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CEE1A" w14:textId="4C41DE85" w:rsidR="00CF19C8" w:rsidRDefault="00CF19C8" w:rsidP="005D3B2C">
      <w:pPr>
        <w:pStyle w:val="Heading1"/>
        <w:jc w:val="center"/>
      </w:pPr>
      <w:bookmarkStart w:id="0" w:name="_Toc167893018"/>
      <w:r>
        <w:t xml:space="preserve">Improving </w:t>
      </w:r>
      <w:r w:rsidRPr="00570089">
        <w:t>bowel preparation for</w:t>
      </w:r>
      <w:r>
        <w:t xml:space="preserve"> </w:t>
      </w:r>
      <w:r w:rsidRPr="00570089">
        <w:t>colonoscopy</w:t>
      </w:r>
      <w:r>
        <w:t xml:space="preserve"> in the United Kingdom</w:t>
      </w:r>
      <w:bookmarkEnd w:id="0"/>
    </w:p>
    <w:p w14:paraId="31C48D53" w14:textId="59E76D0F" w:rsidR="00CF19C8" w:rsidRPr="00AC73FF" w:rsidRDefault="00CF19C8" w:rsidP="00AC73FF">
      <w:pPr>
        <w:jc w:val="center"/>
        <w:rPr>
          <w:rFonts w:ascii="Times New Roman" w:hAnsi="Times New Roman" w:cs="Times New Roman"/>
          <w:b/>
          <w:bCs/>
          <w:sz w:val="28"/>
          <w:szCs w:val="28"/>
        </w:rPr>
      </w:pPr>
      <w:r w:rsidRPr="00AC73FF">
        <w:rPr>
          <w:rFonts w:ascii="Times New Roman" w:hAnsi="Times New Roman" w:cs="Times New Roman"/>
          <w:b/>
          <w:bCs/>
          <w:sz w:val="28"/>
          <w:szCs w:val="28"/>
        </w:rPr>
        <w:t>Dr Thom</w:t>
      </w:r>
      <w:r w:rsidR="00E118BF" w:rsidRPr="00AC73FF">
        <w:rPr>
          <w:rFonts w:ascii="Times New Roman" w:hAnsi="Times New Roman" w:cs="Times New Roman"/>
          <w:b/>
          <w:bCs/>
          <w:sz w:val="28"/>
          <w:szCs w:val="28"/>
        </w:rPr>
        <w:t>a</w:t>
      </w:r>
      <w:r w:rsidRPr="00AC73FF">
        <w:rPr>
          <w:rFonts w:ascii="Times New Roman" w:hAnsi="Times New Roman" w:cs="Times New Roman"/>
          <w:b/>
          <w:bCs/>
          <w:sz w:val="28"/>
          <w:szCs w:val="28"/>
        </w:rPr>
        <w:t>s Archer</w:t>
      </w:r>
    </w:p>
    <w:p w14:paraId="2403C567" w14:textId="4D99B6CE" w:rsidR="00CF19C8" w:rsidRPr="00AC73FF" w:rsidRDefault="00CF19C8" w:rsidP="00AC73FF">
      <w:pPr>
        <w:jc w:val="center"/>
        <w:rPr>
          <w:rFonts w:ascii="Times New Roman" w:hAnsi="Times New Roman" w:cs="Times New Roman"/>
          <w:b/>
          <w:bCs/>
          <w:sz w:val="28"/>
          <w:szCs w:val="28"/>
        </w:rPr>
      </w:pPr>
      <w:r w:rsidRPr="00AC73FF">
        <w:rPr>
          <w:rFonts w:ascii="Times New Roman" w:hAnsi="Times New Roman" w:cs="Times New Roman"/>
          <w:b/>
          <w:bCs/>
          <w:sz w:val="28"/>
          <w:szCs w:val="28"/>
        </w:rPr>
        <w:t>Student number :</w:t>
      </w:r>
      <w:r w:rsidR="00B152E1" w:rsidRPr="00AC73FF">
        <w:rPr>
          <w:rFonts w:ascii="Times New Roman" w:hAnsi="Times New Roman" w:cs="Times New Roman"/>
          <w:b/>
          <w:bCs/>
          <w:sz w:val="28"/>
          <w:szCs w:val="28"/>
        </w:rPr>
        <w:t xml:space="preserve"> 180270044</w:t>
      </w:r>
    </w:p>
    <w:p w14:paraId="1231CF29" w14:textId="77777777" w:rsidR="00CF19C8" w:rsidRDefault="00CF19C8" w:rsidP="00AC73FF"/>
    <w:p w14:paraId="3FFA2A44" w14:textId="77777777" w:rsidR="00CF19C8" w:rsidRDefault="00CF19C8" w:rsidP="00AC73FF"/>
    <w:p w14:paraId="20524334" w14:textId="77777777" w:rsidR="00CF19C8" w:rsidRDefault="00CF19C8" w:rsidP="00AC73FF"/>
    <w:p w14:paraId="1A339070" w14:textId="77777777" w:rsidR="00CF19C8" w:rsidRDefault="00CF19C8" w:rsidP="00AC73FF"/>
    <w:p w14:paraId="69DD6ED7" w14:textId="77777777" w:rsidR="00CF19C8" w:rsidRDefault="00CF19C8" w:rsidP="00AC73FF"/>
    <w:p w14:paraId="59A8783C" w14:textId="77777777" w:rsidR="00CF19C8" w:rsidRDefault="00CF19C8" w:rsidP="00AC73FF"/>
    <w:p w14:paraId="0099F256" w14:textId="77777777" w:rsidR="00CF19C8" w:rsidRDefault="00CF19C8" w:rsidP="00AC73FF"/>
    <w:p w14:paraId="6CF93342" w14:textId="77777777" w:rsidR="00CF19C8" w:rsidRDefault="00CF19C8" w:rsidP="00AC73FF"/>
    <w:p w14:paraId="6CDF0456" w14:textId="77777777" w:rsidR="00CF19C8" w:rsidRDefault="00CF19C8" w:rsidP="00AC73FF"/>
    <w:p w14:paraId="67962A1F" w14:textId="77777777" w:rsidR="00CF19C8" w:rsidRDefault="00CF19C8" w:rsidP="00AC73FF"/>
    <w:p w14:paraId="1661B83E" w14:textId="77777777" w:rsidR="00CF19C8" w:rsidRDefault="00CF19C8" w:rsidP="00AC73FF"/>
    <w:p w14:paraId="36C25EFD" w14:textId="77777777" w:rsidR="00CF19C8" w:rsidRDefault="00CF19C8" w:rsidP="00AC73FF"/>
    <w:p w14:paraId="264ED3C2" w14:textId="77777777" w:rsidR="00CF19C8" w:rsidRDefault="00CF19C8" w:rsidP="00AC73FF"/>
    <w:p w14:paraId="63D2C9EF" w14:textId="77777777" w:rsidR="00CF19C8" w:rsidRDefault="00CF19C8" w:rsidP="00AC73FF"/>
    <w:p w14:paraId="2DBADE7D" w14:textId="77777777" w:rsidR="00CF19C8" w:rsidRDefault="00CF19C8" w:rsidP="00AC73FF"/>
    <w:p w14:paraId="2229DC02" w14:textId="77777777" w:rsidR="00CF19C8" w:rsidRDefault="00CF19C8" w:rsidP="00AC73FF"/>
    <w:p w14:paraId="3ADDDB26" w14:textId="77777777" w:rsidR="00CF19C8" w:rsidRDefault="00CF19C8" w:rsidP="00AC73FF"/>
    <w:p w14:paraId="1A2D3490" w14:textId="77777777" w:rsidR="00CF19C8" w:rsidRDefault="00CF19C8" w:rsidP="00AC73FF"/>
    <w:p w14:paraId="48BC9704" w14:textId="77777777" w:rsidR="00CF19C8" w:rsidRDefault="00CF19C8" w:rsidP="00AC73FF"/>
    <w:p w14:paraId="5EA88733" w14:textId="4ABB663E" w:rsidR="00E969C1" w:rsidRDefault="00E969C1" w:rsidP="00AC73FF"/>
    <w:p w14:paraId="124E3B82" w14:textId="3A121828" w:rsidR="00AC73FF" w:rsidRDefault="00AC73FF" w:rsidP="00AC73FF"/>
    <w:p w14:paraId="63357AA4" w14:textId="54DD6AA7" w:rsidR="00AC73FF" w:rsidRDefault="00AC73FF" w:rsidP="00AC73FF"/>
    <w:p w14:paraId="4D516C66" w14:textId="6A3912E7" w:rsidR="00AC73FF" w:rsidRDefault="00AC73FF" w:rsidP="00AC73FF"/>
    <w:p w14:paraId="2A97158A" w14:textId="161889EC" w:rsidR="00AC73FF" w:rsidRDefault="00AC73FF" w:rsidP="00AC73FF"/>
    <w:p w14:paraId="466FF0FF" w14:textId="77777777" w:rsidR="00AC73FF" w:rsidRDefault="00AC73FF" w:rsidP="00AC73FF"/>
    <w:p w14:paraId="6336FF13" w14:textId="3E7C500C" w:rsidR="00F01A6A" w:rsidRPr="00B87A7C" w:rsidRDefault="00F01A6A" w:rsidP="007D663E">
      <w:pPr>
        <w:pStyle w:val="Heading1"/>
      </w:pPr>
      <w:bookmarkStart w:id="1" w:name="_Toc167893019"/>
      <w:r>
        <w:lastRenderedPageBreak/>
        <w:t>Acknowledgments</w:t>
      </w:r>
      <w:bookmarkEnd w:id="1"/>
    </w:p>
    <w:p w14:paraId="07079CB3" w14:textId="7EA0ED6F" w:rsidR="00F01A6A" w:rsidRDefault="00F01A6A" w:rsidP="005D3B2C">
      <w:pPr>
        <w:jc w:val="both"/>
      </w:pPr>
      <w:r>
        <w:t xml:space="preserve">The completion of this thesis has formed the culmination of several </w:t>
      </w:r>
      <w:r w:rsidR="007F23E1">
        <w:t>years’</w:t>
      </w:r>
      <w:r>
        <w:t xml:space="preserve"> commitment and endeavour with support from innumerable people along the path to </w:t>
      </w:r>
      <w:r w:rsidR="007D663E">
        <w:t>its conclusion</w:t>
      </w:r>
      <w:r>
        <w:t>.  I am immensely grateful for all those who have assisted me along this road</w:t>
      </w:r>
      <w:r w:rsidR="007D663E">
        <w:t>, but there are several I feel deserve especial mention</w:t>
      </w:r>
      <w:r>
        <w:t>:</w:t>
      </w:r>
    </w:p>
    <w:p w14:paraId="1E0A06AA" w14:textId="58201AE3" w:rsidR="00F01A6A" w:rsidRDefault="00F01A6A" w:rsidP="005D3B2C">
      <w:pPr>
        <w:jc w:val="both"/>
      </w:pPr>
      <w:r>
        <w:t>Waleed Fateen, who initially approached me with ideas that formed the foundation of this thesis.</w:t>
      </w:r>
    </w:p>
    <w:p w14:paraId="5F8FAE7E" w14:textId="1329F8FE" w:rsidR="00F01A6A" w:rsidRDefault="00F01A6A" w:rsidP="005D3B2C">
      <w:pPr>
        <w:jc w:val="both"/>
      </w:pPr>
      <w:r>
        <w:t>My supervisors, Mo Thoufeeq, Stuart Riley, Matt Lee and Bernard Corfe, whose guidance has been invaluable.</w:t>
      </w:r>
      <w:r w:rsidR="005D3B2C">
        <w:t xml:space="preserve">  Steve Ryder was a great support in undertaking the EBOPS study, and Kathleen Baster’s continual statistical advice was crucial.</w:t>
      </w:r>
    </w:p>
    <w:p w14:paraId="6CFE8BD5" w14:textId="606C1DDA" w:rsidR="00F01A6A" w:rsidRDefault="00F01A6A" w:rsidP="005D3B2C">
      <w:pPr>
        <w:jc w:val="both"/>
      </w:pPr>
      <w:r>
        <w:t xml:space="preserve">To all those who have assisted in the completion of the studies in this thesis at all the sites that participated; the investigators, research teams (with special thanks to Caroline Steele who was an inspiration, not least for the EBOPS study name), the administrative teams (with special thanks to Aneesa Yasmin) and the endoscopy teams </w:t>
      </w:r>
      <w:r w:rsidR="007D663E">
        <w:t>wh</w:t>
      </w:r>
      <w:r>
        <w:t>o assisted in these studies.</w:t>
      </w:r>
    </w:p>
    <w:p w14:paraId="5077DB33" w14:textId="5AE7185C" w:rsidR="00F01A6A" w:rsidRDefault="00F01A6A" w:rsidP="005D3B2C">
      <w:pPr>
        <w:jc w:val="both"/>
        <w:rPr>
          <w:b/>
          <w:bCs/>
        </w:rPr>
      </w:pPr>
      <w:r>
        <w:t>My family and friends who have supported me through</w:t>
      </w:r>
      <w:r w:rsidR="007D663E">
        <w:t>out</w:t>
      </w:r>
      <w:r>
        <w:t xml:space="preserve"> this period, with special thanks to </w:t>
      </w:r>
      <w:r w:rsidR="0066080A">
        <w:t>Ana, my</w:t>
      </w:r>
      <w:r>
        <w:t xml:space="preserve"> brothers and sisters, mum, dad and gran, Jana, who have all been rocks.</w:t>
      </w:r>
      <w:r w:rsidR="00D24C20">
        <w:t xml:space="preserve">  </w:t>
      </w:r>
    </w:p>
    <w:p w14:paraId="66828AF4" w14:textId="3919AE46" w:rsidR="00F01A6A" w:rsidRPr="00B87A7C" w:rsidRDefault="00F01A6A" w:rsidP="007D663E">
      <w:pPr>
        <w:rPr>
          <w:b/>
          <w:bCs/>
        </w:rPr>
      </w:pPr>
    </w:p>
    <w:p w14:paraId="293F8208" w14:textId="7361C444" w:rsidR="00F01A6A" w:rsidRPr="00F01A6A" w:rsidRDefault="00F01A6A" w:rsidP="007D663E">
      <w:pPr>
        <w:rPr>
          <w:b/>
          <w:bCs/>
        </w:rPr>
      </w:pPr>
      <w:r w:rsidRPr="00F01A6A">
        <w:rPr>
          <w:b/>
          <w:bCs/>
        </w:rPr>
        <w:t>Declaration</w:t>
      </w:r>
    </w:p>
    <w:p w14:paraId="08B35D45" w14:textId="54E45121" w:rsidR="00F01A6A" w:rsidRPr="00B87A7C" w:rsidRDefault="00F01A6A" w:rsidP="005D3B2C">
      <w:r>
        <w:t>I confirm that the work within this thesis is my own work and has not been submitted for any other degree.</w:t>
      </w:r>
    </w:p>
    <w:p w14:paraId="5ACDAFD5" w14:textId="1FDF579F" w:rsidR="00F01A6A" w:rsidRDefault="00F01A6A" w:rsidP="00AC73FF"/>
    <w:p w14:paraId="56312F0D" w14:textId="37E6D9B8" w:rsidR="00F01A6A" w:rsidRDefault="00F01A6A" w:rsidP="00AC73FF"/>
    <w:p w14:paraId="2E3B3313" w14:textId="30232177" w:rsidR="00F01A6A" w:rsidRDefault="00F01A6A" w:rsidP="00AC73FF"/>
    <w:p w14:paraId="4EC7A999" w14:textId="5CC2247A" w:rsidR="00F01A6A" w:rsidRDefault="00F01A6A" w:rsidP="00AC73FF"/>
    <w:p w14:paraId="1EFE4A9E" w14:textId="1C815143" w:rsidR="00F01A6A" w:rsidRDefault="00F01A6A" w:rsidP="00AC73FF"/>
    <w:p w14:paraId="647CD167" w14:textId="77777777" w:rsidR="00F01A6A" w:rsidRDefault="00F01A6A" w:rsidP="00AC73FF"/>
    <w:p w14:paraId="5D15B876" w14:textId="25525BD6" w:rsidR="00BA4244" w:rsidRDefault="00BA4244" w:rsidP="00AC73FF"/>
    <w:p w14:paraId="7EBE0887" w14:textId="77777777" w:rsidR="00CF19C8" w:rsidRDefault="00CF19C8" w:rsidP="00AC73FF"/>
    <w:p w14:paraId="50AFAAA3" w14:textId="07492B36" w:rsidR="00BA4244" w:rsidRDefault="00BA4244" w:rsidP="00BA4244"/>
    <w:p w14:paraId="1D0B7842" w14:textId="5C1133F2" w:rsidR="00AC73FF" w:rsidRDefault="00AC73FF" w:rsidP="00BA4244"/>
    <w:p w14:paraId="1B02BF0E" w14:textId="53684464" w:rsidR="00AC73FF" w:rsidRDefault="00AC73FF" w:rsidP="00BA4244"/>
    <w:p w14:paraId="62149508" w14:textId="4AA6328A" w:rsidR="00AC73FF" w:rsidRDefault="00AC73FF" w:rsidP="00BA4244"/>
    <w:p w14:paraId="64EDC1C8" w14:textId="77777777" w:rsidR="00AC73FF" w:rsidRPr="00BA4244" w:rsidRDefault="00AC73FF" w:rsidP="00BA4244"/>
    <w:sdt>
      <w:sdtPr>
        <w:rPr>
          <w:rFonts w:asciiTheme="minorHAnsi" w:eastAsiaTheme="minorHAnsi" w:hAnsiTheme="minorHAnsi" w:cstheme="minorBidi"/>
          <w:b w:val="0"/>
          <w:bCs w:val="0"/>
          <w:color w:val="auto"/>
          <w:sz w:val="22"/>
          <w:szCs w:val="22"/>
          <w:lang w:val="en-GB" w:eastAsia="en-US"/>
        </w:rPr>
        <w:id w:val="-102504893"/>
        <w:docPartObj>
          <w:docPartGallery w:val="Table of Contents"/>
          <w:docPartUnique/>
        </w:docPartObj>
      </w:sdtPr>
      <w:sdtEndPr>
        <w:rPr>
          <w:noProof/>
        </w:rPr>
      </w:sdtEndPr>
      <w:sdtContent>
        <w:p w14:paraId="45E09829" w14:textId="77777777" w:rsidR="002D07C0" w:rsidRDefault="002D07C0" w:rsidP="006E468C">
          <w:pPr>
            <w:pStyle w:val="TOCHeading"/>
            <w:spacing w:line="360" w:lineRule="auto"/>
            <w:jc w:val="both"/>
          </w:pPr>
          <w:r>
            <w:t>Table of Contents</w:t>
          </w:r>
        </w:p>
        <w:p w14:paraId="61E20A03" w14:textId="710E9803" w:rsidR="006A0E8C" w:rsidRDefault="002D07C0">
          <w:pPr>
            <w:pStyle w:val="TOC1"/>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67893018" w:history="1">
            <w:r w:rsidR="006A0E8C" w:rsidRPr="007069D0">
              <w:rPr>
                <w:rStyle w:val="Hyperlink"/>
                <w:noProof/>
              </w:rPr>
              <w:t>Improving bowel preparation for colonoscopy in the United Kingdom</w:t>
            </w:r>
            <w:r w:rsidR="006A0E8C">
              <w:rPr>
                <w:noProof/>
                <w:webHidden/>
              </w:rPr>
              <w:tab/>
            </w:r>
            <w:r w:rsidR="006A0E8C">
              <w:rPr>
                <w:noProof/>
                <w:webHidden/>
              </w:rPr>
              <w:fldChar w:fldCharType="begin"/>
            </w:r>
            <w:r w:rsidR="006A0E8C">
              <w:rPr>
                <w:noProof/>
                <w:webHidden/>
              </w:rPr>
              <w:instrText xml:space="preserve"> PAGEREF _Toc167893018 \h </w:instrText>
            </w:r>
            <w:r w:rsidR="006A0E8C">
              <w:rPr>
                <w:noProof/>
                <w:webHidden/>
              </w:rPr>
            </w:r>
            <w:r w:rsidR="006A0E8C">
              <w:rPr>
                <w:noProof/>
                <w:webHidden/>
              </w:rPr>
              <w:fldChar w:fldCharType="separate"/>
            </w:r>
            <w:r w:rsidR="00F12989">
              <w:rPr>
                <w:noProof/>
                <w:webHidden/>
              </w:rPr>
              <w:t>3</w:t>
            </w:r>
            <w:r w:rsidR="006A0E8C">
              <w:rPr>
                <w:noProof/>
                <w:webHidden/>
              </w:rPr>
              <w:fldChar w:fldCharType="end"/>
            </w:r>
          </w:hyperlink>
        </w:p>
        <w:p w14:paraId="37A7119F" w14:textId="542A8C26" w:rsidR="006A0E8C" w:rsidRDefault="004F76FF">
          <w:pPr>
            <w:pStyle w:val="TOC1"/>
            <w:rPr>
              <w:rFonts w:eastAsiaTheme="minorEastAsia"/>
              <w:noProof/>
              <w:kern w:val="2"/>
              <w:lang w:eastAsia="en-GB"/>
              <w14:ligatures w14:val="standardContextual"/>
            </w:rPr>
          </w:pPr>
          <w:hyperlink w:anchor="_Toc167893019" w:history="1">
            <w:r w:rsidR="006A0E8C" w:rsidRPr="007069D0">
              <w:rPr>
                <w:rStyle w:val="Hyperlink"/>
                <w:noProof/>
              </w:rPr>
              <w:t>Acknowledgments</w:t>
            </w:r>
            <w:r w:rsidR="006A0E8C">
              <w:rPr>
                <w:noProof/>
                <w:webHidden/>
              </w:rPr>
              <w:tab/>
            </w:r>
            <w:r w:rsidR="006A0E8C">
              <w:rPr>
                <w:noProof/>
                <w:webHidden/>
              </w:rPr>
              <w:fldChar w:fldCharType="begin"/>
            </w:r>
            <w:r w:rsidR="006A0E8C">
              <w:rPr>
                <w:noProof/>
                <w:webHidden/>
              </w:rPr>
              <w:instrText xml:space="preserve"> PAGEREF _Toc167893019 \h </w:instrText>
            </w:r>
            <w:r w:rsidR="006A0E8C">
              <w:rPr>
                <w:noProof/>
                <w:webHidden/>
              </w:rPr>
            </w:r>
            <w:r w:rsidR="006A0E8C">
              <w:rPr>
                <w:noProof/>
                <w:webHidden/>
              </w:rPr>
              <w:fldChar w:fldCharType="separate"/>
            </w:r>
            <w:r w:rsidR="00F12989">
              <w:rPr>
                <w:noProof/>
                <w:webHidden/>
              </w:rPr>
              <w:t>4</w:t>
            </w:r>
            <w:r w:rsidR="006A0E8C">
              <w:rPr>
                <w:noProof/>
                <w:webHidden/>
              </w:rPr>
              <w:fldChar w:fldCharType="end"/>
            </w:r>
          </w:hyperlink>
        </w:p>
        <w:p w14:paraId="1F5BE1B9" w14:textId="645A1F92" w:rsidR="006A0E8C" w:rsidRDefault="004F76FF">
          <w:pPr>
            <w:pStyle w:val="TOC1"/>
            <w:rPr>
              <w:rFonts w:eastAsiaTheme="minorEastAsia"/>
              <w:noProof/>
              <w:kern w:val="2"/>
              <w:lang w:eastAsia="en-GB"/>
              <w14:ligatures w14:val="standardContextual"/>
            </w:rPr>
          </w:pPr>
          <w:hyperlink w:anchor="_Toc167893020" w:history="1">
            <w:r w:rsidR="006A0E8C" w:rsidRPr="007069D0">
              <w:rPr>
                <w:rStyle w:val="Hyperlink"/>
                <w:noProof/>
              </w:rPr>
              <w:t>Tables and figures</w:t>
            </w:r>
            <w:r w:rsidR="006A0E8C">
              <w:rPr>
                <w:noProof/>
                <w:webHidden/>
              </w:rPr>
              <w:tab/>
            </w:r>
            <w:r w:rsidR="006A0E8C">
              <w:rPr>
                <w:noProof/>
                <w:webHidden/>
              </w:rPr>
              <w:fldChar w:fldCharType="begin"/>
            </w:r>
            <w:r w:rsidR="006A0E8C">
              <w:rPr>
                <w:noProof/>
                <w:webHidden/>
              </w:rPr>
              <w:instrText xml:space="preserve"> PAGEREF _Toc167893020 \h </w:instrText>
            </w:r>
            <w:r w:rsidR="006A0E8C">
              <w:rPr>
                <w:noProof/>
                <w:webHidden/>
              </w:rPr>
            </w:r>
            <w:r w:rsidR="006A0E8C">
              <w:rPr>
                <w:noProof/>
                <w:webHidden/>
              </w:rPr>
              <w:fldChar w:fldCharType="separate"/>
            </w:r>
            <w:r w:rsidR="00F12989">
              <w:rPr>
                <w:noProof/>
                <w:webHidden/>
              </w:rPr>
              <w:t>10</w:t>
            </w:r>
            <w:r w:rsidR="006A0E8C">
              <w:rPr>
                <w:noProof/>
                <w:webHidden/>
              </w:rPr>
              <w:fldChar w:fldCharType="end"/>
            </w:r>
          </w:hyperlink>
        </w:p>
        <w:p w14:paraId="22EF2B55" w14:textId="5BBAD2C3" w:rsidR="006A0E8C" w:rsidRDefault="004F76FF">
          <w:pPr>
            <w:pStyle w:val="TOC1"/>
            <w:rPr>
              <w:rFonts w:eastAsiaTheme="minorEastAsia"/>
              <w:noProof/>
              <w:kern w:val="2"/>
              <w:lang w:eastAsia="en-GB"/>
              <w14:ligatures w14:val="standardContextual"/>
            </w:rPr>
          </w:pPr>
          <w:hyperlink w:anchor="_Toc167893021" w:history="1">
            <w:r w:rsidR="006A0E8C" w:rsidRPr="007069D0">
              <w:rPr>
                <w:rStyle w:val="Hyperlink"/>
                <w:noProof/>
              </w:rPr>
              <w:t>Abbreviations</w:t>
            </w:r>
            <w:r w:rsidR="006A0E8C">
              <w:rPr>
                <w:noProof/>
                <w:webHidden/>
              </w:rPr>
              <w:tab/>
            </w:r>
            <w:r w:rsidR="006A0E8C">
              <w:rPr>
                <w:noProof/>
                <w:webHidden/>
              </w:rPr>
              <w:fldChar w:fldCharType="begin"/>
            </w:r>
            <w:r w:rsidR="006A0E8C">
              <w:rPr>
                <w:noProof/>
                <w:webHidden/>
              </w:rPr>
              <w:instrText xml:space="preserve"> PAGEREF _Toc167893021 \h </w:instrText>
            </w:r>
            <w:r w:rsidR="006A0E8C">
              <w:rPr>
                <w:noProof/>
                <w:webHidden/>
              </w:rPr>
            </w:r>
            <w:r w:rsidR="006A0E8C">
              <w:rPr>
                <w:noProof/>
                <w:webHidden/>
              </w:rPr>
              <w:fldChar w:fldCharType="separate"/>
            </w:r>
            <w:r w:rsidR="00F12989">
              <w:rPr>
                <w:noProof/>
                <w:webHidden/>
              </w:rPr>
              <w:t>13</w:t>
            </w:r>
            <w:r w:rsidR="006A0E8C">
              <w:rPr>
                <w:noProof/>
                <w:webHidden/>
              </w:rPr>
              <w:fldChar w:fldCharType="end"/>
            </w:r>
          </w:hyperlink>
        </w:p>
        <w:p w14:paraId="4C5E2D67" w14:textId="72C6DF88" w:rsidR="006A0E8C" w:rsidRDefault="004F76FF">
          <w:pPr>
            <w:pStyle w:val="TOC1"/>
            <w:rPr>
              <w:rFonts w:eastAsiaTheme="minorEastAsia"/>
              <w:noProof/>
              <w:kern w:val="2"/>
              <w:lang w:eastAsia="en-GB"/>
              <w14:ligatures w14:val="standardContextual"/>
            </w:rPr>
          </w:pPr>
          <w:hyperlink w:anchor="_Toc167893022" w:history="1">
            <w:r w:rsidR="006A0E8C" w:rsidRPr="007069D0">
              <w:rPr>
                <w:rStyle w:val="Hyperlink"/>
                <w:noProof/>
              </w:rPr>
              <w:t>Thesis abstract</w:t>
            </w:r>
            <w:r w:rsidR="006A0E8C">
              <w:rPr>
                <w:noProof/>
                <w:webHidden/>
              </w:rPr>
              <w:tab/>
            </w:r>
            <w:r w:rsidR="006A0E8C">
              <w:rPr>
                <w:noProof/>
                <w:webHidden/>
              </w:rPr>
              <w:fldChar w:fldCharType="begin"/>
            </w:r>
            <w:r w:rsidR="006A0E8C">
              <w:rPr>
                <w:noProof/>
                <w:webHidden/>
              </w:rPr>
              <w:instrText xml:space="preserve"> PAGEREF _Toc167893022 \h </w:instrText>
            </w:r>
            <w:r w:rsidR="006A0E8C">
              <w:rPr>
                <w:noProof/>
                <w:webHidden/>
              </w:rPr>
            </w:r>
            <w:r w:rsidR="006A0E8C">
              <w:rPr>
                <w:noProof/>
                <w:webHidden/>
              </w:rPr>
              <w:fldChar w:fldCharType="separate"/>
            </w:r>
            <w:r w:rsidR="00F12989">
              <w:rPr>
                <w:noProof/>
                <w:webHidden/>
              </w:rPr>
              <w:t>15</w:t>
            </w:r>
            <w:r w:rsidR="006A0E8C">
              <w:rPr>
                <w:noProof/>
                <w:webHidden/>
              </w:rPr>
              <w:fldChar w:fldCharType="end"/>
            </w:r>
          </w:hyperlink>
        </w:p>
        <w:p w14:paraId="540093DF" w14:textId="2866D3FC" w:rsidR="006A0E8C" w:rsidRDefault="004F76FF">
          <w:pPr>
            <w:pStyle w:val="TOC1"/>
            <w:rPr>
              <w:rFonts w:eastAsiaTheme="minorEastAsia"/>
              <w:noProof/>
              <w:kern w:val="2"/>
              <w:lang w:eastAsia="en-GB"/>
              <w14:ligatures w14:val="standardContextual"/>
            </w:rPr>
          </w:pPr>
          <w:hyperlink w:anchor="_Toc167893023" w:history="1">
            <w:r w:rsidR="006A0E8C" w:rsidRPr="007069D0">
              <w:rPr>
                <w:rStyle w:val="Hyperlink"/>
                <w:noProof/>
              </w:rPr>
              <w:t>Chapter 1 - Introduction</w:t>
            </w:r>
            <w:r w:rsidR="006A0E8C">
              <w:rPr>
                <w:noProof/>
                <w:webHidden/>
              </w:rPr>
              <w:tab/>
            </w:r>
            <w:r w:rsidR="006A0E8C">
              <w:rPr>
                <w:noProof/>
                <w:webHidden/>
              </w:rPr>
              <w:fldChar w:fldCharType="begin"/>
            </w:r>
            <w:r w:rsidR="006A0E8C">
              <w:rPr>
                <w:noProof/>
                <w:webHidden/>
              </w:rPr>
              <w:instrText xml:space="preserve"> PAGEREF _Toc167893023 \h </w:instrText>
            </w:r>
            <w:r w:rsidR="006A0E8C">
              <w:rPr>
                <w:noProof/>
                <w:webHidden/>
              </w:rPr>
            </w:r>
            <w:r w:rsidR="006A0E8C">
              <w:rPr>
                <w:noProof/>
                <w:webHidden/>
              </w:rPr>
              <w:fldChar w:fldCharType="separate"/>
            </w:r>
            <w:r w:rsidR="00F12989">
              <w:rPr>
                <w:noProof/>
                <w:webHidden/>
              </w:rPr>
              <w:t>17</w:t>
            </w:r>
            <w:r w:rsidR="006A0E8C">
              <w:rPr>
                <w:noProof/>
                <w:webHidden/>
              </w:rPr>
              <w:fldChar w:fldCharType="end"/>
            </w:r>
          </w:hyperlink>
        </w:p>
        <w:p w14:paraId="3535A87B" w14:textId="03DC39BE" w:rsidR="006A0E8C" w:rsidRDefault="004F76FF">
          <w:pPr>
            <w:pStyle w:val="TOC1"/>
            <w:rPr>
              <w:rFonts w:eastAsiaTheme="minorEastAsia"/>
              <w:noProof/>
              <w:kern w:val="2"/>
              <w:lang w:eastAsia="en-GB"/>
              <w14:ligatures w14:val="standardContextual"/>
            </w:rPr>
          </w:pPr>
          <w:hyperlink w:anchor="_Toc167893024" w:history="1">
            <w:r w:rsidR="006A0E8C" w:rsidRPr="007069D0">
              <w:rPr>
                <w:rStyle w:val="Hyperlink"/>
                <w:noProof/>
              </w:rPr>
              <w:t>What is colonoscopy, and why is it important?</w:t>
            </w:r>
            <w:r w:rsidR="006A0E8C">
              <w:rPr>
                <w:noProof/>
                <w:webHidden/>
              </w:rPr>
              <w:tab/>
            </w:r>
            <w:r w:rsidR="006A0E8C">
              <w:rPr>
                <w:noProof/>
                <w:webHidden/>
              </w:rPr>
              <w:fldChar w:fldCharType="begin"/>
            </w:r>
            <w:r w:rsidR="006A0E8C">
              <w:rPr>
                <w:noProof/>
                <w:webHidden/>
              </w:rPr>
              <w:instrText xml:space="preserve"> PAGEREF _Toc167893024 \h </w:instrText>
            </w:r>
            <w:r w:rsidR="006A0E8C">
              <w:rPr>
                <w:noProof/>
                <w:webHidden/>
              </w:rPr>
            </w:r>
            <w:r w:rsidR="006A0E8C">
              <w:rPr>
                <w:noProof/>
                <w:webHidden/>
              </w:rPr>
              <w:fldChar w:fldCharType="separate"/>
            </w:r>
            <w:r w:rsidR="00F12989">
              <w:rPr>
                <w:noProof/>
                <w:webHidden/>
              </w:rPr>
              <w:t>17</w:t>
            </w:r>
            <w:r w:rsidR="006A0E8C">
              <w:rPr>
                <w:noProof/>
                <w:webHidden/>
              </w:rPr>
              <w:fldChar w:fldCharType="end"/>
            </w:r>
          </w:hyperlink>
        </w:p>
        <w:p w14:paraId="668D41AF" w14:textId="10EB0374" w:rsidR="006A0E8C" w:rsidRDefault="004F76FF">
          <w:pPr>
            <w:pStyle w:val="TOC2"/>
            <w:rPr>
              <w:rFonts w:eastAsiaTheme="minorEastAsia"/>
              <w:noProof/>
              <w:kern w:val="2"/>
              <w:lang w:eastAsia="en-GB"/>
              <w14:ligatures w14:val="standardContextual"/>
            </w:rPr>
          </w:pPr>
          <w:hyperlink w:anchor="_Toc167893025" w:history="1">
            <w:r w:rsidR="006A0E8C" w:rsidRPr="007069D0">
              <w:rPr>
                <w:rStyle w:val="Hyperlink"/>
                <w:noProof/>
              </w:rPr>
              <w:t>Colorectal cancer</w:t>
            </w:r>
            <w:r w:rsidR="006A0E8C">
              <w:rPr>
                <w:noProof/>
                <w:webHidden/>
              </w:rPr>
              <w:tab/>
            </w:r>
            <w:r w:rsidR="006A0E8C">
              <w:rPr>
                <w:noProof/>
                <w:webHidden/>
              </w:rPr>
              <w:fldChar w:fldCharType="begin"/>
            </w:r>
            <w:r w:rsidR="006A0E8C">
              <w:rPr>
                <w:noProof/>
                <w:webHidden/>
              </w:rPr>
              <w:instrText xml:space="preserve"> PAGEREF _Toc167893025 \h </w:instrText>
            </w:r>
            <w:r w:rsidR="006A0E8C">
              <w:rPr>
                <w:noProof/>
                <w:webHidden/>
              </w:rPr>
            </w:r>
            <w:r w:rsidR="006A0E8C">
              <w:rPr>
                <w:noProof/>
                <w:webHidden/>
              </w:rPr>
              <w:fldChar w:fldCharType="separate"/>
            </w:r>
            <w:r w:rsidR="00F12989">
              <w:rPr>
                <w:noProof/>
                <w:webHidden/>
              </w:rPr>
              <w:t>18</w:t>
            </w:r>
            <w:r w:rsidR="006A0E8C">
              <w:rPr>
                <w:noProof/>
                <w:webHidden/>
              </w:rPr>
              <w:fldChar w:fldCharType="end"/>
            </w:r>
          </w:hyperlink>
        </w:p>
        <w:p w14:paraId="541DCFF5" w14:textId="30407021" w:rsidR="006A0E8C" w:rsidRDefault="004F76FF">
          <w:pPr>
            <w:pStyle w:val="TOC3"/>
            <w:rPr>
              <w:rFonts w:eastAsiaTheme="minorEastAsia"/>
              <w:noProof/>
              <w:kern w:val="2"/>
              <w:lang w:eastAsia="en-GB"/>
              <w14:ligatures w14:val="standardContextual"/>
            </w:rPr>
          </w:pPr>
          <w:hyperlink w:anchor="_Toc167893026" w:history="1">
            <w:r w:rsidR="006A0E8C" w:rsidRPr="007069D0">
              <w:rPr>
                <w:rStyle w:val="Hyperlink"/>
                <w:noProof/>
              </w:rPr>
              <w:t>Adenomas</w:t>
            </w:r>
            <w:r w:rsidR="006A0E8C">
              <w:rPr>
                <w:noProof/>
                <w:webHidden/>
              </w:rPr>
              <w:tab/>
            </w:r>
            <w:r w:rsidR="006A0E8C">
              <w:rPr>
                <w:noProof/>
                <w:webHidden/>
              </w:rPr>
              <w:fldChar w:fldCharType="begin"/>
            </w:r>
            <w:r w:rsidR="006A0E8C">
              <w:rPr>
                <w:noProof/>
                <w:webHidden/>
              </w:rPr>
              <w:instrText xml:space="preserve"> PAGEREF _Toc167893026 \h </w:instrText>
            </w:r>
            <w:r w:rsidR="006A0E8C">
              <w:rPr>
                <w:noProof/>
                <w:webHidden/>
              </w:rPr>
            </w:r>
            <w:r w:rsidR="006A0E8C">
              <w:rPr>
                <w:noProof/>
                <w:webHidden/>
              </w:rPr>
              <w:fldChar w:fldCharType="separate"/>
            </w:r>
            <w:r w:rsidR="00F12989">
              <w:rPr>
                <w:noProof/>
                <w:webHidden/>
              </w:rPr>
              <w:t>18</w:t>
            </w:r>
            <w:r w:rsidR="006A0E8C">
              <w:rPr>
                <w:noProof/>
                <w:webHidden/>
              </w:rPr>
              <w:fldChar w:fldCharType="end"/>
            </w:r>
          </w:hyperlink>
        </w:p>
        <w:p w14:paraId="16BFCDBC" w14:textId="49183408" w:rsidR="006A0E8C" w:rsidRDefault="004F76FF">
          <w:pPr>
            <w:pStyle w:val="TOC3"/>
            <w:rPr>
              <w:rFonts w:eastAsiaTheme="minorEastAsia"/>
              <w:noProof/>
              <w:kern w:val="2"/>
              <w:lang w:eastAsia="en-GB"/>
              <w14:ligatures w14:val="standardContextual"/>
            </w:rPr>
          </w:pPr>
          <w:hyperlink w:anchor="_Toc167893027" w:history="1">
            <w:r w:rsidR="006A0E8C" w:rsidRPr="007069D0">
              <w:rPr>
                <w:rStyle w:val="Hyperlink"/>
                <w:noProof/>
              </w:rPr>
              <w:t>Sessile serrated lesions</w:t>
            </w:r>
            <w:r w:rsidR="006A0E8C">
              <w:rPr>
                <w:noProof/>
                <w:webHidden/>
              </w:rPr>
              <w:tab/>
            </w:r>
            <w:r w:rsidR="006A0E8C">
              <w:rPr>
                <w:noProof/>
                <w:webHidden/>
              </w:rPr>
              <w:fldChar w:fldCharType="begin"/>
            </w:r>
            <w:r w:rsidR="006A0E8C">
              <w:rPr>
                <w:noProof/>
                <w:webHidden/>
              </w:rPr>
              <w:instrText xml:space="preserve"> PAGEREF _Toc167893027 \h </w:instrText>
            </w:r>
            <w:r w:rsidR="006A0E8C">
              <w:rPr>
                <w:noProof/>
                <w:webHidden/>
              </w:rPr>
            </w:r>
            <w:r w:rsidR="006A0E8C">
              <w:rPr>
                <w:noProof/>
                <w:webHidden/>
              </w:rPr>
              <w:fldChar w:fldCharType="separate"/>
            </w:r>
            <w:r w:rsidR="00F12989">
              <w:rPr>
                <w:noProof/>
                <w:webHidden/>
              </w:rPr>
              <w:t>20</w:t>
            </w:r>
            <w:r w:rsidR="006A0E8C">
              <w:rPr>
                <w:noProof/>
                <w:webHidden/>
              </w:rPr>
              <w:fldChar w:fldCharType="end"/>
            </w:r>
          </w:hyperlink>
        </w:p>
        <w:p w14:paraId="57447612" w14:textId="1E2D8619" w:rsidR="006A0E8C" w:rsidRDefault="004F76FF">
          <w:pPr>
            <w:pStyle w:val="TOC1"/>
            <w:rPr>
              <w:rFonts w:eastAsiaTheme="minorEastAsia"/>
              <w:noProof/>
              <w:kern w:val="2"/>
              <w:lang w:eastAsia="en-GB"/>
              <w14:ligatures w14:val="standardContextual"/>
            </w:rPr>
          </w:pPr>
          <w:hyperlink w:anchor="_Toc167893028" w:history="1">
            <w:r w:rsidR="006A0E8C" w:rsidRPr="007069D0">
              <w:rPr>
                <w:rStyle w:val="Hyperlink"/>
                <w:noProof/>
              </w:rPr>
              <w:t>Bowel preparations for colonoscopy in the UK</w:t>
            </w:r>
            <w:r w:rsidR="006A0E8C">
              <w:rPr>
                <w:noProof/>
                <w:webHidden/>
              </w:rPr>
              <w:tab/>
            </w:r>
            <w:r w:rsidR="006A0E8C">
              <w:rPr>
                <w:noProof/>
                <w:webHidden/>
              </w:rPr>
              <w:fldChar w:fldCharType="begin"/>
            </w:r>
            <w:r w:rsidR="006A0E8C">
              <w:rPr>
                <w:noProof/>
                <w:webHidden/>
              </w:rPr>
              <w:instrText xml:space="preserve"> PAGEREF _Toc167893028 \h </w:instrText>
            </w:r>
            <w:r w:rsidR="006A0E8C">
              <w:rPr>
                <w:noProof/>
                <w:webHidden/>
              </w:rPr>
            </w:r>
            <w:r w:rsidR="006A0E8C">
              <w:rPr>
                <w:noProof/>
                <w:webHidden/>
              </w:rPr>
              <w:fldChar w:fldCharType="separate"/>
            </w:r>
            <w:r w:rsidR="00F12989">
              <w:rPr>
                <w:noProof/>
                <w:webHidden/>
              </w:rPr>
              <w:t>21</w:t>
            </w:r>
            <w:r w:rsidR="006A0E8C">
              <w:rPr>
                <w:noProof/>
                <w:webHidden/>
              </w:rPr>
              <w:fldChar w:fldCharType="end"/>
            </w:r>
          </w:hyperlink>
        </w:p>
        <w:p w14:paraId="78726308" w14:textId="6A6A739C" w:rsidR="006A0E8C" w:rsidRDefault="004F76FF">
          <w:pPr>
            <w:pStyle w:val="TOC2"/>
            <w:rPr>
              <w:rFonts w:eastAsiaTheme="minorEastAsia"/>
              <w:noProof/>
              <w:kern w:val="2"/>
              <w:lang w:eastAsia="en-GB"/>
              <w14:ligatures w14:val="standardContextual"/>
            </w:rPr>
          </w:pPr>
          <w:hyperlink w:anchor="_Toc167893029" w:history="1">
            <w:r w:rsidR="006A0E8C" w:rsidRPr="007069D0">
              <w:rPr>
                <w:rStyle w:val="Hyperlink"/>
                <w:noProof/>
              </w:rPr>
              <w:t>Polyethylene glycol solutions</w:t>
            </w:r>
            <w:r w:rsidR="006A0E8C">
              <w:rPr>
                <w:noProof/>
                <w:webHidden/>
              </w:rPr>
              <w:tab/>
            </w:r>
            <w:r w:rsidR="006A0E8C">
              <w:rPr>
                <w:noProof/>
                <w:webHidden/>
              </w:rPr>
              <w:fldChar w:fldCharType="begin"/>
            </w:r>
            <w:r w:rsidR="006A0E8C">
              <w:rPr>
                <w:noProof/>
                <w:webHidden/>
              </w:rPr>
              <w:instrText xml:space="preserve"> PAGEREF _Toc167893029 \h </w:instrText>
            </w:r>
            <w:r w:rsidR="006A0E8C">
              <w:rPr>
                <w:noProof/>
                <w:webHidden/>
              </w:rPr>
            </w:r>
            <w:r w:rsidR="006A0E8C">
              <w:rPr>
                <w:noProof/>
                <w:webHidden/>
              </w:rPr>
              <w:fldChar w:fldCharType="separate"/>
            </w:r>
            <w:r w:rsidR="00F12989">
              <w:rPr>
                <w:noProof/>
                <w:webHidden/>
              </w:rPr>
              <w:t>21</w:t>
            </w:r>
            <w:r w:rsidR="006A0E8C">
              <w:rPr>
                <w:noProof/>
                <w:webHidden/>
              </w:rPr>
              <w:fldChar w:fldCharType="end"/>
            </w:r>
          </w:hyperlink>
        </w:p>
        <w:p w14:paraId="574E2995" w14:textId="307C9BFD" w:rsidR="006A0E8C" w:rsidRDefault="004F76FF">
          <w:pPr>
            <w:pStyle w:val="TOC2"/>
            <w:rPr>
              <w:rFonts w:eastAsiaTheme="minorEastAsia"/>
              <w:noProof/>
              <w:kern w:val="2"/>
              <w:lang w:eastAsia="en-GB"/>
              <w14:ligatures w14:val="standardContextual"/>
            </w:rPr>
          </w:pPr>
          <w:hyperlink w:anchor="_Toc167893030" w:history="1">
            <w:r w:rsidR="006A0E8C" w:rsidRPr="007069D0">
              <w:rPr>
                <w:rStyle w:val="Hyperlink"/>
                <w:noProof/>
              </w:rPr>
              <w:t>Sodium phosphate</w:t>
            </w:r>
            <w:r w:rsidR="006A0E8C">
              <w:rPr>
                <w:noProof/>
                <w:webHidden/>
              </w:rPr>
              <w:tab/>
            </w:r>
            <w:r w:rsidR="006A0E8C">
              <w:rPr>
                <w:noProof/>
                <w:webHidden/>
              </w:rPr>
              <w:fldChar w:fldCharType="begin"/>
            </w:r>
            <w:r w:rsidR="006A0E8C">
              <w:rPr>
                <w:noProof/>
                <w:webHidden/>
              </w:rPr>
              <w:instrText xml:space="preserve"> PAGEREF _Toc167893030 \h </w:instrText>
            </w:r>
            <w:r w:rsidR="006A0E8C">
              <w:rPr>
                <w:noProof/>
                <w:webHidden/>
              </w:rPr>
            </w:r>
            <w:r w:rsidR="006A0E8C">
              <w:rPr>
                <w:noProof/>
                <w:webHidden/>
              </w:rPr>
              <w:fldChar w:fldCharType="separate"/>
            </w:r>
            <w:r w:rsidR="00F12989">
              <w:rPr>
                <w:noProof/>
                <w:webHidden/>
              </w:rPr>
              <w:t>21</w:t>
            </w:r>
            <w:r w:rsidR="006A0E8C">
              <w:rPr>
                <w:noProof/>
                <w:webHidden/>
              </w:rPr>
              <w:fldChar w:fldCharType="end"/>
            </w:r>
          </w:hyperlink>
        </w:p>
        <w:p w14:paraId="6C9E26BF" w14:textId="0D86CAC6" w:rsidR="006A0E8C" w:rsidRDefault="004F76FF">
          <w:pPr>
            <w:pStyle w:val="TOC2"/>
            <w:rPr>
              <w:rFonts w:eastAsiaTheme="minorEastAsia"/>
              <w:noProof/>
              <w:kern w:val="2"/>
              <w:lang w:eastAsia="en-GB"/>
              <w14:ligatures w14:val="standardContextual"/>
            </w:rPr>
          </w:pPr>
          <w:hyperlink w:anchor="_Toc167893031" w:history="1">
            <w:r w:rsidR="006A0E8C" w:rsidRPr="007069D0">
              <w:rPr>
                <w:rStyle w:val="Hyperlink"/>
                <w:noProof/>
              </w:rPr>
              <w:t>Sodium picosulfate and magnesium citrate</w:t>
            </w:r>
            <w:r w:rsidR="006A0E8C">
              <w:rPr>
                <w:noProof/>
                <w:webHidden/>
              </w:rPr>
              <w:tab/>
            </w:r>
            <w:r w:rsidR="006A0E8C">
              <w:rPr>
                <w:noProof/>
                <w:webHidden/>
              </w:rPr>
              <w:fldChar w:fldCharType="begin"/>
            </w:r>
            <w:r w:rsidR="006A0E8C">
              <w:rPr>
                <w:noProof/>
                <w:webHidden/>
              </w:rPr>
              <w:instrText xml:space="preserve"> PAGEREF _Toc167893031 \h </w:instrText>
            </w:r>
            <w:r w:rsidR="006A0E8C">
              <w:rPr>
                <w:noProof/>
                <w:webHidden/>
              </w:rPr>
            </w:r>
            <w:r w:rsidR="006A0E8C">
              <w:rPr>
                <w:noProof/>
                <w:webHidden/>
              </w:rPr>
              <w:fldChar w:fldCharType="separate"/>
            </w:r>
            <w:r w:rsidR="00F12989">
              <w:rPr>
                <w:noProof/>
                <w:webHidden/>
              </w:rPr>
              <w:t>21</w:t>
            </w:r>
            <w:r w:rsidR="006A0E8C">
              <w:rPr>
                <w:noProof/>
                <w:webHidden/>
              </w:rPr>
              <w:fldChar w:fldCharType="end"/>
            </w:r>
          </w:hyperlink>
        </w:p>
        <w:p w14:paraId="0A4163A1" w14:textId="7115B19D" w:rsidR="006A0E8C" w:rsidRDefault="004F76FF">
          <w:pPr>
            <w:pStyle w:val="TOC1"/>
            <w:rPr>
              <w:rFonts w:eastAsiaTheme="minorEastAsia"/>
              <w:noProof/>
              <w:kern w:val="2"/>
              <w:lang w:eastAsia="en-GB"/>
              <w14:ligatures w14:val="standardContextual"/>
            </w:rPr>
          </w:pPr>
          <w:hyperlink w:anchor="_Toc167893032" w:history="1">
            <w:r w:rsidR="006A0E8C" w:rsidRPr="007069D0">
              <w:rPr>
                <w:rStyle w:val="Hyperlink"/>
                <w:noProof/>
              </w:rPr>
              <w:t>Bowel preparation grading</w:t>
            </w:r>
            <w:r w:rsidR="006A0E8C">
              <w:rPr>
                <w:noProof/>
                <w:webHidden/>
              </w:rPr>
              <w:tab/>
            </w:r>
            <w:r w:rsidR="006A0E8C">
              <w:rPr>
                <w:noProof/>
                <w:webHidden/>
              </w:rPr>
              <w:fldChar w:fldCharType="begin"/>
            </w:r>
            <w:r w:rsidR="006A0E8C">
              <w:rPr>
                <w:noProof/>
                <w:webHidden/>
              </w:rPr>
              <w:instrText xml:space="preserve"> PAGEREF _Toc167893032 \h </w:instrText>
            </w:r>
            <w:r w:rsidR="006A0E8C">
              <w:rPr>
                <w:noProof/>
                <w:webHidden/>
              </w:rPr>
            </w:r>
            <w:r w:rsidR="006A0E8C">
              <w:rPr>
                <w:noProof/>
                <w:webHidden/>
              </w:rPr>
              <w:fldChar w:fldCharType="separate"/>
            </w:r>
            <w:r w:rsidR="00F12989">
              <w:rPr>
                <w:noProof/>
                <w:webHidden/>
              </w:rPr>
              <w:t>22</w:t>
            </w:r>
            <w:r w:rsidR="006A0E8C">
              <w:rPr>
                <w:noProof/>
                <w:webHidden/>
              </w:rPr>
              <w:fldChar w:fldCharType="end"/>
            </w:r>
          </w:hyperlink>
        </w:p>
        <w:p w14:paraId="0997BCE2" w14:textId="5F4E961A" w:rsidR="006A0E8C" w:rsidRDefault="004F76FF">
          <w:pPr>
            <w:pStyle w:val="TOC2"/>
            <w:rPr>
              <w:rFonts w:eastAsiaTheme="minorEastAsia"/>
              <w:noProof/>
              <w:kern w:val="2"/>
              <w:lang w:eastAsia="en-GB"/>
              <w14:ligatures w14:val="standardContextual"/>
            </w:rPr>
          </w:pPr>
          <w:hyperlink w:anchor="_Toc167893033" w:history="1">
            <w:r w:rsidR="006A0E8C" w:rsidRPr="007069D0">
              <w:rPr>
                <w:rStyle w:val="Hyperlink"/>
                <w:noProof/>
              </w:rPr>
              <w:t>Aronchick Scale</w:t>
            </w:r>
            <w:r w:rsidR="006A0E8C">
              <w:rPr>
                <w:noProof/>
                <w:webHidden/>
              </w:rPr>
              <w:tab/>
            </w:r>
            <w:r w:rsidR="006A0E8C">
              <w:rPr>
                <w:noProof/>
                <w:webHidden/>
              </w:rPr>
              <w:fldChar w:fldCharType="begin"/>
            </w:r>
            <w:r w:rsidR="006A0E8C">
              <w:rPr>
                <w:noProof/>
                <w:webHidden/>
              </w:rPr>
              <w:instrText xml:space="preserve"> PAGEREF _Toc167893033 \h </w:instrText>
            </w:r>
            <w:r w:rsidR="006A0E8C">
              <w:rPr>
                <w:noProof/>
                <w:webHidden/>
              </w:rPr>
            </w:r>
            <w:r w:rsidR="006A0E8C">
              <w:rPr>
                <w:noProof/>
                <w:webHidden/>
              </w:rPr>
              <w:fldChar w:fldCharType="separate"/>
            </w:r>
            <w:r w:rsidR="00F12989">
              <w:rPr>
                <w:noProof/>
                <w:webHidden/>
              </w:rPr>
              <w:t>22</w:t>
            </w:r>
            <w:r w:rsidR="006A0E8C">
              <w:rPr>
                <w:noProof/>
                <w:webHidden/>
              </w:rPr>
              <w:fldChar w:fldCharType="end"/>
            </w:r>
          </w:hyperlink>
        </w:p>
        <w:p w14:paraId="1D35CFB8" w14:textId="737DF94E" w:rsidR="006A0E8C" w:rsidRDefault="004F76FF">
          <w:pPr>
            <w:pStyle w:val="TOC2"/>
            <w:rPr>
              <w:rFonts w:eastAsiaTheme="minorEastAsia"/>
              <w:noProof/>
              <w:kern w:val="2"/>
              <w:lang w:eastAsia="en-GB"/>
              <w14:ligatures w14:val="standardContextual"/>
            </w:rPr>
          </w:pPr>
          <w:hyperlink w:anchor="_Toc167893034" w:history="1">
            <w:r w:rsidR="006A0E8C" w:rsidRPr="007069D0">
              <w:rPr>
                <w:rStyle w:val="Hyperlink"/>
                <w:noProof/>
              </w:rPr>
              <w:t>The Ottawa Bowel Preparation Scale (OBPS)</w:t>
            </w:r>
            <w:r w:rsidR="006A0E8C">
              <w:rPr>
                <w:noProof/>
                <w:webHidden/>
              </w:rPr>
              <w:tab/>
            </w:r>
            <w:r w:rsidR="006A0E8C">
              <w:rPr>
                <w:noProof/>
                <w:webHidden/>
              </w:rPr>
              <w:fldChar w:fldCharType="begin"/>
            </w:r>
            <w:r w:rsidR="006A0E8C">
              <w:rPr>
                <w:noProof/>
                <w:webHidden/>
              </w:rPr>
              <w:instrText xml:space="preserve"> PAGEREF _Toc167893034 \h </w:instrText>
            </w:r>
            <w:r w:rsidR="006A0E8C">
              <w:rPr>
                <w:noProof/>
                <w:webHidden/>
              </w:rPr>
            </w:r>
            <w:r w:rsidR="006A0E8C">
              <w:rPr>
                <w:noProof/>
                <w:webHidden/>
              </w:rPr>
              <w:fldChar w:fldCharType="separate"/>
            </w:r>
            <w:r w:rsidR="00F12989">
              <w:rPr>
                <w:noProof/>
                <w:webHidden/>
              </w:rPr>
              <w:t>24</w:t>
            </w:r>
            <w:r w:rsidR="006A0E8C">
              <w:rPr>
                <w:noProof/>
                <w:webHidden/>
              </w:rPr>
              <w:fldChar w:fldCharType="end"/>
            </w:r>
          </w:hyperlink>
        </w:p>
        <w:p w14:paraId="346E805D" w14:textId="715A4E4F" w:rsidR="006A0E8C" w:rsidRDefault="004F76FF">
          <w:pPr>
            <w:pStyle w:val="TOC2"/>
            <w:rPr>
              <w:rFonts w:eastAsiaTheme="minorEastAsia"/>
              <w:noProof/>
              <w:kern w:val="2"/>
              <w:lang w:eastAsia="en-GB"/>
              <w14:ligatures w14:val="standardContextual"/>
            </w:rPr>
          </w:pPr>
          <w:hyperlink w:anchor="_Toc167893035" w:history="1">
            <w:r w:rsidR="006A0E8C" w:rsidRPr="007069D0">
              <w:rPr>
                <w:rStyle w:val="Hyperlink"/>
                <w:noProof/>
              </w:rPr>
              <w:t>The Chicago Bowel Preparation Scale (CBPS)</w:t>
            </w:r>
            <w:r w:rsidR="006A0E8C">
              <w:rPr>
                <w:noProof/>
                <w:webHidden/>
              </w:rPr>
              <w:tab/>
            </w:r>
            <w:r w:rsidR="006A0E8C">
              <w:rPr>
                <w:noProof/>
                <w:webHidden/>
              </w:rPr>
              <w:fldChar w:fldCharType="begin"/>
            </w:r>
            <w:r w:rsidR="006A0E8C">
              <w:rPr>
                <w:noProof/>
                <w:webHidden/>
              </w:rPr>
              <w:instrText xml:space="preserve"> PAGEREF _Toc167893035 \h </w:instrText>
            </w:r>
            <w:r w:rsidR="006A0E8C">
              <w:rPr>
                <w:noProof/>
                <w:webHidden/>
              </w:rPr>
            </w:r>
            <w:r w:rsidR="006A0E8C">
              <w:rPr>
                <w:noProof/>
                <w:webHidden/>
              </w:rPr>
              <w:fldChar w:fldCharType="separate"/>
            </w:r>
            <w:r w:rsidR="00F12989">
              <w:rPr>
                <w:noProof/>
                <w:webHidden/>
              </w:rPr>
              <w:t>25</w:t>
            </w:r>
            <w:r w:rsidR="006A0E8C">
              <w:rPr>
                <w:noProof/>
                <w:webHidden/>
              </w:rPr>
              <w:fldChar w:fldCharType="end"/>
            </w:r>
          </w:hyperlink>
        </w:p>
        <w:p w14:paraId="0E3F444F" w14:textId="1A4F6942" w:rsidR="006A0E8C" w:rsidRDefault="004F76FF">
          <w:pPr>
            <w:pStyle w:val="TOC2"/>
            <w:rPr>
              <w:rFonts w:eastAsiaTheme="minorEastAsia"/>
              <w:noProof/>
              <w:kern w:val="2"/>
              <w:lang w:eastAsia="en-GB"/>
              <w14:ligatures w14:val="standardContextual"/>
            </w:rPr>
          </w:pPr>
          <w:hyperlink w:anchor="_Toc167893036" w:history="1">
            <w:r w:rsidR="006A0E8C" w:rsidRPr="007069D0">
              <w:rPr>
                <w:rStyle w:val="Hyperlink"/>
                <w:noProof/>
              </w:rPr>
              <w:t>The Harefield Cleansing Scale (HCS)</w:t>
            </w:r>
            <w:r w:rsidR="006A0E8C">
              <w:rPr>
                <w:noProof/>
                <w:webHidden/>
              </w:rPr>
              <w:tab/>
            </w:r>
            <w:r w:rsidR="006A0E8C">
              <w:rPr>
                <w:noProof/>
                <w:webHidden/>
              </w:rPr>
              <w:fldChar w:fldCharType="begin"/>
            </w:r>
            <w:r w:rsidR="006A0E8C">
              <w:rPr>
                <w:noProof/>
                <w:webHidden/>
              </w:rPr>
              <w:instrText xml:space="preserve"> PAGEREF _Toc167893036 \h </w:instrText>
            </w:r>
            <w:r w:rsidR="006A0E8C">
              <w:rPr>
                <w:noProof/>
                <w:webHidden/>
              </w:rPr>
            </w:r>
            <w:r w:rsidR="006A0E8C">
              <w:rPr>
                <w:noProof/>
                <w:webHidden/>
              </w:rPr>
              <w:fldChar w:fldCharType="separate"/>
            </w:r>
            <w:r w:rsidR="00F12989">
              <w:rPr>
                <w:noProof/>
                <w:webHidden/>
              </w:rPr>
              <w:t>26</w:t>
            </w:r>
            <w:r w:rsidR="006A0E8C">
              <w:rPr>
                <w:noProof/>
                <w:webHidden/>
              </w:rPr>
              <w:fldChar w:fldCharType="end"/>
            </w:r>
          </w:hyperlink>
        </w:p>
        <w:p w14:paraId="2C2C39FB" w14:textId="0728537E" w:rsidR="006A0E8C" w:rsidRDefault="004F76FF">
          <w:pPr>
            <w:pStyle w:val="TOC2"/>
            <w:rPr>
              <w:rFonts w:eastAsiaTheme="minorEastAsia"/>
              <w:noProof/>
              <w:kern w:val="2"/>
              <w:lang w:eastAsia="en-GB"/>
              <w14:ligatures w14:val="standardContextual"/>
            </w:rPr>
          </w:pPr>
          <w:hyperlink w:anchor="_Toc167893037" w:history="1">
            <w:r w:rsidR="006A0E8C" w:rsidRPr="007069D0">
              <w:rPr>
                <w:rStyle w:val="Hyperlink"/>
                <w:noProof/>
              </w:rPr>
              <w:t>The Boston Bowel Preparation Scale (BBPS)</w:t>
            </w:r>
            <w:r w:rsidR="006A0E8C">
              <w:rPr>
                <w:noProof/>
                <w:webHidden/>
              </w:rPr>
              <w:tab/>
            </w:r>
            <w:r w:rsidR="006A0E8C">
              <w:rPr>
                <w:noProof/>
                <w:webHidden/>
              </w:rPr>
              <w:fldChar w:fldCharType="begin"/>
            </w:r>
            <w:r w:rsidR="006A0E8C">
              <w:rPr>
                <w:noProof/>
                <w:webHidden/>
              </w:rPr>
              <w:instrText xml:space="preserve"> PAGEREF _Toc167893037 \h </w:instrText>
            </w:r>
            <w:r w:rsidR="006A0E8C">
              <w:rPr>
                <w:noProof/>
                <w:webHidden/>
              </w:rPr>
            </w:r>
            <w:r w:rsidR="006A0E8C">
              <w:rPr>
                <w:noProof/>
                <w:webHidden/>
              </w:rPr>
              <w:fldChar w:fldCharType="separate"/>
            </w:r>
            <w:r w:rsidR="00F12989">
              <w:rPr>
                <w:noProof/>
                <w:webHidden/>
              </w:rPr>
              <w:t>28</w:t>
            </w:r>
            <w:r w:rsidR="006A0E8C">
              <w:rPr>
                <w:noProof/>
                <w:webHidden/>
              </w:rPr>
              <w:fldChar w:fldCharType="end"/>
            </w:r>
          </w:hyperlink>
        </w:p>
        <w:p w14:paraId="37B91D43" w14:textId="3C13FC64" w:rsidR="006A0E8C" w:rsidRDefault="004F76FF">
          <w:pPr>
            <w:pStyle w:val="TOC2"/>
            <w:rPr>
              <w:rFonts w:eastAsiaTheme="minorEastAsia"/>
              <w:noProof/>
              <w:kern w:val="2"/>
              <w:lang w:eastAsia="en-GB"/>
              <w14:ligatures w14:val="standardContextual"/>
            </w:rPr>
          </w:pPr>
          <w:hyperlink w:anchor="_Toc167893038" w:history="1">
            <w:r w:rsidR="006A0E8C" w:rsidRPr="007069D0">
              <w:rPr>
                <w:rStyle w:val="Hyperlink"/>
                <w:noProof/>
              </w:rPr>
              <w:t>Comparison between scales</w:t>
            </w:r>
            <w:r w:rsidR="006A0E8C">
              <w:rPr>
                <w:noProof/>
                <w:webHidden/>
              </w:rPr>
              <w:tab/>
            </w:r>
            <w:r w:rsidR="006A0E8C">
              <w:rPr>
                <w:noProof/>
                <w:webHidden/>
              </w:rPr>
              <w:fldChar w:fldCharType="begin"/>
            </w:r>
            <w:r w:rsidR="006A0E8C">
              <w:rPr>
                <w:noProof/>
                <w:webHidden/>
              </w:rPr>
              <w:instrText xml:space="preserve"> PAGEREF _Toc167893038 \h </w:instrText>
            </w:r>
            <w:r w:rsidR="006A0E8C">
              <w:rPr>
                <w:noProof/>
                <w:webHidden/>
              </w:rPr>
            </w:r>
            <w:r w:rsidR="006A0E8C">
              <w:rPr>
                <w:noProof/>
                <w:webHidden/>
              </w:rPr>
              <w:fldChar w:fldCharType="separate"/>
            </w:r>
            <w:r w:rsidR="00F12989">
              <w:rPr>
                <w:noProof/>
                <w:webHidden/>
              </w:rPr>
              <w:t>34</w:t>
            </w:r>
            <w:r w:rsidR="006A0E8C">
              <w:rPr>
                <w:noProof/>
                <w:webHidden/>
              </w:rPr>
              <w:fldChar w:fldCharType="end"/>
            </w:r>
          </w:hyperlink>
        </w:p>
        <w:p w14:paraId="53A46D54" w14:textId="43C85ED8" w:rsidR="006A0E8C" w:rsidRDefault="004F76FF">
          <w:pPr>
            <w:pStyle w:val="TOC2"/>
            <w:rPr>
              <w:rFonts w:eastAsiaTheme="minorEastAsia"/>
              <w:noProof/>
              <w:kern w:val="2"/>
              <w:lang w:eastAsia="en-GB"/>
              <w14:ligatures w14:val="standardContextual"/>
            </w:rPr>
          </w:pPr>
          <w:hyperlink w:anchor="_Toc167893039" w:history="1">
            <w:r w:rsidR="006A0E8C" w:rsidRPr="007069D0">
              <w:rPr>
                <w:rStyle w:val="Hyperlink"/>
                <w:noProof/>
              </w:rPr>
              <w:t>Summary of bowel preparation grading scales</w:t>
            </w:r>
            <w:r w:rsidR="006A0E8C">
              <w:rPr>
                <w:noProof/>
                <w:webHidden/>
              </w:rPr>
              <w:tab/>
            </w:r>
            <w:r w:rsidR="006A0E8C">
              <w:rPr>
                <w:noProof/>
                <w:webHidden/>
              </w:rPr>
              <w:fldChar w:fldCharType="begin"/>
            </w:r>
            <w:r w:rsidR="006A0E8C">
              <w:rPr>
                <w:noProof/>
                <w:webHidden/>
              </w:rPr>
              <w:instrText xml:space="preserve"> PAGEREF _Toc167893039 \h </w:instrText>
            </w:r>
            <w:r w:rsidR="006A0E8C">
              <w:rPr>
                <w:noProof/>
                <w:webHidden/>
              </w:rPr>
            </w:r>
            <w:r w:rsidR="006A0E8C">
              <w:rPr>
                <w:noProof/>
                <w:webHidden/>
              </w:rPr>
              <w:fldChar w:fldCharType="separate"/>
            </w:r>
            <w:r w:rsidR="00F12989">
              <w:rPr>
                <w:noProof/>
                <w:webHidden/>
              </w:rPr>
              <w:t>34</w:t>
            </w:r>
            <w:r w:rsidR="006A0E8C">
              <w:rPr>
                <w:noProof/>
                <w:webHidden/>
              </w:rPr>
              <w:fldChar w:fldCharType="end"/>
            </w:r>
          </w:hyperlink>
        </w:p>
        <w:p w14:paraId="66030F1F" w14:textId="7A20D9DA" w:rsidR="006A0E8C" w:rsidRDefault="004F76FF">
          <w:pPr>
            <w:pStyle w:val="TOC1"/>
            <w:rPr>
              <w:rFonts w:eastAsiaTheme="minorEastAsia"/>
              <w:noProof/>
              <w:kern w:val="2"/>
              <w:lang w:eastAsia="en-GB"/>
              <w14:ligatures w14:val="standardContextual"/>
            </w:rPr>
          </w:pPr>
          <w:hyperlink w:anchor="_Toc167893040" w:history="1">
            <w:r w:rsidR="006A0E8C" w:rsidRPr="007069D0">
              <w:rPr>
                <w:rStyle w:val="Hyperlink"/>
                <w:noProof/>
              </w:rPr>
              <w:t>Inadequate bowel preparation; its sequelae and causes</w:t>
            </w:r>
            <w:r w:rsidR="006A0E8C">
              <w:rPr>
                <w:noProof/>
                <w:webHidden/>
              </w:rPr>
              <w:tab/>
            </w:r>
            <w:r w:rsidR="006A0E8C">
              <w:rPr>
                <w:noProof/>
                <w:webHidden/>
              </w:rPr>
              <w:fldChar w:fldCharType="begin"/>
            </w:r>
            <w:r w:rsidR="006A0E8C">
              <w:rPr>
                <w:noProof/>
                <w:webHidden/>
              </w:rPr>
              <w:instrText xml:space="preserve"> PAGEREF _Toc167893040 \h </w:instrText>
            </w:r>
            <w:r w:rsidR="006A0E8C">
              <w:rPr>
                <w:noProof/>
                <w:webHidden/>
              </w:rPr>
            </w:r>
            <w:r w:rsidR="006A0E8C">
              <w:rPr>
                <w:noProof/>
                <w:webHidden/>
              </w:rPr>
              <w:fldChar w:fldCharType="separate"/>
            </w:r>
            <w:r w:rsidR="00F12989">
              <w:rPr>
                <w:noProof/>
                <w:webHidden/>
              </w:rPr>
              <w:t>36</w:t>
            </w:r>
            <w:r w:rsidR="006A0E8C">
              <w:rPr>
                <w:noProof/>
                <w:webHidden/>
              </w:rPr>
              <w:fldChar w:fldCharType="end"/>
            </w:r>
          </w:hyperlink>
        </w:p>
        <w:p w14:paraId="1E680FC6" w14:textId="091C525B" w:rsidR="006A0E8C" w:rsidRDefault="004F76FF">
          <w:pPr>
            <w:pStyle w:val="TOC2"/>
            <w:rPr>
              <w:rFonts w:eastAsiaTheme="minorEastAsia"/>
              <w:noProof/>
              <w:kern w:val="2"/>
              <w:lang w:eastAsia="en-GB"/>
              <w14:ligatures w14:val="standardContextual"/>
            </w:rPr>
          </w:pPr>
          <w:hyperlink w:anchor="_Toc167893041" w:history="1">
            <w:r w:rsidR="006A0E8C" w:rsidRPr="007069D0">
              <w:rPr>
                <w:rStyle w:val="Hyperlink"/>
                <w:noProof/>
              </w:rPr>
              <w:t>The effect of poor bowel preparation</w:t>
            </w:r>
            <w:r w:rsidR="006A0E8C">
              <w:rPr>
                <w:noProof/>
                <w:webHidden/>
              </w:rPr>
              <w:tab/>
            </w:r>
            <w:r w:rsidR="006A0E8C">
              <w:rPr>
                <w:noProof/>
                <w:webHidden/>
              </w:rPr>
              <w:fldChar w:fldCharType="begin"/>
            </w:r>
            <w:r w:rsidR="006A0E8C">
              <w:rPr>
                <w:noProof/>
                <w:webHidden/>
              </w:rPr>
              <w:instrText xml:space="preserve"> PAGEREF _Toc167893041 \h </w:instrText>
            </w:r>
            <w:r w:rsidR="006A0E8C">
              <w:rPr>
                <w:noProof/>
                <w:webHidden/>
              </w:rPr>
            </w:r>
            <w:r w:rsidR="006A0E8C">
              <w:rPr>
                <w:noProof/>
                <w:webHidden/>
              </w:rPr>
              <w:fldChar w:fldCharType="separate"/>
            </w:r>
            <w:r w:rsidR="00F12989">
              <w:rPr>
                <w:noProof/>
                <w:webHidden/>
              </w:rPr>
              <w:t>36</w:t>
            </w:r>
            <w:r w:rsidR="006A0E8C">
              <w:rPr>
                <w:noProof/>
                <w:webHidden/>
              </w:rPr>
              <w:fldChar w:fldCharType="end"/>
            </w:r>
          </w:hyperlink>
        </w:p>
        <w:p w14:paraId="1931EDE8" w14:textId="461F56D9" w:rsidR="006A0E8C" w:rsidRDefault="004F76FF">
          <w:pPr>
            <w:pStyle w:val="TOC3"/>
            <w:rPr>
              <w:rFonts w:eastAsiaTheme="minorEastAsia"/>
              <w:noProof/>
              <w:kern w:val="2"/>
              <w:lang w:eastAsia="en-GB"/>
              <w14:ligatures w14:val="standardContextual"/>
            </w:rPr>
          </w:pPr>
          <w:hyperlink w:anchor="_Toc167893042" w:history="1">
            <w:r w:rsidR="006A0E8C" w:rsidRPr="007069D0">
              <w:rPr>
                <w:rStyle w:val="Hyperlink"/>
                <w:noProof/>
              </w:rPr>
              <w:t>Adenoma detection rate</w:t>
            </w:r>
            <w:r w:rsidR="006A0E8C">
              <w:rPr>
                <w:noProof/>
                <w:webHidden/>
              </w:rPr>
              <w:tab/>
            </w:r>
            <w:r w:rsidR="006A0E8C">
              <w:rPr>
                <w:noProof/>
                <w:webHidden/>
              </w:rPr>
              <w:fldChar w:fldCharType="begin"/>
            </w:r>
            <w:r w:rsidR="006A0E8C">
              <w:rPr>
                <w:noProof/>
                <w:webHidden/>
              </w:rPr>
              <w:instrText xml:space="preserve"> PAGEREF _Toc167893042 \h </w:instrText>
            </w:r>
            <w:r w:rsidR="006A0E8C">
              <w:rPr>
                <w:noProof/>
                <w:webHidden/>
              </w:rPr>
            </w:r>
            <w:r w:rsidR="006A0E8C">
              <w:rPr>
                <w:noProof/>
                <w:webHidden/>
              </w:rPr>
              <w:fldChar w:fldCharType="separate"/>
            </w:r>
            <w:r w:rsidR="00F12989">
              <w:rPr>
                <w:noProof/>
                <w:webHidden/>
              </w:rPr>
              <w:t>36</w:t>
            </w:r>
            <w:r w:rsidR="006A0E8C">
              <w:rPr>
                <w:noProof/>
                <w:webHidden/>
              </w:rPr>
              <w:fldChar w:fldCharType="end"/>
            </w:r>
          </w:hyperlink>
        </w:p>
        <w:p w14:paraId="2B80A1FE" w14:textId="1C1BBCC5" w:rsidR="006A0E8C" w:rsidRDefault="004F76FF">
          <w:pPr>
            <w:pStyle w:val="TOC3"/>
            <w:rPr>
              <w:rFonts w:eastAsiaTheme="minorEastAsia"/>
              <w:noProof/>
              <w:kern w:val="2"/>
              <w:lang w:eastAsia="en-GB"/>
              <w14:ligatures w14:val="standardContextual"/>
            </w:rPr>
          </w:pPr>
          <w:hyperlink w:anchor="_Toc167893043" w:history="1">
            <w:r w:rsidR="006A0E8C" w:rsidRPr="007069D0">
              <w:rPr>
                <w:rStyle w:val="Hyperlink"/>
                <w:noProof/>
              </w:rPr>
              <w:t>Post colonoscopy colorectal cancer</w:t>
            </w:r>
            <w:r w:rsidR="006A0E8C">
              <w:rPr>
                <w:noProof/>
                <w:webHidden/>
              </w:rPr>
              <w:tab/>
            </w:r>
            <w:r w:rsidR="006A0E8C">
              <w:rPr>
                <w:noProof/>
                <w:webHidden/>
              </w:rPr>
              <w:fldChar w:fldCharType="begin"/>
            </w:r>
            <w:r w:rsidR="006A0E8C">
              <w:rPr>
                <w:noProof/>
                <w:webHidden/>
              </w:rPr>
              <w:instrText xml:space="preserve"> PAGEREF _Toc167893043 \h </w:instrText>
            </w:r>
            <w:r w:rsidR="006A0E8C">
              <w:rPr>
                <w:noProof/>
                <w:webHidden/>
              </w:rPr>
            </w:r>
            <w:r w:rsidR="006A0E8C">
              <w:rPr>
                <w:noProof/>
                <w:webHidden/>
              </w:rPr>
              <w:fldChar w:fldCharType="separate"/>
            </w:r>
            <w:r w:rsidR="00F12989">
              <w:rPr>
                <w:noProof/>
                <w:webHidden/>
              </w:rPr>
              <w:t>37</w:t>
            </w:r>
            <w:r w:rsidR="006A0E8C">
              <w:rPr>
                <w:noProof/>
                <w:webHidden/>
              </w:rPr>
              <w:fldChar w:fldCharType="end"/>
            </w:r>
          </w:hyperlink>
        </w:p>
        <w:p w14:paraId="00D35668" w14:textId="60DBD2E5" w:rsidR="006A0E8C" w:rsidRDefault="004F76FF">
          <w:pPr>
            <w:pStyle w:val="TOC2"/>
            <w:rPr>
              <w:rFonts w:eastAsiaTheme="minorEastAsia"/>
              <w:noProof/>
              <w:kern w:val="2"/>
              <w:lang w:eastAsia="en-GB"/>
              <w14:ligatures w14:val="standardContextual"/>
            </w:rPr>
          </w:pPr>
          <w:hyperlink w:anchor="_Toc167893044" w:history="1">
            <w:r w:rsidR="006A0E8C" w:rsidRPr="007069D0">
              <w:rPr>
                <w:rStyle w:val="Hyperlink"/>
                <w:noProof/>
              </w:rPr>
              <w:t>Factors that affect the quality of colonoscopy</w:t>
            </w:r>
            <w:r w:rsidR="006A0E8C">
              <w:rPr>
                <w:noProof/>
                <w:webHidden/>
              </w:rPr>
              <w:tab/>
            </w:r>
            <w:r w:rsidR="006A0E8C">
              <w:rPr>
                <w:noProof/>
                <w:webHidden/>
              </w:rPr>
              <w:fldChar w:fldCharType="begin"/>
            </w:r>
            <w:r w:rsidR="006A0E8C">
              <w:rPr>
                <w:noProof/>
                <w:webHidden/>
              </w:rPr>
              <w:instrText xml:space="preserve"> PAGEREF _Toc167893044 \h </w:instrText>
            </w:r>
            <w:r w:rsidR="006A0E8C">
              <w:rPr>
                <w:noProof/>
                <w:webHidden/>
              </w:rPr>
            </w:r>
            <w:r w:rsidR="006A0E8C">
              <w:rPr>
                <w:noProof/>
                <w:webHidden/>
              </w:rPr>
              <w:fldChar w:fldCharType="separate"/>
            </w:r>
            <w:r w:rsidR="00F12989">
              <w:rPr>
                <w:noProof/>
                <w:webHidden/>
              </w:rPr>
              <w:t>38</w:t>
            </w:r>
            <w:r w:rsidR="006A0E8C">
              <w:rPr>
                <w:noProof/>
                <w:webHidden/>
              </w:rPr>
              <w:fldChar w:fldCharType="end"/>
            </w:r>
          </w:hyperlink>
        </w:p>
        <w:p w14:paraId="46A6920C" w14:textId="2068C001" w:rsidR="006A0E8C" w:rsidRDefault="004F76FF">
          <w:pPr>
            <w:pStyle w:val="TOC3"/>
            <w:rPr>
              <w:rFonts w:eastAsiaTheme="minorEastAsia"/>
              <w:noProof/>
              <w:kern w:val="2"/>
              <w:lang w:eastAsia="en-GB"/>
              <w14:ligatures w14:val="standardContextual"/>
            </w:rPr>
          </w:pPr>
          <w:hyperlink w:anchor="_Toc167893045" w:history="1">
            <w:r w:rsidR="006A0E8C" w:rsidRPr="007069D0">
              <w:rPr>
                <w:rStyle w:val="Hyperlink"/>
                <w:noProof/>
              </w:rPr>
              <w:t>Bowel preparation regime</w:t>
            </w:r>
            <w:r w:rsidR="006A0E8C">
              <w:rPr>
                <w:noProof/>
                <w:webHidden/>
              </w:rPr>
              <w:tab/>
            </w:r>
            <w:r w:rsidR="006A0E8C">
              <w:rPr>
                <w:noProof/>
                <w:webHidden/>
              </w:rPr>
              <w:fldChar w:fldCharType="begin"/>
            </w:r>
            <w:r w:rsidR="006A0E8C">
              <w:rPr>
                <w:noProof/>
                <w:webHidden/>
              </w:rPr>
              <w:instrText xml:space="preserve"> PAGEREF _Toc167893045 \h </w:instrText>
            </w:r>
            <w:r w:rsidR="006A0E8C">
              <w:rPr>
                <w:noProof/>
                <w:webHidden/>
              </w:rPr>
            </w:r>
            <w:r w:rsidR="006A0E8C">
              <w:rPr>
                <w:noProof/>
                <w:webHidden/>
              </w:rPr>
              <w:fldChar w:fldCharType="separate"/>
            </w:r>
            <w:r w:rsidR="00F12989">
              <w:rPr>
                <w:noProof/>
                <w:webHidden/>
              </w:rPr>
              <w:t>38</w:t>
            </w:r>
            <w:r w:rsidR="006A0E8C">
              <w:rPr>
                <w:noProof/>
                <w:webHidden/>
              </w:rPr>
              <w:fldChar w:fldCharType="end"/>
            </w:r>
          </w:hyperlink>
        </w:p>
        <w:p w14:paraId="7F3DAE06" w14:textId="46133675" w:rsidR="006A0E8C" w:rsidRDefault="004F76FF">
          <w:pPr>
            <w:pStyle w:val="TOC3"/>
            <w:rPr>
              <w:rFonts w:eastAsiaTheme="minorEastAsia"/>
              <w:noProof/>
              <w:kern w:val="2"/>
              <w:lang w:eastAsia="en-GB"/>
              <w14:ligatures w14:val="standardContextual"/>
            </w:rPr>
          </w:pPr>
          <w:hyperlink w:anchor="_Toc167893046" w:history="1">
            <w:r w:rsidR="006A0E8C" w:rsidRPr="007069D0">
              <w:rPr>
                <w:rStyle w:val="Hyperlink"/>
                <w:noProof/>
              </w:rPr>
              <w:t>Risk factors for poor bowel preparation</w:t>
            </w:r>
            <w:r w:rsidR="006A0E8C">
              <w:rPr>
                <w:noProof/>
                <w:webHidden/>
              </w:rPr>
              <w:tab/>
            </w:r>
            <w:r w:rsidR="006A0E8C">
              <w:rPr>
                <w:noProof/>
                <w:webHidden/>
              </w:rPr>
              <w:fldChar w:fldCharType="begin"/>
            </w:r>
            <w:r w:rsidR="006A0E8C">
              <w:rPr>
                <w:noProof/>
                <w:webHidden/>
              </w:rPr>
              <w:instrText xml:space="preserve"> PAGEREF _Toc167893046 \h </w:instrText>
            </w:r>
            <w:r w:rsidR="006A0E8C">
              <w:rPr>
                <w:noProof/>
                <w:webHidden/>
              </w:rPr>
            </w:r>
            <w:r w:rsidR="006A0E8C">
              <w:rPr>
                <w:noProof/>
                <w:webHidden/>
              </w:rPr>
              <w:fldChar w:fldCharType="separate"/>
            </w:r>
            <w:r w:rsidR="00F12989">
              <w:rPr>
                <w:noProof/>
                <w:webHidden/>
              </w:rPr>
              <w:t>39</w:t>
            </w:r>
            <w:r w:rsidR="006A0E8C">
              <w:rPr>
                <w:noProof/>
                <w:webHidden/>
              </w:rPr>
              <w:fldChar w:fldCharType="end"/>
            </w:r>
          </w:hyperlink>
        </w:p>
        <w:p w14:paraId="7C4A1569" w14:textId="13C2465B" w:rsidR="006A0E8C" w:rsidRDefault="004F76FF">
          <w:pPr>
            <w:pStyle w:val="TOC1"/>
            <w:rPr>
              <w:rFonts w:eastAsiaTheme="minorEastAsia"/>
              <w:noProof/>
              <w:kern w:val="2"/>
              <w:lang w:eastAsia="en-GB"/>
              <w14:ligatures w14:val="standardContextual"/>
            </w:rPr>
          </w:pPr>
          <w:hyperlink w:anchor="_Toc167893047" w:history="1">
            <w:r w:rsidR="006A0E8C" w:rsidRPr="007069D0">
              <w:rPr>
                <w:rStyle w:val="Hyperlink"/>
                <w:noProof/>
              </w:rPr>
              <w:t>The effect of patient educational interventions on bowel preparation quality</w:t>
            </w:r>
            <w:r w:rsidR="006A0E8C">
              <w:rPr>
                <w:noProof/>
                <w:webHidden/>
              </w:rPr>
              <w:tab/>
            </w:r>
            <w:r w:rsidR="006A0E8C">
              <w:rPr>
                <w:noProof/>
                <w:webHidden/>
              </w:rPr>
              <w:fldChar w:fldCharType="begin"/>
            </w:r>
            <w:r w:rsidR="006A0E8C">
              <w:rPr>
                <w:noProof/>
                <w:webHidden/>
              </w:rPr>
              <w:instrText xml:space="preserve"> PAGEREF _Toc167893047 \h </w:instrText>
            </w:r>
            <w:r w:rsidR="006A0E8C">
              <w:rPr>
                <w:noProof/>
                <w:webHidden/>
              </w:rPr>
            </w:r>
            <w:r w:rsidR="006A0E8C">
              <w:rPr>
                <w:noProof/>
                <w:webHidden/>
              </w:rPr>
              <w:fldChar w:fldCharType="separate"/>
            </w:r>
            <w:r w:rsidR="00F12989">
              <w:rPr>
                <w:noProof/>
                <w:webHidden/>
              </w:rPr>
              <w:t>45</w:t>
            </w:r>
            <w:r w:rsidR="006A0E8C">
              <w:rPr>
                <w:noProof/>
                <w:webHidden/>
              </w:rPr>
              <w:fldChar w:fldCharType="end"/>
            </w:r>
          </w:hyperlink>
        </w:p>
        <w:p w14:paraId="41245973" w14:textId="066BA677" w:rsidR="006A0E8C" w:rsidRDefault="004F76FF">
          <w:pPr>
            <w:pStyle w:val="TOC2"/>
            <w:rPr>
              <w:rFonts w:eastAsiaTheme="minorEastAsia"/>
              <w:noProof/>
              <w:kern w:val="2"/>
              <w:lang w:eastAsia="en-GB"/>
              <w14:ligatures w14:val="standardContextual"/>
            </w:rPr>
          </w:pPr>
          <w:hyperlink w:anchor="_Toc167893048" w:history="1">
            <w:r w:rsidR="006A0E8C" w:rsidRPr="007069D0">
              <w:rPr>
                <w:rStyle w:val="Hyperlink"/>
                <w:noProof/>
              </w:rPr>
              <w:t>Search strategy</w:t>
            </w:r>
            <w:r w:rsidR="006A0E8C">
              <w:rPr>
                <w:noProof/>
                <w:webHidden/>
              </w:rPr>
              <w:tab/>
            </w:r>
            <w:r w:rsidR="006A0E8C">
              <w:rPr>
                <w:noProof/>
                <w:webHidden/>
              </w:rPr>
              <w:fldChar w:fldCharType="begin"/>
            </w:r>
            <w:r w:rsidR="006A0E8C">
              <w:rPr>
                <w:noProof/>
                <w:webHidden/>
              </w:rPr>
              <w:instrText xml:space="preserve"> PAGEREF _Toc167893048 \h </w:instrText>
            </w:r>
            <w:r w:rsidR="006A0E8C">
              <w:rPr>
                <w:noProof/>
                <w:webHidden/>
              </w:rPr>
            </w:r>
            <w:r w:rsidR="006A0E8C">
              <w:rPr>
                <w:noProof/>
                <w:webHidden/>
              </w:rPr>
              <w:fldChar w:fldCharType="separate"/>
            </w:r>
            <w:r w:rsidR="00F12989">
              <w:rPr>
                <w:noProof/>
                <w:webHidden/>
              </w:rPr>
              <w:t>47</w:t>
            </w:r>
            <w:r w:rsidR="006A0E8C">
              <w:rPr>
                <w:noProof/>
                <w:webHidden/>
              </w:rPr>
              <w:fldChar w:fldCharType="end"/>
            </w:r>
          </w:hyperlink>
        </w:p>
        <w:p w14:paraId="2A8877CE" w14:textId="591157D3" w:rsidR="006A0E8C" w:rsidRDefault="004F76FF">
          <w:pPr>
            <w:pStyle w:val="TOC2"/>
            <w:rPr>
              <w:rFonts w:eastAsiaTheme="minorEastAsia"/>
              <w:noProof/>
              <w:kern w:val="2"/>
              <w:lang w:eastAsia="en-GB"/>
              <w14:ligatures w14:val="standardContextual"/>
            </w:rPr>
          </w:pPr>
          <w:hyperlink w:anchor="_Toc167893049" w:history="1">
            <w:r w:rsidR="006A0E8C" w:rsidRPr="007069D0">
              <w:rPr>
                <w:rStyle w:val="Hyperlink"/>
                <w:noProof/>
              </w:rPr>
              <w:t>Direct patient educational interventions</w:t>
            </w:r>
            <w:r w:rsidR="006A0E8C">
              <w:rPr>
                <w:noProof/>
                <w:webHidden/>
              </w:rPr>
              <w:tab/>
            </w:r>
            <w:r w:rsidR="006A0E8C">
              <w:rPr>
                <w:noProof/>
                <w:webHidden/>
              </w:rPr>
              <w:fldChar w:fldCharType="begin"/>
            </w:r>
            <w:r w:rsidR="006A0E8C">
              <w:rPr>
                <w:noProof/>
                <w:webHidden/>
              </w:rPr>
              <w:instrText xml:space="preserve"> PAGEREF _Toc167893049 \h </w:instrText>
            </w:r>
            <w:r w:rsidR="006A0E8C">
              <w:rPr>
                <w:noProof/>
                <w:webHidden/>
              </w:rPr>
            </w:r>
            <w:r w:rsidR="006A0E8C">
              <w:rPr>
                <w:noProof/>
                <w:webHidden/>
              </w:rPr>
              <w:fldChar w:fldCharType="separate"/>
            </w:r>
            <w:r w:rsidR="00F12989">
              <w:rPr>
                <w:noProof/>
                <w:webHidden/>
              </w:rPr>
              <w:t>47</w:t>
            </w:r>
            <w:r w:rsidR="006A0E8C">
              <w:rPr>
                <w:noProof/>
                <w:webHidden/>
              </w:rPr>
              <w:fldChar w:fldCharType="end"/>
            </w:r>
          </w:hyperlink>
        </w:p>
        <w:p w14:paraId="5068EA4F" w14:textId="24500029" w:rsidR="006A0E8C" w:rsidRDefault="004F76FF">
          <w:pPr>
            <w:pStyle w:val="TOC2"/>
            <w:rPr>
              <w:rFonts w:eastAsiaTheme="minorEastAsia"/>
              <w:noProof/>
              <w:kern w:val="2"/>
              <w:lang w:eastAsia="en-GB"/>
              <w14:ligatures w14:val="standardContextual"/>
            </w:rPr>
          </w:pPr>
          <w:hyperlink w:anchor="_Toc167893050" w:history="1">
            <w:r w:rsidR="006A0E8C" w:rsidRPr="007069D0">
              <w:rPr>
                <w:rStyle w:val="Hyperlink"/>
                <w:noProof/>
              </w:rPr>
              <w:t>Visual aids</w:t>
            </w:r>
            <w:r w:rsidR="006A0E8C">
              <w:rPr>
                <w:noProof/>
                <w:webHidden/>
              </w:rPr>
              <w:tab/>
            </w:r>
            <w:r w:rsidR="006A0E8C">
              <w:rPr>
                <w:noProof/>
                <w:webHidden/>
              </w:rPr>
              <w:fldChar w:fldCharType="begin"/>
            </w:r>
            <w:r w:rsidR="006A0E8C">
              <w:rPr>
                <w:noProof/>
                <w:webHidden/>
              </w:rPr>
              <w:instrText xml:space="preserve"> PAGEREF _Toc167893050 \h </w:instrText>
            </w:r>
            <w:r w:rsidR="006A0E8C">
              <w:rPr>
                <w:noProof/>
                <w:webHidden/>
              </w:rPr>
            </w:r>
            <w:r w:rsidR="006A0E8C">
              <w:rPr>
                <w:noProof/>
                <w:webHidden/>
              </w:rPr>
              <w:fldChar w:fldCharType="separate"/>
            </w:r>
            <w:r w:rsidR="00F12989">
              <w:rPr>
                <w:noProof/>
                <w:webHidden/>
              </w:rPr>
              <w:t>54</w:t>
            </w:r>
            <w:r w:rsidR="006A0E8C">
              <w:rPr>
                <w:noProof/>
                <w:webHidden/>
              </w:rPr>
              <w:fldChar w:fldCharType="end"/>
            </w:r>
          </w:hyperlink>
        </w:p>
        <w:p w14:paraId="63F1B5AF" w14:textId="0282E15E" w:rsidR="006A0E8C" w:rsidRDefault="004F76FF">
          <w:pPr>
            <w:pStyle w:val="TOC2"/>
            <w:rPr>
              <w:rFonts w:eastAsiaTheme="minorEastAsia"/>
              <w:noProof/>
              <w:kern w:val="2"/>
              <w:lang w:eastAsia="en-GB"/>
              <w14:ligatures w14:val="standardContextual"/>
            </w:rPr>
          </w:pPr>
          <w:hyperlink w:anchor="_Toc167893051" w:history="1">
            <w:r w:rsidR="006A0E8C" w:rsidRPr="007069D0">
              <w:rPr>
                <w:rStyle w:val="Hyperlink"/>
                <w:noProof/>
              </w:rPr>
              <w:t>Mobile phone prompts</w:t>
            </w:r>
            <w:r w:rsidR="006A0E8C">
              <w:rPr>
                <w:noProof/>
                <w:webHidden/>
              </w:rPr>
              <w:tab/>
            </w:r>
            <w:r w:rsidR="006A0E8C">
              <w:rPr>
                <w:noProof/>
                <w:webHidden/>
              </w:rPr>
              <w:fldChar w:fldCharType="begin"/>
            </w:r>
            <w:r w:rsidR="006A0E8C">
              <w:rPr>
                <w:noProof/>
                <w:webHidden/>
              </w:rPr>
              <w:instrText xml:space="preserve"> PAGEREF _Toc167893051 \h </w:instrText>
            </w:r>
            <w:r w:rsidR="006A0E8C">
              <w:rPr>
                <w:noProof/>
                <w:webHidden/>
              </w:rPr>
            </w:r>
            <w:r w:rsidR="006A0E8C">
              <w:rPr>
                <w:noProof/>
                <w:webHidden/>
              </w:rPr>
              <w:fldChar w:fldCharType="separate"/>
            </w:r>
            <w:r w:rsidR="00F12989">
              <w:rPr>
                <w:noProof/>
                <w:webHidden/>
              </w:rPr>
              <w:t>62</w:t>
            </w:r>
            <w:r w:rsidR="006A0E8C">
              <w:rPr>
                <w:noProof/>
                <w:webHidden/>
              </w:rPr>
              <w:fldChar w:fldCharType="end"/>
            </w:r>
          </w:hyperlink>
        </w:p>
        <w:p w14:paraId="4AD3E45F" w14:textId="333382AF" w:rsidR="006A0E8C" w:rsidRDefault="004F76FF">
          <w:pPr>
            <w:pStyle w:val="TOC2"/>
            <w:rPr>
              <w:rFonts w:eastAsiaTheme="minorEastAsia"/>
              <w:noProof/>
              <w:kern w:val="2"/>
              <w:lang w:eastAsia="en-GB"/>
              <w14:ligatures w14:val="standardContextual"/>
            </w:rPr>
          </w:pPr>
          <w:hyperlink w:anchor="_Toc167893052" w:history="1">
            <w:r w:rsidR="006A0E8C" w:rsidRPr="007069D0">
              <w:rPr>
                <w:rStyle w:val="Hyperlink"/>
                <w:noProof/>
              </w:rPr>
              <w:t>Educational videos</w:t>
            </w:r>
            <w:r w:rsidR="006A0E8C">
              <w:rPr>
                <w:noProof/>
                <w:webHidden/>
              </w:rPr>
              <w:tab/>
            </w:r>
            <w:r w:rsidR="006A0E8C">
              <w:rPr>
                <w:noProof/>
                <w:webHidden/>
              </w:rPr>
              <w:fldChar w:fldCharType="begin"/>
            </w:r>
            <w:r w:rsidR="006A0E8C">
              <w:rPr>
                <w:noProof/>
                <w:webHidden/>
              </w:rPr>
              <w:instrText xml:space="preserve"> PAGEREF _Toc167893052 \h </w:instrText>
            </w:r>
            <w:r w:rsidR="006A0E8C">
              <w:rPr>
                <w:noProof/>
                <w:webHidden/>
              </w:rPr>
            </w:r>
            <w:r w:rsidR="006A0E8C">
              <w:rPr>
                <w:noProof/>
                <w:webHidden/>
              </w:rPr>
              <w:fldChar w:fldCharType="separate"/>
            </w:r>
            <w:r w:rsidR="00F12989">
              <w:rPr>
                <w:noProof/>
                <w:webHidden/>
              </w:rPr>
              <w:t>68</w:t>
            </w:r>
            <w:r w:rsidR="006A0E8C">
              <w:rPr>
                <w:noProof/>
                <w:webHidden/>
              </w:rPr>
              <w:fldChar w:fldCharType="end"/>
            </w:r>
          </w:hyperlink>
        </w:p>
        <w:p w14:paraId="3DECFCA2" w14:textId="0DB50690" w:rsidR="006A0E8C" w:rsidRDefault="004F76FF">
          <w:pPr>
            <w:pStyle w:val="TOC2"/>
            <w:rPr>
              <w:rFonts w:eastAsiaTheme="minorEastAsia"/>
              <w:noProof/>
              <w:kern w:val="2"/>
              <w:lang w:eastAsia="en-GB"/>
              <w14:ligatures w14:val="standardContextual"/>
            </w:rPr>
          </w:pPr>
          <w:hyperlink w:anchor="_Toc167893053" w:history="1">
            <w:r w:rsidR="006A0E8C" w:rsidRPr="007069D0">
              <w:rPr>
                <w:rStyle w:val="Hyperlink"/>
                <w:noProof/>
              </w:rPr>
              <w:t>Summary of educational interventions</w:t>
            </w:r>
            <w:r w:rsidR="006A0E8C">
              <w:rPr>
                <w:noProof/>
                <w:webHidden/>
              </w:rPr>
              <w:tab/>
            </w:r>
            <w:r w:rsidR="006A0E8C">
              <w:rPr>
                <w:noProof/>
                <w:webHidden/>
              </w:rPr>
              <w:fldChar w:fldCharType="begin"/>
            </w:r>
            <w:r w:rsidR="006A0E8C">
              <w:rPr>
                <w:noProof/>
                <w:webHidden/>
              </w:rPr>
              <w:instrText xml:space="preserve"> PAGEREF _Toc167893053 \h </w:instrText>
            </w:r>
            <w:r w:rsidR="006A0E8C">
              <w:rPr>
                <w:noProof/>
                <w:webHidden/>
              </w:rPr>
            </w:r>
            <w:r w:rsidR="006A0E8C">
              <w:rPr>
                <w:noProof/>
                <w:webHidden/>
              </w:rPr>
              <w:fldChar w:fldCharType="separate"/>
            </w:r>
            <w:r w:rsidR="00F12989">
              <w:rPr>
                <w:noProof/>
                <w:webHidden/>
              </w:rPr>
              <w:t>75</w:t>
            </w:r>
            <w:r w:rsidR="006A0E8C">
              <w:rPr>
                <w:noProof/>
                <w:webHidden/>
              </w:rPr>
              <w:fldChar w:fldCharType="end"/>
            </w:r>
          </w:hyperlink>
        </w:p>
        <w:p w14:paraId="47A4B0D0" w14:textId="520E7BCA" w:rsidR="006A0E8C" w:rsidRDefault="004F76FF">
          <w:pPr>
            <w:pStyle w:val="TOC1"/>
            <w:rPr>
              <w:rFonts w:eastAsiaTheme="minorEastAsia"/>
              <w:noProof/>
              <w:kern w:val="2"/>
              <w:lang w:eastAsia="en-GB"/>
              <w14:ligatures w14:val="standardContextual"/>
            </w:rPr>
          </w:pPr>
          <w:hyperlink w:anchor="_Toc167893054" w:history="1">
            <w:r w:rsidR="006A0E8C" w:rsidRPr="007069D0">
              <w:rPr>
                <w:rStyle w:val="Hyperlink"/>
                <w:noProof/>
              </w:rPr>
              <w:t>Discussion</w:t>
            </w:r>
            <w:r w:rsidR="006A0E8C">
              <w:rPr>
                <w:noProof/>
                <w:webHidden/>
              </w:rPr>
              <w:tab/>
            </w:r>
            <w:r w:rsidR="006A0E8C">
              <w:rPr>
                <w:noProof/>
                <w:webHidden/>
              </w:rPr>
              <w:fldChar w:fldCharType="begin"/>
            </w:r>
            <w:r w:rsidR="006A0E8C">
              <w:rPr>
                <w:noProof/>
                <w:webHidden/>
              </w:rPr>
              <w:instrText xml:space="preserve"> PAGEREF _Toc167893054 \h </w:instrText>
            </w:r>
            <w:r w:rsidR="006A0E8C">
              <w:rPr>
                <w:noProof/>
                <w:webHidden/>
              </w:rPr>
            </w:r>
            <w:r w:rsidR="006A0E8C">
              <w:rPr>
                <w:noProof/>
                <w:webHidden/>
              </w:rPr>
              <w:fldChar w:fldCharType="separate"/>
            </w:r>
            <w:r w:rsidR="00F12989">
              <w:rPr>
                <w:noProof/>
                <w:webHidden/>
              </w:rPr>
              <w:t>77</w:t>
            </w:r>
            <w:r w:rsidR="006A0E8C">
              <w:rPr>
                <w:noProof/>
                <w:webHidden/>
              </w:rPr>
              <w:fldChar w:fldCharType="end"/>
            </w:r>
          </w:hyperlink>
        </w:p>
        <w:p w14:paraId="141FECDD" w14:textId="56552CCC" w:rsidR="006A0E8C" w:rsidRDefault="004F76FF">
          <w:pPr>
            <w:pStyle w:val="TOC1"/>
            <w:rPr>
              <w:rFonts w:eastAsiaTheme="minorEastAsia"/>
              <w:noProof/>
              <w:kern w:val="2"/>
              <w:lang w:eastAsia="en-GB"/>
              <w14:ligatures w14:val="standardContextual"/>
            </w:rPr>
          </w:pPr>
          <w:hyperlink w:anchor="_Toc167893055" w:history="1">
            <w:r w:rsidR="006A0E8C" w:rsidRPr="007069D0">
              <w:rPr>
                <w:rStyle w:val="Hyperlink"/>
                <w:noProof/>
              </w:rPr>
              <w:t>Chapter 2 - Aims of thesis</w:t>
            </w:r>
            <w:r w:rsidR="006A0E8C">
              <w:rPr>
                <w:noProof/>
                <w:webHidden/>
              </w:rPr>
              <w:tab/>
            </w:r>
            <w:r w:rsidR="006A0E8C">
              <w:rPr>
                <w:noProof/>
                <w:webHidden/>
              </w:rPr>
              <w:fldChar w:fldCharType="begin"/>
            </w:r>
            <w:r w:rsidR="006A0E8C">
              <w:rPr>
                <w:noProof/>
                <w:webHidden/>
              </w:rPr>
              <w:instrText xml:space="preserve"> PAGEREF _Toc167893055 \h </w:instrText>
            </w:r>
            <w:r w:rsidR="006A0E8C">
              <w:rPr>
                <w:noProof/>
                <w:webHidden/>
              </w:rPr>
            </w:r>
            <w:r w:rsidR="006A0E8C">
              <w:rPr>
                <w:noProof/>
                <w:webHidden/>
              </w:rPr>
              <w:fldChar w:fldCharType="separate"/>
            </w:r>
            <w:r w:rsidR="00F12989">
              <w:rPr>
                <w:noProof/>
                <w:webHidden/>
              </w:rPr>
              <w:t>78</w:t>
            </w:r>
            <w:r w:rsidR="006A0E8C">
              <w:rPr>
                <w:noProof/>
                <w:webHidden/>
              </w:rPr>
              <w:fldChar w:fldCharType="end"/>
            </w:r>
          </w:hyperlink>
        </w:p>
        <w:p w14:paraId="27CE90D6" w14:textId="229F8717" w:rsidR="006A0E8C" w:rsidRDefault="004F76FF">
          <w:pPr>
            <w:pStyle w:val="TOC1"/>
            <w:rPr>
              <w:rFonts w:eastAsiaTheme="minorEastAsia"/>
              <w:noProof/>
              <w:kern w:val="2"/>
              <w:lang w:eastAsia="en-GB"/>
              <w14:ligatures w14:val="standardContextual"/>
            </w:rPr>
          </w:pPr>
          <w:hyperlink w:anchor="_Toc167893056" w:history="1">
            <w:r w:rsidR="006A0E8C" w:rsidRPr="007069D0">
              <w:rPr>
                <w:rStyle w:val="Hyperlink"/>
                <w:noProof/>
              </w:rPr>
              <w:t>Objectives</w:t>
            </w:r>
            <w:r w:rsidR="006A0E8C">
              <w:rPr>
                <w:noProof/>
                <w:webHidden/>
              </w:rPr>
              <w:tab/>
            </w:r>
            <w:r w:rsidR="006A0E8C">
              <w:rPr>
                <w:noProof/>
                <w:webHidden/>
              </w:rPr>
              <w:fldChar w:fldCharType="begin"/>
            </w:r>
            <w:r w:rsidR="006A0E8C">
              <w:rPr>
                <w:noProof/>
                <w:webHidden/>
              </w:rPr>
              <w:instrText xml:space="preserve"> PAGEREF _Toc167893056 \h </w:instrText>
            </w:r>
            <w:r w:rsidR="006A0E8C">
              <w:rPr>
                <w:noProof/>
                <w:webHidden/>
              </w:rPr>
            </w:r>
            <w:r w:rsidR="006A0E8C">
              <w:rPr>
                <w:noProof/>
                <w:webHidden/>
              </w:rPr>
              <w:fldChar w:fldCharType="separate"/>
            </w:r>
            <w:r w:rsidR="00F12989">
              <w:rPr>
                <w:noProof/>
                <w:webHidden/>
              </w:rPr>
              <w:t>80</w:t>
            </w:r>
            <w:r w:rsidR="006A0E8C">
              <w:rPr>
                <w:noProof/>
                <w:webHidden/>
              </w:rPr>
              <w:fldChar w:fldCharType="end"/>
            </w:r>
          </w:hyperlink>
        </w:p>
        <w:p w14:paraId="3A971E36" w14:textId="2F03D229" w:rsidR="006A0E8C" w:rsidRDefault="004F76FF">
          <w:pPr>
            <w:pStyle w:val="TOC2"/>
            <w:rPr>
              <w:rFonts w:eastAsiaTheme="minorEastAsia"/>
              <w:noProof/>
              <w:kern w:val="2"/>
              <w:lang w:eastAsia="en-GB"/>
              <w14:ligatures w14:val="standardContextual"/>
            </w:rPr>
          </w:pPr>
          <w:hyperlink w:anchor="_Toc167893057" w:history="1">
            <w:r w:rsidR="006A0E8C" w:rsidRPr="007069D0">
              <w:rPr>
                <w:rStyle w:val="Hyperlink"/>
                <w:noProof/>
              </w:rPr>
              <w:t>Assessment of the current national practice</w:t>
            </w:r>
            <w:r w:rsidR="006A0E8C">
              <w:rPr>
                <w:noProof/>
                <w:webHidden/>
              </w:rPr>
              <w:tab/>
            </w:r>
            <w:r w:rsidR="006A0E8C">
              <w:rPr>
                <w:noProof/>
                <w:webHidden/>
              </w:rPr>
              <w:fldChar w:fldCharType="begin"/>
            </w:r>
            <w:r w:rsidR="006A0E8C">
              <w:rPr>
                <w:noProof/>
                <w:webHidden/>
              </w:rPr>
              <w:instrText xml:space="preserve"> PAGEREF _Toc167893057 \h </w:instrText>
            </w:r>
            <w:r w:rsidR="006A0E8C">
              <w:rPr>
                <w:noProof/>
                <w:webHidden/>
              </w:rPr>
            </w:r>
            <w:r w:rsidR="006A0E8C">
              <w:rPr>
                <w:noProof/>
                <w:webHidden/>
              </w:rPr>
              <w:fldChar w:fldCharType="separate"/>
            </w:r>
            <w:r w:rsidR="00F12989">
              <w:rPr>
                <w:noProof/>
                <w:webHidden/>
              </w:rPr>
              <w:t>80</w:t>
            </w:r>
            <w:r w:rsidR="006A0E8C">
              <w:rPr>
                <w:noProof/>
                <w:webHidden/>
              </w:rPr>
              <w:fldChar w:fldCharType="end"/>
            </w:r>
          </w:hyperlink>
        </w:p>
        <w:p w14:paraId="526EC77F" w14:textId="564E73BB" w:rsidR="006A0E8C" w:rsidRDefault="004F76FF">
          <w:pPr>
            <w:pStyle w:val="TOC2"/>
            <w:rPr>
              <w:rFonts w:eastAsiaTheme="minorEastAsia"/>
              <w:noProof/>
              <w:kern w:val="2"/>
              <w:lang w:eastAsia="en-GB"/>
              <w14:ligatures w14:val="standardContextual"/>
            </w:rPr>
          </w:pPr>
          <w:hyperlink w:anchor="_Toc167893058" w:history="1">
            <w:r w:rsidR="006A0E8C" w:rsidRPr="007069D0">
              <w:rPr>
                <w:rStyle w:val="Hyperlink"/>
                <w:noProof/>
              </w:rPr>
              <w:t>Patient education regarding bowel preparation for colonoscopy</w:t>
            </w:r>
            <w:r w:rsidR="006A0E8C">
              <w:rPr>
                <w:noProof/>
                <w:webHidden/>
              </w:rPr>
              <w:tab/>
            </w:r>
            <w:r w:rsidR="006A0E8C">
              <w:rPr>
                <w:noProof/>
                <w:webHidden/>
              </w:rPr>
              <w:fldChar w:fldCharType="begin"/>
            </w:r>
            <w:r w:rsidR="006A0E8C">
              <w:rPr>
                <w:noProof/>
                <w:webHidden/>
              </w:rPr>
              <w:instrText xml:space="preserve"> PAGEREF _Toc167893058 \h </w:instrText>
            </w:r>
            <w:r w:rsidR="006A0E8C">
              <w:rPr>
                <w:noProof/>
                <w:webHidden/>
              </w:rPr>
            </w:r>
            <w:r w:rsidR="006A0E8C">
              <w:rPr>
                <w:noProof/>
                <w:webHidden/>
              </w:rPr>
              <w:fldChar w:fldCharType="separate"/>
            </w:r>
            <w:r w:rsidR="00F12989">
              <w:rPr>
                <w:noProof/>
                <w:webHidden/>
              </w:rPr>
              <w:t>80</w:t>
            </w:r>
            <w:r w:rsidR="006A0E8C">
              <w:rPr>
                <w:noProof/>
                <w:webHidden/>
              </w:rPr>
              <w:fldChar w:fldCharType="end"/>
            </w:r>
          </w:hyperlink>
        </w:p>
        <w:p w14:paraId="7EE830B8" w14:textId="6877DC82" w:rsidR="006A0E8C" w:rsidRDefault="004F76FF">
          <w:pPr>
            <w:pStyle w:val="TOC2"/>
            <w:rPr>
              <w:rFonts w:eastAsiaTheme="minorEastAsia"/>
              <w:noProof/>
              <w:kern w:val="2"/>
              <w:lang w:eastAsia="en-GB"/>
              <w14:ligatures w14:val="standardContextual"/>
            </w:rPr>
          </w:pPr>
          <w:hyperlink w:anchor="_Toc167893059" w:history="1">
            <w:r w:rsidR="006A0E8C" w:rsidRPr="007069D0">
              <w:rPr>
                <w:rStyle w:val="Hyperlink"/>
                <w:noProof/>
              </w:rPr>
              <w:t>Assessment of the different bowel preparation grading scales</w:t>
            </w:r>
            <w:r w:rsidR="006A0E8C">
              <w:rPr>
                <w:noProof/>
                <w:webHidden/>
              </w:rPr>
              <w:tab/>
            </w:r>
            <w:r w:rsidR="006A0E8C">
              <w:rPr>
                <w:noProof/>
                <w:webHidden/>
              </w:rPr>
              <w:fldChar w:fldCharType="begin"/>
            </w:r>
            <w:r w:rsidR="006A0E8C">
              <w:rPr>
                <w:noProof/>
                <w:webHidden/>
              </w:rPr>
              <w:instrText xml:space="preserve"> PAGEREF _Toc167893059 \h </w:instrText>
            </w:r>
            <w:r w:rsidR="006A0E8C">
              <w:rPr>
                <w:noProof/>
                <w:webHidden/>
              </w:rPr>
            </w:r>
            <w:r w:rsidR="006A0E8C">
              <w:rPr>
                <w:noProof/>
                <w:webHidden/>
              </w:rPr>
              <w:fldChar w:fldCharType="separate"/>
            </w:r>
            <w:r w:rsidR="00F12989">
              <w:rPr>
                <w:noProof/>
                <w:webHidden/>
              </w:rPr>
              <w:t>80</w:t>
            </w:r>
            <w:r w:rsidR="006A0E8C">
              <w:rPr>
                <w:noProof/>
                <w:webHidden/>
              </w:rPr>
              <w:fldChar w:fldCharType="end"/>
            </w:r>
          </w:hyperlink>
        </w:p>
        <w:p w14:paraId="2CA1FE07" w14:textId="43EBABE2" w:rsidR="006A0E8C" w:rsidRDefault="004F76FF">
          <w:pPr>
            <w:pStyle w:val="TOC2"/>
            <w:rPr>
              <w:rFonts w:eastAsiaTheme="minorEastAsia"/>
              <w:noProof/>
              <w:kern w:val="2"/>
              <w:lang w:eastAsia="en-GB"/>
              <w14:ligatures w14:val="standardContextual"/>
            </w:rPr>
          </w:pPr>
          <w:hyperlink w:anchor="_Toc167893060" w:history="1">
            <w:r w:rsidR="006A0E8C" w:rsidRPr="007069D0">
              <w:rPr>
                <w:rStyle w:val="Hyperlink"/>
                <w:noProof/>
              </w:rPr>
              <w:t>Can poor bowel preparation be predicted?</w:t>
            </w:r>
            <w:r w:rsidR="006A0E8C">
              <w:rPr>
                <w:noProof/>
                <w:webHidden/>
              </w:rPr>
              <w:tab/>
            </w:r>
            <w:r w:rsidR="006A0E8C">
              <w:rPr>
                <w:noProof/>
                <w:webHidden/>
              </w:rPr>
              <w:fldChar w:fldCharType="begin"/>
            </w:r>
            <w:r w:rsidR="006A0E8C">
              <w:rPr>
                <w:noProof/>
                <w:webHidden/>
              </w:rPr>
              <w:instrText xml:space="preserve"> PAGEREF _Toc167893060 \h </w:instrText>
            </w:r>
            <w:r w:rsidR="006A0E8C">
              <w:rPr>
                <w:noProof/>
                <w:webHidden/>
              </w:rPr>
            </w:r>
            <w:r w:rsidR="006A0E8C">
              <w:rPr>
                <w:noProof/>
                <w:webHidden/>
              </w:rPr>
              <w:fldChar w:fldCharType="separate"/>
            </w:r>
            <w:r w:rsidR="00F12989">
              <w:rPr>
                <w:noProof/>
                <w:webHidden/>
              </w:rPr>
              <w:t>81</w:t>
            </w:r>
            <w:r w:rsidR="006A0E8C">
              <w:rPr>
                <w:noProof/>
                <w:webHidden/>
              </w:rPr>
              <w:fldChar w:fldCharType="end"/>
            </w:r>
          </w:hyperlink>
        </w:p>
        <w:p w14:paraId="5D9B1DB2" w14:textId="1581C8F2" w:rsidR="006A0E8C" w:rsidRDefault="004F76FF">
          <w:pPr>
            <w:pStyle w:val="TOC1"/>
            <w:rPr>
              <w:rFonts w:eastAsiaTheme="minorEastAsia"/>
              <w:noProof/>
              <w:kern w:val="2"/>
              <w:lang w:eastAsia="en-GB"/>
              <w14:ligatures w14:val="standardContextual"/>
            </w:rPr>
          </w:pPr>
          <w:hyperlink w:anchor="_Toc167893061" w:history="1">
            <w:r w:rsidR="006A0E8C" w:rsidRPr="007069D0">
              <w:rPr>
                <w:rStyle w:val="Hyperlink"/>
                <w:noProof/>
              </w:rPr>
              <w:t>Chapter 3: Is it time we split bowel preparation for all colonoscopies? Outcomes from a national survey of bowel preparation practice in the UK</w:t>
            </w:r>
            <w:r w:rsidR="006A0E8C">
              <w:rPr>
                <w:noProof/>
                <w:webHidden/>
              </w:rPr>
              <w:tab/>
            </w:r>
            <w:r w:rsidR="006A0E8C">
              <w:rPr>
                <w:noProof/>
                <w:webHidden/>
              </w:rPr>
              <w:fldChar w:fldCharType="begin"/>
            </w:r>
            <w:r w:rsidR="006A0E8C">
              <w:rPr>
                <w:noProof/>
                <w:webHidden/>
              </w:rPr>
              <w:instrText xml:space="preserve"> PAGEREF _Toc167893061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22CF16A0" w14:textId="6352F62D" w:rsidR="006A0E8C" w:rsidRDefault="004F76FF">
          <w:pPr>
            <w:pStyle w:val="TOC2"/>
            <w:rPr>
              <w:rFonts w:eastAsiaTheme="minorEastAsia"/>
              <w:noProof/>
              <w:kern w:val="2"/>
              <w:lang w:eastAsia="en-GB"/>
              <w14:ligatures w14:val="standardContextual"/>
            </w:rPr>
          </w:pPr>
          <w:hyperlink w:anchor="_Toc167893062" w:history="1">
            <w:r w:rsidR="006A0E8C" w:rsidRPr="007069D0">
              <w:rPr>
                <w:rStyle w:val="Hyperlink"/>
                <w:noProof/>
              </w:rPr>
              <w:t>ABSTRACT</w:t>
            </w:r>
            <w:r w:rsidR="006A0E8C">
              <w:rPr>
                <w:noProof/>
                <w:webHidden/>
              </w:rPr>
              <w:tab/>
            </w:r>
            <w:r w:rsidR="006A0E8C">
              <w:rPr>
                <w:noProof/>
                <w:webHidden/>
              </w:rPr>
              <w:fldChar w:fldCharType="begin"/>
            </w:r>
            <w:r w:rsidR="006A0E8C">
              <w:rPr>
                <w:noProof/>
                <w:webHidden/>
              </w:rPr>
              <w:instrText xml:space="preserve"> PAGEREF _Toc167893062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7DA3AD3F" w14:textId="72BE7402" w:rsidR="006A0E8C" w:rsidRDefault="004F76FF">
          <w:pPr>
            <w:pStyle w:val="TOC3"/>
            <w:rPr>
              <w:rFonts w:eastAsiaTheme="minorEastAsia"/>
              <w:noProof/>
              <w:kern w:val="2"/>
              <w:lang w:eastAsia="en-GB"/>
              <w14:ligatures w14:val="standardContextual"/>
            </w:rPr>
          </w:pPr>
          <w:hyperlink w:anchor="_Toc167893063" w:history="1">
            <w:r w:rsidR="006A0E8C" w:rsidRPr="007069D0">
              <w:rPr>
                <w:rStyle w:val="Hyperlink"/>
                <w:noProof/>
              </w:rPr>
              <w:t>Introduction</w:t>
            </w:r>
            <w:r w:rsidR="006A0E8C">
              <w:rPr>
                <w:noProof/>
                <w:webHidden/>
              </w:rPr>
              <w:tab/>
            </w:r>
            <w:r w:rsidR="006A0E8C">
              <w:rPr>
                <w:noProof/>
                <w:webHidden/>
              </w:rPr>
              <w:fldChar w:fldCharType="begin"/>
            </w:r>
            <w:r w:rsidR="006A0E8C">
              <w:rPr>
                <w:noProof/>
                <w:webHidden/>
              </w:rPr>
              <w:instrText xml:space="preserve"> PAGEREF _Toc167893063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0B3A41C7" w14:textId="2C6D6927" w:rsidR="006A0E8C" w:rsidRDefault="004F76FF">
          <w:pPr>
            <w:pStyle w:val="TOC3"/>
            <w:rPr>
              <w:rFonts w:eastAsiaTheme="minorEastAsia"/>
              <w:noProof/>
              <w:kern w:val="2"/>
              <w:lang w:eastAsia="en-GB"/>
              <w14:ligatures w14:val="standardContextual"/>
            </w:rPr>
          </w:pPr>
          <w:hyperlink w:anchor="_Toc167893064"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064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54FA1462" w14:textId="4D840CA5" w:rsidR="006A0E8C" w:rsidRDefault="004F76FF">
          <w:pPr>
            <w:pStyle w:val="TOC3"/>
            <w:rPr>
              <w:rFonts w:eastAsiaTheme="minorEastAsia"/>
              <w:noProof/>
              <w:kern w:val="2"/>
              <w:lang w:eastAsia="en-GB"/>
              <w14:ligatures w14:val="standardContextual"/>
            </w:rPr>
          </w:pPr>
          <w:hyperlink w:anchor="_Toc167893065"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065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18ECCA12" w14:textId="7C82ADB6" w:rsidR="006A0E8C" w:rsidRDefault="004F76FF">
          <w:pPr>
            <w:pStyle w:val="TOC3"/>
            <w:rPr>
              <w:rFonts w:eastAsiaTheme="minorEastAsia"/>
              <w:noProof/>
              <w:kern w:val="2"/>
              <w:lang w:eastAsia="en-GB"/>
              <w14:ligatures w14:val="standardContextual"/>
            </w:rPr>
          </w:pPr>
          <w:hyperlink w:anchor="_Toc167893066" w:history="1">
            <w:r w:rsidR="006A0E8C" w:rsidRPr="007069D0">
              <w:rPr>
                <w:rStyle w:val="Hyperlink"/>
                <w:noProof/>
              </w:rPr>
              <w:t>Conclusion</w:t>
            </w:r>
            <w:r w:rsidR="006A0E8C">
              <w:rPr>
                <w:noProof/>
                <w:webHidden/>
              </w:rPr>
              <w:tab/>
            </w:r>
            <w:r w:rsidR="006A0E8C">
              <w:rPr>
                <w:noProof/>
                <w:webHidden/>
              </w:rPr>
              <w:fldChar w:fldCharType="begin"/>
            </w:r>
            <w:r w:rsidR="006A0E8C">
              <w:rPr>
                <w:noProof/>
                <w:webHidden/>
              </w:rPr>
              <w:instrText xml:space="preserve"> PAGEREF _Toc167893066 \h </w:instrText>
            </w:r>
            <w:r w:rsidR="006A0E8C">
              <w:rPr>
                <w:noProof/>
                <w:webHidden/>
              </w:rPr>
            </w:r>
            <w:r w:rsidR="006A0E8C">
              <w:rPr>
                <w:noProof/>
                <w:webHidden/>
              </w:rPr>
              <w:fldChar w:fldCharType="separate"/>
            </w:r>
            <w:r w:rsidR="00F12989">
              <w:rPr>
                <w:noProof/>
                <w:webHidden/>
              </w:rPr>
              <w:t>82</w:t>
            </w:r>
            <w:r w:rsidR="006A0E8C">
              <w:rPr>
                <w:noProof/>
                <w:webHidden/>
              </w:rPr>
              <w:fldChar w:fldCharType="end"/>
            </w:r>
          </w:hyperlink>
        </w:p>
        <w:p w14:paraId="4F10DF8B" w14:textId="40F8B007" w:rsidR="006A0E8C" w:rsidRDefault="004F76FF">
          <w:pPr>
            <w:pStyle w:val="TOC2"/>
            <w:rPr>
              <w:rFonts w:eastAsiaTheme="minorEastAsia"/>
              <w:noProof/>
              <w:kern w:val="2"/>
              <w:lang w:eastAsia="en-GB"/>
              <w14:ligatures w14:val="standardContextual"/>
            </w:rPr>
          </w:pPr>
          <w:hyperlink w:anchor="_Toc167893067" w:history="1">
            <w:r w:rsidR="006A0E8C" w:rsidRPr="007069D0">
              <w:rPr>
                <w:rStyle w:val="Hyperlink"/>
                <w:noProof/>
              </w:rPr>
              <w:t>Introduction</w:t>
            </w:r>
            <w:r w:rsidR="006A0E8C">
              <w:rPr>
                <w:noProof/>
                <w:webHidden/>
              </w:rPr>
              <w:tab/>
            </w:r>
            <w:r w:rsidR="006A0E8C">
              <w:rPr>
                <w:noProof/>
                <w:webHidden/>
              </w:rPr>
              <w:fldChar w:fldCharType="begin"/>
            </w:r>
            <w:r w:rsidR="006A0E8C">
              <w:rPr>
                <w:noProof/>
                <w:webHidden/>
              </w:rPr>
              <w:instrText xml:space="preserve"> PAGEREF _Toc167893067 \h </w:instrText>
            </w:r>
            <w:r w:rsidR="006A0E8C">
              <w:rPr>
                <w:noProof/>
                <w:webHidden/>
              </w:rPr>
            </w:r>
            <w:r w:rsidR="006A0E8C">
              <w:rPr>
                <w:noProof/>
                <w:webHidden/>
              </w:rPr>
              <w:fldChar w:fldCharType="separate"/>
            </w:r>
            <w:r w:rsidR="00F12989">
              <w:rPr>
                <w:noProof/>
                <w:webHidden/>
              </w:rPr>
              <w:t>84</w:t>
            </w:r>
            <w:r w:rsidR="006A0E8C">
              <w:rPr>
                <w:noProof/>
                <w:webHidden/>
              </w:rPr>
              <w:fldChar w:fldCharType="end"/>
            </w:r>
          </w:hyperlink>
        </w:p>
        <w:p w14:paraId="555CAA84" w14:textId="3AE3525B" w:rsidR="006A0E8C" w:rsidRDefault="004F76FF">
          <w:pPr>
            <w:pStyle w:val="TOC2"/>
            <w:rPr>
              <w:rFonts w:eastAsiaTheme="minorEastAsia"/>
              <w:noProof/>
              <w:kern w:val="2"/>
              <w:lang w:eastAsia="en-GB"/>
              <w14:ligatures w14:val="standardContextual"/>
            </w:rPr>
          </w:pPr>
          <w:hyperlink w:anchor="_Toc167893068"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068 \h </w:instrText>
            </w:r>
            <w:r w:rsidR="006A0E8C">
              <w:rPr>
                <w:noProof/>
                <w:webHidden/>
              </w:rPr>
            </w:r>
            <w:r w:rsidR="006A0E8C">
              <w:rPr>
                <w:noProof/>
                <w:webHidden/>
              </w:rPr>
              <w:fldChar w:fldCharType="separate"/>
            </w:r>
            <w:r w:rsidR="00F12989">
              <w:rPr>
                <w:noProof/>
                <w:webHidden/>
              </w:rPr>
              <w:t>85</w:t>
            </w:r>
            <w:r w:rsidR="006A0E8C">
              <w:rPr>
                <w:noProof/>
                <w:webHidden/>
              </w:rPr>
              <w:fldChar w:fldCharType="end"/>
            </w:r>
          </w:hyperlink>
        </w:p>
        <w:p w14:paraId="5F066DAE" w14:textId="5DA64AD9" w:rsidR="006A0E8C" w:rsidRDefault="004F76FF">
          <w:pPr>
            <w:pStyle w:val="TOC3"/>
            <w:rPr>
              <w:rFonts w:eastAsiaTheme="minorEastAsia"/>
              <w:noProof/>
              <w:kern w:val="2"/>
              <w:lang w:eastAsia="en-GB"/>
              <w14:ligatures w14:val="standardContextual"/>
            </w:rPr>
          </w:pPr>
          <w:hyperlink w:anchor="_Toc167893069" w:history="1">
            <w:r w:rsidR="006A0E8C" w:rsidRPr="007069D0">
              <w:rPr>
                <w:rStyle w:val="Hyperlink"/>
                <w:noProof/>
              </w:rPr>
              <w:t>Development of the questionnaire</w:t>
            </w:r>
            <w:r w:rsidR="006A0E8C">
              <w:rPr>
                <w:noProof/>
                <w:webHidden/>
              </w:rPr>
              <w:tab/>
            </w:r>
            <w:r w:rsidR="006A0E8C">
              <w:rPr>
                <w:noProof/>
                <w:webHidden/>
              </w:rPr>
              <w:fldChar w:fldCharType="begin"/>
            </w:r>
            <w:r w:rsidR="006A0E8C">
              <w:rPr>
                <w:noProof/>
                <w:webHidden/>
              </w:rPr>
              <w:instrText xml:space="preserve"> PAGEREF _Toc167893069 \h </w:instrText>
            </w:r>
            <w:r w:rsidR="006A0E8C">
              <w:rPr>
                <w:noProof/>
                <w:webHidden/>
              </w:rPr>
            </w:r>
            <w:r w:rsidR="006A0E8C">
              <w:rPr>
                <w:noProof/>
                <w:webHidden/>
              </w:rPr>
              <w:fldChar w:fldCharType="separate"/>
            </w:r>
            <w:r w:rsidR="00F12989">
              <w:rPr>
                <w:noProof/>
                <w:webHidden/>
              </w:rPr>
              <w:t>85</w:t>
            </w:r>
            <w:r w:rsidR="006A0E8C">
              <w:rPr>
                <w:noProof/>
                <w:webHidden/>
              </w:rPr>
              <w:fldChar w:fldCharType="end"/>
            </w:r>
          </w:hyperlink>
        </w:p>
        <w:p w14:paraId="14AAA35A" w14:textId="2FD32981" w:rsidR="006A0E8C" w:rsidRDefault="004F76FF">
          <w:pPr>
            <w:pStyle w:val="TOC3"/>
            <w:rPr>
              <w:rFonts w:eastAsiaTheme="minorEastAsia"/>
              <w:noProof/>
              <w:kern w:val="2"/>
              <w:lang w:eastAsia="en-GB"/>
              <w14:ligatures w14:val="standardContextual"/>
            </w:rPr>
          </w:pPr>
          <w:hyperlink w:anchor="_Toc167893070" w:history="1">
            <w:r w:rsidR="006A0E8C" w:rsidRPr="007069D0">
              <w:rPr>
                <w:rStyle w:val="Hyperlink"/>
                <w:noProof/>
              </w:rPr>
              <w:t>Assessment of face validity</w:t>
            </w:r>
            <w:r w:rsidR="006A0E8C">
              <w:rPr>
                <w:noProof/>
                <w:webHidden/>
              </w:rPr>
              <w:tab/>
            </w:r>
            <w:r w:rsidR="006A0E8C">
              <w:rPr>
                <w:noProof/>
                <w:webHidden/>
              </w:rPr>
              <w:fldChar w:fldCharType="begin"/>
            </w:r>
            <w:r w:rsidR="006A0E8C">
              <w:rPr>
                <w:noProof/>
                <w:webHidden/>
              </w:rPr>
              <w:instrText xml:space="preserve"> PAGEREF _Toc167893070 \h </w:instrText>
            </w:r>
            <w:r w:rsidR="006A0E8C">
              <w:rPr>
                <w:noProof/>
                <w:webHidden/>
              </w:rPr>
            </w:r>
            <w:r w:rsidR="006A0E8C">
              <w:rPr>
                <w:noProof/>
                <w:webHidden/>
              </w:rPr>
              <w:fldChar w:fldCharType="separate"/>
            </w:r>
            <w:r w:rsidR="00F12989">
              <w:rPr>
                <w:noProof/>
                <w:webHidden/>
              </w:rPr>
              <w:t>90</w:t>
            </w:r>
            <w:r w:rsidR="006A0E8C">
              <w:rPr>
                <w:noProof/>
                <w:webHidden/>
              </w:rPr>
              <w:fldChar w:fldCharType="end"/>
            </w:r>
          </w:hyperlink>
        </w:p>
        <w:p w14:paraId="71495FD3" w14:textId="2413AF85" w:rsidR="006A0E8C" w:rsidRDefault="004F76FF">
          <w:pPr>
            <w:pStyle w:val="TOC3"/>
            <w:rPr>
              <w:rFonts w:eastAsiaTheme="minorEastAsia"/>
              <w:noProof/>
              <w:kern w:val="2"/>
              <w:lang w:eastAsia="en-GB"/>
              <w14:ligatures w14:val="standardContextual"/>
            </w:rPr>
          </w:pPr>
          <w:hyperlink w:anchor="_Toc167893071" w:history="1">
            <w:r w:rsidR="006A0E8C" w:rsidRPr="007069D0">
              <w:rPr>
                <w:rStyle w:val="Hyperlink"/>
                <w:noProof/>
              </w:rPr>
              <w:t>Sampling</w:t>
            </w:r>
            <w:r w:rsidR="006A0E8C">
              <w:rPr>
                <w:noProof/>
                <w:webHidden/>
              </w:rPr>
              <w:tab/>
            </w:r>
            <w:r w:rsidR="006A0E8C">
              <w:rPr>
                <w:noProof/>
                <w:webHidden/>
              </w:rPr>
              <w:fldChar w:fldCharType="begin"/>
            </w:r>
            <w:r w:rsidR="006A0E8C">
              <w:rPr>
                <w:noProof/>
                <w:webHidden/>
              </w:rPr>
              <w:instrText xml:space="preserve"> PAGEREF _Toc167893071 \h </w:instrText>
            </w:r>
            <w:r w:rsidR="006A0E8C">
              <w:rPr>
                <w:noProof/>
                <w:webHidden/>
              </w:rPr>
            </w:r>
            <w:r w:rsidR="006A0E8C">
              <w:rPr>
                <w:noProof/>
                <w:webHidden/>
              </w:rPr>
              <w:fldChar w:fldCharType="separate"/>
            </w:r>
            <w:r w:rsidR="00F12989">
              <w:rPr>
                <w:noProof/>
                <w:webHidden/>
              </w:rPr>
              <w:t>90</w:t>
            </w:r>
            <w:r w:rsidR="006A0E8C">
              <w:rPr>
                <w:noProof/>
                <w:webHidden/>
              </w:rPr>
              <w:fldChar w:fldCharType="end"/>
            </w:r>
          </w:hyperlink>
        </w:p>
        <w:p w14:paraId="26EE2155" w14:textId="12F9B4B6" w:rsidR="006A0E8C" w:rsidRDefault="004F76FF">
          <w:pPr>
            <w:pStyle w:val="TOC3"/>
            <w:rPr>
              <w:rFonts w:eastAsiaTheme="minorEastAsia"/>
              <w:noProof/>
              <w:kern w:val="2"/>
              <w:lang w:eastAsia="en-GB"/>
              <w14:ligatures w14:val="standardContextual"/>
            </w:rPr>
          </w:pPr>
          <w:hyperlink w:anchor="_Toc167893072" w:history="1">
            <w:r w:rsidR="006A0E8C" w:rsidRPr="007069D0">
              <w:rPr>
                <w:rStyle w:val="Hyperlink"/>
                <w:noProof/>
              </w:rPr>
              <w:t>Design and data collection</w:t>
            </w:r>
            <w:r w:rsidR="006A0E8C">
              <w:rPr>
                <w:noProof/>
                <w:webHidden/>
              </w:rPr>
              <w:tab/>
            </w:r>
            <w:r w:rsidR="006A0E8C">
              <w:rPr>
                <w:noProof/>
                <w:webHidden/>
              </w:rPr>
              <w:fldChar w:fldCharType="begin"/>
            </w:r>
            <w:r w:rsidR="006A0E8C">
              <w:rPr>
                <w:noProof/>
                <w:webHidden/>
              </w:rPr>
              <w:instrText xml:space="preserve"> PAGEREF _Toc167893072 \h </w:instrText>
            </w:r>
            <w:r w:rsidR="006A0E8C">
              <w:rPr>
                <w:noProof/>
                <w:webHidden/>
              </w:rPr>
            </w:r>
            <w:r w:rsidR="006A0E8C">
              <w:rPr>
                <w:noProof/>
                <w:webHidden/>
              </w:rPr>
              <w:fldChar w:fldCharType="separate"/>
            </w:r>
            <w:r w:rsidR="00F12989">
              <w:rPr>
                <w:noProof/>
                <w:webHidden/>
              </w:rPr>
              <w:t>90</w:t>
            </w:r>
            <w:r w:rsidR="006A0E8C">
              <w:rPr>
                <w:noProof/>
                <w:webHidden/>
              </w:rPr>
              <w:fldChar w:fldCharType="end"/>
            </w:r>
          </w:hyperlink>
        </w:p>
        <w:p w14:paraId="18818123" w14:textId="0CABE99A" w:rsidR="006A0E8C" w:rsidRDefault="004F76FF">
          <w:pPr>
            <w:pStyle w:val="TOC3"/>
            <w:rPr>
              <w:rFonts w:eastAsiaTheme="minorEastAsia"/>
              <w:noProof/>
              <w:kern w:val="2"/>
              <w:lang w:eastAsia="en-GB"/>
              <w14:ligatures w14:val="standardContextual"/>
            </w:rPr>
          </w:pPr>
          <w:hyperlink w:anchor="_Toc167893073" w:history="1">
            <w:r w:rsidR="006A0E8C" w:rsidRPr="007069D0">
              <w:rPr>
                <w:rStyle w:val="Hyperlink"/>
                <w:noProof/>
              </w:rPr>
              <w:t>Statistical analysis</w:t>
            </w:r>
            <w:r w:rsidR="006A0E8C">
              <w:rPr>
                <w:noProof/>
                <w:webHidden/>
              </w:rPr>
              <w:tab/>
            </w:r>
            <w:r w:rsidR="006A0E8C">
              <w:rPr>
                <w:noProof/>
                <w:webHidden/>
              </w:rPr>
              <w:fldChar w:fldCharType="begin"/>
            </w:r>
            <w:r w:rsidR="006A0E8C">
              <w:rPr>
                <w:noProof/>
                <w:webHidden/>
              </w:rPr>
              <w:instrText xml:space="preserve"> PAGEREF _Toc167893073 \h </w:instrText>
            </w:r>
            <w:r w:rsidR="006A0E8C">
              <w:rPr>
                <w:noProof/>
                <w:webHidden/>
              </w:rPr>
            </w:r>
            <w:r w:rsidR="006A0E8C">
              <w:rPr>
                <w:noProof/>
                <w:webHidden/>
              </w:rPr>
              <w:fldChar w:fldCharType="separate"/>
            </w:r>
            <w:r w:rsidR="00F12989">
              <w:rPr>
                <w:noProof/>
                <w:webHidden/>
              </w:rPr>
              <w:t>91</w:t>
            </w:r>
            <w:r w:rsidR="006A0E8C">
              <w:rPr>
                <w:noProof/>
                <w:webHidden/>
              </w:rPr>
              <w:fldChar w:fldCharType="end"/>
            </w:r>
          </w:hyperlink>
        </w:p>
        <w:p w14:paraId="3B43EB97" w14:textId="4F9F108D" w:rsidR="006A0E8C" w:rsidRDefault="004F76FF">
          <w:pPr>
            <w:pStyle w:val="TOC2"/>
            <w:rPr>
              <w:rFonts w:eastAsiaTheme="minorEastAsia"/>
              <w:noProof/>
              <w:kern w:val="2"/>
              <w:lang w:eastAsia="en-GB"/>
              <w14:ligatures w14:val="standardContextual"/>
            </w:rPr>
          </w:pPr>
          <w:hyperlink w:anchor="_Toc167893074" w:history="1">
            <w:r w:rsidR="006A0E8C" w:rsidRPr="007069D0">
              <w:rPr>
                <w:rStyle w:val="Hyperlink"/>
                <w:noProof/>
                <w:shd w:val="clear" w:color="auto" w:fill="FFFFFF"/>
              </w:rPr>
              <w:t>Results</w:t>
            </w:r>
            <w:r w:rsidR="006A0E8C">
              <w:rPr>
                <w:noProof/>
                <w:webHidden/>
              </w:rPr>
              <w:tab/>
            </w:r>
            <w:r w:rsidR="006A0E8C">
              <w:rPr>
                <w:noProof/>
                <w:webHidden/>
              </w:rPr>
              <w:fldChar w:fldCharType="begin"/>
            </w:r>
            <w:r w:rsidR="006A0E8C">
              <w:rPr>
                <w:noProof/>
                <w:webHidden/>
              </w:rPr>
              <w:instrText xml:space="preserve"> PAGEREF _Toc167893074 \h </w:instrText>
            </w:r>
            <w:r w:rsidR="006A0E8C">
              <w:rPr>
                <w:noProof/>
                <w:webHidden/>
              </w:rPr>
            </w:r>
            <w:r w:rsidR="006A0E8C">
              <w:rPr>
                <w:noProof/>
                <w:webHidden/>
              </w:rPr>
              <w:fldChar w:fldCharType="separate"/>
            </w:r>
            <w:r w:rsidR="00F12989">
              <w:rPr>
                <w:noProof/>
                <w:webHidden/>
              </w:rPr>
              <w:t>92</w:t>
            </w:r>
            <w:r w:rsidR="006A0E8C">
              <w:rPr>
                <w:noProof/>
                <w:webHidden/>
              </w:rPr>
              <w:fldChar w:fldCharType="end"/>
            </w:r>
          </w:hyperlink>
        </w:p>
        <w:p w14:paraId="37B1CB75" w14:textId="60665F77" w:rsidR="006A0E8C" w:rsidRDefault="004F76FF">
          <w:pPr>
            <w:pStyle w:val="TOC3"/>
            <w:rPr>
              <w:rFonts w:eastAsiaTheme="minorEastAsia"/>
              <w:noProof/>
              <w:kern w:val="2"/>
              <w:lang w:eastAsia="en-GB"/>
              <w14:ligatures w14:val="standardContextual"/>
            </w:rPr>
          </w:pPr>
          <w:hyperlink w:anchor="_Toc167893075" w:history="1">
            <w:r w:rsidR="006A0E8C" w:rsidRPr="007069D0">
              <w:rPr>
                <w:rStyle w:val="Hyperlink"/>
                <w:noProof/>
              </w:rPr>
              <w:t>Bowel preparation regimes</w:t>
            </w:r>
            <w:r w:rsidR="006A0E8C">
              <w:rPr>
                <w:noProof/>
                <w:webHidden/>
              </w:rPr>
              <w:tab/>
            </w:r>
            <w:r w:rsidR="006A0E8C">
              <w:rPr>
                <w:noProof/>
                <w:webHidden/>
              </w:rPr>
              <w:fldChar w:fldCharType="begin"/>
            </w:r>
            <w:r w:rsidR="006A0E8C">
              <w:rPr>
                <w:noProof/>
                <w:webHidden/>
              </w:rPr>
              <w:instrText xml:space="preserve"> PAGEREF _Toc167893075 \h </w:instrText>
            </w:r>
            <w:r w:rsidR="006A0E8C">
              <w:rPr>
                <w:noProof/>
                <w:webHidden/>
              </w:rPr>
            </w:r>
            <w:r w:rsidR="006A0E8C">
              <w:rPr>
                <w:noProof/>
                <w:webHidden/>
              </w:rPr>
              <w:fldChar w:fldCharType="separate"/>
            </w:r>
            <w:r w:rsidR="00F12989">
              <w:rPr>
                <w:noProof/>
                <w:webHidden/>
              </w:rPr>
              <w:t>93</w:t>
            </w:r>
            <w:r w:rsidR="006A0E8C">
              <w:rPr>
                <w:noProof/>
                <w:webHidden/>
              </w:rPr>
              <w:fldChar w:fldCharType="end"/>
            </w:r>
          </w:hyperlink>
        </w:p>
        <w:p w14:paraId="3AD72BE9" w14:textId="04B24A08" w:rsidR="006A0E8C" w:rsidRDefault="004F76FF">
          <w:pPr>
            <w:pStyle w:val="TOC3"/>
            <w:rPr>
              <w:rFonts w:eastAsiaTheme="minorEastAsia"/>
              <w:noProof/>
              <w:kern w:val="2"/>
              <w:lang w:eastAsia="en-GB"/>
              <w14:ligatures w14:val="standardContextual"/>
            </w:rPr>
          </w:pPr>
          <w:hyperlink w:anchor="_Toc167893076" w:history="1">
            <w:r w:rsidR="006A0E8C" w:rsidRPr="007069D0">
              <w:rPr>
                <w:rStyle w:val="Hyperlink"/>
                <w:noProof/>
              </w:rPr>
              <w:t>Pre endoscopy diet and fasting</w:t>
            </w:r>
            <w:r w:rsidR="006A0E8C">
              <w:rPr>
                <w:noProof/>
                <w:webHidden/>
              </w:rPr>
              <w:tab/>
            </w:r>
            <w:r w:rsidR="006A0E8C">
              <w:rPr>
                <w:noProof/>
                <w:webHidden/>
              </w:rPr>
              <w:fldChar w:fldCharType="begin"/>
            </w:r>
            <w:r w:rsidR="006A0E8C">
              <w:rPr>
                <w:noProof/>
                <w:webHidden/>
              </w:rPr>
              <w:instrText xml:space="preserve"> PAGEREF _Toc167893076 \h </w:instrText>
            </w:r>
            <w:r w:rsidR="006A0E8C">
              <w:rPr>
                <w:noProof/>
                <w:webHidden/>
              </w:rPr>
            </w:r>
            <w:r w:rsidR="006A0E8C">
              <w:rPr>
                <w:noProof/>
                <w:webHidden/>
              </w:rPr>
              <w:fldChar w:fldCharType="separate"/>
            </w:r>
            <w:r w:rsidR="00F12989">
              <w:rPr>
                <w:noProof/>
                <w:webHidden/>
              </w:rPr>
              <w:t>94</w:t>
            </w:r>
            <w:r w:rsidR="006A0E8C">
              <w:rPr>
                <w:noProof/>
                <w:webHidden/>
              </w:rPr>
              <w:fldChar w:fldCharType="end"/>
            </w:r>
          </w:hyperlink>
        </w:p>
        <w:p w14:paraId="6BBC4C67" w14:textId="0514B647" w:rsidR="006A0E8C" w:rsidRDefault="004F76FF">
          <w:pPr>
            <w:pStyle w:val="TOC3"/>
            <w:rPr>
              <w:rFonts w:eastAsiaTheme="minorEastAsia"/>
              <w:noProof/>
              <w:kern w:val="2"/>
              <w:lang w:eastAsia="en-GB"/>
              <w14:ligatures w14:val="standardContextual"/>
            </w:rPr>
          </w:pPr>
          <w:hyperlink w:anchor="_Toc167893077" w:history="1">
            <w:r w:rsidR="006A0E8C" w:rsidRPr="007069D0">
              <w:rPr>
                <w:rStyle w:val="Hyperlink"/>
                <w:noProof/>
              </w:rPr>
              <w:t>Timing of bowel preparation and adequacy of cleansing</w:t>
            </w:r>
            <w:r w:rsidR="006A0E8C">
              <w:rPr>
                <w:noProof/>
                <w:webHidden/>
              </w:rPr>
              <w:tab/>
            </w:r>
            <w:r w:rsidR="006A0E8C">
              <w:rPr>
                <w:noProof/>
                <w:webHidden/>
              </w:rPr>
              <w:fldChar w:fldCharType="begin"/>
            </w:r>
            <w:r w:rsidR="006A0E8C">
              <w:rPr>
                <w:noProof/>
                <w:webHidden/>
              </w:rPr>
              <w:instrText xml:space="preserve"> PAGEREF _Toc167893077 \h </w:instrText>
            </w:r>
            <w:r w:rsidR="006A0E8C">
              <w:rPr>
                <w:noProof/>
                <w:webHidden/>
              </w:rPr>
            </w:r>
            <w:r w:rsidR="006A0E8C">
              <w:rPr>
                <w:noProof/>
                <w:webHidden/>
              </w:rPr>
              <w:fldChar w:fldCharType="separate"/>
            </w:r>
            <w:r w:rsidR="00F12989">
              <w:rPr>
                <w:noProof/>
                <w:webHidden/>
              </w:rPr>
              <w:t>95</w:t>
            </w:r>
            <w:r w:rsidR="006A0E8C">
              <w:rPr>
                <w:noProof/>
                <w:webHidden/>
              </w:rPr>
              <w:fldChar w:fldCharType="end"/>
            </w:r>
          </w:hyperlink>
        </w:p>
        <w:p w14:paraId="31CC058D" w14:textId="7EFCA6AF" w:rsidR="006A0E8C" w:rsidRDefault="004F76FF">
          <w:pPr>
            <w:pStyle w:val="TOC3"/>
            <w:rPr>
              <w:rFonts w:eastAsiaTheme="minorEastAsia"/>
              <w:noProof/>
              <w:kern w:val="2"/>
              <w:lang w:eastAsia="en-GB"/>
              <w14:ligatures w14:val="standardContextual"/>
            </w:rPr>
          </w:pPr>
          <w:hyperlink w:anchor="_Toc167893078" w:history="1">
            <w:r w:rsidR="006A0E8C" w:rsidRPr="007069D0">
              <w:rPr>
                <w:rStyle w:val="Hyperlink"/>
                <w:noProof/>
              </w:rPr>
              <w:t>Adequacy of cleansing differentiated by session</w:t>
            </w:r>
            <w:r w:rsidR="006A0E8C">
              <w:rPr>
                <w:noProof/>
                <w:webHidden/>
              </w:rPr>
              <w:tab/>
            </w:r>
            <w:r w:rsidR="006A0E8C">
              <w:rPr>
                <w:noProof/>
                <w:webHidden/>
              </w:rPr>
              <w:fldChar w:fldCharType="begin"/>
            </w:r>
            <w:r w:rsidR="006A0E8C">
              <w:rPr>
                <w:noProof/>
                <w:webHidden/>
              </w:rPr>
              <w:instrText xml:space="preserve"> PAGEREF _Toc167893078 \h </w:instrText>
            </w:r>
            <w:r w:rsidR="006A0E8C">
              <w:rPr>
                <w:noProof/>
                <w:webHidden/>
              </w:rPr>
            </w:r>
            <w:r w:rsidR="006A0E8C">
              <w:rPr>
                <w:noProof/>
                <w:webHidden/>
              </w:rPr>
              <w:fldChar w:fldCharType="separate"/>
            </w:r>
            <w:r w:rsidR="00F12989">
              <w:rPr>
                <w:noProof/>
                <w:webHidden/>
              </w:rPr>
              <w:t>95</w:t>
            </w:r>
            <w:r w:rsidR="006A0E8C">
              <w:rPr>
                <w:noProof/>
                <w:webHidden/>
              </w:rPr>
              <w:fldChar w:fldCharType="end"/>
            </w:r>
          </w:hyperlink>
        </w:p>
        <w:p w14:paraId="7AFDCF0E" w14:textId="692BB722" w:rsidR="006A0E8C" w:rsidRDefault="004F76FF">
          <w:pPr>
            <w:pStyle w:val="TOC3"/>
            <w:rPr>
              <w:rFonts w:eastAsiaTheme="minorEastAsia"/>
              <w:noProof/>
              <w:kern w:val="2"/>
              <w:lang w:eastAsia="en-GB"/>
              <w14:ligatures w14:val="standardContextual"/>
            </w:rPr>
          </w:pPr>
          <w:hyperlink w:anchor="_Toc167893079" w:history="1">
            <w:r w:rsidR="006A0E8C" w:rsidRPr="007069D0">
              <w:rPr>
                <w:rStyle w:val="Hyperlink"/>
                <w:noProof/>
              </w:rPr>
              <w:t>PDR and quality of bowel preparation</w:t>
            </w:r>
            <w:r w:rsidR="006A0E8C">
              <w:rPr>
                <w:noProof/>
                <w:webHidden/>
              </w:rPr>
              <w:tab/>
            </w:r>
            <w:r w:rsidR="006A0E8C">
              <w:rPr>
                <w:noProof/>
                <w:webHidden/>
              </w:rPr>
              <w:fldChar w:fldCharType="begin"/>
            </w:r>
            <w:r w:rsidR="006A0E8C">
              <w:rPr>
                <w:noProof/>
                <w:webHidden/>
              </w:rPr>
              <w:instrText xml:space="preserve"> PAGEREF _Toc167893079 \h </w:instrText>
            </w:r>
            <w:r w:rsidR="006A0E8C">
              <w:rPr>
                <w:noProof/>
                <w:webHidden/>
              </w:rPr>
            </w:r>
            <w:r w:rsidR="006A0E8C">
              <w:rPr>
                <w:noProof/>
                <w:webHidden/>
              </w:rPr>
              <w:fldChar w:fldCharType="separate"/>
            </w:r>
            <w:r w:rsidR="00F12989">
              <w:rPr>
                <w:noProof/>
                <w:webHidden/>
              </w:rPr>
              <w:t>95</w:t>
            </w:r>
            <w:r w:rsidR="006A0E8C">
              <w:rPr>
                <w:noProof/>
                <w:webHidden/>
              </w:rPr>
              <w:fldChar w:fldCharType="end"/>
            </w:r>
          </w:hyperlink>
        </w:p>
        <w:p w14:paraId="75FD4E4F" w14:textId="0FC8DC08" w:rsidR="006A0E8C" w:rsidRDefault="004F76FF">
          <w:pPr>
            <w:pStyle w:val="TOC3"/>
            <w:rPr>
              <w:rFonts w:eastAsiaTheme="minorEastAsia"/>
              <w:noProof/>
              <w:kern w:val="2"/>
              <w:lang w:eastAsia="en-GB"/>
              <w14:ligatures w14:val="standardContextual"/>
            </w:rPr>
          </w:pPr>
          <w:hyperlink w:anchor="_Toc167893080" w:history="1">
            <w:r w:rsidR="006A0E8C" w:rsidRPr="007069D0">
              <w:rPr>
                <w:rStyle w:val="Hyperlink"/>
                <w:noProof/>
              </w:rPr>
              <w:t>Length of diet, fast, and bowel preparation adequacy</w:t>
            </w:r>
            <w:r w:rsidR="006A0E8C">
              <w:rPr>
                <w:noProof/>
                <w:webHidden/>
              </w:rPr>
              <w:tab/>
            </w:r>
            <w:r w:rsidR="006A0E8C">
              <w:rPr>
                <w:noProof/>
                <w:webHidden/>
              </w:rPr>
              <w:fldChar w:fldCharType="begin"/>
            </w:r>
            <w:r w:rsidR="006A0E8C">
              <w:rPr>
                <w:noProof/>
                <w:webHidden/>
              </w:rPr>
              <w:instrText xml:space="preserve"> PAGEREF _Toc167893080 \h </w:instrText>
            </w:r>
            <w:r w:rsidR="006A0E8C">
              <w:rPr>
                <w:noProof/>
                <w:webHidden/>
              </w:rPr>
            </w:r>
            <w:r w:rsidR="006A0E8C">
              <w:rPr>
                <w:noProof/>
                <w:webHidden/>
              </w:rPr>
              <w:fldChar w:fldCharType="separate"/>
            </w:r>
            <w:r w:rsidR="00F12989">
              <w:rPr>
                <w:noProof/>
                <w:webHidden/>
              </w:rPr>
              <w:t>96</w:t>
            </w:r>
            <w:r w:rsidR="006A0E8C">
              <w:rPr>
                <w:noProof/>
                <w:webHidden/>
              </w:rPr>
              <w:fldChar w:fldCharType="end"/>
            </w:r>
          </w:hyperlink>
        </w:p>
        <w:p w14:paraId="11B22137" w14:textId="2EACEAD6" w:rsidR="006A0E8C" w:rsidRDefault="004F76FF">
          <w:pPr>
            <w:pStyle w:val="TOC2"/>
            <w:rPr>
              <w:rFonts w:eastAsiaTheme="minorEastAsia"/>
              <w:noProof/>
              <w:kern w:val="2"/>
              <w:lang w:eastAsia="en-GB"/>
              <w14:ligatures w14:val="standardContextual"/>
            </w:rPr>
          </w:pPr>
          <w:hyperlink w:anchor="_Toc167893081" w:history="1">
            <w:r w:rsidR="006A0E8C" w:rsidRPr="007069D0">
              <w:rPr>
                <w:rStyle w:val="Hyperlink"/>
                <w:noProof/>
              </w:rPr>
              <w:t>DISCUSSION</w:t>
            </w:r>
            <w:r w:rsidR="006A0E8C">
              <w:rPr>
                <w:noProof/>
                <w:webHidden/>
              </w:rPr>
              <w:tab/>
            </w:r>
            <w:r w:rsidR="006A0E8C">
              <w:rPr>
                <w:noProof/>
                <w:webHidden/>
              </w:rPr>
              <w:fldChar w:fldCharType="begin"/>
            </w:r>
            <w:r w:rsidR="006A0E8C">
              <w:rPr>
                <w:noProof/>
                <w:webHidden/>
              </w:rPr>
              <w:instrText xml:space="preserve"> PAGEREF _Toc167893081 \h </w:instrText>
            </w:r>
            <w:r w:rsidR="006A0E8C">
              <w:rPr>
                <w:noProof/>
                <w:webHidden/>
              </w:rPr>
            </w:r>
            <w:r w:rsidR="006A0E8C">
              <w:rPr>
                <w:noProof/>
                <w:webHidden/>
              </w:rPr>
              <w:fldChar w:fldCharType="separate"/>
            </w:r>
            <w:r w:rsidR="00F12989">
              <w:rPr>
                <w:noProof/>
                <w:webHidden/>
              </w:rPr>
              <w:t>98</w:t>
            </w:r>
            <w:r w:rsidR="006A0E8C">
              <w:rPr>
                <w:noProof/>
                <w:webHidden/>
              </w:rPr>
              <w:fldChar w:fldCharType="end"/>
            </w:r>
          </w:hyperlink>
        </w:p>
        <w:p w14:paraId="79B0FFD6" w14:textId="7A72EFE9" w:rsidR="006A0E8C" w:rsidRDefault="004F76FF">
          <w:pPr>
            <w:pStyle w:val="TOC1"/>
            <w:rPr>
              <w:rFonts w:eastAsiaTheme="minorEastAsia"/>
              <w:noProof/>
              <w:kern w:val="2"/>
              <w:lang w:eastAsia="en-GB"/>
              <w14:ligatures w14:val="standardContextual"/>
            </w:rPr>
          </w:pPr>
          <w:hyperlink w:anchor="_Toc167893082" w:history="1">
            <w:r w:rsidR="006A0E8C" w:rsidRPr="007069D0">
              <w:rPr>
                <w:rStyle w:val="Hyperlink"/>
                <w:noProof/>
                <w:shd w:val="clear" w:color="auto" w:fill="FFFFFF"/>
              </w:rPr>
              <w:t>Chapter 4: Can an Educational video improve the adequacy of BOwel Preparation for patients undergoing their first colonoscopy? The EBOPs study</w:t>
            </w:r>
            <w:r w:rsidR="006A0E8C">
              <w:rPr>
                <w:noProof/>
                <w:webHidden/>
              </w:rPr>
              <w:tab/>
            </w:r>
            <w:r w:rsidR="006A0E8C">
              <w:rPr>
                <w:noProof/>
                <w:webHidden/>
              </w:rPr>
              <w:fldChar w:fldCharType="begin"/>
            </w:r>
            <w:r w:rsidR="006A0E8C">
              <w:rPr>
                <w:noProof/>
                <w:webHidden/>
              </w:rPr>
              <w:instrText xml:space="preserve"> PAGEREF _Toc167893082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1653B22D" w14:textId="76D440BC" w:rsidR="006A0E8C" w:rsidRDefault="004F76FF">
          <w:pPr>
            <w:pStyle w:val="TOC2"/>
            <w:rPr>
              <w:rFonts w:eastAsiaTheme="minorEastAsia"/>
              <w:noProof/>
              <w:kern w:val="2"/>
              <w:lang w:eastAsia="en-GB"/>
              <w14:ligatures w14:val="standardContextual"/>
            </w:rPr>
          </w:pPr>
          <w:hyperlink w:anchor="_Toc167893083" w:history="1">
            <w:r w:rsidR="006A0E8C" w:rsidRPr="007069D0">
              <w:rPr>
                <w:rStyle w:val="Hyperlink"/>
                <w:noProof/>
              </w:rPr>
              <w:t>Abstract</w:t>
            </w:r>
            <w:r w:rsidR="006A0E8C">
              <w:rPr>
                <w:noProof/>
                <w:webHidden/>
              </w:rPr>
              <w:tab/>
            </w:r>
            <w:r w:rsidR="006A0E8C">
              <w:rPr>
                <w:noProof/>
                <w:webHidden/>
              </w:rPr>
              <w:fldChar w:fldCharType="begin"/>
            </w:r>
            <w:r w:rsidR="006A0E8C">
              <w:rPr>
                <w:noProof/>
                <w:webHidden/>
              </w:rPr>
              <w:instrText xml:space="preserve"> PAGEREF _Toc167893083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23E71E86" w14:textId="707F2A12" w:rsidR="006A0E8C" w:rsidRDefault="004F76FF">
          <w:pPr>
            <w:pStyle w:val="TOC3"/>
            <w:rPr>
              <w:rFonts w:eastAsiaTheme="minorEastAsia"/>
              <w:noProof/>
              <w:kern w:val="2"/>
              <w:lang w:eastAsia="en-GB"/>
              <w14:ligatures w14:val="standardContextual"/>
            </w:rPr>
          </w:pPr>
          <w:hyperlink w:anchor="_Toc167893084" w:history="1">
            <w:r w:rsidR="006A0E8C" w:rsidRPr="007069D0">
              <w:rPr>
                <w:rStyle w:val="Hyperlink"/>
                <w:noProof/>
              </w:rPr>
              <w:t>Objective</w:t>
            </w:r>
            <w:r w:rsidR="006A0E8C">
              <w:rPr>
                <w:noProof/>
                <w:webHidden/>
              </w:rPr>
              <w:tab/>
            </w:r>
            <w:r w:rsidR="006A0E8C">
              <w:rPr>
                <w:noProof/>
                <w:webHidden/>
              </w:rPr>
              <w:fldChar w:fldCharType="begin"/>
            </w:r>
            <w:r w:rsidR="006A0E8C">
              <w:rPr>
                <w:noProof/>
                <w:webHidden/>
              </w:rPr>
              <w:instrText xml:space="preserve"> PAGEREF _Toc167893084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748ABAAA" w14:textId="3E006B89" w:rsidR="006A0E8C" w:rsidRDefault="004F76FF">
          <w:pPr>
            <w:pStyle w:val="TOC3"/>
            <w:rPr>
              <w:rFonts w:eastAsiaTheme="minorEastAsia"/>
              <w:noProof/>
              <w:kern w:val="2"/>
              <w:lang w:eastAsia="en-GB"/>
              <w14:ligatures w14:val="standardContextual"/>
            </w:rPr>
          </w:pPr>
          <w:hyperlink w:anchor="_Toc167893085" w:history="1">
            <w:r w:rsidR="006A0E8C" w:rsidRPr="007069D0">
              <w:rPr>
                <w:rStyle w:val="Hyperlink"/>
                <w:noProof/>
              </w:rPr>
              <w:t>Design</w:t>
            </w:r>
            <w:r w:rsidR="006A0E8C">
              <w:rPr>
                <w:noProof/>
                <w:webHidden/>
              </w:rPr>
              <w:tab/>
            </w:r>
            <w:r w:rsidR="006A0E8C">
              <w:rPr>
                <w:noProof/>
                <w:webHidden/>
              </w:rPr>
              <w:fldChar w:fldCharType="begin"/>
            </w:r>
            <w:r w:rsidR="006A0E8C">
              <w:rPr>
                <w:noProof/>
                <w:webHidden/>
              </w:rPr>
              <w:instrText xml:space="preserve"> PAGEREF _Toc167893085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0928109C" w14:textId="1C77E2B0" w:rsidR="006A0E8C" w:rsidRDefault="004F76FF">
          <w:pPr>
            <w:pStyle w:val="TOC3"/>
            <w:rPr>
              <w:rFonts w:eastAsiaTheme="minorEastAsia"/>
              <w:noProof/>
              <w:kern w:val="2"/>
              <w:lang w:eastAsia="en-GB"/>
              <w14:ligatures w14:val="standardContextual"/>
            </w:rPr>
          </w:pPr>
          <w:hyperlink w:anchor="_Toc167893086"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086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6111E618" w14:textId="6D0713F1" w:rsidR="006A0E8C" w:rsidRDefault="004F76FF">
          <w:pPr>
            <w:pStyle w:val="TOC3"/>
            <w:rPr>
              <w:rFonts w:eastAsiaTheme="minorEastAsia"/>
              <w:noProof/>
              <w:kern w:val="2"/>
              <w:lang w:eastAsia="en-GB"/>
              <w14:ligatures w14:val="standardContextual"/>
            </w:rPr>
          </w:pPr>
          <w:hyperlink w:anchor="_Toc167893087" w:history="1">
            <w:r w:rsidR="006A0E8C" w:rsidRPr="007069D0">
              <w:rPr>
                <w:rStyle w:val="Hyperlink"/>
                <w:noProof/>
              </w:rPr>
              <w:t>Conclusion</w:t>
            </w:r>
            <w:r w:rsidR="006A0E8C">
              <w:rPr>
                <w:noProof/>
                <w:webHidden/>
              </w:rPr>
              <w:tab/>
            </w:r>
            <w:r w:rsidR="006A0E8C">
              <w:rPr>
                <w:noProof/>
                <w:webHidden/>
              </w:rPr>
              <w:fldChar w:fldCharType="begin"/>
            </w:r>
            <w:r w:rsidR="006A0E8C">
              <w:rPr>
                <w:noProof/>
                <w:webHidden/>
              </w:rPr>
              <w:instrText xml:space="preserve"> PAGEREF _Toc167893087 \h </w:instrText>
            </w:r>
            <w:r w:rsidR="006A0E8C">
              <w:rPr>
                <w:noProof/>
                <w:webHidden/>
              </w:rPr>
            </w:r>
            <w:r w:rsidR="006A0E8C">
              <w:rPr>
                <w:noProof/>
                <w:webHidden/>
              </w:rPr>
              <w:fldChar w:fldCharType="separate"/>
            </w:r>
            <w:r w:rsidR="00F12989">
              <w:rPr>
                <w:noProof/>
                <w:webHidden/>
              </w:rPr>
              <w:t>103</w:t>
            </w:r>
            <w:r w:rsidR="006A0E8C">
              <w:rPr>
                <w:noProof/>
                <w:webHidden/>
              </w:rPr>
              <w:fldChar w:fldCharType="end"/>
            </w:r>
          </w:hyperlink>
        </w:p>
        <w:p w14:paraId="06B5141E" w14:textId="001596FF" w:rsidR="006A0E8C" w:rsidRDefault="004F76FF">
          <w:pPr>
            <w:pStyle w:val="TOC2"/>
            <w:rPr>
              <w:rFonts w:eastAsiaTheme="minorEastAsia"/>
              <w:noProof/>
              <w:kern w:val="2"/>
              <w:lang w:eastAsia="en-GB"/>
              <w14:ligatures w14:val="standardContextual"/>
            </w:rPr>
          </w:pPr>
          <w:hyperlink w:anchor="_Toc167893088" w:history="1">
            <w:r w:rsidR="006A0E8C" w:rsidRPr="007069D0">
              <w:rPr>
                <w:rStyle w:val="Hyperlink"/>
                <w:noProof/>
              </w:rPr>
              <w:t>Introduction</w:t>
            </w:r>
            <w:r w:rsidR="006A0E8C">
              <w:rPr>
                <w:noProof/>
                <w:webHidden/>
              </w:rPr>
              <w:tab/>
            </w:r>
            <w:r w:rsidR="006A0E8C">
              <w:rPr>
                <w:noProof/>
                <w:webHidden/>
              </w:rPr>
              <w:fldChar w:fldCharType="begin"/>
            </w:r>
            <w:r w:rsidR="006A0E8C">
              <w:rPr>
                <w:noProof/>
                <w:webHidden/>
              </w:rPr>
              <w:instrText xml:space="preserve"> PAGEREF _Toc167893088 \h </w:instrText>
            </w:r>
            <w:r w:rsidR="006A0E8C">
              <w:rPr>
                <w:noProof/>
                <w:webHidden/>
              </w:rPr>
            </w:r>
            <w:r w:rsidR="006A0E8C">
              <w:rPr>
                <w:noProof/>
                <w:webHidden/>
              </w:rPr>
              <w:fldChar w:fldCharType="separate"/>
            </w:r>
            <w:r w:rsidR="00F12989">
              <w:rPr>
                <w:noProof/>
                <w:webHidden/>
              </w:rPr>
              <w:t>104</w:t>
            </w:r>
            <w:r w:rsidR="006A0E8C">
              <w:rPr>
                <w:noProof/>
                <w:webHidden/>
              </w:rPr>
              <w:fldChar w:fldCharType="end"/>
            </w:r>
          </w:hyperlink>
        </w:p>
        <w:p w14:paraId="6BD17DDD" w14:textId="7DEA9CD0" w:rsidR="006A0E8C" w:rsidRDefault="004F76FF">
          <w:pPr>
            <w:pStyle w:val="TOC2"/>
            <w:rPr>
              <w:rFonts w:eastAsiaTheme="minorEastAsia"/>
              <w:noProof/>
              <w:kern w:val="2"/>
              <w:lang w:eastAsia="en-GB"/>
              <w14:ligatures w14:val="standardContextual"/>
            </w:rPr>
          </w:pPr>
          <w:hyperlink w:anchor="_Toc167893089"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089 \h </w:instrText>
            </w:r>
            <w:r w:rsidR="006A0E8C">
              <w:rPr>
                <w:noProof/>
                <w:webHidden/>
              </w:rPr>
            </w:r>
            <w:r w:rsidR="006A0E8C">
              <w:rPr>
                <w:noProof/>
                <w:webHidden/>
              </w:rPr>
              <w:fldChar w:fldCharType="separate"/>
            </w:r>
            <w:r w:rsidR="00F12989">
              <w:rPr>
                <w:noProof/>
                <w:webHidden/>
              </w:rPr>
              <w:t>105</w:t>
            </w:r>
            <w:r w:rsidR="006A0E8C">
              <w:rPr>
                <w:noProof/>
                <w:webHidden/>
              </w:rPr>
              <w:fldChar w:fldCharType="end"/>
            </w:r>
          </w:hyperlink>
        </w:p>
        <w:p w14:paraId="5ED6859D" w14:textId="7F53EBFA" w:rsidR="006A0E8C" w:rsidRDefault="004F76FF">
          <w:pPr>
            <w:pStyle w:val="TOC3"/>
            <w:rPr>
              <w:rFonts w:eastAsiaTheme="minorEastAsia"/>
              <w:noProof/>
              <w:kern w:val="2"/>
              <w:lang w:eastAsia="en-GB"/>
              <w14:ligatures w14:val="standardContextual"/>
            </w:rPr>
          </w:pPr>
          <w:hyperlink w:anchor="_Toc167893090" w:history="1">
            <w:r w:rsidR="006A0E8C" w:rsidRPr="007069D0">
              <w:rPr>
                <w:rStyle w:val="Hyperlink"/>
                <w:noProof/>
              </w:rPr>
              <w:t>Development of the educational video</w:t>
            </w:r>
            <w:r w:rsidR="006A0E8C">
              <w:rPr>
                <w:noProof/>
                <w:webHidden/>
              </w:rPr>
              <w:tab/>
            </w:r>
            <w:r w:rsidR="006A0E8C">
              <w:rPr>
                <w:noProof/>
                <w:webHidden/>
              </w:rPr>
              <w:fldChar w:fldCharType="begin"/>
            </w:r>
            <w:r w:rsidR="006A0E8C">
              <w:rPr>
                <w:noProof/>
                <w:webHidden/>
              </w:rPr>
              <w:instrText xml:space="preserve"> PAGEREF _Toc167893090 \h </w:instrText>
            </w:r>
            <w:r w:rsidR="006A0E8C">
              <w:rPr>
                <w:noProof/>
                <w:webHidden/>
              </w:rPr>
            </w:r>
            <w:r w:rsidR="006A0E8C">
              <w:rPr>
                <w:noProof/>
                <w:webHidden/>
              </w:rPr>
              <w:fldChar w:fldCharType="separate"/>
            </w:r>
            <w:r w:rsidR="00F12989">
              <w:rPr>
                <w:noProof/>
                <w:webHidden/>
              </w:rPr>
              <w:t>105</w:t>
            </w:r>
            <w:r w:rsidR="006A0E8C">
              <w:rPr>
                <w:noProof/>
                <w:webHidden/>
              </w:rPr>
              <w:fldChar w:fldCharType="end"/>
            </w:r>
          </w:hyperlink>
        </w:p>
        <w:p w14:paraId="66D0BB77" w14:textId="74693261" w:rsidR="006A0E8C" w:rsidRDefault="004F76FF">
          <w:pPr>
            <w:pStyle w:val="TOC3"/>
            <w:rPr>
              <w:rFonts w:eastAsiaTheme="minorEastAsia"/>
              <w:noProof/>
              <w:kern w:val="2"/>
              <w:lang w:eastAsia="en-GB"/>
              <w14:ligatures w14:val="standardContextual"/>
            </w:rPr>
          </w:pPr>
          <w:hyperlink w:anchor="_Toc167893091" w:history="1">
            <w:r w:rsidR="006A0E8C" w:rsidRPr="007069D0">
              <w:rPr>
                <w:rStyle w:val="Hyperlink"/>
                <w:noProof/>
              </w:rPr>
              <w:t>Primary focus group</w:t>
            </w:r>
            <w:r w:rsidR="006A0E8C">
              <w:rPr>
                <w:noProof/>
                <w:webHidden/>
              </w:rPr>
              <w:tab/>
            </w:r>
            <w:r w:rsidR="006A0E8C">
              <w:rPr>
                <w:noProof/>
                <w:webHidden/>
              </w:rPr>
              <w:fldChar w:fldCharType="begin"/>
            </w:r>
            <w:r w:rsidR="006A0E8C">
              <w:rPr>
                <w:noProof/>
                <w:webHidden/>
              </w:rPr>
              <w:instrText xml:space="preserve"> PAGEREF _Toc167893091 \h </w:instrText>
            </w:r>
            <w:r w:rsidR="006A0E8C">
              <w:rPr>
                <w:noProof/>
                <w:webHidden/>
              </w:rPr>
            </w:r>
            <w:r w:rsidR="006A0E8C">
              <w:rPr>
                <w:noProof/>
                <w:webHidden/>
              </w:rPr>
              <w:fldChar w:fldCharType="separate"/>
            </w:r>
            <w:r w:rsidR="00F12989">
              <w:rPr>
                <w:noProof/>
                <w:webHidden/>
              </w:rPr>
              <w:t>105</w:t>
            </w:r>
            <w:r w:rsidR="006A0E8C">
              <w:rPr>
                <w:noProof/>
                <w:webHidden/>
              </w:rPr>
              <w:fldChar w:fldCharType="end"/>
            </w:r>
          </w:hyperlink>
        </w:p>
        <w:p w14:paraId="70B49F7E" w14:textId="50E87A62" w:rsidR="006A0E8C" w:rsidRDefault="004F76FF">
          <w:pPr>
            <w:pStyle w:val="TOC3"/>
            <w:rPr>
              <w:rFonts w:eastAsiaTheme="minorEastAsia"/>
              <w:noProof/>
              <w:kern w:val="2"/>
              <w:lang w:eastAsia="en-GB"/>
              <w14:ligatures w14:val="standardContextual"/>
            </w:rPr>
          </w:pPr>
          <w:hyperlink w:anchor="_Toc167893092" w:history="1">
            <w:r w:rsidR="006A0E8C" w:rsidRPr="007069D0">
              <w:rPr>
                <w:rStyle w:val="Hyperlink"/>
                <w:noProof/>
              </w:rPr>
              <w:t>Development and design of video</w:t>
            </w:r>
            <w:r w:rsidR="006A0E8C">
              <w:rPr>
                <w:noProof/>
                <w:webHidden/>
              </w:rPr>
              <w:tab/>
            </w:r>
            <w:r w:rsidR="006A0E8C">
              <w:rPr>
                <w:noProof/>
                <w:webHidden/>
              </w:rPr>
              <w:fldChar w:fldCharType="begin"/>
            </w:r>
            <w:r w:rsidR="006A0E8C">
              <w:rPr>
                <w:noProof/>
                <w:webHidden/>
              </w:rPr>
              <w:instrText xml:space="preserve"> PAGEREF _Toc167893092 \h </w:instrText>
            </w:r>
            <w:r w:rsidR="006A0E8C">
              <w:rPr>
                <w:noProof/>
                <w:webHidden/>
              </w:rPr>
            </w:r>
            <w:r w:rsidR="006A0E8C">
              <w:rPr>
                <w:noProof/>
                <w:webHidden/>
              </w:rPr>
              <w:fldChar w:fldCharType="separate"/>
            </w:r>
            <w:r w:rsidR="00F12989">
              <w:rPr>
                <w:noProof/>
                <w:webHidden/>
              </w:rPr>
              <w:t>110</w:t>
            </w:r>
            <w:r w:rsidR="006A0E8C">
              <w:rPr>
                <w:noProof/>
                <w:webHidden/>
              </w:rPr>
              <w:fldChar w:fldCharType="end"/>
            </w:r>
          </w:hyperlink>
        </w:p>
        <w:p w14:paraId="5C5787C1" w14:textId="14AAC846" w:rsidR="006A0E8C" w:rsidRDefault="004F76FF">
          <w:pPr>
            <w:pStyle w:val="TOC3"/>
            <w:rPr>
              <w:rFonts w:eastAsiaTheme="minorEastAsia"/>
              <w:noProof/>
              <w:kern w:val="2"/>
              <w:lang w:eastAsia="en-GB"/>
              <w14:ligatures w14:val="standardContextual"/>
            </w:rPr>
          </w:pPr>
          <w:hyperlink w:anchor="_Toc167893093" w:history="1">
            <w:r w:rsidR="006A0E8C" w:rsidRPr="007069D0">
              <w:rPr>
                <w:rStyle w:val="Hyperlink"/>
                <w:noProof/>
              </w:rPr>
              <w:t>Review of initial edit of video by focus group</w:t>
            </w:r>
            <w:r w:rsidR="006A0E8C">
              <w:rPr>
                <w:noProof/>
                <w:webHidden/>
              </w:rPr>
              <w:tab/>
            </w:r>
            <w:r w:rsidR="006A0E8C">
              <w:rPr>
                <w:noProof/>
                <w:webHidden/>
              </w:rPr>
              <w:fldChar w:fldCharType="begin"/>
            </w:r>
            <w:r w:rsidR="006A0E8C">
              <w:rPr>
                <w:noProof/>
                <w:webHidden/>
              </w:rPr>
              <w:instrText xml:space="preserve"> PAGEREF _Toc167893093 \h </w:instrText>
            </w:r>
            <w:r w:rsidR="006A0E8C">
              <w:rPr>
                <w:noProof/>
                <w:webHidden/>
              </w:rPr>
            </w:r>
            <w:r w:rsidR="006A0E8C">
              <w:rPr>
                <w:noProof/>
                <w:webHidden/>
              </w:rPr>
              <w:fldChar w:fldCharType="separate"/>
            </w:r>
            <w:r w:rsidR="00F12989">
              <w:rPr>
                <w:noProof/>
                <w:webHidden/>
              </w:rPr>
              <w:t>112</w:t>
            </w:r>
            <w:r w:rsidR="006A0E8C">
              <w:rPr>
                <w:noProof/>
                <w:webHidden/>
              </w:rPr>
              <w:fldChar w:fldCharType="end"/>
            </w:r>
          </w:hyperlink>
        </w:p>
        <w:p w14:paraId="24FFCF02" w14:textId="40C87F8B" w:rsidR="006A0E8C" w:rsidRDefault="004F76FF">
          <w:pPr>
            <w:pStyle w:val="TOC2"/>
            <w:rPr>
              <w:rFonts w:eastAsiaTheme="minorEastAsia"/>
              <w:noProof/>
              <w:kern w:val="2"/>
              <w:lang w:eastAsia="en-GB"/>
              <w14:ligatures w14:val="standardContextual"/>
            </w:rPr>
          </w:pPr>
          <w:hyperlink w:anchor="_Toc167893094" w:history="1">
            <w:r w:rsidR="006A0E8C" w:rsidRPr="007069D0">
              <w:rPr>
                <w:rStyle w:val="Hyperlink"/>
                <w:noProof/>
              </w:rPr>
              <w:t>EBOPS – I</w:t>
            </w:r>
            <w:r w:rsidR="006A0E8C">
              <w:rPr>
                <w:noProof/>
                <w:webHidden/>
              </w:rPr>
              <w:tab/>
            </w:r>
            <w:r w:rsidR="006A0E8C">
              <w:rPr>
                <w:noProof/>
                <w:webHidden/>
              </w:rPr>
              <w:fldChar w:fldCharType="begin"/>
            </w:r>
            <w:r w:rsidR="006A0E8C">
              <w:rPr>
                <w:noProof/>
                <w:webHidden/>
              </w:rPr>
              <w:instrText xml:space="preserve"> PAGEREF _Toc167893094 \h </w:instrText>
            </w:r>
            <w:r w:rsidR="006A0E8C">
              <w:rPr>
                <w:noProof/>
                <w:webHidden/>
              </w:rPr>
            </w:r>
            <w:r w:rsidR="006A0E8C">
              <w:rPr>
                <w:noProof/>
                <w:webHidden/>
              </w:rPr>
              <w:fldChar w:fldCharType="separate"/>
            </w:r>
            <w:r w:rsidR="00F12989">
              <w:rPr>
                <w:noProof/>
                <w:webHidden/>
              </w:rPr>
              <w:t>113</w:t>
            </w:r>
            <w:r w:rsidR="006A0E8C">
              <w:rPr>
                <w:noProof/>
                <w:webHidden/>
              </w:rPr>
              <w:fldChar w:fldCharType="end"/>
            </w:r>
          </w:hyperlink>
        </w:p>
        <w:p w14:paraId="04B535AE" w14:textId="62E4C317" w:rsidR="006A0E8C" w:rsidRDefault="004F76FF">
          <w:pPr>
            <w:pStyle w:val="TOC3"/>
            <w:rPr>
              <w:rFonts w:eastAsiaTheme="minorEastAsia"/>
              <w:noProof/>
              <w:kern w:val="2"/>
              <w:lang w:eastAsia="en-GB"/>
              <w14:ligatures w14:val="standardContextual"/>
            </w:rPr>
          </w:pPr>
          <w:hyperlink w:anchor="_Toc167893095" w:history="1">
            <w:r w:rsidR="006A0E8C" w:rsidRPr="007069D0">
              <w:rPr>
                <w:rStyle w:val="Hyperlink"/>
                <w:noProof/>
              </w:rPr>
              <w:t>Pilot of educational video</w:t>
            </w:r>
            <w:r w:rsidR="006A0E8C">
              <w:rPr>
                <w:noProof/>
                <w:webHidden/>
              </w:rPr>
              <w:tab/>
            </w:r>
            <w:r w:rsidR="006A0E8C">
              <w:rPr>
                <w:noProof/>
                <w:webHidden/>
              </w:rPr>
              <w:fldChar w:fldCharType="begin"/>
            </w:r>
            <w:r w:rsidR="006A0E8C">
              <w:rPr>
                <w:noProof/>
                <w:webHidden/>
              </w:rPr>
              <w:instrText xml:space="preserve"> PAGEREF _Toc167893095 \h </w:instrText>
            </w:r>
            <w:r w:rsidR="006A0E8C">
              <w:rPr>
                <w:noProof/>
                <w:webHidden/>
              </w:rPr>
            </w:r>
            <w:r w:rsidR="006A0E8C">
              <w:rPr>
                <w:noProof/>
                <w:webHidden/>
              </w:rPr>
              <w:fldChar w:fldCharType="separate"/>
            </w:r>
            <w:r w:rsidR="00F12989">
              <w:rPr>
                <w:noProof/>
                <w:webHidden/>
              </w:rPr>
              <w:t>113</w:t>
            </w:r>
            <w:r w:rsidR="006A0E8C">
              <w:rPr>
                <w:noProof/>
                <w:webHidden/>
              </w:rPr>
              <w:fldChar w:fldCharType="end"/>
            </w:r>
          </w:hyperlink>
        </w:p>
        <w:p w14:paraId="36D8FF4C" w14:textId="260456E5" w:rsidR="006A0E8C" w:rsidRDefault="004F76FF">
          <w:pPr>
            <w:pStyle w:val="TOC3"/>
            <w:rPr>
              <w:rFonts w:eastAsiaTheme="minorEastAsia"/>
              <w:noProof/>
              <w:kern w:val="2"/>
              <w:lang w:eastAsia="en-GB"/>
              <w14:ligatures w14:val="standardContextual"/>
            </w:rPr>
          </w:pPr>
          <w:hyperlink w:anchor="_Toc167893096" w:history="1">
            <w:r w:rsidR="006A0E8C" w:rsidRPr="007069D0">
              <w:rPr>
                <w:rStyle w:val="Hyperlink"/>
                <w:noProof/>
              </w:rPr>
              <w:t>Method</w:t>
            </w:r>
            <w:r w:rsidR="006A0E8C">
              <w:rPr>
                <w:noProof/>
                <w:webHidden/>
              </w:rPr>
              <w:tab/>
            </w:r>
            <w:r w:rsidR="006A0E8C">
              <w:rPr>
                <w:noProof/>
                <w:webHidden/>
              </w:rPr>
              <w:fldChar w:fldCharType="begin"/>
            </w:r>
            <w:r w:rsidR="006A0E8C">
              <w:rPr>
                <w:noProof/>
                <w:webHidden/>
              </w:rPr>
              <w:instrText xml:space="preserve"> PAGEREF _Toc167893096 \h </w:instrText>
            </w:r>
            <w:r w:rsidR="006A0E8C">
              <w:rPr>
                <w:noProof/>
                <w:webHidden/>
              </w:rPr>
            </w:r>
            <w:r w:rsidR="006A0E8C">
              <w:rPr>
                <w:noProof/>
                <w:webHidden/>
              </w:rPr>
              <w:fldChar w:fldCharType="separate"/>
            </w:r>
            <w:r w:rsidR="00F12989">
              <w:rPr>
                <w:noProof/>
                <w:webHidden/>
              </w:rPr>
              <w:t>114</w:t>
            </w:r>
            <w:r w:rsidR="006A0E8C">
              <w:rPr>
                <w:noProof/>
                <w:webHidden/>
              </w:rPr>
              <w:fldChar w:fldCharType="end"/>
            </w:r>
          </w:hyperlink>
        </w:p>
        <w:p w14:paraId="3DC6CB18" w14:textId="2750E1DD" w:rsidR="006A0E8C" w:rsidRDefault="004F76FF">
          <w:pPr>
            <w:pStyle w:val="TOC3"/>
            <w:rPr>
              <w:rFonts w:eastAsiaTheme="minorEastAsia"/>
              <w:noProof/>
              <w:kern w:val="2"/>
              <w:lang w:eastAsia="en-GB"/>
              <w14:ligatures w14:val="standardContextual"/>
            </w:rPr>
          </w:pPr>
          <w:hyperlink w:anchor="_Toc167893097" w:history="1">
            <w:r w:rsidR="006A0E8C" w:rsidRPr="007069D0">
              <w:rPr>
                <w:rStyle w:val="Hyperlink"/>
                <w:noProof/>
              </w:rPr>
              <w:t>Results of pilot</w:t>
            </w:r>
            <w:r w:rsidR="006A0E8C">
              <w:rPr>
                <w:noProof/>
                <w:webHidden/>
              </w:rPr>
              <w:tab/>
            </w:r>
            <w:r w:rsidR="006A0E8C">
              <w:rPr>
                <w:noProof/>
                <w:webHidden/>
              </w:rPr>
              <w:fldChar w:fldCharType="begin"/>
            </w:r>
            <w:r w:rsidR="006A0E8C">
              <w:rPr>
                <w:noProof/>
                <w:webHidden/>
              </w:rPr>
              <w:instrText xml:space="preserve"> PAGEREF _Toc167893097 \h </w:instrText>
            </w:r>
            <w:r w:rsidR="006A0E8C">
              <w:rPr>
                <w:noProof/>
                <w:webHidden/>
              </w:rPr>
            </w:r>
            <w:r w:rsidR="006A0E8C">
              <w:rPr>
                <w:noProof/>
                <w:webHidden/>
              </w:rPr>
              <w:fldChar w:fldCharType="separate"/>
            </w:r>
            <w:r w:rsidR="00F12989">
              <w:rPr>
                <w:noProof/>
                <w:webHidden/>
              </w:rPr>
              <w:t>114</w:t>
            </w:r>
            <w:r w:rsidR="006A0E8C">
              <w:rPr>
                <w:noProof/>
                <w:webHidden/>
              </w:rPr>
              <w:fldChar w:fldCharType="end"/>
            </w:r>
          </w:hyperlink>
        </w:p>
        <w:p w14:paraId="0E6A324F" w14:textId="6E4B4BAD" w:rsidR="006A0E8C" w:rsidRDefault="004F76FF">
          <w:pPr>
            <w:pStyle w:val="TOC3"/>
            <w:rPr>
              <w:rFonts w:eastAsiaTheme="minorEastAsia"/>
              <w:noProof/>
              <w:kern w:val="2"/>
              <w:lang w:eastAsia="en-GB"/>
              <w14:ligatures w14:val="standardContextual"/>
            </w:rPr>
          </w:pPr>
          <w:hyperlink w:anchor="_Toc167893098" w:history="1">
            <w:r w:rsidR="006A0E8C" w:rsidRPr="007069D0">
              <w:rPr>
                <w:rStyle w:val="Hyperlink"/>
                <w:noProof/>
              </w:rPr>
              <w:t>Conclusion</w:t>
            </w:r>
            <w:r w:rsidR="006A0E8C">
              <w:rPr>
                <w:noProof/>
                <w:webHidden/>
              </w:rPr>
              <w:tab/>
            </w:r>
            <w:r w:rsidR="006A0E8C">
              <w:rPr>
                <w:noProof/>
                <w:webHidden/>
              </w:rPr>
              <w:fldChar w:fldCharType="begin"/>
            </w:r>
            <w:r w:rsidR="006A0E8C">
              <w:rPr>
                <w:noProof/>
                <w:webHidden/>
              </w:rPr>
              <w:instrText xml:space="preserve"> PAGEREF _Toc167893098 \h </w:instrText>
            </w:r>
            <w:r w:rsidR="006A0E8C">
              <w:rPr>
                <w:noProof/>
                <w:webHidden/>
              </w:rPr>
            </w:r>
            <w:r w:rsidR="006A0E8C">
              <w:rPr>
                <w:noProof/>
                <w:webHidden/>
              </w:rPr>
              <w:fldChar w:fldCharType="separate"/>
            </w:r>
            <w:r w:rsidR="00F12989">
              <w:rPr>
                <w:noProof/>
                <w:webHidden/>
              </w:rPr>
              <w:t>115</w:t>
            </w:r>
            <w:r w:rsidR="006A0E8C">
              <w:rPr>
                <w:noProof/>
                <w:webHidden/>
              </w:rPr>
              <w:fldChar w:fldCharType="end"/>
            </w:r>
          </w:hyperlink>
        </w:p>
        <w:p w14:paraId="1B18CB55" w14:textId="2824D705" w:rsidR="006A0E8C" w:rsidRDefault="004F76FF">
          <w:pPr>
            <w:pStyle w:val="TOC2"/>
            <w:rPr>
              <w:rFonts w:eastAsiaTheme="minorEastAsia"/>
              <w:noProof/>
              <w:kern w:val="2"/>
              <w:lang w:eastAsia="en-GB"/>
              <w14:ligatures w14:val="standardContextual"/>
            </w:rPr>
          </w:pPr>
          <w:hyperlink w:anchor="_Toc167893099" w:history="1">
            <w:r w:rsidR="006A0E8C" w:rsidRPr="007069D0">
              <w:rPr>
                <w:rStyle w:val="Hyperlink"/>
                <w:noProof/>
              </w:rPr>
              <w:t>EBOPS - II</w:t>
            </w:r>
            <w:r w:rsidR="006A0E8C">
              <w:rPr>
                <w:noProof/>
                <w:webHidden/>
              </w:rPr>
              <w:tab/>
            </w:r>
            <w:r w:rsidR="006A0E8C">
              <w:rPr>
                <w:noProof/>
                <w:webHidden/>
              </w:rPr>
              <w:fldChar w:fldCharType="begin"/>
            </w:r>
            <w:r w:rsidR="006A0E8C">
              <w:rPr>
                <w:noProof/>
                <w:webHidden/>
              </w:rPr>
              <w:instrText xml:space="preserve"> PAGEREF _Toc167893099 \h </w:instrText>
            </w:r>
            <w:r w:rsidR="006A0E8C">
              <w:rPr>
                <w:noProof/>
                <w:webHidden/>
              </w:rPr>
            </w:r>
            <w:r w:rsidR="006A0E8C">
              <w:rPr>
                <w:noProof/>
                <w:webHidden/>
              </w:rPr>
              <w:fldChar w:fldCharType="separate"/>
            </w:r>
            <w:r w:rsidR="00F12989">
              <w:rPr>
                <w:noProof/>
                <w:webHidden/>
              </w:rPr>
              <w:t>116</w:t>
            </w:r>
            <w:r w:rsidR="006A0E8C">
              <w:rPr>
                <w:noProof/>
                <w:webHidden/>
              </w:rPr>
              <w:fldChar w:fldCharType="end"/>
            </w:r>
          </w:hyperlink>
        </w:p>
        <w:p w14:paraId="213D2C0F" w14:textId="0483F501" w:rsidR="006A0E8C" w:rsidRDefault="004F76FF">
          <w:pPr>
            <w:pStyle w:val="TOC3"/>
            <w:rPr>
              <w:rFonts w:eastAsiaTheme="minorEastAsia"/>
              <w:noProof/>
              <w:kern w:val="2"/>
              <w:lang w:eastAsia="en-GB"/>
              <w14:ligatures w14:val="standardContextual"/>
            </w:rPr>
          </w:pPr>
          <w:hyperlink w:anchor="_Toc167893100"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100 \h </w:instrText>
            </w:r>
            <w:r w:rsidR="006A0E8C">
              <w:rPr>
                <w:noProof/>
                <w:webHidden/>
              </w:rPr>
            </w:r>
            <w:r w:rsidR="006A0E8C">
              <w:rPr>
                <w:noProof/>
                <w:webHidden/>
              </w:rPr>
              <w:fldChar w:fldCharType="separate"/>
            </w:r>
            <w:r w:rsidR="00F12989">
              <w:rPr>
                <w:noProof/>
                <w:webHidden/>
              </w:rPr>
              <w:t>116</w:t>
            </w:r>
            <w:r w:rsidR="006A0E8C">
              <w:rPr>
                <w:noProof/>
                <w:webHidden/>
              </w:rPr>
              <w:fldChar w:fldCharType="end"/>
            </w:r>
          </w:hyperlink>
        </w:p>
        <w:p w14:paraId="42D00D6C" w14:textId="52B217CA" w:rsidR="006A0E8C" w:rsidRDefault="004F76FF">
          <w:pPr>
            <w:pStyle w:val="TOC2"/>
            <w:rPr>
              <w:rFonts w:eastAsiaTheme="minorEastAsia"/>
              <w:noProof/>
              <w:kern w:val="2"/>
              <w:lang w:eastAsia="en-GB"/>
              <w14:ligatures w14:val="standardContextual"/>
            </w:rPr>
          </w:pPr>
          <w:hyperlink r:id="rId8" w:anchor="_Toc167893101" w:history="1">
            <w:r w:rsidR="006A0E8C" w:rsidRPr="007069D0">
              <w:rPr>
                <w:rStyle w:val="Hyperlink"/>
                <w:rFonts w:ascii="Candara" w:hAnsi="Candara"/>
                <w:noProof/>
              </w:rPr>
              <w:t>Analysis</w:t>
            </w:r>
            <w:r w:rsidR="006A0E8C">
              <w:rPr>
                <w:noProof/>
                <w:webHidden/>
              </w:rPr>
              <w:tab/>
            </w:r>
            <w:r w:rsidR="006A0E8C">
              <w:rPr>
                <w:noProof/>
                <w:webHidden/>
              </w:rPr>
              <w:fldChar w:fldCharType="begin"/>
            </w:r>
            <w:r w:rsidR="006A0E8C">
              <w:rPr>
                <w:noProof/>
                <w:webHidden/>
              </w:rPr>
              <w:instrText xml:space="preserve"> PAGEREF _Toc167893101 \h </w:instrText>
            </w:r>
            <w:r w:rsidR="006A0E8C">
              <w:rPr>
                <w:noProof/>
                <w:webHidden/>
              </w:rPr>
            </w:r>
            <w:r w:rsidR="006A0E8C">
              <w:rPr>
                <w:noProof/>
                <w:webHidden/>
              </w:rPr>
              <w:fldChar w:fldCharType="separate"/>
            </w:r>
            <w:r w:rsidR="00F12989">
              <w:rPr>
                <w:noProof/>
                <w:webHidden/>
              </w:rPr>
              <w:t>121</w:t>
            </w:r>
            <w:r w:rsidR="006A0E8C">
              <w:rPr>
                <w:noProof/>
                <w:webHidden/>
              </w:rPr>
              <w:fldChar w:fldCharType="end"/>
            </w:r>
          </w:hyperlink>
        </w:p>
        <w:p w14:paraId="429FB722" w14:textId="79A615E2" w:rsidR="006A0E8C" w:rsidRDefault="004F76FF">
          <w:pPr>
            <w:pStyle w:val="TOC2"/>
            <w:rPr>
              <w:rFonts w:eastAsiaTheme="minorEastAsia"/>
              <w:noProof/>
              <w:kern w:val="2"/>
              <w:lang w:eastAsia="en-GB"/>
              <w14:ligatures w14:val="standardContextual"/>
            </w:rPr>
          </w:pPr>
          <w:hyperlink r:id="rId9" w:anchor="_Toc167893102" w:history="1">
            <w:r w:rsidR="006A0E8C" w:rsidRPr="007069D0">
              <w:rPr>
                <w:rStyle w:val="Hyperlink"/>
                <w:rFonts w:ascii="Candara" w:hAnsi="Candara"/>
                <w:noProof/>
              </w:rPr>
              <w:t>Follow-Up</w:t>
            </w:r>
            <w:r w:rsidR="006A0E8C">
              <w:rPr>
                <w:noProof/>
                <w:webHidden/>
              </w:rPr>
              <w:tab/>
            </w:r>
            <w:r w:rsidR="006A0E8C">
              <w:rPr>
                <w:noProof/>
                <w:webHidden/>
              </w:rPr>
              <w:fldChar w:fldCharType="begin"/>
            </w:r>
            <w:r w:rsidR="006A0E8C">
              <w:rPr>
                <w:noProof/>
                <w:webHidden/>
              </w:rPr>
              <w:instrText xml:space="preserve"> PAGEREF _Toc167893102 \h </w:instrText>
            </w:r>
            <w:r w:rsidR="006A0E8C">
              <w:rPr>
                <w:noProof/>
                <w:webHidden/>
              </w:rPr>
            </w:r>
            <w:r w:rsidR="006A0E8C">
              <w:rPr>
                <w:noProof/>
                <w:webHidden/>
              </w:rPr>
              <w:fldChar w:fldCharType="separate"/>
            </w:r>
            <w:r w:rsidR="00F12989">
              <w:rPr>
                <w:noProof/>
                <w:webHidden/>
              </w:rPr>
              <w:t>121</w:t>
            </w:r>
            <w:r w:rsidR="006A0E8C">
              <w:rPr>
                <w:noProof/>
                <w:webHidden/>
              </w:rPr>
              <w:fldChar w:fldCharType="end"/>
            </w:r>
          </w:hyperlink>
        </w:p>
        <w:p w14:paraId="04417776" w14:textId="2B3486B5" w:rsidR="006A0E8C" w:rsidRDefault="004F76FF">
          <w:pPr>
            <w:pStyle w:val="TOC2"/>
            <w:rPr>
              <w:rFonts w:eastAsiaTheme="minorEastAsia"/>
              <w:noProof/>
              <w:kern w:val="2"/>
              <w:lang w:eastAsia="en-GB"/>
              <w14:ligatures w14:val="standardContextual"/>
            </w:rPr>
          </w:pPr>
          <w:hyperlink r:id="rId10" w:anchor="_Toc167893103" w:history="1">
            <w:r w:rsidR="006A0E8C" w:rsidRPr="007069D0">
              <w:rPr>
                <w:rStyle w:val="Hyperlink"/>
                <w:rFonts w:ascii="Candara" w:hAnsi="Candara"/>
                <w:noProof/>
              </w:rPr>
              <w:t>Enrolment</w:t>
            </w:r>
            <w:r w:rsidR="006A0E8C">
              <w:rPr>
                <w:noProof/>
                <w:webHidden/>
              </w:rPr>
              <w:tab/>
            </w:r>
            <w:r w:rsidR="006A0E8C">
              <w:rPr>
                <w:noProof/>
                <w:webHidden/>
              </w:rPr>
              <w:fldChar w:fldCharType="begin"/>
            </w:r>
            <w:r w:rsidR="006A0E8C">
              <w:rPr>
                <w:noProof/>
                <w:webHidden/>
              </w:rPr>
              <w:instrText xml:space="preserve"> PAGEREF _Toc167893103 \h </w:instrText>
            </w:r>
            <w:r w:rsidR="006A0E8C">
              <w:rPr>
                <w:noProof/>
                <w:webHidden/>
              </w:rPr>
            </w:r>
            <w:r w:rsidR="006A0E8C">
              <w:rPr>
                <w:noProof/>
                <w:webHidden/>
              </w:rPr>
              <w:fldChar w:fldCharType="separate"/>
            </w:r>
            <w:r w:rsidR="00F12989">
              <w:rPr>
                <w:noProof/>
                <w:webHidden/>
              </w:rPr>
              <w:t>121</w:t>
            </w:r>
            <w:r w:rsidR="006A0E8C">
              <w:rPr>
                <w:noProof/>
                <w:webHidden/>
              </w:rPr>
              <w:fldChar w:fldCharType="end"/>
            </w:r>
          </w:hyperlink>
        </w:p>
        <w:p w14:paraId="5E9090C1" w14:textId="0A9590F2" w:rsidR="006A0E8C" w:rsidRDefault="004F76FF">
          <w:pPr>
            <w:pStyle w:val="TOC2"/>
            <w:rPr>
              <w:rFonts w:eastAsiaTheme="minorEastAsia"/>
              <w:noProof/>
              <w:kern w:val="2"/>
              <w:lang w:eastAsia="en-GB"/>
              <w14:ligatures w14:val="standardContextual"/>
            </w:rPr>
          </w:pPr>
          <w:hyperlink r:id="rId11" w:anchor="_Toc167893104" w:history="1">
            <w:r w:rsidR="006A0E8C" w:rsidRPr="007069D0">
              <w:rPr>
                <w:rStyle w:val="Hyperlink"/>
                <w:rFonts w:ascii="Candara" w:hAnsi="Candara"/>
                <w:noProof/>
              </w:rPr>
              <w:t>Allocation</w:t>
            </w:r>
            <w:r w:rsidR="006A0E8C">
              <w:rPr>
                <w:noProof/>
                <w:webHidden/>
              </w:rPr>
              <w:tab/>
            </w:r>
            <w:r w:rsidR="006A0E8C">
              <w:rPr>
                <w:noProof/>
                <w:webHidden/>
              </w:rPr>
              <w:fldChar w:fldCharType="begin"/>
            </w:r>
            <w:r w:rsidR="006A0E8C">
              <w:rPr>
                <w:noProof/>
                <w:webHidden/>
              </w:rPr>
              <w:instrText xml:space="preserve"> PAGEREF _Toc167893104 \h </w:instrText>
            </w:r>
            <w:r w:rsidR="006A0E8C">
              <w:rPr>
                <w:noProof/>
                <w:webHidden/>
              </w:rPr>
            </w:r>
            <w:r w:rsidR="006A0E8C">
              <w:rPr>
                <w:noProof/>
                <w:webHidden/>
              </w:rPr>
              <w:fldChar w:fldCharType="separate"/>
            </w:r>
            <w:r w:rsidR="00F12989">
              <w:rPr>
                <w:noProof/>
                <w:webHidden/>
              </w:rPr>
              <w:t>121</w:t>
            </w:r>
            <w:r w:rsidR="006A0E8C">
              <w:rPr>
                <w:noProof/>
                <w:webHidden/>
              </w:rPr>
              <w:fldChar w:fldCharType="end"/>
            </w:r>
          </w:hyperlink>
        </w:p>
        <w:p w14:paraId="6B0E205D" w14:textId="16507142" w:rsidR="006A0E8C" w:rsidRDefault="004F76FF">
          <w:pPr>
            <w:pStyle w:val="TOC3"/>
            <w:rPr>
              <w:rFonts w:eastAsiaTheme="minorEastAsia"/>
              <w:noProof/>
              <w:kern w:val="2"/>
              <w:lang w:eastAsia="en-GB"/>
              <w14:ligatures w14:val="standardContextual"/>
            </w:rPr>
          </w:pPr>
          <w:hyperlink w:anchor="_Toc167893105"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105 \h </w:instrText>
            </w:r>
            <w:r w:rsidR="006A0E8C">
              <w:rPr>
                <w:noProof/>
                <w:webHidden/>
              </w:rPr>
            </w:r>
            <w:r w:rsidR="006A0E8C">
              <w:rPr>
                <w:noProof/>
                <w:webHidden/>
              </w:rPr>
              <w:fldChar w:fldCharType="separate"/>
            </w:r>
            <w:r w:rsidR="00F12989">
              <w:rPr>
                <w:noProof/>
                <w:webHidden/>
              </w:rPr>
              <w:t>122</w:t>
            </w:r>
            <w:r w:rsidR="006A0E8C">
              <w:rPr>
                <w:noProof/>
                <w:webHidden/>
              </w:rPr>
              <w:fldChar w:fldCharType="end"/>
            </w:r>
          </w:hyperlink>
        </w:p>
        <w:p w14:paraId="17FC9157" w14:textId="65CE6FE0" w:rsidR="006A0E8C" w:rsidRDefault="004F76FF">
          <w:pPr>
            <w:pStyle w:val="TOC3"/>
            <w:rPr>
              <w:rFonts w:eastAsiaTheme="minorEastAsia"/>
              <w:noProof/>
              <w:kern w:val="2"/>
              <w:lang w:eastAsia="en-GB"/>
              <w14:ligatures w14:val="standardContextual"/>
            </w:rPr>
          </w:pPr>
          <w:hyperlink w:anchor="_Toc167893106" w:history="1">
            <w:r w:rsidR="006A0E8C" w:rsidRPr="007069D0">
              <w:rPr>
                <w:rStyle w:val="Hyperlink"/>
                <w:noProof/>
              </w:rPr>
              <w:t>Discussion</w:t>
            </w:r>
            <w:r w:rsidR="006A0E8C">
              <w:rPr>
                <w:noProof/>
                <w:webHidden/>
              </w:rPr>
              <w:tab/>
            </w:r>
            <w:r w:rsidR="006A0E8C">
              <w:rPr>
                <w:noProof/>
                <w:webHidden/>
              </w:rPr>
              <w:fldChar w:fldCharType="begin"/>
            </w:r>
            <w:r w:rsidR="006A0E8C">
              <w:rPr>
                <w:noProof/>
                <w:webHidden/>
              </w:rPr>
              <w:instrText xml:space="preserve"> PAGEREF _Toc167893106 \h </w:instrText>
            </w:r>
            <w:r w:rsidR="006A0E8C">
              <w:rPr>
                <w:noProof/>
                <w:webHidden/>
              </w:rPr>
            </w:r>
            <w:r w:rsidR="006A0E8C">
              <w:rPr>
                <w:noProof/>
                <w:webHidden/>
              </w:rPr>
              <w:fldChar w:fldCharType="separate"/>
            </w:r>
            <w:r w:rsidR="00F12989">
              <w:rPr>
                <w:noProof/>
                <w:webHidden/>
              </w:rPr>
              <w:t>130</w:t>
            </w:r>
            <w:r w:rsidR="006A0E8C">
              <w:rPr>
                <w:noProof/>
                <w:webHidden/>
              </w:rPr>
              <w:fldChar w:fldCharType="end"/>
            </w:r>
          </w:hyperlink>
        </w:p>
        <w:p w14:paraId="4F606C54" w14:textId="6F866F8A" w:rsidR="006A0E8C" w:rsidRDefault="004F76FF">
          <w:pPr>
            <w:pStyle w:val="TOC1"/>
            <w:rPr>
              <w:rFonts w:eastAsiaTheme="minorEastAsia"/>
              <w:noProof/>
              <w:kern w:val="2"/>
              <w:lang w:eastAsia="en-GB"/>
              <w14:ligatures w14:val="standardContextual"/>
            </w:rPr>
          </w:pPr>
          <w:hyperlink w:anchor="_Toc167893107" w:history="1">
            <w:r w:rsidR="006A0E8C" w:rsidRPr="007069D0">
              <w:rPr>
                <w:rStyle w:val="Hyperlink"/>
                <w:noProof/>
              </w:rPr>
              <w:t>Chapter 5: A comprehensive validation of the accuracy of two predictive models for inadequate bowel preparation</w:t>
            </w:r>
            <w:r w:rsidR="006A0E8C">
              <w:rPr>
                <w:noProof/>
                <w:webHidden/>
              </w:rPr>
              <w:tab/>
            </w:r>
            <w:r w:rsidR="006A0E8C">
              <w:rPr>
                <w:noProof/>
                <w:webHidden/>
              </w:rPr>
              <w:fldChar w:fldCharType="begin"/>
            </w:r>
            <w:r w:rsidR="006A0E8C">
              <w:rPr>
                <w:noProof/>
                <w:webHidden/>
              </w:rPr>
              <w:instrText xml:space="preserve"> PAGEREF _Toc167893107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4128B56C" w14:textId="158F60F7" w:rsidR="006A0E8C" w:rsidRDefault="004F76FF">
          <w:pPr>
            <w:pStyle w:val="TOC2"/>
            <w:rPr>
              <w:rFonts w:eastAsiaTheme="minorEastAsia"/>
              <w:noProof/>
              <w:kern w:val="2"/>
              <w:lang w:eastAsia="en-GB"/>
              <w14:ligatures w14:val="standardContextual"/>
            </w:rPr>
          </w:pPr>
          <w:hyperlink w:anchor="_Toc167893108" w:history="1">
            <w:r w:rsidR="006A0E8C" w:rsidRPr="007069D0">
              <w:rPr>
                <w:rStyle w:val="Hyperlink"/>
                <w:noProof/>
              </w:rPr>
              <w:t>Abstract</w:t>
            </w:r>
            <w:r w:rsidR="006A0E8C">
              <w:rPr>
                <w:noProof/>
                <w:webHidden/>
              </w:rPr>
              <w:tab/>
            </w:r>
            <w:r w:rsidR="006A0E8C">
              <w:rPr>
                <w:noProof/>
                <w:webHidden/>
              </w:rPr>
              <w:fldChar w:fldCharType="begin"/>
            </w:r>
            <w:r w:rsidR="006A0E8C">
              <w:rPr>
                <w:noProof/>
                <w:webHidden/>
              </w:rPr>
              <w:instrText xml:space="preserve"> PAGEREF _Toc167893108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51C4C115" w14:textId="6EE75611" w:rsidR="006A0E8C" w:rsidRDefault="004F76FF">
          <w:pPr>
            <w:pStyle w:val="TOC3"/>
            <w:rPr>
              <w:rFonts w:eastAsiaTheme="minorEastAsia"/>
              <w:noProof/>
              <w:kern w:val="2"/>
              <w:lang w:eastAsia="en-GB"/>
              <w14:ligatures w14:val="standardContextual"/>
            </w:rPr>
          </w:pPr>
          <w:hyperlink w:anchor="_Toc167893109" w:history="1">
            <w:r w:rsidR="006A0E8C" w:rsidRPr="007069D0">
              <w:rPr>
                <w:rStyle w:val="Hyperlink"/>
                <w:noProof/>
              </w:rPr>
              <w:t>Background</w:t>
            </w:r>
            <w:r w:rsidR="006A0E8C">
              <w:rPr>
                <w:noProof/>
                <w:webHidden/>
              </w:rPr>
              <w:tab/>
            </w:r>
            <w:r w:rsidR="006A0E8C">
              <w:rPr>
                <w:noProof/>
                <w:webHidden/>
              </w:rPr>
              <w:fldChar w:fldCharType="begin"/>
            </w:r>
            <w:r w:rsidR="006A0E8C">
              <w:rPr>
                <w:noProof/>
                <w:webHidden/>
              </w:rPr>
              <w:instrText xml:space="preserve"> PAGEREF _Toc167893109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04301C19" w14:textId="113E9F26" w:rsidR="006A0E8C" w:rsidRDefault="004F76FF">
          <w:pPr>
            <w:pStyle w:val="TOC3"/>
            <w:rPr>
              <w:rFonts w:eastAsiaTheme="minorEastAsia"/>
              <w:noProof/>
              <w:kern w:val="2"/>
              <w:lang w:eastAsia="en-GB"/>
              <w14:ligatures w14:val="standardContextual"/>
            </w:rPr>
          </w:pPr>
          <w:hyperlink w:anchor="_Toc167893110"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110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44B299EA" w14:textId="14E64AAB" w:rsidR="006A0E8C" w:rsidRDefault="004F76FF">
          <w:pPr>
            <w:pStyle w:val="TOC3"/>
            <w:rPr>
              <w:rFonts w:eastAsiaTheme="minorEastAsia"/>
              <w:noProof/>
              <w:kern w:val="2"/>
              <w:lang w:eastAsia="en-GB"/>
              <w14:ligatures w14:val="standardContextual"/>
            </w:rPr>
          </w:pPr>
          <w:hyperlink w:anchor="_Toc167893111"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111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12C76DA4" w14:textId="706A906F" w:rsidR="006A0E8C" w:rsidRDefault="004F76FF">
          <w:pPr>
            <w:pStyle w:val="TOC3"/>
            <w:rPr>
              <w:rFonts w:eastAsiaTheme="minorEastAsia"/>
              <w:noProof/>
              <w:kern w:val="2"/>
              <w:lang w:eastAsia="en-GB"/>
              <w14:ligatures w14:val="standardContextual"/>
            </w:rPr>
          </w:pPr>
          <w:hyperlink w:anchor="_Toc167893112" w:history="1">
            <w:r w:rsidR="006A0E8C" w:rsidRPr="007069D0">
              <w:rPr>
                <w:rStyle w:val="Hyperlink"/>
                <w:noProof/>
              </w:rPr>
              <w:t>Conclusions</w:t>
            </w:r>
            <w:r w:rsidR="006A0E8C">
              <w:rPr>
                <w:noProof/>
                <w:webHidden/>
              </w:rPr>
              <w:tab/>
            </w:r>
            <w:r w:rsidR="006A0E8C">
              <w:rPr>
                <w:noProof/>
                <w:webHidden/>
              </w:rPr>
              <w:fldChar w:fldCharType="begin"/>
            </w:r>
            <w:r w:rsidR="006A0E8C">
              <w:rPr>
                <w:noProof/>
                <w:webHidden/>
              </w:rPr>
              <w:instrText xml:space="preserve"> PAGEREF _Toc167893112 \h </w:instrText>
            </w:r>
            <w:r w:rsidR="006A0E8C">
              <w:rPr>
                <w:noProof/>
                <w:webHidden/>
              </w:rPr>
            </w:r>
            <w:r w:rsidR="006A0E8C">
              <w:rPr>
                <w:noProof/>
                <w:webHidden/>
              </w:rPr>
              <w:fldChar w:fldCharType="separate"/>
            </w:r>
            <w:r w:rsidR="00F12989">
              <w:rPr>
                <w:noProof/>
                <w:webHidden/>
              </w:rPr>
              <w:t>137</w:t>
            </w:r>
            <w:r w:rsidR="006A0E8C">
              <w:rPr>
                <w:noProof/>
                <w:webHidden/>
              </w:rPr>
              <w:fldChar w:fldCharType="end"/>
            </w:r>
          </w:hyperlink>
        </w:p>
        <w:p w14:paraId="07C5F8EF" w14:textId="50D7A164" w:rsidR="006A0E8C" w:rsidRDefault="004F76FF">
          <w:pPr>
            <w:pStyle w:val="TOC2"/>
            <w:rPr>
              <w:rFonts w:eastAsiaTheme="minorEastAsia"/>
              <w:noProof/>
              <w:kern w:val="2"/>
              <w:lang w:eastAsia="en-GB"/>
              <w14:ligatures w14:val="standardContextual"/>
            </w:rPr>
          </w:pPr>
          <w:hyperlink w:anchor="_Toc167893113" w:history="1">
            <w:r w:rsidR="006A0E8C" w:rsidRPr="007069D0">
              <w:rPr>
                <w:rStyle w:val="Hyperlink"/>
                <w:noProof/>
              </w:rPr>
              <w:t>Introduction</w:t>
            </w:r>
            <w:r w:rsidR="006A0E8C">
              <w:rPr>
                <w:noProof/>
                <w:webHidden/>
              </w:rPr>
              <w:tab/>
            </w:r>
            <w:r w:rsidR="006A0E8C">
              <w:rPr>
                <w:noProof/>
                <w:webHidden/>
              </w:rPr>
              <w:fldChar w:fldCharType="begin"/>
            </w:r>
            <w:r w:rsidR="006A0E8C">
              <w:rPr>
                <w:noProof/>
                <w:webHidden/>
              </w:rPr>
              <w:instrText xml:space="preserve"> PAGEREF _Toc167893113 \h </w:instrText>
            </w:r>
            <w:r w:rsidR="006A0E8C">
              <w:rPr>
                <w:noProof/>
                <w:webHidden/>
              </w:rPr>
            </w:r>
            <w:r w:rsidR="006A0E8C">
              <w:rPr>
                <w:noProof/>
                <w:webHidden/>
              </w:rPr>
              <w:fldChar w:fldCharType="separate"/>
            </w:r>
            <w:r w:rsidR="00F12989">
              <w:rPr>
                <w:noProof/>
                <w:webHidden/>
              </w:rPr>
              <w:t>138</w:t>
            </w:r>
            <w:r w:rsidR="006A0E8C">
              <w:rPr>
                <w:noProof/>
                <w:webHidden/>
              </w:rPr>
              <w:fldChar w:fldCharType="end"/>
            </w:r>
          </w:hyperlink>
        </w:p>
        <w:p w14:paraId="50EB9FD2" w14:textId="007922F7" w:rsidR="006A0E8C" w:rsidRDefault="004F76FF">
          <w:pPr>
            <w:pStyle w:val="TOC2"/>
            <w:rPr>
              <w:rFonts w:eastAsiaTheme="minorEastAsia"/>
              <w:noProof/>
              <w:kern w:val="2"/>
              <w:lang w:eastAsia="en-GB"/>
              <w14:ligatures w14:val="standardContextual"/>
            </w:rPr>
          </w:pPr>
          <w:hyperlink w:anchor="_Toc167893114"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114 \h </w:instrText>
            </w:r>
            <w:r w:rsidR="006A0E8C">
              <w:rPr>
                <w:noProof/>
                <w:webHidden/>
              </w:rPr>
            </w:r>
            <w:r w:rsidR="006A0E8C">
              <w:rPr>
                <w:noProof/>
                <w:webHidden/>
              </w:rPr>
              <w:fldChar w:fldCharType="separate"/>
            </w:r>
            <w:r w:rsidR="00F12989">
              <w:rPr>
                <w:noProof/>
                <w:webHidden/>
              </w:rPr>
              <w:t>139</w:t>
            </w:r>
            <w:r w:rsidR="006A0E8C">
              <w:rPr>
                <w:noProof/>
                <w:webHidden/>
              </w:rPr>
              <w:fldChar w:fldCharType="end"/>
            </w:r>
          </w:hyperlink>
        </w:p>
        <w:p w14:paraId="7A5F2190" w14:textId="00E28D1D" w:rsidR="006A0E8C" w:rsidRDefault="004F76FF">
          <w:pPr>
            <w:pStyle w:val="TOC3"/>
            <w:rPr>
              <w:rFonts w:eastAsiaTheme="minorEastAsia"/>
              <w:noProof/>
              <w:kern w:val="2"/>
              <w:lang w:eastAsia="en-GB"/>
              <w14:ligatures w14:val="standardContextual"/>
            </w:rPr>
          </w:pPr>
          <w:hyperlink w:anchor="_Toc167893115" w:history="1">
            <w:r w:rsidR="006A0E8C" w:rsidRPr="007069D0">
              <w:rPr>
                <w:rStyle w:val="Hyperlink"/>
                <w:noProof/>
              </w:rPr>
              <w:t>Variables and outcomes</w:t>
            </w:r>
            <w:r w:rsidR="006A0E8C">
              <w:rPr>
                <w:noProof/>
                <w:webHidden/>
              </w:rPr>
              <w:tab/>
            </w:r>
            <w:r w:rsidR="006A0E8C">
              <w:rPr>
                <w:noProof/>
                <w:webHidden/>
              </w:rPr>
              <w:fldChar w:fldCharType="begin"/>
            </w:r>
            <w:r w:rsidR="006A0E8C">
              <w:rPr>
                <w:noProof/>
                <w:webHidden/>
              </w:rPr>
              <w:instrText xml:space="preserve"> PAGEREF _Toc167893115 \h </w:instrText>
            </w:r>
            <w:r w:rsidR="006A0E8C">
              <w:rPr>
                <w:noProof/>
                <w:webHidden/>
              </w:rPr>
            </w:r>
            <w:r w:rsidR="006A0E8C">
              <w:rPr>
                <w:noProof/>
                <w:webHidden/>
              </w:rPr>
              <w:fldChar w:fldCharType="separate"/>
            </w:r>
            <w:r w:rsidR="00F12989">
              <w:rPr>
                <w:noProof/>
                <w:webHidden/>
              </w:rPr>
              <w:t>139</w:t>
            </w:r>
            <w:r w:rsidR="006A0E8C">
              <w:rPr>
                <w:noProof/>
                <w:webHidden/>
              </w:rPr>
              <w:fldChar w:fldCharType="end"/>
            </w:r>
          </w:hyperlink>
        </w:p>
        <w:p w14:paraId="2E978F32" w14:textId="584AC1F8" w:rsidR="006A0E8C" w:rsidRDefault="004F76FF">
          <w:pPr>
            <w:pStyle w:val="TOC3"/>
            <w:rPr>
              <w:rFonts w:eastAsiaTheme="minorEastAsia"/>
              <w:noProof/>
              <w:kern w:val="2"/>
              <w:lang w:eastAsia="en-GB"/>
              <w14:ligatures w14:val="standardContextual"/>
            </w:rPr>
          </w:pPr>
          <w:hyperlink w:anchor="_Toc167893116" w:history="1">
            <w:r w:rsidR="006A0E8C" w:rsidRPr="007069D0">
              <w:rPr>
                <w:rStyle w:val="Hyperlink"/>
                <w:noProof/>
              </w:rPr>
              <w:t>Missing data</w:t>
            </w:r>
            <w:r w:rsidR="006A0E8C">
              <w:rPr>
                <w:noProof/>
                <w:webHidden/>
              </w:rPr>
              <w:tab/>
            </w:r>
            <w:r w:rsidR="006A0E8C">
              <w:rPr>
                <w:noProof/>
                <w:webHidden/>
              </w:rPr>
              <w:fldChar w:fldCharType="begin"/>
            </w:r>
            <w:r w:rsidR="006A0E8C">
              <w:rPr>
                <w:noProof/>
                <w:webHidden/>
              </w:rPr>
              <w:instrText xml:space="preserve"> PAGEREF _Toc167893116 \h </w:instrText>
            </w:r>
            <w:r w:rsidR="006A0E8C">
              <w:rPr>
                <w:noProof/>
                <w:webHidden/>
              </w:rPr>
            </w:r>
            <w:r w:rsidR="006A0E8C">
              <w:rPr>
                <w:noProof/>
                <w:webHidden/>
              </w:rPr>
              <w:fldChar w:fldCharType="separate"/>
            </w:r>
            <w:r w:rsidR="00F12989">
              <w:rPr>
                <w:noProof/>
                <w:webHidden/>
              </w:rPr>
              <w:t>140</w:t>
            </w:r>
            <w:r w:rsidR="006A0E8C">
              <w:rPr>
                <w:noProof/>
                <w:webHidden/>
              </w:rPr>
              <w:fldChar w:fldCharType="end"/>
            </w:r>
          </w:hyperlink>
        </w:p>
        <w:p w14:paraId="075D2AA3" w14:textId="3C63296F" w:rsidR="006A0E8C" w:rsidRDefault="004F76FF">
          <w:pPr>
            <w:pStyle w:val="TOC3"/>
            <w:rPr>
              <w:rFonts w:eastAsiaTheme="minorEastAsia"/>
              <w:noProof/>
              <w:kern w:val="2"/>
              <w:lang w:eastAsia="en-GB"/>
              <w14:ligatures w14:val="standardContextual"/>
            </w:rPr>
          </w:pPr>
          <w:hyperlink w:anchor="_Toc167893117" w:history="1">
            <w:r w:rsidR="006A0E8C" w:rsidRPr="007069D0">
              <w:rPr>
                <w:rStyle w:val="Hyperlink"/>
                <w:noProof/>
              </w:rPr>
              <w:t>Descriptive analyses</w:t>
            </w:r>
            <w:r w:rsidR="006A0E8C">
              <w:rPr>
                <w:noProof/>
                <w:webHidden/>
              </w:rPr>
              <w:tab/>
            </w:r>
            <w:r w:rsidR="006A0E8C">
              <w:rPr>
                <w:noProof/>
                <w:webHidden/>
              </w:rPr>
              <w:fldChar w:fldCharType="begin"/>
            </w:r>
            <w:r w:rsidR="006A0E8C">
              <w:rPr>
                <w:noProof/>
                <w:webHidden/>
              </w:rPr>
              <w:instrText xml:space="preserve"> PAGEREF _Toc167893117 \h </w:instrText>
            </w:r>
            <w:r w:rsidR="006A0E8C">
              <w:rPr>
                <w:noProof/>
                <w:webHidden/>
              </w:rPr>
            </w:r>
            <w:r w:rsidR="006A0E8C">
              <w:rPr>
                <w:noProof/>
                <w:webHidden/>
              </w:rPr>
              <w:fldChar w:fldCharType="separate"/>
            </w:r>
            <w:r w:rsidR="00F12989">
              <w:rPr>
                <w:noProof/>
                <w:webHidden/>
              </w:rPr>
              <w:t>140</w:t>
            </w:r>
            <w:r w:rsidR="006A0E8C">
              <w:rPr>
                <w:noProof/>
                <w:webHidden/>
              </w:rPr>
              <w:fldChar w:fldCharType="end"/>
            </w:r>
          </w:hyperlink>
        </w:p>
        <w:p w14:paraId="1C396EE8" w14:textId="7A2CB15D" w:rsidR="006A0E8C" w:rsidRDefault="004F76FF">
          <w:pPr>
            <w:pStyle w:val="TOC3"/>
            <w:rPr>
              <w:rFonts w:eastAsiaTheme="minorEastAsia"/>
              <w:noProof/>
              <w:kern w:val="2"/>
              <w:lang w:eastAsia="en-GB"/>
              <w14:ligatures w14:val="standardContextual"/>
            </w:rPr>
          </w:pPr>
          <w:hyperlink w:anchor="_Toc167893118" w:history="1">
            <w:r w:rsidR="006A0E8C" w:rsidRPr="007069D0">
              <w:rPr>
                <w:rStyle w:val="Hyperlink"/>
                <w:noProof/>
              </w:rPr>
              <w:t>Discrimination</w:t>
            </w:r>
            <w:r w:rsidR="006A0E8C">
              <w:rPr>
                <w:noProof/>
                <w:webHidden/>
              </w:rPr>
              <w:tab/>
            </w:r>
            <w:r w:rsidR="006A0E8C">
              <w:rPr>
                <w:noProof/>
                <w:webHidden/>
              </w:rPr>
              <w:fldChar w:fldCharType="begin"/>
            </w:r>
            <w:r w:rsidR="006A0E8C">
              <w:rPr>
                <w:noProof/>
                <w:webHidden/>
              </w:rPr>
              <w:instrText xml:space="preserve"> PAGEREF _Toc167893118 \h </w:instrText>
            </w:r>
            <w:r w:rsidR="006A0E8C">
              <w:rPr>
                <w:noProof/>
                <w:webHidden/>
              </w:rPr>
            </w:r>
            <w:r w:rsidR="006A0E8C">
              <w:rPr>
                <w:noProof/>
                <w:webHidden/>
              </w:rPr>
              <w:fldChar w:fldCharType="separate"/>
            </w:r>
            <w:r w:rsidR="00F12989">
              <w:rPr>
                <w:noProof/>
                <w:webHidden/>
              </w:rPr>
              <w:t>140</w:t>
            </w:r>
            <w:r w:rsidR="006A0E8C">
              <w:rPr>
                <w:noProof/>
                <w:webHidden/>
              </w:rPr>
              <w:fldChar w:fldCharType="end"/>
            </w:r>
          </w:hyperlink>
        </w:p>
        <w:p w14:paraId="62607CE4" w14:textId="40AAD8DB" w:rsidR="006A0E8C" w:rsidRDefault="004F76FF">
          <w:pPr>
            <w:pStyle w:val="TOC3"/>
            <w:rPr>
              <w:rFonts w:eastAsiaTheme="minorEastAsia"/>
              <w:noProof/>
              <w:kern w:val="2"/>
              <w:lang w:eastAsia="en-GB"/>
              <w14:ligatures w14:val="standardContextual"/>
            </w:rPr>
          </w:pPr>
          <w:hyperlink w:anchor="_Toc167893119" w:history="1">
            <w:r w:rsidR="006A0E8C" w:rsidRPr="007069D0">
              <w:rPr>
                <w:rStyle w:val="Hyperlink"/>
                <w:noProof/>
              </w:rPr>
              <w:t>Calibration</w:t>
            </w:r>
            <w:r w:rsidR="006A0E8C">
              <w:rPr>
                <w:noProof/>
                <w:webHidden/>
              </w:rPr>
              <w:tab/>
            </w:r>
            <w:r w:rsidR="006A0E8C">
              <w:rPr>
                <w:noProof/>
                <w:webHidden/>
              </w:rPr>
              <w:fldChar w:fldCharType="begin"/>
            </w:r>
            <w:r w:rsidR="006A0E8C">
              <w:rPr>
                <w:noProof/>
                <w:webHidden/>
              </w:rPr>
              <w:instrText xml:space="preserve"> PAGEREF _Toc167893119 \h </w:instrText>
            </w:r>
            <w:r w:rsidR="006A0E8C">
              <w:rPr>
                <w:noProof/>
                <w:webHidden/>
              </w:rPr>
            </w:r>
            <w:r w:rsidR="006A0E8C">
              <w:rPr>
                <w:noProof/>
                <w:webHidden/>
              </w:rPr>
              <w:fldChar w:fldCharType="separate"/>
            </w:r>
            <w:r w:rsidR="00F12989">
              <w:rPr>
                <w:noProof/>
                <w:webHidden/>
              </w:rPr>
              <w:t>141</w:t>
            </w:r>
            <w:r w:rsidR="006A0E8C">
              <w:rPr>
                <w:noProof/>
                <w:webHidden/>
              </w:rPr>
              <w:fldChar w:fldCharType="end"/>
            </w:r>
          </w:hyperlink>
        </w:p>
        <w:p w14:paraId="2AA42307" w14:textId="2B2A3469" w:rsidR="006A0E8C" w:rsidRDefault="004F76FF">
          <w:pPr>
            <w:pStyle w:val="TOC3"/>
            <w:rPr>
              <w:rFonts w:eastAsiaTheme="minorEastAsia"/>
              <w:noProof/>
              <w:kern w:val="2"/>
              <w:lang w:eastAsia="en-GB"/>
              <w14:ligatures w14:val="standardContextual"/>
            </w:rPr>
          </w:pPr>
          <w:hyperlink w:anchor="_Toc167893120" w:history="1">
            <w:r w:rsidR="006A0E8C" w:rsidRPr="007069D0">
              <w:rPr>
                <w:rStyle w:val="Hyperlink"/>
                <w:noProof/>
              </w:rPr>
              <w:t>Statistical assessment</w:t>
            </w:r>
            <w:r w:rsidR="006A0E8C">
              <w:rPr>
                <w:noProof/>
                <w:webHidden/>
              </w:rPr>
              <w:tab/>
            </w:r>
            <w:r w:rsidR="006A0E8C">
              <w:rPr>
                <w:noProof/>
                <w:webHidden/>
              </w:rPr>
              <w:fldChar w:fldCharType="begin"/>
            </w:r>
            <w:r w:rsidR="006A0E8C">
              <w:rPr>
                <w:noProof/>
                <w:webHidden/>
              </w:rPr>
              <w:instrText xml:space="preserve"> PAGEREF _Toc167893120 \h </w:instrText>
            </w:r>
            <w:r w:rsidR="006A0E8C">
              <w:rPr>
                <w:noProof/>
                <w:webHidden/>
              </w:rPr>
            </w:r>
            <w:r w:rsidR="006A0E8C">
              <w:rPr>
                <w:noProof/>
                <w:webHidden/>
              </w:rPr>
              <w:fldChar w:fldCharType="separate"/>
            </w:r>
            <w:r w:rsidR="00F12989">
              <w:rPr>
                <w:noProof/>
                <w:webHidden/>
              </w:rPr>
              <w:t>141</w:t>
            </w:r>
            <w:r w:rsidR="006A0E8C">
              <w:rPr>
                <w:noProof/>
                <w:webHidden/>
              </w:rPr>
              <w:fldChar w:fldCharType="end"/>
            </w:r>
          </w:hyperlink>
        </w:p>
        <w:p w14:paraId="75E0821B" w14:textId="2ABBE388" w:rsidR="006A0E8C" w:rsidRDefault="004F76FF">
          <w:pPr>
            <w:pStyle w:val="TOC2"/>
            <w:rPr>
              <w:rFonts w:eastAsiaTheme="minorEastAsia"/>
              <w:noProof/>
              <w:kern w:val="2"/>
              <w:lang w:eastAsia="en-GB"/>
              <w14:ligatures w14:val="standardContextual"/>
            </w:rPr>
          </w:pPr>
          <w:hyperlink w:anchor="_Toc167893121"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121 \h </w:instrText>
            </w:r>
            <w:r w:rsidR="006A0E8C">
              <w:rPr>
                <w:noProof/>
                <w:webHidden/>
              </w:rPr>
            </w:r>
            <w:r w:rsidR="006A0E8C">
              <w:rPr>
                <w:noProof/>
                <w:webHidden/>
              </w:rPr>
              <w:fldChar w:fldCharType="separate"/>
            </w:r>
            <w:r w:rsidR="00F12989">
              <w:rPr>
                <w:noProof/>
                <w:webHidden/>
              </w:rPr>
              <w:t>142</w:t>
            </w:r>
            <w:r w:rsidR="006A0E8C">
              <w:rPr>
                <w:noProof/>
                <w:webHidden/>
              </w:rPr>
              <w:fldChar w:fldCharType="end"/>
            </w:r>
          </w:hyperlink>
        </w:p>
        <w:p w14:paraId="40EC3959" w14:textId="3978C312" w:rsidR="006A0E8C" w:rsidRDefault="004F76FF">
          <w:pPr>
            <w:pStyle w:val="TOC3"/>
            <w:rPr>
              <w:rFonts w:eastAsiaTheme="minorEastAsia"/>
              <w:noProof/>
              <w:kern w:val="2"/>
              <w:lang w:eastAsia="en-GB"/>
              <w14:ligatures w14:val="standardContextual"/>
            </w:rPr>
          </w:pPr>
          <w:hyperlink w:anchor="_Toc167893122" w:history="1">
            <w:r w:rsidR="006A0E8C" w:rsidRPr="007069D0">
              <w:rPr>
                <w:rStyle w:val="Hyperlink"/>
                <w:noProof/>
              </w:rPr>
              <w:t>Missing data</w:t>
            </w:r>
            <w:r w:rsidR="006A0E8C">
              <w:rPr>
                <w:noProof/>
                <w:webHidden/>
              </w:rPr>
              <w:tab/>
            </w:r>
            <w:r w:rsidR="006A0E8C">
              <w:rPr>
                <w:noProof/>
                <w:webHidden/>
              </w:rPr>
              <w:fldChar w:fldCharType="begin"/>
            </w:r>
            <w:r w:rsidR="006A0E8C">
              <w:rPr>
                <w:noProof/>
                <w:webHidden/>
              </w:rPr>
              <w:instrText xml:space="preserve"> PAGEREF _Toc167893122 \h </w:instrText>
            </w:r>
            <w:r w:rsidR="006A0E8C">
              <w:rPr>
                <w:noProof/>
                <w:webHidden/>
              </w:rPr>
            </w:r>
            <w:r w:rsidR="006A0E8C">
              <w:rPr>
                <w:noProof/>
                <w:webHidden/>
              </w:rPr>
              <w:fldChar w:fldCharType="separate"/>
            </w:r>
            <w:r w:rsidR="00F12989">
              <w:rPr>
                <w:noProof/>
                <w:webHidden/>
              </w:rPr>
              <w:t>146</w:t>
            </w:r>
            <w:r w:rsidR="006A0E8C">
              <w:rPr>
                <w:noProof/>
                <w:webHidden/>
              </w:rPr>
              <w:fldChar w:fldCharType="end"/>
            </w:r>
          </w:hyperlink>
        </w:p>
        <w:p w14:paraId="4160E8C5" w14:textId="5C971009" w:rsidR="006A0E8C" w:rsidRDefault="004F76FF">
          <w:pPr>
            <w:pStyle w:val="TOC3"/>
            <w:rPr>
              <w:rFonts w:eastAsiaTheme="minorEastAsia"/>
              <w:noProof/>
              <w:kern w:val="2"/>
              <w:lang w:eastAsia="en-GB"/>
              <w14:ligatures w14:val="standardContextual"/>
            </w:rPr>
          </w:pPr>
          <w:hyperlink w:anchor="_Toc167893123" w:history="1">
            <w:r w:rsidR="006A0E8C" w:rsidRPr="007069D0">
              <w:rPr>
                <w:rStyle w:val="Hyperlink"/>
                <w:noProof/>
              </w:rPr>
              <w:t>Assessment of calibration</w:t>
            </w:r>
            <w:r w:rsidR="006A0E8C">
              <w:rPr>
                <w:noProof/>
                <w:webHidden/>
              </w:rPr>
              <w:tab/>
            </w:r>
            <w:r w:rsidR="006A0E8C">
              <w:rPr>
                <w:noProof/>
                <w:webHidden/>
              </w:rPr>
              <w:fldChar w:fldCharType="begin"/>
            </w:r>
            <w:r w:rsidR="006A0E8C">
              <w:rPr>
                <w:noProof/>
                <w:webHidden/>
              </w:rPr>
              <w:instrText xml:space="preserve"> PAGEREF _Toc167893123 \h </w:instrText>
            </w:r>
            <w:r w:rsidR="006A0E8C">
              <w:rPr>
                <w:noProof/>
                <w:webHidden/>
              </w:rPr>
            </w:r>
            <w:r w:rsidR="006A0E8C">
              <w:rPr>
                <w:noProof/>
                <w:webHidden/>
              </w:rPr>
              <w:fldChar w:fldCharType="separate"/>
            </w:r>
            <w:r w:rsidR="00F12989">
              <w:rPr>
                <w:noProof/>
                <w:webHidden/>
              </w:rPr>
              <w:t>146</w:t>
            </w:r>
            <w:r w:rsidR="006A0E8C">
              <w:rPr>
                <w:noProof/>
                <w:webHidden/>
              </w:rPr>
              <w:fldChar w:fldCharType="end"/>
            </w:r>
          </w:hyperlink>
        </w:p>
        <w:p w14:paraId="3DCE9473" w14:textId="6DAE954D" w:rsidR="006A0E8C" w:rsidRDefault="004F76FF">
          <w:pPr>
            <w:pStyle w:val="TOC3"/>
            <w:rPr>
              <w:rFonts w:eastAsiaTheme="minorEastAsia"/>
              <w:noProof/>
              <w:kern w:val="2"/>
              <w:lang w:eastAsia="en-GB"/>
              <w14:ligatures w14:val="standardContextual"/>
            </w:rPr>
          </w:pPr>
          <w:hyperlink w:anchor="_Toc167893124" w:history="1">
            <w:r w:rsidR="006A0E8C" w:rsidRPr="007069D0">
              <w:rPr>
                <w:rStyle w:val="Hyperlink"/>
                <w:noProof/>
              </w:rPr>
              <w:t>Assessment of Discrimination</w:t>
            </w:r>
            <w:r w:rsidR="006A0E8C">
              <w:rPr>
                <w:noProof/>
                <w:webHidden/>
              </w:rPr>
              <w:tab/>
            </w:r>
            <w:r w:rsidR="006A0E8C">
              <w:rPr>
                <w:noProof/>
                <w:webHidden/>
              </w:rPr>
              <w:fldChar w:fldCharType="begin"/>
            </w:r>
            <w:r w:rsidR="006A0E8C">
              <w:rPr>
                <w:noProof/>
                <w:webHidden/>
              </w:rPr>
              <w:instrText xml:space="preserve"> PAGEREF _Toc167893124 \h </w:instrText>
            </w:r>
            <w:r w:rsidR="006A0E8C">
              <w:rPr>
                <w:noProof/>
                <w:webHidden/>
              </w:rPr>
            </w:r>
            <w:r w:rsidR="006A0E8C">
              <w:rPr>
                <w:noProof/>
                <w:webHidden/>
              </w:rPr>
              <w:fldChar w:fldCharType="separate"/>
            </w:r>
            <w:r w:rsidR="00F12989">
              <w:rPr>
                <w:noProof/>
                <w:webHidden/>
              </w:rPr>
              <w:t>146</w:t>
            </w:r>
            <w:r w:rsidR="006A0E8C">
              <w:rPr>
                <w:noProof/>
                <w:webHidden/>
              </w:rPr>
              <w:fldChar w:fldCharType="end"/>
            </w:r>
          </w:hyperlink>
        </w:p>
        <w:p w14:paraId="3921D32C" w14:textId="114735C9" w:rsidR="006A0E8C" w:rsidRDefault="004F76FF">
          <w:pPr>
            <w:pStyle w:val="TOC3"/>
            <w:rPr>
              <w:rFonts w:eastAsiaTheme="minorEastAsia"/>
              <w:noProof/>
              <w:kern w:val="2"/>
              <w:lang w:eastAsia="en-GB"/>
              <w14:ligatures w14:val="standardContextual"/>
            </w:rPr>
          </w:pPr>
          <w:hyperlink w:anchor="_Toc167893125" w:history="1">
            <w:r w:rsidR="006A0E8C" w:rsidRPr="007069D0">
              <w:rPr>
                <w:rStyle w:val="Hyperlink"/>
                <w:noProof/>
              </w:rPr>
              <w:t>Comparison of performance of predictive score with the timing of preparation</w:t>
            </w:r>
            <w:r w:rsidR="006A0E8C">
              <w:rPr>
                <w:noProof/>
                <w:webHidden/>
              </w:rPr>
              <w:tab/>
            </w:r>
            <w:r w:rsidR="006A0E8C">
              <w:rPr>
                <w:noProof/>
                <w:webHidden/>
              </w:rPr>
              <w:fldChar w:fldCharType="begin"/>
            </w:r>
            <w:r w:rsidR="006A0E8C">
              <w:rPr>
                <w:noProof/>
                <w:webHidden/>
              </w:rPr>
              <w:instrText xml:space="preserve"> PAGEREF _Toc167893125 \h </w:instrText>
            </w:r>
            <w:r w:rsidR="006A0E8C">
              <w:rPr>
                <w:noProof/>
                <w:webHidden/>
              </w:rPr>
            </w:r>
            <w:r w:rsidR="006A0E8C">
              <w:rPr>
                <w:noProof/>
                <w:webHidden/>
              </w:rPr>
              <w:fldChar w:fldCharType="separate"/>
            </w:r>
            <w:r w:rsidR="00F12989">
              <w:rPr>
                <w:noProof/>
                <w:webHidden/>
              </w:rPr>
              <w:t>147</w:t>
            </w:r>
            <w:r w:rsidR="006A0E8C">
              <w:rPr>
                <w:noProof/>
                <w:webHidden/>
              </w:rPr>
              <w:fldChar w:fldCharType="end"/>
            </w:r>
          </w:hyperlink>
        </w:p>
        <w:p w14:paraId="61AF1F31" w14:textId="2A5A2488" w:rsidR="006A0E8C" w:rsidRDefault="004F76FF">
          <w:pPr>
            <w:pStyle w:val="TOC3"/>
            <w:rPr>
              <w:rFonts w:eastAsiaTheme="minorEastAsia"/>
              <w:noProof/>
              <w:kern w:val="2"/>
              <w:lang w:eastAsia="en-GB"/>
              <w14:ligatures w14:val="standardContextual"/>
            </w:rPr>
          </w:pPr>
          <w:hyperlink w:anchor="_Toc167893126" w:history="1">
            <w:r w:rsidR="006A0E8C" w:rsidRPr="007069D0">
              <w:rPr>
                <w:rStyle w:val="Hyperlink"/>
                <w:noProof/>
              </w:rPr>
              <w:t>Performance of predictive models with split timing of bowel preparation</w:t>
            </w:r>
            <w:r w:rsidR="006A0E8C">
              <w:rPr>
                <w:noProof/>
                <w:webHidden/>
              </w:rPr>
              <w:tab/>
            </w:r>
            <w:r w:rsidR="006A0E8C">
              <w:rPr>
                <w:noProof/>
                <w:webHidden/>
              </w:rPr>
              <w:fldChar w:fldCharType="begin"/>
            </w:r>
            <w:r w:rsidR="006A0E8C">
              <w:rPr>
                <w:noProof/>
                <w:webHidden/>
              </w:rPr>
              <w:instrText xml:space="preserve"> PAGEREF _Toc167893126 \h </w:instrText>
            </w:r>
            <w:r w:rsidR="006A0E8C">
              <w:rPr>
                <w:noProof/>
                <w:webHidden/>
              </w:rPr>
            </w:r>
            <w:r w:rsidR="006A0E8C">
              <w:rPr>
                <w:noProof/>
                <w:webHidden/>
              </w:rPr>
              <w:fldChar w:fldCharType="separate"/>
            </w:r>
            <w:r w:rsidR="00F12989">
              <w:rPr>
                <w:noProof/>
                <w:webHidden/>
              </w:rPr>
              <w:t>147</w:t>
            </w:r>
            <w:r w:rsidR="006A0E8C">
              <w:rPr>
                <w:noProof/>
                <w:webHidden/>
              </w:rPr>
              <w:fldChar w:fldCharType="end"/>
            </w:r>
          </w:hyperlink>
        </w:p>
        <w:p w14:paraId="164C7D56" w14:textId="5DBD07D4" w:rsidR="006A0E8C" w:rsidRDefault="004F76FF">
          <w:pPr>
            <w:pStyle w:val="TOC3"/>
            <w:rPr>
              <w:rFonts w:eastAsiaTheme="minorEastAsia"/>
              <w:noProof/>
              <w:kern w:val="2"/>
              <w:lang w:eastAsia="en-GB"/>
              <w14:ligatures w14:val="standardContextual"/>
            </w:rPr>
          </w:pPr>
          <w:hyperlink w:anchor="_Toc167893127" w:history="1">
            <w:r w:rsidR="006A0E8C" w:rsidRPr="007069D0">
              <w:rPr>
                <w:rStyle w:val="Hyperlink"/>
                <w:noProof/>
              </w:rPr>
              <w:t>Performance of predictive models with day before of bowel preparation</w:t>
            </w:r>
            <w:r w:rsidR="006A0E8C">
              <w:rPr>
                <w:noProof/>
                <w:webHidden/>
              </w:rPr>
              <w:tab/>
            </w:r>
            <w:r w:rsidR="006A0E8C">
              <w:rPr>
                <w:noProof/>
                <w:webHidden/>
              </w:rPr>
              <w:fldChar w:fldCharType="begin"/>
            </w:r>
            <w:r w:rsidR="006A0E8C">
              <w:rPr>
                <w:noProof/>
                <w:webHidden/>
              </w:rPr>
              <w:instrText xml:space="preserve"> PAGEREF _Toc167893127 \h </w:instrText>
            </w:r>
            <w:r w:rsidR="006A0E8C">
              <w:rPr>
                <w:noProof/>
                <w:webHidden/>
              </w:rPr>
            </w:r>
            <w:r w:rsidR="006A0E8C">
              <w:rPr>
                <w:noProof/>
                <w:webHidden/>
              </w:rPr>
              <w:fldChar w:fldCharType="separate"/>
            </w:r>
            <w:r w:rsidR="00F12989">
              <w:rPr>
                <w:noProof/>
                <w:webHidden/>
              </w:rPr>
              <w:t>147</w:t>
            </w:r>
            <w:r w:rsidR="006A0E8C">
              <w:rPr>
                <w:noProof/>
                <w:webHidden/>
              </w:rPr>
              <w:fldChar w:fldCharType="end"/>
            </w:r>
          </w:hyperlink>
        </w:p>
        <w:p w14:paraId="0F70FA40" w14:textId="7FEFF605" w:rsidR="006A0E8C" w:rsidRDefault="004F76FF">
          <w:pPr>
            <w:pStyle w:val="TOC2"/>
            <w:rPr>
              <w:rFonts w:eastAsiaTheme="minorEastAsia"/>
              <w:noProof/>
              <w:kern w:val="2"/>
              <w:lang w:eastAsia="en-GB"/>
              <w14:ligatures w14:val="standardContextual"/>
            </w:rPr>
          </w:pPr>
          <w:hyperlink w:anchor="_Toc167893128" w:history="1">
            <w:r w:rsidR="006A0E8C" w:rsidRPr="007069D0">
              <w:rPr>
                <w:rStyle w:val="Hyperlink"/>
                <w:noProof/>
              </w:rPr>
              <w:t>Discussion</w:t>
            </w:r>
            <w:r w:rsidR="006A0E8C">
              <w:rPr>
                <w:noProof/>
                <w:webHidden/>
              </w:rPr>
              <w:tab/>
            </w:r>
            <w:r w:rsidR="006A0E8C">
              <w:rPr>
                <w:noProof/>
                <w:webHidden/>
              </w:rPr>
              <w:fldChar w:fldCharType="begin"/>
            </w:r>
            <w:r w:rsidR="006A0E8C">
              <w:rPr>
                <w:noProof/>
                <w:webHidden/>
              </w:rPr>
              <w:instrText xml:space="preserve"> PAGEREF _Toc167893128 \h </w:instrText>
            </w:r>
            <w:r w:rsidR="006A0E8C">
              <w:rPr>
                <w:noProof/>
                <w:webHidden/>
              </w:rPr>
            </w:r>
            <w:r w:rsidR="006A0E8C">
              <w:rPr>
                <w:noProof/>
                <w:webHidden/>
              </w:rPr>
              <w:fldChar w:fldCharType="separate"/>
            </w:r>
            <w:r w:rsidR="00F12989">
              <w:rPr>
                <w:noProof/>
                <w:webHidden/>
              </w:rPr>
              <w:t>148</w:t>
            </w:r>
            <w:r w:rsidR="006A0E8C">
              <w:rPr>
                <w:noProof/>
                <w:webHidden/>
              </w:rPr>
              <w:fldChar w:fldCharType="end"/>
            </w:r>
          </w:hyperlink>
        </w:p>
        <w:p w14:paraId="7C3D30F4" w14:textId="27ED3A3A" w:rsidR="006A0E8C" w:rsidRDefault="004F76FF">
          <w:pPr>
            <w:pStyle w:val="TOC1"/>
            <w:rPr>
              <w:rFonts w:eastAsiaTheme="minorEastAsia"/>
              <w:noProof/>
              <w:kern w:val="2"/>
              <w:lang w:eastAsia="en-GB"/>
              <w14:ligatures w14:val="standardContextual"/>
            </w:rPr>
          </w:pPr>
          <w:hyperlink w:anchor="_Toc167893129" w:history="1">
            <w:r w:rsidR="006A0E8C" w:rsidRPr="007069D0">
              <w:rPr>
                <w:rStyle w:val="Hyperlink"/>
                <w:noProof/>
              </w:rPr>
              <w:t>Chapter 6: A multicentre validation of the BBPS bowel preparation grading score undertaken by the EBOPS study group</w:t>
            </w:r>
            <w:r w:rsidR="006A0E8C">
              <w:rPr>
                <w:noProof/>
                <w:webHidden/>
              </w:rPr>
              <w:tab/>
            </w:r>
            <w:r w:rsidR="006A0E8C">
              <w:rPr>
                <w:noProof/>
                <w:webHidden/>
              </w:rPr>
              <w:fldChar w:fldCharType="begin"/>
            </w:r>
            <w:r w:rsidR="006A0E8C">
              <w:rPr>
                <w:noProof/>
                <w:webHidden/>
              </w:rPr>
              <w:instrText xml:space="preserve"> PAGEREF _Toc167893129 \h </w:instrText>
            </w:r>
            <w:r w:rsidR="006A0E8C">
              <w:rPr>
                <w:noProof/>
                <w:webHidden/>
              </w:rPr>
            </w:r>
            <w:r w:rsidR="006A0E8C">
              <w:rPr>
                <w:noProof/>
                <w:webHidden/>
              </w:rPr>
              <w:fldChar w:fldCharType="separate"/>
            </w:r>
            <w:r w:rsidR="00F12989">
              <w:rPr>
                <w:noProof/>
                <w:webHidden/>
              </w:rPr>
              <w:t>153</w:t>
            </w:r>
            <w:r w:rsidR="006A0E8C">
              <w:rPr>
                <w:noProof/>
                <w:webHidden/>
              </w:rPr>
              <w:fldChar w:fldCharType="end"/>
            </w:r>
          </w:hyperlink>
        </w:p>
        <w:p w14:paraId="528BFA53" w14:textId="412F72DC" w:rsidR="006A0E8C" w:rsidRDefault="004F76FF">
          <w:pPr>
            <w:pStyle w:val="TOC2"/>
            <w:rPr>
              <w:rFonts w:eastAsiaTheme="minorEastAsia"/>
              <w:noProof/>
              <w:kern w:val="2"/>
              <w:lang w:eastAsia="en-GB"/>
              <w14:ligatures w14:val="standardContextual"/>
            </w:rPr>
          </w:pPr>
          <w:hyperlink w:anchor="_Toc167893130" w:history="1">
            <w:r w:rsidR="006A0E8C" w:rsidRPr="007069D0">
              <w:rPr>
                <w:rStyle w:val="Hyperlink"/>
                <w:noProof/>
              </w:rPr>
              <w:t>Abstract</w:t>
            </w:r>
            <w:r w:rsidR="006A0E8C">
              <w:rPr>
                <w:noProof/>
                <w:webHidden/>
              </w:rPr>
              <w:tab/>
            </w:r>
            <w:r w:rsidR="006A0E8C">
              <w:rPr>
                <w:noProof/>
                <w:webHidden/>
              </w:rPr>
              <w:fldChar w:fldCharType="begin"/>
            </w:r>
            <w:r w:rsidR="006A0E8C">
              <w:rPr>
                <w:noProof/>
                <w:webHidden/>
              </w:rPr>
              <w:instrText xml:space="preserve"> PAGEREF _Toc167893130 \h </w:instrText>
            </w:r>
            <w:r w:rsidR="006A0E8C">
              <w:rPr>
                <w:noProof/>
                <w:webHidden/>
              </w:rPr>
            </w:r>
            <w:r w:rsidR="006A0E8C">
              <w:rPr>
                <w:noProof/>
                <w:webHidden/>
              </w:rPr>
              <w:fldChar w:fldCharType="separate"/>
            </w:r>
            <w:r w:rsidR="00F12989">
              <w:rPr>
                <w:noProof/>
                <w:webHidden/>
              </w:rPr>
              <w:t>153</w:t>
            </w:r>
            <w:r w:rsidR="006A0E8C">
              <w:rPr>
                <w:noProof/>
                <w:webHidden/>
              </w:rPr>
              <w:fldChar w:fldCharType="end"/>
            </w:r>
          </w:hyperlink>
        </w:p>
        <w:p w14:paraId="5F0F1B64" w14:textId="037C7249" w:rsidR="006A0E8C" w:rsidRDefault="004F76FF">
          <w:pPr>
            <w:pStyle w:val="TOC3"/>
            <w:rPr>
              <w:rFonts w:eastAsiaTheme="minorEastAsia"/>
              <w:noProof/>
              <w:kern w:val="2"/>
              <w:lang w:eastAsia="en-GB"/>
              <w14:ligatures w14:val="standardContextual"/>
            </w:rPr>
          </w:pPr>
          <w:hyperlink w:anchor="_Toc167893131" w:history="1">
            <w:r w:rsidR="006A0E8C" w:rsidRPr="007069D0">
              <w:rPr>
                <w:rStyle w:val="Hyperlink"/>
                <w:noProof/>
              </w:rPr>
              <w:t>Background</w:t>
            </w:r>
            <w:r w:rsidR="006A0E8C">
              <w:rPr>
                <w:noProof/>
                <w:webHidden/>
              </w:rPr>
              <w:tab/>
            </w:r>
            <w:r w:rsidR="006A0E8C">
              <w:rPr>
                <w:noProof/>
                <w:webHidden/>
              </w:rPr>
              <w:fldChar w:fldCharType="begin"/>
            </w:r>
            <w:r w:rsidR="006A0E8C">
              <w:rPr>
                <w:noProof/>
                <w:webHidden/>
              </w:rPr>
              <w:instrText xml:space="preserve"> PAGEREF _Toc167893131 \h </w:instrText>
            </w:r>
            <w:r w:rsidR="006A0E8C">
              <w:rPr>
                <w:noProof/>
                <w:webHidden/>
              </w:rPr>
            </w:r>
            <w:r w:rsidR="006A0E8C">
              <w:rPr>
                <w:noProof/>
                <w:webHidden/>
              </w:rPr>
              <w:fldChar w:fldCharType="separate"/>
            </w:r>
            <w:r w:rsidR="00F12989">
              <w:rPr>
                <w:noProof/>
                <w:webHidden/>
              </w:rPr>
              <w:t>153</w:t>
            </w:r>
            <w:r w:rsidR="006A0E8C">
              <w:rPr>
                <w:noProof/>
                <w:webHidden/>
              </w:rPr>
              <w:fldChar w:fldCharType="end"/>
            </w:r>
          </w:hyperlink>
        </w:p>
        <w:p w14:paraId="619AB1FA" w14:textId="39F473DE" w:rsidR="006A0E8C" w:rsidRDefault="004F76FF">
          <w:pPr>
            <w:pStyle w:val="TOC3"/>
            <w:rPr>
              <w:rFonts w:eastAsiaTheme="minorEastAsia"/>
              <w:noProof/>
              <w:kern w:val="2"/>
              <w:lang w:eastAsia="en-GB"/>
              <w14:ligatures w14:val="standardContextual"/>
            </w:rPr>
          </w:pPr>
          <w:hyperlink w:anchor="_Toc167893132"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132 \h </w:instrText>
            </w:r>
            <w:r w:rsidR="006A0E8C">
              <w:rPr>
                <w:noProof/>
                <w:webHidden/>
              </w:rPr>
            </w:r>
            <w:r w:rsidR="006A0E8C">
              <w:rPr>
                <w:noProof/>
                <w:webHidden/>
              </w:rPr>
              <w:fldChar w:fldCharType="separate"/>
            </w:r>
            <w:r w:rsidR="00F12989">
              <w:rPr>
                <w:noProof/>
                <w:webHidden/>
              </w:rPr>
              <w:t>153</w:t>
            </w:r>
            <w:r w:rsidR="006A0E8C">
              <w:rPr>
                <w:noProof/>
                <w:webHidden/>
              </w:rPr>
              <w:fldChar w:fldCharType="end"/>
            </w:r>
          </w:hyperlink>
        </w:p>
        <w:p w14:paraId="06AABE2F" w14:textId="7F0C60A0" w:rsidR="006A0E8C" w:rsidRDefault="004F76FF">
          <w:pPr>
            <w:pStyle w:val="TOC3"/>
            <w:rPr>
              <w:rFonts w:eastAsiaTheme="minorEastAsia"/>
              <w:noProof/>
              <w:kern w:val="2"/>
              <w:lang w:eastAsia="en-GB"/>
              <w14:ligatures w14:val="standardContextual"/>
            </w:rPr>
          </w:pPr>
          <w:hyperlink w:anchor="_Toc167893133"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133 \h </w:instrText>
            </w:r>
            <w:r w:rsidR="006A0E8C">
              <w:rPr>
                <w:noProof/>
                <w:webHidden/>
              </w:rPr>
            </w:r>
            <w:r w:rsidR="006A0E8C">
              <w:rPr>
                <w:noProof/>
                <w:webHidden/>
              </w:rPr>
              <w:fldChar w:fldCharType="separate"/>
            </w:r>
            <w:r w:rsidR="00F12989">
              <w:rPr>
                <w:noProof/>
                <w:webHidden/>
              </w:rPr>
              <w:t>153</w:t>
            </w:r>
            <w:r w:rsidR="006A0E8C">
              <w:rPr>
                <w:noProof/>
                <w:webHidden/>
              </w:rPr>
              <w:fldChar w:fldCharType="end"/>
            </w:r>
          </w:hyperlink>
        </w:p>
        <w:p w14:paraId="5F4EB5F0" w14:textId="357CAB16" w:rsidR="006A0E8C" w:rsidRDefault="004F76FF">
          <w:pPr>
            <w:pStyle w:val="TOC3"/>
            <w:rPr>
              <w:rFonts w:eastAsiaTheme="minorEastAsia"/>
              <w:noProof/>
              <w:kern w:val="2"/>
              <w:lang w:eastAsia="en-GB"/>
              <w14:ligatures w14:val="standardContextual"/>
            </w:rPr>
          </w:pPr>
          <w:hyperlink w:anchor="_Toc167893134" w:history="1">
            <w:r w:rsidR="006A0E8C" w:rsidRPr="007069D0">
              <w:rPr>
                <w:rStyle w:val="Hyperlink"/>
                <w:noProof/>
              </w:rPr>
              <w:t>Conclusions</w:t>
            </w:r>
            <w:r w:rsidR="006A0E8C">
              <w:rPr>
                <w:noProof/>
                <w:webHidden/>
              </w:rPr>
              <w:tab/>
            </w:r>
            <w:r w:rsidR="006A0E8C">
              <w:rPr>
                <w:noProof/>
                <w:webHidden/>
              </w:rPr>
              <w:fldChar w:fldCharType="begin"/>
            </w:r>
            <w:r w:rsidR="006A0E8C">
              <w:rPr>
                <w:noProof/>
                <w:webHidden/>
              </w:rPr>
              <w:instrText xml:space="preserve"> PAGEREF _Toc167893134 \h </w:instrText>
            </w:r>
            <w:r w:rsidR="006A0E8C">
              <w:rPr>
                <w:noProof/>
                <w:webHidden/>
              </w:rPr>
            </w:r>
            <w:r w:rsidR="006A0E8C">
              <w:rPr>
                <w:noProof/>
                <w:webHidden/>
              </w:rPr>
              <w:fldChar w:fldCharType="separate"/>
            </w:r>
            <w:r w:rsidR="00F12989">
              <w:rPr>
                <w:noProof/>
                <w:webHidden/>
              </w:rPr>
              <w:t>154</w:t>
            </w:r>
            <w:r w:rsidR="006A0E8C">
              <w:rPr>
                <w:noProof/>
                <w:webHidden/>
              </w:rPr>
              <w:fldChar w:fldCharType="end"/>
            </w:r>
          </w:hyperlink>
        </w:p>
        <w:p w14:paraId="69A6A01C" w14:textId="15590FFC" w:rsidR="006A0E8C" w:rsidRDefault="004F76FF">
          <w:pPr>
            <w:pStyle w:val="TOC2"/>
            <w:rPr>
              <w:rFonts w:eastAsiaTheme="minorEastAsia"/>
              <w:noProof/>
              <w:kern w:val="2"/>
              <w:lang w:eastAsia="en-GB"/>
              <w14:ligatures w14:val="standardContextual"/>
            </w:rPr>
          </w:pPr>
          <w:hyperlink w:anchor="_Toc167893135" w:history="1">
            <w:r w:rsidR="006A0E8C" w:rsidRPr="007069D0">
              <w:rPr>
                <w:rStyle w:val="Hyperlink"/>
                <w:noProof/>
              </w:rPr>
              <w:t>Background</w:t>
            </w:r>
            <w:r w:rsidR="006A0E8C">
              <w:rPr>
                <w:noProof/>
                <w:webHidden/>
              </w:rPr>
              <w:tab/>
            </w:r>
            <w:r w:rsidR="006A0E8C">
              <w:rPr>
                <w:noProof/>
                <w:webHidden/>
              </w:rPr>
              <w:fldChar w:fldCharType="begin"/>
            </w:r>
            <w:r w:rsidR="006A0E8C">
              <w:rPr>
                <w:noProof/>
                <w:webHidden/>
              </w:rPr>
              <w:instrText xml:space="preserve"> PAGEREF _Toc167893135 \h </w:instrText>
            </w:r>
            <w:r w:rsidR="006A0E8C">
              <w:rPr>
                <w:noProof/>
                <w:webHidden/>
              </w:rPr>
            </w:r>
            <w:r w:rsidR="006A0E8C">
              <w:rPr>
                <w:noProof/>
                <w:webHidden/>
              </w:rPr>
              <w:fldChar w:fldCharType="separate"/>
            </w:r>
            <w:r w:rsidR="00F12989">
              <w:rPr>
                <w:noProof/>
                <w:webHidden/>
              </w:rPr>
              <w:t>155</w:t>
            </w:r>
            <w:r w:rsidR="006A0E8C">
              <w:rPr>
                <w:noProof/>
                <w:webHidden/>
              </w:rPr>
              <w:fldChar w:fldCharType="end"/>
            </w:r>
          </w:hyperlink>
        </w:p>
        <w:p w14:paraId="38594FE7" w14:textId="30BC036A" w:rsidR="006A0E8C" w:rsidRDefault="004F76FF">
          <w:pPr>
            <w:pStyle w:val="TOC2"/>
            <w:rPr>
              <w:rFonts w:eastAsiaTheme="minorEastAsia"/>
              <w:noProof/>
              <w:kern w:val="2"/>
              <w:lang w:eastAsia="en-GB"/>
              <w14:ligatures w14:val="standardContextual"/>
            </w:rPr>
          </w:pPr>
          <w:hyperlink w:anchor="_Toc167893136" w:history="1">
            <w:r w:rsidR="006A0E8C" w:rsidRPr="007069D0">
              <w:rPr>
                <w:rStyle w:val="Hyperlink"/>
                <w:noProof/>
              </w:rPr>
              <w:t>Methods</w:t>
            </w:r>
            <w:r w:rsidR="006A0E8C">
              <w:rPr>
                <w:noProof/>
                <w:webHidden/>
              </w:rPr>
              <w:tab/>
            </w:r>
            <w:r w:rsidR="006A0E8C">
              <w:rPr>
                <w:noProof/>
                <w:webHidden/>
              </w:rPr>
              <w:fldChar w:fldCharType="begin"/>
            </w:r>
            <w:r w:rsidR="006A0E8C">
              <w:rPr>
                <w:noProof/>
                <w:webHidden/>
              </w:rPr>
              <w:instrText xml:space="preserve"> PAGEREF _Toc167893136 \h </w:instrText>
            </w:r>
            <w:r w:rsidR="006A0E8C">
              <w:rPr>
                <w:noProof/>
                <w:webHidden/>
              </w:rPr>
            </w:r>
            <w:r w:rsidR="006A0E8C">
              <w:rPr>
                <w:noProof/>
                <w:webHidden/>
              </w:rPr>
              <w:fldChar w:fldCharType="separate"/>
            </w:r>
            <w:r w:rsidR="00F12989">
              <w:rPr>
                <w:noProof/>
                <w:webHidden/>
              </w:rPr>
              <w:t>156</w:t>
            </w:r>
            <w:r w:rsidR="006A0E8C">
              <w:rPr>
                <w:noProof/>
                <w:webHidden/>
              </w:rPr>
              <w:fldChar w:fldCharType="end"/>
            </w:r>
          </w:hyperlink>
        </w:p>
        <w:p w14:paraId="555B22D0" w14:textId="490680AB" w:rsidR="006A0E8C" w:rsidRDefault="004F76FF">
          <w:pPr>
            <w:pStyle w:val="TOC3"/>
            <w:rPr>
              <w:rFonts w:eastAsiaTheme="minorEastAsia"/>
              <w:noProof/>
              <w:kern w:val="2"/>
              <w:lang w:eastAsia="en-GB"/>
              <w14:ligatures w14:val="standardContextual"/>
            </w:rPr>
          </w:pPr>
          <w:hyperlink w:anchor="_Toc167893137" w:history="1">
            <w:r w:rsidR="006A0E8C" w:rsidRPr="007069D0">
              <w:rPr>
                <w:rStyle w:val="Hyperlink"/>
                <w:noProof/>
              </w:rPr>
              <w:t>Sample size calculation</w:t>
            </w:r>
            <w:r w:rsidR="006A0E8C">
              <w:rPr>
                <w:noProof/>
                <w:webHidden/>
              </w:rPr>
              <w:tab/>
            </w:r>
            <w:r w:rsidR="006A0E8C">
              <w:rPr>
                <w:noProof/>
                <w:webHidden/>
              </w:rPr>
              <w:fldChar w:fldCharType="begin"/>
            </w:r>
            <w:r w:rsidR="006A0E8C">
              <w:rPr>
                <w:noProof/>
                <w:webHidden/>
              </w:rPr>
              <w:instrText xml:space="preserve"> PAGEREF _Toc167893137 \h </w:instrText>
            </w:r>
            <w:r w:rsidR="006A0E8C">
              <w:rPr>
                <w:noProof/>
                <w:webHidden/>
              </w:rPr>
            </w:r>
            <w:r w:rsidR="006A0E8C">
              <w:rPr>
                <w:noProof/>
                <w:webHidden/>
              </w:rPr>
              <w:fldChar w:fldCharType="separate"/>
            </w:r>
            <w:r w:rsidR="00F12989">
              <w:rPr>
                <w:noProof/>
                <w:webHidden/>
              </w:rPr>
              <w:t>156</w:t>
            </w:r>
            <w:r w:rsidR="006A0E8C">
              <w:rPr>
                <w:noProof/>
                <w:webHidden/>
              </w:rPr>
              <w:fldChar w:fldCharType="end"/>
            </w:r>
          </w:hyperlink>
        </w:p>
        <w:p w14:paraId="245373DC" w14:textId="41C0752A" w:rsidR="006A0E8C" w:rsidRDefault="004F76FF">
          <w:pPr>
            <w:pStyle w:val="TOC3"/>
            <w:rPr>
              <w:rFonts w:eastAsiaTheme="minorEastAsia"/>
              <w:noProof/>
              <w:kern w:val="2"/>
              <w:lang w:eastAsia="en-GB"/>
              <w14:ligatures w14:val="standardContextual"/>
            </w:rPr>
          </w:pPr>
          <w:hyperlink w:anchor="_Toc167893138" w:history="1">
            <w:r w:rsidR="006A0E8C" w:rsidRPr="007069D0">
              <w:rPr>
                <w:rStyle w:val="Hyperlink"/>
                <w:noProof/>
              </w:rPr>
              <w:t>Development of review videos</w:t>
            </w:r>
            <w:r w:rsidR="006A0E8C">
              <w:rPr>
                <w:noProof/>
                <w:webHidden/>
              </w:rPr>
              <w:tab/>
            </w:r>
            <w:r w:rsidR="006A0E8C">
              <w:rPr>
                <w:noProof/>
                <w:webHidden/>
              </w:rPr>
              <w:fldChar w:fldCharType="begin"/>
            </w:r>
            <w:r w:rsidR="006A0E8C">
              <w:rPr>
                <w:noProof/>
                <w:webHidden/>
              </w:rPr>
              <w:instrText xml:space="preserve"> PAGEREF _Toc167893138 \h </w:instrText>
            </w:r>
            <w:r w:rsidR="006A0E8C">
              <w:rPr>
                <w:noProof/>
                <w:webHidden/>
              </w:rPr>
            </w:r>
            <w:r w:rsidR="006A0E8C">
              <w:rPr>
                <w:noProof/>
                <w:webHidden/>
              </w:rPr>
              <w:fldChar w:fldCharType="separate"/>
            </w:r>
            <w:r w:rsidR="00F12989">
              <w:rPr>
                <w:noProof/>
                <w:webHidden/>
              </w:rPr>
              <w:t>156</w:t>
            </w:r>
            <w:r w:rsidR="006A0E8C">
              <w:rPr>
                <w:noProof/>
                <w:webHidden/>
              </w:rPr>
              <w:fldChar w:fldCharType="end"/>
            </w:r>
          </w:hyperlink>
        </w:p>
        <w:p w14:paraId="309080C9" w14:textId="5FA85A70" w:rsidR="006A0E8C" w:rsidRDefault="004F76FF">
          <w:pPr>
            <w:pStyle w:val="TOC3"/>
            <w:rPr>
              <w:rFonts w:eastAsiaTheme="minorEastAsia"/>
              <w:noProof/>
              <w:kern w:val="2"/>
              <w:lang w:eastAsia="en-GB"/>
              <w14:ligatures w14:val="standardContextual"/>
            </w:rPr>
          </w:pPr>
          <w:hyperlink w:anchor="_Toc167893139" w:history="1">
            <w:r w:rsidR="006A0E8C" w:rsidRPr="007069D0">
              <w:rPr>
                <w:rStyle w:val="Hyperlink"/>
                <w:noProof/>
              </w:rPr>
              <w:t>Assessment of videos</w:t>
            </w:r>
            <w:r w:rsidR="006A0E8C">
              <w:rPr>
                <w:noProof/>
                <w:webHidden/>
              </w:rPr>
              <w:tab/>
            </w:r>
            <w:r w:rsidR="006A0E8C">
              <w:rPr>
                <w:noProof/>
                <w:webHidden/>
              </w:rPr>
              <w:fldChar w:fldCharType="begin"/>
            </w:r>
            <w:r w:rsidR="006A0E8C">
              <w:rPr>
                <w:noProof/>
                <w:webHidden/>
              </w:rPr>
              <w:instrText xml:space="preserve"> PAGEREF _Toc167893139 \h </w:instrText>
            </w:r>
            <w:r w:rsidR="006A0E8C">
              <w:rPr>
                <w:noProof/>
                <w:webHidden/>
              </w:rPr>
            </w:r>
            <w:r w:rsidR="006A0E8C">
              <w:rPr>
                <w:noProof/>
                <w:webHidden/>
              </w:rPr>
              <w:fldChar w:fldCharType="separate"/>
            </w:r>
            <w:r w:rsidR="00F12989">
              <w:rPr>
                <w:noProof/>
                <w:webHidden/>
              </w:rPr>
              <w:t>157</w:t>
            </w:r>
            <w:r w:rsidR="006A0E8C">
              <w:rPr>
                <w:noProof/>
                <w:webHidden/>
              </w:rPr>
              <w:fldChar w:fldCharType="end"/>
            </w:r>
          </w:hyperlink>
        </w:p>
        <w:p w14:paraId="32A96BE6" w14:textId="4B65F027" w:rsidR="006A0E8C" w:rsidRDefault="004F76FF">
          <w:pPr>
            <w:pStyle w:val="TOC3"/>
            <w:rPr>
              <w:rFonts w:eastAsiaTheme="minorEastAsia"/>
              <w:noProof/>
              <w:kern w:val="2"/>
              <w:lang w:eastAsia="en-GB"/>
              <w14:ligatures w14:val="standardContextual"/>
            </w:rPr>
          </w:pPr>
          <w:hyperlink w:anchor="_Toc167893140" w:history="1">
            <w:r w:rsidR="006A0E8C" w:rsidRPr="007069D0">
              <w:rPr>
                <w:rStyle w:val="Hyperlink"/>
                <w:noProof/>
              </w:rPr>
              <w:t>Data collection</w:t>
            </w:r>
            <w:r w:rsidR="006A0E8C">
              <w:rPr>
                <w:noProof/>
                <w:webHidden/>
              </w:rPr>
              <w:tab/>
            </w:r>
            <w:r w:rsidR="006A0E8C">
              <w:rPr>
                <w:noProof/>
                <w:webHidden/>
              </w:rPr>
              <w:fldChar w:fldCharType="begin"/>
            </w:r>
            <w:r w:rsidR="006A0E8C">
              <w:rPr>
                <w:noProof/>
                <w:webHidden/>
              </w:rPr>
              <w:instrText xml:space="preserve"> PAGEREF _Toc167893140 \h </w:instrText>
            </w:r>
            <w:r w:rsidR="006A0E8C">
              <w:rPr>
                <w:noProof/>
                <w:webHidden/>
              </w:rPr>
            </w:r>
            <w:r w:rsidR="006A0E8C">
              <w:rPr>
                <w:noProof/>
                <w:webHidden/>
              </w:rPr>
              <w:fldChar w:fldCharType="separate"/>
            </w:r>
            <w:r w:rsidR="00F12989">
              <w:rPr>
                <w:noProof/>
                <w:webHidden/>
              </w:rPr>
              <w:t>157</w:t>
            </w:r>
            <w:r w:rsidR="006A0E8C">
              <w:rPr>
                <w:noProof/>
                <w:webHidden/>
              </w:rPr>
              <w:fldChar w:fldCharType="end"/>
            </w:r>
          </w:hyperlink>
        </w:p>
        <w:p w14:paraId="289D17F8" w14:textId="6E4A1619" w:rsidR="006A0E8C" w:rsidRDefault="004F76FF">
          <w:pPr>
            <w:pStyle w:val="TOC3"/>
            <w:rPr>
              <w:rFonts w:eastAsiaTheme="minorEastAsia"/>
              <w:noProof/>
              <w:kern w:val="2"/>
              <w:lang w:eastAsia="en-GB"/>
              <w14:ligatures w14:val="standardContextual"/>
            </w:rPr>
          </w:pPr>
          <w:hyperlink w:anchor="_Toc167893141" w:history="1">
            <w:r w:rsidR="006A0E8C" w:rsidRPr="007069D0">
              <w:rPr>
                <w:rStyle w:val="Hyperlink"/>
                <w:noProof/>
              </w:rPr>
              <w:t>Analysis plan</w:t>
            </w:r>
            <w:r w:rsidR="006A0E8C">
              <w:rPr>
                <w:noProof/>
                <w:webHidden/>
              </w:rPr>
              <w:tab/>
            </w:r>
            <w:r w:rsidR="006A0E8C">
              <w:rPr>
                <w:noProof/>
                <w:webHidden/>
              </w:rPr>
              <w:fldChar w:fldCharType="begin"/>
            </w:r>
            <w:r w:rsidR="006A0E8C">
              <w:rPr>
                <w:noProof/>
                <w:webHidden/>
              </w:rPr>
              <w:instrText xml:space="preserve"> PAGEREF _Toc167893141 \h </w:instrText>
            </w:r>
            <w:r w:rsidR="006A0E8C">
              <w:rPr>
                <w:noProof/>
                <w:webHidden/>
              </w:rPr>
            </w:r>
            <w:r w:rsidR="006A0E8C">
              <w:rPr>
                <w:noProof/>
                <w:webHidden/>
              </w:rPr>
              <w:fldChar w:fldCharType="separate"/>
            </w:r>
            <w:r w:rsidR="00F12989">
              <w:rPr>
                <w:noProof/>
                <w:webHidden/>
              </w:rPr>
              <w:t>158</w:t>
            </w:r>
            <w:r w:rsidR="006A0E8C">
              <w:rPr>
                <w:noProof/>
                <w:webHidden/>
              </w:rPr>
              <w:fldChar w:fldCharType="end"/>
            </w:r>
          </w:hyperlink>
        </w:p>
        <w:p w14:paraId="2DAD4E86" w14:textId="783299F8" w:rsidR="006A0E8C" w:rsidRDefault="004F76FF">
          <w:pPr>
            <w:pStyle w:val="TOC2"/>
            <w:rPr>
              <w:rFonts w:eastAsiaTheme="minorEastAsia"/>
              <w:noProof/>
              <w:kern w:val="2"/>
              <w:lang w:eastAsia="en-GB"/>
              <w14:ligatures w14:val="standardContextual"/>
            </w:rPr>
          </w:pPr>
          <w:hyperlink w:anchor="_Toc167893142" w:history="1">
            <w:r w:rsidR="006A0E8C" w:rsidRPr="007069D0">
              <w:rPr>
                <w:rStyle w:val="Hyperlink"/>
                <w:noProof/>
              </w:rPr>
              <w:t>Results</w:t>
            </w:r>
            <w:r w:rsidR="006A0E8C">
              <w:rPr>
                <w:noProof/>
                <w:webHidden/>
              </w:rPr>
              <w:tab/>
            </w:r>
            <w:r w:rsidR="006A0E8C">
              <w:rPr>
                <w:noProof/>
                <w:webHidden/>
              </w:rPr>
              <w:fldChar w:fldCharType="begin"/>
            </w:r>
            <w:r w:rsidR="006A0E8C">
              <w:rPr>
                <w:noProof/>
                <w:webHidden/>
              </w:rPr>
              <w:instrText xml:space="preserve"> PAGEREF _Toc167893142 \h </w:instrText>
            </w:r>
            <w:r w:rsidR="006A0E8C">
              <w:rPr>
                <w:noProof/>
                <w:webHidden/>
              </w:rPr>
            </w:r>
            <w:r w:rsidR="006A0E8C">
              <w:rPr>
                <w:noProof/>
                <w:webHidden/>
              </w:rPr>
              <w:fldChar w:fldCharType="separate"/>
            </w:r>
            <w:r w:rsidR="00F12989">
              <w:rPr>
                <w:noProof/>
                <w:webHidden/>
              </w:rPr>
              <w:t>159</w:t>
            </w:r>
            <w:r w:rsidR="006A0E8C">
              <w:rPr>
                <w:noProof/>
                <w:webHidden/>
              </w:rPr>
              <w:fldChar w:fldCharType="end"/>
            </w:r>
          </w:hyperlink>
        </w:p>
        <w:p w14:paraId="6CAA44D1" w14:textId="058BAEC8" w:rsidR="006A0E8C" w:rsidRDefault="004F76FF">
          <w:pPr>
            <w:pStyle w:val="TOC2"/>
            <w:rPr>
              <w:rFonts w:eastAsiaTheme="minorEastAsia"/>
              <w:noProof/>
              <w:kern w:val="2"/>
              <w:lang w:eastAsia="en-GB"/>
              <w14:ligatures w14:val="standardContextual"/>
            </w:rPr>
          </w:pPr>
          <w:hyperlink w:anchor="_Toc167893143" w:history="1">
            <w:r w:rsidR="006A0E8C" w:rsidRPr="007069D0">
              <w:rPr>
                <w:rStyle w:val="Hyperlink"/>
                <w:noProof/>
              </w:rPr>
              <w:t>Discussion</w:t>
            </w:r>
            <w:r w:rsidR="006A0E8C">
              <w:rPr>
                <w:noProof/>
                <w:webHidden/>
              </w:rPr>
              <w:tab/>
            </w:r>
            <w:r w:rsidR="006A0E8C">
              <w:rPr>
                <w:noProof/>
                <w:webHidden/>
              </w:rPr>
              <w:fldChar w:fldCharType="begin"/>
            </w:r>
            <w:r w:rsidR="006A0E8C">
              <w:rPr>
                <w:noProof/>
                <w:webHidden/>
              </w:rPr>
              <w:instrText xml:space="preserve"> PAGEREF _Toc167893143 \h </w:instrText>
            </w:r>
            <w:r w:rsidR="006A0E8C">
              <w:rPr>
                <w:noProof/>
                <w:webHidden/>
              </w:rPr>
            </w:r>
            <w:r w:rsidR="006A0E8C">
              <w:rPr>
                <w:noProof/>
                <w:webHidden/>
              </w:rPr>
              <w:fldChar w:fldCharType="separate"/>
            </w:r>
            <w:r w:rsidR="00F12989">
              <w:rPr>
                <w:noProof/>
                <w:webHidden/>
              </w:rPr>
              <w:t>161</w:t>
            </w:r>
            <w:r w:rsidR="006A0E8C">
              <w:rPr>
                <w:noProof/>
                <w:webHidden/>
              </w:rPr>
              <w:fldChar w:fldCharType="end"/>
            </w:r>
          </w:hyperlink>
        </w:p>
        <w:p w14:paraId="5B1EF378" w14:textId="0C56ED4F" w:rsidR="006A0E8C" w:rsidRDefault="004F76FF">
          <w:pPr>
            <w:pStyle w:val="TOC1"/>
            <w:rPr>
              <w:rFonts w:eastAsiaTheme="minorEastAsia"/>
              <w:noProof/>
              <w:kern w:val="2"/>
              <w:lang w:eastAsia="en-GB"/>
              <w14:ligatures w14:val="standardContextual"/>
            </w:rPr>
          </w:pPr>
          <w:hyperlink w:anchor="_Toc167893144" w:history="1">
            <w:r w:rsidR="006A0E8C" w:rsidRPr="007069D0">
              <w:rPr>
                <w:rStyle w:val="Hyperlink"/>
                <w:noProof/>
              </w:rPr>
              <w:t>Chapter 7: Thesis Discussion</w:t>
            </w:r>
            <w:r w:rsidR="006A0E8C">
              <w:rPr>
                <w:noProof/>
                <w:webHidden/>
              </w:rPr>
              <w:tab/>
            </w:r>
            <w:r w:rsidR="006A0E8C">
              <w:rPr>
                <w:noProof/>
                <w:webHidden/>
              </w:rPr>
              <w:fldChar w:fldCharType="begin"/>
            </w:r>
            <w:r w:rsidR="006A0E8C">
              <w:rPr>
                <w:noProof/>
                <w:webHidden/>
              </w:rPr>
              <w:instrText xml:space="preserve"> PAGEREF _Toc167893144 \h </w:instrText>
            </w:r>
            <w:r w:rsidR="006A0E8C">
              <w:rPr>
                <w:noProof/>
                <w:webHidden/>
              </w:rPr>
            </w:r>
            <w:r w:rsidR="006A0E8C">
              <w:rPr>
                <w:noProof/>
                <w:webHidden/>
              </w:rPr>
              <w:fldChar w:fldCharType="separate"/>
            </w:r>
            <w:r w:rsidR="00F12989">
              <w:rPr>
                <w:noProof/>
                <w:webHidden/>
              </w:rPr>
              <w:t>164</w:t>
            </w:r>
            <w:r w:rsidR="006A0E8C">
              <w:rPr>
                <w:noProof/>
                <w:webHidden/>
              </w:rPr>
              <w:fldChar w:fldCharType="end"/>
            </w:r>
          </w:hyperlink>
        </w:p>
        <w:p w14:paraId="4D6F3203" w14:textId="5DD8C5BA" w:rsidR="006A0E8C" w:rsidRDefault="004F76FF">
          <w:pPr>
            <w:pStyle w:val="TOC2"/>
            <w:rPr>
              <w:rFonts w:eastAsiaTheme="minorEastAsia"/>
              <w:noProof/>
              <w:kern w:val="2"/>
              <w:lang w:eastAsia="en-GB"/>
              <w14:ligatures w14:val="standardContextual"/>
            </w:rPr>
          </w:pPr>
          <w:hyperlink w:anchor="_Toc167893145" w:history="1">
            <w:r w:rsidR="006A0E8C" w:rsidRPr="007069D0">
              <w:rPr>
                <w:rStyle w:val="Hyperlink"/>
                <w:noProof/>
              </w:rPr>
              <w:t>Summary of key findings</w:t>
            </w:r>
            <w:r w:rsidR="006A0E8C">
              <w:rPr>
                <w:noProof/>
                <w:webHidden/>
              </w:rPr>
              <w:tab/>
            </w:r>
            <w:r w:rsidR="006A0E8C">
              <w:rPr>
                <w:noProof/>
                <w:webHidden/>
              </w:rPr>
              <w:fldChar w:fldCharType="begin"/>
            </w:r>
            <w:r w:rsidR="006A0E8C">
              <w:rPr>
                <w:noProof/>
                <w:webHidden/>
              </w:rPr>
              <w:instrText xml:space="preserve"> PAGEREF _Toc167893145 \h </w:instrText>
            </w:r>
            <w:r w:rsidR="006A0E8C">
              <w:rPr>
                <w:noProof/>
                <w:webHidden/>
              </w:rPr>
            </w:r>
            <w:r w:rsidR="006A0E8C">
              <w:rPr>
                <w:noProof/>
                <w:webHidden/>
              </w:rPr>
              <w:fldChar w:fldCharType="separate"/>
            </w:r>
            <w:r w:rsidR="00F12989">
              <w:rPr>
                <w:noProof/>
                <w:webHidden/>
              </w:rPr>
              <w:t>164</w:t>
            </w:r>
            <w:r w:rsidR="006A0E8C">
              <w:rPr>
                <w:noProof/>
                <w:webHidden/>
              </w:rPr>
              <w:fldChar w:fldCharType="end"/>
            </w:r>
          </w:hyperlink>
        </w:p>
        <w:p w14:paraId="3DDE7AC0" w14:textId="5AD5DE95" w:rsidR="006A0E8C" w:rsidRDefault="004F76FF">
          <w:pPr>
            <w:pStyle w:val="TOC2"/>
            <w:rPr>
              <w:rFonts w:eastAsiaTheme="minorEastAsia"/>
              <w:noProof/>
              <w:kern w:val="2"/>
              <w:lang w:eastAsia="en-GB"/>
              <w14:ligatures w14:val="standardContextual"/>
            </w:rPr>
          </w:pPr>
          <w:hyperlink w:anchor="_Toc167893146" w:history="1">
            <w:r w:rsidR="006A0E8C" w:rsidRPr="007069D0">
              <w:rPr>
                <w:rStyle w:val="Hyperlink"/>
                <w:noProof/>
              </w:rPr>
              <w:t>Limitations</w:t>
            </w:r>
            <w:r w:rsidR="006A0E8C">
              <w:rPr>
                <w:noProof/>
                <w:webHidden/>
              </w:rPr>
              <w:tab/>
            </w:r>
            <w:r w:rsidR="006A0E8C">
              <w:rPr>
                <w:noProof/>
                <w:webHidden/>
              </w:rPr>
              <w:fldChar w:fldCharType="begin"/>
            </w:r>
            <w:r w:rsidR="006A0E8C">
              <w:rPr>
                <w:noProof/>
                <w:webHidden/>
              </w:rPr>
              <w:instrText xml:space="preserve"> PAGEREF _Toc167893146 \h </w:instrText>
            </w:r>
            <w:r w:rsidR="006A0E8C">
              <w:rPr>
                <w:noProof/>
                <w:webHidden/>
              </w:rPr>
            </w:r>
            <w:r w:rsidR="006A0E8C">
              <w:rPr>
                <w:noProof/>
                <w:webHidden/>
              </w:rPr>
              <w:fldChar w:fldCharType="separate"/>
            </w:r>
            <w:r w:rsidR="00F12989">
              <w:rPr>
                <w:noProof/>
                <w:webHidden/>
              </w:rPr>
              <w:t>166</w:t>
            </w:r>
            <w:r w:rsidR="006A0E8C">
              <w:rPr>
                <w:noProof/>
                <w:webHidden/>
              </w:rPr>
              <w:fldChar w:fldCharType="end"/>
            </w:r>
          </w:hyperlink>
        </w:p>
        <w:p w14:paraId="1B17F38A" w14:textId="5F4C6041" w:rsidR="006A0E8C" w:rsidRDefault="004F76FF">
          <w:pPr>
            <w:pStyle w:val="TOC2"/>
            <w:rPr>
              <w:rFonts w:eastAsiaTheme="minorEastAsia"/>
              <w:noProof/>
              <w:kern w:val="2"/>
              <w:lang w:eastAsia="en-GB"/>
              <w14:ligatures w14:val="standardContextual"/>
            </w:rPr>
          </w:pPr>
          <w:hyperlink w:anchor="_Toc167893147" w:history="1">
            <w:r w:rsidR="006A0E8C" w:rsidRPr="007069D0">
              <w:rPr>
                <w:rStyle w:val="Hyperlink"/>
                <w:noProof/>
              </w:rPr>
              <w:t>Strengths</w:t>
            </w:r>
            <w:r w:rsidR="006A0E8C">
              <w:rPr>
                <w:noProof/>
                <w:webHidden/>
              </w:rPr>
              <w:tab/>
            </w:r>
            <w:r w:rsidR="006A0E8C">
              <w:rPr>
                <w:noProof/>
                <w:webHidden/>
              </w:rPr>
              <w:fldChar w:fldCharType="begin"/>
            </w:r>
            <w:r w:rsidR="006A0E8C">
              <w:rPr>
                <w:noProof/>
                <w:webHidden/>
              </w:rPr>
              <w:instrText xml:space="preserve"> PAGEREF _Toc167893147 \h </w:instrText>
            </w:r>
            <w:r w:rsidR="006A0E8C">
              <w:rPr>
                <w:noProof/>
                <w:webHidden/>
              </w:rPr>
            </w:r>
            <w:r w:rsidR="006A0E8C">
              <w:rPr>
                <w:noProof/>
                <w:webHidden/>
              </w:rPr>
              <w:fldChar w:fldCharType="separate"/>
            </w:r>
            <w:r w:rsidR="00F12989">
              <w:rPr>
                <w:noProof/>
                <w:webHidden/>
              </w:rPr>
              <w:t>167</w:t>
            </w:r>
            <w:r w:rsidR="006A0E8C">
              <w:rPr>
                <w:noProof/>
                <w:webHidden/>
              </w:rPr>
              <w:fldChar w:fldCharType="end"/>
            </w:r>
          </w:hyperlink>
        </w:p>
        <w:p w14:paraId="00E6BC2B" w14:textId="1111CC72" w:rsidR="006A0E8C" w:rsidRDefault="004F76FF">
          <w:pPr>
            <w:pStyle w:val="TOC2"/>
            <w:rPr>
              <w:rFonts w:eastAsiaTheme="minorEastAsia"/>
              <w:noProof/>
              <w:kern w:val="2"/>
              <w:lang w:eastAsia="en-GB"/>
              <w14:ligatures w14:val="standardContextual"/>
            </w:rPr>
          </w:pPr>
          <w:hyperlink w:anchor="_Toc167893148" w:history="1">
            <w:r w:rsidR="006A0E8C" w:rsidRPr="007069D0">
              <w:rPr>
                <w:rStyle w:val="Hyperlink"/>
                <w:noProof/>
              </w:rPr>
              <w:t>Implications for policymakers</w:t>
            </w:r>
            <w:r w:rsidR="006A0E8C">
              <w:rPr>
                <w:noProof/>
                <w:webHidden/>
              </w:rPr>
              <w:tab/>
            </w:r>
            <w:r w:rsidR="006A0E8C">
              <w:rPr>
                <w:noProof/>
                <w:webHidden/>
              </w:rPr>
              <w:fldChar w:fldCharType="begin"/>
            </w:r>
            <w:r w:rsidR="006A0E8C">
              <w:rPr>
                <w:noProof/>
                <w:webHidden/>
              </w:rPr>
              <w:instrText xml:space="preserve"> PAGEREF _Toc167893148 \h </w:instrText>
            </w:r>
            <w:r w:rsidR="006A0E8C">
              <w:rPr>
                <w:noProof/>
                <w:webHidden/>
              </w:rPr>
            </w:r>
            <w:r w:rsidR="006A0E8C">
              <w:rPr>
                <w:noProof/>
                <w:webHidden/>
              </w:rPr>
              <w:fldChar w:fldCharType="separate"/>
            </w:r>
            <w:r w:rsidR="00F12989">
              <w:rPr>
                <w:noProof/>
                <w:webHidden/>
              </w:rPr>
              <w:t>168</w:t>
            </w:r>
            <w:r w:rsidR="006A0E8C">
              <w:rPr>
                <w:noProof/>
                <w:webHidden/>
              </w:rPr>
              <w:fldChar w:fldCharType="end"/>
            </w:r>
          </w:hyperlink>
        </w:p>
        <w:p w14:paraId="2ECD7897" w14:textId="79E96334" w:rsidR="006A0E8C" w:rsidRDefault="004F76FF">
          <w:pPr>
            <w:pStyle w:val="TOC3"/>
            <w:rPr>
              <w:rFonts w:eastAsiaTheme="minorEastAsia"/>
              <w:noProof/>
              <w:kern w:val="2"/>
              <w:lang w:eastAsia="en-GB"/>
              <w14:ligatures w14:val="standardContextual"/>
            </w:rPr>
          </w:pPr>
          <w:hyperlink w:anchor="_Toc167893149" w:history="1">
            <w:r w:rsidR="006A0E8C" w:rsidRPr="007069D0">
              <w:rPr>
                <w:rStyle w:val="Hyperlink"/>
                <w:noProof/>
              </w:rPr>
              <w:t>Timing of bowel preparation</w:t>
            </w:r>
            <w:r w:rsidR="006A0E8C">
              <w:rPr>
                <w:noProof/>
                <w:webHidden/>
              </w:rPr>
              <w:tab/>
            </w:r>
            <w:r w:rsidR="006A0E8C">
              <w:rPr>
                <w:noProof/>
                <w:webHidden/>
              </w:rPr>
              <w:fldChar w:fldCharType="begin"/>
            </w:r>
            <w:r w:rsidR="006A0E8C">
              <w:rPr>
                <w:noProof/>
                <w:webHidden/>
              </w:rPr>
              <w:instrText xml:space="preserve"> PAGEREF _Toc167893149 \h </w:instrText>
            </w:r>
            <w:r w:rsidR="006A0E8C">
              <w:rPr>
                <w:noProof/>
                <w:webHidden/>
              </w:rPr>
            </w:r>
            <w:r w:rsidR="006A0E8C">
              <w:rPr>
                <w:noProof/>
                <w:webHidden/>
              </w:rPr>
              <w:fldChar w:fldCharType="separate"/>
            </w:r>
            <w:r w:rsidR="00F12989">
              <w:rPr>
                <w:noProof/>
                <w:webHidden/>
              </w:rPr>
              <w:t>169</w:t>
            </w:r>
            <w:r w:rsidR="006A0E8C">
              <w:rPr>
                <w:noProof/>
                <w:webHidden/>
              </w:rPr>
              <w:fldChar w:fldCharType="end"/>
            </w:r>
          </w:hyperlink>
        </w:p>
        <w:p w14:paraId="1B9810D3" w14:textId="2E6B95F8" w:rsidR="006A0E8C" w:rsidRDefault="004F76FF">
          <w:pPr>
            <w:pStyle w:val="TOC3"/>
            <w:rPr>
              <w:rFonts w:eastAsiaTheme="minorEastAsia"/>
              <w:noProof/>
              <w:kern w:val="2"/>
              <w:lang w:eastAsia="en-GB"/>
              <w14:ligatures w14:val="standardContextual"/>
            </w:rPr>
          </w:pPr>
          <w:hyperlink w:anchor="_Toc167893150" w:history="1">
            <w:r w:rsidR="006A0E8C" w:rsidRPr="007069D0">
              <w:rPr>
                <w:rStyle w:val="Hyperlink"/>
                <w:noProof/>
              </w:rPr>
              <w:t>Patient education in bowel preparation</w:t>
            </w:r>
            <w:r w:rsidR="006A0E8C">
              <w:rPr>
                <w:noProof/>
                <w:webHidden/>
              </w:rPr>
              <w:tab/>
            </w:r>
            <w:r w:rsidR="006A0E8C">
              <w:rPr>
                <w:noProof/>
                <w:webHidden/>
              </w:rPr>
              <w:fldChar w:fldCharType="begin"/>
            </w:r>
            <w:r w:rsidR="006A0E8C">
              <w:rPr>
                <w:noProof/>
                <w:webHidden/>
              </w:rPr>
              <w:instrText xml:space="preserve"> PAGEREF _Toc167893150 \h </w:instrText>
            </w:r>
            <w:r w:rsidR="006A0E8C">
              <w:rPr>
                <w:noProof/>
                <w:webHidden/>
              </w:rPr>
            </w:r>
            <w:r w:rsidR="006A0E8C">
              <w:rPr>
                <w:noProof/>
                <w:webHidden/>
              </w:rPr>
              <w:fldChar w:fldCharType="separate"/>
            </w:r>
            <w:r w:rsidR="00F12989">
              <w:rPr>
                <w:noProof/>
                <w:webHidden/>
              </w:rPr>
              <w:t>169</w:t>
            </w:r>
            <w:r w:rsidR="006A0E8C">
              <w:rPr>
                <w:noProof/>
                <w:webHidden/>
              </w:rPr>
              <w:fldChar w:fldCharType="end"/>
            </w:r>
          </w:hyperlink>
        </w:p>
        <w:p w14:paraId="33CA3712" w14:textId="0334F179" w:rsidR="006A0E8C" w:rsidRDefault="004F76FF">
          <w:pPr>
            <w:pStyle w:val="TOC3"/>
            <w:rPr>
              <w:rFonts w:eastAsiaTheme="minorEastAsia"/>
              <w:noProof/>
              <w:kern w:val="2"/>
              <w:lang w:eastAsia="en-GB"/>
              <w14:ligatures w14:val="standardContextual"/>
            </w:rPr>
          </w:pPr>
          <w:hyperlink w:anchor="_Toc167893151" w:history="1">
            <w:r w:rsidR="006A0E8C" w:rsidRPr="007069D0">
              <w:rPr>
                <w:rStyle w:val="Hyperlink"/>
                <w:noProof/>
              </w:rPr>
              <w:t>Grading of bowel preparation quality</w:t>
            </w:r>
            <w:r w:rsidR="006A0E8C">
              <w:rPr>
                <w:noProof/>
                <w:webHidden/>
              </w:rPr>
              <w:tab/>
            </w:r>
            <w:r w:rsidR="006A0E8C">
              <w:rPr>
                <w:noProof/>
                <w:webHidden/>
              </w:rPr>
              <w:fldChar w:fldCharType="begin"/>
            </w:r>
            <w:r w:rsidR="006A0E8C">
              <w:rPr>
                <w:noProof/>
                <w:webHidden/>
              </w:rPr>
              <w:instrText xml:space="preserve"> PAGEREF _Toc167893151 \h </w:instrText>
            </w:r>
            <w:r w:rsidR="006A0E8C">
              <w:rPr>
                <w:noProof/>
                <w:webHidden/>
              </w:rPr>
            </w:r>
            <w:r w:rsidR="006A0E8C">
              <w:rPr>
                <w:noProof/>
                <w:webHidden/>
              </w:rPr>
              <w:fldChar w:fldCharType="separate"/>
            </w:r>
            <w:r w:rsidR="00F12989">
              <w:rPr>
                <w:noProof/>
                <w:webHidden/>
              </w:rPr>
              <w:t>169</w:t>
            </w:r>
            <w:r w:rsidR="006A0E8C">
              <w:rPr>
                <w:noProof/>
                <w:webHidden/>
              </w:rPr>
              <w:fldChar w:fldCharType="end"/>
            </w:r>
          </w:hyperlink>
        </w:p>
        <w:p w14:paraId="6FAF8983" w14:textId="4F5CBBBC" w:rsidR="006A0E8C" w:rsidRDefault="004F76FF">
          <w:pPr>
            <w:pStyle w:val="TOC2"/>
            <w:rPr>
              <w:rFonts w:eastAsiaTheme="minorEastAsia"/>
              <w:noProof/>
              <w:kern w:val="2"/>
              <w:lang w:eastAsia="en-GB"/>
              <w14:ligatures w14:val="standardContextual"/>
            </w:rPr>
          </w:pPr>
          <w:hyperlink w:anchor="_Toc167893152" w:history="1">
            <w:r w:rsidR="006A0E8C" w:rsidRPr="007069D0">
              <w:rPr>
                <w:rStyle w:val="Hyperlink"/>
                <w:noProof/>
              </w:rPr>
              <w:t>Implications for future research</w:t>
            </w:r>
            <w:r w:rsidR="006A0E8C">
              <w:rPr>
                <w:noProof/>
                <w:webHidden/>
              </w:rPr>
              <w:tab/>
            </w:r>
            <w:r w:rsidR="006A0E8C">
              <w:rPr>
                <w:noProof/>
                <w:webHidden/>
              </w:rPr>
              <w:fldChar w:fldCharType="begin"/>
            </w:r>
            <w:r w:rsidR="006A0E8C">
              <w:rPr>
                <w:noProof/>
                <w:webHidden/>
              </w:rPr>
              <w:instrText xml:space="preserve"> PAGEREF _Toc167893152 \h </w:instrText>
            </w:r>
            <w:r w:rsidR="006A0E8C">
              <w:rPr>
                <w:noProof/>
                <w:webHidden/>
              </w:rPr>
            </w:r>
            <w:r w:rsidR="006A0E8C">
              <w:rPr>
                <w:noProof/>
                <w:webHidden/>
              </w:rPr>
              <w:fldChar w:fldCharType="separate"/>
            </w:r>
            <w:r w:rsidR="00F12989">
              <w:rPr>
                <w:noProof/>
                <w:webHidden/>
              </w:rPr>
              <w:t>170</w:t>
            </w:r>
            <w:r w:rsidR="006A0E8C">
              <w:rPr>
                <w:noProof/>
                <w:webHidden/>
              </w:rPr>
              <w:fldChar w:fldCharType="end"/>
            </w:r>
          </w:hyperlink>
        </w:p>
        <w:p w14:paraId="3C3B523A" w14:textId="3152A700" w:rsidR="006A0E8C" w:rsidRDefault="004F76FF">
          <w:pPr>
            <w:pStyle w:val="TOC3"/>
            <w:rPr>
              <w:rFonts w:eastAsiaTheme="minorEastAsia"/>
              <w:noProof/>
              <w:kern w:val="2"/>
              <w:lang w:eastAsia="en-GB"/>
              <w14:ligatures w14:val="standardContextual"/>
            </w:rPr>
          </w:pPr>
          <w:hyperlink w:anchor="_Toc167893153" w:history="1">
            <w:r w:rsidR="006A0E8C" w:rsidRPr="007069D0">
              <w:rPr>
                <w:rStyle w:val="Hyperlink"/>
                <w:noProof/>
              </w:rPr>
              <w:t>Augmentation of bowel preparation for patients at high risk of poor bowel cleansing</w:t>
            </w:r>
            <w:r w:rsidR="006A0E8C">
              <w:rPr>
                <w:noProof/>
                <w:webHidden/>
              </w:rPr>
              <w:tab/>
            </w:r>
            <w:r w:rsidR="006A0E8C">
              <w:rPr>
                <w:noProof/>
                <w:webHidden/>
              </w:rPr>
              <w:fldChar w:fldCharType="begin"/>
            </w:r>
            <w:r w:rsidR="006A0E8C">
              <w:rPr>
                <w:noProof/>
                <w:webHidden/>
              </w:rPr>
              <w:instrText xml:space="preserve"> PAGEREF _Toc167893153 \h </w:instrText>
            </w:r>
            <w:r w:rsidR="006A0E8C">
              <w:rPr>
                <w:noProof/>
                <w:webHidden/>
              </w:rPr>
            </w:r>
            <w:r w:rsidR="006A0E8C">
              <w:rPr>
                <w:noProof/>
                <w:webHidden/>
              </w:rPr>
              <w:fldChar w:fldCharType="separate"/>
            </w:r>
            <w:r w:rsidR="00F12989">
              <w:rPr>
                <w:noProof/>
                <w:webHidden/>
              </w:rPr>
              <w:t>170</w:t>
            </w:r>
            <w:r w:rsidR="006A0E8C">
              <w:rPr>
                <w:noProof/>
                <w:webHidden/>
              </w:rPr>
              <w:fldChar w:fldCharType="end"/>
            </w:r>
          </w:hyperlink>
        </w:p>
        <w:p w14:paraId="4ACE3F08" w14:textId="003275DE" w:rsidR="006A0E8C" w:rsidRDefault="004F76FF">
          <w:pPr>
            <w:pStyle w:val="TOC3"/>
            <w:rPr>
              <w:rFonts w:eastAsiaTheme="minorEastAsia"/>
              <w:noProof/>
              <w:kern w:val="2"/>
              <w:lang w:eastAsia="en-GB"/>
              <w14:ligatures w14:val="standardContextual"/>
            </w:rPr>
          </w:pPr>
          <w:hyperlink w:anchor="_Toc167893154" w:history="1">
            <w:r w:rsidR="006A0E8C" w:rsidRPr="007069D0">
              <w:rPr>
                <w:rStyle w:val="Hyperlink"/>
                <w:noProof/>
              </w:rPr>
              <w:t>Splitting of bowel preparation</w:t>
            </w:r>
            <w:r w:rsidR="006A0E8C">
              <w:rPr>
                <w:noProof/>
                <w:webHidden/>
              </w:rPr>
              <w:tab/>
            </w:r>
            <w:r w:rsidR="006A0E8C">
              <w:rPr>
                <w:noProof/>
                <w:webHidden/>
              </w:rPr>
              <w:fldChar w:fldCharType="begin"/>
            </w:r>
            <w:r w:rsidR="006A0E8C">
              <w:rPr>
                <w:noProof/>
                <w:webHidden/>
              </w:rPr>
              <w:instrText xml:space="preserve"> PAGEREF _Toc167893154 \h </w:instrText>
            </w:r>
            <w:r w:rsidR="006A0E8C">
              <w:rPr>
                <w:noProof/>
                <w:webHidden/>
              </w:rPr>
            </w:r>
            <w:r w:rsidR="006A0E8C">
              <w:rPr>
                <w:noProof/>
                <w:webHidden/>
              </w:rPr>
              <w:fldChar w:fldCharType="separate"/>
            </w:r>
            <w:r w:rsidR="00F12989">
              <w:rPr>
                <w:noProof/>
                <w:webHidden/>
              </w:rPr>
              <w:t>173</w:t>
            </w:r>
            <w:r w:rsidR="006A0E8C">
              <w:rPr>
                <w:noProof/>
                <w:webHidden/>
              </w:rPr>
              <w:fldChar w:fldCharType="end"/>
            </w:r>
          </w:hyperlink>
        </w:p>
        <w:p w14:paraId="6554E614" w14:textId="3878A5AB" w:rsidR="006A0E8C" w:rsidRDefault="004F76FF">
          <w:pPr>
            <w:pStyle w:val="TOC3"/>
            <w:rPr>
              <w:rFonts w:eastAsiaTheme="minorEastAsia"/>
              <w:noProof/>
              <w:kern w:val="2"/>
              <w:lang w:eastAsia="en-GB"/>
              <w14:ligatures w14:val="standardContextual"/>
            </w:rPr>
          </w:pPr>
          <w:hyperlink w:anchor="_Toc167893155" w:history="1">
            <w:r w:rsidR="006A0E8C" w:rsidRPr="007069D0">
              <w:rPr>
                <w:rStyle w:val="Hyperlink"/>
                <w:noProof/>
              </w:rPr>
              <w:t>Comparison of educational modalities</w:t>
            </w:r>
            <w:r w:rsidR="006A0E8C">
              <w:rPr>
                <w:noProof/>
                <w:webHidden/>
              </w:rPr>
              <w:tab/>
            </w:r>
            <w:r w:rsidR="006A0E8C">
              <w:rPr>
                <w:noProof/>
                <w:webHidden/>
              </w:rPr>
              <w:fldChar w:fldCharType="begin"/>
            </w:r>
            <w:r w:rsidR="006A0E8C">
              <w:rPr>
                <w:noProof/>
                <w:webHidden/>
              </w:rPr>
              <w:instrText xml:space="preserve"> PAGEREF _Toc167893155 \h </w:instrText>
            </w:r>
            <w:r w:rsidR="006A0E8C">
              <w:rPr>
                <w:noProof/>
                <w:webHidden/>
              </w:rPr>
            </w:r>
            <w:r w:rsidR="006A0E8C">
              <w:rPr>
                <w:noProof/>
                <w:webHidden/>
              </w:rPr>
              <w:fldChar w:fldCharType="separate"/>
            </w:r>
            <w:r w:rsidR="00F12989">
              <w:rPr>
                <w:noProof/>
                <w:webHidden/>
              </w:rPr>
              <w:t>173</w:t>
            </w:r>
            <w:r w:rsidR="006A0E8C">
              <w:rPr>
                <w:noProof/>
                <w:webHidden/>
              </w:rPr>
              <w:fldChar w:fldCharType="end"/>
            </w:r>
          </w:hyperlink>
        </w:p>
        <w:p w14:paraId="050B74BF" w14:textId="3BECFA4B" w:rsidR="006A0E8C" w:rsidRDefault="004F76FF">
          <w:pPr>
            <w:pStyle w:val="TOC2"/>
            <w:rPr>
              <w:rFonts w:eastAsiaTheme="minorEastAsia"/>
              <w:noProof/>
              <w:kern w:val="2"/>
              <w:lang w:eastAsia="en-GB"/>
              <w14:ligatures w14:val="standardContextual"/>
            </w:rPr>
          </w:pPr>
          <w:hyperlink w:anchor="_Toc167893156" w:history="1">
            <w:r w:rsidR="006A0E8C" w:rsidRPr="007069D0">
              <w:rPr>
                <w:rStyle w:val="Hyperlink"/>
                <w:noProof/>
              </w:rPr>
              <w:t>Conclusion</w:t>
            </w:r>
            <w:r w:rsidR="006A0E8C">
              <w:rPr>
                <w:noProof/>
                <w:webHidden/>
              </w:rPr>
              <w:tab/>
            </w:r>
            <w:r w:rsidR="006A0E8C">
              <w:rPr>
                <w:noProof/>
                <w:webHidden/>
              </w:rPr>
              <w:fldChar w:fldCharType="begin"/>
            </w:r>
            <w:r w:rsidR="006A0E8C">
              <w:rPr>
                <w:noProof/>
                <w:webHidden/>
              </w:rPr>
              <w:instrText xml:space="preserve"> PAGEREF _Toc167893156 \h </w:instrText>
            </w:r>
            <w:r w:rsidR="006A0E8C">
              <w:rPr>
                <w:noProof/>
                <w:webHidden/>
              </w:rPr>
            </w:r>
            <w:r w:rsidR="006A0E8C">
              <w:rPr>
                <w:noProof/>
                <w:webHidden/>
              </w:rPr>
              <w:fldChar w:fldCharType="separate"/>
            </w:r>
            <w:r w:rsidR="00F12989">
              <w:rPr>
                <w:noProof/>
                <w:webHidden/>
              </w:rPr>
              <w:t>174</w:t>
            </w:r>
            <w:r w:rsidR="006A0E8C">
              <w:rPr>
                <w:noProof/>
                <w:webHidden/>
              </w:rPr>
              <w:fldChar w:fldCharType="end"/>
            </w:r>
          </w:hyperlink>
        </w:p>
        <w:p w14:paraId="238A70F2" w14:textId="465FD8A9" w:rsidR="006A0E8C" w:rsidRDefault="004F76FF">
          <w:pPr>
            <w:pStyle w:val="TOC1"/>
            <w:rPr>
              <w:rFonts w:eastAsiaTheme="minorEastAsia"/>
              <w:noProof/>
              <w:kern w:val="2"/>
              <w:lang w:eastAsia="en-GB"/>
              <w14:ligatures w14:val="standardContextual"/>
            </w:rPr>
          </w:pPr>
          <w:hyperlink w:anchor="_Toc167893157" w:history="1">
            <w:r w:rsidR="006A0E8C" w:rsidRPr="007069D0">
              <w:rPr>
                <w:rStyle w:val="Hyperlink"/>
                <w:noProof/>
              </w:rPr>
              <w:t>References</w:t>
            </w:r>
            <w:r w:rsidR="006A0E8C">
              <w:rPr>
                <w:noProof/>
                <w:webHidden/>
              </w:rPr>
              <w:tab/>
            </w:r>
            <w:r w:rsidR="006A0E8C">
              <w:rPr>
                <w:noProof/>
                <w:webHidden/>
              </w:rPr>
              <w:fldChar w:fldCharType="begin"/>
            </w:r>
            <w:r w:rsidR="006A0E8C">
              <w:rPr>
                <w:noProof/>
                <w:webHidden/>
              </w:rPr>
              <w:instrText xml:space="preserve"> PAGEREF _Toc167893157 \h </w:instrText>
            </w:r>
            <w:r w:rsidR="006A0E8C">
              <w:rPr>
                <w:noProof/>
                <w:webHidden/>
              </w:rPr>
            </w:r>
            <w:r w:rsidR="006A0E8C">
              <w:rPr>
                <w:noProof/>
                <w:webHidden/>
              </w:rPr>
              <w:fldChar w:fldCharType="separate"/>
            </w:r>
            <w:r w:rsidR="00F12989">
              <w:rPr>
                <w:noProof/>
                <w:webHidden/>
              </w:rPr>
              <w:t>175</w:t>
            </w:r>
            <w:r w:rsidR="006A0E8C">
              <w:rPr>
                <w:noProof/>
                <w:webHidden/>
              </w:rPr>
              <w:fldChar w:fldCharType="end"/>
            </w:r>
          </w:hyperlink>
        </w:p>
        <w:p w14:paraId="111BB82D" w14:textId="5D907637" w:rsidR="006A0E8C" w:rsidRDefault="004F76FF">
          <w:pPr>
            <w:pStyle w:val="TOC1"/>
            <w:rPr>
              <w:rFonts w:eastAsiaTheme="minorEastAsia"/>
              <w:noProof/>
              <w:kern w:val="2"/>
              <w:lang w:eastAsia="en-GB"/>
              <w14:ligatures w14:val="standardContextual"/>
            </w:rPr>
          </w:pPr>
          <w:hyperlink w:anchor="_Toc167893158" w:history="1">
            <w:r w:rsidR="006A0E8C" w:rsidRPr="007069D0">
              <w:rPr>
                <w:rStyle w:val="Hyperlink"/>
                <w:noProof/>
              </w:rPr>
              <w:t>Appendices</w:t>
            </w:r>
            <w:r w:rsidR="006A0E8C">
              <w:rPr>
                <w:noProof/>
                <w:webHidden/>
              </w:rPr>
              <w:tab/>
            </w:r>
            <w:r w:rsidR="006A0E8C">
              <w:rPr>
                <w:noProof/>
                <w:webHidden/>
              </w:rPr>
              <w:fldChar w:fldCharType="begin"/>
            </w:r>
            <w:r w:rsidR="006A0E8C">
              <w:rPr>
                <w:noProof/>
                <w:webHidden/>
              </w:rPr>
              <w:instrText xml:space="preserve"> PAGEREF _Toc167893158 \h </w:instrText>
            </w:r>
            <w:r w:rsidR="006A0E8C">
              <w:rPr>
                <w:noProof/>
                <w:webHidden/>
              </w:rPr>
            </w:r>
            <w:r w:rsidR="006A0E8C">
              <w:rPr>
                <w:noProof/>
                <w:webHidden/>
              </w:rPr>
              <w:fldChar w:fldCharType="separate"/>
            </w:r>
            <w:r w:rsidR="00F12989">
              <w:rPr>
                <w:noProof/>
                <w:webHidden/>
              </w:rPr>
              <w:t>188</w:t>
            </w:r>
            <w:r w:rsidR="006A0E8C">
              <w:rPr>
                <w:noProof/>
                <w:webHidden/>
              </w:rPr>
              <w:fldChar w:fldCharType="end"/>
            </w:r>
          </w:hyperlink>
        </w:p>
        <w:p w14:paraId="6F755C07" w14:textId="385A5306" w:rsidR="006A0E8C" w:rsidRDefault="004F76FF">
          <w:pPr>
            <w:pStyle w:val="TOC2"/>
            <w:rPr>
              <w:rFonts w:eastAsiaTheme="minorEastAsia"/>
              <w:noProof/>
              <w:kern w:val="2"/>
              <w:lang w:eastAsia="en-GB"/>
              <w14:ligatures w14:val="standardContextual"/>
            </w:rPr>
          </w:pPr>
          <w:hyperlink w:anchor="_Toc167893159" w:history="1">
            <w:r w:rsidR="006A0E8C" w:rsidRPr="007069D0">
              <w:rPr>
                <w:rStyle w:val="Hyperlink"/>
                <w:noProof/>
              </w:rPr>
              <w:t>Appendix 1 – Search strategy</w:t>
            </w:r>
            <w:r w:rsidR="006A0E8C">
              <w:rPr>
                <w:noProof/>
                <w:webHidden/>
              </w:rPr>
              <w:tab/>
            </w:r>
            <w:r w:rsidR="006A0E8C">
              <w:rPr>
                <w:noProof/>
                <w:webHidden/>
              </w:rPr>
              <w:fldChar w:fldCharType="begin"/>
            </w:r>
            <w:r w:rsidR="006A0E8C">
              <w:rPr>
                <w:noProof/>
                <w:webHidden/>
              </w:rPr>
              <w:instrText xml:space="preserve"> PAGEREF _Toc167893159 \h </w:instrText>
            </w:r>
            <w:r w:rsidR="006A0E8C">
              <w:rPr>
                <w:noProof/>
                <w:webHidden/>
              </w:rPr>
            </w:r>
            <w:r w:rsidR="006A0E8C">
              <w:rPr>
                <w:noProof/>
                <w:webHidden/>
              </w:rPr>
              <w:fldChar w:fldCharType="separate"/>
            </w:r>
            <w:r w:rsidR="00F12989">
              <w:rPr>
                <w:noProof/>
                <w:webHidden/>
              </w:rPr>
              <w:t>188</w:t>
            </w:r>
            <w:r w:rsidR="006A0E8C">
              <w:rPr>
                <w:noProof/>
                <w:webHidden/>
              </w:rPr>
              <w:fldChar w:fldCharType="end"/>
            </w:r>
          </w:hyperlink>
        </w:p>
        <w:p w14:paraId="045875E7" w14:textId="2BBDFB87" w:rsidR="006A0E8C" w:rsidRDefault="004F76FF">
          <w:pPr>
            <w:pStyle w:val="TOC2"/>
            <w:rPr>
              <w:rFonts w:eastAsiaTheme="minorEastAsia"/>
              <w:noProof/>
              <w:kern w:val="2"/>
              <w:lang w:eastAsia="en-GB"/>
              <w14:ligatures w14:val="standardContextual"/>
            </w:rPr>
          </w:pPr>
          <w:hyperlink w:anchor="_Toc167893160" w:history="1">
            <w:r w:rsidR="006A0E8C" w:rsidRPr="007069D0">
              <w:rPr>
                <w:rStyle w:val="Hyperlink"/>
                <w:noProof/>
              </w:rPr>
              <w:t>Appendix 1 – Manufacturers’ instructions for bowel preparation purgatives</w:t>
            </w:r>
            <w:r w:rsidR="006A0E8C">
              <w:rPr>
                <w:noProof/>
                <w:webHidden/>
              </w:rPr>
              <w:tab/>
            </w:r>
            <w:r w:rsidR="006A0E8C">
              <w:rPr>
                <w:noProof/>
                <w:webHidden/>
              </w:rPr>
              <w:fldChar w:fldCharType="begin"/>
            </w:r>
            <w:r w:rsidR="006A0E8C">
              <w:rPr>
                <w:noProof/>
                <w:webHidden/>
              </w:rPr>
              <w:instrText xml:space="preserve"> PAGEREF _Toc167893160 \h </w:instrText>
            </w:r>
            <w:r w:rsidR="006A0E8C">
              <w:rPr>
                <w:noProof/>
                <w:webHidden/>
              </w:rPr>
            </w:r>
            <w:r w:rsidR="006A0E8C">
              <w:rPr>
                <w:noProof/>
                <w:webHidden/>
              </w:rPr>
              <w:fldChar w:fldCharType="separate"/>
            </w:r>
            <w:r w:rsidR="00F12989">
              <w:rPr>
                <w:noProof/>
                <w:webHidden/>
              </w:rPr>
              <w:t>189</w:t>
            </w:r>
            <w:r w:rsidR="006A0E8C">
              <w:rPr>
                <w:noProof/>
                <w:webHidden/>
              </w:rPr>
              <w:fldChar w:fldCharType="end"/>
            </w:r>
          </w:hyperlink>
        </w:p>
        <w:p w14:paraId="50AFCE0C" w14:textId="376C120A" w:rsidR="006A0E8C" w:rsidRDefault="004F76FF">
          <w:pPr>
            <w:pStyle w:val="TOC3"/>
            <w:rPr>
              <w:rFonts w:eastAsiaTheme="minorEastAsia"/>
              <w:noProof/>
              <w:kern w:val="2"/>
              <w:lang w:eastAsia="en-GB"/>
              <w14:ligatures w14:val="standardContextual"/>
            </w:rPr>
          </w:pPr>
          <w:hyperlink w:anchor="_Toc167893161" w:history="1">
            <w:r w:rsidR="006A0E8C" w:rsidRPr="007069D0">
              <w:rPr>
                <w:rStyle w:val="Hyperlink"/>
                <w:noProof/>
                <w:lang w:eastAsia="en-GB"/>
              </w:rPr>
              <w:t>Klean prep © manufacturer’s instructions</w:t>
            </w:r>
            <w:r w:rsidR="006A0E8C">
              <w:rPr>
                <w:noProof/>
                <w:webHidden/>
              </w:rPr>
              <w:tab/>
            </w:r>
            <w:r w:rsidR="006A0E8C">
              <w:rPr>
                <w:noProof/>
                <w:webHidden/>
              </w:rPr>
              <w:fldChar w:fldCharType="begin"/>
            </w:r>
            <w:r w:rsidR="006A0E8C">
              <w:rPr>
                <w:noProof/>
                <w:webHidden/>
              </w:rPr>
              <w:instrText xml:space="preserve"> PAGEREF _Toc167893161 \h </w:instrText>
            </w:r>
            <w:r w:rsidR="006A0E8C">
              <w:rPr>
                <w:noProof/>
                <w:webHidden/>
              </w:rPr>
            </w:r>
            <w:r w:rsidR="006A0E8C">
              <w:rPr>
                <w:noProof/>
                <w:webHidden/>
              </w:rPr>
              <w:fldChar w:fldCharType="separate"/>
            </w:r>
            <w:r w:rsidR="00F12989">
              <w:rPr>
                <w:noProof/>
                <w:webHidden/>
              </w:rPr>
              <w:t>189</w:t>
            </w:r>
            <w:r w:rsidR="006A0E8C">
              <w:rPr>
                <w:noProof/>
                <w:webHidden/>
              </w:rPr>
              <w:fldChar w:fldCharType="end"/>
            </w:r>
          </w:hyperlink>
        </w:p>
        <w:p w14:paraId="038085DE" w14:textId="397041DE" w:rsidR="006A0E8C" w:rsidRDefault="004F76FF">
          <w:pPr>
            <w:pStyle w:val="TOC3"/>
            <w:rPr>
              <w:rFonts w:eastAsiaTheme="minorEastAsia"/>
              <w:noProof/>
              <w:kern w:val="2"/>
              <w:lang w:eastAsia="en-GB"/>
              <w14:ligatures w14:val="standardContextual"/>
            </w:rPr>
          </w:pPr>
          <w:hyperlink w:anchor="_Toc167893162" w:history="1">
            <w:r w:rsidR="006A0E8C" w:rsidRPr="007069D0">
              <w:rPr>
                <w:rStyle w:val="Hyperlink"/>
                <w:noProof/>
              </w:rPr>
              <w:t>Moviprep manufacturer’s instructions</w:t>
            </w:r>
            <w:r w:rsidR="006A0E8C">
              <w:rPr>
                <w:noProof/>
                <w:webHidden/>
              </w:rPr>
              <w:tab/>
            </w:r>
            <w:r w:rsidR="006A0E8C">
              <w:rPr>
                <w:noProof/>
                <w:webHidden/>
              </w:rPr>
              <w:fldChar w:fldCharType="begin"/>
            </w:r>
            <w:r w:rsidR="006A0E8C">
              <w:rPr>
                <w:noProof/>
                <w:webHidden/>
              </w:rPr>
              <w:instrText xml:space="preserve"> PAGEREF _Toc167893162 \h </w:instrText>
            </w:r>
            <w:r w:rsidR="006A0E8C">
              <w:rPr>
                <w:noProof/>
                <w:webHidden/>
              </w:rPr>
            </w:r>
            <w:r w:rsidR="006A0E8C">
              <w:rPr>
                <w:noProof/>
                <w:webHidden/>
              </w:rPr>
              <w:fldChar w:fldCharType="separate"/>
            </w:r>
            <w:r w:rsidR="00F12989">
              <w:rPr>
                <w:noProof/>
                <w:webHidden/>
              </w:rPr>
              <w:t>192</w:t>
            </w:r>
            <w:r w:rsidR="006A0E8C">
              <w:rPr>
                <w:noProof/>
                <w:webHidden/>
              </w:rPr>
              <w:fldChar w:fldCharType="end"/>
            </w:r>
          </w:hyperlink>
        </w:p>
        <w:p w14:paraId="749C5183" w14:textId="05F2F4B7" w:rsidR="006A0E8C" w:rsidRDefault="004F76FF">
          <w:pPr>
            <w:pStyle w:val="TOC3"/>
            <w:rPr>
              <w:rFonts w:eastAsiaTheme="minorEastAsia"/>
              <w:noProof/>
              <w:kern w:val="2"/>
              <w:lang w:eastAsia="en-GB"/>
              <w14:ligatures w14:val="standardContextual"/>
            </w:rPr>
          </w:pPr>
          <w:hyperlink w:anchor="_Toc167893163" w:history="1">
            <w:r w:rsidR="006A0E8C" w:rsidRPr="007069D0">
              <w:rPr>
                <w:rStyle w:val="Hyperlink"/>
                <w:noProof/>
                <w:lang w:eastAsia="en-GB"/>
              </w:rPr>
              <w:t>Picolax manufacturer’s instructions</w:t>
            </w:r>
            <w:r w:rsidR="006A0E8C">
              <w:rPr>
                <w:noProof/>
                <w:webHidden/>
              </w:rPr>
              <w:tab/>
            </w:r>
            <w:r w:rsidR="006A0E8C">
              <w:rPr>
                <w:noProof/>
                <w:webHidden/>
              </w:rPr>
              <w:fldChar w:fldCharType="begin"/>
            </w:r>
            <w:r w:rsidR="006A0E8C">
              <w:rPr>
                <w:noProof/>
                <w:webHidden/>
              </w:rPr>
              <w:instrText xml:space="preserve"> PAGEREF _Toc167893163 \h </w:instrText>
            </w:r>
            <w:r w:rsidR="006A0E8C">
              <w:rPr>
                <w:noProof/>
                <w:webHidden/>
              </w:rPr>
            </w:r>
            <w:r w:rsidR="006A0E8C">
              <w:rPr>
                <w:noProof/>
                <w:webHidden/>
              </w:rPr>
              <w:fldChar w:fldCharType="separate"/>
            </w:r>
            <w:r w:rsidR="00F12989">
              <w:rPr>
                <w:noProof/>
                <w:webHidden/>
              </w:rPr>
              <w:t>193</w:t>
            </w:r>
            <w:r w:rsidR="006A0E8C">
              <w:rPr>
                <w:noProof/>
                <w:webHidden/>
              </w:rPr>
              <w:fldChar w:fldCharType="end"/>
            </w:r>
          </w:hyperlink>
        </w:p>
        <w:p w14:paraId="2BF013D0" w14:textId="53B912E3" w:rsidR="006A0E8C" w:rsidRDefault="004F76FF">
          <w:pPr>
            <w:pStyle w:val="TOC2"/>
            <w:rPr>
              <w:rFonts w:eastAsiaTheme="minorEastAsia"/>
              <w:noProof/>
              <w:kern w:val="2"/>
              <w:lang w:eastAsia="en-GB"/>
              <w14:ligatures w14:val="standardContextual"/>
            </w:rPr>
          </w:pPr>
          <w:hyperlink w:anchor="_Toc167893164" w:history="1">
            <w:r w:rsidR="006A0E8C" w:rsidRPr="007069D0">
              <w:rPr>
                <w:rStyle w:val="Hyperlink"/>
                <w:noProof/>
                <w:bdr w:val="none" w:sz="0" w:space="0" w:color="auto" w:frame="1"/>
                <w:lang w:eastAsia="en-GB"/>
              </w:rPr>
              <w:t>Appendix 2 - Question list from national survey</w:t>
            </w:r>
            <w:r w:rsidR="006A0E8C">
              <w:rPr>
                <w:noProof/>
                <w:webHidden/>
              </w:rPr>
              <w:tab/>
            </w:r>
            <w:r w:rsidR="006A0E8C">
              <w:rPr>
                <w:noProof/>
                <w:webHidden/>
              </w:rPr>
              <w:fldChar w:fldCharType="begin"/>
            </w:r>
            <w:r w:rsidR="006A0E8C">
              <w:rPr>
                <w:noProof/>
                <w:webHidden/>
              </w:rPr>
              <w:instrText xml:space="preserve"> PAGEREF _Toc167893164 \h </w:instrText>
            </w:r>
            <w:r w:rsidR="006A0E8C">
              <w:rPr>
                <w:noProof/>
                <w:webHidden/>
              </w:rPr>
            </w:r>
            <w:r w:rsidR="006A0E8C">
              <w:rPr>
                <w:noProof/>
                <w:webHidden/>
              </w:rPr>
              <w:fldChar w:fldCharType="separate"/>
            </w:r>
            <w:r w:rsidR="00F12989">
              <w:rPr>
                <w:noProof/>
                <w:webHidden/>
              </w:rPr>
              <w:t>195</w:t>
            </w:r>
            <w:r w:rsidR="006A0E8C">
              <w:rPr>
                <w:noProof/>
                <w:webHidden/>
              </w:rPr>
              <w:fldChar w:fldCharType="end"/>
            </w:r>
          </w:hyperlink>
        </w:p>
        <w:p w14:paraId="3434EAE7" w14:textId="6EDC143C" w:rsidR="006A0E8C" w:rsidRDefault="004F76FF">
          <w:pPr>
            <w:pStyle w:val="TOC2"/>
            <w:rPr>
              <w:rFonts w:eastAsiaTheme="minorEastAsia"/>
              <w:noProof/>
              <w:kern w:val="2"/>
              <w:lang w:eastAsia="en-GB"/>
              <w14:ligatures w14:val="standardContextual"/>
            </w:rPr>
          </w:pPr>
          <w:hyperlink w:anchor="_Toc167893165" w:history="1">
            <w:r w:rsidR="006A0E8C" w:rsidRPr="007069D0">
              <w:rPr>
                <w:rStyle w:val="Hyperlink"/>
                <w:noProof/>
              </w:rPr>
              <w:t>Appendix 3 - Primary focus group transcript</w:t>
            </w:r>
            <w:r w:rsidR="006A0E8C">
              <w:rPr>
                <w:noProof/>
                <w:webHidden/>
              </w:rPr>
              <w:tab/>
            </w:r>
            <w:r w:rsidR="006A0E8C">
              <w:rPr>
                <w:noProof/>
                <w:webHidden/>
              </w:rPr>
              <w:fldChar w:fldCharType="begin"/>
            </w:r>
            <w:r w:rsidR="006A0E8C">
              <w:rPr>
                <w:noProof/>
                <w:webHidden/>
              </w:rPr>
              <w:instrText xml:space="preserve"> PAGEREF _Toc167893165 \h </w:instrText>
            </w:r>
            <w:r w:rsidR="006A0E8C">
              <w:rPr>
                <w:noProof/>
                <w:webHidden/>
              </w:rPr>
            </w:r>
            <w:r w:rsidR="006A0E8C">
              <w:rPr>
                <w:noProof/>
                <w:webHidden/>
              </w:rPr>
              <w:fldChar w:fldCharType="separate"/>
            </w:r>
            <w:r w:rsidR="00F12989">
              <w:rPr>
                <w:noProof/>
                <w:webHidden/>
              </w:rPr>
              <w:t>196</w:t>
            </w:r>
            <w:r w:rsidR="006A0E8C">
              <w:rPr>
                <w:noProof/>
                <w:webHidden/>
              </w:rPr>
              <w:fldChar w:fldCharType="end"/>
            </w:r>
          </w:hyperlink>
        </w:p>
        <w:p w14:paraId="6D247FAD" w14:textId="48E7DDAF" w:rsidR="006A0E8C" w:rsidRDefault="004F76FF">
          <w:pPr>
            <w:pStyle w:val="TOC2"/>
            <w:rPr>
              <w:rFonts w:eastAsiaTheme="minorEastAsia"/>
              <w:noProof/>
              <w:kern w:val="2"/>
              <w:lang w:eastAsia="en-GB"/>
              <w14:ligatures w14:val="standardContextual"/>
            </w:rPr>
          </w:pPr>
          <w:hyperlink w:anchor="_Toc167893166" w:history="1">
            <w:r w:rsidR="006A0E8C" w:rsidRPr="007069D0">
              <w:rPr>
                <w:rStyle w:val="Hyperlink"/>
                <w:noProof/>
                <w:lang w:eastAsia="en-GB"/>
              </w:rPr>
              <w:t>Appendix 4 – Site specific instructions</w:t>
            </w:r>
            <w:r w:rsidR="006A0E8C">
              <w:rPr>
                <w:noProof/>
                <w:webHidden/>
              </w:rPr>
              <w:tab/>
            </w:r>
            <w:r w:rsidR="006A0E8C">
              <w:rPr>
                <w:noProof/>
                <w:webHidden/>
              </w:rPr>
              <w:fldChar w:fldCharType="begin"/>
            </w:r>
            <w:r w:rsidR="006A0E8C">
              <w:rPr>
                <w:noProof/>
                <w:webHidden/>
              </w:rPr>
              <w:instrText xml:space="preserve"> PAGEREF _Toc167893166 \h </w:instrText>
            </w:r>
            <w:r w:rsidR="006A0E8C">
              <w:rPr>
                <w:noProof/>
                <w:webHidden/>
              </w:rPr>
            </w:r>
            <w:r w:rsidR="006A0E8C">
              <w:rPr>
                <w:noProof/>
                <w:webHidden/>
              </w:rPr>
              <w:fldChar w:fldCharType="separate"/>
            </w:r>
            <w:r w:rsidR="00F12989">
              <w:rPr>
                <w:noProof/>
                <w:webHidden/>
              </w:rPr>
              <w:t>199</w:t>
            </w:r>
            <w:r w:rsidR="006A0E8C">
              <w:rPr>
                <w:noProof/>
                <w:webHidden/>
              </w:rPr>
              <w:fldChar w:fldCharType="end"/>
            </w:r>
          </w:hyperlink>
        </w:p>
        <w:p w14:paraId="2C42EEEF" w14:textId="3AC6B72E" w:rsidR="006A0E8C" w:rsidRDefault="004F76FF">
          <w:pPr>
            <w:pStyle w:val="TOC3"/>
            <w:rPr>
              <w:rFonts w:eastAsiaTheme="minorEastAsia"/>
              <w:noProof/>
              <w:kern w:val="2"/>
              <w:lang w:eastAsia="en-GB"/>
              <w14:ligatures w14:val="standardContextual"/>
            </w:rPr>
          </w:pPr>
          <w:hyperlink w:anchor="_Toc167893167" w:history="1">
            <w:r w:rsidR="006A0E8C" w:rsidRPr="007069D0">
              <w:rPr>
                <w:rStyle w:val="Hyperlink"/>
                <w:noProof/>
                <w:lang w:eastAsia="en-GB"/>
              </w:rPr>
              <w:t>Nottingham University Hospital NHS Foundation Trust bowel preparation instructions</w:t>
            </w:r>
            <w:r w:rsidR="006A0E8C">
              <w:rPr>
                <w:noProof/>
                <w:webHidden/>
              </w:rPr>
              <w:tab/>
            </w:r>
            <w:r w:rsidR="006A0E8C">
              <w:rPr>
                <w:noProof/>
                <w:webHidden/>
              </w:rPr>
              <w:fldChar w:fldCharType="begin"/>
            </w:r>
            <w:r w:rsidR="006A0E8C">
              <w:rPr>
                <w:noProof/>
                <w:webHidden/>
              </w:rPr>
              <w:instrText xml:space="preserve"> PAGEREF _Toc167893167 \h </w:instrText>
            </w:r>
            <w:r w:rsidR="006A0E8C">
              <w:rPr>
                <w:noProof/>
                <w:webHidden/>
              </w:rPr>
            </w:r>
            <w:r w:rsidR="006A0E8C">
              <w:rPr>
                <w:noProof/>
                <w:webHidden/>
              </w:rPr>
              <w:fldChar w:fldCharType="separate"/>
            </w:r>
            <w:r w:rsidR="00F12989">
              <w:rPr>
                <w:noProof/>
                <w:webHidden/>
              </w:rPr>
              <w:t>199</w:t>
            </w:r>
            <w:r w:rsidR="006A0E8C">
              <w:rPr>
                <w:noProof/>
                <w:webHidden/>
              </w:rPr>
              <w:fldChar w:fldCharType="end"/>
            </w:r>
          </w:hyperlink>
        </w:p>
        <w:p w14:paraId="1ED50DA2" w14:textId="221AB8D9" w:rsidR="006A0E8C" w:rsidRDefault="004F76FF">
          <w:pPr>
            <w:pStyle w:val="TOC3"/>
            <w:rPr>
              <w:rFonts w:eastAsiaTheme="minorEastAsia"/>
              <w:noProof/>
              <w:kern w:val="2"/>
              <w:lang w:eastAsia="en-GB"/>
              <w14:ligatures w14:val="standardContextual"/>
            </w:rPr>
          </w:pPr>
          <w:hyperlink w:anchor="_Toc167893168" w:history="1">
            <w:r w:rsidR="006A0E8C" w:rsidRPr="007069D0">
              <w:rPr>
                <w:rStyle w:val="Hyperlink"/>
                <w:noProof/>
                <w:lang w:eastAsia="en-GB"/>
              </w:rPr>
              <w:t>Lincoln County Hospital bowel preparation instructions</w:t>
            </w:r>
            <w:r w:rsidR="006A0E8C">
              <w:rPr>
                <w:noProof/>
                <w:webHidden/>
              </w:rPr>
              <w:tab/>
            </w:r>
            <w:r w:rsidR="006A0E8C">
              <w:rPr>
                <w:noProof/>
                <w:webHidden/>
              </w:rPr>
              <w:fldChar w:fldCharType="begin"/>
            </w:r>
            <w:r w:rsidR="006A0E8C">
              <w:rPr>
                <w:noProof/>
                <w:webHidden/>
              </w:rPr>
              <w:instrText xml:space="preserve"> PAGEREF _Toc167893168 \h </w:instrText>
            </w:r>
            <w:r w:rsidR="006A0E8C">
              <w:rPr>
                <w:noProof/>
                <w:webHidden/>
              </w:rPr>
            </w:r>
            <w:r w:rsidR="006A0E8C">
              <w:rPr>
                <w:noProof/>
                <w:webHidden/>
              </w:rPr>
              <w:fldChar w:fldCharType="separate"/>
            </w:r>
            <w:r w:rsidR="00F12989">
              <w:rPr>
                <w:noProof/>
                <w:webHidden/>
              </w:rPr>
              <w:t>199</w:t>
            </w:r>
            <w:r w:rsidR="006A0E8C">
              <w:rPr>
                <w:noProof/>
                <w:webHidden/>
              </w:rPr>
              <w:fldChar w:fldCharType="end"/>
            </w:r>
          </w:hyperlink>
        </w:p>
        <w:p w14:paraId="6E78CC47" w14:textId="6159630B" w:rsidR="006A0E8C" w:rsidRDefault="004F76FF">
          <w:pPr>
            <w:pStyle w:val="TOC3"/>
            <w:rPr>
              <w:rFonts w:eastAsiaTheme="minorEastAsia"/>
              <w:noProof/>
              <w:kern w:val="2"/>
              <w:lang w:eastAsia="en-GB"/>
              <w14:ligatures w14:val="standardContextual"/>
            </w:rPr>
          </w:pPr>
          <w:hyperlink w:anchor="_Toc167893169" w:history="1">
            <w:r w:rsidR="006A0E8C" w:rsidRPr="007069D0">
              <w:rPr>
                <w:rStyle w:val="Hyperlink"/>
                <w:noProof/>
                <w:lang w:eastAsia="en-GB"/>
              </w:rPr>
              <w:t>Chesterfield Royal Hospital NHS Trust bowel preparation instructions</w:t>
            </w:r>
            <w:r w:rsidR="006A0E8C">
              <w:rPr>
                <w:noProof/>
                <w:webHidden/>
              </w:rPr>
              <w:tab/>
            </w:r>
            <w:r w:rsidR="006A0E8C">
              <w:rPr>
                <w:noProof/>
                <w:webHidden/>
              </w:rPr>
              <w:fldChar w:fldCharType="begin"/>
            </w:r>
            <w:r w:rsidR="006A0E8C">
              <w:rPr>
                <w:noProof/>
                <w:webHidden/>
              </w:rPr>
              <w:instrText xml:space="preserve"> PAGEREF _Toc167893169 \h </w:instrText>
            </w:r>
            <w:r w:rsidR="006A0E8C">
              <w:rPr>
                <w:noProof/>
                <w:webHidden/>
              </w:rPr>
            </w:r>
            <w:r w:rsidR="006A0E8C">
              <w:rPr>
                <w:noProof/>
                <w:webHidden/>
              </w:rPr>
              <w:fldChar w:fldCharType="separate"/>
            </w:r>
            <w:r w:rsidR="00F12989">
              <w:rPr>
                <w:noProof/>
                <w:webHidden/>
              </w:rPr>
              <w:t>200</w:t>
            </w:r>
            <w:r w:rsidR="006A0E8C">
              <w:rPr>
                <w:noProof/>
                <w:webHidden/>
              </w:rPr>
              <w:fldChar w:fldCharType="end"/>
            </w:r>
          </w:hyperlink>
        </w:p>
        <w:p w14:paraId="2B41A420" w14:textId="716AAE63" w:rsidR="006A0E8C" w:rsidRDefault="004F76FF">
          <w:pPr>
            <w:pStyle w:val="TOC3"/>
            <w:rPr>
              <w:rFonts w:eastAsiaTheme="minorEastAsia"/>
              <w:noProof/>
              <w:kern w:val="2"/>
              <w:lang w:eastAsia="en-GB"/>
              <w14:ligatures w14:val="standardContextual"/>
            </w:rPr>
          </w:pPr>
          <w:hyperlink w:anchor="_Toc167893170" w:history="1">
            <w:r w:rsidR="006A0E8C" w:rsidRPr="007069D0">
              <w:rPr>
                <w:rStyle w:val="Hyperlink"/>
                <w:noProof/>
                <w:lang w:eastAsia="en-GB"/>
              </w:rPr>
              <w:t>Derby Royal Hospital NHS Trust bowel preparation instructions</w:t>
            </w:r>
            <w:r w:rsidR="006A0E8C">
              <w:rPr>
                <w:noProof/>
                <w:webHidden/>
              </w:rPr>
              <w:tab/>
            </w:r>
            <w:r w:rsidR="006A0E8C">
              <w:rPr>
                <w:noProof/>
                <w:webHidden/>
              </w:rPr>
              <w:fldChar w:fldCharType="begin"/>
            </w:r>
            <w:r w:rsidR="006A0E8C">
              <w:rPr>
                <w:noProof/>
                <w:webHidden/>
              </w:rPr>
              <w:instrText xml:space="preserve"> PAGEREF _Toc167893170 \h </w:instrText>
            </w:r>
            <w:r w:rsidR="006A0E8C">
              <w:rPr>
                <w:noProof/>
                <w:webHidden/>
              </w:rPr>
            </w:r>
            <w:r w:rsidR="006A0E8C">
              <w:rPr>
                <w:noProof/>
                <w:webHidden/>
              </w:rPr>
              <w:fldChar w:fldCharType="separate"/>
            </w:r>
            <w:r w:rsidR="00F12989">
              <w:rPr>
                <w:noProof/>
                <w:webHidden/>
              </w:rPr>
              <w:t>201</w:t>
            </w:r>
            <w:r w:rsidR="006A0E8C">
              <w:rPr>
                <w:noProof/>
                <w:webHidden/>
              </w:rPr>
              <w:fldChar w:fldCharType="end"/>
            </w:r>
          </w:hyperlink>
        </w:p>
        <w:p w14:paraId="10421B7F" w14:textId="1F14B7D3" w:rsidR="006A0E8C" w:rsidRDefault="004F76FF">
          <w:pPr>
            <w:pStyle w:val="TOC2"/>
            <w:rPr>
              <w:rFonts w:eastAsiaTheme="minorEastAsia"/>
              <w:noProof/>
              <w:kern w:val="2"/>
              <w:lang w:eastAsia="en-GB"/>
              <w14:ligatures w14:val="standardContextual"/>
            </w:rPr>
          </w:pPr>
          <w:hyperlink w:anchor="_Toc167893171" w:history="1">
            <w:r w:rsidR="006A0E8C" w:rsidRPr="007069D0">
              <w:rPr>
                <w:rStyle w:val="Hyperlink"/>
                <w:noProof/>
                <w:lang w:eastAsia="en-GB"/>
              </w:rPr>
              <w:t>Appendix 5 - Internet links to site specific educational videos</w:t>
            </w:r>
            <w:r w:rsidR="006A0E8C">
              <w:rPr>
                <w:noProof/>
                <w:webHidden/>
              </w:rPr>
              <w:tab/>
            </w:r>
            <w:r w:rsidR="006A0E8C">
              <w:rPr>
                <w:noProof/>
                <w:webHidden/>
              </w:rPr>
              <w:fldChar w:fldCharType="begin"/>
            </w:r>
            <w:r w:rsidR="006A0E8C">
              <w:rPr>
                <w:noProof/>
                <w:webHidden/>
              </w:rPr>
              <w:instrText xml:space="preserve"> PAGEREF _Toc167893171 \h </w:instrText>
            </w:r>
            <w:r w:rsidR="006A0E8C">
              <w:rPr>
                <w:noProof/>
                <w:webHidden/>
              </w:rPr>
            </w:r>
            <w:r w:rsidR="006A0E8C">
              <w:rPr>
                <w:noProof/>
                <w:webHidden/>
              </w:rPr>
              <w:fldChar w:fldCharType="separate"/>
            </w:r>
            <w:r w:rsidR="00F12989">
              <w:rPr>
                <w:noProof/>
                <w:webHidden/>
              </w:rPr>
              <w:t>202</w:t>
            </w:r>
            <w:r w:rsidR="006A0E8C">
              <w:rPr>
                <w:noProof/>
                <w:webHidden/>
              </w:rPr>
              <w:fldChar w:fldCharType="end"/>
            </w:r>
          </w:hyperlink>
        </w:p>
        <w:p w14:paraId="53258FA2" w14:textId="4A02F383" w:rsidR="006A0E8C" w:rsidRDefault="004F76FF">
          <w:pPr>
            <w:pStyle w:val="TOC3"/>
            <w:rPr>
              <w:rFonts w:eastAsiaTheme="minorEastAsia"/>
              <w:noProof/>
              <w:kern w:val="2"/>
              <w:lang w:eastAsia="en-GB"/>
              <w14:ligatures w14:val="standardContextual"/>
            </w:rPr>
          </w:pPr>
          <w:hyperlink w:anchor="_Toc167893172" w:history="1">
            <w:r w:rsidR="006A0E8C" w:rsidRPr="007069D0">
              <w:rPr>
                <w:rStyle w:val="Hyperlink"/>
                <w:noProof/>
              </w:rPr>
              <w:t>Sheffield/Chesterfield/Kings Mill video</w:t>
            </w:r>
            <w:r w:rsidR="006A0E8C">
              <w:rPr>
                <w:noProof/>
                <w:webHidden/>
              </w:rPr>
              <w:tab/>
            </w:r>
            <w:r w:rsidR="006A0E8C">
              <w:rPr>
                <w:noProof/>
                <w:webHidden/>
              </w:rPr>
              <w:fldChar w:fldCharType="begin"/>
            </w:r>
            <w:r w:rsidR="006A0E8C">
              <w:rPr>
                <w:noProof/>
                <w:webHidden/>
              </w:rPr>
              <w:instrText xml:space="preserve"> PAGEREF _Toc167893172 \h </w:instrText>
            </w:r>
            <w:r w:rsidR="006A0E8C">
              <w:rPr>
                <w:noProof/>
                <w:webHidden/>
              </w:rPr>
            </w:r>
            <w:r w:rsidR="006A0E8C">
              <w:rPr>
                <w:noProof/>
                <w:webHidden/>
              </w:rPr>
              <w:fldChar w:fldCharType="separate"/>
            </w:r>
            <w:r w:rsidR="00F12989">
              <w:rPr>
                <w:noProof/>
                <w:webHidden/>
              </w:rPr>
              <w:t>202</w:t>
            </w:r>
            <w:r w:rsidR="006A0E8C">
              <w:rPr>
                <w:noProof/>
                <w:webHidden/>
              </w:rPr>
              <w:fldChar w:fldCharType="end"/>
            </w:r>
          </w:hyperlink>
        </w:p>
        <w:p w14:paraId="6304120A" w14:textId="6E7CEC6E" w:rsidR="006A0E8C" w:rsidRDefault="004F76FF">
          <w:pPr>
            <w:pStyle w:val="TOC3"/>
            <w:rPr>
              <w:rFonts w:eastAsiaTheme="minorEastAsia"/>
              <w:noProof/>
              <w:kern w:val="2"/>
              <w:lang w:eastAsia="en-GB"/>
              <w14:ligatures w14:val="standardContextual"/>
            </w:rPr>
          </w:pPr>
          <w:hyperlink w:anchor="_Toc167893173" w:history="1">
            <w:r w:rsidR="006A0E8C" w:rsidRPr="007069D0">
              <w:rPr>
                <w:rStyle w:val="Hyperlink"/>
                <w:noProof/>
              </w:rPr>
              <w:t>Derby Video</w:t>
            </w:r>
            <w:r w:rsidR="006A0E8C">
              <w:rPr>
                <w:noProof/>
                <w:webHidden/>
              </w:rPr>
              <w:tab/>
            </w:r>
            <w:r w:rsidR="006A0E8C">
              <w:rPr>
                <w:noProof/>
                <w:webHidden/>
              </w:rPr>
              <w:fldChar w:fldCharType="begin"/>
            </w:r>
            <w:r w:rsidR="006A0E8C">
              <w:rPr>
                <w:noProof/>
                <w:webHidden/>
              </w:rPr>
              <w:instrText xml:space="preserve"> PAGEREF _Toc167893173 \h </w:instrText>
            </w:r>
            <w:r w:rsidR="006A0E8C">
              <w:rPr>
                <w:noProof/>
                <w:webHidden/>
              </w:rPr>
            </w:r>
            <w:r w:rsidR="006A0E8C">
              <w:rPr>
                <w:noProof/>
                <w:webHidden/>
              </w:rPr>
              <w:fldChar w:fldCharType="separate"/>
            </w:r>
            <w:r w:rsidR="00F12989">
              <w:rPr>
                <w:noProof/>
                <w:webHidden/>
              </w:rPr>
              <w:t>202</w:t>
            </w:r>
            <w:r w:rsidR="006A0E8C">
              <w:rPr>
                <w:noProof/>
                <w:webHidden/>
              </w:rPr>
              <w:fldChar w:fldCharType="end"/>
            </w:r>
          </w:hyperlink>
        </w:p>
        <w:p w14:paraId="2E3501D2" w14:textId="4919627A" w:rsidR="006A0E8C" w:rsidRDefault="004F76FF">
          <w:pPr>
            <w:pStyle w:val="TOC3"/>
            <w:rPr>
              <w:rFonts w:eastAsiaTheme="minorEastAsia"/>
              <w:noProof/>
              <w:kern w:val="2"/>
              <w:lang w:eastAsia="en-GB"/>
              <w14:ligatures w14:val="standardContextual"/>
            </w:rPr>
          </w:pPr>
          <w:hyperlink w:anchor="_Toc167893174" w:history="1">
            <w:r w:rsidR="006A0E8C" w:rsidRPr="007069D0">
              <w:rPr>
                <w:rStyle w:val="Hyperlink"/>
                <w:noProof/>
              </w:rPr>
              <w:t>Lincoln Video</w:t>
            </w:r>
            <w:r w:rsidR="006A0E8C">
              <w:rPr>
                <w:noProof/>
                <w:webHidden/>
              </w:rPr>
              <w:tab/>
            </w:r>
            <w:r w:rsidR="006A0E8C">
              <w:rPr>
                <w:noProof/>
                <w:webHidden/>
              </w:rPr>
              <w:fldChar w:fldCharType="begin"/>
            </w:r>
            <w:r w:rsidR="006A0E8C">
              <w:rPr>
                <w:noProof/>
                <w:webHidden/>
              </w:rPr>
              <w:instrText xml:space="preserve"> PAGEREF _Toc167893174 \h </w:instrText>
            </w:r>
            <w:r w:rsidR="006A0E8C">
              <w:rPr>
                <w:noProof/>
                <w:webHidden/>
              </w:rPr>
            </w:r>
            <w:r w:rsidR="006A0E8C">
              <w:rPr>
                <w:noProof/>
                <w:webHidden/>
              </w:rPr>
              <w:fldChar w:fldCharType="separate"/>
            </w:r>
            <w:r w:rsidR="00F12989">
              <w:rPr>
                <w:noProof/>
                <w:webHidden/>
              </w:rPr>
              <w:t>202</w:t>
            </w:r>
            <w:r w:rsidR="006A0E8C">
              <w:rPr>
                <w:noProof/>
                <w:webHidden/>
              </w:rPr>
              <w:fldChar w:fldCharType="end"/>
            </w:r>
          </w:hyperlink>
        </w:p>
        <w:p w14:paraId="42939641" w14:textId="3D8DBDA3" w:rsidR="006A0E8C" w:rsidRDefault="004F76FF">
          <w:pPr>
            <w:pStyle w:val="TOC3"/>
            <w:rPr>
              <w:rFonts w:eastAsiaTheme="minorEastAsia"/>
              <w:noProof/>
              <w:kern w:val="2"/>
              <w:lang w:eastAsia="en-GB"/>
              <w14:ligatures w14:val="standardContextual"/>
            </w:rPr>
          </w:pPr>
          <w:hyperlink w:anchor="_Toc167893175" w:history="1">
            <w:r w:rsidR="006A0E8C" w:rsidRPr="007069D0">
              <w:rPr>
                <w:rStyle w:val="Hyperlink"/>
                <w:noProof/>
              </w:rPr>
              <w:t>Nottingham Video</w:t>
            </w:r>
            <w:r w:rsidR="006A0E8C">
              <w:rPr>
                <w:noProof/>
                <w:webHidden/>
              </w:rPr>
              <w:tab/>
            </w:r>
            <w:r w:rsidR="006A0E8C">
              <w:rPr>
                <w:noProof/>
                <w:webHidden/>
              </w:rPr>
              <w:fldChar w:fldCharType="begin"/>
            </w:r>
            <w:r w:rsidR="006A0E8C">
              <w:rPr>
                <w:noProof/>
                <w:webHidden/>
              </w:rPr>
              <w:instrText xml:space="preserve"> PAGEREF _Toc167893175 \h </w:instrText>
            </w:r>
            <w:r w:rsidR="006A0E8C">
              <w:rPr>
                <w:noProof/>
                <w:webHidden/>
              </w:rPr>
            </w:r>
            <w:r w:rsidR="006A0E8C">
              <w:rPr>
                <w:noProof/>
                <w:webHidden/>
              </w:rPr>
              <w:fldChar w:fldCharType="separate"/>
            </w:r>
            <w:r w:rsidR="00F12989">
              <w:rPr>
                <w:noProof/>
                <w:webHidden/>
              </w:rPr>
              <w:t>202</w:t>
            </w:r>
            <w:r w:rsidR="006A0E8C">
              <w:rPr>
                <w:noProof/>
                <w:webHidden/>
              </w:rPr>
              <w:fldChar w:fldCharType="end"/>
            </w:r>
          </w:hyperlink>
        </w:p>
        <w:p w14:paraId="32F80199" w14:textId="42C9D5AE" w:rsidR="006A0E8C" w:rsidRDefault="004F76FF">
          <w:pPr>
            <w:pStyle w:val="TOC2"/>
            <w:rPr>
              <w:rFonts w:eastAsiaTheme="minorEastAsia"/>
              <w:noProof/>
              <w:kern w:val="2"/>
              <w:lang w:eastAsia="en-GB"/>
              <w14:ligatures w14:val="standardContextual"/>
            </w:rPr>
          </w:pPr>
          <w:hyperlink w:anchor="_Toc167893176" w:history="1">
            <w:r w:rsidR="006A0E8C" w:rsidRPr="007069D0">
              <w:rPr>
                <w:rStyle w:val="Hyperlink"/>
                <w:noProof/>
              </w:rPr>
              <w:t>Appendix 6 – CONSORT checklist for EBOPS study</w:t>
            </w:r>
            <w:r w:rsidR="006A0E8C">
              <w:rPr>
                <w:noProof/>
                <w:webHidden/>
              </w:rPr>
              <w:tab/>
            </w:r>
            <w:r w:rsidR="006A0E8C">
              <w:rPr>
                <w:noProof/>
                <w:webHidden/>
              </w:rPr>
              <w:fldChar w:fldCharType="begin"/>
            </w:r>
            <w:r w:rsidR="006A0E8C">
              <w:rPr>
                <w:noProof/>
                <w:webHidden/>
              </w:rPr>
              <w:instrText xml:space="preserve"> PAGEREF _Toc167893176 \h </w:instrText>
            </w:r>
            <w:r w:rsidR="006A0E8C">
              <w:rPr>
                <w:noProof/>
                <w:webHidden/>
              </w:rPr>
            </w:r>
            <w:r w:rsidR="006A0E8C">
              <w:rPr>
                <w:noProof/>
                <w:webHidden/>
              </w:rPr>
              <w:fldChar w:fldCharType="separate"/>
            </w:r>
            <w:r w:rsidR="00F12989">
              <w:rPr>
                <w:noProof/>
                <w:webHidden/>
              </w:rPr>
              <w:t>203</w:t>
            </w:r>
            <w:r w:rsidR="006A0E8C">
              <w:rPr>
                <w:noProof/>
                <w:webHidden/>
              </w:rPr>
              <w:fldChar w:fldCharType="end"/>
            </w:r>
          </w:hyperlink>
        </w:p>
        <w:p w14:paraId="6F621715" w14:textId="169931E9" w:rsidR="006A0E8C" w:rsidRDefault="004F76FF">
          <w:pPr>
            <w:pStyle w:val="TOC2"/>
            <w:rPr>
              <w:rFonts w:eastAsiaTheme="minorEastAsia"/>
              <w:noProof/>
              <w:kern w:val="2"/>
              <w:lang w:eastAsia="en-GB"/>
              <w14:ligatures w14:val="standardContextual"/>
            </w:rPr>
          </w:pPr>
          <w:hyperlink w:anchor="_Toc167893177" w:history="1">
            <w:r w:rsidR="006A0E8C" w:rsidRPr="007069D0">
              <w:rPr>
                <w:rStyle w:val="Hyperlink"/>
                <w:noProof/>
              </w:rPr>
              <w:t>Appendix 7 – Participant questionnaires</w:t>
            </w:r>
            <w:r w:rsidR="006A0E8C">
              <w:rPr>
                <w:noProof/>
                <w:webHidden/>
              </w:rPr>
              <w:tab/>
            </w:r>
            <w:r w:rsidR="006A0E8C">
              <w:rPr>
                <w:noProof/>
                <w:webHidden/>
              </w:rPr>
              <w:fldChar w:fldCharType="begin"/>
            </w:r>
            <w:r w:rsidR="006A0E8C">
              <w:rPr>
                <w:noProof/>
                <w:webHidden/>
              </w:rPr>
              <w:instrText xml:space="preserve"> PAGEREF _Toc167893177 \h </w:instrText>
            </w:r>
            <w:r w:rsidR="006A0E8C">
              <w:rPr>
                <w:noProof/>
                <w:webHidden/>
              </w:rPr>
            </w:r>
            <w:r w:rsidR="006A0E8C">
              <w:rPr>
                <w:noProof/>
                <w:webHidden/>
              </w:rPr>
              <w:fldChar w:fldCharType="separate"/>
            </w:r>
            <w:r w:rsidR="00F12989">
              <w:rPr>
                <w:noProof/>
                <w:webHidden/>
              </w:rPr>
              <w:t>206</w:t>
            </w:r>
            <w:r w:rsidR="006A0E8C">
              <w:rPr>
                <w:noProof/>
                <w:webHidden/>
              </w:rPr>
              <w:fldChar w:fldCharType="end"/>
            </w:r>
          </w:hyperlink>
        </w:p>
        <w:p w14:paraId="211C6BEE" w14:textId="495F859F" w:rsidR="006A0E8C" w:rsidRDefault="004F76FF">
          <w:pPr>
            <w:pStyle w:val="TOC3"/>
            <w:rPr>
              <w:rFonts w:eastAsiaTheme="minorEastAsia"/>
              <w:noProof/>
              <w:kern w:val="2"/>
              <w:lang w:eastAsia="en-GB"/>
              <w14:ligatures w14:val="standardContextual"/>
            </w:rPr>
          </w:pPr>
          <w:hyperlink w:anchor="_Toc167893178" w:history="1">
            <w:r w:rsidR="006A0E8C" w:rsidRPr="007069D0">
              <w:rPr>
                <w:rStyle w:val="Hyperlink"/>
                <w:noProof/>
              </w:rPr>
              <w:t>Patient questionnaire</w:t>
            </w:r>
            <w:r w:rsidR="006A0E8C">
              <w:rPr>
                <w:noProof/>
                <w:webHidden/>
              </w:rPr>
              <w:tab/>
            </w:r>
            <w:r w:rsidR="006A0E8C">
              <w:rPr>
                <w:noProof/>
                <w:webHidden/>
              </w:rPr>
              <w:fldChar w:fldCharType="begin"/>
            </w:r>
            <w:r w:rsidR="006A0E8C">
              <w:rPr>
                <w:noProof/>
                <w:webHidden/>
              </w:rPr>
              <w:instrText xml:space="preserve"> PAGEREF _Toc167893178 \h </w:instrText>
            </w:r>
            <w:r w:rsidR="006A0E8C">
              <w:rPr>
                <w:noProof/>
                <w:webHidden/>
              </w:rPr>
            </w:r>
            <w:r w:rsidR="006A0E8C">
              <w:rPr>
                <w:noProof/>
                <w:webHidden/>
              </w:rPr>
              <w:fldChar w:fldCharType="separate"/>
            </w:r>
            <w:r w:rsidR="00F12989">
              <w:rPr>
                <w:noProof/>
                <w:webHidden/>
              </w:rPr>
              <w:t>206</w:t>
            </w:r>
            <w:r w:rsidR="006A0E8C">
              <w:rPr>
                <w:noProof/>
                <w:webHidden/>
              </w:rPr>
              <w:fldChar w:fldCharType="end"/>
            </w:r>
          </w:hyperlink>
        </w:p>
        <w:p w14:paraId="5A654122" w14:textId="27BD6B2A" w:rsidR="006A0E8C" w:rsidRDefault="004F76FF">
          <w:pPr>
            <w:pStyle w:val="TOC3"/>
            <w:rPr>
              <w:rFonts w:eastAsiaTheme="minorEastAsia"/>
              <w:noProof/>
              <w:kern w:val="2"/>
              <w:lang w:eastAsia="en-GB"/>
              <w14:ligatures w14:val="standardContextual"/>
            </w:rPr>
          </w:pPr>
          <w:hyperlink w:anchor="_Toc167893179" w:history="1">
            <w:r w:rsidR="006A0E8C" w:rsidRPr="007069D0">
              <w:rPr>
                <w:rStyle w:val="Hyperlink"/>
                <w:noProof/>
              </w:rPr>
              <w:t>STAI-6</w:t>
            </w:r>
            <w:r w:rsidR="006A0E8C">
              <w:rPr>
                <w:noProof/>
                <w:webHidden/>
              </w:rPr>
              <w:tab/>
            </w:r>
            <w:r w:rsidR="006A0E8C">
              <w:rPr>
                <w:noProof/>
                <w:webHidden/>
              </w:rPr>
              <w:fldChar w:fldCharType="begin"/>
            </w:r>
            <w:r w:rsidR="006A0E8C">
              <w:rPr>
                <w:noProof/>
                <w:webHidden/>
              </w:rPr>
              <w:instrText xml:space="preserve"> PAGEREF _Toc167893179 \h </w:instrText>
            </w:r>
            <w:r w:rsidR="006A0E8C">
              <w:rPr>
                <w:noProof/>
                <w:webHidden/>
              </w:rPr>
            </w:r>
            <w:r w:rsidR="006A0E8C">
              <w:rPr>
                <w:noProof/>
                <w:webHidden/>
              </w:rPr>
              <w:fldChar w:fldCharType="separate"/>
            </w:r>
            <w:r w:rsidR="00F12989">
              <w:rPr>
                <w:noProof/>
                <w:webHidden/>
              </w:rPr>
              <w:t>209</w:t>
            </w:r>
            <w:r w:rsidR="006A0E8C">
              <w:rPr>
                <w:noProof/>
                <w:webHidden/>
              </w:rPr>
              <w:fldChar w:fldCharType="end"/>
            </w:r>
          </w:hyperlink>
        </w:p>
        <w:p w14:paraId="79808D9D" w14:textId="76840F17" w:rsidR="006A0E8C" w:rsidRDefault="004F76FF">
          <w:pPr>
            <w:pStyle w:val="TOC3"/>
            <w:rPr>
              <w:rFonts w:eastAsiaTheme="minorEastAsia"/>
              <w:noProof/>
              <w:kern w:val="2"/>
              <w:lang w:eastAsia="en-GB"/>
              <w14:ligatures w14:val="standardContextual"/>
            </w:rPr>
          </w:pPr>
          <w:hyperlink w:anchor="_Toc167893180" w:history="1">
            <w:r w:rsidR="006A0E8C" w:rsidRPr="007069D0">
              <w:rPr>
                <w:rStyle w:val="Hyperlink"/>
                <w:noProof/>
              </w:rPr>
              <w:t>Visual Analogue Scales</w:t>
            </w:r>
            <w:r w:rsidR="006A0E8C">
              <w:rPr>
                <w:noProof/>
                <w:webHidden/>
              </w:rPr>
              <w:tab/>
            </w:r>
            <w:r w:rsidR="006A0E8C">
              <w:rPr>
                <w:noProof/>
                <w:webHidden/>
              </w:rPr>
              <w:fldChar w:fldCharType="begin"/>
            </w:r>
            <w:r w:rsidR="006A0E8C">
              <w:rPr>
                <w:noProof/>
                <w:webHidden/>
              </w:rPr>
              <w:instrText xml:space="preserve"> PAGEREF _Toc167893180 \h </w:instrText>
            </w:r>
            <w:r w:rsidR="006A0E8C">
              <w:rPr>
                <w:noProof/>
                <w:webHidden/>
              </w:rPr>
            </w:r>
            <w:r w:rsidR="006A0E8C">
              <w:rPr>
                <w:noProof/>
                <w:webHidden/>
              </w:rPr>
              <w:fldChar w:fldCharType="separate"/>
            </w:r>
            <w:r w:rsidR="00F12989">
              <w:rPr>
                <w:noProof/>
                <w:webHidden/>
              </w:rPr>
              <w:t>209</w:t>
            </w:r>
            <w:r w:rsidR="006A0E8C">
              <w:rPr>
                <w:noProof/>
                <w:webHidden/>
              </w:rPr>
              <w:fldChar w:fldCharType="end"/>
            </w:r>
          </w:hyperlink>
        </w:p>
        <w:p w14:paraId="53C5BF30" w14:textId="6C187807" w:rsidR="006A0E8C" w:rsidRDefault="004F76FF">
          <w:pPr>
            <w:pStyle w:val="TOC3"/>
            <w:rPr>
              <w:rFonts w:eastAsiaTheme="minorEastAsia"/>
              <w:noProof/>
              <w:kern w:val="2"/>
              <w:lang w:eastAsia="en-GB"/>
              <w14:ligatures w14:val="standardContextual"/>
            </w:rPr>
          </w:pPr>
          <w:hyperlink w:anchor="_Toc167893181" w:history="1">
            <w:r w:rsidR="006A0E8C" w:rsidRPr="007069D0">
              <w:rPr>
                <w:rStyle w:val="Hyperlink"/>
                <w:noProof/>
              </w:rPr>
              <w:t>Quiz for bowel preparation study</w:t>
            </w:r>
            <w:r w:rsidR="006A0E8C">
              <w:rPr>
                <w:noProof/>
                <w:webHidden/>
              </w:rPr>
              <w:tab/>
            </w:r>
            <w:r w:rsidR="006A0E8C">
              <w:rPr>
                <w:noProof/>
                <w:webHidden/>
              </w:rPr>
              <w:fldChar w:fldCharType="begin"/>
            </w:r>
            <w:r w:rsidR="006A0E8C">
              <w:rPr>
                <w:noProof/>
                <w:webHidden/>
              </w:rPr>
              <w:instrText xml:space="preserve"> PAGEREF _Toc167893181 \h </w:instrText>
            </w:r>
            <w:r w:rsidR="006A0E8C">
              <w:rPr>
                <w:noProof/>
                <w:webHidden/>
              </w:rPr>
            </w:r>
            <w:r w:rsidR="006A0E8C">
              <w:rPr>
                <w:noProof/>
                <w:webHidden/>
              </w:rPr>
              <w:fldChar w:fldCharType="separate"/>
            </w:r>
            <w:r w:rsidR="00F12989">
              <w:rPr>
                <w:noProof/>
                <w:webHidden/>
              </w:rPr>
              <w:t>211</w:t>
            </w:r>
            <w:r w:rsidR="006A0E8C">
              <w:rPr>
                <w:noProof/>
                <w:webHidden/>
              </w:rPr>
              <w:fldChar w:fldCharType="end"/>
            </w:r>
          </w:hyperlink>
        </w:p>
        <w:p w14:paraId="644477B7" w14:textId="65E332FA" w:rsidR="006A0E8C" w:rsidRDefault="004F76FF">
          <w:pPr>
            <w:pStyle w:val="TOC2"/>
            <w:rPr>
              <w:rFonts w:eastAsiaTheme="minorEastAsia"/>
              <w:noProof/>
              <w:kern w:val="2"/>
              <w:lang w:eastAsia="en-GB"/>
              <w14:ligatures w14:val="standardContextual"/>
            </w:rPr>
          </w:pPr>
          <w:hyperlink w:anchor="_Toc167893182" w:history="1">
            <w:r w:rsidR="006A0E8C" w:rsidRPr="007069D0">
              <w:rPr>
                <w:rStyle w:val="Hyperlink"/>
                <w:noProof/>
              </w:rPr>
              <w:t>Appendix 8  -BBPS score</w:t>
            </w:r>
            <w:r w:rsidR="006A0E8C">
              <w:rPr>
                <w:noProof/>
                <w:webHidden/>
              </w:rPr>
              <w:tab/>
            </w:r>
            <w:r w:rsidR="006A0E8C">
              <w:rPr>
                <w:noProof/>
                <w:webHidden/>
              </w:rPr>
              <w:fldChar w:fldCharType="begin"/>
            </w:r>
            <w:r w:rsidR="006A0E8C">
              <w:rPr>
                <w:noProof/>
                <w:webHidden/>
              </w:rPr>
              <w:instrText xml:space="preserve"> PAGEREF _Toc167893182 \h </w:instrText>
            </w:r>
            <w:r w:rsidR="006A0E8C">
              <w:rPr>
                <w:noProof/>
                <w:webHidden/>
              </w:rPr>
            </w:r>
            <w:r w:rsidR="006A0E8C">
              <w:rPr>
                <w:noProof/>
                <w:webHidden/>
              </w:rPr>
              <w:fldChar w:fldCharType="separate"/>
            </w:r>
            <w:r w:rsidR="00F12989">
              <w:rPr>
                <w:noProof/>
                <w:webHidden/>
              </w:rPr>
              <w:t>213</w:t>
            </w:r>
            <w:r w:rsidR="006A0E8C">
              <w:rPr>
                <w:noProof/>
                <w:webHidden/>
              </w:rPr>
              <w:fldChar w:fldCharType="end"/>
            </w:r>
          </w:hyperlink>
        </w:p>
        <w:p w14:paraId="31B19B2C" w14:textId="3E2F0CA5" w:rsidR="006A0E8C" w:rsidRDefault="004F76FF">
          <w:pPr>
            <w:pStyle w:val="TOC2"/>
            <w:rPr>
              <w:rFonts w:eastAsiaTheme="minorEastAsia"/>
              <w:noProof/>
              <w:kern w:val="2"/>
              <w:lang w:eastAsia="en-GB"/>
              <w14:ligatures w14:val="standardContextual"/>
            </w:rPr>
          </w:pPr>
          <w:hyperlink w:anchor="_Toc167893183" w:history="1">
            <w:r w:rsidR="006A0E8C" w:rsidRPr="007069D0">
              <w:rPr>
                <w:rStyle w:val="Hyperlink"/>
                <w:noProof/>
                <w:lang w:val="fr-FR"/>
              </w:rPr>
              <w:t>Appendix  9 – Ethical approval for EBOPS trial</w:t>
            </w:r>
            <w:r w:rsidR="006A0E8C">
              <w:rPr>
                <w:noProof/>
                <w:webHidden/>
              </w:rPr>
              <w:tab/>
            </w:r>
            <w:r w:rsidR="006A0E8C">
              <w:rPr>
                <w:noProof/>
                <w:webHidden/>
              </w:rPr>
              <w:fldChar w:fldCharType="begin"/>
            </w:r>
            <w:r w:rsidR="006A0E8C">
              <w:rPr>
                <w:noProof/>
                <w:webHidden/>
              </w:rPr>
              <w:instrText xml:space="preserve"> PAGEREF _Toc167893183 \h </w:instrText>
            </w:r>
            <w:r w:rsidR="006A0E8C">
              <w:rPr>
                <w:noProof/>
                <w:webHidden/>
              </w:rPr>
            </w:r>
            <w:r w:rsidR="006A0E8C">
              <w:rPr>
                <w:noProof/>
                <w:webHidden/>
              </w:rPr>
              <w:fldChar w:fldCharType="separate"/>
            </w:r>
            <w:r w:rsidR="00F12989">
              <w:rPr>
                <w:noProof/>
                <w:webHidden/>
              </w:rPr>
              <w:t>213</w:t>
            </w:r>
            <w:r w:rsidR="006A0E8C">
              <w:rPr>
                <w:noProof/>
                <w:webHidden/>
              </w:rPr>
              <w:fldChar w:fldCharType="end"/>
            </w:r>
          </w:hyperlink>
        </w:p>
        <w:p w14:paraId="059AABD9" w14:textId="36558BC3" w:rsidR="006A0E8C" w:rsidRDefault="004F76FF">
          <w:pPr>
            <w:pStyle w:val="TOC2"/>
            <w:rPr>
              <w:rFonts w:eastAsiaTheme="minorEastAsia"/>
              <w:noProof/>
              <w:kern w:val="2"/>
              <w:lang w:eastAsia="en-GB"/>
              <w14:ligatures w14:val="standardContextual"/>
            </w:rPr>
          </w:pPr>
          <w:hyperlink w:anchor="_Toc167893184" w:history="1">
            <w:r w:rsidR="006A0E8C" w:rsidRPr="007069D0">
              <w:rPr>
                <w:rStyle w:val="Hyperlink"/>
                <w:rFonts w:cstheme="minorHAnsi"/>
                <w:noProof/>
                <w:lang w:val="fr-FR"/>
              </w:rPr>
              <w:t xml:space="preserve">Appendix 10 – STARD checklist for </w:t>
            </w:r>
            <w:r w:rsidR="006A0E8C" w:rsidRPr="007069D0">
              <w:rPr>
                <w:rStyle w:val="Hyperlink"/>
                <w:noProof/>
              </w:rPr>
              <w:t>“A comprehensive validation of the accuracy of two predictive models for inadequate bowel preparation”</w:t>
            </w:r>
            <w:r w:rsidR="006A0E8C">
              <w:rPr>
                <w:noProof/>
                <w:webHidden/>
              </w:rPr>
              <w:tab/>
            </w:r>
            <w:r w:rsidR="006A0E8C">
              <w:rPr>
                <w:noProof/>
                <w:webHidden/>
              </w:rPr>
              <w:fldChar w:fldCharType="begin"/>
            </w:r>
            <w:r w:rsidR="006A0E8C">
              <w:rPr>
                <w:noProof/>
                <w:webHidden/>
              </w:rPr>
              <w:instrText xml:space="preserve"> PAGEREF _Toc167893184 \h </w:instrText>
            </w:r>
            <w:r w:rsidR="006A0E8C">
              <w:rPr>
                <w:noProof/>
                <w:webHidden/>
              </w:rPr>
            </w:r>
            <w:r w:rsidR="006A0E8C">
              <w:rPr>
                <w:noProof/>
                <w:webHidden/>
              </w:rPr>
              <w:fldChar w:fldCharType="separate"/>
            </w:r>
            <w:r w:rsidR="00F12989">
              <w:rPr>
                <w:noProof/>
                <w:webHidden/>
              </w:rPr>
              <w:t>214</w:t>
            </w:r>
            <w:r w:rsidR="006A0E8C">
              <w:rPr>
                <w:noProof/>
                <w:webHidden/>
              </w:rPr>
              <w:fldChar w:fldCharType="end"/>
            </w:r>
          </w:hyperlink>
        </w:p>
        <w:p w14:paraId="19BF548A" w14:textId="28615834" w:rsidR="006A0E8C" w:rsidRDefault="004F76FF">
          <w:pPr>
            <w:pStyle w:val="TOC2"/>
            <w:rPr>
              <w:rFonts w:eastAsiaTheme="minorEastAsia"/>
              <w:noProof/>
              <w:kern w:val="2"/>
              <w:lang w:eastAsia="en-GB"/>
              <w14:ligatures w14:val="standardContextual"/>
            </w:rPr>
          </w:pPr>
          <w:hyperlink w:anchor="_Toc167893185" w:history="1">
            <w:r w:rsidR="006A0E8C" w:rsidRPr="007069D0">
              <w:rPr>
                <w:rStyle w:val="Hyperlink"/>
                <w:noProof/>
              </w:rPr>
              <w:t>Appendix 11 – Observers’ BBPS grades for all colonic segments from “A multicentre validation of the BBPS bowel preparation grading score undertaken by the EBOPS study group”.</w:t>
            </w:r>
            <w:r w:rsidR="006A0E8C">
              <w:rPr>
                <w:noProof/>
                <w:webHidden/>
              </w:rPr>
              <w:tab/>
            </w:r>
            <w:r w:rsidR="006A0E8C">
              <w:rPr>
                <w:noProof/>
                <w:webHidden/>
              </w:rPr>
              <w:fldChar w:fldCharType="begin"/>
            </w:r>
            <w:r w:rsidR="006A0E8C">
              <w:rPr>
                <w:noProof/>
                <w:webHidden/>
              </w:rPr>
              <w:instrText xml:space="preserve"> PAGEREF _Toc167893185 \h </w:instrText>
            </w:r>
            <w:r w:rsidR="006A0E8C">
              <w:rPr>
                <w:noProof/>
                <w:webHidden/>
              </w:rPr>
            </w:r>
            <w:r w:rsidR="006A0E8C">
              <w:rPr>
                <w:noProof/>
                <w:webHidden/>
              </w:rPr>
              <w:fldChar w:fldCharType="separate"/>
            </w:r>
            <w:r w:rsidR="00F12989">
              <w:rPr>
                <w:noProof/>
                <w:webHidden/>
              </w:rPr>
              <w:t>216</w:t>
            </w:r>
            <w:r w:rsidR="006A0E8C">
              <w:rPr>
                <w:noProof/>
                <w:webHidden/>
              </w:rPr>
              <w:fldChar w:fldCharType="end"/>
            </w:r>
          </w:hyperlink>
        </w:p>
        <w:p w14:paraId="4A677E3D" w14:textId="5C1AE828" w:rsidR="00B309D3" w:rsidRDefault="002D07C0" w:rsidP="00D010E6">
          <w:pPr>
            <w:spacing w:line="360" w:lineRule="auto"/>
            <w:jc w:val="both"/>
            <w:rPr>
              <w:noProof/>
            </w:rPr>
          </w:pPr>
          <w:r>
            <w:rPr>
              <w:b/>
              <w:bCs/>
              <w:noProof/>
            </w:rPr>
            <w:fldChar w:fldCharType="end"/>
          </w:r>
        </w:p>
      </w:sdtContent>
    </w:sdt>
    <w:p w14:paraId="5AB8BEF6" w14:textId="65BECCE2" w:rsidR="00F01A6A" w:rsidRDefault="0060654B" w:rsidP="00B309D3">
      <w:pPr>
        <w:pStyle w:val="Heading1"/>
      </w:pPr>
      <w:r>
        <w:rPr>
          <w:noProof/>
        </w:rPr>
        <w:br w:type="page"/>
      </w:r>
      <w:bookmarkStart w:id="2" w:name="_Toc167893020"/>
      <w:r w:rsidR="00F01A6A">
        <w:lastRenderedPageBreak/>
        <w:t>Tables and figures</w:t>
      </w:r>
      <w:bookmarkEnd w:id="2"/>
    </w:p>
    <w:p w14:paraId="27D45EBE" w14:textId="1C01EB4B" w:rsidR="006A0E8C" w:rsidRDefault="00F01A6A">
      <w:pPr>
        <w:pStyle w:val="TableofFigures"/>
        <w:tabs>
          <w:tab w:val="right" w:leader="dot" w:pos="9016"/>
        </w:tabs>
        <w:rPr>
          <w:rFonts w:eastAsiaTheme="minorEastAsia"/>
          <w:noProof/>
          <w:kern w:val="2"/>
          <w:lang w:eastAsia="en-GB"/>
          <w14:ligatures w14:val="standardContextual"/>
        </w:rPr>
      </w:pPr>
      <w:r>
        <w:fldChar w:fldCharType="begin"/>
      </w:r>
      <w:r>
        <w:instrText xml:space="preserve"> TOC \h \z \c "Table" </w:instrText>
      </w:r>
      <w:r>
        <w:fldChar w:fldCharType="separate"/>
      </w:r>
      <w:hyperlink w:anchor="_Toc167893186" w:history="1">
        <w:r w:rsidR="006A0E8C" w:rsidRPr="00CD5A8F">
          <w:rPr>
            <w:rStyle w:val="Hyperlink"/>
            <w:noProof/>
          </w:rPr>
          <w:t>Table 1- Evidence indicating the association of adenomas in the pathogenesis of adenocarcinomas</w:t>
        </w:r>
        <w:r w:rsidR="006A0E8C">
          <w:rPr>
            <w:noProof/>
            <w:webHidden/>
          </w:rPr>
          <w:tab/>
        </w:r>
        <w:r w:rsidR="006A0E8C">
          <w:rPr>
            <w:noProof/>
            <w:webHidden/>
          </w:rPr>
          <w:fldChar w:fldCharType="begin"/>
        </w:r>
        <w:r w:rsidR="006A0E8C">
          <w:rPr>
            <w:noProof/>
            <w:webHidden/>
          </w:rPr>
          <w:instrText xml:space="preserve"> PAGEREF _Toc167893186 \h </w:instrText>
        </w:r>
        <w:r w:rsidR="006A0E8C">
          <w:rPr>
            <w:noProof/>
            <w:webHidden/>
          </w:rPr>
        </w:r>
        <w:r w:rsidR="006A0E8C">
          <w:rPr>
            <w:noProof/>
            <w:webHidden/>
          </w:rPr>
          <w:fldChar w:fldCharType="separate"/>
        </w:r>
        <w:r w:rsidR="00F12989">
          <w:rPr>
            <w:noProof/>
            <w:webHidden/>
          </w:rPr>
          <w:t>19</w:t>
        </w:r>
        <w:r w:rsidR="006A0E8C">
          <w:rPr>
            <w:noProof/>
            <w:webHidden/>
          </w:rPr>
          <w:fldChar w:fldCharType="end"/>
        </w:r>
      </w:hyperlink>
    </w:p>
    <w:p w14:paraId="19435B32" w14:textId="74894EF7" w:rsidR="006A0E8C" w:rsidRDefault="004F76FF">
      <w:pPr>
        <w:pStyle w:val="TableofFigures"/>
        <w:tabs>
          <w:tab w:val="right" w:leader="dot" w:pos="9016"/>
        </w:tabs>
        <w:rPr>
          <w:rFonts w:eastAsiaTheme="minorEastAsia"/>
          <w:noProof/>
          <w:kern w:val="2"/>
          <w:lang w:eastAsia="en-GB"/>
          <w14:ligatures w14:val="standardContextual"/>
        </w:rPr>
      </w:pPr>
      <w:hyperlink w:anchor="_Toc167893187" w:history="1">
        <w:r w:rsidR="006A0E8C" w:rsidRPr="00CD5A8F">
          <w:rPr>
            <w:rStyle w:val="Hyperlink"/>
            <w:noProof/>
          </w:rPr>
          <w:t>Table 2- The grades of the Aronchick scale and corresponding luminal view</w:t>
        </w:r>
        <w:r w:rsidR="006A0E8C">
          <w:rPr>
            <w:noProof/>
            <w:webHidden/>
          </w:rPr>
          <w:tab/>
        </w:r>
        <w:r w:rsidR="006A0E8C">
          <w:rPr>
            <w:noProof/>
            <w:webHidden/>
          </w:rPr>
          <w:fldChar w:fldCharType="begin"/>
        </w:r>
        <w:r w:rsidR="006A0E8C">
          <w:rPr>
            <w:noProof/>
            <w:webHidden/>
          </w:rPr>
          <w:instrText xml:space="preserve"> PAGEREF _Toc167893187 \h </w:instrText>
        </w:r>
        <w:r w:rsidR="006A0E8C">
          <w:rPr>
            <w:noProof/>
            <w:webHidden/>
          </w:rPr>
        </w:r>
        <w:r w:rsidR="006A0E8C">
          <w:rPr>
            <w:noProof/>
            <w:webHidden/>
          </w:rPr>
          <w:fldChar w:fldCharType="separate"/>
        </w:r>
        <w:r w:rsidR="00F12989">
          <w:rPr>
            <w:noProof/>
            <w:webHidden/>
          </w:rPr>
          <w:t>23</w:t>
        </w:r>
        <w:r w:rsidR="006A0E8C">
          <w:rPr>
            <w:noProof/>
            <w:webHidden/>
          </w:rPr>
          <w:fldChar w:fldCharType="end"/>
        </w:r>
      </w:hyperlink>
    </w:p>
    <w:p w14:paraId="480E3B2B" w14:textId="1F7869DB" w:rsidR="006A0E8C" w:rsidRDefault="004F76FF">
      <w:pPr>
        <w:pStyle w:val="TableofFigures"/>
        <w:tabs>
          <w:tab w:val="right" w:leader="dot" w:pos="9016"/>
        </w:tabs>
        <w:rPr>
          <w:rFonts w:eastAsiaTheme="minorEastAsia"/>
          <w:noProof/>
          <w:kern w:val="2"/>
          <w:lang w:eastAsia="en-GB"/>
          <w14:ligatures w14:val="standardContextual"/>
        </w:rPr>
      </w:pPr>
      <w:hyperlink w:anchor="_Toc167893188" w:history="1">
        <w:r w:rsidR="006A0E8C" w:rsidRPr="00CD5A8F">
          <w:rPr>
            <w:rStyle w:val="Hyperlink"/>
            <w:noProof/>
          </w:rPr>
          <w:t>Table 3 - Categorisation of the CBPS. CBPS, Chicago Bowel Preparation Scale.</w:t>
        </w:r>
        <w:r w:rsidR="006A0E8C">
          <w:rPr>
            <w:noProof/>
            <w:webHidden/>
          </w:rPr>
          <w:tab/>
        </w:r>
        <w:r w:rsidR="006A0E8C">
          <w:rPr>
            <w:noProof/>
            <w:webHidden/>
          </w:rPr>
          <w:fldChar w:fldCharType="begin"/>
        </w:r>
        <w:r w:rsidR="006A0E8C">
          <w:rPr>
            <w:noProof/>
            <w:webHidden/>
          </w:rPr>
          <w:instrText xml:space="preserve"> PAGEREF _Toc167893188 \h </w:instrText>
        </w:r>
        <w:r w:rsidR="006A0E8C">
          <w:rPr>
            <w:noProof/>
            <w:webHidden/>
          </w:rPr>
        </w:r>
        <w:r w:rsidR="006A0E8C">
          <w:rPr>
            <w:noProof/>
            <w:webHidden/>
          </w:rPr>
          <w:fldChar w:fldCharType="separate"/>
        </w:r>
        <w:r w:rsidR="00F12989">
          <w:rPr>
            <w:noProof/>
            <w:webHidden/>
          </w:rPr>
          <w:t>25</w:t>
        </w:r>
        <w:r w:rsidR="006A0E8C">
          <w:rPr>
            <w:noProof/>
            <w:webHidden/>
          </w:rPr>
          <w:fldChar w:fldCharType="end"/>
        </w:r>
      </w:hyperlink>
    </w:p>
    <w:p w14:paraId="6500CEB0" w14:textId="4FBD2E1B" w:rsidR="006A0E8C" w:rsidRDefault="004F76FF">
      <w:pPr>
        <w:pStyle w:val="TableofFigures"/>
        <w:tabs>
          <w:tab w:val="right" w:leader="dot" w:pos="9016"/>
        </w:tabs>
        <w:rPr>
          <w:rFonts w:eastAsiaTheme="minorEastAsia"/>
          <w:noProof/>
          <w:kern w:val="2"/>
          <w:lang w:eastAsia="en-GB"/>
          <w14:ligatures w14:val="standardContextual"/>
        </w:rPr>
      </w:pPr>
      <w:hyperlink w:anchor="_Toc167893189" w:history="1">
        <w:r w:rsidR="006A0E8C" w:rsidRPr="00CD5A8F">
          <w:rPr>
            <w:rStyle w:val="Hyperlink"/>
            <w:noProof/>
          </w:rPr>
          <w:t>Table 4 - Grading of BBPS. BBPS, Boston Bowel Preparation Scale.</w:t>
        </w:r>
        <w:r w:rsidR="006A0E8C">
          <w:rPr>
            <w:noProof/>
            <w:webHidden/>
          </w:rPr>
          <w:tab/>
        </w:r>
        <w:r w:rsidR="006A0E8C">
          <w:rPr>
            <w:noProof/>
            <w:webHidden/>
          </w:rPr>
          <w:fldChar w:fldCharType="begin"/>
        </w:r>
        <w:r w:rsidR="006A0E8C">
          <w:rPr>
            <w:noProof/>
            <w:webHidden/>
          </w:rPr>
          <w:instrText xml:space="preserve"> PAGEREF _Toc167893189 \h </w:instrText>
        </w:r>
        <w:r w:rsidR="006A0E8C">
          <w:rPr>
            <w:noProof/>
            <w:webHidden/>
          </w:rPr>
        </w:r>
        <w:r w:rsidR="006A0E8C">
          <w:rPr>
            <w:noProof/>
            <w:webHidden/>
          </w:rPr>
          <w:fldChar w:fldCharType="separate"/>
        </w:r>
        <w:r w:rsidR="00F12989">
          <w:rPr>
            <w:noProof/>
            <w:webHidden/>
          </w:rPr>
          <w:t>29</w:t>
        </w:r>
        <w:r w:rsidR="006A0E8C">
          <w:rPr>
            <w:noProof/>
            <w:webHidden/>
          </w:rPr>
          <w:fldChar w:fldCharType="end"/>
        </w:r>
      </w:hyperlink>
    </w:p>
    <w:p w14:paraId="6B062F9E" w14:textId="29E4F5EB" w:rsidR="006A0E8C" w:rsidRDefault="004F76FF">
      <w:pPr>
        <w:pStyle w:val="TableofFigures"/>
        <w:tabs>
          <w:tab w:val="right" w:leader="dot" w:pos="9016"/>
        </w:tabs>
        <w:rPr>
          <w:rFonts w:eastAsiaTheme="minorEastAsia"/>
          <w:noProof/>
          <w:kern w:val="2"/>
          <w:lang w:eastAsia="en-GB"/>
          <w14:ligatures w14:val="standardContextual"/>
        </w:rPr>
      </w:pPr>
      <w:hyperlink w:anchor="_Toc167893190" w:history="1">
        <w:r w:rsidR="006A0E8C" w:rsidRPr="00CD5A8F">
          <w:rPr>
            <w:rStyle w:val="Hyperlink"/>
            <w:noProof/>
          </w:rPr>
          <w:t>Table 5 - Validation studies of BBPS</w:t>
        </w:r>
        <w:r w:rsidR="006A0E8C">
          <w:rPr>
            <w:noProof/>
            <w:webHidden/>
          </w:rPr>
          <w:tab/>
        </w:r>
        <w:r w:rsidR="006A0E8C">
          <w:rPr>
            <w:noProof/>
            <w:webHidden/>
          </w:rPr>
          <w:fldChar w:fldCharType="begin"/>
        </w:r>
        <w:r w:rsidR="006A0E8C">
          <w:rPr>
            <w:noProof/>
            <w:webHidden/>
          </w:rPr>
          <w:instrText xml:space="preserve"> PAGEREF _Toc167893190 \h </w:instrText>
        </w:r>
        <w:r w:rsidR="006A0E8C">
          <w:rPr>
            <w:noProof/>
            <w:webHidden/>
          </w:rPr>
        </w:r>
        <w:r w:rsidR="006A0E8C">
          <w:rPr>
            <w:noProof/>
            <w:webHidden/>
          </w:rPr>
          <w:fldChar w:fldCharType="separate"/>
        </w:r>
        <w:r w:rsidR="00F12989">
          <w:rPr>
            <w:noProof/>
            <w:webHidden/>
          </w:rPr>
          <w:t>30</w:t>
        </w:r>
        <w:r w:rsidR="006A0E8C">
          <w:rPr>
            <w:noProof/>
            <w:webHidden/>
          </w:rPr>
          <w:fldChar w:fldCharType="end"/>
        </w:r>
      </w:hyperlink>
    </w:p>
    <w:p w14:paraId="675DC000" w14:textId="1C549FBA" w:rsidR="006A0E8C" w:rsidRDefault="004F76FF">
      <w:pPr>
        <w:pStyle w:val="TableofFigures"/>
        <w:tabs>
          <w:tab w:val="right" w:leader="dot" w:pos="9016"/>
        </w:tabs>
        <w:rPr>
          <w:rFonts w:eastAsiaTheme="minorEastAsia"/>
          <w:noProof/>
          <w:kern w:val="2"/>
          <w:lang w:eastAsia="en-GB"/>
          <w14:ligatures w14:val="standardContextual"/>
        </w:rPr>
      </w:pPr>
      <w:hyperlink w:anchor="_Toc167893191" w:history="1">
        <w:r w:rsidR="006A0E8C" w:rsidRPr="00CD5A8F">
          <w:rPr>
            <w:rStyle w:val="Hyperlink"/>
            <w:noProof/>
          </w:rPr>
          <w:t>Table 6 - AADR per segment with respect to BBPS as demonstrated by Jain et al. AADR, advanced adenoma detection rate; BBPS, Boston bowel preparation scale.</w:t>
        </w:r>
        <w:r w:rsidR="006A0E8C">
          <w:rPr>
            <w:noProof/>
            <w:webHidden/>
          </w:rPr>
          <w:tab/>
        </w:r>
        <w:r w:rsidR="006A0E8C">
          <w:rPr>
            <w:noProof/>
            <w:webHidden/>
          </w:rPr>
          <w:fldChar w:fldCharType="begin"/>
        </w:r>
        <w:r w:rsidR="006A0E8C">
          <w:rPr>
            <w:noProof/>
            <w:webHidden/>
          </w:rPr>
          <w:instrText xml:space="preserve"> PAGEREF _Toc167893191 \h </w:instrText>
        </w:r>
        <w:r w:rsidR="006A0E8C">
          <w:rPr>
            <w:noProof/>
            <w:webHidden/>
          </w:rPr>
        </w:r>
        <w:r w:rsidR="006A0E8C">
          <w:rPr>
            <w:noProof/>
            <w:webHidden/>
          </w:rPr>
          <w:fldChar w:fldCharType="separate"/>
        </w:r>
        <w:r w:rsidR="00F12989">
          <w:rPr>
            <w:noProof/>
            <w:webHidden/>
          </w:rPr>
          <w:t>32</w:t>
        </w:r>
        <w:r w:rsidR="006A0E8C">
          <w:rPr>
            <w:noProof/>
            <w:webHidden/>
          </w:rPr>
          <w:fldChar w:fldCharType="end"/>
        </w:r>
      </w:hyperlink>
    </w:p>
    <w:p w14:paraId="129BA6BB" w14:textId="142B6458" w:rsidR="006A0E8C" w:rsidRDefault="004F76FF">
      <w:pPr>
        <w:pStyle w:val="TableofFigures"/>
        <w:tabs>
          <w:tab w:val="right" w:leader="dot" w:pos="9016"/>
        </w:tabs>
        <w:rPr>
          <w:rFonts w:eastAsiaTheme="minorEastAsia"/>
          <w:noProof/>
          <w:kern w:val="2"/>
          <w:lang w:eastAsia="en-GB"/>
          <w14:ligatures w14:val="standardContextual"/>
        </w:rPr>
      </w:pPr>
      <w:hyperlink w:anchor="_Toc167893192" w:history="1">
        <w:r w:rsidR="006A0E8C" w:rsidRPr="00CD5A8F">
          <w:rPr>
            <w:rStyle w:val="Hyperlink"/>
            <w:noProof/>
          </w:rPr>
          <w:t>Table 7 – United States Task force recommendations on polyp surveillance (69)</w:t>
        </w:r>
        <w:r w:rsidR="006A0E8C">
          <w:rPr>
            <w:noProof/>
            <w:webHidden/>
          </w:rPr>
          <w:tab/>
        </w:r>
        <w:r w:rsidR="006A0E8C">
          <w:rPr>
            <w:noProof/>
            <w:webHidden/>
          </w:rPr>
          <w:fldChar w:fldCharType="begin"/>
        </w:r>
        <w:r w:rsidR="006A0E8C">
          <w:rPr>
            <w:noProof/>
            <w:webHidden/>
          </w:rPr>
          <w:instrText xml:space="preserve"> PAGEREF _Toc167893192 \h </w:instrText>
        </w:r>
        <w:r w:rsidR="006A0E8C">
          <w:rPr>
            <w:noProof/>
            <w:webHidden/>
          </w:rPr>
        </w:r>
        <w:r w:rsidR="006A0E8C">
          <w:rPr>
            <w:noProof/>
            <w:webHidden/>
          </w:rPr>
          <w:fldChar w:fldCharType="separate"/>
        </w:r>
        <w:r w:rsidR="00F12989">
          <w:rPr>
            <w:noProof/>
            <w:webHidden/>
          </w:rPr>
          <w:t>33</w:t>
        </w:r>
        <w:r w:rsidR="006A0E8C">
          <w:rPr>
            <w:noProof/>
            <w:webHidden/>
          </w:rPr>
          <w:fldChar w:fldCharType="end"/>
        </w:r>
      </w:hyperlink>
    </w:p>
    <w:p w14:paraId="78580888" w14:textId="4EE6A00D" w:rsidR="006A0E8C" w:rsidRDefault="004F76FF">
      <w:pPr>
        <w:pStyle w:val="TableofFigures"/>
        <w:tabs>
          <w:tab w:val="right" w:leader="dot" w:pos="9016"/>
        </w:tabs>
        <w:rPr>
          <w:rFonts w:eastAsiaTheme="minorEastAsia"/>
          <w:noProof/>
          <w:kern w:val="2"/>
          <w:lang w:eastAsia="en-GB"/>
          <w14:ligatures w14:val="standardContextual"/>
        </w:rPr>
      </w:pPr>
      <w:hyperlink w:anchor="_Toc167893193" w:history="1">
        <w:r w:rsidR="006A0E8C" w:rsidRPr="00CD5A8F">
          <w:rPr>
            <w:rStyle w:val="Hyperlink"/>
            <w:noProof/>
          </w:rPr>
          <w:t>Table 8 -  A summary of the studies investigating the factors associated with inadequate bowel preparation. USA, United States of America</w:t>
        </w:r>
        <w:r w:rsidR="006A0E8C">
          <w:rPr>
            <w:noProof/>
            <w:webHidden/>
          </w:rPr>
          <w:tab/>
        </w:r>
        <w:r w:rsidR="006A0E8C">
          <w:rPr>
            <w:noProof/>
            <w:webHidden/>
          </w:rPr>
          <w:fldChar w:fldCharType="begin"/>
        </w:r>
        <w:r w:rsidR="006A0E8C">
          <w:rPr>
            <w:noProof/>
            <w:webHidden/>
          </w:rPr>
          <w:instrText xml:space="preserve"> PAGEREF _Toc167893193 \h </w:instrText>
        </w:r>
        <w:r w:rsidR="006A0E8C">
          <w:rPr>
            <w:noProof/>
            <w:webHidden/>
          </w:rPr>
        </w:r>
        <w:r w:rsidR="006A0E8C">
          <w:rPr>
            <w:noProof/>
            <w:webHidden/>
          </w:rPr>
          <w:fldChar w:fldCharType="separate"/>
        </w:r>
        <w:r w:rsidR="00F12989">
          <w:rPr>
            <w:noProof/>
            <w:webHidden/>
          </w:rPr>
          <w:t>40</w:t>
        </w:r>
        <w:r w:rsidR="006A0E8C">
          <w:rPr>
            <w:noProof/>
            <w:webHidden/>
          </w:rPr>
          <w:fldChar w:fldCharType="end"/>
        </w:r>
      </w:hyperlink>
    </w:p>
    <w:p w14:paraId="644C36E0" w14:textId="4257F961" w:rsidR="006A0E8C" w:rsidRDefault="004F76FF">
      <w:pPr>
        <w:pStyle w:val="TableofFigures"/>
        <w:tabs>
          <w:tab w:val="right" w:leader="dot" w:pos="9016"/>
        </w:tabs>
        <w:rPr>
          <w:rFonts w:eastAsiaTheme="minorEastAsia"/>
          <w:noProof/>
          <w:kern w:val="2"/>
          <w:lang w:eastAsia="en-GB"/>
          <w14:ligatures w14:val="standardContextual"/>
        </w:rPr>
      </w:pPr>
      <w:hyperlink w:anchor="_Toc167893194" w:history="1">
        <w:r w:rsidR="006A0E8C" w:rsidRPr="00CD5A8F">
          <w:rPr>
            <w:rStyle w:val="Hyperlink"/>
            <w:noProof/>
          </w:rPr>
          <w:t>Table 9 - Secondary causes of constipation (84)</w:t>
        </w:r>
        <w:r w:rsidR="006A0E8C">
          <w:rPr>
            <w:noProof/>
            <w:webHidden/>
          </w:rPr>
          <w:tab/>
        </w:r>
        <w:r w:rsidR="006A0E8C">
          <w:rPr>
            <w:noProof/>
            <w:webHidden/>
          </w:rPr>
          <w:fldChar w:fldCharType="begin"/>
        </w:r>
        <w:r w:rsidR="006A0E8C">
          <w:rPr>
            <w:noProof/>
            <w:webHidden/>
          </w:rPr>
          <w:instrText xml:space="preserve"> PAGEREF _Toc167893194 \h </w:instrText>
        </w:r>
        <w:r w:rsidR="006A0E8C">
          <w:rPr>
            <w:noProof/>
            <w:webHidden/>
          </w:rPr>
        </w:r>
        <w:r w:rsidR="006A0E8C">
          <w:rPr>
            <w:noProof/>
            <w:webHidden/>
          </w:rPr>
          <w:fldChar w:fldCharType="separate"/>
        </w:r>
        <w:r w:rsidR="00F12989">
          <w:rPr>
            <w:noProof/>
            <w:webHidden/>
          </w:rPr>
          <w:t>41</w:t>
        </w:r>
        <w:r w:rsidR="006A0E8C">
          <w:rPr>
            <w:noProof/>
            <w:webHidden/>
          </w:rPr>
          <w:fldChar w:fldCharType="end"/>
        </w:r>
      </w:hyperlink>
    </w:p>
    <w:p w14:paraId="5AE217C0" w14:textId="444C9F59" w:rsidR="006A0E8C" w:rsidRDefault="004F76FF">
      <w:pPr>
        <w:pStyle w:val="TableofFigures"/>
        <w:tabs>
          <w:tab w:val="right" w:leader="dot" w:pos="9016"/>
        </w:tabs>
        <w:rPr>
          <w:rFonts w:eastAsiaTheme="minorEastAsia"/>
          <w:noProof/>
          <w:kern w:val="2"/>
          <w:lang w:eastAsia="en-GB"/>
          <w14:ligatures w14:val="standardContextual"/>
        </w:rPr>
      </w:pPr>
      <w:hyperlink w:anchor="_Toc167893195" w:history="1">
        <w:r w:rsidR="006A0E8C" w:rsidRPr="00CD5A8F">
          <w:rPr>
            <w:rStyle w:val="Hyperlink"/>
            <w:noProof/>
          </w:rPr>
          <w:t>Table 10 - Medication that exacerbate or cause constipation (84)</w:t>
        </w:r>
        <w:r w:rsidR="006A0E8C">
          <w:rPr>
            <w:noProof/>
            <w:webHidden/>
          </w:rPr>
          <w:tab/>
        </w:r>
        <w:r w:rsidR="006A0E8C">
          <w:rPr>
            <w:noProof/>
            <w:webHidden/>
          </w:rPr>
          <w:fldChar w:fldCharType="begin"/>
        </w:r>
        <w:r w:rsidR="006A0E8C">
          <w:rPr>
            <w:noProof/>
            <w:webHidden/>
          </w:rPr>
          <w:instrText xml:space="preserve"> PAGEREF _Toc167893195 \h </w:instrText>
        </w:r>
        <w:r w:rsidR="006A0E8C">
          <w:rPr>
            <w:noProof/>
            <w:webHidden/>
          </w:rPr>
        </w:r>
        <w:r w:rsidR="006A0E8C">
          <w:rPr>
            <w:noProof/>
            <w:webHidden/>
          </w:rPr>
          <w:fldChar w:fldCharType="separate"/>
        </w:r>
        <w:r w:rsidR="00F12989">
          <w:rPr>
            <w:noProof/>
            <w:webHidden/>
          </w:rPr>
          <w:t>43</w:t>
        </w:r>
        <w:r w:rsidR="006A0E8C">
          <w:rPr>
            <w:noProof/>
            <w:webHidden/>
          </w:rPr>
          <w:fldChar w:fldCharType="end"/>
        </w:r>
      </w:hyperlink>
    </w:p>
    <w:p w14:paraId="2EB5FB91" w14:textId="349BE6BE" w:rsidR="006A0E8C" w:rsidRDefault="004F76FF">
      <w:pPr>
        <w:pStyle w:val="TableofFigures"/>
        <w:tabs>
          <w:tab w:val="right" w:leader="dot" w:pos="9016"/>
        </w:tabs>
        <w:rPr>
          <w:rFonts w:eastAsiaTheme="minorEastAsia"/>
          <w:noProof/>
          <w:kern w:val="2"/>
          <w:lang w:eastAsia="en-GB"/>
          <w14:ligatures w14:val="standardContextual"/>
        </w:rPr>
      </w:pPr>
      <w:hyperlink w:anchor="_Toc167893196" w:history="1">
        <w:r w:rsidR="006A0E8C" w:rsidRPr="00CD5A8F">
          <w:rPr>
            <w:rStyle w:val="Hyperlink"/>
            <w:noProof/>
          </w:rPr>
          <w:t>Table 11 – Methodology of studies investigating the effect of direct patient education on bowel preparation quality. RCT, randomised controlled trial</w:t>
        </w:r>
        <w:r w:rsidR="006A0E8C">
          <w:rPr>
            <w:noProof/>
            <w:webHidden/>
          </w:rPr>
          <w:tab/>
        </w:r>
        <w:r w:rsidR="006A0E8C">
          <w:rPr>
            <w:noProof/>
            <w:webHidden/>
          </w:rPr>
          <w:fldChar w:fldCharType="begin"/>
        </w:r>
        <w:r w:rsidR="006A0E8C">
          <w:rPr>
            <w:noProof/>
            <w:webHidden/>
          </w:rPr>
          <w:instrText xml:space="preserve"> PAGEREF _Toc167893196 \h </w:instrText>
        </w:r>
        <w:r w:rsidR="006A0E8C">
          <w:rPr>
            <w:noProof/>
            <w:webHidden/>
          </w:rPr>
        </w:r>
        <w:r w:rsidR="006A0E8C">
          <w:rPr>
            <w:noProof/>
            <w:webHidden/>
          </w:rPr>
          <w:fldChar w:fldCharType="separate"/>
        </w:r>
        <w:r w:rsidR="00F12989">
          <w:rPr>
            <w:noProof/>
            <w:webHidden/>
          </w:rPr>
          <w:t>48</w:t>
        </w:r>
        <w:r w:rsidR="006A0E8C">
          <w:rPr>
            <w:noProof/>
            <w:webHidden/>
          </w:rPr>
          <w:fldChar w:fldCharType="end"/>
        </w:r>
      </w:hyperlink>
    </w:p>
    <w:p w14:paraId="1680A2D9" w14:textId="6F601401" w:rsidR="006A0E8C" w:rsidRDefault="004F76FF">
      <w:pPr>
        <w:pStyle w:val="TableofFigures"/>
        <w:tabs>
          <w:tab w:val="right" w:leader="dot" w:pos="9016"/>
        </w:tabs>
        <w:rPr>
          <w:rFonts w:eastAsiaTheme="minorEastAsia"/>
          <w:noProof/>
          <w:kern w:val="2"/>
          <w:lang w:eastAsia="en-GB"/>
          <w14:ligatures w14:val="standardContextual"/>
        </w:rPr>
      </w:pPr>
      <w:hyperlink w:anchor="_Toc167893197" w:history="1">
        <w:r w:rsidR="006A0E8C" w:rsidRPr="00CD5A8F">
          <w:rPr>
            <w:rStyle w:val="Hyperlink"/>
            <w:noProof/>
          </w:rPr>
          <w:t>Table 12 - Interventions used in studies investigating the effect of direct patient education on bowel preparation quality. PEG, polyethylene glycol; NaP, sodium phosphate</w:t>
        </w:r>
        <w:r w:rsidR="006A0E8C">
          <w:rPr>
            <w:noProof/>
            <w:webHidden/>
          </w:rPr>
          <w:tab/>
        </w:r>
        <w:r w:rsidR="006A0E8C">
          <w:rPr>
            <w:noProof/>
            <w:webHidden/>
          </w:rPr>
          <w:fldChar w:fldCharType="begin"/>
        </w:r>
        <w:r w:rsidR="006A0E8C">
          <w:rPr>
            <w:noProof/>
            <w:webHidden/>
          </w:rPr>
          <w:instrText xml:space="preserve"> PAGEREF _Toc167893197 \h </w:instrText>
        </w:r>
        <w:r w:rsidR="006A0E8C">
          <w:rPr>
            <w:noProof/>
            <w:webHidden/>
          </w:rPr>
        </w:r>
        <w:r w:rsidR="006A0E8C">
          <w:rPr>
            <w:noProof/>
            <w:webHidden/>
          </w:rPr>
          <w:fldChar w:fldCharType="separate"/>
        </w:r>
        <w:r w:rsidR="00F12989">
          <w:rPr>
            <w:noProof/>
            <w:webHidden/>
          </w:rPr>
          <w:t>49</w:t>
        </w:r>
        <w:r w:rsidR="006A0E8C">
          <w:rPr>
            <w:noProof/>
            <w:webHidden/>
          </w:rPr>
          <w:fldChar w:fldCharType="end"/>
        </w:r>
      </w:hyperlink>
    </w:p>
    <w:p w14:paraId="5FF42902" w14:textId="1D1B501D" w:rsidR="006A0E8C" w:rsidRDefault="004F76FF">
      <w:pPr>
        <w:pStyle w:val="TableofFigures"/>
        <w:tabs>
          <w:tab w:val="right" w:leader="dot" w:pos="9016"/>
        </w:tabs>
        <w:rPr>
          <w:rFonts w:eastAsiaTheme="minorEastAsia"/>
          <w:noProof/>
          <w:kern w:val="2"/>
          <w:lang w:eastAsia="en-GB"/>
          <w14:ligatures w14:val="standardContextual"/>
        </w:rPr>
      </w:pPr>
      <w:hyperlink w:anchor="_Toc167893198" w:history="1">
        <w:r w:rsidR="006A0E8C" w:rsidRPr="00CD5A8F">
          <w:rPr>
            <w:rStyle w:val="Hyperlink"/>
            <w:noProof/>
          </w:rPr>
          <w:t>Table 13 - Outcomes of studies investigating the effect of direct patient investigation on bowel preparation quality. OBPS, Ottawa bowel preparation scale; BBPS, Boston bowel preparation scale</w:t>
        </w:r>
        <w:r w:rsidR="006A0E8C">
          <w:rPr>
            <w:noProof/>
            <w:webHidden/>
          </w:rPr>
          <w:tab/>
        </w:r>
        <w:r w:rsidR="006A0E8C">
          <w:rPr>
            <w:noProof/>
            <w:webHidden/>
          </w:rPr>
          <w:fldChar w:fldCharType="begin"/>
        </w:r>
        <w:r w:rsidR="006A0E8C">
          <w:rPr>
            <w:noProof/>
            <w:webHidden/>
          </w:rPr>
          <w:instrText xml:space="preserve"> PAGEREF _Toc167893198 \h </w:instrText>
        </w:r>
        <w:r w:rsidR="006A0E8C">
          <w:rPr>
            <w:noProof/>
            <w:webHidden/>
          </w:rPr>
        </w:r>
        <w:r w:rsidR="006A0E8C">
          <w:rPr>
            <w:noProof/>
            <w:webHidden/>
          </w:rPr>
          <w:fldChar w:fldCharType="separate"/>
        </w:r>
        <w:r w:rsidR="00F12989">
          <w:rPr>
            <w:noProof/>
            <w:webHidden/>
          </w:rPr>
          <w:t>50</w:t>
        </w:r>
        <w:r w:rsidR="006A0E8C">
          <w:rPr>
            <w:noProof/>
            <w:webHidden/>
          </w:rPr>
          <w:fldChar w:fldCharType="end"/>
        </w:r>
      </w:hyperlink>
    </w:p>
    <w:p w14:paraId="34D62B30" w14:textId="1DF6593A" w:rsidR="006A0E8C" w:rsidRDefault="004F76FF">
      <w:pPr>
        <w:pStyle w:val="TableofFigures"/>
        <w:tabs>
          <w:tab w:val="right" w:leader="dot" w:pos="9016"/>
        </w:tabs>
        <w:rPr>
          <w:rFonts w:eastAsiaTheme="minorEastAsia"/>
          <w:noProof/>
          <w:kern w:val="2"/>
          <w:lang w:eastAsia="en-GB"/>
          <w14:ligatures w14:val="standardContextual"/>
        </w:rPr>
      </w:pPr>
      <w:hyperlink w:anchor="_Toc167893199" w:history="1">
        <w:r w:rsidR="006A0E8C" w:rsidRPr="00CD5A8F">
          <w:rPr>
            <w:rStyle w:val="Hyperlink"/>
            <w:noProof/>
          </w:rPr>
          <w:t>Table 14 - Methodology used in studies investigating the effect of visual aid educational tools on bowel preparation quality. USA, United States of America; RCT, randomised controlled trial</w:t>
        </w:r>
        <w:r w:rsidR="006A0E8C">
          <w:rPr>
            <w:noProof/>
            <w:webHidden/>
          </w:rPr>
          <w:tab/>
        </w:r>
        <w:r w:rsidR="006A0E8C">
          <w:rPr>
            <w:noProof/>
            <w:webHidden/>
          </w:rPr>
          <w:fldChar w:fldCharType="begin"/>
        </w:r>
        <w:r w:rsidR="006A0E8C">
          <w:rPr>
            <w:noProof/>
            <w:webHidden/>
          </w:rPr>
          <w:instrText xml:space="preserve"> PAGEREF _Toc167893199 \h </w:instrText>
        </w:r>
        <w:r w:rsidR="006A0E8C">
          <w:rPr>
            <w:noProof/>
            <w:webHidden/>
          </w:rPr>
        </w:r>
        <w:r w:rsidR="006A0E8C">
          <w:rPr>
            <w:noProof/>
            <w:webHidden/>
          </w:rPr>
          <w:fldChar w:fldCharType="separate"/>
        </w:r>
        <w:r w:rsidR="00F12989">
          <w:rPr>
            <w:noProof/>
            <w:webHidden/>
          </w:rPr>
          <w:t>56</w:t>
        </w:r>
        <w:r w:rsidR="006A0E8C">
          <w:rPr>
            <w:noProof/>
            <w:webHidden/>
          </w:rPr>
          <w:fldChar w:fldCharType="end"/>
        </w:r>
      </w:hyperlink>
    </w:p>
    <w:p w14:paraId="174394C6" w14:textId="16C5E00A" w:rsidR="006A0E8C" w:rsidRDefault="004F76FF">
      <w:pPr>
        <w:pStyle w:val="TableofFigures"/>
        <w:tabs>
          <w:tab w:val="right" w:leader="dot" w:pos="9016"/>
        </w:tabs>
        <w:rPr>
          <w:rFonts w:eastAsiaTheme="minorEastAsia"/>
          <w:noProof/>
          <w:kern w:val="2"/>
          <w:lang w:eastAsia="en-GB"/>
          <w14:ligatures w14:val="standardContextual"/>
        </w:rPr>
      </w:pPr>
      <w:hyperlink w:anchor="_Toc167893200" w:history="1">
        <w:r w:rsidR="006A0E8C" w:rsidRPr="00CD5A8F">
          <w:rPr>
            <w:rStyle w:val="Hyperlink"/>
            <w:noProof/>
          </w:rPr>
          <w:t>Table 15 - Interventions used in studies investigating the effect of visual aid educational tools on bowel preparation quality. PEG, polyethylene glycol; NaP, sodium phosphate</w:t>
        </w:r>
        <w:r w:rsidR="006A0E8C">
          <w:rPr>
            <w:noProof/>
            <w:webHidden/>
          </w:rPr>
          <w:tab/>
        </w:r>
        <w:r w:rsidR="006A0E8C">
          <w:rPr>
            <w:noProof/>
            <w:webHidden/>
          </w:rPr>
          <w:fldChar w:fldCharType="begin"/>
        </w:r>
        <w:r w:rsidR="006A0E8C">
          <w:rPr>
            <w:noProof/>
            <w:webHidden/>
          </w:rPr>
          <w:instrText xml:space="preserve"> PAGEREF _Toc167893200 \h </w:instrText>
        </w:r>
        <w:r w:rsidR="006A0E8C">
          <w:rPr>
            <w:noProof/>
            <w:webHidden/>
          </w:rPr>
        </w:r>
        <w:r w:rsidR="006A0E8C">
          <w:rPr>
            <w:noProof/>
            <w:webHidden/>
          </w:rPr>
          <w:fldChar w:fldCharType="separate"/>
        </w:r>
        <w:r w:rsidR="00F12989">
          <w:rPr>
            <w:noProof/>
            <w:webHidden/>
          </w:rPr>
          <w:t>57</w:t>
        </w:r>
        <w:r w:rsidR="006A0E8C">
          <w:rPr>
            <w:noProof/>
            <w:webHidden/>
          </w:rPr>
          <w:fldChar w:fldCharType="end"/>
        </w:r>
      </w:hyperlink>
    </w:p>
    <w:p w14:paraId="16AF3C96" w14:textId="5488F590" w:rsidR="006A0E8C" w:rsidRDefault="004F76FF">
      <w:pPr>
        <w:pStyle w:val="TableofFigures"/>
        <w:tabs>
          <w:tab w:val="right" w:leader="dot" w:pos="9016"/>
        </w:tabs>
        <w:rPr>
          <w:rFonts w:eastAsiaTheme="minorEastAsia"/>
          <w:noProof/>
          <w:kern w:val="2"/>
          <w:lang w:eastAsia="en-GB"/>
          <w14:ligatures w14:val="standardContextual"/>
        </w:rPr>
      </w:pPr>
      <w:hyperlink w:anchor="_Toc167893201" w:history="1">
        <w:r w:rsidR="006A0E8C" w:rsidRPr="00CD5A8F">
          <w:rPr>
            <w:rStyle w:val="Hyperlink"/>
            <w:noProof/>
          </w:rPr>
          <w:t>Table 16 - Outcomes from studies investigating the effect of visual aid educational tools on bowel preparation quality. BBPS, Boston bowel preparation scale; OBPS, Ottawa bowel preparation scale</w:t>
        </w:r>
        <w:r w:rsidR="006A0E8C">
          <w:rPr>
            <w:noProof/>
            <w:webHidden/>
          </w:rPr>
          <w:tab/>
        </w:r>
        <w:r w:rsidR="006A0E8C">
          <w:rPr>
            <w:noProof/>
            <w:webHidden/>
          </w:rPr>
          <w:fldChar w:fldCharType="begin"/>
        </w:r>
        <w:r w:rsidR="006A0E8C">
          <w:rPr>
            <w:noProof/>
            <w:webHidden/>
          </w:rPr>
          <w:instrText xml:space="preserve"> PAGEREF _Toc167893201 \h </w:instrText>
        </w:r>
        <w:r w:rsidR="006A0E8C">
          <w:rPr>
            <w:noProof/>
            <w:webHidden/>
          </w:rPr>
        </w:r>
        <w:r w:rsidR="006A0E8C">
          <w:rPr>
            <w:noProof/>
            <w:webHidden/>
          </w:rPr>
          <w:fldChar w:fldCharType="separate"/>
        </w:r>
        <w:r w:rsidR="00F12989">
          <w:rPr>
            <w:noProof/>
            <w:webHidden/>
          </w:rPr>
          <w:t>58</w:t>
        </w:r>
        <w:r w:rsidR="006A0E8C">
          <w:rPr>
            <w:noProof/>
            <w:webHidden/>
          </w:rPr>
          <w:fldChar w:fldCharType="end"/>
        </w:r>
      </w:hyperlink>
    </w:p>
    <w:p w14:paraId="5BB3F300" w14:textId="441719AF" w:rsidR="006A0E8C" w:rsidRDefault="004F76FF">
      <w:pPr>
        <w:pStyle w:val="TableofFigures"/>
        <w:tabs>
          <w:tab w:val="right" w:leader="dot" w:pos="9016"/>
        </w:tabs>
        <w:rPr>
          <w:rFonts w:eastAsiaTheme="minorEastAsia"/>
          <w:noProof/>
          <w:kern w:val="2"/>
          <w:lang w:eastAsia="en-GB"/>
          <w14:ligatures w14:val="standardContextual"/>
        </w:rPr>
      </w:pPr>
      <w:hyperlink w:anchor="_Toc167893202" w:history="1">
        <w:r w:rsidR="006A0E8C" w:rsidRPr="00CD5A8F">
          <w:rPr>
            <w:rStyle w:val="Hyperlink"/>
            <w:noProof/>
          </w:rPr>
          <w:t>Table 17 - Methodology used in studies investigating the effect of mobile phone educational tools on bowel preparation quality. RCT, randomised controlled trial</w:t>
        </w:r>
        <w:r w:rsidR="006A0E8C">
          <w:rPr>
            <w:noProof/>
            <w:webHidden/>
          </w:rPr>
          <w:tab/>
        </w:r>
        <w:r w:rsidR="006A0E8C">
          <w:rPr>
            <w:noProof/>
            <w:webHidden/>
          </w:rPr>
          <w:fldChar w:fldCharType="begin"/>
        </w:r>
        <w:r w:rsidR="006A0E8C">
          <w:rPr>
            <w:noProof/>
            <w:webHidden/>
          </w:rPr>
          <w:instrText xml:space="preserve"> PAGEREF _Toc167893202 \h </w:instrText>
        </w:r>
        <w:r w:rsidR="006A0E8C">
          <w:rPr>
            <w:noProof/>
            <w:webHidden/>
          </w:rPr>
        </w:r>
        <w:r w:rsidR="006A0E8C">
          <w:rPr>
            <w:noProof/>
            <w:webHidden/>
          </w:rPr>
          <w:fldChar w:fldCharType="separate"/>
        </w:r>
        <w:r w:rsidR="00F12989">
          <w:rPr>
            <w:noProof/>
            <w:webHidden/>
          </w:rPr>
          <w:t>62</w:t>
        </w:r>
        <w:r w:rsidR="006A0E8C">
          <w:rPr>
            <w:noProof/>
            <w:webHidden/>
          </w:rPr>
          <w:fldChar w:fldCharType="end"/>
        </w:r>
      </w:hyperlink>
    </w:p>
    <w:p w14:paraId="217E1CCC" w14:textId="36646AD6" w:rsidR="006A0E8C" w:rsidRDefault="004F76FF">
      <w:pPr>
        <w:pStyle w:val="TableofFigures"/>
        <w:tabs>
          <w:tab w:val="right" w:leader="dot" w:pos="9016"/>
        </w:tabs>
        <w:rPr>
          <w:rFonts w:eastAsiaTheme="minorEastAsia"/>
          <w:noProof/>
          <w:kern w:val="2"/>
          <w:lang w:eastAsia="en-GB"/>
          <w14:ligatures w14:val="standardContextual"/>
        </w:rPr>
      </w:pPr>
      <w:hyperlink w:anchor="_Toc167893203" w:history="1">
        <w:r w:rsidR="006A0E8C" w:rsidRPr="00CD5A8F">
          <w:rPr>
            <w:rStyle w:val="Hyperlink"/>
            <w:noProof/>
          </w:rPr>
          <w:t>Table 18 -  Interventions used in studies investigating the effect of mobile phone educational tools on bowel preparation quality. PEG, polyethylene glycol; NaP, sodium phosphate</w:t>
        </w:r>
        <w:r w:rsidR="006A0E8C">
          <w:rPr>
            <w:noProof/>
            <w:webHidden/>
          </w:rPr>
          <w:tab/>
        </w:r>
        <w:r w:rsidR="006A0E8C">
          <w:rPr>
            <w:noProof/>
            <w:webHidden/>
          </w:rPr>
          <w:fldChar w:fldCharType="begin"/>
        </w:r>
        <w:r w:rsidR="006A0E8C">
          <w:rPr>
            <w:noProof/>
            <w:webHidden/>
          </w:rPr>
          <w:instrText xml:space="preserve"> PAGEREF _Toc167893203 \h </w:instrText>
        </w:r>
        <w:r w:rsidR="006A0E8C">
          <w:rPr>
            <w:noProof/>
            <w:webHidden/>
          </w:rPr>
        </w:r>
        <w:r w:rsidR="006A0E8C">
          <w:rPr>
            <w:noProof/>
            <w:webHidden/>
          </w:rPr>
          <w:fldChar w:fldCharType="separate"/>
        </w:r>
        <w:r w:rsidR="00F12989">
          <w:rPr>
            <w:noProof/>
            <w:webHidden/>
          </w:rPr>
          <w:t>63</w:t>
        </w:r>
        <w:r w:rsidR="006A0E8C">
          <w:rPr>
            <w:noProof/>
            <w:webHidden/>
          </w:rPr>
          <w:fldChar w:fldCharType="end"/>
        </w:r>
      </w:hyperlink>
    </w:p>
    <w:p w14:paraId="7E2370C2" w14:textId="57C04B79" w:rsidR="006A0E8C" w:rsidRDefault="004F76FF">
      <w:pPr>
        <w:pStyle w:val="TableofFigures"/>
        <w:tabs>
          <w:tab w:val="right" w:leader="dot" w:pos="9016"/>
        </w:tabs>
        <w:rPr>
          <w:rFonts w:eastAsiaTheme="minorEastAsia"/>
          <w:noProof/>
          <w:kern w:val="2"/>
          <w:lang w:eastAsia="en-GB"/>
          <w14:ligatures w14:val="standardContextual"/>
        </w:rPr>
      </w:pPr>
      <w:hyperlink w:anchor="_Toc167893204" w:history="1">
        <w:r w:rsidR="006A0E8C" w:rsidRPr="00CD5A8F">
          <w:rPr>
            <w:rStyle w:val="Hyperlink"/>
            <w:noProof/>
          </w:rPr>
          <w:t>Table 19 -  Outcomes from studies investigating the effect of mobile phone educational tools on bowel preparation quality. BBPS, Boston bowel preparation scale; HCS, Harefield cleansing scale; OBPS, Ottawa bowel preparation scale</w:t>
        </w:r>
        <w:r w:rsidR="006A0E8C">
          <w:rPr>
            <w:noProof/>
            <w:webHidden/>
          </w:rPr>
          <w:tab/>
        </w:r>
        <w:r w:rsidR="006A0E8C">
          <w:rPr>
            <w:noProof/>
            <w:webHidden/>
          </w:rPr>
          <w:fldChar w:fldCharType="begin"/>
        </w:r>
        <w:r w:rsidR="006A0E8C">
          <w:rPr>
            <w:noProof/>
            <w:webHidden/>
          </w:rPr>
          <w:instrText xml:space="preserve"> PAGEREF _Toc167893204 \h </w:instrText>
        </w:r>
        <w:r w:rsidR="006A0E8C">
          <w:rPr>
            <w:noProof/>
            <w:webHidden/>
          </w:rPr>
        </w:r>
        <w:r w:rsidR="006A0E8C">
          <w:rPr>
            <w:noProof/>
            <w:webHidden/>
          </w:rPr>
          <w:fldChar w:fldCharType="separate"/>
        </w:r>
        <w:r w:rsidR="00F12989">
          <w:rPr>
            <w:noProof/>
            <w:webHidden/>
          </w:rPr>
          <w:t>64</w:t>
        </w:r>
        <w:r w:rsidR="006A0E8C">
          <w:rPr>
            <w:noProof/>
            <w:webHidden/>
          </w:rPr>
          <w:fldChar w:fldCharType="end"/>
        </w:r>
      </w:hyperlink>
    </w:p>
    <w:p w14:paraId="30A9BA96" w14:textId="6D72D776" w:rsidR="006A0E8C" w:rsidRDefault="004F76FF">
      <w:pPr>
        <w:pStyle w:val="TableofFigures"/>
        <w:tabs>
          <w:tab w:val="right" w:leader="dot" w:pos="9016"/>
        </w:tabs>
        <w:rPr>
          <w:rFonts w:eastAsiaTheme="minorEastAsia"/>
          <w:noProof/>
          <w:kern w:val="2"/>
          <w:lang w:eastAsia="en-GB"/>
          <w14:ligatures w14:val="standardContextual"/>
        </w:rPr>
      </w:pPr>
      <w:hyperlink w:anchor="_Toc167893205" w:history="1">
        <w:r w:rsidR="006A0E8C" w:rsidRPr="00CD5A8F">
          <w:rPr>
            <w:rStyle w:val="Hyperlink"/>
            <w:noProof/>
          </w:rPr>
          <w:t>Table 20 - Methodology used in studies investigating the effect of educational videos on bowel preparation quality. USA, United States of America; RCT, randomised controlled trial</w:t>
        </w:r>
        <w:r w:rsidR="006A0E8C">
          <w:rPr>
            <w:noProof/>
            <w:webHidden/>
          </w:rPr>
          <w:tab/>
        </w:r>
        <w:r w:rsidR="006A0E8C">
          <w:rPr>
            <w:noProof/>
            <w:webHidden/>
          </w:rPr>
          <w:fldChar w:fldCharType="begin"/>
        </w:r>
        <w:r w:rsidR="006A0E8C">
          <w:rPr>
            <w:noProof/>
            <w:webHidden/>
          </w:rPr>
          <w:instrText xml:space="preserve"> PAGEREF _Toc167893205 \h </w:instrText>
        </w:r>
        <w:r w:rsidR="006A0E8C">
          <w:rPr>
            <w:noProof/>
            <w:webHidden/>
          </w:rPr>
        </w:r>
        <w:r w:rsidR="006A0E8C">
          <w:rPr>
            <w:noProof/>
            <w:webHidden/>
          </w:rPr>
          <w:fldChar w:fldCharType="separate"/>
        </w:r>
        <w:r w:rsidR="00F12989">
          <w:rPr>
            <w:noProof/>
            <w:webHidden/>
          </w:rPr>
          <w:t>69</w:t>
        </w:r>
        <w:r w:rsidR="006A0E8C">
          <w:rPr>
            <w:noProof/>
            <w:webHidden/>
          </w:rPr>
          <w:fldChar w:fldCharType="end"/>
        </w:r>
      </w:hyperlink>
    </w:p>
    <w:p w14:paraId="7A67ECEC" w14:textId="382C8AE9" w:rsidR="006A0E8C" w:rsidRDefault="004F76FF">
      <w:pPr>
        <w:pStyle w:val="TableofFigures"/>
        <w:tabs>
          <w:tab w:val="right" w:leader="dot" w:pos="9016"/>
        </w:tabs>
        <w:rPr>
          <w:rFonts w:eastAsiaTheme="minorEastAsia"/>
          <w:noProof/>
          <w:kern w:val="2"/>
          <w:lang w:eastAsia="en-GB"/>
          <w14:ligatures w14:val="standardContextual"/>
        </w:rPr>
      </w:pPr>
      <w:hyperlink w:anchor="_Toc167893206" w:history="1">
        <w:r w:rsidR="006A0E8C" w:rsidRPr="00CD5A8F">
          <w:rPr>
            <w:rStyle w:val="Hyperlink"/>
            <w:noProof/>
          </w:rPr>
          <w:t>Table 21 - Interventions used in studies investigating the effect of educational videos on bowel preparation quality. PEG, polyethylene glycol; NaP, sodium phosphate</w:t>
        </w:r>
        <w:r w:rsidR="006A0E8C">
          <w:rPr>
            <w:noProof/>
            <w:webHidden/>
          </w:rPr>
          <w:tab/>
        </w:r>
        <w:r w:rsidR="006A0E8C">
          <w:rPr>
            <w:noProof/>
            <w:webHidden/>
          </w:rPr>
          <w:fldChar w:fldCharType="begin"/>
        </w:r>
        <w:r w:rsidR="006A0E8C">
          <w:rPr>
            <w:noProof/>
            <w:webHidden/>
          </w:rPr>
          <w:instrText xml:space="preserve"> PAGEREF _Toc167893206 \h </w:instrText>
        </w:r>
        <w:r w:rsidR="006A0E8C">
          <w:rPr>
            <w:noProof/>
            <w:webHidden/>
          </w:rPr>
        </w:r>
        <w:r w:rsidR="006A0E8C">
          <w:rPr>
            <w:noProof/>
            <w:webHidden/>
          </w:rPr>
          <w:fldChar w:fldCharType="separate"/>
        </w:r>
        <w:r w:rsidR="00F12989">
          <w:rPr>
            <w:noProof/>
            <w:webHidden/>
          </w:rPr>
          <w:t>70</w:t>
        </w:r>
        <w:r w:rsidR="006A0E8C">
          <w:rPr>
            <w:noProof/>
            <w:webHidden/>
          </w:rPr>
          <w:fldChar w:fldCharType="end"/>
        </w:r>
      </w:hyperlink>
    </w:p>
    <w:p w14:paraId="7FF9112B" w14:textId="0A312D0A" w:rsidR="006A0E8C" w:rsidRDefault="004F76FF">
      <w:pPr>
        <w:pStyle w:val="TableofFigures"/>
        <w:tabs>
          <w:tab w:val="right" w:leader="dot" w:pos="9016"/>
        </w:tabs>
        <w:rPr>
          <w:rFonts w:eastAsiaTheme="minorEastAsia"/>
          <w:noProof/>
          <w:kern w:val="2"/>
          <w:lang w:eastAsia="en-GB"/>
          <w14:ligatures w14:val="standardContextual"/>
        </w:rPr>
      </w:pPr>
      <w:hyperlink w:anchor="_Toc167893207" w:history="1">
        <w:r w:rsidR="006A0E8C" w:rsidRPr="00CD5A8F">
          <w:rPr>
            <w:rStyle w:val="Hyperlink"/>
            <w:noProof/>
          </w:rPr>
          <w:t>Table 22 - Outcomes from studies investigating the effect of educational videos on bowel preparation quality. BBPS, Boston bowel preparation scale; OBPS, Ottawa bowel preparation scale; NS, not significant</w:t>
        </w:r>
        <w:r w:rsidR="006A0E8C">
          <w:rPr>
            <w:noProof/>
            <w:webHidden/>
          </w:rPr>
          <w:tab/>
        </w:r>
        <w:r w:rsidR="006A0E8C">
          <w:rPr>
            <w:noProof/>
            <w:webHidden/>
          </w:rPr>
          <w:fldChar w:fldCharType="begin"/>
        </w:r>
        <w:r w:rsidR="006A0E8C">
          <w:rPr>
            <w:noProof/>
            <w:webHidden/>
          </w:rPr>
          <w:instrText xml:space="preserve"> PAGEREF _Toc167893207 \h </w:instrText>
        </w:r>
        <w:r w:rsidR="006A0E8C">
          <w:rPr>
            <w:noProof/>
            <w:webHidden/>
          </w:rPr>
        </w:r>
        <w:r w:rsidR="006A0E8C">
          <w:rPr>
            <w:noProof/>
            <w:webHidden/>
          </w:rPr>
          <w:fldChar w:fldCharType="separate"/>
        </w:r>
        <w:r w:rsidR="00F12989">
          <w:rPr>
            <w:noProof/>
            <w:webHidden/>
          </w:rPr>
          <w:t>71</w:t>
        </w:r>
        <w:r w:rsidR="006A0E8C">
          <w:rPr>
            <w:noProof/>
            <w:webHidden/>
          </w:rPr>
          <w:fldChar w:fldCharType="end"/>
        </w:r>
      </w:hyperlink>
    </w:p>
    <w:p w14:paraId="11148D25" w14:textId="463EBA58" w:rsidR="006A0E8C" w:rsidRDefault="004F76FF">
      <w:pPr>
        <w:pStyle w:val="TableofFigures"/>
        <w:tabs>
          <w:tab w:val="right" w:leader="dot" w:pos="9016"/>
        </w:tabs>
        <w:rPr>
          <w:rFonts w:eastAsiaTheme="minorEastAsia"/>
          <w:noProof/>
          <w:kern w:val="2"/>
          <w:lang w:eastAsia="en-GB"/>
          <w14:ligatures w14:val="standardContextual"/>
        </w:rPr>
      </w:pPr>
      <w:hyperlink w:anchor="_Toc167893208" w:history="1">
        <w:r w:rsidR="006A0E8C" w:rsidRPr="00CD5A8F">
          <w:rPr>
            <w:rStyle w:val="Hyperlink"/>
            <w:noProof/>
          </w:rPr>
          <w:t>Table 23 -Application of SAGE questionnaire to survey questions</w:t>
        </w:r>
        <w:r w:rsidR="006A0E8C">
          <w:rPr>
            <w:noProof/>
            <w:webHidden/>
          </w:rPr>
          <w:tab/>
        </w:r>
        <w:r w:rsidR="006A0E8C">
          <w:rPr>
            <w:noProof/>
            <w:webHidden/>
          </w:rPr>
          <w:fldChar w:fldCharType="begin"/>
        </w:r>
        <w:r w:rsidR="006A0E8C">
          <w:rPr>
            <w:noProof/>
            <w:webHidden/>
          </w:rPr>
          <w:instrText xml:space="preserve"> PAGEREF _Toc167893208 \h </w:instrText>
        </w:r>
        <w:r w:rsidR="006A0E8C">
          <w:rPr>
            <w:noProof/>
            <w:webHidden/>
          </w:rPr>
        </w:r>
        <w:r w:rsidR="006A0E8C">
          <w:rPr>
            <w:noProof/>
            <w:webHidden/>
          </w:rPr>
          <w:fldChar w:fldCharType="separate"/>
        </w:r>
        <w:r w:rsidR="00F12989">
          <w:rPr>
            <w:noProof/>
            <w:webHidden/>
          </w:rPr>
          <w:t>87</w:t>
        </w:r>
        <w:r w:rsidR="006A0E8C">
          <w:rPr>
            <w:noProof/>
            <w:webHidden/>
          </w:rPr>
          <w:fldChar w:fldCharType="end"/>
        </w:r>
      </w:hyperlink>
    </w:p>
    <w:p w14:paraId="5C7774EB" w14:textId="2F7CFC78" w:rsidR="006A0E8C" w:rsidRDefault="004F76FF">
      <w:pPr>
        <w:pStyle w:val="TableofFigures"/>
        <w:tabs>
          <w:tab w:val="right" w:leader="dot" w:pos="9016"/>
        </w:tabs>
        <w:rPr>
          <w:rFonts w:eastAsiaTheme="minorEastAsia"/>
          <w:noProof/>
          <w:kern w:val="2"/>
          <w:lang w:eastAsia="en-GB"/>
          <w14:ligatures w14:val="standardContextual"/>
        </w:rPr>
      </w:pPr>
      <w:hyperlink w:anchor="_Toc167893209" w:history="1">
        <w:r w:rsidR="006A0E8C" w:rsidRPr="00CD5A8F">
          <w:rPr>
            <w:rStyle w:val="Hyperlink"/>
            <w:noProof/>
          </w:rPr>
          <w:t>Table 24 - Potential questions utilised in survey</w:t>
        </w:r>
        <w:r w:rsidR="006A0E8C">
          <w:rPr>
            <w:noProof/>
            <w:webHidden/>
          </w:rPr>
          <w:tab/>
        </w:r>
        <w:r w:rsidR="006A0E8C">
          <w:rPr>
            <w:noProof/>
            <w:webHidden/>
          </w:rPr>
          <w:fldChar w:fldCharType="begin"/>
        </w:r>
        <w:r w:rsidR="006A0E8C">
          <w:rPr>
            <w:noProof/>
            <w:webHidden/>
          </w:rPr>
          <w:instrText xml:space="preserve"> PAGEREF _Toc167893209 \h </w:instrText>
        </w:r>
        <w:r w:rsidR="006A0E8C">
          <w:rPr>
            <w:noProof/>
            <w:webHidden/>
          </w:rPr>
        </w:r>
        <w:r w:rsidR="006A0E8C">
          <w:rPr>
            <w:noProof/>
            <w:webHidden/>
          </w:rPr>
          <w:fldChar w:fldCharType="separate"/>
        </w:r>
        <w:r w:rsidR="00F12989">
          <w:rPr>
            <w:noProof/>
            <w:webHidden/>
          </w:rPr>
          <w:t>89</w:t>
        </w:r>
        <w:r w:rsidR="006A0E8C">
          <w:rPr>
            <w:noProof/>
            <w:webHidden/>
          </w:rPr>
          <w:fldChar w:fldCharType="end"/>
        </w:r>
      </w:hyperlink>
    </w:p>
    <w:p w14:paraId="6DCD4937" w14:textId="1EEFFB24" w:rsidR="006A0E8C" w:rsidRDefault="004F76FF">
      <w:pPr>
        <w:pStyle w:val="TableofFigures"/>
        <w:tabs>
          <w:tab w:val="right" w:leader="dot" w:pos="9016"/>
        </w:tabs>
        <w:rPr>
          <w:rFonts w:eastAsiaTheme="minorEastAsia"/>
          <w:noProof/>
          <w:kern w:val="2"/>
          <w:lang w:eastAsia="en-GB"/>
          <w14:ligatures w14:val="standardContextual"/>
        </w:rPr>
      </w:pPr>
      <w:hyperlink w:anchor="_Toc167893210" w:history="1">
        <w:r w:rsidR="006A0E8C" w:rsidRPr="00CD5A8F">
          <w:rPr>
            <w:rStyle w:val="Hyperlink"/>
            <w:noProof/>
          </w:rPr>
          <w:t>Table 25 - Matrix demonstrating the different opinions within the focus group on themes relating to the educational video. A = Indicated agreement, D = Indicated dissent, SA = Provided significant statement or example suggesting agreement, SD = Provided significant statement or example suggesting dissent</w:t>
        </w:r>
        <w:r w:rsidR="006A0E8C">
          <w:rPr>
            <w:noProof/>
            <w:webHidden/>
          </w:rPr>
          <w:tab/>
        </w:r>
        <w:r w:rsidR="006A0E8C">
          <w:rPr>
            <w:noProof/>
            <w:webHidden/>
          </w:rPr>
          <w:fldChar w:fldCharType="begin"/>
        </w:r>
        <w:r w:rsidR="006A0E8C">
          <w:rPr>
            <w:noProof/>
            <w:webHidden/>
          </w:rPr>
          <w:instrText xml:space="preserve"> PAGEREF _Toc167893210 \h </w:instrText>
        </w:r>
        <w:r w:rsidR="006A0E8C">
          <w:rPr>
            <w:noProof/>
            <w:webHidden/>
          </w:rPr>
        </w:r>
        <w:r w:rsidR="006A0E8C">
          <w:rPr>
            <w:noProof/>
            <w:webHidden/>
          </w:rPr>
          <w:fldChar w:fldCharType="separate"/>
        </w:r>
        <w:r w:rsidR="00F12989">
          <w:rPr>
            <w:noProof/>
            <w:webHidden/>
          </w:rPr>
          <w:t>107</w:t>
        </w:r>
        <w:r w:rsidR="006A0E8C">
          <w:rPr>
            <w:noProof/>
            <w:webHidden/>
          </w:rPr>
          <w:fldChar w:fldCharType="end"/>
        </w:r>
      </w:hyperlink>
    </w:p>
    <w:p w14:paraId="777EA7C2" w14:textId="4687CC40" w:rsidR="006A0E8C" w:rsidRDefault="004F76FF">
      <w:pPr>
        <w:pStyle w:val="TableofFigures"/>
        <w:tabs>
          <w:tab w:val="right" w:leader="dot" w:pos="9016"/>
        </w:tabs>
        <w:rPr>
          <w:rFonts w:eastAsiaTheme="minorEastAsia"/>
          <w:noProof/>
          <w:kern w:val="2"/>
          <w:lang w:eastAsia="en-GB"/>
          <w14:ligatures w14:val="standardContextual"/>
        </w:rPr>
      </w:pPr>
      <w:hyperlink w:anchor="_Toc167893211" w:history="1">
        <w:r w:rsidR="006A0E8C" w:rsidRPr="00CD5A8F">
          <w:rPr>
            <w:rStyle w:val="Hyperlink"/>
            <w:noProof/>
          </w:rPr>
          <w:t>Table 26 - Changes made to the educational video prior to use in EBOPS II</w:t>
        </w:r>
        <w:r w:rsidR="006A0E8C">
          <w:rPr>
            <w:noProof/>
            <w:webHidden/>
          </w:rPr>
          <w:tab/>
        </w:r>
        <w:r w:rsidR="006A0E8C">
          <w:rPr>
            <w:noProof/>
            <w:webHidden/>
          </w:rPr>
          <w:fldChar w:fldCharType="begin"/>
        </w:r>
        <w:r w:rsidR="006A0E8C">
          <w:rPr>
            <w:noProof/>
            <w:webHidden/>
          </w:rPr>
          <w:instrText xml:space="preserve"> PAGEREF _Toc167893211 \h </w:instrText>
        </w:r>
        <w:r w:rsidR="006A0E8C">
          <w:rPr>
            <w:noProof/>
            <w:webHidden/>
          </w:rPr>
        </w:r>
        <w:r w:rsidR="006A0E8C">
          <w:rPr>
            <w:noProof/>
            <w:webHidden/>
          </w:rPr>
          <w:fldChar w:fldCharType="separate"/>
        </w:r>
        <w:r w:rsidR="00F12989">
          <w:rPr>
            <w:noProof/>
            <w:webHidden/>
          </w:rPr>
          <w:t>115</w:t>
        </w:r>
        <w:r w:rsidR="006A0E8C">
          <w:rPr>
            <w:noProof/>
            <w:webHidden/>
          </w:rPr>
          <w:fldChar w:fldCharType="end"/>
        </w:r>
      </w:hyperlink>
    </w:p>
    <w:p w14:paraId="50F6A327" w14:textId="68092DB6" w:rsidR="006A0E8C" w:rsidRDefault="004F76FF">
      <w:pPr>
        <w:pStyle w:val="TableofFigures"/>
        <w:tabs>
          <w:tab w:val="right" w:leader="dot" w:pos="9016"/>
        </w:tabs>
        <w:rPr>
          <w:rFonts w:eastAsiaTheme="minorEastAsia"/>
          <w:noProof/>
          <w:kern w:val="2"/>
          <w:lang w:eastAsia="en-GB"/>
          <w14:ligatures w14:val="standardContextual"/>
        </w:rPr>
      </w:pPr>
      <w:hyperlink w:anchor="_Toc167893212" w:history="1">
        <w:r w:rsidR="006A0E8C" w:rsidRPr="00CD5A8F">
          <w:rPr>
            <w:rStyle w:val="Hyperlink"/>
            <w:noProof/>
          </w:rPr>
          <w:t>Table 27 - Eligibility criteria for enrolment in EBOPS study. DVD, digital versatile disk</w:t>
        </w:r>
        <w:r w:rsidR="006A0E8C">
          <w:rPr>
            <w:noProof/>
            <w:webHidden/>
          </w:rPr>
          <w:tab/>
        </w:r>
        <w:r w:rsidR="006A0E8C">
          <w:rPr>
            <w:noProof/>
            <w:webHidden/>
          </w:rPr>
          <w:fldChar w:fldCharType="begin"/>
        </w:r>
        <w:r w:rsidR="006A0E8C">
          <w:rPr>
            <w:noProof/>
            <w:webHidden/>
          </w:rPr>
          <w:instrText xml:space="preserve"> PAGEREF _Toc167893212 \h </w:instrText>
        </w:r>
        <w:r w:rsidR="006A0E8C">
          <w:rPr>
            <w:noProof/>
            <w:webHidden/>
          </w:rPr>
        </w:r>
        <w:r w:rsidR="006A0E8C">
          <w:rPr>
            <w:noProof/>
            <w:webHidden/>
          </w:rPr>
          <w:fldChar w:fldCharType="separate"/>
        </w:r>
        <w:r w:rsidR="00F12989">
          <w:rPr>
            <w:noProof/>
            <w:webHidden/>
          </w:rPr>
          <w:t>118</w:t>
        </w:r>
        <w:r w:rsidR="006A0E8C">
          <w:rPr>
            <w:noProof/>
            <w:webHidden/>
          </w:rPr>
          <w:fldChar w:fldCharType="end"/>
        </w:r>
      </w:hyperlink>
    </w:p>
    <w:p w14:paraId="20DDFBBE" w14:textId="33D3CE49" w:rsidR="006A0E8C" w:rsidRDefault="004F76FF">
      <w:pPr>
        <w:pStyle w:val="TableofFigures"/>
        <w:tabs>
          <w:tab w:val="right" w:leader="dot" w:pos="9016"/>
        </w:tabs>
        <w:rPr>
          <w:rFonts w:eastAsiaTheme="minorEastAsia"/>
          <w:noProof/>
          <w:kern w:val="2"/>
          <w:lang w:eastAsia="en-GB"/>
          <w14:ligatures w14:val="standardContextual"/>
        </w:rPr>
      </w:pPr>
      <w:hyperlink w:anchor="_Toc167893213" w:history="1">
        <w:r w:rsidR="006A0E8C" w:rsidRPr="00CD5A8F">
          <w:rPr>
            <w:rStyle w:val="Hyperlink"/>
            <w:noProof/>
          </w:rPr>
          <w:t>Table 28 - EBOPS study participant demographics. NS, not significant; ASA, American Society of Anaesthesiologists physical status classification system</w:t>
        </w:r>
        <w:r w:rsidR="006A0E8C">
          <w:rPr>
            <w:noProof/>
            <w:webHidden/>
          </w:rPr>
          <w:tab/>
        </w:r>
        <w:r w:rsidR="006A0E8C">
          <w:rPr>
            <w:noProof/>
            <w:webHidden/>
          </w:rPr>
          <w:fldChar w:fldCharType="begin"/>
        </w:r>
        <w:r w:rsidR="006A0E8C">
          <w:rPr>
            <w:noProof/>
            <w:webHidden/>
          </w:rPr>
          <w:instrText xml:space="preserve"> PAGEREF _Toc167893213 \h </w:instrText>
        </w:r>
        <w:r w:rsidR="006A0E8C">
          <w:rPr>
            <w:noProof/>
            <w:webHidden/>
          </w:rPr>
        </w:r>
        <w:r w:rsidR="006A0E8C">
          <w:rPr>
            <w:noProof/>
            <w:webHidden/>
          </w:rPr>
          <w:fldChar w:fldCharType="separate"/>
        </w:r>
        <w:r w:rsidR="00F12989">
          <w:rPr>
            <w:noProof/>
            <w:webHidden/>
          </w:rPr>
          <w:t>123</w:t>
        </w:r>
        <w:r w:rsidR="006A0E8C">
          <w:rPr>
            <w:noProof/>
            <w:webHidden/>
          </w:rPr>
          <w:fldChar w:fldCharType="end"/>
        </w:r>
      </w:hyperlink>
    </w:p>
    <w:p w14:paraId="7F0F6310" w14:textId="48CC347E" w:rsidR="006A0E8C" w:rsidRDefault="004F76FF">
      <w:pPr>
        <w:pStyle w:val="TableofFigures"/>
        <w:tabs>
          <w:tab w:val="right" w:leader="dot" w:pos="9016"/>
        </w:tabs>
        <w:rPr>
          <w:rFonts w:eastAsiaTheme="minorEastAsia"/>
          <w:noProof/>
          <w:kern w:val="2"/>
          <w:lang w:eastAsia="en-GB"/>
          <w14:ligatures w14:val="standardContextual"/>
        </w:rPr>
      </w:pPr>
      <w:hyperlink w:anchor="_Toc167893214" w:history="1">
        <w:r w:rsidR="006A0E8C" w:rsidRPr="00CD5A8F">
          <w:rPr>
            <w:rStyle w:val="Hyperlink"/>
            <w:noProof/>
          </w:rPr>
          <w:t>Table 29 – Comparison of prevalence of risk factors and outcomes in participants who did and  did not complete study.  ASA - American Society of Anaesthesiologists performance score; CIR – Caecal intubation rate; PDR – Polyp; ns - Not significant</w:t>
        </w:r>
        <w:r w:rsidR="006A0E8C">
          <w:rPr>
            <w:noProof/>
            <w:webHidden/>
          </w:rPr>
          <w:tab/>
        </w:r>
        <w:r w:rsidR="006A0E8C">
          <w:rPr>
            <w:noProof/>
            <w:webHidden/>
          </w:rPr>
          <w:fldChar w:fldCharType="begin"/>
        </w:r>
        <w:r w:rsidR="006A0E8C">
          <w:rPr>
            <w:noProof/>
            <w:webHidden/>
          </w:rPr>
          <w:instrText xml:space="preserve"> PAGEREF _Toc167893214 \h </w:instrText>
        </w:r>
        <w:r w:rsidR="006A0E8C">
          <w:rPr>
            <w:noProof/>
            <w:webHidden/>
          </w:rPr>
        </w:r>
        <w:r w:rsidR="006A0E8C">
          <w:rPr>
            <w:noProof/>
            <w:webHidden/>
          </w:rPr>
          <w:fldChar w:fldCharType="separate"/>
        </w:r>
        <w:r w:rsidR="00F12989">
          <w:rPr>
            <w:noProof/>
            <w:webHidden/>
          </w:rPr>
          <w:t>124</w:t>
        </w:r>
        <w:r w:rsidR="006A0E8C">
          <w:rPr>
            <w:noProof/>
            <w:webHidden/>
          </w:rPr>
          <w:fldChar w:fldCharType="end"/>
        </w:r>
      </w:hyperlink>
    </w:p>
    <w:p w14:paraId="0C58621D" w14:textId="037F5D44" w:rsidR="006A0E8C" w:rsidRDefault="004F76FF">
      <w:pPr>
        <w:pStyle w:val="TableofFigures"/>
        <w:tabs>
          <w:tab w:val="right" w:leader="dot" w:pos="9016"/>
        </w:tabs>
        <w:rPr>
          <w:rFonts w:eastAsiaTheme="minorEastAsia"/>
          <w:noProof/>
          <w:kern w:val="2"/>
          <w:lang w:eastAsia="en-GB"/>
          <w14:ligatures w14:val="standardContextual"/>
        </w:rPr>
      </w:pPr>
      <w:hyperlink w:anchor="_Toc167893215" w:history="1">
        <w:r w:rsidR="006A0E8C" w:rsidRPr="00CD5A8F">
          <w:rPr>
            <w:rStyle w:val="Hyperlink"/>
            <w:noProof/>
          </w:rPr>
          <w:t>Table 30  – Comparison of prevalence of risk factors between the intervention and control group who did not complete the study.  ASA - American Society of Anaesthesiologists performance score; CIR – Caecal intubation rate; PDR – Polyp; ns - Not significant</w:t>
        </w:r>
        <w:r w:rsidR="006A0E8C">
          <w:rPr>
            <w:noProof/>
            <w:webHidden/>
          </w:rPr>
          <w:tab/>
        </w:r>
        <w:r w:rsidR="006A0E8C">
          <w:rPr>
            <w:noProof/>
            <w:webHidden/>
          </w:rPr>
          <w:fldChar w:fldCharType="begin"/>
        </w:r>
        <w:r w:rsidR="006A0E8C">
          <w:rPr>
            <w:noProof/>
            <w:webHidden/>
          </w:rPr>
          <w:instrText xml:space="preserve"> PAGEREF _Toc167893215 \h </w:instrText>
        </w:r>
        <w:r w:rsidR="006A0E8C">
          <w:rPr>
            <w:noProof/>
            <w:webHidden/>
          </w:rPr>
        </w:r>
        <w:r w:rsidR="006A0E8C">
          <w:rPr>
            <w:noProof/>
            <w:webHidden/>
          </w:rPr>
          <w:fldChar w:fldCharType="separate"/>
        </w:r>
        <w:r w:rsidR="00F12989">
          <w:rPr>
            <w:noProof/>
            <w:webHidden/>
          </w:rPr>
          <w:t>124</w:t>
        </w:r>
        <w:r w:rsidR="006A0E8C">
          <w:rPr>
            <w:noProof/>
            <w:webHidden/>
          </w:rPr>
          <w:fldChar w:fldCharType="end"/>
        </w:r>
      </w:hyperlink>
    </w:p>
    <w:p w14:paraId="35B8AB68" w14:textId="0466F2C2" w:rsidR="006A0E8C" w:rsidRDefault="004F76FF">
      <w:pPr>
        <w:pStyle w:val="TableofFigures"/>
        <w:tabs>
          <w:tab w:val="right" w:leader="dot" w:pos="9016"/>
        </w:tabs>
        <w:rPr>
          <w:rFonts w:eastAsiaTheme="minorEastAsia"/>
          <w:noProof/>
          <w:kern w:val="2"/>
          <w:lang w:eastAsia="en-GB"/>
          <w14:ligatures w14:val="standardContextual"/>
        </w:rPr>
      </w:pPr>
      <w:hyperlink w:anchor="_Toc167893216" w:history="1">
        <w:r w:rsidR="006A0E8C" w:rsidRPr="00CD5A8F">
          <w:rPr>
            <w:rStyle w:val="Hyperlink"/>
            <w:noProof/>
          </w:rPr>
          <w:t>Table 31 – Non-segmental grading of bowel preparation in the EBOPS study and rate of repeat colonoscopy for poor preparation. NS, not significant</w:t>
        </w:r>
        <w:r w:rsidR="006A0E8C">
          <w:rPr>
            <w:noProof/>
            <w:webHidden/>
          </w:rPr>
          <w:tab/>
        </w:r>
        <w:r w:rsidR="006A0E8C">
          <w:rPr>
            <w:noProof/>
            <w:webHidden/>
          </w:rPr>
          <w:fldChar w:fldCharType="begin"/>
        </w:r>
        <w:r w:rsidR="006A0E8C">
          <w:rPr>
            <w:noProof/>
            <w:webHidden/>
          </w:rPr>
          <w:instrText xml:space="preserve"> PAGEREF _Toc167893216 \h </w:instrText>
        </w:r>
        <w:r w:rsidR="006A0E8C">
          <w:rPr>
            <w:noProof/>
            <w:webHidden/>
          </w:rPr>
        </w:r>
        <w:r w:rsidR="006A0E8C">
          <w:rPr>
            <w:noProof/>
            <w:webHidden/>
          </w:rPr>
          <w:fldChar w:fldCharType="separate"/>
        </w:r>
        <w:r w:rsidR="00F12989">
          <w:rPr>
            <w:noProof/>
            <w:webHidden/>
          </w:rPr>
          <w:t>128</w:t>
        </w:r>
        <w:r w:rsidR="006A0E8C">
          <w:rPr>
            <w:noProof/>
            <w:webHidden/>
          </w:rPr>
          <w:fldChar w:fldCharType="end"/>
        </w:r>
      </w:hyperlink>
    </w:p>
    <w:p w14:paraId="08948974" w14:textId="46D42E2F" w:rsidR="006A0E8C" w:rsidRDefault="004F76FF">
      <w:pPr>
        <w:pStyle w:val="TableofFigures"/>
        <w:tabs>
          <w:tab w:val="right" w:leader="dot" w:pos="9016"/>
        </w:tabs>
        <w:rPr>
          <w:rFonts w:eastAsiaTheme="minorEastAsia"/>
          <w:noProof/>
          <w:kern w:val="2"/>
          <w:lang w:eastAsia="en-GB"/>
          <w14:ligatures w14:val="standardContextual"/>
        </w:rPr>
      </w:pPr>
      <w:hyperlink w:anchor="_Toc167893217" w:history="1">
        <w:r w:rsidR="006A0E8C" w:rsidRPr="00CD5A8F">
          <w:rPr>
            <w:rStyle w:val="Hyperlink"/>
            <w:noProof/>
          </w:rPr>
          <w:t>Table 32 - Linear regression analyses of factors associated with total BBPS from the EBOPS</w:t>
        </w:r>
        <w:r w:rsidR="006A0E8C">
          <w:rPr>
            <w:noProof/>
            <w:webHidden/>
          </w:rPr>
          <w:tab/>
        </w:r>
        <w:r w:rsidR="006A0E8C">
          <w:rPr>
            <w:noProof/>
            <w:webHidden/>
          </w:rPr>
          <w:fldChar w:fldCharType="begin"/>
        </w:r>
        <w:r w:rsidR="006A0E8C">
          <w:rPr>
            <w:noProof/>
            <w:webHidden/>
          </w:rPr>
          <w:instrText xml:space="preserve"> PAGEREF _Toc167893217 \h </w:instrText>
        </w:r>
        <w:r w:rsidR="006A0E8C">
          <w:rPr>
            <w:noProof/>
            <w:webHidden/>
          </w:rPr>
        </w:r>
        <w:r w:rsidR="006A0E8C">
          <w:rPr>
            <w:noProof/>
            <w:webHidden/>
          </w:rPr>
          <w:fldChar w:fldCharType="separate"/>
        </w:r>
        <w:r w:rsidR="00F12989">
          <w:rPr>
            <w:noProof/>
            <w:webHidden/>
          </w:rPr>
          <w:t>129</w:t>
        </w:r>
        <w:r w:rsidR="006A0E8C">
          <w:rPr>
            <w:noProof/>
            <w:webHidden/>
          </w:rPr>
          <w:fldChar w:fldCharType="end"/>
        </w:r>
      </w:hyperlink>
    </w:p>
    <w:p w14:paraId="4569E45B" w14:textId="1D24E351" w:rsidR="006A0E8C" w:rsidRDefault="004F76FF">
      <w:pPr>
        <w:pStyle w:val="TableofFigures"/>
        <w:tabs>
          <w:tab w:val="right" w:leader="dot" w:pos="9016"/>
        </w:tabs>
        <w:rPr>
          <w:rFonts w:eastAsiaTheme="minorEastAsia"/>
          <w:noProof/>
          <w:kern w:val="2"/>
          <w:lang w:eastAsia="en-GB"/>
          <w14:ligatures w14:val="standardContextual"/>
        </w:rPr>
      </w:pPr>
      <w:hyperlink w:anchor="_Toc167893218" w:history="1">
        <w:r w:rsidR="006A0E8C" w:rsidRPr="00CD5A8F">
          <w:rPr>
            <w:rStyle w:val="Hyperlink"/>
            <w:noProof/>
          </w:rPr>
          <w:t>Table 33 - Represents the proportion of participants with either adequate or inadequate preparation with varying characteristics</w:t>
        </w:r>
        <w:r w:rsidR="006A0E8C">
          <w:rPr>
            <w:noProof/>
            <w:webHidden/>
          </w:rPr>
          <w:tab/>
        </w:r>
        <w:r w:rsidR="006A0E8C">
          <w:rPr>
            <w:noProof/>
            <w:webHidden/>
          </w:rPr>
          <w:fldChar w:fldCharType="begin"/>
        </w:r>
        <w:r w:rsidR="006A0E8C">
          <w:rPr>
            <w:noProof/>
            <w:webHidden/>
          </w:rPr>
          <w:instrText xml:space="preserve"> PAGEREF _Toc167893218 \h </w:instrText>
        </w:r>
        <w:r w:rsidR="006A0E8C">
          <w:rPr>
            <w:noProof/>
            <w:webHidden/>
          </w:rPr>
        </w:r>
        <w:r w:rsidR="006A0E8C">
          <w:rPr>
            <w:noProof/>
            <w:webHidden/>
          </w:rPr>
          <w:fldChar w:fldCharType="separate"/>
        </w:r>
        <w:r w:rsidR="00F12989">
          <w:rPr>
            <w:noProof/>
            <w:webHidden/>
          </w:rPr>
          <w:t>143</w:t>
        </w:r>
        <w:r w:rsidR="006A0E8C">
          <w:rPr>
            <w:noProof/>
            <w:webHidden/>
          </w:rPr>
          <w:fldChar w:fldCharType="end"/>
        </w:r>
      </w:hyperlink>
    </w:p>
    <w:p w14:paraId="2A4A6B5C" w14:textId="77777777" w:rsidR="006A0E8C" w:rsidRDefault="00F01A6A">
      <w:pPr>
        <w:pStyle w:val="TableofFigures"/>
        <w:tabs>
          <w:tab w:val="right" w:leader="dot" w:pos="9016"/>
        </w:tabs>
        <w:rPr>
          <w:noProof/>
        </w:rPr>
      </w:pPr>
      <w:r>
        <w:fldChar w:fldCharType="end"/>
      </w:r>
      <w:r w:rsidR="00CF19C8">
        <w:fldChar w:fldCharType="begin"/>
      </w:r>
      <w:r w:rsidR="00CF19C8">
        <w:instrText xml:space="preserve"> TOC \h \z \c "Figure" </w:instrText>
      </w:r>
      <w:r w:rsidR="00CF19C8">
        <w:fldChar w:fldCharType="separate"/>
      </w:r>
    </w:p>
    <w:p w14:paraId="0405693D" w14:textId="3435B791" w:rsidR="006A0E8C" w:rsidRDefault="004F76FF">
      <w:pPr>
        <w:pStyle w:val="TableofFigures"/>
        <w:tabs>
          <w:tab w:val="right" w:leader="dot" w:pos="9016"/>
        </w:tabs>
        <w:rPr>
          <w:rFonts w:eastAsiaTheme="minorEastAsia"/>
          <w:noProof/>
          <w:kern w:val="2"/>
          <w:lang w:eastAsia="en-GB"/>
          <w14:ligatures w14:val="standardContextual"/>
        </w:rPr>
      </w:pPr>
      <w:hyperlink w:anchor="_Toc167893219" w:history="1">
        <w:r w:rsidR="006A0E8C" w:rsidRPr="006A4D19">
          <w:rPr>
            <w:rStyle w:val="Hyperlink"/>
            <w:noProof/>
          </w:rPr>
          <w:t>Figure 1 - A colonoscope</w:t>
        </w:r>
        <w:r w:rsidR="006A0E8C">
          <w:rPr>
            <w:noProof/>
            <w:webHidden/>
          </w:rPr>
          <w:tab/>
        </w:r>
        <w:r w:rsidR="006A0E8C">
          <w:rPr>
            <w:noProof/>
            <w:webHidden/>
          </w:rPr>
          <w:fldChar w:fldCharType="begin"/>
        </w:r>
        <w:r w:rsidR="006A0E8C">
          <w:rPr>
            <w:noProof/>
            <w:webHidden/>
          </w:rPr>
          <w:instrText xml:space="preserve"> PAGEREF _Toc167893219 \h </w:instrText>
        </w:r>
        <w:r w:rsidR="006A0E8C">
          <w:rPr>
            <w:noProof/>
            <w:webHidden/>
          </w:rPr>
        </w:r>
        <w:r w:rsidR="006A0E8C">
          <w:rPr>
            <w:noProof/>
            <w:webHidden/>
          </w:rPr>
          <w:fldChar w:fldCharType="separate"/>
        </w:r>
        <w:r w:rsidR="00F12989">
          <w:rPr>
            <w:noProof/>
            <w:webHidden/>
          </w:rPr>
          <w:t>17</w:t>
        </w:r>
        <w:r w:rsidR="006A0E8C">
          <w:rPr>
            <w:noProof/>
            <w:webHidden/>
          </w:rPr>
          <w:fldChar w:fldCharType="end"/>
        </w:r>
      </w:hyperlink>
    </w:p>
    <w:p w14:paraId="5EA30134" w14:textId="5D61E6AB" w:rsidR="006A0E8C" w:rsidRDefault="004F76FF">
      <w:pPr>
        <w:pStyle w:val="TableofFigures"/>
        <w:tabs>
          <w:tab w:val="right" w:leader="dot" w:pos="9016"/>
        </w:tabs>
        <w:rPr>
          <w:rFonts w:eastAsiaTheme="minorEastAsia"/>
          <w:noProof/>
          <w:kern w:val="2"/>
          <w:lang w:eastAsia="en-GB"/>
          <w14:ligatures w14:val="standardContextual"/>
        </w:rPr>
      </w:pPr>
      <w:hyperlink w:anchor="_Toc167893220" w:history="1">
        <w:r w:rsidR="006A0E8C" w:rsidRPr="006A4D19">
          <w:rPr>
            <w:rStyle w:val="Hyperlink"/>
            <w:noProof/>
          </w:rPr>
          <w:t>Figure 2 - Close up of distal end of colonoscope</w:t>
        </w:r>
        <w:r w:rsidR="006A0E8C">
          <w:rPr>
            <w:noProof/>
            <w:webHidden/>
          </w:rPr>
          <w:tab/>
        </w:r>
        <w:r w:rsidR="006A0E8C">
          <w:rPr>
            <w:noProof/>
            <w:webHidden/>
          </w:rPr>
          <w:fldChar w:fldCharType="begin"/>
        </w:r>
        <w:r w:rsidR="006A0E8C">
          <w:rPr>
            <w:noProof/>
            <w:webHidden/>
          </w:rPr>
          <w:instrText xml:space="preserve"> PAGEREF _Toc167893220 \h </w:instrText>
        </w:r>
        <w:r w:rsidR="006A0E8C">
          <w:rPr>
            <w:noProof/>
            <w:webHidden/>
          </w:rPr>
        </w:r>
        <w:r w:rsidR="006A0E8C">
          <w:rPr>
            <w:noProof/>
            <w:webHidden/>
          </w:rPr>
          <w:fldChar w:fldCharType="separate"/>
        </w:r>
        <w:r w:rsidR="00F12989">
          <w:rPr>
            <w:noProof/>
            <w:webHidden/>
          </w:rPr>
          <w:t>18</w:t>
        </w:r>
        <w:r w:rsidR="006A0E8C">
          <w:rPr>
            <w:noProof/>
            <w:webHidden/>
          </w:rPr>
          <w:fldChar w:fldCharType="end"/>
        </w:r>
      </w:hyperlink>
    </w:p>
    <w:p w14:paraId="2E722300" w14:textId="40B5A075" w:rsidR="006A0E8C" w:rsidRDefault="004F76FF">
      <w:pPr>
        <w:pStyle w:val="TableofFigures"/>
        <w:tabs>
          <w:tab w:val="right" w:leader="dot" w:pos="9016"/>
        </w:tabs>
        <w:rPr>
          <w:rFonts w:eastAsiaTheme="minorEastAsia"/>
          <w:noProof/>
          <w:kern w:val="2"/>
          <w:lang w:eastAsia="en-GB"/>
          <w14:ligatures w14:val="standardContextual"/>
        </w:rPr>
      </w:pPr>
      <w:hyperlink w:anchor="_Toc167893221" w:history="1">
        <w:r w:rsidR="006A0E8C" w:rsidRPr="006A4D19">
          <w:rPr>
            <w:rStyle w:val="Hyperlink"/>
            <w:noProof/>
          </w:rPr>
          <w:t>Figure 3 - Categorisation of the Harefield Cleansing Scale</w:t>
        </w:r>
        <w:r w:rsidR="006A0E8C">
          <w:rPr>
            <w:noProof/>
            <w:webHidden/>
          </w:rPr>
          <w:tab/>
        </w:r>
        <w:r w:rsidR="006A0E8C">
          <w:rPr>
            <w:noProof/>
            <w:webHidden/>
          </w:rPr>
          <w:fldChar w:fldCharType="begin"/>
        </w:r>
        <w:r w:rsidR="006A0E8C">
          <w:rPr>
            <w:noProof/>
            <w:webHidden/>
          </w:rPr>
          <w:instrText xml:space="preserve"> PAGEREF _Toc167893221 \h </w:instrText>
        </w:r>
        <w:r w:rsidR="006A0E8C">
          <w:rPr>
            <w:noProof/>
            <w:webHidden/>
          </w:rPr>
        </w:r>
        <w:r w:rsidR="006A0E8C">
          <w:rPr>
            <w:noProof/>
            <w:webHidden/>
          </w:rPr>
          <w:fldChar w:fldCharType="separate"/>
        </w:r>
        <w:r w:rsidR="00F12989">
          <w:rPr>
            <w:noProof/>
            <w:webHidden/>
          </w:rPr>
          <w:t>27</w:t>
        </w:r>
        <w:r w:rsidR="006A0E8C">
          <w:rPr>
            <w:noProof/>
            <w:webHidden/>
          </w:rPr>
          <w:fldChar w:fldCharType="end"/>
        </w:r>
      </w:hyperlink>
    </w:p>
    <w:p w14:paraId="6BB57B2F" w14:textId="0AA16D5E" w:rsidR="006A0E8C" w:rsidRDefault="004F76FF">
      <w:pPr>
        <w:pStyle w:val="TableofFigures"/>
        <w:tabs>
          <w:tab w:val="right" w:leader="dot" w:pos="9016"/>
        </w:tabs>
        <w:rPr>
          <w:rFonts w:eastAsiaTheme="minorEastAsia"/>
          <w:noProof/>
          <w:kern w:val="2"/>
          <w:lang w:eastAsia="en-GB"/>
          <w14:ligatures w14:val="standardContextual"/>
        </w:rPr>
      </w:pPr>
      <w:hyperlink w:anchor="_Toc167893222" w:history="1">
        <w:r w:rsidR="006A0E8C" w:rsidRPr="006A4D19">
          <w:rPr>
            <w:rStyle w:val="Hyperlink"/>
            <w:noProof/>
          </w:rPr>
          <w:t>Figure 4 - Factors that affect bowel cleansing quality</w:t>
        </w:r>
        <w:r w:rsidR="006A0E8C">
          <w:rPr>
            <w:noProof/>
            <w:webHidden/>
          </w:rPr>
          <w:tab/>
        </w:r>
        <w:r w:rsidR="006A0E8C">
          <w:rPr>
            <w:noProof/>
            <w:webHidden/>
          </w:rPr>
          <w:fldChar w:fldCharType="begin"/>
        </w:r>
        <w:r w:rsidR="006A0E8C">
          <w:rPr>
            <w:noProof/>
            <w:webHidden/>
          </w:rPr>
          <w:instrText xml:space="preserve"> PAGEREF _Toc167893222 \h </w:instrText>
        </w:r>
        <w:r w:rsidR="006A0E8C">
          <w:rPr>
            <w:noProof/>
            <w:webHidden/>
          </w:rPr>
        </w:r>
        <w:r w:rsidR="006A0E8C">
          <w:rPr>
            <w:noProof/>
            <w:webHidden/>
          </w:rPr>
          <w:fldChar w:fldCharType="separate"/>
        </w:r>
        <w:r w:rsidR="00F12989">
          <w:rPr>
            <w:noProof/>
            <w:webHidden/>
          </w:rPr>
          <w:t>38</w:t>
        </w:r>
        <w:r w:rsidR="006A0E8C">
          <w:rPr>
            <w:noProof/>
            <w:webHidden/>
          </w:rPr>
          <w:fldChar w:fldCharType="end"/>
        </w:r>
      </w:hyperlink>
    </w:p>
    <w:p w14:paraId="2C439F27" w14:textId="41305035" w:rsidR="006A0E8C" w:rsidRDefault="004F76FF">
      <w:pPr>
        <w:pStyle w:val="TableofFigures"/>
        <w:tabs>
          <w:tab w:val="right" w:leader="dot" w:pos="9016"/>
        </w:tabs>
        <w:rPr>
          <w:rFonts w:eastAsiaTheme="minorEastAsia"/>
          <w:noProof/>
          <w:kern w:val="2"/>
          <w:lang w:eastAsia="en-GB"/>
          <w14:ligatures w14:val="standardContextual"/>
        </w:rPr>
      </w:pPr>
      <w:hyperlink w:anchor="_Toc167893223" w:history="1">
        <w:r w:rsidR="006A0E8C" w:rsidRPr="006A4D19">
          <w:rPr>
            <w:rStyle w:val="Hyperlink"/>
            <w:noProof/>
          </w:rPr>
          <w:t>Figure 5 - Bloom's taxonomy of learning(116)</w:t>
        </w:r>
        <w:r w:rsidR="006A0E8C">
          <w:rPr>
            <w:noProof/>
            <w:webHidden/>
          </w:rPr>
          <w:tab/>
        </w:r>
        <w:r w:rsidR="006A0E8C">
          <w:rPr>
            <w:noProof/>
            <w:webHidden/>
          </w:rPr>
          <w:fldChar w:fldCharType="begin"/>
        </w:r>
        <w:r w:rsidR="006A0E8C">
          <w:rPr>
            <w:noProof/>
            <w:webHidden/>
          </w:rPr>
          <w:instrText xml:space="preserve"> PAGEREF _Toc167893223 \h </w:instrText>
        </w:r>
        <w:r w:rsidR="006A0E8C">
          <w:rPr>
            <w:noProof/>
            <w:webHidden/>
          </w:rPr>
        </w:r>
        <w:r w:rsidR="006A0E8C">
          <w:rPr>
            <w:noProof/>
            <w:webHidden/>
          </w:rPr>
          <w:fldChar w:fldCharType="separate"/>
        </w:r>
        <w:r w:rsidR="00F12989">
          <w:rPr>
            <w:noProof/>
            <w:webHidden/>
          </w:rPr>
          <w:t>46</w:t>
        </w:r>
        <w:r w:rsidR="006A0E8C">
          <w:rPr>
            <w:noProof/>
            <w:webHidden/>
          </w:rPr>
          <w:fldChar w:fldCharType="end"/>
        </w:r>
      </w:hyperlink>
    </w:p>
    <w:p w14:paraId="393D765B" w14:textId="18A58F46" w:rsidR="006A0E8C" w:rsidRDefault="004F76FF">
      <w:pPr>
        <w:pStyle w:val="TableofFigures"/>
        <w:tabs>
          <w:tab w:val="right" w:leader="dot" w:pos="9016"/>
        </w:tabs>
        <w:rPr>
          <w:rFonts w:eastAsiaTheme="minorEastAsia"/>
          <w:noProof/>
          <w:kern w:val="2"/>
          <w:lang w:eastAsia="en-GB"/>
          <w14:ligatures w14:val="standardContextual"/>
        </w:rPr>
      </w:pPr>
      <w:hyperlink r:id="rId12" w:anchor="_Toc167893224" w:history="1">
        <w:r w:rsidR="006A0E8C" w:rsidRPr="006A4D19">
          <w:rPr>
            <w:rStyle w:val="Hyperlink"/>
            <w:noProof/>
          </w:rPr>
          <w:t>Figure 6 - Summary of search strategy for studies relating assessing the effect of patient education on bowel preparation quality</w:t>
        </w:r>
        <w:r w:rsidR="006A0E8C">
          <w:rPr>
            <w:noProof/>
            <w:webHidden/>
          </w:rPr>
          <w:tab/>
        </w:r>
        <w:r w:rsidR="006A0E8C">
          <w:rPr>
            <w:noProof/>
            <w:webHidden/>
          </w:rPr>
          <w:fldChar w:fldCharType="begin"/>
        </w:r>
        <w:r w:rsidR="006A0E8C">
          <w:rPr>
            <w:noProof/>
            <w:webHidden/>
          </w:rPr>
          <w:instrText xml:space="preserve"> PAGEREF _Toc167893224 \h </w:instrText>
        </w:r>
        <w:r w:rsidR="006A0E8C">
          <w:rPr>
            <w:noProof/>
            <w:webHidden/>
          </w:rPr>
        </w:r>
        <w:r w:rsidR="006A0E8C">
          <w:rPr>
            <w:noProof/>
            <w:webHidden/>
          </w:rPr>
          <w:fldChar w:fldCharType="separate"/>
        </w:r>
        <w:r w:rsidR="00F12989">
          <w:rPr>
            <w:noProof/>
            <w:webHidden/>
          </w:rPr>
          <w:t>47</w:t>
        </w:r>
        <w:r w:rsidR="006A0E8C">
          <w:rPr>
            <w:noProof/>
            <w:webHidden/>
          </w:rPr>
          <w:fldChar w:fldCharType="end"/>
        </w:r>
      </w:hyperlink>
    </w:p>
    <w:p w14:paraId="05F25D13" w14:textId="5F8CCF9C" w:rsidR="006A0E8C" w:rsidRDefault="004F76FF">
      <w:pPr>
        <w:pStyle w:val="TableofFigures"/>
        <w:tabs>
          <w:tab w:val="right" w:leader="dot" w:pos="9016"/>
        </w:tabs>
        <w:rPr>
          <w:rFonts w:eastAsiaTheme="minorEastAsia"/>
          <w:noProof/>
          <w:kern w:val="2"/>
          <w:lang w:eastAsia="en-GB"/>
          <w14:ligatures w14:val="standardContextual"/>
        </w:rPr>
      </w:pPr>
      <w:hyperlink w:anchor="_Toc167893225" w:history="1">
        <w:r w:rsidR="006A0E8C" w:rsidRPr="006A4D19">
          <w:rPr>
            <w:rStyle w:val="Hyperlink"/>
            <w:noProof/>
          </w:rPr>
          <w:t>Figure 7 - Aims of thesis</w:t>
        </w:r>
        <w:r w:rsidR="006A0E8C">
          <w:rPr>
            <w:noProof/>
            <w:webHidden/>
          </w:rPr>
          <w:tab/>
        </w:r>
        <w:r w:rsidR="006A0E8C">
          <w:rPr>
            <w:noProof/>
            <w:webHidden/>
          </w:rPr>
          <w:fldChar w:fldCharType="begin"/>
        </w:r>
        <w:r w:rsidR="006A0E8C">
          <w:rPr>
            <w:noProof/>
            <w:webHidden/>
          </w:rPr>
          <w:instrText xml:space="preserve"> PAGEREF _Toc167893225 \h </w:instrText>
        </w:r>
        <w:r w:rsidR="006A0E8C">
          <w:rPr>
            <w:noProof/>
            <w:webHidden/>
          </w:rPr>
        </w:r>
        <w:r w:rsidR="006A0E8C">
          <w:rPr>
            <w:noProof/>
            <w:webHidden/>
          </w:rPr>
          <w:fldChar w:fldCharType="separate"/>
        </w:r>
        <w:r w:rsidR="00F12989">
          <w:rPr>
            <w:noProof/>
            <w:webHidden/>
          </w:rPr>
          <w:t>78</w:t>
        </w:r>
        <w:r w:rsidR="006A0E8C">
          <w:rPr>
            <w:noProof/>
            <w:webHidden/>
          </w:rPr>
          <w:fldChar w:fldCharType="end"/>
        </w:r>
      </w:hyperlink>
    </w:p>
    <w:p w14:paraId="3DE9577A" w14:textId="7C2E84FB" w:rsidR="006A0E8C" w:rsidRDefault="004F76FF">
      <w:pPr>
        <w:pStyle w:val="TableofFigures"/>
        <w:tabs>
          <w:tab w:val="right" w:leader="dot" w:pos="9016"/>
        </w:tabs>
        <w:rPr>
          <w:rFonts w:eastAsiaTheme="minorEastAsia"/>
          <w:noProof/>
          <w:kern w:val="2"/>
          <w:lang w:eastAsia="en-GB"/>
          <w14:ligatures w14:val="standardContextual"/>
        </w:rPr>
      </w:pPr>
      <w:hyperlink w:anchor="_Toc167893226" w:history="1">
        <w:r w:rsidR="006A0E8C" w:rsidRPr="006A4D19">
          <w:rPr>
            <w:rStyle w:val="Hyperlink"/>
            <w:noProof/>
          </w:rPr>
          <w:t>Figure 8 - National survey study flow chart</w:t>
        </w:r>
        <w:r w:rsidR="006A0E8C">
          <w:rPr>
            <w:noProof/>
            <w:webHidden/>
          </w:rPr>
          <w:tab/>
        </w:r>
        <w:r w:rsidR="006A0E8C">
          <w:rPr>
            <w:noProof/>
            <w:webHidden/>
          </w:rPr>
          <w:fldChar w:fldCharType="begin"/>
        </w:r>
        <w:r w:rsidR="006A0E8C">
          <w:rPr>
            <w:noProof/>
            <w:webHidden/>
          </w:rPr>
          <w:instrText xml:space="preserve"> PAGEREF _Toc167893226 \h </w:instrText>
        </w:r>
        <w:r w:rsidR="006A0E8C">
          <w:rPr>
            <w:noProof/>
            <w:webHidden/>
          </w:rPr>
        </w:r>
        <w:r w:rsidR="006A0E8C">
          <w:rPr>
            <w:noProof/>
            <w:webHidden/>
          </w:rPr>
          <w:fldChar w:fldCharType="separate"/>
        </w:r>
        <w:r w:rsidR="00F12989">
          <w:rPr>
            <w:noProof/>
            <w:webHidden/>
          </w:rPr>
          <w:t>92</w:t>
        </w:r>
        <w:r w:rsidR="006A0E8C">
          <w:rPr>
            <w:noProof/>
            <w:webHidden/>
          </w:rPr>
          <w:fldChar w:fldCharType="end"/>
        </w:r>
      </w:hyperlink>
    </w:p>
    <w:p w14:paraId="3BCDB84A" w14:textId="14634913" w:rsidR="006A0E8C" w:rsidRDefault="004F76FF">
      <w:pPr>
        <w:pStyle w:val="TableofFigures"/>
        <w:tabs>
          <w:tab w:val="right" w:leader="dot" w:pos="9016"/>
        </w:tabs>
        <w:rPr>
          <w:rFonts w:eastAsiaTheme="minorEastAsia"/>
          <w:noProof/>
          <w:kern w:val="2"/>
          <w:lang w:eastAsia="en-GB"/>
          <w14:ligatures w14:val="standardContextual"/>
        </w:rPr>
      </w:pPr>
      <w:hyperlink w:anchor="_Toc167893227" w:history="1">
        <w:r w:rsidR="006A0E8C" w:rsidRPr="006A4D19">
          <w:rPr>
            <w:rStyle w:val="Hyperlink"/>
            <w:noProof/>
          </w:rPr>
          <w:t>Figure 9 - Schedule of bowel preparation with respect to colonoscopy appointment time</w:t>
        </w:r>
        <w:r w:rsidR="006A0E8C">
          <w:rPr>
            <w:noProof/>
            <w:webHidden/>
          </w:rPr>
          <w:tab/>
        </w:r>
        <w:r w:rsidR="006A0E8C">
          <w:rPr>
            <w:noProof/>
            <w:webHidden/>
          </w:rPr>
          <w:fldChar w:fldCharType="begin"/>
        </w:r>
        <w:r w:rsidR="006A0E8C">
          <w:rPr>
            <w:noProof/>
            <w:webHidden/>
          </w:rPr>
          <w:instrText xml:space="preserve"> PAGEREF _Toc167893227 \h </w:instrText>
        </w:r>
        <w:r w:rsidR="006A0E8C">
          <w:rPr>
            <w:noProof/>
            <w:webHidden/>
          </w:rPr>
        </w:r>
        <w:r w:rsidR="006A0E8C">
          <w:rPr>
            <w:noProof/>
            <w:webHidden/>
          </w:rPr>
          <w:fldChar w:fldCharType="separate"/>
        </w:r>
        <w:r w:rsidR="00F12989">
          <w:rPr>
            <w:noProof/>
            <w:webHidden/>
          </w:rPr>
          <w:t>93</w:t>
        </w:r>
        <w:r w:rsidR="006A0E8C">
          <w:rPr>
            <w:noProof/>
            <w:webHidden/>
          </w:rPr>
          <w:fldChar w:fldCharType="end"/>
        </w:r>
      </w:hyperlink>
    </w:p>
    <w:p w14:paraId="5E23C7F9" w14:textId="0C7093FE" w:rsidR="006A0E8C" w:rsidRDefault="004F76FF">
      <w:pPr>
        <w:pStyle w:val="TableofFigures"/>
        <w:tabs>
          <w:tab w:val="right" w:leader="dot" w:pos="9016"/>
        </w:tabs>
        <w:rPr>
          <w:rFonts w:eastAsiaTheme="minorEastAsia"/>
          <w:noProof/>
          <w:kern w:val="2"/>
          <w:lang w:eastAsia="en-GB"/>
          <w14:ligatures w14:val="standardContextual"/>
        </w:rPr>
      </w:pPr>
      <w:hyperlink w:anchor="_Toc167893228" w:history="1">
        <w:r w:rsidR="006A0E8C" w:rsidRPr="006A4D19">
          <w:rPr>
            <w:rStyle w:val="Hyperlink"/>
            <w:noProof/>
          </w:rPr>
          <w:t>Figure 10 - The number of units recommending each duration length of the pre-endoscopy diet</w:t>
        </w:r>
        <w:r w:rsidR="006A0E8C">
          <w:rPr>
            <w:noProof/>
            <w:webHidden/>
          </w:rPr>
          <w:tab/>
        </w:r>
        <w:r w:rsidR="006A0E8C">
          <w:rPr>
            <w:noProof/>
            <w:webHidden/>
          </w:rPr>
          <w:fldChar w:fldCharType="begin"/>
        </w:r>
        <w:r w:rsidR="006A0E8C">
          <w:rPr>
            <w:noProof/>
            <w:webHidden/>
          </w:rPr>
          <w:instrText xml:space="preserve"> PAGEREF _Toc167893228 \h </w:instrText>
        </w:r>
        <w:r w:rsidR="006A0E8C">
          <w:rPr>
            <w:noProof/>
            <w:webHidden/>
          </w:rPr>
        </w:r>
        <w:r w:rsidR="006A0E8C">
          <w:rPr>
            <w:noProof/>
            <w:webHidden/>
          </w:rPr>
          <w:fldChar w:fldCharType="separate"/>
        </w:r>
        <w:r w:rsidR="00F12989">
          <w:rPr>
            <w:noProof/>
            <w:webHidden/>
          </w:rPr>
          <w:t>94</w:t>
        </w:r>
        <w:r w:rsidR="006A0E8C">
          <w:rPr>
            <w:noProof/>
            <w:webHidden/>
          </w:rPr>
          <w:fldChar w:fldCharType="end"/>
        </w:r>
      </w:hyperlink>
    </w:p>
    <w:p w14:paraId="1DBB742D" w14:textId="1878A6CA" w:rsidR="006A0E8C" w:rsidRDefault="004F76FF">
      <w:pPr>
        <w:pStyle w:val="TableofFigures"/>
        <w:tabs>
          <w:tab w:val="right" w:leader="dot" w:pos="9016"/>
        </w:tabs>
        <w:rPr>
          <w:rFonts w:eastAsiaTheme="minorEastAsia"/>
          <w:noProof/>
          <w:kern w:val="2"/>
          <w:lang w:eastAsia="en-GB"/>
          <w14:ligatures w14:val="standardContextual"/>
        </w:rPr>
      </w:pPr>
      <w:hyperlink r:id="rId13" w:anchor="_Toc167893229" w:history="1">
        <w:r w:rsidR="006A0E8C" w:rsidRPr="006A4D19">
          <w:rPr>
            <w:rStyle w:val="Hyperlink"/>
            <w:noProof/>
          </w:rPr>
          <w:t>Figure 1</w:t>
        </w:r>
        <w:r w:rsidR="004236F9">
          <w:rPr>
            <w:rStyle w:val="Hyperlink"/>
            <w:noProof/>
          </w:rPr>
          <w:t>1</w:t>
        </w:r>
        <w:r w:rsidR="006A0E8C" w:rsidRPr="006A4D19">
          <w:rPr>
            <w:rStyle w:val="Hyperlink"/>
            <w:noProof/>
          </w:rPr>
          <w:t xml:space="preserve"> - Correlation of percentage of inadequately prepared procedures with average fasting time</w:t>
        </w:r>
        <w:r w:rsidR="006A0E8C">
          <w:rPr>
            <w:noProof/>
            <w:webHidden/>
          </w:rPr>
          <w:tab/>
        </w:r>
        <w:r w:rsidR="006A0E8C">
          <w:rPr>
            <w:noProof/>
            <w:webHidden/>
          </w:rPr>
          <w:fldChar w:fldCharType="begin"/>
        </w:r>
        <w:r w:rsidR="006A0E8C">
          <w:rPr>
            <w:noProof/>
            <w:webHidden/>
          </w:rPr>
          <w:instrText xml:space="preserve"> PAGEREF _Toc167893229 \h </w:instrText>
        </w:r>
        <w:r w:rsidR="006A0E8C">
          <w:rPr>
            <w:noProof/>
            <w:webHidden/>
          </w:rPr>
        </w:r>
        <w:r w:rsidR="006A0E8C">
          <w:rPr>
            <w:noProof/>
            <w:webHidden/>
          </w:rPr>
          <w:fldChar w:fldCharType="separate"/>
        </w:r>
        <w:r w:rsidR="00F12989">
          <w:rPr>
            <w:noProof/>
            <w:webHidden/>
          </w:rPr>
          <w:t>96</w:t>
        </w:r>
        <w:r w:rsidR="006A0E8C">
          <w:rPr>
            <w:noProof/>
            <w:webHidden/>
          </w:rPr>
          <w:fldChar w:fldCharType="end"/>
        </w:r>
      </w:hyperlink>
    </w:p>
    <w:p w14:paraId="3B649839" w14:textId="3777972C" w:rsidR="006A0E8C" w:rsidRDefault="004F76FF">
      <w:pPr>
        <w:pStyle w:val="TableofFigures"/>
        <w:tabs>
          <w:tab w:val="right" w:leader="dot" w:pos="9016"/>
        </w:tabs>
        <w:rPr>
          <w:rFonts w:eastAsiaTheme="minorEastAsia"/>
          <w:noProof/>
          <w:kern w:val="2"/>
          <w:lang w:eastAsia="en-GB"/>
          <w14:ligatures w14:val="standardContextual"/>
        </w:rPr>
      </w:pPr>
      <w:hyperlink r:id="rId14" w:anchor="_Toc167893230" w:history="1">
        <w:r w:rsidR="006A0E8C" w:rsidRPr="006A4D19">
          <w:rPr>
            <w:rStyle w:val="Hyperlink"/>
            <w:noProof/>
          </w:rPr>
          <w:t>Figure 1</w:t>
        </w:r>
        <w:r w:rsidR="004236F9">
          <w:rPr>
            <w:rStyle w:val="Hyperlink"/>
            <w:noProof/>
          </w:rPr>
          <w:t>2</w:t>
        </w:r>
        <w:r w:rsidR="006A0E8C" w:rsidRPr="006A4D19">
          <w:rPr>
            <w:rStyle w:val="Hyperlink"/>
            <w:noProof/>
          </w:rPr>
          <w:t xml:space="preserve"> Correlation of percentage of inadequately prepared procedures with the number of days that patients were recommended to follow a low residue diet</w:t>
        </w:r>
        <w:r w:rsidR="006A0E8C">
          <w:rPr>
            <w:noProof/>
            <w:webHidden/>
          </w:rPr>
          <w:tab/>
        </w:r>
        <w:r w:rsidR="006A0E8C">
          <w:rPr>
            <w:noProof/>
            <w:webHidden/>
          </w:rPr>
          <w:fldChar w:fldCharType="begin"/>
        </w:r>
        <w:r w:rsidR="006A0E8C">
          <w:rPr>
            <w:noProof/>
            <w:webHidden/>
          </w:rPr>
          <w:instrText xml:space="preserve"> PAGEREF _Toc167893230 \h </w:instrText>
        </w:r>
        <w:r w:rsidR="006A0E8C">
          <w:rPr>
            <w:noProof/>
            <w:webHidden/>
          </w:rPr>
        </w:r>
        <w:r w:rsidR="006A0E8C">
          <w:rPr>
            <w:noProof/>
            <w:webHidden/>
          </w:rPr>
          <w:fldChar w:fldCharType="separate"/>
        </w:r>
        <w:r w:rsidR="00F12989">
          <w:rPr>
            <w:noProof/>
            <w:webHidden/>
          </w:rPr>
          <w:t>96</w:t>
        </w:r>
        <w:r w:rsidR="006A0E8C">
          <w:rPr>
            <w:noProof/>
            <w:webHidden/>
          </w:rPr>
          <w:fldChar w:fldCharType="end"/>
        </w:r>
      </w:hyperlink>
    </w:p>
    <w:p w14:paraId="1D308D30" w14:textId="26360CBC" w:rsidR="006A0E8C" w:rsidRDefault="004F76FF">
      <w:pPr>
        <w:pStyle w:val="TableofFigures"/>
        <w:tabs>
          <w:tab w:val="right" w:leader="dot" w:pos="9016"/>
        </w:tabs>
        <w:rPr>
          <w:rFonts w:eastAsiaTheme="minorEastAsia"/>
          <w:noProof/>
          <w:kern w:val="2"/>
          <w:lang w:eastAsia="en-GB"/>
          <w14:ligatures w14:val="standardContextual"/>
        </w:rPr>
      </w:pPr>
      <w:hyperlink r:id="rId15" w:anchor="_Toc167893231" w:history="1">
        <w:r w:rsidR="006A0E8C" w:rsidRPr="006A4D19">
          <w:rPr>
            <w:rStyle w:val="Hyperlink"/>
            <w:noProof/>
          </w:rPr>
          <w:t>Figure 13 - Demonstrates the number of Trusts from each region of UK that did respond to the survey</w:t>
        </w:r>
        <w:r w:rsidR="006A0E8C">
          <w:rPr>
            <w:noProof/>
            <w:webHidden/>
          </w:rPr>
          <w:tab/>
        </w:r>
        <w:r w:rsidR="006A0E8C">
          <w:rPr>
            <w:noProof/>
            <w:webHidden/>
          </w:rPr>
          <w:fldChar w:fldCharType="begin"/>
        </w:r>
        <w:r w:rsidR="006A0E8C">
          <w:rPr>
            <w:noProof/>
            <w:webHidden/>
          </w:rPr>
          <w:instrText xml:space="preserve"> PAGEREF _Toc167893231 \h </w:instrText>
        </w:r>
        <w:r w:rsidR="006A0E8C">
          <w:rPr>
            <w:noProof/>
            <w:webHidden/>
          </w:rPr>
        </w:r>
        <w:r w:rsidR="006A0E8C">
          <w:rPr>
            <w:noProof/>
            <w:webHidden/>
          </w:rPr>
          <w:fldChar w:fldCharType="separate"/>
        </w:r>
        <w:r w:rsidR="00F12989">
          <w:rPr>
            <w:noProof/>
            <w:webHidden/>
          </w:rPr>
          <w:t>97</w:t>
        </w:r>
        <w:r w:rsidR="006A0E8C">
          <w:rPr>
            <w:noProof/>
            <w:webHidden/>
          </w:rPr>
          <w:fldChar w:fldCharType="end"/>
        </w:r>
      </w:hyperlink>
    </w:p>
    <w:p w14:paraId="6AA5330A" w14:textId="476F594E" w:rsidR="006A0E8C" w:rsidRDefault="004F76FF">
      <w:pPr>
        <w:pStyle w:val="TableofFigures"/>
        <w:tabs>
          <w:tab w:val="right" w:leader="dot" w:pos="9016"/>
        </w:tabs>
        <w:rPr>
          <w:rFonts w:eastAsiaTheme="minorEastAsia"/>
          <w:noProof/>
          <w:kern w:val="2"/>
          <w:lang w:eastAsia="en-GB"/>
          <w14:ligatures w14:val="standardContextual"/>
        </w:rPr>
      </w:pPr>
      <w:hyperlink w:anchor="_Toc167893232" w:history="1">
        <w:r w:rsidR="006A0E8C" w:rsidRPr="006A4D19">
          <w:rPr>
            <w:rStyle w:val="Hyperlink"/>
            <w:noProof/>
          </w:rPr>
          <w:t>Figure 14 - Stills from the educational video developed for the EBOPS study(191)</w:t>
        </w:r>
        <w:r w:rsidR="006A0E8C">
          <w:rPr>
            <w:noProof/>
            <w:webHidden/>
          </w:rPr>
          <w:tab/>
        </w:r>
        <w:r w:rsidR="006A0E8C">
          <w:rPr>
            <w:noProof/>
            <w:webHidden/>
          </w:rPr>
          <w:fldChar w:fldCharType="begin"/>
        </w:r>
        <w:r w:rsidR="006A0E8C">
          <w:rPr>
            <w:noProof/>
            <w:webHidden/>
          </w:rPr>
          <w:instrText xml:space="preserve"> PAGEREF _Toc167893232 \h </w:instrText>
        </w:r>
        <w:r w:rsidR="006A0E8C">
          <w:rPr>
            <w:noProof/>
            <w:webHidden/>
          </w:rPr>
        </w:r>
        <w:r w:rsidR="006A0E8C">
          <w:rPr>
            <w:noProof/>
            <w:webHidden/>
          </w:rPr>
          <w:fldChar w:fldCharType="separate"/>
        </w:r>
        <w:r w:rsidR="00F12989">
          <w:rPr>
            <w:noProof/>
            <w:webHidden/>
          </w:rPr>
          <w:t>111</w:t>
        </w:r>
        <w:r w:rsidR="006A0E8C">
          <w:rPr>
            <w:noProof/>
            <w:webHidden/>
          </w:rPr>
          <w:fldChar w:fldCharType="end"/>
        </w:r>
      </w:hyperlink>
    </w:p>
    <w:p w14:paraId="5EA40735" w14:textId="343F162C" w:rsidR="006A0E8C" w:rsidRDefault="004F76FF">
      <w:pPr>
        <w:pStyle w:val="TableofFigures"/>
        <w:tabs>
          <w:tab w:val="right" w:leader="dot" w:pos="9016"/>
        </w:tabs>
        <w:rPr>
          <w:rFonts w:eastAsiaTheme="minorEastAsia"/>
          <w:noProof/>
          <w:kern w:val="2"/>
          <w:lang w:eastAsia="en-GB"/>
          <w14:ligatures w14:val="standardContextual"/>
        </w:rPr>
      </w:pPr>
      <w:hyperlink w:anchor="_Toc167893233" w:history="1">
        <w:r w:rsidR="006A0E8C" w:rsidRPr="006A4D19">
          <w:rPr>
            <w:rStyle w:val="Hyperlink"/>
            <w:noProof/>
          </w:rPr>
          <w:t>Figure 15 - EBOPS Study flow chart. BBPS, Boston bowel preparation scale; DNA, did not attend; n, number.</w:t>
        </w:r>
        <w:r w:rsidR="006A0E8C">
          <w:rPr>
            <w:noProof/>
            <w:webHidden/>
          </w:rPr>
          <w:tab/>
        </w:r>
        <w:r w:rsidR="006A0E8C">
          <w:rPr>
            <w:noProof/>
            <w:webHidden/>
          </w:rPr>
          <w:fldChar w:fldCharType="begin"/>
        </w:r>
        <w:r w:rsidR="006A0E8C">
          <w:rPr>
            <w:noProof/>
            <w:webHidden/>
          </w:rPr>
          <w:instrText xml:space="preserve"> PAGEREF _Toc167893233 \h </w:instrText>
        </w:r>
        <w:r w:rsidR="006A0E8C">
          <w:rPr>
            <w:noProof/>
            <w:webHidden/>
          </w:rPr>
        </w:r>
        <w:r w:rsidR="006A0E8C">
          <w:rPr>
            <w:noProof/>
            <w:webHidden/>
          </w:rPr>
          <w:fldChar w:fldCharType="separate"/>
        </w:r>
        <w:r w:rsidR="00F12989">
          <w:rPr>
            <w:noProof/>
            <w:webHidden/>
          </w:rPr>
          <w:t>121</w:t>
        </w:r>
        <w:r w:rsidR="006A0E8C">
          <w:rPr>
            <w:noProof/>
            <w:webHidden/>
          </w:rPr>
          <w:fldChar w:fldCharType="end"/>
        </w:r>
      </w:hyperlink>
    </w:p>
    <w:p w14:paraId="55B570C4" w14:textId="6F3E896E" w:rsidR="006A0E8C" w:rsidRDefault="004F76FF">
      <w:pPr>
        <w:pStyle w:val="TableofFigures"/>
        <w:tabs>
          <w:tab w:val="right" w:leader="dot" w:pos="9016"/>
        </w:tabs>
        <w:rPr>
          <w:rFonts w:eastAsiaTheme="minorEastAsia"/>
          <w:noProof/>
          <w:kern w:val="2"/>
          <w:lang w:eastAsia="en-GB"/>
          <w14:ligatures w14:val="standardContextual"/>
        </w:rPr>
      </w:pPr>
      <w:hyperlink w:anchor="_Toc167893234" w:history="1">
        <w:r w:rsidR="006A0E8C" w:rsidRPr="006A4D19">
          <w:rPr>
            <w:rStyle w:val="Hyperlink"/>
            <w:noProof/>
          </w:rPr>
          <w:t>Figure 16 - Comparison of percentages of inadequate bowel preparation between ages groups in the EBOPS study</w:t>
        </w:r>
        <w:r w:rsidR="006A0E8C">
          <w:rPr>
            <w:noProof/>
            <w:webHidden/>
          </w:rPr>
          <w:tab/>
        </w:r>
        <w:r w:rsidR="006A0E8C">
          <w:rPr>
            <w:noProof/>
            <w:webHidden/>
          </w:rPr>
          <w:fldChar w:fldCharType="begin"/>
        </w:r>
        <w:r w:rsidR="006A0E8C">
          <w:rPr>
            <w:noProof/>
            <w:webHidden/>
          </w:rPr>
          <w:instrText xml:space="preserve"> PAGEREF _Toc167893234 \h </w:instrText>
        </w:r>
        <w:r w:rsidR="006A0E8C">
          <w:rPr>
            <w:noProof/>
            <w:webHidden/>
          </w:rPr>
        </w:r>
        <w:r w:rsidR="006A0E8C">
          <w:rPr>
            <w:noProof/>
            <w:webHidden/>
          </w:rPr>
          <w:fldChar w:fldCharType="separate"/>
        </w:r>
        <w:r w:rsidR="00F12989">
          <w:rPr>
            <w:noProof/>
            <w:webHidden/>
          </w:rPr>
          <w:t>125</w:t>
        </w:r>
        <w:r w:rsidR="006A0E8C">
          <w:rPr>
            <w:noProof/>
            <w:webHidden/>
          </w:rPr>
          <w:fldChar w:fldCharType="end"/>
        </w:r>
      </w:hyperlink>
    </w:p>
    <w:p w14:paraId="2CB3FA5A" w14:textId="3B3CA487" w:rsidR="006A0E8C" w:rsidRDefault="004F76FF">
      <w:pPr>
        <w:pStyle w:val="TableofFigures"/>
        <w:tabs>
          <w:tab w:val="right" w:leader="dot" w:pos="9016"/>
        </w:tabs>
        <w:rPr>
          <w:rFonts w:eastAsiaTheme="minorEastAsia"/>
          <w:noProof/>
          <w:kern w:val="2"/>
          <w:lang w:eastAsia="en-GB"/>
          <w14:ligatures w14:val="standardContextual"/>
        </w:rPr>
      </w:pPr>
      <w:hyperlink w:anchor="_Toc167893235" w:history="1">
        <w:r w:rsidR="006A0E8C" w:rsidRPr="006A4D19">
          <w:rPr>
            <w:rStyle w:val="Hyperlink"/>
            <w:noProof/>
          </w:rPr>
          <w:t>Figure 17 - Number of participants with adequate, inadequate and percentage adequacy of preparation at different participating centres and in total</w:t>
        </w:r>
        <w:r w:rsidR="006A0E8C">
          <w:rPr>
            <w:noProof/>
            <w:webHidden/>
          </w:rPr>
          <w:tab/>
        </w:r>
        <w:r w:rsidR="006A0E8C">
          <w:rPr>
            <w:noProof/>
            <w:webHidden/>
          </w:rPr>
          <w:fldChar w:fldCharType="begin"/>
        </w:r>
        <w:r w:rsidR="006A0E8C">
          <w:rPr>
            <w:noProof/>
            <w:webHidden/>
          </w:rPr>
          <w:instrText xml:space="preserve"> PAGEREF _Toc167893235 \h </w:instrText>
        </w:r>
        <w:r w:rsidR="006A0E8C">
          <w:rPr>
            <w:noProof/>
            <w:webHidden/>
          </w:rPr>
        </w:r>
        <w:r w:rsidR="006A0E8C">
          <w:rPr>
            <w:noProof/>
            <w:webHidden/>
          </w:rPr>
          <w:fldChar w:fldCharType="separate"/>
        </w:r>
        <w:r w:rsidR="00F12989">
          <w:rPr>
            <w:noProof/>
            <w:webHidden/>
          </w:rPr>
          <w:t>126</w:t>
        </w:r>
        <w:r w:rsidR="006A0E8C">
          <w:rPr>
            <w:noProof/>
            <w:webHidden/>
          </w:rPr>
          <w:fldChar w:fldCharType="end"/>
        </w:r>
      </w:hyperlink>
    </w:p>
    <w:p w14:paraId="0F981ECC" w14:textId="56C4711F" w:rsidR="006A0E8C" w:rsidRDefault="004F76FF">
      <w:pPr>
        <w:pStyle w:val="TableofFigures"/>
        <w:tabs>
          <w:tab w:val="right" w:leader="dot" w:pos="9016"/>
        </w:tabs>
        <w:rPr>
          <w:rFonts w:eastAsiaTheme="minorEastAsia"/>
          <w:noProof/>
          <w:kern w:val="2"/>
          <w:lang w:eastAsia="en-GB"/>
          <w14:ligatures w14:val="standardContextual"/>
        </w:rPr>
      </w:pPr>
      <w:hyperlink w:anchor="_Toc167893236" w:history="1">
        <w:r w:rsidR="006A0E8C" w:rsidRPr="006A4D19">
          <w:rPr>
            <w:rStyle w:val="Hyperlink"/>
            <w:noProof/>
          </w:rPr>
          <w:t>Figure 18 - PDR for participants with adequate or inadequate preparation as defined by a BBPS of &gt;2 in each colonic segment. PDR, polyp detection rate; BBPS, Boston bowel preparation scale.</w:t>
        </w:r>
        <w:r w:rsidR="006A0E8C">
          <w:rPr>
            <w:noProof/>
            <w:webHidden/>
          </w:rPr>
          <w:tab/>
        </w:r>
        <w:r w:rsidR="006A0E8C">
          <w:rPr>
            <w:noProof/>
            <w:webHidden/>
          </w:rPr>
          <w:fldChar w:fldCharType="begin"/>
        </w:r>
        <w:r w:rsidR="006A0E8C">
          <w:rPr>
            <w:noProof/>
            <w:webHidden/>
          </w:rPr>
          <w:instrText xml:space="preserve"> PAGEREF _Toc167893236 \h </w:instrText>
        </w:r>
        <w:r w:rsidR="006A0E8C">
          <w:rPr>
            <w:noProof/>
            <w:webHidden/>
          </w:rPr>
        </w:r>
        <w:r w:rsidR="006A0E8C">
          <w:rPr>
            <w:noProof/>
            <w:webHidden/>
          </w:rPr>
          <w:fldChar w:fldCharType="separate"/>
        </w:r>
        <w:r w:rsidR="00F12989">
          <w:rPr>
            <w:noProof/>
            <w:webHidden/>
          </w:rPr>
          <w:t>127</w:t>
        </w:r>
        <w:r w:rsidR="006A0E8C">
          <w:rPr>
            <w:noProof/>
            <w:webHidden/>
          </w:rPr>
          <w:fldChar w:fldCharType="end"/>
        </w:r>
      </w:hyperlink>
    </w:p>
    <w:p w14:paraId="59E23241" w14:textId="580AFCCF" w:rsidR="006A0E8C" w:rsidRDefault="004F76FF">
      <w:pPr>
        <w:pStyle w:val="TableofFigures"/>
        <w:tabs>
          <w:tab w:val="right" w:leader="dot" w:pos="9016"/>
        </w:tabs>
        <w:rPr>
          <w:rFonts w:eastAsiaTheme="minorEastAsia"/>
          <w:noProof/>
          <w:kern w:val="2"/>
          <w:lang w:eastAsia="en-GB"/>
          <w14:ligatures w14:val="standardContextual"/>
        </w:rPr>
      </w:pPr>
      <w:hyperlink w:anchor="_Toc167893237" w:history="1">
        <w:r w:rsidR="006A0E8C" w:rsidRPr="006A4D19">
          <w:rPr>
            <w:rStyle w:val="Hyperlink"/>
            <w:noProof/>
          </w:rPr>
          <w:t>Figure 19 - PDR for different non-segmental grades of bowel preparation quality. PDR, polyp detection rate</w:t>
        </w:r>
        <w:r w:rsidR="006A0E8C">
          <w:rPr>
            <w:noProof/>
            <w:webHidden/>
          </w:rPr>
          <w:tab/>
        </w:r>
        <w:r w:rsidR="006A0E8C">
          <w:rPr>
            <w:noProof/>
            <w:webHidden/>
          </w:rPr>
          <w:fldChar w:fldCharType="begin"/>
        </w:r>
        <w:r w:rsidR="006A0E8C">
          <w:rPr>
            <w:noProof/>
            <w:webHidden/>
          </w:rPr>
          <w:instrText xml:space="preserve"> PAGEREF _Toc167893237 \h </w:instrText>
        </w:r>
        <w:r w:rsidR="006A0E8C">
          <w:rPr>
            <w:noProof/>
            <w:webHidden/>
          </w:rPr>
        </w:r>
        <w:r w:rsidR="006A0E8C">
          <w:rPr>
            <w:noProof/>
            <w:webHidden/>
          </w:rPr>
          <w:fldChar w:fldCharType="separate"/>
        </w:r>
        <w:r w:rsidR="00F12989">
          <w:rPr>
            <w:noProof/>
            <w:webHidden/>
          </w:rPr>
          <w:t>128</w:t>
        </w:r>
        <w:r w:rsidR="006A0E8C">
          <w:rPr>
            <w:noProof/>
            <w:webHidden/>
          </w:rPr>
          <w:fldChar w:fldCharType="end"/>
        </w:r>
      </w:hyperlink>
    </w:p>
    <w:p w14:paraId="55AEBFA7" w14:textId="501522DE" w:rsidR="006A0E8C" w:rsidRDefault="004F76FF">
      <w:pPr>
        <w:pStyle w:val="TableofFigures"/>
        <w:tabs>
          <w:tab w:val="right" w:leader="dot" w:pos="9016"/>
        </w:tabs>
        <w:rPr>
          <w:rFonts w:eastAsiaTheme="minorEastAsia"/>
          <w:noProof/>
          <w:kern w:val="2"/>
          <w:lang w:eastAsia="en-GB"/>
          <w14:ligatures w14:val="standardContextual"/>
        </w:rPr>
      </w:pPr>
      <w:hyperlink w:anchor="_Toc167893238" w:history="1">
        <w:r w:rsidR="006A0E8C" w:rsidRPr="006A4D19">
          <w:rPr>
            <w:rStyle w:val="Hyperlink"/>
            <w:noProof/>
          </w:rPr>
          <w:t>Figure 20 - Demonstrates the proportion of the validation cohort with a Dik and colleagues score and the corresponding absolute numbers of adequate and inadequate preparation and the percentage with inadequate preparation</w:t>
        </w:r>
        <w:r w:rsidR="006A0E8C">
          <w:rPr>
            <w:noProof/>
            <w:webHidden/>
          </w:rPr>
          <w:tab/>
        </w:r>
        <w:r w:rsidR="006A0E8C">
          <w:rPr>
            <w:noProof/>
            <w:webHidden/>
          </w:rPr>
          <w:fldChar w:fldCharType="begin"/>
        </w:r>
        <w:r w:rsidR="006A0E8C">
          <w:rPr>
            <w:noProof/>
            <w:webHidden/>
          </w:rPr>
          <w:instrText xml:space="preserve"> PAGEREF _Toc167893238 \h </w:instrText>
        </w:r>
        <w:r w:rsidR="006A0E8C">
          <w:rPr>
            <w:noProof/>
            <w:webHidden/>
          </w:rPr>
        </w:r>
        <w:r w:rsidR="006A0E8C">
          <w:rPr>
            <w:noProof/>
            <w:webHidden/>
          </w:rPr>
          <w:fldChar w:fldCharType="separate"/>
        </w:r>
        <w:r w:rsidR="00F12989">
          <w:rPr>
            <w:noProof/>
            <w:webHidden/>
          </w:rPr>
          <w:t>145</w:t>
        </w:r>
        <w:r w:rsidR="006A0E8C">
          <w:rPr>
            <w:noProof/>
            <w:webHidden/>
          </w:rPr>
          <w:fldChar w:fldCharType="end"/>
        </w:r>
      </w:hyperlink>
    </w:p>
    <w:p w14:paraId="2BFB53EB" w14:textId="243F7EEE" w:rsidR="006A0E8C" w:rsidRDefault="004F76FF">
      <w:pPr>
        <w:pStyle w:val="TableofFigures"/>
        <w:tabs>
          <w:tab w:val="right" w:leader="dot" w:pos="9016"/>
        </w:tabs>
        <w:rPr>
          <w:rFonts w:eastAsiaTheme="minorEastAsia"/>
          <w:noProof/>
          <w:kern w:val="2"/>
          <w:lang w:eastAsia="en-GB"/>
          <w14:ligatures w14:val="standardContextual"/>
        </w:rPr>
      </w:pPr>
      <w:hyperlink w:anchor="_Toc167893239" w:history="1">
        <w:r w:rsidR="006A0E8C" w:rsidRPr="006A4D19">
          <w:rPr>
            <w:rStyle w:val="Hyperlink"/>
            <w:noProof/>
          </w:rPr>
          <w:t>Figure 21 - Demonstrates the proportion of the validation cohort with a Gimeno-Garcia and colleagues score and the corresponding absolute numbers of adequate and inadequate preparation and the percentage with inadequate preparation</w:t>
        </w:r>
        <w:r w:rsidR="006A0E8C">
          <w:rPr>
            <w:noProof/>
            <w:webHidden/>
          </w:rPr>
          <w:tab/>
        </w:r>
        <w:r w:rsidR="006A0E8C">
          <w:rPr>
            <w:noProof/>
            <w:webHidden/>
          </w:rPr>
          <w:fldChar w:fldCharType="begin"/>
        </w:r>
        <w:r w:rsidR="006A0E8C">
          <w:rPr>
            <w:noProof/>
            <w:webHidden/>
          </w:rPr>
          <w:instrText xml:space="preserve"> PAGEREF _Toc167893239 \h </w:instrText>
        </w:r>
        <w:r w:rsidR="006A0E8C">
          <w:rPr>
            <w:noProof/>
            <w:webHidden/>
          </w:rPr>
        </w:r>
        <w:r w:rsidR="006A0E8C">
          <w:rPr>
            <w:noProof/>
            <w:webHidden/>
          </w:rPr>
          <w:fldChar w:fldCharType="separate"/>
        </w:r>
        <w:r w:rsidR="00F12989">
          <w:rPr>
            <w:noProof/>
            <w:webHidden/>
          </w:rPr>
          <w:t>145</w:t>
        </w:r>
        <w:r w:rsidR="006A0E8C">
          <w:rPr>
            <w:noProof/>
            <w:webHidden/>
          </w:rPr>
          <w:fldChar w:fldCharType="end"/>
        </w:r>
      </w:hyperlink>
    </w:p>
    <w:p w14:paraId="63CF2793" w14:textId="6B33CA0E" w:rsidR="006A0E8C" w:rsidRDefault="004F76FF">
      <w:pPr>
        <w:pStyle w:val="TableofFigures"/>
        <w:tabs>
          <w:tab w:val="right" w:leader="dot" w:pos="9016"/>
        </w:tabs>
        <w:rPr>
          <w:rFonts w:eastAsiaTheme="minorEastAsia"/>
          <w:noProof/>
          <w:kern w:val="2"/>
          <w:lang w:eastAsia="en-GB"/>
          <w14:ligatures w14:val="standardContextual"/>
        </w:rPr>
      </w:pPr>
      <w:hyperlink w:anchor="_Toc167893240" w:history="1">
        <w:r w:rsidR="006A0E8C" w:rsidRPr="006A4D19">
          <w:rPr>
            <w:rStyle w:val="Hyperlink"/>
            <w:noProof/>
          </w:rPr>
          <w:t>Figure 22 - Receiver operating characteristic curve of the Dik and colleagues predictive model applied to the data derived from the EBOPS cohort</w:t>
        </w:r>
        <w:r w:rsidR="006A0E8C">
          <w:rPr>
            <w:noProof/>
            <w:webHidden/>
          </w:rPr>
          <w:tab/>
        </w:r>
        <w:r w:rsidR="006A0E8C">
          <w:rPr>
            <w:noProof/>
            <w:webHidden/>
          </w:rPr>
          <w:fldChar w:fldCharType="begin"/>
        </w:r>
        <w:r w:rsidR="006A0E8C">
          <w:rPr>
            <w:noProof/>
            <w:webHidden/>
          </w:rPr>
          <w:instrText xml:space="preserve"> PAGEREF _Toc167893240 \h </w:instrText>
        </w:r>
        <w:r w:rsidR="006A0E8C">
          <w:rPr>
            <w:noProof/>
            <w:webHidden/>
          </w:rPr>
        </w:r>
        <w:r w:rsidR="006A0E8C">
          <w:rPr>
            <w:noProof/>
            <w:webHidden/>
          </w:rPr>
          <w:fldChar w:fldCharType="separate"/>
        </w:r>
        <w:r w:rsidR="00F12989">
          <w:rPr>
            <w:noProof/>
            <w:webHidden/>
          </w:rPr>
          <w:t>146</w:t>
        </w:r>
        <w:r w:rsidR="006A0E8C">
          <w:rPr>
            <w:noProof/>
            <w:webHidden/>
          </w:rPr>
          <w:fldChar w:fldCharType="end"/>
        </w:r>
      </w:hyperlink>
    </w:p>
    <w:p w14:paraId="1D2E1E00" w14:textId="1B495BFA" w:rsidR="006A0E8C" w:rsidRDefault="004F76FF">
      <w:pPr>
        <w:pStyle w:val="TableofFigures"/>
        <w:tabs>
          <w:tab w:val="right" w:leader="dot" w:pos="9016"/>
        </w:tabs>
        <w:rPr>
          <w:rFonts w:eastAsiaTheme="minorEastAsia"/>
          <w:noProof/>
          <w:kern w:val="2"/>
          <w:lang w:eastAsia="en-GB"/>
          <w14:ligatures w14:val="standardContextual"/>
        </w:rPr>
      </w:pPr>
      <w:hyperlink w:anchor="_Toc167893241" w:history="1">
        <w:r w:rsidR="006A0E8C" w:rsidRPr="006A4D19">
          <w:rPr>
            <w:rStyle w:val="Hyperlink"/>
            <w:noProof/>
          </w:rPr>
          <w:t>Figure 23 - Receiver operating characteristic curve of the Gimeno-Garcia and colleagues predictive model applied to data derived from EBOPS cohort</w:t>
        </w:r>
        <w:r w:rsidR="006A0E8C">
          <w:rPr>
            <w:noProof/>
            <w:webHidden/>
          </w:rPr>
          <w:tab/>
        </w:r>
        <w:r w:rsidR="006A0E8C">
          <w:rPr>
            <w:noProof/>
            <w:webHidden/>
          </w:rPr>
          <w:fldChar w:fldCharType="begin"/>
        </w:r>
        <w:r w:rsidR="006A0E8C">
          <w:rPr>
            <w:noProof/>
            <w:webHidden/>
          </w:rPr>
          <w:instrText xml:space="preserve"> PAGEREF _Toc167893241 \h </w:instrText>
        </w:r>
        <w:r w:rsidR="006A0E8C">
          <w:rPr>
            <w:noProof/>
            <w:webHidden/>
          </w:rPr>
        </w:r>
        <w:r w:rsidR="006A0E8C">
          <w:rPr>
            <w:noProof/>
            <w:webHidden/>
          </w:rPr>
          <w:fldChar w:fldCharType="separate"/>
        </w:r>
        <w:r w:rsidR="00F12989">
          <w:rPr>
            <w:noProof/>
            <w:webHidden/>
          </w:rPr>
          <w:t>147</w:t>
        </w:r>
        <w:r w:rsidR="006A0E8C">
          <w:rPr>
            <w:noProof/>
            <w:webHidden/>
          </w:rPr>
          <w:fldChar w:fldCharType="end"/>
        </w:r>
      </w:hyperlink>
    </w:p>
    <w:p w14:paraId="0D41B98C" w14:textId="38B5F2D3" w:rsidR="006A0E8C" w:rsidRDefault="004F76FF">
      <w:pPr>
        <w:pStyle w:val="TableofFigures"/>
        <w:tabs>
          <w:tab w:val="right" w:leader="dot" w:pos="9016"/>
        </w:tabs>
        <w:rPr>
          <w:rFonts w:eastAsiaTheme="minorEastAsia"/>
          <w:noProof/>
          <w:kern w:val="2"/>
          <w:lang w:eastAsia="en-GB"/>
          <w14:ligatures w14:val="standardContextual"/>
        </w:rPr>
      </w:pPr>
      <w:hyperlink w:anchor="_Toc167893242" w:history="1">
        <w:r w:rsidR="006A0E8C" w:rsidRPr="006A4D19">
          <w:rPr>
            <w:rStyle w:val="Hyperlink"/>
            <w:noProof/>
          </w:rPr>
          <w:t>Figure 24 - Demonstrates the proportion of scores that were recorded for each BBPS score. BBPS, Boston bowel preparation scale</w:t>
        </w:r>
        <w:r w:rsidR="006A0E8C">
          <w:rPr>
            <w:noProof/>
            <w:webHidden/>
          </w:rPr>
          <w:tab/>
        </w:r>
        <w:r w:rsidR="006A0E8C">
          <w:rPr>
            <w:noProof/>
            <w:webHidden/>
          </w:rPr>
          <w:fldChar w:fldCharType="begin"/>
        </w:r>
        <w:r w:rsidR="006A0E8C">
          <w:rPr>
            <w:noProof/>
            <w:webHidden/>
          </w:rPr>
          <w:instrText xml:space="preserve"> PAGEREF _Toc167893242 \h </w:instrText>
        </w:r>
        <w:r w:rsidR="006A0E8C">
          <w:rPr>
            <w:noProof/>
            <w:webHidden/>
          </w:rPr>
        </w:r>
        <w:r w:rsidR="006A0E8C">
          <w:rPr>
            <w:noProof/>
            <w:webHidden/>
          </w:rPr>
          <w:fldChar w:fldCharType="separate"/>
        </w:r>
        <w:r w:rsidR="00F12989">
          <w:rPr>
            <w:noProof/>
            <w:webHidden/>
          </w:rPr>
          <w:t>160</w:t>
        </w:r>
        <w:r w:rsidR="006A0E8C">
          <w:rPr>
            <w:noProof/>
            <w:webHidden/>
          </w:rPr>
          <w:fldChar w:fldCharType="end"/>
        </w:r>
      </w:hyperlink>
    </w:p>
    <w:p w14:paraId="2D77F7A4" w14:textId="587DBD55" w:rsidR="006A0E8C" w:rsidRDefault="004F76FF">
      <w:pPr>
        <w:pStyle w:val="TableofFigures"/>
        <w:tabs>
          <w:tab w:val="right" w:leader="dot" w:pos="9016"/>
        </w:tabs>
        <w:rPr>
          <w:rFonts w:eastAsiaTheme="minorEastAsia"/>
          <w:noProof/>
          <w:kern w:val="2"/>
          <w:lang w:eastAsia="en-GB"/>
          <w14:ligatures w14:val="standardContextual"/>
        </w:rPr>
      </w:pPr>
      <w:hyperlink w:anchor="_Toc167893243" w:history="1">
        <w:r w:rsidR="006A0E8C" w:rsidRPr="006A4D19">
          <w:rPr>
            <w:rStyle w:val="Hyperlink"/>
            <w:noProof/>
          </w:rPr>
          <w:t>Figure 25 - An example of a cRCT with factorial design</w:t>
        </w:r>
        <w:r w:rsidR="006A0E8C">
          <w:rPr>
            <w:noProof/>
            <w:webHidden/>
          </w:rPr>
          <w:tab/>
        </w:r>
        <w:r w:rsidR="006A0E8C">
          <w:rPr>
            <w:noProof/>
            <w:webHidden/>
          </w:rPr>
          <w:fldChar w:fldCharType="begin"/>
        </w:r>
        <w:r w:rsidR="006A0E8C">
          <w:rPr>
            <w:noProof/>
            <w:webHidden/>
          </w:rPr>
          <w:instrText xml:space="preserve"> PAGEREF _Toc167893243 \h </w:instrText>
        </w:r>
        <w:r w:rsidR="006A0E8C">
          <w:rPr>
            <w:noProof/>
            <w:webHidden/>
          </w:rPr>
        </w:r>
        <w:r w:rsidR="006A0E8C">
          <w:rPr>
            <w:noProof/>
            <w:webHidden/>
          </w:rPr>
          <w:fldChar w:fldCharType="separate"/>
        </w:r>
        <w:r w:rsidR="00F12989">
          <w:rPr>
            <w:noProof/>
            <w:webHidden/>
          </w:rPr>
          <w:t>173</w:t>
        </w:r>
        <w:r w:rsidR="006A0E8C">
          <w:rPr>
            <w:noProof/>
            <w:webHidden/>
          </w:rPr>
          <w:fldChar w:fldCharType="end"/>
        </w:r>
      </w:hyperlink>
    </w:p>
    <w:p w14:paraId="3DAFFC1C" w14:textId="4959BBE9" w:rsidR="0060654B" w:rsidRDefault="00CF19C8">
      <w:pPr>
        <w:rPr>
          <w:rFonts w:ascii="Times New Roman" w:eastAsia="Times New Roman" w:hAnsi="Times New Roman" w:cs="Times New Roman"/>
          <w:b/>
          <w:bCs/>
          <w:kern w:val="36"/>
          <w:sz w:val="48"/>
          <w:szCs w:val="48"/>
          <w:lang w:eastAsia="en-GB"/>
        </w:rPr>
      </w:pPr>
      <w:r>
        <w:fldChar w:fldCharType="end"/>
      </w:r>
      <w:r w:rsidR="0060654B">
        <w:br w:type="page"/>
      </w:r>
    </w:p>
    <w:p w14:paraId="72C1133C" w14:textId="6CDEE2CE" w:rsidR="00FB161F" w:rsidRDefault="0055223A" w:rsidP="005D3B2C">
      <w:pPr>
        <w:pStyle w:val="Heading1"/>
      </w:pPr>
      <w:bookmarkStart w:id="3" w:name="_Toc167893021"/>
      <w:r>
        <w:lastRenderedPageBreak/>
        <w:t>Abbreviations</w:t>
      </w:r>
      <w:bookmarkEnd w:id="3"/>
    </w:p>
    <w:p w14:paraId="541E9E62" w14:textId="48D895FC" w:rsidR="0091308E" w:rsidRDefault="0091308E" w:rsidP="006E468C">
      <w:pPr>
        <w:spacing w:line="360" w:lineRule="auto"/>
        <w:jc w:val="both"/>
      </w:pPr>
      <w:r>
        <w:t>AADR – Advanced Adenoma Detection Rate</w:t>
      </w:r>
    </w:p>
    <w:p w14:paraId="05EFF31A" w14:textId="77777777" w:rsidR="00FB161F" w:rsidRDefault="00FB161F" w:rsidP="006E468C">
      <w:pPr>
        <w:spacing w:line="360" w:lineRule="auto"/>
        <w:jc w:val="both"/>
      </w:pPr>
      <w:r>
        <w:t>ADR – adenoma detection rate</w:t>
      </w:r>
    </w:p>
    <w:p w14:paraId="57CC327E" w14:textId="0A74ED29" w:rsidR="000947E5" w:rsidRDefault="000947E5" w:rsidP="006E468C">
      <w:pPr>
        <w:spacing w:line="360" w:lineRule="auto"/>
        <w:jc w:val="both"/>
      </w:pPr>
      <w:r>
        <w:t>ASA – American Society of An</w:t>
      </w:r>
      <w:r w:rsidR="00FF7DBA">
        <w:t>a</w:t>
      </w:r>
      <w:r>
        <w:t>esthesiologists physical status classification system</w:t>
      </w:r>
    </w:p>
    <w:p w14:paraId="0177CAB9" w14:textId="184B9795" w:rsidR="00E638C3" w:rsidRDefault="00E638C3" w:rsidP="006E468C">
      <w:pPr>
        <w:spacing w:line="360" w:lineRule="auto"/>
        <w:jc w:val="both"/>
      </w:pPr>
      <w:r>
        <w:t>BBPS - Boston bowel preparation s</w:t>
      </w:r>
      <w:r w:rsidRPr="00CB0907">
        <w:t>cale</w:t>
      </w:r>
    </w:p>
    <w:p w14:paraId="6BA8D5B9" w14:textId="55AFB244" w:rsidR="00E638C3" w:rsidRDefault="00E638C3" w:rsidP="006E468C">
      <w:pPr>
        <w:spacing w:line="360" w:lineRule="auto"/>
        <w:jc w:val="both"/>
      </w:pPr>
      <w:r>
        <w:t>BCSP – Bowel cancer screening programme</w:t>
      </w:r>
    </w:p>
    <w:p w14:paraId="5056B105" w14:textId="367343E9" w:rsidR="006C5AC0" w:rsidRDefault="006C5AC0" w:rsidP="006E468C">
      <w:pPr>
        <w:spacing w:line="360" w:lineRule="auto"/>
        <w:jc w:val="both"/>
      </w:pPr>
      <w:r>
        <w:t>BRU – Biomedical research unit</w:t>
      </w:r>
    </w:p>
    <w:p w14:paraId="7F0124FF" w14:textId="22809A27" w:rsidR="000C3359" w:rsidRDefault="000C3359" w:rsidP="006E468C">
      <w:pPr>
        <w:spacing w:line="360" w:lineRule="auto"/>
        <w:jc w:val="both"/>
      </w:pPr>
      <w:r>
        <w:t>BSG – British Society of Gastroenterology</w:t>
      </w:r>
    </w:p>
    <w:p w14:paraId="30A8A200" w14:textId="4EC1EA06" w:rsidR="00944D9C" w:rsidRDefault="00944D9C" w:rsidP="006E468C">
      <w:pPr>
        <w:spacing w:line="360" w:lineRule="auto"/>
        <w:jc w:val="both"/>
      </w:pPr>
      <w:r>
        <w:t>BST – Bristol stool chart</w:t>
      </w:r>
    </w:p>
    <w:p w14:paraId="0A790727" w14:textId="6FCD0072" w:rsidR="00B93B73" w:rsidRDefault="00B93B73" w:rsidP="006E468C">
      <w:pPr>
        <w:spacing w:line="360" w:lineRule="auto"/>
        <w:jc w:val="both"/>
      </w:pPr>
      <w:r>
        <w:t>CBPS - Chicago bowel preparation s</w:t>
      </w:r>
      <w:r w:rsidRPr="00CB0907">
        <w:t>cale</w:t>
      </w:r>
    </w:p>
    <w:p w14:paraId="2696F6F9" w14:textId="606E6DC0" w:rsidR="00481657" w:rsidRDefault="00481657" w:rsidP="006E468C">
      <w:pPr>
        <w:spacing w:line="360" w:lineRule="auto"/>
        <w:jc w:val="both"/>
      </w:pPr>
      <w:r>
        <w:t>CCD – Charged couple device</w:t>
      </w:r>
    </w:p>
    <w:p w14:paraId="10A6DD05" w14:textId="3E7D115B" w:rsidR="002E7187" w:rsidRDefault="002E7187" w:rsidP="006E468C">
      <w:pPr>
        <w:spacing w:line="360" w:lineRule="auto"/>
        <w:jc w:val="both"/>
      </w:pPr>
      <w:r>
        <w:t>CI – Confidence interval</w:t>
      </w:r>
    </w:p>
    <w:p w14:paraId="5F0F9C7C" w14:textId="172A7A25" w:rsidR="003514B3" w:rsidRDefault="003514B3" w:rsidP="006E468C">
      <w:pPr>
        <w:spacing w:line="360" w:lineRule="auto"/>
        <w:jc w:val="both"/>
      </w:pPr>
      <w:r>
        <w:t>CIR – Caecal intubation rate</w:t>
      </w:r>
    </w:p>
    <w:p w14:paraId="5BDB6330" w14:textId="7B5FA482" w:rsidR="00B93B73" w:rsidRDefault="00B93B73" w:rsidP="006E468C">
      <w:pPr>
        <w:spacing w:line="360" w:lineRule="auto"/>
        <w:jc w:val="both"/>
      </w:pPr>
      <w:r>
        <w:t>CRC – Colorectal cancer</w:t>
      </w:r>
    </w:p>
    <w:p w14:paraId="3FB7388E" w14:textId="711727B9" w:rsidR="001D614B" w:rsidRDefault="001D614B" w:rsidP="006E468C">
      <w:pPr>
        <w:spacing w:line="360" w:lineRule="auto"/>
        <w:jc w:val="both"/>
      </w:pPr>
      <w:r>
        <w:t xml:space="preserve">cRCT – Cluster randomised controlled trial </w:t>
      </w:r>
    </w:p>
    <w:p w14:paraId="0D80A986" w14:textId="664C18E2" w:rsidR="008A3B70" w:rsidRDefault="008A3B70" w:rsidP="006E468C">
      <w:pPr>
        <w:spacing w:line="360" w:lineRule="auto"/>
        <w:jc w:val="both"/>
      </w:pPr>
      <w:r>
        <w:t xml:space="preserve">DVD – Digital </w:t>
      </w:r>
      <w:r w:rsidR="006533B9">
        <w:t>v</w:t>
      </w:r>
      <w:r>
        <w:t xml:space="preserve">ersatile </w:t>
      </w:r>
      <w:r w:rsidR="006533B9">
        <w:t>d</w:t>
      </w:r>
      <w:r>
        <w:t>isk</w:t>
      </w:r>
    </w:p>
    <w:p w14:paraId="4F62DC7D" w14:textId="5AED30F0" w:rsidR="00013F1C" w:rsidRDefault="00013F1C" w:rsidP="006E468C">
      <w:pPr>
        <w:spacing w:line="360" w:lineRule="auto"/>
        <w:jc w:val="both"/>
      </w:pPr>
      <w:r>
        <w:t xml:space="preserve">EBOPS - </w:t>
      </w:r>
      <w:r w:rsidRPr="00636036">
        <w:rPr>
          <w:shd w:val="clear" w:color="auto" w:fill="FFFFFF"/>
        </w:rPr>
        <w:t xml:space="preserve">Can an </w:t>
      </w:r>
      <w:r>
        <w:rPr>
          <w:shd w:val="clear" w:color="auto" w:fill="FFFFFF"/>
        </w:rPr>
        <w:t>e</w:t>
      </w:r>
      <w:r w:rsidRPr="00636036">
        <w:rPr>
          <w:shd w:val="clear" w:color="auto" w:fill="FFFFFF"/>
        </w:rPr>
        <w:t xml:space="preserve">ducational video improve the adequacy of </w:t>
      </w:r>
      <w:r>
        <w:rPr>
          <w:shd w:val="clear" w:color="auto" w:fill="FFFFFF"/>
        </w:rPr>
        <w:t>bo</w:t>
      </w:r>
      <w:r w:rsidRPr="00636036">
        <w:rPr>
          <w:shd w:val="clear" w:color="auto" w:fill="FFFFFF"/>
        </w:rPr>
        <w:t xml:space="preserve">wel </w:t>
      </w:r>
      <w:r>
        <w:rPr>
          <w:shd w:val="clear" w:color="auto" w:fill="FFFFFF"/>
        </w:rPr>
        <w:t>p</w:t>
      </w:r>
      <w:r w:rsidRPr="00636036">
        <w:rPr>
          <w:shd w:val="clear" w:color="auto" w:fill="FFFFFF"/>
        </w:rPr>
        <w:t>reparation for patients undergoing their first colonoscopy?</w:t>
      </w:r>
    </w:p>
    <w:p w14:paraId="6F420C7C" w14:textId="69CE941E" w:rsidR="000C2549" w:rsidRDefault="000C2549" w:rsidP="006E468C">
      <w:pPr>
        <w:spacing w:line="360" w:lineRule="auto"/>
        <w:jc w:val="both"/>
      </w:pPr>
      <w:r>
        <w:t>GI - Gastrointestinal</w:t>
      </w:r>
    </w:p>
    <w:p w14:paraId="7BD2A172" w14:textId="1519D4AA" w:rsidR="00E638C3" w:rsidRDefault="00E638C3" w:rsidP="006E468C">
      <w:pPr>
        <w:spacing w:line="360" w:lineRule="auto"/>
        <w:jc w:val="both"/>
      </w:pPr>
      <w:r>
        <w:t>GORD – Gastro</w:t>
      </w:r>
      <w:r w:rsidR="00BD0968">
        <w:t>-</w:t>
      </w:r>
      <w:r>
        <w:t>oesophageal reflux disease</w:t>
      </w:r>
    </w:p>
    <w:p w14:paraId="1A0A4123" w14:textId="557F2695" w:rsidR="00E638C3" w:rsidRDefault="00E638C3" w:rsidP="006E468C">
      <w:pPr>
        <w:spacing w:line="360" w:lineRule="auto"/>
        <w:jc w:val="both"/>
      </w:pPr>
      <w:r>
        <w:t>HCS - Harefield cleansing scale</w:t>
      </w:r>
    </w:p>
    <w:p w14:paraId="09F800B1" w14:textId="41D9EC5D" w:rsidR="009D71AB" w:rsidRPr="004F76FF" w:rsidRDefault="009D71AB" w:rsidP="006E468C">
      <w:pPr>
        <w:spacing w:line="360" w:lineRule="auto"/>
        <w:jc w:val="both"/>
        <w:rPr>
          <w:lang w:val="fr-FR"/>
        </w:rPr>
      </w:pPr>
      <w:r w:rsidRPr="004F76FF">
        <w:rPr>
          <w:lang w:val="fr-FR"/>
        </w:rPr>
        <w:t>ICC – Intraclass correlation coefficient</w:t>
      </w:r>
    </w:p>
    <w:p w14:paraId="604D82ED" w14:textId="048D2FFB" w:rsidR="0055142E" w:rsidRPr="004F76FF" w:rsidRDefault="0055142E" w:rsidP="006E468C">
      <w:pPr>
        <w:spacing w:line="360" w:lineRule="auto"/>
        <w:jc w:val="both"/>
        <w:rPr>
          <w:lang w:val="fr-FR"/>
        </w:rPr>
      </w:pPr>
      <w:r w:rsidRPr="004F76FF">
        <w:rPr>
          <w:lang w:val="fr-FR"/>
        </w:rPr>
        <w:t xml:space="preserve">IQR - Interquartile </w:t>
      </w:r>
    </w:p>
    <w:p w14:paraId="1671ACDD" w14:textId="5E2D15AD" w:rsidR="00FB161F" w:rsidRDefault="00FB161F" w:rsidP="006E468C">
      <w:pPr>
        <w:spacing w:line="360" w:lineRule="auto"/>
        <w:jc w:val="both"/>
      </w:pPr>
      <w:r>
        <w:t>JAG – Joint advisory group for endoscopy</w:t>
      </w:r>
    </w:p>
    <w:p w14:paraId="02A57840" w14:textId="6CAB34AB" w:rsidR="00E118BF" w:rsidRDefault="00E118BF" w:rsidP="006E468C">
      <w:pPr>
        <w:spacing w:line="360" w:lineRule="auto"/>
        <w:jc w:val="both"/>
      </w:pPr>
      <w:r>
        <w:t>LRD – Low residue diet</w:t>
      </w:r>
    </w:p>
    <w:p w14:paraId="22016943" w14:textId="5BFC1EF4" w:rsidR="005A61B8" w:rsidRDefault="005A61B8" w:rsidP="006E468C">
      <w:pPr>
        <w:spacing w:line="360" w:lineRule="auto"/>
        <w:jc w:val="both"/>
      </w:pPr>
      <w:r>
        <w:lastRenderedPageBreak/>
        <w:t>NaP – Sodium phosphate</w:t>
      </w:r>
    </w:p>
    <w:p w14:paraId="723C678E" w14:textId="7AC738EF" w:rsidR="009B0F0E" w:rsidRDefault="009B0F0E" w:rsidP="006E468C">
      <w:pPr>
        <w:spacing w:line="360" w:lineRule="auto"/>
        <w:jc w:val="both"/>
      </w:pPr>
      <w:r>
        <w:t xml:space="preserve">NNT – Number needed to treat </w:t>
      </w:r>
    </w:p>
    <w:p w14:paraId="292187C8" w14:textId="4F119D50" w:rsidR="00944D9C" w:rsidRDefault="00944D9C" w:rsidP="006E468C">
      <w:pPr>
        <w:spacing w:line="360" w:lineRule="auto"/>
        <w:jc w:val="both"/>
      </w:pPr>
      <w:r>
        <w:t>NPV – Negative predictive value</w:t>
      </w:r>
    </w:p>
    <w:p w14:paraId="2B2FF40D" w14:textId="09BD938C" w:rsidR="00E638C3" w:rsidRDefault="00E638C3" w:rsidP="006E468C">
      <w:pPr>
        <w:spacing w:line="360" w:lineRule="auto"/>
        <w:jc w:val="both"/>
      </w:pPr>
      <w:r>
        <w:rPr>
          <w:rStyle w:val="Hyperlink"/>
          <w:noProof/>
          <w:color w:val="auto"/>
          <w:u w:val="none"/>
        </w:rPr>
        <w:t xml:space="preserve">OBPS </w:t>
      </w:r>
      <w:r w:rsidR="000947E5">
        <w:rPr>
          <w:rStyle w:val="Hyperlink"/>
          <w:noProof/>
          <w:color w:val="auto"/>
          <w:u w:val="none"/>
        </w:rPr>
        <w:t>–</w:t>
      </w:r>
      <w:r>
        <w:rPr>
          <w:rStyle w:val="Hyperlink"/>
          <w:noProof/>
          <w:color w:val="auto"/>
          <w:u w:val="none"/>
        </w:rPr>
        <w:t xml:space="preserve"> </w:t>
      </w:r>
      <w:r w:rsidRPr="00CB0907">
        <w:t>Ottawa bowel preparation scale</w:t>
      </w:r>
    </w:p>
    <w:p w14:paraId="76605DE9" w14:textId="46C53FCA" w:rsidR="002E7187" w:rsidRDefault="002E7187" w:rsidP="006E468C">
      <w:pPr>
        <w:spacing w:line="360" w:lineRule="auto"/>
        <w:jc w:val="both"/>
      </w:pPr>
      <w:r>
        <w:t>OR – Odds ratio</w:t>
      </w:r>
    </w:p>
    <w:p w14:paraId="69B25FDA" w14:textId="18B76766" w:rsidR="00E638C3" w:rsidRDefault="00E638C3" w:rsidP="006E468C">
      <w:pPr>
        <w:spacing w:line="360" w:lineRule="auto"/>
        <w:jc w:val="both"/>
      </w:pPr>
      <w:r>
        <w:t>PCCRC - Post colonoscopy colorectal cancer</w:t>
      </w:r>
    </w:p>
    <w:p w14:paraId="4F0676E4" w14:textId="575625B0" w:rsidR="00E426CE" w:rsidRDefault="00E426CE" w:rsidP="006E468C">
      <w:pPr>
        <w:spacing w:line="360" w:lineRule="auto"/>
        <w:jc w:val="both"/>
      </w:pPr>
      <w:r>
        <w:t>PDR – Polyp detection rate</w:t>
      </w:r>
    </w:p>
    <w:p w14:paraId="7B1412D2" w14:textId="032A28CC" w:rsidR="00E638C3" w:rsidRDefault="00E638C3" w:rsidP="006E468C">
      <w:pPr>
        <w:spacing w:line="360" w:lineRule="auto"/>
        <w:jc w:val="both"/>
      </w:pPr>
      <w:r>
        <w:t>PEG – Polyethylene glycol</w:t>
      </w:r>
    </w:p>
    <w:p w14:paraId="1D2A12A0" w14:textId="5448AD38" w:rsidR="006C5AC0" w:rsidRDefault="006C5AC0" w:rsidP="006E468C">
      <w:pPr>
        <w:spacing w:line="360" w:lineRule="auto"/>
        <w:jc w:val="both"/>
      </w:pPr>
      <w:r>
        <w:t>PPG – Public participation group</w:t>
      </w:r>
    </w:p>
    <w:p w14:paraId="5A612E2F" w14:textId="42243505" w:rsidR="00944D9C" w:rsidRDefault="00944D9C" w:rsidP="006E468C">
      <w:pPr>
        <w:spacing w:line="360" w:lineRule="auto"/>
        <w:jc w:val="both"/>
      </w:pPr>
      <w:r>
        <w:t>PPV – Positive predictive value</w:t>
      </w:r>
    </w:p>
    <w:p w14:paraId="4C230051" w14:textId="589380EF" w:rsidR="00E638C3" w:rsidRDefault="00E638C3" w:rsidP="006E468C">
      <w:pPr>
        <w:spacing w:line="360" w:lineRule="auto"/>
        <w:jc w:val="both"/>
        <w:rPr>
          <w:rStyle w:val="Hyperlink"/>
          <w:color w:val="auto"/>
          <w:u w:val="none"/>
        </w:rPr>
      </w:pPr>
      <w:r>
        <w:t>RCT – Randomise</w:t>
      </w:r>
      <w:r w:rsidR="001F70FB">
        <w:t>d</w:t>
      </w:r>
      <w:r>
        <w:t xml:space="preserve"> control</w:t>
      </w:r>
      <w:r w:rsidR="001F70FB">
        <w:t>led</w:t>
      </w:r>
      <w:r>
        <w:t xml:space="preserve"> trial</w:t>
      </w:r>
    </w:p>
    <w:p w14:paraId="75D01158" w14:textId="3D364B0B" w:rsidR="00A64538" w:rsidRDefault="00A64538" w:rsidP="006E468C">
      <w:pPr>
        <w:spacing w:line="360" w:lineRule="auto"/>
        <w:jc w:val="both"/>
      </w:pPr>
      <w:r>
        <w:t xml:space="preserve">SD – </w:t>
      </w:r>
      <w:r w:rsidR="00211829">
        <w:t>S</w:t>
      </w:r>
      <w:r w:rsidR="001F70FB">
        <w:t>tandard deviation</w:t>
      </w:r>
    </w:p>
    <w:p w14:paraId="4A3648B7" w14:textId="77777777" w:rsidR="00AE26A3" w:rsidRDefault="00AE26A3" w:rsidP="006E468C">
      <w:pPr>
        <w:spacing w:line="360" w:lineRule="auto"/>
        <w:jc w:val="both"/>
      </w:pPr>
      <w:r>
        <w:t>SMS – Short messaging service</w:t>
      </w:r>
    </w:p>
    <w:p w14:paraId="04100404" w14:textId="7FB55F16" w:rsidR="00AE26A3" w:rsidRDefault="00AE26A3" w:rsidP="006E468C">
      <w:pPr>
        <w:spacing w:line="360" w:lineRule="auto"/>
        <w:jc w:val="both"/>
      </w:pPr>
      <w:r>
        <w:t>SSL – Sessile serrated lesion</w:t>
      </w:r>
    </w:p>
    <w:p w14:paraId="6C0DD7BC" w14:textId="55D2CC35" w:rsidR="000947E5" w:rsidRDefault="000947E5" w:rsidP="006E468C">
      <w:pPr>
        <w:spacing w:line="360" w:lineRule="auto"/>
        <w:jc w:val="both"/>
      </w:pPr>
      <w:r>
        <w:t>TCA – Tricyclic antidepressants</w:t>
      </w:r>
    </w:p>
    <w:p w14:paraId="7576B9E2" w14:textId="28591EA3" w:rsidR="00E638C3" w:rsidRDefault="00E638C3" w:rsidP="006E468C">
      <w:pPr>
        <w:spacing w:line="360" w:lineRule="auto"/>
        <w:jc w:val="both"/>
      </w:pPr>
      <w:r>
        <w:t>UK – United Kingdom</w:t>
      </w:r>
    </w:p>
    <w:p w14:paraId="7DF929C1" w14:textId="62A3FC6C" w:rsidR="004055DC" w:rsidRDefault="004055DC" w:rsidP="006E468C">
      <w:pPr>
        <w:spacing w:line="360" w:lineRule="auto"/>
        <w:jc w:val="both"/>
      </w:pPr>
      <w:r>
        <w:t xml:space="preserve">URL - Uniform </w:t>
      </w:r>
      <w:r w:rsidR="001F70FB">
        <w:t>r</w:t>
      </w:r>
      <w:r>
        <w:t xml:space="preserve">esource </w:t>
      </w:r>
      <w:r w:rsidR="001F70FB">
        <w:t>l</w:t>
      </w:r>
      <w:r>
        <w:t>ocator</w:t>
      </w:r>
    </w:p>
    <w:p w14:paraId="039ED214" w14:textId="7B37E3EE" w:rsidR="00BA4244" w:rsidRDefault="000947E5" w:rsidP="00BA4244">
      <w:pPr>
        <w:spacing w:line="360" w:lineRule="auto"/>
        <w:jc w:val="both"/>
      </w:pPr>
      <w:r>
        <w:t>USA – United States of America</w:t>
      </w:r>
    </w:p>
    <w:p w14:paraId="2A302B2E" w14:textId="52EA3909" w:rsidR="003145E7" w:rsidRDefault="003145E7" w:rsidP="00BA4244">
      <w:pPr>
        <w:spacing w:line="360" w:lineRule="auto"/>
        <w:jc w:val="both"/>
      </w:pPr>
      <w:r>
        <w:t xml:space="preserve">VARK – Visual, auditory, reading, kinaesthetic </w:t>
      </w:r>
    </w:p>
    <w:p w14:paraId="24D400AD" w14:textId="0E04B0D7" w:rsidR="001538EC" w:rsidRDefault="0038653A" w:rsidP="00F12989">
      <w:pPr>
        <w:spacing w:line="360" w:lineRule="auto"/>
        <w:jc w:val="both"/>
      </w:pPr>
      <w:r>
        <w:t>VAS – Visual analogue scale</w:t>
      </w:r>
      <w:bookmarkStart w:id="4" w:name="_Hlk76470810"/>
      <w:r w:rsidR="001538EC">
        <w:br w:type="page"/>
      </w:r>
    </w:p>
    <w:p w14:paraId="7CABE794" w14:textId="51FE5371" w:rsidR="00481657" w:rsidRDefault="00CF19C8" w:rsidP="00CF19C8">
      <w:pPr>
        <w:pStyle w:val="Heading1"/>
      </w:pPr>
      <w:bookmarkStart w:id="5" w:name="_Toc167893022"/>
      <w:r>
        <w:lastRenderedPageBreak/>
        <w:t>Thesis a</w:t>
      </w:r>
      <w:r w:rsidR="00481657">
        <w:t>bstrac</w:t>
      </w:r>
      <w:r w:rsidR="000577C3">
        <w:t>t</w:t>
      </w:r>
      <w:bookmarkEnd w:id="5"/>
    </w:p>
    <w:p w14:paraId="12576524" w14:textId="6F8BB13F" w:rsidR="00F01A6A" w:rsidRDefault="000577C3" w:rsidP="005D3B2C">
      <w:pPr>
        <w:spacing w:line="360" w:lineRule="auto"/>
        <w:jc w:val="both"/>
      </w:pPr>
      <w:r>
        <w:t>Colorectal cancer</w:t>
      </w:r>
      <w:r w:rsidR="00B01911">
        <w:t xml:space="preserve"> (CRC)</w:t>
      </w:r>
      <w:r>
        <w:t xml:space="preserve"> is diagnosed in 35 000 people in the UK each year, with 1</w:t>
      </w:r>
      <w:r w:rsidR="004007BA">
        <w:t>6</w:t>
      </w:r>
      <w:r>
        <w:t xml:space="preserve"> 000 dying of the disease.</w:t>
      </w:r>
      <w:r w:rsidR="00B01911">
        <w:t xml:space="preserve"> Colonoscopy is the gold standard investigation of the bowel.  Over 600 000 are performed each year in the UK.  Removal of polyps is proven to reduce the subsequent incidence of CRC</w:t>
      </w:r>
      <w:r w:rsidR="00F01A6A">
        <w:t>.</w:t>
      </w:r>
      <w:r>
        <w:t xml:space="preserve"> </w:t>
      </w:r>
    </w:p>
    <w:p w14:paraId="2CA7DF8B" w14:textId="01ADAF75" w:rsidR="00481657" w:rsidRDefault="00481657" w:rsidP="005D3B2C">
      <w:pPr>
        <w:spacing w:line="360" w:lineRule="auto"/>
        <w:jc w:val="both"/>
      </w:pPr>
      <w:r>
        <w:t>Bowel preparation is vital to</w:t>
      </w:r>
      <w:r w:rsidR="000577C3">
        <w:t xml:space="preserve"> good quality</w:t>
      </w:r>
      <w:r>
        <w:t xml:space="preserve"> colonoscopy.</w:t>
      </w:r>
      <w:r w:rsidR="000577C3">
        <w:t xml:space="preserve"> </w:t>
      </w:r>
      <w:r>
        <w:t xml:space="preserve"> </w:t>
      </w:r>
      <w:r w:rsidR="00B01911">
        <w:t xml:space="preserve">Poor preparation is associated with missed lesions and an increased chance of subsequent cancer.  Several </w:t>
      </w:r>
      <w:r>
        <w:t>scales</w:t>
      </w:r>
      <w:r w:rsidR="00B01911">
        <w:t xml:space="preserve"> have been devised to differentiate adequate from inadequate preparation.  The Boston bowel preparation scale (BBPS) is the most validated scale.  The quality of bowel preparation is dependent </w:t>
      </w:r>
      <w:r w:rsidR="00F01A6A">
        <w:t xml:space="preserve">on </w:t>
      </w:r>
      <w:r w:rsidR="00B01911">
        <w:t xml:space="preserve">numerous factors. </w:t>
      </w:r>
      <w:r>
        <w:t>Risk factors for poor preparation and modelling scores</w:t>
      </w:r>
      <w:r w:rsidR="00B01911">
        <w:t xml:space="preserve"> have previously been devised but </w:t>
      </w:r>
      <w:r w:rsidR="005D3B2C">
        <w:t xml:space="preserve">have </w:t>
      </w:r>
      <w:r w:rsidR="00B01911">
        <w:t>not</w:t>
      </w:r>
      <w:r w:rsidR="005D3B2C">
        <w:t xml:space="preserve"> been</w:t>
      </w:r>
      <w:r w:rsidR="00B01911">
        <w:t xml:space="preserve"> </w:t>
      </w:r>
      <w:r w:rsidR="00F01A6A">
        <w:t xml:space="preserve">externally </w:t>
      </w:r>
      <w:r w:rsidR="00B01911">
        <w:t>validated.  Within this thesis is presented the results of a national survey of bowel preparation, giving an overview of practice</w:t>
      </w:r>
      <w:r w:rsidR="00211829">
        <w:t xml:space="preserve"> in the United Kingdom (UK)</w:t>
      </w:r>
      <w:r w:rsidR="00B01911">
        <w:t>.  “</w:t>
      </w:r>
      <w:r w:rsidR="00B01911" w:rsidRPr="00636036">
        <w:rPr>
          <w:shd w:val="clear" w:color="auto" w:fill="FFFFFF"/>
        </w:rPr>
        <w:t xml:space="preserve">Can an </w:t>
      </w:r>
      <w:r w:rsidR="00B01911">
        <w:rPr>
          <w:shd w:val="clear" w:color="auto" w:fill="FFFFFF"/>
        </w:rPr>
        <w:t>E</w:t>
      </w:r>
      <w:r w:rsidR="00B01911" w:rsidRPr="00636036">
        <w:rPr>
          <w:shd w:val="clear" w:color="auto" w:fill="FFFFFF"/>
        </w:rPr>
        <w:t xml:space="preserve">ducational video improve the adequacy of </w:t>
      </w:r>
      <w:r w:rsidR="00B01911">
        <w:rPr>
          <w:shd w:val="clear" w:color="auto" w:fill="FFFFFF"/>
        </w:rPr>
        <w:t>BO</w:t>
      </w:r>
      <w:r w:rsidR="00B01911" w:rsidRPr="00636036">
        <w:rPr>
          <w:shd w:val="clear" w:color="auto" w:fill="FFFFFF"/>
        </w:rPr>
        <w:t xml:space="preserve">wel </w:t>
      </w:r>
      <w:r w:rsidR="00B01911">
        <w:rPr>
          <w:shd w:val="clear" w:color="auto" w:fill="FFFFFF"/>
        </w:rPr>
        <w:t>P</w:t>
      </w:r>
      <w:r w:rsidR="00B01911" w:rsidRPr="00636036">
        <w:rPr>
          <w:shd w:val="clear" w:color="auto" w:fill="FFFFFF"/>
        </w:rPr>
        <w:t>reparation for patients undergoing their first colonoscopy</w:t>
      </w:r>
      <w:r w:rsidR="00B01911">
        <w:rPr>
          <w:shd w:val="clear" w:color="auto" w:fill="FFFFFF"/>
        </w:rPr>
        <w:t>? (EBOPS)” examines whether a</w:t>
      </w:r>
      <w:r w:rsidR="00B01911">
        <w:t xml:space="preserve"> specific patient intervention with an educational video leads to an improvement in bowel preparation. </w:t>
      </w:r>
    </w:p>
    <w:p w14:paraId="160B1503" w14:textId="6500D49C" w:rsidR="00B01911" w:rsidRDefault="00B01911" w:rsidP="005D3B2C">
      <w:pPr>
        <w:spacing w:line="360" w:lineRule="auto"/>
        <w:jc w:val="both"/>
      </w:pPr>
      <w:r>
        <w:t>The national survey demonstrates that most units (93%) do</w:t>
      </w:r>
      <w:r w:rsidR="00F01A6A">
        <w:t xml:space="preserve"> not</w:t>
      </w:r>
      <w:r>
        <w:t xml:space="preserve"> recommend patients to split bowel preparation for all </w:t>
      </w:r>
      <w:r w:rsidR="00F01A6A">
        <w:t>colonoscopies</w:t>
      </w:r>
      <w:r>
        <w:t xml:space="preserve">, despite convincing evidence of the superiority of this timing regime.  A correlation was seen with a significantly lower rate of inadequate preparation in those that </w:t>
      </w:r>
      <w:r w:rsidR="00295F22">
        <w:t xml:space="preserve">advised </w:t>
      </w:r>
      <w:r>
        <w:t>split bowel preparation for colonoscopy.</w:t>
      </w:r>
    </w:p>
    <w:p w14:paraId="5FD90A63" w14:textId="320B553E" w:rsidR="008924AE" w:rsidRDefault="00B01911" w:rsidP="00F01A6A">
      <w:pPr>
        <w:spacing w:before="240" w:line="360" w:lineRule="auto"/>
        <w:jc w:val="both"/>
      </w:pPr>
      <w:r>
        <w:t>The EBOPS study demonstrate</w:t>
      </w:r>
      <w:r w:rsidR="008924AE">
        <w:t>d</w:t>
      </w:r>
      <w:r>
        <w:t xml:space="preserve"> that participants receiving access to an educational video </w:t>
      </w:r>
      <w:r w:rsidR="008924AE">
        <w:t>were</w:t>
      </w:r>
      <w:r>
        <w:t xml:space="preserve"> significantly </w:t>
      </w:r>
      <w:r w:rsidR="008924AE">
        <w:t xml:space="preserve">more likely to have adequate bowel preparation (86.1% vs 79.1, p = 0.0471).  Within this group, the oldest age </w:t>
      </w:r>
      <w:r w:rsidR="00F01A6A">
        <w:t xml:space="preserve">cohort </w:t>
      </w:r>
      <w:r w:rsidR="008924AE">
        <w:t>&gt;70</w:t>
      </w:r>
      <w:r w:rsidR="00FF3EB7">
        <w:t xml:space="preserve"> </w:t>
      </w:r>
      <w:r w:rsidR="00BC21E7">
        <w:t>year-olds</w:t>
      </w:r>
      <w:r w:rsidR="008924AE">
        <w:t xml:space="preserve"> derived the greatest benefit with a 13.9% absolute risk reduction, compared with 2.9% in &lt;</w:t>
      </w:r>
      <w:r w:rsidR="007F23E1">
        <w:t>45-year-olds</w:t>
      </w:r>
      <w:r w:rsidR="008924AE">
        <w:t>.  Polyps were</w:t>
      </w:r>
      <w:r w:rsidR="00F01A6A">
        <w:t xml:space="preserve"> also</w:t>
      </w:r>
      <w:r w:rsidR="008924AE">
        <w:t xml:space="preserve"> significantly more likely to be found in the intervention group </w:t>
      </w:r>
      <w:r w:rsidR="008924AE" w:rsidRPr="0033346E">
        <w:t>(39% vs 30%,</w:t>
      </w:r>
      <w:r w:rsidR="008924AE">
        <w:t xml:space="preserve"> OR 1.506,</w:t>
      </w:r>
      <w:r w:rsidR="008924AE" w:rsidRPr="0033346E">
        <w:t xml:space="preserve"> 95% CI </w:t>
      </w:r>
      <w:r w:rsidR="008924AE">
        <w:t>1.043</w:t>
      </w:r>
      <w:r w:rsidR="008924AE" w:rsidRPr="0033346E">
        <w:t xml:space="preserve"> to </w:t>
      </w:r>
      <w:r w:rsidR="008924AE">
        <w:t>2.191</w:t>
      </w:r>
      <w:r w:rsidR="008924AE" w:rsidRPr="0033346E">
        <w:t>, p &lt; .0</w:t>
      </w:r>
      <w:r w:rsidR="008924AE">
        <w:t>32</w:t>
      </w:r>
      <w:r w:rsidR="008924AE" w:rsidRPr="0033346E">
        <w:t>)</w:t>
      </w:r>
      <w:r w:rsidR="00F01A6A">
        <w:t xml:space="preserve">, demonstrating </w:t>
      </w:r>
      <w:r w:rsidR="00FB7E7D">
        <w:t>an</w:t>
      </w:r>
      <w:r w:rsidR="00F01A6A">
        <w:t xml:space="preserve"> improvement in</w:t>
      </w:r>
      <w:r w:rsidR="00FB7E7D">
        <w:t xml:space="preserve"> resultant</w:t>
      </w:r>
      <w:r w:rsidR="00F01A6A">
        <w:t xml:space="preserve"> quality of the examination</w:t>
      </w:r>
      <w:r w:rsidR="008924AE">
        <w:t>.</w:t>
      </w:r>
    </w:p>
    <w:p w14:paraId="47CB45B8" w14:textId="1F9A2AB5" w:rsidR="008924AE" w:rsidRDefault="008924AE" w:rsidP="00F01A6A">
      <w:pPr>
        <w:spacing w:before="240" w:line="360" w:lineRule="auto"/>
        <w:jc w:val="both"/>
      </w:pPr>
      <w:r>
        <w:t xml:space="preserve">Interobserver reliability of BBPS grading conducted within a cohort of endoscopists from the EBOPS study demonstrated near perfect correlation.  This supports the reliability of this grading scale and the findings of the EBOPS study, as well as highlighting the </w:t>
      </w:r>
      <w:r w:rsidR="000221FF">
        <w:t>potential for the scale</w:t>
      </w:r>
      <w:r w:rsidR="00F01A6A">
        <w:t>’</w:t>
      </w:r>
      <w:r w:rsidR="000221FF">
        <w:t>s use within the UK.</w:t>
      </w:r>
    </w:p>
    <w:p w14:paraId="41250000" w14:textId="1B25F90B" w:rsidR="000221FF" w:rsidRDefault="000221FF" w:rsidP="00F01A6A">
      <w:pPr>
        <w:spacing w:before="240" w:line="360" w:lineRule="auto"/>
        <w:jc w:val="both"/>
      </w:pPr>
      <w:r>
        <w:t xml:space="preserve">Data from the EBOPS trial was used to validate two predictive models for poor bowel preparation.  </w:t>
      </w:r>
      <w:r w:rsidR="00F3305A">
        <w:t xml:space="preserve">Inferior </w:t>
      </w:r>
      <w:r w:rsidR="00F01A6A">
        <w:t xml:space="preserve">discriminant, calibration and descriptive values were demonstrated between this external validation data and the original developmental cohort. </w:t>
      </w:r>
      <w:r w:rsidR="00F3305A">
        <w:t>Although not as accurate as the original</w:t>
      </w:r>
      <w:r w:rsidR="00FB7E7D">
        <w:t xml:space="preserve"> models</w:t>
      </w:r>
      <w:r w:rsidR="00F3305A">
        <w:t xml:space="preserve"> </w:t>
      </w:r>
      <w:r w:rsidR="00F3305A">
        <w:lastRenderedPageBreak/>
        <w:t>at predicting poor bowel preparation, this validation analysis does indicate a minor degree of discrimination that</w:t>
      </w:r>
      <w:r w:rsidR="00FB7E7D">
        <w:t xml:space="preserve"> </w:t>
      </w:r>
      <w:r w:rsidR="00F3305A">
        <w:t>can assist in stratification of risk of inadequate preparation</w:t>
      </w:r>
      <w:r w:rsidR="00F01A6A">
        <w:t xml:space="preserve">. </w:t>
      </w:r>
    </w:p>
    <w:p w14:paraId="74D22121" w14:textId="344BE48E" w:rsidR="000577C3" w:rsidRDefault="000577C3" w:rsidP="005D3B2C">
      <w:pPr>
        <w:spacing w:line="360" w:lineRule="auto"/>
        <w:jc w:val="both"/>
      </w:pPr>
      <w:r>
        <w:t xml:space="preserve">This thesis identifies </w:t>
      </w:r>
      <w:r w:rsidR="000221FF">
        <w:t>both a</w:t>
      </w:r>
      <w:r>
        <w:t xml:space="preserve"> short fall in national practice, as well as</w:t>
      </w:r>
      <w:r w:rsidR="00BC21E7">
        <w:t xml:space="preserve"> a</w:t>
      </w:r>
      <w:r>
        <w:t xml:space="preserve"> specific intervention that if adopted on a national scale,</w:t>
      </w:r>
      <w:r w:rsidR="000221FF">
        <w:t xml:space="preserve"> could lead to a</w:t>
      </w:r>
      <w:r>
        <w:t xml:space="preserve"> significant improvement </w:t>
      </w:r>
      <w:r w:rsidR="000221FF">
        <w:t>in bowel preparation at</w:t>
      </w:r>
      <w:r>
        <w:t xml:space="preserve"> minimal cost.</w:t>
      </w:r>
    </w:p>
    <w:p w14:paraId="1C45D3BC" w14:textId="50327F64" w:rsidR="0060654B" w:rsidRDefault="0060654B">
      <w:pPr>
        <w:rPr>
          <w:rFonts w:ascii="Times New Roman" w:eastAsia="Times New Roman" w:hAnsi="Times New Roman" w:cs="Times New Roman"/>
          <w:b/>
          <w:bCs/>
          <w:kern w:val="36"/>
          <w:sz w:val="48"/>
          <w:szCs w:val="48"/>
          <w:lang w:eastAsia="en-GB"/>
        </w:rPr>
      </w:pPr>
      <w:r>
        <w:br w:type="page"/>
      </w:r>
    </w:p>
    <w:p w14:paraId="5639F914" w14:textId="3DD888DF" w:rsidR="006E468C" w:rsidRPr="00BA4244" w:rsidRDefault="006E468C" w:rsidP="007E3B5F">
      <w:pPr>
        <w:pStyle w:val="Heading1"/>
      </w:pPr>
      <w:bookmarkStart w:id="6" w:name="_Toc167893023"/>
      <w:r>
        <w:lastRenderedPageBreak/>
        <w:t xml:space="preserve">Chapter 1 </w:t>
      </w:r>
      <w:r w:rsidR="00795AEC">
        <w:t>- Introduction</w:t>
      </w:r>
      <w:bookmarkEnd w:id="6"/>
    </w:p>
    <w:p w14:paraId="66C6084A" w14:textId="6845BB94" w:rsidR="00215CD7" w:rsidRPr="002D07C0" w:rsidRDefault="00BD3665" w:rsidP="006E468C">
      <w:pPr>
        <w:pStyle w:val="Heading1"/>
        <w:spacing w:line="360" w:lineRule="auto"/>
        <w:jc w:val="both"/>
        <w:rPr>
          <w:sz w:val="32"/>
          <w:szCs w:val="32"/>
        </w:rPr>
      </w:pPr>
      <w:bookmarkStart w:id="7" w:name="_Toc167893024"/>
      <w:r w:rsidRPr="002D07C0">
        <w:rPr>
          <w:sz w:val="32"/>
          <w:szCs w:val="32"/>
        </w:rPr>
        <w:t>What is colonoscopy</w:t>
      </w:r>
      <w:r w:rsidR="006D496F">
        <w:rPr>
          <w:sz w:val="32"/>
          <w:szCs w:val="32"/>
        </w:rPr>
        <w:t>,</w:t>
      </w:r>
      <w:r w:rsidRPr="002D07C0">
        <w:rPr>
          <w:sz w:val="32"/>
          <w:szCs w:val="32"/>
        </w:rPr>
        <w:t xml:space="preserve"> and why is it important</w:t>
      </w:r>
      <w:r w:rsidR="002D07C0" w:rsidRPr="002D07C0">
        <w:rPr>
          <w:sz w:val="32"/>
          <w:szCs w:val="32"/>
        </w:rPr>
        <w:t>?</w:t>
      </w:r>
      <w:bookmarkEnd w:id="7"/>
    </w:p>
    <w:p w14:paraId="5638DC05" w14:textId="4A9BA585" w:rsidR="0022388A" w:rsidRDefault="00BD3665" w:rsidP="006E468C">
      <w:pPr>
        <w:spacing w:line="360" w:lineRule="auto"/>
        <w:jc w:val="both"/>
      </w:pPr>
      <w:r>
        <w:t>Colonos</w:t>
      </w:r>
      <w:r w:rsidR="003331BD">
        <w:t xml:space="preserve">copy is a common medical procedure </w:t>
      </w:r>
      <w:r w:rsidR="00A67905">
        <w:t>and</w:t>
      </w:r>
      <w:r w:rsidR="00DD74E0">
        <w:t xml:space="preserve"> the gold standard </w:t>
      </w:r>
      <w:r w:rsidR="00A67905">
        <w:t>investigation of the</w:t>
      </w:r>
      <w:r w:rsidR="003331BD">
        <w:t xml:space="preserve"> large bowel.  The colonoscope </w:t>
      </w:r>
      <w:r w:rsidR="00862AA6">
        <w:t>constitutes</w:t>
      </w:r>
      <w:r w:rsidR="003331BD">
        <w:t xml:space="preserve"> </w:t>
      </w:r>
      <w:r w:rsidR="00862AA6">
        <w:t>a</w:t>
      </w:r>
      <w:r w:rsidR="003331BD">
        <w:t xml:space="preserve"> flexible tube with </w:t>
      </w:r>
      <w:r w:rsidR="00DD74E0">
        <w:t>a digital camera at the distal</w:t>
      </w:r>
      <w:r w:rsidR="003331BD">
        <w:t xml:space="preserve"> end. </w:t>
      </w:r>
      <w:r w:rsidR="00862AA6">
        <w:t>I</w:t>
      </w:r>
      <w:r w:rsidR="003331BD">
        <w:t xml:space="preserve">mages </w:t>
      </w:r>
      <w:r w:rsidR="005F6B13">
        <w:t>are transmitted through the colonoscope</w:t>
      </w:r>
      <w:r w:rsidR="003331BD">
        <w:t xml:space="preserve"> and can be viewed on a m</w:t>
      </w:r>
      <w:r w:rsidR="005F6B13">
        <w:t>onitor by the endoscopist</w:t>
      </w:r>
      <w:r w:rsidR="003331BD">
        <w:t xml:space="preserve"> performing the examination.</w:t>
      </w:r>
      <w:r w:rsidR="00795AEC">
        <w:t xml:space="preserve"> An</w:t>
      </w:r>
      <w:r w:rsidR="003331BD">
        <w:t xml:space="preserve"> </w:t>
      </w:r>
      <w:r w:rsidR="00795AEC">
        <w:t>i</w:t>
      </w:r>
      <w:r w:rsidR="003331BD">
        <w:t>nstrument channel</w:t>
      </w:r>
      <w:r w:rsidR="00862AA6">
        <w:t xml:space="preserve"> runs through the colonoscope </w:t>
      </w:r>
      <w:r w:rsidR="00795AEC">
        <w:t>facilitating</w:t>
      </w:r>
      <w:r w:rsidR="003331BD">
        <w:t xml:space="preserve"> interventions </w:t>
      </w:r>
      <w:r w:rsidR="00795AEC">
        <w:t>including</w:t>
      </w:r>
      <w:r w:rsidR="003331BD">
        <w:t xml:space="preserve"> </w:t>
      </w:r>
      <w:r w:rsidR="00795AEC">
        <w:t>tissue</w:t>
      </w:r>
      <w:r w:rsidR="003331BD">
        <w:t xml:space="preserve"> biops</w:t>
      </w:r>
      <w:r w:rsidR="00795AEC">
        <w:t>y and</w:t>
      </w:r>
      <w:r w:rsidR="003331BD">
        <w:t xml:space="preserve"> therap</w:t>
      </w:r>
      <w:r w:rsidR="00795AEC">
        <w:t>y,</w:t>
      </w:r>
      <w:r w:rsidR="003331BD">
        <w:t xml:space="preserve"> such as polypectom</w:t>
      </w:r>
      <w:r w:rsidR="00795AEC">
        <w:t>y</w:t>
      </w:r>
      <w:r w:rsidR="00A67905">
        <w:t xml:space="preserve"> (</w:t>
      </w:r>
      <w:r w:rsidR="00BC21E7">
        <w:t>see</w:t>
      </w:r>
      <w:r w:rsidR="001538EC">
        <w:t xml:space="preserve"> </w:t>
      </w:r>
      <w:r w:rsidR="001538EC" w:rsidRPr="00F12989">
        <w:rPr>
          <w:b/>
          <w:bCs/>
        </w:rPr>
        <w:fldChar w:fldCharType="begin"/>
      </w:r>
      <w:r w:rsidR="001538EC" w:rsidRPr="00F12989">
        <w:rPr>
          <w:b/>
          <w:bCs/>
        </w:rPr>
        <w:instrText xml:space="preserve"> REF _Ref157007747 \h </w:instrText>
      </w:r>
      <w:r w:rsidR="0066080A">
        <w:rPr>
          <w:b/>
          <w:bCs/>
        </w:rPr>
        <w:instrText xml:space="preserve"> \* MERGEFORMAT </w:instrText>
      </w:r>
      <w:r w:rsidR="001538EC" w:rsidRPr="00F12989">
        <w:rPr>
          <w:b/>
          <w:bCs/>
        </w:rPr>
      </w:r>
      <w:r w:rsidR="001538EC" w:rsidRPr="00F12989">
        <w:rPr>
          <w:b/>
          <w:bCs/>
        </w:rPr>
        <w:fldChar w:fldCharType="separate"/>
      </w:r>
      <w:r w:rsidR="006A0E8C" w:rsidRPr="00F12989">
        <w:rPr>
          <w:b/>
          <w:bCs/>
        </w:rPr>
        <w:t xml:space="preserve">Figure </w:t>
      </w:r>
      <w:r w:rsidR="006A0E8C" w:rsidRPr="00F12989">
        <w:rPr>
          <w:b/>
          <w:bCs/>
          <w:noProof/>
        </w:rPr>
        <w:t>1</w:t>
      </w:r>
      <w:r w:rsidR="006A0E8C" w:rsidRPr="00F12989">
        <w:rPr>
          <w:b/>
          <w:bCs/>
        </w:rPr>
        <w:t xml:space="preserve"> - A colonoscope</w:t>
      </w:r>
      <w:r w:rsidR="001538EC" w:rsidRPr="00F12989">
        <w:rPr>
          <w:b/>
          <w:bCs/>
        </w:rPr>
        <w:fldChar w:fldCharType="end"/>
      </w:r>
      <w:r w:rsidR="001538EC">
        <w:t xml:space="preserve"> and</w:t>
      </w:r>
      <w:r w:rsidR="00BC21E7">
        <w:t xml:space="preserve"> </w:t>
      </w:r>
      <w:r w:rsidR="00BC21E7" w:rsidRPr="00F12989">
        <w:rPr>
          <w:b/>
          <w:bCs/>
        </w:rPr>
        <w:fldChar w:fldCharType="begin"/>
      </w:r>
      <w:r w:rsidR="00BC21E7" w:rsidRPr="00F12989">
        <w:rPr>
          <w:b/>
          <w:bCs/>
        </w:rPr>
        <w:instrText xml:space="preserve"> REF _Ref103672770 \h </w:instrText>
      </w:r>
      <w:r w:rsidR="00BC21E7" w:rsidRPr="00F12989">
        <w:rPr>
          <w:b/>
          <w:bCs/>
        </w:rPr>
      </w:r>
      <w:r w:rsidR="00BC21E7" w:rsidRPr="00F12989">
        <w:rPr>
          <w:b/>
          <w:bCs/>
        </w:rPr>
        <w:fldChar w:fldCharType="separate"/>
      </w:r>
      <w:r w:rsidR="006A0E8C" w:rsidRPr="00F12989">
        <w:rPr>
          <w:b/>
          <w:bCs/>
        </w:rPr>
        <w:t xml:space="preserve">Figure </w:t>
      </w:r>
      <w:r w:rsidR="006A0E8C" w:rsidRPr="00F12989">
        <w:rPr>
          <w:b/>
          <w:bCs/>
          <w:noProof/>
        </w:rPr>
        <w:t>2</w:t>
      </w:r>
      <w:r w:rsidR="006A0E8C" w:rsidRPr="00F12989">
        <w:rPr>
          <w:b/>
          <w:bCs/>
        </w:rPr>
        <w:t xml:space="preserve"> - Close up of distal end of colonoscope</w:t>
      </w:r>
      <w:r w:rsidR="00BC21E7" w:rsidRPr="00F12989">
        <w:rPr>
          <w:b/>
          <w:bCs/>
        </w:rPr>
        <w:fldChar w:fldCharType="end"/>
      </w:r>
      <w:r w:rsidR="00A67905">
        <w:t>)</w:t>
      </w:r>
      <w:r w:rsidR="003331BD">
        <w:t>.</w:t>
      </w:r>
      <w:r w:rsidR="00AE3928">
        <w:t xml:space="preserve">  This channel also </w:t>
      </w:r>
      <w:r w:rsidR="00A17165">
        <w:t>allows</w:t>
      </w:r>
      <w:r w:rsidR="00AE3928">
        <w:t xml:space="preserve"> suction</w:t>
      </w:r>
      <w:r w:rsidR="00795AEC">
        <w:t xml:space="preserve"> of fluid and small particulate matter </w:t>
      </w:r>
      <w:r w:rsidR="00AE3928">
        <w:t>improv</w:t>
      </w:r>
      <w:r w:rsidR="00481657">
        <w:t>ing</w:t>
      </w:r>
      <w:r w:rsidR="00AE3928">
        <w:t xml:space="preserve"> the luminal view.</w:t>
      </w:r>
      <w:r w:rsidR="00A67905">
        <w:t xml:space="preserve"> At the distal end of the colonoscope, alongside the instrument channel there is also an illuminating lamp, a </w:t>
      </w:r>
      <w:r w:rsidR="007F23E1">
        <w:t>lens,</w:t>
      </w:r>
      <w:r w:rsidR="00A67905">
        <w:t xml:space="preserve"> and a gas channel.  The gas channel</w:t>
      </w:r>
      <w:r w:rsidR="00481657">
        <w:t xml:space="preserve"> allows the passage of</w:t>
      </w:r>
      <w:r w:rsidR="00A67905">
        <w:t xml:space="preserve"> </w:t>
      </w:r>
      <w:r w:rsidR="00481657">
        <w:t xml:space="preserve">gas or water through the colonoscope into the lumen. Either </w:t>
      </w:r>
      <w:r w:rsidR="00A67905">
        <w:t>carbon dioxide</w:t>
      </w:r>
      <w:r w:rsidR="00481657">
        <w:t xml:space="preserve"> or air are usually used to insufflate the lumen</w:t>
      </w:r>
      <w:r w:rsidR="00A67905">
        <w:t xml:space="preserve">. </w:t>
      </w:r>
      <w:r w:rsidR="00481657">
        <w:t>Behind the lens a</w:t>
      </w:r>
      <w:r w:rsidR="00A67905">
        <w:t xml:space="preserve"> charged couple device (CCD) chip</w:t>
      </w:r>
      <w:r w:rsidR="00481657">
        <w:t xml:space="preserve"> registers images from the colon</w:t>
      </w:r>
      <w:r w:rsidR="00A67905">
        <w:t>.  The CCD then transmits the data along the colonoscope</w:t>
      </w:r>
      <w:r w:rsidR="00481657">
        <w:t xml:space="preserve">.  This data can be visualised on a monitor to give a real time image </w:t>
      </w:r>
      <w:r w:rsidR="00FB7E7D">
        <w:t>observed from</w:t>
      </w:r>
      <w:r w:rsidR="00481657">
        <w:t xml:space="preserve"> the endoscopic tip.</w:t>
      </w:r>
      <w:r w:rsidR="00A67905">
        <w:t xml:space="preserve"> </w:t>
      </w:r>
      <w:r w:rsidR="003331BD">
        <w:t>The colon</w:t>
      </w:r>
      <w:r w:rsidR="006D496F">
        <w:t>o</w:t>
      </w:r>
      <w:r w:rsidR="003331BD">
        <w:t>scope is inserted</w:t>
      </w:r>
      <w:r w:rsidR="00862AA6">
        <w:t xml:space="preserve"> through the anus</w:t>
      </w:r>
      <w:r w:rsidR="003331BD">
        <w:t xml:space="preserve"> </w:t>
      </w:r>
      <w:r w:rsidR="00862AA6">
        <w:t xml:space="preserve">and proceeds to visualise the complete colon from the rectum to the </w:t>
      </w:r>
      <w:r w:rsidR="003331BD">
        <w:t>caecum</w:t>
      </w:r>
      <w:r w:rsidR="00862AA6">
        <w:t xml:space="preserve">. </w:t>
      </w:r>
      <w:r w:rsidR="003331BD">
        <w:t xml:space="preserve"> </w:t>
      </w:r>
      <w:r w:rsidR="00862AA6">
        <w:t>The t</w:t>
      </w:r>
      <w:r w:rsidR="003331BD">
        <w:t>erminal ileum can also be assessed by intubation of the ileocaecal valve</w:t>
      </w:r>
      <w:r w:rsidR="0022388A">
        <w:t>.</w:t>
      </w:r>
      <w:r w:rsidR="00877BCD">
        <w:t xml:space="preserve">  Colonoscopy is used to investigate symptoms originating from the large bowel and assessment of inflammatory bowel disease, but it is most frequently utilised to diagnose or prevent the development of colorectal cancer (CRC)</w:t>
      </w:r>
      <w:r w:rsidR="00FB7E7D">
        <w:t xml:space="preserve"> </w:t>
      </w:r>
      <w:r w:rsidR="007F7270">
        <w:fldChar w:fldCharType="begin">
          <w:fldData xml:space="preserve">PEVuZE5vdGU+PENpdGU+PEF1dGhvcj5IYXljb2NrPC9BdXRob3I+PFJlY051bT4wPC9SZWNOdW0+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</w:fldData>
        </w:fldChar>
      </w:r>
      <w:r w:rsidR="00E9739D">
        <w:instrText xml:space="preserve"> ADDIN EN.CITE </w:instrText>
      </w:r>
      <w:r w:rsidR="00E9739D">
        <w:fldChar w:fldCharType="begin">
          <w:fldData xml:space="preserve">PEVuZE5vdGU+PENpdGU+PEF1dGhvcj5IYXljb2NrPC9BdXRob3I+PFJlY051bT4wPC9SZWNOdW0+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</w:fldData>
        </w:fldChar>
      </w:r>
      <w:r w:rsidR="00E9739D">
        <w:instrText xml:space="preserve"> ADDIN EN.CITE.DATA </w:instrText>
      </w:r>
      <w:r w:rsidR="00E9739D">
        <w:fldChar w:fldCharType="end"/>
      </w:r>
      <w:r w:rsidR="007F7270">
        <w:fldChar w:fldCharType="separate"/>
      </w:r>
      <w:r w:rsidR="0064318E">
        <w:rPr>
          <w:noProof/>
        </w:rPr>
        <w:t>(1-3)</w:t>
      </w:r>
      <w:r w:rsidR="007F7270">
        <w:fldChar w:fldCharType="end"/>
      </w:r>
      <w:r w:rsidR="00877BCD">
        <w:t>.</w:t>
      </w:r>
    </w:p>
    <w:p w14:paraId="28A20DAF" w14:textId="0931031E" w:rsidR="002B3A9D" w:rsidRDefault="002B3A9D" w:rsidP="002B3A9D">
      <w:pPr>
        <w:keepNext/>
        <w:spacing w:line="360" w:lineRule="auto"/>
        <w:jc w:val="center"/>
      </w:pPr>
      <w:r>
        <w:rPr>
          <w:noProof/>
          <w:lang w:eastAsia="en-GB"/>
        </w:rPr>
        <w:drawing>
          <wp:inline distT="0" distB="0" distL="0" distR="0" wp14:anchorId="555B1545" wp14:editId="329609D8">
            <wp:extent cx="2133007" cy="2844088"/>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7346" cy="2849874"/>
                    </a:xfrm>
                    <a:prstGeom prst="rect">
                      <a:avLst/>
                    </a:prstGeom>
                    <a:noFill/>
                    <a:ln>
                      <a:noFill/>
                    </a:ln>
                  </pic:spPr>
                </pic:pic>
              </a:graphicData>
            </a:graphic>
          </wp:inline>
        </w:drawing>
      </w:r>
      <w:r w:rsidR="006D654A">
        <w:t xml:space="preserve"> </w:t>
      </w:r>
      <w:r w:rsidR="006D654A">
        <w:fldChar w:fldCharType="begin"/>
      </w:r>
      <w:r w:rsidR="00E9739D">
        <w:instrText xml:space="preserve"> ADDIN EN.CITE &lt;EndNote&gt;&lt;Cite&gt;&lt;Author&gt;Archer&lt;/Author&gt;&lt;Year&gt;2021&lt;/Year&gt;&lt;RecNum&gt;0&lt;/RecNum&gt;&lt;IDText&gt;An CF-FH260AZL Olympus colonoscope&lt;/IDText&gt;&lt;DisplayText&gt;(4)&lt;/DisplayText&gt;&lt;record&gt;&lt;titles&gt;&lt;title&gt;An CF-FH260AZL Olympus colonoscope&lt;/title&gt;&lt;/titles&gt;&lt;contributors&gt;&lt;authors&gt;&lt;author&gt;Archer, Thomas Paul&lt;/author&gt;&lt;/authors&gt;&lt;/contributors&gt;&lt;added-date format="utc"&gt;1648543437&lt;/added-date&gt;&lt;ref-type name="Artwork"&gt;2&lt;/ref-type&gt;&lt;dates&gt;&lt;year&gt;2021&lt;/year&gt;&lt;/dates&gt;&lt;rec-number&gt;266&lt;/rec-number&gt;&lt;last-updated-date format="utc"&gt;1648543586&lt;/last-updated-date&gt;&lt;/record&gt;&lt;/Cite&gt;&lt;/EndNote&gt;</w:instrText>
      </w:r>
      <w:r w:rsidR="006D654A">
        <w:fldChar w:fldCharType="separate"/>
      </w:r>
      <w:r w:rsidR="006D654A">
        <w:rPr>
          <w:noProof/>
        </w:rPr>
        <w:t>(4)</w:t>
      </w:r>
      <w:r w:rsidR="006D654A">
        <w:fldChar w:fldCharType="end"/>
      </w:r>
    </w:p>
    <w:p w14:paraId="186427F8" w14:textId="64E80E1B" w:rsidR="002B3A9D" w:rsidRDefault="002B3A9D" w:rsidP="002B3A9D">
      <w:pPr>
        <w:pStyle w:val="Caption"/>
        <w:jc w:val="center"/>
      </w:pPr>
      <w:bookmarkStart w:id="8" w:name="_Ref157007747"/>
      <w:bookmarkStart w:id="9" w:name="_Toc167893219"/>
      <w:r>
        <w:t xml:space="preserve">Figure </w:t>
      </w:r>
      <w:r w:rsidR="004F76FF">
        <w:fldChar w:fldCharType="begin"/>
      </w:r>
      <w:r w:rsidR="004F76FF">
        <w:instrText xml:space="preserve"> SEQ Figure \* ARABIC </w:instrText>
      </w:r>
      <w:r w:rsidR="004F76FF">
        <w:fldChar w:fldCharType="separate"/>
      </w:r>
      <w:r w:rsidR="006A0E8C">
        <w:rPr>
          <w:noProof/>
        </w:rPr>
        <w:t>1</w:t>
      </w:r>
      <w:r w:rsidR="004F76FF">
        <w:rPr>
          <w:noProof/>
        </w:rPr>
        <w:fldChar w:fldCharType="end"/>
      </w:r>
      <w:r>
        <w:t xml:space="preserve"> - A colonoscope</w:t>
      </w:r>
      <w:bookmarkEnd w:id="8"/>
      <w:bookmarkEnd w:id="9"/>
    </w:p>
    <w:p w14:paraId="6B2FFFD3" w14:textId="4A0600DF" w:rsidR="006367AC" w:rsidRDefault="00295F22" w:rsidP="006E468C">
      <w:pPr>
        <w:spacing w:line="360" w:lineRule="auto"/>
        <w:jc w:val="both"/>
      </w:pPr>
      <w:r>
        <w:rPr>
          <w:noProof/>
          <w:lang w:eastAsia="en-GB"/>
        </w:rPr>
        <w:lastRenderedPageBreak/>
        <mc:AlternateContent>
          <mc:Choice Requires="wps">
            <w:drawing>
              <wp:anchor distT="0" distB="0" distL="114300" distR="114300" simplePos="0" relativeHeight="251710464" behindDoc="0" locked="0" layoutInCell="1" allowOverlap="1" wp14:anchorId="690F1C10" wp14:editId="288EFCFC">
                <wp:simplePos x="0" y="0"/>
                <wp:positionH relativeFrom="column">
                  <wp:posOffset>-255494</wp:posOffset>
                </wp:positionH>
                <wp:positionV relativeFrom="paragraph">
                  <wp:posOffset>376518</wp:posOffset>
                </wp:positionV>
                <wp:extent cx="1436968" cy="658906"/>
                <wp:effectExtent l="0" t="0" r="11430" b="27305"/>
                <wp:wrapNone/>
                <wp:docPr id="55" name="Text Box 55"/>
                <wp:cNvGraphicFramePr/>
                <a:graphic xmlns:a="http://schemas.openxmlformats.org/drawingml/2006/main">
                  <a:graphicData uri="http://schemas.microsoft.com/office/word/2010/wordprocessingShape">
                    <wps:wsp>
                      <wps:cNvSpPr txBox="1"/>
                      <wps:spPr>
                        <a:xfrm>
                          <a:off x="0" y="0"/>
                          <a:ext cx="1436968" cy="658906"/>
                        </a:xfrm>
                        <a:prstGeom prst="rect">
                          <a:avLst/>
                        </a:prstGeom>
                        <a:solidFill>
                          <a:schemeClr val="lt1"/>
                        </a:solidFill>
                        <a:ln w="19050">
                          <a:solidFill>
                            <a:prstClr val="black"/>
                          </a:solidFill>
                        </a:ln>
                      </wps:spPr>
                      <wps:txbx>
                        <w:txbxContent>
                          <w:p w14:paraId="51E6AE15" w14:textId="77777777" w:rsidR="00E9739D" w:rsidRDefault="00E9739D" w:rsidP="00295F22">
                            <w:r>
                              <w:t>Instrument channel</w:t>
                            </w:r>
                          </w:p>
                          <w:p w14:paraId="788572E7" w14:textId="055C12DC" w:rsidR="00E9739D" w:rsidRDefault="00E973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F1C10" id="_x0000_t202" coordsize="21600,21600" o:spt="202" path="m,l,21600r21600,l21600,xe">
                <v:stroke joinstyle="miter"/>
                <v:path gradientshapeok="t" o:connecttype="rect"/>
              </v:shapetype>
              <v:shape id="Text Box 55" o:spid="_x0000_s1026" type="#_x0000_t202" style="position:absolute;left:0;text-align:left;margin-left:-20.1pt;margin-top:29.65pt;width:113.15pt;height:51.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" fillcolor="white [3201]" strokeweight="1.5pt">
                <v:textbox>
                  <w:txbxContent>
                    <w:p w14:paraId="51E6AE15" w14:textId="77777777" w:rsidR="00E9739D" w:rsidRDefault="00E9739D" w:rsidP="00295F22">
                      <w:r>
                        <w:t>Instrument channel</w:t>
                      </w:r>
                    </w:p>
                    <w:p w14:paraId="788572E7" w14:textId="055C12DC" w:rsidR="00E9739D" w:rsidRDefault="00E9739D"/>
                  </w:txbxContent>
                </v:textbox>
              </v:shape>
            </w:pict>
          </mc:Fallback>
        </mc:AlternateContent>
      </w:r>
    </w:p>
    <w:p w14:paraId="080E3486" w14:textId="35107D03" w:rsidR="002B3A9D" w:rsidRDefault="00295F22" w:rsidP="002B3A9D">
      <w:pPr>
        <w:keepNext/>
        <w:spacing w:line="360" w:lineRule="auto"/>
        <w:jc w:val="center"/>
      </w:pPr>
      <w:r>
        <w:rPr>
          <w:noProof/>
          <w:lang w:eastAsia="en-GB"/>
        </w:rPr>
        <mc:AlternateContent>
          <mc:Choice Requires="wps">
            <w:drawing>
              <wp:anchor distT="0" distB="0" distL="114300" distR="114300" simplePos="0" relativeHeight="251789312" behindDoc="0" locked="0" layoutInCell="1" allowOverlap="1" wp14:anchorId="68CA3421" wp14:editId="21032037">
                <wp:simplePos x="0" y="0"/>
                <wp:positionH relativeFrom="column">
                  <wp:posOffset>3160946</wp:posOffset>
                </wp:positionH>
                <wp:positionV relativeFrom="paragraph">
                  <wp:posOffset>1100001</wp:posOffset>
                </wp:positionV>
                <wp:extent cx="1174331" cy="524468"/>
                <wp:effectExtent l="0" t="0" r="26035" b="28575"/>
                <wp:wrapNone/>
                <wp:docPr id="275" name="Straight Connector 275"/>
                <wp:cNvGraphicFramePr/>
                <a:graphic xmlns:a="http://schemas.openxmlformats.org/drawingml/2006/main">
                  <a:graphicData uri="http://schemas.microsoft.com/office/word/2010/wordprocessingShape">
                    <wps:wsp>
                      <wps:cNvCnPr/>
                      <wps:spPr>
                        <a:xfrm flipH="1" flipV="1">
                          <a:off x="0" y="0"/>
                          <a:ext cx="1174331" cy="524468"/>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3E389" id="Straight Connector 275" o:spid="_x0000_s1026" style="position:absolute;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9pt,86.6pt" to="341.35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" strokecolor="black [3200]" strokeweight="1pt">
                <v:stroke joinstyle="miter"/>
              </v:line>
            </w:pict>
          </mc:Fallback>
        </mc:AlternateContent>
      </w:r>
      <w:r>
        <w:rPr>
          <w:noProof/>
          <w:lang w:eastAsia="en-GB"/>
        </w:rPr>
        <mc:AlternateContent>
          <mc:Choice Requires="wps">
            <w:drawing>
              <wp:anchor distT="0" distB="0" distL="114300" distR="114300" simplePos="0" relativeHeight="251716608" behindDoc="0" locked="0" layoutInCell="1" allowOverlap="1" wp14:anchorId="12EADA7F" wp14:editId="09E8DB3D">
                <wp:simplePos x="0" y="0"/>
                <wp:positionH relativeFrom="margin">
                  <wp:posOffset>4339445</wp:posOffset>
                </wp:positionH>
                <wp:positionV relativeFrom="paragraph">
                  <wp:posOffset>1622165</wp:posOffset>
                </wp:positionV>
                <wp:extent cx="1016000" cy="488950"/>
                <wp:effectExtent l="0" t="0" r="12700" b="25400"/>
                <wp:wrapNone/>
                <wp:docPr id="58" name="Text Box 58"/>
                <wp:cNvGraphicFramePr/>
                <a:graphic xmlns:a="http://schemas.openxmlformats.org/drawingml/2006/main">
                  <a:graphicData uri="http://schemas.microsoft.com/office/word/2010/wordprocessingShape">
                    <wps:wsp>
                      <wps:cNvSpPr txBox="1"/>
                      <wps:spPr>
                        <a:xfrm>
                          <a:off x="0" y="0"/>
                          <a:ext cx="1016000" cy="488950"/>
                        </a:xfrm>
                        <a:prstGeom prst="rect">
                          <a:avLst/>
                        </a:prstGeom>
                        <a:solidFill>
                          <a:schemeClr val="lt1"/>
                        </a:solidFill>
                        <a:ln w="19050">
                          <a:solidFill>
                            <a:prstClr val="black"/>
                          </a:solidFill>
                        </a:ln>
                      </wps:spPr>
                      <wps:txbx>
                        <w:txbxContent>
                          <w:p w14:paraId="443207AB" w14:textId="1B63A708" w:rsidR="00E9739D" w:rsidRDefault="00E9739D" w:rsidP="002B3A9D">
                            <w:r>
                              <w:t>Gas and liquid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ADA7F" id="Text Box 58" o:spid="_x0000_s1027" type="#_x0000_t202" style="position:absolute;left:0;text-align:left;margin-left:341.7pt;margin-top:127.75pt;width:80pt;height:38.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" fillcolor="white [3201]" strokeweight="1.5pt">
                <v:textbox>
                  <w:txbxContent>
                    <w:p w14:paraId="443207AB" w14:textId="1B63A708" w:rsidR="00E9739D" w:rsidRDefault="00E9739D" w:rsidP="002B3A9D">
                      <w:r>
                        <w:t>Gas and liquid channel</w:t>
                      </w:r>
                    </w:p>
                  </w:txbxContent>
                </v:textbox>
                <w10:wrap anchorx="margin"/>
              </v:shape>
            </w:pict>
          </mc:Fallback>
        </mc:AlternateContent>
      </w:r>
      <w:r>
        <w:rPr>
          <w:noProof/>
          <w:lang w:eastAsia="en-GB"/>
        </w:rPr>
        <mc:AlternateContent>
          <mc:Choice Requires="wps">
            <w:drawing>
              <wp:anchor distT="0" distB="0" distL="114300" distR="114300" simplePos="0" relativeHeight="251703296" behindDoc="0" locked="0" layoutInCell="1" allowOverlap="1" wp14:anchorId="66B4E029" wp14:editId="79054E7D">
                <wp:simplePos x="0" y="0"/>
                <wp:positionH relativeFrom="column">
                  <wp:posOffset>1130023</wp:posOffset>
                </wp:positionH>
                <wp:positionV relativeFrom="paragraph">
                  <wp:posOffset>125650</wp:posOffset>
                </wp:positionV>
                <wp:extent cx="1337659" cy="958323"/>
                <wp:effectExtent l="0" t="0" r="15240" b="32385"/>
                <wp:wrapNone/>
                <wp:docPr id="50" name="Straight Connector 50"/>
                <wp:cNvGraphicFramePr/>
                <a:graphic xmlns:a="http://schemas.openxmlformats.org/drawingml/2006/main">
                  <a:graphicData uri="http://schemas.microsoft.com/office/word/2010/wordprocessingShape">
                    <wps:wsp>
                      <wps:cNvCnPr/>
                      <wps:spPr>
                        <a:xfrm flipH="1" flipV="1">
                          <a:off x="0" y="0"/>
                          <a:ext cx="1337659" cy="958323"/>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54FC5" id="Straight Connector 50" o:spid="_x0000_s1026" style="position:absolute;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9.9pt" to="194.35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" strokecolor="black [3200]" strokeweight="1pt">
                <v:stroke joinstyle="miter"/>
              </v:line>
            </w:pict>
          </mc:Fallback>
        </mc:AlternateContent>
      </w:r>
      <w:r>
        <w:rPr>
          <w:noProof/>
          <w:lang w:eastAsia="en-GB"/>
        </w:rPr>
        <mc:AlternateContent>
          <mc:Choice Requires="wps">
            <w:drawing>
              <wp:anchor distT="0" distB="0" distL="114300" distR="114300" simplePos="0" relativeHeight="251707392" behindDoc="0" locked="0" layoutInCell="1" allowOverlap="1" wp14:anchorId="04A5AD86" wp14:editId="72243C51">
                <wp:simplePos x="0" y="0"/>
                <wp:positionH relativeFrom="column">
                  <wp:posOffset>3010732</wp:posOffset>
                </wp:positionH>
                <wp:positionV relativeFrom="paragraph">
                  <wp:posOffset>333286</wp:posOffset>
                </wp:positionV>
                <wp:extent cx="1616754" cy="598952"/>
                <wp:effectExtent l="0" t="0" r="21590" b="29845"/>
                <wp:wrapNone/>
                <wp:docPr id="52" name="Straight Connector 52"/>
                <wp:cNvGraphicFramePr/>
                <a:graphic xmlns:a="http://schemas.openxmlformats.org/drawingml/2006/main">
                  <a:graphicData uri="http://schemas.microsoft.com/office/word/2010/wordprocessingShape">
                    <wps:wsp>
                      <wps:cNvCnPr/>
                      <wps:spPr>
                        <a:xfrm flipH="1">
                          <a:off x="0" y="0"/>
                          <a:ext cx="1616754" cy="59895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5EC51" id="Straight Connector 5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05pt,26.25pt" to="364.35pt,7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" strokecolor="black [3200]" strokeweight="1pt">
                <v:stroke joinstyle="miter"/>
              </v:line>
            </w:pict>
          </mc:Fallback>
        </mc:AlternateContent>
      </w:r>
      <w:r w:rsidR="002B3A9D">
        <w:rPr>
          <w:noProof/>
          <w:lang w:eastAsia="en-GB"/>
        </w:rPr>
        <mc:AlternateContent>
          <mc:Choice Requires="wps">
            <w:drawing>
              <wp:anchor distT="0" distB="0" distL="114300" distR="114300" simplePos="0" relativeHeight="251712512" behindDoc="0" locked="0" layoutInCell="1" allowOverlap="1" wp14:anchorId="73259C78" wp14:editId="5A60F299">
                <wp:simplePos x="0" y="0"/>
                <wp:positionH relativeFrom="column">
                  <wp:posOffset>4635500</wp:posOffset>
                </wp:positionH>
                <wp:positionV relativeFrom="paragraph">
                  <wp:posOffset>139065</wp:posOffset>
                </wp:positionV>
                <wp:extent cx="1339850" cy="323850"/>
                <wp:effectExtent l="0" t="0" r="12700" b="19050"/>
                <wp:wrapNone/>
                <wp:docPr id="56" name="Text Box 56"/>
                <wp:cNvGraphicFramePr/>
                <a:graphic xmlns:a="http://schemas.openxmlformats.org/drawingml/2006/main">
                  <a:graphicData uri="http://schemas.microsoft.com/office/word/2010/wordprocessingShape">
                    <wps:wsp>
                      <wps:cNvSpPr txBox="1"/>
                      <wps:spPr>
                        <a:xfrm>
                          <a:off x="0" y="0"/>
                          <a:ext cx="1339850" cy="323850"/>
                        </a:xfrm>
                        <a:prstGeom prst="rect">
                          <a:avLst/>
                        </a:prstGeom>
                        <a:solidFill>
                          <a:schemeClr val="lt1"/>
                        </a:solidFill>
                        <a:ln w="19050">
                          <a:solidFill>
                            <a:prstClr val="black"/>
                          </a:solidFill>
                        </a:ln>
                      </wps:spPr>
                      <wps:txbx>
                        <w:txbxContent>
                          <w:p w14:paraId="0E379FBA" w14:textId="77777777" w:rsidR="00E9739D" w:rsidRDefault="00E9739D" w:rsidP="00295F22">
                            <w:r>
                              <w:t>Optical lens</w:t>
                            </w:r>
                          </w:p>
                          <w:p w14:paraId="006A722A" w14:textId="5BE899AB" w:rsidR="00E9739D" w:rsidRDefault="00E9739D" w:rsidP="002B3A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59C78" id="Text Box 56" o:spid="_x0000_s1028" type="#_x0000_t202" style="position:absolute;left:0;text-align:left;margin-left:365pt;margin-top:10.95pt;width:105.5pt;height: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" fillcolor="white [3201]" strokeweight="1.5pt">
                <v:textbox>
                  <w:txbxContent>
                    <w:p w14:paraId="0E379FBA" w14:textId="77777777" w:rsidR="00E9739D" w:rsidRDefault="00E9739D" w:rsidP="00295F22">
                      <w:r>
                        <w:t>Optical lens</w:t>
                      </w:r>
                    </w:p>
                    <w:p w14:paraId="006A722A" w14:textId="5BE899AB" w:rsidR="00E9739D" w:rsidRDefault="00E9739D" w:rsidP="002B3A9D"/>
                  </w:txbxContent>
                </v:textbox>
              </v:shape>
            </w:pict>
          </mc:Fallback>
        </mc:AlternateContent>
      </w:r>
      <w:r w:rsidR="002B3A9D">
        <w:rPr>
          <w:noProof/>
          <w:lang w:eastAsia="en-GB"/>
        </w:rPr>
        <mc:AlternateContent>
          <mc:Choice Requires="wps">
            <w:drawing>
              <wp:anchor distT="0" distB="0" distL="114300" distR="114300" simplePos="0" relativeHeight="251714560" behindDoc="0" locked="0" layoutInCell="1" allowOverlap="1" wp14:anchorId="22A13FBB" wp14:editId="0ED59A5F">
                <wp:simplePos x="0" y="0"/>
                <wp:positionH relativeFrom="column">
                  <wp:posOffset>158750</wp:posOffset>
                </wp:positionH>
                <wp:positionV relativeFrom="paragraph">
                  <wp:posOffset>1898015</wp:posOffset>
                </wp:positionV>
                <wp:extent cx="901700" cy="311150"/>
                <wp:effectExtent l="0" t="0" r="12700" b="12700"/>
                <wp:wrapNone/>
                <wp:docPr id="57" name="Text Box 57"/>
                <wp:cNvGraphicFramePr/>
                <a:graphic xmlns:a="http://schemas.openxmlformats.org/drawingml/2006/main">
                  <a:graphicData uri="http://schemas.microsoft.com/office/word/2010/wordprocessingShape">
                    <wps:wsp>
                      <wps:cNvSpPr txBox="1"/>
                      <wps:spPr>
                        <a:xfrm>
                          <a:off x="0" y="0"/>
                          <a:ext cx="901700" cy="311150"/>
                        </a:xfrm>
                        <a:prstGeom prst="rect">
                          <a:avLst/>
                        </a:prstGeom>
                        <a:solidFill>
                          <a:schemeClr val="lt1"/>
                        </a:solidFill>
                        <a:ln w="19050">
                          <a:solidFill>
                            <a:prstClr val="black"/>
                          </a:solidFill>
                        </a:ln>
                      </wps:spPr>
                      <wps:txbx>
                        <w:txbxContent>
                          <w:p w14:paraId="7A0F283F" w14:textId="77777777" w:rsidR="00E9739D" w:rsidRDefault="00E9739D" w:rsidP="00295F22">
                            <w:r>
                              <w:t>Light source</w:t>
                            </w:r>
                          </w:p>
                          <w:p w14:paraId="03EAC7BF" w14:textId="64EC00F2" w:rsidR="00E9739D" w:rsidRDefault="00E9739D" w:rsidP="002B3A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13FBB" id="Text Box 57" o:spid="_x0000_s1029" type="#_x0000_t202" style="position:absolute;left:0;text-align:left;margin-left:12.5pt;margin-top:149.45pt;width:71pt;height:2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" fillcolor="white [3201]" strokeweight="1.5pt">
                <v:textbox>
                  <w:txbxContent>
                    <w:p w14:paraId="7A0F283F" w14:textId="77777777" w:rsidR="00E9739D" w:rsidRDefault="00E9739D" w:rsidP="00295F22">
                      <w:r>
                        <w:t>Light source</w:t>
                      </w:r>
                    </w:p>
                    <w:p w14:paraId="03EAC7BF" w14:textId="64EC00F2" w:rsidR="00E9739D" w:rsidRDefault="00E9739D" w:rsidP="002B3A9D"/>
                  </w:txbxContent>
                </v:textbox>
              </v:shape>
            </w:pict>
          </mc:Fallback>
        </mc:AlternateContent>
      </w:r>
      <w:r w:rsidR="006367AC">
        <w:rPr>
          <w:noProof/>
          <w:lang w:eastAsia="en-GB"/>
        </w:rPr>
        <mc:AlternateContent>
          <mc:Choice Requires="wps">
            <w:drawing>
              <wp:anchor distT="0" distB="0" distL="114300" distR="114300" simplePos="0" relativeHeight="251709440" behindDoc="0" locked="0" layoutInCell="1" allowOverlap="1" wp14:anchorId="5959FFD3" wp14:editId="7642B964">
                <wp:simplePos x="0" y="0"/>
                <wp:positionH relativeFrom="column">
                  <wp:posOffset>1073150</wp:posOffset>
                </wp:positionH>
                <wp:positionV relativeFrom="paragraph">
                  <wp:posOffset>1264920</wp:posOffset>
                </wp:positionV>
                <wp:extent cx="1784350" cy="654050"/>
                <wp:effectExtent l="0" t="0" r="25400" b="31750"/>
                <wp:wrapNone/>
                <wp:docPr id="53" name="Straight Connector 53"/>
                <wp:cNvGraphicFramePr/>
                <a:graphic xmlns:a="http://schemas.openxmlformats.org/drawingml/2006/main">
                  <a:graphicData uri="http://schemas.microsoft.com/office/word/2010/wordprocessingShape">
                    <wps:wsp>
                      <wps:cNvCnPr/>
                      <wps:spPr>
                        <a:xfrm flipH="1">
                          <a:off x="0" y="0"/>
                          <a:ext cx="1784350" cy="6540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925E7" id="Straight Connector 53" o:spid="_x0000_s1026" style="position:absolute;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99.6pt" to="225pt,1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" strokecolor="black [3200]" strokeweight="1pt">
                <v:stroke joinstyle="miter"/>
              </v:line>
            </w:pict>
          </mc:Fallback>
        </mc:AlternateContent>
      </w:r>
      <w:r w:rsidRPr="00295F22">
        <w:t xml:space="preserve"> </w:t>
      </w:r>
      <w:r>
        <w:rPr>
          <w:noProof/>
          <w:lang w:eastAsia="en-GB"/>
        </w:rPr>
        <w:drawing>
          <wp:inline distT="0" distB="0" distL="0" distR="0" wp14:anchorId="28136D28" wp14:editId="0FF7ABB0">
            <wp:extent cx="1921814" cy="2085975"/>
            <wp:effectExtent l="0" t="0" r="2540" b="0"/>
            <wp:docPr id="274" name="Picture 27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evie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3848" cy="2099037"/>
                    </a:xfrm>
                    <a:prstGeom prst="rect">
                      <a:avLst/>
                    </a:prstGeom>
                    <a:noFill/>
                    <a:ln>
                      <a:noFill/>
                    </a:ln>
                  </pic:spPr>
                </pic:pic>
              </a:graphicData>
            </a:graphic>
          </wp:inline>
        </w:drawing>
      </w:r>
      <w:r w:rsidR="006D654A">
        <w:t xml:space="preserve"> </w:t>
      </w:r>
      <w:r w:rsidR="006D654A">
        <w:fldChar w:fldCharType="begin"/>
      </w:r>
      <w:r w:rsidR="00E9739D">
        <w:instrText xml:space="preserve"> ADDIN EN.CITE &lt;EndNote&gt;&lt;Cite&gt;&lt;Author&gt;Archer&lt;/Author&gt;&lt;Year&gt;2021&lt;/Year&gt;&lt;RecNum&gt;0&lt;/RecNum&gt;&lt;IDText&gt;Close up of the distal end of a CF-FH260AZL Olympus colonoscope&lt;/IDText&gt;&lt;DisplayText&gt;(5)&lt;/DisplayText&gt;&lt;record&gt;&lt;titles&gt;&lt;title&gt;Close up of the distal end of a CF-FH260AZL Olympus colonoscope&lt;/title&gt;&lt;/titles&gt;&lt;contributors&gt;&lt;authors&gt;&lt;author&gt;Archer, Thomas Paul&lt;/author&gt;&lt;/authors&gt;&lt;/contributors&gt;&lt;added-date format="utc"&gt;1648543609&lt;/added-date&gt;&lt;ref-type name="Generic"&gt;13&lt;/ref-type&gt;&lt;dates&gt;&lt;year&gt;2021&lt;/year&gt;&lt;/dates&gt;&lt;rec-number&gt;267&lt;/rec-number&gt;&lt;last-updated-date format="utc"&gt;1648543649&lt;/last-updated-date&gt;&lt;/record&gt;&lt;/Cite&gt;&lt;/EndNote&gt;</w:instrText>
      </w:r>
      <w:r w:rsidR="006D654A">
        <w:fldChar w:fldCharType="separate"/>
      </w:r>
      <w:r w:rsidR="006D654A">
        <w:rPr>
          <w:noProof/>
        </w:rPr>
        <w:t>(5)</w:t>
      </w:r>
      <w:r w:rsidR="006D654A">
        <w:fldChar w:fldCharType="end"/>
      </w:r>
    </w:p>
    <w:p w14:paraId="3C1B8D68" w14:textId="047B3D46" w:rsidR="006367AC" w:rsidRDefault="002B3A9D" w:rsidP="002B3A9D">
      <w:pPr>
        <w:pStyle w:val="Caption"/>
        <w:jc w:val="center"/>
      </w:pPr>
      <w:bookmarkStart w:id="10" w:name="_Ref103672770"/>
      <w:bookmarkStart w:id="11" w:name="_Toc167893220"/>
      <w:r>
        <w:t xml:space="preserve">Figure </w:t>
      </w:r>
      <w:r w:rsidR="004F76FF">
        <w:fldChar w:fldCharType="begin"/>
      </w:r>
      <w:r w:rsidR="004F76FF">
        <w:instrText xml:space="preserve"> SEQ Figure \* ARABIC </w:instrText>
      </w:r>
      <w:r w:rsidR="004F76FF">
        <w:fldChar w:fldCharType="separate"/>
      </w:r>
      <w:r w:rsidR="006A0E8C">
        <w:rPr>
          <w:noProof/>
        </w:rPr>
        <w:t>2</w:t>
      </w:r>
      <w:r w:rsidR="004F76FF">
        <w:rPr>
          <w:noProof/>
        </w:rPr>
        <w:fldChar w:fldCharType="end"/>
      </w:r>
      <w:r>
        <w:t xml:space="preserve"> - Close up of distal end of colonoscope</w:t>
      </w:r>
      <w:bookmarkEnd w:id="10"/>
      <w:bookmarkEnd w:id="11"/>
    </w:p>
    <w:p w14:paraId="508DEA0F" w14:textId="77777777" w:rsidR="006F2393" w:rsidRDefault="006F2393" w:rsidP="00AC73FF"/>
    <w:p w14:paraId="5E5D7D30" w14:textId="12F15E54" w:rsidR="00AE3928" w:rsidRPr="002D07C0" w:rsidRDefault="00AE3928" w:rsidP="006E468C">
      <w:pPr>
        <w:pStyle w:val="Heading2"/>
        <w:spacing w:line="360" w:lineRule="auto"/>
        <w:jc w:val="both"/>
      </w:pPr>
      <w:bookmarkStart w:id="12" w:name="_Toc167893025"/>
      <w:r w:rsidRPr="002D07C0">
        <w:t>Colorectal cancer</w:t>
      </w:r>
      <w:bookmarkEnd w:id="12"/>
    </w:p>
    <w:p w14:paraId="43987E51" w14:textId="504F8650" w:rsidR="003331BD" w:rsidRDefault="00BF16C3" w:rsidP="006E468C">
      <w:pPr>
        <w:spacing w:line="360" w:lineRule="auto"/>
        <w:jc w:val="both"/>
      </w:pPr>
      <w:r>
        <w:t>C</w:t>
      </w:r>
      <w:r w:rsidR="00877BCD">
        <w:t>RC</w:t>
      </w:r>
      <w:r>
        <w:t xml:space="preserve"> is the second </w:t>
      </w:r>
      <w:r w:rsidR="006D496F">
        <w:t>highest</w:t>
      </w:r>
      <w:r>
        <w:t xml:space="preserve"> cause of</w:t>
      </w:r>
      <w:r w:rsidR="00DD74E0">
        <w:t xml:space="preserve"> death fro</w:t>
      </w:r>
      <w:r w:rsidR="00FB161F">
        <w:t>m cancer in the United Kingdom (UK)</w:t>
      </w:r>
      <w:r w:rsidR="003B0A33">
        <w:t>, accounting for 10% of all cancer deaths</w:t>
      </w:r>
      <w:r w:rsidR="00BC21E7">
        <w:t xml:space="preserve"> </w:t>
      </w:r>
      <w:r w:rsidR="00BC21E7">
        <w:fldChar w:fldCharType="begin"/>
      </w:r>
      <w:r w:rsidR="00E9739D">
        <w:instrText xml:space="preserve"> ADDIN EN.CITE &lt;EndNote&gt;&lt;Cite&gt;&lt;Author&gt;Andy&lt;/Author&gt;&lt;Year&gt;2018&lt;/Year&gt;&lt;RecNum&gt;0&lt;/RecNum&gt;&lt;IDText&gt;Cancer registration statistics, England:2016&lt;/IDText&gt;&lt;DisplayText&gt;(6)&lt;/DisplayText&gt;&lt;record&gt;&lt;urls&gt;&lt;related-urls&gt;&lt;url&gt;https://www.ons.gov.uk/peoplepopulationandcommunity/healthandsocialcare/conditionsanddiseases/bulletins/cancerregistrationstatisticsengland/final2016&lt;/url&gt;&lt;/related-urls&gt;&lt;/urls&gt;&lt;titles&gt;&lt;title&gt;Cancer registration statistics, England:2016&lt;/title&gt;&lt;/titles&gt;&lt;number&gt;April 2019&lt;/number&gt;&lt;contributors&gt;&lt;authors&gt;&lt;author&gt;Andy King&lt;/author&gt;&lt;author&gt;John Broggio&lt;/author&gt;&lt;/authors&gt;&lt;/contributors&gt;&lt;added-date format="utc"&gt;1563794811&lt;/added-date&gt;&lt;pub-location&gt;Office for National Statistics&lt;/pub-location&gt;&lt;ref-type name="Web Page"&gt;12&lt;/ref-type&gt;&lt;dates&gt;&lt;year&gt;2018&lt;/year&gt;&lt;/dates&gt;&lt;rec-number&gt;100&lt;/rec-number&gt;&lt;last-updated-date format="utc"&gt;1563794937&lt;/last-updated-date&gt;&lt;volume&gt;2019&lt;/volume&gt;&lt;/record&gt;&lt;/Cite&gt;&lt;/EndNote&gt;</w:instrText>
      </w:r>
      <w:r w:rsidR="00BC21E7">
        <w:fldChar w:fldCharType="separate"/>
      </w:r>
      <w:r w:rsidR="00BC21E7">
        <w:rPr>
          <w:noProof/>
        </w:rPr>
        <w:t>(6)</w:t>
      </w:r>
      <w:r w:rsidR="00BC21E7">
        <w:fldChar w:fldCharType="end"/>
      </w:r>
      <w:r w:rsidR="003B0A33">
        <w:t xml:space="preserve">.  </w:t>
      </w:r>
      <w:r w:rsidR="00862AA6">
        <w:t xml:space="preserve">It is diagnosed in </w:t>
      </w:r>
      <w:r w:rsidR="003B0A33">
        <w:t>35 000</w:t>
      </w:r>
      <w:r>
        <w:t xml:space="preserve"> people </w:t>
      </w:r>
      <w:r w:rsidR="00862AA6">
        <w:t>each year in the UK,</w:t>
      </w:r>
      <w:r w:rsidR="003B0A33">
        <w:t xml:space="preserve"> </w:t>
      </w:r>
      <w:r w:rsidR="00795AEC">
        <w:t xml:space="preserve">and </w:t>
      </w:r>
      <w:r w:rsidR="003B0A33">
        <w:t>16 000</w:t>
      </w:r>
      <w:r>
        <w:t xml:space="preserve"> die as a result of the condition</w:t>
      </w:r>
      <w:r w:rsidR="005F6B13">
        <w:t xml:space="preserve"> </w:t>
      </w:r>
      <w:r w:rsidR="00946D82">
        <w:fldChar w:fldCharType="begin"/>
      </w:r>
      <w:r w:rsidR="00E9739D">
        <w:instrText xml:space="preserve"> ADDIN EN.CITE &lt;EndNote&gt;&lt;Cite&gt;&lt;Author&gt;Andy&lt;/Author&gt;&lt;Year&gt;2018&lt;/Year&gt;&lt;RecNum&gt;0&lt;/RecNum&gt;&lt;IDText&gt;Cancer registration statistics, England:2016&lt;/IDText&gt;&lt;DisplayText&gt;(6)&lt;/DisplayText&gt;&lt;record&gt;&lt;urls&gt;&lt;related-urls&gt;&lt;url&gt;https://www.ons.gov.uk/peoplepopulationandcommunity/healthandsocialcare/conditionsanddiseases/bulletins/cancerregistrationstatisticsengland/final2016&lt;/url&gt;&lt;/related-urls&gt;&lt;/urls&gt;&lt;titles&gt;&lt;title&gt;Cancer registration statistics, England:2016&lt;/title&gt;&lt;/titles&gt;&lt;number&gt;April 2019&lt;/number&gt;&lt;contributors&gt;&lt;authors&gt;&lt;author&gt;Andy King&lt;/author&gt;&lt;author&gt;John Broggio&lt;/author&gt;&lt;/authors&gt;&lt;/contributors&gt;&lt;added-date format="utc"&gt;1563794811&lt;/added-date&gt;&lt;pub-location&gt;Office for National Statistics&lt;/pub-location&gt;&lt;ref-type name="Web Page"&gt;12&lt;/ref-type&gt;&lt;dates&gt;&lt;year&gt;2018&lt;/year&gt;&lt;/dates&gt;&lt;rec-number&gt;100&lt;/rec-number&gt;&lt;last-updated-date format="utc"&gt;1563794937&lt;/last-updated-date&gt;&lt;volume&gt;2019&lt;/volume&gt;&lt;/record&gt;&lt;/Cite&gt;&lt;/EndNote&gt;</w:instrText>
      </w:r>
      <w:r w:rsidR="00946D82">
        <w:fldChar w:fldCharType="separate"/>
      </w:r>
      <w:r w:rsidR="006D654A">
        <w:rPr>
          <w:noProof/>
        </w:rPr>
        <w:t>(6)</w:t>
      </w:r>
      <w:r w:rsidR="00946D82">
        <w:fldChar w:fldCharType="end"/>
      </w:r>
      <w:r>
        <w:t>. The pathogenesis of colorectal cancer derive</w:t>
      </w:r>
      <w:r w:rsidR="00795AEC">
        <w:t>s</w:t>
      </w:r>
      <w:r>
        <w:t xml:space="preserve"> through the development of neoplasia</w:t>
      </w:r>
      <w:r w:rsidR="00795AEC">
        <w:t>,</w:t>
      </w:r>
      <w:r>
        <w:t xml:space="preserve"> in the form of polyps</w:t>
      </w:r>
      <w:r w:rsidR="00FF2B39">
        <w:t>, either adenomas or</w:t>
      </w:r>
      <w:r w:rsidR="00CA3681">
        <w:t xml:space="preserve"> sessile</w:t>
      </w:r>
      <w:r w:rsidR="00FF2B39">
        <w:t xml:space="preserve"> serrated </w:t>
      </w:r>
      <w:r w:rsidR="00CA3681">
        <w:t>lesions</w:t>
      </w:r>
      <w:r w:rsidR="006D496F">
        <w:t xml:space="preserve"> (SSL)</w:t>
      </w:r>
      <w:r w:rsidR="007F7270">
        <w:fldChar w:fldCharType="begin">
          <w:fldData xml:space="preserve">PEVuZE5vdGU+PENpdGU+PEF1dGhvcj5XaW5hd2VyPC9BdXRob3I+PFllYXI+MjAwMjwvWWVhcj48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</w:fldData>
        </w:fldChar>
      </w:r>
      <w:r w:rsidR="00E9739D">
        <w:instrText xml:space="preserve"> ADDIN EN.CITE </w:instrText>
      </w:r>
      <w:r w:rsidR="00E9739D">
        <w:fldChar w:fldCharType="begin">
          <w:fldData xml:space="preserve">PEVuZE5vdGU+PENpdGU+PEF1dGhvcj5XaW5hd2VyPC9BdXRob3I+PFllYXI+MjAwMjwvWWVhcj48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</w:fldData>
        </w:fldChar>
      </w:r>
      <w:r w:rsidR="00E9739D">
        <w:instrText xml:space="preserve"> ADDIN EN.CITE.DATA </w:instrText>
      </w:r>
      <w:r w:rsidR="00E9739D">
        <w:fldChar w:fldCharType="end"/>
      </w:r>
      <w:r w:rsidR="007F7270">
        <w:fldChar w:fldCharType="separate"/>
      </w:r>
      <w:r w:rsidR="0064318E">
        <w:rPr>
          <w:noProof/>
        </w:rPr>
        <w:t>(7-9)</w:t>
      </w:r>
      <w:r w:rsidR="007F7270">
        <w:fldChar w:fldCharType="end"/>
      </w:r>
      <w:r w:rsidR="00795AEC">
        <w:t>.</w:t>
      </w:r>
      <w:r>
        <w:t xml:space="preserve"> </w:t>
      </w:r>
      <w:r w:rsidR="00795AEC">
        <w:t>F</w:t>
      </w:r>
      <w:r w:rsidR="00DD74E0">
        <w:t>urther metaplasia</w:t>
      </w:r>
      <w:r w:rsidR="00795AEC">
        <w:t xml:space="preserve"> can occur from</w:t>
      </w:r>
      <w:r w:rsidR="00DD74E0">
        <w:t xml:space="preserve"> </w:t>
      </w:r>
      <w:r w:rsidR="00FF2B39">
        <w:t>low</w:t>
      </w:r>
      <w:r w:rsidR="008A66EF">
        <w:t>-</w:t>
      </w:r>
      <w:r w:rsidR="00FF2B39">
        <w:t>grade to</w:t>
      </w:r>
      <w:r>
        <w:t xml:space="preserve"> high</w:t>
      </w:r>
      <w:r w:rsidR="008A66EF">
        <w:t>-</w:t>
      </w:r>
      <w:r w:rsidR="0022388A">
        <w:t>grade dysplasia and subsequent</w:t>
      </w:r>
      <w:r w:rsidR="00FF2B39">
        <w:t>ly</w:t>
      </w:r>
      <w:r>
        <w:t xml:space="preserve"> cancer</w:t>
      </w:r>
      <w:r w:rsidR="00B26A2A">
        <w:fldChar w:fldCharType="begin"/>
      </w:r>
      <w:r w:rsidR="00E9739D">
        <w:instrText xml:space="preserve"> ADDIN EN.CITE &lt;EndNote&gt;&lt;Cite&gt;&lt;Author&gt;Fearon&lt;/Author&gt;&lt;Year&gt;1990&lt;/Year&gt;&lt;RecNum&gt;0&lt;/RecNum&gt;&lt;IDText&gt;A genetic model for colorectal tumorigenesis&lt;/IDText&gt;&lt;DisplayText&gt;(10)&lt;/DisplayText&gt;&lt;record&gt;&lt;dates&gt;&lt;pub-dates&gt;&lt;date&gt;Jun&lt;/date&gt;&lt;/pub-dates&gt;&lt;year&gt;1990&lt;/year&gt;&lt;/dates&gt;&lt;keywords&gt;&lt;keyword&gt;Alleles&lt;/keyword&gt;&lt;keyword&gt;Chromosome Deletion&lt;/keyword&gt;&lt;keyword&gt;Colorectal Neoplasms&lt;/keyword&gt;&lt;keyword&gt;Heterozygote&lt;/keyword&gt;&lt;keyword&gt;Humans&lt;/keyword&gt;&lt;keyword&gt;Models, Genetic&lt;/keyword&gt;&lt;keyword&gt;Mutation&lt;/keyword&gt;&lt;keyword&gt;Oncogenes&lt;/keyword&gt;&lt;keyword&gt;Suppression, Genetic&lt;/keyword&gt;&lt;/keywords&gt;&lt;urls&gt;&lt;related-urls&gt;&lt;url&gt;https://www.ncbi.nlm.nih.gov/pubmed/2188735&lt;/url&gt;&lt;/related-urls&gt;&lt;/urls&gt;&lt;isbn&gt;0092-8674&lt;/isbn&gt;&lt;titles&gt;&lt;title&gt;A genetic model for colorectal tumorigenesis&lt;/title&gt;&lt;secondary-title&gt;Cell&lt;/secondary-title&gt;&lt;/titles&gt;&lt;pages&gt;759-67&lt;/pages&gt;&lt;number&gt;5&lt;/number&gt;&lt;contributors&gt;&lt;authors&gt;&lt;author&gt;Fearon, E. R.&lt;/author&gt;&lt;author&gt;Vogelstein, B.&lt;/author&gt;&lt;/authors&gt;&lt;/contributors&gt;&lt;language&gt;eng&lt;/language&gt;&lt;added-date format="utc"&gt;1563795781&lt;/added-date&gt;&lt;ref-type name="Journal Article"&gt;17&lt;/ref-type&gt;&lt;rec-number&gt;101&lt;/rec-number&gt;&lt;last-updated-date format="utc"&gt;1563795781&lt;/last-updated-date&gt;&lt;accession-num&gt;2188735&lt;/accession-num&gt;&lt;electronic-resource-num&gt;10.1016/0092-8674(90)90186-i&lt;/electronic-resource-num&gt;&lt;volume&gt;61&lt;/volume&gt;&lt;/record&gt;&lt;/Cite&gt;&lt;/EndNote&gt;</w:instrText>
      </w:r>
      <w:r w:rsidR="00B26A2A">
        <w:fldChar w:fldCharType="separate"/>
      </w:r>
      <w:r w:rsidR="00B26A2A">
        <w:rPr>
          <w:noProof/>
        </w:rPr>
        <w:t>(10)</w:t>
      </w:r>
      <w:r w:rsidR="00B26A2A">
        <w:fldChar w:fldCharType="end"/>
      </w:r>
      <w:r>
        <w:t xml:space="preserve">.  </w:t>
      </w:r>
      <w:r w:rsidR="006D496F">
        <w:t>A</w:t>
      </w:r>
      <w:r>
        <w:t>denomas are the common</w:t>
      </w:r>
      <w:r w:rsidR="006D496F">
        <w:t>est</w:t>
      </w:r>
      <w:r>
        <w:t xml:space="preserve"> </w:t>
      </w:r>
      <w:r w:rsidR="006D496F">
        <w:t>precursor to</w:t>
      </w:r>
      <w:r>
        <w:t xml:space="preserve"> colorectal cancer</w:t>
      </w:r>
      <w:r w:rsidR="0045586E">
        <w:t xml:space="preserve"> </w:t>
      </w:r>
      <w:r w:rsidR="0045586E">
        <w:fldChar w:fldCharType="begin">
          <w:fldData xml:space="preserve">PEVuZE5vdGU+PENpdGU+PEF1dGhvcj5GZWFyb248L0F1dGhvcj48WWVhcj4xOTkwPC9ZZWFyPjxS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</w:fldData>
        </w:fldChar>
      </w:r>
      <w:r w:rsidR="00E9739D">
        <w:instrText xml:space="preserve"> ADDIN EN.CITE </w:instrText>
      </w:r>
      <w:r w:rsidR="00E9739D">
        <w:fldChar w:fldCharType="begin">
          <w:fldData xml:space="preserve">PEVuZE5vdGU+PENpdGU+PEF1dGhvcj5GZWFyb248L0F1dGhvcj48WWVhcj4xOTkwPC9ZZWFyPjxS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</w:fldData>
        </w:fldChar>
      </w:r>
      <w:r w:rsidR="00E9739D">
        <w:instrText xml:space="preserve"> ADDIN EN.CITE.DATA </w:instrText>
      </w:r>
      <w:r w:rsidR="00E9739D">
        <w:fldChar w:fldCharType="end"/>
      </w:r>
      <w:r w:rsidR="0045586E">
        <w:fldChar w:fldCharType="separate"/>
      </w:r>
      <w:r w:rsidR="0064318E">
        <w:rPr>
          <w:noProof/>
        </w:rPr>
        <w:t>(10-13)</w:t>
      </w:r>
      <w:r w:rsidR="0045586E">
        <w:fldChar w:fldCharType="end"/>
      </w:r>
      <w:r>
        <w:t>.</w:t>
      </w:r>
    </w:p>
    <w:p w14:paraId="4C32C822" w14:textId="77777777" w:rsidR="00AE3928" w:rsidRPr="00AE3928" w:rsidRDefault="00AE3928" w:rsidP="006E468C">
      <w:pPr>
        <w:pStyle w:val="Heading3"/>
        <w:spacing w:line="360" w:lineRule="auto"/>
        <w:jc w:val="both"/>
      </w:pPr>
      <w:bookmarkStart w:id="13" w:name="_Ref80883195"/>
      <w:bookmarkStart w:id="14" w:name="_Toc167893026"/>
      <w:r w:rsidRPr="00AE3928">
        <w:t>Adenomas</w:t>
      </w:r>
      <w:bookmarkEnd w:id="13"/>
      <w:bookmarkEnd w:id="14"/>
    </w:p>
    <w:p w14:paraId="2A3B2429" w14:textId="5498B328" w:rsidR="007E3B5F" w:rsidRDefault="00FF2B39" w:rsidP="006E468C">
      <w:pPr>
        <w:spacing w:line="360" w:lineRule="auto"/>
        <w:jc w:val="both"/>
      </w:pPr>
      <w:r>
        <w:t>Adenomatous polyps develop from normal epithelium due to the accumulation of genetic alterations in oncogenes and suppress</w:t>
      </w:r>
      <w:r w:rsidR="001538EC">
        <w:t>o</w:t>
      </w:r>
      <w:r>
        <w:t>r genes</w:t>
      </w:r>
      <w:r w:rsidR="00B26A2A">
        <w:fldChar w:fldCharType="begin">
          <w:fldData xml:space="preserve">PEVuZE5vdGU+PENpdGU+PEF1dGhvcj5MaTwvQXV0aG9yPjxZZWFyPjIwMTU8L1llYXI+PFJlY051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</w:fldData>
        </w:fldChar>
      </w:r>
      <w:r w:rsidR="00E9739D">
        <w:instrText xml:space="preserve"> ADDIN EN.CITE </w:instrText>
      </w:r>
      <w:r w:rsidR="00E9739D">
        <w:fldChar w:fldCharType="begin">
          <w:fldData xml:space="preserve">PEVuZE5vdGU+PENpdGU+PEF1dGhvcj5MaTwvQXV0aG9yPjxZZWFyPjIwMTU8L1llYXI+PFJlY051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</w:fldData>
        </w:fldChar>
      </w:r>
      <w:r w:rsidR="00E9739D">
        <w:instrText xml:space="preserve"> ADDIN EN.CITE.DATA </w:instrText>
      </w:r>
      <w:r w:rsidR="00E9739D">
        <w:fldChar w:fldCharType="end"/>
      </w:r>
      <w:r w:rsidR="00B26A2A">
        <w:fldChar w:fldCharType="separate"/>
      </w:r>
      <w:r w:rsidR="0064318E">
        <w:rPr>
          <w:noProof/>
        </w:rPr>
        <w:t>(14-16)</w:t>
      </w:r>
      <w:r w:rsidR="00B26A2A">
        <w:fldChar w:fldCharType="end"/>
      </w:r>
      <w:r w:rsidR="00BF16C3">
        <w:t>.</w:t>
      </w:r>
      <w:r>
        <w:t xml:space="preserve"> </w:t>
      </w:r>
      <w:r w:rsidR="00B96280">
        <w:t>The link between adenomas transforming into adenocarcinomas is demonstrated by several causal features</w:t>
      </w:r>
      <w:r w:rsidR="009F473C">
        <w:t xml:space="preserve"> (see</w:t>
      </w:r>
      <w:r w:rsidR="00F01A6A">
        <w:t xml:space="preserve"> </w:t>
      </w:r>
      <w:r w:rsidR="00F01A6A">
        <w:fldChar w:fldCharType="begin"/>
      </w:r>
      <w:r w:rsidR="00F01A6A">
        <w:instrText xml:space="preserve"> REF _Ref80751004 \h </w:instrText>
      </w:r>
      <w:r w:rsidR="00F01A6A">
        <w:fldChar w:fldCharType="separate"/>
      </w:r>
      <w:r w:rsidR="006A0E8C">
        <w:t xml:space="preserve">Table </w:t>
      </w:r>
      <w:r w:rsidR="006A0E8C">
        <w:rPr>
          <w:noProof/>
        </w:rPr>
        <w:t>1</w:t>
      </w:r>
      <w:r w:rsidR="00F01A6A">
        <w:fldChar w:fldCharType="end"/>
      </w:r>
      <w:r w:rsidR="009F473C">
        <w:t>)</w:t>
      </w:r>
      <w:r w:rsidR="00B96280">
        <w:t xml:space="preserve"> </w:t>
      </w:r>
      <w:r w:rsidR="00C915C6">
        <w:fldChar w:fldCharType="begin">
          <w:fldData xml:space="preserve">PEVuZE5vdGU+PENpdGU+PEF1dGhvcj5TaGlueWE8L0F1dGhvcj48WWVhcj4xOTc5PC9ZZWFyPjxS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</w:fldData>
        </w:fldChar>
      </w:r>
      <w:r w:rsidR="00E9739D">
        <w:instrText xml:space="preserve"> ADDIN EN.CITE </w:instrText>
      </w:r>
      <w:r w:rsidR="00E9739D">
        <w:fldChar w:fldCharType="begin">
          <w:fldData xml:space="preserve">PEVuZE5vdGU+PENpdGU+PEF1dGhvcj5TaGlueWE8L0F1dGhvcj48WWVhcj4xOTc5PC9ZZWFyPjxS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</w:fldData>
        </w:fldChar>
      </w:r>
      <w:r w:rsidR="00E9739D">
        <w:instrText xml:space="preserve"> ADDIN EN.CITE.DATA </w:instrText>
      </w:r>
      <w:r w:rsidR="00E9739D">
        <w:fldChar w:fldCharType="end"/>
      </w:r>
      <w:r w:rsidR="00C915C6">
        <w:fldChar w:fldCharType="separate"/>
      </w:r>
      <w:r w:rsidR="0064318E">
        <w:rPr>
          <w:noProof/>
        </w:rPr>
        <w:t>(11-13)</w:t>
      </w:r>
      <w:r w:rsidR="00C915C6">
        <w:fldChar w:fldCharType="end"/>
      </w:r>
      <w:r w:rsidR="00B96280">
        <w:t>.</w:t>
      </w:r>
    </w:p>
    <w:p w14:paraId="421A16AC" w14:textId="1341A501" w:rsidR="0060654B" w:rsidRDefault="0060654B">
      <w:r>
        <w:br w:type="page"/>
      </w:r>
    </w:p>
    <w:p w14:paraId="6E78D879" w14:textId="77777777" w:rsidR="00B26A2A" w:rsidRDefault="00B26A2A"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96"/>
      </w:tblGrid>
      <w:tr w:rsidR="00B96280" w14:paraId="0DEFA7E1" w14:textId="77777777" w:rsidTr="004007BA">
        <w:tc>
          <w:tcPr>
            <w:tcW w:w="9016" w:type="dxa"/>
          </w:tcPr>
          <w:p w14:paraId="5BACC432" w14:textId="77777777" w:rsidR="00B96280" w:rsidRDefault="00B96280" w:rsidP="006E468C">
            <w:pPr>
              <w:pStyle w:val="ListParagraph"/>
              <w:numPr>
                <w:ilvl w:val="0"/>
                <w:numId w:val="4"/>
              </w:numPr>
              <w:spacing w:line="360" w:lineRule="auto"/>
              <w:jc w:val="both"/>
            </w:pPr>
            <w:r>
              <w:t>Increased prevalence of adenocarcinoma in patients with polyps</w:t>
            </w:r>
          </w:p>
        </w:tc>
      </w:tr>
      <w:tr w:rsidR="00B96280" w14:paraId="595715FC" w14:textId="77777777" w:rsidTr="004007BA">
        <w:tc>
          <w:tcPr>
            <w:tcW w:w="9016" w:type="dxa"/>
          </w:tcPr>
          <w:p w14:paraId="3E0823ED" w14:textId="7D517729" w:rsidR="00B96280" w:rsidRDefault="00B96280" w:rsidP="006E468C">
            <w:pPr>
              <w:pStyle w:val="ListParagraph"/>
              <w:numPr>
                <w:ilvl w:val="0"/>
                <w:numId w:val="4"/>
              </w:numPr>
              <w:spacing w:line="360" w:lineRule="auto"/>
              <w:jc w:val="both"/>
            </w:pPr>
            <w:r>
              <w:t xml:space="preserve">Reduced incidence of adenocarcinoma in patients who have polypectomies compared with patients who have not </w:t>
            </w:r>
          </w:p>
        </w:tc>
      </w:tr>
      <w:tr w:rsidR="00B96280" w14:paraId="1C92F7C8" w14:textId="77777777" w:rsidTr="004007BA">
        <w:tc>
          <w:tcPr>
            <w:tcW w:w="9016" w:type="dxa"/>
          </w:tcPr>
          <w:p w14:paraId="7CF34B0C" w14:textId="77777777" w:rsidR="00B96280" w:rsidRDefault="00B96280" w:rsidP="006E468C">
            <w:pPr>
              <w:pStyle w:val="ListParagraph"/>
              <w:numPr>
                <w:ilvl w:val="0"/>
                <w:numId w:val="4"/>
              </w:numPr>
              <w:spacing w:line="360" w:lineRule="auto"/>
              <w:jc w:val="both"/>
            </w:pPr>
            <w:r>
              <w:t xml:space="preserve">Distribution of cancers mirrors that of polyps within the bowel </w:t>
            </w:r>
          </w:p>
        </w:tc>
      </w:tr>
      <w:tr w:rsidR="00B96280" w14:paraId="0CA79DAD" w14:textId="77777777" w:rsidTr="004007BA">
        <w:tc>
          <w:tcPr>
            <w:tcW w:w="9016" w:type="dxa"/>
          </w:tcPr>
          <w:p w14:paraId="4D388733" w14:textId="77777777" w:rsidR="00B96280" w:rsidRDefault="00B96280" w:rsidP="006E468C">
            <w:pPr>
              <w:pStyle w:val="ListParagraph"/>
              <w:numPr>
                <w:ilvl w:val="0"/>
                <w:numId w:val="4"/>
              </w:numPr>
              <w:spacing w:line="360" w:lineRule="auto"/>
              <w:jc w:val="both"/>
            </w:pPr>
            <w:r>
              <w:t>Evidence of early adenocarcinomas within the surface of adenomas</w:t>
            </w:r>
          </w:p>
        </w:tc>
      </w:tr>
      <w:tr w:rsidR="00B96280" w14:paraId="0575E60D" w14:textId="77777777" w:rsidTr="004007BA">
        <w:tc>
          <w:tcPr>
            <w:tcW w:w="9016" w:type="dxa"/>
          </w:tcPr>
          <w:p w14:paraId="1558A9C7" w14:textId="77777777" w:rsidR="00B96280" w:rsidRDefault="003F2CC6" w:rsidP="006E468C">
            <w:pPr>
              <w:pStyle w:val="ListParagraph"/>
              <w:numPr>
                <w:ilvl w:val="0"/>
                <w:numId w:val="4"/>
              </w:numPr>
              <w:spacing w:line="360" w:lineRule="auto"/>
              <w:jc w:val="both"/>
            </w:pPr>
            <w:r>
              <w:t>Hereditary</w:t>
            </w:r>
            <w:r w:rsidR="00B96280">
              <w:t xml:space="preserve"> syndromes with multiple polyps have significantly higher risks of adenocarcinoma</w:t>
            </w:r>
          </w:p>
        </w:tc>
      </w:tr>
      <w:tr w:rsidR="00C915C6" w14:paraId="0C644371" w14:textId="77777777" w:rsidTr="004007BA">
        <w:tc>
          <w:tcPr>
            <w:tcW w:w="9016" w:type="dxa"/>
          </w:tcPr>
          <w:p w14:paraId="17074163" w14:textId="77777777" w:rsidR="00C915C6" w:rsidRDefault="00C915C6" w:rsidP="005D3B2C">
            <w:pPr>
              <w:pStyle w:val="ListParagraph"/>
              <w:keepNext/>
              <w:numPr>
                <w:ilvl w:val="0"/>
                <w:numId w:val="4"/>
              </w:numPr>
              <w:spacing w:line="360" w:lineRule="auto"/>
              <w:jc w:val="both"/>
            </w:pPr>
            <w:r>
              <w:t>Demonstration of malignancy at the sites of polyps previously identified</w:t>
            </w:r>
          </w:p>
        </w:tc>
      </w:tr>
    </w:tbl>
    <w:p w14:paraId="2FF44785" w14:textId="011DE1EC" w:rsidR="00F01A6A" w:rsidRDefault="00F01A6A">
      <w:pPr>
        <w:pStyle w:val="Caption"/>
      </w:pPr>
      <w:bookmarkStart w:id="15" w:name="_Ref80751004"/>
      <w:bookmarkStart w:id="16" w:name="_Ref80750993"/>
      <w:bookmarkStart w:id="17" w:name="_Toc167893186"/>
      <w:r>
        <w:t xml:space="preserve">Table </w:t>
      </w:r>
      <w:r w:rsidR="004F76FF">
        <w:fldChar w:fldCharType="begin"/>
      </w:r>
      <w:r w:rsidR="004F76FF">
        <w:instrText xml:space="preserve"> SEQ Table \* ARABIC </w:instrText>
      </w:r>
      <w:r w:rsidR="004F76FF">
        <w:fldChar w:fldCharType="separate"/>
      </w:r>
      <w:r w:rsidR="006A0E8C">
        <w:rPr>
          <w:noProof/>
        </w:rPr>
        <w:t>1</w:t>
      </w:r>
      <w:r w:rsidR="004F76FF">
        <w:rPr>
          <w:noProof/>
        </w:rPr>
        <w:fldChar w:fldCharType="end"/>
      </w:r>
      <w:bookmarkEnd w:id="15"/>
      <w:r w:rsidRPr="004F4B6A">
        <w:t xml:space="preserve">- Evidence indicating the </w:t>
      </w:r>
      <w:r w:rsidR="00FB7E7D">
        <w:t>association</w:t>
      </w:r>
      <w:r w:rsidRPr="004F4B6A">
        <w:t xml:space="preserve"> of adenomas in the pathogenesis of adenocarcinomas</w:t>
      </w:r>
      <w:bookmarkEnd w:id="16"/>
      <w:bookmarkEnd w:id="17"/>
    </w:p>
    <w:p w14:paraId="18993C49" w14:textId="77777777" w:rsidR="00AE3928" w:rsidRPr="00AE3928" w:rsidRDefault="00AE3928" w:rsidP="006E468C">
      <w:pPr>
        <w:pStyle w:val="Heading4"/>
        <w:spacing w:line="360" w:lineRule="auto"/>
        <w:jc w:val="both"/>
      </w:pPr>
      <w:r w:rsidRPr="00AE3928">
        <w:t>Pathogenesis of adenomas</w:t>
      </w:r>
    </w:p>
    <w:p w14:paraId="7082AC21" w14:textId="71977462" w:rsidR="00FB7E7D" w:rsidRDefault="00F94CB4" w:rsidP="006E468C">
      <w:pPr>
        <w:spacing w:line="360" w:lineRule="auto"/>
        <w:jc w:val="both"/>
      </w:pPr>
      <w:r>
        <w:t xml:space="preserve">Adenomas have a </w:t>
      </w:r>
      <w:r w:rsidR="00E638C3">
        <w:t>monoclonal</w:t>
      </w:r>
      <w:r>
        <w:t xml:space="preserve"> </w:t>
      </w:r>
      <w:r w:rsidR="00E638C3">
        <w:t>composition</w:t>
      </w:r>
      <w:r>
        <w:t>, whereas normal epithelium has a polyclonal composition</w:t>
      </w:r>
      <w:r w:rsidR="00FB7E7D">
        <w:t xml:space="preserve"> </w:t>
      </w:r>
      <w:r w:rsidR="00DE60FE">
        <w:fldChar w:fldCharType="begin"/>
      </w:r>
      <w:r w:rsidR="00E9739D">
        <w:instrText xml:space="preserve"> ADDIN EN.CITE &lt;EndNote&gt;&lt;Cite&gt;&lt;Author&gt;Kaye&lt;/Author&gt;&lt;Year&gt;1973&lt;/Year&gt;&lt;RecNum&gt;0&lt;/RecNum&gt;&lt;IDText&gt;Comparative electron microscopic features of normal, hyperplastic, and adenomatous human colonic epithelium. Variations in cellular structure relative to the process of epithelial differentiation&lt;/IDText&gt;&lt;DisplayText&gt;(17)&lt;/DisplayText&gt;&lt;record&gt;&lt;dates&gt;&lt;pub-dates&gt;&lt;date&gt;May&lt;/date&gt;&lt;/pub-dates&gt;&lt;year&gt;1973&lt;/year&gt;&lt;/dates&gt;&lt;keywords&gt;&lt;keyword&gt;Adenoma&lt;/keyword&gt;&lt;keyword&gt;Cell Nucleolus&lt;/keyword&gt;&lt;keyword&gt;Chromaffin System&lt;/keyword&gt;&lt;keyword&gt;Colon&lt;/keyword&gt;&lt;keyword&gt;Colonic Diseases&lt;/keyword&gt;&lt;keyword&gt;Colonic Neoplasms&lt;/keyword&gt;&lt;keyword&gt;Cytoplasm&lt;/keyword&gt;&lt;keyword&gt;Epithelial Cells&lt;/keyword&gt;&lt;keyword&gt;Humans&lt;/keyword&gt;&lt;keyword&gt;Hyperplasia&lt;/keyword&gt;&lt;keyword&gt;Intestinal Mucosa&lt;/keyword&gt;&lt;keyword&gt;Intestinal Polyps&lt;/keyword&gt;&lt;keyword&gt;Microscopy, Electron&lt;/keyword&gt;&lt;keyword&gt;Mitochondria&lt;/keyword&gt;&lt;/keywords&gt;&lt;urls&gt;&lt;related-urls&gt;&lt;url&gt;https://www.ncbi.nlm.nih.gov/pubmed/4700419&lt;/url&gt;&lt;/related-urls&gt;&lt;/urls&gt;&lt;isbn&gt;0016-5085&lt;/isbn&gt;&lt;titles&gt;&lt;title&gt;Comparative electron microscopic features of normal, hyperplastic, and adenomatous human colonic epithelium. Variations in cellular structure relative to the process of epithelial differentiation&lt;/title&gt;&lt;secondary-title&gt;Gastroenterology&lt;/secondary-title&gt;&lt;/titles&gt;&lt;pages&gt;926-45&lt;/pages&gt;&lt;number&gt;5&lt;/number&gt;&lt;contributors&gt;&lt;authors&gt;&lt;author&gt;Kaye, G. I.&lt;/author&gt;&lt;author&gt;Fenoglio, C. M.&lt;/author&gt;&lt;author&gt;Pascal, R. R.&lt;/author&gt;&lt;author&gt;Lane, N.&lt;/author&gt;&lt;/authors&gt;&lt;/contributors&gt;&lt;language&gt;eng&lt;/language&gt;&lt;added-date format="utc"&gt;1632740374&lt;/added-date&gt;&lt;ref-type name="Journal Article"&gt;17&lt;/ref-type&gt;&lt;rec-number&gt;226&lt;/rec-number&gt;&lt;last-updated-date format="utc"&gt;1632740374&lt;/last-updated-date&gt;&lt;accession-num&gt;4700419&lt;/accession-num&gt;&lt;volume&gt;64&lt;/volume&gt;&lt;/record&gt;&lt;/Cite&gt;&lt;/EndNote&gt;</w:instrText>
      </w:r>
      <w:r w:rsidR="00DE60FE">
        <w:fldChar w:fldCharType="separate"/>
      </w:r>
      <w:r w:rsidR="00B26A2A">
        <w:rPr>
          <w:noProof/>
        </w:rPr>
        <w:t>(17)</w:t>
      </w:r>
      <w:r w:rsidR="00DE60FE">
        <w:fldChar w:fldCharType="end"/>
      </w:r>
      <w:r>
        <w:t xml:space="preserve">.  This indicates that the cells have arisen from a single cell line within the epithelium, which is caused by oncogenes </w:t>
      </w:r>
      <w:r w:rsidR="00BD0968">
        <w:t>that</w:t>
      </w:r>
      <w:r>
        <w:t xml:space="preserve"> permit cellular clonal expansion</w:t>
      </w:r>
      <w:r w:rsidR="00461E72">
        <w:fldChar w:fldCharType="begin"/>
      </w:r>
      <w:r w:rsidR="00B26A2A">
        <w:instrText xml:space="preserve"> ADDIN EN.CITE &lt;EndNote&gt;&lt;Cite&gt;&lt;Author&gt;Komor&lt;/Author&gt;&lt;Year&gt;2018&lt;/Year&gt;&lt;RecNum&gt;0&lt;/RecNum&gt;&lt;IDText&gt;Consensus molecular subtype classification of colorectal adenomas&lt;/IDText&gt;&lt;DisplayText&gt;(18)&lt;/DisplayText&gt;&lt;record&gt;&lt;dates&gt;&lt;pub-dates&gt;&lt;date&gt;Nov&lt;/date&gt;&lt;/pub-dates&gt;&lt;year&gt;2018&lt;/year&gt;&lt;/dates&gt;&lt;keywords&gt;&lt;keyword&gt;adenoma&lt;/keyword&gt;&lt;keyword&gt;colon&lt;/keyword&gt;&lt;keyword&gt;colorectal cancer&lt;/keyword&gt;&lt;keyword&gt;neoplasia&lt;/keyword&gt;&lt;keyword&gt;rectum&lt;/keyword&gt;&lt;/keywords&gt;&lt;urls&gt;&lt;related-urls&gt;&lt;url&gt;https://www.ncbi.nlm.nih.gov/pubmed/29968252&lt;/url&gt;&lt;/related-urls&gt;&lt;/urls&gt;&lt;isbn&gt;1096-9896&lt;/isbn&gt;&lt;custom2&gt;PMC6221003&lt;/custom2&gt;&lt;titles&gt;&lt;title&gt;Consensus molecular subtype classification of colorectal adenomas&lt;/title&gt;&lt;secondary-title&gt;J Pathol&lt;/secondary-title&gt;&lt;/titles&gt;&lt;pages&gt;266-276&lt;/pages&gt;&lt;number&gt;3&lt;/number&gt;&lt;contributors&gt;&lt;authors&gt;&lt;author&gt;Komor, M. A.&lt;/author&gt;&lt;author&gt;Bosch, L. J.&lt;/author&gt;&lt;author&gt;Bounova, G.&lt;/author&gt;&lt;author&gt;Bolijn, A. S.&lt;/author&gt;&lt;author&gt;Delis-van Diemen, P. M.&lt;/author&gt;&lt;author&gt;Rausch, C.&lt;/author&gt;&lt;author&gt;Hoogstrate, Y.&lt;/author&gt;&lt;author&gt;Stubbs, A. P.&lt;/author&gt;&lt;author&gt;de Jong, M.&lt;/author&gt;&lt;author&gt;Jenster, G.&lt;/author&gt;&lt;author&gt;van Grieken, N. C.&lt;/author&gt;&lt;author&gt;Carvalho, B.&lt;/author&gt;&lt;author&gt;Wessels, L. F.&lt;/author&gt;&lt;author&gt;Jimenez, C. R.&lt;/author&gt;&lt;author&gt;Fijneman, R. J.&lt;/author&gt;&lt;author&gt;Meijer, G. A.&lt;/author&gt;&lt;author&gt;NGS-ProToCol Consortium:&lt;/author&gt;&lt;/authors&gt;&lt;/contributors&gt;&lt;edition&gt;2018/08/31&lt;/edition&gt;&lt;language&gt;eng&lt;/language&gt;&lt;added-date format="utc"&gt;1553724785&lt;/added-date&gt;&lt;ref-type name="Journal Article"&gt;17&lt;/ref-type&gt;&lt;rec-number&gt;68&lt;/rec-number&gt;&lt;last-updated-date format="utc"&gt;1553724785&lt;/last-updated-date&gt;&lt;accession-num&gt;29968252&lt;/accession-num&gt;&lt;electronic-resource-num&gt;10.1002/path.5129&lt;/electronic-resource-num&gt;&lt;volume&gt;246&lt;/volume&gt;&lt;/record&gt;&lt;/Cite&gt;&lt;/EndNote&gt;</w:instrText>
      </w:r>
      <w:r w:rsidR="00461E72">
        <w:fldChar w:fldCharType="separate"/>
      </w:r>
      <w:r w:rsidR="00B26A2A">
        <w:rPr>
          <w:noProof/>
        </w:rPr>
        <w:t>(18)</w:t>
      </w:r>
      <w:r w:rsidR="00461E72">
        <w:fldChar w:fldCharType="end"/>
      </w:r>
      <w:r>
        <w:t xml:space="preserve">. </w:t>
      </w:r>
      <w:r w:rsidR="00643E77">
        <w:t>This clone then has the potential</w:t>
      </w:r>
      <w:r w:rsidR="003F2CC6">
        <w:t xml:space="preserve"> to develop further mutations and</w:t>
      </w:r>
      <w:r w:rsidR="00643E77">
        <w:t xml:space="preserve"> transform</w:t>
      </w:r>
      <w:r w:rsidR="007A6C64">
        <w:t xml:space="preserve"> </w:t>
      </w:r>
      <w:r w:rsidR="00643E77">
        <w:t xml:space="preserve">into an invasive malignant lesion. </w:t>
      </w:r>
      <w:r>
        <w:t xml:space="preserve"> </w:t>
      </w:r>
      <w:r w:rsidR="004F02A2">
        <w:t>Mutations lead to</w:t>
      </w:r>
      <w:r w:rsidR="008A66EF">
        <w:t xml:space="preserve"> the development of</w:t>
      </w:r>
      <w:r w:rsidR="004F02A2">
        <w:t xml:space="preserve"> adenomas, but several mutations are required before an adenoma </w:t>
      </w:r>
      <w:r w:rsidR="00643E77">
        <w:t>becomes a</w:t>
      </w:r>
      <w:r w:rsidR="004F02A2">
        <w:t xml:space="preserve"> malignant lesion</w:t>
      </w:r>
      <w:r w:rsidR="00B26A2A">
        <w:fldChar w:fldCharType="begin">
          <w:fldData xml:space="preserve">PEVuZE5vdGU+PENpdGU+PEF1dGhvcj5CZWhyZW5zPC9BdXRob3I+PFllYXI+MTk5NDwvWWVhcj48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</w:fldData>
        </w:fldChar>
      </w:r>
      <w:r w:rsidR="00E9739D">
        <w:instrText xml:space="preserve"> ADDIN EN.CITE </w:instrText>
      </w:r>
      <w:r w:rsidR="00E9739D">
        <w:fldChar w:fldCharType="begin">
          <w:fldData xml:space="preserve">PEVuZE5vdGU+PENpdGU+PEF1dGhvcj5CZWhyZW5zPC9BdXRob3I+PFllYXI+MTk5NDwvWWVhcj48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</w:fldData>
        </w:fldChar>
      </w:r>
      <w:r w:rsidR="00E9739D">
        <w:instrText xml:space="preserve"> ADDIN EN.CITE.DATA </w:instrText>
      </w:r>
      <w:r w:rsidR="00E9739D">
        <w:fldChar w:fldCharType="end"/>
      </w:r>
      <w:r w:rsidR="00B26A2A">
        <w:fldChar w:fldCharType="separate"/>
      </w:r>
      <w:r w:rsidR="00B26A2A">
        <w:rPr>
          <w:noProof/>
        </w:rPr>
        <w:t>(19, 20)</w:t>
      </w:r>
      <w:r w:rsidR="00B26A2A">
        <w:fldChar w:fldCharType="end"/>
      </w:r>
      <w:r w:rsidR="00C94D82">
        <w:t>.</w:t>
      </w:r>
      <w:r w:rsidR="00B26EB9">
        <w:t xml:space="preserve">  </w:t>
      </w:r>
    </w:p>
    <w:p w14:paraId="3B3480EA" w14:textId="2F6E2429" w:rsidR="00FB7E7D" w:rsidRDefault="00B26EB9" w:rsidP="006E468C">
      <w:pPr>
        <w:spacing w:line="360" w:lineRule="auto"/>
        <w:jc w:val="both"/>
      </w:pPr>
      <w:r>
        <w:t>B-catenin is a member of the cell-membrane adherens complex</w:t>
      </w:r>
      <w:r w:rsidR="00501D01">
        <w:t>.</w:t>
      </w:r>
      <w:r w:rsidR="00DD74E0">
        <w:t xml:space="preserve"> The adherens complex is required for cellular anchorage and </w:t>
      </w:r>
      <w:r w:rsidR="00347343">
        <w:t>cell binding. B-catenin</w:t>
      </w:r>
      <w:r w:rsidR="00501D01">
        <w:t xml:space="preserve"> </w:t>
      </w:r>
      <w:r>
        <w:t>has an important pro-oncogenic effect</w:t>
      </w:r>
      <w:r w:rsidR="00501D01">
        <w:fldChar w:fldCharType="begin"/>
      </w:r>
      <w:r w:rsidR="00E9739D">
        <w:instrText xml:space="preserve"> ADDIN EN.CITE &lt;EndNote&gt;&lt;Cite&gt;&lt;Author&gt;Wong&lt;/Author&gt;&lt;Year&gt;2002&lt;/Year&gt;&lt;RecNum&gt;0&lt;/RecNum&gt;&lt;IDText&gt;Beta-catenin--a linchpin in colorectal carcinogenesis?&lt;/IDText&gt;&lt;DisplayText&gt;(21)&lt;/DisplayText&gt;&lt;record&gt;&lt;dates&gt;&lt;pub-dates&gt;&lt;date&gt;Feb&lt;/date&gt;&lt;/pub-dates&gt;&lt;year&gt;2002&lt;/year&gt;&lt;/dates&gt;&lt;keywords&gt;&lt;keyword&gt;ATP Binding Cassette Transporter, Subfamily B, Member 1&lt;/keyword&gt;&lt;keyword&gt;Adenoma&lt;/keyword&gt;&lt;keyword&gt;Adenomatous Polyposis Coli Protein&lt;/keyword&gt;&lt;keyword&gt;Animals&lt;/keyword&gt;&lt;keyword&gt;Calcium-Calmodulin-Dependent Protein Kinases&lt;/keyword&gt;&lt;keyword&gt;Carcinoma&lt;/keyword&gt;&lt;keyword&gt;Colorectal Neoplasms&lt;/keyword&gt;&lt;keyword&gt;Cyclin D1&lt;/keyword&gt;&lt;keyword&gt;Cyclooxygenase 2&lt;/keyword&gt;&lt;keyword&gt;Cytoskeletal Proteins&lt;/keyword&gt;&lt;keyword&gt;Gastrins&lt;/keyword&gt;&lt;keyword&gt;Glycogen Synthase Kinase 3&lt;/keyword&gt;&lt;keyword&gt;Humans&lt;/keyword&gt;&lt;keyword&gt;Hyaluronan Receptors&lt;/keyword&gt;&lt;keyword&gt;Intestinal Mucosa&lt;/keyword&gt;&lt;keyword&gt;Isoenzymes&lt;/keyword&gt;&lt;keyword&gt;Matrix Metalloproteinase 7&lt;/keyword&gt;&lt;keyword&gt;Membrane Proteins&lt;/keyword&gt;&lt;keyword&gt;Prostaglandin-Endoperoxide Synthases&lt;/keyword&gt;&lt;keyword&gt;Proto-Oncogene Proteins&lt;/keyword&gt;&lt;keyword&gt;Receptors, Cell Surface&lt;/keyword&gt;&lt;keyword&gt;Receptors, Urokinase Plasminogen Activator&lt;/keyword&gt;&lt;keyword&gt;Signal Transduction&lt;/keyword&gt;&lt;keyword&gt;Trans-Activators&lt;/keyword&gt;&lt;keyword&gt;beta Catenin&lt;/keyword&gt;&lt;/keywords&gt;&lt;urls&gt;&lt;related-urls&gt;&lt;url&gt;https://www.ncbi.nlm.nih.gov/pubmed/11839557&lt;/url&gt;&lt;/related-urls&gt;&lt;/urls&gt;&lt;isbn&gt;0002-9440&lt;/isbn&gt;&lt;custom2&gt;PMC1850660&lt;/custom2&gt;&lt;titles&gt;&lt;title&gt;Beta-catenin--a linchpin in colorectal carcinogenesis?&lt;/title&gt;&lt;secondary-title&gt;Am J Pathol&lt;/secondary-title&gt;&lt;/titles&gt;&lt;pages&gt;389-401&lt;/pages&gt;&lt;number&gt;2&lt;/number&gt;&lt;contributors&gt;&lt;authors&gt;&lt;author&gt;Wong, N. A.&lt;/author&gt;&lt;author&gt;Pignatelli, M.&lt;/author&gt;&lt;/authors&gt;&lt;/contributors&gt;&lt;language&gt;eng&lt;/language&gt;&lt;added-date format="utc"&gt;1556898471&lt;/added-date&gt;&lt;ref-type name="Journal Article"&gt;17&lt;/ref-type&gt;&lt;rec-number&gt;83&lt;/rec-number&gt;&lt;last-updated-date format="utc"&gt;1556898471&lt;/last-updated-date&gt;&lt;accession-num&gt;11839557&lt;/accession-num&gt;&lt;volume&gt;160&lt;/volume&gt;&lt;/record&gt;&lt;/Cite&gt;&lt;/EndNote&gt;</w:instrText>
      </w:r>
      <w:r w:rsidR="00501D01">
        <w:fldChar w:fldCharType="separate"/>
      </w:r>
      <w:r w:rsidR="00B26A2A">
        <w:rPr>
          <w:noProof/>
        </w:rPr>
        <w:t>(21)</w:t>
      </w:r>
      <w:r w:rsidR="00501D01">
        <w:fldChar w:fldCharType="end"/>
      </w:r>
      <w:r>
        <w:t>.  Mutations in the adenomatous polyposis coli</w:t>
      </w:r>
      <w:r w:rsidR="00C94D82">
        <w:t xml:space="preserve"> </w:t>
      </w:r>
      <w:r>
        <w:t>gene</w:t>
      </w:r>
      <w:r w:rsidR="00347343">
        <w:t xml:space="preserve"> are ubiquitous in adenoma development</w:t>
      </w:r>
      <w:r w:rsidR="007A6C64">
        <w:t>,</w:t>
      </w:r>
      <w:r w:rsidR="00347343">
        <w:t xml:space="preserve"> </w:t>
      </w:r>
      <w:r>
        <w:t>lead</w:t>
      </w:r>
      <w:r w:rsidR="007A6C64">
        <w:t>ing</w:t>
      </w:r>
      <w:r>
        <w:t xml:space="preserve"> to </w:t>
      </w:r>
      <w:r w:rsidR="00BD0968">
        <w:t xml:space="preserve">the </w:t>
      </w:r>
      <w:r>
        <w:t>accumulation of B-catenin</w:t>
      </w:r>
      <w:r w:rsidR="00347343">
        <w:t xml:space="preserve"> within the cell cytoplasm</w:t>
      </w:r>
      <w:r w:rsidR="001628CF">
        <w:fldChar w:fldCharType="begin"/>
      </w:r>
      <w:r w:rsidR="00E9739D">
        <w:instrText xml:space="preserve"> ADDIN EN.CITE &lt;EndNote&gt;&lt;Cite&gt;&lt;Author&gt;Hülsken&lt;/Author&gt;&lt;Year&gt;1994&lt;/Year&gt;&lt;RecNum&gt;0&lt;/RecNum&gt;&lt;IDText&gt;E-cadherin and APC compete for the interaction with beta-catenin and the cytoskeleton&lt;/IDText&gt;&lt;DisplayText&gt;(20)&lt;/DisplayText&gt;&lt;record&gt;&lt;dates&gt;&lt;pub-dates&gt;&lt;date&gt;Dec&lt;/date&gt;&lt;/pub-dates&gt;&lt;year&gt;1994&lt;/year&gt;&lt;/dates&gt;&lt;keywords&gt;&lt;keyword&gt;Adenomatous Polyposis Coli Protein&lt;/keyword&gt;&lt;keyword&gt;Amino Acid Sequence&lt;/keyword&gt;&lt;keyword&gt;Base Sequence&lt;/keyword&gt;&lt;keyword&gt;Cadherins&lt;/keyword&gt;&lt;keyword&gt;Cells, Cultured&lt;/keyword&gt;&lt;keyword&gt;Cytoskeletal Proteins&lt;/keyword&gt;&lt;keyword&gt;Cytoskeleton&lt;/keyword&gt;&lt;keyword&gt;Desmoplakins&lt;/keyword&gt;&lt;keyword&gt;Fluorescent Antibody Technique&lt;/keyword&gt;&lt;keyword&gt;Intercellular Junctions&lt;/keyword&gt;&lt;keyword&gt;Models, Molecular&lt;/keyword&gt;&lt;keyword&gt;Molecular Sequence Data&lt;/keyword&gt;&lt;keyword&gt;Mutagenesis, Site-Directed&lt;/keyword&gt;&lt;keyword&gt;Precipitin Tests&lt;/keyword&gt;&lt;keyword&gt;Protein Binding&lt;/keyword&gt;&lt;keyword&gt;Recombinant Proteins&lt;/keyword&gt;&lt;keyword&gt;Trans-Activators&lt;/keyword&gt;&lt;keyword&gt;alpha Catenin&lt;/keyword&gt;&lt;keyword&gt;beta Catenin&lt;/keyword&gt;&lt;keyword&gt;gamma Catenin&lt;/keyword&gt;&lt;/keywords&gt;&lt;urls&gt;&lt;related-urls&gt;&lt;url&gt;https://www.ncbi.nlm.nih.gov/pubmed/7806582&lt;/url&gt;&lt;/related-urls&gt;&lt;/urls&gt;&lt;isbn&gt;0021-9525&lt;/isbn&gt;&lt;custom2&gt;PMC2120290&lt;/custom2&gt;&lt;titles&gt;&lt;title&gt;E-cadherin and APC compete for the interaction with beta-catenin and the cytoskeleton&lt;/title&gt;&lt;secondary-title&gt;J Cell Biol&lt;/secondary-title&gt;&lt;/titles&gt;&lt;pages&gt;2061-9&lt;/pages&gt;&lt;number&gt;6 Pt 2&lt;/number&gt;&lt;contributors&gt;&lt;authors&gt;&lt;author&gt;Hülsken, J.&lt;/author&gt;&lt;author&gt;Birchmeier, W.&lt;/author&gt;&lt;author&gt;Behrens, J.&lt;/author&gt;&lt;/authors&gt;&lt;/contributors&gt;&lt;language&gt;eng&lt;/language&gt;&lt;added-date format="utc"&gt;1556898769&lt;/added-date&gt;&lt;ref-type name="Journal Article"&gt;17&lt;/ref-type&gt;&lt;rec-number&gt;84&lt;/rec-number&gt;&lt;last-updated-date format="utc"&gt;1556898769&lt;/last-updated-date&gt;&lt;accession-num&gt;7806582&lt;/accession-num&gt;&lt;volume&gt;127&lt;/volume&gt;&lt;/record&gt;&lt;/Cite&gt;&lt;/EndNote&gt;</w:instrText>
      </w:r>
      <w:r w:rsidR="001628CF">
        <w:fldChar w:fldCharType="separate"/>
      </w:r>
      <w:r w:rsidR="00B26A2A">
        <w:rPr>
          <w:noProof/>
        </w:rPr>
        <w:t>(20)</w:t>
      </w:r>
      <w:r w:rsidR="001628CF">
        <w:fldChar w:fldCharType="end"/>
      </w:r>
      <w:r>
        <w:t>.  B-catenin has an anti-apoptotic effect</w:t>
      </w:r>
      <w:r w:rsidR="007A6C64">
        <w:t>,</w:t>
      </w:r>
      <w:r>
        <w:t xml:space="preserve"> </w:t>
      </w:r>
      <w:r w:rsidR="007A6C64">
        <w:t>affecting cell to cell adhesion, increased</w:t>
      </w:r>
      <w:r>
        <w:t xml:space="preserve"> proliferation of cells</w:t>
      </w:r>
      <w:r w:rsidR="007A6C64">
        <w:t xml:space="preserve">, </w:t>
      </w:r>
      <w:r>
        <w:t>dysplasia</w:t>
      </w:r>
      <w:r w:rsidR="007A6C64">
        <w:t>,</w:t>
      </w:r>
      <w:r w:rsidR="00501D01">
        <w:t xml:space="preserve"> and subsequent cancer invasion</w:t>
      </w:r>
      <w:r w:rsidR="00501D01">
        <w:fldChar w:fldCharType="begin"/>
      </w:r>
      <w:r w:rsidR="00E9739D">
        <w:instrText xml:space="preserve"> ADDIN EN.CITE &lt;EndNote&gt;&lt;Cite&gt;&lt;Author&gt;Behrens&lt;/Author&gt;&lt;Year&gt;1994&lt;/Year&gt;&lt;RecNum&gt;0&lt;/RecNum&gt;&lt;IDText&gt;Cell-cell adhesion in invasion and metastasis of carcinomas&lt;/IDText&gt;&lt;DisplayText&gt;(19)&lt;/DisplayText&gt;&lt;record&gt;&lt;keywords&gt;&lt;keyword&gt;Base Sequence&lt;/keyword&gt;&lt;keyword&gt;Carcinoma&lt;/keyword&gt;&lt;keyword&gt;Cell Adhesion&lt;/keyword&gt;&lt;keyword&gt;Female&lt;/keyword&gt;&lt;keyword&gt;Humans&lt;/keyword&gt;&lt;keyword&gt;Male&lt;/keyword&gt;&lt;keyword&gt;Molecular Sequence Data&lt;/keyword&gt;&lt;keyword&gt;Neoplasm Invasiveness&lt;/keyword&gt;&lt;/keywords&gt;&lt;urls&gt;&lt;related-urls&gt;&lt;url&gt;https://www.ncbi.nlm.nih.gov/pubmed/7946951&lt;/url&gt;&lt;/related-urls&gt;&lt;/urls&gt;&lt;isbn&gt;0927-3042&lt;/isbn&gt;&lt;titles&gt;&lt;title&gt;Cell-cell adhesion in invasion and metastasis of carcinomas&lt;/title&gt;&lt;secondary-title&gt;Cancer Treat Res&lt;/secondary-title&gt;&lt;/titles&gt;&lt;pages&gt;251-66&lt;/pages&gt;&lt;contributors&gt;&lt;authors&gt;&lt;author&gt;Behrens, J.&lt;/author&gt;&lt;author&gt;Birchmeier, W.&lt;/author&gt;&lt;/authors&gt;&lt;/contributors&gt;&lt;language&gt;eng&lt;/language&gt;&lt;added-date format="utc"&gt;1556898252&lt;/added-date&gt;&lt;ref-type name="Journal Article"&gt;17&lt;/ref-type&gt;&lt;dates&gt;&lt;year&gt;1994&lt;/year&gt;&lt;/dates&gt;&lt;rec-number&gt;82&lt;/rec-number&gt;&lt;last-updated-date format="utc"&gt;1556898252&lt;/last-updated-date&gt;&lt;accession-num&gt;7946951&lt;/accession-num&gt;&lt;volume&gt;71&lt;/volume&gt;&lt;/record&gt;&lt;/Cite&gt;&lt;/EndNote&gt;</w:instrText>
      </w:r>
      <w:r w:rsidR="00501D01">
        <w:fldChar w:fldCharType="separate"/>
      </w:r>
      <w:r w:rsidR="00B26A2A">
        <w:rPr>
          <w:noProof/>
        </w:rPr>
        <w:t>(19)</w:t>
      </w:r>
      <w:r w:rsidR="00501D01">
        <w:fldChar w:fldCharType="end"/>
      </w:r>
      <w:r>
        <w:t xml:space="preserve">. </w:t>
      </w:r>
      <w:r w:rsidR="00422784">
        <w:t>Mutations of the</w:t>
      </w:r>
      <w:r w:rsidR="00C94D82">
        <w:t xml:space="preserve"> ras </w:t>
      </w:r>
      <w:r w:rsidR="00422784">
        <w:t>onco</w:t>
      </w:r>
      <w:r w:rsidR="00C94D82">
        <w:t xml:space="preserve">gene </w:t>
      </w:r>
      <w:r w:rsidR="008A66EF">
        <w:t>are</w:t>
      </w:r>
      <w:r w:rsidR="00C94D82">
        <w:t xml:space="preserve"> commonly see</w:t>
      </w:r>
      <w:r w:rsidR="004F02A2">
        <w:t>n</w:t>
      </w:r>
      <w:r w:rsidR="00C94D82">
        <w:t xml:space="preserve"> in</w:t>
      </w:r>
      <w:r w:rsidR="004F02A2">
        <w:t xml:space="preserve"> malig</w:t>
      </w:r>
      <w:r w:rsidR="00C94D82">
        <w:t>na</w:t>
      </w:r>
      <w:r w:rsidR="004F02A2">
        <w:t xml:space="preserve">nt </w:t>
      </w:r>
      <w:r w:rsidR="00A17165">
        <w:t>lesions but</w:t>
      </w:r>
      <w:r w:rsidR="004F02A2">
        <w:t xml:space="preserve"> </w:t>
      </w:r>
      <w:r w:rsidR="008A66EF">
        <w:t>are</w:t>
      </w:r>
      <w:r w:rsidR="004F02A2">
        <w:t xml:space="preserve"> much rarer in small </w:t>
      </w:r>
      <w:r w:rsidR="005A527F">
        <w:t>(</w:t>
      </w:r>
      <w:r w:rsidR="004F02A2">
        <w:t>&lt;1cm</w:t>
      </w:r>
      <w:r w:rsidR="005A527F">
        <w:t>)</w:t>
      </w:r>
      <w:r w:rsidR="004F02A2">
        <w:t xml:space="preserve"> polyps</w:t>
      </w:r>
      <w:r w:rsidR="00422784">
        <w:t xml:space="preserve"> and </w:t>
      </w:r>
      <w:r w:rsidR="008A66EF">
        <w:t>are</w:t>
      </w:r>
      <w:r w:rsidR="00422784">
        <w:t xml:space="preserve"> felt to be an early step in the transformation of polyps down the path towards malignancy</w:t>
      </w:r>
      <w:r w:rsidR="00004E21">
        <w:fldChar w:fldCharType="begin">
          <w:fldData xml:space="preserve">PEVuZE5vdGU+PENpdGU+PEF1dGhvcj5TYWVlZDwvQXV0aG9yPjxZZWFyPjIwMTk8L1llYXI+PFJl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</w:fldData>
        </w:fldChar>
      </w:r>
      <w:r w:rsidR="00E9739D">
        <w:instrText xml:space="preserve"> ADDIN EN.CITE </w:instrText>
      </w:r>
      <w:r w:rsidR="00E9739D">
        <w:fldChar w:fldCharType="begin">
          <w:fldData xml:space="preserve">PEVuZE5vdGU+PENpdGU+PEF1dGhvcj5TYWVlZDwvQXV0aG9yPjxZZWFyPjIwMTk8L1llYXI+PFJl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</w:fldData>
        </w:fldChar>
      </w:r>
      <w:r w:rsidR="00E9739D">
        <w:instrText xml:space="preserve"> ADDIN EN.CITE.DATA </w:instrText>
      </w:r>
      <w:r w:rsidR="00E9739D">
        <w:fldChar w:fldCharType="end"/>
      </w:r>
      <w:r w:rsidR="00004E21">
        <w:fldChar w:fldCharType="separate"/>
      </w:r>
      <w:r w:rsidR="00B26A2A">
        <w:rPr>
          <w:noProof/>
        </w:rPr>
        <w:t>(16)</w:t>
      </w:r>
      <w:r w:rsidR="00004E21">
        <w:fldChar w:fldCharType="end"/>
      </w:r>
      <w:r w:rsidR="00422784">
        <w:t xml:space="preserve">. </w:t>
      </w:r>
      <w:r w:rsidR="00BF16C3">
        <w:t>Over time the dysplasia further develops into high</w:t>
      </w:r>
      <w:r w:rsidR="008A66EF">
        <w:t>-</w:t>
      </w:r>
      <w:r w:rsidR="00BF16C3">
        <w:t>grade dysplasia and subsequent cancer</w:t>
      </w:r>
      <w:r w:rsidR="00F83D6E">
        <w:t>.  p53</w:t>
      </w:r>
      <w:r w:rsidR="00422784">
        <w:t xml:space="preserve"> is a tumour sup</w:t>
      </w:r>
      <w:r w:rsidR="00CF19C8">
        <w:t>p</w:t>
      </w:r>
      <w:r w:rsidR="00422784">
        <w:t>ress</w:t>
      </w:r>
      <w:r w:rsidR="00CF19C8">
        <w:t>o</w:t>
      </w:r>
      <w:r w:rsidR="00422784">
        <w:t xml:space="preserve">r gene </w:t>
      </w:r>
      <w:r w:rsidR="008A66EF">
        <w:t>that</w:t>
      </w:r>
      <w:r w:rsidR="00422784">
        <w:t xml:space="preserve"> is found on chromosome 17.</w:t>
      </w:r>
      <w:r w:rsidR="008B2B42">
        <w:t xml:space="preserve">  It helps to control cell proliferation and is involved in activating cell apoptosis</w:t>
      </w:r>
      <w:r w:rsidR="00DE60FE">
        <w:fldChar w:fldCharType="begin">
          <w:fldData xml:space="preserve">PEVuZE5vdGU+PENpdGU+PEF1dGhvcj5MaTwvQXV0aG9yPjxZZWFyPjIwMTU8L1llYXI+PFJlY051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=
</w:fldData>
        </w:fldChar>
      </w:r>
      <w:r w:rsidR="00E9739D">
        <w:instrText xml:space="preserve"> ADDIN EN.CITE </w:instrText>
      </w:r>
      <w:r w:rsidR="00E9739D">
        <w:fldChar w:fldCharType="begin">
          <w:fldData xml:space="preserve">PEVuZE5vdGU+PENpdGU+PEF1dGhvcj5MaTwvQXV0aG9yPjxZZWFyPjIwMTU8L1llYXI+PFJlY051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=
</w:fldData>
        </w:fldChar>
      </w:r>
      <w:r w:rsidR="00E9739D">
        <w:instrText xml:space="preserve"> ADDIN EN.CITE.DATA </w:instrText>
      </w:r>
      <w:r w:rsidR="00E9739D">
        <w:fldChar w:fldCharType="end"/>
      </w:r>
      <w:r w:rsidR="00DE60FE">
        <w:fldChar w:fldCharType="separate"/>
      </w:r>
      <w:r w:rsidR="00B26A2A">
        <w:rPr>
          <w:noProof/>
        </w:rPr>
        <w:t>(14)</w:t>
      </w:r>
      <w:r w:rsidR="00DE60FE">
        <w:fldChar w:fldCharType="end"/>
      </w:r>
      <w:r w:rsidR="008B2B42">
        <w:t>.</w:t>
      </w:r>
      <w:r w:rsidR="00F83D6E">
        <w:t xml:space="preserve"> </w:t>
      </w:r>
      <w:r w:rsidR="00422784">
        <w:t xml:space="preserve"> Chromosome 17 mutations occur frequently in colorectal cancers, and these mutations lead to abnormalities in the p53 that prevent it from suppressing malignant activity.</w:t>
      </w:r>
      <w:r w:rsidR="005A527F">
        <w:t xml:space="preserve"> A</w:t>
      </w:r>
      <w:r w:rsidR="00422784">
        <w:t>denocarcinomas frequently h</w:t>
      </w:r>
      <w:r w:rsidR="00E77948">
        <w:t xml:space="preserve">ave p53 gene mutations and </w:t>
      </w:r>
      <w:r w:rsidR="005A527F">
        <w:t>it is</w:t>
      </w:r>
      <w:r w:rsidR="00422784">
        <w:t xml:space="preserve"> felt to be</w:t>
      </w:r>
      <w:r w:rsidR="008A66EF">
        <w:t xml:space="preserve"> a</w:t>
      </w:r>
      <w:r w:rsidR="00422784">
        <w:t xml:space="preserve"> late feature in the transformation</w:t>
      </w:r>
      <w:r w:rsidR="008B2B42">
        <w:t xml:space="preserve"> to </w:t>
      </w:r>
      <w:r w:rsidR="005A527F">
        <w:t>malignancy</w:t>
      </w:r>
      <w:r w:rsidR="00004E21">
        <w:fldChar w:fldCharType="begin"/>
      </w:r>
      <w:r w:rsidR="00E9739D">
        <w:instrText xml:space="preserve"> ADDIN EN.CITE &lt;EndNote&gt;&lt;Cite&gt;&lt;Author&gt;Nguyen&lt;/Author&gt;&lt;Year&gt;2018&lt;/Year&gt;&lt;RecNum&gt;0&lt;/RecNum&gt;&lt;IDText&gt;The molecular characteristics of colorectal cancer: Implications for diagnosis and therapy&lt;/IDText&gt;&lt;DisplayText&gt;(22)&lt;/DisplayText&gt;&lt;record&gt;&lt;dates&gt;&lt;pub-dates&gt;&lt;date&gt;Jul&lt;/date&gt;&lt;/pub-dates&gt;&lt;year&gt;2018&lt;/year&gt;&lt;/dates&gt;&lt;keywords&gt;&lt;keyword&gt;CpG island methylator phenotype&lt;/keyword&gt;&lt;keyword&gt;chromosomal instability&lt;/keyword&gt;&lt;keyword&gt;colorectal cancer&lt;/keyword&gt;&lt;keyword&gt;early diagnosis&lt;/keyword&gt;&lt;keyword&gt;microsatellite instability&lt;/keyword&gt;&lt;keyword&gt;molecular characteristics&lt;/keyword&gt;&lt;keyword&gt;targeted therapy&lt;/keyword&gt;&lt;/keywords&gt;&lt;urls&gt;&lt;related-urls&gt;&lt;url&gt;https://www.ncbi.nlm.nih.gov/pubmed/29928381&lt;/url&gt;&lt;/related-urls&gt;&lt;/urls&gt;&lt;isbn&gt;1792-1074&lt;/isbn&gt;&lt;custom2&gt;PMC6006272&lt;/custom2&gt;&lt;titles&gt;&lt;title&gt;The molecular characteristics of colorectal cancer: Implications for diagnosis and therapy&lt;/title&gt;&lt;secondary-title&gt;Oncol Lett&lt;/secondary-title&gt;&lt;/titles&gt;&lt;pages&gt;9-18&lt;/pages&gt;&lt;number&gt;1&lt;/number&gt;&lt;contributors&gt;&lt;authors&gt;&lt;author&gt;Nguyen, H. T.&lt;/author&gt;&lt;author&gt;Duong, H. Q.&lt;/author&gt;&lt;/authors&gt;&lt;/contributors&gt;&lt;edition&gt;20180509&lt;/edition&gt;&lt;language&gt;eng&lt;/language&gt;&lt;added-date format="utc"&gt;1632741107&lt;/added-date&gt;&lt;ref-type name="Journal Article"&gt;17&lt;/ref-type&gt;&lt;auth-address&gt;Center for Molecular Biology, Institute of Research and Development, Duy Tan University, Danang 550000, Vietnam. Department of Cancer Research, Vinmec Research Institute of Stem Cell and Gene Technology, Hanoi 100000, Vietnam.&lt;/auth-address&gt;&lt;rec-number&gt;228&lt;/rec-number&gt;&lt;last-updated-date format="utc"&gt;1632741107&lt;/last-updated-date&gt;&lt;accession-num&gt;29928381&lt;/accession-num&gt;&lt;electronic-resource-num&gt;10.3892/ol.2018.8679&lt;/electronic-resource-num&gt;&lt;volume&gt;16&lt;/volume&gt;&lt;/record&gt;&lt;/Cite&gt;&lt;/EndNote&gt;</w:instrText>
      </w:r>
      <w:r w:rsidR="00004E21">
        <w:fldChar w:fldCharType="separate"/>
      </w:r>
      <w:r w:rsidR="00B26A2A">
        <w:rPr>
          <w:noProof/>
        </w:rPr>
        <w:t>(22)</w:t>
      </w:r>
      <w:r w:rsidR="00004E21">
        <w:fldChar w:fldCharType="end"/>
      </w:r>
      <w:r w:rsidR="00BF16C3">
        <w:t>.</w:t>
      </w:r>
      <w:r w:rsidR="008B2B42">
        <w:t xml:space="preserve"> </w:t>
      </w:r>
      <w:r w:rsidR="00BF16C3">
        <w:t xml:space="preserve">  </w:t>
      </w:r>
    </w:p>
    <w:p w14:paraId="7DFFC957" w14:textId="7270CCC9" w:rsidR="00366C70" w:rsidRDefault="007A6C64" w:rsidP="006E468C">
      <w:pPr>
        <w:spacing w:line="360" w:lineRule="auto"/>
        <w:jc w:val="both"/>
      </w:pPr>
      <w:r>
        <w:lastRenderedPageBreak/>
        <w:t xml:space="preserve">The transformation of adenomas to adenocarcinomas requires several gene mutations </w:t>
      </w:r>
      <w:r w:rsidR="008D0970">
        <w:t>which occur gradually and in a,</w:t>
      </w:r>
      <w:r>
        <w:t xml:space="preserve"> somewhat, </w:t>
      </w:r>
      <w:r w:rsidR="002175C6">
        <w:t>stepwise</w:t>
      </w:r>
      <w:r w:rsidR="008B2B42">
        <w:t xml:space="preserve"> process</w:t>
      </w:r>
      <w:r w:rsidR="00B26A2A">
        <w:fldChar w:fldCharType="begin"/>
      </w:r>
      <w:r w:rsidR="00E9739D">
        <w:instrText xml:space="preserve"> ADDIN EN.CITE &lt;EndNote&gt;&lt;Cite&gt;&lt;Author&gt;Komor&lt;/Author&gt;&lt;Year&gt;2018&lt;/Year&gt;&lt;RecNum&gt;0&lt;/RecNum&gt;&lt;IDText&gt;Consensus molecular subtype classification of colorectal adenomas&lt;/IDText&gt;&lt;DisplayText&gt;(18)&lt;/DisplayText&gt;&lt;record&gt;&lt;dates&gt;&lt;pub-dates&gt;&lt;date&gt;Nov&lt;/date&gt;&lt;/pub-dates&gt;&lt;year&gt;2018&lt;/year&gt;&lt;/dates&gt;&lt;keywords&gt;&lt;keyword&gt;adenoma&lt;/keyword&gt;&lt;keyword&gt;colon&lt;/keyword&gt;&lt;keyword&gt;colorectal cancer&lt;/keyword&gt;&lt;keyword&gt;neoplasia&lt;/keyword&gt;&lt;keyword&gt;rectum&lt;/keyword&gt;&lt;/keywords&gt;&lt;urls&gt;&lt;related-urls&gt;&lt;url&gt;https://www.ncbi.nlm.nih.gov/pubmed/29968252&lt;/url&gt;&lt;/related-urls&gt;&lt;/urls&gt;&lt;isbn&gt;1096-9896&lt;/isbn&gt;&lt;custom2&gt;PMC6221003&lt;/custom2&gt;&lt;titles&gt;&lt;title&gt;Consensus molecular subtype classification of colorectal adenomas&lt;/title&gt;&lt;secondary-title&gt;J Pathol&lt;/secondary-title&gt;&lt;/titles&gt;&lt;pages&gt;266-276&lt;/pages&gt;&lt;number&gt;3&lt;/number&gt;&lt;contributors&gt;&lt;authors&gt;&lt;author&gt;Komor, M. A.&lt;/author&gt;&lt;author&gt;Bosch, L. J.&lt;/author&gt;&lt;author&gt;Bounova, G.&lt;/author&gt;&lt;author&gt;Bolijn, A. S.&lt;/author&gt;&lt;author&gt;Delis-van Diemen, P. M.&lt;/author&gt;&lt;author&gt;Rausch, C.&lt;/author&gt;&lt;author&gt;Hoogstrate, Y.&lt;/author&gt;&lt;author&gt;Stubbs, A. P.&lt;/author&gt;&lt;author&gt;de Jong, M.&lt;/author&gt;&lt;author&gt;Jenster, G.&lt;/author&gt;&lt;author&gt;van Grieken, N. C.&lt;/author&gt;&lt;author&gt;Carvalho, B.&lt;/author&gt;&lt;author&gt;Wessels, L. F.&lt;/author&gt;&lt;author&gt;Jimenez, C. R.&lt;/author&gt;&lt;author&gt;Fijneman, R. J.&lt;/author&gt;&lt;author&gt;Meijer, G. A.&lt;/author&gt;&lt;author&gt;NGS-ProToCol Consortium:&lt;/author&gt;&lt;/authors&gt;&lt;/contributors&gt;&lt;edition&gt;2018/08/31&lt;/edition&gt;&lt;language&gt;eng&lt;/language&gt;&lt;added-date format="utc"&gt;1553724785&lt;/added-date&gt;&lt;ref-type name="Journal Article"&gt;17&lt;/ref-type&gt;&lt;rec-number&gt;68&lt;/rec-number&gt;&lt;last-updated-date format="utc"&gt;1553724785&lt;/last-updated-date&gt;&lt;accession-num&gt;29968252&lt;/accession-num&gt;&lt;electronic-resource-num&gt;10.1002/path.5129&lt;/electronic-resource-num&gt;&lt;volume&gt;246&lt;/volume&gt;&lt;/record&gt;&lt;/Cite&gt;&lt;/EndNote&gt;</w:instrText>
      </w:r>
      <w:r w:rsidR="00B26A2A">
        <w:fldChar w:fldCharType="separate"/>
      </w:r>
      <w:r w:rsidR="00B26A2A">
        <w:rPr>
          <w:noProof/>
        </w:rPr>
        <w:t>(18)</w:t>
      </w:r>
      <w:r w:rsidR="00B26A2A">
        <w:fldChar w:fldCharType="end"/>
      </w:r>
      <w:r>
        <w:t>.</w:t>
      </w:r>
      <w:r w:rsidR="008B2B42">
        <w:t xml:space="preserve"> </w:t>
      </w:r>
      <w:r>
        <w:t>As such,</w:t>
      </w:r>
      <w:r w:rsidR="008B2B42">
        <w:t xml:space="preserve"> a lead time</w:t>
      </w:r>
      <w:r>
        <w:t xml:space="preserve"> is formed</w:t>
      </w:r>
      <w:r w:rsidR="008B2B42">
        <w:t xml:space="preserve"> from the</w:t>
      </w:r>
      <w:r w:rsidR="00BF16C3">
        <w:t xml:space="preserve"> development of a</w:t>
      </w:r>
      <w:r w:rsidR="008B2B42">
        <w:t>n adenoma to transformation into a malignant lesion</w:t>
      </w:r>
      <w:r w:rsidR="00FB7E7D">
        <w:t xml:space="preserve"> </w:t>
      </w:r>
      <w:r w:rsidR="002841B2">
        <w:fldChar w:fldCharType="begin"/>
      </w:r>
      <w:r w:rsidR="00E9739D">
        <w:instrText xml:space="preserve"> ADDIN EN.CITE &lt;EndNote&gt;&lt;Cite&gt;&lt;Author&gt;Simon&lt;/Author&gt;&lt;Year&gt;2016&lt;/Year&gt;&lt;RecNum&gt;0&lt;/RecNum&gt;&lt;IDText&gt;Colorectal cancer development and advances in screening&lt;/IDText&gt;&lt;DisplayText&gt;(23)&lt;/DisplayText&gt;&lt;record&gt;&lt;keywords&gt;&lt;keyword&gt;Colonography, Computed Tomographic&lt;/keyword&gt;&lt;keyword&gt;Colorectal Neoplasms&lt;/keyword&gt;&lt;keyword&gt;Early Detection of Cancer&lt;/keyword&gt;&lt;keyword&gt;Genetic Testing&lt;/keyword&gt;&lt;keyword&gt;Humans&lt;/keyword&gt;&lt;keyword&gt;Mass Screening&lt;/keyword&gt;&lt;keyword&gt;Polyps&lt;/keyword&gt;&lt;keyword&gt;Precancerous Conditions&lt;/keyword&gt;&lt;keyword&gt;Risk Factors&lt;/keyword&gt;&lt;keyword&gt;Sigmoidoscopy&lt;/keyword&gt;&lt;keyword&gt;United States&lt;/keyword&gt;&lt;keyword&gt;DNA test&lt;/keyword&gt;&lt;keyword&gt;colorectal cancer&lt;/keyword&gt;&lt;keyword&gt;polyps&lt;/keyword&gt;&lt;keyword&gt;screening&lt;/keyword&gt;&lt;/keywords&gt;&lt;urls&gt;&lt;related-urls&gt;&lt;url&gt;https://www.ncbi.nlm.nih.gov/pubmed/27486317&lt;/url&gt;&lt;/related-urls&gt;&lt;/urls&gt;&lt;isbn&gt;1178-1998&lt;/isbn&gt;&lt;custom2&gt;PMC4958365&lt;/custom2&gt;&lt;titles&gt;&lt;title&gt;Colorectal cancer development and advances in screening&lt;/title&gt;&lt;secondary-title&gt;Clin Interv Aging&lt;/secondary-title&gt;&lt;/titles&gt;&lt;pages&gt;967-76&lt;/pages&gt;&lt;contributors&gt;&lt;authors&gt;&lt;author&gt;Simon, K.&lt;/author&gt;&lt;/authors&gt;&lt;/contributors&gt;&lt;edition&gt;20160719&lt;/edition&gt;&lt;language&gt;eng&lt;/language&gt;&lt;added-date format="utc"&gt;1652782690&lt;/added-date&gt;&lt;ref-type name="Journal Article"&gt;17&lt;/ref-type&gt;&lt;auth-address&gt;Ventura County Gastroenterology Medical Group, Inc., Camarillo, CA, USA.&lt;/auth-address&gt;&lt;dates&gt;&lt;year&gt;2016&lt;/year&gt;&lt;/dates&gt;&lt;rec-number&gt;283&lt;/rec-number&gt;&lt;last-updated-date format="utc"&gt;1652782690&lt;/last-updated-date&gt;&lt;accession-num&gt;27486317&lt;/accession-num&gt;&lt;electronic-resource-num&gt;10.2147/CIA.S109285&lt;/electronic-resource-num&gt;&lt;volume&gt;11&lt;/volume&gt;&lt;/record&gt;&lt;/Cite&gt;&lt;/EndNote&gt;</w:instrText>
      </w:r>
      <w:r w:rsidR="002841B2">
        <w:fldChar w:fldCharType="separate"/>
      </w:r>
      <w:r w:rsidR="002841B2">
        <w:rPr>
          <w:noProof/>
        </w:rPr>
        <w:t>(23)</w:t>
      </w:r>
      <w:r w:rsidR="002841B2">
        <w:fldChar w:fldCharType="end"/>
      </w:r>
      <w:r>
        <w:t>. Therefore, there is</w:t>
      </w:r>
      <w:r w:rsidR="00BF16C3">
        <w:t xml:space="preserve"> an opportunity for </w:t>
      </w:r>
      <w:r w:rsidR="008B2B42">
        <w:t xml:space="preserve">the removal </w:t>
      </w:r>
      <w:r w:rsidR="00000D36">
        <w:t xml:space="preserve">of </w:t>
      </w:r>
      <w:r w:rsidR="008B2B42">
        <w:t>the pre</w:t>
      </w:r>
      <w:r>
        <w:t>-</w:t>
      </w:r>
      <w:r w:rsidR="008B2B42">
        <w:t>malignant polyp</w:t>
      </w:r>
      <w:r w:rsidR="00E77948">
        <w:t>,</w:t>
      </w:r>
      <w:r w:rsidR="00BF16C3">
        <w:t xml:space="preserve"> </w:t>
      </w:r>
      <w:r w:rsidR="00000D36">
        <w:t xml:space="preserve">which </w:t>
      </w:r>
      <w:r>
        <w:t>offer</w:t>
      </w:r>
      <w:r w:rsidR="00000D36">
        <w:t>s</w:t>
      </w:r>
      <w:r>
        <w:t xml:space="preserve"> protection of the patient from the development of CRC</w:t>
      </w:r>
      <w:r w:rsidR="00741DE5">
        <w:t xml:space="preserve"> </w:t>
      </w:r>
      <w:r w:rsidR="008B2B42">
        <w:fldChar w:fldCharType="begin">
          <w:fldData xml:space="preserve">PEVuZE5vdGU+PENpdGU+PEF1dGhvcj5CYWtlcjwvQXV0aG9yPjxZZWFyPjE5OTA8L1llYXI+PFJl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</w:fldData>
        </w:fldChar>
      </w:r>
      <w:r w:rsidR="00E9739D">
        <w:instrText xml:space="preserve"> ADDIN EN.CITE </w:instrText>
      </w:r>
      <w:r w:rsidR="00E9739D">
        <w:fldChar w:fldCharType="begin">
          <w:fldData xml:space="preserve">PEVuZE5vdGU+PENpdGU+PEF1dGhvcj5CYWtlcjwvQXV0aG9yPjxZZWFyPjE5OTA8L1llYXI+PFJl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</w:fldData>
        </w:fldChar>
      </w:r>
      <w:r w:rsidR="00E9739D">
        <w:instrText xml:space="preserve"> ADDIN EN.CITE.DATA </w:instrText>
      </w:r>
      <w:r w:rsidR="00E9739D">
        <w:fldChar w:fldCharType="end"/>
      </w:r>
      <w:r w:rsidR="008B2B42">
        <w:fldChar w:fldCharType="separate"/>
      </w:r>
      <w:r w:rsidR="002841B2">
        <w:rPr>
          <w:noProof/>
        </w:rPr>
        <w:t>(15, 18, 24, 25)</w:t>
      </w:r>
      <w:r w:rsidR="008B2B42">
        <w:fldChar w:fldCharType="end"/>
      </w:r>
      <w:r w:rsidR="008B2B42">
        <w:t>.</w:t>
      </w:r>
      <w:r w:rsidR="00877BCD">
        <w:t xml:space="preserve">  The national bowel cancer screening programme (BCSP) was devised to identify pre-cancerous polyps, removing which</w:t>
      </w:r>
      <w:r w:rsidR="00FB7E7D">
        <w:t>,</w:t>
      </w:r>
      <w:r w:rsidR="00877BCD">
        <w:t xml:space="preserve"> reduces the subsequent risk of CRC developing</w:t>
      </w:r>
      <w:r w:rsidR="00FB7E7D">
        <w:t xml:space="preserve"> </w:t>
      </w:r>
      <w:r w:rsidR="00004E21">
        <w:fldChar w:fldCharType="begin">
          <w:fldData xml:space="preserve">PEVuZE5vdGU+PENpdGU+PEF1dGhvcj5Mb2dhbjwvQXV0aG9yPjxZZWFyPjIwMTI8L1llYXI+PFJl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</w:fldData>
        </w:fldChar>
      </w:r>
      <w:r w:rsidR="00E9739D">
        <w:instrText xml:space="preserve"> ADDIN EN.CITE </w:instrText>
      </w:r>
      <w:r w:rsidR="00E9739D">
        <w:fldChar w:fldCharType="begin">
          <w:fldData xml:space="preserve">PEVuZE5vdGU+PENpdGU+PEF1dGhvcj5Mb2dhbjwvQXV0aG9yPjxZZWFyPjIwMTI8L1llYXI+PFJl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</w:fldData>
        </w:fldChar>
      </w:r>
      <w:r w:rsidR="00E9739D">
        <w:instrText xml:space="preserve"> ADDIN EN.CITE.DATA </w:instrText>
      </w:r>
      <w:r w:rsidR="00E9739D">
        <w:fldChar w:fldCharType="end"/>
      </w:r>
      <w:r w:rsidR="00004E21">
        <w:fldChar w:fldCharType="separate"/>
      </w:r>
      <w:r w:rsidR="002841B2">
        <w:rPr>
          <w:noProof/>
        </w:rPr>
        <w:t>(26)</w:t>
      </w:r>
      <w:r w:rsidR="00004E21">
        <w:fldChar w:fldCharType="end"/>
      </w:r>
      <w:r w:rsidR="00877BCD">
        <w:t>.</w:t>
      </w:r>
    </w:p>
    <w:p w14:paraId="1EF02594" w14:textId="5146462B" w:rsidR="00366C70" w:rsidRDefault="00366C70" w:rsidP="00F12989">
      <w:pPr>
        <w:pStyle w:val="Heading3"/>
      </w:pPr>
      <w:bookmarkStart w:id="18" w:name="_Ref167350892"/>
      <w:bookmarkStart w:id="19" w:name="_Toc167893027"/>
      <w:r>
        <w:t>Sessile serrated lesions</w:t>
      </w:r>
      <w:bookmarkEnd w:id="18"/>
      <w:bookmarkEnd w:id="19"/>
    </w:p>
    <w:p w14:paraId="505BF260" w14:textId="65C43CD4" w:rsidR="00366C70" w:rsidRDefault="00366C70" w:rsidP="00F12989">
      <w:pPr>
        <w:spacing w:line="360" w:lineRule="auto"/>
        <w:jc w:val="both"/>
        <w:rPr>
          <w:rFonts w:ascii="Segoe UI" w:hAnsi="Segoe UI" w:cs="Segoe UI"/>
          <w:color w:val="242424"/>
          <w:sz w:val="23"/>
          <w:szCs w:val="23"/>
        </w:rPr>
      </w:pPr>
      <w:r>
        <w:rPr>
          <w:bdr w:val="none" w:sz="0" w:space="0" w:color="auto" w:frame="1"/>
        </w:rPr>
        <w:t xml:space="preserve">Although adenomas account for the majority of </w:t>
      </w:r>
      <w:r w:rsidR="0095761A">
        <w:rPr>
          <w:bdr w:val="none" w:sz="0" w:space="0" w:color="auto" w:frame="1"/>
        </w:rPr>
        <w:t>CRC</w:t>
      </w:r>
      <w:r>
        <w:rPr>
          <w:bdr w:val="none" w:sz="0" w:space="0" w:color="auto" w:frame="1"/>
        </w:rPr>
        <w:t xml:space="preserve">, they do not seem to </w:t>
      </w:r>
      <w:r w:rsidR="00523FDD">
        <w:rPr>
          <w:bdr w:val="none" w:sz="0" w:space="0" w:color="auto" w:frame="1"/>
        </w:rPr>
        <w:t>be responsible</w:t>
      </w:r>
      <w:r>
        <w:rPr>
          <w:bdr w:val="none" w:sz="0" w:space="0" w:color="auto" w:frame="1"/>
        </w:rPr>
        <w:t xml:space="preserve"> for all CRC on the right side of the bowel.   Another variant of polyp, termed a sessile serrated lesion (SSL) has been identified</w:t>
      </w:r>
      <w:r w:rsidR="0095761A">
        <w:rPr>
          <w:bdr w:val="none" w:sz="0" w:space="0" w:color="auto" w:frame="1"/>
        </w:rPr>
        <w:t>,</w:t>
      </w:r>
      <w:r>
        <w:rPr>
          <w:bdr w:val="none" w:sz="0" w:space="0" w:color="auto" w:frame="1"/>
        </w:rPr>
        <w:t xml:space="preserve"> that </w:t>
      </w:r>
      <w:r w:rsidR="0095761A">
        <w:rPr>
          <w:bdr w:val="none" w:sz="0" w:space="0" w:color="auto" w:frame="1"/>
        </w:rPr>
        <w:t>appears to be</w:t>
      </w:r>
      <w:r>
        <w:rPr>
          <w:bdr w:val="none" w:sz="0" w:space="0" w:color="auto" w:frame="1"/>
        </w:rPr>
        <w:t xml:space="preserve"> </w:t>
      </w:r>
      <w:r w:rsidR="00523FDD">
        <w:rPr>
          <w:bdr w:val="none" w:sz="0" w:space="0" w:color="auto" w:frame="1"/>
        </w:rPr>
        <w:t>the precursor</w:t>
      </w:r>
      <w:r>
        <w:rPr>
          <w:bdr w:val="none" w:sz="0" w:space="0" w:color="auto" w:frame="1"/>
        </w:rPr>
        <w:t xml:space="preserve"> for a large proportion of right sided CRC.  The term derives from the serrated, or sawtooth appearance, of the epithelial mucosa. Other lesions in the colon also demonstrate a serrated epithelium including hyperplastic polyps and traditional serrated adenomas</w:t>
      </w:r>
      <w:r w:rsidR="00490101">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KTwvRGlzcGxheVRleHQ+PHJlY29yZD48ZGF0ZXM+PHB1Yi1kYXRlcz48ZGF0ZT5KYW48L2RhdGU+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KTwvRGlzcGxheVRleHQ+PHJlY29yZD48ZGF0ZXM+PHB1Yi1kYXRlcz48ZGF0ZT5KYW48L2RhdGU+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490101">
        <w:rPr>
          <w:bdr w:val="none" w:sz="0" w:space="0" w:color="auto" w:frame="1"/>
        </w:rPr>
      </w:r>
      <w:r w:rsidR="00490101">
        <w:rPr>
          <w:bdr w:val="none" w:sz="0" w:space="0" w:color="auto" w:frame="1"/>
        </w:rPr>
        <w:fldChar w:fldCharType="separate"/>
      </w:r>
      <w:r w:rsidR="00490101">
        <w:rPr>
          <w:noProof/>
          <w:bdr w:val="none" w:sz="0" w:space="0" w:color="auto" w:frame="1"/>
        </w:rPr>
        <w:t>(27)</w:t>
      </w:r>
      <w:r w:rsidR="00490101">
        <w:rPr>
          <w:bdr w:val="none" w:sz="0" w:space="0" w:color="auto" w:frame="1"/>
        </w:rPr>
        <w:fldChar w:fldCharType="end"/>
      </w:r>
      <w:r>
        <w:rPr>
          <w:bdr w:val="none" w:sz="0" w:space="0" w:color="auto" w:frame="1"/>
        </w:rPr>
        <w:t>. Of the serrated lesions in the colon, SSL account for most CRC.  They are predominantly found on the right side of the bowel and although they only make up 10% of polyps, they may account for 25% of CRC, mostly in proximal colon</w:t>
      </w:r>
      <w:r w:rsidR="00490101">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LCAyOCk8L0Rpc3BsYXlUZXh0PjxyZWNvcmQ+PGRhdGVzPjxwdWItZGF0ZXM+PGRhdGU+SmFuPC9k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LCAyOCk8L0Rpc3BsYXlUZXh0PjxyZWNvcmQ+PGRhdGVzPjxwdWItZGF0ZXM+PGRhdGU+SmFuPC9k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490101">
        <w:rPr>
          <w:bdr w:val="none" w:sz="0" w:space="0" w:color="auto" w:frame="1"/>
        </w:rPr>
      </w:r>
      <w:r w:rsidR="00490101">
        <w:rPr>
          <w:bdr w:val="none" w:sz="0" w:space="0" w:color="auto" w:frame="1"/>
        </w:rPr>
        <w:fldChar w:fldCharType="separate"/>
      </w:r>
      <w:r w:rsidR="00490101">
        <w:rPr>
          <w:noProof/>
          <w:bdr w:val="none" w:sz="0" w:space="0" w:color="auto" w:frame="1"/>
        </w:rPr>
        <w:t>(27, 28)</w:t>
      </w:r>
      <w:r w:rsidR="00490101">
        <w:rPr>
          <w:bdr w:val="none" w:sz="0" w:space="0" w:color="auto" w:frame="1"/>
        </w:rPr>
        <w:fldChar w:fldCharType="end"/>
      </w:r>
      <w:r>
        <w:rPr>
          <w:bdr w:val="none" w:sz="0" w:space="0" w:color="auto" w:frame="1"/>
        </w:rPr>
        <w:t>.</w:t>
      </w:r>
    </w:p>
    <w:p w14:paraId="05E736A2" w14:textId="45293FB4" w:rsidR="00366C70" w:rsidRDefault="00366C70" w:rsidP="00F12989">
      <w:pPr>
        <w:spacing w:line="360" w:lineRule="auto"/>
        <w:jc w:val="both"/>
        <w:rPr>
          <w:rFonts w:ascii="Segoe UI" w:hAnsi="Segoe UI" w:cs="Segoe UI"/>
          <w:color w:val="242424"/>
          <w:sz w:val="23"/>
          <w:szCs w:val="23"/>
        </w:rPr>
      </w:pPr>
      <w:r>
        <w:rPr>
          <w:bdr w:val="none" w:sz="0" w:space="0" w:color="auto" w:frame="1"/>
        </w:rPr>
        <w:t>SSL are characterised by serrated, or sawtooth epithelium, that unlike other hyperplastic polyps extends throughout the crypt to the base</w:t>
      </w:r>
      <w:r w:rsidR="002B3C1E">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KTwvRGlzcGxheVRleHQ+PHJlY29yZD48ZGF0ZXM+PHB1Yi1kYXRlcz48ZGF0ZT5KYW48L2RhdGU+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OYWd0ZWdhYWw8L0F1dGhvcj48WWVhcj4yMDIwPC9ZZWFy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2B3C1E">
        <w:rPr>
          <w:bdr w:val="none" w:sz="0" w:space="0" w:color="auto" w:frame="1"/>
        </w:rPr>
      </w:r>
      <w:r w:rsidR="002B3C1E">
        <w:rPr>
          <w:bdr w:val="none" w:sz="0" w:space="0" w:color="auto" w:frame="1"/>
        </w:rPr>
        <w:fldChar w:fldCharType="separate"/>
      </w:r>
      <w:r w:rsidR="002B3C1E">
        <w:rPr>
          <w:noProof/>
          <w:bdr w:val="none" w:sz="0" w:space="0" w:color="auto" w:frame="1"/>
        </w:rPr>
        <w:t>(27)</w:t>
      </w:r>
      <w:r w:rsidR="002B3C1E">
        <w:rPr>
          <w:bdr w:val="none" w:sz="0" w:space="0" w:color="auto" w:frame="1"/>
        </w:rPr>
        <w:fldChar w:fldCharType="end"/>
      </w:r>
      <w:r>
        <w:rPr>
          <w:bdr w:val="none" w:sz="0" w:space="0" w:color="auto" w:frame="1"/>
        </w:rPr>
        <w:t>.  An abundant clear cytoplasm is seen as well as dilated crypts.  Unlike adenomas, the majority of SSL do not contain dysplasia</w:t>
      </w:r>
      <w:r w:rsidR="00582BC7">
        <w:rPr>
          <w:bdr w:val="none" w:sz="0" w:space="0" w:color="auto" w:frame="1"/>
        </w:rPr>
        <w:t xml:space="preserve">, with dysplasia seen in only 4-8% of </w:t>
      </w:r>
      <w:r w:rsidR="0095761A">
        <w:rPr>
          <w:bdr w:val="none" w:sz="0" w:space="0" w:color="auto" w:frame="1"/>
        </w:rPr>
        <w:t>SSL</w:t>
      </w:r>
      <w:r w:rsidR="002B3C1E">
        <w:rPr>
          <w:bdr w:val="none" w:sz="0" w:space="0" w:color="auto" w:frame="1"/>
        </w:rPr>
        <w:fldChar w:fldCharType="begin">
          <w:fldData xml:space="preserve">PEVuZE5vdGU+PENpdGU+PEF1dGhvcj5ZYW5nPC9BdXRob3I+PFllYXI+MjAxNTwvWWVhcj48UmVj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ZYW5nPC9BdXRob3I+PFllYXI+MjAxNTwvWWVhcj48UmVj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2B3C1E">
        <w:rPr>
          <w:bdr w:val="none" w:sz="0" w:space="0" w:color="auto" w:frame="1"/>
        </w:rPr>
      </w:r>
      <w:r w:rsidR="002B3C1E">
        <w:rPr>
          <w:bdr w:val="none" w:sz="0" w:space="0" w:color="auto" w:frame="1"/>
        </w:rPr>
        <w:fldChar w:fldCharType="separate"/>
      </w:r>
      <w:r w:rsidR="00490101">
        <w:rPr>
          <w:noProof/>
          <w:bdr w:val="none" w:sz="0" w:space="0" w:color="auto" w:frame="1"/>
        </w:rPr>
        <w:t>(29, 30)</w:t>
      </w:r>
      <w:r w:rsidR="002B3C1E">
        <w:rPr>
          <w:bdr w:val="none" w:sz="0" w:space="0" w:color="auto" w:frame="1"/>
        </w:rPr>
        <w:fldChar w:fldCharType="end"/>
      </w:r>
      <w:r>
        <w:rPr>
          <w:bdr w:val="none" w:sz="0" w:space="0" w:color="auto" w:frame="1"/>
        </w:rPr>
        <w:t>.  However, once dysplasia does occur in SSL transformation to CRC can be rapid.</w:t>
      </w:r>
    </w:p>
    <w:p w14:paraId="12278C7E" w14:textId="77777777" w:rsidR="00366C70" w:rsidRDefault="00366C70" w:rsidP="00F12989">
      <w:pPr>
        <w:pStyle w:val="Heading4"/>
        <w:rPr>
          <w:rFonts w:ascii="Segoe UI" w:hAnsi="Segoe UI" w:cs="Segoe UI"/>
          <w:color w:val="242424"/>
          <w:sz w:val="23"/>
          <w:szCs w:val="23"/>
        </w:rPr>
      </w:pPr>
      <w:r>
        <w:rPr>
          <w:bdr w:val="none" w:sz="0" w:space="0" w:color="auto" w:frame="1"/>
        </w:rPr>
        <w:t>Pathogenesis of SSL</w:t>
      </w:r>
    </w:p>
    <w:p w14:paraId="124574A0" w14:textId="76A17729" w:rsidR="00366C70" w:rsidRPr="00F12989" w:rsidRDefault="00366C70" w:rsidP="00F12989">
      <w:pPr>
        <w:spacing w:line="360" w:lineRule="auto"/>
        <w:jc w:val="both"/>
        <w:rPr>
          <w:bdr w:val="none" w:sz="0" w:space="0" w:color="auto" w:frame="1"/>
        </w:rPr>
      </w:pPr>
      <w:r>
        <w:rPr>
          <w:bdr w:val="none" w:sz="0" w:space="0" w:color="auto" w:frame="1"/>
        </w:rPr>
        <w:t>Mutations in the B-RAF and KRAS  proto-oncogene lead to the development of SSL</w:t>
      </w:r>
      <w:r w:rsidR="00231422">
        <w:rPr>
          <w:bdr w:val="none" w:sz="0" w:space="0" w:color="auto" w:frame="1"/>
        </w:rPr>
        <w:fldChar w:fldCharType="begin"/>
      </w:r>
      <w:r w:rsidR="00E9739D">
        <w:rPr>
          <w:bdr w:val="none" w:sz="0" w:space="0" w:color="auto" w:frame="1"/>
        </w:rPr>
        <w:instrText xml:space="preserve"> ADDIN EN.CITE &lt;EndNote&gt;&lt;Cite&gt;&lt;Author&gt;Stefanius&lt;/Author&gt;&lt;Year&gt;2011&lt;/Year&gt;&lt;RecNum&gt;0&lt;/RecNum&gt;&lt;IDText&gt;Frequent mutations of KRAS in addition to BRAF in colorectal serrated adenocarcinoma&lt;/IDText&gt;&lt;DisplayText&gt;(31)&lt;/DisplayText&gt;&lt;record&gt;&lt;dates&gt;&lt;pub-dates&gt;&lt;date&gt;Apr&lt;/date&gt;&lt;/pub-dates&gt;&lt;year&gt;2011&lt;/year&gt;&lt;/dates&gt;&lt;keywords&gt;&lt;keyword&gt;Adenocarcinoma&lt;/keyword&gt;&lt;keyword&gt;Adult&lt;/keyword&gt;&lt;keyword&gt;Aged&lt;/keyword&gt;&lt;keyword&gt;Aged, 80 and over&lt;/keyword&gt;&lt;keyword&gt;Colorectal Neoplasms&lt;/keyword&gt;&lt;keyword&gt;Female&lt;/keyword&gt;&lt;keyword&gt;Humans&lt;/keyword&gt;&lt;keyword&gt;Male&lt;/keyword&gt;&lt;keyword&gt;Microsatellite Instability&lt;/keyword&gt;&lt;keyword&gt;Middle Aged&lt;/keyword&gt;&lt;keyword&gt;Mutation&lt;/keyword&gt;&lt;keyword&gt;Proto-Oncogene Proteins&lt;/keyword&gt;&lt;keyword&gt;Proto-Oncogene Proteins B-raf&lt;/keyword&gt;&lt;keyword&gt;Proto-Oncogene Proteins p21(ras)&lt;/keyword&gt;&lt;keyword&gt;ras Proteins&lt;/keyword&gt;&lt;/keywords&gt;&lt;urls&gt;&lt;related-urls&gt;&lt;url&gt;https://www.ncbi.nlm.nih.gov/pubmed/21457162&lt;/url&gt;&lt;/related-urls&gt;&lt;/urls&gt;&lt;isbn&gt;1365-2559&lt;/isbn&gt;&lt;custom2&gt;PMC3107946&lt;/custom2&gt;&lt;titles&gt;&lt;title&gt;Frequent mutations of KRAS in addition to BRAF in colorectal serrated adenocarcinoma&lt;/title&gt;&lt;secondary-title&gt;Histopathology&lt;/secondary-title&gt;&lt;/titles&gt;&lt;pages&gt;679-92&lt;/pages&gt;&lt;number&gt;5&lt;/number&gt;&lt;contributors&gt;&lt;authors&gt;&lt;author&gt;Stefanius, K.&lt;/author&gt;&lt;author&gt;Ylitalo, L.&lt;/author&gt;&lt;author&gt;Tuomisto, A.&lt;/author&gt;&lt;author&gt;Kuivila, R.&lt;/author&gt;&lt;author&gt;Kantola, T.&lt;/author&gt;&lt;author&gt;Sirniö, P.&lt;/author&gt;&lt;author&gt;Karttunen, T. J.&lt;/author&gt;&lt;author&gt;Mäkinen, M. J.&lt;/author&gt;&lt;/authors&gt;&lt;/contributors&gt;&lt;edition&gt;20110404&lt;/edition&gt;&lt;language&gt;eng&lt;/language&gt;&lt;added-date format="utc"&gt;1716218131&lt;/added-date&gt;&lt;ref-type name="Journal Article"&gt;17&lt;/ref-type&gt;&lt;auth-address&gt;Department of Pathology, Institute of Diagnostics, University of Oulu, Oulu, Finland.&lt;/auth-address&gt;&lt;rec-number&gt;328&lt;/rec-number&gt;&lt;last-updated-date format="utc"&gt;1716218131&lt;/last-updated-date&gt;&lt;accession-num&gt;21457162&lt;/accession-num&gt;&lt;electronic-resource-num&gt;10.1111/j.1365-2559.2011.03821.x&lt;/electronic-resource-num&gt;&lt;volume&gt;58&lt;/volume&gt;&lt;/record&gt;&lt;/Cite&gt;&lt;/EndNote&gt;</w:instrText>
      </w:r>
      <w:r w:rsidR="00231422">
        <w:rPr>
          <w:bdr w:val="none" w:sz="0" w:space="0" w:color="auto" w:frame="1"/>
        </w:rPr>
        <w:fldChar w:fldCharType="separate"/>
      </w:r>
      <w:r w:rsidR="00231422">
        <w:rPr>
          <w:noProof/>
          <w:bdr w:val="none" w:sz="0" w:space="0" w:color="auto" w:frame="1"/>
        </w:rPr>
        <w:t>(31)</w:t>
      </w:r>
      <w:r w:rsidR="00231422">
        <w:rPr>
          <w:bdr w:val="none" w:sz="0" w:space="0" w:color="auto" w:frame="1"/>
        </w:rPr>
        <w:fldChar w:fldCharType="end"/>
      </w:r>
      <w:r>
        <w:rPr>
          <w:bdr w:val="none" w:sz="0" w:space="0" w:color="auto" w:frame="1"/>
        </w:rPr>
        <w:t>.  Methylation of CpG Islands is a characteristic feature of SSL and is termed the CpG island methylation phenotype (CIMP)</w:t>
      </w:r>
      <w:r w:rsidR="00490101">
        <w:rPr>
          <w:bdr w:val="none" w:sz="0" w:space="0" w:color="auto" w:frame="1"/>
        </w:rPr>
        <w:fldChar w:fldCharType="begin">
          <w:fldData xml:space="preserve">PEVuZE5vdGU+PENpdGU+PEF1dGhvcj5SaGVlPC9BdXRob3I+PFllYXI+MjAxNzwvWWVhcj48UmVj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SaGVlPC9BdXRob3I+PFllYXI+MjAxNzwvWWVhcj48UmVj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490101">
        <w:rPr>
          <w:bdr w:val="none" w:sz="0" w:space="0" w:color="auto" w:frame="1"/>
        </w:rPr>
      </w:r>
      <w:r w:rsidR="00490101">
        <w:rPr>
          <w:bdr w:val="none" w:sz="0" w:space="0" w:color="auto" w:frame="1"/>
        </w:rPr>
        <w:fldChar w:fldCharType="separate"/>
      </w:r>
      <w:r w:rsidR="00231422">
        <w:rPr>
          <w:noProof/>
          <w:bdr w:val="none" w:sz="0" w:space="0" w:color="auto" w:frame="1"/>
        </w:rPr>
        <w:t>(32, 33)</w:t>
      </w:r>
      <w:r w:rsidR="00490101">
        <w:rPr>
          <w:bdr w:val="none" w:sz="0" w:space="0" w:color="auto" w:frame="1"/>
        </w:rPr>
        <w:fldChar w:fldCharType="end"/>
      </w:r>
      <w:r>
        <w:rPr>
          <w:bdr w:val="none" w:sz="0" w:space="0" w:color="auto" w:frame="1"/>
        </w:rPr>
        <w:t>.  CIMP leads to silencing of tumour suppressor genes such as p53, MLH1 and P16.  CRC associated with SSL is commonly associated with microsatellite instability (MSI).  These lesions have mutations in MLH1 and p16.  CRC that develop without MSI appear to exhibit abnormalities in the WNT signalling pathway leading to accumulation in B catenin</w:t>
      </w:r>
      <w:r w:rsidR="00490101">
        <w:rPr>
          <w:bdr w:val="none" w:sz="0" w:space="0" w:color="auto" w:frame="1"/>
        </w:rPr>
        <w:fldChar w:fldCharType="begin">
          <w:fldData xml:space="preserve">PEVuZE5vdGU+PENpdGU+PEF1dGhvcj5CZXR0aW5ndG9uPC9BdXRob3I+PFllYXI+MjAxNzwvWWVh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</w:fldData>
        </w:fldChar>
      </w:r>
      <w:r w:rsidR="00E9739D">
        <w:rPr>
          <w:bdr w:val="none" w:sz="0" w:space="0" w:color="auto" w:frame="1"/>
        </w:rPr>
        <w:instrText xml:space="preserve"> ADDIN EN.CITE </w:instrText>
      </w:r>
      <w:r w:rsidR="00E9739D">
        <w:rPr>
          <w:bdr w:val="none" w:sz="0" w:space="0" w:color="auto" w:frame="1"/>
        </w:rPr>
        <w:fldChar w:fldCharType="begin">
          <w:fldData xml:space="preserve">PEVuZE5vdGU+PENpdGU+PEF1dGhvcj5CZXR0aW5ndG9uPC9BdXRob3I+PFllYXI+MjAxNzwvWWVh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</w:fldData>
        </w:fldChar>
      </w:r>
      <w:r w:rsidR="00E9739D">
        <w:rPr>
          <w:bdr w:val="none" w:sz="0" w:space="0" w:color="auto" w:frame="1"/>
        </w:rPr>
        <w:instrText xml:space="preserve"> ADDIN EN.CITE.DATA </w:instrText>
      </w:r>
      <w:r w:rsidR="00E9739D">
        <w:rPr>
          <w:bdr w:val="none" w:sz="0" w:space="0" w:color="auto" w:frame="1"/>
        </w:rPr>
      </w:r>
      <w:r w:rsidR="00E9739D">
        <w:rPr>
          <w:bdr w:val="none" w:sz="0" w:space="0" w:color="auto" w:frame="1"/>
        </w:rPr>
        <w:fldChar w:fldCharType="end"/>
      </w:r>
      <w:r w:rsidR="00490101">
        <w:rPr>
          <w:bdr w:val="none" w:sz="0" w:space="0" w:color="auto" w:frame="1"/>
        </w:rPr>
      </w:r>
      <w:r w:rsidR="00490101">
        <w:rPr>
          <w:bdr w:val="none" w:sz="0" w:space="0" w:color="auto" w:frame="1"/>
        </w:rPr>
        <w:fldChar w:fldCharType="separate"/>
      </w:r>
      <w:r w:rsidR="00231422">
        <w:rPr>
          <w:noProof/>
          <w:bdr w:val="none" w:sz="0" w:space="0" w:color="auto" w:frame="1"/>
        </w:rPr>
        <w:t>(34)</w:t>
      </w:r>
      <w:r w:rsidR="00490101">
        <w:rPr>
          <w:bdr w:val="none" w:sz="0" w:space="0" w:color="auto" w:frame="1"/>
        </w:rPr>
        <w:fldChar w:fldCharType="end"/>
      </w:r>
      <w:r>
        <w:rPr>
          <w:bdr w:val="none" w:sz="0" w:space="0" w:color="auto" w:frame="1"/>
        </w:rPr>
        <w:t>.  This transformation from benign polyp to malignant lesion bares similarities to the adenoma-adenocarcinoma sequence.</w:t>
      </w:r>
    </w:p>
    <w:p w14:paraId="12D3DDE9" w14:textId="77777777" w:rsidR="00366C70" w:rsidRPr="00366C70" w:rsidRDefault="00366C70" w:rsidP="00F12989"/>
    <w:p w14:paraId="5E288A2B" w14:textId="7BA56D71" w:rsidR="00DE1EB2" w:rsidRDefault="00DE1EB2" w:rsidP="00F12989">
      <w:pPr>
        <w:spacing w:line="360" w:lineRule="auto"/>
        <w:jc w:val="both"/>
      </w:pPr>
      <w:bookmarkStart w:id="20" w:name="_Toc14711427"/>
      <w:bookmarkStart w:id="21" w:name="_Ref84867419"/>
      <w:r>
        <w:br w:type="page"/>
      </w:r>
    </w:p>
    <w:p w14:paraId="7E37F5FA" w14:textId="299E93B9" w:rsidR="000E61BA" w:rsidRPr="002D07C0" w:rsidRDefault="000E61BA" w:rsidP="006E468C">
      <w:pPr>
        <w:pStyle w:val="Heading1"/>
        <w:spacing w:line="360" w:lineRule="auto"/>
        <w:jc w:val="both"/>
        <w:rPr>
          <w:sz w:val="32"/>
          <w:szCs w:val="32"/>
        </w:rPr>
      </w:pPr>
      <w:bookmarkStart w:id="22" w:name="_Toc167893028"/>
      <w:r w:rsidRPr="002D07C0">
        <w:rPr>
          <w:sz w:val="32"/>
          <w:szCs w:val="32"/>
        </w:rPr>
        <w:lastRenderedPageBreak/>
        <w:t>Bowel preparations for colonoscopy in the UK</w:t>
      </w:r>
      <w:bookmarkEnd w:id="20"/>
      <w:bookmarkEnd w:id="21"/>
      <w:bookmarkEnd w:id="22"/>
    </w:p>
    <w:p w14:paraId="43E46165" w14:textId="10B019C0" w:rsidR="000E61BA" w:rsidRDefault="00BD0968" w:rsidP="006E468C">
      <w:pPr>
        <w:spacing w:line="360" w:lineRule="auto"/>
        <w:jc w:val="both"/>
      </w:pPr>
      <w:r>
        <w:t>Before</w:t>
      </w:r>
      <w:r w:rsidR="000E61BA">
        <w:t xml:space="preserve"> the colonoscopy examination, the bowel must be prepared</w:t>
      </w:r>
      <w:r w:rsidR="00877BCD">
        <w:t xml:space="preserve"> b</w:t>
      </w:r>
      <w:r w:rsidR="00541202">
        <w:t>y clearance of faeces allowing visualisation of the colonic mucosa.</w:t>
      </w:r>
      <w:r w:rsidR="000E61BA">
        <w:t xml:space="preserve"> </w:t>
      </w:r>
      <w:r w:rsidR="00541202">
        <w:t>This</w:t>
      </w:r>
      <w:r w:rsidR="000E61BA">
        <w:t xml:space="preserve"> is carried out</w:t>
      </w:r>
      <w:r w:rsidR="00541202">
        <w:t xml:space="preserve"> by</w:t>
      </w:r>
      <w:r w:rsidR="00000D36">
        <w:t xml:space="preserve"> following a regime consisting of a period of fasting (with or without a prior modified diet) and the consumption of</w:t>
      </w:r>
      <w:r w:rsidR="000E61BA">
        <w:t xml:space="preserve"> an oral bowel cleansing solution</w:t>
      </w:r>
      <w:r w:rsidR="007E50A6">
        <w:t xml:space="preserve"> </w:t>
      </w:r>
      <w:r w:rsidR="007E50A6">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M2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kNvbm5vcjwv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</w:fldData>
        </w:fldChar>
      </w:r>
      <w:r w:rsidR="00E9739D">
        <w:instrText xml:space="preserve"> ADDIN EN.CITE </w:instrText>
      </w:r>
      <w:r w:rsidR="00E9739D">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M2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kNvbm5vcjwv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</w:fldData>
        </w:fldChar>
      </w:r>
      <w:r w:rsidR="00E9739D">
        <w:instrText xml:space="preserve"> ADDIN EN.CITE.DATA </w:instrText>
      </w:r>
      <w:r w:rsidR="00E9739D">
        <w:fldChar w:fldCharType="end"/>
      </w:r>
      <w:r w:rsidR="007E50A6">
        <w:fldChar w:fldCharType="separate"/>
      </w:r>
      <w:r w:rsidR="00231422">
        <w:rPr>
          <w:noProof/>
        </w:rPr>
        <w:t>(35, 36)</w:t>
      </w:r>
      <w:r w:rsidR="007E50A6">
        <w:fldChar w:fldCharType="end"/>
      </w:r>
      <w:r w:rsidR="000E61BA">
        <w:t>.</w:t>
      </w:r>
    </w:p>
    <w:p w14:paraId="2B7936FC" w14:textId="4F5DA462" w:rsidR="000E61BA" w:rsidRDefault="000E61BA" w:rsidP="006E468C">
      <w:pPr>
        <w:spacing w:line="360" w:lineRule="auto"/>
        <w:jc w:val="both"/>
      </w:pPr>
      <w:r>
        <w:t xml:space="preserve">There are </w:t>
      </w:r>
      <w:r w:rsidR="00A17165">
        <w:t>several</w:t>
      </w:r>
      <w:r>
        <w:t xml:space="preserve"> bowel prep</w:t>
      </w:r>
      <w:r w:rsidR="00BA4244">
        <w:t>arations</w:t>
      </w:r>
      <w:r>
        <w:t xml:space="preserve"> available</w:t>
      </w:r>
      <w:r w:rsidR="00000D36">
        <w:t xml:space="preserve"> in the UK</w:t>
      </w:r>
      <w:r w:rsidR="00BA4244">
        <w:t>.</w:t>
      </w:r>
    </w:p>
    <w:p w14:paraId="643F2C79" w14:textId="77777777" w:rsidR="000E61BA" w:rsidRPr="007A6CA6" w:rsidRDefault="000E61BA" w:rsidP="006E468C">
      <w:pPr>
        <w:pStyle w:val="Heading2"/>
        <w:spacing w:line="360" w:lineRule="auto"/>
        <w:jc w:val="both"/>
      </w:pPr>
      <w:bookmarkStart w:id="23" w:name="_Toc14711428"/>
      <w:bookmarkStart w:id="24" w:name="_Toc167893029"/>
      <w:r>
        <w:t>Polyethylene g</w:t>
      </w:r>
      <w:r w:rsidRPr="007A6CA6">
        <w:t>lycol solutions</w:t>
      </w:r>
      <w:bookmarkEnd w:id="23"/>
      <w:bookmarkEnd w:id="24"/>
    </w:p>
    <w:p w14:paraId="6907E838" w14:textId="160E38AC" w:rsidR="00477321" w:rsidRPr="00D47558" w:rsidRDefault="000E61BA" w:rsidP="002D531B">
      <w:pPr>
        <w:spacing w:line="360" w:lineRule="auto"/>
        <w:jc w:val="both"/>
      </w:pPr>
      <w:r>
        <w:t xml:space="preserve">Polyethylene glycol (PEG) </w:t>
      </w:r>
      <w:r w:rsidR="00000D36">
        <w:t>is a synthetic polymer</w:t>
      </w:r>
      <w:r w:rsidR="00360C4C">
        <w:t xml:space="preserve"> </w:t>
      </w:r>
      <w:r w:rsidR="00360C4C">
        <w:fldChar w:fldCharType="begin"/>
      </w:r>
      <w:r w:rsidR="00E9739D">
        <w:instrText xml:space="preserve"> ADDIN EN.CITE &lt;EndNote&gt;&lt;Cite&gt;&lt;Author&gt;Johnson&lt;/Author&gt;&lt;Year&gt;2012&lt;/Year&gt;&lt;RecNum&gt;0&lt;/RecNum&gt;&lt;IDText&gt;Physiology of the gastrointestinal tract&lt;/IDText&gt;&lt;DisplayText&gt;(37)&lt;/DisplayText&gt;&lt;record&gt;&lt;keywords&gt;&lt;keyword&gt;Gastrointestinal system Physiology.&lt;/keyword&gt;&lt;/keywords&gt;&lt;isbn&gt;9780123820266 (set)&amp;#xD;9780123820969 (volume 1)&amp;#xD;9780123820976 (volume 2)&lt;/isbn&gt;&lt;titles&gt;&lt;title&gt;Physiology of the gastrointestinal tract&lt;/title&gt;&lt;/titles&gt;&lt;pages&gt;2 volumes (xix, 1208, I31 xix, 2197, I37)&lt;/pages&gt;&lt;call-num&gt;QP145 .P492 2012&lt;/call-num&gt;&lt;contributors&gt;&lt;authors&gt;&lt;author&gt;Johnson, Leonard R.&lt;/author&gt;&lt;/authors&gt;&lt;/contributors&gt;&lt;edition&gt;Fifth edition.&lt;/edition&gt;&lt;added-date format="utc"&gt;1632809817&lt;/added-date&gt;&lt;pub-location&gt;Amsterdam&lt;/pub-location&gt;&lt;ref-type name="Book"&gt;6&lt;/ref-type&gt;&lt;dates&gt;&lt;year&gt;2012&lt;/year&gt;&lt;/dates&gt;&lt;rec-number&gt;232&lt;/rec-number&gt;&lt;publisher&gt;Elsevier/AP&lt;/publisher&gt;&lt;last-updated-date format="utc"&gt;1632809817&lt;/last-updated-date&gt;&lt;accession-num&gt;17615184&lt;/accession-num&gt;&lt;/record&gt;&lt;/Cite&gt;&lt;/EndNote&gt;</w:instrText>
      </w:r>
      <w:r w:rsidR="00360C4C">
        <w:fldChar w:fldCharType="separate"/>
      </w:r>
      <w:r w:rsidR="00231422">
        <w:rPr>
          <w:noProof/>
        </w:rPr>
        <w:t>(37)</w:t>
      </w:r>
      <w:r w:rsidR="00360C4C">
        <w:fldChar w:fldCharType="end"/>
      </w:r>
      <w:r>
        <w:t>.</w:t>
      </w:r>
      <w:r w:rsidR="00477321">
        <w:t xml:space="preserve">  The absorption of PEG is dependent on its molecular weight, with lower</w:t>
      </w:r>
      <w:r w:rsidR="006A3B6B">
        <w:t>-</w:t>
      </w:r>
      <w:r w:rsidR="00477321">
        <w:t>weight PEG molecules being more readily absorbed across epithelial membranes</w:t>
      </w:r>
      <w:r w:rsidR="00477321">
        <w:fldChar w:fldCharType="begin"/>
      </w:r>
      <w:r w:rsidR="00231422">
        <w:instrText xml:space="preserve"> ADDIN EN.CITE &lt;EndNote&gt;&lt;Cite&gt;&lt;Author&gt;Gursahani&lt;/Author&gt;&lt;Year&gt;2009&lt;/Year&gt;&lt;RecNum&gt;0&lt;/RecNum&gt;&lt;IDText&gt;Absorption of polyethylene glycol (PEG) polymers: the effect of PEG size on permeability&lt;/IDText&gt;&lt;DisplayText&gt;(38)&lt;/DisplayText&gt;&lt;record&gt;&lt;dates&gt;&lt;pub-dates&gt;&lt;date&gt;Aug&lt;/date&gt;&lt;/pub-dates&gt;&lt;year&gt;2009&lt;/year&gt;&lt;/dates&gt;&lt;keywords&gt;&lt;keyword&gt;Absorption&lt;/keyword&gt;&lt;keyword&gt;Animals&lt;/keyword&gt;&lt;keyword&gt;Dose-Response Relationship, Drug&lt;/keyword&gt;&lt;keyword&gt;Male&lt;/keyword&gt;&lt;keyword&gt;Particle Size&lt;/keyword&gt;&lt;keyword&gt;Permeability&lt;/keyword&gt;&lt;keyword&gt;Polyethylene Glycols&lt;/keyword&gt;&lt;keyword&gt;Polymers&lt;/keyword&gt;&lt;keyword&gt;Rats&lt;/keyword&gt;&lt;keyword&gt;Rats, Sprague-Dawley&lt;/keyword&gt;&lt;keyword&gt;Respiratory Mucosa&lt;/keyword&gt;&lt;/keywords&gt;&lt;urls&gt;&lt;related-urls&gt;&lt;url&gt;https://www.ncbi.nlm.nih.gov/pubmed/19408293&lt;/url&gt;&lt;/related-urls&gt;&lt;/urls&gt;&lt;isbn&gt;1520-6017&lt;/isbn&gt;&lt;titles&gt;&lt;title&gt;Absorption of polyethylene glycol (PEG) polymers: the effect of PEG size on permeability&lt;/title&gt;&lt;secondary-title&gt;J Pharm Sci&lt;/secondary-title&gt;&lt;/titles&gt;&lt;pages&gt;2847-56&lt;/pages&gt;&lt;number&gt;8&lt;/number&gt;&lt;contributors&gt;&lt;authors&gt;&lt;author&gt;Gursahani, H.&lt;/author&gt;&lt;author&gt;Riggs-Sauthier, J.&lt;/author&gt;&lt;author&gt;Pfeiffer, J.&lt;/author&gt;&lt;author&gt;Lechuga-Ballesteros, D.&lt;/author&gt;&lt;author&gt;Fishburn, C. S.&lt;/author&gt;&lt;/authors&gt;&lt;/contributors&gt;&lt;language&gt;eng&lt;/language&gt;&lt;added-date format="utc"&gt;1553675629&lt;/added-date&gt;&lt;ref-type name="Journal Article"&gt;17&lt;/ref-type&gt;&lt;rec-number&gt;65&lt;/rec-number&gt;&lt;last-updated-date format="utc"&gt;1553675629&lt;/last-updated-date&gt;&lt;accession-num&gt;19408293&lt;/accession-num&gt;&lt;electronic-resource-num&gt;10.1002/jps.21635&lt;/electronic-resource-num&gt;&lt;volume&gt;98&lt;/volume&gt;&lt;/record&gt;&lt;/Cite&gt;&lt;/EndNote&gt;</w:instrText>
      </w:r>
      <w:r w:rsidR="00477321">
        <w:fldChar w:fldCharType="separate"/>
      </w:r>
      <w:r w:rsidR="00231422">
        <w:rPr>
          <w:noProof/>
        </w:rPr>
        <w:t>(38)</w:t>
      </w:r>
      <w:r w:rsidR="00477321">
        <w:fldChar w:fldCharType="end"/>
      </w:r>
      <w:r w:rsidR="00477321">
        <w:t xml:space="preserve">.  The </w:t>
      </w:r>
      <w:r w:rsidR="002D531B">
        <w:t>mucosal lining of the gastrointestinal</w:t>
      </w:r>
      <w:r w:rsidR="000C2549">
        <w:t xml:space="preserve"> (GI)</w:t>
      </w:r>
      <w:r w:rsidR="002D531B">
        <w:t xml:space="preserve"> tract </w:t>
      </w:r>
      <w:r w:rsidR="00477321">
        <w:t xml:space="preserve">does not absorb PEG with a molecular weight of greater than 3000 </w:t>
      </w:r>
      <w:r w:rsidR="00B2475B">
        <w:t>Daltons</w:t>
      </w:r>
      <w:r w:rsidR="00477321">
        <w:t xml:space="preserve">.  </w:t>
      </w:r>
      <w:r w:rsidR="00000D36">
        <w:t>As such, a</w:t>
      </w:r>
      <w:r w:rsidR="00477321">
        <w:t>ll</w:t>
      </w:r>
      <w:r w:rsidR="00000D36">
        <w:t xml:space="preserve"> </w:t>
      </w:r>
      <w:r w:rsidR="00477321">
        <w:t>PEG</w:t>
      </w:r>
      <w:r w:rsidR="00000D36">
        <w:t>-</w:t>
      </w:r>
      <w:r w:rsidR="00477321">
        <w:t>based laxatives have a molecular weight of greater than 3000</w:t>
      </w:r>
      <w:r w:rsidR="00C6168C">
        <w:t xml:space="preserve"> Daltons</w:t>
      </w:r>
      <w:r w:rsidR="00000D36">
        <w:t>, since they are therefore not absorbed and can have a cathartic effect on the contents of the bowel lume</w:t>
      </w:r>
      <w:r w:rsidR="00000D36" w:rsidRPr="00D3144D">
        <w:t>n</w:t>
      </w:r>
      <w:r w:rsidR="00360C4C">
        <w:t xml:space="preserve"> </w:t>
      </w:r>
      <w:r w:rsidR="00360C4C">
        <w:fldChar w:fldCharType="begin"/>
      </w:r>
      <w:r w:rsidR="00E9739D">
        <w:instrText xml:space="preserve"> ADDIN EN.CITE &lt;EndNote&gt;&lt;Cite&gt;&lt;Author&gt;Fordtran&lt;/Author&gt;&lt;Year&gt;2017&lt;/Year&gt;&lt;RecNum&gt;0&lt;/RecNum&gt;&lt;IDText&gt;Seventy Years of Polyethylene Glycols in Gastroenterology: The Journey of PEG 4000 and 3350 From Nonabsorbable Marker to Colonoscopy Preparation to Osmotic Laxative&lt;/IDText&gt;&lt;DisplayText&gt;(39)&lt;/DisplayText&gt;&lt;record&gt;&lt;dates&gt;&lt;pub-dates&gt;&lt;date&gt;03&lt;/date&gt;&lt;/pub-dates&gt;&lt;year&gt;2017&lt;/year&gt;&lt;/dates&gt;&lt;keywords&gt;&lt;keyword&gt;Colonoscopy&lt;/keyword&gt;&lt;keyword&gt;Drug Stability&lt;/keyword&gt;&lt;keyword&gt;Gastroenterology&lt;/keyword&gt;&lt;keyword&gt;History, 19th Century&lt;/keyword&gt;&lt;keyword&gt;History, 20th Century&lt;/keyword&gt;&lt;keyword&gt;History, 21st Century&lt;/keyword&gt;&lt;keyword&gt;Humans&lt;/keyword&gt;&lt;keyword&gt;Laxatives&lt;/keyword&gt;&lt;keyword&gt;Osmosis&lt;/keyword&gt;&lt;keyword&gt;Polyethylene Glycols&lt;/keyword&gt;&lt;keyword&gt;Solubility&lt;/keyword&gt;&lt;keyword&gt;Therapeutic Irrigation&lt;/keyword&gt;&lt;/keywords&gt;&lt;urls&gt;&lt;related-urls&gt;&lt;url&gt;https://www.ncbi.nlm.nih.gov/pubmed/28147222&lt;/url&gt;&lt;/related-urls&gt;&lt;/urls&gt;&lt;isbn&gt;1528-0012&lt;/isbn&gt;&lt;titles&gt;&lt;title&gt;Seventy Years of Polyethylene Glycols in Gastroenterology: The Journey of PEG 4000 and 3350 From Nonabsorbable Marker to Colonoscopy Preparation to Osmotic Laxative&lt;/title&gt;&lt;secondary-title&gt;Gastroenterology&lt;/secondary-title&gt;&lt;/titles&gt;&lt;pages&gt;675-680&lt;/pages&gt;&lt;number&gt;4&lt;/number&gt;&lt;contributors&gt;&lt;authors&gt;&lt;author&gt;Fordtran, J. S.&lt;/author&gt;&lt;author&gt;Hofmann, A. F.&lt;/author&gt;&lt;/authors&gt;&lt;/contributors&gt;&lt;edition&gt;20170129&lt;/edition&gt;&lt;language&gt;eng&lt;/language&gt;&lt;added-date format="utc"&gt;1632811251&lt;/added-date&gt;&lt;ref-type name="Journal Article"&gt;17&lt;/ref-type&gt;&lt;auth-address&gt;Baylor University Medical Center, Dallas, Texas. University of California, San Diego, La Jolla, California.&lt;/auth-address&gt;&lt;rec-number&gt;233&lt;/rec-number&gt;&lt;last-updated-date format="utc"&gt;1632811251&lt;/last-updated-date&gt;&lt;accession-num&gt;28147222&lt;/accession-num&gt;&lt;electronic-resource-num&gt;10.1053/j.gastro.2017.01.027&lt;/electronic-resource-num&gt;&lt;volume&gt;152&lt;/volume&gt;&lt;/record&gt;&lt;/Cite&gt;&lt;/EndNote&gt;</w:instrText>
      </w:r>
      <w:r w:rsidR="00360C4C">
        <w:fldChar w:fldCharType="separate"/>
      </w:r>
      <w:r w:rsidR="00231422">
        <w:rPr>
          <w:noProof/>
        </w:rPr>
        <w:t>(39)</w:t>
      </w:r>
      <w:r w:rsidR="00360C4C">
        <w:fldChar w:fldCharType="end"/>
      </w:r>
      <w:r w:rsidR="00477321" w:rsidRPr="005D3B2C">
        <w:t>.  Commercial preparation</w:t>
      </w:r>
      <w:r w:rsidR="00B2475B" w:rsidRPr="005D3B2C">
        <w:t>s</w:t>
      </w:r>
      <w:r w:rsidR="00477321" w:rsidRPr="005D3B2C">
        <w:t xml:space="preserve"> of PEG </w:t>
      </w:r>
      <w:r w:rsidR="002D531B" w:rsidRPr="005D3B2C">
        <w:t>utilised</w:t>
      </w:r>
      <w:r w:rsidR="00477321" w:rsidRPr="005D3B2C">
        <w:t xml:space="preserve"> as laxative</w:t>
      </w:r>
      <w:r w:rsidR="002D531B" w:rsidRPr="005D3B2C">
        <w:t>s most commonly</w:t>
      </w:r>
      <w:r w:rsidR="00477321" w:rsidRPr="005D3B2C">
        <w:t xml:space="preserve"> contain PEG 3350</w:t>
      </w:r>
      <w:r w:rsidR="00B2475B" w:rsidRPr="00D3144D">
        <w:t>,</w:t>
      </w:r>
      <w:r w:rsidR="00B2475B">
        <w:t xml:space="preserve"> </w:t>
      </w:r>
      <w:r w:rsidR="00477321">
        <w:t>indicat</w:t>
      </w:r>
      <w:r w:rsidR="00B2475B">
        <w:t>ing</w:t>
      </w:r>
      <w:r w:rsidR="00477321">
        <w:t xml:space="preserve"> the PEG molecule used has a molecular weight of 3350 </w:t>
      </w:r>
      <w:r w:rsidR="00B2475B">
        <w:t>Daltons</w:t>
      </w:r>
      <w:r w:rsidR="00477321">
        <w:t xml:space="preserve">. </w:t>
      </w:r>
      <w:r w:rsidR="002D531B">
        <w:t xml:space="preserve"> PEG solutions </w:t>
      </w:r>
      <w:r w:rsidR="00B2475B">
        <w:t xml:space="preserve">are </w:t>
      </w:r>
      <w:r w:rsidR="002D531B">
        <w:t>electrolyte isotonic with the body plasma, thus minimising</w:t>
      </w:r>
      <w:r w:rsidR="006A3B6B">
        <w:t xml:space="preserve"> the</w:t>
      </w:r>
      <w:r w:rsidR="002D531B">
        <w:t xml:space="preserve"> osmotic shift of fluid. </w:t>
      </w:r>
      <w:r w:rsidR="00B2475B">
        <w:t>Non-absorbable fluid passing through the colon has a mass transit effect</w:t>
      </w:r>
      <w:r>
        <w:t>, clearing stool as it rinses through the lower GI tract</w:t>
      </w:r>
      <w:r w:rsidR="00741DE5">
        <w:t xml:space="preserve"> </w:t>
      </w:r>
      <w:r>
        <w:fldChar w:fldCharType="begin"/>
      </w:r>
      <w:r w:rsidR="00231422">
        <w:instrText xml:space="preserve"> ADDIN EN.CITE &lt;EndNote&gt;&lt;Cite&gt;&lt;Author&gt;Saltzman&lt;/Author&gt;&lt;Year&gt;2015&lt;/Year&gt;&lt;RecNum&gt;0&lt;/RecNum&gt;&lt;IDText&gt;Bowel preparation before colonoscopy&lt;/IDText&gt;&lt;DisplayText&gt;(40)&lt;/DisplayText&gt;&lt;record&gt;&lt;dates&gt;&lt;pub-dates&gt;&lt;date&gt;Apr&lt;/date&gt;&lt;/pub-dates&gt;&lt;year&gt;2015&lt;/year&gt;&lt;/dates&gt;&lt;keywords&gt;&lt;keyword&gt;Cathartics&lt;/keyword&gt;&lt;keyword&gt;Colonoscopy&lt;/keyword&gt;&lt;keyword&gt;Drug Administration Schedule&lt;/keyword&gt;&lt;keyword&gt;Flavoring Agents&lt;/keyword&gt;&lt;keyword&gt;Humans&lt;/keyword&gt;&lt;keyword&gt;Laxatives&lt;/keyword&gt;&lt;/keywords&gt;&lt;urls&gt;&lt;related-urls&gt;&lt;url&gt;https://www.ncbi.nlm.nih.gov/pubmed/25595062&lt;/url&gt;&lt;/related-urls&gt;&lt;/urls&gt;&lt;isbn&gt;1097-6779&lt;/isbn&gt;&lt;titles&gt;&lt;title&gt;Bowel preparation before colonoscopy&lt;/title&gt;&lt;secondary-title&gt;Gastrointest Endosc&lt;/secondary-title&gt;&lt;/titles&gt;&lt;pages&gt;781-94&lt;/pages&gt;&lt;number&gt;4&lt;/number&gt;&lt;contributors&gt;&lt;authors&gt;&lt;author&gt;Saltzman, J. R.&lt;/author&gt;&lt;author&gt;Cash, B. D.&lt;/author&gt;&lt;author&gt;Pasha, S. F.&lt;/author&gt;&lt;author&gt;Early, D. S.&lt;/author&gt;&lt;author&gt;Muthusamy, V. R.&lt;/author&gt;&lt;author&gt;Khashab, M. A.&lt;/author&gt;&lt;author&gt;Chathadi, K. V.&lt;/author&gt;&lt;author&gt;Fanelli, R. D.&lt;/author&gt;&lt;author&gt;Chandrasekhara, V.&lt;/author&gt;&lt;author&gt;Lightdale, J. R.&lt;/author&gt;&lt;author&gt;Fonkalsrud, L.&lt;/author&gt;&lt;author&gt;Shergill, A. K.&lt;/author&gt;&lt;author&gt;Hwang, J. H.&lt;/author&gt;&lt;author&gt;Decker, G. A.&lt;/author&gt;&lt;author&gt;Jue, T. L.&lt;/author&gt;&lt;author&gt;Sharaf, R.&lt;/author&gt;&lt;author&gt;Fisher, D. A.&lt;/author&gt;&lt;author&gt;Evans, J. A.&lt;/author&gt;&lt;author&gt;Foley, K.&lt;/author&gt;&lt;author&gt;Shaukat, A.&lt;/author&gt;&lt;author&gt;Eloubeidi, M. A.&lt;/author&gt;&lt;author&gt;Faulx, A. L.&lt;/author&gt;&lt;author&gt;Wang, A.&lt;/author&gt;&lt;author&gt;Acosta, R. D.&lt;/author&gt;&lt;author&gt;ASGE Standards of Practice Committee&lt;/author&gt;&lt;/authors&gt;&lt;/contributors&gt;&lt;edition&gt;2015/01/14&lt;/edition&gt;&lt;language&gt;eng&lt;/language&gt;&lt;added-date format="utc"&gt;1551860544&lt;/added-date&gt;&lt;ref-type name="Journal Article"&gt;17&lt;/ref-type&gt;&lt;rec-number&gt;57&lt;/rec-number&gt;&lt;last-updated-date format="utc"&gt;1551860544&lt;/last-updated-date&gt;&lt;accession-num&gt;25595062&lt;/accession-num&gt;&lt;electronic-resource-num&gt;10.1016/j.gie.2014.09.048&lt;/electronic-resource-num&gt;&lt;volume&gt;81&lt;/volume&gt;&lt;/record&gt;&lt;/Cite&gt;&lt;/EndNote&gt;</w:instrText>
      </w:r>
      <w:r>
        <w:fldChar w:fldCharType="separate"/>
      </w:r>
      <w:r w:rsidR="00231422">
        <w:rPr>
          <w:noProof/>
        </w:rPr>
        <w:t>(40)</w:t>
      </w:r>
      <w:r>
        <w:fldChar w:fldCharType="end"/>
      </w:r>
      <w:r w:rsidR="00741DE5">
        <w:t>.</w:t>
      </w:r>
      <w:r>
        <w:t xml:space="preserve"> </w:t>
      </w:r>
    </w:p>
    <w:p w14:paraId="3F72F45D" w14:textId="77777777" w:rsidR="000E61BA" w:rsidRPr="00D47558" w:rsidRDefault="000E61BA" w:rsidP="006E468C">
      <w:pPr>
        <w:pStyle w:val="Heading2"/>
        <w:spacing w:line="360" w:lineRule="auto"/>
        <w:jc w:val="both"/>
      </w:pPr>
      <w:bookmarkStart w:id="25" w:name="_Toc14711429"/>
      <w:bookmarkStart w:id="26" w:name="_Toc167893030"/>
      <w:r w:rsidRPr="00D47558">
        <w:t>Sodium phosphate</w:t>
      </w:r>
      <w:bookmarkEnd w:id="25"/>
      <w:bookmarkEnd w:id="26"/>
    </w:p>
    <w:p w14:paraId="3815642F" w14:textId="29D963B3" w:rsidR="000E61BA" w:rsidRDefault="000E61BA" w:rsidP="006E468C">
      <w:pPr>
        <w:spacing w:line="360" w:lineRule="auto"/>
        <w:jc w:val="both"/>
      </w:pPr>
      <w:r>
        <w:t xml:space="preserve">Sodium phosphate (NaP) is a hyperosmotic solution.  Sodium and phosphate </w:t>
      </w:r>
      <w:r w:rsidR="002D531B">
        <w:t>are both</w:t>
      </w:r>
      <w:r>
        <w:t xml:space="preserve"> hyperosmotic molecules with a combined osmolarity of 16 622 mOsm/</w:t>
      </w:r>
      <w:r w:rsidR="0095761A">
        <w:t>L</w:t>
      </w:r>
      <w:r w:rsidR="007E7916">
        <w:t xml:space="preserve"> </w:t>
      </w:r>
      <w:r w:rsidR="002841B2">
        <w:fldChar w:fldCharType="begin"/>
      </w:r>
      <w:r w:rsidR="00E9739D">
        <w:instrText xml:space="preserve"> ADDIN EN.CITE &lt;EndNote&gt;&lt;Cite&gt;&lt;Author&gt;Heher&lt;/Author&gt;&lt;Year&gt;2008&lt;/Year&gt;&lt;RecNum&gt;0&lt;/RecNum&gt;&lt;IDText&gt;Adverse renal and metabolic effects associated with oral sodium phosphate bowel preparation&lt;/IDText&gt;&lt;DisplayText&gt;(41)&lt;/DisplayText&gt;&lt;record&gt;&lt;dates&gt;&lt;pub-dates&gt;&lt;date&gt;Sep&lt;/date&gt;&lt;/pub-dates&gt;&lt;year&gt;2008&lt;/year&gt;&lt;/dates&gt;&lt;keywords&gt;&lt;keyword&gt;Adenoma&lt;/keyword&gt;&lt;keyword&gt;Administration, Oral&lt;/keyword&gt;&lt;keyword&gt;Biopsy&lt;/keyword&gt;&lt;keyword&gt;Cathartics&lt;/keyword&gt;&lt;keyword&gt;Colonic Polyps&lt;/keyword&gt;&lt;keyword&gt;Colonoscopy&lt;/keyword&gt;&lt;keyword&gt;Colorectal Neoplasms&lt;/keyword&gt;&lt;keyword&gt;Dose-Response Relationship, Drug&lt;/keyword&gt;&lt;keyword&gt;Evidence-Based Medicine&lt;/keyword&gt;&lt;keyword&gt;Humans&lt;/keyword&gt;&lt;keyword&gt;Hypophosphatemia, Familial&lt;/keyword&gt;&lt;keyword&gt;Kidney Diseases&lt;/keyword&gt;&lt;keyword&gt;Metabolic Diseases&lt;/keyword&gt;&lt;keyword&gt;Nephrocalcinosis&lt;/keyword&gt;&lt;keyword&gt;Phosphates&lt;/keyword&gt;&lt;keyword&gt;Preoperative Care&lt;/keyword&gt;&lt;keyword&gt;Risk Factors&lt;/keyword&gt;&lt;keyword&gt;Time Factors&lt;/keyword&gt;&lt;/keywords&gt;&lt;urls&gt;&lt;related-urls&gt;&lt;url&gt;https://www.ncbi.nlm.nih.gov/pubmed/18596115&lt;/url&gt;&lt;/related-urls&gt;&lt;/urls&gt;&lt;isbn&gt;1555-905X&lt;/isbn&gt;&lt;custom2&gt;PMC4571150&lt;/custom2&gt;&lt;titles&gt;&lt;title&gt;Adverse renal and metabolic effects associated with oral sodium phosphate bowel preparation&lt;/title&gt;&lt;secondary-title&gt;Clin J Am Soc Nephrol&lt;/secondary-title&gt;&lt;/titles&gt;&lt;pages&gt;1494-503&lt;/pages&gt;&lt;number&gt;5&lt;/number&gt;&lt;contributors&gt;&lt;authors&gt;&lt;author&gt;Heher, E. C.&lt;/author&gt;&lt;author&gt;Thier, S. O.&lt;/author&gt;&lt;author&gt;Rennke, H.&lt;/author&gt;&lt;author&gt;Humphreys, B. D.&lt;/author&gt;&lt;/authors&gt;&lt;/contributors&gt;&lt;edition&gt;20080702&lt;/edition&gt;&lt;language&gt;eng&lt;/language&gt;&lt;added-date format="utc"&gt;1652782513&lt;/added-date&gt;&lt;ref-type name="Journal Article"&gt;17&lt;/ref-type&gt;&lt;auth-address&gt;Department of Medicine, Division of Nephrology, Massachusetts General Hospital, Boston, Massachusetts 02114, USA. eheher@partners.org&lt;/auth-address&gt;&lt;rec-number&gt;282&lt;/rec-number&gt;&lt;last-updated-date format="utc"&gt;1652782513&lt;/last-updated-date&gt;&lt;accession-num&gt;18596115&lt;/accession-num&gt;&lt;electronic-resource-num&gt;10.2215/CJN.02040408&lt;/electronic-resource-num&gt;&lt;volume&gt;3&lt;/volume&gt;&lt;/record&gt;&lt;/Cite&gt;&lt;/EndNote&gt;</w:instrText>
      </w:r>
      <w:r w:rsidR="002841B2">
        <w:fldChar w:fldCharType="separate"/>
      </w:r>
      <w:r w:rsidR="00231422">
        <w:rPr>
          <w:noProof/>
        </w:rPr>
        <w:t>(41)</w:t>
      </w:r>
      <w:r w:rsidR="002841B2">
        <w:fldChar w:fldCharType="end"/>
      </w:r>
      <w:r>
        <w:t xml:space="preserve">.  The </w:t>
      </w:r>
      <w:r w:rsidR="00441B60">
        <w:t xml:space="preserve">osmolarity </w:t>
      </w:r>
      <w:r>
        <w:t>of plasma is between 280-295 mOsm/L</w:t>
      </w:r>
      <w:r>
        <w:fldChar w:fldCharType="begin"/>
      </w:r>
      <w:r w:rsidR="00231422">
        <w:instrText xml:space="preserve"> ADDIN EN.CITE &lt;EndNote&gt;&lt;Cite&gt;&lt;Author&gt;Heher&lt;/Author&gt;&lt;Year&gt;2008&lt;/Year&gt;&lt;RecNum&gt;0&lt;/RecNum&gt;&lt;IDText&gt;Adverse renal and metabolic effects associated with oral sodium phosphate bowel preparation&lt;/IDText&gt;&lt;DisplayText&gt;(41)&lt;/DisplayText&gt;&lt;record&gt;&lt;dates&gt;&lt;pub-dates&gt;&lt;date&gt;Sep&lt;/date&gt;&lt;/pub-dates&gt;&lt;year&gt;2008&lt;/year&gt;&lt;/dates&gt;&lt;keywords&gt;&lt;keyword&gt;Adenoma&lt;/keyword&gt;&lt;keyword&gt;Administration, Oral&lt;/keyword&gt;&lt;keyword&gt;Biopsy&lt;/keyword&gt;&lt;keyword&gt;Cathartics&lt;/keyword&gt;&lt;keyword&gt;Colonic Polyps&lt;/keyword&gt;&lt;keyword&gt;Colonoscopy&lt;/keyword&gt;&lt;keyword&gt;Colorectal Neoplasms&lt;/keyword&gt;&lt;keyword&gt;Dose-Response Relationship, Drug&lt;/keyword&gt;&lt;keyword&gt;Evidence-Based Medicine&lt;/keyword&gt;&lt;keyword&gt;Humans&lt;/keyword&gt;&lt;keyword&gt;Hypophosphatemia, Familial&lt;/keyword&gt;&lt;keyword&gt;Kidney Diseases&lt;/keyword&gt;&lt;keyword&gt;Metabolic Diseases&lt;/keyword&gt;&lt;keyword&gt;Nephrocalcinosis&lt;/keyword&gt;&lt;keyword&gt;Phosphates&lt;/keyword&gt;&lt;keyword&gt;Preoperative Care&lt;/keyword&gt;&lt;keyword&gt;Risk Factors&lt;/keyword&gt;&lt;keyword&gt;Time Factors&lt;/keyword&gt;&lt;/keywords&gt;&lt;urls&gt;&lt;related-urls&gt;&lt;url&gt;https://www.ncbi.nlm.nih.gov/pubmed/18596115&lt;/url&gt;&lt;/related-urls&gt;&lt;/urls&gt;&lt;isbn&gt;1555-905X&lt;/isbn&gt;&lt;custom2&gt;PMC4571150&lt;/custom2&gt;&lt;titles&gt;&lt;title&gt;Adverse renal and metabolic effects associated with oral sodium phosphate bowel preparation&lt;/title&gt;&lt;secondary-title&gt;Clin J Am Soc Nephrol&lt;/secondary-title&gt;&lt;/titles&gt;&lt;pages&gt;1494-503&lt;/pages&gt;&lt;number&gt;5&lt;/number&gt;&lt;contributors&gt;&lt;authors&gt;&lt;author&gt;Heher, E. C.&lt;/author&gt;&lt;author&gt;Thier, S. O.&lt;/author&gt;&lt;author&gt;Rennke, H.&lt;/author&gt;&lt;author&gt;Humphreys, B. D.&lt;/author&gt;&lt;/authors&gt;&lt;/contributors&gt;&lt;edition&gt;2008/07/02&lt;/edition&gt;&lt;language&gt;eng&lt;/language&gt;&lt;added-date format="utc"&gt;1553677930&lt;/added-date&gt;&lt;ref-type name="Journal Article"&gt;17&lt;/ref-type&gt;&lt;rec-number&gt;67&lt;/rec-number&gt;&lt;last-updated-date format="utc"&gt;1553677930&lt;/last-updated-date&gt;&lt;accession-num&gt;18596115&lt;/accession-num&gt;&lt;electronic-resource-num&gt;10.2215/CJN.02040408&lt;/electronic-resource-num&gt;&lt;volume&gt;3&lt;/volume&gt;&lt;/record&gt;&lt;/Cite&gt;&lt;/EndNote&gt;</w:instrText>
      </w:r>
      <w:r>
        <w:fldChar w:fldCharType="separate"/>
      </w:r>
      <w:r w:rsidR="00231422">
        <w:rPr>
          <w:noProof/>
        </w:rPr>
        <w:t>(41)</w:t>
      </w:r>
      <w:r>
        <w:fldChar w:fldCharType="end"/>
      </w:r>
      <w:r>
        <w:t>.  The small intestin</w:t>
      </w:r>
      <w:r w:rsidR="00A67905">
        <w:t>al</w:t>
      </w:r>
      <w:r w:rsidR="002D531B">
        <w:t xml:space="preserve"> mucosal lining</w:t>
      </w:r>
      <w:r>
        <w:t xml:space="preserve"> </w:t>
      </w:r>
      <w:r w:rsidR="002D531B">
        <w:t>permits</w:t>
      </w:r>
      <w:r>
        <w:t xml:space="preserve"> fluid movement to maintain isomolarity between intraluminal contents and the plasma</w:t>
      </w:r>
      <w:r w:rsidR="00360C4C">
        <w:fldChar w:fldCharType="begin"/>
      </w:r>
      <w:r w:rsidR="00E9739D">
        <w:instrText xml:space="preserve"> ADDIN EN.CITE &lt;EndNote&gt;&lt;Cite&gt;&lt;Author&gt;Johnson&lt;/Author&gt;&lt;Year&gt;2012&lt;/Year&gt;&lt;RecNum&gt;0&lt;/RecNum&gt;&lt;IDText&gt;Physiology of the gastrointestinal tract&lt;/IDText&gt;&lt;DisplayText&gt;(37)&lt;/DisplayText&gt;&lt;record&gt;&lt;keywords&gt;&lt;keyword&gt;Gastrointestinal system Physiology.&lt;/keyword&gt;&lt;/keywords&gt;&lt;isbn&gt;9780123820266 (set)&amp;#xD;9780123820969 (volume 1)&amp;#xD;9780123820976 (volume 2)&lt;/isbn&gt;&lt;titles&gt;&lt;title&gt;Physiology of the gastrointestinal tract&lt;/title&gt;&lt;/titles&gt;&lt;pages&gt;2 volumes (xix, 1208, I31 xix, 2197, I37)&lt;/pages&gt;&lt;call-num&gt;QP145 .P492 2012&lt;/call-num&gt;&lt;contributors&gt;&lt;authors&gt;&lt;author&gt;Johnson, Leonard R.&lt;/author&gt;&lt;/authors&gt;&lt;/contributors&gt;&lt;edition&gt;Fifth edition.&lt;/edition&gt;&lt;added-date format="utc"&gt;1632809817&lt;/added-date&gt;&lt;pub-location&gt;Amsterdam&lt;/pub-location&gt;&lt;ref-type name="Book"&gt;6&lt;/ref-type&gt;&lt;dates&gt;&lt;year&gt;2012&lt;/year&gt;&lt;/dates&gt;&lt;rec-number&gt;232&lt;/rec-number&gt;&lt;publisher&gt;Elsevier/AP&lt;/publisher&gt;&lt;last-updated-date format="utc"&gt;1632809817&lt;/last-updated-date&gt;&lt;accession-num&gt;17615184&lt;/accession-num&gt;&lt;/record&gt;&lt;/Cite&gt;&lt;/EndNote&gt;</w:instrText>
      </w:r>
      <w:r w:rsidR="00360C4C">
        <w:fldChar w:fldCharType="separate"/>
      </w:r>
      <w:r w:rsidR="00231422">
        <w:rPr>
          <w:noProof/>
        </w:rPr>
        <w:t>(37)</w:t>
      </w:r>
      <w:r w:rsidR="00360C4C">
        <w:fldChar w:fldCharType="end"/>
      </w:r>
      <w:r>
        <w:t xml:space="preserve">. Therefore, </w:t>
      </w:r>
      <w:r w:rsidR="00E760BF">
        <w:t xml:space="preserve">the hyperosmolarity of </w:t>
      </w:r>
      <w:r>
        <w:t>NaP leads to</w:t>
      </w:r>
      <w:r w:rsidR="006A3B6B">
        <w:t xml:space="preserve"> a</w:t>
      </w:r>
      <w:r>
        <w:t xml:space="preserve"> </w:t>
      </w:r>
      <w:r w:rsidR="00E760BF">
        <w:t xml:space="preserve">significant </w:t>
      </w:r>
      <w:r>
        <w:t>transfer of water across the mucosal lining of the small intestine</w:t>
      </w:r>
      <w:r w:rsidR="00E760BF">
        <w:t xml:space="preserve"> into the lumen</w:t>
      </w:r>
      <w:r>
        <w:t xml:space="preserve">.  This </w:t>
      </w:r>
      <w:r w:rsidR="00E760BF">
        <w:t>fluid both has a direct</w:t>
      </w:r>
      <w:r>
        <w:t xml:space="preserve"> cathartic effect</w:t>
      </w:r>
      <w:r w:rsidR="00E760BF">
        <w:t>,</w:t>
      </w:r>
      <w:r>
        <w:t xml:space="preserve"> </w:t>
      </w:r>
      <w:r w:rsidR="00E760BF">
        <w:t xml:space="preserve">as well as increasing the peristalsis of the bowel by distension of the </w:t>
      </w:r>
      <w:r>
        <w:t>small</w:t>
      </w:r>
      <w:r w:rsidR="002D531B">
        <w:t xml:space="preserve"> </w:t>
      </w:r>
      <w:r w:rsidR="00E760BF">
        <w:t>intestine</w:t>
      </w:r>
      <w:r w:rsidR="00741DE5">
        <w:t xml:space="preserve"> </w:t>
      </w:r>
      <w:r>
        <w:fldChar w:fldCharType="begin"/>
      </w:r>
      <w:r w:rsidR="00231422">
        <w:instrText xml:space="preserve"> ADDIN EN.CITE &lt;EndNote&gt;&lt;Cite&gt;&lt;Author&gt;Rex&lt;/Author&gt;&lt;Year&gt;2007&lt;/Year&gt;&lt;RecNum&gt;0&lt;/RecNum&gt;&lt;IDText&gt;Dosing considerations in the use of sodium phosphate bowel preparations for colonoscopy&lt;/IDText&gt;&lt;DisplayText&gt;(42)&lt;/DisplayText&gt;&lt;record&gt;&lt;dates&gt;&lt;pub-dates&gt;&lt;date&gt;Sep&lt;/date&gt;&lt;/pub-dates&gt;&lt;year&gt;2007&lt;/year&gt;&lt;/dates&gt;&lt;keywords&gt;&lt;keyword&gt;Acute Kidney Injury&lt;/keyword&gt;&lt;keyword&gt;Cathartics&lt;/keyword&gt;&lt;keyword&gt;Colonoscopy&lt;/keyword&gt;&lt;keyword&gt;Electrolytes&lt;/keyword&gt;&lt;keyword&gt;Humans&lt;/keyword&gt;&lt;keyword&gt;Phosphates&lt;/keyword&gt;&lt;keyword&gt;Water-Electrolyte Balance&lt;/keyword&gt;&lt;/keywords&gt;&lt;urls&gt;&lt;related-urls&gt;&lt;url&gt;https://www.ncbi.nlm.nih.gov/pubmed/17652123&lt;/url&gt;&lt;/related-urls&gt;&lt;/urls&gt;&lt;isbn&gt;1542-6270&lt;/isbn&gt;&lt;titles&gt;&lt;title&gt;Dosing considerations in the use of sodium phosphate bowel preparations for colonoscopy&lt;/title&gt;&lt;secondary-title&gt;Ann Pharmacother&lt;/secondary-title&gt;&lt;/titles&gt;&lt;pages&gt;1466-75&lt;/pages&gt;&lt;number&gt;9&lt;/number&gt;&lt;contributors&gt;&lt;authors&gt;&lt;author&gt;Rex, D. K.&lt;/author&gt;&lt;/authors&gt;&lt;/contributors&gt;&lt;edition&gt;2007/07/24&lt;/edition&gt;&lt;language&gt;eng&lt;/language&gt;&lt;added-date format="utc"&gt;1553677817&lt;/added-date&gt;&lt;ref-type name="Journal Article"&gt;17&lt;/ref-type&gt;&lt;rec-number&gt;66&lt;/rec-number&gt;&lt;last-updated-date format="utc"&gt;1553677817&lt;/last-updated-date&gt;&lt;accession-num&gt;17652123&lt;/accession-num&gt;&lt;electronic-resource-num&gt;10.1345/aph.1K206&lt;/electronic-resource-num&gt;&lt;volume&gt;41&lt;/volume&gt;&lt;/record&gt;&lt;/Cite&gt;&lt;/EndNote&gt;</w:instrText>
      </w:r>
      <w:r>
        <w:fldChar w:fldCharType="separate"/>
      </w:r>
      <w:r w:rsidR="00231422">
        <w:rPr>
          <w:noProof/>
        </w:rPr>
        <w:t>(42)</w:t>
      </w:r>
      <w:r>
        <w:fldChar w:fldCharType="end"/>
      </w:r>
      <w:r>
        <w:t>.</w:t>
      </w:r>
    </w:p>
    <w:p w14:paraId="27B13518" w14:textId="7B28F559" w:rsidR="000E61BA" w:rsidRPr="009F0E6D" w:rsidRDefault="000E61BA" w:rsidP="006E468C">
      <w:pPr>
        <w:pStyle w:val="Heading2"/>
        <w:spacing w:line="360" w:lineRule="auto"/>
        <w:jc w:val="both"/>
      </w:pPr>
      <w:bookmarkStart w:id="27" w:name="_Toc167893031"/>
      <w:r>
        <w:t xml:space="preserve">Sodium </w:t>
      </w:r>
      <w:r w:rsidR="00E760BF">
        <w:t>p</w:t>
      </w:r>
      <w:r>
        <w:t xml:space="preserve">icosulfate and </w:t>
      </w:r>
      <w:r w:rsidR="00E760BF">
        <w:t>m</w:t>
      </w:r>
      <w:r>
        <w:t>agnesium citrate</w:t>
      </w:r>
      <w:bookmarkEnd w:id="27"/>
    </w:p>
    <w:p w14:paraId="5EC2C07A" w14:textId="0E957EFC" w:rsidR="00AC73FF" w:rsidRDefault="000E61BA" w:rsidP="006C6BC3">
      <w:pPr>
        <w:spacing w:line="360" w:lineRule="auto"/>
        <w:jc w:val="both"/>
      </w:pPr>
      <w:r>
        <w:t>Picolax© and Citrofleet© are oral bowel cleansing solutions made up o</w:t>
      </w:r>
      <w:r w:rsidR="002D531B">
        <w:t>f sodium picosulfate and magnesium citrate</w:t>
      </w:r>
      <w:r>
        <w:t xml:space="preserve">.  Sodium picosulfate is a prodrug: it is </w:t>
      </w:r>
      <w:r w:rsidR="007F23E1">
        <w:t>hydrolysed</w:t>
      </w:r>
      <w:r>
        <w:t xml:space="preserve"> by bacteria in the colon to the active metabolite 4,40 -dihydroxydiphenyl-(2-pyridyl)methane, which </w:t>
      </w:r>
      <w:r w:rsidR="00E760BF">
        <w:t>acts</w:t>
      </w:r>
      <w:r>
        <w:t xml:space="preserve"> as a stimulant on the bowel</w:t>
      </w:r>
      <w:r w:rsidR="00360C4C">
        <w:t xml:space="preserve"> </w:t>
      </w:r>
      <w:r w:rsidR="00360C4C">
        <w:fldChar w:fldCharType="begin">
          <w:fldData xml:space="preserve">PEVuZE5vdGU+PENpdGU+PEF1dGhvcj5LcnVlZ2VyPC9BdXRob3I+PFllYXI+MjAxODwvWWVhcj48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</w:fldData>
        </w:fldChar>
      </w:r>
      <w:r w:rsidR="00E9739D">
        <w:instrText xml:space="preserve"> ADDIN EN.CITE </w:instrText>
      </w:r>
      <w:r w:rsidR="00E9739D">
        <w:fldChar w:fldCharType="begin">
          <w:fldData xml:space="preserve">PEVuZE5vdGU+PENpdGU+PEF1dGhvcj5LcnVlZ2VyPC9BdXRob3I+PFllYXI+MjAxODwvWWVhcj48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</w:fldData>
        </w:fldChar>
      </w:r>
      <w:r w:rsidR="00E9739D">
        <w:instrText xml:space="preserve"> ADDIN EN.CITE.DATA </w:instrText>
      </w:r>
      <w:r w:rsidR="00E9739D">
        <w:fldChar w:fldCharType="end"/>
      </w:r>
      <w:r w:rsidR="00360C4C">
        <w:fldChar w:fldCharType="separate"/>
      </w:r>
      <w:r w:rsidR="00231422">
        <w:rPr>
          <w:noProof/>
        </w:rPr>
        <w:t>(43)</w:t>
      </w:r>
      <w:r w:rsidR="00360C4C">
        <w:fldChar w:fldCharType="end"/>
      </w:r>
      <w:r>
        <w:t>. Magnesium citrate is an osmotic laxative</w:t>
      </w:r>
      <w:r w:rsidR="00E760BF">
        <w:t>.  The two constituents act in an additive manner to clear the colon</w:t>
      </w:r>
      <w:r w:rsidR="00741DE5">
        <w:t xml:space="preserve"> </w:t>
      </w:r>
      <w:r w:rsidR="00741DE5">
        <w:fldChar w:fldCharType="begin">
          <w:fldData xml:space="preserve">PEVuZE5vdGU+PENpdGU+PEF1dGhvcj5Ib3k8L0F1dGhvcj48WWVhcj4yMDA5PC9ZZWFyPjxSZWNO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</w:fldData>
        </w:fldChar>
      </w:r>
      <w:r w:rsidR="00231422">
        <w:instrText xml:space="preserve"> ADDIN EN.CITE </w:instrText>
      </w:r>
      <w:r w:rsidR="00231422">
        <w:fldChar w:fldCharType="begin">
          <w:fldData xml:space="preserve">PEVuZE5vdGU+PENpdGU+PEF1dGhvcj5Ib3k8L0F1dGhvcj48WWVhcj4yMDA5PC9ZZWFyPjxSZWNO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</w:fldData>
        </w:fldChar>
      </w:r>
      <w:r w:rsidR="00231422">
        <w:instrText xml:space="preserve"> ADDIN EN.CITE.DATA </w:instrText>
      </w:r>
      <w:r w:rsidR="00231422">
        <w:fldChar w:fldCharType="end"/>
      </w:r>
      <w:r w:rsidR="00741DE5">
        <w:fldChar w:fldCharType="separate"/>
      </w:r>
      <w:r w:rsidR="00231422">
        <w:rPr>
          <w:noProof/>
        </w:rPr>
        <w:t>(44)</w:t>
      </w:r>
      <w:r w:rsidR="00741DE5">
        <w:fldChar w:fldCharType="end"/>
      </w:r>
      <w:r w:rsidR="007E7916">
        <w:t>.</w:t>
      </w:r>
      <w:bookmarkStart w:id="28" w:name="_Ref83046685"/>
    </w:p>
    <w:p w14:paraId="26B3AC6A" w14:textId="24399FEB" w:rsidR="005B4DC4" w:rsidRPr="00BA4244" w:rsidRDefault="0005713D" w:rsidP="00CF19C8">
      <w:pPr>
        <w:pStyle w:val="Heading1"/>
        <w:rPr>
          <w:u w:val="single"/>
        </w:rPr>
      </w:pPr>
      <w:bookmarkStart w:id="29" w:name="_Ref160285319"/>
      <w:bookmarkStart w:id="30" w:name="_Toc167893032"/>
      <w:r w:rsidRPr="002D07C0">
        <w:lastRenderedPageBreak/>
        <w:t>Bowel preparation grading</w:t>
      </w:r>
      <w:bookmarkEnd w:id="28"/>
      <w:bookmarkEnd w:id="29"/>
      <w:bookmarkEnd w:id="30"/>
    </w:p>
    <w:p w14:paraId="10369CEB" w14:textId="434D4CD3" w:rsidR="005B4DC4" w:rsidRPr="005A527F" w:rsidRDefault="006D7A86" w:rsidP="006E468C">
      <w:pPr>
        <w:spacing w:line="360" w:lineRule="auto"/>
        <w:jc w:val="both"/>
      </w:pPr>
      <w:r>
        <w:t xml:space="preserve">The aim of bowel preparation is to </w:t>
      </w:r>
      <w:r w:rsidR="00E760BF">
        <w:t>permit</w:t>
      </w:r>
      <w:r w:rsidR="005B4DC4">
        <w:t xml:space="preserve"> </w:t>
      </w:r>
      <w:r w:rsidR="00E760BF">
        <w:t>a</w:t>
      </w:r>
      <w:r w:rsidR="005B4DC4">
        <w:t xml:space="preserve"> view </w:t>
      </w:r>
      <w:r w:rsidR="005A527F">
        <w:t>sufficient</w:t>
      </w:r>
      <w:r w:rsidR="00E760BF">
        <w:t xml:space="preserve"> to</w:t>
      </w:r>
      <w:r w:rsidR="005B4DC4">
        <w:t xml:space="preserve"> </w:t>
      </w:r>
      <w:r w:rsidR="00E760BF">
        <w:t>visualise</w:t>
      </w:r>
      <w:r w:rsidR="005B4DC4">
        <w:t xml:space="preserve"> the bowel mucosa</w:t>
      </w:r>
      <w:r w:rsidR="00E760BF">
        <w:t xml:space="preserve"> effectively</w:t>
      </w:r>
      <w:r w:rsidR="005A527F">
        <w:t>,</w:t>
      </w:r>
      <w:r w:rsidR="005B4DC4">
        <w:t xml:space="preserve"> </w:t>
      </w:r>
      <w:r w:rsidR="005A527F">
        <w:t>allowing diagnosis of all lesions present</w:t>
      </w:r>
      <w:r w:rsidR="005B4DC4">
        <w:t xml:space="preserve">. </w:t>
      </w:r>
      <w:r w:rsidR="00731E7F">
        <w:t xml:space="preserve">Put simply, that which is obscured from view can’t be diagnosed.  </w:t>
      </w:r>
      <w:r>
        <w:t>Identifying</w:t>
      </w:r>
      <w:r w:rsidR="00731E7F">
        <w:t xml:space="preserve"> </w:t>
      </w:r>
      <w:r>
        <w:t>a metric for this</w:t>
      </w:r>
      <w:r w:rsidR="00731E7F">
        <w:t xml:space="preserve"> aim to define adequacy in clinic</w:t>
      </w:r>
      <w:r>
        <w:t>al</w:t>
      </w:r>
      <w:r w:rsidR="00731E7F">
        <w:t xml:space="preserve"> practice</w:t>
      </w:r>
      <w:r w:rsidR="002D531B">
        <w:t>,</w:t>
      </w:r>
      <w:r w:rsidR="00731E7F">
        <w:t xml:space="preserve"> has le</w:t>
      </w:r>
      <w:r w:rsidR="005B4DC4">
        <w:t>d to</w:t>
      </w:r>
      <w:r>
        <w:t xml:space="preserve"> the development</w:t>
      </w:r>
      <w:r w:rsidR="005B4DC4">
        <w:t xml:space="preserve"> </w:t>
      </w:r>
      <w:r>
        <w:t xml:space="preserve">of </w:t>
      </w:r>
      <w:r w:rsidR="005A527F">
        <w:t>several</w:t>
      </w:r>
      <w:r w:rsidR="005B4DC4">
        <w:t xml:space="preserve"> different</w:t>
      </w:r>
      <w:r>
        <w:t xml:space="preserve"> grading</w:t>
      </w:r>
      <w:r w:rsidR="005B4DC4">
        <w:t xml:space="preserve"> scales</w:t>
      </w:r>
      <w:r w:rsidR="00A46A89">
        <w:t>. The US m</w:t>
      </w:r>
      <w:r w:rsidR="005B4DC4">
        <w:t>ulti</w:t>
      </w:r>
      <w:r w:rsidR="00ED3CBA">
        <w:t>-</w:t>
      </w:r>
      <w:r w:rsidR="005B4DC4">
        <w:t xml:space="preserve">society task force for colorectal cancer defines adequate bowel </w:t>
      </w:r>
      <w:r w:rsidR="00731E7F">
        <w:t>preparation</w:t>
      </w:r>
      <w:r w:rsidR="00207924">
        <w:t xml:space="preserve"> as</w:t>
      </w:r>
      <w:r w:rsidR="005B4DC4">
        <w:t xml:space="preserve"> </w:t>
      </w:r>
      <w:r w:rsidR="003514B3">
        <w:t>“</w:t>
      </w:r>
      <w:r w:rsidR="005B4DC4">
        <w:t>one which detects all polyps of &gt;5mm in size</w:t>
      </w:r>
      <w:r w:rsidR="003514B3">
        <w:t>”</w:t>
      </w:r>
      <w:r>
        <w:t>, since</w:t>
      </w:r>
      <w:r w:rsidR="00207924">
        <w:t xml:space="preserve"> </w:t>
      </w:r>
      <w:r>
        <w:t>t</w:t>
      </w:r>
      <w:r w:rsidR="00207924">
        <w:t>h</w:t>
      </w:r>
      <w:r w:rsidR="003514B3">
        <w:t>is is</w:t>
      </w:r>
      <w:r w:rsidR="00207924">
        <w:t xml:space="preserve"> </w:t>
      </w:r>
      <w:r w:rsidR="00A46A89">
        <w:t>a</w:t>
      </w:r>
      <w:r w:rsidR="00207924">
        <w:t xml:space="preserve"> clinically significant endpoint</w:t>
      </w:r>
      <w:r w:rsidR="00741DE5">
        <w:t xml:space="preserve"> </w:t>
      </w:r>
      <w:r w:rsidR="00741DE5">
        <w:fldChar w:fldCharType="begin"/>
      </w:r>
      <w:r w:rsidR="00E9739D">
        <w:instrText xml:space="preserve"> ADDIN EN.CITE &lt;EndNote&gt;&lt;Cite&gt;&lt;Author&gt;Rex&lt;/Author&gt;&lt;Year&gt;2002&lt;/Year&gt;&lt;RecNum&gt;0&lt;/RecNum&gt;&lt;IDText&gt;Quality in the technical performance of colonoscopy and the continuous quality improvement process for colonoscopy: recommendations of the U.S. Multi-Society Task Force on Colorectal Cancer&lt;/IDText&gt;&lt;DisplayText&gt;(45)&lt;/DisplayText&gt;&lt;record&gt;&lt;dates&gt;&lt;pub-dates&gt;&lt;date&gt;Jun&lt;/date&gt;&lt;/pub-dates&gt;&lt;year&gt;2002&lt;/year&gt;&lt;/dates&gt;&lt;keywords&gt;&lt;keyword&gt;Biopsy&lt;/keyword&gt;&lt;keyword&gt;Colonic Polyps&lt;/keyword&gt;&lt;keyword&gt;Colonoscopy&lt;/keyword&gt;&lt;keyword&gt;Humans&lt;/keyword&gt;&lt;keyword&gt;Quality Assurance, Health Care&lt;/keyword&gt;&lt;keyword&gt;Total Quality Management&lt;/keyword&gt;&lt;/keywords&gt;&lt;urls&gt;&lt;related-urls&gt;&lt;url&gt;https://www.ncbi.nlm.nih.gov/pubmed/12094842&lt;/url&gt;&lt;/related-urls&gt;&lt;/urls&gt;&lt;isbn&gt;0002-9270&lt;/isbn&gt;&lt;titles&gt;&lt;title&gt;Quality in the technical performance of colonoscopy and the continuous quality improvement process for colonoscopy: recommendations of the U.S. Multi-Society Task Force on Colorectal Cancer&lt;/title&gt;&lt;secondary-title&gt;Am J Gastroenterol&lt;/secondary-title&gt;&lt;/titles&gt;&lt;pages&gt;1296-308&lt;/pages&gt;&lt;number&gt;6&lt;/number&gt;&lt;contributors&gt;&lt;authors&gt;&lt;author&gt;Rex, D. K.&lt;/author&gt;&lt;author&gt;Bond, J. H.&lt;/author&gt;&lt;author&gt;Winawer, S.&lt;/author&gt;&lt;author&gt;Levin, T. R.&lt;/author&gt;&lt;author&gt;Burt, R. W.&lt;/author&gt;&lt;author&gt;Johnson, D. A.&lt;/author&gt;&lt;author&gt;Kirk, L. M.&lt;/author&gt;&lt;author&gt;Litlin, S.&lt;/author&gt;&lt;author&gt;Lieberman, D. A.&lt;/author&gt;&lt;author&gt;Waye, J. D.&lt;/author&gt;&lt;author&gt;Church, J.&lt;/author&gt;&lt;author&gt;Marshall, J. B.&lt;/author&gt;&lt;author&gt;Riddell, R. H.&lt;/author&gt;&lt;author&gt;U.S. Multi-Society Task Force on Colorectal Cancer&lt;/author&gt;&lt;/authors&gt;&lt;/contributors&gt;&lt;language&gt;eng&lt;/language&gt;&lt;added-date format="utc"&gt;1554302029&lt;/added-date&gt;&lt;ref-type name="Journal Article"&gt;17&lt;/ref-type&gt;&lt;rec-number&gt;75&lt;/rec-number&gt;&lt;last-updated-date format="utc"&gt;1554302029&lt;/last-updated-date&gt;&lt;accession-num&gt;12094842&lt;/accession-num&gt;&lt;electronic-resource-num&gt;10.1111/j.1572-0241.2002.05812.x&lt;/electronic-resource-num&gt;&lt;volume&gt;97&lt;/volume&gt;&lt;/record&gt;&lt;/Cite&gt;&lt;/EndNote&gt;</w:instrText>
      </w:r>
      <w:r w:rsidR="00741DE5">
        <w:fldChar w:fldCharType="separate"/>
      </w:r>
      <w:r w:rsidR="00231422">
        <w:rPr>
          <w:noProof/>
        </w:rPr>
        <w:t>(45)</w:t>
      </w:r>
      <w:r w:rsidR="00741DE5">
        <w:fldChar w:fldCharType="end"/>
      </w:r>
      <w:r w:rsidR="00207924">
        <w:t xml:space="preserve">. </w:t>
      </w:r>
      <w:r w:rsidR="005B4DC4">
        <w:t>Therefore,</w:t>
      </w:r>
      <w:r w:rsidR="00207924">
        <w:t xml:space="preserve"> </w:t>
      </w:r>
      <w:r>
        <w:t>in an</w:t>
      </w:r>
      <w:r w:rsidR="005B4DC4">
        <w:t xml:space="preserve"> eff</w:t>
      </w:r>
      <w:r w:rsidR="00207924">
        <w:t>ective bowel preparation metric</w:t>
      </w:r>
      <w:r>
        <w:t>,</w:t>
      </w:r>
      <w:r w:rsidR="00207924">
        <w:t xml:space="preserve"> </w:t>
      </w:r>
      <w:r w:rsidR="005B4DC4">
        <w:t xml:space="preserve">an </w:t>
      </w:r>
      <w:r w:rsidR="00207924">
        <w:t>“</w:t>
      </w:r>
      <w:r w:rsidR="005B4DC4">
        <w:t>adequate preparation</w:t>
      </w:r>
      <w:r w:rsidR="00207924">
        <w:t>”</w:t>
      </w:r>
      <w:r w:rsidR="005B4DC4">
        <w:t xml:space="preserve"> would be expected to visualise </w:t>
      </w:r>
      <w:r w:rsidR="00207924">
        <w:t xml:space="preserve">all </w:t>
      </w:r>
      <w:r w:rsidR="005B4DC4">
        <w:t>&gt;5mm polyp</w:t>
      </w:r>
      <w:r>
        <w:t>s</w:t>
      </w:r>
      <w:r w:rsidR="00207924">
        <w:t>, whereas in an “inadequate preparation”</w:t>
      </w:r>
      <w:r w:rsidR="005B4DC4">
        <w:t xml:space="preserve"> </w:t>
      </w:r>
      <w:r w:rsidR="00207924">
        <w:t>&gt;5mm polyps could be</w:t>
      </w:r>
      <w:r w:rsidR="005B4DC4">
        <w:t xml:space="preserve"> missed. </w:t>
      </w:r>
      <w:r w:rsidR="005A527F">
        <w:t xml:space="preserve"> </w:t>
      </w:r>
      <w:r w:rsidR="003514B3">
        <w:t>It should also</w:t>
      </w:r>
      <w:r w:rsidR="005B4DC4">
        <w:t xml:space="preserve"> correlate with other markers of</w:t>
      </w:r>
      <w:r w:rsidR="00ED3CBA">
        <w:t xml:space="preserve"> the</w:t>
      </w:r>
      <w:r w:rsidR="005B4DC4">
        <w:t xml:space="preserve"> quality of endoscopy</w:t>
      </w:r>
      <w:r w:rsidR="005A527F">
        <w:t>,</w:t>
      </w:r>
      <w:r w:rsidR="005B4DC4">
        <w:t xml:space="preserve"> such as the</w:t>
      </w:r>
      <w:r w:rsidR="00AD7992">
        <w:t xml:space="preserve"> adenoma detection rate</w:t>
      </w:r>
      <w:r w:rsidR="005B4DC4">
        <w:t xml:space="preserve"> </w:t>
      </w:r>
      <w:r w:rsidR="00AD7992">
        <w:t>(</w:t>
      </w:r>
      <w:r w:rsidR="005B4DC4">
        <w:t>ADR</w:t>
      </w:r>
      <w:r w:rsidR="00AD7992">
        <w:t>)</w:t>
      </w:r>
      <w:r w:rsidR="003514B3">
        <w:t xml:space="preserve"> and caecal intubation rate (CIR)</w:t>
      </w:r>
      <w:r w:rsidR="009B176A">
        <w:fldChar w:fldCharType="begin"/>
      </w:r>
      <w:r w:rsidR="00E9739D">
        <w:instrText xml:space="preserve"> ADDIN EN.CITE &lt;EndNote&gt;&lt;Cite&gt;&lt;Author&gt;BSG&lt;/Author&gt;&lt;Year&gt;2020&lt;/Year&gt;&lt;RecNum&gt;0&lt;/RecNum&gt;&lt;IDText&gt;Endoscopy activity and COVID-19: BSG and JAG guidance.&lt;/IDText&gt;&lt;DisplayText&gt;(46)&lt;/DisplayText&gt;&lt;record&gt;&lt;urls&gt;&lt;related-urls&gt;&lt;url&gt;https://www.bsg.org.uk/covid-19-advice/endoscopy-activity-and-covid-19-bsg-and-jag-guidance/&lt;/url&gt;&lt;/related-urls&gt;&lt;/urls&gt;&lt;titles&gt;&lt;title&gt;Endoscopy activity and COVID-19: BSG and JAG guidance.&lt;/title&gt;&lt;/titles&gt;&lt;contributors&gt;&lt;authors&gt;&lt;author&gt;BSG&lt;/author&gt;&lt;author&gt;JAG&lt;/author&gt;&lt;/authors&gt;&lt;/contributors&gt;&lt;added-date format="utc"&gt;1606925739&lt;/added-date&gt;&lt;ref-type name="Web Page"&gt;12&lt;/ref-type&gt;&lt;dates&gt;&lt;year&gt;2020&lt;/year&gt;&lt;/dates&gt;&lt;rec-number&gt;138&lt;/rec-number&gt;&lt;last-updated-date format="utc"&gt;1608063539&lt;/last-updated-date&gt;&lt;/record&gt;&lt;/Cite&gt;&lt;/EndNote&gt;</w:instrText>
      </w:r>
      <w:r w:rsidR="009B176A">
        <w:fldChar w:fldCharType="separate"/>
      </w:r>
      <w:r w:rsidR="00231422">
        <w:rPr>
          <w:noProof/>
        </w:rPr>
        <w:t>(46)</w:t>
      </w:r>
      <w:r w:rsidR="009B176A">
        <w:fldChar w:fldCharType="end"/>
      </w:r>
      <w:r w:rsidR="005B4DC4">
        <w:t>.  The scale should also be re</w:t>
      </w:r>
      <w:r w:rsidR="00436F78">
        <w:t>liable and reproducible</w:t>
      </w:r>
      <w:r w:rsidR="003514B3">
        <w:t xml:space="preserve">, </w:t>
      </w:r>
      <w:r w:rsidR="00436F78">
        <w:t>demonstrated by</w:t>
      </w:r>
      <w:r w:rsidR="005A527F">
        <w:t xml:space="preserve"> high</w:t>
      </w:r>
      <w:r w:rsidR="005B4DC4">
        <w:t xml:space="preserve"> intra</w:t>
      </w:r>
      <w:r w:rsidR="005A527F">
        <w:t>-</w:t>
      </w:r>
      <w:r w:rsidR="005B4DC4">
        <w:t>observer and inter</w:t>
      </w:r>
      <w:r w:rsidR="005A527F">
        <w:t>-</w:t>
      </w:r>
      <w:r w:rsidR="005B4DC4">
        <w:t>observer reliability</w:t>
      </w:r>
      <w:r w:rsidR="00D91D74">
        <w:t>.</w:t>
      </w:r>
      <w:r w:rsidR="005A527F">
        <w:t xml:space="preserve"> </w:t>
      </w:r>
      <w:r w:rsidR="005B4DC4">
        <w:t xml:space="preserve"> Several scales have been developed to grade bowel preparation</w:t>
      </w:r>
      <w:r>
        <w:t>,</w:t>
      </w:r>
      <w:r w:rsidR="00D91D74">
        <w:t xml:space="preserve"> outlined below</w:t>
      </w:r>
      <w:r w:rsidR="005B4DC4">
        <w:t xml:space="preserve">.   </w:t>
      </w:r>
    </w:p>
    <w:p w14:paraId="1A2EAD41" w14:textId="77777777" w:rsidR="005B4DC4" w:rsidRPr="00AC2323" w:rsidRDefault="005B4DC4" w:rsidP="006E468C">
      <w:pPr>
        <w:pStyle w:val="Heading2"/>
        <w:spacing w:line="360" w:lineRule="auto"/>
        <w:jc w:val="both"/>
      </w:pPr>
      <w:bookmarkStart w:id="31" w:name="_Toc167893033"/>
      <w:r w:rsidRPr="00AC2323">
        <w:t>Aronchick</w:t>
      </w:r>
      <w:r>
        <w:t xml:space="preserve"> Scale</w:t>
      </w:r>
      <w:bookmarkEnd w:id="31"/>
    </w:p>
    <w:p w14:paraId="0304E4F7" w14:textId="51A3910F" w:rsidR="001F70FB" w:rsidRDefault="0005713D" w:rsidP="006E468C">
      <w:pPr>
        <w:spacing w:line="360" w:lineRule="auto"/>
        <w:jc w:val="both"/>
      </w:pPr>
      <w:r>
        <w:t>The first scale that</w:t>
      </w:r>
      <w:r w:rsidR="005B4DC4">
        <w:t xml:space="preserve"> formerly described </w:t>
      </w:r>
      <w:r>
        <w:t>the</w:t>
      </w:r>
      <w:r w:rsidR="005B4DC4">
        <w:t xml:space="preserve"> grading</w:t>
      </w:r>
      <w:r>
        <w:t xml:space="preserve"> of</w:t>
      </w:r>
      <w:r w:rsidR="005B4DC4">
        <w:t xml:space="preserve"> bowel preparation was the Aronchick scale</w:t>
      </w:r>
      <w:r w:rsidR="005B4DC4">
        <w:fldChar w:fldCharType="begin"/>
      </w:r>
      <w:r w:rsidR="00231422">
        <w:instrText xml:space="preserve"> ADDIN EN.CITE &lt;EndNote&gt;&lt;Cite&gt;&lt;Author&gt;Aronchick&lt;/Author&gt;&lt;Year&gt;1999&lt;/Year&gt;&lt;RecNum&gt;0&lt;/RecNum&gt;&lt;IDText&gt;Validation of an instrument to assess colon cleansing&lt;/IDText&gt;&lt;DisplayText&gt;(47)&lt;/DisplayText&gt;&lt;record&gt;&lt;titles&gt;&lt;title&gt;Validation of an instrument to assess colon cleansing&lt;/title&gt;&lt;/titles&gt;&lt;pages&gt;2667&lt;/pages&gt;&lt;contributors&gt;&lt;authors&gt;&lt;author&gt;Aronchick CA&lt;/author&gt;&lt;author&gt;Lipshutz WH&lt;/author&gt;&lt;author&gt;Wright SH&lt;/author&gt;&lt;author&gt;DuFrayne F&lt;/author&gt;&lt;author&gt;Bergman G&lt;/author&gt;&lt;/authors&gt;&lt;/contributors&gt;&lt;added-date format="utc"&gt;1551341366&lt;/added-date&gt;&lt;ref-type name="Generic"&gt;13&lt;/ref-type&gt;&lt;dates&gt;&lt;year&gt;1999&lt;/year&gt;&lt;/dates&gt;&lt;rec-number&gt;35&lt;/rec-number&gt;&lt;publisher&gt;Am J Gastroenterol&lt;/publisher&gt;&lt;last-updated-date format="utc"&gt;1551341488&lt;/last-updated-date&gt;&lt;volume&gt;94&lt;/volume&gt;&lt;/record&gt;&lt;/Cite&gt;&lt;/EndNote&gt;</w:instrText>
      </w:r>
      <w:r w:rsidR="005B4DC4">
        <w:fldChar w:fldCharType="separate"/>
      </w:r>
      <w:r w:rsidR="00231422">
        <w:rPr>
          <w:noProof/>
        </w:rPr>
        <w:t>(47)</w:t>
      </w:r>
      <w:r w:rsidR="005B4DC4">
        <w:fldChar w:fldCharType="end"/>
      </w:r>
      <w:r w:rsidR="005B4DC4">
        <w:t>.  This scale gra</w:t>
      </w:r>
      <w:r w:rsidR="0054238F">
        <w:t xml:space="preserve">des the bowel preparation on a </w:t>
      </w:r>
      <w:r w:rsidR="00A17165">
        <w:t>5-point</w:t>
      </w:r>
      <w:r w:rsidR="005B4DC4">
        <w:t xml:space="preserve"> categorical scale ranging from inadequate to excellent</w:t>
      </w:r>
      <w:r w:rsidR="0054238F">
        <w:t xml:space="preserve"> (see </w:t>
      </w:r>
      <w:r w:rsidR="00F01A6A">
        <w:fldChar w:fldCharType="begin"/>
      </w:r>
      <w:r w:rsidR="00F01A6A">
        <w:instrText xml:space="preserve"> REF _Ref80751224 \h </w:instrText>
      </w:r>
      <w:r w:rsidR="00F01A6A">
        <w:fldChar w:fldCharType="separate"/>
      </w:r>
      <w:r w:rsidR="006A0E8C">
        <w:t xml:space="preserve">Table </w:t>
      </w:r>
      <w:r w:rsidR="006A0E8C">
        <w:rPr>
          <w:noProof/>
        </w:rPr>
        <w:t>2</w:t>
      </w:r>
      <w:r w:rsidR="00F01A6A">
        <w:fldChar w:fldCharType="end"/>
      </w:r>
      <w:r w:rsidR="0054238F">
        <w:t>)</w:t>
      </w:r>
      <w:r w:rsidR="005B4DC4">
        <w:t xml:space="preserve">.  </w:t>
      </w:r>
    </w:p>
    <w:p w14:paraId="193049C5" w14:textId="6C8ABF8A" w:rsidR="00C56629" w:rsidRDefault="00C56629" w:rsidP="006E468C">
      <w:pPr>
        <w:spacing w:line="360" w:lineRule="auto"/>
        <w:jc w:val="both"/>
      </w:pPr>
    </w:p>
    <w:p w14:paraId="21E2FB15" w14:textId="1BC7287A" w:rsidR="00C56629" w:rsidRDefault="00C56629" w:rsidP="006E468C">
      <w:pPr>
        <w:spacing w:line="360" w:lineRule="auto"/>
        <w:jc w:val="both"/>
      </w:pPr>
    </w:p>
    <w:p w14:paraId="42688D9D" w14:textId="400D89D7" w:rsidR="00C56629" w:rsidRDefault="00C56629" w:rsidP="006E468C">
      <w:pPr>
        <w:spacing w:line="360" w:lineRule="auto"/>
        <w:jc w:val="both"/>
      </w:pPr>
    </w:p>
    <w:p w14:paraId="626DD3B9" w14:textId="2A603926" w:rsidR="00C56629" w:rsidRDefault="00C56629" w:rsidP="006E468C">
      <w:pPr>
        <w:spacing w:line="360" w:lineRule="auto"/>
        <w:jc w:val="both"/>
      </w:pPr>
    </w:p>
    <w:p w14:paraId="487D3195" w14:textId="05E4059D" w:rsidR="00C56629" w:rsidRDefault="00C56629" w:rsidP="006E468C">
      <w:pPr>
        <w:spacing w:line="360" w:lineRule="auto"/>
        <w:jc w:val="both"/>
      </w:pPr>
    </w:p>
    <w:p w14:paraId="17B7FB67" w14:textId="08346E12" w:rsidR="00C56629" w:rsidRDefault="00C56629" w:rsidP="006E468C">
      <w:pPr>
        <w:spacing w:line="360" w:lineRule="auto"/>
        <w:jc w:val="both"/>
      </w:pPr>
    </w:p>
    <w:p w14:paraId="5E6F5F3C" w14:textId="71A57190" w:rsidR="00C56629" w:rsidRDefault="00C56629" w:rsidP="006E468C">
      <w:pPr>
        <w:spacing w:line="360" w:lineRule="auto"/>
        <w:jc w:val="both"/>
      </w:pPr>
    </w:p>
    <w:p w14:paraId="7302894F" w14:textId="435AA066" w:rsidR="00C56629" w:rsidRDefault="00C56629" w:rsidP="006E468C">
      <w:pPr>
        <w:spacing w:line="360" w:lineRule="auto"/>
        <w:jc w:val="both"/>
      </w:pPr>
    </w:p>
    <w:p w14:paraId="06C836E9" w14:textId="49EF318E" w:rsidR="00C56629" w:rsidRDefault="00C56629" w:rsidP="006E468C">
      <w:pPr>
        <w:spacing w:line="360" w:lineRule="auto"/>
        <w:jc w:val="both"/>
      </w:pPr>
    </w:p>
    <w:p w14:paraId="784CF52A" w14:textId="3B6651A1" w:rsidR="00C56629" w:rsidRDefault="00C56629" w:rsidP="006E468C">
      <w:pPr>
        <w:spacing w:line="360" w:lineRule="auto"/>
        <w:jc w:val="both"/>
      </w:pPr>
    </w:p>
    <w:p w14:paraId="5BBC87E5" w14:textId="77777777" w:rsidR="00C56629" w:rsidRDefault="00C56629"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498"/>
        <w:gridCol w:w="4498"/>
      </w:tblGrid>
      <w:tr w:rsidR="0005713D" w14:paraId="1C8A5031" w14:textId="77777777" w:rsidTr="004038B0">
        <w:tc>
          <w:tcPr>
            <w:tcW w:w="4508" w:type="dxa"/>
            <w:tcBorders>
              <w:top w:val="single" w:sz="12" w:space="0" w:color="auto"/>
              <w:left w:val="single" w:sz="12" w:space="0" w:color="auto"/>
              <w:bottom w:val="single" w:sz="8" w:space="0" w:color="auto"/>
              <w:right w:val="single" w:sz="8" w:space="0" w:color="auto"/>
            </w:tcBorders>
          </w:tcPr>
          <w:p w14:paraId="5EEBDF8F" w14:textId="77777777" w:rsidR="0005713D" w:rsidRDefault="0005713D" w:rsidP="006E468C">
            <w:pPr>
              <w:spacing w:line="360" w:lineRule="auto"/>
              <w:jc w:val="both"/>
            </w:pPr>
            <w:r>
              <w:lastRenderedPageBreak/>
              <w:t>Grading in Aronchick Scale</w:t>
            </w:r>
          </w:p>
        </w:tc>
        <w:tc>
          <w:tcPr>
            <w:tcW w:w="4508" w:type="dxa"/>
            <w:tcBorders>
              <w:top w:val="single" w:sz="12" w:space="0" w:color="auto"/>
              <w:left w:val="single" w:sz="8" w:space="0" w:color="auto"/>
              <w:bottom w:val="single" w:sz="8" w:space="0" w:color="auto"/>
              <w:right w:val="single" w:sz="12" w:space="0" w:color="auto"/>
            </w:tcBorders>
          </w:tcPr>
          <w:p w14:paraId="19EC6278" w14:textId="77777777" w:rsidR="0005713D" w:rsidRDefault="0005713D" w:rsidP="006E468C">
            <w:pPr>
              <w:spacing w:line="360" w:lineRule="auto"/>
              <w:jc w:val="both"/>
            </w:pPr>
            <w:r>
              <w:t>Definition</w:t>
            </w:r>
          </w:p>
        </w:tc>
      </w:tr>
      <w:tr w:rsidR="0005713D" w14:paraId="391E7C37" w14:textId="77777777" w:rsidTr="004038B0">
        <w:tc>
          <w:tcPr>
            <w:tcW w:w="4508" w:type="dxa"/>
            <w:tcBorders>
              <w:top w:val="single" w:sz="8" w:space="0" w:color="auto"/>
              <w:bottom w:val="single" w:sz="4" w:space="0" w:color="auto"/>
              <w:right w:val="single" w:sz="8" w:space="0" w:color="auto"/>
            </w:tcBorders>
          </w:tcPr>
          <w:p w14:paraId="01331CEE" w14:textId="77777777" w:rsidR="0005713D" w:rsidRDefault="0005713D" w:rsidP="006E468C">
            <w:pPr>
              <w:spacing w:line="360" w:lineRule="auto"/>
              <w:jc w:val="both"/>
            </w:pPr>
            <w:r>
              <w:t>Excellent</w:t>
            </w:r>
          </w:p>
        </w:tc>
        <w:tc>
          <w:tcPr>
            <w:tcW w:w="4508" w:type="dxa"/>
            <w:tcBorders>
              <w:top w:val="single" w:sz="8" w:space="0" w:color="auto"/>
              <w:left w:val="single" w:sz="8" w:space="0" w:color="auto"/>
            </w:tcBorders>
          </w:tcPr>
          <w:p w14:paraId="20E9819F" w14:textId="77777777" w:rsidR="0005713D" w:rsidRPr="00D91D74" w:rsidRDefault="0005713D" w:rsidP="006E468C">
            <w:pPr>
              <w:spacing w:line="360" w:lineRule="auto"/>
              <w:jc w:val="both"/>
              <w:rPr>
                <w:rFonts w:cstheme="minorHAnsi"/>
              </w:rPr>
            </w:pPr>
            <w:r w:rsidRPr="00D91D74">
              <w:rPr>
                <w:rFonts w:cstheme="minorHAnsi"/>
                <w:color w:val="444444"/>
              </w:rPr>
              <w:t>Small volume of clear liquid or greater than 95% of surface seen</w:t>
            </w:r>
          </w:p>
        </w:tc>
      </w:tr>
      <w:tr w:rsidR="0005713D" w14:paraId="6AF727F5" w14:textId="77777777" w:rsidTr="004038B0">
        <w:tc>
          <w:tcPr>
            <w:tcW w:w="4508" w:type="dxa"/>
            <w:tcBorders>
              <w:top w:val="single" w:sz="4" w:space="0" w:color="auto"/>
              <w:bottom w:val="single" w:sz="4" w:space="0" w:color="auto"/>
              <w:right w:val="single" w:sz="8" w:space="0" w:color="auto"/>
            </w:tcBorders>
          </w:tcPr>
          <w:p w14:paraId="61902BF3" w14:textId="77777777" w:rsidR="0005713D" w:rsidRDefault="0005713D" w:rsidP="006E468C">
            <w:pPr>
              <w:spacing w:line="360" w:lineRule="auto"/>
              <w:jc w:val="both"/>
            </w:pPr>
            <w:r>
              <w:t>Good</w:t>
            </w:r>
          </w:p>
        </w:tc>
        <w:tc>
          <w:tcPr>
            <w:tcW w:w="4508" w:type="dxa"/>
            <w:tcBorders>
              <w:left w:val="single" w:sz="8" w:space="0" w:color="auto"/>
            </w:tcBorders>
          </w:tcPr>
          <w:p w14:paraId="72F2E2E4" w14:textId="77777777" w:rsidR="0005713D" w:rsidRPr="00D91D74" w:rsidRDefault="0005713D" w:rsidP="006E468C">
            <w:pPr>
              <w:spacing w:line="360" w:lineRule="auto"/>
              <w:jc w:val="both"/>
              <w:rPr>
                <w:rFonts w:cstheme="minorHAnsi"/>
              </w:rPr>
            </w:pPr>
            <w:r w:rsidRPr="00D91D74">
              <w:rPr>
                <w:rFonts w:cstheme="minorHAnsi"/>
                <w:color w:val="444444"/>
              </w:rPr>
              <w:t>Large volume of clear liquid covering 5 to 25% of the surface but greater than 90% of surface seen.</w:t>
            </w:r>
          </w:p>
        </w:tc>
      </w:tr>
      <w:tr w:rsidR="0005713D" w14:paraId="4F278FD8" w14:textId="77777777" w:rsidTr="004038B0">
        <w:tc>
          <w:tcPr>
            <w:tcW w:w="4508" w:type="dxa"/>
            <w:tcBorders>
              <w:top w:val="single" w:sz="4" w:space="0" w:color="auto"/>
              <w:bottom w:val="single" w:sz="4" w:space="0" w:color="auto"/>
              <w:right w:val="single" w:sz="8" w:space="0" w:color="auto"/>
            </w:tcBorders>
          </w:tcPr>
          <w:p w14:paraId="26C4C7D5" w14:textId="77777777" w:rsidR="0005713D" w:rsidRDefault="0005713D" w:rsidP="006E468C">
            <w:pPr>
              <w:spacing w:line="360" w:lineRule="auto"/>
              <w:jc w:val="both"/>
            </w:pPr>
            <w:r>
              <w:t>Fair</w:t>
            </w:r>
          </w:p>
        </w:tc>
        <w:tc>
          <w:tcPr>
            <w:tcW w:w="4508" w:type="dxa"/>
            <w:tcBorders>
              <w:left w:val="single" w:sz="8" w:space="0" w:color="auto"/>
            </w:tcBorders>
          </w:tcPr>
          <w:p w14:paraId="66330A85" w14:textId="77777777" w:rsidR="0005713D" w:rsidRPr="00D91D74" w:rsidRDefault="0005713D" w:rsidP="006E468C">
            <w:pPr>
              <w:spacing w:line="360" w:lineRule="auto"/>
              <w:jc w:val="both"/>
              <w:rPr>
                <w:rFonts w:cstheme="minorHAnsi"/>
              </w:rPr>
            </w:pPr>
            <w:r w:rsidRPr="00D91D74">
              <w:rPr>
                <w:rFonts w:cstheme="minorHAnsi"/>
                <w:color w:val="444444"/>
              </w:rPr>
              <w:t>Some semisolid stool that could be suctioned or washed away but greater than 90% of surface seen.</w:t>
            </w:r>
          </w:p>
        </w:tc>
      </w:tr>
      <w:tr w:rsidR="0005713D" w14:paraId="06CB2460" w14:textId="77777777" w:rsidTr="004038B0">
        <w:tc>
          <w:tcPr>
            <w:tcW w:w="4508" w:type="dxa"/>
            <w:tcBorders>
              <w:top w:val="single" w:sz="4" w:space="0" w:color="auto"/>
              <w:bottom w:val="single" w:sz="4" w:space="0" w:color="auto"/>
              <w:right w:val="single" w:sz="8" w:space="0" w:color="auto"/>
            </w:tcBorders>
          </w:tcPr>
          <w:p w14:paraId="3BC63127" w14:textId="77777777" w:rsidR="0005713D" w:rsidRDefault="0005713D" w:rsidP="006E468C">
            <w:pPr>
              <w:spacing w:line="360" w:lineRule="auto"/>
              <w:jc w:val="both"/>
            </w:pPr>
            <w:r>
              <w:t>Poor</w:t>
            </w:r>
          </w:p>
        </w:tc>
        <w:tc>
          <w:tcPr>
            <w:tcW w:w="4508" w:type="dxa"/>
            <w:tcBorders>
              <w:left w:val="single" w:sz="8" w:space="0" w:color="auto"/>
            </w:tcBorders>
          </w:tcPr>
          <w:p w14:paraId="3D587D49" w14:textId="77777777" w:rsidR="0005713D" w:rsidRPr="00D91D74" w:rsidRDefault="0005713D" w:rsidP="006E468C">
            <w:pPr>
              <w:spacing w:line="360" w:lineRule="auto"/>
              <w:jc w:val="both"/>
              <w:rPr>
                <w:rFonts w:cstheme="minorHAnsi"/>
              </w:rPr>
            </w:pPr>
            <w:r w:rsidRPr="00D91D74">
              <w:rPr>
                <w:rFonts w:cstheme="minorHAnsi"/>
                <w:color w:val="444444"/>
              </w:rPr>
              <w:t>Semisolid stool that could not be suctioned or washed away and less than 90% of surface seen.</w:t>
            </w:r>
          </w:p>
        </w:tc>
      </w:tr>
      <w:tr w:rsidR="0005713D" w14:paraId="497A73D8" w14:textId="77777777" w:rsidTr="004038B0">
        <w:tc>
          <w:tcPr>
            <w:tcW w:w="4508" w:type="dxa"/>
            <w:tcBorders>
              <w:top w:val="single" w:sz="4" w:space="0" w:color="auto"/>
              <w:bottom w:val="single" w:sz="12" w:space="0" w:color="auto"/>
              <w:right w:val="single" w:sz="8" w:space="0" w:color="auto"/>
            </w:tcBorders>
          </w:tcPr>
          <w:p w14:paraId="3A3F3BF6" w14:textId="77777777" w:rsidR="0005713D" w:rsidRDefault="0005713D" w:rsidP="006E468C">
            <w:pPr>
              <w:spacing w:line="360" w:lineRule="auto"/>
              <w:jc w:val="both"/>
            </w:pPr>
            <w:r>
              <w:t>Inadequate</w:t>
            </w:r>
          </w:p>
        </w:tc>
        <w:tc>
          <w:tcPr>
            <w:tcW w:w="4508" w:type="dxa"/>
            <w:tcBorders>
              <w:left w:val="single" w:sz="8" w:space="0" w:color="auto"/>
            </w:tcBorders>
          </w:tcPr>
          <w:p w14:paraId="26EC11FA" w14:textId="77777777" w:rsidR="0005713D" w:rsidRPr="00D91D74" w:rsidRDefault="0005713D" w:rsidP="005D3B2C">
            <w:pPr>
              <w:keepNext/>
              <w:spacing w:line="360" w:lineRule="auto"/>
              <w:jc w:val="both"/>
              <w:rPr>
                <w:rFonts w:cstheme="minorHAnsi"/>
                <w:color w:val="444444"/>
              </w:rPr>
            </w:pPr>
            <w:r w:rsidRPr="00D91D74">
              <w:rPr>
                <w:rFonts w:cstheme="minorHAnsi"/>
                <w:color w:val="444444"/>
              </w:rPr>
              <w:t>Solid stool that impede</w:t>
            </w:r>
            <w:r w:rsidR="00EC4912" w:rsidRPr="00D91D74">
              <w:rPr>
                <w:rFonts w:cstheme="minorHAnsi"/>
                <w:color w:val="444444"/>
              </w:rPr>
              <w:t>s</w:t>
            </w:r>
            <w:r w:rsidRPr="00D91D74">
              <w:rPr>
                <w:rFonts w:cstheme="minorHAnsi"/>
                <w:color w:val="444444"/>
              </w:rPr>
              <w:t xml:space="preserve"> the vision. Repeat preparation and colonoscopy is needed.</w:t>
            </w:r>
          </w:p>
        </w:tc>
      </w:tr>
    </w:tbl>
    <w:p w14:paraId="15B9023D" w14:textId="1835462B" w:rsidR="00F01A6A" w:rsidRDefault="00F01A6A">
      <w:pPr>
        <w:pStyle w:val="Caption"/>
      </w:pPr>
      <w:bookmarkStart w:id="32" w:name="_Ref80751224"/>
      <w:bookmarkStart w:id="33" w:name="_Toc167893187"/>
      <w:r>
        <w:t xml:space="preserve">Table </w:t>
      </w:r>
      <w:r w:rsidR="004F76FF">
        <w:fldChar w:fldCharType="begin"/>
      </w:r>
      <w:r w:rsidR="004F76FF">
        <w:instrText xml:space="preserve"> SEQ Table \* ARABIC </w:instrText>
      </w:r>
      <w:r w:rsidR="004F76FF">
        <w:fldChar w:fldCharType="separate"/>
      </w:r>
      <w:r w:rsidR="006A0E8C">
        <w:rPr>
          <w:noProof/>
        </w:rPr>
        <w:t>2</w:t>
      </w:r>
      <w:r w:rsidR="004F76FF">
        <w:rPr>
          <w:noProof/>
        </w:rPr>
        <w:fldChar w:fldCharType="end"/>
      </w:r>
      <w:bookmarkEnd w:id="32"/>
      <w:r>
        <w:t xml:space="preserve">- </w:t>
      </w:r>
      <w:r w:rsidRPr="00964830">
        <w:t>The</w:t>
      </w:r>
      <w:r w:rsidR="00FB7E7D">
        <w:t xml:space="preserve"> grades of the</w:t>
      </w:r>
      <w:r w:rsidRPr="00964830">
        <w:t xml:space="preserve"> Aronchick scale</w:t>
      </w:r>
      <w:r w:rsidR="00FB7E7D">
        <w:t xml:space="preserve"> and corresponding luminal view</w:t>
      </w:r>
      <w:bookmarkEnd w:id="33"/>
    </w:p>
    <w:p w14:paraId="2F721E6C" w14:textId="3EEABD82" w:rsidR="00F01A6A" w:rsidRDefault="006D7A86" w:rsidP="006E468C">
      <w:pPr>
        <w:spacing w:line="360" w:lineRule="auto"/>
        <w:jc w:val="both"/>
      </w:pPr>
      <w:r>
        <w:t>Adequacy</w:t>
      </w:r>
      <w:r w:rsidR="005B4DC4">
        <w:t xml:space="preserve"> is defined by the percentage of the bowel which is clear, and a subjective assessment of the view of the rest of the bowel. </w:t>
      </w:r>
      <w:r w:rsidR="00F01A6A">
        <w:t>The scale’s</w:t>
      </w:r>
      <w:r w:rsidR="003514B3">
        <w:t xml:space="preserve"> development included the review</w:t>
      </w:r>
      <w:r w:rsidR="00FB7E7D">
        <w:t xml:space="preserve"> by five gastroenterologists</w:t>
      </w:r>
      <w:r w:rsidR="003514B3">
        <w:t xml:space="preserve"> of several recorded colonoscopy procedures.  Each recorded procedure had the</w:t>
      </w:r>
      <w:r w:rsidR="005B4DC4">
        <w:t xml:space="preserve"> bowel preparation </w:t>
      </w:r>
      <w:r w:rsidR="003514B3">
        <w:t>graded using</w:t>
      </w:r>
      <w:r w:rsidR="005B4DC4">
        <w:t xml:space="preserve"> four different scales.  The scale which had the highest inter</w:t>
      </w:r>
      <w:r w:rsidR="00ED3CBA">
        <w:t>-</w:t>
      </w:r>
      <w:r w:rsidR="005B4DC4">
        <w:t xml:space="preserve">observer reliability became the Aronchick Scale </w:t>
      </w:r>
      <w:r w:rsidR="005B4DC4">
        <w:fldChar w:fldCharType="begin"/>
      </w:r>
      <w:r w:rsidR="00231422">
        <w:instrText xml:space="preserve"> ADDIN EN.CITE &lt;EndNote&gt;&lt;Cite&gt;&lt;Author&gt;Parmar&lt;/Author&gt;&lt;Year&gt;2016&lt;/Year&gt;&lt;RecNum&gt;0&lt;/RecNum&gt;&lt;IDText&gt;Validated Scales for Colon Cleansing: A Systematic Review&lt;/IDText&gt;&lt;DisplayText&gt;(48)&lt;/DisplayText&gt;&lt;record&gt;&lt;dates&gt;&lt;pub-dates&gt;&lt;date&gt;Feb&lt;/date&gt;&lt;/pub-dates&gt;&lt;year&gt;2016&lt;/year&gt;&lt;/dates&gt;&lt;keywords&gt;&lt;keyword&gt;Adenoma&lt;/keyword&gt;&lt;keyword&gt;Cathartics&lt;/keyword&gt;&lt;keyword&gt;Colon&lt;/keyword&gt;&lt;keyword&gt;Colonoscopy&lt;/keyword&gt;&lt;keyword&gt;Colorectal Neoplasms&lt;/keyword&gt;&lt;keyword&gt;Humans&lt;/keyword&gt;&lt;keyword&gt;Reproducibility of Results&lt;/keyword&gt;&lt;/keywords&gt;&lt;urls&gt;&lt;related-urls&gt;&lt;url&gt;https://www.ncbi.nlm.nih.gov/pubmed/26782820&lt;/url&gt;&lt;/related-urls&gt;&lt;/urls&gt;&lt;isbn&gt;1572-0241&lt;/isbn&gt;&lt;titles&gt;&lt;title&gt;Validated Scales for Colon Cleansing: A Systematic Review&lt;/title&gt;&lt;secondary-title&gt;Am J Gastroenterol&lt;/secondary-title&gt;&lt;/titles&gt;&lt;pages&gt;197-204; quiz 205&lt;/pages&gt;&lt;number&gt;2&lt;/number&gt;&lt;contributors&gt;&lt;authors&gt;&lt;author&gt;Parmar, R.&lt;/author&gt;&lt;author&gt;Martel, M.&lt;/author&gt;&lt;author&gt;Rostom, A.&lt;/author&gt;&lt;author&gt;Barkun, A. N.&lt;/author&gt;&lt;/authors&gt;&lt;/contributors&gt;&lt;edition&gt;2016/01/19&lt;/edition&gt;&lt;language&gt;eng&lt;/language&gt;&lt;added-date format="utc"&gt;1551342175&lt;/added-date&gt;&lt;ref-type name="Journal Article"&gt;17&lt;/ref-type&gt;&lt;rec-number&gt;36&lt;/rec-number&gt;&lt;last-updated-date format="utc"&gt;1551342175&lt;/last-updated-date&gt;&lt;accession-num&gt;26782820&lt;/accession-num&gt;&lt;electronic-resource-num&gt;10.1038/ajg.2015.417&lt;/electronic-resource-num&gt;&lt;volume&gt;111&lt;/volume&gt;&lt;/record&gt;&lt;/Cite&gt;&lt;/EndNote&gt;</w:instrText>
      </w:r>
      <w:r w:rsidR="005B4DC4">
        <w:fldChar w:fldCharType="separate"/>
      </w:r>
      <w:r w:rsidR="00231422">
        <w:rPr>
          <w:noProof/>
        </w:rPr>
        <w:t>(48)</w:t>
      </w:r>
      <w:r w:rsidR="005B4DC4">
        <w:fldChar w:fldCharType="end"/>
      </w:r>
      <w:r w:rsidR="009B176A">
        <w:t>.</w:t>
      </w:r>
      <w:r w:rsidR="005B4DC4">
        <w:t xml:space="preserve"> Subsequently this scale</w:t>
      </w:r>
      <w:r w:rsidR="00EC4912">
        <w:t xml:space="preserve">, </w:t>
      </w:r>
      <w:r w:rsidR="00CA6125">
        <w:t xml:space="preserve">and </w:t>
      </w:r>
      <w:r w:rsidR="0054238F">
        <w:t>variants</w:t>
      </w:r>
      <w:r w:rsidR="00CA6125">
        <w:t xml:space="preserve"> using categorical scales</w:t>
      </w:r>
      <w:r w:rsidR="0054238F">
        <w:t>, have</w:t>
      </w:r>
      <w:r w:rsidR="005B4DC4">
        <w:t xml:space="preserve"> become routinely used in clinical practice for the grading of bowel preparation</w:t>
      </w:r>
      <w:r w:rsidR="00FB7E7D">
        <w:t xml:space="preserve"> </w:t>
      </w:r>
      <w:r w:rsidR="006F3E61">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6F3E61">
        <w:fldChar w:fldCharType="separate"/>
      </w:r>
      <w:r w:rsidR="00231422">
        <w:rPr>
          <w:noProof/>
        </w:rPr>
        <w:t>(49)</w:t>
      </w:r>
      <w:r w:rsidR="006F3E61">
        <w:fldChar w:fldCharType="end"/>
      </w:r>
      <w:r w:rsidR="005B4DC4">
        <w:t xml:space="preserve">.  </w:t>
      </w:r>
      <w:r w:rsidR="0054238F">
        <w:t>However, i</w:t>
      </w:r>
      <w:r w:rsidR="005B4DC4">
        <w:t xml:space="preserve">t has </w:t>
      </w:r>
      <w:r>
        <w:t>not been extensively</w:t>
      </w:r>
      <w:r w:rsidR="005B4DC4">
        <w:t xml:space="preserve"> validat</w:t>
      </w:r>
      <w:r>
        <w:t>ed</w:t>
      </w:r>
      <w:r w:rsidR="005B4DC4">
        <w:t xml:space="preserve"> or correlated to other endpoints of colonoscopy quality, such as ADR and need</w:t>
      </w:r>
      <w:r w:rsidR="00ED3CBA">
        <w:t>-</w:t>
      </w:r>
      <w:r w:rsidR="005B4DC4">
        <w:t>for</w:t>
      </w:r>
      <w:r w:rsidR="00ED3CBA">
        <w:t>-</w:t>
      </w:r>
      <w:r w:rsidR="005B4DC4">
        <w:t>repeat colonoscopy.</w:t>
      </w:r>
      <w:r w:rsidR="00A67905">
        <w:t xml:space="preserve"> </w:t>
      </w:r>
    </w:p>
    <w:p w14:paraId="781DAA8F" w14:textId="6045BE25" w:rsidR="00F01A6A" w:rsidRDefault="00EC4912" w:rsidP="006E468C">
      <w:pPr>
        <w:spacing w:line="360" w:lineRule="auto"/>
        <w:jc w:val="both"/>
      </w:pPr>
      <w:r>
        <w:t>The</w:t>
      </w:r>
      <w:r w:rsidR="005B4DC4">
        <w:t xml:space="preserve"> Aronchick scale</w:t>
      </w:r>
      <w:r>
        <w:t xml:space="preserve"> grades the bowel as a whole.</w:t>
      </w:r>
      <w:r w:rsidR="00A67905">
        <w:t xml:space="preserve"> L</w:t>
      </w:r>
      <w:r w:rsidR="00F01A6A">
        <w:t>esions in the bowel can be localised, and focal areas of poor preparation could</w:t>
      </w:r>
      <w:r w:rsidR="00DE1EB2">
        <w:t xml:space="preserve"> lead to a significant</w:t>
      </w:r>
      <w:r w:rsidR="00F01A6A">
        <w:t xml:space="preserve"> lesion</w:t>
      </w:r>
      <w:r w:rsidR="00DE1EB2">
        <w:t xml:space="preserve"> being missed</w:t>
      </w:r>
      <w:r w:rsidR="00F01A6A">
        <w:t>, whilst</w:t>
      </w:r>
      <w:r>
        <w:t xml:space="preserve"> </w:t>
      </w:r>
      <w:r w:rsidR="00F01A6A">
        <w:t>still fulfillin</w:t>
      </w:r>
      <w:r w:rsidR="009B176A">
        <w:t>g</w:t>
      </w:r>
      <w:r w:rsidR="00F01A6A">
        <w:t xml:space="preserve"> the criteria for an adequate preparation. Also, c</w:t>
      </w:r>
      <w:r w:rsidR="0054238F">
        <w:t>onceptualising the</w:t>
      </w:r>
      <w:r w:rsidR="005B4DC4">
        <w:t xml:space="preserve"> percentage of bowel wall visualised</w:t>
      </w:r>
      <w:r w:rsidR="006D7A86">
        <w:t xml:space="preserve"> is challenging</w:t>
      </w:r>
      <w:r w:rsidR="0054238F">
        <w:t xml:space="preserve">. </w:t>
      </w:r>
      <w:r>
        <w:t xml:space="preserve"> </w:t>
      </w:r>
      <w:r w:rsidR="00E14EC9">
        <w:t xml:space="preserve">An adult </w:t>
      </w:r>
      <w:r>
        <w:t>colon ranges from 70</w:t>
      </w:r>
      <w:r w:rsidR="00E14EC9">
        <w:t xml:space="preserve">cm </w:t>
      </w:r>
      <w:r>
        <w:t>to over a met</w:t>
      </w:r>
      <w:r w:rsidR="00E14EC9">
        <w:t>re</w:t>
      </w:r>
      <w:r>
        <w:t xml:space="preserve"> in length, a</w:t>
      </w:r>
      <w:r w:rsidR="006D7A86">
        <w:t>s such</w:t>
      </w:r>
      <w:r>
        <w:t xml:space="preserve"> mak</w:t>
      </w:r>
      <w:r w:rsidR="006D7A86">
        <w:t>ing</w:t>
      </w:r>
      <w:r>
        <w:t xml:space="preserve"> a</w:t>
      </w:r>
      <w:r w:rsidR="00E045B0">
        <w:t>n accurate assessment</w:t>
      </w:r>
      <w:r>
        <w:t xml:space="preserve"> on the percentage of bowel that is observed </w:t>
      </w:r>
      <w:r w:rsidR="006D7A86">
        <w:t>is difficult</w:t>
      </w:r>
      <w:r w:rsidR="00F01A6A">
        <w:fldChar w:fldCharType="begin"/>
      </w:r>
      <w:r w:rsidR="00E9739D">
        <w:instrText xml:space="preserve"> ADDIN EN.CITE &lt;EndNote&gt;&lt;Cite&gt;&lt;Author&gt;Martini&lt;/Author&gt;&lt;RecNum&gt;0&lt;/RecNum&gt;&lt;IDText&gt;Fundamentals of anatomy &amp;amp; physiology&lt;/IDText&gt;&lt;DisplayText&gt;(50)&lt;/DisplayText&gt;&lt;record&gt;&lt;keywords&gt;&lt;keyword&gt;Human physiology.&lt;/keyword&gt;&lt;keyword&gt;Human anatomy.&lt;/keyword&gt;&lt;/keywords&gt;&lt;isbn&gt;1292229861 (pbk.)&amp;#xD;9781292229867 (pbk.)&lt;/isbn&gt;&lt;titles&gt;&lt;title&gt;Fundamentals of anatomy &amp;amp; physiology&lt;/title&gt;&lt;/titles&gt;&lt;pages&gt;1298 pages&lt;/pages&gt;&lt;call-num&gt;LIB_IC 612 (M)&lt;/call-num&gt;&lt;contributors&gt;&lt;authors&gt;&lt;author&gt;Martini, Frederic&lt;/author&gt;&lt;author&gt;Nath, Judi Lindsley&lt;/author&gt;&lt;author&gt;Bartholomew, Edwin F.&lt;/author&gt;&lt;author&gt;Ober, William C.&lt;/author&gt;&lt;author&gt;Ober, Claire E.&lt;/author&gt;&lt;author&gt;Hutchings, R. T.&lt;/author&gt;&lt;/authors&gt;&lt;/contributors&gt;&lt;edition&gt;Eleventh edition.&amp;#xD;Global edition /&amp;#xD;Global edition.&lt;/edition&gt;&lt;added-date format="utc"&gt;1629855696&lt;/added-date&gt;&lt;ref-type name="Book"&gt;6&lt;/ref-type&gt;&lt;rec-number&gt;201&lt;/rec-number&gt;&lt;last-updated-date format="utc"&gt;1629855696&lt;/last-updated-date&gt;&lt;accession-num&gt;9983170399301441&lt;/accession-num&gt;&lt;/record&gt;&lt;/Cite&gt;&lt;/EndNote&gt;</w:instrText>
      </w:r>
      <w:r w:rsidR="00F01A6A">
        <w:fldChar w:fldCharType="separate"/>
      </w:r>
      <w:r w:rsidR="00231422">
        <w:rPr>
          <w:noProof/>
        </w:rPr>
        <w:t>(50)</w:t>
      </w:r>
      <w:r w:rsidR="00F01A6A">
        <w:fldChar w:fldCharType="end"/>
      </w:r>
      <w:r>
        <w:t xml:space="preserve">. </w:t>
      </w:r>
      <w:r w:rsidR="00E14EC9">
        <w:t xml:space="preserve">This is </w:t>
      </w:r>
      <w:r w:rsidR="002F073E">
        <w:t xml:space="preserve">even more pertinent </w:t>
      </w:r>
      <w:r w:rsidR="00E14EC9">
        <w:t>as the</w:t>
      </w:r>
      <w:r w:rsidR="00D91D74">
        <w:t xml:space="preserve"> endoscopist </w:t>
      </w:r>
      <w:r w:rsidR="00E045B0">
        <w:t>would</w:t>
      </w:r>
      <w:r w:rsidR="00D91D74">
        <w:t xml:space="preserve"> </w:t>
      </w:r>
      <w:r w:rsidR="00E045B0">
        <w:t xml:space="preserve">be </w:t>
      </w:r>
      <w:r w:rsidR="00D91D74">
        <w:t xml:space="preserve">occupied </w:t>
      </w:r>
      <w:r w:rsidR="00E045B0">
        <w:t>by other</w:t>
      </w:r>
      <w:r w:rsidR="00D91D74">
        <w:t xml:space="preserve"> aspects </w:t>
      </w:r>
      <w:r w:rsidR="00E045B0">
        <w:t>of the procedure</w:t>
      </w:r>
      <w:r w:rsidR="00D91D74">
        <w:t>.</w:t>
      </w:r>
      <w:r w:rsidR="00E14EC9">
        <w:t xml:space="preserve"> Furthermore, t</w:t>
      </w:r>
      <w:r w:rsidR="0054238F">
        <w:t>here are no</w:t>
      </w:r>
      <w:r w:rsidR="005B4DC4">
        <w:t xml:space="preserve"> </w:t>
      </w:r>
      <w:r w:rsidR="00A17165">
        <w:t>clear-cut</w:t>
      </w:r>
      <w:r w:rsidR="005B4DC4">
        <w:t xml:space="preserve"> </w:t>
      </w:r>
      <w:r w:rsidR="0054238F">
        <w:t>delineations between the</w:t>
      </w:r>
      <w:r w:rsidR="005B4DC4">
        <w:t xml:space="preserve"> </w:t>
      </w:r>
      <w:r w:rsidR="0054238F">
        <w:t>different grades</w:t>
      </w:r>
      <w:r w:rsidR="005B4DC4">
        <w:t xml:space="preserve">.  </w:t>
      </w:r>
      <w:r w:rsidR="00E14EC9">
        <w:t>A</w:t>
      </w:r>
      <w:r w:rsidR="005B4DC4">
        <w:t>lthough 90% of the bowel may be clear</w:t>
      </w:r>
      <w:r w:rsidR="0054238F">
        <w:t xml:space="preserve"> in a “fair” preparation, </w:t>
      </w:r>
      <w:r w:rsidR="005B4DC4">
        <w:t>10% of the bowel is</w:t>
      </w:r>
      <w:r w:rsidR="0054238F">
        <w:t xml:space="preserve"> still obscured. T</w:t>
      </w:r>
      <w:r w:rsidR="005B4DC4">
        <w:t>his leaves approximately 10cm of</w:t>
      </w:r>
      <w:r w:rsidR="00E045B0">
        <w:t xml:space="preserve"> an average length</w:t>
      </w:r>
      <w:r w:rsidR="005B4DC4">
        <w:t xml:space="preserve"> bowel </w:t>
      </w:r>
      <w:r w:rsidR="00E045B0">
        <w:t>that would</w:t>
      </w:r>
      <w:r w:rsidR="005B4DC4">
        <w:t xml:space="preserve"> not </w:t>
      </w:r>
      <w:r w:rsidR="00E045B0">
        <w:t xml:space="preserve">have </w:t>
      </w:r>
      <w:r w:rsidR="005B4DC4">
        <w:t>been adequately assessed</w:t>
      </w:r>
      <w:r w:rsidR="00C56629">
        <w:fldChar w:fldCharType="begin"/>
      </w:r>
      <w:r w:rsidR="00E9739D">
        <w:instrText xml:space="preserve"> ADDIN EN.CITE &lt;EndNote&gt;&lt;Cite&gt;&lt;Author&gt;Haycock&lt;/Author&gt;&lt;RecNum&gt;0&lt;/RecNum&gt;&lt;IDText&gt;Cotton and Williams&amp;apos; practical gastrointestinal endoscopy : the fundamentals&lt;/IDText&gt;&lt;DisplayText&gt;(1)&lt;/DisplayText&gt;&lt;record&gt;&lt;keywords&gt;&lt;keyword&gt;Gastrointestinal system Diseases Diagnosis.&lt;/keyword&gt;&lt;keyword&gt;Gastrointestinal system Surgery.&lt;/keyword&gt;&lt;keyword&gt;Electronic books.&lt;/keyword&gt;&lt;/keywords&gt;&lt;isbn&gt;1-118-40645-1&amp;#xD;1-118-40642-7&amp;#xD;1-118-40644-3&lt;/isbn&gt;&lt;titles&gt;&lt;title&gt;Cotton and Williams&amp;apos; practical gastrointestinal endoscopy : the fundamentals&lt;/title&gt;&lt;/titles&gt;&lt;pages&gt;1 online resource (210 p.)&lt;/pages&gt;&lt;contributors&gt;&lt;authors&gt;&lt;author&gt;Haycock, Adam&lt;/author&gt;&lt;author&gt;Preston, Stephen&lt;/author&gt;&lt;/authors&gt;&lt;/contributors&gt;&lt;edition&gt;Seventh edition.&lt;/edition&gt;&lt;language&gt;English&lt;/language&gt;&lt;added-date format="utc"&gt;1629850545&lt;/added-date&gt;&lt;ref-type name="Book"&gt;6&lt;/ref-type&gt;&lt;rec-number&gt;200&lt;/rec-number&gt;&lt;last-updated-date format="utc"&gt;1629850545&lt;/last-updated-date&gt;&lt;accession-num&gt;9983108062501441&lt;/accession-num&gt;&lt;/record&gt;&lt;/Cite&gt;&lt;/EndNote&gt;</w:instrText>
      </w:r>
      <w:r w:rsidR="00C56629">
        <w:fldChar w:fldCharType="separate"/>
      </w:r>
      <w:r w:rsidR="00C56629">
        <w:rPr>
          <w:noProof/>
        </w:rPr>
        <w:t>(1)</w:t>
      </w:r>
      <w:r w:rsidR="00C56629">
        <w:fldChar w:fldCharType="end"/>
      </w:r>
      <w:r w:rsidR="00C41E77">
        <w:t xml:space="preserve">.  The relevance of this is underlined by </w:t>
      </w:r>
      <w:r w:rsidR="00314F7C">
        <w:lastRenderedPageBreak/>
        <w:t>Rostom</w:t>
      </w:r>
      <w:r w:rsidR="00441B60">
        <w:t xml:space="preserve"> and colleagues</w:t>
      </w:r>
      <w:r w:rsidR="00C41E77">
        <w:t xml:space="preserve"> who</w:t>
      </w:r>
      <w:r w:rsidR="00314F7C">
        <w:t xml:space="preserve"> demonstrated that the Aronchick scale did not correlate with segmental adequacy</w:t>
      </w:r>
      <w:r w:rsidR="00314F7C">
        <w:fldChar w:fldCharType="begin"/>
      </w:r>
      <w:r w:rsidR="00E9739D">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rsidR="00314F7C">
        <w:fldChar w:fldCharType="separate"/>
      </w:r>
      <w:r w:rsidR="00231422">
        <w:rPr>
          <w:noProof/>
        </w:rPr>
        <w:t>(51)</w:t>
      </w:r>
      <w:r w:rsidR="00314F7C">
        <w:fldChar w:fldCharType="end"/>
      </w:r>
      <w:r w:rsidR="005B4DC4">
        <w:t xml:space="preserve">.  </w:t>
      </w:r>
      <w:r>
        <w:t xml:space="preserve">  The only grading deemed inadequate is one in which the completion of the endoscop</w:t>
      </w:r>
      <w:r w:rsidR="00827872">
        <w:t>y is limited by poor prep</w:t>
      </w:r>
      <w:r w:rsidR="00BB0023">
        <w:t>aration</w:t>
      </w:r>
      <w:r w:rsidR="00827872">
        <w:t>.</w:t>
      </w:r>
      <w:r w:rsidR="00E14EC9">
        <w:t xml:space="preserve"> </w:t>
      </w:r>
      <w:r w:rsidR="00857656">
        <w:t xml:space="preserve"> </w:t>
      </w:r>
      <w:r w:rsidR="00F01A6A">
        <w:t>C</w:t>
      </w:r>
      <w:r w:rsidR="00E14EC9">
        <w:t xml:space="preserve">ompletion of </w:t>
      </w:r>
      <w:r w:rsidR="00DF34B2">
        <w:t xml:space="preserve">the </w:t>
      </w:r>
      <w:r w:rsidR="00E14EC9">
        <w:t xml:space="preserve">examination </w:t>
      </w:r>
      <w:r w:rsidR="00857656">
        <w:t>to the caecum is important, a</w:t>
      </w:r>
      <w:r w:rsidR="003514B3">
        <w:t xml:space="preserve">nd </w:t>
      </w:r>
      <w:r w:rsidR="00857656">
        <w:t>CIR is a marker of</w:t>
      </w:r>
      <w:r w:rsidR="00ED3CBA">
        <w:t xml:space="preserve"> the</w:t>
      </w:r>
      <w:r w:rsidR="00857656">
        <w:t xml:space="preserve"> quality of colonoscopy </w:t>
      </w:r>
      <w:r w:rsidR="00857656">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857656">
        <w:fldChar w:fldCharType="separate"/>
      </w:r>
      <w:r w:rsidR="00231422">
        <w:rPr>
          <w:noProof/>
        </w:rPr>
        <w:t>(49)</w:t>
      </w:r>
      <w:r w:rsidR="00857656">
        <w:fldChar w:fldCharType="end"/>
      </w:r>
      <w:r w:rsidR="00BB0023">
        <w:t>,</w:t>
      </w:r>
      <w:r w:rsidR="00827872">
        <w:t xml:space="preserve"> </w:t>
      </w:r>
      <w:r w:rsidR="00C41E77">
        <w:t>however</w:t>
      </w:r>
      <w:r w:rsidR="00827872">
        <w:t xml:space="preserve"> </w:t>
      </w:r>
      <w:r w:rsidR="00BB0023">
        <w:t>t</w:t>
      </w:r>
      <w:r w:rsidR="00827872">
        <w:t xml:space="preserve">his does not </w:t>
      </w:r>
      <w:r w:rsidR="00C41E77">
        <w:t xml:space="preserve">take into </w:t>
      </w:r>
      <w:r w:rsidR="00F01A6A">
        <w:t>consider</w:t>
      </w:r>
      <w:r w:rsidR="00C41E77">
        <w:t>ation</w:t>
      </w:r>
      <w:r w:rsidR="00E14EC9">
        <w:t xml:space="preserve"> pathology which may be missed by poor</w:t>
      </w:r>
      <w:r w:rsidR="00827872">
        <w:t xml:space="preserve"> prep</w:t>
      </w:r>
      <w:r w:rsidR="00E14EC9">
        <w:t>aration</w:t>
      </w:r>
      <w:r w:rsidR="00827872">
        <w:t>,</w:t>
      </w:r>
      <w:r w:rsidR="00E14EC9">
        <w:t xml:space="preserve"> </w:t>
      </w:r>
      <w:r w:rsidR="00E045B0">
        <w:t xml:space="preserve">even </w:t>
      </w:r>
      <w:r w:rsidR="00A17165">
        <w:t>if</w:t>
      </w:r>
      <w:r w:rsidR="00E14EC9">
        <w:t xml:space="preserve"> the caecum is reached</w:t>
      </w:r>
      <w:r w:rsidR="00827872">
        <w:t>.</w:t>
      </w:r>
    </w:p>
    <w:p w14:paraId="15D5CBE4" w14:textId="3FAAC427" w:rsidR="005B4DC4" w:rsidRDefault="00314F7C" w:rsidP="006E468C">
      <w:pPr>
        <w:spacing w:line="360" w:lineRule="auto"/>
        <w:jc w:val="both"/>
      </w:pPr>
      <w:r>
        <w:t xml:space="preserve">Finally, </w:t>
      </w:r>
      <w:r w:rsidR="00DF34B2">
        <w:t xml:space="preserve">the </w:t>
      </w:r>
      <w:r>
        <w:t>subsequent assessment of</w:t>
      </w:r>
      <w:r w:rsidR="005B4DC4">
        <w:t xml:space="preserve"> inter</w:t>
      </w:r>
      <w:r>
        <w:t>-</w:t>
      </w:r>
      <w:r w:rsidR="005B4DC4">
        <w:t>observer re</w:t>
      </w:r>
      <w:r>
        <w:t xml:space="preserve">liability of this scale was </w:t>
      </w:r>
      <w:r w:rsidR="00E045B0">
        <w:t>suboptimal</w:t>
      </w:r>
      <w:r w:rsidR="005B4DC4">
        <w:t xml:space="preserve"> with a kappa intraclass correlation coefficient</w:t>
      </w:r>
      <w:r w:rsidR="006533B9">
        <w:t xml:space="preserve"> (ICC)</w:t>
      </w:r>
      <w:r w:rsidR="005B4DC4">
        <w:t xml:space="preserve"> of 0.31</w:t>
      </w:r>
      <w:r w:rsidR="00F01A6A">
        <w:fldChar w:fldCharType="begin"/>
      </w:r>
      <w:r w:rsidR="00E9739D">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rsidR="00F01A6A">
        <w:fldChar w:fldCharType="separate"/>
      </w:r>
      <w:r w:rsidR="00231422">
        <w:rPr>
          <w:noProof/>
        </w:rPr>
        <w:t>(51)</w:t>
      </w:r>
      <w:r w:rsidR="00F01A6A">
        <w:fldChar w:fldCharType="end"/>
      </w:r>
      <w:r w:rsidR="005B4DC4">
        <w:t>.</w:t>
      </w:r>
      <w:r w:rsidR="00D91D74">
        <w:t xml:space="preserve">  The</w:t>
      </w:r>
      <w:r w:rsidR="00E045B0">
        <w:t>se shortcomings highlight</w:t>
      </w:r>
      <w:r w:rsidR="00D91D74">
        <w:t xml:space="preserve"> the need for more precise and clinically relevant bowel preparation scales</w:t>
      </w:r>
      <w:r w:rsidR="005B4DC4">
        <w:t>.</w:t>
      </w:r>
    </w:p>
    <w:p w14:paraId="45FBAD7D" w14:textId="77777777" w:rsidR="005B4DC4" w:rsidRDefault="005B4DC4" w:rsidP="006E468C">
      <w:pPr>
        <w:pStyle w:val="Heading2"/>
        <w:spacing w:line="360" w:lineRule="auto"/>
        <w:jc w:val="both"/>
      </w:pPr>
      <w:bookmarkStart w:id="34" w:name="_Toc167893034"/>
      <w:r w:rsidRPr="00AF695C">
        <w:t>The Ottawa Bowel Preparation Scale</w:t>
      </w:r>
      <w:r>
        <w:t xml:space="preserve"> (OBPS)</w:t>
      </w:r>
      <w:bookmarkEnd w:id="34"/>
    </w:p>
    <w:p w14:paraId="633B6F12" w14:textId="6CDFE259" w:rsidR="00314F7C" w:rsidRDefault="00265E73" w:rsidP="006E468C">
      <w:pPr>
        <w:spacing w:line="360" w:lineRule="auto"/>
        <w:jc w:val="both"/>
      </w:pPr>
      <w:r>
        <w:t xml:space="preserve">Rostom </w:t>
      </w:r>
      <w:r w:rsidR="00441B60">
        <w:t xml:space="preserve">and colleagues </w:t>
      </w:r>
      <w:r>
        <w:t>devised t</w:t>
      </w:r>
      <w:r w:rsidR="005B4DC4">
        <w:t xml:space="preserve">he </w:t>
      </w:r>
      <w:r>
        <w:t>O</w:t>
      </w:r>
      <w:r w:rsidR="005B4DC4">
        <w:t>BPS in 2004.</w:t>
      </w:r>
      <w:r>
        <w:t xml:space="preserve"> </w:t>
      </w:r>
      <w:r w:rsidR="00E045B0">
        <w:t>The</w:t>
      </w:r>
      <w:r>
        <w:t xml:space="preserve"> scale separate</w:t>
      </w:r>
      <w:r w:rsidR="00E045B0">
        <w:t>s the bowel</w:t>
      </w:r>
      <w:r>
        <w:t xml:space="preserve"> into 3 segments,</w:t>
      </w:r>
      <w:r w:rsidR="00670DD1">
        <w:t xml:space="preserve"> the</w:t>
      </w:r>
      <w:r>
        <w:t xml:space="preserve"> right colon (caecum and ascending colon),</w:t>
      </w:r>
      <w:r w:rsidR="00670DD1">
        <w:t xml:space="preserve"> the</w:t>
      </w:r>
      <w:r>
        <w:t xml:space="preserve"> mid colon (transverse/descending colon) and</w:t>
      </w:r>
      <w:r w:rsidR="00670DD1">
        <w:t xml:space="preserve"> the</w:t>
      </w:r>
      <w:r>
        <w:t xml:space="preserve"> rectosigmoid.   </w:t>
      </w:r>
      <w:r w:rsidR="005B4DC4">
        <w:t xml:space="preserve"> The grade</w:t>
      </w:r>
      <w:r>
        <w:t xml:space="preserve"> for each segment</w:t>
      </w:r>
      <w:r w:rsidR="005B4DC4">
        <w:t xml:space="preserve"> ranges from 0 (excellent) to 4 (poor). The prep</w:t>
      </w:r>
      <w:r w:rsidR="00E045B0">
        <w:t>aration</w:t>
      </w:r>
      <w:r w:rsidR="005B4DC4">
        <w:t xml:space="preserve"> is graded on first viewing</w:t>
      </w:r>
      <w:r w:rsidR="00E045B0">
        <w:t>,</w:t>
      </w:r>
      <w:r w:rsidR="005B4DC4">
        <w:t xml:space="preserve"> </w:t>
      </w:r>
      <w:r w:rsidR="00DF34B2">
        <w:t>before</w:t>
      </w:r>
      <w:r w:rsidR="005B4DC4">
        <w:t xml:space="preserve"> washing and suctioning.  A separate score is also added for the quantity of fluid aspirated (0-2).  This leads to a total score of 0-14</w:t>
      </w:r>
      <w:r w:rsidR="00E045B0">
        <w:t>;</w:t>
      </w:r>
      <w:r w:rsidR="005B4DC4">
        <w:t xml:space="preserve"> the higher the score the worse the</w:t>
      </w:r>
      <w:r w:rsidR="00241320">
        <w:t xml:space="preserve"> quality of the</w:t>
      </w:r>
      <w:r w:rsidR="005B4DC4">
        <w:t xml:space="preserve"> prep</w:t>
      </w:r>
      <w:r w:rsidR="00241320">
        <w:t>aration</w:t>
      </w:r>
      <w:r w:rsidR="00C56629">
        <w:fldChar w:fldCharType="begin"/>
      </w:r>
      <w:r w:rsidR="00E9739D">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rsidR="00C56629">
        <w:fldChar w:fldCharType="separate"/>
      </w:r>
      <w:r w:rsidR="00231422">
        <w:rPr>
          <w:noProof/>
        </w:rPr>
        <w:t>(51)</w:t>
      </w:r>
      <w:r w:rsidR="00C56629">
        <w:fldChar w:fldCharType="end"/>
      </w:r>
      <w:r w:rsidR="005B4DC4">
        <w:t>. In an initial validation of thi</w:t>
      </w:r>
      <w:r w:rsidR="00157429">
        <w:t>s score, 20 colonoscopies</w:t>
      </w:r>
      <w:r w:rsidR="00044990">
        <w:t xml:space="preserve"> had their prep</w:t>
      </w:r>
      <w:r w:rsidR="00241320">
        <w:t>aration quality</w:t>
      </w:r>
      <w:r w:rsidR="00044990">
        <w:t xml:space="preserve"> graded by an</w:t>
      </w:r>
      <w:r w:rsidR="005B4DC4">
        <w:t xml:space="preserve"> endoscopist </w:t>
      </w:r>
      <w:r w:rsidR="00044990">
        <w:t>and an observer</w:t>
      </w:r>
      <w:r w:rsidR="005B4DC4">
        <w:t xml:space="preserve">.  The bowel preparation was graded using the OBPS as well as the Aronchick scale.  The </w:t>
      </w:r>
      <w:r w:rsidR="00E045B0">
        <w:t>reliability of the OBPS was superior</w:t>
      </w:r>
      <w:r w:rsidR="008C0FDB">
        <w:t>,</w:t>
      </w:r>
      <w:r w:rsidR="00E045B0">
        <w:t xml:space="preserve"> demonstrated by</w:t>
      </w:r>
      <w:r w:rsidR="005B4DC4">
        <w:t xml:space="preserve"> a Pearson correlation coefficient of .89 </w:t>
      </w:r>
      <w:r w:rsidR="008C0FDB">
        <w:t>for OBPS and</w:t>
      </w:r>
      <w:r w:rsidR="005B4DC4">
        <w:t xml:space="preserve"> .62</w:t>
      </w:r>
      <w:r w:rsidR="008C0FDB">
        <w:t xml:space="preserve"> for the Aronchick scale</w:t>
      </w:r>
      <w:r w:rsidR="005B4DC4">
        <w:t xml:space="preserve"> (p</w:t>
      </w:r>
      <w:r w:rsidR="00241320">
        <w:t xml:space="preserve"> </w:t>
      </w:r>
      <w:r w:rsidR="005B4DC4">
        <w:t>&lt;</w:t>
      </w:r>
      <w:r w:rsidR="00241320">
        <w:t xml:space="preserve"> </w:t>
      </w:r>
      <w:r w:rsidR="005B4DC4">
        <w:t>.001)</w:t>
      </w:r>
      <w:r w:rsidR="008C0FDB">
        <w:t>,</w:t>
      </w:r>
      <w:r w:rsidR="005B4DC4">
        <w:t xml:space="preserve"> and a Kappa ICC of .93 and .65 (p</w:t>
      </w:r>
      <w:r w:rsidR="00241320">
        <w:t xml:space="preserve"> </w:t>
      </w:r>
      <w:r w:rsidR="005B4DC4">
        <w:t>&lt;</w:t>
      </w:r>
      <w:r w:rsidR="00241320">
        <w:t xml:space="preserve"> </w:t>
      </w:r>
      <w:r w:rsidR="005B4DC4">
        <w:t>.001) respectively</w:t>
      </w:r>
      <w:r w:rsidR="00DF34B2">
        <w:t xml:space="preserve"> </w:t>
      </w:r>
      <w:r w:rsidR="005B4DC4">
        <w:fldChar w:fldCharType="begin"/>
      </w:r>
      <w:r w:rsidR="00231422">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rsidR="005B4DC4">
        <w:fldChar w:fldCharType="separate"/>
      </w:r>
      <w:r w:rsidR="00231422">
        <w:rPr>
          <w:noProof/>
        </w:rPr>
        <w:t>(51)</w:t>
      </w:r>
      <w:r w:rsidR="005B4DC4">
        <w:fldChar w:fldCharType="end"/>
      </w:r>
      <w:r w:rsidR="00C56629">
        <w:t>.</w:t>
      </w:r>
      <w:r w:rsidR="005B4DC4">
        <w:t xml:space="preserve">  </w:t>
      </w:r>
      <w:r w:rsidR="00E638C3">
        <w:t>Subsequently</w:t>
      </w:r>
      <w:r w:rsidR="00157429">
        <w:t>, Martinato measured the</w:t>
      </w:r>
      <w:r w:rsidR="005B4DC4">
        <w:t xml:space="preserve"> correlation between endoscopists and nurses recording the OBPS. </w:t>
      </w:r>
      <w:r w:rsidR="000524C9">
        <w:t>The physician and endoscopy nurse graded 150</w:t>
      </w:r>
      <w:r w:rsidR="005B4DC4">
        <w:t xml:space="preserve"> colonoscopy procedures.  The Pea</w:t>
      </w:r>
      <w:r w:rsidR="00157429">
        <w:t>rson correlation coefficient</w:t>
      </w:r>
      <w:r w:rsidR="00A87929">
        <w:t>, however,</w:t>
      </w:r>
      <w:r w:rsidR="00157429">
        <w:t xml:space="preserve"> in this study </w:t>
      </w:r>
      <w:r w:rsidR="008C0FDB">
        <w:t>was</w:t>
      </w:r>
      <w:r w:rsidR="00157429">
        <w:t xml:space="preserve"> more modest</w:t>
      </w:r>
      <w:r w:rsidR="00314F7C">
        <w:t xml:space="preserve"> </w:t>
      </w:r>
      <w:r w:rsidR="008C0FDB">
        <w:t xml:space="preserve">(r = </w:t>
      </w:r>
      <w:r w:rsidR="00314F7C">
        <w:t>.601</w:t>
      </w:r>
      <w:r w:rsidR="008C0FDB">
        <w:t xml:space="preserve">) </w:t>
      </w:r>
      <w:r w:rsidR="005B4DC4">
        <w:fldChar w:fldCharType="begin"/>
      </w:r>
      <w:r w:rsidR="00231422">
        <w:instrText xml:space="preserve"> ADDIN EN.CITE &lt;EndNote&gt;&lt;Cite&gt;&lt;Author&gt;M&lt;/Author&gt;&lt;Year&gt;2013&lt;/Year&gt;&lt;RecNum&gt;0&lt;/RecNum&gt;&lt;IDText&gt;Assessment of bowel preparation for colonoscopy: comparison between different tools and different healthcare professionals.&lt;/IDText&gt;&lt;DisplayText&gt;(52)&lt;/DisplayText&gt;&lt;record&gt;&lt;titles&gt;&lt;title&gt;Assessment of bowel preparation for colonoscopy: comparison between different tools and different healthcare professionals.&lt;/title&gt;&lt;/titles&gt;&lt;pages&gt;195-6&lt;/pages&gt;&lt;contributors&gt;&lt;authors&gt;&lt;author&gt;M K Martinato&lt;/author&gt;&lt;author&gt;R Caccaro&lt;/author&gt;&lt;author&gt;M Scacchi&lt;/author&gt;&lt;/authors&gt;&lt;/contributors&gt;&lt;added-date format="utc"&gt;1551346756&lt;/added-date&gt;&lt;pub-location&gt;Dig Liver Dis&lt;/pub-location&gt;&lt;ref-type name="Generic"&gt;13&lt;/ref-type&gt;&lt;dates&gt;&lt;year&gt;2013&lt;/year&gt;&lt;/dates&gt;&lt;rec-number&gt;39&lt;/rec-number&gt;&lt;last-updated-date format="utc"&gt;1551346846&lt;/last-updated-date&gt;&lt;/record&gt;&lt;/Cite&gt;&lt;/EndNote&gt;</w:instrText>
      </w:r>
      <w:r w:rsidR="005B4DC4">
        <w:fldChar w:fldCharType="separate"/>
      </w:r>
      <w:r w:rsidR="00231422">
        <w:rPr>
          <w:noProof/>
        </w:rPr>
        <w:t>(52)</w:t>
      </w:r>
      <w:r w:rsidR="005B4DC4">
        <w:fldChar w:fldCharType="end"/>
      </w:r>
      <w:r w:rsidR="00314F7C">
        <w:t>.</w:t>
      </w:r>
      <w:r w:rsidR="00B17DCC">
        <w:t xml:space="preserve"> </w:t>
      </w:r>
    </w:p>
    <w:p w14:paraId="7A20FD7F" w14:textId="65EEAEC9" w:rsidR="005B4DC4" w:rsidRDefault="00EA3658" w:rsidP="006E468C">
      <w:pPr>
        <w:spacing w:line="360" w:lineRule="auto"/>
        <w:jc w:val="both"/>
      </w:pPr>
      <w:r>
        <w:t xml:space="preserve">Dividing the bowel </w:t>
      </w:r>
      <w:r w:rsidR="004469EB">
        <w:t>allows</w:t>
      </w:r>
      <w:r w:rsidR="00241320">
        <w:t xml:space="preserve"> </w:t>
      </w:r>
      <w:r>
        <w:t>the observer</w:t>
      </w:r>
      <w:r w:rsidR="006A53BF">
        <w:t xml:space="preserve"> </w:t>
      </w:r>
      <w:r w:rsidR="00241320">
        <w:t xml:space="preserve">to consider each segment’s </w:t>
      </w:r>
      <w:r w:rsidR="004469EB">
        <w:t>cleansing separately</w:t>
      </w:r>
      <w:r w:rsidR="00314F7C">
        <w:t>. Th</w:t>
      </w:r>
      <w:r w:rsidR="006A53BF">
        <w:t>e</w:t>
      </w:r>
      <w:r w:rsidR="00314F7C">
        <w:t xml:space="preserve"> </w:t>
      </w:r>
      <w:r w:rsidR="00690503">
        <w:t>observer</w:t>
      </w:r>
      <w:r w:rsidR="006A53BF">
        <w:t xml:space="preserve"> can then</w:t>
      </w:r>
      <w:r w:rsidR="00690503">
        <w:t xml:space="preserve"> make an overall judgement on the whole colon</w:t>
      </w:r>
      <w:r w:rsidR="006A53BF">
        <w:t>,</w:t>
      </w:r>
      <w:r w:rsidR="00690503">
        <w:t xml:space="preserve"> </w:t>
      </w:r>
      <w:r w:rsidR="00241320">
        <w:t>based on the</w:t>
      </w:r>
      <w:r w:rsidR="00690503">
        <w:t xml:space="preserve"> individual segment</w:t>
      </w:r>
      <w:r w:rsidR="00241320">
        <w:t>s</w:t>
      </w:r>
      <w:r w:rsidR="00BD7DA2">
        <w:t>.</w:t>
      </w:r>
      <w:r w:rsidR="00690503">
        <w:t xml:space="preserve"> Colonoscopy technique </w:t>
      </w:r>
      <w:r w:rsidR="006A53BF">
        <w:t xml:space="preserve">involves </w:t>
      </w:r>
      <w:r w:rsidR="00690503">
        <w:t>intubation of the colon to the caecum,</w:t>
      </w:r>
      <w:r w:rsidR="006A53BF">
        <w:t xml:space="preserve"> performed safely and effectively with the use of </w:t>
      </w:r>
      <w:r w:rsidR="00690503">
        <w:t>suction and washing</w:t>
      </w:r>
      <w:r w:rsidR="006A53BF">
        <w:t xml:space="preserve"> of fluid</w:t>
      </w:r>
      <w:r w:rsidR="00690503">
        <w:t xml:space="preserve"> </w:t>
      </w:r>
      <w:r w:rsidR="006A53BF">
        <w:t>on insertion</w:t>
      </w:r>
      <w:r w:rsidR="00690503">
        <w:t>.  Subsequently</w:t>
      </w:r>
      <w:r w:rsidR="00670DD1">
        <w:t>,</w:t>
      </w:r>
      <w:r w:rsidR="00690503">
        <w:t xml:space="preserve"> withdrawal is undertaken, where “the examination begins”</w:t>
      </w:r>
      <w:r w:rsidR="00241320">
        <w:t>:</w:t>
      </w:r>
      <w:r w:rsidR="007D3768">
        <w:t xml:space="preserve"> </w:t>
      </w:r>
      <w:r w:rsidR="004469EB">
        <w:t>the</w:t>
      </w:r>
      <w:r w:rsidR="007D3768">
        <w:t xml:space="preserve"> </w:t>
      </w:r>
      <w:r w:rsidR="00690503">
        <w:t>thorough assessment of the bowel</w:t>
      </w:r>
      <w:r w:rsidR="006A53BF">
        <w:t xml:space="preserve"> mucosa</w:t>
      </w:r>
      <w:r w:rsidR="00690503">
        <w:t xml:space="preserve"> is carried out</w:t>
      </w:r>
      <w:r w:rsidR="007D3768">
        <w:t xml:space="preserve"> during withdrawal</w:t>
      </w:r>
      <w:r w:rsidR="00C56629">
        <w:fldChar w:fldCharType="begin"/>
      </w:r>
      <w:r w:rsidR="00E9739D">
        <w:instrText xml:space="preserve"> ADDIN EN.CITE &lt;EndNote&gt;&lt;Cite&gt;&lt;Author&gt;Haycock&lt;/Author&gt;&lt;RecNum&gt;0&lt;/RecNum&gt;&lt;IDText&gt;Cotton and Williams&amp;apos; practical gastrointestinal endoscopy : the fundamentals&lt;/IDText&gt;&lt;DisplayText&gt;(1)&lt;/DisplayText&gt;&lt;record&gt;&lt;keywords&gt;&lt;keyword&gt;Gastrointestinal system Diseases Diagnosis.&lt;/keyword&gt;&lt;keyword&gt;Gastrointestinal system Surgery.&lt;/keyword&gt;&lt;keyword&gt;Electronic books.&lt;/keyword&gt;&lt;/keywords&gt;&lt;isbn&gt;1-118-40645-1&amp;#xD;1-118-40642-7&amp;#xD;1-118-40644-3&lt;/isbn&gt;&lt;titles&gt;&lt;title&gt;Cotton and Williams&amp;apos; practical gastrointestinal endoscopy : the fundamentals&lt;/title&gt;&lt;/titles&gt;&lt;pages&gt;1 online resource (210 p.)&lt;/pages&gt;&lt;contributors&gt;&lt;authors&gt;&lt;author&gt;Haycock, Adam&lt;/author&gt;&lt;author&gt;Preston, Stephen&lt;/author&gt;&lt;/authors&gt;&lt;/contributors&gt;&lt;edition&gt;Seventh edition.&lt;/edition&gt;&lt;language&gt;English&lt;/language&gt;&lt;added-date format="utc"&gt;1629850545&lt;/added-date&gt;&lt;ref-type name="Book"&gt;6&lt;/ref-type&gt;&lt;rec-number&gt;200&lt;/rec-number&gt;&lt;last-updated-date format="utc"&gt;1629850545&lt;/last-updated-date&gt;&lt;accession-num&gt;9983108062501441&lt;/accession-num&gt;&lt;/record&gt;&lt;/Cite&gt;&lt;/EndNote&gt;</w:instrText>
      </w:r>
      <w:r w:rsidR="00C56629">
        <w:fldChar w:fldCharType="separate"/>
      </w:r>
      <w:r w:rsidR="00C56629">
        <w:rPr>
          <w:noProof/>
        </w:rPr>
        <w:t>(1)</w:t>
      </w:r>
      <w:r w:rsidR="00C56629">
        <w:fldChar w:fldCharType="end"/>
      </w:r>
      <w:r w:rsidR="007D3768">
        <w:t xml:space="preserve">.  </w:t>
      </w:r>
      <w:r w:rsidR="004469EB">
        <w:t>It appears logical to assess the</w:t>
      </w:r>
      <w:r w:rsidR="00314F7C">
        <w:t xml:space="preserve"> </w:t>
      </w:r>
      <w:r w:rsidR="004469EB">
        <w:t xml:space="preserve">bowel preparation quality at </w:t>
      </w:r>
      <w:r w:rsidR="00F01A6A">
        <w:t>this</w:t>
      </w:r>
      <w:r w:rsidR="004469EB">
        <w:t xml:space="preserve"> time</w:t>
      </w:r>
      <w:r w:rsidR="00314F7C">
        <w:t xml:space="preserve">, </w:t>
      </w:r>
      <w:r w:rsidR="004469EB">
        <w:t>as the assessment for pathology is when the adequacy of cleansing</w:t>
      </w:r>
      <w:r w:rsidR="00241320">
        <w:t xml:space="preserve"> </w:t>
      </w:r>
      <w:r w:rsidR="004469EB">
        <w:t>is</w:t>
      </w:r>
      <w:r w:rsidR="00241320">
        <w:t xml:space="preserve"> most pertinent</w:t>
      </w:r>
      <w:r w:rsidR="007D3768">
        <w:t xml:space="preserve">.  </w:t>
      </w:r>
      <w:r w:rsidR="004469EB">
        <w:t>Contrary to this</w:t>
      </w:r>
      <w:r w:rsidR="007D3768">
        <w:t xml:space="preserve">, in OBPS the bowel preparation is scored </w:t>
      </w:r>
      <w:r w:rsidR="00670DD1">
        <w:t>before</w:t>
      </w:r>
      <w:r w:rsidR="007D3768">
        <w:t xml:space="preserve"> any cleaning manoeuvres.  </w:t>
      </w:r>
      <w:r w:rsidR="00265E73">
        <w:t>T</w:t>
      </w:r>
      <w:r w:rsidR="007D3768">
        <w:t>his give</w:t>
      </w:r>
      <w:r w:rsidR="004469EB">
        <w:t>s</w:t>
      </w:r>
      <w:r w:rsidR="007D3768">
        <w:t xml:space="preserve"> a</w:t>
      </w:r>
      <w:r w:rsidR="004469EB">
        <w:t>n</w:t>
      </w:r>
      <w:r w:rsidR="007D3768">
        <w:t xml:space="preserve"> idea of the </w:t>
      </w:r>
      <w:r w:rsidR="00265E73">
        <w:t>effectiveness of the</w:t>
      </w:r>
      <w:r w:rsidR="007D3768">
        <w:t xml:space="preserve"> bowel preparation</w:t>
      </w:r>
      <w:r w:rsidR="00265E73">
        <w:t xml:space="preserve"> regime</w:t>
      </w:r>
      <w:r w:rsidR="004469EB">
        <w:t xml:space="preserve"> itself</w:t>
      </w:r>
      <w:r w:rsidR="007D3768">
        <w:t>,</w:t>
      </w:r>
      <w:r w:rsidR="00265E73">
        <w:t xml:space="preserve"> </w:t>
      </w:r>
      <w:r w:rsidR="0053532E">
        <w:t xml:space="preserve">without </w:t>
      </w:r>
      <w:r w:rsidR="004469EB">
        <w:t>manoeuvres the endoscopist has undertaken</w:t>
      </w:r>
      <w:r w:rsidR="0053532E">
        <w:t xml:space="preserve"> to optimise it.  Therefore, a low OBPS score </w:t>
      </w:r>
      <w:r w:rsidR="004469EB">
        <w:t>requires minimal intraprocedural cleansing</w:t>
      </w:r>
      <w:r w:rsidR="0053532E">
        <w:t xml:space="preserve">.  </w:t>
      </w:r>
      <w:r w:rsidR="004469EB">
        <w:t xml:space="preserve">There are some practical considerations </w:t>
      </w:r>
      <w:r w:rsidR="00670DD1">
        <w:t>for</w:t>
      </w:r>
      <w:r w:rsidR="004469EB">
        <w:t xml:space="preserve"> grading OBPS</w:t>
      </w:r>
      <w:r w:rsidR="0053532E">
        <w:t>.</w:t>
      </w:r>
      <w:r w:rsidR="00E83CB4">
        <w:t xml:space="preserve"> </w:t>
      </w:r>
      <w:r w:rsidR="00032978">
        <w:t>During insertion</w:t>
      </w:r>
      <w:r w:rsidR="00E83CB4">
        <w:t>,</w:t>
      </w:r>
      <w:r w:rsidR="0053532E">
        <w:t xml:space="preserve"> luminal views </w:t>
      </w:r>
      <w:r w:rsidR="00E83CB4">
        <w:t>can be</w:t>
      </w:r>
      <w:r w:rsidR="0053532E">
        <w:t xml:space="preserve"> poor, </w:t>
      </w:r>
      <w:r w:rsidR="0053532E">
        <w:lastRenderedPageBreak/>
        <w:t>as minimal insufflation of the colon</w:t>
      </w:r>
      <w:r w:rsidR="00E83CB4">
        <w:t xml:space="preserve"> aids intubation, and minimises patient discomfort</w:t>
      </w:r>
      <w:r w:rsidR="007D3768">
        <w:t>.</w:t>
      </w:r>
      <w:r w:rsidR="0053532E">
        <w:t xml:space="preserve"> </w:t>
      </w:r>
      <w:r w:rsidR="00E83CB4">
        <w:t>Therefore, during intubation colonic views to assess preparation may be suboptimal.</w:t>
      </w:r>
      <w:r w:rsidR="00A87929">
        <w:t xml:space="preserve">  </w:t>
      </w:r>
      <w:r w:rsidR="0053532E">
        <w:t>To overcome this</w:t>
      </w:r>
      <w:r w:rsidR="00A87929">
        <w:t>, the OBPS could be</w:t>
      </w:r>
      <w:r w:rsidR="00314F7C">
        <w:t xml:space="preserve"> carried out as</w:t>
      </w:r>
      <w:r w:rsidR="007D3768">
        <w:t xml:space="preserve"> withdrawal</w:t>
      </w:r>
      <w:r w:rsidR="00314F7C">
        <w:t xml:space="preserve"> commences</w:t>
      </w:r>
      <w:r w:rsidR="007D3768">
        <w:t xml:space="preserve">, </w:t>
      </w:r>
      <w:r w:rsidR="00314F7C">
        <w:t xml:space="preserve">however, </w:t>
      </w:r>
      <w:r w:rsidR="00514FEE">
        <w:t>it would be improbable that an endoscopist would be able to successfully reach the caecum without having to undertake some cleaning manoeuvres to achieve it.</w:t>
      </w:r>
    </w:p>
    <w:p w14:paraId="5EA9E9EB" w14:textId="77777777" w:rsidR="005B4DC4" w:rsidRPr="00AC2323" w:rsidRDefault="005B4DC4" w:rsidP="006E468C">
      <w:pPr>
        <w:pStyle w:val="Heading2"/>
        <w:spacing w:line="360" w:lineRule="auto"/>
        <w:jc w:val="both"/>
      </w:pPr>
      <w:bookmarkStart w:id="35" w:name="_Toc167893035"/>
      <w:r w:rsidRPr="00AC2323">
        <w:t>The Chicago Bowel Preparation Scale (CBPS)</w:t>
      </w:r>
      <w:bookmarkEnd w:id="35"/>
    </w:p>
    <w:p w14:paraId="1F061F2D" w14:textId="56355FD5" w:rsidR="007E3B5F" w:rsidRDefault="009F473C" w:rsidP="006E468C">
      <w:pPr>
        <w:spacing w:line="360" w:lineRule="auto"/>
        <w:jc w:val="both"/>
      </w:pPr>
      <w:r>
        <w:t>Similarly,</w:t>
      </w:r>
      <w:r w:rsidR="005B4DC4">
        <w:t xml:space="preserve"> to the OBPS</w:t>
      </w:r>
      <w:r w:rsidR="00157429">
        <w:t>,</w:t>
      </w:r>
      <w:r w:rsidR="005B4DC4">
        <w:t xml:space="preserve"> the CBPS grades the quality of the bowel preparation </w:t>
      </w:r>
      <w:r w:rsidR="00670DD1">
        <w:t>before</w:t>
      </w:r>
      <w:r w:rsidR="005B4DC4">
        <w:t xml:space="preserve"> suctioning and washing</w:t>
      </w:r>
      <w:r w:rsidR="00E83CB4">
        <w:t>.</w:t>
      </w:r>
      <w:r w:rsidR="005B4DC4">
        <w:t xml:space="preserve"> </w:t>
      </w:r>
      <w:r w:rsidR="00E83CB4">
        <w:t>T</w:t>
      </w:r>
      <w:r w:rsidR="005B4DC4">
        <w:t>he bowel</w:t>
      </w:r>
      <w:r w:rsidR="00E83CB4">
        <w:t xml:space="preserve"> is divided</w:t>
      </w:r>
      <w:r w:rsidR="005B4DC4">
        <w:t xml:space="preserve"> into 3 segments: right, transverse</w:t>
      </w:r>
      <w:r w:rsidR="00670DD1">
        <w:t>,</w:t>
      </w:r>
      <w:r w:rsidR="005B4DC4">
        <w:t xml:space="preserve"> and left; and quantifies </w:t>
      </w:r>
      <w:r w:rsidR="00E83CB4">
        <w:t>the</w:t>
      </w:r>
      <w:r w:rsidR="005B4DC4">
        <w:t xml:space="preserve"> water aspirated.  </w:t>
      </w:r>
      <w:r w:rsidR="00032978">
        <w:t>T</w:t>
      </w:r>
      <w:r w:rsidR="005B4DC4">
        <w:t xml:space="preserve">he CBPS was also designed </w:t>
      </w:r>
      <w:r w:rsidR="00E83CB4">
        <w:t>so that</w:t>
      </w:r>
      <w:r w:rsidR="005B4DC4">
        <w:t xml:space="preserve"> scores </w:t>
      </w:r>
      <w:r w:rsidR="00E83CB4">
        <w:t>could be aligned with</w:t>
      </w:r>
      <w:r w:rsidR="005B4DC4">
        <w:t xml:space="preserve"> categorical </w:t>
      </w:r>
      <w:r w:rsidR="00E83CB4">
        <w:t>grading</w:t>
      </w:r>
      <w:r w:rsidR="005B4DC4">
        <w:t xml:space="preserve"> of bowel preparation</w:t>
      </w:r>
      <w:r w:rsidR="00DF3B19">
        <w:fldChar w:fldCharType="begin"/>
      </w:r>
      <w:r w:rsidR="00E9739D">
        <w:instrText xml:space="preserve"> ADDIN EN.CITE &lt;EndNote&gt;&lt;Cite&gt;&lt;Author&gt;Gerard&lt;/Author&gt;&lt;Year&gt;2013&lt;/Year&gt;&lt;RecNum&gt;0&lt;/RecNum&gt;&lt;IDText&gt;Validation of a new bowel preparation scale for measuring colon cleansing for colonoscopy: the chicago bowel preparation scale&lt;/IDText&gt;&lt;DisplayText&gt;(53)&lt;/DisplayText&gt;&lt;record&gt;&lt;dates&gt;&lt;pub-dates&gt;&lt;date&gt;Dec&lt;/date&gt;&lt;/pub-dates&gt;&lt;year&gt;2013&lt;/year&gt;&lt;/dates&gt;&lt;urls&gt;&lt;related-urls&gt;&lt;url&gt;https://www.ncbi.nlm.nih.gov/pubmed/24304940&lt;/url&gt;&lt;/related-urls&gt;&lt;/urls&gt;&lt;isbn&gt;2155-384X&lt;/isbn&gt;&lt;custom2&gt;PMC3865439&lt;/custom2&gt;&lt;titles&gt;&lt;title&gt;Validation of a new bowel preparation scale for measuring colon cleansing for colonoscopy: the chicago bowel preparation scale&lt;/title&gt;&lt;secondary-title&gt;Clin Transl Gastroenterol&lt;/secondary-title&gt;&lt;/titles&gt;&lt;pages&gt;e43&lt;/pages&gt;&lt;contributors&gt;&lt;authors&gt;&lt;author&gt;Gerard, D. P.&lt;/author&gt;&lt;author&gt;Foster, D. B.&lt;/author&gt;&lt;author&gt;Raiser, M. W.&lt;/author&gt;&lt;author&gt;Holden, J. L.&lt;/author&gt;&lt;author&gt;Karrison, T. G.&lt;/author&gt;&lt;/authors&gt;&lt;/contributors&gt;&lt;edition&gt;2013/12/05&lt;/edition&gt;&lt;language&gt;eng&lt;/language&gt;&lt;added-date format="utc"&gt;1551351770&lt;/added-date&gt;&lt;ref-type name="Journal Article"&gt;17&lt;/ref-type&gt;&lt;rec-number&gt;40&lt;/rec-number&gt;&lt;last-updated-date format="utc"&gt;1551351770&lt;/last-updated-date&gt;&lt;accession-num&gt;24304940&lt;/accession-num&gt;&lt;electronic-resource-num&gt;10.1038/ctg.2013.16&lt;/electronic-resource-num&gt;&lt;volume&gt;4&lt;/volume&gt;&lt;/record&gt;&lt;/Cite&gt;&lt;/EndNote&gt;</w:instrText>
      </w:r>
      <w:r w:rsidR="00DF3B19">
        <w:fldChar w:fldCharType="separate"/>
      </w:r>
      <w:r w:rsidR="00231422">
        <w:rPr>
          <w:noProof/>
        </w:rPr>
        <w:t>(53)</w:t>
      </w:r>
      <w:r w:rsidR="00DF3B19">
        <w:fldChar w:fldCharType="end"/>
      </w:r>
      <w:r w:rsidR="005B4DC4">
        <w:t>.  The score is more detailed</w:t>
      </w:r>
      <w:r w:rsidR="00E83CB4">
        <w:t xml:space="preserve"> than the OBPS,</w:t>
      </w:r>
      <w:r w:rsidR="005B4DC4">
        <w:t xml:space="preserve"> with 5 </w:t>
      </w:r>
      <w:r w:rsidR="00E83CB4">
        <w:t>potential grades</w:t>
      </w:r>
      <w:r w:rsidR="0079472D">
        <w:t xml:space="preserve"> per segment </w:t>
      </w:r>
      <w:r w:rsidR="00F056F8">
        <w:t>that</w:t>
      </w:r>
      <w:r w:rsidR="0079472D">
        <w:t xml:space="preserve"> are on a non-</w:t>
      </w:r>
      <w:r w:rsidR="005B4DC4">
        <w:t>linear scale</w:t>
      </w:r>
      <w:r>
        <w:t xml:space="preserve"> (see</w:t>
      </w:r>
      <w:r w:rsidR="00F01A6A">
        <w:t xml:space="preserve"> </w:t>
      </w:r>
      <w:r w:rsidR="00F01A6A">
        <w:fldChar w:fldCharType="begin"/>
      </w:r>
      <w:r w:rsidR="00F01A6A">
        <w:instrText xml:space="preserve"> REF _Ref80752082 \h </w:instrText>
      </w:r>
      <w:r w:rsidR="00F01A6A">
        <w:fldChar w:fldCharType="separate"/>
      </w:r>
      <w:r w:rsidR="006A0E8C">
        <w:t xml:space="preserve">Table </w:t>
      </w:r>
      <w:r w:rsidR="006A0E8C">
        <w:rPr>
          <w:noProof/>
        </w:rPr>
        <w:t>3</w:t>
      </w:r>
      <w:r w:rsidR="00F01A6A">
        <w:fldChar w:fldCharType="end"/>
      </w:r>
      <w:r>
        <w:t>)</w:t>
      </w:r>
      <w:r w:rsidR="005B4DC4">
        <w:t>. The absolute quantity of water asp</w:t>
      </w:r>
      <w:r w:rsidR="00157429">
        <w:t xml:space="preserve">irated is also required. </w:t>
      </w:r>
      <w:r w:rsidR="00F056F8">
        <w:t>A</w:t>
      </w:r>
      <w:r w:rsidR="005B4DC4">
        <w:t xml:space="preserve"> higher</w:t>
      </w:r>
      <w:r w:rsidR="00F056F8">
        <w:t xml:space="preserve"> segment </w:t>
      </w:r>
      <w:r w:rsidR="005B4DC4">
        <w:t xml:space="preserve">score </w:t>
      </w:r>
      <w:r w:rsidR="00F056F8">
        <w:t>signifies</w:t>
      </w:r>
      <w:r w:rsidR="005B4DC4">
        <w:t xml:space="preserve"> better prep</w:t>
      </w:r>
      <w:r w:rsidR="00F056F8">
        <w:t>aration</w:t>
      </w:r>
      <w:r w:rsidR="005B4DC4">
        <w:t xml:space="preserve">, whereas, the lower the score of the water aspirated, the </w:t>
      </w:r>
      <w:r w:rsidR="00F056F8">
        <w:t>more effectively the bowel is cleared</w:t>
      </w:r>
      <w:r w:rsidR="006F3E61">
        <w:t xml:space="preserve"> </w:t>
      </w:r>
      <w:r w:rsidR="006F3E61">
        <w:fldChar w:fldCharType="begin"/>
      </w:r>
      <w:r w:rsidR="00E9739D">
        <w:instrText xml:space="preserve"> ADDIN EN.CITE &lt;EndNote&gt;&lt;Cite&gt;&lt;Author&gt;Gerard&lt;/Author&gt;&lt;Year&gt;2013&lt;/Year&gt;&lt;RecNum&gt;0&lt;/RecNum&gt;&lt;IDText&gt;Validation of a new bowel preparation scale for measuring colon cleansing for colonoscopy: the chicago bowel preparation scale&lt;/IDText&gt;&lt;DisplayText&gt;(53)&lt;/DisplayText&gt;&lt;record&gt;&lt;dates&gt;&lt;pub-dates&gt;&lt;date&gt;Dec&lt;/date&gt;&lt;/pub-dates&gt;&lt;year&gt;2013&lt;/year&gt;&lt;/dates&gt;&lt;urls&gt;&lt;related-urls&gt;&lt;url&gt;https://www.ncbi.nlm.nih.gov/pubmed/24304940&lt;/url&gt;&lt;/related-urls&gt;&lt;/urls&gt;&lt;isbn&gt;2155-384X&lt;/isbn&gt;&lt;custom2&gt;PMC3865439&lt;/custom2&gt;&lt;titles&gt;&lt;title&gt;Validation of a new bowel preparation scale for measuring colon cleansing for colonoscopy: the chicago bowel preparation scale&lt;/title&gt;&lt;secondary-title&gt;Clin Transl Gastroenterol&lt;/secondary-title&gt;&lt;/titles&gt;&lt;pages&gt;e43&lt;/pages&gt;&lt;contributors&gt;&lt;authors&gt;&lt;author&gt;Gerard, D. P.&lt;/author&gt;&lt;author&gt;Foster, D. B.&lt;/author&gt;&lt;author&gt;Raiser, M. W.&lt;/author&gt;&lt;author&gt;Holden, J. L.&lt;/author&gt;&lt;author&gt;Karrison, T. G.&lt;/author&gt;&lt;/authors&gt;&lt;/contributors&gt;&lt;edition&gt;2013/12/05&lt;/edition&gt;&lt;language&gt;eng&lt;/language&gt;&lt;added-date format="utc"&gt;1551351770&lt;/added-date&gt;&lt;ref-type name="Journal Article"&gt;17&lt;/ref-type&gt;&lt;rec-number&gt;40&lt;/rec-number&gt;&lt;last-updated-date format="utc"&gt;1551351770&lt;/last-updated-date&gt;&lt;accession-num&gt;24304940&lt;/accession-num&gt;&lt;electronic-resource-num&gt;10.1038/ctg.2013.16&lt;/electronic-resource-num&gt;&lt;volume&gt;4&lt;/volume&gt;&lt;/record&gt;&lt;/Cite&gt;&lt;/EndNote&gt;</w:instrText>
      </w:r>
      <w:r w:rsidR="006F3E61">
        <w:fldChar w:fldCharType="separate"/>
      </w:r>
      <w:r w:rsidR="00231422">
        <w:rPr>
          <w:noProof/>
        </w:rPr>
        <w:t>(53)</w:t>
      </w:r>
      <w:r w:rsidR="006F3E61">
        <w:fldChar w:fldCharType="end"/>
      </w:r>
      <w:r w:rsidR="005B4DC4">
        <w:t xml:space="preserve">.  </w:t>
      </w:r>
    </w:p>
    <w:p w14:paraId="73148BDC" w14:textId="77777777" w:rsidR="00AC44F6" w:rsidRDefault="00AC44F6"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77"/>
        <w:gridCol w:w="2120"/>
        <w:gridCol w:w="4899"/>
      </w:tblGrid>
      <w:tr w:rsidR="0079472D" w14:paraId="37590E32" w14:textId="77777777" w:rsidTr="004038B0">
        <w:tc>
          <w:tcPr>
            <w:tcW w:w="1980" w:type="dxa"/>
            <w:tcBorders>
              <w:top w:val="single" w:sz="12" w:space="0" w:color="auto"/>
              <w:bottom w:val="single" w:sz="8" w:space="0" w:color="auto"/>
              <w:right w:val="single" w:sz="8" w:space="0" w:color="auto"/>
            </w:tcBorders>
          </w:tcPr>
          <w:p w14:paraId="3E1E5202" w14:textId="77777777" w:rsidR="0079472D" w:rsidRDefault="0079472D" w:rsidP="006E468C">
            <w:pPr>
              <w:spacing w:line="360" w:lineRule="auto"/>
              <w:jc w:val="both"/>
            </w:pPr>
            <w:r>
              <w:t>Grading in CBPS</w:t>
            </w:r>
          </w:p>
        </w:tc>
        <w:tc>
          <w:tcPr>
            <w:tcW w:w="7036" w:type="dxa"/>
            <w:gridSpan w:val="2"/>
            <w:tcBorders>
              <w:top w:val="single" w:sz="12" w:space="0" w:color="auto"/>
              <w:left w:val="single" w:sz="8" w:space="0" w:color="auto"/>
              <w:bottom w:val="single" w:sz="8" w:space="0" w:color="auto"/>
            </w:tcBorders>
          </w:tcPr>
          <w:p w14:paraId="2C3CE63A" w14:textId="77777777" w:rsidR="0079472D" w:rsidRDefault="00514FEE" w:rsidP="006E468C">
            <w:pPr>
              <w:spacing w:line="360" w:lineRule="auto"/>
              <w:jc w:val="both"/>
            </w:pPr>
            <w:r>
              <w:t>De</w:t>
            </w:r>
            <w:r w:rsidR="0079472D">
              <w:t>s</w:t>
            </w:r>
            <w:r>
              <w:t>c</w:t>
            </w:r>
            <w:r w:rsidR="0079472D">
              <w:t>ription</w:t>
            </w:r>
            <w:r>
              <w:t xml:space="preserve"> of preparation</w:t>
            </w:r>
          </w:p>
        </w:tc>
      </w:tr>
      <w:tr w:rsidR="0079472D" w14:paraId="22CAF34F" w14:textId="77777777" w:rsidTr="004038B0">
        <w:tc>
          <w:tcPr>
            <w:tcW w:w="1980" w:type="dxa"/>
            <w:tcBorders>
              <w:top w:val="single" w:sz="8" w:space="0" w:color="auto"/>
              <w:bottom w:val="single" w:sz="4" w:space="0" w:color="auto"/>
              <w:right w:val="single" w:sz="8" w:space="0" w:color="auto"/>
            </w:tcBorders>
          </w:tcPr>
          <w:p w14:paraId="6E8266CF" w14:textId="77777777" w:rsidR="0079472D" w:rsidRDefault="0079472D" w:rsidP="006E468C">
            <w:pPr>
              <w:spacing w:line="360" w:lineRule="auto"/>
              <w:jc w:val="both"/>
            </w:pPr>
            <w:r>
              <w:t>0</w:t>
            </w:r>
          </w:p>
        </w:tc>
        <w:tc>
          <w:tcPr>
            <w:tcW w:w="7036" w:type="dxa"/>
            <w:gridSpan w:val="2"/>
            <w:tcBorders>
              <w:top w:val="single" w:sz="8" w:space="0" w:color="auto"/>
              <w:left w:val="single" w:sz="8" w:space="0" w:color="auto"/>
            </w:tcBorders>
          </w:tcPr>
          <w:p w14:paraId="1BAEFA74" w14:textId="77777777" w:rsidR="0079472D" w:rsidRDefault="0079472D" w:rsidP="006E468C">
            <w:pPr>
              <w:spacing w:line="360" w:lineRule="auto"/>
              <w:jc w:val="both"/>
            </w:pPr>
            <w:r>
              <w:rPr>
                <w:color w:val="000000"/>
                <w:sz w:val="20"/>
                <w:szCs w:val="20"/>
              </w:rPr>
              <w:t>Unprepared colon segment with stool that cannot be cleared (&gt;15% of the mucosa not seen)</w:t>
            </w:r>
          </w:p>
        </w:tc>
      </w:tr>
      <w:tr w:rsidR="0079472D" w14:paraId="5AD21151" w14:textId="77777777" w:rsidTr="004038B0">
        <w:tc>
          <w:tcPr>
            <w:tcW w:w="1980" w:type="dxa"/>
            <w:tcBorders>
              <w:top w:val="single" w:sz="4" w:space="0" w:color="auto"/>
              <w:bottom w:val="single" w:sz="4" w:space="0" w:color="auto"/>
              <w:right w:val="single" w:sz="8" w:space="0" w:color="auto"/>
            </w:tcBorders>
          </w:tcPr>
          <w:p w14:paraId="5EE4D5E5" w14:textId="77777777" w:rsidR="0079472D" w:rsidRDefault="0079472D" w:rsidP="006E468C">
            <w:pPr>
              <w:spacing w:line="360" w:lineRule="auto"/>
              <w:jc w:val="both"/>
            </w:pPr>
            <w:r>
              <w:t>5</w:t>
            </w:r>
          </w:p>
        </w:tc>
        <w:tc>
          <w:tcPr>
            <w:tcW w:w="7036" w:type="dxa"/>
            <w:gridSpan w:val="2"/>
            <w:tcBorders>
              <w:left w:val="single" w:sz="8" w:space="0" w:color="auto"/>
            </w:tcBorders>
          </w:tcPr>
          <w:p w14:paraId="0BEE94E0" w14:textId="77777777" w:rsidR="0079472D" w:rsidRDefault="0079472D" w:rsidP="006E468C">
            <w:pPr>
              <w:spacing w:line="360" w:lineRule="auto"/>
              <w:jc w:val="both"/>
            </w:pPr>
            <w:r>
              <w:rPr>
                <w:color w:val="000000"/>
                <w:sz w:val="20"/>
                <w:szCs w:val="20"/>
              </w:rPr>
              <w:t>Portion of mucosa in segment seen after cleaning, but up to 15% of the mucosa not seen because of retained material</w:t>
            </w:r>
          </w:p>
        </w:tc>
      </w:tr>
      <w:tr w:rsidR="0079472D" w14:paraId="2B8F1EC6" w14:textId="77777777" w:rsidTr="004038B0">
        <w:tc>
          <w:tcPr>
            <w:tcW w:w="1980" w:type="dxa"/>
            <w:tcBorders>
              <w:top w:val="single" w:sz="4" w:space="0" w:color="auto"/>
              <w:bottom w:val="single" w:sz="4" w:space="0" w:color="auto"/>
              <w:right w:val="single" w:sz="8" w:space="0" w:color="auto"/>
            </w:tcBorders>
          </w:tcPr>
          <w:p w14:paraId="47EF3641" w14:textId="77777777" w:rsidR="0079472D" w:rsidRDefault="0079472D" w:rsidP="006E468C">
            <w:pPr>
              <w:spacing w:line="360" w:lineRule="auto"/>
              <w:jc w:val="both"/>
            </w:pPr>
            <w:r>
              <w:t>10</w:t>
            </w:r>
          </w:p>
        </w:tc>
        <w:tc>
          <w:tcPr>
            <w:tcW w:w="7036" w:type="dxa"/>
            <w:gridSpan w:val="2"/>
            <w:tcBorders>
              <w:left w:val="single" w:sz="8" w:space="0" w:color="auto"/>
            </w:tcBorders>
          </w:tcPr>
          <w:p w14:paraId="3F012FAF" w14:textId="77777777" w:rsidR="0079472D" w:rsidRDefault="0079472D" w:rsidP="006E468C">
            <w:pPr>
              <w:spacing w:line="360" w:lineRule="auto"/>
              <w:jc w:val="both"/>
            </w:pPr>
            <w:r>
              <w:rPr>
                <w:color w:val="000000"/>
                <w:sz w:val="20"/>
                <w:szCs w:val="20"/>
              </w:rPr>
              <w:t>Minor residual material after cleaning, but mucosa of segment generally well seen</w:t>
            </w:r>
          </w:p>
        </w:tc>
      </w:tr>
      <w:tr w:rsidR="0079472D" w14:paraId="56F1D6FD" w14:textId="77777777" w:rsidTr="004038B0">
        <w:tc>
          <w:tcPr>
            <w:tcW w:w="1980" w:type="dxa"/>
            <w:tcBorders>
              <w:top w:val="single" w:sz="4" w:space="0" w:color="auto"/>
              <w:bottom w:val="single" w:sz="4" w:space="0" w:color="auto"/>
              <w:right w:val="single" w:sz="8" w:space="0" w:color="auto"/>
            </w:tcBorders>
          </w:tcPr>
          <w:p w14:paraId="2C9C4F5F" w14:textId="77777777" w:rsidR="0079472D" w:rsidRDefault="0079472D" w:rsidP="006E468C">
            <w:pPr>
              <w:spacing w:line="360" w:lineRule="auto"/>
              <w:jc w:val="both"/>
            </w:pPr>
            <w:r>
              <w:t>11</w:t>
            </w:r>
          </w:p>
        </w:tc>
        <w:tc>
          <w:tcPr>
            <w:tcW w:w="7036" w:type="dxa"/>
            <w:gridSpan w:val="2"/>
            <w:tcBorders>
              <w:left w:val="single" w:sz="8" w:space="0" w:color="auto"/>
            </w:tcBorders>
          </w:tcPr>
          <w:p w14:paraId="039DC742" w14:textId="77777777" w:rsidR="0079472D" w:rsidRDefault="0079472D" w:rsidP="006E468C">
            <w:pPr>
              <w:spacing w:line="360" w:lineRule="auto"/>
              <w:jc w:val="both"/>
            </w:pPr>
            <w:r>
              <w:rPr>
                <w:color w:val="000000"/>
                <w:sz w:val="20"/>
                <w:szCs w:val="20"/>
              </w:rPr>
              <w:t>Entire mucosa of segment well seen after cleaning</w:t>
            </w:r>
          </w:p>
        </w:tc>
      </w:tr>
      <w:tr w:rsidR="0079472D" w14:paraId="1ED158D8" w14:textId="77777777" w:rsidTr="004038B0">
        <w:tc>
          <w:tcPr>
            <w:tcW w:w="1980" w:type="dxa"/>
            <w:tcBorders>
              <w:top w:val="single" w:sz="4" w:space="0" w:color="auto"/>
              <w:bottom w:val="single" w:sz="12" w:space="0" w:color="auto"/>
              <w:right w:val="single" w:sz="8" w:space="0" w:color="auto"/>
            </w:tcBorders>
          </w:tcPr>
          <w:p w14:paraId="16D1819A" w14:textId="77777777" w:rsidR="0079472D" w:rsidRDefault="0079472D" w:rsidP="006E468C">
            <w:pPr>
              <w:spacing w:line="360" w:lineRule="auto"/>
              <w:jc w:val="both"/>
            </w:pPr>
            <w:r>
              <w:t>12</w:t>
            </w:r>
          </w:p>
        </w:tc>
        <w:tc>
          <w:tcPr>
            <w:tcW w:w="7036" w:type="dxa"/>
            <w:gridSpan w:val="2"/>
            <w:tcBorders>
              <w:left w:val="single" w:sz="8" w:space="0" w:color="auto"/>
              <w:bottom w:val="single" w:sz="12" w:space="0" w:color="auto"/>
            </w:tcBorders>
          </w:tcPr>
          <w:p w14:paraId="7E65B4AD" w14:textId="77777777" w:rsidR="0079472D" w:rsidRDefault="0079472D" w:rsidP="006E468C">
            <w:pPr>
              <w:spacing w:line="360" w:lineRule="auto"/>
              <w:jc w:val="both"/>
            </w:pPr>
            <w:r>
              <w:rPr>
                <w:color w:val="000000"/>
                <w:sz w:val="20"/>
                <w:szCs w:val="20"/>
              </w:rPr>
              <w:t>Entire mucosa of segment well seen without washing (suctioning of liquid allowed)</w:t>
            </w:r>
          </w:p>
        </w:tc>
      </w:tr>
      <w:tr w:rsidR="0079472D" w14:paraId="159783E4" w14:textId="77777777" w:rsidTr="004038B0">
        <w:tc>
          <w:tcPr>
            <w:tcW w:w="4106" w:type="dxa"/>
            <w:gridSpan w:val="2"/>
            <w:tcBorders>
              <w:top w:val="single" w:sz="12" w:space="0" w:color="auto"/>
              <w:bottom w:val="single" w:sz="8" w:space="0" w:color="auto"/>
              <w:right w:val="single" w:sz="8" w:space="0" w:color="auto"/>
            </w:tcBorders>
          </w:tcPr>
          <w:p w14:paraId="1754AD95" w14:textId="77777777" w:rsidR="0079472D" w:rsidRDefault="0079472D" w:rsidP="006E468C">
            <w:pPr>
              <w:spacing w:line="360" w:lineRule="auto"/>
              <w:jc w:val="both"/>
            </w:pPr>
            <w:r>
              <w:t>CBPS grading of fluid aspirated</w:t>
            </w:r>
          </w:p>
        </w:tc>
        <w:tc>
          <w:tcPr>
            <w:tcW w:w="4910" w:type="dxa"/>
            <w:tcBorders>
              <w:top w:val="single" w:sz="12" w:space="0" w:color="auto"/>
              <w:left w:val="single" w:sz="8" w:space="0" w:color="auto"/>
              <w:bottom w:val="single" w:sz="8" w:space="0" w:color="auto"/>
            </w:tcBorders>
          </w:tcPr>
          <w:p w14:paraId="2693F7D6" w14:textId="77777777" w:rsidR="0079472D" w:rsidRDefault="0079472D" w:rsidP="006E468C">
            <w:pPr>
              <w:spacing w:line="360" w:lineRule="auto"/>
              <w:jc w:val="both"/>
            </w:pPr>
            <w:r>
              <w:t>Description</w:t>
            </w:r>
          </w:p>
        </w:tc>
      </w:tr>
      <w:tr w:rsidR="0079472D" w14:paraId="0E11D6C8" w14:textId="77777777" w:rsidTr="004038B0">
        <w:tc>
          <w:tcPr>
            <w:tcW w:w="4106" w:type="dxa"/>
            <w:gridSpan w:val="2"/>
            <w:tcBorders>
              <w:top w:val="single" w:sz="8" w:space="0" w:color="auto"/>
              <w:bottom w:val="single" w:sz="4" w:space="0" w:color="auto"/>
              <w:right w:val="single" w:sz="8" w:space="0" w:color="auto"/>
            </w:tcBorders>
          </w:tcPr>
          <w:p w14:paraId="70AB8FAD" w14:textId="77777777" w:rsidR="0079472D" w:rsidRDefault="0079472D" w:rsidP="006E468C">
            <w:pPr>
              <w:spacing w:line="360" w:lineRule="auto"/>
              <w:jc w:val="both"/>
            </w:pPr>
            <w:r>
              <w:t>3</w:t>
            </w:r>
          </w:p>
        </w:tc>
        <w:tc>
          <w:tcPr>
            <w:tcW w:w="4910" w:type="dxa"/>
            <w:tcBorders>
              <w:top w:val="single" w:sz="8" w:space="0" w:color="auto"/>
              <w:left w:val="single" w:sz="8" w:space="0" w:color="auto"/>
            </w:tcBorders>
          </w:tcPr>
          <w:p w14:paraId="00B3D57D" w14:textId="77777777" w:rsidR="0079472D" w:rsidRDefault="0079472D" w:rsidP="006E468C">
            <w:pPr>
              <w:spacing w:line="360" w:lineRule="auto"/>
              <w:jc w:val="both"/>
            </w:pPr>
            <w:r>
              <w:rPr>
                <w:color w:val="000000"/>
                <w:sz w:val="20"/>
                <w:szCs w:val="20"/>
              </w:rPr>
              <w:t>Large amount of fluid (&gt;300 cc)</w:t>
            </w:r>
          </w:p>
        </w:tc>
      </w:tr>
      <w:tr w:rsidR="0079472D" w14:paraId="342EB1E0" w14:textId="77777777" w:rsidTr="004038B0">
        <w:tc>
          <w:tcPr>
            <w:tcW w:w="4106" w:type="dxa"/>
            <w:gridSpan w:val="2"/>
            <w:tcBorders>
              <w:top w:val="single" w:sz="4" w:space="0" w:color="auto"/>
              <w:bottom w:val="single" w:sz="4" w:space="0" w:color="auto"/>
              <w:right w:val="single" w:sz="8" w:space="0" w:color="auto"/>
            </w:tcBorders>
          </w:tcPr>
          <w:p w14:paraId="5D697D3D" w14:textId="77777777" w:rsidR="0079472D" w:rsidRDefault="0079472D" w:rsidP="006E468C">
            <w:pPr>
              <w:spacing w:line="360" w:lineRule="auto"/>
              <w:jc w:val="both"/>
            </w:pPr>
            <w:r>
              <w:t>2</w:t>
            </w:r>
          </w:p>
        </w:tc>
        <w:tc>
          <w:tcPr>
            <w:tcW w:w="4910" w:type="dxa"/>
            <w:tcBorders>
              <w:left w:val="single" w:sz="8" w:space="0" w:color="auto"/>
            </w:tcBorders>
          </w:tcPr>
          <w:p w14:paraId="32F6768C" w14:textId="77777777" w:rsidR="0079472D" w:rsidRDefault="0079472D" w:rsidP="006E468C">
            <w:pPr>
              <w:spacing w:line="360" w:lineRule="auto"/>
              <w:jc w:val="both"/>
            </w:pPr>
            <w:r>
              <w:rPr>
                <w:color w:val="000000"/>
                <w:sz w:val="20"/>
                <w:szCs w:val="20"/>
              </w:rPr>
              <w:t>Moderate amount of fluid (151–300 cc)</w:t>
            </w:r>
          </w:p>
        </w:tc>
      </w:tr>
      <w:tr w:rsidR="0079472D" w14:paraId="5FF41F04" w14:textId="77777777" w:rsidTr="004038B0">
        <w:tc>
          <w:tcPr>
            <w:tcW w:w="4106" w:type="dxa"/>
            <w:gridSpan w:val="2"/>
            <w:tcBorders>
              <w:top w:val="single" w:sz="4" w:space="0" w:color="auto"/>
              <w:bottom w:val="single" w:sz="4" w:space="0" w:color="auto"/>
              <w:right w:val="single" w:sz="8" w:space="0" w:color="auto"/>
            </w:tcBorders>
          </w:tcPr>
          <w:p w14:paraId="7E6AB01E" w14:textId="77777777" w:rsidR="0079472D" w:rsidRDefault="0079472D" w:rsidP="006E468C">
            <w:pPr>
              <w:spacing w:line="360" w:lineRule="auto"/>
              <w:jc w:val="both"/>
            </w:pPr>
            <w:r>
              <w:t>1</w:t>
            </w:r>
          </w:p>
        </w:tc>
        <w:tc>
          <w:tcPr>
            <w:tcW w:w="4910" w:type="dxa"/>
            <w:tcBorders>
              <w:left w:val="single" w:sz="8" w:space="0" w:color="auto"/>
            </w:tcBorders>
          </w:tcPr>
          <w:p w14:paraId="5DF3759E" w14:textId="77777777" w:rsidR="0079472D" w:rsidRDefault="0079472D" w:rsidP="006E468C">
            <w:pPr>
              <w:spacing w:line="360" w:lineRule="auto"/>
              <w:jc w:val="both"/>
            </w:pPr>
            <w:r>
              <w:rPr>
                <w:color w:val="000000"/>
                <w:sz w:val="20"/>
                <w:szCs w:val="20"/>
              </w:rPr>
              <w:t>Minimal amount of fluid (51–150 cc)</w:t>
            </w:r>
          </w:p>
        </w:tc>
      </w:tr>
      <w:tr w:rsidR="0079472D" w14:paraId="6D474A6E" w14:textId="77777777" w:rsidTr="004038B0">
        <w:tc>
          <w:tcPr>
            <w:tcW w:w="4106" w:type="dxa"/>
            <w:gridSpan w:val="2"/>
            <w:tcBorders>
              <w:top w:val="single" w:sz="4" w:space="0" w:color="auto"/>
              <w:bottom w:val="single" w:sz="12" w:space="0" w:color="auto"/>
              <w:right w:val="single" w:sz="8" w:space="0" w:color="auto"/>
            </w:tcBorders>
          </w:tcPr>
          <w:p w14:paraId="3356B685" w14:textId="77777777" w:rsidR="0079472D" w:rsidRDefault="0079472D" w:rsidP="006E468C">
            <w:pPr>
              <w:spacing w:line="360" w:lineRule="auto"/>
              <w:jc w:val="both"/>
            </w:pPr>
            <w:r>
              <w:t>0</w:t>
            </w:r>
          </w:p>
        </w:tc>
        <w:tc>
          <w:tcPr>
            <w:tcW w:w="4910" w:type="dxa"/>
            <w:tcBorders>
              <w:left w:val="single" w:sz="8" w:space="0" w:color="auto"/>
            </w:tcBorders>
          </w:tcPr>
          <w:p w14:paraId="20A4CC88" w14:textId="77777777" w:rsidR="0079472D" w:rsidRDefault="0079472D" w:rsidP="005D3B2C">
            <w:pPr>
              <w:keepNext/>
              <w:spacing w:line="360" w:lineRule="auto"/>
              <w:jc w:val="both"/>
            </w:pPr>
            <w:r>
              <w:rPr>
                <w:color w:val="000000"/>
                <w:sz w:val="20"/>
                <w:szCs w:val="20"/>
              </w:rPr>
              <w:t>Little fluid (≤50 cc)</w:t>
            </w:r>
          </w:p>
        </w:tc>
      </w:tr>
    </w:tbl>
    <w:p w14:paraId="62FF53AC" w14:textId="63FB59D4" w:rsidR="0079472D" w:rsidRDefault="00F01A6A" w:rsidP="005D3B2C">
      <w:pPr>
        <w:pStyle w:val="Caption"/>
      </w:pPr>
      <w:bookmarkStart w:id="36" w:name="_Ref80752082"/>
      <w:bookmarkStart w:id="37" w:name="_Toc167893188"/>
      <w:r>
        <w:t xml:space="preserve">Table </w:t>
      </w:r>
      <w:r w:rsidR="004F76FF">
        <w:fldChar w:fldCharType="begin"/>
      </w:r>
      <w:r w:rsidR="004F76FF">
        <w:instrText xml:space="preserve"> SEQ Table \* ARABIC </w:instrText>
      </w:r>
      <w:r w:rsidR="004F76FF">
        <w:fldChar w:fldCharType="separate"/>
      </w:r>
      <w:r w:rsidR="006A0E8C">
        <w:rPr>
          <w:noProof/>
        </w:rPr>
        <w:t>3</w:t>
      </w:r>
      <w:r w:rsidR="004F76FF">
        <w:rPr>
          <w:noProof/>
        </w:rPr>
        <w:fldChar w:fldCharType="end"/>
      </w:r>
      <w:bookmarkEnd w:id="36"/>
      <w:r>
        <w:t xml:space="preserve"> - </w:t>
      </w:r>
      <w:r w:rsidRPr="00E90620">
        <w:t>Categorisation of the CBPS</w:t>
      </w:r>
      <w:r w:rsidR="006D654A">
        <w:t>. CBPS</w:t>
      </w:r>
      <w:r w:rsidR="005373D1">
        <w:t>, Chicago Bowel Preparation Scale.</w:t>
      </w:r>
      <w:bookmarkEnd w:id="37"/>
    </w:p>
    <w:p w14:paraId="7839D51B" w14:textId="46A6825A" w:rsidR="005B4DC4" w:rsidRDefault="005B4DC4" w:rsidP="006E468C">
      <w:pPr>
        <w:spacing w:line="360" w:lineRule="auto"/>
        <w:jc w:val="both"/>
      </w:pPr>
      <w:r>
        <w:lastRenderedPageBreak/>
        <w:t>The sc</w:t>
      </w:r>
      <w:r w:rsidR="00F056F8">
        <w:t>ale</w:t>
      </w:r>
      <w:r>
        <w:t xml:space="preserve"> was designed</w:t>
      </w:r>
      <w:r w:rsidR="00F056F8">
        <w:t xml:space="preserve"> so </w:t>
      </w:r>
      <w:r>
        <w:t xml:space="preserve">that a score </w:t>
      </w:r>
      <w:r w:rsidR="00F056F8">
        <w:t>below</w:t>
      </w:r>
      <w:r>
        <w:t xml:space="preserve"> 25 would </w:t>
      </w:r>
      <w:r w:rsidR="00F056F8">
        <w:t>correlate with less than</w:t>
      </w:r>
      <w:r w:rsidR="0079472D">
        <w:t xml:space="preserve"> 95% mucosa</w:t>
      </w:r>
      <w:r w:rsidR="00F056F8">
        <w:t>l</w:t>
      </w:r>
      <w:r w:rsidR="0079472D">
        <w:t xml:space="preserve"> visualis</w:t>
      </w:r>
      <w:r w:rsidR="00F056F8">
        <w:t xml:space="preserve">ation, </w:t>
      </w:r>
      <w:r w:rsidR="004D322E">
        <w:t>paralleling</w:t>
      </w:r>
      <w:r w:rsidR="00F056F8">
        <w:t xml:space="preserve"> the </w:t>
      </w:r>
      <w:r w:rsidR="00E45A0F">
        <w:t>Aronchick scale</w:t>
      </w:r>
      <w:r w:rsidR="00F056F8">
        <w:t>.</w:t>
      </w:r>
      <w:r w:rsidR="0079472D">
        <w:t xml:space="preserve"> </w:t>
      </w:r>
      <w:r w:rsidR="00F056F8">
        <w:t>This figure would also delineate a cut</w:t>
      </w:r>
      <w:r w:rsidR="00670DD1">
        <w:t>-</w:t>
      </w:r>
      <w:r w:rsidR="00F056F8">
        <w:t>off for adequacy</w:t>
      </w:r>
      <w:r>
        <w:t>. A study assessing the C</w:t>
      </w:r>
      <w:r w:rsidR="0079472D">
        <w:t>BPS recruited 150 participants</w:t>
      </w:r>
      <w:r>
        <w:t xml:space="preserve"> </w:t>
      </w:r>
      <w:r w:rsidR="0079472D">
        <w:t>who had the</w:t>
      </w:r>
      <w:r w:rsidR="004D322E">
        <w:t>ir</w:t>
      </w:r>
      <w:r w:rsidR="0079472D">
        <w:t xml:space="preserve"> </w:t>
      </w:r>
      <w:r>
        <w:t>bowel preparation</w:t>
      </w:r>
      <w:r w:rsidR="0079472D">
        <w:t xml:space="preserve"> measured by </w:t>
      </w:r>
      <w:r>
        <w:t>both the endoscopist</w:t>
      </w:r>
      <w:r w:rsidR="0079472D">
        <w:t xml:space="preserve"> performing the procedure</w:t>
      </w:r>
      <w:r>
        <w:t xml:space="preserve"> and a second observer.  </w:t>
      </w:r>
      <w:r w:rsidR="004D322E">
        <w:t>T</w:t>
      </w:r>
      <w:r>
        <w:t>h</w:t>
      </w:r>
      <w:r w:rsidR="004D322E">
        <w:t>is</w:t>
      </w:r>
      <w:r>
        <w:t xml:space="preserve"> second observer was a physician</w:t>
      </w:r>
      <w:r w:rsidR="00157429">
        <w:t>’</w:t>
      </w:r>
      <w:r>
        <w:t>s ass</w:t>
      </w:r>
      <w:r w:rsidR="00456606">
        <w:t>ociate</w:t>
      </w:r>
      <w:r>
        <w:t xml:space="preserve"> who had </w:t>
      </w:r>
      <w:r w:rsidR="003C5DDC">
        <w:t>29 years’ experience within gastroenterology and performed sigmoidoscopy independently</w:t>
      </w:r>
      <w:r>
        <w:t>.  Both observers rated the CBPS, OBPS, the Boston Bowel Preparation Scale (BBPS)</w:t>
      </w:r>
      <w:r w:rsidR="00670DD1">
        <w:t>,</w:t>
      </w:r>
      <w:r>
        <w:t xml:space="preserve"> and a </w:t>
      </w:r>
      <w:r w:rsidR="004D322E">
        <w:t>dichotomous</w:t>
      </w:r>
      <w:r>
        <w:t xml:space="preserve"> adequate/inadequate scale.  The observers were blinded to each other</w:t>
      </w:r>
      <w:r w:rsidR="0079472D">
        <w:t>’</w:t>
      </w:r>
      <w:r>
        <w:t>s score</w:t>
      </w:r>
      <w:r w:rsidR="00670DD1">
        <w:t>s</w:t>
      </w:r>
      <w:r>
        <w:t>.  The Kappa ICC between the OBPS, BBPS and CBPS for the different segments ranged between 0.402-</w:t>
      </w:r>
      <w:r w:rsidR="00E84EAF">
        <w:t>0.655, 0.545-0.644</w:t>
      </w:r>
      <w:r w:rsidR="00670DD1">
        <w:t>,</w:t>
      </w:r>
      <w:r w:rsidR="00E84EAF">
        <w:t xml:space="preserve"> and 0.63</w:t>
      </w:r>
      <w:r w:rsidR="004D322E">
        <w:t>0</w:t>
      </w:r>
      <w:r w:rsidR="00E84EAF">
        <w:t>-</w:t>
      </w:r>
      <w:r>
        <w:t>0.702</w:t>
      </w:r>
      <w:r w:rsidR="00E84EAF">
        <w:t xml:space="preserve"> respectively</w:t>
      </w:r>
      <w:r>
        <w:t>, and although the CBPS tend</w:t>
      </w:r>
      <w:r w:rsidR="004D322E">
        <w:t>ed</w:t>
      </w:r>
      <w:r>
        <w:t xml:space="preserve"> to have a higher degree of agreement </w:t>
      </w:r>
      <w:r w:rsidR="00F01A6A">
        <w:t>it</w:t>
      </w:r>
      <w:r>
        <w:t xml:space="preserve"> was not statistically significant.</w:t>
      </w:r>
      <w:r w:rsidR="00D2211C">
        <w:t xml:space="preserve">  Out of the 146 graded dichotomously as adequate, both observe</w:t>
      </w:r>
      <w:r w:rsidR="004D322E">
        <w:t>r</w:t>
      </w:r>
      <w:r w:rsidR="00D2211C">
        <w:t>s graded 145</w:t>
      </w:r>
      <w:r w:rsidR="00AB4C4C">
        <w:t xml:space="preserve"> </w:t>
      </w:r>
      <w:r w:rsidR="00D2211C">
        <w:t>of the cases</w:t>
      </w:r>
      <w:r w:rsidR="00AB4C4C">
        <w:t xml:space="preserve"> with the CBPS</w:t>
      </w:r>
      <w:r w:rsidR="00D2211C">
        <w:t xml:space="preserve"> between 25-36 with two </w:t>
      </w:r>
      <w:r w:rsidR="00A87929">
        <w:t>separate</w:t>
      </w:r>
      <w:r w:rsidR="00D2211C">
        <w:t xml:space="preserve"> cases</w:t>
      </w:r>
      <w:r w:rsidR="00E84EAF">
        <w:t xml:space="preserve"> (1 each by each observer)</w:t>
      </w:r>
      <w:r w:rsidR="00D2211C">
        <w:t xml:space="preserve"> graded as 20.</w:t>
      </w:r>
      <w:r w:rsidR="00E40876">
        <w:t xml:space="preserve"> </w:t>
      </w:r>
      <w:r w:rsidR="00456606">
        <w:t>T</w:t>
      </w:r>
      <w:r>
        <w:t xml:space="preserve">he 3 </w:t>
      </w:r>
      <w:r w:rsidR="00032978">
        <w:t>colonoscopies</w:t>
      </w:r>
      <w:r>
        <w:t xml:space="preserve"> scored inadequate on the dichotomous </w:t>
      </w:r>
      <w:r w:rsidR="004D322E">
        <w:t xml:space="preserve">scale, </w:t>
      </w:r>
      <w:r w:rsidR="00032978">
        <w:t xml:space="preserve">were </w:t>
      </w:r>
      <w:r w:rsidR="00A87929">
        <w:t>also scored inadequate in</w:t>
      </w:r>
      <w:r w:rsidR="00E40876">
        <w:t xml:space="preserve"> </w:t>
      </w:r>
      <w:r>
        <w:t>all 3 scales</w:t>
      </w:r>
      <w:r w:rsidR="00032978">
        <w:t xml:space="preserve"> </w:t>
      </w:r>
      <w:r>
        <w:t>by both observer</w:t>
      </w:r>
      <w:r w:rsidR="00032978">
        <w:t>s</w:t>
      </w:r>
      <w:r w:rsidR="00DF3B19">
        <w:fldChar w:fldCharType="begin"/>
      </w:r>
      <w:r w:rsidR="00E9739D">
        <w:instrText xml:space="preserve"> ADDIN EN.CITE &lt;EndNote&gt;&lt;Cite&gt;&lt;Author&gt;Gerard&lt;/Author&gt;&lt;Year&gt;2013&lt;/Year&gt;&lt;RecNum&gt;0&lt;/RecNum&gt;&lt;IDText&gt;Validation of a new bowel preparation scale for measuring colon cleansing for colonoscopy: the chicago bowel preparation scale&lt;/IDText&gt;&lt;DisplayText&gt;(53)&lt;/DisplayText&gt;&lt;record&gt;&lt;dates&gt;&lt;pub-dates&gt;&lt;date&gt;Dec&lt;/date&gt;&lt;/pub-dates&gt;&lt;year&gt;2013&lt;/year&gt;&lt;/dates&gt;&lt;urls&gt;&lt;related-urls&gt;&lt;url&gt;https://www.ncbi.nlm.nih.gov/pubmed/24304940&lt;/url&gt;&lt;/related-urls&gt;&lt;/urls&gt;&lt;isbn&gt;2155-384X&lt;/isbn&gt;&lt;custom2&gt;PMC3865439&lt;/custom2&gt;&lt;titles&gt;&lt;title&gt;Validation of a new bowel preparation scale for measuring colon cleansing for colonoscopy: the chicago bowel preparation scale&lt;/title&gt;&lt;secondary-title&gt;Clin Transl Gastroenterol&lt;/secondary-title&gt;&lt;/titles&gt;&lt;pages&gt;e43&lt;/pages&gt;&lt;contributors&gt;&lt;authors&gt;&lt;author&gt;Gerard, D. P.&lt;/author&gt;&lt;author&gt;Foster, D. B.&lt;/author&gt;&lt;author&gt;Raiser, M. W.&lt;/author&gt;&lt;author&gt;Holden, J. L.&lt;/author&gt;&lt;author&gt;Karrison, T. G.&lt;/author&gt;&lt;/authors&gt;&lt;/contributors&gt;&lt;edition&gt;2013/12/05&lt;/edition&gt;&lt;language&gt;eng&lt;/language&gt;&lt;added-date format="utc"&gt;1551351770&lt;/added-date&gt;&lt;ref-type name="Journal Article"&gt;17&lt;/ref-type&gt;&lt;rec-number&gt;40&lt;/rec-number&gt;&lt;last-updated-date format="utc"&gt;1551351770&lt;/last-updated-date&gt;&lt;accession-num&gt;24304940&lt;/accession-num&gt;&lt;electronic-resource-num&gt;10.1038/ctg.2013.16&lt;/electronic-resource-num&gt;&lt;volume&gt;4&lt;/volume&gt;&lt;/record&gt;&lt;/Cite&gt;&lt;/EndNote&gt;</w:instrText>
      </w:r>
      <w:r w:rsidR="00DF3B19">
        <w:fldChar w:fldCharType="separate"/>
      </w:r>
      <w:r w:rsidR="00231422">
        <w:rPr>
          <w:noProof/>
        </w:rPr>
        <w:t>(53)</w:t>
      </w:r>
      <w:r w:rsidR="00DF3B19">
        <w:fldChar w:fldCharType="end"/>
      </w:r>
      <w:r>
        <w:t>.</w:t>
      </w:r>
      <w:r w:rsidR="00E15E78">
        <w:t xml:space="preserve"> </w:t>
      </w:r>
      <w:r w:rsidR="00032978">
        <w:t>It must be borne in mind that both observers were from the institution that created the score and would therefore have a vested interest, as well as greater familiarity</w:t>
      </w:r>
      <w:r w:rsidR="00F01A6A">
        <w:t>,</w:t>
      </w:r>
      <w:r w:rsidR="00032978">
        <w:t xml:space="preserve"> with it, raising the possibility of bias.</w:t>
      </w:r>
      <w:r w:rsidR="00E15E78">
        <w:t xml:space="preserve"> </w:t>
      </w:r>
      <w:r w:rsidR="003C5DDC">
        <w:t xml:space="preserve"> Furthermore, the physician’s assistant and endoscopist viewed the endoscopy contemporaneously, and although they completed the scores independently, they would have</w:t>
      </w:r>
      <w:r w:rsidR="00C1684D">
        <w:t xml:space="preserve"> had an opportunity to discuss between cases, potentially introducing further bias.</w:t>
      </w:r>
      <w:r w:rsidR="003C5DDC">
        <w:t xml:space="preserve"> </w:t>
      </w:r>
      <w:r w:rsidR="00C1684D">
        <w:t>The CBPS</w:t>
      </w:r>
      <w:r w:rsidR="00E15E78">
        <w:t xml:space="preserve"> </w:t>
      </w:r>
      <w:r w:rsidR="004D322E">
        <w:t>refines</w:t>
      </w:r>
      <w:r w:rsidR="00456606">
        <w:t xml:space="preserve"> </w:t>
      </w:r>
      <w:r w:rsidR="004D322E">
        <w:t xml:space="preserve">the approach to </w:t>
      </w:r>
      <w:r w:rsidR="002175C6">
        <w:t>grading,</w:t>
      </w:r>
      <w:r w:rsidR="004D322E">
        <w:t xml:space="preserve"> compared with the </w:t>
      </w:r>
      <w:r w:rsidR="00E15E78">
        <w:t>OBPS</w:t>
      </w:r>
      <w:r w:rsidR="004D322E">
        <w:t>,</w:t>
      </w:r>
      <w:r w:rsidR="00E15E78">
        <w:t xml:space="preserve"> </w:t>
      </w:r>
      <w:r w:rsidR="00456606">
        <w:t xml:space="preserve">by considering that </w:t>
      </w:r>
      <w:r w:rsidR="00E15E78">
        <w:t xml:space="preserve">washing would occur </w:t>
      </w:r>
      <w:r w:rsidR="00670DD1">
        <w:t>before</w:t>
      </w:r>
      <w:r w:rsidR="00E15E78">
        <w:t xml:space="preserve"> grading of bowel preparation, however, the degree of washing that occurs affects the overall score of the prep</w:t>
      </w:r>
      <w:r w:rsidR="00D629E8">
        <w:t>aration</w:t>
      </w:r>
      <w:r w:rsidR="00E15E78">
        <w:t xml:space="preserve">. </w:t>
      </w:r>
      <w:r w:rsidR="00B31BBE">
        <w:t xml:space="preserve"> Adequate preparation can be achieved with washing, but t</w:t>
      </w:r>
      <w:r w:rsidR="00E15E78">
        <w:t>o achieve the highest score, no washing should o</w:t>
      </w:r>
      <w:r w:rsidR="00B31BBE">
        <w:t xml:space="preserve">ccur.  </w:t>
      </w:r>
      <w:r w:rsidR="00B31BBE" w:rsidRPr="00C1684D">
        <w:t xml:space="preserve">This </w:t>
      </w:r>
      <w:r w:rsidR="00F01A6A" w:rsidRPr="00C1684D">
        <w:t>would be the optimum outcome from</w:t>
      </w:r>
      <w:r w:rsidR="00E15E78" w:rsidRPr="00C1684D">
        <w:t xml:space="preserve"> bowel preparation</w:t>
      </w:r>
      <w:r w:rsidR="00065A54" w:rsidRPr="00C1684D">
        <w:t xml:space="preserve"> regime</w:t>
      </w:r>
      <w:r w:rsidR="00F01A6A" w:rsidRPr="00F01A6A">
        <w:t xml:space="preserve"> from an endoscopic viewpoint, as it would allow an ideal view with no cleaning manoeuvres required</w:t>
      </w:r>
      <w:r w:rsidR="00E15E78" w:rsidRPr="0083052D">
        <w:t>.</w:t>
      </w:r>
      <w:r w:rsidR="00065A54" w:rsidRPr="0083052D">
        <w:t xml:space="preserve">  </w:t>
      </w:r>
      <w:r w:rsidR="00C1684D">
        <w:t>However, the score is more complex than other segmental grading scales, which may limit its applicability to clinical practice</w:t>
      </w:r>
      <w:r w:rsidRPr="00F01A6A">
        <w:fldChar w:fldCharType="begin"/>
      </w:r>
      <w:r w:rsidR="00231422">
        <w:instrText xml:space="preserve"> ADDIN EN.CITE &lt;EndNote&gt;&lt;Cite&gt;&lt;Author&gt;Gerard&lt;/Author&gt;&lt;Year&gt;2013&lt;/Year&gt;&lt;RecNum&gt;0&lt;/RecNum&gt;&lt;IDText&gt;Validation of a new bowel preparation scale for measuring colon cleansing for colonoscopy: the chicago bowel preparation scale&lt;/IDText&gt;&lt;DisplayText&gt;(53)&lt;/DisplayText&gt;&lt;record&gt;&lt;dates&gt;&lt;pub-dates&gt;&lt;date&gt;Dec&lt;/date&gt;&lt;/pub-dates&gt;&lt;year&gt;2013&lt;/year&gt;&lt;/dates&gt;&lt;urls&gt;&lt;related-urls&gt;&lt;url&gt;https://www.ncbi.nlm.nih.gov/pubmed/24304940&lt;/url&gt;&lt;/related-urls&gt;&lt;/urls&gt;&lt;isbn&gt;2155-384X&lt;/isbn&gt;&lt;custom2&gt;PMC3865439&lt;/custom2&gt;&lt;titles&gt;&lt;title&gt;Validation of a new bowel preparation scale for measuring colon cleansing for colonoscopy: the chicago bowel preparation scale&lt;/title&gt;&lt;secondary-title&gt;Clin Transl Gastroenterol&lt;/secondary-title&gt;&lt;/titles&gt;&lt;pages&gt;e43&lt;/pages&gt;&lt;contributors&gt;&lt;authors&gt;&lt;author&gt;Gerard, D. P.&lt;/author&gt;&lt;author&gt;Foster, D. B.&lt;/author&gt;&lt;author&gt;Raiser, M. W.&lt;/author&gt;&lt;author&gt;Holden, J. L.&lt;/author&gt;&lt;author&gt;Karrison, T. G.&lt;/author&gt;&lt;/authors&gt;&lt;/contributors&gt;&lt;edition&gt;2013/12/05&lt;/edition&gt;&lt;language&gt;eng&lt;/language&gt;&lt;added-date format="utc"&gt;1551351770&lt;/added-date&gt;&lt;ref-type name="Journal Article"&gt;17&lt;/ref-type&gt;&lt;rec-number&gt;40&lt;/rec-number&gt;&lt;last-updated-date format="utc"&gt;1551351770&lt;/last-updated-date&gt;&lt;accession-num&gt;24304940&lt;/accession-num&gt;&lt;electronic-resource-num&gt;10.1038/ctg.2013.16&lt;/electronic-resource-num&gt;&lt;volume&gt;4&lt;/volume&gt;&lt;/record&gt;&lt;/Cite&gt;&lt;/EndNote&gt;</w:instrText>
      </w:r>
      <w:r w:rsidRPr="00F01A6A">
        <w:fldChar w:fldCharType="separate"/>
      </w:r>
      <w:r w:rsidR="00231422">
        <w:rPr>
          <w:noProof/>
        </w:rPr>
        <w:t>(53)</w:t>
      </w:r>
      <w:r w:rsidRPr="00F01A6A">
        <w:fldChar w:fldCharType="end"/>
      </w:r>
    </w:p>
    <w:p w14:paraId="5DB17507" w14:textId="77777777" w:rsidR="005B4DC4" w:rsidRPr="00AC2323" w:rsidRDefault="005B4DC4" w:rsidP="006E468C">
      <w:pPr>
        <w:spacing w:line="360" w:lineRule="auto"/>
        <w:jc w:val="both"/>
        <w:rPr>
          <w:u w:val="single"/>
        </w:rPr>
      </w:pPr>
    </w:p>
    <w:p w14:paraId="7BE37012" w14:textId="77777777" w:rsidR="005B4DC4" w:rsidRPr="00AC2323" w:rsidRDefault="005B4DC4" w:rsidP="006E468C">
      <w:pPr>
        <w:pStyle w:val="Heading2"/>
        <w:spacing w:line="360" w:lineRule="auto"/>
        <w:jc w:val="both"/>
      </w:pPr>
      <w:bookmarkStart w:id="38" w:name="_Toc167893036"/>
      <w:r w:rsidRPr="00AC2323">
        <w:t>The Harefield Cleansing Scale</w:t>
      </w:r>
      <w:r>
        <w:t xml:space="preserve"> (HCS)</w:t>
      </w:r>
      <w:bookmarkEnd w:id="38"/>
    </w:p>
    <w:p w14:paraId="5F4F5D45" w14:textId="4D221BDD" w:rsidR="00B31BBE" w:rsidRDefault="005B4DC4" w:rsidP="006E468C">
      <w:pPr>
        <w:spacing w:line="360" w:lineRule="auto"/>
        <w:jc w:val="both"/>
      </w:pPr>
      <w:r>
        <w:t xml:space="preserve">HCS was devised </w:t>
      </w:r>
      <w:r w:rsidR="00D629E8">
        <w:t>as a bespoke</w:t>
      </w:r>
      <w:r>
        <w:t xml:space="preserve"> bowel preparation</w:t>
      </w:r>
      <w:r w:rsidR="00D629E8">
        <w:t xml:space="preserve"> scale</w:t>
      </w:r>
      <w:r w:rsidR="00B31BBE">
        <w:t xml:space="preserve"> for </w:t>
      </w:r>
      <w:r w:rsidR="00D629E8">
        <w:t>the assessment of a new</w:t>
      </w:r>
      <w:r w:rsidR="00B31BBE">
        <w:t xml:space="preserve"> </w:t>
      </w:r>
      <w:r>
        <w:t>PEG</w:t>
      </w:r>
      <w:r w:rsidR="00670DD1">
        <w:t>-</w:t>
      </w:r>
      <w:r>
        <w:t>based bowel preparation.  In this scale the bowel is divided into 5 segments</w:t>
      </w:r>
      <w:r w:rsidR="00D629E8">
        <w:t xml:space="preserve">, with </w:t>
      </w:r>
      <w:r>
        <w:t>each segment graded as 0-4</w:t>
      </w:r>
      <w:r w:rsidR="00D629E8">
        <w:t>.  A higher score signifies a more</w:t>
      </w:r>
      <w:r>
        <w:t xml:space="preserve"> </w:t>
      </w:r>
      <w:r w:rsidR="00A87929">
        <w:t>effective</w:t>
      </w:r>
      <w:r w:rsidR="00D629E8">
        <w:t xml:space="preserve"> cleansing</w:t>
      </w:r>
      <w:r>
        <w:t>.  The score is calculated after cleaning, although the optimal score can only be achieved if no cleaning is required. Subsequently, this linear scale is converted into an ordinal scale grade</w:t>
      </w:r>
      <w:r w:rsidR="00D629E8">
        <w:t xml:space="preserve"> of</w:t>
      </w:r>
      <w:r>
        <w:t xml:space="preserve"> A, B, C</w:t>
      </w:r>
      <w:r w:rsidR="00670DD1">
        <w:t>,</w:t>
      </w:r>
      <w:r>
        <w:t xml:space="preserve"> </w:t>
      </w:r>
      <w:r w:rsidR="00D629E8">
        <w:t>or</w:t>
      </w:r>
      <w:r>
        <w:t xml:space="preserve"> D; with grades A and B deemed adequate and C and D deemed inadequate</w:t>
      </w:r>
      <w:r w:rsidR="009F473C">
        <w:t xml:space="preserve"> (see</w:t>
      </w:r>
      <w:r w:rsidR="00F01A6A">
        <w:t xml:space="preserve"> </w:t>
      </w:r>
      <w:r w:rsidR="00F01A6A" w:rsidRPr="007A0D62">
        <w:rPr>
          <w:b/>
          <w:bCs/>
        </w:rPr>
        <w:fldChar w:fldCharType="begin"/>
      </w:r>
      <w:r w:rsidR="00F01A6A" w:rsidRPr="007A0D62">
        <w:rPr>
          <w:b/>
          <w:bCs/>
        </w:rPr>
        <w:instrText xml:space="preserve"> REF _Ref80752429 \h </w:instrText>
      </w:r>
      <w:r w:rsidR="007A0D62">
        <w:rPr>
          <w:b/>
          <w:bCs/>
        </w:rPr>
        <w:instrText xml:space="preserve"> \* MERGEFORMAT </w:instrText>
      </w:r>
      <w:r w:rsidR="00F01A6A" w:rsidRPr="007A0D62">
        <w:rPr>
          <w:b/>
          <w:bCs/>
        </w:rPr>
      </w:r>
      <w:r w:rsidR="00F01A6A" w:rsidRPr="007A0D62">
        <w:rPr>
          <w:b/>
          <w:bCs/>
        </w:rPr>
        <w:fldChar w:fldCharType="separate"/>
      </w:r>
      <w:r w:rsidR="006A0E8C" w:rsidRPr="006A0E8C">
        <w:rPr>
          <w:b/>
          <w:bCs/>
        </w:rPr>
        <w:t xml:space="preserve">Figure </w:t>
      </w:r>
      <w:r w:rsidR="006A0E8C" w:rsidRPr="006A0E8C">
        <w:rPr>
          <w:b/>
          <w:bCs/>
          <w:noProof/>
        </w:rPr>
        <w:t>3</w:t>
      </w:r>
      <w:r w:rsidR="00F01A6A" w:rsidRPr="007A0D62">
        <w:rPr>
          <w:b/>
          <w:bCs/>
        </w:rPr>
        <w:fldChar w:fldCharType="end"/>
      </w:r>
      <w:r w:rsidR="009F473C">
        <w:t>)</w:t>
      </w:r>
      <w:r w:rsidR="006F3E61">
        <w:t xml:space="preserve"> </w:t>
      </w:r>
      <w:r w:rsidR="00DF3B19">
        <w:fldChar w:fldCharType="begin"/>
      </w:r>
      <w:r w:rsidR="00E9739D">
        <w:instrText xml:space="preserve"> ADDIN EN.CITE &lt;EndNote&gt;&lt;Cite&gt;&lt;Author&gt;Halphen&lt;/Author&gt;&lt;Year&gt;2013&lt;/Year&gt;&lt;RecNum&gt;0&lt;/RecNum&gt;&lt;IDText&gt;Validation of the Harefield Cleansing Scale: a tool for the evaluation of bowel cleansing quality in both research and clinical practice&lt;/IDText&gt;&lt;DisplayText&gt;(54)&lt;/DisplayText&gt;&lt;record&gt;&lt;dates&gt;&lt;pub-dates&gt;&lt;date&gt;Jul&lt;/date&gt;&lt;/pub-dates&gt;&lt;year&gt;2013&lt;/year&gt;&lt;/dates&gt;&lt;keywords&gt;&lt;keyword&gt;Adenoma&lt;/keyword&gt;&lt;keyword&gt;Adolescent&lt;/keyword&gt;&lt;keyword&gt;Adult&lt;/keyword&gt;&lt;keyword&gt;Aged&lt;/keyword&gt;&lt;keyword&gt;Aged, 80 and over&lt;/keyword&gt;&lt;keyword&gt;Cathartics&lt;/keyword&gt;&lt;keyword&gt;Cohort Studies&lt;/keyword&gt;&lt;keyword&gt;Colonoscopy&lt;/keyword&gt;&lt;keyword&gt;Colorectal Neoplasms&lt;/keyword&gt;&lt;keyword&gt;Female&lt;/keyword&gt;&lt;keyword&gt;France&lt;/keyword&gt;&lt;keyword&gt;Humans&lt;/keyword&gt;&lt;keyword&gt;Male&lt;/keyword&gt;&lt;keyword&gt;Middle Aged&lt;/keyword&gt;&lt;keyword&gt;Observer Variation&lt;/keyword&gt;&lt;keyword&gt;Quality Improvement&lt;/keyword&gt;&lt;keyword&gt;ROC Curve&lt;/keyword&gt;&lt;keyword&gt;Reproducibility of Results&lt;/keyword&gt;&lt;keyword&gt;Retrospective Studies&lt;/keyword&gt;&lt;keyword&gt;Sensitivity and Specificity&lt;/keyword&gt;&lt;keyword&gt;Therapeutic Irrigation&lt;/keyword&gt;&lt;keyword&gt;Video Recording&lt;/keyword&gt;&lt;keyword&gt;Young Adult&lt;/keyword&gt;&lt;/keywords&gt;&lt;urls&gt;&lt;related-urls&gt;&lt;url&gt;https://www.ncbi.nlm.nih.gov/pubmed/23531426&lt;/url&gt;&lt;/related-urls&gt;&lt;/urls&gt;&lt;isbn&gt;1097-6779&lt;/isbn&gt;&lt;titles&gt;&lt;title&gt;Validation of the Harefield Cleansing Scale: a tool for the evaluation of bowel cleansing quality in both research and clinical practice&lt;/title&gt;&lt;secondary-title&gt;Gastrointest Endosc&lt;/secondary-title&gt;&lt;/titles&gt;&lt;pages&gt;121-31&lt;/pages&gt;&lt;number&gt;1&lt;/number&gt;&lt;contributors&gt;&lt;authors&gt;&lt;author&gt;Halphen, M.&lt;/author&gt;&lt;author&gt;Heresbach, D.&lt;/author&gt;&lt;author&gt;Gruss, H. J.&lt;/author&gt;&lt;author&gt;Belsey, J.&lt;/author&gt;&lt;/authors&gt;&lt;/contributors&gt;&lt;edition&gt;2013/03/24&lt;/edition&gt;&lt;language&gt;eng&lt;/language&gt;&lt;added-date format="utc"&gt;1551345206&lt;/added-date&gt;&lt;ref-type name="Journal Article"&gt;17&lt;/ref-type&gt;&lt;rec-number&gt;37&lt;/rec-number&gt;&lt;last-updated-date format="utc"&gt;1551345206&lt;/last-updated-date&gt;&lt;accession-num&gt;23531426&lt;/accession-num&gt;&lt;electronic-resource-num&gt;10.1016/j.gie.2013.02.009&lt;/electronic-resource-num&gt;&lt;volume&gt;78&lt;/volume&gt;&lt;/record&gt;&lt;/Cite&gt;&lt;/EndNote&gt;</w:instrText>
      </w:r>
      <w:r w:rsidR="00DF3B19">
        <w:fldChar w:fldCharType="separate"/>
      </w:r>
      <w:r w:rsidR="00231422">
        <w:rPr>
          <w:noProof/>
        </w:rPr>
        <w:t>(54)</w:t>
      </w:r>
      <w:r w:rsidR="00DF3B19">
        <w:fldChar w:fldCharType="end"/>
      </w:r>
      <w:r>
        <w:t>.</w:t>
      </w:r>
    </w:p>
    <w:p w14:paraId="056E747A" w14:textId="77777777" w:rsidR="00F01A6A" w:rsidRDefault="00CB0907" w:rsidP="0083052D">
      <w:pPr>
        <w:keepNext/>
        <w:spacing w:line="360" w:lineRule="auto"/>
        <w:jc w:val="both"/>
      </w:pPr>
      <w:r>
        <w:rPr>
          <w:noProof/>
          <w:lang w:eastAsia="en-GB"/>
        </w:rPr>
        <w:lastRenderedPageBreak/>
        <w:drawing>
          <wp:inline distT="0" distB="0" distL="0" distR="0" wp14:anchorId="5EC62906" wp14:editId="65B6DE03">
            <wp:extent cx="5640309" cy="5393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2111" cy="5424204"/>
                    </a:xfrm>
                    <a:prstGeom prst="rect">
                      <a:avLst/>
                    </a:prstGeom>
                    <a:noFill/>
                    <a:ln>
                      <a:noFill/>
                    </a:ln>
                  </pic:spPr>
                </pic:pic>
              </a:graphicData>
            </a:graphic>
          </wp:inline>
        </w:drawing>
      </w:r>
    </w:p>
    <w:p w14:paraId="02BA0E4A" w14:textId="582E811B" w:rsidR="00B31BBE" w:rsidRDefault="00F01A6A" w:rsidP="0083052D">
      <w:pPr>
        <w:pStyle w:val="Caption"/>
        <w:jc w:val="both"/>
      </w:pPr>
      <w:bookmarkStart w:id="39" w:name="_Ref80752429"/>
      <w:bookmarkStart w:id="40" w:name="_Toc167893221"/>
      <w:r>
        <w:t xml:space="preserve">Figure </w:t>
      </w:r>
      <w:r w:rsidR="004F76FF">
        <w:fldChar w:fldCharType="begin"/>
      </w:r>
      <w:r w:rsidR="004F76FF">
        <w:instrText xml:space="preserve"> SEQ Figure \* ARABIC </w:instrText>
      </w:r>
      <w:r w:rsidR="004F76FF">
        <w:fldChar w:fldCharType="separate"/>
      </w:r>
      <w:r w:rsidR="006A0E8C">
        <w:rPr>
          <w:noProof/>
        </w:rPr>
        <w:t>3</w:t>
      </w:r>
      <w:r w:rsidR="004F76FF">
        <w:rPr>
          <w:noProof/>
        </w:rPr>
        <w:fldChar w:fldCharType="end"/>
      </w:r>
      <w:bookmarkEnd w:id="39"/>
      <w:r>
        <w:t xml:space="preserve"> - </w:t>
      </w:r>
      <w:r w:rsidRPr="008A0490">
        <w:t>Categorisation of the Harefield Cleansing Scale</w:t>
      </w:r>
      <w:bookmarkEnd w:id="40"/>
    </w:p>
    <w:p w14:paraId="36C2E7C7" w14:textId="1634B892" w:rsidR="005B4DC4" w:rsidRDefault="005B4DC4" w:rsidP="006E468C">
      <w:pPr>
        <w:spacing w:line="360" w:lineRule="auto"/>
        <w:jc w:val="both"/>
      </w:pPr>
      <w:r>
        <w:t>In a validation study</w:t>
      </w:r>
      <w:r w:rsidR="00A87929">
        <w:t>,</w:t>
      </w:r>
      <w:r>
        <w:t xml:space="preserve"> 337 participants were</w:t>
      </w:r>
      <w:r w:rsidR="00D629E8">
        <w:t xml:space="preserve"> recruited</w:t>
      </w:r>
      <w:r>
        <w:t xml:space="preserve">.  Video recordings were reviewed by three expert gastroenterologists who scored both the HCS and Aronchick grading of the bowel preparation.  There was agreement between </w:t>
      </w:r>
      <w:r w:rsidR="00D629E8">
        <w:t xml:space="preserve">the </w:t>
      </w:r>
      <w:r>
        <w:t>Aronchick scale and the HCS with a Pearson correlation of r</w:t>
      </w:r>
      <w:r w:rsidR="00456606">
        <w:t xml:space="preserve"> </w:t>
      </w:r>
      <w:r>
        <w:t>=</w:t>
      </w:r>
      <w:r w:rsidR="00456606">
        <w:t xml:space="preserve"> </w:t>
      </w:r>
      <w:r>
        <w:t>.833.  The</w:t>
      </w:r>
      <w:r w:rsidR="00D629E8">
        <w:t xml:space="preserve"> ICC for the</w:t>
      </w:r>
      <w:r>
        <w:t xml:space="preserve"> HCS was only modest with a Kappa ICC </w:t>
      </w:r>
      <w:r w:rsidR="00456606">
        <w:t xml:space="preserve">= </w:t>
      </w:r>
      <w:r>
        <w:t xml:space="preserve">.463. Furthermore, there was a disagreement between the investigators and experts on whether the bowel preparation was adequate </w:t>
      </w:r>
      <w:r w:rsidR="00AD7DA6">
        <w:t>as defined by</w:t>
      </w:r>
      <w:r>
        <w:t xml:space="preserve"> HCS in 36 cases (11.22%).  The </w:t>
      </w:r>
      <w:r w:rsidR="00AD7992">
        <w:t>ADR</w:t>
      </w:r>
      <w:r>
        <w:t xml:space="preserve"> across the groups was compared with A</w:t>
      </w:r>
      <w:r w:rsidR="00456606">
        <w:t xml:space="preserve"> </w:t>
      </w:r>
      <w:r>
        <w:t>=</w:t>
      </w:r>
      <w:r w:rsidR="00456606">
        <w:t xml:space="preserve"> </w:t>
      </w:r>
      <w:r>
        <w:t>26%, B</w:t>
      </w:r>
      <w:r w:rsidR="00456606">
        <w:t xml:space="preserve"> </w:t>
      </w:r>
      <w:r>
        <w:t>=</w:t>
      </w:r>
      <w:r w:rsidR="00456606">
        <w:t xml:space="preserve"> </w:t>
      </w:r>
      <w:r>
        <w:t>26.4%, C</w:t>
      </w:r>
      <w:r w:rsidR="00456606">
        <w:t xml:space="preserve"> </w:t>
      </w:r>
      <w:r>
        <w:t>=</w:t>
      </w:r>
      <w:r w:rsidR="00456606">
        <w:t xml:space="preserve"> </w:t>
      </w:r>
      <w:r>
        <w:t>25% and D</w:t>
      </w:r>
      <w:r w:rsidR="00456606">
        <w:t xml:space="preserve"> </w:t>
      </w:r>
      <w:r>
        <w:t>=</w:t>
      </w:r>
      <w:r w:rsidR="00456606">
        <w:t xml:space="preserve"> </w:t>
      </w:r>
      <w:r>
        <w:t>0%.  There was no statistically significant d</w:t>
      </w:r>
      <w:r w:rsidR="00A87929">
        <w:t>ifference between the groups</w:t>
      </w:r>
      <w:r>
        <w:t>.</w:t>
      </w:r>
      <w:r w:rsidR="00AB4C4C">
        <w:t xml:space="preserve">  This validation study indicates potential shortcomings of this scale, with both below expectation of interobserver reliability and </w:t>
      </w:r>
      <w:r w:rsidR="005E7395">
        <w:t>inadequate differentiation for polyp detection</w:t>
      </w:r>
      <w:r>
        <w:t xml:space="preserve"> </w:t>
      </w:r>
      <w:r>
        <w:fldChar w:fldCharType="begin"/>
      </w:r>
      <w:r w:rsidR="00231422">
        <w:instrText xml:space="preserve"> ADDIN EN.CITE &lt;EndNote&gt;&lt;Cite&gt;&lt;Author&gt;Halphen&lt;/Author&gt;&lt;Year&gt;2013&lt;/Year&gt;&lt;RecNum&gt;0&lt;/RecNum&gt;&lt;IDText&gt;Validation of the Harefield Cleansing Scale: a tool for the evaluation of bowel cleansing quality in both research and clinical practice&lt;/IDText&gt;&lt;DisplayText&gt;(54)&lt;/DisplayText&gt;&lt;record&gt;&lt;dates&gt;&lt;pub-dates&gt;&lt;date&gt;Jul&lt;/date&gt;&lt;/pub-dates&gt;&lt;year&gt;2013&lt;/year&gt;&lt;/dates&gt;&lt;keywords&gt;&lt;keyword&gt;Adenoma&lt;/keyword&gt;&lt;keyword&gt;Adolescent&lt;/keyword&gt;&lt;keyword&gt;Adult&lt;/keyword&gt;&lt;keyword&gt;Aged&lt;/keyword&gt;&lt;keyword&gt;Aged, 80 and over&lt;/keyword&gt;&lt;keyword&gt;Cathartics&lt;/keyword&gt;&lt;keyword&gt;Cohort Studies&lt;/keyword&gt;&lt;keyword&gt;Colonoscopy&lt;/keyword&gt;&lt;keyword&gt;Colorectal Neoplasms&lt;/keyword&gt;&lt;keyword&gt;Female&lt;/keyword&gt;&lt;keyword&gt;France&lt;/keyword&gt;&lt;keyword&gt;Humans&lt;/keyword&gt;&lt;keyword&gt;Male&lt;/keyword&gt;&lt;keyword&gt;Middle Aged&lt;/keyword&gt;&lt;keyword&gt;Observer Variation&lt;/keyword&gt;&lt;keyword&gt;Quality Improvement&lt;/keyword&gt;&lt;keyword&gt;ROC Curve&lt;/keyword&gt;&lt;keyword&gt;Reproducibility of Results&lt;/keyword&gt;&lt;keyword&gt;Retrospective Studies&lt;/keyword&gt;&lt;keyword&gt;Sensitivity and Specificity&lt;/keyword&gt;&lt;keyword&gt;Therapeutic Irrigation&lt;/keyword&gt;&lt;keyword&gt;Video Recording&lt;/keyword&gt;&lt;keyword&gt;Young Adult&lt;/keyword&gt;&lt;/keywords&gt;&lt;urls&gt;&lt;related-urls&gt;&lt;url&gt;https://www.ncbi.nlm.nih.gov/pubmed/23531426&lt;/url&gt;&lt;/related-urls&gt;&lt;/urls&gt;&lt;isbn&gt;1097-6779&lt;/isbn&gt;&lt;titles&gt;&lt;title&gt;Validation of the Harefield Cleansing Scale: a tool for the evaluation of bowel cleansing quality in both research and clinical practice&lt;/title&gt;&lt;secondary-title&gt;Gastrointest Endosc&lt;/secondary-title&gt;&lt;/titles&gt;&lt;pages&gt;121-31&lt;/pages&gt;&lt;number&gt;1&lt;/number&gt;&lt;contributors&gt;&lt;authors&gt;&lt;author&gt;Halphen, M.&lt;/author&gt;&lt;author&gt;Heresbach, D.&lt;/author&gt;&lt;author&gt;Gruss, H. J.&lt;/author&gt;&lt;author&gt;Belsey, J.&lt;/author&gt;&lt;/authors&gt;&lt;/contributors&gt;&lt;edition&gt;2013/03/24&lt;/edition&gt;&lt;language&gt;eng&lt;/language&gt;&lt;added-date format="utc"&gt;1551345206&lt;/added-date&gt;&lt;ref-type name="Journal Article"&gt;17&lt;/ref-type&gt;&lt;rec-number&gt;37&lt;/rec-number&gt;&lt;last-updated-date format="utc"&gt;1551345206&lt;/last-updated-date&gt;&lt;accession-num&gt;23531426&lt;/accession-num&gt;&lt;electronic-resource-num&gt;10.1016/j.gie.2013.02.009&lt;/electronic-resource-num&gt;&lt;volume&gt;78&lt;/volume&gt;&lt;/record&gt;&lt;/Cite&gt;&lt;/EndNote&gt;</w:instrText>
      </w:r>
      <w:r>
        <w:fldChar w:fldCharType="separate"/>
      </w:r>
      <w:r w:rsidR="00231422">
        <w:rPr>
          <w:noProof/>
        </w:rPr>
        <w:t>(54)</w:t>
      </w:r>
      <w:r>
        <w:fldChar w:fldCharType="end"/>
      </w:r>
      <w:r w:rsidR="007457F3">
        <w:t>.</w:t>
      </w:r>
      <w:r w:rsidR="00E04A43">
        <w:t xml:space="preserve"> </w:t>
      </w:r>
    </w:p>
    <w:p w14:paraId="6E428E4A" w14:textId="77777777" w:rsidR="005B4DC4" w:rsidRPr="00AC2323" w:rsidRDefault="005B4DC4" w:rsidP="006E468C">
      <w:pPr>
        <w:pStyle w:val="Heading2"/>
        <w:spacing w:line="360" w:lineRule="auto"/>
        <w:jc w:val="both"/>
      </w:pPr>
      <w:bookmarkStart w:id="41" w:name="_Ref80883321"/>
      <w:bookmarkStart w:id="42" w:name="_Ref80889906"/>
      <w:bookmarkStart w:id="43" w:name="_Ref82448754"/>
      <w:bookmarkStart w:id="44" w:name="_Ref84855646"/>
      <w:bookmarkStart w:id="45" w:name="_Toc167893037"/>
      <w:r w:rsidRPr="00AC2323">
        <w:lastRenderedPageBreak/>
        <w:t>The Boston Bowel Preparation Scale</w:t>
      </w:r>
      <w:r>
        <w:t xml:space="preserve"> (BBPS)</w:t>
      </w:r>
      <w:bookmarkEnd w:id="41"/>
      <w:bookmarkEnd w:id="42"/>
      <w:bookmarkEnd w:id="43"/>
      <w:bookmarkEnd w:id="44"/>
      <w:bookmarkEnd w:id="45"/>
    </w:p>
    <w:p w14:paraId="0A59AB4A" w14:textId="28DC8F30" w:rsidR="00BF6BC8" w:rsidRDefault="005B4DC4" w:rsidP="006E468C">
      <w:pPr>
        <w:spacing w:line="360" w:lineRule="auto"/>
        <w:jc w:val="both"/>
      </w:pPr>
      <w:r>
        <w:t>The BBPS was first described by Lai</w:t>
      </w:r>
      <w:r w:rsidR="00441B60">
        <w:t xml:space="preserve"> and colleagues</w:t>
      </w:r>
      <w:r>
        <w:t xml:space="preserve"> in 2009.</w:t>
      </w:r>
      <w:r w:rsidR="00AD7992">
        <w:t xml:space="preserve"> In this scale,</w:t>
      </w:r>
      <w:r>
        <w:t xml:space="preserve"> </w:t>
      </w:r>
      <w:r w:rsidR="00AD7992">
        <w:t>t</w:t>
      </w:r>
      <w:r>
        <w:t>he bowel is divided into three segments, right (caecum to hepatic flexure), transverse (hepatic flexure to splenic flexure)</w:t>
      </w:r>
      <w:r w:rsidR="00BE4744">
        <w:t>,</w:t>
      </w:r>
      <w:r>
        <w:t xml:space="preserve"> and left (splenic flexure to rectum).  Each segment is scored between 0-3</w:t>
      </w:r>
      <w:r w:rsidR="00065A54">
        <w:t>,</w:t>
      </w:r>
      <w:r>
        <w:t xml:space="preserve"> with 3 being optimal</w:t>
      </w:r>
      <w:r w:rsidR="006F3E61">
        <w:t xml:space="preserve"> (see </w:t>
      </w:r>
      <w:r w:rsidR="006F3E61">
        <w:fldChar w:fldCharType="begin"/>
      </w:r>
      <w:r w:rsidR="006F3E61">
        <w:instrText xml:space="preserve"> REF _Ref83714944 \h </w:instrText>
      </w:r>
      <w:r w:rsidR="006F3E61">
        <w:fldChar w:fldCharType="separate"/>
      </w:r>
      <w:r w:rsidR="006A0E8C" w:rsidRPr="00CF6A07">
        <w:t xml:space="preserve">Table </w:t>
      </w:r>
      <w:r w:rsidR="006A0E8C">
        <w:rPr>
          <w:noProof/>
        </w:rPr>
        <w:t>4</w:t>
      </w:r>
      <w:r w:rsidR="006F3E61">
        <w:fldChar w:fldCharType="end"/>
      </w:r>
      <w:r w:rsidR="006F3E61">
        <w:t>)</w:t>
      </w:r>
      <w:r w:rsidR="00DF3B19">
        <w:t xml:space="preserve"> </w:t>
      </w:r>
      <w:r w:rsidR="00DF3B19">
        <w:fldChar w:fldCharType="begin"/>
      </w:r>
      <w:r w:rsidR="00E9739D">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rsidR="00DF3B19">
        <w:fldChar w:fldCharType="separate"/>
      </w:r>
      <w:r w:rsidR="00231422">
        <w:rPr>
          <w:noProof/>
        </w:rPr>
        <w:t>(55)</w:t>
      </w:r>
      <w:r w:rsidR="00DF3B19">
        <w:fldChar w:fldCharType="end"/>
      </w:r>
      <w:r>
        <w:t>.</w:t>
      </w:r>
    </w:p>
    <w:p w14:paraId="74D53DC9" w14:textId="33B04E11" w:rsidR="001F70FB" w:rsidRDefault="001F70FB" w:rsidP="006E468C">
      <w:pPr>
        <w:spacing w:line="360" w:lineRule="auto"/>
        <w:jc w:val="both"/>
      </w:pPr>
    </w:p>
    <w:p w14:paraId="0DAFBA5F" w14:textId="298D79F9" w:rsidR="001F70FB" w:rsidRDefault="001F70FB" w:rsidP="006E468C">
      <w:pPr>
        <w:spacing w:line="360" w:lineRule="auto"/>
        <w:jc w:val="both"/>
      </w:pPr>
    </w:p>
    <w:p w14:paraId="338D066C" w14:textId="443C2338" w:rsidR="001F70FB" w:rsidRDefault="001F70FB" w:rsidP="006E468C">
      <w:pPr>
        <w:spacing w:line="360" w:lineRule="auto"/>
        <w:jc w:val="both"/>
      </w:pPr>
    </w:p>
    <w:p w14:paraId="521FE7D8" w14:textId="2D0E34C4" w:rsidR="001F70FB" w:rsidRDefault="001F70FB" w:rsidP="006E468C">
      <w:pPr>
        <w:spacing w:line="360" w:lineRule="auto"/>
        <w:jc w:val="both"/>
      </w:pPr>
    </w:p>
    <w:p w14:paraId="150B213E" w14:textId="6706F96C" w:rsidR="001F70FB" w:rsidRDefault="001F70FB" w:rsidP="006E468C">
      <w:pPr>
        <w:spacing w:line="360" w:lineRule="auto"/>
        <w:jc w:val="both"/>
      </w:pPr>
    </w:p>
    <w:p w14:paraId="119BA364" w14:textId="1AD7F02C" w:rsidR="001F70FB" w:rsidRDefault="001F70FB" w:rsidP="006E468C">
      <w:pPr>
        <w:spacing w:line="360" w:lineRule="auto"/>
        <w:jc w:val="both"/>
      </w:pPr>
    </w:p>
    <w:p w14:paraId="69258E57" w14:textId="60D28EF2" w:rsidR="001F70FB" w:rsidRDefault="001F70FB" w:rsidP="006E468C">
      <w:pPr>
        <w:spacing w:line="360" w:lineRule="auto"/>
        <w:jc w:val="both"/>
      </w:pPr>
    </w:p>
    <w:p w14:paraId="08C2D6F9" w14:textId="35BDC801" w:rsidR="001F70FB" w:rsidRDefault="001F70FB" w:rsidP="006E468C">
      <w:pPr>
        <w:spacing w:line="360" w:lineRule="auto"/>
        <w:jc w:val="both"/>
      </w:pPr>
    </w:p>
    <w:p w14:paraId="4CAE9505" w14:textId="6097C5AB" w:rsidR="001F70FB" w:rsidRDefault="001F70FB" w:rsidP="006E468C">
      <w:pPr>
        <w:spacing w:line="360" w:lineRule="auto"/>
        <w:jc w:val="both"/>
      </w:pPr>
    </w:p>
    <w:p w14:paraId="39871DB1" w14:textId="0F8AF0B6" w:rsidR="001F70FB" w:rsidRDefault="001F70FB" w:rsidP="006E468C">
      <w:pPr>
        <w:spacing w:line="360" w:lineRule="auto"/>
        <w:jc w:val="both"/>
      </w:pPr>
    </w:p>
    <w:p w14:paraId="60412EB0" w14:textId="3FA8F519" w:rsidR="001F70FB" w:rsidRDefault="001F70FB" w:rsidP="006E468C">
      <w:pPr>
        <w:spacing w:line="360" w:lineRule="auto"/>
        <w:jc w:val="both"/>
      </w:pPr>
    </w:p>
    <w:p w14:paraId="4FCF8DC8" w14:textId="687F195B" w:rsidR="001F70FB" w:rsidRDefault="001F70FB" w:rsidP="006E468C">
      <w:pPr>
        <w:spacing w:line="360" w:lineRule="auto"/>
        <w:jc w:val="both"/>
      </w:pPr>
    </w:p>
    <w:p w14:paraId="6EFCA0E1" w14:textId="6CB4DC5C" w:rsidR="001F70FB" w:rsidRDefault="001F70FB" w:rsidP="006E468C">
      <w:pPr>
        <w:spacing w:line="360" w:lineRule="auto"/>
        <w:jc w:val="both"/>
      </w:pPr>
    </w:p>
    <w:p w14:paraId="7176A2BD" w14:textId="6F4E2D76" w:rsidR="001F70FB" w:rsidRDefault="001F70FB" w:rsidP="006E468C">
      <w:pPr>
        <w:spacing w:line="360" w:lineRule="auto"/>
        <w:jc w:val="both"/>
      </w:pPr>
    </w:p>
    <w:p w14:paraId="2532EB00" w14:textId="2D6E1E77" w:rsidR="001F70FB" w:rsidRDefault="001F70FB" w:rsidP="006E468C">
      <w:pPr>
        <w:spacing w:line="360" w:lineRule="auto"/>
        <w:jc w:val="both"/>
      </w:pPr>
    </w:p>
    <w:p w14:paraId="74938F4C" w14:textId="5BED4F2B" w:rsidR="001F70FB" w:rsidRDefault="001F70FB" w:rsidP="006E468C">
      <w:pPr>
        <w:spacing w:line="360" w:lineRule="auto"/>
        <w:jc w:val="both"/>
      </w:pPr>
    </w:p>
    <w:p w14:paraId="3A030880" w14:textId="2169F536" w:rsidR="001F70FB" w:rsidRDefault="001F70FB" w:rsidP="006E468C">
      <w:pPr>
        <w:spacing w:line="360" w:lineRule="auto"/>
        <w:jc w:val="both"/>
      </w:pPr>
    </w:p>
    <w:p w14:paraId="78F0E2DE" w14:textId="4C3C5F13" w:rsidR="001F70FB" w:rsidRDefault="001F70FB" w:rsidP="006E468C">
      <w:pPr>
        <w:spacing w:line="360" w:lineRule="auto"/>
        <w:jc w:val="both"/>
      </w:pPr>
    </w:p>
    <w:p w14:paraId="431842A1" w14:textId="14C0F574" w:rsidR="001F70FB" w:rsidRDefault="001F70FB" w:rsidP="006E468C">
      <w:pPr>
        <w:spacing w:line="360" w:lineRule="auto"/>
        <w:jc w:val="both"/>
      </w:pPr>
    </w:p>
    <w:p w14:paraId="49952A3F" w14:textId="7A829B2F" w:rsidR="001F70FB" w:rsidRDefault="001F70FB" w:rsidP="006E468C">
      <w:pPr>
        <w:spacing w:line="360" w:lineRule="auto"/>
        <w:jc w:val="both"/>
      </w:pPr>
    </w:p>
    <w:p w14:paraId="6A84A24F" w14:textId="77777777" w:rsidR="001F70FB" w:rsidRDefault="001F70FB" w:rsidP="006E468C">
      <w:pPr>
        <w:spacing w:line="360" w:lineRule="auto"/>
        <w:jc w:val="both"/>
      </w:pPr>
    </w:p>
    <w:tbl>
      <w:tblPr>
        <w:tblW w:w="0" w:type="auto"/>
        <w:tblLook w:val="04A0" w:firstRow="1" w:lastRow="0" w:firstColumn="1" w:lastColumn="0" w:noHBand="0" w:noVBand="1"/>
      </w:tblPr>
      <w:tblGrid>
        <w:gridCol w:w="2731"/>
        <w:gridCol w:w="2799"/>
        <w:gridCol w:w="3466"/>
      </w:tblGrid>
      <w:tr w:rsidR="006F3E61" w14:paraId="28A5B80A" w14:textId="77777777" w:rsidTr="00FF3EB7">
        <w:trPr>
          <w:trHeight w:val="396"/>
        </w:trPr>
        <w:tc>
          <w:tcPr>
            <w:tcW w:w="2731" w:type="dxa"/>
            <w:tcBorders>
              <w:top w:val="single" w:sz="12" w:space="0" w:color="auto"/>
              <w:left w:val="single" w:sz="12" w:space="0" w:color="auto"/>
              <w:bottom w:val="single" w:sz="12" w:space="0" w:color="auto"/>
              <w:right w:val="single" w:sz="8" w:space="0" w:color="auto"/>
            </w:tcBorders>
          </w:tcPr>
          <w:p w14:paraId="4AEEC1A9" w14:textId="5775A208" w:rsidR="006F3E61" w:rsidRDefault="006F3E61" w:rsidP="00FF3EB7">
            <w:pPr>
              <w:spacing w:line="240" w:lineRule="auto"/>
              <w:jc w:val="both"/>
            </w:pPr>
            <w:r>
              <w:lastRenderedPageBreak/>
              <w:t>BBPS grade</w:t>
            </w:r>
          </w:p>
        </w:tc>
        <w:tc>
          <w:tcPr>
            <w:tcW w:w="2799" w:type="dxa"/>
            <w:tcBorders>
              <w:top w:val="single" w:sz="12" w:space="0" w:color="auto"/>
              <w:left w:val="single" w:sz="8" w:space="0" w:color="auto"/>
              <w:bottom w:val="single" w:sz="12" w:space="0" w:color="auto"/>
              <w:right w:val="single" w:sz="12" w:space="0" w:color="auto"/>
            </w:tcBorders>
          </w:tcPr>
          <w:p w14:paraId="44885AA5" w14:textId="23E6AA63" w:rsidR="006F3E61" w:rsidRDefault="006F3E61" w:rsidP="00FF3EB7">
            <w:pPr>
              <w:spacing w:line="240" w:lineRule="auto"/>
              <w:jc w:val="both"/>
            </w:pPr>
            <w:r>
              <w:t>Description of grade</w:t>
            </w:r>
          </w:p>
        </w:tc>
        <w:tc>
          <w:tcPr>
            <w:tcW w:w="3466" w:type="dxa"/>
            <w:tcBorders>
              <w:top w:val="single" w:sz="12" w:space="0" w:color="auto"/>
              <w:left w:val="single" w:sz="12" w:space="0" w:color="auto"/>
              <w:bottom w:val="single" w:sz="12" w:space="0" w:color="auto"/>
              <w:right w:val="single" w:sz="12" w:space="0" w:color="auto"/>
            </w:tcBorders>
          </w:tcPr>
          <w:p w14:paraId="3E0A3526" w14:textId="36EF0EB2" w:rsidR="006F3E61" w:rsidRDefault="006F3E61" w:rsidP="00FF3EB7">
            <w:pPr>
              <w:spacing w:line="240" w:lineRule="auto"/>
              <w:jc w:val="both"/>
            </w:pPr>
            <w:r>
              <w:t>Example of grade</w:t>
            </w:r>
          </w:p>
        </w:tc>
      </w:tr>
      <w:tr w:rsidR="006F3E61" w14:paraId="456529AC" w14:textId="77777777" w:rsidTr="00FF3EB7">
        <w:trPr>
          <w:trHeight w:val="3062"/>
        </w:trPr>
        <w:tc>
          <w:tcPr>
            <w:tcW w:w="2731" w:type="dxa"/>
            <w:tcBorders>
              <w:top w:val="single" w:sz="12" w:space="0" w:color="auto"/>
              <w:left w:val="single" w:sz="12" w:space="0" w:color="auto"/>
              <w:bottom w:val="single" w:sz="4" w:space="0" w:color="auto"/>
              <w:right w:val="single" w:sz="8" w:space="0" w:color="auto"/>
            </w:tcBorders>
          </w:tcPr>
          <w:p w14:paraId="78922B2D" w14:textId="67CC6E02" w:rsidR="006F3E61" w:rsidRDefault="006F3E61" w:rsidP="006E468C">
            <w:pPr>
              <w:spacing w:line="360" w:lineRule="auto"/>
              <w:jc w:val="both"/>
            </w:pPr>
            <w:r>
              <w:t xml:space="preserve">0 </w:t>
            </w:r>
          </w:p>
        </w:tc>
        <w:tc>
          <w:tcPr>
            <w:tcW w:w="2799" w:type="dxa"/>
            <w:tcBorders>
              <w:top w:val="single" w:sz="12" w:space="0" w:color="auto"/>
              <w:left w:val="single" w:sz="8" w:space="0" w:color="auto"/>
              <w:bottom w:val="single" w:sz="4" w:space="0" w:color="auto"/>
              <w:right w:val="single" w:sz="12" w:space="0" w:color="auto"/>
            </w:tcBorders>
          </w:tcPr>
          <w:p w14:paraId="1A8F4B7F" w14:textId="38529CDD" w:rsidR="006F3E61" w:rsidRDefault="006F3E61" w:rsidP="006E468C">
            <w:pPr>
              <w:spacing w:line="360" w:lineRule="auto"/>
              <w:jc w:val="both"/>
            </w:pPr>
            <w:r>
              <w:t>U</w:t>
            </w:r>
            <w:r w:rsidRPr="006F3E61">
              <w:t>nprepared colon segment with mucosa not seen due to solid stool that cannot be cleared.</w:t>
            </w:r>
          </w:p>
        </w:tc>
        <w:tc>
          <w:tcPr>
            <w:tcW w:w="3466" w:type="dxa"/>
            <w:tcBorders>
              <w:top w:val="single" w:sz="12" w:space="0" w:color="auto"/>
              <w:left w:val="single" w:sz="12" w:space="0" w:color="auto"/>
              <w:bottom w:val="single" w:sz="4" w:space="0" w:color="auto"/>
              <w:right w:val="single" w:sz="12" w:space="0" w:color="auto"/>
            </w:tcBorders>
          </w:tcPr>
          <w:p w14:paraId="064FFB37" w14:textId="7F5C320F" w:rsidR="006F3E61" w:rsidRDefault="006F3E61" w:rsidP="00E9739D">
            <w:pPr>
              <w:spacing w:line="240" w:lineRule="auto"/>
              <w:jc w:val="both"/>
            </w:pPr>
            <w:r w:rsidRPr="006F3E61">
              <w:rPr>
                <w:noProof/>
                <w:lang w:eastAsia="en-GB"/>
              </w:rPr>
              <w:drawing>
                <wp:inline distT="0" distB="0" distL="0" distR="0" wp14:anchorId="293CAE8B" wp14:editId="50ABFCE7">
                  <wp:extent cx="1793777" cy="1562100"/>
                  <wp:effectExtent l="0" t="0" r="0" b="0"/>
                  <wp:docPr id="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9"/>
                          <a:stretch>
                            <a:fillRect/>
                          </a:stretch>
                        </pic:blipFill>
                        <pic:spPr>
                          <a:xfrm>
                            <a:off x="0" y="0"/>
                            <a:ext cx="1828780" cy="1592583"/>
                          </a:xfrm>
                          <a:prstGeom prst="rect">
                            <a:avLst/>
                          </a:prstGeom>
                        </pic:spPr>
                      </pic:pic>
                    </a:graphicData>
                  </a:graphic>
                </wp:inline>
              </w:drawing>
            </w:r>
            <w:r w:rsidR="00965819">
              <w:t xml:space="preserve"> </w:t>
            </w:r>
            <w:r w:rsidR="00965819">
              <w:fldChar w:fldCharType="begin"/>
            </w:r>
            <w:r w:rsidR="00E9739D">
              <w:instrText xml:space="preserve"> ADDIN EN.CITE &lt;EndNote&gt;&lt;Cite&gt;&lt;Author&gt;Lai&lt;/Author&gt;&lt;Year&gt;2009&lt;/Year&gt;&lt;RecNum&gt;0&lt;/RecNum&gt;&lt;IDText&gt;BBPS 0&lt;/IDText&gt;&lt;DisplayText&gt;(56)&lt;/DisplayText&gt;&lt;record&gt;&lt;titles&gt;&lt;title&gt;BBPS 0&lt;/title&gt;&lt;secondary-title&gt;The Boston bowel preparation scale: a valid and reliable instrument for colonoscopy-oriented research&lt;/secondary-title&gt;&lt;/titles&gt;&lt;pages&gt;620-5&lt;/pages&gt;&lt;contributors&gt;&lt;authors&gt;&lt;author&gt;Lai, E. J.&lt;/author&gt;&lt;author&gt;Calderwood, A. H.&lt;/author&gt;&lt;author&gt;Doros, G.&lt;/author&gt;&lt;author&gt;Fix, O. K.&lt;/author&gt;&lt;author&gt;Jacobson, B. C.&lt;/author&gt;&lt;/authors&gt;&lt;/contributors&gt;&lt;added-date format="utc"&gt;1648546346&lt;/added-date&gt;&lt;pub-location&gt;Gastrointest Endosc&lt;/pub-location&gt;&lt;ref-type name="Generic"&gt;13&lt;/ref-type&gt;&lt;dates&gt;&lt;year&gt;2009&lt;/year&gt;&lt;/dates&gt;&lt;rec-number&gt;268&lt;/rec-number&gt;&lt;last-updated-date format="utc"&gt;1648546620&lt;/last-updated-date&gt;&lt;electronic-resource-num&gt;10.1016/j.gie.2008.05.057&lt;/electronic-resource-num&gt;&lt;volume&gt;69&lt;/volume&gt;&lt;/record&gt;&lt;/Cite&gt;&lt;/EndNote&gt;</w:instrText>
            </w:r>
            <w:r w:rsidR="00965819">
              <w:fldChar w:fldCharType="separate"/>
            </w:r>
            <w:r w:rsidR="00231422">
              <w:rPr>
                <w:noProof/>
              </w:rPr>
              <w:t>(56)</w:t>
            </w:r>
            <w:r w:rsidR="00965819">
              <w:fldChar w:fldCharType="end"/>
            </w:r>
          </w:p>
        </w:tc>
      </w:tr>
      <w:tr w:rsidR="006F3E61" w14:paraId="685A5BAD" w14:textId="77777777" w:rsidTr="00FF3EB7">
        <w:trPr>
          <w:trHeight w:val="3365"/>
        </w:trPr>
        <w:tc>
          <w:tcPr>
            <w:tcW w:w="2731" w:type="dxa"/>
            <w:tcBorders>
              <w:top w:val="single" w:sz="4" w:space="0" w:color="auto"/>
              <w:left w:val="single" w:sz="12" w:space="0" w:color="auto"/>
              <w:bottom w:val="single" w:sz="4" w:space="0" w:color="auto"/>
              <w:right w:val="single" w:sz="8" w:space="0" w:color="auto"/>
            </w:tcBorders>
          </w:tcPr>
          <w:p w14:paraId="54FC8A45" w14:textId="3A444272" w:rsidR="006F3E61" w:rsidRDefault="006F3E61" w:rsidP="006E468C">
            <w:pPr>
              <w:spacing w:line="360" w:lineRule="auto"/>
              <w:jc w:val="both"/>
            </w:pPr>
            <w:r>
              <w:t>1</w:t>
            </w:r>
          </w:p>
        </w:tc>
        <w:tc>
          <w:tcPr>
            <w:tcW w:w="2799" w:type="dxa"/>
            <w:tcBorders>
              <w:top w:val="single" w:sz="4" w:space="0" w:color="auto"/>
              <w:left w:val="single" w:sz="8" w:space="0" w:color="auto"/>
              <w:bottom w:val="single" w:sz="4" w:space="0" w:color="auto"/>
              <w:right w:val="single" w:sz="12" w:space="0" w:color="auto"/>
            </w:tcBorders>
          </w:tcPr>
          <w:p w14:paraId="415CE64F" w14:textId="1550F84C" w:rsidR="006F3E61" w:rsidRPr="006F3E61" w:rsidRDefault="006F3E61" w:rsidP="006F3E61">
            <w:pPr>
              <w:spacing w:line="360" w:lineRule="auto"/>
              <w:jc w:val="both"/>
            </w:pPr>
            <w:r>
              <w:t>P</w:t>
            </w:r>
            <w:r w:rsidRPr="006F3E61">
              <w:t>ortion of mucosa of the colon segment seen, but other areas of the colon segment not well seen due to staining, residual stool and/or opaque liquid.</w:t>
            </w:r>
          </w:p>
          <w:p w14:paraId="77514A49" w14:textId="77777777" w:rsidR="006F3E61" w:rsidRDefault="006F3E61" w:rsidP="006E468C">
            <w:pPr>
              <w:spacing w:line="360" w:lineRule="auto"/>
              <w:jc w:val="both"/>
            </w:pPr>
          </w:p>
        </w:tc>
        <w:tc>
          <w:tcPr>
            <w:tcW w:w="3466" w:type="dxa"/>
            <w:tcBorders>
              <w:top w:val="single" w:sz="4" w:space="0" w:color="auto"/>
              <w:left w:val="single" w:sz="12" w:space="0" w:color="auto"/>
              <w:bottom w:val="single" w:sz="4" w:space="0" w:color="auto"/>
              <w:right w:val="single" w:sz="12" w:space="0" w:color="auto"/>
            </w:tcBorders>
          </w:tcPr>
          <w:p w14:paraId="049BCED4" w14:textId="35CA92DE" w:rsidR="006F3E61" w:rsidRPr="00FF3EB7" w:rsidRDefault="006F3E61" w:rsidP="00E9739D">
            <w:pPr>
              <w:spacing w:line="240" w:lineRule="auto"/>
              <w:jc w:val="both"/>
              <w:rPr>
                <w:sz w:val="18"/>
                <w:szCs w:val="18"/>
              </w:rPr>
            </w:pPr>
            <w:r w:rsidRPr="00FF3EB7">
              <w:rPr>
                <w:noProof/>
                <w:sz w:val="18"/>
                <w:szCs w:val="18"/>
                <w:lang w:eastAsia="en-GB"/>
              </w:rPr>
              <w:drawing>
                <wp:inline distT="0" distB="0" distL="0" distR="0" wp14:anchorId="13819A1C" wp14:editId="23552788">
                  <wp:extent cx="1720850" cy="1733550"/>
                  <wp:effectExtent l="0" t="0" r="0" b="0"/>
                  <wp:docPr id="61"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21209" cy="1733912"/>
                          </a:xfrm>
                          <a:prstGeom prst="rect">
                            <a:avLst/>
                          </a:prstGeom>
                          <a:noFill/>
                          <a:ln>
                            <a:noFill/>
                          </a:ln>
                        </pic:spPr>
                      </pic:pic>
                    </a:graphicData>
                  </a:graphic>
                </wp:inline>
              </w:drawing>
            </w:r>
            <w:r w:rsidR="003866D7" w:rsidRPr="00FF3EB7">
              <w:rPr>
                <w:sz w:val="18"/>
                <w:szCs w:val="18"/>
              </w:rPr>
              <w:t xml:space="preserve"> </w:t>
            </w:r>
            <w:r w:rsidR="003866D7" w:rsidRPr="00FF3EB7">
              <w:rPr>
                <w:sz w:val="18"/>
                <w:szCs w:val="18"/>
              </w:rPr>
              <w:fldChar w:fldCharType="begin"/>
            </w:r>
            <w:r w:rsidR="00E9739D">
              <w:rPr>
                <w:sz w:val="18"/>
                <w:szCs w:val="18"/>
              </w:rPr>
              <w:instrText xml:space="preserve"> ADDIN EN.CITE &lt;EndNote&gt;&lt;Cite&gt;&lt;Author&gt;Lai&lt;/Author&gt;&lt;Year&gt;2009&lt;/Year&gt;&lt;RecNum&gt;0&lt;/RecNum&gt;&lt;IDText&gt;BBPS 1&lt;/IDText&gt;&lt;DisplayText&gt;(57)&lt;/DisplayText&gt;&lt;record&gt;&lt;titles&gt;&lt;title&gt;BBPS 1&lt;/title&gt;&lt;secondary-title&gt;The Boston bowel preparation scale: a valid and reliable instrument for colonoscopy-oriented research&lt;/secondary-title&gt;&lt;/titles&gt;&lt;pages&gt;620-5&lt;/pages&gt;&lt;contributors&gt;&lt;authors&gt;&lt;author&gt;Lai, E. J.&lt;/author&gt;&lt;author&gt;Calderwood, A. H.&lt;/author&gt;&lt;author&gt;Doros, G.&lt;/author&gt;&lt;author&gt;Fix, O. K.&lt;/author&gt;&lt;author&gt;Jacobson, B. C.&lt;/author&gt;&lt;/authors&gt;&lt;/contributors&gt;&lt;added-date format="utc"&gt;1648546601&lt;/added-date&gt;&lt;pub-location&gt;Gastrointest Endosc&lt;/pub-location&gt;&lt;ref-type name="Generic"&gt;13&lt;/ref-type&gt;&lt;dates&gt;&lt;year&gt;2009&lt;/year&gt;&lt;/dates&gt;&lt;rec-number&gt;269&lt;/rec-number&gt;&lt;publisher&gt;69&lt;/publisher&gt;&lt;last-updated-date format="utc"&gt;1648546666&lt;/last-updated-date&gt;&lt;electronic-resource-num&gt;10.1016/j.gie.2008.05.057&lt;/electronic-resource-num&gt;&lt;/record&gt;&lt;/Cite&gt;&lt;/EndNote&gt;</w:instrText>
            </w:r>
            <w:r w:rsidR="003866D7" w:rsidRPr="00FF3EB7">
              <w:rPr>
                <w:sz w:val="18"/>
                <w:szCs w:val="18"/>
              </w:rPr>
              <w:fldChar w:fldCharType="separate"/>
            </w:r>
            <w:r w:rsidR="00231422">
              <w:rPr>
                <w:noProof/>
                <w:sz w:val="18"/>
                <w:szCs w:val="18"/>
              </w:rPr>
              <w:t>(57)</w:t>
            </w:r>
            <w:r w:rsidR="003866D7" w:rsidRPr="00FF3EB7">
              <w:rPr>
                <w:sz w:val="18"/>
                <w:szCs w:val="18"/>
              </w:rPr>
              <w:fldChar w:fldCharType="end"/>
            </w:r>
          </w:p>
        </w:tc>
      </w:tr>
      <w:tr w:rsidR="006F3E61" w14:paraId="55F93993" w14:textId="77777777" w:rsidTr="00FF3EB7">
        <w:trPr>
          <w:trHeight w:val="3218"/>
        </w:trPr>
        <w:tc>
          <w:tcPr>
            <w:tcW w:w="2731" w:type="dxa"/>
            <w:tcBorders>
              <w:top w:val="single" w:sz="4" w:space="0" w:color="auto"/>
              <w:left w:val="single" w:sz="12" w:space="0" w:color="auto"/>
              <w:bottom w:val="single" w:sz="4" w:space="0" w:color="auto"/>
              <w:right w:val="single" w:sz="8" w:space="0" w:color="auto"/>
            </w:tcBorders>
          </w:tcPr>
          <w:p w14:paraId="14FA0662" w14:textId="419DE25E" w:rsidR="006F3E61" w:rsidRDefault="006F3E61" w:rsidP="006E468C">
            <w:pPr>
              <w:spacing w:line="360" w:lineRule="auto"/>
              <w:jc w:val="both"/>
            </w:pPr>
            <w:r>
              <w:t>2</w:t>
            </w:r>
          </w:p>
        </w:tc>
        <w:tc>
          <w:tcPr>
            <w:tcW w:w="2799" w:type="dxa"/>
            <w:tcBorders>
              <w:top w:val="single" w:sz="4" w:space="0" w:color="auto"/>
              <w:left w:val="single" w:sz="8" w:space="0" w:color="auto"/>
              <w:bottom w:val="single" w:sz="4" w:space="0" w:color="auto"/>
              <w:right w:val="single" w:sz="12" w:space="0" w:color="auto"/>
            </w:tcBorders>
          </w:tcPr>
          <w:p w14:paraId="56D39114" w14:textId="545C3941" w:rsidR="006F3E61" w:rsidRDefault="006F3E61" w:rsidP="006E468C">
            <w:pPr>
              <w:spacing w:line="360" w:lineRule="auto"/>
              <w:jc w:val="both"/>
            </w:pPr>
            <w:r>
              <w:t>M</w:t>
            </w:r>
            <w:r w:rsidRPr="006F3E61">
              <w:t>inor amount of residual staining, small fragments of stool and/or opaque liquid, but mucosa of colon segment seen well.</w:t>
            </w:r>
          </w:p>
        </w:tc>
        <w:tc>
          <w:tcPr>
            <w:tcW w:w="3466" w:type="dxa"/>
            <w:tcBorders>
              <w:top w:val="single" w:sz="4" w:space="0" w:color="auto"/>
              <w:left w:val="single" w:sz="12" w:space="0" w:color="auto"/>
              <w:bottom w:val="single" w:sz="4" w:space="0" w:color="auto"/>
              <w:right w:val="single" w:sz="12" w:space="0" w:color="auto"/>
            </w:tcBorders>
          </w:tcPr>
          <w:p w14:paraId="0D717DF1" w14:textId="1220E794" w:rsidR="006F3E61" w:rsidRPr="00FF3EB7" w:rsidRDefault="006F3E61" w:rsidP="00E9739D">
            <w:pPr>
              <w:spacing w:line="240" w:lineRule="auto"/>
              <w:jc w:val="both"/>
              <w:rPr>
                <w:sz w:val="18"/>
                <w:szCs w:val="18"/>
              </w:rPr>
            </w:pPr>
            <w:r w:rsidRPr="00FF3EB7">
              <w:rPr>
                <w:noProof/>
                <w:sz w:val="18"/>
                <w:szCs w:val="18"/>
                <w:lang w:eastAsia="en-GB"/>
              </w:rPr>
              <w:drawing>
                <wp:inline distT="0" distB="0" distL="0" distR="0" wp14:anchorId="51B78624" wp14:editId="50F1CE8C">
                  <wp:extent cx="1695450" cy="1695450"/>
                  <wp:effectExtent l="0" t="0" r="0" b="0"/>
                  <wp:docPr id="62"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95838" cy="1695838"/>
                          </a:xfrm>
                          <a:prstGeom prst="rect">
                            <a:avLst/>
                          </a:prstGeom>
                          <a:noFill/>
                          <a:ln>
                            <a:noFill/>
                          </a:ln>
                        </pic:spPr>
                      </pic:pic>
                    </a:graphicData>
                  </a:graphic>
                </wp:inline>
              </w:drawing>
            </w:r>
            <w:r w:rsidR="003866D7" w:rsidRPr="00FF3EB7">
              <w:rPr>
                <w:sz w:val="18"/>
                <w:szCs w:val="18"/>
              </w:rPr>
              <w:t xml:space="preserve"> </w:t>
            </w:r>
            <w:r w:rsidR="003866D7" w:rsidRPr="00FF3EB7">
              <w:rPr>
                <w:sz w:val="18"/>
                <w:szCs w:val="18"/>
              </w:rPr>
              <w:fldChar w:fldCharType="begin"/>
            </w:r>
            <w:r w:rsidR="00E9739D">
              <w:rPr>
                <w:sz w:val="18"/>
                <w:szCs w:val="18"/>
              </w:rPr>
              <w:instrText xml:space="preserve"> ADDIN EN.CITE &lt;EndNote&gt;&lt;Cite&gt;&lt;Author&gt;Lai&lt;/Author&gt;&lt;Year&gt;2009&lt;/Year&gt;&lt;RecNum&gt;0&lt;/RecNum&gt;&lt;IDText&gt;BBPS 2&lt;/IDText&gt;&lt;DisplayText&gt;(58)&lt;/DisplayText&gt;&lt;record&gt;&lt;titles&gt;&lt;title&gt;BBPS 2&lt;/title&gt;&lt;secondary-title&gt;The Boston bowel preparation scale: a valid and reliable instrument for colonoscopy-oriented research&lt;/secondary-title&gt;&lt;/titles&gt;&lt;pages&gt;620-5&lt;/pages&gt;&lt;contributors&gt;&lt;authors&gt;&lt;author&gt;Lai, E. J.&lt;/author&gt;&lt;author&gt;Calderwood, A. H.&lt;/author&gt;&lt;author&gt;Doros, G.&lt;/author&gt;&lt;author&gt;Fix, O. K.&lt;/author&gt;&lt;author&gt;Jacobson, B. C.&lt;/author&gt;&lt;/authors&gt;&lt;/contributors&gt;&lt;added-date format="utc"&gt;1648546717&lt;/added-date&gt;&lt;pub-location&gt;Gastrointest Endosc&lt;/pub-location&gt;&lt;ref-type name="Generic"&gt;13&lt;/ref-type&gt;&lt;dates&gt;&lt;year&gt;2009&lt;/year&gt;&lt;/dates&gt;&lt;rec-number&gt;270&lt;/rec-number&gt;&lt;last-updated-date format="utc"&gt;1648546839&lt;/last-updated-date&gt;&lt;electronic-resource-num&gt;10.1016/j.gie.2008.05.057&lt;/electronic-resource-num&gt;&lt;volume&gt;69&lt;/volume&gt;&lt;/record&gt;&lt;/Cite&gt;&lt;/EndNote&gt;</w:instrText>
            </w:r>
            <w:r w:rsidR="003866D7" w:rsidRPr="00FF3EB7">
              <w:rPr>
                <w:sz w:val="18"/>
                <w:szCs w:val="18"/>
              </w:rPr>
              <w:fldChar w:fldCharType="separate"/>
            </w:r>
            <w:r w:rsidR="00231422">
              <w:rPr>
                <w:noProof/>
                <w:sz w:val="18"/>
                <w:szCs w:val="18"/>
              </w:rPr>
              <w:t>(58)</w:t>
            </w:r>
            <w:r w:rsidR="003866D7" w:rsidRPr="00FF3EB7">
              <w:rPr>
                <w:sz w:val="18"/>
                <w:szCs w:val="18"/>
              </w:rPr>
              <w:fldChar w:fldCharType="end"/>
            </w:r>
          </w:p>
        </w:tc>
      </w:tr>
      <w:tr w:rsidR="006F3E61" w14:paraId="0B7DAA42" w14:textId="77777777" w:rsidTr="00FF3EB7">
        <w:trPr>
          <w:trHeight w:val="3227"/>
        </w:trPr>
        <w:tc>
          <w:tcPr>
            <w:tcW w:w="2731" w:type="dxa"/>
            <w:tcBorders>
              <w:top w:val="single" w:sz="4" w:space="0" w:color="auto"/>
              <w:left w:val="single" w:sz="12" w:space="0" w:color="auto"/>
              <w:bottom w:val="single" w:sz="12" w:space="0" w:color="auto"/>
              <w:right w:val="single" w:sz="8" w:space="0" w:color="auto"/>
            </w:tcBorders>
          </w:tcPr>
          <w:p w14:paraId="76F1E5C7" w14:textId="6EF94CB6" w:rsidR="006F3E61" w:rsidRDefault="006F3E61" w:rsidP="006E468C">
            <w:pPr>
              <w:spacing w:line="360" w:lineRule="auto"/>
              <w:jc w:val="both"/>
            </w:pPr>
            <w:r>
              <w:t>3</w:t>
            </w:r>
          </w:p>
        </w:tc>
        <w:tc>
          <w:tcPr>
            <w:tcW w:w="2799" w:type="dxa"/>
            <w:tcBorders>
              <w:top w:val="single" w:sz="4" w:space="0" w:color="auto"/>
              <w:left w:val="single" w:sz="8" w:space="0" w:color="auto"/>
              <w:bottom w:val="single" w:sz="12" w:space="0" w:color="auto"/>
              <w:right w:val="single" w:sz="12" w:space="0" w:color="auto"/>
            </w:tcBorders>
          </w:tcPr>
          <w:p w14:paraId="390904EB" w14:textId="7110E62C" w:rsidR="006F3E61" w:rsidRDefault="006F3E61" w:rsidP="006E468C">
            <w:pPr>
              <w:spacing w:line="360" w:lineRule="auto"/>
              <w:jc w:val="both"/>
            </w:pPr>
            <w:r>
              <w:t>E</w:t>
            </w:r>
            <w:r w:rsidRPr="006F3E61">
              <w:t>ntire mucosa of colon segment seen well with no residual staining, small fragments of stool and/or opaque liquid</w:t>
            </w:r>
          </w:p>
        </w:tc>
        <w:tc>
          <w:tcPr>
            <w:tcW w:w="3466" w:type="dxa"/>
            <w:tcBorders>
              <w:top w:val="single" w:sz="4" w:space="0" w:color="auto"/>
              <w:left w:val="single" w:sz="12" w:space="0" w:color="auto"/>
              <w:bottom w:val="single" w:sz="12" w:space="0" w:color="auto"/>
              <w:right w:val="single" w:sz="12" w:space="0" w:color="auto"/>
            </w:tcBorders>
          </w:tcPr>
          <w:p w14:paraId="2A0E8E81" w14:textId="4B859830" w:rsidR="006F3E61" w:rsidRPr="00FF3EB7" w:rsidRDefault="006F3E61" w:rsidP="00E9739D">
            <w:pPr>
              <w:keepNext/>
              <w:spacing w:line="240" w:lineRule="auto"/>
              <w:jc w:val="both"/>
              <w:rPr>
                <w:sz w:val="18"/>
                <w:szCs w:val="18"/>
              </w:rPr>
            </w:pPr>
            <w:r w:rsidRPr="00FF3EB7">
              <w:rPr>
                <w:noProof/>
                <w:sz w:val="18"/>
                <w:szCs w:val="18"/>
                <w:lang w:eastAsia="en-GB"/>
              </w:rPr>
              <w:drawing>
                <wp:inline distT="0" distB="0" distL="0" distR="0" wp14:anchorId="4AA5F98B" wp14:editId="1B23BAF1">
                  <wp:extent cx="1793240" cy="1720850"/>
                  <wp:effectExtent l="0" t="0" r="0" b="0"/>
                  <wp:docPr id="19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93616" cy="1721211"/>
                          </a:xfrm>
                          <a:prstGeom prst="rect">
                            <a:avLst/>
                          </a:prstGeom>
                          <a:noFill/>
                          <a:ln>
                            <a:noFill/>
                          </a:ln>
                        </pic:spPr>
                      </pic:pic>
                    </a:graphicData>
                  </a:graphic>
                </wp:inline>
              </w:drawing>
            </w:r>
            <w:r w:rsidR="003866D7" w:rsidRPr="00FF3EB7">
              <w:rPr>
                <w:sz w:val="18"/>
                <w:szCs w:val="18"/>
              </w:rPr>
              <w:t xml:space="preserve"> </w:t>
            </w:r>
            <w:r w:rsidR="003866D7" w:rsidRPr="00FF3EB7">
              <w:rPr>
                <w:sz w:val="18"/>
                <w:szCs w:val="18"/>
              </w:rPr>
              <w:fldChar w:fldCharType="begin"/>
            </w:r>
            <w:r w:rsidR="00E9739D">
              <w:rPr>
                <w:sz w:val="18"/>
                <w:szCs w:val="18"/>
              </w:rPr>
              <w:instrText xml:space="preserve"> ADDIN EN.CITE &lt;EndNote&gt;&lt;Cite&gt;&lt;Author&gt;Lai&lt;/Author&gt;&lt;RecNum&gt;0&lt;/RecNum&gt;&lt;IDText&gt;BBPS 3&lt;/IDText&gt;&lt;DisplayText&gt;(59)&lt;/DisplayText&gt;&lt;record&gt;&lt;titles&gt;&lt;title&gt;BBPS 3&lt;/title&gt;&lt;secondary-title&gt;The Boston bowel preparation scale: a valid and reliable instrument for colonoscopy-oriented research&lt;/secondary-title&gt;&lt;/titles&gt;&lt;pages&gt;620-5&lt;/pages&gt;&lt;contributors&gt;&lt;authors&gt;&lt;author&gt;Lai, E. J.&lt;/author&gt;&lt;author&gt;Calderwood, A. H.&lt;/author&gt;&lt;author&gt;Doros, G.&lt;/author&gt;&lt;author&gt;Fix, O. K.&lt;/author&gt;&lt;author&gt;Jacobson, B. C.&lt;/author&gt;&lt;/authors&gt;&lt;/contributors&gt;&lt;added-date format="utc"&gt;1648546726&lt;/added-date&gt;&lt;pub-location&gt;Gastrointest Endosc&lt;/pub-location&gt;&lt;ref-type name="Generic"&gt;13&lt;/ref-type&gt;&lt;rec-number&gt;271&lt;/rec-number&gt;&lt;last-updated-date format="utc"&gt;1648546832&lt;/last-updated-date&gt;&lt;electronic-resource-num&gt;10.1016/j.gie.2008.05.057&lt;/electronic-resource-num&gt;&lt;volume&gt;69&lt;/volume&gt;&lt;/record&gt;&lt;/Cite&gt;&lt;/EndNote&gt;</w:instrText>
            </w:r>
            <w:r w:rsidR="003866D7" w:rsidRPr="00FF3EB7">
              <w:rPr>
                <w:sz w:val="18"/>
                <w:szCs w:val="18"/>
              </w:rPr>
              <w:fldChar w:fldCharType="separate"/>
            </w:r>
            <w:r w:rsidR="00231422">
              <w:rPr>
                <w:noProof/>
                <w:sz w:val="18"/>
                <w:szCs w:val="18"/>
              </w:rPr>
              <w:t>(59)</w:t>
            </w:r>
            <w:r w:rsidR="003866D7" w:rsidRPr="00FF3EB7">
              <w:rPr>
                <w:sz w:val="18"/>
                <w:szCs w:val="18"/>
              </w:rPr>
              <w:fldChar w:fldCharType="end"/>
            </w:r>
          </w:p>
        </w:tc>
      </w:tr>
    </w:tbl>
    <w:p w14:paraId="04D74701" w14:textId="306DE6D3" w:rsidR="006F3E61" w:rsidRPr="00CF6A07" w:rsidRDefault="006F3E61" w:rsidP="006F3E61">
      <w:pPr>
        <w:pStyle w:val="Caption"/>
      </w:pPr>
      <w:bookmarkStart w:id="46" w:name="_Ref83714944"/>
      <w:bookmarkStart w:id="47" w:name="_Toc167893189"/>
      <w:r w:rsidRPr="00CF6A07">
        <w:t xml:space="preserve">Table </w:t>
      </w:r>
      <w:r w:rsidR="004F76FF">
        <w:fldChar w:fldCharType="begin"/>
      </w:r>
      <w:r w:rsidR="004F76FF">
        <w:instrText xml:space="preserve"> SEQ Table \* ARABIC </w:instrText>
      </w:r>
      <w:r w:rsidR="004F76FF">
        <w:fldChar w:fldCharType="separate"/>
      </w:r>
      <w:r w:rsidR="006A0E8C">
        <w:rPr>
          <w:noProof/>
        </w:rPr>
        <w:t>4</w:t>
      </w:r>
      <w:r w:rsidR="004F76FF">
        <w:rPr>
          <w:noProof/>
        </w:rPr>
        <w:fldChar w:fldCharType="end"/>
      </w:r>
      <w:bookmarkEnd w:id="46"/>
      <w:r w:rsidRPr="00CF6A07">
        <w:t xml:space="preserve"> - Grading of BBPS</w:t>
      </w:r>
      <w:r w:rsidR="007634AC" w:rsidRPr="00CF6A07">
        <w:t>. BBPS, Boston Bowel Preparation Scale.</w:t>
      </w:r>
      <w:bookmarkEnd w:id="47"/>
    </w:p>
    <w:p w14:paraId="2D0CF9D8" w14:textId="033D03F3" w:rsidR="00BF6BC8" w:rsidRDefault="00A06A4E" w:rsidP="006E468C">
      <w:pPr>
        <w:spacing w:line="360" w:lineRule="auto"/>
        <w:jc w:val="both"/>
      </w:pPr>
      <w:r>
        <w:lastRenderedPageBreak/>
        <w:t xml:space="preserve">The </w:t>
      </w:r>
      <w:r w:rsidR="00AD7992">
        <w:t>preparation</w:t>
      </w:r>
      <w:r>
        <w:t xml:space="preserve"> is </w:t>
      </w:r>
      <w:r w:rsidR="00AD7992">
        <w:t>graded</w:t>
      </w:r>
      <w:r>
        <w:t xml:space="preserve"> on withdrawal after all cleansing activities have been undertaken.  </w:t>
      </w:r>
      <w:r w:rsidR="00E04A43">
        <w:t xml:space="preserve">  It has been demonstrated that a prolonged withdrawal time is associated with a higher A</w:t>
      </w:r>
      <w:r w:rsidR="00B31BBE">
        <w:t xml:space="preserve">DR, and a minimum of </w:t>
      </w:r>
      <w:r w:rsidR="00C25D42">
        <w:t>six</w:t>
      </w:r>
      <w:r w:rsidR="00B31BBE">
        <w:t xml:space="preserve"> minutes i</w:t>
      </w:r>
      <w:r w:rsidR="00E04A43">
        <w:t xml:space="preserve">s advised, although an assessment of greater than 10 minutes is associated with an even higher ADR </w:t>
      </w:r>
      <w:r>
        <w:fldChar w:fldCharType="begin">
          <w:fldData xml:space="preserve">PEVuZE5vdGU+PENpdGU+PEF1dGhvcj5Hcm9tc2tpPC9BdXRob3I+PFllYXI+MjAxMjwvWWVhcj48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</w:fldData>
        </w:fldChar>
      </w:r>
      <w:r w:rsidR="00E9739D">
        <w:instrText xml:space="preserve"> ADDIN EN.CITE </w:instrText>
      </w:r>
      <w:r w:rsidR="00E9739D">
        <w:fldChar w:fldCharType="begin">
          <w:fldData xml:space="preserve">PEVuZE5vdGU+PENpdGU+PEF1dGhvcj5Hcm9tc2tpPC9BdXRob3I+PFllYXI+MjAxMjwvWWVhcj48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</w:fldData>
        </w:fldChar>
      </w:r>
      <w:r w:rsidR="00E9739D">
        <w:instrText xml:space="preserve"> ADDIN EN.CITE.DATA </w:instrText>
      </w:r>
      <w:r w:rsidR="00E9739D">
        <w:fldChar w:fldCharType="end"/>
      </w:r>
      <w:r>
        <w:fldChar w:fldCharType="separate"/>
      </w:r>
      <w:r w:rsidR="00231422">
        <w:rPr>
          <w:noProof/>
        </w:rPr>
        <w:t>(60, 61)</w:t>
      </w:r>
      <w:r>
        <w:fldChar w:fldCharType="end"/>
      </w:r>
      <w:r w:rsidR="00E04A43">
        <w:t>.</w:t>
      </w:r>
      <w:r w:rsidR="00F01A6A">
        <w:t xml:space="preserve"> </w:t>
      </w:r>
      <w:r w:rsidR="00BF6BC8">
        <w:t xml:space="preserve"> </w:t>
      </w:r>
    </w:p>
    <w:p w14:paraId="65D9A3A4" w14:textId="0F817B79" w:rsidR="00E94374" w:rsidRDefault="00882891" w:rsidP="006E468C">
      <w:pPr>
        <w:spacing w:line="360" w:lineRule="auto"/>
        <w:jc w:val="both"/>
      </w:pPr>
      <w:r>
        <w:t>There have been several studies to assess inter and intraobserver reliability</w:t>
      </w:r>
      <w:r w:rsidR="00AD7992">
        <w:t xml:space="preserve"> of the BBPS</w:t>
      </w:r>
      <w:r>
        <w:t xml:space="preserve"> </w:t>
      </w:r>
      <w:r w:rsidR="003A6729">
        <w:t>(see</w:t>
      </w:r>
      <w:r w:rsidR="006F3E61">
        <w:t xml:space="preserve"> </w:t>
      </w:r>
      <w:r w:rsidR="006F3E61" w:rsidRPr="00E622C8">
        <w:rPr>
          <w:b/>
          <w:bCs/>
        </w:rPr>
        <w:fldChar w:fldCharType="begin"/>
      </w:r>
      <w:r w:rsidR="006F3E61" w:rsidRPr="00E622C8">
        <w:rPr>
          <w:b/>
          <w:bCs/>
        </w:rPr>
        <w:instrText xml:space="preserve"> REF _Ref80695245 \h </w:instrText>
      </w:r>
      <w:r w:rsidR="00E622C8">
        <w:rPr>
          <w:b/>
          <w:bCs/>
        </w:rPr>
        <w:instrText xml:space="preserve"> \* MERGEFORMAT </w:instrText>
      </w:r>
      <w:r w:rsidR="006F3E61" w:rsidRPr="00E622C8">
        <w:rPr>
          <w:b/>
          <w:bCs/>
        </w:rPr>
      </w:r>
      <w:r w:rsidR="006F3E61" w:rsidRPr="00E622C8">
        <w:rPr>
          <w:b/>
          <w:bCs/>
        </w:rPr>
        <w:fldChar w:fldCharType="separate"/>
      </w:r>
      <w:r w:rsidR="006A0E8C" w:rsidRPr="006A0E8C">
        <w:rPr>
          <w:b/>
          <w:bCs/>
        </w:rPr>
        <w:t xml:space="preserve">Table </w:t>
      </w:r>
      <w:r w:rsidR="006A0E8C" w:rsidRPr="006A0E8C">
        <w:rPr>
          <w:b/>
          <w:bCs/>
          <w:noProof/>
        </w:rPr>
        <w:t>5</w:t>
      </w:r>
      <w:r w:rsidR="006F3E61" w:rsidRPr="00E622C8">
        <w:rPr>
          <w:b/>
          <w:bCs/>
        </w:rPr>
        <w:fldChar w:fldCharType="end"/>
      </w:r>
      <w:r w:rsidR="003A6729">
        <w:t>)</w:t>
      </w:r>
      <w:r w:rsidR="00BA4244">
        <w:t>.</w:t>
      </w:r>
    </w:p>
    <w:p w14:paraId="268C10C9" w14:textId="77777777" w:rsidR="00DF3B19" w:rsidRDefault="00DF3B19"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653"/>
        <w:gridCol w:w="1535"/>
        <w:gridCol w:w="1485"/>
        <w:gridCol w:w="1376"/>
        <w:gridCol w:w="1486"/>
        <w:gridCol w:w="1461"/>
      </w:tblGrid>
      <w:tr w:rsidR="00E94374" w14:paraId="5CE0A2CE" w14:textId="77777777" w:rsidTr="004038B0">
        <w:tc>
          <w:tcPr>
            <w:tcW w:w="1487" w:type="dxa"/>
            <w:tcBorders>
              <w:top w:val="single" w:sz="12" w:space="0" w:color="auto"/>
              <w:bottom w:val="single" w:sz="8" w:space="0" w:color="auto"/>
              <w:right w:val="single" w:sz="8" w:space="0" w:color="auto"/>
            </w:tcBorders>
          </w:tcPr>
          <w:p w14:paraId="6967B20D" w14:textId="77777777" w:rsidR="00E94374" w:rsidRDefault="00E94374" w:rsidP="006E468C">
            <w:pPr>
              <w:spacing w:line="360" w:lineRule="auto"/>
              <w:jc w:val="both"/>
            </w:pPr>
            <w:r>
              <w:t>Trial author</w:t>
            </w:r>
          </w:p>
        </w:tc>
        <w:tc>
          <w:tcPr>
            <w:tcW w:w="1535" w:type="dxa"/>
            <w:tcBorders>
              <w:top w:val="single" w:sz="12" w:space="0" w:color="auto"/>
              <w:left w:val="single" w:sz="8" w:space="0" w:color="auto"/>
              <w:bottom w:val="single" w:sz="8" w:space="0" w:color="auto"/>
              <w:right w:val="single" w:sz="8" w:space="0" w:color="auto"/>
            </w:tcBorders>
          </w:tcPr>
          <w:p w14:paraId="4A269701" w14:textId="77777777" w:rsidR="00E94374" w:rsidRDefault="00E94374" w:rsidP="006E468C">
            <w:pPr>
              <w:spacing w:line="360" w:lineRule="auto"/>
              <w:jc w:val="both"/>
            </w:pPr>
            <w:r>
              <w:t>Videos</w:t>
            </w:r>
            <w:r w:rsidR="00B57F6B">
              <w:t>/images</w:t>
            </w:r>
            <w:r>
              <w:t xml:space="preserve"> reviewed</w:t>
            </w:r>
          </w:p>
        </w:tc>
        <w:tc>
          <w:tcPr>
            <w:tcW w:w="1501" w:type="dxa"/>
            <w:tcBorders>
              <w:top w:val="single" w:sz="12" w:space="0" w:color="auto"/>
              <w:left w:val="single" w:sz="8" w:space="0" w:color="auto"/>
              <w:bottom w:val="single" w:sz="8" w:space="0" w:color="auto"/>
              <w:right w:val="single" w:sz="8" w:space="0" w:color="auto"/>
            </w:tcBorders>
          </w:tcPr>
          <w:p w14:paraId="457BEBFC" w14:textId="77777777" w:rsidR="00E94374" w:rsidRDefault="00E94374" w:rsidP="006E468C">
            <w:pPr>
              <w:spacing w:line="360" w:lineRule="auto"/>
              <w:jc w:val="both"/>
            </w:pPr>
            <w:r>
              <w:t>Number of reviewers</w:t>
            </w:r>
          </w:p>
        </w:tc>
        <w:tc>
          <w:tcPr>
            <w:tcW w:w="1493" w:type="dxa"/>
            <w:tcBorders>
              <w:top w:val="single" w:sz="12" w:space="0" w:color="auto"/>
              <w:left w:val="single" w:sz="8" w:space="0" w:color="auto"/>
              <w:bottom w:val="single" w:sz="8" w:space="0" w:color="auto"/>
              <w:right w:val="single" w:sz="8" w:space="0" w:color="auto"/>
            </w:tcBorders>
          </w:tcPr>
          <w:p w14:paraId="3E190E98" w14:textId="77777777" w:rsidR="00E94374" w:rsidRDefault="00AB045A" w:rsidP="006E468C">
            <w:pPr>
              <w:spacing w:line="360" w:lineRule="auto"/>
              <w:jc w:val="both"/>
            </w:pPr>
            <w:r>
              <w:t>Country of origin</w:t>
            </w:r>
          </w:p>
        </w:tc>
        <w:tc>
          <w:tcPr>
            <w:tcW w:w="1501" w:type="dxa"/>
            <w:tcBorders>
              <w:top w:val="single" w:sz="12" w:space="0" w:color="auto"/>
              <w:left w:val="single" w:sz="8" w:space="0" w:color="auto"/>
              <w:bottom w:val="single" w:sz="8" w:space="0" w:color="auto"/>
              <w:right w:val="single" w:sz="8" w:space="0" w:color="auto"/>
            </w:tcBorders>
          </w:tcPr>
          <w:p w14:paraId="6251B435" w14:textId="77777777" w:rsidR="00E94374" w:rsidRDefault="00E94374" w:rsidP="006E468C">
            <w:pPr>
              <w:spacing w:line="360" w:lineRule="auto"/>
              <w:jc w:val="both"/>
            </w:pPr>
            <w:r>
              <w:t>interobserver reliability</w:t>
            </w:r>
          </w:p>
        </w:tc>
        <w:tc>
          <w:tcPr>
            <w:tcW w:w="1499" w:type="dxa"/>
            <w:tcBorders>
              <w:top w:val="single" w:sz="12" w:space="0" w:color="auto"/>
              <w:left w:val="single" w:sz="8" w:space="0" w:color="auto"/>
              <w:bottom w:val="single" w:sz="8" w:space="0" w:color="auto"/>
            </w:tcBorders>
          </w:tcPr>
          <w:p w14:paraId="737B5108" w14:textId="77777777" w:rsidR="00E94374" w:rsidRDefault="00E45967" w:rsidP="006E468C">
            <w:pPr>
              <w:spacing w:line="360" w:lineRule="auto"/>
              <w:jc w:val="both"/>
            </w:pPr>
            <w:r>
              <w:t>I</w:t>
            </w:r>
            <w:r w:rsidR="00E94374">
              <w:t>ntra observer reliability</w:t>
            </w:r>
          </w:p>
        </w:tc>
      </w:tr>
      <w:tr w:rsidR="00E94374" w14:paraId="5D11E508" w14:textId="77777777" w:rsidTr="004038B0">
        <w:tc>
          <w:tcPr>
            <w:tcW w:w="1487" w:type="dxa"/>
            <w:tcBorders>
              <w:top w:val="single" w:sz="8" w:space="0" w:color="auto"/>
              <w:right w:val="single" w:sz="8" w:space="0" w:color="auto"/>
            </w:tcBorders>
          </w:tcPr>
          <w:p w14:paraId="30D29F44" w14:textId="104D2DD6" w:rsidR="00E94374" w:rsidRDefault="00CB0907" w:rsidP="00E9739D">
            <w:pPr>
              <w:spacing w:line="360" w:lineRule="auto"/>
              <w:jc w:val="both"/>
            </w:pPr>
            <w:r>
              <w:t>Lai</w:t>
            </w:r>
            <w:r w:rsidR="009B176A">
              <w:fldChar w:fldCharType="begin"/>
            </w:r>
            <w:r w:rsidR="00E9739D">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rsidR="009B176A">
              <w:fldChar w:fldCharType="separate"/>
            </w:r>
            <w:r w:rsidR="00231422">
              <w:rPr>
                <w:noProof/>
              </w:rPr>
              <w:t>(55)</w:t>
            </w:r>
            <w:r w:rsidR="009B176A">
              <w:fldChar w:fldCharType="end"/>
            </w:r>
          </w:p>
        </w:tc>
        <w:tc>
          <w:tcPr>
            <w:tcW w:w="1535" w:type="dxa"/>
            <w:tcBorders>
              <w:top w:val="single" w:sz="8" w:space="0" w:color="auto"/>
              <w:left w:val="single" w:sz="8" w:space="0" w:color="auto"/>
            </w:tcBorders>
          </w:tcPr>
          <w:p w14:paraId="1B34B2CC" w14:textId="77777777" w:rsidR="00E94374" w:rsidRDefault="00E94374" w:rsidP="006E468C">
            <w:pPr>
              <w:spacing w:line="360" w:lineRule="auto"/>
              <w:jc w:val="both"/>
            </w:pPr>
            <w:r>
              <w:t>3</w:t>
            </w:r>
            <w:r w:rsidR="00B31BBE">
              <w:t xml:space="preserve"> videos</w:t>
            </w:r>
          </w:p>
        </w:tc>
        <w:tc>
          <w:tcPr>
            <w:tcW w:w="1501" w:type="dxa"/>
            <w:tcBorders>
              <w:top w:val="single" w:sz="8" w:space="0" w:color="auto"/>
            </w:tcBorders>
          </w:tcPr>
          <w:p w14:paraId="4FBBED56" w14:textId="77777777" w:rsidR="00E94374" w:rsidRDefault="00E94374" w:rsidP="006E468C">
            <w:pPr>
              <w:spacing w:line="360" w:lineRule="auto"/>
              <w:jc w:val="both"/>
            </w:pPr>
            <w:r>
              <w:t>22</w:t>
            </w:r>
          </w:p>
        </w:tc>
        <w:tc>
          <w:tcPr>
            <w:tcW w:w="1493" w:type="dxa"/>
            <w:tcBorders>
              <w:top w:val="single" w:sz="8" w:space="0" w:color="auto"/>
            </w:tcBorders>
          </w:tcPr>
          <w:p w14:paraId="778CE30A" w14:textId="77777777" w:rsidR="00E94374" w:rsidRDefault="00AB045A" w:rsidP="006E468C">
            <w:pPr>
              <w:spacing w:line="360" w:lineRule="auto"/>
              <w:jc w:val="both"/>
            </w:pPr>
            <w:r>
              <w:t>USA</w:t>
            </w:r>
          </w:p>
        </w:tc>
        <w:tc>
          <w:tcPr>
            <w:tcW w:w="1501" w:type="dxa"/>
            <w:tcBorders>
              <w:top w:val="single" w:sz="8" w:space="0" w:color="auto"/>
            </w:tcBorders>
          </w:tcPr>
          <w:p w14:paraId="72EEFEED" w14:textId="77777777" w:rsidR="00E94374" w:rsidRDefault="00E94374" w:rsidP="006E468C">
            <w:pPr>
              <w:spacing w:line="360" w:lineRule="auto"/>
              <w:jc w:val="both"/>
            </w:pPr>
            <w:r>
              <w:t>0.74 (substantial)</w:t>
            </w:r>
          </w:p>
        </w:tc>
        <w:tc>
          <w:tcPr>
            <w:tcW w:w="1499" w:type="dxa"/>
            <w:tcBorders>
              <w:top w:val="single" w:sz="8" w:space="0" w:color="auto"/>
            </w:tcBorders>
          </w:tcPr>
          <w:p w14:paraId="55B6B385" w14:textId="77777777" w:rsidR="00E94374" w:rsidRDefault="00E94374" w:rsidP="006E468C">
            <w:pPr>
              <w:spacing w:line="360" w:lineRule="auto"/>
              <w:jc w:val="both"/>
            </w:pPr>
            <w:r>
              <w:t>0.77 (substantial)</w:t>
            </w:r>
          </w:p>
        </w:tc>
      </w:tr>
      <w:tr w:rsidR="00E94374" w14:paraId="037B2B21" w14:textId="77777777" w:rsidTr="004038B0">
        <w:tc>
          <w:tcPr>
            <w:tcW w:w="1487" w:type="dxa"/>
            <w:tcBorders>
              <w:right w:val="single" w:sz="8" w:space="0" w:color="auto"/>
            </w:tcBorders>
          </w:tcPr>
          <w:p w14:paraId="128C5D71" w14:textId="78DCAF2B" w:rsidR="00E94374" w:rsidRDefault="006F3E61" w:rsidP="00E9739D">
            <w:pPr>
              <w:spacing w:line="360" w:lineRule="auto"/>
              <w:jc w:val="both"/>
            </w:pPr>
            <w:r>
              <w:t>Calderwood</w:t>
            </w:r>
            <w:r>
              <w:fldChar w:fldCharType="begin"/>
            </w:r>
            <w:r w:rsidR="00E9739D">
              <w:instrText xml:space="preserve"> ADDIN EN.CITE &lt;EndNote&gt;&lt;Cite&gt;&lt;Author&gt;Calderwood&lt;/Author&gt;&lt;Year&gt;2010&lt;/Year&gt;&lt;RecNum&gt;0&lt;/RecNum&gt;&lt;IDText&gt;Comprehensive validation of the Boston Bowel Preparation Scale&lt;/IDText&gt;&lt;DisplayText&gt;(62)&lt;/DisplayText&gt;&lt;record&gt;&lt;dates&gt;&lt;pub-dates&gt;&lt;date&gt;Oct&lt;/date&gt;&lt;/pub-dates&gt;&lt;year&gt;2010&lt;/year&gt;&lt;/dates&gt;&lt;keywords&gt;&lt;keyword&gt;Cathartics&lt;/keyword&gt;&lt;keyword&gt;Colonic Polyps&lt;/keyword&gt;&lt;keyword&gt;Colonoscopy&lt;/keyword&gt;&lt;keyword&gt;Humans&lt;/keyword&gt;&lt;keyword&gt;Preoperative Care&lt;/keyword&gt;&lt;keyword&gt;Reproducibility of Results&lt;/keyword&gt;&lt;/keywords&gt;&lt;urls&gt;&lt;related-urls&gt;&lt;url&gt;https://www.ncbi.nlm.nih.gov/pubmed/20883845&lt;/url&gt;&lt;/related-urls&gt;&lt;/urls&gt;&lt;isbn&gt;1097-6779&lt;/isbn&gt;&lt;custom2&gt;PMC2951305&lt;/custom2&gt;&lt;titles&gt;&lt;title&gt;Comprehensive validation of the Boston Bowel Preparation Scale&lt;/title&gt;&lt;secondary-title&gt;Gastrointest Endosc&lt;/secondary-title&gt;&lt;/titles&gt;&lt;pages&gt;686-92&lt;/pages&gt;&lt;number&gt;4&lt;/number&gt;&lt;contributors&gt;&lt;authors&gt;&lt;author&gt;Calderwood, A. H.&lt;/author&gt;&lt;author&gt;Jacobson, B. C.&lt;/author&gt;&lt;/authors&gt;&lt;/contributors&gt;&lt;language&gt;eng&lt;/language&gt;&lt;added-date format="utc"&gt;1632819338&lt;/added-date&gt;&lt;ref-type name="Journal Article"&gt;17&lt;/ref-type&gt;&lt;auth-address&gt;Section of Gastroenterology, Boston University Medical Center, 85 East Concord Street, 7th Floor, Boston, MA 02118, USA. audrey.calderwood@bmc.org&lt;/auth-address&gt;&lt;rec-number&gt;236&lt;/rec-number&gt;&lt;last-updated-date format="utc"&gt;1632819338&lt;/last-updated-date&gt;&lt;accession-num&gt;20883845&lt;/accession-num&gt;&lt;electronic-resource-num&gt;10.1016/j.gie.2010.06.068&lt;/electronic-resource-num&gt;&lt;volume&gt;72&lt;/volume&gt;&lt;/record&gt;&lt;/Cite&gt;&lt;/EndNote&gt;</w:instrText>
            </w:r>
            <w:r>
              <w:fldChar w:fldCharType="separate"/>
            </w:r>
            <w:r w:rsidR="00231422">
              <w:rPr>
                <w:noProof/>
              </w:rPr>
              <w:t>(62)</w:t>
            </w:r>
            <w:r>
              <w:fldChar w:fldCharType="end"/>
            </w:r>
          </w:p>
        </w:tc>
        <w:tc>
          <w:tcPr>
            <w:tcW w:w="1535" w:type="dxa"/>
            <w:tcBorders>
              <w:left w:val="single" w:sz="8" w:space="0" w:color="auto"/>
            </w:tcBorders>
          </w:tcPr>
          <w:p w14:paraId="2DE9835B" w14:textId="77777777" w:rsidR="00E94374" w:rsidRDefault="00E94374" w:rsidP="006E468C">
            <w:pPr>
              <w:spacing w:line="360" w:lineRule="auto"/>
              <w:jc w:val="both"/>
            </w:pPr>
            <w:r>
              <w:t>10</w:t>
            </w:r>
            <w:r w:rsidR="00B31BBE">
              <w:t xml:space="preserve"> videos</w:t>
            </w:r>
          </w:p>
        </w:tc>
        <w:tc>
          <w:tcPr>
            <w:tcW w:w="1501" w:type="dxa"/>
          </w:tcPr>
          <w:p w14:paraId="72610296" w14:textId="77777777" w:rsidR="00E94374" w:rsidRDefault="00E94374" w:rsidP="006E468C">
            <w:pPr>
              <w:spacing w:line="360" w:lineRule="auto"/>
              <w:jc w:val="both"/>
            </w:pPr>
            <w:r>
              <w:t>12</w:t>
            </w:r>
          </w:p>
        </w:tc>
        <w:tc>
          <w:tcPr>
            <w:tcW w:w="1493" w:type="dxa"/>
          </w:tcPr>
          <w:p w14:paraId="0EAD2E1B" w14:textId="77777777" w:rsidR="00E94374" w:rsidRDefault="00AB045A" w:rsidP="006E468C">
            <w:pPr>
              <w:spacing w:line="360" w:lineRule="auto"/>
              <w:jc w:val="both"/>
            </w:pPr>
            <w:r>
              <w:t>USA</w:t>
            </w:r>
          </w:p>
        </w:tc>
        <w:tc>
          <w:tcPr>
            <w:tcW w:w="1501" w:type="dxa"/>
          </w:tcPr>
          <w:p w14:paraId="24CE6DCB" w14:textId="77777777" w:rsidR="00E94374" w:rsidRDefault="00E94374" w:rsidP="006E468C">
            <w:pPr>
              <w:spacing w:line="360" w:lineRule="auto"/>
              <w:jc w:val="both"/>
            </w:pPr>
            <w:r>
              <w:t>0.91 (near perfect)</w:t>
            </w:r>
          </w:p>
        </w:tc>
        <w:tc>
          <w:tcPr>
            <w:tcW w:w="1499" w:type="dxa"/>
          </w:tcPr>
          <w:p w14:paraId="1E56D020" w14:textId="77777777" w:rsidR="00E94374" w:rsidRDefault="00E94374" w:rsidP="006E468C">
            <w:pPr>
              <w:spacing w:line="360" w:lineRule="auto"/>
              <w:jc w:val="both"/>
            </w:pPr>
            <w:r>
              <w:t>0.78 (substantial)</w:t>
            </w:r>
          </w:p>
        </w:tc>
      </w:tr>
      <w:tr w:rsidR="00E94374" w14:paraId="7C9811C7" w14:textId="77777777" w:rsidTr="004038B0">
        <w:tc>
          <w:tcPr>
            <w:tcW w:w="1487" w:type="dxa"/>
            <w:tcBorders>
              <w:right w:val="single" w:sz="8" w:space="0" w:color="auto"/>
            </w:tcBorders>
          </w:tcPr>
          <w:p w14:paraId="273239C0" w14:textId="5C6B2604" w:rsidR="00E94374" w:rsidRDefault="00CB0907" w:rsidP="00E9739D">
            <w:pPr>
              <w:spacing w:line="360" w:lineRule="auto"/>
              <w:jc w:val="both"/>
            </w:pPr>
            <w:r>
              <w:t>Gao</w:t>
            </w:r>
            <w:r w:rsidR="009B176A">
              <w:fldChar w:fldCharType="begin"/>
            </w:r>
            <w:r w:rsidR="00E9739D">
              <w:instrText xml:space="preserve"> ADDIN EN.CITE &lt;EndNote&gt;&lt;Cite&gt;&lt;Author&gt;Gao&lt;/Author&gt;&lt;Year&gt;2013&lt;/Year&gt;&lt;RecNum&gt;0&lt;/RecNum&gt;&lt;IDText&gt;Pilot validation of the Boston Bowel Preparation Scale in China&lt;/IDText&gt;&lt;DisplayText&gt;(63)&lt;/DisplayText&gt;&lt;record&gt;&lt;dates&gt;&lt;pub-dates&gt;&lt;date&gt;Mar&lt;/date&gt;&lt;/pub-dates&gt;&lt;year&gt;2013&lt;/year&gt;&lt;/dates&gt;&lt;keywords&gt;&lt;keyword&gt;Adult&lt;/keyword&gt;&lt;keyword&gt;Aged&lt;/keyword&gt;&lt;keyword&gt;Cathartics&lt;/keyword&gt;&lt;keyword&gt;China&lt;/keyword&gt;&lt;keyword&gt;Colonic Polyps&lt;/keyword&gt;&lt;keyword&gt;Colonoscopy&lt;/keyword&gt;&lt;keyword&gt;Female&lt;/keyword&gt;&lt;keyword&gt;Humans&lt;/keyword&gt;&lt;keyword&gt;Male&lt;/keyword&gt;&lt;keyword&gt;Middle Aged&lt;/keyword&gt;&lt;keyword&gt;Pilot Projects&lt;/keyword&gt;&lt;keyword&gt;Reproducibility of Results&lt;/keyword&gt;&lt;/keywords&gt;&lt;urls&gt;&lt;related-urls&gt;&lt;url&gt;https://www.ncbi.nlm.nih.gov/pubmed/23368700&lt;/url&gt;&lt;/related-urls&gt;&lt;/urls&gt;&lt;isbn&gt;1443-1661&lt;/isbn&gt;&lt;titles&gt;&lt;title&gt;Pilot validation of the Boston Bowel Preparation Scale in China&lt;/title&gt;&lt;secondary-title&gt;Dig Endosc&lt;/secondary-title&gt;&lt;/titles&gt;&lt;pages&gt;167-73&lt;/pages&gt;&lt;number&gt;2&lt;/number&gt;&lt;contributors&gt;&lt;authors&gt;&lt;author&gt;Gao, Y.&lt;/author&gt;&lt;author&gt;Lin, J. S.&lt;/author&gt;&lt;author&gt;Zhang, H. D.&lt;/author&gt;&lt;author&gt;Lin, M. X.&lt;/author&gt;&lt;author&gt;Cheng, C. S.&lt;/author&gt;&lt;author&gt;Wu, S. Z.&lt;/author&gt;&lt;/authors&gt;&lt;/contributors&gt;&lt;edition&gt;2012/07/27&lt;/edition&gt;&lt;language&gt;eng&lt;/language&gt;&lt;added-date format="utc"&gt;1551610451&lt;/added-date&gt;&lt;ref-type name="Journal Article"&gt;17&lt;/ref-type&gt;&lt;rec-number&gt;44&lt;/rec-number&gt;&lt;last-updated-date format="utc"&gt;1551610451&lt;/last-updated-date&gt;&lt;accession-num&gt;23368700&lt;/accession-num&gt;&lt;electronic-resource-num&gt;10.1111/j.1443-1661.2012.01356.x&lt;/electronic-resource-num&gt;&lt;volume&gt;25&lt;/volume&gt;&lt;/record&gt;&lt;/Cite&gt;&lt;/EndNote&gt;</w:instrText>
            </w:r>
            <w:r w:rsidR="009B176A">
              <w:fldChar w:fldCharType="separate"/>
            </w:r>
            <w:r w:rsidR="00231422">
              <w:rPr>
                <w:noProof/>
              </w:rPr>
              <w:t>(63)</w:t>
            </w:r>
            <w:r w:rsidR="009B176A">
              <w:fldChar w:fldCharType="end"/>
            </w:r>
          </w:p>
        </w:tc>
        <w:tc>
          <w:tcPr>
            <w:tcW w:w="1535" w:type="dxa"/>
            <w:tcBorders>
              <w:left w:val="single" w:sz="8" w:space="0" w:color="auto"/>
            </w:tcBorders>
          </w:tcPr>
          <w:p w14:paraId="4CDE4D65" w14:textId="77777777" w:rsidR="00E94374" w:rsidRDefault="00E94374" w:rsidP="006E468C">
            <w:pPr>
              <w:spacing w:line="360" w:lineRule="auto"/>
              <w:jc w:val="both"/>
            </w:pPr>
            <w:r>
              <w:t>3</w:t>
            </w:r>
            <w:r w:rsidR="00B31BBE">
              <w:t xml:space="preserve"> videos</w:t>
            </w:r>
          </w:p>
        </w:tc>
        <w:tc>
          <w:tcPr>
            <w:tcW w:w="1501" w:type="dxa"/>
          </w:tcPr>
          <w:p w14:paraId="074C02F2" w14:textId="77777777" w:rsidR="00E94374" w:rsidRDefault="00E94374" w:rsidP="006E468C">
            <w:pPr>
              <w:spacing w:line="360" w:lineRule="auto"/>
              <w:jc w:val="both"/>
            </w:pPr>
            <w:r>
              <w:t>49 in initial interobserver assessment and 13 in intra observer assessment</w:t>
            </w:r>
          </w:p>
        </w:tc>
        <w:tc>
          <w:tcPr>
            <w:tcW w:w="1493" w:type="dxa"/>
          </w:tcPr>
          <w:p w14:paraId="0A19BCEF" w14:textId="7AFB37D1" w:rsidR="00E94374" w:rsidRDefault="00AB045A" w:rsidP="006E468C">
            <w:pPr>
              <w:spacing w:line="360" w:lineRule="auto"/>
              <w:jc w:val="both"/>
            </w:pPr>
            <w:r>
              <w:t>Chin</w:t>
            </w:r>
            <w:r w:rsidR="00F01A6A">
              <w:t>a</w:t>
            </w:r>
          </w:p>
        </w:tc>
        <w:tc>
          <w:tcPr>
            <w:tcW w:w="1501" w:type="dxa"/>
          </w:tcPr>
          <w:p w14:paraId="1871C716" w14:textId="77777777" w:rsidR="00E94374" w:rsidRDefault="00E94374" w:rsidP="006E468C">
            <w:pPr>
              <w:spacing w:line="360" w:lineRule="auto"/>
              <w:jc w:val="both"/>
            </w:pPr>
            <w:r>
              <w:t>0.987</w:t>
            </w:r>
            <w:r w:rsidR="00EF15F5">
              <w:t xml:space="preserve"> (near perfect)</w:t>
            </w:r>
          </w:p>
        </w:tc>
        <w:tc>
          <w:tcPr>
            <w:tcW w:w="1499" w:type="dxa"/>
          </w:tcPr>
          <w:p w14:paraId="5FEF5B8D" w14:textId="642257B4" w:rsidR="00E94374" w:rsidRDefault="00E94374" w:rsidP="006E468C">
            <w:pPr>
              <w:spacing w:line="360" w:lineRule="auto"/>
              <w:jc w:val="both"/>
            </w:pPr>
            <w:r>
              <w:t>0.671</w:t>
            </w:r>
            <w:r w:rsidR="00932F57">
              <w:t xml:space="preserve"> (good)</w:t>
            </w:r>
          </w:p>
        </w:tc>
      </w:tr>
      <w:tr w:rsidR="00E94374" w14:paraId="17D99E14" w14:textId="77777777" w:rsidTr="004038B0">
        <w:tc>
          <w:tcPr>
            <w:tcW w:w="1487" w:type="dxa"/>
            <w:tcBorders>
              <w:right w:val="single" w:sz="8" w:space="0" w:color="auto"/>
            </w:tcBorders>
          </w:tcPr>
          <w:p w14:paraId="70EEEC29" w14:textId="72A3F1B1" w:rsidR="00E94374" w:rsidRDefault="00DE6877" w:rsidP="00E9739D">
            <w:pPr>
              <w:spacing w:line="360" w:lineRule="auto"/>
              <w:jc w:val="both"/>
            </w:pPr>
            <w:r>
              <w:t>Massinha</w:t>
            </w:r>
            <w:r w:rsidR="009B176A">
              <w:fldChar w:fldCharType="begin"/>
            </w:r>
            <w:r w:rsidR="00E9739D">
              <w:instrText xml:space="preserve"> ADDIN EN.CITE &lt;EndNote&gt;&lt;Cite&gt;&lt;Author&gt;Massinha&lt;/Author&gt;&lt;Year&gt;2018&lt;/Year&gt;&lt;RecNum&gt;0&lt;/RecNum&gt;&lt;IDText&gt;Clinical Practice Impact of the Boston Bowel Preparation Scale in a European Country&lt;/IDText&gt;&lt;DisplayText&gt;(64)&lt;/DisplayText&gt;&lt;record&gt;&lt;dates&gt;&lt;pub-dates&gt;&lt;date&gt;Sep&lt;/date&gt;&lt;/pub-dates&gt;&lt;year&gt;2018&lt;/year&gt;&lt;/dates&gt;&lt;keywords&gt;&lt;keyword&gt;Boston Bowel Preparation Scale&lt;/keyword&gt;&lt;keyword&gt;Bowel preparation&lt;/keyword&gt;&lt;keyword&gt;Colonoscopy&lt;/keyword&gt;&lt;/keywords&gt;&lt;urls&gt;&lt;related-urls&gt;&lt;url&gt;https://www.ncbi.nlm.nih.gov/pubmed/30320161&lt;/url&gt;&lt;/related-urls&gt;&lt;/urls&gt;&lt;isbn&gt;2341-4545&lt;/isbn&gt;&lt;custom2&gt;PMC6170922&lt;/custom2&gt;&lt;titles&gt;&lt;title&gt;Clinical Practice Impact of the Boston Bowel Preparation Scale in a European Country&lt;/title&gt;&lt;secondary-title&gt;GE Port J Gastroenterol&lt;/secondary-title&gt;&lt;/titles&gt;&lt;pages&gt;230-235&lt;/pages&gt;&lt;number&gt;5&lt;/number&gt;&lt;contributors&gt;&lt;authors&gt;&lt;author&gt;Massinha, P.&lt;/author&gt;&lt;author&gt;Almeida, N.&lt;/author&gt;&lt;author&gt;Cunha, I.&lt;/author&gt;&lt;author&gt;Tomé, L.&lt;/author&gt;&lt;/authors&gt;&lt;/contributors&gt;&lt;edition&gt;2018/01/04&lt;/edition&gt;&lt;language&gt;eng&lt;/language&gt;&lt;added-date format="utc"&gt;1556095310&lt;/added-date&gt;&lt;ref-type name="Journal Article"&gt;17&lt;/ref-type&gt;&lt;rec-number&gt;79&lt;/rec-number&gt;&lt;last-updated-date format="utc"&gt;1556095310&lt;/last-updated-date&gt;&lt;accession-num&gt;30320161&lt;/accession-num&gt;&lt;electronic-resource-num&gt;10.1159/000485567&lt;/electronic-resource-num&gt;&lt;volume&gt;25&lt;/volume&gt;&lt;/record&gt;&lt;/Cite&gt;&lt;/EndNote&gt;</w:instrText>
            </w:r>
            <w:r w:rsidR="009B176A">
              <w:fldChar w:fldCharType="separate"/>
            </w:r>
            <w:r w:rsidR="00231422">
              <w:rPr>
                <w:noProof/>
              </w:rPr>
              <w:t>(64)</w:t>
            </w:r>
            <w:r w:rsidR="009B176A">
              <w:fldChar w:fldCharType="end"/>
            </w:r>
          </w:p>
        </w:tc>
        <w:tc>
          <w:tcPr>
            <w:tcW w:w="1535" w:type="dxa"/>
            <w:tcBorders>
              <w:left w:val="single" w:sz="8" w:space="0" w:color="auto"/>
            </w:tcBorders>
          </w:tcPr>
          <w:p w14:paraId="18E6DE41" w14:textId="77777777" w:rsidR="00E94374" w:rsidRDefault="00B57F6B" w:rsidP="006E468C">
            <w:pPr>
              <w:spacing w:line="360" w:lineRule="auto"/>
              <w:jc w:val="both"/>
            </w:pPr>
            <w:r>
              <w:t>12 videos, 93 images</w:t>
            </w:r>
          </w:p>
        </w:tc>
        <w:tc>
          <w:tcPr>
            <w:tcW w:w="1501" w:type="dxa"/>
          </w:tcPr>
          <w:p w14:paraId="6BE912BE" w14:textId="77777777" w:rsidR="00E94374" w:rsidRDefault="00B57F6B" w:rsidP="006E468C">
            <w:pPr>
              <w:spacing w:line="360" w:lineRule="auto"/>
              <w:jc w:val="both"/>
            </w:pPr>
            <w:r>
              <w:t>36</w:t>
            </w:r>
          </w:p>
        </w:tc>
        <w:tc>
          <w:tcPr>
            <w:tcW w:w="1493" w:type="dxa"/>
          </w:tcPr>
          <w:p w14:paraId="6780E687" w14:textId="77777777" w:rsidR="00E94374" w:rsidRDefault="00AB045A" w:rsidP="006E468C">
            <w:pPr>
              <w:spacing w:line="360" w:lineRule="auto"/>
              <w:jc w:val="both"/>
            </w:pPr>
            <w:r>
              <w:t>Portugal</w:t>
            </w:r>
          </w:p>
        </w:tc>
        <w:tc>
          <w:tcPr>
            <w:tcW w:w="1501" w:type="dxa"/>
          </w:tcPr>
          <w:p w14:paraId="5718AB46" w14:textId="77777777" w:rsidR="00E94374" w:rsidRDefault="00EF15F5" w:rsidP="006E468C">
            <w:pPr>
              <w:spacing w:line="360" w:lineRule="auto"/>
              <w:jc w:val="both"/>
            </w:pPr>
            <w:r>
              <w:t>0.783 (substantial)</w:t>
            </w:r>
          </w:p>
        </w:tc>
        <w:tc>
          <w:tcPr>
            <w:tcW w:w="1499" w:type="dxa"/>
          </w:tcPr>
          <w:p w14:paraId="686F7B49" w14:textId="77777777" w:rsidR="00E94374" w:rsidRDefault="00E94374" w:rsidP="006E468C">
            <w:pPr>
              <w:spacing w:line="360" w:lineRule="auto"/>
              <w:jc w:val="both"/>
            </w:pPr>
          </w:p>
        </w:tc>
      </w:tr>
      <w:tr w:rsidR="00D10F22" w14:paraId="013B8247" w14:textId="77777777" w:rsidTr="004038B0">
        <w:tc>
          <w:tcPr>
            <w:tcW w:w="1487" w:type="dxa"/>
            <w:tcBorders>
              <w:bottom w:val="single" w:sz="12" w:space="0" w:color="auto"/>
              <w:right w:val="single" w:sz="8" w:space="0" w:color="auto"/>
            </w:tcBorders>
          </w:tcPr>
          <w:p w14:paraId="129210BA" w14:textId="02491045" w:rsidR="00D10F22" w:rsidRDefault="00DE6877" w:rsidP="00E9739D">
            <w:pPr>
              <w:spacing w:line="360" w:lineRule="auto"/>
              <w:jc w:val="both"/>
            </w:pPr>
            <w:r>
              <w:t>Kim</w:t>
            </w:r>
            <w:r w:rsidR="006F3E61">
              <w:t xml:space="preserve"> </w:t>
            </w:r>
            <w:r w:rsidR="006F3E61">
              <w:fldChar w:fldCharType="begin"/>
            </w:r>
            <w:r w:rsidR="00E9739D">
              <w:instrText xml:space="preserve"> ADDIN EN.CITE &lt;EndNote&gt;&lt;Cite&gt;&lt;Author&gt;Kim&lt;/Author&gt;&lt;Year&gt;2014&lt;/Year&gt;&lt;RecNum&gt;0&lt;/RecNum&gt;&lt;IDText&gt;A Korean experience of the use of Boston bowel preparation scale: a valid and reliable instrument for colonoscopy-oriented research&lt;/IDText&gt;&lt;DisplayText&gt;(65)&lt;/DisplayText&gt;&lt;record&gt;&lt;dates&gt;&lt;pub-dates&gt;&lt;date&gt;2014 Jul-Aug&lt;/date&gt;&lt;/pub-dates&gt;&lt;year&gt;2014&lt;/year&gt;&lt;/dates&gt;&lt;keywords&gt;&lt;keyword&gt;Adenoma&lt;/keyword&gt;&lt;keyword&gt;Adult&lt;/keyword&gt;&lt;keyword&gt;Cathartics&lt;/keyword&gt;&lt;keyword&gt;Colonic Neoplasms&lt;/keyword&gt;&lt;keyword&gt;Colonoscopy&lt;/keyword&gt;&lt;keyword&gt;Female&lt;/keyword&gt;&lt;keyword&gt;Humans&lt;/keyword&gt;&lt;keyword&gt;Intestinal Polyps&lt;/keyword&gt;&lt;keyword&gt;Male&lt;/keyword&gt;&lt;keyword&gt;Middle Aged&lt;/keyword&gt;&lt;keyword&gt;Polyethylene Glycols&lt;/keyword&gt;&lt;keyword&gt;Prospective Studies&lt;/keyword&gt;&lt;keyword&gt;Reproducibility of Results&lt;/keyword&gt;&lt;keyword&gt;Republic of Korea&lt;/keyword&gt;&lt;keyword&gt;Therapeutic Irrigation&lt;/keyword&gt;&lt;/keywords&gt;&lt;urls&gt;&lt;related-urls&gt;&lt;url&gt;https://www.ncbi.nlm.nih.gov/pubmed/25038207&lt;/url&gt;&lt;/related-urls&gt;&lt;/urls&gt;&lt;isbn&gt;1998-4049&lt;/isbn&gt;&lt;custom2&gt;PMC4131304&lt;/custom2&gt;&lt;titles&gt;&lt;title&gt;A Korean experience of the use of Boston bowel preparation scale: a valid and reliable instrument for colonoscopy-oriented research&lt;/title&gt;&lt;secondary-title&gt;Saudi J Gastroenterol&lt;/secondary-title&gt;&lt;/titles&gt;&lt;pages&gt;219-24&lt;/pages&gt;&lt;number&gt;4&lt;/number&gt;&lt;contributors&gt;&lt;authors&gt;&lt;author&gt;Kim, E. J.&lt;/author&gt;&lt;author&gt;Park, Y. I.&lt;/author&gt;&lt;author&gt;Kim, Y. S.&lt;/author&gt;&lt;author&gt;Park, W. W.&lt;/author&gt;&lt;author&gt;Kwon, S. O.&lt;/author&gt;&lt;author&gt;Park, K. S.&lt;/author&gt;&lt;author&gt;Kwak, C. H.&lt;/author&gt;&lt;author&gt;Kim, J. N.&lt;/author&gt;&lt;author&gt;Moon, J. S.&lt;/author&gt;&lt;/authors&gt;&lt;/contributors&gt;&lt;language&gt;eng&lt;/language&gt;&lt;added-date format="utc"&gt;1551610410&lt;/added-date&gt;&lt;ref-type name="Journal Article"&gt;17&lt;/ref-type&gt;&lt;rec-number&gt;43&lt;/rec-number&gt;&lt;last-updated-date format="utc"&gt;1551610410&lt;/last-updated-date&gt;&lt;accession-num&gt;25038207&lt;/accession-num&gt;&lt;electronic-resource-num&gt;10.4103/1319-3767.136950&lt;/electronic-resource-num&gt;&lt;volume&gt;20&lt;/volume&gt;&lt;/record&gt;&lt;/Cite&gt;&lt;/EndNote&gt;</w:instrText>
            </w:r>
            <w:r w:rsidR="006F3E61">
              <w:fldChar w:fldCharType="separate"/>
            </w:r>
            <w:r w:rsidR="00231422">
              <w:rPr>
                <w:noProof/>
              </w:rPr>
              <w:t>(65)</w:t>
            </w:r>
            <w:r w:rsidR="006F3E61">
              <w:fldChar w:fldCharType="end"/>
            </w:r>
          </w:p>
        </w:tc>
        <w:tc>
          <w:tcPr>
            <w:tcW w:w="1535" w:type="dxa"/>
            <w:tcBorders>
              <w:left w:val="single" w:sz="8" w:space="0" w:color="auto"/>
            </w:tcBorders>
          </w:tcPr>
          <w:p w14:paraId="08987089" w14:textId="77777777" w:rsidR="00D10F22" w:rsidRDefault="003108B1" w:rsidP="006E468C">
            <w:pPr>
              <w:spacing w:line="360" w:lineRule="auto"/>
              <w:jc w:val="both"/>
            </w:pPr>
            <w:r>
              <w:t>482</w:t>
            </w:r>
            <w:r w:rsidR="00B31BBE">
              <w:t xml:space="preserve"> videos</w:t>
            </w:r>
          </w:p>
        </w:tc>
        <w:tc>
          <w:tcPr>
            <w:tcW w:w="1501" w:type="dxa"/>
          </w:tcPr>
          <w:p w14:paraId="5B21FDC0" w14:textId="77777777" w:rsidR="00D10F22" w:rsidRDefault="00D10F22" w:rsidP="006E468C">
            <w:pPr>
              <w:spacing w:line="360" w:lineRule="auto"/>
              <w:jc w:val="both"/>
            </w:pPr>
            <w:r>
              <w:t>6</w:t>
            </w:r>
          </w:p>
        </w:tc>
        <w:tc>
          <w:tcPr>
            <w:tcW w:w="1493" w:type="dxa"/>
          </w:tcPr>
          <w:p w14:paraId="4210A19E" w14:textId="071EA4A4" w:rsidR="00D10F22" w:rsidRDefault="00F01A6A" w:rsidP="006E468C">
            <w:pPr>
              <w:spacing w:line="360" w:lineRule="auto"/>
              <w:jc w:val="both"/>
            </w:pPr>
            <w:r>
              <w:t xml:space="preserve">South </w:t>
            </w:r>
            <w:r w:rsidR="00D10F22">
              <w:t>Korea</w:t>
            </w:r>
          </w:p>
        </w:tc>
        <w:tc>
          <w:tcPr>
            <w:tcW w:w="1501" w:type="dxa"/>
          </w:tcPr>
          <w:p w14:paraId="1314EF56" w14:textId="5653ED03" w:rsidR="00D10F22" w:rsidRDefault="00F23DC3" w:rsidP="006E468C">
            <w:pPr>
              <w:spacing w:line="360" w:lineRule="auto"/>
              <w:jc w:val="both"/>
            </w:pPr>
            <w:r>
              <w:t>0.9</w:t>
            </w:r>
            <w:r w:rsidR="00D10F22">
              <w:t xml:space="preserve"> (</w:t>
            </w:r>
            <w:r w:rsidR="00EC6188">
              <w:t>near perfect</w:t>
            </w:r>
            <w:r w:rsidR="00D10F22">
              <w:t>)</w:t>
            </w:r>
          </w:p>
        </w:tc>
        <w:tc>
          <w:tcPr>
            <w:tcW w:w="1499" w:type="dxa"/>
          </w:tcPr>
          <w:p w14:paraId="252E6DEA" w14:textId="77777777" w:rsidR="00D10F22" w:rsidRDefault="00D10F22" w:rsidP="0083052D">
            <w:pPr>
              <w:keepNext/>
              <w:spacing w:line="360" w:lineRule="auto"/>
              <w:jc w:val="both"/>
            </w:pPr>
          </w:p>
        </w:tc>
      </w:tr>
    </w:tbl>
    <w:p w14:paraId="1C4BC85A" w14:textId="56CD25D7" w:rsidR="00932F57" w:rsidRDefault="00932F57">
      <w:pPr>
        <w:pStyle w:val="Caption"/>
      </w:pPr>
      <w:bookmarkStart w:id="48" w:name="_Ref80695245"/>
      <w:bookmarkStart w:id="49" w:name="_Ref80695233"/>
      <w:bookmarkStart w:id="50" w:name="_Toc167893190"/>
      <w:r>
        <w:t xml:space="preserve">Table </w:t>
      </w:r>
      <w:r w:rsidR="004F76FF">
        <w:fldChar w:fldCharType="begin"/>
      </w:r>
      <w:r w:rsidR="004F76FF">
        <w:instrText xml:space="preserve"> SEQ Table \* ARABIC </w:instrText>
      </w:r>
      <w:r w:rsidR="004F76FF">
        <w:fldChar w:fldCharType="separate"/>
      </w:r>
      <w:r w:rsidR="006A0E8C">
        <w:rPr>
          <w:noProof/>
        </w:rPr>
        <w:t>5</w:t>
      </w:r>
      <w:r w:rsidR="004F76FF">
        <w:rPr>
          <w:noProof/>
        </w:rPr>
        <w:fldChar w:fldCharType="end"/>
      </w:r>
      <w:bookmarkEnd w:id="48"/>
      <w:r>
        <w:t xml:space="preserve"> - Validation studies of BBPS</w:t>
      </w:r>
      <w:bookmarkEnd w:id="49"/>
      <w:bookmarkEnd w:id="50"/>
    </w:p>
    <w:p w14:paraId="4E06978D" w14:textId="2CABD063" w:rsidR="00557293" w:rsidRDefault="00860472" w:rsidP="00813EA6">
      <w:pPr>
        <w:spacing w:line="360" w:lineRule="auto"/>
        <w:jc w:val="both"/>
      </w:pPr>
      <w:r>
        <w:t xml:space="preserve">The </w:t>
      </w:r>
      <w:r w:rsidR="00813EA6">
        <w:t xml:space="preserve">BBPS has been assessed in </w:t>
      </w:r>
      <w:r w:rsidR="00932F57">
        <w:t>American, Chinese, Portuguese and South Korean populations</w:t>
      </w:r>
      <w:r w:rsidR="00813EA6">
        <w:t xml:space="preserve"> with substantial to near perfect inter and intra observer reliabilities demonstrated</w:t>
      </w:r>
      <w:r w:rsidR="00022EDE">
        <w:t xml:space="preserve"> </w:t>
      </w:r>
      <w:r w:rsidR="00DE6877">
        <w:fldChar w:fldCharType="begin"/>
      </w:r>
      <w:r w:rsidR="00E9739D">
        <w:instrText xml:space="preserve"> ADDIN EN.CITE &lt;EndNote&gt;&lt;Cite&gt;&lt;Author&gt;Massinha&lt;/Author&gt;&lt;Year&gt;2018&lt;/Year&gt;&lt;RecNum&gt;0&lt;/RecNum&gt;&lt;IDText&gt;Clinical Practice Impact of the Boston Bowel Preparation Scale in a European Country&lt;/IDText&gt;&lt;DisplayText&gt;(64)&lt;/DisplayText&gt;&lt;record&gt;&lt;dates&gt;&lt;pub-dates&gt;&lt;date&gt;Sep&lt;/date&gt;&lt;/pub-dates&gt;&lt;year&gt;2018&lt;/year&gt;&lt;/dates&gt;&lt;keywords&gt;&lt;keyword&gt;Boston Bowel Preparation Scale&lt;/keyword&gt;&lt;keyword&gt;Bowel preparation&lt;/keyword&gt;&lt;keyword&gt;Colonoscopy&lt;/keyword&gt;&lt;/keywords&gt;&lt;urls&gt;&lt;related-urls&gt;&lt;url&gt;https://www.ncbi.nlm.nih.gov/pubmed/30320161&lt;/url&gt;&lt;/related-urls&gt;&lt;/urls&gt;&lt;isbn&gt;2341-4545&lt;/isbn&gt;&lt;custom2&gt;PMC6170922&lt;/custom2&gt;&lt;titles&gt;&lt;title&gt;Clinical Practice Impact of the Boston Bowel Preparation Scale in a European Country&lt;/title&gt;&lt;secondary-title&gt;GE Port J Gastroenterol&lt;/secondary-title&gt;&lt;/titles&gt;&lt;pages&gt;230-235&lt;/pages&gt;&lt;number&gt;5&lt;/number&gt;&lt;contributors&gt;&lt;authors&gt;&lt;author&gt;Massinha, P.&lt;/author&gt;&lt;author&gt;Almeida, N.&lt;/author&gt;&lt;author&gt;Cunha, I.&lt;/author&gt;&lt;author&gt;Tomé, L.&lt;/author&gt;&lt;/authors&gt;&lt;/contributors&gt;&lt;edition&gt;2018/01/04&lt;/edition&gt;&lt;language&gt;eng&lt;/language&gt;&lt;added-date format="utc"&gt;1556095310&lt;/added-date&gt;&lt;ref-type name="Journal Article"&gt;17&lt;/ref-type&gt;&lt;rec-number&gt;79&lt;/rec-number&gt;&lt;last-updated-date format="utc"&gt;1556095310&lt;/last-updated-date&gt;&lt;accession-num&gt;30320161&lt;/accession-num&gt;&lt;electronic-resource-num&gt;10.1159/000485567&lt;/electronic-resource-num&gt;&lt;volume&gt;25&lt;/volume&gt;&lt;/record&gt;&lt;/Cite&gt;&lt;/EndNote&gt;</w:instrText>
      </w:r>
      <w:r w:rsidR="00DE6877">
        <w:fldChar w:fldCharType="separate"/>
      </w:r>
      <w:r w:rsidR="00231422">
        <w:rPr>
          <w:noProof/>
        </w:rPr>
        <w:t>(64)</w:t>
      </w:r>
      <w:r w:rsidR="00DE6877">
        <w:fldChar w:fldCharType="end"/>
      </w:r>
      <w:r w:rsidR="00557293">
        <w:t>.</w:t>
      </w:r>
    </w:p>
    <w:p w14:paraId="071E7EE0" w14:textId="65283C2B" w:rsidR="00843B2A" w:rsidRDefault="00E45967" w:rsidP="006E468C">
      <w:pPr>
        <w:spacing w:line="360" w:lineRule="auto"/>
        <w:jc w:val="both"/>
      </w:pPr>
      <w:r>
        <w:t>Lai</w:t>
      </w:r>
      <w:r w:rsidR="00441B60">
        <w:t xml:space="preserve"> </w:t>
      </w:r>
      <w:r w:rsidR="001538EC">
        <w:t>and colleagues</w:t>
      </w:r>
      <w:r w:rsidR="001538EC" w:rsidDel="001538EC">
        <w:t xml:space="preserve"> </w:t>
      </w:r>
      <w:r w:rsidR="00694455">
        <w:t xml:space="preserve"> </w:t>
      </w:r>
      <w:r w:rsidR="00932F57">
        <w:t>reviewed the correlation between polyp detection rate (PDR) and BBPS in</w:t>
      </w:r>
      <w:r>
        <w:t xml:space="preserve"> 633 colonoscopies</w:t>
      </w:r>
      <w:r w:rsidR="004038B0">
        <w:fldChar w:fldCharType="begin"/>
      </w:r>
      <w:r w:rsidR="00E9739D">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rsidR="004038B0">
        <w:fldChar w:fldCharType="separate"/>
      </w:r>
      <w:r w:rsidR="00231422">
        <w:rPr>
          <w:noProof/>
        </w:rPr>
        <w:t>(55)</w:t>
      </w:r>
      <w:r w:rsidR="004038B0">
        <w:fldChar w:fldCharType="end"/>
      </w:r>
      <w:r w:rsidR="008271DC">
        <w:t>.</w:t>
      </w:r>
      <w:r w:rsidR="00932F57">
        <w:t xml:space="preserve"> </w:t>
      </w:r>
      <w:r w:rsidR="00D10F22">
        <w:t xml:space="preserve">The PDR </w:t>
      </w:r>
      <w:r w:rsidR="00932F57">
        <w:t>in endoscopies with</w:t>
      </w:r>
      <w:r w:rsidR="00D10F22">
        <w:t xml:space="preserve"> BBPS </w:t>
      </w:r>
      <w:r w:rsidR="00932F57" w:rsidRPr="0083052D">
        <w:rPr>
          <w:rFonts w:cs="Arial"/>
          <w:b/>
          <w:bCs/>
          <w:color w:val="202124"/>
          <w:shd w:val="clear" w:color="auto" w:fill="FFFFFF"/>
        </w:rPr>
        <w:t>≥</w:t>
      </w:r>
      <w:r w:rsidR="00932F57" w:rsidRPr="00B175D6" w:rsidDel="00932F57">
        <w:t xml:space="preserve"> </w:t>
      </w:r>
      <w:r w:rsidR="00D10F22">
        <w:t>5 was 40% vs 24% (P &lt;0.02)</w:t>
      </w:r>
      <w:r w:rsidR="00932F57">
        <w:t xml:space="preserve"> in BBPS &lt;5</w:t>
      </w:r>
      <w:r w:rsidR="00D10F22">
        <w:t>.  Comparatively a repeat colonoscopy was recommended in 2% with a BBPS score</w:t>
      </w:r>
      <w:r w:rsidR="00BE4744">
        <w:t xml:space="preserve"> of</w:t>
      </w:r>
      <w:r w:rsidR="00BE4744" w:rsidRPr="00BE4744">
        <w:rPr>
          <w:rFonts w:ascii="Arial" w:hAnsi="Arial" w:cs="Arial"/>
          <w:color w:val="202124"/>
          <w:shd w:val="clear" w:color="auto" w:fill="FFFFFF"/>
        </w:rPr>
        <w:t xml:space="preserve"> </w:t>
      </w:r>
      <w:r w:rsidR="00BE4744">
        <w:rPr>
          <w:rFonts w:ascii="Arial" w:hAnsi="Arial" w:cs="Arial"/>
          <w:color w:val="202124"/>
          <w:shd w:val="clear" w:color="auto" w:fill="FFFFFF"/>
        </w:rPr>
        <w:t>≥</w:t>
      </w:r>
      <w:r w:rsidR="00D10F22">
        <w:t xml:space="preserve"> 5, but 73% in a </w:t>
      </w:r>
      <w:r w:rsidR="00D10F22">
        <w:lastRenderedPageBreak/>
        <w:t xml:space="preserve">BBPS of less than 5.  </w:t>
      </w:r>
      <w:r w:rsidR="00932F57">
        <w:t>Both i</w:t>
      </w:r>
      <w:r w:rsidR="00D10F22">
        <w:t xml:space="preserve">nsertion times and withdrawal times </w:t>
      </w:r>
      <w:r w:rsidR="00932F57">
        <w:t>also</w:t>
      </w:r>
      <w:r w:rsidR="00D10F22">
        <w:t xml:space="preserve"> correlate</w:t>
      </w:r>
      <w:r w:rsidR="00932F57">
        <w:t>d</w:t>
      </w:r>
      <w:r w:rsidR="00D10F22">
        <w:t xml:space="preserve"> with the BBPS scor</w:t>
      </w:r>
      <w:r w:rsidR="00843B2A">
        <w:t xml:space="preserve">e </w:t>
      </w:r>
      <w:r w:rsidR="00D10F22">
        <w:fldChar w:fldCharType="begin"/>
      </w:r>
      <w:r w:rsidR="00E9739D">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rsidR="00D10F22">
        <w:fldChar w:fldCharType="separate"/>
      </w:r>
      <w:r w:rsidR="00231422">
        <w:rPr>
          <w:noProof/>
        </w:rPr>
        <w:t>(55)</w:t>
      </w:r>
      <w:r w:rsidR="00D10F22">
        <w:fldChar w:fldCharType="end"/>
      </w:r>
      <w:r w:rsidR="00D10F22">
        <w:t xml:space="preserve">.  </w:t>
      </w:r>
    </w:p>
    <w:p w14:paraId="64782D35" w14:textId="5ABFE6A3" w:rsidR="00D10F22" w:rsidRDefault="00932F57" w:rsidP="004B2FFB">
      <w:pPr>
        <w:spacing w:line="360" w:lineRule="auto"/>
        <w:jc w:val="both"/>
      </w:pPr>
      <w:r>
        <w:t>The correlation</w:t>
      </w:r>
      <w:r w:rsidR="00DE1EB2">
        <w:t xml:space="preserve"> of BBPS</w:t>
      </w:r>
      <w:r>
        <w:t xml:space="preserve"> with PDR was also demonstrated by</w:t>
      </w:r>
      <w:r w:rsidR="00473C97">
        <w:t xml:space="preserve"> Gao and</w:t>
      </w:r>
      <w:r w:rsidR="00D10F22">
        <w:t xml:space="preserve"> </w:t>
      </w:r>
      <w:r w:rsidR="00E45967">
        <w:t>Calderwood</w:t>
      </w:r>
      <w:r w:rsidR="00473C97">
        <w:t>.  Calderwood</w:t>
      </w:r>
      <w:r w:rsidR="00DE1EB2">
        <w:t xml:space="preserve"> and colleagues</w:t>
      </w:r>
      <w:r w:rsidR="00E45967">
        <w:t xml:space="preserve"> review</w:t>
      </w:r>
      <w:r w:rsidR="00473C97">
        <w:t>ed</w:t>
      </w:r>
      <w:r w:rsidR="00E45967">
        <w:t xml:space="preserve"> </w:t>
      </w:r>
      <w:r w:rsidR="00694455">
        <w:t>9</w:t>
      </w:r>
      <w:r w:rsidR="00E45967">
        <w:t>83 screening colonoscopies</w:t>
      </w:r>
      <w:r w:rsidR="00843B2A">
        <w:t xml:space="preserve">. </w:t>
      </w:r>
      <w:r w:rsidR="00694455">
        <w:t xml:space="preserve"> </w:t>
      </w:r>
      <w:r w:rsidR="00843B2A">
        <w:t>They</w:t>
      </w:r>
      <w:r w:rsidR="00694455">
        <w:t xml:space="preserve"> found that a BBPS score of 2 and 3 had a significantly higher PDR compared to 0 and 1 in the left and right colon (OR 2.58</w:t>
      </w:r>
      <w:r>
        <w:t xml:space="preserve"> (</w:t>
      </w:r>
      <w:r w:rsidR="00694455">
        <w:t>95% CI 1.34-4.98</w:t>
      </w:r>
      <w:r>
        <w:t>)</w:t>
      </w:r>
      <w:r w:rsidR="00694455">
        <w:t xml:space="preserve"> and OR 0.7 </w:t>
      </w:r>
      <w:r>
        <w:t>(</w:t>
      </w:r>
      <w:r w:rsidR="00694455">
        <w:t>95% CI 0.48-1.96</w:t>
      </w:r>
      <w:r>
        <w:t>)</w:t>
      </w:r>
      <w:r w:rsidR="00694455">
        <w:t>)</w:t>
      </w:r>
      <w:r w:rsidR="00B86D55">
        <w:fldChar w:fldCharType="begin"/>
      </w:r>
      <w:r w:rsidR="00E9739D">
        <w:instrText xml:space="preserve"> ADDIN EN.CITE &lt;EndNote&gt;&lt;Cite&gt;&lt;Author&gt;Calderwood&lt;/Author&gt;&lt;Year&gt;2010&lt;/Year&gt;&lt;RecNum&gt;0&lt;/RecNum&gt;&lt;IDText&gt;Comprehensive validation of the Boston Bowel Preparation Scale&lt;/IDText&gt;&lt;DisplayText&gt;(62)&lt;/DisplayText&gt;&lt;record&gt;&lt;dates&gt;&lt;pub-dates&gt;&lt;date&gt;Oct&lt;/date&gt;&lt;/pub-dates&gt;&lt;year&gt;2010&lt;/year&gt;&lt;/dates&gt;&lt;keywords&gt;&lt;keyword&gt;Cathartics&lt;/keyword&gt;&lt;keyword&gt;Colonic Polyps&lt;/keyword&gt;&lt;keyword&gt;Colonoscopy&lt;/keyword&gt;&lt;keyword&gt;Humans&lt;/keyword&gt;&lt;keyword&gt;Preoperative Care&lt;/keyword&gt;&lt;keyword&gt;Reproducibility of Results&lt;/keyword&gt;&lt;/keywords&gt;&lt;urls&gt;&lt;related-urls&gt;&lt;url&gt;https://www.ncbi.nlm.nih.gov/pubmed/20883845&lt;/url&gt;&lt;/related-urls&gt;&lt;/urls&gt;&lt;isbn&gt;1097-6779&lt;/isbn&gt;&lt;custom2&gt;PMC2951305&lt;/custom2&gt;&lt;titles&gt;&lt;title&gt;Comprehensive validation of the Boston Bowel Preparation Scale&lt;/title&gt;&lt;secondary-title&gt;Gastrointest Endosc&lt;/secondary-title&gt;&lt;/titles&gt;&lt;pages&gt;686-92&lt;/pages&gt;&lt;number&gt;4&lt;/number&gt;&lt;contributors&gt;&lt;authors&gt;&lt;author&gt;Calderwood, A. H.&lt;/author&gt;&lt;author&gt;Jacobson, B. C.&lt;/author&gt;&lt;/authors&gt;&lt;/contributors&gt;&lt;language&gt;eng&lt;/language&gt;&lt;added-date format="utc"&gt;1632819338&lt;/added-date&gt;&lt;ref-type name="Journal Article"&gt;17&lt;/ref-type&gt;&lt;auth-address&gt;Section of Gastroenterology, Boston University Medical Center, 85 East Concord Street, 7th Floor, Boston, MA 02118, USA. audrey.calderwood@bmc.org&lt;/auth-address&gt;&lt;rec-number&gt;236&lt;/rec-number&gt;&lt;last-updated-date format="utc"&gt;1632819338&lt;/last-updated-date&gt;&lt;accession-num&gt;20883845&lt;/accession-num&gt;&lt;electronic-resource-num&gt;10.1016/j.gie.2010.06.068&lt;/electronic-resource-num&gt;&lt;volume&gt;72&lt;/volume&gt;&lt;/record&gt;&lt;/Cite&gt;&lt;/EndNote&gt;</w:instrText>
      </w:r>
      <w:r w:rsidR="00B86D55">
        <w:fldChar w:fldCharType="separate"/>
      </w:r>
      <w:r w:rsidR="00231422">
        <w:rPr>
          <w:noProof/>
        </w:rPr>
        <w:t>(62)</w:t>
      </w:r>
      <w:r w:rsidR="00B86D55">
        <w:fldChar w:fldCharType="end"/>
      </w:r>
      <w:r w:rsidR="00694455">
        <w:t xml:space="preserve">.  </w:t>
      </w:r>
      <w:r w:rsidR="00473C97">
        <w:t xml:space="preserve">Gao </w:t>
      </w:r>
      <w:r w:rsidR="00694455">
        <w:t>prospective</w:t>
      </w:r>
      <w:r w:rsidR="00473C97">
        <w:t>ly</w:t>
      </w:r>
      <w:r w:rsidR="00694455">
        <w:t xml:space="preserve"> analys</w:t>
      </w:r>
      <w:r w:rsidR="00473C97">
        <w:t>ed</w:t>
      </w:r>
      <w:r w:rsidR="00694455">
        <w:t xml:space="preserve"> </w:t>
      </w:r>
      <w:r w:rsidR="00473C97">
        <w:t>1</w:t>
      </w:r>
      <w:r w:rsidR="00F01A6A">
        <w:t xml:space="preserve"> </w:t>
      </w:r>
      <w:r w:rsidR="00694455">
        <w:t>012</w:t>
      </w:r>
      <w:r w:rsidR="00E45967">
        <w:t xml:space="preserve"> colonoscopies</w:t>
      </w:r>
      <w:r w:rsidR="008271DC">
        <w:t>. They</w:t>
      </w:r>
      <w:r w:rsidR="00694455">
        <w:t xml:space="preserve"> demonstrated a stepwise increas</w:t>
      </w:r>
      <w:r w:rsidR="00E45967">
        <w:t>e in PDR with increasing BBPS (</w:t>
      </w:r>
      <w:r w:rsidR="00694455">
        <w:t xml:space="preserve">BBPS 1 = 0%, BBPS 2= 0%, BBPS 3= 14%, BBPS 4 =20%, BBPS 5 = 29%, BBPS 6 = 35%, BBPS 7 = 32%, BBPS 8=37% and BBPS 9 = 40%).  The PDR was 35% with a BBPS of greater or equal to 5 and 18% for less than 5.  </w:t>
      </w:r>
      <w:r w:rsidR="005E7395">
        <w:t>The</w:t>
      </w:r>
      <w:r w:rsidR="00694455">
        <w:t xml:space="preserve"> group</w:t>
      </w:r>
      <w:r w:rsidR="005E7395">
        <w:t xml:space="preserve"> sizes varied,</w:t>
      </w:r>
      <w:r w:rsidR="00A34354">
        <w:t xml:space="preserve"> with a score of &lt; 5</w:t>
      </w:r>
      <w:r w:rsidR="00694455">
        <w:t xml:space="preserve"> </w:t>
      </w:r>
      <w:r w:rsidR="005E7395">
        <w:t>being</w:t>
      </w:r>
      <w:r w:rsidR="00694455">
        <w:t xml:space="preserve"> significantly lower, </w:t>
      </w:r>
      <w:r w:rsidR="005E7395">
        <w:t xml:space="preserve">with </w:t>
      </w:r>
      <w:r w:rsidR="00694455">
        <w:t>only 131</w:t>
      </w:r>
      <w:r w:rsidR="005E7395">
        <w:t xml:space="preserve"> patients</w:t>
      </w:r>
      <w:r w:rsidR="00694455">
        <w:t xml:space="preserve">, compared to 881 </w:t>
      </w:r>
      <w:r w:rsidR="005E7395">
        <w:t xml:space="preserve">in those </w:t>
      </w:r>
      <w:r w:rsidR="00694455">
        <w:t>who had a BBPS</w:t>
      </w:r>
      <w:r w:rsidR="00A34354">
        <w:t xml:space="preserve"> </w:t>
      </w:r>
      <w:r w:rsidR="00A34354">
        <w:rPr>
          <w:rFonts w:ascii="Arial" w:hAnsi="Arial" w:cs="Arial"/>
          <w:color w:val="202124"/>
          <w:shd w:val="clear" w:color="auto" w:fill="FFFFFF"/>
        </w:rPr>
        <w:t>≥</w:t>
      </w:r>
      <w:r w:rsidR="00694455">
        <w:t xml:space="preserve"> 5</w:t>
      </w:r>
      <w:r w:rsidR="00B86D55">
        <w:t xml:space="preserve"> </w:t>
      </w:r>
      <w:r w:rsidR="00B86D55">
        <w:fldChar w:fldCharType="begin"/>
      </w:r>
      <w:r w:rsidR="00E9739D">
        <w:instrText xml:space="preserve"> ADDIN EN.CITE &lt;EndNote&gt;&lt;Cite&gt;&lt;Author&gt;Gao&lt;/Author&gt;&lt;Year&gt;2013&lt;/Year&gt;&lt;RecNum&gt;0&lt;/RecNum&gt;&lt;IDText&gt;Pilot validation of the Boston Bowel Preparation Scale in China&lt;/IDText&gt;&lt;DisplayText&gt;(63)&lt;/DisplayText&gt;&lt;record&gt;&lt;dates&gt;&lt;pub-dates&gt;&lt;date&gt;Mar&lt;/date&gt;&lt;/pub-dates&gt;&lt;year&gt;2013&lt;/year&gt;&lt;/dates&gt;&lt;keywords&gt;&lt;keyword&gt;Adult&lt;/keyword&gt;&lt;keyword&gt;Aged&lt;/keyword&gt;&lt;keyword&gt;Cathartics&lt;/keyword&gt;&lt;keyword&gt;China&lt;/keyword&gt;&lt;keyword&gt;Colonic Polyps&lt;/keyword&gt;&lt;keyword&gt;Colonoscopy&lt;/keyword&gt;&lt;keyword&gt;Female&lt;/keyword&gt;&lt;keyword&gt;Humans&lt;/keyword&gt;&lt;keyword&gt;Male&lt;/keyword&gt;&lt;keyword&gt;Middle Aged&lt;/keyword&gt;&lt;keyword&gt;Pilot Projects&lt;/keyword&gt;&lt;keyword&gt;Reproducibility of Results&lt;/keyword&gt;&lt;/keywords&gt;&lt;urls&gt;&lt;related-urls&gt;&lt;url&gt;https://www.ncbi.nlm.nih.gov/pubmed/23368700&lt;/url&gt;&lt;/related-urls&gt;&lt;/urls&gt;&lt;isbn&gt;1443-1661&lt;/isbn&gt;&lt;titles&gt;&lt;title&gt;Pilot validation of the Boston Bowel Preparation Scale in China&lt;/title&gt;&lt;secondary-title&gt;Dig Endosc&lt;/secondary-title&gt;&lt;/titles&gt;&lt;pages&gt;167-73&lt;/pages&gt;&lt;number&gt;2&lt;/number&gt;&lt;contributors&gt;&lt;authors&gt;&lt;author&gt;Gao, Y.&lt;/author&gt;&lt;author&gt;Lin, J. S.&lt;/author&gt;&lt;author&gt;Zhang, H. D.&lt;/author&gt;&lt;author&gt;Lin, M. X.&lt;/author&gt;&lt;author&gt;Cheng, C. S.&lt;/author&gt;&lt;author&gt;Wu, S. Z.&lt;/author&gt;&lt;/authors&gt;&lt;/contributors&gt;&lt;edition&gt;2012/07/27&lt;/edition&gt;&lt;language&gt;eng&lt;/language&gt;&lt;added-date format="utc"&gt;1551610451&lt;/added-date&gt;&lt;ref-type name="Journal Article"&gt;17&lt;/ref-type&gt;&lt;rec-number&gt;44&lt;/rec-number&gt;&lt;last-updated-date format="utc"&gt;1551610451&lt;/last-updated-date&gt;&lt;accession-num&gt;23368700&lt;/accession-num&gt;&lt;electronic-resource-num&gt;10.1111/j.1443-1661.2012.01356.x&lt;/electronic-resource-num&gt;&lt;volume&gt;25&lt;/volume&gt;&lt;/record&gt;&lt;/Cite&gt;&lt;/EndNote&gt;</w:instrText>
      </w:r>
      <w:r w:rsidR="00B86D55">
        <w:fldChar w:fldCharType="separate"/>
      </w:r>
      <w:r w:rsidR="00231422">
        <w:rPr>
          <w:noProof/>
        </w:rPr>
        <w:t>(63)</w:t>
      </w:r>
      <w:r w:rsidR="00B86D55">
        <w:fldChar w:fldCharType="end"/>
      </w:r>
      <w:r w:rsidR="00694455">
        <w:t xml:space="preserve">. </w:t>
      </w:r>
      <w:r w:rsidR="00473C97">
        <w:t>Both of these studies indicate the correlation of increasing BBPS score with PDR, however they may be at risk of observer-expectancy bias, as a polyp could be expected to be seen in a segment with a higher BBPS</w:t>
      </w:r>
      <w:r w:rsidR="00694455">
        <w:t>.</w:t>
      </w:r>
      <w:r w:rsidR="00DF34B2">
        <w:t xml:space="preserve"> </w:t>
      </w:r>
      <w:r w:rsidR="00473C97">
        <w:t xml:space="preserve"> Kim </w:t>
      </w:r>
      <w:r w:rsidR="00441B60">
        <w:t>and colleagues</w:t>
      </w:r>
      <w:r w:rsidR="00473C97">
        <w:t xml:space="preserve"> also measured the correlation of BBPS and PDR.  They utilised an intensive bowel preparation regime, thorough education</w:t>
      </w:r>
      <w:r w:rsidR="004B2FFB">
        <w:t xml:space="preserve">, a </w:t>
      </w:r>
      <w:r w:rsidR="007F23E1">
        <w:t>strict exclusion criterion</w:t>
      </w:r>
      <w:r w:rsidR="00473C97">
        <w:t xml:space="preserve"> and a young population within their study, </w:t>
      </w:r>
      <w:r w:rsidR="004B2FFB">
        <w:t xml:space="preserve">leading to a high proportion (79.9%) with a high BBPS </w:t>
      </w:r>
      <w:r w:rsidR="005E7395">
        <w:t>(</w:t>
      </w:r>
      <w:r w:rsidR="004B2FFB" w:rsidRPr="00B37FCF">
        <w:rPr>
          <w:rFonts w:cs="Arial"/>
          <w:color w:val="202124"/>
          <w:shd w:val="clear" w:color="auto" w:fill="FFFFFF"/>
        </w:rPr>
        <w:t>≥ 7</w:t>
      </w:r>
      <w:r w:rsidR="005E7395">
        <w:rPr>
          <w:rFonts w:cs="Arial"/>
          <w:color w:val="202124"/>
          <w:shd w:val="clear" w:color="auto" w:fill="FFFFFF"/>
        </w:rPr>
        <w:t>)</w:t>
      </w:r>
      <w:r w:rsidR="004B2FFB">
        <w:rPr>
          <w:rFonts w:cs="Arial"/>
          <w:color w:val="202124"/>
          <w:shd w:val="clear" w:color="auto" w:fill="FFFFFF"/>
        </w:rPr>
        <w:t xml:space="preserve">. </w:t>
      </w:r>
      <w:r w:rsidR="00E426CE">
        <w:t>PDR</w:t>
      </w:r>
      <w:r w:rsidR="00D10F22">
        <w:t xml:space="preserve"> was significantly different between the higher scoring BBPS (</w:t>
      </w:r>
      <w:r w:rsidR="00E426CE">
        <w:rPr>
          <w:rFonts w:ascii="Arial" w:hAnsi="Arial" w:cs="Arial"/>
          <w:color w:val="202124"/>
          <w:shd w:val="clear" w:color="auto" w:fill="FFFFFF"/>
        </w:rPr>
        <w:t>≥</w:t>
      </w:r>
      <w:r w:rsidR="00D10F22">
        <w:t xml:space="preserve"> 8) and the other BBPS scores (44.9% vs 33% p=0.042), moreover</w:t>
      </w:r>
      <w:r w:rsidR="00DF34B2">
        <w:t>,</w:t>
      </w:r>
      <w:r w:rsidR="00D10F22">
        <w:t xml:space="preserve"> a better BBPS on the right side correlated with a higher pick</w:t>
      </w:r>
      <w:r w:rsidR="00DE1EB2">
        <w:t xml:space="preserve"> </w:t>
      </w:r>
      <w:r w:rsidR="00D10F22">
        <w:t>up of polyps (r</w:t>
      </w:r>
      <w:r w:rsidR="00813EA6">
        <w:t xml:space="preserve"> </w:t>
      </w:r>
      <w:r w:rsidR="00D10F22">
        <w:t>=</w:t>
      </w:r>
      <w:r w:rsidR="00813EA6">
        <w:t xml:space="preserve"> </w:t>
      </w:r>
      <w:r w:rsidR="00D10F22">
        <w:t xml:space="preserve">0.107, </w:t>
      </w:r>
      <w:r w:rsidR="00813EA6">
        <w:t xml:space="preserve">p </w:t>
      </w:r>
      <w:r w:rsidR="00D10F22">
        <w:t>=</w:t>
      </w:r>
      <w:r w:rsidR="00813EA6">
        <w:t xml:space="preserve"> </w:t>
      </w:r>
      <w:r w:rsidR="00D10F22">
        <w:t>0.018)</w:t>
      </w:r>
      <w:r w:rsidR="00DF34B2">
        <w:t xml:space="preserve"> </w:t>
      </w:r>
      <w:r w:rsidR="00D10F22">
        <w:fldChar w:fldCharType="begin"/>
      </w:r>
      <w:r w:rsidR="00231422">
        <w:instrText xml:space="preserve"> ADDIN EN.CITE &lt;EndNote&gt;&lt;Cite&gt;&lt;Author&gt;Kim&lt;/Author&gt;&lt;Year&gt;2014&lt;/Year&gt;&lt;RecNum&gt;0&lt;/RecNum&gt;&lt;IDText&gt;A Korean experience of the use of Boston bowel preparation scale: a valid and reliable instrument for colonoscopy-oriented research&lt;/IDText&gt;&lt;DisplayText&gt;(65)&lt;/DisplayText&gt;&lt;record&gt;&lt;dates&gt;&lt;pub-dates&gt;&lt;date&gt;2014 Jul-Aug&lt;/date&gt;&lt;/pub-dates&gt;&lt;year&gt;2014&lt;/year&gt;&lt;/dates&gt;&lt;keywords&gt;&lt;keyword&gt;Adenoma&lt;/keyword&gt;&lt;keyword&gt;Adult&lt;/keyword&gt;&lt;keyword&gt;Cathartics&lt;/keyword&gt;&lt;keyword&gt;Colonic Neoplasms&lt;/keyword&gt;&lt;keyword&gt;Colonoscopy&lt;/keyword&gt;&lt;keyword&gt;Female&lt;/keyword&gt;&lt;keyword&gt;Humans&lt;/keyword&gt;&lt;keyword&gt;Intestinal Polyps&lt;/keyword&gt;&lt;keyword&gt;Male&lt;/keyword&gt;&lt;keyword&gt;Middle Aged&lt;/keyword&gt;&lt;keyword&gt;Polyethylene Glycols&lt;/keyword&gt;&lt;keyword&gt;Prospective Studies&lt;/keyword&gt;&lt;keyword&gt;Reproducibility of Results&lt;/keyword&gt;&lt;keyword&gt;Republic of Korea&lt;/keyword&gt;&lt;keyword&gt;Therapeutic Irrigation&lt;/keyword&gt;&lt;/keywords&gt;&lt;urls&gt;&lt;related-urls&gt;&lt;url&gt;https://www.ncbi.nlm.nih.gov/pubmed/25038207&lt;/url&gt;&lt;/related-urls&gt;&lt;/urls&gt;&lt;isbn&gt;1998-4049&lt;/isbn&gt;&lt;custom2&gt;PMC4131304&lt;/custom2&gt;&lt;titles&gt;&lt;title&gt;A Korean experience of the use of Boston bowel preparation scale: a valid and reliable instrument for colonoscopy-oriented research&lt;/title&gt;&lt;secondary-title&gt;Saudi J Gastroenterol&lt;/secondary-title&gt;&lt;/titles&gt;&lt;pages&gt;219-24&lt;/pages&gt;&lt;number&gt;4&lt;/number&gt;&lt;contributors&gt;&lt;authors&gt;&lt;author&gt;Kim, E. J.&lt;/author&gt;&lt;author&gt;Park, Y. I.&lt;/author&gt;&lt;author&gt;Kim, Y. S.&lt;/author&gt;&lt;author&gt;Park, W. W.&lt;/author&gt;&lt;author&gt;Kwon, S. O.&lt;/author&gt;&lt;author&gt;Park, K. S.&lt;/author&gt;&lt;author&gt;Kwak, C. H.&lt;/author&gt;&lt;author&gt;Kim, J. N.&lt;/author&gt;&lt;author&gt;Moon, J. S.&lt;/author&gt;&lt;/authors&gt;&lt;/contributors&gt;&lt;language&gt;eng&lt;/language&gt;&lt;added-date format="utc"&gt;1551610410&lt;/added-date&gt;&lt;ref-type name="Journal Article"&gt;17&lt;/ref-type&gt;&lt;rec-number&gt;43&lt;/rec-number&gt;&lt;last-updated-date format="utc"&gt;1551610410&lt;/last-updated-date&gt;&lt;accession-num&gt;25038207&lt;/accession-num&gt;&lt;electronic-resource-num&gt;10.4103/1319-3767.136950&lt;/electronic-resource-num&gt;&lt;volume&gt;20&lt;/volume&gt;&lt;/record&gt;&lt;/Cite&gt;&lt;/EndNote&gt;</w:instrText>
      </w:r>
      <w:r w:rsidR="00D10F22">
        <w:fldChar w:fldCharType="separate"/>
      </w:r>
      <w:r w:rsidR="00231422">
        <w:rPr>
          <w:noProof/>
        </w:rPr>
        <w:t>(65)</w:t>
      </w:r>
      <w:r w:rsidR="00D10F22">
        <w:fldChar w:fldCharType="end"/>
      </w:r>
      <w:r w:rsidR="00B86D55">
        <w:t>.</w:t>
      </w:r>
    </w:p>
    <w:p w14:paraId="56A937A6" w14:textId="47E58597" w:rsidR="006C1362" w:rsidRPr="001E2992" w:rsidRDefault="004B2FFB" w:rsidP="004B2FFB">
      <w:pPr>
        <w:spacing w:line="360" w:lineRule="auto"/>
        <w:jc w:val="both"/>
      </w:pPr>
      <w:r>
        <w:t xml:space="preserve">Correlation between advanced adenoma detection rate (AADR) (advanced adenoma as defined by: &gt;1cm, &gt;3 polyps, villous or high-grade dysplasia) and BBPS was conducted by Jain </w:t>
      </w:r>
      <w:r w:rsidR="00441B60">
        <w:t>and colleagues</w:t>
      </w:r>
      <w:r>
        <w:t>.  Endoscopists were trained in BBPS scoring and prospectively scored the BBPS in 360 colonoscopy examinations. These were grouped into 3 categories, 0-3 (poor bowel preparation), 4-6 (suboptimal), and 7-9 (adequate bowel preparation). The “poor bowel prep</w:t>
      </w:r>
      <w:r w:rsidR="006C1362">
        <w:t>aration</w:t>
      </w:r>
      <w:r>
        <w:t>” group had a significantly lower AADR of 3.8%</w:t>
      </w:r>
      <w:r w:rsidR="006C1362">
        <w:t xml:space="preserve"> compared with both the suboptimal and the adequate group.</w:t>
      </w:r>
      <w:r>
        <w:t xml:space="preserve"> Th</w:t>
      </w:r>
      <w:r w:rsidR="006C1362">
        <w:t>e</w:t>
      </w:r>
      <w:r>
        <w:t xml:space="preserve"> AADR </w:t>
      </w:r>
      <w:r w:rsidR="006C1362">
        <w:t>in the suboptimal group was also significantly lower than the adequate group</w:t>
      </w:r>
      <w:r>
        <w:t>, 14.8% and 16.7% respectively (p&lt;0.05)</w:t>
      </w:r>
      <w:r w:rsidR="00B86D55">
        <w:fldChar w:fldCharType="begin"/>
      </w:r>
      <w:r w:rsidR="00E9739D">
        <w:instrText xml:space="preserve"> ADDIN EN.CITE &lt;EndNote&gt;&lt;Cite&gt;&lt;Author&gt;Jain&lt;/Author&gt;&lt;Year&gt;2015&lt;/Year&gt;&lt;RecNum&gt;0&lt;/RecNum&gt;&lt;IDText&gt;Importance of reporting segmental bowel preparation scores during colonoscopy in clinical practice&lt;/IDText&gt;&lt;DisplayText&gt;(66)&lt;/DisplayText&gt;&lt;record&gt;&lt;dates&gt;&lt;pub-dates&gt;&lt;date&gt;Apr 07&lt;/date&gt;&lt;/pub-dates&gt;&lt;year&gt;2015&lt;/year&gt;&lt;/dates&gt;&lt;keywords&gt;&lt;keyword&gt;Adenomatous Polyps&lt;/keyword&gt;&lt;keyword&gt;Cathartics&lt;/keyword&gt;&lt;keyword&gt;Chi-Square Distribution&lt;/keyword&gt;&lt;keyword&gt;Colonic Neoplasms&lt;/keyword&gt;&lt;keyword&gt;Colonic Polyps&lt;/keyword&gt;&lt;keyword&gt;Colonoscopy&lt;/keyword&gt;&lt;keyword&gt;Female&lt;/keyword&gt;&lt;keyword&gt;Humans&lt;/keyword&gt;&lt;keyword&gt;Male&lt;/keyword&gt;&lt;keyword&gt;Middle Aged&lt;/keyword&gt;&lt;keyword&gt;Polyethylene Glycols&lt;/keyword&gt;&lt;keyword&gt;Predictive Value of Tests&lt;/keyword&gt;&lt;keyword&gt;Prospective Studies&lt;/keyword&gt;&lt;keyword&gt;Therapeutic Irrigation&lt;/keyword&gt;&lt;keyword&gt;Adenomas&lt;/keyword&gt;&lt;keyword&gt;Boston Bowel Preparation Score&lt;/keyword&gt;&lt;keyword&gt;Colorectal cancer screening&lt;/keyword&gt;&lt;keyword&gt;Polyps&lt;/keyword&gt;&lt;/keywords&gt;&lt;urls&gt;&lt;related-urls&gt;&lt;url&gt;https://www.ncbi.nlm.nih.gov/pubmed/25852286&lt;/url&gt;&lt;/related-urls&gt;&lt;/urls&gt;&lt;isbn&gt;2219-2840&lt;/isbn&gt;&lt;custom2&gt;PMC4385548&lt;/custom2&gt;&lt;titles&gt;&lt;title&gt;Importance of reporting segmental bowel preparation scores during colonoscopy in clinical practice&lt;/title&gt;&lt;secondary-title&gt;World J Gastroenterol&lt;/secondary-title&gt;&lt;/titles&gt;&lt;pages&gt;3994-9&lt;/pages&gt;&lt;number&gt;13&lt;/number&gt;&lt;contributors&gt;&lt;authors&gt;&lt;author&gt;Jain, D.&lt;/author&gt;&lt;author&gt;Momeni, M.&lt;/author&gt;&lt;author&gt;Krishnaiah, M.&lt;/author&gt;&lt;author&gt;Anand, S.&lt;/author&gt;&lt;author&gt;Singhal, S.&lt;/author&gt;&lt;/authors&gt;&lt;/contributors&gt;&lt;language&gt;eng&lt;/language&gt;&lt;added-date format="utc"&gt;1632820003&lt;/added-date&gt;&lt;ref-type name="Journal Article"&gt;17&lt;/ref-type&gt;&lt;auth-address&gt;Deepanshu Jain, Internal Medicine Department, Albert Einstein Medical Centre, PH 19141, United States.&lt;/auth-address&gt;&lt;rec-number&gt;237&lt;/rec-number&gt;&lt;last-updated-date format="utc"&gt;1632820003&lt;/last-updated-date&gt;&lt;accession-num&gt;25852286&lt;/accession-num&gt;&lt;electronic-resource-num&gt;10.3748/wjg.v21.i13.3994&lt;/electronic-resource-num&gt;&lt;volume&gt;21&lt;/volume&gt;&lt;/record&gt;&lt;/Cite&gt;&lt;/EndNote&gt;</w:instrText>
      </w:r>
      <w:r w:rsidR="00B86D55">
        <w:fldChar w:fldCharType="separate"/>
      </w:r>
      <w:r w:rsidR="00231422">
        <w:rPr>
          <w:noProof/>
        </w:rPr>
        <w:t>(66)</w:t>
      </w:r>
      <w:r w:rsidR="00B86D55">
        <w:fldChar w:fldCharType="end"/>
      </w:r>
      <w:r>
        <w:t>.</w:t>
      </w:r>
      <w:r w:rsidR="006C1362">
        <w:t xml:space="preserve">  The detection of AADR increased with BBPS across segments, as demonstrated in </w:t>
      </w:r>
      <w:r w:rsidR="006C1362" w:rsidRPr="00E622C8">
        <w:rPr>
          <w:b/>
          <w:bCs/>
        </w:rPr>
        <w:fldChar w:fldCharType="begin"/>
      </w:r>
      <w:r w:rsidR="006C1362" w:rsidRPr="00E622C8">
        <w:rPr>
          <w:b/>
          <w:bCs/>
        </w:rPr>
        <w:instrText xml:space="preserve"> REF _Ref80697648 \h </w:instrText>
      </w:r>
      <w:r w:rsidR="00E622C8">
        <w:rPr>
          <w:b/>
          <w:bCs/>
        </w:rPr>
        <w:instrText xml:space="preserve"> \* MERGEFORMAT </w:instrText>
      </w:r>
      <w:r w:rsidR="006C1362" w:rsidRPr="00E622C8">
        <w:rPr>
          <w:b/>
          <w:bCs/>
        </w:rPr>
      </w:r>
      <w:r w:rsidR="006C1362" w:rsidRPr="00E622C8">
        <w:rPr>
          <w:b/>
          <w:bCs/>
        </w:rPr>
        <w:fldChar w:fldCharType="separate"/>
      </w:r>
      <w:r w:rsidR="006A0E8C" w:rsidRPr="006A0E8C">
        <w:rPr>
          <w:b/>
          <w:bCs/>
        </w:rPr>
        <w:t xml:space="preserve">Table </w:t>
      </w:r>
      <w:r w:rsidR="006A0E8C" w:rsidRPr="006A0E8C">
        <w:rPr>
          <w:b/>
          <w:bCs/>
          <w:noProof/>
        </w:rPr>
        <w:t>6</w:t>
      </w:r>
      <w:r w:rsidR="006C1362" w:rsidRPr="00E622C8">
        <w:rPr>
          <w:b/>
          <w:bCs/>
        </w:rPr>
        <w:fldChar w:fldCharType="end"/>
      </w:r>
      <w:r w:rsidR="006C1362">
        <w:t>.</w:t>
      </w:r>
    </w:p>
    <w:p w14:paraId="52023F52" w14:textId="77777777" w:rsidR="0060654B" w:rsidRDefault="0060654B">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1"/>
        <w:gridCol w:w="2255"/>
        <w:gridCol w:w="2693"/>
        <w:gridCol w:w="2268"/>
      </w:tblGrid>
      <w:tr w:rsidR="006C1362" w14:paraId="5B3B2DA6" w14:textId="77777777" w:rsidTr="004038B0">
        <w:tc>
          <w:tcPr>
            <w:tcW w:w="1001" w:type="dxa"/>
            <w:tcBorders>
              <w:top w:val="single" w:sz="12" w:space="0" w:color="auto"/>
              <w:bottom w:val="single" w:sz="8" w:space="0" w:color="auto"/>
              <w:right w:val="single" w:sz="8" w:space="0" w:color="auto"/>
            </w:tcBorders>
          </w:tcPr>
          <w:p w14:paraId="1B03F8F1" w14:textId="609512E2" w:rsidR="006C1362" w:rsidRDefault="006C1362" w:rsidP="004B2FFB">
            <w:pPr>
              <w:spacing w:line="360" w:lineRule="auto"/>
              <w:jc w:val="both"/>
            </w:pPr>
          </w:p>
        </w:tc>
        <w:tc>
          <w:tcPr>
            <w:tcW w:w="2255" w:type="dxa"/>
            <w:tcBorders>
              <w:top w:val="single" w:sz="12" w:space="0" w:color="auto"/>
              <w:left w:val="single" w:sz="8" w:space="0" w:color="auto"/>
              <w:bottom w:val="single" w:sz="8" w:space="0" w:color="auto"/>
              <w:right w:val="single" w:sz="8" w:space="0" w:color="auto"/>
            </w:tcBorders>
          </w:tcPr>
          <w:p w14:paraId="0271F8D7" w14:textId="4ABD86B3" w:rsidR="006C1362" w:rsidRDefault="006C1362" w:rsidP="004B2FFB">
            <w:pPr>
              <w:spacing w:line="360" w:lineRule="auto"/>
              <w:jc w:val="both"/>
            </w:pPr>
            <w:r>
              <w:t>Right colon AADR</w:t>
            </w:r>
            <w:r w:rsidR="00F01A6A">
              <w:t xml:space="preserve"> (%)</w:t>
            </w:r>
          </w:p>
        </w:tc>
        <w:tc>
          <w:tcPr>
            <w:tcW w:w="2693" w:type="dxa"/>
            <w:tcBorders>
              <w:top w:val="single" w:sz="12" w:space="0" w:color="auto"/>
              <w:left w:val="single" w:sz="8" w:space="0" w:color="auto"/>
              <w:bottom w:val="single" w:sz="8" w:space="0" w:color="auto"/>
              <w:right w:val="single" w:sz="8" w:space="0" w:color="auto"/>
            </w:tcBorders>
          </w:tcPr>
          <w:p w14:paraId="696407ED" w14:textId="5F3682FC" w:rsidR="006C1362" w:rsidRDefault="006C1362" w:rsidP="004B2FFB">
            <w:pPr>
              <w:spacing w:line="360" w:lineRule="auto"/>
              <w:jc w:val="both"/>
            </w:pPr>
            <w:r>
              <w:t>Transverse colon AADR</w:t>
            </w:r>
            <w:r w:rsidR="00F01A6A">
              <w:t xml:space="preserve"> (%)</w:t>
            </w:r>
          </w:p>
        </w:tc>
        <w:tc>
          <w:tcPr>
            <w:tcW w:w="2268" w:type="dxa"/>
            <w:tcBorders>
              <w:top w:val="single" w:sz="12" w:space="0" w:color="auto"/>
              <w:left w:val="single" w:sz="8" w:space="0" w:color="auto"/>
              <w:bottom w:val="single" w:sz="8" w:space="0" w:color="auto"/>
            </w:tcBorders>
          </w:tcPr>
          <w:p w14:paraId="3D90F54D" w14:textId="1E128E4A" w:rsidR="006C1362" w:rsidRDefault="006C1362" w:rsidP="004B2FFB">
            <w:pPr>
              <w:spacing w:line="360" w:lineRule="auto"/>
              <w:jc w:val="both"/>
            </w:pPr>
            <w:r>
              <w:t>Left colon AADR</w:t>
            </w:r>
            <w:r w:rsidR="00F01A6A">
              <w:t xml:space="preserve"> (%)</w:t>
            </w:r>
          </w:p>
        </w:tc>
      </w:tr>
      <w:tr w:rsidR="006C1362" w14:paraId="3AF7226D" w14:textId="77777777" w:rsidTr="004038B0">
        <w:tc>
          <w:tcPr>
            <w:tcW w:w="1001" w:type="dxa"/>
            <w:tcBorders>
              <w:top w:val="single" w:sz="8" w:space="0" w:color="auto"/>
              <w:bottom w:val="single" w:sz="4" w:space="0" w:color="auto"/>
              <w:right w:val="single" w:sz="8" w:space="0" w:color="auto"/>
            </w:tcBorders>
          </w:tcPr>
          <w:p w14:paraId="08531FB3" w14:textId="54541ABC" w:rsidR="006C1362" w:rsidRDefault="006C1362" w:rsidP="006C1362">
            <w:pPr>
              <w:spacing w:line="360" w:lineRule="auto"/>
              <w:jc w:val="both"/>
            </w:pPr>
            <w:r>
              <w:t>BBPS 1</w:t>
            </w:r>
          </w:p>
        </w:tc>
        <w:tc>
          <w:tcPr>
            <w:tcW w:w="2255" w:type="dxa"/>
            <w:tcBorders>
              <w:top w:val="single" w:sz="8" w:space="0" w:color="auto"/>
              <w:left w:val="single" w:sz="8" w:space="0" w:color="auto"/>
            </w:tcBorders>
          </w:tcPr>
          <w:p w14:paraId="77F3BE7C" w14:textId="02EA532F" w:rsidR="006C1362" w:rsidRDefault="006C1362" w:rsidP="006C1362">
            <w:pPr>
              <w:spacing w:line="360" w:lineRule="auto"/>
              <w:jc w:val="both"/>
            </w:pPr>
            <w:r>
              <w:t>3.0</w:t>
            </w:r>
          </w:p>
        </w:tc>
        <w:tc>
          <w:tcPr>
            <w:tcW w:w="2693" w:type="dxa"/>
            <w:tcBorders>
              <w:top w:val="single" w:sz="8" w:space="0" w:color="auto"/>
            </w:tcBorders>
          </w:tcPr>
          <w:p w14:paraId="5CDF9E8B" w14:textId="3770029F" w:rsidR="006C1362" w:rsidRDefault="006C1362" w:rsidP="006C1362">
            <w:pPr>
              <w:spacing w:line="360" w:lineRule="auto"/>
              <w:jc w:val="both"/>
            </w:pPr>
            <w:r>
              <w:t>0.0%</w:t>
            </w:r>
          </w:p>
        </w:tc>
        <w:tc>
          <w:tcPr>
            <w:tcW w:w="2268" w:type="dxa"/>
            <w:tcBorders>
              <w:top w:val="single" w:sz="8" w:space="0" w:color="auto"/>
            </w:tcBorders>
          </w:tcPr>
          <w:p w14:paraId="09D2324F" w14:textId="74DBD6F2" w:rsidR="006C1362" w:rsidRDefault="006C1362" w:rsidP="006C1362">
            <w:pPr>
              <w:spacing w:line="360" w:lineRule="auto"/>
              <w:jc w:val="both"/>
            </w:pPr>
            <w:r>
              <w:t>0.0</w:t>
            </w:r>
          </w:p>
        </w:tc>
      </w:tr>
      <w:tr w:rsidR="006C1362" w14:paraId="729C5D7E" w14:textId="77777777" w:rsidTr="004038B0">
        <w:tc>
          <w:tcPr>
            <w:tcW w:w="1001" w:type="dxa"/>
            <w:tcBorders>
              <w:top w:val="single" w:sz="4" w:space="0" w:color="auto"/>
              <w:bottom w:val="single" w:sz="4" w:space="0" w:color="auto"/>
              <w:right w:val="single" w:sz="8" w:space="0" w:color="auto"/>
            </w:tcBorders>
          </w:tcPr>
          <w:p w14:paraId="35F093B4" w14:textId="6479A9A8" w:rsidR="006C1362" w:rsidRDefault="006C1362" w:rsidP="006C1362">
            <w:pPr>
              <w:spacing w:line="360" w:lineRule="auto"/>
              <w:jc w:val="both"/>
            </w:pPr>
            <w:r>
              <w:t>BBPS 2</w:t>
            </w:r>
          </w:p>
        </w:tc>
        <w:tc>
          <w:tcPr>
            <w:tcW w:w="2255" w:type="dxa"/>
            <w:tcBorders>
              <w:left w:val="single" w:sz="8" w:space="0" w:color="auto"/>
            </w:tcBorders>
          </w:tcPr>
          <w:p w14:paraId="695F2DA4" w14:textId="02717B13" w:rsidR="006C1362" w:rsidRDefault="006C1362" w:rsidP="006C1362">
            <w:pPr>
              <w:spacing w:line="360" w:lineRule="auto"/>
              <w:jc w:val="both"/>
            </w:pPr>
            <w:r>
              <w:t>6.8</w:t>
            </w:r>
          </w:p>
        </w:tc>
        <w:tc>
          <w:tcPr>
            <w:tcW w:w="2693" w:type="dxa"/>
          </w:tcPr>
          <w:p w14:paraId="0366D0D6" w14:textId="3E099806" w:rsidR="006C1362" w:rsidRDefault="006C1362" w:rsidP="006C1362">
            <w:pPr>
              <w:spacing w:line="360" w:lineRule="auto"/>
              <w:jc w:val="both"/>
            </w:pPr>
            <w:r>
              <w:t>4.4%</w:t>
            </w:r>
          </w:p>
        </w:tc>
        <w:tc>
          <w:tcPr>
            <w:tcW w:w="2268" w:type="dxa"/>
          </w:tcPr>
          <w:p w14:paraId="1A665692" w14:textId="2845B516" w:rsidR="006C1362" w:rsidRDefault="006C1362" w:rsidP="006C1362">
            <w:pPr>
              <w:spacing w:line="360" w:lineRule="auto"/>
              <w:jc w:val="both"/>
            </w:pPr>
            <w:r>
              <w:t>10.0</w:t>
            </w:r>
          </w:p>
        </w:tc>
      </w:tr>
      <w:tr w:rsidR="006C1362" w14:paraId="1C5EBC1D" w14:textId="77777777" w:rsidTr="004038B0">
        <w:tc>
          <w:tcPr>
            <w:tcW w:w="1001" w:type="dxa"/>
            <w:tcBorders>
              <w:top w:val="single" w:sz="4" w:space="0" w:color="auto"/>
              <w:bottom w:val="single" w:sz="12" w:space="0" w:color="auto"/>
              <w:right w:val="single" w:sz="8" w:space="0" w:color="auto"/>
            </w:tcBorders>
          </w:tcPr>
          <w:p w14:paraId="73BB9B9D" w14:textId="4EDE08FB" w:rsidR="006C1362" w:rsidRDefault="006C1362" w:rsidP="006C1362">
            <w:pPr>
              <w:spacing w:line="360" w:lineRule="auto"/>
              <w:jc w:val="both"/>
            </w:pPr>
            <w:r>
              <w:t>BBPS 3</w:t>
            </w:r>
          </w:p>
        </w:tc>
        <w:tc>
          <w:tcPr>
            <w:tcW w:w="2255" w:type="dxa"/>
            <w:tcBorders>
              <w:left w:val="single" w:sz="8" w:space="0" w:color="auto"/>
            </w:tcBorders>
          </w:tcPr>
          <w:p w14:paraId="7F4DC526" w14:textId="41642417" w:rsidR="006C1362" w:rsidRDefault="006C1362" w:rsidP="006C1362">
            <w:pPr>
              <w:spacing w:line="360" w:lineRule="auto"/>
              <w:jc w:val="both"/>
            </w:pPr>
            <w:r>
              <w:t>8.1</w:t>
            </w:r>
          </w:p>
        </w:tc>
        <w:tc>
          <w:tcPr>
            <w:tcW w:w="2693" w:type="dxa"/>
          </w:tcPr>
          <w:p w14:paraId="65915164" w14:textId="203883DB" w:rsidR="006C1362" w:rsidRDefault="006C1362" w:rsidP="006C1362">
            <w:pPr>
              <w:spacing w:line="360" w:lineRule="auto"/>
              <w:jc w:val="both"/>
            </w:pPr>
            <w:r>
              <w:t>7.4%</w:t>
            </w:r>
          </w:p>
        </w:tc>
        <w:tc>
          <w:tcPr>
            <w:tcW w:w="2268" w:type="dxa"/>
          </w:tcPr>
          <w:p w14:paraId="12EC5CA5" w14:textId="27C27EB3" w:rsidR="006C1362" w:rsidRDefault="006C1362" w:rsidP="006C1362">
            <w:pPr>
              <w:keepNext/>
              <w:spacing w:line="360" w:lineRule="auto"/>
              <w:jc w:val="both"/>
            </w:pPr>
            <w:r>
              <w:t>11.5</w:t>
            </w:r>
          </w:p>
        </w:tc>
      </w:tr>
    </w:tbl>
    <w:p w14:paraId="7638864C" w14:textId="5DEECD6D" w:rsidR="006C1362" w:rsidRDefault="006C1362">
      <w:pPr>
        <w:pStyle w:val="Caption"/>
      </w:pPr>
      <w:bookmarkStart w:id="51" w:name="_Ref81643255"/>
      <w:bookmarkStart w:id="52" w:name="_Ref80697648"/>
      <w:bookmarkStart w:id="53" w:name="_Toc167893191"/>
      <w:r>
        <w:t xml:space="preserve">Table </w:t>
      </w:r>
      <w:r w:rsidR="004F76FF">
        <w:fldChar w:fldCharType="begin"/>
      </w:r>
      <w:r w:rsidR="004F76FF">
        <w:instrText xml:space="preserve"> SEQ Table \* ARABIC </w:instrText>
      </w:r>
      <w:r w:rsidR="004F76FF">
        <w:fldChar w:fldCharType="separate"/>
      </w:r>
      <w:r w:rsidR="006A0E8C">
        <w:rPr>
          <w:noProof/>
        </w:rPr>
        <w:t>6</w:t>
      </w:r>
      <w:r w:rsidR="004F76FF">
        <w:rPr>
          <w:noProof/>
        </w:rPr>
        <w:fldChar w:fldCharType="end"/>
      </w:r>
      <w:bookmarkEnd w:id="51"/>
      <w:bookmarkEnd w:id="52"/>
      <w:r>
        <w:t xml:space="preserve"> - AADR per segment with respect to BBPS as demonstrated by Jain </w:t>
      </w:r>
      <w:r w:rsidR="00DE1EB2" w:rsidRPr="00DE1EB2">
        <w:t>et al</w:t>
      </w:r>
      <w:r w:rsidR="003866D7">
        <w:t>. AADR, advanced adenoma detection rate; BBPS, Boston bowel preparation scale.</w:t>
      </w:r>
      <w:bookmarkEnd w:id="53"/>
    </w:p>
    <w:p w14:paraId="3FE2D93D" w14:textId="06D8584A" w:rsidR="004B2FFB" w:rsidRDefault="004B2FFB" w:rsidP="004B2FFB">
      <w:pPr>
        <w:spacing w:line="360" w:lineRule="auto"/>
        <w:jc w:val="both"/>
      </w:pPr>
      <w:r>
        <w:t>Interestingly Jain included a BBPS score of 6 in the suboptimal group.  This is often deemed adequate bowel preparation.  The data is not split for individual BBPS scores, so it is not clear whether a BBPS score of 6 was associated with a lower AADR in this cohort</w:t>
      </w:r>
      <w:r w:rsidR="000D4C46">
        <w:t>.</w:t>
      </w:r>
      <w:r w:rsidR="005E7395">
        <w:t xml:space="preserve"> </w:t>
      </w:r>
      <w:r w:rsidR="000D4C46">
        <w:t xml:space="preserve"> H</w:t>
      </w:r>
      <w:r w:rsidR="005E7395">
        <w:t>owever</w:t>
      </w:r>
      <w:r w:rsidR="00F47A73">
        <w:t>,</w:t>
      </w:r>
      <w:r w:rsidR="000D4C46">
        <w:t xml:space="preserve"> as </w:t>
      </w:r>
      <w:r w:rsidR="000D4C46">
        <w:fldChar w:fldCharType="begin"/>
      </w:r>
      <w:r w:rsidR="000D4C46">
        <w:instrText xml:space="preserve"> REF _Ref81643255 \h </w:instrText>
      </w:r>
      <w:r w:rsidR="000D4C46">
        <w:fldChar w:fldCharType="separate"/>
      </w:r>
      <w:r w:rsidR="006A0E8C">
        <w:t xml:space="preserve">Table </w:t>
      </w:r>
      <w:r w:rsidR="006A0E8C">
        <w:rPr>
          <w:noProof/>
        </w:rPr>
        <w:t>6</w:t>
      </w:r>
      <w:r w:rsidR="000D4C46">
        <w:fldChar w:fldCharType="end"/>
      </w:r>
      <w:r w:rsidR="000D4C46">
        <w:t xml:space="preserve"> demonstrates, the difference between a BBPS of 1 and 2 is more clinically significant than the difference between BBPS 2 and 3</w:t>
      </w:r>
      <w:r w:rsidR="006F3E61">
        <w:fldChar w:fldCharType="begin"/>
      </w:r>
      <w:r w:rsidR="00E9739D">
        <w:instrText xml:space="preserve"> ADDIN EN.CITE &lt;EndNote&gt;&lt;Cite&gt;&lt;Author&gt;Jain&lt;/Author&gt;&lt;Year&gt;2015&lt;/Year&gt;&lt;RecNum&gt;0&lt;/RecNum&gt;&lt;IDText&gt;Importance of reporting segmental bowel preparation scores during colonoscopy in clinical practice&lt;/IDText&gt;&lt;DisplayText&gt;(66)&lt;/DisplayText&gt;&lt;record&gt;&lt;dates&gt;&lt;pub-dates&gt;&lt;date&gt;Apr 07&lt;/date&gt;&lt;/pub-dates&gt;&lt;year&gt;2015&lt;/year&gt;&lt;/dates&gt;&lt;keywords&gt;&lt;keyword&gt;Adenomatous Polyps&lt;/keyword&gt;&lt;keyword&gt;Cathartics&lt;/keyword&gt;&lt;keyword&gt;Chi-Square Distribution&lt;/keyword&gt;&lt;keyword&gt;Colonic Neoplasms&lt;/keyword&gt;&lt;keyword&gt;Colonic Polyps&lt;/keyword&gt;&lt;keyword&gt;Colonoscopy&lt;/keyword&gt;&lt;keyword&gt;Female&lt;/keyword&gt;&lt;keyword&gt;Humans&lt;/keyword&gt;&lt;keyword&gt;Male&lt;/keyword&gt;&lt;keyword&gt;Middle Aged&lt;/keyword&gt;&lt;keyword&gt;Polyethylene Glycols&lt;/keyword&gt;&lt;keyword&gt;Predictive Value of Tests&lt;/keyword&gt;&lt;keyword&gt;Prospective Studies&lt;/keyword&gt;&lt;keyword&gt;Therapeutic Irrigation&lt;/keyword&gt;&lt;keyword&gt;Adenomas&lt;/keyword&gt;&lt;keyword&gt;Boston Bowel Preparation Score&lt;/keyword&gt;&lt;keyword&gt;Colorectal cancer screening&lt;/keyword&gt;&lt;keyword&gt;Polyps&lt;/keyword&gt;&lt;/keywords&gt;&lt;urls&gt;&lt;related-urls&gt;&lt;url&gt;https://www.ncbi.nlm.nih.gov/pubmed/25852286&lt;/url&gt;&lt;/related-urls&gt;&lt;/urls&gt;&lt;isbn&gt;2219-2840&lt;/isbn&gt;&lt;custom2&gt;PMC4385548&lt;/custom2&gt;&lt;titles&gt;&lt;title&gt;Importance of reporting segmental bowel preparation scores during colonoscopy in clinical practice&lt;/title&gt;&lt;secondary-title&gt;World J Gastroenterol&lt;/secondary-title&gt;&lt;/titles&gt;&lt;pages&gt;3994-9&lt;/pages&gt;&lt;number&gt;13&lt;/number&gt;&lt;contributors&gt;&lt;authors&gt;&lt;author&gt;Jain, D.&lt;/author&gt;&lt;author&gt;Momeni, M.&lt;/author&gt;&lt;author&gt;Krishnaiah, M.&lt;/author&gt;&lt;author&gt;Anand, S.&lt;/author&gt;&lt;author&gt;Singhal, S.&lt;/author&gt;&lt;/authors&gt;&lt;/contributors&gt;&lt;language&gt;eng&lt;/language&gt;&lt;added-date format="utc"&gt;1632820003&lt;/added-date&gt;&lt;ref-type name="Journal Article"&gt;17&lt;/ref-type&gt;&lt;auth-address&gt;Deepanshu Jain, Internal Medicine Department, Albert Einstein Medical Centre, PH 19141, United States.&lt;/auth-address&gt;&lt;rec-number&gt;237&lt;/rec-number&gt;&lt;last-updated-date format="utc"&gt;1632820003&lt;/last-updated-date&gt;&lt;accession-num&gt;25852286&lt;/accession-num&gt;&lt;electronic-resource-num&gt;10.3748/wjg.v21.i13.3994&lt;/electronic-resource-num&gt;&lt;volume&gt;21&lt;/volume&gt;&lt;/record&gt;&lt;/Cite&gt;&lt;/EndNote&gt;</w:instrText>
      </w:r>
      <w:r w:rsidR="006F3E61">
        <w:fldChar w:fldCharType="separate"/>
      </w:r>
      <w:r w:rsidR="00231422">
        <w:rPr>
          <w:noProof/>
        </w:rPr>
        <w:t>(66)</w:t>
      </w:r>
      <w:r w:rsidR="006F3E61">
        <w:fldChar w:fldCharType="end"/>
      </w:r>
      <w:r w:rsidR="000D4C46">
        <w:t xml:space="preserve">. </w:t>
      </w:r>
    </w:p>
    <w:p w14:paraId="05275357" w14:textId="2D4BC62F" w:rsidR="00686990" w:rsidRPr="004F76FF" w:rsidRDefault="00686990" w:rsidP="004B2FFB">
      <w:pPr>
        <w:spacing w:line="360" w:lineRule="auto"/>
        <w:jc w:val="both"/>
        <w:rPr>
          <w:rFonts w:cstheme="minorHAnsi"/>
          <w:u w:val="single"/>
        </w:rPr>
      </w:pPr>
      <w:r>
        <w:t xml:space="preserve">Kluge </w:t>
      </w:r>
      <w:r w:rsidR="00441B60">
        <w:t xml:space="preserve">and colleagues </w:t>
      </w:r>
      <w:r>
        <w:t>performed a comparative study assessing whether inadequate prep</w:t>
      </w:r>
      <w:r w:rsidR="00F01A6A">
        <w:t>aration</w:t>
      </w:r>
      <w:r>
        <w:t xml:space="preserve"> leads to missed polyps on subsequent colonoscopy</w:t>
      </w:r>
      <w:r w:rsidR="00F01A6A">
        <w:t>.</w:t>
      </w:r>
      <w:r>
        <w:t xml:space="preserve"> </w:t>
      </w:r>
      <w:r w:rsidR="00F47A73">
        <w:t xml:space="preserve">A BBPS grade of </w:t>
      </w:r>
      <w:r w:rsidR="00F47A73">
        <w:rPr>
          <w:rFonts w:ascii="Arial" w:hAnsi="Arial" w:cs="Arial"/>
          <w:color w:val="202124"/>
          <w:shd w:val="clear" w:color="auto" w:fill="FFFFFF"/>
        </w:rPr>
        <w:t>≥</w:t>
      </w:r>
      <w:r w:rsidR="00F47A73" w:rsidRPr="004F76FF">
        <w:rPr>
          <w:rFonts w:cstheme="minorHAnsi"/>
        </w:rPr>
        <w:t xml:space="preserve"> 2 defined adequacy</w:t>
      </w:r>
      <w:r>
        <w:t>.  They performed a retrospective analysis of patients who had undergone a repeat colonoscopy over a 3-year period.  Segments of the bowel were paired for adequacy of prep</w:t>
      </w:r>
      <w:r w:rsidR="00F47A73">
        <w:t>aration</w:t>
      </w:r>
      <w:r>
        <w:t xml:space="preserve">, with both inadequate and adequate segments paired with subsequent adequately prepared segments. </w:t>
      </w:r>
      <w:r w:rsidR="00553CB8">
        <w:t>Paired</w:t>
      </w:r>
      <w:r>
        <w:t xml:space="preserve"> </w:t>
      </w:r>
      <w:r w:rsidR="00553CB8">
        <w:t>s</w:t>
      </w:r>
      <w:r>
        <w:t>egments</w:t>
      </w:r>
      <w:r w:rsidR="00553CB8">
        <w:t xml:space="preserve"> were excluded if</w:t>
      </w:r>
      <w:r>
        <w:t xml:space="preserve"> </w:t>
      </w:r>
      <w:r w:rsidR="00553CB8">
        <w:t>segments were graded as inadequate at the second colonoscopy</w:t>
      </w:r>
      <w:r>
        <w:t>.  There were 248 colon segments in the inadequate group, compared with 507 in the adequate group.   In the initial colonoscopy, there was a higher number of polyps seen (27% vs 6% p&lt;0.0001) in the adequate vs inadequate group.  There was also a higher number of advanced polyps as defined by size &gt;9mm (15% vs 3% p</w:t>
      </w:r>
      <w:r w:rsidR="00F01A6A">
        <w:t xml:space="preserve"> </w:t>
      </w:r>
      <w:r>
        <w:t>&lt;</w:t>
      </w:r>
      <w:r w:rsidR="00F01A6A">
        <w:t xml:space="preserve"> </w:t>
      </w:r>
      <w:r>
        <w:t>0.0001)</w:t>
      </w:r>
      <w:r w:rsidR="00B86D55">
        <w:fldChar w:fldCharType="begin"/>
      </w:r>
      <w:r w:rsidR="00E9739D">
        <w:instrText xml:space="preserve"> ADDIN EN.CITE &lt;EndNote&gt;&lt;Cite&gt;&lt;Author&gt;Kluge&lt;/Author&gt;&lt;Year&gt;2018&lt;/Year&gt;&lt;RecNum&gt;0&lt;/RecNum&gt;&lt;IDText&gt;Inadequate Boston Bowel Preparation Scale scores predict the risk of missed neoplasia on the next colonoscopy&lt;/IDText&gt;&lt;DisplayText&gt;(67)&lt;/DisplayText&gt;&lt;record&gt;&lt;dates&gt;&lt;pub-dates&gt;&lt;date&gt;Mar&lt;/date&gt;&lt;/pub-dates&gt;&lt;year&gt;2018&lt;/year&gt;&lt;/dates&gt;&lt;keywords&gt;&lt;keyword&gt;Aged&lt;/keyword&gt;&lt;keyword&gt;Cathartics&lt;/keyword&gt;&lt;keyword&gt;Colon&lt;/keyword&gt;&lt;keyword&gt;Colonic Polyps&lt;/keyword&gt;&lt;keyword&gt;Colonoscopy&lt;/keyword&gt;&lt;keyword&gt;Diagnostic Errors&lt;/keyword&gt;&lt;keyword&gt;Early Detection of Cancer&lt;/keyword&gt;&lt;keyword&gt;Female&lt;/keyword&gt;&lt;keyword&gt;Humans&lt;/keyword&gt;&lt;keyword&gt;Male&lt;/keyword&gt;&lt;keyword&gt;Middle Aged&lt;/keyword&gt;&lt;keyword&gt;Prospective Studies&lt;/keyword&gt;&lt;keyword&gt;Risk&lt;/keyword&gt;&lt;keyword&gt;United States&lt;/keyword&gt;&lt;/keywords&gt;&lt;urls&gt;&lt;related-urls&gt;&lt;url&gt;https://www.ncbi.nlm.nih.gov/pubmed/28648575&lt;/url&gt;&lt;/related-urls&gt;&lt;/urls&gt;&lt;isbn&gt;1097-6779&lt;/isbn&gt;&lt;custom2&gt;PMC5742069&lt;/custom2&gt;&lt;titles&gt;&lt;title&gt;Inadequate Boston Bowel Preparation Scale scores predict the risk of missed neoplasia on the next colonoscopy&lt;/title&gt;&lt;secondary-title&gt;Gastrointest Endosc&lt;/secondary-title&gt;&lt;/titles&gt;&lt;pages&gt;744-751&lt;/pages&gt;&lt;number&gt;3&lt;/number&gt;&lt;contributors&gt;&lt;authors&gt;&lt;author&gt;Kluge, M. A.&lt;/author&gt;&lt;author&gt;Williams, J. L.&lt;/author&gt;&lt;author&gt;Wu, C. K.&lt;/author&gt;&lt;author&gt;Jacobson, B. C.&lt;/author&gt;&lt;author&gt;Schroy, P. C.&lt;/author&gt;&lt;author&gt;Lieberman, D. A.&lt;/author&gt;&lt;author&gt;Calderwood, A. H.&lt;/author&gt;&lt;/authors&gt;&lt;/contributors&gt;&lt;edition&gt;2017/06/23&lt;/edition&gt;&lt;language&gt;eng&lt;/language&gt;&lt;added-date format="utc"&gt;1540662934&lt;/added-date&gt;&lt;ref-type name="Journal Article"&gt;17&lt;/ref-type&gt;&lt;rec-number&gt;24&lt;/rec-number&gt;&lt;last-updated-date format="utc"&gt;1540662934&lt;/last-updated-date&gt;&lt;accession-num&gt;28648575&lt;/accession-num&gt;&lt;electronic-resource-num&gt;10.1016/j.gie.2017.06.012&lt;/electronic-resource-num&gt;&lt;volume&gt;87&lt;/volume&gt;&lt;/record&gt;&lt;/Cite&gt;&lt;/EndNote&gt;</w:instrText>
      </w:r>
      <w:r w:rsidR="00B86D55">
        <w:fldChar w:fldCharType="separate"/>
      </w:r>
      <w:r w:rsidR="00231422">
        <w:rPr>
          <w:noProof/>
        </w:rPr>
        <w:t>(67)</w:t>
      </w:r>
      <w:r w:rsidR="00B86D55">
        <w:fldChar w:fldCharType="end"/>
      </w:r>
      <w:r>
        <w:t xml:space="preserve">.  </w:t>
      </w:r>
      <w:r w:rsidR="009910F7">
        <w:t xml:space="preserve">Within the segments at the second colonoscopy, a significantly higher PDR was seen when the initial segment had inadequate preparation </w:t>
      </w:r>
      <w:r>
        <w:t>(10% vs 5% p=0.04)</w:t>
      </w:r>
      <w:r w:rsidR="009910F7">
        <w:t xml:space="preserve">. </w:t>
      </w:r>
      <w:r>
        <w:t xml:space="preserve">If polyps were seen on the initial examination, advanced polyps were much more likely to be </w:t>
      </w:r>
      <w:r w:rsidR="009910F7">
        <w:t>found</w:t>
      </w:r>
      <w:r>
        <w:t xml:space="preserve"> in the second colonoscopy if the preparation at the initial colonoscopy was inadequate (20% vs 4% p=0.03). For the individual patient, if no polyps</w:t>
      </w:r>
      <w:r w:rsidR="00933989">
        <w:t xml:space="preserve"> were</w:t>
      </w:r>
      <w:r>
        <w:t xml:space="preserve"> seen at their initial examination, they were statistically more likely to have polyps seen in the subsequent examination if the initial colonoscopy’s prep</w:t>
      </w:r>
      <w:r w:rsidR="00F01A6A">
        <w:t>aration</w:t>
      </w:r>
      <w:r>
        <w:t xml:space="preserve"> was inadequate compared to adequate (18% vs 7% p=0.05)</w:t>
      </w:r>
      <w:r w:rsidR="006F3E61">
        <w:fldChar w:fldCharType="begin"/>
      </w:r>
      <w:r w:rsidR="00E9739D">
        <w:instrText xml:space="preserve"> ADDIN EN.CITE &lt;EndNote&gt;&lt;Cite&gt;&lt;Author&gt;Kluge&lt;/Author&gt;&lt;Year&gt;2018&lt;/Year&gt;&lt;RecNum&gt;0&lt;/RecNum&gt;&lt;IDText&gt;Inadequate Boston Bowel Preparation Scale scores predict the risk of missed neoplasia on the next colonoscopy&lt;/IDText&gt;&lt;DisplayText&gt;(67)&lt;/DisplayText&gt;&lt;record&gt;&lt;dates&gt;&lt;pub-dates&gt;&lt;date&gt;Mar&lt;/date&gt;&lt;/pub-dates&gt;&lt;year&gt;2018&lt;/year&gt;&lt;/dates&gt;&lt;keywords&gt;&lt;keyword&gt;Aged&lt;/keyword&gt;&lt;keyword&gt;Cathartics&lt;/keyword&gt;&lt;keyword&gt;Colon&lt;/keyword&gt;&lt;keyword&gt;Colonic Polyps&lt;/keyword&gt;&lt;keyword&gt;Colonoscopy&lt;/keyword&gt;&lt;keyword&gt;Diagnostic Errors&lt;/keyword&gt;&lt;keyword&gt;Early Detection of Cancer&lt;/keyword&gt;&lt;keyword&gt;Female&lt;/keyword&gt;&lt;keyword&gt;Humans&lt;/keyword&gt;&lt;keyword&gt;Male&lt;/keyword&gt;&lt;keyword&gt;Middle Aged&lt;/keyword&gt;&lt;keyword&gt;Prospective Studies&lt;/keyword&gt;&lt;keyword&gt;Risk&lt;/keyword&gt;&lt;keyword&gt;United States&lt;/keyword&gt;&lt;/keywords&gt;&lt;urls&gt;&lt;related-urls&gt;&lt;url&gt;https://www.ncbi.nlm.nih.gov/pubmed/28648575&lt;/url&gt;&lt;/related-urls&gt;&lt;/urls&gt;&lt;isbn&gt;1097-6779&lt;/isbn&gt;&lt;custom2&gt;PMC5742069&lt;/custom2&gt;&lt;titles&gt;&lt;title&gt;Inadequate Boston Bowel Preparation Scale scores predict the risk of missed neoplasia on the next colonoscopy&lt;/title&gt;&lt;secondary-title&gt;Gastrointest Endosc&lt;/secondary-title&gt;&lt;/titles&gt;&lt;pages&gt;744-751&lt;/pages&gt;&lt;number&gt;3&lt;/number&gt;&lt;contributors&gt;&lt;authors&gt;&lt;author&gt;Kluge, M. A.&lt;/author&gt;&lt;author&gt;Williams, J. L.&lt;/author&gt;&lt;author&gt;Wu, C. K.&lt;/author&gt;&lt;author&gt;Jacobson, B. C.&lt;/author&gt;&lt;author&gt;Schroy, P. C.&lt;/author&gt;&lt;author&gt;Lieberman, D. A.&lt;/author&gt;&lt;author&gt;Calderwood, A. H.&lt;/author&gt;&lt;/authors&gt;&lt;/contributors&gt;&lt;edition&gt;2017/06/23&lt;/edition&gt;&lt;language&gt;eng&lt;/language&gt;&lt;added-date format="utc"&gt;1540662934&lt;/added-date&gt;&lt;ref-type name="Journal Article"&gt;17&lt;/ref-type&gt;&lt;rec-number&gt;24&lt;/rec-number&gt;&lt;last-updated-date format="utc"&gt;1540662934&lt;/last-updated-date&gt;&lt;accession-num&gt;28648575&lt;/accession-num&gt;&lt;electronic-resource-num&gt;10.1016/j.gie.2017.06.012&lt;/electronic-resource-num&gt;&lt;volume&gt;87&lt;/volume&gt;&lt;/record&gt;&lt;/Cite&gt;&lt;/EndNote&gt;</w:instrText>
      </w:r>
      <w:r w:rsidR="006F3E61">
        <w:fldChar w:fldCharType="separate"/>
      </w:r>
      <w:r w:rsidR="00231422">
        <w:rPr>
          <w:noProof/>
        </w:rPr>
        <w:t>(67)</w:t>
      </w:r>
      <w:r w:rsidR="006F3E61">
        <w:fldChar w:fldCharType="end"/>
      </w:r>
      <w:r>
        <w:t xml:space="preserve">.  </w:t>
      </w:r>
      <w:r w:rsidR="009910F7">
        <w:t xml:space="preserve">These findings indicate the greater polyp miss rate with a BBPS of 1 compared with a BBPS of </w:t>
      </w:r>
      <w:r w:rsidR="009910F7" w:rsidRPr="009910F7">
        <w:rPr>
          <w:rFonts w:cstheme="minorHAnsi"/>
          <w:color w:val="202124"/>
          <w:shd w:val="clear" w:color="auto" w:fill="FFFFFF"/>
        </w:rPr>
        <w:t>≥ 2</w:t>
      </w:r>
      <w:r w:rsidR="009910F7">
        <w:rPr>
          <w:rFonts w:cstheme="minorHAnsi"/>
          <w:color w:val="202124"/>
          <w:shd w:val="clear" w:color="auto" w:fill="FFFFFF"/>
        </w:rPr>
        <w:t>.</w:t>
      </w:r>
    </w:p>
    <w:p w14:paraId="716B4416" w14:textId="4EFECF04" w:rsidR="005B4DC4" w:rsidRDefault="00BF6BC8" w:rsidP="006E468C">
      <w:pPr>
        <w:spacing w:line="360" w:lineRule="auto"/>
        <w:jc w:val="both"/>
      </w:pPr>
      <w:r>
        <w:t>A</w:t>
      </w:r>
      <w:r w:rsidR="00B86D55">
        <w:t>n even</w:t>
      </w:r>
      <w:r>
        <w:t xml:space="preserve"> more robust assessment o</w:t>
      </w:r>
      <w:r w:rsidR="00B67882">
        <w:t xml:space="preserve">f the </w:t>
      </w:r>
      <w:r w:rsidR="00755F7C">
        <w:t>e</w:t>
      </w:r>
      <w:r w:rsidR="00B67882">
        <w:t>ffect of segmental</w:t>
      </w:r>
      <w:r>
        <w:t xml:space="preserve"> BBPS</w:t>
      </w:r>
      <w:r w:rsidR="00755F7C">
        <w:t xml:space="preserve"> grade on polyp detection</w:t>
      </w:r>
      <w:r w:rsidR="00B67882">
        <w:t xml:space="preserve"> </w:t>
      </w:r>
      <w:r w:rsidR="0045586E" w:rsidRPr="0091308E">
        <w:rPr>
          <w:color w:val="000000" w:themeColor="text1"/>
        </w:rPr>
        <w:t xml:space="preserve">was conducted by Clark </w:t>
      </w:r>
      <w:r w:rsidR="00441B60">
        <w:t>and colleagues</w:t>
      </w:r>
      <w:r w:rsidR="0045586E" w:rsidRPr="0091308E">
        <w:rPr>
          <w:color w:val="000000" w:themeColor="text1"/>
        </w:rPr>
        <w:t xml:space="preserve"> </w:t>
      </w:r>
      <w:r w:rsidR="0045586E" w:rsidRPr="0091308E">
        <w:rPr>
          <w:color w:val="000000" w:themeColor="text1"/>
        </w:rPr>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rPr>
          <w:color w:val="000000" w:themeColor="text1"/>
        </w:rPr>
        <w:instrText xml:space="preserve"> ADDIN EN.CITE </w:instrText>
      </w:r>
      <w:r w:rsidR="00E9739D">
        <w:rPr>
          <w:color w:val="000000" w:themeColor="text1"/>
        </w:rPr>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rPr>
          <w:color w:val="000000" w:themeColor="text1"/>
        </w:rPr>
        <w:instrText xml:space="preserve"> ADDIN EN.CITE.DATA </w:instrText>
      </w:r>
      <w:r w:rsidR="00E9739D">
        <w:rPr>
          <w:color w:val="000000" w:themeColor="text1"/>
        </w:rPr>
      </w:r>
      <w:r w:rsidR="00E9739D">
        <w:rPr>
          <w:color w:val="000000" w:themeColor="text1"/>
        </w:rPr>
        <w:fldChar w:fldCharType="end"/>
      </w:r>
      <w:r w:rsidR="0045586E" w:rsidRPr="0091308E">
        <w:rPr>
          <w:color w:val="000000" w:themeColor="text1"/>
        </w:rPr>
      </w:r>
      <w:r w:rsidR="0045586E" w:rsidRPr="0091308E">
        <w:rPr>
          <w:color w:val="000000" w:themeColor="text1"/>
        </w:rPr>
        <w:fldChar w:fldCharType="separate"/>
      </w:r>
      <w:r w:rsidR="00231422">
        <w:rPr>
          <w:noProof/>
          <w:color w:val="000000" w:themeColor="text1"/>
        </w:rPr>
        <w:t>(68)</w:t>
      </w:r>
      <w:r w:rsidR="0045586E" w:rsidRPr="0091308E">
        <w:rPr>
          <w:color w:val="000000" w:themeColor="text1"/>
        </w:rPr>
        <w:fldChar w:fldCharType="end"/>
      </w:r>
      <w:r w:rsidR="0045586E" w:rsidRPr="0091308E">
        <w:rPr>
          <w:color w:val="000000" w:themeColor="text1"/>
        </w:rPr>
        <w:t>.</w:t>
      </w:r>
      <w:r w:rsidR="002F03A1" w:rsidRPr="0091308E">
        <w:rPr>
          <w:color w:val="000000" w:themeColor="text1"/>
        </w:rPr>
        <w:t xml:space="preserve">  </w:t>
      </w:r>
      <w:r w:rsidR="00CD1438">
        <w:rPr>
          <w:color w:val="000000" w:themeColor="text1"/>
        </w:rPr>
        <w:t>They assessed what degree of bowel preparation could be deemed adequate for polyp detection using the BBPS scale.</w:t>
      </w:r>
      <w:r w:rsidR="002F03A1" w:rsidRPr="0091308E">
        <w:rPr>
          <w:color w:val="000000" w:themeColor="text1"/>
        </w:rPr>
        <w:t xml:space="preserve"> They </w:t>
      </w:r>
      <w:r w:rsidR="002F03A1">
        <w:t xml:space="preserve">recruited </w:t>
      </w:r>
      <w:r w:rsidR="005B4DC4">
        <w:t xml:space="preserve">438 male patients. </w:t>
      </w:r>
      <w:r w:rsidR="002F03A1">
        <w:t xml:space="preserve"> H</w:t>
      </w:r>
      <w:r w:rsidR="005B4DC4">
        <w:t>aving</w:t>
      </w:r>
      <w:r w:rsidR="002F03A1">
        <w:t xml:space="preserve"> had</w:t>
      </w:r>
      <w:r w:rsidR="005B4DC4">
        <w:t xml:space="preserve"> a colonoscopy</w:t>
      </w:r>
      <w:r w:rsidR="0091308E">
        <w:t>,</w:t>
      </w:r>
      <w:r w:rsidR="005B4DC4">
        <w:t xml:space="preserve"> </w:t>
      </w:r>
      <w:r w:rsidR="0091308E">
        <w:t xml:space="preserve">participants had </w:t>
      </w:r>
      <w:r w:rsidR="00E426CE">
        <w:t>it repeated</w:t>
      </w:r>
      <w:r w:rsidR="005B4DC4">
        <w:t xml:space="preserve"> within two months of the initial </w:t>
      </w:r>
      <w:r w:rsidR="00E426CE">
        <w:t>test</w:t>
      </w:r>
      <w:r w:rsidR="005B4DC4">
        <w:t xml:space="preserve">.  Segments from </w:t>
      </w:r>
      <w:r w:rsidR="005B4DC4">
        <w:lastRenderedPageBreak/>
        <w:t xml:space="preserve">the </w:t>
      </w:r>
      <w:r w:rsidR="0091308E">
        <w:t>second</w:t>
      </w:r>
      <w:r w:rsidR="005B4DC4">
        <w:t xml:space="preserve"> colonoscopy were only included if they had a BBPS of 3. It was demonstrated that there was not a significant difference in polyp detection between segments </w:t>
      </w:r>
      <w:r w:rsidR="00693EC7">
        <w:t>that</w:t>
      </w:r>
      <w:r w:rsidR="005B4DC4">
        <w:t xml:space="preserve"> scored 2 or 3</w:t>
      </w:r>
      <w:r w:rsidR="00CD1438">
        <w:t xml:space="preserve"> at the participants’ first colonoscopy</w:t>
      </w:r>
      <w:r w:rsidR="005B4DC4">
        <w:t xml:space="preserve">.  However, </w:t>
      </w:r>
      <w:r w:rsidR="00CD1438">
        <w:t>segments with a</w:t>
      </w:r>
      <w:r w:rsidR="005B4DC4">
        <w:t xml:space="preserve"> BBPS of 1 </w:t>
      </w:r>
      <w:r w:rsidR="00E426CE">
        <w:t>at initial examination</w:t>
      </w:r>
      <w:r w:rsidR="005B4DC4">
        <w:t xml:space="preserve"> had an absolute increase in</w:t>
      </w:r>
      <w:r w:rsidR="00E426CE">
        <w:t xml:space="preserve"> missed</w:t>
      </w:r>
      <w:r w:rsidR="005B4DC4">
        <w:t xml:space="preserve"> adenoma &gt;5mm of 10.3% compared to 3</w:t>
      </w:r>
      <w:r w:rsidR="00CD1438">
        <w:t>,</w:t>
      </w:r>
      <w:r w:rsidR="005B4DC4">
        <w:t xml:space="preserve"> and 10.7% compared t</w:t>
      </w:r>
      <w:r w:rsidR="002F03A1">
        <w:t xml:space="preserve">o 2.  </w:t>
      </w:r>
      <w:r w:rsidR="00E426CE">
        <w:t>Diagnosis of</w:t>
      </w:r>
      <w:r w:rsidR="002F03A1">
        <w:t xml:space="preserve"> advanced adenomas between the groups was not demonstrated to be significant but did</w:t>
      </w:r>
      <w:r w:rsidR="005B4DC4">
        <w:t xml:space="preserve"> </w:t>
      </w:r>
      <w:r w:rsidR="002F03A1">
        <w:t xml:space="preserve">tend </w:t>
      </w:r>
      <w:r w:rsidR="005B4DC4">
        <w:t xml:space="preserve">towards being missed in 1 </w:t>
      </w:r>
      <w:r w:rsidR="002F03A1">
        <w:t>compared to 3 in</w:t>
      </w:r>
      <w:r w:rsidR="005B4DC4">
        <w:t xml:space="preserve"> 4.4%</w:t>
      </w:r>
      <w:r w:rsidR="002F03A1">
        <w:t xml:space="preserve"> of cases</w:t>
      </w:r>
      <w:r w:rsidR="005B4DC4">
        <w:t xml:space="preserve"> (CI -0.5 to 9.9%) and 2</w:t>
      </w:r>
      <w:r w:rsidR="002F03A1">
        <w:t xml:space="preserve"> in</w:t>
      </w:r>
      <w:r w:rsidR="005B4DC4">
        <w:t xml:space="preserve"> 4.3%</w:t>
      </w:r>
      <w:r w:rsidR="002F03A1">
        <w:t xml:space="preserve"> of cases</w:t>
      </w:r>
      <w:r w:rsidR="005B4DC4">
        <w:t xml:space="preserve"> (-0.7 to 9.7%)</w:t>
      </w:r>
      <w:r w:rsidR="00B86D55">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DATA </w:instrText>
      </w:r>
      <w:r w:rsidR="00E9739D">
        <w:fldChar w:fldCharType="end"/>
      </w:r>
      <w:r w:rsidR="00B86D55">
        <w:fldChar w:fldCharType="separate"/>
      </w:r>
      <w:r w:rsidR="00231422">
        <w:rPr>
          <w:noProof/>
        </w:rPr>
        <w:t>(68)</w:t>
      </w:r>
      <w:r w:rsidR="00B86D55">
        <w:fldChar w:fldCharType="end"/>
      </w:r>
      <w:r w:rsidR="005B4DC4">
        <w:t>.  In patients with a BBPS score</w:t>
      </w:r>
      <w:r w:rsidR="00693EC7">
        <w:t xml:space="preserve"> of</w:t>
      </w:r>
      <w:r w:rsidR="005B4DC4">
        <w:t xml:space="preserve"> 2/3 15.1% had an &gt;5mm adenoma missed compared to 28.8% in the group with a BBPS with at least one segment scoring 1.  </w:t>
      </w:r>
      <w:r w:rsidR="007F23E1">
        <w:t>Considering</w:t>
      </w:r>
      <w:r w:rsidR="005B4DC4">
        <w:t xml:space="preserve"> the findings of the repeat endoscopy</w:t>
      </w:r>
      <w:r w:rsidR="002F03A1">
        <w:t>,</w:t>
      </w:r>
      <w:r w:rsidR="005B4DC4">
        <w:t xml:space="preserve"> 16.3% of patients with a BBPS of 6 would require</w:t>
      </w:r>
      <w:r w:rsidR="002F03A1">
        <w:t xml:space="preserve"> a change in their</w:t>
      </w:r>
      <w:r w:rsidR="005B4DC4">
        <w:t xml:space="preserve"> surveillance colonoscopy</w:t>
      </w:r>
      <w:r w:rsidR="002F03A1">
        <w:t xml:space="preserve"> frequency</w:t>
      </w:r>
      <w:r w:rsidR="000B6C43">
        <w:t xml:space="preserve"> as defined by the US Preventative Task</w:t>
      </w:r>
      <w:r w:rsidR="00693EC7">
        <w:t>f</w:t>
      </w:r>
      <w:r w:rsidR="000B6C43">
        <w:t>orce (see</w:t>
      </w:r>
      <w:r w:rsidR="00085793">
        <w:t xml:space="preserve"> </w:t>
      </w:r>
      <w:r w:rsidR="00085793" w:rsidRPr="00085793">
        <w:rPr>
          <w:b/>
          <w:bCs/>
        </w:rPr>
        <w:fldChar w:fldCharType="begin"/>
      </w:r>
      <w:r w:rsidR="00085793" w:rsidRPr="00085793">
        <w:rPr>
          <w:b/>
          <w:bCs/>
        </w:rPr>
        <w:instrText xml:space="preserve"> REF _Ref85796598 \h </w:instrText>
      </w:r>
      <w:r w:rsidR="00085793">
        <w:rPr>
          <w:b/>
          <w:bCs/>
        </w:rPr>
        <w:instrText xml:space="preserve"> \* MERGEFORMAT </w:instrText>
      </w:r>
      <w:r w:rsidR="00085793" w:rsidRPr="00085793">
        <w:rPr>
          <w:b/>
          <w:bCs/>
        </w:rPr>
      </w:r>
      <w:r w:rsidR="00085793" w:rsidRPr="00085793">
        <w:rPr>
          <w:b/>
          <w:bCs/>
        </w:rPr>
        <w:fldChar w:fldCharType="separate"/>
      </w:r>
      <w:r w:rsidR="006A0E8C" w:rsidRPr="006A0E8C">
        <w:rPr>
          <w:b/>
          <w:bCs/>
        </w:rPr>
        <w:t xml:space="preserve">Table </w:t>
      </w:r>
      <w:r w:rsidR="006A0E8C" w:rsidRPr="006A0E8C">
        <w:rPr>
          <w:b/>
          <w:bCs/>
          <w:noProof/>
        </w:rPr>
        <w:t>7</w:t>
      </w:r>
      <w:r w:rsidR="00085793" w:rsidRPr="00085793">
        <w:rPr>
          <w:b/>
          <w:bCs/>
        </w:rPr>
        <w:fldChar w:fldCharType="end"/>
      </w:r>
      <w:r w:rsidR="000B6C43">
        <w:t>)</w:t>
      </w:r>
      <w:r w:rsidR="005B4DC4">
        <w:t>, whereas</w:t>
      </w:r>
      <w:r w:rsidR="002F03A1">
        <w:t xml:space="preserve"> patients with at least one segment having</w:t>
      </w:r>
      <w:r w:rsidR="005B4DC4">
        <w:t xml:space="preserve"> a BBPS of 1 would require a change in the surveillance frequency</w:t>
      </w:r>
      <w:r w:rsidR="002F03A1">
        <w:t xml:space="preserve"> in 43.5% of cases</w:t>
      </w:r>
      <w:r w:rsidR="005B4DC4">
        <w:t>.</w:t>
      </w:r>
      <w:r w:rsidR="002F03A1">
        <w:t xml:space="preserve">  This data delineates that polyps are less likely to be missed in higher BBPS scores and that an adequate score of 6</w:t>
      </w:r>
      <w:r w:rsidR="00DF34B2">
        <w:t>,</w:t>
      </w:r>
      <w:r w:rsidR="002F03A1">
        <w:t xml:space="preserve"> with no segments scoring 1, identifies a lower risk of missing polyps</w:t>
      </w:r>
      <w:r w:rsidR="006F3E61">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DATA </w:instrText>
      </w:r>
      <w:r w:rsidR="00E9739D">
        <w:fldChar w:fldCharType="end"/>
      </w:r>
      <w:r w:rsidR="006F3E61">
        <w:fldChar w:fldCharType="separate"/>
      </w:r>
      <w:r w:rsidR="00231422">
        <w:rPr>
          <w:noProof/>
        </w:rPr>
        <w:t>(68)</w:t>
      </w:r>
      <w:r w:rsidR="006F3E61">
        <w:fldChar w:fldCharType="end"/>
      </w:r>
      <w:r w:rsidR="002F03A1">
        <w:t>.</w:t>
      </w:r>
    </w:p>
    <w:p w14:paraId="579C0FF2" w14:textId="77777777" w:rsidR="00B86D55" w:rsidRDefault="00B86D55"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96"/>
      </w:tblGrid>
      <w:tr w:rsidR="001A5B98" w14:paraId="51F43B1B" w14:textId="77777777" w:rsidTr="004038B0">
        <w:tc>
          <w:tcPr>
            <w:tcW w:w="9016" w:type="dxa"/>
          </w:tcPr>
          <w:p w14:paraId="3B1FE72B" w14:textId="4F1AC0ED" w:rsidR="001A5B98" w:rsidRDefault="000B3D00" w:rsidP="006E468C">
            <w:pPr>
              <w:spacing w:line="360" w:lineRule="auto"/>
              <w:jc w:val="both"/>
            </w:pPr>
            <w:r>
              <w:t>1. Patients with small rectal hyperplastic polyps should be considered to have normal colonoscopies, and therefore the interval before the subsequent colonoscopy should be 10 years; an exception is patients with a hyperplastic polyposis syndrome; they are at increased risk for adenomas and colorectal cancer and need to be identified for more intensive follow-up evaluation</w:t>
            </w:r>
            <w:r w:rsidDel="00F01A6A">
              <w:t xml:space="preserve"> </w:t>
            </w:r>
          </w:p>
        </w:tc>
      </w:tr>
      <w:tr w:rsidR="000B6C43" w14:paraId="7F5267E8" w14:textId="77777777" w:rsidTr="004038B0">
        <w:tc>
          <w:tcPr>
            <w:tcW w:w="9016" w:type="dxa"/>
          </w:tcPr>
          <w:p w14:paraId="723BE879" w14:textId="7CEF38BD" w:rsidR="000B6C43" w:rsidRDefault="000B6C43" w:rsidP="0029698A">
            <w:pPr>
              <w:spacing w:line="360" w:lineRule="auto"/>
              <w:jc w:val="both"/>
            </w:pPr>
            <w:r>
              <w:t xml:space="preserve">2. Patients with only 1 or 2 small (1 cm) tubular adenomas with only low-grade dysplasia should have their next follow-up colonoscopy in 5–10 years; the precise timing within this interval should be based on other clinical factors (such as prior colonoscopy findings, family history, and the preferences of the patient and judgment of the physician) </w:t>
            </w:r>
          </w:p>
        </w:tc>
      </w:tr>
      <w:tr w:rsidR="000B3D00" w14:paraId="508FC68B" w14:textId="77777777" w:rsidTr="004038B0">
        <w:tc>
          <w:tcPr>
            <w:tcW w:w="9016" w:type="dxa"/>
          </w:tcPr>
          <w:p w14:paraId="3D6B184B" w14:textId="4C2E5198" w:rsidR="000B3D00" w:rsidRDefault="000B3D00" w:rsidP="006E468C">
            <w:pPr>
              <w:spacing w:line="360" w:lineRule="auto"/>
              <w:jc w:val="both"/>
            </w:pPr>
            <w:r>
              <w:t xml:space="preserve">3. Patients with 3 to 10 adenomas, or any adenoma &gt;1 cm, or any adenoma with villous features, or high-grade dysplasia should have their next follow-up colonoscopy in 3 years providing that piecemeal removal has not been performed and the adenoma(s) is removed completely; if the follow-up colonoscopy is normal or shows only 1 or 2 small tubular adenomas with low-grade dysplasia, then the interval for the subsequent examination should be 5 years </w:t>
            </w:r>
          </w:p>
        </w:tc>
      </w:tr>
      <w:tr w:rsidR="000B3D00" w14:paraId="641AA40C" w14:textId="77777777" w:rsidTr="004038B0">
        <w:tc>
          <w:tcPr>
            <w:tcW w:w="9016" w:type="dxa"/>
          </w:tcPr>
          <w:p w14:paraId="17599E4D" w14:textId="7E1B6B45" w:rsidR="000B3D00" w:rsidRDefault="000B3D00" w:rsidP="006E468C">
            <w:pPr>
              <w:spacing w:line="360" w:lineRule="auto"/>
              <w:jc w:val="both"/>
            </w:pPr>
            <w:r>
              <w:t>4. Patients who have more than 10 adenomas at 1 examination should be examined at a shorter (&lt;3 y) interval, established by clinical judgment, and the clinician should consider the possibility of an underlying familial syndrome</w:t>
            </w:r>
          </w:p>
        </w:tc>
      </w:tr>
    </w:tbl>
    <w:p w14:paraId="2FF56CF7" w14:textId="2058B368" w:rsidR="003509A0" w:rsidRDefault="00F01A6A" w:rsidP="00AC44F6">
      <w:pPr>
        <w:pStyle w:val="Caption"/>
      </w:pPr>
      <w:bookmarkStart w:id="54" w:name="_Ref85796598"/>
      <w:bookmarkStart w:id="55" w:name="_Toc167893192"/>
      <w:r>
        <w:t xml:space="preserve">Table </w:t>
      </w:r>
      <w:r w:rsidR="004F76FF">
        <w:fldChar w:fldCharType="begin"/>
      </w:r>
      <w:r w:rsidR="004F76FF">
        <w:instrText xml:space="preserve"> SEQ Table \* ARABIC </w:instrText>
      </w:r>
      <w:r w:rsidR="004F76FF">
        <w:fldChar w:fldCharType="separate"/>
      </w:r>
      <w:r w:rsidR="006A0E8C">
        <w:rPr>
          <w:noProof/>
        </w:rPr>
        <w:t>7</w:t>
      </w:r>
      <w:r w:rsidR="004F76FF">
        <w:rPr>
          <w:noProof/>
        </w:rPr>
        <w:fldChar w:fldCharType="end"/>
      </w:r>
      <w:bookmarkEnd w:id="54"/>
      <w:r>
        <w:t xml:space="preserve"> </w:t>
      </w:r>
      <w:r w:rsidR="003866D7">
        <w:t>–</w:t>
      </w:r>
      <w:r>
        <w:t xml:space="preserve"> </w:t>
      </w:r>
      <w:r w:rsidRPr="0036203C">
        <w:t>U</w:t>
      </w:r>
      <w:r w:rsidR="003866D7">
        <w:t>nited States</w:t>
      </w:r>
      <w:r w:rsidRPr="0036203C">
        <w:t xml:space="preserve"> Task force recommendations on polyp surveillance</w:t>
      </w:r>
      <w:r>
        <w:t xml:space="preserve"> </w:t>
      </w:r>
      <w:r>
        <w:fldChar w:fldCharType="begin"/>
      </w:r>
      <w:r w:rsidR="00E9739D">
        <w:instrText xml:space="preserve"> ADDIN EN.CITE &lt;EndNote&gt;&lt;Cite&gt;&lt;Author&gt;Winawer&lt;/Author&gt;&lt;Year&gt;2006&lt;/Year&gt;&lt;RecNum&gt;0&lt;/RecNum&gt;&lt;IDText&gt;Guidelines for colonoscopy surveillance after polypectomy: a consensus update by the US Multi-Society Task Force on Colorectal Cancer and the American Cancer Society&lt;/IDText&gt;&lt;DisplayText&gt;(69)&lt;/DisplayText&gt;&lt;record&gt;&lt;dates&gt;&lt;pub-dates&gt;&lt;date&gt;2006 May-Jun&lt;/date&gt;&lt;/pub-dates&gt;&lt;year&gt;2006&lt;/year&gt;&lt;/dates&gt;&lt;keywords&gt;&lt;keyword&gt;Adenomatous Polyps&lt;/keyword&gt;&lt;keyword&gt;American Cancer Society&lt;/keyword&gt;&lt;keyword&gt;Colonic Polyps&lt;/keyword&gt;&lt;keyword&gt;Colonoscopy&lt;/keyword&gt;&lt;keyword&gt;Colorectal Neoplasms&lt;/keyword&gt;&lt;keyword&gt;Humans&lt;/keyword&gt;&lt;keyword&gt;Population Surveillance&lt;/keyword&gt;&lt;keyword&gt;Societies, Medical&lt;/keyword&gt;&lt;keyword&gt;United States&lt;/keyword&gt;&lt;/keywords&gt;&lt;urls&gt;&lt;related-urls&gt;&lt;url&gt;https://www.ncbi.nlm.nih.gov/pubmed/16737947&lt;/url&gt;&lt;/related-urls&gt;&lt;/urls&gt;&lt;isbn&gt;0007-9235&lt;/isbn&gt;&lt;titles&gt;&lt;title&gt;Guidelines for colonoscopy surveillance after polypectomy: a consensus update by the US Multi-Society Task Force on Colorectal Cancer and the American Cancer Society&lt;/title&gt;&lt;secondary-title&gt;CA Cancer J Clin&lt;/secondary-title&gt;&lt;/titles&gt;&lt;pages&gt;143-59; quiz 184-5&lt;/pages&gt;&lt;number&gt;3&lt;/number&gt;&lt;contributors&gt;&lt;authors&gt;&lt;author&gt;Winawer, S. J.&lt;/author&gt;&lt;author&gt;Zauber, A. G.&lt;/author&gt;&lt;author&gt;Fletcher, R. H.&lt;/author&gt;&lt;author&gt;Stillman, J. S.&lt;/author&gt;&lt;author&gt;O&amp;apos;brien, M. J.&lt;/author&gt;&lt;author&gt;Levin, B.&lt;/author&gt;&lt;author&gt;Smith, R. A.&lt;/author&gt;&lt;author&gt;Lieberman, D. A.&lt;/author&gt;&lt;author&gt;Burt, R. W.&lt;/author&gt;&lt;author&gt;Levin, T. R.&lt;/author&gt;&lt;author&gt;Bond, J. H.&lt;/author&gt;&lt;author&gt;Brooks, D.&lt;/author&gt;&lt;author&gt;Byers, T.&lt;/author&gt;&lt;author&gt;Hyman, N.&lt;/author&gt;&lt;author&gt;Kirk, L.&lt;/author&gt;&lt;author&gt;Thorson, A.&lt;/author&gt;&lt;author&gt;Simmang, C.&lt;/author&gt;&lt;author&gt;Johnson, D.&lt;/author&gt;&lt;author&gt;Rex, D. K.&lt;/author&gt;&lt;/authors&gt;&lt;/contributors&gt;&lt;language&gt;eng&lt;/language&gt;&lt;added-date format="utc"&gt;1557749128&lt;/added-date&gt;&lt;ref-type name="Journal Article"&gt;17&lt;/ref-type&gt;&lt;rec-number&gt;86&lt;/rec-number&gt;&lt;last-updated-date format="utc"&gt;1557749128&lt;/last-updated-date&gt;&lt;accession-num&gt;16737947&lt;/accession-num&gt;&lt;volume&gt;56&lt;/volume&gt;&lt;/record&gt;&lt;/Cite&gt;&lt;/EndNote&gt;</w:instrText>
      </w:r>
      <w:r>
        <w:fldChar w:fldCharType="separate"/>
      </w:r>
      <w:r w:rsidR="00231422">
        <w:rPr>
          <w:noProof/>
        </w:rPr>
        <w:t>(69)</w:t>
      </w:r>
      <w:bookmarkEnd w:id="55"/>
      <w:r>
        <w:fldChar w:fldCharType="end"/>
      </w:r>
    </w:p>
    <w:p w14:paraId="47064BE4" w14:textId="6BC70C5F" w:rsidR="005B4DC4" w:rsidRDefault="005F34EF" w:rsidP="001F70FB">
      <w:pPr>
        <w:pStyle w:val="Heading2"/>
        <w:spacing w:line="360" w:lineRule="auto"/>
        <w:jc w:val="both"/>
      </w:pPr>
      <w:bookmarkStart w:id="56" w:name="_Toc167893038"/>
      <w:r w:rsidRPr="005F34EF">
        <w:lastRenderedPageBreak/>
        <w:t>Comparison between scales</w:t>
      </w:r>
      <w:bookmarkEnd w:id="56"/>
    </w:p>
    <w:p w14:paraId="579A4923" w14:textId="05E7664A" w:rsidR="005B4DC4" w:rsidRDefault="005B4DC4" w:rsidP="006E468C">
      <w:pPr>
        <w:spacing w:line="360" w:lineRule="auto"/>
        <w:jc w:val="both"/>
      </w:pPr>
      <w:r>
        <w:t>There has been little</w:t>
      </w:r>
      <w:r w:rsidR="003506A2">
        <w:t xml:space="preserve"> direct</w:t>
      </w:r>
      <w:r>
        <w:t xml:space="preserve"> comparison between different bowel preparation scores,</w:t>
      </w:r>
      <w:r w:rsidR="00DE1C19">
        <w:t xml:space="preserve"> other than with segmental scales and Aronchick grading</w:t>
      </w:r>
      <w:r>
        <w:t xml:space="preserve">.  Heron </w:t>
      </w:r>
      <w:r w:rsidR="00441B60">
        <w:t>and colleagues</w:t>
      </w:r>
      <w:r>
        <w:t xml:space="preserve"> set out to compare 3 of the </w:t>
      </w:r>
      <w:r w:rsidR="00DE1C19">
        <w:t>segmental</w:t>
      </w:r>
      <w:r>
        <w:t xml:space="preserve"> scales.  They recorded 83 colonoscopy videos which were scored by </w:t>
      </w:r>
      <w:r w:rsidR="00DE1C19">
        <w:t>three</w:t>
      </w:r>
      <w:r>
        <w:t xml:space="preserve"> different observers.  The observers graded the bowel preparation using the BBPS, CBPS</w:t>
      </w:r>
      <w:r w:rsidR="003963BB">
        <w:t>,</w:t>
      </w:r>
      <w:r>
        <w:t xml:space="preserve"> and the HCS, in random order between the reviews. </w:t>
      </w:r>
      <w:r w:rsidR="003506A2">
        <w:t>The intra</w:t>
      </w:r>
      <w:r w:rsidR="00F01A6A">
        <w:t xml:space="preserve"> </w:t>
      </w:r>
      <w:r w:rsidR="003506A2">
        <w:t xml:space="preserve">observer reliability was substantial for all 3 scales.   </w:t>
      </w:r>
      <w:r>
        <w:t xml:space="preserve"> Kappa values for inter</w:t>
      </w:r>
      <w:r w:rsidR="008A5EA8">
        <w:t>-</w:t>
      </w:r>
      <w:r>
        <w:t xml:space="preserve">observer reliability </w:t>
      </w:r>
      <w:r w:rsidR="008A5EA8">
        <w:t>were</w:t>
      </w:r>
      <w:r>
        <w:t xml:space="preserve"> 0.75, 0.8 and 0.39 respectively, indicating that the BBPS and CBPS were more reliable scores than the HCS</w:t>
      </w:r>
      <w:r w:rsidR="00B86D55">
        <w:fldChar w:fldCharType="begin"/>
      </w:r>
      <w:r w:rsidR="00E9739D">
        <w:instrText xml:space="preserve"> ADDIN EN.CITE &lt;EndNote&gt;&lt;Cite&gt;&lt;Author&gt;Heron&lt;/Author&gt;&lt;Year&gt;2017&lt;/Year&gt;&lt;RecNum&gt;0&lt;/RecNum&gt;&lt;IDText&gt;Validating bowel preparation scales&lt;/IDText&gt;&lt;DisplayText&gt;(70)&lt;/DisplayText&gt;&lt;record&gt;&lt;dates&gt;&lt;pub-dates&gt;&lt;date&gt;Dec&lt;/date&gt;&lt;/pub-dates&gt;&lt;year&gt;2017&lt;/year&gt;&lt;/dates&gt;&lt;urls&gt;&lt;related-urls&gt;&lt;url&gt;https://www.ncbi.nlm.nih.gov/pubmed/29202001&lt;/url&gt;&lt;/related-urls&gt;&lt;/urls&gt;&lt;isbn&gt;2364-3722&lt;/isbn&gt;&lt;custom2&gt;PMC5698009&lt;/custom2&gt;&lt;titles&gt;&lt;title&gt;Validating bowel preparation scales&lt;/title&gt;&lt;secondary-title&gt;Endosc Int Open&lt;/secondary-title&gt;&lt;/titles&gt;&lt;pages&gt;E1179-E1188&lt;/pages&gt;&lt;number&gt;12&lt;/number&gt;&lt;contributors&gt;&lt;authors&gt;&lt;author&gt;Heron, V.&lt;/author&gt;&lt;author&gt;Parmar, R.&lt;/author&gt;&lt;author&gt;Ménard, C.&lt;/author&gt;&lt;author&gt;Martel, M.&lt;/author&gt;&lt;author&gt;Barkun, A. N.&lt;/author&gt;&lt;/authors&gt;&lt;/contributors&gt;&lt;edition&gt;2017/11/21&lt;/edition&gt;&lt;language&gt;eng&lt;/language&gt;&lt;added-date format="utc"&gt;1551617807&lt;/added-date&gt;&lt;ref-type name="Journal Article"&gt;17&lt;/ref-type&gt;&lt;rec-number&gt;47&lt;/rec-number&gt;&lt;last-updated-date format="utc"&gt;1551617807&lt;/last-updated-date&gt;&lt;accession-num&gt;29202001&lt;/accession-num&gt;&lt;electronic-resource-num&gt;10.1055/s-0043-119749&lt;/electronic-resource-num&gt;&lt;volume&gt;5&lt;/volume&gt;&lt;/record&gt;&lt;/Cite&gt;&lt;/EndNote&gt;</w:instrText>
      </w:r>
      <w:r w:rsidR="00B86D55">
        <w:fldChar w:fldCharType="separate"/>
      </w:r>
      <w:r w:rsidR="00231422">
        <w:rPr>
          <w:noProof/>
        </w:rPr>
        <w:t>(70)</w:t>
      </w:r>
      <w:r w:rsidR="00B86D55">
        <w:fldChar w:fldCharType="end"/>
      </w:r>
      <w:r>
        <w:t xml:space="preserve">.  Observers also </w:t>
      </w:r>
      <w:r w:rsidR="007A6CA6">
        <w:t>commented on</w:t>
      </w:r>
      <w:r>
        <w:t xml:space="preserve"> whether they felt that the prep</w:t>
      </w:r>
      <w:r w:rsidR="00F01A6A">
        <w:t>aration</w:t>
      </w:r>
      <w:r>
        <w:t xml:space="preserve"> was adequate to detect a lesion &gt;5mm.  All scales demonstrated a significant difference between</w:t>
      </w:r>
      <w:r w:rsidR="00DE1C19">
        <w:t xml:space="preserve"> </w:t>
      </w:r>
      <w:r>
        <w:t xml:space="preserve">the score </w:t>
      </w:r>
      <w:r w:rsidR="00DE1C19">
        <w:t>in which</w:t>
      </w:r>
      <w:r>
        <w:t xml:space="preserve"> a 5mm lesion would</w:t>
      </w:r>
      <w:r w:rsidR="00DE1C19">
        <w:t>,</w:t>
      </w:r>
      <w:r>
        <w:t xml:space="preserve"> or would not</w:t>
      </w:r>
      <w:r w:rsidR="002175C6">
        <w:t>,</w:t>
      </w:r>
      <w:r>
        <w:t xml:space="preserve"> have been detected.  </w:t>
      </w:r>
      <w:r w:rsidR="00E264D5">
        <w:t>Concerning</w:t>
      </w:r>
      <w:r w:rsidR="00DE1C19">
        <w:t xml:space="preserve"> the</w:t>
      </w:r>
      <w:r>
        <w:t xml:space="preserve"> BBPS</w:t>
      </w:r>
      <w:r w:rsidR="00DE1C19">
        <w:t>,</w:t>
      </w:r>
      <w:r>
        <w:t xml:space="preserve"> ROC scores identified 6 as an optimal score for adequate prep (AUC 0.91, Sensitivity 90.9%, Specificity 90%)</w:t>
      </w:r>
      <w:r w:rsidR="00E607DB">
        <w:t>,</w:t>
      </w:r>
      <w:r>
        <w:t xml:space="preserve"> </w:t>
      </w:r>
      <w:r w:rsidR="007A6CA6">
        <w:t>and CBPS of 26 (AUC 0.96, sensitivit</w:t>
      </w:r>
      <w:r>
        <w:t>y 93.9% and specificity 88%).  The observers did not receive specific training or calibration of the bowel prep</w:t>
      </w:r>
      <w:r w:rsidR="00F01A6A">
        <w:t>aration</w:t>
      </w:r>
      <w:r>
        <w:t xml:space="preserve"> scales </w:t>
      </w:r>
      <w:r w:rsidR="00DE1C19">
        <w:t>before</w:t>
      </w:r>
      <w:r>
        <w:t xml:space="preserve"> the study</w:t>
      </w:r>
      <w:r w:rsidR="00DE1C19">
        <w:t>,</w:t>
      </w:r>
      <w:r>
        <w:t xml:space="preserve"> which may have affected the int</w:t>
      </w:r>
      <w:r w:rsidR="007A6CA6">
        <w:t>er</w:t>
      </w:r>
      <w:r w:rsidR="008A5EA8">
        <w:t>-</w:t>
      </w:r>
      <w:r w:rsidR="007A6CA6">
        <w:t>observer reliabi</w:t>
      </w:r>
      <w:r>
        <w:t>lity.  The ease of use of each scale was also assessed</w:t>
      </w:r>
      <w:r w:rsidR="00CF67C7">
        <w:t xml:space="preserve">, with the </w:t>
      </w:r>
      <w:r>
        <w:t>BBPS</w:t>
      </w:r>
      <w:r w:rsidR="00CF67C7">
        <w:t xml:space="preserve"> deemed the simplest to use</w:t>
      </w:r>
      <w:r>
        <w:t xml:space="preserve">  </w:t>
      </w:r>
      <w:r>
        <w:fldChar w:fldCharType="begin"/>
      </w:r>
      <w:r w:rsidR="00231422">
        <w:instrText xml:space="preserve"> ADDIN EN.CITE &lt;EndNote&gt;&lt;Cite&gt;&lt;Author&gt;Heron&lt;/Author&gt;&lt;Year&gt;2017&lt;/Year&gt;&lt;RecNum&gt;0&lt;/RecNum&gt;&lt;IDText&gt;Validating bowel preparation scales&lt;/IDText&gt;&lt;DisplayText&gt;(70)&lt;/DisplayText&gt;&lt;record&gt;&lt;dates&gt;&lt;pub-dates&gt;&lt;date&gt;Dec&lt;/date&gt;&lt;/pub-dates&gt;&lt;year&gt;2017&lt;/year&gt;&lt;/dates&gt;&lt;urls&gt;&lt;related-urls&gt;&lt;url&gt;https://www.ncbi.nlm.nih.gov/pubmed/29202001&lt;/url&gt;&lt;/related-urls&gt;&lt;/urls&gt;&lt;isbn&gt;2364-3722&lt;/isbn&gt;&lt;custom2&gt;PMC5698009&lt;/custom2&gt;&lt;titles&gt;&lt;title&gt;Validating bowel preparation scales&lt;/title&gt;&lt;secondary-title&gt;Endosc Int Open&lt;/secondary-title&gt;&lt;/titles&gt;&lt;pages&gt;E1179-E1188&lt;/pages&gt;&lt;number&gt;12&lt;/number&gt;&lt;contributors&gt;&lt;authors&gt;&lt;author&gt;Heron, V.&lt;/author&gt;&lt;author&gt;Parmar, R.&lt;/author&gt;&lt;author&gt;Ménard, C.&lt;/author&gt;&lt;author&gt;Martel, M.&lt;/author&gt;&lt;author&gt;Barkun, A. N.&lt;/author&gt;&lt;/authors&gt;&lt;/contributors&gt;&lt;edition&gt;2017/11/21&lt;/edition&gt;&lt;language&gt;eng&lt;/language&gt;&lt;added-date format="utc"&gt;1551617807&lt;/added-date&gt;&lt;ref-type name="Journal Article"&gt;17&lt;/ref-type&gt;&lt;rec-number&gt;47&lt;/rec-number&gt;&lt;last-updated-date format="utc"&gt;1551617807&lt;/last-updated-date&gt;&lt;accession-num&gt;29202001&lt;/accession-num&gt;&lt;electronic-resource-num&gt;10.1055/s-0043-119749&lt;/electronic-resource-num&gt;&lt;volume&gt;5&lt;/volume&gt;&lt;/record&gt;&lt;/Cite&gt;&lt;/EndNote&gt;</w:instrText>
      </w:r>
      <w:r>
        <w:fldChar w:fldCharType="separate"/>
      </w:r>
      <w:r w:rsidR="00231422">
        <w:rPr>
          <w:noProof/>
        </w:rPr>
        <w:t>(70)</w:t>
      </w:r>
      <w:r>
        <w:fldChar w:fldCharType="end"/>
      </w:r>
      <w:r w:rsidR="00B86D55">
        <w:t>.</w:t>
      </w:r>
    </w:p>
    <w:p w14:paraId="54F49F5A" w14:textId="279CF9E5" w:rsidR="00C83109" w:rsidRDefault="003509A0" w:rsidP="003509A0">
      <w:pPr>
        <w:pStyle w:val="Heading2"/>
      </w:pPr>
      <w:bookmarkStart w:id="57" w:name="_Toc167893039"/>
      <w:r>
        <w:t>Summary of bowel preparation grading scales</w:t>
      </w:r>
      <w:bookmarkEnd w:id="57"/>
    </w:p>
    <w:p w14:paraId="4C2B910B" w14:textId="194BDFA1" w:rsidR="003509A0" w:rsidRDefault="003509A0" w:rsidP="003509A0">
      <w:pPr>
        <w:spacing w:line="360" w:lineRule="auto"/>
        <w:jc w:val="both"/>
      </w:pPr>
      <w:r>
        <w:t xml:space="preserve">Grading of bowel preparation is how adequacy is contextualised. Categorical scales, such as the Aronchick scale have been used for the longest </w:t>
      </w:r>
      <w:r w:rsidR="007F23E1">
        <w:t>period but</w:t>
      </w:r>
      <w:r>
        <w:t xml:space="preserve"> lack precision.  The OBPS and BBPS scales divide the colon into segments, and the HCS and CBPS both combine elements of categorical and segmental grading scales, somewhat increasing the complexity of the grading. </w:t>
      </w:r>
      <w:r w:rsidR="00CE7728">
        <w:t xml:space="preserve">The scales also differ with respect to at which point in the colonoscopic examination that the grading is conducted.  The BBPS grades after all cleansing techniques have been conducted, with the other scales grading before any cleansing techniques. </w:t>
      </w:r>
      <w:r w:rsidR="006E7EDD">
        <w:t xml:space="preserve"> As such, the scales</w:t>
      </w:r>
      <w:r w:rsidR="00B16224">
        <w:t>,</w:t>
      </w:r>
      <w:r w:rsidR="006E7EDD">
        <w:t xml:space="preserve"> although grading the preparation quality, are measuring two different outcomes. The scales assessing bowel preparation quality on insertion of the endoscope pre-washing</w:t>
      </w:r>
      <w:r w:rsidR="002A460E">
        <w:t>,</w:t>
      </w:r>
      <w:r w:rsidR="006E7EDD">
        <w:t xml:space="preserve"> measure the effectiveness of the bowel preparation regime alone. However, </w:t>
      </w:r>
      <w:r w:rsidR="00960D1C">
        <w:t>the</w:t>
      </w:r>
      <w:r w:rsidR="006E7EDD">
        <w:t xml:space="preserve"> key observation</w:t>
      </w:r>
      <w:r w:rsidR="00960D1C">
        <w:t xml:space="preserve"> period</w:t>
      </w:r>
      <w:r w:rsidR="006E7EDD">
        <w:t xml:space="preserve"> for polyps occurs </w:t>
      </w:r>
      <w:r w:rsidR="00960D1C">
        <w:t>during</w:t>
      </w:r>
      <w:r w:rsidR="006E7EDD">
        <w:t xml:space="preserve"> withdrawal</w:t>
      </w:r>
      <w:r w:rsidR="00960D1C">
        <w:t xml:space="preserve"> and this is when preparation quality is most pertinent to optimise polyp detection.</w:t>
      </w:r>
      <w:r w:rsidR="006E7EDD">
        <w:t xml:space="preserve"> </w:t>
      </w:r>
      <w:r w:rsidR="00960D1C">
        <w:t xml:space="preserve"> T</w:t>
      </w:r>
      <w:r w:rsidR="006E7EDD">
        <w:t xml:space="preserve">hroughout both insertion and withdrawal </w:t>
      </w:r>
      <w:r w:rsidR="00960D1C">
        <w:t>washing would be routinely used. As such t</w:t>
      </w:r>
      <w:r w:rsidR="006E7EDD">
        <w:t xml:space="preserve">he BBPS scale </w:t>
      </w:r>
      <w:r w:rsidR="00960D1C">
        <w:t>is more clinically relevant, as it describes the cleansing quality during the assessment for polyps, which is the goal of most colonoscopic examinations.</w:t>
      </w:r>
      <w:r w:rsidR="006E7EDD">
        <w:t xml:space="preserve"> </w:t>
      </w:r>
      <w:r>
        <w:t xml:space="preserve">The evidence demonstrates that all the segmental scales and hybrid segmental/categorical scales, offer increased interobserver reliability over simpler categorical scales.  The BBPS has been most extensively validated, with several studies demonstrating both inter observer reliability and association with polyp detection.  This has been conducted in several studies, but not within the UK.  Increasing BBPS </w:t>
      </w:r>
      <w:r w:rsidR="00F01A6A">
        <w:t xml:space="preserve">is </w:t>
      </w:r>
      <w:r>
        <w:lastRenderedPageBreak/>
        <w:t>associate</w:t>
      </w:r>
      <w:r w:rsidR="00F01A6A">
        <w:t>d</w:t>
      </w:r>
      <w:r>
        <w:t xml:space="preserve"> with PDR</w:t>
      </w:r>
      <w:r w:rsidR="0083052D">
        <w:t>,</w:t>
      </w:r>
      <w:r>
        <w:t xml:space="preserve"> with a score of 2 in a segment leading to the greatest </w:t>
      </w:r>
      <w:r w:rsidR="007F23E1">
        <w:t>clinically</w:t>
      </w:r>
      <w:r>
        <w:t xml:space="preserve"> significan</w:t>
      </w:r>
      <w:r w:rsidR="00F01A6A">
        <w:t>t cut-off</w:t>
      </w:r>
      <w:r>
        <w:t xml:space="preserve">. </w:t>
      </w:r>
      <w:r w:rsidR="00F01A6A">
        <w:t>As such</w:t>
      </w:r>
      <w:r w:rsidR="00D96810">
        <w:t>,</w:t>
      </w:r>
      <w:r w:rsidR="00F01A6A">
        <w:t xml:space="preserve"> a </w:t>
      </w:r>
      <w:r w:rsidR="00FF3EB7">
        <w:t xml:space="preserve">BBPS </w:t>
      </w:r>
      <w:r w:rsidR="00F01A6A">
        <w:t>segmental score of 2</w:t>
      </w:r>
      <w:r w:rsidR="00FF3EB7">
        <w:t xml:space="preserve"> </w:t>
      </w:r>
      <w:r w:rsidR="00F01A6A">
        <w:t>is a clinically useful marker of adequacy</w:t>
      </w:r>
      <w:r>
        <w:t xml:space="preserve">. </w:t>
      </w:r>
    </w:p>
    <w:p w14:paraId="0B122070" w14:textId="53F15AFA" w:rsidR="0060654B" w:rsidRDefault="0060654B">
      <w:r>
        <w:br w:type="page"/>
      </w:r>
    </w:p>
    <w:p w14:paraId="693A66BC" w14:textId="4526941D" w:rsidR="00CF19C8" w:rsidRPr="008E28D7" w:rsidRDefault="00CF19C8" w:rsidP="00CF19C8">
      <w:pPr>
        <w:pStyle w:val="Heading1"/>
        <w:spacing w:line="360" w:lineRule="auto"/>
        <w:jc w:val="both"/>
        <w:rPr>
          <w:sz w:val="32"/>
          <w:szCs w:val="32"/>
        </w:rPr>
      </w:pPr>
      <w:bookmarkStart w:id="58" w:name="_Toc167893040"/>
      <w:r>
        <w:rPr>
          <w:sz w:val="32"/>
          <w:szCs w:val="32"/>
        </w:rPr>
        <w:lastRenderedPageBreak/>
        <w:t>Inadequate bowel preparation; its sequelae and causes</w:t>
      </w:r>
      <w:bookmarkEnd w:id="58"/>
    </w:p>
    <w:p w14:paraId="0084205A" w14:textId="77777777" w:rsidR="00CF19C8" w:rsidRDefault="00CF19C8" w:rsidP="00CF19C8">
      <w:pPr>
        <w:pStyle w:val="Heading2"/>
        <w:spacing w:line="360" w:lineRule="auto"/>
        <w:jc w:val="both"/>
      </w:pPr>
      <w:bookmarkStart w:id="59" w:name="_Toc167893041"/>
      <w:r>
        <w:t>The effect of poor bowel preparation</w:t>
      </w:r>
      <w:bookmarkEnd w:id="59"/>
    </w:p>
    <w:p w14:paraId="67D9DF4E" w14:textId="1222329E" w:rsidR="00CF19C8" w:rsidRPr="00B42362" w:rsidRDefault="00CF19C8" w:rsidP="000A7503">
      <w:pPr>
        <w:spacing w:line="360" w:lineRule="auto"/>
        <w:jc w:val="both"/>
      </w:pPr>
      <w:r>
        <w:t>Bowel preparation is a prerequisite for effective colonoscopy</w:t>
      </w:r>
      <w:r w:rsidR="006F3E61">
        <w:t xml:space="preserve"> </w:t>
      </w:r>
      <w:r w:rsidR="006F3E61">
        <w:fldChar w:fldCharType="begin">
          <w:fldData xml:space="preserve">PEVuZE5vdGU+PENpdGU+PEF1dGhvcj5IYXljb2NrPC9BdXRob3I+PFJlY051bT4wPC9SZWNOdW0+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</w:fldData>
        </w:fldChar>
      </w:r>
      <w:r w:rsidR="00E9739D">
        <w:instrText xml:space="preserve"> ADDIN EN.CITE </w:instrText>
      </w:r>
      <w:r w:rsidR="00E9739D">
        <w:fldChar w:fldCharType="begin">
          <w:fldData xml:space="preserve">PEVuZE5vdGU+PENpdGU+PEF1dGhvcj5IYXljb2NrPC9BdXRob3I+PFJlY051bT4wPC9SZWNOdW0+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</w:fldData>
        </w:fldChar>
      </w:r>
      <w:r w:rsidR="00E9739D">
        <w:instrText xml:space="preserve"> ADDIN EN.CITE.DATA </w:instrText>
      </w:r>
      <w:r w:rsidR="00E9739D">
        <w:fldChar w:fldCharType="end"/>
      </w:r>
      <w:r w:rsidR="006F3E61">
        <w:fldChar w:fldCharType="separate"/>
      </w:r>
      <w:r w:rsidR="00231422">
        <w:rPr>
          <w:noProof/>
        </w:rPr>
        <w:t>(1, 35, 36)</w:t>
      </w:r>
      <w:r w:rsidR="006F3E61">
        <w:fldChar w:fldCharType="end"/>
      </w:r>
      <w:r>
        <w:t>.  If well-cleared</w:t>
      </w:r>
      <w:r w:rsidR="00B7782B">
        <w:t>,</w:t>
      </w:r>
      <w:r>
        <w:t xml:space="preserve"> an adequate view of the bowel can be achieved.  The endoscope must reach the caecum to ensure the whole colon is viewed.  However, even if the caecum is intubated, the mucosal view must be sufficient so that lesions are not obscured. As described above (see </w:t>
      </w:r>
      <w:r>
        <w:fldChar w:fldCharType="begin"/>
      </w:r>
      <w:r>
        <w:instrText xml:space="preserve"> REF _Ref80883195 \h </w:instrText>
      </w:r>
      <w:r w:rsidR="000A7503">
        <w:instrText xml:space="preserve"> \* MERGEFORMAT </w:instrText>
      </w:r>
      <w:r>
        <w:fldChar w:fldCharType="separate"/>
      </w:r>
      <w:r w:rsidR="006A0E8C" w:rsidRPr="00AE3928">
        <w:t>Adenomas</w:t>
      </w:r>
      <w:r>
        <w:fldChar w:fldCharType="end"/>
      </w:r>
      <w:r w:rsidR="002A460E">
        <w:t xml:space="preserve"> and </w:t>
      </w:r>
      <w:r w:rsidR="002A460E">
        <w:fldChar w:fldCharType="begin"/>
      </w:r>
      <w:r w:rsidR="002A460E">
        <w:instrText xml:space="preserve"> REF _Ref167350892 \h </w:instrText>
      </w:r>
      <w:r w:rsidR="000A7503">
        <w:instrText xml:space="preserve"> \* MERGEFORMAT </w:instrText>
      </w:r>
      <w:r w:rsidR="002A460E">
        <w:fldChar w:fldCharType="separate"/>
      </w:r>
      <w:r w:rsidR="006A0E8C">
        <w:t>Sessile serrated lesions</w:t>
      </w:r>
      <w:r w:rsidR="002A460E">
        <w:fldChar w:fldCharType="end"/>
      </w:r>
      <w:r>
        <w:t>), polyps are the precursor to CRC.  The causes, and effects on ADR, of inadequate bowel preparation, are explored below.</w:t>
      </w:r>
    </w:p>
    <w:p w14:paraId="2C589F89" w14:textId="77777777" w:rsidR="00CF19C8" w:rsidRDefault="00CF19C8" w:rsidP="00CF19C8">
      <w:pPr>
        <w:pStyle w:val="Heading3"/>
        <w:spacing w:line="360" w:lineRule="auto"/>
        <w:jc w:val="both"/>
      </w:pPr>
      <w:bookmarkStart w:id="60" w:name="_Ref84150847"/>
      <w:bookmarkStart w:id="61" w:name="_Toc167893042"/>
      <w:r>
        <w:t>Adenoma detection rate</w:t>
      </w:r>
      <w:bookmarkEnd w:id="60"/>
      <w:bookmarkEnd w:id="61"/>
    </w:p>
    <w:p w14:paraId="5EED14CC" w14:textId="364284EB" w:rsidR="00CF19C8" w:rsidRDefault="00CF19C8" w:rsidP="00F12989">
      <w:pPr>
        <w:spacing w:line="360" w:lineRule="auto"/>
        <w:jc w:val="both"/>
      </w:pPr>
      <w:r>
        <w:t>ADR is defined as the number of colonoscopies that detect at least one adenoma over the total number of colonoscopies performed. It is one of the primary indicators of the quality of colonoscopy</w:t>
      </w:r>
      <w:r w:rsidR="000B3D00">
        <w:t xml:space="preserve">  </w:t>
      </w:r>
      <w:r>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fldChar w:fldCharType="separate"/>
      </w:r>
      <w:r w:rsidR="00231422">
        <w:rPr>
          <w:noProof/>
        </w:rPr>
        <w:t>(49)</w:t>
      </w:r>
      <w:r>
        <w:fldChar w:fldCharType="end"/>
      </w:r>
      <w:r>
        <w:t>.  As such, factors which have a systematic effect on ADR also are intrinsically linked to the quality of colonoscopy.  ADR is linked to the future risk of CRC.  A</w:t>
      </w:r>
      <w:r w:rsidR="000928D8">
        <w:t xml:space="preserve"> patient with no CRC found at index colonoscopy is significantly less likely to subsequently develop cancer if the </w:t>
      </w:r>
      <w:r>
        <w:t xml:space="preserve">endoscopist </w:t>
      </w:r>
      <w:r w:rsidR="000928D8">
        <w:t>had</w:t>
      </w:r>
      <w:r>
        <w:t xml:space="preserve"> a high ADR</w:t>
      </w:r>
      <w:r w:rsidR="006F3E61">
        <w:t xml:space="preserve"> </w:t>
      </w:r>
      <w:r w:rsidR="006F3E61">
        <w:fldChar w:fldCharType="begin"/>
      </w:r>
      <w:r w:rsidR="00E9739D">
        <w:instrText xml:space="preserve"> ADDIN EN.CITE &lt;EndNote&gt;&lt;Cite&gt;&lt;Author&gt;Corley&lt;/Author&gt;&lt;Year&gt;2014&lt;/Year&gt;&lt;RecNum&gt;0&lt;/RecNum&gt;&lt;IDText&gt;Adenoma detection rate and risk of colorectal cancer and death&lt;/IDText&gt;&lt;DisplayText&gt;(71)&lt;/DisplayText&gt;&lt;record&gt;&lt;dates&gt;&lt;pub-dates&gt;&lt;date&gt;06 26&lt;/date&gt;&lt;/pub-dates&gt;&lt;year&gt;2014&lt;/year&gt;&lt;/dates&gt;&lt;keywords&gt;&lt;keyword&gt;Adenoma&lt;/keyword&gt;&lt;keyword&gt;Colorectal Neoplasms&lt;/keyword&gt;&lt;keyword&gt;Humans&lt;/keyword&gt;&lt;/keywords&gt;&lt;urls&gt;&lt;related-urls&gt;&lt;url&gt;https://www.ncbi.nlm.nih.gov/pubmed/24963577&lt;/url&gt;&lt;/related-urls&gt;&lt;/urls&gt;&lt;isbn&gt;1533-4406&lt;/isbn&gt;&lt;titles&gt;&lt;title&gt;Adenoma detection rate and risk of colorectal cancer and death&lt;/title&gt;&lt;secondary-title&gt;N Engl J Med&lt;/secondary-title&gt;&lt;/titles&gt;&lt;pages&gt;2541&lt;/pages&gt;&lt;number&gt;26&lt;/number&gt;&lt;contributors&gt;&lt;authors&gt;&lt;author&gt;Corley, D. A.&lt;/author&gt;&lt;author&gt;Levin, T. R.&lt;/author&gt;&lt;author&gt;Doubeni, C. A.&lt;/author&gt;&lt;/authors&gt;&lt;/contributors&gt;&lt;language&gt;eng&lt;/language&gt;&lt;added-date format="utc"&gt;1632820707&lt;/added-date&gt;&lt;ref-type name="Journal Article"&gt;17&lt;/ref-type&gt;&lt;rec-number&gt;238&lt;/rec-number&gt;&lt;last-updated-date format="utc"&gt;1632820707&lt;/last-updated-date&gt;&lt;accession-num&gt;24963577&lt;/accession-num&gt;&lt;electronic-resource-num&gt;10.1056/NEJMc1405329&lt;/electronic-resource-num&gt;&lt;volume&gt;370&lt;/volume&gt;&lt;/record&gt;&lt;/Cite&gt;&lt;/EndNote&gt;</w:instrText>
      </w:r>
      <w:r w:rsidR="006F3E61">
        <w:fldChar w:fldCharType="separate"/>
      </w:r>
      <w:r w:rsidR="00231422">
        <w:rPr>
          <w:noProof/>
        </w:rPr>
        <w:t>(71)</w:t>
      </w:r>
      <w:r w:rsidR="006F3E61">
        <w:fldChar w:fldCharType="end"/>
      </w:r>
      <w:r>
        <w:t xml:space="preserve"> </w:t>
      </w:r>
      <w:r>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instrText xml:space="preserve"> ADDIN EN.CITE.DATA </w:instrText>
      </w:r>
      <w:r w:rsidR="00E9739D">
        <w:fldChar w:fldCharType="end"/>
      </w:r>
      <w:r>
        <w:fldChar w:fldCharType="separate"/>
      </w:r>
      <w:r w:rsidR="00231422">
        <w:rPr>
          <w:noProof/>
        </w:rPr>
        <w:t>(72)</w:t>
      </w:r>
      <w:r>
        <w:fldChar w:fldCharType="end"/>
      </w:r>
      <w:r>
        <w:t xml:space="preserve">. </w:t>
      </w:r>
    </w:p>
    <w:p w14:paraId="4843C1A2" w14:textId="796EB910" w:rsidR="00CF19C8" w:rsidRDefault="00CF19C8" w:rsidP="00CF19C8">
      <w:pPr>
        <w:spacing w:line="360" w:lineRule="auto"/>
        <w:jc w:val="both"/>
      </w:pPr>
      <w:r>
        <w:t xml:space="preserve">The effect of bowel preparation on ADR was demonstrated by Sulz </w:t>
      </w:r>
      <w:r w:rsidR="00441B60">
        <w:t>and colleagues</w:t>
      </w:r>
      <w:r>
        <w:t xml:space="preserve"> who conducted a</w:t>
      </w:r>
      <w:r w:rsidRPr="00FD11E0">
        <w:t xml:space="preserve"> </w:t>
      </w:r>
      <w:r>
        <w:t xml:space="preserve">meta-analysis including 27 studies, both prospective and retrospective.  The adequacy of bowel preparation was graded using a categorical scale.  Poor bowel preparation led to a reduced chance of detecting both small and advanced adenomas (Odds ratio (OR) 0.53 (95% confidence interval (CI) 0.46-0.62) and 0.74 (95% CI 0.62 – 0.87) respectively) </w:t>
      </w:r>
      <w:r>
        <w:fldChar w:fldCharType="begin"/>
      </w:r>
      <w:r w:rsidR="00E9739D">
        <w:instrText xml:space="preserve"> ADDIN EN.CITE &lt;EndNote&gt;&lt;Cite&gt;&lt;Author&gt;Sulz&lt;/Author&gt;&lt;Year&gt;2016&lt;/Year&gt;&lt;RecNum&gt;0&lt;/RecNum&gt;&lt;IDText&gt;Meta-Analysis of the Effect of Bowel Preparation on Adenoma Detection: Early Adenomas Affected Stronger than Advanced Adenomas&lt;/IDText&gt;&lt;DisplayText&gt;(73)&lt;/DisplayText&gt;&lt;record&gt;&lt;keywords&gt;&lt;keyword&gt;Adenoma&lt;/keyword&gt;&lt;keyword&gt;Cathartics&lt;/keyword&gt;&lt;keyword&gt;Colonic Neoplasms&lt;/keyword&gt;&lt;keyword&gt;Colonoscopy&lt;/keyword&gt;&lt;keyword&gt;Early Detection of Cancer&lt;/keyword&gt;&lt;keyword&gt;Humans&lt;/keyword&gt;&lt;/keywords&gt;&lt;urls&gt;&lt;related-urls&gt;&lt;url&gt;https://www.ncbi.nlm.nih.gov/pubmed/27257916&lt;/url&gt;&lt;/related-urls&gt;&lt;/urls&gt;&lt;isbn&gt;1932-6203&lt;/isbn&gt;&lt;custom2&gt;PMC4892520&lt;/custom2&gt;&lt;titles&gt;&lt;title&gt;Meta-Analysis of the Effect of Bowel Preparation on Adenoma Detection: Early Adenomas Affected Stronger than Advanced Adenomas&lt;/title&gt;&lt;secondary-title&gt;PLoS One&lt;/secondary-title&gt;&lt;/titles&gt;&lt;pages&gt;e0154149&lt;/pages&gt;&lt;number&gt;6&lt;/number&gt;&lt;contributors&gt;&lt;authors&gt;&lt;author&gt;Sulz, M. C.&lt;/author&gt;&lt;author&gt;Kröger, A.&lt;/author&gt;&lt;author&gt;Prakash, M.&lt;/author&gt;&lt;author&gt;Manser, C. N.&lt;/author&gt;&lt;author&gt;Heinrich, H.&lt;/author&gt;&lt;author&gt;Misselwitz, B.&lt;/author&gt;&lt;/authors&gt;&lt;/contributors&gt;&lt;edition&gt;2016/06/03&lt;/edition&gt;&lt;language&gt;eng&lt;/language&gt;&lt;added-date format="utc"&gt;1556270539&lt;/added-date&gt;&lt;ref-type name="Journal Article"&gt;17&lt;/ref-type&gt;&lt;dates&gt;&lt;year&gt;2016&lt;/year&gt;&lt;/dates&gt;&lt;rec-number&gt;80&lt;/rec-number&gt;&lt;last-updated-date format="utc"&gt;1556270539&lt;/last-updated-date&gt;&lt;accession-num&gt;27257916&lt;/accession-num&gt;&lt;electronic-resource-num&gt;10.1371/journal.pone.0154149&lt;/electronic-resource-num&gt;&lt;volume&gt;11&lt;/volume&gt;&lt;/record&gt;&lt;/Cite&gt;&lt;/EndNote&gt;</w:instrText>
      </w:r>
      <w:r>
        <w:fldChar w:fldCharType="separate"/>
      </w:r>
      <w:r w:rsidR="00231422">
        <w:rPr>
          <w:noProof/>
        </w:rPr>
        <w:t>(73)</w:t>
      </w:r>
      <w:r>
        <w:fldChar w:fldCharType="end"/>
      </w:r>
      <w:r w:rsidR="002841B2">
        <w:t>.</w:t>
      </w:r>
      <w:r>
        <w:t xml:space="preserve">   This was a finding echoed in a study by Clark </w:t>
      </w:r>
      <w:r w:rsidR="00441B60">
        <w:t>and colleagues</w:t>
      </w:r>
      <w:r>
        <w:t>, performing a meta-analysis including 11 studies, with the bowel preparation divided into a trichotimised scale of high, intermediate, or low quality.  Neoplasm detection did not differ significantly between high and intermediate cleansing (OR 0.94 (95% CI 0.8 -1.1</w:t>
      </w:r>
      <w:r w:rsidR="007F23E1">
        <w:t>) but</w:t>
      </w:r>
      <w:r>
        <w:t xml:space="preserve"> did between high and lower quality cleansing (OR 1.41 (95% CI 1.19-1.42)) and intermediate and lower quality cleansing (OR 1.39 (95% CI 1.08 -1.79))</w:t>
      </w:r>
      <w:r w:rsidR="002841B2">
        <w:t xml:space="preserve"> </w:t>
      </w:r>
      <w:r w:rsidR="002841B2">
        <w:fldChar w:fldCharType="begin"/>
      </w:r>
      <w:r w:rsidR="00E9739D">
        <w:instrText xml:space="preserve"> ADDIN EN.CITE &lt;EndNote&gt;&lt;Cite&gt;&lt;Author&gt;Clark&lt;/Author&gt;&lt;Year&gt;2014&lt;/Year&gt;&lt;RecNum&gt;0&lt;/RecNum&gt;&lt;IDText&gt;What level of bowel prep quality requires early repeat colonoscopy: systematic review and meta-analysis of the impact of preparation quality on adenoma detection rate&lt;/IDText&gt;&lt;DisplayText&gt;(74)&lt;/DisplayText&gt;&lt;record&gt;&lt;dates&gt;&lt;pub-dates&gt;&lt;date&gt;Nov&lt;/date&gt;&lt;/pub-dates&gt;&lt;year&gt;2014&lt;/year&gt;&lt;/dates&gt;&lt;keywords&gt;&lt;keyword&gt;Adenoma&lt;/keyword&gt;&lt;keyword&gt;Cathartics&lt;/keyword&gt;&lt;keyword&gt;Colonic Polyps&lt;/keyword&gt;&lt;keyword&gt;Colonoscopy&lt;/keyword&gt;&lt;keyword&gt;Colorectal Neoplasms&lt;/keyword&gt;&lt;keyword&gt;Humans&lt;/keyword&gt;&lt;keyword&gt;Retreatment&lt;/keyword&gt;&lt;/keywords&gt;&lt;urls&gt;&lt;related-urls&gt;&lt;url&gt;https://www.ncbi.nlm.nih.gov/pubmed/25135006&lt;/url&gt;&lt;/related-urls&gt;&lt;/urls&gt;&lt;isbn&gt;1572-0241&lt;/isbn&gt;&lt;custom2&gt;PMC4423726&lt;/custom2&gt;&lt;titles&gt;&lt;title&gt;What level of bowel prep quality requires early repeat colonoscopy: systematic review and meta-analysis of the impact of preparation quality on adenoma detection rate&lt;/title&gt;&lt;secondary-title&gt;Am J Gastroenterol&lt;/secondary-title&gt;&lt;/titles&gt;&lt;pages&gt;1714-23; quiz 1724&lt;/pages&gt;&lt;number&gt;11&lt;/number&gt;&lt;contributors&gt;&lt;authors&gt;&lt;author&gt;Clark, B. T.&lt;/author&gt;&lt;author&gt;Rustagi, T.&lt;/author&gt;&lt;author&gt;Laine, L.&lt;/author&gt;&lt;/authors&gt;&lt;/contributors&gt;&lt;edition&gt;2014/08/19&lt;/edition&gt;&lt;language&gt;eng&lt;/language&gt;&lt;added-date format="utc"&gt;1557916063&lt;/added-date&gt;&lt;ref-type name="Journal Article"&gt;17&lt;/ref-type&gt;&lt;rec-number&gt;88&lt;/rec-number&gt;&lt;last-updated-date format="utc"&gt;1557916063&lt;/last-updated-date&gt;&lt;accession-num&gt;25135006&lt;/accession-num&gt;&lt;electronic-resource-num&gt;10.1038/ajg.2014.232&lt;/electronic-resource-num&gt;&lt;volume&gt;109&lt;/volume&gt;&lt;/record&gt;&lt;/Cite&gt;&lt;/EndNote&gt;</w:instrText>
      </w:r>
      <w:r w:rsidR="002841B2">
        <w:fldChar w:fldCharType="separate"/>
      </w:r>
      <w:r w:rsidR="00231422">
        <w:rPr>
          <w:noProof/>
        </w:rPr>
        <w:t>(74)</w:t>
      </w:r>
      <w:r w:rsidR="002841B2">
        <w:fldChar w:fldCharType="end"/>
      </w:r>
      <w:r>
        <w:t xml:space="preserve">. These studies indicate that adequate bowel preparation has a significant effect on adenoma detection, with an indication that high quality, or excellent preparation, adds little additional benefit.  </w:t>
      </w:r>
      <w:r w:rsidRPr="00B90757">
        <w:t xml:space="preserve">This was further demonstrated by Clarke (see in </w:t>
      </w:r>
      <w:r w:rsidRPr="00B90757">
        <w:fldChar w:fldCharType="begin"/>
      </w:r>
      <w:r w:rsidRPr="00B90757">
        <w:instrText xml:space="preserve"> REF _Ref80883321 \h </w:instrText>
      </w:r>
      <w:r>
        <w:instrText xml:space="preserve"> \* MERGEFORMAT </w:instrText>
      </w:r>
      <w:r w:rsidRPr="00B90757">
        <w:fldChar w:fldCharType="separate"/>
      </w:r>
      <w:r w:rsidR="006A0E8C" w:rsidRPr="00AC2323">
        <w:t>The Boston Bowel Preparation Scale</w:t>
      </w:r>
      <w:r w:rsidR="006A0E8C">
        <w:t xml:space="preserve"> (BBPS)</w:t>
      </w:r>
      <w:r w:rsidRPr="00B90757">
        <w:fldChar w:fldCharType="end"/>
      </w:r>
      <w:r w:rsidRPr="00B90757">
        <w:t>)</w:t>
      </w:r>
      <w:r w:rsidRPr="00B90757">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DATA </w:instrText>
      </w:r>
      <w:r w:rsidR="00E9739D">
        <w:fldChar w:fldCharType="end"/>
      </w:r>
      <w:r w:rsidRPr="00B90757">
        <w:fldChar w:fldCharType="separate"/>
      </w:r>
      <w:r w:rsidR="00231422">
        <w:rPr>
          <w:noProof/>
        </w:rPr>
        <w:t>(68)</w:t>
      </w:r>
      <w:r w:rsidRPr="00B90757">
        <w:fldChar w:fldCharType="end"/>
      </w:r>
      <w:r w:rsidRPr="00B90757">
        <w:t>.  Furthermore, in a retrospective review of 9245 colonoscopies, the most optimal bowel preparation,</w:t>
      </w:r>
      <w:r>
        <w:t xml:space="preserve"> defined as a BBPS of 9, was found to have a significantly lower PDR and ADR than adequate, but less thorough cleanse (BBPS 6-8)</w:t>
      </w:r>
      <w:r>
        <w:fldChar w:fldCharType="begin"/>
      </w:r>
      <w:r w:rsidR="00E9739D">
        <w:instrText xml:space="preserve"> ADDIN EN.CITE &lt;EndNote&gt;&lt;Cite&gt;&lt;Author&gt;Calderwood&lt;/Author&gt;&lt;Year&gt;2015&lt;/Year&gt;&lt;RecNum&gt;0&lt;/RecNum&gt;&lt;IDText&gt;Good is better than excellent: bowel preparation quality and adenoma detection rates&lt;/IDText&gt;&lt;DisplayText&gt;(75)&lt;/DisplayText&gt;&lt;record&gt;&lt;dates&gt;&lt;pub-dates&gt;&lt;date&gt;Mar&lt;/date&gt;&lt;/pub-dates&gt;&lt;year&gt;2015&lt;/year&gt;&lt;/dates&gt;&lt;keywords&gt;&lt;keyword&gt;Adenoma&lt;/keyword&gt;&lt;keyword&gt;Adult&lt;/keyword&gt;&lt;keyword&gt;Aged&lt;/keyword&gt;&lt;keyword&gt;Cathartics&lt;/keyword&gt;&lt;keyword&gt;Colonic Polyps&lt;/keyword&gt;&lt;keyword&gt;Colonoscopy&lt;/keyword&gt;&lt;keyword&gt;Colorectal Neoplasms&lt;/keyword&gt;&lt;keyword&gt;Cross-Sectional Studies&lt;/keyword&gt;&lt;keyword&gt;Female&lt;/keyword&gt;&lt;keyword&gt;Humans&lt;/keyword&gt;&lt;keyword&gt;Logistic Models&lt;/keyword&gt;&lt;keyword&gt;Male&lt;/keyword&gt;&lt;keyword&gt;Middle Aged&lt;/keyword&gt;&lt;keyword&gt;Odds Ratio&lt;/keyword&gt;&lt;keyword&gt;Retrospective Studies&lt;/keyword&gt;&lt;/keywords&gt;&lt;urls&gt;&lt;related-urls&gt;&lt;url&gt;https://www.ncbi.nlm.nih.gov/pubmed/25708756&lt;/url&gt;&lt;/related-urls&gt;&lt;/urls&gt;&lt;isbn&gt;1097-6779&lt;/isbn&gt;&lt;custom2&gt;PMC4339796&lt;/custom2&gt;&lt;titles&gt;&lt;title&gt;Good is better than excellent: bowel preparation quality and adenoma detection rates&lt;/title&gt;&lt;secondary-title&gt;Gastrointest Endosc&lt;/secondary-title&gt;&lt;/titles&gt;&lt;pages&gt;691-699.e1&lt;/pages&gt;&lt;number&gt;3&lt;/number&gt;&lt;contributors&gt;&lt;authors&gt;&lt;author&gt;Calderwood, A. H.&lt;/author&gt;&lt;author&gt;Thompson, K. D.&lt;/author&gt;&lt;author&gt;Schroy, P. C.&lt;/author&gt;&lt;author&gt;Lieberman, D. A.&lt;/author&gt;&lt;author&gt;Jacobson, B. C.&lt;/author&gt;&lt;/authors&gt;&lt;/contributors&gt;&lt;language&gt;eng&lt;/language&gt;&lt;added-date format="utc"&gt;1557915911&lt;/added-date&gt;&lt;ref-type name="Journal Article"&gt;17&lt;/ref-type&gt;&lt;rec-number&gt;87&lt;/rec-number&gt;&lt;last-updated-date format="utc"&gt;1557915911&lt;/last-updated-date&gt;&lt;accession-num&gt;25708756&lt;/accession-num&gt;&lt;electronic-resource-num&gt;10.1016/j.gie.2014.10.032&lt;/electronic-resource-num&gt;&lt;volume&gt;81&lt;/volume&gt;&lt;/record&gt;&lt;/Cite&gt;&lt;/EndNote&gt;</w:instrText>
      </w:r>
      <w:r>
        <w:fldChar w:fldCharType="separate"/>
      </w:r>
      <w:r w:rsidR="00231422">
        <w:rPr>
          <w:noProof/>
        </w:rPr>
        <w:t>(75)</w:t>
      </w:r>
      <w:r>
        <w:fldChar w:fldCharType="end"/>
      </w:r>
      <w:r>
        <w:t xml:space="preserve">. </w:t>
      </w:r>
    </w:p>
    <w:p w14:paraId="6A68306D" w14:textId="5E149E25" w:rsidR="00CF19C8" w:rsidRDefault="00CF19C8" w:rsidP="00CF19C8">
      <w:pPr>
        <w:spacing w:line="360" w:lineRule="auto"/>
        <w:jc w:val="both"/>
      </w:pPr>
      <w:r>
        <w:t>Within these studies, polyp detection is consistently associated with the quality of bowel preparation</w:t>
      </w:r>
      <w:r w:rsidR="002841B2">
        <w:t xml:space="preserve"> and</w:t>
      </w:r>
      <w:r>
        <w:t xml:space="preserve"> </w:t>
      </w:r>
      <w:r w:rsidR="002841B2">
        <w:t>i</w:t>
      </w:r>
      <w:r>
        <w:t xml:space="preserve">nadequate bowel preparation is a cause of missed polyps at colonoscopy. </w:t>
      </w:r>
    </w:p>
    <w:p w14:paraId="3A16B7DD" w14:textId="30C2FCCE" w:rsidR="00CF19C8" w:rsidRDefault="00CF19C8" w:rsidP="00CF19C8">
      <w:pPr>
        <w:pStyle w:val="Heading3"/>
        <w:spacing w:line="360" w:lineRule="auto"/>
      </w:pPr>
      <w:bookmarkStart w:id="62" w:name="_Toc167893043"/>
      <w:r>
        <w:lastRenderedPageBreak/>
        <w:t>Post colonoscopy colorectal cancer</w:t>
      </w:r>
      <w:bookmarkEnd w:id="62"/>
    </w:p>
    <w:p w14:paraId="14987334" w14:textId="27BE909A" w:rsidR="00CF19C8" w:rsidRDefault="00CF19C8" w:rsidP="00CF19C8">
      <w:pPr>
        <w:spacing w:line="360" w:lineRule="auto"/>
        <w:jc w:val="both"/>
      </w:pPr>
      <w:r>
        <w:t>Colonoscopy is the gold standard diagnostic procedure for CRC.  It is also a therapeutic intervention.  Cancers develop in polyps, and if removed at colonoscopy, the subsequent risk of cancer is quelled</w:t>
      </w:r>
      <w:r w:rsidR="00603FFA">
        <w:t xml:space="preserve"> </w:t>
      </w:r>
      <w:r w:rsidR="006F3E61">
        <w:fldChar w:fldCharType="begin"/>
      </w:r>
      <w:r w:rsidR="00E9739D">
        <w:instrText xml:space="preserve"> ADDIN EN.CITE &lt;EndNote&gt;&lt;Cite&gt;&lt;Author&gt;Murakami&lt;/Author&gt;&lt;Year&gt;1990&lt;/Year&gt;&lt;RecNum&gt;0&lt;/RecNum&gt;&lt;IDText&gt;Natural history of colorectal polyps and the effect of polypectomy on occurrence of subsequent cancer&lt;/IDText&gt;&lt;DisplayText&gt;(76)&lt;/DisplayText&gt;&lt;record&gt;&lt;dates&gt;&lt;pub-dates&gt;&lt;date&gt;Aug&lt;/date&gt;&lt;/pub-dates&gt;&lt;year&gt;1990&lt;/year&gt;&lt;/dates&gt;&lt;keywords&gt;&lt;keyword&gt;Age Factors&lt;/keyword&gt;&lt;keyword&gt;Bias&lt;/keyword&gt;&lt;keyword&gt;Cohort Studies&lt;/keyword&gt;&lt;keyword&gt;Colonic Polyps&lt;/keyword&gt;&lt;keyword&gt;Colonoscopy&lt;/keyword&gt;&lt;keyword&gt;Follow-Up Studies&lt;/keyword&gt;&lt;keyword&gt;Humans&lt;/keyword&gt;&lt;keyword&gt;Incidence&lt;/keyword&gt;&lt;keyword&gt;Intestinal Polyps&lt;/keyword&gt;&lt;keyword&gt;Japan&lt;/keyword&gt;&lt;keyword&gt;Neoplasm Recurrence, Local&lt;/keyword&gt;&lt;keyword&gt;Rectal Neoplasms&lt;/keyword&gt;&lt;keyword&gt;Registries&lt;/keyword&gt;&lt;keyword&gt;Retrospective Studies&lt;/keyword&gt;&lt;keyword&gt;Risk Factors&lt;/keyword&gt;&lt;keyword&gt;Stomach Neoplasms&lt;/keyword&gt;&lt;/keywords&gt;&lt;urls&gt;&lt;related-urls&gt;&lt;url&gt;https://www.ncbi.nlm.nih.gov/pubmed/2384265&lt;/url&gt;&lt;/related-urls&gt;&lt;/urls&gt;&lt;isbn&gt;0020-7136&lt;/isbn&gt;&lt;titles&gt;&lt;title&gt;Natural history of colorectal polyps and the effect of polypectomy on occurrence of subsequent cancer&lt;/title&gt;&lt;secondary-title&gt;Int J Cancer&lt;/secondary-title&gt;&lt;/titles&gt;&lt;pages&gt;159-64&lt;/pages&gt;&lt;number&gt;2&lt;/number&gt;&lt;contributors&gt;&lt;authors&gt;&lt;author&gt;Murakami, R.&lt;/author&gt;&lt;author&gt;Tsukuma, H.&lt;/author&gt;&lt;author&gt;Kanamori, S.&lt;/author&gt;&lt;author&gt;Imanishi, K.&lt;/author&gt;&lt;author&gt;Otani, T.&lt;/author&gt;&lt;author&gt;Nakanishi, K.&lt;/author&gt;&lt;author&gt;Fujimoto, I.&lt;/author&gt;&lt;author&gt;Oshima, A.&lt;/author&gt;&lt;/authors&gt;&lt;/contributors&gt;&lt;language&gt;eng&lt;/language&gt;&lt;added-date format="utc"&gt;1551865627&lt;/added-date&gt;&lt;ref-type name="Journal Article"&gt;17&lt;/ref-type&gt;&lt;rec-number&gt;59&lt;/rec-number&gt;&lt;last-updated-date format="utc"&gt;1551865627&lt;/last-updated-date&gt;&lt;accession-num&gt;2384265&lt;/accession-num&gt;&lt;volume&gt;46&lt;/volume&gt;&lt;/record&gt;&lt;/Cite&gt;&lt;/EndNote&gt;</w:instrText>
      </w:r>
      <w:r w:rsidR="006F3E61">
        <w:fldChar w:fldCharType="separate"/>
      </w:r>
      <w:r w:rsidR="00231422">
        <w:rPr>
          <w:noProof/>
        </w:rPr>
        <w:t>(76)</w:t>
      </w:r>
      <w:r w:rsidR="006F3E61">
        <w:fldChar w:fldCharType="end"/>
      </w:r>
      <w:r>
        <w:t>. A polyp takes time to transform into a malignant lesion</w:t>
      </w:r>
      <w:r w:rsidR="002841B2">
        <w:fldChar w:fldCharType="begin"/>
      </w:r>
      <w:r w:rsidR="00E9739D">
        <w:instrText xml:space="preserve"> ADDIN EN.CITE &lt;EndNote&gt;&lt;Cite&gt;&lt;Author&gt;Komor&lt;/Author&gt;&lt;Year&gt;2018&lt;/Year&gt;&lt;RecNum&gt;0&lt;/RecNum&gt;&lt;IDText&gt;Consensus molecular subtype classification of colorectal adenomas&lt;/IDText&gt;&lt;DisplayText&gt;(18)&lt;/DisplayText&gt;&lt;record&gt;&lt;dates&gt;&lt;pub-dates&gt;&lt;date&gt;Nov&lt;/date&gt;&lt;/pub-dates&gt;&lt;year&gt;2018&lt;/year&gt;&lt;/dates&gt;&lt;keywords&gt;&lt;keyword&gt;adenoma&lt;/keyword&gt;&lt;keyword&gt;colon&lt;/keyword&gt;&lt;keyword&gt;colorectal cancer&lt;/keyword&gt;&lt;keyword&gt;neoplasia&lt;/keyword&gt;&lt;keyword&gt;rectum&lt;/keyword&gt;&lt;/keywords&gt;&lt;urls&gt;&lt;related-urls&gt;&lt;url&gt;https://www.ncbi.nlm.nih.gov/pubmed/29968252&lt;/url&gt;&lt;/related-urls&gt;&lt;/urls&gt;&lt;isbn&gt;1096-9896&lt;/isbn&gt;&lt;custom2&gt;PMC6221003&lt;/custom2&gt;&lt;titles&gt;&lt;title&gt;Consensus molecular subtype classification of colorectal adenomas&lt;/title&gt;&lt;secondary-title&gt;J Pathol&lt;/secondary-title&gt;&lt;/titles&gt;&lt;pages&gt;266-276&lt;/pages&gt;&lt;number&gt;3&lt;/number&gt;&lt;contributors&gt;&lt;authors&gt;&lt;author&gt;Komor, M. A.&lt;/author&gt;&lt;author&gt;Bosch, L. J.&lt;/author&gt;&lt;author&gt;Bounova, G.&lt;/author&gt;&lt;author&gt;Bolijn, A. S.&lt;/author&gt;&lt;author&gt;Delis-van Diemen, P. M.&lt;/author&gt;&lt;author&gt;Rausch, C.&lt;/author&gt;&lt;author&gt;Hoogstrate, Y.&lt;/author&gt;&lt;author&gt;Stubbs, A. P.&lt;/author&gt;&lt;author&gt;de Jong, M.&lt;/author&gt;&lt;author&gt;Jenster, G.&lt;/author&gt;&lt;author&gt;van Grieken, N. C.&lt;/author&gt;&lt;author&gt;Carvalho, B.&lt;/author&gt;&lt;author&gt;Wessels, L. F.&lt;/author&gt;&lt;author&gt;Jimenez, C. R.&lt;/author&gt;&lt;author&gt;Fijneman, R. J.&lt;/author&gt;&lt;author&gt;Meijer, G. A.&lt;/author&gt;&lt;author&gt;NGS-ProToCol Consortium:&lt;/author&gt;&lt;/authors&gt;&lt;/contributors&gt;&lt;edition&gt;2018/08/31&lt;/edition&gt;&lt;language&gt;eng&lt;/language&gt;&lt;added-date format="utc"&gt;1553724785&lt;/added-date&gt;&lt;ref-type name="Journal Article"&gt;17&lt;/ref-type&gt;&lt;rec-number&gt;68&lt;/rec-number&gt;&lt;last-updated-date format="utc"&gt;1553724785&lt;/last-updated-date&gt;&lt;accession-num&gt;29968252&lt;/accession-num&gt;&lt;electronic-resource-num&gt;10.1002/path.5129&lt;/electronic-resource-num&gt;&lt;volume&gt;246&lt;/volume&gt;&lt;/record&gt;&lt;/Cite&gt;&lt;/EndNote&gt;</w:instrText>
      </w:r>
      <w:r w:rsidR="002841B2">
        <w:fldChar w:fldCharType="separate"/>
      </w:r>
      <w:r w:rsidR="002841B2">
        <w:rPr>
          <w:noProof/>
        </w:rPr>
        <w:t>(18)</w:t>
      </w:r>
      <w:r w:rsidR="002841B2">
        <w:fldChar w:fldCharType="end"/>
      </w:r>
      <w:r>
        <w:t xml:space="preserve">.  It is not certain how long this takes, but Stryker </w:t>
      </w:r>
      <w:r w:rsidR="00441B60">
        <w:t>and colleagues</w:t>
      </w:r>
      <w:r>
        <w:t xml:space="preserve"> demonstrated that a one-centimetre polyp has a 10% risk of becoming malignant over a ten-year period </w:t>
      </w:r>
      <w:r>
        <w:fldChar w:fldCharType="begin"/>
      </w:r>
      <w:r w:rsidR="00E9739D">
        <w:instrText xml:space="preserve"> ADDIN EN.CITE &lt;EndNote&gt;&lt;Cite&gt;&lt;Author&gt;Stryker&lt;/Author&gt;&lt;Year&gt;1987&lt;/Year&gt;&lt;RecNum&gt;0&lt;/RecNum&gt;&lt;IDText&gt;Natural history of untreated colonic polyps&lt;/IDText&gt;&lt;DisplayText&gt;(13)&lt;/DisplayText&gt;&lt;record&gt;&lt;dates&gt;&lt;pub-dates&gt;&lt;date&gt;Nov&lt;/date&gt;&lt;/pub-dates&gt;&lt;year&gt;1987&lt;/year&gt;&lt;/dates&gt;&lt;keywords&gt;&lt;keyword&gt;Actuarial Analysis&lt;/keyword&gt;&lt;keyword&gt;Adenocarcinoma&lt;/keyword&gt;&lt;keyword&gt;Colon&lt;/keyword&gt;&lt;keyword&gt;Colonic Polyps&lt;/keyword&gt;&lt;keyword&gt;Follow-Up Studies&lt;/keyword&gt;&lt;keyword&gt;Humans&lt;/keyword&gt;&lt;keyword&gt;Radiography&lt;/keyword&gt;&lt;keyword&gt;Retrospective Studies&lt;/keyword&gt;&lt;keyword&gt;Risk Factors&lt;/keyword&gt;&lt;keyword&gt;Time Factors&lt;/keyword&gt;&lt;/keywords&gt;&lt;urls&gt;&lt;related-urls&gt;&lt;url&gt;https://www.ncbi.nlm.nih.gov/pubmed/3653628&lt;/url&gt;&lt;/related-urls&gt;&lt;/urls&gt;&lt;isbn&gt;0016-5085&lt;/isbn&gt;&lt;titles&gt;&lt;title&gt;Natural history of untreated colonic polyps&lt;/title&gt;&lt;secondary-title&gt;Gastroenterology&lt;/secondary-title&gt;&lt;/titles&gt;&lt;pages&gt;1009-13&lt;/pages&gt;&lt;number&gt;5&lt;/number&gt;&lt;contributors&gt;&lt;authors&gt;&lt;author&gt;Stryker, S. J.&lt;/author&gt;&lt;author&gt;Wolff, B. G.&lt;/author&gt;&lt;author&gt;Culp, C. E.&lt;/author&gt;&lt;author&gt;Libbe, S. D.&lt;/author&gt;&lt;author&gt;Ilstrup, D. M.&lt;/author&gt;&lt;author&gt;MacCarty, R. L.&lt;/author&gt;&lt;/authors&gt;&lt;/contributors&gt;&lt;language&gt;eng&lt;/language&gt;&lt;added-date format="utc"&gt;1551867131&lt;/added-date&gt;&lt;ref-type name="Journal Article"&gt;17&lt;/ref-type&gt;&lt;rec-number&gt;61&lt;/rec-number&gt;&lt;last-updated-date format="utc"&gt;1551867131&lt;/last-updated-date&gt;&lt;accession-num&gt;3653628&lt;/accession-num&gt;&lt;volume&gt;93&lt;/volume&gt;&lt;/record&gt;&lt;/Cite&gt;&lt;/EndNote&gt;</w:instrText>
      </w:r>
      <w:r>
        <w:fldChar w:fldCharType="separate"/>
      </w:r>
      <w:r w:rsidR="006D654A">
        <w:rPr>
          <w:noProof/>
        </w:rPr>
        <w:t>(13)</w:t>
      </w:r>
      <w:r>
        <w:fldChar w:fldCharType="end"/>
      </w:r>
      <w:r>
        <w:t>. Cancer occurring in the period shortly after a colonoscopy is felt likely to have developed in a polyp that was not diagnosed at the previous colonoscopy. These cancers are termed Post Colonoscopy Colorectal Cancers (PCCRC)</w:t>
      </w:r>
      <w:r w:rsidR="002841B2">
        <w:fldChar w:fldCharType="begin">
          <w:fldData xml:space="preserve">PEVuZE5vdGU+PENpdGU+PEF1dGhvcj5SdXR0ZXI8L0F1dGhvcj48WWVhcj4yMDE4PC9ZZWFyPjxS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</w:fldData>
        </w:fldChar>
      </w:r>
      <w:r w:rsidR="00E9739D">
        <w:instrText xml:space="preserve"> ADDIN EN.CITE </w:instrText>
      </w:r>
      <w:r w:rsidR="00E9739D">
        <w:fldChar w:fldCharType="begin">
          <w:fldData xml:space="preserve">PEVuZE5vdGU+PENpdGU+PEF1dGhvcj5SdXR0ZXI8L0F1dGhvcj48WWVhcj4yMDE4PC9ZZWFyPjxS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</w:fldData>
        </w:fldChar>
      </w:r>
      <w:r w:rsidR="00E9739D">
        <w:instrText xml:space="preserve"> ADDIN EN.CITE.DATA </w:instrText>
      </w:r>
      <w:r w:rsidR="00E9739D">
        <w:fldChar w:fldCharType="end"/>
      </w:r>
      <w:r w:rsidR="002841B2">
        <w:fldChar w:fldCharType="separate"/>
      </w:r>
      <w:r w:rsidR="00231422">
        <w:rPr>
          <w:noProof/>
        </w:rPr>
        <w:t>(77)</w:t>
      </w:r>
      <w:r w:rsidR="002841B2">
        <w:fldChar w:fldCharType="end"/>
      </w:r>
      <w:r>
        <w:t>. A lower PCCRC is an indicator of higher quality colonoscopy.  A high ADR is associated with a low PCCRC</w:t>
      </w:r>
      <w:r w:rsidR="006F3E61">
        <w:t xml:space="preserve"> </w:t>
      </w:r>
      <w:r w:rsidR="006F3E61">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c4KTwvRGlzcGxheVRleHQ+PHJlY29y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c4KTwvRGlzcGxheVRleHQ+PHJlY29y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</w:fldData>
        </w:fldChar>
      </w:r>
      <w:r w:rsidR="00E9739D">
        <w:instrText xml:space="preserve"> ADDIN EN.CITE.DATA </w:instrText>
      </w:r>
      <w:r w:rsidR="00E9739D">
        <w:fldChar w:fldCharType="end"/>
      </w:r>
      <w:r w:rsidR="006F3E61">
        <w:fldChar w:fldCharType="separate"/>
      </w:r>
      <w:r w:rsidR="00231422">
        <w:rPr>
          <w:noProof/>
        </w:rPr>
        <w:t>(72, 78)</w:t>
      </w:r>
      <w:r w:rsidR="006F3E61">
        <w:fldChar w:fldCharType="end"/>
      </w:r>
      <w:r>
        <w:t xml:space="preserve">. </w:t>
      </w:r>
    </w:p>
    <w:p w14:paraId="299410C6" w14:textId="267DF896" w:rsidR="009D16E7" w:rsidRDefault="009D16E7" w:rsidP="00CF19C8">
      <w:pPr>
        <w:spacing w:line="360" w:lineRule="auto"/>
        <w:jc w:val="both"/>
      </w:pPr>
      <w:r>
        <w:t>The risk of a polyp containing cancer or being at great likelihood of progressing to cancer is associated with both size and morphological features.</w:t>
      </w:r>
    </w:p>
    <w:p w14:paraId="41CC786C" w14:textId="0BDDD44B" w:rsidR="009D16E7" w:rsidRDefault="009D16E7" w:rsidP="00CF19C8">
      <w:pPr>
        <w:spacing w:line="360" w:lineRule="auto"/>
        <w:jc w:val="both"/>
      </w:pPr>
      <w:r>
        <w:t>Different methods of characterisation have been developed to group polyps with similar features.  Two key factors of morphology have been demonstrated to be pertinent to cancer risk, gross structure of the polyp and surface mucosal pit pattern</w:t>
      </w:r>
      <w:r w:rsidR="00CE7728">
        <w:t>.  Different tools have been utilised to formalise the assessment of these factors.  An example of the assessment of gross morphology is the Paris Classification</w:t>
      </w:r>
      <w:r w:rsidR="00B16224">
        <w:t>,</w:t>
      </w:r>
      <w:r w:rsidR="00CE7728">
        <w:t xml:space="preserve"> and of surface mucosal pit pattern is the Kudo Classification</w:t>
      </w:r>
      <w:r w:rsidR="00EC3D01">
        <w:fldChar w:fldCharType="begin">
          <w:fldData xml:space="preserve">PEVuZE5vdGU+PENpdGU+PEF1dGhvcj5LdWRvPC9BdXRob3I+PFllYXI+MTk5NDwvWWVhcj48UmVj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</w:fldData>
        </w:fldChar>
      </w:r>
      <w:r w:rsidR="00E9739D">
        <w:instrText xml:space="preserve"> ADDIN EN.CITE </w:instrText>
      </w:r>
      <w:r w:rsidR="00E9739D">
        <w:fldChar w:fldCharType="begin">
          <w:fldData xml:space="preserve">PEVuZE5vdGU+PENpdGU+PEF1dGhvcj5LdWRvPC9BdXRob3I+PFllYXI+MTk5NDwvWWVhcj48UmVj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</w:fldData>
        </w:fldChar>
      </w:r>
      <w:r w:rsidR="00E9739D">
        <w:instrText xml:space="preserve"> ADDIN EN.CITE.DATA </w:instrText>
      </w:r>
      <w:r w:rsidR="00E9739D">
        <w:fldChar w:fldCharType="end"/>
      </w:r>
      <w:r w:rsidR="00EC3D01">
        <w:fldChar w:fldCharType="separate"/>
      </w:r>
      <w:r w:rsidR="00231422">
        <w:rPr>
          <w:noProof/>
        </w:rPr>
        <w:t>(79, 80)</w:t>
      </w:r>
      <w:r w:rsidR="00EC3D01">
        <w:fldChar w:fldCharType="end"/>
      </w:r>
      <w:r w:rsidR="00CE7728">
        <w:t>.  Specific features are associated with differing risk of cancer, with the greatest risk seen</w:t>
      </w:r>
      <w:r w:rsidR="002A460E">
        <w:t xml:space="preserve"> in</w:t>
      </w:r>
      <w:r w:rsidR="00CE7728">
        <w:t xml:space="preserve"> Paris IIc</w:t>
      </w:r>
      <w:r w:rsidR="003206F2">
        <w:t xml:space="preserve"> (30-50%)</w:t>
      </w:r>
      <w:r w:rsidR="00CE7728">
        <w:t xml:space="preserve"> And Kudo V</w:t>
      </w:r>
      <w:r w:rsidR="003206F2">
        <w:t xml:space="preserve"> (&gt;50%) </w:t>
      </w:r>
      <w:r w:rsidR="003206F2">
        <w:fldChar w:fldCharType="begin">
          <w:fldData xml:space="preserve">PEVuZE5vdGU+PENpdGU+PEF1dGhvcj5XYWRhPC9BdXRob3I+PFllYXI+MjAxMDwvWWVhcj48UmVj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</w:fldData>
        </w:fldChar>
      </w:r>
      <w:r w:rsidR="00E9739D">
        <w:instrText xml:space="preserve"> ADDIN EN.CITE </w:instrText>
      </w:r>
      <w:r w:rsidR="00E9739D">
        <w:fldChar w:fldCharType="begin">
          <w:fldData xml:space="preserve">PEVuZE5vdGU+PENpdGU+PEF1dGhvcj5XYWRhPC9BdXRob3I+PFllYXI+MjAxMDwvWWVhcj48UmVj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</w:fldData>
        </w:fldChar>
      </w:r>
      <w:r w:rsidR="00E9739D">
        <w:instrText xml:space="preserve"> ADDIN EN.CITE.DATA </w:instrText>
      </w:r>
      <w:r w:rsidR="00E9739D">
        <w:fldChar w:fldCharType="end"/>
      </w:r>
      <w:r w:rsidR="003206F2">
        <w:fldChar w:fldCharType="separate"/>
      </w:r>
      <w:r w:rsidR="00231422">
        <w:rPr>
          <w:noProof/>
        </w:rPr>
        <w:t>(81-83)</w:t>
      </w:r>
      <w:r w:rsidR="003206F2">
        <w:fldChar w:fldCharType="end"/>
      </w:r>
      <w:r w:rsidR="003206F2">
        <w:t>.</w:t>
      </w:r>
      <w:r w:rsidR="00CE7728">
        <w:t xml:space="preserve"> </w:t>
      </w:r>
      <w:r w:rsidR="00C0407F">
        <w:t xml:space="preserve">Size of polyp is also a factor in the risk of the polyp containing cancer. </w:t>
      </w:r>
      <w:r w:rsidR="00E954CA">
        <w:t>Although, size has an effect on the likelihood of malignancy within the polyp, other factors are more pertinent</w:t>
      </w:r>
      <w:r w:rsidR="00C0407F">
        <w:t xml:space="preserve">.  Flat polyps greater than 2cm in size are termed lateral spreading </w:t>
      </w:r>
      <w:r w:rsidR="00E954CA">
        <w:t>tumour</w:t>
      </w:r>
      <w:r w:rsidR="00C0407F">
        <w:t>s</w:t>
      </w:r>
      <w:r w:rsidR="00E954CA">
        <w:t xml:space="preserve"> (LST)</w:t>
      </w:r>
      <w:r w:rsidR="00C0407F">
        <w:t>. Burgess and colleagues demonstrated that location in the bowel, surface appearance and the presence of nodul</w:t>
      </w:r>
      <w:r w:rsidR="00E954CA">
        <w:t>es</w:t>
      </w:r>
      <w:r w:rsidR="00C0407F">
        <w:t xml:space="preserve"> </w:t>
      </w:r>
      <w:r w:rsidR="00E954CA">
        <w:t>are</w:t>
      </w:r>
      <w:r w:rsidR="00C0407F">
        <w:t xml:space="preserve"> </w:t>
      </w:r>
      <w:r w:rsidR="001931E0">
        <w:t>key determining features</w:t>
      </w:r>
      <w:r w:rsidR="00E954CA">
        <w:t xml:space="preserve"> of LSTs association with malignancy</w:t>
      </w:r>
      <w:r w:rsidR="001931E0">
        <w:t xml:space="preserve">.  As such, within a rectal </w:t>
      </w:r>
      <w:r w:rsidR="00E954CA">
        <w:t>LST</w:t>
      </w:r>
      <w:r w:rsidR="001931E0">
        <w:t xml:space="preserve"> that has</w:t>
      </w:r>
      <w:r w:rsidR="00A474A5">
        <w:t xml:space="preserve"> a</w:t>
      </w:r>
      <w:r w:rsidR="001931E0">
        <w:t xml:space="preserve"> smooth non granular surface and contains a nodule the risk of the polyp containing cancer </w:t>
      </w:r>
      <w:r w:rsidR="00E954CA">
        <w:t>is approximately</w:t>
      </w:r>
      <w:r w:rsidR="001931E0">
        <w:t xml:space="preserve"> 16%, compared with a granular surfaced flat caecal polyp that would have a risk of less than 1%</w:t>
      </w:r>
      <w:r w:rsidR="001931E0">
        <w:fldChar w:fldCharType="begin">
          <w:fldData xml:space="preserve">PEVuZE5vdGU+PENpdGU+PEF1dGhvcj5CdXJnZXNzPC9BdXRob3I+PFllYXI+MjAxNzwvWWVhcj48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</w:fldData>
        </w:fldChar>
      </w:r>
      <w:r w:rsidR="00E9739D">
        <w:instrText xml:space="preserve"> ADDIN EN.CITE </w:instrText>
      </w:r>
      <w:r w:rsidR="00E9739D">
        <w:fldChar w:fldCharType="begin">
          <w:fldData xml:space="preserve">PEVuZE5vdGU+PENpdGU+PEF1dGhvcj5CdXJnZXNzPC9BdXRob3I+PFllYXI+MjAxNzwvWWVhcj48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</w:fldData>
        </w:fldChar>
      </w:r>
      <w:r w:rsidR="00E9739D">
        <w:instrText xml:space="preserve"> ADDIN EN.CITE.DATA </w:instrText>
      </w:r>
      <w:r w:rsidR="00E9739D">
        <w:fldChar w:fldCharType="end"/>
      </w:r>
      <w:r w:rsidR="001931E0">
        <w:fldChar w:fldCharType="separate"/>
      </w:r>
      <w:r w:rsidR="00231422">
        <w:rPr>
          <w:noProof/>
        </w:rPr>
        <w:t>(84)</w:t>
      </w:r>
      <w:r w:rsidR="001931E0">
        <w:fldChar w:fldCharType="end"/>
      </w:r>
      <w:r w:rsidR="001931E0">
        <w:t xml:space="preserve">.   </w:t>
      </w:r>
      <w:r w:rsidR="00C0407F">
        <w:t xml:space="preserve"> </w:t>
      </w:r>
      <w:r w:rsidR="00CE7728">
        <w:t>Therefore, although polyp detection is important, not all polyps carry the same risk of or, progression to, cancer.</w:t>
      </w:r>
    </w:p>
    <w:p w14:paraId="3788442B" w14:textId="2039EEAD" w:rsidR="00CF19C8" w:rsidRDefault="00CF19C8" w:rsidP="00CF19C8">
      <w:pPr>
        <w:spacing w:line="360" w:lineRule="auto"/>
        <w:jc w:val="both"/>
      </w:pPr>
      <w:r>
        <w:t>In a study of a cohort of patients with PCCRC in Australia it was found that bowel preparation was poor in a third of the index colonoscopies, and that the presence of poor bowel preparation had an OR of 4.19 (95% CI 1.43 to 12.3) for subsequent PCCRC</w:t>
      </w:r>
      <w:r w:rsidR="006F3E61">
        <w:t xml:space="preserve"> </w:t>
      </w:r>
      <w:r>
        <w:fldChar w:fldCharType="begin"/>
      </w:r>
      <w:r w:rsidR="00E9739D">
        <w:instrText xml:space="preserve"> ADDIN EN.CITE &lt;EndNote&gt;&lt;Cite&gt;&lt;Author&gt;Subramaniam&lt;/Author&gt;&lt;Year&gt;2019&lt;/Year&gt;&lt;RecNum&gt;0&lt;/RecNum&gt;&lt;IDText&gt;Post-colonoscopy colorectal cancers identified by probabilistic and deterministic linkage: results in an Australian prospective cohort&lt;/IDText&gt;&lt;DisplayText&gt;(85)&lt;/DisplayText&gt;&lt;record&gt;&lt;dates&gt;&lt;pub-dates&gt;&lt;date&gt;06&lt;/date&gt;&lt;/pub-dates&gt;&lt;year&gt;2019&lt;/year&gt;&lt;/dates&gt;&lt;keywords&gt;&lt;keyword&gt;Adult&lt;/keyword&gt;&lt;keyword&gt;Aged&lt;/keyword&gt;&lt;keyword&gt;Australia&lt;/keyword&gt;&lt;keyword&gt;Colonoscopy&lt;/keyword&gt;&lt;keyword&gt;Colorectal Neoplasms&lt;/keyword&gt;&lt;keyword&gt;Early Detection of Cancer&lt;/keyword&gt;&lt;keyword&gt;Female&lt;/keyword&gt;&lt;keyword&gt;Humans&lt;/keyword&gt;&lt;keyword&gt;Male&lt;/keyword&gt;&lt;keyword&gt;Middle Aged&lt;/keyword&gt;&lt;keyword&gt;Prospective Studies&lt;/keyword&gt;&lt;keyword&gt;Registries&lt;/keyword&gt;&lt;keyword&gt;Risk Factors&lt;/keyword&gt;&lt;keyword&gt;Time Factors&lt;/keyword&gt;&lt;keyword&gt;colonoscopy&lt;/keyword&gt;&lt;keyword&gt;colorectal cancer&lt;/keyword&gt;&lt;keyword&gt;incidence rate&lt;/keyword&gt;&lt;keyword&gt;post-colonoscopy colorectal cancer&lt;/keyword&gt;&lt;/keywords&gt;&lt;urls&gt;&lt;related-urls&gt;&lt;url&gt;https://www.ncbi.nlm.nih.gov/pubmed/31230004&lt;/url&gt;&lt;/related-urls&gt;&lt;/urls&gt;&lt;isbn&gt;2044-6055&lt;/isbn&gt;&lt;custom2&gt;PMC6596957&lt;/custom2&gt;&lt;titles&gt;&lt;title&gt;Post-colonoscopy colorectal cancers identified by probabilistic and deterministic linkage: results in an Australian prospective cohort&lt;/title&gt;&lt;secondary-title&gt;BMJ Open&lt;/secondary-title&gt;&lt;/titles&gt;&lt;pages&gt;e026138&lt;/pages&gt;&lt;number&gt;6&lt;/number&gt;&lt;contributors&gt;&lt;authors&gt;&lt;author&gt;Subramaniam, K.&lt;/author&gt;&lt;author&gt;Ang, P. W.&lt;/author&gt;&lt;author&gt;Neeman, T.&lt;/author&gt;&lt;author&gt;Fadia, M.&lt;/author&gt;&lt;author&gt;Taupin, D.&lt;/author&gt;&lt;/authors&gt;&lt;/contributors&gt;&lt;edition&gt;2019/06/21&lt;/edition&gt;&lt;language&gt;eng&lt;/language&gt;&lt;added-date format="utc"&gt;1594762385&lt;/added-date&gt;&lt;ref-type name="Journal Article"&gt;17&lt;/ref-type&gt;&lt;rec-number&gt;107&lt;/rec-number&gt;&lt;last-updated-date format="utc"&gt;1594762385&lt;/last-updated-date&gt;&lt;accession-num&gt;31230004&lt;/accession-num&gt;&lt;electronic-resource-num&gt;10.1136/bmjopen-2018-026138&lt;/electronic-resource-num&gt;&lt;volume&gt;9&lt;/volume&gt;&lt;/record&gt;&lt;/Cite&gt;&lt;/EndNote&gt;</w:instrText>
      </w:r>
      <w:r>
        <w:fldChar w:fldCharType="separate"/>
      </w:r>
      <w:r w:rsidR="00231422">
        <w:rPr>
          <w:noProof/>
        </w:rPr>
        <w:t>(85)</w:t>
      </w:r>
      <w:r>
        <w:fldChar w:fldCharType="end"/>
      </w:r>
      <w:r>
        <w:t xml:space="preserve">. </w:t>
      </w:r>
    </w:p>
    <w:p w14:paraId="01ABFAE5" w14:textId="77777777" w:rsidR="00CF19C8" w:rsidRDefault="00CF19C8" w:rsidP="00CF19C8">
      <w:pPr>
        <w:spacing w:line="360" w:lineRule="auto"/>
        <w:jc w:val="both"/>
      </w:pPr>
      <w:r>
        <w:t>The increased risk of PCCRC, coupled with the reduced ADR indicates the importance of adequate bowel preparation in reducing missed significant neoplasms which have the potential to become malignant.</w:t>
      </w:r>
    </w:p>
    <w:p w14:paraId="3DC4CB6E" w14:textId="77777777" w:rsidR="00CF19C8" w:rsidRDefault="00CF19C8" w:rsidP="00CF19C8">
      <w:pPr>
        <w:pStyle w:val="Heading2"/>
        <w:spacing w:line="360" w:lineRule="auto"/>
      </w:pPr>
      <w:bookmarkStart w:id="63" w:name="_Ref80734580"/>
      <w:bookmarkStart w:id="64" w:name="_Ref83740303"/>
      <w:bookmarkStart w:id="65" w:name="_Toc167893044"/>
      <w:r>
        <w:lastRenderedPageBreak/>
        <w:t>Factors that affect the quality of colonoscopy</w:t>
      </w:r>
      <w:bookmarkEnd w:id="63"/>
      <w:bookmarkEnd w:id="64"/>
      <w:bookmarkEnd w:id="65"/>
    </w:p>
    <w:p w14:paraId="5415E4F0" w14:textId="54BE2C1A" w:rsidR="00553CB8" w:rsidRDefault="00CF19C8" w:rsidP="00CF19C8">
      <w:pPr>
        <w:spacing w:line="360" w:lineRule="auto"/>
        <w:jc w:val="both"/>
      </w:pPr>
      <w:r>
        <w:t>There are three main determinants of the adequacy of cleansing; the bowel preparation regime that is utilised, the patient understanding and compliance with the regime, and independent patient-related risk factors</w:t>
      </w:r>
      <w:r w:rsidR="00553CB8">
        <w:t xml:space="preserve"> (see</w:t>
      </w:r>
      <w:r w:rsidR="00E118BF">
        <w:t xml:space="preserve"> </w:t>
      </w:r>
      <w:r w:rsidR="00B95725" w:rsidRPr="007A0D62">
        <w:rPr>
          <w:b/>
          <w:bCs/>
        </w:rPr>
        <w:fldChar w:fldCharType="begin"/>
      </w:r>
      <w:r w:rsidR="00B95725" w:rsidRPr="007A0D62">
        <w:rPr>
          <w:b/>
          <w:bCs/>
        </w:rPr>
        <w:instrText xml:space="preserve"> REF _Ref84951700 \h </w:instrText>
      </w:r>
      <w:r w:rsidR="007A0D62">
        <w:rPr>
          <w:b/>
          <w:bCs/>
        </w:rPr>
        <w:instrText xml:space="preserve"> \* MERGEFORMAT </w:instrText>
      </w:r>
      <w:r w:rsidR="00B95725" w:rsidRPr="007A0D62">
        <w:rPr>
          <w:b/>
          <w:bCs/>
        </w:rPr>
      </w:r>
      <w:r w:rsidR="00B95725" w:rsidRPr="007A0D62">
        <w:rPr>
          <w:b/>
          <w:bCs/>
        </w:rPr>
        <w:fldChar w:fldCharType="separate"/>
      </w:r>
      <w:r w:rsidR="006A0E8C" w:rsidRPr="006A0E8C">
        <w:rPr>
          <w:b/>
          <w:bCs/>
        </w:rPr>
        <w:t xml:space="preserve">Figure </w:t>
      </w:r>
      <w:r w:rsidR="006A0E8C" w:rsidRPr="006A0E8C">
        <w:rPr>
          <w:b/>
          <w:bCs/>
          <w:noProof/>
        </w:rPr>
        <w:t>4</w:t>
      </w:r>
      <w:r w:rsidR="006A0E8C" w:rsidRPr="006A0E8C">
        <w:rPr>
          <w:b/>
          <w:bCs/>
        </w:rPr>
        <w:t xml:space="preserve"> - Factors that affect bowel cleansing quality</w:t>
      </w:r>
      <w:r w:rsidR="00B95725" w:rsidRPr="007A0D62">
        <w:rPr>
          <w:b/>
          <w:bCs/>
        </w:rPr>
        <w:fldChar w:fldCharType="end"/>
      </w:r>
      <w:r w:rsidR="00B95725">
        <w:t>).</w:t>
      </w:r>
    </w:p>
    <w:p w14:paraId="3C019D8A" w14:textId="77777777" w:rsidR="00B95725" w:rsidRDefault="00553CB8" w:rsidP="00B95725">
      <w:pPr>
        <w:keepNext/>
        <w:spacing w:line="360" w:lineRule="auto"/>
        <w:jc w:val="both"/>
      </w:pPr>
      <w:r w:rsidRPr="00553CB8">
        <w:rPr>
          <w:noProof/>
          <w:lang w:eastAsia="en-GB"/>
        </w:rPr>
        <w:drawing>
          <wp:inline distT="0" distB="0" distL="0" distR="0" wp14:anchorId="1F8B5E1D" wp14:editId="614AE444">
            <wp:extent cx="5731510" cy="3820795"/>
            <wp:effectExtent l="0" t="0" r="0" b="0"/>
            <wp:docPr id="195" name="Diagram 195">
              <a:extLst xmlns:a="http://schemas.openxmlformats.org/drawingml/2006/main">
                <a:ext uri="{FF2B5EF4-FFF2-40B4-BE49-F238E27FC236}">
                  <a16:creationId xmlns:a16="http://schemas.microsoft.com/office/drawing/2014/main" id="{3FC82C53-1618-4EDE-A708-711F9788A81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1BD0332" w14:textId="28A5F43A" w:rsidR="00CF19C8" w:rsidRDefault="00B95725" w:rsidP="001F70FB">
      <w:pPr>
        <w:pStyle w:val="Caption"/>
        <w:jc w:val="both"/>
      </w:pPr>
      <w:bookmarkStart w:id="66" w:name="_Ref84951700"/>
      <w:bookmarkStart w:id="67" w:name="_Toc167893222"/>
      <w:r>
        <w:t xml:space="preserve">Figure </w:t>
      </w:r>
      <w:r w:rsidR="004F76FF">
        <w:fldChar w:fldCharType="begin"/>
      </w:r>
      <w:r w:rsidR="004F76FF">
        <w:instrText xml:space="preserve"> SEQ Figure \* ARABIC </w:instrText>
      </w:r>
      <w:r w:rsidR="004F76FF">
        <w:fldChar w:fldCharType="separate"/>
      </w:r>
      <w:r w:rsidR="006A0E8C">
        <w:rPr>
          <w:noProof/>
        </w:rPr>
        <w:t>4</w:t>
      </w:r>
      <w:r w:rsidR="004F76FF">
        <w:rPr>
          <w:noProof/>
        </w:rPr>
        <w:fldChar w:fldCharType="end"/>
      </w:r>
      <w:r>
        <w:t xml:space="preserve"> - Factors that affect bowel cleansing quality</w:t>
      </w:r>
      <w:bookmarkEnd w:id="66"/>
      <w:bookmarkEnd w:id="67"/>
      <w:r w:rsidR="00E118BF">
        <w:t xml:space="preserve"> </w:t>
      </w:r>
    </w:p>
    <w:p w14:paraId="1CB0A379" w14:textId="4C354B0E" w:rsidR="00E118BF" w:rsidRDefault="00E118BF" w:rsidP="00E118BF">
      <w:pPr>
        <w:pStyle w:val="Heading3"/>
      </w:pPr>
      <w:bookmarkStart w:id="68" w:name="_Toc167893045"/>
      <w:r>
        <w:t>Bowel preparation regime</w:t>
      </w:r>
      <w:bookmarkEnd w:id="68"/>
    </w:p>
    <w:p w14:paraId="4FA0BB56" w14:textId="623AD2E4" w:rsidR="00E118BF" w:rsidRPr="00610ED8" w:rsidRDefault="00E118BF" w:rsidP="00AC73FF">
      <w:pPr>
        <w:spacing w:line="360" w:lineRule="auto"/>
        <w:jc w:val="both"/>
      </w:pPr>
      <w:r>
        <w:t>The bowel preparation regime is</w:t>
      </w:r>
      <w:r w:rsidR="000928D8">
        <w:t xml:space="preserve"> comprised of</w:t>
      </w:r>
      <w:r>
        <w:t xml:space="preserve"> several dietary instructions and the use of a bowel cleansing purgative. Patients can be advised on a period of pre</w:t>
      </w:r>
      <w:r w:rsidR="00EB5D4B">
        <w:t>-</w:t>
      </w:r>
      <w:r>
        <w:t>endoscopy fast and a specific diet.  A clear liquid diet or low residue diet (LRD) have been advised, but a</w:t>
      </w:r>
      <w:r w:rsidR="001739A8">
        <w:t>n</w:t>
      </w:r>
      <w:r>
        <w:t xml:space="preserve"> LRD is better tolerated with </w:t>
      </w:r>
      <w:r w:rsidR="008E3C88">
        <w:t xml:space="preserve">a </w:t>
      </w:r>
      <w:r>
        <w:t xml:space="preserve">similar </w:t>
      </w:r>
      <w:r w:rsidR="008E3C88">
        <w:t xml:space="preserve">degree of bowel </w:t>
      </w:r>
      <w:r w:rsidR="000928D8">
        <w:t>cleansing</w:t>
      </w:r>
      <w:r w:rsidR="008E3C88">
        <w:t xml:space="preserve"> found</w:t>
      </w:r>
      <w:r w:rsidR="00EB5D4B">
        <w:fldChar w:fldCharType="begin"/>
      </w:r>
      <w:r w:rsidR="00E9739D">
        <w:instrText xml:space="preserve"> ADDIN EN.CITE &lt;EndNote&gt;&lt;Cite&gt;&lt;Author&gt;Gómez-Reyes&lt;/Author&gt;&lt;Year&gt;2020&lt;/Year&gt;&lt;RecNum&gt;0&lt;/RecNum&gt;&lt;IDText&gt;A low-residue diet before colonoscopy tends to improve tolerability by patients with no differences in preparation quality: a randomized trial&lt;/IDText&gt;&lt;DisplayText&gt;(86)&lt;/DisplayText&gt;&lt;record&gt;&lt;dates&gt;&lt;pub-dates&gt;&lt;date&gt;Jul&lt;/date&gt;&lt;/pub-dates&gt;&lt;year&gt;2020&lt;/year&gt;&lt;/dates&gt;&lt;keywords&gt;&lt;keyword&gt;Adenoma&lt;/keyword&gt;&lt;keyword&gt;Bowel cleansing&lt;/keyword&gt;&lt;keyword&gt;Colonoscopy&lt;/keyword&gt;&lt;keyword&gt;Colorectal cancer&lt;/keyword&gt;&lt;keyword&gt;Diet&lt;/keyword&gt;&lt;keyword&gt;Polyp&lt;/keyword&gt;&lt;/keywords&gt;&lt;urls&gt;&lt;related-urls&gt;&lt;url&gt;https://www.ncbi.nlm.nih.gov/pubmed/31482360&lt;/url&gt;&lt;/related-urls&gt;&lt;/urls&gt;&lt;isbn&gt;1432-2218&lt;/isbn&gt;&lt;titles&gt;&lt;title&gt;A low-residue diet before colonoscopy tends to improve tolerability by patients with no differences in preparation quality: a randomized trial&lt;/title&gt;&lt;secondary-title&gt;Surg Endosc&lt;/secondary-title&gt;&lt;/titles&gt;&lt;pages&gt;3037-3042&lt;/pages&gt;&lt;number&gt;7&lt;/number&gt;&lt;contributors&gt;&lt;authors&gt;&lt;author&gt;Gómez-Reyes, E.&lt;/author&gt;&lt;author&gt;Tepox-Padrón, A.&lt;/author&gt;&lt;author&gt;Cano-Manrique, G.&lt;/author&gt;&lt;author&gt;Vilchis-Valadez, N. J.&lt;/author&gt;&lt;author&gt;Mora-Bulnes, S.&lt;/author&gt;&lt;author&gt;Medrano-Duarte, G.&lt;/author&gt;&lt;author&gt;Chaires-Garza, L. G.&lt;/author&gt;&lt;author&gt;Grajales-Figueroa, G.&lt;/author&gt;&lt;author&gt;Ruiz-Romero, D.&lt;/author&gt;&lt;author&gt;Téllez-Ávila, F. I.&lt;/author&gt;&lt;/authors&gt;&lt;/contributors&gt;&lt;edition&gt;2019/09/03&lt;/edition&gt;&lt;language&gt;eng&lt;/language&gt;&lt;added-date format="utc"&gt;1594763623&lt;/added-date&gt;&lt;ref-type name="Journal Article"&gt;17&lt;/ref-type&gt;&lt;rec-number&gt;112&lt;/rec-number&gt;&lt;last-updated-date format="utc"&gt;1594763623&lt;/last-updated-date&gt;&lt;accession-num&gt;31482360&lt;/accession-num&gt;&lt;electronic-resource-num&gt;10.1007/s00464-019-07100-6&lt;/electronic-resource-num&gt;&lt;volume&gt;34&lt;/volume&gt;&lt;/record&gt;&lt;/Cite&gt;&lt;/EndNote&gt;</w:instrText>
      </w:r>
      <w:r w:rsidR="00EB5D4B">
        <w:fldChar w:fldCharType="separate"/>
      </w:r>
      <w:r w:rsidR="00231422">
        <w:rPr>
          <w:noProof/>
        </w:rPr>
        <w:t>(86)</w:t>
      </w:r>
      <w:r w:rsidR="00EB5D4B">
        <w:fldChar w:fldCharType="end"/>
      </w:r>
      <w:r w:rsidR="001739A8">
        <w:t>.  Several bowel preparation purgatives are available in th</w:t>
      </w:r>
      <w:r w:rsidR="001739A8" w:rsidRPr="00610ED8">
        <w:t>e UK (see -</w:t>
      </w:r>
      <w:r w:rsidR="001739A8">
        <w:t xml:space="preserve"> </w:t>
      </w:r>
      <w:r w:rsidR="001739A8" w:rsidRPr="007A0D62">
        <w:rPr>
          <w:b/>
          <w:bCs/>
        </w:rPr>
        <w:fldChar w:fldCharType="begin"/>
      </w:r>
      <w:r w:rsidR="001739A8" w:rsidRPr="007A0D62">
        <w:rPr>
          <w:b/>
          <w:bCs/>
        </w:rPr>
        <w:instrText xml:space="preserve"> REF _Ref84867419 \h  \* MERGEFORMAT </w:instrText>
      </w:r>
      <w:r w:rsidR="001739A8" w:rsidRPr="007A0D62">
        <w:rPr>
          <w:b/>
          <w:bCs/>
        </w:rPr>
      </w:r>
      <w:r w:rsidR="001739A8" w:rsidRPr="007A0D62">
        <w:rPr>
          <w:b/>
          <w:bCs/>
        </w:rPr>
        <w:fldChar w:fldCharType="separate"/>
      </w:r>
      <w:r w:rsidR="006A0E8C" w:rsidRPr="006A0E8C">
        <w:t>Bowel preparations for colonoscopy in the</w:t>
      </w:r>
      <w:r w:rsidR="006A0E8C" w:rsidRPr="002D07C0">
        <w:rPr>
          <w:sz w:val="32"/>
          <w:szCs w:val="32"/>
        </w:rPr>
        <w:t xml:space="preserve"> </w:t>
      </w:r>
      <w:r w:rsidR="006A0E8C" w:rsidRPr="00610ED8">
        <w:t>UK</w:t>
      </w:r>
      <w:r w:rsidR="001739A8" w:rsidRPr="007A0D62">
        <w:rPr>
          <w:b/>
          <w:bCs/>
        </w:rPr>
        <w:fldChar w:fldCharType="end"/>
      </w:r>
      <w:r w:rsidR="001739A8" w:rsidRPr="001739A8">
        <w:t>)</w:t>
      </w:r>
      <w:r w:rsidR="001739A8">
        <w:t>.  Timing of bowel preparation plays a pivotal role in the effectiveness of the cleansing.  The closer the purgative is taken to the procedure, the more effectively the bowel is cleared, with five hours demonstrated to be the optimal time</w:t>
      </w:r>
      <w:r w:rsidR="002841B2">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SGFzc2FuPC9BdXRob3I+PFllYXI+MjAxOTwv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</w:fldData>
        </w:fldChar>
      </w:r>
      <w:r w:rsidR="00E9739D">
        <w:instrText xml:space="preserve"> ADDIN EN.CITE </w:instrText>
      </w:r>
      <w:r w:rsidR="00E9739D">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SGFzc2FuPC9BdXRob3I+PFllYXI+MjAxOTwv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</w:fldData>
        </w:fldChar>
      </w:r>
      <w:r w:rsidR="00E9739D">
        <w:instrText xml:space="preserve"> ADDIN EN.CITE.DATA </w:instrText>
      </w:r>
      <w:r w:rsidR="00E9739D">
        <w:fldChar w:fldCharType="end"/>
      </w:r>
      <w:r w:rsidR="002841B2">
        <w:fldChar w:fldCharType="separate"/>
      </w:r>
      <w:r w:rsidR="00231422">
        <w:rPr>
          <w:noProof/>
        </w:rPr>
        <w:t>(35, 87)</w:t>
      </w:r>
      <w:r w:rsidR="002841B2">
        <w:fldChar w:fldCharType="end"/>
      </w:r>
      <w:r w:rsidR="001739A8">
        <w:t>.  As such,</w:t>
      </w:r>
      <w:r w:rsidR="008E3C88">
        <w:t xml:space="preserve"> both</w:t>
      </w:r>
      <w:r w:rsidR="001739A8">
        <w:t xml:space="preserve"> bowel preparation that is split</w:t>
      </w:r>
      <w:r w:rsidR="00A9640A">
        <w:t xml:space="preserve"> (a portion given the day prior, </w:t>
      </w:r>
      <w:r w:rsidR="008E3C88">
        <w:t xml:space="preserve">with </w:t>
      </w:r>
      <w:r w:rsidR="00A9640A">
        <w:t>the rest given on the day)</w:t>
      </w:r>
      <w:r w:rsidR="008E3C88">
        <w:t>,</w:t>
      </w:r>
      <w:r w:rsidR="00A9640A">
        <w:t xml:space="preserve"> </w:t>
      </w:r>
      <w:r w:rsidR="008E3C88">
        <w:t>and</w:t>
      </w:r>
      <w:r w:rsidR="00A9640A">
        <w:t xml:space="preserve"> given on the same day as the procedure</w:t>
      </w:r>
      <w:r w:rsidR="008E3C88">
        <w:t>,</w:t>
      </w:r>
      <w:r w:rsidR="00A9640A">
        <w:t xml:space="preserve"> has </w:t>
      </w:r>
      <w:r w:rsidR="008E3C88">
        <w:t>been demonstrated to lead to better</w:t>
      </w:r>
      <w:r w:rsidR="00A9640A">
        <w:t xml:space="preserve"> </w:t>
      </w:r>
      <w:r w:rsidR="008E3C88">
        <w:t xml:space="preserve">bowel </w:t>
      </w:r>
      <w:r w:rsidR="00A9640A">
        <w:t>cleansing than day before preparation</w:t>
      </w:r>
      <w:r w:rsidR="00A9640A">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Tg5KTwvRGlzcGxheVRleHQ+PHJlY29yZD48ZGF0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==
</w:fldData>
        </w:fldChar>
      </w:r>
      <w:r w:rsidR="00E9739D">
        <w:instrText xml:space="preserve"> ADDIN EN.CITE </w:instrText>
      </w:r>
      <w:r w:rsidR="00E9739D">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Tg5KTwvRGlzcGxheVRleHQ+PHJlY29yZD48ZGF0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==
</w:fldData>
        </w:fldChar>
      </w:r>
      <w:r w:rsidR="00E9739D">
        <w:instrText xml:space="preserve"> ADDIN EN.CITE.DATA </w:instrText>
      </w:r>
      <w:r w:rsidR="00E9739D">
        <w:fldChar w:fldCharType="end"/>
      </w:r>
      <w:r w:rsidR="00A9640A">
        <w:fldChar w:fldCharType="separate"/>
      </w:r>
      <w:r w:rsidR="00231422">
        <w:rPr>
          <w:noProof/>
        </w:rPr>
        <w:t>(87-89)</w:t>
      </w:r>
      <w:r w:rsidR="00A9640A">
        <w:fldChar w:fldCharType="end"/>
      </w:r>
      <w:r w:rsidR="00A9640A">
        <w:t>.</w:t>
      </w:r>
    </w:p>
    <w:p w14:paraId="1538004C" w14:textId="7E96689C" w:rsidR="00211A63" w:rsidRDefault="00211A63" w:rsidP="00211A63">
      <w:pPr>
        <w:pStyle w:val="Heading3"/>
      </w:pPr>
      <w:bookmarkStart w:id="69" w:name="_Toc167893046"/>
      <w:bookmarkStart w:id="70" w:name="_Ref167986841"/>
      <w:r>
        <w:lastRenderedPageBreak/>
        <w:t>Risk factors for poor bowel preparation</w:t>
      </w:r>
      <w:bookmarkEnd w:id="69"/>
      <w:bookmarkEnd w:id="70"/>
    </w:p>
    <w:p w14:paraId="6B42B7FF" w14:textId="11BB622A" w:rsidR="008E3C88" w:rsidRDefault="00CF19C8" w:rsidP="00CF19C8">
      <w:pPr>
        <w:spacing w:line="360" w:lineRule="auto"/>
        <w:jc w:val="both"/>
      </w:pPr>
      <w:r>
        <w:t>Several studies have investigated factors that lead to an increased risk of poor bowel preparation (see</w:t>
      </w:r>
      <w:r w:rsidR="007A0D62">
        <w:rPr>
          <w:b/>
          <w:bCs/>
        </w:rPr>
        <w:t xml:space="preserve"> </w:t>
      </w:r>
      <w:r w:rsidR="007A0D62" w:rsidRPr="007A0D62">
        <w:rPr>
          <w:b/>
          <w:bCs/>
        </w:rPr>
        <w:fldChar w:fldCharType="begin"/>
      </w:r>
      <w:r w:rsidR="007A0D62" w:rsidRPr="007A0D62">
        <w:rPr>
          <w:b/>
          <w:bCs/>
        </w:rPr>
        <w:instrText xml:space="preserve"> REF _Ref85796599 \h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8</w:t>
      </w:r>
      <w:r w:rsidR="007A0D62" w:rsidRPr="007A0D62">
        <w:rPr>
          <w:b/>
          <w:bCs/>
        </w:rPr>
        <w:fldChar w:fldCharType="end"/>
      </w:r>
      <w:r>
        <w:t>).</w:t>
      </w:r>
    </w:p>
    <w:p w14:paraId="36A6F379" w14:textId="77777777" w:rsidR="002841B2" w:rsidRDefault="002841B2" w:rsidP="00CF19C8">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074"/>
        <w:gridCol w:w="1882"/>
        <w:gridCol w:w="1172"/>
        <w:gridCol w:w="3868"/>
      </w:tblGrid>
      <w:tr w:rsidR="00CF19C8" w14:paraId="445C9A2A" w14:textId="77777777" w:rsidTr="004038B0">
        <w:tc>
          <w:tcPr>
            <w:tcW w:w="2079" w:type="dxa"/>
            <w:tcBorders>
              <w:top w:val="single" w:sz="12" w:space="0" w:color="auto"/>
              <w:bottom w:val="single" w:sz="8" w:space="0" w:color="auto"/>
              <w:right w:val="single" w:sz="8" w:space="0" w:color="auto"/>
            </w:tcBorders>
          </w:tcPr>
          <w:p w14:paraId="39477865" w14:textId="77777777" w:rsidR="00CF19C8" w:rsidRDefault="00CF19C8" w:rsidP="00CF19C8">
            <w:pPr>
              <w:spacing w:line="360" w:lineRule="auto"/>
              <w:jc w:val="both"/>
            </w:pPr>
            <w:r>
              <w:t>Author</w:t>
            </w:r>
          </w:p>
        </w:tc>
        <w:tc>
          <w:tcPr>
            <w:tcW w:w="1885" w:type="dxa"/>
            <w:tcBorders>
              <w:top w:val="single" w:sz="12" w:space="0" w:color="auto"/>
              <w:left w:val="single" w:sz="8" w:space="0" w:color="auto"/>
              <w:bottom w:val="single" w:sz="8" w:space="0" w:color="auto"/>
              <w:right w:val="single" w:sz="8" w:space="0" w:color="auto"/>
            </w:tcBorders>
          </w:tcPr>
          <w:p w14:paraId="05E29775" w14:textId="77777777" w:rsidR="00CF19C8" w:rsidRDefault="00CF19C8" w:rsidP="00CF19C8">
            <w:pPr>
              <w:spacing w:line="360" w:lineRule="auto"/>
              <w:jc w:val="both"/>
            </w:pPr>
            <w:r>
              <w:t>Population</w:t>
            </w:r>
          </w:p>
        </w:tc>
        <w:tc>
          <w:tcPr>
            <w:tcW w:w="1173" w:type="dxa"/>
            <w:tcBorders>
              <w:top w:val="single" w:sz="12" w:space="0" w:color="auto"/>
              <w:left w:val="single" w:sz="8" w:space="0" w:color="auto"/>
              <w:bottom w:val="single" w:sz="8" w:space="0" w:color="auto"/>
              <w:right w:val="single" w:sz="8" w:space="0" w:color="auto"/>
            </w:tcBorders>
          </w:tcPr>
          <w:p w14:paraId="60D91208" w14:textId="77777777" w:rsidR="00CF19C8" w:rsidRDefault="00CF19C8" w:rsidP="00CF19C8">
            <w:pPr>
              <w:spacing w:line="360" w:lineRule="auto"/>
              <w:jc w:val="both"/>
            </w:pPr>
            <w:r>
              <w:t>Number of patients</w:t>
            </w:r>
          </w:p>
        </w:tc>
        <w:tc>
          <w:tcPr>
            <w:tcW w:w="3879" w:type="dxa"/>
            <w:tcBorders>
              <w:top w:val="single" w:sz="12" w:space="0" w:color="auto"/>
              <w:left w:val="single" w:sz="8" w:space="0" w:color="auto"/>
              <w:bottom w:val="single" w:sz="8" w:space="0" w:color="auto"/>
            </w:tcBorders>
          </w:tcPr>
          <w:p w14:paraId="0295B565" w14:textId="77777777" w:rsidR="00CF19C8" w:rsidRDefault="00CF19C8" w:rsidP="00CF19C8">
            <w:pPr>
              <w:spacing w:line="360" w:lineRule="auto"/>
              <w:jc w:val="both"/>
            </w:pPr>
            <w:r>
              <w:t>Risk factors</w:t>
            </w:r>
          </w:p>
        </w:tc>
      </w:tr>
      <w:tr w:rsidR="00CF19C8" w14:paraId="14D01E53" w14:textId="77777777" w:rsidTr="004038B0">
        <w:tc>
          <w:tcPr>
            <w:tcW w:w="2079" w:type="dxa"/>
            <w:tcBorders>
              <w:top w:val="single" w:sz="8" w:space="0" w:color="auto"/>
              <w:bottom w:val="single" w:sz="4" w:space="0" w:color="auto"/>
              <w:right w:val="single" w:sz="8" w:space="0" w:color="auto"/>
            </w:tcBorders>
          </w:tcPr>
          <w:p w14:paraId="2F931920" w14:textId="3C174968" w:rsidR="00CF19C8" w:rsidRDefault="00CF19C8" w:rsidP="00E9739D">
            <w:pPr>
              <w:spacing w:line="360" w:lineRule="auto"/>
              <w:jc w:val="both"/>
            </w:pPr>
            <w:r>
              <w:t xml:space="preserve">Wong CS, 2008 </w:t>
            </w:r>
            <w:r>
              <w:fldChar w:fldCharType="begin"/>
            </w:r>
            <w:r w:rsidR="00E9739D">
              <w:instrText xml:space="preserve"> ADDIN EN.CITE &lt;EndNote&gt;&lt;Cite&gt;&lt;Author&gt;Wong&lt;/Author&gt;&lt;Year&gt;2016&lt;/Year&gt;&lt;RecNum&gt;0&lt;/RecNum&gt;&lt;IDText&gt;Determinants of Bowel Preparation Quality and Its Association With Adenoma Detection: A Prospective Colonoscopy Study&lt;/IDText&gt;&lt;DisplayText&gt;(90)&lt;/DisplayText&gt;&lt;record&gt;&lt;dates&gt;&lt;pub-dates&gt;&lt;date&gt;Jan&lt;/date&gt;&lt;/pub-dates&gt;&lt;year&gt;2016&lt;/year&gt;&lt;/dates&gt;&lt;keywords&gt;&lt;keyword&gt;Adenoma&lt;/keyword&gt;&lt;keyword&gt;Aged&lt;/keyword&gt;&lt;keyword&gt;Cathartics&lt;/keyword&gt;&lt;keyword&gt;Colonic Neoplasms&lt;/keyword&gt;&lt;keyword&gt;Colonoscopy&lt;/keyword&gt;&lt;keyword&gt;Female&lt;/keyword&gt;&lt;keyword&gt;Humans&lt;/keyword&gt;&lt;keyword&gt;Male&lt;/keyword&gt;&lt;keyword&gt;Middle Aged&lt;/keyword&gt;&lt;keyword&gt;Prospective Studies&lt;/keyword&gt;&lt;/keywords&gt;&lt;urls&gt;&lt;related-urls&gt;&lt;url&gt;https://www.ncbi.nlm.nih.gov/pubmed/26765402&lt;/url&gt;&lt;/related-urls&gt;&lt;/urls&gt;&lt;isbn&gt;1536-5964&lt;/isbn&gt;&lt;custom2&gt;PMC4718228&lt;/custom2&gt;&lt;titles&gt;&lt;title&gt;Determinants of Bowel Preparation Quality and Its Association With Adenoma Detection: A Prospective Colonoscopy Study&lt;/title&gt;&lt;secondary-title&gt;Medicine (Baltimore)&lt;/secondary-title&gt;&lt;/titles&gt;&lt;pages&gt;e2251&lt;/pages&gt;&lt;number&gt;2&lt;/number&gt;&lt;contributors&gt;&lt;authors&gt;&lt;author&gt;Wong, M. C.&lt;/author&gt;&lt;author&gt;Ching, J. Y.&lt;/author&gt;&lt;author&gt;Chan, V. C.&lt;/author&gt;&lt;author&gt;Lam, T. Y.&lt;/author&gt;&lt;author&gt;Luk, A. K.&lt;/author&gt;&lt;author&gt;Tang, R. S.&lt;/author&gt;&lt;author&gt;Wong, S. H.&lt;/author&gt;&lt;author&gt;Ng, S. C.&lt;/author&gt;&lt;author&gt;Ng, S. S.&lt;/author&gt;&lt;author&gt;Wu, J. C.&lt;/author&gt;&lt;author&gt;Chan, F. K.&lt;/author&gt;&lt;author&gt;Sung, J. J.&lt;/author&gt;&lt;/authors&gt;&lt;/contributors&gt;&lt;language&gt;eng&lt;/language&gt;&lt;added-date format="utc"&gt;1607354862&lt;/added-date&gt;&lt;ref-type name="Journal Article"&gt;17&lt;/ref-type&gt;&lt;rec-number&gt;160&lt;/rec-number&gt;&lt;last-updated-date format="utc"&gt;1607354862&lt;/last-updated-date&gt;&lt;accession-num&gt;26765402&lt;/accession-num&gt;&lt;electronic-resource-num&gt;10.1097/MD.0000000000002251&lt;/electronic-resource-num&gt;&lt;volume&gt;95&lt;/volume&gt;&lt;/record&gt;&lt;/Cite&gt;&lt;/EndNote&gt;</w:instrText>
            </w:r>
            <w:r>
              <w:fldChar w:fldCharType="separate"/>
            </w:r>
            <w:r w:rsidR="00231422">
              <w:rPr>
                <w:noProof/>
              </w:rPr>
              <w:t>(90)</w:t>
            </w:r>
            <w:r>
              <w:fldChar w:fldCharType="end"/>
            </w:r>
          </w:p>
        </w:tc>
        <w:tc>
          <w:tcPr>
            <w:tcW w:w="1885" w:type="dxa"/>
            <w:tcBorders>
              <w:top w:val="single" w:sz="8" w:space="0" w:color="auto"/>
              <w:left w:val="single" w:sz="8" w:space="0" w:color="auto"/>
            </w:tcBorders>
          </w:tcPr>
          <w:p w14:paraId="39379F44" w14:textId="77777777" w:rsidR="00CF19C8" w:rsidRDefault="00CF19C8" w:rsidP="00CF19C8">
            <w:pPr>
              <w:spacing w:line="360" w:lineRule="auto"/>
              <w:jc w:val="both"/>
            </w:pPr>
            <w:r>
              <w:t>Hong Kong</w:t>
            </w:r>
          </w:p>
        </w:tc>
        <w:tc>
          <w:tcPr>
            <w:tcW w:w="1173" w:type="dxa"/>
            <w:tcBorders>
              <w:top w:val="single" w:sz="8" w:space="0" w:color="auto"/>
            </w:tcBorders>
          </w:tcPr>
          <w:p w14:paraId="25E5C7D9" w14:textId="77777777" w:rsidR="00CF19C8" w:rsidRDefault="00CF19C8" w:rsidP="00CF19C8">
            <w:pPr>
              <w:spacing w:line="360" w:lineRule="auto"/>
              <w:jc w:val="both"/>
            </w:pPr>
            <w:r>
              <w:t>5 470</w:t>
            </w:r>
          </w:p>
        </w:tc>
        <w:tc>
          <w:tcPr>
            <w:tcW w:w="3879" w:type="dxa"/>
            <w:tcBorders>
              <w:top w:val="single" w:sz="8" w:space="0" w:color="auto"/>
            </w:tcBorders>
          </w:tcPr>
          <w:p w14:paraId="7B30A8FE" w14:textId="77777777" w:rsidR="00CF19C8" w:rsidRDefault="00CF19C8" w:rsidP="00CF19C8">
            <w:pPr>
              <w:spacing w:line="360" w:lineRule="auto"/>
              <w:jc w:val="both"/>
            </w:pPr>
            <w:r>
              <w:t>Age, male, smoker</w:t>
            </w:r>
          </w:p>
        </w:tc>
      </w:tr>
      <w:tr w:rsidR="00CF19C8" w14:paraId="26B17006" w14:textId="77777777" w:rsidTr="004038B0">
        <w:tc>
          <w:tcPr>
            <w:tcW w:w="2079" w:type="dxa"/>
            <w:tcBorders>
              <w:top w:val="single" w:sz="4" w:space="0" w:color="auto"/>
              <w:bottom w:val="single" w:sz="4" w:space="0" w:color="auto"/>
              <w:right w:val="single" w:sz="8" w:space="0" w:color="auto"/>
            </w:tcBorders>
          </w:tcPr>
          <w:p w14:paraId="0F2807FC" w14:textId="2F69BCF4" w:rsidR="00CF19C8" w:rsidRDefault="00CF19C8" w:rsidP="00E9739D">
            <w:pPr>
              <w:spacing w:line="360" w:lineRule="auto"/>
              <w:jc w:val="both"/>
            </w:pPr>
            <w:r>
              <w:t>Lebwohl B, 2009</w:t>
            </w:r>
            <w:r>
              <w:fldChar w:fldCharType="begin">
                <w:fldData xml:space="preserve">PEVuZE5vdGU+PENpdGU+PEF1dGhvcj5MZWJ3b2hsPC9BdXRob3I+PFllYXI+MjAxMDwvWWVhcj48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</w:fldData>
              </w:fldChar>
            </w:r>
            <w:r w:rsidR="00E9739D">
              <w:instrText xml:space="preserve"> ADDIN EN.CITE </w:instrText>
            </w:r>
            <w:r w:rsidR="00E9739D">
              <w:fldChar w:fldCharType="begin">
                <w:fldData xml:space="preserve">PEVuZE5vdGU+PENpdGU+PEF1dGhvcj5MZWJ3b2hsPC9BdXRob3I+PFllYXI+MjAxMDwvWWVhcj48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</w:fldData>
              </w:fldChar>
            </w:r>
            <w:r w:rsidR="00E9739D">
              <w:instrText xml:space="preserve"> ADDIN EN.CITE.DATA </w:instrText>
            </w:r>
            <w:r w:rsidR="00E9739D">
              <w:fldChar w:fldCharType="end"/>
            </w:r>
            <w:r>
              <w:fldChar w:fldCharType="separate"/>
            </w:r>
            <w:r w:rsidR="00231422">
              <w:rPr>
                <w:noProof/>
              </w:rPr>
              <w:t>(91)</w:t>
            </w:r>
            <w:r>
              <w:fldChar w:fldCharType="end"/>
            </w:r>
          </w:p>
        </w:tc>
        <w:tc>
          <w:tcPr>
            <w:tcW w:w="1885" w:type="dxa"/>
            <w:tcBorders>
              <w:left w:val="single" w:sz="8" w:space="0" w:color="auto"/>
            </w:tcBorders>
          </w:tcPr>
          <w:p w14:paraId="0DC6FA02" w14:textId="77777777" w:rsidR="00CF19C8" w:rsidRDefault="00CF19C8" w:rsidP="00CF19C8">
            <w:pPr>
              <w:spacing w:line="360" w:lineRule="auto"/>
              <w:jc w:val="both"/>
            </w:pPr>
            <w:r>
              <w:t>USA</w:t>
            </w:r>
          </w:p>
        </w:tc>
        <w:tc>
          <w:tcPr>
            <w:tcW w:w="1173" w:type="dxa"/>
          </w:tcPr>
          <w:p w14:paraId="2571DFB1" w14:textId="77777777" w:rsidR="00CF19C8" w:rsidRDefault="00CF19C8" w:rsidP="00CF19C8">
            <w:pPr>
              <w:spacing w:line="360" w:lineRule="auto"/>
              <w:jc w:val="both"/>
            </w:pPr>
            <w:r>
              <w:t>10 921</w:t>
            </w:r>
          </w:p>
        </w:tc>
        <w:tc>
          <w:tcPr>
            <w:tcW w:w="3879" w:type="dxa"/>
          </w:tcPr>
          <w:p w14:paraId="1C9F4F49" w14:textId="77777777" w:rsidR="00CF19C8" w:rsidRDefault="00CF19C8" w:rsidP="00CF19C8">
            <w:pPr>
              <w:spacing w:line="360" w:lineRule="auto"/>
              <w:jc w:val="both"/>
            </w:pPr>
            <w:r>
              <w:t xml:space="preserve">Medicaid status, unmarried patients, increased age, male, inpatient status, later time of the day </w:t>
            </w:r>
          </w:p>
        </w:tc>
      </w:tr>
      <w:tr w:rsidR="00CF19C8" w14:paraId="4351F500" w14:textId="77777777" w:rsidTr="004038B0">
        <w:tc>
          <w:tcPr>
            <w:tcW w:w="2079" w:type="dxa"/>
            <w:tcBorders>
              <w:top w:val="single" w:sz="4" w:space="0" w:color="auto"/>
              <w:bottom w:val="single" w:sz="4" w:space="0" w:color="auto"/>
              <w:right w:val="single" w:sz="8" w:space="0" w:color="auto"/>
            </w:tcBorders>
          </w:tcPr>
          <w:p w14:paraId="00235B1E" w14:textId="12BF2EAB" w:rsidR="00CF19C8" w:rsidRDefault="00CF19C8" w:rsidP="00E9739D">
            <w:pPr>
              <w:spacing w:line="360" w:lineRule="auto"/>
              <w:jc w:val="both"/>
            </w:pPr>
            <w:r>
              <w:t xml:space="preserve">Fatima H, 2010 </w:t>
            </w:r>
            <w:r>
              <w:fldChar w:fldCharType="begin"/>
            </w:r>
            <w:r w:rsidR="00E9739D">
              <w:instrText xml:space="preserve"> ADDIN EN.CITE &lt;EndNote&gt;&lt;Cite&gt;&lt;Author&gt;Fatima&lt;/Author&gt;&lt;Year&gt;2010&lt;/Year&gt;&lt;RecNum&gt;0&lt;/RecNum&gt;&lt;IDText&gt;Patients&amp;apos; description of rectal effluent and quality of bowel preparation at colonoscopy&lt;/IDText&gt;&lt;DisplayText&gt;(92)&lt;/DisplayText&gt;&lt;record&gt;&lt;dates&gt;&lt;pub-dates&gt;&lt;date&gt;Jun&lt;/date&gt;&lt;/pub-dates&gt;&lt;year&gt;2010&lt;/year&gt;&lt;/dates&gt;&lt;keywords&gt;&lt;keyword&gt;Cathartics&lt;/keyword&gt;&lt;keyword&gt;Colonoscopy&lt;/keyword&gt;&lt;keyword&gt;Cross-Sectional Studies&lt;/keyword&gt;&lt;keyword&gt;Enema&lt;/keyword&gt;&lt;keyword&gt;Female&lt;/keyword&gt;&lt;keyword&gt;Humans&lt;/keyword&gt;&lt;keyword&gt;Male&lt;/keyword&gt;&lt;keyword&gt;Middle Aged&lt;/keyword&gt;&lt;keyword&gt;Outpatients&lt;/keyword&gt;&lt;keyword&gt;Patient Education as Topic&lt;/keyword&gt;&lt;keyword&gt;Phosphates&lt;/keyword&gt;&lt;keyword&gt;Polyethylene Glycols&lt;/keyword&gt;&lt;keyword&gt;Prospective Studies&lt;/keyword&gt;&lt;keyword&gt;Quality Control&lt;/keyword&gt;&lt;keyword&gt;Reproducibility of Results&lt;/keyword&gt;&lt;keyword&gt;Surface-Active Agents&lt;/keyword&gt;&lt;/keywords&gt;&lt;urls&gt;&lt;related-urls&gt;&lt;url&gt;https://www.ncbi.nlm.nih.gov/pubmed/20362286&lt;/url&gt;&lt;/related-urls&gt;&lt;/urls&gt;&lt;isbn&gt;1097-6779&lt;/isbn&gt;&lt;titles&gt;&lt;title&gt;Patients&amp;apos; description of rectal effluent and quality of bowel preparation at colonoscopy&lt;/title&gt;&lt;secondary-title&gt;Gastrointest Endosc&lt;/secondary-title&gt;&lt;/titles&gt;&lt;pages&gt;1244-1252.e2&lt;/pages&gt;&lt;number&gt;7&lt;/number&gt;&lt;contributors&gt;&lt;authors&gt;&lt;author&gt;Fatima, H.&lt;/author&gt;&lt;author&gt;Johnson, C. S.&lt;/author&gt;&lt;author&gt;Rex, D. K.&lt;/author&gt;&lt;/authors&gt;&lt;/contributors&gt;&lt;edition&gt;2010/04/01&lt;/edition&gt;&lt;language&gt;eng&lt;/language&gt;&lt;added-date format="utc"&gt;1607354959&lt;/added-date&gt;&lt;ref-type name="Journal Article"&gt;17&lt;/ref-type&gt;&lt;rec-number&gt;161&lt;/rec-number&gt;&lt;last-updated-date format="utc"&gt;1607354959&lt;/last-updated-date&gt;&lt;accession-num&gt;20362286&lt;/accession-num&gt;&lt;electronic-resource-num&gt;10.1016/j.gie.2009.11.053&lt;/electronic-resource-num&gt;&lt;volume&gt;71&lt;/volume&gt;&lt;/record&gt;&lt;/Cite&gt;&lt;/EndNote&gt;</w:instrText>
            </w:r>
            <w:r>
              <w:fldChar w:fldCharType="separate"/>
            </w:r>
            <w:r w:rsidR="00231422">
              <w:rPr>
                <w:noProof/>
              </w:rPr>
              <w:t>(92)</w:t>
            </w:r>
            <w:r>
              <w:fldChar w:fldCharType="end"/>
            </w:r>
          </w:p>
        </w:tc>
        <w:tc>
          <w:tcPr>
            <w:tcW w:w="1885" w:type="dxa"/>
            <w:tcBorders>
              <w:left w:val="single" w:sz="8" w:space="0" w:color="auto"/>
            </w:tcBorders>
          </w:tcPr>
          <w:p w14:paraId="676B4591" w14:textId="77777777" w:rsidR="00CF19C8" w:rsidRDefault="00CF19C8" w:rsidP="00CF19C8">
            <w:pPr>
              <w:spacing w:line="360" w:lineRule="auto"/>
              <w:jc w:val="both"/>
            </w:pPr>
            <w:r>
              <w:t>USA</w:t>
            </w:r>
          </w:p>
        </w:tc>
        <w:tc>
          <w:tcPr>
            <w:tcW w:w="1173" w:type="dxa"/>
          </w:tcPr>
          <w:p w14:paraId="1958CA4F" w14:textId="77777777" w:rsidR="00CF19C8" w:rsidRDefault="00CF19C8" w:rsidP="00CF19C8">
            <w:pPr>
              <w:spacing w:line="360" w:lineRule="auto"/>
              <w:jc w:val="both"/>
            </w:pPr>
            <w:r>
              <w:t>429</w:t>
            </w:r>
          </w:p>
        </w:tc>
        <w:tc>
          <w:tcPr>
            <w:tcW w:w="3879" w:type="dxa"/>
          </w:tcPr>
          <w:p w14:paraId="7E55F982" w14:textId="77777777" w:rsidR="00CF19C8" w:rsidRDefault="00CF19C8" w:rsidP="00CF19C8">
            <w:pPr>
              <w:spacing w:line="360" w:lineRule="auto"/>
              <w:jc w:val="both"/>
            </w:pPr>
            <w:r>
              <w:t>Ingestion of &lt;90% of preparation, male, medications associated with constipation, comorbid conditions</w:t>
            </w:r>
          </w:p>
        </w:tc>
      </w:tr>
      <w:tr w:rsidR="00CF19C8" w14:paraId="75ED2400" w14:textId="77777777" w:rsidTr="004038B0">
        <w:tc>
          <w:tcPr>
            <w:tcW w:w="2079" w:type="dxa"/>
            <w:tcBorders>
              <w:top w:val="single" w:sz="4" w:space="0" w:color="auto"/>
              <w:bottom w:val="single" w:sz="4" w:space="0" w:color="auto"/>
              <w:right w:val="single" w:sz="8" w:space="0" w:color="auto"/>
            </w:tcBorders>
          </w:tcPr>
          <w:p w14:paraId="3A30D5BF" w14:textId="611D935B" w:rsidR="00CF19C8" w:rsidRDefault="00CF19C8" w:rsidP="00E9739D">
            <w:pPr>
              <w:spacing w:line="360" w:lineRule="auto"/>
              <w:jc w:val="both"/>
            </w:pPr>
            <w:r>
              <w:t>Hassan 2012</w:t>
            </w:r>
            <w:r>
              <w:fldChar w:fldCharType="begin">
                <w:fldData xml:space="preserve">PEVuZE5vdGU+PENpdGU+PEF1dGhvcj5IYXNzYW48L0F1dGhvcj48WWVhcj4yMDEyPC9ZZWFyPjxS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</w:fldData>
              </w:fldChar>
            </w:r>
            <w:r w:rsidR="00E9739D">
              <w:instrText xml:space="preserve"> ADDIN EN.CITE </w:instrText>
            </w:r>
            <w:r w:rsidR="00E9739D">
              <w:fldChar w:fldCharType="begin">
                <w:fldData xml:space="preserve">PEVuZE5vdGU+PENpdGU+PEF1dGhvcj5IYXNzYW48L0F1dGhvcj48WWVhcj4yMDEyPC9ZZWFyPjxS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</w:fldData>
              </w:fldChar>
            </w:r>
            <w:r w:rsidR="00E9739D">
              <w:instrText xml:space="preserve"> ADDIN EN.CITE.DATA </w:instrText>
            </w:r>
            <w:r w:rsidR="00E9739D">
              <w:fldChar w:fldCharType="end"/>
            </w:r>
            <w:r>
              <w:fldChar w:fldCharType="separate"/>
            </w:r>
            <w:r w:rsidR="00231422">
              <w:rPr>
                <w:noProof/>
              </w:rPr>
              <w:t>(93)</w:t>
            </w:r>
            <w:r>
              <w:fldChar w:fldCharType="end"/>
            </w:r>
          </w:p>
        </w:tc>
        <w:tc>
          <w:tcPr>
            <w:tcW w:w="1885" w:type="dxa"/>
            <w:tcBorders>
              <w:left w:val="single" w:sz="8" w:space="0" w:color="auto"/>
            </w:tcBorders>
          </w:tcPr>
          <w:p w14:paraId="7E84C491" w14:textId="77777777" w:rsidR="00CF19C8" w:rsidRDefault="00CF19C8" w:rsidP="00CF19C8">
            <w:pPr>
              <w:spacing w:line="360" w:lineRule="auto"/>
              <w:jc w:val="both"/>
            </w:pPr>
            <w:r>
              <w:t>USA</w:t>
            </w:r>
          </w:p>
        </w:tc>
        <w:tc>
          <w:tcPr>
            <w:tcW w:w="1173" w:type="dxa"/>
          </w:tcPr>
          <w:p w14:paraId="4675FA1E" w14:textId="77777777" w:rsidR="00CF19C8" w:rsidRDefault="00CF19C8" w:rsidP="00CF19C8">
            <w:pPr>
              <w:spacing w:line="360" w:lineRule="auto"/>
              <w:jc w:val="both"/>
            </w:pPr>
            <w:r>
              <w:t>925</w:t>
            </w:r>
          </w:p>
        </w:tc>
        <w:tc>
          <w:tcPr>
            <w:tcW w:w="3879" w:type="dxa"/>
          </w:tcPr>
          <w:p w14:paraId="37092C16" w14:textId="292A1138" w:rsidR="00CF19C8" w:rsidRDefault="00CF19C8" w:rsidP="00CF19C8">
            <w:pPr>
              <w:spacing w:line="360" w:lineRule="auto"/>
              <w:jc w:val="both"/>
            </w:pPr>
            <w:r>
              <w:t xml:space="preserve">Overweight, male, high body mass index, previous colorectal surgery, cirrhosis, Parkinson’s disease, diabetes, positive </w:t>
            </w:r>
            <w:r w:rsidR="006533B9">
              <w:t>faecal occult blood test</w:t>
            </w:r>
          </w:p>
        </w:tc>
      </w:tr>
      <w:tr w:rsidR="00CF19C8" w14:paraId="796497AF" w14:textId="77777777" w:rsidTr="004038B0">
        <w:tc>
          <w:tcPr>
            <w:tcW w:w="2079" w:type="dxa"/>
            <w:tcBorders>
              <w:top w:val="single" w:sz="4" w:space="0" w:color="auto"/>
              <w:bottom w:val="single" w:sz="4" w:space="0" w:color="auto"/>
              <w:right w:val="single" w:sz="8" w:space="0" w:color="auto"/>
            </w:tcBorders>
          </w:tcPr>
          <w:p w14:paraId="258B164D" w14:textId="3A3DDB23" w:rsidR="00CF19C8" w:rsidRDefault="00CF19C8" w:rsidP="00E9739D">
            <w:pPr>
              <w:spacing w:line="360" w:lineRule="auto"/>
              <w:jc w:val="both"/>
            </w:pPr>
            <w:r>
              <w:t>Yee R, 2015</w:t>
            </w:r>
            <w:r>
              <w:fldChar w:fldCharType="begin"/>
            </w:r>
            <w:r w:rsidR="00E9739D">
              <w:instrText xml:space="preserve"> ADDIN EN.CITE &lt;EndNote&gt;&lt;Cite&gt;&lt;Author&gt;Yee&lt;/Author&gt;&lt;Year&gt;2015&lt;/Year&gt;&lt;RecNum&gt;0&lt;/RecNum&gt;&lt;IDText&gt;Optimizing bowel preparation for colonoscopy: what are the predictors of an inadequate preparation?&lt;/IDText&gt;&lt;DisplayText&gt;(94)&lt;/DisplayText&gt;&lt;record&gt;&lt;dates&gt;&lt;pub-dates&gt;&lt;date&gt;May&lt;/date&gt;&lt;/pub-dates&gt;&lt;year&gt;2015&lt;/year&gt;&lt;/dates&gt;&lt;keywords&gt;&lt;keyword&gt;Administration, Oral&lt;/keyword&gt;&lt;keyword&gt;Cathartics&lt;/keyword&gt;&lt;keyword&gt;Colonic Diseases&lt;/keyword&gt;&lt;keyword&gt;Colonoscopy&lt;/keyword&gt;&lt;keyword&gt;Female&lt;/keyword&gt;&lt;keyword&gt;Follow-Up Studies&lt;/keyword&gt;&lt;keyword&gt;Humans&lt;/keyword&gt;&lt;keyword&gt;Male&lt;/keyword&gt;&lt;keyword&gt;Middle Aged&lt;/keyword&gt;&lt;keyword&gt;Polyethylene Glycols&lt;/keyword&gt;&lt;keyword&gt;Preoperative Care&lt;/keyword&gt;&lt;keyword&gt;Retrospective Studies&lt;/keyword&gt;&lt;keyword&gt;Risk Factors&lt;/keyword&gt;&lt;keyword&gt;Surface-Active Agents&lt;/keyword&gt;&lt;keyword&gt;Bowel&lt;/keyword&gt;&lt;keyword&gt;Cleanse&lt;/keyword&gt;&lt;keyword&gt;Colonoscopy&lt;/keyword&gt;&lt;keyword&gt;Nurse navigator&lt;/keyword&gt;&lt;keyword&gt;Patient education&lt;/keyword&gt;&lt;keyword&gt;Preparation&lt;/keyword&gt;&lt;/keywords&gt;&lt;urls&gt;&lt;related-urls&gt;&lt;url&gt;https://www.ncbi.nlm.nih.gov/pubmed/25796095&lt;/url&gt;&lt;/related-urls&gt;&lt;/urls&gt;&lt;isbn&gt;1879-1883&lt;/isbn&gt;&lt;titles&gt;&lt;title&gt;Optimizing bowel preparation for colonoscopy: what are the predictors of an inadequate preparation?&lt;/title&gt;&lt;secondary-title&gt;Am J Surg&lt;/secondary-title&gt;&lt;/titles&gt;&lt;pages&gt;787-92; discussion 792&lt;/pages&gt;&lt;number&gt;5&lt;/number&gt;&lt;contributors&gt;&lt;authors&gt;&lt;author&gt;Yee, R.&lt;/author&gt;&lt;author&gt;Manoharan, S.&lt;/author&gt;&lt;author&gt;Hall, C.&lt;/author&gt;&lt;author&gt;Hayashi, A.&lt;/author&gt;&lt;/authors&gt;&lt;/contributors&gt;&lt;edition&gt;2015/02/12&lt;/edition&gt;&lt;language&gt;eng&lt;/language&gt;&lt;added-date format="utc"&gt;1607353047&lt;/added-date&gt;&lt;ref-type name="Journal Article"&gt;17&lt;/ref-type&gt;&lt;rec-number&gt;157&lt;/rec-number&gt;&lt;last-updated-date format="utc"&gt;1607353047&lt;/last-updated-date&gt;&lt;accession-num&gt;25796095&lt;/accession-num&gt;&lt;electronic-resource-num&gt;10.1016/j.amjsurg.2014.12.018&lt;/electronic-resource-num&gt;&lt;volume&gt;209&lt;/volume&gt;&lt;/record&gt;&lt;/Cite&gt;&lt;/EndNote&gt;</w:instrText>
            </w:r>
            <w:r>
              <w:fldChar w:fldCharType="separate"/>
            </w:r>
            <w:r w:rsidR="00231422">
              <w:rPr>
                <w:noProof/>
              </w:rPr>
              <w:t>(94)</w:t>
            </w:r>
            <w:r>
              <w:fldChar w:fldCharType="end"/>
            </w:r>
          </w:p>
        </w:tc>
        <w:tc>
          <w:tcPr>
            <w:tcW w:w="1885" w:type="dxa"/>
            <w:tcBorders>
              <w:left w:val="single" w:sz="8" w:space="0" w:color="auto"/>
            </w:tcBorders>
          </w:tcPr>
          <w:p w14:paraId="63E35D04" w14:textId="77777777" w:rsidR="00CF19C8" w:rsidRDefault="00CF19C8" w:rsidP="00CF19C8">
            <w:pPr>
              <w:spacing w:line="360" w:lineRule="auto"/>
              <w:jc w:val="both"/>
            </w:pPr>
            <w:r>
              <w:t>Canada</w:t>
            </w:r>
          </w:p>
        </w:tc>
        <w:tc>
          <w:tcPr>
            <w:tcW w:w="1173" w:type="dxa"/>
          </w:tcPr>
          <w:p w14:paraId="24744283" w14:textId="77777777" w:rsidR="00CF19C8" w:rsidRDefault="00CF19C8" w:rsidP="00CF19C8">
            <w:pPr>
              <w:spacing w:line="360" w:lineRule="auto"/>
              <w:jc w:val="both"/>
            </w:pPr>
            <w:r>
              <w:t>2 101</w:t>
            </w:r>
          </w:p>
        </w:tc>
        <w:tc>
          <w:tcPr>
            <w:tcW w:w="3879" w:type="dxa"/>
          </w:tcPr>
          <w:p w14:paraId="1B287030" w14:textId="77777777" w:rsidR="00CF19C8" w:rsidRDefault="00CF19C8" w:rsidP="00CF19C8">
            <w:pPr>
              <w:spacing w:line="360" w:lineRule="auto"/>
              <w:jc w:val="both"/>
            </w:pPr>
            <w:r>
              <w:t>Stroke/dementia, opioids, male, calcium channel blockers, antidepressants</w:t>
            </w:r>
          </w:p>
        </w:tc>
      </w:tr>
      <w:tr w:rsidR="00CF19C8" w14:paraId="37F5A574" w14:textId="77777777" w:rsidTr="004038B0">
        <w:tc>
          <w:tcPr>
            <w:tcW w:w="2079" w:type="dxa"/>
            <w:tcBorders>
              <w:top w:val="single" w:sz="4" w:space="0" w:color="auto"/>
              <w:bottom w:val="single" w:sz="4" w:space="0" w:color="auto"/>
              <w:right w:val="single" w:sz="8" w:space="0" w:color="auto"/>
            </w:tcBorders>
          </w:tcPr>
          <w:p w14:paraId="231C01E6" w14:textId="1B9FA26F" w:rsidR="00CF19C8" w:rsidRDefault="00CF19C8" w:rsidP="00E9739D">
            <w:pPr>
              <w:spacing w:line="360" w:lineRule="auto"/>
              <w:jc w:val="both"/>
            </w:pPr>
            <w:r>
              <w:t>Dik 2015</w:t>
            </w:r>
            <w: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DATA </w:instrText>
            </w:r>
            <w:r w:rsidR="00E9739D">
              <w:fldChar w:fldCharType="end"/>
            </w:r>
            <w:r>
              <w:fldChar w:fldCharType="separate"/>
            </w:r>
            <w:r w:rsidR="00231422">
              <w:rPr>
                <w:noProof/>
              </w:rPr>
              <w:t>(95)</w:t>
            </w:r>
            <w:r>
              <w:fldChar w:fldCharType="end"/>
            </w:r>
          </w:p>
        </w:tc>
        <w:tc>
          <w:tcPr>
            <w:tcW w:w="1885" w:type="dxa"/>
            <w:tcBorders>
              <w:left w:val="single" w:sz="8" w:space="0" w:color="auto"/>
            </w:tcBorders>
          </w:tcPr>
          <w:p w14:paraId="048188A2" w14:textId="77777777" w:rsidR="00CF19C8" w:rsidRDefault="00CF19C8" w:rsidP="00CF19C8">
            <w:pPr>
              <w:spacing w:line="360" w:lineRule="auto"/>
              <w:jc w:val="both"/>
            </w:pPr>
            <w:r>
              <w:t>Netherlands</w:t>
            </w:r>
          </w:p>
        </w:tc>
        <w:tc>
          <w:tcPr>
            <w:tcW w:w="1173" w:type="dxa"/>
          </w:tcPr>
          <w:p w14:paraId="78636B8A" w14:textId="77777777" w:rsidR="00CF19C8" w:rsidRDefault="00CF19C8" w:rsidP="00CF19C8">
            <w:pPr>
              <w:spacing w:line="360" w:lineRule="auto"/>
              <w:jc w:val="both"/>
            </w:pPr>
            <w:r>
              <w:t>1 331</w:t>
            </w:r>
          </w:p>
        </w:tc>
        <w:tc>
          <w:tcPr>
            <w:tcW w:w="3879" w:type="dxa"/>
          </w:tcPr>
          <w:p w14:paraId="19219248" w14:textId="1EAEB837" w:rsidR="00CF19C8" w:rsidRDefault="00E969C1" w:rsidP="00CF19C8">
            <w:pPr>
              <w:spacing w:line="360" w:lineRule="auto"/>
              <w:jc w:val="both"/>
            </w:pPr>
            <w:r>
              <w:t xml:space="preserve">American Society of </w:t>
            </w:r>
            <w:r w:rsidR="00FF7DBA">
              <w:t>Anaesthesiologists</w:t>
            </w:r>
            <w:r>
              <w:t xml:space="preserve"> physical status classification system</w:t>
            </w:r>
            <w:r w:rsidR="00CF19C8">
              <w:t xml:space="preserve"> &gt;2, use of </w:t>
            </w:r>
            <w:r w:rsidR="003866D7">
              <w:t>tricyclic antidepressants</w:t>
            </w:r>
            <w:r w:rsidR="00CF19C8">
              <w:t>, use of opioids, diabetes, chronic constipation, history of abdominal/pelvic surgery, history of inadequate preparation, inpatient status</w:t>
            </w:r>
          </w:p>
        </w:tc>
      </w:tr>
      <w:tr w:rsidR="00CF19C8" w14:paraId="5C5D82BE" w14:textId="77777777" w:rsidTr="004038B0">
        <w:tc>
          <w:tcPr>
            <w:tcW w:w="2079" w:type="dxa"/>
            <w:tcBorders>
              <w:top w:val="single" w:sz="4" w:space="0" w:color="auto"/>
              <w:bottom w:val="single" w:sz="4" w:space="0" w:color="auto"/>
              <w:right w:val="single" w:sz="8" w:space="0" w:color="auto"/>
            </w:tcBorders>
          </w:tcPr>
          <w:p w14:paraId="65D9300D" w14:textId="617DBC9E" w:rsidR="00CF19C8" w:rsidRDefault="00CF19C8" w:rsidP="00E9739D">
            <w:pPr>
              <w:spacing w:line="360" w:lineRule="auto"/>
              <w:jc w:val="both"/>
            </w:pPr>
            <w:r>
              <w:t>Gimeno-Garcia AZ, 2016</w:t>
            </w:r>
            <w:r>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fldChar w:fldCharType="separate"/>
            </w:r>
            <w:r w:rsidR="00231422">
              <w:rPr>
                <w:noProof/>
              </w:rPr>
              <w:t>(96)</w:t>
            </w:r>
            <w:r>
              <w:fldChar w:fldCharType="end"/>
            </w:r>
          </w:p>
        </w:tc>
        <w:tc>
          <w:tcPr>
            <w:tcW w:w="1885" w:type="dxa"/>
            <w:tcBorders>
              <w:left w:val="single" w:sz="8" w:space="0" w:color="auto"/>
            </w:tcBorders>
          </w:tcPr>
          <w:p w14:paraId="5815458D" w14:textId="77777777" w:rsidR="00CF19C8" w:rsidRDefault="00CF19C8" w:rsidP="00CF19C8">
            <w:pPr>
              <w:spacing w:line="360" w:lineRule="auto"/>
              <w:jc w:val="both"/>
            </w:pPr>
            <w:r>
              <w:t>Spain</w:t>
            </w:r>
          </w:p>
        </w:tc>
        <w:tc>
          <w:tcPr>
            <w:tcW w:w="1173" w:type="dxa"/>
          </w:tcPr>
          <w:p w14:paraId="431A2277" w14:textId="77777777" w:rsidR="00CF19C8" w:rsidRDefault="00CF19C8" w:rsidP="00CF19C8">
            <w:pPr>
              <w:spacing w:line="360" w:lineRule="auto"/>
              <w:jc w:val="both"/>
            </w:pPr>
            <w:r>
              <w:t>667</w:t>
            </w:r>
          </w:p>
        </w:tc>
        <w:tc>
          <w:tcPr>
            <w:tcW w:w="3879" w:type="dxa"/>
          </w:tcPr>
          <w:p w14:paraId="5CA90CD1" w14:textId="77777777" w:rsidR="00CF19C8" w:rsidRDefault="00CF19C8" w:rsidP="00CF19C8">
            <w:pPr>
              <w:spacing w:line="360" w:lineRule="auto"/>
              <w:jc w:val="both"/>
            </w:pPr>
            <w:r>
              <w:t>Antidepressants, co-morbidities, constipation, abdominal/pelvic surgery</w:t>
            </w:r>
          </w:p>
        </w:tc>
      </w:tr>
      <w:tr w:rsidR="00CF19C8" w14:paraId="281B12BA" w14:textId="77777777" w:rsidTr="004038B0">
        <w:tc>
          <w:tcPr>
            <w:tcW w:w="2079" w:type="dxa"/>
            <w:tcBorders>
              <w:top w:val="single" w:sz="4" w:space="0" w:color="auto"/>
              <w:bottom w:val="single" w:sz="4" w:space="0" w:color="auto"/>
              <w:right w:val="single" w:sz="8" w:space="0" w:color="auto"/>
            </w:tcBorders>
          </w:tcPr>
          <w:p w14:paraId="0A6DA48B" w14:textId="4479C43F" w:rsidR="00CF19C8" w:rsidRDefault="00CF19C8" w:rsidP="00E9739D">
            <w:pPr>
              <w:spacing w:line="360" w:lineRule="auto"/>
              <w:jc w:val="both"/>
            </w:pPr>
            <w:r>
              <w:t>Lee D, 2017</w:t>
            </w:r>
            <w:r>
              <w:fldChar w:fldCharType="begin"/>
            </w:r>
            <w:r w:rsidR="00E9739D">
              <w:instrText xml:space="preserve"> ADDIN EN.CITE &lt;EndNote&gt;&lt;Cite&gt;&lt;Author&gt;Lee&lt;/Author&gt;&lt;Year&gt;2017&lt;/Year&gt;&lt;RecNum&gt;0&lt;/RecNum&gt;&lt;IDText&gt;Association between bowel habits and quality of bowel preparation for colonoscopy&lt;/IDText&gt;&lt;DisplayText&gt;(97)&lt;/DisplayText&gt;&lt;record&gt;&lt;dates&gt;&lt;pub-dates&gt;&lt;date&gt;Jul&lt;/date&gt;&lt;/pub-dates&gt;&lt;year&gt;2017&lt;/year&gt;&lt;/dates&gt;&lt;keywords&gt;&lt;keyword&gt;Academic Medical Centers&lt;/keyword&gt;&lt;keyword&gt;Age Factors&lt;/keyword&gt;&lt;keyword&gt;Cathartics&lt;/keyword&gt;&lt;keyword&gt;Colonoscopy&lt;/keyword&gt;&lt;keyword&gt;Constipation&lt;/keyword&gt;&lt;keyword&gt;Defecation&lt;/keyword&gt;&lt;keyword&gt;Female&lt;/keyword&gt;&lt;keyword&gt;Habits&lt;/keyword&gt;&lt;keyword&gt;Humans&lt;/keyword&gt;&lt;keyword&gt;Male&lt;/keyword&gt;&lt;keyword&gt;Middle Aged&lt;/keyword&gt;&lt;keyword&gt;Multivariate Analysis&lt;/keyword&gt;&lt;keyword&gt;Odds Ratio&lt;/keyword&gt;&lt;keyword&gt;Quality Improvement&lt;/keyword&gt;&lt;keyword&gt;Republic of Korea&lt;/keyword&gt;&lt;keyword&gt;Retrospective Studies&lt;/keyword&gt;&lt;keyword&gt;Risk Factors&lt;/keyword&gt;&lt;keyword&gt;Sex Factors&lt;/keyword&gt;&lt;keyword&gt;Surveys and Questionnaires&lt;/keyword&gt;&lt;/keywords&gt;&lt;urls&gt;&lt;related-urls&gt;&lt;url&gt;https://www.ncbi.nlm.nih.gov/pubmed/28723744&lt;/url&gt;&lt;/related-urls&gt;&lt;/urls&gt;&lt;isbn&gt;1536-5964&lt;/isbn&gt;&lt;custom2&gt;PMC5521884&lt;/custom2&gt;&lt;titles&gt;&lt;title&gt;Association between bowel habits and quality of bowel preparation for colonoscopy&lt;/title&gt;&lt;secondary-title&gt;Medicine (Baltimore)&lt;/secondary-title&gt;&lt;/titles&gt;&lt;pages&gt;e7319&lt;/pages&gt;&lt;number&gt;29&lt;/number&gt;&lt;contributors&gt;&lt;authors&gt;&lt;author&gt;Lee, D. W.&lt;/author&gt;&lt;author&gt;Koo, J. S.&lt;/author&gt;&lt;author&gt;Kang, S.&lt;/author&gt;&lt;author&gt;Kim, S. Y.&lt;/author&gt;&lt;author&gt;Hyun, J. J.&lt;/author&gt;&lt;author&gt;Jung, S. W.&lt;/author&gt;&lt;author&gt;Yim, H. J.&lt;/author&gt;&lt;author&gt;Lee, S. W.&lt;/author&gt;&lt;/authors&gt;&lt;/contributors&gt;&lt;language&gt;eng&lt;/language&gt;&lt;added-date format="utc"&gt;1607352692&lt;/added-date&gt;&lt;ref-type name="Journal Article"&gt;17&lt;/ref-type&gt;&lt;rec-number&gt;154&lt;/rec-number&gt;&lt;last-updated-date format="utc"&gt;1607352692&lt;/last-updated-date&gt;&lt;accession-num&gt;28723744&lt;/accession-num&gt;&lt;electronic-resource-num&gt;10.1097/MD.0000000000007319&lt;/electronic-resource-num&gt;&lt;volume&gt;96&lt;/volume&gt;&lt;/record&gt;&lt;/Cite&gt;&lt;/EndNote&gt;</w:instrText>
            </w:r>
            <w:r>
              <w:fldChar w:fldCharType="separate"/>
            </w:r>
            <w:r w:rsidR="00231422">
              <w:rPr>
                <w:noProof/>
              </w:rPr>
              <w:t>(97)</w:t>
            </w:r>
            <w:r>
              <w:fldChar w:fldCharType="end"/>
            </w:r>
          </w:p>
        </w:tc>
        <w:tc>
          <w:tcPr>
            <w:tcW w:w="1885" w:type="dxa"/>
            <w:tcBorders>
              <w:left w:val="single" w:sz="8" w:space="0" w:color="auto"/>
            </w:tcBorders>
          </w:tcPr>
          <w:p w14:paraId="2B4E2317" w14:textId="77777777" w:rsidR="00CF19C8" w:rsidRDefault="00CF19C8" w:rsidP="00CF19C8">
            <w:pPr>
              <w:spacing w:line="360" w:lineRule="auto"/>
              <w:jc w:val="both"/>
            </w:pPr>
            <w:r>
              <w:t>South Korea</w:t>
            </w:r>
          </w:p>
        </w:tc>
        <w:tc>
          <w:tcPr>
            <w:tcW w:w="1173" w:type="dxa"/>
          </w:tcPr>
          <w:p w14:paraId="6FA504D7" w14:textId="77777777" w:rsidR="00CF19C8" w:rsidRDefault="00CF19C8" w:rsidP="00CF19C8">
            <w:pPr>
              <w:spacing w:line="360" w:lineRule="auto"/>
              <w:jc w:val="both"/>
            </w:pPr>
            <w:r>
              <w:t>404</w:t>
            </w:r>
          </w:p>
        </w:tc>
        <w:tc>
          <w:tcPr>
            <w:tcW w:w="3879" w:type="dxa"/>
          </w:tcPr>
          <w:p w14:paraId="28B7A3FE" w14:textId="77777777" w:rsidR="00CF19C8" w:rsidRDefault="00CF19C8" w:rsidP="00CF19C8">
            <w:pPr>
              <w:spacing w:line="360" w:lineRule="auto"/>
              <w:jc w:val="both"/>
            </w:pPr>
            <w:r>
              <w:t>Infrequent bowel motions and diabetes</w:t>
            </w:r>
          </w:p>
        </w:tc>
      </w:tr>
      <w:tr w:rsidR="00CF19C8" w14:paraId="7CCEBAE3" w14:textId="77777777" w:rsidTr="004038B0">
        <w:tc>
          <w:tcPr>
            <w:tcW w:w="2079" w:type="dxa"/>
            <w:tcBorders>
              <w:top w:val="single" w:sz="4" w:space="0" w:color="auto"/>
              <w:bottom w:val="single" w:sz="12" w:space="0" w:color="auto"/>
              <w:right w:val="single" w:sz="8" w:space="0" w:color="auto"/>
            </w:tcBorders>
          </w:tcPr>
          <w:p w14:paraId="31AA400A" w14:textId="4A8BC77B" w:rsidR="00CF19C8" w:rsidRDefault="00CF19C8" w:rsidP="00E9739D">
            <w:pPr>
              <w:spacing w:line="360" w:lineRule="auto"/>
              <w:jc w:val="both"/>
            </w:pPr>
            <w:r>
              <w:lastRenderedPageBreak/>
              <w:t>Mahmood S, 2018</w:t>
            </w:r>
            <w:r>
              <w:fldChar w:fldCharType="begin"/>
            </w:r>
            <w:r w:rsidR="00E9739D">
              <w:instrText xml:space="preserve"> ADDIN EN.CITE &lt;EndNote&gt;&lt;Cite&gt;&lt;Author&gt;Mahmood&lt;/Author&gt;&lt;Year&gt;2018&lt;/Year&gt;&lt;RecNum&gt;0&lt;/RecNum&gt;&lt;IDText&gt;Predictors of inadequate bowel preparation for colonoscopy: a systematic review and meta-analysis&lt;/IDText&gt;&lt;DisplayText&gt;(98)&lt;/DisplayText&gt;&lt;record&gt;&lt;dates&gt;&lt;pub-dates&gt;&lt;date&gt;08&lt;/date&gt;&lt;/pub-dates&gt;&lt;year&gt;2018&lt;/year&gt;&lt;/dates&gt;&lt;urls&gt;&lt;related-urls&gt;&lt;url&gt;https://www.ncbi.nlm.nih.gov/pubmed/29847488&lt;/url&gt;&lt;/related-urls&gt;&lt;/urls&gt;&lt;isbn&gt;1473-5687&lt;/isbn&gt;&lt;titles&gt;&lt;title&gt;Predictors of inadequate bowel preparation for colonoscopy: a systematic review and meta-analysis&lt;/title&gt;&lt;secondary-title&gt;Eur J Gastroenterol Hepatol&lt;/secondary-title&gt;&lt;/titles&gt;&lt;pages&gt;819-826&lt;/pages&gt;&lt;number&gt;8&lt;/number&gt;&lt;contributors&gt;&lt;authors&gt;&lt;author&gt;Mahmood, S.&lt;/author&gt;&lt;author&gt;Farooqui, S. M.&lt;/author&gt;&lt;author&gt;Madhoun, M. F.&lt;/author&gt;&lt;/authors&gt;&lt;/contributors&gt;&lt;language&gt;eng&lt;/language&gt;&lt;added-date format="utc"&gt;1540663116&lt;/added-date&gt;&lt;ref-type name="Journal Article"&gt;17&lt;/ref-type&gt;&lt;rec-number&gt;25&lt;/rec-number&gt;&lt;last-updated-date format="utc"&gt;1540663116&lt;/last-updated-date&gt;&lt;accession-num&gt;29847488&lt;/accession-num&gt;&lt;electronic-resource-num&gt;10.1097/MEG.0000000000001175&lt;/electronic-resource-num&gt;&lt;volume&gt;30&lt;/volume&gt;&lt;/record&gt;&lt;/Cite&gt;&lt;/EndNote&gt;</w:instrText>
            </w:r>
            <w:r>
              <w:fldChar w:fldCharType="separate"/>
            </w:r>
            <w:r w:rsidR="00231422">
              <w:rPr>
                <w:noProof/>
              </w:rPr>
              <w:t>(98)</w:t>
            </w:r>
            <w:r>
              <w:fldChar w:fldCharType="end"/>
            </w:r>
          </w:p>
        </w:tc>
        <w:tc>
          <w:tcPr>
            <w:tcW w:w="1885" w:type="dxa"/>
            <w:tcBorders>
              <w:left w:val="single" w:sz="8" w:space="0" w:color="auto"/>
            </w:tcBorders>
          </w:tcPr>
          <w:p w14:paraId="6B678AA2" w14:textId="77777777" w:rsidR="00CF19C8" w:rsidRDefault="00CF19C8" w:rsidP="00CF19C8">
            <w:pPr>
              <w:spacing w:line="360" w:lineRule="auto"/>
              <w:jc w:val="both"/>
            </w:pPr>
            <w:r>
              <w:t>Multiple</w:t>
            </w:r>
          </w:p>
        </w:tc>
        <w:tc>
          <w:tcPr>
            <w:tcW w:w="1173" w:type="dxa"/>
          </w:tcPr>
          <w:p w14:paraId="7E3E623B" w14:textId="77777777" w:rsidR="00CF19C8" w:rsidRDefault="00CF19C8" w:rsidP="00CF19C8">
            <w:pPr>
              <w:spacing w:line="360" w:lineRule="auto"/>
              <w:jc w:val="both"/>
            </w:pPr>
            <w:r>
              <w:t>49 868</w:t>
            </w:r>
          </w:p>
        </w:tc>
        <w:tc>
          <w:tcPr>
            <w:tcW w:w="3879" w:type="dxa"/>
          </w:tcPr>
          <w:p w14:paraId="3A4B7B87" w14:textId="19ABB41E" w:rsidR="00CF19C8" w:rsidRDefault="00CF19C8" w:rsidP="00CF19C8">
            <w:pPr>
              <w:keepNext/>
              <w:spacing w:line="360" w:lineRule="auto"/>
              <w:jc w:val="both"/>
            </w:pPr>
            <w:r>
              <w:t xml:space="preserve">Age, male, inpatient status, diabetes, hypertension, cirrhosis, narcotic use, constipation, stroke, and </w:t>
            </w:r>
            <w:r w:rsidR="003866D7">
              <w:t>tricyclic antidepressants</w:t>
            </w:r>
            <w:r>
              <w:t xml:space="preserve"> use</w:t>
            </w:r>
          </w:p>
        </w:tc>
      </w:tr>
    </w:tbl>
    <w:p w14:paraId="21E4964B" w14:textId="2FDDD67F" w:rsidR="00CF19C8" w:rsidRDefault="00CF19C8" w:rsidP="00CF19C8">
      <w:pPr>
        <w:pStyle w:val="Caption"/>
      </w:pPr>
      <w:bookmarkStart w:id="71" w:name="_Ref85796599"/>
      <w:bookmarkStart w:id="72" w:name="_Toc167893193"/>
      <w:r>
        <w:t xml:space="preserve">Table </w:t>
      </w:r>
      <w:r w:rsidR="004F76FF">
        <w:fldChar w:fldCharType="begin"/>
      </w:r>
      <w:r w:rsidR="004F76FF">
        <w:instrText xml:space="preserve"> SEQ Table \* ARABIC </w:instrText>
      </w:r>
      <w:r w:rsidR="004F76FF">
        <w:fldChar w:fldCharType="separate"/>
      </w:r>
      <w:r w:rsidR="006A0E8C">
        <w:rPr>
          <w:noProof/>
        </w:rPr>
        <w:t>8</w:t>
      </w:r>
      <w:r w:rsidR="004F76FF">
        <w:rPr>
          <w:noProof/>
        </w:rPr>
        <w:fldChar w:fldCharType="end"/>
      </w:r>
      <w:bookmarkEnd w:id="71"/>
      <w:r>
        <w:t xml:space="preserve"> - </w:t>
      </w:r>
      <w:r w:rsidRPr="008058A4">
        <w:t xml:space="preserve"> A summary of the studies investigating the factors associated with inadequate bowel preparation</w:t>
      </w:r>
      <w:r w:rsidR="00C3413E">
        <w:t>. USA, United States of America</w:t>
      </w:r>
      <w:bookmarkEnd w:id="72"/>
    </w:p>
    <w:p w14:paraId="59669097" w14:textId="5DE576B9" w:rsidR="00CF19C8" w:rsidRDefault="00CF19C8" w:rsidP="00CF19C8">
      <w:pPr>
        <w:spacing w:line="360" w:lineRule="auto"/>
        <w:jc w:val="both"/>
      </w:pPr>
      <w:r>
        <w:t>Factors overlap across several of the studies.  Male sex, age, and constipation appear consistently</w:t>
      </w:r>
      <w:r w:rsidR="00603BD6">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wLCA5Mi05OSk8L0Rpc3BsYXlUZXh0Pjxy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</w:fldData>
        </w:fldChar>
      </w:r>
      <w:r w:rsidR="00E9739D">
        <w:instrText xml:space="preserve"> ADDIN EN.CITE </w:instrText>
      </w:r>
      <w:r w:rsidR="00E9739D">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wLCA5Mi05OSk8L0Rpc3BsYXlUZXh0Pjxy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</w:fldData>
        </w:fldChar>
      </w:r>
      <w:r w:rsidR="00E9739D">
        <w:instrText xml:space="preserve"> ADDIN EN.CITE.DATA </w:instrText>
      </w:r>
      <w:r w:rsidR="00E9739D">
        <w:fldChar w:fldCharType="end"/>
      </w:r>
      <w:r w:rsidR="00603BD6">
        <w:fldChar w:fldCharType="separate"/>
      </w:r>
      <w:r w:rsidR="00231422">
        <w:rPr>
          <w:noProof/>
        </w:rPr>
        <w:t>(90, 92-99)</w:t>
      </w:r>
      <w:r w:rsidR="00603BD6">
        <w:fldChar w:fldCharType="end"/>
      </w:r>
      <w:r>
        <w:t>. It appears logical that the slower bowel transit and more impacted stool seen in constipation, lead to a bowel that is more difficult to clear.  Several of the other factors have been identified as secondary causes of constipation (see</w:t>
      </w:r>
      <w:r w:rsidR="007A0D62">
        <w:rPr>
          <w:b/>
          <w:bCs/>
        </w:rPr>
        <w:t xml:space="preserve"> </w:t>
      </w:r>
      <w:r w:rsidR="007A0D62" w:rsidRPr="007A0D62">
        <w:rPr>
          <w:b/>
          <w:bCs/>
        </w:rPr>
        <w:fldChar w:fldCharType="begin"/>
      </w:r>
      <w:r w:rsidR="007A0D62" w:rsidRPr="007A0D62">
        <w:rPr>
          <w:b/>
          <w:bCs/>
        </w:rPr>
        <w:instrText xml:space="preserve"> REF _Ref85796600 \h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9</w:t>
      </w:r>
      <w:r w:rsidR="007A0D62" w:rsidRPr="007A0D62">
        <w:rPr>
          <w:b/>
          <w:bCs/>
        </w:rPr>
        <w:fldChar w:fldCharType="end"/>
      </w:r>
      <w:r w:rsidR="007A0D62">
        <w:rPr>
          <w:b/>
          <w:bCs/>
        </w:rPr>
        <w:t xml:space="preserve"> </w:t>
      </w:r>
      <w:r w:rsidR="007A0D62" w:rsidRPr="007A0D62">
        <w:t>and</w:t>
      </w:r>
      <w:r w:rsidR="007A0D62">
        <w:rPr>
          <w:b/>
          <w:bCs/>
        </w:rPr>
        <w:t xml:space="preserve"> </w:t>
      </w:r>
      <w:r w:rsidR="007A0D62" w:rsidRPr="007A0D62">
        <w:rPr>
          <w:b/>
          <w:bCs/>
        </w:rPr>
        <w:fldChar w:fldCharType="begin"/>
      </w:r>
      <w:r w:rsidR="007A0D62" w:rsidRPr="007A0D62">
        <w:rPr>
          <w:b/>
          <w:bCs/>
        </w:rPr>
        <w:instrText xml:space="preserve"> REF _Ref85796601 \h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10</w:t>
      </w:r>
      <w:r w:rsidR="007A0D62" w:rsidRPr="007A0D62">
        <w:rPr>
          <w:b/>
          <w:bCs/>
        </w:rPr>
        <w:fldChar w:fldCharType="end"/>
      </w:r>
      <w:r>
        <w:t>), and this may be a common underlying mechanism. Two medications that are regularly associated with poor bowel preparation are opioids and tricyclic antidepressants</w:t>
      </w:r>
      <w:r w:rsidR="008E3C88">
        <w:t xml:space="preserve"> (TCA)</w:t>
      </w:r>
      <w:r w:rsidR="002E5F99">
        <w:fldChar w:fldCharType="begin">
          <w:fldData xml:space="preserve">PEVuZE5vdGU+PENpdGU+PEF1dGhvcj5ZZWU8L0F1dGhvcj48WWVhcj4yMDE1PC9ZZWFyPjxSZWNO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instrText xml:space="preserve"> ADDIN EN.CITE </w:instrText>
      </w:r>
      <w:r w:rsidR="00E9739D">
        <w:fldChar w:fldCharType="begin">
          <w:fldData xml:space="preserve">PEVuZE5vdGU+PENpdGU+PEF1dGhvcj5ZZWU8L0F1dGhvcj48WWVhcj4yMDE1PC9ZZWFyPjxSZWNO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instrText xml:space="preserve"> ADDIN EN.CITE.DATA </w:instrText>
      </w:r>
      <w:r w:rsidR="00E9739D">
        <w:fldChar w:fldCharType="end"/>
      </w:r>
      <w:r w:rsidR="002E5F99">
        <w:fldChar w:fldCharType="separate"/>
      </w:r>
      <w:r w:rsidR="00231422">
        <w:rPr>
          <w:noProof/>
        </w:rPr>
        <w:t>(94-96, 98)</w:t>
      </w:r>
      <w:r w:rsidR="002E5F99">
        <w:fldChar w:fldCharType="end"/>
      </w:r>
      <w:r>
        <w:t xml:space="preserve">.  Opioids act upon the mu receptor on the bowel, which in turn leads to reduced colonic transit, delayed gastric emptying, and increased fluid absorption in the GI tract </w:t>
      </w:r>
      <w:r>
        <w:fldChar w:fldCharType="begin"/>
      </w:r>
      <w:r w:rsidR="00E9739D">
        <w:instrText xml:space="preserve"> ADDIN EN.CITE &lt;EndNote&gt;&lt;Cite&gt;&lt;Author&gt;Kumar&lt;/Author&gt;&lt;Year&gt;2014&lt;/Year&gt;&lt;RecNum&gt;0&lt;/RecNum&gt;&lt;IDText&gt;Opioid-induced constipation: pathophysiology, clinical consequences, and management&lt;/IDText&gt;&lt;DisplayText&gt;(100)&lt;/DisplayText&gt;&lt;record&gt;&lt;urls&gt;&lt;related-urls&gt;&lt;url&gt;https://www.ncbi.nlm.nih.gov/pubmed/24883055&lt;/url&gt;&lt;/related-urls&gt;&lt;/urls&gt;&lt;isbn&gt;1687-6121&lt;/isbn&gt;&lt;custom2&gt;PMC4027019&lt;/custom2&gt;&lt;titles&gt;&lt;title&gt;Opioid-induced constipation: pathophysiology, clinical consequences, and management&lt;/title&gt;&lt;secondary-title&gt;Gastroenterol Res Pract&lt;/secondary-title&gt;&lt;/titles&gt;&lt;pages&gt;141737&lt;/pages&gt;&lt;contributors&gt;&lt;authors&gt;&lt;author&gt;Kumar, L.&lt;/author&gt;&lt;author&gt;Barker, C.&lt;/author&gt;&lt;author&gt;Emmanuel, A.&lt;/author&gt;&lt;/authors&gt;&lt;/contributors&gt;&lt;edition&gt;2014/05/05&lt;/edition&gt;&lt;language&gt;eng&lt;/language&gt;&lt;added-date format="utc"&gt;1607356337&lt;/added-date&gt;&lt;ref-type name="Journal Article"&gt;17&lt;/ref-type&gt;&lt;dates&gt;&lt;year&gt;2014&lt;/year&gt;&lt;/dates&gt;&lt;rec-number&gt;162&lt;/rec-number&gt;&lt;last-updated-date format="utc"&gt;1607356337&lt;/last-updated-date&gt;&lt;accession-num&gt;24883055&lt;/accession-num&gt;&lt;electronic-resource-num&gt;10.1155/2014/141737&lt;/electronic-resource-num&gt;&lt;volume&gt;2014&lt;/volume&gt;&lt;/record&gt;&lt;/Cite&gt;&lt;/EndNote&gt;</w:instrText>
      </w:r>
      <w:r>
        <w:fldChar w:fldCharType="separate"/>
      </w:r>
      <w:r w:rsidR="00231422">
        <w:rPr>
          <w:noProof/>
        </w:rPr>
        <w:t>(100)</w:t>
      </w:r>
      <w:r>
        <w:fldChar w:fldCharType="end"/>
      </w:r>
      <w:r>
        <w:t>.  TCA are potent anticholinergic medications</w:t>
      </w:r>
      <w:r w:rsidR="006F3E61">
        <w:fldChar w:fldCharType="begin"/>
      </w:r>
      <w:r w:rsidR="00E9739D">
        <w:instrText xml:space="preserve"> ADDIN EN.CITE &lt;EndNote&gt;&lt;Cite&gt;&lt;Author&gt;Bharucha&lt;/Author&gt;&lt;Year&gt;2013&lt;/Year&gt;&lt;RecNum&gt;0&lt;/RecNum&gt;&lt;IDText&gt;American Gastroenterological Association technical review on constipation&lt;/IDText&gt;&lt;DisplayText&gt;(101)&lt;/DisplayText&gt;&lt;record&gt;&lt;dates&gt;&lt;pub-dates&gt;&lt;date&gt;Jan&lt;/date&gt;&lt;/pub-dates&gt;&lt;year&gt;2013&lt;/year&gt;&lt;/dates&gt;&lt;keywords&gt;&lt;keyword&gt;Chronic Disease&lt;/keyword&gt;&lt;keyword&gt;Constipation&lt;/keyword&gt;&lt;keyword&gt;Defecation&lt;/keyword&gt;&lt;keyword&gt;Humans&lt;/keyword&gt;&lt;keyword&gt;Risk Factors&lt;/keyword&gt;&lt;/keywords&gt;&lt;urls&gt;&lt;related-urls&gt;&lt;url&gt;https://www.ncbi.nlm.nih.gov/pubmed/23261065&lt;/url&gt;&lt;/related-urls&gt;&lt;/urls&gt;&lt;isbn&gt;1528-0012&lt;/isbn&gt;&lt;custom2&gt;PMC3531555&lt;/custom2&gt;&lt;titles&gt;&lt;title&gt;American Gastroenterological Association technical review on constipation&lt;/title&gt;&lt;secondary-title&gt;Gastroenterology&lt;/secondary-title&gt;&lt;/titles&gt;&lt;pages&gt;218-38&lt;/pages&gt;&lt;number&gt;1&lt;/number&gt;&lt;contributors&gt;&lt;authors&gt;&lt;author&gt;Bharucha, A. E.&lt;/author&gt;&lt;author&gt;Pemberton, J. H.&lt;/author&gt;&lt;author&gt;Locke, G. R.&lt;/author&gt;&lt;/authors&gt;&lt;/contributors&gt;&lt;language&gt;eng&lt;/language&gt;&lt;added-date format="utc"&gt;1607359457&lt;/added-date&gt;&lt;ref-type name="Journal Article"&gt;17&lt;/ref-type&gt;&lt;rec-number&gt;163&lt;/rec-number&gt;&lt;last-updated-date format="utc"&gt;1607359457&lt;/last-updated-date&gt;&lt;accession-num&gt;23261065&lt;/accession-num&gt;&lt;electronic-resource-num&gt;10.1053/j.gastro.2012.10.028&lt;/electronic-resource-num&gt;&lt;volume&gt;144&lt;/volume&gt;&lt;/record&gt;&lt;/Cite&gt;&lt;/EndNote&gt;</w:instrText>
      </w:r>
      <w:r w:rsidR="006F3E61">
        <w:fldChar w:fldCharType="separate"/>
      </w:r>
      <w:r w:rsidR="00231422">
        <w:rPr>
          <w:noProof/>
        </w:rPr>
        <w:t>(101)</w:t>
      </w:r>
      <w:r w:rsidR="006F3E61">
        <w:fldChar w:fldCharType="end"/>
      </w:r>
      <w:r>
        <w:t>.  Acetylcholine is the primary neurotransmitter in the gut, stimulating smooth muscle contraction causing peristalsis through the intestine</w:t>
      </w:r>
      <w:r>
        <w:fldChar w:fldCharType="begin"/>
      </w:r>
      <w:r w:rsidR="00E9739D">
        <w:instrText xml:space="preserve"> ADDIN EN.CITE &lt;EndNote&gt;&lt;Cite&gt;&lt;Author&gt;Mintzer&lt;/Author&gt;&lt;Year&gt;2000&lt;/Year&gt;&lt;RecNum&gt;0&lt;/RecNum&gt;&lt;IDText&gt;Anticholinergic side-effects of drugs in elderly people&lt;/IDText&gt;&lt;DisplayText&gt;(102)&lt;/DisplayText&gt;&lt;record&gt;&lt;dates&gt;&lt;pub-dates&gt;&lt;date&gt;Sep&lt;/date&gt;&lt;/pub-dates&gt;&lt;year&gt;2000&lt;/year&gt;&lt;/dates&gt;&lt;keywords&gt;&lt;keyword&gt;Aged&lt;/keyword&gt;&lt;keyword&gt;Cholinergic Antagonists&lt;/keyword&gt;&lt;keyword&gt;Humans&lt;/keyword&gt;&lt;keyword&gt;Nonprescription Drugs&lt;/keyword&gt;&lt;keyword&gt;Polypharmacy&lt;/keyword&gt;&lt;keyword&gt;Psychotropic Drugs&lt;/keyword&gt;&lt;/keywords&gt;&lt;urls&gt;&lt;related-urls&gt;&lt;url&gt;https://www.ncbi.nlm.nih.gov/pubmed/11089480&lt;/url&gt;&lt;/related-urls&gt;&lt;/urls&gt;&lt;isbn&gt;0141-0768&lt;/isbn&gt;&lt;custom2&gt;PMC1298101&lt;/custom2&gt;&lt;titles&gt;&lt;title&gt;Anticholinergic side-effects of drugs in elderly people&lt;/title&gt;&lt;secondary-title&gt;J R Soc Med&lt;/secondary-title&gt;&lt;/titles&gt;&lt;pages&gt;457-62&lt;/pages&gt;&lt;number&gt;9&lt;/number&gt;&lt;contributors&gt;&lt;authors&gt;&lt;author&gt;Mintzer, J.&lt;/author&gt;&lt;author&gt;Burns, A.&lt;/author&gt;&lt;/authors&gt;&lt;/contributors&gt;&lt;language&gt;eng&lt;/language&gt;&lt;added-date format="utc"&gt;1607360602&lt;/added-date&gt;&lt;ref-type name="Journal Article"&gt;17&lt;/ref-type&gt;&lt;rec-number&gt;166&lt;/rec-number&gt;&lt;last-updated-date format="utc"&gt;1607360602&lt;/last-updated-date&gt;&lt;accession-num&gt;11089480&lt;/accession-num&gt;&lt;electronic-resource-num&gt;10.1177/014107680009300903&lt;/electronic-resource-num&gt;&lt;volume&gt;93&lt;/volume&gt;&lt;/record&gt;&lt;/Cite&gt;&lt;/EndNote&gt;</w:instrText>
      </w:r>
      <w:r>
        <w:fldChar w:fldCharType="separate"/>
      </w:r>
      <w:r w:rsidR="00231422">
        <w:rPr>
          <w:noProof/>
        </w:rPr>
        <w:t>(102)</w:t>
      </w:r>
      <w:r>
        <w:fldChar w:fldCharType="end"/>
      </w:r>
      <w:r>
        <w:t>.  Anticholinergic drugs block both the action of acetylcholine and the interstitial cells of Cajal, which play a role in the slow-wave progression throughout the bowel</w:t>
      </w:r>
      <w:r>
        <w:fldChar w:fldCharType="begin"/>
      </w:r>
      <w:r w:rsidR="00E9739D">
        <w:instrText xml:space="preserve"> ADDIN EN.CITE &lt;EndNote&gt;&lt;Cite&gt;&lt;Author&gt;Wong&lt;/Author&gt;&lt;Year&gt;2017&lt;/Year&gt;&lt;RecNum&gt;0&lt;/RecNum&gt;&lt;IDText&gt;Analysis of spatiotemporal pattern and quantification of gastrointestinal slow waves caused by anticholinergic drugs&lt;/IDText&gt;&lt;DisplayText&gt;(103)&lt;/DisplayText&gt;&lt;record&gt;&lt;dates&gt;&lt;pub-dates&gt;&lt;date&gt;04&lt;/date&gt;&lt;/pub-dates&gt;&lt;year&gt;2017&lt;/year&gt;&lt;/dates&gt;&lt;keywords&gt;&lt;keyword&gt;Animals&lt;/keyword&gt;&lt;keyword&gt;Benztropine&lt;/keyword&gt;&lt;keyword&gt;Cholinergic Antagonists&lt;/keyword&gt;&lt;keyword&gt;Fourier Analysis&lt;/keyword&gt;&lt;keyword&gt;Gastrointestinal Motility&lt;/keyword&gt;&lt;keyword&gt;Image Processing, Computer-Assisted&lt;/keyword&gt;&lt;keyword&gt;Mice, Inbred C57BL&lt;/keyword&gt;&lt;keyword&gt;Muscle Contraction&lt;/keyword&gt;&lt;keyword&gt;Promethazine&lt;/keyword&gt;&lt;keyword&gt;Signal Processing, Computer-Assisted&lt;/keyword&gt;&lt;keyword&gt;Time Factors&lt;/keyword&gt;&lt;keyword&gt;Video Recording&lt;/keyword&gt;&lt;keyword&gt;anticholinergic drugs&lt;/keyword&gt;&lt;keyword&gt;frequency domain&lt;/keyword&gt;&lt;keyword&gt;gastrointestinal motility monitoring system&lt;/keyword&gt;&lt;keyword&gt;interstitial cells of Cajal&lt;/keyword&gt;&lt;keyword&gt;spatiotemporal analysis&lt;/keyword&gt;&lt;/keywords&gt;&lt;urls&gt;&lt;related-urls&gt;&lt;url&gt;https://www.ncbi.nlm.nih.gov/pubmed/28277890&lt;/url&gt;&lt;/related-urls&gt;&lt;/urls&gt;&lt;isbn&gt;1555-8592&lt;/isbn&gt;&lt;custom2&gt;PMC5465949&lt;/custom2&gt;&lt;titles&gt;&lt;title&gt;Analysis of spatiotemporal pattern and quantification of gastrointestinal slow waves caused by anticholinergic drugs&lt;/title&gt;&lt;secondary-title&gt;Organogenesis&lt;/secondary-title&gt;&lt;/titles&gt;&lt;pages&gt;39-62&lt;/pages&gt;&lt;number&gt;2&lt;/number&gt;&lt;contributors&gt;&lt;authors&gt;&lt;author&gt;Wong, K. K. L.&lt;/author&gt;&lt;author&gt;Tang, L. C. Y.&lt;/author&gt;&lt;author&gt;Zhou, J.&lt;/author&gt;&lt;author&gt;Ho, V.&lt;/author&gt;&lt;/authors&gt;&lt;/contributors&gt;&lt;edition&gt;2017/02/23&lt;/edition&gt;&lt;language&gt;eng&lt;/language&gt;&lt;added-date format="utc"&gt;1607360044&lt;/added-date&gt;&lt;ref-type name="Journal Article"&gt;17&lt;/ref-type&gt;&lt;rec-number&gt;165&lt;/rec-number&gt;&lt;last-updated-date format="utc"&gt;1607360044&lt;/last-updated-date&gt;&lt;accession-num&gt;28277890&lt;/accession-num&gt;&lt;electronic-resource-num&gt;10.1080/15476278.2017.1295904&lt;/electronic-resource-num&gt;&lt;volume&gt;13&lt;/volume&gt;&lt;/record&gt;&lt;/Cite&gt;&lt;/EndNote&gt;</w:instrText>
      </w:r>
      <w:r>
        <w:fldChar w:fldCharType="separate"/>
      </w:r>
      <w:r w:rsidR="00231422">
        <w:rPr>
          <w:noProof/>
        </w:rPr>
        <w:t>(103)</w:t>
      </w:r>
      <w:r>
        <w:fldChar w:fldCharType="end"/>
      </w:r>
      <w:r>
        <w:t>.   Diabetes mellitus is associated with microvascular and macrovascular complications</w:t>
      </w:r>
      <w:r w:rsidR="006F3E61">
        <w:t xml:space="preserve"> </w:t>
      </w:r>
      <w:r w:rsidR="006F3E61">
        <w:fldChar w:fldCharType="begin"/>
      </w:r>
      <w:r w:rsidR="00E9739D">
        <w:instrText xml:space="preserve"> ADDIN EN.CITE &lt;EndNote&gt;&lt;Cite&gt;&lt;Author&gt;Forbes&lt;/Author&gt;&lt;Year&gt;2013&lt;/Year&gt;&lt;RecNum&gt;0&lt;/RecNum&gt;&lt;IDText&gt;Mechanisms of diabetic complications&lt;/IDText&gt;&lt;DisplayText&gt;(104)&lt;/DisplayText&gt;&lt;record&gt;&lt;dates&gt;&lt;pub-dates&gt;&lt;date&gt;Jan&lt;/date&gt;&lt;/pub-dates&gt;&lt;year&gt;2013&lt;/year&gt;&lt;/dates&gt;&lt;keywords&gt;&lt;keyword&gt;Animals&lt;/keyword&gt;&lt;keyword&gt;Blood Glucose&lt;/keyword&gt;&lt;keyword&gt;Diabetes Complications&lt;/keyword&gt;&lt;keyword&gt;Diabetes Mellitus, Type 1&lt;/keyword&gt;&lt;keyword&gt;Diabetes Mellitus, Type 2&lt;/keyword&gt;&lt;keyword&gt;Diabetic Angiopathies&lt;/keyword&gt;&lt;keyword&gt;Diabetic Nephropathies&lt;/keyword&gt;&lt;keyword&gt;Diabetic Neuropathies&lt;/keyword&gt;&lt;keyword&gt;Disease Models, Animal&lt;/keyword&gt;&lt;keyword&gt;Gene Expression Regulation&lt;/keyword&gt;&lt;keyword&gt;Glycation End Products, Advanced&lt;/keyword&gt;&lt;keyword&gt;Humans&lt;/keyword&gt;&lt;keyword&gt;Inflammation Mediators&lt;/keyword&gt;&lt;keyword&gt;Oxidative Stress&lt;/keyword&gt;&lt;keyword&gt;Prognosis&lt;/keyword&gt;&lt;keyword&gt;Risk Factors&lt;/keyword&gt;&lt;keyword&gt;Signal Transduction&lt;/keyword&gt;&lt;/keywords&gt;&lt;urls&gt;&lt;related-urls&gt;&lt;url&gt;https://www.ncbi.nlm.nih.gov/pubmed/23303908&lt;/url&gt;&lt;/related-urls&gt;&lt;/urls&gt;&lt;isbn&gt;1522-1210&lt;/isbn&gt;&lt;titles&gt;&lt;title&gt;Mechanisms of diabetic complications&lt;/title&gt;&lt;secondary-title&gt;Physiol Rev&lt;/secondary-title&gt;&lt;/titles&gt;&lt;pages&gt;137-88&lt;/pages&gt;&lt;number&gt;1&lt;/number&gt;&lt;contributors&gt;&lt;authors&gt;&lt;author&gt;Forbes, J. M.&lt;/author&gt;&lt;author&gt;Cooper, M. E.&lt;/author&gt;&lt;/authors&gt;&lt;/contributors&gt;&lt;language&gt;eng&lt;/language&gt;&lt;added-date format="utc"&gt;1632823512&lt;/added-date&gt;&lt;ref-type name="Journal Article"&gt;17&lt;/ref-type&gt;&lt;auth-address&gt;Diabetes Division, Baker IDI Heart and Diabetes Institute, Melbourne, Australia.&lt;/auth-address&gt;&lt;rec-number&gt;240&lt;/rec-number&gt;&lt;last-updated-date format="utc"&gt;1632823512&lt;/last-updated-date&gt;&lt;accession-num&gt;23303908&lt;/accession-num&gt;&lt;electronic-resource-num&gt;10.1152/physrev.00045.2011&lt;/electronic-resource-num&gt;&lt;volume&gt;93&lt;/volume&gt;&lt;/record&gt;&lt;/Cite&gt;&lt;/EndNote&gt;</w:instrText>
      </w:r>
      <w:r w:rsidR="006F3E61">
        <w:fldChar w:fldCharType="separate"/>
      </w:r>
      <w:r w:rsidR="00231422">
        <w:rPr>
          <w:noProof/>
        </w:rPr>
        <w:t>(104)</w:t>
      </w:r>
      <w:r w:rsidR="006F3E61">
        <w:fldChar w:fldCharType="end"/>
      </w:r>
      <w:r>
        <w:t>.  The severity of the complication correlates with the degree of glycaemia and the duration of the disease</w:t>
      </w:r>
      <w:r w:rsidR="006F3E61">
        <w:t xml:space="preserve"> </w:t>
      </w:r>
      <w:r w:rsidR="006F3E61">
        <w:fldChar w:fldCharType="begin"/>
      </w:r>
      <w:r w:rsidR="00E9739D">
        <w:instrText xml:space="preserve"> ADDIN EN.CITE &lt;EndNote&gt;&lt;Cite&gt;&lt;Author&gt;Gatopoulou&lt;/Author&gt;&lt;Year&gt;2012&lt;/Year&gt;&lt;RecNum&gt;0&lt;/RecNum&gt;&lt;IDText&gt;Diabetic gastrointestinal autonomic neuropathy: current status and new achievements for everyday clinical practice&lt;/IDText&gt;&lt;DisplayText&gt;(105)&lt;/DisplayText&gt;&lt;record&gt;&lt;dates&gt;&lt;pub-dates&gt;&lt;date&gt;Sep&lt;/date&gt;&lt;/pub-dates&gt;&lt;year&gt;2012&lt;/year&gt;&lt;/dates&gt;&lt;keywords&gt;&lt;keyword&gt;Constipation&lt;/keyword&gt;&lt;keyword&gt;Diabetes Mellitus&lt;/keyword&gt;&lt;keyword&gt;Diabetic Neuropathies&lt;/keyword&gt;&lt;keyword&gt;Diarrhea&lt;/keyword&gt;&lt;keyword&gt;Electric Stimulation Therapy&lt;/keyword&gt;&lt;keyword&gt;Enteric Nervous System&lt;/keyword&gt;&lt;keyword&gt;Esophageal Motility Disorders&lt;/keyword&gt;&lt;keyword&gt;Gastrointestinal Agents&lt;/keyword&gt;&lt;keyword&gt;Gastroparesis&lt;/keyword&gt;&lt;keyword&gt;Humans&lt;/keyword&gt;&lt;keyword&gt;Mesenchymal Stem Cell Transplantation&lt;/keyword&gt;&lt;/keywords&gt;&lt;urls&gt;&lt;related-urls&gt;&lt;url&gt;https://www.ncbi.nlm.nih.gov/pubmed/22863425&lt;/url&gt;&lt;/related-urls&gt;&lt;/urls&gt;&lt;isbn&gt;1879-0828&lt;/isbn&gt;&lt;titles&gt;&lt;title&gt;Diabetic gastrointestinal autonomic neuropathy: current status and new achievements for everyday clinical practice&lt;/title&gt;&lt;secondary-title&gt;Eur J Intern Med&lt;/secondary-title&gt;&lt;/titles&gt;&lt;pages&gt;499-505&lt;/pages&gt;&lt;number&gt;6&lt;/number&gt;&lt;contributors&gt;&lt;authors&gt;&lt;author&gt;Gatopoulou, A.&lt;/author&gt;&lt;author&gt;Papanas, N.&lt;/author&gt;&lt;author&gt;Maltezos, E.&lt;/author&gt;&lt;/authors&gt;&lt;/contributors&gt;&lt;edition&gt;20120328&lt;/edition&gt;&lt;language&gt;eng&lt;/language&gt;&lt;added-date format="utc"&gt;1632823698&lt;/added-date&gt;&lt;ref-type name="Journal Article"&gt;17&lt;/ref-type&gt;&lt;auth-address&gt;Second Department of Internal Medicine, Democritus University of Thrace, Greece. gatop@otenet.gr&lt;/auth-address&gt;&lt;rec-number&gt;241&lt;/rec-number&gt;&lt;last-updated-date format="utc"&gt;1632823698&lt;/last-updated-date&gt;&lt;accession-num&gt;22863425&lt;/accession-num&gt;&lt;electronic-resource-num&gt;10.1016/j.ejim.2012.03.001&lt;/electronic-resource-num&gt;&lt;volume&gt;23&lt;/volume&gt;&lt;/record&gt;&lt;/Cite&gt;&lt;/EndNote&gt;</w:instrText>
      </w:r>
      <w:r w:rsidR="006F3E61">
        <w:fldChar w:fldCharType="separate"/>
      </w:r>
      <w:r w:rsidR="00231422">
        <w:rPr>
          <w:noProof/>
        </w:rPr>
        <w:t>(105)</w:t>
      </w:r>
      <w:r w:rsidR="006F3E61">
        <w:fldChar w:fldCharType="end"/>
      </w:r>
      <w:r>
        <w:t>.  Neurological complications occur due to microvascular damage</w:t>
      </w:r>
      <w:r w:rsidR="006F3E61">
        <w:t xml:space="preserve"> </w:t>
      </w:r>
      <w:r w:rsidR="006F3E61">
        <w:fldChar w:fldCharType="begin"/>
      </w:r>
      <w:r w:rsidR="00E9739D">
        <w:instrText xml:space="preserve"> ADDIN EN.CITE &lt;EndNote&gt;&lt;Cite&gt;&lt;Author&gt;Forbes&lt;/Author&gt;&lt;Year&gt;2013&lt;/Year&gt;&lt;RecNum&gt;0&lt;/RecNum&gt;&lt;IDText&gt;Mechanisms of diabetic complications&lt;/IDText&gt;&lt;DisplayText&gt;(104)&lt;/DisplayText&gt;&lt;record&gt;&lt;dates&gt;&lt;pub-dates&gt;&lt;date&gt;Jan&lt;/date&gt;&lt;/pub-dates&gt;&lt;year&gt;2013&lt;/year&gt;&lt;/dates&gt;&lt;keywords&gt;&lt;keyword&gt;Animals&lt;/keyword&gt;&lt;keyword&gt;Blood Glucose&lt;/keyword&gt;&lt;keyword&gt;Diabetes Complications&lt;/keyword&gt;&lt;keyword&gt;Diabetes Mellitus, Type 1&lt;/keyword&gt;&lt;keyword&gt;Diabetes Mellitus, Type 2&lt;/keyword&gt;&lt;keyword&gt;Diabetic Angiopathies&lt;/keyword&gt;&lt;keyword&gt;Diabetic Nephropathies&lt;/keyword&gt;&lt;keyword&gt;Diabetic Neuropathies&lt;/keyword&gt;&lt;keyword&gt;Disease Models, Animal&lt;/keyword&gt;&lt;keyword&gt;Gene Expression Regulation&lt;/keyword&gt;&lt;keyword&gt;Glycation End Products, Advanced&lt;/keyword&gt;&lt;keyword&gt;Humans&lt;/keyword&gt;&lt;keyword&gt;Inflammation Mediators&lt;/keyword&gt;&lt;keyword&gt;Oxidative Stress&lt;/keyword&gt;&lt;keyword&gt;Prognosis&lt;/keyword&gt;&lt;keyword&gt;Risk Factors&lt;/keyword&gt;&lt;keyword&gt;Signal Transduction&lt;/keyword&gt;&lt;/keywords&gt;&lt;urls&gt;&lt;related-urls&gt;&lt;url&gt;https://www.ncbi.nlm.nih.gov/pubmed/23303908&lt;/url&gt;&lt;/related-urls&gt;&lt;/urls&gt;&lt;isbn&gt;1522-1210&lt;/isbn&gt;&lt;titles&gt;&lt;title&gt;Mechanisms of diabetic complications&lt;/title&gt;&lt;secondary-title&gt;Physiol Rev&lt;/secondary-title&gt;&lt;/titles&gt;&lt;pages&gt;137-88&lt;/pages&gt;&lt;number&gt;1&lt;/number&gt;&lt;contributors&gt;&lt;authors&gt;&lt;author&gt;Forbes, J. M.&lt;/author&gt;&lt;author&gt;Cooper, M. E.&lt;/author&gt;&lt;/authors&gt;&lt;/contributors&gt;&lt;language&gt;eng&lt;/language&gt;&lt;added-date format="utc"&gt;1632823512&lt;/added-date&gt;&lt;ref-type name="Journal Article"&gt;17&lt;/ref-type&gt;&lt;auth-address&gt;Diabetes Division, Baker IDI Heart and Diabetes Institute, Melbourne, Australia.&lt;/auth-address&gt;&lt;rec-number&gt;240&lt;/rec-number&gt;&lt;last-updated-date format="utc"&gt;1632823512&lt;/last-updated-date&gt;&lt;accession-num&gt;23303908&lt;/accession-num&gt;&lt;electronic-resource-num&gt;10.1152/physrev.00045.2011&lt;/electronic-resource-num&gt;&lt;volume&gt;93&lt;/volume&gt;&lt;/record&gt;&lt;/Cite&gt;&lt;/EndNote&gt;</w:instrText>
      </w:r>
      <w:r w:rsidR="006F3E61">
        <w:fldChar w:fldCharType="separate"/>
      </w:r>
      <w:r w:rsidR="00231422">
        <w:rPr>
          <w:noProof/>
        </w:rPr>
        <w:t>(104)</w:t>
      </w:r>
      <w:r w:rsidR="006F3E61">
        <w:fldChar w:fldCharType="end"/>
      </w:r>
      <w:r>
        <w:t xml:space="preserve">. Diabetic enteropathy can cause diarrhoea or constipation, however, it appears to be consistently a risk factor for poor bowel preparation </w:t>
      </w:r>
      <w:r>
        <w:fldChar w:fldCharType="begin">
          <w:fldData xml:space="preserve">PEVuZE5vdGU+PENpdGU+PEF1dGhvcj5BbHZhcmV6LUdvbnphbGV6PC9BdXRob3I+PFllYXI+MjAx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</w:fldData>
        </w:fldChar>
      </w:r>
      <w:r w:rsidR="00E9739D">
        <w:instrText xml:space="preserve"> ADDIN EN.CITE </w:instrText>
      </w:r>
      <w:r w:rsidR="00E9739D">
        <w:fldChar w:fldCharType="begin">
          <w:fldData xml:space="preserve">PEVuZE5vdGU+PENpdGU+PEF1dGhvcj5BbHZhcmV6LUdvbnphbGV6PC9BdXRob3I+PFllYXI+MjAx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</w:fldData>
        </w:fldChar>
      </w:r>
      <w:r w:rsidR="00E9739D">
        <w:instrText xml:space="preserve"> ADDIN EN.CITE.DATA </w:instrText>
      </w:r>
      <w:r w:rsidR="00E9739D">
        <w:fldChar w:fldCharType="end"/>
      </w:r>
      <w:r>
        <w:fldChar w:fldCharType="separate"/>
      </w:r>
      <w:r w:rsidR="00231422">
        <w:rPr>
          <w:noProof/>
        </w:rPr>
        <w:t>(106)</w:t>
      </w:r>
      <w:r>
        <w:fldChar w:fldCharType="end"/>
      </w:r>
      <w:r>
        <w:t xml:space="preserve"> </w:t>
      </w:r>
      <w:r>
        <w:fldChar w:fldCharType="begin"/>
      </w:r>
      <w:r w:rsidR="00E9739D">
        <w:instrText xml:space="preserve"> ADDIN EN.CITE &lt;EndNote&gt;&lt;Cite&gt;&lt;Author&gt;CAREYVA&lt;/Author&gt;&lt;Year&gt;2016&lt;/Year&gt;&lt;RecNum&gt;0&lt;/RecNum&gt;&lt;IDText&gt;Diabetes Mellitus: Management&lt;/IDText&gt;&lt;DisplayText&gt;(107)&lt;/DisplayText&gt;&lt;record&gt;&lt;titles&gt;&lt;title&gt;Diabetes Mellitus: Management&amp;#xA;of Gastrointestinal Complications&lt;/title&gt;&lt;/titles&gt;&lt;pages&gt;980-986&lt;/pages&gt;&lt;contributors&gt;&lt;authors&gt;&lt;author&gt;CAREYVA Beth&lt;/author&gt;&lt;author&gt;STELLO Brian&lt;/author&gt;&lt;/authors&gt;&lt;/contributors&gt;&lt;added-date format="utc"&gt;1607368085&lt;/added-date&gt;&lt;ref-type name="Generic"&gt;13&lt;/ref-type&gt;&lt;dates&gt;&lt;year&gt;2016&lt;/year&gt;&lt;/dates&gt;&lt;rec-number&gt;167&lt;/rec-number&gt;&lt;publisher&gt;&lt;style face="italic" font="default" size="100%"&gt;Am Fam Physician.&lt;/style&gt;&lt;/publisher&gt;&lt;last-updated-date format="utc"&gt;1607368247&lt;/last-updated-date&gt;&lt;volume&gt;15  ;94(12)&lt;/volume&gt;&lt;/record&gt;&lt;/Cite&gt;&lt;/EndNote&gt;</w:instrText>
      </w:r>
      <w:r>
        <w:fldChar w:fldCharType="separate"/>
      </w:r>
      <w:r w:rsidR="00231422">
        <w:rPr>
          <w:noProof/>
        </w:rPr>
        <w:t>(107)</w:t>
      </w:r>
      <w:r>
        <w:fldChar w:fldCharType="end"/>
      </w:r>
      <w:r>
        <w:t xml:space="preserve">.  </w:t>
      </w:r>
    </w:p>
    <w:p w14:paraId="3F85958A" w14:textId="3B152EFE" w:rsidR="001F70FB" w:rsidRDefault="00CF19C8" w:rsidP="00CF19C8">
      <w:pPr>
        <w:spacing w:line="360" w:lineRule="auto"/>
        <w:jc w:val="both"/>
      </w:pPr>
      <w:r>
        <w:t>As well as conditions that directly cause constipation, indirect effects can also occur.  An increased burden of disease can affect functional status.  Transit in the colon is affected by physical activity</w:t>
      </w:r>
      <w:r>
        <w:fldChar w:fldCharType="begin"/>
      </w:r>
      <w:r w:rsidR="00E9739D">
        <w:instrText xml:space="preserve"> ADDIN EN.CITE &lt;EndNote&gt;&lt;Cite&gt;&lt;Author&gt;Bharucha&lt;/Author&gt;&lt;Year&gt;2013&lt;/Year&gt;&lt;RecNum&gt;0&lt;/RecNum&gt;&lt;IDText&gt;American Gastroenterological Association technical review on constipation&lt;/IDText&gt;&lt;DisplayText&gt;(101)&lt;/DisplayText&gt;&lt;record&gt;&lt;dates&gt;&lt;pub-dates&gt;&lt;date&gt;Jan&lt;/date&gt;&lt;/pub-dates&gt;&lt;year&gt;2013&lt;/year&gt;&lt;/dates&gt;&lt;keywords&gt;&lt;keyword&gt;Chronic Disease&lt;/keyword&gt;&lt;keyword&gt;Constipation&lt;/keyword&gt;&lt;keyword&gt;Defecation&lt;/keyword&gt;&lt;keyword&gt;Humans&lt;/keyword&gt;&lt;keyword&gt;Risk Factors&lt;/keyword&gt;&lt;/keywords&gt;&lt;urls&gt;&lt;related-urls&gt;&lt;url&gt;https://www.ncbi.nlm.nih.gov/pubmed/23261065&lt;/url&gt;&lt;/related-urls&gt;&lt;/urls&gt;&lt;isbn&gt;1528-0012&lt;/isbn&gt;&lt;custom2&gt;PMC3531555&lt;/custom2&gt;&lt;titles&gt;&lt;title&gt;American Gastroenterological Association technical review on constipation&lt;/title&gt;&lt;secondary-title&gt;Gastroenterology&lt;/secondary-title&gt;&lt;/titles&gt;&lt;pages&gt;218-38&lt;/pages&gt;&lt;number&gt;1&lt;/number&gt;&lt;contributors&gt;&lt;authors&gt;&lt;author&gt;Bharucha, A. E.&lt;/author&gt;&lt;author&gt;Pemberton, J. H.&lt;/author&gt;&lt;author&gt;Locke, G. R.&lt;/author&gt;&lt;/authors&gt;&lt;/contributors&gt;&lt;language&gt;eng&lt;/language&gt;&lt;added-date format="utc"&gt;1607359457&lt;/added-date&gt;&lt;ref-type name="Journal Article"&gt;17&lt;/ref-type&gt;&lt;rec-number&gt;163&lt;/rec-number&gt;&lt;last-updated-date format="utc"&gt;1607359457&lt;/last-updated-date&gt;&lt;accession-num&gt;23261065&lt;/accession-num&gt;&lt;electronic-resource-num&gt;10.1053/j.gastro.2012.10.028&lt;/electronic-resource-num&gt;&lt;volume&gt;144&lt;/volume&gt;&lt;/record&gt;&lt;/Cite&gt;&lt;/EndNote&gt;</w:instrText>
      </w:r>
      <w:r>
        <w:fldChar w:fldCharType="separate"/>
      </w:r>
      <w:r w:rsidR="00231422">
        <w:rPr>
          <w:noProof/>
        </w:rPr>
        <w:t>(101)</w:t>
      </w:r>
      <w:r>
        <w:fldChar w:fldCharType="end"/>
      </w:r>
      <w:r>
        <w:t xml:space="preserve">.  By reducing physical activity, comorbidities may indirectly affect the transit within the colon.  Furthermore, polypharmacy, which goes hand in hand with significant comorbidity, is often associated with an increased risk of constipation </w:t>
      </w:r>
      <w:r>
        <w:fldChar w:fldCharType="begin">
          <w:fldData xml:space="preserve">PEVuZE5vdGU+PENpdGU+PEF1dGhvcj5NaW50emVyPC9BdXRob3I+PFllYXI+MjAwMDwvWWVhcj48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</w:fldData>
        </w:fldChar>
      </w:r>
      <w:r w:rsidR="00E9739D">
        <w:instrText xml:space="preserve"> ADDIN EN.CITE </w:instrText>
      </w:r>
      <w:r w:rsidR="00E9739D">
        <w:fldChar w:fldCharType="begin">
          <w:fldData xml:space="preserve">PEVuZE5vdGU+PENpdGU+PEF1dGhvcj5NaW50emVyPC9BdXRob3I+PFllYXI+MjAwMDwvWWVhcj48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</w:fldData>
        </w:fldChar>
      </w:r>
      <w:r w:rsidR="00E9739D">
        <w:instrText xml:space="preserve"> ADDIN EN.CITE.DATA </w:instrText>
      </w:r>
      <w:r w:rsidR="00E9739D">
        <w:fldChar w:fldCharType="end"/>
      </w:r>
      <w:r>
        <w:fldChar w:fldCharType="separate"/>
      </w:r>
      <w:r w:rsidR="00231422">
        <w:rPr>
          <w:noProof/>
        </w:rPr>
        <w:t>(101, 102)</w:t>
      </w:r>
      <w:r>
        <w:fldChar w:fldCharType="end"/>
      </w:r>
      <w:r>
        <w:t>. Another key determinant of bowel cleansing quality is adherence to preparation instructions</w:t>
      </w:r>
      <w:r w:rsidR="006F3E61">
        <w:t xml:space="preserve"> </w:t>
      </w:r>
      <w:r w:rsidR="006F3E61">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jI0OTU4MDE1PC9hZGRlZC1kYXRl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</w:fldData>
        </w:fldChar>
      </w:r>
      <w:r w:rsidR="00E9739D">
        <w:instrText xml:space="preserve"> ADDIN EN.CITE </w:instrText>
      </w:r>
      <w:r w:rsidR="00E9739D">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jI0OTU4MDE1PC9hZGRlZC1kYXRl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</w:fldData>
        </w:fldChar>
      </w:r>
      <w:r w:rsidR="00E9739D">
        <w:instrText xml:space="preserve"> ADDIN EN.CITE.DATA </w:instrText>
      </w:r>
      <w:r w:rsidR="00E9739D">
        <w:fldChar w:fldCharType="end"/>
      </w:r>
      <w:r w:rsidR="006F3E61">
        <w:fldChar w:fldCharType="separate"/>
      </w:r>
      <w:r w:rsidR="00231422">
        <w:rPr>
          <w:noProof/>
        </w:rPr>
        <w:t>(108, 109)</w:t>
      </w:r>
      <w:r w:rsidR="006F3E61">
        <w:fldChar w:fldCharType="end"/>
      </w:r>
      <w:r>
        <w:t xml:space="preserve">.  This can be challenging to undertake, and patients with severe comorbidities may have further increased difficulty. Hospital inpatients typically fit within this group, and not unsurprisingly consistently have poor bowel preparation </w:t>
      </w:r>
      <w:r>
        <w:fldChar w:fldCharType="begin"/>
      </w:r>
      <w:r w:rsidR="00E9739D">
        <w:instrText xml:space="preserve"> ADDIN EN.CITE &lt;EndNote&gt;&lt;Cite&gt;&lt;Author&gt;Mahmood&lt;/Author&gt;&lt;Year&gt;2018&lt;/Year&gt;&lt;RecNum&gt;0&lt;/RecNum&gt;&lt;IDText&gt;Predictors of inadequate bowel preparation for colonoscopy: a systematic review and meta-analysis&lt;/IDText&gt;&lt;DisplayText&gt;(98)&lt;/DisplayText&gt;&lt;record&gt;&lt;dates&gt;&lt;pub-dates&gt;&lt;date&gt;08&lt;/date&gt;&lt;/pub-dates&gt;&lt;year&gt;2018&lt;/year&gt;&lt;/dates&gt;&lt;urls&gt;&lt;related-urls&gt;&lt;url&gt;https://www.ncbi.nlm.nih.gov/pubmed/29847488&lt;/url&gt;&lt;/related-urls&gt;&lt;/urls&gt;&lt;isbn&gt;1473-5687&lt;/isbn&gt;&lt;titles&gt;&lt;title&gt;Predictors of inadequate bowel preparation for colonoscopy: a systematic review and meta-analysis&lt;/title&gt;&lt;secondary-title&gt;Eur J Gastroenterol Hepatol&lt;/secondary-title&gt;&lt;/titles&gt;&lt;pages&gt;819-826&lt;/pages&gt;&lt;number&gt;8&lt;/number&gt;&lt;contributors&gt;&lt;authors&gt;&lt;author&gt;Mahmood, S.&lt;/author&gt;&lt;author&gt;Farooqui, S. M.&lt;/author&gt;&lt;author&gt;Madhoun, M. F.&lt;/author&gt;&lt;/authors&gt;&lt;/contributors&gt;&lt;language&gt;eng&lt;/language&gt;&lt;added-date format="utc"&gt;1540663116&lt;/added-date&gt;&lt;ref-type name="Journal Article"&gt;17&lt;/ref-type&gt;&lt;rec-number&gt;25&lt;/rec-number&gt;&lt;last-updated-date format="utc"&gt;1540663116&lt;/last-updated-date&gt;&lt;accession-num&gt;29847488&lt;/accession-num&gt;&lt;electronic-resource-num&gt;10.1097/MEG.0000000000001175&lt;/electronic-resource-num&gt;&lt;volume&gt;30&lt;/volume&gt;&lt;/record&gt;&lt;/Cite&gt;&lt;/EndNote&gt;</w:instrText>
      </w:r>
      <w:r>
        <w:fldChar w:fldCharType="separate"/>
      </w:r>
      <w:r w:rsidR="00231422">
        <w:rPr>
          <w:noProof/>
        </w:rPr>
        <w:t>(98)</w:t>
      </w:r>
      <w:r>
        <w:fldChar w:fldCharType="end"/>
      </w:r>
      <w:r>
        <w:t>.</w:t>
      </w:r>
    </w:p>
    <w:p w14:paraId="1A64BE13" w14:textId="77777777" w:rsidR="00A0604C" w:rsidRDefault="00A0604C" w:rsidP="00CF19C8">
      <w:pPr>
        <w:spacing w:line="360" w:lineRule="auto"/>
        <w:jc w:val="both"/>
      </w:pPr>
    </w:p>
    <w:p w14:paraId="1C7D872B" w14:textId="77777777" w:rsidR="00A0604C" w:rsidRDefault="00A0604C" w:rsidP="00CF19C8">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435"/>
        <w:gridCol w:w="3862"/>
      </w:tblGrid>
      <w:tr w:rsidR="00CF19C8" w:rsidRPr="006F3E61" w14:paraId="429CA6D0" w14:textId="77777777" w:rsidTr="004038B0">
        <w:tc>
          <w:tcPr>
            <w:tcW w:w="2435" w:type="dxa"/>
            <w:tcBorders>
              <w:top w:val="single" w:sz="12" w:space="0" w:color="auto"/>
              <w:bottom w:val="single" w:sz="8" w:space="0" w:color="auto"/>
              <w:right w:val="single" w:sz="8" w:space="0" w:color="auto"/>
            </w:tcBorders>
          </w:tcPr>
          <w:p w14:paraId="6A24A434" w14:textId="77777777" w:rsidR="00CF19C8" w:rsidRPr="006F3E61" w:rsidRDefault="00CF19C8" w:rsidP="00CF19C8">
            <w:pPr>
              <w:pStyle w:val="NoSpacing"/>
              <w:spacing w:line="360" w:lineRule="auto"/>
            </w:pPr>
            <w:r w:rsidRPr="006F3E61">
              <w:lastRenderedPageBreak/>
              <w:t>Categories</w:t>
            </w:r>
          </w:p>
        </w:tc>
        <w:tc>
          <w:tcPr>
            <w:tcW w:w="3862" w:type="dxa"/>
            <w:tcBorders>
              <w:top w:val="single" w:sz="12" w:space="0" w:color="auto"/>
              <w:left w:val="single" w:sz="8" w:space="0" w:color="auto"/>
              <w:bottom w:val="single" w:sz="8" w:space="0" w:color="auto"/>
            </w:tcBorders>
          </w:tcPr>
          <w:p w14:paraId="1ABC3DD4" w14:textId="77777777" w:rsidR="00CF19C8" w:rsidRPr="006F3E61" w:rsidRDefault="00CF19C8" w:rsidP="00CF19C8">
            <w:pPr>
              <w:pStyle w:val="NoSpacing"/>
              <w:spacing w:line="360" w:lineRule="auto"/>
            </w:pPr>
            <w:r w:rsidRPr="006F3E61">
              <w:t>Examples</w:t>
            </w:r>
          </w:p>
        </w:tc>
      </w:tr>
      <w:tr w:rsidR="00CF19C8" w:rsidRPr="006F3E61" w14:paraId="509D63B1" w14:textId="77777777" w:rsidTr="004038B0">
        <w:tc>
          <w:tcPr>
            <w:tcW w:w="2435" w:type="dxa"/>
            <w:tcBorders>
              <w:top w:val="single" w:sz="8" w:space="0" w:color="auto"/>
              <w:bottom w:val="single" w:sz="4" w:space="0" w:color="auto"/>
              <w:right w:val="single" w:sz="8" w:space="0" w:color="auto"/>
            </w:tcBorders>
          </w:tcPr>
          <w:p w14:paraId="0EB84744" w14:textId="77777777" w:rsidR="00CF19C8" w:rsidRPr="006F3E61" w:rsidRDefault="00CF19C8" w:rsidP="00CF19C8">
            <w:pPr>
              <w:pStyle w:val="NoSpacing"/>
              <w:spacing w:line="360" w:lineRule="auto"/>
            </w:pPr>
            <w:r w:rsidRPr="006F3E61">
              <w:t>Mechanical obstruction</w:t>
            </w:r>
          </w:p>
        </w:tc>
        <w:tc>
          <w:tcPr>
            <w:tcW w:w="3862" w:type="dxa"/>
            <w:tcBorders>
              <w:top w:val="single" w:sz="8" w:space="0" w:color="auto"/>
              <w:left w:val="single" w:sz="8" w:space="0" w:color="auto"/>
            </w:tcBorders>
          </w:tcPr>
          <w:p w14:paraId="4E92BD0A"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Postsurgical abnormalities</w:t>
            </w:r>
          </w:p>
          <w:p w14:paraId="6E6B1174"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Strictures: diverticular or postischemic</w:t>
            </w:r>
          </w:p>
          <w:p w14:paraId="1C8993C4"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Megacolon</w:t>
            </w:r>
          </w:p>
          <w:p w14:paraId="64F68D29"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Anal fissure    </w:t>
            </w:r>
          </w:p>
          <w:p w14:paraId="61923842"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Colon cancer</w:t>
            </w:r>
          </w:p>
          <w:p w14:paraId="41851810"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External compression from malignant lesion</w:t>
            </w:r>
          </w:p>
          <w:p w14:paraId="29F900B8"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Rectocele (if large)</w:t>
            </w:r>
          </w:p>
        </w:tc>
      </w:tr>
      <w:tr w:rsidR="00CF19C8" w:rsidRPr="006F3E61" w14:paraId="78ECBA3E" w14:textId="77777777" w:rsidTr="004038B0">
        <w:tc>
          <w:tcPr>
            <w:tcW w:w="2435" w:type="dxa"/>
            <w:tcBorders>
              <w:top w:val="single" w:sz="4" w:space="0" w:color="auto"/>
              <w:bottom w:val="single" w:sz="4" w:space="0" w:color="auto"/>
              <w:right w:val="single" w:sz="8" w:space="0" w:color="auto"/>
            </w:tcBorders>
          </w:tcPr>
          <w:p w14:paraId="410656C4" w14:textId="77777777" w:rsidR="00CF19C8" w:rsidRPr="006F3E61" w:rsidRDefault="00CF19C8" w:rsidP="00CF19C8">
            <w:pPr>
              <w:pStyle w:val="NoSpacing"/>
              <w:spacing w:line="360" w:lineRule="auto"/>
            </w:pPr>
            <w:r w:rsidRPr="006F3E61">
              <w:t>Myopathies</w:t>
            </w:r>
          </w:p>
        </w:tc>
        <w:tc>
          <w:tcPr>
            <w:tcW w:w="3862" w:type="dxa"/>
            <w:tcBorders>
              <w:left w:val="single" w:sz="8" w:space="0" w:color="auto"/>
            </w:tcBorders>
          </w:tcPr>
          <w:p w14:paraId="2B3B7266"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Amyloidosis</w:t>
            </w:r>
          </w:p>
          <w:p w14:paraId="22A07AB0" w14:textId="77777777" w:rsidR="00CF19C8" w:rsidRPr="006F3E61" w:rsidRDefault="00CF19C8" w:rsidP="00CF19C8">
            <w:pPr>
              <w:pStyle w:val="NoSpacing"/>
              <w:spacing w:line="360" w:lineRule="auto"/>
            </w:pPr>
            <w:r w:rsidRPr="006F3E61">
              <w:t>Sarcoidosis</w:t>
            </w:r>
          </w:p>
          <w:p w14:paraId="018F7E4B" w14:textId="77777777" w:rsidR="00CF19C8" w:rsidRPr="006F3E61" w:rsidRDefault="00CF19C8" w:rsidP="00CF19C8">
            <w:pPr>
              <w:pStyle w:val="NoSpacing"/>
              <w:spacing w:line="360" w:lineRule="auto"/>
            </w:pPr>
            <w:r w:rsidRPr="006F3E61">
              <w:rPr>
                <w:rFonts w:eastAsia="Times New Roman" w:cs="Times New Roman"/>
                <w:color w:val="000000"/>
                <w:lang w:eastAsia="en-GB"/>
              </w:rPr>
              <w:t>Scleroderma</w:t>
            </w:r>
          </w:p>
        </w:tc>
      </w:tr>
      <w:tr w:rsidR="00CF19C8" w:rsidRPr="006F3E61" w14:paraId="45B5DDC4" w14:textId="77777777" w:rsidTr="004038B0">
        <w:tc>
          <w:tcPr>
            <w:tcW w:w="2435" w:type="dxa"/>
            <w:tcBorders>
              <w:top w:val="single" w:sz="4" w:space="0" w:color="auto"/>
              <w:bottom w:val="single" w:sz="4" w:space="0" w:color="auto"/>
              <w:right w:val="single" w:sz="8" w:space="0" w:color="auto"/>
            </w:tcBorders>
          </w:tcPr>
          <w:p w14:paraId="2CB1C2CE" w14:textId="77777777" w:rsidR="00CF19C8" w:rsidRPr="006F3E61" w:rsidRDefault="00CF19C8" w:rsidP="00CF19C8">
            <w:pPr>
              <w:pStyle w:val="NoSpacing"/>
              <w:spacing w:line="360" w:lineRule="auto"/>
            </w:pPr>
            <w:r w:rsidRPr="006F3E61">
              <w:rPr>
                <w:rFonts w:eastAsia="Times New Roman" w:cs="Times New Roman"/>
                <w:color w:val="000000"/>
                <w:lang w:eastAsia="en-GB"/>
              </w:rPr>
              <w:t>Neuropathies</w:t>
            </w:r>
          </w:p>
        </w:tc>
        <w:tc>
          <w:tcPr>
            <w:tcW w:w="3862" w:type="dxa"/>
            <w:tcBorders>
              <w:left w:val="single" w:sz="8" w:space="0" w:color="auto"/>
            </w:tcBorders>
          </w:tcPr>
          <w:p w14:paraId="3A8B159A"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Spinal cord injury or tumour</w:t>
            </w:r>
          </w:p>
          <w:p w14:paraId="04C89AB4"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Cerebrovascular disease</w:t>
            </w:r>
          </w:p>
          <w:p w14:paraId="1EE39222"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Multiple sclerosis</w:t>
            </w:r>
          </w:p>
          <w:p w14:paraId="1B69D24F" w14:textId="77777777" w:rsidR="00CF19C8" w:rsidRPr="006F3E61" w:rsidRDefault="00CF19C8" w:rsidP="00CF19C8">
            <w:pPr>
              <w:pStyle w:val="NoSpacing"/>
              <w:spacing w:line="360" w:lineRule="auto"/>
            </w:pPr>
            <w:r w:rsidRPr="006F3E61">
              <w:rPr>
                <w:rFonts w:eastAsia="Times New Roman" w:cs="Times New Roman"/>
                <w:color w:val="000000"/>
                <w:lang w:eastAsia="en-GB"/>
              </w:rPr>
              <w:t> Parkinson's disease</w:t>
            </w:r>
          </w:p>
        </w:tc>
      </w:tr>
      <w:tr w:rsidR="00CF19C8" w:rsidRPr="006F3E61" w14:paraId="5B8BA3A7" w14:textId="77777777" w:rsidTr="004038B0">
        <w:tc>
          <w:tcPr>
            <w:tcW w:w="2435" w:type="dxa"/>
            <w:tcBorders>
              <w:top w:val="single" w:sz="4" w:space="0" w:color="auto"/>
              <w:bottom w:val="single" w:sz="4" w:space="0" w:color="auto"/>
              <w:right w:val="single" w:sz="8" w:space="0" w:color="auto"/>
            </w:tcBorders>
          </w:tcPr>
          <w:p w14:paraId="6D098377" w14:textId="77777777" w:rsidR="00CF19C8" w:rsidRPr="006F3E61" w:rsidRDefault="00CF19C8" w:rsidP="00CF19C8">
            <w:pPr>
              <w:pStyle w:val="NoSpacing"/>
              <w:spacing w:line="360" w:lineRule="auto"/>
            </w:pPr>
            <w:r w:rsidRPr="006F3E61">
              <w:t>Metabolic causes</w:t>
            </w:r>
          </w:p>
        </w:tc>
        <w:tc>
          <w:tcPr>
            <w:tcW w:w="3862" w:type="dxa"/>
            <w:tcBorders>
              <w:left w:val="single" w:sz="8" w:space="0" w:color="auto"/>
            </w:tcBorders>
          </w:tcPr>
          <w:p w14:paraId="21054F37"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Diabetes mellitus</w:t>
            </w:r>
          </w:p>
          <w:p w14:paraId="63BCA282"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Hypothyroidism</w:t>
            </w:r>
          </w:p>
          <w:p w14:paraId="56B3318A"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Hypercalcemia</w:t>
            </w:r>
          </w:p>
          <w:p w14:paraId="33804C95"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Hypokalaemia</w:t>
            </w:r>
          </w:p>
          <w:p w14:paraId="5C06B49D"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Hypomagnesemia</w:t>
            </w:r>
          </w:p>
          <w:p w14:paraId="084BC5A1" w14:textId="77777777" w:rsidR="00CF19C8" w:rsidRPr="006F3E61" w:rsidRDefault="00CF19C8" w:rsidP="00CF19C8">
            <w:pPr>
              <w:pStyle w:val="NoSpacing"/>
              <w:spacing w:line="360" w:lineRule="auto"/>
              <w:rPr>
                <w:rFonts w:eastAsia="Times New Roman" w:cs="Times New Roman"/>
                <w:color w:val="000000"/>
                <w:lang w:eastAsia="en-GB"/>
              </w:rPr>
            </w:pPr>
            <w:r w:rsidRPr="006F3E61">
              <w:rPr>
                <w:rFonts w:eastAsia="Times New Roman" w:cs="Times New Roman"/>
                <w:color w:val="000000"/>
                <w:lang w:eastAsia="en-GB"/>
              </w:rPr>
              <w:t>Uraemia</w:t>
            </w:r>
          </w:p>
          <w:p w14:paraId="5DE955C1" w14:textId="77777777" w:rsidR="00CF19C8" w:rsidRPr="006F3E61" w:rsidRDefault="00CF19C8" w:rsidP="00CF19C8">
            <w:pPr>
              <w:pStyle w:val="NoSpacing"/>
              <w:spacing w:line="360" w:lineRule="auto"/>
            </w:pPr>
            <w:r w:rsidRPr="006F3E61">
              <w:rPr>
                <w:rFonts w:eastAsia="Times New Roman" w:cs="Times New Roman"/>
                <w:color w:val="000000"/>
                <w:lang w:eastAsia="en-GB"/>
              </w:rPr>
              <w:t>Heavy metal poisoning</w:t>
            </w:r>
          </w:p>
        </w:tc>
      </w:tr>
      <w:tr w:rsidR="00CF19C8" w:rsidRPr="006F3E61" w14:paraId="3C9924C6" w14:textId="77777777" w:rsidTr="004038B0">
        <w:tc>
          <w:tcPr>
            <w:tcW w:w="2435" w:type="dxa"/>
            <w:tcBorders>
              <w:top w:val="single" w:sz="4" w:space="0" w:color="auto"/>
              <w:bottom w:val="single" w:sz="12" w:space="0" w:color="auto"/>
              <w:right w:val="single" w:sz="8" w:space="0" w:color="auto"/>
            </w:tcBorders>
          </w:tcPr>
          <w:p w14:paraId="17123601" w14:textId="77777777" w:rsidR="00CF19C8" w:rsidRPr="006F3E61" w:rsidRDefault="00CF19C8" w:rsidP="00CF19C8">
            <w:pPr>
              <w:pStyle w:val="NoSpacing"/>
              <w:spacing w:line="360" w:lineRule="auto"/>
            </w:pPr>
            <w:r w:rsidRPr="006F3E61">
              <w:rPr>
                <w:rFonts w:eastAsia="Times New Roman" w:cs="Times New Roman"/>
                <w:color w:val="000000"/>
                <w:lang w:eastAsia="en-GB"/>
              </w:rPr>
              <w:t>Other conditions</w:t>
            </w:r>
          </w:p>
        </w:tc>
        <w:tc>
          <w:tcPr>
            <w:tcW w:w="3862" w:type="dxa"/>
            <w:tcBorders>
              <w:left w:val="single" w:sz="8" w:space="0" w:color="auto"/>
            </w:tcBorders>
          </w:tcPr>
          <w:p w14:paraId="30AE9344" w14:textId="77777777" w:rsidR="00CF19C8" w:rsidRPr="006F3E61" w:rsidRDefault="00CF19C8" w:rsidP="00CF19C8">
            <w:pPr>
              <w:pStyle w:val="NoSpacing"/>
              <w:spacing w:line="360" w:lineRule="auto"/>
              <w:rPr>
                <w:lang w:eastAsia="en-GB"/>
              </w:rPr>
            </w:pPr>
            <w:r w:rsidRPr="006F3E61">
              <w:rPr>
                <w:lang w:eastAsia="en-GB"/>
              </w:rPr>
              <w:t>Depression</w:t>
            </w:r>
          </w:p>
          <w:p w14:paraId="34545572" w14:textId="72090557" w:rsidR="00CF19C8" w:rsidRPr="006F3E61" w:rsidRDefault="00CF19C8" w:rsidP="00CF19C8">
            <w:pPr>
              <w:pStyle w:val="NoSpacing"/>
              <w:spacing w:line="360" w:lineRule="auto"/>
              <w:rPr>
                <w:lang w:eastAsia="en-GB"/>
              </w:rPr>
            </w:pPr>
            <w:r w:rsidRPr="006F3E61">
              <w:rPr>
                <w:lang w:eastAsia="en-GB"/>
              </w:rPr>
              <w:t>Degenerative joint disease</w:t>
            </w:r>
          </w:p>
          <w:p w14:paraId="225EC3AB" w14:textId="5F1ECAD9" w:rsidR="00CF19C8" w:rsidRPr="006F3E61" w:rsidRDefault="00CF19C8" w:rsidP="00CF19C8">
            <w:pPr>
              <w:pStyle w:val="NoSpacing"/>
              <w:spacing w:line="360" w:lineRule="auto"/>
              <w:rPr>
                <w:lang w:eastAsia="en-GB"/>
              </w:rPr>
            </w:pPr>
            <w:r w:rsidRPr="006F3E61">
              <w:rPr>
                <w:lang w:eastAsia="en-GB"/>
              </w:rPr>
              <w:t>Autonomic neuropathy</w:t>
            </w:r>
          </w:p>
          <w:p w14:paraId="28853503" w14:textId="3B58C491" w:rsidR="00CF19C8" w:rsidRPr="006F3E61" w:rsidRDefault="00CF19C8" w:rsidP="00CF19C8">
            <w:pPr>
              <w:pStyle w:val="NoSpacing"/>
              <w:spacing w:line="360" w:lineRule="auto"/>
              <w:rPr>
                <w:lang w:eastAsia="en-GB"/>
              </w:rPr>
            </w:pPr>
            <w:r w:rsidRPr="006F3E61">
              <w:rPr>
                <w:lang w:eastAsia="en-GB"/>
              </w:rPr>
              <w:t>Cognitive impairment</w:t>
            </w:r>
          </w:p>
          <w:p w14:paraId="194F8F48" w14:textId="5779D16E" w:rsidR="00CF19C8" w:rsidRPr="006F3E61" w:rsidRDefault="00CF19C8" w:rsidP="00CF19C8">
            <w:pPr>
              <w:pStyle w:val="NoSpacing"/>
              <w:spacing w:line="360" w:lineRule="auto"/>
              <w:rPr>
                <w:lang w:eastAsia="en-GB"/>
              </w:rPr>
            </w:pPr>
            <w:r w:rsidRPr="006F3E61">
              <w:rPr>
                <w:lang w:eastAsia="en-GB"/>
              </w:rPr>
              <w:t>Immobility</w:t>
            </w:r>
          </w:p>
          <w:p w14:paraId="1C3872CF" w14:textId="7764523B" w:rsidR="00CF19C8" w:rsidRPr="006F3E61" w:rsidRDefault="00CF19C8" w:rsidP="0013225E">
            <w:pPr>
              <w:pStyle w:val="NoSpacing"/>
              <w:keepNext/>
              <w:spacing w:line="360" w:lineRule="auto"/>
            </w:pPr>
            <w:r w:rsidRPr="006F3E61">
              <w:rPr>
                <w:lang w:eastAsia="en-GB"/>
              </w:rPr>
              <w:t>Cardiac disease</w:t>
            </w:r>
          </w:p>
        </w:tc>
      </w:tr>
    </w:tbl>
    <w:p w14:paraId="5A2494E6" w14:textId="36B8A2BC" w:rsidR="00CF19C8" w:rsidRDefault="0013225E" w:rsidP="0013225E">
      <w:pPr>
        <w:pStyle w:val="Caption"/>
      </w:pPr>
      <w:bookmarkStart w:id="73" w:name="_Ref85796600"/>
      <w:bookmarkStart w:id="74" w:name="_Toc167893194"/>
      <w:r>
        <w:t xml:space="preserve">Table </w:t>
      </w:r>
      <w:r w:rsidR="004F76FF">
        <w:fldChar w:fldCharType="begin"/>
      </w:r>
      <w:r w:rsidR="004F76FF">
        <w:instrText xml:space="preserve"> SEQ Table \* ARABIC </w:instrText>
      </w:r>
      <w:r w:rsidR="004F76FF">
        <w:fldChar w:fldCharType="separate"/>
      </w:r>
      <w:r w:rsidR="006A0E8C">
        <w:rPr>
          <w:noProof/>
        </w:rPr>
        <w:t>9</w:t>
      </w:r>
      <w:r w:rsidR="004F76FF">
        <w:rPr>
          <w:noProof/>
        </w:rPr>
        <w:fldChar w:fldCharType="end"/>
      </w:r>
      <w:bookmarkEnd w:id="73"/>
      <w:r>
        <w:t xml:space="preserve"> - </w:t>
      </w:r>
      <w:r w:rsidRPr="00272CC0">
        <w:t>Secondary causes of constipation (84)</w:t>
      </w:r>
      <w:bookmarkEnd w:id="74"/>
    </w:p>
    <w:p w14:paraId="5404C744" w14:textId="02C6AFF2" w:rsidR="00CF19C8" w:rsidRDefault="00CF19C8" w:rsidP="00CF19C8">
      <w:pPr>
        <w:spacing w:line="360" w:lineRule="auto"/>
        <w:jc w:val="both"/>
      </w:pPr>
    </w:p>
    <w:p w14:paraId="1B587E1B" w14:textId="77777777" w:rsidR="001F70FB" w:rsidRDefault="001F70FB" w:rsidP="00CF19C8">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CF0"/>
        <w:tblCellMar>
          <w:top w:w="15" w:type="dxa"/>
          <w:left w:w="15" w:type="dxa"/>
          <w:bottom w:w="15" w:type="dxa"/>
          <w:right w:w="15" w:type="dxa"/>
        </w:tblCellMar>
        <w:tblLook w:val="04A0" w:firstRow="1" w:lastRow="0" w:firstColumn="1" w:lastColumn="0" w:noHBand="0" w:noVBand="1"/>
      </w:tblPr>
      <w:tblGrid>
        <w:gridCol w:w="3837"/>
        <w:gridCol w:w="5159"/>
      </w:tblGrid>
      <w:tr w:rsidR="00CF19C8" w:rsidRPr="00050F7E" w14:paraId="21B45876" w14:textId="77777777" w:rsidTr="00DC549A">
        <w:trPr>
          <w:tblHeader/>
        </w:trPr>
        <w:tc>
          <w:tcPr>
            <w:tcW w:w="0" w:type="auto"/>
            <w:tcBorders>
              <w:top w:val="single" w:sz="12"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556A5271" w14:textId="77777777" w:rsidR="00CF19C8" w:rsidRPr="00050F7E" w:rsidRDefault="00CF19C8" w:rsidP="00CF19C8">
            <w:pPr>
              <w:pStyle w:val="NoSpacing"/>
              <w:spacing w:line="360" w:lineRule="auto"/>
              <w:rPr>
                <w:b/>
                <w:bCs/>
              </w:rPr>
            </w:pPr>
            <w:r w:rsidRPr="00050F7E">
              <w:rPr>
                <w:b/>
                <w:bCs/>
              </w:rPr>
              <w:lastRenderedPageBreak/>
              <w:t>Class</w:t>
            </w:r>
          </w:p>
        </w:tc>
        <w:tc>
          <w:tcPr>
            <w:tcW w:w="0" w:type="auto"/>
            <w:tcBorders>
              <w:top w:val="single" w:sz="12"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6AE9AD90" w14:textId="77777777" w:rsidR="00CF19C8" w:rsidRPr="00050F7E" w:rsidRDefault="00CF19C8" w:rsidP="00CF19C8">
            <w:pPr>
              <w:pStyle w:val="NoSpacing"/>
              <w:spacing w:line="360" w:lineRule="auto"/>
              <w:rPr>
                <w:b/>
                <w:bCs/>
              </w:rPr>
            </w:pPr>
            <w:r w:rsidRPr="00050F7E">
              <w:rPr>
                <w:b/>
                <w:bCs/>
              </w:rPr>
              <w:t>Examples</w:t>
            </w:r>
          </w:p>
        </w:tc>
      </w:tr>
      <w:tr w:rsidR="00CF19C8" w:rsidRPr="00050F7E" w14:paraId="25D749FC" w14:textId="77777777" w:rsidTr="00DC549A">
        <w:tc>
          <w:tcPr>
            <w:tcW w:w="0" w:type="auto"/>
            <w:tcBorders>
              <w:top w:val="single" w:sz="8" w:space="0" w:color="auto"/>
              <w:left w:val="single" w:sz="12" w:space="0" w:color="auto"/>
              <w:bottom w:val="single" w:sz="8" w:space="0" w:color="auto"/>
            </w:tcBorders>
            <w:shd w:val="clear" w:color="auto" w:fill="auto"/>
            <w:tcMar>
              <w:top w:w="48" w:type="dxa"/>
              <w:left w:w="96" w:type="dxa"/>
              <w:bottom w:w="48" w:type="dxa"/>
              <w:right w:w="96" w:type="dxa"/>
            </w:tcMar>
            <w:hideMark/>
          </w:tcPr>
          <w:p w14:paraId="1EB2771E" w14:textId="77777777" w:rsidR="00CF19C8" w:rsidRPr="00050F7E" w:rsidRDefault="00CF19C8" w:rsidP="00CF19C8">
            <w:pPr>
              <w:pStyle w:val="NoSpacing"/>
              <w:spacing w:line="360" w:lineRule="auto"/>
            </w:pPr>
            <w:r w:rsidRPr="00050F7E">
              <w:t>5-HT</w:t>
            </w:r>
            <w:r w:rsidRPr="00050F7E">
              <w:rPr>
                <w:vertAlign w:val="subscript"/>
              </w:rPr>
              <w:t>3</w:t>
            </w:r>
            <w:r w:rsidRPr="00050F7E">
              <w:t> receptor antagonists</w:t>
            </w:r>
          </w:p>
        </w:tc>
        <w:tc>
          <w:tcPr>
            <w:tcW w:w="0" w:type="auto"/>
            <w:tcBorders>
              <w:top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3F9081FB" w14:textId="77777777" w:rsidR="00CF19C8" w:rsidRPr="00050F7E" w:rsidRDefault="00CF19C8" w:rsidP="00CF19C8">
            <w:pPr>
              <w:pStyle w:val="NoSpacing"/>
              <w:spacing w:line="360" w:lineRule="auto"/>
            </w:pPr>
            <w:r w:rsidRPr="00050F7E">
              <w:t>Ondansetron</w:t>
            </w:r>
          </w:p>
        </w:tc>
      </w:tr>
      <w:tr w:rsidR="00CF19C8" w:rsidRPr="00050F7E" w14:paraId="1C06948D" w14:textId="77777777" w:rsidTr="00DC549A">
        <w:tc>
          <w:tcPr>
            <w:tcW w:w="0" w:type="auto"/>
            <w:tcBorders>
              <w:top w:val="single" w:sz="8" w:space="0" w:color="auto"/>
              <w:left w:val="single" w:sz="12" w:space="0" w:color="auto"/>
              <w:bottom w:val="single" w:sz="8" w:space="0" w:color="auto"/>
              <w:right w:val="nil"/>
            </w:tcBorders>
            <w:shd w:val="clear" w:color="auto" w:fill="auto"/>
            <w:tcMar>
              <w:top w:w="48" w:type="dxa"/>
              <w:left w:w="96" w:type="dxa"/>
              <w:bottom w:w="48" w:type="dxa"/>
              <w:right w:w="96" w:type="dxa"/>
            </w:tcMar>
            <w:hideMark/>
          </w:tcPr>
          <w:p w14:paraId="4F3E0D2E" w14:textId="77777777" w:rsidR="00CF19C8" w:rsidRPr="00050F7E" w:rsidRDefault="00CF19C8" w:rsidP="00CF19C8">
            <w:pPr>
              <w:pStyle w:val="NoSpacing"/>
              <w:spacing w:line="360" w:lineRule="auto"/>
              <w:rPr>
                <w:i/>
                <w:iCs/>
              </w:rPr>
            </w:pPr>
            <w:r w:rsidRPr="00050F7E">
              <w:rPr>
                <w:i/>
                <w:iCs/>
              </w:rPr>
              <w:t>Analgesics</w:t>
            </w:r>
          </w:p>
        </w:tc>
        <w:tc>
          <w:tcPr>
            <w:tcW w:w="0" w:type="auto"/>
            <w:tcBorders>
              <w:top w:val="single" w:sz="8" w:space="0" w:color="auto"/>
              <w:left w:val="nil"/>
              <w:bottom w:val="single" w:sz="8" w:space="0" w:color="auto"/>
              <w:right w:val="single" w:sz="12" w:space="0" w:color="auto"/>
            </w:tcBorders>
            <w:shd w:val="clear" w:color="auto" w:fill="auto"/>
            <w:tcMar>
              <w:top w:w="48" w:type="dxa"/>
              <w:left w:w="96" w:type="dxa"/>
              <w:bottom w:w="48" w:type="dxa"/>
              <w:right w:w="96" w:type="dxa"/>
            </w:tcMar>
            <w:hideMark/>
          </w:tcPr>
          <w:p w14:paraId="1A8C863D" w14:textId="77777777" w:rsidR="00CF19C8" w:rsidRPr="00050F7E" w:rsidRDefault="00CF19C8" w:rsidP="00CF19C8">
            <w:pPr>
              <w:pStyle w:val="NoSpacing"/>
              <w:spacing w:line="360" w:lineRule="auto"/>
            </w:pPr>
          </w:p>
        </w:tc>
      </w:tr>
      <w:tr w:rsidR="00CF19C8" w:rsidRPr="00050F7E" w14:paraId="54608822" w14:textId="77777777" w:rsidTr="00DC549A">
        <w:tc>
          <w:tcPr>
            <w:tcW w:w="0" w:type="auto"/>
            <w:tcBorders>
              <w:top w:val="single" w:sz="8" w:space="0" w:color="auto"/>
              <w:left w:val="single" w:sz="12" w:space="0" w:color="auto"/>
            </w:tcBorders>
            <w:shd w:val="clear" w:color="auto" w:fill="auto"/>
            <w:tcMar>
              <w:top w:w="48" w:type="dxa"/>
              <w:left w:w="96" w:type="dxa"/>
              <w:bottom w:w="48" w:type="dxa"/>
              <w:right w:w="96" w:type="dxa"/>
            </w:tcMar>
            <w:hideMark/>
          </w:tcPr>
          <w:p w14:paraId="437D9627" w14:textId="77777777" w:rsidR="00CF19C8" w:rsidRPr="00050F7E" w:rsidRDefault="00CF19C8" w:rsidP="00CF19C8">
            <w:pPr>
              <w:pStyle w:val="NoSpacing"/>
              <w:spacing w:line="360" w:lineRule="auto"/>
            </w:pPr>
            <w:r w:rsidRPr="00050F7E">
              <w:t>    Opiates</w:t>
            </w:r>
          </w:p>
        </w:tc>
        <w:tc>
          <w:tcPr>
            <w:tcW w:w="0" w:type="auto"/>
            <w:tcBorders>
              <w:top w:val="single" w:sz="8" w:space="0" w:color="auto"/>
              <w:right w:val="single" w:sz="12" w:space="0" w:color="auto"/>
            </w:tcBorders>
            <w:shd w:val="clear" w:color="auto" w:fill="auto"/>
            <w:tcMar>
              <w:top w:w="48" w:type="dxa"/>
              <w:left w:w="96" w:type="dxa"/>
              <w:bottom w:w="48" w:type="dxa"/>
              <w:right w:w="96" w:type="dxa"/>
            </w:tcMar>
            <w:hideMark/>
          </w:tcPr>
          <w:p w14:paraId="43F62119" w14:textId="77777777" w:rsidR="00CF19C8" w:rsidRPr="00050F7E" w:rsidRDefault="00CF19C8" w:rsidP="00CF19C8">
            <w:pPr>
              <w:pStyle w:val="NoSpacing"/>
              <w:spacing w:line="360" w:lineRule="auto"/>
            </w:pPr>
            <w:r w:rsidRPr="00050F7E">
              <w:t>Morphine</w:t>
            </w:r>
          </w:p>
        </w:tc>
      </w:tr>
      <w:tr w:rsidR="00CF19C8" w:rsidRPr="00050F7E" w14:paraId="33DAE3E7" w14:textId="77777777" w:rsidTr="00DC549A">
        <w:tc>
          <w:tcPr>
            <w:tcW w:w="0" w:type="auto"/>
            <w:tcBorders>
              <w:left w:val="single" w:sz="12" w:space="0" w:color="auto"/>
              <w:bottom w:val="single" w:sz="8" w:space="0" w:color="auto"/>
            </w:tcBorders>
            <w:shd w:val="clear" w:color="auto" w:fill="auto"/>
            <w:tcMar>
              <w:top w:w="48" w:type="dxa"/>
              <w:left w:w="96" w:type="dxa"/>
              <w:bottom w:w="48" w:type="dxa"/>
              <w:right w:w="96" w:type="dxa"/>
            </w:tcMar>
            <w:hideMark/>
          </w:tcPr>
          <w:p w14:paraId="16536834" w14:textId="77777777" w:rsidR="00CF19C8" w:rsidRPr="00050F7E" w:rsidRDefault="00CF19C8" w:rsidP="00CF19C8">
            <w:pPr>
              <w:pStyle w:val="NoSpacing"/>
              <w:spacing w:line="360" w:lineRule="auto"/>
            </w:pPr>
            <w:r w:rsidRPr="00050F7E">
              <w:t>    Nonsteroidal anti-inflammatory agents</w:t>
            </w:r>
          </w:p>
        </w:tc>
        <w:tc>
          <w:tcPr>
            <w:tcW w:w="0" w:type="auto"/>
            <w:tcBorders>
              <w:bottom w:val="single" w:sz="8" w:space="0" w:color="auto"/>
              <w:right w:val="single" w:sz="12" w:space="0" w:color="auto"/>
            </w:tcBorders>
            <w:shd w:val="clear" w:color="auto" w:fill="auto"/>
            <w:tcMar>
              <w:top w:w="48" w:type="dxa"/>
              <w:left w:w="96" w:type="dxa"/>
              <w:bottom w:w="48" w:type="dxa"/>
              <w:right w:w="96" w:type="dxa"/>
            </w:tcMar>
            <w:hideMark/>
          </w:tcPr>
          <w:p w14:paraId="18D1634B" w14:textId="77777777" w:rsidR="00CF19C8" w:rsidRPr="00050F7E" w:rsidRDefault="00CF19C8" w:rsidP="00CF19C8">
            <w:pPr>
              <w:pStyle w:val="NoSpacing"/>
              <w:spacing w:line="360" w:lineRule="auto"/>
            </w:pPr>
            <w:r w:rsidRPr="00050F7E">
              <w:t>Ibuprofen</w:t>
            </w:r>
          </w:p>
        </w:tc>
      </w:tr>
      <w:tr w:rsidR="00CF19C8" w:rsidRPr="00050F7E" w14:paraId="5FC35005" w14:textId="77777777" w:rsidTr="00DC549A">
        <w:tc>
          <w:tcPr>
            <w:tcW w:w="0" w:type="auto"/>
            <w:tcBorders>
              <w:top w:val="single" w:sz="8" w:space="0" w:color="auto"/>
              <w:left w:val="single" w:sz="12" w:space="0" w:color="auto"/>
              <w:bottom w:val="single" w:sz="8" w:space="0" w:color="auto"/>
              <w:right w:val="nil"/>
            </w:tcBorders>
            <w:shd w:val="clear" w:color="auto" w:fill="auto"/>
            <w:tcMar>
              <w:top w:w="48" w:type="dxa"/>
              <w:left w:w="96" w:type="dxa"/>
              <w:bottom w:w="48" w:type="dxa"/>
              <w:right w:w="96" w:type="dxa"/>
            </w:tcMar>
            <w:hideMark/>
          </w:tcPr>
          <w:p w14:paraId="6F65DC79" w14:textId="77777777" w:rsidR="00CF19C8" w:rsidRPr="00050F7E" w:rsidRDefault="00CF19C8" w:rsidP="00CF19C8">
            <w:pPr>
              <w:pStyle w:val="NoSpacing"/>
              <w:spacing w:line="360" w:lineRule="auto"/>
              <w:rPr>
                <w:i/>
                <w:iCs/>
              </w:rPr>
            </w:pPr>
            <w:r w:rsidRPr="00050F7E">
              <w:rPr>
                <w:i/>
                <w:iCs/>
              </w:rPr>
              <w:t>Anticholinergic agents</w:t>
            </w:r>
          </w:p>
        </w:tc>
        <w:tc>
          <w:tcPr>
            <w:tcW w:w="0" w:type="auto"/>
            <w:tcBorders>
              <w:top w:val="single" w:sz="8" w:space="0" w:color="auto"/>
              <w:left w:val="nil"/>
              <w:bottom w:val="single" w:sz="8" w:space="0" w:color="auto"/>
              <w:right w:val="single" w:sz="12" w:space="0" w:color="auto"/>
            </w:tcBorders>
            <w:shd w:val="clear" w:color="auto" w:fill="auto"/>
            <w:tcMar>
              <w:top w:w="48" w:type="dxa"/>
              <w:left w:w="96" w:type="dxa"/>
              <w:bottom w:w="48" w:type="dxa"/>
              <w:right w:w="96" w:type="dxa"/>
            </w:tcMar>
            <w:hideMark/>
          </w:tcPr>
          <w:p w14:paraId="31C7F9B5" w14:textId="77777777" w:rsidR="00CF19C8" w:rsidRPr="00050F7E" w:rsidRDefault="00CF19C8" w:rsidP="00CF19C8">
            <w:pPr>
              <w:pStyle w:val="NoSpacing"/>
              <w:spacing w:line="360" w:lineRule="auto"/>
            </w:pPr>
          </w:p>
        </w:tc>
      </w:tr>
      <w:tr w:rsidR="00CF19C8" w:rsidRPr="00050F7E" w14:paraId="690D51D7" w14:textId="77777777" w:rsidTr="00DC549A">
        <w:tc>
          <w:tcPr>
            <w:tcW w:w="0" w:type="auto"/>
            <w:tcBorders>
              <w:top w:val="single" w:sz="8" w:space="0" w:color="auto"/>
              <w:left w:val="single" w:sz="12" w:space="0" w:color="auto"/>
            </w:tcBorders>
            <w:shd w:val="clear" w:color="auto" w:fill="auto"/>
            <w:tcMar>
              <w:top w:w="48" w:type="dxa"/>
              <w:left w:w="96" w:type="dxa"/>
              <w:bottom w:w="48" w:type="dxa"/>
              <w:right w:w="96" w:type="dxa"/>
            </w:tcMar>
            <w:hideMark/>
          </w:tcPr>
          <w:p w14:paraId="62E1C3A7" w14:textId="77777777" w:rsidR="00CF19C8" w:rsidRPr="00050F7E" w:rsidRDefault="00CF19C8" w:rsidP="00CF19C8">
            <w:pPr>
              <w:pStyle w:val="NoSpacing"/>
              <w:spacing w:line="360" w:lineRule="auto"/>
            </w:pPr>
            <w:r w:rsidRPr="00050F7E">
              <w:t>    Tricyclic antidepressants</w:t>
            </w:r>
          </w:p>
        </w:tc>
        <w:tc>
          <w:tcPr>
            <w:tcW w:w="0" w:type="auto"/>
            <w:tcBorders>
              <w:top w:val="single" w:sz="8" w:space="0" w:color="auto"/>
              <w:right w:val="single" w:sz="12" w:space="0" w:color="auto"/>
            </w:tcBorders>
            <w:shd w:val="clear" w:color="auto" w:fill="auto"/>
            <w:tcMar>
              <w:top w:w="48" w:type="dxa"/>
              <w:left w:w="96" w:type="dxa"/>
              <w:bottom w:w="48" w:type="dxa"/>
              <w:right w:w="96" w:type="dxa"/>
            </w:tcMar>
            <w:hideMark/>
          </w:tcPr>
          <w:p w14:paraId="0A1BD6D5" w14:textId="77777777" w:rsidR="00CF19C8" w:rsidRPr="00050F7E" w:rsidRDefault="00CF19C8" w:rsidP="00CF19C8">
            <w:pPr>
              <w:pStyle w:val="NoSpacing"/>
              <w:spacing w:line="360" w:lineRule="auto"/>
            </w:pPr>
            <w:r w:rsidRPr="00050F7E">
              <w:t>Amitriptyline &gt; nortriptyline</w:t>
            </w:r>
          </w:p>
        </w:tc>
      </w:tr>
      <w:tr w:rsidR="00CF19C8" w:rsidRPr="00050F7E" w14:paraId="3BAA1612"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3F09823E" w14:textId="77777777" w:rsidR="00CF19C8" w:rsidRPr="00050F7E" w:rsidRDefault="00CF19C8" w:rsidP="00CF19C8">
            <w:pPr>
              <w:pStyle w:val="NoSpacing"/>
              <w:spacing w:line="360" w:lineRule="auto"/>
            </w:pPr>
            <w:r w:rsidRPr="00050F7E">
              <w:t>    Antiparkinsonian drugs</w:t>
            </w:r>
          </w:p>
        </w:tc>
        <w:tc>
          <w:tcPr>
            <w:tcW w:w="0" w:type="auto"/>
            <w:tcBorders>
              <w:right w:val="single" w:sz="12" w:space="0" w:color="auto"/>
            </w:tcBorders>
            <w:shd w:val="clear" w:color="auto" w:fill="auto"/>
            <w:tcMar>
              <w:top w:w="48" w:type="dxa"/>
              <w:left w:w="96" w:type="dxa"/>
              <w:bottom w:w="48" w:type="dxa"/>
              <w:right w:w="96" w:type="dxa"/>
            </w:tcMar>
            <w:hideMark/>
          </w:tcPr>
          <w:p w14:paraId="6AD655E5" w14:textId="77777777" w:rsidR="00CF19C8" w:rsidRPr="00050F7E" w:rsidRDefault="00CF19C8" w:rsidP="00CF19C8">
            <w:pPr>
              <w:pStyle w:val="NoSpacing"/>
              <w:spacing w:line="360" w:lineRule="auto"/>
            </w:pPr>
            <w:r w:rsidRPr="00050F7E">
              <w:t>Benztropine</w:t>
            </w:r>
          </w:p>
        </w:tc>
      </w:tr>
      <w:tr w:rsidR="00CF19C8" w:rsidRPr="00050F7E" w14:paraId="4CB61CD1"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071D8F54" w14:textId="77777777" w:rsidR="00CF19C8" w:rsidRPr="00050F7E" w:rsidRDefault="00CF19C8" w:rsidP="00CF19C8">
            <w:pPr>
              <w:pStyle w:val="NoSpacing"/>
              <w:spacing w:line="360" w:lineRule="auto"/>
            </w:pPr>
            <w:r w:rsidRPr="00050F7E">
              <w:t>    Antipsychotics</w:t>
            </w:r>
          </w:p>
        </w:tc>
        <w:tc>
          <w:tcPr>
            <w:tcW w:w="0" w:type="auto"/>
            <w:tcBorders>
              <w:right w:val="single" w:sz="12" w:space="0" w:color="auto"/>
            </w:tcBorders>
            <w:shd w:val="clear" w:color="auto" w:fill="auto"/>
            <w:tcMar>
              <w:top w:w="48" w:type="dxa"/>
              <w:left w:w="96" w:type="dxa"/>
              <w:bottom w:w="48" w:type="dxa"/>
              <w:right w:w="96" w:type="dxa"/>
            </w:tcMar>
            <w:hideMark/>
          </w:tcPr>
          <w:p w14:paraId="14103461" w14:textId="77777777" w:rsidR="00CF19C8" w:rsidRPr="00050F7E" w:rsidRDefault="00CF19C8" w:rsidP="00CF19C8">
            <w:pPr>
              <w:pStyle w:val="NoSpacing"/>
              <w:spacing w:line="360" w:lineRule="auto"/>
            </w:pPr>
            <w:r w:rsidRPr="00050F7E">
              <w:t>Chlorpromazine</w:t>
            </w:r>
          </w:p>
        </w:tc>
      </w:tr>
      <w:tr w:rsidR="00CF19C8" w:rsidRPr="00050F7E" w14:paraId="7E9F8CA1"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017C64E2" w14:textId="77777777" w:rsidR="00CF19C8" w:rsidRPr="00050F7E" w:rsidRDefault="00CF19C8" w:rsidP="00CF19C8">
            <w:pPr>
              <w:pStyle w:val="NoSpacing"/>
              <w:spacing w:line="360" w:lineRule="auto"/>
            </w:pPr>
            <w:r w:rsidRPr="00050F7E">
              <w:t>    Antispasmodics</w:t>
            </w:r>
          </w:p>
        </w:tc>
        <w:tc>
          <w:tcPr>
            <w:tcW w:w="0" w:type="auto"/>
            <w:tcBorders>
              <w:right w:val="single" w:sz="12" w:space="0" w:color="auto"/>
            </w:tcBorders>
            <w:shd w:val="clear" w:color="auto" w:fill="auto"/>
            <w:tcMar>
              <w:top w:w="48" w:type="dxa"/>
              <w:left w:w="96" w:type="dxa"/>
              <w:bottom w:w="48" w:type="dxa"/>
              <w:right w:w="96" w:type="dxa"/>
            </w:tcMar>
            <w:hideMark/>
          </w:tcPr>
          <w:p w14:paraId="1C36D53F" w14:textId="77777777" w:rsidR="00CF19C8" w:rsidRPr="00050F7E" w:rsidRDefault="00CF19C8" w:rsidP="00CF19C8">
            <w:pPr>
              <w:pStyle w:val="NoSpacing"/>
              <w:spacing w:line="360" w:lineRule="auto"/>
            </w:pPr>
            <w:r w:rsidRPr="00050F7E">
              <w:t>Dicyclomine</w:t>
            </w:r>
          </w:p>
        </w:tc>
      </w:tr>
      <w:tr w:rsidR="00CF19C8" w:rsidRPr="00050F7E" w14:paraId="1649B01C" w14:textId="77777777" w:rsidTr="00DC549A">
        <w:tc>
          <w:tcPr>
            <w:tcW w:w="0" w:type="auto"/>
            <w:tcBorders>
              <w:left w:val="single" w:sz="12" w:space="0" w:color="auto"/>
              <w:bottom w:val="single" w:sz="8" w:space="0" w:color="auto"/>
            </w:tcBorders>
            <w:shd w:val="clear" w:color="auto" w:fill="auto"/>
            <w:tcMar>
              <w:top w:w="48" w:type="dxa"/>
              <w:left w:w="96" w:type="dxa"/>
              <w:bottom w:w="48" w:type="dxa"/>
              <w:right w:w="96" w:type="dxa"/>
            </w:tcMar>
            <w:hideMark/>
          </w:tcPr>
          <w:p w14:paraId="49E2F16A" w14:textId="77777777" w:rsidR="00CF19C8" w:rsidRPr="00050F7E" w:rsidRDefault="00CF19C8" w:rsidP="00CF19C8">
            <w:pPr>
              <w:pStyle w:val="NoSpacing"/>
              <w:spacing w:line="360" w:lineRule="auto"/>
            </w:pPr>
            <w:r w:rsidRPr="00050F7E">
              <w:t>    Antihistamines</w:t>
            </w:r>
          </w:p>
        </w:tc>
        <w:tc>
          <w:tcPr>
            <w:tcW w:w="0" w:type="auto"/>
            <w:tcBorders>
              <w:bottom w:val="single" w:sz="8" w:space="0" w:color="auto"/>
              <w:right w:val="single" w:sz="12" w:space="0" w:color="auto"/>
            </w:tcBorders>
            <w:shd w:val="clear" w:color="auto" w:fill="auto"/>
            <w:tcMar>
              <w:top w:w="48" w:type="dxa"/>
              <w:left w:w="96" w:type="dxa"/>
              <w:bottom w:w="48" w:type="dxa"/>
              <w:right w:w="96" w:type="dxa"/>
            </w:tcMar>
            <w:hideMark/>
          </w:tcPr>
          <w:p w14:paraId="2254478D" w14:textId="77777777" w:rsidR="00CF19C8" w:rsidRPr="00050F7E" w:rsidRDefault="00CF19C8" w:rsidP="00CF19C8">
            <w:pPr>
              <w:pStyle w:val="NoSpacing"/>
              <w:spacing w:line="360" w:lineRule="auto"/>
            </w:pPr>
            <w:r w:rsidRPr="00050F7E">
              <w:t>Diphenhydramine</w:t>
            </w:r>
          </w:p>
        </w:tc>
      </w:tr>
      <w:tr w:rsidR="00CF19C8" w:rsidRPr="00050F7E" w14:paraId="2132CE81"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23F5EB61" w14:textId="77777777" w:rsidR="00CF19C8" w:rsidRPr="00050F7E" w:rsidRDefault="00CF19C8" w:rsidP="00CF19C8">
            <w:pPr>
              <w:pStyle w:val="NoSpacing"/>
              <w:spacing w:line="360" w:lineRule="auto"/>
              <w:rPr>
                <w:i/>
                <w:iCs/>
              </w:rPr>
            </w:pPr>
            <w:r w:rsidRPr="00050F7E">
              <w:rPr>
                <w:i/>
                <w:iCs/>
              </w:rPr>
              <w:t>Anticonvulsant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2C53AD79" w14:textId="77777777" w:rsidR="00CF19C8" w:rsidRPr="00050F7E" w:rsidRDefault="00CF19C8" w:rsidP="00CF19C8">
            <w:pPr>
              <w:pStyle w:val="NoSpacing"/>
              <w:spacing w:line="360" w:lineRule="auto"/>
            </w:pPr>
            <w:r w:rsidRPr="00050F7E">
              <w:t>Carbamazepine</w:t>
            </w:r>
          </w:p>
        </w:tc>
      </w:tr>
      <w:tr w:rsidR="00CF19C8" w:rsidRPr="00050F7E" w14:paraId="1184728E" w14:textId="77777777" w:rsidTr="00DC549A">
        <w:tc>
          <w:tcPr>
            <w:tcW w:w="0" w:type="auto"/>
            <w:tcBorders>
              <w:top w:val="single" w:sz="8" w:space="0" w:color="auto"/>
              <w:left w:val="single" w:sz="12" w:space="0" w:color="auto"/>
              <w:bottom w:val="single" w:sz="8" w:space="0" w:color="auto"/>
              <w:right w:val="nil"/>
            </w:tcBorders>
            <w:shd w:val="clear" w:color="auto" w:fill="auto"/>
            <w:tcMar>
              <w:top w:w="48" w:type="dxa"/>
              <w:left w:w="96" w:type="dxa"/>
              <w:bottom w:w="48" w:type="dxa"/>
              <w:right w:w="96" w:type="dxa"/>
            </w:tcMar>
            <w:hideMark/>
          </w:tcPr>
          <w:p w14:paraId="3528F2A5" w14:textId="77777777" w:rsidR="00CF19C8" w:rsidRPr="00050F7E" w:rsidRDefault="00CF19C8" w:rsidP="00CF19C8">
            <w:pPr>
              <w:pStyle w:val="NoSpacing"/>
              <w:spacing w:line="360" w:lineRule="auto"/>
              <w:rPr>
                <w:i/>
                <w:iCs/>
              </w:rPr>
            </w:pPr>
            <w:r w:rsidRPr="00050F7E">
              <w:rPr>
                <w:i/>
                <w:iCs/>
              </w:rPr>
              <w:t>Antihypertensives</w:t>
            </w:r>
          </w:p>
        </w:tc>
        <w:tc>
          <w:tcPr>
            <w:tcW w:w="0" w:type="auto"/>
            <w:tcBorders>
              <w:top w:val="single" w:sz="8" w:space="0" w:color="auto"/>
              <w:left w:val="nil"/>
              <w:bottom w:val="single" w:sz="8" w:space="0" w:color="auto"/>
              <w:right w:val="single" w:sz="12" w:space="0" w:color="auto"/>
            </w:tcBorders>
            <w:shd w:val="clear" w:color="auto" w:fill="auto"/>
            <w:tcMar>
              <w:top w:w="48" w:type="dxa"/>
              <w:left w:w="96" w:type="dxa"/>
              <w:bottom w:w="48" w:type="dxa"/>
              <w:right w:w="96" w:type="dxa"/>
            </w:tcMar>
            <w:hideMark/>
          </w:tcPr>
          <w:p w14:paraId="7EF17E3A" w14:textId="77777777" w:rsidR="00CF19C8" w:rsidRPr="00050F7E" w:rsidRDefault="00CF19C8" w:rsidP="00CF19C8">
            <w:pPr>
              <w:pStyle w:val="NoSpacing"/>
              <w:spacing w:line="360" w:lineRule="auto"/>
            </w:pPr>
          </w:p>
        </w:tc>
      </w:tr>
      <w:tr w:rsidR="00CF19C8" w:rsidRPr="00050F7E" w14:paraId="71DC8331" w14:textId="77777777" w:rsidTr="00DC549A">
        <w:tc>
          <w:tcPr>
            <w:tcW w:w="0" w:type="auto"/>
            <w:tcBorders>
              <w:top w:val="single" w:sz="8" w:space="0" w:color="auto"/>
              <w:left w:val="single" w:sz="12" w:space="0" w:color="auto"/>
            </w:tcBorders>
            <w:shd w:val="clear" w:color="auto" w:fill="auto"/>
            <w:tcMar>
              <w:top w:w="48" w:type="dxa"/>
              <w:left w:w="96" w:type="dxa"/>
              <w:bottom w:w="48" w:type="dxa"/>
              <w:right w:w="96" w:type="dxa"/>
            </w:tcMar>
            <w:hideMark/>
          </w:tcPr>
          <w:p w14:paraId="212B7240" w14:textId="77777777" w:rsidR="00CF19C8" w:rsidRPr="00050F7E" w:rsidRDefault="00CF19C8" w:rsidP="00CF19C8">
            <w:pPr>
              <w:pStyle w:val="NoSpacing"/>
              <w:spacing w:line="360" w:lineRule="auto"/>
            </w:pPr>
            <w:r w:rsidRPr="00050F7E">
              <w:t>    Calcium channel blockers</w:t>
            </w:r>
          </w:p>
        </w:tc>
        <w:tc>
          <w:tcPr>
            <w:tcW w:w="0" w:type="auto"/>
            <w:tcBorders>
              <w:top w:val="single" w:sz="8" w:space="0" w:color="auto"/>
              <w:right w:val="single" w:sz="12" w:space="0" w:color="auto"/>
            </w:tcBorders>
            <w:shd w:val="clear" w:color="auto" w:fill="auto"/>
            <w:tcMar>
              <w:top w:w="48" w:type="dxa"/>
              <w:left w:w="96" w:type="dxa"/>
              <w:bottom w:w="48" w:type="dxa"/>
              <w:right w:w="96" w:type="dxa"/>
            </w:tcMar>
            <w:hideMark/>
          </w:tcPr>
          <w:p w14:paraId="1ACAD1BA" w14:textId="77777777" w:rsidR="00CF19C8" w:rsidRPr="00050F7E" w:rsidRDefault="00CF19C8" w:rsidP="00CF19C8">
            <w:pPr>
              <w:pStyle w:val="NoSpacing"/>
              <w:spacing w:line="360" w:lineRule="auto"/>
            </w:pPr>
            <w:r w:rsidRPr="00050F7E">
              <w:t>Verapamil, nifedipine</w:t>
            </w:r>
          </w:p>
        </w:tc>
      </w:tr>
      <w:tr w:rsidR="00CF19C8" w:rsidRPr="00050F7E" w14:paraId="77EE4459"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33A1D89A" w14:textId="77777777" w:rsidR="00CF19C8" w:rsidRPr="00050F7E" w:rsidRDefault="00CF19C8" w:rsidP="00CF19C8">
            <w:pPr>
              <w:pStyle w:val="NoSpacing"/>
              <w:spacing w:line="360" w:lineRule="auto"/>
            </w:pPr>
            <w:r w:rsidRPr="00050F7E">
              <w:t xml:space="preserve">    Diuretics </w:t>
            </w:r>
          </w:p>
        </w:tc>
        <w:tc>
          <w:tcPr>
            <w:tcW w:w="0" w:type="auto"/>
            <w:tcBorders>
              <w:right w:val="single" w:sz="12" w:space="0" w:color="auto"/>
            </w:tcBorders>
            <w:shd w:val="clear" w:color="auto" w:fill="auto"/>
            <w:tcMar>
              <w:top w:w="48" w:type="dxa"/>
              <w:left w:w="96" w:type="dxa"/>
              <w:bottom w:w="48" w:type="dxa"/>
              <w:right w:w="96" w:type="dxa"/>
            </w:tcMar>
            <w:hideMark/>
          </w:tcPr>
          <w:p w14:paraId="62FF51B4" w14:textId="77777777" w:rsidR="00CF19C8" w:rsidRPr="00050F7E" w:rsidRDefault="00CF19C8" w:rsidP="00CF19C8">
            <w:pPr>
              <w:pStyle w:val="NoSpacing"/>
              <w:spacing w:line="360" w:lineRule="auto"/>
            </w:pPr>
            <w:r w:rsidRPr="00050F7E">
              <w:t>Furosemide</w:t>
            </w:r>
          </w:p>
        </w:tc>
      </w:tr>
      <w:tr w:rsidR="00CF19C8" w:rsidRPr="00050F7E" w14:paraId="3A0BAFC7"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0AC101FF" w14:textId="77777777" w:rsidR="00CF19C8" w:rsidRPr="00050F7E" w:rsidRDefault="00CF19C8" w:rsidP="00CF19C8">
            <w:pPr>
              <w:pStyle w:val="NoSpacing"/>
              <w:spacing w:line="360" w:lineRule="auto"/>
            </w:pPr>
            <w:r w:rsidRPr="00050F7E">
              <w:t>    Centrally acting</w:t>
            </w:r>
          </w:p>
        </w:tc>
        <w:tc>
          <w:tcPr>
            <w:tcW w:w="0" w:type="auto"/>
            <w:tcBorders>
              <w:right w:val="single" w:sz="12" w:space="0" w:color="auto"/>
            </w:tcBorders>
            <w:shd w:val="clear" w:color="auto" w:fill="auto"/>
            <w:tcMar>
              <w:top w:w="48" w:type="dxa"/>
              <w:left w:w="96" w:type="dxa"/>
              <w:bottom w:w="48" w:type="dxa"/>
              <w:right w:w="96" w:type="dxa"/>
            </w:tcMar>
            <w:hideMark/>
          </w:tcPr>
          <w:p w14:paraId="29764A43" w14:textId="77777777" w:rsidR="00CF19C8" w:rsidRPr="00050F7E" w:rsidRDefault="00CF19C8" w:rsidP="00CF19C8">
            <w:pPr>
              <w:pStyle w:val="NoSpacing"/>
              <w:spacing w:line="360" w:lineRule="auto"/>
            </w:pPr>
            <w:r w:rsidRPr="00050F7E">
              <w:t>Clonidine</w:t>
            </w:r>
          </w:p>
        </w:tc>
      </w:tr>
      <w:tr w:rsidR="00CF19C8" w:rsidRPr="00050F7E" w14:paraId="51045E05"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6D632B0C" w14:textId="77777777" w:rsidR="00CF19C8" w:rsidRPr="00050F7E" w:rsidRDefault="00CF19C8" w:rsidP="00CF19C8">
            <w:pPr>
              <w:pStyle w:val="NoSpacing"/>
              <w:spacing w:line="360" w:lineRule="auto"/>
            </w:pPr>
            <w:r w:rsidRPr="00050F7E">
              <w:t>    Antiarrhythmics</w:t>
            </w:r>
          </w:p>
        </w:tc>
        <w:tc>
          <w:tcPr>
            <w:tcW w:w="0" w:type="auto"/>
            <w:tcBorders>
              <w:right w:val="single" w:sz="12" w:space="0" w:color="auto"/>
            </w:tcBorders>
            <w:shd w:val="clear" w:color="auto" w:fill="auto"/>
            <w:tcMar>
              <w:top w:w="48" w:type="dxa"/>
              <w:left w:w="96" w:type="dxa"/>
              <w:bottom w:w="48" w:type="dxa"/>
              <w:right w:w="96" w:type="dxa"/>
            </w:tcMar>
            <w:hideMark/>
          </w:tcPr>
          <w:p w14:paraId="10776FB0" w14:textId="77777777" w:rsidR="00CF19C8" w:rsidRPr="00050F7E" w:rsidRDefault="00CF19C8" w:rsidP="00CF19C8">
            <w:pPr>
              <w:pStyle w:val="NoSpacing"/>
              <w:spacing w:line="360" w:lineRule="auto"/>
            </w:pPr>
            <w:r w:rsidRPr="00050F7E">
              <w:t>Amiodarone</w:t>
            </w:r>
          </w:p>
        </w:tc>
      </w:tr>
      <w:tr w:rsidR="00CF19C8" w:rsidRPr="00050F7E" w14:paraId="4B40F4F6" w14:textId="77777777" w:rsidTr="00DC549A">
        <w:tc>
          <w:tcPr>
            <w:tcW w:w="0" w:type="auto"/>
            <w:tcBorders>
              <w:left w:val="single" w:sz="12" w:space="0" w:color="auto"/>
              <w:bottom w:val="single" w:sz="8" w:space="0" w:color="auto"/>
            </w:tcBorders>
            <w:shd w:val="clear" w:color="auto" w:fill="auto"/>
            <w:tcMar>
              <w:top w:w="48" w:type="dxa"/>
              <w:left w:w="96" w:type="dxa"/>
              <w:bottom w:w="48" w:type="dxa"/>
              <w:right w:w="96" w:type="dxa"/>
            </w:tcMar>
            <w:hideMark/>
          </w:tcPr>
          <w:p w14:paraId="2F97D0AA" w14:textId="77777777" w:rsidR="00CF19C8" w:rsidRPr="00050F7E" w:rsidRDefault="00CF19C8" w:rsidP="00CF19C8">
            <w:pPr>
              <w:pStyle w:val="NoSpacing"/>
              <w:spacing w:line="360" w:lineRule="auto"/>
            </w:pPr>
            <w:r w:rsidRPr="00050F7E">
              <w:t>    Beta-adrenoceptor antagonist</w:t>
            </w:r>
          </w:p>
        </w:tc>
        <w:tc>
          <w:tcPr>
            <w:tcW w:w="0" w:type="auto"/>
            <w:tcBorders>
              <w:bottom w:val="single" w:sz="8" w:space="0" w:color="auto"/>
              <w:right w:val="single" w:sz="12" w:space="0" w:color="auto"/>
            </w:tcBorders>
            <w:shd w:val="clear" w:color="auto" w:fill="auto"/>
            <w:tcMar>
              <w:top w:w="48" w:type="dxa"/>
              <w:left w:w="96" w:type="dxa"/>
              <w:bottom w:w="48" w:type="dxa"/>
              <w:right w:w="96" w:type="dxa"/>
            </w:tcMar>
            <w:hideMark/>
          </w:tcPr>
          <w:p w14:paraId="6E2CE458" w14:textId="77777777" w:rsidR="00CF19C8" w:rsidRPr="00050F7E" w:rsidRDefault="00CF19C8" w:rsidP="00CF19C8">
            <w:pPr>
              <w:pStyle w:val="NoSpacing"/>
              <w:spacing w:line="360" w:lineRule="auto"/>
            </w:pPr>
            <w:r w:rsidRPr="00050F7E">
              <w:t>Atenolol</w:t>
            </w:r>
          </w:p>
        </w:tc>
      </w:tr>
      <w:tr w:rsidR="00CF19C8" w:rsidRPr="00050F7E" w14:paraId="7C75174B"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160257EA" w14:textId="77777777" w:rsidR="00CF19C8" w:rsidRPr="00050F7E" w:rsidRDefault="00CF19C8" w:rsidP="00CF19C8">
            <w:pPr>
              <w:pStyle w:val="NoSpacing"/>
              <w:spacing w:line="360" w:lineRule="auto"/>
              <w:rPr>
                <w:i/>
                <w:iCs/>
              </w:rPr>
            </w:pPr>
            <w:r w:rsidRPr="00050F7E">
              <w:rPr>
                <w:i/>
                <w:iCs/>
              </w:rPr>
              <w:t>Bile acid sequestrant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72F3579D" w14:textId="77777777" w:rsidR="00CF19C8" w:rsidRPr="00050F7E" w:rsidRDefault="00CF19C8" w:rsidP="00CF19C8">
            <w:pPr>
              <w:pStyle w:val="NoSpacing"/>
              <w:spacing w:line="360" w:lineRule="auto"/>
            </w:pPr>
            <w:r w:rsidRPr="00050F7E">
              <w:t>Cholestyramine, colestipol</w:t>
            </w:r>
          </w:p>
        </w:tc>
      </w:tr>
      <w:tr w:rsidR="00CF19C8" w:rsidRPr="00050F7E" w14:paraId="68411AF2" w14:textId="77777777" w:rsidTr="00DC549A">
        <w:tc>
          <w:tcPr>
            <w:tcW w:w="0" w:type="auto"/>
            <w:tcBorders>
              <w:top w:val="single" w:sz="8" w:space="0" w:color="auto"/>
              <w:left w:val="single" w:sz="12" w:space="0" w:color="auto"/>
              <w:bottom w:val="single" w:sz="8" w:space="0" w:color="auto"/>
              <w:right w:val="nil"/>
            </w:tcBorders>
            <w:shd w:val="clear" w:color="auto" w:fill="auto"/>
            <w:tcMar>
              <w:top w:w="48" w:type="dxa"/>
              <w:left w:w="96" w:type="dxa"/>
              <w:bottom w:w="48" w:type="dxa"/>
              <w:right w:w="96" w:type="dxa"/>
            </w:tcMar>
            <w:hideMark/>
          </w:tcPr>
          <w:p w14:paraId="330BA2CA" w14:textId="77777777" w:rsidR="00CF19C8" w:rsidRPr="00050F7E" w:rsidRDefault="00CF19C8" w:rsidP="00CF19C8">
            <w:pPr>
              <w:pStyle w:val="NoSpacing"/>
              <w:spacing w:line="360" w:lineRule="auto"/>
              <w:rPr>
                <w:i/>
                <w:iCs/>
              </w:rPr>
            </w:pPr>
            <w:r w:rsidRPr="00050F7E">
              <w:rPr>
                <w:i/>
                <w:iCs/>
              </w:rPr>
              <w:t>Cation-containing agents</w:t>
            </w:r>
          </w:p>
        </w:tc>
        <w:tc>
          <w:tcPr>
            <w:tcW w:w="0" w:type="auto"/>
            <w:tcBorders>
              <w:top w:val="single" w:sz="8" w:space="0" w:color="auto"/>
              <w:left w:val="nil"/>
              <w:bottom w:val="single" w:sz="8" w:space="0" w:color="auto"/>
              <w:right w:val="single" w:sz="12" w:space="0" w:color="auto"/>
            </w:tcBorders>
            <w:shd w:val="clear" w:color="auto" w:fill="auto"/>
            <w:tcMar>
              <w:top w:w="48" w:type="dxa"/>
              <w:left w:w="96" w:type="dxa"/>
              <w:bottom w:w="48" w:type="dxa"/>
              <w:right w:w="96" w:type="dxa"/>
            </w:tcMar>
            <w:hideMark/>
          </w:tcPr>
          <w:p w14:paraId="6070F3AD" w14:textId="77777777" w:rsidR="00CF19C8" w:rsidRPr="00050F7E" w:rsidRDefault="00CF19C8" w:rsidP="00CF19C8">
            <w:pPr>
              <w:pStyle w:val="NoSpacing"/>
              <w:spacing w:line="360" w:lineRule="auto"/>
            </w:pPr>
          </w:p>
        </w:tc>
      </w:tr>
      <w:tr w:rsidR="00CF19C8" w:rsidRPr="00050F7E" w14:paraId="01F773EE" w14:textId="77777777" w:rsidTr="00DC549A">
        <w:tc>
          <w:tcPr>
            <w:tcW w:w="0" w:type="auto"/>
            <w:tcBorders>
              <w:top w:val="single" w:sz="8" w:space="0" w:color="auto"/>
              <w:left w:val="single" w:sz="12" w:space="0" w:color="auto"/>
            </w:tcBorders>
            <w:shd w:val="clear" w:color="auto" w:fill="auto"/>
            <w:tcMar>
              <w:top w:w="48" w:type="dxa"/>
              <w:left w:w="96" w:type="dxa"/>
              <w:bottom w:w="48" w:type="dxa"/>
              <w:right w:w="96" w:type="dxa"/>
            </w:tcMar>
            <w:hideMark/>
          </w:tcPr>
          <w:p w14:paraId="24B3B3B8" w14:textId="77777777" w:rsidR="00CF19C8" w:rsidRPr="00050F7E" w:rsidRDefault="00CF19C8" w:rsidP="00CF19C8">
            <w:pPr>
              <w:pStyle w:val="NoSpacing"/>
              <w:spacing w:line="360" w:lineRule="auto"/>
            </w:pPr>
            <w:r w:rsidRPr="00050F7E">
              <w:t>    Aluminium</w:t>
            </w:r>
          </w:p>
        </w:tc>
        <w:tc>
          <w:tcPr>
            <w:tcW w:w="0" w:type="auto"/>
            <w:tcBorders>
              <w:top w:val="single" w:sz="8" w:space="0" w:color="auto"/>
              <w:right w:val="single" w:sz="12" w:space="0" w:color="auto"/>
            </w:tcBorders>
            <w:shd w:val="clear" w:color="auto" w:fill="auto"/>
            <w:tcMar>
              <w:top w:w="48" w:type="dxa"/>
              <w:left w:w="96" w:type="dxa"/>
              <w:bottom w:w="48" w:type="dxa"/>
              <w:right w:w="96" w:type="dxa"/>
            </w:tcMar>
            <w:hideMark/>
          </w:tcPr>
          <w:p w14:paraId="1D0272B6" w14:textId="77777777" w:rsidR="00CF19C8" w:rsidRPr="00050F7E" w:rsidRDefault="00CF19C8" w:rsidP="00CF19C8">
            <w:pPr>
              <w:pStyle w:val="NoSpacing"/>
              <w:spacing w:line="360" w:lineRule="auto"/>
            </w:pPr>
            <w:r w:rsidRPr="00050F7E">
              <w:t>Antacids, sucralfate</w:t>
            </w:r>
          </w:p>
        </w:tc>
      </w:tr>
      <w:tr w:rsidR="00CF19C8" w:rsidRPr="00050F7E" w14:paraId="2B1550C4"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0D2733B3" w14:textId="77777777" w:rsidR="00CF19C8" w:rsidRPr="00050F7E" w:rsidRDefault="00CF19C8" w:rsidP="00CF19C8">
            <w:pPr>
              <w:pStyle w:val="NoSpacing"/>
              <w:spacing w:line="360" w:lineRule="auto"/>
            </w:pPr>
            <w:r w:rsidRPr="00050F7E">
              <w:t>    Calcium</w:t>
            </w:r>
          </w:p>
        </w:tc>
        <w:tc>
          <w:tcPr>
            <w:tcW w:w="0" w:type="auto"/>
            <w:tcBorders>
              <w:right w:val="single" w:sz="12" w:space="0" w:color="auto"/>
            </w:tcBorders>
            <w:shd w:val="clear" w:color="auto" w:fill="auto"/>
            <w:tcMar>
              <w:top w:w="48" w:type="dxa"/>
              <w:left w:w="96" w:type="dxa"/>
              <w:bottom w:w="48" w:type="dxa"/>
              <w:right w:w="96" w:type="dxa"/>
            </w:tcMar>
            <w:hideMark/>
          </w:tcPr>
          <w:p w14:paraId="33F72363" w14:textId="77777777" w:rsidR="00CF19C8" w:rsidRPr="00050F7E" w:rsidRDefault="00CF19C8" w:rsidP="00CF19C8">
            <w:pPr>
              <w:pStyle w:val="NoSpacing"/>
              <w:spacing w:line="360" w:lineRule="auto"/>
            </w:pPr>
            <w:r w:rsidRPr="00050F7E">
              <w:t>Antacids, supplements</w:t>
            </w:r>
          </w:p>
        </w:tc>
      </w:tr>
      <w:tr w:rsidR="00CF19C8" w:rsidRPr="00050F7E" w14:paraId="3D6E5542"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6BC8488E" w14:textId="77777777" w:rsidR="00CF19C8" w:rsidRPr="00050F7E" w:rsidRDefault="00CF19C8" w:rsidP="00CF19C8">
            <w:pPr>
              <w:pStyle w:val="NoSpacing"/>
              <w:spacing w:line="360" w:lineRule="auto"/>
            </w:pPr>
            <w:r w:rsidRPr="00050F7E">
              <w:t>    Bismuth</w:t>
            </w:r>
          </w:p>
        </w:tc>
        <w:tc>
          <w:tcPr>
            <w:tcW w:w="0" w:type="auto"/>
            <w:tcBorders>
              <w:right w:val="single" w:sz="12" w:space="0" w:color="auto"/>
            </w:tcBorders>
            <w:shd w:val="clear" w:color="auto" w:fill="auto"/>
            <w:tcMar>
              <w:top w:w="48" w:type="dxa"/>
              <w:left w:w="96" w:type="dxa"/>
              <w:bottom w:w="48" w:type="dxa"/>
              <w:right w:w="96" w:type="dxa"/>
            </w:tcMar>
            <w:hideMark/>
          </w:tcPr>
          <w:p w14:paraId="7D944D81" w14:textId="77777777" w:rsidR="00CF19C8" w:rsidRPr="00050F7E" w:rsidRDefault="00CF19C8" w:rsidP="00CF19C8">
            <w:pPr>
              <w:pStyle w:val="NoSpacing"/>
              <w:spacing w:line="360" w:lineRule="auto"/>
            </w:pPr>
          </w:p>
        </w:tc>
      </w:tr>
      <w:tr w:rsidR="00CF19C8" w:rsidRPr="00050F7E" w14:paraId="0539874B" w14:textId="77777777" w:rsidTr="004038B0">
        <w:tc>
          <w:tcPr>
            <w:tcW w:w="0" w:type="auto"/>
            <w:tcBorders>
              <w:left w:val="single" w:sz="12" w:space="0" w:color="auto"/>
            </w:tcBorders>
            <w:shd w:val="clear" w:color="auto" w:fill="auto"/>
            <w:tcMar>
              <w:top w:w="48" w:type="dxa"/>
              <w:left w:w="96" w:type="dxa"/>
              <w:bottom w:w="48" w:type="dxa"/>
              <w:right w:w="96" w:type="dxa"/>
            </w:tcMar>
            <w:hideMark/>
          </w:tcPr>
          <w:p w14:paraId="4CC9A782" w14:textId="77777777" w:rsidR="00CF19C8" w:rsidRPr="00050F7E" w:rsidRDefault="00CF19C8" w:rsidP="00CF19C8">
            <w:pPr>
              <w:pStyle w:val="NoSpacing"/>
              <w:spacing w:line="360" w:lineRule="auto"/>
            </w:pPr>
            <w:r w:rsidRPr="00050F7E">
              <w:t>    Iron supplements</w:t>
            </w:r>
          </w:p>
        </w:tc>
        <w:tc>
          <w:tcPr>
            <w:tcW w:w="0" w:type="auto"/>
            <w:tcBorders>
              <w:right w:val="single" w:sz="12" w:space="0" w:color="auto"/>
            </w:tcBorders>
            <w:shd w:val="clear" w:color="auto" w:fill="auto"/>
            <w:tcMar>
              <w:top w:w="48" w:type="dxa"/>
              <w:left w:w="96" w:type="dxa"/>
              <w:bottom w:w="48" w:type="dxa"/>
              <w:right w:w="96" w:type="dxa"/>
            </w:tcMar>
            <w:hideMark/>
          </w:tcPr>
          <w:p w14:paraId="6F2BFA98" w14:textId="77777777" w:rsidR="00CF19C8" w:rsidRPr="00050F7E" w:rsidRDefault="00CF19C8" w:rsidP="00CF19C8">
            <w:pPr>
              <w:pStyle w:val="NoSpacing"/>
              <w:spacing w:line="360" w:lineRule="auto"/>
            </w:pPr>
            <w:r w:rsidRPr="00050F7E">
              <w:t>Ferrous sul</w:t>
            </w:r>
            <w:r>
              <w:t>ph</w:t>
            </w:r>
            <w:r w:rsidRPr="00050F7E">
              <w:t>ate</w:t>
            </w:r>
          </w:p>
        </w:tc>
      </w:tr>
      <w:tr w:rsidR="00CF19C8" w:rsidRPr="00050F7E" w14:paraId="44503388" w14:textId="77777777" w:rsidTr="00DC549A">
        <w:tc>
          <w:tcPr>
            <w:tcW w:w="0" w:type="auto"/>
            <w:tcBorders>
              <w:left w:val="single" w:sz="12" w:space="0" w:color="auto"/>
              <w:bottom w:val="single" w:sz="8" w:space="0" w:color="auto"/>
            </w:tcBorders>
            <w:shd w:val="clear" w:color="auto" w:fill="auto"/>
            <w:tcMar>
              <w:top w:w="48" w:type="dxa"/>
              <w:left w:w="96" w:type="dxa"/>
              <w:bottom w:w="48" w:type="dxa"/>
              <w:right w:w="96" w:type="dxa"/>
            </w:tcMar>
            <w:hideMark/>
          </w:tcPr>
          <w:p w14:paraId="0B07F548" w14:textId="77777777" w:rsidR="00CF19C8" w:rsidRPr="00050F7E" w:rsidRDefault="00CF19C8" w:rsidP="00CF19C8">
            <w:pPr>
              <w:pStyle w:val="NoSpacing"/>
              <w:spacing w:line="360" w:lineRule="auto"/>
            </w:pPr>
            <w:r w:rsidRPr="00050F7E">
              <w:t>    Lithium</w:t>
            </w:r>
          </w:p>
        </w:tc>
        <w:tc>
          <w:tcPr>
            <w:tcW w:w="0" w:type="auto"/>
            <w:tcBorders>
              <w:bottom w:val="single" w:sz="8" w:space="0" w:color="auto"/>
              <w:right w:val="single" w:sz="12" w:space="0" w:color="auto"/>
            </w:tcBorders>
            <w:shd w:val="clear" w:color="auto" w:fill="auto"/>
            <w:tcMar>
              <w:top w:w="48" w:type="dxa"/>
              <w:left w:w="96" w:type="dxa"/>
              <w:bottom w:w="48" w:type="dxa"/>
              <w:right w:w="96" w:type="dxa"/>
            </w:tcMar>
            <w:hideMark/>
          </w:tcPr>
          <w:p w14:paraId="4B598500" w14:textId="77777777" w:rsidR="00CF19C8" w:rsidRPr="00050F7E" w:rsidRDefault="00CF19C8" w:rsidP="00CF19C8">
            <w:pPr>
              <w:pStyle w:val="NoSpacing"/>
              <w:spacing w:line="360" w:lineRule="auto"/>
            </w:pPr>
          </w:p>
        </w:tc>
      </w:tr>
      <w:tr w:rsidR="00CF19C8" w:rsidRPr="00050F7E" w14:paraId="2EFF6152" w14:textId="77777777" w:rsidTr="00DC549A">
        <w:tc>
          <w:tcPr>
            <w:tcW w:w="0" w:type="auto"/>
            <w:tcBorders>
              <w:top w:val="single" w:sz="8" w:space="0" w:color="auto"/>
              <w:left w:val="single" w:sz="12" w:space="0" w:color="auto"/>
              <w:bottom w:val="single" w:sz="8" w:space="0" w:color="auto"/>
              <w:right w:val="nil"/>
            </w:tcBorders>
            <w:shd w:val="clear" w:color="auto" w:fill="auto"/>
            <w:tcMar>
              <w:top w:w="48" w:type="dxa"/>
              <w:left w:w="96" w:type="dxa"/>
              <w:bottom w:w="48" w:type="dxa"/>
              <w:right w:w="96" w:type="dxa"/>
            </w:tcMar>
            <w:hideMark/>
          </w:tcPr>
          <w:p w14:paraId="53D5BCC6" w14:textId="77777777" w:rsidR="00CF19C8" w:rsidRPr="00050F7E" w:rsidRDefault="00CF19C8" w:rsidP="00CF19C8">
            <w:pPr>
              <w:pStyle w:val="NoSpacing"/>
              <w:spacing w:line="360" w:lineRule="auto"/>
              <w:rPr>
                <w:i/>
                <w:iCs/>
              </w:rPr>
            </w:pPr>
            <w:r w:rsidRPr="00050F7E">
              <w:rPr>
                <w:i/>
                <w:iCs/>
              </w:rPr>
              <w:t>Chemotherapy agents</w:t>
            </w:r>
          </w:p>
        </w:tc>
        <w:tc>
          <w:tcPr>
            <w:tcW w:w="0" w:type="auto"/>
            <w:tcBorders>
              <w:top w:val="single" w:sz="8" w:space="0" w:color="auto"/>
              <w:left w:val="nil"/>
              <w:bottom w:val="single" w:sz="8" w:space="0" w:color="auto"/>
              <w:right w:val="single" w:sz="12" w:space="0" w:color="auto"/>
            </w:tcBorders>
            <w:shd w:val="clear" w:color="auto" w:fill="auto"/>
            <w:tcMar>
              <w:top w:w="48" w:type="dxa"/>
              <w:left w:w="96" w:type="dxa"/>
              <w:bottom w:w="48" w:type="dxa"/>
              <w:right w:w="96" w:type="dxa"/>
            </w:tcMar>
            <w:hideMark/>
          </w:tcPr>
          <w:p w14:paraId="49B7E600" w14:textId="77777777" w:rsidR="00CF19C8" w:rsidRPr="00050F7E" w:rsidRDefault="00CF19C8" w:rsidP="00CF19C8">
            <w:pPr>
              <w:pStyle w:val="NoSpacing"/>
              <w:spacing w:line="360" w:lineRule="auto"/>
            </w:pPr>
          </w:p>
        </w:tc>
      </w:tr>
      <w:tr w:rsidR="00CF19C8" w:rsidRPr="00050F7E" w14:paraId="558FF928" w14:textId="77777777" w:rsidTr="00DC549A">
        <w:tc>
          <w:tcPr>
            <w:tcW w:w="0" w:type="auto"/>
            <w:tcBorders>
              <w:top w:val="single" w:sz="8" w:space="0" w:color="auto"/>
              <w:left w:val="single" w:sz="12" w:space="0" w:color="auto"/>
            </w:tcBorders>
            <w:shd w:val="clear" w:color="auto" w:fill="auto"/>
            <w:tcMar>
              <w:top w:w="48" w:type="dxa"/>
              <w:left w:w="96" w:type="dxa"/>
              <w:bottom w:w="48" w:type="dxa"/>
              <w:right w:w="96" w:type="dxa"/>
            </w:tcMar>
            <w:hideMark/>
          </w:tcPr>
          <w:p w14:paraId="16456008" w14:textId="77777777" w:rsidR="00CF19C8" w:rsidRPr="00050F7E" w:rsidRDefault="00CF19C8" w:rsidP="00CF19C8">
            <w:pPr>
              <w:pStyle w:val="NoSpacing"/>
              <w:spacing w:line="360" w:lineRule="auto"/>
            </w:pPr>
            <w:r w:rsidRPr="00050F7E">
              <w:lastRenderedPageBreak/>
              <w:t>    Vinca alkaloids</w:t>
            </w:r>
          </w:p>
        </w:tc>
        <w:tc>
          <w:tcPr>
            <w:tcW w:w="0" w:type="auto"/>
            <w:tcBorders>
              <w:top w:val="single" w:sz="8" w:space="0" w:color="auto"/>
              <w:right w:val="single" w:sz="12" w:space="0" w:color="auto"/>
            </w:tcBorders>
            <w:shd w:val="clear" w:color="auto" w:fill="auto"/>
            <w:tcMar>
              <w:top w:w="48" w:type="dxa"/>
              <w:left w:w="96" w:type="dxa"/>
              <w:bottom w:w="48" w:type="dxa"/>
              <w:right w:w="96" w:type="dxa"/>
            </w:tcMar>
            <w:hideMark/>
          </w:tcPr>
          <w:p w14:paraId="7E81D331" w14:textId="77777777" w:rsidR="00CF19C8" w:rsidRPr="00050F7E" w:rsidRDefault="00CF19C8" w:rsidP="00CF19C8">
            <w:pPr>
              <w:pStyle w:val="NoSpacing"/>
              <w:spacing w:line="360" w:lineRule="auto"/>
            </w:pPr>
            <w:r w:rsidRPr="00050F7E">
              <w:t>Vincristine</w:t>
            </w:r>
          </w:p>
        </w:tc>
      </w:tr>
      <w:tr w:rsidR="00CF19C8" w:rsidRPr="00050F7E" w14:paraId="280EF8B2" w14:textId="77777777" w:rsidTr="00DC549A">
        <w:tc>
          <w:tcPr>
            <w:tcW w:w="0" w:type="auto"/>
            <w:tcBorders>
              <w:left w:val="single" w:sz="12" w:space="0" w:color="auto"/>
              <w:bottom w:val="single" w:sz="8" w:space="0" w:color="auto"/>
            </w:tcBorders>
            <w:shd w:val="clear" w:color="auto" w:fill="auto"/>
            <w:tcMar>
              <w:top w:w="48" w:type="dxa"/>
              <w:left w:w="96" w:type="dxa"/>
              <w:bottom w:w="48" w:type="dxa"/>
              <w:right w:w="96" w:type="dxa"/>
            </w:tcMar>
            <w:hideMark/>
          </w:tcPr>
          <w:p w14:paraId="0F566533" w14:textId="77777777" w:rsidR="00CF19C8" w:rsidRPr="00050F7E" w:rsidRDefault="00CF19C8" w:rsidP="00CF19C8">
            <w:pPr>
              <w:pStyle w:val="NoSpacing"/>
              <w:spacing w:line="360" w:lineRule="auto"/>
            </w:pPr>
            <w:r w:rsidRPr="00050F7E">
              <w:t>    Alkylating agents</w:t>
            </w:r>
          </w:p>
        </w:tc>
        <w:tc>
          <w:tcPr>
            <w:tcW w:w="0" w:type="auto"/>
            <w:tcBorders>
              <w:bottom w:val="single" w:sz="8" w:space="0" w:color="auto"/>
              <w:right w:val="single" w:sz="12" w:space="0" w:color="auto"/>
            </w:tcBorders>
            <w:shd w:val="clear" w:color="auto" w:fill="auto"/>
            <w:tcMar>
              <w:top w:w="48" w:type="dxa"/>
              <w:left w:w="96" w:type="dxa"/>
              <w:bottom w:w="48" w:type="dxa"/>
              <w:right w:w="96" w:type="dxa"/>
            </w:tcMar>
            <w:hideMark/>
          </w:tcPr>
          <w:p w14:paraId="00751E10" w14:textId="77777777" w:rsidR="00CF19C8" w:rsidRPr="00050F7E" w:rsidRDefault="00CF19C8" w:rsidP="00CF19C8">
            <w:pPr>
              <w:pStyle w:val="NoSpacing"/>
              <w:spacing w:line="360" w:lineRule="auto"/>
            </w:pPr>
            <w:r w:rsidRPr="00050F7E">
              <w:t>Cyclophosphamide</w:t>
            </w:r>
          </w:p>
        </w:tc>
      </w:tr>
      <w:tr w:rsidR="00CF19C8" w:rsidRPr="00050F7E" w14:paraId="1765B264"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616796EF" w14:textId="77777777" w:rsidR="00CF19C8" w:rsidRPr="00050F7E" w:rsidRDefault="00CF19C8" w:rsidP="00CF19C8">
            <w:pPr>
              <w:pStyle w:val="NoSpacing"/>
              <w:spacing w:line="360" w:lineRule="auto"/>
              <w:rPr>
                <w:i/>
                <w:iCs/>
              </w:rPr>
            </w:pPr>
            <w:r w:rsidRPr="00050F7E">
              <w:rPr>
                <w:i/>
                <w:iCs/>
              </w:rPr>
              <w:t>Miscellaneous compound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5E164519" w14:textId="77777777" w:rsidR="00CF19C8" w:rsidRPr="00050F7E" w:rsidRDefault="00CF19C8" w:rsidP="00CF19C8">
            <w:pPr>
              <w:pStyle w:val="NoSpacing"/>
              <w:spacing w:line="360" w:lineRule="auto"/>
            </w:pPr>
            <w:r w:rsidRPr="00050F7E">
              <w:t>Barium sul</w:t>
            </w:r>
            <w:r>
              <w:t>ph</w:t>
            </w:r>
            <w:r w:rsidRPr="00050F7E">
              <w:t>ate, oral contraceptives, polystyrene resins</w:t>
            </w:r>
          </w:p>
        </w:tc>
      </w:tr>
      <w:tr w:rsidR="00CF19C8" w:rsidRPr="00050F7E" w14:paraId="4A1D541F"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337965CB" w14:textId="77777777" w:rsidR="00CF19C8" w:rsidRPr="00050F7E" w:rsidRDefault="00CF19C8" w:rsidP="00CF19C8">
            <w:pPr>
              <w:pStyle w:val="NoSpacing"/>
              <w:spacing w:line="360" w:lineRule="auto"/>
              <w:rPr>
                <w:i/>
                <w:iCs/>
              </w:rPr>
            </w:pPr>
            <w:r>
              <w:rPr>
                <w:i/>
                <w:iCs/>
              </w:rPr>
              <w:t>Bisphosphonate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5342F0D1" w14:textId="77777777" w:rsidR="00CF19C8" w:rsidRPr="00050F7E" w:rsidRDefault="00CF19C8" w:rsidP="00CF19C8">
            <w:pPr>
              <w:pStyle w:val="NoSpacing"/>
              <w:spacing w:line="360" w:lineRule="auto"/>
            </w:pPr>
            <w:r w:rsidRPr="00050F7E">
              <w:t>Pamidronate and alendronic acid</w:t>
            </w:r>
          </w:p>
        </w:tc>
      </w:tr>
      <w:tr w:rsidR="00CF19C8" w:rsidRPr="00050F7E" w14:paraId="3A9531BF"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62310D10" w14:textId="77777777" w:rsidR="00CF19C8" w:rsidRPr="00050F7E" w:rsidRDefault="00CF19C8" w:rsidP="00CF19C8">
            <w:pPr>
              <w:pStyle w:val="NoSpacing"/>
              <w:spacing w:line="360" w:lineRule="auto"/>
              <w:rPr>
                <w:i/>
                <w:iCs/>
              </w:rPr>
            </w:pPr>
            <w:r>
              <w:rPr>
                <w:i/>
                <w:iCs/>
              </w:rPr>
              <w:t>A</w:t>
            </w:r>
            <w:r w:rsidRPr="00050F7E">
              <w:rPr>
                <w:i/>
                <w:iCs/>
              </w:rPr>
              <w:t>ntidepressant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0ECF1CEC" w14:textId="77777777" w:rsidR="00CF19C8" w:rsidRPr="00050F7E" w:rsidRDefault="00CF19C8" w:rsidP="00CF19C8">
            <w:pPr>
              <w:pStyle w:val="NoSpacing"/>
              <w:spacing w:line="360" w:lineRule="auto"/>
            </w:pPr>
            <w:r w:rsidRPr="00050F7E">
              <w:t>Monoamine oxidase inhibitors</w:t>
            </w:r>
          </w:p>
        </w:tc>
      </w:tr>
      <w:tr w:rsidR="00CF19C8" w:rsidRPr="00050F7E" w14:paraId="15CFAEA2"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08A24614" w14:textId="77777777" w:rsidR="00CF19C8" w:rsidRPr="00050F7E" w:rsidRDefault="00CF19C8" w:rsidP="00CF19C8">
            <w:pPr>
              <w:pStyle w:val="NoSpacing"/>
              <w:spacing w:line="360" w:lineRule="auto"/>
              <w:rPr>
                <w:i/>
                <w:iCs/>
              </w:rPr>
            </w:pPr>
            <w:r>
              <w:rPr>
                <w:i/>
                <w:iCs/>
              </w:rPr>
              <w:t>A</w:t>
            </w:r>
            <w:r w:rsidRPr="00050F7E">
              <w:rPr>
                <w:i/>
                <w:iCs/>
              </w:rPr>
              <w:t>ntipsychotic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54673100" w14:textId="77777777" w:rsidR="00CF19C8" w:rsidRPr="00050F7E" w:rsidRDefault="00CF19C8" w:rsidP="00CF19C8">
            <w:pPr>
              <w:pStyle w:val="NoSpacing"/>
              <w:spacing w:line="360" w:lineRule="auto"/>
            </w:pPr>
            <w:r w:rsidRPr="00050F7E">
              <w:t>Clozapine, haloperidol, risperidone</w:t>
            </w:r>
          </w:p>
        </w:tc>
      </w:tr>
      <w:tr w:rsidR="00CF19C8" w:rsidRPr="00050F7E" w14:paraId="6BC90AE2"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5B6B4A53" w14:textId="77777777" w:rsidR="00CF19C8" w:rsidRPr="00050F7E" w:rsidRDefault="00CF19C8" w:rsidP="00CF19C8">
            <w:pPr>
              <w:pStyle w:val="NoSpacing"/>
              <w:spacing w:line="360" w:lineRule="auto"/>
              <w:rPr>
                <w:i/>
                <w:iCs/>
              </w:rPr>
            </w:pPr>
            <w:r>
              <w:rPr>
                <w:i/>
                <w:iCs/>
              </w:rPr>
              <w:t>A</w:t>
            </w:r>
            <w:r w:rsidRPr="00050F7E">
              <w:rPr>
                <w:i/>
                <w:iCs/>
              </w:rPr>
              <w:t>ntiparkinsonian drug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3E0F4B50" w14:textId="77777777" w:rsidR="00CF19C8" w:rsidRPr="00050F7E" w:rsidRDefault="00CF19C8" w:rsidP="00CF19C8">
            <w:pPr>
              <w:pStyle w:val="NoSpacing"/>
              <w:spacing w:line="360" w:lineRule="auto"/>
            </w:pPr>
            <w:r w:rsidRPr="00050F7E">
              <w:t>Dopamine agonists</w:t>
            </w:r>
          </w:p>
        </w:tc>
      </w:tr>
      <w:tr w:rsidR="00CF19C8" w:rsidRPr="00050F7E" w14:paraId="06CCF32E" w14:textId="77777777" w:rsidTr="00DC549A">
        <w:tc>
          <w:tcPr>
            <w:tcW w:w="0" w:type="auto"/>
            <w:tcBorders>
              <w:top w:val="single" w:sz="8" w:space="0" w:color="auto"/>
              <w:left w:val="single" w:sz="12" w:space="0" w:color="auto"/>
              <w:bottom w:val="single" w:sz="8" w:space="0" w:color="auto"/>
              <w:right w:val="single" w:sz="8" w:space="0" w:color="auto"/>
            </w:tcBorders>
            <w:shd w:val="clear" w:color="auto" w:fill="auto"/>
            <w:tcMar>
              <w:top w:w="48" w:type="dxa"/>
              <w:left w:w="96" w:type="dxa"/>
              <w:bottom w:w="48" w:type="dxa"/>
              <w:right w:w="96" w:type="dxa"/>
            </w:tcMar>
            <w:hideMark/>
          </w:tcPr>
          <w:p w14:paraId="1AB3839A" w14:textId="77777777" w:rsidR="00CF19C8" w:rsidRPr="00050F7E" w:rsidRDefault="00CF19C8" w:rsidP="00CF19C8">
            <w:pPr>
              <w:pStyle w:val="NoSpacing"/>
              <w:spacing w:line="360" w:lineRule="auto"/>
              <w:rPr>
                <w:i/>
                <w:iCs/>
              </w:rPr>
            </w:pPr>
            <w:r>
              <w:rPr>
                <w:i/>
                <w:iCs/>
              </w:rPr>
              <w:t>A</w:t>
            </w:r>
            <w:r w:rsidRPr="00050F7E">
              <w:rPr>
                <w:i/>
                <w:iCs/>
              </w:rPr>
              <w:t>ntispasmodics</w:t>
            </w:r>
          </w:p>
        </w:tc>
        <w:tc>
          <w:tcPr>
            <w:tcW w:w="0" w:type="auto"/>
            <w:tcBorders>
              <w:top w:val="single" w:sz="8" w:space="0" w:color="auto"/>
              <w:left w:val="single" w:sz="8" w:space="0" w:color="auto"/>
              <w:bottom w:val="single" w:sz="8" w:space="0" w:color="auto"/>
              <w:right w:val="single" w:sz="12" w:space="0" w:color="auto"/>
            </w:tcBorders>
            <w:shd w:val="clear" w:color="auto" w:fill="auto"/>
            <w:tcMar>
              <w:top w:w="48" w:type="dxa"/>
              <w:left w:w="96" w:type="dxa"/>
              <w:bottom w:w="48" w:type="dxa"/>
              <w:right w:w="96" w:type="dxa"/>
            </w:tcMar>
            <w:hideMark/>
          </w:tcPr>
          <w:p w14:paraId="73CC7C64" w14:textId="77777777" w:rsidR="00CF19C8" w:rsidRPr="00050F7E" w:rsidRDefault="00CF19C8" w:rsidP="00CF19C8">
            <w:pPr>
              <w:pStyle w:val="NoSpacing"/>
              <w:spacing w:line="360" w:lineRule="auto"/>
            </w:pPr>
            <w:r w:rsidRPr="00050F7E">
              <w:t>Mebeverine, peppermint oil</w:t>
            </w:r>
          </w:p>
        </w:tc>
      </w:tr>
      <w:tr w:rsidR="00CF19C8" w:rsidRPr="00050F7E" w14:paraId="3F883066" w14:textId="77777777" w:rsidTr="00DC549A">
        <w:tc>
          <w:tcPr>
            <w:tcW w:w="0" w:type="auto"/>
            <w:tcBorders>
              <w:top w:val="single" w:sz="8" w:space="0" w:color="auto"/>
              <w:left w:val="single" w:sz="12" w:space="0" w:color="auto"/>
              <w:bottom w:val="single" w:sz="12" w:space="0" w:color="auto"/>
              <w:right w:val="single" w:sz="8" w:space="0" w:color="auto"/>
            </w:tcBorders>
            <w:shd w:val="clear" w:color="auto" w:fill="auto"/>
            <w:tcMar>
              <w:top w:w="48" w:type="dxa"/>
              <w:left w:w="96" w:type="dxa"/>
              <w:bottom w:w="48" w:type="dxa"/>
              <w:right w:w="96" w:type="dxa"/>
            </w:tcMar>
            <w:hideMark/>
          </w:tcPr>
          <w:p w14:paraId="7F99E015" w14:textId="77777777" w:rsidR="00CF19C8" w:rsidRPr="008D008E" w:rsidRDefault="00CF19C8" w:rsidP="00CF19C8">
            <w:pPr>
              <w:pStyle w:val="NoSpacing"/>
              <w:spacing w:line="360" w:lineRule="auto"/>
              <w:rPr>
                <w:i/>
                <w:iCs/>
              </w:rPr>
            </w:pPr>
            <w:r w:rsidRPr="008D008E">
              <w:rPr>
                <w:i/>
                <w:iCs/>
              </w:rPr>
              <w:t>Sympathomimetics</w:t>
            </w:r>
          </w:p>
        </w:tc>
        <w:tc>
          <w:tcPr>
            <w:tcW w:w="0" w:type="auto"/>
            <w:tcBorders>
              <w:top w:val="single" w:sz="8" w:space="0" w:color="auto"/>
              <w:left w:val="single" w:sz="8" w:space="0" w:color="auto"/>
              <w:bottom w:val="single" w:sz="12" w:space="0" w:color="auto"/>
              <w:right w:val="single" w:sz="12" w:space="0" w:color="auto"/>
            </w:tcBorders>
            <w:shd w:val="clear" w:color="auto" w:fill="auto"/>
            <w:tcMar>
              <w:top w:w="48" w:type="dxa"/>
              <w:left w:w="96" w:type="dxa"/>
              <w:bottom w:w="48" w:type="dxa"/>
              <w:right w:w="96" w:type="dxa"/>
            </w:tcMar>
            <w:hideMark/>
          </w:tcPr>
          <w:p w14:paraId="4D36848F" w14:textId="77777777" w:rsidR="00CF19C8" w:rsidRPr="00050F7E" w:rsidRDefault="00CF19C8" w:rsidP="0013225E">
            <w:pPr>
              <w:pStyle w:val="NoSpacing"/>
              <w:keepNext/>
              <w:spacing w:line="360" w:lineRule="auto"/>
            </w:pPr>
            <w:r w:rsidRPr="00050F7E">
              <w:t>Ephedrine, terbutaline</w:t>
            </w:r>
          </w:p>
        </w:tc>
      </w:tr>
    </w:tbl>
    <w:p w14:paraId="66B599B6" w14:textId="6447E5AE" w:rsidR="00CF19C8" w:rsidRDefault="0013225E" w:rsidP="0013225E">
      <w:pPr>
        <w:pStyle w:val="Caption"/>
      </w:pPr>
      <w:bookmarkStart w:id="75" w:name="_Ref85796601"/>
      <w:bookmarkStart w:id="76" w:name="_Toc167893195"/>
      <w:r>
        <w:t xml:space="preserve">Table </w:t>
      </w:r>
      <w:r w:rsidR="004F76FF">
        <w:fldChar w:fldCharType="begin"/>
      </w:r>
      <w:r w:rsidR="004F76FF">
        <w:instrText xml:space="preserve"> SEQ Table \* ARABIC </w:instrText>
      </w:r>
      <w:r w:rsidR="004F76FF">
        <w:fldChar w:fldCharType="separate"/>
      </w:r>
      <w:r w:rsidR="006A0E8C">
        <w:rPr>
          <w:noProof/>
        </w:rPr>
        <w:t>10</w:t>
      </w:r>
      <w:r w:rsidR="004F76FF">
        <w:rPr>
          <w:noProof/>
        </w:rPr>
        <w:fldChar w:fldCharType="end"/>
      </w:r>
      <w:bookmarkEnd w:id="75"/>
      <w:r>
        <w:t xml:space="preserve"> - </w:t>
      </w:r>
      <w:r w:rsidRPr="003E4933">
        <w:t>Medication that exacerbate or cause constipation (84)</w:t>
      </w:r>
      <w:bookmarkEnd w:id="76"/>
    </w:p>
    <w:p w14:paraId="3C054A53" w14:textId="77777777" w:rsidR="001F70FB" w:rsidRDefault="001F70FB" w:rsidP="00CF19C8">
      <w:pPr>
        <w:spacing w:line="360" w:lineRule="auto"/>
        <w:jc w:val="both"/>
      </w:pPr>
    </w:p>
    <w:p w14:paraId="71328A41" w14:textId="77777777" w:rsidR="001F70FB" w:rsidRDefault="001F70FB" w:rsidP="00CF19C8">
      <w:pPr>
        <w:spacing w:line="360" w:lineRule="auto"/>
        <w:jc w:val="both"/>
      </w:pPr>
    </w:p>
    <w:p w14:paraId="7774F909" w14:textId="77777777" w:rsidR="001F70FB" w:rsidRDefault="001F70FB" w:rsidP="00CF19C8">
      <w:pPr>
        <w:spacing w:line="360" w:lineRule="auto"/>
        <w:jc w:val="both"/>
      </w:pPr>
    </w:p>
    <w:p w14:paraId="7AE7CFC7" w14:textId="77777777" w:rsidR="001F70FB" w:rsidRDefault="001F70FB" w:rsidP="00CF19C8">
      <w:pPr>
        <w:spacing w:line="360" w:lineRule="auto"/>
        <w:jc w:val="both"/>
      </w:pPr>
    </w:p>
    <w:p w14:paraId="67D4604C" w14:textId="77777777" w:rsidR="001F70FB" w:rsidRDefault="001F70FB" w:rsidP="00CF19C8">
      <w:pPr>
        <w:spacing w:line="360" w:lineRule="auto"/>
        <w:jc w:val="both"/>
      </w:pPr>
    </w:p>
    <w:p w14:paraId="7D09B167" w14:textId="77777777" w:rsidR="001F70FB" w:rsidRDefault="001F70FB" w:rsidP="00CF19C8">
      <w:pPr>
        <w:spacing w:line="360" w:lineRule="auto"/>
        <w:jc w:val="both"/>
      </w:pPr>
    </w:p>
    <w:p w14:paraId="0F13DEC2" w14:textId="77777777" w:rsidR="001F70FB" w:rsidRDefault="001F70FB" w:rsidP="00CF19C8">
      <w:pPr>
        <w:spacing w:line="360" w:lineRule="auto"/>
        <w:jc w:val="both"/>
      </w:pPr>
    </w:p>
    <w:p w14:paraId="506BBDB1" w14:textId="77777777" w:rsidR="001F70FB" w:rsidRDefault="001F70FB" w:rsidP="00CF19C8">
      <w:pPr>
        <w:spacing w:line="360" w:lineRule="auto"/>
        <w:jc w:val="both"/>
      </w:pPr>
    </w:p>
    <w:p w14:paraId="02A3BD0C" w14:textId="77777777" w:rsidR="001F70FB" w:rsidRDefault="001F70FB" w:rsidP="00CF19C8">
      <w:pPr>
        <w:spacing w:line="360" w:lineRule="auto"/>
        <w:jc w:val="both"/>
      </w:pPr>
    </w:p>
    <w:p w14:paraId="0EBF6748" w14:textId="77777777" w:rsidR="001F70FB" w:rsidRDefault="001F70FB" w:rsidP="00CF19C8">
      <w:pPr>
        <w:spacing w:line="360" w:lineRule="auto"/>
        <w:jc w:val="both"/>
      </w:pPr>
    </w:p>
    <w:p w14:paraId="2C6BB691" w14:textId="77777777" w:rsidR="001F70FB" w:rsidRDefault="001F70FB" w:rsidP="00CF19C8">
      <w:pPr>
        <w:spacing w:line="360" w:lineRule="auto"/>
        <w:jc w:val="both"/>
      </w:pPr>
    </w:p>
    <w:p w14:paraId="46F77661" w14:textId="77777777" w:rsidR="001F70FB" w:rsidRDefault="001F70FB" w:rsidP="00CF19C8">
      <w:pPr>
        <w:spacing w:line="360" w:lineRule="auto"/>
        <w:jc w:val="both"/>
      </w:pPr>
    </w:p>
    <w:p w14:paraId="1594702B" w14:textId="77777777" w:rsidR="001F70FB" w:rsidRDefault="001F70FB" w:rsidP="00CF19C8">
      <w:pPr>
        <w:spacing w:line="360" w:lineRule="auto"/>
        <w:jc w:val="both"/>
      </w:pPr>
    </w:p>
    <w:p w14:paraId="4CBA97B9" w14:textId="354326D1" w:rsidR="00CF19C8" w:rsidRDefault="00CF19C8" w:rsidP="00CF19C8">
      <w:pPr>
        <w:spacing w:line="360" w:lineRule="auto"/>
        <w:jc w:val="both"/>
      </w:pPr>
      <w:r>
        <w:lastRenderedPageBreak/>
        <w:t xml:space="preserve">The largest cohort of patients that were involved in the assessment of risk factors was undertaken by Mahmood </w:t>
      </w:r>
      <w:r w:rsidR="00441B60">
        <w:t>and colleagues</w:t>
      </w:r>
      <w:r>
        <w:t>.  They undertook a meta-analysis which included 24 studies, comparing 49 868 patients, of whom 9 928 (19.9%) had inadequate bowel preparation</w:t>
      </w:r>
      <w:r w:rsidR="00762211">
        <w:fldChar w:fldCharType="begin"/>
      </w:r>
      <w:r w:rsidR="00E9739D">
        <w:instrText xml:space="preserve"> ADDIN EN.CITE &lt;EndNote&gt;&lt;Cite&gt;&lt;Author&gt;Mahmood&lt;/Author&gt;&lt;Year&gt;2018&lt;/Year&gt;&lt;RecNum&gt;0&lt;/RecNum&gt;&lt;IDText&gt;Predictors of inadequate bowel preparation for colonoscopy: a systematic review and meta-analysis&lt;/IDText&gt;&lt;DisplayText&gt;(98)&lt;/DisplayText&gt;&lt;record&gt;&lt;dates&gt;&lt;pub-dates&gt;&lt;date&gt;08&lt;/date&gt;&lt;/pub-dates&gt;&lt;year&gt;2018&lt;/year&gt;&lt;/dates&gt;&lt;urls&gt;&lt;related-urls&gt;&lt;url&gt;https://www.ncbi.nlm.nih.gov/pubmed/29847488&lt;/url&gt;&lt;/related-urls&gt;&lt;/urls&gt;&lt;isbn&gt;1473-5687&lt;/isbn&gt;&lt;titles&gt;&lt;title&gt;Predictors of inadequate bowel preparation for colonoscopy: a systematic review and meta-analysis&lt;/title&gt;&lt;secondary-title&gt;Eur J Gastroenterol Hepatol&lt;/secondary-title&gt;&lt;/titles&gt;&lt;pages&gt;819-826&lt;/pages&gt;&lt;number&gt;8&lt;/number&gt;&lt;contributors&gt;&lt;authors&gt;&lt;author&gt;Mahmood, S.&lt;/author&gt;&lt;author&gt;Farooqui, S. M.&lt;/author&gt;&lt;author&gt;Madhoun, M. F.&lt;/author&gt;&lt;/authors&gt;&lt;/contributors&gt;&lt;language&gt;eng&lt;/language&gt;&lt;added-date format="utc"&gt;1540663116&lt;/added-date&gt;&lt;ref-type name="Journal Article"&gt;17&lt;/ref-type&gt;&lt;rec-number&gt;25&lt;/rec-number&gt;&lt;last-updated-date format="utc"&gt;1540663116&lt;/last-updated-date&gt;&lt;accession-num&gt;29847488&lt;/accession-num&gt;&lt;electronic-resource-num&gt;10.1097/MEG.0000000000001175&lt;/electronic-resource-num&gt;&lt;volume&gt;30&lt;/volume&gt;&lt;/record&gt;&lt;/Cite&gt;&lt;/EndNote&gt;</w:instrText>
      </w:r>
      <w:r w:rsidR="00762211">
        <w:fldChar w:fldCharType="separate"/>
      </w:r>
      <w:r w:rsidR="00231422">
        <w:rPr>
          <w:noProof/>
        </w:rPr>
        <w:t>(98)</w:t>
      </w:r>
      <w:r w:rsidR="00762211">
        <w:fldChar w:fldCharType="end"/>
      </w:r>
      <w:r>
        <w:t>.  These patients were taken from populations across America, Europe, Australia, and Asia.  A diverse cohort, although</w:t>
      </w:r>
      <w:r w:rsidR="00603FFA">
        <w:t xml:space="preserve"> potentially </w:t>
      </w:r>
      <w:r>
        <w:t>increas</w:t>
      </w:r>
      <w:r w:rsidR="00603FFA">
        <w:t>ing</w:t>
      </w:r>
      <w:r>
        <w:t xml:space="preserve"> heterogeneity of the sample, improves the generalisability of the findings.  The timing and preparation used varied between studies, with PEG being the most common bowel preparation used.  The outcome scale also varied, with several different grading scales utilised.  Furthermore, heterogeneity was also high with I</w:t>
      </w:r>
      <w:r w:rsidRPr="00F12989">
        <w:rPr>
          <w:vertAlign w:val="superscript"/>
        </w:rPr>
        <w:t>2</w:t>
      </w:r>
      <w:r>
        <w:t xml:space="preserve"> scores &gt;40% for almost all risk factors (excluding stroke and inpatient status).</w:t>
      </w:r>
      <w:r w:rsidR="00A45641">
        <w:t xml:space="preserve"> Heterogeneity indicates the degree to which outcomes are due to factors other than random chance. The higher an I</w:t>
      </w:r>
      <w:r w:rsidR="00A45641" w:rsidRPr="00F12989">
        <w:rPr>
          <w:vertAlign w:val="superscript"/>
        </w:rPr>
        <w:t>2</w:t>
      </w:r>
      <w:r w:rsidR="00A45641">
        <w:t xml:space="preserve"> score, the greater the likelihood that the variation in outcome from the different studies is related to factors other than chance, thus indicating systematic differences </w:t>
      </w:r>
      <w:r w:rsidR="00A45641">
        <w:fldChar w:fldCharType="begin"/>
      </w:r>
      <w:r w:rsidR="00E9739D">
        <w:instrText xml:space="preserve"> ADDIN EN.CITE &lt;EndNote&gt;&lt;Cite&gt;&lt;Author&gt;Ioannidis&lt;/Author&gt;&lt;Year&gt;2008&lt;/Year&gt;&lt;RecNum&gt;0&lt;/RecNum&gt;&lt;IDText&gt;Interpretation of tests of heterogeneity and bias in meta-analysis&lt;/IDText&gt;&lt;DisplayText&gt;(110)&lt;/DisplayText&gt;&lt;record&gt;&lt;dates&gt;&lt;pub-dates&gt;&lt;date&gt;Oct&lt;/date&gt;&lt;/pub-dates&gt;&lt;year&gt;2008&lt;/year&gt;&lt;/dates&gt;&lt;keywords&gt;&lt;keyword&gt;Bias&lt;/keyword&gt;&lt;keyword&gt;Confidence Intervals&lt;/keyword&gt;&lt;keyword&gt;Data Interpretation, Statistical&lt;/keyword&gt;&lt;keyword&gt;Evidence-Based Medicine&lt;/keyword&gt;&lt;keyword&gt;Humans&lt;/keyword&gt;&lt;keyword&gt;Meta-Analysis as Topic&lt;/keyword&gt;&lt;keyword&gt;Publication Bias&lt;/keyword&gt;&lt;keyword&gt;Regression Analysis&lt;/keyword&gt;&lt;keyword&gt;Reproducibility of Results&lt;/keyword&gt;&lt;keyword&gt;Research Design&lt;/keyword&gt;&lt;keyword&gt;Risk&lt;/keyword&gt;&lt;keyword&gt;Sensitivity and Specificity&lt;/keyword&gt;&lt;/keywords&gt;&lt;urls&gt;&lt;related-urls&gt;&lt;url&gt;https://www.ncbi.nlm.nih.gov/pubmed/19018930&lt;/url&gt;&lt;/related-urls&gt;&lt;/urls&gt;&lt;isbn&gt;1365-2753&lt;/isbn&gt;&lt;titles&gt;&lt;title&gt;Interpretation of tests of heterogeneity and bias in meta-analysis&lt;/title&gt;&lt;secondary-title&gt;J Eval Clin Pract&lt;/secondary-title&gt;&lt;/titles&gt;&lt;pages&gt;951-7&lt;/pages&gt;&lt;number&gt;5&lt;/number&gt;&lt;contributors&gt;&lt;authors&gt;&lt;author&gt;Ioannidis, J. P.&lt;/author&gt;&lt;/authors&gt;&lt;/contributors&gt;&lt;language&gt;eng&lt;/language&gt;&lt;added-date format="utc"&gt;1632600031&lt;/added-date&gt;&lt;ref-type name="Journal Article"&gt;17&lt;/ref-type&gt;&lt;auth-address&gt;Department of Hygiene and Epidemiology, University of Ioannina School of Medicine, Ioannina, Greece. jioannid@cc.uoi.gr&lt;/auth-address&gt;&lt;rec-number&gt;223&lt;/rec-number&gt;&lt;last-updated-date format="utc"&gt;1632600031&lt;/last-updated-date&gt;&lt;accession-num&gt;19018930&lt;/accession-num&gt;&lt;electronic-resource-num&gt;10.1111/j.1365-2753.2008.00986.x&lt;/electronic-resource-num&gt;&lt;volume&gt;14&lt;/volume&gt;&lt;/record&gt;&lt;/Cite&gt;&lt;/EndNote&gt;</w:instrText>
      </w:r>
      <w:r w:rsidR="00A45641">
        <w:fldChar w:fldCharType="separate"/>
      </w:r>
      <w:r w:rsidR="00231422">
        <w:rPr>
          <w:noProof/>
        </w:rPr>
        <w:t>(110)</w:t>
      </w:r>
      <w:r w:rsidR="00A45641">
        <w:fldChar w:fldCharType="end"/>
      </w:r>
      <w:r w:rsidR="00A45641">
        <w:t>.</w:t>
      </w:r>
      <w:r>
        <w:t xml:space="preserve"> Despite its limitations, this study still provides significant evidence of factors associated with poor preparation.  Shared characteristics between these studies of risk factors for poor preparation include: increasing age, male sex, and conditions associated with constipation or slowed colonic transit</w:t>
      </w:r>
      <w:r w:rsidR="002E5F99">
        <w:fldChar w:fldCharType="begin"/>
      </w:r>
      <w:r w:rsidR="00E9739D">
        <w:instrText xml:space="preserve"> ADDIN EN.CITE &lt;EndNote&gt;&lt;Cite&gt;&lt;Author&gt;Mahmood&lt;/Author&gt;&lt;Year&gt;2018&lt;/Year&gt;&lt;RecNum&gt;0&lt;/RecNum&gt;&lt;IDText&gt;Predictors of inadequate bowel preparation for colonoscopy: a systematic review and meta-analysis&lt;/IDText&gt;&lt;DisplayText&gt;(98)&lt;/DisplayText&gt;&lt;record&gt;&lt;dates&gt;&lt;pub-dates&gt;&lt;date&gt;08&lt;/date&gt;&lt;/pub-dates&gt;&lt;year&gt;2018&lt;/year&gt;&lt;/dates&gt;&lt;urls&gt;&lt;related-urls&gt;&lt;url&gt;https://www.ncbi.nlm.nih.gov/pubmed/29847488&lt;/url&gt;&lt;/related-urls&gt;&lt;/urls&gt;&lt;isbn&gt;1473-5687&lt;/isbn&gt;&lt;titles&gt;&lt;title&gt;Predictors of inadequate bowel preparation for colonoscopy: a systematic review and meta-analysis&lt;/title&gt;&lt;secondary-title&gt;Eur J Gastroenterol Hepatol&lt;/secondary-title&gt;&lt;/titles&gt;&lt;pages&gt;819-826&lt;/pages&gt;&lt;number&gt;8&lt;/number&gt;&lt;contributors&gt;&lt;authors&gt;&lt;author&gt;Mahmood, S.&lt;/author&gt;&lt;author&gt;Farooqui, S. M.&lt;/author&gt;&lt;author&gt;Madhoun, M. F.&lt;/author&gt;&lt;/authors&gt;&lt;/contributors&gt;&lt;language&gt;eng&lt;/language&gt;&lt;added-date format="utc"&gt;1540663116&lt;/added-date&gt;&lt;ref-type name="Journal Article"&gt;17&lt;/ref-type&gt;&lt;rec-number&gt;25&lt;/rec-number&gt;&lt;last-updated-date format="utc"&gt;1540663116&lt;/last-updated-date&gt;&lt;accession-num&gt;29847488&lt;/accession-num&gt;&lt;electronic-resource-num&gt;10.1097/MEG.0000000000001175&lt;/electronic-resource-num&gt;&lt;volume&gt;30&lt;/volume&gt;&lt;/record&gt;&lt;/Cite&gt;&lt;/EndNote&gt;</w:instrText>
      </w:r>
      <w:r w:rsidR="002E5F99">
        <w:fldChar w:fldCharType="separate"/>
      </w:r>
      <w:r w:rsidR="00231422">
        <w:rPr>
          <w:noProof/>
        </w:rPr>
        <w:t>(98)</w:t>
      </w:r>
      <w:r w:rsidR="002E5F99">
        <w:fldChar w:fldCharType="end"/>
      </w:r>
      <w:r>
        <w:t>.</w:t>
      </w:r>
    </w:p>
    <w:p w14:paraId="2D5B8487" w14:textId="4798234A" w:rsidR="00CF19C8" w:rsidRDefault="00CF19C8" w:rsidP="00CF19C8">
      <w:pPr>
        <w:spacing w:line="360" w:lineRule="auto"/>
        <w:jc w:val="both"/>
      </w:pPr>
      <w:r>
        <w:t>Awareness of the risk factors for poor bowel preparation is useful.  Quantifying the risk to the patient of poor bowel preparation is potentially even more advantageous clinically.  Those at high risk could be offered a more intensive augmented regime</w:t>
      </w:r>
      <w:r w:rsidR="0029698A">
        <w:t xml:space="preserve">, potentially </w:t>
      </w:r>
      <w:r>
        <w:t>prevent</w:t>
      </w:r>
      <w:r w:rsidR="0029698A">
        <w:t>ing</w:t>
      </w:r>
      <w:r>
        <w:t xml:space="preserve"> poor preparation. Two studies have developed predictive scores for</w:t>
      </w:r>
      <w:r w:rsidR="0029698A">
        <w:t xml:space="preserve"> the</w:t>
      </w:r>
      <w:r>
        <w:t xml:space="preserve"> </w:t>
      </w:r>
      <w:r w:rsidR="0029698A">
        <w:t>quantification of the risk of inadequate cleansing</w:t>
      </w:r>
      <w:r>
        <w:t xml:space="preserve">.  Gimeno-Garcia </w:t>
      </w:r>
      <w:r w:rsidR="00441B60">
        <w:t>and colleagues</w:t>
      </w:r>
      <w:r>
        <w:t xml:space="preserve"> developed a model which incorporated antidepressants, co-morbidity, constipation, and previous surgery</w:t>
      </w:r>
      <w:r w:rsidR="00762211">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rsidR="00762211">
        <w:fldChar w:fldCharType="separate"/>
      </w:r>
      <w:r w:rsidR="00231422">
        <w:rPr>
          <w:noProof/>
        </w:rPr>
        <w:t>(96)</w:t>
      </w:r>
      <w:r w:rsidR="00762211">
        <w:fldChar w:fldCharType="end"/>
      </w:r>
      <w:r>
        <w:t>.  Each of these factors was assigned a score based on the likelihood of subsequent poor bowel preparation, and a cut-off score of 1.225 was found to have a sensitivity of 60.3% (95% CI 51.6-68.4), a specificity of 75.4% (95% CI 71.6-78.9) a</w:t>
      </w:r>
      <w:r w:rsidR="004B3055">
        <w:t xml:space="preserve"> positive predictive value</w:t>
      </w:r>
      <w:r>
        <w:t xml:space="preserve"> </w:t>
      </w:r>
      <w:r w:rsidR="004B3055">
        <w:t>(</w:t>
      </w:r>
      <w:r>
        <w:t>PPV</w:t>
      </w:r>
      <w:r w:rsidR="004B3055">
        <w:t>)</w:t>
      </w:r>
      <w:r>
        <w:t xml:space="preserve"> of 36.4% (95% CI 30.1-43.1) and a</w:t>
      </w:r>
      <w:r w:rsidR="004B3055">
        <w:t xml:space="preserve"> negative predictive value (</w:t>
      </w:r>
      <w:r>
        <w:t>NPV</w:t>
      </w:r>
      <w:r w:rsidR="004B3055">
        <w:t>)</w:t>
      </w:r>
      <w:r>
        <w:t xml:space="preserve"> of 89.1% (95% CI 85.9-91.6%) for inadequate preparation</w:t>
      </w:r>
      <w:r w:rsidR="002E5F99">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rsidR="002E5F99">
        <w:fldChar w:fldCharType="separate"/>
      </w:r>
      <w:r w:rsidR="00231422">
        <w:rPr>
          <w:noProof/>
        </w:rPr>
        <w:t>(96)</w:t>
      </w:r>
      <w:r w:rsidR="002E5F99">
        <w:fldChar w:fldCharType="end"/>
      </w:r>
      <w:r>
        <w:t>.  The score was derived from performing multivariate regression of risk factors for poor bowel preparation, defined by a BBPS score of &lt;2 in at least 1 segment of the bowel, in a cohort of 667 patients.  Subsequently, a validation of the score was undertaken by the authors in a cohort of patients, with similar descriptive values seen</w:t>
      </w:r>
      <w:r>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fldChar w:fldCharType="separate"/>
      </w:r>
      <w:r w:rsidR="00231422">
        <w:rPr>
          <w:noProof/>
        </w:rPr>
        <w:t>(96)</w:t>
      </w:r>
      <w:r>
        <w:fldChar w:fldCharType="end"/>
      </w:r>
      <w:r>
        <w:t xml:space="preserve">. </w:t>
      </w:r>
    </w:p>
    <w:p w14:paraId="2AF7ED3C" w14:textId="328EA1BB" w:rsidR="00CF19C8" w:rsidRDefault="00CF19C8" w:rsidP="00CF19C8">
      <w:pPr>
        <w:spacing w:line="360" w:lineRule="auto"/>
        <w:jc w:val="both"/>
      </w:pPr>
      <w:r>
        <w:t xml:space="preserve">A second predictive score was developed by Dik </w:t>
      </w:r>
      <w:r w:rsidR="00441B60">
        <w:t>and colleagues</w:t>
      </w:r>
      <w:r>
        <w:t xml:space="preserve">. A developmental cohort included 1331 patients.  </w:t>
      </w:r>
      <w:r>
        <w:rPr>
          <w:rFonts w:cstheme="minorHAnsi"/>
        </w:rPr>
        <w:t>The factors included were derived from a multivariate logistical regression of features associated with poor bowel preparation</w:t>
      </w:r>
      <w:r w:rsidR="00762211">
        <w:rPr>
          <w:rFonts w:cstheme="minorHAnsi"/>
        </w:rPr>
        <w:t xml:space="preserve"> and can be found in </w:t>
      </w:r>
      <w:r w:rsidR="00762211">
        <w:rPr>
          <w:rFonts w:cstheme="minorHAnsi"/>
        </w:rPr>
        <w:fldChar w:fldCharType="begin"/>
      </w:r>
      <w:r w:rsidR="00762211">
        <w:rPr>
          <w:rFonts w:cstheme="minorHAnsi"/>
        </w:rPr>
        <w:instrText xml:space="preserve"> REF _Ref85796599 \h </w:instrText>
      </w:r>
      <w:r w:rsidR="00762211">
        <w:rPr>
          <w:rFonts w:cstheme="minorHAnsi"/>
        </w:rPr>
      </w:r>
      <w:r w:rsidR="00762211">
        <w:rPr>
          <w:rFonts w:cstheme="minorHAnsi"/>
        </w:rPr>
        <w:fldChar w:fldCharType="separate"/>
      </w:r>
      <w:r w:rsidR="006A0E8C">
        <w:t xml:space="preserve">Table </w:t>
      </w:r>
      <w:r w:rsidR="006A0E8C">
        <w:rPr>
          <w:noProof/>
        </w:rPr>
        <w:t>8</w:t>
      </w:r>
      <w:r w:rsidR="00762211">
        <w:rPr>
          <w:rFonts w:cstheme="minorHAnsi"/>
        </w:rPr>
        <w:fldChar w:fldCharType="end"/>
      </w:r>
      <w:r w:rsidR="00762211">
        <w:rPr>
          <w:rFonts w:cstheme="minorHAnsi"/>
        </w:rPr>
        <w:t xml:space="preserve"> </w:t>
      </w:r>
      <w:r w:rsidR="00762211">
        <w:rPr>
          <w:rFonts w:cstheme="min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inorHAnsi"/>
        </w:rPr>
        <w:instrText xml:space="preserve"> ADDIN EN.CITE </w:instrText>
      </w:r>
      <w:r w:rsidR="00E9739D">
        <w:rPr>
          <w:rFonts w:cstheme="min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00762211">
        <w:rPr>
          <w:rFonts w:cstheme="minorHAnsi"/>
        </w:rPr>
      </w:r>
      <w:r w:rsidR="00762211">
        <w:rPr>
          <w:rFonts w:cstheme="minorHAnsi"/>
        </w:rPr>
        <w:fldChar w:fldCharType="separate"/>
      </w:r>
      <w:r w:rsidR="00231422">
        <w:rPr>
          <w:rFonts w:cstheme="minorHAnsi"/>
          <w:noProof/>
        </w:rPr>
        <w:t>(95)</w:t>
      </w:r>
      <w:r w:rsidR="00762211">
        <w:rPr>
          <w:rFonts w:cstheme="minorHAnsi"/>
        </w:rPr>
        <w:fldChar w:fldCharType="end"/>
      </w:r>
      <w:r>
        <w:rPr>
          <w:rFonts w:cstheme="minorHAnsi"/>
        </w:rPr>
        <w:t xml:space="preserve">.  They defined adequacy as a BBPS </w:t>
      </w:r>
      <w:r w:rsidRPr="00D766CB">
        <w:rPr>
          <w:rFonts w:cstheme="minorHAnsi"/>
          <w:color w:val="202124"/>
          <w:shd w:val="clear" w:color="auto" w:fill="FFFFFF"/>
        </w:rPr>
        <w:t>≥ 6</w:t>
      </w:r>
      <w:r>
        <w:rPr>
          <w:rFonts w:cstheme="minorHAnsi"/>
        </w:rPr>
        <w:t>. Each factor was assigned a score, with the total</w:t>
      </w:r>
      <w:r w:rsidR="0029698A">
        <w:rPr>
          <w:rFonts w:cstheme="minorHAnsi"/>
        </w:rPr>
        <w:t xml:space="preserve"> indicating the</w:t>
      </w:r>
      <w:r>
        <w:rPr>
          <w:rFonts w:cstheme="minorHAnsi"/>
        </w:rPr>
        <w:t xml:space="preserve"> overall risk of poor bowel preparation.  A score of </w:t>
      </w:r>
      <w:r w:rsidR="008E3C88">
        <w:rPr>
          <w:rFonts w:ascii="Arial" w:hAnsi="Arial" w:cs="Arial"/>
          <w:color w:val="202124"/>
          <w:shd w:val="clear" w:color="auto" w:fill="FFFFFF"/>
        </w:rPr>
        <w:t>≥</w:t>
      </w:r>
      <w:r w:rsidR="008E3C88">
        <w:rPr>
          <w:rFonts w:cstheme="minorHAnsi"/>
        </w:rPr>
        <w:t xml:space="preserve"> 2</w:t>
      </w:r>
      <w:r>
        <w:rPr>
          <w:rFonts w:cstheme="minorHAnsi"/>
        </w:rPr>
        <w:t xml:space="preserve"> was associated with a 66% sensitivity, 79% specificity, 29% PPV, and 95% NPV.  A score </w:t>
      </w:r>
      <w:r w:rsidR="008E3C88">
        <w:rPr>
          <w:rFonts w:ascii="Arial" w:hAnsi="Arial" w:cs="Arial"/>
          <w:color w:val="202124"/>
          <w:shd w:val="clear" w:color="auto" w:fill="FFFFFF"/>
        </w:rPr>
        <w:t>≥</w:t>
      </w:r>
      <w:r>
        <w:rPr>
          <w:rFonts w:cstheme="minorHAnsi"/>
        </w:rPr>
        <w:t xml:space="preserve"> </w:t>
      </w:r>
      <w:r w:rsidR="008E3C88">
        <w:rPr>
          <w:rFonts w:cstheme="minorHAnsi"/>
        </w:rPr>
        <w:t>3</w:t>
      </w:r>
      <w:r>
        <w:rPr>
          <w:rFonts w:cstheme="minorHAnsi"/>
        </w:rPr>
        <w:t xml:space="preserve"> was associated with a 43% sensitivity, 90% specificity, 34% PPV and 93% NPV</w:t>
      </w:r>
      <w:r>
        <w:t xml:space="preserve">.  A </w:t>
      </w:r>
      <w:r>
        <w:lastRenderedPageBreak/>
        <w:t>validation of this score was undertaken by the authors with comparable descriptive values obtained</w:t>
      </w:r>
      <w: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DATA </w:instrText>
      </w:r>
      <w:r w:rsidR="00E9739D">
        <w:fldChar w:fldCharType="end"/>
      </w:r>
      <w:r>
        <w:fldChar w:fldCharType="separate"/>
      </w:r>
      <w:r w:rsidR="00231422">
        <w:rPr>
          <w:noProof/>
        </w:rPr>
        <w:t>(95)</w:t>
      </w:r>
      <w:r>
        <w:fldChar w:fldCharType="end"/>
      </w:r>
      <w:r>
        <w:t>.</w:t>
      </w:r>
    </w:p>
    <w:p w14:paraId="6B73875A" w14:textId="23AFBAE0" w:rsidR="007E3B5F" w:rsidRDefault="00CF19C8" w:rsidP="001F70FB">
      <w:pPr>
        <w:spacing w:line="360" w:lineRule="auto"/>
        <w:jc w:val="both"/>
      </w:pPr>
      <w:r>
        <w:t xml:space="preserve">The sensitivity and PPV in these cohorts appear modest.  However, </w:t>
      </w:r>
      <w:r w:rsidR="00762211">
        <w:t>this should be</w:t>
      </w:r>
      <w:r>
        <w:t xml:space="preserve"> considered alongside the risk of intervention employed in those that are at high risk.  Augmentation of bowel preparation involves the use of additional laxatives, enhanced education, prolonged pre-endoscopy diet, or a larger volume of bowel preparation cathartic</w:t>
      </w:r>
      <w:r w:rsidR="00762211">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wNiwgMTExKTwvRGlzcGxheVRleHQ+PHJlY29yZD48ZGF0ZXM+PHB1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=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wNiwgMTExKTwvRGlzcGxheVRleHQ+PHJlY29yZD48ZGF0ZXM+PHB1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=
</w:fldData>
        </w:fldChar>
      </w:r>
      <w:r w:rsidR="00E9739D">
        <w:instrText xml:space="preserve"> ADDIN EN.CITE.DATA </w:instrText>
      </w:r>
      <w:r w:rsidR="00E9739D">
        <w:fldChar w:fldCharType="end"/>
      </w:r>
      <w:r w:rsidR="00762211">
        <w:fldChar w:fldCharType="separate"/>
      </w:r>
      <w:r w:rsidR="00231422">
        <w:rPr>
          <w:noProof/>
        </w:rPr>
        <w:t>(106, 111)</w:t>
      </w:r>
      <w:r w:rsidR="00762211">
        <w:fldChar w:fldCharType="end"/>
      </w:r>
      <w:r>
        <w:t>.  Although these interventions may be challenging for patients to comply</w:t>
      </w:r>
      <w:r w:rsidR="00A474A5">
        <w:t xml:space="preserve"> with,</w:t>
      </w:r>
      <w:r>
        <w:t xml:space="preserve"> </w:t>
      </w:r>
      <w:r w:rsidR="00A474A5">
        <w:t>t</w:t>
      </w:r>
      <w:r>
        <w:t>he potential benefit</w:t>
      </w:r>
      <w:r w:rsidR="00A474A5">
        <w:t xml:space="preserve"> </w:t>
      </w:r>
      <w:r>
        <w:t xml:space="preserve">is considerable.  A better-prepared bowel, as outlined above, is less likely to </w:t>
      </w:r>
      <w:r w:rsidR="0029698A">
        <w:t>have</w:t>
      </w:r>
      <w:r>
        <w:t xml:space="preserve"> pathology</w:t>
      </w:r>
      <w:r w:rsidR="0029698A">
        <w:t xml:space="preserve"> missed during colonoscopy</w:t>
      </w:r>
      <w:r>
        <w:t>, including a reduction in the chance of significant lesions that lead to cancer</w:t>
      </w:r>
      <w:r w:rsidR="00911913">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jgsIDcyLCA4NS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lN1YnJhbWFuaWFtPC9BdXRob3I+PFllYXI+MjAxOTwvWWVhcj48UmVjTnVtPjA8L1Jl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==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jgsIDcyLCA4NS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lN1YnJhbWFuaWFtPC9BdXRob3I+PFllYXI+MjAxOTwvWWVhcj48UmVjTnVtPjA8L1Jl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==
</w:fldData>
        </w:fldChar>
      </w:r>
      <w:r w:rsidR="00E9739D">
        <w:instrText xml:space="preserve"> ADDIN EN.CITE.DATA </w:instrText>
      </w:r>
      <w:r w:rsidR="00E9739D">
        <w:fldChar w:fldCharType="end"/>
      </w:r>
      <w:r w:rsidR="00911913">
        <w:fldChar w:fldCharType="separate"/>
      </w:r>
      <w:r w:rsidR="00231422">
        <w:rPr>
          <w:noProof/>
        </w:rPr>
        <w:t>(68, 72, 85)</w:t>
      </w:r>
      <w:r w:rsidR="00911913">
        <w:fldChar w:fldCharType="end"/>
      </w:r>
      <w:r>
        <w:t xml:space="preserve">.  Furthermore, more effective cleansing would decrease the need for repeated examination and a second attempt at bowel preparation, </w:t>
      </w:r>
      <w:r w:rsidR="00911913">
        <w:t xml:space="preserve">which would likely be prepared for </w:t>
      </w:r>
      <w:r>
        <w:t>using an augmented</w:t>
      </w:r>
      <w:r w:rsidR="00911913">
        <w:t xml:space="preserve"> purgative</w:t>
      </w:r>
      <w:r>
        <w:t xml:space="preserve"> regime.  Therefore, although somewhat crude, the above predictive scores triage patients into their risk of poor bowel preparation, quantifying the individual risk. These scores have not been externally validated or used in a trial of an augmented regime for those found to be at high risk.</w:t>
      </w:r>
    </w:p>
    <w:p w14:paraId="07B4A095" w14:textId="383B7645" w:rsidR="00AC44F6" w:rsidRDefault="00AC44F6" w:rsidP="00AC73FF"/>
    <w:p w14:paraId="5C350311" w14:textId="36FA462C" w:rsidR="00AC44F6" w:rsidRDefault="00AC44F6" w:rsidP="00AC73FF"/>
    <w:p w14:paraId="3A62C5C0" w14:textId="1C246C3C" w:rsidR="00AC44F6" w:rsidRDefault="00AC44F6" w:rsidP="00AC73FF"/>
    <w:p w14:paraId="3C590A6C" w14:textId="58F06CD8" w:rsidR="00AC44F6" w:rsidRDefault="00AC44F6" w:rsidP="00AC73FF"/>
    <w:p w14:paraId="1A8C7163" w14:textId="2646013D" w:rsidR="00AC44F6" w:rsidRDefault="00AC44F6" w:rsidP="00AC73FF"/>
    <w:p w14:paraId="66AA3CCD" w14:textId="3E76C0E3" w:rsidR="00AC44F6" w:rsidRDefault="00AC44F6" w:rsidP="00AC73FF"/>
    <w:p w14:paraId="6CD28FFE" w14:textId="6CC82891" w:rsidR="00AC44F6" w:rsidRDefault="00AC44F6" w:rsidP="00AC73FF"/>
    <w:p w14:paraId="55C940EE" w14:textId="0354969E" w:rsidR="00AC44F6" w:rsidRDefault="00AC44F6" w:rsidP="00AC73FF"/>
    <w:p w14:paraId="5F22DFFF" w14:textId="77777777" w:rsidR="00AC44F6" w:rsidRPr="001F70FB" w:rsidRDefault="00AC44F6" w:rsidP="00AC73FF"/>
    <w:p w14:paraId="4155FE8B" w14:textId="77777777" w:rsidR="00AC44F6" w:rsidRDefault="00AC44F6" w:rsidP="00AC73FF">
      <w:pPr>
        <w:rPr>
          <w:sz w:val="32"/>
          <w:szCs w:val="32"/>
        </w:rPr>
      </w:pPr>
      <w:bookmarkStart w:id="77" w:name="_Ref83066981"/>
    </w:p>
    <w:p w14:paraId="3ECA54B8" w14:textId="77777777" w:rsidR="00AC44F6" w:rsidRDefault="00AC44F6" w:rsidP="00AC73FF">
      <w:pPr>
        <w:rPr>
          <w:sz w:val="32"/>
          <w:szCs w:val="32"/>
        </w:rPr>
      </w:pPr>
    </w:p>
    <w:p w14:paraId="5239D5AF" w14:textId="77777777" w:rsidR="00AC44F6" w:rsidRDefault="00AC44F6" w:rsidP="00AC73FF">
      <w:pPr>
        <w:rPr>
          <w:sz w:val="32"/>
          <w:szCs w:val="32"/>
        </w:rPr>
      </w:pPr>
    </w:p>
    <w:p w14:paraId="26B8A541" w14:textId="77777777" w:rsidR="00AC44F6" w:rsidRDefault="00AC44F6" w:rsidP="00AC73FF"/>
    <w:p w14:paraId="0180610E" w14:textId="77777777" w:rsidR="00AC73FF" w:rsidRDefault="00AC73FF" w:rsidP="00AC73FF"/>
    <w:p w14:paraId="7439C1BE" w14:textId="77777777" w:rsidR="00AC73FF" w:rsidRDefault="00AC73FF" w:rsidP="00AC73FF"/>
    <w:p w14:paraId="5057E4F2" w14:textId="77777777" w:rsidR="00AC73FF" w:rsidRDefault="00AC73FF" w:rsidP="00AC73FF"/>
    <w:p w14:paraId="734DB1A3" w14:textId="3AE07792" w:rsidR="004902E8" w:rsidRPr="002D07C0" w:rsidRDefault="004902E8" w:rsidP="004902E8">
      <w:pPr>
        <w:pStyle w:val="Heading1"/>
        <w:spacing w:line="360" w:lineRule="auto"/>
        <w:jc w:val="both"/>
        <w:rPr>
          <w:sz w:val="32"/>
          <w:szCs w:val="32"/>
        </w:rPr>
      </w:pPr>
      <w:bookmarkStart w:id="78" w:name="_Toc167893047"/>
      <w:r>
        <w:rPr>
          <w:sz w:val="32"/>
          <w:szCs w:val="32"/>
        </w:rPr>
        <w:lastRenderedPageBreak/>
        <w:t>The effect of patient educational interventions on</w:t>
      </w:r>
      <w:r w:rsidRPr="002D07C0">
        <w:rPr>
          <w:sz w:val="32"/>
          <w:szCs w:val="32"/>
        </w:rPr>
        <w:t xml:space="preserve"> bowel preparation</w:t>
      </w:r>
      <w:r>
        <w:rPr>
          <w:sz w:val="32"/>
          <w:szCs w:val="32"/>
        </w:rPr>
        <w:t xml:space="preserve"> quality</w:t>
      </w:r>
      <w:bookmarkEnd w:id="77"/>
      <w:bookmarkEnd w:id="78"/>
    </w:p>
    <w:p w14:paraId="4BC204BE" w14:textId="4E777F12" w:rsidR="009F0E6D" w:rsidRDefault="00AE0A95" w:rsidP="006E468C">
      <w:pPr>
        <w:spacing w:line="360" w:lineRule="auto"/>
        <w:jc w:val="both"/>
      </w:pPr>
      <w:r>
        <w:t xml:space="preserve">Bowel preparation for colonoscopy requires </w:t>
      </w:r>
      <w:r w:rsidR="00AF4705">
        <w:t>adherence to a</w:t>
      </w:r>
      <w:r>
        <w:t xml:space="preserve"> set of complex instructions. </w:t>
      </w:r>
      <w:r w:rsidR="00EF320A">
        <w:t xml:space="preserve"> </w:t>
      </w:r>
      <w:r w:rsidR="00D00064">
        <w:t>Poor a</w:t>
      </w:r>
      <w:r w:rsidR="00EF320A">
        <w:t>dherence</w:t>
      </w:r>
      <w:r w:rsidR="00D00064">
        <w:t xml:space="preserve"> leads to</w:t>
      </w:r>
      <w:r w:rsidR="00EF320A">
        <w:t xml:space="preserve"> </w:t>
      </w:r>
      <w:r w:rsidR="00D00064">
        <w:t>inadequate</w:t>
      </w:r>
      <w:r w:rsidR="00EF320A">
        <w:t xml:space="preserve"> preparation</w:t>
      </w:r>
      <w:r w:rsidR="00EF320A">
        <w:fldChar w:fldCharType="begin"/>
      </w:r>
      <w:r w:rsidR="00231422">
        <w:instrText xml:space="preserve"> ADDIN EN.CITE &lt;EndNote&gt;&lt;Cite&gt;&lt;Author&gt;Ness&lt;/Author&gt;&lt;Year&gt;2001&lt;/Year&gt;&lt;RecNum&gt;0&lt;/RecNum&gt;&lt;IDText&gt;Predictors of inadequate bowel preparation for colonoscopy&lt;/IDText&gt;&lt;DisplayText&gt;(108)&lt;/DisplayText&gt;&lt;record&gt;&lt;dates&gt;&lt;pub-dates&gt;&lt;date&gt;Jun&lt;/date&gt;&lt;/pub-dates&gt;&lt;year&gt;2001&lt;/year&gt;&lt;/dates&gt;&lt;keywords&gt;&lt;keyword&gt;Colonoscopy&lt;/keyword&gt;&lt;keyword&gt;Female&lt;/keyword&gt;&lt;keyword&gt;Forecasting&lt;/keyword&gt;&lt;keyword&gt;Humans&lt;/keyword&gt;&lt;keyword&gt;Male&lt;/keyword&gt;&lt;keyword&gt;Middle Aged&lt;/keyword&gt;&lt;keyword&gt;Patient Compliance&lt;/keyword&gt;&lt;keyword&gt;Prospective Studies&lt;/keyword&gt;&lt;keyword&gt;Risk Factors&lt;/keyword&gt;&lt;/keywords&gt;&lt;urls&gt;&lt;related-urls&gt;&lt;url&gt;https://www.ncbi.nlm.nih.gov/pubmed/11419832&lt;/url&gt;&lt;/related-urls&gt;&lt;/urls&gt;&lt;isbn&gt;0002-9270&lt;/isbn&gt;&lt;titles&gt;&lt;title&gt;Predictors of inadequate bowel preparation for colonoscopy&lt;/title&gt;&lt;secondary-title&gt;Am J Gastroenterol&lt;/secondary-title&gt;&lt;/titles&gt;&lt;pages&gt;1797-802&lt;/pages&gt;&lt;number&gt;6&lt;/number&gt;&lt;contributors&gt;&lt;authors&gt;&lt;author&gt;Ness, R. M.&lt;/author&gt;&lt;author&gt;Manam, R.&lt;/author&gt;&lt;author&gt;Hoen, H.&lt;/author&gt;&lt;author&gt;Chalasani, N.&lt;/author&gt;&lt;/authors&gt;&lt;/contributors&gt;&lt;language&gt;eng&lt;/language&gt;&lt;added-date format="utc"&gt;1539864761&lt;/added-date&gt;&lt;ref-type name="Journal Article"&gt;17&lt;/ref-type&gt;&lt;rec-number&gt;12&lt;/rec-number&gt;&lt;last-updated-date format="utc"&gt;1539864761&lt;/last-updated-date&gt;&lt;accession-num&gt;11419832&lt;/accession-num&gt;&lt;electronic-resource-num&gt;10.1111/j.1572-0241.2001.03874.x&lt;/electronic-resource-num&gt;&lt;volume&gt;96&lt;/volume&gt;&lt;/record&gt;&lt;/Cite&gt;&lt;/EndNote&gt;</w:instrText>
      </w:r>
      <w:r w:rsidR="00EF320A">
        <w:fldChar w:fldCharType="separate"/>
      </w:r>
      <w:r w:rsidR="00231422">
        <w:rPr>
          <w:noProof/>
        </w:rPr>
        <w:t>(108)</w:t>
      </w:r>
      <w:r w:rsidR="00EF320A">
        <w:fldChar w:fldCharType="end"/>
      </w:r>
      <w:r w:rsidR="00DA3781">
        <w:t xml:space="preserve"> </w:t>
      </w:r>
      <w:r w:rsidR="00DA3781">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E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Hb3JlbGlrPC9BdXRob3I+PFllYXI+MjAyMTwvWWVhcj48UmVjTnVt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</w:fldData>
        </w:fldChar>
      </w:r>
      <w:r w:rsidR="00E9739D">
        <w:instrText xml:space="preserve"> ADDIN EN.CITE </w:instrText>
      </w:r>
      <w:r w:rsidR="00E9739D">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E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Hb3JlbGlrPC9BdXRob3I+PFllYXI+MjAyMTwvWWVhcj48UmVjTnVt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</w:fldData>
        </w:fldChar>
      </w:r>
      <w:r w:rsidR="00E9739D">
        <w:instrText xml:space="preserve"> ADDIN EN.CITE.DATA </w:instrText>
      </w:r>
      <w:r w:rsidR="00E9739D">
        <w:fldChar w:fldCharType="end"/>
      </w:r>
      <w:r w:rsidR="00DA3781">
        <w:fldChar w:fldCharType="separate"/>
      </w:r>
      <w:r w:rsidR="00231422">
        <w:rPr>
          <w:noProof/>
        </w:rPr>
        <w:t>(109, 112)</w:t>
      </w:r>
      <w:r w:rsidR="00DA3781">
        <w:fldChar w:fldCharType="end"/>
      </w:r>
      <w:r w:rsidR="00DA3781">
        <w:t>.</w:t>
      </w:r>
      <w:r w:rsidR="0053363C">
        <w:t xml:space="preserve">  </w:t>
      </w:r>
      <w:r w:rsidR="00D602E9">
        <w:t>P</w:t>
      </w:r>
      <w:r w:rsidR="00DA3781">
        <w:t xml:space="preserve">atient understanding of colonoscopy and bowel preparation </w:t>
      </w:r>
      <w:r w:rsidR="009B3873">
        <w:t>is</w:t>
      </w:r>
      <w:r w:rsidR="00DA3781">
        <w:t xml:space="preserve"> affected by several </w:t>
      </w:r>
      <w:r w:rsidR="007F23E1">
        <w:t>factors:</w:t>
      </w:r>
      <w:r w:rsidR="00DA3781">
        <w:t xml:space="preserve"> younger age, minority race, low income, education, low health literacy</w:t>
      </w:r>
      <w:r w:rsidR="00D00064">
        <w:t>, anxiety</w:t>
      </w:r>
      <w:r w:rsidR="009B3873">
        <w:t>,</w:t>
      </w:r>
      <w:r w:rsidR="00DA3781">
        <w:t xml:space="preserve"> and </w:t>
      </w:r>
      <w:r w:rsidR="00D00064">
        <w:t>naïve to</w:t>
      </w:r>
      <w:r w:rsidR="00DA3781">
        <w:t xml:space="preserve"> colonoscopy </w:t>
      </w:r>
      <w:r w:rsidR="00DA3781">
        <w:fldChar w:fldCharType="begin">
          <w:fldData xml:space="preserve">PEVuZE5vdGU+PENpdGU+PEF1dGhvcj5LaW5nLU1hcnNoYWxsPC9BdXRob3I+PFllYXI+MjAxNjwv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==
</w:fldData>
        </w:fldChar>
      </w:r>
      <w:r w:rsidR="00231422">
        <w:instrText xml:space="preserve"> ADDIN EN.CITE </w:instrText>
      </w:r>
      <w:r w:rsidR="00231422">
        <w:fldChar w:fldCharType="begin">
          <w:fldData xml:space="preserve">PEVuZE5vdGU+PENpdGU+PEF1dGhvcj5LaW5nLU1hcnNoYWxsPC9BdXRob3I+PFllYXI+MjAxNjwv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==
</w:fldData>
        </w:fldChar>
      </w:r>
      <w:r w:rsidR="00231422">
        <w:instrText xml:space="preserve"> ADDIN EN.CITE.DATA </w:instrText>
      </w:r>
      <w:r w:rsidR="00231422">
        <w:fldChar w:fldCharType="end"/>
      </w:r>
      <w:r w:rsidR="00DA3781">
        <w:fldChar w:fldCharType="separate"/>
      </w:r>
      <w:r w:rsidR="00231422">
        <w:rPr>
          <w:noProof/>
        </w:rPr>
        <w:t>(113)</w:t>
      </w:r>
      <w:r w:rsidR="00DA3781">
        <w:fldChar w:fldCharType="end"/>
      </w:r>
      <w:r w:rsidR="00ED329E">
        <w:t xml:space="preserve">. </w:t>
      </w:r>
      <w:r w:rsidR="00D00064">
        <w:t>High anxiety relating to bowel preparation has been seen in 18% of patients</w:t>
      </w:r>
      <w:r w:rsidR="006E4C0A">
        <w:fldChar w:fldCharType="begin"/>
      </w:r>
      <w:r w:rsidR="00E9739D">
        <w:instrText xml:space="preserve"> ADDIN EN.CITE &lt;EndNote&gt;&lt;Cite&gt;&lt;Author&gt;Shafer&lt;/Author&gt;&lt;Year&gt;2018&lt;/Year&gt;&lt;RecNum&gt;0&lt;/RecNum&gt;&lt;IDText&gt;Factors Associated with Anxiety About Colonoscopy: The Preparation, the Procedure, and the Anticipated Findings&lt;/IDText&gt;&lt;DisplayText&gt;(114)&lt;/DisplayText&gt;&lt;record&gt;&lt;dates&gt;&lt;pub-dates&gt;&lt;date&gt;03&lt;/date&gt;&lt;/pub-dates&gt;&lt;year&gt;2018&lt;/year&gt;&lt;/dates&gt;&lt;keywords&gt;&lt;keyword&gt;Adolescent&lt;/keyword&gt;&lt;keyword&gt;Adult&lt;/keyword&gt;&lt;keyword&gt;Aged&lt;/keyword&gt;&lt;keyword&gt;Aged, 80 and over&lt;/keyword&gt;&lt;keyword&gt;Ambulatory Care&lt;/keyword&gt;&lt;keyword&gt;Anxiety&lt;/keyword&gt;&lt;keyword&gt;Colonic Diseases&lt;/keyword&gt;&lt;keyword&gt;Colonoscopy&lt;/keyword&gt;&lt;keyword&gt;Female&lt;/keyword&gt;&lt;keyword&gt;Humans&lt;/keyword&gt;&lt;keyword&gt;Male&lt;/keyword&gt;&lt;keyword&gt;Middle Aged&lt;/keyword&gt;&lt;keyword&gt;Preoperative Care&lt;/keyword&gt;&lt;keyword&gt;Surveys and Questionnaires&lt;/keyword&gt;&lt;keyword&gt;Young Adult&lt;/keyword&gt;&lt;keyword&gt;Anxiety&lt;/keyword&gt;&lt;keyword&gt;Colonoscopy&lt;/keyword&gt;&lt;keyword&gt;Patient characteristics&lt;/keyword&gt;&lt;keyword&gt;Pre-procedure&lt;/keyword&gt;&lt;/keywords&gt;&lt;urls&gt;&lt;related-urls&gt;&lt;url&gt;https://www.ncbi.nlm.nih.gov/pubmed/29332165&lt;/url&gt;&lt;/related-urls&gt;&lt;/urls&gt;&lt;isbn&gt;1573-2568&lt;/isbn&gt;&lt;titles&gt;&lt;title&gt;Factors Associated with Anxiety About Colonoscopy: The Preparation, the Procedure, and the Anticipated Findings&lt;/title&gt;&lt;secondary-title&gt;Dig Dis Sci&lt;/secondary-title&gt;&lt;/titles&gt;&lt;pages&gt;610-618&lt;/pages&gt;&lt;number&gt;3&lt;/number&gt;&lt;contributors&gt;&lt;authors&gt;&lt;author&gt;Shafer, L. A.&lt;/author&gt;&lt;author&gt;Walker, J. R.&lt;/author&gt;&lt;author&gt;Waldman, C.&lt;/author&gt;&lt;author&gt;Yang, C.&lt;/author&gt;&lt;author&gt;Michaud, V.&lt;/author&gt;&lt;author&gt;Bernstein, C. N.&lt;/author&gt;&lt;author&gt;Hathout, L.&lt;/author&gt;&lt;author&gt;Park, J.&lt;/author&gt;&lt;author&gt;Sisler, J.&lt;/author&gt;&lt;author&gt;Restall, G.&lt;/author&gt;&lt;author&gt;Wittmeier, K.&lt;/author&gt;&lt;author&gt;Singh, H.&lt;/author&gt;&lt;/authors&gt;&lt;/contributors&gt;&lt;edition&gt;2018/01/13&lt;/edition&gt;&lt;language&gt;eng&lt;/language&gt;&lt;added-date format="utc"&gt;1551724920&lt;/added-date&gt;&lt;ref-type name="Journal Article"&gt;17&lt;/ref-type&gt;&lt;rec-number&gt;54&lt;/rec-number&gt;&lt;last-updated-date format="utc"&gt;1551724920&lt;/last-updated-date&gt;&lt;accession-num&gt;29332165&lt;/accession-num&gt;&lt;electronic-resource-num&gt;10.1007/s10620-018-4912-z&lt;/electronic-resource-num&gt;&lt;volume&gt;63&lt;/volume&gt;&lt;/record&gt;&lt;/Cite&gt;&lt;/EndNote&gt;</w:instrText>
      </w:r>
      <w:r w:rsidR="006E4C0A">
        <w:fldChar w:fldCharType="separate"/>
      </w:r>
      <w:r w:rsidR="00231422">
        <w:rPr>
          <w:noProof/>
        </w:rPr>
        <w:t>(114)</w:t>
      </w:r>
      <w:r w:rsidR="006E4C0A">
        <w:fldChar w:fldCharType="end"/>
      </w:r>
      <w:r w:rsidR="00D00064">
        <w:t>. There is also a significant amount of anxiety related to the</w:t>
      </w:r>
      <w:r w:rsidR="00144CB5">
        <w:t xml:space="preserve"> </w:t>
      </w:r>
      <w:r w:rsidR="00D00064">
        <w:t>colonoscopic procedure itself, with 29% reporting high anxiety</w:t>
      </w:r>
      <w:r w:rsidR="006E4C0A">
        <w:fldChar w:fldCharType="begin"/>
      </w:r>
      <w:r w:rsidR="00E9739D">
        <w:instrText xml:space="preserve"> ADDIN EN.CITE &lt;EndNote&gt;&lt;Cite&gt;&lt;Author&gt;Shafer&lt;/Author&gt;&lt;Year&gt;2018&lt;/Year&gt;&lt;RecNum&gt;0&lt;/RecNum&gt;&lt;IDText&gt;Factors Associated with Anxiety About Colonoscopy: The Preparation, the Procedure, and the Anticipated Findings&lt;/IDText&gt;&lt;DisplayText&gt;(114)&lt;/DisplayText&gt;&lt;record&gt;&lt;dates&gt;&lt;pub-dates&gt;&lt;date&gt;03&lt;/date&gt;&lt;/pub-dates&gt;&lt;year&gt;2018&lt;/year&gt;&lt;/dates&gt;&lt;keywords&gt;&lt;keyword&gt;Adolescent&lt;/keyword&gt;&lt;keyword&gt;Adult&lt;/keyword&gt;&lt;keyword&gt;Aged&lt;/keyword&gt;&lt;keyword&gt;Aged, 80 and over&lt;/keyword&gt;&lt;keyword&gt;Ambulatory Care&lt;/keyword&gt;&lt;keyword&gt;Anxiety&lt;/keyword&gt;&lt;keyword&gt;Colonic Diseases&lt;/keyword&gt;&lt;keyword&gt;Colonoscopy&lt;/keyword&gt;&lt;keyword&gt;Female&lt;/keyword&gt;&lt;keyword&gt;Humans&lt;/keyword&gt;&lt;keyword&gt;Male&lt;/keyword&gt;&lt;keyword&gt;Middle Aged&lt;/keyword&gt;&lt;keyword&gt;Preoperative Care&lt;/keyword&gt;&lt;keyword&gt;Surveys and Questionnaires&lt;/keyword&gt;&lt;keyword&gt;Young Adult&lt;/keyword&gt;&lt;keyword&gt;Anxiety&lt;/keyword&gt;&lt;keyword&gt;Colonoscopy&lt;/keyword&gt;&lt;keyword&gt;Patient characteristics&lt;/keyword&gt;&lt;keyword&gt;Pre-procedure&lt;/keyword&gt;&lt;/keywords&gt;&lt;urls&gt;&lt;related-urls&gt;&lt;url&gt;https://www.ncbi.nlm.nih.gov/pubmed/29332165&lt;/url&gt;&lt;/related-urls&gt;&lt;/urls&gt;&lt;isbn&gt;1573-2568&lt;/isbn&gt;&lt;titles&gt;&lt;title&gt;Factors Associated with Anxiety About Colonoscopy: The Preparation, the Procedure, and the Anticipated Findings&lt;/title&gt;&lt;secondary-title&gt;Dig Dis Sci&lt;/secondary-title&gt;&lt;/titles&gt;&lt;pages&gt;610-618&lt;/pages&gt;&lt;number&gt;3&lt;/number&gt;&lt;contributors&gt;&lt;authors&gt;&lt;author&gt;Shafer, L. A.&lt;/author&gt;&lt;author&gt;Walker, J. R.&lt;/author&gt;&lt;author&gt;Waldman, C.&lt;/author&gt;&lt;author&gt;Yang, C.&lt;/author&gt;&lt;author&gt;Michaud, V.&lt;/author&gt;&lt;author&gt;Bernstein, C. N.&lt;/author&gt;&lt;author&gt;Hathout, L.&lt;/author&gt;&lt;author&gt;Park, J.&lt;/author&gt;&lt;author&gt;Sisler, J.&lt;/author&gt;&lt;author&gt;Restall, G.&lt;/author&gt;&lt;author&gt;Wittmeier, K.&lt;/author&gt;&lt;author&gt;Singh, H.&lt;/author&gt;&lt;/authors&gt;&lt;/contributors&gt;&lt;edition&gt;2018/01/13&lt;/edition&gt;&lt;language&gt;eng&lt;/language&gt;&lt;added-date format="utc"&gt;1551724920&lt;/added-date&gt;&lt;ref-type name="Journal Article"&gt;17&lt;/ref-type&gt;&lt;rec-number&gt;54&lt;/rec-number&gt;&lt;last-updated-date format="utc"&gt;1551724920&lt;/last-updated-date&gt;&lt;accession-num&gt;29332165&lt;/accession-num&gt;&lt;electronic-resource-num&gt;10.1007/s10620-018-4912-z&lt;/electronic-resource-num&gt;&lt;volume&gt;63&lt;/volume&gt;&lt;/record&gt;&lt;/Cite&gt;&lt;/EndNote&gt;</w:instrText>
      </w:r>
      <w:r w:rsidR="006E4C0A">
        <w:fldChar w:fldCharType="separate"/>
      </w:r>
      <w:r w:rsidR="00231422">
        <w:rPr>
          <w:noProof/>
        </w:rPr>
        <w:t>(114)</w:t>
      </w:r>
      <w:r w:rsidR="006E4C0A">
        <w:fldChar w:fldCharType="end"/>
      </w:r>
      <w:r w:rsidR="00D00064">
        <w:t>.  Unclear and confusing instructions, as well as no previous experience with a colonoscopy</w:t>
      </w:r>
      <w:r w:rsidR="00AF4705">
        <w:t>,</w:t>
      </w:r>
      <w:r w:rsidR="00D00064">
        <w:t xml:space="preserve"> were the most common causes of this anxiety</w:t>
      </w:r>
      <w:r w:rsidR="00D00064">
        <w:fldChar w:fldCharType="begin">
          <w:fldData xml:space="preserve">PEVuZE5vdGU+PENpdGU+PEF1dGhvcj5TaGFmZXI8L0F1dGhvcj48WWVhcj4yMDE4PC9ZZWFyPjxS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==
</w:fldData>
        </w:fldChar>
      </w:r>
      <w:r w:rsidR="00231422">
        <w:instrText xml:space="preserve"> ADDIN EN.CITE </w:instrText>
      </w:r>
      <w:r w:rsidR="00231422">
        <w:fldChar w:fldCharType="begin">
          <w:fldData xml:space="preserve">PEVuZE5vdGU+PENpdGU+PEF1dGhvcj5TaGFmZXI8L0F1dGhvcj48WWVhcj4yMDE4PC9ZZWFyPjxS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==
</w:fldData>
        </w:fldChar>
      </w:r>
      <w:r w:rsidR="00231422">
        <w:instrText xml:space="preserve"> ADDIN EN.CITE.DATA </w:instrText>
      </w:r>
      <w:r w:rsidR="00231422">
        <w:fldChar w:fldCharType="end"/>
      </w:r>
      <w:r w:rsidR="00D00064">
        <w:fldChar w:fldCharType="separate"/>
      </w:r>
      <w:r w:rsidR="00231422">
        <w:rPr>
          <w:noProof/>
        </w:rPr>
        <w:t>(114)</w:t>
      </w:r>
      <w:r w:rsidR="00D00064">
        <w:fldChar w:fldCharType="end"/>
      </w:r>
      <w:r w:rsidR="00D00064">
        <w:t xml:space="preserve">. </w:t>
      </w:r>
      <w:r w:rsidR="005A013E">
        <w:t>In a survey performed in</w:t>
      </w:r>
      <w:r w:rsidR="009B3873">
        <w:t xml:space="preserve"> the</w:t>
      </w:r>
      <w:r w:rsidR="004344E2">
        <w:t xml:space="preserve"> United States of America</w:t>
      </w:r>
      <w:r w:rsidR="005A013E">
        <w:t xml:space="preserve"> </w:t>
      </w:r>
      <w:r w:rsidR="004344E2">
        <w:t>(</w:t>
      </w:r>
      <w:r w:rsidR="005A013E">
        <w:t>USA</w:t>
      </w:r>
      <w:r w:rsidR="004344E2">
        <w:t>)</w:t>
      </w:r>
      <w:r w:rsidR="005A013E">
        <w:t>,</w:t>
      </w:r>
      <w:r w:rsidR="00665E13">
        <w:t xml:space="preserve">  </w:t>
      </w:r>
      <w:r w:rsidR="00665E13" w:rsidRPr="0083052D">
        <w:t xml:space="preserve">98% of patients </w:t>
      </w:r>
      <w:r w:rsidR="005111C5" w:rsidRPr="0083052D">
        <w:t>surveyed</w:t>
      </w:r>
      <w:r w:rsidR="00665E13" w:rsidRPr="0083052D">
        <w:t xml:space="preserve"> reported that a video and written information would be helpful to improve understanding </w:t>
      </w:r>
      <w:r w:rsidR="009B3873">
        <w:t>of</w:t>
      </w:r>
      <w:r w:rsidR="00665E13" w:rsidRPr="0083052D">
        <w:t xml:space="preserve"> colonoscopy</w:t>
      </w:r>
      <w:r w:rsidR="005A013E">
        <w:fldChar w:fldCharType="begin"/>
      </w:r>
      <w:r w:rsidR="00E9739D">
        <w:instrText xml:space="preserve"> ADDIN EN.CITE &lt;EndNote&gt;&lt;Cite&gt;&lt;Author&gt;Ghevariya&lt;/Author&gt;&lt;Year&gt;2013&lt;/Year&gt;&lt;RecNum&gt;0&lt;/RecNum&gt;&lt;IDText&gt;Barriers to screening colonoscopy in an urban population: a study to help focus further efforts to attain full compliance&lt;/IDText&gt;&lt;DisplayText&gt;(115)&lt;/DisplayText&gt;&lt;record&gt;&lt;dates&gt;&lt;pub-dates&gt;&lt;date&gt;Nov&lt;/date&gt;&lt;/pub-dates&gt;&lt;year&gt;2013&lt;/year&gt;&lt;/dates&gt;&lt;keywords&gt;&lt;keyword&gt;Colonoscopy&lt;/keyword&gt;&lt;keyword&gt;Colorectal Neoplasms&lt;/keyword&gt;&lt;keyword&gt;Early Detection of Cancer&lt;/keyword&gt;&lt;keyword&gt;Health Care Surveys&lt;/keyword&gt;&lt;keyword&gt;Humans&lt;/keyword&gt;&lt;keyword&gt;Middle Aged&lt;/keyword&gt;&lt;keyword&gt;New York&lt;/keyword&gt;&lt;keyword&gt;Patient Compliance&lt;/keyword&gt;&lt;keyword&gt;Surveys and Questionnaires&lt;/keyword&gt;&lt;keyword&gt;Urban Population&lt;/keyword&gt;&lt;/keywords&gt;&lt;urls&gt;&lt;related-urls&gt;&lt;url&gt;https://www.ncbi.nlm.nih.gov/pubmed/23666513&lt;/url&gt;&lt;/related-urls&gt;&lt;/urls&gt;&lt;isbn&gt;1432-1262&lt;/isbn&gt;&lt;titles&gt;&lt;title&gt;Barriers to screening colonoscopy in an urban population: a study to help focus further efforts to attain full compliance&lt;/title&gt;&lt;secondary-title&gt;Int J Colorectal Dis&lt;/secondary-title&gt;&lt;/titles&gt;&lt;pages&gt;1497-503&lt;/pages&gt;&lt;number&gt;11&lt;/number&gt;&lt;contributors&gt;&lt;authors&gt;&lt;author&gt;Ghevariya, V.&lt;/author&gt;&lt;author&gt;Duddempudi, S.&lt;/author&gt;&lt;author&gt;Ghevariya, N.&lt;/author&gt;&lt;author&gt;Reddy, M.&lt;/author&gt;&lt;author&gt;Anand, S.&lt;/author&gt;&lt;/authors&gt;&lt;/contributors&gt;&lt;edition&gt;2013/05/11&lt;/edition&gt;&lt;language&gt;eng&lt;/language&gt;&lt;added-date format="utc"&gt;1551727418&lt;/added-date&gt;&lt;ref-type name="Journal Article"&gt;17&lt;/ref-type&gt;&lt;rec-number&gt;56&lt;/rec-number&gt;&lt;last-updated-date format="utc"&gt;1551727418&lt;/last-updated-date&gt;&lt;accession-num&gt;23666513&lt;/accession-num&gt;&lt;electronic-resource-num&gt;10.1007/s00384-013-1708-7&lt;/electronic-resource-num&gt;&lt;volume&gt;28&lt;/volume&gt;&lt;/record&gt;&lt;/Cite&gt;&lt;/EndNote&gt;</w:instrText>
      </w:r>
      <w:r w:rsidR="005A013E">
        <w:fldChar w:fldCharType="separate"/>
      </w:r>
      <w:r w:rsidR="00231422">
        <w:rPr>
          <w:noProof/>
        </w:rPr>
        <w:t>(115)</w:t>
      </w:r>
      <w:r w:rsidR="005A013E">
        <w:fldChar w:fldCharType="end"/>
      </w:r>
      <w:r w:rsidR="00665E13" w:rsidRPr="0083052D">
        <w:t>.</w:t>
      </w:r>
      <w:r w:rsidR="00665E13">
        <w:t xml:space="preserve">  </w:t>
      </w:r>
      <w:r w:rsidR="00E71F46">
        <w:t xml:space="preserve">Educational theorist Bloom described a taxonomy of learning, in which the lower levels must be ascertained before climbing to higher levels of understanding </w:t>
      </w:r>
      <w:r w:rsidR="00E71F46">
        <w:fldChar w:fldCharType="begin"/>
      </w:r>
      <w:r w:rsidR="00E9739D">
        <w:instrText xml:space="preserve"> ADDIN EN.CITE &lt;EndNote&gt;&lt;Cite&gt;&lt;Author&gt;David&lt;/Author&gt;&lt;Year&gt;2002&lt;/Year&gt;&lt;RecNum&gt;0&lt;/RecNum&gt;&lt;IDText&gt;A Revision of Bloom&amp;apos;s Taxonomy: An Overview, Theory Into Practice&lt;/IDText&gt;&lt;DisplayText&gt;(116)&lt;/DisplayText&gt;&lt;record&gt;&lt;titles&gt;&lt;title&gt;A Revision of Bloom&amp;apos;s Taxonomy: An Overview, Theory Into Practice&lt;/title&gt;&lt;/titles&gt;&lt;contributors&gt;&lt;authors&gt;&lt;author&gt;David R. Krathwohl&lt;/author&gt;&lt;/authors&gt;&lt;/contributors&gt;&lt;added-date format="utc"&gt;1634076188&lt;/added-date&gt;&lt;ref-type name="Generic"&gt;13&lt;/ref-type&gt;&lt;dates&gt;&lt;year&gt;2002&lt;/year&gt;&lt;/dates&gt;&lt;rec-number&gt;263&lt;/rec-number&gt;&lt;last-updated-date format="utc"&gt;1634076275&lt;/last-updated-date&gt;&lt;num-vols&gt;41:4, 212-218&lt;/num-vols&gt;&lt;/record&gt;&lt;/Cite&gt;&lt;/EndNote&gt;</w:instrText>
      </w:r>
      <w:r w:rsidR="00E71F46">
        <w:fldChar w:fldCharType="separate"/>
      </w:r>
      <w:r w:rsidR="00231422">
        <w:rPr>
          <w:noProof/>
        </w:rPr>
        <w:t>(116)</w:t>
      </w:r>
      <w:r w:rsidR="00E71F46">
        <w:fldChar w:fldCharType="end"/>
      </w:r>
      <w:r w:rsidR="00E71F46">
        <w:t xml:space="preserve">. In this model understanding comes after knowledge provision, and before motivation. An effective educational intervention provides knowledge allowing understanding to be acquired, which in turn leads to motivation to flourish.  </w:t>
      </w:r>
    </w:p>
    <w:p w14:paraId="7CD993C5" w14:textId="6072059D" w:rsidR="00E71F46" w:rsidRDefault="00E71F46" w:rsidP="006E468C">
      <w:pPr>
        <w:spacing w:line="360" w:lineRule="auto"/>
        <w:jc w:val="both"/>
      </w:pPr>
      <w:r w:rsidRPr="003D4E3F">
        <w:rPr>
          <w:noProof/>
          <w:lang w:eastAsia="en-GB"/>
        </w:rPr>
        <w:drawing>
          <wp:inline distT="0" distB="0" distL="0" distR="0" wp14:anchorId="114E3792" wp14:editId="2E4EA2DA">
            <wp:extent cx="5731510" cy="3820795"/>
            <wp:effectExtent l="38100" t="57150" r="40640" b="46355"/>
            <wp:docPr id="34" name="Diagram 34">
              <a:extLst xmlns:a="http://schemas.openxmlformats.org/drawingml/2006/main">
                <a:ext uri="{FF2B5EF4-FFF2-40B4-BE49-F238E27FC236}">
                  <a16:creationId xmlns:a16="http://schemas.microsoft.com/office/drawing/2014/main" id="{467B6900-765F-472E-9E90-2F82341084A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6EF742CD" w14:textId="7A1ACB42" w:rsidR="00E71F46" w:rsidRDefault="00E71F46" w:rsidP="006C6BC3">
      <w:pPr>
        <w:pStyle w:val="Caption"/>
        <w:jc w:val="both"/>
      </w:pPr>
      <w:bookmarkStart w:id="79" w:name="_Toc167893223"/>
      <w:r>
        <w:t xml:space="preserve">Figure </w:t>
      </w:r>
      <w:r w:rsidR="004F76FF">
        <w:fldChar w:fldCharType="begin"/>
      </w:r>
      <w:r w:rsidR="004F76FF">
        <w:instrText xml:space="preserve"> SEQ Figure \* ARABIC </w:instrText>
      </w:r>
      <w:r w:rsidR="004F76FF">
        <w:fldChar w:fldCharType="separate"/>
      </w:r>
      <w:r w:rsidR="006A0E8C">
        <w:rPr>
          <w:noProof/>
        </w:rPr>
        <w:t>5</w:t>
      </w:r>
      <w:r w:rsidR="004F76FF">
        <w:rPr>
          <w:noProof/>
        </w:rPr>
        <w:fldChar w:fldCharType="end"/>
      </w:r>
      <w:r>
        <w:t xml:space="preserve"> - Bloom's taxonomy of learning</w:t>
      </w:r>
      <w:r w:rsidR="006E4C0A">
        <w:fldChar w:fldCharType="begin"/>
      </w:r>
      <w:r w:rsidR="00E9739D">
        <w:instrText xml:space="preserve"> ADDIN EN.CITE &lt;EndNote&gt;&lt;Cite&gt;&lt;Author&gt;David&lt;/Author&gt;&lt;Year&gt;2002&lt;/Year&gt;&lt;RecNum&gt;0&lt;/RecNum&gt;&lt;IDText&gt;A Revision of Bloom&amp;apos;s Taxonomy: An Overview, Theory Into Practice&lt;/IDText&gt;&lt;DisplayText&gt;(116)&lt;/DisplayText&gt;&lt;record&gt;&lt;titles&gt;&lt;title&gt;A Revision of Bloom&amp;apos;s Taxonomy: An Overview, Theory Into Practice&lt;/title&gt;&lt;/titles&gt;&lt;contributors&gt;&lt;authors&gt;&lt;author&gt;David R. Krathwohl&lt;/author&gt;&lt;/authors&gt;&lt;/contributors&gt;&lt;added-date format="utc"&gt;1634076188&lt;/added-date&gt;&lt;ref-type name="Generic"&gt;13&lt;/ref-type&gt;&lt;dates&gt;&lt;year&gt;2002&lt;/year&gt;&lt;/dates&gt;&lt;rec-number&gt;263&lt;/rec-number&gt;&lt;last-updated-date format="utc"&gt;1634076275&lt;/last-updated-date&gt;&lt;num-vols&gt;41:4, 212-218&lt;/num-vols&gt;&lt;/record&gt;&lt;/Cite&gt;&lt;/EndNote&gt;</w:instrText>
      </w:r>
      <w:r w:rsidR="006E4C0A">
        <w:fldChar w:fldCharType="separate"/>
      </w:r>
      <w:r w:rsidR="00231422">
        <w:rPr>
          <w:noProof/>
        </w:rPr>
        <w:t>(116)</w:t>
      </w:r>
      <w:bookmarkEnd w:id="79"/>
      <w:r w:rsidR="006E4C0A">
        <w:fldChar w:fldCharType="end"/>
      </w:r>
    </w:p>
    <w:p w14:paraId="6D3CC43D" w14:textId="27A0F9FE" w:rsidR="003F7368" w:rsidRDefault="00F552DC" w:rsidP="006E468C">
      <w:pPr>
        <w:spacing w:line="360" w:lineRule="auto"/>
        <w:jc w:val="both"/>
      </w:pPr>
      <w:r>
        <w:lastRenderedPageBreak/>
        <w:t>The effect of s</w:t>
      </w:r>
      <w:r w:rsidR="00005913">
        <w:t>everal</w:t>
      </w:r>
      <w:r w:rsidR="00ED329E">
        <w:t xml:space="preserve"> different educational</w:t>
      </w:r>
      <w:r>
        <w:t xml:space="preserve"> modalities on bowel preparation quality </w:t>
      </w:r>
      <w:r w:rsidR="009B3873">
        <w:t>has</w:t>
      </w:r>
      <w:r>
        <w:t xml:space="preserve"> been assessed.</w:t>
      </w:r>
      <w:r w:rsidR="00576A80">
        <w:t xml:space="preserve"> These have been divided into 4 main themes: direct patient interventions, visual aids, mobile phone prompts and educational videos.</w:t>
      </w:r>
      <w:r w:rsidR="003F7368">
        <w:br w:type="page"/>
      </w:r>
    </w:p>
    <w:p w14:paraId="34DCB955" w14:textId="5EA27C3A" w:rsidR="008E7DF5" w:rsidRDefault="003F7368" w:rsidP="00F12989">
      <w:pPr>
        <w:pStyle w:val="Heading2"/>
        <w:spacing w:line="360" w:lineRule="auto"/>
      </w:pPr>
      <w:bookmarkStart w:id="80" w:name="_Toc167893048"/>
      <w:r>
        <w:lastRenderedPageBreak/>
        <w:t>Search strategy</w:t>
      </w:r>
      <w:bookmarkEnd w:id="80"/>
    </w:p>
    <w:p w14:paraId="500488BE" w14:textId="55788B22" w:rsidR="00AD31E9" w:rsidRDefault="003F7368">
      <w:pPr>
        <w:spacing w:line="360" w:lineRule="auto"/>
        <w:jc w:val="both"/>
      </w:pPr>
      <w:r>
        <w:t xml:space="preserve">A search was performed using the PubMed search engine.  The strategy was designed to identify articles which were relevant to bowel preparation for colonoscopy and patient educational interventions and is summarised below (see </w:t>
      </w:r>
      <w:r>
        <w:fldChar w:fldCharType="begin"/>
      </w:r>
      <w:r>
        <w:instrText xml:space="preserve"> REF _Ref160265254 \h </w:instrText>
      </w:r>
      <w:r>
        <w:fldChar w:fldCharType="separate"/>
      </w:r>
      <w:r w:rsidR="006A0E8C">
        <w:t xml:space="preserve">Figure </w:t>
      </w:r>
      <w:r w:rsidR="006A0E8C">
        <w:rPr>
          <w:noProof/>
        </w:rPr>
        <w:t>6</w:t>
      </w:r>
      <w:r>
        <w:fldChar w:fldCharType="end"/>
      </w:r>
      <w:r>
        <w:t>).  The search terms used for both arms of this strategy are outlined in appendix 6.</w:t>
      </w:r>
    </w:p>
    <w:p w14:paraId="213AB665" w14:textId="64C6A3CA" w:rsidR="00AD31E9" w:rsidRDefault="00AD31E9">
      <w:pPr>
        <w:spacing w:line="360" w:lineRule="auto"/>
        <w:jc w:val="both"/>
      </w:pPr>
      <w:r w:rsidRPr="00F2711E">
        <w:rPr>
          <w:rFonts w:cstheme="minorHAnsi"/>
          <w:noProof/>
          <w:lang w:eastAsia="en-GB"/>
        </w:rPr>
        <mc:AlternateContent>
          <mc:Choice Requires="wpg">
            <w:drawing>
              <wp:anchor distT="0" distB="0" distL="114300" distR="114300" simplePos="0" relativeHeight="251769856" behindDoc="0" locked="0" layoutInCell="1" allowOverlap="1" wp14:anchorId="722872F6" wp14:editId="33865B2B">
                <wp:simplePos x="0" y="0"/>
                <wp:positionH relativeFrom="margin">
                  <wp:align>left</wp:align>
                </wp:positionH>
                <wp:positionV relativeFrom="paragraph">
                  <wp:posOffset>37670</wp:posOffset>
                </wp:positionV>
                <wp:extent cx="5028592" cy="2928317"/>
                <wp:effectExtent l="19050" t="0" r="19685" b="43815"/>
                <wp:wrapNone/>
                <wp:docPr id="23" name="Group 26"/>
                <wp:cNvGraphicFramePr/>
                <a:graphic xmlns:a="http://schemas.openxmlformats.org/drawingml/2006/main">
                  <a:graphicData uri="http://schemas.microsoft.com/office/word/2010/wordprocessingGroup">
                    <wpg:wgp>
                      <wpg:cNvGrpSpPr/>
                      <wpg:grpSpPr>
                        <a:xfrm>
                          <a:off x="0" y="0"/>
                          <a:ext cx="5028592" cy="2928317"/>
                          <a:chOff x="0" y="0"/>
                          <a:chExt cx="6986591" cy="4383785"/>
                        </a:xfrm>
                      </wpg:grpSpPr>
                      <wpg:graphicFrame>
                        <wpg:cNvPr id="24" name="Diagram 24"/>
                        <wpg:cNvFrPr/>
                        <wpg:xfrm>
                          <a:off x="1" y="0"/>
                          <a:ext cx="3115733" cy="923330"/>
                        </wpg:xfrm>
                        <a:graphic>
                          <a:graphicData uri="http://schemas.openxmlformats.org/drawingml/2006/diagram">
                            <dgm:relIds xmlns:dgm="http://schemas.openxmlformats.org/drawingml/2006/diagram" xmlns:r="http://schemas.openxmlformats.org/officeDocument/2006/relationships" r:dm="rId33" r:lo="rId34" r:qs="rId35" r:cs="rId36"/>
                          </a:graphicData>
                        </a:graphic>
                      </wpg:graphicFrame>
                      <wpg:graphicFrame>
                        <wpg:cNvPr id="25" name="Diagram 25"/>
                        <wpg:cNvFrPr/>
                        <wpg:xfrm>
                          <a:off x="4006325" y="2702927"/>
                          <a:ext cx="2980266" cy="923330"/>
                        </wpg:xfrm>
                        <a:graphic>
                          <a:graphicData uri="http://schemas.openxmlformats.org/drawingml/2006/diagram">
                            <dgm:relIds xmlns:dgm="http://schemas.openxmlformats.org/drawingml/2006/diagram" xmlns:r="http://schemas.openxmlformats.org/officeDocument/2006/relationships" r:dm="rId38" r:lo="rId39" r:qs="rId40" r:cs="rId41"/>
                          </a:graphicData>
                        </a:graphic>
                      </wpg:graphicFrame>
                      <wpg:graphicFrame>
                        <wpg:cNvPr id="26" name="Diagram 26"/>
                        <wpg:cNvFrPr/>
                        <wpg:xfrm>
                          <a:off x="4006325" y="745067"/>
                          <a:ext cx="2980266" cy="1200329"/>
                        </wpg:xfrm>
                        <a:graphic>
                          <a:graphicData uri="http://schemas.openxmlformats.org/drawingml/2006/diagram">
                            <dgm:relIds xmlns:dgm="http://schemas.openxmlformats.org/drawingml/2006/diagram" xmlns:r="http://schemas.openxmlformats.org/officeDocument/2006/relationships" r:dm="rId43" r:lo="rId44" r:qs="rId45" r:cs="rId46"/>
                          </a:graphicData>
                        </a:graphic>
                      </wpg:graphicFrame>
                      <wpg:graphicFrame>
                        <wpg:cNvPr id="27" name="Diagram 27"/>
                        <wpg:cNvFrPr/>
                        <wpg:xfrm>
                          <a:off x="0" y="1787584"/>
                          <a:ext cx="3115733" cy="923330"/>
                        </wpg:xfrm>
                        <a:graphic>
                          <a:graphicData uri="http://schemas.openxmlformats.org/drawingml/2006/diagram">
                            <dgm:relIds xmlns:dgm="http://schemas.openxmlformats.org/drawingml/2006/diagram" xmlns:r="http://schemas.openxmlformats.org/officeDocument/2006/relationships" r:dm="rId48" r:lo="rId49" r:qs="rId50" r:cs="rId51"/>
                          </a:graphicData>
                        </a:graphic>
                      </wpg:graphicFrame>
                      <wpg:graphicFrame>
                        <wpg:cNvPr id="28" name="Diagram 28"/>
                        <wpg:cNvFrPr/>
                        <wpg:xfrm>
                          <a:off x="0" y="3575168"/>
                          <a:ext cx="3115733" cy="808617"/>
                        </wpg:xfrm>
                        <a:graphic>
                          <a:graphicData uri="http://schemas.openxmlformats.org/drawingml/2006/diagram">
                            <dgm:relIds xmlns:dgm="http://schemas.openxmlformats.org/drawingml/2006/diagram" xmlns:r="http://schemas.openxmlformats.org/officeDocument/2006/relationships" r:dm="rId53" r:lo="rId54" r:qs="rId55" r:cs="rId56"/>
                          </a:graphicData>
                        </a:graphic>
                      </wpg:graphicFrame>
                      <wps:wsp>
                        <wps:cNvPr id="29" name="Straight Arrow Connector 29"/>
                        <wps:cNvCnPr>
                          <a:cxnSpLocks/>
                        </wps:cNvCnPr>
                        <wps:spPr>
                          <a:xfrm flipH="1">
                            <a:off x="1557867" y="923330"/>
                            <a:ext cx="1" cy="864254"/>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a:cxnSpLocks/>
                        </wps:cNvCnPr>
                        <wps:spPr>
                          <a:xfrm>
                            <a:off x="1557867" y="2710914"/>
                            <a:ext cx="0" cy="864254"/>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a:cxnSpLocks/>
                        </wps:cNvCnPr>
                        <wps:spPr>
                          <a:xfrm>
                            <a:off x="1557866" y="3164592"/>
                            <a:ext cx="2448459"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cxnSpLocks/>
                        </wps:cNvCnPr>
                        <wps:spPr>
                          <a:xfrm>
                            <a:off x="1557866" y="1291319"/>
                            <a:ext cx="2448457" cy="1077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AA546A" id="Group 26" o:spid="_x0000_s1026" style="position:absolute;margin-left:0;margin-top:2.95pt;width:395.95pt;height:230.6pt;z-index:251769856;mso-position-horizontal:left;mso-position-horizontal-relative:margin;mso-width-relative:margin;mso-height-relative:margin" coordsize="69865,43837" o:gfxdata="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">
                <v:shape id="Diagram 24" o:spid="_x0000_s1027" type="#_x0000_t75" style="position:absolute;left:-254;width:31506;height:9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">
                  <v:imagedata r:id="rId72" o:title=""/>
                  <o:lock v:ext="edit" aspectratio="f"/>
                </v:shape>
                <v:shape id="Diagram 25" o:spid="_x0000_s1028" type="#_x0000_t75" style="position:absolute;left:39807;top:27012;width:30152;height:93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">
                  <v:imagedata r:id="rId73" o:title=""/>
                  <o:lock v:ext="edit" aspectratio="f"/>
                </v:shape>
                <v:shape id="Diagram 26" o:spid="_x0000_s1029" type="#_x0000_t75" style="position:absolute;left:39807;top:8669;width:30152;height:95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">
                  <v:imagedata r:id="rId74" o:title=""/>
                  <o:lock v:ext="edit" aspectratio="f"/>
                </v:shape>
                <v:shape id="Diagram 27" o:spid="_x0000_s1030" type="#_x0000_t75" style="position:absolute;left:-254;top:17886;width:31506;height:93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">
                  <v:imagedata r:id="rId75" o:title=""/>
                  <o:lock v:ext="edit" aspectratio="f"/>
                </v:shape>
                <v:shape id="Diagram 28" o:spid="_x0000_s1031" type="#_x0000_t75" style="position:absolute;left:-254;top:35499;width:31506;height:8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">
                  <v:imagedata r:id="rId76" o:title=""/>
                  <o:lock v:ext="edit" aspectratio="f"/>
                </v:shape>
                <v:shapetype id="_x0000_t32" coordsize="21600,21600" o:spt="32" o:oned="t" path="m,l21600,21600e" filled="f">
                  <v:path arrowok="t" fillok="f" o:connecttype="none"/>
                  <o:lock v:ext="edit" shapetype="t"/>
                </v:shapetype>
                <v:shape id="Straight Arrow Connector 29" o:spid="_x0000_s1032" type="#_x0000_t32" style="position:absolute;left:15578;top:9233;width:0;height:86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" strokecolor="#5b9bd5 [3204]" strokeweight="4.5pt">
                  <v:stroke endarrow="block" joinstyle="miter"/>
                  <o:lock v:ext="edit" shapetype="f"/>
                </v:shape>
                <v:shape id="Straight Arrow Connector 30" o:spid="_x0000_s1033" type="#_x0000_t32" style="position:absolute;left:15578;top:27109;width:0;height:8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" strokecolor="#5b9bd5 [3204]" strokeweight="4.5pt">
                  <v:stroke endarrow="block" joinstyle="miter"/>
                  <o:lock v:ext="edit" shapetype="f"/>
                </v:shape>
                <v:shape id="Straight Arrow Connector 31" o:spid="_x0000_s1034" type="#_x0000_t32" style="position:absolute;left:15578;top:31645;width:244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" strokecolor="#5b9bd5 [3204]" strokeweight="4.5pt">
                  <v:stroke endarrow="block" joinstyle="miter"/>
                  <o:lock v:ext="edit" shapetype="f"/>
                </v:shape>
                <v:shape id="Straight Arrow Connector 32" o:spid="_x0000_s1035" type="#_x0000_t32" style="position:absolute;left:15578;top:12913;width:24485;height: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" strokecolor="#5b9bd5 [3204]" strokeweight="4.5pt">
                  <v:stroke endarrow="block" joinstyle="miter"/>
                  <o:lock v:ext="edit" shapetype="f"/>
                </v:shape>
                <w10:wrap anchorx="margin"/>
              </v:group>
            </w:pict>
          </mc:Fallback>
        </mc:AlternateContent>
      </w:r>
    </w:p>
    <w:p w14:paraId="6D25878C" w14:textId="608744E6" w:rsidR="00AD31E9" w:rsidRDefault="00AD31E9">
      <w:pPr>
        <w:spacing w:line="360" w:lineRule="auto"/>
        <w:jc w:val="both"/>
      </w:pPr>
    </w:p>
    <w:p w14:paraId="62F09285" w14:textId="77777777" w:rsidR="00AD31E9" w:rsidRDefault="00AD31E9">
      <w:pPr>
        <w:spacing w:line="360" w:lineRule="auto"/>
        <w:jc w:val="both"/>
      </w:pPr>
    </w:p>
    <w:p w14:paraId="20E0F1F4" w14:textId="77777777" w:rsidR="00AD31E9" w:rsidRDefault="00AD31E9">
      <w:pPr>
        <w:spacing w:line="360" w:lineRule="auto"/>
        <w:jc w:val="both"/>
      </w:pPr>
    </w:p>
    <w:p w14:paraId="2C49B749" w14:textId="03364DD8" w:rsidR="00AD31E9" w:rsidRDefault="00AD31E9">
      <w:pPr>
        <w:spacing w:line="360" w:lineRule="auto"/>
        <w:jc w:val="both"/>
      </w:pPr>
    </w:p>
    <w:p w14:paraId="459E196D" w14:textId="77777777" w:rsidR="00AD31E9" w:rsidRDefault="00AD31E9">
      <w:pPr>
        <w:spacing w:line="360" w:lineRule="auto"/>
        <w:jc w:val="both"/>
      </w:pPr>
    </w:p>
    <w:p w14:paraId="5D5FA5BC" w14:textId="77777777" w:rsidR="00AD31E9" w:rsidRDefault="00AD31E9">
      <w:pPr>
        <w:spacing w:line="360" w:lineRule="auto"/>
        <w:jc w:val="both"/>
      </w:pPr>
    </w:p>
    <w:p w14:paraId="09DEF3E5" w14:textId="5F1C26CD" w:rsidR="003F7368" w:rsidRDefault="003F7368" w:rsidP="00F12989">
      <w:pPr>
        <w:spacing w:line="360" w:lineRule="auto"/>
        <w:jc w:val="both"/>
      </w:pPr>
    </w:p>
    <w:p w14:paraId="63E59072" w14:textId="65A35E36" w:rsidR="003F7368" w:rsidRDefault="003206F2" w:rsidP="00B309D3">
      <w:r>
        <w:rPr>
          <w:noProof/>
          <w:lang w:eastAsia="en-GB"/>
        </w:rPr>
        <mc:AlternateContent>
          <mc:Choice Requires="wps">
            <w:drawing>
              <wp:anchor distT="0" distB="0" distL="114300" distR="114300" simplePos="0" relativeHeight="251771904" behindDoc="0" locked="0" layoutInCell="1" allowOverlap="1" wp14:anchorId="13C7A434" wp14:editId="1033BA40">
                <wp:simplePos x="0" y="0"/>
                <wp:positionH relativeFrom="column">
                  <wp:posOffset>7749</wp:posOffset>
                </wp:positionH>
                <wp:positionV relativeFrom="paragraph">
                  <wp:posOffset>223757</wp:posOffset>
                </wp:positionV>
                <wp:extent cx="5005953" cy="395207"/>
                <wp:effectExtent l="0" t="0" r="4445" b="5080"/>
                <wp:wrapNone/>
                <wp:docPr id="33" name="Text Box 33"/>
                <wp:cNvGraphicFramePr/>
                <a:graphic xmlns:a="http://schemas.openxmlformats.org/drawingml/2006/main">
                  <a:graphicData uri="http://schemas.microsoft.com/office/word/2010/wordprocessingShape">
                    <wps:wsp>
                      <wps:cNvSpPr txBox="1"/>
                      <wps:spPr>
                        <a:xfrm>
                          <a:off x="0" y="0"/>
                          <a:ext cx="5005953" cy="395207"/>
                        </a:xfrm>
                        <a:prstGeom prst="rect">
                          <a:avLst/>
                        </a:prstGeom>
                        <a:solidFill>
                          <a:prstClr val="white"/>
                        </a:solidFill>
                        <a:ln>
                          <a:noFill/>
                        </a:ln>
                      </wps:spPr>
                      <wps:txbx>
                        <w:txbxContent>
                          <w:p w14:paraId="3E3F6361" w14:textId="3D47D310" w:rsidR="00E9739D" w:rsidRPr="00CB0427" w:rsidRDefault="00E9739D" w:rsidP="00F12989">
                            <w:pPr>
                              <w:pStyle w:val="Caption"/>
                              <w:rPr>
                                <w:rFonts w:cstheme="minorHAnsi"/>
                                <w:noProof/>
                              </w:rPr>
                            </w:pPr>
                            <w:bookmarkStart w:id="81" w:name="_Ref160265254"/>
                            <w:bookmarkStart w:id="82" w:name="_Toc167893224"/>
                            <w:r>
                              <w:t xml:space="preserve">Figure </w:t>
                            </w:r>
                            <w:r w:rsidR="004F76FF">
                              <w:fldChar w:fldCharType="begin"/>
                            </w:r>
                            <w:r w:rsidR="004F76FF">
                              <w:instrText xml:space="preserve"> SEQ Figure \* ARABIC </w:instrText>
                            </w:r>
                            <w:r w:rsidR="004F76FF">
                              <w:fldChar w:fldCharType="separate"/>
                            </w:r>
                            <w:r>
                              <w:rPr>
                                <w:noProof/>
                              </w:rPr>
                              <w:t>6</w:t>
                            </w:r>
                            <w:r w:rsidR="004F76FF">
                              <w:rPr>
                                <w:noProof/>
                              </w:rPr>
                              <w:fldChar w:fldCharType="end"/>
                            </w:r>
                            <w:bookmarkEnd w:id="81"/>
                            <w:r>
                              <w:rPr>
                                <w:noProof/>
                              </w:rPr>
                              <w:t xml:space="preserve"> - Summary of search strategy for studies relating assessing the effect of patient education on bowel preparation quality</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7A434" id="Text Box 33" o:spid="_x0000_s1030" type="#_x0000_t202" style="position:absolute;margin-left:.6pt;margin-top:17.6pt;width:394.15pt;height:31.1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" stroked="f">
                <v:textbox inset="0,0,0,0">
                  <w:txbxContent>
                    <w:p w14:paraId="3E3F6361" w14:textId="3D47D310" w:rsidR="00E9739D" w:rsidRPr="00CB0427" w:rsidRDefault="00E9739D" w:rsidP="00F12989">
                      <w:pPr>
                        <w:pStyle w:val="Caption"/>
                        <w:rPr>
                          <w:rFonts w:cstheme="minorHAnsi"/>
                          <w:noProof/>
                        </w:rPr>
                      </w:pPr>
                      <w:bookmarkStart w:id="83" w:name="_Ref160265254"/>
                      <w:bookmarkStart w:id="84" w:name="_Toc167893224"/>
                      <w:r>
                        <w:t xml:space="preserve">Figure </w:t>
                      </w:r>
                      <w:r w:rsidR="004F76FF">
                        <w:fldChar w:fldCharType="begin"/>
                      </w:r>
                      <w:r w:rsidR="004F76FF">
                        <w:instrText xml:space="preserve"> SEQ Figure \* ARABIC </w:instrText>
                      </w:r>
                      <w:r w:rsidR="004F76FF">
                        <w:fldChar w:fldCharType="separate"/>
                      </w:r>
                      <w:r>
                        <w:rPr>
                          <w:noProof/>
                        </w:rPr>
                        <w:t>6</w:t>
                      </w:r>
                      <w:r w:rsidR="004F76FF">
                        <w:rPr>
                          <w:noProof/>
                        </w:rPr>
                        <w:fldChar w:fldCharType="end"/>
                      </w:r>
                      <w:bookmarkEnd w:id="83"/>
                      <w:r>
                        <w:rPr>
                          <w:noProof/>
                        </w:rPr>
                        <w:t xml:space="preserve"> - Summary of search strategy for studies relating assessing the effect of patient education on bowel preparation quality</w:t>
                      </w:r>
                      <w:bookmarkEnd w:id="84"/>
                    </w:p>
                  </w:txbxContent>
                </v:textbox>
              </v:shape>
            </w:pict>
          </mc:Fallback>
        </mc:AlternateContent>
      </w:r>
    </w:p>
    <w:p w14:paraId="4F41427C" w14:textId="11B93EE9" w:rsidR="005F6B13" w:rsidRDefault="004902E8" w:rsidP="006E468C">
      <w:pPr>
        <w:pStyle w:val="Heading2"/>
        <w:spacing w:line="360" w:lineRule="auto"/>
        <w:jc w:val="both"/>
      </w:pPr>
      <w:bookmarkStart w:id="85" w:name="_Toc167893049"/>
      <w:r>
        <w:t>Direct patient educational interventions</w:t>
      </w:r>
      <w:bookmarkEnd w:id="85"/>
    </w:p>
    <w:p w14:paraId="428BA83B" w14:textId="47622EC2" w:rsidR="006E4C0A" w:rsidRDefault="00674BB0" w:rsidP="00AD31E9">
      <w:pPr>
        <w:spacing w:line="360" w:lineRule="auto"/>
        <w:jc w:val="both"/>
      </w:pPr>
      <w:r>
        <w:t>Face</w:t>
      </w:r>
      <w:r w:rsidR="009B3873">
        <w:t>-</w:t>
      </w:r>
      <w:r>
        <w:t>to</w:t>
      </w:r>
      <w:r w:rsidR="009B3873">
        <w:t>-</w:t>
      </w:r>
      <w:r>
        <w:t xml:space="preserve">face advice and instruction allow feedback between the </w:t>
      </w:r>
      <w:r w:rsidR="005031F0">
        <w:t>educator</w:t>
      </w:r>
      <w:r>
        <w:t xml:space="preserve"> and the </w:t>
      </w:r>
      <w:r w:rsidR="005031F0">
        <w:t>learner</w:t>
      </w:r>
      <w:r>
        <w:t>.  As well as imparting information, understanding can be assessed</w:t>
      </w:r>
      <w:r w:rsidR="004902E8">
        <w:t>,</w:t>
      </w:r>
      <w:r>
        <w:t xml:space="preserve"> allow</w:t>
      </w:r>
      <w:r w:rsidR="004902E8">
        <w:t>ing</w:t>
      </w:r>
      <w:r>
        <w:t xml:space="preserve"> further clarification. </w:t>
      </w:r>
      <w:r w:rsidR="00144CB5">
        <w:t xml:space="preserve"> </w:t>
      </w:r>
      <w:r>
        <w:t xml:space="preserve">The investigation of </w:t>
      </w:r>
      <w:r w:rsidR="000B4A6A">
        <w:t xml:space="preserve">varying </w:t>
      </w:r>
      <w:r>
        <w:t>form</w:t>
      </w:r>
      <w:r w:rsidR="000B4A6A">
        <w:t>s</w:t>
      </w:r>
      <w:r>
        <w:t xml:space="preserve"> of</w:t>
      </w:r>
      <w:r w:rsidR="000B4A6A">
        <w:t xml:space="preserve"> this type of</w:t>
      </w:r>
      <w:r>
        <w:t xml:space="preserve"> education ha</w:t>
      </w:r>
      <w:r w:rsidR="00DF34B2">
        <w:t>s</w:t>
      </w:r>
      <w:r>
        <w:t xml:space="preserve"> been undertaken in the studies </w:t>
      </w:r>
      <w:r w:rsidRPr="00F01A6A">
        <w:t>outlined below</w:t>
      </w:r>
      <w:r w:rsidR="00144CB5">
        <w:t>.</w:t>
      </w:r>
    </w:p>
    <w:p w14:paraId="0E5AEE22" w14:textId="77777777" w:rsidR="00A0604C" w:rsidRDefault="00A0604C" w:rsidP="00AD31E9">
      <w:pPr>
        <w:spacing w:line="360" w:lineRule="auto"/>
        <w:jc w:val="both"/>
      </w:pPr>
    </w:p>
    <w:p w14:paraId="10DCD14A" w14:textId="77777777" w:rsidR="00A0604C" w:rsidRDefault="00A0604C" w:rsidP="00AD31E9">
      <w:pPr>
        <w:spacing w:line="360" w:lineRule="auto"/>
        <w:jc w:val="both"/>
      </w:pPr>
    </w:p>
    <w:p w14:paraId="2FC97AAE" w14:textId="77777777" w:rsidR="00A0604C" w:rsidRDefault="00A0604C" w:rsidP="00AD31E9">
      <w:pPr>
        <w:spacing w:line="360" w:lineRule="auto"/>
        <w:jc w:val="both"/>
      </w:pPr>
    </w:p>
    <w:p w14:paraId="05203264" w14:textId="77777777" w:rsidR="00A0604C" w:rsidRDefault="00A0604C" w:rsidP="00AD31E9">
      <w:pPr>
        <w:spacing w:line="360" w:lineRule="auto"/>
        <w:jc w:val="both"/>
      </w:pPr>
    </w:p>
    <w:p w14:paraId="2906A9C7" w14:textId="77777777" w:rsidR="00A0604C" w:rsidRDefault="00A0604C" w:rsidP="00AD31E9">
      <w:pPr>
        <w:spacing w:line="360" w:lineRule="auto"/>
        <w:jc w:val="both"/>
      </w:pPr>
    </w:p>
    <w:p w14:paraId="046B15F0" w14:textId="77777777" w:rsidR="00A0604C" w:rsidRDefault="00A0604C" w:rsidP="00AD31E9">
      <w:pPr>
        <w:spacing w:line="360" w:lineRule="auto"/>
        <w:jc w:val="both"/>
      </w:pPr>
    </w:p>
    <w:p w14:paraId="64B620AC" w14:textId="77777777" w:rsidR="00A0604C" w:rsidRDefault="00A0604C" w:rsidP="00AD31E9">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803"/>
        <w:gridCol w:w="1796"/>
        <w:gridCol w:w="1349"/>
        <w:gridCol w:w="2248"/>
        <w:gridCol w:w="1800"/>
      </w:tblGrid>
      <w:tr w:rsidR="00197C3A" w14:paraId="718BF4D6" w14:textId="77777777" w:rsidTr="00DC549A">
        <w:tc>
          <w:tcPr>
            <w:tcW w:w="1803" w:type="dxa"/>
            <w:tcBorders>
              <w:top w:val="single" w:sz="12" w:space="0" w:color="auto"/>
              <w:bottom w:val="single" w:sz="8" w:space="0" w:color="auto"/>
              <w:right w:val="single" w:sz="8" w:space="0" w:color="auto"/>
            </w:tcBorders>
          </w:tcPr>
          <w:p w14:paraId="569B4AE8" w14:textId="03CF1622" w:rsidR="00197C3A" w:rsidRDefault="00197C3A" w:rsidP="00197C3A">
            <w:r>
              <w:lastRenderedPageBreak/>
              <w:t>Study</w:t>
            </w:r>
            <w:r w:rsidR="00013EAE">
              <w:t xml:space="preserve"> first author</w:t>
            </w:r>
          </w:p>
        </w:tc>
        <w:tc>
          <w:tcPr>
            <w:tcW w:w="1803" w:type="dxa"/>
            <w:tcBorders>
              <w:top w:val="single" w:sz="12" w:space="0" w:color="auto"/>
              <w:left w:val="single" w:sz="8" w:space="0" w:color="auto"/>
              <w:bottom w:val="single" w:sz="8" w:space="0" w:color="auto"/>
              <w:right w:val="single" w:sz="8" w:space="0" w:color="auto"/>
            </w:tcBorders>
          </w:tcPr>
          <w:p w14:paraId="1E959674" w14:textId="77777777" w:rsidR="00197C3A" w:rsidRDefault="00197C3A" w:rsidP="00197C3A">
            <w:r>
              <w:t>Year published</w:t>
            </w:r>
          </w:p>
        </w:tc>
        <w:tc>
          <w:tcPr>
            <w:tcW w:w="1351" w:type="dxa"/>
            <w:tcBorders>
              <w:top w:val="single" w:sz="12" w:space="0" w:color="auto"/>
              <w:left w:val="single" w:sz="8" w:space="0" w:color="auto"/>
              <w:bottom w:val="single" w:sz="8" w:space="0" w:color="auto"/>
              <w:right w:val="single" w:sz="8" w:space="0" w:color="auto"/>
            </w:tcBorders>
          </w:tcPr>
          <w:p w14:paraId="6BB99064" w14:textId="77777777" w:rsidR="00197C3A" w:rsidRDefault="00197C3A" w:rsidP="00197C3A">
            <w:r>
              <w:t>Population</w:t>
            </w:r>
          </w:p>
        </w:tc>
        <w:tc>
          <w:tcPr>
            <w:tcW w:w="2255" w:type="dxa"/>
            <w:tcBorders>
              <w:top w:val="single" w:sz="12" w:space="0" w:color="auto"/>
              <w:left w:val="single" w:sz="8" w:space="0" w:color="auto"/>
              <w:bottom w:val="single" w:sz="8" w:space="0" w:color="auto"/>
              <w:right w:val="single" w:sz="8" w:space="0" w:color="auto"/>
            </w:tcBorders>
          </w:tcPr>
          <w:p w14:paraId="48E54BA2" w14:textId="77777777" w:rsidR="00197C3A" w:rsidRDefault="00197C3A" w:rsidP="00197C3A">
            <w:r>
              <w:t>Design</w:t>
            </w:r>
          </w:p>
        </w:tc>
        <w:tc>
          <w:tcPr>
            <w:tcW w:w="1804" w:type="dxa"/>
            <w:tcBorders>
              <w:top w:val="single" w:sz="12" w:space="0" w:color="auto"/>
              <w:left w:val="single" w:sz="8" w:space="0" w:color="auto"/>
              <w:bottom w:val="single" w:sz="8" w:space="0" w:color="auto"/>
            </w:tcBorders>
          </w:tcPr>
          <w:p w14:paraId="1F9350B5" w14:textId="77777777" w:rsidR="00197C3A" w:rsidRDefault="00197C3A" w:rsidP="00197C3A">
            <w:r>
              <w:t>Number of participants</w:t>
            </w:r>
          </w:p>
        </w:tc>
      </w:tr>
      <w:tr w:rsidR="00197C3A" w14:paraId="7F73448A" w14:textId="77777777" w:rsidTr="00DC549A">
        <w:tc>
          <w:tcPr>
            <w:tcW w:w="1803" w:type="dxa"/>
            <w:tcBorders>
              <w:top w:val="single" w:sz="8" w:space="0" w:color="auto"/>
              <w:bottom w:val="single" w:sz="4" w:space="0" w:color="auto"/>
              <w:right w:val="single" w:sz="8" w:space="0" w:color="auto"/>
            </w:tcBorders>
          </w:tcPr>
          <w:p w14:paraId="213CA1B7" w14:textId="279567E2" w:rsidR="00197C3A" w:rsidRDefault="00197C3A" w:rsidP="00E9739D">
            <w:r>
              <w:t>Modi</w:t>
            </w:r>
            <w:r w:rsidR="0029698A">
              <w:fldChar w:fldCharType="begin"/>
            </w:r>
            <w:r w:rsidR="00E9739D">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rsidR="0029698A">
              <w:fldChar w:fldCharType="separate"/>
            </w:r>
            <w:r w:rsidR="00231422">
              <w:rPr>
                <w:noProof/>
              </w:rPr>
              <w:t>(117)</w:t>
            </w:r>
            <w:r w:rsidR="0029698A">
              <w:fldChar w:fldCharType="end"/>
            </w:r>
          </w:p>
        </w:tc>
        <w:tc>
          <w:tcPr>
            <w:tcW w:w="1803" w:type="dxa"/>
            <w:tcBorders>
              <w:top w:val="single" w:sz="8" w:space="0" w:color="auto"/>
              <w:left w:val="single" w:sz="8" w:space="0" w:color="auto"/>
            </w:tcBorders>
          </w:tcPr>
          <w:p w14:paraId="2E14B995" w14:textId="77777777" w:rsidR="00197C3A" w:rsidRDefault="00197C3A" w:rsidP="00197C3A">
            <w:r>
              <w:t>2009</w:t>
            </w:r>
          </w:p>
        </w:tc>
        <w:tc>
          <w:tcPr>
            <w:tcW w:w="1351" w:type="dxa"/>
            <w:tcBorders>
              <w:top w:val="single" w:sz="8" w:space="0" w:color="auto"/>
            </w:tcBorders>
          </w:tcPr>
          <w:p w14:paraId="6C204345" w14:textId="77777777" w:rsidR="00197C3A" w:rsidRDefault="00197C3A" w:rsidP="00197C3A">
            <w:r>
              <w:t>USA</w:t>
            </w:r>
          </w:p>
        </w:tc>
        <w:tc>
          <w:tcPr>
            <w:tcW w:w="2255" w:type="dxa"/>
            <w:tcBorders>
              <w:top w:val="single" w:sz="8" w:space="0" w:color="auto"/>
            </w:tcBorders>
          </w:tcPr>
          <w:p w14:paraId="2CC1AC79" w14:textId="77777777" w:rsidR="00197C3A" w:rsidRDefault="00197C3A" w:rsidP="00197C3A">
            <w:r>
              <w:t>Endoscopist blinded multi centre RCT</w:t>
            </w:r>
          </w:p>
        </w:tc>
        <w:tc>
          <w:tcPr>
            <w:tcW w:w="1804" w:type="dxa"/>
            <w:tcBorders>
              <w:top w:val="single" w:sz="8" w:space="0" w:color="auto"/>
            </w:tcBorders>
          </w:tcPr>
          <w:p w14:paraId="1D0261EB" w14:textId="77777777" w:rsidR="00197C3A" w:rsidRDefault="00197C3A" w:rsidP="00197C3A">
            <w:r>
              <w:t>164</w:t>
            </w:r>
          </w:p>
        </w:tc>
      </w:tr>
      <w:tr w:rsidR="00197C3A" w14:paraId="78DB8EF6" w14:textId="77777777" w:rsidTr="00DC549A">
        <w:tc>
          <w:tcPr>
            <w:tcW w:w="1803" w:type="dxa"/>
            <w:tcBorders>
              <w:top w:val="single" w:sz="4" w:space="0" w:color="auto"/>
              <w:bottom w:val="single" w:sz="4" w:space="0" w:color="auto"/>
              <w:right w:val="single" w:sz="8" w:space="0" w:color="auto"/>
            </w:tcBorders>
          </w:tcPr>
          <w:p w14:paraId="04196FFA" w14:textId="64EA2C06" w:rsidR="00197C3A" w:rsidRDefault="00197C3A" w:rsidP="00E9739D">
            <w:r>
              <w:t>Liu</w:t>
            </w:r>
            <w:r w:rsidR="0029698A">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29698A">
              <w:fldChar w:fldCharType="separate"/>
            </w:r>
            <w:r w:rsidR="00231422">
              <w:rPr>
                <w:noProof/>
              </w:rPr>
              <w:t>(118)</w:t>
            </w:r>
            <w:r w:rsidR="0029698A">
              <w:fldChar w:fldCharType="end"/>
            </w:r>
          </w:p>
        </w:tc>
        <w:tc>
          <w:tcPr>
            <w:tcW w:w="1803" w:type="dxa"/>
            <w:tcBorders>
              <w:left w:val="single" w:sz="8" w:space="0" w:color="auto"/>
            </w:tcBorders>
          </w:tcPr>
          <w:p w14:paraId="5EE97773" w14:textId="77777777" w:rsidR="00197C3A" w:rsidRDefault="00197C3A" w:rsidP="00197C3A">
            <w:r>
              <w:t>2015</w:t>
            </w:r>
          </w:p>
        </w:tc>
        <w:tc>
          <w:tcPr>
            <w:tcW w:w="1351" w:type="dxa"/>
          </w:tcPr>
          <w:p w14:paraId="3D98685E" w14:textId="77777777" w:rsidR="00197C3A" w:rsidRDefault="00197C3A" w:rsidP="00197C3A">
            <w:r>
              <w:t>China</w:t>
            </w:r>
          </w:p>
        </w:tc>
        <w:tc>
          <w:tcPr>
            <w:tcW w:w="2255" w:type="dxa"/>
          </w:tcPr>
          <w:p w14:paraId="1AE8C614" w14:textId="77777777" w:rsidR="00197C3A" w:rsidRDefault="00197C3A" w:rsidP="00197C3A">
            <w:r>
              <w:t>Endoscopist blinded single centre RCT</w:t>
            </w:r>
          </w:p>
        </w:tc>
        <w:tc>
          <w:tcPr>
            <w:tcW w:w="1804" w:type="dxa"/>
          </w:tcPr>
          <w:p w14:paraId="6F039E44" w14:textId="77777777" w:rsidR="00197C3A" w:rsidRDefault="00197C3A" w:rsidP="00197C3A">
            <w:r>
              <w:t>605</w:t>
            </w:r>
          </w:p>
        </w:tc>
      </w:tr>
      <w:tr w:rsidR="00197C3A" w14:paraId="02D8CECF" w14:textId="77777777" w:rsidTr="00DC549A">
        <w:tc>
          <w:tcPr>
            <w:tcW w:w="1803" w:type="dxa"/>
            <w:tcBorders>
              <w:top w:val="single" w:sz="4" w:space="0" w:color="auto"/>
              <w:bottom w:val="single" w:sz="4" w:space="0" w:color="auto"/>
              <w:right w:val="single" w:sz="8" w:space="0" w:color="auto"/>
            </w:tcBorders>
          </w:tcPr>
          <w:p w14:paraId="1A0861BD" w14:textId="354C4992" w:rsidR="00197C3A" w:rsidRDefault="00197C3A" w:rsidP="00E9739D">
            <w:r>
              <w:t>Shieh</w:t>
            </w:r>
            <w:r w:rsidR="0029698A">
              <w:fldChar w:fldCharType="begin"/>
            </w:r>
            <w:r w:rsidR="00E9739D">
              <w:instrText xml:space="preserve"> ADDIN EN.CITE &lt;EndNote&gt;&lt;Cite&gt;&lt;Author&gt;Shieh&lt;/Author&gt;&lt;Year&gt;2013&lt;/Year&gt;&lt;RecNum&gt;0&lt;/RecNum&gt;&lt;IDText&gt;Effect of physician-delivered patient education on the quality of bowel preparation for screening colonoscopy&lt;/IDText&gt;&lt;DisplayText&gt;(119)&lt;/DisplayText&gt;&lt;record&gt;&lt;urls&gt;&lt;related-urls&gt;&lt;url&gt;https://www.ncbi.nlm.nih.gov/pubmed/24454341&lt;/url&gt;&lt;/related-urls&gt;&lt;/urls&gt;&lt;isbn&gt;1687-6121&lt;/isbn&gt;&lt;custom2&gt;PMC3877609&lt;/custom2&gt;&lt;titles&gt;&lt;title&gt;Effect of physician-delivered patient education on the quality of bowel preparation for screening colonoscopy&lt;/title&gt;&lt;secondary-title&gt;Gastroenterol Res Pract&lt;/secondary-title&gt;&lt;/titles&gt;&lt;pages&gt;570180&lt;/pages&gt;&lt;contributors&gt;&lt;authors&gt;&lt;author&gt;Shieh, T. Y.&lt;/author&gt;&lt;author&gt;Chen, M. J.&lt;/author&gt;&lt;author&gt;Chang, C. W.&lt;/author&gt;&lt;author&gt;Hung, C. Y.&lt;/author&gt;&lt;author&gt;Hu, K. C.&lt;/author&gt;&lt;author&gt;Kuo, Y. C.&lt;/author&gt;&lt;author&gt;Shih, S. C.&lt;/author&gt;&lt;author&gt;Wang, H. Y.&lt;/author&gt;&lt;/authors&gt;&lt;/contributors&gt;&lt;edition&gt;2013/12/17&lt;/edition&gt;&lt;language&gt;eng&lt;/language&gt;&lt;added-date format="utc"&gt;1555180818&lt;/added-date&gt;&lt;ref-type name="Journal Article"&gt;17&lt;/ref-type&gt;&lt;dates&gt;&lt;year&gt;2013&lt;/year&gt;&lt;/dates&gt;&lt;rec-number&gt;77&lt;/rec-number&gt;&lt;last-updated-date format="utc"&gt;1555180818&lt;/last-updated-date&gt;&lt;accession-num&gt;24454341&lt;/accession-num&gt;&lt;electronic-resource-num&gt;10.1155/2013/570180&lt;/electronic-resource-num&gt;&lt;volume&gt;2013&lt;/volume&gt;&lt;/record&gt;&lt;/Cite&gt;&lt;/EndNote&gt;</w:instrText>
            </w:r>
            <w:r w:rsidR="0029698A">
              <w:fldChar w:fldCharType="separate"/>
            </w:r>
            <w:r w:rsidR="00231422">
              <w:rPr>
                <w:noProof/>
              </w:rPr>
              <w:t>(119)</w:t>
            </w:r>
            <w:r w:rsidR="0029698A">
              <w:fldChar w:fldCharType="end"/>
            </w:r>
          </w:p>
        </w:tc>
        <w:tc>
          <w:tcPr>
            <w:tcW w:w="1803" w:type="dxa"/>
            <w:tcBorders>
              <w:left w:val="single" w:sz="8" w:space="0" w:color="auto"/>
            </w:tcBorders>
          </w:tcPr>
          <w:p w14:paraId="4E9A5891" w14:textId="77777777" w:rsidR="00197C3A" w:rsidRDefault="00197C3A" w:rsidP="00197C3A">
            <w:r>
              <w:t>2013</w:t>
            </w:r>
          </w:p>
        </w:tc>
        <w:tc>
          <w:tcPr>
            <w:tcW w:w="1351" w:type="dxa"/>
          </w:tcPr>
          <w:p w14:paraId="12448267" w14:textId="77777777" w:rsidR="00197C3A" w:rsidRDefault="00197C3A" w:rsidP="00197C3A">
            <w:r>
              <w:t>Taiwan</w:t>
            </w:r>
          </w:p>
        </w:tc>
        <w:tc>
          <w:tcPr>
            <w:tcW w:w="2255" w:type="dxa"/>
          </w:tcPr>
          <w:p w14:paraId="694B6715" w14:textId="77777777" w:rsidR="00197C3A" w:rsidRDefault="00197C3A" w:rsidP="00197C3A">
            <w:r>
              <w:t>Pseudo randomised</w:t>
            </w:r>
          </w:p>
        </w:tc>
        <w:tc>
          <w:tcPr>
            <w:tcW w:w="1804" w:type="dxa"/>
          </w:tcPr>
          <w:p w14:paraId="0CBE7D47" w14:textId="77777777" w:rsidR="00197C3A" w:rsidRDefault="00197C3A" w:rsidP="00197C3A">
            <w:r>
              <w:t>105</w:t>
            </w:r>
          </w:p>
        </w:tc>
      </w:tr>
      <w:tr w:rsidR="00197C3A" w14:paraId="1795F4F6" w14:textId="77777777" w:rsidTr="00DC549A">
        <w:tc>
          <w:tcPr>
            <w:tcW w:w="1803" w:type="dxa"/>
            <w:tcBorders>
              <w:top w:val="single" w:sz="4" w:space="0" w:color="auto"/>
              <w:bottom w:val="single" w:sz="4" w:space="0" w:color="auto"/>
              <w:right w:val="single" w:sz="8" w:space="0" w:color="auto"/>
            </w:tcBorders>
          </w:tcPr>
          <w:p w14:paraId="52828FA6" w14:textId="56BC1538" w:rsidR="00197C3A" w:rsidRDefault="00197C3A" w:rsidP="00E9739D">
            <w:r>
              <w:t>Rosenfeld</w:t>
            </w:r>
            <w:r w:rsidR="0029698A">
              <w:fldChar w:fldCharType="begin"/>
            </w:r>
            <w:r w:rsidR="00E9739D">
              <w:instrText xml:space="preserve"> ADDIN EN.CITE &lt;EndNote&gt;&lt;Cite&gt;&lt;Author&gt;Rosenfeld&lt;/Author&gt;&lt;Year&gt;2010&lt;/Year&gt;&lt;RecNum&gt;0&lt;/RecNum&gt;&lt;IDText&gt;The impact of patient education on the quality of inpatient bowel preparation for colonoscopy&lt;/IDText&gt;&lt;DisplayText&gt;(120)&lt;/DisplayText&gt;&lt;record&gt;&lt;dates&gt;&lt;pub-dates&gt;&lt;date&gt;Sep&lt;/date&gt;&lt;/pub-dates&gt;&lt;year&gt;2010&lt;/year&gt;&lt;/dates&gt;&lt;keywords&gt;&lt;keyword&gt;Aged&lt;/keyword&gt;&lt;keyword&gt;Cathartics&lt;/keyword&gt;&lt;keyword&gt;Colonoscopy&lt;/keyword&gt;&lt;keyword&gt;Directive Counseling&lt;/keyword&gt;&lt;keyword&gt;Female&lt;/keyword&gt;&lt;keyword&gt;Humans&lt;/keyword&gt;&lt;keyword&gt;Male&lt;/keyword&gt;&lt;keyword&gt;Patient Education as Topic&lt;/keyword&gt;&lt;/keywords&gt;&lt;urls&gt;&lt;related-urls&gt;&lt;url&gt;https://www.ncbi.nlm.nih.gov/pubmed/21152458&lt;/url&gt;&lt;/related-urls&gt;&lt;/urls&gt;&lt;isbn&gt;0835-7900&lt;/isbn&gt;&lt;custom2&gt;PMC2948763&lt;/custom2&gt;&lt;titles&gt;&lt;title&gt;The impact of patient education on the quality of inpatient bowel preparation for colonoscopy&lt;/title&gt;&lt;secondary-title&gt;Can J Gastroenterol&lt;/secondary-title&gt;&lt;/titles&gt;&lt;pages&gt;543-6&lt;/pages&gt;&lt;number&gt;9&lt;/number&gt;&lt;contributors&gt;&lt;authors&gt;&lt;author&gt;Rosenfeld, G.&lt;/author&gt;&lt;author&gt;Krygier, D.&lt;/author&gt;&lt;author&gt;Enns, R. A.&lt;/author&gt;&lt;author&gt;Singham, J.&lt;/author&gt;&lt;author&gt;Wiesinger, H.&lt;/author&gt;&lt;author&gt;Bressler, B.&lt;/author&gt;&lt;/authors&gt;&lt;/contributors&gt;&lt;language&gt;eng&lt;/language&gt;&lt;added-date format="utc"&gt;1607520457&lt;/added-date&gt;&lt;ref-type name="Journal Article"&gt;17&lt;/ref-type&gt;&lt;rec-number&gt;169&lt;/rec-number&gt;&lt;last-updated-date format="utc"&gt;1607520457&lt;/last-updated-date&gt;&lt;accession-num&gt;21152458&lt;/accession-num&gt;&lt;electronic-resource-num&gt;10.1155/2010/718628&lt;/electronic-resource-num&gt;&lt;volume&gt;24&lt;/volume&gt;&lt;/record&gt;&lt;/Cite&gt;&lt;/EndNote&gt;</w:instrText>
            </w:r>
            <w:r w:rsidR="0029698A">
              <w:fldChar w:fldCharType="separate"/>
            </w:r>
            <w:r w:rsidR="00231422">
              <w:rPr>
                <w:noProof/>
              </w:rPr>
              <w:t>(120)</w:t>
            </w:r>
            <w:r w:rsidR="0029698A">
              <w:fldChar w:fldCharType="end"/>
            </w:r>
          </w:p>
        </w:tc>
        <w:tc>
          <w:tcPr>
            <w:tcW w:w="1803" w:type="dxa"/>
            <w:tcBorders>
              <w:left w:val="single" w:sz="8" w:space="0" w:color="auto"/>
            </w:tcBorders>
          </w:tcPr>
          <w:p w14:paraId="75CDB2D6" w14:textId="77777777" w:rsidR="00197C3A" w:rsidRDefault="00197C3A" w:rsidP="00197C3A">
            <w:r>
              <w:t>2010</w:t>
            </w:r>
          </w:p>
        </w:tc>
        <w:tc>
          <w:tcPr>
            <w:tcW w:w="1351" w:type="dxa"/>
          </w:tcPr>
          <w:p w14:paraId="6F52C349" w14:textId="77777777" w:rsidR="00197C3A" w:rsidRDefault="00197C3A" w:rsidP="00197C3A">
            <w:r>
              <w:t>Canada</w:t>
            </w:r>
          </w:p>
        </w:tc>
        <w:tc>
          <w:tcPr>
            <w:tcW w:w="2255" w:type="dxa"/>
          </w:tcPr>
          <w:p w14:paraId="551AB7FC" w14:textId="77777777" w:rsidR="00197C3A" w:rsidRDefault="00197C3A" w:rsidP="00197C3A">
            <w:r>
              <w:t>Block recruitment of inpatient</w:t>
            </w:r>
          </w:p>
        </w:tc>
        <w:tc>
          <w:tcPr>
            <w:tcW w:w="1804" w:type="dxa"/>
          </w:tcPr>
          <w:p w14:paraId="7D11311C" w14:textId="77777777" w:rsidR="00197C3A" w:rsidRDefault="00197C3A" w:rsidP="00197C3A">
            <w:r>
              <w:t>38</w:t>
            </w:r>
          </w:p>
        </w:tc>
      </w:tr>
      <w:tr w:rsidR="00197C3A" w14:paraId="382B438F" w14:textId="77777777" w:rsidTr="00DC549A">
        <w:tc>
          <w:tcPr>
            <w:tcW w:w="1803" w:type="dxa"/>
            <w:tcBorders>
              <w:top w:val="single" w:sz="4" w:space="0" w:color="auto"/>
              <w:bottom w:val="single" w:sz="4" w:space="0" w:color="auto"/>
              <w:right w:val="single" w:sz="8" w:space="0" w:color="auto"/>
            </w:tcBorders>
          </w:tcPr>
          <w:p w14:paraId="6EE34985" w14:textId="7C5357EC" w:rsidR="00197C3A" w:rsidRDefault="00197C3A" w:rsidP="00E9739D">
            <w:r>
              <w:t>Elvas</w:t>
            </w:r>
            <w:r w:rsidR="0029698A">
              <w:fldChar w:fldCharType="begin"/>
            </w:r>
            <w:r w:rsidR="00E9739D">
              <w:instrText xml:space="preserve"> ADDIN EN.CITE &lt;EndNote&gt;&lt;Cite&gt;&lt;Author&gt;Elvas&lt;/Author&gt;&lt;Year&gt;2017&lt;/Year&gt;&lt;RecNum&gt;0&lt;/RecNum&gt;&lt;IDText&gt;Impact of Personalised Patient Education on Bowel Preparation for Colonoscopy: Prospective Randomised Controlled Trial&lt;/IDText&gt;&lt;DisplayText&gt;(121)&lt;/DisplayText&gt;&lt;record&gt;&lt;dates&gt;&lt;pub-dates&gt;&lt;date&gt;Jan&lt;/date&gt;&lt;/pub-dates&gt;&lt;year&gt;2017&lt;/year&gt;&lt;/dates&gt;&lt;keywords&gt;&lt;keyword&gt;Bowel preparation&lt;/keyword&gt;&lt;keyword&gt;Colonoscopy&lt;/keyword&gt;&lt;keyword&gt;Patient education&lt;/keyword&gt;&lt;keyword&gt;Quality&lt;/keyword&gt;&lt;/keywords&gt;&lt;urls&gt;&lt;related-urls&gt;&lt;url&gt;https://www.ncbi.nlm.nih.gov/pubmed/28848777&lt;/url&gt;&lt;/related-urls&gt;&lt;/urls&gt;&lt;isbn&gt;2341-4545&lt;/isbn&gt;&lt;custom2&gt;PMC5553375&lt;/custom2&gt;&lt;titles&gt;&lt;title&gt;Impact of Personalised Patient Education on Bowel Preparation for Colonoscopy: Prospective Randomised Controlled Trial&lt;/title&gt;&lt;secondary-title&gt;GE Port J Gastroenterol&lt;/secondary-title&gt;&lt;/titles&gt;&lt;pages&gt;22-30&lt;/pages&gt;&lt;number&gt;1&lt;/number&gt;&lt;contributors&gt;&lt;authors&gt;&lt;author&gt;Elvas, L.&lt;/author&gt;&lt;author&gt;Brito, D.&lt;/author&gt;&lt;author&gt;Areia, M.&lt;/author&gt;&lt;author&gt;Carvalho, R.&lt;/author&gt;&lt;author&gt;Alves, S.&lt;/author&gt;&lt;author&gt;Saraiva, S.&lt;/author&gt;&lt;author&gt;Cadime, A. T.&lt;/author&gt;&lt;/authors&gt;&lt;/contributors&gt;&lt;edition&gt;20161101&lt;/edition&gt;&lt;language&gt;eng&lt;/language&gt;&lt;added-date format="utc"&gt;1631027299&lt;/added-date&gt;&lt;ref-type name="Journal Article"&gt;17&lt;/ref-type&gt;&lt;auth-address&gt;Department of Gastroenterology, Portuguese Oncology Institute, Coimbra, Portugal. CINTESIS - Center for Research in Health Technologies and Information Systems, Faculty of Medicine, University of Porto, Porto, Portugal.&lt;/auth-address&gt;&lt;rec-number&gt;206&lt;/rec-number&gt;&lt;last-updated-date format="utc"&gt;1631027299&lt;/last-updated-date&gt;&lt;accession-num&gt;28848777&lt;/accession-num&gt;&lt;electronic-resource-num&gt;10.1159/000450594&lt;/electronic-resource-num&gt;&lt;volume&gt;24&lt;/volume&gt;&lt;/record&gt;&lt;/Cite&gt;&lt;/EndNote&gt;</w:instrText>
            </w:r>
            <w:r w:rsidR="0029698A">
              <w:fldChar w:fldCharType="separate"/>
            </w:r>
            <w:r w:rsidR="00231422">
              <w:rPr>
                <w:noProof/>
              </w:rPr>
              <w:t>(121)</w:t>
            </w:r>
            <w:r w:rsidR="0029698A">
              <w:fldChar w:fldCharType="end"/>
            </w:r>
          </w:p>
        </w:tc>
        <w:tc>
          <w:tcPr>
            <w:tcW w:w="1803" w:type="dxa"/>
            <w:tcBorders>
              <w:left w:val="single" w:sz="8" w:space="0" w:color="auto"/>
            </w:tcBorders>
          </w:tcPr>
          <w:p w14:paraId="20887073" w14:textId="77777777" w:rsidR="00197C3A" w:rsidRDefault="00197C3A" w:rsidP="00197C3A">
            <w:r>
              <w:t>2016</w:t>
            </w:r>
          </w:p>
        </w:tc>
        <w:tc>
          <w:tcPr>
            <w:tcW w:w="1351" w:type="dxa"/>
          </w:tcPr>
          <w:p w14:paraId="2D4EAC71" w14:textId="77777777" w:rsidR="00197C3A" w:rsidRDefault="00197C3A" w:rsidP="00197C3A">
            <w:r>
              <w:t>Spain</w:t>
            </w:r>
          </w:p>
        </w:tc>
        <w:tc>
          <w:tcPr>
            <w:tcW w:w="2255" w:type="dxa"/>
          </w:tcPr>
          <w:p w14:paraId="3E3A3B86" w14:textId="77777777" w:rsidR="00197C3A" w:rsidRDefault="00197C3A" w:rsidP="00197C3A">
            <w:r>
              <w:t>Endoscopist blinded multi centre RCT</w:t>
            </w:r>
          </w:p>
        </w:tc>
        <w:tc>
          <w:tcPr>
            <w:tcW w:w="1804" w:type="dxa"/>
          </w:tcPr>
          <w:p w14:paraId="5B0A60AA" w14:textId="77777777" w:rsidR="00197C3A" w:rsidRDefault="00197C3A" w:rsidP="00197C3A">
            <w:r>
              <w:t>229</w:t>
            </w:r>
          </w:p>
        </w:tc>
      </w:tr>
      <w:tr w:rsidR="00197C3A" w14:paraId="6B50E391" w14:textId="77777777" w:rsidTr="00DC549A">
        <w:tc>
          <w:tcPr>
            <w:tcW w:w="1803" w:type="dxa"/>
            <w:tcBorders>
              <w:top w:val="single" w:sz="4" w:space="0" w:color="auto"/>
              <w:bottom w:val="single" w:sz="4" w:space="0" w:color="auto"/>
              <w:right w:val="single" w:sz="8" w:space="0" w:color="auto"/>
            </w:tcBorders>
          </w:tcPr>
          <w:p w14:paraId="6ECB8AB4" w14:textId="7B45E7E1" w:rsidR="00197C3A" w:rsidRDefault="00197C3A" w:rsidP="00E9739D">
            <w:r>
              <w:t>Calderwood</w:t>
            </w:r>
            <w:r w:rsidR="000471A3">
              <w:fldChar w:fldCharType="begin"/>
            </w:r>
            <w:r w:rsidR="00E9739D">
              <w:instrText xml:space="preserve"> ADDIN EN.CITE &lt;EndNote&gt;&lt;Cite&gt;&lt;Author&gt;Calderwood&lt;/Author&gt;&lt;Year&gt;2017&lt;/Year&gt;&lt;RecNum&gt;0&lt;/RecNum&gt;&lt;IDText&gt;A Plan-Do-Study-Act Approach to Improving Bowel Preparation Quality&lt;/IDText&gt;&lt;DisplayText&gt;(122)&lt;/DisplayText&gt;&lt;record&gt;&lt;dates&gt;&lt;pub-dates&gt;&lt;date&gt;2017 Mar/Apr&lt;/date&gt;&lt;/pub-dates&gt;&lt;year&gt;2017&lt;/year&gt;&lt;/dates&gt;&lt;keywords&gt;&lt;keyword&gt;Colonoscopy&lt;/keyword&gt;&lt;keyword&gt;Female&lt;/keyword&gt;&lt;keyword&gt;Humans&lt;/keyword&gt;&lt;keyword&gt;Male&lt;/keyword&gt;&lt;keyword&gt;Middle Aged&lt;/keyword&gt;&lt;keyword&gt;Patient Education as Topic&lt;/keyword&gt;&lt;keyword&gt;Quality Improvement&lt;/keyword&gt;&lt;keyword&gt;bowel preparation&lt;/keyword&gt;&lt;keyword&gt;colonoscopy&lt;/keyword&gt;&lt;keyword&gt;patient navigation&lt;/keyword&gt;&lt;keyword&gt;quality improvement&lt;/keyword&gt;&lt;/keywords&gt;&lt;urls&gt;&lt;related-urls&gt;&lt;url&gt;https://www.ncbi.nlm.nih.gov/pubmed/26917808&lt;/url&gt;&lt;/related-urls&gt;&lt;/urls&gt;&lt;isbn&gt;1555-824X&lt;/isbn&gt;&lt;titles&gt;&lt;title&gt;A Plan-Do-Study-Act Approach to Improving Bowel Preparation Quality&lt;/title&gt;&lt;secondary-title&gt;Am J Med Qual&lt;/secondary-title&gt;&lt;/titles&gt;&lt;pages&gt;194-200&lt;/pages&gt;&lt;number&gt;2&lt;/number&gt;&lt;contributors&gt;&lt;authors&gt;&lt;author&gt;Calderwood, A. H.&lt;/author&gt;&lt;author&gt;Mahoney, E. M.&lt;/author&gt;&lt;author&gt;Jacobson, B. C.&lt;/author&gt;&lt;/authors&gt;&lt;/contributors&gt;&lt;edition&gt;20160709&lt;/edition&gt;&lt;language&gt;eng&lt;/language&gt;&lt;added-date format="utc"&gt;1631029137&lt;/added-date&gt;&lt;ref-type name="Journal Article"&gt;17&lt;/ref-type&gt;&lt;auth-address&gt;1 Boston Medical Center, Boston, MA.&lt;/auth-address&gt;&lt;rec-number&gt;207&lt;/rec-number&gt;&lt;last-updated-date format="utc"&gt;1631029137&lt;/last-updated-date&gt;&lt;accession-num&gt;26917808&lt;/accession-num&gt;&lt;electronic-resource-num&gt;10.1177/1062860616628642&lt;/electronic-resource-num&gt;&lt;volume&gt;32&lt;/volume&gt;&lt;/record&gt;&lt;/Cite&gt;&lt;/EndNote&gt;</w:instrText>
            </w:r>
            <w:r w:rsidR="000471A3">
              <w:fldChar w:fldCharType="separate"/>
            </w:r>
            <w:r w:rsidR="00231422">
              <w:rPr>
                <w:noProof/>
              </w:rPr>
              <w:t>(122)</w:t>
            </w:r>
            <w:r w:rsidR="000471A3">
              <w:fldChar w:fldCharType="end"/>
            </w:r>
          </w:p>
        </w:tc>
        <w:tc>
          <w:tcPr>
            <w:tcW w:w="1803" w:type="dxa"/>
            <w:tcBorders>
              <w:left w:val="single" w:sz="8" w:space="0" w:color="auto"/>
            </w:tcBorders>
          </w:tcPr>
          <w:p w14:paraId="11951FB8" w14:textId="77777777" w:rsidR="00197C3A" w:rsidRDefault="00197C3A" w:rsidP="00197C3A">
            <w:r>
              <w:t>2016</w:t>
            </w:r>
          </w:p>
        </w:tc>
        <w:tc>
          <w:tcPr>
            <w:tcW w:w="1351" w:type="dxa"/>
          </w:tcPr>
          <w:p w14:paraId="20EE80EE" w14:textId="77777777" w:rsidR="00197C3A" w:rsidRDefault="00197C3A" w:rsidP="00197C3A">
            <w:r>
              <w:t>USA</w:t>
            </w:r>
          </w:p>
        </w:tc>
        <w:tc>
          <w:tcPr>
            <w:tcW w:w="2255" w:type="dxa"/>
          </w:tcPr>
          <w:p w14:paraId="78D4EEF1" w14:textId="77777777" w:rsidR="00197C3A" w:rsidRDefault="00197C3A" w:rsidP="00197C3A">
            <w:r>
              <w:t>Observational prospective study</w:t>
            </w:r>
          </w:p>
        </w:tc>
        <w:tc>
          <w:tcPr>
            <w:tcW w:w="1804" w:type="dxa"/>
          </w:tcPr>
          <w:p w14:paraId="1BDF9481" w14:textId="77777777" w:rsidR="00197C3A" w:rsidRDefault="00197C3A" w:rsidP="00197C3A">
            <w:r>
              <w:t>17 729</w:t>
            </w:r>
          </w:p>
        </w:tc>
      </w:tr>
      <w:tr w:rsidR="00197C3A" w14:paraId="319E3068" w14:textId="77777777" w:rsidTr="00DC549A">
        <w:tc>
          <w:tcPr>
            <w:tcW w:w="1803" w:type="dxa"/>
            <w:tcBorders>
              <w:top w:val="single" w:sz="4" w:space="0" w:color="auto"/>
              <w:bottom w:val="single" w:sz="4" w:space="0" w:color="auto"/>
              <w:right w:val="single" w:sz="8" w:space="0" w:color="auto"/>
            </w:tcBorders>
          </w:tcPr>
          <w:p w14:paraId="19370F30" w14:textId="6DB5C5A1" w:rsidR="00197C3A" w:rsidRDefault="00197C3A" w:rsidP="00E9739D">
            <w:r>
              <w:t>Kalayjian</w:t>
            </w:r>
            <w:r w:rsidR="000471A3">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 </w:instrText>
            </w:r>
            <w:r w:rsidR="00E9739D">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DATA </w:instrText>
            </w:r>
            <w:r w:rsidR="00E9739D">
              <w:fldChar w:fldCharType="end"/>
            </w:r>
            <w:r w:rsidR="000471A3">
              <w:fldChar w:fldCharType="separate"/>
            </w:r>
            <w:r w:rsidR="00231422">
              <w:rPr>
                <w:noProof/>
              </w:rPr>
              <w:t>(123)</w:t>
            </w:r>
            <w:r w:rsidR="000471A3">
              <w:fldChar w:fldCharType="end"/>
            </w:r>
          </w:p>
        </w:tc>
        <w:tc>
          <w:tcPr>
            <w:tcW w:w="1803" w:type="dxa"/>
            <w:tcBorders>
              <w:left w:val="single" w:sz="8" w:space="0" w:color="auto"/>
            </w:tcBorders>
          </w:tcPr>
          <w:p w14:paraId="704E7249" w14:textId="77777777" w:rsidR="00197C3A" w:rsidRDefault="00197C3A" w:rsidP="00197C3A">
            <w:r>
              <w:t>2015</w:t>
            </w:r>
          </w:p>
        </w:tc>
        <w:tc>
          <w:tcPr>
            <w:tcW w:w="1351" w:type="dxa"/>
          </w:tcPr>
          <w:p w14:paraId="0C835029" w14:textId="77777777" w:rsidR="00197C3A" w:rsidRDefault="00197C3A" w:rsidP="00197C3A">
            <w:r>
              <w:t>USA</w:t>
            </w:r>
          </w:p>
        </w:tc>
        <w:tc>
          <w:tcPr>
            <w:tcW w:w="2255" w:type="dxa"/>
          </w:tcPr>
          <w:p w14:paraId="24A6EF44" w14:textId="77777777" w:rsidR="00197C3A" w:rsidRDefault="00197C3A" w:rsidP="00197C3A">
            <w:r>
              <w:t>Case control retrospective study</w:t>
            </w:r>
          </w:p>
        </w:tc>
        <w:tc>
          <w:tcPr>
            <w:tcW w:w="1804" w:type="dxa"/>
          </w:tcPr>
          <w:p w14:paraId="3335CA49" w14:textId="77777777" w:rsidR="00197C3A" w:rsidRDefault="00197C3A" w:rsidP="00197C3A">
            <w:r>
              <w:t>Not documented</w:t>
            </w:r>
          </w:p>
        </w:tc>
      </w:tr>
      <w:tr w:rsidR="00197C3A" w14:paraId="5A7F8571" w14:textId="77777777" w:rsidTr="00DC549A">
        <w:tc>
          <w:tcPr>
            <w:tcW w:w="1803" w:type="dxa"/>
            <w:tcBorders>
              <w:top w:val="single" w:sz="4" w:space="0" w:color="auto"/>
              <w:bottom w:val="single" w:sz="4" w:space="0" w:color="auto"/>
              <w:right w:val="single" w:sz="8" w:space="0" w:color="auto"/>
            </w:tcBorders>
          </w:tcPr>
          <w:p w14:paraId="1CB3D01D" w14:textId="1E330F97" w:rsidR="00197C3A" w:rsidRDefault="00197C3A" w:rsidP="00E9739D">
            <w:r>
              <w:t>Lee</w:t>
            </w:r>
            <w:r w:rsidR="00155968">
              <w:fldChar w:fldCharType="begin"/>
            </w:r>
            <w:r w:rsidR="00E9739D">
              <w:instrText xml:space="preserve"> ADDIN EN.CITE &lt;EndNote&gt;&lt;Cite&gt;&lt;Author&gt;Lee&lt;/Author&gt;&lt;Year&gt;2015&lt;/Year&gt;&lt;RecNum&gt;0&lt;/RecNum&gt;&lt;IDText&gt;Education for Ward Nurses Influences the Quality of Inpatient&amp;apos;s Bowel Preparation for Colonoscopy&lt;/IDText&gt;&lt;DisplayText&gt;(124)&lt;/DisplayText&gt;&lt;record&gt;&lt;dates&gt;&lt;pub-dates&gt;&lt;date&gt;Aug&lt;/date&gt;&lt;/pub-dates&gt;&lt;year&gt;2015&lt;/year&gt;&lt;/dates&gt;&lt;keywords&gt;&lt;keyword&gt;Adult&lt;/keyword&gt;&lt;keyword&gt;Aged&lt;/keyword&gt;&lt;keyword&gt;Aged, 80 and over&lt;/keyword&gt;&lt;keyword&gt;Clinical Competence&lt;/keyword&gt;&lt;keyword&gt;Colonoscopy&lt;/keyword&gt;&lt;keyword&gt;Double-Blind Method&lt;/keyword&gt;&lt;keyword&gt;Education, Nursing&lt;/keyword&gt;&lt;keyword&gt;Female&lt;/keyword&gt;&lt;keyword&gt;Hospitalization&lt;/keyword&gt;&lt;keyword&gt;Humans&lt;/keyword&gt;&lt;keyword&gt;Male&lt;/keyword&gt;&lt;keyword&gt;Middle Aged&lt;/keyword&gt;&lt;keyword&gt;Preoperative Care&lt;/keyword&gt;&lt;keyword&gt;Prospective Studies&lt;/keyword&gt;&lt;keyword&gt;Quality of Health Care&lt;/keyword&gt;&lt;keyword&gt;Young Adult&lt;/keyword&gt;&lt;/keywords&gt;&lt;urls&gt;&lt;related-urls&gt;&lt;url&gt;https://www.ncbi.nlm.nih.gov/pubmed/26313794&lt;/url&gt;&lt;/related-urls&gt;&lt;/urls&gt;&lt;isbn&gt;1536-5964&lt;/isbn&gt;&lt;custom2&gt;PMC4602892&lt;/custom2&gt;&lt;titles&gt;&lt;title&gt;Education for Ward Nurses Influences the Quality of Inpatient&amp;apos;s Bowel Preparation for Colonoscopy&lt;/title&gt;&lt;secondary-title&gt;Medicine (Baltimore)&lt;/secondary-title&gt;&lt;/titles&gt;&lt;pages&gt;e1423&lt;/pages&gt;&lt;number&gt;34&lt;/number&gt;&lt;contributors&gt;&lt;authors&gt;&lt;author&gt;Lee, Y. J.&lt;/author&gt;&lt;author&gt;Kim, E. S.&lt;/author&gt;&lt;author&gt;Park, K. S.&lt;/author&gt;&lt;author&gt;Cho, K. B.&lt;/author&gt;&lt;author&gt;Jang, B. K.&lt;/author&gt;&lt;author&gt;Chung, W. J.&lt;/author&gt;&lt;author&gt;Hwang, J. S.&lt;/author&gt;&lt;/authors&gt;&lt;/contributors&gt;&lt;language&gt;eng&lt;/language&gt;&lt;added-date format="utc"&gt;1631030531&lt;/added-date&gt;&lt;ref-type name="Journal Article"&gt;17&lt;/ref-type&gt;&lt;auth-address&gt;From the Division of Gastroenterology and Hepatology, Department of Internal Medicine, Keimyung University School of Medicine, Daegu, Korea.&lt;/auth-address&gt;&lt;rec-number&gt;209&lt;/rec-number&gt;&lt;last-updated-date format="utc"&gt;1631030531&lt;/last-updated-date&gt;&lt;accession-num&gt;26313794&lt;/accession-num&gt;&lt;electronic-resource-num&gt;10.1097/MD.0000000000001423&lt;/electronic-resource-num&gt;&lt;volume&gt;94&lt;/volume&gt;&lt;/record&gt;&lt;/Cite&gt;&lt;/EndNote&gt;</w:instrText>
            </w:r>
            <w:r w:rsidR="00155968">
              <w:fldChar w:fldCharType="separate"/>
            </w:r>
            <w:r w:rsidR="00231422">
              <w:rPr>
                <w:noProof/>
              </w:rPr>
              <w:t>(124)</w:t>
            </w:r>
            <w:r w:rsidR="00155968">
              <w:fldChar w:fldCharType="end"/>
            </w:r>
          </w:p>
        </w:tc>
        <w:tc>
          <w:tcPr>
            <w:tcW w:w="1803" w:type="dxa"/>
            <w:tcBorders>
              <w:left w:val="single" w:sz="8" w:space="0" w:color="auto"/>
            </w:tcBorders>
          </w:tcPr>
          <w:p w14:paraId="3943A334" w14:textId="77777777" w:rsidR="00197C3A" w:rsidRDefault="00197C3A" w:rsidP="00197C3A">
            <w:r>
              <w:t>2015</w:t>
            </w:r>
          </w:p>
        </w:tc>
        <w:tc>
          <w:tcPr>
            <w:tcW w:w="1351" w:type="dxa"/>
          </w:tcPr>
          <w:p w14:paraId="72D8E458" w14:textId="77777777" w:rsidR="00197C3A" w:rsidRDefault="00197C3A" w:rsidP="00197C3A">
            <w:r>
              <w:t>South Korea</w:t>
            </w:r>
          </w:p>
        </w:tc>
        <w:tc>
          <w:tcPr>
            <w:tcW w:w="2255" w:type="dxa"/>
          </w:tcPr>
          <w:p w14:paraId="05BCF7BD" w14:textId="77777777" w:rsidR="00197C3A" w:rsidRDefault="00197C3A" w:rsidP="00197C3A">
            <w:r>
              <w:t>Quasi experimental model of inpatients undergoing colonoscopy</w:t>
            </w:r>
          </w:p>
        </w:tc>
        <w:tc>
          <w:tcPr>
            <w:tcW w:w="1804" w:type="dxa"/>
          </w:tcPr>
          <w:p w14:paraId="3D78B333" w14:textId="77777777" w:rsidR="00197C3A" w:rsidRDefault="00197C3A" w:rsidP="00197C3A">
            <w:r>
              <w:t>205</w:t>
            </w:r>
          </w:p>
        </w:tc>
      </w:tr>
      <w:tr w:rsidR="00197C3A" w14:paraId="4B8E2E95" w14:textId="77777777" w:rsidTr="00DC549A">
        <w:tc>
          <w:tcPr>
            <w:tcW w:w="1803" w:type="dxa"/>
            <w:tcBorders>
              <w:top w:val="single" w:sz="4" w:space="0" w:color="auto"/>
              <w:bottom w:val="single" w:sz="12" w:space="0" w:color="auto"/>
              <w:right w:val="single" w:sz="8" w:space="0" w:color="auto"/>
            </w:tcBorders>
          </w:tcPr>
          <w:p w14:paraId="692F18B0" w14:textId="14F1C47D" w:rsidR="00197C3A" w:rsidRDefault="00197C3A" w:rsidP="00E9739D">
            <w:r>
              <w:t>Abuksis</w:t>
            </w:r>
            <w:r w:rsidR="00155968">
              <w:fldChar w:fldCharType="begin"/>
            </w:r>
            <w:r w:rsidR="00E9739D">
              <w:instrText xml:space="preserve"> ADDIN EN.CITE &lt;EndNote&gt;&lt;Cite&gt;&lt;Author&gt;Abuksis&lt;/Author&gt;&lt;Year&gt;2001&lt;/Year&gt;&lt;RecNum&gt;0&lt;/RecNum&gt;&lt;IDText&gt;A patient education program is cost-effective for preventing failure of endoscopic procedures in a gastroenterology department&lt;/IDText&gt;&lt;DisplayText&gt;(125)&lt;/DisplayText&gt;&lt;record&gt;&lt;dates&gt;&lt;pub-dates&gt;&lt;date&gt;Jun&lt;/date&gt;&lt;/pub-dates&gt;&lt;year&gt;2001&lt;/year&gt;&lt;/dates&gt;&lt;keywords&gt;&lt;keyword&gt;Adolescent&lt;/keyword&gt;&lt;keyword&gt;Adult&lt;/keyword&gt;&lt;keyword&gt;Aged&lt;/keyword&gt;&lt;keyword&gt;Colonoscopy&lt;/keyword&gt;&lt;keyword&gt;Cost-Benefit Analysis&lt;/keyword&gt;&lt;keyword&gt;Endoscopy, Gastrointestinal&lt;/keyword&gt;&lt;keyword&gt;Female&lt;/keyword&gt;&lt;keyword&gt;Gastroscopy&lt;/keyword&gt;&lt;keyword&gt;Humans&lt;/keyword&gt;&lt;keyword&gt;Male&lt;/keyword&gt;&lt;keyword&gt;Middle Aged&lt;/keyword&gt;&lt;keyword&gt;Patient Compliance&lt;/keyword&gt;&lt;keyword&gt;Patient Education as Topic&lt;/keyword&gt;&lt;keyword&gt;Prospective Studies&lt;/keyword&gt;&lt;keyword&gt;Random Allocation&lt;/keyword&gt;&lt;keyword&gt;Sigmoidoscopy&lt;/keyword&gt;&lt;/keywords&gt;&lt;urls&gt;&lt;related-urls&gt;&lt;url&gt;https://www.ncbi.nlm.nih.gov/pubmed/11419830&lt;/url&gt;&lt;/related-urls&gt;&lt;/urls&gt;&lt;isbn&gt;0002-9270&lt;/isbn&gt;&lt;titles&gt;&lt;title&gt;A patient education program is cost-effective for preventing failure of endoscopic procedures in a gastroenterology department&lt;/title&gt;&lt;secondary-title&gt;Am J Gastroenterol&lt;/secondary-title&gt;&lt;/titles&gt;&lt;pages&gt;1786-90&lt;/pages&gt;&lt;number&gt;6&lt;/number&gt;&lt;contributors&gt;&lt;authors&gt;&lt;author&gt;Abuksis, G.&lt;/author&gt;&lt;author&gt;Mor, M.&lt;/author&gt;&lt;author&gt;Segal, N.&lt;/author&gt;&lt;author&gt;Shemesh, I.&lt;/author&gt;&lt;author&gt;Morad, I.&lt;/author&gt;&lt;author&gt;Plaut, S.&lt;/author&gt;&lt;author&gt;Weiss, E.&lt;/author&gt;&lt;author&gt;Sulkes, J.&lt;/author&gt;&lt;author&gt;Fraser, G.&lt;/author&gt;&lt;author&gt;Niv, Y.&lt;/author&gt;&lt;/authors&gt;&lt;/contributors&gt;&lt;language&gt;eng&lt;/language&gt;&lt;added-date format="utc"&gt;1631030623&lt;/added-date&gt;&lt;ref-type name="Journal Article"&gt;17&lt;/ref-type&gt;&lt;auth-address&gt;Department of Gastroenterology, Rabin Medical Center, Petach-Tikva, Israel.&lt;/auth-address&gt;&lt;rec-number&gt;210&lt;/rec-number&gt;&lt;last-updated-date format="utc"&gt;1631030623&lt;/last-updated-date&gt;&lt;accession-num&gt;11419830&lt;/accession-num&gt;&lt;electronic-resource-num&gt;10.1111/j.1572-0241.2001.03872.x&lt;/electronic-resource-num&gt;&lt;volume&gt;96&lt;/volume&gt;&lt;/record&gt;&lt;/Cite&gt;&lt;/EndNote&gt;</w:instrText>
            </w:r>
            <w:r w:rsidR="00155968">
              <w:fldChar w:fldCharType="separate"/>
            </w:r>
            <w:r w:rsidR="00231422">
              <w:rPr>
                <w:noProof/>
              </w:rPr>
              <w:t>(125)</w:t>
            </w:r>
            <w:r w:rsidR="00155968">
              <w:fldChar w:fldCharType="end"/>
            </w:r>
          </w:p>
        </w:tc>
        <w:tc>
          <w:tcPr>
            <w:tcW w:w="1803" w:type="dxa"/>
            <w:tcBorders>
              <w:left w:val="single" w:sz="8" w:space="0" w:color="auto"/>
            </w:tcBorders>
          </w:tcPr>
          <w:p w14:paraId="4ED31392" w14:textId="77777777" w:rsidR="00197C3A" w:rsidRDefault="00197C3A" w:rsidP="00197C3A">
            <w:r>
              <w:t>2001</w:t>
            </w:r>
          </w:p>
        </w:tc>
        <w:tc>
          <w:tcPr>
            <w:tcW w:w="1351" w:type="dxa"/>
          </w:tcPr>
          <w:p w14:paraId="12A296A4" w14:textId="77777777" w:rsidR="00197C3A" w:rsidRDefault="00197C3A" w:rsidP="00197C3A">
            <w:r>
              <w:t>Israel</w:t>
            </w:r>
          </w:p>
        </w:tc>
        <w:tc>
          <w:tcPr>
            <w:tcW w:w="2255" w:type="dxa"/>
          </w:tcPr>
          <w:p w14:paraId="0279D9D0" w14:textId="77777777" w:rsidR="00197C3A" w:rsidRDefault="00197C3A" w:rsidP="00197C3A">
            <w:r>
              <w:t>Pseudo randomised</w:t>
            </w:r>
          </w:p>
        </w:tc>
        <w:tc>
          <w:tcPr>
            <w:tcW w:w="1804" w:type="dxa"/>
          </w:tcPr>
          <w:p w14:paraId="17A5B7F0" w14:textId="77777777" w:rsidR="00197C3A" w:rsidRDefault="00197C3A" w:rsidP="0083052D">
            <w:pPr>
              <w:keepNext/>
            </w:pPr>
            <w:r>
              <w:t>142</w:t>
            </w:r>
          </w:p>
        </w:tc>
      </w:tr>
    </w:tbl>
    <w:p w14:paraId="418CEE35" w14:textId="1CA8ACF5" w:rsidR="00197C3A" w:rsidRDefault="00144CB5" w:rsidP="0083052D">
      <w:pPr>
        <w:pStyle w:val="Caption"/>
      </w:pPr>
      <w:bookmarkStart w:id="86" w:name="_Toc167893196"/>
      <w:r>
        <w:t xml:space="preserve">Table </w:t>
      </w:r>
      <w:r w:rsidR="004F76FF">
        <w:fldChar w:fldCharType="begin"/>
      </w:r>
      <w:r w:rsidR="004F76FF">
        <w:instrText xml:space="preserve"> SEQ Table \* ARABIC </w:instrText>
      </w:r>
      <w:r w:rsidR="004F76FF">
        <w:fldChar w:fldCharType="separate"/>
      </w:r>
      <w:r w:rsidR="006A0E8C">
        <w:rPr>
          <w:noProof/>
        </w:rPr>
        <w:t>11</w:t>
      </w:r>
      <w:r w:rsidR="004F76FF">
        <w:rPr>
          <w:noProof/>
        </w:rPr>
        <w:fldChar w:fldCharType="end"/>
      </w:r>
      <w:r>
        <w:t xml:space="preserve"> </w:t>
      </w:r>
      <w:r w:rsidR="0013225E">
        <w:t>– Methodology of studies</w:t>
      </w:r>
      <w:r w:rsidRPr="004E3380">
        <w:t xml:space="preserve"> investigating the effect of direct patient </w:t>
      </w:r>
      <w:r w:rsidR="0013225E">
        <w:t>education</w:t>
      </w:r>
      <w:r w:rsidRPr="004E3380">
        <w:t xml:space="preserve"> on bowel preparation quality</w:t>
      </w:r>
      <w:r w:rsidR="003866D7">
        <w:t>. RCT, randomised controlled trial</w:t>
      </w:r>
      <w:bookmarkEnd w:id="86"/>
    </w:p>
    <w:p w14:paraId="0DAB5986" w14:textId="540CE52E" w:rsidR="00933989" w:rsidRDefault="00933989">
      <w:r>
        <w:br w:type="page"/>
      </w:r>
    </w:p>
    <w:p w14:paraId="37C50FD9" w14:textId="77777777" w:rsidR="006E4C0A" w:rsidRPr="00AC44F6" w:rsidRDefault="006E4C0A" w:rsidP="00AC44F6"/>
    <w:tbl>
      <w:tblPr>
        <w:tblW w:w="807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765"/>
        <w:gridCol w:w="1671"/>
        <w:gridCol w:w="2457"/>
        <w:gridCol w:w="2182"/>
      </w:tblGrid>
      <w:tr w:rsidR="00144CB5" w14:paraId="6C1DA770" w14:textId="77777777" w:rsidTr="00DC549A">
        <w:trPr>
          <w:trHeight w:val="434"/>
        </w:trPr>
        <w:tc>
          <w:tcPr>
            <w:tcW w:w="1555" w:type="dxa"/>
            <w:tcBorders>
              <w:top w:val="single" w:sz="12" w:space="0" w:color="auto"/>
              <w:bottom w:val="single" w:sz="8" w:space="0" w:color="auto"/>
              <w:right w:val="single" w:sz="8" w:space="0" w:color="auto"/>
            </w:tcBorders>
          </w:tcPr>
          <w:p w14:paraId="3FDC45FE" w14:textId="22D4243D" w:rsidR="00144CB5" w:rsidRDefault="00144CB5" w:rsidP="00197C3A">
            <w:r>
              <w:t>Study</w:t>
            </w:r>
            <w:r w:rsidR="00013EAE">
              <w:t xml:space="preserve"> first author</w:t>
            </w:r>
          </w:p>
        </w:tc>
        <w:tc>
          <w:tcPr>
            <w:tcW w:w="1701" w:type="dxa"/>
            <w:tcBorders>
              <w:top w:val="single" w:sz="12" w:space="0" w:color="auto"/>
              <w:left w:val="single" w:sz="8" w:space="0" w:color="auto"/>
              <w:bottom w:val="single" w:sz="8" w:space="0" w:color="auto"/>
              <w:right w:val="single" w:sz="8" w:space="0" w:color="auto"/>
            </w:tcBorders>
          </w:tcPr>
          <w:p w14:paraId="0075EEE7" w14:textId="77777777" w:rsidR="00144CB5" w:rsidRDefault="00144CB5" w:rsidP="00197C3A">
            <w:r>
              <w:t>Purgative used, dosing, timing</w:t>
            </w:r>
          </w:p>
        </w:tc>
        <w:tc>
          <w:tcPr>
            <w:tcW w:w="2551" w:type="dxa"/>
            <w:tcBorders>
              <w:top w:val="single" w:sz="12" w:space="0" w:color="auto"/>
              <w:left w:val="single" w:sz="8" w:space="0" w:color="auto"/>
              <w:bottom w:val="single" w:sz="8" w:space="0" w:color="auto"/>
              <w:right w:val="single" w:sz="8" w:space="0" w:color="auto"/>
            </w:tcBorders>
          </w:tcPr>
          <w:p w14:paraId="475ACE49" w14:textId="77777777" w:rsidR="00144CB5" w:rsidRDefault="00144CB5" w:rsidP="00197C3A">
            <w:r>
              <w:t>Intervention</w:t>
            </w:r>
          </w:p>
        </w:tc>
        <w:tc>
          <w:tcPr>
            <w:tcW w:w="2268" w:type="dxa"/>
            <w:tcBorders>
              <w:top w:val="single" w:sz="12" w:space="0" w:color="auto"/>
              <w:left w:val="single" w:sz="8" w:space="0" w:color="auto"/>
              <w:bottom w:val="single" w:sz="8" w:space="0" w:color="auto"/>
            </w:tcBorders>
          </w:tcPr>
          <w:p w14:paraId="01A8B378" w14:textId="77777777" w:rsidR="00144CB5" w:rsidRDefault="00144CB5" w:rsidP="00197C3A">
            <w:r>
              <w:t>Placebo</w:t>
            </w:r>
          </w:p>
        </w:tc>
      </w:tr>
      <w:tr w:rsidR="00144CB5" w14:paraId="11075206" w14:textId="77777777" w:rsidTr="00DC549A">
        <w:trPr>
          <w:trHeight w:val="217"/>
        </w:trPr>
        <w:tc>
          <w:tcPr>
            <w:tcW w:w="1555" w:type="dxa"/>
            <w:tcBorders>
              <w:top w:val="single" w:sz="8" w:space="0" w:color="auto"/>
              <w:bottom w:val="single" w:sz="4" w:space="0" w:color="auto"/>
              <w:right w:val="single" w:sz="8" w:space="0" w:color="auto"/>
            </w:tcBorders>
          </w:tcPr>
          <w:p w14:paraId="48AD75D6" w14:textId="35539C96" w:rsidR="00144CB5" w:rsidRDefault="00144CB5" w:rsidP="00E9739D">
            <w:r>
              <w:t>Modi</w:t>
            </w:r>
            <w:r w:rsidR="00155968">
              <w:fldChar w:fldCharType="begin"/>
            </w:r>
            <w:r w:rsidR="00E9739D">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rsidR="00155968">
              <w:fldChar w:fldCharType="separate"/>
            </w:r>
            <w:r w:rsidR="00231422">
              <w:rPr>
                <w:noProof/>
              </w:rPr>
              <w:t>(117)</w:t>
            </w:r>
            <w:r w:rsidR="00155968">
              <w:fldChar w:fldCharType="end"/>
            </w:r>
          </w:p>
        </w:tc>
        <w:tc>
          <w:tcPr>
            <w:tcW w:w="1701" w:type="dxa"/>
            <w:tcBorders>
              <w:top w:val="single" w:sz="8" w:space="0" w:color="auto"/>
              <w:left w:val="single" w:sz="8" w:space="0" w:color="auto"/>
            </w:tcBorders>
          </w:tcPr>
          <w:p w14:paraId="418E8036" w14:textId="77777777" w:rsidR="00144CB5" w:rsidRDefault="00144CB5" w:rsidP="00197C3A">
            <w:r>
              <w:t>Not available</w:t>
            </w:r>
          </w:p>
        </w:tc>
        <w:tc>
          <w:tcPr>
            <w:tcW w:w="2551" w:type="dxa"/>
            <w:tcBorders>
              <w:top w:val="single" w:sz="8" w:space="0" w:color="auto"/>
            </w:tcBorders>
          </w:tcPr>
          <w:p w14:paraId="12D97FEC" w14:textId="614101E2" w:rsidR="00144CB5" w:rsidRDefault="00144CB5" w:rsidP="00197C3A">
            <w:r>
              <w:t>Direct patient education following completion of questionnaire by patients</w:t>
            </w:r>
          </w:p>
        </w:tc>
        <w:tc>
          <w:tcPr>
            <w:tcW w:w="2268" w:type="dxa"/>
            <w:tcBorders>
              <w:top w:val="single" w:sz="8" w:space="0" w:color="auto"/>
            </w:tcBorders>
          </w:tcPr>
          <w:p w14:paraId="3D0D2E37" w14:textId="77777777" w:rsidR="00144CB5" w:rsidRDefault="00144CB5" w:rsidP="00197C3A">
            <w:r>
              <w:t>Not available</w:t>
            </w:r>
          </w:p>
        </w:tc>
      </w:tr>
      <w:tr w:rsidR="00144CB5" w14:paraId="0B245A90" w14:textId="77777777" w:rsidTr="00DC549A">
        <w:trPr>
          <w:trHeight w:val="208"/>
        </w:trPr>
        <w:tc>
          <w:tcPr>
            <w:tcW w:w="1555" w:type="dxa"/>
            <w:tcBorders>
              <w:top w:val="single" w:sz="4" w:space="0" w:color="auto"/>
              <w:bottom w:val="single" w:sz="4" w:space="0" w:color="auto"/>
              <w:right w:val="single" w:sz="8" w:space="0" w:color="auto"/>
            </w:tcBorders>
          </w:tcPr>
          <w:p w14:paraId="60E2606F" w14:textId="6EF7C36E" w:rsidR="00144CB5" w:rsidRDefault="00144CB5" w:rsidP="00E9739D">
            <w:r>
              <w:t>Liu</w:t>
            </w:r>
            <w:r w:rsidR="00155968">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155968">
              <w:fldChar w:fldCharType="separate"/>
            </w:r>
            <w:r w:rsidR="00231422">
              <w:rPr>
                <w:noProof/>
              </w:rPr>
              <w:t>(118)</w:t>
            </w:r>
            <w:r w:rsidR="00155968">
              <w:fldChar w:fldCharType="end"/>
            </w:r>
          </w:p>
        </w:tc>
        <w:tc>
          <w:tcPr>
            <w:tcW w:w="1701" w:type="dxa"/>
            <w:tcBorders>
              <w:left w:val="single" w:sz="8" w:space="0" w:color="auto"/>
            </w:tcBorders>
          </w:tcPr>
          <w:p w14:paraId="679A5B43" w14:textId="77777777" w:rsidR="00144CB5" w:rsidRDefault="00144CB5" w:rsidP="00197C3A">
            <w:r>
              <w:t>NaP, 1.5L, same day / PEG, 2L, same day</w:t>
            </w:r>
          </w:p>
        </w:tc>
        <w:tc>
          <w:tcPr>
            <w:tcW w:w="2551" w:type="dxa"/>
          </w:tcPr>
          <w:p w14:paraId="27AC0A7C" w14:textId="77777777" w:rsidR="00144CB5" w:rsidRDefault="00144CB5" w:rsidP="00197C3A">
            <w:r>
              <w:t>Telephone education day before preparation</w:t>
            </w:r>
          </w:p>
        </w:tc>
        <w:tc>
          <w:tcPr>
            <w:tcW w:w="2268" w:type="dxa"/>
          </w:tcPr>
          <w:p w14:paraId="0E1AF52A" w14:textId="77777777" w:rsidR="00144CB5" w:rsidRDefault="00144CB5" w:rsidP="00197C3A">
            <w:r>
              <w:t>Nursing education and patient booklet</w:t>
            </w:r>
          </w:p>
        </w:tc>
      </w:tr>
      <w:tr w:rsidR="00144CB5" w14:paraId="48F6C9FD" w14:textId="77777777" w:rsidTr="00DC549A">
        <w:trPr>
          <w:trHeight w:val="217"/>
        </w:trPr>
        <w:tc>
          <w:tcPr>
            <w:tcW w:w="1555" w:type="dxa"/>
            <w:tcBorders>
              <w:top w:val="single" w:sz="4" w:space="0" w:color="auto"/>
              <w:bottom w:val="single" w:sz="4" w:space="0" w:color="auto"/>
              <w:right w:val="single" w:sz="8" w:space="0" w:color="auto"/>
            </w:tcBorders>
          </w:tcPr>
          <w:p w14:paraId="0CB2FD03" w14:textId="7B091411" w:rsidR="00144CB5" w:rsidRDefault="00144CB5" w:rsidP="00E9739D">
            <w:r>
              <w:t>Shieh</w:t>
            </w:r>
            <w:r w:rsidR="00155968">
              <w:fldChar w:fldCharType="begin"/>
            </w:r>
            <w:r w:rsidR="00E9739D">
              <w:instrText xml:space="preserve"> ADDIN EN.CITE &lt;EndNote&gt;&lt;Cite&gt;&lt;Author&gt;Shieh&lt;/Author&gt;&lt;Year&gt;2013&lt;/Year&gt;&lt;RecNum&gt;0&lt;/RecNum&gt;&lt;IDText&gt;Effect of physician-delivered patient education on the quality of bowel preparation for screening colonoscopy&lt;/IDText&gt;&lt;DisplayText&gt;(119)&lt;/DisplayText&gt;&lt;record&gt;&lt;urls&gt;&lt;related-urls&gt;&lt;url&gt;https://www.ncbi.nlm.nih.gov/pubmed/24454341&lt;/url&gt;&lt;/related-urls&gt;&lt;/urls&gt;&lt;isbn&gt;1687-6121&lt;/isbn&gt;&lt;custom2&gt;PMC3877609&lt;/custom2&gt;&lt;titles&gt;&lt;title&gt;Effect of physician-delivered patient education on the quality of bowel preparation for screening colonoscopy&lt;/title&gt;&lt;secondary-title&gt;Gastroenterol Res Pract&lt;/secondary-title&gt;&lt;/titles&gt;&lt;pages&gt;570180&lt;/pages&gt;&lt;contributors&gt;&lt;authors&gt;&lt;author&gt;Shieh, T. Y.&lt;/author&gt;&lt;author&gt;Chen, M. J.&lt;/author&gt;&lt;author&gt;Chang, C. W.&lt;/author&gt;&lt;author&gt;Hung, C. Y.&lt;/author&gt;&lt;author&gt;Hu, K. C.&lt;/author&gt;&lt;author&gt;Kuo, Y. C.&lt;/author&gt;&lt;author&gt;Shih, S. C.&lt;/author&gt;&lt;author&gt;Wang, H. Y.&lt;/author&gt;&lt;/authors&gt;&lt;/contributors&gt;&lt;edition&gt;2013/12/17&lt;/edition&gt;&lt;language&gt;eng&lt;/language&gt;&lt;added-date format="utc"&gt;1555180818&lt;/added-date&gt;&lt;ref-type name="Journal Article"&gt;17&lt;/ref-type&gt;&lt;dates&gt;&lt;year&gt;2013&lt;/year&gt;&lt;/dates&gt;&lt;rec-number&gt;77&lt;/rec-number&gt;&lt;last-updated-date format="utc"&gt;1555180818&lt;/last-updated-date&gt;&lt;accession-num&gt;24454341&lt;/accession-num&gt;&lt;electronic-resource-num&gt;10.1155/2013/570180&lt;/electronic-resource-num&gt;&lt;volume&gt;2013&lt;/volume&gt;&lt;/record&gt;&lt;/Cite&gt;&lt;/EndNote&gt;</w:instrText>
            </w:r>
            <w:r w:rsidR="00155968">
              <w:fldChar w:fldCharType="separate"/>
            </w:r>
            <w:r w:rsidR="00231422">
              <w:rPr>
                <w:noProof/>
              </w:rPr>
              <w:t>(119)</w:t>
            </w:r>
            <w:r w:rsidR="00155968">
              <w:fldChar w:fldCharType="end"/>
            </w:r>
          </w:p>
        </w:tc>
        <w:tc>
          <w:tcPr>
            <w:tcW w:w="1701" w:type="dxa"/>
            <w:tcBorders>
              <w:left w:val="single" w:sz="8" w:space="0" w:color="auto"/>
            </w:tcBorders>
          </w:tcPr>
          <w:p w14:paraId="49A1267E" w14:textId="77777777" w:rsidR="00144CB5" w:rsidRDefault="00144CB5" w:rsidP="00197C3A">
            <w:r>
              <w:t>NaP, 1.5L, split dose</w:t>
            </w:r>
          </w:p>
        </w:tc>
        <w:tc>
          <w:tcPr>
            <w:tcW w:w="2551" w:type="dxa"/>
          </w:tcPr>
          <w:p w14:paraId="464E97C6" w14:textId="5B2CE31B" w:rsidR="00144CB5" w:rsidRDefault="007F23E1" w:rsidP="00197C3A">
            <w:r>
              <w:t>10-minute</w:t>
            </w:r>
            <w:r w:rsidR="00144CB5">
              <w:t xml:space="preserve"> direct patient education conducted by physician</w:t>
            </w:r>
          </w:p>
        </w:tc>
        <w:tc>
          <w:tcPr>
            <w:tcW w:w="2268" w:type="dxa"/>
          </w:tcPr>
          <w:p w14:paraId="50216544" w14:textId="77777777" w:rsidR="00144CB5" w:rsidRDefault="00144CB5" w:rsidP="00197C3A">
            <w:r>
              <w:t xml:space="preserve">Nursing education Illustrated booklet </w:t>
            </w:r>
          </w:p>
        </w:tc>
      </w:tr>
      <w:tr w:rsidR="00144CB5" w14:paraId="0E7E87F9" w14:textId="77777777" w:rsidTr="00DC549A">
        <w:trPr>
          <w:trHeight w:val="217"/>
        </w:trPr>
        <w:tc>
          <w:tcPr>
            <w:tcW w:w="1555" w:type="dxa"/>
            <w:tcBorders>
              <w:top w:val="single" w:sz="4" w:space="0" w:color="auto"/>
              <w:bottom w:val="single" w:sz="4" w:space="0" w:color="auto"/>
              <w:right w:val="single" w:sz="8" w:space="0" w:color="auto"/>
            </w:tcBorders>
          </w:tcPr>
          <w:p w14:paraId="3EAFD39D" w14:textId="0123E758" w:rsidR="00144CB5" w:rsidRDefault="00144CB5" w:rsidP="00E9739D">
            <w:r>
              <w:t>Rosenfeld</w:t>
            </w:r>
            <w:r w:rsidR="00155968">
              <w:fldChar w:fldCharType="begin"/>
            </w:r>
            <w:r w:rsidR="00E9739D">
              <w:instrText xml:space="preserve"> ADDIN EN.CITE &lt;EndNote&gt;&lt;Cite&gt;&lt;Author&gt;Rosenfeld&lt;/Author&gt;&lt;Year&gt;2010&lt;/Year&gt;&lt;RecNum&gt;0&lt;/RecNum&gt;&lt;IDText&gt;The impact of patient education on the quality of inpatient bowel preparation for colonoscopy&lt;/IDText&gt;&lt;DisplayText&gt;(120)&lt;/DisplayText&gt;&lt;record&gt;&lt;dates&gt;&lt;pub-dates&gt;&lt;date&gt;Sep&lt;/date&gt;&lt;/pub-dates&gt;&lt;year&gt;2010&lt;/year&gt;&lt;/dates&gt;&lt;keywords&gt;&lt;keyword&gt;Aged&lt;/keyword&gt;&lt;keyword&gt;Cathartics&lt;/keyword&gt;&lt;keyword&gt;Colonoscopy&lt;/keyword&gt;&lt;keyword&gt;Directive Counseling&lt;/keyword&gt;&lt;keyword&gt;Female&lt;/keyword&gt;&lt;keyword&gt;Humans&lt;/keyword&gt;&lt;keyword&gt;Male&lt;/keyword&gt;&lt;keyword&gt;Patient Education as Topic&lt;/keyword&gt;&lt;/keywords&gt;&lt;urls&gt;&lt;related-urls&gt;&lt;url&gt;https://www.ncbi.nlm.nih.gov/pubmed/21152458&lt;/url&gt;&lt;/related-urls&gt;&lt;/urls&gt;&lt;isbn&gt;0835-7900&lt;/isbn&gt;&lt;custom2&gt;PMC2948763&lt;/custom2&gt;&lt;titles&gt;&lt;title&gt;The impact of patient education on the quality of inpatient bowel preparation for colonoscopy&lt;/title&gt;&lt;secondary-title&gt;Can J Gastroenterol&lt;/secondary-title&gt;&lt;/titles&gt;&lt;pages&gt;543-6&lt;/pages&gt;&lt;number&gt;9&lt;/number&gt;&lt;contributors&gt;&lt;authors&gt;&lt;author&gt;Rosenfeld, G.&lt;/author&gt;&lt;author&gt;Krygier, D.&lt;/author&gt;&lt;author&gt;Enns, R. A.&lt;/author&gt;&lt;author&gt;Singham, J.&lt;/author&gt;&lt;author&gt;Wiesinger, H.&lt;/author&gt;&lt;author&gt;Bressler, B.&lt;/author&gt;&lt;/authors&gt;&lt;/contributors&gt;&lt;language&gt;eng&lt;/language&gt;&lt;added-date format="utc"&gt;1607520457&lt;/added-date&gt;&lt;ref-type name="Journal Article"&gt;17&lt;/ref-type&gt;&lt;rec-number&gt;169&lt;/rec-number&gt;&lt;last-updated-date format="utc"&gt;1607520457&lt;/last-updated-date&gt;&lt;accession-num&gt;21152458&lt;/accession-num&gt;&lt;electronic-resource-num&gt;10.1155/2010/718628&lt;/electronic-resource-num&gt;&lt;volume&gt;24&lt;/volume&gt;&lt;/record&gt;&lt;/Cite&gt;&lt;/EndNote&gt;</w:instrText>
            </w:r>
            <w:r w:rsidR="00155968">
              <w:fldChar w:fldCharType="separate"/>
            </w:r>
            <w:r w:rsidR="00231422">
              <w:rPr>
                <w:noProof/>
              </w:rPr>
              <w:t>(120)</w:t>
            </w:r>
            <w:r w:rsidR="00155968">
              <w:fldChar w:fldCharType="end"/>
            </w:r>
          </w:p>
        </w:tc>
        <w:tc>
          <w:tcPr>
            <w:tcW w:w="1701" w:type="dxa"/>
            <w:tcBorders>
              <w:left w:val="single" w:sz="8" w:space="0" w:color="auto"/>
            </w:tcBorders>
          </w:tcPr>
          <w:p w14:paraId="7A560CAB" w14:textId="77777777" w:rsidR="00144CB5" w:rsidRDefault="00144CB5" w:rsidP="00197C3A">
            <w:r>
              <w:t>PEG, 4L, day before</w:t>
            </w:r>
          </w:p>
        </w:tc>
        <w:tc>
          <w:tcPr>
            <w:tcW w:w="2551" w:type="dxa"/>
          </w:tcPr>
          <w:p w14:paraId="5230E5C5" w14:textId="77777777" w:rsidR="00144CB5" w:rsidRDefault="00144CB5" w:rsidP="00197C3A">
            <w:r>
              <w:t>Direct patient education by resident clinicians</w:t>
            </w:r>
          </w:p>
        </w:tc>
        <w:tc>
          <w:tcPr>
            <w:tcW w:w="2268" w:type="dxa"/>
          </w:tcPr>
          <w:p w14:paraId="38EB94E7" w14:textId="77777777" w:rsidR="00144CB5" w:rsidRDefault="00144CB5" w:rsidP="00197C3A">
            <w:r>
              <w:t>Simple verbal instructions</w:t>
            </w:r>
          </w:p>
        </w:tc>
      </w:tr>
      <w:tr w:rsidR="00144CB5" w14:paraId="5A83057B" w14:textId="77777777" w:rsidTr="00DC549A">
        <w:trPr>
          <w:trHeight w:val="217"/>
        </w:trPr>
        <w:tc>
          <w:tcPr>
            <w:tcW w:w="1555" w:type="dxa"/>
            <w:tcBorders>
              <w:top w:val="single" w:sz="4" w:space="0" w:color="auto"/>
              <w:bottom w:val="single" w:sz="4" w:space="0" w:color="auto"/>
              <w:right w:val="single" w:sz="8" w:space="0" w:color="auto"/>
            </w:tcBorders>
          </w:tcPr>
          <w:p w14:paraId="273319CD" w14:textId="19DD8C3F" w:rsidR="00144CB5" w:rsidRDefault="00144CB5" w:rsidP="00E9739D">
            <w:r>
              <w:t>Elvas</w:t>
            </w:r>
            <w:r w:rsidR="00155968">
              <w:fldChar w:fldCharType="begin"/>
            </w:r>
            <w:r w:rsidR="00E9739D">
              <w:instrText xml:space="preserve"> ADDIN EN.CITE &lt;EndNote&gt;&lt;Cite&gt;&lt;Author&gt;Elvas&lt;/Author&gt;&lt;Year&gt;2017&lt;/Year&gt;&lt;RecNum&gt;0&lt;/RecNum&gt;&lt;IDText&gt;Impact of Personalised Patient Education on Bowel Preparation for Colonoscopy: Prospective Randomised Controlled Trial&lt;/IDText&gt;&lt;DisplayText&gt;(121)&lt;/DisplayText&gt;&lt;record&gt;&lt;dates&gt;&lt;pub-dates&gt;&lt;date&gt;Jan&lt;/date&gt;&lt;/pub-dates&gt;&lt;year&gt;2017&lt;/year&gt;&lt;/dates&gt;&lt;keywords&gt;&lt;keyword&gt;Bowel preparation&lt;/keyword&gt;&lt;keyword&gt;Colonoscopy&lt;/keyword&gt;&lt;keyword&gt;Patient education&lt;/keyword&gt;&lt;keyword&gt;Quality&lt;/keyword&gt;&lt;/keywords&gt;&lt;urls&gt;&lt;related-urls&gt;&lt;url&gt;https://www.ncbi.nlm.nih.gov/pubmed/28848777&lt;/url&gt;&lt;/related-urls&gt;&lt;/urls&gt;&lt;isbn&gt;2341-4545&lt;/isbn&gt;&lt;custom2&gt;PMC5553375&lt;/custom2&gt;&lt;titles&gt;&lt;title&gt;Impact of Personalised Patient Education on Bowel Preparation for Colonoscopy: Prospective Randomised Controlled Trial&lt;/title&gt;&lt;secondary-title&gt;GE Port J Gastroenterol&lt;/secondary-title&gt;&lt;/titles&gt;&lt;pages&gt;22-30&lt;/pages&gt;&lt;number&gt;1&lt;/number&gt;&lt;contributors&gt;&lt;authors&gt;&lt;author&gt;Elvas, L.&lt;/author&gt;&lt;author&gt;Brito, D.&lt;/author&gt;&lt;author&gt;Areia, M.&lt;/author&gt;&lt;author&gt;Carvalho, R.&lt;/author&gt;&lt;author&gt;Alves, S.&lt;/author&gt;&lt;author&gt;Saraiva, S.&lt;/author&gt;&lt;author&gt;Cadime, A. T.&lt;/author&gt;&lt;/authors&gt;&lt;/contributors&gt;&lt;edition&gt;20161101&lt;/edition&gt;&lt;language&gt;eng&lt;/language&gt;&lt;added-date format="utc"&gt;1631027299&lt;/added-date&gt;&lt;ref-type name="Journal Article"&gt;17&lt;/ref-type&gt;&lt;auth-address&gt;Department of Gastroenterology, Portuguese Oncology Institute, Coimbra, Portugal. CINTESIS - Center for Research in Health Technologies and Information Systems, Faculty of Medicine, University of Porto, Porto, Portugal.&lt;/auth-address&gt;&lt;rec-number&gt;206&lt;/rec-number&gt;&lt;last-updated-date format="utc"&gt;1631027299&lt;/last-updated-date&gt;&lt;accession-num&gt;28848777&lt;/accession-num&gt;&lt;electronic-resource-num&gt;10.1159/000450594&lt;/electronic-resource-num&gt;&lt;volume&gt;24&lt;/volume&gt;&lt;/record&gt;&lt;/Cite&gt;&lt;/EndNote&gt;</w:instrText>
            </w:r>
            <w:r w:rsidR="00155968">
              <w:fldChar w:fldCharType="separate"/>
            </w:r>
            <w:r w:rsidR="00231422">
              <w:rPr>
                <w:noProof/>
              </w:rPr>
              <w:t>(121)</w:t>
            </w:r>
            <w:r w:rsidR="00155968">
              <w:fldChar w:fldCharType="end"/>
            </w:r>
          </w:p>
        </w:tc>
        <w:tc>
          <w:tcPr>
            <w:tcW w:w="1701" w:type="dxa"/>
            <w:tcBorders>
              <w:left w:val="single" w:sz="8" w:space="0" w:color="auto"/>
            </w:tcBorders>
          </w:tcPr>
          <w:p w14:paraId="6E7185BE" w14:textId="77777777" w:rsidR="00144CB5" w:rsidRDefault="00144CB5" w:rsidP="00197C3A">
            <w:r>
              <w:t>PEG, 4L, day before</w:t>
            </w:r>
          </w:p>
        </w:tc>
        <w:tc>
          <w:tcPr>
            <w:tcW w:w="2551" w:type="dxa"/>
          </w:tcPr>
          <w:p w14:paraId="1424B3AD" w14:textId="77777777" w:rsidR="00144CB5" w:rsidRDefault="00144CB5" w:rsidP="00197C3A">
            <w:r>
              <w:t>Personalised instructions conducted by nurse</w:t>
            </w:r>
          </w:p>
        </w:tc>
        <w:tc>
          <w:tcPr>
            <w:tcW w:w="2268" w:type="dxa"/>
          </w:tcPr>
          <w:p w14:paraId="5F0DABD1" w14:textId="77777777" w:rsidR="00144CB5" w:rsidRDefault="00144CB5" w:rsidP="00197C3A">
            <w:r>
              <w:t>Verbal instructions</w:t>
            </w:r>
          </w:p>
        </w:tc>
      </w:tr>
      <w:tr w:rsidR="00144CB5" w14:paraId="2CBC33C6" w14:textId="77777777" w:rsidTr="00DC549A">
        <w:trPr>
          <w:trHeight w:val="217"/>
        </w:trPr>
        <w:tc>
          <w:tcPr>
            <w:tcW w:w="1555" w:type="dxa"/>
            <w:tcBorders>
              <w:top w:val="single" w:sz="4" w:space="0" w:color="auto"/>
              <w:bottom w:val="single" w:sz="4" w:space="0" w:color="auto"/>
              <w:right w:val="single" w:sz="8" w:space="0" w:color="auto"/>
            </w:tcBorders>
          </w:tcPr>
          <w:p w14:paraId="6F762462" w14:textId="5A1986B5" w:rsidR="00144CB5" w:rsidRDefault="00144CB5" w:rsidP="00E9739D">
            <w:r>
              <w:t>Calderwood</w:t>
            </w:r>
            <w:r w:rsidR="00155968">
              <w:fldChar w:fldCharType="begin"/>
            </w:r>
            <w:r w:rsidR="00E9739D">
              <w:instrText xml:space="preserve"> ADDIN EN.CITE &lt;EndNote&gt;&lt;Cite&gt;&lt;Author&gt;Calderwood&lt;/Author&gt;&lt;Year&gt;2017&lt;/Year&gt;&lt;RecNum&gt;0&lt;/RecNum&gt;&lt;IDText&gt;A Plan-Do-Study-Act Approach to Improving Bowel Preparation Quality&lt;/IDText&gt;&lt;DisplayText&gt;(122)&lt;/DisplayText&gt;&lt;record&gt;&lt;dates&gt;&lt;pub-dates&gt;&lt;date&gt;2017 Mar/Apr&lt;/date&gt;&lt;/pub-dates&gt;&lt;year&gt;2017&lt;/year&gt;&lt;/dates&gt;&lt;keywords&gt;&lt;keyword&gt;Colonoscopy&lt;/keyword&gt;&lt;keyword&gt;Female&lt;/keyword&gt;&lt;keyword&gt;Humans&lt;/keyword&gt;&lt;keyword&gt;Male&lt;/keyword&gt;&lt;keyword&gt;Middle Aged&lt;/keyword&gt;&lt;keyword&gt;Patient Education as Topic&lt;/keyword&gt;&lt;keyword&gt;Quality Improvement&lt;/keyword&gt;&lt;keyword&gt;bowel preparation&lt;/keyword&gt;&lt;keyword&gt;colonoscopy&lt;/keyword&gt;&lt;keyword&gt;patient navigation&lt;/keyword&gt;&lt;keyword&gt;quality improvement&lt;/keyword&gt;&lt;/keywords&gt;&lt;urls&gt;&lt;related-urls&gt;&lt;url&gt;https://www.ncbi.nlm.nih.gov/pubmed/26917808&lt;/url&gt;&lt;/related-urls&gt;&lt;/urls&gt;&lt;isbn&gt;1555-824X&lt;/isbn&gt;&lt;titles&gt;&lt;title&gt;A Plan-Do-Study-Act Approach to Improving Bowel Preparation Quality&lt;/title&gt;&lt;secondary-title&gt;Am J Med Qual&lt;/secondary-title&gt;&lt;/titles&gt;&lt;pages&gt;194-200&lt;/pages&gt;&lt;number&gt;2&lt;/number&gt;&lt;contributors&gt;&lt;authors&gt;&lt;author&gt;Calderwood, A. H.&lt;/author&gt;&lt;author&gt;Mahoney, E. M.&lt;/author&gt;&lt;author&gt;Jacobson, B. C.&lt;/author&gt;&lt;/authors&gt;&lt;/contributors&gt;&lt;edition&gt;20160709&lt;/edition&gt;&lt;language&gt;eng&lt;/language&gt;&lt;added-date format="utc"&gt;1631029137&lt;/added-date&gt;&lt;ref-type name="Journal Article"&gt;17&lt;/ref-type&gt;&lt;auth-address&gt;1 Boston Medical Center, Boston, MA.&lt;/auth-address&gt;&lt;rec-number&gt;207&lt;/rec-number&gt;&lt;last-updated-date format="utc"&gt;1631029137&lt;/last-updated-date&gt;&lt;accession-num&gt;26917808&lt;/accession-num&gt;&lt;electronic-resource-num&gt;10.1177/1062860616628642&lt;/electronic-resource-num&gt;&lt;volume&gt;32&lt;/volume&gt;&lt;/record&gt;&lt;/Cite&gt;&lt;/EndNote&gt;</w:instrText>
            </w:r>
            <w:r w:rsidR="00155968">
              <w:fldChar w:fldCharType="separate"/>
            </w:r>
            <w:r w:rsidR="00231422">
              <w:rPr>
                <w:noProof/>
              </w:rPr>
              <w:t>(122)</w:t>
            </w:r>
            <w:r w:rsidR="00155968">
              <w:fldChar w:fldCharType="end"/>
            </w:r>
          </w:p>
        </w:tc>
        <w:tc>
          <w:tcPr>
            <w:tcW w:w="1701" w:type="dxa"/>
            <w:tcBorders>
              <w:left w:val="single" w:sz="8" w:space="0" w:color="auto"/>
            </w:tcBorders>
          </w:tcPr>
          <w:p w14:paraId="225EC89A" w14:textId="77777777" w:rsidR="00144CB5" w:rsidRDefault="00144CB5" w:rsidP="00197C3A">
            <w:r>
              <w:t>Not documented</w:t>
            </w:r>
          </w:p>
        </w:tc>
        <w:tc>
          <w:tcPr>
            <w:tcW w:w="2551" w:type="dxa"/>
          </w:tcPr>
          <w:p w14:paraId="29427F4F" w14:textId="77777777" w:rsidR="00144CB5" w:rsidRDefault="00144CB5" w:rsidP="00197C3A">
            <w:r>
              <w:t>Multiple PDSA intervention including telephone reminders</w:t>
            </w:r>
          </w:p>
        </w:tc>
        <w:tc>
          <w:tcPr>
            <w:tcW w:w="2268" w:type="dxa"/>
          </w:tcPr>
          <w:p w14:paraId="771AB87C" w14:textId="77777777" w:rsidR="00144CB5" w:rsidRDefault="00144CB5" w:rsidP="00197C3A">
            <w:r>
              <w:t>N/A</w:t>
            </w:r>
          </w:p>
        </w:tc>
      </w:tr>
      <w:tr w:rsidR="00144CB5" w14:paraId="5974F15A" w14:textId="77777777" w:rsidTr="00DC549A">
        <w:trPr>
          <w:trHeight w:val="217"/>
        </w:trPr>
        <w:tc>
          <w:tcPr>
            <w:tcW w:w="1555" w:type="dxa"/>
            <w:tcBorders>
              <w:top w:val="single" w:sz="4" w:space="0" w:color="auto"/>
              <w:bottom w:val="single" w:sz="4" w:space="0" w:color="auto"/>
              <w:right w:val="single" w:sz="8" w:space="0" w:color="auto"/>
            </w:tcBorders>
          </w:tcPr>
          <w:p w14:paraId="4B1AF3F8" w14:textId="4896C167" w:rsidR="00144CB5" w:rsidRDefault="00144CB5" w:rsidP="00E9739D">
            <w:r>
              <w:t>Kalayjian</w:t>
            </w:r>
            <w:r w:rsidR="00155968">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 </w:instrText>
            </w:r>
            <w:r w:rsidR="00E9739D">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DATA </w:instrText>
            </w:r>
            <w:r w:rsidR="00E9739D">
              <w:fldChar w:fldCharType="end"/>
            </w:r>
            <w:r w:rsidR="00155968">
              <w:fldChar w:fldCharType="separate"/>
            </w:r>
            <w:r w:rsidR="00231422">
              <w:rPr>
                <w:noProof/>
              </w:rPr>
              <w:t>(123)</w:t>
            </w:r>
            <w:r w:rsidR="00155968">
              <w:fldChar w:fldCharType="end"/>
            </w:r>
          </w:p>
        </w:tc>
        <w:tc>
          <w:tcPr>
            <w:tcW w:w="1701" w:type="dxa"/>
            <w:tcBorders>
              <w:left w:val="single" w:sz="8" w:space="0" w:color="auto"/>
            </w:tcBorders>
          </w:tcPr>
          <w:p w14:paraId="640E3E0B" w14:textId="77777777" w:rsidR="00144CB5" w:rsidRDefault="00144CB5" w:rsidP="00197C3A">
            <w:r>
              <w:t>Not documented</w:t>
            </w:r>
          </w:p>
        </w:tc>
        <w:tc>
          <w:tcPr>
            <w:tcW w:w="2551" w:type="dxa"/>
          </w:tcPr>
          <w:p w14:paraId="116F1ABE" w14:textId="77777777" w:rsidR="00144CB5" w:rsidRDefault="00144CB5" w:rsidP="00197C3A">
            <w:r>
              <w:t>Multiple PDSA intervention, including direct patient instructions</w:t>
            </w:r>
          </w:p>
        </w:tc>
        <w:tc>
          <w:tcPr>
            <w:tcW w:w="2268" w:type="dxa"/>
          </w:tcPr>
          <w:p w14:paraId="6E61B054" w14:textId="77777777" w:rsidR="00144CB5" w:rsidRDefault="00144CB5" w:rsidP="00197C3A">
            <w:r>
              <w:t>N/A</w:t>
            </w:r>
          </w:p>
        </w:tc>
      </w:tr>
      <w:tr w:rsidR="00144CB5" w14:paraId="7B556702" w14:textId="77777777" w:rsidTr="00DC549A">
        <w:trPr>
          <w:trHeight w:val="217"/>
        </w:trPr>
        <w:tc>
          <w:tcPr>
            <w:tcW w:w="1555" w:type="dxa"/>
            <w:tcBorders>
              <w:top w:val="single" w:sz="4" w:space="0" w:color="auto"/>
              <w:bottom w:val="single" w:sz="4" w:space="0" w:color="auto"/>
              <w:right w:val="single" w:sz="8" w:space="0" w:color="auto"/>
            </w:tcBorders>
          </w:tcPr>
          <w:p w14:paraId="765BE45B" w14:textId="39B7A1EB" w:rsidR="00144CB5" w:rsidRDefault="00144CB5" w:rsidP="00E9739D">
            <w:r>
              <w:t>Lee</w:t>
            </w:r>
            <w:r w:rsidR="00155968">
              <w:fldChar w:fldCharType="begin"/>
            </w:r>
            <w:r w:rsidR="00E9739D">
              <w:instrText xml:space="preserve"> ADDIN EN.CITE &lt;EndNote&gt;&lt;Cite&gt;&lt;Author&gt;Lee&lt;/Author&gt;&lt;Year&gt;2015&lt;/Year&gt;&lt;RecNum&gt;0&lt;/RecNum&gt;&lt;IDText&gt;Education for Ward Nurses Influences the Quality of Inpatient&amp;apos;s Bowel Preparation for Colonoscopy&lt;/IDText&gt;&lt;DisplayText&gt;(124)&lt;/DisplayText&gt;&lt;record&gt;&lt;dates&gt;&lt;pub-dates&gt;&lt;date&gt;Aug&lt;/date&gt;&lt;/pub-dates&gt;&lt;year&gt;2015&lt;/year&gt;&lt;/dates&gt;&lt;keywords&gt;&lt;keyword&gt;Adult&lt;/keyword&gt;&lt;keyword&gt;Aged&lt;/keyword&gt;&lt;keyword&gt;Aged, 80 and over&lt;/keyword&gt;&lt;keyword&gt;Clinical Competence&lt;/keyword&gt;&lt;keyword&gt;Colonoscopy&lt;/keyword&gt;&lt;keyword&gt;Double-Blind Method&lt;/keyword&gt;&lt;keyword&gt;Education, Nursing&lt;/keyword&gt;&lt;keyword&gt;Female&lt;/keyword&gt;&lt;keyword&gt;Hospitalization&lt;/keyword&gt;&lt;keyword&gt;Humans&lt;/keyword&gt;&lt;keyword&gt;Male&lt;/keyword&gt;&lt;keyword&gt;Middle Aged&lt;/keyword&gt;&lt;keyword&gt;Preoperative Care&lt;/keyword&gt;&lt;keyword&gt;Prospective Studies&lt;/keyword&gt;&lt;keyword&gt;Quality of Health Care&lt;/keyword&gt;&lt;keyword&gt;Young Adult&lt;/keyword&gt;&lt;/keywords&gt;&lt;urls&gt;&lt;related-urls&gt;&lt;url&gt;https://www.ncbi.nlm.nih.gov/pubmed/26313794&lt;/url&gt;&lt;/related-urls&gt;&lt;/urls&gt;&lt;isbn&gt;1536-5964&lt;/isbn&gt;&lt;custom2&gt;PMC4602892&lt;/custom2&gt;&lt;titles&gt;&lt;title&gt;Education for Ward Nurses Influences the Quality of Inpatient&amp;apos;s Bowel Preparation for Colonoscopy&lt;/title&gt;&lt;secondary-title&gt;Medicine (Baltimore)&lt;/secondary-title&gt;&lt;/titles&gt;&lt;pages&gt;e1423&lt;/pages&gt;&lt;number&gt;34&lt;/number&gt;&lt;contributors&gt;&lt;authors&gt;&lt;author&gt;Lee, Y. J.&lt;/author&gt;&lt;author&gt;Kim, E. S.&lt;/author&gt;&lt;author&gt;Park, K. S.&lt;/author&gt;&lt;author&gt;Cho, K. B.&lt;/author&gt;&lt;author&gt;Jang, B. K.&lt;/author&gt;&lt;author&gt;Chung, W. J.&lt;/author&gt;&lt;author&gt;Hwang, J. S.&lt;/author&gt;&lt;/authors&gt;&lt;/contributors&gt;&lt;language&gt;eng&lt;/language&gt;&lt;added-date format="utc"&gt;1631030531&lt;/added-date&gt;&lt;ref-type name="Journal Article"&gt;17&lt;/ref-type&gt;&lt;auth-address&gt;From the Division of Gastroenterology and Hepatology, Department of Internal Medicine, Keimyung University School of Medicine, Daegu, Korea.&lt;/auth-address&gt;&lt;rec-number&gt;209&lt;/rec-number&gt;&lt;last-updated-date format="utc"&gt;1631030531&lt;/last-updated-date&gt;&lt;accession-num&gt;26313794&lt;/accession-num&gt;&lt;electronic-resource-num&gt;10.1097/MD.0000000000001423&lt;/electronic-resource-num&gt;&lt;volume&gt;94&lt;/volume&gt;&lt;/record&gt;&lt;/Cite&gt;&lt;/EndNote&gt;</w:instrText>
            </w:r>
            <w:r w:rsidR="00155968">
              <w:fldChar w:fldCharType="separate"/>
            </w:r>
            <w:r w:rsidR="00231422">
              <w:rPr>
                <w:noProof/>
              </w:rPr>
              <w:t>(124)</w:t>
            </w:r>
            <w:r w:rsidR="00155968">
              <w:fldChar w:fldCharType="end"/>
            </w:r>
          </w:p>
        </w:tc>
        <w:tc>
          <w:tcPr>
            <w:tcW w:w="1701" w:type="dxa"/>
            <w:tcBorders>
              <w:left w:val="single" w:sz="8" w:space="0" w:color="auto"/>
            </w:tcBorders>
          </w:tcPr>
          <w:p w14:paraId="3E546F05" w14:textId="77777777" w:rsidR="00144CB5" w:rsidRDefault="00144CB5" w:rsidP="00197C3A">
            <w:r>
              <w:t>Split dose for morning and same day for afternoon</w:t>
            </w:r>
          </w:p>
        </w:tc>
        <w:tc>
          <w:tcPr>
            <w:tcW w:w="2551" w:type="dxa"/>
          </w:tcPr>
          <w:p w14:paraId="4833E550" w14:textId="77777777" w:rsidR="00144CB5" w:rsidRDefault="00144CB5" w:rsidP="00197C3A">
            <w:r>
              <w:t>Education of inpatient nursing teams</w:t>
            </w:r>
          </w:p>
        </w:tc>
        <w:tc>
          <w:tcPr>
            <w:tcW w:w="2268" w:type="dxa"/>
          </w:tcPr>
          <w:p w14:paraId="09F10761" w14:textId="77777777" w:rsidR="00144CB5" w:rsidRDefault="00144CB5" w:rsidP="00197C3A">
            <w:r>
              <w:t>No enhanced education for nursing teams</w:t>
            </w:r>
          </w:p>
        </w:tc>
      </w:tr>
      <w:tr w:rsidR="00144CB5" w14:paraId="0A80EE41" w14:textId="77777777" w:rsidTr="00DC549A">
        <w:trPr>
          <w:trHeight w:val="217"/>
        </w:trPr>
        <w:tc>
          <w:tcPr>
            <w:tcW w:w="1555" w:type="dxa"/>
            <w:tcBorders>
              <w:top w:val="single" w:sz="4" w:space="0" w:color="auto"/>
              <w:bottom w:val="single" w:sz="12" w:space="0" w:color="auto"/>
              <w:right w:val="single" w:sz="8" w:space="0" w:color="auto"/>
            </w:tcBorders>
          </w:tcPr>
          <w:p w14:paraId="165DA9D8" w14:textId="35A1D238" w:rsidR="00144CB5" w:rsidRDefault="00144CB5" w:rsidP="00E9739D">
            <w:r>
              <w:t>Abuksis</w:t>
            </w:r>
            <w:r w:rsidR="00155968">
              <w:fldChar w:fldCharType="begin"/>
            </w:r>
            <w:r w:rsidR="00E9739D">
              <w:instrText xml:space="preserve"> ADDIN EN.CITE &lt;EndNote&gt;&lt;Cite&gt;&lt;Author&gt;Abuksis&lt;/Author&gt;&lt;Year&gt;2001&lt;/Year&gt;&lt;RecNum&gt;0&lt;/RecNum&gt;&lt;IDText&gt;A patient education program is cost-effective for preventing failure of endoscopic procedures in a gastroenterology department&lt;/IDText&gt;&lt;DisplayText&gt;(125)&lt;/DisplayText&gt;&lt;record&gt;&lt;dates&gt;&lt;pub-dates&gt;&lt;date&gt;Jun&lt;/date&gt;&lt;/pub-dates&gt;&lt;year&gt;2001&lt;/year&gt;&lt;/dates&gt;&lt;keywords&gt;&lt;keyword&gt;Adolescent&lt;/keyword&gt;&lt;keyword&gt;Adult&lt;/keyword&gt;&lt;keyword&gt;Aged&lt;/keyword&gt;&lt;keyword&gt;Colonoscopy&lt;/keyword&gt;&lt;keyword&gt;Cost-Benefit Analysis&lt;/keyword&gt;&lt;keyword&gt;Endoscopy, Gastrointestinal&lt;/keyword&gt;&lt;keyword&gt;Female&lt;/keyword&gt;&lt;keyword&gt;Gastroscopy&lt;/keyword&gt;&lt;keyword&gt;Humans&lt;/keyword&gt;&lt;keyword&gt;Male&lt;/keyword&gt;&lt;keyword&gt;Middle Aged&lt;/keyword&gt;&lt;keyword&gt;Patient Compliance&lt;/keyword&gt;&lt;keyword&gt;Patient Education as Topic&lt;/keyword&gt;&lt;keyword&gt;Prospective Studies&lt;/keyword&gt;&lt;keyword&gt;Random Allocation&lt;/keyword&gt;&lt;keyword&gt;Sigmoidoscopy&lt;/keyword&gt;&lt;/keywords&gt;&lt;urls&gt;&lt;related-urls&gt;&lt;url&gt;https://www.ncbi.nlm.nih.gov/pubmed/11419830&lt;/url&gt;&lt;/related-urls&gt;&lt;/urls&gt;&lt;isbn&gt;0002-9270&lt;/isbn&gt;&lt;titles&gt;&lt;title&gt;A patient education program is cost-effective for preventing failure of endoscopic procedures in a gastroenterology department&lt;/title&gt;&lt;secondary-title&gt;Am J Gastroenterol&lt;/secondary-title&gt;&lt;/titles&gt;&lt;pages&gt;1786-90&lt;/pages&gt;&lt;number&gt;6&lt;/number&gt;&lt;contributors&gt;&lt;authors&gt;&lt;author&gt;Abuksis, G.&lt;/author&gt;&lt;author&gt;Mor, M.&lt;/author&gt;&lt;author&gt;Segal, N.&lt;/author&gt;&lt;author&gt;Shemesh, I.&lt;/author&gt;&lt;author&gt;Morad, I.&lt;/author&gt;&lt;author&gt;Plaut, S.&lt;/author&gt;&lt;author&gt;Weiss, E.&lt;/author&gt;&lt;author&gt;Sulkes, J.&lt;/author&gt;&lt;author&gt;Fraser, G.&lt;/author&gt;&lt;author&gt;Niv, Y.&lt;/author&gt;&lt;/authors&gt;&lt;/contributors&gt;&lt;language&gt;eng&lt;/language&gt;&lt;added-date format="utc"&gt;1631030623&lt;/added-date&gt;&lt;ref-type name="Journal Article"&gt;17&lt;/ref-type&gt;&lt;auth-address&gt;Department of Gastroenterology, Rabin Medical Center, Petach-Tikva, Israel.&lt;/auth-address&gt;&lt;rec-number&gt;210&lt;/rec-number&gt;&lt;last-updated-date format="utc"&gt;1631030623&lt;/last-updated-date&gt;&lt;accession-num&gt;11419830&lt;/accession-num&gt;&lt;electronic-resource-num&gt;10.1111/j.1572-0241.2001.03872.x&lt;/electronic-resource-num&gt;&lt;volume&gt;96&lt;/volume&gt;&lt;/record&gt;&lt;/Cite&gt;&lt;/EndNote&gt;</w:instrText>
            </w:r>
            <w:r w:rsidR="00155968">
              <w:fldChar w:fldCharType="separate"/>
            </w:r>
            <w:r w:rsidR="00231422">
              <w:rPr>
                <w:noProof/>
              </w:rPr>
              <w:t>(125)</w:t>
            </w:r>
            <w:r w:rsidR="00155968">
              <w:fldChar w:fldCharType="end"/>
            </w:r>
          </w:p>
        </w:tc>
        <w:tc>
          <w:tcPr>
            <w:tcW w:w="1701" w:type="dxa"/>
            <w:tcBorders>
              <w:left w:val="single" w:sz="8" w:space="0" w:color="auto"/>
            </w:tcBorders>
          </w:tcPr>
          <w:p w14:paraId="22498F86" w14:textId="77777777" w:rsidR="00144CB5" w:rsidRDefault="00144CB5" w:rsidP="00197C3A">
            <w:r>
              <w:t>Not documented</w:t>
            </w:r>
          </w:p>
        </w:tc>
        <w:tc>
          <w:tcPr>
            <w:tcW w:w="2551" w:type="dxa"/>
          </w:tcPr>
          <w:p w14:paraId="7B13C92A" w14:textId="77777777" w:rsidR="00144CB5" w:rsidRDefault="00144CB5" w:rsidP="00197C3A">
            <w:r>
              <w:t>Group 1 Targeted educational session and contact number for telephone advice</w:t>
            </w:r>
          </w:p>
        </w:tc>
        <w:tc>
          <w:tcPr>
            <w:tcW w:w="2268" w:type="dxa"/>
          </w:tcPr>
          <w:p w14:paraId="41194705" w14:textId="77777777" w:rsidR="00144CB5" w:rsidRDefault="00144CB5" w:rsidP="00197C3A">
            <w:r>
              <w:t>Group 2 - Educational brochure</w:t>
            </w:r>
          </w:p>
          <w:p w14:paraId="01C660EA" w14:textId="77777777" w:rsidR="00144CB5" w:rsidRDefault="00144CB5" w:rsidP="00197C3A">
            <w:r>
              <w:t>Group 3 – Educational brochure and contact number for telephone advice</w:t>
            </w:r>
          </w:p>
        </w:tc>
      </w:tr>
    </w:tbl>
    <w:p w14:paraId="0F40DFC0" w14:textId="0DFFFCBD" w:rsidR="00197C3A" w:rsidRDefault="00144CB5" w:rsidP="00144CB5">
      <w:pPr>
        <w:pStyle w:val="Caption"/>
      </w:pPr>
      <w:bookmarkStart w:id="87" w:name="_Toc167893197"/>
      <w:r>
        <w:t xml:space="preserve">Table </w:t>
      </w:r>
      <w:r w:rsidR="004F76FF">
        <w:fldChar w:fldCharType="begin"/>
      </w:r>
      <w:r w:rsidR="004F76FF">
        <w:instrText xml:space="preserve"> SEQ Table \* ARABIC </w:instrText>
      </w:r>
      <w:r w:rsidR="004F76FF">
        <w:fldChar w:fldCharType="separate"/>
      </w:r>
      <w:r w:rsidR="006A0E8C">
        <w:rPr>
          <w:noProof/>
        </w:rPr>
        <w:t>12</w:t>
      </w:r>
      <w:r w:rsidR="004F76FF">
        <w:rPr>
          <w:noProof/>
        </w:rPr>
        <w:fldChar w:fldCharType="end"/>
      </w:r>
      <w:r>
        <w:t xml:space="preserve"> - Interventions used in</w:t>
      </w:r>
      <w:r w:rsidRPr="006A2FF9">
        <w:t xml:space="preserve"> studies investigating the effect of direct patient </w:t>
      </w:r>
      <w:r w:rsidR="0013225E">
        <w:t>education</w:t>
      </w:r>
      <w:r w:rsidRPr="006A2FF9">
        <w:t xml:space="preserve"> on bowel preparation quality</w:t>
      </w:r>
      <w:r w:rsidR="00F63FA3">
        <w:t>. PEG, polyethylene glycol; NaP, sodium phosphate</w:t>
      </w:r>
      <w:bookmarkEnd w:id="87"/>
    </w:p>
    <w:p w14:paraId="3ADCD734" w14:textId="5A944C9D" w:rsidR="00933989" w:rsidRDefault="00933989">
      <w:r>
        <w:br w:type="page"/>
      </w:r>
    </w:p>
    <w:p w14:paraId="63112E14" w14:textId="77777777" w:rsidR="00AC44F6" w:rsidRPr="009F22E8" w:rsidRDefault="00AC44F6" w:rsidP="009F22E8"/>
    <w:tbl>
      <w:tblPr>
        <w:tblW w:w="901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764"/>
        <w:gridCol w:w="2473"/>
        <w:gridCol w:w="1679"/>
        <w:gridCol w:w="1495"/>
        <w:gridCol w:w="1605"/>
      </w:tblGrid>
      <w:tr w:rsidR="00F01A6A" w14:paraId="3D687F7B" w14:textId="77777777" w:rsidTr="00013EAE">
        <w:tc>
          <w:tcPr>
            <w:tcW w:w="1297" w:type="dxa"/>
            <w:vMerge w:val="restart"/>
            <w:tcBorders>
              <w:top w:val="single" w:sz="12" w:space="0" w:color="auto"/>
              <w:bottom w:val="single" w:sz="8" w:space="0" w:color="auto"/>
              <w:right w:val="single" w:sz="8" w:space="0" w:color="auto"/>
            </w:tcBorders>
          </w:tcPr>
          <w:p w14:paraId="698457C0" w14:textId="634B28C8" w:rsidR="00F01A6A" w:rsidRDefault="00F01A6A" w:rsidP="00F01A6A">
            <w:pPr>
              <w:tabs>
                <w:tab w:val="left" w:pos="897"/>
              </w:tabs>
            </w:pPr>
            <w:r>
              <w:t>Study</w:t>
            </w:r>
            <w:r w:rsidR="00013EAE">
              <w:t xml:space="preserve"> first author</w:t>
            </w:r>
            <w:r>
              <w:tab/>
            </w:r>
          </w:p>
        </w:tc>
        <w:tc>
          <w:tcPr>
            <w:tcW w:w="2674" w:type="dxa"/>
            <w:vMerge w:val="restart"/>
            <w:tcBorders>
              <w:top w:val="single" w:sz="12" w:space="0" w:color="auto"/>
              <w:left w:val="single" w:sz="8" w:space="0" w:color="auto"/>
              <w:bottom w:val="single" w:sz="8" w:space="0" w:color="auto"/>
              <w:right w:val="single" w:sz="8" w:space="0" w:color="auto"/>
            </w:tcBorders>
          </w:tcPr>
          <w:p w14:paraId="65A3ABEA" w14:textId="34CE0059" w:rsidR="00F01A6A" w:rsidRDefault="00F01A6A" w:rsidP="0083052D">
            <w:r>
              <w:t>Measure of adequacy</w:t>
            </w:r>
          </w:p>
        </w:tc>
        <w:tc>
          <w:tcPr>
            <w:tcW w:w="3352" w:type="dxa"/>
            <w:gridSpan w:val="2"/>
            <w:tcBorders>
              <w:top w:val="single" w:sz="12" w:space="0" w:color="auto"/>
              <w:left w:val="single" w:sz="8" w:space="0" w:color="auto"/>
              <w:bottom w:val="single" w:sz="8" w:space="0" w:color="auto"/>
              <w:right w:val="single" w:sz="8" w:space="0" w:color="auto"/>
            </w:tcBorders>
          </w:tcPr>
          <w:p w14:paraId="1F8605E9" w14:textId="07A8C015" w:rsidR="00F01A6A" w:rsidRDefault="00F01A6A" w:rsidP="00F01A6A">
            <w:pPr>
              <w:ind w:firstLine="720"/>
            </w:pPr>
            <w:r>
              <w:t>Primary outcome</w:t>
            </w:r>
          </w:p>
        </w:tc>
        <w:tc>
          <w:tcPr>
            <w:tcW w:w="1693" w:type="dxa"/>
            <w:vMerge w:val="restart"/>
            <w:tcBorders>
              <w:top w:val="single" w:sz="12" w:space="0" w:color="auto"/>
              <w:left w:val="single" w:sz="8" w:space="0" w:color="auto"/>
              <w:bottom w:val="single" w:sz="4" w:space="0" w:color="auto"/>
            </w:tcBorders>
          </w:tcPr>
          <w:p w14:paraId="1F276BB3" w14:textId="19CE6F06" w:rsidR="00F01A6A" w:rsidRDefault="00F01A6A" w:rsidP="00F01A6A">
            <w:r>
              <w:t>p value</w:t>
            </w:r>
          </w:p>
        </w:tc>
      </w:tr>
      <w:tr w:rsidR="00F01A6A" w14:paraId="4E215482" w14:textId="77777777" w:rsidTr="00013EAE">
        <w:tc>
          <w:tcPr>
            <w:tcW w:w="1297" w:type="dxa"/>
            <w:vMerge/>
            <w:tcBorders>
              <w:top w:val="single" w:sz="8" w:space="0" w:color="auto"/>
              <w:bottom w:val="single" w:sz="8" w:space="0" w:color="auto"/>
              <w:right w:val="single" w:sz="8" w:space="0" w:color="auto"/>
            </w:tcBorders>
          </w:tcPr>
          <w:p w14:paraId="5B5BFC20" w14:textId="77777777" w:rsidR="00F01A6A" w:rsidRDefault="00F01A6A" w:rsidP="00F01A6A"/>
        </w:tc>
        <w:tc>
          <w:tcPr>
            <w:tcW w:w="2674" w:type="dxa"/>
            <w:vMerge/>
            <w:tcBorders>
              <w:top w:val="single" w:sz="8" w:space="0" w:color="auto"/>
              <w:left w:val="single" w:sz="8" w:space="0" w:color="auto"/>
              <w:bottom w:val="single" w:sz="8" w:space="0" w:color="auto"/>
              <w:right w:val="single" w:sz="8" w:space="0" w:color="auto"/>
            </w:tcBorders>
          </w:tcPr>
          <w:p w14:paraId="5524E10C" w14:textId="7F57A422" w:rsidR="00F01A6A" w:rsidRDefault="00F01A6A" w:rsidP="00F01A6A"/>
        </w:tc>
        <w:tc>
          <w:tcPr>
            <w:tcW w:w="1744" w:type="dxa"/>
            <w:tcBorders>
              <w:top w:val="single" w:sz="8" w:space="0" w:color="auto"/>
              <w:left w:val="single" w:sz="8" w:space="0" w:color="auto"/>
              <w:bottom w:val="single" w:sz="8" w:space="0" w:color="auto"/>
              <w:right w:val="single" w:sz="8" w:space="0" w:color="auto"/>
            </w:tcBorders>
          </w:tcPr>
          <w:p w14:paraId="72E42F23" w14:textId="247544E7" w:rsidR="00F01A6A" w:rsidRDefault="00F01A6A" w:rsidP="00F01A6A">
            <w:r>
              <w:t>Intervention group</w:t>
            </w:r>
          </w:p>
        </w:tc>
        <w:tc>
          <w:tcPr>
            <w:tcW w:w="1608" w:type="dxa"/>
            <w:tcBorders>
              <w:top w:val="single" w:sz="8" w:space="0" w:color="auto"/>
              <w:left w:val="single" w:sz="8" w:space="0" w:color="auto"/>
              <w:bottom w:val="single" w:sz="8" w:space="0" w:color="auto"/>
              <w:right w:val="single" w:sz="8" w:space="0" w:color="auto"/>
            </w:tcBorders>
          </w:tcPr>
          <w:p w14:paraId="36F157EA" w14:textId="124E0E0F" w:rsidR="00F01A6A" w:rsidRDefault="00F01A6A" w:rsidP="00F01A6A">
            <w:r>
              <w:t>Control group</w:t>
            </w:r>
          </w:p>
        </w:tc>
        <w:tc>
          <w:tcPr>
            <w:tcW w:w="1693" w:type="dxa"/>
            <w:vMerge/>
            <w:tcBorders>
              <w:top w:val="single" w:sz="4" w:space="0" w:color="auto"/>
              <w:left w:val="single" w:sz="8" w:space="0" w:color="auto"/>
              <w:bottom w:val="single" w:sz="8" w:space="0" w:color="auto"/>
            </w:tcBorders>
          </w:tcPr>
          <w:p w14:paraId="63C66BC5" w14:textId="77777777" w:rsidR="00F01A6A" w:rsidRDefault="00F01A6A" w:rsidP="00F01A6A"/>
        </w:tc>
      </w:tr>
      <w:tr w:rsidR="00F01A6A" w14:paraId="1EDE325B" w14:textId="77777777" w:rsidTr="00013EAE">
        <w:tc>
          <w:tcPr>
            <w:tcW w:w="1297" w:type="dxa"/>
            <w:tcBorders>
              <w:top w:val="single" w:sz="8" w:space="0" w:color="auto"/>
              <w:bottom w:val="single" w:sz="4" w:space="0" w:color="auto"/>
              <w:right w:val="single" w:sz="8" w:space="0" w:color="auto"/>
            </w:tcBorders>
          </w:tcPr>
          <w:p w14:paraId="6CEF6BD2" w14:textId="421AA37F" w:rsidR="00F01A6A" w:rsidRDefault="00F01A6A" w:rsidP="00E9739D">
            <w:r>
              <w:t>Modi</w:t>
            </w:r>
            <w:r w:rsidR="00155968">
              <w:fldChar w:fldCharType="begin"/>
            </w:r>
            <w:r w:rsidR="00E9739D">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rsidR="00155968">
              <w:fldChar w:fldCharType="separate"/>
            </w:r>
            <w:r w:rsidR="00231422">
              <w:rPr>
                <w:noProof/>
              </w:rPr>
              <w:t>(117)</w:t>
            </w:r>
            <w:r w:rsidR="00155968">
              <w:fldChar w:fldCharType="end"/>
            </w:r>
          </w:p>
        </w:tc>
        <w:tc>
          <w:tcPr>
            <w:tcW w:w="2674" w:type="dxa"/>
            <w:tcBorders>
              <w:top w:val="single" w:sz="8" w:space="0" w:color="auto"/>
              <w:left w:val="single" w:sz="8" w:space="0" w:color="auto"/>
            </w:tcBorders>
          </w:tcPr>
          <w:p w14:paraId="119A907E" w14:textId="042EFCFB" w:rsidR="00F01A6A" w:rsidRDefault="00F01A6A" w:rsidP="00F01A6A">
            <w:r>
              <w:t>Universal Preparation Assessment Scale (fair or greater)</w:t>
            </w:r>
          </w:p>
        </w:tc>
        <w:tc>
          <w:tcPr>
            <w:tcW w:w="1744" w:type="dxa"/>
            <w:tcBorders>
              <w:top w:val="single" w:sz="8" w:space="0" w:color="auto"/>
            </w:tcBorders>
          </w:tcPr>
          <w:p w14:paraId="380844D6" w14:textId="74AF1649" w:rsidR="00F01A6A" w:rsidRDefault="00F01A6A" w:rsidP="00F01A6A">
            <w:r>
              <w:t>56%</w:t>
            </w:r>
          </w:p>
        </w:tc>
        <w:tc>
          <w:tcPr>
            <w:tcW w:w="1608" w:type="dxa"/>
            <w:tcBorders>
              <w:top w:val="single" w:sz="8" w:space="0" w:color="auto"/>
            </w:tcBorders>
          </w:tcPr>
          <w:p w14:paraId="79BCC9EE" w14:textId="30C172FE" w:rsidR="00F01A6A" w:rsidRDefault="00F01A6A" w:rsidP="00F01A6A">
            <w:r>
              <w:t>44%</w:t>
            </w:r>
          </w:p>
        </w:tc>
        <w:tc>
          <w:tcPr>
            <w:tcW w:w="1693" w:type="dxa"/>
            <w:tcBorders>
              <w:top w:val="single" w:sz="8" w:space="0" w:color="auto"/>
            </w:tcBorders>
          </w:tcPr>
          <w:p w14:paraId="30458ECC" w14:textId="739D6F1E" w:rsidR="00F01A6A" w:rsidRDefault="00F01A6A" w:rsidP="00F01A6A">
            <w:r>
              <w:t>p = .13 (NS)</w:t>
            </w:r>
          </w:p>
        </w:tc>
      </w:tr>
      <w:tr w:rsidR="00F01A6A" w14:paraId="4C51A818" w14:textId="77777777" w:rsidTr="00013EAE">
        <w:tc>
          <w:tcPr>
            <w:tcW w:w="1297" w:type="dxa"/>
            <w:tcBorders>
              <w:top w:val="single" w:sz="4" w:space="0" w:color="auto"/>
              <w:bottom w:val="single" w:sz="4" w:space="0" w:color="auto"/>
              <w:right w:val="single" w:sz="8" w:space="0" w:color="auto"/>
            </w:tcBorders>
          </w:tcPr>
          <w:p w14:paraId="4D3E942A" w14:textId="6C55E06F" w:rsidR="00F01A6A" w:rsidRDefault="00F01A6A" w:rsidP="00E9739D">
            <w:r>
              <w:t>Liu</w:t>
            </w:r>
            <w:r w:rsidR="00155968">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155968">
              <w:fldChar w:fldCharType="separate"/>
            </w:r>
            <w:r w:rsidR="00231422">
              <w:rPr>
                <w:noProof/>
              </w:rPr>
              <w:t>(118)</w:t>
            </w:r>
            <w:r w:rsidR="00155968">
              <w:fldChar w:fldCharType="end"/>
            </w:r>
          </w:p>
        </w:tc>
        <w:tc>
          <w:tcPr>
            <w:tcW w:w="2674" w:type="dxa"/>
            <w:tcBorders>
              <w:left w:val="single" w:sz="8" w:space="0" w:color="auto"/>
            </w:tcBorders>
          </w:tcPr>
          <w:p w14:paraId="0527A79E" w14:textId="19ABE7D4" w:rsidR="00F01A6A" w:rsidRDefault="00F01A6A" w:rsidP="00F01A6A">
            <w:r>
              <w:t>OBPS (&lt;6)</w:t>
            </w:r>
          </w:p>
        </w:tc>
        <w:tc>
          <w:tcPr>
            <w:tcW w:w="1744" w:type="dxa"/>
          </w:tcPr>
          <w:p w14:paraId="74C6F78E" w14:textId="4A8A4874" w:rsidR="00F01A6A" w:rsidRDefault="00F01A6A" w:rsidP="00F01A6A">
            <w:r>
              <w:t xml:space="preserve">81.6% </w:t>
            </w:r>
          </w:p>
        </w:tc>
        <w:tc>
          <w:tcPr>
            <w:tcW w:w="1608" w:type="dxa"/>
          </w:tcPr>
          <w:p w14:paraId="21A35F06" w14:textId="27F86D8D" w:rsidR="00F01A6A" w:rsidRDefault="00F01A6A" w:rsidP="00F01A6A">
            <w:r>
              <w:t>70.3%</w:t>
            </w:r>
          </w:p>
        </w:tc>
        <w:tc>
          <w:tcPr>
            <w:tcW w:w="1693" w:type="dxa"/>
          </w:tcPr>
          <w:p w14:paraId="1013FCCC" w14:textId="5A9BAF5D" w:rsidR="00F01A6A" w:rsidRDefault="00F01A6A" w:rsidP="00F01A6A">
            <w:r>
              <w:t>p = .001*</w:t>
            </w:r>
          </w:p>
        </w:tc>
      </w:tr>
      <w:tr w:rsidR="00F01A6A" w14:paraId="1DA25428" w14:textId="77777777" w:rsidTr="00013EAE">
        <w:tc>
          <w:tcPr>
            <w:tcW w:w="1297" w:type="dxa"/>
            <w:tcBorders>
              <w:top w:val="single" w:sz="4" w:space="0" w:color="auto"/>
              <w:bottom w:val="single" w:sz="4" w:space="0" w:color="auto"/>
              <w:right w:val="single" w:sz="8" w:space="0" w:color="auto"/>
            </w:tcBorders>
          </w:tcPr>
          <w:p w14:paraId="73AA7336" w14:textId="2FA11CAE" w:rsidR="00F01A6A" w:rsidRDefault="00F01A6A" w:rsidP="00E9739D">
            <w:r>
              <w:t>Shieh</w:t>
            </w:r>
            <w:r w:rsidR="00155968">
              <w:fldChar w:fldCharType="begin"/>
            </w:r>
            <w:r w:rsidR="00E9739D">
              <w:instrText xml:space="preserve"> ADDIN EN.CITE &lt;EndNote&gt;&lt;Cite&gt;&lt;Author&gt;Shieh&lt;/Author&gt;&lt;Year&gt;2013&lt;/Year&gt;&lt;RecNum&gt;0&lt;/RecNum&gt;&lt;IDText&gt;Effect of physician-delivered patient education on the quality of bowel preparation for screening colonoscopy&lt;/IDText&gt;&lt;DisplayText&gt;(119)&lt;/DisplayText&gt;&lt;record&gt;&lt;urls&gt;&lt;related-urls&gt;&lt;url&gt;https://www.ncbi.nlm.nih.gov/pubmed/24454341&lt;/url&gt;&lt;/related-urls&gt;&lt;/urls&gt;&lt;isbn&gt;1687-6121&lt;/isbn&gt;&lt;custom2&gt;PMC3877609&lt;/custom2&gt;&lt;titles&gt;&lt;title&gt;Effect of physician-delivered patient education on the quality of bowel preparation for screening colonoscopy&lt;/title&gt;&lt;secondary-title&gt;Gastroenterol Res Pract&lt;/secondary-title&gt;&lt;/titles&gt;&lt;pages&gt;570180&lt;/pages&gt;&lt;contributors&gt;&lt;authors&gt;&lt;author&gt;Shieh, T. Y.&lt;/author&gt;&lt;author&gt;Chen, M. J.&lt;/author&gt;&lt;author&gt;Chang, C. W.&lt;/author&gt;&lt;author&gt;Hung, C. Y.&lt;/author&gt;&lt;author&gt;Hu, K. C.&lt;/author&gt;&lt;author&gt;Kuo, Y. C.&lt;/author&gt;&lt;author&gt;Shih, S. C.&lt;/author&gt;&lt;author&gt;Wang, H. Y.&lt;/author&gt;&lt;/authors&gt;&lt;/contributors&gt;&lt;edition&gt;2013/12/17&lt;/edition&gt;&lt;language&gt;eng&lt;/language&gt;&lt;added-date format="utc"&gt;1555180818&lt;/added-date&gt;&lt;ref-type name="Journal Article"&gt;17&lt;/ref-type&gt;&lt;dates&gt;&lt;year&gt;2013&lt;/year&gt;&lt;/dates&gt;&lt;rec-number&gt;77&lt;/rec-number&gt;&lt;last-updated-date format="utc"&gt;1555180818&lt;/last-updated-date&gt;&lt;accession-num&gt;24454341&lt;/accession-num&gt;&lt;electronic-resource-num&gt;10.1155/2013/570180&lt;/electronic-resource-num&gt;&lt;volume&gt;2013&lt;/volume&gt;&lt;/record&gt;&lt;/Cite&gt;&lt;/EndNote&gt;</w:instrText>
            </w:r>
            <w:r w:rsidR="00155968">
              <w:fldChar w:fldCharType="separate"/>
            </w:r>
            <w:r w:rsidR="00231422">
              <w:rPr>
                <w:noProof/>
              </w:rPr>
              <w:t>(119)</w:t>
            </w:r>
            <w:r w:rsidR="00155968">
              <w:fldChar w:fldCharType="end"/>
            </w:r>
          </w:p>
        </w:tc>
        <w:tc>
          <w:tcPr>
            <w:tcW w:w="2674" w:type="dxa"/>
            <w:tcBorders>
              <w:left w:val="single" w:sz="8" w:space="0" w:color="auto"/>
            </w:tcBorders>
          </w:tcPr>
          <w:p w14:paraId="492F20C1" w14:textId="72E95DCB" w:rsidR="00F01A6A" w:rsidRDefault="00F01A6A" w:rsidP="00F01A6A">
            <w:r>
              <w:t>BBPS</w:t>
            </w:r>
            <w:r w:rsidRPr="00113A4C">
              <w:rPr>
                <w:rFonts w:cstheme="minorHAnsi"/>
              </w:rPr>
              <w:t xml:space="preserve"> (</w:t>
            </w:r>
            <w:r w:rsidRPr="00113A4C">
              <w:rPr>
                <w:rFonts w:cstheme="minorHAnsi"/>
                <w:color w:val="202124"/>
                <w:shd w:val="clear" w:color="auto" w:fill="FFFFFF"/>
              </w:rPr>
              <w:t>≥ 5</w:t>
            </w:r>
            <w:r>
              <w:rPr>
                <w:rFonts w:cstheme="minorHAnsi"/>
                <w:color w:val="202124"/>
                <w:shd w:val="clear" w:color="auto" w:fill="FFFFFF"/>
              </w:rPr>
              <w:t>)</w:t>
            </w:r>
          </w:p>
        </w:tc>
        <w:tc>
          <w:tcPr>
            <w:tcW w:w="1744" w:type="dxa"/>
          </w:tcPr>
          <w:p w14:paraId="6D12DE4B" w14:textId="49FA8B37" w:rsidR="00F01A6A" w:rsidRDefault="00F01A6A" w:rsidP="00F01A6A">
            <w:r>
              <w:t>97.4%</w:t>
            </w:r>
          </w:p>
        </w:tc>
        <w:tc>
          <w:tcPr>
            <w:tcW w:w="1608" w:type="dxa"/>
          </w:tcPr>
          <w:p w14:paraId="5EA7A300" w14:textId="4C235144" w:rsidR="00F01A6A" w:rsidRDefault="00F01A6A" w:rsidP="00F01A6A">
            <w:r>
              <w:t>80%</w:t>
            </w:r>
          </w:p>
        </w:tc>
        <w:tc>
          <w:tcPr>
            <w:tcW w:w="1693" w:type="dxa"/>
          </w:tcPr>
          <w:p w14:paraId="07E6D0DF" w14:textId="138133A9" w:rsidR="00F01A6A" w:rsidRDefault="00F01A6A" w:rsidP="00F01A6A">
            <w:r>
              <w:t>p = .01*</w:t>
            </w:r>
          </w:p>
        </w:tc>
      </w:tr>
      <w:tr w:rsidR="00F01A6A" w14:paraId="2876999B" w14:textId="77777777" w:rsidTr="00013EAE">
        <w:tc>
          <w:tcPr>
            <w:tcW w:w="1297" w:type="dxa"/>
            <w:tcBorders>
              <w:top w:val="single" w:sz="4" w:space="0" w:color="auto"/>
              <w:bottom w:val="single" w:sz="4" w:space="0" w:color="auto"/>
              <w:right w:val="single" w:sz="8" w:space="0" w:color="auto"/>
            </w:tcBorders>
          </w:tcPr>
          <w:p w14:paraId="77833C73" w14:textId="541730B4" w:rsidR="00F01A6A" w:rsidRDefault="00F01A6A" w:rsidP="00E9739D">
            <w:r>
              <w:t>Rosenfeld</w:t>
            </w:r>
            <w:r w:rsidR="00155968">
              <w:fldChar w:fldCharType="begin"/>
            </w:r>
            <w:r w:rsidR="00E9739D">
              <w:instrText xml:space="preserve"> ADDIN EN.CITE &lt;EndNote&gt;&lt;Cite&gt;&lt;Author&gt;Rosenfeld&lt;/Author&gt;&lt;Year&gt;2010&lt;/Year&gt;&lt;RecNum&gt;0&lt;/RecNum&gt;&lt;IDText&gt;The impact of patient education on the quality of inpatient bowel preparation for colonoscopy&lt;/IDText&gt;&lt;DisplayText&gt;(120)&lt;/DisplayText&gt;&lt;record&gt;&lt;dates&gt;&lt;pub-dates&gt;&lt;date&gt;Sep&lt;/date&gt;&lt;/pub-dates&gt;&lt;year&gt;2010&lt;/year&gt;&lt;/dates&gt;&lt;keywords&gt;&lt;keyword&gt;Aged&lt;/keyword&gt;&lt;keyword&gt;Cathartics&lt;/keyword&gt;&lt;keyword&gt;Colonoscopy&lt;/keyword&gt;&lt;keyword&gt;Directive Counseling&lt;/keyword&gt;&lt;keyword&gt;Female&lt;/keyword&gt;&lt;keyword&gt;Humans&lt;/keyword&gt;&lt;keyword&gt;Male&lt;/keyword&gt;&lt;keyword&gt;Patient Education as Topic&lt;/keyword&gt;&lt;/keywords&gt;&lt;urls&gt;&lt;related-urls&gt;&lt;url&gt;https://www.ncbi.nlm.nih.gov/pubmed/21152458&lt;/url&gt;&lt;/related-urls&gt;&lt;/urls&gt;&lt;isbn&gt;0835-7900&lt;/isbn&gt;&lt;custom2&gt;PMC2948763&lt;/custom2&gt;&lt;titles&gt;&lt;title&gt;The impact of patient education on the quality of inpatient bowel preparation for colonoscopy&lt;/title&gt;&lt;secondary-title&gt;Can J Gastroenterol&lt;/secondary-title&gt;&lt;/titles&gt;&lt;pages&gt;543-6&lt;/pages&gt;&lt;number&gt;9&lt;/number&gt;&lt;contributors&gt;&lt;authors&gt;&lt;author&gt;Rosenfeld, G.&lt;/author&gt;&lt;author&gt;Krygier, D.&lt;/author&gt;&lt;author&gt;Enns, R. A.&lt;/author&gt;&lt;author&gt;Singham, J.&lt;/author&gt;&lt;author&gt;Wiesinger, H.&lt;/author&gt;&lt;author&gt;Bressler, B.&lt;/author&gt;&lt;/authors&gt;&lt;/contributors&gt;&lt;language&gt;eng&lt;/language&gt;&lt;added-date format="utc"&gt;1607520457&lt;/added-date&gt;&lt;ref-type name="Journal Article"&gt;17&lt;/ref-type&gt;&lt;rec-number&gt;169&lt;/rec-number&gt;&lt;last-updated-date format="utc"&gt;1607520457&lt;/last-updated-date&gt;&lt;accession-num&gt;21152458&lt;/accession-num&gt;&lt;electronic-resource-num&gt;10.1155/2010/718628&lt;/electronic-resource-num&gt;&lt;volume&gt;24&lt;/volume&gt;&lt;/record&gt;&lt;/Cite&gt;&lt;/EndNote&gt;</w:instrText>
            </w:r>
            <w:r w:rsidR="00155968">
              <w:fldChar w:fldCharType="separate"/>
            </w:r>
            <w:r w:rsidR="00231422">
              <w:rPr>
                <w:noProof/>
              </w:rPr>
              <w:t>(120)</w:t>
            </w:r>
            <w:r w:rsidR="00155968">
              <w:fldChar w:fldCharType="end"/>
            </w:r>
          </w:p>
        </w:tc>
        <w:tc>
          <w:tcPr>
            <w:tcW w:w="2674" w:type="dxa"/>
            <w:tcBorders>
              <w:left w:val="single" w:sz="8" w:space="0" w:color="auto"/>
            </w:tcBorders>
          </w:tcPr>
          <w:p w14:paraId="4CBD9901" w14:textId="7DC03445" w:rsidR="00F01A6A" w:rsidRDefault="00F01A6A" w:rsidP="00F01A6A">
            <w:r>
              <w:t>Categorical</w:t>
            </w:r>
          </w:p>
        </w:tc>
        <w:tc>
          <w:tcPr>
            <w:tcW w:w="1744" w:type="dxa"/>
          </w:tcPr>
          <w:p w14:paraId="00B2F148" w14:textId="55C6D145" w:rsidR="00F01A6A" w:rsidRDefault="00F01A6A" w:rsidP="00F01A6A">
            <w:r>
              <w:t xml:space="preserve">Median 2 </w:t>
            </w:r>
          </w:p>
        </w:tc>
        <w:tc>
          <w:tcPr>
            <w:tcW w:w="1608" w:type="dxa"/>
          </w:tcPr>
          <w:p w14:paraId="09123922" w14:textId="5B3D086A" w:rsidR="00F01A6A" w:rsidRDefault="00F01A6A" w:rsidP="00F01A6A">
            <w:r>
              <w:t>3</w:t>
            </w:r>
          </w:p>
        </w:tc>
        <w:tc>
          <w:tcPr>
            <w:tcW w:w="1693" w:type="dxa"/>
          </w:tcPr>
          <w:p w14:paraId="6BDF010A" w14:textId="60251136" w:rsidR="00F01A6A" w:rsidRDefault="00F01A6A" w:rsidP="00F01A6A">
            <w:r>
              <w:t>p = .001*</w:t>
            </w:r>
          </w:p>
        </w:tc>
      </w:tr>
      <w:tr w:rsidR="00F01A6A" w14:paraId="5031D421" w14:textId="77777777" w:rsidTr="00013EAE">
        <w:tc>
          <w:tcPr>
            <w:tcW w:w="1297" w:type="dxa"/>
            <w:tcBorders>
              <w:top w:val="single" w:sz="4" w:space="0" w:color="auto"/>
              <w:bottom w:val="single" w:sz="4" w:space="0" w:color="auto"/>
              <w:right w:val="single" w:sz="8" w:space="0" w:color="auto"/>
            </w:tcBorders>
          </w:tcPr>
          <w:p w14:paraId="68EF92E4" w14:textId="23330B9B" w:rsidR="00F01A6A" w:rsidRDefault="00F01A6A" w:rsidP="00E9739D">
            <w:r>
              <w:t>Elvas</w:t>
            </w:r>
            <w:r w:rsidR="00155968">
              <w:fldChar w:fldCharType="begin"/>
            </w:r>
            <w:r w:rsidR="00E9739D">
              <w:instrText xml:space="preserve"> ADDIN EN.CITE &lt;EndNote&gt;&lt;Cite&gt;&lt;Author&gt;Elvas&lt;/Author&gt;&lt;Year&gt;2017&lt;/Year&gt;&lt;RecNum&gt;0&lt;/RecNum&gt;&lt;IDText&gt;Impact of Personalised Patient Education on Bowel Preparation for Colonoscopy: Prospective Randomised Controlled Trial&lt;/IDText&gt;&lt;DisplayText&gt;(121)&lt;/DisplayText&gt;&lt;record&gt;&lt;dates&gt;&lt;pub-dates&gt;&lt;date&gt;Jan&lt;/date&gt;&lt;/pub-dates&gt;&lt;year&gt;2017&lt;/year&gt;&lt;/dates&gt;&lt;keywords&gt;&lt;keyword&gt;Bowel preparation&lt;/keyword&gt;&lt;keyword&gt;Colonoscopy&lt;/keyword&gt;&lt;keyword&gt;Patient education&lt;/keyword&gt;&lt;keyword&gt;Quality&lt;/keyword&gt;&lt;/keywords&gt;&lt;urls&gt;&lt;related-urls&gt;&lt;url&gt;https://www.ncbi.nlm.nih.gov/pubmed/28848777&lt;/url&gt;&lt;/related-urls&gt;&lt;/urls&gt;&lt;isbn&gt;2341-4545&lt;/isbn&gt;&lt;custom2&gt;PMC5553375&lt;/custom2&gt;&lt;titles&gt;&lt;title&gt;Impact of Personalised Patient Education on Bowel Preparation for Colonoscopy: Prospective Randomised Controlled Trial&lt;/title&gt;&lt;secondary-title&gt;GE Port J Gastroenterol&lt;/secondary-title&gt;&lt;/titles&gt;&lt;pages&gt;22-30&lt;/pages&gt;&lt;number&gt;1&lt;/number&gt;&lt;contributors&gt;&lt;authors&gt;&lt;author&gt;Elvas, L.&lt;/author&gt;&lt;author&gt;Brito, D.&lt;/author&gt;&lt;author&gt;Areia, M.&lt;/author&gt;&lt;author&gt;Carvalho, R.&lt;/author&gt;&lt;author&gt;Alves, S.&lt;/author&gt;&lt;author&gt;Saraiva, S.&lt;/author&gt;&lt;author&gt;Cadime, A. T.&lt;/author&gt;&lt;/authors&gt;&lt;/contributors&gt;&lt;edition&gt;20161101&lt;/edition&gt;&lt;language&gt;eng&lt;/language&gt;&lt;added-date format="utc"&gt;1631027299&lt;/added-date&gt;&lt;ref-type name="Journal Article"&gt;17&lt;/ref-type&gt;&lt;auth-address&gt;Department of Gastroenterology, Portuguese Oncology Institute, Coimbra, Portugal. CINTESIS - Center for Research in Health Technologies and Information Systems, Faculty of Medicine, University of Porto, Porto, Portugal.&lt;/auth-address&gt;&lt;rec-number&gt;206&lt;/rec-number&gt;&lt;last-updated-date format="utc"&gt;1631027299&lt;/last-updated-date&gt;&lt;accession-num&gt;28848777&lt;/accession-num&gt;&lt;electronic-resource-num&gt;10.1159/000450594&lt;/electronic-resource-num&gt;&lt;volume&gt;24&lt;/volume&gt;&lt;/record&gt;&lt;/Cite&gt;&lt;/EndNote&gt;</w:instrText>
            </w:r>
            <w:r w:rsidR="00155968">
              <w:fldChar w:fldCharType="separate"/>
            </w:r>
            <w:r w:rsidR="00231422">
              <w:rPr>
                <w:noProof/>
              </w:rPr>
              <w:t>(121)</w:t>
            </w:r>
            <w:r w:rsidR="00155968">
              <w:fldChar w:fldCharType="end"/>
            </w:r>
          </w:p>
        </w:tc>
        <w:tc>
          <w:tcPr>
            <w:tcW w:w="2674" w:type="dxa"/>
            <w:tcBorders>
              <w:left w:val="single" w:sz="8" w:space="0" w:color="auto"/>
            </w:tcBorders>
          </w:tcPr>
          <w:p w14:paraId="3CFC1072" w14:textId="51A24143" w:rsidR="00F01A6A" w:rsidRDefault="00F01A6A" w:rsidP="00F01A6A">
            <w:r>
              <w:t>Aronchick (excellent or good)</w:t>
            </w:r>
          </w:p>
        </w:tc>
        <w:tc>
          <w:tcPr>
            <w:tcW w:w="1744" w:type="dxa"/>
          </w:tcPr>
          <w:p w14:paraId="49E32EE3" w14:textId="784AAF19" w:rsidR="00F01A6A" w:rsidRDefault="00F01A6A" w:rsidP="00F01A6A">
            <w:r>
              <w:t>62%</w:t>
            </w:r>
          </w:p>
        </w:tc>
        <w:tc>
          <w:tcPr>
            <w:tcW w:w="1608" w:type="dxa"/>
          </w:tcPr>
          <w:p w14:paraId="31C118D0" w14:textId="5912DA8E" w:rsidR="00F01A6A" w:rsidRDefault="00F01A6A" w:rsidP="00F01A6A">
            <w:r>
              <w:t>35%</w:t>
            </w:r>
          </w:p>
        </w:tc>
        <w:tc>
          <w:tcPr>
            <w:tcW w:w="1693" w:type="dxa"/>
          </w:tcPr>
          <w:p w14:paraId="2B8A902F" w14:textId="1B269223" w:rsidR="00F01A6A" w:rsidRDefault="00F01A6A" w:rsidP="00F01A6A">
            <w:r>
              <w:t>p &lt; .0001</w:t>
            </w:r>
          </w:p>
        </w:tc>
      </w:tr>
      <w:tr w:rsidR="00F01A6A" w14:paraId="41F608C6" w14:textId="77777777" w:rsidTr="00013EAE">
        <w:tc>
          <w:tcPr>
            <w:tcW w:w="1297" w:type="dxa"/>
            <w:tcBorders>
              <w:top w:val="single" w:sz="4" w:space="0" w:color="auto"/>
              <w:bottom w:val="single" w:sz="4" w:space="0" w:color="auto"/>
              <w:right w:val="single" w:sz="8" w:space="0" w:color="auto"/>
            </w:tcBorders>
          </w:tcPr>
          <w:p w14:paraId="22A3D620" w14:textId="0983AE70" w:rsidR="00F01A6A" w:rsidRDefault="00F01A6A" w:rsidP="00E9739D">
            <w:r>
              <w:t>Calderwood</w:t>
            </w:r>
            <w:r w:rsidR="00155968">
              <w:fldChar w:fldCharType="begin"/>
            </w:r>
            <w:r w:rsidR="00E9739D">
              <w:instrText xml:space="preserve"> ADDIN EN.CITE &lt;EndNote&gt;&lt;Cite&gt;&lt;Author&gt;Calderwood&lt;/Author&gt;&lt;Year&gt;2017&lt;/Year&gt;&lt;RecNum&gt;0&lt;/RecNum&gt;&lt;IDText&gt;A Plan-Do-Study-Act Approach to Improving Bowel Preparation Quality&lt;/IDText&gt;&lt;DisplayText&gt;(122)&lt;/DisplayText&gt;&lt;record&gt;&lt;dates&gt;&lt;pub-dates&gt;&lt;date&gt;2017 Mar/Apr&lt;/date&gt;&lt;/pub-dates&gt;&lt;year&gt;2017&lt;/year&gt;&lt;/dates&gt;&lt;keywords&gt;&lt;keyword&gt;Colonoscopy&lt;/keyword&gt;&lt;keyword&gt;Female&lt;/keyword&gt;&lt;keyword&gt;Humans&lt;/keyword&gt;&lt;keyword&gt;Male&lt;/keyword&gt;&lt;keyword&gt;Middle Aged&lt;/keyword&gt;&lt;keyword&gt;Patient Education as Topic&lt;/keyword&gt;&lt;keyword&gt;Quality Improvement&lt;/keyword&gt;&lt;keyword&gt;bowel preparation&lt;/keyword&gt;&lt;keyword&gt;colonoscopy&lt;/keyword&gt;&lt;keyword&gt;patient navigation&lt;/keyword&gt;&lt;keyword&gt;quality improvement&lt;/keyword&gt;&lt;/keywords&gt;&lt;urls&gt;&lt;related-urls&gt;&lt;url&gt;https://www.ncbi.nlm.nih.gov/pubmed/26917808&lt;/url&gt;&lt;/related-urls&gt;&lt;/urls&gt;&lt;isbn&gt;1555-824X&lt;/isbn&gt;&lt;titles&gt;&lt;title&gt;A Plan-Do-Study-Act Approach to Improving Bowel Preparation Quality&lt;/title&gt;&lt;secondary-title&gt;Am J Med Qual&lt;/secondary-title&gt;&lt;/titles&gt;&lt;pages&gt;194-200&lt;/pages&gt;&lt;number&gt;2&lt;/number&gt;&lt;contributors&gt;&lt;authors&gt;&lt;author&gt;Calderwood, A. H.&lt;/author&gt;&lt;author&gt;Mahoney, E. M.&lt;/author&gt;&lt;author&gt;Jacobson, B. C.&lt;/author&gt;&lt;/authors&gt;&lt;/contributors&gt;&lt;edition&gt;20160709&lt;/edition&gt;&lt;language&gt;eng&lt;/language&gt;&lt;added-date format="utc"&gt;1631029137&lt;/added-date&gt;&lt;ref-type name="Journal Article"&gt;17&lt;/ref-type&gt;&lt;auth-address&gt;1 Boston Medical Center, Boston, MA.&lt;/auth-address&gt;&lt;rec-number&gt;207&lt;/rec-number&gt;&lt;last-updated-date format="utc"&gt;1631029137&lt;/last-updated-date&gt;&lt;accession-num&gt;26917808&lt;/accession-num&gt;&lt;electronic-resource-num&gt;10.1177/1062860616628642&lt;/electronic-resource-num&gt;&lt;volume&gt;32&lt;/volume&gt;&lt;/record&gt;&lt;/Cite&gt;&lt;/EndNote&gt;</w:instrText>
            </w:r>
            <w:r w:rsidR="00155968">
              <w:fldChar w:fldCharType="separate"/>
            </w:r>
            <w:r w:rsidR="00231422">
              <w:rPr>
                <w:noProof/>
              </w:rPr>
              <w:t>(122)</w:t>
            </w:r>
            <w:r w:rsidR="00155968">
              <w:fldChar w:fldCharType="end"/>
            </w:r>
          </w:p>
        </w:tc>
        <w:tc>
          <w:tcPr>
            <w:tcW w:w="2674" w:type="dxa"/>
            <w:tcBorders>
              <w:left w:val="single" w:sz="8" w:space="0" w:color="auto"/>
            </w:tcBorders>
          </w:tcPr>
          <w:p w14:paraId="4E460803" w14:textId="58AE8D77" w:rsidR="00F01A6A" w:rsidRDefault="00F01A6A" w:rsidP="00F01A6A">
            <w:r>
              <w:t>BBPS, Aronchick, dichotomous</w:t>
            </w:r>
          </w:p>
        </w:tc>
        <w:tc>
          <w:tcPr>
            <w:tcW w:w="3352" w:type="dxa"/>
            <w:gridSpan w:val="2"/>
          </w:tcPr>
          <w:p w14:paraId="0B2BBE95" w14:textId="14C1FC3C" w:rsidR="00F01A6A" w:rsidRDefault="00F01A6A" w:rsidP="00F01A6A">
            <w:r>
              <w:t>Inadequate rate dropped from 9% to 4%</w:t>
            </w:r>
          </w:p>
        </w:tc>
        <w:tc>
          <w:tcPr>
            <w:tcW w:w="1693" w:type="dxa"/>
          </w:tcPr>
          <w:p w14:paraId="5B28FD24" w14:textId="57E1C412" w:rsidR="00F01A6A" w:rsidRDefault="00F01A6A" w:rsidP="00F01A6A">
            <w:r>
              <w:t>Not calculated</w:t>
            </w:r>
          </w:p>
        </w:tc>
      </w:tr>
      <w:tr w:rsidR="00144CB5" w14:paraId="735E0367" w14:textId="77777777" w:rsidTr="00013EAE">
        <w:tc>
          <w:tcPr>
            <w:tcW w:w="1297" w:type="dxa"/>
            <w:tcBorders>
              <w:top w:val="single" w:sz="4" w:space="0" w:color="auto"/>
              <w:bottom w:val="single" w:sz="4" w:space="0" w:color="auto"/>
              <w:right w:val="single" w:sz="8" w:space="0" w:color="auto"/>
            </w:tcBorders>
          </w:tcPr>
          <w:p w14:paraId="16BB78B6" w14:textId="79D634FC" w:rsidR="00144CB5" w:rsidRDefault="00144CB5" w:rsidP="00E9739D">
            <w:r>
              <w:t>Kalayjian</w:t>
            </w:r>
            <w:r w:rsidR="00155968">
              <w:t xml:space="preserve"> </w:t>
            </w:r>
            <w:r w:rsidR="00155968">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 </w:instrText>
            </w:r>
            <w:r w:rsidR="00E9739D">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DATA </w:instrText>
            </w:r>
            <w:r w:rsidR="00E9739D">
              <w:fldChar w:fldCharType="end"/>
            </w:r>
            <w:r w:rsidR="00155968">
              <w:fldChar w:fldCharType="separate"/>
            </w:r>
            <w:r w:rsidR="00231422">
              <w:rPr>
                <w:noProof/>
              </w:rPr>
              <w:t>(123)</w:t>
            </w:r>
            <w:r w:rsidR="00155968">
              <w:fldChar w:fldCharType="end"/>
            </w:r>
          </w:p>
        </w:tc>
        <w:tc>
          <w:tcPr>
            <w:tcW w:w="2674" w:type="dxa"/>
            <w:tcBorders>
              <w:left w:val="single" w:sz="8" w:space="0" w:color="auto"/>
            </w:tcBorders>
          </w:tcPr>
          <w:p w14:paraId="09651DCF" w14:textId="0C29FACE" w:rsidR="00144CB5" w:rsidRDefault="007F23E1" w:rsidP="00144CB5">
            <w:r>
              <w:t>Non-attendance</w:t>
            </w:r>
            <w:r w:rsidR="00144CB5">
              <w:t xml:space="preserve"> and poor preparation (scale not described)</w:t>
            </w:r>
          </w:p>
        </w:tc>
        <w:tc>
          <w:tcPr>
            <w:tcW w:w="3352" w:type="dxa"/>
            <w:gridSpan w:val="2"/>
          </w:tcPr>
          <w:p w14:paraId="7EFB48A8" w14:textId="30BC2210" w:rsidR="00144CB5" w:rsidRDefault="00144CB5" w:rsidP="00144CB5">
            <w:r>
              <w:t>Successful attendance increased to 77% from 62%</w:t>
            </w:r>
          </w:p>
        </w:tc>
        <w:tc>
          <w:tcPr>
            <w:tcW w:w="1693" w:type="dxa"/>
          </w:tcPr>
          <w:p w14:paraId="322B9196" w14:textId="2F3B1B55" w:rsidR="00144CB5" w:rsidRDefault="00144CB5" w:rsidP="00144CB5">
            <w:r>
              <w:t>Not calculated</w:t>
            </w:r>
          </w:p>
        </w:tc>
      </w:tr>
      <w:tr w:rsidR="00144CB5" w14:paraId="5AA7ED2B" w14:textId="77777777" w:rsidTr="00013EAE">
        <w:tc>
          <w:tcPr>
            <w:tcW w:w="1297" w:type="dxa"/>
            <w:tcBorders>
              <w:top w:val="single" w:sz="4" w:space="0" w:color="auto"/>
              <w:bottom w:val="single" w:sz="4" w:space="0" w:color="auto"/>
              <w:right w:val="single" w:sz="8" w:space="0" w:color="auto"/>
            </w:tcBorders>
          </w:tcPr>
          <w:p w14:paraId="78B568B9" w14:textId="731CC7F1" w:rsidR="00144CB5" w:rsidRDefault="00144CB5" w:rsidP="00E9739D">
            <w:r>
              <w:t>Lee</w:t>
            </w:r>
            <w:r w:rsidR="00155968">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 </w:instrText>
            </w:r>
            <w:r w:rsidR="00E9739D">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DATA </w:instrText>
            </w:r>
            <w:r w:rsidR="00E9739D">
              <w:fldChar w:fldCharType="end"/>
            </w:r>
            <w:r w:rsidR="00155968">
              <w:fldChar w:fldCharType="separate"/>
            </w:r>
            <w:r w:rsidR="00231422">
              <w:rPr>
                <w:noProof/>
              </w:rPr>
              <w:t>(126)</w:t>
            </w:r>
            <w:r w:rsidR="00155968">
              <w:fldChar w:fldCharType="end"/>
            </w:r>
          </w:p>
        </w:tc>
        <w:tc>
          <w:tcPr>
            <w:tcW w:w="2674" w:type="dxa"/>
            <w:tcBorders>
              <w:left w:val="single" w:sz="8" w:space="0" w:color="auto"/>
            </w:tcBorders>
          </w:tcPr>
          <w:p w14:paraId="2175D7E7" w14:textId="38A4C60F" w:rsidR="00144CB5" w:rsidRDefault="00144CB5" w:rsidP="00144CB5">
            <w:r>
              <w:t>OBPS (mean)</w:t>
            </w:r>
          </w:p>
        </w:tc>
        <w:tc>
          <w:tcPr>
            <w:tcW w:w="1744" w:type="dxa"/>
          </w:tcPr>
          <w:p w14:paraId="627F6708" w14:textId="359BDE3A" w:rsidR="00144CB5" w:rsidRDefault="00144CB5" w:rsidP="00144CB5">
            <w:r>
              <w:t xml:space="preserve">Mean OBPS 4.42 </w:t>
            </w:r>
          </w:p>
        </w:tc>
        <w:tc>
          <w:tcPr>
            <w:tcW w:w="1608" w:type="dxa"/>
          </w:tcPr>
          <w:p w14:paraId="0EFF3409" w14:textId="262A6A08" w:rsidR="00144CB5" w:rsidRDefault="00144CB5" w:rsidP="00144CB5">
            <w:r>
              <w:t>6.15</w:t>
            </w:r>
          </w:p>
        </w:tc>
        <w:tc>
          <w:tcPr>
            <w:tcW w:w="1693" w:type="dxa"/>
          </w:tcPr>
          <w:p w14:paraId="4CA0986A" w14:textId="091F40A2" w:rsidR="00144CB5" w:rsidRDefault="00144CB5" w:rsidP="00144CB5">
            <w:r>
              <w:t>p &lt; .001</w:t>
            </w:r>
          </w:p>
        </w:tc>
      </w:tr>
      <w:tr w:rsidR="00144CB5" w14:paraId="6386DD70" w14:textId="77777777" w:rsidTr="00013EAE">
        <w:tc>
          <w:tcPr>
            <w:tcW w:w="1297" w:type="dxa"/>
            <w:tcBorders>
              <w:top w:val="single" w:sz="4" w:space="0" w:color="auto"/>
              <w:bottom w:val="single" w:sz="12" w:space="0" w:color="auto"/>
              <w:right w:val="single" w:sz="8" w:space="0" w:color="auto"/>
            </w:tcBorders>
          </w:tcPr>
          <w:p w14:paraId="774262BC" w14:textId="2EE07ECB" w:rsidR="00144CB5" w:rsidRDefault="00144CB5" w:rsidP="00E9739D">
            <w:r>
              <w:t>Abuksis</w:t>
            </w:r>
            <w:r w:rsidR="00155968">
              <w:fldChar w:fldCharType="begin"/>
            </w:r>
            <w:r w:rsidR="00E9739D">
              <w:instrText xml:space="preserve"> ADDIN EN.CITE &lt;EndNote&gt;&lt;Cite&gt;&lt;Author&gt;Abuksis&lt;/Author&gt;&lt;Year&gt;2001&lt;/Year&gt;&lt;RecNum&gt;0&lt;/RecNum&gt;&lt;IDText&gt;A patient education program is cost-effective for preventing failure of endoscopic procedures in a gastroenterology department&lt;/IDText&gt;&lt;DisplayText&gt;(125)&lt;/DisplayText&gt;&lt;record&gt;&lt;dates&gt;&lt;pub-dates&gt;&lt;date&gt;Jun&lt;/date&gt;&lt;/pub-dates&gt;&lt;year&gt;2001&lt;/year&gt;&lt;/dates&gt;&lt;keywords&gt;&lt;keyword&gt;Adolescent&lt;/keyword&gt;&lt;keyword&gt;Adult&lt;/keyword&gt;&lt;keyword&gt;Aged&lt;/keyword&gt;&lt;keyword&gt;Colonoscopy&lt;/keyword&gt;&lt;keyword&gt;Cost-Benefit Analysis&lt;/keyword&gt;&lt;keyword&gt;Endoscopy, Gastrointestinal&lt;/keyword&gt;&lt;keyword&gt;Female&lt;/keyword&gt;&lt;keyword&gt;Gastroscopy&lt;/keyword&gt;&lt;keyword&gt;Humans&lt;/keyword&gt;&lt;keyword&gt;Male&lt;/keyword&gt;&lt;keyword&gt;Middle Aged&lt;/keyword&gt;&lt;keyword&gt;Patient Compliance&lt;/keyword&gt;&lt;keyword&gt;Patient Education as Topic&lt;/keyword&gt;&lt;keyword&gt;Prospective Studies&lt;/keyword&gt;&lt;keyword&gt;Random Allocation&lt;/keyword&gt;&lt;keyword&gt;Sigmoidoscopy&lt;/keyword&gt;&lt;/keywords&gt;&lt;urls&gt;&lt;related-urls&gt;&lt;url&gt;https://www.ncbi.nlm.nih.gov/pubmed/11419830&lt;/url&gt;&lt;/related-urls&gt;&lt;/urls&gt;&lt;isbn&gt;0002-9270&lt;/isbn&gt;&lt;titles&gt;&lt;title&gt;A patient education program is cost-effective for preventing failure of endoscopic procedures in a gastroenterology department&lt;/title&gt;&lt;secondary-title&gt;Am J Gastroenterol&lt;/secondary-title&gt;&lt;/titles&gt;&lt;pages&gt;1786-90&lt;/pages&gt;&lt;number&gt;6&lt;/number&gt;&lt;contributors&gt;&lt;authors&gt;&lt;author&gt;Abuksis, G.&lt;/author&gt;&lt;author&gt;Mor, M.&lt;/author&gt;&lt;author&gt;Segal, N.&lt;/author&gt;&lt;author&gt;Shemesh, I.&lt;/author&gt;&lt;author&gt;Morad, I.&lt;/author&gt;&lt;author&gt;Plaut, S.&lt;/author&gt;&lt;author&gt;Weiss, E.&lt;/author&gt;&lt;author&gt;Sulkes, J.&lt;/author&gt;&lt;author&gt;Fraser, G.&lt;/author&gt;&lt;author&gt;Niv, Y.&lt;/author&gt;&lt;/authors&gt;&lt;/contributors&gt;&lt;language&gt;eng&lt;/language&gt;&lt;added-date format="utc"&gt;1631030623&lt;/added-date&gt;&lt;ref-type name="Journal Article"&gt;17&lt;/ref-type&gt;&lt;auth-address&gt;Department of Gastroenterology, Rabin Medical Center, Petach-Tikva, Israel.&lt;/auth-address&gt;&lt;rec-number&gt;210&lt;/rec-number&gt;&lt;last-updated-date format="utc"&gt;1631030623&lt;/last-updated-date&gt;&lt;accession-num&gt;11419830&lt;/accession-num&gt;&lt;electronic-resource-num&gt;10.1111/j.1572-0241.2001.03872.x&lt;/electronic-resource-num&gt;&lt;volume&gt;96&lt;/volume&gt;&lt;/record&gt;&lt;/Cite&gt;&lt;/EndNote&gt;</w:instrText>
            </w:r>
            <w:r w:rsidR="00155968">
              <w:fldChar w:fldCharType="separate"/>
            </w:r>
            <w:r w:rsidR="00231422">
              <w:rPr>
                <w:noProof/>
              </w:rPr>
              <w:t>(125)</w:t>
            </w:r>
            <w:r w:rsidR="00155968">
              <w:fldChar w:fldCharType="end"/>
            </w:r>
          </w:p>
        </w:tc>
        <w:tc>
          <w:tcPr>
            <w:tcW w:w="2674" w:type="dxa"/>
            <w:tcBorders>
              <w:left w:val="single" w:sz="8" w:space="0" w:color="auto"/>
            </w:tcBorders>
          </w:tcPr>
          <w:p w14:paraId="2F7671A8" w14:textId="244F12C1" w:rsidR="00144CB5" w:rsidRDefault="00144CB5" w:rsidP="00144CB5">
            <w:r>
              <w:t>Completed procedures</w:t>
            </w:r>
          </w:p>
        </w:tc>
        <w:tc>
          <w:tcPr>
            <w:tcW w:w="1744" w:type="dxa"/>
          </w:tcPr>
          <w:p w14:paraId="48D2B783" w14:textId="7195152E" w:rsidR="00144CB5" w:rsidRDefault="00144CB5" w:rsidP="00144CB5">
            <w:r>
              <w:t>Group 1 = 95.6% vs</w:t>
            </w:r>
          </w:p>
        </w:tc>
        <w:tc>
          <w:tcPr>
            <w:tcW w:w="1608" w:type="dxa"/>
          </w:tcPr>
          <w:p w14:paraId="03DA9E04" w14:textId="11473FCB" w:rsidR="00144CB5" w:rsidRDefault="00144CB5" w:rsidP="00144CB5">
            <w:r>
              <w:t>group 2 = 73.7% vs group 3 84.6%</w:t>
            </w:r>
          </w:p>
        </w:tc>
        <w:tc>
          <w:tcPr>
            <w:tcW w:w="1693" w:type="dxa"/>
          </w:tcPr>
          <w:p w14:paraId="56D7081C" w14:textId="6F7C050C" w:rsidR="00144CB5" w:rsidRDefault="00144CB5" w:rsidP="0083052D">
            <w:pPr>
              <w:keepNext/>
            </w:pPr>
            <w:r>
              <w:t>P = .005</w:t>
            </w:r>
          </w:p>
        </w:tc>
      </w:tr>
    </w:tbl>
    <w:p w14:paraId="5A485D2D" w14:textId="308F87F2" w:rsidR="00F2711E" w:rsidRDefault="00144CB5" w:rsidP="0083052D">
      <w:pPr>
        <w:pStyle w:val="Caption"/>
      </w:pPr>
      <w:bookmarkStart w:id="88" w:name="_Toc167893198"/>
      <w:r>
        <w:t xml:space="preserve">Table </w:t>
      </w:r>
      <w:r w:rsidR="004F76FF">
        <w:fldChar w:fldCharType="begin"/>
      </w:r>
      <w:r w:rsidR="004F76FF">
        <w:instrText xml:space="preserve"> SEQ Table \* ARABIC </w:instrText>
      </w:r>
      <w:r w:rsidR="004F76FF">
        <w:fldChar w:fldCharType="separate"/>
      </w:r>
      <w:r w:rsidR="006A0E8C">
        <w:rPr>
          <w:noProof/>
        </w:rPr>
        <w:t>13</w:t>
      </w:r>
      <w:r w:rsidR="004F76FF">
        <w:rPr>
          <w:noProof/>
        </w:rPr>
        <w:fldChar w:fldCharType="end"/>
      </w:r>
      <w:r>
        <w:t xml:space="preserve"> - Outcomes </w:t>
      </w:r>
      <w:r w:rsidRPr="008B6E49">
        <w:t>of studies investigating the effect of direct patient investigation on bowel preparation quality</w:t>
      </w:r>
      <w:r w:rsidR="00F63FA3">
        <w:t>. OBPS, Ottawa bowel preparation scale; BBPS, Boston bowel preparation scale</w:t>
      </w:r>
      <w:bookmarkEnd w:id="88"/>
    </w:p>
    <w:p w14:paraId="1BDB56B2" w14:textId="77777777" w:rsidR="00933989" w:rsidRDefault="00933989">
      <w:r>
        <w:br w:type="page"/>
      </w:r>
    </w:p>
    <w:p w14:paraId="0BE603FE" w14:textId="0D5F2BFA" w:rsidR="00F2711E" w:rsidRDefault="008C556E" w:rsidP="002F6975">
      <w:pPr>
        <w:spacing w:line="360" w:lineRule="auto"/>
        <w:jc w:val="both"/>
      </w:pPr>
      <w:r>
        <w:lastRenderedPageBreak/>
        <w:t>An initial assessment of</w:t>
      </w:r>
      <w:r w:rsidR="000B4A6A">
        <w:t xml:space="preserve"> the effect of</w:t>
      </w:r>
      <w:r>
        <w:t xml:space="preserve"> enhanced patient education </w:t>
      </w:r>
      <w:r w:rsidR="008007AB">
        <w:t>on endoscopy</w:t>
      </w:r>
      <w:r w:rsidR="002B4EEA">
        <w:t xml:space="preserve"> (including gastroscopy, </w:t>
      </w:r>
      <w:r w:rsidR="007F23E1">
        <w:t>bronchoscopy,</w:t>
      </w:r>
      <w:r w:rsidR="002B4EEA">
        <w:t xml:space="preserve"> and colonoscopy)</w:t>
      </w:r>
      <w:r>
        <w:t xml:space="preserve"> was </w:t>
      </w:r>
      <w:r w:rsidR="002B4EEA">
        <w:t xml:space="preserve">performed by Abuksis </w:t>
      </w:r>
      <w:r w:rsidR="00441B60">
        <w:t>and colleagues</w:t>
      </w:r>
      <w:r>
        <w:t xml:space="preserve">. </w:t>
      </w:r>
      <w:r w:rsidR="008007AB">
        <w:t xml:space="preserve"> It appears that it had been planned at the outset of the study that the control group would receive only </w:t>
      </w:r>
      <w:r w:rsidR="002B4EEA">
        <w:t xml:space="preserve">a written </w:t>
      </w:r>
      <w:r w:rsidR="008007AB">
        <w:t>brochure.  However, some participants in the control group gained access to the nurse helpline.  It is not clear how this occurred.</w:t>
      </w:r>
      <w:r>
        <w:t xml:space="preserve"> </w:t>
      </w:r>
      <w:r w:rsidR="008007AB">
        <w:t>As such</w:t>
      </w:r>
      <w:r w:rsidR="00570E70">
        <w:t>,</w:t>
      </w:r>
      <w:r w:rsidR="008007AB">
        <w:t xml:space="preserve"> the </w:t>
      </w:r>
      <w:r>
        <w:t xml:space="preserve">control </w:t>
      </w:r>
      <w:r w:rsidR="00144CB5">
        <w:t xml:space="preserve">group </w:t>
      </w:r>
      <w:r>
        <w:t>was split into 2 arms, one received</w:t>
      </w:r>
      <w:r w:rsidR="000B4A6A">
        <w:t xml:space="preserve"> only</w:t>
      </w:r>
      <w:r>
        <w:t xml:space="preserve"> the brochure</w:t>
      </w:r>
      <w:r w:rsidR="008007AB">
        <w:t>, the other also had access to the telephone helpline</w:t>
      </w:r>
      <w:r w:rsidR="000B4A6A">
        <w:t>.</w:t>
      </w:r>
      <w:r>
        <w:t xml:space="preserve"> The primary outcome was the number of cancelled procedures, which was significantly lower for all types of endoscopy in the intervention group.  Poor preparation was indicated as the reason for </w:t>
      </w:r>
      <w:r w:rsidR="00777341">
        <w:t>the cancellation in 4% of the intervention group, compared with 26% in the brochure group and 16% in the telephone group</w:t>
      </w:r>
      <w:r w:rsidR="006E4C0A">
        <w:fldChar w:fldCharType="begin"/>
      </w:r>
      <w:r w:rsidR="00E9739D">
        <w:instrText xml:space="preserve"> ADDIN EN.CITE &lt;EndNote&gt;&lt;Cite&gt;&lt;Author&gt;Abuksis&lt;/Author&gt;&lt;Year&gt;2001&lt;/Year&gt;&lt;RecNum&gt;0&lt;/RecNum&gt;&lt;IDText&gt;A patient education program is cost-effective for preventing failure of endoscopic procedures in a gastroenterology department&lt;/IDText&gt;&lt;DisplayText&gt;(125)&lt;/DisplayText&gt;&lt;record&gt;&lt;dates&gt;&lt;pub-dates&gt;&lt;date&gt;Jun&lt;/date&gt;&lt;/pub-dates&gt;&lt;year&gt;2001&lt;/year&gt;&lt;/dates&gt;&lt;keywords&gt;&lt;keyword&gt;Adolescent&lt;/keyword&gt;&lt;keyword&gt;Adult&lt;/keyword&gt;&lt;keyword&gt;Aged&lt;/keyword&gt;&lt;keyword&gt;Colonoscopy&lt;/keyword&gt;&lt;keyword&gt;Cost-Benefit Analysis&lt;/keyword&gt;&lt;keyword&gt;Endoscopy, Gastrointestinal&lt;/keyword&gt;&lt;keyword&gt;Female&lt;/keyword&gt;&lt;keyword&gt;Gastroscopy&lt;/keyword&gt;&lt;keyword&gt;Humans&lt;/keyword&gt;&lt;keyword&gt;Male&lt;/keyword&gt;&lt;keyword&gt;Middle Aged&lt;/keyword&gt;&lt;keyword&gt;Patient Compliance&lt;/keyword&gt;&lt;keyword&gt;Patient Education as Topic&lt;/keyword&gt;&lt;keyword&gt;Prospective Studies&lt;/keyword&gt;&lt;keyword&gt;Random Allocation&lt;/keyword&gt;&lt;keyword&gt;Sigmoidoscopy&lt;/keyword&gt;&lt;/keywords&gt;&lt;urls&gt;&lt;related-urls&gt;&lt;url&gt;https://www.ncbi.nlm.nih.gov/pubmed/11419830&lt;/url&gt;&lt;/related-urls&gt;&lt;/urls&gt;&lt;isbn&gt;0002-9270&lt;/isbn&gt;&lt;titles&gt;&lt;title&gt;A patient education program is cost-effective for preventing failure of endoscopic procedures in a gastroenterology department&lt;/title&gt;&lt;secondary-title&gt;Am J Gastroenterol&lt;/secondary-title&gt;&lt;/titles&gt;&lt;pages&gt;1786-90&lt;/pages&gt;&lt;number&gt;6&lt;/number&gt;&lt;contributors&gt;&lt;authors&gt;&lt;author&gt;Abuksis, G.&lt;/author&gt;&lt;author&gt;Mor, M.&lt;/author&gt;&lt;author&gt;Segal, N.&lt;/author&gt;&lt;author&gt;Shemesh, I.&lt;/author&gt;&lt;author&gt;Morad, I.&lt;/author&gt;&lt;author&gt;Plaut, S.&lt;/author&gt;&lt;author&gt;Weiss, E.&lt;/author&gt;&lt;author&gt;Sulkes, J.&lt;/author&gt;&lt;author&gt;Fraser, G.&lt;/author&gt;&lt;author&gt;Niv, Y.&lt;/author&gt;&lt;/authors&gt;&lt;/contributors&gt;&lt;language&gt;eng&lt;/language&gt;&lt;added-date format="utc"&gt;1631030623&lt;/added-date&gt;&lt;ref-type name="Journal Article"&gt;17&lt;/ref-type&gt;&lt;auth-address&gt;Department of Gastroenterology, Rabin Medical Center, Petach-Tikva, Israel.&lt;/auth-address&gt;&lt;rec-number&gt;210&lt;/rec-number&gt;&lt;last-updated-date format="utc"&gt;1631030623&lt;/last-updated-date&gt;&lt;accession-num&gt;11419830&lt;/accession-num&gt;&lt;electronic-resource-num&gt;10.1111/j.1572-0241.2001.03872.x&lt;/electronic-resource-num&gt;&lt;volume&gt;96&lt;/volume&gt;&lt;/record&gt;&lt;/Cite&gt;&lt;/EndNote&gt;</w:instrText>
      </w:r>
      <w:r w:rsidR="006E4C0A">
        <w:fldChar w:fldCharType="separate"/>
      </w:r>
      <w:r w:rsidR="00231422">
        <w:rPr>
          <w:noProof/>
        </w:rPr>
        <w:t>(125)</w:t>
      </w:r>
      <w:r w:rsidR="006E4C0A">
        <w:fldChar w:fldCharType="end"/>
      </w:r>
      <w:r w:rsidR="00777341">
        <w:t>.  This study indicates a signal of the benefit of direct patient education, however</w:t>
      </w:r>
      <w:r w:rsidR="00DF34B2">
        <w:t>,</w:t>
      </w:r>
      <w:r w:rsidR="00777341">
        <w:t xml:space="preserve"> there are several caveats.  How the sample size was calculated is not documented, and the groups are uneven in number.  There is a loss of clear delineation between the groups as the control group received part of the intervention, without any randomisation.  This introduces a significant bias to the study. The proportion of cancelled procedures appears very high, with 50% of colonoscopies cancelled in the control arm. How bowel preparation was graded is also not discussed</w:t>
      </w:r>
      <w:r w:rsidR="008007AB">
        <w:t>.  Risk factors for</w:t>
      </w:r>
      <w:r w:rsidR="00777341">
        <w:t xml:space="preserve"> poor bowel preparation</w:t>
      </w:r>
      <w:r w:rsidR="008007AB">
        <w:t xml:space="preserve"> between the groups</w:t>
      </w:r>
      <w:r w:rsidR="00777341">
        <w:t xml:space="preserve"> </w:t>
      </w:r>
      <w:r w:rsidR="008007AB">
        <w:t>w</w:t>
      </w:r>
      <w:r w:rsidR="00DF34B2">
        <w:t>ere</w:t>
      </w:r>
      <w:r w:rsidR="00777341">
        <w:t xml:space="preserve"> not presented.  The studies primary assessment, however, was not the quality of preparation </w:t>
      </w:r>
      <w:r w:rsidR="008007AB">
        <w:t>but</w:t>
      </w:r>
      <w:r w:rsidR="00777341">
        <w:t xml:space="preserve"> more the potential for overall improvement in endoscopic service delivery. This study also indicates the potential cost saving that could be achieved with this intervention.  However, due to the above limitations, the extrapolation</w:t>
      </w:r>
      <w:r w:rsidR="00144CB5">
        <w:t>s</w:t>
      </w:r>
      <w:r w:rsidR="00BA1EEE">
        <w:t xml:space="preserve"> that can be made</w:t>
      </w:r>
      <w:r w:rsidR="00777341">
        <w:t xml:space="preserve"> </w:t>
      </w:r>
      <w:r w:rsidR="00144CB5">
        <w:t>are</w:t>
      </w:r>
      <w:r w:rsidR="00777341">
        <w:t xml:space="preserve"> unclear</w:t>
      </w:r>
      <w:r w:rsidR="006F3E61">
        <w:fldChar w:fldCharType="begin"/>
      </w:r>
      <w:r w:rsidR="00E9739D">
        <w:instrText xml:space="preserve"> ADDIN EN.CITE &lt;EndNote&gt;&lt;Cite&gt;&lt;Author&gt;Abuksis&lt;/Author&gt;&lt;Year&gt;2001&lt;/Year&gt;&lt;RecNum&gt;0&lt;/RecNum&gt;&lt;IDText&gt;A patient education program is cost-effective for preventing failure of endoscopic procedures in a gastroenterology department&lt;/IDText&gt;&lt;DisplayText&gt;(125)&lt;/DisplayText&gt;&lt;record&gt;&lt;dates&gt;&lt;pub-dates&gt;&lt;date&gt;Jun&lt;/date&gt;&lt;/pub-dates&gt;&lt;year&gt;2001&lt;/year&gt;&lt;/dates&gt;&lt;keywords&gt;&lt;keyword&gt;Adolescent&lt;/keyword&gt;&lt;keyword&gt;Adult&lt;/keyword&gt;&lt;keyword&gt;Aged&lt;/keyword&gt;&lt;keyword&gt;Colonoscopy&lt;/keyword&gt;&lt;keyword&gt;Cost-Benefit Analysis&lt;/keyword&gt;&lt;keyword&gt;Endoscopy, Gastrointestinal&lt;/keyword&gt;&lt;keyword&gt;Female&lt;/keyword&gt;&lt;keyword&gt;Gastroscopy&lt;/keyword&gt;&lt;keyword&gt;Humans&lt;/keyword&gt;&lt;keyword&gt;Male&lt;/keyword&gt;&lt;keyword&gt;Middle Aged&lt;/keyword&gt;&lt;keyword&gt;Patient Compliance&lt;/keyword&gt;&lt;keyword&gt;Patient Education as Topic&lt;/keyword&gt;&lt;keyword&gt;Prospective Studies&lt;/keyword&gt;&lt;keyword&gt;Random Allocation&lt;/keyword&gt;&lt;keyword&gt;Sigmoidoscopy&lt;/keyword&gt;&lt;/keywords&gt;&lt;urls&gt;&lt;related-urls&gt;&lt;url&gt;https://www.ncbi.nlm.nih.gov/pubmed/11419830&lt;/url&gt;&lt;/related-urls&gt;&lt;/urls&gt;&lt;isbn&gt;0002-9270&lt;/isbn&gt;&lt;titles&gt;&lt;title&gt;A patient education program is cost-effective for preventing failure of endoscopic procedures in a gastroenterology department&lt;/title&gt;&lt;secondary-title&gt;Am J Gastroenterol&lt;/secondary-title&gt;&lt;/titles&gt;&lt;pages&gt;1786-90&lt;/pages&gt;&lt;number&gt;6&lt;/number&gt;&lt;contributors&gt;&lt;authors&gt;&lt;author&gt;Abuksis, G.&lt;/author&gt;&lt;author&gt;Mor, M.&lt;/author&gt;&lt;author&gt;Segal, N.&lt;/author&gt;&lt;author&gt;Shemesh, I.&lt;/author&gt;&lt;author&gt;Morad, I.&lt;/author&gt;&lt;author&gt;Plaut, S.&lt;/author&gt;&lt;author&gt;Weiss, E.&lt;/author&gt;&lt;author&gt;Sulkes, J.&lt;/author&gt;&lt;author&gt;Fraser, G.&lt;/author&gt;&lt;author&gt;Niv, Y.&lt;/author&gt;&lt;/authors&gt;&lt;/contributors&gt;&lt;language&gt;eng&lt;/language&gt;&lt;added-date format="utc"&gt;1631030623&lt;/added-date&gt;&lt;ref-type name="Journal Article"&gt;17&lt;/ref-type&gt;&lt;auth-address&gt;Department of Gastroenterology, Rabin Medical Center, Petach-Tikva, Israel.&lt;/auth-address&gt;&lt;rec-number&gt;210&lt;/rec-number&gt;&lt;last-updated-date format="utc"&gt;1631030623&lt;/last-updated-date&gt;&lt;accession-num&gt;11419830&lt;/accession-num&gt;&lt;electronic-resource-num&gt;10.1111/j.1572-0241.2001.03872.x&lt;/electronic-resource-num&gt;&lt;volume&gt;96&lt;/volume&gt;&lt;/record&gt;&lt;/Cite&gt;&lt;/EndNote&gt;</w:instrText>
      </w:r>
      <w:r w:rsidR="006F3E61">
        <w:fldChar w:fldCharType="separate"/>
      </w:r>
      <w:r w:rsidR="00231422">
        <w:rPr>
          <w:noProof/>
        </w:rPr>
        <w:t>(125)</w:t>
      </w:r>
      <w:r w:rsidR="006F3E61">
        <w:fldChar w:fldCharType="end"/>
      </w:r>
      <w:r w:rsidR="00777341">
        <w:t>.</w:t>
      </w:r>
    </w:p>
    <w:p w14:paraId="3B2A78B1" w14:textId="4974D2B5" w:rsidR="002B4EEA" w:rsidRDefault="00674BB0" w:rsidP="002F6975">
      <w:pPr>
        <w:spacing w:line="360" w:lineRule="auto"/>
        <w:jc w:val="both"/>
      </w:pPr>
      <w:r>
        <w:t>A</w:t>
      </w:r>
      <w:r w:rsidR="00777341">
        <w:t xml:space="preserve"> further</w:t>
      </w:r>
      <w:r>
        <w:t xml:space="preserve"> study investigating the potential use of face</w:t>
      </w:r>
      <w:r w:rsidR="009B3873">
        <w:t>-</w:t>
      </w:r>
      <w:r>
        <w:t>to</w:t>
      </w:r>
      <w:r w:rsidR="009B3873">
        <w:t>-</w:t>
      </w:r>
      <w:r>
        <w:t xml:space="preserve">face instruction was performed by Modi </w:t>
      </w:r>
      <w:r w:rsidR="00441B60">
        <w:t>and colleagues</w:t>
      </w:r>
      <w:r>
        <w:t>.</w:t>
      </w:r>
      <w:r w:rsidRPr="00CA1287">
        <w:t xml:space="preserve"> </w:t>
      </w:r>
      <w:r>
        <w:t>Following an assessment of participant understanding</w:t>
      </w:r>
      <w:r w:rsidR="00186117">
        <w:t xml:space="preserve"> using </w:t>
      </w:r>
      <w:r w:rsidR="00186117" w:rsidRPr="009F22E8">
        <w:t xml:space="preserve">a </w:t>
      </w:r>
      <w:r w:rsidR="00186117" w:rsidRPr="00B90757">
        <w:t>protocol</w:t>
      </w:r>
      <w:r w:rsidR="00186117" w:rsidRPr="00491F7A">
        <w:t xml:space="preserve"> questionnaire</w:t>
      </w:r>
      <w:r>
        <w:t>, the intervention arm received directed education to resolve any misunderstandings</w:t>
      </w:r>
      <w:r w:rsidR="002B4EEA">
        <w:t xml:space="preserve"> by fellows at the study centre</w:t>
      </w:r>
      <w:r>
        <w:t>. It occurred approximately three weeks before the</w:t>
      </w:r>
      <w:r w:rsidR="005031F0">
        <w:t xml:space="preserve"> participants</w:t>
      </w:r>
      <w:r>
        <w:t xml:space="preserve"> were due to have their colonoscopy. The trial did not demonstrate an improvement in bowel preparation between the two groups</w:t>
      </w:r>
      <w:r w:rsidR="002B4EEA">
        <w:t xml:space="preserve"> indicating a minimal benefit of </w:t>
      </w:r>
      <w:r w:rsidR="00155968">
        <w:t xml:space="preserve">this </w:t>
      </w:r>
      <w:r w:rsidR="002B4EEA">
        <w:t>educational intervention</w:t>
      </w:r>
      <w:r w:rsidR="00BA1EEE">
        <w:t>.</w:t>
      </w:r>
      <w:r w:rsidR="002B4EEA">
        <w:t xml:space="preserve"> </w:t>
      </w:r>
      <w:r w:rsidR="00BA1EEE">
        <w:t>H</w:t>
      </w:r>
      <w:r w:rsidR="002B4EEA">
        <w:t>owever</w:t>
      </w:r>
      <w:r w:rsidR="00BA1EEE">
        <w:t>,</w:t>
      </w:r>
      <w:r w:rsidR="002B4EEA">
        <w:t xml:space="preserve"> the</w:t>
      </w:r>
      <w:r w:rsidR="00186117">
        <w:t xml:space="preserve"> </w:t>
      </w:r>
      <w:r w:rsidR="002B4EEA">
        <w:t xml:space="preserve">study had </w:t>
      </w:r>
      <w:r w:rsidR="007F23E1">
        <w:t>several</w:t>
      </w:r>
      <w:r w:rsidR="002B4EEA">
        <w:t xml:space="preserve"> limitations</w:t>
      </w:r>
      <w:r w:rsidR="004902E8">
        <w:t>. A</w:t>
      </w:r>
      <w:r w:rsidR="00186117">
        <w:t xml:space="preserve"> non-validated grading system was used with an arbitrary cut</w:t>
      </w:r>
      <w:r w:rsidR="009B3873">
        <w:t>-</w:t>
      </w:r>
      <w:r w:rsidR="00186117">
        <w:t>off</w:t>
      </w:r>
      <w:r w:rsidR="009E28F8">
        <w:t>, reducing its reliability</w:t>
      </w:r>
      <w:r w:rsidR="00186117">
        <w:t xml:space="preserve">. </w:t>
      </w:r>
      <w:r w:rsidR="002B4EEA">
        <w:t xml:space="preserve"> Also, there was a minimum of</w:t>
      </w:r>
      <w:r w:rsidR="00186117">
        <w:t xml:space="preserve"> </w:t>
      </w:r>
      <w:r w:rsidR="00D57A3B">
        <w:t>three</w:t>
      </w:r>
      <w:r w:rsidR="002B4EEA">
        <w:t xml:space="preserve"> </w:t>
      </w:r>
      <w:r w:rsidR="00186117">
        <w:t>week</w:t>
      </w:r>
      <w:r w:rsidR="002B4EEA">
        <w:t>s</w:t>
      </w:r>
      <w:r w:rsidR="00186117">
        <w:t xml:space="preserve"> interval from education</w:t>
      </w:r>
      <w:r w:rsidR="002B4EEA">
        <w:t>al intervention</w:t>
      </w:r>
      <w:r w:rsidR="00186117">
        <w:t xml:space="preserve"> to </w:t>
      </w:r>
      <w:r w:rsidR="009B3873">
        <w:t xml:space="preserve">the </w:t>
      </w:r>
      <w:r w:rsidR="00186117">
        <w:t>procedure</w:t>
      </w:r>
      <w:r w:rsidR="002B4EEA">
        <w:t xml:space="preserve">, </w:t>
      </w:r>
      <w:r w:rsidR="00F30DDF">
        <w:t>potentially limiting the</w:t>
      </w:r>
      <w:r w:rsidR="00186117">
        <w:t xml:space="preserve"> retention of that</w:t>
      </w:r>
      <w:r w:rsidR="004902E8">
        <w:t xml:space="preserve"> that</w:t>
      </w:r>
      <w:r w:rsidR="00186117">
        <w:t xml:space="preserve"> was learnt </w:t>
      </w:r>
      <w:r>
        <w:fldChar w:fldCharType="begin"/>
      </w:r>
      <w:r w:rsidR="00231422">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fldChar w:fldCharType="separate"/>
      </w:r>
      <w:r w:rsidR="00231422">
        <w:rPr>
          <w:noProof/>
        </w:rPr>
        <w:t>(117)</w:t>
      </w:r>
      <w:r>
        <w:fldChar w:fldCharType="end"/>
      </w:r>
      <w:r w:rsidR="006E4C0A">
        <w:t>.</w:t>
      </w:r>
      <w:r w:rsidR="002F6975">
        <w:t xml:space="preserve"> </w:t>
      </w:r>
    </w:p>
    <w:p w14:paraId="3D05F12F" w14:textId="020E6823" w:rsidR="002F6975" w:rsidRDefault="004902E8" w:rsidP="002F6975">
      <w:pPr>
        <w:spacing w:line="360" w:lineRule="auto"/>
        <w:jc w:val="both"/>
      </w:pPr>
      <w:r>
        <w:t>Subsequently, a</w:t>
      </w:r>
      <w:r w:rsidR="002F6975">
        <w:t>ssess</w:t>
      </w:r>
      <w:r>
        <w:t>ment of</w:t>
      </w:r>
      <w:r w:rsidR="002F6975">
        <w:t xml:space="preserve"> the effectiveness of direct patient education without a delay from intervention to</w:t>
      </w:r>
      <w:r w:rsidR="009B3873">
        <w:t xml:space="preserve"> the</w:t>
      </w:r>
      <w:r w:rsidR="002F6975">
        <w:t xml:space="preserve"> procedure was undertaken by Liu </w:t>
      </w:r>
      <w:r w:rsidR="00441B60">
        <w:t>and colleagues</w:t>
      </w:r>
      <w:r w:rsidR="002F6975">
        <w:t xml:space="preserve">.  </w:t>
      </w:r>
      <w:r>
        <w:t>It</w:t>
      </w:r>
      <w:r w:rsidR="002F6975">
        <w:t xml:space="preserve"> assess</w:t>
      </w:r>
      <w:r>
        <w:t>ed</w:t>
      </w:r>
      <w:r w:rsidR="002F6975">
        <w:t xml:space="preserve"> whether telephone advice given the day before the colonoscopy led to an improvement in bowel preparation. The mean time from booking to </w:t>
      </w:r>
      <w:r w:rsidR="009B3873">
        <w:t xml:space="preserve">the </w:t>
      </w:r>
      <w:r w:rsidR="002F6975">
        <w:t>appointment was 3.4 +/- 0.8 days in the intervention group and 3.5 +/- 0.9 days in the control group.  The study used both PEG and NaP, but the percentage of each was split evenly between each group. There was a significant difference</w:t>
      </w:r>
      <w:r w:rsidR="003B642D">
        <w:t xml:space="preserve"> in adequacy of preparation</w:t>
      </w:r>
      <w:r w:rsidR="002F6975">
        <w:t xml:space="preserve"> between </w:t>
      </w:r>
      <w:r w:rsidR="002F6975">
        <w:lastRenderedPageBreak/>
        <w:t xml:space="preserve">the two groups in favour of the intervention group </w:t>
      </w:r>
      <w:r w:rsidR="006D4127">
        <w:t>(</w:t>
      </w:r>
      <w:r w:rsidR="002F6975">
        <w:t xml:space="preserve">81.6% </w:t>
      </w:r>
      <w:r w:rsidR="006D4127">
        <w:t xml:space="preserve">vs </w:t>
      </w:r>
      <w:r w:rsidR="002F6975">
        <w:t>70.3% (p</w:t>
      </w:r>
      <w:r w:rsidR="009E28F8">
        <w:t xml:space="preserve"> </w:t>
      </w:r>
      <w:r w:rsidR="002F6975">
        <w:t>&lt;</w:t>
      </w:r>
      <w:r w:rsidR="009E28F8">
        <w:t xml:space="preserve"> </w:t>
      </w:r>
      <w:r w:rsidR="002F6975">
        <w:t>0001)</w:t>
      </w:r>
      <w:r w:rsidR="006D4127">
        <w:t>)</w:t>
      </w:r>
      <w:r w:rsidR="006E4C0A">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6E4C0A">
        <w:fldChar w:fldCharType="separate"/>
      </w:r>
      <w:r w:rsidR="00231422">
        <w:rPr>
          <w:noProof/>
        </w:rPr>
        <w:t>(118)</w:t>
      </w:r>
      <w:r w:rsidR="006E4C0A">
        <w:fldChar w:fldCharType="end"/>
      </w:r>
      <w:r w:rsidR="002F6975">
        <w:t>. A significant increase in polyp detection and a reduction in the number of incomplete procedures due to poor bowel preparation was also demonstrated.  In a logistic regression analys</w:t>
      </w:r>
      <w:r w:rsidR="009B3873">
        <w:t>i</w:t>
      </w:r>
      <w:r w:rsidR="002F6975">
        <w:t>s</w:t>
      </w:r>
      <w:r w:rsidR="009B3873">
        <w:t>,</w:t>
      </w:r>
      <w:r w:rsidR="002F6975">
        <w:t xml:space="preserve"> the time interval from appointment to </w:t>
      </w:r>
      <w:r w:rsidR="009B3873">
        <w:t xml:space="preserve">the </w:t>
      </w:r>
      <w:r w:rsidR="002F6975">
        <w:t>procedure was associated with poorer prep</w:t>
      </w:r>
      <w:r w:rsidR="005031F0">
        <w:t>aration</w:t>
      </w:r>
      <w:r w:rsidR="002F6975">
        <w:t xml:space="preserve"> (OR 1.97</w:t>
      </w:r>
      <w:r>
        <w:t>,</w:t>
      </w:r>
      <w:r w:rsidR="002F6975">
        <w:t xml:space="preserve"> p</w:t>
      </w:r>
      <w:r>
        <w:t xml:space="preserve"> </w:t>
      </w:r>
      <w:r w:rsidR="002F6975">
        <w:t>=</w:t>
      </w:r>
      <w:r>
        <w:t xml:space="preserve"> </w:t>
      </w:r>
      <w:r w:rsidR="002F6975">
        <w:t xml:space="preserve">.036). </w:t>
      </w:r>
      <w:r w:rsidR="003B642D">
        <w:t>A delay from education to procedure may attenuate patients’ memory, affecting adherence and resultant quality of preparation</w:t>
      </w:r>
      <w:r w:rsidR="002F6975">
        <w:t>.</w:t>
      </w:r>
      <w:r w:rsidR="009A4D64">
        <w:t xml:space="preserve"> The use of a validated scale in this study improves its reliability relative to that performed by Modi </w:t>
      </w:r>
      <w:r w:rsidR="00441B60">
        <w:t>and colleagues</w:t>
      </w:r>
      <w:r w:rsidR="009A4D64">
        <w:t>.</w:t>
      </w:r>
      <w:r w:rsidR="002F6975">
        <w:t xml:space="preserve"> </w:t>
      </w:r>
      <w:r w:rsidR="009A4D64">
        <w:t>Since</w:t>
      </w:r>
      <w:r w:rsidR="005031F0">
        <w:t xml:space="preserve"> </w:t>
      </w:r>
      <w:r w:rsidR="009A4D64">
        <w:t>t</w:t>
      </w:r>
      <w:r w:rsidR="00AF4705">
        <w:t>he time from the initial referral and baseline patient</w:t>
      </w:r>
      <w:r w:rsidR="00F30DDF">
        <w:t xml:space="preserve"> </w:t>
      </w:r>
      <w:r w:rsidR="00AF4705">
        <w:t>education</w:t>
      </w:r>
      <w:r w:rsidR="00F30DDF">
        <w:t xml:space="preserve"> to the colonoscopy procedure</w:t>
      </w:r>
      <w:r w:rsidR="00AF4705">
        <w:t xml:space="preserve"> was equivalent between the groups</w:t>
      </w:r>
      <w:r w:rsidR="00F30DDF">
        <w:t>,</w:t>
      </w:r>
      <w:r w:rsidR="009A4D64">
        <w:t xml:space="preserve"> and was relatively short,</w:t>
      </w:r>
      <w:r w:rsidR="00AF4705">
        <w:t xml:space="preserve"> the</w:t>
      </w:r>
      <w:r w:rsidR="009A4D64">
        <w:t xml:space="preserve"> improved outcomes in the intervention group demonstrate that</w:t>
      </w:r>
      <w:r w:rsidR="00AF4705">
        <w:t xml:space="preserve"> addition</w:t>
      </w:r>
      <w:r w:rsidR="009A4D64">
        <w:t>al</w:t>
      </w:r>
      <w:r w:rsidR="00AF4705">
        <w:t xml:space="preserve"> telephone advice </w:t>
      </w:r>
      <w:r w:rsidR="009A4D64">
        <w:t>leads to</w:t>
      </w:r>
      <w:r w:rsidR="00AF4705">
        <w:t xml:space="preserve"> </w:t>
      </w:r>
      <w:r w:rsidR="009A4D64">
        <w:t>better preparation</w:t>
      </w:r>
      <w:r w:rsidR="00F2279B">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F2279B">
        <w:fldChar w:fldCharType="separate"/>
      </w:r>
      <w:r w:rsidR="00231422">
        <w:rPr>
          <w:noProof/>
        </w:rPr>
        <w:t>(118)</w:t>
      </w:r>
      <w:r w:rsidR="00F2279B">
        <w:fldChar w:fldCharType="end"/>
      </w:r>
      <w:r w:rsidR="00AF4705">
        <w:t>.</w:t>
      </w:r>
      <w:r w:rsidR="002F6975" w:rsidRPr="00CA1287">
        <w:t xml:space="preserve"> </w:t>
      </w:r>
    </w:p>
    <w:p w14:paraId="037B7271" w14:textId="7DBDA8A7" w:rsidR="00CB54CC" w:rsidRDefault="009A0833" w:rsidP="00CB54CC">
      <w:pPr>
        <w:spacing w:line="360" w:lineRule="auto"/>
        <w:jc w:val="both"/>
      </w:pPr>
      <w:r>
        <w:t xml:space="preserve">Elvas </w:t>
      </w:r>
      <w:r w:rsidR="00441B60">
        <w:t>and colleagues</w:t>
      </w:r>
      <w:r>
        <w:t xml:space="preserve"> conducted a study assessing whether personalised instructions lead to improved bowel preparation.  </w:t>
      </w:r>
      <w:r w:rsidR="00861F12">
        <w:t>Appointments were made within 2-4 weeks of</w:t>
      </w:r>
      <w:r w:rsidR="009E28F8">
        <w:t xml:space="preserve"> the bowel preparation</w:t>
      </w:r>
      <w:r w:rsidR="00861F12">
        <w:t xml:space="preserve"> education</w:t>
      </w:r>
      <w:r>
        <w:t>. The overall adequa</w:t>
      </w:r>
      <w:r w:rsidR="009E28F8">
        <w:t>cy</w:t>
      </w:r>
      <w:r>
        <w:t xml:space="preserve"> rates were </w:t>
      </w:r>
      <w:r w:rsidR="00731E56">
        <w:t>62% in the intervention group and 35% in the control group (p &lt; 0.001).  With fair included in the adequate group</w:t>
      </w:r>
      <w:r w:rsidR="00DF34B2">
        <w:t>,</w:t>
      </w:r>
      <w:r w:rsidR="00731E56">
        <w:t xml:space="preserve"> the rate was 85% vs 69%.  Younger patients and those with education past primary school had significantly improved adequacy rates</w:t>
      </w:r>
      <w:r w:rsidR="006F3E61">
        <w:t xml:space="preserve"> </w:t>
      </w:r>
      <w:r w:rsidR="006F3E61">
        <w:fldChar w:fldCharType="begin"/>
      </w:r>
      <w:r w:rsidR="00E9739D">
        <w:instrText xml:space="preserve"> ADDIN EN.CITE &lt;EndNote&gt;&lt;Cite&gt;&lt;Author&gt;Elvas&lt;/Author&gt;&lt;Year&gt;2017&lt;/Year&gt;&lt;RecNum&gt;0&lt;/RecNum&gt;&lt;IDText&gt;Impact of Personalised Patient Education on Bowel Preparation for Colonoscopy: Prospective Randomised Controlled Trial&lt;/IDText&gt;&lt;DisplayText&gt;(121)&lt;/DisplayText&gt;&lt;record&gt;&lt;dates&gt;&lt;pub-dates&gt;&lt;date&gt;Jan&lt;/date&gt;&lt;/pub-dates&gt;&lt;year&gt;2017&lt;/year&gt;&lt;/dates&gt;&lt;keywords&gt;&lt;keyword&gt;Bowel preparation&lt;/keyword&gt;&lt;keyword&gt;Colonoscopy&lt;/keyword&gt;&lt;keyword&gt;Patient education&lt;/keyword&gt;&lt;keyword&gt;Quality&lt;/keyword&gt;&lt;/keywords&gt;&lt;urls&gt;&lt;related-urls&gt;&lt;url&gt;https://www.ncbi.nlm.nih.gov/pubmed/28848777&lt;/url&gt;&lt;/related-urls&gt;&lt;/urls&gt;&lt;isbn&gt;2341-4545&lt;/isbn&gt;&lt;custom2&gt;PMC5553375&lt;/custom2&gt;&lt;titles&gt;&lt;title&gt;Impact of Personalised Patient Education on Bowel Preparation for Colonoscopy: Prospective Randomised Controlled Trial&lt;/title&gt;&lt;secondary-title&gt;GE Port J Gastroenterol&lt;/secondary-title&gt;&lt;/titles&gt;&lt;pages&gt;22-30&lt;/pages&gt;&lt;number&gt;1&lt;/number&gt;&lt;contributors&gt;&lt;authors&gt;&lt;author&gt;Elvas, L.&lt;/author&gt;&lt;author&gt;Brito, D.&lt;/author&gt;&lt;author&gt;Areia, M.&lt;/author&gt;&lt;author&gt;Carvalho, R.&lt;/author&gt;&lt;author&gt;Alves, S.&lt;/author&gt;&lt;author&gt;Saraiva, S.&lt;/author&gt;&lt;author&gt;Cadime, A. T.&lt;/author&gt;&lt;/authors&gt;&lt;/contributors&gt;&lt;edition&gt;20161101&lt;/edition&gt;&lt;language&gt;eng&lt;/language&gt;&lt;added-date format="utc"&gt;1631027299&lt;/added-date&gt;&lt;ref-type name="Journal Article"&gt;17&lt;/ref-type&gt;&lt;auth-address&gt;Department of Gastroenterology, Portuguese Oncology Institute, Coimbra, Portugal. CINTESIS - Center for Research in Health Technologies and Information Systems, Faculty of Medicine, University of Porto, Porto, Portugal.&lt;/auth-address&gt;&lt;rec-number&gt;206&lt;/rec-number&gt;&lt;last-updated-date format="utc"&gt;1631027299&lt;/last-updated-date&gt;&lt;accession-num&gt;28848777&lt;/accession-num&gt;&lt;electronic-resource-num&gt;10.1159/000450594&lt;/electronic-resource-num&gt;&lt;volume&gt;24&lt;/volume&gt;&lt;/record&gt;&lt;/Cite&gt;&lt;/EndNote&gt;</w:instrText>
      </w:r>
      <w:r w:rsidR="006F3E61">
        <w:fldChar w:fldCharType="separate"/>
      </w:r>
      <w:r w:rsidR="00231422">
        <w:rPr>
          <w:noProof/>
        </w:rPr>
        <w:t>(121)</w:t>
      </w:r>
      <w:r w:rsidR="006F3E61">
        <w:fldChar w:fldCharType="end"/>
      </w:r>
      <w:r w:rsidR="00731E56">
        <w:t xml:space="preserve">.  </w:t>
      </w:r>
    </w:p>
    <w:p w14:paraId="4B9F521E" w14:textId="75EE251C" w:rsidR="003B642D" w:rsidRDefault="00861F12" w:rsidP="00CB54CC">
      <w:pPr>
        <w:spacing w:line="360" w:lineRule="auto"/>
        <w:jc w:val="both"/>
      </w:pPr>
      <w:r>
        <w:t>The groups in this study are different.  A higher proportion of participants in the control group had previously had a colonoscopy and were from a rural background.  Fewer participants</w:t>
      </w:r>
      <w:r w:rsidR="00476DA2">
        <w:t xml:space="preserve"> in the intervention group</w:t>
      </w:r>
      <w:r>
        <w:t xml:space="preserve">, however, had </w:t>
      </w:r>
      <w:r w:rsidR="00476DA2">
        <w:t>a history of</w:t>
      </w:r>
      <w:r>
        <w:t xml:space="preserve"> abdominal surgery.  On regression analysis, these factors were associated with </w:t>
      </w:r>
      <w:r w:rsidR="00DF34B2">
        <w:t xml:space="preserve">the </w:t>
      </w:r>
      <w:r>
        <w:t>quality of bowel preparation</w:t>
      </w:r>
      <w:r w:rsidR="00756489">
        <w:t xml:space="preserve">.  These confounders </w:t>
      </w:r>
      <w:r w:rsidR="00BA1EEE">
        <w:t>could affect</w:t>
      </w:r>
      <w:r w:rsidR="00756489">
        <w:t xml:space="preserve"> the bowel preparation quality</w:t>
      </w:r>
      <w:r w:rsidR="00BA1EEE">
        <w:t xml:space="preserve"> and therefore introduce uncertainty of the intervention effect</w:t>
      </w:r>
      <w:r>
        <w:t xml:space="preserve">. </w:t>
      </w:r>
    </w:p>
    <w:p w14:paraId="5F84EA3E" w14:textId="403EF40B" w:rsidR="009A0833" w:rsidRDefault="00CB54CC" w:rsidP="00CB54CC">
      <w:pPr>
        <w:spacing w:line="360" w:lineRule="auto"/>
        <w:jc w:val="both"/>
      </w:pPr>
      <w:r>
        <w:t>It is not clear what the specific differences between the personalised instructions in the intervention group and the verbal instructions in the control group</w:t>
      </w:r>
      <w:r w:rsidR="00476DA2">
        <w:t xml:space="preserve"> were</w:t>
      </w:r>
      <w:r>
        <w:t xml:space="preserve">.  The manuscript describes that patients with constipation were given a more prolonged </w:t>
      </w:r>
      <w:r w:rsidR="00476DA2">
        <w:t>LRD</w:t>
      </w:r>
      <w:r>
        <w:t>, as well as clarification of misunderstandings.  However</w:t>
      </w:r>
      <w:r w:rsidR="00861F12">
        <w:t>,</w:t>
      </w:r>
      <w:r>
        <w:t xml:space="preserve"> it also states that the diet was not different between the groups.  As such, it is hard to </w:t>
      </w:r>
      <w:r w:rsidR="00DF34B2">
        <w:t>conclude</w:t>
      </w:r>
      <w:r>
        <w:t xml:space="preserve"> the</w:t>
      </w:r>
      <w:r w:rsidR="006D4127">
        <w:t xml:space="preserve"> benefit of</w:t>
      </w:r>
      <w:r w:rsidR="0083052D">
        <w:t xml:space="preserve"> the</w:t>
      </w:r>
      <w:r>
        <w:t xml:space="preserve"> intervention, when the actual intervention is not clear.  Diet affects bowel preparation quality, and if there is a systematic difference between the groups in diet advised, then multiple interventions have been undertaken with no clarity as to which was most important</w:t>
      </w:r>
      <w:r w:rsidR="00F30DDF">
        <w:t xml:space="preserve"> </w:t>
      </w:r>
      <w:r w:rsidR="006F3E61">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xMjctMTI5KTwvRGlzcGxheVRl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</w:fldData>
        </w:fldChar>
      </w:r>
      <w:r w:rsidR="00E9739D">
        <w:instrText xml:space="preserve"> ADDIN EN.CITE </w:instrText>
      </w:r>
      <w:r w:rsidR="00E9739D">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xMjctMTI5KTwvRGlzcGxheVRl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</w:fldData>
        </w:fldChar>
      </w:r>
      <w:r w:rsidR="00E9739D">
        <w:instrText xml:space="preserve"> ADDIN EN.CITE.DATA </w:instrText>
      </w:r>
      <w:r w:rsidR="00E9739D">
        <w:fldChar w:fldCharType="end"/>
      </w:r>
      <w:r w:rsidR="006F3E61">
        <w:fldChar w:fldCharType="separate"/>
      </w:r>
      <w:r w:rsidR="00231422">
        <w:rPr>
          <w:noProof/>
        </w:rPr>
        <w:t>(127-129)</w:t>
      </w:r>
      <w:r w:rsidR="006F3E61">
        <w:fldChar w:fldCharType="end"/>
      </w:r>
      <w:r>
        <w:t>.</w:t>
      </w:r>
      <w:r w:rsidR="0083052D">
        <w:t xml:space="preserve"> The</w:t>
      </w:r>
      <w:r w:rsidR="00861F12">
        <w:t xml:space="preserve"> Aronchick scale</w:t>
      </w:r>
      <w:r w:rsidR="003B642D">
        <w:t xml:space="preserve"> was used</w:t>
      </w:r>
      <w:r w:rsidR="00861F12">
        <w:t xml:space="preserve">, which is not as well validated as other scales.  As well as this, within the control group, those that could not complete the 4L were defined as inadequate preparation, without </w:t>
      </w:r>
      <w:r w:rsidR="007F23E1">
        <w:t>considering</w:t>
      </w:r>
      <w:r w:rsidR="00861F12">
        <w:t xml:space="preserve"> the actual endoscopic appearance of the preparation quality, which adds a considerable skewing of the results</w:t>
      </w:r>
      <w:r w:rsidR="001246B7">
        <w:fldChar w:fldCharType="begin"/>
      </w:r>
      <w:r w:rsidR="00E9739D">
        <w:instrText xml:space="preserve"> ADDIN EN.CITE &lt;EndNote&gt;&lt;Cite&gt;&lt;Author&gt;Elvas&lt;/Author&gt;&lt;Year&gt;2017&lt;/Year&gt;&lt;RecNum&gt;0&lt;/RecNum&gt;&lt;IDText&gt;Impact of Personalised Patient Education on Bowel Preparation for Colonoscopy: Prospective Randomised Controlled Trial&lt;/IDText&gt;&lt;DisplayText&gt;(121)&lt;/DisplayText&gt;&lt;record&gt;&lt;dates&gt;&lt;pub-dates&gt;&lt;date&gt;Jan&lt;/date&gt;&lt;/pub-dates&gt;&lt;year&gt;2017&lt;/year&gt;&lt;/dates&gt;&lt;keywords&gt;&lt;keyword&gt;Bowel preparation&lt;/keyword&gt;&lt;keyword&gt;Colonoscopy&lt;/keyword&gt;&lt;keyword&gt;Patient education&lt;/keyword&gt;&lt;keyword&gt;Quality&lt;/keyword&gt;&lt;/keywords&gt;&lt;urls&gt;&lt;related-urls&gt;&lt;url&gt;https://www.ncbi.nlm.nih.gov/pubmed/28848777&lt;/url&gt;&lt;/related-urls&gt;&lt;/urls&gt;&lt;isbn&gt;2341-4545&lt;/isbn&gt;&lt;custom2&gt;PMC5553375&lt;/custom2&gt;&lt;titles&gt;&lt;title&gt;Impact of Personalised Patient Education on Bowel Preparation for Colonoscopy: Prospective Randomised Controlled Trial&lt;/title&gt;&lt;secondary-title&gt;GE Port J Gastroenterol&lt;/secondary-title&gt;&lt;/titles&gt;&lt;pages&gt;22-30&lt;/pages&gt;&lt;number&gt;1&lt;/number&gt;&lt;contributors&gt;&lt;authors&gt;&lt;author&gt;Elvas, L.&lt;/author&gt;&lt;author&gt;Brito, D.&lt;/author&gt;&lt;author&gt;Areia, M.&lt;/author&gt;&lt;author&gt;Carvalho, R.&lt;/author&gt;&lt;author&gt;Alves, S.&lt;/author&gt;&lt;author&gt;Saraiva, S.&lt;/author&gt;&lt;author&gt;Cadime, A. T.&lt;/author&gt;&lt;/authors&gt;&lt;/contributors&gt;&lt;edition&gt;20161101&lt;/edition&gt;&lt;language&gt;eng&lt;/language&gt;&lt;added-date format="utc"&gt;1631027299&lt;/added-date&gt;&lt;ref-type name="Journal Article"&gt;17&lt;/ref-type&gt;&lt;auth-address&gt;Department of Gastroenterology, Portuguese Oncology Institute, Coimbra, Portugal. CINTESIS - Center for Research in Health Technologies and Information Systems, Faculty of Medicine, University of Porto, Porto, Portugal.&lt;/auth-address&gt;&lt;rec-number&gt;206&lt;/rec-number&gt;&lt;last-updated-date format="utc"&gt;1631027299&lt;/last-updated-date&gt;&lt;accession-num&gt;28848777&lt;/accession-num&gt;&lt;electronic-resource-num&gt;10.1159/000450594&lt;/electronic-resource-num&gt;&lt;volume&gt;24&lt;/volume&gt;&lt;/record&gt;&lt;/Cite&gt;&lt;/EndNote&gt;</w:instrText>
      </w:r>
      <w:r w:rsidR="001246B7">
        <w:fldChar w:fldCharType="separate"/>
      </w:r>
      <w:r w:rsidR="00231422">
        <w:rPr>
          <w:noProof/>
        </w:rPr>
        <w:t>(121)</w:t>
      </w:r>
      <w:r w:rsidR="001246B7">
        <w:fldChar w:fldCharType="end"/>
      </w:r>
      <w:r w:rsidR="00861F12">
        <w:t>.</w:t>
      </w:r>
    </w:p>
    <w:p w14:paraId="0CC39E6A" w14:textId="6FFC19BC" w:rsidR="006D730F" w:rsidRDefault="00861F12" w:rsidP="006D730F">
      <w:pPr>
        <w:spacing w:line="360" w:lineRule="auto"/>
        <w:jc w:val="both"/>
      </w:pPr>
      <w:r>
        <w:t xml:space="preserve">Several observational studies also assessed the </w:t>
      </w:r>
      <w:r w:rsidR="006D730F">
        <w:t>utility of direct patient education</w:t>
      </w:r>
      <w:r w:rsidR="00AF4705">
        <w:t>.</w:t>
      </w:r>
      <w:r w:rsidR="006D730F">
        <w:t xml:space="preserve">  Two observational studies assessed the effect on colonoscopy quality of a Plan Do Study Act (PDSA) approach.  PDSA is a </w:t>
      </w:r>
      <w:r w:rsidR="006D730F">
        <w:lastRenderedPageBreak/>
        <w:t>pragmatic approach to quality improvement</w:t>
      </w:r>
      <w:r w:rsidR="003B642D">
        <w:t xml:space="preserve"> </w:t>
      </w:r>
      <w:r w:rsidR="006F3E61">
        <w:fldChar w:fldCharType="begin"/>
      </w:r>
      <w:r w:rsidR="00E9739D">
        <w:instrText xml:space="preserve"> ADDIN EN.CITE &lt;EndNote&gt;&lt;Cite&gt;&lt;Author&gt;Agency for Healthcare Research and Quality&lt;/Author&gt;&lt;RecNum&gt;0&lt;/RecNum&gt;&lt;IDText&gt;Plan-Do-Study-Act (PDSA) Directions and Examples. Content last reviewed September 2020.&lt;/IDText&gt;&lt;DisplayText&gt;(130)&lt;/DisplayText&gt;&lt;record&gt;&lt;urls&gt;&lt;related-urls&gt;&lt;url&gt;https://www.ahrq.gov/health-literacy/improve/precautions/tool2b.html&lt;/url&gt;&lt;/related-urls&gt;&lt;/urls&gt;&lt;titles&gt;&lt;title&gt;Plan-Do-Study-Act (PDSA) Directions and Examples. Content last reviewed September 2020.&lt;/title&gt;&lt;/titles&gt;&lt;contributors&gt;&lt;authors&gt;&lt;author&gt;Agency for Healthcare Research and Quality, Rockville, MD.&lt;/author&gt;&lt;/authors&gt;&lt;/contributors&gt;&lt;added-date format="utc"&gt;1632827404&lt;/added-date&gt;&lt;ref-type name="Web Page"&gt;12&lt;/ref-type&gt;&lt;rec-number&gt;242&lt;/rec-number&gt;&lt;last-updated-date format="utc"&gt;1632827452&lt;/last-updated-date&gt;&lt;/record&gt;&lt;/Cite&gt;&lt;/EndNote&gt;</w:instrText>
      </w:r>
      <w:r w:rsidR="006F3E61">
        <w:fldChar w:fldCharType="separate"/>
      </w:r>
      <w:r w:rsidR="00231422">
        <w:rPr>
          <w:noProof/>
        </w:rPr>
        <w:t>(130)</w:t>
      </w:r>
      <w:r w:rsidR="006F3E61">
        <w:fldChar w:fldCharType="end"/>
      </w:r>
      <w:r w:rsidR="006D730F">
        <w:t>. Kalayjian targeted patients naïve to colonoscopy.  Multiple interventions were introduced including patient enhanced instructions and telephone reminders.  Before the introduction of these interventions</w:t>
      </w:r>
      <w:r w:rsidR="00DF34B2">
        <w:t>,</w:t>
      </w:r>
      <w:r w:rsidR="006D730F">
        <w:t xml:space="preserve"> the “successful attendance” was at 62%, but with these measures, this improved to 77%</w:t>
      </w:r>
      <w:r w:rsidR="00F30DDF">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 </w:instrText>
      </w:r>
      <w:r w:rsidR="00E9739D">
        <w:fldChar w:fldCharType="begin">
          <w:fldData xml:space="preserve">PEVuZE5vdGU+PENpdGU+PEF1dGhvcj5LYWxheWppYW48L0F1dGhvcj48WWVhcj4yMDE1PC9ZZWFy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</w:fldData>
        </w:fldChar>
      </w:r>
      <w:r w:rsidR="00E9739D">
        <w:instrText xml:space="preserve"> ADDIN EN.CITE.DATA </w:instrText>
      </w:r>
      <w:r w:rsidR="00E9739D">
        <w:fldChar w:fldCharType="end"/>
      </w:r>
      <w:r w:rsidR="00F30DDF">
        <w:fldChar w:fldCharType="separate"/>
      </w:r>
      <w:r w:rsidR="00231422">
        <w:rPr>
          <w:noProof/>
        </w:rPr>
        <w:t>(123)</w:t>
      </w:r>
      <w:r w:rsidR="00F30DDF">
        <w:fldChar w:fldCharType="end"/>
      </w:r>
      <w:r w:rsidR="006D730F">
        <w:t xml:space="preserve">.  Calderwood </w:t>
      </w:r>
      <w:r w:rsidR="00441B60">
        <w:t>and colleagues</w:t>
      </w:r>
      <w:r w:rsidR="006D730F">
        <w:t xml:space="preserve"> introduced multiple changes to their service with new preparation regimes, negotiated appointment times and telephone reminders. They initially </w:t>
      </w:r>
      <w:r w:rsidR="00476DA2">
        <w:t>observed a drop of</w:t>
      </w:r>
      <w:r w:rsidR="006D730F">
        <w:t xml:space="preserve"> inadequate preparation from 9% to 4% with these interventions</w:t>
      </w:r>
      <w:r w:rsidR="00F30DDF">
        <w:fldChar w:fldCharType="begin"/>
      </w:r>
      <w:r w:rsidR="00E9739D">
        <w:instrText xml:space="preserve"> ADDIN EN.CITE &lt;EndNote&gt;&lt;Cite&gt;&lt;Author&gt;Calderwood&lt;/Author&gt;&lt;Year&gt;2017&lt;/Year&gt;&lt;RecNum&gt;0&lt;/RecNum&gt;&lt;IDText&gt;A Plan-Do-Study-Act Approach to Improving Bowel Preparation Quality&lt;/IDText&gt;&lt;DisplayText&gt;(122)&lt;/DisplayText&gt;&lt;record&gt;&lt;dates&gt;&lt;pub-dates&gt;&lt;date&gt;2017 Mar/Apr&lt;/date&gt;&lt;/pub-dates&gt;&lt;year&gt;2017&lt;/year&gt;&lt;/dates&gt;&lt;keywords&gt;&lt;keyword&gt;Colonoscopy&lt;/keyword&gt;&lt;keyword&gt;Female&lt;/keyword&gt;&lt;keyword&gt;Humans&lt;/keyword&gt;&lt;keyword&gt;Male&lt;/keyword&gt;&lt;keyword&gt;Middle Aged&lt;/keyword&gt;&lt;keyword&gt;Patient Education as Topic&lt;/keyword&gt;&lt;keyword&gt;Quality Improvement&lt;/keyword&gt;&lt;keyword&gt;bowel preparation&lt;/keyword&gt;&lt;keyword&gt;colonoscopy&lt;/keyword&gt;&lt;keyword&gt;patient navigation&lt;/keyword&gt;&lt;keyword&gt;quality improvement&lt;/keyword&gt;&lt;/keywords&gt;&lt;urls&gt;&lt;related-urls&gt;&lt;url&gt;https://www.ncbi.nlm.nih.gov/pubmed/26917808&lt;/url&gt;&lt;/related-urls&gt;&lt;/urls&gt;&lt;isbn&gt;1555-824X&lt;/isbn&gt;&lt;titles&gt;&lt;title&gt;A Plan-Do-Study-Act Approach to Improving Bowel Preparation Quality&lt;/title&gt;&lt;secondary-title&gt;Am J Med Qual&lt;/secondary-title&gt;&lt;/titles&gt;&lt;pages&gt;194-200&lt;/pages&gt;&lt;number&gt;2&lt;/number&gt;&lt;contributors&gt;&lt;authors&gt;&lt;author&gt;Calderwood, A. H.&lt;/author&gt;&lt;author&gt;Mahoney, E. M.&lt;/author&gt;&lt;author&gt;Jacobson, B. C.&lt;/author&gt;&lt;/authors&gt;&lt;/contributors&gt;&lt;edition&gt;20160709&lt;/edition&gt;&lt;language&gt;eng&lt;/language&gt;&lt;added-date format="utc"&gt;1631029137&lt;/added-date&gt;&lt;ref-type name="Journal Article"&gt;17&lt;/ref-type&gt;&lt;auth-address&gt;1 Boston Medical Center, Boston, MA.&lt;/auth-address&gt;&lt;rec-number&gt;207&lt;/rec-number&gt;&lt;last-updated-date format="utc"&gt;1631029137&lt;/last-updated-date&gt;&lt;accession-num&gt;26917808&lt;/accession-num&gt;&lt;electronic-resource-num&gt;10.1177/1062860616628642&lt;/electronic-resource-num&gt;&lt;volume&gt;32&lt;/volume&gt;&lt;/record&gt;&lt;/Cite&gt;&lt;/EndNote&gt;</w:instrText>
      </w:r>
      <w:r w:rsidR="00F30DDF">
        <w:fldChar w:fldCharType="separate"/>
      </w:r>
      <w:r w:rsidR="00231422">
        <w:rPr>
          <w:noProof/>
        </w:rPr>
        <w:t>(122)</w:t>
      </w:r>
      <w:r w:rsidR="00F30DDF">
        <w:fldChar w:fldCharType="end"/>
      </w:r>
      <w:r w:rsidR="006D730F">
        <w:t xml:space="preserve">. Although not randomised, and without clear endpoints or precise interventions, both studies </w:t>
      </w:r>
      <w:r w:rsidR="00476DA2">
        <w:t>indicate</w:t>
      </w:r>
      <w:r w:rsidR="006D730F">
        <w:t xml:space="preserve"> the </w:t>
      </w:r>
      <w:r w:rsidR="00F30DDF">
        <w:t>application</w:t>
      </w:r>
      <w:r w:rsidR="006D730F">
        <w:t xml:space="preserve"> of the interventions investigated </w:t>
      </w:r>
      <w:r w:rsidR="00476DA2">
        <w:t>by</w:t>
      </w:r>
      <w:r w:rsidR="004B3055">
        <w:t xml:space="preserve"> randomised controlled trial</w:t>
      </w:r>
      <w:r w:rsidR="006D730F">
        <w:t xml:space="preserve"> </w:t>
      </w:r>
      <w:r w:rsidR="004B3055">
        <w:t>(</w:t>
      </w:r>
      <w:r w:rsidR="006D730F">
        <w:t>RCT</w:t>
      </w:r>
      <w:r w:rsidR="004B3055">
        <w:t>)</w:t>
      </w:r>
      <w:r w:rsidR="006D730F">
        <w:t xml:space="preserve"> in the </w:t>
      </w:r>
      <w:r w:rsidR="00BA1EEE">
        <w:t>“</w:t>
      </w:r>
      <w:r w:rsidR="006D730F">
        <w:t>real world</w:t>
      </w:r>
      <w:r w:rsidR="00BA1EEE">
        <w:t>”</w:t>
      </w:r>
      <w:r w:rsidR="006D730F">
        <w:t>.  The</w:t>
      </w:r>
      <w:r w:rsidR="00476DA2">
        <w:t xml:space="preserve"> design of these PDSA based studies introduces the potential for</w:t>
      </w:r>
      <w:r w:rsidR="006D730F">
        <w:t xml:space="preserve"> considerable bias, but</w:t>
      </w:r>
      <w:r w:rsidR="00476DA2">
        <w:t xml:space="preserve"> the studies also </w:t>
      </w:r>
      <w:r w:rsidR="006D730F">
        <w:t>indicat</w:t>
      </w:r>
      <w:r w:rsidR="00476DA2">
        <w:t>e</w:t>
      </w:r>
      <w:r w:rsidR="006D730F">
        <w:t xml:space="preserve"> the generalisability of these interventions.</w:t>
      </w:r>
    </w:p>
    <w:p w14:paraId="0E8F472F" w14:textId="5DEED0BD" w:rsidR="006D4127" w:rsidRDefault="005F6B13" w:rsidP="006E468C">
      <w:pPr>
        <w:spacing w:line="360" w:lineRule="auto"/>
        <w:jc w:val="both"/>
      </w:pPr>
      <w:r>
        <w:t xml:space="preserve">Shieh </w:t>
      </w:r>
      <w:r w:rsidR="00441B60">
        <w:t>and colleagues</w:t>
      </w:r>
      <w:r>
        <w:t xml:space="preserve"> measur</w:t>
      </w:r>
      <w:r w:rsidR="006D4127">
        <w:t>ed</w:t>
      </w:r>
      <w:r>
        <w:t xml:space="preserve"> the effect of physician centred education for patients on</w:t>
      </w:r>
      <w:r w:rsidR="00590E12">
        <w:t xml:space="preserve"> the adequacy of</w:t>
      </w:r>
      <w:r>
        <w:t xml:space="preserve"> bowel preparation.</w:t>
      </w:r>
      <w:r w:rsidR="00590E12">
        <w:t xml:space="preserve"> </w:t>
      </w:r>
      <w:r w:rsidR="006D4127">
        <w:t>T</w:t>
      </w:r>
      <w:r w:rsidR="00590E12">
        <w:t>he intervention group</w:t>
      </w:r>
      <w:r>
        <w:t xml:space="preserve"> </w:t>
      </w:r>
      <w:r w:rsidR="00590E12">
        <w:t xml:space="preserve">received </w:t>
      </w:r>
      <w:r>
        <w:t>a ten</w:t>
      </w:r>
      <w:r w:rsidR="00290EB4">
        <w:t>-</w:t>
      </w:r>
      <w:r>
        <w:t>minute discussion with the referring physician</w:t>
      </w:r>
      <w:r w:rsidR="00590E12">
        <w:t xml:space="preserve">.  This </w:t>
      </w:r>
      <w:r w:rsidR="007F23E1">
        <w:t>comprise</w:t>
      </w:r>
      <w:r w:rsidR="00BA1EEE">
        <w:t>d</w:t>
      </w:r>
      <w:r w:rsidR="007F23E1">
        <w:t xml:space="preserve"> of</w:t>
      </w:r>
      <w:r w:rsidR="00590E12">
        <w:t xml:space="preserve"> an </w:t>
      </w:r>
      <w:r>
        <w:t>expla</w:t>
      </w:r>
      <w:r w:rsidR="00590E12">
        <w:t xml:space="preserve">nation of </w:t>
      </w:r>
      <w:r>
        <w:t>the importance of bowel preparation including</w:t>
      </w:r>
      <w:r w:rsidR="00F30DDF">
        <w:t>;</w:t>
      </w:r>
      <w:r>
        <w:t xml:space="preserve"> the appropriate diet, appropriate fluid intake</w:t>
      </w:r>
      <w:r w:rsidR="00290EB4">
        <w:t>,</w:t>
      </w:r>
      <w:r>
        <w:t xml:space="preserve"> and the correct times to take the preparation.</w:t>
      </w:r>
      <w:r w:rsidR="00590E12">
        <w:t xml:space="preserve"> Allocation was 2:1 in favour of the control arm.</w:t>
      </w:r>
      <w:r w:rsidR="009640C1">
        <w:t xml:space="preserve">  All patients in the study saw one of three consultants.  Consultants A and B only gave patients written instructions.  Whereas, patients </w:t>
      </w:r>
      <w:r w:rsidR="00055E81">
        <w:t xml:space="preserve">attending </w:t>
      </w:r>
      <w:r w:rsidR="009640C1">
        <w:t xml:space="preserve">consultant C also received intensive physician </w:t>
      </w:r>
      <w:r w:rsidR="007F23E1">
        <w:t>education.</w:t>
      </w:r>
      <w:r>
        <w:t xml:space="preserve"> The proportion of patients who had adequate bowel preparation in the </w:t>
      </w:r>
      <w:r w:rsidR="00681EDE">
        <w:t>intervention</w:t>
      </w:r>
      <w:r>
        <w:t xml:space="preserve"> group was 97.4% compared to 80% in </w:t>
      </w:r>
      <w:r w:rsidR="00590E12">
        <w:t xml:space="preserve">the </w:t>
      </w:r>
      <w:r>
        <w:t>control group (</w:t>
      </w:r>
      <w:r w:rsidR="00CA1287">
        <w:t xml:space="preserve">p &lt; </w:t>
      </w:r>
      <w:r>
        <w:t>.01)</w:t>
      </w:r>
      <w:r w:rsidR="001246B7">
        <w:fldChar w:fldCharType="begin"/>
      </w:r>
      <w:r w:rsidR="00E9739D">
        <w:instrText xml:space="preserve"> ADDIN EN.CITE &lt;EndNote&gt;&lt;Cite&gt;&lt;Author&gt;Shieh&lt;/Author&gt;&lt;Year&gt;2013&lt;/Year&gt;&lt;RecNum&gt;0&lt;/RecNum&gt;&lt;IDText&gt;Effect of physician-delivered patient education on the quality of bowel preparation for screening colonoscopy&lt;/IDText&gt;&lt;DisplayText&gt;(119)&lt;/DisplayText&gt;&lt;record&gt;&lt;urls&gt;&lt;related-urls&gt;&lt;url&gt;https://www.ncbi.nlm.nih.gov/pubmed/24454341&lt;/url&gt;&lt;/related-urls&gt;&lt;/urls&gt;&lt;isbn&gt;1687-6121&lt;/isbn&gt;&lt;custom2&gt;PMC3877609&lt;/custom2&gt;&lt;titles&gt;&lt;title&gt;Effect of physician-delivered patient education on the quality of bowel preparation for screening colonoscopy&lt;/title&gt;&lt;secondary-title&gt;Gastroenterol Res Pract&lt;/secondary-title&gt;&lt;/titles&gt;&lt;pages&gt;570180&lt;/pages&gt;&lt;contributors&gt;&lt;authors&gt;&lt;author&gt;Shieh, T. Y.&lt;/author&gt;&lt;author&gt;Chen, M. J.&lt;/author&gt;&lt;author&gt;Chang, C. W.&lt;/author&gt;&lt;author&gt;Hung, C. Y.&lt;/author&gt;&lt;author&gt;Hu, K. C.&lt;/author&gt;&lt;author&gt;Kuo, Y. C.&lt;/author&gt;&lt;author&gt;Shih, S. C.&lt;/author&gt;&lt;author&gt;Wang, H. Y.&lt;/author&gt;&lt;/authors&gt;&lt;/contributors&gt;&lt;edition&gt;2013/12/17&lt;/edition&gt;&lt;language&gt;eng&lt;/language&gt;&lt;added-date format="utc"&gt;1555180818&lt;/added-date&gt;&lt;ref-type name="Journal Article"&gt;17&lt;/ref-type&gt;&lt;dates&gt;&lt;year&gt;2013&lt;/year&gt;&lt;/dates&gt;&lt;rec-number&gt;77&lt;/rec-number&gt;&lt;last-updated-date format="utc"&gt;1555180818&lt;/last-updated-date&gt;&lt;accession-num&gt;24454341&lt;/accession-num&gt;&lt;electronic-resource-num&gt;10.1155/2013/570180&lt;/electronic-resource-num&gt;&lt;volume&gt;2013&lt;/volume&gt;&lt;/record&gt;&lt;/Cite&gt;&lt;/EndNote&gt;</w:instrText>
      </w:r>
      <w:r w:rsidR="001246B7">
        <w:fldChar w:fldCharType="separate"/>
      </w:r>
      <w:r w:rsidR="00231422">
        <w:rPr>
          <w:noProof/>
        </w:rPr>
        <w:t>(119)</w:t>
      </w:r>
      <w:r w:rsidR="001246B7">
        <w:fldChar w:fldCharType="end"/>
      </w:r>
      <w:r>
        <w:t xml:space="preserve">. </w:t>
      </w:r>
      <w:r w:rsidR="00CA1287">
        <w:t xml:space="preserve"> A</w:t>
      </w:r>
      <w:r w:rsidR="009640C1">
        <w:t xml:space="preserve"> significantly larger number of polyps were detected in the education arm of the study. This trial was more pragmatically designed than strictly randomised, as all patients attending consultant C were in the intervention group.  As such, this introduced </w:t>
      </w:r>
      <w:r w:rsidR="002A47B4">
        <w:t>potential</w:t>
      </w:r>
      <w:r w:rsidR="009640C1">
        <w:t xml:space="preserve"> bias, as consultants A and B both </w:t>
      </w:r>
      <w:r w:rsidR="00F50033">
        <w:t>were aware they were in the</w:t>
      </w:r>
      <w:r w:rsidR="009640C1">
        <w:t xml:space="preserve"> control arm when recruiting patients to the study</w:t>
      </w:r>
      <w:r w:rsidR="00F30DDF">
        <w:fldChar w:fldCharType="begin"/>
      </w:r>
      <w:r w:rsidR="00E9739D">
        <w:instrText xml:space="preserve"> ADDIN EN.CITE &lt;EndNote&gt;&lt;Cite&gt;&lt;Author&gt;Shieh&lt;/Author&gt;&lt;Year&gt;2013&lt;/Year&gt;&lt;RecNum&gt;0&lt;/RecNum&gt;&lt;IDText&gt;Effect of physician-delivered patient education on the quality of bowel preparation for screening colonoscopy&lt;/IDText&gt;&lt;DisplayText&gt;(119)&lt;/DisplayText&gt;&lt;record&gt;&lt;urls&gt;&lt;related-urls&gt;&lt;url&gt;https://www.ncbi.nlm.nih.gov/pubmed/24454341&lt;/url&gt;&lt;/related-urls&gt;&lt;/urls&gt;&lt;isbn&gt;1687-6121&lt;/isbn&gt;&lt;custom2&gt;PMC3877609&lt;/custom2&gt;&lt;titles&gt;&lt;title&gt;Effect of physician-delivered patient education on the quality of bowel preparation for screening colonoscopy&lt;/title&gt;&lt;secondary-title&gt;Gastroenterol Res Pract&lt;/secondary-title&gt;&lt;/titles&gt;&lt;pages&gt;570180&lt;/pages&gt;&lt;contributors&gt;&lt;authors&gt;&lt;author&gt;Shieh, T. Y.&lt;/author&gt;&lt;author&gt;Chen, M. J.&lt;/author&gt;&lt;author&gt;Chang, C. W.&lt;/author&gt;&lt;author&gt;Hung, C. Y.&lt;/author&gt;&lt;author&gt;Hu, K. C.&lt;/author&gt;&lt;author&gt;Kuo, Y. C.&lt;/author&gt;&lt;author&gt;Shih, S. C.&lt;/author&gt;&lt;author&gt;Wang, H. Y.&lt;/author&gt;&lt;/authors&gt;&lt;/contributors&gt;&lt;edition&gt;2013/12/17&lt;/edition&gt;&lt;language&gt;eng&lt;/language&gt;&lt;added-date format="utc"&gt;1555180818&lt;/added-date&gt;&lt;ref-type name="Journal Article"&gt;17&lt;/ref-type&gt;&lt;dates&gt;&lt;year&gt;2013&lt;/year&gt;&lt;/dates&gt;&lt;rec-number&gt;77&lt;/rec-number&gt;&lt;last-updated-date format="utc"&gt;1555180818&lt;/last-updated-date&gt;&lt;accession-num&gt;24454341&lt;/accession-num&gt;&lt;electronic-resource-num&gt;10.1155/2013/570180&lt;/electronic-resource-num&gt;&lt;volume&gt;2013&lt;/volume&gt;&lt;/record&gt;&lt;/Cite&gt;&lt;/EndNote&gt;</w:instrText>
      </w:r>
      <w:r w:rsidR="00F30DDF">
        <w:fldChar w:fldCharType="separate"/>
      </w:r>
      <w:r w:rsidR="00231422">
        <w:rPr>
          <w:noProof/>
        </w:rPr>
        <w:t>(119)</w:t>
      </w:r>
      <w:r w:rsidR="00F30DDF">
        <w:fldChar w:fldCharType="end"/>
      </w:r>
      <w:r w:rsidR="009640C1">
        <w:t>.</w:t>
      </w:r>
      <w:r w:rsidR="00F72CF5">
        <w:t xml:space="preserve"> This study has a similar intervention as Modi </w:t>
      </w:r>
      <w:r w:rsidR="00441B60">
        <w:t>and colleagues</w:t>
      </w:r>
      <w:r w:rsidR="00F72CF5">
        <w:t xml:space="preserve">, but with </w:t>
      </w:r>
      <w:r w:rsidR="00590E12">
        <w:t xml:space="preserve">a </w:t>
      </w:r>
      <w:r w:rsidR="00F72CF5">
        <w:t xml:space="preserve">different outcome. </w:t>
      </w:r>
      <w:r w:rsidR="00590E12">
        <w:t>Similar to</w:t>
      </w:r>
      <w:r w:rsidR="00441B60">
        <w:t xml:space="preserve"> the</w:t>
      </w:r>
      <w:r w:rsidR="00590E12">
        <w:t xml:space="preserve"> Liu group, a validated bowel preparation scale was utilised</w:t>
      </w:r>
      <w:r w:rsidR="00C41642">
        <w:t xml:space="preserve"> </w:t>
      </w:r>
      <w:r w:rsidR="00C41642">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C41642">
        <w:fldChar w:fldCharType="separate"/>
      </w:r>
      <w:r w:rsidR="00231422">
        <w:rPr>
          <w:noProof/>
        </w:rPr>
        <w:t>(118)</w:t>
      </w:r>
      <w:r w:rsidR="00C41642">
        <w:fldChar w:fldCharType="end"/>
      </w:r>
      <w:r w:rsidR="00590E12">
        <w:t>.</w:t>
      </w:r>
      <w:r w:rsidR="00F72CF5">
        <w:t xml:space="preserve"> </w:t>
      </w:r>
    </w:p>
    <w:p w14:paraId="432020A1" w14:textId="2DCAD8F9" w:rsidR="006D4127" w:rsidRDefault="00AA6F69" w:rsidP="006E468C">
      <w:pPr>
        <w:spacing w:line="360" w:lineRule="auto"/>
        <w:jc w:val="both"/>
      </w:pPr>
      <w:r>
        <w:t xml:space="preserve">Rosenfeld </w:t>
      </w:r>
      <w:r w:rsidR="00441B60">
        <w:t>and colleagues</w:t>
      </w:r>
      <w:r>
        <w:t xml:space="preserve"> conducted a study specifically looking at whether direct patient education would improve bowel preparation in a cohort of inpatient</w:t>
      </w:r>
      <w:r w:rsidR="00895569">
        <w:t>s</w:t>
      </w:r>
      <w:r>
        <w:t xml:space="preserve"> who required</w:t>
      </w:r>
      <w:r w:rsidR="00290EB4">
        <w:t xml:space="preserve"> a</w:t>
      </w:r>
      <w:r>
        <w:t xml:space="preserve"> colonoscopy. The intervention group received counselling from a gastroenterology resident regarding how to take bowel preparation and its importance</w:t>
      </w:r>
      <w:r w:rsidR="00CA1287">
        <w:t>,</w:t>
      </w:r>
      <w:r>
        <w:t xml:space="preserve"> as well as</w:t>
      </w:r>
      <w:r w:rsidR="00CA1287">
        <w:t xml:space="preserve"> the</w:t>
      </w:r>
      <w:r>
        <w:t xml:space="preserve"> standard written instructions.  The primary outcome was defined in the methods as the mean</w:t>
      </w:r>
      <w:r w:rsidR="008E01F1">
        <w:t xml:space="preserve"> bowel preparation score (using a categorical scale similar to the Aronchick scale)</w:t>
      </w:r>
      <w:r>
        <w:t xml:space="preserve"> of the two groups</w:t>
      </w:r>
      <w:r w:rsidR="00F50033">
        <w:t>. H</w:t>
      </w:r>
      <w:r>
        <w:t>owever</w:t>
      </w:r>
      <w:r w:rsidR="00290EB4">
        <w:t>,</w:t>
      </w:r>
      <w:r>
        <w:t xml:space="preserve"> in the results</w:t>
      </w:r>
      <w:r w:rsidR="00290EB4">
        <w:t>,</w:t>
      </w:r>
      <w:r>
        <w:t xml:space="preserve"> the median was </w:t>
      </w:r>
      <w:r w:rsidR="00F50033">
        <w:t>presented, with</w:t>
      </w:r>
      <w:r>
        <w:t xml:space="preserve"> a significant difference</w:t>
      </w:r>
      <w:r w:rsidR="00F50033">
        <w:t xml:space="preserve"> seen</w:t>
      </w:r>
      <w:r>
        <w:t xml:space="preserve"> between the two groups in favour of the intervention </w:t>
      </w:r>
      <w:r w:rsidR="00F50033">
        <w:t>arm</w:t>
      </w:r>
      <w:r>
        <w:t xml:space="preserve"> (2.0 vs 3.0</w:t>
      </w:r>
      <w:r w:rsidR="00590E12">
        <w:t>,</w:t>
      </w:r>
      <w:r>
        <w:t xml:space="preserve"> p</w:t>
      </w:r>
      <w:r w:rsidR="00590E12">
        <w:t xml:space="preserve"> </w:t>
      </w:r>
      <w:r>
        <w:t>=</w:t>
      </w:r>
      <w:r w:rsidR="00590E12">
        <w:t xml:space="preserve"> </w:t>
      </w:r>
      <w:r>
        <w:t>0.001)</w:t>
      </w:r>
      <w:r w:rsidR="001246B7">
        <w:fldChar w:fldCharType="begin"/>
      </w:r>
      <w:r w:rsidR="00E9739D">
        <w:instrText xml:space="preserve"> ADDIN EN.CITE &lt;EndNote&gt;&lt;Cite&gt;&lt;Author&gt;Rosenfeld&lt;/Author&gt;&lt;Year&gt;2010&lt;/Year&gt;&lt;RecNum&gt;0&lt;/RecNum&gt;&lt;IDText&gt;The impact of patient education on the quality of inpatient bowel preparation for colonoscopy&lt;/IDText&gt;&lt;DisplayText&gt;(120)&lt;/DisplayText&gt;&lt;record&gt;&lt;dates&gt;&lt;pub-dates&gt;&lt;date&gt;Sep&lt;/date&gt;&lt;/pub-dates&gt;&lt;year&gt;2010&lt;/year&gt;&lt;/dates&gt;&lt;keywords&gt;&lt;keyword&gt;Aged&lt;/keyword&gt;&lt;keyword&gt;Cathartics&lt;/keyword&gt;&lt;keyword&gt;Colonoscopy&lt;/keyword&gt;&lt;keyword&gt;Directive Counseling&lt;/keyword&gt;&lt;keyword&gt;Female&lt;/keyword&gt;&lt;keyword&gt;Humans&lt;/keyword&gt;&lt;keyword&gt;Male&lt;/keyword&gt;&lt;keyword&gt;Patient Education as Topic&lt;/keyword&gt;&lt;/keywords&gt;&lt;urls&gt;&lt;related-urls&gt;&lt;url&gt;https://www.ncbi.nlm.nih.gov/pubmed/21152458&lt;/url&gt;&lt;/related-urls&gt;&lt;/urls&gt;&lt;isbn&gt;0835-7900&lt;/isbn&gt;&lt;custom2&gt;PMC2948763&lt;/custom2&gt;&lt;titles&gt;&lt;title&gt;The impact of patient education on the quality of inpatient bowel preparation for colonoscopy&lt;/title&gt;&lt;secondary-title&gt;Can J Gastroenterol&lt;/secondary-title&gt;&lt;/titles&gt;&lt;pages&gt;543-6&lt;/pages&gt;&lt;number&gt;9&lt;/number&gt;&lt;contributors&gt;&lt;authors&gt;&lt;author&gt;Rosenfeld, G.&lt;/author&gt;&lt;author&gt;Krygier, D.&lt;/author&gt;&lt;author&gt;Enns, R. A.&lt;/author&gt;&lt;author&gt;Singham, J.&lt;/author&gt;&lt;author&gt;Wiesinger, H.&lt;/author&gt;&lt;author&gt;Bressler, B.&lt;/author&gt;&lt;/authors&gt;&lt;/contributors&gt;&lt;language&gt;eng&lt;/language&gt;&lt;added-date format="utc"&gt;1607520457&lt;/added-date&gt;&lt;ref-type name="Journal Article"&gt;17&lt;/ref-type&gt;&lt;rec-number&gt;169&lt;/rec-number&gt;&lt;last-updated-date format="utc"&gt;1607520457&lt;/last-updated-date&gt;&lt;accession-num&gt;21152458&lt;/accession-num&gt;&lt;electronic-resource-num&gt;10.1155/2010/718628&lt;/electronic-resource-num&gt;&lt;volume&gt;24&lt;/volume&gt;&lt;/record&gt;&lt;/Cite&gt;&lt;/EndNote&gt;</w:instrText>
      </w:r>
      <w:r w:rsidR="001246B7">
        <w:fldChar w:fldCharType="separate"/>
      </w:r>
      <w:r w:rsidR="00231422">
        <w:rPr>
          <w:noProof/>
        </w:rPr>
        <w:t>(120)</w:t>
      </w:r>
      <w:r w:rsidR="001246B7">
        <w:fldChar w:fldCharType="end"/>
      </w:r>
      <w:r>
        <w:t xml:space="preserve">.  </w:t>
      </w:r>
      <w:r w:rsidR="00524F84">
        <w:t xml:space="preserve">There are weaknesses in the study design. </w:t>
      </w:r>
      <w:r>
        <w:t>The inconsistency</w:t>
      </w:r>
      <w:r w:rsidR="00F50033">
        <w:t xml:space="preserve"> of the primary outcome measure</w:t>
      </w:r>
      <w:r>
        <w:t xml:space="preserve"> between the method and the results is </w:t>
      </w:r>
      <w:r w:rsidR="00194393">
        <w:t>concerning. T</w:t>
      </w:r>
      <w:r w:rsidR="00F50033">
        <w:t>he small</w:t>
      </w:r>
      <w:r>
        <w:t xml:space="preserve"> sample size and </w:t>
      </w:r>
      <w:r w:rsidR="008E01F1">
        <w:t>use of a categorical bowel prep</w:t>
      </w:r>
      <w:r w:rsidR="00F50033">
        <w:t>aration</w:t>
      </w:r>
      <w:r w:rsidR="008E01F1">
        <w:t xml:space="preserve"> scale</w:t>
      </w:r>
      <w:r w:rsidR="00F50033">
        <w:t>, also</w:t>
      </w:r>
      <w:r w:rsidR="008E01F1">
        <w:t xml:space="preserve"> reduce </w:t>
      </w:r>
      <w:r w:rsidR="00F50033">
        <w:t>the study’s</w:t>
      </w:r>
      <w:r w:rsidR="008E01F1">
        <w:t xml:space="preserve"> </w:t>
      </w:r>
      <w:r w:rsidR="00524F84">
        <w:t>reliability</w:t>
      </w:r>
      <w:r w:rsidR="008E01F1">
        <w:t>.  T</w:t>
      </w:r>
      <w:r w:rsidR="00735B9A">
        <w:t xml:space="preserve">he study population was </w:t>
      </w:r>
      <w:r w:rsidR="00735B9A">
        <w:lastRenderedPageBreak/>
        <w:t>conducted in</w:t>
      </w:r>
      <w:r w:rsidR="008E01F1">
        <w:t xml:space="preserve"> inpatients </w:t>
      </w:r>
      <w:r w:rsidR="00524F84">
        <w:t xml:space="preserve">which may </w:t>
      </w:r>
      <w:r w:rsidR="008E01F1">
        <w:t>explain the</w:t>
      </w:r>
      <w:r w:rsidR="00524F84">
        <w:t xml:space="preserve"> smaller</w:t>
      </w:r>
      <w:r w:rsidR="008E01F1">
        <w:t xml:space="preserve"> sample siz</w:t>
      </w:r>
      <w:r w:rsidR="00524F84">
        <w:t>e</w:t>
      </w:r>
      <w:r w:rsidR="008E01F1">
        <w:t xml:space="preserve">, as generally there are far fewer inpatient colonoscopies than outpatient procedures, and it would therefore be more challenging to recruit. </w:t>
      </w:r>
      <w:r w:rsidR="00735B9A">
        <w:t xml:space="preserve"> Also</w:t>
      </w:r>
      <w:r w:rsidR="00CA1287">
        <w:t xml:space="preserve">, </w:t>
      </w:r>
      <w:r w:rsidR="00735B9A">
        <w:t>bowel preparation is often poorer in inpatients</w:t>
      </w:r>
      <w:r w:rsidR="00895569">
        <w:t xml:space="preserve"> leading to a smaller study population requirement for a similar powering</w:t>
      </w:r>
      <w:r w:rsidR="00E307D4">
        <w:t xml:space="preserve"> </w:t>
      </w:r>
      <w:r w:rsidR="00597605">
        <w:fldChar w:fldCharType="begin"/>
      </w:r>
      <w:r w:rsidR="00E9739D">
        <w:instrText xml:space="preserve"> ADDIN EN.CITE &lt;EndNote&gt;&lt;Cite&gt;&lt;Author&gt;Jones&lt;/Author&gt;&lt;Year&gt;2003&lt;/Year&gt;&lt;RecNum&gt;0&lt;/RecNum&gt;&lt;IDText&gt;An introduction to power and sample size estimation&lt;/IDText&gt;&lt;DisplayText&gt;(131)&lt;/DisplayText&gt;&lt;record&gt;&lt;dates&gt;&lt;pub-dates&gt;&lt;date&gt;Sep&lt;/date&gt;&lt;/pub-dates&gt;&lt;year&gt;2003&lt;/year&gt;&lt;/dates&gt;&lt;keywords&gt;&lt;keyword&gt;Analysis of Variance&lt;/keyword&gt;&lt;keyword&gt;Data Collection&lt;/keyword&gt;&lt;keyword&gt;Diagnostic Tests, Routine&lt;/keyword&gt;&lt;keyword&gt;Research Design&lt;/keyword&gt;&lt;keyword&gt;Sample Size&lt;/keyword&gt;&lt;keyword&gt;Sensitivity and Specificity&lt;/keyword&gt;&lt;/keywords&gt;&lt;urls&gt;&lt;related-urls&gt;&lt;url&gt;https://www.ncbi.nlm.nih.gov/pubmed/12954688&lt;/url&gt;&lt;/related-urls&gt;&lt;/urls&gt;&lt;isbn&gt;1472-0213&lt;/isbn&gt;&lt;custom2&gt;PMC1726174&lt;/custom2&gt;&lt;titles&gt;&lt;title&gt;An introduction to power and sample size estimation&lt;/title&gt;&lt;secondary-title&gt;Emerg Med J&lt;/secondary-title&gt;&lt;/titles&gt;&lt;pages&gt;453-8&lt;/pages&gt;&lt;number&gt;5&lt;/number&gt;&lt;contributors&gt;&lt;authors&gt;&lt;author&gt;Jones, S. R.&lt;/author&gt;&lt;author&gt;Carley, S.&lt;/author&gt;&lt;author&gt;Harrison, M.&lt;/author&gt;&lt;/authors&gt;&lt;/contributors&gt;&lt;language&gt;eng&lt;/language&gt;&lt;added-date format="utc"&gt;1634289480&lt;/added-date&gt;&lt;ref-type name="Journal Article"&gt;17&lt;/ref-type&gt;&lt;auth-address&gt;North Manchester Hospital, Manchester, UK. steve.r.jones@bigfoot.com&lt;/auth-address&gt;&lt;rec-number&gt;264&lt;/rec-number&gt;&lt;last-updated-date format="utc"&gt;1634289480&lt;/last-updated-date&gt;&lt;accession-num&gt;12954688&lt;/accession-num&gt;&lt;electronic-resource-num&gt;10.1136/emj.20.5.453&lt;/electronic-resource-num&gt;&lt;volume&gt;20&lt;/volume&gt;&lt;/record&gt;&lt;/Cite&gt;&lt;/EndNote&gt;</w:instrText>
      </w:r>
      <w:r w:rsidR="00597605">
        <w:fldChar w:fldCharType="separate"/>
      </w:r>
      <w:r w:rsidR="00231422">
        <w:rPr>
          <w:noProof/>
        </w:rPr>
        <w:t>(131)</w:t>
      </w:r>
      <w:r w:rsidR="00597605">
        <w:fldChar w:fldCharType="end"/>
      </w:r>
      <w:r w:rsidR="00895569">
        <w:t>.  T</w:t>
      </w:r>
      <w:r w:rsidR="008E01F1">
        <w:t xml:space="preserve">he use of an average </w:t>
      </w:r>
      <w:r w:rsidR="00A60A43">
        <w:t>score</w:t>
      </w:r>
      <w:r w:rsidR="008E01F1">
        <w:t xml:space="preserve"> is less </w:t>
      </w:r>
      <w:r w:rsidR="00895569">
        <w:t>releva</w:t>
      </w:r>
      <w:r w:rsidR="00A60A43">
        <w:t>nt</w:t>
      </w:r>
      <w:r w:rsidR="008E01F1">
        <w:t xml:space="preserve"> </w:t>
      </w:r>
      <w:r w:rsidR="00A60A43">
        <w:t>to the</w:t>
      </w:r>
      <w:r w:rsidR="008E01F1">
        <w:t xml:space="preserve"> individ</w:t>
      </w:r>
      <w:r w:rsidR="00A60A43">
        <w:t>ual patient than the rates of adequate vs inadequate preparation.</w:t>
      </w:r>
      <w:r w:rsidR="00F72CF5">
        <w:t xml:space="preserve">  However, this</w:t>
      </w:r>
      <w:r w:rsidR="00524F84">
        <w:t xml:space="preserve"> study</w:t>
      </w:r>
      <w:r w:rsidR="00F72CF5">
        <w:t xml:space="preserve"> does give a signal that </w:t>
      </w:r>
      <w:r w:rsidR="00524F84">
        <w:t>direct patient</w:t>
      </w:r>
      <w:r w:rsidR="00F72CF5">
        <w:t xml:space="preserve"> education can </w:t>
      </w:r>
      <w:r w:rsidR="00524F84">
        <w:t xml:space="preserve">be beneficial </w:t>
      </w:r>
      <w:r w:rsidR="00F72CF5">
        <w:t>in this difficult to prepare group</w:t>
      </w:r>
      <w:r w:rsidR="00230A1A">
        <w:fldChar w:fldCharType="begin"/>
      </w:r>
      <w:r w:rsidR="00E9739D">
        <w:instrText xml:space="preserve"> ADDIN EN.CITE &lt;EndNote&gt;&lt;Cite&gt;&lt;Author&gt;Rosenfeld&lt;/Author&gt;&lt;Year&gt;2010&lt;/Year&gt;&lt;RecNum&gt;0&lt;/RecNum&gt;&lt;IDText&gt;The impact of patient education on the quality of inpatient bowel preparation for colonoscopy&lt;/IDText&gt;&lt;DisplayText&gt;(120)&lt;/DisplayText&gt;&lt;record&gt;&lt;dates&gt;&lt;pub-dates&gt;&lt;date&gt;Sep&lt;/date&gt;&lt;/pub-dates&gt;&lt;year&gt;2010&lt;/year&gt;&lt;/dates&gt;&lt;keywords&gt;&lt;keyword&gt;Aged&lt;/keyword&gt;&lt;keyword&gt;Cathartics&lt;/keyword&gt;&lt;keyword&gt;Colonoscopy&lt;/keyword&gt;&lt;keyword&gt;Directive Counseling&lt;/keyword&gt;&lt;keyword&gt;Female&lt;/keyword&gt;&lt;keyword&gt;Humans&lt;/keyword&gt;&lt;keyword&gt;Male&lt;/keyword&gt;&lt;keyword&gt;Patient Education as Topic&lt;/keyword&gt;&lt;/keywords&gt;&lt;urls&gt;&lt;related-urls&gt;&lt;url&gt;https://www.ncbi.nlm.nih.gov/pubmed/21152458&lt;/url&gt;&lt;/related-urls&gt;&lt;/urls&gt;&lt;isbn&gt;0835-7900&lt;/isbn&gt;&lt;custom2&gt;PMC2948763&lt;/custom2&gt;&lt;titles&gt;&lt;title&gt;The impact of patient education on the quality of inpatient bowel preparation for colonoscopy&lt;/title&gt;&lt;secondary-title&gt;Can J Gastroenterol&lt;/secondary-title&gt;&lt;/titles&gt;&lt;pages&gt;543-6&lt;/pages&gt;&lt;number&gt;9&lt;/number&gt;&lt;contributors&gt;&lt;authors&gt;&lt;author&gt;Rosenfeld, G.&lt;/author&gt;&lt;author&gt;Krygier, D.&lt;/author&gt;&lt;author&gt;Enns, R. A.&lt;/author&gt;&lt;author&gt;Singham, J.&lt;/author&gt;&lt;author&gt;Wiesinger, H.&lt;/author&gt;&lt;author&gt;Bressler, B.&lt;/author&gt;&lt;/authors&gt;&lt;/contributors&gt;&lt;language&gt;eng&lt;/language&gt;&lt;added-date format="utc"&gt;1607520457&lt;/added-date&gt;&lt;ref-type name="Journal Article"&gt;17&lt;/ref-type&gt;&lt;rec-number&gt;169&lt;/rec-number&gt;&lt;last-updated-date format="utc"&gt;1607520457&lt;/last-updated-date&gt;&lt;accession-num&gt;21152458&lt;/accession-num&gt;&lt;electronic-resource-num&gt;10.1155/2010/718628&lt;/electronic-resource-num&gt;&lt;volume&gt;24&lt;/volume&gt;&lt;/record&gt;&lt;/Cite&gt;&lt;/EndNote&gt;</w:instrText>
      </w:r>
      <w:r w:rsidR="00230A1A">
        <w:fldChar w:fldCharType="separate"/>
      </w:r>
      <w:r w:rsidR="00231422">
        <w:rPr>
          <w:noProof/>
        </w:rPr>
        <w:t>(120)</w:t>
      </w:r>
      <w:r w:rsidR="00230A1A">
        <w:fldChar w:fldCharType="end"/>
      </w:r>
      <w:r w:rsidR="00F72CF5">
        <w:t>.</w:t>
      </w:r>
      <w:r w:rsidR="00B66A16">
        <w:t xml:space="preserve">  </w:t>
      </w:r>
    </w:p>
    <w:p w14:paraId="05318615" w14:textId="59F29B07" w:rsidR="005F6B13" w:rsidRDefault="00B66A16" w:rsidP="006E468C">
      <w:pPr>
        <w:spacing w:line="360" w:lineRule="auto"/>
        <w:jc w:val="both"/>
      </w:pPr>
      <w:r>
        <w:t xml:space="preserve">Lee </w:t>
      </w:r>
      <w:r w:rsidR="00441B60">
        <w:t>and colleagues</w:t>
      </w:r>
      <w:r>
        <w:t xml:space="preserve"> also investigated bowel preparation for inpatient colonoscopy.  In their study, they assessed the benefit of an educational programme for the nursing team </w:t>
      </w:r>
      <w:r w:rsidR="001246B7">
        <w:t>caring for</w:t>
      </w:r>
      <w:r>
        <w:t xml:space="preserve"> the patient, instead of the patients themselves.  All nurses from the intervention ward received an initial lecture, with subsequent weekly updates and an aide</w:t>
      </w:r>
      <w:r w:rsidR="00DF34B2">
        <w:t>-</w:t>
      </w:r>
      <w:r>
        <w:t xml:space="preserve">memoire poster </w:t>
      </w:r>
      <w:r w:rsidR="003527D7">
        <w:t>placed on the ward</w:t>
      </w:r>
      <w:r w:rsidR="001246B7">
        <w:t xml:space="preserve"> that they worked</w:t>
      </w:r>
      <w:r w:rsidR="003527D7">
        <w:t>.</w:t>
      </w:r>
      <w:r>
        <w:t xml:space="preserve"> The study was quasi</w:t>
      </w:r>
      <w:r w:rsidR="00DF34B2">
        <w:t>-</w:t>
      </w:r>
      <w:r>
        <w:t>randomised, with one ward receiving training, and the other not.  Participants were excluded if they had severe comorbidities.  The OBPS score was used, and all observers received training in the score, with a good (k = 0.87) pre</w:t>
      </w:r>
      <w:r w:rsidR="00DF34B2">
        <w:t>-</w:t>
      </w:r>
      <w:r>
        <w:t xml:space="preserve">study interobserver reliability demonstrated.  </w:t>
      </w:r>
      <w:r w:rsidR="003527D7">
        <w:t>The mean OBPS was significantly lower within the intervention group (4.42 +/- 2.23 vs 6.15 +/- 2.38), with a lower rate of inadequate preparation as defined by the OBPS &gt;5 (31.1% vs 58.8%)</w:t>
      </w:r>
      <w:r w:rsidR="009235A2">
        <w:fldChar w:fldCharType="begin"/>
      </w:r>
      <w:r w:rsidR="00E9739D">
        <w:instrText xml:space="preserve"> ADDIN EN.CITE &lt;EndNote&gt;&lt;Cite&gt;&lt;Author&gt;Lee&lt;/Author&gt;&lt;Year&gt;2015&lt;/Year&gt;&lt;RecNum&gt;0&lt;/RecNum&gt;&lt;IDText&gt;Education for Ward Nurses Influences the Quality of Inpatient&amp;apos;s Bowel Preparation for Colonoscopy&lt;/IDText&gt;&lt;DisplayText&gt;(124)&lt;/DisplayText&gt;&lt;record&gt;&lt;dates&gt;&lt;pub-dates&gt;&lt;date&gt;Aug&lt;/date&gt;&lt;/pub-dates&gt;&lt;year&gt;2015&lt;/year&gt;&lt;/dates&gt;&lt;keywords&gt;&lt;keyword&gt;Adult&lt;/keyword&gt;&lt;keyword&gt;Aged&lt;/keyword&gt;&lt;keyword&gt;Aged, 80 and over&lt;/keyword&gt;&lt;keyword&gt;Clinical Competence&lt;/keyword&gt;&lt;keyword&gt;Colonoscopy&lt;/keyword&gt;&lt;keyword&gt;Double-Blind Method&lt;/keyword&gt;&lt;keyword&gt;Education, Nursing&lt;/keyword&gt;&lt;keyword&gt;Female&lt;/keyword&gt;&lt;keyword&gt;Hospitalization&lt;/keyword&gt;&lt;keyword&gt;Humans&lt;/keyword&gt;&lt;keyword&gt;Male&lt;/keyword&gt;&lt;keyword&gt;Middle Aged&lt;/keyword&gt;&lt;keyword&gt;Preoperative Care&lt;/keyword&gt;&lt;keyword&gt;Prospective Studies&lt;/keyword&gt;&lt;keyword&gt;Quality of Health Care&lt;/keyword&gt;&lt;keyword&gt;Young Adult&lt;/keyword&gt;&lt;/keywords&gt;&lt;urls&gt;&lt;related-urls&gt;&lt;url&gt;https://www.ncbi.nlm.nih.gov/pubmed/26313794&lt;/url&gt;&lt;/related-urls&gt;&lt;/urls&gt;&lt;isbn&gt;1536-5964&lt;/isbn&gt;&lt;custom2&gt;PMC4602892&lt;/custom2&gt;&lt;titles&gt;&lt;title&gt;Education for Ward Nurses Influences the Quality of Inpatient&amp;apos;s Bowel Preparation for Colonoscopy&lt;/title&gt;&lt;secondary-title&gt;Medicine (Baltimore)&lt;/secondary-title&gt;&lt;/titles&gt;&lt;pages&gt;e1423&lt;/pages&gt;&lt;number&gt;34&lt;/number&gt;&lt;contributors&gt;&lt;authors&gt;&lt;author&gt;Lee, Y. J.&lt;/author&gt;&lt;author&gt;Kim, E. S.&lt;/author&gt;&lt;author&gt;Park, K. S.&lt;/author&gt;&lt;author&gt;Cho, K. B.&lt;/author&gt;&lt;author&gt;Jang, B. K.&lt;/author&gt;&lt;author&gt;Chung, W. J.&lt;/author&gt;&lt;author&gt;Hwang, J. S.&lt;/author&gt;&lt;/authors&gt;&lt;/contributors&gt;&lt;language&gt;eng&lt;/language&gt;&lt;added-date format="utc"&gt;1631030531&lt;/added-date&gt;&lt;ref-type name="Journal Article"&gt;17&lt;/ref-type&gt;&lt;auth-address&gt;From the Division of Gastroenterology and Hepatology, Department of Internal Medicine, Keimyung University School of Medicine, Daegu, Korea.&lt;/auth-address&gt;&lt;rec-number&gt;209&lt;/rec-number&gt;&lt;last-updated-date format="utc"&gt;1631030531&lt;/last-updated-date&gt;&lt;accession-num&gt;26313794&lt;/accession-num&gt;&lt;electronic-resource-num&gt;10.1097/MD.0000000000001423&lt;/electronic-resource-num&gt;&lt;volume&gt;94&lt;/volume&gt;&lt;/record&gt;&lt;/Cite&gt;&lt;/EndNote&gt;</w:instrText>
      </w:r>
      <w:r w:rsidR="009235A2">
        <w:fldChar w:fldCharType="separate"/>
      </w:r>
      <w:r w:rsidR="00231422">
        <w:rPr>
          <w:noProof/>
        </w:rPr>
        <w:t>(124)</w:t>
      </w:r>
      <w:r w:rsidR="009235A2">
        <w:fldChar w:fldCharType="end"/>
      </w:r>
      <w:r w:rsidR="003527D7">
        <w:t>.  Adherence was found to be higher in the intervention group, as was the adenoma detection.</w:t>
      </w:r>
      <w:r w:rsidR="00055E81">
        <w:t xml:space="preserve"> The mean time to intubate the</w:t>
      </w:r>
      <w:r w:rsidR="003527D7">
        <w:t xml:space="preserve"> </w:t>
      </w:r>
      <w:r w:rsidR="00055E81">
        <w:t>c</w:t>
      </w:r>
      <w:r w:rsidR="003527D7">
        <w:t>aec</w:t>
      </w:r>
      <w:r w:rsidR="00055E81">
        <w:t>um</w:t>
      </w:r>
      <w:r w:rsidR="003527D7">
        <w:t xml:space="preserve"> </w:t>
      </w:r>
      <w:r w:rsidR="00055E81">
        <w:t>was</w:t>
      </w:r>
      <w:r w:rsidR="003527D7">
        <w:t xml:space="preserve"> also lower in the intervention group</w:t>
      </w:r>
      <w:r w:rsidR="001246B7">
        <w:fldChar w:fldCharType="begin"/>
      </w:r>
      <w:r w:rsidR="00E9739D">
        <w:instrText xml:space="preserve"> ADDIN EN.CITE &lt;EndNote&gt;&lt;Cite&gt;&lt;Author&gt;Lee&lt;/Author&gt;&lt;Year&gt;2015&lt;/Year&gt;&lt;RecNum&gt;0&lt;/RecNum&gt;&lt;IDText&gt;Education for Ward Nurses Influences the Quality of Inpatient&amp;apos;s Bowel Preparation for Colonoscopy&lt;/IDText&gt;&lt;DisplayText&gt;(124)&lt;/DisplayText&gt;&lt;record&gt;&lt;dates&gt;&lt;pub-dates&gt;&lt;date&gt;Aug&lt;/date&gt;&lt;/pub-dates&gt;&lt;year&gt;2015&lt;/year&gt;&lt;/dates&gt;&lt;keywords&gt;&lt;keyword&gt;Adult&lt;/keyword&gt;&lt;keyword&gt;Aged&lt;/keyword&gt;&lt;keyword&gt;Aged, 80 and over&lt;/keyword&gt;&lt;keyword&gt;Clinical Competence&lt;/keyword&gt;&lt;keyword&gt;Colonoscopy&lt;/keyword&gt;&lt;keyword&gt;Double-Blind Method&lt;/keyword&gt;&lt;keyword&gt;Education, Nursing&lt;/keyword&gt;&lt;keyword&gt;Female&lt;/keyword&gt;&lt;keyword&gt;Hospitalization&lt;/keyword&gt;&lt;keyword&gt;Humans&lt;/keyword&gt;&lt;keyword&gt;Male&lt;/keyword&gt;&lt;keyword&gt;Middle Aged&lt;/keyword&gt;&lt;keyword&gt;Preoperative Care&lt;/keyword&gt;&lt;keyword&gt;Prospective Studies&lt;/keyword&gt;&lt;keyword&gt;Quality of Health Care&lt;/keyword&gt;&lt;keyword&gt;Young Adult&lt;/keyword&gt;&lt;/keywords&gt;&lt;urls&gt;&lt;related-urls&gt;&lt;url&gt;https://www.ncbi.nlm.nih.gov/pubmed/26313794&lt;/url&gt;&lt;/related-urls&gt;&lt;/urls&gt;&lt;isbn&gt;1536-5964&lt;/isbn&gt;&lt;custom2&gt;PMC4602892&lt;/custom2&gt;&lt;titles&gt;&lt;title&gt;Education for Ward Nurses Influences the Quality of Inpatient&amp;apos;s Bowel Preparation for Colonoscopy&lt;/title&gt;&lt;secondary-title&gt;Medicine (Baltimore)&lt;/secondary-title&gt;&lt;/titles&gt;&lt;pages&gt;e1423&lt;/pages&gt;&lt;number&gt;34&lt;/number&gt;&lt;contributors&gt;&lt;authors&gt;&lt;author&gt;Lee, Y. J.&lt;/author&gt;&lt;author&gt;Kim, E. S.&lt;/author&gt;&lt;author&gt;Park, K. S.&lt;/author&gt;&lt;author&gt;Cho, K. B.&lt;/author&gt;&lt;author&gt;Jang, B. K.&lt;/author&gt;&lt;author&gt;Chung, W. J.&lt;/author&gt;&lt;author&gt;Hwang, J. S.&lt;/author&gt;&lt;/authors&gt;&lt;/contributors&gt;&lt;language&gt;eng&lt;/language&gt;&lt;added-date format="utc"&gt;1631030531&lt;/added-date&gt;&lt;ref-type name="Journal Article"&gt;17&lt;/ref-type&gt;&lt;auth-address&gt;From the Division of Gastroenterology and Hepatology, Department of Internal Medicine, Keimyung University School of Medicine, Daegu, Korea.&lt;/auth-address&gt;&lt;rec-number&gt;209&lt;/rec-number&gt;&lt;last-updated-date format="utc"&gt;1631030531&lt;/last-updated-date&gt;&lt;accession-num&gt;26313794&lt;/accession-num&gt;&lt;electronic-resource-num&gt;10.1097/MD.0000000000001423&lt;/electronic-resource-num&gt;&lt;volume&gt;94&lt;/volume&gt;&lt;/record&gt;&lt;/Cite&gt;&lt;/EndNote&gt;</w:instrText>
      </w:r>
      <w:r w:rsidR="001246B7">
        <w:fldChar w:fldCharType="separate"/>
      </w:r>
      <w:r w:rsidR="00231422">
        <w:rPr>
          <w:noProof/>
        </w:rPr>
        <w:t>(124)</w:t>
      </w:r>
      <w:r w:rsidR="001246B7">
        <w:fldChar w:fldCharType="end"/>
      </w:r>
      <w:r w:rsidR="003527D7">
        <w:t xml:space="preserve">.  Although not strictly randomised, the groups were well matched, with a thorough comparison of risk factors between the groups. This demonstrates </w:t>
      </w:r>
      <w:r w:rsidR="00526753">
        <w:t>further evidence of the</w:t>
      </w:r>
      <w:r w:rsidR="003527D7">
        <w:t xml:space="preserve"> usefulness of</w:t>
      </w:r>
      <w:r w:rsidR="00526753">
        <w:t xml:space="preserve"> this form</w:t>
      </w:r>
      <w:r w:rsidR="003527D7">
        <w:t xml:space="preserve"> </w:t>
      </w:r>
      <w:r w:rsidR="00F82346">
        <w:t xml:space="preserve">of </w:t>
      </w:r>
      <w:r w:rsidR="003527D7">
        <w:t>education for staff as well as patients in this difficult to prepare group</w:t>
      </w:r>
      <w:r w:rsidR="00E307D4">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 </w:instrText>
      </w:r>
      <w:r w:rsidR="00E9739D">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DATA </w:instrText>
      </w:r>
      <w:r w:rsidR="00E9739D">
        <w:fldChar w:fldCharType="end"/>
      </w:r>
      <w:r w:rsidR="00E307D4">
        <w:fldChar w:fldCharType="separate"/>
      </w:r>
      <w:r w:rsidR="00231422">
        <w:rPr>
          <w:noProof/>
        </w:rPr>
        <w:t>(126)</w:t>
      </w:r>
      <w:r w:rsidR="00E307D4">
        <w:fldChar w:fldCharType="end"/>
      </w:r>
      <w:r w:rsidR="006F3E61" w:rsidRPr="006F3E61">
        <w:t xml:space="preserve"> </w:t>
      </w:r>
      <w:r w:rsidR="006F3E61">
        <w:fldChar w:fldCharType="begin"/>
      </w:r>
      <w:r w:rsidR="00E9739D">
        <w:instrText xml:space="preserve"> ADDIN EN.CITE &lt;EndNote&gt;&lt;Cite&gt;&lt;Author&gt;Lee&lt;/Author&gt;&lt;Year&gt;2015&lt;/Year&gt;&lt;RecNum&gt;0&lt;/RecNum&gt;&lt;IDText&gt;Education for Ward Nurses Influences the Quality of Inpatient&amp;apos;s Bowel Preparation for Colonoscopy&lt;/IDText&gt;&lt;DisplayText&gt;(124)&lt;/DisplayText&gt;&lt;record&gt;&lt;dates&gt;&lt;pub-dates&gt;&lt;date&gt;Aug&lt;/date&gt;&lt;/pub-dates&gt;&lt;year&gt;2015&lt;/year&gt;&lt;/dates&gt;&lt;keywords&gt;&lt;keyword&gt;Adult&lt;/keyword&gt;&lt;keyword&gt;Aged&lt;/keyword&gt;&lt;keyword&gt;Aged, 80 and over&lt;/keyword&gt;&lt;keyword&gt;Clinical Competence&lt;/keyword&gt;&lt;keyword&gt;Colonoscopy&lt;/keyword&gt;&lt;keyword&gt;Double-Blind Method&lt;/keyword&gt;&lt;keyword&gt;Education, Nursing&lt;/keyword&gt;&lt;keyword&gt;Female&lt;/keyword&gt;&lt;keyword&gt;Hospitalization&lt;/keyword&gt;&lt;keyword&gt;Humans&lt;/keyword&gt;&lt;keyword&gt;Male&lt;/keyword&gt;&lt;keyword&gt;Middle Aged&lt;/keyword&gt;&lt;keyword&gt;Preoperative Care&lt;/keyword&gt;&lt;keyword&gt;Prospective Studies&lt;/keyword&gt;&lt;keyword&gt;Quality of Health Care&lt;/keyword&gt;&lt;keyword&gt;Young Adult&lt;/keyword&gt;&lt;/keywords&gt;&lt;urls&gt;&lt;related-urls&gt;&lt;url&gt;https://www.ncbi.nlm.nih.gov/pubmed/26313794&lt;/url&gt;&lt;/related-urls&gt;&lt;/urls&gt;&lt;isbn&gt;1536-5964&lt;/isbn&gt;&lt;custom2&gt;PMC4602892&lt;/custom2&gt;&lt;titles&gt;&lt;title&gt;Education for Ward Nurses Influences the Quality of Inpatient&amp;apos;s Bowel Preparation for Colonoscopy&lt;/title&gt;&lt;secondary-title&gt;Medicine (Baltimore)&lt;/secondary-title&gt;&lt;/titles&gt;&lt;pages&gt;e1423&lt;/pages&gt;&lt;number&gt;34&lt;/number&gt;&lt;contributors&gt;&lt;authors&gt;&lt;author&gt;Lee, Y. J.&lt;/author&gt;&lt;author&gt;Kim, E. S.&lt;/author&gt;&lt;author&gt;Park, K. S.&lt;/author&gt;&lt;author&gt;Cho, K. B.&lt;/author&gt;&lt;author&gt;Jang, B. K.&lt;/author&gt;&lt;author&gt;Chung, W. J.&lt;/author&gt;&lt;author&gt;Hwang, J. S.&lt;/author&gt;&lt;/authors&gt;&lt;/contributors&gt;&lt;language&gt;eng&lt;/language&gt;&lt;added-date format="utc"&gt;1631030531&lt;/added-date&gt;&lt;ref-type name="Journal Article"&gt;17&lt;/ref-type&gt;&lt;auth-address&gt;From the Division of Gastroenterology and Hepatology, Department of Internal Medicine, Keimyung University School of Medicine, Daegu, Korea.&lt;/auth-address&gt;&lt;rec-number&gt;209&lt;/rec-number&gt;&lt;last-updated-date format="utc"&gt;1631030531&lt;/last-updated-date&gt;&lt;accession-num&gt;26313794&lt;/accession-num&gt;&lt;electronic-resource-num&gt;10.1097/MD.0000000000001423&lt;/electronic-resource-num&gt;&lt;volume&gt;94&lt;/volume&gt;&lt;/record&gt;&lt;/Cite&gt;&lt;/EndNote&gt;</w:instrText>
      </w:r>
      <w:r w:rsidR="006F3E61">
        <w:fldChar w:fldCharType="separate"/>
      </w:r>
      <w:r w:rsidR="00231422">
        <w:rPr>
          <w:noProof/>
        </w:rPr>
        <w:t>(124)</w:t>
      </w:r>
      <w:r w:rsidR="006F3E61">
        <w:fldChar w:fldCharType="end"/>
      </w:r>
      <w:r w:rsidR="003527D7">
        <w:t>.</w:t>
      </w:r>
    </w:p>
    <w:p w14:paraId="4D1816E4" w14:textId="4B323BD3" w:rsidR="00F82346" w:rsidRPr="00E638C3" w:rsidRDefault="00F82346" w:rsidP="006E468C">
      <w:pPr>
        <w:spacing w:line="360" w:lineRule="auto"/>
        <w:jc w:val="both"/>
      </w:pPr>
      <w:r>
        <w:t xml:space="preserve">These studies demonstrate the effect of direct patient education on bowel preparation for colonoscopy.  There is a variation in outcome with Modi </w:t>
      </w:r>
      <w:r w:rsidR="00441B60">
        <w:t>and colleagues</w:t>
      </w:r>
      <w:r>
        <w:t xml:space="preserve"> demonstrating no significant difference</w:t>
      </w:r>
      <w:r w:rsidR="00DF17FD">
        <w:fldChar w:fldCharType="begin"/>
      </w:r>
      <w:r w:rsidR="00E9739D">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rsidR="00DF17FD">
        <w:fldChar w:fldCharType="separate"/>
      </w:r>
      <w:r w:rsidR="00231422">
        <w:rPr>
          <w:noProof/>
        </w:rPr>
        <w:t>(117)</w:t>
      </w:r>
      <w:r w:rsidR="00DF17FD">
        <w:fldChar w:fldCharType="end"/>
      </w:r>
      <w:r>
        <w:t>.  The design of this study somewhat limits its reliability, and the subsequent studies demonstrate that telephone and face-to-face education, as well as education of staff caring for inpatients undergoing bowel preparation</w:t>
      </w:r>
      <w:r w:rsidR="00C40AA4">
        <w:t xml:space="preserve">, consistently demonstrated a benefit.  On balance, the evidence indicates that </w:t>
      </w:r>
      <w:r w:rsidR="00E307D4">
        <w:t xml:space="preserve">dedicated </w:t>
      </w:r>
      <w:r w:rsidR="00C40AA4">
        <w:t>direct patient education is beneficial with regards to quality of bowel preparation for colonoscopy.</w:t>
      </w:r>
    </w:p>
    <w:p w14:paraId="76913330" w14:textId="6457895D" w:rsidR="00CA1287" w:rsidRDefault="005F6B13" w:rsidP="006E468C">
      <w:pPr>
        <w:pStyle w:val="Heading2"/>
        <w:spacing w:line="360" w:lineRule="auto"/>
        <w:jc w:val="both"/>
      </w:pPr>
      <w:bookmarkStart w:id="89" w:name="_Ref80882746"/>
      <w:bookmarkStart w:id="90" w:name="_Ref85694058"/>
      <w:bookmarkStart w:id="91" w:name="_Toc167893050"/>
      <w:r w:rsidRPr="0053363C">
        <w:t>Visual aids</w:t>
      </w:r>
      <w:bookmarkEnd w:id="89"/>
      <w:bookmarkEnd w:id="90"/>
      <w:bookmarkEnd w:id="91"/>
    </w:p>
    <w:p w14:paraId="2E7F699A" w14:textId="2521A702" w:rsidR="00524F84" w:rsidRDefault="00524F84" w:rsidP="00524F84">
      <w:pPr>
        <w:spacing w:line="360" w:lineRule="auto"/>
        <w:jc w:val="both"/>
      </w:pPr>
      <w:r>
        <w:t xml:space="preserve">Direct patient education as </w:t>
      </w:r>
      <w:r w:rsidR="00F50033">
        <w:t>discussed above, can</w:t>
      </w:r>
      <w:r>
        <w:t xml:space="preserve"> lead to improved bowel preparation.  This intervention is, however, labour </w:t>
      </w:r>
      <w:r w:rsidR="007F23E1">
        <w:t>intensive since</w:t>
      </w:r>
      <w:r>
        <w:t xml:space="preserve"> a doctor or nurse is required to provide the education.  </w:t>
      </w:r>
      <w:r w:rsidR="00F50033">
        <w:t>I</w:t>
      </w:r>
      <w:r>
        <w:t>ncreased cost</w:t>
      </w:r>
      <w:r w:rsidR="00290EB4">
        <w:t>s</w:t>
      </w:r>
      <w:r w:rsidR="00F50033">
        <w:t xml:space="preserve"> are therefore</w:t>
      </w:r>
      <w:r>
        <w:t xml:space="preserve"> associated with it</w:t>
      </w:r>
      <w:r w:rsidR="00F50033">
        <w:t>s use</w:t>
      </w:r>
      <w:r>
        <w:t xml:space="preserve">.  </w:t>
      </w:r>
      <w:r w:rsidR="00F50033">
        <w:t>It could be argued that i</w:t>
      </w:r>
      <w:r>
        <w:t>mproving</w:t>
      </w:r>
      <w:r w:rsidR="00290EB4">
        <w:t xml:space="preserve"> the</w:t>
      </w:r>
      <w:r>
        <w:t xml:space="preserve"> bowel preparation warrants the cost that this incurs, however, if a less labour intensive, yet equally effective </w:t>
      </w:r>
      <w:r>
        <w:lastRenderedPageBreak/>
        <w:t>intervention could be found, significant cost savings could be made. The following studies investigated the use of visual aids for patients requiring bowel preparation for colonoscopy.</w:t>
      </w:r>
    </w:p>
    <w:p w14:paraId="0CEE1D0C" w14:textId="77777777" w:rsidR="00AC44F6" w:rsidRDefault="00AC44F6" w:rsidP="00524F84">
      <w:pPr>
        <w:spacing w:line="360" w:lineRule="auto"/>
        <w:jc w:val="both"/>
      </w:pPr>
    </w:p>
    <w:p w14:paraId="29A19356" w14:textId="77777777" w:rsidR="003206F2" w:rsidRDefault="003206F2">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800"/>
        <w:gridCol w:w="1797"/>
        <w:gridCol w:w="1350"/>
        <w:gridCol w:w="2249"/>
        <w:gridCol w:w="1800"/>
      </w:tblGrid>
      <w:tr w:rsidR="00B929C0" w14:paraId="678CC194" w14:textId="77777777" w:rsidTr="00F12989">
        <w:tc>
          <w:tcPr>
            <w:tcW w:w="1800" w:type="dxa"/>
            <w:tcBorders>
              <w:top w:val="single" w:sz="12" w:space="0" w:color="auto"/>
              <w:bottom w:val="single" w:sz="8" w:space="0" w:color="auto"/>
              <w:right w:val="single" w:sz="8" w:space="0" w:color="auto"/>
            </w:tcBorders>
          </w:tcPr>
          <w:p w14:paraId="4D9D1ED6" w14:textId="2070FCDE" w:rsidR="00B929C0" w:rsidRDefault="00B929C0" w:rsidP="00197C3A">
            <w:r>
              <w:lastRenderedPageBreak/>
              <w:t>Study</w:t>
            </w:r>
            <w:r w:rsidR="00013EAE">
              <w:t xml:space="preserve"> first author</w:t>
            </w:r>
          </w:p>
        </w:tc>
        <w:tc>
          <w:tcPr>
            <w:tcW w:w="1797" w:type="dxa"/>
            <w:tcBorders>
              <w:top w:val="single" w:sz="12" w:space="0" w:color="auto"/>
              <w:left w:val="single" w:sz="8" w:space="0" w:color="auto"/>
              <w:bottom w:val="single" w:sz="8" w:space="0" w:color="auto"/>
              <w:right w:val="single" w:sz="8" w:space="0" w:color="auto"/>
            </w:tcBorders>
          </w:tcPr>
          <w:p w14:paraId="1FB4C3A6" w14:textId="77777777" w:rsidR="00B929C0" w:rsidRDefault="00B929C0" w:rsidP="00197C3A">
            <w:r>
              <w:t>Year published</w:t>
            </w:r>
          </w:p>
        </w:tc>
        <w:tc>
          <w:tcPr>
            <w:tcW w:w="1350" w:type="dxa"/>
            <w:tcBorders>
              <w:top w:val="single" w:sz="12" w:space="0" w:color="auto"/>
              <w:left w:val="single" w:sz="8" w:space="0" w:color="auto"/>
              <w:bottom w:val="single" w:sz="8" w:space="0" w:color="auto"/>
              <w:right w:val="single" w:sz="8" w:space="0" w:color="auto"/>
            </w:tcBorders>
          </w:tcPr>
          <w:p w14:paraId="74C26ADA" w14:textId="77777777" w:rsidR="00B929C0" w:rsidRDefault="00B929C0" w:rsidP="00197C3A">
            <w:r>
              <w:t>Population</w:t>
            </w:r>
          </w:p>
        </w:tc>
        <w:tc>
          <w:tcPr>
            <w:tcW w:w="2249" w:type="dxa"/>
            <w:tcBorders>
              <w:top w:val="single" w:sz="12" w:space="0" w:color="auto"/>
              <w:left w:val="single" w:sz="8" w:space="0" w:color="auto"/>
              <w:bottom w:val="single" w:sz="8" w:space="0" w:color="auto"/>
              <w:right w:val="single" w:sz="8" w:space="0" w:color="auto"/>
            </w:tcBorders>
          </w:tcPr>
          <w:p w14:paraId="618A2C32" w14:textId="77777777" w:rsidR="00B929C0" w:rsidRDefault="00B929C0" w:rsidP="00197C3A">
            <w:r>
              <w:t>Design</w:t>
            </w:r>
          </w:p>
        </w:tc>
        <w:tc>
          <w:tcPr>
            <w:tcW w:w="1800" w:type="dxa"/>
            <w:tcBorders>
              <w:top w:val="single" w:sz="12" w:space="0" w:color="auto"/>
              <w:left w:val="single" w:sz="8" w:space="0" w:color="auto"/>
              <w:bottom w:val="single" w:sz="8" w:space="0" w:color="auto"/>
            </w:tcBorders>
          </w:tcPr>
          <w:p w14:paraId="0CCE75E0" w14:textId="77777777" w:rsidR="00B929C0" w:rsidRDefault="00B929C0" w:rsidP="00197C3A">
            <w:r>
              <w:t>Number of participants</w:t>
            </w:r>
          </w:p>
        </w:tc>
      </w:tr>
      <w:tr w:rsidR="00B929C0" w14:paraId="43F6B1CE" w14:textId="77777777" w:rsidTr="00F12989">
        <w:tc>
          <w:tcPr>
            <w:tcW w:w="1800" w:type="dxa"/>
            <w:tcBorders>
              <w:top w:val="single" w:sz="8" w:space="0" w:color="auto"/>
              <w:bottom w:val="single" w:sz="4" w:space="0" w:color="auto"/>
              <w:right w:val="single" w:sz="8" w:space="0" w:color="auto"/>
            </w:tcBorders>
          </w:tcPr>
          <w:p w14:paraId="1DEB353E" w14:textId="61622BAC" w:rsidR="00B929C0" w:rsidRDefault="00B929C0" w:rsidP="00E9739D">
            <w:r>
              <w:t>Andrealli</w:t>
            </w:r>
            <w:r w:rsidR="00E307D4">
              <w:fldChar w:fldCharType="begin"/>
            </w:r>
            <w:r w:rsidR="00E9739D">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E307D4">
              <w:fldChar w:fldCharType="separate"/>
            </w:r>
            <w:r w:rsidR="00231422">
              <w:rPr>
                <w:noProof/>
              </w:rPr>
              <w:t>(132)</w:t>
            </w:r>
            <w:r w:rsidR="00E307D4">
              <w:fldChar w:fldCharType="end"/>
            </w:r>
          </w:p>
        </w:tc>
        <w:tc>
          <w:tcPr>
            <w:tcW w:w="1797" w:type="dxa"/>
            <w:tcBorders>
              <w:top w:val="single" w:sz="8" w:space="0" w:color="auto"/>
              <w:left w:val="single" w:sz="8" w:space="0" w:color="auto"/>
            </w:tcBorders>
          </w:tcPr>
          <w:p w14:paraId="63664345" w14:textId="77777777" w:rsidR="00B929C0" w:rsidRDefault="00B929C0" w:rsidP="00197C3A">
            <w:r>
              <w:t>2017</w:t>
            </w:r>
          </w:p>
        </w:tc>
        <w:tc>
          <w:tcPr>
            <w:tcW w:w="1350" w:type="dxa"/>
            <w:tcBorders>
              <w:top w:val="single" w:sz="8" w:space="0" w:color="auto"/>
            </w:tcBorders>
          </w:tcPr>
          <w:p w14:paraId="652F8D4C" w14:textId="77777777" w:rsidR="00B929C0" w:rsidRDefault="00B929C0" w:rsidP="00197C3A">
            <w:r>
              <w:t>Italy</w:t>
            </w:r>
          </w:p>
        </w:tc>
        <w:tc>
          <w:tcPr>
            <w:tcW w:w="2249" w:type="dxa"/>
            <w:tcBorders>
              <w:top w:val="single" w:sz="8" w:space="0" w:color="auto"/>
            </w:tcBorders>
          </w:tcPr>
          <w:p w14:paraId="6C4C97A4" w14:textId="77777777" w:rsidR="00B929C0" w:rsidRDefault="00B929C0" w:rsidP="00197C3A">
            <w:r>
              <w:t>Endoscopist blinded single centre RCT</w:t>
            </w:r>
          </w:p>
        </w:tc>
        <w:tc>
          <w:tcPr>
            <w:tcW w:w="1800" w:type="dxa"/>
            <w:tcBorders>
              <w:top w:val="single" w:sz="8" w:space="0" w:color="auto"/>
            </w:tcBorders>
          </w:tcPr>
          <w:p w14:paraId="51625228" w14:textId="77777777" w:rsidR="00B929C0" w:rsidRDefault="00B929C0" w:rsidP="00197C3A">
            <w:r>
              <w:t>286</w:t>
            </w:r>
          </w:p>
        </w:tc>
      </w:tr>
      <w:tr w:rsidR="00B929C0" w14:paraId="4CE3B357" w14:textId="77777777" w:rsidTr="00F12989">
        <w:tc>
          <w:tcPr>
            <w:tcW w:w="1800" w:type="dxa"/>
            <w:tcBorders>
              <w:top w:val="single" w:sz="4" w:space="0" w:color="auto"/>
              <w:bottom w:val="single" w:sz="4" w:space="0" w:color="auto"/>
              <w:right w:val="single" w:sz="8" w:space="0" w:color="auto"/>
            </w:tcBorders>
          </w:tcPr>
          <w:p w14:paraId="6A100D8A" w14:textId="0392325F" w:rsidR="00B929C0" w:rsidRDefault="00B929C0" w:rsidP="00E9739D">
            <w:r>
              <w:t>Maxwell</w:t>
            </w:r>
            <w:r w:rsidR="00E307D4">
              <w:fldChar w:fldCharType="begin"/>
            </w:r>
            <w:r w:rsidR="00E9739D">
              <w:instrText xml:space="preserve"> ADDIN EN.CITE &lt;EndNote&gt;&lt;Cite&gt;&lt;Author&gt;Maxwell&lt;/Author&gt;&lt;Year&gt;2014&lt;/Year&gt;&lt;RecNum&gt;0&lt;/RecNum&gt;&lt;IDText&gt;Impact of Educational Cartoon on Pediatric Bowel Preparation Quality at Time of Colonoscopy&lt;/IDText&gt;&lt;DisplayText&gt;(133)&lt;/DisplayText&gt;&lt;record&gt;&lt;keywords&gt;&lt;keyword&gt;bowel preparation&lt;/keyword&gt;&lt;keyword&gt;colonoscopy&lt;/keyword&gt;&lt;keyword&gt;patient education&lt;/keyword&gt;&lt;keyword&gt;pediatrics&lt;/keyword&gt;&lt;/keywords&gt;&lt;urls&gt;&lt;related-urls&gt;&lt;url&gt;https://www.ncbi.nlm.nih.gov/pubmed/27335902&lt;/url&gt;&lt;/related-urls&gt;&lt;/urls&gt;&lt;isbn&gt;2333-794X&lt;/isbn&gt;&lt;custom2&gt;PMC4804678&lt;/custom2&gt;&lt;titles&gt;&lt;title&gt;Impact of Educational Cartoon on Pediatric Bowel Preparation Quality at Time of Colonoscopy&lt;/title&gt;&lt;secondary-title&gt;Glob Pediatr Health&lt;/secondary-title&gt;&lt;/titles&gt;&lt;pages&gt;2333794X14548199&lt;/pages&gt;&lt;contributors&gt;&lt;authors&gt;&lt;author&gt;Maxwell, E.&lt;/author&gt;&lt;author&gt;Simmons, M.&lt;/author&gt;&lt;author&gt;Franklin, L.&lt;/author&gt;&lt;author&gt;Arnold, J.&lt;/author&gt;&lt;author&gt;Pall, H.&lt;/author&gt;&lt;/authors&gt;&lt;/contributors&gt;&lt;edition&gt;20140812&lt;/edition&gt;&lt;language&gt;eng&lt;/language&gt;&lt;added-date format="utc"&gt;1631032423&lt;/added-date&gt;&lt;ref-type name="Journal Article"&gt;17&lt;/ref-type&gt;&lt;auth-address&gt;St Christopher&amp;apos;s Hospital for Children, Philadelphia, PA, USA&amp;#xD;Drexel University College of Medicine, Philadelphia, PA, USA. Boston Children&amp;apos;s Hospital, Boston, MA, USA&amp;#xD;Harvard Medical School, Boston, MA, USA.&lt;/auth-address&gt;&lt;dates&gt;&lt;year&gt;2014&lt;/year&gt;&lt;/dates&gt;&lt;rec-number&gt;212&lt;/rec-number&gt;&lt;last-updated-date format="utc"&gt;1631032423&lt;/last-updated-date&gt;&lt;accession-num&gt;27335902&lt;/accession-num&gt;&lt;electronic-resource-num&gt;10.1177/2333794X14548199&lt;/electronic-resource-num&gt;&lt;volume&gt;1&lt;/volume&gt;&lt;/record&gt;&lt;/Cite&gt;&lt;/EndNote&gt;</w:instrText>
            </w:r>
            <w:r w:rsidR="00E307D4">
              <w:fldChar w:fldCharType="separate"/>
            </w:r>
            <w:r w:rsidR="00231422">
              <w:rPr>
                <w:noProof/>
              </w:rPr>
              <w:t>(133)</w:t>
            </w:r>
            <w:r w:rsidR="00E307D4">
              <w:fldChar w:fldCharType="end"/>
            </w:r>
          </w:p>
        </w:tc>
        <w:tc>
          <w:tcPr>
            <w:tcW w:w="1797" w:type="dxa"/>
            <w:tcBorders>
              <w:left w:val="single" w:sz="8" w:space="0" w:color="auto"/>
            </w:tcBorders>
          </w:tcPr>
          <w:p w14:paraId="04E461F2" w14:textId="77777777" w:rsidR="00B929C0" w:rsidRDefault="00B929C0" w:rsidP="00197C3A">
            <w:r>
              <w:t>2014</w:t>
            </w:r>
          </w:p>
        </w:tc>
        <w:tc>
          <w:tcPr>
            <w:tcW w:w="1350" w:type="dxa"/>
          </w:tcPr>
          <w:p w14:paraId="488E293A" w14:textId="77777777" w:rsidR="00B929C0" w:rsidRDefault="00B929C0" w:rsidP="00197C3A">
            <w:r>
              <w:t>USA paediatric 7-14 years</w:t>
            </w:r>
          </w:p>
        </w:tc>
        <w:tc>
          <w:tcPr>
            <w:tcW w:w="2249" w:type="dxa"/>
          </w:tcPr>
          <w:p w14:paraId="10D06546" w14:textId="77777777" w:rsidR="00B929C0" w:rsidRDefault="00B929C0" w:rsidP="00197C3A">
            <w:r>
              <w:t>Endoscopist blinded single centre RCT</w:t>
            </w:r>
          </w:p>
        </w:tc>
        <w:tc>
          <w:tcPr>
            <w:tcW w:w="1800" w:type="dxa"/>
          </w:tcPr>
          <w:p w14:paraId="25C9E1AF" w14:textId="77777777" w:rsidR="00B929C0" w:rsidRDefault="00B929C0" w:rsidP="00197C3A">
            <w:r>
              <w:t>23</w:t>
            </w:r>
          </w:p>
        </w:tc>
      </w:tr>
      <w:tr w:rsidR="00B929C0" w14:paraId="7B0746AA" w14:textId="77777777" w:rsidTr="00F12989">
        <w:tc>
          <w:tcPr>
            <w:tcW w:w="1800" w:type="dxa"/>
            <w:tcBorders>
              <w:top w:val="single" w:sz="4" w:space="0" w:color="auto"/>
              <w:bottom w:val="single" w:sz="4" w:space="0" w:color="auto"/>
              <w:right w:val="single" w:sz="8" w:space="0" w:color="auto"/>
            </w:tcBorders>
          </w:tcPr>
          <w:p w14:paraId="5663F65B" w14:textId="6C4A1E9B" w:rsidR="00B929C0" w:rsidRDefault="00B929C0" w:rsidP="00E9739D">
            <w:r>
              <w:t>Tae</w:t>
            </w:r>
            <w:r w:rsidR="00E307D4">
              <w:t xml:space="preserve"> </w:t>
            </w:r>
            <w:r w:rsidR="00E307D4">
              <w:fldChar w:fldCharType="begin"/>
            </w:r>
            <w:r w:rsidR="00E9739D">
              <w:instrText xml:space="preserve"> ADDIN EN.CITE &lt;EndNote&gt;&lt;Cite&gt;&lt;Author&gt;Tae&lt;/Author&gt;&lt;Year&gt;2012&lt;/Year&gt;&lt;RecNum&gt;0&lt;/RecNum&gt;&lt;IDText&gt;Impact of patient education with cartoon visual aids on the quality of bowel preparation for colonoscopy&lt;/IDText&gt;&lt;DisplayText&gt;(134)&lt;/DisplayText&gt;&lt;record&gt;&lt;dates&gt;&lt;pub-dates&gt;&lt;date&gt;Oct&lt;/date&gt;&lt;/pub-dates&gt;&lt;year&gt;2012&lt;/year&gt;&lt;/dates&gt;&lt;keywords&gt;&lt;keyword&gt;Adult&lt;/keyword&gt;&lt;keyword&gt;Age Factors&lt;/keyword&gt;&lt;keyword&gt;Aged&lt;/keyword&gt;&lt;keyword&gt;Aged, 80 and over&lt;/keyword&gt;&lt;keyword&gt;Audiovisual Aids&lt;/keyword&gt;&lt;keyword&gt;Cartoons as Topic&lt;/keyword&gt;&lt;keyword&gt;Cathartics&lt;/keyword&gt;&lt;keyword&gt;Colonoscopy&lt;/keyword&gt;&lt;keyword&gt;Female&lt;/keyword&gt;&lt;keyword&gt;Humans&lt;/keyword&gt;&lt;keyword&gt;Logistic Models&lt;/keyword&gt;&lt;keyword&gt;Male&lt;/keyword&gt;&lt;keyword&gt;Middle Aged&lt;/keyword&gt;&lt;keyword&gt;Multivariate Analysis&lt;/keyword&gt;&lt;keyword&gt;Patient Compliance&lt;/keyword&gt;&lt;keyword&gt;Patient Education as Topic&lt;/keyword&gt;&lt;keyword&gt;Polyethylene Glycols&lt;/keyword&gt;&lt;keyword&gt;Prospective Studies&lt;/keyword&gt;&lt;keyword&gt;Single-Blind Method&lt;/keyword&gt;&lt;/keywords&gt;&lt;urls&gt;&lt;related-urls&gt;&lt;url&gt;https://www.ncbi.nlm.nih.gov/pubmed/22840295&lt;/url&gt;&lt;/related-urls&gt;&lt;/urls&gt;&lt;isbn&gt;1097-6779&lt;/isbn&gt;&lt;titles&gt;&lt;title&gt;Impact of patient education with cartoon visual aids on the quality of bowel preparation for colonoscopy&lt;/title&gt;&lt;secondary-title&gt;Gastrointest Endosc&lt;/secondary-title&gt;&lt;/titles&gt;&lt;pages&gt;804-11&lt;/pages&gt;&lt;number&gt;4&lt;/number&gt;&lt;contributors&gt;&lt;authors&gt;&lt;author&gt;Tae, J. W.&lt;/author&gt;&lt;author&gt;Lee, J. C.&lt;/author&gt;&lt;author&gt;Hong, S. J.&lt;/author&gt;&lt;author&gt;Han, J. P.&lt;/author&gt;&lt;author&gt;Lee, Y. H.&lt;/author&gt;&lt;author&gt;Chung, J. H.&lt;/author&gt;&lt;author&gt;Yoon, H. G.&lt;/author&gt;&lt;author&gt;Ko, B. M.&lt;/author&gt;&lt;author&gt;Cho, J. Y.&lt;/author&gt;&lt;author&gt;Lee, J. S.&lt;/author&gt;&lt;author&gt;Lee, M. S.&lt;/author&gt;&lt;/authors&gt;&lt;/contributors&gt;&lt;edition&gt;2012/07/27&lt;/edition&gt;&lt;language&gt;eng&lt;/language&gt;&lt;added-date format="utc"&gt;1539866580&lt;/added-date&gt;&lt;ref-type name="Journal Article"&gt;17&lt;/ref-type&gt;&lt;rec-number&gt;13&lt;/rec-number&gt;&lt;last-updated-date format="utc"&gt;1539866580&lt;/last-updated-date&gt;&lt;accession-num&gt;22840295&lt;/accession-num&gt;&lt;electronic-resource-num&gt;10.1016/j.gie.2012.05.026&lt;/electronic-resource-num&gt;&lt;volume&gt;76&lt;/volume&gt;&lt;/record&gt;&lt;/Cite&gt;&lt;/EndNote&gt;</w:instrText>
            </w:r>
            <w:r w:rsidR="00E307D4">
              <w:fldChar w:fldCharType="separate"/>
            </w:r>
            <w:r w:rsidR="00231422">
              <w:rPr>
                <w:noProof/>
              </w:rPr>
              <w:t>(134)</w:t>
            </w:r>
            <w:r w:rsidR="00E307D4">
              <w:fldChar w:fldCharType="end"/>
            </w:r>
          </w:p>
        </w:tc>
        <w:tc>
          <w:tcPr>
            <w:tcW w:w="1797" w:type="dxa"/>
            <w:tcBorders>
              <w:left w:val="single" w:sz="8" w:space="0" w:color="auto"/>
            </w:tcBorders>
          </w:tcPr>
          <w:p w14:paraId="53EEF486" w14:textId="77777777" w:rsidR="00B929C0" w:rsidRDefault="00B929C0" w:rsidP="00197C3A">
            <w:r>
              <w:t>2012</w:t>
            </w:r>
          </w:p>
        </w:tc>
        <w:tc>
          <w:tcPr>
            <w:tcW w:w="1350" w:type="dxa"/>
          </w:tcPr>
          <w:p w14:paraId="11278F00" w14:textId="77777777" w:rsidR="00B929C0" w:rsidRDefault="00B929C0" w:rsidP="00197C3A">
            <w:r>
              <w:t>South Korea</w:t>
            </w:r>
          </w:p>
        </w:tc>
        <w:tc>
          <w:tcPr>
            <w:tcW w:w="2249" w:type="dxa"/>
          </w:tcPr>
          <w:p w14:paraId="35A5B011" w14:textId="77777777" w:rsidR="00B929C0" w:rsidRDefault="00B929C0" w:rsidP="00197C3A">
            <w:r>
              <w:t>Endoscopist blinded single centre RCT</w:t>
            </w:r>
          </w:p>
        </w:tc>
        <w:tc>
          <w:tcPr>
            <w:tcW w:w="1800" w:type="dxa"/>
          </w:tcPr>
          <w:p w14:paraId="30605771" w14:textId="77777777" w:rsidR="00B929C0" w:rsidRDefault="00B929C0" w:rsidP="00197C3A">
            <w:r>
              <w:t>205</w:t>
            </w:r>
          </w:p>
        </w:tc>
      </w:tr>
      <w:tr w:rsidR="00B929C0" w14:paraId="448C6447" w14:textId="77777777" w:rsidTr="00F12989">
        <w:tc>
          <w:tcPr>
            <w:tcW w:w="1800" w:type="dxa"/>
            <w:tcBorders>
              <w:top w:val="single" w:sz="4" w:space="0" w:color="auto"/>
              <w:bottom w:val="single" w:sz="4" w:space="0" w:color="auto"/>
              <w:right w:val="single" w:sz="8" w:space="0" w:color="auto"/>
            </w:tcBorders>
          </w:tcPr>
          <w:p w14:paraId="612EE5EF" w14:textId="0DD18305" w:rsidR="00B929C0" w:rsidRPr="00EF1856" w:rsidRDefault="00B929C0" w:rsidP="00E9739D">
            <w:pPr>
              <w:rPr>
                <w:rFonts w:ascii="Calibri" w:hAnsi="Calibri" w:cs="Calibri"/>
                <w:color w:val="000000"/>
              </w:rPr>
            </w:pPr>
            <w:r>
              <w:rPr>
                <w:rFonts w:ascii="Calibri" w:hAnsi="Calibri" w:cs="Calibri"/>
                <w:color w:val="000000"/>
              </w:rPr>
              <w:t>Spiegel</w:t>
            </w:r>
            <w:r w:rsidR="00E307D4">
              <w:rPr>
                <w:rFonts w:ascii="Calibri" w:hAnsi="Calibri" w:cs="Calibri"/>
                <w:color w:val="000000"/>
              </w:rPr>
              <w:fldChar w:fldCharType="begin"/>
            </w:r>
            <w:r w:rsidR="00E9739D">
              <w:rPr>
                <w:rFonts w:ascii="Calibri" w:hAnsi="Calibri" w:cs="Calibri"/>
                <w:color w:val="000000"/>
              </w:rPr>
              <w:instrText xml:space="preserve"> ADDIN EN.CITE &lt;EndNote&gt;&lt;Cite&gt;&lt;Author&gt;Spiegel&lt;/Author&gt;&lt;Year&gt;2011&lt;/Year&gt;&lt;RecNum&gt;0&lt;/RecNum&gt;&lt;IDText&gt;Development and validation of a novel patient educational booklet to enhance colonoscopy preparation&lt;/IDText&gt;&lt;DisplayText&gt;(135)&lt;/DisplayText&gt;&lt;record&gt;&lt;dates&gt;&lt;pub-dates&gt;&lt;date&gt;May&lt;/date&gt;&lt;/pub-dates&gt;&lt;year&gt;2011&lt;/year&gt;&lt;/dates&gt;&lt;keywords&gt;&lt;keyword&gt;Colonoscopy&lt;/keyword&gt;&lt;keyword&gt;Humans&lt;/keyword&gt;&lt;keyword&gt;Pamphlets&lt;/keyword&gt;&lt;keyword&gt;Patient Education as Topic&lt;/keyword&gt;&lt;/keywords&gt;&lt;urls&gt;&lt;related-urls&gt;&lt;url&gt;https://www.ncbi.nlm.nih.gov/pubmed/21483463&lt;/url&gt;&lt;/related-urls&gt;&lt;/urls&gt;&lt;isbn&gt;1572-0241&lt;/isbn&gt;&lt;titles&gt;&lt;title&gt;Development and validation of a novel patient educational booklet to enhance colonoscopy preparation&lt;/title&gt;&lt;secondary-title&gt;Am J Gastroenterol&lt;/secondary-title&gt;&lt;/titles&gt;&lt;pages&gt;875-83&lt;/pages&gt;&lt;number&gt;5&lt;/number&gt;&lt;contributors&gt;&lt;authors&gt;&lt;author&gt;Spiegel, B. M.&lt;/author&gt;&lt;author&gt;Talley, J.&lt;/author&gt;&lt;author&gt;Shekelle, P.&lt;/author&gt;&lt;author&gt;Agarwal, N.&lt;/author&gt;&lt;author&gt;Snyder, B.&lt;/author&gt;&lt;author&gt;Bolus, R.&lt;/author&gt;&lt;author&gt;Kurzbard, N.&lt;/author&gt;&lt;author&gt;Chan, M.&lt;/author&gt;&lt;author&gt;Ho, A.&lt;/author&gt;&lt;author&gt;Kaneshiro, M.&lt;/author&gt;&lt;author&gt;Cordasco, K.&lt;/author&gt;&lt;author&gt;Cohen, H.&lt;/author&gt;&lt;/authors&gt;&lt;/contributors&gt;&lt;edition&gt;2011/04/12&lt;/edition&gt;&lt;language&gt;eng&lt;/language&gt;&lt;added-date format="utc"&gt;1555236800&lt;/added-date&gt;&lt;ref-type name="Journal Article"&gt;17&lt;/ref-type&gt;&lt;rec-number&gt;78&lt;/rec-number&gt;&lt;last-updated-date format="utc"&gt;1555236800&lt;/last-updated-date&gt;&lt;accession-num&gt;21483463&lt;/accession-num&gt;&lt;electronic-resource-num&gt;10.1038/ajg.2011.75&lt;/electronic-resource-num&gt;&lt;volume&gt;106&lt;/volume&gt;&lt;/record&gt;&lt;/Cite&gt;&lt;/EndNote&gt;</w:instrText>
            </w:r>
            <w:r w:rsidR="00E307D4">
              <w:rPr>
                <w:rFonts w:ascii="Calibri" w:hAnsi="Calibri" w:cs="Calibri"/>
                <w:color w:val="000000"/>
              </w:rPr>
              <w:fldChar w:fldCharType="separate"/>
            </w:r>
            <w:r w:rsidR="00231422">
              <w:rPr>
                <w:rFonts w:ascii="Calibri" w:hAnsi="Calibri" w:cs="Calibri"/>
                <w:noProof/>
                <w:color w:val="000000"/>
              </w:rPr>
              <w:t>(135)</w:t>
            </w:r>
            <w:r w:rsidR="00E307D4">
              <w:rPr>
                <w:rFonts w:ascii="Calibri" w:hAnsi="Calibri" w:cs="Calibri"/>
                <w:color w:val="000000"/>
              </w:rPr>
              <w:fldChar w:fldCharType="end"/>
            </w:r>
          </w:p>
        </w:tc>
        <w:tc>
          <w:tcPr>
            <w:tcW w:w="1797" w:type="dxa"/>
            <w:tcBorders>
              <w:left w:val="single" w:sz="8" w:space="0" w:color="auto"/>
            </w:tcBorders>
          </w:tcPr>
          <w:p w14:paraId="5F37FD87" w14:textId="77777777" w:rsidR="00B929C0" w:rsidRDefault="00B929C0" w:rsidP="00197C3A">
            <w:r>
              <w:t>2011</w:t>
            </w:r>
          </w:p>
        </w:tc>
        <w:tc>
          <w:tcPr>
            <w:tcW w:w="1350" w:type="dxa"/>
          </w:tcPr>
          <w:p w14:paraId="02061FFA" w14:textId="77777777" w:rsidR="00B929C0" w:rsidRDefault="00B929C0" w:rsidP="00197C3A">
            <w:r>
              <w:t>USA</w:t>
            </w:r>
          </w:p>
        </w:tc>
        <w:tc>
          <w:tcPr>
            <w:tcW w:w="2249" w:type="dxa"/>
          </w:tcPr>
          <w:p w14:paraId="40057DEE" w14:textId="77777777" w:rsidR="00B929C0" w:rsidRDefault="00B929C0" w:rsidP="00197C3A">
            <w:r>
              <w:t>Endoscopist blinded single centre RCT</w:t>
            </w:r>
          </w:p>
        </w:tc>
        <w:tc>
          <w:tcPr>
            <w:tcW w:w="1800" w:type="dxa"/>
          </w:tcPr>
          <w:p w14:paraId="2DBCF193" w14:textId="77777777" w:rsidR="00B929C0" w:rsidRDefault="00B929C0" w:rsidP="00197C3A">
            <w:r>
              <w:t>436</w:t>
            </w:r>
          </w:p>
        </w:tc>
      </w:tr>
      <w:tr w:rsidR="00B929C0" w14:paraId="354503D8" w14:textId="77777777" w:rsidTr="00F12989">
        <w:tc>
          <w:tcPr>
            <w:tcW w:w="1800" w:type="dxa"/>
            <w:tcBorders>
              <w:top w:val="single" w:sz="4" w:space="0" w:color="auto"/>
              <w:bottom w:val="single" w:sz="4" w:space="0" w:color="auto"/>
              <w:right w:val="single" w:sz="8" w:space="0" w:color="auto"/>
            </w:tcBorders>
          </w:tcPr>
          <w:p w14:paraId="58EFC365" w14:textId="26004170" w:rsidR="00B929C0" w:rsidRDefault="00B929C0" w:rsidP="00E9739D">
            <w:r>
              <w:t>Calderwood</w:t>
            </w:r>
            <w:r w:rsidR="00E307D4">
              <w:t xml:space="preserve"> </w:t>
            </w:r>
            <w:r w:rsidR="00E307D4">
              <w:fldChar w:fldCharType="begin"/>
            </w:r>
            <w:r w:rsidR="00E9739D">
              <w:instrText xml:space="preserve"> ADDIN EN.CITE &lt;EndNote&gt;&lt;Cite&gt;&lt;Author&gt;Calderwood&lt;/Author&gt;&lt;Year&gt;2011&lt;/Year&gt;&lt;RecNum&gt;0&lt;/RecNum&gt;&lt;IDText&gt;An endoscopist-blinded, randomized, controlled trial of a simple visual aid to improve bowel preparation for screening colonoscopy&lt;/IDText&gt;&lt;DisplayText&gt;(136)&lt;/DisplayText&gt;&lt;record&gt;&lt;dates&gt;&lt;pub-dates&gt;&lt;date&gt;Feb&lt;/date&gt;&lt;/pub-dates&gt;&lt;year&gt;2011&lt;/year&gt;&lt;/dates&gt;&lt;keywords&gt;&lt;keyword&gt;Administration, Oral&lt;/keyword&gt;&lt;keyword&gt;Adolescent&lt;/keyword&gt;&lt;keyword&gt;Adult&lt;/keyword&gt;&lt;keyword&gt;Aged&lt;/keyword&gt;&lt;keyword&gt;Aged, 80 and over&lt;/keyword&gt;&lt;keyword&gt;Cathartics&lt;/keyword&gt;&lt;keyword&gt;Colonic Diseases&lt;/keyword&gt;&lt;keyword&gt;Colonoscopy&lt;/keyword&gt;&lt;keyword&gt;Female&lt;/keyword&gt;&lt;keyword&gt;Humans&lt;/keyword&gt;&lt;keyword&gt;Male&lt;/keyword&gt;&lt;keyword&gt;Mass Screening&lt;/keyword&gt;&lt;keyword&gt;Middle Aged&lt;/keyword&gt;&lt;keyword&gt;Prospective Studies&lt;/keyword&gt;&lt;keyword&gt;Reproducibility of Results&lt;/keyword&gt;&lt;keyword&gt;Single-Blind Method&lt;/keyword&gt;&lt;keyword&gt;Young Adult&lt;/keyword&gt;&lt;/keywords&gt;&lt;urls&gt;&lt;related-urls&gt;&lt;url&gt;https://www.ncbi.nlm.nih.gov/pubmed/21168840&lt;/url&gt;&lt;/related-urls&gt;&lt;/urls&gt;&lt;isbn&gt;1097-6779&lt;/isbn&gt;&lt;titles&gt;&lt;title&gt;An endoscopist-blinded, randomized, controlled trial of a simple visual aid to improve bowel preparation for screening colonoscopy&lt;/title&gt;&lt;secondary-title&gt;Gastrointest Endosc&lt;/secondary-title&gt;&lt;/titles&gt;&lt;pages&gt;307-14&lt;/pages&gt;&lt;number&gt;2&lt;/number&gt;&lt;contributors&gt;&lt;authors&gt;&lt;author&gt;Calderwood, A. H.&lt;/author&gt;&lt;author&gt;Lai, E. J.&lt;/author&gt;&lt;author&gt;Fix, O. K.&lt;/author&gt;&lt;author&gt;Jacobson, B. C.&lt;/author&gt;&lt;/authors&gt;&lt;/contributors&gt;&lt;edition&gt;2010/12/18&lt;/edition&gt;&lt;language&gt;eng&lt;/language&gt;&lt;added-date format="utc"&gt;1539982101&lt;/added-date&gt;&lt;ref-type name="Journal Article"&gt;17&lt;/ref-type&gt;&lt;rec-number&gt;22&lt;/rec-number&gt;&lt;last-updated-date format="utc"&gt;1539982101&lt;/last-updated-date&gt;&lt;accession-num&gt;21168840&lt;/accession-num&gt;&lt;electronic-resource-num&gt;10.1016/j.gie.2010.10.013&lt;/electronic-resource-num&gt;&lt;volume&gt;73&lt;/volume&gt;&lt;/record&gt;&lt;/Cite&gt;&lt;/EndNote&gt;</w:instrText>
            </w:r>
            <w:r w:rsidR="00E307D4">
              <w:fldChar w:fldCharType="separate"/>
            </w:r>
            <w:r w:rsidR="00231422">
              <w:rPr>
                <w:noProof/>
              </w:rPr>
              <w:t>(136)</w:t>
            </w:r>
            <w:r w:rsidR="00E307D4">
              <w:fldChar w:fldCharType="end"/>
            </w:r>
          </w:p>
        </w:tc>
        <w:tc>
          <w:tcPr>
            <w:tcW w:w="1797" w:type="dxa"/>
            <w:tcBorders>
              <w:left w:val="single" w:sz="8" w:space="0" w:color="auto"/>
            </w:tcBorders>
          </w:tcPr>
          <w:p w14:paraId="0127DE19" w14:textId="77777777" w:rsidR="00B929C0" w:rsidRDefault="00B929C0" w:rsidP="00197C3A">
            <w:r>
              <w:t>2011</w:t>
            </w:r>
          </w:p>
        </w:tc>
        <w:tc>
          <w:tcPr>
            <w:tcW w:w="1350" w:type="dxa"/>
          </w:tcPr>
          <w:p w14:paraId="718027D7" w14:textId="77777777" w:rsidR="00B929C0" w:rsidRDefault="00B929C0" w:rsidP="00197C3A">
            <w:r>
              <w:t>USA</w:t>
            </w:r>
          </w:p>
        </w:tc>
        <w:tc>
          <w:tcPr>
            <w:tcW w:w="2249" w:type="dxa"/>
          </w:tcPr>
          <w:p w14:paraId="5C855D3D" w14:textId="77777777" w:rsidR="00B929C0" w:rsidRDefault="00B929C0" w:rsidP="00197C3A">
            <w:r>
              <w:t>Endoscopist blinded single centre RCT</w:t>
            </w:r>
          </w:p>
        </w:tc>
        <w:tc>
          <w:tcPr>
            <w:tcW w:w="1800" w:type="dxa"/>
          </w:tcPr>
          <w:p w14:paraId="0356D564" w14:textId="77777777" w:rsidR="00B929C0" w:rsidRDefault="00B929C0" w:rsidP="00197C3A">
            <w:r>
              <w:t>969</w:t>
            </w:r>
          </w:p>
        </w:tc>
      </w:tr>
      <w:tr w:rsidR="00B929C0" w14:paraId="333931A5" w14:textId="77777777" w:rsidTr="00F12989">
        <w:tc>
          <w:tcPr>
            <w:tcW w:w="1800" w:type="dxa"/>
            <w:tcBorders>
              <w:top w:val="single" w:sz="4" w:space="0" w:color="auto"/>
              <w:bottom w:val="single" w:sz="4" w:space="0" w:color="auto"/>
              <w:right w:val="single" w:sz="8" w:space="0" w:color="auto"/>
            </w:tcBorders>
          </w:tcPr>
          <w:p w14:paraId="33B136E2" w14:textId="1B4E1404" w:rsidR="00B929C0" w:rsidRDefault="00B929C0" w:rsidP="00E9739D">
            <w:r>
              <w:t>Davis</w:t>
            </w:r>
            <w:r w:rsidR="00E307D4">
              <w:t xml:space="preserve"> </w:t>
            </w:r>
            <w:r w:rsidR="00E307D4">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 </w:instrText>
            </w:r>
            <w:r w:rsidR="00E9739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DATA </w:instrText>
            </w:r>
            <w:r w:rsidR="00E9739D">
              <w:fldChar w:fldCharType="end"/>
            </w:r>
            <w:r w:rsidR="00E307D4">
              <w:fldChar w:fldCharType="separate"/>
            </w:r>
            <w:r w:rsidR="00231422">
              <w:rPr>
                <w:noProof/>
              </w:rPr>
              <w:t>(137)</w:t>
            </w:r>
            <w:r w:rsidR="00E307D4">
              <w:fldChar w:fldCharType="end"/>
            </w:r>
          </w:p>
        </w:tc>
        <w:tc>
          <w:tcPr>
            <w:tcW w:w="1797" w:type="dxa"/>
            <w:tcBorders>
              <w:left w:val="single" w:sz="8" w:space="0" w:color="auto"/>
            </w:tcBorders>
          </w:tcPr>
          <w:p w14:paraId="30934588" w14:textId="77777777" w:rsidR="00B929C0" w:rsidRDefault="00B929C0" w:rsidP="00197C3A">
            <w:r>
              <w:t>2017</w:t>
            </w:r>
          </w:p>
        </w:tc>
        <w:tc>
          <w:tcPr>
            <w:tcW w:w="1350" w:type="dxa"/>
          </w:tcPr>
          <w:p w14:paraId="1CDF4C8C" w14:textId="77777777" w:rsidR="00B929C0" w:rsidRDefault="00B929C0" w:rsidP="00197C3A">
            <w:r>
              <w:t>USA</w:t>
            </w:r>
          </w:p>
        </w:tc>
        <w:tc>
          <w:tcPr>
            <w:tcW w:w="2249" w:type="dxa"/>
          </w:tcPr>
          <w:p w14:paraId="3D885E0B" w14:textId="77777777" w:rsidR="00B929C0" w:rsidRDefault="00B929C0" w:rsidP="00197C3A">
            <w:r>
              <w:t>Retrospective</w:t>
            </w:r>
          </w:p>
        </w:tc>
        <w:tc>
          <w:tcPr>
            <w:tcW w:w="1800" w:type="dxa"/>
          </w:tcPr>
          <w:p w14:paraId="338C94E7" w14:textId="77777777" w:rsidR="00B929C0" w:rsidRDefault="00B929C0" w:rsidP="00197C3A">
            <w:r>
              <w:t>543</w:t>
            </w:r>
          </w:p>
        </w:tc>
      </w:tr>
      <w:tr w:rsidR="00B929C0" w14:paraId="68D02956" w14:textId="77777777" w:rsidTr="00F12989">
        <w:tc>
          <w:tcPr>
            <w:tcW w:w="1800" w:type="dxa"/>
            <w:tcBorders>
              <w:top w:val="single" w:sz="4" w:space="0" w:color="auto"/>
              <w:bottom w:val="single" w:sz="12" w:space="0" w:color="auto"/>
              <w:right w:val="single" w:sz="8" w:space="0" w:color="auto"/>
            </w:tcBorders>
          </w:tcPr>
          <w:p w14:paraId="3432449C" w14:textId="1FAC1D46" w:rsidR="00B929C0" w:rsidRDefault="00B929C0" w:rsidP="00E9739D">
            <w:r>
              <w:t>Ergen</w:t>
            </w:r>
            <w:r w:rsidR="00E307D4">
              <w:t xml:space="preserve"> </w:t>
            </w:r>
            <w:r w:rsidR="00E307D4">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 </w:instrText>
            </w:r>
            <w:r w:rsidR="00E9739D">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DATA </w:instrText>
            </w:r>
            <w:r w:rsidR="00E9739D">
              <w:fldChar w:fldCharType="end"/>
            </w:r>
            <w:r w:rsidR="00E307D4">
              <w:fldChar w:fldCharType="separate"/>
            </w:r>
            <w:r w:rsidR="00231422">
              <w:rPr>
                <w:noProof/>
              </w:rPr>
              <w:t>(138)</w:t>
            </w:r>
            <w:r w:rsidR="00E307D4">
              <w:fldChar w:fldCharType="end"/>
            </w:r>
          </w:p>
        </w:tc>
        <w:tc>
          <w:tcPr>
            <w:tcW w:w="1797" w:type="dxa"/>
            <w:tcBorders>
              <w:left w:val="single" w:sz="8" w:space="0" w:color="auto"/>
            </w:tcBorders>
          </w:tcPr>
          <w:p w14:paraId="077EDAF5" w14:textId="77777777" w:rsidR="00B929C0" w:rsidRDefault="00B929C0" w:rsidP="00197C3A">
            <w:r>
              <w:t>2015</w:t>
            </w:r>
          </w:p>
        </w:tc>
        <w:tc>
          <w:tcPr>
            <w:tcW w:w="1350" w:type="dxa"/>
          </w:tcPr>
          <w:p w14:paraId="28A2AB04" w14:textId="77777777" w:rsidR="00B929C0" w:rsidRDefault="00B929C0" w:rsidP="00197C3A">
            <w:r>
              <w:t>USA</w:t>
            </w:r>
          </w:p>
        </w:tc>
        <w:tc>
          <w:tcPr>
            <w:tcW w:w="2249" w:type="dxa"/>
          </w:tcPr>
          <w:p w14:paraId="03879345" w14:textId="77777777" w:rsidR="00B929C0" w:rsidRDefault="00B929C0" w:rsidP="00197C3A">
            <w:r>
              <w:t>Double blind RCT</w:t>
            </w:r>
          </w:p>
        </w:tc>
        <w:tc>
          <w:tcPr>
            <w:tcW w:w="1800" w:type="dxa"/>
          </w:tcPr>
          <w:p w14:paraId="0329773E" w14:textId="77777777" w:rsidR="00B929C0" w:rsidRDefault="00B929C0" w:rsidP="008904AF">
            <w:pPr>
              <w:keepNext/>
            </w:pPr>
            <w:r>
              <w:t>85</w:t>
            </w:r>
          </w:p>
        </w:tc>
      </w:tr>
    </w:tbl>
    <w:p w14:paraId="34373023" w14:textId="612DF726" w:rsidR="008904AF" w:rsidRDefault="008904AF" w:rsidP="008904AF">
      <w:pPr>
        <w:pStyle w:val="Caption"/>
      </w:pPr>
      <w:bookmarkStart w:id="92" w:name="_Toc167893199"/>
      <w:r>
        <w:t xml:space="preserve">Table </w:t>
      </w:r>
      <w:r w:rsidR="004F76FF">
        <w:fldChar w:fldCharType="begin"/>
      </w:r>
      <w:r w:rsidR="004F76FF">
        <w:instrText xml:space="preserve"> SEQ Table \* ARABIC </w:instrText>
      </w:r>
      <w:r w:rsidR="004F76FF">
        <w:fldChar w:fldCharType="separate"/>
      </w:r>
      <w:r w:rsidR="006A0E8C">
        <w:rPr>
          <w:noProof/>
        </w:rPr>
        <w:t>14</w:t>
      </w:r>
      <w:r w:rsidR="004F76FF">
        <w:rPr>
          <w:noProof/>
        </w:rPr>
        <w:fldChar w:fldCharType="end"/>
      </w:r>
      <w:r>
        <w:t xml:space="preserve"> - Methodology used in</w:t>
      </w:r>
      <w:r w:rsidRPr="006A2FF9">
        <w:t xml:space="preserve"> studies investigating the effect of </w:t>
      </w:r>
      <w:r>
        <w:t>visual aid educational tools</w:t>
      </w:r>
      <w:r w:rsidRPr="006A2FF9">
        <w:t xml:space="preserve"> on bowel preparation quality</w:t>
      </w:r>
      <w:r w:rsidR="00F63FA3">
        <w:t>. USA, United States of America; RCT, randomised controlled trial</w:t>
      </w:r>
      <w:bookmarkEnd w:id="92"/>
    </w:p>
    <w:p w14:paraId="43D2CC2B" w14:textId="4744C876" w:rsidR="00AC44F6" w:rsidRPr="00AC44F6" w:rsidRDefault="00933989" w:rsidP="00AC44F6">
      <w:r>
        <w:br w:type="page"/>
      </w:r>
    </w:p>
    <w:tbl>
      <w:tblPr>
        <w:tblW w:w="807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55"/>
        <w:gridCol w:w="1701"/>
        <w:gridCol w:w="2551"/>
        <w:gridCol w:w="2268"/>
      </w:tblGrid>
      <w:tr w:rsidR="00C52004" w14:paraId="4107EFF5" w14:textId="77777777" w:rsidTr="00013EAE">
        <w:trPr>
          <w:trHeight w:val="434"/>
        </w:trPr>
        <w:tc>
          <w:tcPr>
            <w:tcW w:w="1555" w:type="dxa"/>
            <w:tcBorders>
              <w:top w:val="single" w:sz="12" w:space="0" w:color="auto"/>
              <w:bottom w:val="single" w:sz="8" w:space="0" w:color="auto"/>
              <w:right w:val="single" w:sz="8" w:space="0" w:color="auto"/>
            </w:tcBorders>
          </w:tcPr>
          <w:p w14:paraId="7F83D74F" w14:textId="315414F4" w:rsidR="00C52004" w:rsidRDefault="00C52004" w:rsidP="00197C3A">
            <w:r>
              <w:lastRenderedPageBreak/>
              <w:t>Study</w:t>
            </w:r>
            <w:r w:rsidR="00013EAE">
              <w:t xml:space="preserve"> first author</w:t>
            </w:r>
          </w:p>
        </w:tc>
        <w:tc>
          <w:tcPr>
            <w:tcW w:w="1701" w:type="dxa"/>
            <w:tcBorders>
              <w:top w:val="single" w:sz="12" w:space="0" w:color="auto"/>
              <w:left w:val="single" w:sz="8" w:space="0" w:color="auto"/>
              <w:bottom w:val="single" w:sz="8" w:space="0" w:color="auto"/>
              <w:right w:val="single" w:sz="8" w:space="0" w:color="auto"/>
            </w:tcBorders>
          </w:tcPr>
          <w:p w14:paraId="7FE7FAD0" w14:textId="77777777" w:rsidR="00C52004" w:rsidRDefault="00C52004" w:rsidP="00197C3A">
            <w:r>
              <w:t>Purgative, dosing, timing</w:t>
            </w:r>
          </w:p>
        </w:tc>
        <w:tc>
          <w:tcPr>
            <w:tcW w:w="2551" w:type="dxa"/>
            <w:tcBorders>
              <w:top w:val="single" w:sz="12" w:space="0" w:color="auto"/>
              <w:left w:val="single" w:sz="8" w:space="0" w:color="auto"/>
              <w:bottom w:val="single" w:sz="8" w:space="0" w:color="auto"/>
              <w:right w:val="single" w:sz="8" w:space="0" w:color="auto"/>
            </w:tcBorders>
          </w:tcPr>
          <w:p w14:paraId="018E0D5B" w14:textId="77777777" w:rsidR="00C52004" w:rsidRDefault="00C52004" w:rsidP="00197C3A">
            <w:r>
              <w:t>Intervention</w:t>
            </w:r>
          </w:p>
        </w:tc>
        <w:tc>
          <w:tcPr>
            <w:tcW w:w="2268" w:type="dxa"/>
            <w:tcBorders>
              <w:top w:val="single" w:sz="12" w:space="0" w:color="auto"/>
              <w:left w:val="single" w:sz="8" w:space="0" w:color="auto"/>
              <w:bottom w:val="single" w:sz="8" w:space="0" w:color="auto"/>
            </w:tcBorders>
          </w:tcPr>
          <w:p w14:paraId="41A2FF0D" w14:textId="77777777" w:rsidR="00C52004" w:rsidRDefault="00C52004" w:rsidP="00197C3A">
            <w:r>
              <w:t>Placebo</w:t>
            </w:r>
          </w:p>
        </w:tc>
      </w:tr>
      <w:tr w:rsidR="00C52004" w14:paraId="67EB3D82" w14:textId="77777777" w:rsidTr="00013EAE">
        <w:trPr>
          <w:trHeight w:val="217"/>
        </w:trPr>
        <w:tc>
          <w:tcPr>
            <w:tcW w:w="1555" w:type="dxa"/>
            <w:tcBorders>
              <w:top w:val="single" w:sz="8" w:space="0" w:color="auto"/>
              <w:bottom w:val="single" w:sz="4" w:space="0" w:color="auto"/>
              <w:right w:val="single" w:sz="8" w:space="0" w:color="auto"/>
            </w:tcBorders>
          </w:tcPr>
          <w:p w14:paraId="688D70E1" w14:textId="2A3FDC2E" w:rsidR="00C52004" w:rsidRDefault="00C52004" w:rsidP="00E9739D">
            <w:r>
              <w:t>Andrealli</w:t>
            </w:r>
            <w:r w:rsidR="00E307D4">
              <w:t xml:space="preserve"> </w:t>
            </w:r>
            <w:r w:rsidR="00E307D4">
              <w:fldChar w:fldCharType="begin"/>
            </w:r>
            <w:r w:rsidR="00E9739D">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E307D4">
              <w:fldChar w:fldCharType="separate"/>
            </w:r>
            <w:r w:rsidR="00231422">
              <w:rPr>
                <w:noProof/>
              </w:rPr>
              <w:t>(132)</w:t>
            </w:r>
            <w:r w:rsidR="00E307D4">
              <w:fldChar w:fldCharType="end"/>
            </w:r>
          </w:p>
        </w:tc>
        <w:tc>
          <w:tcPr>
            <w:tcW w:w="1701" w:type="dxa"/>
            <w:tcBorders>
              <w:top w:val="single" w:sz="8" w:space="0" w:color="auto"/>
              <w:left w:val="single" w:sz="8" w:space="0" w:color="auto"/>
            </w:tcBorders>
          </w:tcPr>
          <w:p w14:paraId="153050A4" w14:textId="77777777" w:rsidR="00C52004" w:rsidRDefault="00C52004" w:rsidP="00197C3A">
            <w:r>
              <w:t>PEG, 2L, Split or day before dosing</w:t>
            </w:r>
          </w:p>
        </w:tc>
        <w:tc>
          <w:tcPr>
            <w:tcW w:w="2551" w:type="dxa"/>
            <w:tcBorders>
              <w:top w:val="single" w:sz="8" w:space="0" w:color="auto"/>
            </w:tcBorders>
          </w:tcPr>
          <w:p w14:paraId="79926271" w14:textId="77777777" w:rsidR="00C52004" w:rsidRDefault="00C52004" w:rsidP="00197C3A">
            <w:r>
              <w:t>Enhanced written instructions and direct counselling</w:t>
            </w:r>
          </w:p>
        </w:tc>
        <w:tc>
          <w:tcPr>
            <w:tcW w:w="2268" w:type="dxa"/>
            <w:tcBorders>
              <w:top w:val="single" w:sz="8" w:space="0" w:color="auto"/>
            </w:tcBorders>
          </w:tcPr>
          <w:p w14:paraId="7FD77219" w14:textId="77777777" w:rsidR="00C52004" w:rsidRDefault="00C52004" w:rsidP="00197C3A">
            <w:r>
              <w:t>Enhanced written instructions</w:t>
            </w:r>
          </w:p>
        </w:tc>
      </w:tr>
      <w:tr w:rsidR="00C52004" w14:paraId="701588A5" w14:textId="77777777" w:rsidTr="00013EAE">
        <w:trPr>
          <w:trHeight w:val="208"/>
        </w:trPr>
        <w:tc>
          <w:tcPr>
            <w:tcW w:w="1555" w:type="dxa"/>
            <w:tcBorders>
              <w:top w:val="single" w:sz="4" w:space="0" w:color="auto"/>
              <w:bottom w:val="single" w:sz="4" w:space="0" w:color="auto"/>
              <w:right w:val="single" w:sz="8" w:space="0" w:color="auto"/>
            </w:tcBorders>
          </w:tcPr>
          <w:p w14:paraId="46A396DE" w14:textId="2938B166" w:rsidR="00C52004" w:rsidRDefault="00C52004" w:rsidP="00E9739D">
            <w:r>
              <w:t>Maxwell</w:t>
            </w:r>
            <w:r w:rsidR="00E307D4">
              <w:t xml:space="preserve"> </w:t>
            </w:r>
            <w:r w:rsidR="00E307D4">
              <w:fldChar w:fldCharType="begin"/>
            </w:r>
            <w:r w:rsidR="00E9739D">
              <w:instrText xml:space="preserve"> ADDIN EN.CITE &lt;EndNote&gt;&lt;Cite&gt;&lt;Author&gt;Maxwell&lt;/Author&gt;&lt;Year&gt;2014&lt;/Year&gt;&lt;RecNum&gt;0&lt;/RecNum&gt;&lt;IDText&gt;Impact of Educational Cartoon on Pediatric Bowel Preparation Quality at Time of Colonoscopy&lt;/IDText&gt;&lt;DisplayText&gt;(133)&lt;/DisplayText&gt;&lt;record&gt;&lt;keywords&gt;&lt;keyword&gt;bowel preparation&lt;/keyword&gt;&lt;keyword&gt;colonoscopy&lt;/keyword&gt;&lt;keyword&gt;patient education&lt;/keyword&gt;&lt;keyword&gt;pediatrics&lt;/keyword&gt;&lt;/keywords&gt;&lt;urls&gt;&lt;related-urls&gt;&lt;url&gt;https://www.ncbi.nlm.nih.gov/pubmed/27335902&lt;/url&gt;&lt;/related-urls&gt;&lt;/urls&gt;&lt;isbn&gt;2333-794X&lt;/isbn&gt;&lt;custom2&gt;PMC4804678&lt;/custom2&gt;&lt;titles&gt;&lt;title&gt;Impact of Educational Cartoon on Pediatric Bowel Preparation Quality at Time of Colonoscopy&lt;/title&gt;&lt;secondary-title&gt;Glob Pediatr Health&lt;/secondary-title&gt;&lt;/titles&gt;&lt;pages&gt;2333794X14548199&lt;/pages&gt;&lt;contributors&gt;&lt;authors&gt;&lt;author&gt;Maxwell, E.&lt;/author&gt;&lt;author&gt;Simmons, M.&lt;/author&gt;&lt;author&gt;Franklin, L.&lt;/author&gt;&lt;author&gt;Arnold, J.&lt;/author&gt;&lt;author&gt;Pall, H.&lt;/author&gt;&lt;/authors&gt;&lt;/contributors&gt;&lt;edition&gt;20140812&lt;/edition&gt;&lt;language&gt;eng&lt;/language&gt;&lt;added-date format="utc"&gt;1631032423&lt;/added-date&gt;&lt;ref-type name="Journal Article"&gt;17&lt;/ref-type&gt;&lt;auth-address&gt;St Christopher&amp;apos;s Hospital for Children, Philadelphia, PA, USA&amp;#xD;Drexel University College of Medicine, Philadelphia, PA, USA. Boston Children&amp;apos;s Hospital, Boston, MA, USA&amp;#xD;Harvard Medical School, Boston, MA, USA.&lt;/auth-address&gt;&lt;dates&gt;&lt;year&gt;2014&lt;/year&gt;&lt;/dates&gt;&lt;rec-number&gt;212&lt;/rec-number&gt;&lt;last-updated-date format="utc"&gt;1631032423&lt;/last-updated-date&gt;&lt;accession-num&gt;27335902&lt;/accession-num&gt;&lt;electronic-resource-num&gt;10.1177/2333794X14548199&lt;/electronic-resource-num&gt;&lt;volume&gt;1&lt;/volume&gt;&lt;/record&gt;&lt;/Cite&gt;&lt;/EndNote&gt;</w:instrText>
            </w:r>
            <w:r w:rsidR="00E307D4">
              <w:fldChar w:fldCharType="separate"/>
            </w:r>
            <w:r w:rsidR="00231422">
              <w:rPr>
                <w:noProof/>
              </w:rPr>
              <w:t>(133)</w:t>
            </w:r>
            <w:r w:rsidR="00E307D4">
              <w:fldChar w:fldCharType="end"/>
            </w:r>
          </w:p>
        </w:tc>
        <w:tc>
          <w:tcPr>
            <w:tcW w:w="1701" w:type="dxa"/>
            <w:tcBorders>
              <w:left w:val="single" w:sz="8" w:space="0" w:color="auto"/>
            </w:tcBorders>
          </w:tcPr>
          <w:p w14:paraId="0CDF990B" w14:textId="77777777" w:rsidR="00C52004" w:rsidRDefault="00C52004" w:rsidP="00197C3A">
            <w:r>
              <w:t>PEG, 1.5L, day before (with bisacodyl)</w:t>
            </w:r>
          </w:p>
        </w:tc>
        <w:tc>
          <w:tcPr>
            <w:tcW w:w="2551" w:type="dxa"/>
          </w:tcPr>
          <w:p w14:paraId="78FEFF07" w14:textId="77777777" w:rsidR="00C52004" w:rsidRDefault="00C52004" w:rsidP="00197C3A">
            <w:r>
              <w:t>Informative cartoon</w:t>
            </w:r>
          </w:p>
        </w:tc>
        <w:tc>
          <w:tcPr>
            <w:tcW w:w="2268" w:type="dxa"/>
          </w:tcPr>
          <w:p w14:paraId="698AAD0C" w14:textId="77777777" w:rsidR="00C52004" w:rsidRDefault="00C52004" w:rsidP="00197C3A">
            <w:r>
              <w:t>Verbal and written instructions</w:t>
            </w:r>
          </w:p>
        </w:tc>
      </w:tr>
      <w:tr w:rsidR="00C52004" w14:paraId="7193A71D" w14:textId="77777777" w:rsidTr="00013EAE">
        <w:trPr>
          <w:trHeight w:val="217"/>
        </w:trPr>
        <w:tc>
          <w:tcPr>
            <w:tcW w:w="1555" w:type="dxa"/>
            <w:tcBorders>
              <w:top w:val="single" w:sz="4" w:space="0" w:color="auto"/>
              <w:bottom w:val="single" w:sz="4" w:space="0" w:color="auto"/>
              <w:right w:val="single" w:sz="8" w:space="0" w:color="auto"/>
            </w:tcBorders>
          </w:tcPr>
          <w:p w14:paraId="052804ED" w14:textId="581DE36A" w:rsidR="00C52004" w:rsidRDefault="00C52004" w:rsidP="00E9739D">
            <w:r>
              <w:t>Tae</w:t>
            </w:r>
            <w:r w:rsidR="00E1025E">
              <w:t xml:space="preserve"> </w:t>
            </w:r>
            <w:r w:rsidR="00E1025E">
              <w:fldChar w:fldCharType="begin"/>
            </w:r>
            <w:r w:rsidR="00E9739D">
              <w:instrText xml:space="preserve"> ADDIN EN.CITE &lt;EndNote&gt;&lt;Cite&gt;&lt;Author&gt;Tae&lt;/Author&gt;&lt;Year&gt;2012&lt;/Year&gt;&lt;RecNum&gt;0&lt;/RecNum&gt;&lt;IDText&gt;Impact of patient education with cartoon visual aids on the quality of bowel preparation for colonoscopy&lt;/IDText&gt;&lt;DisplayText&gt;(134)&lt;/DisplayText&gt;&lt;record&gt;&lt;dates&gt;&lt;pub-dates&gt;&lt;date&gt;Oct&lt;/date&gt;&lt;/pub-dates&gt;&lt;year&gt;2012&lt;/year&gt;&lt;/dates&gt;&lt;keywords&gt;&lt;keyword&gt;Adult&lt;/keyword&gt;&lt;keyword&gt;Age Factors&lt;/keyword&gt;&lt;keyword&gt;Aged&lt;/keyword&gt;&lt;keyword&gt;Aged, 80 and over&lt;/keyword&gt;&lt;keyword&gt;Audiovisual Aids&lt;/keyword&gt;&lt;keyword&gt;Cartoons as Topic&lt;/keyword&gt;&lt;keyword&gt;Cathartics&lt;/keyword&gt;&lt;keyword&gt;Colonoscopy&lt;/keyword&gt;&lt;keyword&gt;Female&lt;/keyword&gt;&lt;keyword&gt;Humans&lt;/keyword&gt;&lt;keyword&gt;Logistic Models&lt;/keyword&gt;&lt;keyword&gt;Male&lt;/keyword&gt;&lt;keyword&gt;Middle Aged&lt;/keyword&gt;&lt;keyword&gt;Multivariate Analysis&lt;/keyword&gt;&lt;keyword&gt;Patient Compliance&lt;/keyword&gt;&lt;keyword&gt;Patient Education as Topic&lt;/keyword&gt;&lt;keyword&gt;Polyethylene Glycols&lt;/keyword&gt;&lt;keyword&gt;Prospective Studies&lt;/keyword&gt;&lt;keyword&gt;Single-Blind Method&lt;/keyword&gt;&lt;/keywords&gt;&lt;urls&gt;&lt;related-urls&gt;&lt;url&gt;https://www.ncbi.nlm.nih.gov/pubmed/22840295&lt;/url&gt;&lt;/related-urls&gt;&lt;/urls&gt;&lt;isbn&gt;1097-6779&lt;/isbn&gt;&lt;titles&gt;&lt;title&gt;Impact of patient education with cartoon visual aids on the quality of bowel preparation for colonoscopy&lt;/title&gt;&lt;secondary-title&gt;Gastrointest Endosc&lt;/secondary-title&gt;&lt;/titles&gt;&lt;pages&gt;804-11&lt;/pages&gt;&lt;number&gt;4&lt;/number&gt;&lt;contributors&gt;&lt;authors&gt;&lt;author&gt;Tae, J. W.&lt;/author&gt;&lt;author&gt;Lee, J. C.&lt;/author&gt;&lt;author&gt;Hong, S. J.&lt;/author&gt;&lt;author&gt;Han, J. P.&lt;/author&gt;&lt;author&gt;Lee, Y. H.&lt;/author&gt;&lt;author&gt;Chung, J. H.&lt;/author&gt;&lt;author&gt;Yoon, H. G.&lt;/author&gt;&lt;author&gt;Ko, B. M.&lt;/author&gt;&lt;author&gt;Cho, J. Y.&lt;/author&gt;&lt;author&gt;Lee, J. S.&lt;/author&gt;&lt;author&gt;Lee, M. S.&lt;/author&gt;&lt;/authors&gt;&lt;/contributors&gt;&lt;edition&gt;2012/07/27&lt;/edition&gt;&lt;language&gt;eng&lt;/language&gt;&lt;added-date format="utc"&gt;1539866580&lt;/added-date&gt;&lt;ref-type name="Journal Article"&gt;17&lt;/ref-type&gt;&lt;rec-number&gt;13&lt;/rec-number&gt;&lt;last-updated-date format="utc"&gt;1539866580&lt;/last-updated-date&gt;&lt;accession-num&gt;22840295&lt;/accession-num&gt;&lt;electronic-resource-num&gt;10.1016/j.gie.2012.05.026&lt;/electronic-resource-num&gt;&lt;volume&gt;76&lt;/volume&gt;&lt;/record&gt;&lt;/Cite&gt;&lt;/EndNote&gt;</w:instrText>
            </w:r>
            <w:r w:rsidR="00E1025E">
              <w:fldChar w:fldCharType="separate"/>
            </w:r>
            <w:r w:rsidR="00231422">
              <w:rPr>
                <w:noProof/>
              </w:rPr>
              <w:t>(134)</w:t>
            </w:r>
            <w:r w:rsidR="00E1025E">
              <w:fldChar w:fldCharType="end"/>
            </w:r>
          </w:p>
        </w:tc>
        <w:tc>
          <w:tcPr>
            <w:tcW w:w="1701" w:type="dxa"/>
            <w:tcBorders>
              <w:left w:val="single" w:sz="8" w:space="0" w:color="auto"/>
            </w:tcBorders>
          </w:tcPr>
          <w:p w14:paraId="6B51A99F" w14:textId="77777777" w:rsidR="00C52004" w:rsidRDefault="00C52004" w:rsidP="00197C3A">
            <w:r>
              <w:t>PEG, no documented, split dose</w:t>
            </w:r>
          </w:p>
        </w:tc>
        <w:tc>
          <w:tcPr>
            <w:tcW w:w="2551" w:type="dxa"/>
          </w:tcPr>
          <w:p w14:paraId="36E53B70" w14:textId="77777777" w:rsidR="00C52004" w:rsidRDefault="00C52004" w:rsidP="00197C3A">
            <w:r>
              <w:t>Illustrative pictures</w:t>
            </w:r>
          </w:p>
        </w:tc>
        <w:tc>
          <w:tcPr>
            <w:tcW w:w="2268" w:type="dxa"/>
          </w:tcPr>
          <w:p w14:paraId="13260923" w14:textId="34CB2A1D" w:rsidR="00C52004" w:rsidRDefault="00933989" w:rsidP="00197C3A">
            <w:r>
              <w:t xml:space="preserve">Verbal </w:t>
            </w:r>
            <w:r w:rsidR="00C52004">
              <w:t>and written instructions</w:t>
            </w:r>
          </w:p>
        </w:tc>
      </w:tr>
      <w:tr w:rsidR="00C52004" w14:paraId="601028F8" w14:textId="77777777" w:rsidTr="00013EAE">
        <w:trPr>
          <w:trHeight w:val="217"/>
        </w:trPr>
        <w:tc>
          <w:tcPr>
            <w:tcW w:w="1555" w:type="dxa"/>
            <w:tcBorders>
              <w:top w:val="single" w:sz="4" w:space="0" w:color="auto"/>
              <w:bottom w:val="single" w:sz="4" w:space="0" w:color="auto"/>
              <w:right w:val="single" w:sz="8" w:space="0" w:color="auto"/>
            </w:tcBorders>
          </w:tcPr>
          <w:p w14:paraId="487EF487" w14:textId="3FEB948F" w:rsidR="00C52004" w:rsidRDefault="00C52004" w:rsidP="00E9739D">
            <w:r>
              <w:rPr>
                <w:rFonts w:ascii="Calibri" w:hAnsi="Calibri" w:cs="Calibri"/>
                <w:color w:val="000000"/>
              </w:rPr>
              <w:t>Spiegel</w:t>
            </w:r>
            <w:r w:rsidR="00E1025E">
              <w:rPr>
                <w:rFonts w:ascii="Calibri" w:hAnsi="Calibri" w:cs="Calibri"/>
                <w:color w:val="000000"/>
              </w:rPr>
              <w:t xml:space="preserve"> </w:t>
            </w:r>
            <w:r w:rsidR="00E1025E">
              <w:rPr>
                <w:rFonts w:ascii="Calibri" w:hAnsi="Calibri" w:cs="Calibri"/>
                <w:color w:val="000000"/>
              </w:rPr>
              <w:fldChar w:fldCharType="begin"/>
            </w:r>
            <w:r w:rsidR="00E9739D">
              <w:rPr>
                <w:rFonts w:ascii="Calibri" w:hAnsi="Calibri" w:cs="Calibri"/>
                <w:color w:val="000000"/>
              </w:rPr>
              <w:instrText xml:space="preserve"> ADDIN EN.CITE &lt;EndNote&gt;&lt;Cite&gt;&lt;Author&gt;Spiegel&lt;/Author&gt;&lt;Year&gt;2011&lt;/Year&gt;&lt;RecNum&gt;0&lt;/RecNum&gt;&lt;IDText&gt;Development and validation of a novel patient educational booklet to enhance colonoscopy preparation&lt;/IDText&gt;&lt;DisplayText&gt;(135)&lt;/DisplayText&gt;&lt;record&gt;&lt;dates&gt;&lt;pub-dates&gt;&lt;date&gt;May&lt;/date&gt;&lt;/pub-dates&gt;&lt;year&gt;2011&lt;/year&gt;&lt;/dates&gt;&lt;keywords&gt;&lt;keyword&gt;Colonoscopy&lt;/keyword&gt;&lt;keyword&gt;Humans&lt;/keyword&gt;&lt;keyword&gt;Pamphlets&lt;/keyword&gt;&lt;keyword&gt;Patient Education as Topic&lt;/keyword&gt;&lt;/keywords&gt;&lt;urls&gt;&lt;related-urls&gt;&lt;url&gt;https://www.ncbi.nlm.nih.gov/pubmed/21483463&lt;/url&gt;&lt;/related-urls&gt;&lt;/urls&gt;&lt;isbn&gt;1572-0241&lt;/isbn&gt;&lt;titles&gt;&lt;title&gt;Development and validation of a novel patient educational booklet to enhance colonoscopy preparation&lt;/title&gt;&lt;secondary-title&gt;Am J Gastroenterol&lt;/secondary-title&gt;&lt;/titles&gt;&lt;pages&gt;875-83&lt;/pages&gt;&lt;number&gt;5&lt;/number&gt;&lt;contributors&gt;&lt;authors&gt;&lt;author&gt;Spiegel, B. M.&lt;/author&gt;&lt;author&gt;Talley, J.&lt;/author&gt;&lt;author&gt;Shekelle, P.&lt;/author&gt;&lt;author&gt;Agarwal, N.&lt;/author&gt;&lt;author&gt;Snyder, B.&lt;/author&gt;&lt;author&gt;Bolus, R.&lt;/author&gt;&lt;author&gt;Kurzbard, N.&lt;/author&gt;&lt;author&gt;Chan, M.&lt;/author&gt;&lt;author&gt;Ho, A.&lt;/author&gt;&lt;author&gt;Kaneshiro, M.&lt;/author&gt;&lt;author&gt;Cordasco, K.&lt;/author&gt;&lt;author&gt;Cohen, H.&lt;/author&gt;&lt;/authors&gt;&lt;/contributors&gt;&lt;edition&gt;20110412&lt;/edition&gt;&lt;language&gt;eng&lt;/language&gt;&lt;added-date format="utc"&gt;1631032542&lt;/added-date&gt;&lt;ref-type name="Journal Article"&gt;17&lt;/ref-type&gt;&lt;auth-address&gt;Department of Medicine, VA Greater Los Angeles Healthcare System, Los Angeles, California 90073, USA. bspiegel@mednet.ucla.edu&lt;/auth-address&gt;&lt;rec-number&gt;213&lt;/rec-number&gt;&lt;last-updated-date format="utc"&gt;1631032542&lt;/last-updated-date&gt;&lt;accession-num&gt;21483463&lt;/accession-num&gt;&lt;electronic-resource-num&gt;10.1038/ajg.2011.75&lt;/electronic-resource-num&gt;&lt;volume&gt;106&lt;/volume&gt;&lt;/record&gt;&lt;/Cite&gt;&lt;/EndNote&gt;</w:instrText>
            </w:r>
            <w:r w:rsidR="00E1025E">
              <w:rPr>
                <w:rFonts w:ascii="Calibri" w:hAnsi="Calibri" w:cs="Calibri"/>
                <w:color w:val="000000"/>
              </w:rPr>
              <w:fldChar w:fldCharType="separate"/>
            </w:r>
            <w:r w:rsidR="00231422">
              <w:rPr>
                <w:rFonts w:ascii="Calibri" w:hAnsi="Calibri" w:cs="Calibri"/>
                <w:noProof/>
                <w:color w:val="000000"/>
              </w:rPr>
              <w:t>(135)</w:t>
            </w:r>
            <w:r w:rsidR="00E1025E">
              <w:rPr>
                <w:rFonts w:ascii="Calibri" w:hAnsi="Calibri" w:cs="Calibri"/>
                <w:color w:val="000000"/>
              </w:rPr>
              <w:fldChar w:fldCharType="end"/>
            </w:r>
          </w:p>
        </w:tc>
        <w:tc>
          <w:tcPr>
            <w:tcW w:w="1701" w:type="dxa"/>
            <w:tcBorders>
              <w:left w:val="single" w:sz="8" w:space="0" w:color="auto"/>
            </w:tcBorders>
          </w:tcPr>
          <w:p w14:paraId="4977B596" w14:textId="77777777" w:rsidR="00C52004" w:rsidRDefault="00C52004" w:rsidP="00197C3A">
            <w:r>
              <w:t>NaP/magnesium citrate/PEG, 1.5L/3.45L/2L, Day before</w:t>
            </w:r>
          </w:p>
        </w:tc>
        <w:tc>
          <w:tcPr>
            <w:tcW w:w="2551" w:type="dxa"/>
          </w:tcPr>
          <w:p w14:paraId="107E0D78" w14:textId="77777777" w:rsidR="00C52004" w:rsidRDefault="00C52004" w:rsidP="00197C3A">
            <w:r>
              <w:t>Enhanced written instructions</w:t>
            </w:r>
          </w:p>
        </w:tc>
        <w:tc>
          <w:tcPr>
            <w:tcW w:w="2268" w:type="dxa"/>
          </w:tcPr>
          <w:p w14:paraId="4ED75D21" w14:textId="77777777" w:rsidR="00C52004" w:rsidRDefault="00C52004" w:rsidP="00197C3A">
            <w:r>
              <w:t>Written instructions</w:t>
            </w:r>
          </w:p>
        </w:tc>
      </w:tr>
      <w:tr w:rsidR="00C52004" w14:paraId="3A995943" w14:textId="77777777" w:rsidTr="00013EAE">
        <w:trPr>
          <w:trHeight w:val="217"/>
        </w:trPr>
        <w:tc>
          <w:tcPr>
            <w:tcW w:w="1555" w:type="dxa"/>
            <w:tcBorders>
              <w:top w:val="single" w:sz="4" w:space="0" w:color="auto"/>
              <w:bottom w:val="single" w:sz="4" w:space="0" w:color="auto"/>
              <w:right w:val="single" w:sz="8" w:space="0" w:color="auto"/>
            </w:tcBorders>
          </w:tcPr>
          <w:p w14:paraId="67009659" w14:textId="0E377AE4" w:rsidR="00C52004" w:rsidRDefault="00C52004" w:rsidP="00E9739D">
            <w:r>
              <w:t>Calderwood</w:t>
            </w:r>
            <w:r w:rsidR="00E1025E">
              <w:t xml:space="preserve"> </w:t>
            </w:r>
            <w:r w:rsidR="00E1025E">
              <w:fldChar w:fldCharType="begin"/>
            </w:r>
            <w:r w:rsidR="00E9739D">
              <w:instrText xml:space="preserve"> ADDIN EN.CITE &lt;EndNote&gt;&lt;Cite&gt;&lt;Author&gt;Calderwood&lt;/Author&gt;&lt;Year&gt;2011&lt;/Year&gt;&lt;RecNum&gt;0&lt;/RecNum&gt;&lt;IDText&gt;An endoscopist-blinded, randomized, controlled trial of a simple visual aid to improve bowel preparation for screening colonoscopy&lt;/IDText&gt;&lt;DisplayText&gt;(136)&lt;/DisplayText&gt;&lt;record&gt;&lt;dates&gt;&lt;pub-dates&gt;&lt;date&gt;Feb&lt;/date&gt;&lt;/pub-dates&gt;&lt;year&gt;2011&lt;/year&gt;&lt;/dates&gt;&lt;keywords&gt;&lt;keyword&gt;Administration, Oral&lt;/keyword&gt;&lt;keyword&gt;Adolescent&lt;/keyword&gt;&lt;keyword&gt;Adult&lt;/keyword&gt;&lt;keyword&gt;Aged&lt;/keyword&gt;&lt;keyword&gt;Aged, 80 and over&lt;/keyword&gt;&lt;keyword&gt;Cathartics&lt;/keyword&gt;&lt;keyword&gt;Colonic Diseases&lt;/keyword&gt;&lt;keyword&gt;Colonoscopy&lt;/keyword&gt;&lt;keyword&gt;Female&lt;/keyword&gt;&lt;keyword&gt;Humans&lt;/keyword&gt;&lt;keyword&gt;Male&lt;/keyword&gt;&lt;keyword&gt;Mass Screening&lt;/keyword&gt;&lt;keyword&gt;Middle Aged&lt;/keyword&gt;&lt;keyword&gt;Prospective Studies&lt;/keyword&gt;&lt;keyword&gt;Reproducibility of Results&lt;/keyword&gt;&lt;keyword&gt;Single-Blind Method&lt;/keyword&gt;&lt;keyword&gt;Young Adult&lt;/keyword&gt;&lt;/keywords&gt;&lt;urls&gt;&lt;related-urls&gt;&lt;url&gt;https://www.ncbi.nlm.nih.gov/pubmed/21168840&lt;/url&gt;&lt;/related-urls&gt;&lt;/urls&gt;&lt;isbn&gt;1097-6779&lt;/isbn&gt;&lt;titles&gt;&lt;title&gt;An endoscopist-blinded, randomized, controlled trial of a simple visual aid to improve bowel preparation for screening colonoscopy&lt;/title&gt;&lt;secondary-title&gt;Gastrointest Endosc&lt;/secondary-title&gt;&lt;/titles&gt;&lt;pages&gt;307-14&lt;/pages&gt;&lt;number&gt;2&lt;/number&gt;&lt;contributors&gt;&lt;authors&gt;&lt;author&gt;Calderwood, A. H.&lt;/author&gt;&lt;author&gt;Lai, E. J.&lt;/author&gt;&lt;author&gt;Fix, O. K.&lt;/author&gt;&lt;author&gt;Jacobson, B. C.&lt;/author&gt;&lt;/authors&gt;&lt;/contributors&gt;&lt;edition&gt;2010/12/18&lt;/edition&gt;&lt;language&gt;eng&lt;/language&gt;&lt;added-date format="utc"&gt;1539982101&lt;/added-date&gt;&lt;ref-type name="Journal Article"&gt;17&lt;/ref-type&gt;&lt;rec-number&gt;22&lt;/rec-number&gt;&lt;last-updated-date format="utc"&gt;1539982101&lt;/last-updated-date&gt;&lt;accession-num&gt;21168840&lt;/accession-num&gt;&lt;electronic-resource-num&gt;10.1016/j.gie.2010.10.013&lt;/electronic-resource-num&gt;&lt;volume&gt;73&lt;/volume&gt;&lt;/record&gt;&lt;/Cite&gt;&lt;/EndNote&gt;</w:instrText>
            </w:r>
            <w:r w:rsidR="00E1025E">
              <w:fldChar w:fldCharType="separate"/>
            </w:r>
            <w:r w:rsidR="00231422">
              <w:rPr>
                <w:noProof/>
              </w:rPr>
              <w:t>(136)</w:t>
            </w:r>
            <w:r w:rsidR="00E1025E">
              <w:fldChar w:fldCharType="end"/>
            </w:r>
          </w:p>
        </w:tc>
        <w:tc>
          <w:tcPr>
            <w:tcW w:w="1701" w:type="dxa"/>
            <w:tcBorders>
              <w:left w:val="single" w:sz="8" w:space="0" w:color="auto"/>
            </w:tcBorders>
          </w:tcPr>
          <w:p w14:paraId="1C94AF86" w14:textId="77777777" w:rsidR="00C52004" w:rsidRDefault="00C52004" w:rsidP="00197C3A">
            <w:r>
              <w:t>PEG, 4L,</w:t>
            </w:r>
          </w:p>
        </w:tc>
        <w:tc>
          <w:tcPr>
            <w:tcW w:w="2551" w:type="dxa"/>
          </w:tcPr>
          <w:p w14:paraId="0F1E5D55" w14:textId="77777777" w:rsidR="00C52004" w:rsidRDefault="00C52004" w:rsidP="00197C3A">
            <w:r>
              <w:t>Illustrative pictures</w:t>
            </w:r>
          </w:p>
        </w:tc>
        <w:tc>
          <w:tcPr>
            <w:tcW w:w="2268" w:type="dxa"/>
          </w:tcPr>
          <w:p w14:paraId="1AEF3B75" w14:textId="77777777" w:rsidR="00C52004" w:rsidRDefault="00C52004" w:rsidP="00197C3A">
            <w:r>
              <w:t>Written instructions</w:t>
            </w:r>
          </w:p>
        </w:tc>
      </w:tr>
      <w:tr w:rsidR="00C52004" w14:paraId="333E74B9" w14:textId="77777777" w:rsidTr="00013EAE">
        <w:trPr>
          <w:trHeight w:val="217"/>
        </w:trPr>
        <w:tc>
          <w:tcPr>
            <w:tcW w:w="1555" w:type="dxa"/>
            <w:tcBorders>
              <w:top w:val="single" w:sz="4" w:space="0" w:color="auto"/>
              <w:bottom w:val="single" w:sz="4" w:space="0" w:color="auto"/>
              <w:right w:val="single" w:sz="8" w:space="0" w:color="auto"/>
            </w:tcBorders>
          </w:tcPr>
          <w:p w14:paraId="2802380F" w14:textId="12109384" w:rsidR="00C52004" w:rsidRDefault="00C52004" w:rsidP="00E9739D">
            <w:r>
              <w:t>Davis</w:t>
            </w:r>
            <w:r w:rsidR="00E1025E">
              <w:t xml:space="preserve"> </w:t>
            </w:r>
            <w:r w:rsidR="00E1025E">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 </w:instrText>
            </w:r>
            <w:r w:rsidR="00E9739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DATA </w:instrText>
            </w:r>
            <w:r w:rsidR="00E9739D">
              <w:fldChar w:fldCharType="end"/>
            </w:r>
            <w:r w:rsidR="00E1025E">
              <w:fldChar w:fldCharType="separate"/>
            </w:r>
            <w:r w:rsidR="00231422">
              <w:rPr>
                <w:noProof/>
              </w:rPr>
              <w:t>(137)</w:t>
            </w:r>
            <w:r w:rsidR="00E1025E">
              <w:fldChar w:fldCharType="end"/>
            </w:r>
          </w:p>
        </w:tc>
        <w:tc>
          <w:tcPr>
            <w:tcW w:w="1701" w:type="dxa"/>
            <w:tcBorders>
              <w:left w:val="single" w:sz="8" w:space="0" w:color="auto"/>
            </w:tcBorders>
          </w:tcPr>
          <w:p w14:paraId="782D4D52" w14:textId="77777777" w:rsidR="00C52004" w:rsidRDefault="00C52004" w:rsidP="00197C3A">
            <w:r>
              <w:t>PEG, 4L, split dosing</w:t>
            </w:r>
          </w:p>
        </w:tc>
        <w:tc>
          <w:tcPr>
            <w:tcW w:w="2551" w:type="dxa"/>
          </w:tcPr>
          <w:p w14:paraId="7CFC33A1" w14:textId="0BC63BE9" w:rsidR="00C52004" w:rsidRDefault="00C52004" w:rsidP="00197C3A">
            <w:r>
              <w:t xml:space="preserve">Simplified written instructions (Fleish </w:t>
            </w:r>
            <w:r w:rsidR="007F23E1">
              <w:t>Kincaid</w:t>
            </w:r>
            <w:r>
              <w:t xml:space="preserve"> level of 5.9)</w:t>
            </w:r>
          </w:p>
        </w:tc>
        <w:tc>
          <w:tcPr>
            <w:tcW w:w="2268" w:type="dxa"/>
          </w:tcPr>
          <w:p w14:paraId="7255969B" w14:textId="2000BAE0" w:rsidR="00C52004" w:rsidRDefault="00C52004" w:rsidP="00197C3A">
            <w:r>
              <w:t xml:space="preserve">Standard written instructions (Fleish </w:t>
            </w:r>
            <w:r w:rsidR="007F23E1">
              <w:t>Kincaid</w:t>
            </w:r>
            <w:r>
              <w:t xml:space="preserve"> level of 9.6)</w:t>
            </w:r>
          </w:p>
        </w:tc>
      </w:tr>
      <w:tr w:rsidR="00C52004" w14:paraId="6DA3A61D" w14:textId="77777777" w:rsidTr="00013EAE">
        <w:trPr>
          <w:trHeight w:val="217"/>
        </w:trPr>
        <w:tc>
          <w:tcPr>
            <w:tcW w:w="1555" w:type="dxa"/>
            <w:tcBorders>
              <w:top w:val="single" w:sz="4" w:space="0" w:color="auto"/>
              <w:bottom w:val="single" w:sz="12" w:space="0" w:color="auto"/>
              <w:right w:val="single" w:sz="8" w:space="0" w:color="auto"/>
            </w:tcBorders>
          </w:tcPr>
          <w:p w14:paraId="7E10A596" w14:textId="0DF59A4D" w:rsidR="00C52004" w:rsidRDefault="00C52004" w:rsidP="00E9739D">
            <w:r>
              <w:t>Ergen</w:t>
            </w:r>
            <w:r w:rsidR="00E1025E">
              <w:t xml:space="preserve"> </w:t>
            </w:r>
            <w:r w:rsidR="00E1025E">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 </w:instrText>
            </w:r>
            <w:r w:rsidR="00E9739D">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DATA </w:instrText>
            </w:r>
            <w:r w:rsidR="00E9739D">
              <w:fldChar w:fldCharType="end"/>
            </w:r>
            <w:r w:rsidR="00E1025E">
              <w:fldChar w:fldCharType="separate"/>
            </w:r>
            <w:r w:rsidR="00231422">
              <w:rPr>
                <w:noProof/>
              </w:rPr>
              <w:t>(138)</w:t>
            </w:r>
            <w:r w:rsidR="00E1025E">
              <w:fldChar w:fldCharType="end"/>
            </w:r>
          </w:p>
        </w:tc>
        <w:tc>
          <w:tcPr>
            <w:tcW w:w="1701" w:type="dxa"/>
            <w:tcBorders>
              <w:left w:val="single" w:sz="8" w:space="0" w:color="auto"/>
            </w:tcBorders>
          </w:tcPr>
          <w:p w14:paraId="5FAD572A" w14:textId="77777777" w:rsidR="00C52004" w:rsidRDefault="00C52004" w:rsidP="00197C3A">
            <w:r>
              <w:t>PEG, 4L, split dosing</w:t>
            </w:r>
          </w:p>
        </w:tc>
        <w:tc>
          <w:tcPr>
            <w:tcW w:w="2551" w:type="dxa"/>
          </w:tcPr>
          <w:p w14:paraId="17F5C0D9" w14:textId="711B6CCE" w:rsidR="00C52004" w:rsidRDefault="00C52004" w:rsidP="00197C3A">
            <w:r>
              <w:t xml:space="preserve">Utilised instructions devised by Spiegel </w:t>
            </w:r>
            <w:r w:rsidR="00DE1EB2" w:rsidRPr="00DE1EB2">
              <w:rPr>
                <w:i/>
                <w:iCs/>
              </w:rPr>
              <w:t>et al</w:t>
            </w:r>
            <w:r>
              <w:t>, modified for inpatients</w:t>
            </w:r>
          </w:p>
        </w:tc>
        <w:tc>
          <w:tcPr>
            <w:tcW w:w="2268" w:type="dxa"/>
          </w:tcPr>
          <w:p w14:paraId="49F40F76" w14:textId="77777777" w:rsidR="00C52004" w:rsidRDefault="00C52004" w:rsidP="00D31A73">
            <w:pPr>
              <w:keepNext/>
            </w:pPr>
            <w:r>
              <w:t>No booklet</w:t>
            </w:r>
          </w:p>
        </w:tc>
      </w:tr>
    </w:tbl>
    <w:p w14:paraId="4E3C23BD" w14:textId="442A059C" w:rsidR="00B929C0" w:rsidRDefault="00D31A73" w:rsidP="00D31A73">
      <w:pPr>
        <w:pStyle w:val="Caption"/>
      </w:pPr>
      <w:bookmarkStart w:id="93" w:name="_Toc167893200"/>
      <w:r>
        <w:t xml:space="preserve">Table </w:t>
      </w:r>
      <w:r w:rsidR="004F76FF">
        <w:fldChar w:fldCharType="begin"/>
      </w:r>
      <w:r w:rsidR="004F76FF">
        <w:instrText xml:space="preserve"> SEQ Table \* ARABIC </w:instrText>
      </w:r>
      <w:r w:rsidR="004F76FF">
        <w:fldChar w:fldCharType="separate"/>
      </w:r>
      <w:r w:rsidR="006A0E8C">
        <w:rPr>
          <w:noProof/>
        </w:rPr>
        <w:t>15</w:t>
      </w:r>
      <w:r w:rsidR="004F76FF">
        <w:rPr>
          <w:noProof/>
        </w:rPr>
        <w:fldChar w:fldCharType="end"/>
      </w:r>
      <w:r>
        <w:t xml:space="preserve"> - Interventions</w:t>
      </w:r>
      <w:r w:rsidRPr="009D52E2">
        <w:t xml:space="preserve"> used in studies investigating the effect of visual aid educational tools on bowel preparation quality</w:t>
      </w:r>
      <w:r w:rsidR="00F63FA3">
        <w:t>. PEG, polyethylene glycol; NaP, sodium phosphate</w:t>
      </w:r>
      <w:bookmarkEnd w:id="93"/>
    </w:p>
    <w:p w14:paraId="60F1279A" w14:textId="42184521" w:rsidR="00933989" w:rsidRDefault="00933989">
      <w:r>
        <w:br w:type="page"/>
      </w:r>
    </w:p>
    <w:p w14:paraId="640559E1" w14:textId="77777777" w:rsidR="00AC44F6" w:rsidRPr="00AC44F6" w:rsidRDefault="00AC44F6" w:rsidP="00AC44F6"/>
    <w:tbl>
      <w:tblPr>
        <w:tblW w:w="901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296"/>
        <w:gridCol w:w="2527"/>
        <w:gridCol w:w="1984"/>
        <w:gridCol w:w="1843"/>
        <w:gridCol w:w="1366"/>
      </w:tblGrid>
      <w:tr w:rsidR="00C52004" w14:paraId="222518C8" w14:textId="77777777" w:rsidTr="00013EAE">
        <w:tc>
          <w:tcPr>
            <w:tcW w:w="1296" w:type="dxa"/>
            <w:vMerge w:val="restart"/>
            <w:tcBorders>
              <w:top w:val="single" w:sz="12" w:space="0" w:color="auto"/>
              <w:bottom w:val="single" w:sz="8" w:space="0" w:color="auto"/>
              <w:right w:val="single" w:sz="8" w:space="0" w:color="auto"/>
            </w:tcBorders>
          </w:tcPr>
          <w:p w14:paraId="42781EEF" w14:textId="14B42901" w:rsidR="00C52004" w:rsidRDefault="00C52004" w:rsidP="00C52004">
            <w:r>
              <w:t>Study</w:t>
            </w:r>
            <w:r w:rsidR="00013EAE">
              <w:t xml:space="preserve"> first author</w:t>
            </w:r>
          </w:p>
        </w:tc>
        <w:tc>
          <w:tcPr>
            <w:tcW w:w="2527" w:type="dxa"/>
            <w:vMerge w:val="restart"/>
            <w:tcBorders>
              <w:top w:val="single" w:sz="12" w:space="0" w:color="auto"/>
              <w:left w:val="single" w:sz="8" w:space="0" w:color="auto"/>
              <w:bottom w:val="single" w:sz="8" w:space="0" w:color="auto"/>
              <w:right w:val="single" w:sz="8" w:space="0" w:color="auto"/>
            </w:tcBorders>
          </w:tcPr>
          <w:p w14:paraId="4156D44C" w14:textId="62FF0087" w:rsidR="00C52004" w:rsidRDefault="00C52004" w:rsidP="00C52004">
            <w:r>
              <w:t>Measure of adequacy</w:t>
            </w:r>
          </w:p>
        </w:tc>
        <w:tc>
          <w:tcPr>
            <w:tcW w:w="3827" w:type="dxa"/>
            <w:gridSpan w:val="2"/>
            <w:tcBorders>
              <w:top w:val="single" w:sz="12" w:space="0" w:color="auto"/>
              <w:left w:val="single" w:sz="8" w:space="0" w:color="auto"/>
              <w:bottom w:val="single" w:sz="8" w:space="0" w:color="auto"/>
              <w:right w:val="single" w:sz="8" w:space="0" w:color="auto"/>
            </w:tcBorders>
          </w:tcPr>
          <w:p w14:paraId="15477D2F" w14:textId="6124D384" w:rsidR="00C52004" w:rsidRDefault="00C52004" w:rsidP="00C52004">
            <w:r>
              <w:t>Outcome</w:t>
            </w:r>
          </w:p>
        </w:tc>
        <w:tc>
          <w:tcPr>
            <w:tcW w:w="1366" w:type="dxa"/>
            <w:vMerge w:val="restart"/>
            <w:tcBorders>
              <w:top w:val="single" w:sz="12" w:space="0" w:color="auto"/>
              <w:left w:val="single" w:sz="8" w:space="0" w:color="auto"/>
              <w:bottom w:val="single" w:sz="8" w:space="0" w:color="auto"/>
            </w:tcBorders>
          </w:tcPr>
          <w:p w14:paraId="729A3D0D" w14:textId="77777777" w:rsidR="00C52004" w:rsidRDefault="00C52004" w:rsidP="00C52004">
            <w:r>
              <w:t>p value</w:t>
            </w:r>
          </w:p>
        </w:tc>
      </w:tr>
      <w:tr w:rsidR="00C52004" w14:paraId="0828B8B8" w14:textId="77777777" w:rsidTr="00013EAE">
        <w:tc>
          <w:tcPr>
            <w:tcW w:w="1296" w:type="dxa"/>
            <w:vMerge/>
            <w:tcBorders>
              <w:top w:val="single" w:sz="8" w:space="0" w:color="auto"/>
              <w:bottom w:val="single" w:sz="8" w:space="0" w:color="auto"/>
              <w:right w:val="single" w:sz="8" w:space="0" w:color="auto"/>
            </w:tcBorders>
          </w:tcPr>
          <w:p w14:paraId="04346A48" w14:textId="77777777" w:rsidR="00C52004" w:rsidRDefault="00C52004" w:rsidP="00C52004"/>
        </w:tc>
        <w:tc>
          <w:tcPr>
            <w:tcW w:w="2527" w:type="dxa"/>
            <w:vMerge/>
            <w:tcBorders>
              <w:top w:val="single" w:sz="8" w:space="0" w:color="auto"/>
              <w:left w:val="single" w:sz="8" w:space="0" w:color="auto"/>
              <w:bottom w:val="single" w:sz="8" w:space="0" w:color="auto"/>
              <w:right w:val="single" w:sz="8" w:space="0" w:color="auto"/>
            </w:tcBorders>
          </w:tcPr>
          <w:p w14:paraId="213A387A" w14:textId="5B1AF213" w:rsidR="00C52004" w:rsidRDefault="00C52004" w:rsidP="00C52004"/>
        </w:tc>
        <w:tc>
          <w:tcPr>
            <w:tcW w:w="1984" w:type="dxa"/>
            <w:tcBorders>
              <w:top w:val="single" w:sz="8" w:space="0" w:color="auto"/>
              <w:left w:val="single" w:sz="8" w:space="0" w:color="auto"/>
              <w:bottom w:val="single" w:sz="8" w:space="0" w:color="auto"/>
              <w:right w:val="single" w:sz="8" w:space="0" w:color="auto"/>
            </w:tcBorders>
          </w:tcPr>
          <w:p w14:paraId="69DDF36B" w14:textId="34C6D570" w:rsidR="00C52004" w:rsidRDefault="00C52004" w:rsidP="00C52004">
            <w:r>
              <w:t>Intervention group</w:t>
            </w:r>
          </w:p>
        </w:tc>
        <w:tc>
          <w:tcPr>
            <w:tcW w:w="1843" w:type="dxa"/>
            <w:tcBorders>
              <w:top w:val="single" w:sz="8" w:space="0" w:color="auto"/>
              <w:left w:val="single" w:sz="8" w:space="0" w:color="auto"/>
              <w:bottom w:val="single" w:sz="8" w:space="0" w:color="auto"/>
              <w:right w:val="single" w:sz="8" w:space="0" w:color="auto"/>
            </w:tcBorders>
          </w:tcPr>
          <w:p w14:paraId="02D0309C" w14:textId="77777777" w:rsidR="00C52004" w:rsidRDefault="00C52004" w:rsidP="00C52004">
            <w:r>
              <w:t>Control group</w:t>
            </w:r>
          </w:p>
        </w:tc>
        <w:tc>
          <w:tcPr>
            <w:tcW w:w="1366" w:type="dxa"/>
            <w:vMerge/>
            <w:tcBorders>
              <w:top w:val="single" w:sz="8" w:space="0" w:color="auto"/>
              <w:left w:val="single" w:sz="8" w:space="0" w:color="auto"/>
              <w:bottom w:val="single" w:sz="8" w:space="0" w:color="auto"/>
            </w:tcBorders>
          </w:tcPr>
          <w:p w14:paraId="07E570E5" w14:textId="77777777" w:rsidR="00C52004" w:rsidRDefault="00C52004" w:rsidP="00C52004"/>
        </w:tc>
      </w:tr>
      <w:tr w:rsidR="00C52004" w14:paraId="6C5BE0DB" w14:textId="77777777" w:rsidTr="00013EAE">
        <w:tc>
          <w:tcPr>
            <w:tcW w:w="1296" w:type="dxa"/>
            <w:tcBorders>
              <w:top w:val="single" w:sz="8" w:space="0" w:color="auto"/>
              <w:bottom w:val="single" w:sz="4" w:space="0" w:color="auto"/>
              <w:right w:val="single" w:sz="8" w:space="0" w:color="auto"/>
            </w:tcBorders>
          </w:tcPr>
          <w:p w14:paraId="1D4325CE" w14:textId="6DD4A1EC" w:rsidR="00C52004" w:rsidRDefault="00C52004" w:rsidP="00E9739D">
            <w:r>
              <w:t>Andrealli</w:t>
            </w:r>
            <w:r w:rsidR="00E1025E">
              <w:t xml:space="preserve"> </w:t>
            </w:r>
            <w:r w:rsidR="00E1025E">
              <w:fldChar w:fldCharType="begin"/>
            </w:r>
            <w:r w:rsidR="00E9739D">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E1025E">
              <w:fldChar w:fldCharType="separate"/>
            </w:r>
            <w:r w:rsidR="00231422">
              <w:rPr>
                <w:noProof/>
              </w:rPr>
              <w:t>(132)</w:t>
            </w:r>
            <w:r w:rsidR="00E1025E">
              <w:fldChar w:fldCharType="end"/>
            </w:r>
          </w:p>
        </w:tc>
        <w:tc>
          <w:tcPr>
            <w:tcW w:w="2527" w:type="dxa"/>
            <w:tcBorders>
              <w:top w:val="single" w:sz="8" w:space="0" w:color="auto"/>
              <w:left w:val="single" w:sz="8" w:space="0" w:color="auto"/>
            </w:tcBorders>
          </w:tcPr>
          <w:p w14:paraId="690FE707" w14:textId="68D8CB7B" w:rsidR="00C52004" w:rsidRDefault="00C52004" w:rsidP="00C52004">
            <w:r>
              <w:t>BBPS (</w:t>
            </w:r>
            <w:r w:rsidRPr="00880B69">
              <w:rPr>
                <w:rFonts w:cstheme="minorHAnsi"/>
                <w:color w:val="202124"/>
                <w:shd w:val="clear" w:color="auto" w:fill="FFFFFF"/>
              </w:rPr>
              <w:t>≥</w:t>
            </w:r>
            <w:r>
              <w:rPr>
                <w:rFonts w:cstheme="minorHAnsi"/>
                <w:color w:val="202124"/>
                <w:shd w:val="clear" w:color="auto" w:fill="FFFFFF"/>
              </w:rPr>
              <w:t>2, in each segment)</w:t>
            </w:r>
          </w:p>
        </w:tc>
        <w:tc>
          <w:tcPr>
            <w:tcW w:w="1984" w:type="dxa"/>
            <w:tcBorders>
              <w:top w:val="single" w:sz="8" w:space="0" w:color="auto"/>
            </w:tcBorders>
          </w:tcPr>
          <w:p w14:paraId="340E188C" w14:textId="1EA2D270" w:rsidR="00C52004" w:rsidRDefault="00C52004" w:rsidP="00C52004">
            <w:r>
              <w:t xml:space="preserve">95.6% </w:t>
            </w:r>
          </w:p>
        </w:tc>
        <w:tc>
          <w:tcPr>
            <w:tcW w:w="1843" w:type="dxa"/>
            <w:tcBorders>
              <w:top w:val="single" w:sz="8" w:space="0" w:color="auto"/>
            </w:tcBorders>
          </w:tcPr>
          <w:p w14:paraId="1BD07519" w14:textId="676FDDE7" w:rsidR="00C52004" w:rsidRDefault="00C52004" w:rsidP="00C52004">
            <w:r>
              <w:t>95.1%</w:t>
            </w:r>
          </w:p>
        </w:tc>
        <w:tc>
          <w:tcPr>
            <w:tcW w:w="1366" w:type="dxa"/>
            <w:tcBorders>
              <w:top w:val="single" w:sz="8" w:space="0" w:color="auto"/>
            </w:tcBorders>
          </w:tcPr>
          <w:p w14:paraId="27290970" w14:textId="77777777" w:rsidR="00C52004" w:rsidRDefault="00C52004" w:rsidP="00C52004">
            <w:r>
              <w:t>p = .77 (NS)</w:t>
            </w:r>
          </w:p>
        </w:tc>
      </w:tr>
      <w:tr w:rsidR="00C52004" w14:paraId="28F97E84" w14:textId="77777777" w:rsidTr="00013EAE">
        <w:tc>
          <w:tcPr>
            <w:tcW w:w="1296" w:type="dxa"/>
            <w:tcBorders>
              <w:top w:val="single" w:sz="4" w:space="0" w:color="auto"/>
              <w:bottom w:val="single" w:sz="4" w:space="0" w:color="auto"/>
              <w:right w:val="single" w:sz="8" w:space="0" w:color="auto"/>
            </w:tcBorders>
          </w:tcPr>
          <w:p w14:paraId="1BCE233A" w14:textId="0892754E" w:rsidR="00C52004" w:rsidRDefault="00C52004" w:rsidP="00E9739D">
            <w:r>
              <w:t>Maxwell</w:t>
            </w:r>
            <w:r w:rsidR="00E1025E">
              <w:t xml:space="preserve"> </w:t>
            </w:r>
            <w:r w:rsidR="00E1025E">
              <w:fldChar w:fldCharType="begin"/>
            </w:r>
            <w:r w:rsidR="00E9739D">
              <w:instrText xml:space="preserve"> ADDIN EN.CITE &lt;EndNote&gt;&lt;Cite&gt;&lt;Author&gt;Maxwell&lt;/Author&gt;&lt;Year&gt;2014&lt;/Year&gt;&lt;RecNum&gt;0&lt;/RecNum&gt;&lt;IDText&gt;Impact of Educational Cartoon on Pediatric Bowel Preparation Quality at Time of Colonoscopy&lt;/IDText&gt;&lt;DisplayText&gt;(133)&lt;/DisplayText&gt;&lt;record&gt;&lt;keywords&gt;&lt;keyword&gt;bowel preparation&lt;/keyword&gt;&lt;keyword&gt;colonoscopy&lt;/keyword&gt;&lt;keyword&gt;patient education&lt;/keyword&gt;&lt;keyword&gt;pediatrics&lt;/keyword&gt;&lt;/keywords&gt;&lt;urls&gt;&lt;related-urls&gt;&lt;url&gt;https://www.ncbi.nlm.nih.gov/pubmed/27335902&lt;/url&gt;&lt;/related-urls&gt;&lt;/urls&gt;&lt;isbn&gt;2333-794X&lt;/isbn&gt;&lt;custom2&gt;PMC4804678&lt;/custom2&gt;&lt;titles&gt;&lt;title&gt;Impact of Educational Cartoon on Pediatric Bowel Preparation Quality at Time of Colonoscopy&lt;/title&gt;&lt;secondary-title&gt;Glob Pediatr Health&lt;/secondary-title&gt;&lt;/titles&gt;&lt;pages&gt;2333794X14548199&lt;/pages&gt;&lt;contributors&gt;&lt;authors&gt;&lt;author&gt;Maxwell, E.&lt;/author&gt;&lt;author&gt;Simmons, M.&lt;/author&gt;&lt;author&gt;Franklin, L.&lt;/author&gt;&lt;author&gt;Arnold, J.&lt;/author&gt;&lt;author&gt;Pall, H.&lt;/author&gt;&lt;/authors&gt;&lt;/contributors&gt;&lt;edition&gt;20140812&lt;/edition&gt;&lt;language&gt;eng&lt;/language&gt;&lt;added-date format="utc"&gt;1631032423&lt;/added-date&gt;&lt;ref-type name="Journal Article"&gt;17&lt;/ref-type&gt;&lt;auth-address&gt;St Christopher&amp;apos;s Hospital for Children, Philadelphia, PA, USA&amp;#xD;Drexel University College of Medicine, Philadelphia, PA, USA. Boston Children&amp;apos;s Hospital, Boston, MA, USA&amp;#xD;Harvard Medical School, Boston, MA, USA.&lt;/auth-address&gt;&lt;dates&gt;&lt;year&gt;2014&lt;/year&gt;&lt;/dates&gt;&lt;rec-number&gt;212&lt;/rec-number&gt;&lt;last-updated-date format="utc"&gt;1631032423&lt;/last-updated-date&gt;&lt;accession-num&gt;27335902&lt;/accession-num&gt;&lt;electronic-resource-num&gt;10.1177/2333794X14548199&lt;/electronic-resource-num&gt;&lt;volume&gt;1&lt;/volume&gt;&lt;/record&gt;&lt;/Cite&gt;&lt;/EndNote&gt;</w:instrText>
            </w:r>
            <w:r w:rsidR="00E1025E">
              <w:fldChar w:fldCharType="separate"/>
            </w:r>
            <w:r w:rsidR="00231422">
              <w:rPr>
                <w:noProof/>
              </w:rPr>
              <w:t>(133)</w:t>
            </w:r>
            <w:r w:rsidR="00E1025E">
              <w:fldChar w:fldCharType="end"/>
            </w:r>
          </w:p>
        </w:tc>
        <w:tc>
          <w:tcPr>
            <w:tcW w:w="2527" w:type="dxa"/>
            <w:tcBorders>
              <w:left w:val="single" w:sz="8" w:space="0" w:color="auto"/>
            </w:tcBorders>
          </w:tcPr>
          <w:p w14:paraId="18585478" w14:textId="76035B2A" w:rsidR="00C52004" w:rsidRDefault="00C52004" w:rsidP="00C52004">
            <w:r>
              <w:t>Mean OBPS</w:t>
            </w:r>
          </w:p>
        </w:tc>
        <w:tc>
          <w:tcPr>
            <w:tcW w:w="1984" w:type="dxa"/>
          </w:tcPr>
          <w:p w14:paraId="4E2A30AD" w14:textId="49A0E5F5" w:rsidR="00C52004" w:rsidRDefault="00C52004" w:rsidP="00C52004">
            <w:r>
              <w:t xml:space="preserve">3.33 </w:t>
            </w:r>
          </w:p>
        </w:tc>
        <w:tc>
          <w:tcPr>
            <w:tcW w:w="1843" w:type="dxa"/>
          </w:tcPr>
          <w:p w14:paraId="439A3710" w14:textId="3CA2D3E7" w:rsidR="00C52004" w:rsidRDefault="00C52004" w:rsidP="00C52004">
            <w:r>
              <w:t>3.73</w:t>
            </w:r>
          </w:p>
        </w:tc>
        <w:tc>
          <w:tcPr>
            <w:tcW w:w="1366" w:type="dxa"/>
          </w:tcPr>
          <w:p w14:paraId="0E3F2EF7" w14:textId="77777777" w:rsidR="00C52004" w:rsidRDefault="00C52004" w:rsidP="00C52004">
            <w:r>
              <w:t>p = .384 (NS)</w:t>
            </w:r>
          </w:p>
        </w:tc>
      </w:tr>
      <w:tr w:rsidR="00C52004" w14:paraId="7BC55A9B" w14:textId="77777777" w:rsidTr="00013EAE">
        <w:tc>
          <w:tcPr>
            <w:tcW w:w="1296" w:type="dxa"/>
            <w:tcBorders>
              <w:top w:val="single" w:sz="4" w:space="0" w:color="auto"/>
              <w:bottom w:val="single" w:sz="4" w:space="0" w:color="auto"/>
              <w:right w:val="single" w:sz="8" w:space="0" w:color="auto"/>
            </w:tcBorders>
          </w:tcPr>
          <w:p w14:paraId="06775E0E" w14:textId="64C634EB" w:rsidR="00C52004" w:rsidRDefault="00C52004" w:rsidP="00E9739D">
            <w:r>
              <w:t>Tae</w:t>
            </w:r>
            <w:r w:rsidR="00E1025E">
              <w:t xml:space="preserve"> </w:t>
            </w:r>
            <w:r w:rsidR="00E1025E">
              <w:fldChar w:fldCharType="begin"/>
            </w:r>
            <w:r w:rsidR="00E9739D">
              <w:instrText xml:space="preserve"> ADDIN EN.CITE &lt;EndNote&gt;&lt;Cite&gt;&lt;Author&gt;Tae&lt;/Author&gt;&lt;Year&gt;2012&lt;/Year&gt;&lt;RecNum&gt;0&lt;/RecNum&gt;&lt;IDText&gt;Impact of patient education with cartoon visual aids on the quality of bowel preparation for colonoscopy&lt;/IDText&gt;&lt;DisplayText&gt;(134)&lt;/DisplayText&gt;&lt;record&gt;&lt;dates&gt;&lt;pub-dates&gt;&lt;date&gt;Oct&lt;/date&gt;&lt;/pub-dates&gt;&lt;year&gt;2012&lt;/year&gt;&lt;/dates&gt;&lt;keywords&gt;&lt;keyword&gt;Adult&lt;/keyword&gt;&lt;keyword&gt;Age Factors&lt;/keyword&gt;&lt;keyword&gt;Aged&lt;/keyword&gt;&lt;keyword&gt;Aged, 80 and over&lt;/keyword&gt;&lt;keyword&gt;Audiovisual Aids&lt;/keyword&gt;&lt;keyword&gt;Cartoons as Topic&lt;/keyword&gt;&lt;keyword&gt;Cathartics&lt;/keyword&gt;&lt;keyword&gt;Colonoscopy&lt;/keyword&gt;&lt;keyword&gt;Female&lt;/keyword&gt;&lt;keyword&gt;Humans&lt;/keyword&gt;&lt;keyword&gt;Logistic Models&lt;/keyword&gt;&lt;keyword&gt;Male&lt;/keyword&gt;&lt;keyword&gt;Middle Aged&lt;/keyword&gt;&lt;keyword&gt;Multivariate Analysis&lt;/keyword&gt;&lt;keyword&gt;Patient Compliance&lt;/keyword&gt;&lt;keyword&gt;Patient Education as Topic&lt;/keyword&gt;&lt;keyword&gt;Polyethylene Glycols&lt;/keyword&gt;&lt;keyword&gt;Prospective Studies&lt;/keyword&gt;&lt;keyword&gt;Single-Blind Method&lt;/keyword&gt;&lt;/keywords&gt;&lt;urls&gt;&lt;related-urls&gt;&lt;url&gt;https://www.ncbi.nlm.nih.gov/pubmed/22840295&lt;/url&gt;&lt;/related-urls&gt;&lt;/urls&gt;&lt;isbn&gt;1097-6779&lt;/isbn&gt;&lt;titles&gt;&lt;title&gt;Impact of patient education with cartoon visual aids on the quality of bowel preparation for colonoscopy&lt;/title&gt;&lt;secondary-title&gt;Gastrointest Endosc&lt;/secondary-title&gt;&lt;/titles&gt;&lt;pages&gt;804-11&lt;/pages&gt;&lt;number&gt;4&lt;/number&gt;&lt;contributors&gt;&lt;authors&gt;&lt;author&gt;Tae, J. W.&lt;/author&gt;&lt;author&gt;Lee, J. C.&lt;/author&gt;&lt;author&gt;Hong, S. J.&lt;/author&gt;&lt;author&gt;Han, J. P.&lt;/author&gt;&lt;author&gt;Lee, Y. H.&lt;/author&gt;&lt;author&gt;Chung, J. H.&lt;/author&gt;&lt;author&gt;Yoon, H. G.&lt;/author&gt;&lt;author&gt;Ko, B. M.&lt;/author&gt;&lt;author&gt;Cho, J. Y.&lt;/author&gt;&lt;author&gt;Lee, J. S.&lt;/author&gt;&lt;author&gt;Lee, M. S.&lt;/author&gt;&lt;/authors&gt;&lt;/contributors&gt;&lt;edition&gt;2012/07/27&lt;/edition&gt;&lt;language&gt;eng&lt;/language&gt;&lt;added-date format="utc"&gt;1539866580&lt;/added-date&gt;&lt;ref-type name="Journal Article"&gt;17&lt;/ref-type&gt;&lt;rec-number&gt;13&lt;/rec-number&gt;&lt;last-updated-date format="utc"&gt;1539866580&lt;/last-updated-date&gt;&lt;accession-num&gt;22840295&lt;/accession-num&gt;&lt;electronic-resource-num&gt;10.1016/j.gie.2012.05.026&lt;/electronic-resource-num&gt;&lt;volume&gt;76&lt;/volume&gt;&lt;/record&gt;&lt;/Cite&gt;&lt;/EndNote&gt;</w:instrText>
            </w:r>
            <w:r w:rsidR="00E1025E">
              <w:fldChar w:fldCharType="separate"/>
            </w:r>
            <w:r w:rsidR="00231422">
              <w:rPr>
                <w:noProof/>
              </w:rPr>
              <w:t>(134)</w:t>
            </w:r>
            <w:r w:rsidR="00E1025E">
              <w:fldChar w:fldCharType="end"/>
            </w:r>
          </w:p>
        </w:tc>
        <w:tc>
          <w:tcPr>
            <w:tcW w:w="2527" w:type="dxa"/>
            <w:tcBorders>
              <w:left w:val="single" w:sz="8" w:space="0" w:color="auto"/>
            </w:tcBorders>
          </w:tcPr>
          <w:p w14:paraId="0261ED28" w14:textId="79CD5E34" w:rsidR="00C52004" w:rsidRDefault="00C52004" w:rsidP="00C52004">
            <w:r>
              <w:t xml:space="preserve">Mean BBPS </w:t>
            </w:r>
          </w:p>
        </w:tc>
        <w:tc>
          <w:tcPr>
            <w:tcW w:w="1984" w:type="dxa"/>
          </w:tcPr>
          <w:p w14:paraId="2C5FF93B" w14:textId="4DA80DF9" w:rsidR="00C52004" w:rsidRDefault="00C52004" w:rsidP="00C52004">
            <w:r>
              <w:t xml:space="preserve">7.44 </w:t>
            </w:r>
          </w:p>
        </w:tc>
        <w:tc>
          <w:tcPr>
            <w:tcW w:w="1843" w:type="dxa"/>
          </w:tcPr>
          <w:p w14:paraId="78E92479" w14:textId="432CE71E" w:rsidR="00C52004" w:rsidRDefault="00C52004" w:rsidP="00C52004">
            <w:r>
              <w:t>6.12</w:t>
            </w:r>
          </w:p>
        </w:tc>
        <w:tc>
          <w:tcPr>
            <w:tcW w:w="1366" w:type="dxa"/>
          </w:tcPr>
          <w:p w14:paraId="23292035" w14:textId="77777777" w:rsidR="00C52004" w:rsidRDefault="00C52004" w:rsidP="00C52004">
            <w:r>
              <w:t>p &lt; .01*</w:t>
            </w:r>
          </w:p>
        </w:tc>
      </w:tr>
      <w:tr w:rsidR="00C52004" w14:paraId="1ECCDB37" w14:textId="77777777" w:rsidTr="00013EAE">
        <w:tc>
          <w:tcPr>
            <w:tcW w:w="1296" w:type="dxa"/>
            <w:tcBorders>
              <w:top w:val="single" w:sz="4" w:space="0" w:color="auto"/>
              <w:bottom w:val="single" w:sz="4" w:space="0" w:color="auto"/>
              <w:right w:val="single" w:sz="8" w:space="0" w:color="auto"/>
            </w:tcBorders>
          </w:tcPr>
          <w:p w14:paraId="5D31E5D7" w14:textId="29E1FCD7" w:rsidR="00C52004" w:rsidRDefault="00C52004" w:rsidP="00E9739D">
            <w:r>
              <w:rPr>
                <w:rFonts w:ascii="Calibri" w:hAnsi="Calibri" w:cs="Calibri"/>
                <w:color w:val="000000"/>
              </w:rPr>
              <w:t>Spiegel</w:t>
            </w:r>
            <w:r w:rsidR="00E1025E">
              <w:rPr>
                <w:rFonts w:ascii="Calibri" w:hAnsi="Calibri" w:cs="Calibri"/>
                <w:color w:val="000000"/>
              </w:rPr>
              <w:t xml:space="preserve"> </w:t>
            </w:r>
            <w:r w:rsidR="00E1025E">
              <w:rPr>
                <w:rFonts w:ascii="Calibri" w:hAnsi="Calibri" w:cs="Calibri"/>
                <w:color w:val="000000"/>
              </w:rPr>
              <w:fldChar w:fldCharType="begin"/>
            </w:r>
            <w:r w:rsidR="00E9739D">
              <w:rPr>
                <w:rFonts w:ascii="Calibri" w:hAnsi="Calibri" w:cs="Calibri"/>
                <w:color w:val="000000"/>
              </w:rPr>
              <w:instrText xml:space="preserve"> ADDIN EN.CITE &lt;EndNote&gt;&lt;Cite&gt;&lt;Author&gt;Spiegel&lt;/Author&gt;&lt;Year&gt;2011&lt;/Year&gt;&lt;RecNum&gt;0&lt;/RecNum&gt;&lt;IDText&gt;Development and validation of a novel patient educational booklet to enhance colonoscopy preparation&lt;/IDText&gt;&lt;DisplayText&gt;(135)&lt;/DisplayText&gt;&lt;record&gt;&lt;dates&gt;&lt;pub-dates&gt;&lt;date&gt;May&lt;/date&gt;&lt;/pub-dates&gt;&lt;year&gt;2011&lt;/year&gt;&lt;/dates&gt;&lt;keywords&gt;&lt;keyword&gt;Colonoscopy&lt;/keyword&gt;&lt;keyword&gt;Humans&lt;/keyword&gt;&lt;keyword&gt;Pamphlets&lt;/keyword&gt;&lt;keyword&gt;Patient Education as Topic&lt;/keyword&gt;&lt;/keywords&gt;&lt;urls&gt;&lt;related-urls&gt;&lt;url&gt;https://www.ncbi.nlm.nih.gov/pubmed/21483463&lt;/url&gt;&lt;/related-urls&gt;&lt;/urls&gt;&lt;isbn&gt;1572-0241&lt;/isbn&gt;&lt;titles&gt;&lt;title&gt;Development and validation of a novel patient educational booklet to enhance colonoscopy preparation&lt;/title&gt;&lt;secondary-title&gt;Am J Gastroenterol&lt;/secondary-title&gt;&lt;/titles&gt;&lt;pages&gt;875-83&lt;/pages&gt;&lt;number&gt;5&lt;/number&gt;&lt;contributors&gt;&lt;authors&gt;&lt;author&gt;Spiegel, B. M.&lt;/author&gt;&lt;author&gt;Talley, J.&lt;/author&gt;&lt;author&gt;Shekelle, P.&lt;/author&gt;&lt;author&gt;Agarwal, N.&lt;/author&gt;&lt;author&gt;Snyder, B.&lt;/author&gt;&lt;author&gt;Bolus, R.&lt;/author&gt;&lt;author&gt;Kurzbard, N.&lt;/author&gt;&lt;author&gt;Chan, M.&lt;/author&gt;&lt;author&gt;Ho, A.&lt;/author&gt;&lt;author&gt;Kaneshiro, M.&lt;/author&gt;&lt;author&gt;Cordasco, K.&lt;/author&gt;&lt;author&gt;Cohen, H.&lt;/author&gt;&lt;/authors&gt;&lt;/contributors&gt;&lt;edition&gt;2011/04/12&lt;/edition&gt;&lt;language&gt;eng&lt;/language&gt;&lt;added-date format="utc"&gt;1555236800&lt;/added-date&gt;&lt;ref-type name="Journal Article"&gt;17&lt;/ref-type&gt;&lt;rec-number&gt;78&lt;/rec-number&gt;&lt;last-updated-date format="utc"&gt;1555236800&lt;/last-updated-date&gt;&lt;accession-num&gt;21483463&lt;/accession-num&gt;&lt;electronic-resource-num&gt;10.1038/ajg.2011.75&lt;/electronic-resource-num&gt;&lt;volume&gt;106&lt;/volume&gt;&lt;/record&gt;&lt;/Cite&gt;&lt;/EndNote&gt;</w:instrText>
            </w:r>
            <w:r w:rsidR="00E1025E">
              <w:rPr>
                <w:rFonts w:ascii="Calibri" w:hAnsi="Calibri" w:cs="Calibri"/>
                <w:color w:val="000000"/>
              </w:rPr>
              <w:fldChar w:fldCharType="separate"/>
            </w:r>
            <w:r w:rsidR="00231422">
              <w:rPr>
                <w:rFonts w:ascii="Calibri" w:hAnsi="Calibri" w:cs="Calibri"/>
                <w:noProof/>
                <w:color w:val="000000"/>
              </w:rPr>
              <w:t>(135)</w:t>
            </w:r>
            <w:r w:rsidR="00E1025E">
              <w:rPr>
                <w:rFonts w:ascii="Calibri" w:hAnsi="Calibri" w:cs="Calibri"/>
                <w:color w:val="000000"/>
              </w:rPr>
              <w:fldChar w:fldCharType="end"/>
            </w:r>
          </w:p>
        </w:tc>
        <w:tc>
          <w:tcPr>
            <w:tcW w:w="2527" w:type="dxa"/>
            <w:tcBorders>
              <w:left w:val="single" w:sz="8" w:space="0" w:color="auto"/>
            </w:tcBorders>
          </w:tcPr>
          <w:p w14:paraId="32D297EA" w14:textId="56A3EC26" w:rsidR="00C52004" w:rsidRDefault="00C52004" w:rsidP="00C52004">
            <w:r>
              <w:t>Mean OBPS</w:t>
            </w:r>
          </w:p>
        </w:tc>
        <w:tc>
          <w:tcPr>
            <w:tcW w:w="1984" w:type="dxa"/>
          </w:tcPr>
          <w:p w14:paraId="5E4B5AEC" w14:textId="2CAB45B0" w:rsidR="00C52004" w:rsidRDefault="00C52004" w:rsidP="00C52004">
            <w:r>
              <w:t xml:space="preserve">4.4 </w:t>
            </w:r>
          </w:p>
        </w:tc>
        <w:tc>
          <w:tcPr>
            <w:tcW w:w="1843" w:type="dxa"/>
          </w:tcPr>
          <w:p w14:paraId="0BEBE635" w14:textId="419D37F8" w:rsidR="00C52004" w:rsidRDefault="00C52004" w:rsidP="00C52004">
            <w:r>
              <w:t>5.1</w:t>
            </w:r>
          </w:p>
        </w:tc>
        <w:tc>
          <w:tcPr>
            <w:tcW w:w="1366" w:type="dxa"/>
          </w:tcPr>
          <w:p w14:paraId="73EB23E4" w14:textId="77777777" w:rsidR="00C52004" w:rsidRDefault="00C52004" w:rsidP="00C52004">
            <w:r>
              <w:t>p = .03*</w:t>
            </w:r>
          </w:p>
        </w:tc>
      </w:tr>
      <w:tr w:rsidR="00C52004" w14:paraId="441D4DED" w14:textId="77777777" w:rsidTr="00013EAE">
        <w:tc>
          <w:tcPr>
            <w:tcW w:w="1296" w:type="dxa"/>
            <w:tcBorders>
              <w:top w:val="single" w:sz="4" w:space="0" w:color="auto"/>
              <w:bottom w:val="single" w:sz="4" w:space="0" w:color="auto"/>
              <w:right w:val="single" w:sz="8" w:space="0" w:color="auto"/>
            </w:tcBorders>
          </w:tcPr>
          <w:p w14:paraId="34028A59" w14:textId="101BCFF2" w:rsidR="00C52004" w:rsidRDefault="00C52004" w:rsidP="00E9739D">
            <w:r>
              <w:t>Calderwood</w:t>
            </w:r>
            <w:r w:rsidR="00E1025E">
              <w:t xml:space="preserve"> </w:t>
            </w:r>
            <w:r w:rsidR="00E1025E">
              <w:fldChar w:fldCharType="begin"/>
            </w:r>
            <w:r w:rsidR="00E9739D">
              <w:instrText xml:space="preserve"> ADDIN EN.CITE &lt;EndNote&gt;&lt;Cite&gt;&lt;Author&gt;Calderwood&lt;/Author&gt;&lt;Year&gt;2011&lt;/Year&gt;&lt;RecNum&gt;0&lt;/RecNum&gt;&lt;IDText&gt;An endoscopist-blinded, randomized, controlled trial of a simple visual aid to improve bowel preparation for screening colonoscopy&lt;/IDText&gt;&lt;DisplayText&gt;(136)&lt;/DisplayText&gt;&lt;record&gt;&lt;dates&gt;&lt;pub-dates&gt;&lt;date&gt;Feb&lt;/date&gt;&lt;/pub-dates&gt;&lt;year&gt;2011&lt;/year&gt;&lt;/dates&gt;&lt;keywords&gt;&lt;keyword&gt;Administration, Oral&lt;/keyword&gt;&lt;keyword&gt;Adolescent&lt;/keyword&gt;&lt;keyword&gt;Adult&lt;/keyword&gt;&lt;keyword&gt;Aged&lt;/keyword&gt;&lt;keyword&gt;Aged, 80 and over&lt;/keyword&gt;&lt;keyword&gt;Cathartics&lt;/keyword&gt;&lt;keyword&gt;Colonic Diseases&lt;/keyword&gt;&lt;keyword&gt;Colonoscopy&lt;/keyword&gt;&lt;keyword&gt;Female&lt;/keyword&gt;&lt;keyword&gt;Humans&lt;/keyword&gt;&lt;keyword&gt;Male&lt;/keyword&gt;&lt;keyword&gt;Mass Screening&lt;/keyword&gt;&lt;keyword&gt;Middle Aged&lt;/keyword&gt;&lt;keyword&gt;Prospective Studies&lt;/keyword&gt;&lt;keyword&gt;Reproducibility of Results&lt;/keyword&gt;&lt;keyword&gt;Single-Blind Method&lt;/keyword&gt;&lt;keyword&gt;Young Adult&lt;/keyword&gt;&lt;/keywords&gt;&lt;urls&gt;&lt;related-urls&gt;&lt;url&gt;https://www.ncbi.nlm.nih.gov/pubmed/21168840&lt;/url&gt;&lt;/related-urls&gt;&lt;/urls&gt;&lt;isbn&gt;1097-6779&lt;/isbn&gt;&lt;titles&gt;&lt;title&gt;An endoscopist-blinded, randomized, controlled trial of a simple visual aid to improve bowel preparation for screening colonoscopy&lt;/title&gt;&lt;secondary-title&gt;Gastrointest Endosc&lt;/secondary-title&gt;&lt;/titles&gt;&lt;pages&gt;307-14&lt;/pages&gt;&lt;number&gt;2&lt;/number&gt;&lt;contributors&gt;&lt;authors&gt;&lt;author&gt;Calderwood, A. H.&lt;/author&gt;&lt;author&gt;Lai, E. J.&lt;/author&gt;&lt;author&gt;Fix, O. K.&lt;/author&gt;&lt;author&gt;Jacobson, B. C.&lt;/author&gt;&lt;/authors&gt;&lt;/contributors&gt;&lt;edition&gt;2010/12/18&lt;/edition&gt;&lt;language&gt;eng&lt;/language&gt;&lt;added-date format="utc"&gt;1539982101&lt;/added-date&gt;&lt;ref-type name="Journal Article"&gt;17&lt;/ref-type&gt;&lt;rec-number&gt;22&lt;/rec-number&gt;&lt;last-updated-date format="utc"&gt;1539982101&lt;/last-updated-date&gt;&lt;accession-num&gt;21168840&lt;/accession-num&gt;&lt;electronic-resource-num&gt;10.1016/j.gie.2010.10.013&lt;/electronic-resource-num&gt;&lt;volume&gt;73&lt;/volume&gt;&lt;/record&gt;&lt;/Cite&gt;&lt;/EndNote&gt;</w:instrText>
            </w:r>
            <w:r w:rsidR="00E1025E">
              <w:fldChar w:fldCharType="separate"/>
            </w:r>
            <w:r w:rsidR="00231422">
              <w:rPr>
                <w:noProof/>
              </w:rPr>
              <w:t>(136)</w:t>
            </w:r>
            <w:r w:rsidR="00E1025E">
              <w:fldChar w:fldCharType="end"/>
            </w:r>
          </w:p>
        </w:tc>
        <w:tc>
          <w:tcPr>
            <w:tcW w:w="2527" w:type="dxa"/>
            <w:tcBorders>
              <w:left w:val="single" w:sz="8" w:space="0" w:color="auto"/>
            </w:tcBorders>
          </w:tcPr>
          <w:p w14:paraId="1FE5D35E" w14:textId="69A74000" w:rsidR="00C52004" w:rsidRDefault="00C52004" w:rsidP="00C52004">
            <w:r>
              <w:t>BBPS (</w:t>
            </w:r>
            <w:r w:rsidRPr="00880B69">
              <w:rPr>
                <w:rFonts w:cstheme="minorHAnsi"/>
                <w:color w:val="202124"/>
                <w:shd w:val="clear" w:color="auto" w:fill="FFFFFF"/>
              </w:rPr>
              <w:t>≥</w:t>
            </w:r>
            <w:r>
              <w:rPr>
                <w:rFonts w:cstheme="minorHAnsi"/>
                <w:color w:val="202124"/>
                <w:shd w:val="clear" w:color="auto" w:fill="FFFFFF"/>
              </w:rPr>
              <w:t xml:space="preserve"> 5)</w:t>
            </w:r>
          </w:p>
        </w:tc>
        <w:tc>
          <w:tcPr>
            <w:tcW w:w="1984" w:type="dxa"/>
          </w:tcPr>
          <w:p w14:paraId="6082491A" w14:textId="4779066D" w:rsidR="00C52004" w:rsidRDefault="00C52004" w:rsidP="00C52004">
            <w:r>
              <w:t xml:space="preserve">91% </w:t>
            </w:r>
          </w:p>
        </w:tc>
        <w:tc>
          <w:tcPr>
            <w:tcW w:w="1843" w:type="dxa"/>
          </w:tcPr>
          <w:p w14:paraId="013B634F" w14:textId="08F85B91" w:rsidR="00C52004" w:rsidRDefault="00C52004" w:rsidP="00C52004">
            <w:r>
              <w:t>89%</w:t>
            </w:r>
          </w:p>
        </w:tc>
        <w:tc>
          <w:tcPr>
            <w:tcW w:w="1366" w:type="dxa"/>
          </w:tcPr>
          <w:p w14:paraId="5E5D80A6" w14:textId="77777777" w:rsidR="00C52004" w:rsidRDefault="00C52004" w:rsidP="00C52004">
            <w:r>
              <w:t>p = .43 (NS)</w:t>
            </w:r>
          </w:p>
        </w:tc>
      </w:tr>
      <w:tr w:rsidR="00C52004" w14:paraId="6CD9AC03" w14:textId="77777777" w:rsidTr="00013EAE">
        <w:tc>
          <w:tcPr>
            <w:tcW w:w="1296" w:type="dxa"/>
            <w:tcBorders>
              <w:top w:val="single" w:sz="4" w:space="0" w:color="auto"/>
              <w:bottom w:val="single" w:sz="4" w:space="0" w:color="auto"/>
              <w:right w:val="single" w:sz="8" w:space="0" w:color="auto"/>
            </w:tcBorders>
          </w:tcPr>
          <w:p w14:paraId="33435870" w14:textId="79007B6B" w:rsidR="00C52004" w:rsidRDefault="00C52004" w:rsidP="00E9739D">
            <w:r>
              <w:t>Davis</w:t>
            </w:r>
            <w:r w:rsidR="00E1025E">
              <w:t xml:space="preserve"> </w:t>
            </w:r>
            <w:r w:rsidR="00E1025E">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 </w:instrText>
            </w:r>
            <w:r w:rsidR="00E9739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DATA </w:instrText>
            </w:r>
            <w:r w:rsidR="00E9739D">
              <w:fldChar w:fldCharType="end"/>
            </w:r>
            <w:r w:rsidR="00E1025E">
              <w:fldChar w:fldCharType="separate"/>
            </w:r>
            <w:r w:rsidR="00231422">
              <w:rPr>
                <w:noProof/>
              </w:rPr>
              <w:t>(137)</w:t>
            </w:r>
            <w:r w:rsidR="00E1025E">
              <w:fldChar w:fldCharType="end"/>
            </w:r>
          </w:p>
        </w:tc>
        <w:tc>
          <w:tcPr>
            <w:tcW w:w="2527" w:type="dxa"/>
            <w:tcBorders>
              <w:left w:val="single" w:sz="8" w:space="0" w:color="auto"/>
            </w:tcBorders>
          </w:tcPr>
          <w:p w14:paraId="129EFF6C" w14:textId="181D36C7" w:rsidR="00C52004" w:rsidRDefault="00C52004" w:rsidP="00C52004">
            <w:r>
              <w:t>Cancellation rate/sub optimal preparation</w:t>
            </w:r>
          </w:p>
        </w:tc>
        <w:tc>
          <w:tcPr>
            <w:tcW w:w="1984" w:type="dxa"/>
          </w:tcPr>
          <w:p w14:paraId="39A48446" w14:textId="3ADD8698" w:rsidR="00C52004" w:rsidRDefault="00C52004" w:rsidP="00C52004">
            <w:r>
              <w:t>65.5%</w:t>
            </w:r>
          </w:p>
        </w:tc>
        <w:tc>
          <w:tcPr>
            <w:tcW w:w="1843" w:type="dxa"/>
          </w:tcPr>
          <w:p w14:paraId="7773451F" w14:textId="5F81428B" w:rsidR="00C52004" w:rsidRDefault="00C52004" w:rsidP="00C52004">
            <w:r>
              <w:t>69.1%</w:t>
            </w:r>
          </w:p>
        </w:tc>
        <w:tc>
          <w:tcPr>
            <w:tcW w:w="1366" w:type="dxa"/>
          </w:tcPr>
          <w:p w14:paraId="1C2FB258" w14:textId="77777777" w:rsidR="00C52004" w:rsidRDefault="00C52004" w:rsidP="00C52004">
            <w:r>
              <w:t>p = .042*</w:t>
            </w:r>
          </w:p>
        </w:tc>
      </w:tr>
      <w:tr w:rsidR="00C52004" w14:paraId="53FC2B8A" w14:textId="77777777" w:rsidTr="00013EAE">
        <w:tc>
          <w:tcPr>
            <w:tcW w:w="1296" w:type="dxa"/>
            <w:tcBorders>
              <w:top w:val="single" w:sz="4" w:space="0" w:color="auto"/>
              <w:bottom w:val="single" w:sz="12" w:space="0" w:color="auto"/>
              <w:right w:val="single" w:sz="8" w:space="0" w:color="auto"/>
            </w:tcBorders>
          </w:tcPr>
          <w:p w14:paraId="75A8EB51" w14:textId="3E06091E" w:rsidR="00C52004" w:rsidRDefault="00C52004" w:rsidP="00E9739D">
            <w:r>
              <w:t>Ergen</w:t>
            </w:r>
            <w:r w:rsidR="00E1025E">
              <w:t xml:space="preserve"> </w:t>
            </w:r>
            <w:r w:rsidR="00E1025E">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 </w:instrText>
            </w:r>
            <w:r w:rsidR="00E9739D">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instrText xml:space="preserve"> ADDIN EN.CITE.DATA </w:instrText>
            </w:r>
            <w:r w:rsidR="00E9739D">
              <w:fldChar w:fldCharType="end"/>
            </w:r>
            <w:r w:rsidR="00E1025E">
              <w:fldChar w:fldCharType="separate"/>
            </w:r>
            <w:r w:rsidR="00231422">
              <w:rPr>
                <w:noProof/>
              </w:rPr>
              <w:t>(138)</w:t>
            </w:r>
            <w:r w:rsidR="00E1025E">
              <w:fldChar w:fldCharType="end"/>
            </w:r>
          </w:p>
        </w:tc>
        <w:tc>
          <w:tcPr>
            <w:tcW w:w="2527" w:type="dxa"/>
            <w:tcBorders>
              <w:left w:val="single" w:sz="8" w:space="0" w:color="auto"/>
            </w:tcBorders>
          </w:tcPr>
          <w:p w14:paraId="0045A90D" w14:textId="65E414AA" w:rsidR="00C52004" w:rsidRDefault="00C52004" w:rsidP="00C52004">
            <w:r>
              <w:t>BBPS (</w:t>
            </w:r>
            <w:r w:rsidRPr="00880B69">
              <w:rPr>
                <w:rFonts w:cstheme="minorHAnsi"/>
                <w:color w:val="202124"/>
                <w:shd w:val="clear" w:color="auto" w:fill="FFFFFF"/>
              </w:rPr>
              <w:t>≥</w:t>
            </w:r>
            <w:r>
              <w:rPr>
                <w:rFonts w:cstheme="minorHAnsi"/>
                <w:color w:val="202124"/>
                <w:shd w:val="clear" w:color="auto" w:fill="FFFFFF"/>
              </w:rPr>
              <w:t xml:space="preserve"> 6 with</w:t>
            </w:r>
            <w:r w:rsidR="00284CD3">
              <w:rPr>
                <w:rFonts w:cstheme="minorHAnsi"/>
                <w:color w:val="202124"/>
                <w:shd w:val="clear" w:color="auto" w:fill="FFFFFF"/>
              </w:rPr>
              <w:t xml:space="preserve"> </w:t>
            </w:r>
            <w:r w:rsidR="00284CD3" w:rsidRPr="00880B69">
              <w:rPr>
                <w:rFonts w:cstheme="minorHAnsi"/>
                <w:color w:val="202124"/>
                <w:shd w:val="clear" w:color="auto" w:fill="FFFFFF"/>
              </w:rPr>
              <w:t>≥</w:t>
            </w:r>
            <w:r w:rsidRPr="00880B69">
              <w:rPr>
                <w:rFonts w:cstheme="minorHAnsi"/>
                <w:color w:val="202124"/>
                <w:shd w:val="clear" w:color="auto" w:fill="FFFFFF"/>
              </w:rPr>
              <w:t> </w:t>
            </w:r>
            <w:r>
              <w:rPr>
                <w:rFonts w:cstheme="minorHAnsi"/>
                <w:color w:val="202124"/>
                <w:shd w:val="clear" w:color="auto" w:fill="FFFFFF"/>
              </w:rPr>
              <w:t>2 in each segment)</w:t>
            </w:r>
          </w:p>
        </w:tc>
        <w:tc>
          <w:tcPr>
            <w:tcW w:w="1984" w:type="dxa"/>
          </w:tcPr>
          <w:p w14:paraId="6C5888EB" w14:textId="7CE2B9B7" w:rsidR="00C52004" w:rsidRDefault="00C52004" w:rsidP="00C52004">
            <w:r>
              <w:t xml:space="preserve">62% </w:t>
            </w:r>
          </w:p>
        </w:tc>
        <w:tc>
          <w:tcPr>
            <w:tcW w:w="1843" w:type="dxa"/>
          </w:tcPr>
          <w:p w14:paraId="1B89A160" w14:textId="20FB9EEA" w:rsidR="00C52004" w:rsidRDefault="00C52004" w:rsidP="00C52004">
            <w:r>
              <w:t>35%</w:t>
            </w:r>
          </w:p>
        </w:tc>
        <w:tc>
          <w:tcPr>
            <w:tcW w:w="1366" w:type="dxa"/>
          </w:tcPr>
          <w:p w14:paraId="0A00990D" w14:textId="6B2A5872" w:rsidR="00C52004" w:rsidRDefault="00C52004" w:rsidP="00D31A73">
            <w:pPr>
              <w:keepNext/>
            </w:pPr>
            <w:r>
              <w:t>p = .012</w:t>
            </w:r>
            <w:r w:rsidR="00145731">
              <w:t>*</w:t>
            </w:r>
          </w:p>
        </w:tc>
      </w:tr>
    </w:tbl>
    <w:p w14:paraId="00BD36C8" w14:textId="1B26055F" w:rsidR="00B929C0" w:rsidRDefault="00D31A73" w:rsidP="00D31A73">
      <w:pPr>
        <w:pStyle w:val="Caption"/>
      </w:pPr>
      <w:bookmarkStart w:id="94" w:name="_Toc167893201"/>
      <w:r>
        <w:t xml:space="preserve">Table </w:t>
      </w:r>
      <w:r w:rsidR="004F76FF">
        <w:fldChar w:fldCharType="begin"/>
      </w:r>
      <w:r w:rsidR="004F76FF">
        <w:instrText xml:space="preserve"> SEQ Table \* ARABIC </w:instrText>
      </w:r>
      <w:r w:rsidR="004F76FF">
        <w:fldChar w:fldCharType="separate"/>
      </w:r>
      <w:r w:rsidR="006A0E8C">
        <w:rPr>
          <w:noProof/>
        </w:rPr>
        <w:t>16</w:t>
      </w:r>
      <w:r w:rsidR="004F76FF">
        <w:rPr>
          <w:noProof/>
        </w:rPr>
        <w:fldChar w:fldCharType="end"/>
      </w:r>
      <w:r>
        <w:t xml:space="preserve"> - Outcomes</w:t>
      </w:r>
      <w:r w:rsidRPr="003722BC">
        <w:t xml:space="preserve"> </w:t>
      </w:r>
      <w:r>
        <w:t>from</w:t>
      </w:r>
      <w:r w:rsidRPr="003722BC">
        <w:t xml:space="preserve"> studies investigating the effect of visual aid educational tools on bowel preparation quality</w:t>
      </w:r>
      <w:r w:rsidR="00F63FA3">
        <w:t>. BBPS, Boston bowel preparation scale; OBPS, Ottawa bowel preparation scale</w:t>
      </w:r>
      <w:bookmarkEnd w:id="94"/>
    </w:p>
    <w:p w14:paraId="111E8181" w14:textId="1CA8BCDE" w:rsidR="00B929C0" w:rsidRDefault="00B52F0F" w:rsidP="00310562">
      <w:pPr>
        <w:spacing w:line="360" w:lineRule="auto"/>
        <w:jc w:val="both"/>
      </w:pPr>
      <w:r>
        <w:t xml:space="preserve">A pilot feasibility study was conducted by Maxwell </w:t>
      </w:r>
      <w:r w:rsidR="00441B60">
        <w:t>and colleagues</w:t>
      </w:r>
      <w:r>
        <w:t xml:space="preserve"> in a paediatric population age</w:t>
      </w:r>
      <w:r w:rsidR="00B929C0">
        <w:t>d between</w:t>
      </w:r>
      <w:r>
        <w:t xml:space="preserve"> 7 and 14</w:t>
      </w:r>
      <w:r w:rsidR="00B929C0">
        <w:t xml:space="preserve"> in the USA</w:t>
      </w:r>
      <w:r>
        <w:t xml:space="preserve">. </w:t>
      </w:r>
      <w:r w:rsidR="00B929C0">
        <w:t xml:space="preserve"> T</w:t>
      </w:r>
      <w:r>
        <w:t>he intervention group received a one</w:t>
      </w:r>
      <w:r w:rsidR="00DF34B2">
        <w:t>-</w:t>
      </w:r>
      <w:r>
        <w:t xml:space="preserve">page visual aid, in the form of a comic cartoon strip.  </w:t>
      </w:r>
      <w:r w:rsidR="00B929C0">
        <w:t>The study did not demonstrate a significant difference (</w:t>
      </w:r>
      <w:r>
        <w:t>3.</w:t>
      </w:r>
      <w:r w:rsidR="00B929C0">
        <w:t>7</w:t>
      </w:r>
      <w:r>
        <w:t xml:space="preserve">3 </w:t>
      </w:r>
      <w:r w:rsidR="00B929C0">
        <w:t>vs</w:t>
      </w:r>
      <w:r>
        <w:t xml:space="preserve"> 3.</w:t>
      </w:r>
      <w:r w:rsidR="00B929C0">
        <w:t>3</w:t>
      </w:r>
      <w:r>
        <w:t>3</w:t>
      </w:r>
      <w:r w:rsidR="00B929C0">
        <w:t xml:space="preserve">, p =.384), however it </w:t>
      </w:r>
      <w:r>
        <w:t>was underpowered to demonstrate a difference, and the intervention involved was simple and brief</w:t>
      </w:r>
      <w:r w:rsidR="006F3E61">
        <w:t xml:space="preserve"> </w:t>
      </w:r>
      <w:r w:rsidR="006F3E61">
        <w:fldChar w:fldCharType="begin"/>
      </w:r>
      <w:r w:rsidR="00E9739D">
        <w:instrText xml:space="preserve"> ADDIN EN.CITE &lt;EndNote&gt;&lt;Cite&gt;&lt;Author&gt;Maxwell&lt;/Author&gt;&lt;Year&gt;2014&lt;/Year&gt;&lt;RecNum&gt;0&lt;/RecNum&gt;&lt;IDText&gt;Impact of Educational Cartoon on Pediatric Bowel Preparation Quality at Time of Colonoscopy&lt;/IDText&gt;&lt;DisplayText&gt;(133)&lt;/DisplayText&gt;&lt;record&gt;&lt;keywords&gt;&lt;keyword&gt;bowel preparation&lt;/keyword&gt;&lt;keyword&gt;colonoscopy&lt;/keyword&gt;&lt;keyword&gt;patient education&lt;/keyword&gt;&lt;keyword&gt;pediatrics&lt;/keyword&gt;&lt;/keywords&gt;&lt;urls&gt;&lt;related-urls&gt;&lt;url&gt;https://www.ncbi.nlm.nih.gov/pubmed/27335902&lt;/url&gt;&lt;/related-urls&gt;&lt;/urls&gt;&lt;isbn&gt;2333-794X&lt;/isbn&gt;&lt;custom2&gt;PMC4804678&lt;/custom2&gt;&lt;titles&gt;&lt;title&gt;Impact of Educational Cartoon on Pediatric Bowel Preparation Quality at Time of Colonoscopy&lt;/title&gt;&lt;secondary-title&gt;Glob Pediatr Health&lt;/secondary-title&gt;&lt;/titles&gt;&lt;pages&gt;2333794X14548199&lt;/pages&gt;&lt;contributors&gt;&lt;authors&gt;&lt;author&gt;Maxwell, E.&lt;/author&gt;&lt;author&gt;Simmons, M.&lt;/author&gt;&lt;author&gt;Franklin, L.&lt;/author&gt;&lt;author&gt;Arnold, J.&lt;/author&gt;&lt;author&gt;Pall, H.&lt;/author&gt;&lt;/authors&gt;&lt;/contributors&gt;&lt;edition&gt;20140812&lt;/edition&gt;&lt;language&gt;eng&lt;/language&gt;&lt;added-date format="utc"&gt;1631032423&lt;/added-date&gt;&lt;ref-type name="Journal Article"&gt;17&lt;/ref-type&gt;&lt;auth-address&gt;St Christopher&amp;apos;s Hospital for Children, Philadelphia, PA, USA&amp;#xD;Drexel University College of Medicine, Philadelphia, PA, USA. Boston Children&amp;apos;s Hospital, Boston, MA, USA&amp;#xD;Harvard Medical School, Boston, MA, USA.&lt;/auth-address&gt;&lt;dates&gt;&lt;year&gt;2014&lt;/year&gt;&lt;/dates&gt;&lt;rec-number&gt;212&lt;/rec-number&gt;&lt;last-updated-date format="utc"&gt;1631032423&lt;/last-updated-date&gt;&lt;accession-num&gt;27335902&lt;/accession-num&gt;&lt;electronic-resource-num&gt;10.1177/2333794X14548199&lt;/electronic-resource-num&gt;&lt;volume&gt;1&lt;/volume&gt;&lt;/record&gt;&lt;/Cite&gt;&lt;/EndNote&gt;</w:instrText>
      </w:r>
      <w:r w:rsidR="006F3E61">
        <w:fldChar w:fldCharType="separate"/>
      </w:r>
      <w:r w:rsidR="00231422">
        <w:rPr>
          <w:noProof/>
        </w:rPr>
        <w:t>(133)</w:t>
      </w:r>
      <w:r w:rsidR="006F3E61">
        <w:fldChar w:fldCharType="end"/>
      </w:r>
      <w:r>
        <w:t>.</w:t>
      </w:r>
    </w:p>
    <w:p w14:paraId="599F3532" w14:textId="106262B3" w:rsidR="00310562" w:rsidRDefault="00B52F0F" w:rsidP="00310562">
      <w:pPr>
        <w:spacing w:line="360" w:lineRule="auto"/>
        <w:jc w:val="both"/>
      </w:pPr>
      <w:r>
        <w:t xml:space="preserve">Subsequently, </w:t>
      </w:r>
      <w:r w:rsidR="00310562">
        <w:t xml:space="preserve">Calderwood </w:t>
      </w:r>
      <w:r w:rsidR="00441B60">
        <w:t>and colleagues</w:t>
      </w:r>
      <w:r w:rsidR="00310562">
        <w:t xml:space="preserve"> measured whether a visual aid demonstrating the difference between a well-prepared bowel and a poorly prepared bowel would improve the adequacy preparation for colonoscopy</w:t>
      </w:r>
      <w:r w:rsidR="00494454">
        <w:t xml:space="preserve"> in adults</w:t>
      </w:r>
      <w:r w:rsidR="00310562">
        <w:t>.  Participants were not excluded if they spoke a language that was not English.  The basic instructions that all participants received were in multiple languages, but the visual aid was only in English.  Interestingly, only 60% of each arm of the study spoke English, therefore, 40% of the intervention group would not have been able to read the message on the visual aid. All patients</w:t>
      </w:r>
      <w:r w:rsidR="00290EB4">
        <w:t xml:space="preserve"> </w:t>
      </w:r>
      <w:r w:rsidR="00310562">
        <w:t>received 4L of PEG with 35% of each arm also receiv</w:t>
      </w:r>
      <w:r w:rsidR="00F50033">
        <w:t>ing</w:t>
      </w:r>
      <w:r w:rsidR="00310562">
        <w:t xml:space="preserve"> bisacodyl before the procedure, although it is not clear why these participants were also provided with this additional laxative. The visual aid depicted the difference between an adequately and an inadequately prepared bowel, with a message encouraging participants to complete the purgative solution to improve the cleansing. There was no statistically significant difference</w:t>
      </w:r>
      <w:r w:rsidR="007C75EF">
        <w:t xml:space="preserve"> in</w:t>
      </w:r>
      <w:r w:rsidR="00290EB4">
        <w:t xml:space="preserve"> the</w:t>
      </w:r>
      <w:r w:rsidR="007C75EF">
        <w:t xml:space="preserve"> adequacy of bowel preparation</w:t>
      </w:r>
      <w:r w:rsidR="00310562">
        <w:t xml:space="preserve"> </w:t>
      </w:r>
      <w:r w:rsidR="007C75EF">
        <w:t>between the groups</w:t>
      </w:r>
      <w:r w:rsidR="00B929C0">
        <w:t xml:space="preserve"> (</w:t>
      </w:r>
      <w:r w:rsidR="00310562">
        <w:t>91%</w:t>
      </w:r>
      <w:r w:rsidR="007C75EF">
        <w:t xml:space="preserve"> </w:t>
      </w:r>
      <w:r w:rsidR="00B929C0">
        <w:t>vs</w:t>
      </w:r>
      <w:r w:rsidR="00310562">
        <w:t xml:space="preserve"> 89%</w:t>
      </w:r>
      <w:r w:rsidR="00B929C0">
        <w:t>, p = .77)</w:t>
      </w:r>
      <w:r w:rsidR="00DF17FD">
        <w:fldChar w:fldCharType="begin"/>
      </w:r>
      <w:r w:rsidR="00E9739D">
        <w:instrText xml:space="preserve"> ADDIN EN.CITE &lt;EndNote&gt;&lt;Cite&gt;&lt;Author&gt;Calderwood&lt;/Author&gt;&lt;Year&gt;2011&lt;/Year&gt;&lt;RecNum&gt;0&lt;/RecNum&gt;&lt;IDText&gt;An endoscopist-blinded, randomized, controlled trial of a simple visual aid to improve bowel preparation for screening colonoscopy&lt;/IDText&gt;&lt;DisplayText&gt;(136)&lt;/DisplayText&gt;&lt;record&gt;&lt;dates&gt;&lt;pub-dates&gt;&lt;date&gt;Feb&lt;/date&gt;&lt;/pub-dates&gt;&lt;year&gt;2011&lt;/year&gt;&lt;/dates&gt;&lt;keywords&gt;&lt;keyword&gt;Administration, Oral&lt;/keyword&gt;&lt;keyword&gt;Adolescent&lt;/keyword&gt;&lt;keyword&gt;Adult&lt;/keyword&gt;&lt;keyword&gt;Aged&lt;/keyword&gt;&lt;keyword&gt;Aged, 80 and over&lt;/keyword&gt;&lt;keyword&gt;Cathartics&lt;/keyword&gt;&lt;keyword&gt;Colonic Diseases&lt;/keyword&gt;&lt;keyword&gt;Colonoscopy&lt;/keyword&gt;&lt;keyword&gt;Female&lt;/keyword&gt;&lt;keyword&gt;Humans&lt;/keyword&gt;&lt;keyword&gt;Male&lt;/keyword&gt;&lt;keyword&gt;Mass Screening&lt;/keyword&gt;&lt;keyword&gt;Middle Aged&lt;/keyword&gt;&lt;keyword&gt;Prospective Studies&lt;/keyword&gt;&lt;keyword&gt;Reproducibility of Results&lt;/keyword&gt;&lt;keyword&gt;Single-Blind Method&lt;/keyword&gt;&lt;keyword&gt;Young Adult&lt;/keyword&gt;&lt;/keywords&gt;&lt;urls&gt;&lt;related-urls&gt;&lt;url&gt;https://www.ncbi.nlm.nih.gov/pubmed/21168840&lt;/url&gt;&lt;/related-urls&gt;&lt;/urls&gt;&lt;isbn&gt;1097-6779&lt;/isbn&gt;&lt;titles&gt;&lt;title&gt;An endoscopist-blinded, randomized, controlled trial of a simple visual aid to improve bowel preparation for screening colonoscopy&lt;/title&gt;&lt;secondary-title&gt;Gastrointest Endosc&lt;/secondary-title&gt;&lt;/titles&gt;&lt;pages&gt;307-14&lt;/pages&gt;&lt;number&gt;2&lt;/number&gt;&lt;contributors&gt;&lt;authors&gt;&lt;author&gt;Calderwood, A. H.&lt;/author&gt;&lt;author&gt;Lai, E. J.&lt;/author&gt;&lt;author&gt;Fix, O. K.&lt;/author&gt;&lt;author&gt;Jacobson, B. C.&lt;/author&gt;&lt;/authors&gt;&lt;/contributors&gt;&lt;edition&gt;2010/12/18&lt;/edition&gt;&lt;language&gt;eng&lt;/language&gt;&lt;added-date format="utc"&gt;1539982101&lt;/added-date&gt;&lt;ref-type name="Journal Article"&gt;17&lt;/ref-type&gt;&lt;rec-number&gt;22&lt;/rec-number&gt;&lt;last-updated-date format="utc"&gt;1539982101&lt;/last-updated-date&gt;&lt;accession-num&gt;21168840&lt;/accession-num&gt;&lt;electronic-resource-num&gt;10.1016/j.gie.2010.10.013&lt;/electronic-resource-num&gt;&lt;volume&gt;73&lt;/volume&gt;&lt;/record&gt;&lt;/Cite&gt;&lt;/EndNote&gt;</w:instrText>
      </w:r>
      <w:r w:rsidR="00DF17FD">
        <w:fldChar w:fldCharType="separate"/>
      </w:r>
      <w:r w:rsidR="00231422">
        <w:rPr>
          <w:noProof/>
        </w:rPr>
        <w:t>(136)</w:t>
      </w:r>
      <w:r w:rsidR="00DF17FD">
        <w:fldChar w:fldCharType="end"/>
      </w:r>
      <w:r w:rsidR="00310562">
        <w:t>.</w:t>
      </w:r>
      <w:r w:rsidR="00494454">
        <w:t xml:space="preserve"> The study was well powered and used a reliable </w:t>
      </w:r>
      <w:r w:rsidR="00494454">
        <w:lastRenderedPageBreak/>
        <w:t xml:space="preserve">grading system. </w:t>
      </w:r>
      <w:r w:rsidR="00B929C0">
        <w:t xml:space="preserve"> </w:t>
      </w:r>
      <w:r w:rsidR="00B929C0" w:rsidRPr="006E5CA3">
        <w:t xml:space="preserve">However, the fact that 40% of the study population did not speak English, with the visual aid </w:t>
      </w:r>
      <w:r w:rsidR="00B929C0">
        <w:t>being in</w:t>
      </w:r>
      <w:r w:rsidR="00B929C0" w:rsidRPr="006E5CA3">
        <w:t xml:space="preserve"> English language, may have diminished its effect, </w:t>
      </w:r>
      <w:r w:rsidR="00B929C0">
        <w:t>and is a weakness in the study design.</w:t>
      </w:r>
      <w:r w:rsidR="00310562">
        <w:t xml:space="preserve"> Taking bowel preparation involves a complex series of instructions, and many variables that </w:t>
      </w:r>
      <w:r w:rsidR="00290EB4">
        <w:t>a</w:t>
      </w:r>
      <w:r w:rsidR="00310562">
        <w:t xml:space="preserve">ffect its adequacy. </w:t>
      </w:r>
      <w:r w:rsidR="00B929C0">
        <w:t>Similarly to Maxwell’s study, t</w:t>
      </w:r>
      <w:r w:rsidR="007C75EF">
        <w:t xml:space="preserve">his visual aid was relatively </w:t>
      </w:r>
      <w:r w:rsidR="00514E3B">
        <w:t>simple</w:t>
      </w:r>
      <w:r w:rsidR="007C75EF">
        <w:t xml:space="preserve"> and had</w:t>
      </w:r>
      <w:r w:rsidR="00290EB4">
        <w:t xml:space="preserve"> a</w:t>
      </w:r>
      <w:r w:rsidR="007C75EF">
        <w:t xml:space="preserve"> low impact, which could indicate that more </w:t>
      </w:r>
      <w:r w:rsidR="00310562">
        <w:t>intensive educational interventions</w:t>
      </w:r>
      <w:r w:rsidR="007C75EF">
        <w:t xml:space="preserve"> are required to make a measurable difference</w:t>
      </w:r>
      <w:r w:rsidR="00DF17FD">
        <w:fldChar w:fldCharType="begin"/>
      </w:r>
      <w:r w:rsidR="00E9739D">
        <w:instrText xml:space="preserve"> ADDIN EN.CITE &lt;EndNote&gt;&lt;Cite&gt;&lt;Author&gt;Maxwell&lt;/Author&gt;&lt;Year&gt;2014&lt;/Year&gt;&lt;RecNum&gt;0&lt;/RecNum&gt;&lt;IDText&gt;Impact of Educational Cartoon on Pediatric Bowel Preparation Quality at Time of Colonoscopy&lt;/IDText&gt;&lt;DisplayText&gt;(133)&lt;/DisplayText&gt;&lt;record&gt;&lt;keywords&gt;&lt;keyword&gt;bowel preparation&lt;/keyword&gt;&lt;keyword&gt;colonoscopy&lt;/keyword&gt;&lt;keyword&gt;patient education&lt;/keyword&gt;&lt;keyword&gt;pediatrics&lt;/keyword&gt;&lt;/keywords&gt;&lt;urls&gt;&lt;related-urls&gt;&lt;url&gt;https://www.ncbi.nlm.nih.gov/pubmed/27335902&lt;/url&gt;&lt;/related-urls&gt;&lt;/urls&gt;&lt;isbn&gt;2333-794X&lt;/isbn&gt;&lt;custom2&gt;PMC4804678&lt;/custom2&gt;&lt;titles&gt;&lt;title&gt;Impact of Educational Cartoon on Pediatric Bowel Preparation Quality at Time of Colonoscopy&lt;/title&gt;&lt;secondary-title&gt;Glob Pediatr Health&lt;/secondary-title&gt;&lt;/titles&gt;&lt;pages&gt;2333794X14548199&lt;/pages&gt;&lt;contributors&gt;&lt;authors&gt;&lt;author&gt;Maxwell, E.&lt;/author&gt;&lt;author&gt;Simmons, M.&lt;/author&gt;&lt;author&gt;Franklin, L.&lt;/author&gt;&lt;author&gt;Arnold, J.&lt;/author&gt;&lt;author&gt;Pall, H.&lt;/author&gt;&lt;/authors&gt;&lt;/contributors&gt;&lt;edition&gt;20140812&lt;/edition&gt;&lt;language&gt;eng&lt;/language&gt;&lt;added-date format="utc"&gt;1631032423&lt;/added-date&gt;&lt;ref-type name="Journal Article"&gt;17&lt;/ref-type&gt;&lt;auth-address&gt;St Christopher&amp;apos;s Hospital for Children, Philadelphia, PA, USA&amp;#xD;Drexel University College of Medicine, Philadelphia, PA, USA. Boston Children&amp;apos;s Hospital, Boston, MA, USA&amp;#xD;Harvard Medical School, Boston, MA, USA.&lt;/auth-address&gt;&lt;dates&gt;&lt;year&gt;2014&lt;/year&gt;&lt;/dates&gt;&lt;rec-number&gt;212&lt;/rec-number&gt;&lt;last-updated-date format="utc"&gt;1631032423&lt;/last-updated-date&gt;&lt;accession-num&gt;27335902&lt;/accession-num&gt;&lt;electronic-resource-num&gt;10.1177/2333794X14548199&lt;/electronic-resource-num&gt;&lt;volume&gt;1&lt;/volume&gt;&lt;/record&gt;&lt;/Cite&gt;&lt;/EndNote&gt;</w:instrText>
      </w:r>
      <w:r w:rsidR="00DF17FD">
        <w:fldChar w:fldCharType="separate"/>
      </w:r>
      <w:r w:rsidR="00231422">
        <w:rPr>
          <w:noProof/>
        </w:rPr>
        <w:t>(133)</w:t>
      </w:r>
      <w:r w:rsidR="00DF17FD">
        <w:fldChar w:fldCharType="end"/>
      </w:r>
      <w:r w:rsidR="006F3E61">
        <w:t xml:space="preserve"> </w:t>
      </w:r>
      <w:r w:rsidR="001D4AC8" w:rsidRPr="00B37FCF">
        <w:fldChar w:fldCharType="begin"/>
      </w:r>
      <w:r w:rsidR="00E9739D">
        <w:instrText xml:space="preserve"> ADDIN EN.CITE &lt;EndNote&gt;&lt;Cite&gt;&lt;Author&gt;Calderwood&lt;/Author&gt;&lt;Year&gt;2011&lt;/Year&gt;&lt;RecNum&gt;0&lt;/RecNum&gt;&lt;IDText&gt;An endoscopist-blinded, randomized, controlled trial of a simple visual aid to improve bowel preparation for screening colonoscopy&lt;/IDText&gt;&lt;DisplayText&gt;(136)&lt;/DisplayText&gt;&lt;record&gt;&lt;dates&gt;&lt;pub-dates&gt;&lt;date&gt;Feb&lt;/date&gt;&lt;/pub-dates&gt;&lt;year&gt;2011&lt;/year&gt;&lt;/dates&gt;&lt;keywords&gt;&lt;keyword&gt;Administration, Oral&lt;/keyword&gt;&lt;keyword&gt;Adolescent&lt;/keyword&gt;&lt;keyword&gt;Adult&lt;/keyword&gt;&lt;keyword&gt;Aged&lt;/keyword&gt;&lt;keyword&gt;Aged, 80 and over&lt;/keyword&gt;&lt;keyword&gt;Cathartics&lt;/keyword&gt;&lt;keyword&gt;Colonic Diseases&lt;/keyword&gt;&lt;keyword&gt;Colonoscopy&lt;/keyword&gt;&lt;keyword&gt;Female&lt;/keyword&gt;&lt;keyword&gt;Humans&lt;/keyword&gt;&lt;keyword&gt;Male&lt;/keyword&gt;&lt;keyword&gt;Mass Screening&lt;/keyword&gt;&lt;keyword&gt;Middle Aged&lt;/keyword&gt;&lt;keyword&gt;Prospective Studies&lt;/keyword&gt;&lt;keyword&gt;Reproducibility of Results&lt;/keyword&gt;&lt;keyword&gt;Single-Blind Method&lt;/keyword&gt;&lt;keyword&gt;Young Adult&lt;/keyword&gt;&lt;/keywords&gt;&lt;urls&gt;&lt;related-urls&gt;&lt;url&gt;https://www.ncbi.nlm.nih.gov/pubmed/21168840&lt;/url&gt;&lt;/related-urls&gt;&lt;/urls&gt;&lt;isbn&gt;1097-6779&lt;/isbn&gt;&lt;titles&gt;&lt;title&gt;An endoscopist-blinded, randomized, controlled trial of a simple visual aid to improve bowel preparation for screening colonoscopy&lt;/title&gt;&lt;secondary-title&gt;Gastrointest Endosc&lt;/secondary-title&gt;&lt;/titles&gt;&lt;pages&gt;307-14&lt;/pages&gt;&lt;number&gt;2&lt;/number&gt;&lt;contributors&gt;&lt;authors&gt;&lt;author&gt;Calderwood, A. H.&lt;/author&gt;&lt;author&gt;Lai, E. J.&lt;/author&gt;&lt;author&gt;Fix, O. K.&lt;/author&gt;&lt;author&gt;Jacobson, B. C.&lt;/author&gt;&lt;/authors&gt;&lt;/contributors&gt;&lt;edition&gt;2010/12/18&lt;/edition&gt;&lt;language&gt;eng&lt;/language&gt;&lt;added-date format="utc"&gt;1539982101&lt;/added-date&gt;&lt;ref-type name="Journal Article"&gt;17&lt;/ref-type&gt;&lt;rec-number&gt;22&lt;/rec-number&gt;&lt;last-updated-date format="utc"&gt;1539982101&lt;/last-updated-date&gt;&lt;accession-num&gt;21168840&lt;/accession-num&gt;&lt;electronic-resource-num&gt;10.1016/j.gie.2010.10.013&lt;/electronic-resource-num&gt;&lt;volume&gt;73&lt;/volume&gt;&lt;/record&gt;&lt;/Cite&gt;&lt;/EndNote&gt;</w:instrText>
      </w:r>
      <w:r w:rsidR="001D4AC8" w:rsidRPr="00B37FCF">
        <w:fldChar w:fldCharType="separate"/>
      </w:r>
      <w:r w:rsidR="00231422">
        <w:rPr>
          <w:noProof/>
        </w:rPr>
        <w:t>(136)</w:t>
      </w:r>
      <w:r w:rsidR="001D4AC8" w:rsidRPr="00B37FCF">
        <w:fldChar w:fldCharType="end"/>
      </w:r>
      <w:r w:rsidR="000C3FC8" w:rsidRPr="00B37FCF">
        <w:t>.</w:t>
      </w:r>
      <w:r w:rsidR="000C3FC8">
        <w:t xml:space="preserve"> </w:t>
      </w:r>
    </w:p>
    <w:p w14:paraId="73E74F91" w14:textId="29711C89" w:rsidR="00AB0211" w:rsidRDefault="005D7DF9" w:rsidP="00310562">
      <w:pPr>
        <w:spacing w:line="360" w:lineRule="auto"/>
        <w:jc w:val="both"/>
      </w:pPr>
      <w:r>
        <w:t xml:space="preserve">Davis </w:t>
      </w:r>
      <w:r w:rsidR="00441B60">
        <w:t>and colleagues</w:t>
      </w:r>
      <w:r>
        <w:t xml:space="preserve"> investigate</w:t>
      </w:r>
      <w:r w:rsidR="00B929C0">
        <w:t>d</w:t>
      </w:r>
      <w:r>
        <w:t xml:space="preserve"> whether simplification of bowel preparation instructions affected </w:t>
      </w:r>
      <w:r w:rsidR="00DF34B2">
        <w:t xml:space="preserve">the </w:t>
      </w:r>
      <w:r>
        <w:t>quality of cleansing</w:t>
      </w:r>
      <w:r w:rsidR="00B65847">
        <w:t xml:space="preserve"> for patients attending colonoscopy for CRC screening,</w:t>
      </w:r>
      <w:r>
        <w:t xml:space="preserve"> </w:t>
      </w:r>
      <w:r w:rsidR="00B65847">
        <w:t>with</w:t>
      </w:r>
      <w:r>
        <w:t>in a lower socioeconomic setting.  The study was conducted at a safety net hospital in which approximately three</w:t>
      </w:r>
      <w:r w:rsidR="00DF34B2">
        <w:t>-</w:t>
      </w:r>
      <w:r>
        <w:t>quarters of patients received assistance with medical costs.  The simplified instructions followed a one A4 page of tick boxes to assist adherence</w:t>
      </w:r>
      <w:r w:rsidR="00DF17F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 </w:instrText>
      </w:r>
      <w:r w:rsidR="00E9739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DATA </w:instrText>
      </w:r>
      <w:r w:rsidR="00E9739D">
        <w:fldChar w:fldCharType="end"/>
      </w:r>
      <w:r w:rsidR="00DF17FD">
        <w:fldChar w:fldCharType="separate"/>
      </w:r>
      <w:r w:rsidR="00231422">
        <w:rPr>
          <w:noProof/>
        </w:rPr>
        <w:t>(137)</w:t>
      </w:r>
      <w:r w:rsidR="00DF17FD">
        <w:fldChar w:fldCharType="end"/>
      </w:r>
      <w:r>
        <w:t xml:space="preserve">.  </w:t>
      </w:r>
    </w:p>
    <w:p w14:paraId="42A206E0" w14:textId="73606D63" w:rsidR="005D7DF9" w:rsidRDefault="00B929C0" w:rsidP="00310562">
      <w:pPr>
        <w:spacing w:line="360" w:lineRule="auto"/>
        <w:jc w:val="both"/>
      </w:pPr>
      <w:r>
        <w:t>A</w:t>
      </w:r>
      <w:r w:rsidR="00B65847">
        <w:t>lmost half</w:t>
      </w:r>
      <w:r>
        <w:t xml:space="preserve"> approached to take part in the study</w:t>
      </w:r>
      <w:r w:rsidR="00B65847">
        <w:t xml:space="preserve"> </w:t>
      </w:r>
      <w:r w:rsidR="00C40AA4">
        <w:t>met the stud</w:t>
      </w:r>
      <w:r w:rsidR="00933989">
        <w:t>y’</w:t>
      </w:r>
      <w:r w:rsidR="00C40AA4">
        <w:t>s</w:t>
      </w:r>
      <w:r w:rsidR="00B65847">
        <w:t xml:space="preserve"> exclusion criteria</w:t>
      </w:r>
      <w:r w:rsidR="00C40AA4">
        <w:t>, however,</w:t>
      </w:r>
      <w:r w:rsidR="00B65847">
        <w:t xml:space="preserve"> </w:t>
      </w:r>
      <w:r w:rsidR="00C40AA4">
        <w:t>a</w:t>
      </w:r>
      <w:r w:rsidR="00B65847">
        <w:t xml:space="preserve"> summary of </w:t>
      </w:r>
      <w:r w:rsidR="00C40AA4">
        <w:t>the</w:t>
      </w:r>
      <w:r w:rsidR="00494454">
        <w:t xml:space="preserve"> reasons for</w:t>
      </w:r>
      <w:r w:rsidR="00C40AA4">
        <w:t xml:space="preserve"> </w:t>
      </w:r>
      <w:r w:rsidR="00B65847">
        <w:t>exclu</w:t>
      </w:r>
      <w:r w:rsidR="00494454">
        <w:t>sion</w:t>
      </w:r>
      <w:r w:rsidR="00C40AA4">
        <w:t xml:space="preserve"> did not appear in the</w:t>
      </w:r>
      <w:r w:rsidR="00B65847">
        <w:t xml:space="preserve"> manuscript.  </w:t>
      </w:r>
      <w:r>
        <w:t xml:space="preserve">This study combined cancelled procedures and inadequately prepared endoscopies as a composite endpoint, in which the intervention group </w:t>
      </w:r>
      <w:r w:rsidR="00AB0211">
        <w:t xml:space="preserve">had </w:t>
      </w:r>
      <w:r>
        <w:t xml:space="preserve">a </w:t>
      </w:r>
      <w:r w:rsidR="00AB0211">
        <w:t xml:space="preserve">combined </w:t>
      </w:r>
      <w:r>
        <w:t>significantly lower rate</w:t>
      </w:r>
      <w:r w:rsidR="00B65847">
        <w:t xml:space="preserve">. </w:t>
      </w:r>
      <w:r>
        <w:t>Although some patients would have had their procedure cancelled due to inadequate preparation on the day, the actual quality of preparation cannot be ascertained and the reason for cancellation may have been unrelated to bowel preparation</w:t>
      </w:r>
      <w:r w:rsidR="00B65847">
        <w:t xml:space="preserve">. </w:t>
      </w:r>
      <w:r>
        <w:t>It is not clear whether both groups received the same instructions.</w:t>
      </w:r>
      <w:r w:rsidR="00AB0211">
        <w:t xml:space="preserve">  </w:t>
      </w:r>
      <w:r w:rsidR="004E34F7">
        <w:t>The inclusion of one intervention in an RCT allows a clearer assessment of its effect</w:t>
      </w:r>
      <w:r w:rsidR="00AB0211">
        <w:t xml:space="preserve">. This study aimed to assess the </w:t>
      </w:r>
      <w:r w:rsidR="002F0120">
        <w:t>e</w:t>
      </w:r>
      <w:r w:rsidR="00AB0211">
        <w:t>ffect of different media forms,</w:t>
      </w:r>
      <w:r>
        <w:t xml:space="preserve"> </w:t>
      </w:r>
      <w:r w:rsidR="00AB0211">
        <w:t>which</w:t>
      </w:r>
      <w:r>
        <w:t xml:space="preserve"> is </w:t>
      </w:r>
      <w:r w:rsidR="004E34F7">
        <w:t xml:space="preserve">more </w:t>
      </w:r>
      <w:r>
        <w:t>valid if the instruction</w:t>
      </w:r>
      <w:r w:rsidR="004E34F7">
        <w:t xml:space="preserve">al </w:t>
      </w:r>
      <w:r w:rsidR="00D1645E">
        <w:t>content</w:t>
      </w:r>
      <w:r>
        <w:t xml:space="preserve"> </w:t>
      </w:r>
      <w:r w:rsidR="004E34F7">
        <w:t>is</w:t>
      </w:r>
      <w:r>
        <w:t xml:space="preserve"> equivalent between the groups.</w:t>
      </w:r>
      <w:r w:rsidR="00B65847">
        <w:t xml:space="preserve"> </w:t>
      </w:r>
      <w:r>
        <w:t>The study</w:t>
      </w:r>
      <w:r w:rsidR="00B65847">
        <w:t xml:space="preserve"> </w:t>
      </w:r>
      <w:r>
        <w:t>i</w:t>
      </w:r>
      <w:r w:rsidR="00B65847">
        <w:t>s</w:t>
      </w:r>
      <w:r>
        <w:t xml:space="preserve"> also</w:t>
      </w:r>
      <w:r w:rsidR="00B65847">
        <w:t xml:space="preserve"> retrospective, </w:t>
      </w:r>
      <w:r>
        <w:t>further</w:t>
      </w:r>
      <w:r w:rsidR="00B65847">
        <w:t xml:space="preserve"> </w:t>
      </w:r>
      <w:r w:rsidR="002F3478">
        <w:t>increas</w:t>
      </w:r>
      <w:r>
        <w:t>ing</w:t>
      </w:r>
      <w:r w:rsidR="002F3478">
        <w:t xml:space="preserve"> the likelihood of</w:t>
      </w:r>
      <w:r w:rsidR="00B65847">
        <w:t xml:space="preserve"> bias.</w:t>
      </w:r>
      <w:r w:rsidR="00ED7FA6">
        <w:t xml:space="preserve"> The number of excluded patients is also relatively high.  The exclusion criteria </w:t>
      </w:r>
      <w:r w:rsidR="00DF34B2">
        <w:t>are</w:t>
      </w:r>
      <w:r w:rsidR="00ED7FA6">
        <w:t xml:space="preserve"> documented in the methods, however, a table of the justification for each patient to be excluded was not </w:t>
      </w:r>
      <w:r w:rsidR="00D1645E">
        <w:t>provided</w:t>
      </w:r>
      <w:r w:rsidR="00ED7FA6">
        <w:t>. In summary, this study does indicate that simplified</w:t>
      </w:r>
      <w:r>
        <w:t xml:space="preserve"> clear</w:t>
      </w:r>
      <w:r w:rsidR="00ED7FA6">
        <w:t xml:space="preserve"> instructions </w:t>
      </w:r>
      <w:r>
        <w:t xml:space="preserve">may improve </w:t>
      </w:r>
      <w:r w:rsidR="00ED7FA6">
        <w:t>adherence, within a low</w:t>
      </w:r>
      <w:r w:rsidR="002F3478">
        <w:t>-</w:t>
      </w:r>
      <w:r w:rsidR="00ED7FA6">
        <w:t xml:space="preserve">income setting, </w:t>
      </w:r>
      <w:r>
        <w:t>and</w:t>
      </w:r>
      <w:r w:rsidR="00ED7FA6">
        <w:t xml:space="preserve"> improve outcomes</w:t>
      </w:r>
      <w:r w:rsidR="002F3478">
        <w:t xml:space="preserve">.  </w:t>
      </w:r>
      <w:r>
        <w:t>However, t</w:t>
      </w:r>
      <w:r w:rsidR="002F3478">
        <w:t xml:space="preserve">he </w:t>
      </w:r>
      <w:r w:rsidR="00ED7FA6">
        <w:t>limitations</w:t>
      </w:r>
      <w:r w:rsidR="002F3478">
        <w:t xml:space="preserve"> of the study design, </w:t>
      </w:r>
      <w:r w:rsidR="004E34F7">
        <w:t>reduce</w:t>
      </w:r>
      <w:r w:rsidR="002F3478">
        <w:t xml:space="preserve"> the reliability of this observation</w:t>
      </w:r>
      <w:r w:rsidR="006F3E61">
        <w:t xml:space="preserve"> </w:t>
      </w:r>
      <w:r w:rsidR="006F3E61">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 </w:instrText>
      </w:r>
      <w:r w:rsidR="00E9739D">
        <w:fldChar w:fldCharType="begin">
          <w:fldData xml:space="preserve">PEVuZE5vdGU+PENpdGU+PEF1dGhvcj5EYXZpczwvQXV0aG9yPjxZZWFyPjIwMTc8L1llYXI+PFJl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==
</w:fldData>
        </w:fldChar>
      </w:r>
      <w:r w:rsidR="00E9739D">
        <w:instrText xml:space="preserve"> ADDIN EN.CITE.DATA </w:instrText>
      </w:r>
      <w:r w:rsidR="00E9739D">
        <w:fldChar w:fldCharType="end"/>
      </w:r>
      <w:r w:rsidR="006F3E61">
        <w:fldChar w:fldCharType="separate"/>
      </w:r>
      <w:r w:rsidR="00231422">
        <w:rPr>
          <w:noProof/>
        </w:rPr>
        <w:t>(137)</w:t>
      </w:r>
      <w:r w:rsidR="006F3E61">
        <w:fldChar w:fldCharType="end"/>
      </w:r>
      <w:r w:rsidR="00ED7FA6">
        <w:t>.</w:t>
      </w:r>
    </w:p>
    <w:p w14:paraId="6821407B" w14:textId="2E4E0B60" w:rsidR="000C3FC8" w:rsidRDefault="000C3FC8" w:rsidP="000C3FC8">
      <w:pPr>
        <w:spacing w:line="360" w:lineRule="auto"/>
        <w:jc w:val="both"/>
      </w:pPr>
      <w:r>
        <w:t xml:space="preserve">Spiegel </w:t>
      </w:r>
      <w:r w:rsidR="00441B60">
        <w:t>and colleagues</w:t>
      </w:r>
      <w:r>
        <w:t xml:space="preserve"> devised a patient</w:t>
      </w:r>
      <w:r w:rsidR="00797E46">
        <w:t>-</w:t>
      </w:r>
      <w:r>
        <w:t>focused booklet</w:t>
      </w:r>
      <w:r w:rsidR="00494454">
        <w:t>.</w:t>
      </w:r>
      <w:r>
        <w:t xml:space="preserve"> </w:t>
      </w:r>
      <w:r w:rsidR="00494454">
        <w:t>This</w:t>
      </w:r>
      <w:r>
        <w:t xml:space="preserve"> was developed</w:t>
      </w:r>
      <w:r w:rsidR="00797E46">
        <w:t xml:space="preserve"> </w:t>
      </w:r>
      <w:r w:rsidR="00494454">
        <w:t xml:space="preserve">through patient </w:t>
      </w:r>
      <w:r>
        <w:t>interview</w:t>
      </w:r>
      <w:r w:rsidR="00494454">
        <w:t>s, which</w:t>
      </w:r>
      <w:r>
        <w:t xml:space="preserve"> highlight</w:t>
      </w:r>
      <w:r w:rsidR="00494454">
        <w:t>ed</w:t>
      </w:r>
      <w:r>
        <w:t xml:space="preserve"> the key areas of the bowel preparation</w:t>
      </w:r>
      <w:r w:rsidR="00AB0211">
        <w:t xml:space="preserve"> educational</w:t>
      </w:r>
      <w:r>
        <w:t xml:space="preserve"> process which could be improved upon. </w:t>
      </w:r>
      <w:r w:rsidR="00DF17FD">
        <w:t>Taking these into account, an optimised</w:t>
      </w:r>
      <w:r>
        <w:t xml:space="preserve"> patient information leaflet was then designed and trialled against standard information.</w:t>
      </w:r>
      <w:r w:rsidR="00514E3B">
        <w:t xml:space="preserve">  All participants watched an educational video and had the opportunity to ask questions to a clinician to clarify elements of education.</w:t>
      </w:r>
      <w:r>
        <w:t xml:space="preserve">  The primary outcome was</w:t>
      </w:r>
      <w:r w:rsidR="00797E46">
        <w:t xml:space="preserve"> the</w:t>
      </w:r>
      <w:r>
        <w:t xml:space="preserve"> mean OBPS score.  Photos of colonic segments were taken during endoscopies, which were then reviewed by blinded observers. </w:t>
      </w:r>
      <w:r w:rsidR="00494454">
        <w:t xml:space="preserve">This approach has both positive and negative effects. </w:t>
      </w:r>
      <w:r w:rsidR="00494454">
        <w:lastRenderedPageBreak/>
        <w:t>The blinded nature reduces bias. Conversely, the OBPS scale was designed as a dynamic assessment, and is not fully validated to be utilised using still images</w:t>
      </w:r>
      <w:r>
        <w:t xml:space="preserve">.  </w:t>
      </w:r>
      <w:r w:rsidR="00494454">
        <w:t xml:space="preserve">However, </w:t>
      </w:r>
      <w:r w:rsidR="00B96728">
        <w:t xml:space="preserve">Massinha </w:t>
      </w:r>
      <w:r w:rsidR="00494454">
        <w:t>did demonstrate reasonable correlation of still images and segmental grading scores</w:t>
      </w:r>
      <w:r>
        <w:t xml:space="preserve"> </w:t>
      </w:r>
      <w:r>
        <w:fldChar w:fldCharType="begin"/>
      </w:r>
      <w:r w:rsidR="00E9739D">
        <w:instrText xml:space="preserve"> ADDIN EN.CITE &lt;EndNote&gt;&lt;Cite&gt;&lt;Author&gt;Massinha&lt;/Author&gt;&lt;Year&gt;2018&lt;/Year&gt;&lt;RecNum&gt;0&lt;/RecNum&gt;&lt;IDText&gt;Clinical Practice Impact of the Boston Bowel Preparation Scale in a European Country&lt;/IDText&gt;&lt;DisplayText&gt;(64)&lt;/DisplayText&gt;&lt;record&gt;&lt;dates&gt;&lt;pub-dates&gt;&lt;date&gt;Sep&lt;/date&gt;&lt;/pub-dates&gt;&lt;year&gt;2018&lt;/year&gt;&lt;/dates&gt;&lt;keywords&gt;&lt;keyword&gt;Boston Bowel Preparation Scale&lt;/keyword&gt;&lt;keyword&gt;Bowel preparation&lt;/keyword&gt;&lt;keyword&gt;Colonoscopy&lt;/keyword&gt;&lt;/keywords&gt;&lt;urls&gt;&lt;related-urls&gt;&lt;url&gt;https://www.ncbi.nlm.nih.gov/pubmed/30320161&lt;/url&gt;&lt;/related-urls&gt;&lt;/urls&gt;&lt;isbn&gt;2341-4545&lt;/isbn&gt;&lt;custom2&gt;PMC6170922&lt;/custom2&gt;&lt;titles&gt;&lt;title&gt;Clinical Practice Impact of the Boston Bowel Preparation Scale in a European Country&lt;/title&gt;&lt;secondary-title&gt;GE Port J Gastroenterol&lt;/secondary-title&gt;&lt;/titles&gt;&lt;pages&gt;230-235&lt;/pages&gt;&lt;number&gt;5&lt;/number&gt;&lt;contributors&gt;&lt;authors&gt;&lt;author&gt;Massinha, P.&lt;/author&gt;&lt;author&gt;Almeida, N.&lt;/author&gt;&lt;author&gt;Cunha, I.&lt;/author&gt;&lt;author&gt;Tomé, L.&lt;/author&gt;&lt;/authors&gt;&lt;/contributors&gt;&lt;edition&gt;2018/01/04&lt;/edition&gt;&lt;language&gt;eng&lt;/language&gt;&lt;added-date format="utc"&gt;1556095310&lt;/added-date&gt;&lt;ref-type name="Journal Article"&gt;17&lt;/ref-type&gt;&lt;rec-number&gt;79&lt;/rec-number&gt;&lt;last-updated-date format="utc"&gt;1556095310&lt;/last-updated-date&gt;&lt;accession-num&gt;30320161&lt;/accession-num&gt;&lt;electronic-resource-num&gt;10.1159/000485567&lt;/electronic-resource-num&gt;&lt;volume&gt;25&lt;/volume&gt;&lt;/record&gt;&lt;/Cite&gt;&lt;/EndNote&gt;</w:instrText>
      </w:r>
      <w:r>
        <w:fldChar w:fldCharType="separate"/>
      </w:r>
      <w:r w:rsidR="00231422">
        <w:rPr>
          <w:noProof/>
        </w:rPr>
        <w:t>(64)</w:t>
      </w:r>
      <w:r>
        <w:fldChar w:fldCharType="end"/>
      </w:r>
      <w:r>
        <w:t>. Nevertheless, the primary outcome in this study was met with the mean OBPS score being significantly lower in the intervention arm compared to placebo (4.4 +/- 2.3 vs 5.1+/- 2.9, p = .03)</w:t>
      </w:r>
      <w:r w:rsidR="00C503C5">
        <w:fldChar w:fldCharType="begin"/>
      </w:r>
      <w:r w:rsidR="00E9739D">
        <w:instrText xml:space="preserve"> ADDIN EN.CITE &lt;EndNote&gt;&lt;Cite&gt;&lt;Author&gt;Spiegel&lt;/Author&gt;&lt;Year&gt;2011&lt;/Year&gt;&lt;RecNum&gt;0&lt;/RecNum&gt;&lt;IDText&gt;Development and validation of a novel patient educational booklet to enhance colonoscopy preparation&lt;/IDText&gt;&lt;DisplayText&gt;(135)&lt;/DisplayText&gt;&lt;record&gt;&lt;dates&gt;&lt;pub-dates&gt;&lt;date&gt;May&lt;/date&gt;&lt;/pub-dates&gt;&lt;year&gt;2011&lt;/year&gt;&lt;/dates&gt;&lt;keywords&gt;&lt;keyword&gt;Colonoscopy&lt;/keyword&gt;&lt;keyword&gt;Humans&lt;/keyword&gt;&lt;keyword&gt;Pamphlets&lt;/keyword&gt;&lt;keyword&gt;Patient Education as Topic&lt;/keyword&gt;&lt;/keywords&gt;&lt;urls&gt;&lt;related-urls&gt;&lt;url&gt;https://www.ncbi.nlm.nih.gov/pubmed/21483463&lt;/url&gt;&lt;/related-urls&gt;&lt;/urls&gt;&lt;isbn&gt;1572-0241&lt;/isbn&gt;&lt;titles&gt;&lt;title&gt;Development and validation of a novel patient educational booklet to enhance colonoscopy preparation&lt;/title&gt;&lt;secondary-title&gt;Am J Gastroenterol&lt;/secondary-title&gt;&lt;/titles&gt;&lt;pages&gt;875-83&lt;/pages&gt;&lt;number&gt;5&lt;/number&gt;&lt;contributors&gt;&lt;authors&gt;&lt;author&gt;Spiegel, B. M.&lt;/author&gt;&lt;author&gt;Talley, J.&lt;/author&gt;&lt;author&gt;Shekelle, P.&lt;/author&gt;&lt;author&gt;Agarwal, N.&lt;/author&gt;&lt;author&gt;Snyder, B.&lt;/author&gt;&lt;author&gt;Bolus, R.&lt;/author&gt;&lt;author&gt;Kurzbard, N.&lt;/author&gt;&lt;author&gt;Chan, M.&lt;/author&gt;&lt;author&gt;Ho, A.&lt;/author&gt;&lt;author&gt;Kaneshiro, M.&lt;/author&gt;&lt;author&gt;Cordasco, K.&lt;/author&gt;&lt;author&gt;Cohen, H.&lt;/author&gt;&lt;/authors&gt;&lt;/contributors&gt;&lt;edition&gt;20110412&lt;/edition&gt;&lt;language&gt;eng&lt;/language&gt;&lt;added-date format="utc"&gt;1631032542&lt;/added-date&gt;&lt;ref-type name="Journal Article"&gt;17&lt;/ref-type&gt;&lt;auth-address&gt;Department of Medicine, VA Greater Los Angeles Healthcare System, Los Angeles, California 90073, USA. bspiegel@mednet.ucla.edu&lt;/auth-address&gt;&lt;rec-number&gt;213&lt;/rec-number&gt;&lt;last-updated-date format="utc"&gt;1631032542&lt;/last-updated-date&gt;&lt;accession-num&gt;21483463&lt;/accession-num&gt;&lt;electronic-resource-num&gt;10.1038/ajg.2011.75&lt;/electronic-resource-num&gt;&lt;volume&gt;106&lt;/volume&gt;&lt;/record&gt;&lt;/Cite&gt;&lt;/EndNote&gt;</w:instrText>
      </w:r>
      <w:r w:rsidR="00C503C5">
        <w:fldChar w:fldCharType="separate"/>
      </w:r>
      <w:r w:rsidR="00231422">
        <w:rPr>
          <w:noProof/>
        </w:rPr>
        <w:t>(135)</w:t>
      </w:r>
      <w:r w:rsidR="00C503C5">
        <w:fldChar w:fldCharType="end"/>
      </w:r>
      <w:r>
        <w:t xml:space="preserve">.  </w:t>
      </w:r>
      <w:r w:rsidR="00A9030C">
        <w:t>C</w:t>
      </w:r>
      <w:r>
        <w:t xml:space="preserve">omparing a mean score of bowel preparation </w:t>
      </w:r>
      <w:r w:rsidR="003D7426">
        <w:t>is</w:t>
      </w:r>
      <w:r>
        <w:t xml:space="preserve"> less relevant to the individual participant than a comparison of the actual rates of adequate vs inadequate preparation. Whether a bowel segment has excellent vs good prep has a less pertinent effect on other indicators of quality of colonoscopy, compared with poor preparation, lead</w:t>
      </w:r>
      <w:r w:rsidR="00B929C0">
        <w:t>ing</w:t>
      </w:r>
      <w:r>
        <w:t xml:space="preserve"> to missed polyps, reduced completion</w:t>
      </w:r>
      <w:r w:rsidR="00797E46">
        <w:t>,</w:t>
      </w:r>
      <w:r>
        <w:t xml:space="preserve"> and longer procedures </w:t>
      </w:r>
      <w:r>
        <w:fldChar w:fldCharType="begin"/>
      </w:r>
      <w:r w:rsidR="00E9739D">
        <w:instrText xml:space="preserve"> ADDIN EN.CITE &lt;EndNote&gt;&lt;Cite&gt;&lt;Author&gt;Calderwood&lt;/Author&gt;&lt;Year&gt;2015&lt;/Year&gt;&lt;RecNum&gt;0&lt;/RecNum&gt;&lt;IDText&gt;Good is better than excellent: bowel preparation quality and adenoma detection rates&lt;/IDText&gt;&lt;DisplayText&gt;(75)&lt;/DisplayText&gt;&lt;record&gt;&lt;dates&gt;&lt;pub-dates&gt;&lt;date&gt;Mar&lt;/date&gt;&lt;/pub-dates&gt;&lt;year&gt;2015&lt;/year&gt;&lt;/dates&gt;&lt;keywords&gt;&lt;keyword&gt;Adenoma&lt;/keyword&gt;&lt;keyword&gt;Adult&lt;/keyword&gt;&lt;keyword&gt;Aged&lt;/keyword&gt;&lt;keyword&gt;Cathartics&lt;/keyword&gt;&lt;keyword&gt;Colonic Polyps&lt;/keyword&gt;&lt;keyword&gt;Colonoscopy&lt;/keyword&gt;&lt;keyword&gt;Colorectal Neoplasms&lt;/keyword&gt;&lt;keyword&gt;Cross-Sectional Studies&lt;/keyword&gt;&lt;keyword&gt;Female&lt;/keyword&gt;&lt;keyword&gt;Humans&lt;/keyword&gt;&lt;keyword&gt;Logistic Models&lt;/keyword&gt;&lt;keyword&gt;Male&lt;/keyword&gt;&lt;keyword&gt;Middle Aged&lt;/keyword&gt;&lt;keyword&gt;Odds Ratio&lt;/keyword&gt;&lt;keyword&gt;Retrospective Studies&lt;/keyword&gt;&lt;/keywords&gt;&lt;urls&gt;&lt;related-urls&gt;&lt;url&gt;https://www.ncbi.nlm.nih.gov/pubmed/25708756&lt;/url&gt;&lt;/related-urls&gt;&lt;/urls&gt;&lt;isbn&gt;1097-6779&lt;/isbn&gt;&lt;custom2&gt;PMC4339796&lt;/custom2&gt;&lt;titles&gt;&lt;title&gt;Good is better than excellent: bowel preparation quality and adenoma detection rates&lt;/title&gt;&lt;secondary-title&gt;Gastrointest Endosc&lt;/secondary-title&gt;&lt;/titles&gt;&lt;pages&gt;691-699.e1&lt;/pages&gt;&lt;number&gt;3&lt;/number&gt;&lt;contributors&gt;&lt;authors&gt;&lt;author&gt;Calderwood, A. H.&lt;/author&gt;&lt;author&gt;Thompson, K. D.&lt;/author&gt;&lt;author&gt;Schroy, P. C.&lt;/author&gt;&lt;author&gt;Lieberman, D. A.&lt;/author&gt;&lt;author&gt;Jacobson, B. C.&lt;/author&gt;&lt;/authors&gt;&lt;/contributors&gt;&lt;language&gt;eng&lt;/language&gt;&lt;added-date format="utc"&gt;1557915911&lt;/added-date&gt;&lt;ref-type name="Journal Article"&gt;17&lt;/ref-type&gt;&lt;rec-number&gt;87&lt;/rec-number&gt;&lt;last-updated-date format="utc"&gt;1557915911&lt;/last-updated-date&gt;&lt;accession-num&gt;25708756&lt;/accession-num&gt;&lt;electronic-resource-num&gt;10.1016/j.gie.2014.10.032&lt;/electronic-resource-num&gt;&lt;volume&gt;81&lt;/volume&gt;&lt;/record&gt;&lt;/Cite&gt;&lt;/EndNote&gt;</w:instrText>
      </w:r>
      <w:r>
        <w:fldChar w:fldCharType="separate"/>
      </w:r>
      <w:r w:rsidR="00231422">
        <w:rPr>
          <w:noProof/>
        </w:rPr>
        <w:t>(75)</w:t>
      </w:r>
      <w:r>
        <w:fldChar w:fldCharType="end"/>
      </w:r>
      <w:r>
        <w:t xml:space="preserve"> </w:t>
      </w:r>
      <w:r>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3MywgNzQsIDEzOSk8L0Rp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</w:fldData>
        </w:fldChar>
      </w:r>
      <w:r w:rsidR="00E9739D">
        <w:instrText xml:space="preserve"> ADDIN EN.CITE </w:instrText>
      </w:r>
      <w:r w:rsidR="00E9739D">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3MywgNzQsIDEzOSk8L0Rp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</w:fldData>
        </w:fldChar>
      </w:r>
      <w:r w:rsidR="00E9739D">
        <w:instrText xml:space="preserve"> ADDIN EN.CITE.DATA </w:instrText>
      </w:r>
      <w:r w:rsidR="00E9739D">
        <w:fldChar w:fldCharType="end"/>
      </w:r>
      <w:r>
        <w:fldChar w:fldCharType="separate"/>
      </w:r>
      <w:r w:rsidR="00231422">
        <w:rPr>
          <w:noProof/>
        </w:rPr>
        <w:t>(73, 74, 139)</w:t>
      </w:r>
      <w:r>
        <w:fldChar w:fldCharType="end"/>
      </w:r>
      <w:r>
        <w:t xml:space="preserve">. The secondary outcome, the Likert bowel preparation score, </w:t>
      </w:r>
      <w:r w:rsidR="00A9030C">
        <w:t>graded</w:t>
      </w:r>
      <w:r>
        <w:t xml:space="preserve"> by the endoscopist performing the procedure, was also significantly </w:t>
      </w:r>
      <w:r w:rsidR="00A9030C">
        <w:t>higher</w:t>
      </w:r>
      <w:r>
        <w:t xml:space="preserve"> in the intervention arm (4+/-1 vs 3.8 +/-1.3</w:t>
      </w:r>
      <w:r w:rsidR="000C6C2E">
        <w:t>,</w:t>
      </w:r>
      <w:r>
        <w:t xml:space="preserve"> p = 0.04). </w:t>
      </w:r>
      <w:r w:rsidR="00514E3B">
        <w:t xml:space="preserve">  This intervention was more intensive than the visual aid trialled by</w:t>
      </w:r>
      <w:r w:rsidR="000C6C2E">
        <w:t xml:space="preserve"> either</w:t>
      </w:r>
      <w:r w:rsidR="00514E3B">
        <w:t xml:space="preserve"> Calderwood </w:t>
      </w:r>
      <w:r w:rsidR="000C6C2E">
        <w:t>or</w:t>
      </w:r>
      <w:r w:rsidR="00AB0211">
        <w:t xml:space="preserve"> Maxwell</w:t>
      </w:r>
      <w:r w:rsidR="009235A2">
        <w:fldChar w:fldCharType="begin">
          <w:fldData xml:space="preserve">PEVuZE5vdGU+PENpdGU+PEF1dGhvcj5DYWxkZXJ3b29kPC9BdXRob3I+PFllYXI+MjAxMTwvWWVh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</w:fldData>
        </w:fldChar>
      </w:r>
      <w:r w:rsidR="00E9739D">
        <w:instrText xml:space="preserve"> ADDIN EN.CITE </w:instrText>
      </w:r>
      <w:r w:rsidR="00E9739D">
        <w:fldChar w:fldCharType="begin">
          <w:fldData xml:space="preserve">PEVuZE5vdGU+PENpdGU+PEF1dGhvcj5DYWxkZXJ3b29kPC9BdXRob3I+PFllYXI+MjAxMTwvWWVh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</w:fldData>
        </w:fldChar>
      </w:r>
      <w:r w:rsidR="00E9739D">
        <w:instrText xml:space="preserve"> ADDIN EN.CITE.DATA </w:instrText>
      </w:r>
      <w:r w:rsidR="00E9739D">
        <w:fldChar w:fldCharType="end"/>
      </w:r>
      <w:r w:rsidR="009235A2">
        <w:fldChar w:fldCharType="separate"/>
      </w:r>
      <w:r w:rsidR="00231422">
        <w:rPr>
          <w:noProof/>
        </w:rPr>
        <w:t>(133, 136)</w:t>
      </w:r>
      <w:r w:rsidR="009235A2">
        <w:fldChar w:fldCharType="end"/>
      </w:r>
      <w:r w:rsidR="00514E3B">
        <w:t xml:space="preserve">.  </w:t>
      </w:r>
      <w:r w:rsidR="00AB0211">
        <w:t>All participants in Spiegel’s study received intensive education.</w:t>
      </w:r>
      <w:r w:rsidR="00514E3B">
        <w:t xml:space="preserve"> </w:t>
      </w:r>
      <w:r w:rsidR="00AB0211">
        <w:t>Since other units may not provide such rigorous education</w:t>
      </w:r>
      <w:r w:rsidR="00514E3B">
        <w:t xml:space="preserve">, </w:t>
      </w:r>
      <w:r w:rsidR="00A9030C">
        <w:t xml:space="preserve">a visual aid </w:t>
      </w:r>
      <w:r w:rsidR="00432E17">
        <w:t>may not</w:t>
      </w:r>
      <w:r w:rsidR="00A9030C">
        <w:t xml:space="preserve"> necessarily offer </w:t>
      </w:r>
      <w:r w:rsidR="00432E17">
        <w:t xml:space="preserve">the same </w:t>
      </w:r>
      <w:r w:rsidR="00AB0211">
        <w:t xml:space="preserve">added </w:t>
      </w:r>
      <w:r w:rsidR="00432E17">
        <w:t>benefit</w:t>
      </w:r>
      <w:r w:rsidR="003D7426">
        <w:t xml:space="preserve"> as demonstrated in this study</w:t>
      </w:r>
      <w:r w:rsidR="006F3E61">
        <w:t xml:space="preserve"> </w:t>
      </w:r>
      <w:r w:rsidR="006F3E61">
        <w:rPr>
          <w:rFonts w:ascii="Calibri" w:hAnsi="Calibri" w:cs="Calibri"/>
          <w:color w:val="000000"/>
        </w:rPr>
        <w:fldChar w:fldCharType="begin"/>
      </w:r>
      <w:r w:rsidR="00E9739D">
        <w:rPr>
          <w:rFonts w:ascii="Calibri" w:hAnsi="Calibri" w:cs="Calibri"/>
          <w:color w:val="000000"/>
        </w:rPr>
        <w:instrText xml:space="preserve"> ADDIN EN.CITE &lt;EndNote&gt;&lt;Cite&gt;&lt;Author&gt;Spiegel&lt;/Author&gt;&lt;Year&gt;2011&lt;/Year&gt;&lt;RecNum&gt;0&lt;/RecNum&gt;&lt;IDText&gt;Development and validation of a novel patient educational booklet to enhance colonoscopy preparation&lt;/IDText&gt;&lt;DisplayText&gt;(135)&lt;/DisplayText&gt;&lt;record&gt;&lt;dates&gt;&lt;pub-dates&gt;&lt;date&gt;May&lt;/date&gt;&lt;/pub-dates&gt;&lt;year&gt;2011&lt;/year&gt;&lt;/dates&gt;&lt;keywords&gt;&lt;keyword&gt;Colonoscopy&lt;/keyword&gt;&lt;keyword&gt;Humans&lt;/keyword&gt;&lt;keyword&gt;Pamphlets&lt;/keyword&gt;&lt;keyword&gt;Patient Education as Topic&lt;/keyword&gt;&lt;/keywords&gt;&lt;urls&gt;&lt;related-urls&gt;&lt;url&gt;https://www.ncbi.nlm.nih.gov/pubmed/21483463&lt;/url&gt;&lt;/related-urls&gt;&lt;/urls&gt;&lt;isbn&gt;1572-0241&lt;/isbn&gt;&lt;titles&gt;&lt;title&gt;Development and validation of a novel patient educational booklet to enhance colonoscopy preparation&lt;/title&gt;&lt;secondary-title&gt;Am J Gastroenterol&lt;/secondary-title&gt;&lt;/titles&gt;&lt;pages&gt;875-83&lt;/pages&gt;&lt;number&gt;5&lt;/number&gt;&lt;contributors&gt;&lt;authors&gt;&lt;author&gt;Spiegel, B. M.&lt;/author&gt;&lt;author&gt;Talley, J.&lt;/author&gt;&lt;author&gt;Shekelle, P.&lt;/author&gt;&lt;author&gt;Agarwal, N.&lt;/author&gt;&lt;author&gt;Snyder, B.&lt;/author&gt;&lt;author&gt;Bolus, R.&lt;/author&gt;&lt;author&gt;Kurzbard, N.&lt;/author&gt;&lt;author&gt;Chan, M.&lt;/author&gt;&lt;author&gt;Ho, A.&lt;/author&gt;&lt;author&gt;Kaneshiro, M.&lt;/author&gt;&lt;author&gt;Cordasco, K.&lt;/author&gt;&lt;author&gt;Cohen, H.&lt;/author&gt;&lt;/authors&gt;&lt;/contributors&gt;&lt;edition&gt;2011/04/12&lt;/edition&gt;&lt;language&gt;eng&lt;/language&gt;&lt;added-date format="utc"&gt;1555236800&lt;/added-date&gt;&lt;ref-type name="Journal Article"&gt;17&lt;/ref-type&gt;&lt;rec-number&gt;78&lt;/rec-number&gt;&lt;last-updated-date format="utc"&gt;1555236800&lt;/last-updated-date&gt;&lt;accession-num&gt;21483463&lt;/accession-num&gt;&lt;electronic-resource-num&gt;10.1038/ajg.2011.75&lt;/electronic-resource-num&gt;&lt;volume&gt;106&lt;/volume&gt;&lt;/record&gt;&lt;/Cite&gt;&lt;/EndNote&gt;</w:instrText>
      </w:r>
      <w:r w:rsidR="006F3E61">
        <w:rPr>
          <w:rFonts w:ascii="Calibri" w:hAnsi="Calibri" w:cs="Calibri"/>
          <w:color w:val="000000"/>
        </w:rPr>
        <w:fldChar w:fldCharType="separate"/>
      </w:r>
      <w:r w:rsidR="00231422">
        <w:rPr>
          <w:rFonts w:ascii="Calibri" w:hAnsi="Calibri" w:cs="Calibri"/>
          <w:noProof/>
          <w:color w:val="000000"/>
        </w:rPr>
        <w:t>(135)</w:t>
      </w:r>
      <w:r w:rsidR="006F3E61">
        <w:rPr>
          <w:rFonts w:ascii="Calibri" w:hAnsi="Calibri" w:cs="Calibri"/>
          <w:color w:val="000000"/>
        </w:rPr>
        <w:fldChar w:fldCharType="end"/>
      </w:r>
      <w:r w:rsidR="00514E3B">
        <w:t>.</w:t>
      </w:r>
    </w:p>
    <w:p w14:paraId="516C727D" w14:textId="55ACF290" w:rsidR="00AB0211" w:rsidRDefault="007C56F0" w:rsidP="000C3FC8">
      <w:pPr>
        <w:spacing w:line="360" w:lineRule="auto"/>
        <w:jc w:val="both"/>
        <w:rPr>
          <w:rFonts w:cstheme="minorHAnsi"/>
          <w:color w:val="202124"/>
          <w:shd w:val="clear" w:color="auto" w:fill="FFFFFF"/>
        </w:rPr>
      </w:pPr>
      <w:r>
        <w:t>The instructions devised for the</w:t>
      </w:r>
      <w:r w:rsidRPr="00D3144D">
        <w:rPr>
          <w:rFonts w:cstheme="minorHAnsi"/>
        </w:rPr>
        <w:t xml:space="preserve"> use in the</w:t>
      </w:r>
      <w:r w:rsidR="009235A2">
        <w:rPr>
          <w:rFonts w:cstheme="minorHAnsi"/>
        </w:rPr>
        <w:t xml:space="preserve"> above</w:t>
      </w:r>
      <w:r w:rsidRPr="00D3144D">
        <w:rPr>
          <w:rFonts w:cstheme="minorHAnsi"/>
        </w:rPr>
        <w:t xml:space="preserve"> study by Spiegel </w:t>
      </w:r>
      <w:r w:rsidR="00441B60">
        <w:t xml:space="preserve">and colleagues </w:t>
      </w:r>
      <w:r w:rsidRPr="00D3144D">
        <w:rPr>
          <w:rFonts w:cstheme="minorHAnsi"/>
        </w:rPr>
        <w:t xml:space="preserve">were applied to </w:t>
      </w:r>
      <w:r w:rsidRPr="00F01A6A">
        <w:rPr>
          <w:rFonts w:cstheme="minorHAnsi"/>
        </w:rPr>
        <w:t xml:space="preserve">an inpatient population by Ergen </w:t>
      </w:r>
      <w:r w:rsidR="00441B60">
        <w:t>and colleagues</w:t>
      </w:r>
      <w:r w:rsidRPr="00F01A6A">
        <w:rPr>
          <w:rFonts w:cstheme="minorHAnsi"/>
        </w:rPr>
        <w:t>.</w:t>
      </w:r>
      <w:r w:rsidR="009B0F0E" w:rsidRPr="00F01A6A">
        <w:rPr>
          <w:rFonts w:cstheme="minorHAnsi"/>
        </w:rPr>
        <w:t xml:space="preserve">  Modifications were made mak</w:t>
      </w:r>
      <w:r w:rsidR="00AB0211">
        <w:rPr>
          <w:rFonts w:cstheme="minorHAnsi"/>
        </w:rPr>
        <w:t>ing</w:t>
      </w:r>
      <w:r w:rsidR="009B0F0E" w:rsidRPr="00F01A6A">
        <w:rPr>
          <w:rFonts w:cstheme="minorHAnsi"/>
        </w:rPr>
        <w:t xml:space="preserve"> them applicable to inpatients receiving split bowel preparation.</w:t>
      </w:r>
      <w:r w:rsidRPr="00F01A6A">
        <w:rPr>
          <w:rFonts w:cstheme="minorHAnsi"/>
        </w:rPr>
        <w:t xml:space="preserve"> </w:t>
      </w:r>
      <w:r w:rsidR="00B929C0" w:rsidRPr="003D7426">
        <w:rPr>
          <w:rFonts w:cstheme="minorHAnsi"/>
        </w:rPr>
        <w:t>P</w:t>
      </w:r>
      <w:r w:rsidRPr="003D7426">
        <w:rPr>
          <w:rFonts w:cstheme="minorHAnsi"/>
        </w:rPr>
        <w:t xml:space="preserve">articipants were not informed of the study and the bowel preparation was graded by an independent observer, </w:t>
      </w:r>
      <w:r w:rsidR="00B929C0" w:rsidRPr="003D7426">
        <w:rPr>
          <w:rFonts w:cstheme="minorHAnsi"/>
        </w:rPr>
        <w:t xml:space="preserve">preserving the </w:t>
      </w:r>
      <w:r w:rsidRPr="003D7426">
        <w:rPr>
          <w:rFonts w:cstheme="minorHAnsi"/>
        </w:rPr>
        <w:t xml:space="preserve">blinding.  Patients with dementia, enterally fed, too unwell to participate, sedated, intubated or those with inflammatory bowel disease were excluded.  A ward nurse provided the preparation and booklet to the participant.  </w:t>
      </w:r>
      <w:r w:rsidR="00F36DAD">
        <w:rPr>
          <w:rFonts w:cstheme="minorHAnsi"/>
        </w:rPr>
        <w:t xml:space="preserve">Adequate bowel preparation was seen in </w:t>
      </w:r>
      <w:r w:rsidRPr="00B37FCF">
        <w:rPr>
          <w:rFonts w:cstheme="minorHAnsi"/>
          <w:color w:val="202124"/>
          <w:shd w:val="clear" w:color="auto" w:fill="FFFFFF"/>
        </w:rPr>
        <w:t xml:space="preserve">62% of the intervention group compared to </w:t>
      </w:r>
      <w:r w:rsidR="009B0F0E" w:rsidRPr="00B37FCF">
        <w:rPr>
          <w:rFonts w:cstheme="minorHAnsi"/>
          <w:color w:val="202124"/>
          <w:shd w:val="clear" w:color="auto" w:fill="FFFFFF"/>
        </w:rPr>
        <w:t>35% in the control arm (p = 0.012), with a number needed to treat (NNT) of 4</w:t>
      </w:r>
      <w:r w:rsidR="000C6C2E">
        <w:rPr>
          <w:rFonts w:cstheme="minorHAnsi"/>
          <w:color w:val="202124"/>
          <w:shd w:val="clear" w:color="auto" w:fill="FFFFFF"/>
        </w:rPr>
        <w:t xml:space="preserve"> </w:t>
      </w:r>
      <w:r w:rsidR="000C6C2E">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0C6C2E">
        <w:rPr>
          <w:rFonts w:cstheme="minorHAnsi"/>
          <w:color w:val="202124"/>
          <w:shd w:val="clear" w:color="auto" w:fill="FFFFFF"/>
        </w:rPr>
      </w:r>
      <w:r w:rsidR="000C6C2E">
        <w:rPr>
          <w:rFonts w:cstheme="minorHAnsi"/>
          <w:color w:val="202124"/>
          <w:shd w:val="clear" w:color="auto" w:fill="FFFFFF"/>
        </w:rPr>
        <w:fldChar w:fldCharType="separate"/>
      </w:r>
      <w:r w:rsidR="00231422">
        <w:rPr>
          <w:rFonts w:cstheme="minorHAnsi"/>
          <w:noProof/>
          <w:color w:val="202124"/>
          <w:shd w:val="clear" w:color="auto" w:fill="FFFFFF"/>
        </w:rPr>
        <w:t>(138)</w:t>
      </w:r>
      <w:r w:rsidR="000C6C2E">
        <w:rPr>
          <w:rFonts w:cstheme="minorHAnsi"/>
          <w:color w:val="202124"/>
          <w:shd w:val="clear" w:color="auto" w:fill="FFFFFF"/>
        </w:rPr>
        <w:fldChar w:fldCharType="end"/>
      </w:r>
      <w:r w:rsidR="009B0F0E" w:rsidRPr="00B37FCF">
        <w:rPr>
          <w:rFonts w:cstheme="minorHAnsi"/>
          <w:color w:val="202124"/>
          <w:shd w:val="clear" w:color="auto" w:fill="FFFFFF"/>
        </w:rPr>
        <w:t xml:space="preserve">.  </w:t>
      </w:r>
    </w:p>
    <w:p w14:paraId="31F4B3C2" w14:textId="2913E93B" w:rsidR="00AB0211" w:rsidRDefault="009B0F0E" w:rsidP="000C3FC8">
      <w:pPr>
        <w:spacing w:line="360" w:lineRule="auto"/>
        <w:jc w:val="both"/>
        <w:rPr>
          <w:rFonts w:cstheme="minorHAnsi"/>
          <w:color w:val="202124"/>
          <w:shd w:val="clear" w:color="auto" w:fill="FFFFFF"/>
        </w:rPr>
      </w:pPr>
      <w:r w:rsidRPr="00B37FCF">
        <w:rPr>
          <w:rFonts w:cstheme="minorHAnsi"/>
          <w:color w:val="202124"/>
          <w:shd w:val="clear" w:color="auto" w:fill="FFFFFF"/>
        </w:rPr>
        <w:t>A comparison between the two groups was incomplete, with little information regarding risk factors for poor bowel preparation. Although the nurses were somewhat blinded to the intentions of the study (hypothesis and aims), it is not clear how</w:t>
      </w:r>
      <w:r w:rsidR="00432E17" w:rsidRPr="00B37FCF">
        <w:rPr>
          <w:rFonts w:cstheme="minorHAnsi"/>
          <w:color w:val="202124"/>
          <w:shd w:val="clear" w:color="auto" w:fill="FFFFFF"/>
        </w:rPr>
        <w:t xml:space="preserve"> it was ensured that the instruction booklet was not also</w:t>
      </w:r>
      <w:r w:rsidRPr="00B37FCF">
        <w:rPr>
          <w:rFonts w:cstheme="minorHAnsi"/>
          <w:color w:val="202124"/>
          <w:shd w:val="clear" w:color="auto" w:fill="FFFFFF"/>
        </w:rPr>
        <w:t xml:space="preserve"> shar</w:t>
      </w:r>
      <w:r w:rsidR="00432E17" w:rsidRPr="00B37FCF">
        <w:rPr>
          <w:rFonts w:cstheme="minorHAnsi"/>
          <w:color w:val="202124"/>
          <w:shd w:val="clear" w:color="auto" w:fill="FFFFFF"/>
        </w:rPr>
        <w:t>ed</w:t>
      </w:r>
      <w:r w:rsidRPr="00B37FCF">
        <w:rPr>
          <w:rFonts w:cstheme="minorHAnsi"/>
          <w:color w:val="202124"/>
          <w:shd w:val="clear" w:color="auto" w:fill="FFFFFF"/>
        </w:rPr>
        <w:t xml:space="preserve"> </w:t>
      </w:r>
      <w:r w:rsidR="00432E17" w:rsidRPr="00B37FCF">
        <w:rPr>
          <w:rFonts w:cstheme="minorHAnsi"/>
          <w:color w:val="202124"/>
          <w:shd w:val="clear" w:color="auto" w:fill="FFFFFF"/>
        </w:rPr>
        <w:t>with the</w:t>
      </w:r>
      <w:r w:rsidRPr="00B37FCF">
        <w:rPr>
          <w:rFonts w:cstheme="minorHAnsi"/>
          <w:color w:val="202124"/>
          <w:shd w:val="clear" w:color="auto" w:fill="FFFFFF"/>
        </w:rPr>
        <w:t xml:space="preserve"> control group.  There is not a clear description of the placebo that was used in this study, as such</w:t>
      </w:r>
      <w:r w:rsidR="00DF34B2" w:rsidRPr="00B37FCF">
        <w:rPr>
          <w:rFonts w:cstheme="minorHAnsi"/>
          <w:color w:val="202124"/>
          <w:shd w:val="clear" w:color="auto" w:fill="FFFFFF"/>
        </w:rPr>
        <w:t>,</w:t>
      </w:r>
      <w:r w:rsidRPr="00B37FCF">
        <w:rPr>
          <w:rFonts w:cstheme="minorHAnsi"/>
          <w:color w:val="202124"/>
          <w:shd w:val="clear" w:color="auto" w:fill="FFFFFF"/>
        </w:rPr>
        <w:t xml:space="preserve"> it is not known if any instructions were provided to the control group, and what the adherence was between the two groups</w:t>
      </w:r>
      <w:r w:rsidR="00C503C5">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C503C5">
        <w:rPr>
          <w:rFonts w:cstheme="minorHAnsi"/>
          <w:color w:val="202124"/>
          <w:shd w:val="clear" w:color="auto" w:fill="FFFFFF"/>
        </w:rPr>
      </w:r>
      <w:r w:rsidR="00C503C5">
        <w:rPr>
          <w:rFonts w:cstheme="minorHAnsi"/>
          <w:color w:val="202124"/>
          <w:shd w:val="clear" w:color="auto" w:fill="FFFFFF"/>
        </w:rPr>
        <w:fldChar w:fldCharType="separate"/>
      </w:r>
      <w:r w:rsidR="00231422">
        <w:rPr>
          <w:rFonts w:cstheme="minorHAnsi"/>
          <w:noProof/>
          <w:color w:val="202124"/>
          <w:shd w:val="clear" w:color="auto" w:fill="FFFFFF"/>
        </w:rPr>
        <w:t>(138)</w:t>
      </w:r>
      <w:r w:rsidR="00C503C5">
        <w:rPr>
          <w:rFonts w:cstheme="minorHAnsi"/>
          <w:color w:val="202124"/>
          <w:shd w:val="clear" w:color="auto" w:fill="FFFFFF"/>
        </w:rPr>
        <w:fldChar w:fldCharType="end"/>
      </w:r>
      <w:r w:rsidRPr="00B37FCF">
        <w:rPr>
          <w:rFonts w:cstheme="minorHAnsi"/>
          <w:color w:val="202124"/>
          <w:shd w:val="clear" w:color="auto" w:fill="FFFFFF"/>
        </w:rPr>
        <w:t xml:space="preserve">.  </w:t>
      </w:r>
    </w:p>
    <w:p w14:paraId="0BE56055" w14:textId="461AB292" w:rsidR="007C56F0" w:rsidRPr="00B37FCF" w:rsidRDefault="009B0F0E" w:rsidP="000C3FC8">
      <w:pPr>
        <w:spacing w:line="360" w:lineRule="auto"/>
        <w:jc w:val="both"/>
        <w:rPr>
          <w:rFonts w:cstheme="minorHAnsi"/>
          <w:color w:val="202124"/>
          <w:shd w:val="clear" w:color="auto" w:fill="FFFFFF"/>
        </w:rPr>
      </w:pPr>
      <w:r w:rsidRPr="00B37FCF">
        <w:rPr>
          <w:rFonts w:cstheme="minorHAnsi"/>
          <w:color w:val="202124"/>
          <w:shd w:val="clear" w:color="auto" w:fill="FFFFFF"/>
        </w:rPr>
        <w:t xml:space="preserve">The inpatient cohort, although a small percentage of the overall population of patients receiving </w:t>
      </w:r>
      <w:r w:rsidR="00DF34B2" w:rsidRPr="00B37FCF">
        <w:rPr>
          <w:rFonts w:cstheme="minorHAnsi"/>
          <w:color w:val="202124"/>
          <w:shd w:val="clear" w:color="auto" w:fill="FFFFFF"/>
        </w:rPr>
        <w:t xml:space="preserve">a </w:t>
      </w:r>
      <w:r w:rsidRPr="00B37FCF">
        <w:rPr>
          <w:rFonts w:cstheme="minorHAnsi"/>
          <w:color w:val="202124"/>
          <w:shd w:val="clear" w:color="auto" w:fill="FFFFFF"/>
        </w:rPr>
        <w:t>colonoscopy</w:t>
      </w:r>
      <w:r w:rsidR="00AB0211">
        <w:rPr>
          <w:rFonts w:cstheme="minorHAnsi"/>
          <w:color w:val="202124"/>
          <w:shd w:val="clear" w:color="auto" w:fill="FFFFFF"/>
        </w:rPr>
        <w:t>,</w:t>
      </w:r>
      <w:r w:rsidRPr="00B37FCF">
        <w:rPr>
          <w:rFonts w:cstheme="minorHAnsi"/>
          <w:color w:val="202124"/>
          <w:shd w:val="clear" w:color="auto" w:fill="FFFFFF"/>
        </w:rPr>
        <w:t xml:space="preserve"> </w:t>
      </w:r>
      <w:r w:rsidR="00DF34B2" w:rsidRPr="00B37FCF">
        <w:rPr>
          <w:rFonts w:cstheme="minorHAnsi"/>
          <w:color w:val="202124"/>
          <w:shd w:val="clear" w:color="auto" w:fill="FFFFFF"/>
        </w:rPr>
        <w:t>is</w:t>
      </w:r>
      <w:r w:rsidRPr="00B37FCF">
        <w:rPr>
          <w:rFonts w:cstheme="minorHAnsi"/>
          <w:color w:val="202124"/>
          <w:shd w:val="clear" w:color="auto" w:fill="FFFFFF"/>
        </w:rPr>
        <w:t xml:space="preserve"> a difficult group to prepare</w:t>
      </w:r>
      <w:r w:rsidR="006F3E61">
        <w:rPr>
          <w:rFonts w:cstheme="minorHAnsi"/>
          <w:color w:val="202124"/>
          <w:shd w:val="clear" w:color="auto" w:fill="FFFFFF"/>
        </w:rPr>
        <w:t xml:space="preserve"> </w:t>
      </w:r>
      <w:r w:rsidR="006F3E61">
        <w:rPr>
          <w:rFonts w:cstheme="minorHAnsi"/>
          <w:color w:val="202124"/>
          <w:shd w:val="clear" w:color="auto" w:fill="FFFFFF"/>
        </w:rPr>
        <w:fldChar w:fldCharType="begin">
          <w:fldData xml:space="preserve">PEVuZE5vdGU+PENpdGU+PEF1dGhvcj5OZXNzPC9BdXRob3I+PFllYXI+MjAwMTwvWWVhcj48UmVj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OZXNzPC9BdXRob3I+PFllYXI+MjAwMTwvWWVhcj48UmVj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6F3E61">
        <w:rPr>
          <w:rFonts w:cstheme="minorHAnsi"/>
          <w:color w:val="202124"/>
          <w:shd w:val="clear" w:color="auto" w:fill="FFFFFF"/>
        </w:rPr>
      </w:r>
      <w:r w:rsidR="006F3E61">
        <w:rPr>
          <w:rFonts w:cstheme="minorHAnsi"/>
          <w:color w:val="202124"/>
          <w:shd w:val="clear" w:color="auto" w:fill="FFFFFF"/>
        </w:rPr>
        <w:fldChar w:fldCharType="separate"/>
      </w:r>
      <w:r w:rsidR="00231422">
        <w:rPr>
          <w:rFonts w:cstheme="minorHAnsi"/>
          <w:noProof/>
          <w:color w:val="202124"/>
          <w:shd w:val="clear" w:color="auto" w:fill="FFFFFF"/>
        </w:rPr>
        <w:t>(98, 108)</w:t>
      </w:r>
      <w:r w:rsidR="006F3E61">
        <w:rPr>
          <w:rFonts w:cstheme="minorHAnsi"/>
          <w:color w:val="202124"/>
          <w:shd w:val="clear" w:color="auto" w:fill="FFFFFF"/>
        </w:rPr>
        <w:fldChar w:fldCharType="end"/>
      </w:r>
      <w:r w:rsidR="00432E17" w:rsidRPr="00B37FCF">
        <w:rPr>
          <w:rFonts w:cstheme="minorHAnsi"/>
          <w:color w:val="202124"/>
          <w:shd w:val="clear" w:color="auto" w:fill="FFFFFF"/>
        </w:rPr>
        <w:t>. T</w:t>
      </w:r>
      <w:r w:rsidRPr="00B37FCF">
        <w:rPr>
          <w:rFonts w:cstheme="minorHAnsi"/>
          <w:color w:val="202124"/>
          <w:shd w:val="clear" w:color="auto" w:fill="FFFFFF"/>
        </w:rPr>
        <w:t>h</w:t>
      </w:r>
      <w:r w:rsidR="00432E17" w:rsidRPr="00B37FCF">
        <w:rPr>
          <w:rFonts w:cstheme="minorHAnsi"/>
          <w:color w:val="202124"/>
          <w:shd w:val="clear" w:color="auto" w:fill="FFFFFF"/>
        </w:rPr>
        <w:t>e</w:t>
      </w:r>
      <w:r w:rsidRPr="00B37FCF">
        <w:rPr>
          <w:rFonts w:cstheme="minorHAnsi"/>
          <w:color w:val="202124"/>
          <w:shd w:val="clear" w:color="auto" w:fill="FFFFFF"/>
        </w:rPr>
        <w:t xml:space="preserve"> </w:t>
      </w:r>
      <w:r w:rsidR="00CB0FD2" w:rsidRPr="00B37FCF">
        <w:rPr>
          <w:rFonts w:cstheme="minorHAnsi"/>
          <w:color w:val="202124"/>
          <w:shd w:val="clear" w:color="auto" w:fill="FFFFFF"/>
        </w:rPr>
        <w:t xml:space="preserve">reassessment of this </w:t>
      </w:r>
      <w:r w:rsidRPr="00B37FCF">
        <w:rPr>
          <w:rFonts w:cstheme="minorHAnsi"/>
          <w:color w:val="202124"/>
          <w:shd w:val="clear" w:color="auto" w:fill="FFFFFF"/>
        </w:rPr>
        <w:t>dedicated instructional booklet</w:t>
      </w:r>
      <w:r w:rsidR="00CB0FD2" w:rsidRPr="00B37FCF">
        <w:rPr>
          <w:rFonts w:cstheme="minorHAnsi"/>
          <w:color w:val="202124"/>
          <w:shd w:val="clear" w:color="auto" w:fill="FFFFFF"/>
        </w:rPr>
        <w:t xml:space="preserve"> </w:t>
      </w:r>
      <w:r w:rsidR="00A413BB">
        <w:rPr>
          <w:rFonts w:cstheme="minorHAnsi"/>
          <w:color w:val="202124"/>
          <w:shd w:val="clear" w:color="auto" w:fill="FFFFFF"/>
        </w:rPr>
        <w:t xml:space="preserve">and use in an alternative population </w:t>
      </w:r>
      <w:r w:rsidR="00CB0FD2" w:rsidRPr="00B37FCF">
        <w:rPr>
          <w:rFonts w:cstheme="minorHAnsi"/>
          <w:color w:val="202124"/>
          <w:shd w:val="clear" w:color="auto" w:fill="FFFFFF"/>
        </w:rPr>
        <w:t>further indicates its utility,</w:t>
      </w:r>
      <w:r w:rsidRPr="00B37FCF">
        <w:rPr>
          <w:rFonts w:cstheme="minorHAnsi"/>
          <w:color w:val="202124"/>
          <w:shd w:val="clear" w:color="auto" w:fill="FFFFFF"/>
        </w:rPr>
        <w:t xml:space="preserve"> </w:t>
      </w:r>
      <w:r w:rsidR="00CB0FD2" w:rsidRPr="00B37FCF">
        <w:rPr>
          <w:rFonts w:cstheme="minorHAnsi"/>
          <w:color w:val="202124"/>
          <w:shd w:val="clear" w:color="auto" w:fill="FFFFFF"/>
        </w:rPr>
        <w:t>and more widespread applicability, in</w:t>
      </w:r>
      <w:r w:rsidRPr="00B37FCF">
        <w:rPr>
          <w:rFonts w:cstheme="minorHAnsi"/>
          <w:color w:val="202124"/>
          <w:shd w:val="clear" w:color="auto" w:fill="FFFFFF"/>
        </w:rPr>
        <w:t xml:space="preserve"> improving preparation</w:t>
      </w:r>
      <w:r w:rsidR="00C503C5">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FcmdlbjwvQXV0aG9yPjxZZWFyPjIwMTY8L1llYXI+PFJl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C503C5">
        <w:rPr>
          <w:rFonts w:cstheme="minorHAnsi"/>
          <w:color w:val="202124"/>
          <w:shd w:val="clear" w:color="auto" w:fill="FFFFFF"/>
        </w:rPr>
      </w:r>
      <w:r w:rsidR="00C503C5">
        <w:rPr>
          <w:rFonts w:cstheme="minorHAnsi"/>
          <w:color w:val="202124"/>
          <w:shd w:val="clear" w:color="auto" w:fill="FFFFFF"/>
        </w:rPr>
        <w:fldChar w:fldCharType="separate"/>
      </w:r>
      <w:r w:rsidR="00231422">
        <w:rPr>
          <w:rFonts w:cstheme="minorHAnsi"/>
          <w:noProof/>
          <w:color w:val="202124"/>
          <w:shd w:val="clear" w:color="auto" w:fill="FFFFFF"/>
        </w:rPr>
        <w:t>(138)</w:t>
      </w:r>
      <w:r w:rsidR="00C503C5">
        <w:rPr>
          <w:rFonts w:cstheme="minorHAnsi"/>
          <w:color w:val="202124"/>
          <w:shd w:val="clear" w:color="auto" w:fill="FFFFFF"/>
        </w:rPr>
        <w:fldChar w:fldCharType="end"/>
      </w:r>
      <w:r w:rsidRPr="00B37FCF">
        <w:rPr>
          <w:rFonts w:cstheme="minorHAnsi"/>
          <w:color w:val="202124"/>
          <w:shd w:val="clear" w:color="auto" w:fill="FFFFFF"/>
        </w:rPr>
        <w:t>.</w:t>
      </w:r>
    </w:p>
    <w:p w14:paraId="4FA848D8" w14:textId="66E272E6" w:rsidR="00C52004" w:rsidRDefault="009B0F0E" w:rsidP="000C3FC8">
      <w:pPr>
        <w:spacing w:line="360" w:lineRule="auto"/>
        <w:jc w:val="both"/>
        <w:rPr>
          <w:rFonts w:cstheme="minorHAnsi"/>
          <w:color w:val="202124"/>
          <w:shd w:val="clear" w:color="auto" w:fill="FFFFFF"/>
        </w:rPr>
      </w:pPr>
      <w:r w:rsidRPr="00B37FCF">
        <w:rPr>
          <w:rFonts w:cstheme="minorHAnsi"/>
          <w:color w:val="202124"/>
          <w:shd w:val="clear" w:color="auto" w:fill="FFFFFF"/>
        </w:rPr>
        <w:lastRenderedPageBreak/>
        <w:t xml:space="preserve">Andrealli conducted a comparison between enhanced written instructions and </w:t>
      </w:r>
      <w:r w:rsidR="008224AC">
        <w:rPr>
          <w:rFonts w:cstheme="minorHAnsi"/>
          <w:color w:val="202124"/>
          <w:shd w:val="clear" w:color="auto" w:fill="FFFFFF"/>
        </w:rPr>
        <w:t>verbal</w:t>
      </w:r>
      <w:r w:rsidR="008224AC" w:rsidRPr="00B37FCF">
        <w:rPr>
          <w:rFonts w:cstheme="minorHAnsi"/>
          <w:color w:val="202124"/>
          <w:shd w:val="clear" w:color="auto" w:fill="FFFFFF"/>
        </w:rPr>
        <w:t xml:space="preserve"> </w:t>
      </w:r>
      <w:r w:rsidRPr="00B37FCF">
        <w:rPr>
          <w:rFonts w:cstheme="minorHAnsi"/>
          <w:color w:val="202124"/>
          <w:shd w:val="clear" w:color="auto" w:fill="FFFFFF"/>
        </w:rPr>
        <w:t xml:space="preserve">advice in a screening cohort of patients. </w:t>
      </w:r>
      <w:r w:rsidR="00A413BB">
        <w:rPr>
          <w:rFonts w:cstheme="minorHAnsi"/>
          <w:color w:val="202124"/>
          <w:shd w:val="clear" w:color="auto" w:fill="FFFFFF"/>
        </w:rPr>
        <w:t xml:space="preserve">In this study, participants could choose to take preparation using </w:t>
      </w:r>
      <w:r w:rsidR="000C6C2E">
        <w:rPr>
          <w:rFonts w:cstheme="minorHAnsi"/>
          <w:color w:val="202124"/>
          <w:shd w:val="clear" w:color="auto" w:fill="FFFFFF"/>
        </w:rPr>
        <w:t>a “</w:t>
      </w:r>
      <w:r w:rsidR="00A413BB">
        <w:rPr>
          <w:rFonts w:cstheme="minorHAnsi"/>
          <w:color w:val="202124"/>
          <w:shd w:val="clear" w:color="auto" w:fill="FFFFFF"/>
        </w:rPr>
        <w:t>day before</w:t>
      </w:r>
      <w:r w:rsidR="000C6C2E">
        <w:rPr>
          <w:rFonts w:cstheme="minorHAnsi"/>
          <w:color w:val="202124"/>
          <w:shd w:val="clear" w:color="auto" w:fill="FFFFFF"/>
        </w:rPr>
        <w:t>”</w:t>
      </w:r>
      <w:r w:rsidR="00A413BB">
        <w:rPr>
          <w:rFonts w:cstheme="minorHAnsi"/>
          <w:color w:val="202124"/>
          <w:shd w:val="clear" w:color="auto" w:fill="FFFFFF"/>
        </w:rPr>
        <w:t xml:space="preserve"> or </w:t>
      </w:r>
      <w:r w:rsidR="000C6C2E">
        <w:rPr>
          <w:rFonts w:cstheme="minorHAnsi"/>
          <w:color w:val="202124"/>
          <w:shd w:val="clear" w:color="auto" w:fill="FFFFFF"/>
        </w:rPr>
        <w:t>“</w:t>
      </w:r>
      <w:r w:rsidR="00A413BB">
        <w:rPr>
          <w:rFonts w:cstheme="minorHAnsi"/>
          <w:color w:val="202124"/>
          <w:shd w:val="clear" w:color="auto" w:fill="FFFFFF"/>
        </w:rPr>
        <w:t>split</w:t>
      </w:r>
      <w:r w:rsidR="000C6C2E">
        <w:rPr>
          <w:rFonts w:cstheme="minorHAnsi"/>
          <w:color w:val="202124"/>
          <w:shd w:val="clear" w:color="auto" w:fill="FFFFFF"/>
        </w:rPr>
        <w:t xml:space="preserve"> </w:t>
      </w:r>
      <w:r w:rsidR="00A413BB">
        <w:rPr>
          <w:rFonts w:cstheme="minorHAnsi"/>
          <w:color w:val="202124"/>
          <w:shd w:val="clear" w:color="auto" w:fill="FFFFFF"/>
        </w:rPr>
        <w:t>dosing</w:t>
      </w:r>
      <w:r w:rsidR="000C6C2E">
        <w:rPr>
          <w:rFonts w:cstheme="minorHAnsi"/>
          <w:color w:val="202124"/>
          <w:shd w:val="clear" w:color="auto" w:fill="FFFFFF"/>
        </w:rPr>
        <w:t>” regime</w:t>
      </w:r>
      <w:r w:rsidR="00A413BB">
        <w:rPr>
          <w:rFonts w:cstheme="minorHAnsi"/>
          <w:color w:val="202124"/>
          <w:shd w:val="clear" w:color="auto" w:fill="FFFFFF"/>
        </w:rPr>
        <w:t xml:space="preserve">. </w:t>
      </w:r>
      <w:r w:rsidR="00A50044" w:rsidRPr="00B37FCF">
        <w:rPr>
          <w:rFonts w:cstheme="minorHAnsi"/>
          <w:color w:val="202124"/>
          <w:shd w:val="clear" w:color="auto" w:fill="FFFFFF"/>
        </w:rPr>
        <w:t xml:space="preserve">The primary </w:t>
      </w:r>
      <w:r w:rsidR="00D1645E">
        <w:rPr>
          <w:rFonts w:cstheme="minorHAnsi"/>
          <w:color w:val="202124"/>
          <w:shd w:val="clear" w:color="auto" w:fill="FFFFFF"/>
        </w:rPr>
        <w:t>outcome</w:t>
      </w:r>
      <w:r w:rsidR="00A50044" w:rsidRPr="00B37FCF">
        <w:rPr>
          <w:rFonts w:cstheme="minorHAnsi"/>
          <w:color w:val="202124"/>
          <w:shd w:val="clear" w:color="auto" w:fill="FFFFFF"/>
        </w:rPr>
        <w:t xml:space="preserve"> was </w:t>
      </w:r>
      <w:r w:rsidR="00D1645E">
        <w:rPr>
          <w:rFonts w:cstheme="minorHAnsi"/>
          <w:color w:val="202124"/>
          <w:shd w:val="clear" w:color="auto" w:fill="FFFFFF"/>
        </w:rPr>
        <w:t>the proportion of participants that chose the</w:t>
      </w:r>
      <w:r w:rsidR="00CB0FD2" w:rsidRPr="00B37FCF">
        <w:rPr>
          <w:rFonts w:cstheme="minorHAnsi"/>
          <w:color w:val="202124"/>
          <w:shd w:val="clear" w:color="auto" w:fill="FFFFFF"/>
        </w:rPr>
        <w:t xml:space="preserve"> split bowel preparation</w:t>
      </w:r>
      <w:r w:rsidR="00D1645E">
        <w:rPr>
          <w:rFonts w:cstheme="minorHAnsi"/>
          <w:color w:val="202124"/>
          <w:shd w:val="clear" w:color="auto" w:fill="FFFFFF"/>
        </w:rPr>
        <w:t xml:space="preserve"> regime</w:t>
      </w:r>
      <w:r w:rsidR="00CB0FD2" w:rsidRPr="00B37FCF">
        <w:rPr>
          <w:rFonts w:cstheme="minorHAnsi"/>
          <w:color w:val="202124"/>
          <w:shd w:val="clear" w:color="auto" w:fill="FFFFFF"/>
        </w:rPr>
        <w:t xml:space="preserve">. </w:t>
      </w:r>
      <w:r w:rsidR="00A50044" w:rsidRPr="00B37FCF">
        <w:rPr>
          <w:rFonts w:cstheme="minorHAnsi"/>
          <w:color w:val="202124"/>
          <w:shd w:val="clear" w:color="auto" w:fill="FFFFFF"/>
        </w:rPr>
        <w:t>Split dosing of bowel preparation is known to be superior to day before preparation</w:t>
      </w:r>
      <w:r w:rsidR="00D1645E">
        <w:rPr>
          <w:rFonts w:cstheme="minorHAnsi"/>
          <w:color w:val="202124"/>
          <w:shd w:val="clear" w:color="auto" w:fill="FFFFFF"/>
        </w:rPr>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g4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TWFydGVsPC9BdXRob3I+PFllYXI+MjAxNTwv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g4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TWFydGVsPC9BdXRob3I+PFllYXI+MjAxNTwv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D1645E">
        <w:rPr>
          <w:rFonts w:cstheme="minorHAnsi"/>
          <w:color w:val="202124"/>
          <w:shd w:val="clear" w:color="auto" w:fill="FFFFFF"/>
        </w:rPr>
      </w:r>
      <w:r w:rsidR="00D1645E">
        <w:rPr>
          <w:rFonts w:cstheme="minorHAnsi"/>
          <w:color w:val="202124"/>
          <w:shd w:val="clear" w:color="auto" w:fill="FFFFFF"/>
        </w:rPr>
        <w:fldChar w:fldCharType="separate"/>
      </w:r>
      <w:r w:rsidR="00231422">
        <w:rPr>
          <w:rFonts w:cstheme="minorHAnsi"/>
          <w:noProof/>
          <w:color w:val="202124"/>
          <w:shd w:val="clear" w:color="auto" w:fill="FFFFFF"/>
        </w:rPr>
        <w:t>(87, 88)</w:t>
      </w:r>
      <w:r w:rsidR="00D1645E">
        <w:rPr>
          <w:rFonts w:cstheme="minorHAnsi"/>
          <w:color w:val="202124"/>
          <w:shd w:val="clear" w:color="auto" w:fill="FFFFFF"/>
        </w:rPr>
        <w:fldChar w:fldCharType="end"/>
      </w:r>
      <w:r w:rsidR="00A50044" w:rsidRPr="00B37FCF">
        <w:rPr>
          <w:rFonts w:cstheme="minorHAnsi"/>
          <w:color w:val="202124"/>
          <w:shd w:val="clear" w:color="auto" w:fill="FFFFFF"/>
        </w:rPr>
        <w:t>.  Each group had the choice</w:t>
      </w:r>
      <w:r w:rsidR="00CB0FD2" w:rsidRPr="00B37FCF">
        <w:rPr>
          <w:rFonts w:cstheme="minorHAnsi"/>
          <w:color w:val="202124"/>
          <w:shd w:val="clear" w:color="auto" w:fill="FFFFFF"/>
        </w:rPr>
        <w:t xml:space="preserve"> of timings</w:t>
      </w:r>
      <w:r w:rsidR="00A50044" w:rsidRPr="00B37FCF">
        <w:rPr>
          <w:rFonts w:cstheme="minorHAnsi"/>
          <w:color w:val="202124"/>
          <w:shd w:val="clear" w:color="auto" w:fill="FFFFFF"/>
        </w:rPr>
        <w:t>, but split preparation was strongly advised.  The written instructions w</w:t>
      </w:r>
      <w:r w:rsidR="00CB0FD2" w:rsidRPr="00B37FCF">
        <w:rPr>
          <w:rFonts w:cstheme="minorHAnsi"/>
          <w:color w:val="202124"/>
          <w:shd w:val="clear" w:color="auto" w:fill="FFFFFF"/>
        </w:rPr>
        <w:t>ere</w:t>
      </w:r>
      <w:r w:rsidR="00A50044" w:rsidRPr="00B37FCF">
        <w:rPr>
          <w:rFonts w:cstheme="minorHAnsi"/>
          <w:color w:val="202124"/>
          <w:shd w:val="clear" w:color="auto" w:fill="FFFFFF"/>
        </w:rPr>
        <w:t xml:space="preserve"> specifically designed to encourage the use of split preparation and utilised simple language with the addition of pictures </w:t>
      </w:r>
      <w:r w:rsidR="00CB0FD2" w:rsidRPr="00B37FCF">
        <w:rPr>
          <w:rFonts w:cstheme="minorHAnsi"/>
          <w:color w:val="202124"/>
          <w:shd w:val="clear" w:color="auto" w:fill="FFFFFF"/>
        </w:rPr>
        <w:t>to inform and motivate participants</w:t>
      </w:r>
      <w:r w:rsidR="00C503C5">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C503C5">
        <w:rPr>
          <w:rFonts w:cstheme="minorHAnsi"/>
          <w:color w:val="202124"/>
          <w:shd w:val="clear" w:color="auto" w:fill="FFFFFF"/>
        </w:rPr>
        <w:fldChar w:fldCharType="separate"/>
      </w:r>
      <w:r w:rsidR="00231422">
        <w:rPr>
          <w:rFonts w:cstheme="minorHAnsi"/>
          <w:noProof/>
          <w:color w:val="202124"/>
          <w:shd w:val="clear" w:color="auto" w:fill="FFFFFF"/>
        </w:rPr>
        <w:t>(132)</w:t>
      </w:r>
      <w:r w:rsidR="00C503C5">
        <w:rPr>
          <w:rFonts w:cstheme="minorHAnsi"/>
          <w:color w:val="202124"/>
          <w:shd w:val="clear" w:color="auto" w:fill="FFFFFF"/>
        </w:rPr>
        <w:fldChar w:fldCharType="end"/>
      </w:r>
      <w:r w:rsidR="00A50044" w:rsidRPr="00B37FCF">
        <w:rPr>
          <w:rFonts w:cstheme="minorHAnsi"/>
          <w:color w:val="202124"/>
          <w:shd w:val="clear" w:color="auto" w:fill="FFFFFF"/>
        </w:rPr>
        <w:t xml:space="preserve">. </w:t>
      </w:r>
    </w:p>
    <w:p w14:paraId="0088D43C" w14:textId="1DC182B6" w:rsidR="009B0F0E" w:rsidRPr="00D3144D" w:rsidRDefault="00A50044" w:rsidP="000C3FC8">
      <w:pPr>
        <w:spacing w:line="360" w:lineRule="auto"/>
        <w:jc w:val="both"/>
        <w:rPr>
          <w:rFonts w:cstheme="minorHAnsi"/>
        </w:rPr>
      </w:pPr>
      <w:r w:rsidRPr="00B37FCF">
        <w:rPr>
          <w:rFonts w:cstheme="minorHAnsi"/>
          <w:color w:val="202124"/>
          <w:shd w:val="clear" w:color="auto" w:fill="FFFFFF"/>
        </w:rPr>
        <w:t xml:space="preserve">Although numerically a higher proportion of participants in the </w:t>
      </w:r>
      <w:r w:rsidR="00933989">
        <w:rPr>
          <w:rFonts w:cstheme="minorHAnsi"/>
          <w:color w:val="202124"/>
          <w:shd w:val="clear" w:color="auto" w:fill="FFFFFF"/>
        </w:rPr>
        <w:t>verbal</w:t>
      </w:r>
      <w:r w:rsidR="00933989" w:rsidRPr="00B37FCF">
        <w:rPr>
          <w:rFonts w:cstheme="minorHAnsi"/>
          <w:color w:val="202124"/>
          <w:shd w:val="clear" w:color="auto" w:fill="FFFFFF"/>
        </w:rPr>
        <w:t xml:space="preserve"> </w:t>
      </w:r>
      <w:r w:rsidRPr="00B37FCF">
        <w:rPr>
          <w:rFonts w:cstheme="minorHAnsi"/>
          <w:color w:val="202124"/>
          <w:shd w:val="clear" w:color="auto" w:fill="FFFFFF"/>
        </w:rPr>
        <w:t>group chose split preparation (87.4% vs 79.7%, p = 0.079) it did not reach statistical significance.  Compliance to the regime (self</w:t>
      </w:r>
      <w:r w:rsidR="00DF34B2" w:rsidRPr="00B37FCF">
        <w:rPr>
          <w:rFonts w:cstheme="minorHAnsi"/>
          <w:color w:val="202124"/>
          <w:shd w:val="clear" w:color="auto" w:fill="FFFFFF"/>
        </w:rPr>
        <w:t>-reported</w:t>
      </w:r>
      <w:r w:rsidRPr="00B37FCF">
        <w:rPr>
          <w:rFonts w:cstheme="minorHAnsi"/>
          <w:color w:val="202124"/>
          <w:shd w:val="clear" w:color="auto" w:fill="FFFFFF"/>
        </w:rPr>
        <w:t xml:space="preserve"> by participants) was equivalent between the groups, as was the quality of bowel preparation using the BBPS grade.  Demographic data did not include risk factors for poor preparation. </w:t>
      </w:r>
      <w:r w:rsidR="00B929C0" w:rsidRPr="00B37FCF">
        <w:rPr>
          <w:rFonts w:cstheme="minorHAnsi"/>
          <w:color w:val="202124"/>
          <w:shd w:val="clear" w:color="auto" w:fill="FFFFFF"/>
        </w:rPr>
        <w:t xml:space="preserve">Also, the </w:t>
      </w:r>
      <w:r w:rsidRPr="00B37FCF">
        <w:rPr>
          <w:rFonts w:cstheme="minorHAnsi"/>
          <w:color w:val="202124"/>
          <w:shd w:val="clear" w:color="auto" w:fill="FFFFFF"/>
        </w:rPr>
        <w:t xml:space="preserve">information imparted during the </w:t>
      </w:r>
      <w:r w:rsidR="008224AC">
        <w:rPr>
          <w:rFonts w:cstheme="minorHAnsi"/>
          <w:color w:val="202124"/>
          <w:shd w:val="clear" w:color="auto" w:fill="FFFFFF"/>
        </w:rPr>
        <w:t>verbal</w:t>
      </w:r>
      <w:r w:rsidR="008224AC" w:rsidRPr="00B37FCF">
        <w:rPr>
          <w:rFonts w:cstheme="minorHAnsi"/>
          <w:color w:val="202124"/>
          <w:shd w:val="clear" w:color="auto" w:fill="FFFFFF"/>
        </w:rPr>
        <w:t xml:space="preserve"> </w:t>
      </w:r>
      <w:r w:rsidRPr="00B37FCF">
        <w:rPr>
          <w:rFonts w:cstheme="minorHAnsi"/>
          <w:color w:val="202124"/>
          <w:shd w:val="clear" w:color="auto" w:fill="FFFFFF"/>
        </w:rPr>
        <w:t xml:space="preserve">consultation was not clear.  A set script or </w:t>
      </w:r>
      <w:r w:rsidR="000C6C2E">
        <w:rPr>
          <w:rFonts w:cstheme="minorHAnsi"/>
          <w:color w:val="202124"/>
          <w:shd w:val="clear" w:color="auto" w:fill="FFFFFF"/>
        </w:rPr>
        <w:t>“</w:t>
      </w:r>
      <w:r w:rsidRPr="00B37FCF">
        <w:rPr>
          <w:rFonts w:cstheme="minorHAnsi"/>
          <w:color w:val="202124"/>
          <w:shd w:val="clear" w:color="auto" w:fill="FFFFFF"/>
        </w:rPr>
        <w:t>question and answer</w:t>
      </w:r>
      <w:r w:rsidR="000C6C2E">
        <w:rPr>
          <w:rFonts w:cstheme="minorHAnsi"/>
          <w:color w:val="202124"/>
          <w:shd w:val="clear" w:color="auto" w:fill="FFFFFF"/>
        </w:rPr>
        <w:t>”,</w:t>
      </w:r>
      <w:r w:rsidRPr="00B37FCF">
        <w:rPr>
          <w:rFonts w:cstheme="minorHAnsi"/>
          <w:color w:val="202124"/>
          <w:shd w:val="clear" w:color="auto" w:fill="FFFFFF"/>
        </w:rPr>
        <w:t xml:space="preserve"> was not d</w:t>
      </w:r>
      <w:r w:rsidR="000C6C2E">
        <w:rPr>
          <w:rFonts w:cstheme="minorHAnsi"/>
          <w:color w:val="202124"/>
          <w:shd w:val="clear" w:color="auto" w:fill="FFFFFF"/>
        </w:rPr>
        <w:t>escribed</w:t>
      </w:r>
      <w:r w:rsidRPr="00B37FCF">
        <w:rPr>
          <w:rFonts w:cstheme="minorHAnsi"/>
          <w:color w:val="202124"/>
          <w:shd w:val="clear" w:color="auto" w:fill="FFFFFF"/>
        </w:rPr>
        <w:t xml:space="preserve">.  This study </w:t>
      </w:r>
      <w:r w:rsidR="00B929C0" w:rsidRPr="00B37FCF">
        <w:rPr>
          <w:rFonts w:cstheme="minorHAnsi"/>
          <w:color w:val="202124"/>
          <w:shd w:val="clear" w:color="auto" w:fill="FFFFFF"/>
        </w:rPr>
        <w:t>argued</w:t>
      </w:r>
      <w:r w:rsidRPr="00B37FCF">
        <w:rPr>
          <w:rFonts w:cstheme="minorHAnsi"/>
          <w:color w:val="202124"/>
          <w:shd w:val="clear" w:color="auto" w:fill="FFFFFF"/>
        </w:rPr>
        <w:t xml:space="preserve"> that simple written instructions could be used to advise regarding split bowel preparation</w:t>
      </w:r>
      <w:r w:rsidR="00B929C0" w:rsidRPr="00B37FCF">
        <w:rPr>
          <w:rFonts w:cstheme="minorHAnsi"/>
          <w:color w:val="202124"/>
          <w:shd w:val="clear" w:color="auto" w:fill="FFFFFF"/>
        </w:rPr>
        <w:t xml:space="preserve"> as effectively as </w:t>
      </w:r>
      <w:r w:rsidR="00E36214">
        <w:rPr>
          <w:rFonts w:cstheme="minorHAnsi"/>
          <w:color w:val="202124"/>
          <w:shd w:val="clear" w:color="auto" w:fill="FFFFFF"/>
        </w:rPr>
        <w:t>verbal</w:t>
      </w:r>
      <w:r w:rsidR="00B929C0" w:rsidRPr="00B37FCF">
        <w:rPr>
          <w:rFonts w:cstheme="minorHAnsi"/>
          <w:color w:val="202124"/>
          <w:shd w:val="clear" w:color="auto" w:fill="FFFFFF"/>
        </w:rPr>
        <w:t xml:space="preserve"> advice</w:t>
      </w:r>
      <w:r w:rsidRPr="00B37FCF">
        <w:rPr>
          <w:rFonts w:cstheme="minorHAnsi"/>
          <w:color w:val="202124"/>
          <w:shd w:val="clear" w:color="auto" w:fill="FFFFFF"/>
        </w:rPr>
        <w:t xml:space="preserve">.  As such, the investigators may have been biased against </w:t>
      </w:r>
      <w:r w:rsidR="00E36214">
        <w:rPr>
          <w:rFonts w:cstheme="minorHAnsi"/>
          <w:color w:val="202124"/>
          <w:shd w:val="clear" w:color="auto" w:fill="FFFFFF"/>
        </w:rPr>
        <w:t>verbal</w:t>
      </w:r>
      <w:r w:rsidRPr="00B37FCF">
        <w:rPr>
          <w:rFonts w:cstheme="minorHAnsi"/>
          <w:color w:val="202124"/>
          <w:shd w:val="clear" w:color="auto" w:fill="FFFFFF"/>
        </w:rPr>
        <w:t xml:space="preserve"> instructions, thus reducing their quality. Direct comparison of different </w:t>
      </w:r>
      <w:r w:rsidR="00E03A88" w:rsidRPr="00B37FCF">
        <w:rPr>
          <w:rFonts w:cstheme="minorHAnsi"/>
          <w:color w:val="202124"/>
          <w:shd w:val="clear" w:color="auto" w:fill="FFFFFF"/>
        </w:rPr>
        <w:t>educational techniques is warranted</w:t>
      </w:r>
      <w:r w:rsidR="000C6C2E">
        <w:rPr>
          <w:rFonts w:cstheme="minorHAnsi"/>
          <w:color w:val="202124"/>
          <w:shd w:val="clear" w:color="auto" w:fill="FFFFFF"/>
        </w:rPr>
        <w:t>.</w:t>
      </w:r>
      <w:r w:rsidR="00E03A88" w:rsidRPr="00B37FCF">
        <w:rPr>
          <w:rFonts w:cstheme="minorHAnsi"/>
          <w:color w:val="202124"/>
          <w:shd w:val="clear" w:color="auto" w:fill="FFFFFF"/>
        </w:rPr>
        <w:t xml:space="preserve"> </w:t>
      </w:r>
      <w:r w:rsidR="000C6C2E">
        <w:rPr>
          <w:rFonts w:cstheme="minorHAnsi"/>
          <w:color w:val="202124"/>
          <w:shd w:val="clear" w:color="auto" w:fill="FFFFFF"/>
        </w:rPr>
        <w:t>A</w:t>
      </w:r>
      <w:r w:rsidR="00C52004">
        <w:rPr>
          <w:rFonts w:cstheme="minorHAnsi"/>
          <w:color w:val="202124"/>
          <w:shd w:val="clear" w:color="auto" w:fill="FFFFFF"/>
        </w:rPr>
        <w:t>lthough this study</w:t>
      </w:r>
      <w:r w:rsidR="000C6C2E">
        <w:rPr>
          <w:rFonts w:cstheme="minorHAnsi"/>
          <w:color w:val="202124"/>
          <w:shd w:val="clear" w:color="auto" w:fill="FFFFFF"/>
        </w:rPr>
        <w:t xml:space="preserve"> did</w:t>
      </w:r>
      <w:r w:rsidR="00C52004">
        <w:rPr>
          <w:rFonts w:cstheme="minorHAnsi"/>
          <w:color w:val="202124"/>
          <w:shd w:val="clear" w:color="auto" w:fill="FFFFFF"/>
        </w:rPr>
        <w:t xml:space="preserve"> not </w:t>
      </w:r>
      <w:r w:rsidR="000C6C2E">
        <w:rPr>
          <w:rFonts w:cstheme="minorHAnsi"/>
          <w:color w:val="202124"/>
          <w:shd w:val="clear" w:color="auto" w:fill="FFFFFF"/>
        </w:rPr>
        <w:t xml:space="preserve">set out to </w:t>
      </w:r>
      <w:r w:rsidR="00C52004">
        <w:rPr>
          <w:rFonts w:cstheme="minorHAnsi"/>
          <w:color w:val="202124"/>
          <w:shd w:val="clear" w:color="auto" w:fill="FFFFFF"/>
        </w:rPr>
        <w:t>primarily assess this, no difference in adequacy was seen between th</w:t>
      </w:r>
      <w:r w:rsidR="000C6C2E">
        <w:rPr>
          <w:rFonts w:cstheme="minorHAnsi"/>
          <w:color w:val="202124"/>
          <w:shd w:val="clear" w:color="auto" w:fill="FFFFFF"/>
        </w:rPr>
        <w:t xml:space="preserve">ose that received written instructions along with </w:t>
      </w:r>
      <w:r w:rsidR="00E36214">
        <w:rPr>
          <w:rFonts w:cstheme="minorHAnsi"/>
          <w:color w:val="202124"/>
          <w:shd w:val="clear" w:color="auto" w:fill="FFFFFF"/>
        </w:rPr>
        <w:t>verbal</w:t>
      </w:r>
      <w:r w:rsidR="000C6C2E">
        <w:rPr>
          <w:rFonts w:cstheme="minorHAnsi"/>
          <w:color w:val="202124"/>
          <w:shd w:val="clear" w:color="auto" w:fill="FFFFFF"/>
        </w:rPr>
        <w:t xml:space="preserve"> instructions, or </w:t>
      </w:r>
      <w:r w:rsidR="00D1645E">
        <w:rPr>
          <w:rFonts w:cstheme="minorHAnsi"/>
          <w:color w:val="202124"/>
          <w:shd w:val="clear" w:color="auto" w:fill="FFFFFF"/>
        </w:rPr>
        <w:t xml:space="preserve">enhanced </w:t>
      </w:r>
      <w:r w:rsidR="000C6C2E">
        <w:rPr>
          <w:rFonts w:cstheme="minorHAnsi"/>
          <w:color w:val="202124"/>
          <w:shd w:val="clear" w:color="auto" w:fill="FFFFFF"/>
        </w:rPr>
        <w:t>written instructions alone</w:t>
      </w:r>
      <w:r w:rsidR="00C52004">
        <w:rPr>
          <w:rFonts w:cstheme="minorHAnsi"/>
          <w:color w:val="202124"/>
          <w:shd w:val="clear" w:color="auto" w:fill="FFFFFF"/>
        </w:rPr>
        <w:t xml:space="preserve"> (95.6% vs 95.1%)</w:t>
      </w:r>
      <w:r w:rsidR="000C6C2E">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0C6C2E">
        <w:rPr>
          <w:rFonts w:cstheme="minorHAnsi"/>
          <w:color w:val="202124"/>
          <w:shd w:val="clear" w:color="auto" w:fill="FFFFFF"/>
        </w:rPr>
        <w:fldChar w:fldCharType="separate"/>
      </w:r>
      <w:r w:rsidR="00231422">
        <w:rPr>
          <w:rFonts w:cstheme="minorHAnsi"/>
          <w:noProof/>
          <w:color w:val="202124"/>
          <w:shd w:val="clear" w:color="auto" w:fill="FFFFFF"/>
        </w:rPr>
        <w:t>(132)</w:t>
      </w:r>
      <w:r w:rsidR="000C6C2E">
        <w:rPr>
          <w:rFonts w:cstheme="minorHAnsi"/>
          <w:color w:val="202124"/>
          <w:shd w:val="clear" w:color="auto" w:fill="FFFFFF"/>
        </w:rPr>
        <w:fldChar w:fldCharType="end"/>
      </w:r>
      <w:r w:rsidR="00C52004">
        <w:rPr>
          <w:rFonts w:cstheme="minorHAnsi"/>
          <w:color w:val="202124"/>
          <w:shd w:val="clear" w:color="auto" w:fill="FFFFFF"/>
        </w:rPr>
        <w:t>.</w:t>
      </w:r>
      <w:r w:rsidR="000C6C2E">
        <w:rPr>
          <w:rFonts w:cstheme="minorHAnsi"/>
          <w:color w:val="202124"/>
          <w:shd w:val="clear" w:color="auto" w:fill="FFFFFF"/>
        </w:rPr>
        <w:t xml:space="preserve"> </w:t>
      </w:r>
    </w:p>
    <w:p w14:paraId="6A0C4F21" w14:textId="23C04B33" w:rsidR="003B5DA2" w:rsidRDefault="00514E3B" w:rsidP="006E468C">
      <w:pPr>
        <w:spacing w:line="360" w:lineRule="auto"/>
        <w:jc w:val="both"/>
      </w:pPr>
      <w:r w:rsidRPr="00F01A6A">
        <w:rPr>
          <w:rFonts w:cstheme="minorHAnsi"/>
        </w:rPr>
        <w:t xml:space="preserve">Finally, </w:t>
      </w:r>
      <w:r w:rsidR="005F6B13" w:rsidRPr="00F01A6A">
        <w:rPr>
          <w:rFonts w:cstheme="minorHAnsi"/>
        </w:rPr>
        <w:t xml:space="preserve">Tae </w:t>
      </w:r>
      <w:r w:rsidR="00441B60">
        <w:t>and colleagues</w:t>
      </w:r>
      <w:r w:rsidR="005F6B13" w:rsidRPr="00F01A6A">
        <w:rPr>
          <w:rFonts w:cstheme="minorHAnsi"/>
        </w:rPr>
        <w:t xml:space="preserve"> studied whether visual aids would improve bowel preparation for colonoscopy</w:t>
      </w:r>
      <w:r w:rsidR="00B929C0" w:rsidRPr="00F01A6A">
        <w:rPr>
          <w:rFonts w:cstheme="minorHAnsi"/>
        </w:rPr>
        <w:t>.</w:t>
      </w:r>
      <w:r w:rsidR="00C55284" w:rsidRPr="003D7426">
        <w:rPr>
          <w:rFonts w:cstheme="minorHAnsi"/>
        </w:rPr>
        <w:t xml:space="preserve"> </w:t>
      </w:r>
      <w:r w:rsidR="00895569" w:rsidRPr="003D7426">
        <w:rPr>
          <w:rFonts w:cstheme="minorHAnsi"/>
        </w:rPr>
        <w:t xml:space="preserve">The intervention </w:t>
      </w:r>
      <w:r w:rsidR="00C55284" w:rsidRPr="003D7426">
        <w:rPr>
          <w:rFonts w:cstheme="minorHAnsi"/>
        </w:rPr>
        <w:t xml:space="preserve">group </w:t>
      </w:r>
      <w:r w:rsidR="00B929C0" w:rsidRPr="003D7426">
        <w:rPr>
          <w:rFonts w:cstheme="minorHAnsi"/>
        </w:rPr>
        <w:t>received</w:t>
      </w:r>
      <w:r w:rsidR="005F6B13" w:rsidRPr="003D7426">
        <w:rPr>
          <w:rFonts w:cstheme="minorHAnsi"/>
        </w:rPr>
        <w:t xml:space="preserve"> 16 illustrations explaining how to take the bowel preparation</w:t>
      </w:r>
      <w:r w:rsidR="00C55284" w:rsidRPr="003D7426">
        <w:rPr>
          <w:rFonts w:cstheme="minorHAnsi"/>
        </w:rPr>
        <w:t xml:space="preserve"> and why it was important</w:t>
      </w:r>
      <w:r w:rsidR="005F6B13" w:rsidRPr="00F01A6A">
        <w:rPr>
          <w:rFonts w:cstheme="minorHAnsi"/>
        </w:rPr>
        <w:fldChar w:fldCharType="begin"/>
      </w:r>
      <w:r w:rsidR="00231422">
        <w:rPr>
          <w:rFonts w:cstheme="minorHAnsi"/>
        </w:rPr>
        <w:instrText xml:space="preserve"> ADDIN EN.CITE &lt;EndNote&gt;&lt;Cite&gt;&lt;Author&gt;Tae&lt;/Author&gt;&lt;Year&gt;2012&lt;/Year&gt;&lt;RecNum&gt;0&lt;/RecNum&gt;&lt;IDText&gt;Impact of patient education with cartoon visual aids on the quality of bowel preparation for colonoscopy&lt;/IDText&gt;&lt;DisplayText&gt;(134)&lt;/DisplayText&gt;&lt;record&gt;&lt;dates&gt;&lt;pub-dates&gt;&lt;date&gt;Oct&lt;/date&gt;&lt;/pub-dates&gt;&lt;year&gt;2012&lt;/year&gt;&lt;/dates&gt;&lt;keywords&gt;&lt;keyword&gt;Adult&lt;/keyword&gt;&lt;keyword&gt;Age Factors&lt;/keyword&gt;&lt;keyword&gt;Aged&lt;/keyword&gt;&lt;keyword&gt;Aged, 80 and over&lt;/keyword&gt;&lt;keyword&gt;Audiovisual Aids&lt;/keyword&gt;&lt;keyword&gt;Cartoons as Topic&lt;/keyword&gt;&lt;keyword&gt;Cathartics&lt;/keyword&gt;&lt;keyword&gt;Colonoscopy&lt;/keyword&gt;&lt;keyword&gt;Female&lt;/keyword&gt;&lt;keyword&gt;Humans&lt;/keyword&gt;&lt;keyword&gt;Logistic Models&lt;/keyword&gt;&lt;keyword&gt;Male&lt;/keyword&gt;&lt;keyword&gt;Middle Aged&lt;/keyword&gt;&lt;keyword&gt;Multivariate Analysis&lt;/keyword&gt;&lt;keyword&gt;Patient Compliance&lt;/keyword&gt;&lt;keyword&gt;Patient Education as Topic&lt;/keyword&gt;&lt;keyword&gt;Polyethylene Glycols&lt;/keyword&gt;&lt;keyword&gt;Prospective Studies&lt;/keyword&gt;&lt;keyword&gt;Single-Blind Method&lt;/keyword&gt;&lt;/keywords&gt;&lt;urls&gt;&lt;related-urls&gt;&lt;url&gt;https://www.ncbi.nlm.nih.gov/pubmed/22840295&lt;/url&gt;&lt;/related-urls&gt;&lt;/urls&gt;&lt;isbn&gt;1097-6779&lt;/isbn&gt;&lt;titles&gt;&lt;title&gt;Impact of patient education with cartoon visual aids on the quality of bowel preparation for colonoscopy&lt;/title&gt;&lt;secondary-title&gt;Gastrointest Endosc&lt;/secondary-title&gt;&lt;/titles&gt;&lt;pages&gt;804-11&lt;/pages&gt;&lt;number&gt;4&lt;/number&gt;&lt;contributors&gt;&lt;authors&gt;&lt;author&gt;Tae, J. W.&lt;/author&gt;&lt;author&gt;Lee, J. C.&lt;/author&gt;&lt;author&gt;Hong, S. J.&lt;/author&gt;&lt;author&gt;Han, J. P.&lt;/author&gt;&lt;author&gt;Lee, Y. H.&lt;/author&gt;&lt;author&gt;Chung, J. H.&lt;/author&gt;&lt;author&gt;Yoon, H. G.&lt;/author&gt;&lt;author&gt;Ko, B. M.&lt;/author&gt;&lt;author&gt;Cho, J. Y.&lt;/author&gt;&lt;author&gt;Lee, J. S.&lt;/author&gt;&lt;author&gt;Lee, M. S.&lt;/author&gt;&lt;/authors&gt;&lt;/contributors&gt;&lt;edition&gt;2012/07/27&lt;/edition&gt;&lt;language&gt;eng&lt;/language&gt;&lt;added-date format="utc"&gt;1539866580&lt;/added-date&gt;&lt;ref-type name="Journal Article"&gt;17&lt;/ref-type&gt;&lt;rec-number&gt;13&lt;/rec-number&gt;&lt;last-updated-date format="utc"&gt;1539866580&lt;/last-updated-date&gt;&lt;accession-num&gt;22840295&lt;/accession-num&gt;&lt;electronic-resource-num&gt;10.1016/j.gie.2012.05.026&lt;/electronic-resource-num&gt;&lt;volume&gt;76&lt;/volume&gt;&lt;/record&gt;&lt;/Cite&gt;&lt;/EndNote&gt;</w:instrText>
      </w:r>
      <w:r w:rsidR="005F6B13" w:rsidRPr="00F01A6A">
        <w:rPr>
          <w:rFonts w:cstheme="minorHAnsi"/>
        </w:rPr>
        <w:fldChar w:fldCharType="separate"/>
      </w:r>
      <w:r w:rsidR="00231422">
        <w:rPr>
          <w:rFonts w:cstheme="minorHAnsi"/>
          <w:noProof/>
        </w:rPr>
        <w:t>(134)</w:t>
      </w:r>
      <w:r w:rsidR="005F6B13" w:rsidRPr="00F01A6A">
        <w:rPr>
          <w:rFonts w:cstheme="minorHAnsi"/>
        </w:rPr>
        <w:fldChar w:fldCharType="end"/>
      </w:r>
      <w:r w:rsidR="005F6B13" w:rsidRPr="00D3144D">
        <w:rPr>
          <w:rFonts w:cstheme="minorHAnsi"/>
        </w:rPr>
        <w:t>.</w:t>
      </w:r>
      <w:r w:rsidR="00105DF9" w:rsidRPr="00F01A6A">
        <w:rPr>
          <w:rFonts w:cstheme="minorHAnsi"/>
        </w:rPr>
        <w:t xml:space="preserve"> </w:t>
      </w:r>
      <w:r w:rsidR="00105DF9" w:rsidRPr="003D7426">
        <w:rPr>
          <w:rFonts w:cstheme="minorHAnsi"/>
        </w:rPr>
        <w:t>The intervention group had significantly more patients with adequate prep</w:t>
      </w:r>
      <w:r w:rsidR="00E93C22" w:rsidRPr="003D7426">
        <w:rPr>
          <w:rFonts w:cstheme="minorHAnsi"/>
        </w:rPr>
        <w:t>aration</w:t>
      </w:r>
      <w:r w:rsidR="00105DF9" w:rsidRPr="003D7426">
        <w:rPr>
          <w:rFonts w:cstheme="minorHAnsi"/>
        </w:rPr>
        <w:t xml:space="preserve"> compared to the control group (95</w:t>
      </w:r>
      <w:r w:rsidRPr="003D7426">
        <w:rPr>
          <w:rFonts w:cstheme="minorHAnsi"/>
        </w:rPr>
        <w:t>%</w:t>
      </w:r>
      <w:r w:rsidR="00105DF9" w:rsidRPr="003D7426">
        <w:rPr>
          <w:rFonts w:cstheme="minorHAnsi"/>
        </w:rPr>
        <w:t xml:space="preserve"> vs 80</w:t>
      </w:r>
      <w:r w:rsidRPr="003D7426">
        <w:rPr>
          <w:rFonts w:cstheme="minorHAnsi"/>
        </w:rPr>
        <w:t>%</w:t>
      </w:r>
      <w:r w:rsidR="00105DF9" w:rsidRPr="003D7426">
        <w:rPr>
          <w:rFonts w:cstheme="minorHAnsi"/>
        </w:rPr>
        <w:t xml:space="preserve"> p</w:t>
      </w:r>
      <w:r w:rsidRPr="003D7426">
        <w:rPr>
          <w:rFonts w:cstheme="minorHAnsi"/>
        </w:rPr>
        <w:t xml:space="preserve"> </w:t>
      </w:r>
      <w:r w:rsidR="00105DF9" w:rsidRPr="003D7426">
        <w:rPr>
          <w:rFonts w:cstheme="minorHAnsi"/>
        </w:rPr>
        <w:t>=</w:t>
      </w:r>
      <w:r w:rsidRPr="003D7426">
        <w:rPr>
          <w:rFonts w:cstheme="minorHAnsi"/>
        </w:rPr>
        <w:t xml:space="preserve"> </w:t>
      </w:r>
      <w:r w:rsidR="00105DF9" w:rsidRPr="003D7426">
        <w:rPr>
          <w:rFonts w:cstheme="minorHAnsi"/>
        </w:rPr>
        <w:t>.02).</w:t>
      </w:r>
      <w:r w:rsidRPr="003D7426">
        <w:rPr>
          <w:rFonts w:cstheme="minorHAnsi"/>
        </w:rPr>
        <w:t xml:space="preserve">  This study further illustrates that detailed visual aids do lead to improved bowel pr</w:t>
      </w:r>
      <w:r>
        <w:t>eparation</w:t>
      </w:r>
      <w:r w:rsidR="000C111E">
        <w:t>,</w:t>
      </w:r>
      <w:r>
        <w:t xml:space="preserve"> in the setting of </w:t>
      </w:r>
      <w:r w:rsidR="000C111E">
        <w:t>prior</w:t>
      </w:r>
      <w:r>
        <w:t xml:space="preserve"> </w:t>
      </w:r>
      <w:r w:rsidR="000C111E">
        <w:t>direct education</w:t>
      </w:r>
      <w:r w:rsidR="004D023E">
        <w:fldChar w:fldCharType="begin"/>
      </w:r>
      <w:r w:rsidR="00E9739D">
        <w:instrText xml:space="preserve"> ADDIN EN.CITE &lt;EndNote&gt;&lt;Cite&gt;&lt;Author&gt;Tae&lt;/Author&gt;&lt;Year&gt;2012&lt;/Year&gt;&lt;RecNum&gt;0&lt;/RecNum&gt;&lt;IDText&gt;Impact of patient education with cartoon visual aids on the quality of bowel preparation for colonoscopy&lt;/IDText&gt;&lt;DisplayText&gt;(134)&lt;/DisplayText&gt;&lt;record&gt;&lt;dates&gt;&lt;pub-dates&gt;&lt;date&gt;Oct&lt;/date&gt;&lt;/pub-dates&gt;&lt;year&gt;2012&lt;/year&gt;&lt;/dates&gt;&lt;keywords&gt;&lt;keyword&gt;Adult&lt;/keyword&gt;&lt;keyword&gt;Age Factors&lt;/keyword&gt;&lt;keyword&gt;Aged&lt;/keyword&gt;&lt;keyword&gt;Aged, 80 and over&lt;/keyword&gt;&lt;keyword&gt;Audiovisual Aids&lt;/keyword&gt;&lt;keyword&gt;Cartoons as Topic&lt;/keyword&gt;&lt;keyword&gt;Cathartics&lt;/keyword&gt;&lt;keyword&gt;Colonoscopy&lt;/keyword&gt;&lt;keyword&gt;Female&lt;/keyword&gt;&lt;keyword&gt;Humans&lt;/keyword&gt;&lt;keyword&gt;Logistic Models&lt;/keyword&gt;&lt;keyword&gt;Male&lt;/keyword&gt;&lt;keyword&gt;Middle Aged&lt;/keyword&gt;&lt;keyword&gt;Multivariate Analysis&lt;/keyword&gt;&lt;keyword&gt;Patient Compliance&lt;/keyword&gt;&lt;keyword&gt;Patient Education as Topic&lt;/keyword&gt;&lt;keyword&gt;Polyethylene Glycols&lt;/keyword&gt;&lt;keyword&gt;Prospective Studies&lt;/keyword&gt;&lt;keyword&gt;Single-Blind Method&lt;/keyword&gt;&lt;/keywords&gt;&lt;urls&gt;&lt;related-urls&gt;&lt;url&gt;https://www.ncbi.nlm.nih.gov/pubmed/22840295&lt;/url&gt;&lt;/related-urls&gt;&lt;/urls&gt;&lt;isbn&gt;1097-6779&lt;/isbn&gt;&lt;titles&gt;&lt;title&gt;Impact of patient education with cartoon visual aids on the quality of bowel preparation for colonoscopy&lt;/title&gt;&lt;secondary-title&gt;Gastrointest Endosc&lt;/secondary-title&gt;&lt;/titles&gt;&lt;pages&gt;804-11&lt;/pages&gt;&lt;number&gt;4&lt;/number&gt;&lt;contributors&gt;&lt;authors&gt;&lt;author&gt;Tae, J. W.&lt;/author&gt;&lt;author&gt;Lee, J. C.&lt;/author&gt;&lt;author&gt;Hong, S. J.&lt;/author&gt;&lt;author&gt;Han, J. P.&lt;/author&gt;&lt;author&gt;Lee, Y. H.&lt;/author&gt;&lt;author&gt;Chung, J. H.&lt;/author&gt;&lt;author&gt;Yoon, H. G.&lt;/author&gt;&lt;author&gt;Ko, B. M.&lt;/author&gt;&lt;author&gt;Cho, J. Y.&lt;/author&gt;&lt;author&gt;Lee, J. S.&lt;/author&gt;&lt;author&gt;Lee, M. S.&lt;/author&gt;&lt;/authors&gt;&lt;/contributors&gt;&lt;edition&gt;2012/07/27&lt;/edition&gt;&lt;language&gt;eng&lt;/language&gt;&lt;added-date format="utc"&gt;1539866580&lt;/added-date&gt;&lt;ref-type name="Journal Article"&gt;17&lt;/ref-type&gt;&lt;rec-number&gt;13&lt;/rec-number&gt;&lt;last-updated-date format="utc"&gt;1539866580&lt;/last-updated-date&gt;&lt;accession-num&gt;22840295&lt;/accession-num&gt;&lt;electronic-resource-num&gt;10.1016/j.gie.2012.05.026&lt;/electronic-resource-num&gt;&lt;volume&gt;76&lt;/volume&gt;&lt;/record&gt;&lt;/Cite&gt;&lt;/EndNote&gt;</w:instrText>
      </w:r>
      <w:r w:rsidR="004D023E">
        <w:fldChar w:fldCharType="separate"/>
      </w:r>
      <w:r w:rsidR="00231422">
        <w:rPr>
          <w:noProof/>
        </w:rPr>
        <w:t>(134)</w:t>
      </w:r>
      <w:r w:rsidR="004D023E">
        <w:fldChar w:fldCharType="end"/>
      </w:r>
      <w:r w:rsidR="000C111E">
        <w:t>.</w:t>
      </w:r>
    </w:p>
    <w:p w14:paraId="25E45D11" w14:textId="23119728" w:rsidR="005F6B13" w:rsidRPr="00B37FCF" w:rsidRDefault="00284CD3" w:rsidP="006E468C">
      <w:pPr>
        <w:spacing w:line="360" w:lineRule="auto"/>
        <w:jc w:val="both"/>
      </w:pPr>
      <w:r>
        <w:t xml:space="preserve">The evidence from these studies indicates that visuals and enhanced written instructions can lead to improvement in the quality of bowel preparation. The studies that did not demonstrate an </w:t>
      </w:r>
      <w:r w:rsidR="00E050DB">
        <w:t>improvement</w:t>
      </w:r>
      <w:r>
        <w:t xml:space="preserve"> used simpler visual aids.  Whereas, when more complex interventions, including specific development of enhanced instructional booklets that drew on the views of patient involvemen</w:t>
      </w:r>
      <w:r w:rsidR="000C6C2E">
        <w:t>t</w:t>
      </w:r>
      <w:r>
        <w:t xml:space="preserve">, better quality bowel preparation was seen.  Although a secondary outcome, Andrealli demonstrated that an enhanced booklet was as effective as </w:t>
      </w:r>
      <w:r w:rsidR="00005DC7">
        <w:t>verbal</w:t>
      </w:r>
      <w:r>
        <w:t xml:space="preserve"> instructions</w:t>
      </w:r>
      <w:r w:rsidR="006F3E61">
        <w:t xml:space="preserve"> </w:t>
      </w:r>
      <w:r w:rsidR="006F3E61">
        <w:fldChar w:fldCharType="begin"/>
      </w:r>
      <w:r w:rsidR="00E9739D">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6F3E61">
        <w:fldChar w:fldCharType="separate"/>
      </w:r>
      <w:r w:rsidR="00231422">
        <w:rPr>
          <w:noProof/>
        </w:rPr>
        <w:t>(132)</w:t>
      </w:r>
      <w:r w:rsidR="006F3E61">
        <w:fldChar w:fldCharType="end"/>
      </w:r>
      <w:r w:rsidR="00680E7F">
        <w:t>.</w:t>
      </w:r>
      <w:r w:rsidR="000C6C2E">
        <w:t xml:space="preserve"> </w:t>
      </w:r>
      <w:r w:rsidR="00DC1E04">
        <w:t>With regards to intervention cost, this is pertinent, as visual aids are likely to be significantly cheaper to deploy than dedicated direct face to face education.</w:t>
      </w:r>
    </w:p>
    <w:p w14:paraId="1FA20C52" w14:textId="6E566C4C" w:rsidR="00B929C0" w:rsidRDefault="005F6B13" w:rsidP="002A47B4">
      <w:pPr>
        <w:pStyle w:val="Heading2"/>
        <w:tabs>
          <w:tab w:val="center" w:pos="4513"/>
        </w:tabs>
        <w:spacing w:line="360" w:lineRule="auto"/>
        <w:jc w:val="both"/>
      </w:pPr>
      <w:bookmarkStart w:id="95" w:name="_Toc167893051"/>
      <w:r w:rsidRPr="0053363C">
        <w:lastRenderedPageBreak/>
        <w:t>Mobile phone prompts</w:t>
      </w:r>
      <w:bookmarkEnd w:id="95"/>
    </w:p>
    <w:p w14:paraId="110C7175" w14:textId="44BC1F81" w:rsidR="009F22E8" w:rsidRDefault="009F22E8" w:rsidP="009F22E8">
      <w:pPr>
        <w:spacing w:line="360" w:lineRule="auto"/>
        <w:jc w:val="both"/>
      </w:pPr>
      <w:r>
        <w:t>Mobile phones are now ubiquitous.  They allow owners to access a wealth of information that is available via the internet.  They also allow an increased degree of connectivity, with direct communication</w:t>
      </w:r>
      <w:r w:rsidR="00C41642">
        <w:t xml:space="preserve"> possible</w:t>
      </w:r>
      <w:r>
        <w:t>.  This opens an opportunity for patient education and interaction, which could be utilised to improve knowledge and understanding of colonoscopy and the preparation required.  Several studies have assessed the effectiveness of the different uses of mobile phones to improve patient education and adherence to bowel preparation.</w:t>
      </w:r>
    </w:p>
    <w:p w14:paraId="04858358" w14:textId="77777777" w:rsidR="009F22E8" w:rsidRPr="009F22E8" w:rsidRDefault="009F22E8" w:rsidP="009F22E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797"/>
        <w:gridCol w:w="1799"/>
        <w:gridCol w:w="1350"/>
        <w:gridCol w:w="2249"/>
        <w:gridCol w:w="1801"/>
      </w:tblGrid>
      <w:tr w:rsidR="00B929C0" w14:paraId="52FE13E0" w14:textId="77777777" w:rsidTr="00013EAE">
        <w:tc>
          <w:tcPr>
            <w:tcW w:w="1803" w:type="dxa"/>
            <w:tcBorders>
              <w:top w:val="single" w:sz="12" w:space="0" w:color="auto"/>
              <w:bottom w:val="single" w:sz="8" w:space="0" w:color="auto"/>
              <w:right w:val="single" w:sz="8" w:space="0" w:color="auto"/>
            </w:tcBorders>
          </w:tcPr>
          <w:p w14:paraId="26BF6867" w14:textId="52B808C5" w:rsidR="00B929C0" w:rsidRDefault="00B929C0" w:rsidP="00197C3A">
            <w:r>
              <w:t>Study</w:t>
            </w:r>
            <w:r w:rsidR="00013EAE">
              <w:t xml:space="preserve"> first author</w:t>
            </w:r>
          </w:p>
        </w:tc>
        <w:tc>
          <w:tcPr>
            <w:tcW w:w="1803" w:type="dxa"/>
            <w:tcBorders>
              <w:top w:val="single" w:sz="12" w:space="0" w:color="auto"/>
              <w:left w:val="single" w:sz="8" w:space="0" w:color="auto"/>
              <w:bottom w:val="single" w:sz="8" w:space="0" w:color="auto"/>
              <w:right w:val="single" w:sz="8" w:space="0" w:color="auto"/>
            </w:tcBorders>
          </w:tcPr>
          <w:p w14:paraId="1814FD41" w14:textId="77777777" w:rsidR="00B929C0" w:rsidRDefault="00B929C0" w:rsidP="00197C3A">
            <w:r>
              <w:t>Year published</w:t>
            </w:r>
          </w:p>
        </w:tc>
        <w:tc>
          <w:tcPr>
            <w:tcW w:w="1351" w:type="dxa"/>
            <w:tcBorders>
              <w:top w:val="single" w:sz="12" w:space="0" w:color="auto"/>
              <w:left w:val="single" w:sz="8" w:space="0" w:color="auto"/>
              <w:bottom w:val="single" w:sz="8" w:space="0" w:color="auto"/>
              <w:right w:val="single" w:sz="8" w:space="0" w:color="auto"/>
            </w:tcBorders>
          </w:tcPr>
          <w:p w14:paraId="7844652D" w14:textId="77777777" w:rsidR="00B929C0" w:rsidRDefault="00B929C0" w:rsidP="00197C3A">
            <w:r>
              <w:t>Population</w:t>
            </w:r>
          </w:p>
        </w:tc>
        <w:tc>
          <w:tcPr>
            <w:tcW w:w="2255" w:type="dxa"/>
            <w:tcBorders>
              <w:top w:val="single" w:sz="12" w:space="0" w:color="auto"/>
              <w:left w:val="single" w:sz="8" w:space="0" w:color="auto"/>
              <w:bottom w:val="single" w:sz="8" w:space="0" w:color="auto"/>
              <w:right w:val="single" w:sz="8" w:space="0" w:color="auto"/>
            </w:tcBorders>
          </w:tcPr>
          <w:p w14:paraId="72EA62E2" w14:textId="77777777" w:rsidR="00B929C0" w:rsidRDefault="00B929C0" w:rsidP="00197C3A">
            <w:r>
              <w:t>Design</w:t>
            </w:r>
          </w:p>
        </w:tc>
        <w:tc>
          <w:tcPr>
            <w:tcW w:w="1804" w:type="dxa"/>
            <w:tcBorders>
              <w:top w:val="single" w:sz="12" w:space="0" w:color="auto"/>
              <w:left w:val="single" w:sz="8" w:space="0" w:color="auto"/>
              <w:bottom w:val="single" w:sz="8" w:space="0" w:color="auto"/>
            </w:tcBorders>
          </w:tcPr>
          <w:p w14:paraId="24E07BE7" w14:textId="77777777" w:rsidR="00B929C0" w:rsidRDefault="00B929C0" w:rsidP="00197C3A">
            <w:r>
              <w:t>Number of participants</w:t>
            </w:r>
          </w:p>
        </w:tc>
      </w:tr>
      <w:tr w:rsidR="00B929C0" w14:paraId="5BCB9A78" w14:textId="77777777" w:rsidTr="00013EAE">
        <w:tc>
          <w:tcPr>
            <w:tcW w:w="1803" w:type="dxa"/>
            <w:tcBorders>
              <w:top w:val="single" w:sz="8" w:space="0" w:color="auto"/>
              <w:bottom w:val="single" w:sz="4" w:space="0" w:color="auto"/>
              <w:right w:val="single" w:sz="8" w:space="0" w:color="auto"/>
            </w:tcBorders>
          </w:tcPr>
          <w:p w14:paraId="784D52BC" w14:textId="31795DFE" w:rsidR="00B929C0" w:rsidRDefault="00B929C0" w:rsidP="00E9739D">
            <w:r>
              <w:t>Lee</w:t>
            </w:r>
            <w:r w:rsidR="005C5AA5">
              <w:t xml:space="preserve"> </w:t>
            </w:r>
            <w:r w:rsidR="005C5AA5">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 </w:instrText>
            </w:r>
            <w:r w:rsidR="00E9739D">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DATA </w:instrText>
            </w:r>
            <w:r w:rsidR="00E9739D">
              <w:fldChar w:fldCharType="end"/>
            </w:r>
            <w:r w:rsidR="005C5AA5">
              <w:fldChar w:fldCharType="separate"/>
            </w:r>
            <w:r w:rsidR="00231422">
              <w:rPr>
                <w:noProof/>
              </w:rPr>
              <w:t>(126)</w:t>
            </w:r>
            <w:r w:rsidR="005C5AA5">
              <w:fldChar w:fldCharType="end"/>
            </w:r>
          </w:p>
        </w:tc>
        <w:tc>
          <w:tcPr>
            <w:tcW w:w="1803" w:type="dxa"/>
            <w:tcBorders>
              <w:top w:val="single" w:sz="8" w:space="0" w:color="auto"/>
              <w:left w:val="single" w:sz="8" w:space="0" w:color="auto"/>
            </w:tcBorders>
          </w:tcPr>
          <w:p w14:paraId="496BF8BF" w14:textId="77777777" w:rsidR="00B929C0" w:rsidRDefault="00B929C0" w:rsidP="00197C3A">
            <w:r>
              <w:t>2014</w:t>
            </w:r>
          </w:p>
        </w:tc>
        <w:tc>
          <w:tcPr>
            <w:tcW w:w="1351" w:type="dxa"/>
            <w:tcBorders>
              <w:top w:val="single" w:sz="8" w:space="0" w:color="auto"/>
            </w:tcBorders>
          </w:tcPr>
          <w:p w14:paraId="4E329A5E" w14:textId="77777777" w:rsidR="00B929C0" w:rsidRDefault="00B929C0" w:rsidP="00197C3A">
            <w:r>
              <w:t>China</w:t>
            </w:r>
          </w:p>
        </w:tc>
        <w:tc>
          <w:tcPr>
            <w:tcW w:w="2255" w:type="dxa"/>
            <w:tcBorders>
              <w:top w:val="single" w:sz="8" w:space="0" w:color="auto"/>
            </w:tcBorders>
          </w:tcPr>
          <w:p w14:paraId="0658DFF8" w14:textId="77777777" w:rsidR="00B929C0" w:rsidRDefault="00B929C0" w:rsidP="00197C3A">
            <w:r>
              <w:t>3 armed endoscopist blinded single centre RCT</w:t>
            </w:r>
          </w:p>
        </w:tc>
        <w:tc>
          <w:tcPr>
            <w:tcW w:w="1804" w:type="dxa"/>
            <w:tcBorders>
              <w:top w:val="single" w:sz="8" w:space="0" w:color="auto"/>
            </w:tcBorders>
          </w:tcPr>
          <w:p w14:paraId="1A94DC14" w14:textId="77777777" w:rsidR="00B929C0" w:rsidRDefault="00B929C0" w:rsidP="00197C3A">
            <w:r>
              <w:t>421</w:t>
            </w:r>
          </w:p>
        </w:tc>
      </w:tr>
      <w:tr w:rsidR="00B929C0" w14:paraId="0CC72000" w14:textId="77777777" w:rsidTr="00013EAE">
        <w:tc>
          <w:tcPr>
            <w:tcW w:w="1803" w:type="dxa"/>
            <w:tcBorders>
              <w:top w:val="single" w:sz="4" w:space="0" w:color="auto"/>
              <w:bottom w:val="single" w:sz="4" w:space="0" w:color="auto"/>
              <w:right w:val="single" w:sz="8" w:space="0" w:color="auto"/>
            </w:tcBorders>
          </w:tcPr>
          <w:p w14:paraId="2CF1D811" w14:textId="56ABA6F7" w:rsidR="00B929C0" w:rsidRDefault="00B929C0" w:rsidP="00E9739D">
            <w:r>
              <w:t>Back</w:t>
            </w:r>
            <w:r w:rsidR="005C5AA5">
              <w:t xml:space="preserve"> </w:t>
            </w:r>
            <w:r w:rsidR="005C5AA5">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 </w:instrText>
            </w:r>
            <w:r w:rsidR="00E9739D">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DATA </w:instrText>
            </w:r>
            <w:r w:rsidR="00E9739D">
              <w:fldChar w:fldCharType="end"/>
            </w:r>
            <w:r w:rsidR="005C5AA5">
              <w:fldChar w:fldCharType="separate"/>
            </w:r>
            <w:r w:rsidR="00231422">
              <w:rPr>
                <w:noProof/>
              </w:rPr>
              <w:t>(140)</w:t>
            </w:r>
            <w:r w:rsidR="005C5AA5">
              <w:fldChar w:fldCharType="end"/>
            </w:r>
          </w:p>
        </w:tc>
        <w:tc>
          <w:tcPr>
            <w:tcW w:w="1803" w:type="dxa"/>
            <w:tcBorders>
              <w:left w:val="single" w:sz="8" w:space="0" w:color="auto"/>
            </w:tcBorders>
          </w:tcPr>
          <w:p w14:paraId="54FAE249" w14:textId="77777777" w:rsidR="00B929C0" w:rsidRDefault="00B929C0" w:rsidP="00197C3A">
            <w:r>
              <w:t>2017</w:t>
            </w:r>
          </w:p>
        </w:tc>
        <w:tc>
          <w:tcPr>
            <w:tcW w:w="1351" w:type="dxa"/>
          </w:tcPr>
          <w:p w14:paraId="37C7E9C1" w14:textId="77777777" w:rsidR="00B929C0" w:rsidRDefault="00B929C0" w:rsidP="00197C3A">
            <w:r>
              <w:t>South Korea</w:t>
            </w:r>
          </w:p>
        </w:tc>
        <w:tc>
          <w:tcPr>
            <w:tcW w:w="2255" w:type="dxa"/>
          </w:tcPr>
          <w:p w14:paraId="0B5F65C9" w14:textId="77777777" w:rsidR="00B929C0" w:rsidRDefault="00B929C0" w:rsidP="00197C3A">
            <w:r>
              <w:t>Endoscopist blinded single centre RCT</w:t>
            </w:r>
          </w:p>
        </w:tc>
        <w:tc>
          <w:tcPr>
            <w:tcW w:w="1804" w:type="dxa"/>
          </w:tcPr>
          <w:p w14:paraId="65D08D3C" w14:textId="77777777" w:rsidR="00B929C0" w:rsidRDefault="00B929C0" w:rsidP="00197C3A">
            <w:r>
              <w:t>283</w:t>
            </w:r>
          </w:p>
        </w:tc>
      </w:tr>
      <w:tr w:rsidR="00B929C0" w14:paraId="4114F7D4" w14:textId="77777777" w:rsidTr="00013EAE">
        <w:tc>
          <w:tcPr>
            <w:tcW w:w="1803" w:type="dxa"/>
            <w:tcBorders>
              <w:top w:val="single" w:sz="4" w:space="0" w:color="auto"/>
              <w:bottom w:val="single" w:sz="4" w:space="0" w:color="auto"/>
              <w:right w:val="single" w:sz="8" w:space="0" w:color="auto"/>
            </w:tcBorders>
          </w:tcPr>
          <w:p w14:paraId="02772D72" w14:textId="77777777" w:rsidR="00B929C0" w:rsidRDefault="00B929C0" w:rsidP="00197C3A">
            <w:r w:rsidRPr="00BD6648">
              <w:t>Lorenzo-Zúñiga</w:t>
            </w:r>
          </w:p>
          <w:p w14:paraId="4E235460" w14:textId="5ADF5A60" w:rsidR="00B929C0" w:rsidRPr="00B929C0" w:rsidRDefault="005C5AA5" w:rsidP="00E9739D">
            <w:pPr>
              <w:jc w:val="center"/>
            </w:pPr>
            <w:r>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 </w:instrText>
            </w:r>
            <w:r w:rsidR="00E9739D">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DATA </w:instrText>
            </w:r>
            <w:r w:rsidR="00E9739D">
              <w:fldChar w:fldCharType="end"/>
            </w:r>
            <w:r>
              <w:fldChar w:fldCharType="separate"/>
            </w:r>
            <w:r w:rsidR="00231422">
              <w:rPr>
                <w:noProof/>
              </w:rPr>
              <w:t>(141)</w:t>
            </w:r>
            <w:r>
              <w:fldChar w:fldCharType="end"/>
            </w:r>
          </w:p>
        </w:tc>
        <w:tc>
          <w:tcPr>
            <w:tcW w:w="1803" w:type="dxa"/>
            <w:tcBorders>
              <w:left w:val="single" w:sz="8" w:space="0" w:color="auto"/>
            </w:tcBorders>
          </w:tcPr>
          <w:p w14:paraId="3C68BF71" w14:textId="77777777" w:rsidR="00B929C0" w:rsidRDefault="00B929C0" w:rsidP="00197C3A">
            <w:r>
              <w:t>2015</w:t>
            </w:r>
          </w:p>
        </w:tc>
        <w:tc>
          <w:tcPr>
            <w:tcW w:w="1351" w:type="dxa"/>
          </w:tcPr>
          <w:p w14:paraId="1985205B" w14:textId="77777777" w:rsidR="00B929C0" w:rsidRDefault="00B929C0" w:rsidP="00197C3A">
            <w:r>
              <w:t>Spain</w:t>
            </w:r>
          </w:p>
        </w:tc>
        <w:tc>
          <w:tcPr>
            <w:tcW w:w="2255" w:type="dxa"/>
          </w:tcPr>
          <w:p w14:paraId="2336EF6B" w14:textId="77777777" w:rsidR="00B929C0" w:rsidRDefault="00B929C0" w:rsidP="00197C3A">
            <w:r>
              <w:t>Endoscopist blinded single centre pseudo randomised trial</w:t>
            </w:r>
          </w:p>
        </w:tc>
        <w:tc>
          <w:tcPr>
            <w:tcW w:w="1804" w:type="dxa"/>
          </w:tcPr>
          <w:p w14:paraId="0D8BA3BB" w14:textId="77777777" w:rsidR="00B929C0" w:rsidRDefault="00B929C0" w:rsidP="00197C3A">
            <w:r>
              <w:t>260</w:t>
            </w:r>
          </w:p>
        </w:tc>
      </w:tr>
      <w:tr w:rsidR="00B929C0" w14:paraId="59FACDBF" w14:textId="77777777" w:rsidTr="00013EAE">
        <w:tc>
          <w:tcPr>
            <w:tcW w:w="1803" w:type="dxa"/>
            <w:tcBorders>
              <w:top w:val="single" w:sz="4" w:space="0" w:color="auto"/>
              <w:bottom w:val="single" w:sz="4" w:space="0" w:color="auto"/>
              <w:right w:val="single" w:sz="8" w:space="0" w:color="auto"/>
            </w:tcBorders>
          </w:tcPr>
          <w:p w14:paraId="18B36E55" w14:textId="2D2A2B7A" w:rsidR="00B929C0" w:rsidRPr="00BD6648" w:rsidRDefault="00B929C0" w:rsidP="00E9739D">
            <w:r>
              <w:t>Walter</w:t>
            </w:r>
            <w:r w:rsidR="005C5AA5">
              <w:t xml:space="preserve"> </w:t>
            </w:r>
            <w:r w:rsidR="005C5AA5">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 </w:instrText>
            </w:r>
            <w:r w:rsidR="00E9739D">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DATA </w:instrText>
            </w:r>
            <w:r w:rsidR="00E9739D">
              <w:fldChar w:fldCharType="end"/>
            </w:r>
            <w:r w:rsidR="005C5AA5">
              <w:fldChar w:fldCharType="separate"/>
            </w:r>
            <w:r w:rsidR="00231422">
              <w:rPr>
                <w:noProof/>
              </w:rPr>
              <w:t>(142)</w:t>
            </w:r>
            <w:r w:rsidR="005C5AA5">
              <w:fldChar w:fldCharType="end"/>
            </w:r>
          </w:p>
        </w:tc>
        <w:tc>
          <w:tcPr>
            <w:tcW w:w="1803" w:type="dxa"/>
            <w:tcBorders>
              <w:left w:val="single" w:sz="8" w:space="0" w:color="auto"/>
            </w:tcBorders>
          </w:tcPr>
          <w:p w14:paraId="369C6FA6" w14:textId="1554B636" w:rsidR="00B929C0" w:rsidRDefault="00B929C0" w:rsidP="00197C3A">
            <w:r>
              <w:t>2018</w:t>
            </w:r>
          </w:p>
        </w:tc>
        <w:tc>
          <w:tcPr>
            <w:tcW w:w="1351" w:type="dxa"/>
          </w:tcPr>
          <w:p w14:paraId="2A73F2B2" w14:textId="3441E3FF" w:rsidR="00B929C0" w:rsidRDefault="00B929C0" w:rsidP="00197C3A">
            <w:r>
              <w:t>Germany</w:t>
            </w:r>
          </w:p>
        </w:tc>
        <w:tc>
          <w:tcPr>
            <w:tcW w:w="2255" w:type="dxa"/>
          </w:tcPr>
          <w:p w14:paraId="3D3263C4" w14:textId="3EFD0538" w:rsidR="00B929C0" w:rsidRDefault="00B929C0" w:rsidP="00197C3A">
            <w:r>
              <w:t>Endoscopist blinded multi centre RCT</w:t>
            </w:r>
          </w:p>
        </w:tc>
        <w:tc>
          <w:tcPr>
            <w:tcW w:w="1804" w:type="dxa"/>
          </w:tcPr>
          <w:p w14:paraId="512A2C85" w14:textId="2128BA2A" w:rsidR="00B929C0" w:rsidRDefault="00B929C0" w:rsidP="00197C3A">
            <w:r>
              <w:t>497</w:t>
            </w:r>
          </w:p>
        </w:tc>
      </w:tr>
      <w:tr w:rsidR="00B929C0" w14:paraId="240D8BAF" w14:textId="77777777" w:rsidTr="00013EAE">
        <w:tc>
          <w:tcPr>
            <w:tcW w:w="1803" w:type="dxa"/>
            <w:tcBorders>
              <w:top w:val="single" w:sz="4" w:space="0" w:color="auto"/>
              <w:bottom w:val="single" w:sz="4" w:space="0" w:color="auto"/>
              <w:right w:val="single" w:sz="8" w:space="0" w:color="auto"/>
            </w:tcBorders>
          </w:tcPr>
          <w:p w14:paraId="5C745103" w14:textId="4A2E81A7" w:rsidR="00B929C0" w:rsidRDefault="00B929C0" w:rsidP="00E9739D">
            <w:r>
              <w:t>Kang</w:t>
            </w:r>
            <w:r w:rsidR="00582235">
              <w:t xml:space="preserve">  </w:t>
            </w:r>
            <w:r w:rsidR="00F17EB1">
              <w:t xml:space="preserve"> </w:t>
            </w:r>
            <w:r w:rsidR="00F17EB1">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 </w:instrText>
            </w:r>
            <w:r w:rsidR="00E9739D">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DATA </w:instrText>
            </w:r>
            <w:r w:rsidR="00E9739D">
              <w:fldChar w:fldCharType="end"/>
            </w:r>
            <w:r w:rsidR="00F17EB1">
              <w:fldChar w:fldCharType="separate"/>
            </w:r>
            <w:r w:rsidR="00231422">
              <w:rPr>
                <w:noProof/>
              </w:rPr>
              <w:t>(143)</w:t>
            </w:r>
            <w:r w:rsidR="00F17EB1">
              <w:fldChar w:fldCharType="end"/>
            </w:r>
          </w:p>
        </w:tc>
        <w:tc>
          <w:tcPr>
            <w:tcW w:w="1803" w:type="dxa"/>
            <w:tcBorders>
              <w:left w:val="single" w:sz="8" w:space="0" w:color="auto"/>
            </w:tcBorders>
          </w:tcPr>
          <w:p w14:paraId="7554C77D" w14:textId="77777777" w:rsidR="00B929C0" w:rsidRDefault="00B929C0" w:rsidP="00197C3A">
            <w:r>
              <w:t>2015</w:t>
            </w:r>
          </w:p>
        </w:tc>
        <w:tc>
          <w:tcPr>
            <w:tcW w:w="1351" w:type="dxa"/>
          </w:tcPr>
          <w:p w14:paraId="5075F9B9" w14:textId="77777777" w:rsidR="00B929C0" w:rsidRDefault="00B929C0" w:rsidP="00197C3A">
            <w:r>
              <w:t>China</w:t>
            </w:r>
          </w:p>
        </w:tc>
        <w:tc>
          <w:tcPr>
            <w:tcW w:w="2255" w:type="dxa"/>
          </w:tcPr>
          <w:p w14:paraId="58FA1D06" w14:textId="77777777" w:rsidR="00B929C0" w:rsidRDefault="00B929C0" w:rsidP="00197C3A">
            <w:r>
              <w:t>Endoscopist blinded multi centre RCT</w:t>
            </w:r>
          </w:p>
        </w:tc>
        <w:tc>
          <w:tcPr>
            <w:tcW w:w="1804" w:type="dxa"/>
          </w:tcPr>
          <w:p w14:paraId="0E3861D3" w14:textId="77777777" w:rsidR="00B929C0" w:rsidRDefault="00B929C0" w:rsidP="00197C3A">
            <w:r>
              <w:t>770</w:t>
            </w:r>
          </w:p>
        </w:tc>
      </w:tr>
      <w:tr w:rsidR="00B929C0" w14:paraId="7F230B58" w14:textId="77777777" w:rsidTr="00013EAE">
        <w:tc>
          <w:tcPr>
            <w:tcW w:w="1803" w:type="dxa"/>
            <w:tcBorders>
              <w:top w:val="single" w:sz="4" w:space="0" w:color="auto"/>
              <w:bottom w:val="single" w:sz="4" w:space="0" w:color="auto"/>
              <w:right w:val="single" w:sz="8" w:space="0" w:color="auto"/>
            </w:tcBorders>
          </w:tcPr>
          <w:p w14:paraId="5AE707A6" w14:textId="25A52C3D" w:rsidR="00B929C0" w:rsidRDefault="00B929C0" w:rsidP="00E9739D">
            <w:r>
              <w:t>Zhang</w:t>
            </w:r>
            <w:r w:rsidR="00F17EB1">
              <w:t xml:space="preserve"> </w:t>
            </w:r>
            <w:r w:rsidR="00F17EB1">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 </w:instrText>
            </w:r>
            <w:r w:rsidR="00E9739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DATA </w:instrText>
            </w:r>
            <w:r w:rsidR="00E9739D">
              <w:fldChar w:fldCharType="end"/>
            </w:r>
            <w:r w:rsidR="00F17EB1">
              <w:fldChar w:fldCharType="separate"/>
            </w:r>
            <w:r w:rsidR="00231422">
              <w:rPr>
                <w:noProof/>
              </w:rPr>
              <w:t>(144)</w:t>
            </w:r>
            <w:r w:rsidR="00F17EB1">
              <w:fldChar w:fldCharType="end"/>
            </w:r>
          </w:p>
        </w:tc>
        <w:tc>
          <w:tcPr>
            <w:tcW w:w="1803" w:type="dxa"/>
            <w:tcBorders>
              <w:left w:val="single" w:sz="8" w:space="0" w:color="auto"/>
            </w:tcBorders>
          </w:tcPr>
          <w:p w14:paraId="6C1D557A" w14:textId="77777777" w:rsidR="00B929C0" w:rsidRDefault="00B929C0" w:rsidP="00197C3A">
            <w:r>
              <w:t>2018</w:t>
            </w:r>
          </w:p>
        </w:tc>
        <w:tc>
          <w:tcPr>
            <w:tcW w:w="1351" w:type="dxa"/>
          </w:tcPr>
          <w:p w14:paraId="3C6511EC" w14:textId="77777777" w:rsidR="00B929C0" w:rsidRDefault="00B929C0" w:rsidP="00197C3A">
            <w:r>
              <w:t>China</w:t>
            </w:r>
          </w:p>
        </w:tc>
        <w:tc>
          <w:tcPr>
            <w:tcW w:w="2255" w:type="dxa"/>
          </w:tcPr>
          <w:p w14:paraId="0C6D5418" w14:textId="77777777" w:rsidR="00B929C0" w:rsidRDefault="00B929C0" w:rsidP="00197C3A">
            <w:r>
              <w:t>Endoscopist blinded single centre RCT</w:t>
            </w:r>
          </w:p>
        </w:tc>
        <w:tc>
          <w:tcPr>
            <w:tcW w:w="1804" w:type="dxa"/>
          </w:tcPr>
          <w:p w14:paraId="593FC986" w14:textId="77777777" w:rsidR="00B929C0" w:rsidRDefault="00B929C0" w:rsidP="00197C3A">
            <w:r>
              <w:t>1018</w:t>
            </w:r>
          </w:p>
        </w:tc>
      </w:tr>
      <w:tr w:rsidR="00B929C0" w14:paraId="6344E18D" w14:textId="77777777" w:rsidTr="00013EAE">
        <w:tc>
          <w:tcPr>
            <w:tcW w:w="1803" w:type="dxa"/>
            <w:tcBorders>
              <w:top w:val="single" w:sz="4" w:space="0" w:color="auto"/>
              <w:bottom w:val="single" w:sz="4" w:space="0" w:color="auto"/>
              <w:right w:val="single" w:sz="8" w:space="0" w:color="auto"/>
            </w:tcBorders>
          </w:tcPr>
          <w:p w14:paraId="7E771DDC" w14:textId="07ACE0A1" w:rsidR="00B929C0" w:rsidRDefault="00B929C0" w:rsidP="00E9739D">
            <w:r>
              <w:t>Walter</w:t>
            </w:r>
            <w:r w:rsidR="005C5AA5">
              <w:t xml:space="preserve"> </w:t>
            </w:r>
            <w:r w:rsidR="005C5AA5">
              <w:fldChar w:fldCharType="begin"/>
            </w:r>
            <w:r w:rsidR="00E9739D">
              <w:instrText xml:space="preserve"> ADDIN EN.CITE &lt;EndNote&gt;&lt;Cite&gt;&lt;Author&gt;Walter&lt;/Author&gt;&lt;Year&gt;2017&lt;/Year&gt;&lt;RecNum&gt;0&lt;/RecNum&gt;&lt;IDText&gt;A Smartphone App for Improvement of Colonoscopy Preparation (ColoprAPP): Development and Feasibility Study&lt;/IDText&gt;&lt;DisplayText&gt;(145)&lt;/DisplayText&gt;&lt;record&gt;&lt;dates&gt;&lt;pub-dates&gt;&lt;date&gt;Sep 20&lt;/date&gt;&lt;/pub-dates&gt;&lt;year&gt;2017&lt;/year&gt;&lt;/dates&gt;&lt;keywords&gt;&lt;keyword&gt;bowel preparation&lt;/keyword&gt;&lt;keyword&gt;colonoscopy&lt;/keyword&gt;&lt;keyword&gt;colonoscopy preparation&lt;/keyword&gt;&lt;keyword&gt;intestinal cleansing&lt;/keyword&gt;&lt;keyword&gt;patient education&lt;/keyword&gt;&lt;keyword&gt;smartphone app&lt;/keyword&gt;&lt;/keywords&gt;&lt;urls&gt;&lt;related-urls&gt;&lt;url&gt;https://www.ncbi.nlm.nih.gov/pubmed/28931498&lt;/url&gt;&lt;/related-urls&gt;&lt;/urls&gt;&lt;isbn&gt;2291-5222&lt;/isbn&gt;&lt;custom2&gt;PMC5628282&lt;/custom2&gt;&lt;titles&gt;&lt;title&gt;A Smartphone App for Improvement of Colonoscopy Preparation (ColoprAPP): Development and Feasibility Study&lt;/title&gt;&lt;secondary-title&gt;JMIR Mhealth Uhealth&lt;/secondary-title&gt;&lt;/titles&gt;&lt;pages&gt;e138&lt;/pages&gt;&lt;number&gt;9&lt;/number&gt;&lt;contributors&gt;&lt;authors&gt;&lt;author&gt;Walter, B.&lt;/author&gt;&lt;author&gt;Schmid, R.&lt;/author&gt;&lt;author&gt;von Delius, S.&lt;/author&gt;&lt;/authors&gt;&lt;/contributors&gt;&lt;edition&gt;20170920&lt;/edition&gt;&lt;language&gt;eng&lt;/language&gt;&lt;added-date format="utc"&gt;1631112715&lt;/added-date&gt;&lt;ref-type name="Journal Article"&gt;17&lt;/ref-type&gt;&lt;auth-address&gt;Universitätsklinik Ulm, Medizinische Klinik I, Universität Ulm, Ulm, Germany. Klinikum rechts der Isar der Technischen Universität München, II. Medizinische Klinik und Poliklinik, Technische Universität München, München, Germany.&lt;/auth-address&gt;&lt;rec-number&gt;216&lt;/rec-number&gt;&lt;last-updated-date format="utc"&gt;1631112715&lt;/last-updated-date&gt;&lt;accession-num&gt;28931498&lt;/accession-num&gt;&lt;electronic-resource-num&gt;10.2196/mhealth.7703&lt;/electronic-resource-num&gt;&lt;volume&gt;5&lt;/volume&gt;&lt;/record&gt;&lt;/Cite&gt;&lt;/EndNote&gt;</w:instrText>
            </w:r>
            <w:r w:rsidR="005C5AA5">
              <w:fldChar w:fldCharType="separate"/>
            </w:r>
            <w:r w:rsidR="00231422">
              <w:rPr>
                <w:noProof/>
              </w:rPr>
              <w:t>(145)</w:t>
            </w:r>
            <w:r w:rsidR="005C5AA5">
              <w:fldChar w:fldCharType="end"/>
            </w:r>
          </w:p>
        </w:tc>
        <w:tc>
          <w:tcPr>
            <w:tcW w:w="1803" w:type="dxa"/>
            <w:tcBorders>
              <w:left w:val="single" w:sz="8" w:space="0" w:color="auto"/>
            </w:tcBorders>
          </w:tcPr>
          <w:p w14:paraId="3AC17A88" w14:textId="77777777" w:rsidR="00B929C0" w:rsidRDefault="00B929C0" w:rsidP="00197C3A">
            <w:r>
              <w:t>2017</w:t>
            </w:r>
          </w:p>
        </w:tc>
        <w:tc>
          <w:tcPr>
            <w:tcW w:w="1351" w:type="dxa"/>
          </w:tcPr>
          <w:p w14:paraId="2B8685C1" w14:textId="77777777" w:rsidR="00B929C0" w:rsidRDefault="00B929C0" w:rsidP="00197C3A">
            <w:r>
              <w:t>Germany</w:t>
            </w:r>
          </w:p>
        </w:tc>
        <w:tc>
          <w:tcPr>
            <w:tcW w:w="2255" w:type="dxa"/>
          </w:tcPr>
          <w:p w14:paraId="62C6087D" w14:textId="77777777" w:rsidR="00B929C0" w:rsidRDefault="00B929C0" w:rsidP="00197C3A">
            <w:r>
              <w:t xml:space="preserve">Case-control study </w:t>
            </w:r>
          </w:p>
        </w:tc>
        <w:tc>
          <w:tcPr>
            <w:tcW w:w="1804" w:type="dxa"/>
          </w:tcPr>
          <w:p w14:paraId="62409945" w14:textId="77777777" w:rsidR="00B929C0" w:rsidRDefault="00B929C0" w:rsidP="00197C3A">
            <w:r>
              <w:t>50</w:t>
            </w:r>
          </w:p>
        </w:tc>
      </w:tr>
      <w:tr w:rsidR="00B929C0" w14:paraId="58C7D4E5" w14:textId="77777777" w:rsidTr="00013EAE">
        <w:tc>
          <w:tcPr>
            <w:tcW w:w="1803" w:type="dxa"/>
            <w:tcBorders>
              <w:top w:val="single" w:sz="4" w:space="0" w:color="auto"/>
              <w:bottom w:val="single" w:sz="4" w:space="0" w:color="auto"/>
              <w:right w:val="single" w:sz="8" w:space="0" w:color="auto"/>
            </w:tcBorders>
          </w:tcPr>
          <w:p w14:paraId="648DD73B" w14:textId="65FF379F" w:rsidR="00B929C0" w:rsidRDefault="00B929C0" w:rsidP="00E9739D">
            <w:r>
              <w:t>Jung</w:t>
            </w:r>
            <w:r w:rsidR="00F17EB1">
              <w:t xml:space="preserve"> </w:t>
            </w:r>
            <w:r w:rsidR="00F17EB1">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 </w:instrText>
            </w:r>
            <w:r w:rsidR="00E9739D">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DATA </w:instrText>
            </w:r>
            <w:r w:rsidR="00E9739D">
              <w:fldChar w:fldCharType="end"/>
            </w:r>
            <w:r w:rsidR="00F17EB1">
              <w:fldChar w:fldCharType="separate"/>
            </w:r>
            <w:r w:rsidR="00231422">
              <w:rPr>
                <w:noProof/>
              </w:rPr>
              <w:t>(129)</w:t>
            </w:r>
            <w:r w:rsidR="00F17EB1">
              <w:fldChar w:fldCharType="end"/>
            </w:r>
          </w:p>
        </w:tc>
        <w:tc>
          <w:tcPr>
            <w:tcW w:w="1803" w:type="dxa"/>
            <w:tcBorders>
              <w:left w:val="single" w:sz="8" w:space="0" w:color="auto"/>
            </w:tcBorders>
          </w:tcPr>
          <w:p w14:paraId="3086D9B0" w14:textId="77777777" w:rsidR="00B929C0" w:rsidRDefault="00B929C0" w:rsidP="00197C3A">
            <w:r>
              <w:t>2017</w:t>
            </w:r>
          </w:p>
        </w:tc>
        <w:tc>
          <w:tcPr>
            <w:tcW w:w="1351" w:type="dxa"/>
          </w:tcPr>
          <w:p w14:paraId="4059F3F4" w14:textId="77777777" w:rsidR="00B929C0" w:rsidRDefault="00B929C0" w:rsidP="00197C3A">
            <w:r>
              <w:t>South Korea</w:t>
            </w:r>
          </w:p>
        </w:tc>
        <w:tc>
          <w:tcPr>
            <w:tcW w:w="2255" w:type="dxa"/>
          </w:tcPr>
          <w:p w14:paraId="55F0A843" w14:textId="77777777" w:rsidR="00B929C0" w:rsidRDefault="00B929C0" w:rsidP="00197C3A">
            <w:r>
              <w:t>Endoscopist blinded pilot non inferiority single centre RCT</w:t>
            </w:r>
          </w:p>
        </w:tc>
        <w:tc>
          <w:tcPr>
            <w:tcW w:w="1804" w:type="dxa"/>
          </w:tcPr>
          <w:p w14:paraId="0C73FD44" w14:textId="77777777" w:rsidR="00B929C0" w:rsidRDefault="00B929C0" w:rsidP="00197C3A">
            <w:r>
              <w:t>43</w:t>
            </w:r>
          </w:p>
        </w:tc>
      </w:tr>
      <w:tr w:rsidR="00B929C0" w14:paraId="744AC1A5" w14:textId="77777777" w:rsidTr="00013EAE">
        <w:tc>
          <w:tcPr>
            <w:tcW w:w="1803" w:type="dxa"/>
            <w:tcBorders>
              <w:top w:val="single" w:sz="4" w:space="0" w:color="auto"/>
              <w:bottom w:val="single" w:sz="4" w:space="0" w:color="auto"/>
              <w:right w:val="single" w:sz="8" w:space="0" w:color="auto"/>
            </w:tcBorders>
          </w:tcPr>
          <w:p w14:paraId="053F4211" w14:textId="3EEDFA1A" w:rsidR="00B929C0" w:rsidRDefault="00B929C0" w:rsidP="00E9739D">
            <w:r>
              <w:t>Sharara</w:t>
            </w:r>
            <w:r w:rsidR="003D0B64">
              <w:t xml:space="preserve"> </w:t>
            </w:r>
            <w:r w:rsidR="003D0B64">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 </w:instrText>
            </w:r>
            <w:r w:rsidR="00E9739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DATA </w:instrText>
            </w:r>
            <w:r w:rsidR="00E9739D">
              <w:fldChar w:fldCharType="end"/>
            </w:r>
            <w:r w:rsidR="003D0B64">
              <w:fldChar w:fldCharType="separate"/>
            </w:r>
            <w:r w:rsidR="00231422">
              <w:rPr>
                <w:noProof/>
              </w:rPr>
              <w:t>(146)</w:t>
            </w:r>
            <w:r w:rsidR="003D0B64">
              <w:fldChar w:fldCharType="end"/>
            </w:r>
          </w:p>
        </w:tc>
        <w:tc>
          <w:tcPr>
            <w:tcW w:w="1803" w:type="dxa"/>
            <w:tcBorders>
              <w:left w:val="single" w:sz="8" w:space="0" w:color="auto"/>
            </w:tcBorders>
          </w:tcPr>
          <w:p w14:paraId="66D636BA" w14:textId="77777777" w:rsidR="00B929C0" w:rsidRDefault="00B929C0" w:rsidP="00197C3A">
            <w:r>
              <w:t>2017</w:t>
            </w:r>
          </w:p>
        </w:tc>
        <w:tc>
          <w:tcPr>
            <w:tcW w:w="1351" w:type="dxa"/>
          </w:tcPr>
          <w:p w14:paraId="42FE7262" w14:textId="77777777" w:rsidR="00B929C0" w:rsidRDefault="00B929C0" w:rsidP="00197C3A">
            <w:r>
              <w:t>Lebanon</w:t>
            </w:r>
          </w:p>
        </w:tc>
        <w:tc>
          <w:tcPr>
            <w:tcW w:w="2255" w:type="dxa"/>
          </w:tcPr>
          <w:p w14:paraId="3676FA43" w14:textId="77777777" w:rsidR="00B929C0" w:rsidRDefault="00B929C0" w:rsidP="00197C3A">
            <w:r>
              <w:t>Endoscopist blinded single centre RCT</w:t>
            </w:r>
          </w:p>
        </w:tc>
        <w:tc>
          <w:tcPr>
            <w:tcW w:w="1804" w:type="dxa"/>
          </w:tcPr>
          <w:p w14:paraId="0D6B9BF5" w14:textId="77777777" w:rsidR="00B929C0" w:rsidRDefault="00B929C0" w:rsidP="00197C3A">
            <w:r>
              <w:t>160</w:t>
            </w:r>
          </w:p>
        </w:tc>
      </w:tr>
      <w:tr w:rsidR="00B929C0" w14:paraId="107D0DAB" w14:textId="77777777" w:rsidTr="00013EAE">
        <w:tc>
          <w:tcPr>
            <w:tcW w:w="1803" w:type="dxa"/>
            <w:tcBorders>
              <w:top w:val="single" w:sz="4" w:space="0" w:color="auto"/>
              <w:bottom w:val="single" w:sz="12" w:space="0" w:color="auto"/>
              <w:right w:val="single" w:sz="8" w:space="0" w:color="auto"/>
            </w:tcBorders>
          </w:tcPr>
          <w:p w14:paraId="72F3C742" w14:textId="42E9EEC8" w:rsidR="00B929C0" w:rsidRDefault="00B929C0" w:rsidP="00E9739D">
            <w:r>
              <w:t>Walter</w:t>
            </w:r>
            <w:r w:rsidR="00582235">
              <w:t xml:space="preserve"> </w:t>
            </w:r>
            <w:r w:rsidR="00582235">
              <w:fldChar w:fldCharType="begin"/>
            </w:r>
            <w:r w:rsidR="00E9739D">
              <w:instrText xml:space="preserve"> ADDIN EN.CITE &lt;EndNote&gt;&lt;Cite&gt;&lt;Author&gt;Walter&lt;/Author&gt;&lt;Year&gt;2016&lt;/Year&gt;&lt;RecNum&gt;0&lt;/RecNum&gt;&lt;IDText&gt;Development and Testing of an Automated 4-Day Text Messaging Guidance as an Aid for Improving Colonoscopy Preparation&lt;/IDText&gt;&lt;DisplayText&gt;(147)&lt;/DisplayText&gt;&lt;record&gt;&lt;dates&gt;&lt;pub-dates&gt;&lt;date&gt;Jun 21&lt;/date&gt;&lt;/pub-dates&gt;&lt;year&gt;2016&lt;/year&gt;&lt;/dates&gt;&lt;keywords&gt;&lt;keyword&gt;colonoscopy&lt;/keyword&gt;&lt;keyword&gt;colonoscopy preparation&lt;/keyword&gt;&lt;keyword&gt;patient education&lt;/keyword&gt;&lt;keyword&gt;short message service&lt;/keyword&gt;&lt;/keywords&gt;&lt;urls&gt;&lt;related-urls&gt;&lt;url&gt;https://www.ncbi.nlm.nih.gov/pubmed/27329204&lt;/url&gt;&lt;/related-urls&gt;&lt;/urls&gt;&lt;isbn&gt;2291-5222&lt;/isbn&gt;&lt;custom2&gt;PMC4933803&lt;/custom2&gt;&lt;titles&gt;&lt;title&gt;Development and Testing of an Automated 4-Day Text Messaging Guidance as an Aid for Improving Colonoscopy Preparation&lt;/title&gt;&lt;secondary-title&gt;JMIR Mhealth Uhealth&lt;/secondary-title&gt;&lt;/titles&gt;&lt;pages&gt;e75&lt;/pages&gt;&lt;number&gt;2&lt;/number&gt;&lt;contributors&gt;&lt;authors&gt;&lt;author&gt;Walter, B. M.&lt;/author&gt;&lt;author&gt;Klare, P.&lt;/author&gt;&lt;author&gt;Neu, B.&lt;/author&gt;&lt;author&gt;Schmid, R. M.&lt;/author&gt;&lt;author&gt;von Delius, S.&lt;/author&gt;&lt;/authors&gt;&lt;/contributors&gt;&lt;edition&gt;20160621&lt;/edition&gt;&lt;language&gt;eng&lt;/language&gt;&lt;added-date format="utc"&gt;1631112831&lt;/added-date&gt;&lt;ref-type name="Journal Article"&gt;17&lt;/ref-type&gt;&lt;auth-address&gt;II. Medizinische Klinik und Poliklinik, Klinikum rechts der Isar, TU München, München, Germany. Benjamin.walter@lrz.tum.de.&lt;/auth-address&gt;&lt;rec-number&gt;217&lt;/rec-number&gt;&lt;last-updated-date format="utc"&gt;1631112831&lt;/last-updated-date&gt;&lt;accession-num&gt;27329204&lt;/accession-num&gt;&lt;electronic-resource-num&gt;10.2196/mhealth.5289&lt;/electronic-resource-num&gt;&lt;volume&gt;4&lt;/volume&gt;&lt;/record&gt;&lt;/Cite&gt;&lt;/EndNote&gt;</w:instrText>
            </w:r>
            <w:r w:rsidR="00582235">
              <w:fldChar w:fldCharType="separate"/>
            </w:r>
            <w:r w:rsidR="00231422">
              <w:rPr>
                <w:noProof/>
              </w:rPr>
              <w:t>(147)</w:t>
            </w:r>
            <w:r w:rsidR="00582235">
              <w:fldChar w:fldCharType="end"/>
            </w:r>
          </w:p>
        </w:tc>
        <w:tc>
          <w:tcPr>
            <w:tcW w:w="1803" w:type="dxa"/>
            <w:tcBorders>
              <w:left w:val="single" w:sz="8" w:space="0" w:color="auto"/>
            </w:tcBorders>
          </w:tcPr>
          <w:p w14:paraId="0D30139C" w14:textId="77777777" w:rsidR="00B929C0" w:rsidRDefault="00B929C0" w:rsidP="00197C3A">
            <w:r>
              <w:t>2016</w:t>
            </w:r>
          </w:p>
        </w:tc>
        <w:tc>
          <w:tcPr>
            <w:tcW w:w="1351" w:type="dxa"/>
          </w:tcPr>
          <w:p w14:paraId="086CF90E" w14:textId="77777777" w:rsidR="00B929C0" w:rsidRDefault="00B929C0" w:rsidP="00197C3A">
            <w:r>
              <w:t>Germany</w:t>
            </w:r>
          </w:p>
        </w:tc>
        <w:tc>
          <w:tcPr>
            <w:tcW w:w="2255" w:type="dxa"/>
          </w:tcPr>
          <w:p w14:paraId="579B3619" w14:textId="77777777" w:rsidR="00B929C0" w:rsidRDefault="00B929C0" w:rsidP="00197C3A">
            <w:r>
              <w:t>Case control study</w:t>
            </w:r>
          </w:p>
        </w:tc>
        <w:tc>
          <w:tcPr>
            <w:tcW w:w="1804" w:type="dxa"/>
          </w:tcPr>
          <w:p w14:paraId="787736C5" w14:textId="77777777" w:rsidR="00B929C0" w:rsidRDefault="00B929C0" w:rsidP="00AA46F3">
            <w:pPr>
              <w:keepNext/>
            </w:pPr>
            <w:r>
              <w:t>40</w:t>
            </w:r>
          </w:p>
        </w:tc>
      </w:tr>
    </w:tbl>
    <w:p w14:paraId="65E546D1" w14:textId="74E092C6" w:rsidR="004D023E" w:rsidRPr="00506DF2" w:rsidRDefault="00AA46F3" w:rsidP="00FF3EB7">
      <w:pPr>
        <w:pStyle w:val="Caption"/>
      </w:pPr>
      <w:bookmarkStart w:id="96" w:name="_Toc167893202"/>
      <w:r w:rsidRPr="009A3320">
        <w:rPr>
          <w:i w:val="0"/>
          <w:iCs w:val="0"/>
        </w:rPr>
        <w:t xml:space="preserve">Table </w:t>
      </w:r>
      <w:r w:rsidR="00AD1562">
        <w:rPr>
          <w:i w:val="0"/>
          <w:iCs w:val="0"/>
        </w:rPr>
        <w:fldChar w:fldCharType="begin"/>
      </w:r>
      <w:r w:rsidR="00AD1562">
        <w:rPr>
          <w:i w:val="0"/>
          <w:iCs w:val="0"/>
        </w:rPr>
        <w:instrText xml:space="preserve"> SEQ Table \* ARABIC </w:instrText>
      </w:r>
      <w:r w:rsidR="00AD1562">
        <w:rPr>
          <w:i w:val="0"/>
          <w:iCs w:val="0"/>
        </w:rPr>
        <w:fldChar w:fldCharType="separate"/>
      </w:r>
      <w:r w:rsidR="006A0E8C">
        <w:rPr>
          <w:i w:val="0"/>
          <w:iCs w:val="0"/>
          <w:noProof/>
        </w:rPr>
        <w:t>17</w:t>
      </w:r>
      <w:r w:rsidR="00AD1562">
        <w:rPr>
          <w:i w:val="0"/>
          <w:iCs w:val="0"/>
        </w:rPr>
        <w:fldChar w:fldCharType="end"/>
      </w:r>
      <w:r w:rsidRPr="009A3320">
        <w:rPr>
          <w:i w:val="0"/>
          <w:iCs w:val="0"/>
        </w:rPr>
        <w:t xml:space="preserve"> - Methodology used in studies investigating the effect of mobile phone educational tools on bowel preparation quality</w:t>
      </w:r>
      <w:r w:rsidR="00F63FA3" w:rsidRPr="009A3320">
        <w:rPr>
          <w:i w:val="0"/>
          <w:iCs w:val="0"/>
        </w:rPr>
        <w:t>. RCT, randomised controlled trial</w:t>
      </w:r>
      <w:bookmarkEnd w:id="96"/>
    </w:p>
    <w:p w14:paraId="637CA15A" w14:textId="77777777" w:rsidR="00AC44F6" w:rsidRPr="00AC44F6" w:rsidRDefault="00AC44F6" w:rsidP="00FF3EB7"/>
    <w:tbl>
      <w:tblPr>
        <w:tblW w:w="892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55"/>
        <w:gridCol w:w="1701"/>
        <w:gridCol w:w="3260"/>
        <w:gridCol w:w="2410"/>
      </w:tblGrid>
      <w:tr w:rsidR="00DF742B" w14:paraId="78326E87" w14:textId="77777777" w:rsidTr="00DF742B">
        <w:trPr>
          <w:trHeight w:val="434"/>
        </w:trPr>
        <w:tc>
          <w:tcPr>
            <w:tcW w:w="1555" w:type="dxa"/>
            <w:tcBorders>
              <w:top w:val="single" w:sz="12" w:space="0" w:color="auto"/>
              <w:bottom w:val="single" w:sz="8" w:space="0" w:color="auto"/>
              <w:right w:val="single" w:sz="8" w:space="0" w:color="auto"/>
            </w:tcBorders>
          </w:tcPr>
          <w:p w14:paraId="235AAADA" w14:textId="1DCE692F" w:rsidR="00DF742B" w:rsidRDefault="00DF742B" w:rsidP="00197C3A">
            <w:r>
              <w:lastRenderedPageBreak/>
              <w:t>Study first author</w:t>
            </w:r>
          </w:p>
        </w:tc>
        <w:tc>
          <w:tcPr>
            <w:tcW w:w="1701" w:type="dxa"/>
            <w:tcBorders>
              <w:top w:val="single" w:sz="12" w:space="0" w:color="auto"/>
              <w:left w:val="single" w:sz="8" w:space="0" w:color="auto"/>
              <w:bottom w:val="single" w:sz="8" w:space="0" w:color="auto"/>
              <w:right w:val="single" w:sz="8" w:space="0" w:color="auto"/>
            </w:tcBorders>
          </w:tcPr>
          <w:p w14:paraId="6859268D" w14:textId="77777777" w:rsidR="00DF742B" w:rsidRDefault="00DF742B" w:rsidP="00197C3A">
            <w:r>
              <w:t>Purgative, dosing, timing</w:t>
            </w:r>
          </w:p>
        </w:tc>
        <w:tc>
          <w:tcPr>
            <w:tcW w:w="3260" w:type="dxa"/>
            <w:tcBorders>
              <w:top w:val="single" w:sz="12" w:space="0" w:color="auto"/>
              <w:left w:val="single" w:sz="8" w:space="0" w:color="auto"/>
              <w:bottom w:val="single" w:sz="8" w:space="0" w:color="auto"/>
              <w:right w:val="single" w:sz="8" w:space="0" w:color="auto"/>
            </w:tcBorders>
          </w:tcPr>
          <w:p w14:paraId="3F28DE01" w14:textId="77777777" w:rsidR="00DF742B" w:rsidRDefault="00DF742B" w:rsidP="00197C3A">
            <w:r>
              <w:t>Intervention</w:t>
            </w:r>
          </w:p>
        </w:tc>
        <w:tc>
          <w:tcPr>
            <w:tcW w:w="2410" w:type="dxa"/>
            <w:tcBorders>
              <w:top w:val="single" w:sz="12" w:space="0" w:color="auto"/>
              <w:left w:val="single" w:sz="8" w:space="0" w:color="auto"/>
              <w:bottom w:val="single" w:sz="8" w:space="0" w:color="auto"/>
            </w:tcBorders>
          </w:tcPr>
          <w:p w14:paraId="1DD9A861" w14:textId="77777777" w:rsidR="00DF742B" w:rsidRDefault="00DF742B" w:rsidP="00197C3A">
            <w:r>
              <w:t>Placebo</w:t>
            </w:r>
          </w:p>
        </w:tc>
      </w:tr>
      <w:tr w:rsidR="00DF742B" w14:paraId="35630AA2" w14:textId="77777777" w:rsidTr="00DF742B">
        <w:trPr>
          <w:trHeight w:val="208"/>
        </w:trPr>
        <w:tc>
          <w:tcPr>
            <w:tcW w:w="1555" w:type="dxa"/>
            <w:tcBorders>
              <w:top w:val="single" w:sz="8" w:space="0" w:color="auto"/>
              <w:bottom w:val="single" w:sz="4" w:space="0" w:color="auto"/>
              <w:right w:val="single" w:sz="8" w:space="0" w:color="auto"/>
            </w:tcBorders>
          </w:tcPr>
          <w:p w14:paraId="41C7307F" w14:textId="483AEFD1" w:rsidR="00DF742B" w:rsidRDefault="00DF742B" w:rsidP="00E9739D">
            <w:r>
              <w:t xml:space="preserve">Lee </w:t>
            </w:r>
            <w:r>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 </w:instrText>
            </w:r>
            <w:r w:rsidR="00E9739D">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DATA </w:instrText>
            </w:r>
            <w:r w:rsidR="00E9739D">
              <w:fldChar w:fldCharType="end"/>
            </w:r>
            <w:r>
              <w:fldChar w:fldCharType="separate"/>
            </w:r>
            <w:r w:rsidR="00231422">
              <w:rPr>
                <w:noProof/>
              </w:rPr>
              <w:t>(126)</w:t>
            </w:r>
            <w:r>
              <w:fldChar w:fldCharType="end"/>
            </w:r>
          </w:p>
        </w:tc>
        <w:tc>
          <w:tcPr>
            <w:tcW w:w="1701" w:type="dxa"/>
            <w:tcBorders>
              <w:top w:val="single" w:sz="8" w:space="0" w:color="auto"/>
              <w:left w:val="single" w:sz="8" w:space="0" w:color="auto"/>
            </w:tcBorders>
          </w:tcPr>
          <w:p w14:paraId="119C50EE" w14:textId="77777777" w:rsidR="00DF742B" w:rsidRDefault="00DF742B" w:rsidP="00197C3A">
            <w:r>
              <w:t>PEG, 2L, split dosing</w:t>
            </w:r>
          </w:p>
        </w:tc>
        <w:tc>
          <w:tcPr>
            <w:tcW w:w="3260" w:type="dxa"/>
            <w:tcBorders>
              <w:top w:val="single" w:sz="8" w:space="0" w:color="auto"/>
            </w:tcBorders>
          </w:tcPr>
          <w:p w14:paraId="34D9774E" w14:textId="77777777" w:rsidR="00DF742B" w:rsidRDefault="00DF742B" w:rsidP="00197C3A">
            <w:r>
              <w:t>2 arms; group 1 - SMS reminder, group 2 - telephone reminder</w:t>
            </w:r>
          </w:p>
        </w:tc>
        <w:tc>
          <w:tcPr>
            <w:tcW w:w="2410" w:type="dxa"/>
            <w:tcBorders>
              <w:top w:val="single" w:sz="8" w:space="0" w:color="auto"/>
            </w:tcBorders>
          </w:tcPr>
          <w:p w14:paraId="15C2B1B2" w14:textId="666BAD70" w:rsidR="00DF742B" w:rsidRDefault="00DF742B" w:rsidP="00197C3A">
            <w:r>
              <w:t xml:space="preserve">Standard </w:t>
            </w:r>
            <w:r w:rsidR="00933989">
              <w:t xml:space="preserve">verbal </w:t>
            </w:r>
            <w:r>
              <w:t>instructions at referral and written instructions</w:t>
            </w:r>
          </w:p>
        </w:tc>
      </w:tr>
      <w:tr w:rsidR="00DF742B" w14:paraId="11C20DF2" w14:textId="77777777" w:rsidTr="00DF742B">
        <w:trPr>
          <w:trHeight w:val="217"/>
        </w:trPr>
        <w:tc>
          <w:tcPr>
            <w:tcW w:w="1555" w:type="dxa"/>
            <w:tcBorders>
              <w:top w:val="single" w:sz="4" w:space="0" w:color="auto"/>
              <w:bottom w:val="single" w:sz="4" w:space="0" w:color="auto"/>
              <w:right w:val="single" w:sz="8" w:space="0" w:color="auto"/>
            </w:tcBorders>
          </w:tcPr>
          <w:p w14:paraId="339BC8C3" w14:textId="3DB9C187" w:rsidR="00DF742B" w:rsidRDefault="00DF742B" w:rsidP="00E9739D">
            <w:r>
              <w:t xml:space="preserve">Back </w:t>
            </w:r>
            <w:r>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 </w:instrText>
            </w:r>
            <w:r w:rsidR="00E9739D">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DATA </w:instrText>
            </w:r>
            <w:r w:rsidR="00E9739D">
              <w:fldChar w:fldCharType="end"/>
            </w:r>
            <w:r>
              <w:fldChar w:fldCharType="separate"/>
            </w:r>
            <w:r w:rsidR="00231422">
              <w:rPr>
                <w:noProof/>
              </w:rPr>
              <w:t>(140)</w:t>
            </w:r>
            <w:r>
              <w:fldChar w:fldCharType="end"/>
            </w:r>
          </w:p>
        </w:tc>
        <w:tc>
          <w:tcPr>
            <w:tcW w:w="1701" w:type="dxa"/>
            <w:tcBorders>
              <w:left w:val="single" w:sz="8" w:space="0" w:color="auto"/>
            </w:tcBorders>
          </w:tcPr>
          <w:p w14:paraId="7A71A77E" w14:textId="77777777" w:rsidR="00DF742B" w:rsidRDefault="00DF742B" w:rsidP="00197C3A">
            <w:r>
              <w:t>PEG/NaP, 4L or 2L/ 1.5L, split dosing</w:t>
            </w:r>
          </w:p>
        </w:tc>
        <w:tc>
          <w:tcPr>
            <w:tcW w:w="3260" w:type="dxa"/>
          </w:tcPr>
          <w:p w14:paraId="753397FD" w14:textId="77777777" w:rsidR="00DF742B" w:rsidRDefault="00DF742B" w:rsidP="00197C3A">
            <w:r>
              <w:t>Mobile messaging with hyperlinks to 3 educational videos explaining bowel preparation sent 3 days before colonoscopy</w:t>
            </w:r>
          </w:p>
        </w:tc>
        <w:tc>
          <w:tcPr>
            <w:tcW w:w="2410" w:type="dxa"/>
          </w:tcPr>
          <w:p w14:paraId="575AB1A1" w14:textId="4BE9971A" w:rsidR="00DF742B" w:rsidRDefault="00DF742B" w:rsidP="00197C3A">
            <w:r>
              <w:t xml:space="preserve">Standard </w:t>
            </w:r>
            <w:r w:rsidR="00933989">
              <w:t>verbal</w:t>
            </w:r>
            <w:r>
              <w:t xml:space="preserve"> instructions by nurse at referral and written instructions</w:t>
            </w:r>
          </w:p>
        </w:tc>
      </w:tr>
      <w:tr w:rsidR="00DF742B" w14:paraId="0B3C7D27" w14:textId="77777777" w:rsidTr="00DF742B">
        <w:trPr>
          <w:trHeight w:val="217"/>
        </w:trPr>
        <w:tc>
          <w:tcPr>
            <w:tcW w:w="1555" w:type="dxa"/>
            <w:tcBorders>
              <w:top w:val="single" w:sz="4" w:space="0" w:color="auto"/>
              <w:bottom w:val="single" w:sz="4" w:space="0" w:color="auto"/>
              <w:right w:val="single" w:sz="8" w:space="0" w:color="auto"/>
            </w:tcBorders>
          </w:tcPr>
          <w:p w14:paraId="5C9DB256" w14:textId="5056F5CA" w:rsidR="00DF742B" w:rsidRDefault="00DF742B" w:rsidP="00E9739D">
            <w:r w:rsidRPr="00BD6648">
              <w:t>Lorenzo-Zúñiga</w:t>
            </w:r>
            <w:r>
              <w:t xml:space="preserve"> </w:t>
            </w:r>
            <w:r>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 </w:instrText>
            </w:r>
            <w:r w:rsidR="00E9739D">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DATA </w:instrText>
            </w:r>
            <w:r w:rsidR="00E9739D">
              <w:fldChar w:fldCharType="end"/>
            </w:r>
            <w:r>
              <w:fldChar w:fldCharType="separate"/>
            </w:r>
            <w:r w:rsidR="00231422">
              <w:rPr>
                <w:noProof/>
              </w:rPr>
              <w:t>(141)</w:t>
            </w:r>
            <w:r>
              <w:fldChar w:fldCharType="end"/>
            </w:r>
          </w:p>
        </w:tc>
        <w:tc>
          <w:tcPr>
            <w:tcW w:w="1701" w:type="dxa"/>
            <w:tcBorders>
              <w:left w:val="single" w:sz="8" w:space="0" w:color="auto"/>
            </w:tcBorders>
          </w:tcPr>
          <w:p w14:paraId="28CF7AA4" w14:textId="0C6C31EA" w:rsidR="00DF742B" w:rsidRDefault="00DF742B" w:rsidP="00197C3A">
            <w:r>
              <w:t>PEG, 2L, split dosing</w:t>
            </w:r>
          </w:p>
        </w:tc>
        <w:tc>
          <w:tcPr>
            <w:tcW w:w="3260" w:type="dxa"/>
          </w:tcPr>
          <w:p w14:paraId="3AA0A08C" w14:textId="77777777" w:rsidR="00DF742B" w:rsidRDefault="00DF742B" w:rsidP="00197C3A">
            <w:r>
              <w:t>Mobile application with alerts and explanations of the bowel preparation procedure</w:t>
            </w:r>
          </w:p>
        </w:tc>
        <w:tc>
          <w:tcPr>
            <w:tcW w:w="2410" w:type="dxa"/>
          </w:tcPr>
          <w:p w14:paraId="3F3BF2D3" w14:textId="77777777" w:rsidR="00DF742B" w:rsidRDefault="00DF742B" w:rsidP="00197C3A">
            <w:r>
              <w:t>Written instructions with visual aids</w:t>
            </w:r>
          </w:p>
        </w:tc>
      </w:tr>
      <w:tr w:rsidR="00DF742B" w14:paraId="0A1F507C" w14:textId="77777777" w:rsidTr="00DF742B">
        <w:trPr>
          <w:trHeight w:val="217"/>
        </w:trPr>
        <w:tc>
          <w:tcPr>
            <w:tcW w:w="1555" w:type="dxa"/>
            <w:tcBorders>
              <w:top w:val="single" w:sz="4" w:space="0" w:color="auto"/>
              <w:bottom w:val="single" w:sz="4" w:space="0" w:color="auto"/>
              <w:right w:val="single" w:sz="8" w:space="0" w:color="auto"/>
            </w:tcBorders>
          </w:tcPr>
          <w:p w14:paraId="1ADE8BF3" w14:textId="0E4C55C1" w:rsidR="00DF742B" w:rsidRPr="00BD6648" w:rsidRDefault="00DF742B" w:rsidP="00E9739D">
            <w:r>
              <w:t xml:space="preserve">Walter </w:t>
            </w:r>
            <w:r>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 </w:instrText>
            </w:r>
            <w:r w:rsidR="00E9739D">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DATA </w:instrText>
            </w:r>
            <w:r w:rsidR="00E9739D">
              <w:fldChar w:fldCharType="end"/>
            </w:r>
            <w:r>
              <w:fldChar w:fldCharType="separate"/>
            </w:r>
            <w:r w:rsidR="00231422">
              <w:rPr>
                <w:noProof/>
              </w:rPr>
              <w:t>(142)</w:t>
            </w:r>
            <w:r>
              <w:fldChar w:fldCharType="end"/>
            </w:r>
          </w:p>
        </w:tc>
        <w:tc>
          <w:tcPr>
            <w:tcW w:w="1701" w:type="dxa"/>
            <w:tcBorders>
              <w:left w:val="single" w:sz="8" w:space="0" w:color="auto"/>
            </w:tcBorders>
          </w:tcPr>
          <w:p w14:paraId="66AB96E8" w14:textId="5E8A669F" w:rsidR="00DF742B" w:rsidRDefault="00DF742B" w:rsidP="00197C3A">
            <w:r>
              <w:t>PEG, 2L, split dosing</w:t>
            </w:r>
          </w:p>
        </w:tc>
        <w:tc>
          <w:tcPr>
            <w:tcW w:w="3260" w:type="dxa"/>
          </w:tcPr>
          <w:p w14:paraId="5FC933DF" w14:textId="062B41B4" w:rsidR="00DF742B" w:rsidRDefault="00DF742B" w:rsidP="00197C3A">
            <w:r>
              <w:t>Mobile messaging reminders in the lead up to colonoscopy</w:t>
            </w:r>
          </w:p>
        </w:tc>
        <w:tc>
          <w:tcPr>
            <w:tcW w:w="2410" w:type="dxa"/>
          </w:tcPr>
          <w:p w14:paraId="44D7D9F0" w14:textId="5B568C1F" w:rsidR="00DF742B" w:rsidRDefault="00933989" w:rsidP="00197C3A">
            <w:r>
              <w:t>Verbal</w:t>
            </w:r>
            <w:r w:rsidR="00DF742B">
              <w:t xml:space="preserve"> and written instructions</w:t>
            </w:r>
          </w:p>
        </w:tc>
      </w:tr>
      <w:tr w:rsidR="00DF742B" w14:paraId="15A5A9F2" w14:textId="77777777" w:rsidTr="00DF742B">
        <w:trPr>
          <w:trHeight w:val="328"/>
        </w:trPr>
        <w:tc>
          <w:tcPr>
            <w:tcW w:w="1555" w:type="dxa"/>
            <w:tcBorders>
              <w:top w:val="single" w:sz="4" w:space="0" w:color="auto"/>
              <w:bottom w:val="single" w:sz="4" w:space="0" w:color="auto"/>
              <w:right w:val="single" w:sz="8" w:space="0" w:color="auto"/>
            </w:tcBorders>
          </w:tcPr>
          <w:p w14:paraId="2A9A0607" w14:textId="114863D2" w:rsidR="00DF742B" w:rsidRDefault="00DF742B" w:rsidP="00E9739D">
            <w:r>
              <w:t>Kang</w:t>
            </w:r>
            <w:r>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 </w:instrText>
            </w:r>
            <w:r w:rsidR="00E9739D">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DATA </w:instrText>
            </w:r>
            <w:r w:rsidR="00E9739D">
              <w:fldChar w:fldCharType="end"/>
            </w:r>
            <w:r>
              <w:fldChar w:fldCharType="separate"/>
            </w:r>
            <w:r w:rsidR="00231422">
              <w:rPr>
                <w:noProof/>
              </w:rPr>
              <w:t>(143)</w:t>
            </w:r>
            <w:r>
              <w:fldChar w:fldCharType="end"/>
            </w:r>
          </w:p>
        </w:tc>
        <w:tc>
          <w:tcPr>
            <w:tcW w:w="1701" w:type="dxa"/>
            <w:tcBorders>
              <w:left w:val="single" w:sz="8" w:space="0" w:color="auto"/>
            </w:tcBorders>
          </w:tcPr>
          <w:p w14:paraId="71E6119B" w14:textId="77777777" w:rsidR="00DF742B" w:rsidRDefault="00DF742B" w:rsidP="00197C3A">
            <w:r>
              <w:t>PEG, 4L, split dosing</w:t>
            </w:r>
          </w:p>
        </w:tc>
        <w:tc>
          <w:tcPr>
            <w:tcW w:w="3260" w:type="dxa"/>
          </w:tcPr>
          <w:p w14:paraId="223E6A10" w14:textId="3AFB18CD" w:rsidR="00DF742B" w:rsidRDefault="00DF742B" w:rsidP="00197C3A">
            <w:r>
              <w:t>Provision of bowel preparation information via “WeChat” mobile phone application</w:t>
            </w:r>
          </w:p>
        </w:tc>
        <w:tc>
          <w:tcPr>
            <w:tcW w:w="2410" w:type="dxa"/>
          </w:tcPr>
          <w:p w14:paraId="4F7799F0" w14:textId="224A6CA3" w:rsidR="00DF742B" w:rsidRDefault="00933989" w:rsidP="00197C3A">
            <w:r>
              <w:t>Verbal</w:t>
            </w:r>
            <w:r w:rsidR="00DF742B">
              <w:t xml:space="preserve"> and written instructions</w:t>
            </w:r>
          </w:p>
        </w:tc>
      </w:tr>
      <w:tr w:rsidR="00DF742B" w14:paraId="548B2C6C" w14:textId="77777777" w:rsidTr="00DF742B">
        <w:trPr>
          <w:trHeight w:val="217"/>
        </w:trPr>
        <w:tc>
          <w:tcPr>
            <w:tcW w:w="1555" w:type="dxa"/>
            <w:tcBorders>
              <w:top w:val="single" w:sz="4" w:space="0" w:color="auto"/>
              <w:bottom w:val="single" w:sz="4" w:space="0" w:color="auto"/>
              <w:right w:val="single" w:sz="8" w:space="0" w:color="auto"/>
            </w:tcBorders>
          </w:tcPr>
          <w:p w14:paraId="17F2B754" w14:textId="5318DE70" w:rsidR="00DF742B" w:rsidRDefault="00DF742B" w:rsidP="00E9739D">
            <w:r>
              <w:t xml:space="preserve">Zhang </w:t>
            </w:r>
            <w:r>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 </w:instrText>
            </w:r>
            <w:r w:rsidR="00E9739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DATA </w:instrText>
            </w:r>
            <w:r w:rsidR="00E9739D">
              <w:fldChar w:fldCharType="end"/>
            </w:r>
            <w:r>
              <w:fldChar w:fldCharType="separate"/>
            </w:r>
            <w:r w:rsidR="00231422">
              <w:rPr>
                <w:noProof/>
              </w:rPr>
              <w:t>(144)</w:t>
            </w:r>
            <w:r>
              <w:fldChar w:fldCharType="end"/>
            </w:r>
          </w:p>
        </w:tc>
        <w:tc>
          <w:tcPr>
            <w:tcW w:w="1701" w:type="dxa"/>
            <w:tcBorders>
              <w:left w:val="single" w:sz="8" w:space="0" w:color="auto"/>
            </w:tcBorders>
          </w:tcPr>
          <w:p w14:paraId="556FD7F2" w14:textId="4E581ABE" w:rsidR="00DF742B" w:rsidRDefault="00DF742B" w:rsidP="00197C3A">
            <w:r>
              <w:t>PEG, 3L, not provided</w:t>
            </w:r>
          </w:p>
        </w:tc>
        <w:tc>
          <w:tcPr>
            <w:tcW w:w="3260" w:type="dxa"/>
          </w:tcPr>
          <w:p w14:paraId="3EBC553A" w14:textId="63012C40" w:rsidR="00DF742B" w:rsidRDefault="00DF742B" w:rsidP="00197C3A">
            <w:r>
              <w:t>Provided with direct access to medical advice via “WeChat” and provided with reminders and bowel preparation information via mobile phone platform</w:t>
            </w:r>
          </w:p>
        </w:tc>
        <w:tc>
          <w:tcPr>
            <w:tcW w:w="2410" w:type="dxa"/>
          </w:tcPr>
          <w:p w14:paraId="5A1E64A4" w14:textId="1C3667DB" w:rsidR="00DF742B" w:rsidRDefault="00933989" w:rsidP="00197C3A">
            <w:r>
              <w:t>Verbal</w:t>
            </w:r>
            <w:r w:rsidR="00DF742B">
              <w:t xml:space="preserve"> and written instructions</w:t>
            </w:r>
          </w:p>
        </w:tc>
      </w:tr>
      <w:tr w:rsidR="00DF742B" w14:paraId="4C9FC7FA" w14:textId="77777777" w:rsidTr="00DF742B">
        <w:trPr>
          <w:trHeight w:val="217"/>
        </w:trPr>
        <w:tc>
          <w:tcPr>
            <w:tcW w:w="1555" w:type="dxa"/>
            <w:tcBorders>
              <w:top w:val="single" w:sz="4" w:space="0" w:color="auto"/>
              <w:bottom w:val="single" w:sz="4" w:space="0" w:color="auto"/>
              <w:right w:val="single" w:sz="8" w:space="0" w:color="auto"/>
            </w:tcBorders>
          </w:tcPr>
          <w:p w14:paraId="7A33FB7B" w14:textId="12994328" w:rsidR="00DF742B" w:rsidRDefault="00DF742B" w:rsidP="00E9739D">
            <w:r>
              <w:t xml:space="preserve">Walter </w:t>
            </w:r>
            <w:r>
              <w:fldChar w:fldCharType="begin"/>
            </w:r>
            <w:r w:rsidR="00E9739D">
              <w:instrText xml:space="preserve"> ADDIN EN.CITE &lt;EndNote&gt;&lt;Cite&gt;&lt;Author&gt;Walter&lt;/Author&gt;&lt;Year&gt;2017&lt;/Year&gt;&lt;RecNum&gt;0&lt;/RecNum&gt;&lt;IDText&gt;A Smartphone App for Improvement of Colonoscopy Preparation (ColoprAPP): Development and Feasibility Study&lt;/IDText&gt;&lt;DisplayText&gt;(145)&lt;/DisplayText&gt;&lt;record&gt;&lt;dates&gt;&lt;pub-dates&gt;&lt;date&gt;Sep 20&lt;/date&gt;&lt;/pub-dates&gt;&lt;year&gt;2017&lt;/year&gt;&lt;/dates&gt;&lt;keywords&gt;&lt;keyword&gt;bowel preparation&lt;/keyword&gt;&lt;keyword&gt;colonoscopy&lt;/keyword&gt;&lt;keyword&gt;colonoscopy preparation&lt;/keyword&gt;&lt;keyword&gt;intestinal cleansing&lt;/keyword&gt;&lt;keyword&gt;patient education&lt;/keyword&gt;&lt;keyword&gt;smartphone app&lt;/keyword&gt;&lt;/keywords&gt;&lt;urls&gt;&lt;related-urls&gt;&lt;url&gt;https://www.ncbi.nlm.nih.gov/pubmed/28931498&lt;/url&gt;&lt;/related-urls&gt;&lt;/urls&gt;&lt;isbn&gt;2291-5222&lt;/isbn&gt;&lt;custom2&gt;PMC5628282&lt;/custom2&gt;&lt;titles&gt;&lt;title&gt;A Smartphone App for Improvement of Colonoscopy Preparation (ColoprAPP): Development and Feasibility Study&lt;/title&gt;&lt;secondary-title&gt;JMIR Mhealth Uhealth&lt;/secondary-title&gt;&lt;/titles&gt;&lt;pages&gt;e138&lt;/pages&gt;&lt;number&gt;9&lt;/number&gt;&lt;contributors&gt;&lt;authors&gt;&lt;author&gt;Walter, B.&lt;/author&gt;&lt;author&gt;Schmid, R.&lt;/author&gt;&lt;author&gt;von Delius, S.&lt;/author&gt;&lt;/authors&gt;&lt;/contributors&gt;&lt;edition&gt;20170920&lt;/edition&gt;&lt;language&gt;eng&lt;/language&gt;&lt;added-date format="utc"&gt;1631112715&lt;/added-date&gt;&lt;ref-type name="Journal Article"&gt;17&lt;/ref-type&gt;&lt;auth-address&gt;Universitätsklinik Ulm, Medizinische Klinik I, Universität Ulm, Ulm, Germany. Klinikum rechts der Isar der Technischen Universität München, II. Medizinische Klinik und Poliklinik, Technische Universität München, München, Germany.&lt;/auth-address&gt;&lt;rec-number&gt;216&lt;/rec-number&gt;&lt;last-updated-date format="utc"&gt;1631112715&lt;/last-updated-date&gt;&lt;accession-num&gt;28931498&lt;/accession-num&gt;&lt;electronic-resource-num&gt;10.2196/mhealth.7703&lt;/electronic-resource-num&gt;&lt;volume&gt;5&lt;/volume&gt;&lt;/record&gt;&lt;/Cite&gt;&lt;/EndNote&gt;</w:instrText>
            </w:r>
            <w:r>
              <w:fldChar w:fldCharType="separate"/>
            </w:r>
            <w:r w:rsidR="00231422">
              <w:rPr>
                <w:noProof/>
              </w:rPr>
              <w:t>(145)</w:t>
            </w:r>
            <w:r>
              <w:fldChar w:fldCharType="end"/>
            </w:r>
          </w:p>
        </w:tc>
        <w:tc>
          <w:tcPr>
            <w:tcW w:w="1701" w:type="dxa"/>
            <w:tcBorders>
              <w:left w:val="single" w:sz="8" w:space="0" w:color="auto"/>
            </w:tcBorders>
          </w:tcPr>
          <w:p w14:paraId="37438C21" w14:textId="45C991FD" w:rsidR="00DF742B" w:rsidRDefault="00DF742B" w:rsidP="00197C3A">
            <w:r>
              <w:t>PEG, 2L, split dosing</w:t>
            </w:r>
          </w:p>
        </w:tc>
        <w:tc>
          <w:tcPr>
            <w:tcW w:w="3260" w:type="dxa"/>
          </w:tcPr>
          <w:p w14:paraId="35639DF0" w14:textId="77777777" w:rsidR="00DF742B" w:rsidRDefault="00DF742B" w:rsidP="00197C3A">
            <w:r>
              <w:t>Mobile application</w:t>
            </w:r>
          </w:p>
        </w:tc>
        <w:tc>
          <w:tcPr>
            <w:tcW w:w="2410" w:type="dxa"/>
          </w:tcPr>
          <w:p w14:paraId="49AED2C2" w14:textId="6E3B10B3" w:rsidR="00DF742B" w:rsidRDefault="00933989" w:rsidP="00197C3A">
            <w:r>
              <w:t>Verbal</w:t>
            </w:r>
            <w:r w:rsidR="00DF742B">
              <w:t xml:space="preserve"> and written instructions</w:t>
            </w:r>
          </w:p>
        </w:tc>
      </w:tr>
      <w:tr w:rsidR="00DF742B" w14:paraId="3733B870" w14:textId="77777777" w:rsidTr="00DF742B">
        <w:trPr>
          <w:trHeight w:val="217"/>
        </w:trPr>
        <w:tc>
          <w:tcPr>
            <w:tcW w:w="1555" w:type="dxa"/>
            <w:tcBorders>
              <w:top w:val="single" w:sz="4" w:space="0" w:color="auto"/>
              <w:bottom w:val="single" w:sz="4" w:space="0" w:color="auto"/>
              <w:right w:val="single" w:sz="8" w:space="0" w:color="auto"/>
            </w:tcBorders>
          </w:tcPr>
          <w:p w14:paraId="28C79212" w14:textId="082E86AB" w:rsidR="00DF742B" w:rsidRDefault="00DF742B" w:rsidP="00E9739D">
            <w:r>
              <w:t xml:space="preserve">Jung </w:t>
            </w:r>
            <w:r>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 </w:instrText>
            </w:r>
            <w:r w:rsidR="00E9739D">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DATA </w:instrText>
            </w:r>
            <w:r w:rsidR="00E9739D">
              <w:fldChar w:fldCharType="end"/>
            </w:r>
            <w:r>
              <w:fldChar w:fldCharType="separate"/>
            </w:r>
            <w:r w:rsidR="00231422">
              <w:rPr>
                <w:noProof/>
              </w:rPr>
              <w:t>(129)</w:t>
            </w:r>
            <w:r>
              <w:fldChar w:fldCharType="end"/>
            </w:r>
          </w:p>
        </w:tc>
        <w:tc>
          <w:tcPr>
            <w:tcW w:w="1701" w:type="dxa"/>
            <w:tcBorders>
              <w:left w:val="single" w:sz="8" w:space="0" w:color="auto"/>
            </w:tcBorders>
          </w:tcPr>
          <w:p w14:paraId="0B3B84A0" w14:textId="77777777" w:rsidR="00DF742B" w:rsidRDefault="00DF742B" w:rsidP="00197C3A">
            <w:r>
              <w:t>PEG, 4L, split dosing</w:t>
            </w:r>
          </w:p>
        </w:tc>
        <w:tc>
          <w:tcPr>
            <w:tcW w:w="3260" w:type="dxa"/>
          </w:tcPr>
          <w:p w14:paraId="055B9790" w14:textId="77777777" w:rsidR="00DF742B" w:rsidRDefault="00DF742B" w:rsidP="00197C3A">
            <w:r>
              <w:t>Mobile application measuring hue of stool with advice when to start consuming bowel preparation</w:t>
            </w:r>
          </w:p>
        </w:tc>
        <w:tc>
          <w:tcPr>
            <w:tcW w:w="2410" w:type="dxa"/>
          </w:tcPr>
          <w:p w14:paraId="25D233F3" w14:textId="6AFCA28E" w:rsidR="00DF742B" w:rsidRDefault="00933989" w:rsidP="00197C3A">
            <w:r>
              <w:t>Verbal</w:t>
            </w:r>
            <w:r w:rsidR="00DF742B">
              <w:t xml:space="preserve"> and written instructions</w:t>
            </w:r>
          </w:p>
        </w:tc>
      </w:tr>
      <w:tr w:rsidR="00DF742B" w14:paraId="5DE0A52A" w14:textId="77777777" w:rsidTr="00DF742B">
        <w:trPr>
          <w:trHeight w:val="217"/>
        </w:trPr>
        <w:tc>
          <w:tcPr>
            <w:tcW w:w="1555" w:type="dxa"/>
            <w:tcBorders>
              <w:top w:val="single" w:sz="4" w:space="0" w:color="auto"/>
              <w:bottom w:val="single" w:sz="4" w:space="0" w:color="auto"/>
              <w:right w:val="single" w:sz="8" w:space="0" w:color="auto"/>
            </w:tcBorders>
          </w:tcPr>
          <w:p w14:paraId="563777FA" w14:textId="68C98D55" w:rsidR="00DF742B" w:rsidRDefault="00DF742B" w:rsidP="00E9739D">
            <w:r>
              <w:t xml:space="preserve">Sharara  </w:t>
            </w:r>
            <w:r>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 </w:instrText>
            </w:r>
            <w:r w:rsidR="00E9739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DATA </w:instrText>
            </w:r>
            <w:r w:rsidR="00E9739D">
              <w:fldChar w:fldCharType="end"/>
            </w:r>
            <w:r>
              <w:fldChar w:fldCharType="separate"/>
            </w:r>
            <w:r w:rsidR="00231422">
              <w:rPr>
                <w:noProof/>
              </w:rPr>
              <w:t>(146)</w:t>
            </w:r>
            <w:r>
              <w:fldChar w:fldCharType="end"/>
            </w:r>
          </w:p>
        </w:tc>
        <w:tc>
          <w:tcPr>
            <w:tcW w:w="1701" w:type="dxa"/>
            <w:tcBorders>
              <w:left w:val="single" w:sz="8" w:space="0" w:color="auto"/>
            </w:tcBorders>
          </w:tcPr>
          <w:p w14:paraId="2902A31D" w14:textId="77777777" w:rsidR="00DF742B" w:rsidRDefault="00DF742B" w:rsidP="00197C3A">
            <w:r>
              <w:t>Picoprep (NaP + magnesium citrate), 750ml, split dosing</w:t>
            </w:r>
          </w:p>
        </w:tc>
        <w:tc>
          <w:tcPr>
            <w:tcW w:w="3260" w:type="dxa"/>
          </w:tcPr>
          <w:p w14:paraId="65385B96" w14:textId="29F17877" w:rsidR="00DF742B" w:rsidRDefault="00DF742B" w:rsidP="00197C3A">
            <w:r>
              <w:t xml:space="preserve">Mobile application with push notifications, reminders, dietary </w:t>
            </w:r>
            <w:r w:rsidR="00186438">
              <w:t>advice,</w:t>
            </w:r>
            <w:r>
              <w:t xml:space="preserve"> and bowel preparation instructions.  The intervention group was advised to use the application alone and not use the written instructions except in cases of mobile phone failure</w:t>
            </w:r>
          </w:p>
        </w:tc>
        <w:tc>
          <w:tcPr>
            <w:tcW w:w="2410" w:type="dxa"/>
          </w:tcPr>
          <w:p w14:paraId="3E1E7158" w14:textId="77777777" w:rsidR="00DF742B" w:rsidRDefault="00DF742B" w:rsidP="00197C3A">
            <w:r>
              <w:t>Written instructions</w:t>
            </w:r>
          </w:p>
        </w:tc>
      </w:tr>
      <w:tr w:rsidR="00DF742B" w14:paraId="30A63AF8" w14:textId="77777777" w:rsidTr="00DF742B">
        <w:trPr>
          <w:trHeight w:val="217"/>
        </w:trPr>
        <w:tc>
          <w:tcPr>
            <w:tcW w:w="1555" w:type="dxa"/>
            <w:tcBorders>
              <w:top w:val="single" w:sz="4" w:space="0" w:color="auto"/>
              <w:bottom w:val="single" w:sz="12" w:space="0" w:color="auto"/>
              <w:right w:val="single" w:sz="8" w:space="0" w:color="auto"/>
            </w:tcBorders>
          </w:tcPr>
          <w:p w14:paraId="0E2D2A2E" w14:textId="70413332" w:rsidR="00DF742B" w:rsidRDefault="00DF742B" w:rsidP="00E9739D">
            <w:r>
              <w:t xml:space="preserve">Walter </w:t>
            </w:r>
            <w:r>
              <w:fldChar w:fldCharType="begin"/>
            </w:r>
            <w:r w:rsidR="00E9739D">
              <w:instrText xml:space="preserve"> ADDIN EN.CITE &lt;EndNote&gt;&lt;Cite&gt;&lt;Author&gt;Walter&lt;/Author&gt;&lt;Year&gt;2016&lt;/Year&gt;&lt;RecNum&gt;0&lt;/RecNum&gt;&lt;IDText&gt;Development and Testing of an Automated 4-Day Text Messaging Guidance as an Aid for Improving Colonoscopy Preparation&lt;/IDText&gt;&lt;DisplayText&gt;(147)&lt;/DisplayText&gt;&lt;record&gt;&lt;dates&gt;&lt;pub-dates&gt;&lt;date&gt;Jun 21&lt;/date&gt;&lt;/pub-dates&gt;&lt;year&gt;2016&lt;/year&gt;&lt;/dates&gt;&lt;keywords&gt;&lt;keyword&gt;colonoscopy&lt;/keyword&gt;&lt;keyword&gt;colonoscopy preparation&lt;/keyword&gt;&lt;keyword&gt;patient education&lt;/keyword&gt;&lt;keyword&gt;short message service&lt;/keyword&gt;&lt;/keywords&gt;&lt;urls&gt;&lt;related-urls&gt;&lt;url&gt;https://www.ncbi.nlm.nih.gov/pubmed/27329204&lt;/url&gt;&lt;/related-urls&gt;&lt;/urls&gt;&lt;isbn&gt;2291-5222&lt;/isbn&gt;&lt;custom2&gt;PMC4933803&lt;/custom2&gt;&lt;titles&gt;&lt;title&gt;Development and Testing of an Automated 4-Day Text Messaging Guidance as an Aid for Improving Colonoscopy Preparation&lt;/title&gt;&lt;secondary-title&gt;JMIR Mhealth Uhealth&lt;/secondary-title&gt;&lt;/titles&gt;&lt;pages&gt;e75&lt;/pages&gt;&lt;number&gt;2&lt;/number&gt;&lt;contributors&gt;&lt;authors&gt;&lt;author&gt;Walter, B. M.&lt;/author&gt;&lt;author&gt;Klare, P.&lt;/author&gt;&lt;author&gt;Neu, B.&lt;/author&gt;&lt;author&gt;Schmid, R. M.&lt;/author&gt;&lt;author&gt;von Delius, S.&lt;/author&gt;&lt;/authors&gt;&lt;/contributors&gt;&lt;edition&gt;20160621&lt;/edition&gt;&lt;language&gt;eng&lt;/language&gt;&lt;added-date format="utc"&gt;1631112831&lt;/added-date&gt;&lt;ref-type name="Journal Article"&gt;17&lt;/ref-type&gt;&lt;auth-address&gt;II. Medizinische Klinik und Poliklinik, Klinikum rechts der Isar, TU München, München, Germany. Benjamin.walter@lrz.tum.de.&lt;/auth-address&gt;&lt;rec-number&gt;217&lt;/rec-number&gt;&lt;last-updated-date format="utc"&gt;1631112831&lt;/last-updated-date&gt;&lt;accession-num&gt;27329204&lt;/accession-num&gt;&lt;electronic-resource-num&gt;10.2196/mhealth.5289&lt;/electronic-resource-num&gt;&lt;volume&gt;4&lt;/volume&gt;&lt;/record&gt;&lt;/Cite&gt;&lt;/EndNote&gt;</w:instrText>
            </w:r>
            <w:r>
              <w:fldChar w:fldCharType="separate"/>
            </w:r>
            <w:r w:rsidR="00231422">
              <w:rPr>
                <w:noProof/>
              </w:rPr>
              <w:t>(147)</w:t>
            </w:r>
            <w:r>
              <w:fldChar w:fldCharType="end"/>
            </w:r>
          </w:p>
        </w:tc>
        <w:tc>
          <w:tcPr>
            <w:tcW w:w="1701" w:type="dxa"/>
            <w:tcBorders>
              <w:left w:val="single" w:sz="8" w:space="0" w:color="auto"/>
            </w:tcBorders>
          </w:tcPr>
          <w:p w14:paraId="75B7EC17" w14:textId="77777777" w:rsidR="00DF742B" w:rsidRDefault="00DF742B" w:rsidP="00197C3A">
            <w:r>
              <w:t>PEG, 2L, split dosing</w:t>
            </w:r>
          </w:p>
        </w:tc>
        <w:tc>
          <w:tcPr>
            <w:tcW w:w="3260" w:type="dxa"/>
          </w:tcPr>
          <w:p w14:paraId="2BE93634" w14:textId="540EEA1D" w:rsidR="00DF742B" w:rsidRDefault="00DF742B" w:rsidP="00197C3A">
            <w:r>
              <w:t>Mobile messaging reminders in the lead up to colonoscopy</w:t>
            </w:r>
          </w:p>
        </w:tc>
        <w:tc>
          <w:tcPr>
            <w:tcW w:w="2410" w:type="dxa"/>
          </w:tcPr>
          <w:p w14:paraId="2CD12882" w14:textId="77777777" w:rsidR="00DF742B" w:rsidRDefault="00DF742B" w:rsidP="00197C3A">
            <w:r>
              <w:t>Written instructions</w:t>
            </w:r>
          </w:p>
        </w:tc>
      </w:tr>
    </w:tbl>
    <w:p w14:paraId="7430FA5B" w14:textId="78F5016B" w:rsidR="00B929C0" w:rsidRDefault="00AA46F3" w:rsidP="00AA46F3">
      <w:pPr>
        <w:pStyle w:val="Caption"/>
      </w:pPr>
      <w:bookmarkStart w:id="97" w:name="_Toc167893203"/>
      <w:r>
        <w:t xml:space="preserve">Table </w:t>
      </w:r>
      <w:r w:rsidR="004F76FF">
        <w:fldChar w:fldCharType="begin"/>
      </w:r>
      <w:r w:rsidR="004F76FF">
        <w:instrText xml:space="preserve"> SEQ Table \* ARABIC </w:instrText>
      </w:r>
      <w:r w:rsidR="004F76FF">
        <w:fldChar w:fldCharType="separate"/>
      </w:r>
      <w:r w:rsidR="006A0E8C">
        <w:rPr>
          <w:noProof/>
        </w:rPr>
        <w:t>18</w:t>
      </w:r>
      <w:r w:rsidR="004F76FF">
        <w:rPr>
          <w:noProof/>
        </w:rPr>
        <w:fldChar w:fldCharType="end"/>
      </w:r>
      <w:r>
        <w:t xml:space="preserve"> - </w:t>
      </w:r>
      <w:r w:rsidRPr="00932F06">
        <w:t xml:space="preserve"> </w:t>
      </w:r>
      <w:r>
        <w:t>Interventions</w:t>
      </w:r>
      <w:r w:rsidRPr="00932F06">
        <w:t xml:space="preserve"> used in studies investigating the effect of mobile phone educational tools on bowel preparation quality</w:t>
      </w:r>
      <w:r w:rsidR="00F63FA3">
        <w:t>. PEG, polyethylene glycol; NaP, sodium phosphate</w:t>
      </w:r>
      <w:bookmarkEnd w:id="97"/>
    </w:p>
    <w:tbl>
      <w:tblPr>
        <w:tblW w:w="901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652"/>
        <w:gridCol w:w="1887"/>
        <w:gridCol w:w="2467"/>
        <w:gridCol w:w="1658"/>
        <w:gridCol w:w="1352"/>
      </w:tblGrid>
      <w:tr w:rsidR="00680E7F" w14:paraId="38094626" w14:textId="77777777" w:rsidTr="00245DBC">
        <w:tc>
          <w:tcPr>
            <w:tcW w:w="1652" w:type="dxa"/>
            <w:vMerge w:val="restart"/>
            <w:tcBorders>
              <w:top w:val="single" w:sz="12" w:space="0" w:color="auto"/>
              <w:bottom w:val="single" w:sz="8" w:space="0" w:color="auto"/>
              <w:right w:val="single" w:sz="8" w:space="0" w:color="auto"/>
            </w:tcBorders>
          </w:tcPr>
          <w:p w14:paraId="3F36AE90" w14:textId="17DF4C0F" w:rsidR="00680E7F" w:rsidRDefault="00680E7F" w:rsidP="00197C3A">
            <w:r>
              <w:lastRenderedPageBreak/>
              <w:t>Study</w:t>
            </w:r>
            <w:r w:rsidR="00DF742B">
              <w:t xml:space="preserve"> first author</w:t>
            </w:r>
          </w:p>
        </w:tc>
        <w:tc>
          <w:tcPr>
            <w:tcW w:w="1887" w:type="dxa"/>
            <w:vMerge w:val="restart"/>
            <w:tcBorders>
              <w:top w:val="single" w:sz="12" w:space="0" w:color="auto"/>
              <w:left w:val="single" w:sz="8" w:space="0" w:color="auto"/>
              <w:bottom w:val="single" w:sz="8" w:space="0" w:color="auto"/>
              <w:right w:val="single" w:sz="8" w:space="0" w:color="auto"/>
            </w:tcBorders>
          </w:tcPr>
          <w:p w14:paraId="0B35847C" w14:textId="6FC649A1" w:rsidR="00680E7F" w:rsidRDefault="00680E7F" w:rsidP="00197C3A">
            <w:r>
              <w:t>Measure of adequacy</w:t>
            </w:r>
          </w:p>
        </w:tc>
        <w:tc>
          <w:tcPr>
            <w:tcW w:w="4125" w:type="dxa"/>
            <w:gridSpan w:val="2"/>
            <w:tcBorders>
              <w:top w:val="single" w:sz="12" w:space="0" w:color="auto"/>
              <w:left w:val="single" w:sz="8" w:space="0" w:color="auto"/>
              <w:bottom w:val="single" w:sz="8" w:space="0" w:color="auto"/>
              <w:right w:val="single" w:sz="8" w:space="0" w:color="auto"/>
            </w:tcBorders>
          </w:tcPr>
          <w:p w14:paraId="2FD39EE8" w14:textId="017F498E" w:rsidR="00680E7F" w:rsidRDefault="00680E7F" w:rsidP="00197C3A">
            <w:r>
              <w:t>Outcome</w:t>
            </w:r>
          </w:p>
        </w:tc>
        <w:tc>
          <w:tcPr>
            <w:tcW w:w="1352" w:type="dxa"/>
            <w:vMerge w:val="restart"/>
            <w:tcBorders>
              <w:top w:val="single" w:sz="12" w:space="0" w:color="auto"/>
              <w:left w:val="single" w:sz="8" w:space="0" w:color="auto"/>
              <w:bottom w:val="single" w:sz="8" w:space="0" w:color="auto"/>
            </w:tcBorders>
          </w:tcPr>
          <w:p w14:paraId="648406E4" w14:textId="77777777" w:rsidR="00680E7F" w:rsidRDefault="00680E7F" w:rsidP="00197C3A">
            <w:r>
              <w:t>p value</w:t>
            </w:r>
          </w:p>
        </w:tc>
      </w:tr>
      <w:tr w:rsidR="00680E7F" w14:paraId="622B64FC" w14:textId="77777777" w:rsidTr="00245DBC">
        <w:tc>
          <w:tcPr>
            <w:tcW w:w="1652" w:type="dxa"/>
            <w:vMerge/>
            <w:tcBorders>
              <w:top w:val="single" w:sz="8" w:space="0" w:color="auto"/>
              <w:bottom w:val="single" w:sz="8" w:space="0" w:color="auto"/>
              <w:right w:val="single" w:sz="8" w:space="0" w:color="auto"/>
            </w:tcBorders>
          </w:tcPr>
          <w:p w14:paraId="56D4FA2B" w14:textId="77777777" w:rsidR="00680E7F" w:rsidRDefault="00680E7F" w:rsidP="00197C3A"/>
        </w:tc>
        <w:tc>
          <w:tcPr>
            <w:tcW w:w="1887" w:type="dxa"/>
            <w:vMerge/>
            <w:tcBorders>
              <w:top w:val="single" w:sz="8" w:space="0" w:color="auto"/>
              <w:left w:val="single" w:sz="8" w:space="0" w:color="auto"/>
              <w:bottom w:val="single" w:sz="8" w:space="0" w:color="auto"/>
              <w:right w:val="single" w:sz="8" w:space="0" w:color="auto"/>
            </w:tcBorders>
          </w:tcPr>
          <w:p w14:paraId="688C5C7C" w14:textId="77777777" w:rsidR="00680E7F" w:rsidRDefault="00680E7F" w:rsidP="00197C3A"/>
        </w:tc>
        <w:tc>
          <w:tcPr>
            <w:tcW w:w="2467" w:type="dxa"/>
            <w:tcBorders>
              <w:top w:val="single" w:sz="8" w:space="0" w:color="auto"/>
              <w:left w:val="single" w:sz="8" w:space="0" w:color="auto"/>
              <w:bottom w:val="single" w:sz="8" w:space="0" w:color="auto"/>
              <w:right w:val="single" w:sz="8" w:space="0" w:color="auto"/>
            </w:tcBorders>
          </w:tcPr>
          <w:p w14:paraId="438E1FB5" w14:textId="1F284FDC" w:rsidR="00680E7F" w:rsidRDefault="00680E7F" w:rsidP="00197C3A">
            <w:r>
              <w:t>Intervention group</w:t>
            </w:r>
          </w:p>
        </w:tc>
        <w:tc>
          <w:tcPr>
            <w:tcW w:w="1658" w:type="dxa"/>
            <w:tcBorders>
              <w:top w:val="single" w:sz="8" w:space="0" w:color="auto"/>
              <w:left w:val="single" w:sz="8" w:space="0" w:color="auto"/>
              <w:bottom w:val="single" w:sz="8" w:space="0" w:color="auto"/>
              <w:right w:val="single" w:sz="8" w:space="0" w:color="auto"/>
            </w:tcBorders>
          </w:tcPr>
          <w:p w14:paraId="3E6345A9" w14:textId="77777777" w:rsidR="00680E7F" w:rsidRDefault="00680E7F" w:rsidP="00197C3A">
            <w:r>
              <w:t>Control group</w:t>
            </w:r>
          </w:p>
        </w:tc>
        <w:tc>
          <w:tcPr>
            <w:tcW w:w="1352" w:type="dxa"/>
            <w:vMerge/>
            <w:tcBorders>
              <w:top w:val="single" w:sz="8" w:space="0" w:color="auto"/>
              <w:left w:val="single" w:sz="8" w:space="0" w:color="auto"/>
              <w:bottom w:val="single" w:sz="8" w:space="0" w:color="auto"/>
            </w:tcBorders>
          </w:tcPr>
          <w:p w14:paraId="0174353F" w14:textId="77777777" w:rsidR="00680E7F" w:rsidRDefault="00680E7F" w:rsidP="00197C3A"/>
        </w:tc>
      </w:tr>
      <w:tr w:rsidR="00680E7F" w14:paraId="5A910D22" w14:textId="77777777" w:rsidTr="00245DBC">
        <w:tc>
          <w:tcPr>
            <w:tcW w:w="1652" w:type="dxa"/>
            <w:tcBorders>
              <w:top w:val="single" w:sz="8" w:space="0" w:color="auto"/>
              <w:bottom w:val="single" w:sz="4" w:space="0" w:color="auto"/>
              <w:right w:val="single" w:sz="8" w:space="0" w:color="auto"/>
            </w:tcBorders>
          </w:tcPr>
          <w:p w14:paraId="35CE131B" w14:textId="13738CFB" w:rsidR="00680E7F" w:rsidRDefault="00680E7F" w:rsidP="00E9739D">
            <w:r>
              <w:t>Lee</w:t>
            </w:r>
            <w:r w:rsidR="005C5AA5">
              <w:t xml:space="preserve"> </w:t>
            </w:r>
            <w:r w:rsidR="005C5AA5">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 </w:instrText>
            </w:r>
            <w:r w:rsidR="00E9739D">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E9739D">
              <w:instrText xml:space="preserve"> ADDIN EN.CITE.DATA </w:instrText>
            </w:r>
            <w:r w:rsidR="00E9739D">
              <w:fldChar w:fldCharType="end"/>
            </w:r>
            <w:r w:rsidR="005C5AA5">
              <w:fldChar w:fldCharType="separate"/>
            </w:r>
            <w:r w:rsidR="00231422">
              <w:rPr>
                <w:noProof/>
              </w:rPr>
              <w:t>(126)</w:t>
            </w:r>
            <w:r w:rsidR="005C5AA5">
              <w:fldChar w:fldCharType="end"/>
            </w:r>
          </w:p>
        </w:tc>
        <w:tc>
          <w:tcPr>
            <w:tcW w:w="1887" w:type="dxa"/>
            <w:tcBorders>
              <w:top w:val="single" w:sz="8" w:space="0" w:color="auto"/>
              <w:left w:val="single" w:sz="8" w:space="0" w:color="auto"/>
            </w:tcBorders>
          </w:tcPr>
          <w:p w14:paraId="7DD26CC8" w14:textId="14ED0F01" w:rsidR="00680E7F" w:rsidRDefault="00680E7F" w:rsidP="00680E7F">
            <w:r>
              <w:t>mean BBPS</w:t>
            </w:r>
          </w:p>
        </w:tc>
        <w:tc>
          <w:tcPr>
            <w:tcW w:w="2467" w:type="dxa"/>
            <w:tcBorders>
              <w:top w:val="single" w:sz="8" w:space="0" w:color="auto"/>
            </w:tcBorders>
          </w:tcPr>
          <w:p w14:paraId="3DBFC5E8" w14:textId="7F80DFBB" w:rsidR="00680E7F" w:rsidRDefault="00680E7F" w:rsidP="00680E7F">
            <w:r>
              <w:t>Group 1</w:t>
            </w:r>
            <w:r w:rsidR="00186438">
              <w:t xml:space="preserve"> (gp1)</w:t>
            </w:r>
            <w:r>
              <w:t xml:space="preserve">  = 7.1 </w:t>
            </w:r>
          </w:p>
          <w:p w14:paraId="0118199F" w14:textId="209CA142" w:rsidR="00680E7F" w:rsidRDefault="00680E7F" w:rsidP="00680E7F">
            <w:r>
              <w:t>Group 2</w:t>
            </w:r>
            <w:r w:rsidR="00186438">
              <w:t xml:space="preserve"> (gp2)</w:t>
            </w:r>
            <w:r>
              <w:t xml:space="preserve">  = 6.8</w:t>
            </w:r>
          </w:p>
          <w:p w14:paraId="149B8F0E" w14:textId="77777777" w:rsidR="00680E7F" w:rsidRDefault="00680E7F" w:rsidP="00680E7F"/>
        </w:tc>
        <w:tc>
          <w:tcPr>
            <w:tcW w:w="1658" w:type="dxa"/>
            <w:tcBorders>
              <w:top w:val="single" w:sz="4" w:space="0" w:color="auto"/>
            </w:tcBorders>
          </w:tcPr>
          <w:p w14:paraId="2ECBB899" w14:textId="77777777" w:rsidR="00680E7F" w:rsidRDefault="00680E7F" w:rsidP="00680E7F">
            <w:r>
              <w:t>Control = 6.3</w:t>
            </w:r>
          </w:p>
        </w:tc>
        <w:tc>
          <w:tcPr>
            <w:tcW w:w="1352" w:type="dxa"/>
            <w:tcBorders>
              <w:top w:val="single" w:sz="8" w:space="0" w:color="auto"/>
            </w:tcBorders>
          </w:tcPr>
          <w:p w14:paraId="58758083" w14:textId="77777777" w:rsidR="00680E7F" w:rsidRDefault="00680E7F" w:rsidP="00680E7F">
            <w:r>
              <w:t>gp 1 vs gp 2 p = .14 (NS)</w:t>
            </w:r>
          </w:p>
          <w:p w14:paraId="2ED00941" w14:textId="77777777" w:rsidR="00680E7F" w:rsidRDefault="00680E7F" w:rsidP="00680E7F">
            <w:r>
              <w:t>gp1 vs control p &lt; .001 *</w:t>
            </w:r>
          </w:p>
          <w:p w14:paraId="7DFFD4BB" w14:textId="77777777" w:rsidR="00680E7F" w:rsidRDefault="00680E7F" w:rsidP="00680E7F">
            <w:r>
              <w:t>gp 2 vs control p = .027*</w:t>
            </w:r>
          </w:p>
        </w:tc>
      </w:tr>
      <w:tr w:rsidR="00680E7F" w14:paraId="5679656B" w14:textId="77777777" w:rsidTr="00245DBC">
        <w:tc>
          <w:tcPr>
            <w:tcW w:w="1652" w:type="dxa"/>
            <w:tcBorders>
              <w:top w:val="single" w:sz="4" w:space="0" w:color="auto"/>
              <w:bottom w:val="single" w:sz="4" w:space="0" w:color="auto"/>
              <w:right w:val="single" w:sz="8" w:space="0" w:color="auto"/>
            </w:tcBorders>
          </w:tcPr>
          <w:p w14:paraId="09B1AD4B" w14:textId="25C7396F" w:rsidR="00680E7F" w:rsidRDefault="00680E7F" w:rsidP="00E9739D">
            <w:r>
              <w:t>Back</w:t>
            </w:r>
            <w:r w:rsidR="00582235">
              <w:t xml:space="preserve"> </w:t>
            </w:r>
            <w:r w:rsidR="00582235">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 </w:instrText>
            </w:r>
            <w:r w:rsidR="00E9739D">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DATA </w:instrText>
            </w:r>
            <w:r w:rsidR="00E9739D">
              <w:fldChar w:fldCharType="end"/>
            </w:r>
            <w:r w:rsidR="00582235">
              <w:fldChar w:fldCharType="separate"/>
            </w:r>
            <w:r w:rsidR="00231422">
              <w:rPr>
                <w:noProof/>
              </w:rPr>
              <w:t>(140)</w:t>
            </w:r>
            <w:r w:rsidR="00582235">
              <w:fldChar w:fldCharType="end"/>
            </w:r>
          </w:p>
        </w:tc>
        <w:tc>
          <w:tcPr>
            <w:tcW w:w="1887" w:type="dxa"/>
            <w:tcBorders>
              <w:left w:val="single" w:sz="8" w:space="0" w:color="auto"/>
            </w:tcBorders>
          </w:tcPr>
          <w:p w14:paraId="12C62B16" w14:textId="7E357840" w:rsidR="00680E7F" w:rsidRDefault="00680E7F" w:rsidP="00680E7F">
            <w:r>
              <w:t>Mean BBPS</w:t>
            </w:r>
          </w:p>
        </w:tc>
        <w:tc>
          <w:tcPr>
            <w:tcW w:w="2467" w:type="dxa"/>
          </w:tcPr>
          <w:p w14:paraId="0051C4DB" w14:textId="7B0DE76D" w:rsidR="00680E7F" w:rsidRDefault="00680E7F" w:rsidP="00680E7F">
            <w:r>
              <w:t xml:space="preserve">7.53 </w:t>
            </w:r>
          </w:p>
        </w:tc>
        <w:tc>
          <w:tcPr>
            <w:tcW w:w="1658" w:type="dxa"/>
          </w:tcPr>
          <w:p w14:paraId="5BF9B849" w14:textId="5F744572" w:rsidR="00680E7F" w:rsidRDefault="00680E7F" w:rsidP="00680E7F">
            <w:r>
              <w:t>6.29</w:t>
            </w:r>
          </w:p>
        </w:tc>
        <w:tc>
          <w:tcPr>
            <w:tcW w:w="1352" w:type="dxa"/>
          </w:tcPr>
          <w:p w14:paraId="161FA13D" w14:textId="77777777" w:rsidR="00680E7F" w:rsidRDefault="00680E7F" w:rsidP="00680E7F">
            <w:r>
              <w:t>p &lt; .001*</w:t>
            </w:r>
          </w:p>
        </w:tc>
      </w:tr>
      <w:tr w:rsidR="00680E7F" w14:paraId="491B8EF3" w14:textId="77777777" w:rsidTr="00245DBC">
        <w:tc>
          <w:tcPr>
            <w:tcW w:w="1652" w:type="dxa"/>
            <w:tcBorders>
              <w:top w:val="single" w:sz="4" w:space="0" w:color="auto"/>
              <w:bottom w:val="single" w:sz="4" w:space="0" w:color="auto"/>
              <w:right w:val="single" w:sz="8" w:space="0" w:color="auto"/>
            </w:tcBorders>
          </w:tcPr>
          <w:p w14:paraId="0A34A5EC" w14:textId="39B3544A" w:rsidR="00680E7F" w:rsidRDefault="00680E7F" w:rsidP="00E9739D">
            <w:r w:rsidRPr="00BD6648">
              <w:t>Lorenzo-Zúñiga</w:t>
            </w:r>
            <w:r w:rsidR="00582235">
              <w:t xml:space="preserve"> </w:t>
            </w:r>
            <w:r w:rsidR="00582235">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 </w:instrText>
            </w:r>
            <w:r w:rsidR="00E9739D">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DATA </w:instrText>
            </w:r>
            <w:r w:rsidR="00E9739D">
              <w:fldChar w:fldCharType="end"/>
            </w:r>
            <w:r w:rsidR="00582235">
              <w:fldChar w:fldCharType="separate"/>
            </w:r>
            <w:r w:rsidR="00231422">
              <w:rPr>
                <w:noProof/>
              </w:rPr>
              <w:t>(141)</w:t>
            </w:r>
            <w:r w:rsidR="00582235">
              <w:fldChar w:fldCharType="end"/>
            </w:r>
          </w:p>
        </w:tc>
        <w:tc>
          <w:tcPr>
            <w:tcW w:w="1887" w:type="dxa"/>
            <w:tcBorders>
              <w:left w:val="single" w:sz="8" w:space="0" w:color="auto"/>
            </w:tcBorders>
          </w:tcPr>
          <w:p w14:paraId="703ED1D7" w14:textId="6752FB3F" w:rsidR="00680E7F" w:rsidRDefault="00680E7F" w:rsidP="00680E7F">
            <w:r>
              <w:t>HCS A or B</w:t>
            </w:r>
          </w:p>
        </w:tc>
        <w:tc>
          <w:tcPr>
            <w:tcW w:w="2467" w:type="dxa"/>
          </w:tcPr>
          <w:p w14:paraId="20CDFF5D" w14:textId="0A990234" w:rsidR="00680E7F" w:rsidRDefault="00680E7F" w:rsidP="00680E7F">
            <w:r>
              <w:t>100%</w:t>
            </w:r>
          </w:p>
        </w:tc>
        <w:tc>
          <w:tcPr>
            <w:tcW w:w="1658" w:type="dxa"/>
          </w:tcPr>
          <w:p w14:paraId="19CA6835" w14:textId="2AF64BED" w:rsidR="00680E7F" w:rsidRDefault="00680E7F" w:rsidP="00680E7F">
            <w:r>
              <w:t>96.1%</w:t>
            </w:r>
          </w:p>
        </w:tc>
        <w:tc>
          <w:tcPr>
            <w:tcW w:w="1352" w:type="dxa"/>
          </w:tcPr>
          <w:p w14:paraId="050C6F6E" w14:textId="77777777" w:rsidR="00680E7F" w:rsidRDefault="00680E7F" w:rsidP="00680E7F">
            <w:r>
              <w:t>p = .037*</w:t>
            </w:r>
          </w:p>
        </w:tc>
      </w:tr>
      <w:tr w:rsidR="00680E7F" w14:paraId="626B8B13" w14:textId="77777777" w:rsidTr="00245DBC">
        <w:tc>
          <w:tcPr>
            <w:tcW w:w="1652" w:type="dxa"/>
            <w:tcBorders>
              <w:top w:val="single" w:sz="4" w:space="0" w:color="auto"/>
              <w:bottom w:val="single" w:sz="4" w:space="0" w:color="auto"/>
              <w:right w:val="single" w:sz="8" w:space="0" w:color="auto"/>
            </w:tcBorders>
          </w:tcPr>
          <w:p w14:paraId="51624025" w14:textId="23EBE92E" w:rsidR="00680E7F" w:rsidRPr="00BD6648" w:rsidRDefault="00680E7F" w:rsidP="00E9739D">
            <w:r>
              <w:t>Walter</w:t>
            </w:r>
            <w:r w:rsidR="00582235">
              <w:t xml:space="preserve"> </w:t>
            </w:r>
            <w:r w:rsidR="00582235">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 </w:instrText>
            </w:r>
            <w:r w:rsidR="00E9739D">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DATA </w:instrText>
            </w:r>
            <w:r w:rsidR="00E9739D">
              <w:fldChar w:fldCharType="end"/>
            </w:r>
            <w:r w:rsidR="00582235">
              <w:fldChar w:fldCharType="separate"/>
            </w:r>
            <w:r w:rsidR="00231422">
              <w:rPr>
                <w:noProof/>
              </w:rPr>
              <w:t>(142)</w:t>
            </w:r>
            <w:r w:rsidR="00582235">
              <w:fldChar w:fldCharType="end"/>
            </w:r>
          </w:p>
        </w:tc>
        <w:tc>
          <w:tcPr>
            <w:tcW w:w="1887" w:type="dxa"/>
            <w:tcBorders>
              <w:left w:val="single" w:sz="8" w:space="0" w:color="auto"/>
            </w:tcBorders>
          </w:tcPr>
          <w:p w14:paraId="2058862D" w14:textId="6C966501" w:rsidR="00680E7F" w:rsidRDefault="00680E7F" w:rsidP="00680E7F">
            <w:r>
              <w:t xml:space="preserve">BBPS </w:t>
            </w:r>
            <w:r w:rsidRPr="00F76BE5">
              <w:rPr>
                <w:rFonts w:cstheme="minorHAnsi"/>
                <w:color w:val="202124"/>
                <w:shd w:val="clear" w:color="auto" w:fill="FFFFFF"/>
              </w:rPr>
              <w:t>≥ </w:t>
            </w:r>
            <w:r>
              <w:rPr>
                <w:rFonts w:cstheme="minorHAnsi"/>
                <w:color w:val="202124"/>
                <w:shd w:val="clear" w:color="auto" w:fill="FFFFFF"/>
              </w:rPr>
              <w:t>6</w:t>
            </w:r>
          </w:p>
        </w:tc>
        <w:tc>
          <w:tcPr>
            <w:tcW w:w="2467" w:type="dxa"/>
          </w:tcPr>
          <w:p w14:paraId="4143A727" w14:textId="45CB7E11" w:rsidR="00680E7F" w:rsidRDefault="00680E7F" w:rsidP="00680E7F">
            <w:r>
              <w:t>91%</w:t>
            </w:r>
          </w:p>
        </w:tc>
        <w:tc>
          <w:tcPr>
            <w:tcW w:w="1658" w:type="dxa"/>
          </w:tcPr>
          <w:p w14:paraId="5B706998" w14:textId="2AB02A25" w:rsidR="00680E7F" w:rsidRDefault="00680E7F" w:rsidP="00680E7F">
            <w:r>
              <w:t>81%</w:t>
            </w:r>
          </w:p>
        </w:tc>
        <w:tc>
          <w:tcPr>
            <w:tcW w:w="1352" w:type="dxa"/>
          </w:tcPr>
          <w:p w14:paraId="028FD1AD" w14:textId="4B806C8C" w:rsidR="00680E7F" w:rsidRDefault="00680E7F" w:rsidP="00680E7F">
            <w:r>
              <w:t>p = .0013*</w:t>
            </w:r>
          </w:p>
        </w:tc>
      </w:tr>
      <w:tr w:rsidR="00680E7F" w14:paraId="12767BF1" w14:textId="77777777" w:rsidTr="00245DBC">
        <w:tc>
          <w:tcPr>
            <w:tcW w:w="1652" w:type="dxa"/>
            <w:tcBorders>
              <w:top w:val="single" w:sz="4" w:space="0" w:color="auto"/>
              <w:bottom w:val="single" w:sz="4" w:space="0" w:color="auto"/>
              <w:right w:val="single" w:sz="8" w:space="0" w:color="auto"/>
            </w:tcBorders>
          </w:tcPr>
          <w:p w14:paraId="4147DEC3" w14:textId="7AEAFC81" w:rsidR="00680E7F" w:rsidRDefault="00680E7F" w:rsidP="00E9739D">
            <w:r>
              <w:t>Kang</w:t>
            </w:r>
            <w:r w:rsidR="00582235">
              <w:t xml:space="preserve"> </w:t>
            </w:r>
            <w:r w:rsidR="00582235">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 </w:instrText>
            </w:r>
            <w:r w:rsidR="00E9739D">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DATA </w:instrText>
            </w:r>
            <w:r w:rsidR="00E9739D">
              <w:fldChar w:fldCharType="end"/>
            </w:r>
            <w:r w:rsidR="00582235">
              <w:fldChar w:fldCharType="separate"/>
            </w:r>
            <w:r w:rsidR="00231422">
              <w:rPr>
                <w:noProof/>
              </w:rPr>
              <w:t>(143)</w:t>
            </w:r>
            <w:r w:rsidR="00582235">
              <w:fldChar w:fldCharType="end"/>
            </w:r>
          </w:p>
        </w:tc>
        <w:tc>
          <w:tcPr>
            <w:tcW w:w="1887" w:type="dxa"/>
            <w:tcBorders>
              <w:left w:val="single" w:sz="8" w:space="0" w:color="auto"/>
            </w:tcBorders>
          </w:tcPr>
          <w:p w14:paraId="1206AA13" w14:textId="5E92233F" w:rsidR="00680E7F" w:rsidRDefault="00680E7F" w:rsidP="00680E7F">
            <w:r>
              <w:t>OBPS &lt;6</w:t>
            </w:r>
          </w:p>
        </w:tc>
        <w:tc>
          <w:tcPr>
            <w:tcW w:w="2467" w:type="dxa"/>
          </w:tcPr>
          <w:p w14:paraId="7D39BA8C" w14:textId="497175F9" w:rsidR="00680E7F" w:rsidRDefault="00680E7F" w:rsidP="00680E7F">
            <w:r>
              <w:t>82.2%</w:t>
            </w:r>
          </w:p>
        </w:tc>
        <w:tc>
          <w:tcPr>
            <w:tcW w:w="1658" w:type="dxa"/>
          </w:tcPr>
          <w:p w14:paraId="2AB699A7" w14:textId="71121E3B" w:rsidR="00680E7F" w:rsidRDefault="00680E7F" w:rsidP="00680E7F">
            <w:r>
              <w:t>69.5%</w:t>
            </w:r>
          </w:p>
        </w:tc>
        <w:tc>
          <w:tcPr>
            <w:tcW w:w="1352" w:type="dxa"/>
          </w:tcPr>
          <w:p w14:paraId="3A315AD5" w14:textId="77777777" w:rsidR="00680E7F" w:rsidRDefault="00680E7F" w:rsidP="00680E7F">
            <w:r>
              <w:t>p &lt; .001*</w:t>
            </w:r>
          </w:p>
        </w:tc>
      </w:tr>
      <w:tr w:rsidR="00680E7F" w14:paraId="05D2CAE7" w14:textId="77777777" w:rsidTr="00245DBC">
        <w:tc>
          <w:tcPr>
            <w:tcW w:w="1652" w:type="dxa"/>
            <w:tcBorders>
              <w:top w:val="single" w:sz="4" w:space="0" w:color="auto"/>
              <w:bottom w:val="single" w:sz="4" w:space="0" w:color="auto"/>
              <w:right w:val="single" w:sz="8" w:space="0" w:color="auto"/>
            </w:tcBorders>
          </w:tcPr>
          <w:p w14:paraId="667D88DE" w14:textId="542B8EC2" w:rsidR="00680E7F" w:rsidRDefault="00680E7F" w:rsidP="00E9739D">
            <w:r>
              <w:t>Zhang</w:t>
            </w:r>
            <w:r w:rsidR="00582235">
              <w:t xml:space="preserve"> </w:t>
            </w:r>
            <w:r w:rsidR="00582235">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 </w:instrText>
            </w:r>
            <w:r w:rsidR="00E9739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DATA </w:instrText>
            </w:r>
            <w:r w:rsidR="00E9739D">
              <w:fldChar w:fldCharType="end"/>
            </w:r>
            <w:r w:rsidR="00582235">
              <w:fldChar w:fldCharType="separate"/>
            </w:r>
            <w:r w:rsidR="00231422">
              <w:rPr>
                <w:noProof/>
              </w:rPr>
              <w:t>(144)</w:t>
            </w:r>
            <w:r w:rsidR="00582235">
              <w:fldChar w:fldCharType="end"/>
            </w:r>
          </w:p>
        </w:tc>
        <w:tc>
          <w:tcPr>
            <w:tcW w:w="1887" w:type="dxa"/>
            <w:tcBorders>
              <w:left w:val="single" w:sz="8" w:space="0" w:color="auto"/>
            </w:tcBorders>
          </w:tcPr>
          <w:p w14:paraId="25AE8347" w14:textId="068F432E" w:rsidR="00680E7F" w:rsidRDefault="00680E7F" w:rsidP="00680E7F">
            <w:r>
              <w:t>BBPS (minimum adequate rate not defined)</w:t>
            </w:r>
          </w:p>
        </w:tc>
        <w:tc>
          <w:tcPr>
            <w:tcW w:w="2467" w:type="dxa"/>
          </w:tcPr>
          <w:p w14:paraId="78F88EF4" w14:textId="384CD42C" w:rsidR="00680E7F" w:rsidRDefault="00680E7F" w:rsidP="00680E7F">
            <w:r>
              <w:t>90%</w:t>
            </w:r>
          </w:p>
        </w:tc>
        <w:tc>
          <w:tcPr>
            <w:tcW w:w="1658" w:type="dxa"/>
          </w:tcPr>
          <w:p w14:paraId="72910C77" w14:textId="5F1EB684" w:rsidR="00680E7F" w:rsidRDefault="00680E7F" w:rsidP="00680E7F">
            <w:r>
              <w:t>88%</w:t>
            </w:r>
          </w:p>
        </w:tc>
        <w:tc>
          <w:tcPr>
            <w:tcW w:w="1352" w:type="dxa"/>
          </w:tcPr>
          <w:p w14:paraId="41982BBD" w14:textId="77777777" w:rsidR="00680E7F" w:rsidRDefault="00680E7F" w:rsidP="00680E7F">
            <w:r>
              <w:t>p = .209 (NS)</w:t>
            </w:r>
          </w:p>
        </w:tc>
      </w:tr>
      <w:tr w:rsidR="00680E7F" w14:paraId="20379B6C" w14:textId="77777777" w:rsidTr="00245DBC">
        <w:tc>
          <w:tcPr>
            <w:tcW w:w="1652" w:type="dxa"/>
            <w:tcBorders>
              <w:top w:val="single" w:sz="4" w:space="0" w:color="auto"/>
              <w:bottom w:val="single" w:sz="4" w:space="0" w:color="auto"/>
              <w:right w:val="single" w:sz="8" w:space="0" w:color="auto"/>
            </w:tcBorders>
          </w:tcPr>
          <w:p w14:paraId="02BEC036" w14:textId="2E6BF4D9" w:rsidR="00680E7F" w:rsidRDefault="00680E7F" w:rsidP="00E9739D">
            <w:r>
              <w:t>Walter</w:t>
            </w:r>
            <w:r w:rsidR="00582235">
              <w:t xml:space="preserve"> </w:t>
            </w:r>
            <w:r w:rsidR="00582235">
              <w:fldChar w:fldCharType="begin"/>
            </w:r>
            <w:r w:rsidR="00E9739D">
              <w:instrText xml:space="preserve"> ADDIN EN.CITE &lt;EndNote&gt;&lt;Cite&gt;&lt;Author&gt;Walter&lt;/Author&gt;&lt;Year&gt;2017&lt;/Year&gt;&lt;RecNum&gt;0&lt;/RecNum&gt;&lt;IDText&gt;A Smartphone App for Improvement of Colonoscopy Preparation (ColoprAPP): Development and Feasibility Study&lt;/IDText&gt;&lt;DisplayText&gt;(145)&lt;/DisplayText&gt;&lt;record&gt;&lt;dates&gt;&lt;pub-dates&gt;&lt;date&gt;Sep 20&lt;/date&gt;&lt;/pub-dates&gt;&lt;year&gt;2017&lt;/year&gt;&lt;/dates&gt;&lt;keywords&gt;&lt;keyword&gt;bowel preparation&lt;/keyword&gt;&lt;keyword&gt;colonoscopy&lt;/keyword&gt;&lt;keyword&gt;colonoscopy preparation&lt;/keyword&gt;&lt;keyword&gt;intestinal cleansing&lt;/keyword&gt;&lt;keyword&gt;patient education&lt;/keyword&gt;&lt;keyword&gt;smartphone app&lt;/keyword&gt;&lt;/keywords&gt;&lt;urls&gt;&lt;related-urls&gt;&lt;url&gt;https://www.ncbi.nlm.nih.gov/pubmed/28931498&lt;/url&gt;&lt;/related-urls&gt;&lt;/urls&gt;&lt;isbn&gt;2291-5222&lt;/isbn&gt;&lt;custom2&gt;PMC5628282&lt;/custom2&gt;&lt;titles&gt;&lt;title&gt;A Smartphone App for Improvement of Colonoscopy Preparation (ColoprAPP): Development and Feasibility Study&lt;/title&gt;&lt;secondary-title&gt;JMIR Mhealth Uhealth&lt;/secondary-title&gt;&lt;/titles&gt;&lt;pages&gt;e138&lt;/pages&gt;&lt;number&gt;9&lt;/number&gt;&lt;contributors&gt;&lt;authors&gt;&lt;author&gt;Walter, B.&lt;/author&gt;&lt;author&gt;Schmid, R.&lt;/author&gt;&lt;author&gt;von Delius, S.&lt;/author&gt;&lt;/authors&gt;&lt;/contributors&gt;&lt;edition&gt;20170920&lt;/edition&gt;&lt;language&gt;eng&lt;/language&gt;&lt;added-date format="utc"&gt;1631112715&lt;/added-date&gt;&lt;ref-type name="Journal Article"&gt;17&lt;/ref-type&gt;&lt;auth-address&gt;Universitätsklinik Ulm, Medizinische Klinik I, Universität Ulm, Ulm, Germany. Klinikum rechts der Isar der Technischen Universität München, II. Medizinische Klinik und Poliklinik, Technische Universität München, München, Germany.&lt;/auth-address&gt;&lt;rec-number&gt;216&lt;/rec-number&gt;&lt;last-updated-date format="utc"&gt;1631112715&lt;/last-updated-date&gt;&lt;accession-num&gt;28931498&lt;/accession-num&gt;&lt;electronic-resource-num&gt;10.2196/mhealth.7703&lt;/electronic-resource-num&gt;&lt;volume&gt;5&lt;/volume&gt;&lt;/record&gt;&lt;/Cite&gt;&lt;/EndNote&gt;</w:instrText>
            </w:r>
            <w:r w:rsidR="00582235">
              <w:fldChar w:fldCharType="separate"/>
            </w:r>
            <w:r w:rsidR="00231422">
              <w:rPr>
                <w:noProof/>
              </w:rPr>
              <w:t>(145)</w:t>
            </w:r>
            <w:r w:rsidR="00582235">
              <w:fldChar w:fldCharType="end"/>
            </w:r>
          </w:p>
        </w:tc>
        <w:tc>
          <w:tcPr>
            <w:tcW w:w="1887" w:type="dxa"/>
            <w:tcBorders>
              <w:left w:val="single" w:sz="8" w:space="0" w:color="auto"/>
            </w:tcBorders>
          </w:tcPr>
          <w:p w14:paraId="149C0EB4" w14:textId="42F3E7C1" w:rsidR="00680E7F" w:rsidRDefault="00680E7F" w:rsidP="00680E7F">
            <w:r>
              <w:t>Mean BBPS</w:t>
            </w:r>
          </w:p>
        </w:tc>
        <w:tc>
          <w:tcPr>
            <w:tcW w:w="2467" w:type="dxa"/>
          </w:tcPr>
          <w:p w14:paraId="6AE0853F" w14:textId="434D8A5C" w:rsidR="00680E7F" w:rsidRDefault="00680E7F" w:rsidP="00680E7F">
            <w:r>
              <w:t xml:space="preserve">8.1 </w:t>
            </w:r>
          </w:p>
        </w:tc>
        <w:tc>
          <w:tcPr>
            <w:tcW w:w="1658" w:type="dxa"/>
          </w:tcPr>
          <w:p w14:paraId="4264B37B" w14:textId="10C1B8C0" w:rsidR="00680E7F" w:rsidRDefault="00680E7F" w:rsidP="00680E7F">
            <w:r>
              <w:t>7.1</w:t>
            </w:r>
          </w:p>
        </w:tc>
        <w:tc>
          <w:tcPr>
            <w:tcW w:w="1352" w:type="dxa"/>
          </w:tcPr>
          <w:p w14:paraId="2C464E53" w14:textId="76E90A98" w:rsidR="00680E7F" w:rsidRDefault="00680E7F" w:rsidP="00680E7F">
            <w:r>
              <w:t>p = .02*</w:t>
            </w:r>
          </w:p>
        </w:tc>
      </w:tr>
      <w:tr w:rsidR="00680E7F" w14:paraId="069FA9DD" w14:textId="77777777" w:rsidTr="00245DBC">
        <w:tc>
          <w:tcPr>
            <w:tcW w:w="1652" w:type="dxa"/>
            <w:tcBorders>
              <w:top w:val="single" w:sz="4" w:space="0" w:color="auto"/>
              <w:bottom w:val="single" w:sz="4" w:space="0" w:color="auto"/>
              <w:right w:val="single" w:sz="8" w:space="0" w:color="auto"/>
            </w:tcBorders>
          </w:tcPr>
          <w:p w14:paraId="10524CD6" w14:textId="50739A26" w:rsidR="00680E7F" w:rsidRDefault="00680E7F" w:rsidP="00E9739D">
            <w:r>
              <w:t>Jung</w:t>
            </w:r>
            <w:r w:rsidR="00582235">
              <w:t xml:space="preserve"> </w:t>
            </w:r>
            <w:r w:rsidR="00582235">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 </w:instrText>
            </w:r>
            <w:r w:rsidR="00E9739D">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DATA </w:instrText>
            </w:r>
            <w:r w:rsidR="00E9739D">
              <w:fldChar w:fldCharType="end"/>
            </w:r>
            <w:r w:rsidR="00582235">
              <w:fldChar w:fldCharType="separate"/>
            </w:r>
            <w:r w:rsidR="00231422">
              <w:rPr>
                <w:noProof/>
              </w:rPr>
              <w:t>(129)</w:t>
            </w:r>
            <w:r w:rsidR="00582235">
              <w:fldChar w:fldCharType="end"/>
            </w:r>
          </w:p>
        </w:tc>
        <w:tc>
          <w:tcPr>
            <w:tcW w:w="1887" w:type="dxa"/>
            <w:tcBorders>
              <w:left w:val="single" w:sz="8" w:space="0" w:color="auto"/>
            </w:tcBorders>
          </w:tcPr>
          <w:p w14:paraId="36D3A417" w14:textId="29062E0C" w:rsidR="00680E7F" w:rsidRDefault="00680E7F" w:rsidP="00680E7F">
            <w:r>
              <w:t>mean OBPS</w:t>
            </w:r>
          </w:p>
        </w:tc>
        <w:tc>
          <w:tcPr>
            <w:tcW w:w="2467" w:type="dxa"/>
          </w:tcPr>
          <w:p w14:paraId="405A75F9" w14:textId="273F770C" w:rsidR="00680E7F" w:rsidRDefault="00680E7F" w:rsidP="00680E7F">
            <w:r>
              <w:t>2.53</w:t>
            </w:r>
          </w:p>
        </w:tc>
        <w:tc>
          <w:tcPr>
            <w:tcW w:w="1658" w:type="dxa"/>
          </w:tcPr>
          <w:p w14:paraId="696CAF31" w14:textId="1B2CF854" w:rsidR="00680E7F" w:rsidRDefault="00680E7F" w:rsidP="00680E7F">
            <w:r>
              <w:t>2.79</w:t>
            </w:r>
          </w:p>
        </w:tc>
        <w:tc>
          <w:tcPr>
            <w:tcW w:w="1352" w:type="dxa"/>
          </w:tcPr>
          <w:p w14:paraId="0989CD8F" w14:textId="77777777" w:rsidR="00680E7F" w:rsidRDefault="00680E7F" w:rsidP="00680E7F">
            <w:r>
              <w:t>p = .95 (NS)</w:t>
            </w:r>
          </w:p>
        </w:tc>
      </w:tr>
      <w:tr w:rsidR="00680E7F" w14:paraId="19EB8E63" w14:textId="77777777" w:rsidTr="00245DBC">
        <w:tc>
          <w:tcPr>
            <w:tcW w:w="1652" w:type="dxa"/>
            <w:tcBorders>
              <w:top w:val="single" w:sz="4" w:space="0" w:color="auto"/>
              <w:bottom w:val="single" w:sz="4" w:space="0" w:color="auto"/>
              <w:right w:val="single" w:sz="8" w:space="0" w:color="auto"/>
            </w:tcBorders>
          </w:tcPr>
          <w:p w14:paraId="36443EA1" w14:textId="4A59BAA0" w:rsidR="00680E7F" w:rsidRDefault="00680E7F" w:rsidP="00E9739D">
            <w:r>
              <w:t>Sharara</w:t>
            </w:r>
            <w:r w:rsidR="00582235">
              <w:t xml:space="preserve"> </w:t>
            </w:r>
            <w:r w:rsidR="00582235">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 </w:instrText>
            </w:r>
            <w:r w:rsidR="00E9739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DATA </w:instrText>
            </w:r>
            <w:r w:rsidR="00E9739D">
              <w:fldChar w:fldCharType="end"/>
            </w:r>
            <w:r w:rsidR="00582235">
              <w:fldChar w:fldCharType="separate"/>
            </w:r>
            <w:r w:rsidR="00231422">
              <w:rPr>
                <w:noProof/>
              </w:rPr>
              <w:t>(146)</w:t>
            </w:r>
            <w:r w:rsidR="00582235">
              <w:fldChar w:fldCharType="end"/>
            </w:r>
          </w:p>
        </w:tc>
        <w:tc>
          <w:tcPr>
            <w:tcW w:w="1887" w:type="dxa"/>
            <w:tcBorders>
              <w:left w:val="single" w:sz="8" w:space="0" w:color="auto"/>
            </w:tcBorders>
          </w:tcPr>
          <w:p w14:paraId="04F79F49" w14:textId="30A7A70F" w:rsidR="00680E7F" w:rsidRDefault="00680E7F" w:rsidP="00680E7F">
            <w:r>
              <w:t>Percentage adherence</w:t>
            </w:r>
          </w:p>
        </w:tc>
        <w:tc>
          <w:tcPr>
            <w:tcW w:w="2467" w:type="dxa"/>
          </w:tcPr>
          <w:p w14:paraId="73237AEE" w14:textId="2688BBB1" w:rsidR="00680E7F" w:rsidRDefault="00680E7F" w:rsidP="00680E7F">
            <w:r>
              <w:t>82.4%</w:t>
            </w:r>
          </w:p>
        </w:tc>
        <w:tc>
          <w:tcPr>
            <w:tcW w:w="1658" w:type="dxa"/>
          </w:tcPr>
          <w:p w14:paraId="332FF180" w14:textId="336FA5F2" w:rsidR="00680E7F" w:rsidRDefault="00680E7F" w:rsidP="00680E7F">
            <w:r>
              <w:t>73.4%</w:t>
            </w:r>
          </w:p>
        </w:tc>
        <w:tc>
          <w:tcPr>
            <w:tcW w:w="1352" w:type="dxa"/>
          </w:tcPr>
          <w:p w14:paraId="51508AD9" w14:textId="77777777" w:rsidR="00680E7F" w:rsidRDefault="00680E7F" w:rsidP="00680E7F">
            <w:r>
              <w:t>p = .4 (NS)</w:t>
            </w:r>
          </w:p>
        </w:tc>
      </w:tr>
      <w:tr w:rsidR="00680E7F" w14:paraId="30E2381E" w14:textId="77777777" w:rsidTr="00245DBC">
        <w:tc>
          <w:tcPr>
            <w:tcW w:w="1652" w:type="dxa"/>
            <w:tcBorders>
              <w:top w:val="single" w:sz="4" w:space="0" w:color="auto"/>
              <w:bottom w:val="single" w:sz="12" w:space="0" w:color="auto"/>
              <w:right w:val="single" w:sz="8" w:space="0" w:color="auto"/>
            </w:tcBorders>
          </w:tcPr>
          <w:p w14:paraId="7CC2207C" w14:textId="34FDDD83" w:rsidR="00680E7F" w:rsidRDefault="00680E7F" w:rsidP="00E9739D">
            <w:r>
              <w:t>Walter</w:t>
            </w:r>
            <w:r w:rsidR="00582235">
              <w:t xml:space="preserve">  </w:t>
            </w:r>
            <w:r w:rsidR="00C41642">
              <w:fldChar w:fldCharType="begin"/>
            </w:r>
            <w:r w:rsidR="00E9739D">
              <w:instrText xml:space="preserve"> ADDIN EN.CITE &lt;EndNote&gt;&lt;Cite&gt;&lt;Author&gt;Walter&lt;/Author&gt;&lt;Year&gt;2016&lt;/Year&gt;&lt;RecNum&gt;0&lt;/RecNum&gt;&lt;IDText&gt;Development and Testing of an Automated 4-Day Text Messaging Guidance as an Aid for Improving Colonoscopy Preparation&lt;/IDText&gt;&lt;DisplayText&gt;(147)&lt;/DisplayText&gt;&lt;record&gt;&lt;dates&gt;&lt;pub-dates&gt;&lt;date&gt;Jun 21&lt;/date&gt;&lt;/pub-dates&gt;&lt;year&gt;2016&lt;/year&gt;&lt;/dates&gt;&lt;keywords&gt;&lt;keyword&gt;colonoscopy&lt;/keyword&gt;&lt;keyword&gt;colonoscopy preparation&lt;/keyword&gt;&lt;keyword&gt;patient education&lt;/keyword&gt;&lt;keyword&gt;short message service&lt;/keyword&gt;&lt;/keywords&gt;&lt;urls&gt;&lt;related-urls&gt;&lt;url&gt;https://www.ncbi.nlm.nih.gov/pubmed/27329204&lt;/url&gt;&lt;/related-urls&gt;&lt;/urls&gt;&lt;isbn&gt;2291-5222&lt;/isbn&gt;&lt;custom2&gt;PMC4933803&lt;/custom2&gt;&lt;titles&gt;&lt;title&gt;Development and Testing of an Automated 4-Day Text Messaging Guidance as an Aid for Improving Colonoscopy Preparation&lt;/title&gt;&lt;secondary-title&gt;JMIR Mhealth Uhealth&lt;/secondary-title&gt;&lt;/titles&gt;&lt;pages&gt;e75&lt;/pages&gt;&lt;number&gt;2&lt;/number&gt;&lt;contributors&gt;&lt;authors&gt;&lt;author&gt;Walter, B. M.&lt;/author&gt;&lt;author&gt;Klare, P.&lt;/author&gt;&lt;author&gt;Neu, B.&lt;/author&gt;&lt;author&gt;Schmid, R. M.&lt;/author&gt;&lt;author&gt;von Delius, S.&lt;/author&gt;&lt;/authors&gt;&lt;/contributors&gt;&lt;edition&gt;20160621&lt;/edition&gt;&lt;language&gt;eng&lt;/language&gt;&lt;added-date format="utc"&gt;1631112831&lt;/added-date&gt;&lt;ref-type name="Journal Article"&gt;17&lt;/ref-type&gt;&lt;auth-address&gt;II. Medizinische Klinik und Poliklinik, Klinikum rechts der Isar, TU München, München, Germany. Benjamin.walter@lrz.tum.de.&lt;/auth-address&gt;&lt;rec-number&gt;217&lt;/rec-number&gt;&lt;last-updated-date format="utc"&gt;1631112831&lt;/last-updated-date&gt;&lt;accession-num&gt;27329204&lt;/accession-num&gt;&lt;electronic-resource-num&gt;10.2196/mhealth.5289&lt;/electronic-resource-num&gt;&lt;volume&gt;4&lt;/volume&gt;&lt;/record&gt;&lt;/Cite&gt;&lt;/EndNote&gt;</w:instrText>
            </w:r>
            <w:r w:rsidR="00C41642">
              <w:fldChar w:fldCharType="separate"/>
            </w:r>
            <w:r w:rsidR="00231422">
              <w:rPr>
                <w:noProof/>
              </w:rPr>
              <w:t>(147)</w:t>
            </w:r>
            <w:r w:rsidR="00C41642">
              <w:fldChar w:fldCharType="end"/>
            </w:r>
          </w:p>
        </w:tc>
        <w:tc>
          <w:tcPr>
            <w:tcW w:w="1887" w:type="dxa"/>
            <w:tcBorders>
              <w:left w:val="single" w:sz="8" w:space="0" w:color="auto"/>
            </w:tcBorders>
          </w:tcPr>
          <w:p w14:paraId="4E2E8646" w14:textId="7A046492" w:rsidR="00680E7F" w:rsidRDefault="00680E7F" w:rsidP="00680E7F">
            <w:r>
              <w:t xml:space="preserve">BBPS </w:t>
            </w:r>
            <w:r w:rsidRPr="00F76BE5">
              <w:rPr>
                <w:rFonts w:cstheme="minorHAnsi"/>
                <w:color w:val="202124"/>
                <w:shd w:val="clear" w:color="auto" w:fill="FFFFFF"/>
              </w:rPr>
              <w:t>≥ 5</w:t>
            </w:r>
          </w:p>
        </w:tc>
        <w:tc>
          <w:tcPr>
            <w:tcW w:w="2467" w:type="dxa"/>
          </w:tcPr>
          <w:p w14:paraId="3E6541EA" w14:textId="66953D74" w:rsidR="00680E7F" w:rsidRDefault="00680E7F" w:rsidP="00680E7F">
            <w:r>
              <w:t>100%</w:t>
            </w:r>
          </w:p>
        </w:tc>
        <w:tc>
          <w:tcPr>
            <w:tcW w:w="1658" w:type="dxa"/>
          </w:tcPr>
          <w:p w14:paraId="4D9E7411" w14:textId="06638846" w:rsidR="00680E7F" w:rsidRDefault="00680E7F" w:rsidP="00680E7F">
            <w:r>
              <w:t>95%</w:t>
            </w:r>
          </w:p>
        </w:tc>
        <w:tc>
          <w:tcPr>
            <w:tcW w:w="1352" w:type="dxa"/>
          </w:tcPr>
          <w:p w14:paraId="52D783A5" w14:textId="77777777" w:rsidR="00680E7F" w:rsidRDefault="00680E7F" w:rsidP="00AA46F3">
            <w:pPr>
              <w:keepNext/>
            </w:pPr>
            <w:r>
              <w:t>p = .99 (NS)</w:t>
            </w:r>
          </w:p>
        </w:tc>
      </w:tr>
    </w:tbl>
    <w:p w14:paraId="64C88BDE" w14:textId="6A444BFF" w:rsidR="00AA46F3" w:rsidRDefault="00AA46F3">
      <w:pPr>
        <w:pStyle w:val="Caption"/>
      </w:pPr>
      <w:bookmarkStart w:id="98" w:name="_Toc167893204"/>
      <w:r>
        <w:t xml:space="preserve">Table </w:t>
      </w:r>
      <w:r w:rsidR="004F76FF">
        <w:fldChar w:fldCharType="begin"/>
      </w:r>
      <w:r w:rsidR="004F76FF">
        <w:instrText xml:space="preserve"> SEQ Table \* ARABIC </w:instrText>
      </w:r>
      <w:r w:rsidR="004F76FF">
        <w:fldChar w:fldCharType="separate"/>
      </w:r>
      <w:r w:rsidR="006A0E8C">
        <w:rPr>
          <w:noProof/>
        </w:rPr>
        <w:t>19</w:t>
      </w:r>
      <w:r w:rsidR="004F76FF">
        <w:rPr>
          <w:noProof/>
        </w:rPr>
        <w:fldChar w:fldCharType="end"/>
      </w:r>
      <w:r>
        <w:t xml:space="preserve"> - </w:t>
      </w:r>
      <w:r w:rsidRPr="00C02847">
        <w:t xml:space="preserve"> </w:t>
      </w:r>
      <w:r>
        <w:t>Outcomes</w:t>
      </w:r>
      <w:r w:rsidRPr="00C02847">
        <w:t xml:space="preserve"> </w:t>
      </w:r>
      <w:r>
        <w:t>from</w:t>
      </w:r>
      <w:r w:rsidRPr="00C02847">
        <w:t xml:space="preserve"> studies investigating the effect of mobile phone educational tools on bowel preparation quality</w:t>
      </w:r>
      <w:r w:rsidR="00F63FA3">
        <w:t>. BBPS, Boston bowel preparation scale; HCS, Harefield cleansing scale; OBPS, Ottawa bowel preparation scale</w:t>
      </w:r>
      <w:bookmarkEnd w:id="98"/>
    </w:p>
    <w:p w14:paraId="44D316AA" w14:textId="016BEBA5" w:rsidR="005F6B13" w:rsidRDefault="002A47B4" w:rsidP="00AC73FF">
      <w:r>
        <w:tab/>
      </w:r>
    </w:p>
    <w:p w14:paraId="78E24A6E" w14:textId="645CA6B6" w:rsidR="00571175" w:rsidRDefault="00571175" w:rsidP="006E468C">
      <w:pPr>
        <w:spacing w:line="360" w:lineRule="auto"/>
        <w:jc w:val="both"/>
      </w:pPr>
      <w:r>
        <w:t>An initial feasibility pilot study</w:t>
      </w:r>
      <w:r w:rsidR="00FC53AA">
        <w:t>, PERICLES-I,</w:t>
      </w:r>
      <w:r>
        <w:t xml:space="preserve"> of telephone messaging was conducted by Walter </w:t>
      </w:r>
      <w:r w:rsidR="00441B60">
        <w:t>and colleagues</w:t>
      </w:r>
      <w:r>
        <w:t xml:space="preserve"> in a German population.  Cases received </w:t>
      </w:r>
      <w:r w:rsidR="009F22E8">
        <w:t>short messaging service (</w:t>
      </w:r>
      <w:r>
        <w:t>SMS</w:t>
      </w:r>
      <w:r w:rsidR="009F22E8">
        <w:t>)</w:t>
      </w:r>
      <w:r>
        <w:t xml:space="preserve"> messages in the </w:t>
      </w:r>
      <w:r w:rsidR="00DE61C1">
        <w:t>four</w:t>
      </w:r>
      <w:r>
        <w:t xml:space="preserve"> day</w:t>
      </w:r>
      <w:r w:rsidR="00B929C0">
        <w:t>s</w:t>
      </w:r>
      <w:r>
        <w:t xml:space="preserve"> lead</w:t>
      </w:r>
      <w:r w:rsidR="00DF34B2">
        <w:t>ing</w:t>
      </w:r>
      <w:r>
        <w:t xml:space="preserve"> up to their examination.  The instructions mirrored those in the leaflet used as standard practice. </w:t>
      </w:r>
      <w:r w:rsidR="00FC53AA">
        <w:t xml:space="preserve">Three days of LRD and a CLD the day </w:t>
      </w:r>
      <w:r w:rsidR="00DF34B2">
        <w:t>before</w:t>
      </w:r>
      <w:r w:rsidR="00FC53AA">
        <w:t xml:space="preserve"> the test</w:t>
      </w:r>
      <w:r w:rsidR="00C41642">
        <w:t xml:space="preserve"> was advised</w:t>
      </w:r>
      <w:r>
        <w:t>.  The mean BBPS was 7.3</w:t>
      </w:r>
      <w:r w:rsidR="009F22E8">
        <w:t xml:space="preserve"> in the intervention group</w:t>
      </w:r>
      <w:r>
        <w:t xml:space="preserve">, compared with 6.4 in the matched control group.  Risk factors for poor preparation </w:t>
      </w:r>
      <w:r w:rsidR="00FC53AA">
        <w:t>and adherence were not documented, but 19/20 would have recommended the SMS service to a friend or relative with a usefulness rating of 7.8</w:t>
      </w:r>
      <w:r w:rsidR="002F4253">
        <w:t>/10</w:t>
      </w:r>
      <w:r w:rsidR="00FC53AA">
        <w:t xml:space="preserve"> (</w:t>
      </w:r>
      <w:r w:rsidR="001F70FB">
        <w:t>standard deviation (</w:t>
      </w:r>
      <w:r w:rsidR="00FC53AA">
        <w:t>SD</w:t>
      </w:r>
      <w:r w:rsidR="001F70FB">
        <w:t>) +/-</w:t>
      </w:r>
      <w:r w:rsidR="00FC53AA">
        <w:t xml:space="preserve"> 2.2)</w:t>
      </w:r>
      <w:r w:rsidR="00C41642" w:rsidRPr="00C41642">
        <w:t xml:space="preserve"> </w:t>
      </w:r>
      <w:r w:rsidR="00C41642">
        <w:fldChar w:fldCharType="begin"/>
      </w:r>
      <w:r w:rsidR="00E9739D">
        <w:instrText xml:space="preserve"> ADDIN EN.CITE &lt;EndNote&gt;&lt;Cite&gt;&lt;Author&gt;Walter&lt;/Author&gt;&lt;Year&gt;2016&lt;/Year&gt;&lt;RecNum&gt;0&lt;/RecNum&gt;&lt;IDText&gt;Development and Testing of an Automated 4-Day Text Messaging Guidance as an Aid for Improving Colonoscopy Preparation&lt;/IDText&gt;&lt;DisplayText&gt;(147)&lt;/DisplayText&gt;&lt;record&gt;&lt;dates&gt;&lt;pub-dates&gt;&lt;date&gt;Jun 21&lt;/date&gt;&lt;/pub-dates&gt;&lt;year&gt;2016&lt;/year&gt;&lt;/dates&gt;&lt;keywords&gt;&lt;keyword&gt;colonoscopy&lt;/keyword&gt;&lt;keyword&gt;colonoscopy preparation&lt;/keyword&gt;&lt;keyword&gt;patient education&lt;/keyword&gt;&lt;keyword&gt;short message service&lt;/keyword&gt;&lt;/keywords&gt;&lt;urls&gt;&lt;related-urls&gt;&lt;url&gt;https://www.ncbi.nlm.nih.gov/pubmed/27329204&lt;/url&gt;&lt;/related-urls&gt;&lt;/urls&gt;&lt;isbn&gt;2291-5222&lt;/isbn&gt;&lt;custom2&gt;PMC4933803&lt;/custom2&gt;&lt;titles&gt;&lt;title&gt;Development and Testing of an Automated 4-Day Text Messaging Guidance as an Aid for Improving Colonoscopy Preparation&lt;/title&gt;&lt;secondary-title&gt;JMIR Mhealth Uhealth&lt;/secondary-title&gt;&lt;/titles&gt;&lt;pages&gt;e75&lt;/pages&gt;&lt;number&gt;2&lt;/number&gt;&lt;contributors&gt;&lt;authors&gt;&lt;author&gt;Walter, B. M.&lt;/author&gt;&lt;author&gt;Klare, P.&lt;/author&gt;&lt;author&gt;Neu, B.&lt;/author&gt;&lt;author&gt;Schmid, R. M.&lt;/author&gt;&lt;author&gt;von Delius, S.&lt;/author&gt;&lt;/authors&gt;&lt;/contributors&gt;&lt;edition&gt;20160621&lt;/edition&gt;&lt;language&gt;eng&lt;/language&gt;&lt;added-date format="utc"&gt;1631112831&lt;/added-date&gt;&lt;ref-type name="Journal Article"&gt;17&lt;/ref-type&gt;&lt;auth-address&gt;II. Medizinische Klinik und Poliklinik, Klinikum rechts der Isar, TU München, München, Germany. Benjamin.walter@lrz.tum.de.&lt;/auth-address&gt;&lt;rec-number&gt;217&lt;/rec-number&gt;&lt;last-updated-date format="utc"&gt;1631112831&lt;/last-updated-date&gt;&lt;accession-num&gt;27329204&lt;/accession-num&gt;&lt;electronic-resource-num&gt;10.2196/mhealth.5289&lt;/electronic-resource-num&gt;&lt;volume&gt;4&lt;/volume&gt;&lt;/record&gt;&lt;/Cite&gt;&lt;/EndNote&gt;</w:instrText>
      </w:r>
      <w:r w:rsidR="00C41642">
        <w:fldChar w:fldCharType="separate"/>
      </w:r>
      <w:r w:rsidR="00231422">
        <w:rPr>
          <w:noProof/>
        </w:rPr>
        <w:t>(147)</w:t>
      </w:r>
      <w:r w:rsidR="00C41642">
        <w:fldChar w:fldCharType="end"/>
      </w:r>
      <w:r w:rsidR="00FC53AA">
        <w:t xml:space="preserve">.  </w:t>
      </w:r>
    </w:p>
    <w:p w14:paraId="4EABFEA8" w14:textId="5174754C" w:rsidR="00FC53AA" w:rsidRDefault="00FC53AA" w:rsidP="006E468C">
      <w:pPr>
        <w:spacing w:line="360" w:lineRule="auto"/>
        <w:jc w:val="both"/>
      </w:pPr>
      <w:r>
        <w:lastRenderedPageBreak/>
        <w:t xml:space="preserve">Subsequently, </w:t>
      </w:r>
      <w:r w:rsidR="009F22E8">
        <w:t>a full RCT was performed</w:t>
      </w:r>
      <w:r>
        <w:t xml:space="preserve">, the PERICLES-II study. </w:t>
      </w:r>
      <w:r w:rsidR="0079000C">
        <w:t>Risk factors for poor bowel preparation and demographics between the groups were equivalent.</w:t>
      </w:r>
      <w:r>
        <w:t xml:space="preserve"> </w:t>
      </w:r>
      <w:r w:rsidR="00F36DAD">
        <w:t>Adequate bowel preparation was seen in</w:t>
      </w:r>
      <w:r>
        <w:t xml:space="preserve"> 91% of the intervention group, compared with 81% in the control group (p = .0013).  The mean total and </w:t>
      </w:r>
      <w:r w:rsidR="0079000C">
        <w:t>by-segment BBPS scores were greater in the intervention group.</w:t>
      </w:r>
      <w:r w:rsidR="00A437A7">
        <w:t xml:space="preserve"> </w:t>
      </w:r>
      <w:r w:rsidR="0079000C">
        <w:t xml:space="preserve">Adherence to preparation was not documented, but the burden of </w:t>
      </w:r>
      <w:r w:rsidR="002F4253">
        <w:t>consuming the</w:t>
      </w:r>
      <w:r w:rsidR="0079000C">
        <w:t xml:space="preserve"> bowel preparation regime was felt to be significantly lower in the intervention group when compared on a </w:t>
      </w:r>
      <w:r w:rsidR="001F70FB">
        <w:t>visual analogue scale (</w:t>
      </w:r>
      <w:r w:rsidR="0079000C">
        <w:t>VAS</w:t>
      </w:r>
      <w:r w:rsidR="001F70FB">
        <w:t>)</w:t>
      </w:r>
      <w:r w:rsidR="00C41642">
        <w:t xml:space="preserve"> </w:t>
      </w:r>
      <w:r w:rsidR="00C41642">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 </w:instrText>
      </w:r>
      <w:r w:rsidR="00E9739D">
        <w:fldChar w:fldCharType="begin">
          <w:fldData xml:space="preserve">PEVuZE5vdGU+PENpdGU+PEF1dGhvcj5XYWx0ZXI8L0F1dGhvcj48WWVhcj4yMDE5PC9ZZWFyPjxS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</w:fldData>
        </w:fldChar>
      </w:r>
      <w:r w:rsidR="00E9739D">
        <w:instrText xml:space="preserve"> ADDIN EN.CITE.DATA </w:instrText>
      </w:r>
      <w:r w:rsidR="00E9739D">
        <w:fldChar w:fldCharType="end"/>
      </w:r>
      <w:r w:rsidR="00C41642">
        <w:fldChar w:fldCharType="separate"/>
      </w:r>
      <w:r w:rsidR="00231422">
        <w:rPr>
          <w:noProof/>
        </w:rPr>
        <w:t>(142)</w:t>
      </w:r>
      <w:r w:rsidR="00C41642">
        <w:fldChar w:fldCharType="end"/>
      </w:r>
      <w:r w:rsidR="0079000C">
        <w:t xml:space="preserve">.  </w:t>
      </w:r>
    </w:p>
    <w:p w14:paraId="71F1FC8C" w14:textId="43807D55" w:rsidR="0053363C" w:rsidRDefault="002E6788" w:rsidP="006E468C">
      <w:pPr>
        <w:spacing w:line="360" w:lineRule="auto"/>
        <w:jc w:val="both"/>
      </w:pPr>
      <w:r>
        <w:t>An</w:t>
      </w:r>
      <w:r w:rsidR="002F4253">
        <w:t>other study was conducted by</w:t>
      </w:r>
      <w:r>
        <w:t xml:space="preserve"> Lee </w:t>
      </w:r>
      <w:r w:rsidR="00441B60">
        <w:t>and colleagues</w:t>
      </w:r>
      <w:r>
        <w:t xml:space="preserve"> </w:t>
      </w:r>
      <w:r w:rsidR="00B929C0">
        <w:t xml:space="preserve">and </w:t>
      </w:r>
      <w:r>
        <w:t>compar</w:t>
      </w:r>
      <w:r w:rsidR="00B929C0">
        <w:t>ed</w:t>
      </w:r>
      <w:r w:rsidR="002F4253">
        <w:t xml:space="preserve"> </w:t>
      </w:r>
      <w:r w:rsidR="003B661A">
        <w:t xml:space="preserve">two intervention </w:t>
      </w:r>
      <w:r w:rsidR="000928DA">
        <w:t>arms</w:t>
      </w:r>
      <w:r w:rsidR="003B661A">
        <w:t>, who received</w:t>
      </w:r>
      <w:r>
        <w:t xml:space="preserve"> </w:t>
      </w:r>
      <w:r w:rsidR="000928DA">
        <w:t xml:space="preserve">either </w:t>
      </w:r>
      <w:r>
        <w:t xml:space="preserve">reinforced education in the form </w:t>
      </w:r>
      <w:r w:rsidR="009F22E8">
        <w:t xml:space="preserve">of </w:t>
      </w:r>
      <w:r>
        <w:t>SMS</w:t>
      </w:r>
      <w:r w:rsidR="00E93C22">
        <w:t xml:space="preserve"> messages</w:t>
      </w:r>
      <w:r>
        <w:t xml:space="preserve"> or </w:t>
      </w:r>
      <w:r w:rsidR="00E93C22">
        <w:t xml:space="preserve">a </w:t>
      </w:r>
      <w:r>
        <w:t xml:space="preserve">telephone </w:t>
      </w:r>
      <w:r w:rsidR="004179B5">
        <w:t>consultation</w:t>
      </w:r>
      <w:r w:rsidR="00B929C0">
        <w:t>, with a control group. T</w:t>
      </w:r>
      <w:r w:rsidR="000928DA">
        <w:t>his</w:t>
      </w:r>
      <w:r w:rsidR="002F4253">
        <w:t xml:space="preserve"> telephone consultation</w:t>
      </w:r>
      <w:r w:rsidR="000928DA">
        <w:t xml:space="preserve"> arm had a similar intervention tha</w:t>
      </w:r>
      <w:r w:rsidR="00797E46">
        <w:t xml:space="preserve">n that used </w:t>
      </w:r>
      <w:r w:rsidR="00E93C22">
        <w:t>in the study described above by</w:t>
      </w:r>
      <w:r w:rsidR="000928DA">
        <w:t xml:space="preserve"> Liu </w:t>
      </w:r>
      <w:r w:rsidR="00441B60">
        <w:t>and colleagues</w:t>
      </w:r>
      <w:r w:rsidR="00C41642">
        <w:t xml:space="preserve"> </w:t>
      </w:r>
      <w:r w:rsidR="00C41642">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C41642">
        <w:fldChar w:fldCharType="separate"/>
      </w:r>
      <w:r w:rsidR="00231422">
        <w:rPr>
          <w:noProof/>
        </w:rPr>
        <w:t>(118)</w:t>
      </w:r>
      <w:r w:rsidR="00C41642">
        <w:fldChar w:fldCharType="end"/>
      </w:r>
      <w:r w:rsidR="004179B5">
        <w:t xml:space="preserve">. </w:t>
      </w:r>
      <w:r w:rsidR="00797E46">
        <w:t>This s</w:t>
      </w:r>
      <w:r w:rsidR="000928DA">
        <w:t>tudy</w:t>
      </w:r>
      <w:r w:rsidR="00E93C22">
        <w:t xml:space="preserve"> </w:t>
      </w:r>
      <w:r w:rsidR="00E050DB">
        <w:t>compared</w:t>
      </w:r>
      <w:r w:rsidR="00E93C22">
        <w:t xml:space="preserve"> </w:t>
      </w:r>
      <w:r w:rsidR="000928DA">
        <w:t>an intensiv</w:t>
      </w:r>
      <w:r w:rsidR="00E93C22">
        <w:t>e</w:t>
      </w:r>
      <w:r w:rsidR="00C41642">
        <w:t xml:space="preserve"> education arm</w:t>
      </w:r>
      <w:r w:rsidR="00E93C22">
        <w:t>, a relatively</w:t>
      </w:r>
      <w:r w:rsidR="000928DA">
        <w:t xml:space="preserve"> simple</w:t>
      </w:r>
      <w:r w:rsidR="00E93C22">
        <w:t>r</w:t>
      </w:r>
      <w:r w:rsidR="00797E46">
        <w:t xml:space="preserve"> educational intervention</w:t>
      </w:r>
      <w:r w:rsidR="00C41642">
        <w:t xml:space="preserve"> arm</w:t>
      </w:r>
      <w:r w:rsidR="000928DA">
        <w:t xml:space="preserve">, </w:t>
      </w:r>
      <w:r w:rsidR="00E050DB">
        <w:t>with</w:t>
      </w:r>
      <w:r w:rsidR="000928DA">
        <w:t xml:space="preserve"> a control arm. </w:t>
      </w:r>
      <w:r w:rsidR="004179B5">
        <w:t>This reinforced education was provided</w:t>
      </w:r>
      <w:r>
        <w:t xml:space="preserve"> 2 days </w:t>
      </w:r>
      <w:r w:rsidR="00797E46">
        <w:t>before</w:t>
      </w:r>
      <w:r>
        <w:t xml:space="preserve"> the endoscopy by a nurse.  The SMS and telephone consultations contained similar information as the initial education, but in a more concise manner. </w:t>
      </w:r>
      <w:r w:rsidR="003B661A">
        <w:t xml:space="preserve">The intervention group that received telephone reminders had </w:t>
      </w:r>
      <w:r w:rsidR="00C41642">
        <w:t xml:space="preserve">a </w:t>
      </w:r>
      <w:r w:rsidR="003B661A">
        <w:t>significantly improved BBPS compared to</w:t>
      </w:r>
      <w:r w:rsidR="00C41642">
        <w:t xml:space="preserve"> the</w:t>
      </w:r>
      <w:r w:rsidR="003B661A">
        <w:t xml:space="preserve"> control</w:t>
      </w:r>
      <w:r w:rsidR="00C41642">
        <w:t xml:space="preserve"> group</w:t>
      </w:r>
      <w:r w:rsidR="003B661A">
        <w:t xml:space="preserve"> in all segments, as well as</w:t>
      </w:r>
      <w:r w:rsidR="00C41642">
        <w:t xml:space="preserve"> a greater</w:t>
      </w:r>
      <w:r w:rsidR="003B661A">
        <w:t xml:space="preserve"> total BBPS.  The SMS intervention group had a significantly higher</w:t>
      </w:r>
      <w:r w:rsidR="00E93C22">
        <w:t xml:space="preserve"> total and </w:t>
      </w:r>
      <w:r w:rsidR="003B661A">
        <w:t>transverse colon segment</w:t>
      </w:r>
      <w:r w:rsidR="00E93C22">
        <w:t xml:space="preserve"> BBPS score compared with the control arm. </w:t>
      </w:r>
      <w:r w:rsidR="003B661A">
        <w:t xml:space="preserve"> </w:t>
      </w:r>
      <w:r w:rsidR="00E93C22">
        <w:t>However, t</w:t>
      </w:r>
      <w:r w:rsidR="003B661A">
        <w:t>he other two segments</w:t>
      </w:r>
      <w:r w:rsidR="00E93C22">
        <w:t xml:space="preserve"> were not significantly different to the control group</w:t>
      </w:r>
      <w:r w:rsidR="003B661A">
        <w:t xml:space="preserve">.  Although </w:t>
      </w:r>
      <w:r w:rsidR="009F22E8">
        <w:t>SMS group’s</w:t>
      </w:r>
      <w:r w:rsidR="003B661A">
        <w:t xml:space="preserve"> mean total BBPS was lower than the telephone intervention, this did not reach statistical significance. </w:t>
      </w:r>
      <w:r>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231422">
        <w:instrText xml:space="preserve"> ADDIN EN.CITE </w:instrText>
      </w:r>
      <w:r w:rsidR="00231422">
        <w:fldChar w:fldCharType="begin">
          <w:fldData xml:space="preserve">PEVuZE5vdGU+PENpdGU+PEF1dGhvcj5MZWU8L0F1dGhvcj48WWVhcj4yMDE1PC9ZZWFyPjxSZWNO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</w:fldData>
        </w:fldChar>
      </w:r>
      <w:r w:rsidR="00231422">
        <w:instrText xml:space="preserve"> ADDIN EN.CITE.DATA </w:instrText>
      </w:r>
      <w:r w:rsidR="00231422">
        <w:fldChar w:fldCharType="end"/>
      </w:r>
      <w:r>
        <w:fldChar w:fldCharType="separate"/>
      </w:r>
      <w:r w:rsidR="00231422">
        <w:rPr>
          <w:noProof/>
        </w:rPr>
        <w:t>(126)</w:t>
      </w:r>
      <w:r>
        <w:fldChar w:fldCharType="end"/>
      </w:r>
      <w:r>
        <w:t xml:space="preserve">  Although this study did not specifically assess</w:t>
      </w:r>
      <w:r w:rsidR="003B661A">
        <w:t xml:space="preserve"> the number</w:t>
      </w:r>
      <w:r>
        <w:t xml:space="preserve"> </w:t>
      </w:r>
      <w:r w:rsidR="003B661A">
        <w:t>of adequate procedures</w:t>
      </w:r>
      <w:r>
        <w:t xml:space="preserve"> between the two groups, instead</w:t>
      </w:r>
      <w:r w:rsidR="00DF34B2">
        <w:t xml:space="preserve"> </w:t>
      </w:r>
      <w:r>
        <w:t>using the mean BBPS scores, it does demonstrate</w:t>
      </w:r>
      <w:r w:rsidR="000928DA">
        <w:t xml:space="preserve"> </w:t>
      </w:r>
      <w:r>
        <w:t>that mobile phone reminder</w:t>
      </w:r>
      <w:r w:rsidR="000928DA">
        <w:t>s improve</w:t>
      </w:r>
      <w:r>
        <w:t xml:space="preserve"> bowel preparation for colonoscopy</w:t>
      </w:r>
      <w:r w:rsidR="000928DA">
        <w:t xml:space="preserve"> and appear as effective as a telephone reminder</w:t>
      </w:r>
      <w:r>
        <w:t>.</w:t>
      </w:r>
      <w:r w:rsidR="000928DA">
        <w:t xml:space="preserve"> </w:t>
      </w:r>
      <w:r>
        <w:t xml:space="preserve"> A telephone conversation requires </w:t>
      </w:r>
      <w:r w:rsidR="00DC44EB">
        <w:t xml:space="preserve">staff </w:t>
      </w:r>
      <w:r>
        <w:t>time</w:t>
      </w:r>
      <w:r w:rsidR="00DC44EB">
        <w:t>,</w:t>
      </w:r>
      <w:r>
        <w:t xml:space="preserve"> </w:t>
      </w:r>
      <w:r w:rsidR="004344E2">
        <w:t>and, therefore,</w:t>
      </w:r>
      <w:r>
        <w:t xml:space="preserve"> money to </w:t>
      </w:r>
      <w:r w:rsidR="00DC44EB">
        <w:t>undertake</w:t>
      </w:r>
      <w:r w:rsidR="00B929C0">
        <w:t>;</w:t>
      </w:r>
      <w:r>
        <w:t xml:space="preserve"> </w:t>
      </w:r>
      <w:r w:rsidR="00B929C0">
        <w:t>compared with an</w:t>
      </w:r>
      <w:r>
        <w:t xml:space="preserve"> SMS reminder that can be </w:t>
      </w:r>
      <w:r w:rsidR="00DC44EB">
        <w:t>automated</w:t>
      </w:r>
      <w:r w:rsidR="00B929C0">
        <w:t>,</w:t>
      </w:r>
      <w:r w:rsidR="00DC44EB">
        <w:t xml:space="preserve"> </w:t>
      </w:r>
      <w:r w:rsidR="008C3B6B">
        <w:t>and could therefore be provided more cost effectively</w:t>
      </w:r>
      <w:r>
        <w:t xml:space="preserve">. </w:t>
      </w:r>
    </w:p>
    <w:p w14:paraId="6B7274C7" w14:textId="3354F8C0" w:rsidR="0053363C" w:rsidRDefault="001D4AC8" w:rsidP="006E468C">
      <w:pPr>
        <w:spacing w:line="360" w:lineRule="auto"/>
        <w:jc w:val="both"/>
      </w:pPr>
      <w:r>
        <w:t>Further developing on the idea of SMS reminders</w:t>
      </w:r>
      <w:r w:rsidR="002E6788">
        <w:t xml:space="preserve">, Back </w:t>
      </w:r>
      <w:r w:rsidR="00441B60">
        <w:t>and colleagues</w:t>
      </w:r>
      <w:r w:rsidR="002E6788">
        <w:t xml:space="preserve"> </w:t>
      </w:r>
      <w:r w:rsidR="00257A97">
        <w:t>undertook a study assessing whether messaging reminders</w:t>
      </w:r>
      <w:r w:rsidR="002D5DF4">
        <w:t>, also containing</w:t>
      </w:r>
      <w:r w:rsidR="00257A97">
        <w:t xml:space="preserve"> links</w:t>
      </w:r>
      <w:r w:rsidR="002D5DF4">
        <w:t xml:space="preserve"> to educational videos</w:t>
      </w:r>
      <w:r w:rsidR="00257A97">
        <w:t xml:space="preserve"> could improve preparation for colonoscopy. </w:t>
      </w:r>
      <w:r w:rsidR="005C4F52" w:rsidRPr="00B75591">
        <w:t xml:space="preserve">The intervention group received messaging reminders </w:t>
      </w:r>
      <w:r w:rsidR="00DC44EB" w:rsidRPr="00B75591">
        <w:t>three</w:t>
      </w:r>
      <w:r w:rsidR="005C4F52" w:rsidRPr="00B75591">
        <w:t xml:space="preserve"> days prior</w:t>
      </w:r>
      <w:r w:rsidR="00DC44EB" w:rsidRPr="00B75591">
        <w:t>,</w:t>
      </w:r>
      <w:r w:rsidR="005C4F52" w:rsidRPr="00B75591">
        <w:t xml:space="preserve"> and the day before their procedure</w:t>
      </w:r>
      <w:r w:rsidR="00B75591">
        <w:t>.  The messages contained</w:t>
      </w:r>
      <w:r w:rsidR="005C4F52" w:rsidRPr="00B75591">
        <w:t xml:space="preserve"> links to video</w:t>
      </w:r>
      <w:r w:rsidR="00B75591">
        <w:t>s</w:t>
      </w:r>
      <w:r w:rsidR="005C4F52" w:rsidRPr="00B75591">
        <w:t xml:space="preserve"> </w:t>
      </w:r>
      <w:r w:rsidR="004344E2">
        <w:t>that</w:t>
      </w:r>
      <w:r w:rsidR="005C4F52" w:rsidRPr="00B75591">
        <w:t xml:space="preserve"> explained the importance of bowel preparation and how it should be undertake</w:t>
      </w:r>
      <w:r w:rsidR="00B75591">
        <w:t>n</w:t>
      </w:r>
      <w:r w:rsidR="005C4F52" w:rsidRPr="00B75591">
        <w:t xml:space="preserve">.  The information was mirrored between the instructional leaflet and the video.  The intervention group had </w:t>
      </w:r>
      <w:r w:rsidR="002D5DF4">
        <w:t>a greater number with</w:t>
      </w:r>
      <w:r w:rsidR="005C4F52">
        <w:t xml:space="preserve"> adequate prep</w:t>
      </w:r>
      <w:r w:rsidR="002D5DF4">
        <w:t>aration,</w:t>
      </w:r>
      <w:r w:rsidR="005C4F52">
        <w:t xml:space="preserve"> as compared to the control group (96.5% vs 73.6%</w:t>
      </w:r>
      <w:r w:rsidR="009F22E8">
        <w:t>,</w:t>
      </w:r>
      <w:r w:rsidR="005C4F52">
        <w:t xml:space="preserve"> p</w:t>
      </w:r>
      <w:r w:rsidR="002C225A">
        <w:t xml:space="preserve"> </w:t>
      </w:r>
      <w:r w:rsidR="005C4F52">
        <w:t>&lt;</w:t>
      </w:r>
      <w:r w:rsidR="002C225A">
        <w:t xml:space="preserve"> </w:t>
      </w:r>
      <w:r w:rsidR="005C4F52">
        <w:t>0.001)</w:t>
      </w:r>
      <w:r w:rsidR="004D023E">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 </w:instrText>
      </w:r>
      <w:r w:rsidR="00E9739D">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DATA </w:instrText>
      </w:r>
      <w:r w:rsidR="00E9739D">
        <w:fldChar w:fldCharType="end"/>
      </w:r>
      <w:r w:rsidR="004D023E">
        <w:fldChar w:fldCharType="separate"/>
      </w:r>
      <w:r w:rsidR="00231422">
        <w:rPr>
          <w:noProof/>
        </w:rPr>
        <w:t>(140)</w:t>
      </w:r>
      <w:r w:rsidR="004D023E">
        <w:fldChar w:fldCharType="end"/>
      </w:r>
      <w:r w:rsidR="005C4F52">
        <w:t xml:space="preserve">. </w:t>
      </w:r>
      <w:r w:rsidR="002D5DF4">
        <w:t>A</w:t>
      </w:r>
      <w:r w:rsidR="00F557F6">
        <w:t>dherence</w:t>
      </w:r>
      <w:r w:rsidR="002D5DF4">
        <w:t xml:space="preserve"> was also assessed</w:t>
      </w:r>
      <w:r w:rsidR="00F557F6">
        <w:t xml:space="preserve"> using a set of dichotomous questions </w:t>
      </w:r>
      <w:r w:rsidR="002D5DF4">
        <w:t>with</w:t>
      </w:r>
      <w:r w:rsidR="00F557F6">
        <w:t xml:space="preserve"> significantly higher score</w:t>
      </w:r>
      <w:r w:rsidR="002D5DF4">
        <w:t>s</w:t>
      </w:r>
      <w:r w:rsidR="00F557F6">
        <w:t xml:space="preserve"> in the intervention group.  Of interest, pa</w:t>
      </w:r>
      <w:r w:rsidR="002D5DF4">
        <w:t>rticipants</w:t>
      </w:r>
      <w:r w:rsidR="00F557F6">
        <w:t xml:space="preserve"> consuming 4L of PEG were more likely to have a poor prep</w:t>
      </w:r>
      <w:r w:rsidR="002D5DF4">
        <w:t>aration</w:t>
      </w:r>
      <w:r w:rsidR="00F557F6">
        <w:t>, than those consuming the smaller volume</w:t>
      </w:r>
      <w:r w:rsidR="008A70E9">
        <w:t>.</w:t>
      </w:r>
      <w:r w:rsidR="00F557F6">
        <w:t xml:space="preserve"> </w:t>
      </w:r>
      <w:r w:rsidR="008A70E9">
        <w:t>This</w:t>
      </w:r>
      <w:r w:rsidR="002D5DF4">
        <w:t xml:space="preserve"> appeared to correlate with</w:t>
      </w:r>
      <w:r w:rsidR="00F557F6">
        <w:t xml:space="preserve"> adherence</w:t>
      </w:r>
      <w:r w:rsidR="008A70E9">
        <w:t>, as participants consuming 2L of PEG were more likely to be able to complete the volume</w:t>
      </w:r>
      <w:r w:rsidR="00F557F6">
        <w:t xml:space="preserve">.  </w:t>
      </w:r>
      <w:r w:rsidR="008D4B62">
        <w:t>T</w:t>
      </w:r>
      <w:r w:rsidR="00F557F6">
        <w:t xml:space="preserve">here was a significantly </w:t>
      </w:r>
      <w:r w:rsidR="00F557F6">
        <w:lastRenderedPageBreak/>
        <w:t xml:space="preserve">larger group of patients in the control group who received PEG 4L than in the intervention group (29.9% vs 21.6%). </w:t>
      </w:r>
      <w:r w:rsidR="008D4B62">
        <w:t>Whether the poor adherence in this group may have been improved with access to the videos is not clear.  However,</w:t>
      </w:r>
      <w:r w:rsidR="00B35BA8">
        <w:t xml:space="preserve"> this may lead to</w:t>
      </w:r>
      <w:r w:rsidR="008D4B62">
        <w:t xml:space="preserve"> </w:t>
      </w:r>
      <w:r w:rsidR="00DF34B2">
        <w:t xml:space="preserve">a </w:t>
      </w:r>
      <w:r w:rsidR="008D4B62">
        <w:t>potential skew</w:t>
      </w:r>
      <w:r w:rsidR="00B35BA8">
        <w:t>ing of</w:t>
      </w:r>
      <w:r w:rsidR="008D4B62">
        <w:t xml:space="preserve"> the data</w:t>
      </w:r>
      <w:r w:rsidR="00F557F6">
        <w:t xml:space="preserve">. </w:t>
      </w:r>
      <w:r w:rsidR="008D4B62">
        <w:t>B</w:t>
      </w:r>
      <w:r w:rsidR="00F557F6">
        <w:t>owel preparation quality is dependent on a multitude of factors</w:t>
      </w:r>
      <w:r w:rsidR="005770CD">
        <w:t>.</w:t>
      </w:r>
      <w:r w:rsidR="00F557F6">
        <w:t xml:space="preserve"> </w:t>
      </w:r>
      <w:r w:rsidR="005770CD">
        <w:t>S</w:t>
      </w:r>
      <w:r w:rsidR="008A70E9">
        <w:t>ystematic</w:t>
      </w:r>
      <w:r w:rsidR="00F557F6">
        <w:t xml:space="preserve"> differences between the groups </w:t>
      </w:r>
      <w:r w:rsidR="008A70E9">
        <w:t xml:space="preserve">may affect the interpretation of the </w:t>
      </w:r>
      <w:r w:rsidR="00F27436">
        <w:t>intervention</w:t>
      </w:r>
      <w:r w:rsidR="005770CD">
        <w:t>’</w:t>
      </w:r>
      <w:r w:rsidR="00F27436">
        <w:t>s effect</w:t>
      </w:r>
      <w:r>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 </w:instrText>
      </w:r>
      <w:r w:rsidR="00E9739D">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instrText xml:space="preserve"> ADDIN EN.CITE.DATA </w:instrText>
      </w:r>
      <w:r w:rsidR="00E9739D">
        <w:fldChar w:fldCharType="end"/>
      </w:r>
      <w:r>
        <w:fldChar w:fldCharType="separate"/>
      </w:r>
      <w:r w:rsidR="00231422">
        <w:rPr>
          <w:noProof/>
        </w:rPr>
        <w:t>(140)</w:t>
      </w:r>
      <w:r>
        <w:fldChar w:fldCharType="end"/>
      </w:r>
      <w:r w:rsidR="00F557F6">
        <w:t>.</w:t>
      </w:r>
    </w:p>
    <w:p w14:paraId="1F0AC8AD" w14:textId="5DD7B38B" w:rsidR="00A437A7" w:rsidRDefault="00A437A7" w:rsidP="006E468C">
      <w:pPr>
        <w:spacing w:line="360" w:lineRule="auto"/>
        <w:jc w:val="both"/>
      </w:pPr>
      <w:r>
        <w:t xml:space="preserve">The utility of a mobile phone application </w:t>
      </w:r>
      <w:r w:rsidR="00F27436">
        <w:t>(</w:t>
      </w:r>
      <w:r>
        <w:t>or app</w:t>
      </w:r>
      <w:r w:rsidR="00F27436">
        <w:t>)</w:t>
      </w:r>
      <w:r>
        <w:t xml:space="preserve"> that could assist patient</w:t>
      </w:r>
      <w:r w:rsidR="00DF34B2">
        <w:t>s</w:t>
      </w:r>
      <w:r>
        <w:t xml:space="preserve"> in preparation for colonoscopy</w:t>
      </w:r>
      <w:r w:rsidR="00B929C0">
        <w:t>,</w:t>
      </w:r>
      <w:r>
        <w:t xml:space="preserve"> has also been investigated.  An initial pilot study was undertaken by Walter</w:t>
      </w:r>
      <w:r w:rsidR="005770CD">
        <w:t xml:space="preserve"> </w:t>
      </w:r>
      <w:r w:rsidR="00441B60">
        <w:t>and colleagues</w:t>
      </w:r>
      <w:r>
        <w:t>.  The app was</w:t>
      </w:r>
      <w:r w:rsidR="00F27436">
        <w:t xml:space="preserve"> designed</w:t>
      </w:r>
      <w:r>
        <w:t xml:space="preserve"> bespoke for the study.  </w:t>
      </w:r>
      <w:r w:rsidR="00B97BE4">
        <w:t>They</w:t>
      </w:r>
      <w:r>
        <w:t xml:space="preserve"> reported</w:t>
      </w:r>
      <w:r w:rsidR="00B97BE4">
        <w:t xml:space="preserve"> that it functioned</w:t>
      </w:r>
      <w:r>
        <w:t xml:space="preserve"> effectively for all cases, although there was no metric to gauge </w:t>
      </w:r>
      <w:r w:rsidR="00B929C0">
        <w:t>this</w:t>
      </w:r>
      <w:r>
        <w:t xml:space="preserve">.  However, all cases </w:t>
      </w:r>
      <w:r w:rsidR="002C225A">
        <w:t>stated</w:t>
      </w:r>
      <w:r>
        <w:t xml:space="preserve"> that they would recommend the app to a friend or family member undertaking colonoscopy </w:t>
      </w:r>
      <w:r w:rsidR="002C225A">
        <w:t>and scored</w:t>
      </w:r>
      <w:r>
        <w:t xml:space="preserve"> a mean usefulness score of 8.2</w:t>
      </w:r>
      <w:r w:rsidR="002C225A">
        <w:t>/10</w:t>
      </w:r>
      <w:r>
        <w:t xml:space="preserve"> on a VAS.</w:t>
      </w:r>
      <w:r w:rsidR="003F28C0">
        <w:t xml:space="preserve"> The mean BBPS was </w:t>
      </w:r>
      <w:r w:rsidR="00B929C0">
        <w:t>significantly lower in the case group</w:t>
      </w:r>
      <w:r w:rsidR="00F27436">
        <w:t>, that were provided with the app,</w:t>
      </w:r>
      <w:r w:rsidR="00B929C0">
        <w:t xml:space="preserve"> and</w:t>
      </w:r>
      <w:r w:rsidR="003F28C0">
        <w:t xml:space="preserve"> </w:t>
      </w:r>
      <w:r w:rsidR="00B929C0">
        <w:t>n</w:t>
      </w:r>
      <w:r w:rsidR="003F28C0">
        <w:t>o cases had a BBPS of less than 6</w:t>
      </w:r>
      <w:r w:rsidR="00F27436">
        <w:t xml:space="preserve"> </w:t>
      </w:r>
      <w:r w:rsidR="00F27436">
        <w:fldChar w:fldCharType="begin"/>
      </w:r>
      <w:r w:rsidR="00E9739D">
        <w:instrText xml:space="preserve"> ADDIN EN.CITE &lt;EndNote&gt;&lt;Cite&gt;&lt;Author&gt;Walter&lt;/Author&gt;&lt;Year&gt;2017&lt;/Year&gt;&lt;RecNum&gt;0&lt;/RecNum&gt;&lt;IDText&gt;A Smartphone App for Improvement of Colonoscopy Preparation (ColoprAPP): Development and Feasibility Study&lt;/IDText&gt;&lt;DisplayText&gt;(145)&lt;/DisplayText&gt;&lt;record&gt;&lt;dates&gt;&lt;pub-dates&gt;&lt;date&gt;Sep 20&lt;/date&gt;&lt;/pub-dates&gt;&lt;year&gt;2017&lt;/year&gt;&lt;/dates&gt;&lt;keywords&gt;&lt;keyword&gt;bowel preparation&lt;/keyword&gt;&lt;keyword&gt;colonoscopy&lt;/keyword&gt;&lt;keyword&gt;colonoscopy preparation&lt;/keyword&gt;&lt;keyword&gt;intestinal cleansing&lt;/keyword&gt;&lt;keyword&gt;patient education&lt;/keyword&gt;&lt;keyword&gt;smartphone app&lt;/keyword&gt;&lt;/keywords&gt;&lt;urls&gt;&lt;related-urls&gt;&lt;url&gt;https://www.ncbi.nlm.nih.gov/pubmed/28931498&lt;/url&gt;&lt;/related-urls&gt;&lt;/urls&gt;&lt;isbn&gt;2291-5222&lt;/isbn&gt;&lt;custom2&gt;PMC5628282&lt;/custom2&gt;&lt;titles&gt;&lt;title&gt;A Smartphone App for Improvement of Colonoscopy Preparation (ColoprAPP): Development and Feasibility Study&lt;/title&gt;&lt;secondary-title&gt;JMIR Mhealth Uhealth&lt;/secondary-title&gt;&lt;/titles&gt;&lt;pages&gt;e138&lt;/pages&gt;&lt;number&gt;9&lt;/number&gt;&lt;contributors&gt;&lt;authors&gt;&lt;author&gt;Walter, B.&lt;/author&gt;&lt;author&gt;Schmid, R.&lt;/author&gt;&lt;author&gt;von Delius, S.&lt;/author&gt;&lt;/authors&gt;&lt;/contributors&gt;&lt;edition&gt;20170920&lt;/edition&gt;&lt;language&gt;eng&lt;/language&gt;&lt;added-date format="utc"&gt;1631112715&lt;/added-date&gt;&lt;ref-type name="Journal Article"&gt;17&lt;/ref-type&gt;&lt;auth-address&gt;Universitätsklinik Ulm, Medizinische Klinik I, Universität Ulm, Ulm, Germany. Klinikum rechts der Isar der Technischen Universität München, II. Medizinische Klinik und Poliklinik, Technische Universität München, München, Germany.&lt;/auth-address&gt;&lt;rec-number&gt;216&lt;/rec-number&gt;&lt;last-updated-date format="utc"&gt;1631112715&lt;/last-updated-date&gt;&lt;accession-num&gt;28931498&lt;/accession-num&gt;&lt;electronic-resource-num&gt;10.2196/mhealth.7703&lt;/electronic-resource-num&gt;&lt;volume&gt;5&lt;/volume&gt;&lt;/record&gt;&lt;/Cite&gt;&lt;/EndNote&gt;</w:instrText>
      </w:r>
      <w:r w:rsidR="00F27436">
        <w:fldChar w:fldCharType="separate"/>
      </w:r>
      <w:r w:rsidR="00231422">
        <w:rPr>
          <w:noProof/>
        </w:rPr>
        <w:t>(145)</w:t>
      </w:r>
      <w:r w:rsidR="00F27436">
        <w:fldChar w:fldCharType="end"/>
      </w:r>
      <w:r w:rsidR="003F28C0">
        <w:t>.</w:t>
      </w:r>
    </w:p>
    <w:p w14:paraId="20F6E21E" w14:textId="708CD755" w:rsidR="0053363C" w:rsidRDefault="008D4B62" w:rsidP="006E468C">
      <w:pPr>
        <w:spacing w:line="360" w:lineRule="auto"/>
        <w:jc w:val="both"/>
      </w:pPr>
      <w:r>
        <w:t>Subsequently</w:t>
      </w:r>
      <w:r w:rsidR="002E6788">
        <w:t xml:space="preserve">, an RCT in Spain was conducted by </w:t>
      </w:r>
      <w:r w:rsidR="002E6788" w:rsidRPr="002E6788">
        <w:rPr>
          <w:noProof/>
        </w:rPr>
        <w:t>Lorenzo-Zúñiga</w:t>
      </w:r>
      <w:r w:rsidR="002E6788">
        <w:rPr>
          <w:noProof/>
        </w:rPr>
        <w:t xml:space="preserve"> </w:t>
      </w:r>
      <w:r w:rsidR="00441B60">
        <w:t>and colleagues</w:t>
      </w:r>
      <w:r w:rsidR="004179B5">
        <w:rPr>
          <w:noProof/>
        </w:rPr>
        <w:t xml:space="preserve"> </w:t>
      </w:r>
      <w:r w:rsidR="00F27436">
        <w:rPr>
          <w:noProof/>
        </w:rPr>
        <w:t xml:space="preserve">further </w:t>
      </w:r>
      <w:r>
        <w:rPr>
          <w:noProof/>
        </w:rPr>
        <w:t>assessing</w:t>
      </w:r>
      <w:r w:rsidR="00BA3161">
        <w:rPr>
          <w:noProof/>
        </w:rPr>
        <w:t xml:space="preserve"> a</w:t>
      </w:r>
      <w:r w:rsidR="00F27436">
        <w:rPr>
          <w:noProof/>
        </w:rPr>
        <w:t>nother</w:t>
      </w:r>
      <w:r>
        <w:rPr>
          <w:noProof/>
        </w:rPr>
        <w:t xml:space="preserve"> bespoke</w:t>
      </w:r>
      <w:r w:rsidR="00BA3161">
        <w:rPr>
          <w:noProof/>
        </w:rPr>
        <w:t xml:space="preserve"> mobile phone application</w:t>
      </w:r>
      <w:r w:rsidR="005F6B13">
        <w:t>.</w:t>
      </w:r>
      <w:r w:rsidR="00BE5AA1">
        <w:t xml:space="preserve">  The intervention cohort received access to a</w:t>
      </w:r>
      <w:r w:rsidR="00F27436">
        <w:t xml:space="preserve">n </w:t>
      </w:r>
      <w:r w:rsidR="00BE5AA1">
        <w:t>app which gave reminders to patients regarding the bowel preparation as well as providing instructions and pictures on how to take the prep</w:t>
      </w:r>
      <w:r w:rsidR="00B35BA8">
        <w:t>aration</w:t>
      </w:r>
      <w:r w:rsidR="00BE5AA1">
        <w:t>, what diet to consume, a video on how to make</w:t>
      </w:r>
      <w:r w:rsidR="00BA3161">
        <w:t xml:space="preserve"> up</w:t>
      </w:r>
      <w:r w:rsidR="00BE5AA1">
        <w:t xml:space="preserve"> the bowel preparation solution</w:t>
      </w:r>
      <w:r w:rsidR="004344E2">
        <w:t>,</w:t>
      </w:r>
      <w:r w:rsidR="00BE5AA1">
        <w:t xml:space="preserve"> a</w:t>
      </w:r>
      <w:r w:rsidR="00B75591">
        <w:t>nd</w:t>
      </w:r>
      <w:r w:rsidR="00BE5AA1">
        <w:t xml:space="preserve"> a checklist to ensure all steps in the process were completed.  It was not specified whether the two groups received the same information</w:t>
      </w:r>
      <w:r w:rsidR="00B75591">
        <w:t xml:space="preserve"> in different formats</w:t>
      </w:r>
      <w:r w:rsidR="00BE5AA1">
        <w:t>, or whether additional information was shared with the intervention group.</w:t>
      </w:r>
      <w:r w:rsidR="00446DF2">
        <w:t xml:space="preserve"> </w:t>
      </w:r>
      <w:r w:rsidR="00BE5AA1">
        <w:t>The rate of adequate bowel preparation was significantly higher in the intervention group compared to the control group (100% vs 96.1%</w:t>
      </w:r>
      <w:r w:rsidR="00B97BE4">
        <w:t>,</w:t>
      </w:r>
      <w:r w:rsidR="00BE5AA1">
        <w:t xml:space="preserve"> p</w:t>
      </w:r>
      <w:r w:rsidR="00B97BE4">
        <w:t xml:space="preserve"> </w:t>
      </w:r>
      <w:r w:rsidR="00BE5AA1">
        <w:t>=</w:t>
      </w:r>
      <w:r w:rsidR="00B97BE4">
        <w:t xml:space="preserve"> </w:t>
      </w:r>
      <w:r w:rsidR="00BE5AA1">
        <w:t>0.037)</w:t>
      </w:r>
      <w:r w:rsidR="004D023E">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 </w:instrText>
      </w:r>
      <w:r w:rsidR="00E9739D">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E9739D">
        <w:instrText xml:space="preserve"> ADDIN EN.CITE.DATA </w:instrText>
      </w:r>
      <w:r w:rsidR="00E9739D">
        <w:fldChar w:fldCharType="end"/>
      </w:r>
      <w:r w:rsidR="004D023E">
        <w:fldChar w:fldCharType="separate"/>
      </w:r>
      <w:r w:rsidR="00231422">
        <w:rPr>
          <w:noProof/>
        </w:rPr>
        <w:t>(141)</w:t>
      </w:r>
      <w:r w:rsidR="004D023E">
        <w:fldChar w:fldCharType="end"/>
      </w:r>
      <w:r w:rsidR="00BE5AA1">
        <w:t>.  Patient</w:t>
      </w:r>
      <w:r w:rsidR="004344E2">
        <w:t>-</w:t>
      </w:r>
      <w:r w:rsidR="00BE5AA1">
        <w:t>der</w:t>
      </w:r>
      <w:r w:rsidR="00446DF2">
        <w:t>ived outcomes were also measured</w:t>
      </w:r>
      <w:r w:rsidR="00BE5AA1">
        <w:t xml:space="preserve"> using a </w:t>
      </w:r>
      <w:r w:rsidR="005770CD">
        <w:t>VAS</w:t>
      </w:r>
      <w:r w:rsidR="00BE5AA1">
        <w:t xml:space="preserve"> to describe “how easy was the preparation for colonoscopy” and “</w:t>
      </w:r>
      <w:r>
        <w:t>what</w:t>
      </w:r>
      <w:r w:rsidR="00BE5AA1">
        <w:t xml:space="preserve"> is your level of satisfaction with the bowel </w:t>
      </w:r>
      <w:r w:rsidR="0023535D">
        <w:t>preparation”, both of which were significantly higher in the intervention group.  This study does not clearly state how patients were randomised, only stating that this was carried out by a nurse assistant.  In their discussion, it is stated that the “method of randomi</w:t>
      </w:r>
      <w:r w:rsidR="00F27436">
        <w:t>s</w:t>
      </w:r>
      <w:r w:rsidR="0023535D">
        <w:t>ation may be a potential source of bias”,</w:t>
      </w:r>
      <w:r w:rsidR="00F27436">
        <w:t xml:space="preserve"> however, further clarification on the randomisation process is not provided.</w:t>
      </w:r>
      <w:r w:rsidR="0023535D">
        <w:t xml:space="preserve"> </w:t>
      </w:r>
      <w:r w:rsidR="00F27436">
        <w:t>This c</w:t>
      </w:r>
      <w:r w:rsidR="0023535D">
        <w:t xml:space="preserve">oupled with the fact that it is not clear whether both groups received </w:t>
      </w:r>
      <w:r w:rsidR="00F27436">
        <w:t>equivalent</w:t>
      </w:r>
      <w:r w:rsidR="0023535D">
        <w:t xml:space="preserve"> instructions, decreases the validity of the findings</w:t>
      </w:r>
      <w:r w:rsidR="00F27436">
        <w:rPr>
          <w:noProof/>
        </w:rPr>
        <w:t xml:space="preserve"> </w:t>
      </w:r>
      <w:r w:rsidR="00F27436">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231422">
        <w:instrText xml:space="preserve"> ADDIN EN.CITE </w:instrText>
      </w:r>
      <w:r w:rsidR="00231422">
        <w:fldChar w:fldCharType="begin">
          <w:fldData xml:space="preserve">PEVuZE5vdGU+PENpdGU+PEF1dGhvcj5Mb3JlbnpvLVrDusOxaWdhPC9BdXRob3I+PFllYXI+MjAx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</w:fldData>
        </w:fldChar>
      </w:r>
      <w:r w:rsidR="00231422">
        <w:instrText xml:space="preserve"> ADDIN EN.CITE.DATA </w:instrText>
      </w:r>
      <w:r w:rsidR="00231422">
        <w:fldChar w:fldCharType="end"/>
      </w:r>
      <w:r w:rsidR="00F27436">
        <w:fldChar w:fldCharType="separate"/>
      </w:r>
      <w:r w:rsidR="00231422">
        <w:rPr>
          <w:noProof/>
        </w:rPr>
        <w:t>(141)</w:t>
      </w:r>
      <w:r w:rsidR="00F27436">
        <w:fldChar w:fldCharType="end"/>
      </w:r>
      <w:r w:rsidR="0023535D">
        <w:t>.</w:t>
      </w:r>
      <w:r w:rsidR="00BA3161">
        <w:t xml:space="preserve">  </w:t>
      </w:r>
    </w:p>
    <w:p w14:paraId="3A4D5B10" w14:textId="4A13FC5A" w:rsidR="00BA3161" w:rsidRDefault="005770CD" w:rsidP="006E468C">
      <w:pPr>
        <w:spacing w:line="360" w:lineRule="auto"/>
        <w:jc w:val="both"/>
      </w:pPr>
      <w:r>
        <w:t>A</w:t>
      </w:r>
      <w:r w:rsidR="00AE26A3">
        <w:t xml:space="preserve"> multi-</w:t>
      </w:r>
      <w:r w:rsidR="00BA3161">
        <w:t xml:space="preserve">centre study was conducted by </w:t>
      </w:r>
      <w:r w:rsidR="005F6B13">
        <w:t>K</w:t>
      </w:r>
      <w:r w:rsidR="00BA3161">
        <w:t xml:space="preserve">ang </w:t>
      </w:r>
      <w:r w:rsidR="00441B60">
        <w:t>and colleagues</w:t>
      </w:r>
      <w:r w:rsidR="00BA3161">
        <w:t xml:space="preserve"> </w:t>
      </w:r>
      <w:r w:rsidR="005F6B13">
        <w:t>investigating whether delivering information via social media would improve bowel preparation.</w:t>
      </w:r>
      <w:r w:rsidR="00AA16BE">
        <w:t xml:space="preserve"> </w:t>
      </w:r>
      <w:r w:rsidR="005F6B13">
        <w:t>The intervention group received social media messages via a smartphone</w:t>
      </w:r>
      <w:r w:rsidR="00F27436">
        <w:t>.  These messages also</w:t>
      </w:r>
      <w:r w:rsidR="002C2344">
        <w:t xml:space="preserve"> provided access to</w:t>
      </w:r>
      <w:r w:rsidR="00B929C0">
        <w:t xml:space="preserve"> information on how to prepare</w:t>
      </w:r>
      <w:r w:rsidR="002C2344">
        <w:t xml:space="preserve"> </w:t>
      </w:r>
      <w:r w:rsidR="00B929C0">
        <w:t>for the test</w:t>
      </w:r>
      <w:r w:rsidR="00AA16BE">
        <w:t xml:space="preserve">. </w:t>
      </w:r>
      <w:r w:rsidR="005F6B13">
        <w:t xml:space="preserve">  </w:t>
      </w:r>
      <w:r w:rsidR="00B929C0">
        <w:t xml:space="preserve">Participants in the intervention group </w:t>
      </w:r>
      <w:r w:rsidR="005F6B13">
        <w:t xml:space="preserve">could also interact with the service </w:t>
      </w:r>
      <w:r w:rsidR="00B542FC">
        <w:t xml:space="preserve">to </w:t>
      </w:r>
      <w:r w:rsidR="005F6B13">
        <w:t xml:space="preserve">access more detailed </w:t>
      </w:r>
      <w:r w:rsidR="002C2344">
        <w:t>information or</w:t>
      </w:r>
      <w:r w:rsidR="005F6B13">
        <w:t xml:space="preserve"> send messages </w:t>
      </w:r>
      <w:r w:rsidR="00B929C0">
        <w:t>that</w:t>
      </w:r>
      <w:r w:rsidR="00446DF2">
        <w:t xml:space="preserve"> were</w:t>
      </w:r>
      <w:r w:rsidR="00AA16BE">
        <w:t xml:space="preserve"> answered daily by one of the </w:t>
      </w:r>
      <w:r w:rsidR="00AA16BE">
        <w:lastRenderedPageBreak/>
        <w:t>investigators</w:t>
      </w:r>
      <w:r w:rsidR="005F6B13">
        <w:t xml:space="preserve">.  </w:t>
      </w:r>
      <w:r w:rsidR="000524C9">
        <w:t xml:space="preserve">Adequate preparation was seen in </w:t>
      </w:r>
      <w:r w:rsidR="00B929C0">
        <w:t>82.2</w:t>
      </w:r>
      <w:r w:rsidR="005F6B13">
        <w:t>%</w:t>
      </w:r>
      <w:r w:rsidR="00B929C0">
        <w:t xml:space="preserve"> of participants </w:t>
      </w:r>
      <w:r w:rsidR="000524C9">
        <w:t>of</w:t>
      </w:r>
      <w:r w:rsidR="00B929C0">
        <w:t xml:space="preserve"> the intervention group</w:t>
      </w:r>
      <w:r w:rsidR="002E6788">
        <w:t xml:space="preserve"> </w:t>
      </w:r>
      <w:r w:rsidR="00B929C0">
        <w:t>compared with</w:t>
      </w:r>
      <w:r w:rsidR="005F6B13">
        <w:t xml:space="preserve"> </w:t>
      </w:r>
      <w:r w:rsidR="00B929C0">
        <w:t>69.5</w:t>
      </w:r>
      <w:r w:rsidR="005F6B13">
        <w:t>% in the control group (p</w:t>
      </w:r>
      <w:r w:rsidR="00B35BA8">
        <w:t xml:space="preserve"> </w:t>
      </w:r>
      <w:r w:rsidR="005F6B13">
        <w:t>&lt;</w:t>
      </w:r>
      <w:r w:rsidR="00B35BA8">
        <w:t xml:space="preserve"> </w:t>
      </w:r>
      <w:r w:rsidR="005F6B13">
        <w:t>0.001)</w:t>
      </w:r>
      <w:r w:rsidR="008C3B6B">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 </w:instrText>
      </w:r>
      <w:r w:rsidR="00E9739D">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E9739D">
        <w:instrText xml:space="preserve"> ADDIN EN.CITE.DATA </w:instrText>
      </w:r>
      <w:r w:rsidR="00E9739D">
        <w:fldChar w:fldCharType="end"/>
      </w:r>
      <w:r w:rsidR="008C3B6B">
        <w:fldChar w:fldCharType="separate"/>
      </w:r>
      <w:r w:rsidR="00231422">
        <w:rPr>
          <w:noProof/>
        </w:rPr>
        <w:t>(143)</w:t>
      </w:r>
      <w:r w:rsidR="008C3B6B">
        <w:fldChar w:fldCharType="end"/>
      </w:r>
      <w:r w:rsidR="005F6B13">
        <w:t>.  C</w:t>
      </w:r>
      <w:r w:rsidR="00B35BA8">
        <w:t>IR</w:t>
      </w:r>
      <w:r w:rsidR="005F6B13">
        <w:t xml:space="preserve">, mean </w:t>
      </w:r>
      <w:r w:rsidR="00AE26A3">
        <w:t>OBPS</w:t>
      </w:r>
      <w:r w:rsidR="005F6B13">
        <w:t xml:space="preserve"> score</w:t>
      </w:r>
      <w:r w:rsidR="004344E2">
        <w:t>,</w:t>
      </w:r>
      <w:r w:rsidR="005F6B13">
        <w:t xml:space="preserve"> and insertion times were all significantly improved in the intervention group.</w:t>
      </w:r>
      <w:r w:rsidR="00AA16BE">
        <w:t xml:space="preserve">  Unlike other educational interventions, the ADR detection rate was also significantly higher in the </w:t>
      </w:r>
      <w:r w:rsidR="002E6788">
        <w:t>intervention group compared to the control group (18.6% vs 12.0%, p</w:t>
      </w:r>
      <w:r w:rsidR="00B35BA8">
        <w:t xml:space="preserve"> </w:t>
      </w:r>
      <w:r w:rsidR="002E6788">
        <w:t>=</w:t>
      </w:r>
      <w:r w:rsidR="00B35BA8">
        <w:t xml:space="preserve"> </w:t>
      </w:r>
      <w:r w:rsidR="002E6788">
        <w:t>0.012)</w:t>
      </w:r>
      <w:r w:rsidR="002C225A">
        <w:t xml:space="preserve">, although both groups have lower than expected ADRs, with &gt;20% usually expected in quality colonoscopy </w:t>
      </w:r>
      <w:r w:rsidR="001B32F1">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1B32F1">
        <w:fldChar w:fldCharType="separate"/>
      </w:r>
      <w:r w:rsidR="00231422">
        <w:rPr>
          <w:noProof/>
        </w:rPr>
        <w:t>(49)</w:t>
      </w:r>
      <w:r w:rsidR="001B32F1">
        <w:fldChar w:fldCharType="end"/>
      </w:r>
      <w:r w:rsidR="002E6788">
        <w:t xml:space="preserve">.  </w:t>
      </w:r>
      <w:r w:rsidR="00B542FC">
        <w:t>This study demonstrated both improved bowel preparation quality and</w:t>
      </w:r>
      <w:r w:rsidR="002C2344">
        <w:t>,</w:t>
      </w:r>
      <w:r w:rsidR="00B542FC">
        <w:t xml:space="preserve"> an improvement in </w:t>
      </w:r>
      <w:r w:rsidR="00A17165">
        <w:t>an</w:t>
      </w:r>
      <w:r w:rsidR="00B542FC">
        <w:t xml:space="preserve"> independent marker of quality of colonoscopy</w:t>
      </w:r>
      <w:r w:rsidR="002C2344">
        <w:t>,</w:t>
      </w:r>
      <w:r w:rsidR="00B542FC">
        <w:t xml:space="preserve"> ADR</w:t>
      </w:r>
      <w:r w:rsidR="00F27436">
        <w:t xml:space="preserve"> </w:t>
      </w:r>
      <w:r w:rsidR="002E6788">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instrText xml:space="preserve"> ADDIN EN.CITE.DATA </w:instrText>
      </w:r>
      <w:r w:rsidR="00E9739D">
        <w:fldChar w:fldCharType="end"/>
      </w:r>
      <w:r w:rsidR="002E6788">
        <w:fldChar w:fldCharType="separate"/>
      </w:r>
      <w:r w:rsidR="00231422">
        <w:rPr>
          <w:noProof/>
        </w:rPr>
        <w:t>(72)</w:t>
      </w:r>
      <w:r w:rsidR="002E6788">
        <w:fldChar w:fldCharType="end"/>
      </w:r>
      <w:r w:rsidR="002E6788">
        <w:t xml:space="preserve"> </w:t>
      </w:r>
      <w:r w:rsidR="00F27436">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231422">
        <w:instrText xml:space="preserve"> ADDIN EN.CITE </w:instrText>
      </w:r>
      <w:r w:rsidR="00231422">
        <w:fldChar w:fldCharType="begin">
          <w:fldData xml:space="preserve">PEVuZE5vdGU+PENpdGU+PEF1dGhvcj5LYW5nPC9BdXRob3I+PFllYXI+MjAxNjwvWWVhcj48UmVj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</w:fldData>
        </w:fldChar>
      </w:r>
      <w:r w:rsidR="00231422">
        <w:instrText xml:space="preserve"> ADDIN EN.CITE.DATA </w:instrText>
      </w:r>
      <w:r w:rsidR="00231422">
        <w:fldChar w:fldCharType="end"/>
      </w:r>
      <w:r w:rsidR="00F27436">
        <w:fldChar w:fldCharType="separate"/>
      </w:r>
      <w:r w:rsidR="00231422">
        <w:rPr>
          <w:noProof/>
        </w:rPr>
        <w:t>(143)</w:t>
      </w:r>
      <w:r w:rsidR="00F27436">
        <w:fldChar w:fldCharType="end"/>
      </w:r>
      <w:r w:rsidR="00F27436">
        <w:t>.</w:t>
      </w:r>
    </w:p>
    <w:p w14:paraId="379AF59D" w14:textId="7BC4EF0B" w:rsidR="003F28C0" w:rsidRDefault="003F28C0" w:rsidP="006E468C">
      <w:pPr>
        <w:spacing w:line="360" w:lineRule="auto"/>
        <w:jc w:val="both"/>
      </w:pPr>
      <w:r>
        <w:t xml:space="preserve">The effectiveness of both mobile phone prompts and apps has been demonstrated.  Direct education is </w:t>
      </w:r>
      <w:r w:rsidR="004D760E">
        <w:t>effective but</w:t>
      </w:r>
      <w:r>
        <w:t xml:space="preserve"> requires time and organisation to provide.  Zhang </w:t>
      </w:r>
      <w:r w:rsidR="00441B60">
        <w:t>and colleagues</w:t>
      </w:r>
      <w:r>
        <w:t xml:space="preserve"> conducted a study assessing whether direct education </w:t>
      </w:r>
      <w:r w:rsidR="00EC22AD">
        <w:t xml:space="preserve">facilitated </w:t>
      </w:r>
      <w:r w:rsidR="00186438">
        <w:t>using</w:t>
      </w:r>
      <w:r>
        <w:t xml:space="preserve"> mobile phone chat</w:t>
      </w:r>
      <w:r w:rsidR="00EC22AD">
        <w:t>rooms</w:t>
      </w:r>
      <w:r w:rsidR="00F27436">
        <w:t>,</w:t>
      </w:r>
      <w:r>
        <w:t xml:space="preserve"> </w:t>
      </w:r>
      <w:r w:rsidR="00DF34B2">
        <w:t>affected</w:t>
      </w:r>
      <w:r>
        <w:t xml:space="preserve"> bowel preparation</w:t>
      </w:r>
      <w:r w:rsidR="00F27436">
        <w:t xml:space="preserve"> quality</w:t>
      </w:r>
      <w:r>
        <w:t xml:space="preserve">.  </w:t>
      </w:r>
      <w:r w:rsidR="00187D05">
        <w:t xml:space="preserve"> No significant difference was noted between the two groups in terms of proportion of adequate preparation, however, the mean BBPS (7.1 +/- 1.2 vs 6.3 +/- 1.4) and incomplete colonoscopies (4.3% vs 7.5%) were significantly different in favour of the intervention group</w:t>
      </w:r>
      <w:r w:rsidR="00DE732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 </w:instrText>
      </w:r>
      <w:r w:rsidR="00E9739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DATA </w:instrText>
      </w:r>
      <w:r w:rsidR="00E9739D">
        <w:fldChar w:fldCharType="end"/>
      </w:r>
      <w:r w:rsidR="00DE732D">
        <w:fldChar w:fldCharType="separate"/>
      </w:r>
      <w:r w:rsidR="00231422">
        <w:rPr>
          <w:noProof/>
        </w:rPr>
        <w:t>(144)</w:t>
      </w:r>
      <w:r w:rsidR="00DE732D">
        <w:fldChar w:fldCharType="end"/>
      </w:r>
      <w:r w:rsidR="00187D05">
        <w:t>.  Self</w:t>
      </w:r>
      <w:r w:rsidR="00DF34B2">
        <w:t>-</w:t>
      </w:r>
      <w:r w:rsidR="00187D05">
        <w:t>reported adherence</w:t>
      </w:r>
      <w:r w:rsidR="00DF34B2">
        <w:t>, as well as sleep quality,</w:t>
      </w:r>
      <w:r w:rsidR="00187D05">
        <w:t xml:space="preserve"> w</w:t>
      </w:r>
      <w:r w:rsidR="00DF34B2">
        <w:t>as</w:t>
      </w:r>
      <w:r w:rsidR="00187D05">
        <w:t xml:space="preserve"> also significantly greater in the intervention group.  The utilisation of the direct messaging of the medical teams by the intervention group was not reported.  The risk factors between the groups were equivalent, however, the medications used in each group were not documented.  This study </w:t>
      </w:r>
      <w:r w:rsidR="001B32F1">
        <w:t>describes</w:t>
      </w:r>
      <w:r w:rsidR="00187D05">
        <w:t xml:space="preserve"> how a mobile phone can be utilised to both provide multimedia information, as well as</w:t>
      </w:r>
      <w:r w:rsidR="00EC22AD">
        <w:t xml:space="preserve"> enabling</w:t>
      </w:r>
      <w:r w:rsidR="00187D05">
        <w:t xml:space="preserve"> direct contact </w:t>
      </w:r>
      <w:r w:rsidR="00EC22AD">
        <w:t>to allow</w:t>
      </w:r>
      <w:r w:rsidR="00187D05">
        <w:t xml:space="preserve"> troubleshooting</w:t>
      </w:r>
      <w:r w:rsidR="00EC22AD">
        <w:t xml:space="preserve"> and further education</w:t>
      </w:r>
      <w:r w:rsidR="00187D05">
        <w:t xml:space="preserve">.  This could theoretically reduce the burden on the clinical team, by improving the efficiency of the service. </w:t>
      </w:r>
      <w:r w:rsidR="00B97BE4">
        <w:t>The quantity and frequency of interaction between the clinician and participant</w:t>
      </w:r>
      <w:r w:rsidR="00D31B4E">
        <w:t xml:space="preserve">, however, is not </w:t>
      </w:r>
      <w:r w:rsidR="00B929C0">
        <w:t xml:space="preserve">fully </w:t>
      </w:r>
      <w:r w:rsidR="00D31B4E">
        <w:t>documented within the study, limiting what can be inferred regarding how the service was utilised.</w:t>
      </w:r>
      <w:r w:rsidR="001B32F1">
        <w:t xml:space="preserve">  Omission of the pre-endoscopy diet and timing of preparation in the two groups, factors that have a significant impact on preparation quality, also reduce the validity.</w:t>
      </w:r>
      <w:r w:rsidR="00D31B4E">
        <w:t xml:space="preserve"> Furthermore, the primary endpoint was not met, indicating that this intervention does not significantly </w:t>
      </w:r>
      <w:r w:rsidR="00EC22AD">
        <w:t>reduce</w:t>
      </w:r>
      <w:r w:rsidR="00D31B4E">
        <w:t xml:space="preserve"> </w:t>
      </w:r>
      <w:r w:rsidR="00EC22AD">
        <w:t>the proportion of adequately</w:t>
      </w:r>
      <w:r w:rsidR="00D31B4E">
        <w:t xml:space="preserve"> prepar</w:t>
      </w:r>
      <w:r w:rsidR="00EC22AD">
        <w:t>ed bowels</w:t>
      </w:r>
      <w:r w:rsidR="00D31B4E">
        <w:t xml:space="preserve"> over and above standard written instructions</w:t>
      </w:r>
      <w:r w:rsidR="00EC22AD">
        <w:t xml:space="preserve"> </w:t>
      </w:r>
      <w:r w:rsidR="00EC22A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 </w:instrText>
      </w:r>
      <w:r w:rsidR="00E9739D">
        <w:fldChar w:fldCharType="begin">
          <w:fldData xml:space="preserve">PEVuZE5vdGU+PENpdGU+PEF1dGhvcj5aaGFuZzwvQXV0aG9yPjxZZWFyPjIwMTg8L1llYXI+PFJl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</w:fldData>
        </w:fldChar>
      </w:r>
      <w:r w:rsidR="00E9739D">
        <w:instrText xml:space="preserve"> ADDIN EN.CITE.DATA </w:instrText>
      </w:r>
      <w:r w:rsidR="00E9739D">
        <w:fldChar w:fldCharType="end"/>
      </w:r>
      <w:r w:rsidR="00EC22AD">
        <w:fldChar w:fldCharType="separate"/>
      </w:r>
      <w:r w:rsidR="00231422">
        <w:rPr>
          <w:noProof/>
        </w:rPr>
        <w:t>(144)</w:t>
      </w:r>
      <w:r w:rsidR="00EC22AD">
        <w:fldChar w:fldCharType="end"/>
      </w:r>
      <w:r w:rsidR="00D31B4E">
        <w:t>.</w:t>
      </w:r>
    </w:p>
    <w:p w14:paraId="39363447" w14:textId="4D137DD8" w:rsidR="003F28C0" w:rsidRDefault="00620CBF" w:rsidP="006E468C">
      <w:pPr>
        <w:spacing w:line="360" w:lineRule="auto"/>
        <w:jc w:val="both"/>
      </w:pPr>
      <w:r w:rsidRPr="00B175D6">
        <w:t>The effectiveness of educational interventions is hypothesised to be related to increased</w:t>
      </w:r>
      <w:r>
        <w:t xml:space="preserve"> understanding and motivation, which leads to increased adherence</w:t>
      </w:r>
      <w:r w:rsidR="00EC22AD">
        <w:t xml:space="preserve"> </w:t>
      </w:r>
      <w:r w:rsidR="006F3E61">
        <w:fldChar w:fldCharType="begin">
          <w:fldData xml:space="preserve">PEVuZE5vdGU+PENpdGU+PEF1dGhvcj5OZXNzPC9BdXRob3I+PFllYXI+MjAwMTwvWWVhcj48UmVj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</w:fldData>
        </w:fldChar>
      </w:r>
      <w:r w:rsidR="00E9739D">
        <w:instrText xml:space="preserve"> ADDIN EN.CITE </w:instrText>
      </w:r>
      <w:r w:rsidR="00E9739D">
        <w:fldChar w:fldCharType="begin">
          <w:fldData xml:space="preserve">PEVuZE5vdGU+PENpdGU+PEF1dGhvcj5OZXNzPC9BdXRob3I+PFllYXI+MjAwMTwvWWVhcj48UmVj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</w:fldData>
        </w:fldChar>
      </w:r>
      <w:r w:rsidR="00E9739D">
        <w:instrText xml:space="preserve"> ADDIN EN.CITE.DATA </w:instrText>
      </w:r>
      <w:r w:rsidR="00E9739D">
        <w:fldChar w:fldCharType="end"/>
      </w:r>
      <w:r w:rsidR="006F3E61">
        <w:fldChar w:fldCharType="separate"/>
      </w:r>
      <w:r w:rsidR="00231422">
        <w:rPr>
          <w:noProof/>
        </w:rPr>
        <w:t>(108, 109, 112)</w:t>
      </w:r>
      <w:r w:rsidR="006F3E61">
        <w:fldChar w:fldCharType="end"/>
      </w:r>
      <w:r>
        <w:t xml:space="preserve">.  This was assessed by Sharara </w:t>
      </w:r>
      <w:r w:rsidR="00441B60">
        <w:t>and colleagues</w:t>
      </w:r>
      <w:r w:rsidR="00197C3A">
        <w:t>.  The intervention group</w:t>
      </w:r>
      <w:r>
        <w:t xml:space="preserve"> </w:t>
      </w:r>
      <w:r w:rsidR="00197C3A">
        <w:t>received access to a</w:t>
      </w:r>
      <w:r>
        <w:t xml:space="preserve"> bespoke app </w:t>
      </w:r>
      <w:r w:rsidR="00EC22AD">
        <w:t xml:space="preserve">that </w:t>
      </w:r>
      <w:r>
        <w:t>describ</w:t>
      </w:r>
      <w:r w:rsidR="00EC22AD">
        <w:t>ed</w:t>
      </w:r>
      <w:r>
        <w:t xml:space="preserve"> dietary modifications </w:t>
      </w:r>
      <w:r w:rsidR="00EC22AD">
        <w:t xml:space="preserve">within the bowel preparation regime, whereas the control group received </w:t>
      </w:r>
      <w:r>
        <w:t xml:space="preserve">standard written instructions.  </w:t>
      </w:r>
      <w:r w:rsidR="001B32F1">
        <w:t>Participants</w:t>
      </w:r>
      <w:r>
        <w:t xml:space="preserve"> were advised to follow a 3</w:t>
      </w:r>
      <w:r w:rsidR="00DF34B2">
        <w:t>-</w:t>
      </w:r>
      <w:r>
        <w:t>day LRD and 1</w:t>
      </w:r>
      <w:r w:rsidR="00DF34B2">
        <w:t>-</w:t>
      </w:r>
      <w:r>
        <w:t xml:space="preserve">day CLD </w:t>
      </w:r>
      <w:r w:rsidR="00197C3A">
        <w:t>and then consume a</w:t>
      </w:r>
      <w:r>
        <w:t xml:space="preserve"> split dosing of sodium picosulphate/magnesium citrate.  The groups were equivalent, but limited data </w:t>
      </w:r>
      <w:r w:rsidR="00EC22AD">
        <w:t>were</w:t>
      </w:r>
      <w:r>
        <w:t xml:space="preserve"> available on demographic</w:t>
      </w:r>
      <w:r w:rsidR="00EC22AD">
        <w:t>s</w:t>
      </w:r>
      <w:r>
        <w:t xml:space="preserve"> and risk factors for poor preparation.</w:t>
      </w:r>
      <w:r w:rsidR="004E418F">
        <w:t xml:space="preserve">  Adherence was </w:t>
      </w:r>
      <w:r w:rsidR="004E418F">
        <w:lastRenderedPageBreak/>
        <w:t>self-reported by participants, and no significant difference was seen, although numerically the app group were more adherent (82.4% vs 73.4%, p = .4)</w:t>
      </w:r>
      <w:r w:rsidR="00DE732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 </w:instrText>
      </w:r>
      <w:r w:rsidR="00E9739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DATA </w:instrText>
      </w:r>
      <w:r w:rsidR="00E9739D">
        <w:fldChar w:fldCharType="end"/>
      </w:r>
      <w:r w:rsidR="00DE732D">
        <w:fldChar w:fldCharType="separate"/>
      </w:r>
      <w:r w:rsidR="00231422">
        <w:rPr>
          <w:noProof/>
        </w:rPr>
        <w:t>(146)</w:t>
      </w:r>
      <w:r w:rsidR="00DE732D">
        <w:fldChar w:fldCharType="end"/>
      </w:r>
      <w:r w:rsidR="00F92084">
        <w:t xml:space="preserve">.  The quality of bowel preparation was also equivalent between the groups.  The effect of an educational intervention is not only dependent on the modality, but also the </w:t>
      </w:r>
      <w:r w:rsidR="001B32F1">
        <w:t xml:space="preserve">actual educational </w:t>
      </w:r>
      <w:r w:rsidR="00F92084">
        <w:t xml:space="preserve">content. Therefore, the lack of improvement in adherence may be </w:t>
      </w:r>
      <w:r w:rsidR="00197C3A">
        <w:t>related to the</w:t>
      </w:r>
      <w:r w:rsidR="00F92084">
        <w:t xml:space="preserve"> quality </w:t>
      </w:r>
      <w:r w:rsidR="00197C3A">
        <w:t>of</w:t>
      </w:r>
      <w:r w:rsidR="00F92084">
        <w:t xml:space="preserve"> the educational intervention.  </w:t>
      </w:r>
      <w:r w:rsidR="00197C3A">
        <w:t>S</w:t>
      </w:r>
      <w:r w:rsidR="00F92084">
        <w:t>tudies have demonstrated adherence correlates with preparation quality.  However, adherence is difficult to reliably measure</w:t>
      </w:r>
      <w:r w:rsidR="006F3E61">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E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Hb3JlbGlrPC9BdXRob3I+PFllYXI+MjAyMTwvWWVhcj48UmVjTnVt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</w:fldData>
        </w:fldChar>
      </w:r>
      <w:r w:rsidR="00E9739D">
        <w:instrText xml:space="preserve"> ADDIN EN.CITE </w:instrText>
      </w:r>
      <w:r w:rsidR="00E9739D">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E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Hb3JlbGlrPC9BdXRob3I+PFllYXI+MjAyMTwvWWVhcj48UmVjTnVt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</w:fldData>
        </w:fldChar>
      </w:r>
      <w:r w:rsidR="00E9739D">
        <w:instrText xml:space="preserve"> ADDIN EN.CITE.DATA </w:instrText>
      </w:r>
      <w:r w:rsidR="00E9739D">
        <w:fldChar w:fldCharType="end"/>
      </w:r>
      <w:r w:rsidR="006F3E61">
        <w:fldChar w:fldCharType="separate"/>
      </w:r>
      <w:r w:rsidR="00231422">
        <w:rPr>
          <w:noProof/>
        </w:rPr>
        <w:t>(109, 112)</w:t>
      </w:r>
      <w:r w:rsidR="006F3E61">
        <w:fldChar w:fldCharType="end"/>
      </w:r>
      <w:r w:rsidR="00F92084">
        <w:t>. In this study, self</w:t>
      </w:r>
      <w:r w:rsidR="00DF34B2">
        <w:t>-</w:t>
      </w:r>
      <w:r w:rsidR="00F92084">
        <w:t>reported adherence at the time of the procedure was recorded.  This is liable to bias. A</w:t>
      </w:r>
      <w:r w:rsidR="00EC22AD">
        <w:t>lso, a</w:t>
      </w:r>
      <w:r w:rsidR="00F92084">
        <w:t xml:space="preserve"> more thorough </w:t>
      </w:r>
      <w:r w:rsidR="00197C3A">
        <w:t xml:space="preserve">profile of </w:t>
      </w:r>
      <w:r w:rsidR="00F92084">
        <w:t>demographic</w:t>
      </w:r>
      <w:r w:rsidR="00B97BE4">
        <w:t>s</w:t>
      </w:r>
      <w:r w:rsidR="00F92084">
        <w:t>, comorbid</w:t>
      </w:r>
      <w:r w:rsidR="00B97BE4">
        <w:t>ities</w:t>
      </w:r>
      <w:r w:rsidR="00F92084">
        <w:t xml:space="preserve"> and medication</w:t>
      </w:r>
      <w:r w:rsidR="00B97BE4">
        <w:t>s</w:t>
      </w:r>
      <w:r w:rsidR="00F92084">
        <w:t xml:space="preserve"> would</w:t>
      </w:r>
      <w:r w:rsidR="00197C3A">
        <w:t xml:space="preserve"> add</w:t>
      </w:r>
      <w:r w:rsidR="00F92084">
        <w:t xml:space="preserve"> </w:t>
      </w:r>
      <w:r w:rsidR="001B32F1">
        <w:t>greater depth to the participant information, ensuring there is no systematic difference between the groups</w:t>
      </w:r>
      <w:r w:rsidR="00EC22AD">
        <w:t xml:space="preserve"> </w:t>
      </w:r>
      <w:r w:rsidR="00EC22A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 </w:instrText>
      </w:r>
      <w:r w:rsidR="00E9739D">
        <w:fldChar w:fldCharType="begin">
          <w:fldData xml:space="preserve">PEVuZE5vdGU+PENpdGU+PEF1dGhvcj5TaGFyYXJhPC9BdXRob3I+PFllYXI+MjAxNzwvWWVhcj48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</w:fldData>
        </w:fldChar>
      </w:r>
      <w:r w:rsidR="00E9739D">
        <w:instrText xml:space="preserve"> ADDIN EN.CITE.DATA </w:instrText>
      </w:r>
      <w:r w:rsidR="00E9739D">
        <w:fldChar w:fldCharType="end"/>
      </w:r>
      <w:r w:rsidR="00EC22AD">
        <w:fldChar w:fldCharType="separate"/>
      </w:r>
      <w:r w:rsidR="00231422">
        <w:rPr>
          <w:noProof/>
        </w:rPr>
        <w:t>(146)</w:t>
      </w:r>
      <w:r w:rsidR="00EC22AD">
        <w:fldChar w:fldCharType="end"/>
      </w:r>
      <w:r w:rsidR="00F92084">
        <w:t>.</w:t>
      </w:r>
    </w:p>
    <w:p w14:paraId="7E600B6F" w14:textId="5BB6E202" w:rsidR="00F92084" w:rsidRDefault="00F92084" w:rsidP="006E468C">
      <w:pPr>
        <w:spacing w:line="360" w:lineRule="auto"/>
        <w:jc w:val="both"/>
      </w:pPr>
      <w:r>
        <w:t xml:space="preserve">Jung </w:t>
      </w:r>
      <w:r w:rsidR="00441B60">
        <w:t>and colleagues</w:t>
      </w:r>
      <w:r>
        <w:t xml:space="preserve"> used the </w:t>
      </w:r>
      <w:r w:rsidR="00CC28FB">
        <w:t xml:space="preserve">adaptability </w:t>
      </w:r>
      <w:r w:rsidR="00EC22AD">
        <w:t>afforded by mobile phone</w:t>
      </w:r>
      <w:r w:rsidR="00CC28FB">
        <w:t xml:space="preserve"> app</w:t>
      </w:r>
      <w:r w:rsidR="00484025">
        <w:t xml:space="preserve">’s, </w:t>
      </w:r>
      <w:r w:rsidR="00CC28FB">
        <w:t>for a novel utility.  They assessed whether</w:t>
      </w:r>
      <w:r w:rsidR="00484025">
        <w:t xml:space="preserve"> limiting the quantity of the bowel preparation consumed based on the</w:t>
      </w:r>
      <w:r w:rsidR="00CC28FB">
        <w:t xml:space="preserve"> hue of the faeces passed</w:t>
      </w:r>
      <w:r w:rsidR="00484025">
        <w:t>,</w:t>
      </w:r>
      <w:r w:rsidR="00CC28FB">
        <w:t xml:space="preserve"> </w:t>
      </w:r>
      <w:r w:rsidR="00484025">
        <w:t>reduced the quantity consumed</w:t>
      </w:r>
      <w:r w:rsidR="00CC28FB">
        <w:t xml:space="preserve">, whilst still maintaining quality. The </w:t>
      </w:r>
      <w:r w:rsidR="00197C3A">
        <w:t>intervention</w:t>
      </w:r>
      <w:r w:rsidR="00CC28FB">
        <w:t xml:space="preserve"> group were advised to monitor the colour of their stool</w:t>
      </w:r>
      <w:r w:rsidR="00197C3A">
        <w:t xml:space="preserve"> between aliquots of purgative,</w:t>
      </w:r>
      <w:r w:rsidR="00CC28FB">
        <w:t xml:space="preserve"> using</w:t>
      </w:r>
      <w:r w:rsidR="00197C3A">
        <w:t xml:space="preserve"> a mobile</w:t>
      </w:r>
      <w:r w:rsidR="00CC28FB">
        <w:t xml:space="preserve"> app.  This </w:t>
      </w:r>
      <w:r w:rsidR="0058178E">
        <w:t xml:space="preserve">app </w:t>
      </w:r>
      <w:r w:rsidR="00CC28FB">
        <w:t xml:space="preserve">measured the hue of the </w:t>
      </w:r>
      <w:r w:rsidR="004D760E">
        <w:t>stool and</w:t>
      </w:r>
      <w:r w:rsidR="00CC28FB">
        <w:t xml:space="preserve"> advised on whether further bowel purgative was required</w:t>
      </w:r>
      <w:r w:rsidR="0058178E">
        <w:t>.  The mean OBPS and quantity of bowel preparation w</w:t>
      </w:r>
      <w:r w:rsidR="00DF34B2">
        <w:t>ere</w:t>
      </w:r>
      <w:r w:rsidR="0058178E">
        <w:t xml:space="preserve"> measured between the groups.  The mean OBPS was equivalent, however, the app group consumed 200ml less of the purgative</w:t>
      </w:r>
      <w:r w:rsidR="00484025">
        <w:t xml:space="preserve"> </w:t>
      </w:r>
      <w:r w:rsidR="00484025">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 </w:instrText>
      </w:r>
      <w:r w:rsidR="00E9739D">
        <w:fldChar w:fldCharType="begin">
          <w:fldData xml:space="preserve">PEVuZE5vdGU+PENpdGU+PEF1dGhvcj5KdW5nPC9BdXRob3I+PFllYXI+MjAxMzwvWWVhcj48UmVj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</w:fldData>
        </w:fldChar>
      </w:r>
      <w:r w:rsidR="00E9739D">
        <w:instrText xml:space="preserve"> ADDIN EN.CITE.DATA </w:instrText>
      </w:r>
      <w:r w:rsidR="00E9739D">
        <w:fldChar w:fldCharType="end"/>
      </w:r>
      <w:r w:rsidR="00484025">
        <w:fldChar w:fldCharType="separate"/>
      </w:r>
      <w:r w:rsidR="00231422">
        <w:rPr>
          <w:noProof/>
        </w:rPr>
        <w:t>(129)</w:t>
      </w:r>
      <w:r w:rsidR="00484025">
        <w:fldChar w:fldCharType="end"/>
      </w:r>
      <w:r w:rsidR="0058178E">
        <w:t>.</w:t>
      </w:r>
      <w:r w:rsidR="00B97BE4">
        <w:t xml:space="preserve">  </w:t>
      </w:r>
      <w:r w:rsidR="0001118F">
        <w:t xml:space="preserve">Fatima </w:t>
      </w:r>
      <w:r w:rsidR="00441B60">
        <w:t>and colleagues</w:t>
      </w:r>
      <w:r w:rsidR="0001118F">
        <w:t>, however, demonstrated that even when clear</w:t>
      </w:r>
      <w:r w:rsidR="00484025">
        <w:t xml:space="preserve"> stool</w:t>
      </w:r>
      <w:r w:rsidR="0001118F">
        <w:t xml:space="preserve"> </w:t>
      </w:r>
      <w:r w:rsidR="00484025">
        <w:t>is</w:t>
      </w:r>
      <w:r w:rsidR="0001118F">
        <w:t xml:space="preserve"> passed prior to endoscopy, there is a 7% risk of inadequate bowel preparation, and insufficient purgative completion in this setting </w:t>
      </w:r>
      <w:r w:rsidR="005770CD">
        <w:t>ma</w:t>
      </w:r>
      <w:r w:rsidR="0001118F">
        <w:t>y further increase this risk</w:t>
      </w:r>
      <w:r w:rsidR="00484025">
        <w:t xml:space="preserve"> </w:t>
      </w:r>
      <w:r w:rsidR="00484025">
        <w:fldChar w:fldCharType="begin"/>
      </w:r>
      <w:r w:rsidR="00E9739D">
        <w:instrText xml:space="preserve"> ADDIN EN.CITE &lt;EndNote&gt;&lt;Cite&gt;&lt;Author&gt;Fatima&lt;/Author&gt;&lt;Year&gt;2010&lt;/Year&gt;&lt;RecNum&gt;0&lt;/RecNum&gt;&lt;IDText&gt;Patients&amp;apos; description of rectal effluent and quality of bowel preparation at colonoscopy&lt;/IDText&gt;&lt;DisplayText&gt;(92)&lt;/DisplayText&gt;&lt;record&gt;&lt;dates&gt;&lt;pub-dates&gt;&lt;date&gt;Jun&lt;/date&gt;&lt;/pub-dates&gt;&lt;year&gt;2010&lt;/year&gt;&lt;/dates&gt;&lt;keywords&gt;&lt;keyword&gt;Cathartics&lt;/keyword&gt;&lt;keyword&gt;Colonoscopy&lt;/keyword&gt;&lt;keyword&gt;Cross-Sectional Studies&lt;/keyword&gt;&lt;keyword&gt;Enema&lt;/keyword&gt;&lt;keyword&gt;Female&lt;/keyword&gt;&lt;keyword&gt;Humans&lt;/keyword&gt;&lt;keyword&gt;Male&lt;/keyword&gt;&lt;keyword&gt;Middle Aged&lt;/keyword&gt;&lt;keyword&gt;Outpatients&lt;/keyword&gt;&lt;keyword&gt;Patient Education as Topic&lt;/keyword&gt;&lt;keyword&gt;Phosphates&lt;/keyword&gt;&lt;keyword&gt;Polyethylene Glycols&lt;/keyword&gt;&lt;keyword&gt;Prospective Studies&lt;/keyword&gt;&lt;keyword&gt;Quality Control&lt;/keyword&gt;&lt;keyword&gt;Reproducibility of Results&lt;/keyword&gt;&lt;keyword&gt;Surface-Active Agents&lt;/keyword&gt;&lt;/keywords&gt;&lt;urls&gt;&lt;related-urls&gt;&lt;url&gt;https://www.ncbi.nlm.nih.gov/pubmed/20362286&lt;/url&gt;&lt;/related-urls&gt;&lt;/urls&gt;&lt;isbn&gt;1097-6779&lt;/isbn&gt;&lt;titles&gt;&lt;title&gt;Patients&amp;apos; description of rectal effluent and quality of bowel preparation at colonoscopy&lt;/title&gt;&lt;secondary-title&gt;Gastrointest Endosc&lt;/secondary-title&gt;&lt;/titles&gt;&lt;pages&gt;1244-1252.e2&lt;/pages&gt;&lt;number&gt;7&lt;/number&gt;&lt;contributors&gt;&lt;authors&gt;&lt;author&gt;Fatima, H.&lt;/author&gt;&lt;author&gt;Johnson, C. S.&lt;/author&gt;&lt;author&gt;Rex, D. K.&lt;/author&gt;&lt;/authors&gt;&lt;/contributors&gt;&lt;edition&gt;2010/04/01&lt;/edition&gt;&lt;language&gt;eng&lt;/language&gt;&lt;added-date format="utc"&gt;1607354959&lt;/added-date&gt;&lt;ref-type name="Journal Article"&gt;17&lt;/ref-type&gt;&lt;rec-number&gt;161&lt;/rec-number&gt;&lt;last-updated-date format="utc"&gt;1607354959&lt;/last-updated-date&gt;&lt;accession-num&gt;20362286&lt;/accession-num&gt;&lt;electronic-resource-num&gt;10.1016/j.gie.2009.11.053&lt;/electronic-resource-num&gt;&lt;volume&gt;71&lt;/volume&gt;&lt;/record&gt;&lt;/Cite&gt;&lt;/EndNote&gt;</w:instrText>
      </w:r>
      <w:r w:rsidR="00484025">
        <w:fldChar w:fldCharType="separate"/>
      </w:r>
      <w:r w:rsidR="00231422">
        <w:rPr>
          <w:noProof/>
        </w:rPr>
        <w:t>(92)</w:t>
      </w:r>
      <w:r w:rsidR="00484025">
        <w:fldChar w:fldCharType="end"/>
      </w:r>
      <w:r w:rsidR="0001118F">
        <w:t xml:space="preserve">. </w:t>
      </w:r>
    </w:p>
    <w:p w14:paraId="7F0DA45C" w14:textId="2CDD2398" w:rsidR="00551800" w:rsidRDefault="00551800" w:rsidP="006E468C">
      <w:pPr>
        <w:spacing w:line="360" w:lineRule="auto"/>
        <w:jc w:val="both"/>
      </w:pPr>
      <w:r>
        <w:t>The studies detailed demonstrate a variety of ways that mobile phones can be used as a vehicle to educate patients regarding the bowel preparation regimes.  Several novel methods are used, indicating the versatility of this platform.  An improvement in bowel preparation quality is demonstrated by most of these studies indicating the potential benefit.</w:t>
      </w:r>
    </w:p>
    <w:p w14:paraId="44AB3733" w14:textId="77777777" w:rsidR="005F0CFC" w:rsidRDefault="00681EDE" w:rsidP="006E468C">
      <w:pPr>
        <w:pStyle w:val="Heading2"/>
        <w:spacing w:line="360" w:lineRule="auto"/>
        <w:jc w:val="both"/>
      </w:pPr>
      <w:bookmarkStart w:id="99" w:name="_Ref82451376"/>
      <w:bookmarkStart w:id="100" w:name="_Toc167893052"/>
      <w:r w:rsidRPr="00BA3161">
        <w:t>Educational video</w:t>
      </w:r>
      <w:r w:rsidR="00BA3161" w:rsidRPr="00BA3161">
        <w:t>s</w:t>
      </w:r>
      <w:bookmarkEnd w:id="99"/>
      <w:bookmarkEnd w:id="100"/>
    </w:p>
    <w:p w14:paraId="777176D1" w14:textId="4C6EF9EC" w:rsidR="00BC2D3A" w:rsidRDefault="00BC2D3A" w:rsidP="006E468C">
      <w:pPr>
        <w:spacing w:line="360" w:lineRule="auto"/>
        <w:jc w:val="both"/>
      </w:pPr>
      <w:r>
        <w:t>With</w:t>
      </w:r>
      <w:r w:rsidR="0053363C">
        <w:t xml:space="preserve"> the</w:t>
      </w:r>
      <w:r>
        <w:t xml:space="preserve"> </w:t>
      </w:r>
      <w:r w:rsidR="00551800">
        <w:t xml:space="preserve">improvement seen with other </w:t>
      </w:r>
      <w:r>
        <w:t>patient educational interventions using simple pictures, increased explanation</w:t>
      </w:r>
      <w:r w:rsidR="004344E2">
        <w:t>,</w:t>
      </w:r>
      <w:r>
        <w:t xml:space="preserve"> and reminders </w:t>
      </w:r>
      <w:r w:rsidR="004344E2">
        <w:t>before</w:t>
      </w:r>
      <w:r>
        <w:t xml:space="preserve"> beginning preparation, educational videos </w:t>
      </w:r>
      <w:r w:rsidR="002C2344">
        <w:t>could,</w:t>
      </w:r>
      <w:r>
        <w:t xml:space="preserve"> by combining several of the above </w:t>
      </w:r>
      <w:r w:rsidR="00B93B73">
        <w:t>elements</w:t>
      </w:r>
      <w:r>
        <w:t>, a</w:t>
      </w:r>
      <w:r w:rsidR="002C2344">
        <w:t>lso</w:t>
      </w:r>
      <w:r>
        <w:t xml:space="preserve"> improve the adequacy of bowel preparation.</w:t>
      </w:r>
      <w:r w:rsidR="002C2344">
        <w:t xml:space="preserve"> </w:t>
      </w:r>
      <w:r w:rsidR="003145E7">
        <w:t>The manner that people learn varies, with differing strengths in four domains; visual, auditory, reading, kinaesthetic (VARK)</w:t>
      </w:r>
      <w:r w:rsidR="003145E7">
        <w:fldChar w:fldCharType="begin"/>
      </w:r>
      <w:r w:rsidR="00E9739D">
        <w:instrText xml:space="preserve"> ADDIN EN.CITE &lt;EndNote&gt;&lt;Cite&gt;&lt;Author&gt;Prithishkumar&lt;/Author&gt;&lt;Year&gt;2014&lt;/Year&gt;&lt;RecNum&gt;0&lt;/RecNum&gt;&lt;IDText&gt;Understanding your student: using the VARK model&lt;/IDText&gt;&lt;DisplayText&gt;(148)&lt;/DisplayText&gt;&lt;record&gt;&lt;dates&gt;&lt;pub-dates&gt;&lt;date&gt;2014 Apr-Jun&lt;/date&gt;&lt;/pub-dates&gt;&lt;year&gt;2014&lt;/year&gt;&lt;/dates&gt;&lt;keywords&gt;&lt;keyword&gt;Adult&lt;/keyword&gt;&lt;keyword&gt;Female&lt;/keyword&gt;&lt;keyword&gt;Humans&lt;/keyword&gt;&lt;keyword&gt;Learning&lt;/keyword&gt;&lt;keyword&gt;Male&lt;/keyword&gt;&lt;keyword&gt;Personal Satisfaction&lt;/keyword&gt;&lt;keyword&gt;Reading&lt;/keyword&gt;&lt;keyword&gt;Sensation&lt;/keyword&gt;&lt;keyword&gt;Students, Medical&lt;/keyword&gt;&lt;keyword&gt;Surveys and Questionnaires&lt;/keyword&gt;&lt;keyword&gt;Teaching&lt;/keyword&gt;&lt;keyword&gt;Visual Perception&lt;/keyword&gt;&lt;keyword&gt;Writing&lt;/keyword&gt;&lt;keyword&gt;Young Adult&lt;/keyword&gt;&lt;/keywords&gt;&lt;urls&gt;&lt;related-urls&gt;&lt;url&gt;https://www.ncbi.nlm.nih.gov/pubmed/24823519&lt;/url&gt;&lt;/related-urls&gt;&lt;/urls&gt;&lt;isbn&gt;0972-2823&lt;/isbn&gt;&lt;titles&gt;&lt;title&gt;Understanding your student: using the VARK model&lt;/title&gt;&lt;secondary-title&gt;J Postgrad Med&lt;/secondary-title&gt;&lt;/titles&gt;&lt;pages&gt;183-6&lt;/pages&gt;&lt;number&gt;2&lt;/number&gt;&lt;contributors&gt;&lt;authors&gt;&lt;author&gt;Prithishkumar, I. J.&lt;/author&gt;&lt;author&gt;Michael, S. A.&lt;/author&gt;&lt;/authors&gt;&lt;/contributors&gt;&lt;language&gt;eng&lt;/language&gt;&lt;added-date format="utc"&gt;1634850022&lt;/added-date&gt;&lt;ref-type name="Journal Article"&gt;17&lt;/ref-type&gt;&lt;auth-address&gt;Department of Anatomy, Christian Medical College, Vellore, Tamil Nadu, India.&lt;/auth-address&gt;&lt;rec-number&gt;265&lt;/rec-number&gt;&lt;last-updated-date format="utc"&gt;1634850022&lt;/last-updated-date&gt;&lt;accession-num&gt;24823519&lt;/accession-num&gt;&lt;electronic-resource-num&gt;10.4103/0022-3859.132337&lt;/electronic-resource-num&gt;&lt;volume&gt;60&lt;/volume&gt;&lt;/record&gt;&lt;/Cite&gt;&lt;/EndNote&gt;</w:instrText>
      </w:r>
      <w:r w:rsidR="003145E7">
        <w:fldChar w:fldCharType="separate"/>
      </w:r>
      <w:r w:rsidR="00231422">
        <w:rPr>
          <w:noProof/>
        </w:rPr>
        <w:t>(148)</w:t>
      </w:r>
      <w:r w:rsidR="003145E7">
        <w:fldChar w:fldCharType="end"/>
      </w:r>
      <w:r w:rsidR="003145E7">
        <w:t xml:space="preserve">. Videos have the benefit of overlapping several of these domains, and therefore potentially being accessible to a greater proportion of people.  </w:t>
      </w:r>
      <w:r w:rsidR="00B929C0">
        <w:t xml:space="preserve">Eight </w:t>
      </w:r>
      <w:r w:rsidR="002C2344">
        <w:t>RCT</w:t>
      </w:r>
      <w:r w:rsidR="00B35BA8">
        <w:t>s</w:t>
      </w:r>
      <w:r w:rsidR="00B929C0">
        <w:t>,</w:t>
      </w:r>
      <w:r w:rsidR="002C2344">
        <w:t xml:space="preserve"> two retrospective reviews</w:t>
      </w:r>
      <w:r w:rsidR="00B929C0">
        <w:t xml:space="preserve"> and a quasi-experimental study</w:t>
      </w:r>
      <w:r w:rsidR="002C2344">
        <w:t xml:space="preserve"> have assessed the efficacy of educational videos. </w:t>
      </w:r>
    </w:p>
    <w:p w14:paraId="1F1093B2" w14:textId="59FEE69C" w:rsidR="00AC44F6" w:rsidRDefault="00AC44F6" w:rsidP="006E468C">
      <w:pPr>
        <w:spacing w:line="360" w:lineRule="auto"/>
        <w:jc w:val="both"/>
      </w:pPr>
    </w:p>
    <w:p w14:paraId="22E1CB6F" w14:textId="77777777" w:rsidR="00AC44F6" w:rsidRDefault="00AC44F6" w:rsidP="006E468C">
      <w:pPr>
        <w:spacing w:line="360" w:lineRule="auto"/>
        <w:jc w:val="bot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797"/>
        <w:gridCol w:w="1798"/>
        <w:gridCol w:w="1350"/>
        <w:gridCol w:w="2250"/>
        <w:gridCol w:w="1801"/>
      </w:tblGrid>
      <w:tr w:rsidR="00B929C0" w14:paraId="7C473766" w14:textId="77777777" w:rsidTr="00DF742B">
        <w:tc>
          <w:tcPr>
            <w:tcW w:w="1803" w:type="dxa"/>
            <w:tcBorders>
              <w:top w:val="single" w:sz="12" w:space="0" w:color="auto"/>
              <w:bottom w:val="single" w:sz="8" w:space="0" w:color="auto"/>
              <w:right w:val="single" w:sz="8" w:space="0" w:color="auto"/>
            </w:tcBorders>
          </w:tcPr>
          <w:p w14:paraId="1B6DDD8C" w14:textId="7CA263BA" w:rsidR="00B929C0" w:rsidRDefault="00B929C0" w:rsidP="00197C3A">
            <w:r>
              <w:t>Study</w:t>
            </w:r>
            <w:r w:rsidR="00DF742B">
              <w:t xml:space="preserve"> first author</w:t>
            </w:r>
          </w:p>
        </w:tc>
        <w:tc>
          <w:tcPr>
            <w:tcW w:w="1803" w:type="dxa"/>
            <w:tcBorders>
              <w:top w:val="single" w:sz="12" w:space="0" w:color="auto"/>
              <w:left w:val="single" w:sz="8" w:space="0" w:color="auto"/>
              <w:bottom w:val="single" w:sz="8" w:space="0" w:color="auto"/>
              <w:right w:val="single" w:sz="8" w:space="0" w:color="auto"/>
            </w:tcBorders>
          </w:tcPr>
          <w:p w14:paraId="60D903EC" w14:textId="77777777" w:rsidR="00B929C0" w:rsidRDefault="00B929C0" w:rsidP="00197C3A">
            <w:r>
              <w:t>Year published</w:t>
            </w:r>
          </w:p>
        </w:tc>
        <w:tc>
          <w:tcPr>
            <w:tcW w:w="1351" w:type="dxa"/>
            <w:tcBorders>
              <w:top w:val="single" w:sz="12" w:space="0" w:color="auto"/>
              <w:left w:val="single" w:sz="8" w:space="0" w:color="auto"/>
              <w:bottom w:val="single" w:sz="8" w:space="0" w:color="auto"/>
              <w:right w:val="single" w:sz="8" w:space="0" w:color="auto"/>
            </w:tcBorders>
          </w:tcPr>
          <w:p w14:paraId="00785A31" w14:textId="77777777" w:rsidR="00B929C0" w:rsidRDefault="00B929C0" w:rsidP="00197C3A">
            <w:r>
              <w:t>Population</w:t>
            </w:r>
          </w:p>
        </w:tc>
        <w:tc>
          <w:tcPr>
            <w:tcW w:w="2255" w:type="dxa"/>
            <w:tcBorders>
              <w:top w:val="single" w:sz="12" w:space="0" w:color="auto"/>
              <w:left w:val="single" w:sz="8" w:space="0" w:color="auto"/>
              <w:bottom w:val="single" w:sz="8" w:space="0" w:color="auto"/>
              <w:right w:val="single" w:sz="8" w:space="0" w:color="auto"/>
            </w:tcBorders>
          </w:tcPr>
          <w:p w14:paraId="2428BB08" w14:textId="77777777" w:rsidR="00B929C0" w:rsidRDefault="00B929C0" w:rsidP="00197C3A">
            <w:r>
              <w:t>Design</w:t>
            </w:r>
          </w:p>
        </w:tc>
        <w:tc>
          <w:tcPr>
            <w:tcW w:w="1804" w:type="dxa"/>
            <w:tcBorders>
              <w:top w:val="single" w:sz="12" w:space="0" w:color="auto"/>
              <w:left w:val="single" w:sz="8" w:space="0" w:color="auto"/>
              <w:bottom w:val="single" w:sz="8" w:space="0" w:color="auto"/>
            </w:tcBorders>
          </w:tcPr>
          <w:p w14:paraId="499BE258" w14:textId="77777777" w:rsidR="00B929C0" w:rsidRDefault="00B929C0" w:rsidP="00197C3A">
            <w:r>
              <w:t>Number of participants</w:t>
            </w:r>
          </w:p>
        </w:tc>
      </w:tr>
      <w:tr w:rsidR="00B929C0" w:rsidRPr="00B43F29" w14:paraId="158FD00C" w14:textId="77777777" w:rsidTr="00DF742B">
        <w:tc>
          <w:tcPr>
            <w:tcW w:w="1803" w:type="dxa"/>
            <w:tcBorders>
              <w:top w:val="single" w:sz="8" w:space="0" w:color="auto"/>
              <w:bottom w:val="single" w:sz="4" w:space="0" w:color="auto"/>
              <w:right w:val="single" w:sz="8" w:space="0" w:color="auto"/>
            </w:tcBorders>
          </w:tcPr>
          <w:p w14:paraId="53253C17" w14:textId="059F24F9" w:rsidR="00B929C0" w:rsidRPr="00B43F29" w:rsidRDefault="00B929C0" w:rsidP="00E9739D">
            <w:r>
              <w:t>Prakash</w:t>
            </w:r>
            <w:r w:rsidR="00484025">
              <w:t xml:space="preserve"> </w:t>
            </w:r>
            <w:r w:rsidR="00484025">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484025">
              <w:fldChar w:fldCharType="separate"/>
            </w:r>
            <w:r w:rsidR="00231422">
              <w:rPr>
                <w:noProof/>
              </w:rPr>
              <w:t>(149)</w:t>
            </w:r>
            <w:r w:rsidR="00484025">
              <w:fldChar w:fldCharType="end"/>
            </w:r>
          </w:p>
        </w:tc>
        <w:tc>
          <w:tcPr>
            <w:tcW w:w="1803" w:type="dxa"/>
            <w:tcBorders>
              <w:top w:val="single" w:sz="8" w:space="0" w:color="auto"/>
              <w:left w:val="single" w:sz="8" w:space="0" w:color="auto"/>
            </w:tcBorders>
          </w:tcPr>
          <w:p w14:paraId="567F17E5" w14:textId="77777777" w:rsidR="00B929C0" w:rsidRPr="00B43F29" w:rsidRDefault="00B929C0" w:rsidP="00197C3A">
            <w:r>
              <w:t>2013</w:t>
            </w:r>
          </w:p>
        </w:tc>
        <w:tc>
          <w:tcPr>
            <w:tcW w:w="1351" w:type="dxa"/>
            <w:tcBorders>
              <w:top w:val="single" w:sz="8" w:space="0" w:color="auto"/>
            </w:tcBorders>
          </w:tcPr>
          <w:p w14:paraId="64C4885A" w14:textId="77777777" w:rsidR="00B929C0" w:rsidRPr="00B43F29" w:rsidRDefault="00B929C0" w:rsidP="00197C3A">
            <w:r>
              <w:t>USA</w:t>
            </w:r>
          </w:p>
        </w:tc>
        <w:tc>
          <w:tcPr>
            <w:tcW w:w="2255" w:type="dxa"/>
            <w:tcBorders>
              <w:top w:val="single" w:sz="8" w:space="0" w:color="auto"/>
            </w:tcBorders>
          </w:tcPr>
          <w:p w14:paraId="62AFCE91" w14:textId="50039424" w:rsidR="00B929C0" w:rsidRPr="00B43F29" w:rsidRDefault="00B929C0" w:rsidP="00197C3A">
            <w:r>
              <w:t>Endoscopist blinded multi centre RCT</w:t>
            </w:r>
          </w:p>
        </w:tc>
        <w:tc>
          <w:tcPr>
            <w:tcW w:w="1804" w:type="dxa"/>
            <w:tcBorders>
              <w:top w:val="single" w:sz="8" w:space="0" w:color="auto"/>
            </w:tcBorders>
          </w:tcPr>
          <w:p w14:paraId="0D9483C5" w14:textId="77777777" w:rsidR="00B929C0" w:rsidRPr="00B43F29" w:rsidRDefault="00B929C0" w:rsidP="00197C3A">
            <w:r>
              <w:t>147</w:t>
            </w:r>
          </w:p>
        </w:tc>
      </w:tr>
      <w:tr w:rsidR="00B929C0" w:rsidRPr="00B43F29" w14:paraId="799E4951" w14:textId="77777777" w:rsidTr="00DF742B">
        <w:tc>
          <w:tcPr>
            <w:tcW w:w="1803" w:type="dxa"/>
            <w:tcBorders>
              <w:top w:val="single" w:sz="4" w:space="0" w:color="auto"/>
              <w:bottom w:val="single" w:sz="4" w:space="0" w:color="auto"/>
              <w:right w:val="single" w:sz="8" w:space="0" w:color="auto"/>
            </w:tcBorders>
          </w:tcPr>
          <w:p w14:paraId="492D07AB" w14:textId="08743D58" w:rsidR="00B929C0" w:rsidRPr="00B43F29" w:rsidRDefault="00B929C0" w:rsidP="00E9739D">
            <w:r>
              <w:t>Hsueh</w:t>
            </w:r>
            <w:r w:rsidR="00484025">
              <w:t xml:space="preserve"> </w:t>
            </w:r>
            <w:r w:rsidR="00484025">
              <w:fldChar w:fldCharType="begin"/>
            </w:r>
            <w:r w:rsidR="00E9739D">
              <w:instrText xml:space="preserve"> ADDIN EN.CITE &lt;EndNote&gt;&lt;Cite&gt;&lt;Author&gt;Hsueh&lt;/Author&gt;&lt;Year&gt;2014&lt;/Year&gt;&lt;RecNum&gt;0&lt;/RecNum&gt;&lt;IDText&gt;The effect of different patient education methods on quality of bowel cleanliness in outpatients receiving colonoscopy examination&lt;/IDText&gt;&lt;DisplayText&gt;(150)&lt;/DisplayText&gt;&lt;record&gt;&lt;dates&gt;&lt;pub-dates&gt;&lt;date&gt;May&lt;/date&gt;&lt;/pub-dates&gt;&lt;year&gt;2014&lt;/year&gt;&lt;/dates&gt;&lt;keywords&gt;&lt;keyword&gt;Adult&lt;/keyword&gt;&lt;keyword&gt;Aged&lt;/keyword&gt;&lt;keyword&gt;Aged, 80 and over&lt;/keyword&gt;&lt;keyword&gt;Body Mass Index&lt;/keyword&gt;&lt;keyword&gt;Case-Control Studies&lt;/keyword&gt;&lt;keyword&gt;Cathartics&lt;/keyword&gt;&lt;keyword&gt;Colonoscopy&lt;/keyword&gt;&lt;keyword&gt;Female&lt;/keyword&gt;&lt;keyword&gt;Humans&lt;/keyword&gt;&lt;keyword&gt;Male&lt;/keyword&gt;&lt;keyword&gt;Middle Aged&lt;/keyword&gt;&lt;keyword&gt;Outpatients&lt;/keyword&gt;&lt;keyword&gt;Patient Education as Topic&lt;/keyword&gt;&lt;keyword&gt;Patient Satisfaction&lt;/keyword&gt;&lt;keyword&gt;Video Recording&lt;/keyword&gt;&lt;keyword&gt;Bowel cleanliness&lt;/keyword&gt;&lt;keyword&gt;Colonoscopy&lt;/keyword&gt;&lt;keyword&gt;Nursing&lt;/keyword&gt;&lt;keyword&gt;Patient education&lt;/keyword&gt;&lt;/keywords&gt;&lt;urls&gt;&lt;related-urls&gt;&lt;url&gt;https://www.ncbi.nlm.nih.gov/pubmed/24556313&lt;/url&gt;&lt;/related-urls&gt;&lt;/urls&gt;&lt;isbn&gt;1532-8201&lt;/isbn&gt;&lt;titles&gt;&lt;title&gt;The effect of different patient education methods on quality of bowel cleanliness in outpatients receiving colonoscopy examination&lt;/title&gt;&lt;secondary-title&gt;Appl Nurs Res&lt;/secondary-title&gt;&lt;/titles&gt;&lt;pages&gt;e1-5&lt;/pages&gt;&lt;number&gt;2&lt;/number&gt;&lt;contributors&gt;&lt;authors&gt;&lt;author&gt;Hsueh, F. C.&lt;/author&gt;&lt;author&gt;Wang, H. C.&lt;/author&gt;&lt;author&gt;Sun, C. A.&lt;/author&gt;&lt;author&gt;Tseng, C. C.&lt;/author&gt;&lt;author&gt;Han, T. C.&lt;/author&gt;&lt;author&gt;Hsiao, S. M.&lt;/author&gt;&lt;author&gt;Wei, C. Y.&lt;/author&gt;&lt;author&gt;Chen, C. H.&lt;/author&gt;&lt;author&gt;Yang, T.&lt;/author&gt;&lt;/authors&gt;&lt;/contributors&gt;&lt;edition&gt;2014/01/17&lt;/edition&gt;&lt;language&gt;eng&lt;/language&gt;&lt;added-date format="utc"&gt;1607521318&lt;/added-date&gt;&lt;ref-type name="Journal Article"&gt;17&lt;/ref-type&gt;&lt;rec-number&gt;170&lt;/rec-number&gt;&lt;last-updated-date format="utc"&gt;1607521318&lt;/last-updated-date&gt;&lt;accession-num&gt;24556313&lt;/accession-num&gt;&lt;electronic-resource-num&gt;10.1016/j.apnr.2013.12.004&lt;/electronic-resource-num&gt;&lt;volume&gt;27&lt;/volume&gt;&lt;/record&gt;&lt;/Cite&gt;&lt;/EndNote&gt;</w:instrText>
            </w:r>
            <w:r w:rsidR="00484025">
              <w:fldChar w:fldCharType="separate"/>
            </w:r>
            <w:r w:rsidR="00231422">
              <w:rPr>
                <w:noProof/>
              </w:rPr>
              <w:t>(150)</w:t>
            </w:r>
            <w:r w:rsidR="00484025">
              <w:fldChar w:fldCharType="end"/>
            </w:r>
          </w:p>
        </w:tc>
        <w:tc>
          <w:tcPr>
            <w:tcW w:w="1803" w:type="dxa"/>
            <w:tcBorders>
              <w:left w:val="single" w:sz="8" w:space="0" w:color="auto"/>
            </w:tcBorders>
          </w:tcPr>
          <w:p w14:paraId="5F8C0482" w14:textId="77777777" w:rsidR="00B929C0" w:rsidRPr="00B43F29" w:rsidRDefault="00B929C0" w:rsidP="00197C3A">
            <w:r>
              <w:t>2014</w:t>
            </w:r>
          </w:p>
        </w:tc>
        <w:tc>
          <w:tcPr>
            <w:tcW w:w="1351" w:type="dxa"/>
          </w:tcPr>
          <w:p w14:paraId="1995E3D1" w14:textId="77777777" w:rsidR="00B929C0" w:rsidRPr="00B43F29" w:rsidRDefault="00B929C0" w:rsidP="00197C3A">
            <w:r>
              <w:t>Taiwan</w:t>
            </w:r>
          </w:p>
        </w:tc>
        <w:tc>
          <w:tcPr>
            <w:tcW w:w="2255" w:type="dxa"/>
          </w:tcPr>
          <w:p w14:paraId="265194AE" w14:textId="77777777" w:rsidR="00B929C0" w:rsidRPr="00B43F29" w:rsidRDefault="00B929C0" w:rsidP="00197C3A">
            <w:r>
              <w:t>Quasi-experimental design</w:t>
            </w:r>
          </w:p>
        </w:tc>
        <w:tc>
          <w:tcPr>
            <w:tcW w:w="1804" w:type="dxa"/>
          </w:tcPr>
          <w:p w14:paraId="22C1A331" w14:textId="77777777" w:rsidR="00B929C0" w:rsidRPr="00B43F29" w:rsidRDefault="00B929C0" w:rsidP="00197C3A">
            <w:r>
              <w:t>218</w:t>
            </w:r>
          </w:p>
        </w:tc>
      </w:tr>
      <w:tr w:rsidR="00B929C0" w:rsidRPr="00B43F29" w14:paraId="332F937B" w14:textId="77777777" w:rsidTr="00DF742B">
        <w:tc>
          <w:tcPr>
            <w:tcW w:w="1803" w:type="dxa"/>
            <w:tcBorders>
              <w:top w:val="single" w:sz="4" w:space="0" w:color="auto"/>
              <w:bottom w:val="single" w:sz="4" w:space="0" w:color="auto"/>
              <w:right w:val="single" w:sz="8" w:space="0" w:color="auto"/>
            </w:tcBorders>
          </w:tcPr>
          <w:p w14:paraId="486FA34F" w14:textId="3D6B5EBA" w:rsidR="00B929C0" w:rsidRPr="00B43F29" w:rsidRDefault="00B929C0" w:rsidP="00E9739D">
            <w:r>
              <w:t>Park</w:t>
            </w:r>
            <w:r w:rsidR="00484025">
              <w:t xml:space="preserve"> </w:t>
            </w:r>
            <w:r w:rsidR="00484025">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484025">
              <w:fldChar w:fldCharType="separate"/>
            </w:r>
            <w:r w:rsidR="00231422">
              <w:rPr>
                <w:noProof/>
              </w:rPr>
              <w:t>(151)</w:t>
            </w:r>
            <w:r w:rsidR="00484025">
              <w:fldChar w:fldCharType="end"/>
            </w:r>
          </w:p>
        </w:tc>
        <w:tc>
          <w:tcPr>
            <w:tcW w:w="1803" w:type="dxa"/>
            <w:tcBorders>
              <w:left w:val="single" w:sz="8" w:space="0" w:color="auto"/>
            </w:tcBorders>
          </w:tcPr>
          <w:p w14:paraId="7DD8E357" w14:textId="77777777" w:rsidR="00B929C0" w:rsidRPr="00B43F29" w:rsidRDefault="00B929C0" w:rsidP="00197C3A">
            <w:r>
              <w:t>2016</w:t>
            </w:r>
          </w:p>
        </w:tc>
        <w:tc>
          <w:tcPr>
            <w:tcW w:w="1351" w:type="dxa"/>
          </w:tcPr>
          <w:p w14:paraId="0496720D" w14:textId="77777777" w:rsidR="00B929C0" w:rsidRPr="00B43F29" w:rsidRDefault="00B929C0" w:rsidP="00197C3A">
            <w:r>
              <w:t>South Korea</w:t>
            </w:r>
          </w:p>
        </w:tc>
        <w:tc>
          <w:tcPr>
            <w:tcW w:w="2255" w:type="dxa"/>
          </w:tcPr>
          <w:p w14:paraId="1AA21080" w14:textId="77777777" w:rsidR="00B929C0" w:rsidRPr="00B43F29" w:rsidRDefault="00B929C0" w:rsidP="00197C3A">
            <w:r>
              <w:t>Endoscopist blinded single centre RCT</w:t>
            </w:r>
          </w:p>
        </w:tc>
        <w:tc>
          <w:tcPr>
            <w:tcW w:w="1804" w:type="dxa"/>
          </w:tcPr>
          <w:p w14:paraId="565FC5AE" w14:textId="77777777" w:rsidR="00B929C0" w:rsidRPr="00B43F29" w:rsidRDefault="00B929C0" w:rsidP="00197C3A">
            <w:r>
              <w:t>502</w:t>
            </w:r>
          </w:p>
        </w:tc>
      </w:tr>
      <w:tr w:rsidR="00B929C0" w:rsidRPr="00B43F29" w14:paraId="1BD093B1" w14:textId="77777777" w:rsidTr="00DF742B">
        <w:tc>
          <w:tcPr>
            <w:tcW w:w="1803" w:type="dxa"/>
            <w:tcBorders>
              <w:top w:val="single" w:sz="4" w:space="0" w:color="auto"/>
              <w:bottom w:val="single" w:sz="4" w:space="0" w:color="auto"/>
              <w:right w:val="single" w:sz="8" w:space="0" w:color="auto"/>
            </w:tcBorders>
          </w:tcPr>
          <w:p w14:paraId="4339A568" w14:textId="5E5577E8" w:rsidR="00B929C0" w:rsidRPr="00B43F29" w:rsidRDefault="00B929C0" w:rsidP="00E9739D">
            <w:pPr>
              <w:rPr>
                <w:rFonts w:ascii="Calibri" w:hAnsi="Calibri" w:cs="Calibri"/>
                <w:color w:val="000000"/>
              </w:rPr>
            </w:pPr>
            <w:r>
              <w:rPr>
                <w:rFonts w:ascii="Calibri" w:hAnsi="Calibri" w:cs="Calibri"/>
                <w:color w:val="000000"/>
              </w:rPr>
              <w:t>Pillai</w:t>
            </w:r>
            <w:r w:rsidR="00484025">
              <w:rPr>
                <w:rFonts w:ascii="Calibri" w:hAnsi="Calibri" w:cs="Calibri"/>
                <w:color w:val="000000"/>
              </w:rPr>
              <w:t xml:space="preserve"> </w:t>
            </w:r>
            <w:r w:rsidR="00484025">
              <w:rPr>
                <w:rFonts w:ascii="Calibri" w:hAnsi="Calibri" w:cs="Calibri"/>
                <w:color w:val="000000"/>
              </w:rPr>
              <w:fldChar w:fldCharType="begin"/>
            </w:r>
            <w:r w:rsidR="00E9739D">
              <w:rPr>
                <w:rFonts w:ascii="Calibri" w:hAnsi="Calibri" w:cs="Calibri"/>
                <w:color w:val="000000"/>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484025">
              <w:rPr>
                <w:rFonts w:ascii="Calibri" w:hAnsi="Calibri" w:cs="Calibri"/>
                <w:color w:val="000000"/>
              </w:rPr>
              <w:fldChar w:fldCharType="separate"/>
            </w:r>
            <w:r w:rsidR="00231422">
              <w:rPr>
                <w:rFonts w:ascii="Calibri" w:hAnsi="Calibri" w:cs="Calibri"/>
                <w:noProof/>
                <w:color w:val="000000"/>
              </w:rPr>
              <w:t>(152)</w:t>
            </w:r>
            <w:r w:rsidR="00484025">
              <w:rPr>
                <w:rFonts w:ascii="Calibri" w:hAnsi="Calibri" w:cs="Calibri"/>
                <w:color w:val="000000"/>
              </w:rPr>
              <w:fldChar w:fldCharType="end"/>
            </w:r>
          </w:p>
        </w:tc>
        <w:tc>
          <w:tcPr>
            <w:tcW w:w="1803" w:type="dxa"/>
            <w:tcBorders>
              <w:left w:val="single" w:sz="8" w:space="0" w:color="auto"/>
            </w:tcBorders>
          </w:tcPr>
          <w:p w14:paraId="158B6AD0" w14:textId="77777777" w:rsidR="00B929C0" w:rsidRPr="00B43F29" w:rsidRDefault="00B929C0" w:rsidP="00197C3A">
            <w:r>
              <w:t>2017</w:t>
            </w:r>
          </w:p>
        </w:tc>
        <w:tc>
          <w:tcPr>
            <w:tcW w:w="1351" w:type="dxa"/>
          </w:tcPr>
          <w:p w14:paraId="208D73D9" w14:textId="77777777" w:rsidR="00B929C0" w:rsidRPr="00B43F29" w:rsidRDefault="00B929C0" w:rsidP="00197C3A">
            <w:r>
              <w:t>USA</w:t>
            </w:r>
          </w:p>
        </w:tc>
        <w:tc>
          <w:tcPr>
            <w:tcW w:w="2255" w:type="dxa"/>
          </w:tcPr>
          <w:p w14:paraId="6DA20DD7" w14:textId="77777777" w:rsidR="00B929C0" w:rsidRPr="00B43F29" w:rsidRDefault="00B929C0" w:rsidP="00197C3A">
            <w:r>
              <w:t>Endoscopist blinded single centre RCT</w:t>
            </w:r>
          </w:p>
        </w:tc>
        <w:tc>
          <w:tcPr>
            <w:tcW w:w="1804" w:type="dxa"/>
          </w:tcPr>
          <w:p w14:paraId="7CF9F247" w14:textId="77777777" w:rsidR="00B929C0" w:rsidRPr="00B43F29" w:rsidRDefault="00B929C0" w:rsidP="00197C3A">
            <w:r>
              <w:t>152</w:t>
            </w:r>
          </w:p>
        </w:tc>
      </w:tr>
      <w:tr w:rsidR="00B929C0" w:rsidRPr="00B43F29" w14:paraId="229A64CC" w14:textId="77777777" w:rsidTr="00DF742B">
        <w:tc>
          <w:tcPr>
            <w:tcW w:w="1803" w:type="dxa"/>
            <w:tcBorders>
              <w:top w:val="single" w:sz="4" w:space="0" w:color="auto"/>
              <w:bottom w:val="single" w:sz="4" w:space="0" w:color="auto"/>
              <w:right w:val="single" w:sz="8" w:space="0" w:color="auto"/>
            </w:tcBorders>
          </w:tcPr>
          <w:p w14:paraId="2BBEB78E" w14:textId="38292FE6" w:rsidR="00B929C0" w:rsidRPr="00B43F29" w:rsidRDefault="00B929C0" w:rsidP="00E9739D">
            <w:r>
              <w:t>Liu</w:t>
            </w:r>
            <w:r w:rsidR="000D49EC">
              <w:t xml:space="preserve"> </w:t>
            </w:r>
            <w:r w:rsidR="000D49EC">
              <w:fldChar w:fldCharType="begin"/>
            </w:r>
            <w:r w:rsidR="00E9739D">
              <w:instrText xml:space="preserve"> ADDIN EN.CITE &lt;EndNote&gt;&lt;Cite&gt;&lt;Author&gt;Liu&lt;/Author&gt;&lt;Year&gt;2018&lt;/Year&gt;&lt;RecNum&gt;0&lt;/RecNum&gt;&lt;IDText&gt;Educational Video Followed by Retelling Bowel Preparation Process to Improve Colonoscopy Bowel Preparation Quality: A Prospective Nursing Intervention Study&lt;/IDText&gt;&lt;DisplayText&gt;(153)&lt;/DisplayText&gt;&lt;record&gt;&lt;dates&gt;&lt;pub-dates&gt;&lt;date&gt;Aug&lt;/date&gt;&lt;/pub-dates&gt;&lt;year&gt;2018&lt;/year&gt;&lt;/dates&gt;&lt;keywords&gt;&lt;keyword&gt;Adult&lt;/keyword&gt;&lt;keyword&gt;Aged&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rospective Studies&lt;/keyword&gt;&lt;keyword&gt;Videotape Recording&lt;/keyword&gt;&lt;/keywords&gt;&lt;urls&gt;&lt;related-urls&gt;&lt;url&gt;https://www.ncbi.nlm.nih.gov/pubmed/30158512&lt;/url&gt;&lt;/related-urls&gt;&lt;/urls&gt;&lt;isbn&gt;1643-3750&lt;/isbn&gt;&lt;custom2&gt;PMC6128185&lt;/custom2&gt;&lt;titles&gt;&lt;title&gt;Educational Video Followed by Retelling Bowel Preparation Process to Improve Colonoscopy Bowel Preparation Quality: A Prospective Nursing Intervention Study&lt;/title&gt;&lt;secondary-title&gt;Med Sci Monit&lt;/secondary-title&gt;&lt;/titles&gt;&lt;pages&gt;6029-6037&lt;/pages&gt;&lt;contributors&gt;&lt;authors&gt;&lt;author&gt;Liu, C.&lt;/author&gt;&lt;author&gt;Song, X.&lt;/author&gt;&lt;author&gt;Hao, H.&lt;/author&gt;&lt;/authors&gt;&lt;/contributors&gt;&lt;edition&gt;2018/08/30&lt;/edition&gt;&lt;language&gt;eng&lt;/language&gt;&lt;added-date format="utc"&gt;1607524765&lt;/added-date&gt;&lt;ref-type name="Journal Article"&gt;17&lt;/ref-type&gt;&lt;rec-number&gt;175&lt;/rec-number&gt;&lt;last-updated-date format="utc"&gt;1607524765&lt;/last-updated-date&gt;&lt;accession-num&gt;30158512&lt;/accession-num&gt;&lt;electronic-resource-num&gt;10.12659/MSM.909572&lt;/electronic-resource-num&gt;&lt;volume&gt;24&lt;/volume&gt;&lt;/record&gt;&lt;/Cite&gt;&lt;/EndNote&gt;</w:instrText>
            </w:r>
            <w:r w:rsidR="000D49EC">
              <w:fldChar w:fldCharType="separate"/>
            </w:r>
            <w:r w:rsidR="00231422">
              <w:rPr>
                <w:noProof/>
              </w:rPr>
              <w:t>(153)</w:t>
            </w:r>
            <w:r w:rsidR="000D49EC">
              <w:fldChar w:fldCharType="end"/>
            </w:r>
          </w:p>
        </w:tc>
        <w:tc>
          <w:tcPr>
            <w:tcW w:w="1803" w:type="dxa"/>
            <w:tcBorders>
              <w:left w:val="single" w:sz="8" w:space="0" w:color="auto"/>
            </w:tcBorders>
          </w:tcPr>
          <w:p w14:paraId="4E949CA6" w14:textId="77777777" w:rsidR="00B929C0" w:rsidRPr="00B43F29" w:rsidRDefault="00B929C0" w:rsidP="00197C3A">
            <w:r>
              <w:t>2018</w:t>
            </w:r>
          </w:p>
        </w:tc>
        <w:tc>
          <w:tcPr>
            <w:tcW w:w="1351" w:type="dxa"/>
          </w:tcPr>
          <w:p w14:paraId="364A72E2" w14:textId="77777777" w:rsidR="00B929C0" w:rsidRPr="00B43F29" w:rsidRDefault="00B929C0" w:rsidP="00197C3A">
            <w:r>
              <w:t>China</w:t>
            </w:r>
          </w:p>
        </w:tc>
        <w:tc>
          <w:tcPr>
            <w:tcW w:w="2255" w:type="dxa"/>
          </w:tcPr>
          <w:p w14:paraId="61261520" w14:textId="77777777" w:rsidR="00B929C0" w:rsidRPr="00B43F29" w:rsidRDefault="00B929C0" w:rsidP="00197C3A">
            <w:r>
              <w:t>Endoscopist blinded single centre RCT</w:t>
            </w:r>
          </w:p>
        </w:tc>
        <w:tc>
          <w:tcPr>
            <w:tcW w:w="1804" w:type="dxa"/>
          </w:tcPr>
          <w:p w14:paraId="0D056257" w14:textId="77777777" w:rsidR="00B929C0" w:rsidRPr="00B43F29" w:rsidRDefault="00B929C0" w:rsidP="00197C3A">
            <w:r>
              <w:t>476</w:t>
            </w:r>
          </w:p>
        </w:tc>
      </w:tr>
      <w:tr w:rsidR="00B929C0" w:rsidRPr="00B43F29" w14:paraId="6964F58F" w14:textId="77777777" w:rsidTr="00DF742B">
        <w:tc>
          <w:tcPr>
            <w:tcW w:w="1803" w:type="dxa"/>
            <w:tcBorders>
              <w:top w:val="single" w:sz="4" w:space="0" w:color="auto"/>
              <w:bottom w:val="single" w:sz="4" w:space="0" w:color="auto"/>
              <w:right w:val="single" w:sz="8" w:space="0" w:color="auto"/>
            </w:tcBorders>
          </w:tcPr>
          <w:p w14:paraId="18199AA3" w14:textId="5C5AC277" w:rsidR="00B929C0" w:rsidRPr="00B43F29" w:rsidRDefault="00B929C0" w:rsidP="00E9739D">
            <w:r>
              <w:t>Hayat</w:t>
            </w:r>
            <w:r w:rsidR="000D49EC">
              <w:t xml:space="preserve"> </w:t>
            </w:r>
            <w:r w:rsidR="000D49EC">
              <w:fldChar w:fldCharType="begin"/>
            </w:r>
            <w:r w:rsidR="00E9739D">
              <w:instrText xml:space="preserve"> ADDIN EN.CITE &lt;EndNote&gt;&lt;Cite&gt;&lt;Author&gt;Hayat&lt;/Author&gt;&lt;Year&gt;2016&lt;/Year&gt;&lt;RecNum&gt;0&lt;/RecNum&gt;&lt;IDText&gt;Online Educational Video Improves Bowel Preparation and Reduces the Need for Repeat Colonoscopy Within Three Years&lt;/IDText&gt;&lt;DisplayText&gt;(154)&lt;/DisplayText&gt;&lt;record&gt;&lt;dates&gt;&lt;pub-dates&gt;&lt;date&gt;Nov&lt;/date&gt;&lt;/pub-dates&gt;&lt;year&gt;2016&lt;/year&gt;&lt;/dates&gt;&lt;keywords&gt;&lt;keyword&gt;Adenoma&lt;/keyword&gt;&lt;keyword&gt;Audiovisual Aids&lt;/keyword&gt;&lt;keyword&gt;Cathartics&lt;/keyword&gt;&lt;keyword&gt;Cohort Studies&lt;/keyword&gt;&lt;keyword&gt;Colonoscopy&lt;/keyword&gt;&lt;keyword&gt;Colorectal Neoplasms&lt;/keyword&gt;&lt;keyword&gt;Databases, Factual&lt;/keyword&gt;&lt;keyword&gt;Early Detection of Cancer&lt;/keyword&gt;&lt;keyword&gt;Female&lt;/keyword&gt;&lt;keyword&gt;Humans&lt;/keyword&gt;&lt;keyword&gt;Male&lt;/keyword&gt;&lt;keyword&gt;Middle Aged&lt;/keyword&gt;&lt;keyword&gt;Multivariate Analysis&lt;/keyword&gt;&lt;keyword&gt;Patient Education as Topic&lt;/keyword&gt;&lt;keyword&gt;Video Recording&lt;/keyword&gt;&lt;keyword&gt;Bowel preparation rates&lt;/keyword&gt;&lt;keyword&gt;Educational video&lt;/keyword&gt;&lt;keyword&gt;Outpatient colonoscopy&lt;/keyword&gt;&lt;keyword&gt;Screening colonoscopy&lt;/keyword&gt;&lt;/keywords&gt;&lt;urls&gt;&lt;related-urls&gt;&lt;url&gt;https://www.ncbi.nlm.nih.gov/pubmed/27393880&lt;/url&gt;&lt;/related-urls&gt;&lt;/urls&gt;&lt;isbn&gt;1555-7162&lt;/isbn&gt;&lt;titles&gt;&lt;title&gt;Online Educational Video Improves Bowel Preparation and Reduces the Need for Repeat Colonoscopy Within Three Years&lt;/title&gt;&lt;secondary-title&gt;Am J Med&lt;/secondary-title&gt;&lt;/titles&gt;&lt;pages&gt;1219.e1-1219.e9&lt;/pages&gt;&lt;number&gt;11&lt;/number&gt;&lt;contributors&gt;&lt;authors&gt;&lt;author&gt;Hayat, U.&lt;/author&gt;&lt;author&gt;Lee, P. J.&lt;/author&gt;&lt;author&gt;Lopez, R.&lt;/author&gt;&lt;author&gt;Vargo, J. J.&lt;/author&gt;&lt;author&gt;Rizk, M. K.&lt;/author&gt;&lt;/authors&gt;&lt;/contributors&gt;&lt;edition&gt;2016/07/06&lt;/edition&gt;&lt;language&gt;eng&lt;/language&gt;&lt;added-date format="utc"&gt;1540831072&lt;/added-date&gt;&lt;ref-type name="Journal Article"&gt;17&lt;/ref-type&gt;&lt;rec-number&gt;31&lt;/rec-number&gt;&lt;last-updated-date format="utc"&gt;1540831072&lt;/last-updated-date&gt;&lt;accession-num&gt;27393880&lt;/accession-num&gt;&lt;electronic-resource-num&gt;10.1016/j.amjmed.2016.06.011&lt;/electronic-resource-num&gt;&lt;volume&gt;129&lt;/volume&gt;&lt;/record&gt;&lt;/Cite&gt;&lt;/EndNote&gt;</w:instrText>
            </w:r>
            <w:r w:rsidR="000D49EC">
              <w:fldChar w:fldCharType="separate"/>
            </w:r>
            <w:r w:rsidR="00231422">
              <w:rPr>
                <w:noProof/>
              </w:rPr>
              <w:t>(154)</w:t>
            </w:r>
            <w:r w:rsidR="000D49EC">
              <w:fldChar w:fldCharType="end"/>
            </w:r>
          </w:p>
        </w:tc>
        <w:tc>
          <w:tcPr>
            <w:tcW w:w="1803" w:type="dxa"/>
            <w:tcBorders>
              <w:left w:val="single" w:sz="8" w:space="0" w:color="auto"/>
            </w:tcBorders>
          </w:tcPr>
          <w:p w14:paraId="294E1F5B" w14:textId="77777777" w:rsidR="00B929C0" w:rsidRPr="00B43F29" w:rsidRDefault="00B929C0" w:rsidP="00197C3A">
            <w:r>
              <w:t>2016</w:t>
            </w:r>
          </w:p>
        </w:tc>
        <w:tc>
          <w:tcPr>
            <w:tcW w:w="1351" w:type="dxa"/>
          </w:tcPr>
          <w:p w14:paraId="3515AC1E" w14:textId="77777777" w:rsidR="00B929C0" w:rsidRPr="00B43F29" w:rsidRDefault="00B929C0" w:rsidP="00197C3A">
            <w:r>
              <w:t>USA</w:t>
            </w:r>
          </w:p>
        </w:tc>
        <w:tc>
          <w:tcPr>
            <w:tcW w:w="2255" w:type="dxa"/>
          </w:tcPr>
          <w:p w14:paraId="1B78CE5F" w14:textId="77777777" w:rsidR="00B929C0" w:rsidRPr="00B43F29" w:rsidRDefault="00B929C0" w:rsidP="00197C3A">
            <w:r>
              <w:t>Retrospective case-control review</w:t>
            </w:r>
          </w:p>
        </w:tc>
        <w:tc>
          <w:tcPr>
            <w:tcW w:w="1804" w:type="dxa"/>
          </w:tcPr>
          <w:p w14:paraId="0491D354" w14:textId="77777777" w:rsidR="00B929C0" w:rsidRPr="00B43F29" w:rsidRDefault="00B929C0" w:rsidP="00197C3A">
            <w:r>
              <w:t>2530</w:t>
            </w:r>
          </w:p>
        </w:tc>
      </w:tr>
      <w:tr w:rsidR="00B929C0" w:rsidRPr="00B43F29" w14:paraId="6A64BA78" w14:textId="77777777" w:rsidTr="00DF742B">
        <w:tc>
          <w:tcPr>
            <w:tcW w:w="1803" w:type="dxa"/>
            <w:tcBorders>
              <w:top w:val="single" w:sz="4" w:space="0" w:color="auto"/>
              <w:bottom w:val="single" w:sz="4" w:space="0" w:color="auto"/>
              <w:right w:val="single" w:sz="8" w:space="0" w:color="auto"/>
            </w:tcBorders>
          </w:tcPr>
          <w:p w14:paraId="612D6A0E" w14:textId="17C8A74D" w:rsidR="00B929C0" w:rsidRPr="00B43F29" w:rsidRDefault="00B929C0" w:rsidP="00E9739D">
            <w:r>
              <w:t>Fatima</w:t>
            </w:r>
            <w:r w:rsidR="000D49EC">
              <w:t xml:space="preserve"> </w:t>
            </w:r>
            <w:r w:rsidR="000D49EC">
              <w:fldChar w:fldCharType="begin"/>
            </w:r>
            <w:r w:rsidR="00E9739D">
              <w:instrText xml:space="preserve"> ADDIN EN.CITE &lt;EndNote&gt;&lt;Cite&gt;&lt;Author&gt;Fatima&lt;/Author&gt;&lt;Year&gt;2018&lt;/Year&gt;&lt;RecNum&gt;0&lt;/RecNum&gt;&lt;IDText&gt;Impact of Video Aid on Quality of Bowel Preparation Among Patients Undergoing Outpatient Screening Colonoscopy&lt;/IDText&gt;&lt;DisplayText&gt;(155)&lt;/DisplayText&gt;&lt;record&gt;&lt;keywords&gt;&lt;keyword&gt;Adenoma&lt;/keyword&gt;&lt;keyword&gt;advanced adenoma&lt;/keyword&gt;&lt;keyword&gt;bowel preparation&lt;/keyword&gt;&lt;keyword&gt;video aid&lt;/keyword&gt;&lt;/keywords&gt;&lt;urls&gt;&lt;related-urls&gt;&lt;url&gt;https://www.ncbi.nlm.nih.gov/pubmed/30305797&lt;/url&gt;&lt;/related-urls&gt;&lt;/urls&gt;&lt;isbn&gt;1179-5522&lt;/isbn&gt;&lt;custom2&gt;PMC6176536&lt;/custom2&gt;&lt;titles&gt;&lt;title&gt;Impact of Video Aid on Quality of Bowel Preparation Among Patients Undergoing Outpatient Screening Colonoscopy&lt;/title&gt;&lt;secondary-title&gt;Clin Med Insights Gastroenterol&lt;/secondary-title&gt;&lt;/titles&gt;&lt;pages&gt;1179552218803304&lt;/pages&gt;&lt;contributors&gt;&lt;authors&gt;&lt;author&gt;Fatima, S.&lt;/author&gt;&lt;author&gt;Jain, D.&lt;/author&gt;&lt;author&gt;Hibbard, C.&lt;/author&gt;&lt;/authors&gt;&lt;/contributors&gt;&lt;edition&gt;2018/10/08&lt;/edition&gt;&lt;language&gt;eng&lt;/language&gt;&lt;added-date format="utc"&gt;1540830975&lt;/added-date&gt;&lt;ref-type name="Journal Article"&gt;17&lt;/ref-type&gt;&lt;dates&gt;&lt;year&gt;2018&lt;/year&gt;&lt;/dates&gt;&lt;rec-number&gt;30&lt;/rec-number&gt;&lt;last-updated-date format="utc"&gt;1540830975&lt;/last-updated-date&gt;&lt;accession-num&gt;30305797&lt;/accession-num&gt;&lt;electronic-resource-num&gt;10.1177/1179552218803304&lt;/electronic-resource-num&gt;&lt;volume&gt;11&lt;/volume&gt;&lt;/record&gt;&lt;/Cite&gt;&lt;/EndNote&gt;</w:instrText>
            </w:r>
            <w:r w:rsidR="000D49EC">
              <w:fldChar w:fldCharType="separate"/>
            </w:r>
            <w:r w:rsidR="00231422">
              <w:rPr>
                <w:noProof/>
              </w:rPr>
              <w:t>(155)</w:t>
            </w:r>
            <w:r w:rsidR="000D49EC">
              <w:fldChar w:fldCharType="end"/>
            </w:r>
          </w:p>
        </w:tc>
        <w:tc>
          <w:tcPr>
            <w:tcW w:w="1803" w:type="dxa"/>
            <w:tcBorders>
              <w:left w:val="single" w:sz="8" w:space="0" w:color="auto"/>
            </w:tcBorders>
          </w:tcPr>
          <w:p w14:paraId="264A85A3" w14:textId="77777777" w:rsidR="00B929C0" w:rsidRPr="00B43F29" w:rsidRDefault="00B929C0" w:rsidP="00197C3A">
            <w:r>
              <w:t>2018</w:t>
            </w:r>
          </w:p>
        </w:tc>
        <w:tc>
          <w:tcPr>
            <w:tcW w:w="1351" w:type="dxa"/>
          </w:tcPr>
          <w:p w14:paraId="13F57CEF" w14:textId="77777777" w:rsidR="00B929C0" w:rsidRPr="00B43F29" w:rsidRDefault="00B929C0" w:rsidP="00197C3A">
            <w:r>
              <w:t>USA</w:t>
            </w:r>
          </w:p>
        </w:tc>
        <w:tc>
          <w:tcPr>
            <w:tcW w:w="2255" w:type="dxa"/>
          </w:tcPr>
          <w:p w14:paraId="4BC69193" w14:textId="77777777" w:rsidR="00B929C0" w:rsidRPr="00B43F29" w:rsidRDefault="00B929C0" w:rsidP="00197C3A">
            <w:r>
              <w:t>Retrospective case-control review</w:t>
            </w:r>
          </w:p>
        </w:tc>
        <w:tc>
          <w:tcPr>
            <w:tcW w:w="1804" w:type="dxa"/>
          </w:tcPr>
          <w:p w14:paraId="1BCB8973" w14:textId="77777777" w:rsidR="00B929C0" w:rsidRPr="00B43F29" w:rsidRDefault="00B929C0" w:rsidP="00197C3A">
            <w:r>
              <w:t>338</w:t>
            </w:r>
          </w:p>
        </w:tc>
      </w:tr>
      <w:tr w:rsidR="00B929C0" w:rsidRPr="00B43F29" w14:paraId="3B9CBF6A" w14:textId="77777777" w:rsidTr="00DF742B">
        <w:tc>
          <w:tcPr>
            <w:tcW w:w="1803" w:type="dxa"/>
            <w:tcBorders>
              <w:top w:val="single" w:sz="4" w:space="0" w:color="auto"/>
              <w:bottom w:val="single" w:sz="4" w:space="0" w:color="auto"/>
              <w:right w:val="single" w:sz="8" w:space="0" w:color="auto"/>
            </w:tcBorders>
          </w:tcPr>
          <w:p w14:paraId="3552888D" w14:textId="17E5BC4C" w:rsidR="00B929C0" w:rsidRDefault="00B929C0" w:rsidP="00E9739D">
            <w:r>
              <w:t>Jeon</w:t>
            </w:r>
            <w:r w:rsidR="000D49EC">
              <w:t xml:space="preserve"> </w:t>
            </w:r>
            <w:r w:rsidR="006F3E61">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6F3E61">
              <w:fldChar w:fldCharType="separate"/>
            </w:r>
            <w:r w:rsidR="00231422">
              <w:rPr>
                <w:noProof/>
              </w:rPr>
              <w:t>(156)</w:t>
            </w:r>
            <w:r w:rsidR="006F3E61">
              <w:fldChar w:fldCharType="end"/>
            </w:r>
          </w:p>
        </w:tc>
        <w:tc>
          <w:tcPr>
            <w:tcW w:w="1803" w:type="dxa"/>
            <w:tcBorders>
              <w:left w:val="single" w:sz="8" w:space="0" w:color="auto"/>
            </w:tcBorders>
          </w:tcPr>
          <w:p w14:paraId="3A4D65D6" w14:textId="77777777" w:rsidR="00B929C0" w:rsidRPr="00B43F29" w:rsidRDefault="00B929C0" w:rsidP="00197C3A">
            <w:r>
              <w:t>2018</w:t>
            </w:r>
          </w:p>
        </w:tc>
        <w:tc>
          <w:tcPr>
            <w:tcW w:w="1351" w:type="dxa"/>
          </w:tcPr>
          <w:p w14:paraId="464889B3" w14:textId="77777777" w:rsidR="00B929C0" w:rsidRPr="00B43F29" w:rsidRDefault="00B929C0" w:rsidP="00197C3A">
            <w:r>
              <w:t>South Korea</w:t>
            </w:r>
          </w:p>
        </w:tc>
        <w:tc>
          <w:tcPr>
            <w:tcW w:w="2255" w:type="dxa"/>
          </w:tcPr>
          <w:p w14:paraId="67D77264" w14:textId="77777777" w:rsidR="00B929C0" w:rsidRPr="00B43F29" w:rsidRDefault="00B929C0" w:rsidP="00197C3A">
            <w:r>
              <w:t>Endoscopist blinded single centre RCT</w:t>
            </w:r>
          </w:p>
        </w:tc>
        <w:tc>
          <w:tcPr>
            <w:tcW w:w="1804" w:type="dxa"/>
          </w:tcPr>
          <w:p w14:paraId="4F4C426A" w14:textId="77777777" w:rsidR="00B929C0" w:rsidRPr="00B43F29" w:rsidRDefault="00B929C0" w:rsidP="00197C3A">
            <w:r>
              <w:t>281</w:t>
            </w:r>
          </w:p>
        </w:tc>
      </w:tr>
      <w:tr w:rsidR="00B929C0" w:rsidRPr="00B43F29" w14:paraId="2754F9A1" w14:textId="77777777" w:rsidTr="00DF742B">
        <w:tc>
          <w:tcPr>
            <w:tcW w:w="1803" w:type="dxa"/>
            <w:tcBorders>
              <w:top w:val="single" w:sz="4" w:space="0" w:color="auto"/>
              <w:bottom w:val="single" w:sz="4" w:space="0" w:color="auto"/>
              <w:right w:val="single" w:sz="8" w:space="0" w:color="auto"/>
            </w:tcBorders>
          </w:tcPr>
          <w:p w14:paraId="0768165C" w14:textId="21113DB3" w:rsidR="00B929C0" w:rsidRDefault="00B929C0" w:rsidP="00E9739D">
            <w:r>
              <w:t>Rice</w:t>
            </w:r>
            <w:r w:rsidR="000D49EC">
              <w:t xml:space="preserve"> </w:t>
            </w:r>
            <w:r w:rsidR="006F3E61">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 </w:instrText>
            </w:r>
            <w:r w:rsidR="00E9739D">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DATA </w:instrText>
            </w:r>
            <w:r w:rsidR="00E9739D">
              <w:fldChar w:fldCharType="end"/>
            </w:r>
            <w:r w:rsidR="006F3E61">
              <w:fldChar w:fldCharType="separate"/>
            </w:r>
            <w:r w:rsidR="00231422">
              <w:rPr>
                <w:noProof/>
              </w:rPr>
              <w:t>(157)</w:t>
            </w:r>
            <w:r w:rsidR="006F3E61">
              <w:fldChar w:fldCharType="end"/>
            </w:r>
          </w:p>
        </w:tc>
        <w:tc>
          <w:tcPr>
            <w:tcW w:w="1803" w:type="dxa"/>
            <w:tcBorders>
              <w:left w:val="single" w:sz="8" w:space="0" w:color="auto"/>
            </w:tcBorders>
          </w:tcPr>
          <w:p w14:paraId="3F2E7A86" w14:textId="77777777" w:rsidR="00B929C0" w:rsidRPr="00B43F29" w:rsidRDefault="00B929C0" w:rsidP="00197C3A">
            <w:r>
              <w:t>2016</w:t>
            </w:r>
          </w:p>
        </w:tc>
        <w:tc>
          <w:tcPr>
            <w:tcW w:w="1351" w:type="dxa"/>
          </w:tcPr>
          <w:p w14:paraId="751F3BDF" w14:textId="77777777" w:rsidR="00B929C0" w:rsidRPr="00B43F29" w:rsidRDefault="00B929C0" w:rsidP="00197C3A">
            <w:r>
              <w:t>USA</w:t>
            </w:r>
          </w:p>
        </w:tc>
        <w:tc>
          <w:tcPr>
            <w:tcW w:w="2255" w:type="dxa"/>
          </w:tcPr>
          <w:p w14:paraId="4A48C802" w14:textId="77777777" w:rsidR="00B929C0" w:rsidRPr="00B43F29" w:rsidRDefault="00B929C0" w:rsidP="00197C3A">
            <w:r>
              <w:t>Double blinded single centre RCT</w:t>
            </w:r>
          </w:p>
        </w:tc>
        <w:tc>
          <w:tcPr>
            <w:tcW w:w="1804" w:type="dxa"/>
          </w:tcPr>
          <w:p w14:paraId="652DC114" w14:textId="77777777" w:rsidR="00B929C0" w:rsidRPr="00B43F29" w:rsidRDefault="00B929C0" w:rsidP="00197C3A">
            <w:r>
              <w:t>92</w:t>
            </w:r>
          </w:p>
        </w:tc>
      </w:tr>
      <w:tr w:rsidR="00B929C0" w:rsidRPr="00B43F29" w14:paraId="425C4493" w14:textId="77777777" w:rsidTr="00DF742B">
        <w:tc>
          <w:tcPr>
            <w:tcW w:w="1803" w:type="dxa"/>
            <w:tcBorders>
              <w:top w:val="single" w:sz="4" w:space="0" w:color="auto"/>
              <w:bottom w:val="single" w:sz="4" w:space="0" w:color="auto"/>
              <w:right w:val="single" w:sz="8" w:space="0" w:color="auto"/>
            </w:tcBorders>
          </w:tcPr>
          <w:p w14:paraId="01F95568" w14:textId="2F6D5480" w:rsidR="00B929C0" w:rsidRDefault="00B929C0" w:rsidP="00E9739D">
            <w:r>
              <w:t>Garg</w:t>
            </w:r>
            <w:r w:rsidR="000D49EC">
              <w:t xml:space="preserve"> </w:t>
            </w:r>
            <w:r w:rsidR="0004168B">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04168B">
              <w:fldChar w:fldCharType="separate"/>
            </w:r>
            <w:r w:rsidR="00231422">
              <w:rPr>
                <w:noProof/>
              </w:rPr>
              <w:t>(158)</w:t>
            </w:r>
            <w:r w:rsidR="0004168B">
              <w:fldChar w:fldCharType="end"/>
            </w:r>
          </w:p>
        </w:tc>
        <w:tc>
          <w:tcPr>
            <w:tcW w:w="1803" w:type="dxa"/>
            <w:tcBorders>
              <w:left w:val="single" w:sz="8" w:space="0" w:color="auto"/>
            </w:tcBorders>
          </w:tcPr>
          <w:p w14:paraId="554E27EF" w14:textId="77777777" w:rsidR="00B929C0" w:rsidRPr="00B43F29" w:rsidRDefault="00B929C0" w:rsidP="00197C3A">
            <w:r>
              <w:t>2015</w:t>
            </w:r>
          </w:p>
        </w:tc>
        <w:tc>
          <w:tcPr>
            <w:tcW w:w="1351" w:type="dxa"/>
          </w:tcPr>
          <w:p w14:paraId="325EDBA9" w14:textId="77777777" w:rsidR="00B929C0" w:rsidRPr="00B43F29" w:rsidRDefault="00B929C0" w:rsidP="00197C3A">
            <w:r>
              <w:t>USA</w:t>
            </w:r>
          </w:p>
        </w:tc>
        <w:tc>
          <w:tcPr>
            <w:tcW w:w="2255" w:type="dxa"/>
          </w:tcPr>
          <w:p w14:paraId="7C1DB915" w14:textId="77777777" w:rsidR="00B929C0" w:rsidRPr="00B43F29" w:rsidRDefault="00B929C0" w:rsidP="00197C3A">
            <w:r>
              <w:t>Endoscopist blinded single centre RCT</w:t>
            </w:r>
          </w:p>
        </w:tc>
        <w:tc>
          <w:tcPr>
            <w:tcW w:w="1804" w:type="dxa"/>
          </w:tcPr>
          <w:p w14:paraId="1B5260E7" w14:textId="77777777" w:rsidR="00B929C0" w:rsidRPr="00B43F29" w:rsidRDefault="00B929C0" w:rsidP="00197C3A">
            <w:r>
              <w:t>94</w:t>
            </w:r>
          </w:p>
        </w:tc>
      </w:tr>
      <w:tr w:rsidR="00B929C0" w:rsidRPr="00B43F29" w14:paraId="492F12A6" w14:textId="77777777" w:rsidTr="00DF742B">
        <w:tc>
          <w:tcPr>
            <w:tcW w:w="1803" w:type="dxa"/>
            <w:tcBorders>
              <w:top w:val="single" w:sz="4" w:space="0" w:color="auto"/>
              <w:bottom w:val="single" w:sz="12" w:space="0" w:color="auto"/>
              <w:right w:val="single" w:sz="8" w:space="0" w:color="auto"/>
            </w:tcBorders>
          </w:tcPr>
          <w:p w14:paraId="68BFA041" w14:textId="6BD98E50" w:rsidR="00B929C0" w:rsidRDefault="00B929C0" w:rsidP="00E9739D">
            <w:r>
              <w:t>Kakkar</w:t>
            </w:r>
            <w:r w:rsidR="000D49EC">
              <w:t xml:space="preserve"> </w:t>
            </w:r>
            <w:r w:rsidR="0004168B">
              <w:fldChar w:fldCharType="begin"/>
            </w:r>
            <w:r w:rsidR="00E9739D">
              <w:instrText xml:space="preserve"> ADDIN EN.CITE &lt;EndNote&gt;&lt;Cite&gt;&lt;Author&gt;Kakkar&lt;/Author&gt;&lt;Year&gt;2013&lt;/Year&gt;&lt;RecNum&gt;0&lt;/RecNum&gt;&lt;IDText&gt;Failure of an Internet-based health care intervention for colonoscopy preparation: a caveat for investigators&lt;/IDText&gt;&lt;DisplayText&gt;(159)&lt;/DisplayText&gt;&lt;record&gt;&lt;dates&gt;&lt;pub-dates&gt;&lt;date&gt;Jul 22&lt;/date&gt;&lt;/pub-dates&gt;&lt;year&gt;2013&lt;/year&gt;&lt;/dates&gt;&lt;keywords&gt;&lt;keyword&gt;Age Factors&lt;/keyword&gt;&lt;keyword&gt;Aged&lt;/keyword&gt;&lt;keyword&gt;Boston&lt;/keyword&gt;&lt;keyword&gt;Cathartics&lt;/keyword&gt;&lt;keyword&gt;Colonoscopy&lt;/keyword&gt;&lt;keyword&gt;Educational Status&lt;/keyword&gt;&lt;keyword&gt;Female&lt;/keyword&gt;&lt;keyword&gt;Humans&lt;/keyword&gt;&lt;keyword&gt;Internet&lt;/keyword&gt;&lt;keyword&gt;Male&lt;/keyword&gt;&lt;keyword&gt;Middle Aged&lt;/keyword&gt;&lt;keyword&gt;Patient Education as Topic&lt;/keyword&gt;&lt;/keywords&gt;&lt;urls&gt;&lt;related-urls&gt;&lt;url&gt;https://www.ncbi.nlm.nih.gov/pubmed/23877080&lt;/url&gt;&lt;/related-urls&gt;&lt;/urls&gt;&lt;isbn&gt;2168-6114&lt;/isbn&gt;&lt;titles&gt;&lt;title&gt;Failure of an Internet-based health care intervention for colonoscopy preparation: a caveat for investigators&lt;/title&gt;&lt;secondary-title&gt;JAMA Intern Med&lt;/secondary-title&gt;&lt;/titles&gt;&lt;pages&gt;1374-6&lt;/pages&gt;&lt;number&gt;14&lt;/number&gt;&lt;contributors&gt;&lt;authors&gt;&lt;author&gt;Kakkar, A.&lt;/author&gt;&lt;author&gt;Jacobson, B. C.&lt;/author&gt;&lt;/authors&gt;&lt;/contributors&gt;&lt;language&gt;eng&lt;/language&gt;&lt;added-date format="utc"&gt;1632830479&lt;/added-date&gt;&lt;ref-type name="Journal Article"&gt;17&lt;/ref-type&gt;&lt;rec-number&gt;247&lt;/rec-number&gt;&lt;last-updated-date format="utc"&gt;1632830479&lt;/last-updated-date&gt;&lt;accession-num&gt;23877080&lt;/accession-num&gt;&lt;electronic-resource-num&gt;10.1001/jamainternmed.2013.6477&lt;/electronic-resource-num&gt;&lt;volume&gt;173&lt;/volume&gt;&lt;/record&gt;&lt;/Cite&gt;&lt;/EndNote&gt;</w:instrText>
            </w:r>
            <w:r w:rsidR="0004168B">
              <w:fldChar w:fldCharType="separate"/>
            </w:r>
            <w:r w:rsidR="00231422">
              <w:rPr>
                <w:noProof/>
              </w:rPr>
              <w:t>(159)</w:t>
            </w:r>
            <w:r w:rsidR="0004168B">
              <w:fldChar w:fldCharType="end"/>
            </w:r>
          </w:p>
        </w:tc>
        <w:tc>
          <w:tcPr>
            <w:tcW w:w="1803" w:type="dxa"/>
            <w:tcBorders>
              <w:left w:val="single" w:sz="8" w:space="0" w:color="auto"/>
            </w:tcBorders>
          </w:tcPr>
          <w:p w14:paraId="1A73CA30" w14:textId="77777777" w:rsidR="00B929C0" w:rsidRPr="00B43F29" w:rsidRDefault="00B929C0" w:rsidP="00197C3A">
            <w:r>
              <w:t>2013</w:t>
            </w:r>
          </w:p>
        </w:tc>
        <w:tc>
          <w:tcPr>
            <w:tcW w:w="1351" w:type="dxa"/>
          </w:tcPr>
          <w:p w14:paraId="67204E7B" w14:textId="77777777" w:rsidR="00B929C0" w:rsidRPr="00B43F29" w:rsidRDefault="00B929C0" w:rsidP="00197C3A">
            <w:r>
              <w:t>USA</w:t>
            </w:r>
          </w:p>
        </w:tc>
        <w:tc>
          <w:tcPr>
            <w:tcW w:w="2255" w:type="dxa"/>
          </w:tcPr>
          <w:p w14:paraId="5D6FA39E" w14:textId="77777777" w:rsidR="00B929C0" w:rsidRPr="00B43F29" w:rsidRDefault="00B929C0" w:rsidP="00197C3A">
            <w:r>
              <w:t>Single centre RCT</w:t>
            </w:r>
          </w:p>
        </w:tc>
        <w:tc>
          <w:tcPr>
            <w:tcW w:w="1804" w:type="dxa"/>
          </w:tcPr>
          <w:p w14:paraId="1EE4C38F" w14:textId="77777777" w:rsidR="00B929C0" w:rsidRPr="00B43F29" w:rsidRDefault="00B929C0" w:rsidP="00AA46F3">
            <w:pPr>
              <w:keepNext/>
            </w:pPr>
            <w:r>
              <w:t>737</w:t>
            </w:r>
          </w:p>
        </w:tc>
      </w:tr>
    </w:tbl>
    <w:p w14:paraId="4FEB2170" w14:textId="12094810" w:rsidR="00B929C0" w:rsidRDefault="00AA46F3" w:rsidP="00AA46F3">
      <w:pPr>
        <w:pStyle w:val="Caption"/>
      </w:pPr>
      <w:bookmarkStart w:id="101" w:name="_Toc167893205"/>
      <w:r>
        <w:t xml:space="preserve">Table </w:t>
      </w:r>
      <w:r w:rsidR="004F76FF">
        <w:fldChar w:fldCharType="begin"/>
      </w:r>
      <w:r w:rsidR="004F76FF">
        <w:instrText xml:space="preserve"> SEQ Table \* ARABIC </w:instrText>
      </w:r>
      <w:r w:rsidR="004F76FF">
        <w:fldChar w:fldCharType="separate"/>
      </w:r>
      <w:r w:rsidR="006A0E8C">
        <w:rPr>
          <w:noProof/>
        </w:rPr>
        <w:t>20</w:t>
      </w:r>
      <w:r w:rsidR="004F76FF">
        <w:rPr>
          <w:noProof/>
        </w:rPr>
        <w:fldChar w:fldCharType="end"/>
      </w:r>
      <w:r>
        <w:t xml:space="preserve"> - </w:t>
      </w:r>
      <w:r w:rsidRPr="00FE6F57">
        <w:t xml:space="preserve">Methodology used in studies investigating the effect of educational </w:t>
      </w:r>
      <w:r>
        <w:t>videos</w:t>
      </w:r>
      <w:r w:rsidRPr="00FE6F57">
        <w:t xml:space="preserve"> on bowel preparation quality</w:t>
      </w:r>
      <w:r w:rsidR="00C3413E">
        <w:t>. USA, United States of America; RCT, randomised controlled trial</w:t>
      </w:r>
      <w:bookmarkEnd w:id="101"/>
    </w:p>
    <w:p w14:paraId="46A0A1D9" w14:textId="4B463638" w:rsidR="00B929C0" w:rsidRDefault="00B929C0" w:rsidP="006E468C">
      <w:pPr>
        <w:spacing w:line="360" w:lineRule="auto"/>
        <w:jc w:val="both"/>
      </w:pPr>
    </w:p>
    <w:p w14:paraId="5F9AD477" w14:textId="51D5B611" w:rsidR="00AC44F6" w:rsidRDefault="00AC44F6" w:rsidP="006E468C">
      <w:pPr>
        <w:spacing w:line="360" w:lineRule="auto"/>
        <w:jc w:val="both"/>
      </w:pPr>
    </w:p>
    <w:p w14:paraId="0EB6860B" w14:textId="0B40FBA3" w:rsidR="00AC44F6" w:rsidRDefault="00AC44F6" w:rsidP="006E468C">
      <w:pPr>
        <w:spacing w:line="360" w:lineRule="auto"/>
        <w:jc w:val="both"/>
      </w:pPr>
    </w:p>
    <w:p w14:paraId="57025310" w14:textId="0F396528" w:rsidR="00AC44F6" w:rsidRDefault="00AC44F6" w:rsidP="006E468C">
      <w:pPr>
        <w:spacing w:line="360" w:lineRule="auto"/>
        <w:jc w:val="both"/>
      </w:pPr>
    </w:p>
    <w:p w14:paraId="27EA68EE" w14:textId="66C82B2E" w:rsidR="00AC44F6" w:rsidRDefault="00AC44F6" w:rsidP="006E468C">
      <w:pPr>
        <w:spacing w:line="360" w:lineRule="auto"/>
        <w:jc w:val="both"/>
      </w:pPr>
    </w:p>
    <w:p w14:paraId="2167677C" w14:textId="77777777" w:rsidR="00AC44F6" w:rsidRDefault="00AC44F6" w:rsidP="006E468C">
      <w:pPr>
        <w:spacing w:line="360" w:lineRule="auto"/>
        <w:jc w:val="both"/>
      </w:pPr>
    </w:p>
    <w:tbl>
      <w:tblPr>
        <w:tblW w:w="863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261"/>
        <w:gridCol w:w="2126"/>
        <w:gridCol w:w="3119"/>
        <w:gridCol w:w="2126"/>
      </w:tblGrid>
      <w:tr w:rsidR="0001118F" w14:paraId="09C13503" w14:textId="77777777" w:rsidTr="00AC44F6">
        <w:trPr>
          <w:trHeight w:val="434"/>
        </w:trPr>
        <w:tc>
          <w:tcPr>
            <w:tcW w:w="1261" w:type="dxa"/>
            <w:tcBorders>
              <w:top w:val="single" w:sz="12" w:space="0" w:color="auto"/>
              <w:bottom w:val="single" w:sz="8" w:space="0" w:color="auto"/>
              <w:right w:val="single" w:sz="8" w:space="0" w:color="auto"/>
            </w:tcBorders>
          </w:tcPr>
          <w:p w14:paraId="1B3E99E8" w14:textId="41AE31CD" w:rsidR="0001118F" w:rsidRDefault="0001118F" w:rsidP="00197C3A">
            <w:r>
              <w:lastRenderedPageBreak/>
              <w:t>Study</w:t>
            </w:r>
            <w:r w:rsidR="00DF742B">
              <w:t xml:space="preserve"> first author</w:t>
            </w:r>
          </w:p>
        </w:tc>
        <w:tc>
          <w:tcPr>
            <w:tcW w:w="2126" w:type="dxa"/>
            <w:tcBorders>
              <w:top w:val="single" w:sz="12" w:space="0" w:color="auto"/>
              <w:left w:val="single" w:sz="8" w:space="0" w:color="auto"/>
              <w:bottom w:val="single" w:sz="8" w:space="0" w:color="auto"/>
              <w:right w:val="single" w:sz="8" w:space="0" w:color="auto"/>
            </w:tcBorders>
          </w:tcPr>
          <w:p w14:paraId="4BA310CD" w14:textId="77777777" w:rsidR="0001118F" w:rsidRDefault="0001118F" w:rsidP="00197C3A">
            <w:r>
              <w:t>Purgative, dosing, timing</w:t>
            </w:r>
          </w:p>
        </w:tc>
        <w:tc>
          <w:tcPr>
            <w:tcW w:w="3119" w:type="dxa"/>
            <w:tcBorders>
              <w:top w:val="single" w:sz="12" w:space="0" w:color="auto"/>
              <w:left w:val="single" w:sz="8" w:space="0" w:color="auto"/>
              <w:bottom w:val="single" w:sz="8" w:space="0" w:color="auto"/>
              <w:right w:val="single" w:sz="8" w:space="0" w:color="auto"/>
            </w:tcBorders>
          </w:tcPr>
          <w:p w14:paraId="49C8792A" w14:textId="77777777" w:rsidR="0001118F" w:rsidRDefault="0001118F" w:rsidP="00197C3A">
            <w:r>
              <w:t>Intervention</w:t>
            </w:r>
          </w:p>
        </w:tc>
        <w:tc>
          <w:tcPr>
            <w:tcW w:w="2126" w:type="dxa"/>
            <w:tcBorders>
              <w:top w:val="single" w:sz="12" w:space="0" w:color="auto"/>
              <w:left w:val="single" w:sz="8" w:space="0" w:color="auto"/>
              <w:bottom w:val="single" w:sz="8" w:space="0" w:color="auto"/>
            </w:tcBorders>
          </w:tcPr>
          <w:p w14:paraId="2ADD214B" w14:textId="77777777" w:rsidR="0001118F" w:rsidRDefault="0001118F" w:rsidP="00197C3A">
            <w:r>
              <w:t>Placebo</w:t>
            </w:r>
          </w:p>
        </w:tc>
      </w:tr>
      <w:tr w:rsidR="0001118F" w14:paraId="54354096" w14:textId="77777777" w:rsidTr="00AC44F6">
        <w:trPr>
          <w:trHeight w:val="217"/>
        </w:trPr>
        <w:tc>
          <w:tcPr>
            <w:tcW w:w="1261" w:type="dxa"/>
            <w:tcBorders>
              <w:top w:val="single" w:sz="8" w:space="0" w:color="auto"/>
              <w:bottom w:val="single" w:sz="4" w:space="0" w:color="auto"/>
              <w:right w:val="single" w:sz="8" w:space="0" w:color="auto"/>
            </w:tcBorders>
          </w:tcPr>
          <w:p w14:paraId="541B598E" w14:textId="289FBAA4" w:rsidR="0001118F" w:rsidRDefault="0001118F" w:rsidP="00E9739D">
            <w:r>
              <w:t>Prakash</w:t>
            </w:r>
            <w:r w:rsidR="000D49EC">
              <w:t xml:space="preserve"> </w:t>
            </w:r>
            <w:r w:rsidR="000D49EC">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0D49EC">
              <w:fldChar w:fldCharType="separate"/>
            </w:r>
            <w:r w:rsidR="00231422">
              <w:rPr>
                <w:noProof/>
              </w:rPr>
              <w:t>(149)</w:t>
            </w:r>
            <w:r w:rsidR="000D49EC">
              <w:fldChar w:fldCharType="end"/>
            </w:r>
          </w:p>
        </w:tc>
        <w:tc>
          <w:tcPr>
            <w:tcW w:w="2126" w:type="dxa"/>
            <w:tcBorders>
              <w:top w:val="single" w:sz="8" w:space="0" w:color="auto"/>
              <w:left w:val="single" w:sz="8" w:space="0" w:color="auto"/>
            </w:tcBorders>
          </w:tcPr>
          <w:p w14:paraId="38477DE9" w14:textId="0C463878" w:rsidR="0001118F" w:rsidRDefault="0001118F" w:rsidP="00197C3A">
            <w:r>
              <w:t>SUPREP</w:t>
            </w:r>
            <w:r w:rsidR="00C3413E">
              <w:t xml:space="preserve"> ©</w:t>
            </w:r>
            <w:r>
              <w:t>, 1300ml, split dosing</w:t>
            </w:r>
          </w:p>
        </w:tc>
        <w:tc>
          <w:tcPr>
            <w:tcW w:w="3119" w:type="dxa"/>
            <w:tcBorders>
              <w:top w:val="single" w:sz="8" w:space="0" w:color="auto"/>
            </w:tcBorders>
          </w:tcPr>
          <w:p w14:paraId="29B61C54" w14:textId="77777777" w:rsidR="0001118F" w:rsidRDefault="0001118F" w:rsidP="00197C3A">
            <w:r>
              <w:t>Access to educational video provided to patient</w:t>
            </w:r>
          </w:p>
        </w:tc>
        <w:tc>
          <w:tcPr>
            <w:tcW w:w="2126" w:type="dxa"/>
            <w:tcBorders>
              <w:top w:val="single" w:sz="8" w:space="0" w:color="auto"/>
            </w:tcBorders>
          </w:tcPr>
          <w:p w14:paraId="4A697D56" w14:textId="77777777" w:rsidR="0001118F" w:rsidRDefault="0001118F" w:rsidP="00197C3A">
            <w:r>
              <w:t>Written instructions</w:t>
            </w:r>
          </w:p>
        </w:tc>
      </w:tr>
      <w:tr w:rsidR="0001118F" w14:paraId="50CA4181" w14:textId="77777777" w:rsidTr="00AC44F6">
        <w:trPr>
          <w:trHeight w:val="208"/>
        </w:trPr>
        <w:tc>
          <w:tcPr>
            <w:tcW w:w="1261" w:type="dxa"/>
            <w:tcBorders>
              <w:top w:val="single" w:sz="4" w:space="0" w:color="auto"/>
              <w:bottom w:val="single" w:sz="4" w:space="0" w:color="auto"/>
              <w:right w:val="single" w:sz="8" w:space="0" w:color="auto"/>
            </w:tcBorders>
          </w:tcPr>
          <w:p w14:paraId="19FBAD6F" w14:textId="4B6DDA24" w:rsidR="0001118F" w:rsidRDefault="0001118F" w:rsidP="00E9739D">
            <w:r>
              <w:t>Hsueh</w:t>
            </w:r>
            <w:r w:rsidR="000D49EC">
              <w:t xml:space="preserve"> </w:t>
            </w:r>
            <w:r w:rsidR="000D49EC">
              <w:fldChar w:fldCharType="begin"/>
            </w:r>
            <w:r w:rsidR="00E9739D">
              <w:instrText xml:space="preserve"> ADDIN EN.CITE &lt;EndNote&gt;&lt;Cite&gt;&lt;Author&gt;Hsueh&lt;/Author&gt;&lt;Year&gt;2014&lt;/Year&gt;&lt;RecNum&gt;0&lt;/RecNum&gt;&lt;IDText&gt;The effect of different patient education methods on quality of bowel cleanliness in outpatients receiving colonoscopy examination&lt;/IDText&gt;&lt;DisplayText&gt;(150)&lt;/DisplayText&gt;&lt;record&gt;&lt;dates&gt;&lt;pub-dates&gt;&lt;date&gt;May&lt;/date&gt;&lt;/pub-dates&gt;&lt;year&gt;2014&lt;/year&gt;&lt;/dates&gt;&lt;keywords&gt;&lt;keyword&gt;Adult&lt;/keyword&gt;&lt;keyword&gt;Aged&lt;/keyword&gt;&lt;keyword&gt;Aged, 80 and over&lt;/keyword&gt;&lt;keyword&gt;Body Mass Index&lt;/keyword&gt;&lt;keyword&gt;Case-Control Studies&lt;/keyword&gt;&lt;keyword&gt;Cathartics&lt;/keyword&gt;&lt;keyword&gt;Colonoscopy&lt;/keyword&gt;&lt;keyword&gt;Female&lt;/keyword&gt;&lt;keyword&gt;Humans&lt;/keyword&gt;&lt;keyword&gt;Male&lt;/keyword&gt;&lt;keyword&gt;Middle Aged&lt;/keyword&gt;&lt;keyword&gt;Outpatients&lt;/keyword&gt;&lt;keyword&gt;Patient Education as Topic&lt;/keyword&gt;&lt;keyword&gt;Patient Satisfaction&lt;/keyword&gt;&lt;keyword&gt;Video Recording&lt;/keyword&gt;&lt;keyword&gt;Bowel cleanliness&lt;/keyword&gt;&lt;keyword&gt;Colonoscopy&lt;/keyword&gt;&lt;keyword&gt;Nursing&lt;/keyword&gt;&lt;keyword&gt;Patient education&lt;/keyword&gt;&lt;/keywords&gt;&lt;urls&gt;&lt;related-urls&gt;&lt;url&gt;https://www.ncbi.nlm.nih.gov/pubmed/24556313&lt;/url&gt;&lt;/related-urls&gt;&lt;/urls&gt;&lt;isbn&gt;1532-8201&lt;/isbn&gt;&lt;titles&gt;&lt;title&gt;The effect of different patient education methods on quality of bowel cleanliness in outpatients receiving colonoscopy examination&lt;/title&gt;&lt;secondary-title&gt;Appl Nurs Res&lt;/secondary-title&gt;&lt;/titles&gt;&lt;pages&gt;e1-5&lt;/pages&gt;&lt;number&gt;2&lt;/number&gt;&lt;contributors&gt;&lt;authors&gt;&lt;author&gt;Hsueh, F. C.&lt;/author&gt;&lt;author&gt;Wang, H. C.&lt;/author&gt;&lt;author&gt;Sun, C. A.&lt;/author&gt;&lt;author&gt;Tseng, C. C.&lt;/author&gt;&lt;author&gt;Han, T. C.&lt;/author&gt;&lt;author&gt;Hsiao, S. M.&lt;/author&gt;&lt;author&gt;Wei, C. Y.&lt;/author&gt;&lt;author&gt;Chen, C. H.&lt;/author&gt;&lt;author&gt;Yang, T.&lt;/author&gt;&lt;/authors&gt;&lt;/contributors&gt;&lt;edition&gt;2014/01/17&lt;/edition&gt;&lt;language&gt;eng&lt;/language&gt;&lt;added-date format="utc"&gt;1607521318&lt;/added-date&gt;&lt;ref-type name="Journal Article"&gt;17&lt;/ref-type&gt;&lt;rec-number&gt;170&lt;/rec-number&gt;&lt;last-updated-date format="utc"&gt;1607521318&lt;/last-updated-date&gt;&lt;accession-num&gt;24556313&lt;/accession-num&gt;&lt;electronic-resource-num&gt;10.1016/j.apnr.2013.12.004&lt;/electronic-resource-num&gt;&lt;volume&gt;27&lt;/volume&gt;&lt;/record&gt;&lt;/Cite&gt;&lt;/EndNote&gt;</w:instrText>
            </w:r>
            <w:r w:rsidR="000D49EC">
              <w:fldChar w:fldCharType="separate"/>
            </w:r>
            <w:r w:rsidR="00231422">
              <w:rPr>
                <w:noProof/>
              </w:rPr>
              <w:t>(150)</w:t>
            </w:r>
            <w:r w:rsidR="000D49EC">
              <w:fldChar w:fldCharType="end"/>
            </w:r>
          </w:p>
        </w:tc>
        <w:tc>
          <w:tcPr>
            <w:tcW w:w="2126" w:type="dxa"/>
            <w:tcBorders>
              <w:left w:val="single" w:sz="8" w:space="0" w:color="auto"/>
            </w:tcBorders>
          </w:tcPr>
          <w:p w14:paraId="67394739" w14:textId="2981ED62" w:rsidR="0001118F" w:rsidRDefault="0001118F" w:rsidP="00197C3A">
            <w:r>
              <w:t>NaP, quantity not documented, timing not documented</w:t>
            </w:r>
          </w:p>
        </w:tc>
        <w:tc>
          <w:tcPr>
            <w:tcW w:w="3119" w:type="dxa"/>
          </w:tcPr>
          <w:p w14:paraId="1B6E55FD" w14:textId="77777777" w:rsidR="0001118F" w:rsidRDefault="0001118F" w:rsidP="00197C3A">
            <w:r>
              <w:t xml:space="preserve">Educational video watched at referral with clarification of queries and provision of visual aids </w:t>
            </w:r>
          </w:p>
        </w:tc>
        <w:tc>
          <w:tcPr>
            <w:tcW w:w="2126" w:type="dxa"/>
          </w:tcPr>
          <w:p w14:paraId="72E57D2F" w14:textId="77777777" w:rsidR="0001118F" w:rsidRDefault="0001118F" w:rsidP="00197C3A">
            <w:r>
              <w:t>Written instructions</w:t>
            </w:r>
          </w:p>
        </w:tc>
      </w:tr>
      <w:tr w:rsidR="0001118F" w14:paraId="225BA653" w14:textId="77777777" w:rsidTr="00AC44F6">
        <w:trPr>
          <w:trHeight w:val="217"/>
        </w:trPr>
        <w:tc>
          <w:tcPr>
            <w:tcW w:w="1261" w:type="dxa"/>
            <w:tcBorders>
              <w:top w:val="single" w:sz="4" w:space="0" w:color="auto"/>
              <w:bottom w:val="single" w:sz="4" w:space="0" w:color="auto"/>
              <w:right w:val="single" w:sz="8" w:space="0" w:color="auto"/>
            </w:tcBorders>
          </w:tcPr>
          <w:p w14:paraId="7A3FC807" w14:textId="4B19A547" w:rsidR="0001118F" w:rsidRDefault="0001118F" w:rsidP="00E9739D">
            <w:r>
              <w:t>Park</w:t>
            </w:r>
            <w:r w:rsidR="000D49EC">
              <w:t xml:space="preserve"> </w:t>
            </w:r>
            <w:r w:rsidR="000D49EC">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0D49EC">
              <w:fldChar w:fldCharType="separate"/>
            </w:r>
            <w:r w:rsidR="00231422">
              <w:rPr>
                <w:noProof/>
              </w:rPr>
              <w:t>(151)</w:t>
            </w:r>
            <w:r w:rsidR="000D49EC">
              <w:fldChar w:fldCharType="end"/>
            </w:r>
          </w:p>
        </w:tc>
        <w:tc>
          <w:tcPr>
            <w:tcW w:w="2126" w:type="dxa"/>
            <w:tcBorders>
              <w:left w:val="single" w:sz="8" w:space="0" w:color="auto"/>
            </w:tcBorders>
          </w:tcPr>
          <w:p w14:paraId="7BE9B065" w14:textId="77777777" w:rsidR="0001118F" w:rsidRDefault="0001118F" w:rsidP="00197C3A">
            <w:r>
              <w:t>PEG, 2L, split dosing</w:t>
            </w:r>
          </w:p>
        </w:tc>
        <w:tc>
          <w:tcPr>
            <w:tcW w:w="3119" w:type="dxa"/>
          </w:tcPr>
          <w:p w14:paraId="4F211CA2" w14:textId="77777777" w:rsidR="0001118F" w:rsidRDefault="0001118F" w:rsidP="00197C3A">
            <w:r>
              <w:t>Access to educational video provided to patient</w:t>
            </w:r>
          </w:p>
        </w:tc>
        <w:tc>
          <w:tcPr>
            <w:tcW w:w="2126" w:type="dxa"/>
          </w:tcPr>
          <w:p w14:paraId="44545C20" w14:textId="091E3F6B" w:rsidR="0001118F" w:rsidRDefault="00933989" w:rsidP="00197C3A">
            <w:r>
              <w:t>Verbal</w:t>
            </w:r>
            <w:r w:rsidR="0001118F">
              <w:t xml:space="preserve"> and written instructions</w:t>
            </w:r>
          </w:p>
        </w:tc>
      </w:tr>
      <w:tr w:rsidR="0001118F" w14:paraId="03748501" w14:textId="77777777" w:rsidTr="00AC44F6">
        <w:trPr>
          <w:trHeight w:val="217"/>
        </w:trPr>
        <w:tc>
          <w:tcPr>
            <w:tcW w:w="1261" w:type="dxa"/>
            <w:tcBorders>
              <w:top w:val="single" w:sz="4" w:space="0" w:color="auto"/>
              <w:bottom w:val="single" w:sz="4" w:space="0" w:color="auto"/>
              <w:right w:val="single" w:sz="8" w:space="0" w:color="auto"/>
            </w:tcBorders>
          </w:tcPr>
          <w:p w14:paraId="31088CE7" w14:textId="028F90BC" w:rsidR="0001118F" w:rsidRDefault="0001118F" w:rsidP="00E9739D">
            <w:pPr>
              <w:rPr>
                <w:rFonts w:ascii="Calibri" w:hAnsi="Calibri" w:cs="Calibri"/>
                <w:color w:val="000000"/>
              </w:rPr>
            </w:pPr>
            <w:r>
              <w:rPr>
                <w:rFonts w:ascii="Calibri" w:hAnsi="Calibri" w:cs="Calibri"/>
                <w:color w:val="000000"/>
              </w:rPr>
              <w:t>Pillai</w:t>
            </w:r>
            <w:r w:rsidR="000D49EC">
              <w:rPr>
                <w:rFonts w:ascii="Calibri" w:hAnsi="Calibri" w:cs="Calibri"/>
                <w:color w:val="000000"/>
              </w:rPr>
              <w:t xml:space="preserve"> </w:t>
            </w:r>
            <w:r w:rsidR="000D49EC">
              <w:rPr>
                <w:rFonts w:ascii="Calibri" w:hAnsi="Calibri" w:cs="Calibri"/>
                <w:color w:val="000000"/>
              </w:rPr>
              <w:fldChar w:fldCharType="begin"/>
            </w:r>
            <w:r w:rsidR="00E9739D">
              <w:rPr>
                <w:rFonts w:ascii="Calibri" w:hAnsi="Calibri" w:cs="Calibri"/>
                <w:color w:val="000000"/>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0D49EC">
              <w:rPr>
                <w:rFonts w:ascii="Calibri" w:hAnsi="Calibri" w:cs="Calibri"/>
                <w:color w:val="000000"/>
              </w:rPr>
              <w:fldChar w:fldCharType="separate"/>
            </w:r>
            <w:r w:rsidR="00231422">
              <w:rPr>
                <w:rFonts w:ascii="Calibri" w:hAnsi="Calibri" w:cs="Calibri"/>
                <w:noProof/>
                <w:color w:val="000000"/>
              </w:rPr>
              <w:t>(152)</w:t>
            </w:r>
            <w:r w:rsidR="000D49EC">
              <w:rPr>
                <w:rFonts w:ascii="Calibri" w:hAnsi="Calibri" w:cs="Calibri"/>
                <w:color w:val="000000"/>
              </w:rPr>
              <w:fldChar w:fldCharType="end"/>
            </w:r>
          </w:p>
        </w:tc>
        <w:tc>
          <w:tcPr>
            <w:tcW w:w="2126" w:type="dxa"/>
            <w:tcBorders>
              <w:left w:val="single" w:sz="8" w:space="0" w:color="auto"/>
            </w:tcBorders>
          </w:tcPr>
          <w:p w14:paraId="30125016" w14:textId="77777777" w:rsidR="0001118F" w:rsidRDefault="0001118F" w:rsidP="00197C3A">
            <w:r>
              <w:t>PEG, 4L/2L, split and day before dosing</w:t>
            </w:r>
          </w:p>
        </w:tc>
        <w:tc>
          <w:tcPr>
            <w:tcW w:w="3119" w:type="dxa"/>
          </w:tcPr>
          <w:p w14:paraId="4997317C" w14:textId="77777777" w:rsidR="0001118F" w:rsidRDefault="0001118F" w:rsidP="00197C3A">
            <w:r>
              <w:t>Access to educational video provided to patient</w:t>
            </w:r>
          </w:p>
        </w:tc>
        <w:tc>
          <w:tcPr>
            <w:tcW w:w="2126" w:type="dxa"/>
          </w:tcPr>
          <w:p w14:paraId="4852458D" w14:textId="6873A8C9" w:rsidR="0001118F" w:rsidRDefault="0001118F" w:rsidP="00197C3A">
            <w:r>
              <w:t xml:space="preserve">Video on GORD, </w:t>
            </w:r>
            <w:r w:rsidR="00933989">
              <w:t>verbal</w:t>
            </w:r>
            <w:r>
              <w:t xml:space="preserve"> and written instructions</w:t>
            </w:r>
          </w:p>
        </w:tc>
      </w:tr>
      <w:tr w:rsidR="0001118F" w14:paraId="6204C21B" w14:textId="77777777" w:rsidTr="00AC44F6">
        <w:trPr>
          <w:trHeight w:val="217"/>
        </w:trPr>
        <w:tc>
          <w:tcPr>
            <w:tcW w:w="1261" w:type="dxa"/>
            <w:tcBorders>
              <w:top w:val="single" w:sz="4" w:space="0" w:color="auto"/>
              <w:bottom w:val="single" w:sz="4" w:space="0" w:color="auto"/>
              <w:right w:val="single" w:sz="8" w:space="0" w:color="auto"/>
            </w:tcBorders>
          </w:tcPr>
          <w:p w14:paraId="281F2931" w14:textId="1AA8BE0F" w:rsidR="0001118F" w:rsidRDefault="0001118F" w:rsidP="00E9739D">
            <w:r>
              <w:t>Liu</w:t>
            </w:r>
            <w:r w:rsidR="000D49EC">
              <w:t xml:space="preserve"> </w:t>
            </w:r>
            <w:r w:rsidR="000D49EC">
              <w:fldChar w:fldCharType="begin"/>
            </w:r>
            <w:r w:rsidR="00E9739D">
              <w:instrText xml:space="preserve"> ADDIN EN.CITE &lt;EndNote&gt;&lt;Cite&gt;&lt;Author&gt;Liu&lt;/Author&gt;&lt;Year&gt;2018&lt;/Year&gt;&lt;RecNum&gt;0&lt;/RecNum&gt;&lt;IDText&gt;Educational Video Followed by Retelling Bowel Preparation Process to Improve Colonoscopy Bowel Preparation Quality: A Prospective Nursing Intervention Study&lt;/IDText&gt;&lt;DisplayText&gt;(153)&lt;/DisplayText&gt;&lt;record&gt;&lt;dates&gt;&lt;pub-dates&gt;&lt;date&gt;Aug&lt;/date&gt;&lt;/pub-dates&gt;&lt;year&gt;2018&lt;/year&gt;&lt;/dates&gt;&lt;keywords&gt;&lt;keyword&gt;Adult&lt;/keyword&gt;&lt;keyword&gt;Aged&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rospective Studies&lt;/keyword&gt;&lt;keyword&gt;Videotape Recording&lt;/keyword&gt;&lt;/keywords&gt;&lt;urls&gt;&lt;related-urls&gt;&lt;url&gt;https://www.ncbi.nlm.nih.gov/pubmed/30158512&lt;/url&gt;&lt;/related-urls&gt;&lt;/urls&gt;&lt;isbn&gt;1643-3750&lt;/isbn&gt;&lt;custom2&gt;PMC6128185&lt;/custom2&gt;&lt;titles&gt;&lt;title&gt;Educational Video Followed by Retelling Bowel Preparation Process to Improve Colonoscopy Bowel Preparation Quality: A Prospective Nursing Intervention Study&lt;/title&gt;&lt;secondary-title&gt;Med Sci Monit&lt;/secondary-title&gt;&lt;/titles&gt;&lt;pages&gt;6029-6037&lt;/pages&gt;&lt;contributors&gt;&lt;authors&gt;&lt;author&gt;Liu, C.&lt;/author&gt;&lt;author&gt;Song, X.&lt;/author&gt;&lt;author&gt;Hao, H.&lt;/author&gt;&lt;/authors&gt;&lt;/contributors&gt;&lt;edition&gt;2018/08/30&lt;/edition&gt;&lt;language&gt;eng&lt;/language&gt;&lt;added-date format="utc"&gt;1607524765&lt;/added-date&gt;&lt;ref-type name="Journal Article"&gt;17&lt;/ref-type&gt;&lt;rec-number&gt;175&lt;/rec-number&gt;&lt;last-updated-date format="utc"&gt;1607524765&lt;/last-updated-date&gt;&lt;accession-num&gt;30158512&lt;/accession-num&gt;&lt;electronic-resource-num&gt;10.12659/MSM.909572&lt;/electronic-resource-num&gt;&lt;volume&gt;24&lt;/volume&gt;&lt;/record&gt;&lt;/Cite&gt;&lt;/EndNote&gt;</w:instrText>
            </w:r>
            <w:r w:rsidR="000D49EC">
              <w:fldChar w:fldCharType="separate"/>
            </w:r>
            <w:r w:rsidR="00231422">
              <w:rPr>
                <w:noProof/>
              </w:rPr>
              <w:t>(153)</w:t>
            </w:r>
            <w:r w:rsidR="000D49EC">
              <w:fldChar w:fldCharType="end"/>
            </w:r>
          </w:p>
        </w:tc>
        <w:tc>
          <w:tcPr>
            <w:tcW w:w="2126" w:type="dxa"/>
            <w:tcBorders>
              <w:left w:val="single" w:sz="8" w:space="0" w:color="auto"/>
            </w:tcBorders>
          </w:tcPr>
          <w:p w14:paraId="4E7C0E9F" w14:textId="77777777" w:rsidR="0001118F" w:rsidRDefault="0001118F" w:rsidP="00197C3A">
            <w:r>
              <w:t>PEG, 4L, split dosing</w:t>
            </w:r>
          </w:p>
        </w:tc>
        <w:tc>
          <w:tcPr>
            <w:tcW w:w="3119" w:type="dxa"/>
          </w:tcPr>
          <w:p w14:paraId="0849D117" w14:textId="77777777" w:rsidR="0001118F" w:rsidRDefault="0001118F" w:rsidP="00197C3A">
            <w:r>
              <w:t>Educational video watched at referral with retelling</w:t>
            </w:r>
          </w:p>
        </w:tc>
        <w:tc>
          <w:tcPr>
            <w:tcW w:w="2126" w:type="dxa"/>
          </w:tcPr>
          <w:p w14:paraId="12E72557" w14:textId="381F1AB6" w:rsidR="0001118F" w:rsidRDefault="00933989" w:rsidP="00197C3A">
            <w:r>
              <w:t>Verbal</w:t>
            </w:r>
            <w:r w:rsidR="0001118F">
              <w:t xml:space="preserve"> and written instructions</w:t>
            </w:r>
          </w:p>
        </w:tc>
      </w:tr>
      <w:tr w:rsidR="0001118F" w14:paraId="2888ACDA" w14:textId="77777777" w:rsidTr="00AC44F6">
        <w:trPr>
          <w:trHeight w:val="217"/>
        </w:trPr>
        <w:tc>
          <w:tcPr>
            <w:tcW w:w="1261" w:type="dxa"/>
            <w:tcBorders>
              <w:top w:val="single" w:sz="4" w:space="0" w:color="auto"/>
              <w:bottom w:val="single" w:sz="4" w:space="0" w:color="auto"/>
              <w:right w:val="single" w:sz="8" w:space="0" w:color="auto"/>
            </w:tcBorders>
          </w:tcPr>
          <w:p w14:paraId="6B9763D7" w14:textId="14ADAD95" w:rsidR="0001118F" w:rsidRDefault="0001118F" w:rsidP="00E9739D">
            <w:r>
              <w:t>Hayat</w:t>
            </w:r>
            <w:r w:rsidR="000D49EC">
              <w:t xml:space="preserve"> </w:t>
            </w:r>
            <w:r w:rsidR="000D49EC">
              <w:fldChar w:fldCharType="begin"/>
            </w:r>
            <w:r w:rsidR="00E9739D">
              <w:instrText xml:space="preserve"> ADDIN EN.CITE &lt;EndNote&gt;&lt;Cite&gt;&lt;Author&gt;Hayat&lt;/Author&gt;&lt;Year&gt;2016&lt;/Year&gt;&lt;RecNum&gt;0&lt;/RecNum&gt;&lt;IDText&gt;Online Educational Video Improves Bowel Preparation and Reduces the Need for Repeat Colonoscopy Within Three Years&lt;/IDText&gt;&lt;DisplayText&gt;(154)&lt;/DisplayText&gt;&lt;record&gt;&lt;dates&gt;&lt;pub-dates&gt;&lt;date&gt;Nov&lt;/date&gt;&lt;/pub-dates&gt;&lt;year&gt;2016&lt;/year&gt;&lt;/dates&gt;&lt;keywords&gt;&lt;keyword&gt;Adenoma&lt;/keyword&gt;&lt;keyword&gt;Audiovisual Aids&lt;/keyword&gt;&lt;keyword&gt;Cathartics&lt;/keyword&gt;&lt;keyword&gt;Cohort Studies&lt;/keyword&gt;&lt;keyword&gt;Colonoscopy&lt;/keyword&gt;&lt;keyword&gt;Colorectal Neoplasms&lt;/keyword&gt;&lt;keyword&gt;Databases, Factual&lt;/keyword&gt;&lt;keyword&gt;Early Detection of Cancer&lt;/keyword&gt;&lt;keyword&gt;Female&lt;/keyword&gt;&lt;keyword&gt;Humans&lt;/keyword&gt;&lt;keyword&gt;Male&lt;/keyword&gt;&lt;keyword&gt;Middle Aged&lt;/keyword&gt;&lt;keyword&gt;Multivariate Analysis&lt;/keyword&gt;&lt;keyword&gt;Patient Education as Topic&lt;/keyword&gt;&lt;keyword&gt;Video Recording&lt;/keyword&gt;&lt;keyword&gt;Bowel preparation rates&lt;/keyword&gt;&lt;keyword&gt;Educational video&lt;/keyword&gt;&lt;keyword&gt;Outpatient colonoscopy&lt;/keyword&gt;&lt;keyword&gt;Screening colonoscopy&lt;/keyword&gt;&lt;/keywords&gt;&lt;urls&gt;&lt;related-urls&gt;&lt;url&gt;https://www.ncbi.nlm.nih.gov/pubmed/27393880&lt;/url&gt;&lt;/related-urls&gt;&lt;/urls&gt;&lt;isbn&gt;1555-7162&lt;/isbn&gt;&lt;titles&gt;&lt;title&gt;Online Educational Video Improves Bowel Preparation and Reduces the Need for Repeat Colonoscopy Within Three Years&lt;/title&gt;&lt;secondary-title&gt;Am J Med&lt;/secondary-title&gt;&lt;/titles&gt;&lt;pages&gt;1219.e1-1219.e9&lt;/pages&gt;&lt;number&gt;11&lt;/number&gt;&lt;contributors&gt;&lt;authors&gt;&lt;author&gt;Hayat, U.&lt;/author&gt;&lt;author&gt;Lee, P. J.&lt;/author&gt;&lt;author&gt;Lopez, R.&lt;/author&gt;&lt;author&gt;Vargo, J. J.&lt;/author&gt;&lt;author&gt;Rizk, M. K.&lt;/author&gt;&lt;/authors&gt;&lt;/contributors&gt;&lt;edition&gt;2016/07/06&lt;/edition&gt;&lt;language&gt;eng&lt;/language&gt;&lt;added-date format="utc"&gt;1540831072&lt;/added-date&gt;&lt;ref-type name="Journal Article"&gt;17&lt;/ref-type&gt;&lt;rec-number&gt;31&lt;/rec-number&gt;&lt;last-updated-date format="utc"&gt;1540831072&lt;/last-updated-date&gt;&lt;accession-num&gt;27393880&lt;/accession-num&gt;&lt;electronic-resource-num&gt;10.1016/j.amjmed.2016.06.011&lt;/electronic-resource-num&gt;&lt;volume&gt;129&lt;/volume&gt;&lt;/record&gt;&lt;/Cite&gt;&lt;/EndNote&gt;</w:instrText>
            </w:r>
            <w:r w:rsidR="000D49EC">
              <w:fldChar w:fldCharType="separate"/>
            </w:r>
            <w:r w:rsidR="00231422">
              <w:rPr>
                <w:noProof/>
              </w:rPr>
              <w:t>(154)</w:t>
            </w:r>
            <w:r w:rsidR="000D49EC">
              <w:fldChar w:fldCharType="end"/>
            </w:r>
          </w:p>
        </w:tc>
        <w:tc>
          <w:tcPr>
            <w:tcW w:w="2126" w:type="dxa"/>
            <w:tcBorders>
              <w:left w:val="single" w:sz="8" w:space="0" w:color="auto"/>
            </w:tcBorders>
          </w:tcPr>
          <w:p w14:paraId="29DE2DBC" w14:textId="77777777" w:rsidR="0001118F" w:rsidRDefault="0001118F" w:rsidP="00197C3A">
            <w:r>
              <w:t>Multiple preparations used (educational video group more likely to use 2L PEG)</w:t>
            </w:r>
          </w:p>
        </w:tc>
        <w:tc>
          <w:tcPr>
            <w:tcW w:w="3119" w:type="dxa"/>
          </w:tcPr>
          <w:p w14:paraId="4B8D5E3D" w14:textId="77777777" w:rsidR="0001118F" w:rsidRDefault="0001118F" w:rsidP="00197C3A">
            <w:r>
              <w:t>Educational video on colonoscopy accessible over the internet. Patients designated as cases if at least one section of the video viewed</w:t>
            </w:r>
          </w:p>
        </w:tc>
        <w:tc>
          <w:tcPr>
            <w:tcW w:w="2126" w:type="dxa"/>
          </w:tcPr>
          <w:p w14:paraId="096514F1" w14:textId="77777777" w:rsidR="0001118F" w:rsidRDefault="0001118F" w:rsidP="00197C3A">
            <w:r>
              <w:t>Preprocedural telephone call and written instructions</w:t>
            </w:r>
          </w:p>
        </w:tc>
      </w:tr>
      <w:tr w:rsidR="0001118F" w14:paraId="1015FB10" w14:textId="77777777" w:rsidTr="00AC44F6">
        <w:trPr>
          <w:trHeight w:val="217"/>
        </w:trPr>
        <w:tc>
          <w:tcPr>
            <w:tcW w:w="1261" w:type="dxa"/>
            <w:tcBorders>
              <w:top w:val="single" w:sz="4" w:space="0" w:color="auto"/>
              <w:bottom w:val="single" w:sz="4" w:space="0" w:color="auto"/>
              <w:right w:val="single" w:sz="8" w:space="0" w:color="auto"/>
            </w:tcBorders>
          </w:tcPr>
          <w:p w14:paraId="1E5BF6D9" w14:textId="146C6714" w:rsidR="0001118F" w:rsidRDefault="0001118F" w:rsidP="00E9739D">
            <w:r>
              <w:t>Fatima</w:t>
            </w:r>
            <w:r w:rsidR="000D49EC">
              <w:t xml:space="preserve"> </w:t>
            </w:r>
            <w:r w:rsidR="000D49EC">
              <w:fldChar w:fldCharType="begin"/>
            </w:r>
            <w:r w:rsidR="00E9739D">
              <w:instrText xml:space="preserve"> ADDIN EN.CITE &lt;EndNote&gt;&lt;Cite&gt;&lt;Author&gt;Fatima&lt;/Author&gt;&lt;Year&gt;2018&lt;/Year&gt;&lt;RecNum&gt;0&lt;/RecNum&gt;&lt;IDText&gt;Impact of Video Aid on Quality of Bowel Preparation Among Patients Undergoing Outpatient Screening Colonoscopy&lt;/IDText&gt;&lt;DisplayText&gt;(155)&lt;/DisplayText&gt;&lt;record&gt;&lt;keywords&gt;&lt;keyword&gt;Adenoma&lt;/keyword&gt;&lt;keyword&gt;advanced adenoma&lt;/keyword&gt;&lt;keyword&gt;bowel preparation&lt;/keyword&gt;&lt;keyword&gt;video aid&lt;/keyword&gt;&lt;/keywords&gt;&lt;urls&gt;&lt;related-urls&gt;&lt;url&gt;https://www.ncbi.nlm.nih.gov/pubmed/30305797&lt;/url&gt;&lt;/related-urls&gt;&lt;/urls&gt;&lt;isbn&gt;1179-5522&lt;/isbn&gt;&lt;custom2&gt;PMC6176536&lt;/custom2&gt;&lt;titles&gt;&lt;title&gt;Impact of Video Aid on Quality of Bowel Preparation Among Patients Undergoing Outpatient Screening Colonoscopy&lt;/title&gt;&lt;secondary-title&gt;Clin Med Insights Gastroenterol&lt;/secondary-title&gt;&lt;/titles&gt;&lt;pages&gt;1179552218803304&lt;/pages&gt;&lt;contributors&gt;&lt;authors&gt;&lt;author&gt;Fatima, S.&lt;/author&gt;&lt;author&gt;Jain, D.&lt;/author&gt;&lt;author&gt;Hibbard, C.&lt;/author&gt;&lt;/authors&gt;&lt;/contributors&gt;&lt;edition&gt;2018/10/08&lt;/edition&gt;&lt;language&gt;eng&lt;/language&gt;&lt;added-date format="utc"&gt;1540830975&lt;/added-date&gt;&lt;ref-type name="Journal Article"&gt;17&lt;/ref-type&gt;&lt;dates&gt;&lt;year&gt;2018&lt;/year&gt;&lt;/dates&gt;&lt;rec-number&gt;30&lt;/rec-number&gt;&lt;last-updated-date format="utc"&gt;1540830975&lt;/last-updated-date&gt;&lt;accession-num&gt;30305797&lt;/accession-num&gt;&lt;electronic-resource-num&gt;10.1177/1179552218803304&lt;/electronic-resource-num&gt;&lt;volume&gt;11&lt;/volume&gt;&lt;/record&gt;&lt;/Cite&gt;&lt;/EndNote&gt;</w:instrText>
            </w:r>
            <w:r w:rsidR="000D49EC">
              <w:fldChar w:fldCharType="separate"/>
            </w:r>
            <w:r w:rsidR="00231422">
              <w:rPr>
                <w:noProof/>
              </w:rPr>
              <w:t>(155)</w:t>
            </w:r>
            <w:r w:rsidR="000D49EC">
              <w:fldChar w:fldCharType="end"/>
            </w:r>
          </w:p>
        </w:tc>
        <w:tc>
          <w:tcPr>
            <w:tcW w:w="2126" w:type="dxa"/>
            <w:tcBorders>
              <w:left w:val="single" w:sz="8" w:space="0" w:color="auto"/>
            </w:tcBorders>
          </w:tcPr>
          <w:p w14:paraId="49199988" w14:textId="77777777" w:rsidR="0001118F" w:rsidRDefault="0001118F" w:rsidP="00197C3A">
            <w:r>
              <w:t>Not documented</w:t>
            </w:r>
          </w:p>
        </w:tc>
        <w:tc>
          <w:tcPr>
            <w:tcW w:w="3119" w:type="dxa"/>
          </w:tcPr>
          <w:p w14:paraId="7623C0CF" w14:textId="77777777" w:rsidR="0001118F" w:rsidRDefault="0001118F" w:rsidP="00197C3A">
            <w:r>
              <w:t>Educational video on colonoscopy accessible over the internet. Patients designated as cases if at least one section of the video viewed. Cases divided into 3 arms on percentage of video viewed</w:t>
            </w:r>
          </w:p>
        </w:tc>
        <w:tc>
          <w:tcPr>
            <w:tcW w:w="2126" w:type="dxa"/>
          </w:tcPr>
          <w:p w14:paraId="54A8AD33" w14:textId="77777777" w:rsidR="0001118F" w:rsidRDefault="0001118F" w:rsidP="00197C3A">
            <w:r>
              <w:t>Not documented</w:t>
            </w:r>
          </w:p>
        </w:tc>
      </w:tr>
      <w:tr w:rsidR="0001118F" w14:paraId="6F56E180" w14:textId="77777777" w:rsidTr="00AC44F6">
        <w:trPr>
          <w:trHeight w:val="217"/>
        </w:trPr>
        <w:tc>
          <w:tcPr>
            <w:tcW w:w="1261" w:type="dxa"/>
            <w:tcBorders>
              <w:top w:val="single" w:sz="4" w:space="0" w:color="auto"/>
              <w:bottom w:val="single" w:sz="4" w:space="0" w:color="auto"/>
              <w:right w:val="single" w:sz="8" w:space="0" w:color="auto"/>
            </w:tcBorders>
          </w:tcPr>
          <w:p w14:paraId="364D5D1F" w14:textId="338BEBAF" w:rsidR="0001118F" w:rsidRDefault="0001118F" w:rsidP="00E9739D">
            <w:r>
              <w:t>Jeon</w:t>
            </w:r>
            <w:r w:rsidR="0004168B">
              <w:t xml:space="preserve"> </w:t>
            </w:r>
            <w:r w:rsidR="0004168B">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04168B">
              <w:fldChar w:fldCharType="separate"/>
            </w:r>
            <w:r w:rsidR="00231422">
              <w:rPr>
                <w:noProof/>
              </w:rPr>
              <w:t>(156)</w:t>
            </w:r>
            <w:r w:rsidR="0004168B">
              <w:fldChar w:fldCharType="end"/>
            </w:r>
          </w:p>
        </w:tc>
        <w:tc>
          <w:tcPr>
            <w:tcW w:w="2126" w:type="dxa"/>
            <w:tcBorders>
              <w:left w:val="single" w:sz="8" w:space="0" w:color="auto"/>
            </w:tcBorders>
          </w:tcPr>
          <w:p w14:paraId="50FA2C9A" w14:textId="77777777" w:rsidR="0001118F" w:rsidRDefault="0001118F" w:rsidP="00197C3A">
            <w:r>
              <w:t>PEG, 1L, split dosing</w:t>
            </w:r>
          </w:p>
        </w:tc>
        <w:tc>
          <w:tcPr>
            <w:tcW w:w="3119" w:type="dxa"/>
          </w:tcPr>
          <w:p w14:paraId="288DEE95" w14:textId="77777777" w:rsidR="0001118F" w:rsidRDefault="0001118F" w:rsidP="00197C3A">
            <w:r>
              <w:t>Educational videos sent to smart phone</w:t>
            </w:r>
          </w:p>
        </w:tc>
        <w:tc>
          <w:tcPr>
            <w:tcW w:w="2126" w:type="dxa"/>
          </w:tcPr>
          <w:p w14:paraId="68068D6A" w14:textId="1C507CFB" w:rsidR="0001118F" w:rsidRDefault="00933989" w:rsidP="00197C3A">
            <w:r>
              <w:t>Verbal</w:t>
            </w:r>
            <w:r w:rsidR="0001118F">
              <w:t xml:space="preserve"> and written instructions</w:t>
            </w:r>
          </w:p>
        </w:tc>
      </w:tr>
      <w:tr w:rsidR="0001118F" w14:paraId="627C19D1" w14:textId="77777777" w:rsidTr="00AC44F6">
        <w:trPr>
          <w:trHeight w:val="217"/>
        </w:trPr>
        <w:tc>
          <w:tcPr>
            <w:tcW w:w="1261" w:type="dxa"/>
            <w:tcBorders>
              <w:top w:val="single" w:sz="4" w:space="0" w:color="auto"/>
              <w:bottom w:val="single" w:sz="4" w:space="0" w:color="auto"/>
              <w:right w:val="single" w:sz="8" w:space="0" w:color="auto"/>
            </w:tcBorders>
          </w:tcPr>
          <w:p w14:paraId="7315E269" w14:textId="09C25A07" w:rsidR="0001118F" w:rsidRDefault="0001118F" w:rsidP="00E9739D">
            <w:r>
              <w:t>Rice</w:t>
            </w:r>
            <w:r w:rsidR="0004168B">
              <w:t xml:space="preserve"> </w:t>
            </w:r>
            <w:r w:rsidR="0004168B">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 </w:instrText>
            </w:r>
            <w:r w:rsidR="00E9739D">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DATA </w:instrText>
            </w:r>
            <w:r w:rsidR="00E9739D">
              <w:fldChar w:fldCharType="end"/>
            </w:r>
            <w:r w:rsidR="0004168B">
              <w:fldChar w:fldCharType="separate"/>
            </w:r>
            <w:r w:rsidR="00231422">
              <w:rPr>
                <w:noProof/>
              </w:rPr>
              <w:t>(157)</w:t>
            </w:r>
            <w:r w:rsidR="0004168B">
              <w:fldChar w:fldCharType="end"/>
            </w:r>
          </w:p>
        </w:tc>
        <w:tc>
          <w:tcPr>
            <w:tcW w:w="2126" w:type="dxa"/>
            <w:tcBorders>
              <w:left w:val="single" w:sz="8" w:space="0" w:color="auto"/>
            </w:tcBorders>
          </w:tcPr>
          <w:p w14:paraId="299BBA2D" w14:textId="77777777" w:rsidR="0001118F" w:rsidRDefault="0001118F" w:rsidP="00197C3A">
            <w:r>
              <w:t>PEG, 4L, split dosing</w:t>
            </w:r>
          </w:p>
        </w:tc>
        <w:tc>
          <w:tcPr>
            <w:tcW w:w="3119" w:type="dxa"/>
          </w:tcPr>
          <w:p w14:paraId="564216B4" w14:textId="0E7120A9" w:rsidR="0001118F" w:rsidRDefault="0001118F" w:rsidP="00197C3A">
            <w:r>
              <w:t xml:space="preserve">Educational video on </w:t>
            </w:r>
            <w:r w:rsidR="00C3413E">
              <w:t>low residue</w:t>
            </w:r>
            <w:r>
              <w:t xml:space="preserve"> diet</w:t>
            </w:r>
          </w:p>
        </w:tc>
        <w:tc>
          <w:tcPr>
            <w:tcW w:w="2126" w:type="dxa"/>
          </w:tcPr>
          <w:p w14:paraId="406DE6BC" w14:textId="77777777" w:rsidR="0001118F" w:rsidRDefault="0001118F" w:rsidP="00197C3A">
            <w:r>
              <w:t>Written instructions and telephone review</w:t>
            </w:r>
          </w:p>
        </w:tc>
      </w:tr>
      <w:tr w:rsidR="0001118F" w14:paraId="4E4DC282" w14:textId="77777777" w:rsidTr="00AC44F6">
        <w:trPr>
          <w:trHeight w:val="217"/>
        </w:trPr>
        <w:tc>
          <w:tcPr>
            <w:tcW w:w="1261" w:type="dxa"/>
            <w:tcBorders>
              <w:top w:val="single" w:sz="4" w:space="0" w:color="auto"/>
              <w:bottom w:val="single" w:sz="4" w:space="0" w:color="auto"/>
              <w:right w:val="single" w:sz="8" w:space="0" w:color="auto"/>
            </w:tcBorders>
          </w:tcPr>
          <w:p w14:paraId="4DF753F2" w14:textId="4F4331C6" w:rsidR="0001118F" w:rsidRDefault="0001118F" w:rsidP="00E9739D">
            <w:r>
              <w:t>Garg</w:t>
            </w:r>
            <w:r w:rsidR="0004168B">
              <w:t xml:space="preserve"> </w:t>
            </w:r>
            <w:r w:rsidR="0004168B">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04168B">
              <w:fldChar w:fldCharType="separate"/>
            </w:r>
            <w:r w:rsidR="00231422">
              <w:rPr>
                <w:noProof/>
              </w:rPr>
              <w:t>(158)</w:t>
            </w:r>
            <w:r w:rsidR="0004168B">
              <w:fldChar w:fldCharType="end"/>
            </w:r>
          </w:p>
        </w:tc>
        <w:tc>
          <w:tcPr>
            <w:tcW w:w="2126" w:type="dxa"/>
            <w:tcBorders>
              <w:left w:val="single" w:sz="8" w:space="0" w:color="auto"/>
            </w:tcBorders>
          </w:tcPr>
          <w:p w14:paraId="245C4FC5" w14:textId="77777777" w:rsidR="0001118F" w:rsidRDefault="0001118F" w:rsidP="00197C3A">
            <w:r>
              <w:t>PEG, 4L, day before dosing</w:t>
            </w:r>
          </w:p>
        </w:tc>
        <w:tc>
          <w:tcPr>
            <w:tcW w:w="3119" w:type="dxa"/>
          </w:tcPr>
          <w:p w14:paraId="046CFEC7" w14:textId="77777777" w:rsidR="0001118F" w:rsidRDefault="0001118F" w:rsidP="00197C3A">
            <w:r>
              <w:t xml:space="preserve">Multimedia intervention composite of: </w:t>
            </w:r>
            <w:r w:rsidRPr="00410A56">
              <w:t xml:space="preserve">visual aid, </w:t>
            </w:r>
            <w:r>
              <w:t xml:space="preserve">educational </w:t>
            </w:r>
            <w:r w:rsidRPr="00410A56">
              <w:t xml:space="preserve">video, </w:t>
            </w:r>
            <w:r>
              <w:t xml:space="preserve">enhanced written instructions, Q&amp;A with research assistant </w:t>
            </w:r>
          </w:p>
        </w:tc>
        <w:tc>
          <w:tcPr>
            <w:tcW w:w="2126" w:type="dxa"/>
          </w:tcPr>
          <w:p w14:paraId="6476D356" w14:textId="56D759E3" w:rsidR="0001118F" w:rsidRDefault="00933989" w:rsidP="00197C3A">
            <w:r>
              <w:t>Verbal</w:t>
            </w:r>
            <w:r w:rsidR="0001118F">
              <w:t xml:space="preserve"> instructions</w:t>
            </w:r>
          </w:p>
        </w:tc>
      </w:tr>
      <w:tr w:rsidR="0001118F" w14:paraId="27D2CCE7" w14:textId="77777777" w:rsidTr="00AC44F6">
        <w:trPr>
          <w:trHeight w:val="217"/>
        </w:trPr>
        <w:tc>
          <w:tcPr>
            <w:tcW w:w="1261" w:type="dxa"/>
            <w:tcBorders>
              <w:top w:val="single" w:sz="4" w:space="0" w:color="auto"/>
              <w:bottom w:val="single" w:sz="12" w:space="0" w:color="auto"/>
              <w:right w:val="single" w:sz="8" w:space="0" w:color="auto"/>
            </w:tcBorders>
          </w:tcPr>
          <w:p w14:paraId="182BC2EE" w14:textId="5C4BA34A" w:rsidR="0001118F" w:rsidRDefault="0001118F" w:rsidP="00E9739D">
            <w:r>
              <w:t>Kakkar</w:t>
            </w:r>
            <w:r w:rsidR="0004168B">
              <w:t xml:space="preserve"> </w:t>
            </w:r>
            <w:r w:rsidR="0004168B">
              <w:fldChar w:fldCharType="begin"/>
            </w:r>
            <w:r w:rsidR="00E9739D">
              <w:instrText xml:space="preserve"> ADDIN EN.CITE &lt;EndNote&gt;&lt;Cite&gt;&lt;Author&gt;Kakkar&lt;/Author&gt;&lt;Year&gt;2013&lt;/Year&gt;&lt;RecNum&gt;0&lt;/RecNum&gt;&lt;IDText&gt;Failure of an Internet-based health care intervention for colonoscopy preparation: a caveat for investigators&lt;/IDText&gt;&lt;DisplayText&gt;(159)&lt;/DisplayText&gt;&lt;record&gt;&lt;dates&gt;&lt;pub-dates&gt;&lt;date&gt;Jul 22&lt;/date&gt;&lt;/pub-dates&gt;&lt;year&gt;2013&lt;/year&gt;&lt;/dates&gt;&lt;keywords&gt;&lt;keyword&gt;Age Factors&lt;/keyword&gt;&lt;keyword&gt;Aged&lt;/keyword&gt;&lt;keyword&gt;Boston&lt;/keyword&gt;&lt;keyword&gt;Cathartics&lt;/keyword&gt;&lt;keyword&gt;Colonoscopy&lt;/keyword&gt;&lt;keyword&gt;Educational Status&lt;/keyword&gt;&lt;keyword&gt;Female&lt;/keyword&gt;&lt;keyword&gt;Humans&lt;/keyword&gt;&lt;keyword&gt;Internet&lt;/keyword&gt;&lt;keyword&gt;Male&lt;/keyword&gt;&lt;keyword&gt;Middle Aged&lt;/keyword&gt;&lt;keyword&gt;Patient Education as Topic&lt;/keyword&gt;&lt;/keywords&gt;&lt;urls&gt;&lt;related-urls&gt;&lt;url&gt;https://www.ncbi.nlm.nih.gov/pubmed/23877080&lt;/url&gt;&lt;/related-urls&gt;&lt;/urls&gt;&lt;isbn&gt;2168-6114&lt;/isbn&gt;&lt;titles&gt;&lt;title&gt;Failure of an Internet-based health care intervention for colonoscopy preparation: a caveat for investigators&lt;/title&gt;&lt;secondary-title&gt;JAMA Intern Med&lt;/secondary-title&gt;&lt;/titles&gt;&lt;pages&gt;1374-6&lt;/pages&gt;&lt;number&gt;14&lt;/number&gt;&lt;contributors&gt;&lt;authors&gt;&lt;author&gt;Kakkar, A.&lt;/author&gt;&lt;author&gt;Jacobson, B. C.&lt;/author&gt;&lt;/authors&gt;&lt;/contributors&gt;&lt;language&gt;eng&lt;/language&gt;&lt;added-date format="utc"&gt;1632830479&lt;/added-date&gt;&lt;ref-type name="Journal Article"&gt;17&lt;/ref-type&gt;&lt;rec-number&gt;247&lt;/rec-number&gt;&lt;last-updated-date format="utc"&gt;1632830479&lt;/last-updated-date&gt;&lt;accession-num&gt;23877080&lt;/accession-num&gt;&lt;electronic-resource-num&gt;10.1001/jamainternmed.2013.6477&lt;/electronic-resource-num&gt;&lt;volume&gt;173&lt;/volume&gt;&lt;/record&gt;&lt;/Cite&gt;&lt;/EndNote&gt;</w:instrText>
            </w:r>
            <w:r w:rsidR="0004168B">
              <w:fldChar w:fldCharType="separate"/>
            </w:r>
            <w:r w:rsidR="00231422">
              <w:rPr>
                <w:noProof/>
              </w:rPr>
              <w:t>(159)</w:t>
            </w:r>
            <w:r w:rsidR="0004168B">
              <w:fldChar w:fldCharType="end"/>
            </w:r>
          </w:p>
        </w:tc>
        <w:tc>
          <w:tcPr>
            <w:tcW w:w="2126" w:type="dxa"/>
            <w:tcBorders>
              <w:left w:val="single" w:sz="8" w:space="0" w:color="auto"/>
            </w:tcBorders>
          </w:tcPr>
          <w:p w14:paraId="61E1E5CC" w14:textId="77777777" w:rsidR="0001118F" w:rsidRDefault="0001118F" w:rsidP="00197C3A">
            <w:pPr>
              <w:tabs>
                <w:tab w:val="center" w:pos="742"/>
              </w:tabs>
            </w:pPr>
            <w:r>
              <w:t>Not documented</w:t>
            </w:r>
          </w:p>
        </w:tc>
        <w:tc>
          <w:tcPr>
            <w:tcW w:w="3119" w:type="dxa"/>
          </w:tcPr>
          <w:p w14:paraId="3239ABEF" w14:textId="77777777" w:rsidR="0001118F" w:rsidRDefault="0001118F" w:rsidP="00197C3A">
            <w:r>
              <w:t>Access to educational video provided to patient</w:t>
            </w:r>
          </w:p>
        </w:tc>
        <w:tc>
          <w:tcPr>
            <w:tcW w:w="2126" w:type="dxa"/>
          </w:tcPr>
          <w:p w14:paraId="6985CE15" w14:textId="77777777" w:rsidR="0001118F" w:rsidRDefault="0001118F" w:rsidP="00AA46F3">
            <w:pPr>
              <w:keepNext/>
            </w:pPr>
            <w:r>
              <w:t>Written instructions</w:t>
            </w:r>
          </w:p>
        </w:tc>
      </w:tr>
    </w:tbl>
    <w:p w14:paraId="042F077B" w14:textId="1EA035DB" w:rsidR="00B929C0" w:rsidRDefault="00AA46F3" w:rsidP="00AA46F3">
      <w:pPr>
        <w:pStyle w:val="Caption"/>
      </w:pPr>
      <w:bookmarkStart w:id="102" w:name="_Toc167893206"/>
      <w:r>
        <w:t xml:space="preserve">Table </w:t>
      </w:r>
      <w:r w:rsidR="004F76FF">
        <w:fldChar w:fldCharType="begin"/>
      </w:r>
      <w:r w:rsidR="004F76FF">
        <w:instrText xml:space="preserve"> SEQ Table \* ARABIC </w:instrText>
      </w:r>
      <w:r w:rsidR="004F76FF">
        <w:fldChar w:fldCharType="separate"/>
      </w:r>
      <w:r w:rsidR="006A0E8C">
        <w:rPr>
          <w:noProof/>
        </w:rPr>
        <w:t>21</w:t>
      </w:r>
      <w:r w:rsidR="004F76FF">
        <w:rPr>
          <w:noProof/>
        </w:rPr>
        <w:fldChar w:fldCharType="end"/>
      </w:r>
      <w:r>
        <w:t xml:space="preserve"> - Interventions</w:t>
      </w:r>
      <w:r w:rsidRPr="00770C1E">
        <w:t xml:space="preserve"> </w:t>
      </w:r>
      <w:r>
        <w:t>used in</w:t>
      </w:r>
      <w:r w:rsidRPr="00770C1E">
        <w:t xml:space="preserve"> studies investigating the effect of educational </w:t>
      </w:r>
      <w:r>
        <w:t>videos</w:t>
      </w:r>
      <w:r w:rsidRPr="00770C1E">
        <w:t xml:space="preserve"> on bowel preparation quality</w:t>
      </w:r>
      <w:r w:rsidR="00C3413E">
        <w:t>. PEG, polyethylene glycol; NaP, sodium phosphate</w:t>
      </w:r>
      <w:bookmarkEnd w:id="102"/>
    </w:p>
    <w:tbl>
      <w:tblPr>
        <w:tblW w:w="935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129"/>
        <w:gridCol w:w="2410"/>
        <w:gridCol w:w="2410"/>
        <w:gridCol w:w="2126"/>
        <w:gridCol w:w="1276"/>
      </w:tblGrid>
      <w:tr w:rsidR="00CD2446" w14:paraId="61C797B1" w14:textId="77777777" w:rsidTr="00DF742B">
        <w:tc>
          <w:tcPr>
            <w:tcW w:w="1129" w:type="dxa"/>
            <w:vMerge w:val="restart"/>
            <w:tcBorders>
              <w:top w:val="single" w:sz="12" w:space="0" w:color="auto"/>
              <w:bottom w:val="single" w:sz="8" w:space="0" w:color="auto"/>
              <w:right w:val="single" w:sz="8" w:space="0" w:color="auto"/>
            </w:tcBorders>
          </w:tcPr>
          <w:p w14:paraId="3BB42CF9" w14:textId="679D45DD" w:rsidR="00CD2446" w:rsidRDefault="00CD2446" w:rsidP="0001118F">
            <w:pPr>
              <w:tabs>
                <w:tab w:val="left" w:pos="964"/>
              </w:tabs>
            </w:pPr>
            <w:r>
              <w:lastRenderedPageBreak/>
              <w:t>Study</w:t>
            </w:r>
            <w:r w:rsidR="00DF742B">
              <w:t xml:space="preserve"> first author</w:t>
            </w:r>
          </w:p>
        </w:tc>
        <w:tc>
          <w:tcPr>
            <w:tcW w:w="2410" w:type="dxa"/>
            <w:vMerge w:val="restart"/>
            <w:tcBorders>
              <w:top w:val="single" w:sz="12" w:space="0" w:color="auto"/>
              <w:left w:val="single" w:sz="8" w:space="0" w:color="auto"/>
              <w:bottom w:val="single" w:sz="8" w:space="0" w:color="auto"/>
              <w:right w:val="single" w:sz="8" w:space="0" w:color="auto"/>
            </w:tcBorders>
          </w:tcPr>
          <w:p w14:paraId="54C370C9" w14:textId="7AB429C6" w:rsidR="00CD2446" w:rsidRDefault="00CD2446" w:rsidP="0001118F">
            <w:r>
              <w:t>Measure of adequacy</w:t>
            </w:r>
          </w:p>
        </w:tc>
        <w:tc>
          <w:tcPr>
            <w:tcW w:w="4536" w:type="dxa"/>
            <w:gridSpan w:val="2"/>
            <w:tcBorders>
              <w:top w:val="single" w:sz="12" w:space="0" w:color="auto"/>
              <w:left w:val="single" w:sz="8" w:space="0" w:color="auto"/>
              <w:bottom w:val="single" w:sz="8" w:space="0" w:color="auto"/>
              <w:right w:val="single" w:sz="8" w:space="0" w:color="auto"/>
            </w:tcBorders>
          </w:tcPr>
          <w:p w14:paraId="741B35C2" w14:textId="5EE645CA" w:rsidR="00CD2446" w:rsidRDefault="00CD2446" w:rsidP="0001118F">
            <w:pPr>
              <w:tabs>
                <w:tab w:val="left" w:pos="1418"/>
              </w:tabs>
            </w:pPr>
            <w:r>
              <w:t>Outcome</w:t>
            </w:r>
          </w:p>
        </w:tc>
        <w:tc>
          <w:tcPr>
            <w:tcW w:w="1276" w:type="dxa"/>
            <w:vMerge w:val="restart"/>
            <w:tcBorders>
              <w:top w:val="single" w:sz="12" w:space="0" w:color="auto"/>
              <w:left w:val="single" w:sz="8" w:space="0" w:color="auto"/>
              <w:bottom w:val="single" w:sz="8" w:space="0" w:color="auto"/>
            </w:tcBorders>
          </w:tcPr>
          <w:p w14:paraId="0A2E1511" w14:textId="60138EAF" w:rsidR="00CD2446" w:rsidRDefault="00CD2446" w:rsidP="0001118F">
            <w:pPr>
              <w:tabs>
                <w:tab w:val="left" w:pos="1418"/>
              </w:tabs>
            </w:pPr>
            <w:r>
              <w:t>P value</w:t>
            </w:r>
          </w:p>
        </w:tc>
      </w:tr>
      <w:tr w:rsidR="00CD2446" w14:paraId="4F756967" w14:textId="77777777" w:rsidTr="00DF742B">
        <w:tc>
          <w:tcPr>
            <w:tcW w:w="1129" w:type="dxa"/>
            <w:vMerge/>
            <w:tcBorders>
              <w:top w:val="single" w:sz="8" w:space="0" w:color="auto"/>
              <w:bottom w:val="single" w:sz="8" w:space="0" w:color="auto"/>
              <w:right w:val="single" w:sz="8" w:space="0" w:color="auto"/>
            </w:tcBorders>
          </w:tcPr>
          <w:p w14:paraId="41134C73" w14:textId="77777777" w:rsidR="00CD2446" w:rsidRDefault="00CD2446" w:rsidP="0001118F">
            <w:pPr>
              <w:tabs>
                <w:tab w:val="left" w:pos="964"/>
              </w:tabs>
            </w:pPr>
          </w:p>
        </w:tc>
        <w:tc>
          <w:tcPr>
            <w:tcW w:w="2410" w:type="dxa"/>
            <w:vMerge/>
            <w:tcBorders>
              <w:top w:val="single" w:sz="8" w:space="0" w:color="auto"/>
              <w:left w:val="single" w:sz="8" w:space="0" w:color="auto"/>
              <w:bottom w:val="single" w:sz="8" w:space="0" w:color="auto"/>
              <w:right w:val="single" w:sz="8" w:space="0" w:color="auto"/>
            </w:tcBorders>
          </w:tcPr>
          <w:p w14:paraId="404FC205" w14:textId="32907D32" w:rsidR="00CD2446" w:rsidRDefault="00CD2446" w:rsidP="0001118F"/>
        </w:tc>
        <w:tc>
          <w:tcPr>
            <w:tcW w:w="2410" w:type="dxa"/>
            <w:tcBorders>
              <w:top w:val="single" w:sz="8" w:space="0" w:color="auto"/>
              <w:left w:val="single" w:sz="8" w:space="0" w:color="auto"/>
              <w:bottom w:val="single" w:sz="8" w:space="0" w:color="auto"/>
              <w:right w:val="single" w:sz="8" w:space="0" w:color="auto"/>
            </w:tcBorders>
          </w:tcPr>
          <w:p w14:paraId="1C68A7E1" w14:textId="68CA9F57" w:rsidR="00CD2446" w:rsidRDefault="00CD2446" w:rsidP="0001118F">
            <w:r>
              <w:t>Intervention group</w:t>
            </w:r>
          </w:p>
        </w:tc>
        <w:tc>
          <w:tcPr>
            <w:tcW w:w="2126" w:type="dxa"/>
            <w:tcBorders>
              <w:top w:val="single" w:sz="8" w:space="0" w:color="auto"/>
              <w:left w:val="single" w:sz="8" w:space="0" w:color="auto"/>
              <w:bottom w:val="single" w:sz="8" w:space="0" w:color="auto"/>
              <w:right w:val="single" w:sz="8" w:space="0" w:color="auto"/>
            </w:tcBorders>
          </w:tcPr>
          <w:p w14:paraId="75FD1CE1" w14:textId="77777777" w:rsidR="00CD2446" w:rsidRDefault="00CD2446" w:rsidP="0001118F">
            <w:r>
              <w:t>Control group</w:t>
            </w:r>
          </w:p>
        </w:tc>
        <w:tc>
          <w:tcPr>
            <w:tcW w:w="1276" w:type="dxa"/>
            <w:vMerge/>
            <w:tcBorders>
              <w:top w:val="single" w:sz="8" w:space="0" w:color="auto"/>
              <w:left w:val="single" w:sz="8" w:space="0" w:color="auto"/>
              <w:bottom w:val="single" w:sz="8" w:space="0" w:color="auto"/>
            </w:tcBorders>
          </w:tcPr>
          <w:p w14:paraId="0A49E225" w14:textId="77777777" w:rsidR="00CD2446" w:rsidRDefault="00CD2446" w:rsidP="0001118F"/>
        </w:tc>
      </w:tr>
      <w:tr w:rsidR="0001118F" w14:paraId="6CE759FA" w14:textId="77777777" w:rsidTr="00DF742B">
        <w:tc>
          <w:tcPr>
            <w:tcW w:w="1129" w:type="dxa"/>
            <w:tcBorders>
              <w:top w:val="single" w:sz="8" w:space="0" w:color="auto"/>
              <w:bottom w:val="single" w:sz="4" w:space="0" w:color="auto"/>
              <w:right w:val="single" w:sz="8" w:space="0" w:color="auto"/>
            </w:tcBorders>
          </w:tcPr>
          <w:p w14:paraId="66596497" w14:textId="25A2C361" w:rsidR="0001118F" w:rsidRDefault="0001118F" w:rsidP="00E9739D">
            <w:r>
              <w:t>Prakash</w:t>
            </w:r>
            <w:r w:rsidR="000D49EC">
              <w:t xml:space="preserve"> </w:t>
            </w:r>
            <w:r w:rsidR="000D49EC">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0D49EC">
              <w:fldChar w:fldCharType="separate"/>
            </w:r>
            <w:r w:rsidR="00231422">
              <w:rPr>
                <w:noProof/>
              </w:rPr>
              <w:t>(149)</w:t>
            </w:r>
            <w:r w:rsidR="000D49EC">
              <w:fldChar w:fldCharType="end"/>
            </w:r>
          </w:p>
        </w:tc>
        <w:tc>
          <w:tcPr>
            <w:tcW w:w="2410" w:type="dxa"/>
            <w:tcBorders>
              <w:top w:val="single" w:sz="8" w:space="0" w:color="auto"/>
              <w:left w:val="single" w:sz="8" w:space="0" w:color="auto"/>
            </w:tcBorders>
          </w:tcPr>
          <w:p w14:paraId="10869E26" w14:textId="45FB9A65" w:rsidR="0001118F" w:rsidRDefault="0001118F" w:rsidP="0001118F">
            <w:r>
              <w:t>Median OBPS</w:t>
            </w:r>
          </w:p>
        </w:tc>
        <w:tc>
          <w:tcPr>
            <w:tcW w:w="2410" w:type="dxa"/>
            <w:tcBorders>
              <w:top w:val="single" w:sz="8" w:space="0" w:color="auto"/>
            </w:tcBorders>
          </w:tcPr>
          <w:p w14:paraId="0E74DC56" w14:textId="4ED3057E" w:rsidR="0001118F" w:rsidRDefault="0001118F" w:rsidP="0001118F">
            <w:r>
              <w:t>Median OBPS = 4</w:t>
            </w:r>
          </w:p>
        </w:tc>
        <w:tc>
          <w:tcPr>
            <w:tcW w:w="2126" w:type="dxa"/>
            <w:tcBorders>
              <w:top w:val="single" w:sz="4" w:space="0" w:color="auto"/>
            </w:tcBorders>
          </w:tcPr>
          <w:p w14:paraId="34357CCD" w14:textId="77777777" w:rsidR="0001118F" w:rsidRDefault="0001118F" w:rsidP="0001118F">
            <w:r>
              <w:t>Median OBPS = 5 (unusual end point, although all values were significantly lower)</w:t>
            </w:r>
          </w:p>
        </w:tc>
        <w:tc>
          <w:tcPr>
            <w:tcW w:w="1276" w:type="dxa"/>
            <w:tcBorders>
              <w:top w:val="single" w:sz="8" w:space="0" w:color="auto"/>
            </w:tcBorders>
          </w:tcPr>
          <w:p w14:paraId="030188BD" w14:textId="77777777" w:rsidR="0001118F" w:rsidRDefault="0001118F" w:rsidP="0001118F">
            <w:r>
              <w:t>p = .0002*</w:t>
            </w:r>
          </w:p>
        </w:tc>
      </w:tr>
      <w:tr w:rsidR="0001118F" w14:paraId="47CAF81F" w14:textId="77777777" w:rsidTr="00DF742B">
        <w:tc>
          <w:tcPr>
            <w:tcW w:w="1129" w:type="dxa"/>
            <w:tcBorders>
              <w:top w:val="single" w:sz="4" w:space="0" w:color="auto"/>
              <w:bottom w:val="single" w:sz="4" w:space="0" w:color="auto"/>
              <w:right w:val="single" w:sz="8" w:space="0" w:color="auto"/>
            </w:tcBorders>
          </w:tcPr>
          <w:p w14:paraId="0273C92F" w14:textId="4CDBA255" w:rsidR="0001118F" w:rsidRDefault="0001118F" w:rsidP="00E9739D">
            <w:r>
              <w:t>Hsueh</w:t>
            </w:r>
            <w:r w:rsidR="000D49EC">
              <w:t xml:space="preserve"> </w:t>
            </w:r>
            <w:r w:rsidR="000D49EC">
              <w:fldChar w:fldCharType="begin"/>
            </w:r>
            <w:r w:rsidR="00E9739D">
              <w:instrText xml:space="preserve"> ADDIN EN.CITE &lt;EndNote&gt;&lt;Cite&gt;&lt;Author&gt;Hsueh&lt;/Author&gt;&lt;Year&gt;2014&lt;/Year&gt;&lt;RecNum&gt;0&lt;/RecNum&gt;&lt;IDText&gt;The effect of different patient education methods on quality of bowel cleanliness in outpatients receiving colonoscopy examination&lt;/IDText&gt;&lt;DisplayText&gt;(150)&lt;/DisplayText&gt;&lt;record&gt;&lt;dates&gt;&lt;pub-dates&gt;&lt;date&gt;May&lt;/date&gt;&lt;/pub-dates&gt;&lt;year&gt;2014&lt;/year&gt;&lt;/dates&gt;&lt;keywords&gt;&lt;keyword&gt;Adult&lt;/keyword&gt;&lt;keyword&gt;Aged&lt;/keyword&gt;&lt;keyword&gt;Aged, 80 and over&lt;/keyword&gt;&lt;keyword&gt;Body Mass Index&lt;/keyword&gt;&lt;keyword&gt;Case-Control Studies&lt;/keyword&gt;&lt;keyword&gt;Cathartics&lt;/keyword&gt;&lt;keyword&gt;Colonoscopy&lt;/keyword&gt;&lt;keyword&gt;Female&lt;/keyword&gt;&lt;keyword&gt;Humans&lt;/keyword&gt;&lt;keyword&gt;Male&lt;/keyword&gt;&lt;keyword&gt;Middle Aged&lt;/keyword&gt;&lt;keyword&gt;Outpatients&lt;/keyword&gt;&lt;keyword&gt;Patient Education as Topic&lt;/keyword&gt;&lt;keyword&gt;Patient Satisfaction&lt;/keyword&gt;&lt;keyword&gt;Video Recording&lt;/keyword&gt;&lt;keyword&gt;Bowel cleanliness&lt;/keyword&gt;&lt;keyword&gt;Colonoscopy&lt;/keyword&gt;&lt;keyword&gt;Nursing&lt;/keyword&gt;&lt;keyword&gt;Patient education&lt;/keyword&gt;&lt;/keywords&gt;&lt;urls&gt;&lt;related-urls&gt;&lt;url&gt;https://www.ncbi.nlm.nih.gov/pubmed/24556313&lt;/url&gt;&lt;/related-urls&gt;&lt;/urls&gt;&lt;isbn&gt;1532-8201&lt;/isbn&gt;&lt;titles&gt;&lt;title&gt;The effect of different patient education methods on quality of bowel cleanliness in outpatients receiving colonoscopy examination&lt;/title&gt;&lt;secondary-title&gt;Appl Nurs Res&lt;/secondary-title&gt;&lt;/titles&gt;&lt;pages&gt;e1-5&lt;/pages&gt;&lt;number&gt;2&lt;/number&gt;&lt;contributors&gt;&lt;authors&gt;&lt;author&gt;Hsueh, F. C.&lt;/author&gt;&lt;author&gt;Wang, H. C.&lt;/author&gt;&lt;author&gt;Sun, C. A.&lt;/author&gt;&lt;author&gt;Tseng, C. C.&lt;/author&gt;&lt;author&gt;Han, T. C.&lt;/author&gt;&lt;author&gt;Hsiao, S. M.&lt;/author&gt;&lt;author&gt;Wei, C. Y.&lt;/author&gt;&lt;author&gt;Chen, C. H.&lt;/author&gt;&lt;author&gt;Yang, T.&lt;/author&gt;&lt;/authors&gt;&lt;/contributors&gt;&lt;edition&gt;2014/01/17&lt;/edition&gt;&lt;language&gt;eng&lt;/language&gt;&lt;added-date format="utc"&gt;1607521318&lt;/added-date&gt;&lt;ref-type name="Journal Article"&gt;17&lt;/ref-type&gt;&lt;rec-number&gt;170&lt;/rec-number&gt;&lt;last-updated-date format="utc"&gt;1607521318&lt;/last-updated-date&gt;&lt;accession-num&gt;24556313&lt;/accession-num&gt;&lt;electronic-resource-num&gt;10.1016/j.apnr.2013.12.004&lt;/electronic-resource-num&gt;&lt;volume&gt;27&lt;/volume&gt;&lt;/record&gt;&lt;/Cite&gt;&lt;/EndNote&gt;</w:instrText>
            </w:r>
            <w:r w:rsidR="000D49EC">
              <w:fldChar w:fldCharType="separate"/>
            </w:r>
            <w:r w:rsidR="00231422">
              <w:rPr>
                <w:noProof/>
              </w:rPr>
              <w:t>(150)</w:t>
            </w:r>
            <w:r w:rsidR="000D49EC">
              <w:fldChar w:fldCharType="end"/>
            </w:r>
          </w:p>
        </w:tc>
        <w:tc>
          <w:tcPr>
            <w:tcW w:w="2410" w:type="dxa"/>
            <w:tcBorders>
              <w:left w:val="single" w:sz="8" w:space="0" w:color="auto"/>
            </w:tcBorders>
          </w:tcPr>
          <w:p w14:paraId="6BC8A78E" w14:textId="344530D7" w:rsidR="0001118F" w:rsidRDefault="0001118F" w:rsidP="0001118F">
            <w:r>
              <w:t>Aronchick grading (cut off for inadequate not clear)</w:t>
            </w:r>
          </w:p>
        </w:tc>
        <w:tc>
          <w:tcPr>
            <w:tcW w:w="2410" w:type="dxa"/>
          </w:tcPr>
          <w:p w14:paraId="2EF9AFC5" w14:textId="29C73E1A" w:rsidR="0001118F" w:rsidRDefault="0001118F" w:rsidP="0001118F">
            <w:r>
              <w:t xml:space="preserve">80.8% </w:t>
            </w:r>
          </w:p>
        </w:tc>
        <w:tc>
          <w:tcPr>
            <w:tcW w:w="2126" w:type="dxa"/>
          </w:tcPr>
          <w:p w14:paraId="3BD8EC0A" w14:textId="77777777" w:rsidR="0001118F" w:rsidRDefault="0001118F" w:rsidP="0001118F">
            <w:r>
              <w:t>48.2%</w:t>
            </w:r>
          </w:p>
        </w:tc>
        <w:tc>
          <w:tcPr>
            <w:tcW w:w="1276" w:type="dxa"/>
          </w:tcPr>
          <w:p w14:paraId="0BE41374" w14:textId="77777777" w:rsidR="0001118F" w:rsidRDefault="0001118F" w:rsidP="0001118F">
            <w:r>
              <w:t>p &lt; .001*</w:t>
            </w:r>
          </w:p>
        </w:tc>
      </w:tr>
      <w:tr w:rsidR="0001118F" w14:paraId="3F382CE4" w14:textId="77777777" w:rsidTr="00DF742B">
        <w:tc>
          <w:tcPr>
            <w:tcW w:w="1129" w:type="dxa"/>
            <w:tcBorders>
              <w:top w:val="single" w:sz="4" w:space="0" w:color="auto"/>
              <w:bottom w:val="single" w:sz="4" w:space="0" w:color="auto"/>
              <w:right w:val="single" w:sz="8" w:space="0" w:color="auto"/>
            </w:tcBorders>
          </w:tcPr>
          <w:p w14:paraId="509D92D4" w14:textId="01A2E7EB" w:rsidR="0001118F" w:rsidRDefault="0001118F" w:rsidP="00E9739D">
            <w:r>
              <w:t>Park</w:t>
            </w:r>
            <w:r w:rsidR="000D49EC">
              <w:t xml:space="preserve"> </w:t>
            </w:r>
            <w:r w:rsidR="000D49EC">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0D49EC">
              <w:fldChar w:fldCharType="separate"/>
            </w:r>
            <w:r w:rsidR="00231422">
              <w:rPr>
                <w:noProof/>
              </w:rPr>
              <w:t>(151)</w:t>
            </w:r>
            <w:r w:rsidR="000D49EC">
              <w:fldChar w:fldCharType="end"/>
            </w:r>
          </w:p>
        </w:tc>
        <w:tc>
          <w:tcPr>
            <w:tcW w:w="2410" w:type="dxa"/>
            <w:tcBorders>
              <w:left w:val="single" w:sz="8" w:space="0" w:color="auto"/>
            </w:tcBorders>
          </w:tcPr>
          <w:p w14:paraId="69E5225E" w14:textId="16975818" w:rsidR="0001118F" w:rsidRDefault="0001118F" w:rsidP="0001118F">
            <w:r>
              <w:t>Mean OBPS</w:t>
            </w:r>
          </w:p>
        </w:tc>
        <w:tc>
          <w:tcPr>
            <w:tcW w:w="2410" w:type="dxa"/>
          </w:tcPr>
          <w:p w14:paraId="4816B97D" w14:textId="5BA63446" w:rsidR="0001118F" w:rsidRDefault="0001118F" w:rsidP="0001118F">
            <w:r>
              <w:t>3.03</w:t>
            </w:r>
          </w:p>
        </w:tc>
        <w:tc>
          <w:tcPr>
            <w:tcW w:w="2126" w:type="dxa"/>
          </w:tcPr>
          <w:p w14:paraId="2AD6CE86" w14:textId="4B0ADA5B" w:rsidR="0001118F" w:rsidRDefault="0001118F" w:rsidP="0001118F">
            <w:r>
              <w:t>4.21</w:t>
            </w:r>
          </w:p>
        </w:tc>
        <w:tc>
          <w:tcPr>
            <w:tcW w:w="1276" w:type="dxa"/>
          </w:tcPr>
          <w:p w14:paraId="0DBDA38E" w14:textId="77777777" w:rsidR="0001118F" w:rsidRDefault="0001118F" w:rsidP="0001118F">
            <w:r>
              <w:t>p &lt; .001*</w:t>
            </w:r>
          </w:p>
        </w:tc>
      </w:tr>
      <w:tr w:rsidR="0001118F" w14:paraId="3C760546" w14:textId="77777777" w:rsidTr="00DF742B">
        <w:tc>
          <w:tcPr>
            <w:tcW w:w="1129" w:type="dxa"/>
            <w:tcBorders>
              <w:top w:val="single" w:sz="4" w:space="0" w:color="auto"/>
              <w:bottom w:val="single" w:sz="4" w:space="0" w:color="auto"/>
              <w:right w:val="single" w:sz="8" w:space="0" w:color="auto"/>
            </w:tcBorders>
          </w:tcPr>
          <w:p w14:paraId="691F0A68" w14:textId="31C2D089" w:rsidR="0001118F" w:rsidRDefault="0001118F" w:rsidP="00E9739D">
            <w:pPr>
              <w:rPr>
                <w:rFonts w:ascii="Calibri" w:hAnsi="Calibri" w:cs="Calibri"/>
                <w:color w:val="000000"/>
              </w:rPr>
            </w:pPr>
            <w:r>
              <w:rPr>
                <w:rFonts w:ascii="Calibri" w:hAnsi="Calibri" w:cs="Calibri"/>
                <w:color w:val="000000"/>
              </w:rPr>
              <w:t>Pillai</w:t>
            </w:r>
            <w:r w:rsidR="000D49EC">
              <w:rPr>
                <w:rFonts w:ascii="Calibri" w:hAnsi="Calibri" w:cs="Calibri"/>
                <w:color w:val="000000"/>
              </w:rPr>
              <w:t xml:space="preserve"> </w:t>
            </w:r>
            <w:r w:rsidR="000D49EC">
              <w:rPr>
                <w:rFonts w:ascii="Calibri" w:hAnsi="Calibri" w:cs="Calibri"/>
                <w:color w:val="000000"/>
              </w:rPr>
              <w:fldChar w:fldCharType="begin"/>
            </w:r>
            <w:r w:rsidR="00E9739D">
              <w:rPr>
                <w:rFonts w:ascii="Calibri" w:hAnsi="Calibri" w:cs="Calibri"/>
                <w:color w:val="000000"/>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0D49EC">
              <w:rPr>
                <w:rFonts w:ascii="Calibri" w:hAnsi="Calibri" w:cs="Calibri"/>
                <w:color w:val="000000"/>
              </w:rPr>
              <w:fldChar w:fldCharType="separate"/>
            </w:r>
            <w:r w:rsidR="00231422">
              <w:rPr>
                <w:rFonts w:ascii="Calibri" w:hAnsi="Calibri" w:cs="Calibri"/>
                <w:noProof/>
                <w:color w:val="000000"/>
              </w:rPr>
              <w:t>(152)</w:t>
            </w:r>
            <w:r w:rsidR="000D49EC">
              <w:rPr>
                <w:rFonts w:ascii="Calibri" w:hAnsi="Calibri" w:cs="Calibri"/>
                <w:color w:val="000000"/>
              </w:rPr>
              <w:fldChar w:fldCharType="end"/>
            </w:r>
          </w:p>
        </w:tc>
        <w:tc>
          <w:tcPr>
            <w:tcW w:w="2410" w:type="dxa"/>
            <w:tcBorders>
              <w:left w:val="single" w:sz="8" w:space="0" w:color="auto"/>
            </w:tcBorders>
          </w:tcPr>
          <w:p w14:paraId="224BCB81" w14:textId="7CE2FA85" w:rsidR="0001118F" w:rsidRDefault="0001118F" w:rsidP="0001118F">
            <w:r>
              <w:t>Mean OBPS</w:t>
            </w:r>
          </w:p>
        </w:tc>
        <w:tc>
          <w:tcPr>
            <w:tcW w:w="2410" w:type="dxa"/>
          </w:tcPr>
          <w:p w14:paraId="66DF20FB" w14:textId="768820E8" w:rsidR="0001118F" w:rsidRDefault="0001118F" w:rsidP="0001118F">
            <w:r>
              <w:t xml:space="preserve">4.77 </w:t>
            </w:r>
          </w:p>
        </w:tc>
        <w:tc>
          <w:tcPr>
            <w:tcW w:w="2126" w:type="dxa"/>
          </w:tcPr>
          <w:p w14:paraId="190117ED" w14:textId="3149D63E" w:rsidR="0001118F" w:rsidRDefault="0001118F" w:rsidP="0001118F">
            <w:r>
              <w:t xml:space="preserve"> 6.85</w:t>
            </w:r>
          </w:p>
        </w:tc>
        <w:tc>
          <w:tcPr>
            <w:tcW w:w="1276" w:type="dxa"/>
          </w:tcPr>
          <w:p w14:paraId="59FF914C" w14:textId="77777777" w:rsidR="0001118F" w:rsidRDefault="0001118F" w:rsidP="0001118F">
            <w:r>
              <w:t>p = .01*</w:t>
            </w:r>
          </w:p>
        </w:tc>
      </w:tr>
      <w:tr w:rsidR="0001118F" w14:paraId="3ADE05FA" w14:textId="77777777" w:rsidTr="00DF742B">
        <w:tc>
          <w:tcPr>
            <w:tcW w:w="1129" w:type="dxa"/>
            <w:tcBorders>
              <w:top w:val="single" w:sz="4" w:space="0" w:color="auto"/>
              <w:bottom w:val="single" w:sz="4" w:space="0" w:color="auto"/>
              <w:right w:val="single" w:sz="8" w:space="0" w:color="auto"/>
            </w:tcBorders>
          </w:tcPr>
          <w:p w14:paraId="16B52127" w14:textId="50F1AA6F" w:rsidR="0001118F" w:rsidRDefault="0001118F" w:rsidP="00E9739D">
            <w:r>
              <w:t>Liu</w:t>
            </w:r>
            <w:r w:rsidR="000D49EC">
              <w:t xml:space="preserve"> </w:t>
            </w:r>
            <w:r w:rsidR="000D49EC">
              <w:fldChar w:fldCharType="begin"/>
            </w:r>
            <w:r w:rsidR="00E9739D">
              <w:instrText xml:space="preserve"> ADDIN EN.CITE &lt;EndNote&gt;&lt;Cite&gt;&lt;Author&gt;Liu&lt;/Author&gt;&lt;Year&gt;2018&lt;/Year&gt;&lt;RecNum&gt;0&lt;/RecNum&gt;&lt;IDText&gt;Educational Video Followed by Retelling Bowel Preparation Process to Improve Colonoscopy Bowel Preparation Quality: A Prospective Nursing Intervention Study&lt;/IDText&gt;&lt;DisplayText&gt;(153)&lt;/DisplayText&gt;&lt;record&gt;&lt;dates&gt;&lt;pub-dates&gt;&lt;date&gt;Aug&lt;/date&gt;&lt;/pub-dates&gt;&lt;year&gt;2018&lt;/year&gt;&lt;/dates&gt;&lt;keywords&gt;&lt;keyword&gt;Adult&lt;/keyword&gt;&lt;keyword&gt;Aged&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rospective Studies&lt;/keyword&gt;&lt;keyword&gt;Videotape Recording&lt;/keyword&gt;&lt;/keywords&gt;&lt;urls&gt;&lt;related-urls&gt;&lt;url&gt;https://www.ncbi.nlm.nih.gov/pubmed/30158512&lt;/url&gt;&lt;/related-urls&gt;&lt;/urls&gt;&lt;isbn&gt;1643-3750&lt;/isbn&gt;&lt;custom2&gt;PMC6128185&lt;/custom2&gt;&lt;titles&gt;&lt;title&gt;Educational Video Followed by Retelling Bowel Preparation Process to Improve Colonoscopy Bowel Preparation Quality: A Prospective Nursing Intervention Study&lt;/title&gt;&lt;secondary-title&gt;Med Sci Monit&lt;/secondary-title&gt;&lt;/titles&gt;&lt;pages&gt;6029-6037&lt;/pages&gt;&lt;contributors&gt;&lt;authors&gt;&lt;author&gt;Liu, C.&lt;/author&gt;&lt;author&gt;Song, X.&lt;/author&gt;&lt;author&gt;Hao, H.&lt;/author&gt;&lt;/authors&gt;&lt;/contributors&gt;&lt;edition&gt;2018/08/30&lt;/edition&gt;&lt;language&gt;eng&lt;/language&gt;&lt;added-date format="utc"&gt;1607524765&lt;/added-date&gt;&lt;ref-type name="Journal Article"&gt;17&lt;/ref-type&gt;&lt;rec-number&gt;175&lt;/rec-number&gt;&lt;last-updated-date format="utc"&gt;1607524765&lt;/last-updated-date&gt;&lt;accession-num&gt;30158512&lt;/accession-num&gt;&lt;electronic-resource-num&gt;10.12659/MSM.909572&lt;/electronic-resource-num&gt;&lt;volume&gt;24&lt;/volume&gt;&lt;/record&gt;&lt;/Cite&gt;&lt;/EndNote&gt;</w:instrText>
            </w:r>
            <w:r w:rsidR="000D49EC">
              <w:fldChar w:fldCharType="separate"/>
            </w:r>
            <w:r w:rsidR="00231422">
              <w:rPr>
                <w:noProof/>
              </w:rPr>
              <w:t>(153)</w:t>
            </w:r>
            <w:r w:rsidR="000D49EC">
              <w:fldChar w:fldCharType="end"/>
            </w:r>
          </w:p>
        </w:tc>
        <w:tc>
          <w:tcPr>
            <w:tcW w:w="2410" w:type="dxa"/>
            <w:tcBorders>
              <w:left w:val="single" w:sz="8" w:space="0" w:color="auto"/>
            </w:tcBorders>
          </w:tcPr>
          <w:p w14:paraId="110E6698" w14:textId="01A92F41" w:rsidR="0001118F" w:rsidRDefault="0001118F" w:rsidP="0001118F">
            <w:r>
              <w:t>OBPS adequacy (&lt;6)</w:t>
            </w:r>
          </w:p>
        </w:tc>
        <w:tc>
          <w:tcPr>
            <w:tcW w:w="2410" w:type="dxa"/>
          </w:tcPr>
          <w:p w14:paraId="3DC59D06" w14:textId="2A33E965" w:rsidR="0001118F" w:rsidRDefault="0001118F" w:rsidP="0001118F">
            <w:r>
              <w:t>90.0%</w:t>
            </w:r>
          </w:p>
        </w:tc>
        <w:tc>
          <w:tcPr>
            <w:tcW w:w="2126" w:type="dxa"/>
          </w:tcPr>
          <w:p w14:paraId="6125D06F" w14:textId="78ACE8A7" w:rsidR="0001118F" w:rsidRDefault="0001118F" w:rsidP="0001118F">
            <w:r>
              <w:t>75.1%</w:t>
            </w:r>
          </w:p>
        </w:tc>
        <w:tc>
          <w:tcPr>
            <w:tcW w:w="1276" w:type="dxa"/>
          </w:tcPr>
          <w:p w14:paraId="02BA29B0" w14:textId="77777777" w:rsidR="0001118F" w:rsidRDefault="0001118F" w:rsidP="0001118F">
            <w:r>
              <w:t>p &lt; .001*</w:t>
            </w:r>
          </w:p>
        </w:tc>
      </w:tr>
      <w:tr w:rsidR="0001118F" w14:paraId="346CAD58" w14:textId="77777777" w:rsidTr="00DF742B">
        <w:tc>
          <w:tcPr>
            <w:tcW w:w="1129" w:type="dxa"/>
            <w:tcBorders>
              <w:top w:val="single" w:sz="4" w:space="0" w:color="auto"/>
              <w:bottom w:val="single" w:sz="4" w:space="0" w:color="auto"/>
              <w:right w:val="single" w:sz="8" w:space="0" w:color="auto"/>
            </w:tcBorders>
          </w:tcPr>
          <w:p w14:paraId="729814C5" w14:textId="27F2F7F5" w:rsidR="0001118F" w:rsidRDefault="0001118F" w:rsidP="00E9739D">
            <w:r>
              <w:t>Hayat</w:t>
            </w:r>
            <w:r w:rsidR="000D49EC">
              <w:t xml:space="preserve"> </w:t>
            </w:r>
            <w:r w:rsidR="000D49EC">
              <w:fldChar w:fldCharType="begin"/>
            </w:r>
            <w:r w:rsidR="00E9739D">
              <w:instrText xml:space="preserve"> ADDIN EN.CITE &lt;EndNote&gt;&lt;Cite&gt;&lt;Author&gt;Hayat&lt;/Author&gt;&lt;Year&gt;2016&lt;/Year&gt;&lt;RecNum&gt;0&lt;/RecNum&gt;&lt;IDText&gt;Online Educational Video Improves Bowel Preparation and Reduces the Need for Repeat Colonoscopy Within Three Years&lt;/IDText&gt;&lt;DisplayText&gt;(154)&lt;/DisplayText&gt;&lt;record&gt;&lt;dates&gt;&lt;pub-dates&gt;&lt;date&gt;Nov&lt;/date&gt;&lt;/pub-dates&gt;&lt;year&gt;2016&lt;/year&gt;&lt;/dates&gt;&lt;keywords&gt;&lt;keyword&gt;Adenoma&lt;/keyword&gt;&lt;keyword&gt;Audiovisual Aids&lt;/keyword&gt;&lt;keyword&gt;Cathartics&lt;/keyword&gt;&lt;keyword&gt;Cohort Studies&lt;/keyword&gt;&lt;keyword&gt;Colonoscopy&lt;/keyword&gt;&lt;keyword&gt;Colorectal Neoplasms&lt;/keyword&gt;&lt;keyword&gt;Databases, Factual&lt;/keyword&gt;&lt;keyword&gt;Early Detection of Cancer&lt;/keyword&gt;&lt;keyword&gt;Female&lt;/keyword&gt;&lt;keyword&gt;Humans&lt;/keyword&gt;&lt;keyword&gt;Male&lt;/keyword&gt;&lt;keyword&gt;Middle Aged&lt;/keyword&gt;&lt;keyword&gt;Multivariate Analysis&lt;/keyword&gt;&lt;keyword&gt;Patient Education as Topic&lt;/keyword&gt;&lt;keyword&gt;Video Recording&lt;/keyword&gt;&lt;keyword&gt;Bowel preparation rates&lt;/keyword&gt;&lt;keyword&gt;Educational video&lt;/keyword&gt;&lt;keyword&gt;Outpatient colonoscopy&lt;/keyword&gt;&lt;keyword&gt;Screening colonoscopy&lt;/keyword&gt;&lt;/keywords&gt;&lt;urls&gt;&lt;related-urls&gt;&lt;url&gt;https://www.ncbi.nlm.nih.gov/pubmed/27393880&lt;/url&gt;&lt;/related-urls&gt;&lt;/urls&gt;&lt;isbn&gt;1555-7162&lt;/isbn&gt;&lt;titles&gt;&lt;title&gt;Online Educational Video Improves Bowel Preparation and Reduces the Need for Repeat Colonoscopy Within Three Years&lt;/title&gt;&lt;secondary-title&gt;Am J Med&lt;/secondary-title&gt;&lt;/titles&gt;&lt;pages&gt;1219.e1-1219.e9&lt;/pages&gt;&lt;number&gt;11&lt;/number&gt;&lt;contributors&gt;&lt;authors&gt;&lt;author&gt;Hayat, U.&lt;/author&gt;&lt;author&gt;Lee, P. J.&lt;/author&gt;&lt;author&gt;Lopez, R.&lt;/author&gt;&lt;author&gt;Vargo, J. J.&lt;/author&gt;&lt;author&gt;Rizk, M. K.&lt;/author&gt;&lt;/authors&gt;&lt;/contributors&gt;&lt;edition&gt;2016/07/06&lt;/edition&gt;&lt;language&gt;eng&lt;/language&gt;&lt;added-date format="utc"&gt;1540831072&lt;/added-date&gt;&lt;ref-type name="Journal Article"&gt;17&lt;/ref-type&gt;&lt;rec-number&gt;31&lt;/rec-number&gt;&lt;last-updated-date format="utc"&gt;1540831072&lt;/last-updated-date&gt;&lt;accession-num&gt;27393880&lt;/accession-num&gt;&lt;electronic-resource-num&gt;10.1016/j.amjmed.2016.06.011&lt;/electronic-resource-num&gt;&lt;volume&gt;129&lt;/volume&gt;&lt;/record&gt;&lt;/Cite&gt;&lt;/EndNote&gt;</w:instrText>
            </w:r>
            <w:r w:rsidR="000D49EC">
              <w:fldChar w:fldCharType="separate"/>
            </w:r>
            <w:r w:rsidR="00231422">
              <w:rPr>
                <w:noProof/>
              </w:rPr>
              <w:t>(154)</w:t>
            </w:r>
            <w:r w:rsidR="000D49EC">
              <w:fldChar w:fldCharType="end"/>
            </w:r>
          </w:p>
        </w:tc>
        <w:tc>
          <w:tcPr>
            <w:tcW w:w="2410" w:type="dxa"/>
            <w:tcBorders>
              <w:left w:val="single" w:sz="8" w:space="0" w:color="auto"/>
            </w:tcBorders>
          </w:tcPr>
          <w:p w14:paraId="5E9CD9FA" w14:textId="0EB40A74" w:rsidR="0001118F" w:rsidRDefault="0001118F" w:rsidP="0001118F">
            <w:r>
              <w:t>Aronchick</w:t>
            </w:r>
          </w:p>
        </w:tc>
        <w:tc>
          <w:tcPr>
            <w:tcW w:w="2410" w:type="dxa"/>
          </w:tcPr>
          <w:p w14:paraId="4F61CF50" w14:textId="248D96E5" w:rsidR="0001118F" w:rsidRDefault="0001118F" w:rsidP="0001118F">
            <w:r>
              <w:t>91.1%</w:t>
            </w:r>
          </w:p>
        </w:tc>
        <w:tc>
          <w:tcPr>
            <w:tcW w:w="2126" w:type="dxa"/>
          </w:tcPr>
          <w:p w14:paraId="765B12BD" w14:textId="66E28271" w:rsidR="0001118F" w:rsidRDefault="0001118F" w:rsidP="0001118F">
            <w:r>
              <w:t>84.1%</w:t>
            </w:r>
          </w:p>
        </w:tc>
        <w:tc>
          <w:tcPr>
            <w:tcW w:w="1276" w:type="dxa"/>
          </w:tcPr>
          <w:p w14:paraId="1EEAE555" w14:textId="77777777" w:rsidR="0001118F" w:rsidRDefault="0001118F" w:rsidP="0001118F">
            <w:r>
              <w:t>p &lt; .001*</w:t>
            </w:r>
          </w:p>
        </w:tc>
      </w:tr>
      <w:tr w:rsidR="0001118F" w14:paraId="52C7D2D8" w14:textId="77777777" w:rsidTr="00DF742B">
        <w:tc>
          <w:tcPr>
            <w:tcW w:w="1129" w:type="dxa"/>
            <w:tcBorders>
              <w:top w:val="single" w:sz="4" w:space="0" w:color="auto"/>
              <w:bottom w:val="single" w:sz="4" w:space="0" w:color="auto"/>
              <w:right w:val="single" w:sz="8" w:space="0" w:color="auto"/>
            </w:tcBorders>
          </w:tcPr>
          <w:p w14:paraId="4842DD0A" w14:textId="74ACC653" w:rsidR="0001118F" w:rsidRDefault="0001118F" w:rsidP="00E9739D">
            <w:r>
              <w:t>Fatima</w:t>
            </w:r>
            <w:r w:rsidR="000D49EC">
              <w:t xml:space="preserve"> </w:t>
            </w:r>
            <w:r w:rsidR="000D49EC">
              <w:fldChar w:fldCharType="begin"/>
            </w:r>
            <w:r w:rsidR="00E9739D">
              <w:instrText xml:space="preserve"> ADDIN EN.CITE &lt;EndNote&gt;&lt;Cite&gt;&lt;Author&gt;Fatima&lt;/Author&gt;&lt;Year&gt;2018&lt;/Year&gt;&lt;RecNum&gt;0&lt;/RecNum&gt;&lt;IDText&gt;Impact of Video Aid on Quality of Bowel Preparation Among Patients Undergoing Outpatient Screening Colonoscopy&lt;/IDText&gt;&lt;DisplayText&gt;(155)&lt;/DisplayText&gt;&lt;record&gt;&lt;keywords&gt;&lt;keyword&gt;Adenoma&lt;/keyword&gt;&lt;keyword&gt;advanced adenoma&lt;/keyword&gt;&lt;keyword&gt;bowel preparation&lt;/keyword&gt;&lt;keyword&gt;video aid&lt;/keyword&gt;&lt;/keywords&gt;&lt;urls&gt;&lt;related-urls&gt;&lt;url&gt;https://www.ncbi.nlm.nih.gov/pubmed/30305797&lt;/url&gt;&lt;/related-urls&gt;&lt;/urls&gt;&lt;isbn&gt;1179-5522&lt;/isbn&gt;&lt;custom2&gt;PMC6176536&lt;/custom2&gt;&lt;titles&gt;&lt;title&gt;Impact of Video Aid on Quality of Bowel Preparation Among Patients Undergoing Outpatient Screening Colonoscopy&lt;/title&gt;&lt;secondary-title&gt;Clin Med Insights Gastroenterol&lt;/secondary-title&gt;&lt;/titles&gt;&lt;pages&gt;1179552218803304&lt;/pages&gt;&lt;contributors&gt;&lt;authors&gt;&lt;author&gt;Fatima, S.&lt;/author&gt;&lt;author&gt;Jain, D.&lt;/author&gt;&lt;author&gt;Hibbard, C.&lt;/author&gt;&lt;/authors&gt;&lt;/contributors&gt;&lt;edition&gt;2018/10/08&lt;/edition&gt;&lt;language&gt;eng&lt;/language&gt;&lt;added-date format="utc"&gt;1540830975&lt;/added-date&gt;&lt;ref-type name="Journal Article"&gt;17&lt;/ref-type&gt;&lt;dates&gt;&lt;year&gt;2018&lt;/year&gt;&lt;/dates&gt;&lt;rec-number&gt;30&lt;/rec-number&gt;&lt;last-updated-date format="utc"&gt;1540830975&lt;/last-updated-date&gt;&lt;accession-num&gt;30305797&lt;/accession-num&gt;&lt;electronic-resource-num&gt;10.1177/1179552218803304&lt;/electronic-resource-num&gt;&lt;volume&gt;11&lt;/volume&gt;&lt;/record&gt;&lt;/Cite&gt;&lt;/EndNote&gt;</w:instrText>
            </w:r>
            <w:r w:rsidR="000D49EC">
              <w:fldChar w:fldCharType="separate"/>
            </w:r>
            <w:r w:rsidR="00231422">
              <w:rPr>
                <w:noProof/>
              </w:rPr>
              <w:t>(155)</w:t>
            </w:r>
            <w:r w:rsidR="000D49EC">
              <w:fldChar w:fldCharType="end"/>
            </w:r>
          </w:p>
        </w:tc>
        <w:tc>
          <w:tcPr>
            <w:tcW w:w="2410" w:type="dxa"/>
            <w:tcBorders>
              <w:left w:val="single" w:sz="8" w:space="0" w:color="auto"/>
            </w:tcBorders>
          </w:tcPr>
          <w:p w14:paraId="717D4C7E" w14:textId="58F9798D" w:rsidR="0001118F" w:rsidRDefault="0001118F" w:rsidP="0001118F">
            <w:r>
              <w:t>Dichotomous scale (not defined which grading scale used)</w:t>
            </w:r>
          </w:p>
        </w:tc>
        <w:tc>
          <w:tcPr>
            <w:tcW w:w="2410" w:type="dxa"/>
          </w:tcPr>
          <w:p w14:paraId="48269AD4" w14:textId="42632B34" w:rsidR="0001118F" w:rsidRDefault="0001118F" w:rsidP="0001118F">
            <w:r>
              <w:t>Arm 1 (&lt;50% of video watched) adequacy = 90.9%</w:t>
            </w:r>
          </w:p>
          <w:p w14:paraId="0C0E9AD3" w14:textId="14C0D2E7" w:rsidR="0001118F" w:rsidRDefault="0001118F" w:rsidP="0001118F">
            <w:r>
              <w:t xml:space="preserve">Arm 2 (50-75% of video watched) adequacy = 100%, Arm 3 (&gt;75 of video watched) adequacy = 91.7% </w:t>
            </w:r>
          </w:p>
        </w:tc>
        <w:tc>
          <w:tcPr>
            <w:tcW w:w="2126" w:type="dxa"/>
          </w:tcPr>
          <w:p w14:paraId="27564208" w14:textId="1AB30C2F" w:rsidR="0001118F" w:rsidRDefault="0001118F" w:rsidP="0001118F">
            <w:r>
              <w:t>94.3%</w:t>
            </w:r>
          </w:p>
        </w:tc>
        <w:tc>
          <w:tcPr>
            <w:tcW w:w="1276" w:type="dxa"/>
          </w:tcPr>
          <w:p w14:paraId="332FFB48" w14:textId="77777777" w:rsidR="0001118F" w:rsidRDefault="0001118F" w:rsidP="0001118F">
            <w:r>
              <w:t>p &lt; .827 (NS)</w:t>
            </w:r>
          </w:p>
        </w:tc>
      </w:tr>
      <w:tr w:rsidR="0001118F" w14:paraId="56D30944" w14:textId="77777777" w:rsidTr="00DF742B">
        <w:tc>
          <w:tcPr>
            <w:tcW w:w="1129" w:type="dxa"/>
            <w:tcBorders>
              <w:top w:val="single" w:sz="4" w:space="0" w:color="auto"/>
              <w:bottom w:val="single" w:sz="4" w:space="0" w:color="auto"/>
              <w:right w:val="single" w:sz="8" w:space="0" w:color="auto"/>
            </w:tcBorders>
          </w:tcPr>
          <w:p w14:paraId="56F09291" w14:textId="2AD06D90" w:rsidR="0001118F" w:rsidRDefault="0001118F" w:rsidP="00E9739D">
            <w:r>
              <w:t>Jeon</w:t>
            </w:r>
            <w:r w:rsidR="0004168B">
              <w:t xml:space="preserve"> </w:t>
            </w:r>
            <w:r w:rsidR="0004168B">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04168B">
              <w:fldChar w:fldCharType="separate"/>
            </w:r>
            <w:r w:rsidR="00231422">
              <w:rPr>
                <w:noProof/>
              </w:rPr>
              <w:t>(156)</w:t>
            </w:r>
            <w:r w:rsidR="0004168B">
              <w:fldChar w:fldCharType="end"/>
            </w:r>
          </w:p>
        </w:tc>
        <w:tc>
          <w:tcPr>
            <w:tcW w:w="2410" w:type="dxa"/>
            <w:tcBorders>
              <w:left w:val="single" w:sz="8" w:space="0" w:color="auto"/>
            </w:tcBorders>
          </w:tcPr>
          <w:p w14:paraId="01E32EFC" w14:textId="5614827F" w:rsidR="0001118F" w:rsidRDefault="0001118F" w:rsidP="0001118F">
            <w:r>
              <w:t>Mean OBPS</w:t>
            </w:r>
          </w:p>
        </w:tc>
        <w:tc>
          <w:tcPr>
            <w:tcW w:w="2410" w:type="dxa"/>
          </w:tcPr>
          <w:p w14:paraId="6633A64E" w14:textId="61E72676" w:rsidR="0001118F" w:rsidRDefault="0001118F" w:rsidP="0001118F">
            <w:r>
              <w:t>5.47</w:t>
            </w:r>
          </w:p>
        </w:tc>
        <w:tc>
          <w:tcPr>
            <w:tcW w:w="2126" w:type="dxa"/>
          </w:tcPr>
          <w:p w14:paraId="667FF22C" w14:textId="7BBB7054" w:rsidR="0001118F" w:rsidRDefault="0001118F" w:rsidP="0001118F">
            <w:r>
              <w:t>5.97</w:t>
            </w:r>
          </w:p>
        </w:tc>
        <w:tc>
          <w:tcPr>
            <w:tcW w:w="1276" w:type="dxa"/>
          </w:tcPr>
          <w:p w14:paraId="557A7B24" w14:textId="77777777" w:rsidR="0001118F" w:rsidRDefault="0001118F" w:rsidP="0001118F">
            <w:r>
              <w:t>p = .018*</w:t>
            </w:r>
          </w:p>
        </w:tc>
      </w:tr>
      <w:tr w:rsidR="0001118F" w14:paraId="1C6F0433" w14:textId="77777777" w:rsidTr="00DF742B">
        <w:tc>
          <w:tcPr>
            <w:tcW w:w="1129" w:type="dxa"/>
            <w:tcBorders>
              <w:top w:val="single" w:sz="4" w:space="0" w:color="auto"/>
              <w:bottom w:val="single" w:sz="4" w:space="0" w:color="auto"/>
              <w:right w:val="single" w:sz="8" w:space="0" w:color="auto"/>
            </w:tcBorders>
          </w:tcPr>
          <w:p w14:paraId="791752D6" w14:textId="62027F55" w:rsidR="0001118F" w:rsidRDefault="0001118F" w:rsidP="00E9739D">
            <w:r>
              <w:t>Rice</w:t>
            </w:r>
            <w:r w:rsidR="0004168B">
              <w:t xml:space="preserve"> </w:t>
            </w:r>
            <w:r w:rsidR="0004168B">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 </w:instrText>
            </w:r>
            <w:r w:rsidR="00E9739D">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DATA </w:instrText>
            </w:r>
            <w:r w:rsidR="00E9739D">
              <w:fldChar w:fldCharType="end"/>
            </w:r>
            <w:r w:rsidR="0004168B">
              <w:fldChar w:fldCharType="separate"/>
            </w:r>
            <w:r w:rsidR="00231422">
              <w:rPr>
                <w:noProof/>
              </w:rPr>
              <w:t>(157)</w:t>
            </w:r>
            <w:r w:rsidR="0004168B">
              <w:fldChar w:fldCharType="end"/>
            </w:r>
          </w:p>
        </w:tc>
        <w:tc>
          <w:tcPr>
            <w:tcW w:w="2410" w:type="dxa"/>
            <w:tcBorders>
              <w:left w:val="single" w:sz="8" w:space="0" w:color="auto"/>
            </w:tcBorders>
          </w:tcPr>
          <w:p w14:paraId="00848F4E" w14:textId="6AC805E7" w:rsidR="0001118F" w:rsidRDefault="0001118F" w:rsidP="0001118F">
            <w:r>
              <w:t xml:space="preserve">BBPS </w:t>
            </w:r>
            <w:r w:rsidRPr="00410A56">
              <w:rPr>
                <w:rFonts w:cstheme="minorHAnsi"/>
                <w:color w:val="202124"/>
                <w:shd w:val="clear" w:color="auto" w:fill="FFFFFF"/>
              </w:rPr>
              <w:t>≥ 6 and segments ≥2</w:t>
            </w:r>
          </w:p>
        </w:tc>
        <w:tc>
          <w:tcPr>
            <w:tcW w:w="2410" w:type="dxa"/>
          </w:tcPr>
          <w:p w14:paraId="0ED1D37B" w14:textId="570BB898" w:rsidR="0001118F" w:rsidRDefault="0001118F" w:rsidP="0001118F">
            <w:r>
              <w:t>74%</w:t>
            </w:r>
          </w:p>
        </w:tc>
        <w:tc>
          <w:tcPr>
            <w:tcW w:w="2126" w:type="dxa"/>
          </w:tcPr>
          <w:p w14:paraId="22AAD35A" w14:textId="60D14332" w:rsidR="0001118F" w:rsidRDefault="0001118F" w:rsidP="0001118F">
            <w:r>
              <w:t>68%</w:t>
            </w:r>
          </w:p>
        </w:tc>
        <w:tc>
          <w:tcPr>
            <w:tcW w:w="1276" w:type="dxa"/>
          </w:tcPr>
          <w:p w14:paraId="0E7AE9FB" w14:textId="77777777" w:rsidR="0001118F" w:rsidRDefault="0001118F" w:rsidP="0001118F">
            <w:r>
              <w:t>p = .54 (NS)</w:t>
            </w:r>
          </w:p>
        </w:tc>
      </w:tr>
      <w:tr w:rsidR="0001118F" w14:paraId="6BDA3262" w14:textId="77777777" w:rsidTr="00DF742B">
        <w:tc>
          <w:tcPr>
            <w:tcW w:w="1129" w:type="dxa"/>
            <w:tcBorders>
              <w:top w:val="single" w:sz="4" w:space="0" w:color="auto"/>
              <w:bottom w:val="single" w:sz="4" w:space="0" w:color="auto"/>
              <w:right w:val="single" w:sz="8" w:space="0" w:color="auto"/>
            </w:tcBorders>
          </w:tcPr>
          <w:p w14:paraId="6A00CCFA" w14:textId="4C0D8885" w:rsidR="0001118F" w:rsidRDefault="0001118F" w:rsidP="00E9739D">
            <w:r>
              <w:t>Garg</w:t>
            </w:r>
            <w:r w:rsidR="0004168B">
              <w:t xml:space="preserve"> </w:t>
            </w:r>
            <w:r w:rsidR="0004168B">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04168B">
              <w:fldChar w:fldCharType="separate"/>
            </w:r>
            <w:r w:rsidR="00231422">
              <w:rPr>
                <w:noProof/>
              </w:rPr>
              <w:t>(158)</w:t>
            </w:r>
            <w:r w:rsidR="0004168B">
              <w:fldChar w:fldCharType="end"/>
            </w:r>
          </w:p>
        </w:tc>
        <w:tc>
          <w:tcPr>
            <w:tcW w:w="2410" w:type="dxa"/>
            <w:tcBorders>
              <w:left w:val="single" w:sz="8" w:space="0" w:color="auto"/>
            </w:tcBorders>
          </w:tcPr>
          <w:p w14:paraId="0A18AB78" w14:textId="470272E0" w:rsidR="0001118F" w:rsidRDefault="0001118F" w:rsidP="0001118F">
            <w:r>
              <w:t>Modified Aronchick with right and left grading (&lt;90% bowel cleared = inadequate)</w:t>
            </w:r>
          </w:p>
        </w:tc>
        <w:tc>
          <w:tcPr>
            <w:tcW w:w="2410" w:type="dxa"/>
          </w:tcPr>
          <w:p w14:paraId="3BC4725B" w14:textId="77B57A7A" w:rsidR="0001118F" w:rsidRDefault="0001118F" w:rsidP="0001118F">
            <w:r>
              <w:t>71%</w:t>
            </w:r>
          </w:p>
        </w:tc>
        <w:tc>
          <w:tcPr>
            <w:tcW w:w="2126" w:type="dxa"/>
          </w:tcPr>
          <w:p w14:paraId="7A63D73C" w14:textId="0828A3AB" w:rsidR="0001118F" w:rsidRDefault="0001118F" w:rsidP="0001118F">
            <w:r>
              <w:t>48%</w:t>
            </w:r>
          </w:p>
        </w:tc>
        <w:tc>
          <w:tcPr>
            <w:tcW w:w="1276" w:type="dxa"/>
          </w:tcPr>
          <w:p w14:paraId="63451241" w14:textId="77777777" w:rsidR="0001118F" w:rsidRDefault="0001118F" w:rsidP="0001118F">
            <w:r>
              <w:t>p = .02*</w:t>
            </w:r>
          </w:p>
        </w:tc>
      </w:tr>
      <w:tr w:rsidR="0001118F" w14:paraId="01FD2E41" w14:textId="77777777" w:rsidTr="00DF742B">
        <w:tc>
          <w:tcPr>
            <w:tcW w:w="1129" w:type="dxa"/>
            <w:tcBorders>
              <w:top w:val="single" w:sz="4" w:space="0" w:color="auto"/>
              <w:bottom w:val="single" w:sz="12" w:space="0" w:color="auto"/>
              <w:right w:val="single" w:sz="8" w:space="0" w:color="auto"/>
            </w:tcBorders>
          </w:tcPr>
          <w:p w14:paraId="2CCBD396" w14:textId="7FA0148A" w:rsidR="0001118F" w:rsidRDefault="0001118F" w:rsidP="00E9739D">
            <w:r>
              <w:t>Kakkar</w:t>
            </w:r>
            <w:r w:rsidR="0004168B">
              <w:t xml:space="preserve"> </w:t>
            </w:r>
            <w:r w:rsidR="0004168B">
              <w:fldChar w:fldCharType="begin"/>
            </w:r>
            <w:r w:rsidR="00E9739D">
              <w:instrText xml:space="preserve"> ADDIN EN.CITE &lt;EndNote&gt;&lt;Cite&gt;&lt;Author&gt;Kakkar&lt;/Author&gt;&lt;Year&gt;2013&lt;/Year&gt;&lt;RecNum&gt;0&lt;/RecNum&gt;&lt;IDText&gt;Failure of an Internet-based health care intervention for colonoscopy preparation: a caveat for investigators&lt;/IDText&gt;&lt;DisplayText&gt;(159)&lt;/DisplayText&gt;&lt;record&gt;&lt;dates&gt;&lt;pub-dates&gt;&lt;date&gt;Jul 22&lt;/date&gt;&lt;/pub-dates&gt;&lt;year&gt;2013&lt;/year&gt;&lt;/dates&gt;&lt;keywords&gt;&lt;keyword&gt;Age Factors&lt;/keyword&gt;&lt;keyword&gt;Aged&lt;/keyword&gt;&lt;keyword&gt;Boston&lt;/keyword&gt;&lt;keyword&gt;Cathartics&lt;/keyword&gt;&lt;keyword&gt;Colonoscopy&lt;/keyword&gt;&lt;keyword&gt;Educational Status&lt;/keyword&gt;&lt;keyword&gt;Female&lt;/keyword&gt;&lt;keyword&gt;Humans&lt;/keyword&gt;&lt;keyword&gt;Internet&lt;/keyword&gt;&lt;keyword&gt;Male&lt;/keyword&gt;&lt;keyword&gt;Middle Aged&lt;/keyword&gt;&lt;keyword&gt;Patient Education as Topic&lt;/keyword&gt;&lt;/keywords&gt;&lt;urls&gt;&lt;related-urls&gt;&lt;url&gt;https://www.ncbi.nlm.nih.gov/pubmed/23877080&lt;/url&gt;&lt;/related-urls&gt;&lt;/urls&gt;&lt;isbn&gt;2168-6114&lt;/isbn&gt;&lt;titles&gt;&lt;title&gt;Failure of an Internet-based health care intervention for colonoscopy preparation: a caveat for investigators&lt;/title&gt;&lt;secondary-title&gt;JAMA Intern Med&lt;/secondary-title&gt;&lt;/titles&gt;&lt;pages&gt;1374-6&lt;/pages&gt;&lt;number&gt;14&lt;/number&gt;&lt;contributors&gt;&lt;authors&gt;&lt;author&gt;Kakkar, A.&lt;/author&gt;&lt;author&gt;Jacobson, B. C.&lt;/author&gt;&lt;/authors&gt;&lt;/contributors&gt;&lt;language&gt;eng&lt;/language&gt;&lt;added-date format="utc"&gt;1632830479&lt;/added-date&gt;&lt;ref-type name="Journal Article"&gt;17&lt;/ref-type&gt;&lt;rec-number&gt;247&lt;/rec-number&gt;&lt;last-updated-date format="utc"&gt;1632830479&lt;/last-updated-date&gt;&lt;accession-num&gt;23877080&lt;/accession-num&gt;&lt;electronic-resource-num&gt;10.1001/jamainternmed.2013.6477&lt;/electronic-resource-num&gt;&lt;volume&gt;173&lt;/volume&gt;&lt;/record&gt;&lt;/Cite&gt;&lt;/EndNote&gt;</w:instrText>
            </w:r>
            <w:r w:rsidR="0004168B">
              <w:fldChar w:fldCharType="separate"/>
            </w:r>
            <w:r w:rsidR="00231422">
              <w:rPr>
                <w:noProof/>
              </w:rPr>
              <w:t>(159)</w:t>
            </w:r>
            <w:r w:rsidR="0004168B">
              <w:fldChar w:fldCharType="end"/>
            </w:r>
          </w:p>
        </w:tc>
        <w:tc>
          <w:tcPr>
            <w:tcW w:w="2410" w:type="dxa"/>
            <w:tcBorders>
              <w:left w:val="single" w:sz="8" w:space="0" w:color="auto"/>
            </w:tcBorders>
          </w:tcPr>
          <w:p w14:paraId="3BC0DABB" w14:textId="43FDD9A3" w:rsidR="0001118F" w:rsidRDefault="0001118F" w:rsidP="0001118F">
            <w:r>
              <w:t>Not documented</w:t>
            </w:r>
          </w:p>
        </w:tc>
        <w:tc>
          <w:tcPr>
            <w:tcW w:w="2410" w:type="dxa"/>
          </w:tcPr>
          <w:p w14:paraId="2280F03E" w14:textId="6F76CDC4" w:rsidR="0001118F" w:rsidRDefault="0001118F" w:rsidP="0001118F">
            <w:r>
              <w:t>Figures not displayed</w:t>
            </w:r>
          </w:p>
        </w:tc>
        <w:tc>
          <w:tcPr>
            <w:tcW w:w="2126" w:type="dxa"/>
          </w:tcPr>
          <w:p w14:paraId="478D50B1" w14:textId="77777777" w:rsidR="0001118F" w:rsidRDefault="0001118F" w:rsidP="0001118F">
            <w:r>
              <w:t>Figures not displayed</w:t>
            </w:r>
          </w:p>
        </w:tc>
        <w:tc>
          <w:tcPr>
            <w:tcW w:w="1276" w:type="dxa"/>
          </w:tcPr>
          <w:p w14:paraId="135D6BCC" w14:textId="77777777" w:rsidR="0001118F" w:rsidRDefault="0001118F" w:rsidP="00AA46F3">
            <w:pPr>
              <w:keepNext/>
            </w:pPr>
            <w:r>
              <w:t>NS</w:t>
            </w:r>
          </w:p>
        </w:tc>
      </w:tr>
    </w:tbl>
    <w:p w14:paraId="6F4E917A" w14:textId="033EC49D" w:rsidR="00B929C0" w:rsidRDefault="00AA46F3" w:rsidP="00AA46F3">
      <w:pPr>
        <w:pStyle w:val="Caption"/>
      </w:pPr>
      <w:bookmarkStart w:id="103" w:name="_Toc167893207"/>
      <w:r>
        <w:t xml:space="preserve">Table </w:t>
      </w:r>
      <w:r w:rsidR="004F76FF">
        <w:fldChar w:fldCharType="begin"/>
      </w:r>
      <w:r w:rsidR="004F76FF">
        <w:instrText xml:space="preserve"> SEQ Table \* ARABIC </w:instrText>
      </w:r>
      <w:r w:rsidR="004F76FF">
        <w:fldChar w:fldCharType="separate"/>
      </w:r>
      <w:r w:rsidR="006A0E8C">
        <w:rPr>
          <w:noProof/>
        </w:rPr>
        <w:t>22</w:t>
      </w:r>
      <w:r w:rsidR="004F76FF">
        <w:rPr>
          <w:noProof/>
        </w:rPr>
        <w:fldChar w:fldCharType="end"/>
      </w:r>
      <w:r>
        <w:t xml:space="preserve"> -</w:t>
      </w:r>
      <w:r w:rsidRPr="00C87F8A">
        <w:t xml:space="preserve"> </w:t>
      </w:r>
      <w:r>
        <w:t>Outcomes</w:t>
      </w:r>
      <w:r w:rsidRPr="00C87F8A">
        <w:t xml:space="preserve"> </w:t>
      </w:r>
      <w:r>
        <w:t>from</w:t>
      </w:r>
      <w:r w:rsidRPr="00C87F8A">
        <w:t xml:space="preserve"> studies investigating the effect of educational </w:t>
      </w:r>
      <w:r>
        <w:t>videos</w:t>
      </w:r>
      <w:r w:rsidRPr="00C87F8A">
        <w:t xml:space="preserve"> on bowel preparation quality</w:t>
      </w:r>
      <w:r w:rsidR="00C3413E">
        <w:t>. BBPS, Boston bowel preparation scale; OBPS, Ottawa bowel preparation scale; NS, not significant</w:t>
      </w:r>
      <w:bookmarkEnd w:id="103"/>
    </w:p>
    <w:p w14:paraId="5BBF9AA8" w14:textId="77777777" w:rsidR="00AC44F6" w:rsidRPr="00AC44F6" w:rsidRDefault="00AC44F6" w:rsidP="00AC44F6"/>
    <w:p w14:paraId="56E82137" w14:textId="1A097B67" w:rsidR="0053363C" w:rsidRDefault="00681EDE" w:rsidP="006E468C">
      <w:pPr>
        <w:spacing w:line="360" w:lineRule="auto"/>
        <w:jc w:val="both"/>
      </w:pPr>
      <w:r>
        <w:lastRenderedPageBreak/>
        <w:t xml:space="preserve">Prakash </w:t>
      </w:r>
      <w:r w:rsidR="00441B60">
        <w:t>and colleagues</w:t>
      </w:r>
      <w:r>
        <w:t xml:space="preserve"> </w:t>
      </w:r>
      <w:r w:rsidR="00B929C0">
        <w:t>published the first study on the effect of an educational video on bowel preparation in 2013. SUPREP, an osmotic laxative (constituent of magnesium sulfate, sodium sulfate, potassium sulfate) was used in this study.</w:t>
      </w:r>
      <w:r w:rsidR="00B929C0" w:rsidDel="00B929C0">
        <w:t xml:space="preserve"> </w:t>
      </w:r>
      <w:r>
        <w:t xml:space="preserve">  The</w:t>
      </w:r>
      <w:r w:rsidR="00B929C0">
        <w:t xml:space="preserve"> primary end point was</w:t>
      </w:r>
      <w:r w:rsidR="00245DBC">
        <w:t xml:space="preserve"> met</w:t>
      </w:r>
      <w:r w:rsidR="00A6305A">
        <w:t>,</w:t>
      </w:r>
      <w:r w:rsidR="00245DBC">
        <w:t xml:space="preserve"> with</w:t>
      </w:r>
      <w:r w:rsidR="00B929C0">
        <w:t xml:space="preserve"> a significantly lower median OBPS score in the</w:t>
      </w:r>
      <w:r>
        <w:t xml:space="preserve"> intervention group</w:t>
      </w:r>
      <w:r w:rsidR="00B929C0">
        <w:t xml:space="preserve"> </w:t>
      </w:r>
      <w:r>
        <w:t xml:space="preserve">(4 vs 5 p </w:t>
      </w:r>
      <w:r w:rsidR="002C2344">
        <w:t xml:space="preserve">= </w:t>
      </w:r>
      <w:r>
        <w:t>0.0002)</w:t>
      </w:r>
      <w:r w:rsidR="00DE732D">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DE732D">
        <w:fldChar w:fldCharType="separate"/>
      </w:r>
      <w:r w:rsidR="00231422">
        <w:rPr>
          <w:noProof/>
        </w:rPr>
        <w:t>(149)</w:t>
      </w:r>
      <w:r w:rsidR="00DE732D">
        <w:fldChar w:fldCharType="end"/>
      </w:r>
      <w:r>
        <w:t>.</w:t>
      </w:r>
      <w:r w:rsidR="00B929C0">
        <w:t xml:space="preserve"> </w:t>
      </w:r>
      <w:r w:rsidR="00CD2446">
        <w:t>Also</w:t>
      </w:r>
      <w:r w:rsidR="00B929C0">
        <w:t>,</w:t>
      </w:r>
      <w:r>
        <w:t xml:space="preserve"> </w:t>
      </w:r>
      <w:r w:rsidR="00B929C0">
        <w:t>a</w:t>
      </w:r>
      <w:r>
        <w:t xml:space="preserve">ll segments of the bowel were significantly better prepared in the intervention group with only 2 (1%) segments rated as poor or inadequate, compared with 28(14%) in the control group.  A confounding factor in this study was that there was a significantly higher number of </w:t>
      </w:r>
      <w:r w:rsidR="00A17165">
        <w:t>well-educated</w:t>
      </w:r>
      <w:r>
        <w:t xml:space="preserve"> participants in the intervention group (65% vs 39% with college or higher education).   Education predispose</w:t>
      </w:r>
      <w:r w:rsidR="00BC2D3A">
        <w:t>s</w:t>
      </w:r>
      <w:r>
        <w:t xml:space="preserve"> to better adherence to instructions regardless of </w:t>
      </w:r>
      <w:r w:rsidR="004344E2">
        <w:t xml:space="preserve">how </w:t>
      </w:r>
      <w:r>
        <w:t>they are provided</w:t>
      </w:r>
      <w:r w:rsidR="00CD2446">
        <w:t>, and could have skewed the outcomes</w:t>
      </w:r>
      <w:r w:rsidR="00BC2D3A">
        <w:t xml:space="preserve"> </w:t>
      </w:r>
      <w:r w:rsidR="00BC2D3A">
        <w:fldChar w:fldCharType="begin">
          <w:fldData xml:space="preserve">PEVuZE5vdGU+PENpdGU+PEF1dGhvcj5Eb2FrPC9BdXRob3I+PFllYXI+MTk5ODwvWWVhcj48UmVj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</w:fldData>
        </w:fldChar>
      </w:r>
      <w:r w:rsidR="00E9739D">
        <w:instrText xml:space="preserve"> ADDIN EN.CITE </w:instrText>
      </w:r>
      <w:r w:rsidR="00E9739D">
        <w:fldChar w:fldCharType="begin">
          <w:fldData xml:space="preserve">PEVuZE5vdGU+PENpdGU+PEF1dGhvcj5Eb2FrPC9BdXRob3I+PFllYXI+MTk5ODwvWWVhcj48UmVj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</w:fldData>
        </w:fldChar>
      </w:r>
      <w:r w:rsidR="00E9739D">
        <w:instrText xml:space="preserve"> ADDIN EN.CITE.DATA </w:instrText>
      </w:r>
      <w:r w:rsidR="00E9739D">
        <w:fldChar w:fldCharType="end"/>
      </w:r>
      <w:r w:rsidR="00BC2D3A">
        <w:fldChar w:fldCharType="separate"/>
      </w:r>
      <w:r w:rsidR="00231422">
        <w:rPr>
          <w:noProof/>
        </w:rPr>
        <w:t>(160, 161)</w:t>
      </w:r>
      <w:r w:rsidR="00BC2D3A">
        <w:fldChar w:fldCharType="end"/>
      </w:r>
      <w:r>
        <w:t>.</w:t>
      </w:r>
      <w:r w:rsidR="00B929C0">
        <w:t xml:space="preserve">  </w:t>
      </w:r>
    </w:p>
    <w:p w14:paraId="6DDF76FE" w14:textId="46DC091C" w:rsidR="00B929C0" w:rsidRDefault="00B929C0" w:rsidP="00B929C0">
      <w:pPr>
        <w:spacing w:line="360" w:lineRule="auto"/>
        <w:jc w:val="both"/>
      </w:pPr>
      <w:r>
        <w:t>Hsueh conducted a quasi-randomised study of an educational video, with the week in which patients were booked for procedure determining which group they were allocated. The intervention group had a significantly greater adequate rate of bowel preparation (80% vs 48.2%)</w:t>
      </w:r>
      <w:r w:rsidR="00DE732D">
        <w:fldChar w:fldCharType="begin"/>
      </w:r>
      <w:r w:rsidR="00E9739D">
        <w:instrText xml:space="preserve"> ADDIN EN.CITE &lt;EndNote&gt;&lt;Cite&gt;&lt;Author&gt;Hsueh&lt;/Author&gt;&lt;Year&gt;2014&lt;/Year&gt;&lt;RecNum&gt;0&lt;/RecNum&gt;&lt;IDText&gt;The effect of different patient education methods on quality of bowel cleanliness in outpatients receiving colonoscopy examination&lt;/IDText&gt;&lt;DisplayText&gt;(150)&lt;/DisplayText&gt;&lt;record&gt;&lt;dates&gt;&lt;pub-dates&gt;&lt;date&gt;May&lt;/date&gt;&lt;/pub-dates&gt;&lt;year&gt;2014&lt;/year&gt;&lt;/dates&gt;&lt;keywords&gt;&lt;keyword&gt;Adult&lt;/keyword&gt;&lt;keyword&gt;Aged&lt;/keyword&gt;&lt;keyword&gt;Aged, 80 and over&lt;/keyword&gt;&lt;keyword&gt;Body Mass Index&lt;/keyword&gt;&lt;keyword&gt;Case-Control Studies&lt;/keyword&gt;&lt;keyword&gt;Cathartics&lt;/keyword&gt;&lt;keyword&gt;Colonoscopy&lt;/keyword&gt;&lt;keyword&gt;Female&lt;/keyword&gt;&lt;keyword&gt;Humans&lt;/keyword&gt;&lt;keyword&gt;Male&lt;/keyword&gt;&lt;keyword&gt;Middle Aged&lt;/keyword&gt;&lt;keyword&gt;Outpatients&lt;/keyword&gt;&lt;keyword&gt;Patient Education as Topic&lt;/keyword&gt;&lt;keyword&gt;Patient Satisfaction&lt;/keyword&gt;&lt;keyword&gt;Video Recording&lt;/keyword&gt;&lt;keyword&gt;Bowel cleanliness&lt;/keyword&gt;&lt;keyword&gt;Colonoscopy&lt;/keyword&gt;&lt;keyword&gt;Nursing&lt;/keyword&gt;&lt;keyword&gt;Patient education&lt;/keyword&gt;&lt;/keywords&gt;&lt;urls&gt;&lt;related-urls&gt;&lt;url&gt;https://www.ncbi.nlm.nih.gov/pubmed/24556313&lt;/url&gt;&lt;/related-urls&gt;&lt;/urls&gt;&lt;isbn&gt;1532-8201&lt;/isbn&gt;&lt;titles&gt;&lt;title&gt;The effect of different patient education methods on quality of bowel cleanliness in outpatients receiving colonoscopy examination&lt;/title&gt;&lt;secondary-title&gt;Appl Nurs Res&lt;/secondary-title&gt;&lt;/titles&gt;&lt;pages&gt;e1-5&lt;/pages&gt;&lt;number&gt;2&lt;/number&gt;&lt;contributors&gt;&lt;authors&gt;&lt;author&gt;Hsueh, F. C.&lt;/author&gt;&lt;author&gt;Wang, H. C.&lt;/author&gt;&lt;author&gt;Sun, C. A.&lt;/author&gt;&lt;author&gt;Tseng, C. C.&lt;/author&gt;&lt;author&gt;Han, T. C.&lt;/author&gt;&lt;author&gt;Hsiao, S. M.&lt;/author&gt;&lt;author&gt;Wei, C. Y.&lt;/author&gt;&lt;author&gt;Chen, C. H.&lt;/author&gt;&lt;author&gt;Yang, T.&lt;/author&gt;&lt;/authors&gt;&lt;/contributors&gt;&lt;edition&gt;2014/01/17&lt;/edition&gt;&lt;language&gt;eng&lt;/language&gt;&lt;added-date format="utc"&gt;1607521318&lt;/added-date&gt;&lt;ref-type name="Journal Article"&gt;17&lt;/ref-type&gt;&lt;rec-number&gt;170&lt;/rec-number&gt;&lt;last-updated-date format="utc"&gt;1607521318&lt;/last-updated-date&gt;&lt;accession-num&gt;24556313&lt;/accession-num&gt;&lt;electronic-resource-num&gt;10.1016/j.apnr.2013.12.004&lt;/electronic-resource-num&gt;&lt;volume&gt;27&lt;/volume&gt;&lt;/record&gt;&lt;/Cite&gt;&lt;/EndNote&gt;</w:instrText>
      </w:r>
      <w:r w:rsidR="00DE732D">
        <w:fldChar w:fldCharType="separate"/>
      </w:r>
      <w:r w:rsidR="00231422">
        <w:rPr>
          <w:noProof/>
        </w:rPr>
        <w:t>(150)</w:t>
      </w:r>
      <w:r w:rsidR="00DE732D">
        <w:fldChar w:fldCharType="end"/>
      </w:r>
      <w:r>
        <w:t xml:space="preserve">.  This study used multiple interventions.  As discussed above, direct patient interventions lead to improved bowel preparation, so it is not clear which aspect in the intervention group </w:t>
      </w:r>
      <w:r w:rsidR="00551800">
        <w:t xml:space="preserve">was responsible for the improved bowel preparation </w:t>
      </w:r>
      <w:r w:rsidR="00551800">
        <w:fldChar w:fldCharType="begin"/>
      </w:r>
      <w:r w:rsidR="00E9739D">
        <w:instrText xml:space="preserve"> ADDIN EN.CITE &lt;EndNote&gt;&lt;Cite&gt;&lt;Author&gt;Hsueh&lt;/Author&gt;&lt;Year&gt;2014&lt;/Year&gt;&lt;RecNum&gt;0&lt;/RecNum&gt;&lt;IDText&gt;The effect of different patient education methods on quality of bowel cleanliness in outpatients receiving colonoscopy examination&lt;/IDText&gt;&lt;DisplayText&gt;(150)&lt;/DisplayText&gt;&lt;record&gt;&lt;dates&gt;&lt;pub-dates&gt;&lt;date&gt;May&lt;/date&gt;&lt;/pub-dates&gt;&lt;year&gt;2014&lt;/year&gt;&lt;/dates&gt;&lt;keywords&gt;&lt;keyword&gt;Adult&lt;/keyword&gt;&lt;keyword&gt;Aged&lt;/keyword&gt;&lt;keyword&gt;Aged, 80 and over&lt;/keyword&gt;&lt;keyword&gt;Body Mass Index&lt;/keyword&gt;&lt;keyword&gt;Case-Control Studies&lt;/keyword&gt;&lt;keyword&gt;Cathartics&lt;/keyword&gt;&lt;keyword&gt;Colonoscopy&lt;/keyword&gt;&lt;keyword&gt;Female&lt;/keyword&gt;&lt;keyword&gt;Humans&lt;/keyword&gt;&lt;keyword&gt;Male&lt;/keyword&gt;&lt;keyword&gt;Middle Aged&lt;/keyword&gt;&lt;keyword&gt;Outpatients&lt;/keyword&gt;&lt;keyword&gt;Patient Education as Topic&lt;/keyword&gt;&lt;keyword&gt;Patient Satisfaction&lt;/keyword&gt;&lt;keyword&gt;Video Recording&lt;/keyword&gt;&lt;keyword&gt;Bowel cleanliness&lt;/keyword&gt;&lt;keyword&gt;Colonoscopy&lt;/keyword&gt;&lt;keyword&gt;Nursing&lt;/keyword&gt;&lt;keyword&gt;Patient education&lt;/keyword&gt;&lt;/keywords&gt;&lt;urls&gt;&lt;related-urls&gt;&lt;url&gt;https://www.ncbi.nlm.nih.gov/pubmed/24556313&lt;/url&gt;&lt;/related-urls&gt;&lt;/urls&gt;&lt;isbn&gt;1532-8201&lt;/isbn&gt;&lt;titles&gt;&lt;title&gt;The effect of different patient education methods on quality of bowel cleanliness in outpatients receiving colonoscopy examination&lt;/title&gt;&lt;secondary-title&gt;Appl Nurs Res&lt;/secondary-title&gt;&lt;/titles&gt;&lt;pages&gt;e1-5&lt;/pages&gt;&lt;number&gt;2&lt;/number&gt;&lt;contributors&gt;&lt;authors&gt;&lt;author&gt;Hsueh, F. C.&lt;/author&gt;&lt;author&gt;Wang, H. C.&lt;/author&gt;&lt;author&gt;Sun, C. A.&lt;/author&gt;&lt;author&gt;Tseng, C. C.&lt;/author&gt;&lt;author&gt;Han, T. C.&lt;/author&gt;&lt;author&gt;Hsiao, S. M.&lt;/author&gt;&lt;author&gt;Wei, C. Y.&lt;/author&gt;&lt;author&gt;Chen, C. H.&lt;/author&gt;&lt;author&gt;Yang, T.&lt;/author&gt;&lt;/authors&gt;&lt;/contributors&gt;&lt;edition&gt;2014/01/17&lt;/edition&gt;&lt;language&gt;eng&lt;/language&gt;&lt;added-date format="utc"&gt;1607521318&lt;/added-date&gt;&lt;ref-type name="Journal Article"&gt;17&lt;/ref-type&gt;&lt;rec-number&gt;170&lt;/rec-number&gt;&lt;last-updated-date format="utc"&gt;1607521318&lt;/last-updated-date&gt;&lt;accession-num&gt;24556313&lt;/accession-num&gt;&lt;electronic-resource-num&gt;10.1016/j.apnr.2013.12.004&lt;/electronic-resource-num&gt;&lt;volume&gt;27&lt;/volume&gt;&lt;/record&gt;&lt;/Cite&gt;&lt;/EndNote&gt;</w:instrText>
      </w:r>
      <w:r w:rsidR="00551800">
        <w:fldChar w:fldCharType="separate"/>
      </w:r>
      <w:r w:rsidR="00231422">
        <w:rPr>
          <w:noProof/>
        </w:rPr>
        <w:t>(150)</w:t>
      </w:r>
      <w:r w:rsidR="00551800">
        <w:fldChar w:fldCharType="end"/>
      </w:r>
      <w:r w:rsidR="00637300">
        <w:t xml:space="preserve"> </w:t>
      </w:r>
      <w:r w:rsidR="00637300">
        <w:fldChar w:fldCharType="begin"/>
      </w:r>
      <w:r w:rsidR="00231422">
        <w:instrText xml:space="preserve"> ADDIN EN.CITE &lt;EndNote&gt;&lt;Cite&gt;&lt;Author&gt;Kurlander&lt;/Author&gt;&lt;Year&gt;2016&lt;/Year&gt;&lt;RecNum&gt;0&lt;/RecNum&gt;&lt;IDText&gt;How Efficacious Are Patient Education Interventions to Improve Bowel Preparation for Colonoscopy? A Systematic Review&lt;/IDText&gt;&lt;DisplayText&gt;(162)&lt;/DisplayText&gt;&lt;record&gt;&lt;keywords&gt;&lt;keyword&gt;Colonic Diseases&lt;/keyword&gt;&lt;keyword&gt;Colonic Polyps&lt;/keyword&gt;&lt;keyword&gt;Colonoscopy&lt;/keyword&gt;&lt;keyword&gt;Databases, Factual&lt;/keyword&gt;&lt;keyword&gt;Humans&lt;/keyword&gt;&lt;keyword&gt;Patient Education as Topic&lt;/keyword&gt;&lt;/keywords&gt;&lt;urls&gt;&lt;related-urls&gt;&lt;url&gt;https://www.ncbi.nlm.nih.gov/pubmed/27741260&lt;/url&gt;&lt;/related-urls&gt;&lt;/urls&gt;&lt;isbn&gt;1932-6203&lt;/isbn&gt;&lt;custom2&gt;PMC5065159&lt;/custom2&gt;&lt;titles&gt;&lt;title&gt;How Efficacious Are Patient Education Interventions to Improve Bowel Preparation for Colonoscopy? A Systematic Review&lt;/title&gt;&lt;secondary-title&gt;PLoS One&lt;/secondary-title&gt;&lt;/titles&gt;&lt;pages&gt;e0164442&lt;/pages&gt;&lt;number&gt;10&lt;/number&gt;&lt;contributors&gt;&lt;authors&gt;&lt;author&gt;Kurlander, J. E.&lt;/author&gt;&lt;author&gt;Sondhi, A. R.&lt;/author&gt;&lt;author&gt;Waljee, A. K.&lt;/author&gt;&lt;author&gt;Menees, S. B.&lt;/author&gt;&lt;author&gt;Connell, C. M.&lt;/author&gt;&lt;author&gt;Schoenfeld, P. S.&lt;/author&gt;&lt;author&gt;Saini, S. D.&lt;/author&gt;&lt;/authors&gt;&lt;/contributors&gt;&lt;edition&gt;2016/10/14&lt;/edition&gt;&lt;language&gt;eng&lt;/language&gt;&lt;added-date format="utc"&gt;1539977392&lt;/added-date&gt;&lt;ref-type name="Journal Article"&gt;17&lt;/ref-type&gt;&lt;dates&gt;&lt;year&gt;2016&lt;/year&gt;&lt;/dates&gt;&lt;rec-number&gt;21&lt;/rec-number&gt;&lt;last-updated-date format="utc"&gt;1539977392&lt;/last-updated-date&gt;&lt;accession-num&gt;27741260&lt;/accession-num&gt;&lt;electronic-resource-num&gt;10.1371/journal.pone.0164442&lt;/electronic-resource-num&gt;&lt;volume&gt;11&lt;/volume&gt;&lt;/record&gt;&lt;/Cite&gt;&lt;/EndNote&gt;</w:instrText>
      </w:r>
      <w:r w:rsidR="00637300">
        <w:fldChar w:fldCharType="separate"/>
      </w:r>
      <w:r w:rsidR="00231422">
        <w:rPr>
          <w:noProof/>
        </w:rPr>
        <w:t>(162)</w:t>
      </w:r>
      <w:r w:rsidR="00637300">
        <w:fldChar w:fldCharType="end"/>
      </w:r>
      <w:r>
        <w:t>.  The inadequate rate of bowel preparation is surprisingly high in this study. Normal inadequate rates are expected</w:t>
      </w:r>
      <w:r w:rsidR="00551800">
        <w:t xml:space="preserve"> to be</w:t>
      </w:r>
      <w:r>
        <w:t xml:space="preserve"> between 20-30%.    This is even more surprising since the Aronchick grading is used. Although subjective, </w:t>
      </w:r>
      <w:r w:rsidR="00AF7E75">
        <w:t xml:space="preserve">it </w:t>
      </w:r>
      <w:r>
        <w:t xml:space="preserve">has a fairly strict definition of poor preparation. The grade of Aronchick utilised to denote inadequate preparation in this study, is not documented. </w:t>
      </w:r>
      <w:r w:rsidR="00186438">
        <w:t>The non-randomized nature of this study</w:t>
      </w:r>
      <w:r w:rsidR="00637300">
        <w:t xml:space="preserve"> also</w:t>
      </w:r>
      <w:r>
        <w:t xml:space="preserve"> reduce</w:t>
      </w:r>
      <w:r w:rsidR="00637300">
        <w:t>s</w:t>
      </w:r>
      <w:r>
        <w:t xml:space="preserve"> its reliability.  This</w:t>
      </w:r>
      <w:r w:rsidR="00A6305A">
        <w:t>,</w:t>
      </w:r>
      <w:r>
        <w:t xml:space="preserve"> coupled with incomplete information on purgatives and unclear grading of bowel preparation, further reduce its applicability </w:t>
      </w:r>
      <w:r>
        <w:fldChar w:fldCharType="begin"/>
      </w:r>
      <w:r w:rsidR="00E9739D">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fldChar w:fldCharType="separate"/>
      </w:r>
      <w:r w:rsidR="00231422">
        <w:rPr>
          <w:noProof/>
        </w:rPr>
        <w:t>(51)</w:t>
      </w:r>
      <w:r>
        <w:fldChar w:fldCharType="end"/>
      </w:r>
      <w:r>
        <w:t>.</w:t>
      </w:r>
    </w:p>
    <w:p w14:paraId="02896C8B" w14:textId="57DF44ED" w:rsidR="00CD2446" w:rsidRDefault="00B929C0" w:rsidP="006E468C">
      <w:pPr>
        <w:spacing w:line="360" w:lineRule="auto"/>
        <w:jc w:val="both"/>
      </w:pPr>
      <w:r>
        <w:t xml:space="preserve">Park </w:t>
      </w:r>
      <w:r w:rsidR="00441B60">
        <w:t>and colleagues</w:t>
      </w:r>
      <w:r>
        <w:t xml:space="preserve"> and Pillai </w:t>
      </w:r>
      <w:r w:rsidR="00441B60">
        <w:t>and colleagues</w:t>
      </w:r>
      <w:r>
        <w:t xml:space="preserve"> also conducted RCTs assessing the effect of an educational video on bowel preparation.  Both used the OBPS and were single-site studies. The populations from which these two were recruited were distinct. Park recruited participants of Korean ethnicity attending for screening with a substanti</w:t>
      </w:r>
      <w:r w:rsidR="00551800">
        <w:t>al</w:t>
      </w:r>
      <w:r>
        <w:t xml:space="preserve"> proportion from a highly educated background, with only 6% having lower than high school education</w:t>
      </w:r>
      <w:r>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fldChar w:fldCharType="separate"/>
      </w:r>
      <w:r w:rsidR="00231422">
        <w:rPr>
          <w:noProof/>
        </w:rPr>
        <w:t>(151)</w:t>
      </w:r>
      <w:r>
        <w:fldChar w:fldCharType="end"/>
      </w:r>
      <w:r>
        <w:t>.  Whereas Pillai recruited participants from the USA, with 76% African American ethnicity and 90% having less than high school education.  The control group in Pillai’s study r</w:t>
      </w:r>
      <w:r w:rsidRPr="003A6729">
        <w:t>eceived access to a video on gastroesophageal reflux disease</w:t>
      </w:r>
      <w:r w:rsidR="00CD2446">
        <w:t xml:space="preserve"> (GORD)</w:t>
      </w:r>
      <w:r w:rsidR="0004168B">
        <w:t xml:space="preserve"> </w:t>
      </w:r>
      <w:r w:rsidR="0004168B">
        <w:rPr>
          <w:rFonts w:ascii="Calibri" w:hAnsi="Calibri" w:cs="Calibri"/>
          <w:color w:val="000000"/>
        </w:rPr>
        <w:fldChar w:fldCharType="begin"/>
      </w:r>
      <w:r w:rsidR="00E9739D">
        <w:rPr>
          <w:rFonts w:ascii="Calibri" w:hAnsi="Calibri" w:cs="Calibri"/>
          <w:color w:val="000000"/>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04168B">
        <w:rPr>
          <w:rFonts w:ascii="Calibri" w:hAnsi="Calibri" w:cs="Calibri"/>
          <w:color w:val="000000"/>
        </w:rPr>
        <w:fldChar w:fldCharType="separate"/>
      </w:r>
      <w:r w:rsidR="00231422">
        <w:rPr>
          <w:rFonts w:ascii="Calibri" w:hAnsi="Calibri" w:cs="Calibri"/>
          <w:noProof/>
          <w:color w:val="000000"/>
        </w:rPr>
        <w:t>(152)</w:t>
      </w:r>
      <w:r w:rsidR="0004168B">
        <w:rPr>
          <w:rFonts w:ascii="Calibri" w:hAnsi="Calibri" w:cs="Calibri"/>
          <w:color w:val="000000"/>
        </w:rPr>
        <w:fldChar w:fldCharType="end"/>
      </w:r>
      <w:r w:rsidRPr="003A6729">
        <w:t xml:space="preserve">. </w:t>
      </w:r>
    </w:p>
    <w:p w14:paraId="7675809A" w14:textId="564B09C2" w:rsidR="00B929C0" w:rsidRDefault="00B929C0" w:rsidP="006E468C">
      <w:pPr>
        <w:spacing w:line="360" w:lineRule="auto"/>
        <w:jc w:val="both"/>
      </w:pPr>
      <w:r w:rsidRPr="003A6729">
        <w:t>Both studies demonstrated a significant improvement in bowel preparation with lower mean OBPS scores</w:t>
      </w:r>
      <w:r>
        <w:t>, higher proportions of preparation that w</w:t>
      </w:r>
      <w:r w:rsidR="00637300">
        <w:t>ere graded as</w:t>
      </w:r>
      <w:r>
        <w:t xml:space="preserve"> excellent, and lower proportions of inadequate bowel preparation in the intervention groups</w:t>
      </w:r>
      <w:r w:rsidR="00F437C5">
        <w:fldChar w:fldCharType="begin">
          <w:fldData xml:space="preserve">PEVuZE5vdGU+PENpdGU+PEF1dGhvcj5QaWxsYWk8L0F1dGhvcj48WWVhcj4yMDE4PC9ZZWFyPjxS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=
</w:fldData>
        </w:fldChar>
      </w:r>
      <w:r w:rsidR="00E9739D">
        <w:instrText xml:space="preserve"> ADDIN EN.CITE </w:instrText>
      </w:r>
      <w:r w:rsidR="00E9739D">
        <w:fldChar w:fldCharType="begin">
          <w:fldData xml:space="preserve">PEVuZE5vdGU+PENpdGU+PEF1dGhvcj5QaWxsYWk8L0F1dGhvcj48WWVhcj4yMDE4PC9ZZWFyPjxS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=
</w:fldData>
        </w:fldChar>
      </w:r>
      <w:r w:rsidR="00E9739D">
        <w:instrText xml:space="preserve"> ADDIN EN.CITE.DATA </w:instrText>
      </w:r>
      <w:r w:rsidR="00E9739D">
        <w:fldChar w:fldCharType="end"/>
      </w:r>
      <w:r w:rsidR="00F437C5">
        <w:fldChar w:fldCharType="separate"/>
      </w:r>
      <w:r w:rsidR="00231422">
        <w:rPr>
          <w:noProof/>
        </w:rPr>
        <w:t>(151, 152)</w:t>
      </w:r>
      <w:r w:rsidR="00F437C5">
        <w:fldChar w:fldCharType="end"/>
      </w:r>
      <w:r>
        <w:t xml:space="preserve">.  Although the addition of the GORD video in the control group was included to aid the blinding of the participant groups, it may </w:t>
      </w:r>
      <w:r>
        <w:lastRenderedPageBreak/>
        <w:t>have led to a nocebo effect without significant improvements in terms of blinding.  Recall of information is affected by many factors</w:t>
      </w:r>
      <w:r>
        <w:fldChar w:fldCharType="begin"/>
      </w:r>
      <w:r w:rsidR="00E9739D">
        <w:instrText xml:space="preserve"> ADDIN EN.CITE &lt;EndNote&gt;&lt;Cite&gt;&lt;Author&gt;Kessels&lt;/Author&gt;&lt;Year&gt;2003&lt;/Year&gt;&lt;RecNum&gt;0&lt;/RecNum&gt;&lt;IDText&gt;Patients&amp;apos; memory for medical information&lt;/IDText&gt;&lt;DisplayText&gt;(163)&lt;/DisplayText&gt;&lt;record&gt;&lt;dates&gt;&lt;pub-dates&gt;&lt;date&gt;May&lt;/date&gt;&lt;/pub-dates&gt;&lt;year&gt;2003&lt;/year&gt;&lt;/dates&gt;&lt;keywords&gt;&lt;keyword&gt;Adult&lt;/keyword&gt;&lt;keyword&gt;Aged&lt;/keyword&gt;&lt;keyword&gt;Aging&lt;/keyword&gt;&lt;keyword&gt;Communication&lt;/keyword&gt;&lt;keyword&gt;Humans&lt;/keyword&gt;&lt;keyword&gt;Memory&lt;/keyword&gt;&lt;keyword&gt;Patient Compliance&lt;/keyword&gt;&lt;keyword&gt;Patient Education as Topic&lt;/keyword&gt;&lt;keyword&gt;Physician-Patient Relations&lt;/keyword&gt;&lt;/keywords&gt;&lt;urls&gt;&lt;related-urls&gt;&lt;url&gt;https://www.ncbi.nlm.nih.gov/pubmed/12724430&lt;/url&gt;&lt;/related-urls&gt;&lt;/urls&gt;&lt;isbn&gt;0141-0768&lt;/isbn&gt;&lt;custom2&gt;PMC539473&lt;/custom2&gt;&lt;titles&gt;&lt;title&gt;Patients&amp;apos; memory for medical information&lt;/title&gt;&lt;secondary-title&gt;J R Soc Med&lt;/secondary-title&gt;&lt;/titles&gt;&lt;pages&gt;219-22&lt;/pages&gt;&lt;number&gt;5&lt;/number&gt;&lt;contributors&gt;&lt;authors&gt;&lt;author&gt;Kessels, R. P.&lt;/author&gt;&lt;/authors&gt;&lt;/contributors&gt;&lt;language&gt;eng&lt;/language&gt;&lt;added-date format="utc"&gt;1557918929&lt;/added-date&gt;&lt;ref-type name="Journal Article"&gt;17&lt;/ref-type&gt;&lt;rec-number&gt;93&lt;/rec-number&gt;&lt;last-updated-date format="utc"&gt;1557918929&lt;/last-updated-date&gt;&lt;accession-num&gt;12724430&lt;/accession-num&gt;&lt;volume&gt;96&lt;/volume&gt;&lt;/record&gt;&lt;/Cite&gt;&lt;/EndNote&gt;</w:instrText>
      </w:r>
      <w:r>
        <w:fldChar w:fldCharType="separate"/>
      </w:r>
      <w:r w:rsidR="00231422">
        <w:rPr>
          <w:noProof/>
        </w:rPr>
        <w:t>(163)</w:t>
      </w:r>
      <w:r>
        <w:fldChar w:fldCharType="end"/>
      </w:r>
      <w:r>
        <w:t xml:space="preserve">.  Patient recall can be improved by the use of visual aids and videos, but the quantity that patients recall can also be affected by the </w:t>
      </w:r>
      <w:r w:rsidR="00CD2446">
        <w:t>amount</w:t>
      </w:r>
      <w:r>
        <w:t xml:space="preserve"> of information imparted </w:t>
      </w:r>
      <w:r>
        <w:fldChar w:fldCharType="begin"/>
      </w:r>
      <w:r w:rsidR="00E9739D">
        <w:instrText xml:space="preserve"> ADDIN EN.CITE &lt;EndNote&gt;&lt;Cite&gt;&lt;Author&gt;Selic&lt;/Author&gt;&lt;Year&gt;2011&lt;/Year&gt;&lt;RecNum&gt;0&lt;/RecNum&gt;&lt;IDText&gt;What factors affect patients&amp;apos; recall of general practitioners&amp;apos; advice?&lt;/IDText&gt;&lt;DisplayText&gt;(161)&lt;/DisplayText&gt;&lt;record&gt;&lt;dates&gt;&lt;pub-dates&gt;&lt;date&gt;Dec&lt;/date&gt;&lt;/pub-dates&gt;&lt;year&gt;2011&lt;/year&gt;&lt;/dates&gt;&lt;keywords&gt;&lt;keyword&gt;Adult&lt;/keyword&gt;&lt;keyword&gt;Aged&lt;/keyword&gt;&lt;keyword&gt;Aged, 80 and over&lt;/keyword&gt;&lt;keyword&gt;Female&lt;/keyword&gt;&lt;keyword&gt;General Practitioners&lt;/keyword&gt;&lt;keyword&gt;Humans&lt;/keyword&gt;&lt;keyword&gt;Logistic Models&lt;/keyword&gt;&lt;keyword&gt;Male&lt;/keyword&gt;&lt;keyword&gt;Memory&lt;/keyword&gt;&lt;keyword&gt;Middle Aged&lt;/keyword&gt;&lt;keyword&gt;Multivariate Analysis&lt;/keyword&gt;&lt;keyword&gt;Patient Education as Topic&lt;/keyword&gt;&lt;keyword&gt;Patients&lt;/keyword&gt;&lt;keyword&gt;Physician-Patient Relations&lt;/keyword&gt;&lt;keyword&gt;Prospective Studies&lt;/keyword&gt;&lt;keyword&gt;Risk Factors&lt;/keyword&gt;&lt;keyword&gt;Slovenia&lt;/keyword&gt;&lt;keyword&gt;Social Class&lt;/keyword&gt;&lt;keyword&gt;Surveys and Questionnaires&lt;/keyword&gt;&lt;keyword&gt;Time Factors&lt;/keyword&gt;&lt;keyword&gt;Urban Health Services&lt;/keyword&gt;&lt;/keywords&gt;&lt;urls&gt;&lt;related-urls&gt;&lt;url&gt;https://www.ncbi.nlm.nih.gov/pubmed/22204743&lt;/url&gt;&lt;/related-urls&gt;&lt;/urls&gt;&lt;isbn&gt;1471-2296&lt;/isbn&gt;&lt;custom2&gt;PMC3264522&lt;/custom2&gt;&lt;titles&gt;&lt;title&gt;What factors affect patients&amp;apos; recall of general practitioners&amp;apos; advice?&lt;/title&gt;&lt;secondary-title&gt;BMC Fam Pract&lt;/secondary-title&gt;&lt;/titles&gt;&lt;pages&gt;141&lt;/pages&gt;&lt;contributors&gt;&lt;authors&gt;&lt;author&gt;Selic, P.&lt;/author&gt;&lt;author&gt;Svab, I.&lt;/author&gt;&lt;author&gt;Repolusk, M.&lt;/author&gt;&lt;author&gt;Gucek, N. K.&lt;/author&gt;&lt;/authors&gt;&lt;/contributors&gt;&lt;edition&gt;2011/12/28&lt;/edition&gt;&lt;language&gt;eng&lt;/language&gt;&lt;added-date format="utc"&gt;1557918614&lt;/added-date&gt;&lt;ref-type name="Journal Article"&gt;17&lt;/ref-type&gt;&lt;rec-number&gt;92&lt;/rec-number&gt;&lt;last-updated-date format="utc"&gt;1557918614&lt;/last-updated-date&gt;&lt;accession-num&gt;22204743&lt;/accession-num&gt;&lt;electronic-resource-num&gt;10.1186/1471-2296-12-141&lt;/electronic-resource-num&gt;&lt;volume&gt;12&lt;/volume&gt;&lt;/record&gt;&lt;/Cite&gt;&lt;/EndNote&gt;</w:instrText>
      </w:r>
      <w:r>
        <w:fldChar w:fldCharType="separate"/>
      </w:r>
      <w:r w:rsidR="00231422">
        <w:rPr>
          <w:noProof/>
        </w:rPr>
        <w:t>(161)</w:t>
      </w:r>
      <w:r>
        <w:fldChar w:fldCharType="end"/>
      </w:r>
      <w:r>
        <w:t xml:space="preserve">.  As such, watching the video on GORD may have </w:t>
      </w:r>
      <w:r w:rsidR="00CD2446">
        <w:t>reduced</w:t>
      </w:r>
      <w:r>
        <w:t xml:space="preserve"> the control group’s recall of the bowel preparation information they had previously received.  Its utility as a blinding aid is also questionable, as participants would have known they were taking part in a bowel preparation study, to which this was unrelated.  Although there was an observed significant difference in terms of bowel </w:t>
      </w:r>
      <w:r w:rsidRPr="00FA5816">
        <w:t>prep</w:t>
      </w:r>
      <w:r>
        <w:t>aration</w:t>
      </w:r>
      <w:r w:rsidRPr="00FA5816">
        <w:t xml:space="preserve"> adequacy, there was no significant difference in ADR demonstrated in either study</w:t>
      </w:r>
      <w:r>
        <w:fldChar w:fldCharType="begin"/>
      </w:r>
      <w:r w:rsidR="00E9739D">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fldChar w:fldCharType="separate"/>
      </w:r>
      <w:r w:rsidR="00231422">
        <w:rPr>
          <w:noProof/>
        </w:rPr>
        <w:t>(152)</w:t>
      </w:r>
      <w:r>
        <w:fldChar w:fldCharType="end"/>
      </w:r>
      <w:r w:rsidRPr="00FA5816">
        <w:t xml:space="preserve">.  </w:t>
      </w:r>
    </w:p>
    <w:p w14:paraId="3065E07D" w14:textId="2A9B6948" w:rsidR="00CD2446" w:rsidRDefault="00490C1A" w:rsidP="006E468C">
      <w:pPr>
        <w:spacing w:line="360" w:lineRule="auto"/>
        <w:jc w:val="both"/>
      </w:pPr>
      <w:r>
        <w:t xml:space="preserve">Although studies have demonstrated the benefit of videos, the </w:t>
      </w:r>
      <w:r w:rsidR="00186438">
        <w:t>way</w:t>
      </w:r>
      <w:r>
        <w:t xml:space="preserve"> they are provided has also been investigated.  Jeon conducted an RCT assessing the effect of educational videos that are provided via a mobile phone device.  Two videos were provided to the intervention group, each of which was two minutes long.  The first described the diet, and the second the bowel preparation.  The control group had a significantly higher mean age and weight.  Both have been demonstrated to be risk factors for poor preparation and adenoma development</w:t>
      </w:r>
      <w:r w:rsidR="0004168B">
        <w:t xml:space="preserve"> </w:t>
      </w:r>
      <w:r w:rsidR="0004168B">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04168B">
        <w:fldChar w:fldCharType="separate"/>
      </w:r>
      <w:r w:rsidR="00231422">
        <w:rPr>
          <w:noProof/>
        </w:rPr>
        <w:t>(156)</w:t>
      </w:r>
      <w:r w:rsidR="0004168B">
        <w:fldChar w:fldCharType="end"/>
      </w:r>
      <w:r>
        <w:t xml:space="preserve">.  </w:t>
      </w:r>
    </w:p>
    <w:p w14:paraId="4AE984F0" w14:textId="08889A48" w:rsidR="00CD2446" w:rsidRDefault="00490C1A" w:rsidP="006E468C">
      <w:pPr>
        <w:spacing w:line="360" w:lineRule="auto"/>
        <w:jc w:val="both"/>
      </w:pPr>
      <w:r>
        <w:t>The primary endpoint was not met</w:t>
      </w:r>
      <w:r w:rsidR="00431024">
        <w:t xml:space="preserve">, with equivalent rates of adequate preparation between the groups.  The mean OBPS was significantly lower, however, in the intervention group.  The improvement in preparation was specifically noted to be </w:t>
      </w:r>
      <w:r w:rsidR="00CD2446">
        <w:t>greater</w:t>
      </w:r>
      <w:r w:rsidR="00431024">
        <w:t xml:space="preserve"> in the younger age group (&lt;40)</w:t>
      </w:r>
      <w:r w:rsidR="00D14024">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D14024">
        <w:fldChar w:fldCharType="separate"/>
      </w:r>
      <w:r w:rsidR="00231422">
        <w:rPr>
          <w:noProof/>
        </w:rPr>
        <w:t>(156)</w:t>
      </w:r>
      <w:r w:rsidR="00D14024">
        <w:fldChar w:fldCharType="end"/>
      </w:r>
      <w:r w:rsidR="00431024">
        <w:t>. The authors postulate this would be related to the greater familiarity with mobile phone usage. It is not documented who within the intervention group watched the videos.  Provision of videos does not necessarily eq</w:t>
      </w:r>
      <w:r w:rsidR="00637300">
        <w:t>uate to adherence</w:t>
      </w:r>
      <w:r w:rsidR="00431024">
        <w:t>, and this is a significant limit</w:t>
      </w:r>
      <w:r w:rsidR="00DF34B2">
        <w:t>at</w:t>
      </w:r>
      <w:r w:rsidR="00431024">
        <w:t xml:space="preserve">ion of the study, potentially explaining the lack of effect. Compliance with the preparation regime was noted to be equivalent between the groups, although this was self-reported using a non-validated scale. </w:t>
      </w:r>
      <w:r w:rsidR="00510AEE">
        <w:t xml:space="preserve">The polyp detection rate was also higher in the control </w:t>
      </w:r>
      <w:r w:rsidR="00186438">
        <w:t>group;</w:t>
      </w:r>
      <w:r w:rsidR="00510AEE">
        <w:t xml:space="preserve"> however, this may be somewhat skewed by the differences in the two groups</w:t>
      </w:r>
      <w:r w:rsidR="00D14024">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D14024">
        <w:fldChar w:fldCharType="separate"/>
      </w:r>
      <w:r w:rsidR="00231422">
        <w:rPr>
          <w:noProof/>
        </w:rPr>
        <w:t>(156)</w:t>
      </w:r>
      <w:r w:rsidR="00D14024">
        <w:fldChar w:fldCharType="end"/>
      </w:r>
      <w:r w:rsidR="00510AEE">
        <w:t>.</w:t>
      </w:r>
      <w:r w:rsidR="00431024">
        <w:t xml:space="preserve"> </w:t>
      </w:r>
    </w:p>
    <w:p w14:paraId="4D8148A8" w14:textId="20EFABBB" w:rsidR="000C5DBD" w:rsidRDefault="00431024" w:rsidP="006E468C">
      <w:pPr>
        <w:spacing w:line="360" w:lineRule="auto"/>
        <w:jc w:val="both"/>
      </w:pPr>
      <w:r>
        <w:t>Unlike other educational studies, the purgative used was a very low volume preparation</w:t>
      </w:r>
      <w:r w:rsidR="00637300">
        <w:t xml:space="preserve"> (1L PEG)</w:t>
      </w:r>
      <w:r>
        <w:t>.  Although demonstrated to be equivalent to 2L PEG, it is still novel and which groups would benefit most by using it, ha</w:t>
      </w:r>
      <w:r w:rsidR="00B929C0">
        <w:t>ve</w:t>
      </w:r>
      <w:r>
        <w:t xml:space="preserve"> not been defined</w:t>
      </w:r>
      <w:r w:rsidR="0004168B">
        <w:t xml:space="preserve"> </w:t>
      </w:r>
      <w:r w:rsidR="0004168B">
        <w:fldChar w:fldCharType="begin">
          <w:fldData xml:space="preserve">PEVuZE5vdGU+PENpdGU+PEF1dGhvcj5CaXNzY2hvcHM8L0F1dGhvcj48WWVhcj4yMDE5PC9ZZWFy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</w:fldData>
        </w:fldChar>
      </w:r>
      <w:r w:rsidR="00E9739D">
        <w:instrText xml:space="preserve"> ADDIN EN.CITE </w:instrText>
      </w:r>
      <w:r w:rsidR="00E9739D">
        <w:fldChar w:fldCharType="begin">
          <w:fldData xml:space="preserve">PEVuZE5vdGU+PENpdGU+PEF1dGhvcj5CaXNzY2hvcHM8L0F1dGhvcj48WWVhcj4yMDE5PC9ZZWFy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</w:fldData>
        </w:fldChar>
      </w:r>
      <w:r w:rsidR="00E9739D">
        <w:instrText xml:space="preserve"> ADDIN EN.CITE.DATA </w:instrText>
      </w:r>
      <w:r w:rsidR="00E9739D">
        <w:fldChar w:fldCharType="end"/>
      </w:r>
      <w:r w:rsidR="0004168B">
        <w:fldChar w:fldCharType="separate"/>
      </w:r>
      <w:r w:rsidR="00231422">
        <w:rPr>
          <w:noProof/>
        </w:rPr>
        <w:t>(164)</w:t>
      </w:r>
      <w:r w:rsidR="0004168B">
        <w:fldChar w:fldCharType="end"/>
      </w:r>
      <w:r>
        <w:t>.  Of note, this study also did not characterise the groups in terms of risk factors for poor preparation and time from educational intervention to procedure, both of which are significant confounders to bowel preparation quality</w:t>
      </w:r>
      <w:r w:rsidR="00D14024">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D14024">
        <w:fldChar w:fldCharType="separate"/>
      </w:r>
      <w:r w:rsidR="00231422">
        <w:rPr>
          <w:noProof/>
        </w:rPr>
        <w:t>(156)</w:t>
      </w:r>
      <w:r w:rsidR="00D14024">
        <w:fldChar w:fldCharType="end"/>
      </w:r>
      <w:r>
        <w:t>.</w:t>
      </w:r>
    </w:p>
    <w:p w14:paraId="0CD182FF" w14:textId="2B641755" w:rsidR="00431024" w:rsidRDefault="00431024" w:rsidP="00B90757">
      <w:pPr>
        <w:spacing w:before="240" w:line="360" w:lineRule="auto"/>
        <w:jc w:val="both"/>
      </w:pPr>
      <w:r>
        <w:t xml:space="preserve">An attempt to combine the beneficial effects of different educational interventions was conducted by Garg </w:t>
      </w:r>
      <w:r w:rsidR="00441B60">
        <w:t>and colleagues</w:t>
      </w:r>
      <w:r>
        <w:t xml:space="preserve">.  </w:t>
      </w:r>
      <w:r w:rsidR="00510AEE">
        <w:t xml:space="preserve"> No significant differences were noted between the groups, however</w:t>
      </w:r>
      <w:r w:rsidR="00DF34B2">
        <w:t>,</w:t>
      </w:r>
      <w:r w:rsidR="00510AEE">
        <w:t xml:space="preserve"> several risk factors for poor bowel preparation were not included.</w:t>
      </w:r>
      <w:r w:rsidR="002670D5">
        <w:t xml:space="preserve"> </w:t>
      </w:r>
      <w:r w:rsidR="00F02042">
        <w:t>The author describe</w:t>
      </w:r>
      <w:r w:rsidR="00DF34B2">
        <w:t>s</w:t>
      </w:r>
      <w:r w:rsidR="00F02042">
        <w:t xml:space="preserve"> the bowel preparation quality was significantly improved in the intervention group compared to the control (p = 0.02)</w:t>
      </w:r>
      <w:r w:rsidR="00D14024">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D14024">
        <w:fldChar w:fldCharType="separate"/>
      </w:r>
      <w:r w:rsidR="00231422">
        <w:rPr>
          <w:noProof/>
        </w:rPr>
        <w:t>(158)</w:t>
      </w:r>
      <w:r w:rsidR="00D14024">
        <w:fldChar w:fldCharType="end"/>
      </w:r>
      <w:r w:rsidR="00F02042">
        <w:t xml:space="preserve">. </w:t>
      </w:r>
      <w:r w:rsidR="00F02042">
        <w:lastRenderedPageBreak/>
        <w:t>Recalculating their outcomes reveals that this statistical calculation incorporated both &lt;75% and 75-90%</w:t>
      </w:r>
      <w:r w:rsidR="00B90757">
        <w:t xml:space="preserve"> mucosal surface seen,</w:t>
      </w:r>
      <w:r w:rsidR="00F02042">
        <w:t xml:space="preserve"> compared with &gt;90%.  If the alternative calculation of 75-90% and &gt;90% is compared </w:t>
      </w:r>
      <w:r w:rsidR="00DF34B2">
        <w:t xml:space="preserve">to </w:t>
      </w:r>
      <w:r w:rsidR="00F02042">
        <w:t>the &lt;75%, the statistically significant difference no longer exists.  Similar calculation</w:t>
      </w:r>
      <w:r w:rsidR="00510AEE">
        <w:t>s</w:t>
      </w:r>
      <w:r w:rsidR="00F02042">
        <w:t xml:space="preserve"> were undertaken between the segments separated into right and left</w:t>
      </w:r>
      <w:r w:rsidR="00510AEE">
        <w:t xml:space="preserve"> colon.  The number of polyps detected was greater in the intervention group, which reached statistical significance for advanced polyps.  This study is significantly limited by the grading scale employed, and </w:t>
      </w:r>
      <w:r w:rsidR="00DF34B2">
        <w:t>how</w:t>
      </w:r>
      <w:r w:rsidR="00510AEE">
        <w:t xml:space="preserve"> the results are presented.  </w:t>
      </w:r>
      <w:r w:rsidR="00424B42">
        <w:t xml:space="preserve">The </w:t>
      </w:r>
      <w:r w:rsidR="00510AEE">
        <w:t xml:space="preserve">Aronchick grading scale, although ubiquitous, </w:t>
      </w:r>
      <w:r w:rsidR="00B929C0">
        <w:t>has not been</w:t>
      </w:r>
      <w:r w:rsidR="00510AEE">
        <w:t xml:space="preserve"> extensively validated, and the segmental use of Aronchick grading</w:t>
      </w:r>
      <w:r w:rsidR="00B929C0">
        <w:t>, specifically,</w:t>
      </w:r>
      <w:r w:rsidR="00510AEE">
        <w:t xml:space="preserve"> has</w:t>
      </w:r>
      <w:r w:rsidR="00B90757">
        <w:t xml:space="preserve"> had</w:t>
      </w:r>
      <w:r w:rsidR="00510AEE">
        <w:t xml:space="preserve"> no validat</w:t>
      </w:r>
      <w:r w:rsidR="00B90757">
        <w:t>ion</w:t>
      </w:r>
      <w:r w:rsidR="00510AEE">
        <w:t>.  The sample size in this group is relatively small compared to other educational studies</w:t>
      </w:r>
      <w:r w:rsidR="00637300">
        <w:t>, limiting the sufficiency of its power</w:t>
      </w:r>
      <w:r w:rsidR="00510AEE">
        <w:t xml:space="preserve">.  It could </w:t>
      </w:r>
      <w:r w:rsidR="00DF34B2">
        <w:t xml:space="preserve">be </w:t>
      </w:r>
      <w:r w:rsidR="00510AEE">
        <w:t xml:space="preserve">expected that such an intensive intervention </w:t>
      </w:r>
      <w:r w:rsidR="00B929C0">
        <w:t>may</w:t>
      </w:r>
      <w:r w:rsidR="00510AEE">
        <w:t xml:space="preserve"> require a smaller size</w:t>
      </w:r>
      <w:r w:rsidR="00B929C0">
        <w:t xml:space="preserve"> to demonstrate a significant difference</w:t>
      </w:r>
      <w:r w:rsidR="00510AEE">
        <w:t>. However, this would be better assessed using a more reliable scale.  The placebo in this study is also somewhat limited.  It appears that the control group did not receive standard written instructions, something that could be viewed as a potential nocebo.  Comparison of an intensive educational regime would be better compared with a less, albeit, somewhat intensive education, such as an educational video</w:t>
      </w:r>
      <w:r w:rsidR="00B90757">
        <w:t xml:space="preserve"> alone, with a similar study design to that used by Andrealli (see </w:t>
      </w:r>
      <w:r w:rsidR="00B90757" w:rsidRPr="00424B42">
        <w:rPr>
          <w:b/>
          <w:bCs/>
        </w:rPr>
        <w:fldChar w:fldCharType="begin"/>
      </w:r>
      <w:r w:rsidR="00B90757" w:rsidRPr="00424B42">
        <w:rPr>
          <w:b/>
          <w:bCs/>
        </w:rPr>
        <w:instrText xml:space="preserve"> REF _Ref80882746 \h </w:instrText>
      </w:r>
      <w:r w:rsidR="00424B42">
        <w:rPr>
          <w:b/>
          <w:bCs/>
        </w:rPr>
        <w:instrText xml:space="preserve"> \* MERGEFORMAT </w:instrText>
      </w:r>
      <w:r w:rsidR="00B90757" w:rsidRPr="00424B42">
        <w:rPr>
          <w:b/>
          <w:bCs/>
        </w:rPr>
      </w:r>
      <w:r w:rsidR="00B90757" w:rsidRPr="00424B42">
        <w:rPr>
          <w:b/>
          <w:bCs/>
        </w:rPr>
        <w:fldChar w:fldCharType="separate"/>
      </w:r>
      <w:r w:rsidR="006A0E8C" w:rsidRPr="006A0E8C">
        <w:rPr>
          <w:b/>
          <w:bCs/>
        </w:rPr>
        <w:t>Visual aids</w:t>
      </w:r>
      <w:r w:rsidR="00B90757" w:rsidRPr="00424B42">
        <w:rPr>
          <w:b/>
          <w:bCs/>
        </w:rPr>
        <w:fldChar w:fldCharType="end"/>
      </w:r>
      <w:r w:rsidR="00B90757">
        <w:t>)</w:t>
      </w:r>
      <w:r w:rsidR="00892AC8" w:rsidRPr="00892AC8">
        <w:t xml:space="preserve"> </w:t>
      </w:r>
      <w:r w:rsidR="00892AC8">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892AC8">
        <w:fldChar w:fldCharType="separate"/>
      </w:r>
      <w:r w:rsidR="00231422">
        <w:rPr>
          <w:noProof/>
        </w:rPr>
        <w:t>(158)</w:t>
      </w:r>
      <w:r w:rsidR="00892AC8">
        <w:fldChar w:fldCharType="end"/>
      </w:r>
      <w:r w:rsidR="00510AEE">
        <w:t>.</w:t>
      </w:r>
    </w:p>
    <w:p w14:paraId="31AE1258" w14:textId="39DFEC8C" w:rsidR="00B929C0" w:rsidRDefault="00B929C0" w:rsidP="006E468C">
      <w:pPr>
        <w:spacing w:line="360" w:lineRule="auto"/>
        <w:jc w:val="both"/>
      </w:pPr>
      <w:r w:rsidRPr="00FA5816">
        <w:t>L</w:t>
      </w:r>
      <w:r>
        <w:t>iu</w:t>
      </w:r>
      <w:r w:rsidRPr="00FA5816">
        <w:t xml:space="preserve"> </w:t>
      </w:r>
      <w:r w:rsidR="00441B60">
        <w:t>and colleagues</w:t>
      </w:r>
      <w:r w:rsidRPr="00FA5816">
        <w:t xml:space="preserve"> conducted a further RCT in a Chinese population using an educational video.  </w:t>
      </w:r>
      <w:r>
        <w:t>This study demonstrated a significant improvement in bowel preparation (90% in the intervention group compared with 75.1% in the control group)</w:t>
      </w:r>
      <w:r w:rsidR="00D14024">
        <w:fldChar w:fldCharType="begin"/>
      </w:r>
      <w:r w:rsidR="00E9739D">
        <w:instrText xml:space="preserve"> ADDIN EN.CITE &lt;EndNote&gt;&lt;Cite&gt;&lt;Author&gt;Liu&lt;/Author&gt;&lt;Year&gt;2018&lt;/Year&gt;&lt;RecNum&gt;0&lt;/RecNum&gt;&lt;IDText&gt;Educational Video Followed by Retelling Bowel Preparation Process to Improve Colonoscopy Bowel Preparation Quality: A Prospective Nursing Intervention Study&lt;/IDText&gt;&lt;DisplayText&gt;(153)&lt;/DisplayText&gt;&lt;record&gt;&lt;dates&gt;&lt;pub-dates&gt;&lt;date&gt;Aug&lt;/date&gt;&lt;/pub-dates&gt;&lt;year&gt;2018&lt;/year&gt;&lt;/dates&gt;&lt;keywords&gt;&lt;keyword&gt;Adult&lt;/keyword&gt;&lt;keyword&gt;Aged&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rospective Studies&lt;/keyword&gt;&lt;keyword&gt;Videotape Recording&lt;/keyword&gt;&lt;/keywords&gt;&lt;urls&gt;&lt;related-urls&gt;&lt;url&gt;https://www.ncbi.nlm.nih.gov/pubmed/30158512&lt;/url&gt;&lt;/related-urls&gt;&lt;/urls&gt;&lt;isbn&gt;1643-3750&lt;/isbn&gt;&lt;custom2&gt;PMC6128185&lt;/custom2&gt;&lt;titles&gt;&lt;title&gt;Educational Video Followed by Retelling Bowel Preparation Process to Improve Colonoscopy Bowel Preparation Quality: A Prospective Nursing Intervention Study&lt;/title&gt;&lt;secondary-title&gt;Med Sci Monit&lt;/secondary-title&gt;&lt;/titles&gt;&lt;pages&gt;6029-6037&lt;/pages&gt;&lt;contributors&gt;&lt;authors&gt;&lt;author&gt;Liu, C.&lt;/author&gt;&lt;author&gt;Song, X.&lt;/author&gt;&lt;author&gt;Hao, H.&lt;/author&gt;&lt;/authors&gt;&lt;/contributors&gt;&lt;edition&gt;2018/08/30&lt;/edition&gt;&lt;language&gt;eng&lt;/language&gt;&lt;added-date format="utc"&gt;1607524765&lt;/added-date&gt;&lt;ref-type name="Journal Article"&gt;17&lt;/ref-type&gt;&lt;rec-number&gt;175&lt;/rec-number&gt;&lt;last-updated-date format="utc"&gt;1607524765&lt;/last-updated-date&gt;&lt;accession-num&gt;30158512&lt;/accession-num&gt;&lt;electronic-resource-num&gt;10.12659/MSM.909572&lt;/electronic-resource-num&gt;&lt;volume&gt;24&lt;/volume&gt;&lt;/record&gt;&lt;/Cite&gt;&lt;/EndNote&gt;</w:instrText>
      </w:r>
      <w:r w:rsidR="00D14024">
        <w:fldChar w:fldCharType="separate"/>
      </w:r>
      <w:r w:rsidR="00231422">
        <w:rPr>
          <w:noProof/>
        </w:rPr>
        <w:t>(153)</w:t>
      </w:r>
      <w:r w:rsidR="00D14024">
        <w:fldChar w:fldCharType="end"/>
      </w:r>
      <w:r>
        <w:t>.  Although this study demonstrated the superiority of improved education in bowel preparation, the educational intervention was intensive.  Participants who were randomised to the intervention both watched the educational video, then had to “retell” aspects of the video back to the researchers.  This continued until they could retell the whole process</w:t>
      </w:r>
      <w:r w:rsidR="006B22EB">
        <w:t>,</w:t>
      </w:r>
      <w:r>
        <w:t xml:space="preserve"> with explanations provided by the researcher</w:t>
      </w:r>
      <w:r w:rsidR="006B22EB">
        <w:t xml:space="preserve"> to clarify any participant misunderstandings.</w:t>
      </w:r>
      <w:r>
        <w:t xml:space="preserve"> It is unclear what provided the benefit, the retelling of the instructions, or the video itself.  As, if no video was involved, the researcher would still have provided tuition till full understanding was achieved, which indicates that this study is more an assessment of direct face-to-face education than an assessment of the utility of an educational video</w:t>
      </w:r>
      <w:r w:rsidR="006B22EB">
        <w:t xml:space="preserve"> itself</w:t>
      </w:r>
      <w:r>
        <w:fldChar w:fldCharType="begin"/>
      </w:r>
      <w:r w:rsidR="00E9739D">
        <w:instrText xml:space="preserve"> ADDIN EN.CITE &lt;EndNote&gt;&lt;Cite&gt;&lt;Author&gt;Liu&lt;/Author&gt;&lt;Year&gt;2018&lt;/Year&gt;&lt;RecNum&gt;0&lt;/RecNum&gt;&lt;IDText&gt;Educational Video Followed by Retelling Bowel Preparation Process to Improve Colonoscopy Bowel Preparation Quality: A Prospective Nursing Intervention Study&lt;/IDText&gt;&lt;DisplayText&gt;(153)&lt;/DisplayText&gt;&lt;record&gt;&lt;dates&gt;&lt;pub-dates&gt;&lt;date&gt;Aug&lt;/date&gt;&lt;/pub-dates&gt;&lt;year&gt;2018&lt;/year&gt;&lt;/dates&gt;&lt;keywords&gt;&lt;keyword&gt;Adult&lt;/keyword&gt;&lt;keyword&gt;Aged&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rospective Studies&lt;/keyword&gt;&lt;keyword&gt;Videotape Recording&lt;/keyword&gt;&lt;/keywords&gt;&lt;urls&gt;&lt;related-urls&gt;&lt;url&gt;https://www.ncbi.nlm.nih.gov/pubmed/30158512&lt;/url&gt;&lt;/related-urls&gt;&lt;/urls&gt;&lt;isbn&gt;1643-3750&lt;/isbn&gt;&lt;custom2&gt;PMC6128185&lt;/custom2&gt;&lt;titles&gt;&lt;title&gt;Educational Video Followed by Retelling Bowel Preparation Process to Improve Colonoscopy Bowel Preparation Quality: A Prospective Nursing Intervention Study&lt;/title&gt;&lt;secondary-title&gt;Med Sci Monit&lt;/secondary-title&gt;&lt;/titles&gt;&lt;pages&gt;6029-6037&lt;/pages&gt;&lt;contributors&gt;&lt;authors&gt;&lt;author&gt;Liu, C.&lt;/author&gt;&lt;author&gt;Song, X.&lt;/author&gt;&lt;author&gt;Hao, H.&lt;/author&gt;&lt;/authors&gt;&lt;/contributors&gt;&lt;edition&gt;2018/08/30&lt;/edition&gt;&lt;language&gt;eng&lt;/language&gt;&lt;added-date format="utc"&gt;1607524765&lt;/added-date&gt;&lt;ref-type name="Journal Article"&gt;17&lt;/ref-type&gt;&lt;rec-number&gt;175&lt;/rec-number&gt;&lt;last-updated-date format="utc"&gt;1607524765&lt;/last-updated-date&gt;&lt;accession-num&gt;30158512&lt;/accession-num&gt;&lt;electronic-resource-num&gt;10.12659/MSM.909572&lt;/electronic-resource-num&gt;&lt;volume&gt;24&lt;/volume&gt;&lt;/record&gt;&lt;/Cite&gt;&lt;/EndNote&gt;</w:instrText>
      </w:r>
      <w:r>
        <w:fldChar w:fldCharType="separate"/>
      </w:r>
      <w:r w:rsidR="00231422">
        <w:rPr>
          <w:noProof/>
        </w:rPr>
        <w:t>(153)</w:t>
      </w:r>
      <w:r>
        <w:fldChar w:fldCharType="end"/>
      </w:r>
      <w:r>
        <w:t>.</w:t>
      </w:r>
    </w:p>
    <w:p w14:paraId="100D18F2" w14:textId="5E829A70" w:rsidR="00510AEE" w:rsidRDefault="00423AAB" w:rsidP="006E468C">
      <w:pPr>
        <w:spacing w:line="360" w:lineRule="auto"/>
        <w:jc w:val="both"/>
      </w:pPr>
      <w:r>
        <w:t>Bowel preparation for colonoscopy is challenging</w:t>
      </w:r>
      <w:r w:rsidR="00892AC8">
        <w:t xml:space="preserve"> with </w:t>
      </w:r>
      <w:r>
        <w:t>patients</w:t>
      </w:r>
      <w:r w:rsidR="00892AC8">
        <w:t xml:space="preserve"> often</w:t>
      </w:r>
      <w:r>
        <w:t xml:space="preserve"> describ</w:t>
      </w:r>
      <w:r w:rsidR="00892AC8">
        <w:t>ing</w:t>
      </w:r>
      <w:r>
        <w:t xml:space="preserve"> it as the worst part of the whole investigati</w:t>
      </w:r>
      <w:r w:rsidR="006B22EB">
        <w:t>ve process</w:t>
      </w:r>
      <w:r w:rsidR="00892AC8">
        <w:t>, limiting adherence</w:t>
      </w:r>
      <w:r w:rsidR="00892AC8">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Cwg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</w:fldData>
        </w:fldChar>
      </w:r>
      <w:r w:rsidR="00E9739D">
        <w:instrText xml:space="preserve"> ADDIN EN.CITE </w:instrText>
      </w:r>
      <w:r w:rsidR="00E9739D">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Cwg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</w:fldData>
        </w:fldChar>
      </w:r>
      <w:r w:rsidR="00E9739D">
        <w:instrText xml:space="preserve"> ADDIN EN.CITE.DATA </w:instrText>
      </w:r>
      <w:r w:rsidR="00E9739D">
        <w:fldChar w:fldCharType="end"/>
      </w:r>
      <w:r w:rsidR="00892AC8">
        <w:fldChar w:fldCharType="separate"/>
      </w:r>
      <w:r w:rsidR="00231422">
        <w:rPr>
          <w:noProof/>
        </w:rPr>
        <w:t>(108, 109, 112, 165)</w:t>
      </w:r>
      <w:r w:rsidR="00892AC8">
        <w:fldChar w:fldCharType="end"/>
      </w:r>
      <w:r>
        <w:t xml:space="preserve">.  Educational interventions to specifically target aspects of the regime have not been broadly assessed. A somewhat nominally determined assessment of an educational video to assist in dietary adherence was conducted by Rice </w:t>
      </w:r>
      <w:r w:rsidR="00441B60">
        <w:t>and colleagues</w:t>
      </w:r>
      <w:r>
        <w:t xml:space="preserve">.  Participants were not informed that they were involved in a study, but the intervention group were provided with a link to an educational video on dietary </w:t>
      </w:r>
      <w:r w:rsidR="00334643">
        <w:t xml:space="preserve">changes </w:t>
      </w:r>
      <w:r w:rsidR="00DF34B2">
        <w:t>before</w:t>
      </w:r>
      <w:r w:rsidR="00334643">
        <w:t xml:space="preserve"> colonoscopy. Demographic and risk factor profile was equivalent between the two groups.  </w:t>
      </w:r>
      <w:r w:rsidR="00417644">
        <w:t xml:space="preserve">Video </w:t>
      </w:r>
      <w:r w:rsidR="00417644">
        <w:lastRenderedPageBreak/>
        <w:t>uptake in the intervention group was tracked by monitoring the view counter of the video.  This exceeded the number of participants in the intervention arm, which could indicate that the video was watched multiple times by individual participants.  A difference in bowel preparation quality was not demonstrated by this study</w:t>
      </w:r>
      <w:r w:rsidR="00D14024">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 </w:instrText>
      </w:r>
      <w:r w:rsidR="00E9739D">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DATA </w:instrText>
      </w:r>
      <w:r w:rsidR="00E9739D">
        <w:fldChar w:fldCharType="end"/>
      </w:r>
      <w:r w:rsidR="00D14024">
        <w:fldChar w:fldCharType="separate"/>
      </w:r>
      <w:r w:rsidR="00231422">
        <w:rPr>
          <w:noProof/>
        </w:rPr>
        <w:t>(157)</w:t>
      </w:r>
      <w:r w:rsidR="00D14024">
        <w:fldChar w:fldCharType="end"/>
      </w:r>
      <w:r w:rsidR="00417644">
        <w:t xml:space="preserve">.  This may be due to the small sample size producing a type </w:t>
      </w:r>
      <w:r w:rsidR="00892AC8">
        <w:t>2</w:t>
      </w:r>
      <w:r w:rsidR="00417644">
        <w:t xml:space="preserve"> error, but it may also indicate that an educational video aimed at only one aspect of a regime which is multifaceted, is insufficient to lead to improvement</w:t>
      </w:r>
      <w:r w:rsidR="00B82ED2">
        <w:t xml:space="preserve"> </w:t>
      </w:r>
      <w:r w:rsidR="00892AC8">
        <w:fldChar w:fldCharType="begin"/>
      </w:r>
      <w:r w:rsidR="00E9739D">
        <w:instrText xml:space="preserve"> ADDIN EN.CITE &lt;EndNote&gt;&lt;Cite&gt;&lt;Author&gt;Mascha&lt;/Author&gt;&lt;Year&gt;2018&lt;/Year&gt;&lt;RecNum&gt;0&lt;/RecNum&gt;&lt;IDText&gt;Significance, Errors, Power, and Sample Size: The Blocking and Tackling of Statistics&lt;/IDText&gt;&lt;DisplayText&gt;(166)&lt;/DisplayText&gt;&lt;record&gt;&lt;dates&gt;&lt;pub-dates&gt;&lt;date&gt;02&lt;/date&gt;&lt;/pub-dates&gt;&lt;year&gt;2018&lt;/year&gt;&lt;/dates&gt;&lt;keywords&gt;&lt;keyword&gt;Data Interpretation, Statistical&lt;/keyword&gt;&lt;keyword&gt;Humans&lt;/keyword&gt;&lt;keyword&gt;Normal Distribution&lt;/keyword&gt;&lt;keyword&gt;Probability&lt;/keyword&gt;&lt;keyword&gt;Research Design&lt;/keyword&gt;&lt;keyword&gt;Sample Size&lt;/keyword&gt;&lt;/keywords&gt;&lt;urls&gt;&lt;related-urls&gt;&lt;url&gt;https://www.ncbi.nlm.nih.gov/pubmed/29346210&lt;/url&gt;&lt;/related-urls&gt;&lt;/urls&gt;&lt;isbn&gt;1526-7598&lt;/isbn&gt;&lt;titles&gt;&lt;title&gt;Significance, Errors, Power, and Sample Size: The Blocking and Tackling of Statistics&lt;/title&gt;&lt;secondary-title&gt;Anesth Analg&lt;/secondary-title&gt;&lt;/titles&gt;&lt;pages&gt;691-698&lt;/pages&gt;&lt;number&gt;2&lt;/number&gt;&lt;contributors&gt;&lt;authors&gt;&lt;author&gt;Mascha, E. J.&lt;/author&gt;&lt;author&gt;Vetter, T. R.&lt;/author&gt;&lt;/authors&gt;&lt;/contributors&gt;&lt;language&gt;eng&lt;/language&gt;&lt;added-date format="utc"&gt;1632831735&lt;/added-date&gt;&lt;ref-type name="Journal Article"&gt;17&lt;/ref-type&gt;&lt;auth-address&gt;From the Departments of Quantitative Health Sciences and Outcomes Research, Cleveland Clinic, Cleveland, Ohio. Department of Surgery and Perioperative Care, Dell Medical School at the University of Texas at Austin, Austin, Texas.&lt;/auth-address&gt;&lt;rec-number&gt;248&lt;/rec-number&gt;&lt;last-updated-date format="utc"&gt;1632831735&lt;/last-updated-date&gt;&lt;accession-num&gt;29346210&lt;/accession-num&gt;&lt;electronic-resource-num&gt;10.1213/ANE.0000000000002741&lt;/electronic-resource-num&gt;&lt;volume&gt;126&lt;/volume&gt;&lt;/record&gt;&lt;/Cite&gt;&lt;/EndNote&gt;</w:instrText>
      </w:r>
      <w:r w:rsidR="00892AC8">
        <w:fldChar w:fldCharType="separate"/>
      </w:r>
      <w:r w:rsidR="00231422">
        <w:rPr>
          <w:noProof/>
        </w:rPr>
        <w:t>(166)</w:t>
      </w:r>
      <w:r w:rsidR="00892AC8">
        <w:fldChar w:fldCharType="end"/>
      </w:r>
      <w:r w:rsidR="00417644">
        <w:t xml:space="preserve">.  This study </w:t>
      </w:r>
      <w:r w:rsidR="00B90757">
        <w:t>recommended</w:t>
      </w:r>
      <w:r w:rsidR="00417644">
        <w:t xml:space="preserve"> a CLD</w:t>
      </w:r>
      <w:r w:rsidR="00B90757">
        <w:t xml:space="preserve"> for 24 hours prior to the examination</w:t>
      </w:r>
      <w:r w:rsidR="00417644">
        <w:t>.  This is known to be</w:t>
      </w:r>
      <w:r w:rsidR="00B82ED2">
        <w:t xml:space="preserve"> more</w:t>
      </w:r>
      <w:r w:rsidR="00417644">
        <w:t xml:space="preserve"> difficult to follow</w:t>
      </w:r>
      <w:r w:rsidR="00B82ED2">
        <w:t xml:space="preserve"> than an LRD</w:t>
      </w:r>
      <w:r w:rsidR="00417644">
        <w:t xml:space="preserve">, and the benefit </w:t>
      </w:r>
      <w:r w:rsidR="00DF34B2">
        <w:t>is</w:t>
      </w:r>
      <w:r w:rsidR="00417644">
        <w:t xml:space="preserve"> limited by studies demonstrating the equivalence of a</w:t>
      </w:r>
      <w:r w:rsidR="00DF34B2">
        <w:t>n</w:t>
      </w:r>
      <w:r w:rsidR="00417644">
        <w:t xml:space="preserve"> LRD</w:t>
      </w:r>
      <w:r w:rsidR="00B90757">
        <w:t xml:space="preserve"> </w:t>
      </w:r>
      <w:r w:rsidR="00892AC8">
        <w:fldChar w:fldCharType="begin"/>
      </w:r>
      <w:r w:rsidR="00E9739D">
        <w:instrText xml:space="preserve"> ADDIN EN.CITE &lt;EndNote&gt;&lt;Cite&gt;&lt;Author&gt;Nguyen&lt;/Author&gt;&lt;Year&gt;2016&lt;/Year&gt;&lt;RecNum&gt;0&lt;/RecNum&gt;&lt;IDText&gt;Low-residue versus clear liquid diet before colonoscopy: a meta-analysis of randomized, controlled trials&lt;/IDText&gt;&lt;DisplayText&gt;(127)&lt;/DisplayText&gt;&lt;record&gt;&lt;dates&gt;&lt;pub-dates&gt;&lt;date&gt;Mar&lt;/date&gt;&lt;/pub-dates&gt;&lt;year&gt;2016&lt;/year&gt;&lt;/dates&gt;&lt;keywords&gt;&lt;keyword&gt;Colonoscopy&lt;/keyword&gt;&lt;keyword&gt;Diet&lt;/keyword&gt;&lt;keyword&gt;Preoperative Care&lt;/keyword&gt;&lt;keyword&gt;Randomized Controlled Trials as Topic&lt;/keyword&gt;&lt;/keywords&gt;&lt;urls&gt;&lt;related-urls&gt;&lt;url&gt;https://www.ncbi.nlm.nih.gov/pubmed/26460222&lt;/url&gt;&lt;/related-urls&gt;&lt;/urls&gt;&lt;isbn&gt;1097-6779&lt;/isbn&gt;&lt;titles&gt;&lt;title&gt;Low-residue versus clear liquid diet before colonoscopy: a meta-analysis of randomized, controlled trials&lt;/title&gt;&lt;secondary-title&gt;Gastrointest Endosc&lt;/secondary-title&gt;&lt;/titles&gt;&lt;pages&gt;499-507.e1&lt;/pages&gt;&lt;number&gt;3&lt;/number&gt;&lt;contributors&gt;&lt;authors&gt;&lt;author&gt;Nguyen, D. L.&lt;/author&gt;&lt;author&gt;Jamal, M. M.&lt;/author&gt;&lt;author&gt;Nguyen, E. T.&lt;/author&gt;&lt;author&gt;Puli, S. R.&lt;/author&gt;&lt;author&gt;Bechtold, M. L.&lt;/author&gt;&lt;/authors&gt;&lt;/contributors&gt;&lt;edition&gt;2015/10/13&lt;/edition&gt;&lt;language&gt;eng&lt;/language&gt;&lt;added-date format="utc"&gt;1595970979&lt;/added-date&gt;&lt;ref-type name="Journal Article"&gt;17&lt;/ref-type&gt;&lt;rec-number&gt;126&lt;/rec-number&gt;&lt;last-updated-date format="utc"&gt;1595970979&lt;/last-updated-date&gt;&lt;accession-num&gt;26460222&lt;/accession-num&gt;&lt;electronic-resource-num&gt;10.1016/j.gie.2015.09.045&lt;/electronic-resource-num&gt;&lt;volume&gt;83&lt;/volume&gt;&lt;/record&gt;&lt;/Cite&gt;&lt;/EndNote&gt;</w:instrText>
      </w:r>
      <w:r w:rsidR="00892AC8">
        <w:fldChar w:fldCharType="separate"/>
      </w:r>
      <w:r w:rsidR="00231422">
        <w:rPr>
          <w:noProof/>
        </w:rPr>
        <w:t>(127)</w:t>
      </w:r>
      <w:r w:rsidR="00892AC8">
        <w:fldChar w:fldCharType="end"/>
      </w:r>
      <w:r w:rsidR="00417644">
        <w:t>.  This study did not explicitly assess the acceptability of the video or the perceived benefit that it could provide participants.  This is potentially useful information and could be telling, as an educational intervention is dependent on how effective the actual educational content is, and patient feedback in this area is invaluable</w:t>
      </w:r>
      <w:r w:rsidR="00702C18">
        <w:t xml:space="preserve"> </w:t>
      </w:r>
      <w:r w:rsidR="00702C18">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 </w:instrText>
      </w:r>
      <w:r w:rsidR="00E9739D">
        <w:fldChar w:fldCharType="begin">
          <w:fldData xml:space="preserve">PEVuZE5vdGU+PENpdGU+PEF1dGhvcj5SaWNlPC9BdXRob3I+PFllYXI+MjAxNjwvWWVhcj48UmVj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</w:fldData>
        </w:fldChar>
      </w:r>
      <w:r w:rsidR="00E9739D">
        <w:instrText xml:space="preserve"> ADDIN EN.CITE.DATA </w:instrText>
      </w:r>
      <w:r w:rsidR="00E9739D">
        <w:fldChar w:fldCharType="end"/>
      </w:r>
      <w:r w:rsidR="00702C18">
        <w:fldChar w:fldCharType="separate"/>
      </w:r>
      <w:r w:rsidR="00231422">
        <w:rPr>
          <w:noProof/>
        </w:rPr>
        <w:t>(157)</w:t>
      </w:r>
      <w:r w:rsidR="00702C18">
        <w:fldChar w:fldCharType="end"/>
      </w:r>
      <w:r w:rsidR="00417644">
        <w:t xml:space="preserve">. </w:t>
      </w:r>
    </w:p>
    <w:p w14:paraId="04D97637" w14:textId="089315E3" w:rsidR="00681EDE" w:rsidRDefault="00681EDE" w:rsidP="006E468C">
      <w:pPr>
        <w:spacing w:line="360" w:lineRule="auto"/>
        <w:jc w:val="both"/>
      </w:pPr>
      <w:r>
        <w:t>Two retrospective studies measured the effect of viewing an educational video on bowel preparation. Hayat demonstrated</w:t>
      </w:r>
      <w:r w:rsidR="00B929C0">
        <w:t>, in a cohort of first-time colonoscopies,</w:t>
      </w:r>
      <w:r>
        <w:t xml:space="preserve"> that there was a significant difference in bowel preparation in the group that viewed the educational video (98% vs 95%</w:t>
      </w:r>
      <w:r w:rsidR="00894D37">
        <w:t>,</w:t>
      </w:r>
      <w:r>
        <w:t xml:space="preserve"> p &lt;0.001)</w:t>
      </w:r>
      <w:r w:rsidR="00B82ED2">
        <w:t xml:space="preserve"> </w:t>
      </w:r>
      <w:r w:rsidR="00B82ED2">
        <w:fldChar w:fldCharType="begin"/>
      </w:r>
      <w:r w:rsidR="00231422">
        <w:instrText xml:space="preserve"> ADDIN EN.CITE &lt;EndNote&gt;&lt;Cite&gt;&lt;Author&gt;Hayat&lt;/Author&gt;&lt;Year&gt;2016&lt;/Year&gt;&lt;RecNum&gt;0&lt;/RecNum&gt;&lt;IDText&gt;Online Educational Video Improves Bowel Preparation and Reduces the Need for Repeat Colonoscopy Within Three Years&lt;/IDText&gt;&lt;DisplayText&gt;(154)&lt;/DisplayText&gt;&lt;record&gt;&lt;dates&gt;&lt;pub-dates&gt;&lt;date&gt;Nov&lt;/date&gt;&lt;/pub-dates&gt;&lt;year&gt;2016&lt;/year&gt;&lt;/dates&gt;&lt;keywords&gt;&lt;keyword&gt;Adenoma&lt;/keyword&gt;&lt;keyword&gt;Audiovisual Aids&lt;/keyword&gt;&lt;keyword&gt;Cathartics&lt;/keyword&gt;&lt;keyword&gt;Cohort Studies&lt;/keyword&gt;&lt;keyword&gt;Colonoscopy&lt;/keyword&gt;&lt;keyword&gt;Colorectal Neoplasms&lt;/keyword&gt;&lt;keyword&gt;Databases, Factual&lt;/keyword&gt;&lt;keyword&gt;Early Detection of Cancer&lt;/keyword&gt;&lt;keyword&gt;Female&lt;/keyword&gt;&lt;keyword&gt;Humans&lt;/keyword&gt;&lt;keyword&gt;Male&lt;/keyword&gt;&lt;keyword&gt;Middle Aged&lt;/keyword&gt;&lt;keyword&gt;Multivariate Analysis&lt;/keyword&gt;&lt;keyword&gt;Patient Education as Topic&lt;/keyword&gt;&lt;keyword&gt;Video Recording&lt;/keyword&gt;&lt;keyword&gt;Bowel preparation rates&lt;/keyword&gt;&lt;keyword&gt;Educational video&lt;/keyword&gt;&lt;keyword&gt;Outpatient colonoscopy&lt;/keyword&gt;&lt;keyword&gt;Screening colonoscopy&lt;/keyword&gt;&lt;/keywords&gt;&lt;urls&gt;&lt;related-urls&gt;&lt;url&gt;https://www.ncbi.nlm.nih.gov/pubmed/27393880&lt;/url&gt;&lt;/related-urls&gt;&lt;/urls&gt;&lt;isbn&gt;1555-7162&lt;/isbn&gt;&lt;titles&gt;&lt;title&gt;Online Educational Video Improves Bowel Preparation and Reduces the Need for Repeat Colonoscopy Within Three Years&lt;/title&gt;&lt;secondary-title&gt;Am J Med&lt;/secondary-title&gt;&lt;/titles&gt;&lt;pages&gt;1219.e1-1219.e9&lt;/pages&gt;&lt;number&gt;11&lt;/number&gt;&lt;contributors&gt;&lt;authors&gt;&lt;author&gt;Hayat, U.&lt;/author&gt;&lt;author&gt;Lee, P. J.&lt;/author&gt;&lt;author&gt;Lopez, R.&lt;/author&gt;&lt;author&gt;Vargo, J. J.&lt;/author&gt;&lt;author&gt;Rizk, M. K.&lt;/author&gt;&lt;/authors&gt;&lt;/contributors&gt;&lt;edition&gt;2016/07/06&lt;/edition&gt;&lt;language&gt;eng&lt;/language&gt;&lt;added-date format="utc"&gt;1540831072&lt;/added-date&gt;&lt;ref-type name="Journal Article"&gt;17&lt;/ref-type&gt;&lt;rec-number&gt;31&lt;/rec-number&gt;&lt;last-updated-date format="utc"&gt;1540831072&lt;/last-updated-date&gt;&lt;accession-num&gt;27393880&lt;/accession-num&gt;&lt;electronic-resource-num&gt;10.1016/j.amjmed.2016.06.011&lt;/electronic-resource-num&gt;&lt;volume&gt;129&lt;/volume&gt;&lt;/record&gt;&lt;/Cite&gt;&lt;/EndNote&gt;</w:instrText>
      </w:r>
      <w:r w:rsidR="00B82ED2">
        <w:fldChar w:fldCharType="separate"/>
      </w:r>
      <w:r w:rsidR="00231422">
        <w:rPr>
          <w:noProof/>
        </w:rPr>
        <w:t>(154)</w:t>
      </w:r>
      <w:r w:rsidR="00B82ED2">
        <w:fldChar w:fldCharType="end"/>
      </w:r>
      <w:r w:rsidR="00B929C0">
        <w:t>.</w:t>
      </w:r>
      <w:r>
        <w:t xml:space="preserve"> </w:t>
      </w:r>
      <w:r w:rsidR="00B929C0">
        <w:t>A</w:t>
      </w:r>
      <w:r>
        <w:t xml:space="preserve">lthough there were a higher number of adenomas seen in the educational video group, this was not significant.  Fatima </w:t>
      </w:r>
      <w:r w:rsidR="00B929C0">
        <w:t>investigated whether the proportion of an educational video watched affected preparation.</w:t>
      </w:r>
      <w:r>
        <w:t xml:space="preserve"> </w:t>
      </w:r>
      <w:r w:rsidR="00B929C0">
        <w:t>Patients were divided into four groups</w:t>
      </w:r>
      <w:r>
        <w:t xml:space="preserve"> </w:t>
      </w:r>
      <w:r w:rsidR="00B929C0">
        <w:t>depending on the proportion of the video that was</w:t>
      </w:r>
      <w:r>
        <w:t xml:space="preserve"> watched (group I</w:t>
      </w:r>
      <w:r w:rsidR="00B929C0">
        <w:t>/control</w:t>
      </w:r>
      <w:r>
        <w:t xml:space="preserve"> (</w:t>
      </w:r>
      <w:r w:rsidR="00B929C0">
        <w:t>did not watch the video</w:t>
      </w:r>
      <w:r>
        <w:t>) , II (&lt;50% of video watched), III (between 50-75% of video watched)</w:t>
      </w:r>
      <w:r w:rsidR="00E264D5">
        <w:t>,</w:t>
      </w:r>
      <w:r>
        <w:t xml:space="preserve"> and IV (&gt;75% of video watched)</w:t>
      </w:r>
      <w:r>
        <w:fldChar w:fldCharType="begin"/>
      </w:r>
      <w:r w:rsidR="00231422">
        <w:instrText xml:space="preserve"> ADDIN EN.CITE &lt;EndNote&gt;&lt;Cite&gt;&lt;Author&gt;Fatima&lt;/Author&gt;&lt;Year&gt;2018&lt;/Year&gt;&lt;RecNum&gt;0&lt;/RecNum&gt;&lt;IDText&gt;Impact of Video Aid on Quality of Bowel Preparation Among Patients Undergoing Outpatient Screening Colonoscopy&lt;/IDText&gt;&lt;DisplayText&gt;(155)&lt;/DisplayText&gt;&lt;record&gt;&lt;keywords&gt;&lt;keyword&gt;Adenoma&lt;/keyword&gt;&lt;keyword&gt;advanced adenoma&lt;/keyword&gt;&lt;keyword&gt;bowel preparation&lt;/keyword&gt;&lt;keyword&gt;video aid&lt;/keyword&gt;&lt;/keywords&gt;&lt;urls&gt;&lt;related-urls&gt;&lt;url&gt;https://www.ncbi.nlm.nih.gov/pubmed/30305797&lt;/url&gt;&lt;/related-urls&gt;&lt;/urls&gt;&lt;isbn&gt;1179-5522&lt;/isbn&gt;&lt;custom2&gt;PMC6176536&lt;/custom2&gt;&lt;titles&gt;&lt;title&gt;Impact of Video Aid on Quality of Bowel Preparation Among Patients Undergoing Outpatient Screening Colonoscopy&lt;/title&gt;&lt;secondary-title&gt;Clin Med Insights Gastroenterol&lt;/secondary-title&gt;&lt;/titles&gt;&lt;pages&gt;1179552218803304&lt;/pages&gt;&lt;contributors&gt;&lt;authors&gt;&lt;author&gt;Fatima, S.&lt;/author&gt;&lt;author&gt;Jain, D.&lt;/author&gt;&lt;author&gt;Hibbard, C.&lt;/author&gt;&lt;/authors&gt;&lt;/contributors&gt;&lt;edition&gt;2018/10/08&lt;/edition&gt;&lt;language&gt;eng&lt;/language&gt;&lt;added-date format="utc"&gt;1540830975&lt;/added-date&gt;&lt;ref-type name="Journal Article"&gt;17&lt;/ref-type&gt;&lt;dates&gt;&lt;year&gt;2018&lt;/year&gt;&lt;/dates&gt;&lt;rec-number&gt;30&lt;/rec-number&gt;&lt;last-updated-date format="utc"&gt;1540830975&lt;/last-updated-date&gt;&lt;accession-num&gt;30305797&lt;/accession-num&gt;&lt;electronic-resource-num&gt;10.1177/1179552218803304&lt;/electronic-resource-num&gt;&lt;volume&gt;11&lt;/volume&gt;&lt;/record&gt;&lt;/Cite&gt;&lt;/EndNote&gt;</w:instrText>
      </w:r>
      <w:r>
        <w:fldChar w:fldCharType="separate"/>
      </w:r>
      <w:r w:rsidR="00231422">
        <w:rPr>
          <w:noProof/>
        </w:rPr>
        <w:t>(155)</w:t>
      </w:r>
      <w:r>
        <w:fldChar w:fldCharType="end"/>
      </w:r>
      <w:r>
        <w:t xml:space="preserve">.  This </w:t>
      </w:r>
      <w:r w:rsidR="00894D37">
        <w:t>study</w:t>
      </w:r>
      <w:r>
        <w:t xml:space="preserve"> did not demonstrate a significant difference between the groups in </w:t>
      </w:r>
      <w:r w:rsidR="007C26C7">
        <w:t>either bowel preparation adequacy or</w:t>
      </w:r>
      <w:r>
        <w:t xml:space="preserve"> ADR.  However, there were only 73 (22%) patients in all 3 arms of the study who had watched any segment of the video, leading to a large disparity in group sizes.  The video used in </w:t>
      </w:r>
      <w:r w:rsidR="00A17165">
        <w:t>both</w:t>
      </w:r>
      <w:r>
        <w:t xml:space="preserve"> studies was 20 minutes </w:t>
      </w:r>
      <w:r w:rsidR="0086676B">
        <w:t xml:space="preserve">in </w:t>
      </w:r>
      <w:r w:rsidR="00A17165">
        <w:t>length and</w:t>
      </w:r>
      <w:r>
        <w:t xml:space="preserve"> had segments on all aspects of the colonoscopy procedure.  </w:t>
      </w:r>
      <w:r w:rsidR="0086676B">
        <w:t>Since the majority did not watch the whole 20 minutes</w:t>
      </w:r>
      <w:r>
        <w:t>, the section specifically related to the bowel preparation for colonoscopy may not</w:t>
      </w:r>
      <w:r w:rsidR="0086676B">
        <w:t xml:space="preserve"> even</w:t>
      </w:r>
      <w:r>
        <w:t xml:space="preserve"> have been watched by the intervention groups.  The nature of the studies themselves, </w:t>
      </w:r>
      <w:r w:rsidR="00130F2C">
        <w:t>being</w:t>
      </w:r>
      <w:r>
        <w:t xml:space="preserve"> retrospective analyses, adds further confounders of selection bias</w:t>
      </w:r>
      <w:r w:rsidR="0086676B">
        <w:t>.</w:t>
      </w:r>
      <w:r>
        <w:t xml:space="preserve"> </w:t>
      </w:r>
      <w:r w:rsidR="0086676B">
        <w:t>P</w:t>
      </w:r>
      <w:r w:rsidR="00DE31C5">
        <w:t>articipants</w:t>
      </w:r>
      <w:r>
        <w:t xml:space="preserve"> watching the videos are more likely to be adherent motivated individuals, who you </w:t>
      </w:r>
      <w:r w:rsidR="00130F2C">
        <w:t>c</w:t>
      </w:r>
      <w:r>
        <w:t xml:space="preserve">ould expect to have </w:t>
      </w:r>
      <w:r w:rsidR="00130F2C">
        <w:t>undertaken</w:t>
      </w:r>
      <w:r>
        <w:t xml:space="preserve"> effective bowel preparation. Also, </w:t>
      </w:r>
      <w:r w:rsidR="00EF7078">
        <w:t>with</w:t>
      </w:r>
      <w:r>
        <w:t xml:space="preserve"> no blinding in the study, endoscopists reporting the bowel preparation may have been aware that the patient ha</w:t>
      </w:r>
      <w:r w:rsidR="0053363C">
        <w:t>d watched an educational video</w:t>
      </w:r>
      <w:r w:rsidR="00EF7078">
        <w:t>, further reducing the reliability</w:t>
      </w:r>
      <w:r w:rsidR="00D14024">
        <w:fldChar w:fldCharType="begin">
          <w:fldData xml:space="preserve">PEVuZE5vdGU+PENpdGU+PEF1dGhvcj5IYXlhdDwvQXV0aG9yPjxZZWFyPjIwMTY8L1llYXI+PFJl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</w:fldData>
        </w:fldChar>
      </w:r>
      <w:r w:rsidR="00E9739D">
        <w:instrText xml:space="preserve"> ADDIN EN.CITE </w:instrText>
      </w:r>
      <w:r w:rsidR="00E9739D">
        <w:fldChar w:fldCharType="begin">
          <w:fldData xml:space="preserve">PEVuZE5vdGU+PENpdGU+PEF1dGhvcj5IYXlhdDwvQXV0aG9yPjxZZWFyPjIwMTY8L1llYXI+PFJl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</w:fldData>
        </w:fldChar>
      </w:r>
      <w:r w:rsidR="00E9739D">
        <w:instrText xml:space="preserve"> ADDIN EN.CITE.DATA </w:instrText>
      </w:r>
      <w:r w:rsidR="00E9739D">
        <w:fldChar w:fldCharType="end"/>
      </w:r>
      <w:r w:rsidR="00D14024">
        <w:fldChar w:fldCharType="separate"/>
      </w:r>
      <w:r w:rsidR="00231422">
        <w:rPr>
          <w:noProof/>
        </w:rPr>
        <w:t>(154, 155)</w:t>
      </w:r>
      <w:r w:rsidR="00D14024">
        <w:fldChar w:fldCharType="end"/>
      </w:r>
      <w:r w:rsidR="00EF7078">
        <w:t>.</w:t>
      </w:r>
    </w:p>
    <w:p w14:paraId="423A4159" w14:textId="42FCE183" w:rsidR="00987D73" w:rsidRDefault="00987D73" w:rsidP="00987D73">
      <w:pPr>
        <w:pStyle w:val="Heading2"/>
      </w:pPr>
      <w:bookmarkStart w:id="104" w:name="_Toc167893053"/>
      <w:r>
        <w:t>Summary of educational interventions</w:t>
      </w:r>
      <w:bookmarkEnd w:id="104"/>
    </w:p>
    <w:p w14:paraId="1FD98FB0" w14:textId="637B1633" w:rsidR="0086676B" w:rsidRDefault="00681EDE" w:rsidP="006E468C">
      <w:pPr>
        <w:spacing w:line="360" w:lineRule="auto"/>
        <w:jc w:val="both"/>
      </w:pPr>
      <w:r>
        <w:t>There have been three meta</w:t>
      </w:r>
      <w:r w:rsidR="00E264D5">
        <w:t>-a</w:t>
      </w:r>
      <w:r>
        <w:t xml:space="preserve">nalyses </w:t>
      </w:r>
      <w:r w:rsidR="00EF7078">
        <w:t>reviewing studies utilising educational interventions</w:t>
      </w:r>
      <w:r>
        <w:t xml:space="preserve">. </w:t>
      </w:r>
      <w:r w:rsidR="00EF7078">
        <w:t>T</w:t>
      </w:r>
      <w:r>
        <w:t>he</w:t>
      </w:r>
      <w:r w:rsidR="00EF7078">
        <w:t xml:space="preserve">y </w:t>
      </w:r>
      <w:r>
        <w:t>demonstrat</w:t>
      </w:r>
      <w:r w:rsidR="00EF7078">
        <w:t>e</w:t>
      </w:r>
      <w:r>
        <w:t xml:space="preserve"> an overall benefit of patient educational interventions </w:t>
      </w:r>
      <w:r w:rsidR="00DF34B2">
        <w:t>concerning</w:t>
      </w:r>
      <w:r w:rsidR="00E264D5">
        <w:t xml:space="preserve"> the</w:t>
      </w:r>
      <w:r w:rsidR="00EF7078">
        <w:t xml:space="preserve"> quality of</w:t>
      </w:r>
      <w:r>
        <w:t xml:space="preserve"> bowel </w:t>
      </w:r>
      <w:r>
        <w:lastRenderedPageBreak/>
        <w:t>preparation for colonoscopy</w:t>
      </w:r>
      <w:r>
        <w:fldChar w:fldCharType="begin">
          <w:fldData xml:space="preserve">PEVuZE5vdGU+PENpdGU+PEF1dGhvcj5DaGFuZzwvQXV0aG9yPjxZZWFyPjIwMTU8L1llYXI+PFJl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</w:fldData>
        </w:fldChar>
      </w:r>
      <w:r w:rsidR="00231422">
        <w:instrText xml:space="preserve"> ADDIN EN.CITE </w:instrText>
      </w:r>
      <w:r w:rsidR="00231422">
        <w:fldChar w:fldCharType="begin">
          <w:fldData xml:space="preserve">PEVuZE5vdGU+PENpdGU+PEF1dGhvcj5DaGFuZzwvQXV0aG9yPjxZZWFyPjIwMTU8L1llYXI+PFJl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</w:fldData>
        </w:fldChar>
      </w:r>
      <w:r w:rsidR="00231422">
        <w:instrText xml:space="preserve"> ADDIN EN.CITE.DATA </w:instrText>
      </w:r>
      <w:r w:rsidR="00231422">
        <w:fldChar w:fldCharType="end"/>
      </w:r>
      <w:r>
        <w:fldChar w:fldCharType="separate"/>
      </w:r>
      <w:r w:rsidR="00231422">
        <w:rPr>
          <w:noProof/>
        </w:rPr>
        <w:t>(162, 167, 168)</w:t>
      </w:r>
      <w:r>
        <w:fldChar w:fldCharType="end"/>
      </w:r>
      <w:r>
        <w:t>. The</w:t>
      </w:r>
      <w:r w:rsidR="0086676B">
        <w:t xml:space="preserve"> studies could be divided into those conducted</w:t>
      </w:r>
      <w:r>
        <w:t xml:space="preserve"> in the </w:t>
      </w:r>
      <w:r w:rsidR="00040BAA">
        <w:t>E</w:t>
      </w:r>
      <w:r>
        <w:t>ast and th</w:t>
      </w:r>
      <w:r w:rsidR="0086676B">
        <w:t>ose in the</w:t>
      </w:r>
      <w:r>
        <w:t xml:space="preserve"> </w:t>
      </w:r>
      <w:r w:rsidR="00040BAA">
        <w:t>W</w:t>
      </w:r>
      <w:r>
        <w:t>est. This may be important as cultural differences, as well as baseline education and ability may vary depending upon the population studied</w:t>
      </w:r>
      <w:r w:rsidR="00EF7078">
        <w:fldChar w:fldCharType="begin"/>
      </w:r>
      <w:r w:rsidR="00E9739D">
        <w:instrText xml:space="preserve"> ADDIN EN.CITE &lt;EndNote&gt;&lt;Cite&gt;&lt;Author&gt;Ghevariya&lt;/Author&gt;&lt;Year&gt;2013&lt;/Year&gt;&lt;RecNum&gt;0&lt;/RecNum&gt;&lt;IDText&gt;Barriers to screening colonoscopy in an urban population: a study to help focus further efforts to attain full compliance&lt;/IDText&gt;&lt;DisplayText&gt;(115)&lt;/DisplayText&gt;&lt;record&gt;&lt;dates&gt;&lt;pub-dates&gt;&lt;date&gt;Nov&lt;/date&gt;&lt;/pub-dates&gt;&lt;year&gt;2013&lt;/year&gt;&lt;/dates&gt;&lt;keywords&gt;&lt;keyword&gt;Colonoscopy&lt;/keyword&gt;&lt;keyword&gt;Colorectal Neoplasms&lt;/keyword&gt;&lt;keyword&gt;Early Detection of Cancer&lt;/keyword&gt;&lt;keyword&gt;Health Care Surveys&lt;/keyword&gt;&lt;keyword&gt;Humans&lt;/keyword&gt;&lt;keyword&gt;Middle Aged&lt;/keyword&gt;&lt;keyword&gt;New York&lt;/keyword&gt;&lt;keyword&gt;Patient Compliance&lt;/keyword&gt;&lt;keyword&gt;Surveys and Questionnaires&lt;/keyword&gt;&lt;keyword&gt;Urban Population&lt;/keyword&gt;&lt;/keywords&gt;&lt;urls&gt;&lt;related-urls&gt;&lt;url&gt;https://www.ncbi.nlm.nih.gov/pubmed/23666513&lt;/url&gt;&lt;/related-urls&gt;&lt;/urls&gt;&lt;isbn&gt;1432-1262&lt;/isbn&gt;&lt;titles&gt;&lt;title&gt;Barriers to screening colonoscopy in an urban population: a study to help focus further efforts to attain full compliance&lt;/title&gt;&lt;secondary-title&gt;Int J Colorectal Dis&lt;/secondary-title&gt;&lt;/titles&gt;&lt;pages&gt;1497-503&lt;/pages&gt;&lt;number&gt;11&lt;/number&gt;&lt;contributors&gt;&lt;authors&gt;&lt;author&gt;Ghevariya, V.&lt;/author&gt;&lt;author&gt;Duddempudi, S.&lt;/author&gt;&lt;author&gt;Ghevariya, N.&lt;/author&gt;&lt;author&gt;Reddy, M.&lt;/author&gt;&lt;author&gt;Anand, S.&lt;/author&gt;&lt;/authors&gt;&lt;/contributors&gt;&lt;edition&gt;2013/05/11&lt;/edition&gt;&lt;language&gt;eng&lt;/language&gt;&lt;added-date format="utc"&gt;1551727418&lt;/added-date&gt;&lt;ref-type name="Journal Article"&gt;17&lt;/ref-type&gt;&lt;rec-number&gt;56&lt;/rec-number&gt;&lt;last-updated-date format="utc"&gt;1551727418&lt;/last-updated-date&gt;&lt;accession-num&gt;23666513&lt;/accession-num&gt;&lt;electronic-resource-num&gt;10.1007/s00384-013-1708-7&lt;/electronic-resource-num&gt;&lt;volume&gt;28&lt;/volume&gt;&lt;/record&gt;&lt;/Cite&gt;&lt;/EndNote&gt;</w:instrText>
      </w:r>
      <w:r w:rsidR="00EF7078">
        <w:fldChar w:fldCharType="separate"/>
      </w:r>
      <w:r w:rsidR="00231422">
        <w:rPr>
          <w:noProof/>
        </w:rPr>
        <w:t>(115)</w:t>
      </w:r>
      <w:r w:rsidR="00EF7078">
        <w:fldChar w:fldCharType="end"/>
      </w:r>
      <w:r>
        <w:t xml:space="preserve">.  In both </w:t>
      </w:r>
      <w:r w:rsidR="0086676B">
        <w:t>populations,</w:t>
      </w:r>
      <w:r>
        <w:t xml:space="preserve"> East and West</w:t>
      </w:r>
      <w:r w:rsidR="0086676B">
        <w:t>,</w:t>
      </w:r>
      <w:r>
        <w:t xml:space="preserve"> there was a significant improvement in bowel preparation</w:t>
      </w:r>
      <w:r>
        <w:fldChar w:fldCharType="begin"/>
      </w:r>
      <w:r w:rsidR="00231422">
        <w:instrText xml:space="preserve"> ADDIN EN.CITE &lt;EndNote&gt;&lt;Cite&gt;&lt;Author&gt;Chang&lt;/Author&gt;&lt;Year&gt;2015&lt;/Year&gt;&lt;RecNum&gt;0&lt;/RecNum&gt;&lt;IDText&gt;Meta-analysis: The effect of patient education on bowel preparation for colonoscopy&lt;/IDText&gt;&lt;DisplayText&gt;(167)&lt;/DisplayText&gt;&lt;record&gt;&lt;dates&gt;&lt;pub-dates&gt;&lt;date&gt;Dec&lt;/date&gt;&lt;/pub-dates&gt;&lt;year&gt;2015&lt;/year&gt;&lt;/dates&gt;&lt;urls&gt;&lt;related-urls&gt;&lt;url&gt;https://www.ncbi.nlm.nih.gov/pubmed/26716129&lt;/url&gt;&lt;/related-urls&gt;&lt;/urls&gt;&lt;isbn&gt;2364-3722&lt;/isbn&gt;&lt;custom2&gt;PMC4683152&lt;/custom2&gt;&lt;titles&gt;&lt;title&gt;Meta-analysis: The effect of patient education on bowel preparation for colonoscopy&lt;/title&gt;&lt;secondary-title&gt;Endosc Int Open&lt;/secondary-title&gt;&lt;/titles&gt;&lt;pages&gt;E646-52&lt;/pages&gt;&lt;number&gt;6&lt;/number&gt;&lt;contributors&gt;&lt;authors&gt;&lt;author&gt;Chang, C. W.&lt;/author&gt;&lt;author&gt;Shih, S. C.&lt;/author&gt;&lt;author&gt;Wang, H. Y.&lt;/author&gt;&lt;author&gt;Chu, C. H.&lt;/author&gt;&lt;author&gt;Wang, T. E.&lt;/author&gt;&lt;author&gt;Hung, C. Y.&lt;/author&gt;&lt;author&gt;Shieh, T. Y.&lt;/author&gt;&lt;author&gt;Lin, Y. S.&lt;/author&gt;&lt;author&gt;Chen, M. J.&lt;/author&gt;&lt;/authors&gt;&lt;/contributors&gt;&lt;edition&gt;2015/06/24&lt;/edition&gt;&lt;language&gt;eng&lt;/language&gt;&lt;added-date format="utc"&gt;1539977285&lt;/added-date&gt;&lt;ref-type name="Journal Article"&gt;17&lt;/ref-type&gt;&lt;rec-number&gt;19&lt;/rec-number&gt;&lt;last-updated-date format="utc"&gt;1539977285&lt;/last-updated-date&gt;&lt;accession-num&gt;26716129&lt;/accession-num&gt;&lt;electronic-resource-num&gt;10.1055/s-0034-1392365&lt;/electronic-resource-num&gt;&lt;volume&gt;3&lt;/volume&gt;&lt;/record&gt;&lt;/Cite&gt;&lt;/EndNote&gt;</w:instrText>
      </w:r>
      <w:r>
        <w:fldChar w:fldCharType="separate"/>
      </w:r>
      <w:r w:rsidR="00231422">
        <w:rPr>
          <w:noProof/>
        </w:rPr>
        <w:t>(167)</w:t>
      </w:r>
      <w:r>
        <w:fldChar w:fldCharType="end"/>
      </w:r>
      <w:r>
        <w:t>, which indicates that educational interventions are beneficial a</w:t>
      </w:r>
      <w:r w:rsidR="007C26C7">
        <w:t>cross different cultures</w:t>
      </w:r>
      <w:r>
        <w:t xml:space="preserve">.  Another </w:t>
      </w:r>
      <w:r w:rsidR="00DE31C5">
        <w:t>consideration i</w:t>
      </w:r>
      <w:r>
        <w:t xml:space="preserve">s how </w:t>
      </w:r>
      <w:r w:rsidR="00DE31C5">
        <w:t>applicable to general clinical practice</w:t>
      </w:r>
      <w:r>
        <w:t xml:space="preserve"> the</w:t>
      </w:r>
      <w:r w:rsidR="00DE31C5">
        <w:t xml:space="preserve"> educational</w:t>
      </w:r>
      <w:r>
        <w:t xml:space="preserve"> interventions </w:t>
      </w:r>
      <w:r w:rsidR="00DE31C5">
        <w:t>are</w:t>
      </w:r>
      <w:r>
        <w:t>.  Out of the 13 trials reviewed in the three meta</w:t>
      </w:r>
      <w:r w:rsidR="00E264D5">
        <w:t>-</w:t>
      </w:r>
      <w:r>
        <w:t>analyses, only two of them were multi-site</w:t>
      </w:r>
      <w:r w:rsidR="0086676B">
        <w:t xml:space="preserve">.  </w:t>
      </w:r>
      <w:r w:rsidR="00A17165">
        <w:t>Both</w:t>
      </w:r>
      <w:r w:rsidR="0086676B">
        <w:t xml:space="preserve"> were</w:t>
      </w:r>
      <w:r>
        <w:t xml:space="preserve"> conducted </w:t>
      </w:r>
      <w:r w:rsidR="00DE31C5">
        <w:t>across</w:t>
      </w:r>
      <w:r>
        <w:t xml:space="preserve"> two sites. Of these two studies, one demonstrated a significant difference in bowel preparation in favour of the educational intervention</w:t>
      </w:r>
      <w:r>
        <w:fldChar w:fldCharType="begin"/>
      </w:r>
      <w:r w:rsidR="00231422">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fldChar w:fldCharType="separate"/>
      </w:r>
      <w:r w:rsidR="00231422">
        <w:rPr>
          <w:noProof/>
        </w:rPr>
        <w:t>(149)</w:t>
      </w:r>
      <w:r>
        <w:fldChar w:fldCharType="end"/>
      </w:r>
      <w:r>
        <w:t>, whereas the other did not demonstrate any improvement</w:t>
      </w:r>
      <w:r>
        <w:fldChar w:fldCharType="begin"/>
      </w:r>
      <w:r w:rsidR="00231422">
        <w:instrText xml:space="preserve"> ADDIN EN.CITE &lt;EndNote&gt;&lt;Cite&gt;&lt;Author&gt;Modi&lt;/Author&gt;&lt;Year&gt;2009&lt;/Year&gt;&lt;RecNum&gt;0&lt;/RecNum&gt;&lt;IDText&gt;Impact of patient education on quality of bowel preparation in outpatient colonoscopies&lt;/IDText&gt;&lt;DisplayText&gt;(117)&lt;/DisplayText&gt;&lt;record&gt;&lt;keywords&gt;&lt;keyword&gt;Aged&lt;/keyword&gt;&lt;keyword&gt;Cathartics&lt;/keyword&gt;&lt;keyword&gt;Colonoscopy&lt;/keyword&gt;&lt;keyword&gt;Diet&lt;/keyword&gt;&lt;keyword&gt;Female&lt;/keyword&gt;&lt;keyword&gt;Humans&lt;/keyword&gt;&lt;keyword&gt;Male&lt;/keyword&gt;&lt;keyword&gt;Middle Aged&lt;/keyword&gt;&lt;keyword&gt;Outpatients&lt;/keyword&gt;&lt;keyword&gt;Patient Education as Topic&lt;/keyword&gt;&lt;keyword&gt;Prospective Studies&lt;/keyword&gt;&lt;keyword&gt;Quality Assurance, Health Care&lt;/keyword&gt;&lt;keyword&gt;Single-Blind Method&lt;/keyword&gt;&lt;keyword&gt;United States&lt;/keyword&gt;&lt;/keywords&gt;&lt;urls&gt;&lt;related-urls&gt;&lt;url&gt;https://www.ncbi.nlm.nih.gov/pubmed/20051190&lt;/url&gt;&lt;/related-urls&gt;&lt;/urls&gt;&lt;isbn&gt;1479-1072&lt;/isbn&gt;&lt;titles&gt;&lt;title&gt;Impact of patient education on quality of bowel preparation in outpatient colonoscopies&lt;/title&gt;&lt;secondary-title&gt;Qual Prim Care&lt;/secondary-title&gt;&lt;/titles&gt;&lt;pages&gt;397-404&lt;/pages&gt;&lt;number&gt;6&lt;/number&gt;&lt;contributors&gt;&lt;authors&gt;&lt;author&gt;Modi, C.&lt;/author&gt;&lt;author&gt;Depasquale, J. R.&lt;/author&gt;&lt;author&gt;Digiacomo, W. S.&lt;/author&gt;&lt;author&gt;Malinowski, J. E.&lt;/author&gt;&lt;author&gt;Engelhardt, K.&lt;/author&gt;&lt;author&gt;Shaikh, S. N.&lt;/author&gt;&lt;author&gt;Kothari, S. T.&lt;/author&gt;&lt;author&gt;Kottam, R.&lt;/author&gt;&lt;author&gt;Shakov, R.&lt;/author&gt;&lt;author&gt;Maksoud, C.&lt;/author&gt;&lt;author&gt;Baddoura, W. J.&lt;/author&gt;&lt;author&gt;Spira, R. S.&lt;/author&gt;&lt;/authors&gt;&lt;/contributors&gt;&lt;language&gt;eng&lt;/language&gt;&lt;added-date format="utc"&gt;1539868099&lt;/added-date&gt;&lt;ref-type name="Journal Article"&gt;17&lt;/ref-type&gt;&lt;dates&gt;&lt;year&gt;2009&lt;/year&gt;&lt;/dates&gt;&lt;rec-number&gt;16&lt;/rec-number&gt;&lt;last-updated-date format="utc"&gt;1539868099&lt;/last-updated-date&gt;&lt;accession-num&gt;20051190&lt;/accession-num&gt;&lt;volume&gt;17&lt;/volume&gt;&lt;/record&gt;&lt;/Cite&gt;&lt;/EndNote&gt;</w:instrText>
      </w:r>
      <w:r>
        <w:fldChar w:fldCharType="separate"/>
      </w:r>
      <w:r w:rsidR="00231422">
        <w:rPr>
          <w:noProof/>
        </w:rPr>
        <w:t>(117)</w:t>
      </w:r>
      <w:r>
        <w:fldChar w:fldCharType="end"/>
      </w:r>
      <w:r>
        <w:t xml:space="preserve">.  </w:t>
      </w:r>
      <w:r w:rsidR="0086676B">
        <w:t>It could be expected that</w:t>
      </w:r>
      <w:r>
        <w:t xml:space="preserve"> </w:t>
      </w:r>
      <w:r w:rsidR="00716ECA">
        <w:t xml:space="preserve">designers </w:t>
      </w:r>
      <w:r>
        <w:t xml:space="preserve">of each study are likely to </w:t>
      </w:r>
      <w:r w:rsidR="007C26C7">
        <w:t>prioritise</w:t>
      </w:r>
      <w:r>
        <w:t xml:space="preserve"> the population from which they are recruiting.  The development of </w:t>
      </w:r>
      <w:r w:rsidR="00DE31C5">
        <w:t xml:space="preserve">educational interventions </w:t>
      </w:r>
      <w:r w:rsidR="0086676B">
        <w:t>usually</w:t>
      </w:r>
      <w:r>
        <w:t xml:space="preserve"> involve</w:t>
      </w:r>
      <w:r w:rsidR="0086676B">
        <w:t>s</w:t>
      </w:r>
      <w:r>
        <w:t xml:space="preserve"> the local populatio</w:t>
      </w:r>
      <w:r w:rsidR="0086676B">
        <w:t>n, who provide feedback and evaluation to steer its production</w:t>
      </w:r>
      <w:r>
        <w:t xml:space="preserve">. Although this would improve its efficacy in the population studied, it does not necessarily translate to an alternative population </w:t>
      </w:r>
      <w:r w:rsidR="00E264D5">
        <w:t>that</w:t>
      </w:r>
      <w:r>
        <w:t xml:space="preserve"> may</w:t>
      </w:r>
      <w:r w:rsidR="008F1E82">
        <w:t xml:space="preserve"> have</w:t>
      </w:r>
      <w:r>
        <w:t xml:space="preserve"> differing needs. As well as this, staff availability, current educational </w:t>
      </w:r>
      <w:r w:rsidR="000C7ECE">
        <w:t>interventions,</w:t>
      </w:r>
      <w:r>
        <w:t xml:space="preserve"> and resources available will </w:t>
      </w:r>
      <w:r w:rsidR="00E148E4">
        <w:t>a</w:t>
      </w:r>
      <w:r>
        <w:t xml:space="preserve">ffect which educational intervention is most appropriate. </w:t>
      </w:r>
    </w:p>
    <w:p w14:paraId="2598BD2D" w14:textId="2E99904B" w:rsidR="00681EDE" w:rsidRDefault="00681EDE" w:rsidP="006E468C">
      <w:pPr>
        <w:spacing w:line="360" w:lineRule="auto"/>
        <w:jc w:val="both"/>
      </w:pPr>
      <w:r>
        <w:t xml:space="preserve">The </w:t>
      </w:r>
      <w:r w:rsidR="000C7ECE">
        <w:t>period</w:t>
      </w:r>
      <w:r w:rsidR="00E264D5">
        <w:t>s</w:t>
      </w:r>
      <w:r>
        <w:t xml:space="preserve"> between the education intervention and the colon</w:t>
      </w:r>
      <w:r w:rsidR="00746541">
        <w:t>o</w:t>
      </w:r>
      <w:r>
        <w:t xml:space="preserve">scopy </w:t>
      </w:r>
      <w:r w:rsidR="00E264D5">
        <w:t>were</w:t>
      </w:r>
      <w:r>
        <w:t xml:space="preserve"> also reviewed. Both short and long time periods (long was defined as &gt;1 week) </w:t>
      </w:r>
      <w:r w:rsidR="0086676B">
        <w:t>between</w:t>
      </w:r>
      <w:r>
        <w:t xml:space="preserve"> educational intervention and</w:t>
      </w:r>
      <w:r w:rsidR="0086676B">
        <w:t xml:space="preserve"> the</w:t>
      </w:r>
      <w:r>
        <w:t xml:space="preserve"> colonoscopy procedure </w:t>
      </w:r>
      <w:r w:rsidR="0086676B">
        <w:t>led to a</w:t>
      </w:r>
      <w:r>
        <w:t xml:space="preserve"> significant improvement in their preparation. When comparing the intensiveness of the educational material, the studies that did not demonstrate significant difference were those that used simpler educational interventions, such as visual aids </w:t>
      </w:r>
      <w:r>
        <w:fldChar w:fldCharType="begin">
          <w:fldData xml:space="preserve">PEVuZE5vdGU+PENpdGU+PEF1dGhvcj5Nb2RpPC9BdXRob3I+PFllYXI+MjAwOTwvWWVhcj48UmVj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</w:fldData>
        </w:fldChar>
      </w:r>
      <w:r w:rsidR="00231422">
        <w:instrText xml:space="preserve"> ADDIN EN.CITE </w:instrText>
      </w:r>
      <w:r w:rsidR="00231422">
        <w:fldChar w:fldCharType="begin">
          <w:fldData xml:space="preserve">PEVuZE5vdGU+PENpdGU+PEF1dGhvcj5Nb2RpPC9BdXRob3I+PFllYXI+MjAwOTwvWWVhcj48UmVj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</w:fldData>
        </w:fldChar>
      </w:r>
      <w:r w:rsidR="00231422">
        <w:instrText xml:space="preserve"> ADDIN EN.CITE.DATA </w:instrText>
      </w:r>
      <w:r w:rsidR="00231422">
        <w:fldChar w:fldCharType="end"/>
      </w:r>
      <w:r>
        <w:fldChar w:fldCharType="separate"/>
      </w:r>
      <w:r w:rsidR="00231422">
        <w:rPr>
          <w:noProof/>
        </w:rPr>
        <w:t>(117, 136, 162)</w:t>
      </w:r>
      <w:r>
        <w:fldChar w:fldCharType="end"/>
      </w:r>
      <w:r w:rsidR="0086676B">
        <w:t>.</w:t>
      </w:r>
      <w:r>
        <w:t xml:space="preserve"> </w:t>
      </w:r>
      <w:r w:rsidR="0086676B">
        <w:t>W</w:t>
      </w:r>
      <w:r>
        <w:t xml:space="preserve">hereas studies </w:t>
      </w:r>
      <w:r w:rsidR="00E264D5">
        <w:t>that</w:t>
      </w:r>
      <w:r w:rsidR="0086676B">
        <w:t xml:space="preserve"> utilised</w:t>
      </w:r>
      <w:r>
        <w:t xml:space="preserve"> a more intensive intervention</w:t>
      </w:r>
      <w:r w:rsidR="0086676B">
        <w:t>,</w:t>
      </w:r>
      <w:r>
        <w:t xml:space="preserve"> such as videos, mobile phone interaction</w:t>
      </w:r>
      <w:r w:rsidR="00E264D5">
        <w:t>,</w:t>
      </w:r>
      <w:r>
        <w:t xml:space="preserve"> or one</w:t>
      </w:r>
      <w:r w:rsidR="008F28ED">
        <w:t>-</w:t>
      </w:r>
      <w:r>
        <w:t>on</w:t>
      </w:r>
      <w:r w:rsidR="008F28ED">
        <w:t>-</w:t>
      </w:r>
      <w:r>
        <w:t xml:space="preserve">one education, </w:t>
      </w:r>
      <w:r w:rsidR="0086676B">
        <w:t>led to a</w:t>
      </w:r>
      <w:r>
        <w:t xml:space="preserve"> significant improvement in bowel preparation.</w:t>
      </w:r>
    </w:p>
    <w:p w14:paraId="6F9E2CBB" w14:textId="77777777" w:rsidR="007C0780" w:rsidRDefault="00681EDE" w:rsidP="006E468C">
      <w:pPr>
        <w:spacing w:line="360" w:lineRule="auto"/>
        <w:jc w:val="both"/>
      </w:pPr>
      <w:r>
        <w:t>Only two of the studies included in the above meta-analyses specifically used a video a</w:t>
      </w:r>
      <w:r w:rsidR="0053363C">
        <w:t xml:space="preserve">s an educational intervention. </w:t>
      </w:r>
    </w:p>
    <w:p w14:paraId="2226E36B" w14:textId="1B7D43AC" w:rsidR="00681EDE" w:rsidRDefault="00681EDE" w:rsidP="006E468C">
      <w:pPr>
        <w:spacing w:line="360" w:lineRule="auto"/>
        <w:jc w:val="both"/>
      </w:pPr>
      <w:r>
        <w:t xml:space="preserve">The evidence appears </w:t>
      </w:r>
      <w:r w:rsidR="00E148E4">
        <w:t>in favour of</w:t>
      </w:r>
      <w:r>
        <w:t xml:space="preserve"> educational interventions lead</w:t>
      </w:r>
      <w:r w:rsidR="009F473C">
        <w:t>ing</w:t>
      </w:r>
      <w:r>
        <w:t xml:space="preserve"> to improvement in bowel preparatio</w:t>
      </w:r>
      <w:r w:rsidR="008F1E82">
        <w:t>n</w:t>
      </w:r>
      <w:r>
        <w:t>.  The benefit achieved, may well be affected by the intensity of the intervention and characteristics of the population</w:t>
      </w:r>
      <w:r w:rsidR="009F473C">
        <w:t>,</w:t>
      </w:r>
      <w:r>
        <w:t xml:space="preserve"> such as ethnicity and </w:t>
      </w:r>
      <w:r w:rsidR="008F1E82">
        <w:t xml:space="preserve">level of </w:t>
      </w:r>
      <w:r>
        <w:t>education.  To date</w:t>
      </w:r>
      <w:r w:rsidR="00E264D5">
        <w:t>,</w:t>
      </w:r>
      <w:r>
        <w:t xml:space="preserve"> there has not been a trial in the UK measuring the effect of a video as an educational adjunct. </w:t>
      </w:r>
      <w:r w:rsidR="009E4F1E">
        <w:t xml:space="preserve"> Neither has there been a multi-</w:t>
      </w:r>
      <w:r>
        <w:t>centre trial</w:t>
      </w:r>
      <w:r w:rsidR="007C26C7">
        <w:t xml:space="preserve"> </w:t>
      </w:r>
      <w:r w:rsidR="009F473C">
        <w:t>of</w:t>
      </w:r>
      <w:r w:rsidR="007C26C7">
        <w:t xml:space="preserve"> more than 2 site</w:t>
      </w:r>
      <w:r w:rsidR="009F473C">
        <w:t>s</w:t>
      </w:r>
      <w:r>
        <w:t xml:space="preserve"> assessing the effectiveness of an educational video.  </w:t>
      </w:r>
      <w:r w:rsidR="00746541">
        <w:t xml:space="preserve">In the UK there are over </w:t>
      </w:r>
      <w:r w:rsidR="008F1E82">
        <w:t>600</w:t>
      </w:r>
      <w:r w:rsidR="00746541">
        <w:t xml:space="preserve"> 000 </w:t>
      </w:r>
      <w:r w:rsidR="007C26C7">
        <w:t>colonoscopies performed</w:t>
      </w:r>
      <w:r w:rsidR="0055223A">
        <w:t xml:space="preserve"> per</w:t>
      </w:r>
      <w:r w:rsidR="00746541">
        <w:t xml:space="preserve"> year</w:t>
      </w:r>
      <w:r w:rsidR="0055223A">
        <w:fldChar w:fldCharType="begin"/>
      </w:r>
      <w:r w:rsidR="00E9739D">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0055223A">
        <w:fldChar w:fldCharType="separate"/>
      </w:r>
      <w:r w:rsidR="00231422">
        <w:rPr>
          <w:noProof/>
        </w:rPr>
        <w:t>(169)</w:t>
      </w:r>
      <w:r w:rsidR="0055223A">
        <w:fldChar w:fldCharType="end"/>
      </w:r>
      <w:r w:rsidR="0055223A">
        <w:t>.</w:t>
      </w:r>
      <w:r w:rsidR="008F1E82">
        <w:t xml:space="preserve"> By rolling out</w:t>
      </w:r>
      <w:r w:rsidR="0055223A">
        <w:t xml:space="preserve"> </w:t>
      </w:r>
      <w:r w:rsidR="008F1E82">
        <w:t>s</w:t>
      </w:r>
      <w:r w:rsidR="009F473C">
        <w:t>mall,</w:t>
      </w:r>
      <w:r w:rsidR="0055223A">
        <w:t xml:space="preserve"> </w:t>
      </w:r>
      <w:r w:rsidR="009F473C">
        <w:t>s</w:t>
      </w:r>
      <w:r w:rsidR="0055223A">
        <w:t xml:space="preserve">ystematic improvements </w:t>
      </w:r>
      <w:r w:rsidR="008F1E82">
        <w:t>into general practice,</w:t>
      </w:r>
      <w:r w:rsidR="0055223A">
        <w:t xml:space="preserve"> significant effects</w:t>
      </w:r>
      <w:r w:rsidR="008F1E82">
        <w:t xml:space="preserve"> can be achieved</w:t>
      </w:r>
      <w:r w:rsidR="007C26C7">
        <w:t xml:space="preserve">.  Quality of preparation is a key indicator of </w:t>
      </w:r>
      <w:r w:rsidR="008F28ED">
        <w:t>the standard</w:t>
      </w:r>
      <w:r w:rsidR="007C26C7">
        <w:t xml:space="preserve"> of colonoscopy</w:t>
      </w:r>
      <w:r w:rsidR="008F1E82">
        <w:t>,</w:t>
      </w:r>
      <w:r w:rsidR="007C26C7">
        <w:t xml:space="preserve"> and optimisation is vital to improve practice in the </w:t>
      </w:r>
      <w:r w:rsidR="007C26C7">
        <w:lastRenderedPageBreak/>
        <w:t>UK</w:t>
      </w:r>
      <w:r w:rsidR="00B702DC">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B702DC">
        <w:fldChar w:fldCharType="separate"/>
      </w:r>
      <w:r w:rsidR="00231422">
        <w:rPr>
          <w:noProof/>
        </w:rPr>
        <w:t>(49)</w:t>
      </w:r>
      <w:r w:rsidR="00B702DC">
        <w:fldChar w:fldCharType="end"/>
      </w:r>
      <w:r w:rsidR="007C26C7">
        <w:t>.  If</w:t>
      </w:r>
      <w:r w:rsidR="00E264D5">
        <w:t xml:space="preserve"> the</w:t>
      </w:r>
      <w:r w:rsidR="007C26C7">
        <w:t xml:space="preserve"> benefits of an educational video could be demonstrated in the UK population, this would be evidence </w:t>
      </w:r>
      <w:r w:rsidR="008F1E82">
        <w:t xml:space="preserve">for </w:t>
      </w:r>
      <w:r w:rsidR="007C26C7">
        <w:t>its implementation and standard use to improve</w:t>
      </w:r>
      <w:r w:rsidR="00E264D5">
        <w:t xml:space="preserve"> the</w:t>
      </w:r>
      <w:r w:rsidR="007C26C7">
        <w:t xml:space="preserve"> quality of care. </w:t>
      </w:r>
    </w:p>
    <w:p w14:paraId="48EF3F7C" w14:textId="4A1C71B8" w:rsidR="0045586E" w:rsidRPr="002D07C0" w:rsidRDefault="0045586E" w:rsidP="006E468C">
      <w:pPr>
        <w:pStyle w:val="Heading1"/>
        <w:spacing w:line="360" w:lineRule="auto"/>
        <w:jc w:val="both"/>
        <w:rPr>
          <w:sz w:val="32"/>
          <w:szCs w:val="32"/>
        </w:rPr>
      </w:pPr>
      <w:bookmarkStart w:id="105" w:name="_Toc167893054"/>
      <w:r w:rsidRPr="002D07C0">
        <w:rPr>
          <w:sz w:val="32"/>
          <w:szCs w:val="32"/>
        </w:rPr>
        <w:t>Discussion</w:t>
      </w:r>
      <w:bookmarkEnd w:id="105"/>
    </w:p>
    <w:p w14:paraId="1D635A0E" w14:textId="49D14258" w:rsidR="0045586E" w:rsidRDefault="0045586E" w:rsidP="006E468C">
      <w:pPr>
        <w:spacing w:line="360" w:lineRule="auto"/>
        <w:jc w:val="both"/>
      </w:pPr>
      <w:r>
        <w:t>Bowel preparation for colonoscopy is one of the pivotal factors in ensuring the</w:t>
      </w:r>
      <w:r w:rsidR="00A64538">
        <w:t xml:space="preserve"> quality</w:t>
      </w:r>
      <w:r w:rsidR="0021442A">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Q5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lJlZXM8L0F1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</w:fldData>
        </w:fldChar>
      </w:r>
      <w:r w:rsidR="00E9739D">
        <w:instrText xml:space="preserve"> ADDIN EN.CITE </w:instrText>
      </w:r>
      <w:r w:rsidR="00E9739D">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Q5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lJlZXM8L0F1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</w:fldData>
        </w:fldChar>
      </w:r>
      <w:r w:rsidR="00E9739D">
        <w:instrText xml:space="preserve"> ADDIN EN.CITE.DATA </w:instrText>
      </w:r>
      <w:r w:rsidR="00E9739D">
        <w:fldChar w:fldCharType="end"/>
      </w:r>
      <w:r w:rsidR="0021442A">
        <w:fldChar w:fldCharType="separate"/>
      </w:r>
      <w:r w:rsidR="00231422">
        <w:rPr>
          <w:noProof/>
        </w:rPr>
        <w:t>(35, 49)</w:t>
      </w:r>
      <w:r w:rsidR="0021442A">
        <w:fldChar w:fldCharType="end"/>
      </w:r>
      <w:r w:rsidR="00A64538">
        <w:t>.  That</w:t>
      </w:r>
      <w:r w:rsidR="00B82ED2">
        <w:t xml:space="preserve"> which</w:t>
      </w:r>
      <w:r w:rsidR="00A64538">
        <w:t xml:space="preserve"> is not seen can</w:t>
      </w:r>
      <w:r>
        <w:t xml:space="preserve">not be diagnosed, and it is </w:t>
      </w:r>
      <w:r w:rsidR="00B82ED2">
        <w:t xml:space="preserve">logical </w:t>
      </w:r>
      <w:r>
        <w:t>that good quality bowel preparation leads to an increase in the ADR</w:t>
      </w:r>
      <w:r w:rsidR="00D9434C">
        <w:fldChar w:fldCharType="begin">
          <w:fldData xml:space="preserve">PEVuZE5vdGU+PENpdGU+PEF1dGhvcj5TdWx6PC9BdXRob3I+PFllYXI+MjAxNjwvWWVhcj48UmVj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</w:fldData>
        </w:fldChar>
      </w:r>
      <w:r w:rsidR="00E9739D">
        <w:instrText xml:space="preserve"> ADDIN EN.CITE </w:instrText>
      </w:r>
      <w:r w:rsidR="00E9739D">
        <w:fldChar w:fldCharType="begin">
          <w:fldData xml:space="preserve">PEVuZE5vdGU+PENpdGU+PEF1dGhvcj5TdWx6PC9BdXRob3I+PFllYXI+MjAxNjwvWWVhcj48UmVj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</w:fldData>
        </w:fldChar>
      </w:r>
      <w:r w:rsidR="00E9739D">
        <w:instrText xml:space="preserve"> ADDIN EN.CITE.DATA </w:instrText>
      </w:r>
      <w:r w:rsidR="00E9739D">
        <w:fldChar w:fldCharType="end"/>
      </w:r>
      <w:r w:rsidR="00D9434C">
        <w:fldChar w:fldCharType="separate"/>
      </w:r>
      <w:r w:rsidR="00231422">
        <w:rPr>
          <w:noProof/>
        </w:rPr>
        <w:t>(68, 73, 74)</w:t>
      </w:r>
      <w:r w:rsidR="00D9434C">
        <w:fldChar w:fldCharType="end"/>
      </w:r>
      <w:r>
        <w:t xml:space="preserve">.  Improving ADR is one of the key goals in colonoscopy, as reducing the burden of </w:t>
      </w:r>
      <w:r w:rsidR="00462784">
        <w:t>a</w:t>
      </w:r>
      <w:r>
        <w:t>denomas, leads to a reduction in the risk of CRC</w:t>
      </w:r>
      <w:r w:rsidR="00716ECA">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c3LCA4NS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lN1YnJhbWFuaWFtPC9BdXRob3I+PFllYXI+MjAxOTwvWWVhcj48UmVjTnVtPjA8L1Jl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c3LCA4NS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lN1YnJhbWFuaWFtPC9BdXRob3I+PFllYXI+MjAxOTwvWWVhcj48UmVjTnVtPjA8L1Jl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</w:fldData>
        </w:fldChar>
      </w:r>
      <w:r w:rsidR="00E9739D">
        <w:instrText xml:space="preserve"> ADDIN EN.CITE.DATA </w:instrText>
      </w:r>
      <w:r w:rsidR="00E9739D">
        <w:fldChar w:fldCharType="end"/>
      </w:r>
      <w:r w:rsidR="00716ECA">
        <w:fldChar w:fldCharType="separate"/>
      </w:r>
      <w:r w:rsidR="00231422">
        <w:rPr>
          <w:noProof/>
        </w:rPr>
        <w:t>(72, 77, 85)</w:t>
      </w:r>
      <w:r w:rsidR="00716ECA">
        <w:fldChar w:fldCharType="end"/>
      </w:r>
      <w:r>
        <w:t xml:space="preserve">.  Therefore, </w:t>
      </w:r>
      <w:r w:rsidR="00B82ED2">
        <w:t>the first step in effective colonoscopy</w:t>
      </w:r>
      <w:r>
        <w:t xml:space="preserve"> must</w:t>
      </w:r>
      <w:r w:rsidR="00B82ED2">
        <w:t xml:space="preserve"> be to</w:t>
      </w:r>
      <w:r>
        <w:t xml:space="preserve"> </w:t>
      </w:r>
      <w:r w:rsidR="000C7ECE">
        <w:t>ensure</w:t>
      </w:r>
      <w:r>
        <w:t xml:space="preserve"> that </w:t>
      </w:r>
      <w:r w:rsidR="00DA399E">
        <w:t xml:space="preserve">consistent good </w:t>
      </w:r>
      <w:r>
        <w:t xml:space="preserve">quality </w:t>
      </w:r>
      <w:r w:rsidR="00B82ED2">
        <w:t>bowel preparation</w:t>
      </w:r>
      <w:r>
        <w:t xml:space="preserve"> </w:t>
      </w:r>
      <w:r w:rsidR="00DA399E">
        <w:t>is achieved</w:t>
      </w:r>
      <w:r>
        <w:t xml:space="preserve">.  </w:t>
      </w:r>
      <w:r w:rsidR="00462784">
        <w:t>M</w:t>
      </w:r>
      <w:r>
        <w:t xml:space="preserve">ultiple </w:t>
      </w:r>
      <w:r w:rsidR="00462784">
        <w:t xml:space="preserve">other </w:t>
      </w:r>
      <w:r>
        <w:t xml:space="preserve">factors </w:t>
      </w:r>
      <w:r w:rsidR="00DA60EC">
        <w:t>affect</w:t>
      </w:r>
      <w:r>
        <w:t xml:space="preserve"> </w:t>
      </w:r>
      <w:r w:rsidR="00462784">
        <w:t>the quality of colonoscopy</w:t>
      </w:r>
      <w:r>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ODcsIDk4KTwvRGlzcGxheVRleHQ+PHJlY29yZD48ZGF0ZXM+PHB1Yi1kYXRl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</w:fldData>
        </w:fldChar>
      </w:r>
      <w:r w:rsidR="00E9739D">
        <w:instrText xml:space="preserve"> ADDIN EN.CITE </w:instrText>
      </w:r>
      <w:r w:rsidR="00E9739D">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ODcsIDk4KTwvRGlzcGxheVRleHQ+PHJlY29yZD48ZGF0ZXM+PHB1Yi1kYXRl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</w:fldData>
        </w:fldChar>
      </w:r>
      <w:r w:rsidR="00E9739D">
        <w:instrText xml:space="preserve"> ADDIN EN.CITE.DATA </w:instrText>
      </w:r>
      <w:r w:rsidR="00E9739D">
        <w:fldChar w:fldCharType="end"/>
      </w:r>
      <w:r>
        <w:fldChar w:fldCharType="separate"/>
      </w:r>
      <w:r w:rsidR="00231422">
        <w:rPr>
          <w:noProof/>
        </w:rPr>
        <w:t>(49, 87, 98)</w:t>
      </w:r>
      <w:r>
        <w:fldChar w:fldCharType="end"/>
      </w:r>
      <w:r>
        <w:t>.  However, without quality bowel prepa</w:t>
      </w:r>
      <w:r w:rsidR="00A64538">
        <w:t xml:space="preserve">ration, these other factors cannot have </w:t>
      </w:r>
      <w:r w:rsidR="00DA60EC">
        <w:t>a</w:t>
      </w:r>
      <w:r>
        <w:t xml:space="preserve"> beneficial effect.  Good bowel preparation is the first step on which other factors rely.</w:t>
      </w:r>
    </w:p>
    <w:p w14:paraId="0782950B" w14:textId="43BF759B" w:rsidR="0045586E" w:rsidRDefault="0045586E" w:rsidP="00B82ED2">
      <w:pPr>
        <w:spacing w:before="240" w:line="360" w:lineRule="auto"/>
        <w:jc w:val="both"/>
      </w:pPr>
      <w:r>
        <w:t>The quality of bowel preparation is made up</w:t>
      </w:r>
      <w:r w:rsidR="00DA60EC">
        <w:t xml:space="preserve"> of</w:t>
      </w:r>
      <w:r>
        <w:t xml:space="preserve"> many contributing elements which c</w:t>
      </w:r>
      <w:r w:rsidR="00462784">
        <w:t>an</w:t>
      </w:r>
      <w:r>
        <w:t xml:space="preserve"> be optimised to</w:t>
      </w:r>
      <w:r w:rsidR="00462784">
        <w:t xml:space="preserve"> lead to</w:t>
      </w:r>
      <w:r>
        <w:t xml:space="preserve"> an improvement in</w:t>
      </w:r>
      <w:r w:rsidR="00462784">
        <w:t xml:space="preserve"> overall</w:t>
      </w:r>
      <w:r>
        <w:t xml:space="preserve"> bowel preparation</w:t>
      </w:r>
      <w:r w:rsidR="00B702DC">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k4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TWFobW9vZDwvQXV0aG9yPjxZZWFyPjIwMTg8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==
</w:fldData>
        </w:fldChar>
      </w:r>
      <w:r w:rsidR="00E9739D">
        <w:instrText xml:space="preserve"> ADDIN EN.CITE </w:instrText>
      </w:r>
      <w:r w:rsidR="00E9739D">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k4KTwvRGlzcGxheVRleHQ+
PHJlY29yZD48ZGF0ZXM+PHB1Yi1kYXRlcz48ZGF0ZT5PY3Q8L2RhdGU+PC9wdWItZGF0ZXM+PHll
YXI+MjAxNDwveWVhcj48L2RhdGVzPjxrZXl3b3Jkcz48a2V5d29yZD5BZHVsdDwva2V5d29yZD48
a2V5d29yZD5BZ2Vk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NaWRkbGUgQWdlZDwva2V5d29yZD48a2V5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==
</w:fldData>
        </w:fldChar>
      </w:r>
      <w:r w:rsidR="00E9739D">
        <w:instrText xml:space="preserve"> ADDIN EN.CITE.DATA </w:instrText>
      </w:r>
      <w:r w:rsidR="00E9739D">
        <w:fldChar w:fldCharType="end"/>
      </w:r>
      <w:r w:rsidR="00B702DC">
        <w:fldChar w:fldCharType="separate"/>
      </w:r>
      <w:r w:rsidR="00231422">
        <w:rPr>
          <w:noProof/>
        </w:rPr>
        <w:t>(87, 98)</w:t>
      </w:r>
      <w:r w:rsidR="00B702DC">
        <w:fldChar w:fldCharType="end"/>
      </w:r>
      <w:r>
        <w:t>. Patient adherence to bowel preparation</w:t>
      </w:r>
      <w:r w:rsidR="00462784">
        <w:t xml:space="preserve">, </w:t>
      </w:r>
      <w:r>
        <w:t>its constituent instructions and the quantity of bowel preparation consumed, the type of bowel preparation used, the timing at which the bowel preparation is given and dietary restriction, could all lead to an improvement in the degree of bowel preparation</w:t>
      </w:r>
      <w:r w:rsidR="00702C18">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xMDksIDEyNywgMTcwKTwvRGlz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</w:fldData>
        </w:fldChar>
      </w:r>
      <w:r w:rsidR="00E9739D">
        <w:instrText xml:space="preserve"> ADDIN EN.CITE </w:instrText>
      </w:r>
      <w:r w:rsidR="00E9739D">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xMDksIDEyNywgMTcwKTwvRGlz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</w:fldData>
        </w:fldChar>
      </w:r>
      <w:r w:rsidR="00E9739D">
        <w:instrText xml:space="preserve"> ADDIN EN.CITE.DATA </w:instrText>
      </w:r>
      <w:r w:rsidR="00E9739D">
        <w:fldChar w:fldCharType="end"/>
      </w:r>
      <w:r w:rsidR="00702C18">
        <w:fldChar w:fldCharType="separate"/>
      </w:r>
      <w:r w:rsidR="00231422">
        <w:rPr>
          <w:noProof/>
        </w:rPr>
        <w:t>(109, 127, 170)</w:t>
      </w:r>
      <w:r w:rsidR="00702C18">
        <w:fldChar w:fldCharType="end"/>
      </w:r>
      <w:r>
        <w:t xml:space="preserve">.  </w:t>
      </w:r>
      <w:r w:rsidR="00B82ED2">
        <w:t>Conversely</w:t>
      </w:r>
      <w:r>
        <w:t xml:space="preserve"> there are specific featur</w:t>
      </w:r>
      <w:r w:rsidR="00A64538">
        <w:t>es that can have a detrimental e</w:t>
      </w:r>
      <w:r>
        <w:t>ffect on bowel preparation</w:t>
      </w:r>
      <w:r w:rsidR="00B4541B">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zLCA5NSwgOTYsIDk4KTwvRGlzcGxheVRl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</w:fldData>
        </w:fldChar>
      </w:r>
      <w:r w:rsidR="00E9739D">
        <w:instrText xml:space="preserve"> ADDIN EN.CITE </w:instrText>
      </w:r>
      <w:r w:rsidR="00E9739D">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zLCA5NSwgOTYsIDk4KTwvRGlzcGxheVRl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</w:fldData>
        </w:fldChar>
      </w:r>
      <w:r w:rsidR="00E9739D">
        <w:instrText xml:space="preserve"> ADDIN EN.CITE.DATA </w:instrText>
      </w:r>
      <w:r w:rsidR="00E9739D">
        <w:fldChar w:fldCharType="end"/>
      </w:r>
      <w:r w:rsidR="00B4541B">
        <w:fldChar w:fldCharType="separate"/>
      </w:r>
      <w:r w:rsidR="00231422">
        <w:rPr>
          <w:noProof/>
        </w:rPr>
        <w:t>(93, 95, 96, 98)</w:t>
      </w:r>
      <w:r w:rsidR="00B4541B">
        <w:fldChar w:fldCharType="end"/>
      </w:r>
      <w:r>
        <w:t xml:space="preserve">. </w:t>
      </w:r>
      <w:r w:rsidR="008A6B14">
        <w:t>O</w:t>
      </w:r>
      <w:r>
        <w:t>ptimising</w:t>
      </w:r>
      <w:r w:rsidR="008A6B14">
        <w:t xml:space="preserve"> factors and mitigating for risk factors of poor bowel preparation</w:t>
      </w:r>
      <w:r>
        <w:t xml:space="preserve"> for the individual patient could lead to the desired outcome of effective bowel preparation.  </w:t>
      </w:r>
    </w:p>
    <w:p w14:paraId="56EB7B1C" w14:textId="41F4E2FC" w:rsidR="00794B8E" w:rsidRDefault="0045586E" w:rsidP="006E468C">
      <w:pPr>
        <w:spacing w:line="360" w:lineRule="auto"/>
        <w:jc w:val="both"/>
      </w:pPr>
      <w:r>
        <w:t>Defining what makes a “good” bowel preparation</w:t>
      </w:r>
      <w:r w:rsidR="00794B8E">
        <w:t xml:space="preserve"> is </w:t>
      </w:r>
      <w:r w:rsidR="00493331">
        <w:t>a</w:t>
      </w:r>
      <w:r w:rsidR="00D5379C">
        <w:t xml:space="preserve"> key </w:t>
      </w:r>
      <w:r w:rsidR="00794B8E">
        <w:t>judgement</w:t>
      </w:r>
      <w:r w:rsidR="00D5379C">
        <w:t xml:space="preserve"> and potentially has </w:t>
      </w:r>
      <w:r>
        <w:t>important consequences.  Determining on whether a patient requires a repeat examination of their bowel</w:t>
      </w:r>
      <w:r w:rsidR="00D5379C">
        <w:t xml:space="preserve"> has</w:t>
      </w:r>
      <w:r>
        <w:t xml:space="preserve"> implications to both the service and the patient.  There is a cost and time demand which is placed upon the service to repeat the examination</w:t>
      </w:r>
      <w:r w:rsidR="003336A0">
        <w:fldChar w:fldCharType="begin"/>
      </w:r>
      <w:r w:rsidR="00E9739D">
        <w:instrText xml:space="preserve"> ADDIN EN.CITE &lt;EndNote&gt;&lt;Cite&gt;&lt;Author&gt;Rex&lt;/Author&gt;&lt;Year&gt;2002&lt;/Year&gt;&lt;RecNum&gt;0&lt;/RecNum&gt;&lt;IDText&gt;Impact of bowel preparation on efficiency and cost of colonoscopy&lt;/IDText&gt;&lt;DisplayText&gt;(171)&lt;/DisplayText&gt;&lt;record&gt;&lt;dates&gt;&lt;pub-dates&gt;&lt;date&gt;Jul&lt;/date&gt;&lt;/pub-dates&gt;&lt;year&gt;2002&lt;/year&gt;&lt;/dates&gt;&lt;keywords&gt;&lt;keyword&gt;Colonoscopy&lt;/keyword&gt;&lt;keyword&gt;Costs and Cost Analysis&lt;/keyword&gt;&lt;keyword&gt;Female&lt;/keyword&gt;&lt;keyword&gt;Humans&lt;/keyword&gt;&lt;keyword&gt;Male&lt;/keyword&gt;&lt;keyword&gt;Middle Aged&lt;/keyword&gt;&lt;keyword&gt;Preoperative Care&lt;/keyword&gt;&lt;keyword&gt;Prospective Studies&lt;/keyword&gt;&lt;/keywords&gt;&lt;urls&gt;&lt;related-urls&gt;&lt;url&gt;https://www.ncbi.nlm.nih.gov/pubmed/12135020&lt;/url&gt;&lt;/related-urls&gt;&lt;/urls&gt;&lt;isbn&gt;0002-9270&lt;/isbn&gt;&lt;titles&gt;&lt;title&gt;Impact of bowel preparation on efficiency and cost of colonoscopy&lt;/title&gt;&lt;secondary-title&gt;Am J Gastroenterol&lt;/secondary-title&gt;&lt;/titles&gt;&lt;pages&gt;1696-700&lt;/pages&gt;&lt;number&gt;7&lt;/number&gt;&lt;contributors&gt;&lt;authors&gt;&lt;author&gt;Rex, D. K.&lt;/author&gt;&lt;author&gt;Imperiale, T. F.&lt;/author&gt;&lt;author&gt;Latinovich, D. R.&lt;/author&gt;&lt;author&gt;Bratcher, L. L.&lt;/author&gt;&lt;/authors&gt;&lt;/contributors&gt;&lt;language&gt;eng&lt;/language&gt;&lt;added-date format="utc"&gt;1605380563&lt;/added-date&gt;&lt;ref-type name="Journal Article"&gt;17&lt;/ref-type&gt;&lt;rec-number&gt;134&lt;/rec-number&gt;&lt;last-updated-date format="utc"&gt;1605380563&lt;/last-updated-date&gt;&lt;accession-num&gt;12135020&lt;/accession-num&gt;&lt;electronic-resource-num&gt;10.1111/j.1572-0241.2002.05827.x&lt;/electronic-resource-num&gt;&lt;volume&gt;97&lt;/volume&gt;&lt;/record&gt;&lt;/Cite&gt;&lt;/EndNote&gt;</w:instrText>
      </w:r>
      <w:r w:rsidR="003336A0">
        <w:fldChar w:fldCharType="separate"/>
      </w:r>
      <w:r w:rsidR="00231422">
        <w:rPr>
          <w:noProof/>
        </w:rPr>
        <w:t>(171)</w:t>
      </w:r>
      <w:r w:rsidR="003336A0">
        <w:fldChar w:fldCharType="end"/>
      </w:r>
      <w:r>
        <w:t xml:space="preserve">. </w:t>
      </w:r>
      <w:r w:rsidR="000524C9">
        <w:t xml:space="preserve">Furthermore, </w:t>
      </w:r>
      <w:r>
        <w:t>bowel preparation</w:t>
      </w:r>
      <w:r w:rsidR="003336A0">
        <w:t xml:space="preserve"> is </w:t>
      </w:r>
      <w:r w:rsidR="000524C9">
        <w:t xml:space="preserve">challenging </w:t>
      </w:r>
      <w:r w:rsidR="00FF7031">
        <w:t>for patients to complete, a</w:t>
      </w:r>
      <w:r w:rsidR="000524C9">
        <w:t>nd they would prefer to avoid repeated preparation regimes</w:t>
      </w:r>
      <w:r w:rsidR="000524C9" w:rsidDel="000524C9">
        <w:t xml:space="preserve"> </w:t>
      </w:r>
      <w:r w:rsidR="00FF7031">
        <w:fldChar w:fldCharType="begin"/>
      </w:r>
      <w:r w:rsidR="00E9739D">
        <w:instrText xml:space="preserve"> ADDIN EN.CITE &lt;EndNote&gt;&lt;Cite&gt;&lt;Author&gt;Hillyer&lt;/Author&gt;&lt;Year&gt;2012&lt;/Year&gt;&lt;RecNum&gt;0&lt;/RecNum&gt;&lt;IDText&gt;Gastroenterologists&amp;apos; perceived barriers to optimal pre-colonoscopy bowel preparation: results of a national survey&lt;/IDText&gt;&lt;DisplayText&gt;(165)&lt;/DisplayText&gt;&lt;record&gt;&lt;dates&gt;&lt;pub-dates&gt;&lt;date&gt;Jun&lt;/date&gt;&lt;/pub-dates&gt;&lt;year&gt;2012&lt;/year&gt;&lt;/dates&gt;&lt;keywords&gt;&lt;keyword&gt;Adult&lt;/keyword&gt;&lt;keyword&gt;Cathartics&lt;/keyword&gt;&lt;keyword&gt;Colonoscopy&lt;/keyword&gt;&lt;keyword&gt;Cross-Sectional Studies&lt;/keyword&gt;&lt;keyword&gt;Female&lt;/keyword&gt;&lt;keyword&gt;Gastroenterology&lt;/keyword&gt;&lt;keyword&gt;Health Knowledge, Attitudes, Practice&lt;/keyword&gt;&lt;keyword&gt;Humans&lt;/keyword&gt;&lt;keyword&gt;Male&lt;/keyword&gt;&lt;keyword&gt;Middle Aged&lt;/keyword&gt;&lt;keyword&gt;Patient Education as Topic&lt;/keyword&gt;&lt;keyword&gt;Socioeconomic Factors&lt;/keyword&gt;&lt;keyword&gt;Time Factors&lt;/keyword&gt;&lt;/keywords&gt;&lt;urls&gt;&lt;related-urls&gt;&lt;url&gt;https://www.ncbi.nlm.nih.gov/pubmed/22528638&lt;/url&gt;&lt;/related-urls&gt;&lt;/urls&gt;&lt;isbn&gt;1543-0154&lt;/isbn&gt;&lt;custom2&gt;PMC3559004&lt;/custom2&gt;&lt;titles&gt;&lt;title&gt;Gastroenterologists&amp;apos; perceived barriers to optimal pre-colonoscopy bowel preparation: results of a national survey&lt;/title&gt;&lt;secondary-title&gt;J Cancer Educ&lt;/secondary-title&gt;&lt;/titles&gt;&lt;pages&gt;526-32&lt;/pages&gt;&lt;number&gt;3&lt;/number&gt;&lt;contributors&gt;&lt;authors&gt;&lt;author&gt;Hillyer, G. C.&lt;/author&gt;&lt;author&gt;Basch, C. H.&lt;/author&gt;&lt;author&gt;Basch, C. E.&lt;/author&gt;&lt;author&gt;Lebwohl, B.&lt;/author&gt;&lt;author&gt;Kastrinos, F.&lt;/author&gt;&lt;author&gt;Insel, B. J.&lt;/author&gt;&lt;author&gt;Neugut, A. I.&lt;/author&gt;&lt;/authors&gt;&lt;/contributors&gt;&lt;language&gt;eng&lt;/language&gt;&lt;added-date format="utc"&gt;1632835312&lt;/added-date&gt;&lt;ref-type name="Journal Article"&gt;17&lt;/ref-type&gt;&lt;auth-address&gt;Department of Epidemiology, Mailman School of Public Health of Columbia University, 722 W. 168th Street, Room 704, New York, NY, 10032, USA. gah28@columbia.edu&lt;/auth-address&gt;&lt;rec-number&gt;249&lt;/rec-number&gt;&lt;last-updated-date format="utc"&gt;1632835312&lt;/last-updated-date&gt;&lt;accession-num&gt;22528638&lt;/accession-num&gt;&lt;electronic-resource-num&gt;10.1007/s13187-012-0364-x&lt;/electronic-resource-num&gt;&lt;volume&gt;27&lt;/volume&gt;&lt;/record&gt;&lt;/Cite&gt;&lt;/EndNote&gt;</w:instrText>
      </w:r>
      <w:r w:rsidR="00FF7031">
        <w:fldChar w:fldCharType="separate"/>
      </w:r>
      <w:r w:rsidR="00231422">
        <w:rPr>
          <w:noProof/>
        </w:rPr>
        <w:t>(165)</w:t>
      </w:r>
      <w:r w:rsidR="00FF7031">
        <w:fldChar w:fldCharType="end"/>
      </w:r>
      <w:r>
        <w:t xml:space="preserve">.  This must be balanced against the risk to the patient of missing significant pathology.  Missing a cancerous lesion is unquestionably unacceptable from a colonoscopic examination, however, missing a small polyp of 1 cm has </w:t>
      </w:r>
      <w:r w:rsidR="00DA399E">
        <w:t>approximately a 10%</w:t>
      </w:r>
      <w:r w:rsidR="00041B97">
        <w:t xml:space="preserve"> chance</w:t>
      </w:r>
      <w:r w:rsidR="00D5379C">
        <w:t xml:space="preserve"> in a</w:t>
      </w:r>
      <w:r>
        <w:t xml:space="preserve"> </w:t>
      </w:r>
      <w:r w:rsidR="00493331">
        <w:t>10-year</w:t>
      </w:r>
      <w:r w:rsidR="00D5379C">
        <w:t xml:space="preserve"> period</w:t>
      </w:r>
      <w:r>
        <w:t xml:space="preserve"> of transforming into a malignant lesion</w:t>
      </w:r>
      <w:r w:rsidR="00794B8E">
        <w:t>,</w:t>
      </w:r>
      <w:r>
        <w:t xml:space="preserve"> and must also be avoided</w:t>
      </w:r>
      <w:r w:rsidR="00702C18">
        <w:fldChar w:fldCharType="begin"/>
      </w:r>
      <w:r w:rsidR="00E9739D">
        <w:instrText xml:space="preserve"> ADDIN EN.CITE &lt;EndNote&gt;&lt;Cite&gt;&lt;Author&gt;Stryker&lt;/Author&gt;&lt;Year&gt;1987&lt;/Year&gt;&lt;RecNum&gt;0&lt;/RecNum&gt;&lt;IDText&gt;Natural history of untreated colonic polyps&lt;/IDText&gt;&lt;DisplayText&gt;(13)&lt;/DisplayText&gt;&lt;record&gt;&lt;dates&gt;&lt;pub-dates&gt;&lt;date&gt;Nov&lt;/date&gt;&lt;/pub-dates&gt;&lt;year&gt;1987&lt;/year&gt;&lt;/dates&gt;&lt;keywords&gt;&lt;keyword&gt;Actuarial Analysis&lt;/keyword&gt;&lt;keyword&gt;Adenocarcinoma&lt;/keyword&gt;&lt;keyword&gt;Colon&lt;/keyword&gt;&lt;keyword&gt;Colonic Polyps&lt;/keyword&gt;&lt;keyword&gt;Follow-Up Studies&lt;/keyword&gt;&lt;keyword&gt;Humans&lt;/keyword&gt;&lt;keyword&gt;Radiography&lt;/keyword&gt;&lt;keyword&gt;Retrospective Studies&lt;/keyword&gt;&lt;keyword&gt;Risk Factors&lt;/keyword&gt;&lt;keyword&gt;Time Factors&lt;/keyword&gt;&lt;/keywords&gt;&lt;urls&gt;&lt;related-urls&gt;&lt;url&gt;https://www.ncbi.nlm.nih.gov/pubmed/3653628&lt;/url&gt;&lt;/related-urls&gt;&lt;/urls&gt;&lt;isbn&gt;0016-5085&lt;/isbn&gt;&lt;titles&gt;&lt;title&gt;Natural history of untreated colonic polyps&lt;/title&gt;&lt;secondary-title&gt;Gastroenterology&lt;/secondary-title&gt;&lt;/titles&gt;&lt;pages&gt;1009-13&lt;/pages&gt;&lt;number&gt;5&lt;/number&gt;&lt;contributors&gt;&lt;authors&gt;&lt;author&gt;Stryker, S. J.&lt;/author&gt;&lt;author&gt;Wolff, B. G.&lt;/author&gt;&lt;author&gt;Culp, C. E.&lt;/author&gt;&lt;author&gt;Libbe, S. D.&lt;/author&gt;&lt;author&gt;Ilstrup, D. M.&lt;/author&gt;&lt;author&gt;MacCarty, R. L.&lt;/author&gt;&lt;/authors&gt;&lt;/contributors&gt;&lt;language&gt;eng&lt;/language&gt;&lt;added-date format="utc"&gt;1551867131&lt;/added-date&gt;&lt;ref-type name="Journal Article"&gt;17&lt;/ref-type&gt;&lt;rec-number&gt;61&lt;/rec-number&gt;&lt;last-updated-date format="utc"&gt;1551867131&lt;/last-updated-date&gt;&lt;accession-num&gt;3653628&lt;/accession-num&gt;&lt;volume&gt;93&lt;/volume&gt;&lt;/record&gt;&lt;/Cite&gt;&lt;/EndNote&gt;</w:instrText>
      </w:r>
      <w:r w:rsidR="00702C18">
        <w:fldChar w:fldCharType="separate"/>
      </w:r>
      <w:r w:rsidR="006D654A">
        <w:rPr>
          <w:noProof/>
        </w:rPr>
        <w:t>(13)</w:t>
      </w:r>
      <w:r w:rsidR="00702C18">
        <w:fldChar w:fldCharType="end"/>
      </w:r>
      <w:r>
        <w:t xml:space="preserve">. </w:t>
      </w:r>
    </w:p>
    <w:p w14:paraId="604E1E73" w14:textId="77777777" w:rsidR="00BA4244" w:rsidRDefault="00BA4244" w:rsidP="00AC73FF"/>
    <w:p w14:paraId="17C2AD0A" w14:textId="472C9FF9" w:rsidR="00BA4244" w:rsidRDefault="00BA4244" w:rsidP="00AC73FF"/>
    <w:p w14:paraId="6854B0D2" w14:textId="77777777" w:rsidR="00AC73FF" w:rsidRDefault="00AC73FF" w:rsidP="00AC73FF"/>
    <w:p w14:paraId="70D8A579" w14:textId="39F78922" w:rsidR="00571F51" w:rsidRPr="006732D2" w:rsidRDefault="00BA4244" w:rsidP="006E468C">
      <w:pPr>
        <w:pStyle w:val="Heading1"/>
        <w:spacing w:line="360" w:lineRule="auto"/>
        <w:jc w:val="both"/>
      </w:pPr>
      <w:bookmarkStart w:id="106" w:name="_Toc167893055"/>
      <w:r>
        <w:lastRenderedPageBreak/>
        <w:t xml:space="preserve">Chapter 2 - </w:t>
      </w:r>
      <w:r w:rsidR="00E94799" w:rsidRPr="006732D2">
        <w:t>Aims</w:t>
      </w:r>
      <w:r w:rsidR="009E241E" w:rsidRPr="006732D2">
        <w:t xml:space="preserve"> of </w:t>
      </w:r>
      <w:r w:rsidR="00571F51" w:rsidRPr="006732D2">
        <w:t>thesis</w:t>
      </w:r>
      <w:bookmarkEnd w:id="106"/>
    </w:p>
    <w:p w14:paraId="2B6FAF02" w14:textId="77777777" w:rsidR="00AA46F3" w:rsidRDefault="00DA4354" w:rsidP="00AA46F3">
      <w:pPr>
        <w:keepNext/>
        <w:spacing w:line="360" w:lineRule="auto"/>
        <w:jc w:val="both"/>
      </w:pPr>
      <w:r w:rsidRPr="001D09D1">
        <w:rPr>
          <w:noProof/>
          <w:lang w:eastAsia="en-GB"/>
        </w:rPr>
        <w:drawing>
          <wp:inline distT="0" distB="0" distL="0" distR="0" wp14:anchorId="1B775657" wp14:editId="6E7B4C37">
            <wp:extent cx="7819200" cy="3175200"/>
            <wp:effectExtent l="0" t="0" r="0" b="0"/>
            <wp:docPr id="17" name="Diagram 17">
              <a:extLst xmlns:a="http://schemas.openxmlformats.org/drawingml/2006/main">
                <a:ext uri="{FF2B5EF4-FFF2-40B4-BE49-F238E27FC236}">
                  <a16:creationId xmlns:a16="http://schemas.microsoft.com/office/drawing/2014/main" id="{0AA238E2-5108-425A-BA9E-F9121BF2EA38}"/>
                </a:ext>
              </a:extLst>
            </wp:docPr>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0AF9E003" w14:textId="5E853577" w:rsidR="00DA4354" w:rsidRDefault="00AA46F3" w:rsidP="00AA46F3">
      <w:pPr>
        <w:pStyle w:val="Caption"/>
        <w:jc w:val="both"/>
      </w:pPr>
      <w:bookmarkStart w:id="107" w:name="_Toc167893225"/>
      <w:r>
        <w:t xml:space="preserve">Figure </w:t>
      </w:r>
      <w:r w:rsidR="004F76FF">
        <w:fldChar w:fldCharType="begin"/>
      </w:r>
      <w:r w:rsidR="004F76FF">
        <w:instrText xml:space="preserve"> SEQ Figure \* ARABIC </w:instrText>
      </w:r>
      <w:r w:rsidR="004F76FF">
        <w:fldChar w:fldCharType="separate"/>
      </w:r>
      <w:r w:rsidR="006A0E8C">
        <w:rPr>
          <w:noProof/>
        </w:rPr>
        <w:t>7</w:t>
      </w:r>
      <w:r w:rsidR="004F76FF">
        <w:rPr>
          <w:noProof/>
        </w:rPr>
        <w:fldChar w:fldCharType="end"/>
      </w:r>
      <w:r>
        <w:t xml:space="preserve"> - Aims of thesis</w:t>
      </w:r>
      <w:bookmarkEnd w:id="107"/>
    </w:p>
    <w:p w14:paraId="0E20F06D" w14:textId="27F0AE82" w:rsidR="008F06E3" w:rsidRDefault="00FF22E3" w:rsidP="006E468C">
      <w:pPr>
        <w:spacing w:line="360" w:lineRule="auto"/>
        <w:jc w:val="both"/>
      </w:pPr>
      <w:r>
        <w:t>This thesis centres around</w:t>
      </w:r>
      <w:r w:rsidR="00027AD9">
        <w:t xml:space="preserve"> </w:t>
      </w:r>
      <w:r w:rsidR="00794B8E">
        <w:t xml:space="preserve">improving </w:t>
      </w:r>
      <w:r w:rsidR="00571F51">
        <w:t xml:space="preserve">bowel preparation for colonoscopy.  </w:t>
      </w:r>
      <w:r>
        <w:t>T</w:t>
      </w:r>
      <w:r w:rsidR="009E241E">
        <w:t>he</w:t>
      </w:r>
      <w:r w:rsidR="00571F51">
        <w:t xml:space="preserve"> current practice </w:t>
      </w:r>
      <w:r w:rsidR="009E241E">
        <w:t>within the U</w:t>
      </w:r>
      <w:r w:rsidR="00987D73">
        <w:t>K</w:t>
      </w:r>
      <w:r>
        <w:t xml:space="preserve"> will form the foundation of the work</w:t>
      </w:r>
      <w:r w:rsidR="00571F51">
        <w:t xml:space="preserve"> with</w:t>
      </w:r>
      <w:r>
        <w:t xml:space="preserve"> subsequent</w:t>
      </w:r>
      <w:r w:rsidR="00571F51">
        <w:t xml:space="preserve"> stud</w:t>
      </w:r>
      <w:r w:rsidR="0027778C">
        <w:t>ies</w:t>
      </w:r>
      <w:r w:rsidR="00571F51">
        <w:t xml:space="preserve"> in</w:t>
      </w:r>
      <w:r>
        <w:t>vestigating strategies to</w:t>
      </w:r>
      <w:r w:rsidR="00571F51">
        <w:t xml:space="preserve"> improv</w:t>
      </w:r>
      <w:r>
        <w:t>e</w:t>
      </w:r>
      <w:r w:rsidR="00571F51">
        <w:t xml:space="preserve"> bowel preparation</w:t>
      </w:r>
      <w:r w:rsidR="008F06E3">
        <w:t xml:space="preserve"> for colonoscopy</w:t>
      </w:r>
      <w:r w:rsidR="009E241E">
        <w:t>.</w:t>
      </w:r>
      <w:r w:rsidR="008F06E3">
        <w:t xml:space="preserve">  Bowel preparation is the first key step in colonoscopy practice.   Included within the </w:t>
      </w:r>
      <w:r w:rsidR="000C3359">
        <w:t>British Society of Gastroenterology (</w:t>
      </w:r>
      <w:r w:rsidR="008F06E3">
        <w:t>BSG</w:t>
      </w:r>
      <w:r w:rsidR="000C3359">
        <w:t>)</w:t>
      </w:r>
      <w:r w:rsidR="008F06E3">
        <w:t xml:space="preserve"> </w:t>
      </w:r>
      <w:r w:rsidR="008F06E3" w:rsidRPr="00FF22E3">
        <w:rPr>
          <w:rFonts w:eastAsia="Times New Roman" w:cstheme="minorHAnsi"/>
          <w:i/>
          <w:iCs/>
          <w:lang w:eastAsia="en-GB"/>
        </w:rPr>
        <w:t>“UK Key Performance Indicators and Quality Assurance Standards for Colonoscopy”</w:t>
      </w:r>
      <w:r w:rsidR="008F06E3">
        <w:t>, it is recommended that</w:t>
      </w:r>
      <w:r>
        <w:t xml:space="preserve"> endoscopy units should have</w:t>
      </w:r>
      <w:r w:rsidR="008F06E3">
        <w:t xml:space="preserve"> adequacy rates greater than 90</w:t>
      </w:r>
      <w:r>
        <w:t>%</w:t>
      </w:r>
      <w:r w:rsidR="00F36DAD">
        <w:t>.  The scale recommended is</w:t>
      </w:r>
      <w:r w:rsidR="000137D0">
        <w:t xml:space="preserve"> used in BCSP and consists of a</w:t>
      </w:r>
      <w:r w:rsidR="00F36DAD">
        <w:t xml:space="preserve"> categorical grading scale of excellent, adequate, complete despite poor preparation, or failed due to poor preparation</w:t>
      </w:r>
      <w:r w:rsidR="00C054C8">
        <w:t xml:space="preserve"> </w:t>
      </w:r>
      <w:r w:rsidR="00794B8E">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794B8E">
        <w:fldChar w:fldCharType="separate"/>
      </w:r>
      <w:r w:rsidR="00231422">
        <w:rPr>
          <w:noProof/>
        </w:rPr>
        <w:t>(49)</w:t>
      </w:r>
      <w:r w:rsidR="00794B8E">
        <w:fldChar w:fldCharType="end"/>
      </w:r>
      <w:r w:rsidR="008F06E3">
        <w:t xml:space="preserve">.  </w:t>
      </w:r>
    </w:p>
    <w:p w14:paraId="4D10873C" w14:textId="2D0BF3BD" w:rsidR="008F06E3" w:rsidRDefault="008F06E3" w:rsidP="006E468C">
      <w:pPr>
        <w:spacing w:line="360" w:lineRule="auto"/>
        <w:jc w:val="both"/>
      </w:pPr>
      <w:r>
        <w:t>Studies have demonstrated that poor bowel preparation is common</w:t>
      </w:r>
      <w:r w:rsidR="00C054C8">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1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</w:fldData>
        </w:fldChar>
      </w:r>
      <w:r w:rsidR="00E9739D">
        <w:instrText xml:space="preserve"> ADDIN EN.CITE </w:instrText>
      </w:r>
      <w:r w:rsidR="00E9739D">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1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</w:fldData>
        </w:fldChar>
      </w:r>
      <w:r w:rsidR="00E9739D">
        <w:instrText xml:space="preserve"> ADDIN EN.CITE.DATA </w:instrText>
      </w:r>
      <w:r w:rsidR="00E9739D">
        <w:fldChar w:fldCharType="end"/>
      </w:r>
      <w:r w:rsidR="00C054C8">
        <w:fldChar w:fldCharType="separate"/>
      </w:r>
      <w:r w:rsidR="00231422">
        <w:rPr>
          <w:noProof/>
        </w:rPr>
        <w:t>(95, 98, 99)</w:t>
      </w:r>
      <w:r w:rsidR="00C054C8">
        <w:fldChar w:fldCharType="end"/>
      </w:r>
      <w:r>
        <w:t xml:space="preserve">.  Bowel preparation correlates with </w:t>
      </w:r>
      <w:r w:rsidR="00DF34B2">
        <w:t xml:space="preserve">the </w:t>
      </w:r>
      <w:r>
        <w:t xml:space="preserve">completion of </w:t>
      </w:r>
      <w:r w:rsidR="00DF34B2">
        <w:t xml:space="preserve">the </w:t>
      </w:r>
      <w:r>
        <w:t xml:space="preserve">procedure to </w:t>
      </w:r>
      <w:r w:rsidR="00DF34B2">
        <w:t xml:space="preserve">the </w:t>
      </w:r>
      <w:r>
        <w:t>caecum</w:t>
      </w:r>
      <w:r w:rsidR="00C054C8">
        <w:fldChar w:fldCharType="begin"/>
      </w:r>
      <w:r w:rsidR="00E9739D">
        <w:instrText xml:space="preserve"> ADDIN EN.CITE &lt;EndNote&gt;&lt;Cite&gt;&lt;Author&gt;Rex&lt;/Author&gt;&lt;Year&gt;2002&lt;/Year&gt;&lt;RecNum&gt;0&lt;/RecNum&gt;&lt;IDText&gt;Impact of bowel preparation on efficiency and cost of colonoscopy&lt;/IDText&gt;&lt;DisplayText&gt;(171)&lt;/DisplayText&gt;&lt;record&gt;&lt;dates&gt;&lt;pub-dates&gt;&lt;date&gt;Jul&lt;/date&gt;&lt;/pub-dates&gt;&lt;year&gt;2002&lt;/year&gt;&lt;/dates&gt;&lt;keywords&gt;&lt;keyword&gt;Colonoscopy&lt;/keyword&gt;&lt;keyword&gt;Costs and Cost Analysis&lt;/keyword&gt;&lt;keyword&gt;Female&lt;/keyword&gt;&lt;keyword&gt;Humans&lt;/keyword&gt;&lt;keyword&gt;Male&lt;/keyword&gt;&lt;keyword&gt;Middle Aged&lt;/keyword&gt;&lt;keyword&gt;Preoperative Care&lt;/keyword&gt;&lt;keyword&gt;Prospective Studies&lt;/keyword&gt;&lt;/keywords&gt;&lt;urls&gt;&lt;related-urls&gt;&lt;url&gt;https://www.ncbi.nlm.nih.gov/pubmed/12135020&lt;/url&gt;&lt;/related-urls&gt;&lt;/urls&gt;&lt;isbn&gt;0002-9270&lt;/isbn&gt;&lt;titles&gt;&lt;title&gt;Impact of bowel preparation on efficiency and cost of colonoscopy&lt;/title&gt;&lt;secondary-title&gt;Am J Gastroenterol&lt;/secondary-title&gt;&lt;/titles&gt;&lt;pages&gt;1696-700&lt;/pages&gt;&lt;number&gt;7&lt;/number&gt;&lt;contributors&gt;&lt;authors&gt;&lt;author&gt;Rex, D. K.&lt;/author&gt;&lt;author&gt;Imperiale, T. F.&lt;/author&gt;&lt;author&gt;Latinovich, D. R.&lt;/author&gt;&lt;author&gt;Bratcher, L. L.&lt;/author&gt;&lt;/authors&gt;&lt;/contributors&gt;&lt;language&gt;eng&lt;/language&gt;&lt;added-date format="utc"&gt;1605380563&lt;/added-date&gt;&lt;ref-type name="Journal Article"&gt;17&lt;/ref-type&gt;&lt;rec-number&gt;134&lt;/rec-number&gt;&lt;last-updated-date format="utc"&gt;1605380563&lt;/last-updated-date&gt;&lt;accession-num&gt;12135020&lt;/accession-num&gt;&lt;electronic-resource-num&gt;10.1111/j.1572-0241.2002.05827.x&lt;/electronic-resource-num&gt;&lt;volume&gt;97&lt;/volume&gt;&lt;/record&gt;&lt;/Cite&gt;&lt;/EndNote&gt;</w:instrText>
      </w:r>
      <w:r w:rsidR="00C054C8">
        <w:fldChar w:fldCharType="separate"/>
      </w:r>
      <w:r w:rsidR="00231422">
        <w:rPr>
          <w:noProof/>
        </w:rPr>
        <w:t>(171)</w:t>
      </w:r>
      <w:r w:rsidR="00C054C8">
        <w:fldChar w:fldCharType="end"/>
      </w:r>
      <w:r>
        <w:t xml:space="preserve">.  However, there </w:t>
      </w:r>
      <w:r w:rsidR="00DF34B2">
        <w:t xml:space="preserve">are </w:t>
      </w:r>
      <w:r>
        <w:t>also other effects.  It is associated with longer procedures</w:t>
      </w:r>
      <w:r w:rsidR="00A26E67">
        <w:fldChar w:fldCharType="begin"/>
      </w:r>
      <w:r w:rsidR="00E9739D">
        <w:instrText xml:space="preserve"> ADDIN EN.CITE &lt;EndNote&gt;&lt;Cite&gt;&lt;Author&gt;Chan&lt;/Author&gt;&lt;Year&gt;2011&lt;/Year&gt;&lt;RecNum&gt;0&lt;/RecNum&gt;&lt;IDText&gt;Appointment waiting times and education level influence the quality of bowel preparation in adult patients undergoing colonoscopy&lt;/IDText&gt;&lt;DisplayText&gt;(172)&lt;/DisplayText&gt;&lt;record&gt;&lt;dates&gt;&lt;pub-dates&gt;&lt;date&gt;Jul&lt;/date&gt;&lt;/pub-dates&gt;&lt;year&gt;2011&lt;/year&gt;&lt;/dates&gt;&lt;keywords&gt;&lt;keyword&gt;Aged&lt;/keyword&gt;&lt;keyword&gt;Appointments and Schedules&lt;/keyword&gt;&lt;keyword&gt;Cathartics&lt;/keyword&gt;&lt;keyword&gt;Cohort Studies&lt;/keyword&gt;&lt;keyword&gt;Colonic Diseases&lt;/keyword&gt;&lt;keyword&gt;Colonoscopy&lt;/keyword&gt;&lt;keyword&gt;Cross-Sectional Studies&lt;/keyword&gt;&lt;keyword&gt;Educational Status&lt;/keyword&gt;&lt;keyword&gt;Female&lt;/keyword&gt;&lt;keyword&gt;Humans&lt;/keyword&gt;&lt;keyword&gt;Male&lt;/keyword&gt;&lt;keyword&gt;Middle Aged&lt;/keyword&gt;&lt;keyword&gt;Patient Compliance&lt;/keyword&gt;&lt;keyword&gt;Prospective Studies&lt;/keyword&gt;&lt;keyword&gt;Risk Factors&lt;/keyword&gt;&lt;keyword&gt;Waiting Lists&lt;/keyword&gt;&lt;/keywords&gt;&lt;urls&gt;&lt;related-urls&gt;&lt;url&gt;https://www.ncbi.nlm.nih.gov/pubmed/21798022&lt;/url&gt;&lt;/related-urls&gt;&lt;/urls&gt;&lt;isbn&gt;1471-230X&lt;/isbn&gt;&lt;custom2&gt;PMC3156748&lt;/custom2&gt;&lt;titles&gt;&lt;title&gt;Appointment waiting times and education level influence the quality of bowel preparation in adult patients undergoing colonoscopy&lt;/title&gt;&lt;secondary-title&gt;BMC Gastroenterol&lt;/secondary-title&gt;&lt;/titles&gt;&lt;pages&gt;86&lt;/pages&gt;&lt;contributors&gt;&lt;authors&gt;&lt;author&gt;Chan, W. K.&lt;/author&gt;&lt;author&gt;Saravanan, A.&lt;/author&gt;&lt;author&gt;Manikam, J.&lt;/author&gt;&lt;author&gt;Goh, K. L.&lt;/author&gt;&lt;author&gt;Mahadeva, S.&lt;/author&gt;&lt;/authors&gt;&lt;/contributors&gt;&lt;edition&gt;2011/07/28&lt;/edition&gt;&lt;language&gt;eng&lt;/language&gt;&lt;added-date format="utc"&gt;1607510747&lt;/added-date&gt;&lt;ref-type name="Journal Article"&gt;17&lt;/ref-type&gt;&lt;rec-number&gt;168&lt;/rec-number&gt;&lt;last-updated-date format="utc"&gt;1607510747&lt;/last-updated-date&gt;&lt;accession-num&gt;21798022&lt;/accession-num&gt;&lt;electronic-resource-num&gt;10.1186/1471-230X-11-86&lt;/electronic-resource-num&gt;&lt;volume&gt;11&lt;/volume&gt;&lt;/record&gt;&lt;/Cite&gt;&lt;/EndNote&gt;</w:instrText>
      </w:r>
      <w:r w:rsidR="00A26E67">
        <w:fldChar w:fldCharType="separate"/>
      </w:r>
      <w:r w:rsidR="00231422">
        <w:rPr>
          <w:noProof/>
        </w:rPr>
        <w:t>(172)</w:t>
      </w:r>
      <w:r w:rsidR="00A26E67">
        <w:fldChar w:fldCharType="end"/>
      </w:r>
      <w:r>
        <w:t>, more patient discomfort and an increased likelihood of missed significant lesions</w:t>
      </w:r>
      <w:r w:rsidR="00A26E67">
        <w:fldChar w:fldCharType="begin">
          <w:fldData xml:space="preserve">PEVuZE5vdGU+PENpdGU+PEF1dGhvcj5TdWx6PC9BdXRob3I+PFllYXI+MjAxNjwvWWVhcj48UmVj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</w:fldData>
        </w:fldChar>
      </w:r>
      <w:r w:rsidR="00E9739D">
        <w:instrText xml:space="preserve"> ADDIN EN.CITE </w:instrText>
      </w:r>
      <w:r w:rsidR="00E9739D">
        <w:fldChar w:fldCharType="begin">
          <w:fldData xml:space="preserve">PEVuZE5vdGU+PENpdGU+PEF1dGhvcj5TdWx6PC9BdXRob3I+PFllYXI+MjAxNjwvWWVhcj48UmVj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</w:fldData>
        </w:fldChar>
      </w:r>
      <w:r w:rsidR="00E9739D">
        <w:instrText xml:space="preserve"> ADDIN EN.CITE.DATA </w:instrText>
      </w:r>
      <w:r w:rsidR="00E9739D">
        <w:fldChar w:fldCharType="end"/>
      </w:r>
      <w:r w:rsidR="00A26E67">
        <w:fldChar w:fldCharType="separate"/>
      </w:r>
      <w:r w:rsidR="00231422">
        <w:rPr>
          <w:noProof/>
        </w:rPr>
        <w:t>(68, 73, 74)</w:t>
      </w:r>
      <w:r w:rsidR="00A26E67">
        <w:fldChar w:fldCharType="end"/>
      </w:r>
      <w:r>
        <w:t>, leading to a greater risk of subsequent colorectal cancer</w:t>
      </w:r>
      <w:r w:rsidR="00A26E67">
        <w:fldChar w:fldCharType="begin"/>
      </w:r>
      <w:r w:rsidR="00E9739D">
        <w:instrText xml:space="preserve"> ADDIN EN.CITE &lt;EndNote&gt;&lt;Cite&gt;&lt;Author&gt;Subramaniam&lt;/Author&gt;&lt;Year&gt;2019&lt;/Year&gt;&lt;RecNum&gt;0&lt;/RecNum&gt;&lt;IDText&gt;Post-colonoscopy colorectal cancers identified by probabilistic and deterministic linkage: results in an Australian prospective cohort&lt;/IDText&gt;&lt;DisplayText&gt;(85)&lt;/DisplayText&gt;&lt;record&gt;&lt;dates&gt;&lt;pub-dates&gt;&lt;date&gt;06&lt;/date&gt;&lt;/pub-dates&gt;&lt;year&gt;2019&lt;/year&gt;&lt;/dates&gt;&lt;keywords&gt;&lt;keyword&gt;Adult&lt;/keyword&gt;&lt;keyword&gt;Aged&lt;/keyword&gt;&lt;keyword&gt;Australia&lt;/keyword&gt;&lt;keyword&gt;Colonoscopy&lt;/keyword&gt;&lt;keyword&gt;Colorectal Neoplasms&lt;/keyword&gt;&lt;keyword&gt;Early Detection of Cancer&lt;/keyword&gt;&lt;keyword&gt;Female&lt;/keyword&gt;&lt;keyword&gt;Humans&lt;/keyword&gt;&lt;keyword&gt;Male&lt;/keyword&gt;&lt;keyword&gt;Middle Aged&lt;/keyword&gt;&lt;keyword&gt;Prospective Studies&lt;/keyword&gt;&lt;keyword&gt;Registries&lt;/keyword&gt;&lt;keyword&gt;Risk Factors&lt;/keyword&gt;&lt;keyword&gt;Time Factors&lt;/keyword&gt;&lt;keyword&gt;colonoscopy&lt;/keyword&gt;&lt;keyword&gt;colorectal cancer&lt;/keyword&gt;&lt;keyword&gt;incidence rate&lt;/keyword&gt;&lt;keyword&gt;post-colonoscopy colorectal cancer&lt;/keyword&gt;&lt;/keywords&gt;&lt;urls&gt;&lt;related-urls&gt;&lt;url&gt;https://www.ncbi.nlm.nih.gov/pubmed/31230004&lt;/url&gt;&lt;/related-urls&gt;&lt;/urls&gt;&lt;isbn&gt;2044-6055&lt;/isbn&gt;&lt;custom2&gt;PMC6596957&lt;/custom2&gt;&lt;titles&gt;&lt;title&gt;Post-colonoscopy colorectal cancers identified by probabilistic and deterministic linkage: results in an Australian prospective cohort&lt;/title&gt;&lt;secondary-title&gt;BMJ Open&lt;/secondary-title&gt;&lt;/titles&gt;&lt;pages&gt;e026138&lt;/pages&gt;&lt;number&gt;6&lt;/number&gt;&lt;contributors&gt;&lt;authors&gt;&lt;author&gt;Subramaniam, K.&lt;/author&gt;&lt;author&gt;Ang, P. W.&lt;/author&gt;&lt;author&gt;Neeman, T.&lt;/author&gt;&lt;author&gt;Fadia, M.&lt;/author&gt;&lt;author&gt;Taupin, D.&lt;/author&gt;&lt;/authors&gt;&lt;/contributors&gt;&lt;edition&gt;2019/06/21&lt;/edition&gt;&lt;language&gt;eng&lt;/language&gt;&lt;added-date format="utc"&gt;1594762385&lt;/added-date&gt;&lt;ref-type name="Journal Article"&gt;17&lt;/ref-type&gt;&lt;rec-number&gt;107&lt;/rec-number&gt;&lt;last-updated-date format="utc"&gt;1594762385&lt;/last-updated-date&gt;&lt;accession-num&gt;31230004&lt;/accession-num&gt;&lt;electronic-resource-num&gt;10.1136/bmjopen-2018-026138&lt;/electronic-resource-num&gt;&lt;volume&gt;9&lt;/volume&gt;&lt;/record&gt;&lt;/Cite&gt;&lt;/EndNote&gt;</w:instrText>
      </w:r>
      <w:r w:rsidR="00A26E67">
        <w:fldChar w:fldCharType="separate"/>
      </w:r>
      <w:r w:rsidR="00231422">
        <w:rPr>
          <w:noProof/>
        </w:rPr>
        <w:t>(85)</w:t>
      </w:r>
      <w:r w:rsidR="00A26E67">
        <w:fldChar w:fldCharType="end"/>
      </w:r>
      <w:r>
        <w:t xml:space="preserve">. </w:t>
      </w:r>
    </w:p>
    <w:p w14:paraId="5B9276BA" w14:textId="33A06DF2" w:rsidR="001D4AC8" w:rsidRDefault="001D4AC8" w:rsidP="006E468C">
      <w:pPr>
        <w:spacing w:line="360" w:lineRule="auto"/>
        <w:jc w:val="both"/>
      </w:pPr>
      <w:r>
        <w:t>Th</w:t>
      </w:r>
      <w:r w:rsidR="00DF34B2">
        <w:t>is thesis aim</w:t>
      </w:r>
      <w:r>
        <w:t xml:space="preserve">s to investigate the role of patient education on bowel preparation for colonoscopy within the UK, and consider what factors influence the quality and grading of cleansing. </w:t>
      </w:r>
    </w:p>
    <w:p w14:paraId="0ED69176" w14:textId="70678345" w:rsidR="009E241E" w:rsidRDefault="00FF22E3" w:rsidP="006E468C">
      <w:pPr>
        <w:spacing w:line="360" w:lineRule="auto"/>
        <w:jc w:val="both"/>
      </w:pPr>
      <w:r>
        <w:lastRenderedPageBreak/>
        <w:t>Th</w:t>
      </w:r>
      <w:r w:rsidR="00FF7031">
        <w:t>ere will be</w:t>
      </w:r>
      <w:r w:rsidR="008F06E3">
        <w:t xml:space="preserve"> three main </w:t>
      </w:r>
      <w:r>
        <w:t>strands</w:t>
      </w:r>
      <w:r w:rsidR="008F06E3">
        <w:t>:</w:t>
      </w:r>
      <w:r w:rsidR="001D4AC8">
        <w:t xml:space="preserve"> the role of patient</w:t>
      </w:r>
      <w:r w:rsidR="008F06E3">
        <w:t xml:space="preserve"> education for colonoscopy, grading</w:t>
      </w:r>
      <w:r w:rsidR="00DA399E">
        <w:t xml:space="preserve"> of</w:t>
      </w:r>
      <w:r w:rsidR="008F06E3">
        <w:t xml:space="preserve"> bowel preparation</w:t>
      </w:r>
      <w:r w:rsidR="001D4AC8">
        <w:t xml:space="preserve"> and assessment of preparation adequacy</w:t>
      </w:r>
      <w:r w:rsidR="008F06E3">
        <w:t xml:space="preserve"> and</w:t>
      </w:r>
      <w:r w:rsidR="001D4AC8">
        <w:t xml:space="preserve"> investigation of</w:t>
      </w:r>
      <w:r w:rsidR="008F06E3">
        <w:t xml:space="preserve"> factors that </w:t>
      </w:r>
      <w:r>
        <w:t>predispose</w:t>
      </w:r>
      <w:r w:rsidR="008F06E3">
        <w:t xml:space="preserve"> to worsening of bowel preparation.</w:t>
      </w:r>
      <w:r w:rsidR="009E241E">
        <w:t xml:space="preserve"> </w:t>
      </w:r>
      <w:r>
        <w:t>These</w:t>
      </w:r>
      <w:r w:rsidR="009E241E">
        <w:t xml:space="preserve"> studies </w:t>
      </w:r>
      <w:r>
        <w:t>will be based on</w:t>
      </w:r>
      <w:r w:rsidR="009E241E">
        <w:t xml:space="preserve"> clinical practice </w:t>
      </w:r>
      <w:r>
        <w:t>in</w:t>
      </w:r>
      <w:r w:rsidR="009E241E">
        <w:t xml:space="preserve"> the UK,</w:t>
      </w:r>
      <w:r>
        <w:t xml:space="preserve"> however,</w:t>
      </w:r>
      <w:r w:rsidR="009E241E">
        <w:t xml:space="preserve"> the knowledge </w:t>
      </w:r>
      <w:r w:rsidR="008F06E3">
        <w:t>acquired,</w:t>
      </w:r>
      <w:r w:rsidR="009E241E">
        <w:t xml:space="preserve"> and conclusions drawn</w:t>
      </w:r>
      <w:r>
        <w:t>,</w:t>
      </w:r>
      <w:r w:rsidR="009E241E">
        <w:t xml:space="preserve"> </w:t>
      </w:r>
      <w:r w:rsidR="00571F51">
        <w:t xml:space="preserve">may </w:t>
      </w:r>
      <w:r w:rsidR="009E241E">
        <w:t>w</w:t>
      </w:r>
      <w:r w:rsidR="00571F51">
        <w:t>e</w:t>
      </w:r>
      <w:r w:rsidR="009E241E">
        <w:t xml:space="preserve">ll be applicable more generally.  </w:t>
      </w:r>
    </w:p>
    <w:p w14:paraId="401D9BD5" w14:textId="0B27C342" w:rsidR="007E3B5F" w:rsidRDefault="007E3B5F" w:rsidP="00AC73FF"/>
    <w:p w14:paraId="0F7A7666" w14:textId="0A0D897E" w:rsidR="000137D0" w:rsidRDefault="000137D0">
      <w:pPr>
        <w:rPr>
          <w:rFonts w:ascii="Times New Roman" w:eastAsia="Times New Roman" w:hAnsi="Times New Roman" w:cs="Times New Roman"/>
          <w:b/>
          <w:bCs/>
          <w:kern w:val="36"/>
          <w:sz w:val="48"/>
          <w:szCs w:val="48"/>
          <w:lang w:eastAsia="en-GB"/>
        </w:rPr>
      </w:pPr>
      <w:r>
        <w:br w:type="page"/>
      </w:r>
    </w:p>
    <w:p w14:paraId="4C0BED24" w14:textId="12B6E8F7" w:rsidR="00FF22E3" w:rsidRDefault="00FF22E3" w:rsidP="006E468C">
      <w:pPr>
        <w:pStyle w:val="Heading1"/>
        <w:spacing w:line="360" w:lineRule="auto"/>
        <w:jc w:val="both"/>
      </w:pPr>
      <w:bookmarkStart w:id="108" w:name="_Toc167893056"/>
      <w:r>
        <w:lastRenderedPageBreak/>
        <w:t>Objectives</w:t>
      </w:r>
      <w:bookmarkEnd w:id="108"/>
    </w:p>
    <w:p w14:paraId="4536249E" w14:textId="4927983D" w:rsidR="00FF22E3" w:rsidRPr="00FF22E3" w:rsidRDefault="00085EE5" w:rsidP="006E468C">
      <w:pPr>
        <w:pStyle w:val="Heading2"/>
        <w:spacing w:line="360" w:lineRule="auto"/>
        <w:jc w:val="both"/>
      </w:pPr>
      <w:bookmarkStart w:id="109" w:name="_Toc167893057"/>
      <w:r w:rsidRPr="00085EE5">
        <w:t xml:space="preserve">Assessment of the current national </w:t>
      </w:r>
      <w:r>
        <w:t>practice</w:t>
      </w:r>
      <w:bookmarkEnd w:id="109"/>
    </w:p>
    <w:p w14:paraId="6F2979A0" w14:textId="0C0B7E28" w:rsidR="00B3044B" w:rsidRDefault="001D4AC8" w:rsidP="006E468C">
      <w:pPr>
        <w:pStyle w:val="ListParagraph"/>
        <w:numPr>
          <w:ilvl w:val="0"/>
          <w:numId w:val="8"/>
        </w:numPr>
        <w:spacing w:line="360" w:lineRule="auto"/>
        <w:jc w:val="both"/>
      </w:pPr>
      <w:r>
        <w:t>Conduct a</w:t>
      </w:r>
      <w:r w:rsidR="00B3044B">
        <w:t xml:space="preserve"> national survey of bowel preparation for colonoscopy</w:t>
      </w:r>
      <w:r w:rsidR="00E14AF8">
        <w:t xml:space="preserve"> to </w:t>
      </w:r>
      <w:r>
        <w:t>assess</w:t>
      </w:r>
      <w:r w:rsidR="00E14AF8">
        <w:t xml:space="preserve"> </w:t>
      </w:r>
      <w:r>
        <w:t>the</w:t>
      </w:r>
      <w:r w:rsidR="00E14AF8">
        <w:t xml:space="preserve"> baseline </w:t>
      </w:r>
      <w:r>
        <w:t>and</w:t>
      </w:r>
      <w:r w:rsidR="00E14AF8">
        <w:t xml:space="preserve"> “state-of-play” of </w:t>
      </w:r>
      <w:r w:rsidR="00FF22E3">
        <w:t>current</w:t>
      </w:r>
      <w:r w:rsidR="00E14AF8">
        <w:t xml:space="preserve"> practice</w:t>
      </w:r>
      <w:r>
        <w:t xml:space="preserve"> within the UK</w:t>
      </w:r>
      <w:r w:rsidR="00E14AF8">
        <w:t>,</w:t>
      </w:r>
      <w:r w:rsidR="00B3044B">
        <w:t xml:space="preserve"> with</w:t>
      </w:r>
      <w:r w:rsidR="00E14AF8">
        <w:t xml:space="preserve"> especial</w:t>
      </w:r>
      <w:r w:rsidR="00B3044B">
        <w:t xml:space="preserve"> reference to</w:t>
      </w:r>
      <w:r w:rsidR="00E14AF8">
        <w:t>:</w:t>
      </w:r>
      <w:r w:rsidR="00B3044B">
        <w:t xml:space="preserve"> </w:t>
      </w:r>
    </w:p>
    <w:p w14:paraId="697419D3" w14:textId="4CE79071" w:rsidR="00B3044B" w:rsidRDefault="00B3044B" w:rsidP="006E468C">
      <w:pPr>
        <w:pStyle w:val="ListParagraph"/>
        <w:numPr>
          <w:ilvl w:val="1"/>
          <w:numId w:val="8"/>
        </w:numPr>
        <w:spacing w:line="360" w:lineRule="auto"/>
        <w:jc w:val="both"/>
      </w:pPr>
      <w:r>
        <w:t>Bowel preparation used in units</w:t>
      </w:r>
      <w:r w:rsidR="00FF22E3">
        <w:t>.</w:t>
      </w:r>
    </w:p>
    <w:p w14:paraId="260F95F6" w14:textId="6A9D2D0B" w:rsidR="00B3044B" w:rsidRDefault="00B3044B" w:rsidP="006E468C">
      <w:pPr>
        <w:pStyle w:val="ListParagraph"/>
        <w:numPr>
          <w:ilvl w:val="1"/>
          <w:numId w:val="8"/>
        </w:numPr>
        <w:spacing w:line="360" w:lineRule="auto"/>
        <w:jc w:val="both"/>
      </w:pPr>
      <w:r>
        <w:t>Timing of bowel preparation</w:t>
      </w:r>
      <w:r w:rsidR="00FF22E3">
        <w:t>.</w:t>
      </w:r>
    </w:p>
    <w:p w14:paraId="3EF8BDD5" w14:textId="1AEC09F4" w:rsidR="00B3044B" w:rsidRDefault="00B3044B" w:rsidP="006E468C">
      <w:pPr>
        <w:pStyle w:val="ListParagraph"/>
        <w:numPr>
          <w:ilvl w:val="1"/>
          <w:numId w:val="8"/>
        </w:numPr>
        <w:spacing w:line="360" w:lineRule="auto"/>
        <w:jc w:val="both"/>
      </w:pPr>
      <w:r>
        <w:t>Pre</w:t>
      </w:r>
      <w:r w:rsidR="00FF22E3">
        <w:t>-</w:t>
      </w:r>
      <w:r>
        <w:t>endoscopy diet</w:t>
      </w:r>
      <w:r w:rsidR="00FF22E3">
        <w:t>.</w:t>
      </w:r>
    </w:p>
    <w:p w14:paraId="67976872" w14:textId="4930ABDF" w:rsidR="00B3044B" w:rsidRDefault="00B3044B" w:rsidP="006E468C">
      <w:pPr>
        <w:pStyle w:val="ListParagraph"/>
        <w:numPr>
          <w:ilvl w:val="1"/>
          <w:numId w:val="8"/>
        </w:numPr>
        <w:spacing w:line="360" w:lineRule="auto"/>
        <w:jc w:val="both"/>
      </w:pPr>
      <w:r>
        <w:t>Duration of pre</w:t>
      </w:r>
      <w:r w:rsidR="00D5379C">
        <w:t>-</w:t>
      </w:r>
      <w:r>
        <w:t>endoscopy diet</w:t>
      </w:r>
      <w:r w:rsidR="00FF22E3">
        <w:t>.</w:t>
      </w:r>
    </w:p>
    <w:p w14:paraId="368ED5F9" w14:textId="2D00B03A" w:rsidR="00B3044B" w:rsidRDefault="00B3044B" w:rsidP="006E468C">
      <w:pPr>
        <w:pStyle w:val="ListParagraph"/>
        <w:numPr>
          <w:ilvl w:val="1"/>
          <w:numId w:val="8"/>
        </w:numPr>
        <w:spacing w:line="360" w:lineRule="auto"/>
        <w:jc w:val="both"/>
      </w:pPr>
      <w:r>
        <w:t xml:space="preserve">Duration of fast prior to </w:t>
      </w:r>
      <w:r w:rsidR="00DF34B2">
        <w:t xml:space="preserve">the </w:t>
      </w:r>
      <w:r>
        <w:t>procedure</w:t>
      </w:r>
      <w:r w:rsidR="00FF22E3">
        <w:t>.</w:t>
      </w:r>
    </w:p>
    <w:p w14:paraId="76A79E8F" w14:textId="7AC7CAE2" w:rsidR="00673633" w:rsidRDefault="001D4AC8" w:rsidP="006E468C">
      <w:pPr>
        <w:pStyle w:val="ListParagraph"/>
        <w:numPr>
          <w:ilvl w:val="0"/>
          <w:numId w:val="8"/>
        </w:numPr>
        <w:spacing w:line="360" w:lineRule="auto"/>
        <w:jc w:val="both"/>
      </w:pPr>
      <w:r>
        <w:t>Correlate</w:t>
      </w:r>
      <w:r w:rsidR="00B3044B">
        <w:t xml:space="preserve"> differences in practice with outcomes in</w:t>
      </w:r>
      <w:r w:rsidR="00673633">
        <w:t>cluding:</w:t>
      </w:r>
    </w:p>
    <w:p w14:paraId="0200668B" w14:textId="6B5A1ACC" w:rsidR="00673633" w:rsidRDefault="00673633" w:rsidP="006E468C">
      <w:pPr>
        <w:pStyle w:val="ListParagraph"/>
        <w:numPr>
          <w:ilvl w:val="1"/>
          <w:numId w:val="8"/>
        </w:numPr>
        <w:spacing w:line="360" w:lineRule="auto"/>
        <w:jc w:val="both"/>
      </w:pPr>
      <w:r>
        <w:t>P</w:t>
      </w:r>
      <w:r w:rsidR="00B3044B">
        <w:t xml:space="preserve">roportion of </w:t>
      </w:r>
      <w:r>
        <w:t>adequate preparations</w:t>
      </w:r>
      <w:r w:rsidR="00FF22E3">
        <w:t>.</w:t>
      </w:r>
    </w:p>
    <w:p w14:paraId="19AF4284" w14:textId="392BB549" w:rsidR="00085EE5" w:rsidRDefault="00673633" w:rsidP="006E468C">
      <w:pPr>
        <w:pStyle w:val="ListParagraph"/>
        <w:numPr>
          <w:ilvl w:val="1"/>
          <w:numId w:val="8"/>
        </w:numPr>
        <w:spacing w:line="360" w:lineRule="auto"/>
        <w:jc w:val="both"/>
      </w:pPr>
      <w:r>
        <w:t xml:space="preserve">Markers of quality of colonoscopy such as </w:t>
      </w:r>
      <w:r w:rsidR="00D5379C">
        <w:t>PDR</w:t>
      </w:r>
      <w:r w:rsidR="00B3044B">
        <w:t>.</w:t>
      </w:r>
    </w:p>
    <w:p w14:paraId="099D69EB" w14:textId="0D4C4EAB" w:rsidR="001D4AC8" w:rsidRPr="00085EE5" w:rsidRDefault="001D4AC8" w:rsidP="001D4AC8">
      <w:pPr>
        <w:pStyle w:val="ListParagraph"/>
        <w:numPr>
          <w:ilvl w:val="0"/>
          <w:numId w:val="8"/>
        </w:numPr>
        <w:spacing w:line="360" w:lineRule="auto"/>
        <w:jc w:val="both"/>
      </w:pPr>
      <w:r>
        <w:t>Consider how the current practice adheres to the evidence base and consider how it could be improved.</w:t>
      </w:r>
    </w:p>
    <w:p w14:paraId="42D34EF8" w14:textId="00C1FE49" w:rsidR="00E93DF1" w:rsidRDefault="00085EE5" w:rsidP="006E468C">
      <w:pPr>
        <w:pStyle w:val="Heading2"/>
        <w:spacing w:line="360" w:lineRule="auto"/>
        <w:jc w:val="both"/>
      </w:pPr>
      <w:bookmarkStart w:id="110" w:name="_Toc167893058"/>
      <w:r w:rsidRPr="00085EE5">
        <w:t>Patient education regarding bowel preparation for colonoscopy</w:t>
      </w:r>
      <w:bookmarkEnd w:id="110"/>
    </w:p>
    <w:p w14:paraId="2C04F5F1" w14:textId="57EE4BB2" w:rsidR="006732D2" w:rsidRPr="006732D2" w:rsidRDefault="009570FA" w:rsidP="006E468C">
      <w:pPr>
        <w:pStyle w:val="ListParagraph"/>
        <w:numPr>
          <w:ilvl w:val="0"/>
          <w:numId w:val="10"/>
        </w:numPr>
        <w:spacing w:line="360" w:lineRule="auto"/>
        <w:jc w:val="both"/>
        <w:rPr>
          <w:b/>
          <w:bCs/>
          <w:u w:val="single"/>
        </w:rPr>
      </w:pPr>
      <w:r>
        <w:t>Collaborate within a multidisciplinary team to d</w:t>
      </w:r>
      <w:r w:rsidR="00473E27">
        <w:t>evelop an educational video</w:t>
      </w:r>
      <w:r w:rsidR="0027778C">
        <w:t xml:space="preserve"> for colonoscopy</w:t>
      </w:r>
      <w:r w:rsidR="00AA3605">
        <w:t>.</w:t>
      </w:r>
    </w:p>
    <w:p w14:paraId="34EDA84A" w14:textId="6BDAC820" w:rsidR="006732D2" w:rsidRPr="006732D2" w:rsidRDefault="000408E5" w:rsidP="006E468C">
      <w:pPr>
        <w:pStyle w:val="ListParagraph"/>
        <w:numPr>
          <w:ilvl w:val="0"/>
          <w:numId w:val="10"/>
        </w:numPr>
        <w:spacing w:line="360" w:lineRule="auto"/>
        <w:jc w:val="both"/>
        <w:rPr>
          <w:b/>
          <w:bCs/>
          <w:u w:val="single"/>
        </w:rPr>
      </w:pPr>
      <w:r>
        <w:t>Within a UK cohort, a</w:t>
      </w:r>
      <w:r w:rsidR="00B3044B">
        <w:t>ssess the effect of an educational video on</w:t>
      </w:r>
      <w:r w:rsidR="009570FA">
        <w:t>:</w:t>
      </w:r>
    </w:p>
    <w:p w14:paraId="3A534123" w14:textId="0632965A" w:rsidR="006732D2" w:rsidRPr="006732D2" w:rsidRDefault="000408E5" w:rsidP="006E468C">
      <w:pPr>
        <w:pStyle w:val="ListParagraph"/>
        <w:numPr>
          <w:ilvl w:val="1"/>
          <w:numId w:val="10"/>
        </w:numPr>
        <w:spacing w:line="360" w:lineRule="auto"/>
        <w:jc w:val="both"/>
        <w:rPr>
          <w:b/>
          <w:bCs/>
          <w:u w:val="single"/>
        </w:rPr>
      </w:pPr>
      <w:r>
        <w:t>T</w:t>
      </w:r>
      <w:r w:rsidR="00B3044B">
        <w:t>he adequacy of bowel preparation</w:t>
      </w:r>
      <w:r w:rsidR="0027778C">
        <w:t>.</w:t>
      </w:r>
    </w:p>
    <w:p w14:paraId="0D6B8DDE" w14:textId="5DBEB8A9" w:rsidR="006732D2" w:rsidRPr="006732D2" w:rsidRDefault="000408E5" w:rsidP="006E468C">
      <w:pPr>
        <w:pStyle w:val="ListParagraph"/>
        <w:numPr>
          <w:ilvl w:val="1"/>
          <w:numId w:val="10"/>
        </w:numPr>
        <w:spacing w:line="360" w:lineRule="auto"/>
        <w:jc w:val="both"/>
        <w:rPr>
          <w:b/>
          <w:bCs/>
          <w:u w:val="single"/>
        </w:rPr>
      </w:pPr>
      <w:r>
        <w:t>Understanding of instructions for colonoscopy</w:t>
      </w:r>
      <w:r w:rsidR="0027778C">
        <w:t>.</w:t>
      </w:r>
    </w:p>
    <w:p w14:paraId="69DA06EF" w14:textId="2B0F583A" w:rsidR="006732D2" w:rsidRPr="003514B3" w:rsidRDefault="00AF6109" w:rsidP="003514B3">
      <w:pPr>
        <w:pStyle w:val="ListParagraph"/>
        <w:numPr>
          <w:ilvl w:val="1"/>
          <w:numId w:val="10"/>
        </w:numPr>
        <w:spacing w:line="360" w:lineRule="auto"/>
        <w:jc w:val="both"/>
        <w:rPr>
          <w:b/>
          <w:bCs/>
          <w:u w:val="single"/>
        </w:rPr>
      </w:pPr>
      <w:r>
        <w:t>E</w:t>
      </w:r>
      <w:r w:rsidR="000408E5">
        <w:t xml:space="preserve">ffect on other clinical outcomes such as </w:t>
      </w:r>
      <w:r w:rsidR="00D5379C">
        <w:t>P</w:t>
      </w:r>
      <w:r w:rsidR="000408E5">
        <w:t>DR and CIR</w:t>
      </w:r>
      <w:r w:rsidR="0027778C">
        <w:t>.</w:t>
      </w:r>
    </w:p>
    <w:p w14:paraId="0082765A" w14:textId="52428F81" w:rsidR="00B3044B" w:rsidRPr="001D4AC8" w:rsidRDefault="000408E5" w:rsidP="006E468C">
      <w:pPr>
        <w:pStyle w:val="ListParagraph"/>
        <w:numPr>
          <w:ilvl w:val="1"/>
          <w:numId w:val="10"/>
        </w:numPr>
        <w:spacing w:line="360" w:lineRule="auto"/>
        <w:jc w:val="both"/>
        <w:rPr>
          <w:b/>
          <w:bCs/>
          <w:u w:val="single"/>
        </w:rPr>
      </w:pPr>
      <w:r>
        <w:t xml:space="preserve">Factors associated with the effect of the educational video, such as age, </w:t>
      </w:r>
      <w:r w:rsidR="00186438">
        <w:t>sex,</w:t>
      </w:r>
      <w:r>
        <w:t xml:space="preserve"> and educational level.</w:t>
      </w:r>
      <w:r w:rsidR="00B3044B">
        <w:t xml:space="preserve"> </w:t>
      </w:r>
    </w:p>
    <w:p w14:paraId="241FDEE1" w14:textId="2D4FAA12" w:rsidR="001D4AC8" w:rsidRPr="006732D2" w:rsidRDefault="001D4AC8" w:rsidP="001D4AC8">
      <w:pPr>
        <w:pStyle w:val="ListParagraph"/>
        <w:numPr>
          <w:ilvl w:val="0"/>
          <w:numId w:val="10"/>
        </w:numPr>
        <w:spacing w:line="360" w:lineRule="auto"/>
        <w:jc w:val="both"/>
        <w:rPr>
          <w:b/>
          <w:bCs/>
          <w:u w:val="single"/>
        </w:rPr>
      </w:pPr>
      <w:r>
        <w:t>Reflect upon the evidence obtained and consider how this could fit into clinical practice within the UK</w:t>
      </w:r>
    </w:p>
    <w:p w14:paraId="171EBC60" w14:textId="2F695312" w:rsidR="00E345A1" w:rsidRPr="000408E5" w:rsidRDefault="00E345A1" w:rsidP="006E468C">
      <w:pPr>
        <w:pStyle w:val="Heading2"/>
        <w:spacing w:line="360" w:lineRule="auto"/>
        <w:jc w:val="both"/>
      </w:pPr>
      <w:bookmarkStart w:id="111" w:name="_Toc167893059"/>
      <w:r w:rsidRPr="000408E5">
        <w:t>Assessment of the different bowel preparation grading scales</w:t>
      </w:r>
      <w:bookmarkEnd w:id="111"/>
    </w:p>
    <w:p w14:paraId="2099EB30" w14:textId="063FA44C" w:rsidR="001D4AC8" w:rsidRDefault="001D4AC8" w:rsidP="001D4AC8">
      <w:pPr>
        <w:pStyle w:val="ListParagraph"/>
        <w:numPr>
          <w:ilvl w:val="0"/>
          <w:numId w:val="11"/>
        </w:numPr>
        <w:spacing w:line="360" w:lineRule="auto"/>
        <w:jc w:val="both"/>
      </w:pPr>
      <w:r>
        <w:t>Consider the impact of using different scales alternative scales and the effect this may have on colonoscopy quality.</w:t>
      </w:r>
    </w:p>
    <w:p w14:paraId="6F867F85" w14:textId="06B88396" w:rsidR="009570FA" w:rsidRDefault="009570FA" w:rsidP="009570FA">
      <w:pPr>
        <w:pStyle w:val="ListParagraph"/>
        <w:numPr>
          <w:ilvl w:val="0"/>
          <w:numId w:val="11"/>
        </w:numPr>
        <w:spacing w:line="360" w:lineRule="auto"/>
        <w:jc w:val="both"/>
      </w:pPr>
      <w:r>
        <w:t>Assess the interobserver reliability of bowel preparation grading within a UK population of endoscopists.</w:t>
      </w:r>
    </w:p>
    <w:p w14:paraId="6F9CD526" w14:textId="616A3597" w:rsidR="00D5379C" w:rsidRDefault="00D5379C" w:rsidP="009570FA">
      <w:pPr>
        <w:pStyle w:val="ListParagraph"/>
        <w:numPr>
          <w:ilvl w:val="0"/>
          <w:numId w:val="11"/>
        </w:numPr>
        <w:spacing w:line="360" w:lineRule="auto"/>
        <w:jc w:val="both"/>
      </w:pPr>
      <w:r>
        <w:t>Reflect on the use of bowel preparation scales within the UK</w:t>
      </w:r>
    </w:p>
    <w:p w14:paraId="3A7D829E" w14:textId="2DC160DF" w:rsidR="005E2DC4" w:rsidRPr="005E2DC4" w:rsidRDefault="00E345A1" w:rsidP="006E468C">
      <w:pPr>
        <w:pStyle w:val="Heading2"/>
        <w:spacing w:line="360" w:lineRule="auto"/>
        <w:jc w:val="both"/>
      </w:pPr>
      <w:bookmarkStart w:id="112" w:name="_Toc167893060"/>
      <w:r>
        <w:lastRenderedPageBreak/>
        <w:t>Can poor bowel preparation be predicted?</w:t>
      </w:r>
      <w:bookmarkEnd w:id="112"/>
    </w:p>
    <w:p w14:paraId="1A101DED" w14:textId="01E3084D" w:rsidR="005E2DC4" w:rsidRPr="006732D2" w:rsidRDefault="005E2DC4" w:rsidP="006E468C">
      <w:pPr>
        <w:pStyle w:val="ListParagraph"/>
        <w:numPr>
          <w:ilvl w:val="0"/>
          <w:numId w:val="12"/>
        </w:numPr>
        <w:spacing w:line="360" w:lineRule="auto"/>
        <w:jc w:val="both"/>
        <w:rPr>
          <w:b/>
          <w:bCs/>
          <w:u w:val="single"/>
        </w:rPr>
      </w:pPr>
      <w:r>
        <w:t xml:space="preserve">Review of the </w:t>
      </w:r>
      <w:r w:rsidR="000408E5">
        <w:t>predictive</w:t>
      </w:r>
      <w:r>
        <w:t xml:space="preserve"> scores of poor bowel preparation.  What scores are available and what data is there to demonstrate their utility relating to clinical practice</w:t>
      </w:r>
      <w:r w:rsidR="00987D73">
        <w:t>?</w:t>
      </w:r>
    </w:p>
    <w:p w14:paraId="67ED2640" w14:textId="4296DDF0" w:rsidR="00BA4244" w:rsidRPr="00D5379C" w:rsidRDefault="00027AD9" w:rsidP="00871AA2">
      <w:pPr>
        <w:pStyle w:val="ListParagraph"/>
        <w:numPr>
          <w:ilvl w:val="0"/>
          <w:numId w:val="12"/>
        </w:numPr>
        <w:spacing w:line="360" w:lineRule="auto"/>
        <w:jc w:val="both"/>
        <w:rPr>
          <w:b/>
          <w:bCs/>
          <w:u w:val="single"/>
        </w:rPr>
      </w:pPr>
      <w:r>
        <w:t>Undertake validation of the</w:t>
      </w:r>
      <w:r w:rsidR="005E2DC4">
        <w:t xml:space="preserve"> current predictive scores</w:t>
      </w:r>
      <w:r w:rsidR="00491F7A">
        <w:t xml:space="preserve"> using an independent external data cohort.</w:t>
      </w:r>
    </w:p>
    <w:p w14:paraId="30CD123C" w14:textId="07B88EEB" w:rsidR="00D5379C" w:rsidRPr="00871AA2" w:rsidRDefault="00D5379C" w:rsidP="00871AA2">
      <w:pPr>
        <w:pStyle w:val="ListParagraph"/>
        <w:numPr>
          <w:ilvl w:val="0"/>
          <w:numId w:val="12"/>
        </w:numPr>
        <w:spacing w:line="360" w:lineRule="auto"/>
        <w:jc w:val="both"/>
        <w:rPr>
          <w:b/>
          <w:bCs/>
          <w:u w:val="single"/>
        </w:rPr>
      </w:pPr>
      <w:r>
        <w:t xml:space="preserve">Consider the </w:t>
      </w:r>
      <w:r w:rsidR="002D03BE">
        <w:t>potential use of the predictive scores within the UK.</w:t>
      </w:r>
    </w:p>
    <w:p w14:paraId="0CF45139" w14:textId="77777777" w:rsidR="00871AA2" w:rsidRPr="00871AA2" w:rsidRDefault="00871AA2" w:rsidP="00871AA2">
      <w:pPr>
        <w:spacing w:line="360" w:lineRule="auto"/>
        <w:ind w:left="360"/>
        <w:jc w:val="both"/>
        <w:rPr>
          <w:b/>
          <w:bCs/>
          <w:u w:val="single"/>
        </w:rPr>
      </w:pPr>
    </w:p>
    <w:p w14:paraId="1A509527" w14:textId="3EDDB254" w:rsidR="00BA4244" w:rsidRDefault="00BA4244" w:rsidP="00AC73FF"/>
    <w:p w14:paraId="5A0F13E9" w14:textId="466DE5F1" w:rsidR="00BA4244" w:rsidRDefault="00BA4244" w:rsidP="00AC73FF"/>
    <w:p w14:paraId="011B1643" w14:textId="6F8B5FFC" w:rsidR="00BA4244" w:rsidRDefault="00BA4244" w:rsidP="00AC73FF"/>
    <w:p w14:paraId="50EE2930" w14:textId="4DEF4463" w:rsidR="00BA4244" w:rsidRDefault="00BA4244" w:rsidP="00AC73FF"/>
    <w:p w14:paraId="6F1F5856" w14:textId="79F40F78" w:rsidR="00AC73FF" w:rsidRDefault="00AC73FF" w:rsidP="00AC73FF"/>
    <w:p w14:paraId="23025E50" w14:textId="2CE8F64F" w:rsidR="00AC73FF" w:rsidRDefault="00AC73FF" w:rsidP="00AC73FF"/>
    <w:p w14:paraId="003E06FA" w14:textId="669E42DD" w:rsidR="00AC73FF" w:rsidRDefault="00AC73FF" w:rsidP="00AC73FF"/>
    <w:p w14:paraId="60781245" w14:textId="7961BE33" w:rsidR="00AC73FF" w:rsidRDefault="00AC73FF" w:rsidP="00AC73FF"/>
    <w:p w14:paraId="35CAA244" w14:textId="39BFC85F" w:rsidR="00AC73FF" w:rsidRDefault="00AC73FF" w:rsidP="00AC73FF"/>
    <w:p w14:paraId="0D76AACC" w14:textId="1C831620" w:rsidR="00AC73FF" w:rsidRDefault="00AC73FF" w:rsidP="00AC73FF"/>
    <w:p w14:paraId="6BF47E13" w14:textId="77777777" w:rsidR="00AC73FF" w:rsidRDefault="00AC73FF" w:rsidP="00AC73FF"/>
    <w:p w14:paraId="5769E6AF" w14:textId="72486138" w:rsidR="00BA4244" w:rsidRDefault="00BA4244" w:rsidP="00AC73FF"/>
    <w:p w14:paraId="5DC6A750" w14:textId="0D9BE2F3" w:rsidR="00BA4244" w:rsidRDefault="00BA4244" w:rsidP="00AC73FF"/>
    <w:p w14:paraId="51BA4705" w14:textId="77777777" w:rsidR="00D86843" w:rsidRDefault="00D86843" w:rsidP="00AC73FF">
      <w:bookmarkStart w:id="113" w:name="_Hlk46906352"/>
      <w:bookmarkEnd w:id="113"/>
    </w:p>
    <w:p w14:paraId="1DFAD865" w14:textId="77777777" w:rsidR="00D86843" w:rsidRDefault="00D86843" w:rsidP="00AC73FF"/>
    <w:p w14:paraId="7D8169B3" w14:textId="1D957E70" w:rsidR="00D86843" w:rsidRDefault="00D86843" w:rsidP="00AC73FF"/>
    <w:p w14:paraId="0B2058F2" w14:textId="77777777" w:rsidR="00AC73FF" w:rsidRDefault="00AC73FF" w:rsidP="00AC73FF"/>
    <w:p w14:paraId="4AE0A522" w14:textId="77777777" w:rsidR="00D86843" w:rsidRDefault="00D86843" w:rsidP="00AC73FF"/>
    <w:p w14:paraId="59E87E46" w14:textId="77777777" w:rsidR="00D86843" w:rsidRDefault="00D86843" w:rsidP="00AC73FF"/>
    <w:p w14:paraId="28FB4702" w14:textId="77777777" w:rsidR="00D86843" w:rsidRDefault="00D86843" w:rsidP="00AC73FF"/>
    <w:p w14:paraId="06EDB6C8" w14:textId="77777777" w:rsidR="00D86843" w:rsidRDefault="00D86843" w:rsidP="00AC73FF"/>
    <w:p w14:paraId="09306B1F" w14:textId="77777777" w:rsidR="00D86843" w:rsidRDefault="00D86843" w:rsidP="00AC73FF"/>
    <w:p w14:paraId="70B01742" w14:textId="6889CAA8" w:rsidR="00415B85" w:rsidRPr="00160DD1" w:rsidRDefault="00A278A8" w:rsidP="00DA60EC">
      <w:pPr>
        <w:pStyle w:val="Heading1"/>
      </w:pPr>
      <w:bookmarkStart w:id="114" w:name="_Ref162878104"/>
      <w:bookmarkStart w:id="115" w:name="_Toc167893061"/>
      <w:r w:rsidRPr="008405CB">
        <w:lastRenderedPageBreak/>
        <w:t xml:space="preserve">Chapter </w:t>
      </w:r>
      <w:r w:rsidR="00BA4244" w:rsidRPr="008405CB">
        <w:t>3</w:t>
      </w:r>
      <w:r w:rsidRPr="008405CB">
        <w:t xml:space="preserve">: </w:t>
      </w:r>
      <w:r w:rsidR="00415B85" w:rsidRPr="006D3F4A">
        <w:rPr>
          <w:color w:val="000000" w:themeColor="text1"/>
        </w:rPr>
        <w:t>Is it time we split bowel preparation for all colonoscopies?</w:t>
      </w:r>
      <w:r w:rsidR="00415B85" w:rsidRPr="006D3F4A">
        <w:t xml:space="preserve"> </w:t>
      </w:r>
      <w:r w:rsidR="00415B85">
        <w:t xml:space="preserve">Outcomes from </w:t>
      </w:r>
      <w:r w:rsidR="00415B85" w:rsidRPr="006D3F4A">
        <w:t>a national survey of bowel preparation practice in the UK</w:t>
      </w:r>
      <w:bookmarkEnd w:id="114"/>
      <w:bookmarkEnd w:id="115"/>
    </w:p>
    <w:p w14:paraId="54ADEB0F" w14:textId="19102FF2" w:rsidR="008405CB" w:rsidRPr="00160DD1" w:rsidRDefault="008405CB" w:rsidP="00AC73FF"/>
    <w:p w14:paraId="4197E99A" w14:textId="2F1F88B3" w:rsidR="008405CB" w:rsidRPr="00160DD1" w:rsidRDefault="008405CB" w:rsidP="008405CB">
      <w:pPr>
        <w:pStyle w:val="Heading2"/>
      </w:pPr>
      <w:bookmarkStart w:id="116" w:name="_Toc167893062"/>
      <w:r w:rsidRPr="00160DD1">
        <w:t>ABSTRACT</w:t>
      </w:r>
      <w:bookmarkEnd w:id="116"/>
    </w:p>
    <w:p w14:paraId="7BE98FDC" w14:textId="77777777" w:rsidR="008405CB" w:rsidRPr="00B37FCF" w:rsidRDefault="008405CB" w:rsidP="00916950">
      <w:pPr>
        <w:pStyle w:val="Heading3"/>
      </w:pPr>
      <w:bookmarkStart w:id="117" w:name="_Toc167893063"/>
      <w:r w:rsidRPr="00B37FCF">
        <w:t>Introduction</w:t>
      </w:r>
      <w:bookmarkEnd w:id="117"/>
      <w:r w:rsidRPr="00B37FCF">
        <w:tab/>
      </w:r>
    </w:p>
    <w:p w14:paraId="60C80224" w14:textId="77777777" w:rsidR="00BD735E" w:rsidRPr="00BD735E" w:rsidRDefault="00BD735E" w:rsidP="00BD735E">
      <w:pPr>
        <w:spacing w:line="360" w:lineRule="auto"/>
        <w:jc w:val="both"/>
        <w:rPr>
          <w:rFonts w:cstheme="minorHAnsi"/>
        </w:rPr>
      </w:pPr>
      <w:r w:rsidRPr="00BD735E">
        <w:rPr>
          <w:rFonts w:cstheme="minorHAnsi"/>
        </w:rPr>
        <w:t>Adequate bowel preparation is a pre-requisite for effective colonoscopy. Split bowel preparation results in optimal cleansing. This study assessed the bowel preparation regimes advised by endoscopy units across the UK, and correlated the differences with outcomes.</w:t>
      </w:r>
    </w:p>
    <w:p w14:paraId="35D41008" w14:textId="77777777" w:rsidR="008405CB" w:rsidRPr="00B37FCF" w:rsidRDefault="008405CB" w:rsidP="00916950">
      <w:pPr>
        <w:pStyle w:val="Heading3"/>
      </w:pPr>
      <w:bookmarkStart w:id="118" w:name="_Toc167893064"/>
      <w:r w:rsidRPr="00B37FCF">
        <w:t>Methods</w:t>
      </w:r>
      <w:bookmarkEnd w:id="118"/>
    </w:p>
    <w:p w14:paraId="149D3CB1" w14:textId="6AB4B835" w:rsidR="00BD735E" w:rsidRPr="00BD735E" w:rsidRDefault="00BD735E" w:rsidP="00BD735E">
      <w:pPr>
        <w:spacing w:line="360" w:lineRule="auto"/>
        <w:jc w:val="both"/>
        <w:rPr>
          <w:rFonts w:cstheme="minorHAnsi"/>
          <w:b/>
          <w:bCs/>
        </w:rPr>
      </w:pPr>
      <w:r w:rsidRPr="00BD735E">
        <w:rPr>
          <w:rFonts w:cstheme="minorHAnsi"/>
        </w:rPr>
        <w:t>Trusts in the UK were surveyed, with data requested</w:t>
      </w:r>
      <w:r w:rsidR="00960D1C">
        <w:rPr>
          <w:rFonts w:cstheme="minorHAnsi"/>
        </w:rPr>
        <w:t xml:space="preserve"> in the form of a freedom of information request</w:t>
      </w:r>
      <w:r w:rsidRPr="00BD735E">
        <w:rPr>
          <w:rFonts w:cstheme="minorHAnsi"/>
        </w:rPr>
        <w:t xml:space="preserve"> between January 2018 and January 2019, including: the type and timing of preparation, pre-endoscopy diet, adequacy rates and polyp detection. Trusts were grouped according to the timing of bowel preparation.</w:t>
      </w:r>
      <w:r w:rsidR="000B40FF">
        <w:rPr>
          <w:rFonts w:cstheme="minorHAnsi"/>
        </w:rPr>
        <w:t xml:space="preserve">  Bowel preparation quality was dichotimised to adequate (including grades excellent, good and fair) and inadequate.</w:t>
      </w:r>
      <w:r w:rsidRPr="00BD735E">
        <w:rPr>
          <w:rFonts w:cstheme="minorHAnsi"/>
        </w:rPr>
        <w:t xml:space="preserve"> Chi-squared test was used to assess for differences in bowel preparation adequacy. </w:t>
      </w:r>
    </w:p>
    <w:p w14:paraId="7CE283A4" w14:textId="7BFCA788" w:rsidR="00415B85" w:rsidRPr="00B37FCF" w:rsidRDefault="008405CB" w:rsidP="00443960">
      <w:pPr>
        <w:pStyle w:val="Heading3"/>
      </w:pPr>
      <w:bookmarkStart w:id="119" w:name="_Toc167893065"/>
      <w:r w:rsidRPr="00B37FCF">
        <w:t>Results</w:t>
      </w:r>
      <w:bookmarkEnd w:id="119"/>
    </w:p>
    <w:p w14:paraId="118E1858" w14:textId="09DA9AC5" w:rsidR="00BD735E" w:rsidRPr="00BD735E" w:rsidRDefault="00F72ECC" w:rsidP="00BD735E">
      <w:pPr>
        <w:spacing w:line="360" w:lineRule="auto"/>
        <w:jc w:val="both"/>
        <w:rPr>
          <w:rFonts w:cstheme="minorHAnsi"/>
        </w:rPr>
      </w:pPr>
      <w:r>
        <w:rPr>
          <w:rFonts w:cstheme="minorHAnsi"/>
        </w:rPr>
        <w:t xml:space="preserve">The response rate was 70.3%. </w:t>
      </w:r>
      <w:r w:rsidR="00BD735E" w:rsidRPr="00BD735E">
        <w:rPr>
          <w:rFonts w:cstheme="minorHAnsi"/>
        </w:rPr>
        <w:t>Moviprep was the first line bowel preparation in 79% of Trusts.</w:t>
      </w:r>
      <w:r w:rsidR="008D2833">
        <w:rPr>
          <w:rFonts w:cstheme="minorHAnsi"/>
        </w:rPr>
        <w:t xml:space="preserve"> O</w:t>
      </w:r>
      <w:r w:rsidR="00BD735E" w:rsidRPr="00BD735E">
        <w:rPr>
          <w:rFonts w:cstheme="minorHAnsi"/>
        </w:rPr>
        <w:t>nly 7% of Trusts advised splitting bowel preparation for all procedures, however, 91% used split bowel preparation for afternoon procedures.</w:t>
      </w:r>
      <w:r w:rsidR="008D2833">
        <w:rPr>
          <w:rFonts w:cstheme="minorHAnsi"/>
        </w:rPr>
        <w:t xml:space="preserve"> Of those providing rates of adequate bowel preparation,</w:t>
      </w:r>
      <w:r w:rsidR="00BD735E" w:rsidRPr="00BD735E">
        <w:rPr>
          <w:rFonts w:cstheme="minorHAnsi"/>
        </w:rPr>
        <w:t xml:space="preserve"> </w:t>
      </w:r>
      <w:bookmarkStart w:id="120" w:name="_Hlk81918354"/>
      <w:r w:rsidR="00BD735E" w:rsidRPr="00BD735E">
        <w:rPr>
          <w:rFonts w:cstheme="minorHAnsi"/>
        </w:rPr>
        <w:t>Trusts that split preparation for all procedures had an inadequacy rate of 6.7%, compared with 8.5% (p&lt;.001) for those that split preparation for PM procedures alone, and 9.5% (p&lt;.001) for those that provided day before preparation for all procedures.</w:t>
      </w:r>
      <w:bookmarkEnd w:id="120"/>
      <w:r w:rsidR="00BD735E" w:rsidRPr="00BD735E">
        <w:rPr>
          <w:rFonts w:cstheme="minorHAnsi"/>
        </w:rPr>
        <w:t xml:space="preserve"> Morning procedures with day-before preparation had a higher rate of inadequate cleansing than afternoon procedures that received split preparation (7.7% vs 6.5 %, p&lt;.001). The PDR for procedures with adequate preparation was 37.1%, compared with 26.4% for those that were inadequate.</w:t>
      </w:r>
    </w:p>
    <w:p w14:paraId="41CA3F38" w14:textId="77777777" w:rsidR="008405CB" w:rsidRPr="00B37FCF" w:rsidRDefault="008405CB" w:rsidP="00443960">
      <w:pPr>
        <w:pStyle w:val="Heading3"/>
      </w:pPr>
      <w:bookmarkStart w:id="121" w:name="_Toc167893066"/>
      <w:r w:rsidRPr="00B37FCF">
        <w:t>Conclusion</w:t>
      </w:r>
      <w:bookmarkEnd w:id="121"/>
    </w:p>
    <w:p w14:paraId="3A3E9A78" w14:textId="42054FA1" w:rsidR="00BD735E" w:rsidRDefault="00F72ECC" w:rsidP="00BD735E">
      <w:pPr>
        <w:spacing w:line="360" w:lineRule="auto"/>
        <w:jc w:val="both"/>
        <w:rPr>
          <w:rFonts w:cstheme="minorHAnsi"/>
        </w:rPr>
      </w:pPr>
      <w:r>
        <w:rPr>
          <w:rFonts w:cstheme="minorHAnsi"/>
        </w:rPr>
        <w:t>Within this survey of practice m</w:t>
      </w:r>
      <w:r w:rsidR="00BD735E" w:rsidRPr="00BD735E">
        <w:rPr>
          <w:rFonts w:cstheme="minorHAnsi"/>
        </w:rPr>
        <w:t xml:space="preserve">ost Trusts do not provide instructions optimising the timing of bowel preparation prior to colonoscopy. This correlated with an increased rate of inadequate cleansing. </w:t>
      </w:r>
      <w:r w:rsidR="00BD735E" w:rsidRPr="00BD735E">
        <w:rPr>
          <w:rFonts w:cstheme="minorHAnsi"/>
        </w:rPr>
        <w:lastRenderedPageBreak/>
        <w:t>Splitting bowel preparation is likely to reduce the impacts of poor cleansing: missed lesions, repeat colonoscopies and significant costs.</w:t>
      </w:r>
    </w:p>
    <w:p w14:paraId="0E8B647E" w14:textId="77777777" w:rsidR="00931AF6" w:rsidRDefault="00931AF6">
      <w:pPr>
        <w:rPr>
          <w:rFonts w:asciiTheme="majorHAnsi" w:eastAsiaTheme="majorEastAsia" w:hAnsiTheme="majorHAnsi" w:cstheme="majorBidi"/>
          <w:b/>
          <w:bCs/>
          <w:color w:val="5B9BD5" w:themeColor="accent1"/>
          <w:sz w:val="26"/>
          <w:szCs w:val="26"/>
        </w:rPr>
      </w:pPr>
      <w:bookmarkStart w:id="122" w:name="_Toc167893067"/>
      <w:r>
        <w:br w:type="page"/>
      </w:r>
    </w:p>
    <w:p w14:paraId="6097E9B6" w14:textId="01575603" w:rsidR="008405CB" w:rsidRPr="00B37FCF" w:rsidRDefault="008405CB" w:rsidP="00443960">
      <w:pPr>
        <w:pStyle w:val="Heading2"/>
        <w:rPr>
          <w:strike/>
        </w:rPr>
      </w:pPr>
      <w:r w:rsidRPr="00B37FCF">
        <w:lastRenderedPageBreak/>
        <w:t>Introduction</w:t>
      </w:r>
      <w:bookmarkEnd w:id="122"/>
    </w:p>
    <w:p w14:paraId="78D62111" w14:textId="654BC51C" w:rsidR="00BD735E" w:rsidRPr="00BD735E" w:rsidRDefault="00BD735E" w:rsidP="00BD735E">
      <w:pPr>
        <w:spacing w:line="360" w:lineRule="auto"/>
        <w:jc w:val="both"/>
        <w:rPr>
          <w:rFonts w:cstheme="minorHAnsi"/>
        </w:rPr>
      </w:pPr>
      <w:r w:rsidRPr="00BD735E">
        <w:rPr>
          <w:rFonts w:cstheme="minorHAnsi"/>
        </w:rPr>
        <w:t xml:space="preserve">Colorectal cancer </w:t>
      </w:r>
      <w:r w:rsidRPr="00BD735E">
        <w:rPr>
          <w:rFonts w:cstheme="minorHAnsi"/>
          <w:color w:val="000000" w:themeColor="text1"/>
        </w:rPr>
        <w:t xml:space="preserve">(CRC) </w:t>
      </w:r>
      <w:r w:rsidRPr="00BD735E">
        <w:rPr>
          <w:rFonts w:cstheme="minorHAnsi"/>
        </w:rPr>
        <w:t xml:space="preserve">is the fourth commonest cause of cancer in the UK, with the second highest mortality </w:t>
      </w:r>
      <w:r w:rsidRPr="00BD735E">
        <w:rPr>
          <w:rFonts w:cstheme="minorHAnsi"/>
        </w:rPr>
        <w:fldChar w:fldCharType="begin"/>
      </w:r>
      <w:r w:rsidR="00E9739D">
        <w:rPr>
          <w:rFonts w:cstheme="minorHAnsi"/>
        </w:rPr>
        <w:instrText xml:space="preserve"> ADDIN EN.CITE &lt;EndNote&gt;&lt;Cite&gt;&lt;Author&gt;Andy&lt;/Author&gt;&lt;Year&gt;2018&lt;/Year&gt;&lt;RecNum&gt;0&lt;/RecNum&gt;&lt;IDText&gt;Cancer registration statistics, England:2016&lt;/IDText&gt;&lt;DisplayText&gt;(6)&lt;/DisplayText&gt;&lt;record&gt;&lt;urls&gt;&lt;related-urls&gt;&lt;url&gt;https://www.ons.gov.uk/peoplepopulationandcommunity/healthandsocialcare/conditionsanddiseases/bulletins/cancerregistrationstatisticsengland/final2016&lt;/url&gt;&lt;/related-urls&gt;&lt;/urls&gt;&lt;titles&gt;&lt;title&gt;Cancer registration statistics, England:2016&lt;/title&gt;&lt;/titles&gt;&lt;number&gt;April 2019&lt;/number&gt;&lt;contributors&gt;&lt;authors&gt;&lt;author&gt;Andy King&lt;/author&gt;&lt;author&gt;John Broggio&lt;/author&gt;&lt;/authors&gt;&lt;/contributors&gt;&lt;added-date format="utc"&gt;1563794811&lt;/added-date&gt;&lt;pub-location&gt;Office for National Statistics&lt;/pub-location&gt;&lt;ref-type name="Web Page"&gt;12&lt;/ref-type&gt;&lt;dates&gt;&lt;year&gt;2018&lt;/year&gt;&lt;/dates&gt;&lt;rec-number&gt;100&lt;/rec-number&gt;&lt;last-updated-date format="utc"&gt;1563794937&lt;/last-updated-date&gt;&lt;volume&gt;2019&lt;/volume&gt;&lt;/record&gt;&lt;/Cite&gt;&lt;/EndNote&gt;</w:instrText>
      </w:r>
      <w:r w:rsidRPr="00BD735E">
        <w:rPr>
          <w:rFonts w:cstheme="minorHAnsi"/>
        </w:rPr>
        <w:fldChar w:fldCharType="separate"/>
      </w:r>
      <w:r w:rsidR="006D654A">
        <w:rPr>
          <w:rFonts w:cstheme="minorHAnsi"/>
          <w:noProof/>
        </w:rPr>
        <w:t>(6)</w:t>
      </w:r>
      <w:r w:rsidRPr="00BD735E">
        <w:rPr>
          <w:rFonts w:cstheme="minorHAnsi"/>
        </w:rPr>
        <w:fldChar w:fldCharType="end"/>
      </w:r>
      <w:r w:rsidRPr="00BD735E">
        <w:rPr>
          <w:rFonts w:cstheme="minorHAnsi"/>
        </w:rPr>
        <w:t>. Colonoscopy is the gold standard investigation of the large bowel. Over 600 000 colonoscopies are performed in the UK each year</w:t>
      </w:r>
      <w:r w:rsidR="00FF7031">
        <w:rPr>
          <w:rFonts w:cstheme="minorHAnsi"/>
        </w:rPr>
        <w:fldChar w:fldCharType="begin"/>
      </w:r>
      <w:r w:rsidR="00E9739D">
        <w:rPr>
          <w:rFonts w:cstheme="minorHAnsi"/>
        </w:rPr>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00FF7031">
        <w:rPr>
          <w:rFonts w:cstheme="minorHAnsi"/>
        </w:rPr>
        <w:fldChar w:fldCharType="separate"/>
      </w:r>
      <w:r w:rsidR="00231422">
        <w:rPr>
          <w:rFonts w:cstheme="minorHAnsi"/>
          <w:noProof/>
        </w:rPr>
        <w:t>(169)</w:t>
      </w:r>
      <w:r w:rsidR="00FF7031">
        <w:rPr>
          <w:rFonts w:cstheme="minorHAnsi"/>
        </w:rPr>
        <w:fldChar w:fldCharType="end"/>
      </w:r>
      <w:r w:rsidRPr="00BD735E">
        <w:rPr>
          <w:rFonts w:cstheme="minorHAnsi"/>
        </w:rPr>
        <w:t xml:space="preserve">.   Polyps detected and removed at endoscopy reduce the subsequent risk of CRC </w:t>
      </w:r>
      <w:r w:rsidRPr="00BD735E">
        <w:rPr>
          <w:rFonts w:cstheme="minorHAnsi"/>
        </w:rPr>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rPr>
          <w:rFonts w:cstheme="minorHAnsi"/>
        </w:rPr>
        <w:instrText xml:space="preserve"> ADDIN EN.CITE </w:instrText>
      </w:r>
      <w:r w:rsidR="00E9739D">
        <w:rPr>
          <w:rFonts w:cstheme="minorHAnsi"/>
        </w:rPr>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pPC9EaXNwbGF5VGV4dD48cmVjb3JkPjxk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==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72)</w:t>
      </w:r>
      <w:r w:rsidRPr="00BD735E">
        <w:rPr>
          <w:rFonts w:cstheme="minorHAnsi"/>
        </w:rPr>
        <w:fldChar w:fldCharType="end"/>
      </w:r>
      <w:r w:rsidRPr="00BD735E">
        <w:rPr>
          <w:rFonts w:cstheme="minorHAnsi"/>
        </w:rPr>
        <w:t xml:space="preserve"> </w:t>
      </w:r>
      <w:r w:rsidRPr="00BD735E">
        <w:rPr>
          <w:rFonts w:cstheme="minorHAnsi"/>
        </w:rPr>
        <w:fldChar w:fldCharType="begin">
          <w:fldData xml:space="preserve">PEVuZE5vdGU+PENpdGU+PEF1dGhvcj5TdHJ5a2VyPC9BdXRob3I+PFllYXI+MTk4NzwvWWVhcj48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</w:fldData>
        </w:fldChar>
      </w:r>
      <w:r w:rsidR="00E9739D">
        <w:rPr>
          <w:rFonts w:cstheme="minorHAnsi"/>
        </w:rPr>
        <w:instrText xml:space="preserve"> ADDIN EN.CITE </w:instrText>
      </w:r>
      <w:r w:rsidR="00E9739D">
        <w:rPr>
          <w:rFonts w:cstheme="minorHAnsi"/>
        </w:rPr>
        <w:fldChar w:fldCharType="begin">
          <w:fldData xml:space="preserve">PEVuZE5vdGU+PENpdGU+PEF1dGhvcj5TdHJ5a2VyPC9BdXRob3I+PFllYXI+MTk4NzwvWWVhcj48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11-13, 69)</w:t>
      </w:r>
      <w:r w:rsidRPr="00BD735E">
        <w:rPr>
          <w:rFonts w:cstheme="minorHAnsi"/>
        </w:rPr>
        <w:fldChar w:fldCharType="end"/>
      </w:r>
      <w:r w:rsidRPr="00BD735E">
        <w:rPr>
          <w:rFonts w:cstheme="minorHAnsi"/>
        </w:rPr>
        <w:t xml:space="preserve">. Adequate colonic cleansing is integral to performing high quality endoscopy, but poor bowel preparation is common </w:t>
      </w:r>
      <w:r w:rsidRPr="00BD735E">
        <w:rPr>
          <w:rFonts w:cstheme="minorHAnsi"/>
        </w:rPr>
        <w:fldChar w:fldCharType="begin"/>
      </w:r>
      <w:r w:rsidR="00E9739D">
        <w:rPr>
          <w:rFonts w:cstheme="minorHAnsi"/>
        </w:rPr>
        <w:instrText xml:space="preserve"> ADDIN EN.CITE &lt;EndNote&gt;&lt;Cite&gt;&lt;Author&gt;Lebwohl&lt;/Author&gt;&lt;Year&gt;2011&lt;/Year&gt;&lt;RecNum&gt;0&lt;/RecNum&gt;&lt;IDText&gt;The impact of suboptimal bowel preparation on adenoma miss rates and the factors associated with early repeat colonoscopy&lt;/IDText&gt;&lt;DisplayText&gt;(99)&lt;/DisplayText&gt;&lt;record&gt;&lt;dates&gt;&lt;pub-dates&gt;&lt;date&gt;Jun&lt;/date&gt;&lt;/pub-dates&gt;&lt;year&gt;2011&lt;/year&gt;&lt;/dates&gt;&lt;keywords&gt;&lt;keyword&gt;Adenoma&lt;/keyword&gt;&lt;keyword&gt;Aged&lt;/keyword&gt;&lt;keyword&gt;Aged, 80 and over&lt;/keyword&gt;&lt;keyword&gt;Cathartics&lt;/keyword&gt;&lt;keyword&gt;Colonoscopy&lt;/keyword&gt;&lt;keyword&gt;Colorectal Neoplasms&lt;/keyword&gt;&lt;keyword&gt;Diagnostic Errors&lt;/keyword&gt;&lt;keyword&gt;Female&lt;/keyword&gt;&lt;keyword&gt;Humans&lt;/keyword&gt;&lt;keyword&gt;Male&lt;/keyword&gt;&lt;keyword&gt;Middle Aged&lt;/keyword&gt;&lt;keyword&gt;Retrospective Studies&lt;/keyword&gt;&lt;keyword&gt;Therapeutic Irrigation&lt;/keyword&gt;&lt;keyword&gt;Time Factors&lt;/keyword&gt;&lt;/keywords&gt;&lt;urls&gt;&lt;related-urls&gt;&lt;url&gt;https://www.ncbi.nlm.nih.gov/pubmed/21481857&lt;/url&gt;&lt;/related-urls&gt;&lt;/urls&gt;&lt;isbn&gt;1097-6779&lt;/isbn&gt;&lt;custom2&gt;PMC3106145&lt;/custom2&gt;&lt;titles&gt;&lt;title&gt;The impact of suboptimal bowel preparation on adenoma miss rates and the factors associated with early repeat colonoscopy&lt;/title&gt;&lt;secondary-title&gt;Gastrointest Endosc&lt;/secondary-title&gt;&lt;/titles&gt;&lt;pages&gt;1207-14&lt;/pages&gt;&lt;number&gt;6&lt;/number&gt;&lt;contributors&gt;&lt;authors&gt;&lt;author&gt;Lebwohl, B.&lt;/author&gt;&lt;author&gt;Kastrinos, F.&lt;/author&gt;&lt;author&gt;Glick, M.&lt;/author&gt;&lt;author&gt;Rosenbaum, A. J.&lt;/author&gt;&lt;author&gt;Wang, T.&lt;/author&gt;&lt;author&gt;Neugut, A. I.&lt;/author&gt;&lt;/authors&gt;&lt;/contributors&gt;&lt;edition&gt;2011/04/08&lt;/edition&gt;&lt;language&gt;eng&lt;/language&gt;&lt;added-date format="utc"&gt;1594762671&lt;/added-date&gt;&lt;ref-type name="Journal Article"&gt;17&lt;/ref-type&gt;&lt;rec-number&gt;109&lt;/rec-number&gt;&lt;last-updated-date format="utc"&gt;1594762671&lt;/last-updated-date&gt;&lt;accession-num&gt;21481857&lt;/accession-num&gt;&lt;electronic-resource-num&gt;10.1016/j.gie.2011.01.051&lt;/electronic-resource-num&gt;&lt;volume&gt;73&lt;/volume&gt;&lt;/record&gt;&lt;/Cite&gt;&lt;/EndNote&gt;</w:instrText>
      </w:r>
      <w:r w:rsidRPr="00BD735E">
        <w:rPr>
          <w:rFonts w:cstheme="minorHAnsi"/>
        </w:rPr>
        <w:fldChar w:fldCharType="separate"/>
      </w:r>
      <w:r w:rsidR="00231422">
        <w:rPr>
          <w:rFonts w:cstheme="minorHAnsi"/>
          <w:noProof/>
        </w:rPr>
        <w:t>(99)</w:t>
      </w:r>
      <w:r w:rsidRPr="00BD735E">
        <w:rPr>
          <w:rFonts w:cstheme="minorHAnsi"/>
        </w:rPr>
        <w:fldChar w:fldCharType="end"/>
      </w:r>
      <w:r w:rsidRPr="00BD735E">
        <w:rPr>
          <w:rFonts w:cstheme="minorHAnsi"/>
        </w:rPr>
        <w:t xml:space="preserve">.  Inadequate bowel preparation is associated with missed polyps and cancers, prolonged and incomplete </w:t>
      </w:r>
      <w:r w:rsidR="00186438" w:rsidRPr="00BD735E">
        <w:rPr>
          <w:rFonts w:cstheme="minorHAnsi"/>
        </w:rPr>
        <w:t>examinations,</w:t>
      </w:r>
      <w:r w:rsidRPr="00BD735E">
        <w:rPr>
          <w:rFonts w:cstheme="minorHAnsi"/>
        </w:rPr>
        <w:t xml:space="preserve"> and the need for repeat procedures </w:t>
      </w:r>
      <w:r w:rsidRPr="00BD735E">
        <w:rPr>
          <w:rFonts w:cstheme="minorHAnsi"/>
        </w:rPr>
        <w:fldChar w:fldCharType="begin">
          <w:fldData xml:space="preserve">PEVuZE5vdGU+PENpdGU+PEF1dGhvcj5LbHVnZTwvQXV0aG9yPjxZZWFyPjIwMTg8L1llYXI+PFJl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</w:fldData>
        </w:fldChar>
      </w:r>
      <w:r w:rsidR="00E9739D">
        <w:rPr>
          <w:rFonts w:cstheme="minorHAnsi"/>
        </w:rPr>
        <w:instrText xml:space="preserve"> ADDIN EN.CITE </w:instrText>
      </w:r>
      <w:r w:rsidR="00E9739D">
        <w:rPr>
          <w:rFonts w:cstheme="minorHAnsi"/>
        </w:rPr>
        <w:fldChar w:fldCharType="begin">
          <w:fldData xml:space="preserve">PEVuZE5vdGU+PENpdGU+PEF1dGhvcj5LbHVnZTwvQXV0aG9yPjxZZWFyPjIwMTg8L1llYXI+PFJl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67, 85)</w:t>
      </w:r>
      <w:r w:rsidRPr="00BD735E">
        <w:rPr>
          <w:rFonts w:cstheme="minorHAnsi"/>
        </w:rPr>
        <w:fldChar w:fldCharType="end"/>
      </w:r>
      <w:r w:rsidRPr="00BD735E">
        <w:rPr>
          <w:rFonts w:cstheme="minorHAnsi"/>
        </w:rPr>
        <w:t xml:space="preserve">, </w:t>
      </w:r>
      <w:r w:rsidRPr="00BD735E">
        <w:rPr>
          <w:rFonts w:cstheme="minorHAnsi"/>
        </w:rPr>
        <w:fldChar w:fldCharType="begin">
          <w:fldData xml:space="preserve">PEVuZE5vdGU+PENpdGU+PEF1dGhvcj5BbHZpPC9BdXRob3I+PFllYXI+MjAxOTwvWWVhcj48UmVj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</w:fldData>
        </w:fldChar>
      </w:r>
      <w:r w:rsidR="00E9739D">
        <w:rPr>
          <w:rFonts w:cstheme="minorHAnsi"/>
        </w:rPr>
        <w:instrText xml:space="preserve"> ADDIN EN.CITE </w:instrText>
      </w:r>
      <w:r w:rsidR="00E9739D">
        <w:rPr>
          <w:rFonts w:cstheme="minorHAnsi"/>
        </w:rPr>
        <w:fldChar w:fldCharType="begin">
          <w:fldData xml:space="preserve">PEVuZE5vdGU+PENpdGU+PEF1dGhvcj5BbHZpPC9BdXRob3I+PFllYXI+MjAxOTwvWWVhcj48UmVj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74, 173)</w:t>
      </w:r>
      <w:r w:rsidRPr="00BD735E">
        <w:rPr>
          <w:rFonts w:cstheme="minorHAnsi"/>
        </w:rPr>
        <w:fldChar w:fldCharType="end"/>
      </w:r>
      <w:r w:rsidRPr="00BD735E">
        <w:rPr>
          <w:rFonts w:cstheme="minorHAnsi"/>
        </w:rPr>
        <w:t xml:space="preserve">. Preparation for colonoscopy is achieved by patients completing a pre-procedural regime, consisting of a restrictive diet and a purgative drink that clears the bowel. </w:t>
      </w:r>
    </w:p>
    <w:p w14:paraId="49BF7E83" w14:textId="6690EC7E" w:rsidR="00BD735E" w:rsidRPr="00BD735E" w:rsidRDefault="00BD735E" w:rsidP="00BD735E">
      <w:pPr>
        <w:spacing w:line="360" w:lineRule="auto"/>
        <w:jc w:val="both"/>
        <w:rPr>
          <w:rFonts w:cstheme="minorHAnsi"/>
        </w:rPr>
      </w:pPr>
      <w:r w:rsidRPr="00BD735E">
        <w:rPr>
          <w:rFonts w:cstheme="minorHAnsi"/>
        </w:rPr>
        <w:t xml:space="preserve">The determinants of bowel preparation quality are multifactorial. Organisational factors such as the type of bowel preparation used, the timing of bowel preparation and pre-endoscopy diet may affect quality </w:t>
      </w:r>
      <w:r w:rsidRPr="00BD735E">
        <w:rPr>
          <w:rFonts w:cstheme="minorHAnsi"/>
        </w:rPr>
        <w:fldChar w:fldCharType="begin">
          <w:fldData xml:space="preserve">PEVuZE5vdGU+PENpdGU+PEF1dGhvcj5CZWxzZXk8L0F1dGhvcj48WWVhcj4yMDEyPC9ZZWFyPjxS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</w:fldData>
        </w:fldChar>
      </w:r>
      <w:r w:rsidR="00E9739D">
        <w:rPr>
          <w:rFonts w:cstheme="minorHAnsi"/>
        </w:rPr>
        <w:instrText xml:space="preserve"> ADDIN EN.CITE </w:instrText>
      </w:r>
      <w:r w:rsidR="00E9739D">
        <w:rPr>
          <w:rFonts w:cstheme="minorHAnsi"/>
        </w:rPr>
        <w:fldChar w:fldCharType="begin">
          <w:fldData xml:space="preserve">PEVuZE5vdGU+PENpdGU+PEF1dGhvcj5CZWxzZXk8L0F1dGhvcj48WWVhcj4yMDEyPC9ZZWFyPjxS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174, 175)</w:t>
      </w:r>
      <w:r w:rsidRPr="00BD735E">
        <w:rPr>
          <w:rFonts w:cstheme="minorHAnsi"/>
        </w:rPr>
        <w:fldChar w:fldCharType="end"/>
      </w:r>
      <w:r w:rsidRPr="00BD735E">
        <w:rPr>
          <w:rFonts w:cstheme="minorHAnsi"/>
        </w:rPr>
        <w:t xml:space="preserve"> </w:t>
      </w:r>
      <w:r w:rsidRPr="00BD735E">
        <w:rPr>
          <w:rFonts w:cstheme="minorHAnsi"/>
        </w:rPr>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4LCAxNzApPC9EaXNwbGF5VGV4dD48cmVjb3JkPjxk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</w:fldData>
        </w:fldChar>
      </w:r>
      <w:r w:rsidR="00E9739D">
        <w:rPr>
          <w:rFonts w:cstheme="minorHAnsi"/>
        </w:rPr>
        <w:instrText xml:space="preserve"> ADDIN EN.CITE </w:instrText>
      </w:r>
      <w:r w:rsidR="00E9739D">
        <w:rPr>
          <w:rFonts w:cstheme="minorHAnsi"/>
        </w:rPr>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4LCAxNzApPC9EaXNwbGF5VGV4dD48cmVjb3JkPjxk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88, 170)</w:t>
      </w:r>
      <w:r w:rsidRPr="00BD735E">
        <w:rPr>
          <w:rFonts w:cstheme="minorHAnsi"/>
        </w:rPr>
        <w:fldChar w:fldCharType="end"/>
      </w:r>
      <w:r w:rsidRPr="00BD735E">
        <w:rPr>
          <w:rFonts w:cstheme="minorHAnsi"/>
        </w:rPr>
        <w:t xml:space="preserve">, </w:t>
      </w:r>
      <w:r w:rsidRPr="00BD735E">
        <w:rPr>
          <w:rFonts w:cstheme="minorHAnsi"/>
        </w:rPr>
        <w:fldChar w:fldCharType="begin">
          <w:fldData xml:space="preserve">PEVuZE5vdGU+PENpdGU+PEF1dGhvcj5HaW1lbm8tR2FyY8OtYTwvQXV0aG9yPjxZZWFyPjIwMTk8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</w:fldData>
        </w:fldChar>
      </w:r>
      <w:r w:rsidR="00E9739D">
        <w:rPr>
          <w:rFonts w:cstheme="minorHAnsi"/>
        </w:rPr>
        <w:instrText xml:space="preserve"> ADDIN EN.CITE </w:instrText>
      </w:r>
      <w:r w:rsidR="00E9739D">
        <w:rPr>
          <w:rFonts w:cstheme="minorHAnsi"/>
        </w:rPr>
        <w:fldChar w:fldCharType="begin">
          <w:fldData xml:space="preserve">PEVuZE5vdGU+PENpdGU+PEF1dGhvcj5HaW1lbm8tR2FyY8OtYTwvQXV0aG9yPjxZZWFyPjIwMTk8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86, 176)</w:t>
      </w:r>
      <w:r w:rsidRPr="00BD735E">
        <w:rPr>
          <w:rFonts w:cstheme="minorHAnsi"/>
        </w:rPr>
        <w:fldChar w:fldCharType="end"/>
      </w:r>
      <w:r w:rsidRPr="00BD735E">
        <w:rPr>
          <w:rFonts w:cstheme="minorHAnsi"/>
        </w:rPr>
        <w:t xml:space="preserve">.  Bowel preparation is usually administered in multiple doses.  In split bowel preparation part is given on the day prior, with the rest given on the day of the procedure.  Studies demonstrate that dose timing is pivotal to good bowel preparation, with 4-6 hours being the optimum interval from last dose </w:t>
      </w:r>
      <w:r w:rsidRPr="00BD735E">
        <w:rPr>
          <w:rFonts w:cstheme="minorHAnsi"/>
        </w:rPr>
        <w:fldChar w:fldCharType="begin">
          <w:fldData xml:space="preserve">PEVuZE5vdGU+PENpdGU+PEF1dGhvcj5TaWRkaXF1aTwvQXV0aG9yPjxZZWFyPjIwMDk8L1llYXI+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L0VuZE5vdGU+
</w:fldData>
        </w:fldChar>
      </w:r>
      <w:r w:rsidR="00E9739D">
        <w:rPr>
          <w:rFonts w:cstheme="minorHAnsi"/>
        </w:rPr>
        <w:instrText xml:space="preserve"> ADDIN EN.CITE </w:instrText>
      </w:r>
      <w:r w:rsidR="00E9739D">
        <w:rPr>
          <w:rFonts w:cstheme="minorHAnsi"/>
        </w:rPr>
        <w:fldChar w:fldCharType="begin">
          <w:fldData xml:space="preserve">PEVuZE5vdGU+PENpdGU+PEF1dGhvcj5TaWRkaXF1aTwvQXV0aG9yPjxZZWFyPjIwMDk8L1llYXI+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L0VuZE5vdGU+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35, 177)</w:t>
      </w:r>
      <w:r w:rsidRPr="00BD735E">
        <w:rPr>
          <w:rFonts w:cstheme="minorHAnsi"/>
        </w:rPr>
        <w:fldChar w:fldCharType="end"/>
      </w:r>
      <w:r w:rsidRPr="00BD735E">
        <w:rPr>
          <w:rFonts w:cstheme="minorHAnsi"/>
        </w:rPr>
        <w:t xml:space="preserve">.  As such, same day and split dose bowel preparation result in better bowel cleansing than day before preparation </w:t>
      </w:r>
      <w:r w:rsidRPr="00BD735E">
        <w:rPr>
          <w:rFonts w:cstheme="minorHAnsi"/>
        </w:rPr>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g4LCAxNzAsIDE3OCk8L0Rp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</w:fldData>
        </w:fldChar>
      </w:r>
      <w:r w:rsidR="00E9739D">
        <w:rPr>
          <w:rFonts w:cstheme="minorHAnsi"/>
        </w:rPr>
        <w:instrText xml:space="preserve"> ADDIN EN.CITE </w:instrText>
      </w:r>
      <w:r w:rsidR="00E9739D">
        <w:rPr>
          <w:rFonts w:cstheme="minorHAnsi"/>
        </w:rPr>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ODcsIDg4LCAxNzAsIDE3OCk8L0Rp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BD735E">
        <w:rPr>
          <w:rFonts w:cstheme="minorHAnsi"/>
        </w:rPr>
      </w:r>
      <w:r w:rsidRPr="00BD735E">
        <w:rPr>
          <w:rFonts w:cstheme="minorHAnsi"/>
        </w:rPr>
        <w:fldChar w:fldCharType="separate"/>
      </w:r>
      <w:r w:rsidR="00231422">
        <w:rPr>
          <w:rFonts w:cstheme="minorHAnsi"/>
          <w:noProof/>
        </w:rPr>
        <w:t>(87, 88, 170, 178)</w:t>
      </w:r>
      <w:r w:rsidRPr="00BD735E">
        <w:rPr>
          <w:rFonts w:cstheme="minorHAnsi"/>
        </w:rPr>
        <w:fldChar w:fldCharType="end"/>
      </w:r>
      <w:r w:rsidRPr="00BD735E">
        <w:rPr>
          <w:rFonts w:cstheme="minorHAnsi"/>
        </w:rPr>
        <w:t xml:space="preserve">. Although better bowel preparation is expected with split dosing, it requires patients to wake early to prepare for morning scheduled examinations.  Despite evidence </w:t>
      </w:r>
      <w:r w:rsidRPr="00BD735E">
        <w:rPr>
          <w:rFonts w:cstheme="minorHAnsi"/>
          <w:color w:val="000000" w:themeColor="text1"/>
        </w:rPr>
        <w:t>of its importance</w:t>
      </w:r>
      <w:r w:rsidRPr="00BD735E">
        <w:rPr>
          <w:rFonts w:cstheme="minorHAnsi"/>
        </w:rPr>
        <w:t xml:space="preserve">, a survey of endoscopy units in USA demonstrated that split bowel preparation is not the universal standard practice, with only 42% of units using it for all procedures </w:t>
      </w:r>
      <w:r w:rsidRPr="00BD735E">
        <w:rPr>
          <w:rFonts w:cstheme="minorHAnsi"/>
        </w:rPr>
        <w:fldChar w:fldCharType="begin"/>
      </w:r>
      <w:r w:rsidR="00E9739D">
        <w:rPr>
          <w:rFonts w:cstheme="minorHAnsi"/>
        </w:rPr>
        <w:instrText xml:space="preserve"> ADDIN EN.CITE &lt;EndNote&gt;&lt;Cite&gt;&lt;Author&gt;Ton&lt;/Author&gt;&lt;Year&gt;2014&lt;/Year&gt;&lt;RecNum&gt;0&lt;/RecNum&gt;&lt;IDText&gt;Nationwide variability of colonoscopy preparation instructions&lt;/IDText&gt;&lt;DisplayText&gt;(179)&lt;/DisplayText&gt;&lt;record&gt;&lt;dates&gt;&lt;pub-dates&gt;&lt;date&gt;Aug&lt;/date&gt;&lt;/pub-dates&gt;&lt;year&gt;2014&lt;/year&gt;&lt;/dates&gt;&lt;keywords&gt;&lt;keyword&gt;Cathartics&lt;/keyword&gt;&lt;keyword&gt;Colonoscopy&lt;/keyword&gt;&lt;keyword&gt;Humans&lt;/keyword&gt;&lt;keyword&gt;Practice Patterns, Physicians&amp;apos;&lt;/keyword&gt;&lt;keyword&gt;Preoperative Care&lt;/keyword&gt;&lt;keyword&gt;United States&lt;/keyword&gt;&lt;/keywords&gt;&lt;urls&gt;&lt;related-urls&gt;&lt;url&gt;https://www.ncbi.nlm.nih.gov/pubmed/24985353&lt;/url&gt;&lt;/related-urls&gt;&lt;/urls&gt;&lt;isbn&gt;1573-2568&lt;/isbn&gt;&lt;titles&gt;&lt;title&gt;Nationwide variability of colonoscopy preparation instructions&lt;/title&gt;&lt;secondary-title&gt;Dig Dis Sci&lt;/secondary-title&gt;&lt;/titles&gt;&lt;pages&gt;1726-32&lt;/pages&gt;&lt;number&gt;8&lt;/number&gt;&lt;contributors&gt;&lt;authors&gt;&lt;author&gt;Ton, L.&lt;/author&gt;&lt;author&gt;Lee, H.&lt;/author&gt;&lt;author&gt;Taunk, P.&lt;/author&gt;&lt;author&gt;Calderwood, A. H.&lt;/author&gt;&lt;author&gt;Jacobson, B. C.&lt;/author&gt;&lt;/authors&gt;&lt;/contributors&gt;&lt;edition&gt;2014/07/02&lt;/edition&gt;&lt;language&gt;eng&lt;/language&gt;&lt;added-date format="utc"&gt;1595969372&lt;/added-date&gt;&lt;ref-type name="Journal Article"&gt;17&lt;/ref-type&gt;&lt;rec-number&gt;120&lt;/rec-number&gt;&lt;last-updated-date format="utc"&gt;1595969372&lt;/last-updated-date&gt;&lt;accession-num&gt;24985353&lt;/accession-num&gt;&lt;electronic-resource-num&gt;10.1007/s10620-014-3262-8&lt;/electronic-resource-num&gt;&lt;volume&gt;59&lt;/volume&gt;&lt;/record&gt;&lt;/Cite&gt;&lt;/EndNote&gt;</w:instrText>
      </w:r>
      <w:r w:rsidRPr="00BD735E">
        <w:rPr>
          <w:rFonts w:cstheme="minorHAnsi"/>
        </w:rPr>
        <w:fldChar w:fldCharType="separate"/>
      </w:r>
      <w:r w:rsidR="00231422">
        <w:rPr>
          <w:rFonts w:cstheme="minorHAnsi"/>
          <w:noProof/>
        </w:rPr>
        <w:t>(179)</w:t>
      </w:r>
      <w:r w:rsidRPr="00BD735E">
        <w:rPr>
          <w:rFonts w:cstheme="minorHAnsi"/>
        </w:rPr>
        <w:fldChar w:fldCharType="end"/>
      </w:r>
      <w:r w:rsidRPr="00BD735E">
        <w:rPr>
          <w:rFonts w:cstheme="minorHAnsi"/>
        </w:rPr>
        <w:t>.  The manufacturers’ standard instructions for Moviprep© and Klean prep© do not recommend split bowel preparation for morning procedures (</w:t>
      </w:r>
      <w:r>
        <w:rPr>
          <w:rFonts w:cstheme="minorHAnsi"/>
        </w:rPr>
        <w:t xml:space="preserve">See – </w:t>
      </w:r>
      <w:r>
        <w:rPr>
          <w:rFonts w:cstheme="minorHAnsi"/>
        </w:rPr>
        <w:fldChar w:fldCharType="begin"/>
      </w:r>
      <w:r>
        <w:rPr>
          <w:rFonts w:cstheme="minorHAnsi"/>
        </w:rPr>
        <w:instrText xml:space="preserve"> REF _Ref82438335 \h </w:instrText>
      </w:r>
      <w:r>
        <w:rPr>
          <w:rFonts w:cstheme="minorHAnsi"/>
        </w:rPr>
      </w:r>
      <w:r>
        <w:rPr>
          <w:rFonts w:cstheme="minorHAnsi"/>
        </w:rPr>
        <w:fldChar w:fldCharType="separate"/>
      </w:r>
      <w:r w:rsidR="006A0E8C" w:rsidRPr="007F7270">
        <w:t xml:space="preserve">Appendix </w:t>
      </w:r>
      <w:r w:rsidR="006A0E8C">
        <w:t>1</w:t>
      </w:r>
      <w:r>
        <w:rPr>
          <w:rFonts w:cstheme="minorHAnsi"/>
        </w:rPr>
        <w:fldChar w:fldCharType="end"/>
      </w:r>
      <w:r>
        <w:rPr>
          <w:rFonts w:cstheme="minorHAnsi"/>
        </w:rPr>
        <w:t>)</w:t>
      </w:r>
      <w:r w:rsidRPr="00BD735E">
        <w:rPr>
          <w:rFonts w:cstheme="minorHAnsi"/>
        </w:rPr>
        <w:t>. However, the variation in practice in the UK is unknown.</w:t>
      </w:r>
    </w:p>
    <w:p w14:paraId="526552D0" w14:textId="77777777" w:rsidR="00BD735E" w:rsidRPr="00BD735E" w:rsidRDefault="00BD735E" w:rsidP="00BD735E">
      <w:pPr>
        <w:spacing w:line="360" w:lineRule="auto"/>
        <w:jc w:val="both"/>
        <w:rPr>
          <w:rFonts w:cstheme="minorHAnsi"/>
        </w:rPr>
      </w:pPr>
      <w:r w:rsidRPr="00BD735E">
        <w:rPr>
          <w:rFonts w:cstheme="minorHAnsi"/>
        </w:rPr>
        <w:t>This study aimed to assess the variability of bowel preparation regimes employed within the UK, and correlate the different practices with adequacy of cleansing.</w:t>
      </w:r>
    </w:p>
    <w:p w14:paraId="7327C957" w14:textId="77777777" w:rsidR="008405CB" w:rsidRPr="00B37FCF" w:rsidRDefault="008405CB" w:rsidP="008405CB">
      <w:pPr>
        <w:spacing w:line="360" w:lineRule="auto"/>
        <w:jc w:val="both"/>
        <w:rPr>
          <w:rFonts w:cstheme="minorHAnsi"/>
        </w:rPr>
      </w:pPr>
    </w:p>
    <w:p w14:paraId="784AC3F2" w14:textId="77777777" w:rsidR="009A3320" w:rsidRPr="00506DF2" w:rsidRDefault="009A3320" w:rsidP="006C6BC3"/>
    <w:p w14:paraId="6CD6FB56" w14:textId="77777777" w:rsidR="00931AF6" w:rsidRDefault="00931AF6">
      <w:pPr>
        <w:rPr>
          <w:rFonts w:asciiTheme="majorHAnsi" w:eastAsiaTheme="majorEastAsia" w:hAnsiTheme="majorHAnsi" w:cstheme="majorBidi"/>
          <w:b/>
          <w:bCs/>
          <w:color w:val="5B9BD5" w:themeColor="accent1"/>
          <w:sz w:val="26"/>
          <w:szCs w:val="26"/>
        </w:rPr>
      </w:pPr>
      <w:bookmarkStart w:id="123" w:name="_Toc167893068"/>
      <w:r>
        <w:br w:type="page"/>
      </w:r>
    </w:p>
    <w:p w14:paraId="58640F2E" w14:textId="3142DAF7" w:rsidR="008405CB" w:rsidRPr="00B37FCF" w:rsidRDefault="008405CB" w:rsidP="00443960">
      <w:pPr>
        <w:pStyle w:val="Heading2"/>
      </w:pPr>
      <w:r w:rsidRPr="00B37FCF">
        <w:lastRenderedPageBreak/>
        <w:t>Methods</w:t>
      </w:r>
      <w:bookmarkEnd w:id="123"/>
      <w:r w:rsidRPr="00B37FCF">
        <w:tab/>
      </w:r>
    </w:p>
    <w:p w14:paraId="11A74C3A" w14:textId="67005F6F" w:rsidR="008405CB" w:rsidRPr="00B37FCF" w:rsidRDefault="008405CB" w:rsidP="00443960">
      <w:pPr>
        <w:pStyle w:val="Heading3"/>
      </w:pPr>
      <w:bookmarkStart w:id="124" w:name="_Toc167893069"/>
      <w:r w:rsidRPr="00B37FCF">
        <w:t xml:space="preserve">Development of the </w:t>
      </w:r>
      <w:r w:rsidR="002175C6" w:rsidRPr="00B37FCF">
        <w:t>questionnaire</w:t>
      </w:r>
      <w:bookmarkEnd w:id="124"/>
    </w:p>
    <w:p w14:paraId="565EA451" w14:textId="55E335A1" w:rsidR="009A3320" w:rsidRPr="00B37FCF" w:rsidRDefault="00452389" w:rsidP="009A3320">
      <w:pPr>
        <w:spacing w:line="360" w:lineRule="auto"/>
        <w:jc w:val="both"/>
        <w:rPr>
          <w:rFonts w:cstheme="minorHAnsi"/>
        </w:rPr>
      </w:pPr>
      <w:r w:rsidRPr="00B37FCF">
        <w:rPr>
          <w:rFonts w:cstheme="minorHAnsi"/>
        </w:rPr>
        <w:t>Concepts on questionnaire design were informed upon by the SAGE handbook of survey methodology with following theories taken into consideration.  The question should be designed with a respondent centred perspective.  Consideration of both h</w:t>
      </w:r>
      <w:r w:rsidR="00774F68">
        <w:rPr>
          <w:rFonts w:cstheme="minorHAnsi"/>
        </w:rPr>
        <w:t>ow</w:t>
      </w:r>
      <w:r w:rsidRPr="00B37FCF">
        <w:rPr>
          <w:rFonts w:cstheme="minorHAnsi"/>
        </w:rPr>
        <w:t xml:space="preserve"> the respondent would interpret</w:t>
      </w:r>
      <w:r w:rsidR="00CF4AD9">
        <w:rPr>
          <w:rFonts w:cstheme="minorHAnsi"/>
        </w:rPr>
        <w:t xml:space="preserve"> the questions</w:t>
      </w:r>
      <w:r w:rsidRPr="00B37FCF">
        <w:rPr>
          <w:rFonts w:cstheme="minorHAnsi"/>
        </w:rPr>
        <w:t>, as well as how it could be most easily accessed should be a focus.  The survey should encourage respondents to respond with optimised responses, rather than satisficed</w:t>
      </w:r>
      <w:r w:rsidR="00C03C1F">
        <w:rPr>
          <w:rFonts w:cstheme="minorHAnsi"/>
        </w:rPr>
        <w:t>,</w:t>
      </w:r>
      <w:r w:rsidRPr="00B37FCF">
        <w:rPr>
          <w:rFonts w:cstheme="minorHAnsi"/>
        </w:rPr>
        <w:t xml:space="preserve"> in which responses are </w:t>
      </w:r>
      <w:r w:rsidR="00B55DCC" w:rsidRPr="00B37FCF">
        <w:rPr>
          <w:rFonts w:cstheme="minorHAnsi"/>
        </w:rPr>
        <w:t>superficially</w:t>
      </w:r>
      <w:r w:rsidRPr="00B37FCF">
        <w:rPr>
          <w:rFonts w:cstheme="minorHAnsi"/>
        </w:rPr>
        <w:t xml:space="preserve"> responded to with minimal deliberation, leading to potentially </w:t>
      </w:r>
      <w:r w:rsidR="00491F7A">
        <w:rPr>
          <w:rFonts w:cstheme="minorHAnsi"/>
        </w:rPr>
        <w:t>less reliable</w:t>
      </w:r>
      <w:r w:rsidRPr="00B37FCF">
        <w:rPr>
          <w:rFonts w:cstheme="minorHAnsi"/>
        </w:rPr>
        <w:t xml:space="preserve"> answers.  The </w:t>
      </w:r>
      <w:r w:rsidR="00AF7E75">
        <w:rPr>
          <w:rFonts w:cstheme="minorHAnsi"/>
        </w:rPr>
        <w:t>manner</w:t>
      </w:r>
      <w:r w:rsidRPr="00AF7E75">
        <w:rPr>
          <w:rFonts w:cstheme="minorHAnsi"/>
        </w:rPr>
        <w:t xml:space="preserve"> a response is formulated and completed allows opportunities to optimise comprehension and completion of the survey.  Comprehension can be improved by </w:t>
      </w:r>
      <w:r w:rsidR="00B55DCC" w:rsidRPr="00AF7E75">
        <w:rPr>
          <w:rFonts w:cstheme="minorHAnsi"/>
        </w:rPr>
        <w:t xml:space="preserve">asking single questions at a time using few and simple words that are specific and therefore reducing ambiguity. Double negatives should also be avoided.  Decomposition of questions, by expanding on an initial question, can provide more accurate responses.  Retrieval of relevant information can also be optimised.  An awareness of how information is stored can </w:t>
      </w:r>
      <w:r w:rsidR="00F1269A" w:rsidRPr="00AF7E75">
        <w:rPr>
          <w:rFonts w:cstheme="minorHAnsi"/>
        </w:rPr>
        <w:t xml:space="preserve">simplify how it is accessed and subsequently the ease the completion of the survey.  Close ended questions also require less effort, but it must be considered how they are interpreted.  When multiple responses are available the list should be </w:t>
      </w:r>
      <w:r w:rsidR="00D3144D" w:rsidRPr="00AF7E75">
        <w:rPr>
          <w:rFonts w:cstheme="minorHAnsi"/>
        </w:rPr>
        <w:t>exhaustive,</w:t>
      </w:r>
      <w:r w:rsidR="00F1269A" w:rsidRPr="00AF7E75">
        <w:rPr>
          <w:rFonts w:cstheme="minorHAnsi"/>
        </w:rPr>
        <w:t xml:space="preserve"> and each response should be mutually exclusive</w:t>
      </w:r>
      <w:r w:rsidR="009A3320">
        <w:rPr>
          <w:rFonts w:cstheme="minorHAnsi"/>
        </w:rPr>
        <w:t xml:space="preserve">. </w:t>
      </w:r>
      <w:r w:rsidR="009A3320" w:rsidRPr="00B37FCF">
        <w:rPr>
          <w:rFonts w:cstheme="minorHAnsi"/>
        </w:rPr>
        <w:t>How the survey is presented will affect completion.  The navigational path can be influenced by how it is organised.  This can also affect how questions are perceived.  The order in which questions appear could influence their meaning as prior questions can cause priming.</w:t>
      </w:r>
    </w:p>
    <w:p w14:paraId="4D7DDA92" w14:textId="7D0B66A9" w:rsidR="009A3320" w:rsidRDefault="009A3320" w:rsidP="009A3320">
      <w:pPr>
        <w:spacing w:line="360" w:lineRule="auto"/>
        <w:jc w:val="both"/>
        <w:rPr>
          <w:rFonts w:cstheme="minorHAnsi"/>
        </w:rPr>
      </w:pPr>
      <w:r w:rsidRPr="00B37FCF">
        <w:rPr>
          <w:rFonts w:cstheme="minorHAnsi"/>
        </w:rPr>
        <w:t>Pretesting of surveys can be conducted using different techniques to acquire differing insights.  Expert review of questions has been demonstrated to identify issues relating to retrieval and judgement, whereas pilot studies can help to recognise problems with perception and reporting</w:t>
      </w:r>
      <w:r>
        <w:rPr>
          <w:rFonts w:cstheme="minorHAnsi"/>
        </w:rPr>
        <w:t xml:space="preserve"> </w:t>
      </w:r>
      <w:r w:rsidR="00491F7A">
        <w:rPr>
          <w:rFonts w:cstheme="minorHAnsi"/>
        </w:rPr>
        <w:fldChar w:fldCharType="begin"/>
      </w:r>
      <w:r w:rsidR="00E9739D">
        <w:rPr>
          <w:rFonts w:cstheme="minorHAnsi"/>
        </w:rPr>
        <w:instrText xml:space="preserve"> ADDIN EN.CITE &lt;EndNote&gt;&lt;Cite&gt;&lt;Author&gt;Wolf&lt;/Author&gt;&lt;RecNum&gt;0&lt;/RecNum&gt;&lt;IDText&gt;The SAGE handbook of survey methodology&lt;/IDText&gt;&lt;DisplayText&gt;(180)&lt;/DisplayText&gt;&lt;record&gt;&lt;keywords&gt;&lt;keyword&gt;Surveys Methodology.&lt;/keyword&gt;&lt;keyword&gt;Social surveys Methodology.&lt;/keyword&gt;&lt;keyword&gt;Social sciences Statistical methods.&lt;/keyword&gt;&lt;/keywords&gt;&lt;isbn&gt;9781446282663&amp;#xD;144628266X&lt;/isbn&gt;&lt;titles&gt;&lt;title&gt;The SAGE handbook of survey methodology&lt;/title&gt;&lt;secondary-title&gt;Sage reference&lt;/secondary-title&gt;&lt;/titles&gt;&lt;pages&gt;xxiii, 716 pages&lt;/pages&gt;&lt;call-num&gt;LIB_IC 001.433 (S)&lt;/call-num&gt;&lt;contributors&gt;&lt;authors&gt;&lt;author&gt;Wolf, Christof&lt;/author&gt;&lt;author&gt;Joye, Dominique&lt;/author&gt;&lt;author&gt;Smith, Tom W.&lt;/author&gt;&lt;author&gt;Fu, Yang-chih&lt;/author&gt;&lt;/authors&gt;&lt;/contributors&gt;&lt;added-date format="utc"&gt;1629850451&lt;/added-date&gt;&lt;ref-type name="Book"&gt;6&lt;/ref-type&gt;&lt;rec-number&gt;199&lt;/rec-number&gt;&lt;last-updated-date format="utc"&gt;1629850451&lt;/last-updated-date&gt;&lt;accession-num&gt;9982896820801441&lt;/accession-num&gt;&lt;/record&gt;&lt;/Cite&gt;&lt;/EndNote&gt;</w:instrText>
      </w:r>
      <w:r w:rsidR="00491F7A">
        <w:rPr>
          <w:rFonts w:cstheme="minorHAnsi"/>
        </w:rPr>
        <w:fldChar w:fldCharType="separate"/>
      </w:r>
      <w:r w:rsidR="00231422">
        <w:rPr>
          <w:rFonts w:cstheme="minorHAnsi"/>
          <w:noProof/>
        </w:rPr>
        <w:t>(180)</w:t>
      </w:r>
      <w:r w:rsidR="00491F7A">
        <w:rPr>
          <w:rFonts w:cstheme="minorHAnsi"/>
        </w:rPr>
        <w:fldChar w:fldCharType="end"/>
      </w:r>
      <w:r w:rsidR="00F1269A" w:rsidRPr="00B37FCF">
        <w:rPr>
          <w:rFonts w:cstheme="minorHAnsi"/>
        </w:rPr>
        <w:t xml:space="preserve">. </w:t>
      </w:r>
    </w:p>
    <w:p w14:paraId="055A8AEB" w14:textId="6D548A9E" w:rsidR="008153BB" w:rsidRPr="00506DF2" w:rsidRDefault="00F1269A" w:rsidP="006C6BC3">
      <w:pPr>
        <w:spacing w:line="360" w:lineRule="auto"/>
        <w:jc w:val="both"/>
        <w:rPr>
          <w:rFonts w:cstheme="minorHAnsi"/>
        </w:rPr>
      </w:pPr>
      <w:r w:rsidRPr="00B37FCF">
        <w:rPr>
          <w:rFonts w:cstheme="minorHAnsi"/>
        </w:rPr>
        <w:t xml:space="preserve"> </w:t>
      </w:r>
    </w:p>
    <w:tbl>
      <w:tblPr>
        <w:tblStyle w:val="TableGrid"/>
        <w:tblW w:w="9209" w:type="dxa"/>
        <w:tblLook w:val="04A0" w:firstRow="1" w:lastRow="0" w:firstColumn="1" w:lastColumn="0" w:noHBand="0" w:noVBand="1"/>
      </w:tblPr>
      <w:tblGrid>
        <w:gridCol w:w="3005"/>
        <w:gridCol w:w="6204"/>
      </w:tblGrid>
      <w:tr w:rsidR="008153BB" w14:paraId="1E44BEA9" w14:textId="77777777" w:rsidTr="00AB7369">
        <w:tc>
          <w:tcPr>
            <w:tcW w:w="3005" w:type="dxa"/>
          </w:tcPr>
          <w:p w14:paraId="7D900B32" w14:textId="77777777" w:rsidR="008153BB" w:rsidRDefault="008153BB" w:rsidP="00AB7369">
            <w:pPr>
              <w:spacing w:line="360" w:lineRule="auto"/>
            </w:pPr>
            <w:r>
              <w:t>Features of SAGE questionnaire</w:t>
            </w:r>
          </w:p>
        </w:tc>
        <w:tc>
          <w:tcPr>
            <w:tcW w:w="6204" w:type="dxa"/>
          </w:tcPr>
          <w:p w14:paraId="1A0A755A" w14:textId="77777777" w:rsidR="008153BB" w:rsidRDefault="008153BB" w:rsidP="00AB7369">
            <w:pPr>
              <w:spacing w:line="360" w:lineRule="auto"/>
            </w:pPr>
            <w:r>
              <w:t>Incorporation into the development of the final survey</w:t>
            </w:r>
          </w:p>
        </w:tc>
      </w:tr>
      <w:tr w:rsidR="008153BB" w14:paraId="72FF8C41" w14:textId="77777777" w:rsidTr="00AB7369">
        <w:tc>
          <w:tcPr>
            <w:tcW w:w="3005" w:type="dxa"/>
          </w:tcPr>
          <w:p w14:paraId="4E531F61" w14:textId="77777777" w:rsidR="008153BB" w:rsidRDefault="008153BB" w:rsidP="00AB7369">
            <w:pPr>
              <w:spacing w:line="360" w:lineRule="auto"/>
            </w:pPr>
            <w:r>
              <w:t xml:space="preserve">Interpretation of the question </w:t>
            </w:r>
          </w:p>
        </w:tc>
        <w:tc>
          <w:tcPr>
            <w:tcW w:w="6204" w:type="dxa"/>
          </w:tcPr>
          <w:p w14:paraId="65E798BD" w14:textId="77777777" w:rsidR="008153BB" w:rsidRDefault="008153BB" w:rsidP="00AB7369">
            <w:pPr>
              <w:spacing w:line="360" w:lineRule="auto"/>
              <w:jc w:val="both"/>
            </w:pPr>
            <w:r>
              <w:t>Questions grouped with similar themes to maintain consistency of questions and to allow ease of inference of relevance.</w:t>
            </w:r>
          </w:p>
          <w:p w14:paraId="00DB75F6" w14:textId="77777777" w:rsidR="008153BB" w:rsidRDefault="008153BB" w:rsidP="00AB7369">
            <w:pPr>
              <w:spacing w:line="360" w:lineRule="auto"/>
              <w:jc w:val="both"/>
            </w:pPr>
            <w:r>
              <w:t>Simple question directed at one issue using unambiguous language.</w:t>
            </w:r>
          </w:p>
          <w:p w14:paraId="7E491609" w14:textId="77777777" w:rsidR="008153BB" w:rsidRDefault="008153BB" w:rsidP="00AB7369">
            <w:pPr>
              <w:spacing w:line="360" w:lineRule="auto"/>
              <w:jc w:val="both"/>
            </w:pPr>
            <w:r>
              <w:t>Review of questions by local freedom of information office and audit department, endoscopy lead stakeholders.</w:t>
            </w:r>
          </w:p>
          <w:p w14:paraId="54DF55E6" w14:textId="77777777" w:rsidR="008153BB" w:rsidRDefault="008153BB" w:rsidP="00AB7369">
            <w:pPr>
              <w:spacing w:line="360" w:lineRule="auto"/>
              <w:jc w:val="both"/>
            </w:pPr>
            <w:r>
              <w:t>Open dialogue maintained to allow clarification of questions</w:t>
            </w:r>
          </w:p>
          <w:p w14:paraId="16EF3CE3" w14:textId="77777777" w:rsidR="008153BB" w:rsidRDefault="008153BB" w:rsidP="00AB7369">
            <w:pPr>
              <w:spacing w:line="360" w:lineRule="auto"/>
              <w:jc w:val="both"/>
            </w:pPr>
            <w:r>
              <w:t>Stem questions with expansion allowed consistency.</w:t>
            </w:r>
          </w:p>
        </w:tc>
      </w:tr>
      <w:tr w:rsidR="008153BB" w14:paraId="084F9C8D" w14:textId="77777777" w:rsidTr="00AB7369">
        <w:tc>
          <w:tcPr>
            <w:tcW w:w="3005" w:type="dxa"/>
          </w:tcPr>
          <w:p w14:paraId="50B497DE" w14:textId="77777777" w:rsidR="008153BB" w:rsidRDefault="008153BB" w:rsidP="00AB7369">
            <w:pPr>
              <w:spacing w:line="360" w:lineRule="auto"/>
            </w:pPr>
            <w:r>
              <w:lastRenderedPageBreak/>
              <w:t>How easily accessed</w:t>
            </w:r>
          </w:p>
        </w:tc>
        <w:tc>
          <w:tcPr>
            <w:tcW w:w="6204" w:type="dxa"/>
          </w:tcPr>
          <w:p w14:paraId="3B32FC09" w14:textId="77777777" w:rsidR="008153BB" w:rsidRDefault="008153BB" w:rsidP="00AB7369">
            <w:pPr>
              <w:spacing w:line="360" w:lineRule="auto"/>
              <w:jc w:val="both"/>
            </w:pPr>
            <w:r>
              <w:t>Available bowel preparation regime instructions were reviewed and questions were directed to seek information on specific themes within the instructions.</w:t>
            </w:r>
          </w:p>
          <w:p w14:paraId="2DFBBDB0" w14:textId="77777777" w:rsidR="008153BB" w:rsidRDefault="008153BB" w:rsidP="00AB7369">
            <w:pPr>
              <w:spacing w:line="360" w:lineRule="auto"/>
              <w:jc w:val="both"/>
            </w:pPr>
            <w:r>
              <w:t xml:space="preserve">Questions were simplified to allow ease of access from the instructions.  </w:t>
            </w:r>
          </w:p>
          <w:p w14:paraId="2DA8C94D" w14:textId="77777777" w:rsidR="008153BB" w:rsidRDefault="008153BB" w:rsidP="00AB7369">
            <w:pPr>
              <w:spacing w:line="360" w:lineRule="auto"/>
              <w:jc w:val="both"/>
            </w:pPr>
            <w:r>
              <w:t>Questions requesting numerical answers were initially broad, with further questions subsequently drawing groups from these initial topics.  This followed a logical path, the numerical responses required could be clearly delineated by the previous questions in the group.</w:t>
            </w:r>
          </w:p>
          <w:p w14:paraId="3F3F69F0" w14:textId="77777777" w:rsidR="008153BB" w:rsidRDefault="008153BB" w:rsidP="00AB7369">
            <w:pPr>
              <w:spacing w:line="360" w:lineRule="auto"/>
              <w:jc w:val="both"/>
            </w:pPr>
            <w:r>
              <w:t>Data requested was designed to be consistent with mandatory data requested by the National Endoscopy Database.  Since this is already required to be stored, the data can be more easily accessed. Most questions were closed ended.  This allowed consistency of response, also simplifying the response process for the recipient of the survey.</w:t>
            </w:r>
          </w:p>
          <w:p w14:paraId="7ECFE34A" w14:textId="77777777" w:rsidR="008153BB" w:rsidRDefault="008153BB" w:rsidP="00AB7369">
            <w:pPr>
              <w:spacing w:line="360" w:lineRule="auto"/>
              <w:jc w:val="both"/>
            </w:pPr>
            <w:r>
              <w:t>The most pertinent themes were discussed by the panel. Questions were based on these themes, with further expansion on the initial theme.  This allowed relevant information to be shared, but minimised the volume of data that the recipient was required to review.</w:t>
            </w:r>
          </w:p>
        </w:tc>
      </w:tr>
      <w:tr w:rsidR="008153BB" w14:paraId="4766A950" w14:textId="77777777" w:rsidTr="00AB7369">
        <w:tc>
          <w:tcPr>
            <w:tcW w:w="3005" w:type="dxa"/>
          </w:tcPr>
          <w:p w14:paraId="71357AB4" w14:textId="77777777" w:rsidR="008153BB" w:rsidRDefault="008153BB" w:rsidP="00AB7369">
            <w:pPr>
              <w:spacing w:line="360" w:lineRule="auto"/>
            </w:pPr>
            <w:r>
              <w:t>Optimised response not satisficed</w:t>
            </w:r>
          </w:p>
        </w:tc>
        <w:tc>
          <w:tcPr>
            <w:tcW w:w="6204" w:type="dxa"/>
          </w:tcPr>
          <w:p w14:paraId="2BB12F0C" w14:textId="77777777" w:rsidR="008153BB" w:rsidRDefault="008153BB" w:rsidP="00AB7369">
            <w:pPr>
              <w:spacing w:line="360" w:lineRule="auto"/>
              <w:jc w:val="both"/>
            </w:pPr>
            <w:r>
              <w:t>The use of initial topic questions, introducing the theme of the question, was followed by specific questions that further brought out details related to this theme.</w:t>
            </w:r>
          </w:p>
        </w:tc>
      </w:tr>
      <w:tr w:rsidR="008153BB" w14:paraId="49B5469C" w14:textId="77777777" w:rsidTr="00AB7369">
        <w:tc>
          <w:tcPr>
            <w:tcW w:w="3005" w:type="dxa"/>
          </w:tcPr>
          <w:p w14:paraId="487A469E" w14:textId="77777777" w:rsidR="008153BB" w:rsidRDefault="008153BB" w:rsidP="00AB7369">
            <w:pPr>
              <w:spacing w:line="360" w:lineRule="auto"/>
            </w:pPr>
            <w:r>
              <w:t>Optimisation of comprehension</w:t>
            </w:r>
          </w:p>
        </w:tc>
        <w:tc>
          <w:tcPr>
            <w:tcW w:w="6204" w:type="dxa"/>
          </w:tcPr>
          <w:p w14:paraId="15F3EC19" w14:textId="77777777" w:rsidR="008153BB" w:rsidRDefault="008153BB" w:rsidP="00AB7369">
            <w:pPr>
              <w:spacing w:line="360" w:lineRule="auto"/>
              <w:jc w:val="both"/>
            </w:pPr>
            <w:r>
              <w:t>Decomposition of questions was undertaken to further elaborate on topics. Questions were initially reviewed by the panel and subsequently trialled on the local freedom of information department and audit department.  An explanation was sought from these departments to clarify their understanding of the questions to ensure consistency of intended meaning and interpretation.  An open dialogue was maintained with the recipients of the surveys to allow further clarification of question meaning</w:t>
            </w:r>
          </w:p>
        </w:tc>
      </w:tr>
      <w:tr w:rsidR="008153BB" w14:paraId="09A46D7C" w14:textId="77777777" w:rsidTr="00AB7369">
        <w:tc>
          <w:tcPr>
            <w:tcW w:w="3005" w:type="dxa"/>
          </w:tcPr>
          <w:p w14:paraId="4A62AC1B" w14:textId="77777777" w:rsidR="008153BB" w:rsidRDefault="008153BB" w:rsidP="00AB7369">
            <w:pPr>
              <w:spacing w:line="360" w:lineRule="auto"/>
            </w:pPr>
            <w:r>
              <w:lastRenderedPageBreak/>
              <w:t>Pretesting of survey</w:t>
            </w:r>
          </w:p>
        </w:tc>
        <w:tc>
          <w:tcPr>
            <w:tcW w:w="6204" w:type="dxa"/>
          </w:tcPr>
          <w:p w14:paraId="4671750E" w14:textId="77777777" w:rsidR="008153BB" w:rsidRDefault="008153BB" w:rsidP="006C6BC3">
            <w:pPr>
              <w:keepNext/>
              <w:spacing w:line="360" w:lineRule="auto"/>
              <w:jc w:val="both"/>
            </w:pPr>
            <w:r>
              <w:t>The survey was tested on the freedom of information department at the local centre.  The information received was then compared to the intended response.</w:t>
            </w:r>
          </w:p>
        </w:tc>
      </w:tr>
    </w:tbl>
    <w:p w14:paraId="0C2BBF67" w14:textId="60CCA29C" w:rsidR="008153BB" w:rsidRPr="00B37FCF" w:rsidRDefault="009A3320" w:rsidP="006C6BC3">
      <w:pPr>
        <w:pStyle w:val="Caption"/>
        <w:rPr>
          <w:rFonts w:cstheme="minorHAnsi"/>
        </w:rPr>
      </w:pPr>
      <w:bookmarkStart w:id="125" w:name="_Toc167893208"/>
      <w:r>
        <w:t xml:space="preserve">Table </w:t>
      </w:r>
      <w:r w:rsidR="004F76FF">
        <w:fldChar w:fldCharType="begin"/>
      </w:r>
      <w:r w:rsidR="004F76FF">
        <w:instrText xml:space="preserve"> SEQ Table \* ARABIC </w:instrText>
      </w:r>
      <w:r w:rsidR="004F76FF">
        <w:fldChar w:fldCharType="separate"/>
      </w:r>
      <w:r w:rsidR="006A0E8C">
        <w:rPr>
          <w:noProof/>
        </w:rPr>
        <w:t>23</w:t>
      </w:r>
      <w:r w:rsidR="004F76FF">
        <w:rPr>
          <w:noProof/>
        </w:rPr>
        <w:fldChar w:fldCharType="end"/>
      </w:r>
      <w:r>
        <w:t xml:space="preserve"> -</w:t>
      </w:r>
      <w:r w:rsidRPr="0054219E">
        <w:t>Application of SAGE questionnaire to survey questions</w:t>
      </w:r>
      <w:bookmarkEnd w:id="125"/>
    </w:p>
    <w:p w14:paraId="30ECE34C" w14:textId="45E88ADC" w:rsidR="00D3144D" w:rsidRPr="00B37FCF" w:rsidRDefault="008405CB" w:rsidP="008405CB">
      <w:pPr>
        <w:spacing w:line="360" w:lineRule="auto"/>
        <w:jc w:val="both"/>
        <w:rPr>
          <w:rFonts w:cstheme="minorHAnsi"/>
        </w:rPr>
      </w:pPr>
      <w:r w:rsidRPr="00B37FCF">
        <w:rPr>
          <w:rFonts w:cstheme="minorHAnsi"/>
        </w:rPr>
        <w:t>A</w:t>
      </w:r>
      <w:r w:rsidR="008E4AA5" w:rsidRPr="00B37FCF">
        <w:rPr>
          <w:rFonts w:cstheme="minorHAnsi"/>
        </w:rPr>
        <w:t>n initial</w:t>
      </w:r>
      <w:r w:rsidRPr="00B37FCF">
        <w:rPr>
          <w:rFonts w:cstheme="minorHAnsi"/>
        </w:rPr>
        <w:t xml:space="preserve"> round table discussion</w:t>
      </w:r>
      <w:r w:rsidR="00A76014" w:rsidRPr="00B37FCF">
        <w:rPr>
          <w:rFonts w:cstheme="minorHAnsi"/>
        </w:rPr>
        <w:t xml:space="preserve"> made up of the author, two senior clinicians (Dr Stuart Riley/Dr Mo Thoufeeq) with expertise in colonoscopy and bowel preparation and a senior scientist (Dr Bernard Corfe) with expertise in study methodology</w:t>
      </w:r>
      <w:r w:rsidR="00491F7A">
        <w:rPr>
          <w:rFonts w:cstheme="minorHAnsi"/>
        </w:rPr>
        <w:t>,</w:t>
      </w:r>
      <w:r w:rsidR="00A76014" w:rsidRPr="00B37FCF">
        <w:rPr>
          <w:rFonts w:cstheme="minorHAnsi"/>
        </w:rPr>
        <w:t xml:space="preserve"> was conducted. M</w:t>
      </w:r>
      <w:r w:rsidRPr="00B37FCF">
        <w:rPr>
          <w:rFonts w:cstheme="minorHAnsi"/>
        </w:rPr>
        <w:t xml:space="preserve">ind mapping </w:t>
      </w:r>
      <w:r w:rsidR="000B475F" w:rsidRPr="00B37FCF">
        <w:rPr>
          <w:rFonts w:cstheme="minorHAnsi"/>
        </w:rPr>
        <w:t>w</w:t>
      </w:r>
      <w:r w:rsidR="00A76014" w:rsidRPr="00B37FCF">
        <w:rPr>
          <w:rFonts w:cstheme="minorHAnsi"/>
        </w:rPr>
        <w:t>as</w:t>
      </w:r>
      <w:r w:rsidR="000B475F" w:rsidRPr="00B37FCF">
        <w:rPr>
          <w:rFonts w:cstheme="minorHAnsi"/>
        </w:rPr>
        <w:t xml:space="preserve"> undertaken to</w:t>
      </w:r>
      <w:r w:rsidRPr="00B37FCF">
        <w:rPr>
          <w:rFonts w:cstheme="minorHAnsi"/>
        </w:rPr>
        <w:t xml:space="preserve"> create an array of areas of interest that the survey could explore</w:t>
      </w:r>
      <w:r w:rsidR="00A76014" w:rsidRPr="00B37FCF">
        <w:rPr>
          <w:rFonts w:cstheme="minorHAnsi"/>
        </w:rPr>
        <w:t xml:space="preserve"> relating to bowel preparation</w:t>
      </w:r>
      <w:r w:rsidRPr="00B37FCF">
        <w:rPr>
          <w:rFonts w:cstheme="minorHAnsi"/>
        </w:rPr>
        <w:t>.</w:t>
      </w:r>
      <w:r w:rsidR="008E4AA5" w:rsidRPr="00B37FCF">
        <w:rPr>
          <w:rFonts w:cstheme="minorHAnsi"/>
        </w:rPr>
        <w:t xml:space="preserve">  </w:t>
      </w:r>
      <w:r w:rsidR="00B40F35" w:rsidRPr="00B37FCF">
        <w:rPr>
          <w:rFonts w:cstheme="minorHAnsi"/>
        </w:rPr>
        <w:t xml:space="preserve">Areas </w:t>
      </w:r>
      <w:r w:rsidR="008E4AA5" w:rsidRPr="00B37FCF">
        <w:rPr>
          <w:rFonts w:cstheme="minorHAnsi"/>
        </w:rPr>
        <w:t>were identified through a review of the literature</w:t>
      </w:r>
      <w:r w:rsidR="00406EE4" w:rsidRPr="00B37FCF">
        <w:rPr>
          <w:rFonts w:cstheme="minorHAnsi"/>
        </w:rPr>
        <w:t xml:space="preserve"> (see </w:t>
      </w:r>
      <w:r w:rsidR="00406EE4" w:rsidRPr="00C03C1F">
        <w:rPr>
          <w:rFonts w:cstheme="minorHAnsi"/>
          <w:b/>
          <w:bCs/>
        </w:rPr>
        <w:fldChar w:fldCharType="begin"/>
      </w:r>
      <w:r w:rsidR="00406EE4" w:rsidRPr="00C03C1F">
        <w:rPr>
          <w:rFonts w:cstheme="minorHAnsi"/>
          <w:b/>
          <w:bCs/>
        </w:rPr>
        <w:instrText xml:space="preserve"> REF _Ref80734580 \h </w:instrText>
      </w:r>
      <w:r w:rsidR="009C2C86" w:rsidRPr="00C03C1F">
        <w:rPr>
          <w:rFonts w:cstheme="minorHAnsi"/>
          <w:b/>
          <w:bCs/>
        </w:rPr>
        <w:instrText xml:space="preserve"> \* MERGEFORMAT </w:instrText>
      </w:r>
      <w:r w:rsidR="00406EE4" w:rsidRPr="00C03C1F">
        <w:rPr>
          <w:rFonts w:cstheme="minorHAnsi"/>
          <w:b/>
          <w:bCs/>
        </w:rPr>
      </w:r>
      <w:r w:rsidR="00406EE4" w:rsidRPr="00C03C1F">
        <w:rPr>
          <w:rFonts w:cstheme="minorHAnsi"/>
          <w:b/>
          <w:bCs/>
        </w:rPr>
        <w:fldChar w:fldCharType="separate"/>
      </w:r>
      <w:r w:rsidR="006A0E8C" w:rsidRPr="006A0E8C">
        <w:rPr>
          <w:rFonts w:cstheme="minorHAnsi"/>
          <w:b/>
          <w:bCs/>
        </w:rPr>
        <w:t>Factors that affect the quality of colonoscopy</w:t>
      </w:r>
      <w:r w:rsidR="00406EE4" w:rsidRPr="00C03C1F">
        <w:rPr>
          <w:rFonts w:cstheme="minorHAnsi"/>
          <w:b/>
          <w:bCs/>
        </w:rPr>
        <w:fldChar w:fldCharType="end"/>
      </w:r>
      <w:r w:rsidR="00D3144D" w:rsidRPr="00B37FCF">
        <w:rPr>
          <w:rFonts w:cstheme="minorHAnsi"/>
        </w:rPr>
        <w:t>)</w:t>
      </w:r>
      <w:r w:rsidR="008E4AA5" w:rsidRPr="00B37FCF">
        <w:rPr>
          <w:rFonts w:cstheme="minorHAnsi"/>
        </w:rPr>
        <w:t xml:space="preserve"> and via prior clinical experience</w:t>
      </w:r>
      <w:r w:rsidR="00A76014" w:rsidRPr="00B37FCF">
        <w:rPr>
          <w:rFonts w:cstheme="minorHAnsi"/>
        </w:rPr>
        <w:t xml:space="preserve"> including: choice of bowel preparation, timing of bowel preparation, </w:t>
      </w:r>
      <w:r w:rsidR="00186438" w:rsidRPr="00186438">
        <w:rPr>
          <w:rFonts w:cstheme="minorHAnsi"/>
        </w:rPr>
        <w:t>pre-endoscopy</w:t>
      </w:r>
      <w:r w:rsidR="00A76014" w:rsidRPr="00B37FCF">
        <w:rPr>
          <w:rFonts w:cstheme="minorHAnsi"/>
        </w:rPr>
        <w:t xml:space="preserve"> diet, rates of adequate preparation and polyp detection</w:t>
      </w:r>
      <w:r w:rsidR="008E4AA5" w:rsidRPr="00B37FCF">
        <w:rPr>
          <w:rFonts w:cstheme="minorHAnsi"/>
        </w:rPr>
        <w:t xml:space="preserve">.  </w:t>
      </w:r>
    </w:p>
    <w:p w14:paraId="364794AF" w14:textId="5A824D75" w:rsidR="00D3144D" w:rsidRPr="00B37FCF" w:rsidRDefault="008E4AA5" w:rsidP="008405CB">
      <w:pPr>
        <w:spacing w:line="360" w:lineRule="auto"/>
        <w:jc w:val="both"/>
        <w:rPr>
          <w:rFonts w:cstheme="minorHAnsi"/>
        </w:rPr>
      </w:pPr>
      <w:r w:rsidRPr="00B37FCF">
        <w:rPr>
          <w:rFonts w:cstheme="minorHAnsi"/>
        </w:rPr>
        <w:t xml:space="preserve">Outcomes of the mind mapping with the areas discussed are demonstrated in </w:t>
      </w:r>
      <w:r w:rsidR="00C03C1F" w:rsidRPr="00C03C1F">
        <w:rPr>
          <w:rFonts w:cstheme="minorHAnsi"/>
          <w:b/>
          <w:bCs/>
        </w:rPr>
        <w:fldChar w:fldCharType="begin"/>
      </w:r>
      <w:r w:rsidR="00C03C1F" w:rsidRPr="00C03C1F">
        <w:rPr>
          <w:rFonts w:cstheme="minorHAnsi"/>
          <w:b/>
          <w:bCs/>
        </w:rPr>
        <w:instrText xml:space="preserve"> REF _Ref85190855 \h </w:instrText>
      </w:r>
      <w:r w:rsidR="00C03C1F">
        <w:rPr>
          <w:rFonts w:cstheme="minorHAnsi"/>
          <w:b/>
          <w:bCs/>
        </w:rPr>
        <w:instrText xml:space="preserve"> \* MERGEFORMAT </w:instrText>
      </w:r>
      <w:r w:rsidR="00C03C1F" w:rsidRPr="00C03C1F">
        <w:rPr>
          <w:rFonts w:cstheme="minorHAnsi"/>
          <w:b/>
          <w:bCs/>
        </w:rPr>
      </w:r>
      <w:r w:rsidR="00C03C1F" w:rsidRPr="00C03C1F">
        <w:rPr>
          <w:rFonts w:cstheme="minorHAnsi"/>
          <w:b/>
          <w:bCs/>
        </w:rPr>
        <w:fldChar w:fldCharType="separate"/>
      </w:r>
      <w:r w:rsidR="006A0E8C" w:rsidRPr="006A0E8C">
        <w:rPr>
          <w:b/>
          <w:bCs/>
        </w:rPr>
        <w:t xml:space="preserve">Table </w:t>
      </w:r>
      <w:r w:rsidR="006A0E8C" w:rsidRPr="006A0E8C">
        <w:rPr>
          <w:b/>
          <w:bCs/>
          <w:noProof/>
        </w:rPr>
        <w:t>24</w:t>
      </w:r>
      <w:r w:rsidR="00C03C1F" w:rsidRPr="00C03C1F">
        <w:rPr>
          <w:rFonts w:cstheme="minorHAnsi"/>
          <w:b/>
          <w:bCs/>
        </w:rPr>
        <w:fldChar w:fldCharType="end"/>
      </w:r>
      <w:r w:rsidRPr="00B37FCF">
        <w:rPr>
          <w:rFonts w:cstheme="minorHAnsi"/>
        </w:rPr>
        <w:t>.</w:t>
      </w:r>
      <w:r w:rsidR="000B475F" w:rsidRPr="00B37FCF">
        <w:rPr>
          <w:rFonts w:cstheme="minorHAnsi"/>
        </w:rPr>
        <w:t xml:space="preserve"> The timing of bowel preparation regimes was</w:t>
      </w:r>
      <w:r w:rsidR="00B40F35" w:rsidRPr="00B37FCF">
        <w:rPr>
          <w:rFonts w:cstheme="minorHAnsi"/>
        </w:rPr>
        <w:t xml:space="preserve"> raised as an area of</w:t>
      </w:r>
      <w:r w:rsidR="000B475F" w:rsidRPr="00B37FCF">
        <w:rPr>
          <w:rFonts w:cstheme="minorHAnsi"/>
        </w:rPr>
        <w:t xml:space="preserve"> specific</w:t>
      </w:r>
      <w:r w:rsidR="00B40F35" w:rsidRPr="00B37FCF">
        <w:rPr>
          <w:rFonts w:cstheme="minorHAnsi"/>
        </w:rPr>
        <w:t xml:space="preserve"> interest</w:t>
      </w:r>
      <w:r w:rsidR="000B475F" w:rsidRPr="00B37FCF">
        <w:rPr>
          <w:rFonts w:cstheme="minorHAnsi"/>
        </w:rPr>
        <w:t>. There is strong evidence that the time that the bowel purgative is given is a key indicator of the resultant quality</w:t>
      </w:r>
      <w:r w:rsidR="00771896">
        <w:rPr>
          <w:rFonts w:cstheme="minorHAnsi"/>
        </w:rPr>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g3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kJ1Y2NpPC9B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</w:fldData>
        </w:fldChar>
      </w:r>
      <w:r w:rsidR="00E9739D">
        <w:rPr>
          <w:rFonts w:cstheme="minorHAnsi"/>
        </w:rPr>
        <w:instrText xml:space="preserve"> ADDIN EN.CITE </w:instrText>
      </w:r>
      <w:r w:rsidR="00E9739D">
        <w:rPr>
          <w:rFonts w:cstheme="minorHAnsi"/>
        </w:rPr>
        <w:fldChar w:fldCharType="begin">
          <w:fldData xml:space="preserve">PEVuZE5vdGU+PENpdGU+PEF1dGhvcj5IYXNzYW48L0F1dGhvcj48WWVhcj4yMDE5PC9ZZWFyPjxS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00771896">
        <w:rPr>
          <w:rFonts w:cstheme="minorHAnsi"/>
        </w:rPr>
      </w:r>
      <w:r w:rsidR="00771896">
        <w:rPr>
          <w:rFonts w:cstheme="minorHAnsi"/>
        </w:rPr>
        <w:fldChar w:fldCharType="separate"/>
      </w:r>
      <w:r w:rsidR="00231422">
        <w:rPr>
          <w:rFonts w:cstheme="minorHAnsi"/>
          <w:noProof/>
        </w:rPr>
        <w:t>(35, 87)</w:t>
      </w:r>
      <w:r w:rsidR="00771896">
        <w:rPr>
          <w:rFonts w:cstheme="minorHAnsi"/>
        </w:rPr>
        <w:fldChar w:fldCharType="end"/>
      </w:r>
      <w:r w:rsidR="000B475F" w:rsidRPr="00B37FCF">
        <w:rPr>
          <w:rFonts w:cstheme="minorHAnsi"/>
        </w:rPr>
        <w:t xml:space="preserve">.  Furthermore, </w:t>
      </w:r>
      <w:r w:rsidR="00771896">
        <w:rPr>
          <w:rFonts w:cstheme="minorHAnsi"/>
        </w:rPr>
        <w:t>anecdotal</w:t>
      </w:r>
      <w:r w:rsidR="00771896" w:rsidRPr="00B37FCF">
        <w:rPr>
          <w:rFonts w:cstheme="minorHAnsi"/>
        </w:rPr>
        <w:t xml:space="preserve"> </w:t>
      </w:r>
      <w:r w:rsidR="000B475F" w:rsidRPr="00B37FCF">
        <w:rPr>
          <w:rFonts w:cstheme="minorHAnsi"/>
        </w:rPr>
        <w:t>experience of the panel indicated that split bowel preparation, the most effective timing regime, did not appear to be in widespread use for all colonoscopy appointments.</w:t>
      </w:r>
      <w:r w:rsidR="000C3359" w:rsidRPr="00B37FCF">
        <w:rPr>
          <w:rFonts w:cstheme="minorHAnsi"/>
        </w:rPr>
        <w:t xml:space="preserve">  </w:t>
      </w:r>
    </w:p>
    <w:p w14:paraId="4BBB83AA" w14:textId="7C1ABC25" w:rsidR="000B475F" w:rsidRDefault="00EC10A0" w:rsidP="008405CB">
      <w:pPr>
        <w:spacing w:line="360" w:lineRule="auto"/>
        <w:jc w:val="both"/>
        <w:rPr>
          <w:rFonts w:cstheme="minorHAnsi"/>
        </w:rPr>
      </w:pPr>
      <w:r>
        <w:rPr>
          <w:rFonts w:cstheme="minorHAnsi"/>
        </w:rPr>
        <w:t>Bowel preparation grading of colonoscopy was requested in the format of an ordinal scale (excellent, good, fair and inadequate)</w:t>
      </w:r>
      <w:r w:rsidR="000C3359" w:rsidRPr="00B37FCF">
        <w:rPr>
          <w:rFonts w:cstheme="minorHAnsi"/>
        </w:rPr>
        <w:t xml:space="preserve">.  This </w:t>
      </w:r>
      <w:r>
        <w:rPr>
          <w:rFonts w:cstheme="minorHAnsi"/>
        </w:rPr>
        <w:t>corresponds with</w:t>
      </w:r>
      <w:r w:rsidR="000C3359" w:rsidRPr="00B37FCF">
        <w:rPr>
          <w:rFonts w:cstheme="minorHAnsi"/>
        </w:rPr>
        <w:t xml:space="preserve"> </w:t>
      </w:r>
      <w:r w:rsidR="00F947BC">
        <w:rPr>
          <w:rFonts w:cstheme="minorHAnsi"/>
        </w:rPr>
        <w:t xml:space="preserve">the </w:t>
      </w:r>
      <w:r>
        <w:rPr>
          <w:rFonts w:cstheme="minorHAnsi"/>
        </w:rPr>
        <w:t xml:space="preserve">scale </w:t>
      </w:r>
      <w:r w:rsidR="000C3359" w:rsidRPr="00B37FCF">
        <w:rPr>
          <w:rFonts w:cstheme="minorHAnsi"/>
        </w:rPr>
        <w:t xml:space="preserve">recommended </w:t>
      </w:r>
      <w:r>
        <w:rPr>
          <w:rFonts w:cstheme="minorHAnsi"/>
        </w:rPr>
        <w:t>by the</w:t>
      </w:r>
      <w:r w:rsidR="000C3359" w:rsidRPr="00B37FCF">
        <w:rPr>
          <w:rFonts w:cstheme="minorHAnsi"/>
        </w:rPr>
        <w:t xml:space="preserve"> BSG and</w:t>
      </w:r>
      <w:r w:rsidR="00C03C1F">
        <w:rPr>
          <w:rFonts w:cstheme="minorHAnsi"/>
        </w:rPr>
        <w:t xml:space="preserve"> </w:t>
      </w:r>
      <w:r w:rsidR="00C03C1F" w:rsidRPr="00290069">
        <w:rPr>
          <w:rFonts w:cstheme="minorHAnsi"/>
        </w:rPr>
        <w:t>Joint Advisory Group</w:t>
      </w:r>
      <w:r w:rsidR="00C03C1F">
        <w:rPr>
          <w:rFonts w:cstheme="minorHAnsi"/>
        </w:rPr>
        <w:t xml:space="preserve"> for endoscopy</w:t>
      </w:r>
      <w:r w:rsidR="000C3359" w:rsidRPr="00B37FCF">
        <w:rPr>
          <w:rFonts w:cstheme="minorHAnsi"/>
        </w:rPr>
        <w:t xml:space="preserve"> </w:t>
      </w:r>
      <w:r w:rsidR="00C03C1F">
        <w:rPr>
          <w:rFonts w:cstheme="minorHAnsi"/>
        </w:rPr>
        <w:t>(</w:t>
      </w:r>
      <w:r w:rsidR="000C3359" w:rsidRPr="00B37FCF">
        <w:rPr>
          <w:rFonts w:cstheme="minorHAnsi"/>
        </w:rPr>
        <w:t>JAG</w:t>
      </w:r>
      <w:r w:rsidR="00C03C1F">
        <w:rPr>
          <w:rFonts w:cstheme="minorHAnsi"/>
        </w:rPr>
        <w:t>)</w:t>
      </w:r>
      <w:r w:rsidR="000C3359" w:rsidRPr="00B37FCF">
        <w:rPr>
          <w:rFonts w:cstheme="minorHAnsi"/>
        </w:rPr>
        <w:t>.</w:t>
      </w:r>
      <w:r w:rsidR="00623457">
        <w:rPr>
          <w:rFonts w:cstheme="minorHAnsi"/>
        </w:rPr>
        <w:t xml:space="preserve"> JAG </w:t>
      </w:r>
      <w:r w:rsidR="00FF639F">
        <w:rPr>
          <w:rFonts w:cstheme="minorHAnsi"/>
        </w:rPr>
        <w:t>assesses practice</w:t>
      </w:r>
      <w:r w:rsidR="00AE3357">
        <w:rPr>
          <w:rFonts w:cstheme="minorHAnsi"/>
        </w:rPr>
        <w:t xml:space="preserve"> in</w:t>
      </w:r>
      <w:r w:rsidR="00FF639F">
        <w:rPr>
          <w:rFonts w:cstheme="minorHAnsi"/>
        </w:rPr>
        <w:t xml:space="preserve"> endoscopy units both within the UK and internationally, awarding accreditation for units meeting predefined standards.</w:t>
      </w:r>
      <w:r w:rsidR="000C3359" w:rsidRPr="00B37FCF">
        <w:rPr>
          <w:rFonts w:cstheme="minorHAnsi"/>
        </w:rPr>
        <w:t xml:space="preserve"> Trusts with JAG accreditation provide dat</w:t>
      </w:r>
      <w:r w:rsidR="00DF34B2" w:rsidRPr="00B37FCF">
        <w:rPr>
          <w:rFonts w:cstheme="minorHAnsi"/>
        </w:rPr>
        <w:t>a</w:t>
      </w:r>
      <w:r w:rsidR="000C3359" w:rsidRPr="00B37FCF">
        <w:rPr>
          <w:rFonts w:cstheme="minorHAnsi"/>
        </w:rPr>
        <w:t xml:space="preserve"> in this format to JAG.  There is no set guideline on when procedures are inadequate requiring repeat endoscopy, however for this survey, excellent, </w:t>
      </w:r>
      <w:r w:rsidR="00186438" w:rsidRPr="00186438">
        <w:rPr>
          <w:rFonts w:cstheme="minorHAnsi"/>
        </w:rPr>
        <w:t>good,</w:t>
      </w:r>
      <w:r w:rsidR="000C3359" w:rsidRPr="00B37FCF">
        <w:rPr>
          <w:rFonts w:cstheme="minorHAnsi"/>
        </w:rPr>
        <w:t xml:space="preserve"> and fair were categorised as adequate preparation. </w:t>
      </w:r>
      <w:r w:rsidR="008405CB" w:rsidRPr="00B37FCF">
        <w:rPr>
          <w:rFonts w:cstheme="minorHAnsi"/>
        </w:rPr>
        <w:t>Questions were generated by the author (TPA) to address these aims.</w:t>
      </w:r>
      <w:r w:rsidR="008E4AA5" w:rsidRPr="00B37FCF">
        <w:rPr>
          <w:rFonts w:cstheme="minorHAnsi"/>
        </w:rPr>
        <w:t xml:space="preserve">  Each question was formulated </w:t>
      </w:r>
      <w:r w:rsidR="00DF34B2" w:rsidRPr="00B37FCF">
        <w:rPr>
          <w:rFonts w:cstheme="minorHAnsi"/>
        </w:rPr>
        <w:t>to address</w:t>
      </w:r>
      <w:r w:rsidR="008E4AA5" w:rsidRPr="00B37FCF">
        <w:rPr>
          <w:rFonts w:cstheme="minorHAnsi"/>
        </w:rPr>
        <w:t xml:space="preserve"> one </w:t>
      </w:r>
      <w:r w:rsidR="00B84092" w:rsidRPr="00B37FCF">
        <w:rPr>
          <w:rFonts w:cstheme="minorHAnsi"/>
        </w:rPr>
        <w:t xml:space="preserve">domain </w:t>
      </w:r>
      <w:r w:rsidR="008E4AA5" w:rsidRPr="00B37FCF">
        <w:rPr>
          <w:rFonts w:cstheme="minorHAnsi"/>
        </w:rPr>
        <w:t xml:space="preserve">with an </w:t>
      </w:r>
      <w:r w:rsidR="00D4327C" w:rsidRPr="00B37FCF">
        <w:rPr>
          <w:rFonts w:cstheme="minorHAnsi"/>
        </w:rPr>
        <w:t>unambiguous</w:t>
      </w:r>
      <w:r w:rsidR="008E4AA5" w:rsidRPr="00B37FCF">
        <w:rPr>
          <w:rFonts w:cstheme="minorHAnsi"/>
        </w:rPr>
        <w:t xml:space="preserve"> approach and either a numerical or dichotomous response.</w:t>
      </w:r>
      <w:r w:rsidR="008405CB" w:rsidRPr="00B37FCF">
        <w:rPr>
          <w:rFonts w:cstheme="minorHAnsi"/>
        </w:rPr>
        <w:t xml:space="preserve">  A further round table discussion was undertaken to review the questions</w:t>
      </w:r>
      <w:r w:rsidR="00D4327C" w:rsidRPr="00B37FCF">
        <w:rPr>
          <w:rFonts w:cstheme="minorHAnsi"/>
        </w:rPr>
        <w:t>.  Each question was assessed for clarity and intention of response.</w:t>
      </w:r>
      <w:r w:rsidR="008405CB" w:rsidRPr="00B37FCF">
        <w:rPr>
          <w:rFonts w:cstheme="minorHAnsi"/>
        </w:rPr>
        <w:t xml:space="preserve"> </w:t>
      </w:r>
      <w:r w:rsidR="00DF34B2" w:rsidRPr="00B37FCF">
        <w:rPr>
          <w:rFonts w:cstheme="minorHAnsi"/>
        </w:rPr>
        <w:t>The u</w:t>
      </w:r>
      <w:r w:rsidR="00D4327C" w:rsidRPr="00B37FCF">
        <w:rPr>
          <w:rFonts w:cstheme="minorHAnsi"/>
        </w:rPr>
        <w:t>nanimous c</w:t>
      </w:r>
      <w:r w:rsidR="008405CB" w:rsidRPr="00B37FCF">
        <w:rPr>
          <w:rFonts w:cstheme="minorHAnsi"/>
        </w:rPr>
        <w:t>onsensus</w:t>
      </w:r>
      <w:r w:rsidR="00D4327C" w:rsidRPr="00B37FCF">
        <w:rPr>
          <w:rFonts w:cstheme="minorHAnsi"/>
        </w:rPr>
        <w:t xml:space="preserve"> of the panel on each question was required for it to be incorporated into the request. Mo</w:t>
      </w:r>
      <w:r w:rsidR="000B475F" w:rsidRPr="00B37FCF">
        <w:rPr>
          <w:rFonts w:cstheme="minorHAnsi"/>
        </w:rPr>
        <w:t>d</w:t>
      </w:r>
      <w:r w:rsidR="00D4327C" w:rsidRPr="00B37FCF">
        <w:rPr>
          <w:rFonts w:cstheme="minorHAnsi"/>
        </w:rPr>
        <w:t xml:space="preserve">ifications to the question were made until </w:t>
      </w:r>
      <w:r w:rsidR="00DF34B2" w:rsidRPr="00B37FCF">
        <w:rPr>
          <w:rFonts w:cstheme="minorHAnsi"/>
        </w:rPr>
        <w:t xml:space="preserve">a </w:t>
      </w:r>
      <w:r w:rsidR="00D4327C" w:rsidRPr="00B37FCF">
        <w:rPr>
          <w:rFonts w:cstheme="minorHAnsi"/>
        </w:rPr>
        <w:t xml:space="preserve">unanimous consensus was reached. </w:t>
      </w:r>
      <w:r w:rsidR="008A5178">
        <w:rPr>
          <w:rFonts w:cstheme="minorHAnsi"/>
        </w:rPr>
        <w:t xml:space="preserve"> For full list of questions see </w:t>
      </w:r>
      <w:r w:rsidR="008E63C7">
        <w:rPr>
          <w:rFonts w:cstheme="minorHAnsi"/>
        </w:rPr>
        <w:fldChar w:fldCharType="begin"/>
      </w:r>
      <w:r w:rsidR="008E63C7">
        <w:rPr>
          <w:rFonts w:cstheme="minorHAnsi"/>
        </w:rPr>
        <w:instrText xml:space="preserve"> REF _Ref84860973 \h </w:instrText>
      </w:r>
      <w:r w:rsidR="009D630F">
        <w:rPr>
          <w:rFonts w:cstheme="minorHAnsi"/>
        </w:rPr>
        <w:instrText xml:space="preserve"> \* MERGEFORMAT </w:instrText>
      </w:r>
      <w:r w:rsidR="008E63C7">
        <w:rPr>
          <w:rFonts w:cstheme="minorHAnsi"/>
        </w:rPr>
      </w:r>
      <w:r w:rsidR="008E63C7">
        <w:rPr>
          <w:rFonts w:cstheme="minorHAnsi"/>
        </w:rPr>
        <w:fldChar w:fldCharType="separate"/>
      </w:r>
      <w:r w:rsidR="006A0E8C" w:rsidRPr="00301F8C">
        <w:rPr>
          <w:bdr w:val="none" w:sz="0" w:space="0" w:color="auto" w:frame="1"/>
          <w:lang w:eastAsia="en-GB"/>
        </w:rPr>
        <w:t xml:space="preserve">Appendix </w:t>
      </w:r>
      <w:r w:rsidR="006A0E8C">
        <w:rPr>
          <w:bdr w:val="none" w:sz="0" w:space="0" w:color="auto" w:frame="1"/>
          <w:lang w:eastAsia="en-GB"/>
        </w:rPr>
        <w:t xml:space="preserve">2 - </w:t>
      </w:r>
      <w:r w:rsidR="006A0E8C" w:rsidRPr="006A0E8C">
        <w:rPr>
          <w:b/>
          <w:bCs/>
          <w:bdr w:val="none" w:sz="0" w:space="0" w:color="auto" w:frame="1"/>
          <w:lang w:eastAsia="en-GB"/>
        </w:rPr>
        <w:t>Question list from national survey</w:t>
      </w:r>
      <w:r w:rsidR="008E63C7">
        <w:rPr>
          <w:rFonts w:cstheme="minorHAnsi"/>
        </w:rPr>
        <w:fldChar w:fldCharType="end"/>
      </w:r>
      <w:r w:rsidR="008E63C7">
        <w:rPr>
          <w:rFonts w:cstheme="minorHAnsi"/>
        </w:rPr>
        <w:t>.</w:t>
      </w:r>
      <w:r w:rsidR="008A5178">
        <w:rPr>
          <w:rFonts w:cstheme="minorHAnsi"/>
        </w:rPr>
        <w:t xml:space="preserve"> </w:t>
      </w:r>
    </w:p>
    <w:p w14:paraId="5EEBCF82" w14:textId="77777777" w:rsidR="009A3320" w:rsidRPr="00B37FCF" w:rsidRDefault="009A3320" w:rsidP="008405CB">
      <w:pPr>
        <w:spacing w:line="360" w:lineRule="auto"/>
        <w:jc w:val="both"/>
        <w:rPr>
          <w:rFonts w:cstheme="minorHAnsi"/>
        </w:rPr>
      </w:pPr>
    </w:p>
    <w:p w14:paraId="1EA9D6DC" w14:textId="77777777" w:rsidR="0038200F" w:rsidRDefault="0038200F">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494"/>
        <w:gridCol w:w="4502"/>
      </w:tblGrid>
      <w:tr w:rsidR="000B475F" w:rsidRPr="009C2C86" w14:paraId="1596C344" w14:textId="77777777" w:rsidTr="00F12989">
        <w:tc>
          <w:tcPr>
            <w:tcW w:w="4494" w:type="dxa"/>
            <w:tcBorders>
              <w:top w:val="single" w:sz="12" w:space="0" w:color="auto"/>
              <w:bottom w:val="single" w:sz="8" w:space="0" w:color="auto"/>
              <w:right w:val="single" w:sz="8" w:space="0" w:color="auto"/>
            </w:tcBorders>
          </w:tcPr>
          <w:p w14:paraId="42B4FC0B" w14:textId="6E0DB371" w:rsidR="000B475F" w:rsidRPr="00B37FCF" w:rsidRDefault="000B475F" w:rsidP="008405CB">
            <w:pPr>
              <w:spacing w:line="360" w:lineRule="auto"/>
              <w:jc w:val="both"/>
              <w:rPr>
                <w:rFonts w:cstheme="minorHAnsi"/>
              </w:rPr>
            </w:pPr>
            <w:r w:rsidRPr="00B37FCF">
              <w:rPr>
                <w:rFonts w:cstheme="minorHAnsi"/>
              </w:rPr>
              <w:lastRenderedPageBreak/>
              <w:t>Theme of question</w:t>
            </w:r>
          </w:p>
        </w:tc>
        <w:tc>
          <w:tcPr>
            <w:tcW w:w="4502" w:type="dxa"/>
            <w:tcBorders>
              <w:top w:val="single" w:sz="12" w:space="0" w:color="auto"/>
              <w:left w:val="single" w:sz="8" w:space="0" w:color="auto"/>
              <w:bottom w:val="single" w:sz="8" w:space="0" w:color="auto"/>
            </w:tcBorders>
          </w:tcPr>
          <w:p w14:paraId="3435F8CE" w14:textId="2E4464D9" w:rsidR="000B475F" w:rsidRPr="00B37FCF" w:rsidRDefault="000B475F" w:rsidP="008405CB">
            <w:pPr>
              <w:spacing w:line="360" w:lineRule="auto"/>
              <w:jc w:val="both"/>
              <w:rPr>
                <w:rFonts w:cstheme="minorHAnsi"/>
              </w:rPr>
            </w:pPr>
            <w:r w:rsidRPr="00B37FCF">
              <w:rPr>
                <w:rFonts w:cstheme="minorHAnsi"/>
              </w:rPr>
              <w:t>Questions generated</w:t>
            </w:r>
          </w:p>
        </w:tc>
      </w:tr>
      <w:tr w:rsidR="000B475F" w:rsidRPr="009C2C86" w14:paraId="616162AF" w14:textId="77777777" w:rsidTr="00F12989">
        <w:tc>
          <w:tcPr>
            <w:tcW w:w="4494" w:type="dxa"/>
            <w:tcBorders>
              <w:top w:val="single" w:sz="8" w:space="0" w:color="auto"/>
              <w:bottom w:val="single" w:sz="4" w:space="0" w:color="auto"/>
              <w:right w:val="single" w:sz="8" w:space="0" w:color="auto"/>
            </w:tcBorders>
          </w:tcPr>
          <w:p w14:paraId="53CDC5AB" w14:textId="37CAD438" w:rsidR="000B475F" w:rsidRPr="00290069" w:rsidRDefault="000B475F" w:rsidP="008405CB">
            <w:pPr>
              <w:spacing w:line="360" w:lineRule="auto"/>
              <w:jc w:val="both"/>
              <w:rPr>
                <w:rFonts w:cstheme="minorHAnsi"/>
              </w:rPr>
            </w:pPr>
            <w:r w:rsidRPr="00290069">
              <w:rPr>
                <w:rFonts w:cstheme="minorHAnsi"/>
              </w:rPr>
              <w:t>Timing of bowel preparation</w:t>
            </w:r>
          </w:p>
        </w:tc>
        <w:tc>
          <w:tcPr>
            <w:tcW w:w="4502" w:type="dxa"/>
            <w:tcBorders>
              <w:top w:val="single" w:sz="8" w:space="0" w:color="auto"/>
              <w:left w:val="single" w:sz="8" w:space="0" w:color="auto"/>
            </w:tcBorders>
          </w:tcPr>
          <w:p w14:paraId="325E7B7F" w14:textId="6DB496E5" w:rsidR="000B475F" w:rsidRPr="00290069" w:rsidRDefault="000B475F" w:rsidP="008405CB">
            <w:pPr>
              <w:spacing w:line="360" w:lineRule="auto"/>
              <w:jc w:val="both"/>
              <w:rPr>
                <w:rFonts w:cstheme="minorHAnsi"/>
              </w:rPr>
            </w:pPr>
            <w:r w:rsidRPr="00290069">
              <w:rPr>
                <w:rFonts w:cstheme="minorHAnsi"/>
              </w:rPr>
              <w:t>Is split bowel preparation used at your Trust?</w:t>
            </w:r>
          </w:p>
          <w:p w14:paraId="5531F8D5" w14:textId="77777777" w:rsidR="000B475F" w:rsidRPr="00290069" w:rsidRDefault="000B475F" w:rsidP="008405CB">
            <w:pPr>
              <w:spacing w:line="360" w:lineRule="auto"/>
              <w:jc w:val="both"/>
              <w:rPr>
                <w:rFonts w:cstheme="minorHAnsi"/>
              </w:rPr>
            </w:pPr>
            <w:r w:rsidRPr="00290069">
              <w:rPr>
                <w:rFonts w:cstheme="minorHAnsi"/>
              </w:rPr>
              <w:t>Is it used for morning appointments?</w:t>
            </w:r>
          </w:p>
          <w:p w14:paraId="6F2D6E9B" w14:textId="77777777" w:rsidR="000B475F" w:rsidRPr="00290069" w:rsidRDefault="000B475F" w:rsidP="008405CB">
            <w:pPr>
              <w:spacing w:line="360" w:lineRule="auto"/>
              <w:jc w:val="both"/>
              <w:rPr>
                <w:rFonts w:cstheme="minorHAnsi"/>
              </w:rPr>
            </w:pPr>
            <w:r w:rsidRPr="00290069">
              <w:rPr>
                <w:rFonts w:cstheme="minorHAnsi"/>
              </w:rPr>
              <w:t>Is it used for afternoon appointments?</w:t>
            </w:r>
          </w:p>
          <w:p w14:paraId="26CDC3B2" w14:textId="77777777" w:rsidR="000B475F" w:rsidRPr="00290069" w:rsidRDefault="000B475F" w:rsidP="008405CB">
            <w:pPr>
              <w:spacing w:line="360" w:lineRule="auto"/>
              <w:jc w:val="both"/>
              <w:rPr>
                <w:rFonts w:cstheme="minorHAnsi"/>
              </w:rPr>
            </w:pPr>
            <w:r w:rsidRPr="00290069">
              <w:rPr>
                <w:rFonts w:cstheme="minorHAnsi"/>
              </w:rPr>
              <w:t>At what time is the bowel purgative recommended to be consumed for morning appointments?</w:t>
            </w:r>
          </w:p>
          <w:p w14:paraId="5D7C7411" w14:textId="77777777" w:rsidR="000B475F" w:rsidRPr="00290069" w:rsidRDefault="000B475F" w:rsidP="008405CB">
            <w:pPr>
              <w:spacing w:line="360" w:lineRule="auto"/>
              <w:jc w:val="both"/>
              <w:rPr>
                <w:rFonts w:cstheme="minorHAnsi"/>
              </w:rPr>
            </w:pPr>
            <w:r w:rsidRPr="00290069">
              <w:rPr>
                <w:rFonts w:cstheme="minorHAnsi"/>
              </w:rPr>
              <w:t>At what time is the bowel purgative recommended to be consumed for afternoon appointments?</w:t>
            </w:r>
          </w:p>
          <w:p w14:paraId="18251348" w14:textId="38F8B29C" w:rsidR="000B475F" w:rsidRPr="00290069" w:rsidRDefault="000B475F" w:rsidP="008405CB">
            <w:pPr>
              <w:spacing w:line="360" w:lineRule="auto"/>
              <w:jc w:val="both"/>
              <w:rPr>
                <w:rFonts w:cstheme="minorHAnsi"/>
              </w:rPr>
            </w:pPr>
            <w:r w:rsidRPr="00290069">
              <w:rPr>
                <w:rFonts w:cstheme="minorHAnsi"/>
              </w:rPr>
              <w:t>At what time is the bowel purgative recommended to be consumed for evening appointments?</w:t>
            </w:r>
          </w:p>
        </w:tc>
      </w:tr>
      <w:tr w:rsidR="000B475F" w:rsidRPr="009C2C86" w14:paraId="07789D92" w14:textId="77777777" w:rsidTr="00F12989">
        <w:tc>
          <w:tcPr>
            <w:tcW w:w="4494" w:type="dxa"/>
            <w:tcBorders>
              <w:top w:val="single" w:sz="4" w:space="0" w:color="auto"/>
              <w:bottom w:val="single" w:sz="4" w:space="0" w:color="auto"/>
              <w:right w:val="single" w:sz="8" w:space="0" w:color="auto"/>
            </w:tcBorders>
          </w:tcPr>
          <w:p w14:paraId="7013AFE2" w14:textId="5F045331" w:rsidR="000B475F" w:rsidRPr="00290069" w:rsidRDefault="000B475F" w:rsidP="008405CB">
            <w:pPr>
              <w:spacing w:line="360" w:lineRule="auto"/>
              <w:jc w:val="both"/>
              <w:rPr>
                <w:rFonts w:cstheme="minorHAnsi"/>
              </w:rPr>
            </w:pPr>
            <w:r w:rsidRPr="00290069">
              <w:rPr>
                <w:rFonts w:cstheme="minorHAnsi"/>
              </w:rPr>
              <w:t>Choice of bowel purgative</w:t>
            </w:r>
          </w:p>
        </w:tc>
        <w:tc>
          <w:tcPr>
            <w:tcW w:w="4502" w:type="dxa"/>
            <w:tcBorders>
              <w:left w:val="single" w:sz="8" w:space="0" w:color="auto"/>
            </w:tcBorders>
          </w:tcPr>
          <w:p w14:paraId="7B8BEAAB" w14:textId="50391930" w:rsidR="000B475F" w:rsidRPr="00290069" w:rsidRDefault="0058222E" w:rsidP="008405CB">
            <w:pPr>
              <w:spacing w:line="360" w:lineRule="auto"/>
              <w:jc w:val="both"/>
              <w:rPr>
                <w:rFonts w:cstheme="minorHAnsi"/>
              </w:rPr>
            </w:pPr>
            <w:r w:rsidRPr="00290069">
              <w:rPr>
                <w:rFonts w:cstheme="minorHAnsi"/>
              </w:rPr>
              <w:t>What bowel purgative is used first</w:t>
            </w:r>
            <w:r w:rsidR="00DF34B2" w:rsidRPr="00290069">
              <w:rPr>
                <w:rFonts w:cstheme="minorHAnsi"/>
              </w:rPr>
              <w:t>-</w:t>
            </w:r>
            <w:r w:rsidRPr="00290069">
              <w:rPr>
                <w:rFonts w:cstheme="minorHAnsi"/>
              </w:rPr>
              <w:t>line at your Trust?</w:t>
            </w:r>
          </w:p>
          <w:p w14:paraId="092FFEBE" w14:textId="77777777" w:rsidR="0058222E" w:rsidRPr="00290069" w:rsidRDefault="0058222E" w:rsidP="008405CB">
            <w:pPr>
              <w:spacing w:line="360" w:lineRule="auto"/>
              <w:jc w:val="both"/>
              <w:rPr>
                <w:rFonts w:cstheme="minorHAnsi"/>
              </w:rPr>
            </w:pPr>
            <w:r w:rsidRPr="00290069">
              <w:rPr>
                <w:rFonts w:cstheme="minorHAnsi"/>
              </w:rPr>
              <w:t>What other bowel purgatives are used?</w:t>
            </w:r>
          </w:p>
          <w:p w14:paraId="3E4F68EA" w14:textId="250D672F" w:rsidR="0058222E" w:rsidRPr="00290069" w:rsidRDefault="0058222E" w:rsidP="008405CB">
            <w:pPr>
              <w:spacing w:line="360" w:lineRule="auto"/>
              <w:jc w:val="both"/>
              <w:rPr>
                <w:rFonts w:cstheme="minorHAnsi"/>
              </w:rPr>
            </w:pPr>
            <w:r w:rsidRPr="00290069">
              <w:rPr>
                <w:rFonts w:cstheme="minorHAnsi"/>
              </w:rPr>
              <w:t>How many colonoscopy procedures receive each type of bowel purgative</w:t>
            </w:r>
          </w:p>
        </w:tc>
      </w:tr>
      <w:tr w:rsidR="000B475F" w:rsidRPr="009C2C86" w14:paraId="33744841" w14:textId="77777777" w:rsidTr="00F12989">
        <w:tc>
          <w:tcPr>
            <w:tcW w:w="4494" w:type="dxa"/>
            <w:tcBorders>
              <w:top w:val="single" w:sz="4" w:space="0" w:color="auto"/>
              <w:bottom w:val="single" w:sz="4" w:space="0" w:color="auto"/>
              <w:right w:val="single" w:sz="8" w:space="0" w:color="auto"/>
            </w:tcBorders>
          </w:tcPr>
          <w:p w14:paraId="3941A53C" w14:textId="6F9741FD" w:rsidR="000B475F" w:rsidRPr="00290069" w:rsidRDefault="0058222E" w:rsidP="008405CB">
            <w:pPr>
              <w:spacing w:line="360" w:lineRule="auto"/>
              <w:jc w:val="both"/>
              <w:rPr>
                <w:rFonts w:cstheme="minorHAnsi"/>
              </w:rPr>
            </w:pPr>
            <w:r w:rsidRPr="00290069">
              <w:rPr>
                <w:rFonts w:cstheme="minorHAnsi"/>
              </w:rPr>
              <w:t>Diet</w:t>
            </w:r>
          </w:p>
        </w:tc>
        <w:tc>
          <w:tcPr>
            <w:tcW w:w="4502" w:type="dxa"/>
            <w:tcBorders>
              <w:left w:val="single" w:sz="8" w:space="0" w:color="auto"/>
            </w:tcBorders>
          </w:tcPr>
          <w:p w14:paraId="481F1CB7" w14:textId="6BAB28D0" w:rsidR="0058222E" w:rsidRPr="00290069" w:rsidRDefault="0058222E" w:rsidP="008405CB">
            <w:pPr>
              <w:spacing w:line="360" w:lineRule="auto"/>
              <w:jc w:val="both"/>
              <w:rPr>
                <w:rFonts w:cstheme="minorHAnsi"/>
              </w:rPr>
            </w:pPr>
            <w:r w:rsidRPr="00290069">
              <w:rPr>
                <w:rFonts w:cstheme="minorHAnsi"/>
              </w:rPr>
              <w:t xml:space="preserve">What </w:t>
            </w:r>
            <w:r w:rsidR="00186438" w:rsidRPr="00290069">
              <w:rPr>
                <w:rFonts w:cstheme="minorHAnsi"/>
              </w:rPr>
              <w:t>pre-endoscopy</w:t>
            </w:r>
            <w:r w:rsidRPr="00290069">
              <w:rPr>
                <w:rFonts w:cstheme="minorHAnsi"/>
              </w:rPr>
              <w:t xml:space="preserve"> diet do you recommend?</w:t>
            </w:r>
          </w:p>
          <w:p w14:paraId="266CB54E" w14:textId="20DCA087" w:rsidR="000B475F" w:rsidRPr="00290069" w:rsidRDefault="0058222E" w:rsidP="008405CB">
            <w:pPr>
              <w:spacing w:line="360" w:lineRule="auto"/>
              <w:jc w:val="both"/>
              <w:rPr>
                <w:rFonts w:cstheme="minorHAnsi"/>
              </w:rPr>
            </w:pPr>
            <w:r w:rsidRPr="00290069">
              <w:rPr>
                <w:rFonts w:cstheme="minorHAnsi"/>
              </w:rPr>
              <w:t xml:space="preserve">For how many days before the colonoscopy is this recommended? </w:t>
            </w:r>
          </w:p>
        </w:tc>
      </w:tr>
      <w:tr w:rsidR="000B475F" w:rsidRPr="009C2C86" w14:paraId="43A4A392" w14:textId="77777777" w:rsidTr="00F12989">
        <w:tc>
          <w:tcPr>
            <w:tcW w:w="4494" w:type="dxa"/>
            <w:tcBorders>
              <w:top w:val="single" w:sz="4" w:space="0" w:color="auto"/>
              <w:bottom w:val="single" w:sz="4" w:space="0" w:color="auto"/>
              <w:right w:val="single" w:sz="8" w:space="0" w:color="auto"/>
            </w:tcBorders>
          </w:tcPr>
          <w:p w14:paraId="0F04B411" w14:textId="52BC64FC" w:rsidR="000B475F" w:rsidRPr="00290069" w:rsidRDefault="0058222E" w:rsidP="008405CB">
            <w:pPr>
              <w:spacing w:line="360" w:lineRule="auto"/>
              <w:jc w:val="both"/>
              <w:rPr>
                <w:rFonts w:cstheme="minorHAnsi"/>
              </w:rPr>
            </w:pPr>
            <w:r w:rsidRPr="00290069">
              <w:rPr>
                <w:rFonts w:cstheme="minorHAnsi"/>
              </w:rPr>
              <w:t xml:space="preserve">Fasting </w:t>
            </w:r>
          </w:p>
        </w:tc>
        <w:tc>
          <w:tcPr>
            <w:tcW w:w="4502" w:type="dxa"/>
            <w:tcBorders>
              <w:left w:val="single" w:sz="8" w:space="0" w:color="auto"/>
            </w:tcBorders>
          </w:tcPr>
          <w:p w14:paraId="6AA895D1" w14:textId="367353A8" w:rsidR="0058222E" w:rsidRPr="00290069" w:rsidRDefault="0058222E" w:rsidP="008405CB">
            <w:pPr>
              <w:spacing w:line="360" w:lineRule="auto"/>
              <w:jc w:val="both"/>
              <w:rPr>
                <w:rFonts w:cstheme="minorHAnsi"/>
              </w:rPr>
            </w:pPr>
            <w:r w:rsidRPr="00290069">
              <w:rPr>
                <w:rFonts w:cstheme="minorHAnsi"/>
              </w:rPr>
              <w:t xml:space="preserve">When are patients advised to fast </w:t>
            </w:r>
            <w:r w:rsidR="00DF34B2" w:rsidRPr="00290069">
              <w:rPr>
                <w:rFonts w:cstheme="minorHAnsi"/>
              </w:rPr>
              <w:t>before</w:t>
            </w:r>
            <w:r w:rsidRPr="00290069">
              <w:rPr>
                <w:rFonts w:cstheme="minorHAnsi"/>
              </w:rPr>
              <w:t xml:space="preserve"> colonoscopy for morning appointments?</w:t>
            </w:r>
          </w:p>
          <w:p w14:paraId="3181A865" w14:textId="6BBEB7D3" w:rsidR="0058222E" w:rsidRPr="00290069" w:rsidRDefault="0058222E" w:rsidP="008405CB">
            <w:pPr>
              <w:spacing w:line="360" w:lineRule="auto"/>
              <w:jc w:val="both"/>
              <w:rPr>
                <w:rFonts w:cstheme="minorHAnsi"/>
              </w:rPr>
            </w:pPr>
            <w:r w:rsidRPr="00290069">
              <w:rPr>
                <w:rFonts w:cstheme="minorHAnsi"/>
              </w:rPr>
              <w:t xml:space="preserve">When are patients advised to fast </w:t>
            </w:r>
            <w:r w:rsidR="00DF34B2" w:rsidRPr="00290069">
              <w:rPr>
                <w:rFonts w:cstheme="minorHAnsi"/>
              </w:rPr>
              <w:t>before</w:t>
            </w:r>
            <w:r w:rsidRPr="00290069">
              <w:rPr>
                <w:rFonts w:cstheme="minorHAnsi"/>
              </w:rPr>
              <w:t xml:space="preserve"> colonoscopy for afternoon appointments?</w:t>
            </w:r>
          </w:p>
          <w:p w14:paraId="427CAA78" w14:textId="04EFAF0B" w:rsidR="000B475F" w:rsidRPr="00290069" w:rsidRDefault="0058222E" w:rsidP="008405CB">
            <w:pPr>
              <w:spacing w:line="360" w:lineRule="auto"/>
              <w:jc w:val="both"/>
              <w:rPr>
                <w:rFonts w:cstheme="minorHAnsi"/>
              </w:rPr>
            </w:pPr>
            <w:r w:rsidRPr="00290069">
              <w:rPr>
                <w:rFonts w:cstheme="minorHAnsi"/>
              </w:rPr>
              <w:t xml:space="preserve">When are patients advised to fast </w:t>
            </w:r>
            <w:r w:rsidR="00DF34B2" w:rsidRPr="00290069">
              <w:rPr>
                <w:rFonts w:cstheme="minorHAnsi"/>
              </w:rPr>
              <w:t>before</w:t>
            </w:r>
            <w:r w:rsidRPr="00290069">
              <w:rPr>
                <w:rFonts w:cstheme="minorHAnsi"/>
              </w:rPr>
              <w:t xml:space="preserve"> colonoscopy for evening appointments? </w:t>
            </w:r>
          </w:p>
        </w:tc>
      </w:tr>
      <w:tr w:rsidR="000B475F" w:rsidRPr="009C2C86" w14:paraId="597AA99D" w14:textId="77777777" w:rsidTr="00F12989">
        <w:tc>
          <w:tcPr>
            <w:tcW w:w="4494" w:type="dxa"/>
            <w:tcBorders>
              <w:top w:val="single" w:sz="4" w:space="0" w:color="auto"/>
              <w:bottom w:val="single" w:sz="4" w:space="0" w:color="auto"/>
              <w:right w:val="single" w:sz="8" w:space="0" w:color="auto"/>
            </w:tcBorders>
          </w:tcPr>
          <w:p w14:paraId="1E23FA0C" w14:textId="5A0125A0" w:rsidR="000B475F" w:rsidRPr="00290069" w:rsidRDefault="0058222E" w:rsidP="008405CB">
            <w:pPr>
              <w:spacing w:line="360" w:lineRule="auto"/>
              <w:jc w:val="both"/>
              <w:rPr>
                <w:rFonts w:cstheme="minorHAnsi"/>
              </w:rPr>
            </w:pPr>
            <w:r w:rsidRPr="00290069">
              <w:rPr>
                <w:rFonts w:cstheme="minorHAnsi"/>
              </w:rPr>
              <w:lastRenderedPageBreak/>
              <w:t>Adequacy</w:t>
            </w:r>
          </w:p>
        </w:tc>
        <w:tc>
          <w:tcPr>
            <w:tcW w:w="4502" w:type="dxa"/>
            <w:tcBorders>
              <w:left w:val="single" w:sz="8" w:space="0" w:color="auto"/>
            </w:tcBorders>
          </w:tcPr>
          <w:p w14:paraId="16F57FA6" w14:textId="77777777" w:rsidR="000B475F" w:rsidRPr="00290069" w:rsidRDefault="0058222E" w:rsidP="008405CB">
            <w:pPr>
              <w:spacing w:line="360" w:lineRule="auto"/>
              <w:jc w:val="both"/>
              <w:rPr>
                <w:rFonts w:cstheme="minorHAnsi"/>
              </w:rPr>
            </w:pPr>
            <w:r w:rsidRPr="00290069">
              <w:rPr>
                <w:rFonts w:cstheme="minorHAnsi"/>
              </w:rPr>
              <w:t>What grading scale for bowel preparation do you use?</w:t>
            </w:r>
          </w:p>
          <w:p w14:paraId="161638E3" w14:textId="77777777" w:rsidR="0058222E" w:rsidRPr="00290069" w:rsidRDefault="0058222E" w:rsidP="008405CB">
            <w:pPr>
              <w:spacing w:line="360" w:lineRule="auto"/>
              <w:jc w:val="both"/>
              <w:rPr>
                <w:rFonts w:cstheme="minorHAnsi"/>
              </w:rPr>
            </w:pPr>
            <w:r w:rsidRPr="00290069">
              <w:rPr>
                <w:rFonts w:cstheme="minorHAnsi"/>
              </w:rPr>
              <w:t>If you use excellent/good/fair/inadequate, how many procedures were given each grade in total?</w:t>
            </w:r>
          </w:p>
          <w:p w14:paraId="2772B0CB" w14:textId="77777777" w:rsidR="0058222E" w:rsidRPr="00290069" w:rsidRDefault="0058222E" w:rsidP="008405CB">
            <w:pPr>
              <w:spacing w:line="360" w:lineRule="auto"/>
              <w:jc w:val="both"/>
              <w:rPr>
                <w:rFonts w:cstheme="minorHAnsi"/>
              </w:rPr>
            </w:pPr>
            <w:r w:rsidRPr="00290069">
              <w:rPr>
                <w:rFonts w:cstheme="minorHAnsi"/>
              </w:rPr>
              <w:t>How many procedures were given each grade for morning procedures?</w:t>
            </w:r>
          </w:p>
          <w:p w14:paraId="4A166DDC" w14:textId="77777777" w:rsidR="0058222E" w:rsidRPr="00290069" w:rsidRDefault="0058222E" w:rsidP="0058222E">
            <w:pPr>
              <w:spacing w:line="360" w:lineRule="auto"/>
              <w:jc w:val="both"/>
              <w:rPr>
                <w:rFonts w:cstheme="minorHAnsi"/>
              </w:rPr>
            </w:pPr>
            <w:r w:rsidRPr="00290069">
              <w:rPr>
                <w:rFonts w:cstheme="minorHAnsi"/>
              </w:rPr>
              <w:t xml:space="preserve">How many procedures were given each grade for afternoon procedures? </w:t>
            </w:r>
          </w:p>
          <w:p w14:paraId="0386DAF3" w14:textId="77777777" w:rsidR="0058222E" w:rsidRPr="00290069" w:rsidRDefault="0058222E" w:rsidP="0058222E">
            <w:pPr>
              <w:spacing w:line="360" w:lineRule="auto"/>
              <w:jc w:val="both"/>
              <w:rPr>
                <w:rFonts w:cstheme="minorHAnsi"/>
              </w:rPr>
            </w:pPr>
            <w:r w:rsidRPr="00290069">
              <w:rPr>
                <w:rFonts w:cstheme="minorHAnsi"/>
              </w:rPr>
              <w:t>How many procedures were given each grade for evening procedures?</w:t>
            </w:r>
          </w:p>
          <w:p w14:paraId="653C6850" w14:textId="58140F9D" w:rsidR="006E0C69" w:rsidRPr="00290069" w:rsidRDefault="006E0C69" w:rsidP="0058222E">
            <w:pPr>
              <w:spacing w:line="360" w:lineRule="auto"/>
              <w:jc w:val="both"/>
              <w:rPr>
                <w:rFonts w:cstheme="minorHAnsi"/>
              </w:rPr>
            </w:pPr>
            <w:r w:rsidRPr="00290069">
              <w:rPr>
                <w:rFonts w:cstheme="minorHAnsi"/>
              </w:rPr>
              <w:t>What is the adequacy rate for each bowel purgative?</w:t>
            </w:r>
          </w:p>
        </w:tc>
      </w:tr>
      <w:tr w:rsidR="000B475F" w:rsidRPr="009C2C86" w14:paraId="05BC9B1D" w14:textId="77777777" w:rsidTr="00F12989">
        <w:tc>
          <w:tcPr>
            <w:tcW w:w="4494" w:type="dxa"/>
            <w:tcBorders>
              <w:top w:val="single" w:sz="4" w:space="0" w:color="auto"/>
              <w:bottom w:val="single" w:sz="12" w:space="0" w:color="auto"/>
              <w:right w:val="single" w:sz="8" w:space="0" w:color="auto"/>
            </w:tcBorders>
          </w:tcPr>
          <w:p w14:paraId="2933FA4F" w14:textId="6BEE2FB9" w:rsidR="000B475F" w:rsidRPr="00290069" w:rsidRDefault="0058222E" w:rsidP="008405CB">
            <w:pPr>
              <w:spacing w:line="360" w:lineRule="auto"/>
              <w:jc w:val="both"/>
              <w:rPr>
                <w:rFonts w:cstheme="minorHAnsi"/>
              </w:rPr>
            </w:pPr>
            <w:r w:rsidRPr="00290069">
              <w:rPr>
                <w:rFonts w:cstheme="minorHAnsi"/>
              </w:rPr>
              <w:t>Polyp detection</w:t>
            </w:r>
          </w:p>
          <w:p w14:paraId="51C9E318" w14:textId="53957EF2" w:rsidR="0058222E" w:rsidRPr="00290069" w:rsidRDefault="0058222E" w:rsidP="008405CB">
            <w:pPr>
              <w:spacing w:line="360" w:lineRule="auto"/>
              <w:jc w:val="both"/>
              <w:rPr>
                <w:rFonts w:cstheme="minorHAnsi"/>
              </w:rPr>
            </w:pPr>
          </w:p>
        </w:tc>
        <w:tc>
          <w:tcPr>
            <w:tcW w:w="4502" w:type="dxa"/>
            <w:tcBorders>
              <w:left w:val="single" w:sz="8" w:space="0" w:color="auto"/>
            </w:tcBorders>
          </w:tcPr>
          <w:p w14:paraId="3E78D330" w14:textId="77777777" w:rsidR="000B475F" w:rsidRPr="00290069" w:rsidRDefault="006E0C69" w:rsidP="008405CB">
            <w:pPr>
              <w:spacing w:line="360" w:lineRule="auto"/>
              <w:jc w:val="both"/>
              <w:rPr>
                <w:rFonts w:cstheme="minorHAnsi"/>
              </w:rPr>
            </w:pPr>
            <w:r w:rsidRPr="00290069">
              <w:rPr>
                <w:rFonts w:cstheme="minorHAnsi"/>
              </w:rPr>
              <w:t>What is the polyp detection rate?</w:t>
            </w:r>
          </w:p>
          <w:p w14:paraId="6E4CF1F8" w14:textId="52D002BF" w:rsidR="006E0C69" w:rsidRPr="00290069" w:rsidRDefault="006E0C69" w:rsidP="008405CB">
            <w:pPr>
              <w:spacing w:line="360" w:lineRule="auto"/>
              <w:jc w:val="both"/>
              <w:rPr>
                <w:rFonts w:cstheme="minorHAnsi"/>
              </w:rPr>
            </w:pPr>
            <w:r w:rsidRPr="00290069">
              <w:rPr>
                <w:rFonts w:cstheme="minorHAnsi"/>
              </w:rPr>
              <w:t>What is the polyp detection rate for morning procedures?</w:t>
            </w:r>
          </w:p>
          <w:p w14:paraId="77426378" w14:textId="77777777" w:rsidR="006E0C69" w:rsidRPr="00290069" w:rsidRDefault="006E0C69" w:rsidP="008405CB">
            <w:pPr>
              <w:spacing w:line="360" w:lineRule="auto"/>
              <w:jc w:val="both"/>
              <w:rPr>
                <w:rFonts w:cstheme="minorHAnsi"/>
              </w:rPr>
            </w:pPr>
            <w:r w:rsidRPr="00290069">
              <w:rPr>
                <w:rFonts w:cstheme="minorHAnsi"/>
              </w:rPr>
              <w:t>What is the polyp detection rate for afternoon procedures?</w:t>
            </w:r>
          </w:p>
          <w:p w14:paraId="368D3184" w14:textId="77777777" w:rsidR="006E0C69" w:rsidRPr="00290069" w:rsidRDefault="006E0C69" w:rsidP="008405CB">
            <w:pPr>
              <w:spacing w:line="360" w:lineRule="auto"/>
              <w:jc w:val="both"/>
              <w:rPr>
                <w:rFonts w:cstheme="minorHAnsi"/>
              </w:rPr>
            </w:pPr>
            <w:r w:rsidRPr="00290069">
              <w:rPr>
                <w:rFonts w:cstheme="minorHAnsi"/>
              </w:rPr>
              <w:t>What is the polyp detection rate for evening procedures?</w:t>
            </w:r>
          </w:p>
          <w:p w14:paraId="50D371CB" w14:textId="77777777" w:rsidR="000C3359" w:rsidRPr="00290069" w:rsidRDefault="006E0C69" w:rsidP="008405CB">
            <w:pPr>
              <w:spacing w:line="360" w:lineRule="auto"/>
              <w:jc w:val="both"/>
              <w:rPr>
                <w:rFonts w:cstheme="minorHAnsi"/>
              </w:rPr>
            </w:pPr>
            <w:r w:rsidRPr="00290069">
              <w:rPr>
                <w:rFonts w:cstheme="minorHAnsi"/>
              </w:rPr>
              <w:t xml:space="preserve">What is the </w:t>
            </w:r>
            <w:r w:rsidR="000C3359" w:rsidRPr="00290069">
              <w:rPr>
                <w:rFonts w:cstheme="minorHAnsi"/>
              </w:rPr>
              <w:t>polyp detection rate for excellent preparation?</w:t>
            </w:r>
          </w:p>
          <w:p w14:paraId="028E0E82" w14:textId="77777777" w:rsidR="000C3359" w:rsidRPr="00290069" w:rsidRDefault="000C3359" w:rsidP="008405CB">
            <w:pPr>
              <w:spacing w:line="360" w:lineRule="auto"/>
              <w:jc w:val="both"/>
              <w:rPr>
                <w:rFonts w:cstheme="minorHAnsi"/>
              </w:rPr>
            </w:pPr>
            <w:r w:rsidRPr="00290069">
              <w:rPr>
                <w:rFonts w:cstheme="minorHAnsi"/>
              </w:rPr>
              <w:t>What is the polyp detection rate for good preparation?</w:t>
            </w:r>
          </w:p>
          <w:p w14:paraId="225404D8" w14:textId="77777777" w:rsidR="000C3359" w:rsidRPr="00290069" w:rsidRDefault="000C3359" w:rsidP="008405CB">
            <w:pPr>
              <w:spacing w:line="360" w:lineRule="auto"/>
              <w:jc w:val="both"/>
              <w:rPr>
                <w:rFonts w:cstheme="minorHAnsi"/>
              </w:rPr>
            </w:pPr>
            <w:r w:rsidRPr="00290069">
              <w:rPr>
                <w:rFonts w:cstheme="minorHAnsi"/>
              </w:rPr>
              <w:t>What is the polyp detection rate for fair preparation?</w:t>
            </w:r>
          </w:p>
          <w:p w14:paraId="491A019C" w14:textId="20E06EDD" w:rsidR="006E0C69" w:rsidRPr="00290069" w:rsidRDefault="000C3359" w:rsidP="00025F0E">
            <w:pPr>
              <w:keepNext/>
              <w:spacing w:line="360" w:lineRule="auto"/>
              <w:jc w:val="both"/>
              <w:rPr>
                <w:rFonts w:cstheme="minorHAnsi"/>
              </w:rPr>
            </w:pPr>
            <w:r w:rsidRPr="00290069">
              <w:rPr>
                <w:rFonts w:cstheme="minorHAnsi"/>
              </w:rPr>
              <w:t>What is the polyp detection rate for inadequate preparation?</w:t>
            </w:r>
            <w:r w:rsidR="006E0C69" w:rsidRPr="00290069">
              <w:rPr>
                <w:rFonts w:cstheme="minorHAnsi"/>
              </w:rPr>
              <w:t xml:space="preserve">  </w:t>
            </w:r>
          </w:p>
        </w:tc>
      </w:tr>
    </w:tbl>
    <w:p w14:paraId="30DEF4BB" w14:textId="28B0DF5E" w:rsidR="00D4327C" w:rsidRDefault="00025F0E" w:rsidP="00D86843">
      <w:pPr>
        <w:pStyle w:val="Caption"/>
      </w:pPr>
      <w:bookmarkStart w:id="126" w:name="_Ref85190855"/>
      <w:bookmarkStart w:id="127" w:name="_Toc167893209"/>
      <w:r>
        <w:t xml:space="preserve">Table </w:t>
      </w:r>
      <w:r w:rsidR="004F76FF">
        <w:fldChar w:fldCharType="begin"/>
      </w:r>
      <w:r w:rsidR="004F76FF">
        <w:instrText xml:space="preserve"> SEQ Table \* ARABIC </w:instrText>
      </w:r>
      <w:r w:rsidR="004F76FF">
        <w:fldChar w:fldCharType="separate"/>
      </w:r>
      <w:r w:rsidR="006A0E8C">
        <w:rPr>
          <w:noProof/>
        </w:rPr>
        <w:t>24</w:t>
      </w:r>
      <w:r w:rsidR="004F76FF">
        <w:rPr>
          <w:noProof/>
        </w:rPr>
        <w:fldChar w:fldCharType="end"/>
      </w:r>
      <w:bookmarkEnd w:id="126"/>
      <w:r>
        <w:t xml:space="preserve"> - Potential questions utilised in survey</w:t>
      </w:r>
      <w:bookmarkEnd w:id="127"/>
    </w:p>
    <w:p w14:paraId="0F89D3F3" w14:textId="7BF0FBC7" w:rsidR="00D4327C" w:rsidRPr="00290069" w:rsidRDefault="00D4327C" w:rsidP="00443960">
      <w:pPr>
        <w:pStyle w:val="Heading3"/>
      </w:pPr>
      <w:bookmarkStart w:id="128" w:name="_Toc167893070"/>
      <w:r w:rsidRPr="00290069">
        <w:lastRenderedPageBreak/>
        <w:t>Assessment of face validity</w:t>
      </w:r>
      <w:bookmarkEnd w:id="128"/>
    </w:p>
    <w:p w14:paraId="5A2411DA" w14:textId="512D26FA" w:rsidR="008405CB" w:rsidRPr="00290069" w:rsidRDefault="008405CB" w:rsidP="008405CB">
      <w:pPr>
        <w:spacing w:line="360" w:lineRule="auto"/>
        <w:jc w:val="both"/>
        <w:rPr>
          <w:rFonts w:cstheme="minorHAnsi"/>
        </w:rPr>
      </w:pPr>
      <w:r w:rsidRPr="00290069">
        <w:rPr>
          <w:rFonts w:cstheme="minorHAnsi"/>
        </w:rPr>
        <w:t xml:space="preserve">An initial pilot of the questionnaire was </w:t>
      </w:r>
      <w:r w:rsidR="00D4327C" w:rsidRPr="00290069">
        <w:rPr>
          <w:rFonts w:cstheme="minorHAnsi"/>
        </w:rPr>
        <w:t xml:space="preserve">completed by </w:t>
      </w:r>
      <w:r w:rsidRPr="00290069">
        <w:rPr>
          <w:rFonts w:cstheme="minorHAnsi"/>
        </w:rPr>
        <w:t xml:space="preserve">the author’s local trust independent of the study team. </w:t>
      </w:r>
      <w:r w:rsidR="00B85AE9">
        <w:rPr>
          <w:rFonts w:cstheme="minorHAnsi"/>
        </w:rPr>
        <w:t>The survey was provided to the local trust data administration team</w:t>
      </w:r>
      <w:r w:rsidR="00C03C1F">
        <w:rPr>
          <w:rFonts w:cstheme="minorHAnsi"/>
        </w:rPr>
        <w:t>. A member of this team</w:t>
      </w:r>
      <w:r w:rsidR="00B85AE9">
        <w:rPr>
          <w:rFonts w:cstheme="minorHAnsi"/>
        </w:rPr>
        <w:t xml:space="preserve"> completed the response</w:t>
      </w:r>
      <w:r w:rsidR="00C03C1F">
        <w:rPr>
          <w:rFonts w:cstheme="minorHAnsi"/>
        </w:rPr>
        <w:t>, who s</w:t>
      </w:r>
      <w:r w:rsidR="00B85AE9">
        <w:rPr>
          <w:rFonts w:cstheme="minorHAnsi"/>
        </w:rPr>
        <w:t>ubsequently</w:t>
      </w:r>
      <w:r w:rsidR="00C03C1F">
        <w:rPr>
          <w:rFonts w:cstheme="minorHAnsi"/>
        </w:rPr>
        <w:t xml:space="preserve"> met with the author</w:t>
      </w:r>
      <w:r w:rsidR="00B85AE9">
        <w:rPr>
          <w:rFonts w:cstheme="minorHAnsi"/>
        </w:rPr>
        <w:t>.  The aim of this meeting was to gauge the correlation of independent interpretation of the questions in the survey with their proposed intent.</w:t>
      </w:r>
      <w:r w:rsidR="00D4327C" w:rsidRPr="00290069">
        <w:rPr>
          <w:rFonts w:cstheme="minorHAnsi"/>
        </w:rPr>
        <w:t xml:space="preserve"> </w:t>
      </w:r>
      <w:r w:rsidR="00B85AE9">
        <w:rPr>
          <w:rFonts w:cstheme="minorHAnsi"/>
        </w:rPr>
        <w:t>F</w:t>
      </w:r>
      <w:r w:rsidRPr="00290069">
        <w:rPr>
          <w:rFonts w:cstheme="minorHAnsi"/>
        </w:rPr>
        <w:t xml:space="preserve">eedback was obtained from the responder to explore the perceptions of the questions and how they were understood </w:t>
      </w:r>
      <w:r w:rsidR="00B85AE9">
        <w:rPr>
          <w:rFonts w:cstheme="minorHAnsi"/>
        </w:rPr>
        <w:t>with an</w:t>
      </w:r>
      <w:r w:rsidRPr="00290069">
        <w:rPr>
          <w:rFonts w:cstheme="minorHAnsi"/>
        </w:rPr>
        <w:t xml:space="preserve"> assess</w:t>
      </w:r>
      <w:r w:rsidR="00B85AE9">
        <w:rPr>
          <w:rFonts w:cstheme="minorHAnsi"/>
        </w:rPr>
        <w:t>ment</w:t>
      </w:r>
      <w:r w:rsidRPr="00290069">
        <w:rPr>
          <w:rFonts w:cstheme="minorHAnsi"/>
        </w:rPr>
        <w:t xml:space="preserve"> for any ambiguity.  This feedback and the responses to the questions assisted in finalising the survey questionnaire.</w:t>
      </w:r>
    </w:p>
    <w:p w14:paraId="1C0E1FEF" w14:textId="77777777" w:rsidR="00415B85" w:rsidRPr="00290069" w:rsidRDefault="00415B85" w:rsidP="00443960">
      <w:pPr>
        <w:pStyle w:val="Heading3"/>
      </w:pPr>
      <w:bookmarkStart w:id="129" w:name="_Toc167893071"/>
      <w:r w:rsidRPr="00290069">
        <w:t>Sampling</w:t>
      </w:r>
      <w:bookmarkEnd w:id="129"/>
    </w:p>
    <w:p w14:paraId="64EBD5D6" w14:textId="7F94EF3F" w:rsidR="00415B85" w:rsidRPr="00290069" w:rsidRDefault="00415B85" w:rsidP="00921D96">
      <w:pPr>
        <w:spacing w:line="360" w:lineRule="auto"/>
        <w:jc w:val="both"/>
        <w:rPr>
          <w:rFonts w:cstheme="minorHAnsi"/>
        </w:rPr>
      </w:pPr>
      <w:r w:rsidRPr="00290069">
        <w:rPr>
          <w:rFonts w:cstheme="minorHAnsi"/>
        </w:rPr>
        <w:t xml:space="preserve">A list of JAG accredited NHS trusts and private healthcare providers was obtained </w:t>
      </w:r>
      <w:r w:rsidRPr="00290069">
        <w:rPr>
          <w:rFonts w:cstheme="minorHAnsi"/>
          <w:color w:val="000000" w:themeColor="text1"/>
        </w:rPr>
        <w:t xml:space="preserve">from the </w:t>
      </w:r>
      <w:r w:rsidRPr="00290069">
        <w:rPr>
          <w:rFonts w:cstheme="minorHAnsi"/>
        </w:rPr>
        <w:t>JAG website (</w:t>
      </w:r>
      <w:hyperlink r:id="rId82" w:history="1">
        <w:r w:rsidRPr="00290069">
          <w:rPr>
            <w:rStyle w:val="Hyperlink"/>
            <w:rFonts w:cstheme="minorHAnsi"/>
          </w:rPr>
          <w:t>https://www.thejag.org.uk/Accreditedunits.aspx</w:t>
        </w:r>
      </w:hyperlink>
      <w:r w:rsidRPr="00290069">
        <w:rPr>
          <w:rFonts w:cstheme="minorHAnsi"/>
        </w:rPr>
        <w:t>) in August 2019.</w:t>
      </w:r>
    </w:p>
    <w:p w14:paraId="46774D8E" w14:textId="77777777" w:rsidR="00415B85" w:rsidRPr="00290069" w:rsidRDefault="00415B85" w:rsidP="00921D96">
      <w:pPr>
        <w:pStyle w:val="Heading3"/>
        <w:jc w:val="both"/>
      </w:pPr>
      <w:bookmarkStart w:id="130" w:name="_Toc167893072"/>
      <w:r w:rsidRPr="00290069">
        <w:t>Design and data collection</w:t>
      </w:r>
      <w:bookmarkEnd w:id="130"/>
    </w:p>
    <w:p w14:paraId="05B80CCD" w14:textId="6192EDEE" w:rsidR="008168A5" w:rsidRDefault="00560B4A" w:rsidP="00921D96">
      <w:pPr>
        <w:spacing w:line="360" w:lineRule="auto"/>
        <w:jc w:val="both"/>
        <w:rPr>
          <w:rFonts w:cstheme="minorHAnsi"/>
        </w:rPr>
      </w:pPr>
      <w:r>
        <w:rPr>
          <w:rFonts w:cstheme="minorHAnsi"/>
        </w:rPr>
        <w:t>Different methods were considered for data collection.  The volume of data required necessitated th</w:t>
      </w:r>
      <w:r w:rsidR="009A4A3E">
        <w:rPr>
          <w:rFonts w:cstheme="minorHAnsi"/>
        </w:rPr>
        <w:t xml:space="preserve">at it was </w:t>
      </w:r>
      <w:r>
        <w:rPr>
          <w:rFonts w:cstheme="minorHAnsi"/>
        </w:rPr>
        <w:t>collected efficiently</w:t>
      </w:r>
      <w:r w:rsidR="009A4A3E">
        <w:rPr>
          <w:rFonts w:cstheme="minorHAnsi"/>
        </w:rPr>
        <w:t>,</w:t>
      </w:r>
      <w:r>
        <w:rPr>
          <w:rFonts w:cstheme="minorHAnsi"/>
        </w:rPr>
        <w:t xml:space="preserve"> whilst maintaining data integrity. </w:t>
      </w:r>
      <w:r w:rsidR="00FF639F">
        <w:rPr>
          <w:rFonts w:cstheme="minorHAnsi"/>
        </w:rPr>
        <w:t xml:space="preserve"> Options for data collection included access </w:t>
      </w:r>
      <w:r w:rsidR="009A4A3E">
        <w:rPr>
          <w:rFonts w:cstheme="minorHAnsi"/>
        </w:rPr>
        <w:t>to</w:t>
      </w:r>
      <w:r w:rsidR="00FF639F">
        <w:rPr>
          <w:rFonts w:cstheme="minorHAnsi"/>
        </w:rPr>
        <w:t xml:space="preserve"> national databases, freedom of information requests, direct contact with trusts and national collaborative audits.  </w:t>
      </w:r>
    </w:p>
    <w:p w14:paraId="48DF82F5" w14:textId="1837267A" w:rsidR="00560B4A" w:rsidRDefault="00FF639F" w:rsidP="00921D96">
      <w:pPr>
        <w:spacing w:line="360" w:lineRule="auto"/>
        <w:jc w:val="both"/>
        <w:rPr>
          <w:rFonts w:cstheme="minorHAnsi"/>
        </w:rPr>
      </w:pPr>
      <w:r>
        <w:rPr>
          <w:rFonts w:cstheme="minorHAnsi"/>
        </w:rPr>
        <w:t xml:space="preserve">Initially, access to the National Endoscopy Database (NED) was requested through </w:t>
      </w:r>
      <w:r w:rsidR="008168A5">
        <w:rPr>
          <w:rFonts w:cstheme="minorHAnsi"/>
        </w:rPr>
        <w:t xml:space="preserve">JAG.  JAG created NED in 2013 with the goal of compiling all endoscopy procedure data from across the UK. Access to NED to obtain outcome related data was requested, however, permission was not granted and </w:t>
      </w:r>
      <w:r w:rsidR="009F64B9">
        <w:rPr>
          <w:rFonts w:cstheme="minorHAnsi"/>
        </w:rPr>
        <w:t xml:space="preserve">an </w:t>
      </w:r>
      <w:r w:rsidR="008168A5">
        <w:rPr>
          <w:rFonts w:cstheme="minorHAnsi"/>
        </w:rPr>
        <w:t>alternative method of data collection was required.</w:t>
      </w:r>
    </w:p>
    <w:p w14:paraId="0C7CE84F" w14:textId="0A93177B" w:rsidR="008168A5" w:rsidRDefault="008168A5" w:rsidP="00921D96">
      <w:pPr>
        <w:spacing w:line="360" w:lineRule="auto"/>
        <w:jc w:val="both"/>
        <w:rPr>
          <w:rFonts w:cstheme="minorHAnsi"/>
        </w:rPr>
      </w:pPr>
      <w:r>
        <w:rPr>
          <w:rFonts w:cstheme="minorHAnsi"/>
        </w:rPr>
        <w:t>Direct contact with endoscopy units was also undertaken to obtain responses to the survey.  The heterogeneity of the practice across the UK made it difficult to identify the appropriate person able to respond to the survey.</w:t>
      </w:r>
    </w:p>
    <w:p w14:paraId="21D379E9" w14:textId="2B18F7A0" w:rsidR="008168A5" w:rsidRDefault="008168A5" w:rsidP="00F12989">
      <w:pPr>
        <w:tabs>
          <w:tab w:val="left" w:pos="3144"/>
        </w:tabs>
        <w:spacing w:line="360" w:lineRule="auto"/>
        <w:jc w:val="both"/>
        <w:rPr>
          <w:rFonts w:cstheme="minorHAnsi"/>
        </w:rPr>
      </w:pPr>
      <w:r>
        <w:rPr>
          <w:rFonts w:cstheme="minorHAnsi"/>
        </w:rPr>
        <w:t>Freedom of information requests provides an avenue to access public data.  Each Trust has a</w:t>
      </w:r>
      <w:r w:rsidR="009F64B9">
        <w:rPr>
          <w:rFonts w:cstheme="minorHAnsi"/>
        </w:rPr>
        <w:t>n</w:t>
      </w:r>
      <w:r>
        <w:rPr>
          <w:rFonts w:cstheme="minorHAnsi"/>
        </w:rPr>
        <w:t xml:space="preserve"> </w:t>
      </w:r>
      <w:r w:rsidR="00291629">
        <w:rPr>
          <w:rFonts w:cstheme="minorHAnsi"/>
        </w:rPr>
        <w:t>information governance office that can be contacted with freedom of information</w:t>
      </w:r>
      <w:r w:rsidR="009F64B9">
        <w:rPr>
          <w:rFonts w:cstheme="minorHAnsi"/>
        </w:rPr>
        <w:t xml:space="preserve"> requests</w:t>
      </w:r>
      <w:r w:rsidR="00291629">
        <w:rPr>
          <w:rFonts w:cstheme="minorHAnsi"/>
        </w:rPr>
        <w:t>.  The appropriate individual to answer the queries can then be identified internally and a response can be formulated.  Since this approach identified the appropriate individual to answer the survey it was felt to be an appropriate method of data collection.</w:t>
      </w:r>
    </w:p>
    <w:p w14:paraId="70E18903" w14:textId="5D63A476" w:rsidR="00D3144D" w:rsidRDefault="00B85AE9" w:rsidP="00921D96">
      <w:pPr>
        <w:spacing w:line="360" w:lineRule="auto"/>
        <w:jc w:val="both"/>
      </w:pPr>
      <w:r>
        <w:rPr>
          <w:rFonts w:cstheme="minorHAnsi"/>
        </w:rPr>
        <w:t>F</w:t>
      </w:r>
      <w:r w:rsidR="00415B85" w:rsidRPr="00F01A6A">
        <w:rPr>
          <w:rFonts w:cstheme="minorHAnsi"/>
        </w:rPr>
        <w:t>reedom of information request</w:t>
      </w:r>
      <w:r>
        <w:rPr>
          <w:rFonts w:cstheme="minorHAnsi"/>
        </w:rPr>
        <w:t>s were performed</w:t>
      </w:r>
      <w:r w:rsidR="00415B85" w:rsidRPr="00F01A6A">
        <w:rPr>
          <w:rFonts w:cstheme="minorHAnsi"/>
        </w:rPr>
        <w:t xml:space="preserve"> using a standard email (see</w:t>
      </w:r>
      <w:r w:rsidR="00D3144D" w:rsidRPr="00290069">
        <w:rPr>
          <w:rFonts w:cstheme="minorHAnsi"/>
        </w:rPr>
        <w:t xml:space="preserve"> </w:t>
      </w:r>
      <w:r w:rsidR="00D3144D" w:rsidRPr="00C03C1F">
        <w:rPr>
          <w:rFonts w:cstheme="minorHAnsi"/>
          <w:b/>
          <w:bCs/>
        </w:rPr>
        <w:fldChar w:fldCharType="begin"/>
      </w:r>
      <w:r w:rsidR="00D3144D" w:rsidRPr="00C03C1F">
        <w:rPr>
          <w:rFonts w:cstheme="minorHAnsi"/>
          <w:b/>
          <w:bCs/>
        </w:rPr>
        <w:instrText xml:space="preserve"> REF _Ref80738248 \h </w:instrText>
      </w:r>
      <w:r w:rsidR="00C03C1F">
        <w:rPr>
          <w:rFonts w:cstheme="minorHAnsi"/>
          <w:b/>
          <w:bCs/>
        </w:rPr>
        <w:instrText xml:space="preserve"> \* MERGEFORMAT </w:instrText>
      </w:r>
      <w:r w:rsidR="00D3144D" w:rsidRPr="00C03C1F">
        <w:rPr>
          <w:rFonts w:cstheme="minorHAnsi"/>
          <w:b/>
          <w:bCs/>
        </w:rPr>
      </w:r>
      <w:r w:rsidR="00D3144D" w:rsidRPr="00C03C1F">
        <w:rPr>
          <w:rFonts w:cstheme="minorHAnsi"/>
          <w:b/>
          <w:bCs/>
        </w:rPr>
        <w:fldChar w:fldCharType="separate"/>
      </w:r>
      <w:r w:rsidR="006A0E8C" w:rsidRPr="006A0E8C">
        <w:rPr>
          <w:rFonts w:cstheme="minorHAnsi"/>
          <w:b/>
          <w:bCs/>
          <w:bdr w:val="none" w:sz="0" w:space="0" w:color="auto" w:frame="1"/>
          <w:lang w:eastAsia="en-GB"/>
        </w:rPr>
        <w:t>Question list from national survey</w:t>
      </w:r>
      <w:r w:rsidR="00D3144D" w:rsidRPr="00C03C1F">
        <w:rPr>
          <w:rFonts w:cstheme="minorHAnsi"/>
          <w:b/>
          <w:bCs/>
        </w:rPr>
        <w:fldChar w:fldCharType="end"/>
      </w:r>
      <w:r w:rsidR="00415B85" w:rsidRPr="00290069">
        <w:rPr>
          <w:rFonts w:cstheme="minorHAnsi"/>
        </w:rPr>
        <w:t>)</w:t>
      </w:r>
      <w:r w:rsidR="00D3144D" w:rsidRPr="00290069">
        <w:rPr>
          <w:rFonts w:cstheme="minorHAnsi"/>
        </w:rPr>
        <w:t xml:space="preserve">.  </w:t>
      </w:r>
      <w:r w:rsidR="00D3144D">
        <w:t>UK law allows access to public body data using a freedom of information request. Once requested, data must be returned within 2</w:t>
      </w:r>
      <w:r w:rsidR="009C2C86">
        <w:t>0</w:t>
      </w:r>
      <w:r w:rsidR="00D3144D">
        <w:t xml:space="preserve"> days </w:t>
      </w:r>
      <w:r w:rsidR="00D3144D">
        <w:fldChar w:fldCharType="begin"/>
      </w:r>
      <w:r w:rsidR="00E9739D">
        <w:instrText xml:space="preserve"> ADDIN EN.CITE &lt;EndNote&gt;&lt;Cite&gt;&lt;RecNum&gt;0&lt;/RecNum&gt;&lt;IDText&gt;Freedom of Information Act 2000, Section 87&lt;/IDText&gt;&lt;DisplayText&gt;(181)&lt;/DisplayText&gt;&lt;record&gt;&lt;titles&gt;&lt;title&gt;Freedom of Information Act 2000, Section 87&lt;/title&gt;&lt;/titles&gt;&lt;added-date format="utc"&gt;1629841756&lt;/added-date&gt;&lt;ref-type name="Generic"&gt;13&lt;/ref-type&gt;&lt;rec-number&gt;195&lt;/rec-number&gt;&lt;last-updated-date format="utc"&gt;1629841792&lt;/last-updated-date&gt;&lt;/record&gt;&lt;/Cite&gt;&lt;/EndNote&gt;</w:instrText>
      </w:r>
      <w:r w:rsidR="00D3144D">
        <w:fldChar w:fldCharType="separate"/>
      </w:r>
      <w:r w:rsidR="00231422">
        <w:rPr>
          <w:noProof/>
        </w:rPr>
        <w:t>(181)</w:t>
      </w:r>
      <w:r w:rsidR="00D3144D">
        <w:fldChar w:fldCharType="end"/>
      </w:r>
      <w:r w:rsidR="00D3144D">
        <w:t>.</w:t>
      </w:r>
    </w:p>
    <w:p w14:paraId="69E7201E" w14:textId="7968F673" w:rsidR="00415B85" w:rsidRPr="00F01A6A" w:rsidRDefault="009C2C86" w:rsidP="00921D96">
      <w:pPr>
        <w:spacing w:line="360" w:lineRule="auto"/>
        <w:jc w:val="both"/>
        <w:rPr>
          <w:rFonts w:cstheme="minorHAnsi"/>
        </w:rPr>
      </w:pPr>
      <w:r>
        <w:lastRenderedPageBreak/>
        <w:t>Requests</w:t>
      </w:r>
      <w:r w:rsidR="00415B85" w:rsidRPr="00160DD1">
        <w:t xml:space="preserve"> w</w:t>
      </w:r>
      <w:r>
        <w:t>ere</w:t>
      </w:r>
      <w:r w:rsidR="00415B85" w:rsidRPr="00160DD1">
        <w:t xml:space="preserve"> sent to </w:t>
      </w:r>
      <w:r w:rsidR="00415B85">
        <w:t xml:space="preserve">all NHS trusts with JAG accredited </w:t>
      </w:r>
      <w:r w:rsidR="00415B85" w:rsidRPr="00160DD1">
        <w:t>units</w:t>
      </w:r>
      <w:r w:rsidR="00415B85">
        <w:t xml:space="preserve"> in the UK</w:t>
      </w:r>
      <w:r w:rsidR="00526EC2">
        <w:t xml:space="preserve"> </w:t>
      </w:r>
      <w:r w:rsidR="00B84092">
        <w:t>with the same information requested from private hospitals</w:t>
      </w:r>
      <w:r w:rsidR="00415B85" w:rsidRPr="00160DD1">
        <w:t>.  Relevant information regarding practice between 1</w:t>
      </w:r>
      <w:r w:rsidR="00415B85" w:rsidRPr="00160DD1">
        <w:rPr>
          <w:vertAlign w:val="superscript"/>
        </w:rPr>
        <w:t>st</w:t>
      </w:r>
      <w:r w:rsidR="00415B85" w:rsidRPr="00160DD1">
        <w:t xml:space="preserve"> January 2018 and 1</w:t>
      </w:r>
      <w:r w:rsidR="00415B85" w:rsidRPr="00160DD1">
        <w:rPr>
          <w:vertAlign w:val="superscript"/>
        </w:rPr>
        <w:t>st</w:t>
      </w:r>
      <w:r w:rsidR="00415B85" w:rsidRPr="00160DD1">
        <w:t xml:space="preserve"> January 2019 was requested and included details on; type of preparation, </w:t>
      </w:r>
      <w:r w:rsidR="00DF34B2">
        <w:t xml:space="preserve">the </w:t>
      </w:r>
      <w:r w:rsidR="00415B85" w:rsidRPr="00160DD1">
        <w:t xml:space="preserve">timing of preparation, </w:t>
      </w:r>
      <w:r w:rsidR="00186438" w:rsidRPr="00160DD1">
        <w:t>pre-endoscopy</w:t>
      </w:r>
      <w:r w:rsidR="00415B85" w:rsidRPr="00160DD1">
        <w:t xml:space="preserve"> diet and fasting. Sites were excluded</w:t>
      </w:r>
      <w:r w:rsidR="00415B85">
        <w:t xml:space="preserve"> from analysis</w:t>
      </w:r>
      <w:r w:rsidR="00415B85" w:rsidRPr="00160DD1">
        <w:t xml:space="preserve"> if they did not provide the timing of the bowel preparation. Outcome data on quality of bowel preparation and </w:t>
      </w:r>
      <w:r w:rsidR="00415B85">
        <w:t>polyp detection rate (PDR)</w:t>
      </w:r>
      <w:r w:rsidR="00415B85" w:rsidRPr="00160DD1">
        <w:t xml:space="preserve"> was included in the </w:t>
      </w:r>
      <w:r w:rsidR="00415B85">
        <w:t>enquiry</w:t>
      </w:r>
      <w:r w:rsidR="00415B85" w:rsidRPr="00160DD1">
        <w:t xml:space="preserve">. Quality of bowel preparation was requested as both an overall rate per site, and </w:t>
      </w:r>
      <w:r w:rsidR="00415B85">
        <w:t xml:space="preserve">by </w:t>
      </w:r>
      <w:r w:rsidR="00415B85" w:rsidRPr="00160DD1">
        <w:t xml:space="preserve">session (morning, afternoon, and evening).  Bowel preparation was converted from an ordinal scale to a dichotomous </w:t>
      </w:r>
      <w:r w:rsidR="00415B85">
        <w:t>outcome</w:t>
      </w:r>
      <w:r w:rsidR="00415B85" w:rsidRPr="00160DD1">
        <w:t>, of adequate (including grades of excellent, good</w:t>
      </w:r>
      <w:r w:rsidR="00415B85">
        <w:t>,</w:t>
      </w:r>
      <w:r w:rsidR="00415B85" w:rsidRPr="00160DD1">
        <w:t xml:space="preserve"> and fair) or inadequate. As well as the total adequacy rates per trust, adequacy rates </w:t>
      </w:r>
      <w:r w:rsidR="00415B85" w:rsidRPr="006D3F4A">
        <w:t>differentiated</w:t>
      </w:r>
      <w:r w:rsidR="00415B85" w:rsidRPr="00160DD1">
        <w:rPr>
          <w:i/>
          <w:iCs/>
        </w:rPr>
        <w:t xml:space="preserve"> </w:t>
      </w:r>
      <w:r w:rsidR="00415B85">
        <w:t>by scheduled appointment</w:t>
      </w:r>
      <w:r w:rsidR="00415B85" w:rsidRPr="00160DD1">
        <w:t xml:space="preserve"> session</w:t>
      </w:r>
      <w:r w:rsidR="00415B85">
        <w:t xml:space="preserve"> (morning </w:t>
      </w:r>
      <w:r w:rsidR="00415B85" w:rsidRPr="00310D0E">
        <w:rPr>
          <w:i/>
        </w:rPr>
        <w:t>versus</w:t>
      </w:r>
      <w:r w:rsidR="00415B85">
        <w:t xml:space="preserve"> afternoon) </w:t>
      </w:r>
      <w:r w:rsidR="00415B85" w:rsidRPr="00160DD1">
        <w:t>were compared. Clarification of questions and responses was undertaken by one of the inve</w:t>
      </w:r>
      <w:r w:rsidR="00415B85" w:rsidRPr="00BD735E">
        <w:rPr>
          <w:rFonts w:cstheme="minorHAnsi"/>
        </w:rPr>
        <w:t xml:space="preserve">stigators (TPA). </w:t>
      </w:r>
      <w:r w:rsidR="00C63EDD">
        <w:rPr>
          <w:rFonts w:cstheme="minorHAnsi"/>
        </w:rPr>
        <w:t>Since the aim of this study was</w:t>
      </w:r>
      <w:r w:rsidR="009F64B9">
        <w:rPr>
          <w:rFonts w:cstheme="minorHAnsi"/>
        </w:rPr>
        <w:t xml:space="preserve"> to</w:t>
      </w:r>
      <w:r w:rsidR="00C63EDD">
        <w:rPr>
          <w:rFonts w:cstheme="minorHAnsi"/>
        </w:rPr>
        <w:t xml:space="preserve"> provide</w:t>
      </w:r>
      <w:r w:rsidR="00F72ECC">
        <w:rPr>
          <w:rFonts w:cstheme="minorHAnsi"/>
        </w:rPr>
        <w:t xml:space="preserve"> a</w:t>
      </w:r>
      <w:r w:rsidR="00C63EDD">
        <w:rPr>
          <w:rFonts w:cstheme="minorHAnsi"/>
        </w:rPr>
        <w:t xml:space="preserve"> cross section of practice</w:t>
      </w:r>
      <w:r w:rsidR="00BD735E" w:rsidRPr="00BD735E">
        <w:rPr>
          <w:rFonts w:cstheme="minorHAnsi"/>
        </w:rPr>
        <w:t xml:space="preserve"> </w:t>
      </w:r>
      <w:r w:rsidR="00C63EDD">
        <w:rPr>
          <w:rFonts w:cstheme="minorHAnsi"/>
        </w:rPr>
        <w:t>m</w:t>
      </w:r>
      <w:r w:rsidR="00BD735E" w:rsidRPr="00BD735E">
        <w:rPr>
          <w:rFonts w:cstheme="minorHAnsi"/>
        </w:rPr>
        <w:t>issing dat</w:t>
      </w:r>
      <w:r w:rsidR="009F64B9">
        <w:rPr>
          <w:rFonts w:cstheme="minorHAnsi"/>
        </w:rPr>
        <w:t>a</w:t>
      </w:r>
      <w:r w:rsidR="00BD735E" w:rsidRPr="00BD735E">
        <w:rPr>
          <w:rFonts w:cstheme="minorHAnsi"/>
        </w:rPr>
        <w:t xml:space="preserve"> w</w:t>
      </w:r>
      <w:r w:rsidR="009F64B9">
        <w:rPr>
          <w:rFonts w:cstheme="minorHAnsi"/>
        </w:rPr>
        <w:t>ere</w:t>
      </w:r>
      <w:r w:rsidR="00BD735E" w:rsidRPr="00BD735E">
        <w:rPr>
          <w:rFonts w:cstheme="minorHAnsi"/>
        </w:rPr>
        <w:t xml:space="preserve"> not approximated and was not included in the analysis.</w:t>
      </w:r>
      <w:r w:rsidR="00F72ECC">
        <w:rPr>
          <w:rFonts w:cstheme="minorHAnsi"/>
        </w:rPr>
        <w:t xml:space="preserve">  It was expected that not all responders would provide a full dataset, as such imputation of a large proportion of missing data was felt unlikely to be useful.</w:t>
      </w:r>
      <w:r w:rsidR="00415B85" w:rsidRPr="00F01A6A">
        <w:rPr>
          <w:rFonts w:cstheme="minorHAnsi"/>
        </w:rPr>
        <w:t xml:space="preserve"> Data </w:t>
      </w:r>
      <w:r w:rsidR="00EC10A0">
        <w:rPr>
          <w:rFonts w:cstheme="minorHAnsi"/>
        </w:rPr>
        <w:t>were</w:t>
      </w:r>
      <w:r w:rsidR="00EC10A0" w:rsidRPr="00F01A6A">
        <w:rPr>
          <w:rFonts w:cstheme="minorHAnsi"/>
        </w:rPr>
        <w:t xml:space="preserve"> </w:t>
      </w:r>
      <w:r w:rsidR="00415B85" w:rsidRPr="00F01A6A">
        <w:rPr>
          <w:rFonts w:cstheme="minorHAnsi"/>
        </w:rPr>
        <w:t xml:space="preserve">exported to Microsoft Excel v2008, Redmond, Washington. </w:t>
      </w:r>
    </w:p>
    <w:p w14:paraId="62C80F70" w14:textId="77777777" w:rsidR="00415B85" w:rsidRPr="00290069" w:rsidRDefault="00415B85" w:rsidP="00443960">
      <w:pPr>
        <w:pStyle w:val="Heading3"/>
      </w:pPr>
      <w:bookmarkStart w:id="131" w:name="_Toc167893073"/>
      <w:r w:rsidRPr="00290069">
        <w:t>Statistical analysis</w:t>
      </w:r>
      <w:bookmarkEnd w:id="131"/>
    </w:p>
    <w:p w14:paraId="2527939D" w14:textId="33DF52FE" w:rsidR="00415B85" w:rsidRPr="00290069" w:rsidRDefault="00415B85" w:rsidP="00415B85">
      <w:pPr>
        <w:spacing w:line="360" w:lineRule="auto"/>
        <w:jc w:val="both"/>
        <w:rPr>
          <w:rFonts w:cstheme="minorHAnsi"/>
        </w:rPr>
      </w:pPr>
      <w:r w:rsidRPr="00290069">
        <w:rPr>
          <w:rFonts w:cstheme="minorHAnsi"/>
        </w:rPr>
        <w:t xml:space="preserve">Descriptive data were generated for variables including; type of bowel preparation, </w:t>
      </w:r>
      <w:r w:rsidR="00DF34B2" w:rsidRPr="00290069">
        <w:rPr>
          <w:rFonts w:cstheme="minorHAnsi"/>
        </w:rPr>
        <w:t xml:space="preserve">the </w:t>
      </w:r>
      <w:r w:rsidRPr="00290069">
        <w:rPr>
          <w:rFonts w:cstheme="minorHAnsi"/>
        </w:rPr>
        <w:t xml:space="preserve">timing of regime, </w:t>
      </w:r>
      <w:r w:rsidR="00186438" w:rsidRPr="00290069">
        <w:rPr>
          <w:rFonts w:cstheme="minorHAnsi"/>
        </w:rPr>
        <w:t>pre-endoscopy</w:t>
      </w:r>
      <w:r w:rsidRPr="00290069">
        <w:rPr>
          <w:rFonts w:cstheme="minorHAnsi"/>
        </w:rPr>
        <w:t xml:space="preserve"> </w:t>
      </w:r>
      <w:r w:rsidR="00186438" w:rsidRPr="00290069">
        <w:rPr>
          <w:rFonts w:cstheme="minorHAnsi"/>
        </w:rPr>
        <w:t>fasting,</w:t>
      </w:r>
      <w:r w:rsidRPr="00290069">
        <w:rPr>
          <w:rFonts w:cstheme="minorHAnsi"/>
        </w:rPr>
        <w:t xml:space="preserve"> and length of diet advised.  The cohort was analysed as groups depending on these variations in practice. Cumulative rates of inadequate bowel preparation were calculated for each group.  For timing of bowel preparation, units were grouped as: split preparation for both morning and afternoon procedures (SP-AM/PM group), split preparation for afternoon procedures alone with day before preparation for morning procedures (DB-AM/SP-PM group) and day before preparation for all procedures (DB-AM/PM group). The total rates of adequacy (inclusive of all procedures from the different sessions; morning, </w:t>
      </w:r>
      <w:r w:rsidR="00186438" w:rsidRPr="00290069">
        <w:rPr>
          <w:rFonts w:cstheme="minorHAnsi"/>
        </w:rPr>
        <w:t>afternoon,</w:t>
      </w:r>
      <w:r w:rsidRPr="00290069">
        <w:rPr>
          <w:rFonts w:cstheme="minorHAnsi"/>
        </w:rPr>
        <w:t xml:space="preserve"> and where applicable evening) for these groups was compared. Subsequently, the rates differentiated by session were also compared. The correlation between co-variants and quality of bowel preparation was compared using chi</w:t>
      </w:r>
      <w:r w:rsidR="00DF34B2" w:rsidRPr="00290069">
        <w:rPr>
          <w:rFonts w:cstheme="minorHAnsi"/>
        </w:rPr>
        <w:t>-</w:t>
      </w:r>
      <w:r w:rsidRPr="00290069">
        <w:rPr>
          <w:rFonts w:cstheme="minorHAnsi"/>
        </w:rPr>
        <w:t xml:space="preserve">squared </w:t>
      </w:r>
      <w:r w:rsidRPr="00290069">
        <w:rPr>
          <w:rFonts w:cstheme="minorHAnsi"/>
          <w:color w:val="000000" w:themeColor="text1"/>
        </w:rPr>
        <w:t xml:space="preserve">tests and Pearson </w:t>
      </w:r>
      <w:r w:rsidRPr="00290069">
        <w:rPr>
          <w:rFonts w:cstheme="minorHAnsi"/>
        </w:rPr>
        <w:t>correlation coefficient, with a significant level set at p = 0.05.  Statistical analysis was performed using SPSS for Windows v26, Armonk, New York.</w:t>
      </w:r>
    </w:p>
    <w:p w14:paraId="623892AE" w14:textId="37E2EF10" w:rsidR="009C2C86" w:rsidRPr="0094494D" w:rsidRDefault="009C2C86" w:rsidP="00290069">
      <w:pPr>
        <w:pStyle w:val="Heading2"/>
        <w:rPr>
          <w:rFonts w:ascii="Arial" w:hAnsi="Arial" w:cs="Arial"/>
          <w:i/>
          <w:iCs/>
        </w:rPr>
      </w:pPr>
      <w:bookmarkStart w:id="132" w:name="_Toc167893074"/>
      <w:r>
        <w:rPr>
          <w:shd w:val="clear" w:color="auto" w:fill="FFFFFF"/>
        </w:rPr>
        <w:lastRenderedPageBreak/>
        <w:t>Results</w:t>
      </w:r>
      <w:bookmarkEnd w:id="132"/>
    </w:p>
    <w:p w14:paraId="0E717426" w14:textId="77777777" w:rsidR="00025F0E" w:rsidRDefault="00013F1C" w:rsidP="00025F0E">
      <w:pPr>
        <w:keepNext/>
        <w:spacing w:line="360" w:lineRule="auto"/>
      </w:pPr>
      <w:r>
        <w:rPr>
          <w:noProof/>
          <w:lang w:eastAsia="en-GB"/>
        </w:rPr>
        <w:drawing>
          <wp:inline distT="0" distB="0" distL="0" distR="0" wp14:anchorId="6598DB93" wp14:editId="2F0011B6">
            <wp:extent cx="5731510" cy="68510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31510" cy="6851015"/>
                    </a:xfrm>
                    <a:prstGeom prst="rect">
                      <a:avLst/>
                    </a:prstGeom>
                    <a:noFill/>
                    <a:ln>
                      <a:noFill/>
                    </a:ln>
                  </pic:spPr>
                </pic:pic>
              </a:graphicData>
            </a:graphic>
          </wp:inline>
        </w:drawing>
      </w:r>
    </w:p>
    <w:p w14:paraId="2B36331C" w14:textId="48FA7DDF" w:rsidR="008405CB" w:rsidRDefault="00025F0E" w:rsidP="00025F0E">
      <w:pPr>
        <w:pStyle w:val="Caption"/>
        <w:rPr>
          <w:rFonts w:ascii="Arial" w:hAnsi="Arial" w:cs="Arial"/>
        </w:rPr>
      </w:pPr>
      <w:bookmarkStart w:id="133" w:name="_Ref85797053"/>
      <w:bookmarkStart w:id="134" w:name="_Toc167893226"/>
      <w:r>
        <w:t xml:space="preserve">Figure </w:t>
      </w:r>
      <w:r w:rsidR="004F76FF">
        <w:fldChar w:fldCharType="begin"/>
      </w:r>
      <w:r w:rsidR="004F76FF">
        <w:instrText xml:space="preserve"> SEQ Figure \* ARABIC </w:instrText>
      </w:r>
      <w:r w:rsidR="004F76FF">
        <w:fldChar w:fldCharType="separate"/>
      </w:r>
      <w:r w:rsidR="006A0E8C">
        <w:rPr>
          <w:noProof/>
        </w:rPr>
        <w:t>8</w:t>
      </w:r>
      <w:r w:rsidR="004F76FF">
        <w:rPr>
          <w:noProof/>
        </w:rPr>
        <w:fldChar w:fldCharType="end"/>
      </w:r>
      <w:bookmarkEnd w:id="133"/>
      <w:r>
        <w:t xml:space="preserve"> - National survey study flow chart</w:t>
      </w:r>
      <w:bookmarkEnd w:id="134"/>
    </w:p>
    <w:p w14:paraId="1DBDBCC7" w14:textId="62462702" w:rsidR="00415B85" w:rsidRPr="00BD735E" w:rsidRDefault="00415B85" w:rsidP="00415B85">
      <w:pPr>
        <w:spacing w:line="360" w:lineRule="auto"/>
        <w:jc w:val="both"/>
        <w:rPr>
          <w:rFonts w:cstheme="minorHAnsi"/>
        </w:rPr>
      </w:pPr>
      <w:r w:rsidRPr="00BD735E">
        <w:rPr>
          <w:rFonts w:cstheme="minorHAnsi"/>
        </w:rPr>
        <w:t>T</w:t>
      </w:r>
      <w:r w:rsidR="00BD735E" w:rsidRPr="00BD735E">
        <w:rPr>
          <w:rFonts w:cstheme="minorHAnsi"/>
        </w:rPr>
        <w:t>he survey was sent to 162 NHS Trusts and 21 private healthcare providers. It was returned by 127 NHS Trusts, of which 13 were excluded as timing of bowel preparation was not provided.</w:t>
      </w:r>
      <w:r w:rsidR="0026028F">
        <w:rPr>
          <w:rFonts w:cstheme="minorHAnsi"/>
        </w:rPr>
        <w:t xml:space="preserve">  The distribution of Trusts that did not respon</w:t>
      </w:r>
      <w:r w:rsidR="009F64B9">
        <w:rPr>
          <w:rFonts w:cstheme="minorHAnsi"/>
        </w:rPr>
        <w:t>d</w:t>
      </w:r>
      <w:r w:rsidR="0026028F">
        <w:rPr>
          <w:rFonts w:cstheme="minorHAnsi"/>
        </w:rPr>
        <w:t xml:space="preserve"> to the survey is found </w:t>
      </w:r>
      <w:r w:rsidR="0038200F">
        <w:rPr>
          <w:rFonts w:cstheme="minorHAnsi"/>
        </w:rPr>
        <w:t>i</w:t>
      </w:r>
      <w:r w:rsidR="0026028F">
        <w:rPr>
          <w:rFonts w:cstheme="minorHAnsi"/>
        </w:rPr>
        <w:t>n</w:t>
      </w:r>
      <w:r w:rsidR="0038200F">
        <w:rPr>
          <w:rFonts w:cstheme="minorHAnsi"/>
        </w:rPr>
        <w:t xml:space="preserve"> </w:t>
      </w:r>
      <w:r w:rsidR="0026028F">
        <w:rPr>
          <w:rFonts w:cstheme="minorHAnsi"/>
        </w:rPr>
        <w:fldChar w:fldCharType="begin"/>
      </w:r>
      <w:r w:rsidR="0026028F">
        <w:rPr>
          <w:rFonts w:cstheme="minorHAnsi"/>
        </w:rPr>
        <w:instrText xml:space="preserve"> REF _Ref162184643 \h </w:instrText>
      </w:r>
      <w:r w:rsidR="0026028F">
        <w:rPr>
          <w:rFonts w:cstheme="minorHAnsi"/>
        </w:rPr>
      </w:r>
      <w:r w:rsidR="0026028F">
        <w:rPr>
          <w:rFonts w:cstheme="minorHAnsi"/>
        </w:rPr>
        <w:fldChar w:fldCharType="separate"/>
      </w:r>
      <w:r w:rsidR="006A0E8C">
        <w:t xml:space="preserve">Figure </w:t>
      </w:r>
      <w:r w:rsidR="006A0E8C">
        <w:rPr>
          <w:noProof/>
        </w:rPr>
        <w:t>13</w:t>
      </w:r>
      <w:r w:rsidR="006A0E8C">
        <w:t xml:space="preserve"> - Demonstrates the number of Trusts from each region of UK that did respond to the survey</w:t>
      </w:r>
      <w:r w:rsidR="0026028F">
        <w:rPr>
          <w:rFonts w:cstheme="minorHAnsi"/>
        </w:rPr>
        <w:fldChar w:fldCharType="end"/>
      </w:r>
      <w:r w:rsidR="00B309D3">
        <w:rPr>
          <w:rFonts w:cstheme="minorHAnsi"/>
        </w:rPr>
        <w:t>.</w:t>
      </w:r>
      <w:r w:rsidR="00BD735E" w:rsidRPr="00BD735E">
        <w:rPr>
          <w:rFonts w:cstheme="minorHAnsi"/>
        </w:rPr>
        <w:t xml:space="preserve"> </w:t>
      </w:r>
      <w:r w:rsidR="00BF5B8D">
        <w:rPr>
          <w:rFonts w:cstheme="minorHAnsi"/>
        </w:rPr>
        <w:t xml:space="preserve">The analysis included </w:t>
      </w:r>
      <w:r w:rsidR="00BD735E" w:rsidRPr="00BD735E">
        <w:rPr>
          <w:rFonts w:cstheme="minorHAnsi"/>
        </w:rPr>
        <w:t>114 Trusts (70.4%) (</w:t>
      </w:r>
      <w:r w:rsidR="007A0D62">
        <w:rPr>
          <w:rFonts w:cstheme="minorHAnsi"/>
        </w:rPr>
        <w:t xml:space="preserve">see </w:t>
      </w:r>
      <w:r w:rsidR="007A0D62" w:rsidRPr="007A0D62">
        <w:rPr>
          <w:rFonts w:cstheme="minorHAnsi"/>
          <w:b/>
          <w:bCs/>
        </w:rPr>
        <w:fldChar w:fldCharType="begin"/>
      </w:r>
      <w:r w:rsidR="007A0D62" w:rsidRPr="007A0D62">
        <w:rPr>
          <w:rFonts w:cstheme="minorHAnsi"/>
          <w:b/>
          <w:bCs/>
        </w:rPr>
        <w:instrText xml:space="preserve"> REF _Ref85797053 \h </w:instrText>
      </w:r>
      <w:r w:rsidR="007A0D62">
        <w:rPr>
          <w:rFonts w:cstheme="minorHAnsi"/>
          <w:b/>
          <w:bCs/>
        </w:rPr>
        <w:instrText xml:space="preserve"> \* MERGEFORMAT </w:instrText>
      </w:r>
      <w:r w:rsidR="007A0D62" w:rsidRPr="007A0D62">
        <w:rPr>
          <w:rFonts w:cstheme="minorHAnsi"/>
          <w:b/>
          <w:bCs/>
        </w:rPr>
      </w:r>
      <w:r w:rsidR="007A0D62" w:rsidRPr="007A0D62">
        <w:rPr>
          <w:rFonts w:cstheme="minorHAnsi"/>
          <w:b/>
          <w:bCs/>
        </w:rPr>
        <w:fldChar w:fldCharType="separate"/>
      </w:r>
      <w:r w:rsidR="006A0E8C" w:rsidRPr="006A0E8C">
        <w:rPr>
          <w:b/>
          <w:bCs/>
        </w:rPr>
        <w:t xml:space="preserve">Figure </w:t>
      </w:r>
      <w:r w:rsidR="006A0E8C" w:rsidRPr="006A0E8C">
        <w:rPr>
          <w:b/>
          <w:bCs/>
          <w:noProof/>
        </w:rPr>
        <w:t>8</w:t>
      </w:r>
      <w:r w:rsidR="007A0D62" w:rsidRPr="007A0D62">
        <w:rPr>
          <w:rFonts w:cstheme="minorHAnsi"/>
          <w:b/>
          <w:bCs/>
        </w:rPr>
        <w:fldChar w:fldCharType="end"/>
      </w:r>
      <w:r w:rsidR="00BD735E" w:rsidRPr="00BD735E">
        <w:rPr>
          <w:rFonts w:cstheme="minorHAnsi"/>
        </w:rPr>
        <w:t xml:space="preserve">).  No private providers supplied data. The most common first line bowel </w:t>
      </w:r>
      <w:r w:rsidR="00BD735E" w:rsidRPr="00BD735E">
        <w:rPr>
          <w:rFonts w:cstheme="minorHAnsi"/>
        </w:rPr>
        <w:lastRenderedPageBreak/>
        <w:t>purgative was Moviprep©, which was used first line at 88 (77.2%) trusts.  Magnesium citrate/picosulphate was used first line at 22 (19.3%) trusts and Kleanprep© at four (3.5%) trusts.</w:t>
      </w:r>
      <w:r w:rsidR="00254A44">
        <w:rPr>
          <w:rFonts w:cstheme="minorHAnsi"/>
        </w:rPr>
        <w:t xml:space="preserve"> Data on the</w:t>
      </w:r>
      <w:r w:rsidR="00254A44" w:rsidRPr="00BD735E">
        <w:rPr>
          <w:rFonts w:cstheme="minorHAnsi"/>
        </w:rPr>
        <w:t xml:space="preserve"> rate of adequate preparation</w:t>
      </w:r>
      <w:r w:rsidR="00254A44">
        <w:rPr>
          <w:rFonts w:cstheme="minorHAnsi"/>
        </w:rPr>
        <w:t xml:space="preserve"> w</w:t>
      </w:r>
      <w:r w:rsidR="00B431D7">
        <w:rPr>
          <w:rFonts w:cstheme="minorHAnsi"/>
        </w:rPr>
        <w:t>ere</w:t>
      </w:r>
      <w:r w:rsidR="00254A44">
        <w:rPr>
          <w:rFonts w:cstheme="minorHAnsi"/>
        </w:rPr>
        <w:t xml:space="preserve"> provided for</w:t>
      </w:r>
      <w:r w:rsidR="00BD735E" w:rsidRPr="00BD735E">
        <w:rPr>
          <w:rFonts w:cstheme="minorHAnsi"/>
        </w:rPr>
        <w:t xml:space="preserve"> 75</w:t>
      </w:r>
      <w:r w:rsidR="00254A44">
        <w:rPr>
          <w:rFonts w:cstheme="minorHAnsi"/>
        </w:rPr>
        <w:t>/114</w:t>
      </w:r>
      <w:r w:rsidR="00BD735E" w:rsidRPr="00BD735E">
        <w:rPr>
          <w:rFonts w:cstheme="minorHAnsi"/>
        </w:rPr>
        <w:t xml:space="preserve"> </w:t>
      </w:r>
      <w:r w:rsidR="00254A44">
        <w:rPr>
          <w:rFonts w:cstheme="minorHAnsi"/>
        </w:rPr>
        <w:t>T</w:t>
      </w:r>
      <w:r w:rsidR="00BD735E" w:rsidRPr="00BD735E">
        <w:rPr>
          <w:rFonts w:cstheme="minorHAnsi"/>
        </w:rPr>
        <w:t>rusts.  Of these, 61</w:t>
      </w:r>
      <w:r w:rsidR="00254A44">
        <w:rPr>
          <w:rFonts w:cstheme="minorHAnsi"/>
        </w:rPr>
        <w:t>/75</w:t>
      </w:r>
      <w:r w:rsidR="00BD735E" w:rsidRPr="00BD735E">
        <w:rPr>
          <w:rFonts w:cstheme="minorHAnsi"/>
        </w:rPr>
        <w:t xml:space="preserve"> provided it in the ordinal scale of excellent/good/fair/inadequate</w:t>
      </w:r>
      <w:r w:rsidR="00254A44">
        <w:rPr>
          <w:rFonts w:cstheme="minorHAnsi"/>
        </w:rPr>
        <w:t>,</w:t>
      </w:r>
      <w:r w:rsidR="00BD735E" w:rsidRPr="00BD735E">
        <w:rPr>
          <w:rFonts w:cstheme="minorHAnsi"/>
        </w:rPr>
        <w:t xml:space="preserve"> 10</w:t>
      </w:r>
      <w:r w:rsidR="00254A44">
        <w:rPr>
          <w:rFonts w:cstheme="minorHAnsi"/>
        </w:rPr>
        <w:t>/75</w:t>
      </w:r>
      <w:r w:rsidR="00BD735E" w:rsidRPr="00BD735E">
        <w:rPr>
          <w:rFonts w:cstheme="minorHAnsi"/>
        </w:rPr>
        <w:t xml:space="preserve"> provided it in three grades (good/fair/inadequate) and </w:t>
      </w:r>
      <w:r w:rsidR="00254A44">
        <w:rPr>
          <w:rFonts w:cstheme="minorHAnsi"/>
        </w:rPr>
        <w:t>4/75</w:t>
      </w:r>
      <w:r w:rsidR="00BD735E" w:rsidRPr="00BD735E">
        <w:rPr>
          <w:rFonts w:cstheme="minorHAnsi"/>
        </w:rPr>
        <w:t xml:space="preserve"> provided it in a dichotomous scale</w:t>
      </w:r>
      <w:r w:rsidRPr="00BD735E">
        <w:rPr>
          <w:rFonts w:cstheme="minorHAnsi"/>
        </w:rPr>
        <w:t>.</w:t>
      </w:r>
    </w:p>
    <w:p w14:paraId="12FFD1B2" w14:textId="77777777" w:rsidR="00415B85" w:rsidRPr="00160DD1" w:rsidRDefault="00415B85" w:rsidP="00443960">
      <w:pPr>
        <w:pStyle w:val="Heading3"/>
      </w:pPr>
      <w:bookmarkStart w:id="135" w:name="_Toc167893075"/>
      <w:r w:rsidRPr="00160DD1">
        <w:t>Bowel preparation regimes</w:t>
      </w:r>
      <w:bookmarkEnd w:id="135"/>
    </w:p>
    <w:p w14:paraId="7B1C645D" w14:textId="045DCC23" w:rsidR="00415B85" w:rsidRPr="00443960" w:rsidRDefault="00415B85" w:rsidP="00415B85">
      <w:pPr>
        <w:spacing w:line="360" w:lineRule="auto"/>
        <w:jc w:val="both"/>
        <w:rPr>
          <w:rFonts w:cstheme="minorHAnsi"/>
        </w:rPr>
      </w:pPr>
      <w:r w:rsidRPr="00443960">
        <w:rPr>
          <w:rFonts w:cstheme="minorHAnsi"/>
        </w:rPr>
        <w:t>For morning procedures, day before bowel preparation was utilised by 106</w:t>
      </w:r>
      <w:r w:rsidR="00254A44">
        <w:rPr>
          <w:rFonts w:cstheme="minorHAnsi"/>
        </w:rPr>
        <w:t>/114</w:t>
      </w:r>
      <w:r w:rsidRPr="00443960">
        <w:rPr>
          <w:rFonts w:cstheme="minorHAnsi"/>
        </w:rPr>
        <w:t xml:space="preserve"> (93.0%) and split bowel preparation was advised by the remaining 8</w:t>
      </w:r>
      <w:r w:rsidR="00254A44">
        <w:rPr>
          <w:rFonts w:cstheme="minorHAnsi"/>
        </w:rPr>
        <w:t>/114</w:t>
      </w:r>
      <w:r w:rsidRPr="00443960">
        <w:rPr>
          <w:rFonts w:cstheme="minorHAnsi"/>
        </w:rPr>
        <w:t xml:space="preserve"> (6.9%) Trusts.  </w:t>
      </w:r>
    </w:p>
    <w:p w14:paraId="0B4347AA" w14:textId="2C1D4197" w:rsidR="00415B85" w:rsidRPr="00443960" w:rsidRDefault="00415B85" w:rsidP="00415B85">
      <w:pPr>
        <w:spacing w:line="360" w:lineRule="auto"/>
        <w:jc w:val="both"/>
        <w:rPr>
          <w:rFonts w:cstheme="minorHAnsi"/>
        </w:rPr>
      </w:pPr>
      <w:r w:rsidRPr="00443960">
        <w:rPr>
          <w:rFonts w:cstheme="minorHAnsi"/>
        </w:rPr>
        <w:t xml:space="preserve">Conversely, for afternoon procedures split bowel preparation was utilised by 91.2% </w:t>
      </w:r>
      <w:r w:rsidR="00254A44">
        <w:rPr>
          <w:rFonts w:cstheme="minorHAnsi"/>
        </w:rPr>
        <w:t>(</w:t>
      </w:r>
      <w:r w:rsidRPr="00443960">
        <w:rPr>
          <w:rFonts w:cstheme="minorHAnsi"/>
        </w:rPr>
        <w:t>101/114</w:t>
      </w:r>
      <w:r w:rsidR="00254A44">
        <w:rPr>
          <w:rFonts w:cstheme="minorHAnsi"/>
        </w:rPr>
        <w:t xml:space="preserve">) </w:t>
      </w:r>
      <w:r w:rsidRPr="00443960">
        <w:rPr>
          <w:rFonts w:cstheme="minorHAnsi"/>
        </w:rPr>
        <w:t xml:space="preserve"> of Trusts, with a further two providing same</w:t>
      </w:r>
      <w:r w:rsidR="00DF34B2" w:rsidRPr="00443960">
        <w:rPr>
          <w:rFonts w:cstheme="minorHAnsi"/>
        </w:rPr>
        <w:t>-</w:t>
      </w:r>
      <w:r w:rsidRPr="00443960">
        <w:rPr>
          <w:rFonts w:cstheme="minorHAnsi"/>
        </w:rPr>
        <w:t>day preparation.  Day before preparation was advised by  9.5%</w:t>
      </w:r>
      <w:r w:rsidR="00254A44">
        <w:rPr>
          <w:rFonts w:cstheme="minorHAnsi"/>
        </w:rPr>
        <w:t xml:space="preserve"> (10/114)</w:t>
      </w:r>
      <w:r w:rsidRPr="00443960">
        <w:rPr>
          <w:rFonts w:cstheme="minorHAnsi"/>
        </w:rPr>
        <w:t xml:space="preserve"> Trusts for afternoon procedures.  One trust did not undertake afternoon procedures. </w:t>
      </w:r>
    </w:p>
    <w:p w14:paraId="03970388" w14:textId="7E2C9D48" w:rsidR="007A0D62" w:rsidRDefault="00415B85" w:rsidP="007A0D62">
      <w:pPr>
        <w:keepNext/>
        <w:spacing w:line="360" w:lineRule="auto"/>
        <w:jc w:val="both"/>
      </w:pPr>
      <w:r w:rsidRPr="00443960">
        <w:rPr>
          <w:rFonts w:cstheme="minorHAnsi"/>
        </w:rPr>
        <w:t>Evening endoscopy lists were performed at 17</w:t>
      </w:r>
      <w:r w:rsidR="00254A44">
        <w:rPr>
          <w:rFonts w:cstheme="minorHAnsi"/>
        </w:rPr>
        <w:t>/114</w:t>
      </w:r>
      <w:r w:rsidRPr="00443960">
        <w:rPr>
          <w:rFonts w:cstheme="minorHAnsi"/>
        </w:rPr>
        <w:t xml:space="preserve"> (14.9%) Trusts.</w:t>
      </w:r>
      <w:r w:rsidR="00254A44">
        <w:rPr>
          <w:rFonts w:cstheme="minorHAnsi"/>
        </w:rPr>
        <w:t xml:space="preserve"> For these appointments,</w:t>
      </w:r>
      <w:r w:rsidRPr="00443960">
        <w:rPr>
          <w:rFonts w:cstheme="minorHAnsi"/>
        </w:rPr>
        <w:t xml:space="preserve"> </w:t>
      </w:r>
      <w:r w:rsidR="00254A44">
        <w:rPr>
          <w:rFonts w:cstheme="minorHAnsi"/>
        </w:rPr>
        <w:t>s</w:t>
      </w:r>
      <w:r w:rsidRPr="00443960">
        <w:rPr>
          <w:rFonts w:cstheme="minorHAnsi"/>
        </w:rPr>
        <w:t xml:space="preserve">plit bowel preparation was recommended by </w:t>
      </w:r>
      <w:r w:rsidR="00254A44">
        <w:rPr>
          <w:rFonts w:cstheme="minorHAnsi"/>
        </w:rPr>
        <w:t>9/17</w:t>
      </w:r>
      <w:r w:rsidRPr="00443960">
        <w:rPr>
          <w:rFonts w:cstheme="minorHAnsi"/>
        </w:rPr>
        <w:t xml:space="preserve"> (52.9%) Trust</w:t>
      </w:r>
      <w:r w:rsidR="00254A44">
        <w:rPr>
          <w:rFonts w:cstheme="minorHAnsi"/>
        </w:rPr>
        <w:t>s</w:t>
      </w:r>
      <w:r w:rsidRPr="00443960">
        <w:rPr>
          <w:rFonts w:cstheme="minorHAnsi"/>
        </w:rPr>
        <w:t>.  The remaining eight (47.1%) Trusts advised same</w:t>
      </w:r>
      <w:r w:rsidR="00DF34B2" w:rsidRPr="00443960">
        <w:rPr>
          <w:rFonts w:cstheme="minorHAnsi"/>
        </w:rPr>
        <w:t>-</w:t>
      </w:r>
      <w:r w:rsidRPr="00443960">
        <w:rPr>
          <w:rFonts w:cstheme="minorHAnsi"/>
        </w:rPr>
        <w:t>day preparation (</w:t>
      </w:r>
      <w:r w:rsidR="007A0D62">
        <w:rPr>
          <w:rFonts w:cstheme="minorHAnsi"/>
        </w:rPr>
        <w:t>see</w:t>
      </w:r>
      <w:r w:rsidR="00AC73FF">
        <w:rPr>
          <w:rFonts w:cstheme="minorHAnsi"/>
        </w:rPr>
        <w:t xml:space="preserve"> </w:t>
      </w:r>
      <w:r w:rsidR="00AC73FF" w:rsidRPr="00AC73FF">
        <w:rPr>
          <w:rFonts w:cstheme="minorHAnsi"/>
          <w:b/>
          <w:bCs/>
        </w:rPr>
        <w:fldChar w:fldCharType="begin"/>
      </w:r>
      <w:r w:rsidR="00AC73FF" w:rsidRPr="00AC73FF">
        <w:rPr>
          <w:rFonts w:cstheme="minorHAnsi"/>
          <w:b/>
          <w:bCs/>
        </w:rPr>
        <w:instrText xml:space="preserve"> REF _Ref85797234 \h  \* MERGEFORMAT </w:instrText>
      </w:r>
      <w:r w:rsidR="00AC73FF" w:rsidRPr="00AC73FF">
        <w:rPr>
          <w:rFonts w:cstheme="minorHAnsi"/>
          <w:b/>
          <w:bCs/>
        </w:rPr>
      </w:r>
      <w:r w:rsidR="00AC73FF" w:rsidRPr="00AC73FF">
        <w:rPr>
          <w:rFonts w:cstheme="minorHAnsi"/>
          <w:b/>
          <w:bCs/>
        </w:rPr>
        <w:fldChar w:fldCharType="separate"/>
      </w:r>
      <w:r w:rsidR="006A0E8C" w:rsidRPr="006A0E8C">
        <w:rPr>
          <w:b/>
          <w:bCs/>
        </w:rPr>
        <w:t xml:space="preserve">Figure </w:t>
      </w:r>
      <w:r w:rsidR="006A0E8C" w:rsidRPr="006A0E8C">
        <w:rPr>
          <w:b/>
          <w:bCs/>
          <w:noProof/>
        </w:rPr>
        <w:t>9</w:t>
      </w:r>
      <w:r w:rsidR="006A0E8C" w:rsidRPr="006A0E8C">
        <w:rPr>
          <w:b/>
          <w:bCs/>
        </w:rPr>
        <w:t xml:space="preserve"> - Schedule of bowel preparation with respect to colonoscopy appointment time</w:t>
      </w:r>
      <w:r w:rsidR="00AC73FF" w:rsidRPr="00AC73FF">
        <w:rPr>
          <w:rFonts w:cstheme="minorHAnsi"/>
          <w:b/>
          <w:bCs/>
        </w:rPr>
        <w:fldChar w:fldCharType="end"/>
      </w:r>
      <w:r w:rsidRPr="00443960">
        <w:rPr>
          <w:rFonts w:cstheme="minorHAnsi"/>
        </w:rPr>
        <w:t>).</w:t>
      </w:r>
      <w:r w:rsidR="00D06947">
        <w:rPr>
          <w:noProof/>
          <w:lang w:eastAsia="en-GB"/>
        </w:rPr>
        <w:drawing>
          <wp:inline distT="0" distB="0" distL="0" distR="0" wp14:anchorId="3B1F065A" wp14:editId="0D7C0B90">
            <wp:extent cx="6247903" cy="356706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313542" cy="3604540"/>
                    </a:xfrm>
                    <a:prstGeom prst="rect">
                      <a:avLst/>
                    </a:prstGeom>
                    <a:noFill/>
                    <a:ln>
                      <a:noFill/>
                    </a:ln>
                  </pic:spPr>
                </pic:pic>
              </a:graphicData>
            </a:graphic>
          </wp:inline>
        </w:drawing>
      </w:r>
    </w:p>
    <w:p w14:paraId="4E0C0759" w14:textId="6A71F164" w:rsidR="00025F0E" w:rsidRDefault="007A0D62" w:rsidP="007A0D62">
      <w:pPr>
        <w:pStyle w:val="Caption"/>
        <w:jc w:val="both"/>
      </w:pPr>
      <w:bookmarkStart w:id="136" w:name="_Ref85797234"/>
      <w:bookmarkStart w:id="137" w:name="_Toc167893227"/>
      <w:r>
        <w:t xml:space="preserve">Figure </w:t>
      </w:r>
      <w:r w:rsidR="004F76FF">
        <w:fldChar w:fldCharType="begin"/>
      </w:r>
      <w:r w:rsidR="004F76FF">
        <w:instrText xml:space="preserve"> S</w:instrText>
      </w:r>
      <w:r w:rsidR="004F76FF">
        <w:instrText xml:space="preserve">EQ Figure \* ARABIC </w:instrText>
      </w:r>
      <w:r w:rsidR="004F76FF">
        <w:fldChar w:fldCharType="separate"/>
      </w:r>
      <w:r w:rsidR="006A0E8C">
        <w:rPr>
          <w:noProof/>
        </w:rPr>
        <w:t>9</w:t>
      </w:r>
      <w:r w:rsidR="004F76FF">
        <w:rPr>
          <w:noProof/>
        </w:rPr>
        <w:fldChar w:fldCharType="end"/>
      </w:r>
      <w:r>
        <w:t xml:space="preserve"> - </w:t>
      </w:r>
      <w:r w:rsidRPr="00BE1284">
        <w:t>Schedule of bowel preparation with respect to colonoscopy appointment time</w:t>
      </w:r>
      <w:bookmarkEnd w:id="136"/>
      <w:bookmarkEnd w:id="137"/>
      <w:r w:rsidRPr="00BE1284">
        <w:t xml:space="preserve"> </w:t>
      </w:r>
    </w:p>
    <w:p w14:paraId="727F3200" w14:textId="77777777" w:rsidR="00D86843" w:rsidRPr="00D86843" w:rsidRDefault="00D86843" w:rsidP="00D86843"/>
    <w:p w14:paraId="7264B519" w14:textId="77777777" w:rsidR="00415B85" w:rsidRPr="00160DD1" w:rsidRDefault="00415B85" w:rsidP="00443960">
      <w:pPr>
        <w:pStyle w:val="Heading3"/>
      </w:pPr>
      <w:bookmarkStart w:id="138" w:name="_Toc167893076"/>
      <w:r w:rsidRPr="00160DD1">
        <w:lastRenderedPageBreak/>
        <w:t>Pre endoscopy diet and fasting</w:t>
      </w:r>
      <w:bookmarkEnd w:id="138"/>
    </w:p>
    <w:p w14:paraId="1C847FB0" w14:textId="78BAF1CC" w:rsidR="00415B85" w:rsidRPr="00443960" w:rsidRDefault="00415B85" w:rsidP="00415B85">
      <w:pPr>
        <w:spacing w:line="360" w:lineRule="auto"/>
        <w:jc w:val="both"/>
        <w:rPr>
          <w:rFonts w:cstheme="minorHAnsi"/>
        </w:rPr>
      </w:pPr>
      <w:r w:rsidRPr="00443960">
        <w:rPr>
          <w:rFonts w:cstheme="minorHAnsi"/>
        </w:rPr>
        <w:t>A low-residue diet (LRD) was recommended by 102/114 (88.6%) Trusts, nine Trusts did not recommend a specific diet and three did not provide details on the diet advised.  Of those that recommended an LRD, the length of diet varied considerably. An LRD was recommended for two days by 37/102 (36.3%) Trusts, three days by 36/102 (35.3%) Trusts, one day by 20/102 (19.6%) Trusts. A more prolonged LRD was recommended by a small proportion of Trusts as their standard instructions. A five-day LRD was recommended by five (4.9%) Trusts and one (1.0%) Trust recommended seven days of LRD prior to colonoscopy (see</w:t>
      </w:r>
      <w:r w:rsidR="00AC73FF">
        <w:rPr>
          <w:rFonts w:cstheme="minorHAnsi"/>
        </w:rPr>
        <w:t xml:space="preserve"> </w:t>
      </w:r>
      <w:r w:rsidR="00AC73FF" w:rsidRPr="00AC73FF">
        <w:rPr>
          <w:rFonts w:cstheme="minorHAnsi"/>
          <w:b/>
          <w:bCs/>
        </w:rPr>
        <w:fldChar w:fldCharType="begin"/>
      </w:r>
      <w:r w:rsidR="00AC73FF" w:rsidRPr="00AC73FF">
        <w:rPr>
          <w:rFonts w:cstheme="minorHAnsi"/>
          <w:b/>
          <w:bCs/>
        </w:rPr>
        <w:instrText xml:space="preserve"> REF _Ref85797125 \h </w:instrText>
      </w:r>
      <w:r w:rsidR="00AC73FF">
        <w:rPr>
          <w:rFonts w:cstheme="minorHAnsi"/>
          <w:b/>
          <w:bCs/>
        </w:rPr>
        <w:instrText xml:space="preserve"> \* MERGEFORMAT </w:instrText>
      </w:r>
      <w:r w:rsidR="00AC73FF" w:rsidRPr="00AC73FF">
        <w:rPr>
          <w:rFonts w:cstheme="minorHAnsi"/>
          <w:b/>
          <w:bCs/>
        </w:rPr>
      </w:r>
      <w:r w:rsidR="00AC73FF" w:rsidRPr="00AC73FF">
        <w:rPr>
          <w:rFonts w:cstheme="minorHAnsi"/>
          <w:b/>
          <w:bCs/>
        </w:rPr>
        <w:fldChar w:fldCharType="separate"/>
      </w:r>
      <w:r w:rsidR="006A0E8C" w:rsidRPr="006A0E8C">
        <w:rPr>
          <w:b/>
          <w:bCs/>
        </w:rPr>
        <w:t xml:space="preserve">Figure </w:t>
      </w:r>
      <w:r w:rsidR="006A0E8C" w:rsidRPr="006A0E8C">
        <w:rPr>
          <w:b/>
          <w:bCs/>
          <w:noProof/>
        </w:rPr>
        <w:t>10</w:t>
      </w:r>
      <w:r w:rsidR="00AC73FF" w:rsidRPr="00AC73FF">
        <w:rPr>
          <w:rFonts w:cstheme="minorHAnsi"/>
          <w:b/>
          <w:bCs/>
        </w:rPr>
        <w:fldChar w:fldCharType="end"/>
      </w:r>
      <w:r w:rsidRPr="00443960">
        <w:rPr>
          <w:rFonts w:cstheme="minorHAnsi"/>
        </w:rPr>
        <w:t>).  Three Trusts did not provide the length of low residue diet recommended to patients.</w:t>
      </w:r>
    </w:p>
    <w:p w14:paraId="2C4C8EB5" w14:textId="7AA706B3" w:rsidR="00D06947" w:rsidRDefault="00D06947" w:rsidP="008405CB">
      <w:pPr>
        <w:spacing w:line="360" w:lineRule="auto"/>
        <w:jc w:val="both"/>
        <w:rPr>
          <w:rFonts w:ascii="Arial" w:hAnsi="Arial" w:cs="Arial"/>
        </w:rPr>
      </w:pPr>
    </w:p>
    <w:p w14:paraId="690890A8" w14:textId="77777777" w:rsidR="00025F0E" w:rsidRDefault="00D06947" w:rsidP="00025F0E">
      <w:pPr>
        <w:keepNext/>
        <w:spacing w:line="360" w:lineRule="auto"/>
        <w:jc w:val="both"/>
      </w:pPr>
      <w:r>
        <w:rPr>
          <w:noProof/>
          <w:lang w:eastAsia="en-GB"/>
        </w:rPr>
        <w:drawing>
          <wp:inline distT="0" distB="0" distL="0" distR="0" wp14:anchorId="58BE1B7A" wp14:editId="6A060E40">
            <wp:extent cx="6397632" cy="3023857"/>
            <wp:effectExtent l="0" t="0" r="3175"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58131" cy="3052452"/>
                    </a:xfrm>
                    <a:prstGeom prst="rect">
                      <a:avLst/>
                    </a:prstGeom>
                    <a:noFill/>
                    <a:ln>
                      <a:noFill/>
                    </a:ln>
                  </pic:spPr>
                </pic:pic>
              </a:graphicData>
            </a:graphic>
          </wp:inline>
        </w:drawing>
      </w:r>
    </w:p>
    <w:p w14:paraId="0AB7C96E" w14:textId="6E3FEF0B" w:rsidR="00D06947" w:rsidRPr="00160DD1" w:rsidRDefault="00025F0E" w:rsidP="00025F0E">
      <w:pPr>
        <w:pStyle w:val="Caption"/>
        <w:jc w:val="both"/>
        <w:rPr>
          <w:rFonts w:ascii="Arial" w:hAnsi="Arial" w:cs="Arial"/>
        </w:rPr>
      </w:pPr>
      <w:bookmarkStart w:id="139" w:name="_Ref85797125"/>
      <w:bookmarkStart w:id="140" w:name="_Toc167893228"/>
      <w:r>
        <w:t xml:space="preserve">Figure </w:t>
      </w:r>
      <w:r w:rsidR="004F76FF">
        <w:fldChar w:fldCharType="begin"/>
      </w:r>
      <w:r w:rsidR="004F76FF">
        <w:instrText xml:space="preserve"> SEQ Figure \* ARABIC </w:instrText>
      </w:r>
      <w:r w:rsidR="004F76FF">
        <w:fldChar w:fldCharType="separate"/>
      </w:r>
      <w:r w:rsidR="006A0E8C">
        <w:rPr>
          <w:noProof/>
        </w:rPr>
        <w:t>10</w:t>
      </w:r>
      <w:r w:rsidR="004F76FF">
        <w:rPr>
          <w:noProof/>
        </w:rPr>
        <w:fldChar w:fldCharType="end"/>
      </w:r>
      <w:bookmarkEnd w:id="139"/>
      <w:r>
        <w:t xml:space="preserve"> - </w:t>
      </w:r>
      <w:r w:rsidRPr="003603F2">
        <w:t>The number of units recommending each duration length of the pre-endoscopy diet</w:t>
      </w:r>
      <w:bookmarkEnd w:id="140"/>
      <w:r w:rsidR="00D06947" w:rsidRPr="00160DD1">
        <w:rPr>
          <w:rFonts w:ascii="Arial" w:hAnsi="Arial" w:cs="Arial"/>
        </w:rPr>
        <w:t xml:space="preserve"> </w:t>
      </w:r>
    </w:p>
    <w:p w14:paraId="3A175CD9" w14:textId="3FF22917" w:rsidR="00D06947" w:rsidRDefault="00D06947" w:rsidP="008405CB">
      <w:pPr>
        <w:spacing w:line="360" w:lineRule="auto"/>
        <w:jc w:val="both"/>
        <w:rPr>
          <w:rFonts w:ascii="Arial" w:hAnsi="Arial" w:cs="Arial"/>
        </w:rPr>
      </w:pPr>
    </w:p>
    <w:p w14:paraId="687BD82B" w14:textId="26E7EA29" w:rsidR="00C63EDD" w:rsidRPr="00160DD1" w:rsidRDefault="00C63EDD" w:rsidP="008405CB">
      <w:pPr>
        <w:spacing w:line="360" w:lineRule="auto"/>
        <w:jc w:val="both"/>
        <w:rPr>
          <w:rFonts w:ascii="Arial" w:hAnsi="Arial" w:cs="Arial"/>
        </w:rPr>
      </w:pPr>
    </w:p>
    <w:p w14:paraId="7C4A6826" w14:textId="04C32C70" w:rsidR="00415B85" w:rsidRPr="00443960" w:rsidRDefault="00415B85" w:rsidP="00415B85">
      <w:pPr>
        <w:spacing w:line="360" w:lineRule="auto"/>
        <w:jc w:val="both"/>
        <w:rPr>
          <w:rFonts w:cstheme="minorHAnsi"/>
        </w:rPr>
      </w:pPr>
      <w:r w:rsidRPr="00443960">
        <w:rPr>
          <w:rFonts w:cstheme="minorHAnsi"/>
        </w:rPr>
        <w:t>Recommendations on fasting time prior to colonoscopy w</w:t>
      </w:r>
      <w:r w:rsidR="00DF34B2" w:rsidRPr="00443960">
        <w:rPr>
          <w:rFonts w:cstheme="minorHAnsi"/>
        </w:rPr>
        <w:t>ere</w:t>
      </w:r>
      <w:r w:rsidRPr="00443960">
        <w:rPr>
          <w:rFonts w:cstheme="minorHAnsi"/>
        </w:rPr>
        <w:t xml:space="preserve"> provided by 40 Trusts.   For morning appointments, the median time was 23.5 hours, (range of 16 to 35.5 hours) and an interquartile range</w:t>
      </w:r>
      <w:r w:rsidR="0055142E">
        <w:rPr>
          <w:rFonts w:cstheme="minorHAnsi"/>
        </w:rPr>
        <w:t xml:space="preserve"> (IQR)</w:t>
      </w:r>
      <w:r w:rsidRPr="00443960">
        <w:rPr>
          <w:rFonts w:cstheme="minorHAnsi"/>
        </w:rPr>
        <w:t xml:space="preserve"> of 4.5.  For afternoon appointments, the median was 23.5 hours (range of 21.5 to 31) and an </w:t>
      </w:r>
      <w:r w:rsidR="0055142E">
        <w:rPr>
          <w:rFonts w:cstheme="minorHAnsi"/>
        </w:rPr>
        <w:t xml:space="preserve">IQR </w:t>
      </w:r>
      <w:r w:rsidRPr="00443960">
        <w:rPr>
          <w:rFonts w:cstheme="minorHAnsi"/>
        </w:rPr>
        <w:t>of 1.</w:t>
      </w:r>
    </w:p>
    <w:p w14:paraId="4D8A67A6" w14:textId="77777777" w:rsidR="00415B85" w:rsidRDefault="00415B85" w:rsidP="00415B85">
      <w:pPr>
        <w:spacing w:line="360" w:lineRule="auto"/>
        <w:jc w:val="both"/>
        <w:rPr>
          <w:rFonts w:ascii="Arial" w:hAnsi="Arial" w:cs="Arial"/>
          <w:i/>
          <w:iCs/>
        </w:rPr>
      </w:pPr>
    </w:p>
    <w:p w14:paraId="51B7303B" w14:textId="77777777" w:rsidR="00415B85" w:rsidRPr="00160DD1" w:rsidRDefault="00415B85" w:rsidP="00443960">
      <w:pPr>
        <w:pStyle w:val="Heading3"/>
      </w:pPr>
      <w:bookmarkStart w:id="141" w:name="_Toc167893077"/>
      <w:r w:rsidRPr="00160DD1">
        <w:lastRenderedPageBreak/>
        <w:t>Timing of bowel preparation and adequacy of cleansing</w:t>
      </w:r>
      <w:bookmarkEnd w:id="141"/>
    </w:p>
    <w:p w14:paraId="7BC23AF8" w14:textId="6B56359D" w:rsidR="00415B85" w:rsidRPr="00443960" w:rsidRDefault="00415B85" w:rsidP="00415B85">
      <w:pPr>
        <w:spacing w:line="360" w:lineRule="auto"/>
        <w:jc w:val="both"/>
        <w:rPr>
          <w:rFonts w:cstheme="minorHAnsi"/>
        </w:rPr>
      </w:pPr>
      <w:r w:rsidRPr="00443960">
        <w:rPr>
          <w:rFonts w:cstheme="minorHAnsi"/>
        </w:rPr>
        <w:t>A total of 75</w:t>
      </w:r>
      <w:r w:rsidR="00254A44">
        <w:rPr>
          <w:rFonts w:cstheme="minorHAnsi"/>
        </w:rPr>
        <w:t>/114</w:t>
      </w:r>
      <w:r w:rsidRPr="00443960">
        <w:rPr>
          <w:rFonts w:cstheme="minorHAnsi"/>
        </w:rPr>
        <w:t xml:space="preserve"> trusts provided bowel preparation adequacy data</w:t>
      </w:r>
      <w:r w:rsidR="008D2833">
        <w:rPr>
          <w:rFonts w:cstheme="minorHAnsi"/>
        </w:rPr>
        <w:t xml:space="preserve">.  This is summarised in </w:t>
      </w:r>
      <w:r w:rsidR="008D2833">
        <w:rPr>
          <w:rFonts w:cstheme="minorHAnsi"/>
        </w:rPr>
        <w:fldChar w:fldCharType="begin"/>
      </w:r>
      <w:r w:rsidR="008D2833">
        <w:rPr>
          <w:rFonts w:cstheme="minorHAnsi"/>
        </w:rPr>
        <w:instrText xml:space="preserve"> REF _Ref85797053 \h </w:instrText>
      </w:r>
      <w:r w:rsidR="008D2833">
        <w:rPr>
          <w:rFonts w:cstheme="minorHAnsi"/>
        </w:rPr>
      </w:r>
      <w:r w:rsidR="008D2833">
        <w:rPr>
          <w:rFonts w:cstheme="minorHAnsi"/>
        </w:rPr>
        <w:fldChar w:fldCharType="separate"/>
      </w:r>
      <w:r w:rsidR="006A0E8C">
        <w:t xml:space="preserve">Figure </w:t>
      </w:r>
      <w:r w:rsidR="006A0E8C">
        <w:rPr>
          <w:noProof/>
        </w:rPr>
        <w:t>8</w:t>
      </w:r>
      <w:r w:rsidR="008D2833">
        <w:rPr>
          <w:rFonts w:cstheme="minorHAnsi"/>
        </w:rPr>
        <w:fldChar w:fldCharType="end"/>
      </w:r>
      <w:r w:rsidRPr="00443960">
        <w:rPr>
          <w:rFonts w:cstheme="minorHAnsi"/>
        </w:rPr>
        <w:t>.</w:t>
      </w:r>
      <w:r w:rsidR="008D2833">
        <w:rPr>
          <w:rFonts w:cstheme="minorHAnsi"/>
        </w:rPr>
        <w:t xml:space="preserve"> The proportion of adequate procedures demonstrated in this figure relates to Trusts that provided adequacy data.</w:t>
      </w:r>
      <w:r w:rsidRPr="00443960">
        <w:rPr>
          <w:rFonts w:cstheme="minorHAnsi"/>
        </w:rPr>
        <w:t xml:space="preserve"> Overall, the bowel preparation was graded as inadequate in 8.4% of procedures.  Of the 75 units, six split bowel preparation for both morning and afternoon procedures, the SP-AM/PM group, 60 advised day before bowel preparation for morning procedures and split bowel preparation for afternoon procedures, the DB-AM/SP-PM group, and 9 advised day before preparation for all procedures, the DB-AM/PM group. The rate of inadequate bowel preparation was 6.7% (2212/33250) for the SP-AM/PM group, compared with 8.5% (20512/242004) in the DB-AM/SP-PM group (OR = 0.8, 95% confidence interval (CI) 0.765 to 0.832, p &lt; .0001) and 9.5% (4137/43649) in the DB-AM/PM group (OR = 0.68, 95% CI 0.645 – 0.718, p &lt; .0001).      </w:t>
      </w:r>
    </w:p>
    <w:p w14:paraId="655D3FBE" w14:textId="77777777" w:rsidR="00415B85" w:rsidRPr="00160DD1" w:rsidRDefault="00415B85" w:rsidP="00443960">
      <w:pPr>
        <w:pStyle w:val="Heading3"/>
      </w:pPr>
      <w:bookmarkStart w:id="142" w:name="_Toc167893078"/>
      <w:r>
        <w:t>Adequacy of cleansing</w:t>
      </w:r>
      <w:r w:rsidRPr="00160DD1">
        <w:t xml:space="preserve"> </w:t>
      </w:r>
      <w:r>
        <w:t>differentiated</w:t>
      </w:r>
      <w:r w:rsidRPr="00160DD1">
        <w:t xml:space="preserve"> by session</w:t>
      </w:r>
      <w:bookmarkEnd w:id="142"/>
    </w:p>
    <w:p w14:paraId="45633B68" w14:textId="1D499B1B" w:rsidR="00415B85" w:rsidRPr="00443960" w:rsidRDefault="00254A44" w:rsidP="00415B85">
      <w:pPr>
        <w:spacing w:line="360" w:lineRule="auto"/>
        <w:jc w:val="both"/>
        <w:rPr>
          <w:rFonts w:cstheme="minorHAnsi"/>
        </w:rPr>
      </w:pPr>
      <w:r>
        <w:rPr>
          <w:rFonts w:cstheme="minorHAnsi"/>
        </w:rPr>
        <w:t>F</w:t>
      </w:r>
      <w:r w:rsidRPr="00443960">
        <w:rPr>
          <w:rFonts w:cstheme="minorHAnsi"/>
        </w:rPr>
        <w:t xml:space="preserve">rom the DB-AM/SP-PM group </w:t>
      </w:r>
      <w:r w:rsidR="00415B85" w:rsidRPr="00443960">
        <w:rPr>
          <w:rFonts w:cstheme="minorHAnsi"/>
        </w:rPr>
        <w:t>14</w:t>
      </w:r>
      <w:r>
        <w:rPr>
          <w:rFonts w:cstheme="minorHAnsi"/>
        </w:rPr>
        <w:t>/60 T</w:t>
      </w:r>
      <w:r w:rsidR="00415B85" w:rsidRPr="00443960">
        <w:rPr>
          <w:rFonts w:cstheme="minorHAnsi"/>
        </w:rPr>
        <w:t>rusts provided adequacy rates differentiated by session. Within the DB-AM/SP-PM group all procedures performed in the morning session received day before preparation, whereas for the afternoon session they received split bowel preparation. The rate of inadequate preparation for afternoon procedures that received split bowel preparation was 6.5% (2026/30941), compared with 7.7% (2515/32781) for morning procedures that received day before bowel preparation (OR = 0.7885, 95% CI 0.7421 to 0.8379, p &lt; .001).  One Trust from the DB-AM/PM group provided adequacy rates differentiated by session.  Conversely, at this Trust</w:t>
      </w:r>
      <w:r w:rsidR="00DF34B2" w:rsidRPr="00443960">
        <w:rPr>
          <w:rFonts w:cstheme="minorHAnsi"/>
        </w:rPr>
        <w:t>,</w:t>
      </w:r>
      <w:r w:rsidR="00415B85" w:rsidRPr="00443960">
        <w:rPr>
          <w:rFonts w:cstheme="minorHAnsi"/>
        </w:rPr>
        <w:t xml:space="preserve"> fewer morning procedures were inadequate than afternoon procedures (7.4% vs 12.0%).</w:t>
      </w:r>
    </w:p>
    <w:p w14:paraId="0AEAE764" w14:textId="77777777" w:rsidR="00415B85" w:rsidRPr="00160DD1" w:rsidRDefault="00415B85" w:rsidP="00443960">
      <w:pPr>
        <w:pStyle w:val="Heading3"/>
      </w:pPr>
      <w:bookmarkStart w:id="143" w:name="_Toc167893079"/>
      <w:r>
        <w:t>P</w:t>
      </w:r>
      <w:r w:rsidRPr="00160DD1">
        <w:t>DR and quality of bowel preparation</w:t>
      </w:r>
      <w:bookmarkEnd w:id="143"/>
    </w:p>
    <w:p w14:paraId="3C22AD08" w14:textId="6E988F30" w:rsidR="00BD735E" w:rsidRPr="00BD735E" w:rsidRDefault="00BD735E" w:rsidP="00BD735E">
      <w:pPr>
        <w:spacing w:line="360" w:lineRule="auto"/>
        <w:jc w:val="both"/>
        <w:rPr>
          <w:rFonts w:cstheme="minorHAnsi"/>
        </w:rPr>
        <w:sectPr w:rsidR="00BD735E" w:rsidRPr="00BD735E" w:rsidSect="00BD735E">
          <w:footerReference w:type="default" r:id="rId86"/>
          <w:pgSz w:w="11906" w:h="16838"/>
          <w:pgMar w:top="1440" w:right="1440" w:bottom="1440" w:left="1440" w:header="708" w:footer="708" w:gutter="0"/>
          <w:cols w:space="708"/>
          <w:docGrid w:linePitch="360"/>
        </w:sectPr>
      </w:pPr>
      <w:bookmarkStart w:id="144" w:name="_Hlk81043046"/>
      <w:r w:rsidRPr="00BD735E">
        <w:rPr>
          <w:rFonts w:cstheme="minorHAnsi"/>
        </w:rPr>
        <w:t>The PDR along with the quality of bowel preparation was provided by 19</w:t>
      </w:r>
      <w:r w:rsidR="00876702">
        <w:rPr>
          <w:rFonts w:cstheme="minorHAnsi"/>
        </w:rPr>
        <w:t>/114</w:t>
      </w:r>
      <w:r w:rsidRPr="00BD735E">
        <w:rPr>
          <w:rFonts w:cstheme="minorHAnsi"/>
        </w:rPr>
        <w:t xml:space="preserve"> Trusts, with a combined total of 73 908 procedures.  </w:t>
      </w:r>
      <w:bookmarkEnd w:id="144"/>
      <w:r w:rsidRPr="00BD735E">
        <w:rPr>
          <w:rFonts w:cstheme="minorHAnsi"/>
        </w:rPr>
        <w:t>The PDR for adequate bowel preparation was 37.7%, whereas for inadequate bowel preparation it was 25.9% (OR 1.734, CI 1.628 to 1.846, p &lt; .0001).</w:t>
      </w:r>
    </w:p>
    <w:p w14:paraId="68681FEB" w14:textId="77777777" w:rsidR="00415B85" w:rsidRPr="00160DD1" w:rsidRDefault="00415B85" w:rsidP="00443960">
      <w:pPr>
        <w:pStyle w:val="Heading3"/>
        <w:sectPr w:rsidR="00415B85" w:rsidRPr="00160DD1" w:rsidSect="008A66EF">
          <w:footerReference w:type="default" r:id="rId87"/>
          <w:type w:val="continuous"/>
          <w:pgSz w:w="11906" w:h="16838"/>
          <w:pgMar w:top="1440" w:right="1440" w:bottom="1440" w:left="1440" w:header="708" w:footer="708" w:gutter="0"/>
          <w:cols w:space="708"/>
          <w:docGrid w:linePitch="360"/>
        </w:sectPr>
      </w:pPr>
    </w:p>
    <w:p w14:paraId="7D9D7493" w14:textId="77777777" w:rsidR="00415B85" w:rsidRPr="00AC73FF" w:rsidRDefault="00415B85" w:rsidP="00443960">
      <w:pPr>
        <w:pStyle w:val="Heading3"/>
      </w:pPr>
      <w:bookmarkStart w:id="145" w:name="_Toc167893080"/>
      <w:r w:rsidRPr="00AC73FF">
        <w:lastRenderedPageBreak/>
        <w:t>Length of diet, fast, and bowel preparation adequacy</w:t>
      </w:r>
      <w:bookmarkEnd w:id="145"/>
    </w:p>
    <w:p w14:paraId="1C8E356C" w14:textId="5A0A9D5F" w:rsidR="00415B85" w:rsidRDefault="00415B85" w:rsidP="00415B85">
      <w:pPr>
        <w:spacing w:line="360" w:lineRule="auto"/>
        <w:jc w:val="both"/>
        <w:rPr>
          <w:rFonts w:cstheme="minorHAnsi"/>
        </w:rPr>
      </w:pPr>
      <w:r w:rsidRPr="00443960">
        <w:rPr>
          <w:rFonts w:cstheme="minorHAnsi"/>
        </w:rPr>
        <w:t>The rate of adequacy of bowel preparation as well as the period of fasting prior to endoscopy was provided by 24</w:t>
      </w:r>
      <w:r w:rsidR="00876702">
        <w:rPr>
          <w:rFonts w:cstheme="minorHAnsi"/>
        </w:rPr>
        <w:t>/114</w:t>
      </w:r>
      <w:r w:rsidRPr="00443960">
        <w:rPr>
          <w:rFonts w:cstheme="minorHAnsi"/>
        </w:rPr>
        <w:t xml:space="preserve"> Trusts.    No correlation was demonstrated between the duration of the fast prior to colonoscopy and the rate of inadequate bowel preparation (Pearson correlation = -0.1870, 95% CI -0.549 to 0.234, p = .381).</w:t>
      </w:r>
    </w:p>
    <w:p w14:paraId="3D6F6A11" w14:textId="2E721C58" w:rsidR="006F1388" w:rsidRDefault="00B309D3" w:rsidP="00415B85">
      <w:pPr>
        <w:spacing w:line="360" w:lineRule="auto"/>
        <w:jc w:val="both"/>
        <w:rPr>
          <w:rFonts w:cstheme="minorHAnsi"/>
        </w:rPr>
      </w:pPr>
      <w:r>
        <w:rPr>
          <w:rFonts w:cstheme="minorHAnsi"/>
          <w:noProof/>
          <w:lang w:eastAsia="en-GB"/>
        </w:rPr>
        <mc:AlternateContent>
          <mc:Choice Requires="wpg">
            <w:drawing>
              <wp:anchor distT="0" distB="0" distL="114300" distR="114300" simplePos="0" relativeHeight="251797504" behindDoc="0" locked="0" layoutInCell="1" allowOverlap="1" wp14:anchorId="6AB621CD" wp14:editId="683B9A66">
                <wp:simplePos x="0" y="0"/>
                <wp:positionH relativeFrom="column">
                  <wp:posOffset>0</wp:posOffset>
                </wp:positionH>
                <wp:positionV relativeFrom="paragraph">
                  <wp:posOffset>0</wp:posOffset>
                </wp:positionV>
                <wp:extent cx="6013450" cy="2743200"/>
                <wp:effectExtent l="0" t="0" r="6350" b="0"/>
                <wp:wrapNone/>
                <wp:docPr id="280" name="Group 280"/>
                <wp:cNvGraphicFramePr/>
                <a:graphic xmlns:a="http://schemas.openxmlformats.org/drawingml/2006/main">
                  <a:graphicData uri="http://schemas.microsoft.com/office/word/2010/wordprocessingGroup">
                    <wpg:wgp>
                      <wpg:cNvGrpSpPr/>
                      <wpg:grpSpPr>
                        <a:xfrm>
                          <a:off x="0" y="0"/>
                          <a:ext cx="6013450" cy="2743200"/>
                          <a:chOff x="0" y="0"/>
                          <a:chExt cx="6013450" cy="2743200"/>
                        </a:xfrm>
                      </wpg:grpSpPr>
                      <wpg:graphicFrame>
                        <wpg:cNvPr id="281" name="Chart 281"/>
                        <wpg:cNvFrPr/>
                        <wpg:xfrm>
                          <a:off x="0" y="0"/>
                          <a:ext cx="6013450" cy="2743200"/>
                        </wpg:xfrm>
                        <a:graphic>
                          <a:graphicData uri="http://schemas.openxmlformats.org/drawingml/2006/chart">
                            <c:chart xmlns:c="http://schemas.openxmlformats.org/drawingml/2006/chart" xmlns:r="http://schemas.openxmlformats.org/officeDocument/2006/relationships" r:id="rId88"/>
                          </a:graphicData>
                        </a:graphic>
                      </wpg:graphicFrame>
                      <wps:wsp>
                        <wps:cNvPr id="282" name="Text Box 2"/>
                        <wps:cNvSpPr txBox="1">
                          <a:spLocks noChangeArrowheads="1"/>
                        </wps:cNvSpPr>
                        <wps:spPr bwMode="auto">
                          <a:xfrm>
                            <a:off x="4696408" y="864637"/>
                            <a:ext cx="1270000" cy="768350"/>
                          </a:xfrm>
                          <a:prstGeom prst="rect">
                            <a:avLst/>
                          </a:prstGeom>
                          <a:solidFill>
                            <a:srgbClr val="FFFFFF"/>
                          </a:solidFill>
                          <a:ln w="9525">
                            <a:noFill/>
                            <a:miter lim="800000"/>
                            <a:headEnd/>
                            <a:tailEnd/>
                          </a:ln>
                        </wps:spPr>
                        <wps:txbx>
                          <w:txbxContent>
                            <w:p w14:paraId="515D8BFD" w14:textId="37ABE1E0" w:rsidR="00E9739D" w:rsidRPr="00D2387A" w:rsidRDefault="00E9739D" w:rsidP="00B309D3">
                              <w:pPr>
                                <w:rPr>
                                  <w:sz w:val="16"/>
                                  <w:szCs w:val="16"/>
                                </w:rPr>
                              </w:pPr>
                              <w:r w:rsidRPr="00D2387A">
                                <w:rPr>
                                  <w:sz w:val="16"/>
                                  <w:szCs w:val="16"/>
                                </w:rPr>
                                <w:t>Pearson Correlation -.1</w:t>
                              </w:r>
                              <w:r>
                                <w:rPr>
                                  <w:sz w:val="16"/>
                                  <w:szCs w:val="16"/>
                                </w:rPr>
                                <w:t>87</w:t>
                              </w:r>
                            </w:p>
                            <w:p w14:paraId="0CD04EF7" w14:textId="71681B18" w:rsidR="00E9739D" w:rsidRPr="00D2387A" w:rsidRDefault="00E9739D" w:rsidP="00B309D3">
                              <w:pPr>
                                <w:rPr>
                                  <w:sz w:val="16"/>
                                  <w:szCs w:val="16"/>
                                </w:rPr>
                              </w:pPr>
                              <w:r w:rsidRPr="00D2387A">
                                <w:rPr>
                                  <w:sz w:val="16"/>
                                  <w:szCs w:val="16"/>
                                </w:rPr>
                                <w:t>P value = .</w:t>
                              </w:r>
                              <w:r>
                                <w:rPr>
                                  <w:sz w:val="16"/>
                                  <w:szCs w:val="16"/>
                                </w:rPr>
                                <w:t>381</w:t>
                              </w:r>
                            </w:p>
                          </w:txbxContent>
                        </wps:txbx>
                        <wps:bodyPr rot="0" vert="horz" wrap="square" lIns="91440" tIns="45720" rIns="91440" bIns="45720" anchor="t" anchorCtr="0">
                          <a:noAutofit/>
                        </wps:bodyPr>
                      </wps:wsp>
                    </wpg:wgp>
                  </a:graphicData>
                </a:graphic>
              </wp:anchor>
            </w:drawing>
          </mc:Choice>
          <mc:Fallback>
            <w:pict>
              <v:group w14:anchorId="6AB621CD" id="Group 280" o:spid="_x0000_s1031" style="position:absolute;left:0;text-align:left;margin-left:0;margin-top:0;width:473.5pt;height:3in;z-index:251797504" coordsize="60134,27432"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81" o:spid="_x0000_s1032" type="#_x0000_t75" style="position:absolute;left:-60;top:-60;width:60227;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">
                  <v:imagedata r:id="rId89" o:title=""/>
                  <o:lock v:ext="edit" aspectratio="f"/>
                </v:shape>
                <v:shape id="_x0000_s1033" type="#_x0000_t202" style="position:absolute;left:46964;top:8646;width:12700;height:7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" stroked="f">
                  <v:textbox>
                    <w:txbxContent>
                      <w:p w14:paraId="515D8BFD" w14:textId="37ABE1E0" w:rsidR="00E9739D" w:rsidRPr="00D2387A" w:rsidRDefault="00E9739D" w:rsidP="00B309D3">
                        <w:pPr>
                          <w:rPr>
                            <w:sz w:val="16"/>
                            <w:szCs w:val="16"/>
                          </w:rPr>
                        </w:pPr>
                        <w:r w:rsidRPr="00D2387A">
                          <w:rPr>
                            <w:sz w:val="16"/>
                            <w:szCs w:val="16"/>
                          </w:rPr>
                          <w:t>Pearson Correlation -.1</w:t>
                        </w:r>
                        <w:r>
                          <w:rPr>
                            <w:sz w:val="16"/>
                            <w:szCs w:val="16"/>
                          </w:rPr>
                          <w:t>87</w:t>
                        </w:r>
                      </w:p>
                      <w:p w14:paraId="0CD04EF7" w14:textId="71681B18" w:rsidR="00E9739D" w:rsidRPr="00D2387A" w:rsidRDefault="00E9739D" w:rsidP="00B309D3">
                        <w:pPr>
                          <w:rPr>
                            <w:sz w:val="16"/>
                            <w:szCs w:val="16"/>
                          </w:rPr>
                        </w:pPr>
                        <w:r w:rsidRPr="00D2387A">
                          <w:rPr>
                            <w:sz w:val="16"/>
                            <w:szCs w:val="16"/>
                          </w:rPr>
                          <w:t>P value = .</w:t>
                        </w:r>
                        <w:r>
                          <w:rPr>
                            <w:sz w:val="16"/>
                            <w:szCs w:val="16"/>
                          </w:rPr>
                          <w:t>381</w:t>
                        </w:r>
                      </w:p>
                    </w:txbxContent>
                  </v:textbox>
                </v:shape>
              </v:group>
            </w:pict>
          </mc:Fallback>
        </mc:AlternateContent>
      </w:r>
    </w:p>
    <w:p w14:paraId="06B64C52" w14:textId="5DC32D56" w:rsidR="006F1388" w:rsidRDefault="006F1388" w:rsidP="00415B85">
      <w:pPr>
        <w:spacing w:line="360" w:lineRule="auto"/>
        <w:jc w:val="both"/>
        <w:rPr>
          <w:rFonts w:cstheme="minorHAnsi"/>
        </w:rPr>
      </w:pPr>
    </w:p>
    <w:p w14:paraId="664AA615" w14:textId="77B14C5D" w:rsidR="006F1388" w:rsidRDefault="006F1388" w:rsidP="00415B85">
      <w:pPr>
        <w:spacing w:line="360" w:lineRule="auto"/>
        <w:jc w:val="both"/>
        <w:rPr>
          <w:rFonts w:cstheme="minorHAnsi"/>
        </w:rPr>
      </w:pPr>
    </w:p>
    <w:p w14:paraId="7C8BF61A" w14:textId="4A860D35" w:rsidR="006F1388" w:rsidRDefault="006F1388" w:rsidP="00415B85">
      <w:pPr>
        <w:spacing w:line="360" w:lineRule="auto"/>
        <w:jc w:val="both"/>
        <w:rPr>
          <w:rFonts w:cstheme="minorHAnsi"/>
        </w:rPr>
      </w:pPr>
    </w:p>
    <w:p w14:paraId="395F740A" w14:textId="4C934634" w:rsidR="006F1388" w:rsidRDefault="006F1388" w:rsidP="00415B85">
      <w:pPr>
        <w:spacing w:line="360" w:lineRule="auto"/>
        <w:jc w:val="both"/>
        <w:rPr>
          <w:rFonts w:cstheme="minorHAnsi"/>
        </w:rPr>
      </w:pPr>
    </w:p>
    <w:p w14:paraId="31866374" w14:textId="44BA053D" w:rsidR="006F1388" w:rsidRDefault="006F1388" w:rsidP="00415B85">
      <w:pPr>
        <w:spacing w:line="360" w:lineRule="auto"/>
        <w:jc w:val="both"/>
        <w:rPr>
          <w:rFonts w:cstheme="minorHAnsi"/>
        </w:rPr>
      </w:pPr>
    </w:p>
    <w:p w14:paraId="6FE6B78C" w14:textId="71F50EA5" w:rsidR="006F1388" w:rsidRDefault="006F1388" w:rsidP="00415B85">
      <w:pPr>
        <w:spacing w:line="360" w:lineRule="auto"/>
        <w:jc w:val="both"/>
        <w:rPr>
          <w:rFonts w:cstheme="minorHAnsi"/>
        </w:rPr>
      </w:pPr>
    </w:p>
    <w:p w14:paraId="14AF2D89" w14:textId="543C5AFA" w:rsidR="00C63EDD" w:rsidRPr="00443960" w:rsidRDefault="00C63EDD" w:rsidP="00415B85">
      <w:pPr>
        <w:spacing w:line="360" w:lineRule="auto"/>
        <w:jc w:val="both"/>
        <w:rPr>
          <w:rFonts w:cstheme="minorHAnsi"/>
        </w:rPr>
      </w:pPr>
    </w:p>
    <w:p w14:paraId="6D0D6866" w14:textId="1F5B695B" w:rsidR="006F1388" w:rsidRDefault="006F1388" w:rsidP="00D86843">
      <w:pPr>
        <w:spacing w:line="360" w:lineRule="auto"/>
        <w:jc w:val="both"/>
        <w:rPr>
          <w:rFonts w:cstheme="minorHAnsi"/>
        </w:rPr>
      </w:pPr>
      <w:r>
        <w:rPr>
          <w:noProof/>
          <w:lang w:eastAsia="en-GB"/>
        </w:rPr>
        <mc:AlternateContent>
          <mc:Choice Requires="wps">
            <w:drawing>
              <wp:anchor distT="0" distB="0" distL="114300" distR="114300" simplePos="0" relativeHeight="251781120" behindDoc="0" locked="0" layoutInCell="1" allowOverlap="1" wp14:anchorId="10317D70" wp14:editId="0F976508">
                <wp:simplePos x="0" y="0"/>
                <wp:positionH relativeFrom="column">
                  <wp:posOffset>110781</wp:posOffset>
                </wp:positionH>
                <wp:positionV relativeFrom="paragraph">
                  <wp:posOffset>14599</wp:posOffset>
                </wp:positionV>
                <wp:extent cx="6013450" cy="63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6013450" cy="635"/>
                        </a:xfrm>
                        <a:prstGeom prst="rect">
                          <a:avLst/>
                        </a:prstGeom>
                        <a:solidFill>
                          <a:prstClr val="white"/>
                        </a:solidFill>
                        <a:ln>
                          <a:noFill/>
                        </a:ln>
                      </wps:spPr>
                      <wps:txbx>
                        <w:txbxContent>
                          <w:p w14:paraId="4B49BFE8" w14:textId="009FF379" w:rsidR="00E9739D" w:rsidRPr="002E5078" w:rsidRDefault="00E9739D" w:rsidP="00F12989">
                            <w:pPr>
                              <w:pStyle w:val="Caption"/>
                              <w:rPr>
                                <w:rFonts w:cstheme="minorHAnsi"/>
                                <w:noProof/>
                              </w:rPr>
                            </w:pPr>
                            <w:bookmarkStart w:id="146" w:name="_Toc167893229"/>
                            <w:r>
                              <w:t xml:space="preserve">Figure </w:t>
                            </w:r>
                            <w:r w:rsidR="004F76FF">
                              <w:fldChar w:fldCharType="begin"/>
                            </w:r>
                            <w:r w:rsidR="004F76FF">
                              <w:instrText xml:space="preserve"> SEQ Figure \* ARABIC </w:instrText>
                            </w:r>
                            <w:r w:rsidR="004F76FF">
                              <w:fldChar w:fldCharType="separate"/>
                            </w:r>
                            <w:r>
                              <w:rPr>
                                <w:noProof/>
                              </w:rPr>
                              <w:t>11</w:t>
                            </w:r>
                            <w:r w:rsidR="004F76FF">
                              <w:rPr>
                                <w:noProof/>
                              </w:rPr>
                              <w:fldChar w:fldCharType="end"/>
                            </w:r>
                            <w:r>
                              <w:t xml:space="preserve"> - Correlation of percentage of inadequately prepared procedures with average fasting time</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317D70" id="Text Box 207" o:spid="_x0000_s1034" type="#_x0000_t202" style="position:absolute;left:0;text-align:left;margin-left:8.7pt;margin-top:1.15pt;width:473.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xZ+GQIAAD8EAAAOAAAAZHJzL2Uyb0RvYy54bWysU01v2zAMvQ/YfxB0X5y0az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fz6ez24x25JPnmt3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" stroked="f">
                <v:textbox style="mso-fit-shape-to-text:t" inset="0,0,0,0">
                  <w:txbxContent>
                    <w:p w14:paraId="4B49BFE8" w14:textId="009FF379" w:rsidR="00E9739D" w:rsidRPr="002E5078" w:rsidRDefault="00E9739D" w:rsidP="00F12989">
                      <w:pPr>
                        <w:pStyle w:val="Caption"/>
                        <w:rPr>
                          <w:rFonts w:cstheme="minorHAnsi"/>
                          <w:noProof/>
                        </w:rPr>
                      </w:pPr>
                      <w:bookmarkStart w:id="147" w:name="_Toc167893229"/>
                      <w:r>
                        <w:t xml:space="preserve">Figure </w:t>
                      </w:r>
                      <w:r w:rsidR="004F76FF">
                        <w:fldChar w:fldCharType="begin"/>
                      </w:r>
                      <w:r w:rsidR="004F76FF">
                        <w:instrText xml:space="preserve"> SEQ Figure \* ARABIC </w:instrText>
                      </w:r>
                      <w:r w:rsidR="004F76FF">
                        <w:fldChar w:fldCharType="separate"/>
                      </w:r>
                      <w:r>
                        <w:rPr>
                          <w:noProof/>
                        </w:rPr>
                        <w:t>11</w:t>
                      </w:r>
                      <w:r w:rsidR="004F76FF">
                        <w:rPr>
                          <w:noProof/>
                        </w:rPr>
                        <w:fldChar w:fldCharType="end"/>
                      </w:r>
                      <w:r>
                        <w:t xml:space="preserve"> - Correlation of percentage of inadequately prepared procedures with average fasting time</w:t>
                      </w:r>
                      <w:bookmarkEnd w:id="147"/>
                    </w:p>
                  </w:txbxContent>
                </v:textbox>
              </v:shape>
            </w:pict>
          </mc:Fallback>
        </mc:AlternateContent>
      </w:r>
    </w:p>
    <w:p w14:paraId="540E32B5" w14:textId="3E441FCC" w:rsidR="009A3320" w:rsidRDefault="006F1388" w:rsidP="00B309D3">
      <w:pPr>
        <w:spacing w:line="360" w:lineRule="auto"/>
        <w:jc w:val="both"/>
        <w:rPr>
          <w:rFonts w:cstheme="minorHAnsi"/>
        </w:rPr>
      </w:pPr>
      <w:r>
        <w:rPr>
          <w:noProof/>
          <w:lang w:eastAsia="en-GB"/>
        </w:rPr>
        <mc:AlternateContent>
          <mc:Choice Requires="wps">
            <w:drawing>
              <wp:anchor distT="0" distB="0" distL="114300" distR="114300" simplePos="0" relativeHeight="251783168" behindDoc="0" locked="0" layoutInCell="1" allowOverlap="1" wp14:anchorId="0B6E0208" wp14:editId="5B716E81">
                <wp:simplePos x="0" y="0"/>
                <wp:positionH relativeFrom="column">
                  <wp:posOffset>-16747</wp:posOffset>
                </wp:positionH>
                <wp:positionV relativeFrom="paragraph">
                  <wp:posOffset>3755224</wp:posOffset>
                </wp:positionV>
                <wp:extent cx="5803900" cy="635"/>
                <wp:effectExtent l="0" t="0" r="6350" b="0"/>
                <wp:wrapTopAndBottom/>
                <wp:docPr id="208" name="Text Box 208"/>
                <wp:cNvGraphicFramePr/>
                <a:graphic xmlns:a="http://schemas.openxmlformats.org/drawingml/2006/main">
                  <a:graphicData uri="http://schemas.microsoft.com/office/word/2010/wordprocessingShape">
                    <wps:wsp>
                      <wps:cNvSpPr txBox="1"/>
                      <wps:spPr>
                        <a:xfrm>
                          <a:off x="0" y="0"/>
                          <a:ext cx="5803900" cy="635"/>
                        </a:xfrm>
                        <a:prstGeom prst="rect">
                          <a:avLst/>
                        </a:prstGeom>
                        <a:solidFill>
                          <a:prstClr val="white"/>
                        </a:solidFill>
                        <a:ln>
                          <a:noFill/>
                        </a:ln>
                      </wps:spPr>
                      <wps:txbx>
                        <w:txbxContent>
                          <w:p w14:paraId="4927349C" w14:textId="6A7599CA" w:rsidR="00E9739D" w:rsidRPr="0029081B" w:rsidRDefault="00E9739D" w:rsidP="00F12989">
                            <w:pPr>
                              <w:pStyle w:val="Caption"/>
                              <w:rPr>
                                <w:noProof/>
                              </w:rPr>
                            </w:pPr>
                            <w:bookmarkStart w:id="148" w:name="_Toc167893230"/>
                            <w:r>
                              <w:t xml:space="preserve">Figure </w:t>
                            </w:r>
                            <w:r w:rsidR="004F76FF">
                              <w:fldChar w:fldCharType="begin"/>
                            </w:r>
                            <w:r w:rsidR="004F76FF">
                              <w:instrText xml:space="preserve"> SEQ Figure \* ARABIC </w:instrText>
                            </w:r>
                            <w:r w:rsidR="004F76FF">
                              <w:fldChar w:fldCharType="separate"/>
                            </w:r>
                            <w:r>
                              <w:rPr>
                                <w:noProof/>
                              </w:rPr>
                              <w:t>12</w:t>
                            </w:r>
                            <w:r w:rsidR="004F76FF">
                              <w:rPr>
                                <w:noProof/>
                              </w:rPr>
                              <w:fldChar w:fldCharType="end"/>
                            </w:r>
                            <w:r>
                              <w:t xml:space="preserve"> Correlation of percentage of inadequately prepared procedures with the number of days </w:t>
                            </w:r>
                            <w:r>
                              <w:rPr>
                                <w:noProof/>
                              </w:rPr>
                              <w:t>that patients were recommended to follow a low residue diet</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E0208" id="Text Box 208" o:spid="_x0000_s1035" type="#_x0000_t202" style="position:absolute;left:0;text-align:left;margin-left:-1.3pt;margin-top:295.7pt;width:457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" stroked="f">
                <v:textbox style="mso-fit-shape-to-text:t" inset="0,0,0,0">
                  <w:txbxContent>
                    <w:p w14:paraId="4927349C" w14:textId="6A7599CA" w:rsidR="00E9739D" w:rsidRPr="0029081B" w:rsidRDefault="00E9739D" w:rsidP="00F12989">
                      <w:pPr>
                        <w:pStyle w:val="Caption"/>
                        <w:rPr>
                          <w:noProof/>
                        </w:rPr>
                      </w:pPr>
                      <w:bookmarkStart w:id="149" w:name="_Toc167893230"/>
                      <w:r>
                        <w:t xml:space="preserve">Figure </w:t>
                      </w:r>
                      <w:r w:rsidR="004F76FF">
                        <w:fldChar w:fldCharType="begin"/>
                      </w:r>
                      <w:r w:rsidR="004F76FF">
                        <w:instrText xml:space="preserve"> SEQ Figure \* ARABIC </w:instrText>
                      </w:r>
                      <w:r w:rsidR="004F76FF">
                        <w:fldChar w:fldCharType="separate"/>
                      </w:r>
                      <w:r>
                        <w:rPr>
                          <w:noProof/>
                        </w:rPr>
                        <w:t>12</w:t>
                      </w:r>
                      <w:r w:rsidR="004F76FF">
                        <w:rPr>
                          <w:noProof/>
                        </w:rPr>
                        <w:fldChar w:fldCharType="end"/>
                      </w:r>
                      <w:r>
                        <w:t xml:space="preserve"> Correlation of percentage of inadequately prepared procedures with the number of days </w:t>
                      </w:r>
                      <w:r>
                        <w:rPr>
                          <w:noProof/>
                        </w:rPr>
                        <w:t>that patients were recommended to follow a low residue diet</w:t>
                      </w:r>
                      <w:bookmarkEnd w:id="149"/>
                    </w:p>
                  </w:txbxContent>
                </v:textbox>
                <w10:wrap type="topAndBottom"/>
              </v:shape>
            </w:pict>
          </mc:Fallback>
        </mc:AlternateContent>
      </w:r>
      <w:r>
        <w:rPr>
          <w:noProof/>
          <w:lang w:eastAsia="en-GB"/>
        </w:rPr>
        <mc:AlternateContent>
          <mc:Choice Requires="wpg">
            <w:drawing>
              <wp:anchor distT="0" distB="0" distL="114300" distR="114300" simplePos="0" relativeHeight="251795456" behindDoc="0" locked="0" layoutInCell="1" allowOverlap="1" wp14:anchorId="1BC89433" wp14:editId="291E95CD">
                <wp:simplePos x="0" y="0"/>
                <wp:positionH relativeFrom="margin">
                  <wp:align>left</wp:align>
                </wp:positionH>
                <wp:positionV relativeFrom="paragraph">
                  <wp:posOffset>914536</wp:posOffset>
                </wp:positionV>
                <wp:extent cx="5803900" cy="2743200"/>
                <wp:effectExtent l="0" t="0" r="6350" b="0"/>
                <wp:wrapTopAndBottom/>
                <wp:docPr id="201" name="Group 201"/>
                <wp:cNvGraphicFramePr/>
                <a:graphic xmlns:a="http://schemas.openxmlformats.org/drawingml/2006/main">
                  <a:graphicData uri="http://schemas.microsoft.com/office/word/2010/wordprocessingGroup">
                    <wpg:wgp>
                      <wpg:cNvGrpSpPr/>
                      <wpg:grpSpPr>
                        <a:xfrm>
                          <a:off x="0" y="0"/>
                          <a:ext cx="5803900" cy="2743200"/>
                          <a:chOff x="0" y="0"/>
                          <a:chExt cx="5803900" cy="2743200"/>
                        </a:xfrm>
                      </wpg:grpSpPr>
                      <wpg:graphicFrame>
                        <wpg:cNvPr id="202" name="Chart 202"/>
                        <wpg:cNvFrPr/>
                        <wpg:xfrm>
                          <a:off x="0" y="0"/>
                          <a:ext cx="5803900" cy="2743200"/>
                        </wpg:xfrm>
                        <a:graphic>
                          <a:graphicData uri="http://schemas.openxmlformats.org/drawingml/2006/chart">
                            <c:chart xmlns:c="http://schemas.openxmlformats.org/drawingml/2006/chart" xmlns:r="http://schemas.openxmlformats.org/officeDocument/2006/relationships" r:id="rId90"/>
                          </a:graphicData>
                        </a:graphic>
                      </wpg:graphicFrame>
                      <wps:wsp>
                        <wps:cNvPr id="203" name="Text Box 2"/>
                        <wps:cNvSpPr txBox="1">
                          <a:spLocks noChangeArrowheads="1"/>
                        </wps:cNvSpPr>
                        <wps:spPr bwMode="auto">
                          <a:xfrm>
                            <a:off x="4483947" y="1049866"/>
                            <a:ext cx="1286510" cy="571500"/>
                          </a:xfrm>
                          <a:prstGeom prst="rect">
                            <a:avLst/>
                          </a:prstGeom>
                          <a:solidFill>
                            <a:srgbClr val="FFFFFF"/>
                          </a:solidFill>
                          <a:ln w="9525">
                            <a:noFill/>
                            <a:miter lim="800000"/>
                            <a:headEnd/>
                            <a:tailEnd/>
                          </a:ln>
                        </wps:spPr>
                        <wps:txbx>
                          <w:txbxContent>
                            <w:p w14:paraId="75FF5A80" w14:textId="1AC9B37A" w:rsidR="00E9739D" w:rsidRPr="00D2387A" w:rsidRDefault="00E9739D" w:rsidP="006F1388">
                              <w:pPr>
                                <w:rPr>
                                  <w:sz w:val="16"/>
                                  <w:szCs w:val="16"/>
                                </w:rPr>
                              </w:pPr>
                              <w:r w:rsidRPr="00D2387A">
                                <w:rPr>
                                  <w:sz w:val="16"/>
                                  <w:szCs w:val="16"/>
                                </w:rPr>
                                <w:t>Pearson correlation .0</w:t>
                              </w:r>
                              <w:r>
                                <w:rPr>
                                  <w:sz w:val="16"/>
                                  <w:szCs w:val="16"/>
                                </w:rPr>
                                <w:t>55</w:t>
                              </w:r>
                            </w:p>
                            <w:p w14:paraId="603FDC81" w14:textId="3689AD67" w:rsidR="00E9739D" w:rsidRPr="00D2387A" w:rsidRDefault="00E9739D" w:rsidP="006F1388">
                              <w:pPr>
                                <w:rPr>
                                  <w:sz w:val="16"/>
                                  <w:szCs w:val="16"/>
                                </w:rPr>
                              </w:pPr>
                              <w:r w:rsidRPr="00D2387A">
                                <w:rPr>
                                  <w:sz w:val="16"/>
                                  <w:szCs w:val="16"/>
                                </w:rPr>
                                <w:t>P value .</w:t>
                              </w:r>
                              <w:r>
                                <w:rPr>
                                  <w:sz w:val="16"/>
                                  <w:szCs w:val="16"/>
                                </w:rPr>
                                <w:t>659</w:t>
                              </w:r>
                            </w:p>
                          </w:txbxContent>
                        </wps:txbx>
                        <wps:bodyPr rot="0" vert="horz" wrap="square" lIns="91440" tIns="45720" rIns="91440" bIns="45720" anchor="t" anchorCtr="0">
                          <a:spAutoFit/>
                        </wps:bodyPr>
                      </wps:wsp>
                    </wpg:wgp>
                  </a:graphicData>
                </a:graphic>
              </wp:anchor>
            </w:drawing>
          </mc:Choice>
          <mc:Fallback>
            <w:pict>
              <v:group w14:anchorId="1BC89433" id="Group 201" o:spid="_x0000_s1036" style="position:absolute;left:0;text-align:left;margin-left:0;margin-top:1in;width:457pt;height:3in;z-index:251795456;mso-position-horizontal:left;mso-position-horizontal-relative:margin" coordsize="58039,27432"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">
                <v:shape id="Chart 202" o:spid="_x0000_s1037" type="#_x0000_t75" style="position:absolute;left:-60;top:-60;width:58154;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">
                  <v:imagedata r:id="rId91" o:title=""/>
                  <o:lock v:ext="edit" aspectratio="f"/>
                </v:shape>
                <v:shape id="_x0000_s1038" type="#_x0000_t202" style="position:absolute;left:44839;top:10498;width:1286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" stroked="f">
                  <v:textbox style="mso-fit-shape-to-text:t">
                    <w:txbxContent>
                      <w:p w14:paraId="75FF5A80" w14:textId="1AC9B37A" w:rsidR="00E9739D" w:rsidRPr="00D2387A" w:rsidRDefault="00E9739D" w:rsidP="006F1388">
                        <w:pPr>
                          <w:rPr>
                            <w:sz w:val="16"/>
                            <w:szCs w:val="16"/>
                          </w:rPr>
                        </w:pPr>
                        <w:r w:rsidRPr="00D2387A">
                          <w:rPr>
                            <w:sz w:val="16"/>
                            <w:szCs w:val="16"/>
                          </w:rPr>
                          <w:t>Pearson correlation .0</w:t>
                        </w:r>
                        <w:r>
                          <w:rPr>
                            <w:sz w:val="16"/>
                            <w:szCs w:val="16"/>
                          </w:rPr>
                          <w:t>55</w:t>
                        </w:r>
                      </w:p>
                      <w:p w14:paraId="603FDC81" w14:textId="3689AD67" w:rsidR="00E9739D" w:rsidRPr="00D2387A" w:rsidRDefault="00E9739D" w:rsidP="006F1388">
                        <w:pPr>
                          <w:rPr>
                            <w:sz w:val="16"/>
                            <w:szCs w:val="16"/>
                          </w:rPr>
                        </w:pPr>
                        <w:r w:rsidRPr="00D2387A">
                          <w:rPr>
                            <w:sz w:val="16"/>
                            <w:szCs w:val="16"/>
                          </w:rPr>
                          <w:t>P value .</w:t>
                        </w:r>
                        <w:r>
                          <w:rPr>
                            <w:sz w:val="16"/>
                            <w:szCs w:val="16"/>
                          </w:rPr>
                          <w:t>659</w:t>
                        </w:r>
                      </w:p>
                    </w:txbxContent>
                  </v:textbox>
                </v:shape>
                <w10:wrap type="topAndBottom" anchorx="margin"/>
              </v:group>
            </w:pict>
          </mc:Fallback>
        </mc:AlternateContent>
      </w:r>
      <w:r w:rsidR="00C63EDD">
        <w:rPr>
          <w:rFonts w:cstheme="minorHAnsi"/>
        </w:rPr>
        <w:t>A</w:t>
      </w:r>
      <w:r w:rsidR="00C63EDD" w:rsidRPr="00443960">
        <w:rPr>
          <w:rFonts w:cstheme="minorHAnsi"/>
        </w:rPr>
        <w:t>dequacy of bowel preparation a</w:t>
      </w:r>
      <w:r w:rsidR="00BF5B8D">
        <w:rPr>
          <w:rFonts w:cstheme="minorHAnsi"/>
        </w:rPr>
        <w:t>nd</w:t>
      </w:r>
      <w:r w:rsidR="00C63EDD" w:rsidRPr="00443960">
        <w:rPr>
          <w:rFonts w:cstheme="minorHAnsi"/>
        </w:rPr>
        <w:t xml:space="preserve"> the length of LRD prior to endoscopy</w:t>
      </w:r>
      <w:r w:rsidR="00C63EDD">
        <w:rPr>
          <w:rFonts w:cstheme="minorHAnsi"/>
        </w:rPr>
        <w:t xml:space="preserve"> was provided by</w:t>
      </w:r>
      <w:r w:rsidR="00C63EDD" w:rsidRPr="00443960">
        <w:rPr>
          <w:rFonts w:cstheme="minorHAnsi"/>
        </w:rPr>
        <w:t xml:space="preserve"> </w:t>
      </w:r>
      <w:r w:rsidR="00415B85" w:rsidRPr="00443960">
        <w:rPr>
          <w:rFonts w:cstheme="minorHAnsi"/>
        </w:rPr>
        <w:t>67</w:t>
      </w:r>
      <w:r w:rsidR="00876702">
        <w:rPr>
          <w:rFonts w:cstheme="minorHAnsi"/>
        </w:rPr>
        <w:t>/114</w:t>
      </w:r>
      <w:r w:rsidR="00415B85" w:rsidRPr="00443960">
        <w:rPr>
          <w:rFonts w:cstheme="minorHAnsi"/>
        </w:rPr>
        <w:t xml:space="preserve"> Trusts</w:t>
      </w:r>
      <w:r w:rsidR="00C63EDD">
        <w:rPr>
          <w:rFonts w:cstheme="minorHAnsi"/>
        </w:rPr>
        <w:t>.</w:t>
      </w:r>
      <w:r w:rsidR="00415B85" w:rsidRPr="00443960">
        <w:rPr>
          <w:rFonts w:cstheme="minorHAnsi"/>
        </w:rPr>
        <w:t xml:space="preserve"> No correlation was demonstrated between the rate of inadequate bowel preparation and the length of LRD (Pearson correlation= 0.055, 95% CI = -0.188 to 0.291, p = .659)</w:t>
      </w:r>
      <w:r w:rsidR="00C63EDD">
        <w:rPr>
          <w:rFonts w:cstheme="minorHAnsi"/>
        </w:rPr>
        <w:t xml:space="preserve"> </w:t>
      </w:r>
      <w:r w:rsidR="00415B85" w:rsidRPr="00443960">
        <w:rPr>
          <w:rFonts w:cstheme="minorHAnsi"/>
        </w:rPr>
        <w:t>.</w:t>
      </w:r>
      <w:r w:rsidR="00415B85" w:rsidRPr="00443960" w:rsidDel="00ED057C">
        <w:rPr>
          <w:rFonts w:cstheme="minorHAnsi"/>
        </w:rPr>
        <w:t xml:space="preserve"> </w:t>
      </w:r>
    </w:p>
    <w:p w14:paraId="13D640A1" w14:textId="1D7A20DB" w:rsidR="009A3320" w:rsidRDefault="009A3320" w:rsidP="009A3320"/>
    <w:p w14:paraId="1A474E16" w14:textId="07B1C268" w:rsidR="00F713B7" w:rsidRDefault="006F1388" w:rsidP="00B309D3">
      <w:r w:rsidRPr="00F713B7">
        <w:rPr>
          <w:noProof/>
          <w:lang w:eastAsia="en-GB"/>
        </w:rPr>
        <mc:AlternateContent>
          <mc:Choice Requires="wpg">
            <w:drawing>
              <wp:anchor distT="0" distB="0" distL="114300" distR="114300" simplePos="0" relativeHeight="251785216" behindDoc="0" locked="0" layoutInCell="1" allowOverlap="1" wp14:anchorId="4D22C63B" wp14:editId="4F513552">
                <wp:simplePos x="0" y="0"/>
                <wp:positionH relativeFrom="column">
                  <wp:posOffset>717846</wp:posOffset>
                </wp:positionH>
                <wp:positionV relativeFrom="paragraph">
                  <wp:posOffset>52610</wp:posOffset>
                </wp:positionV>
                <wp:extent cx="3810000" cy="5972175"/>
                <wp:effectExtent l="0" t="0" r="0" b="9525"/>
                <wp:wrapTopAndBottom/>
                <wp:docPr id="59" name="Group 15"/>
                <wp:cNvGraphicFramePr/>
                <a:graphic xmlns:a="http://schemas.openxmlformats.org/drawingml/2006/main">
                  <a:graphicData uri="http://schemas.microsoft.com/office/word/2010/wordprocessingGroup">
                    <wpg:wgp>
                      <wpg:cNvGrpSpPr/>
                      <wpg:grpSpPr>
                        <a:xfrm>
                          <a:off x="0" y="0"/>
                          <a:ext cx="3810000" cy="5972175"/>
                          <a:chOff x="0" y="0"/>
                          <a:chExt cx="3810000" cy="5972175"/>
                        </a:xfrm>
                      </wpg:grpSpPr>
                      <pic:pic xmlns:pic="http://schemas.openxmlformats.org/drawingml/2006/picture">
                        <pic:nvPicPr>
                          <pic:cNvPr id="196" name="Picture 196" descr="CIHT Nations &amp; Regions Map"/>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810000" cy="5972175"/>
                          </a:xfrm>
                          <a:prstGeom prst="rect">
                            <a:avLst/>
                          </a:prstGeom>
                          <a:noFill/>
                          <a:extLst>
                            <a:ext uri="{909E8E84-426E-40DD-AFC4-6F175D3DCCD1}">
                              <a14:hiddenFill xmlns:a14="http://schemas.microsoft.com/office/drawing/2010/main">
                                <a:solidFill>
                                  <a:srgbClr val="FFFFFF"/>
                                </a:solidFill>
                              </a14:hiddenFill>
                            </a:ext>
                          </a:extLst>
                        </pic:spPr>
                      </pic:pic>
                      <wps:wsp>
                        <wps:cNvPr id="197" name="TextBox 3"/>
                        <wps:cNvSpPr txBox="1"/>
                        <wps:spPr>
                          <a:xfrm>
                            <a:off x="1736137" y="4428875"/>
                            <a:ext cx="182880" cy="494030"/>
                          </a:xfrm>
                          <a:prstGeom prst="rect">
                            <a:avLst/>
                          </a:prstGeom>
                          <a:noFill/>
                        </wps:spPr>
                        <wps:txbx>
                          <w:txbxContent>
                            <w:p w14:paraId="5BC0B501"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1</w:t>
                              </w:r>
                            </w:p>
                          </w:txbxContent>
                        </wps:txbx>
                        <wps:bodyPr wrap="square" rtlCol="0">
                          <a:spAutoFit/>
                        </wps:bodyPr>
                      </wps:wsp>
                      <wps:wsp>
                        <wps:cNvPr id="209" name="TextBox 4"/>
                        <wps:cNvSpPr txBox="1"/>
                        <wps:spPr>
                          <a:xfrm>
                            <a:off x="2175296" y="4346559"/>
                            <a:ext cx="182880" cy="494030"/>
                          </a:xfrm>
                          <a:prstGeom prst="rect">
                            <a:avLst/>
                          </a:prstGeom>
                          <a:noFill/>
                        </wps:spPr>
                        <wps:txbx>
                          <w:txbxContent>
                            <w:p w14:paraId="38385401"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wps:txbx>
                        <wps:bodyPr wrap="square" rtlCol="0">
                          <a:spAutoFit/>
                        </wps:bodyPr>
                      </wps:wsp>
                      <wps:wsp>
                        <wps:cNvPr id="210" name="TextBox 5"/>
                        <wps:cNvSpPr txBox="1"/>
                        <wps:spPr>
                          <a:xfrm>
                            <a:off x="2962176" y="4513900"/>
                            <a:ext cx="182880" cy="494030"/>
                          </a:xfrm>
                          <a:prstGeom prst="rect">
                            <a:avLst/>
                          </a:prstGeom>
                          <a:noFill/>
                        </wps:spPr>
                        <wps:txbx>
                          <w:txbxContent>
                            <w:p w14:paraId="3F6B1A56"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4</w:t>
                              </w:r>
                            </w:p>
                          </w:txbxContent>
                        </wps:txbx>
                        <wps:bodyPr wrap="square" rtlCol="0">
                          <a:spAutoFit/>
                        </wps:bodyPr>
                      </wps:wsp>
                      <wps:wsp>
                        <wps:cNvPr id="212" name="TextBox 6"/>
                        <wps:cNvSpPr txBox="1"/>
                        <wps:spPr>
                          <a:xfrm>
                            <a:off x="2662346" y="4079473"/>
                            <a:ext cx="182880" cy="494030"/>
                          </a:xfrm>
                          <a:prstGeom prst="rect">
                            <a:avLst/>
                          </a:prstGeom>
                          <a:noFill/>
                        </wps:spPr>
                        <wps:txbx>
                          <w:txbxContent>
                            <w:p w14:paraId="06F23F20"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wps:txbx>
                        <wps:bodyPr wrap="square" rtlCol="0">
                          <a:spAutoFit/>
                        </wps:bodyPr>
                      </wps:wsp>
                      <wps:wsp>
                        <wps:cNvPr id="213" name="TextBox 7"/>
                        <wps:cNvSpPr txBox="1"/>
                        <wps:spPr>
                          <a:xfrm>
                            <a:off x="948469" y="3070805"/>
                            <a:ext cx="182880" cy="494030"/>
                          </a:xfrm>
                          <a:prstGeom prst="rect">
                            <a:avLst/>
                          </a:prstGeom>
                          <a:noFill/>
                        </wps:spPr>
                        <wps:txbx>
                          <w:txbxContent>
                            <w:p w14:paraId="589D1E5D"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1</w:t>
                              </w:r>
                            </w:p>
                          </w:txbxContent>
                        </wps:txbx>
                        <wps:bodyPr wrap="square" rtlCol="0">
                          <a:spAutoFit/>
                        </wps:bodyPr>
                      </wps:wsp>
                      <wps:wsp>
                        <wps:cNvPr id="214" name="TextBox 8"/>
                        <wps:cNvSpPr txBox="1"/>
                        <wps:spPr>
                          <a:xfrm>
                            <a:off x="1593002" y="2095095"/>
                            <a:ext cx="182880" cy="494030"/>
                          </a:xfrm>
                          <a:prstGeom prst="rect">
                            <a:avLst/>
                          </a:prstGeom>
                          <a:noFill/>
                        </wps:spPr>
                        <wps:txbx>
                          <w:txbxContent>
                            <w:p w14:paraId="6496E382"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0</w:t>
                              </w:r>
                            </w:p>
                          </w:txbxContent>
                        </wps:txbx>
                        <wps:bodyPr wrap="square" rtlCol="0">
                          <a:spAutoFit/>
                        </wps:bodyPr>
                      </wps:wsp>
                      <wps:wsp>
                        <wps:cNvPr id="258" name="TextBox 9"/>
                        <wps:cNvSpPr txBox="1"/>
                        <wps:spPr>
                          <a:xfrm>
                            <a:off x="2035039" y="3806859"/>
                            <a:ext cx="182880" cy="494030"/>
                          </a:xfrm>
                          <a:prstGeom prst="rect">
                            <a:avLst/>
                          </a:prstGeom>
                          <a:noFill/>
                        </wps:spPr>
                        <wps:txbx>
                          <w:txbxContent>
                            <w:p w14:paraId="0155C483" w14:textId="77777777" w:rsidR="00E9739D" w:rsidRDefault="00E9739D" w:rsidP="00F713B7">
                              <w:pPr>
                                <w:rPr>
                                  <w:rFonts w:hAnsi="Calibri"/>
                                  <w:color w:val="FFFFFF" w:themeColor="background1"/>
                                  <w:kern w:val="24"/>
                                  <w:sz w:val="36"/>
                                  <w:szCs w:val="36"/>
                                </w:rPr>
                              </w:pPr>
                              <w:r>
                                <w:rPr>
                                  <w:rFonts w:hAnsi="Calibri"/>
                                  <w:color w:val="FFFFFF" w:themeColor="background1"/>
                                  <w:kern w:val="24"/>
                                  <w:sz w:val="36"/>
                                  <w:szCs w:val="36"/>
                                </w:rPr>
                                <w:t>5</w:t>
                              </w:r>
                            </w:p>
                          </w:txbxContent>
                        </wps:txbx>
                        <wps:bodyPr wrap="square" rtlCol="0">
                          <a:spAutoFit/>
                        </wps:bodyPr>
                      </wps:wsp>
                      <wps:wsp>
                        <wps:cNvPr id="259" name="TextBox 10"/>
                        <wps:cNvSpPr txBox="1"/>
                        <wps:spPr>
                          <a:xfrm>
                            <a:off x="2538360" y="4947980"/>
                            <a:ext cx="182880" cy="494030"/>
                          </a:xfrm>
                          <a:prstGeom prst="rect">
                            <a:avLst/>
                          </a:prstGeom>
                          <a:noFill/>
                        </wps:spPr>
                        <wps:txbx>
                          <w:txbxContent>
                            <w:p w14:paraId="5DFB3163"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2</w:t>
                              </w:r>
                            </w:p>
                          </w:txbxContent>
                        </wps:txbx>
                        <wps:bodyPr wrap="square" rtlCol="0">
                          <a:spAutoFit/>
                        </wps:bodyPr>
                      </wps:wsp>
                      <wps:wsp>
                        <wps:cNvPr id="260" name="TextBox 11"/>
                        <wps:cNvSpPr txBox="1"/>
                        <wps:spPr>
                          <a:xfrm>
                            <a:off x="2856927" y="4860454"/>
                            <a:ext cx="182880" cy="494030"/>
                          </a:xfrm>
                          <a:prstGeom prst="rect">
                            <a:avLst/>
                          </a:prstGeom>
                          <a:noFill/>
                        </wps:spPr>
                        <wps:txbx>
                          <w:txbxContent>
                            <w:p w14:paraId="611E4884"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wps:txbx>
                        <wps:bodyPr wrap="square" rtlCol="0">
                          <a:spAutoFit/>
                        </wps:bodyPr>
                      </wps:wsp>
                      <wps:wsp>
                        <wps:cNvPr id="261" name="TextBox 12"/>
                        <wps:cNvSpPr txBox="1"/>
                        <wps:spPr>
                          <a:xfrm>
                            <a:off x="2450311" y="3550880"/>
                            <a:ext cx="182880" cy="494030"/>
                          </a:xfrm>
                          <a:prstGeom prst="rect">
                            <a:avLst/>
                          </a:prstGeom>
                          <a:noFill/>
                        </wps:spPr>
                        <wps:txbx>
                          <w:txbxContent>
                            <w:p w14:paraId="267A8D23"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4</w:t>
                              </w:r>
                            </w:p>
                          </w:txbxContent>
                        </wps:txbx>
                        <wps:bodyPr wrap="square" rtlCol="0">
                          <a:spAutoFit/>
                        </wps:bodyPr>
                      </wps:wsp>
                      <wps:wsp>
                        <wps:cNvPr id="267" name="TextBox 13"/>
                        <wps:cNvSpPr txBox="1"/>
                        <wps:spPr>
                          <a:xfrm flipH="1">
                            <a:off x="1677855" y="5200525"/>
                            <a:ext cx="327025" cy="494030"/>
                          </a:xfrm>
                          <a:prstGeom prst="rect">
                            <a:avLst/>
                          </a:prstGeom>
                          <a:noFill/>
                        </wps:spPr>
                        <wps:txbx>
                          <w:txbxContent>
                            <w:p w14:paraId="0209D81C" w14:textId="77777777" w:rsidR="00E9739D" w:rsidRDefault="00E9739D" w:rsidP="00F713B7">
                              <w:pPr>
                                <w:rPr>
                                  <w:rFonts w:hAnsi="Calibri"/>
                                  <w:color w:val="FFFFFF" w:themeColor="background1"/>
                                  <w:kern w:val="24"/>
                                  <w:sz w:val="36"/>
                                  <w:szCs w:val="36"/>
                                </w:rPr>
                              </w:pPr>
                              <w:r>
                                <w:rPr>
                                  <w:rFonts w:hAnsi="Calibri"/>
                                  <w:color w:val="FFFFFF" w:themeColor="background1"/>
                                  <w:kern w:val="24"/>
                                  <w:sz w:val="36"/>
                                  <w:szCs w:val="36"/>
                                </w:rPr>
                                <w:t>7</w:t>
                              </w:r>
                            </w:p>
                          </w:txbxContent>
                        </wps:txbx>
                        <wps:bodyPr wrap="square" rtlCol="0">
                          <a:spAutoFit/>
                        </wps:bodyPr>
                      </wps:wsp>
                      <wps:wsp>
                        <wps:cNvPr id="271" name="TextBox 14"/>
                        <wps:cNvSpPr txBox="1"/>
                        <wps:spPr>
                          <a:xfrm>
                            <a:off x="2134833" y="3091196"/>
                            <a:ext cx="182880" cy="494030"/>
                          </a:xfrm>
                          <a:prstGeom prst="rect">
                            <a:avLst/>
                          </a:prstGeom>
                          <a:noFill/>
                        </wps:spPr>
                        <wps:txbx>
                          <w:txbxContent>
                            <w:p w14:paraId="77658764"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2</w:t>
                              </w:r>
                            </w:p>
                          </w:txbxContent>
                        </wps:txbx>
                        <wps:bodyPr wrap="square" rtlCol="0">
                          <a:spAutoFit/>
                        </wps:bodyPr>
                      </wps:wsp>
                    </wpg:wgp>
                  </a:graphicData>
                </a:graphic>
              </wp:anchor>
            </w:drawing>
          </mc:Choice>
          <mc:Fallback>
            <w:pict>
              <v:group w14:anchorId="4D22C63B" id="Group 15" o:spid="_x0000_s1039" style="position:absolute;margin-left:56.5pt;margin-top:4.15pt;width:300pt;height:470.25pt;z-index:251785216" coordsize="38100,59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">
                <v:shape id="Picture 196" o:spid="_x0000_s1040" type="#_x0000_t75" alt="CIHT Nations &amp; Regions Map" style="position:absolute;width:38100;height:59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">
                  <v:imagedata r:id="rId93" o:title="CIHT Nations &amp; Regions Map"/>
                </v:shape>
                <v:shape id="TextBox 3" o:spid="_x0000_s1041" type="#_x0000_t202" style="position:absolute;left:17361;top:44288;width:1829;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" filled="f" stroked="f">
                  <v:textbox style="mso-fit-shape-to-text:t">
                    <w:txbxContent>
                      <w:p w14:paraId="5BC0B501"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1</w:t>
                        </w:r>
                      </w:p>
                    </w:txbxContent>
                  </v:textbox>
                </v:shape>
                <v:shape id="TextBox 4" o:spid="_x0000_s1042" type="#_x0000_t202" style="position:absolute;left:21752;top:43465;width:182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" filled="f" stroked="f">
                  <v:textbox style="mso-fit-shape-to-text:t">
                    <w:txbxContent>
                      <w:p w14:paraId="38385401"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v:textbox>
                </v:shape>
                <v:shape id="TextBox 5" o:spid="_x0000_s1043" type="#_x0000_t202" style="position:absolute;left:29621;top:45139;width:182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" filled="f" stroked="f">
                  <v:textbox style="mso-fit-shape-to-text:t">
                    <w:txbxContent>
                      <w:p w14:paraId="3F6B1A56"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4</w:t>
                        </w:r>
                      </w:p>
                    </w:txbxContent>
                  </v:textbox>
                </v:shape>
                <v:shape id="TextBox 6" o:spid="_x0000_s1044" type="#_x0000_t202" style="position:absolute;left:26623;top:40794;width:1829;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" filled="f" stroked="f">
                  <v:textbox style="mso-fit-shape-to-text:t">
                    <w:txbxContent>
                      <w:p w14:paraId="06F23F20"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v:textbox>
                </v:shape>
                <v:shape id="TextBox 7" o:spid="_x0000_s1045" type="#_x0000_t202" style="position:absolute;left:9484;top:30708;width:182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vwgAAANwAAAAPAAAAZHJzL2Rvd25yZXYueG1sRI9Ba8JA&#10;FITvhf6H5Qm91U0s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Aw+tsvwgAAANwAAAAPAAAA&#10;AAAAAAAAAAAAAAcCAABkcnMvZG93bnJldi54bWxQSwUGAAAAAAMAAwC3AAAA9gIAAAAA&#10;" filled="f" stroked="f">
                  <v:textbox style="mso-fit-shape-to-text:t">
                    <w:txbxContent>
                      <w:p w14:paraId="589D1E5D"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1</w:t>
                        </w:r>
                      </w:p>
                    </w:txbxContent>
                  </v:textbox>
                </v:shape>
                <v:shape id="TextBox 8" o:spid="_x0000_s1046" type="#_x0000_t202" style="position:absolute;left:15930;top:20950;width:1828;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NbwgAAANwAAAAPAAAAZHJzL2Rvd25yZXYueG1sRI9Ba8JA&#10;FITvhf6H5Qm91U2k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C/E0NbwgAAANwAAAAPAAAA&#10;AAAAAAAAAAAAAAcCAABkcnMvZG93bnJldi54bWxQSwUGAAAAAAMAAwC3AAAA9gIAAAAA&#10;" filled="f" stroked="f">
                  <v:textbox style="mso-fit-shape-to-text:t">
                    <w:txbxContent>
                      <w:p w14:paraId="6496E382"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0</w:t>
                        </w:r>
                      </w:p>
                    </w:txbxContent>
                  </v:textbox>
                </v:shape>
                <v:shape id="TextBox 9" o:spid="_x0000_s1047" type="#_x0000_t202" style="position:absolute;left:20350;top:38068;width:182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" filled="f" stroked="f">
                  <v:textbox style="mso-fit-shape-to-text:t">
                    <w:txbxContent>
                      <w:p w14:paraId="0155C483" w14:textId="77777777" w:rsidR="00E9739D" w:rsidRDefault="00E9739D" w:rsidP="00F713B7">
                        <w:pPr>
                          <w:rPr>
                            <w:rFonts w:hAnsi="Calibri"/>
                            <w:color w:val="FFFFFF" w:themeColor="background1"/>
                            <w:kern w:val="24"/>
                            <w:sz w:val="36"/>
                            <w:szCs w:val="36"/>
                          </w:rPr>
                        </w:pPr>
                        <w:r>
                          <w:rPr>
                            <w:rFonts w:hAnsi="Calibri"/>
                            <w:color w:val="FFFFFF" w:themeColor="background1"/>
                            <w:kern w:val="24"/>
                            <w:sz w:val="36"/>
                            <w:szCs w:val="36"/>
                          </w:rPr>
                          <w:t>5</w:t>
                        </w:r>
                      </w:p>
                    </w:txbxContent>
                  </v:textbox>
                </v:shape>
                <v:shape id="TextBox 10" o:spid="_x0000_s1048" type="#_x0000_t202" style="position:absolute;left:25383;top:49479;width:1829;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" filled="f" stroked="f">
                  <v:textbox style="mso-fit-shape-to-text:t">
                    <w:txbxContent>
                      <w:p w14:paraId="5DFB3163"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2</w:t>
                        </w:r>
                      </w:p>
                    </w:txbxContent>
                  </v:textbox>
                </v:shape>
                <v:shape id="TextBox 11" o:spid="_x0000_s1049" type="#_x0000_t202" style="position:absolute;left:28569;top:48604;width:182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" filled="f" stroked="f">
                  <v:textbox style="mso-fit-shape-to-text:t">
                    <w:txbxContent>
                      <w:p w14:paraId="611E4884"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3</w:t>
                        </w:r>
                      </w:p>
                    </w:txbxContent>
                  </v:textbox>
                </v:shape>
                <v:shape id="TextBox 12" o:spid="_x0000_s1050" type="#_x0000_t202" style="position:absolute;left:24503;top:35508;width:1828;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" filled="f" stroked="f">
                  <v:textbox style="mso-fit-shape-to-text:t">
                    <w:txbxContent>
                      <w:p w14:paraId="267A8D23"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4</w:t>
                        </w:r>
                      </w:p>
                    </w:txbxContent>
                  </v:textbox>
                </v:shape>
                <v:shape id="TextBox 13" o:spid="_x0000_s1051" type="#_x0000_t202" style="position:absolute;left:16778;top:52005;width:3270;height:494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" filled="f" stroked="f">
                  <v:textbox style="mso-fit-shape-to-text:t">
                    <w:txbxContent>
                      <w:p w14:paraId="0209D81C" w14:textId="77777777" w:rsidR="00E9739D" w:rsidRDefault="00E9739D" w:rsidP="00F713B7">
                        <w:pPr>
                          <w:rPr>
                            <w:rFonts w:hAnsi="Calibri"/>
                            <w:color w:val="FFFFFF" w:themeColor="background1"/>
                            <w:kern w:val="24"/>
                            <w:sz w:val="36"/>
                            <w:szCs w:val="36"/>
                          </w:rPr>
                        </w:pPr>
                        <w:r>
                          <w:rPr>
                            <w:rFonts w:hAnsi="Calibri"/>
                            <w:color w:val="FFFFFF" w:themeColor="background1"/>
                            <w:kern w:val="24"/>
                            <w:sz w:val="36"/>
                            <w:szCs w:val="36"/>
                          </w:rPr>
                          <w:t>7</w:t>
                        </w:r>
                      </w:p>
                    </w:txbxContent>
                  </v:textbox>
                </v:shape>
                <v:shape id="TextBox 14" o:spid="_x0000_s1052" type="#_x0000_t202" style="position:absolute;left:21348;top:30911;width:1829;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" filled="f" stroked="f">
                  <v:textbox style="mso-fit-shape-to-text:t">
                    <w:txbxContent>
                      <w:p w14:paraId="77658764" w14:textId="77777777" w:rsidR="00E9739D" w:rsidRDefault="00E9739D" w:rsidP="00F713B7">
                        <w:pPr>
                          <w:rPr>
                            <w:rFonts w:hAnsi="Calibri"/>
                            <w:color w:val="000000" w:themeColor="text1"/>
                            <w:kern w:val="24"/>
                            <w:sz w:val="36"/>
                            <w:szCs w:val="36"/>
                          </w:rPr>
                        </w:pPr>
                        <w:r>
                          <w:rPr>
                            <w:rFonts w:hAnsi="Calibri"/>
                            <w:color w:val="000000" w:themeColor="text1"/>
                            <w:kern w:val="24"/>
                            <w:sz w:val="36"/>
                            <w:szCs w:val="36"/>
                          </w:rPr>
                          <w:t>2</w:t>
                        </w:r>
                      </w:p>
                    </w:txbxContent>
                  </v:textbox>
                </v:shape>
                <w10:wrap type="topAndBottom"/>
              </v:group>
            </w:pict>
          </mc:Fallback>
        </mc:AlternateContent>
      </w:r>
      <w:r w:rsidR="0026028F">
        <w:rPr>
          <w:noProof/>
          <w:lang w:eastAsia="en-GB"/>
        </w:rPr>
        <mc:AlternateContent>
          <mc:Choice Requires="wps">
            <w:drawing>
              <wp:anchor distT="0" distB="0" distL="114300" distR="114300" simplePos="0" relativeHeight="251787264" behindDoc="0" locked="0" layoutInCell="1" allowOverlap="1" wp14:anchorId="2B8EF855" wp14:editId="77E5B6E3">
                <wp:simplePos x="0" y="0"/>
                <wp:positionH relativeFrom="margin">
                  <wp:posOffset>-635</wp:posOffset>
                </wp:positionH>
                <wp:positionV relativeFrom="paragraph">
                  <wp:posOffset>6028690</wp:posOffset>
                </wp:positionV>
                <wp:extent cx="5400675" cy="266700"/>
                <wp:effectExtent l="0" t="0" r="9525" b="0"/>
                <wp:wrapTopAndBottom/>
                <wp:docPr id="272" name="Text Box 272"/>
                <wp:cNvGraphicFramePr/>
                <a:graphic xmlns:a="http://schemas.openxmlformats.org/drawingml/2006/main">
                  <a:graphicData uri="http://schemas.microsoft.com/office/word/2010/wordprocessingShape">
                    <wps:wsp>
                      <wps:cNvSpPr txBox="1"/>
                      <wps:spPr>
                        <a:xfrm>
                          <a:off x="0" y="0"/>
                          <a:ext cx="5400675" cy="266700"/>
                        </a:xfrm>
                        <a:prstGeom prst="rect">
                          <a:avLst/>
                        </a:prstGeom>
                        <a:solidFill>
                          <a:prstClr val="white"/>
                        </a:solidFill>
                        <a:ln>
                          <a:noFill/>
                        </a:ln>
                      </wps:spPr>
                      <wps:txbx>
                        <w:txbxContent>
                          <w:p w14:paraId="02F19602" w14:textId="70D9E6DC" w:rsidR="00E9739D" w:rsidRPr="00F44334" w:rsidRDefault="00E9739D" w:rsidP="00F12989">
                            <w:pPr>
                              <w:pStyle w:val="Caption"/>
                              <w:rPr>
                                <w:noProof/>
                              </w:rPr>
                            </w:pPr>
                            <w:bookmarkStart w:id="150" w:name="_Ref162184643"/>
                            <w:bookmarkStart w:id="151" w:name="_Toc167893231"/>
                            <w:r>
                              <w:t xml:space="preserve">Figure </w:t>
                            </w:r>
                            <w:r w:rsidR="004F76FF">
                              <w:fldChar w:fldCharType="begin"/>
                            </w:r>
                            <w:r w:rsidR="004F76FF">
                              <w:instrText xml:space="preserve"> SEQ Figure \* ARABIC </w:instrText>
                            </w:r>
                            <w:r w:rsidR="004F76FF">
                              <w:fldChar w:fldCharType="separate"/>
                            </w:r>
                            <w:r>
                              <w:rPr>
                                <w:noProof/>
                              </w:rPr>
                              <w:t>13</w:t>
                            </w:r>
                            <w:r w:rsidR="004F76FF">
                              <w:rPr>
                                <w:noProof/>
                              </w:rPr>
                              <w:fldChar w:fldCharType="end"/>
                            </w:r>
                            <w:r>
                              <w:t xml:space="preserve"> - Demonstrates the number of Trusts from each region of UK that did respond to the survey</w:t>
                            </w:r>
                            <w:bookmarkEnd w:id="150"/>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8EF855" id="Text Box 272" o:spid="_x0000_s1053" type="#_x0000_t202" style="position:absolute;margin-left:-.05pt;margin-top:474.7pt;width:425.25pt;height:21pt;z-index:251787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" stroked="f">
                <v:textbox style="mso-fit-shape-to-text:t" inset="0,0,0,0">
                  <w:txbxContent>
                    <w:p w14:paraId="02F19602" w14:textId="70D9E6DC" w:rsidR="00E9739D" w:rsidRPr="00F44334" w:rsidRDefault="00E9739D" w:rsidP="00F12989">
                      <w:pPr>
                        <w:pStyle w:val="Caption"/>
                        <w:rPr>
                          <w:noProof/>
                        </w:rPr>
                      </w:pPr>
                      <w:bookmarkStart w:id="152" w:name="_Ref162184643"/>
                      <w:bookmarkStart w:id="153" w:name="_Toc167893231"/>
                      <w:r>
                        <w:t xml:space="preserve">Figure </w:t>
                      </w:r>
                      <w:r w:rsidR="004F76FF">
                        <w:fldChar w:fldCharType="begin"/>
                      </w:r>
                      <w:r w:rsidR="004F76FF">
                        <w:instrText xml:space="preserve"> SEQ Figure \* ARABIC </w:instrText>
                      </w:r>
                      <w:r w:rsidR="004F76FF">
                        <w:fldChar w:fldCharType="separate"/>
                      </w:r>
                      <w:r>
                        <w:rPr>
                          <w:noProof/>
                        </w:rPr>
                        <w:t>13</w:t>
                      </w:r>
                      <w:r w:rsidR="004F76FF">
                        <w:rPr>
                          <w:noProof/>
                        </w:rPr>
                        <w:fldChar w:fldCharType="end"/>
                      </w:r>
                      <w:r>
                        <w:t xml:space="preserve"> - Demonstrates the number of Trusts from each region of UK that did respond to the survey</w:t>
                      </w:r>
                      <w:bookmarkEnd w:id="152"/>
                      <w:bookmarkEnd w:id="153"/>
                    </w:p>
                  </w:txbxContent>
                </v:textbox>
                <w10:wrap type="topAndBottom" anchorx="margin"/>
              </v:shape>
            </w:pict>
          </mc:Fallback>
        </mc:AlternateContent>
      </w:r>
    </w:p>
    <w:p w14:paraId="3F949A06" w14:textId="77777777" w:rsidR="00931AF6" w:rsidRDefault="00931AF6">
      <w:pPr>
        <w:rPr>
          <w:rFonts w:asciiTheme="majorHAnsi" w:eastAsiaTheme="majorEastAsia" w:hAnsiTheme="majorHAnsi" w:cstheme="majorBidi"/>
          <w:b/>
          <w:bCs/>
          <w:color w:val="5B9BD5" w:themeColor="accent1"/>
          <w:sz w:val="26"/>
          <w:szCs w:val="26"/>
        </w:rPr>
      </w:pPr>
      <w:bookmarkStart w:id="154" w:name="_Toc167893081"/>
      <w:r>
        <w:br w:type="page"/>
      </w:r>
    </w:p>
    <w:p w14:paraId="5CAD2254" w14:textId="16150605" w:rsidR="008405CB" w:rsidRPr="00D86843" w:rsidRDefault="008405CB" w:rsidP="00D86843">
      <w:pPr>
        <w:pStyle w:val="Heading2"/>
        <w:rPr>
          <w:rFonts w:cstheme="minorHAnsi"/>
        </w:rPr>
      </w:pPr>
      <w:r w:rsidRPr="00160DD1">
        <w:lastRenderedPageBreak/>
        <w:t>DISCUSSION</w:t>
      </w:r>
      <w:bookmarkEnd w:id="154"/>
    </w:p>
    <w:p w14:paraId="7A786CD7" w14:textId="497BBB77" w:rsidR="003F5F1A" w:rsidRPr="003F5F1A" w:rsidRDefault="003F5F1A" w:rsidP="003F5F1A">
      <w:pPr>
        <w:spacing w:line="360" w:lineRule="auto"/>
        <w:jc w:val="both"/>
        <w:rPr>
          <w:rFonts w:cstheme="minorHAnsi"/>
          <w:color w:val="000000" w:themeColor="text1"/>
        </w:rPr>
      </w:pPr>
      <w:bookmarkStart w:id="155" w:name="_Hlk44076599"/>
      <w:r w:rsidRPr="003F5F1A">
        <w:rPr>
          <w:rFonts w:cstheme="minorHAnsi"/>
        </w:rPr>
        <w:t>This is the first national survey of bowel preparation in the UK.  It demonstrates considerable variation between Trusts, and indicates the possible effect of these differences on bowel cleansing</w:t>
      </w:r>
      <w:r w:rsidR="000A357C">
        <w:rPr>
          <w:rFonts w:cstheme="minorHAnsi"/>
        </w:rPr>
        <w:t>. A high proportion of NHS trusts responded</w:t>
      </w:r>
      <w:r w:rsidRPr="003F5F1A">
        <w:rPr>
          <w:rFonts w:cstheme="minorHAnsi"/>
          <w:color w:val="000000" w:themeColor="text1"/>
        </w:rPr>
        <w:t xml:space="preserve">. Almost all Trusts </w:t>
      </w:r>
      <w:r w:rsidR="000A357C">
        <w:rPr>
          <w:rFonts w:cstheme="minorHAnsi"/>
          <w:color w:val="000000" w:themeColor="text1"/>
        </w:rPr>
        <w:t>that responded</w:t>
      </w:r>
      <w:r w:rsidRPr="003F5F1A">
        <w:rPr>
          <w:rFonts w:cstheme="minorHAnsi"/>
          <w:color w:val="000000" w:themeColor="text1"/>
        </w:rPr>
        <w:t xml:space="preserve"> split bowel preparation for afternoon procedures, however, only 7% split preparation for morning examinations.</w:t>
      </w:r>
      <w:bookmarkStart w:id="156" w:name="_Hlk81918252"/>
      <w:r w:rsidRPr="003F5F1A">
        <w:rPr>
          <w:rFonts w:cstheme="minorHAnsi"/>
          <w:color w:val="000000" w:themeColor="text1"/>
        </w:rPr>
        <w:t xml:space="preserve"> A significant difference in the adequacy of cleansing was seen when these variations in practice were compared.</w:t>
      </w:r>
      <w:bookmarkEnd w:id="156"/>
      <w:r w:rsidRPr="003F5F1A">
        <w:rPr>
          <w:rFonts w:cstheme="minorHAnsi"/>
          <w:color w:val="000000" w:themeColor="text1"/>
        </w:rPr>
        <w:t xml:space="preserve"> The overall adequacy rate was greater in Trusts that utilised split bowel preparation for all procedures compared with Trusts that did not. Furthermore, in Trusts that both split as well as recommended day before preparation, those receiving split dosing had a lower rate of inadequate cleansing than those receiving day before preparation. This indicates the superiority of splitting bowel preparation. </w:t>
      </w:r>
    </w:p>
    <w:p w14:paraId="2EE3D118" w14:textId="268906CE" w:rsidR="000442DF" w:rsidRDefault="003F5F1A" w:rsidP="003F5F1A">
      <w:pPr>
        <w:spacing w:line="360" w:lineRule="auto"/>
        <w:jc w:val="both"/>
        <w:rPr>
          <w:rFonts w:cstheme="minorHAnsi"/>
          <w:color w:val="000000" w:themeColor="text1"/>
        </w:rPr>
      </w:pPr>
      <w:bookmarkStart w:id="157" w:name="_Hlk81043973"/>
      <w:r w:rsidRPr="003F5F1A">
        <w:rPr>
          <w:rFonts w:cstheme="minorHAnsi"/>
          <w:color w:val="000000" w:themeColor="text1"/>
        </w:rPr>
        <w:t xml:space="preserve">Prior studies demonstrate that splitting bowel preparation leads to improved bowel cleansing </w:t>
      </w:r>
      <w:r w:rsidRPr="003F5F1A">
        <w:rPr>
          <w:rFonts w:cstheme="minorHAnsi"/>
          <w:color w:val="000000" w:themeColor="text1"/>
        </w:rPr>
        <w:fldChar w:fldCharType="begin">
          <w:fldData xml:space="preserve">PEVuZE5vdGU+PENpdGU+PEF1dGhvcj5TaWRkaXF1aTwvQXV0aG9yPjxZZWFyPjIwMDk8L1llYXI+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=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TaWRkaXF1aTwvQXV0aG9yPjxZZWFyPjIwMDk8L1llYXI+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=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Pr="003F5F1A">
        <w:rPr>
          <w:rFonts w:cstheme="minorHAnsi"/>
          <w:color w:val="000000" w:themeColor="text1"/>
        </w:rPr>
      </w:r>
      <w:r w:rsidRPr="003F5F1A">
        <w:rPr>
          <w:rFonts w:cstheme="minorHAnsi"/>
          <w:color w:val="000000" w:themeColor="text1"/>
        </w:rPr>
        <w:fldChar w:fldCharType="separate"/>
      </w:r>
      <w:r w:rsidR="00231422">
        <w:rPr>
          <w:rFonts w:cstheme="minorHAnsi"/>
          <w:noProof/>
          <w:color w:val="000000" w:themeColor="text1"/>
        </w:rPr>
        <w:t>(177, 178)</w:t>
      </w:r>
      <w:r w:rsidRPr="003F5F1A">
        <w:rPr>
          <w:rFonts w:cstheme="minorHAnsi"/>
          <w:color w:val="000000" w:themeColor="text1"/>
        </w:rPr>
        <w:fldChar w:fldCharType="end"/>
      </w:r>
      <w:r w:rsidRPr="003F5F1A">
        <w:rPr>
          <w:rFonts w:cstheme="minorHAnsi"/>
          <w:color w:val="000000" w:themeColor="text1"/>
        </w:rPr>
        <w:t xml:space="preserve">. Meta analyses have compared the difference between split bowel preparation and day before preparation.  Bucci </w:t>
      </w:r>
      <w:r w:rsidR="00441B60">
        <w:t>and colleagues</w:t>
      </w:r>
      <w:r w:rsidRPr="003F5F1A">
        <w:rPr>
          <w:rFonts w:cstheme="minorHAnsi"/>
          <w:color w:val="000000" w:themeColor="text1"/>
        </w:rPr>
        <w:t xml:space="preserve"> demonstrated an inadequacy rate of 15% with split preparation and 37% with non-split preparation, with a relative risk reduction of 59%</w:t>
      </w:r>
      <w:r w:rsidR="00771896">
        <w:rPr>
          <w:rFonts w:cstheme="minorHAnsi"/>
          <w:color w:val="000000" w:themeColor="text1"/>
        </w:rPr>
        <w:fldChar w:fldCharType="begin"/>
      </w:r>
      <w:r w:rsidR="00E9739D">
        <w:rPr>
          <w:rFonts w:cstheme="minorHAnsi"/>
          <w:color w:val="000000" w:themeColor="text1"/>
        </w:rPr>
        <w:instrText xml:space="preserve"> ADDIN EN.CITE &lt;EndNote&gt;&lt;Cite&gt;&lt;Author&gt;Bucci&lt;/Author&gt;&lt;Year&gt;2014&lt;/Year&gt;&lt;RecNum&gt;0&lt;/RecNum&gt;&lt;IDText&gt;Optimal bowel cleansing for colonoscopy: split the dose! A series of meta-analyses of controlled studies&lt;/IDText&gt;&lt;DisplayText&gt;(87)&lt;/DisplayText&gt;&lt;record&gt;&lt;dates&gt;&lt;pub-dates&gt;&lt;date&gt;Oct&lt;/date&gt;&lt;/pub-dates&gt;&lt;year&gt;2014&lt;/year&gt;&lt;/dates&gt;&lt;keywords&gt;&lt;keyword&gt;Adult&lt;/keyword&gt;&lt;keyword&gt;Aged&lt;/keyword&gt;&lt;keyword&gt;Colonoscopy&lt;/keyword&gt;&lt;keyword&gt;Dose-Response Relationship, Drug&lt;/keyword&gt;&lt;keyword&gt;Drug Administration Schedule&lt;/keyword&gt;&lt;keyword&gt;Female&lt;/keyword&gt;&lt;keyword&gt;Humans&lt;/keyword&gt;&lt;keyword&gt;Laxatives&lt;/keyword&gt;&lt;keyword&gt;Male&lt;/keyword&gt;&lt;keyword&gt;Middle Aged&lt;/keyword&gt;&lt;keyword&gt;Patient Compliance&lt;/keyword&gt;&lt;keyword&gt;Quality Control&lt;/keyword&gt;&lt;keyword&gt;Randomized Controlled Trials as Topic&lt;/keyword&gt;&lt;keyword&gt;Therapeutic Irrigation&lt;/keyword&gt;&lt;keyword&gt;Time Factors&lt;/keyword&gt;&lt;/keywords&gt;&lt;urls&gt;&lt;related-urls&gt;&lt;url&gt;https://www.ncbi.nlm.nih.gov/pubmed/25053529&lt;/url&gt;&lt;/related-urls&gt;&lt;/urls&gt;&lt;isbn&gt;1097-6779&lt;/isbn&gt;&lt;titles&gt;&lt;title&gt;Optimal bowel cleansing for colonoscopy: split the dose! A series of meta-analyses of controlled studies&lt;/title&gt;&lt;secondary-title&gt;Gastrointest Endosc&lt;/secondary-title&gt;&lt;/titles&gt;&lt;pages&gt;566-576.e2&lt;/pages&gt;&lt;number&gt;4&lt;/number&gt;&lt;contributors&gt;&lt;authors&gt;&lt;author&gt;Bucci, C.&lt;/author&gt;&lt;author&gt;Rotondano, G.&lt;/author&gt;&lt;author&gt;Hassan, C.&lt;/author&gt;&lt;author&gt;Rea, M.&lt;/author&gt;&lt;author&gt;Bianco, M. A.&lt;/author&gt;&lt;author&gt;Cipolletta, L.&lt;/author&gt;&lt;author&gt;Ciacci, C.&lt;/author&gt;&lt;author&gt;Marmo, R.&lt;/author&gt;&lt;/authors&gt;&lt;/contributors&gt;&lt;edition&gt;2014/07/19&lt;/edition&gt;&lt;language&gt;eng&lt;/language&gt;&lt;added-date format="utc"&gt;1551708781&lt;/added-date&gt;&lt;ref-type name="Journal Article"&gt;17&lt;/ref-type&gt;&lt;rec-number&gt;49&lt;/rec-number&gt;&lt;last-updated-date format="utc"&gt;1551708781&lt;/last-updated-date&gt;&lt;accession-num&gt;25053529&lt;/accession-num&gt;&lt;electronic-resource-num&gt;10.1016/j.gie.2014.05.320&lt;/electronic-resource-num&gt;&lt;volume&gt;80&lt;/volume&gt;&lt;/record&gt;&lt;/Cite&gt;&lt;/EndNote&gt;</w:instrText>
      </w:r>
      <w:r w:rsidR="00771896">
        <w:rPr>
          <w:rFonts w:cstheme="minorHAnsi"/>
          <w:color w:val="000000" w:themeColor="text1"/>
        </w:rPr>
        <w:fldChar w:fldCharType="separate"/>
      </w:r>
      <w:r w:rsidR="00231422">
        <w:rPr>
          <w:rFonts w:cstheme="minorHAnsi"/>
          <w:noProof/>
          <w:color w:val="000000" w:themeColor="text1"/>
        </w:rPr>
        <w:t>(87)</w:t>
      </w:r>
      <w:r w:rsidR="00771896">
        <w:rPr>
          <w:rFonts w:cstheme="minorHAnsi"/>
          <w:color w:val="000000" w:themeColor="text1"/>
        </w:rPr>
        <w:fldChar w:fldCharType="end"/>
      </w:r>
      <w:r w:rsidRPr="003F5F1A">
        <w:rPr>
          <w:rFonts w:cstheme="minorHAnsi"/>
          <w:color w:val="000000" w:themeColor="text1"/>
        </w:rPr>
        <w:t xml:space="preserve">. This was a finding echoed in a meta-analysis by Martel </w:t>
      </w:r>
      <w:r w:rsidR="00441B60">
        <w:t>and colleagues</w:t>
      </w:r>
      <w:r w:rsidRPr="003F5F1A">
        <w:rPr>
          <w:rFonts w:cstheme="minorHAnsi"/>
          <w:color w:val="000000" w:themeColor="text1"/>
        </w:rPr>
        <w:t xml:space="preserve"> who found that split bowel preparation provided superior cleansing to day before preparation, with an OR of adequate cleansing of 2.51 (95% CI 1.46-4.63)</w:t>
      </w:r>
      <w:r w:rsidRPr="003F5F1A">
        <w:rPr>
          <w:rFonts w:cstheme="minorHAnsi"/>
          <w:color w:val="000000" w:themeColor="text1"/>
        </w:rPr>
        <w:fldChar w:fldCharType="begin"/>
      </w:r>
      <w:r w:rsidR="00E9739D">
        <w:rPr>
          <w:rFonts w:cstheme="minorHAnsi"/>
          <w:color w:val="000000" w:themeColor="text1"/>
        </w:rPr>
        <w:instrText xml:space="preserve"> ADDIN EN.CITE &lt;EndNote&gt;&lt;Cite&gt;&lt;Author&gt;Martel&lt;/Author&gt;&lt;Year&gt;2015&lt;/Year&gt;&lt;RecNum&gt;0&lt;/RecNum&gt;&lt;IDText&gt;Split-Dose Preparations Are Superior to Day-Before Bowel Cleansing Regimens: A Meta-analysis&lt;/IDText&gt;&lt;DisplayText&gt;(88)&lt;/DisplayText&gt;&lt;record&gt;&lt;dates&gt;&lt;pub-dates&gt;&lt;date&gt;Jul&lt;/date&gt;&lt;/pub-dates&gt;&lt;year&gt;2015&lt;/year&gt;&lt;/dates&gt;&lt;keywords&gt;&lt;keyword&gt;Adult&lt;/keyword&gt;&lt;keyword&gt;Cathartics&lt;/keyword&gt;&lt;keyword&gt;Citrates&lt;/keyword&gt;&lt;keyword&gt;Colon&lt;/keyword&gt;&lt;keyword&gt;Colonoscopy&lt;/keyword&gt;&lt;keyword&gt;Dose-Response Relationship, Drug&lt;/keyword&gt;&lt;keyword&gt;Drug Administration Schedule&lt;/keyword&gt;&lt;keyword&gt;Female&lt;/keyword&gt;&lt;keyword&gt;Humans&lt;/keyword&gt;&lt;keyword&gt;Laxatives&lt;/keyword&gt;&lt;keyword&gt;Male&lt;/keyword&gt;&lt;keyword&gt;Organometallic Compounds&lt;/keyword&gt;&lt;keyword&gt;Patient Compliance&lt;/keyword&gt;&lt;keyword&gt;Phosphates&lt;/keyword&gt;&lt;keyword&gt;Picolines&lt;/keyword&gt;&lt;keyword&gt;Therapeutic Irrigation&lt;/keyword&gt;&lt;keyword&gt;Bowel Cleansings&lt;/keyword&gt;&lt;keyword&gt;Bowel Preparation&lt;/keyword&gt;&lt;keyword&gt;Meta-analyses&lt;/keyword&gt;&lt;keyword&gt;Split-Dose&lt;/keyword&gt;&lt;/keywords&gt;&lt;urls&gt;&lt;related-urls&gt;&lt;url&gt;https://www.ncbi.nlm.nih.gov/pubmed/25863216&lt;/url&gt;&lt;/related-urls&gt;&lt;/urls&gt;&lt;isbn&gt;1528-0012&lt;/isbn&gt;&lt;titles&gt;&lt;title&gt;Split-Dose Preparations Are Superior to Day-Before Bowel Cleansing Regimens: A Meta-analysis&lt;/title&gt;&lt;secondary-title&gt;Gastroenterology&lt;/secondary-title&gt;&lt;/titles&gt;&lt;pages&gt;79-88&lt;/pages&gt;&lt;number&gt;1&lt;/number&gt;&lt;contributors&gt;&lt;authors&gt;&lt;author&gt;Martel, M.&lt;/author&gt;&lt;author&gt;Barkun, A. N.&lt;/author&gt;&lt;author&gt;Menard, C.&lt;/author&gt;&lt;author&gt;Restellini, S.&lt;/author&gt;&lt;author&gt;Kherad, O.&lt;/author&gt;&lt;author&gt;Vanasse, A.&lt;/author&gt;&lt;/authors&gt;&lt;/contributors&gt;&lt;edition&gt;2015/04/08&lt;/edition&gt;&lt;language&gt;eng&lt;/language&gt;&lt;added-date format="utc"&gt;1551708830&lt;/added-date&gt;&lt;ref-type name="Journal Article"&gt;17&lt;/ref-type&gt;&lt;rec-number&gt;50&lt;/rec-number&gt;&lt;last-updated-date format="utc"&gt;1551708830&lt;/last-updated-date&gt;&lt;accession-num&gt;25863216&lt;/accession-num&gt;&lt;electronic-resource-num&gt;10.1053/j.gastro.2015.04.004&lt;/electronic-resource-num&gt;&lt;volume&gt;149&lt;/volume&gt;&lt;/record&gt;&lt;/Cite&gt;&lt;/EndNote&gt;</w:instrText>
      </w:r>
      <w:r w:rsidRPr="003F5F1A">
        <w:rPr>
          <w:rFonts w:cstheme="minorHAnsi"/>
          <w:color w:val="000000" w:themeColor="text1"/>
        </w:rPr>
        <w:fldChar w:fldCharType="separate"/>
      </w:r>
      <w:r w:rsidR="00231422">
        <w:rPr>
          <w:rFonts w:cstheme="minorHAnsi"/>
          <w:noProof/>
          <w:color w:val="000000" w:themeColor="text1"/>
        </w:rPr>
        <w:t>(88)</w:t>
      </w:r>
      <w:r w:rsidRPr="003F5F1A">
        <w:rPr>
          <w:rFonts w:cstheme="minorHAnsi"/>
          <w:color w:val="000000" w:themeColor="text1"/>
        </w:rPr>
        <w:fldChar w:fldCharType="end"/>
      </w:r>
      <w:r w:rsidRPr="003F5F1A">
        <w:rPr>
          <w:rFonts w:cstheme="minorHAnsi"/>
          <w:color w:val="000000" w:themeColor="text1"/>
        </w:rPr>
        <w:t xml:space="preserve">. </w:t>
      </w:r>
      <w:bookmarkEnd w:id="157"/>
      <w:r w:rsidRPr="003F5F1A">
        <w:rPr>
          <w:rFonts w:cstheme="minorHAnsi"/>
          <w:color w:val="000000" w:themeColor="text1"/>
        </w:rPr>
        <w:t xml:space="preserve">The time from final dose of bowel preparation to procedure is referred to as the run-way time. The longer the run-way time, the higher the rate of inadequate preparation. </w:t>
      </w:r>
      <w:r w:rsidRPr="003F5F1A">
        <w:rPr>
          <w:rFonts w:cstheme="minorHAnsi"/>
        </w:rPr>
        <w:t xml:space="preserve">Siddiqui </w:t>
      </w:r>
      <w:r w:rsidR="00441B60">
        <w:t>and colleagues</w:t>
      </w:r>
      <w:r w:rsidRPr="003F5F1A">
        <w:rPr>
          <w:rFonts w:cstheme="minorHAnsi"/>
        </w:rPr>
        <w:t xml:space="preserve"> found that for each hour over a 5 hour run-way time, there was a 10% decrease in the number of patients with good or excellent bowel preparation </w:t>
      </w:r>
      <w:r w:rsidRPr="003F5F1A">
        <w:rPr>
          <w:rFonts w:cstheme="minorHAnsi"/>
        </w:rPr>
        <w:fldChar w:fldCharType="begin"/>
      </w:r>
      <w:r w:rsidR="00E9739D">
        <w:rPr>
          <w:rFonts w:cstheme="minorHAnsi"/>
        </w:rPr>
        <w:instrText xml:space="preserve"> ADDIN EN.CITE &lt;EndNote&gt;&lt;Cite&gt;&lt;Author&gt;Siddiqui&lt;/Author&gt;&lt;Year&gt;2009&lt;/Year&gt;&lt;RecNum&gt;0&lt;/RecNum&gt;&lt;IDText&gt;Duration of the interval between the completion of bowel preparation and the start of colonoscopy predicts bowel-preparation quality&lt;/IDText&gt;&lt;DisplayText&gt;(177)&lt;/DisplayText&gt;&lt;record&gt;&lt;dates&gt;&lt;pub-dates&gt;&lt;date&gt;Mar&lt;/date&gt;&lt;/pub-dates&gt;&lt;year&gt;2009&lt;/year&gt;&lt;/dates&gt;&lt;keywords&gt;&lt;keyword&gt;Adolescent&lt;/keyword&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reoperative Care&lt;/keyword&gt;&lt;keyword&gt;Prospective Studies&lt;/keyword&gt;&lt;keyword&gt;Time Factors&lt;/keyword&gt;&lt;keyword&gt;Young Adult&lt;/keyword&gt;&lt;/keywords&gt;&lt;urls&gt;&lt;related-urls&gt;&lt;url&gt;https://www.ncbi.nlm.nih.gov/pubmed/19251013&lt;/url&gt;&lt;/related-urls&gt;&lt;/urls&gt;&lt;isbn&gt;1097-6779&lt;/isbn&gt;&lt;titles&gt;&lt;title&gt;Duration of the interval between the completion of bowel preparation and the start of colonoscopy predicts bowel-preparation quality&lt;/title&gt;&lt;secondary-title&gt;Gastrointest Endosc&lt;/secondary-title&gt;&lt;/titles&gt;&lt;pages&gt;700-6&lt;/pages&gt;&lt;number&gt;3 Pt 2&lt;/number&gt;&lt;contributors&gt;&lt;authors&gt;&lt;author&gt;Siddiqui, A. A.&lt;/author&gt;&lt;author&gt;Yang, K.&lt;/author&gt;&lt;author&gt;Spechler, S. J.&lt;/author&gt;&lt;author&gt;Cryer, B.&lt;/author&gt;&lt;author&gt;Davila, R.&lt;/author&gt;&lt;author&gt;Cipher, D.&lt;/author&gt;&lt;author&gt;Harford, W. V.&lt;/author&gt;&lt;/authors&gt;&lt;/contributors&gt;&lt;language&gt;eng&lt;/language&gt;&lt;added-date format="utc"&gt;1551708889&lt;/added-date&gt;&lt;ref-type name="Journal Article"&gt;17&lt;/ref-type&gt;&lt;rec-number&gt;51&lt;/rec-number&gt;&lt;last-updated-date format="utc"&gt;1551708889&lt;/last-updated-date&gt;&lt;accession-num&gt;19251013&lt;/accession-num&gt;&lt;electronic-resource-num&gt;10.1016/j.gie.2008.09.047&lt;/electronic-resource-num&gt;&lt;volume&gt;69&lt;/volume&gt;&lt;/record&gt;&lt;/Cite&gt;&lt;/EndNote&gt;</w:instrText>
      </w:r>
      <w:r w:rsidRPr="003F5F1A">
        <w:rPr>
          <w:rFonts w:cstheme="minorHAnsi"/>
        </w:rPr>
        <w:fldChar w:fldCharType="separate"/>
      </w:r>
      <w:r w:rsidR="00231422">
        <w:rPr>
          <w:rFonts w:cstheme="minorHAnsi"/>
          <w:noProof/>
        </w:rPr>
        <w:t>(177)</w:t>
      </w:r>
      <w:r w:rsidRPr="003F5F1A">
        <w:rPr>
          <w:rFonts w:cstheme="minorHAnsi"/>
        </w:rPr>
        <w:fldChar w:fldCharType="end"/>
      </w:r>
      <w:r w:rsidRPr="003F5F1A">
        <w:rPr>
          <w:rFonts w:cstheme="minorHAnsi"/>
        </w:rPr>
        <w:t>.</w:t>
      </w:r>
      <w:r w:rsidRPr="003F5F1A">
        <w:rPr>
          <w:rFonts w:cstheme="minorHAnsi"/>
          <w:color w:val="000000" w:themeColor="text1"/>
        </w:rPr>
        <w:t xml:space="preserve"> </w:t>
      </w:r>
    </w:p>
    <w:p w14:paraId="4022DAF1" w14:textId="71D6C734" w:rsidR="00E57B6F" w:rsidRPr="003F5F1A" w:rsidRDefault="005E418A" w:rsidP="003F5F1A">
      <w:pPr>
        <w:spacing w:line="360" w:lineRule="auto"/>
        <w:jc w:val="both"/>
        <w:rPr>
          <w:rFonts w:cstheme="minorHAnsi"/>
          <w:color w:val="000000" w:themeColor="text1"/>
        </w:rPr>
      </w:pPr>
      <w:bookmarkStart w:id="158" w:name="_Hlk81043590"/>
      <w:r>
        <w:rPr>
          <w:rFonts w:cstheme="minorHAnsi"/>
          <w:color w:val="000000" w:themeColor="text1"/>
        </w:rPr>
        <w:t>This</w:t>
      </w:r>
      <w:r w:rsidR="003F5F1A" w:rsidRPr="003F5F1A">
        <w:rPr>
          <w:rFonts w:cstheme="minorHAnsi"/>
          <w:color w:val="000000" w:themeColor="text1"/>
        </w:rPr>
        <w:t xml:space="preserve"> study was primarily designed to assess variation in national practice.  The design is not optimal to prove association between split bowel preparation and improved bowel cleansing, however, its great benefit is already known. The correlation seen also supports this prior finding.</w:t>
      </w:r>
      <w:r w:rsidR="00E57B6F">
        <w:rPr>
          <w:rFonts w:cstheme="minorHAnsi"/>
          <w:color w:val="000000" w:themeColor="text1"/>
        </w:rPr>
        <w:t xml:space="preserve"> Within this sample of practice in the UK,</w:t>
      </w:r>
      <w:r w:rsidR="003F5F1A" w:rsidRPr="003F5F1A">
        <w:rPr>
          <w:rFonts w:cstheme="minorHAnsi"/>
          <w:color w:val="000000" w:themeColor="text1"/>
        </w:rPr>
        <w:t xml:space="preserve"> </w:t>
      </w:r>
      <w:bookmarkEnd w:id="158"/>
      <w:r w:rsidR="003F5F1A" w:rsidRPr="003F5F1A">
        <w:rPr>
          <w:rFonts w:cstheme="minorHAnsi"/>
          <w:color w:val="000000" w:themeColor="text1"/>
        </w:rPr>
        <w:t>Trusts that employed universal splitting of bowel preparation had higher rates of adequate cleansing with a relative risk reduction of 21% compared to units that utilised day before preparation for morning appointments. Moreover, the shortest consistent runway time, seen in the afternoon procedure in the DB-AM/SP-PM group, had an inadequacy rate of 6.5%.  As the runway time extended the rate of inadequately prepared procedures also increased.  Day before preparation for morning procedures and afternoon procedures had a minimum runway time of 11 hours and 14 hours respectively, with corresponding inadequacy rates of 7.7% and 12.0%.</w:t>
      </w:r>
      <w:r w:rsidR="00E57B6F">
        <w:rPr>
          <w:rFonts w:cstheme="minorHAnsi"/>
          <w:color w:val="000000" w:themeColor="text1"/>
        </w:rPr>
        <w:t xml:space="preserve">  Th</w:t>
      </w:r>
      <w:r w:rsidR="00931AF6">
        <w:rPr>
          <w:rFonts w:cstheme="minorHAnsi"/>
          <w:color w:val="000000" w:themeColor="text1"/>
        </w:rPr>
        <w:t>ese</w:t>
      </w:r>
      <w:r w:rsidR="00E57B6F">
        <w:rPr>
          <w:rFonts w:cstheme="minorHAnsi"/>
          <w:color w:val="000000" w:themeColor="text1"/>
        </w:rPr>
        <w:t xml:space="preserve"> data represent outcomes across a sample of practice across the UK, with 75 Trusts from a total of 162 nationwide.  As such, is not fully representative.  However,</w:t>
      </w:r>
      <w:r w:rsidR="00980E52">
        <w:rPr>
          <w:rFonts w:cstheme="minorHAnsi"/>
          <w:color w:val="000000" w:themeColor="text1"/>
        </w:rPr>
        <w:t xml:space="preserve"> this dataset still represents the outcomes associated with 318 903 colonoscopies, a sample size which permits conclusions to be made on the different practice between the groups. Since not all Trusts responded assumptions</w:t>
      </w:r>
      <w:r w:rsidR="008D2833">
        <w:rPr>
          <w:rFonts w:cstheme="minorHAnsi"/>
          <w:color w:val="000000" w:themeColor="text1"/>
        </w:rPr>
        <w:t xml:space="preserve"> are made</w:t>
      </w:r>
      <w:r w:rsidR="00980E52">
        <w:rPr>
          <w:rFonts w:cstheme="minorHAnsi"/>
          <w:color w:val="000000" w:themeColor="text1"/>
        </w:rPr>
        <w:t xml:space="preserve"> that similar outcomes </w:t>
      </w:r>
      <w:r w:rsidR="00980E52">
        <w:rPr>
          <w:rFonts w:cstheme="minorHAnsi"/>
          <w:color w:val="000000" w:themeColor="text1"/>
        </w:rPr>
        <w:lastRenderedPageBreak/>
        <w:t>would be obtained from the remaining Trusts if this data is extrapolated to the UK</w:t>
      </w:r>
      <w:r w:rsidR="008D2833">
        <w:rPr>
          <w:rFonts w:cstheme="minorHAnsi"/>
          <w:color w:val="000000" w:themeColor="text1"/>
        </w:rPr>
        <w:t xml:space="preserve"> as a whole</w:t>
      </w:r>
      <w:r w:rsidR="00610ED8">
        <w:rPr>
          <w:rFonts w:cstheme="minorHAnsi"/>
          <w:color w:val="000000" w:themeColor="text1"/>
        </w:rPr>
        <w:t>,</w:t>
      </w:r>
      <w:r w:rsidR="007E7BF9">
        <w:rPr>
          <w:rFonts w:cstheme="minorHAnsi"/>
          <w:color w:val="000000" w:themeColor="text1"/>
        </w:rPr>
        <w:t xml:space="preserve"> however, a responder bias should be considered that may skew this data.</w:t>
      </w:r>
      <w:r w:rsidR="00980E52">
        <w:rPr>
          <w:rFonts w:cstheme="minorHAnsi"/>
          <w:color w:val="000000" w:themeColor="text1"/>
        </w:rPr>
        <w:t xml:space="preserve"> </w:t>
      </w:r>
    </w:p>
    <w:p w14:paraId="522ACE62" w14:textId="54EC2538" w:rsidR="003F5F1A" w:rsidRPr="003F5F1A" w:rsidRDefault="003F5F1A" w:rsidP="003F5F1A">
      <w:pPr>
        <w:spacing w:line="360" w:lineRule="auto"/>
        <w:jc w:val="both"/>
        <w:rPr>
          <w:rFonts w:cstheme="minorHAnsi"/>
          <w:color w:val="000000" w:themeColor="text1"/>
        </w:rPr>
      </w:pPr>
      <w:r w:rsidRPr="003F5F1A">
        <w:rPr>
          <w:rFonts w:cstheme="minorHAnsi"/>
          <w:color w:val="000000" w:themeColor="text1"/>
        </w:rPr>
        <w:t xml:space="preserve">The benefit afforded in adequacy rates due to split dosing over day before preparation was lower than expected. However, the overall rate of inadequate preparation in this survey was also much lower than anticipated, with previous studies demonstrating as many as 25% of procedures having poor preparation </w:t>
      </w:r>
      <w:bookmarkStart w:id="159" w:name="_Hlk81044059"/>
      <w:r w:rsidRPr="003F5F1A">
        <w:rPr>
          <w:rFonts w:cstheme="minorHAnsi"/>
          <w:color w:val="000000" w:themeColor="text1"/>
        </w:rPr>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UzOTg2NDc2MTwvYWRkZWQtZGF0ZT48cmVmLXR5cGUgbmFtZT0iSm91cm5hbCBBcnRp
Y2xlIj4xNzwvcmVmLXR5cGU+PHJlYy1udW1iZXI+MTI8L3JlYy1udW1iZXI+PGxhc3QtdXBkYXRl
ZC1kYXRlIGZvcm1hdD0idXRjIj4xNTM5ODY0NzYxPC9sYXN0LXVwZGF0ZWQtZGF0ZT48YWNjZXNz
aW9uLW51bT4xMTQxOTgzMjwvYWNjZXNzaW9uLW51bT48ZWxlY3Ryb25pYy1yZXNvdXJjZS1udW0+
MTAuMTExMS9qLjE1NzItMDI0MS4yMDAxLjAzODc0Lng8L2VsZWN0cm9uaWMtcmVzb3VyY2UtbnVt
Pjx2b2x1bWU+OTY8L3ZvbHVtZT48L3JlY29yZD48L0NpdGU+PC9FbmROb3RlPn==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UzOTg2NDc2MTwvYWRkZWQtZGF0ZT48cmVmLXR5cGUgbmFtZT0iSm91cm5hbCBBcnRp
Y2xlIj4xNzwvcmVmLXR5cGU+PHJlYy1udW1iZXI+MTI8L3JlYy1udW1iZXI+PGxhc3QtdXBkYXRl
ZC1kYXRlIGZvcm1hdD0idXRjIj4xNTM5ODY0NzYxPC9sYXN0LXVwZGF0ZWQtZGF0ZT48YWNjZXNz
aW9uLW51bT4xMTQxOTgzMjwvYWNjZXNzaW9uLW51bT48ZWxlY3Ryb25pYy1yZXNvdXJjZS1udW0+
MTAuMTExMS9qLjE1NzItMDI0MS4yMDAxLjAzODc0Lng8L2VsZWN0cm9uaWMtcmVzb3VyY2UtbnVt
Pjx2b2x1bWU+OTY8L3ZvbHVtZT48L3JlY29yZD48L0NpdGU+PC9FbmROb3RlPn==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Pr="003F5F1A">
        <w:rPr>
          <w:rFonts w:cstheme="minorHAnsi"/>
          <w:color w:val="000000" w:themeColor="text1"/>
        </w:rPr>
      </w:r>
      <w:r w:rsidRPr="003F5F1A">
        <w:rPr>
          <w:rFonts w:cstheme="minorHAnsi"/>
          <w:color w:val="000000" w:themeColor="text1"/>
        </w:rPr>
        <w:fldChar w:fldCharType="separate"/>
      </w:r>
      <w:r w:rsidR="00231422">
        <w:rPr>
          <w:rFonts w:cstheme="minorHAnsi"/>
          <w:noProof/>
          <w:color w:val="000000" w:themeColor="text1"/>
        </w:rPr>
        <w:t>(99, 108)</w:t>
      </w:r>
      <w:r w:rsidRPr="003F5F1A">
        <w:rPr>
          <w:rFonts w:cstheme="minorHAnsi"/>
          <w:color w:val="000000" w:themeColor="text1"/>
        </w:rPr>
        <w:fldChar w:fldCharType="end"/>
      </w:r>
      <w:r w:rsidRPr="003F5F1A">
        <w:rPr>
          <w:rFonts w:cstheme="minorHAnsi"/>
          <w:color w:val="000000" w:themeColor="text1"/>
        </w:rPr>
        <w:t xml:space="preserve">.  The categorical grading scale used in this survey, and currently recommended for routine practice, may be an explanation for this discrepancy </w:t>
      </w:r>
      <w:r w:rsidRPr="003F5F1A">
        <w:rPr>
          <w:rFonts w:cstheme="minorHAnsi"/>
          <w:color w:val="000000" w:themeColor="text1"/>
        </w:rPr>
        <w:fldChar w:fldCharType="begin"/>
      </w:r>
      <w:r w:rsidR="00E9739D">
        <w:rPr>
          <w:rFonts w:cstheme="minorHAnsi"/>
          <w:color w:val="000000" w:themeColor="text1"/>
        </w:rPr>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Pr="003F5F1A">
        <w:rPr>
          <w:rFonts w:cstheme="minorHAnsi"/>
          <w:color w:val="000000" w:themeColor="text1"/>
        </w:rPr>
        <w:fldChar w:fldCharType="separate"/>
      </w:r>
      <w:r w:rsidR="00231422">
        <w:rPr>
          <w:rFonts w:cstheme="minorHAnsi"/>
          <w:noProof/>
          <w:color w:val="000000" w:themeColor="text1"/>
        </w:rPr>
        <w:t>(49)</w:t>
      </w:r>
      <w:r w:rsidRPr="003F5F1A">
        <w:rPr>
          <w:rFonts w:cstheme="minorHAnsi"/>
          <w:color w:val="000000" w:themeColor="text1"/>
        </w:rPr>
        <w:fldChar w:fldCharType="end"/>
      </w:r>
      <w:r w:rsidRPr="003F5F1A">
        <w:rPr>
          <w:rFonts w:cstheme="minorHAnsi"/>
          <w:color w:val="000000" w:themeColor="text1"/>
        </w:rPr>
        <w:t>. It has an inferior interobserver reliability and has a poorer correlation with missed lesions compared with segmental grading scales, such as the B</w:t>
      </w:r>
      <w:r w:rsidR="00771896">
        <w:rPr>
          <w:rFonts w:cstheme="minorHAnsi"/>
          <w:color w:val="000000" w:themeColor="text1"/>
        </w:rPr>
        <w:t>BPS</w:t>
      </w:r>
      <w:r w:rsidRPr="003F5F1A">
        <w:rPr>
          <w:rFonts w:cstheme="minorHAnsi"/>
          <w:color w:val="000000" w:themeColor="text1"/>
        </w:rPr>
        <w:t xml:space="preserve"> or the O</w:t>
      </w:r>
      <w:r w:rsidR="00771896">
        <w:rPr>
          <w:rFonts w:cstheme="minorHAnsi"/>
          <w:color w:val="000000" w:themeColor="text1"/>
        </w:rPr>
        <w:t>BPS</w:t>
      </w:r>
      <w:r w:rsidRPr="003F5F1A">
        <w:rPr>
          <w:rFonts w:cstheme="minorHAnsi"/>
          <w:color w:val="000000" w:themeColor="text1"/>
        </w:rPr>
        <w:t xml:space="preserve"> </w:t>
      </w:r>
      <w:r w:rsidRPr="003F5F1A">
        <w:rPr>
          <w:rFonts w:cstheme="minorHAnsi"/>
          <w:color w:val="000000" w:themeColor="text1"/>
        </w:rPr>
        <w:fldChar w:fldCharType="begin"/>
      </w:r>
      <w:r w:rsidR="00E9739D">
        <w:rPr>
          <w:rFonts w:cstheme="minorHAnsi"/>
          <w:color w:val="000000" w:themeColor="text1"/>
        </w:rPr>
        <w:instrText xml:space="preserve"> ADDIN EN.CITE &lt;EndNote&gt;&lt;Cite&gt;&lt;Author&gt;Rostom&lt;/Author&gt;&lt;Year&gt;2004&lt;/Year&gt;&lt;RecNum&gt;0&lt;/RecNum&gt;&lt;IDText&gt;Validation of a new scale for the assessment of bowel preparation quality&lt;/IDText&gt;&lt;DisplayText&gt;(51)&lt;/DisplayText&gt;&lt;record&gt;&lt;dates&gt;&lt;pub-dates&gt;&lt;date&gt;Apr&lt;/date&gt;&lt;/pub-dates&gt;&lt;year&gt;2004&lt;/year&gt;&lt;/dates&gt;&lt;keywords&gt;&lt;keyword&gt;Cathartics&lt;/keyword&gt;&lt;keyword&gt;Colonoscopy&lt;/keyword&gt;&lt;keyword&gt;Humans&lt;/keyword&gt;&lt;keyword&gt;Observer Variation&lt;/keyword&gt;&lt;/keywords&gt;&lt;urls&gt;&lt;related-urls&gt;&lt;url&gt;https://www.ncbi.nlm.nih.gov/pubmed/15044882&lt;/url&gt;&lt;/related-urls&gt;&lt;/urls&gt;&lt;isbn&gt;0016-5107&lt;/isbn&gt;&lt;titles&gt;&lt;title&gt;Validation of a new scale for the assessment of bowel preparation quality&lt;/title&gt;&lt;secondary-title&gt;Gastrointest Endosc&lt;/secondary-title&gt;&lt;/titles&gt;&lt;pages&gt;482-6&lt;/pages&gt;&lt;number&gt;4&lt;/number&gt;&lt;contributors&gt;&lt;authors&gt;&lt;author&gt;Rostom, A.&lt;/author&gt;&lt;author&gt;Jolicoeur, E.&lt;/author&gt;&lt;/authors&gt;&lt;/contributors&gt;&lt;language&gt;eng&lt;/language&gt;&lt;added-date format="utc"&gt;1551345206&lt;/added-date&gt;&lt;ref-type name="Journal Article"&gt;17&lt;/ref-type&gt;&lt;rec-number&gt;38&lt;/rec-number&gt;&lt;last-updated-date format="utc"&gt;1551345206&lt;/last-updated-date&gt;&lt;accession-num&gt;15044882&lt;/accession-num&gt;&lt;volume&gt;59&lt;/volume&gt;&lt;/record&gt;&lt;/Cite&gt;&lt;/EndNote&gt;</w:instrText>
      </w:r>
      <w:r w:rsidRPr="003F5F1A">
        <w:rPr>
          <w:rFonts w:cstheme="minorHAnsi"/>
          <w:color w:val="000000" w:themeColor="text1"/>
        </w:rPr>
        <w:fldChar w:fldCharType="separate"/>
      </w:r>
      <w:r w:rsidR="00231422">
        <w:rPr>
          <w:rFonts w:cstheme="minorHAnsi"/>
          <w:noProof/>
          <w:color w:val="000000" w:themeColor="text1"/>
        </w:rPr>
        <w:t>(51)</w:t>
      </w:r>
      <w:r w:rsidRPr="003F5F1A">
        <w:rPr>
          <w:rFonts w:cstheme="minorHAnsi"/>
          <w:color w:val="000000" w:themeColor="text1"/>
        </w:rPr>
        <w:fldChar w:fldCharType="end"/>
      </w:r>
      <w:r w:rsidRPr="003F5F1A">
        <w:rPr>
          <w:rFonts w:cstheme="minorHAnsi"/>
          <w:color w:val="000000" w:themeColor="text1"/>
        </w:rPr>
        <w:t>. Routine use of these segmental scales would provide a more accurate and reliable assessment of bowel preparation quality.</w:t>
      </w:r>
      <w:bookmarkEnd w:id="159"/>
      <w:r w:rsidRPr="003F5F1A">
        <w:rPr>
          <w:rFonts w:cstheme="minorHAnsi"/>
          <w:color w:val="000000" w:themeColor="text1"/>
        </w:rPr>
        <w:t xml:space="preserve">  It is likely that a proportion of procedures with suboptimal preparation were graded as adequate using this categorical scale. The preferential use of a segmental grading scale would likely improve the sensitivity to suboptimal preparation</w:t>
      </w:r>
      <w:r w:rsidR="00771896">
        <w:rPr>
          <w:rFonts w:cstheme="minorHAnsi"/>
          <w:color w:val="000000" w:themeColor="text1"/>
        </w:rPr>
        <w:fldChar w:fldCharType="begin">
          <w:fldData xml:space="preserve">PEVuZE5vdGU+PENpdGU+PEF1dGhvcj5MYWk8L0F1dGhvcj48WWVhcj4yMDA5PC9ZZWFyPjxSZWNO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MYWk8L0F1dGhvcj48WWVhcj4yMDA5PC9ZZWFyPjxSZWNO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00771896">
        <w:rPr>
          <w:rFonts w:cstheme="minorHAnsi"/>
          <w:color w:val="000000" w:themeColor="text1"/>
        </w:rPr>
      </w:r>
      <w:r w:rsidR="00771896">
        <w:rPr>
          <w:rFonts w:cstheme="minorHAnsi"/>
          <w:color w:val="000000" w:themeColor="text1"/>
        </w:rPr>
        <w:fldChar w:fldCharType="separate"/>
      </w:r>
      <w:r w:rsidR="00231422">
        <w:rPr>
          <w:rFonts w:cstheme="minorHAnsi"/>
          <w:noProof/>
          <w:color w:val="000000" w:themeColor="text1"/>
        </w:rPr>
        <w:t>(51, 55, 64)</w:t>
      </w:r>
      <w:r w:rsidR="00771896">
        <w:rPr>
          <w:rFonts w:cstheme="minorHAnsi"/>
          <w:color w:val="000000" w:themeColor="text1"/>
        </w:rPr>
        <w:fldChar w:fldCharType="end"/>
      </w:r>
      <w:r w:rsidRPr="003F5F1A">
        <w:rPr>
          <w:rFonts w:cstheme="minorHAnsi"/>
          <w:color w:val="000000" w:themeColor="text1"/>
        </w:rPr>
        <w:t xml:space="preserve">.   </w:t>
      </w:r>
    </w:p>
    <w:p w14:paraId="4F3C68BB" w14:textId="57A502D6" w:rsidR="003F5F1A" w:rsidRPr="003F5F1A" w:rsidRDefault="003F5F1A" w:rsidP="003F5F1A">
      <w:pPr>
        <w:spacing w:line="360" w:lineRule="auto"/>
        <w:jc w:val="both"/>
        <w:rPr>
          <w:rFonts w:cstheme="minorHAnsi"/>
          <w:color w:val="000000" w:themeColor="text1"/>
        </w:rPr>
      </w:pPr>
      <w:r w:rsidRPr="003F5F1A">
        <w:rPr>
          <w:rFonts w:cstheme="minorHAnsi"/>
          <w:color w:val="000000" w:themeColor="text1"/>
        </w:rPr>
        <w:t>Both adequate bowel preparation and PDR are indicators for quality colonoscopy</w:t>
      </w:r>
      <w:r w:rsidR="00F925F9">
        <w:rPr>
          <w:rFonts w:cstheme="minorHAnsi"/>
          <w:color w:val="000000" w:themeColor="text1"/>
        </w:rPr>
        <w:fldChar w:fldCharType="begin"/>
      </w:r>
      <w:r w:rsidR="00E9739D">
        <w:rPr>
          <w:rFonts w:cstheme="minorHAnsi"/>
          <w:color w:val="000000" w:themeColor="text1"/>
        </w:rPr>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F925F9">
        <w:rPr>
          <w:rFonts w:cstheme="minorHAnsi"/>
          <w:color w:val="000000" w:themeColor="text1"/>
        </w:rPr>
        <w:fldChar w:fldCharType="separate"/>
      </w:r>
      <w:r w:rsidR="00231422">
        <w:rPr>
          <w:rFonts w:cstheme="minorHAnsi"/>
          <w:noProof/>
          <w:color w:val="000000" w:themeColor="text1"/>
        </w:rPr>
        <w:t>(49)</w:t>
      </w:r>
      <w:r w:rsidR="00F925F9">
        <w:rPr>
          <w:rFonts w:cstheme="minorHAnsi"/>
          <w:color w:val="000000" w:themeColor="text1"/>
        </w:rPr>
        <w:fldChar w:fldCharType="end"/>
      </w:r>
      <w:r w:rsidRPr="003F5F1A">
        <w:rPr>
          <w:rFonts w:cstheme="minorHAnsi"/>
          <w:color w:val="000000" w:themeColor="text1"/>
        </w:rPr>
        <w:t>.</w:t>
      </w:r>
      <w:r w:rsidRPr="003F5F1A">
        <w:rPr>
          <w:rFonts w:cstheme="minorHAnsi"/>
        </w:rPr>
        <w:t xml:space="preserve"> There is an inverse relationship between PDR and subsequent CRC </w:t>
      </w:r>
      <w:r w:rsidRPr="003F5F1A">
        <w:rPr>
          <w:rFonts w:cstheme="minorHAnsi"/>
        </w:rPr>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jgsIDcyLCA3NC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kNsYXJrPC9BdXRob3I+PFllYXI+MjAxNDwvWWVhcj48UmVjTnVtPjA8L1JlY051bT48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==
</w:fldData>
        </w:fldChar>
      </w:r>
      <w:r w:rsidR="00E9739D">
        <w:rPr>
          <w:rFonts w:cstheme="minorHAnsi"/>
        </w:rPr>
        <w:instrText xml:space="preserve"> ADDIN EN.CITE </w:instrText>
      </w:r>
      <w:r w:rsidR="00E9739D">
        <w:rPr>
          <w:rFonts w:cstheme="minorHAnsi"/>
        </w:rPr>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jgsIDcyLCA3NCk8L0Rpc3BsYXlUZXh0Pjxy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==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68, 72, 74)</w:t>
      </w:r>
      <w:r w:rsidRPr="003F5F1A">
        <w:rPr>
          <w:rFonts w:cstheme="minorHAnsi"/>
        </w:rPr>
        <w:fldChar w:fldCharType="end"/>
      </w:r>
      <w:r w:rsidRPr="003F5F1A">
        <w:rPr>
          <w:rFonts w:cstheme="minorHAnsi"/>
        </w:rPr>
        <w:t xml:space="preserve">. Sulz </w:t>
      </w:r>
      <w:r w:rsidR="00441B60">
        <w:t>and colleagues</w:t>
      </w:r>
      <w:r w:rsidRPr="003F5F1A">
        <w:rPr>
          <w:rFonts w:cstheme="minorHAnsi"/>
        </w:rPr>
        <w:t xml:space="preserve"> conducted a meta-analysis of 27 studies, including 246 340 colonoscopies, and found that both small and advanced polyps were less commonly diagnosed when poor bowel preparation was present </w:t>
      </w:r>
      <w:r w:rsidRPr="003F5F1A">
        <w:rPr>
          <w:rFonts w:cstheme="minorHAnsi"/>
        </w:rPr>
        <w:fldChar w:fldCharType="begin"/>
      </w:r>
      <w:r w:rsidR="00E9739D">
        <w:rPr>
          <w:rFonts w:cstheme="minorHAnsi"/>
        </w:rPr>
        <w:instrText xml:space="preserve"> ADDIN EN.CITE &lt;EndNote&gt;&lt;Cite&gt;&lt;Author&gt;Sulz&lt;/Author&gt;&lt;Year&gt;2016&lt;/Year&gt;&lt;RecNum&gt;0&lt;/RecNum&gt;&lt;IDText&gt;Meta-Analysis of the Effect of Bowel Preparation on Adenoma Detection: Early Adenomas Affected Stronger than Advanced Adenomas&lt;/IDText&gt;&lt;DisplayText&gt;(73)&lt;/DisplayText&gt;&lt;record&gt;&lt;keywords&gt;&lt;keyword&gt;Adenoma&lt;/keyword&gt;&lt;keyword&gt;Cathartics&lt;/keyword&gt;&lt;keyword&gt;Colonic Neoplasms&lt;/keyword&gt;&lt;keyword&gt;Colonoscopy&lt;/keyword&gt;&lt;keyword&gt;Early Detection of Cancer&lt;/keyword&gt;&lt;keyword&gt;Humans&lt;/keyword&gt;&lt;/keywords&gt;&lt;urls&gt;&lt;related-urls&gt;&lt;url&gt;https://www.ncbi.nlm.nih.gov/pubmed/27257916&lt;/url&gt;&lt;/related-urls&gt;&lt;/urls&gt;&lt;isbn&gt;1932-6203&lt;/isbn&gt;&lt;custom2&gt;PMC4892520&lt;/custom2&gt;&lt;titles&gt;&lt;title&gt;Meta-Analysis of the Effect of Bowel Preparation on Adenoma Detection: Early Adenomas Affected Stronger than Advanced Adenomas&lt;/title&gt;&lt;secondary-title&gt;PLoS One&lt;/secondary-title&gt;&lt;/titles&gt;&lt;pages&gt;e0154149&lt;/pages&gt;&lt;number&gt;6&lt;/number&gt;&lt;contributors&gt;&lt;authors&gt;&lt;author&gt;Sulz, M. C.&lt;/author&gt;&lt;author&gt;Kröger, A.&lt;/author&gt;&lt;author&gt;Prakash, M.&lt;/author&gt;&lt;author&gt;Manser, C. N.&lt;/author&gt;&lt;author&gt;Heinrich, H.&lt;/author&gt;&lt;author&gt;Misselwitz, B.&lt;/author&gt;&lt;/authors&gt;&lt;/contributors&gt;&lt;edition&gt;2016/06/03&lt;/edition&gt;&lt;language&gt;eng&lt;/language&gt;&lt;added-date format="utc"&gt;1556270539&lt;/added-date&gt;&lt;ref-type name="Journal Article"&gt;17&lt;/ref-type&gt;&lt;dates&gt;&lt;year&gt;2016&lt;/year&gt;&lt;/dates&gt;&lt;rec-number&gt;80&lt;/rec-number&gt;&lt;last-updated-date format="utc"&gt;1556270539&lt;/last-updated-date&gt;&lt;accession-num&gt;27257916&lt;/accession-num&gt;&lt;electronic-resource-num&gt;10.1371/journal.pone.0154149&lt;/electronic-resource-num&gt;&lt;volume&gt;11&lt;/volume&gt;&lt;/record&gt;&lt;/Cite&gt;&lt;/EndNote&gt;</w:instrText>
      </w:r>
      <w:r w:rsidRPr="003F5F1A">
        <w:rPr>
          <w:rFonts w:cstheme="minorHAnsi"/>
        </w:rPr>
        <w:fldChar w:fldCharType="separate"/>
      </w:r>
      <w:r w:rsidR="00231422">
        <w:rPr>
          <w:rFonts w:cstheme="minorHAnsi"/>
          <w:noProof/>
        </w:rPr>
        <w:t>(73)</w:t>
      </w:r>
      <w:r w:rsidRPr="003F5F1A">
        <w:rPr>
          <w:rFonts w:cstheme="minorHAnsi"/>
        </w:rPr>
        <w:fldChar w:fldCharType="end"/>
      </w:r>
      <w:r w:rsidRPr="003F5F1A">
        <w:rPr>
          <w:rFonts w:cstheme="minorHAnsi"/>
        </w:rPr>
        <w:t>. This was a finding echoed in our study, with the overall polyp detection being significantly lower in procedures that had inadequate bowel preparation.</w:t>
      </w:r>
      <w:r w:rsidR="005E418A">
        <w:rPr>
          <w:rFonts w:cstheme="minorHAnsi"/>
        </w:rPr>
        <w:t xml:space="preserve">  This finding is based on a minority of Trusts (19/114) that provided data on adequacy of preparation and polyp detection.  However, this still represents </w:t>
      </w:r>
      <w:r w:rsidR="00CD2CC1">
        <w:rPr>
          <w:rFonts w:cstheme="minorHAnsi"/>
        </w:rPr>
        <w:t>the outcome of a</w:t>
      </w:r>
      <w:r w:rsidR="005E418A">
        <w:rPr>
          <w:rFonts w:cstheme="minorHAnsi"/>
        </w:rPr>
        <w:t xml:space="preserve"> large number of procedures </w:t>
      </w:r>
      <w:r w:rsidR="00E80447">
        <w:rPr>
          <w:rFonts w:cstheme="minorHAnsi"/>
        </w:rPr>
        <w:t>(</w:t>
      </w:r>
      <w:r w:rsidR="005E418A">
        <w:rPr>
          <w:rFonts w:cstheme="minorHAnsi"/>
        </w:rPr>
        <w:t>73 908</w:t>
      </w:r>
      <w:r w:rsidR="00E80447">
        <w:rPr>
          <w:rFonts w:cstheme="minorHAnsi"/>
        </w:rPr>
        <w:t>)</w:t>
      </w:r>
      <w:r w:rsidR="005E418A">
        <w:rPr>
          <w:rFonts w:cstheme="minorHAnsi"/>
        </w:rPr>
        <w:t>. Accessing adequacy and polyp detection outcomes is dependent on how the data is coded by the endoscopy software when the procedure is reported, and how readily it can be accessed. Different Trusts use alternative endoscopy reporting software and it is likely that auditing this for polyp detection is not universally feasible.</w:t>
      </w:r>
    </w:p>
    <w:p w14:paraId="5B8AB3AF" w14:textId="14E060CA" w:rsidR="003F5F1A" w:rsidRPr="003F5F1A" w:rsidRDefault="003F5F1A" w:rsidP="003F5F1A">
      <w:pPr>
        <w:spacing w:line="360" w:lineRule="auto"/>
        <w:jc w:val="both"/>
        <w:rPr>
          <w:rFonts w:cstheme="minorHAnsi"/>
        </w:rPr>
      </w:pPr>
      <w:r w:rsidRPr="003F5F1A">
        <w:rPr>
          <w:rFonts w:cstheme="minorHAnsi"/>
        </w:rPr>
        <w:t>Only 7% of Trusts within the</w:t>
      </w:r>
      <w:r w:rsidR="000A357C">
        <w:rPr>
          <w:rFonts w:cstheme="minorHAnsi"/>
        </w:rPr>
        <w:t xml:space="preserve"> cohort that responded</w:t>
      </w:r>
      <w:r w:rsidR="00AC4667">
        <w:rPr>
          <w:rFonts w:cstheme="minorHAnsi"/>
        </w:rPr>
        <w:t xml:space="preserve"> to the survey</w:t>
      </w:r>
      <w:r w:rsidRPr="003F5F1A">
        <w:rPr>
          <w:rFonts w:cstheme="minorHAnsi"/>
        </w:rPr>
        <w:t xml:space="preserve"> offered split bowel preparation for all procedures. Ton </w:t>
      </w:r>
      <w:r w:rsidR="00441B60">
        <w:t>and colleagues</w:t>
      </w:r>
      <w:r w:rsidRPr="003F5F1A">
        <w:rPr>
          <w:rFonts w:cstheme="minorHAnsi"/>
        </w:rPr>
        <w:t>, performing a survey of units in the US, found that split bowel preparation was not universally used, with 42% of units</w:t>
      </w:r>
      <w:r w:rsidR="000A357C">
        <w:rPr>
          <w:rFonts w:cstheme="minorHAnsi"/>
        </w:rPr>
        <w:t xml:space="preserve"> that responded</w:t>
      </w:r>
      <w:r w:rsidRPr="003F5F1A">
        <w:rPr>
          <w:rFonts w:cstheme="minorHAnsi"/>
        </w:rPr>
        <w:t xml:space="preserve"> advising it for all procedures </w:t>
      </w:r>
      <w:r w:rsidRPr="003F5F1A">
        <w:rPr>
          <w:rFonts w:cstheme="minorHAnsi"/>
        </w:rPr>
        <w:fldChar w:fldCharType="begin"/>
      </w:r>
      <w:r w:rsidR="00E9739D">
        <w:rPr>
          <w:rFonts w:cstheme="minorHAnsi"/>
        </w:rPr>
        <w:instrText xml:space="preserve"> ADDIN EN.CITE &lt;EndNote&gt;&lt;Cite&gt;&lt;Author&gt;Ton&lt;/Author&gt;&lt;Year&gt;2014&lt;/Year&gt;&lt;RecNum&gt;0&lt;/RecNum&gt;&lt;IDText&gt;Nationwide variability of colonoscopy preparation instructions&lt;/IDText&gt;&lt;DisplayText&gt;(179)&lt;/DisplayText&gt;&lt;record&gt;&lt;dates&gt;&lt;pub-dates&gt;&lt;date&gt;Aug&lt;/date&gt;&lt;/pub-dates&gt;&lt;year&gt;2014&lt;/year&gt;&lt;/dates&gt;&lt;keywords&gt;&lt;keyword&gt;Cathartics&lt;/keyword&gt;&lt;keyword&gt;Colonoscopy&lt;/keyword&gt;&lt;keyword&gt;Humans&lt;/keyword&gt;&lt;keyword&gt;Practice Patterns, Physicians&amp;apos;&lt;/keyword&gt;&lt;keyword&gt;Preoperative Care&lt;/keyword&gt;&lt;keyword&gt;United States&lt;/keyword&gt;&lt;/keywords&gt;&lt;urls&gt;&lt;related-urls&gt;&lt;url&gt;https://www.ncbi.nlm.nih.gov/pubmed/24985353&lt;/url&gt;&lt;/related-urls&gt;&lt;/urls&gt;&lt;isbn&gt;1573-2568&lt;/isbn&gt;&lt;titles&gt;&lt;title&gt;Nationwide variability of colonoscopy preparation instructions&lt;/title&gt;&lt;secondary-title&gt;Dig Dis Sci&lt;/secondary-title&gt;&lt;/titles&gt;&lt;pages&gt;1726-32&lt;/pages&gt;&lt;number&gt;8&lt;/number&gt;&lt;contributors&gt;&lt;authors&gt;&lt;author&gt;Ton, L.&lt;/author&gt;&lt;author&gt;Lee, H.&lt;/author&gt;&lt;author&gt;Taunk, P.&lt;/author&gt;&lt;author&gt;Calderwood, A. H.&lt;/author&gt;&lt;author&gt;Jacobson, B. C.&lt;/author&gt;&lt;/authors&gt;&lt;/contributors&gt;&lt;edition&gt;2014/07/02&lt;/edition&gt;&lt;language&gt;eng&lt;/language&gt;&lt;added-date format="utc"&gt;1595969372&lt;/added-date&gt;&lt;ref-type name="Journal Article"&gt;17&lt;/ref-type&gt;&lt;rec-number&gt;120&lt;/rec-number&gt;&lt;last-updated-date format="utc"&gt;1595969372&lt;/last-updated-date&gt;&lt;accession-num&gt;24985353&lt;/accession-num&gt;&lt;electronic-resource-num&gt;10.1007/s10620-014-3262-8&lt;/electronic-resource-num&gt;&lt;volume&gt;59&lt;/volume&gt;&lt;/record&gt;&lt;/Cite&gt;&lt;/EndNote&gt;</w:instrText>
      </w:r>
      <w:r w:rsidRPr="003F5F1A">
        <w:rPr>
          <w:rFonts w:cstheme="minorHAnsi"/>
        </w:rPr>
        <w:fldChar w:fldCharType="separate"/>
      </w:r>
      <w:r w:rsidR="00231422">
        <w:rPr>
          <w:rFonts w:cstheme="minorHAnsi"/>
          <w:noProof/>
        </w:rPr>
        <w:t>(179)</w:t>
      </w:r>
      <w:r w:rsidRPr="003F5F1A">
        <w:rPr>
          <w:rFonts w:cstheme="minorHAnsi"/>
        </w:rPr>
        <w:fldChar w:fldCharType="end"/>
      </w:r>
      <w:r w:rsidRPr="003F5F1A">
        <w:rPr>
          <w:rFonts w:cstheme="minorHAnsi"/>
        </w:rPr>
        <w:t xml:space="preserve">.  </w:t>
      </w:r>
      <w:r w:rsidRPr="003F5F1A">
        <w:rPr>
          <w:rFonts w:cstheme="minorHAnsi"/>
          <w:color w:val="000000" w:themeColor="text1"/>
        </w:rPr>
        <w:t>Anecdotally, there is resistance to recommending split bowel preparation for all, since it requires patients with morning procedures waking early, potentially</w:t>
      </w:r>
      <w:r w:rsidRPr="003F5F1A">
        <w:rPr>
          <w:rFonts w:cstheme="minorHAnsi"/>
        </w:rPr>
        <w:t xml:space="preserve"> interrupting their sleep.</w:t>
      </w:r>
      <w:r w:rsidR="00CD2CC1">
        <w:rPr>
          <w:rFonts w:cstheme="minorHAnsi"/>
        </w:rPr>
        <w:t xml:space="preserve">  Furthermore, the standard instructions for the bowel purgative provided by the supplier</w:t>
      </w:r>
      <w:r w:rsidRPr="003F5F1A">
        <w:rPr>
          <w:rFonts w:cstheme="minorHAnsi"/>
        </w:rPr>
        <w:t xml:space="preserve"> </w:t>
      </w:r>
      <w:r w:rsidR="00CD2CC1">
        <w:rPr>
          <w:rFonts w:cstheme="minorHAnsi"/>
        </w:rPr>
        <w:t>do not recommend split dosing for morning procedures.</w:t>
      </w:r>
      <w:r w:rsidRPr="003F5F1A">
        <w:rPr>
          <w:rFonts w:cstheme="minorHAnsi"/>
        </w:rPr>
        <w:t xml:space="preserve"> However, Unger </w:t>
      </w:r>
      <w:r w:rsidR="00441B60">
        <w:t>and colleagues</w:t>
      </w:r>
      <w:r w:rsidRPr="003F5F1A">
        <w:rPr>
          <w:rFonts w:cstheme="minorHAnsi"/>
        </w:rPr>
        <w:t xml:space="preserve"> demonstrated that most patients would be willing to wake up to take split bowel preparation </w:t>
      </w:r>
      <w:r w:rsidRPr="003F5F1A">
        <w:rPr>
          <w:rFonts w:cstheme="minorHAnsi"/>
        </w:rPr>
        <w:fldChar w:fldCharType="begin"/>
      </w:r>
      <w:r w:rsidR="00E9739D">
        <w:rPr>
          <w:rFonts w:cstheme="minorHAnsi"/>
        </w:rPr>
        <w:instrText xml:space="preserve"> ADDIN EN.CITE &lt;EndNote&gt;&lt;Cite&gt;&lt;Author&gt;Unger&lt;/Author&gt;&lt;Year&gt;2010&lt;/Year&gt;&lt;RecNum&gt;0&lt;/RecNum&gt;&lt;IDText&gt;Willingness to undergo split-dose bowel preparation for colonoscopy and compliance with split-dose instructions&lt;/IDText&gt;&lt;DisplayText&gt;(182)&lt;/DisplayText&gt;&lt;record&gt;&lt;dates&gt;&lt;pub-dates&gt;&lt;date&gt;Jul&lt;/date&gt;&lt;/pub-dates&gt;&lt;year&gt;2010&lt;/year&gt;&lt;/dates&gt;&lt;keywords&gt;&lt;keyword&gt;Adolescent&lt;/keyword&gt;&lt;keyword&gt;Adult&lt;/keyword&gt;&lt;keyword&gt;Age Factors&lt;/keyword&gt;&lt;keyword&gt;Aged&lt;/keyword&gt;&lt;keyword&gt;Aged, 80 and over&lt;/keyword&gt;&lt;keyword&gt;Appointments and Schedules&lt;/keyword&gt;&lt;keyword&gt;Cathartics&lt;/keyword&gt;&lt;keyword&gt;Colonoscopy&lt;/keyword&gt;&lt;keyword&gt;Cross-Sectional Studies&lt;/keyword&gt;&lt;keyword&gt;Dose-Response Relationship, Drug&lt;/keyword&gt;&lt;keyword&gt;Female&lt;/keyword&gt;&lt;keyword&gt;Humans&lt;/keyword&gt;&lt;keyword&gt;Male&lt;/keyword&gt;&lt;keyword&gt;Patient Compliance&lt;/keyword&gt;&lt;keyword&gt;Probability&lt;/keyword&gt;&lt;keyword&gt;Risk Assessment&lt;/keyword&gt;&lt;keyword&gt;Sex Factors&lt;/keyword&gt;&lt;keyword&gt;Surveys and Questionnaires&lt;/keyword&gt;&lt;keyword&gt;Therapeutic Irrigation&lt;/keyword&gt;&lt;keyword&gt;Time Factors&lt;/keyword&gt;&lt;keyword&gt;Total Quality Management&lt;/keyword&gt;&lt;/keywords&gt;&lt;urls&gt;&lt;related-urls&gt;&lt;url&gt;https://www.ncbi.nlm.nih.gov/pubmed/20082216&lt;/url&gt;&lt;/related-urls&gt;&lt;/urls&gt;&lt;isbn&gt;1573-2568&lt;/isbn&gt;&lt;titles&gt;&lt;title&gt;Willingness to undergo split-dose bowel preparation for colonoscopy and compliance with split-dose instructions&lt;/title&gt;&lt;secondary-title&gt;Dig Dis Sci&lt;/secondary-title&gt;&lt;/titles&gt;&lt;pages&gt;2030-4&lt;/pages&gt;&lt;number&gt;7&lt;/number&gt;&lt;contributors&gt;&lt;authors&gt;&lt;author&gt;Unger, R. Z.&lt;/author&gt;&lt;author&gt;Amstutz, S. P.&lt;/author&gt;&lt;author&gt;Seo, D. H.&lt;/author&gt;&lt;author&gt;Huffman, M.&lt;/author&gt;&lt;author&gt;Rex, D. K.&lt;/author&gt;&lt;/authors&gt;&lt;/contributors&gt;&lt;edition&gt;2010/01/16&lt;/edition&gt;&lt;language&gt;eng&lt;/language&gt;&lt;added-date format="utc"&gt;1551715485&lt;/added-date&gt;&lt;ref-type name="Journal Article"&gt;17&lt;/ref-type&gt;&lt;rec-number&gt;52&lt;/rec-number&gt;&lt;last-updated-date format="utc"&gt;1551715485&lt;/last-updated-date&gt;&lt;accession-num&gt;20082216&lt;/accession-num&gt;&lt;electronic-resource-num&gt;10.1007/s10620-009-1092-x&lt;/electronic-resource-num&gt;&lt;volume&gt;55&lt;/volume&gt;&lt;/record&gt;&lt;/Cite&gt;&lt;/EndNote&gt;</w:instrText>
      </w:r>
      <w:r w:rsidRPr="003F5F1A">
        <w:rPr>
          <w:rFonts w:cstheme="minorHAnsi"/>
        </w:rPr>
        <w:fldChar w:fldCharType="separate"/>
      </w:r>
      <w:r w:rsidR="00231422">
        <w:rPr>
          <w:rFonts w:cstheme="minorHAnsi"/>
          <w:noProof/>
        </w:rPr>
        <w:t>(182)</w:t>
      </w:r>
      <w:r w:rsidRPr="003F5F1A">
        <w:rPr>
          <w:rFonts w:cstheme="minorHAnsi"/>
        </w:rPr>
        <w:fldChar w:fldCharType="end"/>
      </w:r>
      <w:r w:rsidRPr="003F5F1A">
        <w:rPr>
          <w:rFonts w:cstheme="minorHAnsi"/>
        </w:rPr>
        <w:t xml:space="preserve">.  Furthermore, Radaelli </w:t>
      </w:r>
      <w:r w:rsidR="00441B60">
        <w:t>and colleagues</w:t>
      </w:r>
      <w:r w:rsidRPr="003F5F1A">
        <w:rPr>
          <w:rFonts w:cstheme="minorHAnsi"/>
        </w:rPr>
        <w:t xml:space="preserve"> found that when given the choice, most patients chose split, over day before, dosing </w:t>
      </w:r>
      <w:r w:rsidRPr="003F5F1A">
        <w:rPr>
          <w:rFonts w:cstheme="minorHAnsi"/>
        </w:rPr>
        <w:lastRenderedPageBreak/>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rPr>
          <w:rFonts w:cstheme="minorHAnsi"/>
        </w:rPr>
        <w:instrText xml:space="preserve"> ADDIN EN.CITE </w:instrText>
      </w:r>
      <w:r w:rsidR="00E9739D">
        <w:rPr>
          <w:rFonts w:cstheme="minorHAnsi"/>
        </w:rPr>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183)</w:t>
      </w:r>
      <w:r w:rsidRPr="003F5F1A">
        <w:rPr>
          <w:rFonts w:cstheme="minorHAnsi"/>
        </w:rPr>
        <w:fldChar w:fldCharType="end"/>
      </w:r>
      <w:r w:rsidRPr="003F5F1A">
        <w:rPr>
          <w:rFonts w:cstheme="minorHAnsi"/>
        </w:rPr>
        <w:t>.  Moviprep© continues to have an effect several hours after completion, which could affect sleep if taken at 8pm, as most day before protocols advise</w:t>
      </w:r>
      <w:r w:rsidRPr="003F5F1A">
        <w:rPr>
          <w:rFonts w:cstheme="minorHAnsi"/>
          <w:color w:val="000000" w:themeColor="text1"/>
        </w:rPr>
        <w:t xml:space="preserve">. Radaelli </w:t>
      </w:r>
      <w:r w:rsidR="00441B60">
        <w:t>and colleagues</w:t>
      </w:r>
      <w:r w:rsidRPr="003F5F1A">
        <w:rPr>
          <w:rFonts w:cstheme="minorHAnsi"/>
          <w:color w:val="000000" w:themeColor="text1"/>
        </w:rPr>
        <w:t xml:space="preserve"> demonstrated that split bowel preparation </w:t>
      </w:r>
      <w:r w:rsidR="00186438" w:rsidRPr="003F5F1A">
        <w:rPr>
          <w:rFonts w:cstheme="minorHAnsi"/>
          <w:color w:val="000000" w:themeColor="text1"/>
        </w:rPr>
        <w:t>led</w:t>
      </w:r>
      <w:r w:rsidRPr="003F5F1A">
        <w:rPr>
          <w:rFonts w:cstheme="minorHAnsi"/>
          <w:color w:val="000000" w:themeColor="text1"/>
        </w:rPr>
        <w:t xml:space="preserve"> to a significantly better quality of sleep than day before dosing </w:t>
      </w:r>
      <w:r w:rsidRPr="003F5F1A">
        <w:rPr>
          <w:rFonts w:cstheme="minorHAnsi"/>
          <w:color w:val="000000" w:themeColor="text1"/>
        </w:rPr>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Pr="003F5F1A">
        <w:rPr>
          <w:rFonts w:cstheme="minorHAnsi"/>
          <w:color w:val="000000" w:themeColor="text1"/>
        </w:rPr>
      </w:r>
      <w:r w:rsidRPr="003F5F1A">
        <w:rPr>
          <w:rFonts w:cstheme="minorHAnsi"/>
          <w:color w:val="000000" w:themeColor="text1"/>
        </w:rPr>
        <w:fldChar w:fldCharType="separate"/>
      </w:r>
      <w:r w:rsidR="00231422">
        <w:rPr>
          <w:rFonts w:cstheme="minorHAnsi"/>
          <w:noProof/>
          <w:color w:val="000000" w:themeColor="text1"/>
        </w:rPr>
        <w:t>(183)</w:t>
      </w:r>
      <w:r w:rsidRPr="003F5F1A">
        <w:rPr>
          <w:rFonts w:cstheme="minorHAnsi"/>
          <w:color w:val="000000" w:themeColor="text1"/>
        </w:rPr>
        <w:fldChar w:fldCharType="end"/>
      </w:r>
      <w:r w:rsidRPr="003F5F1A">
        <w:rPr>
          <w:rFonts w:cstheme="minorHAnsi"/>
          <w:color w:val="000000" w:themeColor="text1"/>
        </w:rPr>
        <w:t xml:space="preserve">.  </w:t>
      </w:r>
    </w:p>
    <w:p w14:paraId="731C3409" w14:textId="5A46857C" w:rsidR="003F5F1A" w:rsidRPr="003F5F1A" w:rsidRDefault="003F5F1A" w:rsidP="003F5F1A">
      <w:pPr>
        <w:spacing w:line="360" w:lineRule="auto"/>
        <w:jc w:val="both"/>
        <w:rPr>
          <w:rFonts w:cstheme="minorHAnsi"/>
        </w:rPr>
      </w:pPr>
      <w:r w:rsidRPr="003F5F1A">
        <w:rPr>
          <w:rFonts w:cstheme="minorHAnsi"/>
        </w:rPr>
        <w:t xml:space="preserve">A low residue diet was recommended by almost all Trusts. Previous studies have demonstrated that it is as effective as a clear liquid diet, but better tolerated by patients </w:t>
      </w:r>
      <w:r w:rsidRPr="003F5F1A">
        <w:rPr>
          <w:rFonts w:cstheme="minorHAnsi"/>
        </w:rPr>
        <w:fldChar w:fldCharType="begin"/>
      </w:r>
      <w:r w:rsidR="00E9739D">
        <w:rPr>
          <w:rFonts w:cstheme="minorHAnsi"/>
        </w:rPr>
        <w:instrText xml:space="preserve"> ADDIN EN.CITE &lt;EndNote&gt;&lt;Cite&gt;&lt;Author&gt;Nguyen&lt;/Author&gt;&lt;Year&gt;2016&lt;/Year&gt;&lt;RecNum&gt;0&lt;/RecNum&gt;&lt;IDText&gt;Low-residue versus clear liquid diet before colonoscopy: a meta-analysis of randomized, controlled trials&lt;/IDText&gt;&lt;DisplayText&gt;(127)&lt;/DisplayText&gt;&lt;record&gt;&lt;dates&gt;&lt;pub-dates&gt;&lt;date&gt;Mar&lt;/date&gt;&lt;/pub-dates&gt;&lt;year&gt;2016&lt;/year&gt;&lt;/dates&gt;&lt;keywords&gt;&lt;keyword&gt;Colonoscopy&lt;/keyword&gt;&lt;keyword&gt;Diet&lt;/keyword&gt;&lt;keyword&gt;Preoperative Care&lt;/keyword&gt;&lt;keyword&gt;Randomized Controlled Trials as Topic&lt;/keyword&gt;&lt;/keywords&gt;&lt;urls&gt;&lt;related-urls&gt;&lt;url&gt;https://www.ncbi.nlm.nih.gov/pubmed/26460222&lt;/url&gt;&lt;/related-urls&gt;&lt;/urls&gt;&lt;isbn&gt;1097-6779&lt;/isbn&gt;&lt;titles&gt;&lt;title&gt;Low-residue versus clear liquid diet before colonoscopy: a meta-analysis of randomized, controlled trials&lt;/title&gt;&lt;secondary-title&gt;Gastrointest Endosc&lt;/secondary-title&gt;&lt;/titles&gt;&lt;pages&gt;499-507.e1&lt;/pages&gt;&lt;number&gt;3&lt;/number&gt;&lt;contributors&gt;&lt;authors&gt;&lt;author&gt;Nguyen, D. L.&lt;/author&gt;&lt;author&gt;Jamal, M. M.&lt;/author&gt;&lt;author&gt;Nguyen, E. T.&lt;/author&gt;&lt;author&gt;Puli, S. R.&lt;/author&gt;&lt;author&gt;Bechtold, M. L.&lt;/author&gt;&lt;/authors&gt;&lt;/contributors&gt;&lt;edition&gt;2015/10/13&lt;/edition&gt;&lt;language&gt;eng&lt;/language&gt;&lt;added-date format="utc"&gt;1595970979&lt;/added-date&gt;&lt;ref-type name="Journal Article"&gt;17&lt;/ref-type&gt;&lt;rec-number&gt;126&lt;/rec-number&gt;&lt;last-updated-date format="utc"&gt;1595970979&lt;/last-updated-date&gt;&lt;accession-num&gt;26460222&lt;/accession-num&gt;&lt;electronic-resource-num&gt;10.1016/j.gie.2015.09.045&lt;/electronic-resource-num&gt;&lt;volume&gt;83&lt;/volume&gt;&lt;/record&gt;&lt;/Cite&gt;&lt;/EndNote&gt;</w:instrText>
      </w:r>
      <w:r w:rsidRPr="003F5F1A">
        <w:rPr>
          <w:rFonts w:cstheme="minorHAnsi"/>
        </w:rPr>
        <w:fldChar w:fldCharType="separate"/>
      </w:r>
      <w:r w:rsidR="00231422">
        <w:rPr>
          <w:rFonts w:cstheme="minorHAnsi"/>
          <w:noProof/>
        </w:rPr>
        <w:t>(127)</w:t>
      </w:r>
      <w:r w:rsidRPr="003F5F1A">
        <w:rPr>
          <w:rFonts w:cstheme="minorHAnsi"/>
        </w:rPr>
        <w:fldChar w:fldCharType="end"/>
      </w:r>
      <w:r w:rsidRPr="003F5F1A">
        <w:rPr>
          <w:rFonts w:cstheme="minorHAnsi"/>
        </w:rPr>
        <w:t>.  A more prolonged LRD is often used in “difficult-to-prep” patients, with studies demonstrating that regimes containing a prolonged LRD</w:t>
      </w:r>
      <w:r w:rsidR="00447497">
        <w:rPr>
          <w:rFonts w:cstheme="minorHAnsi"/>
        </w:rPr>
        <w:t xml:space="preserve"> along with augmentation with high volume purgative and additional laxatives prior to the procedure</w:t>
      </w:r>
      <w:r w:rsidRPr="003F5F1A">
        <w:rPr>
          <w:rFonts w:cstheme="minorHAnsi"/>
        </w:rPr>
        <w:t xml:space="preserve"> obtain</w:t>
      </w:r>
      <w:r w:rsidR="00447497">
        <w:rPr>
          <w:rFonts w:cstheme="minorHAnsi"/>
        </w:rPr>
        <w:t>s</w:t>
      </w:r>
      <w:r w:rsidRPr="003F5F1A">
        <w:rPr>
          <w:rFonts w:cstheme="minorHAnsi"/>
        </w:rPr>
        <w:t xml:space="preserve"> a superior cleanse </w:t>
      </w:r>
      <w:r w:rsidRPr="003F5F1A">
        <w:rPr>
          <w:rFonts w:cstheme="minorHAnsi"/>
        </w:rPr>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wgMTg0KTwvRGlzcGxheVRleHQ+PHJlY29yZD48ZGF0ZXM+PHB1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</w:fldData>
        </w:fldChar>
      </w:r>
      <w:r w:rsidR="00E9739D">
        <w:rPr>
          <w:rFonts w:cstheme="minorHAnsi"/>
        </w:rPr>
        <w:instrText xml:space="preserve"> ADDIN EN.CITE </w:instrText>
      </w:r>
      <w:r w:rsidR="00E9739D">
        <w:rPr>
          <w:rFonts w:cstheme="minorHAnsi"/>
        </w:rPr>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wgMTg0KTwvRGlzcGxheVRleHQ+PHJlY29yZD48ZGF0ZXM+PHB1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111, 184)</w:t>
      </w:r>
      <w:r w:rsidRPr="003F5F1A">
        <w:rPr>
          <w:rFonts w:cstheme="minorHAnsi"/>
        </w:rPr>
        <w:fldChar w:fldCharType="end"/>
      </w:r>
      <w:r w:rsidRPr="003F5F1A">
        <w:rPr>
          <w:rFonts w:cstheme="minorHAnsi"/>
        </w:rPr>
        <w:t xml:space="preserve">. A correlation with an increasing length of LRD and the proportion of adequate procedures was not seen in this study. This is in line with trials conducted by Gimeno-Garcia and Taveira, who did not demonstrate an improvement in bowel preparation with a </w:t>
      </w:r>
      <w:r w:rsidR="00186438" w:rsidRPr="003F5F1A">
        <w:rPr>
          <w:rFonts w:cstheme="minorHAnsi"/>
        </w:rPr>
        <w:t>three-day</w:t>
      </w:r>
      <w:r w:rsidRPr="003F5F1A">
        <w:rPr>
          <w:rFonts w:cstheme="minorHAnsi"/>
        </w:rPr>
        <w:t xml:space="preserve"> LRD, compared with a </w:t>
      </w:r>
      <w:r w:rsidR="00186438" w:rsidRPr="003F5F1A">
        <w:rPr>
          <w:rFonts w:cstheme="minorHAnsi"/>
        </w:rPr>
        <w:t>one-day</w:t>
      </w:r>
      <w:r w:rsidRPr="003F5F1A">
        <w:rPr>
          <w:rFonts w:cstheme="minorHAnsi"/>
        </w:rPr>
        <w:t xml:space="preserve"> LRD </w:t>
      </w:r>
      <w:r w:rsidRPr="003F5F1A">
        <w:rPr>
          <w:rFonts w:cstheme="minorHAnsi"/>
        </w:rPr>
        <w:fldChar w:fldCharType="begin">
          <w:fldData xml:space="preserve">PEVuZE5vdGU+PENpdGU+PEF1dGhvcj5UYXZlaXJhPC9BdXRob3I+PFllYXI+MjAxOTwvWWVhcj48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</w:fldData>
        </w:fldChar>
      </w:r>
      <w:r w:rsidR="00E9739D">
        <w:rPr>
          <w:rFonts w:cstheme="minorHAnsi"/>
        </w:rPr>
        <w:instrText xml:space="preserve"> ADDIN EN.CITE </w:instrText>
      </w:r>
      <w:r w:rsidR="00E9739D">
        <w:rPr>
          <w:rFonts w:cstheme="minorHAnsi"/>
        </w:rPr>
        <w:fldChar w:fldCharType="begin">
          <w:fldData xml:space="preserve">PEVuZE5vdGU+PENpdGU+PEF1dGhvcj5UYXZlaXJhPC9BdXRob3I+PFllYXI+MjAxOTwvWWVhcj48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128, 176)</w:t>
      </w:r>
      <w:r w:rsidRPr="003F5F1A">
        <w:rPr>
          <w:rFonts w:cstheme="minorHAnsi"/>
        </w:rPr>
        <w:fldChar w:fldCharType="end"/>
      </w:r>
      <w:r w:rsidRPr="003F5F1A">
        <w:rPr>
          <w:rFonts w:cstheme="minorHAnsi"/>
        </w:rPr>
        <w:t xml:space="preserve">. </w:t>
      </w:r>
    </w:p>
    <w:p w14:paraId="1C0539F4" w14:textId="1F831736" w:rsidR="003F5F1A" w:rsidRPr="003F5F1A" w:rsidRDefault="003F5F1A" w:rsidP="003F5F1A">
      <w:pPr>
        <w:spacing w:line="360" w:lineRule="auto"/>
        <w:jc w:val="both"/>
        <w:rPr>
          <w:rFonts w:cstheme="minorHAnsi"/>
        </w:rPr>
      </w:pPr>
      <w:r w:rsidRPr="003F5F1A">
        <w:rPr>
          <w:rFonts w:cstheme="minorHAnsi"/>
        </w:rPr>
        <w:t xml:space="preserve">There </w:t>
      </w:r>
      <w:r w:rsidR="00BF5B8D">
        <w:rPr>
          <w:rFonts w:cstheme="minorHAnsi"/>
        </w:rPr>
        <w:t>are</w:t>
      </w:r>
      <w:r w:rsidRPr="003F5F1A">
        <w:rPr>
          <w:rFonts w:cstheme="minorHAnsi"/>
        </w:rPr>
        <w:t xml:space="preserve"> limited data assessing the optimal time patients should fast prior to their colonoscopy. Melicharkova </w:t>
      </w:r>
      <w:r w:rsidR="00441B60">
        <w:t>and colleagues</w:t>
      </w:r>
      <w:r w:rsidRPr="003F5F1A">
        <w:rPr>
          <w:rFonts w:cstheme="minorHAnsi"/>
        </w:rPr>
        <w:t xml:space="preserve"> demonstrated that having a breakfast the day prior to colonoscopy did not affect the rate of inadequate preparation, over a complete fast the day prior to a colonoscopy </w:t>
      </w:r>
      <w:r w:rsidRPr="003F5F1A">
        <w:rPr>
          <w:rFonts w:cstheme="minorHAnsi"/>
        </w:rPr>
        <w:fldChar w:fldCharType="begin"/>
      </w:r>
      <w:r w:rsidR="00E9739D">
        <w:rPr>
          <w:rFonts w:cstheme="minorHAnsi"/>
        </w:rPr>
        <w:instrText xml:space="preserve"> ADDIN EN.CITE &lt;EndNote&gt;&lt;Cite&gt;&lt;Author&gt;Melicharkova&lt;/Author&gt;&lt;Year&gt;2013&lt;/Year&gt;&lt;RecNum&gt;0&lt;/RecNum&gt;&lt;IDText&gt;A low-residue breakfast improves patient tolerance without impacting quality of low-volume colon cleansing prior to colonoscopy: a randomized trial&lt;/IDText&gt;&lt;DisplayText&gt;(185)&lt;/DisplayText&gt;&lt;record&gt;&lt;dates&gt;&lt;pub-dates&gt;&lt;date&gt;Oct&lt;/date&gt;&lt;/pub-dates&gt;&lt;year&gt;2013&lt;/year&gt;&lt;/dates&gt;&lt;keywords&gt;&lt;keyword&gt;Aged&lt;/keyword&gt;&lt;keyword&gt;Cathartics&lt;/keyword&gt;&lt;keyword&gt;Colonoscopy&lt;/keyword&gt;&lt;keyword&gt;Diet&lt;/keyword&gt;&lt;keyword&gt;Female&lt;/keyword&gt;&lt;keyword&gt;Humans&lt;/keyword&gt;&lt;keyword&gt;Male&lt;/keyword&gt;&lt;keyword&gt;Middle Aged&lt;/keyword&gt;&lt;keyword&gt;Patient Satisfaction&lt;/keyword&gt;&lt;keyword&gt;Single-Blind Method&lt;/keyword&gt;&lt;keyword&gt;Treatment Outcome&lt;/keyword&gt;&lt;/keywords&gt;&lt;urls&gt;&lt;related-urls&gt;&lt;url&gt;https://www.ncbi.nlm.nih.gov/pubmed/24091500&lt;/url&gt;&lt;/related-urls&gt;&lt;/urls&gt;&lt;isbn&gt;1572-0241&lt;/isbn&gt;&lt;titles&gt;&lt;title&gt;A low-residue breakfast improves patient tolerance without impacting quality of low-volume colon cleansing prior to colonoscopy: a randomized trial&lt;/title&gt;&lt;secondary-title&gt;Am J Gastroenterol&lt;/secondary-title&gt;&lt;/titles&gt;&lt;pages&gt;1551-5&lt;/pages&gt;&lt;number&gt;10&lt;/number&gt;&lt;contributors&gt;&lt;authors&gt;&lt;author&gt;Melicharkova, A.&lt;/author&gt;&lt;author&gt;Flemming, J.&lt;/author&gt;&lt;author&gt;Vanner, S.&lt;/author&gt;&lt;author&gt;Hookey, L.&lt;/author&gt;&lt;/authors&gt;&lt;/contributors&gt;&lt;language&gt;eng&lt;/language&gt;&lt;added-date format="utc"&gt;1595971939&lt;/added-date&gt;&lt;ref-type name="Journal Article"&gt;17&lt;/ref-type&gt;&lt;rec-number&gt;128&lt;/rec-number&gt;&lt;last-updated-date format="utc"&gt;1595971939&lt;/last-updated-date&gt;&lt;accession-num&gt;24091500&lt;/accession-num&gt;&lt;electronic-resource-num&gt;10.1038/ajg.2013.21&lt;/electronic-resource-num&gt;&lt;volume&gt;108&lt;/volume&gt;&lt;/record&gt;&lt;/Cite&gt;&lt;/EndNote&gt;</w:instrText>
      </w:r>
      <w:r w:rsidRPr="003F5F1A">
        <w:rPr>
          <w:rFonts w:cstheme="minorHAnsi"/>
        </w:rPr>
        <w:fldChar w:fldCharType="separate"/>
      </w:r>
      <w:r w:rsidR="00231422">
        <w:rPr>
          <w:rFonts w:cstheme="minorHAnsi"/>
          <w:noProof/>
        </w:rPr>
        <w:t>(185)</w:t>
      </w:r>
      <w:r w:rsidRPr="003F5F1A">
        <w:rPr>
          <w:rFonts w:cstheme="minorHAnsi"/>
        </w:rPr>
        <w:fldChar w:fldCharType="end"/>
      </w:r>
      <w:r w:rsidRPr="003F5F1A">
        <w:rPr>
          <w:rFonts w:cstheme="minorHAnsi"/>
        </w:rPr>
        <w:t xml:space="preserve">. An even shorter fast of 14 hours was used in a study by Aoun </w:t>
      </w:r>
      <w:r w:rsidR="00441B60">
        <w:t>and colleagues</w:t>
      </w:r>
      <w:r w:rsidRPr="003F5F1A">
        <w:rPr>
          <w:rFonts w:cstheme="minorHAnsi"/>
        </w:rPr>
        <w:t>, with no reduction in the proportion of adequate bowel preparation</w:t>
      </w:r>
      <w:r w:rsidRPr="003F5F1A" w:rsidDel="00B5014C">
        <w:rPr>
          <w:rFonts w:cstheme="minorHAnsi"/>
        </w:rPr>
        <w:t xml:space="preserve"> </w:t>
      </w:r>
      <w:r w:rsidRPr="003F5F1A">
        <w:rPr>
          <w:rFonts w:cstheme="minorHAnsi"/>
        </w:rPr>
        <w:fldChar w:fldCharType="begin"/>
      </w:r>
      <w:r w:rsidR="00E9739D">
        <w:rPr>
          <w:rFonts w:cstheme="minorHAnsi"/>
        </w:rPr>
        <w:instrText xml:space="preserve"> ADDIN EN.CITE &lt;EndNote&gt;&lt;Cite&gt;&lt;Author&gt;Aoun&lt;/Author&gt;&lt;Year&gt;2005&lt;/Year&gt;&lt;RecNum&gt;0&lt;/RecNum&gt;&lt;IDText&gt;A randomized single-blind trial of split-dose PEG-electrolyte solution without dietary restriction compared with whole dose PEG-electrolyte solution with dietary restriction for colonoscopy preparation&lt;/IDText&gt;&lt;DisplayText&gt;(186)&lt;/DisplayText&gt;&lt;record&gt;&lt;dates&gt;&lt;pub-dates&gt;&lt;date&gt;Aug&lt;/date&gt;&lt;/pub-dates&gt;&lt;year&gt;2005&lt;/year&gt;&lt;/dates&gt;&lt;keywords&gt;&lt;keyword&gt;Adult&lt;/keyword&gt;&lt;keyword&gt;Aged&lt;/keyword&gt;&lt;keyword&gt;Aged, 80 and over&lt;/keyword&gt;&lt;keyword&gt;Colonoscopy&lt;/keyword&gt;&lt;keyword&gt;Diet&lt;/keyword&gt;&lt;keyword&gt;Drug Tolerance&lt;/keyword&gt;&lt;keyword&gt;Electrolytes&lt;/keyword&gt;&lt;keyword&gt;Female&lt;/keyword&gt;&lt;keyword&gt;Humans&lt;/keyword&gt;&lt;keyword&gt;Male&lt;/keyword&gt;&lt;keyword&gt;Middle Aged&lt;/keyword&gt;&lt;keyword&gt;Patient Acceptance of Health Care&lt;/keyword&gt;&lt;keyword&gt;Polyethylene Glycols&lt;/keyword&gt;&lt;keyword&gt;Single-Blind Method&lt;/keyword&gt;&lt;/keywords&gt;&lt;urls&gt;&lt;related-urls&gt;&lt;url&gt;https://www.ncbi.nlm.nih.gov/pubmed/16046981&lt;/url&gt;&lt;/related-urls&gt;&lt;/urls&gt;&lt;isbn&gt;0016-5107&lt;/isbn&gt;&lt;titles&gt;&lt;title&gt;A randomized single-blind trial of split-dose PEG-electrolyte solution without dietary restriction compared with whole dose PEG-electrolyte solution with dietary restriction for colonoscopy preparation&lt;/title&gt;&lt;secondary-title&gt;Gastrointest Endosc&lt;/secondary-title&gt;&lt;/titles&gt;&lt;pages&gt;213-8&lt;/pages&gt;&lt;number&gt;2&lt;/number&gt;&lt;contributors&gt;&lt;authors&gt;&lt;author&gt;Aoun, E.&lt;/author&gt;&lt;author&gt;Abdul-Baki, H.&lt;/author&gt;&lt;author&gt;Azar, C.&lt;/author&gt;&lt;author&gt;Mourad, F.&lt;/author&gt;&lt;author&gt;Barada, K.&lt;/author&gt;&lt;author&gt;Berro, Z.&lt;/author&gt;&lt;author&gt;Tarchichi, M.&lt;/author&gt;&lt;author&gt;Sharara, A. I.&lt;/author&gt;&lt;/authors&gt;&lt;/contributors&gt;&lt;language&gt;eng&lt;/language&gt;&lt;added-date format="utc"&gt;1595972038&lt;/added-date&gt;&lt;ref-type name="Journal Article"&gt;17&lt;/ref-type&gt;&lt;rec-number&gt;129&lt;/rec-number&gt;&lt;last-updated-date format="utc"&gt;1595972038&lt;/last-updated-date&gt;&lt;accession-num&gt;16046981&lt;/accession-num&gt;&lt;electronic-resource-num&gt;10.1016/s0016-5107(05)00371-8&lt;/electronic-resource-num&gt;&lt;volume&gt;62&lt;/volume&gt;&lt;/record&gt;&lt;/Cite&gt;&lt;/EndNote&gt;</w:instrText>
      </w:r>
      <w:r w:rsidRPr="003F5F1A">
        <w:rPr>
          <w:rFonts w:cstheme="minorHAnsi"/>
        </w:rPr>
        <w:fldChar w:fldCharType="separate"/>
      </w:r>
      <w:r w:rsidR="00231422">
        <w:rPr>
          <w:rFonts w:cstheme="minorHAnsi"/>
          <w:noProof/>
        </w:rPr>
        <w:t>(186)</w:t>
      </w:r>
      <w:r w:rsidRPr="003F5F1A">
        <w:rPr>
          <w:rFonts w:cstheme="minorHAnsi"/>
        </w:rPr>
        <w:fldChar w:fldCharType="end"/>
      </w:r>
      <w:r w:rsidRPr="003F5F1A">
        <w:rPr>
          <w:rFonts w:cstheme="minorHAnsi"/>
        </w:rPr>
        <w:t>. In this survey, the range of fast was considerable, from 16 hours to 35.5 hours, with no clear benefit demonstrated with an increased fast.  Further research of the effect of varying lengths of fasting is warranted.</w:t>
      </w:r>
    </w:p>
    <w:p w14:paraId="0F8D02B6" w14:textId="288A1BBA" w:rsidR="003F5F1A" w:rsidRPr="003F5F1A" w:rsidRDefault="003F5F1A" w:rsidP="003F5F1A">
      <w:pPr>
        <w:spacing w:line="360" w:lineRule="auto"/>
        <w:jc w:val="both"/>
        <w:rPr>
          <w:rFonts w:cstheme="minorHAnsi"/>
        </w:rPr>
      </w:pPr>
      <w:r w:rsidRPr="003F5F1A">
        <w:rPr>
          <w:rFonts w:cstheme="minorHAnsi"/>
        </w:rPr>
        <w:t>Th</w:t>
      </w:r>
      <w:r w:rsidR="00BF5B8D">
        <w:rPr>
          <w:rFonts w:cstheme="minorHAnsi"/>
        </w:rPr>
        <w:t>e</w:t>
      </w:r>
      <w:r w:rsidRPr="003F5F1A">
        <w:rPr>
          <w:rFonts w:cstheme="minorHAnsi"/>
        </w:rPr>
        <w:t>s</w:t>
      </w:r>
      <w:r w:rsidR="00BF5B8D">
        <w:rPr>
          <w:rFonts w:cstheme="minorHAnsi"/>
        </w:rPr>
        <w:t>e</w:t>
      </w:r>
      <w:r w:rsidRPr="003F5F1A">
        <w:rPr>
          <w:rFonts w:cstheme="minorHAnsi"/>
        </w:rPr>
        <w:t xml:space="preserve"> data w</w:t>
      </w:r>
      <w:r w:rsidR="000A357C">
        <w:rPr>
          <w:rFonts w:cstheme="minorHAnsi"/>
        </w:rPr>
        <w:t>ere</w:t>
      </w:r>
      <w:r w:rsidRPr="003F5F1A">
        <w:rPr>
          <w:rFonts w:cstheme="minorHAnsi"/>
        </w:rPr>
        <w:t xml:space="preserve"> sourced from a survey and therefore h</w:t>
      </w:r>
      <w:r w:rsidR="000A357C">
        <w:rPr>
          <w:rFonts w:cstheme="minorHAnsi"/>
        </w:rPr>
        <w:t>ave</w:t>
      </w:r>
      <w:r w:rsidRPr="003F5F1A">
        <w:rPr>
          <w:rFonts w:cstheme="minorHAnsi"/>
        </w:rPr>
        <w:t xml:space="preserve"> the limitations of this form of data acquisition</w:t>
      </w:r>
      <w:r w:rsidRPr="003F5F1A">
        <w:rPr>
          <w:rFonts w:cstheme="minorHAnsi"/>
          <w:color w:val="000000" w:themeColor="text1"/>
        </w:rPr>
        <w:t>.</w:t>
      </w:r>
      <w:r w:rsidR="00150D7C">
        <w:rPr>
          <w:rFonts w:cstheme="minorHAnsi"/>
          <w:color w:val="000000" w:themeColor="text1"/>
        </w:rPr>
        <w:t xml:space="preserve">  The study is retrospective and may demonstrate correlations but cannot prove association.</w:t>
      </w:r>
      <w:r w:rsidRPr="003F5F1A">
        <w:rPr>
          <w:rFonts w:cstheme="minorHAnsi"/>
          <w:color w:val="000000" w:themeColor="text1"/>
        </w:rPr>
        <w:t xml:space="preserve"> There are many patient factors that impact on bowel preparation quality, including patient </w:t>
      </w:r>
      <w:r w:rsidRPr="003F5F1A">
        <w:rPr>
          <w:rFonts w:cstheme="minorHAnsi"/>
        </w:rPr>
        <w:t xml:space="preserve">comorbidities, medications, and adherence </w:t>
      </w:r>
      <w:r w:rsidRPr="003F5F1A">
        <w:rPr>
          <w:rFonts w:cstheme="minorHAnsi"/>
        </w:rPr>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YyNDk1ODAxNTwvYWRkZWQtZGF0ZT48cmVmLXR5cGUgbmFtZT0iSm91cm5hbCBBcnRp
Y2xlIj4xNzwvcmVmLXR5cGU+PHJlYy1udW1iZXI+MTkzPC9yZWMtbnVtYmVyPjxsYXN0LXVwZGF0
ZWQtZGF0ZSBmb3JtYXQ9InV0YyI+MTYyNDk1ODAxNTwvbGFzdC11cGRhdGVkLWRhdGU+PGFjY2Vz
c2lvbi1udW0+MTE0MTk4MzI8L2FjY2Vzc2lvbi1udW0+PGVsZWN0cm9uaWMtcmVzb3VyY2UtbnVt
PjEwLjExMTEvai4xNTcyLTAyNDEuMjAwMS4wMzg3NC54PC9lbGVjdHJvbmljLXJlc291cmNlLW51
bT48dm9sdW1lPjk2PC92b2x1bWU+PC9yZWNvcmQ+PC9DaXRlPjwvRW5kTm90ZT4A
</w:fldData>
        </w:fldChar>
      </w:r>
      <w:r w:rsidR="00E9739D">
        <w:rPr>
          <w:rFonts w:cstheme="minorHAnsi"/>
        </w:rPr>
        <w:instrText xml:space="preserve"> ADDIN EN.CITE </w:instrText>
      </w:r>
      <w:r w:rsidR="00E9739D">
        <w:rPr>
          <w:rFonts w:cstheme="minorHAnsi"/>
        </w:rPr>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YyNDk1ODAxNTwvYWRkZWQtZGF0ZT48cmVmLXR5cGUgbmFtZT0iSm91cm5hbCBBcnRp
Y2xlIj4xNzwvcmVmLXR5cGU+PHJlYy1udW1iZXI+MTkzPC9yZWMtbnVtYmVyPjxsYXN0LXVwZGF0
ZWQtZGF0ZSBmb3JtYXQ9InV0YyI+MTYyNDk1ODAxNTwvbGFzdC11cGRhdGVkLWRhdGU+PGFjY2Vz
c2lvbi1udW0+MTE0MTk4MzI8L2FjY2Vzc2lvbi1udW0+PGVsZWN0cm9uaWMtcmVzb3VyY2UtbnVt
PjEwLjExMTEvai4xNTcyLTAyNDEuMjAwMS4wMzg3NC54PC9lbGVjdHJvbmljLXJlc291cmNlLW51
bT48dm9sdW1lPjk2PC92b2x1bWU+PC9yZWNvcmQ+PC9DaXRlPjwvRW5kTm90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99, 108)</w:t>
      </w:r>
      <w:r w:rsidRPr="003F5F1A">
        <w:rPr>
          <w:rFonts w:cstheme="minorHAnsi"/>
        </w:rPr>
        <w:fldChar w:fldCharType="end"/>
      </w:r>
      <w:r w:rsidRPr="003F5F1A">
        <w:rPr>
          <w:rFonts w:cstheme="minorHAnsi"/>
        </w:rPr>
        <w:t xml:space="preserve">. </w:t>
      </w:r>
      <w:r w:rsidRPr="003F5F1A">
        <w:rPr>
          <w:rFonts w:cstheme="minorHAnsi"/>
          <w:color w:val="000000" w:themeColor="text1"/>
        </w:rPr>
        <w:t xml:space="preserve">Collection of data on individual factors </w:t>
      </w:r>
      <w:r w:rsidR="005853AD">
        <w:rPr>
          <w:rFonts w:cstheme="minorHAnsi"/>
          <w:color w:val="000000" w:themeColor="text1"/>
        </w:rPr>
        <w:t>was not feasible</w:t>
      </w:r>
      <w:r w:rsidRPr="003F5F1A">
        <w:rPr>
          <w:rFonts w:cstheme="minorHAnsi"/>
          <w:color w:val="000000" w:themeColor="text1"/>
        </w:rPr>
        <w:t xml:space="preserve"> on such a large scale</w:t>
      </w:r>
      <w:r w:rsidR="005853AD">
        <w:rPr>
          <w:rFonts w:cstheme="minorHAnsi"/>
          <w:color w:val="000000" w:themeColor="text1"/>
        </w:rPr>
        <w:t xml:space="preserve"> with this study design. </w:t>
      </w:r>
      <w:r w:rsidR="00AC4667" w:rsidRPr="003F5F1A">
        <w:rPr>
          <w:rFonts w:cstheme="minorHAnsi"/>
        </w:rPr>
        <w:t>Although these may act as confounders, on a large cohort, such as in this study, it is likely that individual variables would tend towards becoming even between the groups, and institutional differences between the Trusts would likely have a more significant effect.</w:t>
      </w:r>
      <w:r w:rsidR="005853AD">
        <w:rPr>
          <w:rFonts w:cstheme="minorHAnsi"/>
          <w:color w:val="000000" w:themeColor="text1"/>
        </w:rPr>
        <w:t xml:space="preserve"> This cross</w:t>
      </w:r>
      <w:r w:rsidR="0085494D">
        <w:rPr>
          <w:rFonts w:cstheme="minorHAnsi"/>
          <w:color w:val="000000" w:themeColor="text1"/>
        </w:rPr>
        <w:t>-</w:t>
      </w:r>
      <w:r w:rsidR="005853AD">
        <w:rPr>
          <w:rFonts w:cstheme="minorHAnsi"/>
          <w:color w:val="000000" w:themeColor="text1"/>
        </w:rPr>
        <w:t xml:space="preserve">sectional study allowed comparison of the standard preparation regimes at </w:t>
      </w:r>
      <w:r w:rsidR="0085494D">
        <w:rPr>
          <w:rFonts w:cstheme="minorHAnsi"/>
          <w:color w:val="000000" w:themeColor="text1"/>
        </w:rPr>
        <w:t>Trusts</w:t>
      </w:r>
      <w:r w:rsidR="005853AD">
        <w:rPr>
          <w:rFonts w:cstheme="minorHAnsi"/>
          <w:color w:val="000000" w:themeColor="text1"/>
        </w:rPr>
        <w:t xml:space="preserve"> and the resultant </w:t>
      </w:r>
      <w:r w:rsidR="0085494D">
        <w:rPr>
          <w:rFonts w:cstheme="minorHAnsi"/>
          <w:color w:val="000000" w:themeColor="text1"/>
        </w:rPr>
        <w:t>outcomes;</w:t>
      </w:r>
      <w:r w:rsidR="005853AD">
        <w:rPr>
          <w:rFonts w:cstheme="minorHAnsi"/>
          <w:color w:val="000000" w:themeColor="text1"/>
        </w:rPr>
        <w:t xml:space="preserve"> however individual patient factors w</w:t>
      </w:r>
      <w:r w:rsidR="0085494D">
        <w:rPr>
          <w:rFonts w:cstheme="minorHAnsi"/>
          <w:color w:val="000000" w:themeColor="text1"/>
        </w:rPr>
        <w:t>ere</w:t>
      </w:r>
      <w:r w:rsidR="005853AD">
        <w:rPr>
          <w:rFonts w:cstheme="minorHAnsi"/>
          <w:color w:val="000000" w:themeColor="text1"/>
        </w:rPr>
        <w:t xml:space="preserve"> not accessible</w:t>
      </w:r>
      <w:r w:rsidRPr="003F5F1A">
        <w:rPr>
          <w:rFonts w:cstheme="minorHAnsi"/>
        </w:rPr>
        <w:t>.</w:t>
      </w:r>
      <w:r w:rsidR="005853AD">
        <w:rPr>
          <w:rFonts w:cstheme="minorHAnsi"/>
        </w:rPr>
        <w:t xml:space="preserve"> </w:t>
      </w:r>
      <w:r w:rsidR="0085494D">
        <w:rPr>
          <w:rFonts w:cstheme="minorHAnsi"/>
        </w:rPr>
        <w:t>Use of Hospital Episode Statistics could have allowed access to individual patient related data</w:t>
      </w:r>
      <w:r w:rsidR="00AC4667">
        <w:rPr>
          <w:rFonts w:cstheme="minorHAnsi"/>
        </w:rPr>
        <w:t>. Furthermore, t</w:t>
      </w:r>
      <w:r w:rsidR="0085494D">
        <w:rPr>
          <w:rFonts w:cstheme="minorHAnsi"/>
        </w:rPr>
        <w:t>he National Endoscopy Database collects outcomes from patient procedures</w:t>
      </w:r>
      <w:r w:rsidR="00A7247E">
        <w:rPr>
          <w:rFonts w:cstheme="minorHAnsi"/>
        </w:rPr>
        <w:t xml:space="preserve">, however, at present these two databases aren’t linked. </w:t>
      </w:r>
      <w:r w:rsidRPr="003F5F1A">
        <w:rPr>
          <w:rFonts w:cstheme="minorHAnsi"/>
        </w:rPr>
        <w:t xml:space="preserve">Not all </w:t>
      </w:r>
      <w:r w:rsidR="0085494D">
        <w:rPr>
          <w:rFonts w:cstheme="minorHAnsi"/>
        </w:rPr>
        <w:t>Trusts</w:t>
      </w:r>
      <w:r w:rsidR="0085494D" w:rsidRPr="003F5F1A">
        <w:rPr>
          <w:rFonts w:cstheme="minorHAnsi"/>
        </w:rPr>
        <w:t xml:space="preserve"> </w:t>
      </w:r>
      <w:r w:rsidRPr="003F5F1A">
        <w:rPr>
          <w:rFonts w:cstheme="minorHAnsi"/>
        </w:rPr>
        <w:t>were able to provide data for all queries</w:t>
      </w:r>
      <w:r w:rsidR="00A85861">
        <w:rPr>
          <w:rFonts w:cstheme="minorHAnsi"/>
        </w:rPr>
        <w:t xml:space="preserve"> and the missing data </w:t>
      </w:r>
      <w:r w:rsidR="00B431D7">
        <w:rPr>
          <w:rFonts w:cstheme="minorHAnsi"/>
        </w:rPr>
        <w:t>were</w:t>
      </w:r>
      <w:r w:rsidR="00A85861">
        <w:rPr>
          <w:rFonts w:cstheme="minorHAnsi"/>
        </w:rPr>
        <w:t xml:space="preserve"> not imputed</w:t>
      </w:r>
      <w:r w:rsidRPr="003F5F1A">
        <w:rPr>
          <w:rFonts w:cstheme="minorHAnsi"/>
        </w:rPr>
        <w:t>.</w:t>
      </w:r>
      <w:r w:rsidR="0061573E">
        <w:rPr>
          <w:rFonts w:cstheme="minorHAnsi"/>
        </w:rPr>
        <w:t xml:space="preserve">  The distribution of these trusts appears to be spread across UK.</w:t>
      </w:r>
      <w:r w:rsidRPr="003F5F1A">
        <w:rPr>
          <w:rFonts w:cstheme="minorHAnsi"/>
        </w:rPr>
        <w:t xml:space="preserve"> However, the response rates were still high and adequacy rates were provided for over 300 000 colonoscopies, approximately half of the national annual total</w:t>
      </w:r>
      <w:r w:rsidRPr="003F5F1A">
        <w:rPr>
          <w:rFonts w:cstheme="minorHAnsi"/>
        </w:rPr>
        <w:fldChar w:fldCharType="begin"/>
      </w:r>
      <w:r w:rsidR="00E9739D">
        <w:rPr>
          <w:rFonts w:cstheme="minorHAnsi"/>
        </w:rPr>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Pr="003F5F1A">
        <w:rPr>
          <w:rFonts w:cstheme="minorHAnsi"/>
        </w:rPr>
        <w:fldChar w:fldCharType="separate"/>
      </w:r>
      <w:r w:rsidR="00231422">
        <w:rPr>
          <w:rFonts w:cstheme="minorHAnsi"/>
          <w:noProof/>
        </w:rPr>
        <w:t>(169)</w:t>
      </w:r>
      <w:r w:rsidRPr="003F5F1A">
        <w:rPr>
          <w:rFonts w:cstheme="minorHAnsi"/>
        </w:rPr>
        <w:fldChar w:fldCharType="end"/>
      </w:r>
      <w:r w:rsidRPr="003F5F1A">
        <w:rPr>
          <w:rFonts w:cstheme="minorHAnsi"/>
        </w:rPr>
        <w:t>.</w:t>
      </w:r>
      <w:r w:rsidR="00980E52">
        <w:rPr>
          <w:rFonts w:cstheme="minorHAnsi"/>
        </w:rPr>
        <w:t xml:space="preserve"> Although, the </w:t>
      </w:r>
      <w:r w:rsidR="00980E52">
        <w:rPr>
          <w:rFonts w:cstheme="minorHAnsi"/>
        </w:rPr>
        <w:lastRenderedPageBreak/>
        <w:t>proportion of missing data made imputation of said data futile</w:t>
      </w:r>
      <w:r w:rsidR="00AC4667">
        <w:rPr>
          <w:rFonts w:cstheme="minorHAnsi"/>
        </w:rPr>
        <w:t>, t</w:t>
      </w:r>
      <w:r w:rsidRPr="003F5F1A">
        <w:rPr>
          <w:rFonts w:cstheme="minorHAnsi"/>
        </w:rPr>
        <w:t>he high proportion of units represented gives a clear indication of the practice on a national scale, which can aid in guiding policy and future planning.</w:t>
      </w:r>
      <w:bookmarkStart w:id="160" w:name="_Hlk81044522"/>
      <w:r w:rsidRPr="003F5F1A">
        <w:rPr>
          <w:rFonts w:cstheme="minorHAnsi"/>
        </w:rPr>
        <w:t xml:space="preserve"> In view of the limitations, this data cannot act as proof on its own, but it is consistent with, and further evidence in support of, prior data that split bowel preparation is superior </w:t>
      </w:r>
      <w:r w:rsidRPr="003F5F1A">
        <w:rPr>
          <w:rFonts w:cstheme="minorHAnsi"/>
        </w:rPr>
        <w:fldChar w:fldCharType="begin">
          <w:fldData xml:space="preserve">PEVuZE5vdGU+PENpdGU+PEF1dGhvcj5QYXJyYS1CbGFuY288L0F1dGhvcj48WWVhcj4yMDA2PC9Z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</w:fldData>
        </w:fldChar>
      </w:r>
      <w:r w:rsidR="00E9739D">
        <w:rPr>
          <w:rFonts w:cstheme="minorHAnsi"/>
        </w:rPr>
        <w:instrText xml:space="preserve"> ADDIN EN.CITE </w:instrText>
      </w:r>
      <w:r w:rsidR="00E9739D">
        <w:rPr>
          <w:rFonts w:cstheme="minorHAnsi"/>
        </w:rPr>
        <w:fldChar w:fldCharType="begin">
          <w:fldData xml:space="preserve">PEVuZE5vdGU+PENpdGU+PEF1dGhvcj5QYXJyYS1CbGFuY288L0F1dGhvcj48WWVhcj4yMDA2PC9Z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Pr="003F5F1A">
        <w:rPr>
          <w:rFonts w:cstheme="minorHAnsi"/>
        </w:rPr>
      </w:r>
      <w:r w:rsidRPr="003F5F1A">
        <w:rPr>
          <w:rFonts w:cstheme="minorHAnsi"/>
        </w:rPr>
        <w:fldChar w:fldCharType="separate"/>
      </w:r>
      <w:r w:rsidR="00231422">
        <w:rPr>
          <w:rFonts w:cstheme="minorHAnsi"/>
          <w:noProof/>
        </w:rPr>
        <w:t>(87, 178)</w:t>
      </w:r>
      <w:r w:rsidRPr="003F5F1A">
        <w:rPr>
          <w:rFonts w:cstheme="minorHAnsi"/>
        </w:rPr>
        <w:fldChar w:fldCharType="end"/>
      </w:r>
      <w:r w:rsidRPr="003F5F1A">
        <w:rPr>
          <w:rFonts w:cstheme="minorHAnsi"/>
        </w:rPr>
        <w:t>.</w:t>
      </w:r>
      <w:r w:rsidR="000A357C">
        <w:rPr>
          <w:rFonts w:cstheme="minorHAnsi"/>
        </w:rPr>
        <w:t xml:space="preserve"> Although this study encompasses practice from 70% of UK NHS Trusts, there remains a proportion of Trusts whose practice is not known.  As such</w:t>
      </w:r>
      <w:r w:rsidR="00254A44">
        <w:rPr>
          <w:rFonts w:cstheme="minorHAnsi"/>
        </w:rPr>
        <w:t xml:space="preserve"> a complete overview is not available.</w:t>
      </w:r>
      <w:r w:rsidR="00BF5B8D">
        <w:rPr>
          <w:rFonts w:cstheme="minorHAnsi"/>
        </w:rPr>
        <w:t xml:space="preserve">  Furthermore, practice within the private sector is not known as no providers issued responses.  Freedom of information requests do not apply in the private sector. Also, although NHS Trusts function independently of one another, collaboration between Trusts is not uncommon within studies, and the benefit of shared goals to improve overall care is more tangible.  Although information was requested from each </w:t>
      </w:r>
      <w:r w:rsidR="00A85861">
        <w:rPr>
          <w:rFonts w:cstheme="minorHAnsi"/>
        </w:rPr>
        <w:t xml:space="preserve">private </w:t>
      </w:r>
      <w:r w:rsidR="00BF5B8D">
        <w:rPr>
          <w:rFonts w:cstheme="minorHAnsi"/>
        </w:rPr>
        <w:t>provider it was fruitless.</w:t>
      </w:r>
      <w:r w:rsidR="00254A44">
        <w:rPr>
          <w:rFonts w:cstheme="minorHAnsi"/>
        </w:rPr>
        <w:t xml:space="preserve"> </w:t>
      </w:r>
      <w:r w:rsidR="00A85861">
        <w:rPr>
          <w:rFonts w:cstheme="minorHAnsi"/>
        </w:rPr>
        <w:t>T</w:t>
      </w:r>
      <w:r w:rsidR="00254A44">
        <w:rPr>
          <w:rFonts w:cstheme="minorHAnsi"/>
        </w:rPr>
        <w:t>he size of this cohort allows conclusions to be drawn on the majority</w:t>
      </w:r>
      <w:r w:rsidR="00572720">
        <w:rPr>
          <w:rFonts w:cstheme="minorHAnsi"/>
        </w:rPr>
        <w:t xml:space="preserve"> of</w:t>
      </w:r>
      <w:r w:rsidR="00254A44">
        <w:rPr>
          <w:rFonts w:cstheme="minorHAnsi"/>
        </w:rPr>
        <w:t xml:space="preserve"> practice within the UK.  As such, this data can be used to make generalisations, however, since 30% of Trusts did not respond there remains an element of doubt.</w:t>
      </w:r>
      <w:r w:rsidR="000A357C">
        <w:rPr>
          <w:rFonts w:cstheme="minorHAnsi"/>
        </w:rPr>
        <w:t xml:space="preserve"> </w:t>
      </w:r>
      <w:r w:rsidRPr="003F5F1A">
        <w:rPr>
          <w:rFonts w:cstheme="minorHAnsi"/>
        </w:rPr>
        <w:t xml:space="preserve"> </w:t>
      </w:r>
      <w:r w:rsidR="00254A44">
        <w:rPr>
          <w:rFonts w:cstheme="minorHAnsi"/>
        </w:rPr>
        <w:t>In spite of this</w:t>
      </w:r>
      <w:r w:rsidRPr="003F5F1A">
        <w:rPr>
          <w:rFonts w:cstheme="minorHAnsi"/>
        </w:rPr>
        <w:t>, th</w:t>
      </w:r>
      <w:r w:rsidR="00301DEB">
        <w:rPr>
          <w:rFonts w:cstheme="minorHAnsi"/>
        </w:rPr>
        <w:t>ese</w:t>
      </w:r>
      <w:r w:rsidRPr="003F5F1A">
        <w:rPr>
          <w:rFonts w:cstheme="minorHAnsi"/>
        </w:rPr>
        <w:t xml:space="preserve"> data clearly represents that most Trusts do not split bowel preparation for all their patients, representing a significant opportunity to improve</w:t>
      </w:r>
      <w:r w:rsidR="00F925F9">
        <w:rPr>
          <w:rFonts w:cstheme="minorHAnsi"/>
        </w:rPr>
        <w:t>;</w:t>
      </w:r>
      <w:r w:rsidRPr="003F5F1A">
        <w:rPr>
          <w:rFonts w:cstheme="minorHAnsi"/>
        </w:rPr>
        <w:t xml:space="preserve"> both in terms of patient care as well as significant savings for the NHS.</w:t>
      </w:r>
      <w:r w:rsidR="00A85861">
        <w:rPr>
          <w:rFonts w:cstheme="minorHAnsi"/>
        </w:rPr>
        <w:t xml:space="preserve"> As described in the introduction to this thesis, there are several scales for bowel preparation grading (see </w:t>
      </w:r>
      <w:r w:rsidR="00A85861" w:rsidRPr="00F12989">
        <w:rPr>
          <w:rFonts w:cstheme="minorHAnsi"/>
          <w:b/>
          <w:bCs/>
        </w:rPr>
        <w:fldChar w:fldCharType="begin"/>
      </w:r>
      <w:r w:rsidR="00A85861" w:rsidRPr="00F12989">
        <w:rPr>
          <w:rFonts w:cstheme="minorHAnsi"/>
          <w:b/>
          <w:bCs/>
        </w:rPr>
        <w:instrText xml:space="preserve"> REF _Ref160285319 \h  \* MERGEFORMAT </w:instrText>
      </w:r>
      <w:r w:rsidR="00A85861" w:rsidRPr="00F12989">
        <w:rPr>
          <w:rFonts w:cstheme="minorHAnsi"/>
          <w:b/>
          <w:bCs/>
        </w:rPr>
      </w:r>
      <w:r w:rsidR="00A85861" w:rsidRPr="00F12989">
        <w:rPr>
          <w:rFonts w:cstheme="minorHAnsi"/>
          <w:b/>
          <w:bCs/>
        </w:rPr>
        <w:fldChar w:fldCharType="separate"/>
      </w:r>
      <w:r w:rsidR="006A0E8C" w:rsidRPr="006A0E8C">
        <w:rPr>
          <w:b/>
          <w:bCs/>
        </w:rPr>
        <w:t>Bowel preparation grading</w:t>
      </w:r>
      <w:r w:rsidR="00A85861" w:rsidRPr="00F12989">
        <w:rPr>
          <w:rFonts w:cstheme="minorHAnsi"/>
          <w:b/>
          <w:bCs/>
        </w:rPr>
        <w:fldChar w:fldCharType="end"/>
      </w:r>
      <w:r w:rsidR="00A85861">
        <w:rPr>
          <w:rFonts w:cstheme="minorHAnsi"/>
        </w:rPr>
        <w:t>).  The categorical scale used in this study is not as validated as segmental grading scales and is not so closely associated with important clinical outcomes such as PDR.  However, since segmental scales are not routinely used in the UK, this was an inevitable compromise.</w:t>
      </w:r>
      <w:r w:rsidRPr="003F5F1A">
        <w:rPr>
          <w:rFonts w:cstheme="minorHAnsi"/>
        </w:rPr>
        <w:t xml:space="preserve"> The actual difference in adequacy may be more pronounced than seen in this study. </w:t>
      </w:r>
      <w:r w:rsidR="00150D7C">
        <w:rPr>
          <w:rFonts w:cstheme="minorHAnsi"/>
        </w:rPr>
        <w:t xml:space="preserve"> </w:t>
      </w:r>
      <w:r w:rsidRPr="003F5F1A">
        <w:rPr>
          <w:rFonts w:cstheme="minorHAnsi"/>
        </w:rPr>
        <w:t>In view of the aforementioned limitations the design of this study is not optimal to demonstrate this difference, and the actual clinical effect of split bowel preparation may be more significant.</w:t>
      </w:r>
      <w:bookmarkEnd w:id="160"/>
    </w:p>
    <w:p w14:paraId="6E3360CB" w14:textId="73547A78" w:rsidR="007505BD" w:rsidRDefault="003F5F1A" w:rsidP="003F5F1A">
      <w:pPr>
        <w:spacing w:line="360" w:lineRule="auto"/>
        <w:jc w:val="both"/>
        <w:rPr>
          <w:rFonts w:cstheme="minorHAnsi"/>
          <w:color w:val="000000" w:themeColor="text1"/>
        </w:rPr>
      </w:pPr>
      <w:r w:rsidRPr="003F5F1A">
        <w:rPr>
          <w:rFonts w:cstheme="minorHAnsi"/>
        </w:rPr>
        <w:t xml:space="preserve">Colonoscopy is a limited resource and the demand outstrips the supply </w:t>
      </w:r>
      <w:r w:rsidRPr="003F5F1A">
        <w:rPr>
          <w:rFonts w:cstheme="minorHAnsi"/>
        </w:rPr>
        <w:fldChar w:fldCharType="begin"/>
      </w:r>
      <w:r w:rsidR="00E9739D">
        <w:rPr>
          <w:rFonts w:cstheme="minorHAnsi"/>
        </w:rPr>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Pr="003F5F1A">
        <w:rPr>
          <w:rFonts w:cstheme="minorHAnsi"/>
        </w:rPr>
        <w:fldChar w:fldCharType="separate"/>
      </w:r>
      <w:r w:rsidR="00231422">
        <w:rPr>
          <w:rFonts w:cstheme="minorHAnsi"/>
          <w:noProof/>
        </w:rPr>
        <w:t>(169)</w:t>
      </w:r>
      <w:r w:rsidRPr="003F5F1A">
        <w:rPr>
          <w:rFonts w:cstheme="minorHAnsi"/>
        </w:rPr>
        <w:fldChar w:fldCharType="end"/>
      </w:r>
      <w:r w:rsidRPr="003F5F1A">
        <w:rPr>
          <w:rFonts w:cstheme="minorHAnsi"/>
        </w:rPr>
        <w:t xml:space="preserve">.  Efficiency and productivity gains could be made readily, and at negligible additional cost, through optimising bowel cleansing protocols to reduce poor quality preparation. Timing of preparation is a significant, yet often overlooked, factor that plays a crucial role in determining adequacy of bowel preparation, with split bowel preparation consistently delivering better outcomes </w:t>
      </w:r>
      <w:r w:rsidRPr="003F5F1A">
        <w:rPr>
          <w:rFonts w:cstheme="minorHAnsi"/>
          <w:color w:val="000000" w:themeColor="text1"/>
        </w:rPr>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4LCAxNzgsIDE4NywgMTg4KTwvRGlzcGxheVRleHQ+
PHJlY29yZD48ZGF0ZXM+PHB1Yi1kYXRlcz48ZGF0ZT5KdWw8L2RhdGU+PC9wdWItZGF0ZXM+PHll
YXI+MjAxNTwveWVhcj48L2RhdGVzPjxrZXl3b3Jkcz48a2V5d29yZD5BZHVsdDwva2V5d29yZD48
a2V5d29yZD5DYXRoYXJ0aWNzPC9rZXl3b3JkPjxrZXl3b3JkPkNpdHJhdGVzPC9rZXl3b3JkPjxr
ZXl3b3JkPkNvbG9u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Pcmdhbm9tZXRhbGxpYyBDb21wb3VuZHM8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4LCAxNzgsIDE4NywgMTg4KTwvRGlzcGxheVRleHQ+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Pr="003F5F1A">
        <w:rPr>
          <w:rFonts w:cstheme="minorHAnsi"/>
          <w:color w:val="000000" w:themeColor="text1"/>
        </w:rPr>
      </w:r>
      <w:r w:rsidRPr="003F5F1A">
        <w:rPr>
          <w:rFonts w:cstheme="minorHAnsi"/>
          <w:color w:val="000000" w:themeColor="text1"/>
        </w:rPr>
        <w:fldChar w:fldCharType="separate"/>
      </w:r>
      <w:r w:rsidR="00231422">
        <w:rPr>
          <w:rFonts w:cstheme="minorHAnsi"/>
          <w:noProof/>
          <w:color w:val="000000" w:themeColor="text1"/>
        </w:rPr>
        <w:t>(88, 178, 187, 188)</w:t>
      </w:r>
      <w:r w:rsidRPr="003F5F1A">
        <w:rPr>
          <w:rFonts w:cstheme="minorHAnsi"/>
          <w:color w:val="000000" w:themeColor="text1"/>
        </w:rPr>
        <w:fldChar w:fldCharType="end"/>
      </w:r>
      <w:r w:rsidRPr="003F5F1A">
        <w:rPr>
          <w:rFonts w:cstheme="minorHAnsi"/>
          <w:color w:val="000000" w:themeColor="text1"/>
        </w:rPr>
        <w:t xml:space="preserve">. Recent ESGE guidelines recommended that all colonoscopic procedures should be undertaken using split bowel preparation </w:t>
      </w:r>
      <w:r w:rsidRPr="003F5F1A">
        <w:rPr>
          <w:rFonts w:cstheme="minorHAnsi"/>
          <w:color w:val="000000" w:themeColor="text1"/>
        </w:rPr>
        <w:fldChar w:fldCharType="begin"/>
      </w:r>
      <w:r w:rsidR="00E9739D">
        <w:rPr>
          <w:rFonts w:cstheme="minorHAnsi"/>
          <w:color w:val="000000" w:themeColor="text1"/>
        </w:rPr>
        <w:instrText xml:space="preserve"> ADDIN EN.CITE &lt;EndNote&gt;&lt;Cite&gt;&lt;Author&gt;Hassan&lt;/Author&gt;&lt;Year&gt;2019&lt;/Year&gt;&lt;RecNum&gt;0&lt;/RecNum&gt;&lt;IDText&gt;Bowel preparation for colonoscopy: European Society of Gastrointestinal Endoscopy (ESGE) Guideline - Update 2019&lt;/IDText&gt;&lt;DisplayText&gt;(35)&lt;/DisplayText&gt;&lt;record&gt;&lt;dates&gt;&lt;pub-dates&gt;&lt;date&gt;08&lt;/date&gt;&lt;/pub-dates&gt;&lt;year&gt;2019&lt;/year&gt;&lt;/dates&gt;&lt;keywords&gt;&lt;keyword&gt;Administration, Oral&lt;/keyword&gt;&lt;keyword&gt;Antifoaming Agents&lt;/keyword&gt;&lt;keyword&gt;Cathartics&lt;/keyword&gt;&lt;keyword&gt;Colonoscopy&lt;/keyword&gt;&lt;keyword&gt;Dietary Fiber&lt;/keyword&gt;&lt;keyword&gt;Humans&lt;/keyword&gt;&lt;keyword&gt;Patient Education as Topic&lt;/keyword&gt;&lt;keyword&gt;Simethicone&lt;/keyword&gt;&lt;/keywords&gt;&lt;urls&gt;&lt;related-urls&gt;&lt;url&gt;https://www.ncbi.nlm.nih.gov/pubmed/31295746&lt;/url&gt;&lt;/related-urls&gt;&lt;/urls&gt;&lt;isbn&gt;1438-8812&lt;/isbn&gt;&lt;titles&gt;&lt;title&gt;Bowel preparation for colonoscopy: European Society of Gastrointestinal Endoscopy (ESGE) Guideline - Update 2019&lt;/title&gt;&lt;secondary-title&gt;Endoscopy&lt;/secondary-title&gt;&lt;/titles&gt;&lt;pages&gt;775-794&lt;/pages&gt;&lt;number&gt;8&lt;/number&gt;&lt;contributors&gt;&lt;authors&gt;&lt;author&gt;Hassan, C.&lt;/author&gt;&lt;author&gt;East, J.&lt;/author&gt;&lt;author&gt;Radaelli, F.&lt;/author&gt;&lt;author&gt;Spada, C.&lt;/author&gt;&lt;author&gt;Benamouzig, R.&lt;/author&gt;&lt;author&gt;Bisschops, R.&lt;/author&gt;&lt;author&gt;Bretthauer, M.&lt;/author&gt;&lt;author&gt;Dekker, E.&lt;/author&gt;&lt;author&gt;Dinis-Ribeiro, M.&lt;/author&gt;&lt;author&gt;Ferlitsch, M.&lt;/author&gt;&lt;author&gt;Fuccio, L.&lt;/author&gt;&lt;author&gt;Awadie, H.&lt;/author&gt;&lt;author&gt;Gralnek, I.&lt;/author&gt;&lt;author&gt;Jover, R.&lt;/author&gt;&lt;author&gt;Kaminski, M. F.&lt;/author&gt;&lt;author&gt;Pellisé, M.&lt;/author&gt;&lt;author&gt;Triantafyllou, K.&lt;/author&gt;&lt;author&gt;Vanella, G.&lt;/author&gt;&lt;author&gt;Mangas-Sanjuan, C.&lt;/author&gt;&lt;author&gt;Frazzoni, L.&lt;/author&gt;&lt;author&gt;Van Hooft, J. E.&lt;/author&gt;&lt;author&gt;Dumonceau, J. M.&lt;/author&gt;&lt;/authors&gt;&lt;/contributors&gt;&lt;edition&gt;2019/07/11&lt;/edition&gt;&lt;language&gt;eng&lt;/language&gt;&lt;added-date format="utc"&gt;1598444790&lt;/added-date&gt;&lt;ref-type name="Journal Article"&gt;17&lt;/ref-type&gt;&lt;rec-number&gt;130&lt;/rec-number&gt;&lt;last-updated-date format="utc"&gt;1598444790&lt;/last-updated-date&gt;&lt;accession-num&gt;31295746&lt;/accession-num&gt;&lt;electronic-resource-num&gt;10.1055/a-0959-0505&lt;/electronic-resource-num&gt;&lt;volume&gt;51&lt;/volume&gt;&lt;/record&gt;&lt;/Cite&gt;&lt;/EndNote&gt;</w:instrText>
      </w:r>
      <w:r w:rsidRPr="003F5F1A">
        <w:rPr>
          <w:rFonts w:cstheme="minorHAnsi"/>
          <w:color w:val="000000" w:themeColor="text1"/>
        </w:rPr>
        <w:fldChar w:fldCharType="separate"/>
      </w:r>
      <w:r w:rsidR="00231422">
        <w:rPr>
          <w:rFonts w:cstheme="minorHAnsi"/>
          <w:noProof/>
          <w:color w:val="000000" w:themeColor="text1"/>
        </w:rPr>
        <w:t>(35)</w:t>
      </w:r>
      <w:r w:rsidRPr="003F5F1A">
        <w:rPr>
          <w:rFonts w:cstheme="minorHAnsi"/>
          <w:color w:val="000000" w:themeColor="text1"/>
        </w:rPr>
        <w:fldChar w:fldCharType="end"/>
      </w:r>
      <w:r w:rsidRPr="003F5F1A">
        <w:rPr>
          <w:rFonts w:cstheme="minorHAnsi"/>
          <w:color w:val="000000" w:themeColor="text1"/>
        </w:rPr>
        <w:t xml:space="preserve">. </w:t>
      </w:r>
      <w:r w:rsidR="0064318E">
        <w:rPr>
          <w:rFonts w:cstheme="minorHAnsi"/>
          <w:color w:val="000000" w:themeColor="text1"/>
        </w:rPr>
        <w:t xml:space="preserve">There are several possible explanation for this inertia recommend split bowel preparation for all procedures. Decision makers at Trusts may be unwilling to make a change that would require patients to wake early in the morning to start bowel preparation, with concerns regarding sleep disturbance and incontinence. Studies discussed above by Radaelli and Unger indicate that </w:t>
      </w:r>
      <w:r w:rsidR="0022470A">
        <w:rPr>
          <w:rFonts w:cstheme="minorHAnsi"/>
          <w:color w:val="000000" w:themeColor="text1"/>
        </w:rPr>
        <w:t>the evidence does not agree with this assumption</w:t>
      </w:r>
      <w:r w:rsidR="0064318E">
        <w:rPr>
          <w:rFonts w:cstheme="minorHAnsi"/>
          <w:color w:val="000000" w:themeColor="text1"/>
        </w:rPr>
        <w:fldChar w:fldCharType="begin">
          <w:fldData xml:space="preserve">PEVuZE5vdGU+PENpdGU+PEF1dGhvcj5VbmdlcjwvQXV0aG9yPjxZZWFyPjIwMTA8L1llYXI+PFJl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</w:fldData>
        </w:fldChar>
      </w:r>
      <w:r w:rsidR="00E9739D">
        <w:rPr>
          <w:rFonts w:cstheme="minorHAnsi"/>
          <w:color w:val="000000" w:themeColor="text1"/>
        </w:rPr>
        <w:instrText xml:space="preserve"> ADDIN EN.CITE </w:instrText>
      </w:r>
      <w:r w:rsidR="00E9739D">
        <w:rPr>
          <w:rFonts w:cstheme="minorHAnsi"/>
          <w:color w:val="000000" w:themeColor="text1"/>
        </w:rPr>
        <w:fldChar w:fldCharType="begin">
          <w:fldData xml:space="preserve">PEVuZE5vdGU+PENpdGU+PEF1dGhvcj5VbmdlcjwvQXV0aG9yPjxZZWFyPjIwMTA8L1llYXI+PFJl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</w:fldData>
        </w:fldChar>
      </w:r>
      <w:r w:rsidR="00E9739D">
        <w:rPr>
          <w:rFonts w:cstheme="minorHAnsi"/>
          <w:color w:val="000000" w:themeColor="text1"/>
        </w:rPr>
        <w:instrText xml:space="preserve"> ADDIN EN.CITE.DATA </w:instrText>
      </w:r>
      <w:r w:rsidR="00E9739D">
        <w:rPr>
          <w:rFonts w:cstheme="minorHAnsi"/>
          <w:color w:val="000000" w:themeColor="text1"/>
        </w:rPr>
      </w:r>
      <w:r w:rsidR="00E9739D">
        <w:rPr>
          <w:rFonts w:cstheme="minorHAnsi"/>
          <w:color w:val="000000" w:themeColor="text1"/>
        </w:rPr>
        <w:fldChar w:fldCharType="end"/>
      </w:r>
      <w:r w:rsidR="0064318E">
        <w:rPr>
          <w:rFonts w:cstheme="minorHAnsi"/>
          <w:color w:val="000000" w:themeColor="text1"/>
        </w:rPr>
      </w:r>
      <w:r w:rsidR="0064318E">
        <w:rPr>
          <w:rFonts w:cstheme="minorHAnsi"/>
          <w:color w:val="000000" w:themeColor="text1"/>
        </w:rPr>
        <w:fldChar w:fldCharType="separate"/>
      </w:r>
      <w:r w:rsidR="00231422">
        <w:rPr>
          <w:rFonts w:cstheme="minorHAnsi"/>
          <w:noProof/>
          <w:color w:val="000000" w:themeColor="text1"/>
        </w:rPr>
        <w:t>(182, 183)</w:t>
      </w:r>
      <w:r w:rsidR="0064318E">
        <w:rPr>
          <w:rFonts w:cstheme="minorHAnsi"/>
          <w:color w:val="000000" w:themeColor="text1"/>
        </w:rPr>
        <w:fldChar w:fldCharType="end"/>
      </w:r>
      <w:r w:rsidR="0064318E">
        <w:rPr>
          <w:rFonts w:cstheme="minorHAnsi"/>
          <w:color w:val="000000" w:themeColor="text1"/>
        </w:rPr>
        <w:t>.</w:t>
      </w:r>
      <w:r w:rsidR="0022470A">
        <w:rPr>
          <w:rFonts w:cstheme="minorHAnsi"/>
          <w:color w:val="000000" w:themeColor="text1"/>
        </w:rPr>
        <w:t xml:space="preserve"> The standard licensed written instructions for Moviprep © also did not include split timing of bowel preparation for morning procedures. Trusts using the instructions</w:t>
      </w:r>
      <w:r w:rsidR="00E80447">
        <w:rPr>
          <w:rFonts w:cstheme="minorHAnsi"/>
          <w:color w:val="000000" w:themeColor="text1"/>
        </w:rPr>
        <w:t xml:space="preserve"> </w:t>
      </w:r>
      <w:r w:rsidR="00E80447">
        <w:rPr>
          <w:rFonts w:cstheme="minorHAnsi"/>
          <w:color w:val="000000" w:themeColor="text1"/>
        </w:rPr>
        <w:lastRenderedPageBreak/>
        <w:t>provided by the manufacturer</w:t>
      </w:r>
      <w:r w:rsidR="0022470A">
        <w:rPr>
          <w:rFonts w:cstheme="minorHAnsi"/>
          <w:color w:val="000000" w:themeColor="text1"/>
        </w:rPr>
        <w:t xml:space="preserve"> would not have an option to recommend morning split timing. Recently, the company that produces Moviprep © has given Trusts the option to choose the timing of preparation in the pre</w:t>
      </w:r>
      <w:r w:rsidR="00E80447">
        <w:rPr>
          <w:rFonts w:cstheme="minorHAnsi"/>
          <w:color w:val="000000" w:themeColor="text1"/>
        </w:rPr>
        <w:t>-</w:t>
      </w:r>
      <w:r w:rsidR="0022470A">
        <w:rPr>
          <w:rFonts w:cstheme="minorHAnsi"/>
          <w:color w:val="000000" w:themeColor="text1"/>
        </w:rPr>
        <w:t xml:space="preserve">printed instructions. This gives the opportunity to use standardised instructions that also recommend split timing for morning procedures. </w:t>
      </w:r>
      <w:r w:rsidRPr="003F5F1A">
        <w:rPr>
          <w:rFonts w:cstheme="minorHAnsi"/>
          <w:color w:val="000000" w:themeColor="text1"/>
        </w:rPr>
        <w:t>This single change in practice could lead to a universal</w:t>
      </w:r>
      <w:r w:rsidRPr="003F5F1A">
        <w:rPr>
          <w:rFonts w:cstheme="minorHAnsi"/>
        </w:rPr>
        <w:t xml:space="preserve"> improvement in bowel preparation quality. Although not all colonoscopy examinations that are judged to be inadequately prepared will be repeated, extrapolation of th</w:t>
      </w:r>
      <w:r w:rsidR="00B431D7">
        <w:rPr>
          <w:rFonts w:cstheme="minorHAnsi"/>
        </w:rPr>
        <w:t>e</w:t>
      </w:r>
      <w:r w:rsidRPr="003F5F1A">
        <w:rPr>
          <w:rFonts w:cstheme="minorHAnsi"/>
        </w:rPr>
        <w:t>s</w:t>
      </w:r>
      <w:r w:rsidR="00B431D7">
        <w:rPr>
          <w:rFonts w:cstheme="minorHAnsi"/>
        </w:rPr>
        <w:t>e</w:t>
      </w:r>
      <w:r w:rsidRPr="003F5F1A">
        <w:rPr>
          <w:rFonts w:cstheme="minorHAnsi"/>
        </w:rPr>
        <w:t xml:space="preserve"> data could lead to, not only significant quality improvements to be gained, but very considerable cost savings to be made. This is particularly important as endoscopy units plan to restore services during and following the COVID 19 pandemic </w:t>
      </w:r>
      <w:r w:rsidRPr="003F5F1A">
        <w:rPr>
          <w:rFonts w:cstheme="minorHAnsi"/>
        </w:rPr>
        <w:fldChar w:fldCharType="begin"/>
      </w:r>
      <w:r w:rsidR="00E9739D">
        <w:rPr>
          <w:rFonts w:cstheme="minorHAnsi"/>
        </w:rPr>
        <w:instrText xml:space="preserve"> ADDIN EN.CITE &lt;EndNote&gt;&lt;Cite&gt;&lt;Author&gt;Rutter&lt;/Author&gt;&lt;Year&gt;2020&lt;/Year&gt;&lt;RecNum&gt;0&lt;/RecNum&gt;&lt;IDText&gt;Impact of the COVID-19 pandemic on UK endoscopic activity and cancer detection: a National Endoscopy Database Analysis&lt;/IDText&gt;&lt;DisplayText&gt;(189)&lt;/DisplayText&gt;&lt;record&gt;&lt;dates&gt;&lt;pub-dates&gt;&lt;date&gt;Jul&lt;/date&gt;&lt;/pub-dates&gt;&lt;year&gt;2020&lt;/year&gt;&lt;/dates&gt;&lt;keywords&gt;&lt;keyword&gt;gastrointesinal endoscopy&lt;/keyword&gt;&lt;keyword&gt;gastrointestinal cancer&lt;/keyword&gt;&lt;keyword&gt;health service research&lt;/keyword&gt;&lt;/keywords&gt;&lt;urls&gt;&lt;related-urls&gt;&lt;url&gt;https://www.ncbi.nlm.nih.gov/pubmed/32690602&lt;/url&gt;&lt;/related-urls&gt;&lt;/urls&gt;&lt;isbn&gt;1468-3288&lt;/isbn&gt;&lt;custom2&gt;PMC7385747&lt;/custom2&gt;&lt;titles&gt;&lt;title&gt;Impact of the COVID-19 pandemic on UK endoscopic activity and cancer detection: a National Endoscopy Database Analysis&lt;/title&gt;&lt;secondary-title&gt;Gut&lt;/secondary-title&gt;&lt;/titles&gt;&lt;contributors&gt;&lt;authors&gt;&lt;author&gt;Rutter, M. D.&lt;/author&gt;&lt;author&gt;Brookes, M.&lt;/author&gt;&lt;author&gt;Lee, T. J.&lt;/author&gt;&lt;author&gt;Rogers, P.&lt;/author&gt;&lt;author&gt;Sharp, L.&lt;/author&gt;&lt;/authors&gt;&lt;/contributors&gt;&lt;edition&gt;2020/07/20&lt;/edition&gt;&lt;language&gt;eng&lt;/language&gt;&lt;added-date format="utc"&gt;1599727809&lt;/added-date&gt;&lt;ref-type name="Journal Article"&gt;17&lt;/ref-type&gt;&lt;rec-number&gt;131&lt;/rec-number&gt;&lt;last-updated-date format="utc"&gt;1599727809&lt;/last-updated-date&gt;&lt;accession-num&gt;32690602&lt;/accession-num&gt;&lt;electronic-resource-num&gt;10.1136/gutjnl-2020-322179&lt;/electronic-resource-num&gt;&lt;/record&gt;&lt;/Cite&gt;&lt;/EndNote&gt;</w:instrText>
      </w:r>
      <w:r w:rsidRPr="003F5F1A">
        <w:rPr>
          <w:rFonts w:cstheme="minorHAnsi"/>
        </w:rPr>
        <w:fldChar w:fldCharType="separate"/>
      </w:r>
      <w:r w:rsidR="00231422">
        <w:rPr>
          <w:rFonts w:cstheme="minorHAnsi"/>
          <w:noProof/>
        </w:rPr>
        <w:t>(189)</w:t>
      </w:r>
      <w:r w:rsidRPr="003F5F1A">
        <w:rPr>
          <w:rFonts w:cstheme="minorHAnsi"/>
        </w:rPr>
        <w:fldChar w:fldCharType="end"/>
      </w:r>
      <w:r w:rsidRPr="003F5F1A">
        <w:rPr>
          <w:rFonts w:cstheme="minorHAnsi"/>
        </w:rPr>
        <w:t xml:space="preserve">.  </w:t>
      </w:r>
      <w:r w:rsidRPr="003F5F1A">
        <w:rPr>
          <w:rFonts w:cstheme="minorHAnsi"/>
          <w:color w:val="000000" w:themeColor="text1"/>
        </w:rPr>
        <w:t>Since most Trusts did not split bowel preparation for all procedures, this presents a significant opportunity for widespread improvement in practice.</w:t>
      </w:r>
    </w:p>
    <w:p w14:paraId="7C32A782" w14:textId="77777777" w:rsidR="007505BD" w:rsidRDefault="007505BD" w:rsidP="003F5F1A">
      <w:pPr>
        <w:spacing w:line="360" w:lineRule="auto"/>
        <w:jc w:val="both"/>
        <w:rPr>
          <w:rFonts w:cstheme="minorHAnsi"/>
          <w:color w:val="000000" w:themeColor="text1"/>
        </w:rPr>
      </w:pPr>
    </w:p>
    <w:p w14:paraId="0E19D4AA" w14:textId="77777777" w:rsidR="007505BD" w:rsidRPr="006C6BC3" w:rsidRDefault="007505BD" w:rsidP="003F5F1A">
      <w:pPr>
        <w:spacing w:line="360" w:lineRule="auto"/>
        <w:jc w:val="both"/>
        <w:rPr>
          <w:rFonts w:cstheme="minorHAnsi"/>
          <w:i/>
          <w:iCs/>
        </w:rPr>
      </w:pPr>
      <w:r w:rsidRPr="006C6BC3">
        <w:rPr>
          <w:rFonts w:cstheme="minorHAnsi"/>
          <w:i/>
          <w:iCs/>
        </w:rPr>
        <w:t>Publication arising from research</w:t>
      </w:r>
    </w:p>
    <w:p w14:paraId="2FADB505" w14:textId="0F09F525" w:rsidR="003F5F1A" w:rsidRPr="003F5F1A" w:rsidRDefault="007505BD" w:rsidP="009E00EE">
      <w:pPr>
        <w:spacing w:line="360" w:lineRule="auto"/>
        <w:jc w:val="both"/>
        <w:rPr>
          <w:rFonts w:cstheme="minorHAnsi"/>
        </w:rPr>
      </w:pPr>
      <w:r>
        <w:t>Archer T</w:t>
      </w:r>
      <w:r w:rsidR="009E00EE">
        <w:t>, Shirazi-Nejad AR, Al-Rifaie A, Corfe BM, Riley SA, Thoufeeq M.</w:t>
      </w:r>
      <w:r>
        <w:t xml:space="preserve"> Is it time we split bowel preparation for all colonoscopies? Outcomes from a national survey of bowel preparation practice in the UK. BMJ Open Gastro 2021;8:e000736. doi:10.1136/ bmjgast-2021-000736</w:t>
      </w:r>
    </w:p>
    <w:bookmarkEnd w:id="155"/>
    <w:p w14:paraId="28F77E2C" w14:textId="2F534055" w:rsidR="008405CB" w:rsidRPr="00160DD1" w:rsidRDefault="008405CB" w:rsidP="008405CB">
      <w:pPr>
        <w:spacing w:line="360" w:lineRule="auto"/>
        <w:jc w:val="both"/>
        <w:rPr>
          <w:rFonts w:ascii="Arial" w:hAnsi="Arial" w:cs="Arial"/>
        </w:rPr>
      </w:pPr>
      <w:r w:rsidRPr="00160DD1">
        <w:rPr>
          <w:rFonts w:ascii="Arial" w:hAnsi="Arial" w:cs="Arial"/>
          <w:b/>
          <w:caps/>
        </w:rPr>
        <w:br w:type="page"/>
      </w:r>
    </w:p>
    <w:p w14:paraId="4749CB9D" w14:textId="536870B4" w:rsidR="00E94799" w:rsidRDefault="00A278A8" w:rsidP="006E468C">
      <w:pPr>
        <w:pStyle w:val="Heading1"/>
        <w:spacing w:line="360" w:lineRule="auto"/>
        <w:jc w:val="both"/>
        <w:rPr>
          <w:shd w:val="clear" w:color="auto" w:fill="FFFFFF"/>
        </w:rPr>
      </w:pPr>
      <w:bookmarkStart w:id="161" w:name="_Ref80889794"/>
      <w:bookmarkStart w:id="162" w:name="_Toc167893082"/>
      <w:r w:rsidRPr="00636036">
        <w:rPr>
          <w:shd w:val="clear" w:color="auto" w:fill="FFFFFF"/>
        </w:rPr>
        <w:lastRenderedPageBreak/>
        <w:t xml:space="preserve">Chapter </w:t>
      </w:r>
      <w:r w:rsidR="00013F1C">
        <w:rPr>
          <w:shd w:val="clear" w:color="auto" w:fill="FFFFFF"/>
        </w:rPr>
        <w:t>4</w:t>
      </w:r>
      <w:r w:rsidRPr="00636036">
        <w:rPr>
          <w:shd w:val="clear" w:color="auto" w:fill="FFFFFF"/>
        </w:rPr>
        <w:t>:</w:t>
      </w:r>
      <w:r w:rsidR="00A17165">
        <w:rPr>
          <w:shd w:val="clear" w:color="auto" w:fill="FFFFFF"/>
        </w:rPr>
        <w:t xml:space="preserve"> </w:t>
      </w:r>
      <w:r w:rsidR="00E94799" w:rsidRPr="00636036">
        <w:rPr>
          <w:shd w:val="clear" w:color="auto" w:fill="FFFFFF"/>
        </w:rPr>
        <w:t xml:space="preserve">Can an </w:t>
      </w:r>
      <w:r w:rsidR="00013F1C">
        <w:rPr>
          <w:shd w:val="clear" w:color="auto" w:fill="FFFFFF"/>
        </w:rPr>
        <w:t>E</w:t>
      </w:r>
      <w:r w:rsidR="00E94799" w:rsidRPr="00636036">
        <w:rPr>
          <w:shd w:val="clear" w:color="auto" w:fill="FFFFFF"/>
        </w:rPr>
        <w:t xml:space="preserve">ducational video improve the adequacy of </w:t>
      </w:r>
      <w:r w:rsidR="00013F1C">
        <w:rPr>
          <w:shd w:val="clear" w:color="auto" w:fill="FFFFFF"/>
        </w:rPr>
        <w:t>BO</w:t>
      </w:r>
      <w:r w:rsidR="00E94799" w:rsidRPr="00636036">
        <w:rPr>
          <w:shd w:val="clear" w:color="auto" w:fill="FFFFFF"/>
        </w:rPr>
        <w:t xml:space="preserve">wel </w:t>
      </w:r>
      <w:r w:rsidR="00013F1C">
        <w:rPr>
          <w:shd w:val="clear" w:color="auto" w:fill="FFFFFF"/>
        </w:rPr>
        <w:t>P</w:t>
      </w:r>
      <w:r w:rsidR="00E94799" w:rsidRPr="00636036">
        <w:rPr>
          <w:shd w:val="clear" w:color="auto" w:fill="FFFFFF"/>
        </w:rPr>
        <w:t>reparation for patients undergoing their first colonoscopy?</w:t>
      </w:r>
      <w:r w:rsidR="00013F1C">
        <w:rPr>
          <w:shd w:val="clear" w:color="auto" w:fill="FFFFFF"/>
        </w:rPr>
        <w:t xml:space="preserve"> The EBOPs study</w:t>
      </w:r>
      <w:bookmarkEnd w:id="161"/>
      <w:bookmarkEnd w:id="162"/>
    </w:p>
    <w:p w14:paraId="48E069D9" w14:textId="200E95A2" w:rsidR="00443960" w:rsidRDefault="00443960" w:rsidP="00443960">
      <w:pPr>
        <w:pStyle w:val="Heading2"/>
      </w:pPr>
      <w:bookmarkStart w:id="163" w:name="_Toc167893083"/>
      <w:r>
        <w:t>Abstract</w:t>
      </w:r>
      <w:bookmarkEnd w:id="163"/>
    </w:p>
    <w:p w14:paraId="18FC3C01" w14:textId="67D09B3D" w:rsidR="00D06947" w:rsidRPr="00B62636" w:rsidRDefault="00D06947" w:rsidP="00443960">
      <w:pPr>
        <w:pStyle w:val="Heading3"/>
      </w:pPr>
      <w:bookmarkStart w:id="164" w:name="_Toc167893084"/>
      <w:r w:rsidRPr="00B62636">
        <w:t>Objective</w:t>
      </w:r>
      <w:bookmarkEnd w:id="164"/>
    </w:p>
    <w:p w14:paraId="75057101" w14:textId="1EAAB88A" w:rsidR="00D06947" w:rsidRPr="00443960" w:rsidRDefault="00D06947" w:rsidP="00443960">
      <w:pPr>
        <w:spacing w:line="360" w:lineRule="auto"/>
        <w:jc w:val="both"/>
        <w:rPr>
          <w:rFonts w:cstheme="minorHAnsi"/>
          <w:color w:val="000000"/>
        </w:rPr>
      </w:pPr>
      <w:r>
        <w:rPr>
          <w:rFonts w:cstheme="minorHAnsi"/>
          <w:color w:val="000000"/>
        </w:rPr>
        <w:t xml:space="preserve">To assess the effect of an educational video on bowel preparation for patients from a UK population attending for their first colonoscopy. </w:t>
      </w:r>
    </w:p>
    <w:p w14:paraId="6CCD185D" w14:textId="77777777" w:rsidR="00D06947" w:rsidRPr="00B62636" w:rsidRDefault="00D06947" w:rsidP="00443960">
      <w:pPr>
        <w:pStyle w:val="Heading3"/>
      </w:pPr>
      <w:bookmarkStart w:id="165" w:name="_Toc167893085"/>
      <w:r w:rsidRPr="00B62636">
        <w:t>Design</w:t>
      </w:r>
      <w:bookmarkEnd w:id="165"/>
      <w:r w:rsidRPr="00B62636">
        <w:t xml:space="preserve"> </w:t>
      </w:r>
    </w:p>
    <w:p w14:paraId="325AF07D" w14:textId="0C0E4B29" w:rsidR="00D06947" w:rsidRPr="00443960" w:rsidRDefault="00D06947" w:rsidP="00443960">
      <w:pPr>
        <w:spacing w:line="360" w:lineRule="auto"/>
        <w:jc w:val="both"/>
        <w:rPr>
          <w:rFonts w:cstheme="minorHAnsi"/>
          <w:color w:val="000000"/>
        </w:rPr>
      </w:pPr>
      <w:r>
        <w:rPr>
          <w:rFonts w:cstheme="minorHAnsi"/>
          <w:color w:val="000000"/>
        </w:rPr>
        <w:t>An endoscopist</w:t>
      </w:r>
      <w:r w:rsidR="0033604E">
        <w:rPr>
          <w:rFonts w:cstheme="minorHAnsi"/>
          <w:color w:val="000000"/>
        </w:rPr>
        <w:t>-</w:t>
      </w:r>
      <w:r>
        <w:rPr>
          <w:rFonts w:cstheme="minorHAnsi"/>
          <w:color w:val="000000"/>
        </w:rPr>
        <w:t xml:space="preserve">blinded, multicentre trial with 1:1 allocation. Patients referred for their first colonoscopy were recruited between February 2019 to December 2019.  All participants were prescribed Moviprep© and received standard written bowel preparation instructions, with the intervention group also receiving a bespoke educational video. Adequacy of bowel preparation was defined as a BBPS of </w:t>
      </w:r>
      <w:r w:rsidRPr="00B62636">
        <w:rPr>
          <w:rFonts w:cstheme="minorHAnsi"/>
          <w:color w:val="202124"/>
          <w:shd w:val="clear" w:color="auto" w:fill="FFFFFF"/>
        </w:rPr>
        <w:t>≥2</w:t>
      </w:r>
      <w:r>
        <w:rPr>
          <w:rFonts w:cstheme="minorHAnsi"/>
          <w:color w:val="000000"/>
        </w:rPr>
        <w:t xml:space="preserve"> in each segment of the bowel. PDR w</w:t>
      </w:r>
      <w:r w:rsidR="003F5F1A">
        <w:rPr>
          <w:rFonts w:cstheme="minorHAnsi"/>
          <w:color w:val="000000"/>
        </w:rPr>
        <w:t>as</w:t>
      </w:r>
      <w:r>
        <w:rPr>
          <w:rFonts w:cstheme="minorHAnsi"/>
          <w:color w:val="000000"/>
        </w:rPr>
        <w:t xml:space="preserve"> also compared. Fisher’s chi</w:t>
      </w:r>
      <w:r w:rsidR="00DF34B2">
        <w:rPr>
          <w:rFonts w:cstheme="minorHAnsi"/>
          <w:color w:val="000000"/>
        </w:rPr>
        <w:t>-</w:t>
      </w:r>
      <w:r>
        <w:rPr>
          <w:rFonts w:cstheme="minorHAnsi"/>
          <w:color w:val="000000"/>
        </w:rPr>
        <w:t xml:space="preserve">squared test was utilised to compare the groups with a p &lt; .05 </w:t>
      </w:r>
      <w:r w:rsidR="00C92547">
        <w:rPr>
          <w:rFonts w:cstheme="minorHAnsi"/>
          <w:color w:val="000000"/>
        </w:rPr>
        <w:t>used as</w:t>
      </w:r>
      <w:r>
        <w:rPr>
          <w:rFonts w:cstheme="minorHAnsi"/>
          <w:color w:val="000000"/>
        </w:rPr>
        <w:t xml:space="preserve"> the threshold for significance. </w:t>
      </w:r>
    </w:p>
    <w:p w14:paraId="65C8ABB2" w14:textId="77777777" w:rsidR="00D06947" w:rsidRPr="00B62636" w:rsidRDefault="00D06947" w:rsidP="00443960">
      <w:pPr>
        <w:pStyle w:val="Heading3"/>
      </w:pPr>
      <w:bookmarkStart w:id="166" w:name="_Toc167893086"/>
      <w:r w:rsidRPr="00B62636">
        <w:t>Results</w:t>
      </w:r>
      <w:bookmarkEnd w:id="166"/>
    </w:p>
    <w:p w14:paraId="010C9F69" w14:textId="0622E988" w:rsidR="00D06947" w:rsidRPr="00443960" w:rsidRDefault="00D06947" w:rsidP="00443960">
      <w:pPr>
        <w:spacing w:line="360" w:lineRule="auto"/>
        <w:jc w:val="both"/>
      </w:pPr>
      <w:r>
        <w:t>509 participants completed the trial from six centres; 251 were randomised to the intervention group.</w:t>
      </w:r>
      <w:r w:rsidR="00C92547">
        <w:t xml:space="preserve"> 266 (</w:t>
      </w:r>
      <w:r w:rsidR="002C3150">
        <w:t>52.3%) were female, with a mean age of 57 years.</w:t>
      </w:r>
      <w:r>
        <w:t xml:space="preserve"> The primary endpoint was met with an adequacy rate of 216/251 (86.1%) in the intervention group, compared with 205/259 (79.1%) in the control group (OR 1.626, 95% CI 1.017 to 2.614</w:t>
      </w:r>
      <w:r w:rsidR="003F5F1A">
        <w:t xml:space="preserve">, p </w:t>
      </w:r>
      <w:r w:rsidR="005D1898">
        <w:t>=</w:t>
      </w:r>
      <w:r w:rsidR="003F5F1A">
        <w:t xml:space="preserve"> .0</w:t>
      </w:r>
      <w:r w:rsidR="005D1898">
        <w:t>47</w:t>
      </w:r>
      <w:r>
        <w:t xml:space="preserve">).  The PDR was significantly higher in the intervention group (39% vs 30%, OR 1.51, </w:t>
      </w:r>
      <w:r w:rsidRPr="00C031F7">
        <w:t xml:space="preserve">95% CI </w:t>
      </w:r>
      <w:r>
        <w:t>1</w:t>
      </w:r>
      <w:r w:rsidRPr="00C031F7">
        <w:t>.</w:t>
      </w:r>
      <w:r>
        <w:t>04</w:t>
      </w:r>
      <w:r w:rsidRPr="00C031F7">
        <w:t xml:space="preserve"> to </w:t>
      </w:r>
      <w:r>
        <w:t>2.19, p</w:t>
      </w:r>
      <w:r w:rsidRPr="00C031F7">
        <w:t xml:space="preserve"> </w:t>
      </w:r>
      <w:r w:rsidR="005D1898">
        <w:t xml:space="preserve">= </w:t>
      </w:r>
      <w:r w:rsidRPr="00C031F7">
        <w:t>.0</w:t>
      </w:r>
      <w:r w:rsidR="005D1898">
        <w:t>32</w:t>
      </w:r>
      <w:r w:rsidRPr="00C031F7">
        <w:t>)</w:t>
      </w:r>
      <w:r>
        <w:t>.</w:t>
      </w:r>
    </w:p>
    <w:p w14:paraId="5C4C40B5" w14:textId="77777777" w:rsidR="00D06947" w:rsidRPr="00B62636" w:rsidRDefault="00D06947" w:rsidP="00443960">
      <w:pPr>
        <w:pStyle w:val="Heading3"/>
        <w:rPr>
          <w:u w:val="single"/>
        </w:rPr>
      </w:pPr>
      <w:bookmarkStart w:id="167" w:name="_Toc167893087"/>
      <w:r w:rsidRPr="00B62636">
        <w:t>Conclusion</w:t>
      </w:r>
      <w:bookmarkEnd w:id="167"/>
    </w:p>
    <w:p w14:paraId="745B371E" w14:textId="6F04C7FC" w:rsidR="00D06947" w:rsidRDefault="00D06947" w:rsidP="00443960">
      <w:pPr>
        <w:spacing w:line="360" w:lineRule="auto"/>
        <w:jc w:val="both"/>
        <w:rPr>
          <w:u w:val="single"/>
        </w:rPr>
      </w:pPr>
      <w:r>
        <w:rPr>
          <w:rFonts w:cstheme="minorHAnsi"/>
        </w:rPr>
        <w:t>An educational video leads to improved bowel preparation for patients attending for their first colonoscopy and this is associated with a greater detection of polyps. Widespread adoption of an educational video incurs minimal investment, but would reduce the number of inadequate procedures, missed pathology and the cost that both these incur.</w:t>
      </w:r>
    </w:p>
    <w:p w14:paraId="6A5E7D9F" w14:textId="77777777" w:rsidR="00D06947" w:rsidRDefault="00D06947" w:rsidP="00D06947">
      <w:pPr>
        <w:jc w:val="both"/>
        <w:rPr>
          <w:rFonts w:cstheme="minorHAnsi"/>
          <w:b/>
          <w:bCs/>
          <w:color w:val="000000"/>
        </w:rPr>
      </w:pPr>
    </w:p>
    <w:p w14:paraId="15BE8544" w14:textId="77777777" w:rsidR="00D06947" w:rsidRPr="00417C7E" w:rsidRDefault="00D06947" w:rsidP="00443960">
      <w:pPr>
        <w:pStyle w:val="Heading2"/>
      </w:pPr>
      <w:bookmarkStart w:id="168" w:name="_Toc167893088"/>
      <w:r w:rsidRPr="00417C7E">
        <w:lastRenderedPageBreak/>
        <w:t>Introduction</w:t>
      </w:r>
      <w:bookmarkEnd w:id="168"/>
    </w:p>
    <w:p w14:paraId="490B4F8E" w14:textId="3FBA6D7E" w:rsidR="00D06947" w:rsidRDefault="00D06947" w:rsidP="00D06947">
      <w:pPr>
        <w:spacing w:line="360" w:lineRule="auto"/>
        <w:jc w:val="both"/>
      </w:pPr>
      <w:r>
        <w:t>Colonoscopy is the gold standard investigation of the large bowel</w:t>
      </w:r>
      <w:r w:rsidR="00163D59">
        <w:fldChar w:fldCharType="begin"/>
      </w:r>
      <w:r w:rsidR="00E9739D">
        <w:instrText xml:space="preserve"> ADDIN EN.CITE &lt;EndNote&gt;&lt;Cite&gt;&lt;Author&gt;Haycock&lt;/Author&gt;&lt;RecNum&gt;0&lt;/RecNum&gt;&lt;IDText&gt;Cotton and Williams&amp;apos; practical gastrointestinal endoscopy : the fundamentals&lt;/IDText&gt;&lt;DisplayText&gt;(1)&lt;/DisplayText&gt;&lt;record&gt;&lt;keywords&gt;&lt;keyword&gt;Gastrointestinal system Diseases Diagnosis.&lt;/keyword&gt;&lt;keyword&gt;Gastrointestinal system Surgery.&lt;/keyword&gt;&lt;keyword&gt;Electronic books.&lt;/keyword&gt;&lt;/keywords&gt;&lt;isbn&gt;1-118-40645-1&amp;#xD;1-118-40642-7&amp;#xD;1-118-40644-3&lt;/isbn&gt;&lt;titles&gt;&lt;title&gt;Cotton and Williams&amp;apos; practical gastrointestinal endoscopy : the fundamentals&lt;/title&gt;&lt;/titles&gt;&lt;pages&gt;1 online resource (210 p.)&lt;/pages&gt;&lt;contributors&gt;&lt;authors&gt;&lt;author&gt;Haycock, Adam&lt;/author&gt;&lt;author&gt;Preston, Stephen&lt;/author&gt;&lt;/authors&gt;&lt;/contributors&gt;&lt;edition&gt;Seventh edition.&lt;/edition&gt;&lt;language&gt;English&lt;/language&gt;&lt;added-date format="utc"&gt;1629850545&lt;/added-date&gt;&lt;ref-type name="Book"&gt;6&lt;/ref-type&gt;&lt;rec-number&gt;200&lt;/rec-number&gt;&lt;last-updated-date format="utc"&gt;1629850545&lt;/last-updated-date&gt;&lt;accession-num&gt;9983108062501441&lt;/accession-num&gt;&lt;/record&gt;&lt;/Cite&gt;&lt;/EndNote&gt;</w:instrText>
      </w:r>
      <w:r w:rsidR="00163D59">
        <w:fldChar w:fldCharType="separate"/>
      </w:r>
      <w:r w:rsidR="00163D59">
        <w:rPr>
          <w:noProof/>
        </w:rPr>
        <w:t>(1)</w:t>
      </w:r>
      <w:r w:rsidR="00163D59">
        <w:fldChar w:fldCharType="end"/>
      </w:r>
      <w:r>
        <w:t>. Over 600 000 colonoscopies are performed each year in the UK</w:t>
      </w:r>
      <w:r w:rsidR="00163D59">
        <w:t xml:space="preserve"> </w:t>
      </w:r>
      <w:r w:rsidR="00163D59">
        <w:fldChar w:fldCharType="begin"/>
      </w:r>
      <w:r w:rsidR="00E9739D">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00163D59">
        <w:fldChar w:fldCharType="separate"/>
      </w:r>
      <w:r w:rsidR="00231422">
        <w:rPr>
          <w:noProof/>
        </w:rPr>
        <w:t>(169)</w:t>
      </w:r>
      <w:r w:rsidR="00163D59">
        <w:fldChar w:fldCharType="end"/>
      </w:r>
      <w:r>
        <w:t>. Adequate bowel preparation is the first vital step towards a good quality colonoscopy</w:t>
      </w:r>
      <w:r w:rsidR="00163D59">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2OCwgNzMsIDc0LCA5MCk8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</w:fldData>
        </w:fldChar>
      </w:r>
      <w:r w:rsidR="00E9739D">
        <w:instrText xml:space="preserve"> ADDIN EN.CITE </w:instrText>
      </w:r>
      <w:r w:rsidR="00E9739D">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2OCwgNzMsIDc0LCA5MCk8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</w:fldData>
        </w:fldChar>
      </w:r>
      <w:r w:rsidR="00E9739D">
        <w:instrText xml:space="preserve"> ADDIN EN.CITE.DATA </w:instrText>
      </w:r>
      <w:r w:rsidR="00E9739D">
        <w:fldChar w:fldCharType="end"/>
      </w:r>
      <w:r w:rsidR="00163D59">
        <w:fldChar w:fldCharType="separate"/>
      </w:r>
      <w:r w:rsidR="00231422">
        <w:rPr>
          <w:noProof/>
        </w:rPr>
        <w:t>(68, 73, 74, 90)</w:t>
      </w:r>
      <w:r w:rsidR="00163D59">
        <w:fldChar w:fldCharType="end"/>
      </w:r>
      <w:r>
        <w:t>.  Poor quality bowel preparation, however, is common, affecting up to 25% of procedures</w:t>
      </w:r>
      <w:r w:rsidR="00163D59">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UzOTg2NDc2MTwvYWRkZWQtZGF0ZT48cmVmLXR5cGUgbmFtZT0iSm91cm5hbCBBcnRp
Y2xlIj4xNzwvcmVmLXR5cGU+PHJlYy1udW1iZXI+MTI8L3JlYy1udW1iZXI+PGxhc3QtdXBkYXRl
ZC1kYXRlIGZvcm1hdD0idXRjIj4xNTM5ODY0NzYxPC9sYXN0LXVwZGF0ZWQtZGF0ZT48YWNjZXNz
aW9uLW51bT4xMTQxOTgzMjwvYWNjZXNzaW9uLW51bT48ZWxlY3Ryb25pYy1yZXNvdXJjZS1udW0+
MTAuMTExMS9qLjE1NzItMDI0MS4yMDAxLjAzODc0Lng8L2VsZWN0cm9uaWMtcmVzb3VyY2UtbnVt
Pjx2b2x1bWU+OTY8L3ZvbHVtZT48L3JlY29yZD48L0NpdGU+PC9FbmROb3RlPn==
</w:fldData>
        </w:fldChar>
      </w:r>
      <w:r w:rsidR="00E9739D">
        <w:instrText xml:space="preserve"> ADDIN EN.CITE </w:instrText>
      </w:r>
      <w:r w:rsidR="00E9739D">
        <w:fldChar w:fldCharType="begin">
          <w:fldData xml:space="preserve">PEVuZE5vdGU+PENpdGU+PEF1dGhvcj5MZWJ3b2hsPC9BdXRob3I+PFllYXI+MjAxMTwvWWVhcj48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==
</w:fldData>
        </w:fldChar>
      </w:r>
      <w:r w:rsidR="00E9739D">
        <w:instrText xml:space="preserve"> ADDIN EN.CITE.DATA </w:instrText>
      </w:r>
      <w:r w:rsidR="00E9739D">
        <w:fldChar w:fldCharType="end"/>
      </w:r>
      <w:r w:rsidR="00163D59">
        <w:fldChar w:fldCharType="separate"/>
      </w:r>
      <w:r w:rsidR="00231422">
        <w:rPr>
          <w:noProof/>
        </w:rPr>
        <w:t>(99, 108)</w:t>
      </w:r>
      <w:r w:rsidR="00163D59">
        <w:fldChar w:fldCharType="end"/>
      </w:r>
      <w:r>
        <w:t xml:space="preserve">.  This can lead to prolonged procedural duration and the need for examinations to be repeated. It also </w:t>
      </w:r>
      <w:r w:rsidR="00DF34B2">
        <w:t>a</w:t>
      </w:r>
      <w:r>
        <w:t>ffects outcomes with a lower ADR, an increased risk of both missed lesions and post colonoscopy colorectal cancer</w:t>
      </w:r>
      <w:r w:rsidR="00163D59">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 </w:instrText>
      </w:r>
      <w:r w:rsidR="00E9739D">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DATA </w:instrText>
      </w:r>
      <w:r w:rsidR="00E9739D">
        <w:fldChar w:fldCharType="end"/>
      </w:r>
      <w:r w:rsidR="00163D59">
        <w:fldChar w:fldCharType="separate"/>
      </w:r>
      <w:r w:rsidR="00231422">
        <w:rPr>
          <w:noProof/>
        </w:rPr>
        <w:t>(75, 85)</w:t>
      </w:r>
      <w:r w:rsidR="00163D59">
        <w:fldChar w:fldCharType="end"/>
      </w:r>
      <w:r>
        <w:t>.</w:t>
      </w:r>
    </w:p>
    <w:p w14:paraId="51F7C9DC" w14:textId="6AD0EEDB" w:rsidR="00D06947" w:rsidRDefault="00D06947" w:rsidP="00D06947">
      <w:pPr>
        <w:spacing w:line="360" w:lineRule="auto"/>
        <w:jc w:val="both"/>
      </w:pPr>
      <w:r>
        <w:t>The quality of bowel preparation is influenced by several variables</w:t>
      </w:r>
      <w:r w:rsidR="002C3150">
        <w:t xml:space="preserve">; </w:t>
      </w:r>
      <w:r>
        <w:t>timing</w:t>
      </w:r>
      <w:r w:rsidR="002C3150">
        <w:t>,</w:t>
      </w:r>
      <w:r>
        <w:t xml:space="preserve"> type of bowel preparation utilised </w:t>
      </w:r>
      <w:r w:rsidR="002C3150">
        <w:t>and</w:t>
      </w:r>
      <w:r>
        <w:t xml:space="preserve"> patient-related factors</w:t>
      </w:r>
      <w:r w:rsidR="0006502F">
        <w:fldChar w:fldCharType="begin">
          <w:fldData xml:space="preserve">PEVuZE5vdGU+PENpdGU+PEF1dGhvcj5SYWRhZWxsaTwvQXV0aG9yPjxZZWFyPjIwMTc8L1llYXI+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</w:fldData>
        </w:fldChar>
      </w:r>
      <w:r w:rsidR="00E9739D">
        <w:instrText xml:space="preserve"> ADDIN EN.CITE </w:instrText>
      </w:r>
      <w:r w:rsidR="00E9739D">
        <w:fldChar w:fldCharType="begin">
          <w:fldData xml:space="preserve">PEVuZE5vdGU+PENpdGU+PEF1dGhvcj5SYWRhZWxsaTwvQXV0aG9yPjxZZWFyPjIwMTc8L1llYXI+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</w:fldData>
        </w:fldChar>
      </w:r>
      <w:r w:rsidR="00E9739D">
        <w:instrText xml:space="preserve"> ADDIN EN.CITE.DATA </w:instrText>
      </w:r>
      <w:r w:rsidR="00E9739D">
        <w:fldChar w:fldCharType="end"/>
      </w:r>
      <w:r w:rsidR="0006502F">
        <w:fldChar w:fldCharType="separate"/>
      </w:r>
      <w:r w:rsidR="00231422">
        <w:rPr>
          <w:noProof/>
        </w:rPr>
        <w:t>(88, 170, 175)</w:t>
      </w:r>
      <w:r w:rsidR="0006502F">
        <w:fldChar w:fldCharType="end"/>
      </w:r>
      <w:r>
        <w:t>.  Comorbidities, such as diabetes mellitus, constipation, liver cirrhosis, renal failure and neurological disease can predispose to poor preparation</w:t>
      </w:r>
      <w:r w:rsidR="0006502F">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xLCA5OC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A8L1llYXI+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</w:fldData>
        </w:fldChar>
      </w:r>
      <w:r w:rsidR="00E9739D">
        <w:instrText xml:space="preserve"> ADDIN EN.CITE </w:instrText>
      </w:r>
      <w:r w:rsidR="00E9739D">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xLCA5OC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A8L1llYXI+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</w:fldData>
        </w:fldChar>
      </w:r>
      <w:r w:rsidR="00E9739D">
        <w:instrText xml:space="preserve"> ADDIN EN.CITE.DATA </w:instrText>
      </w:r>
      <w:r w:rsidR="00E9739D">
        <w:fldChar w:fldCharType="end"/>
      </w:r>
      <w:r w:rsidR="0006502F">
        <w:fldChar w:fldCharType="separate"/>
      </w:r>
      <w:r w:rsidR="00231422">
        <w:rPr>
          <w:noProof/>
        </w:rPr>
        <w:t>(91, 98)</w:t>
      </w:r>
      <w:r w:rsidR="0006502F">
        <w:fldChar w:fldCharType="end"/>
      </w:r>
      <w:r>
        <w:t>. Furthermore, medications known to slow colonic transit, such as opioids and tricyclic antidepressants, are associated with inadequate cleansing</w:t>
      </w:r>
      <w:r w:rsidR="005D3E82">
        <w:fldChar w:fldCharType="begin">
          <w:fldData xml:space="preserve">PEVuZE5vdGU+PENpdGU+PEF1dGhvcj5GYXRpbWE8L0F1dGhvcj48WWVhcj4yMDEwPC9ZZWFyPjxS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</w:fldData>
        </w:fldChar>
      </w:r>
      <w:r w:rsidR="00E9739D">
        <w:instrText xml:space="preserve"> ADDIN EN.CITE </w:instrText>
      </w:r>
      <w:r w:rsidR="00E9739D">
        <w:fldChar w:fldCharType="begin">
          <w:fldData xml:space="preserve">PEVuZE5vdGU+PENpdGU+PEF1dGhvcj5GYXRpbWE8L0F1dGhvcj48WWVhcj4yMDEwPC9ZZWFyPjxS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</w:fldData>
        </w:fldChar>
      </w:r>
      <w:r w:rsidR="00E9739D">
        <w:instrText xml:space="preserve"> ADDIN EN.CITE.DATA </w:instrText>
      </w:r>
      <w:r w:rsidR="00E9739D">
        <w:fldChar w:fldCharType="end"/>
      </w:r>
      <w:r w:rsidR="005D3E82">
        <w:fldChar w:fldCharType="separate"/>
      </w:r>
      <w:r w:rsidR="00231422">
        <w:rPr>
          <w:noProof/>
        </w:rPr>
        <w:t>(92, 94, 98)</w:t>
      </w:r>
      <w:r w:rsidR="005D3E82">
        <w:fldChar w:fldCharType="end"/>
      </w:r>
      <w:r>
        <w:t>.  Completing the bowel preparation regime can be challenging and is often cited as the worst aspect of the whole colonoscopic investigation</w:t>
      </w:r>
      <w:r w:rsidR="005D3E82">
        <w:fldChar w:fldCharType="begin"/>
      </w:r>
      <w:r w:rsidR="00E9739D">
        <w:instrText xml:space="preserve"> ADDIN EN.CITE &lt;EndNote&gt;&lt;Cite&gt;&lt;Author&gt;Hillyer&lt;/Author&gt;&lt;Year&gt;2012&lt;/Year&gt;&lt;RecNum&gt;0&lt;/RecNum&gt;&lt;IDText&gt;Gastroenterologists&amp;apos; perceived barriers to optimal pre-colonoscopy bowel preparation: results of a national survey&lt;/IDText&gt;&lt;DisplayText&gt;(165)&lt;/DisplayText&gt;&lt;record&gt;&lt;dates&gt;&lt;pub-dates&gt;&lt;date&gt;Jun&lt;/date&gt;&lt;/pub-dates&gt;&lt;year&gt;2012&lt;/year&gt;&lt;/dates&gt;&lt;keywords&gt;&lt;keyword&gt;Adult&lt;/keyword&gt;&lt;keyword&gt;Cathartics&lt;/keyword&gt;&lt;keyword&gt;Colonoscopy&lt;/keyword&gt;&lt;keyword&gt;Cross-Sectional Studies&lt;/keyword&gt;&lt;keyword&gt;Female&lt;/keyword&gt;&lt;keyword&gt;Gastroenterology&lt;/keyword&gt;&lt;keyword&gt;Health Knowledge, Attitudes, Practice&lt;/keyword&gt;&lt;keyword&gt;Humans&lt;/keyword&gt;&lt;keyword&gt;Male&lt;/keyword&gt;&lt;keyword&gt;Middle Aged&lt;/keyword&gt;&lt;keyword&gt;Patient Education as Topic&lt;/keyword&gt;&lt;keyword&gt;Socioeconomic Factors&lt;/keyword&gt;&lt;keyword&gt;Time Factors&lt;/keyword&gt;&lt;/keywords&gt;&lt;urls&gt;&lt;related-urls&gt;&lt;url&gt;https://www.ncbi.nlm.nih.gov/pubmed/22528638&lt;/url&gt;&lt;/related-urls&gt;&lt;/urls&gt;&lt;isbn&gt;1543-0154&lt;/isbn&gt;&lt;custom2&gt;PMC3559004&lt;/custom2&gt;&lt;titles&gt;&lt;title&gt;Gastroenterologists&amp;apos; perceived barriers to optimal pre-colonoscopy bowel preparation: results of a national survey&lt;/title&gt;&lt;secondary-title&gt;J Cancer Educ&lt;/secondary-title&gt;&lt;/titles&gt;&lt;pages&gt;526-32&lt;/pages&gt;&lt;number&gt;3&lt;/number&gt;&lt;contributors&gt;&lt;authors&gt;&lt;author&gt;Hillyer, G. C.&lt;/author&gt;&lt;author&gt;Basch, C. H.&lt;/author&gt;&lt;author&gt;Basch, C. E.&lt;/author&gt;&lt;author&gt;Lebwohl, B.&lt;/author&gt;&lt;author&gt;Kastrinos, F.&lt;/author&gt;&lt;author&gt;Insel, B. J.&lt;/author&gt;&lt;author&gt;Neugut, A. I.&lt;/author&gt;&lt;/authors&gt;&lt;/contributors&gt;&lt;language&gt;eng&lt;/language&gt;&lt;added-date format="utc"&gt;1632835312&lt;/added-date&gt;&lt;ref-type name="Journal Article"&gt;17&lt;/ref-type&gt;&lt;auth-address&gt;Department of Epidemiology, Mailman School of Public Health of Columbia University, 722 W. 168th Street, Room 704, New York, NY, 10032, USA. gah28@columbia.edu&lt;/auth-address&gt;&lt;rec-number&gt;249&lt;/rec-number&gt;&lt;last-updated-date format="utc"&gt;1632835312&lt;/last-updated-date&gt;&lt;accession-num&gt;22528638&lt;/accession-num&gt;&lt;electronic-resource-num&gt;10.1007/s13187-012-0364-x&lt;/electronic-resource-num&gt;&lt;volume&gt;27&lt;/volume&gt;&lt;/record&gt;&lt;/Cite&gt;&lt;/EndNote&gt;</w:instrText>
      </w:r>
      <w:r w:rsidR="005D3E82">
        <w:fldChar w:fldCharType="separate"/>
      </w:r>
      <w:r w:rsidR="00231422">
        <w:rPr>
          <w:noProof/>
        </w:rPr>
        <w:t>(165)</w:t>
      </w:r>
      <w:r w:rsidR="005D3E82">
        <w:fldChar w:fldCharType="end"/>
      </w:r>
      <w:r>
        <w:t>. However, good adherence is a key determinant of adequate cleansing, with incomplete compliance seen in almost half of the patients with poor bowel preparation</w:t>
      </w:r>
      <w:r w:rsidR="005D3E82">
        <w:fldChar w:fldCharType="begin">
          <w:fldData xml:space="preserve">PEVuZE5vdGU+PENpdGU+PEF1dGhvcj5OZXNzPC9BdXRob3I+PFllYXI+MjAwMTwvWWVhcj48UmVj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</w:fldData>
        </w:fldChar>
      </w:r>
      <w:r w:rsidR="00E9739D">
        <w:instrText xml:space="preserve"> ADDIN EN.CITE </w:instrText>
      </w:r>
      <w:r w:rsidR="00E9739D">
        <w:fldChar w:fldCharType="begin">
          <w:fldData xml:space="preserve">PEVuZE5vdGU+PENpdGU+PEF1dGhvcj5OZXNzPC9BdXRob3I+PFllYXI+MjAwMTwvWWVhcj48UmVj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</w:fldData>
        </w:fldChar>
      </w:r>
      <w:r w:rsidR="00E9739D">
        <w:instrText xml:space="preserve"> ADDIN EN.CITE.DATA </w:instrText>
      </w:r>
      <w:r w:rsidR="00E9739D">
        <w:fldChar w:fldCharType="end"/>
      </w:r>
      <w:r w:rsidR="005D3E82">
        <w:fldChar w:fldCharType="separate"/>
      </w:r>
      <w:r w:rsidR="00231422">
        <w:rPr>
          <w:noProof/>
        </w:rPr>
        <w:t>(108, 109, 112)</w:t>
      </w:r>
      <w:r w:rsidR="005D3E82">
        <w:fldChar w:fldCharType="end"/>
      </w:r>
      <w:r>
        <w:t xml:space="preserve">. </w:t>
      </w:r>
    </w:p>
    <w:p w14:paraId="2A07DD82" w14:textId="052AC762" w:rsidR="00D06947" w:rsidRPr="00E7156A" w:rsidRDefault="00D06947" w:rsidP="00E7156A">
      <w:pPr>
        <w:spacing w:line="360" w:lineRule="auto"/>
        <w:jc w:val="both"/>
        <w:rPr>
          <w:b/>
          <w:bCs/>
        </w:rPr>
      </w:pPr>
      <w:r>
        <w:t>Improving understanding and motivation to undertake what is an essential, yet unpleasant, procedure is therefore vital. The effect of enhanced educational interventions using a variety of different mediums has been studied</w:t>
      </w:r>
      <w:r w:rsidR="00562129">
        <w:t xml:space="preserve"> (see </w:t>
      </w:r>
      <w:r w:rsidR="00562129" w:rsidRPr="000A7503">
        <w:rPr>
          <w:b/>
          <w:bCs/>
        </w:rPr>
        <w:fldChar w:fldCharType="begin"/>
      </w:r>
      <w:r w:rsidR="00562129" w:rsidRPr="000A7503">
        <w:rPr>
          <w:b/>
          <w:bCs/>
        </w:rPr>
        <w:instrText xml:space="preserve"> REF _Ref83066981 \h  \* MERGEFORMAT </w:instrText>
      </w:r>
      <w:r w:rsidR="00562129" w:rsidRPr="000A7503">
        <w:rPr>
          <w:b/>
          <w:bCs/>
        </w:rPr>
      </w:r>
      <w:r w:rsidR="00562129" w:rsidRPr="000A7503">
        <w:rPr>
          <w:b/>
          <w:bCs/>
        </w:rPr>
        <w:fldChar w:fldCharType="separate"/>
      </w:r>
      <w:r w:rsidR="006A0E8C" w:rsidRPr="000A7503">
        <w:rPr>
          <w:b/>
          <w:bCs/>
        </w:rPr>
        <w:t>The effect of patient educational interventions on bowel preparation quality</w:t>
      </w:r>
      <w:r w:rsidR="00562129" w:rsidRPr="000A7503">
        <w:rPr>
          <w:b/>
          <w:bCs/>
        </w:rPr>
        <w:fldChar w:fldCharType="end"/>
      </w:r>
      <w:r w:rsidR="00562129" w:rsidRPr="000A7503">
        <w:rPr>
          <w:b/>
          <w:bCs/>
        </w:rPr>
        <w:t>)</w:t>
      </w:r>
      <w:r w:rsidRPr="000A7503">
        <w:rPr>
          <w:b/>
          <w:bCs/>
        </w:rPr>
        <w:t xml:space="preserve">. </w:t>
      </w:r>
      <w:r w:rsidRPr="000A7503">
        <w:t>En</w:t>
      </w:r>
      <w:r>
        <w:t xml:space="preserve">hanced pictorial and written patient instructions, face-to-face </w:t>
      </w:r>
      <w:r w:rsidR="002C3150">
        <w:t>teaching</w:t>
      </w:r>
      <w:r>
        <w:t xml:space="preserve"> and educational videos have all been assessed</w:t>
      </w:r>
      <w:r w:rsidR="002C3150">
        <w:t>.</w:t>
      </w:r>
      <w:r>
        <w:t xml:space="preserve"> </w:t>
      </w:r>
      <w:r w:rsidR="002C3150">
        <w:t>Studies</w:t>
      </w:r>
      <w:r>
        <w:t xml:space="preserve"> indicate that they can have a beneficial effect on bowel cleansing</w:t>
      </w:r>
      <w:r w:rsidR="00F925F9">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wgMTM0LCAxNTEpPC9EaXNwbGF5VGV4dD48cmVjb3JkPjxkYXRlcz48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wgMTM0LCAxNTEpPC9EaXNwbGF5VGV4dD48cmVjb3JkPjxkYXRlcz48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</w:fldData>
        </w:fldChar>
      </w:r>
      <w:r w:rsidR="00E9739D">
        <w:instrText xml:space="preserve"> ADDIN EN.CITE.DATA </w:instrText>
      </w:r>
      <w:r w:rsidR="00E9739D">
        <w:fldChar w:fldCharType="end"/>
      </w:r>
      <w:r w:rsidR="00F925F9">
        <w:fldChar w:fldCharType="separate"/>
      </w:r>
      <w:r w:rsidR="00231422">
        <w:rPr>
          <w:noProof/>
        </w:rPr>
        <w:t>(118, 134, 151)</w:t>
      </w:r>
      <w:r w:rsidR="00F925F9">
        <w:fldChar w:fldCharType="end"/>
      </w:r>
      <w:r>
        <w:t>.  In this study, we investigate</w:t>
      </w:r>
      <w:r w:rsidR="002C3150">
        <w:t>d</w:t>
      </w:r>
      <w:r>
        <w:t xml:space="preserve"> what effect an educational video has on the adequacy of bowel preparation in a UK population of symptomatic patients</w:t>
      </w:r>
      <w:r w:rsidR="002C3150">
        <w:t>,</w:t>
      </w:r>
      <w:r>
        <w:t xml:space="preserve"> attending for their first colonoscopy.</w:t>
      </w:r>
    </w:p>
    <w:p w14:paraId="0AC97CE0" w14:textId="46271005" w:rsidR="009A3320" w:rsidRDefault="009A3320" w:rsidP="00443960">
      <w:pPr>
        <w:pStyle w:val="Heading2"/>
        <w:rPr>
          <w:b w:val="0"/>
          <w:bCs w:val="0"/>
        </w:rPr>
      </w:pPr>
      <w:r>
        <w:rPr>
          <w:b w:val="0"/>
          <w:bCs w:val="0"/>
        </w:rPr>
        <w:br w:type="page"/>
      </w:r>
    </w:p>
    <w:p w14:paraId="4242439F" w14:textId="1DB76C2D" w:rsidR="00D06947" w:rsidRDefault="00443960" w:rsidP="00443960">
      <w:pPr>
        <w:pStyle w:val="Heading2"/>
      </w:pPr>
      <w:bookmarkStart w:id="169" w:name="_Toc167893089"/>
      <w:r>
        <w:lastRenderedPageBreak/>
        <w:t>Methods</w:t>
      </w:r>
      <w:bookmarkEnd w:id="169"/>
    </w:p>
    <w:p w14:paraId="0328F41F" w14:textId="02D87656" w:rsidR="00D06947" w:rsidRDefault="00D06947" w:rsidP="00443960">
      <w:pPr>
        <w:pStyle w:val="Heading3"/>
      </w:pPr>
      <w:bookmarkStart w:id="170" w:name="_Toc167893090"/>
      <w:r>
        <w:t>Development of</w:t>
      </w:r>
      <w:r w:rsidR="006C5AC0">
        <w:t xml:space="preserve"> the</w:t>
      </w:r>
      <w:r>
        <w:t xml:space="preserve"> educational video</w:t>
      </w:r>
      <w:bookmarkEnd w:id="170"/>
    </w:p>
    <w:p w14:paraId="5529F611" w14:textId="0465CD5E" w:rsidR="00D06947" w:rsidRDefault="00B85AE9" w:rsidP="00D06947">
      <w:pPr>
        <w:spacing w:line="360" w:lineRule="auto"/>
        <w:jc w:val="both"/>
      </w:pPr>
      <w:r>
        <w:t>T</w:t>
      </w:r>
      <w:r w:rsidR="00D06947">
        <w:t>he content and design of the video were conceptualised in a mind mapping meeting of the study committee</w:t>
      </w:r>
      <w:r w:rsidR="009E00EE">
        <w:t>.  The committee was made up of T Archer, A Baxter, A Parra-Blanco, Waleed Fateem and Ronit Das.</w:t>
      </w:r>
      <w:r w:rsidR="00D06947">
        <w:t xml:space="preserve"> </w:t>
      </w:r>
      <w:r w:rsidR="00EE3A1D">
        <w:t xml:space="preserve">Ideas were considered independently prior to </w:t>
      </w:r>
      <w:r w:rsidR="00BE5293">
        <w:t xml:space="preserve">the </w:t>
      </w:r>
      <w:r w:rsidR="00EE3A1D">
        <w:t xml:space="preserve">meeting </w:t>
      </w:r>
      <w:r w:rsidR="00BE5293">
        <w:t>and then concepts on video design were</w:t>
      </w:r>
      <w:r w:rsidR="00EE3A1D">
        <w:t xml:space="preserve"> discuss</w:t>
      </w:r>
      <w:r w:rsidR="00BE5293">
        <w:t>ed at a round table meeting</w:t>
      </w:r>
      <w:r w:rsidR="00EE3A1D">
        <w:t>.</w:t>
      </w:r>
      <w:r w:rsidR="00D06947">
        <w:t xml:space="preserve"> Focus groups were utilised to advise on the content and presentation of the bespoke educational video</w:t>
      </w:r>
      <w:r w:rsidR="00753C6D">
        <w:t>. This</w:t>
      </w:r>
      <w:r w:rsidR="00D06947">
        <w:t xml:space="preserve"> was further refined by input from a</w:t>
      </w:r>
      <w:r w:rsidR="00753C6D">
        <w:t>n external</w:t>
      </w:r>
      <w:r w:rsidR="00D06947">
        <w:t xml:space="preserve"> pilot study.</w:t>
      </w:r>
    </w:p>
    <w:p w14:paraId="45D1DBD8" w14:textId="77777777" w:rsidR="00D06947" w:rsidRPr="00601918" w:rsidRDefault="00D06947" w:rsidP="00443960">
      <w:pPr>
        <w:pStyle w:val="Heading3"/>
      </w:pPr>
      <w:bookmarkStart w:id="171" w:name="_Toc167893091"/>
      <w:r w:rsidRPr="00601918">
        <w:t>Primary focus group</w:t>
      </w:r>
      <w:bookmarkEnd w:id="171"/>
    </w:p>
    <w:p w14:paraId="1EEBCD01" w14:textId="7297E1C4" w:rsidR="00D06947" w:rsidRDefault="00D06947" w:rsidP="00D06947">
      <w:pPr>
        <w:spacing w:line="360" w:lineRule="auto"/>
        <w:jc w:val="both"/>
      </w:pPr>
      <w:r>
        <w:t>The primary focus group took place on 17</w:t>
      </w:r>
      <w:r w:rsidRPr="008F20B2">
        <w:rPr>
          <w:vertAlign w:val="superscript"/>
        </w:rPr>
        <w:t>th</w:t>
      </w:r>
      <w:r>
        <w:t xml:space="preserve"> </w:t>
      </w:r>
      <w:r w:rsidR="00DF34B2">
        <w:t xml:space="preserve">of </w:t>
      </w:r>
      <w:r>
        <w:t>February 2017</w:t>
      </w:r>
      <w:r w:rsidR="00EE3A1D">
        <w:t xml:space="preserve"> </w:t>
      </w:r>
      <w:r>
        <w:t xml:space="preserve">.  It was conducted at the Nottingham Biomedical Research Unit (BRU) and facilitated by Andrew Wragg, Thomas Archer and Ronit Das.  Invitations were sent to members of the BRU public </w:t>
      </w:r>
      <w:r w:rsidR="006C5AC0">
        <w:t>participation</w:t>
      </w:r>
      <w:r>
        <w:t xml:space="preserve"> group</w:t>
      </w:r>
      <w:r w:rsidR="006C5AC0">
        <w:t xml:space="preserve"> (PPG)</w:t>
      </w:r>
      <w:r>
        <w:t>.</w:t>
      </w:r>
      <w:r w:rsidR="00F27AB7">
        <w:t xml:space="preserve">  The PPG was informed that they would be critiquing a research project that was assessing the use of an educational video as an adjunct for bowel preparation.</w:t>
      </w:r>
      <w:r>
        <w:t xml:space="preserve">  Five members of the public attended.  </w:t>
      </w:r>
      <w:r w:rsidR="00F27AB7">
        <w:t>The standard c</w:t>
      </w:r>
      <w:r w:rsidR="006C5AC0">
        <w:t>olonoscopy written instructions</w:t>
      </w:r>
      <w:r>
        <w:t xml:space="preserve"> were provided to the PPG before the meeting for their review and consideration.  </w:t>
      </w:r>
      <w:r w:rsidR="0074249B">
        <w:t>It was planned that information gathered from the focus group was summarised and presented to the video designer to guide the delivery and content of the video.</w:t>
      </w:r>
    </w:p>
    <w:p w14:paraId="5B43D152" w14:textId="2735C0BA" w:rsidR="006C5AC0" w:rsidRPr="006C5AC0" w:rsidRDefault="006C5AC0" w:rsidP="00443960">
      <w:pPr>
        <w:pStyle w:val="Heading4"/>
      </w:pPr>
      <w:r w:rsidRPr="006C5AC0">
        <w:t>Focus group format</w:t>
      </w:r>
    </w:p>
    <w:p w14:paraId="2AF1CC98" w14:textId="05F08908" w:rsidR="00D06947" w:rsidRDefault="006C5AC0" w:rsidP="00D06947">
      <w:pPr>
        <w:spacing w:line="360" w:lineRule="auto"/>
        <w:jc w:val="both"/>
      </w:pPr>
      <w:r>
        <w:t xml:space="preserve">An initial introduction to the topic was presented. </w:t>
      </w:r>
      <w:r w:rsidR="00D06947">
        <w:t>A background of what bowel preparation is, its importance in the context of colonoscopy</w:t>
      </w:r>
      <w:r w:rsidR="00186438">
        <w:t>,</w:t>
      </w:r>
      <w:r w:rsidR="00D06947">
        <w:t xml:space="preserve"> and how it is undertaken was presented to the group. The outline of the study was described, with the hypothesis that an educational video would lead to improved bowel preparation.  The goal of the focus group was to discuss what should be incorporated in the video and what would be deemed acceptable.  The comments of the focus group were recorded and summarised below</w:t>
      </w:r>
      <w:r>
        <w:t>.</w:t>
      </w:r>
      <w:r w:rsidR="0074249B">
        <w:t xml:space="preserve">  The focus group meeting lasted two hours and fifteen minutes.</w:t>
      </w:r>
      <w:r>
        <w:t xml:space="preserve">  The </w:t>
      </w:r>
      <w:r w:rsidR="00CC14BF">
        <w:t>trans</w:t>
      </w:r>
      <w:r>
        <w:t>cript from the</w:t>
      </w:r>
      <w:r w:rsidR="00CC14BF">
        <w:t xml:space="preserve"> primary</w:t>
      </w:r>
      <w:r>
        <w:t xml:space="preserve"> focus group is found </w:t>
      </w:r>
      <w:r w:rsidR="00B85AE9">
        <w:t xml:space="preserve">in </w:t>
      </w:r>
      <w:r w:rsidR="00B85AE9">
        <w:fldChar w:fldCharType="begin"/>
      </w:r>
      <w:r w:rsidR="00B85AE9">
        <w:instrText xml:space="preserve"> REF _Ref80886406 \h </w:instrText>
      </w:r>
      <w:r w:rsidR="00E7156A">
        <w:instrText xml:space="preserve"> \* MERGEFORMAT </w:instrText>
      </w:r>
      <w:r w:rsidR="00B85AE9">
        <w:fldChar w:fldCharType="separate"/>
      </w:r>
      <w:r w:rsidR="006A0E8C" w:rsidRPr="00B85AE9">
        <w:t xml:space="preserve">Appendix </w:t>
      </w:r>
      <w:r w:rsidR="006A0E8C">
        <w:t>3</w:t>
      </w:r>
      <w:r w:rsidR="006A0E8C" w:rsidRPr="00B85AE9">
        <w:t xml:space="preserve"> -</w:t>
      </w:r>
      <w:r w:rsidR="006A0E8C">
        <w:t xml:space="preserve"> </w:t>
      </w:r>
      <w:r w:rsidR="006A0E8C" w:rsidRPr="006A0E8C">
        <w:rPr>
          <w:b/>
          <w:bCs/>
        </w:rPr>
        <w:t>Primary focus group transcript</w:t>
      </w:r>
      <w:r w:rsidR="00B85AE9">
        <w:fldChar w:fldCharType="end"/>
      </w:r>
      <w:r w:rsidR="00B85AE9">
        <w:t xml:space="preserve">. </w:t>
      </w:r>
    </w:p>
    <w:p w14:paraId="7A236246" w14:textId="0D4A86CF" w:rsidR="00071C83" w:rsidRDefault="00071C83" w:rsidP="00071C83">
      <w:pPr>
        <w:spacing w:line="360" w:lineRule="auto"/>
        <w:jc w:val="both"/>
      </w:pPr>
      <w:r>
        <w:t xml:space="preserve">The focus group was moderated by Thomas Archer and Ronit Das who introduced the themes and </w:t>
      </w:r>
      <w:r w:rsidR="00600A82">
        <w:t>explored</w:t>
      </w:r>
      <w:r>
        <w:t xml:space="preserve"> the </w:t>
      </w:r>
      <w:r w:rsidR="00600A82">
        <w:t>views of the</w:t>
      </w:r>
      <w:r>
        <w:t xml:space="preserve"> focus groups</w:t>
      </w:r>
      <w:r w:rsidR="00600A82">
        <w:t>’</w:t>
      </w:r>
      <w:r>
        <w:t xml:space="preserve"> opinion</w:t>
      </w:r>
      <w:r w:rsidR="00600A82">
        <w:t>s</w:t>
      </w:r>
      <w:r>
        <w:t>.  Andrew Wragg also facilitated by recording the meeting and prompting members who had not contributed.  Andrew Wragg was felt best placed for this role as</w:t>
      </w:r>
      <w:r w:rsidR="00BE5293">
        <w:t xml:space="preserve"> he</w:t>
      </w:r>
      <w:r>
        <w:t xml:space="preserve"> had </w:t>
      </w:r>
      <w:r w:rsidR="00600A82">
        <w:t>worked alongside them in other focus groups</w:t>
      </w:r>
      <w:r>
        <w:t>.</w:t>
      </w:r>
      <w:r w:rsidR="0074249B">
        <w:t xml:space="preserve">  Members were encouraged to share their opinion. Where there was difference in opinion, members were given the opportunity to explore the differences.</w:t>
      </w:r>
    </w:p>
    <w:p w14:paraId="15EA9DB4" w14:textId="16CE0EE0" w:rsidR="00071C83" w:rsidRDefault="00071C83" w:rsidP="00071C83">
      <w:pPr>
        <w:spacing w:line="360" w:lineRule="auto"/>
        <w:jc w:val="both"/>
      </w:pPr>
      <w:r>
        <w:t xml:space="preserve">The focus group was asked for their own thoughts on the </w:t>
      </w:r>
      <w:r w:rsidR="00600A82">
        <w:t>educational video using</w:t>
      </w:r>
      <w:r>
        <w:t xml:space="preserve"> </w:t>
      </w:r>
      <w:r w:rsidR="00600A82">
        <w:t>a</w:t>
      </w:r>
      <w:r w:rsidR="00BF4BF0">
        <w:t xml:space="preserve"> thematic approach to</w:t>
      </w:r>
      <w:r>
        <w:t xml:space="preserve"> specific questions lead by the moderators.  The questions related to: - </w:t>
      </w:r>
    </w:p>
    <w:p w14:paraId="57C2F1BD" w14:textId="77777777" w:rsidR="00071C83" w:rsidRDefault="00071C83" w:rsidP="00071C83">
      <w:pPr>
        <w:pStyle w:val="ListParagraph"/>
        <w:numPr>
          <w:ilvl w:val="0"/>
          <w:numId w:val="43"/>
        </w:numPr>
        <w:spacing w:line="360" w:lineRule="auto"/>
        <w:jc w:val="both"/>
      </w:pPr>
      <w:r>
        <w:lastRenderedPageBreak/>
        <w:t xml:space="preserve">The content of the video.  </w:t>
      </w:r>
    </w:p>
    <w:p w14:paraId="2C26303D" w14:textId="77777777" w:rsidR="00071C83" w:rsidRDefault="00071C83" w:rsidP="00071C83">
      <w:pPr>
        <w:pStyle w:val="ListParagraph"/>
        <w:numPr>
          <w:ilvl w:val="1"/>
          <w:numId w:val="43"/>
        </w:numPr>
        <w:spacing w:line="360" w:lineRule="auto"/>
        <w:jc w:val="both"/>
      </w:pPr>
      <w:r>
        <w:t xml:space="preserve">What did the focus group feel should be included in the video. </w:t>
      </w:r>
    </w:p>
    <w:p w14:paraId="0650957F" w14:textId="0B19AAD2" w:rsidR="00071C83" w:rsidRDefault="00071C83" w:rsidP="00071C83">
      <w:pPr>
        <w:pStyle w:val="ListParagraph"/>
        <w:numPr>
          <w:ilvl w:val="1"/>
          <w:numId w:val="43"/>
        </w:numPr>
        <w:spacing w:line="360" w:lineRule="auto"/>
        <w:jc w:val="both"/>
      </w:pPr>
      <w:r>
        <w:t>Was there anything that should be avoided?</w:t>
      </w:r>
    </w:p>
    <w:p w14:paraId="1473BFFC" w14:textId="4A6A1D96" w:rsidR="00071C83" w:rsidRDefault="00600A82" w:rsidP="00071C83">
      <w:pPr>
        <w:pStyle w:val="ListParagraph"/>
        <w:numPr>
          <w:ilvl w:val="1"/>
          <w:numId w:val="43"/>
        </w:numPr>
        <w:spacing w:line="360" w:lineRule="auto"/>
        <w:jc w:val="both"/>
      </w:pPr>
      <w:r>
        <w:t>At w</w:t>
      </w:r>
      <w:r w:rsidR="00071C83">
        <w:t xml:space="preserve">hat level of seriousness should it be pitched? </w:t>
      </w:r>
    </w:p>
    <w:p w14:paraId="6978A19A" w14:textId="7F226B51" w:rsidR="00071C83" w:rsidRDefault="00071C83" w:rsidP="00071C83">
      <w:pPr>
        <w:pStyle w:val="ListParagraph"/>
        <w:numPr>
          <w:ilvl w:val="0"/>
          <w:numId w:val="43"/>
        </w:numPr>
        <w:spacing w:line="360" w:lineRule="auto"/>
        <w:jc w:val="both"/>
      </w:pPr>
      <w:r>
        <w:t>Manner of deliver</w:t>
      </w:r>
      <w:r w:rsidR="00BE5293">
        <w:t>y</w:t>
      </w:r>
    </w:p>
    <w:p w14:paraId="1B5F1E2A" w14:textId="0C971B7A" w:rsidR="00071C83" w:rsidRDefault="00071C83" w:rsidP="00071C83">
      <w:pPr>
        <w:pStyle w:val="ListParagraph"/>
        <w:numPr>
          <w:ilvl w:val="1"/>
          <w:numId w:val="43"/>
        </w:numPr>
        <w:spacing w:line="360" w:lineRule="auto"/>
        <w:jc w:val="both"/>
      </w:pPr>
      <w:r>
        <w:t>What manner of delivery was most appropriate?</w:t>
      </w:r>
    </w:p>
    <w:p w14:paraId="01C07AFA" w14:textId="1F039587" w:rsidR="00071C83" w:rsidRDefault="00071C83" w:rsidP="00071C83">
      <w:pPr>
        <w:pStyle w:val="ListParagraph"/>
        <w:numPr>
          <w:ilvl w:val="1"/>
          <w:numId w:val="43"/>
        </w:numPr>
        <w:spacing w:line="360" w:lineRule="auto"/>
        <w:jc w:val="both"/>
      </w:pPr>
      <w:r>
        <w:t>Should the video record actors in real life, animations or cartoons?</w:t>
      </w:r>
    </w:p>
    <w:p w14:paraId="69BF530F" w14:textId="2DF2ECF8" w:rsidR="00754C26" w:rsidRDefault="00754C26" w:rsidP="00754C26">
      <w:pPr>
        <w:pStyle w:val="ListParagraph"/>
        <w:numPr>
          <w:ilvl w:val="0"/>
          <w:numId w:val="43"/>
        </w:numPr>
        <w:spacing w:line="360" w:lineRule="auto"/>
        <w:jc w:val="both"/>
      </w:pPr>
      <w:r>
        <w:t>Length of video</w:t>
      </w:r>
    </w:p>
    <w:p w14:paraId="4085105C" w14:textId="0C2B53C5" w:rsidR="00754C26" w:rsidRDefault="00754C26" w:rsidP="00754C26">
      <w:pPr>
        <w:pStyle w:val="ListParagraph"/>
        <w:numPr>
          <w:ilvl w:val="1"/>
          <w:numId w:val="43"/>
        </w:numPr>
        <w:spacing w:line="360" w:lineRule="auto"/>
        <w:jc w:val="both"/>
      </w:pPr>
      <w:r>
        <w:t>How long should the video be?</w:t>
      </w:r>
    </w:p>
    <w:p w14:paraId="0B283734" w14:textId="0571853F" w:rsidR="00754C26" w:rsidRDefault="00754C26" w:rsidP="00754C26">
      <w:pPr>
        <w:pStyle w:val="ListParagraph"/>
        <w:numPr>
          <w:ilvl w:val="0"/>
          <w:numId w:val="43"/>
        </w:numPr>
        <w:spacing w:line="360" w:lineRule="auto"/>
        <w:jc w:val="both"/>
      </w:pPr>
      <w:r>
        <w:t>Presenter of video</w:t>
      </w:r>
    </w:p>
    <w:p w14:paraId="76A14A58" w14:textId="42B4D36C" w:rsidR="00754C26" w:rsidRDefault="00754C26" w:rsidP="00754C26">
      <w:pPr>
        <w:pStyle w:val="ListParagraph"/>
        <w:numPr>
          <w:ilvl w:val="1"/>
          <w:numId w:val="43"/>
        </w:numPr>
        <w:spacing w:line="360" w:lineRule="auto"/>
        <w:jc w:val="both"/>
      </w:pPr>
      <w:r>
        <w:t>What was more appropriate</w:t>
      </w:r>
      <w:r w:rsidR="00600A82">
        <w:t>,</w:t>
      </w:r>
      <w:r>
        <w:t xml:space="preserve"> a narrator or a character presenting the video?</w:t>
      </w:r>
    </w:p>
    <w:p w14:paraId="41270C86" w14:textId="5F724D42" w:rsidR="00754C26" w:rsidRDefault="00754C26" w:rsidP="00F12989">
      <w:pPr>
        <w:pStyle w:val="ListParagraph"/>
        <w:numPr>
          <w:ilvl w:val="1"/>
          <w:numId w:val="43"/>
        </w:numPr>
        <w:spacing w:line="360" w:lineRule="auto"/>
        <w:jc w:val="both"/>
      </w:pPr>
      <w:r>
        <w:t xml:space="preserve">If there was a character </w:t>
      </w:r>
      <w:r w:rsidR="00600A82">
        <w:t>should it be</w:t>
      </w:r>
      <w:r>
        <w:t xml:space="preserve"> a person, if so who? Or would they prefer an inanimate object?</w:t>
      </w:r>
    </w:p>
    <w:p w14:paraId="119CA4F7" w14:textId="04D9DE3D" w:rsidR="00CA1DB3" w:rsidRDefault="00B431D7">
      <w:pPr>
        <w:spacing w:line="360" w:lineRule="auto"/>
        <w:jc w:val="both"/>
      </w:pPr>
      <w:r>
        <w:t>The d</w:t>
      </w:r>
      <w:r w:rsidR="00463937">
        <w:t xml:space="preserve">ata gathered </w:t>
      </w:r>
      <w:r>
        <w:t>are</w:t>
      </w:r>
      <w:r w:rsidR="00463937">
        <w:t xml:space="preserve"> summarised in the table indicating which members of the group either approved or dissented to different ideas raised.  Indicating approval or dissent in a focus group is influenced by both group dynamic and the </w:t>
      </w:r>
      <w:r w:rsidR="00BE5293">
        <w:t>individual’s</w:t>
      </w:r>
      <w:r w:rsidR="00463937">
        <w:t xml:space="preserve"> confidence or shyness</w:t>
      </w:r>
      <w:r w:rsidR="00BE5293">
        <w:t xml:space="preserve"> </w:t>
      </w:r>
      <w:r w:rsidR="002624A4">
        <w:fldChar w:fldCharType="begin"/>
      </w:r>
      <w:r w:rsidR="00E9739D">
        <w:instrText xml:space="preserve"> ADDIN EN.CITE &lt;EndNote&gt;&lt;Cite&gt;&lt;Author&gt;Onwuegbuzie&lt;/Author&gt;&lt;Year&gt;2009&lt;/Year&gt;&lt;RecNum&gt;0&lt;/RecNum&gt;&lt;IDText&gt;A Qualitative Framework for Collecting and Analyzing Data in Focus&lt;/IDText&gt;&lt;DisplayText&gt;(190)&lt;/DisplayText&gt;&lt;record&gt;&lt;titles&gt;&lt;title&gt;&lt;style face="bold" font="default" size="100%"&gt;A Qualitative Framework for Collecting and Analyzing Data in Focus&amp;#xA;Group Research&lt;/style&gt;&lt;/title&gt;&lt;/titles&gt;&lt;pages&gt;1-21&lt;/pages&gt;&lt;number&gt;3&lt;/number&gt;&lt;contributors&gt;&lt;authors&gt;&lt;author&gt;Onwuegbuzie Anthony&lt;/author&gt;&lt;author&gt;Dickinson Wendy&lt;/author&gt;&lt;author&gt;Leech Nancy&lt;/author&gt;&lt;author&gt;Zoran Annmarie&lt;/author&gt;&lt;/authors&gt;&lt;/contributors&gt;&lt;added-date format="utc"&gt;1716534420&lt;/added-date&gt;&lt;ref-type name="Generic"&gt;13&lt;/ref-type&gt;&lt;dates&gt;&lt;year&gt;2009&lt;/year&gt;&lt;/dates&gt;&lt;rec-number&gt;329&lt;/rec-number&gt;&lt;publisher&gt;International Journal of Qualitative methos&lt;/publisher&gt;&lt;last-updated-date format="utc"&gt;1716534753&lt;/last-updated-date&gt;&lt;volume&gt;8&lt;/volume&gt;&lt;/record&gt;&lt;/Cite&gt;&lt;/EndNote&gt;</w:instrText>
      </w:r>
      <w:r w:rsidR="002624A4">
        <w:fldChar w:fldCharType="separate"/>
      </w:r>
      <w:r w:rsidR="002624A4">
        <w:rPr>
          <w:noProof/>
        </w:rPr>
        <w:t>(190)</w:t>
      </w:r>
      <w:r w:rsidR="002624A4">
        <w:fldChar w:fldCharType="end"/>
      </w:r>
      <w:r w:rsidR="00463937">
        <w:t xml:space="preserve">.  As such where members raised a specific statement in approval or dissent this </w:t>
      </w:r>
      <w:r w:rsidR="00600A82">
        <w:t>was also</w:t>
      </w:r>
      <w:r w:rsidR="00463937">
        <w:t xml:space="preserve"> noted in the matrix.</w:t>
      </w:r>
    </w:p>
    <w:p w14:paraId="31FBBDD0" w14:textId="1D954EFC" w:rsidR="00071C83" w:rsidRDefault="00CA1DB3">
      <w:r>
        <w:br w:type="page"/>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54"/>
        <w:gridCol w:w="2095"/>
        <w:gridCol w:w="1123"/>
        <w:gridCol w:w="1121"/>
        <w:gridCol w:w="1122"/>
        <w:gridCol w:w="1140"/>
        <w:gridCol w:w="1125"/>
      </w:tblGrid>
      <w:tr w:rsidR="00BF4BF0" w14:paraId="4A6FC4C1" w14:textId="77777777" w:rsidTr="00F12989">
        <w:tc>
          <w:tcPr>
            <w:tcW w:w="1254" w:type="dxa"/>
            <w:tcBorders>
              <w:top w:val="single" w:sz="18" w:space="0" w:color="auto"/>
              <w:left w:val="single" w:sz="18" w:space="0" w:color="auto"/>
              <w:bottom w:val="single" w:sz="12" w:space="0" w:color="auto"/>
            </w:tcBorders>
          </w:tcPr>
          <w:p w14:paraId="7051880F" w14:textId="7251FE5A" w:rsidR="00754C26" w:rsidRDefault="00754C26" w:rsidP="00071C83">
            <w:pPr>
              <w:spacing w:line="360" w:lineRule="auto"/>
              <w:jc w:val="both"/>
            </w:pPr>
            <w:r>
              <w:lastRenderedPageBreak/>
              <w:t>Question theme</w:t>
            </w:r>
          </w:p>
        </w:tc>
        <w:tc>
          <w:tcPr>
            <w:tcW w:w="2101" w:type="dxa"/>
            <w:tcBorders>
              <w:top w:val="single" w:sz="18" w:space="0" w:color="auto"/>
              <w:bottom w:val="single" w:sz="12" w:space="0" w:color="auto"/>
            </w:tcBorders>
          </w:tcPr>
          <w:p w14:paraId="3A7E1B74" w14:textId="1AE578A1" w:rsidR="00754C26" w:rsidRDefault="00754C26" w:rsidP="00F12989">
            <w:pPr>
              <w:spacing w:line="360" w:lineRule="auto"/>
              <w:jc w:val="both"/>
            </w:pPr>
            <w:r>
              <w:t>Question</w:t>
            </w:r>
          </w:p>
        </w:tc>
        <w:tc>
          <w:tcPr>
            <w:tcW w:w="1131" w:type="dxa"/>
            <w:tcBorders>
              <w:top w:val="single" w:sz="18" w:space="0" w:color="auto"/>
              <w:bottom w:val="single" w:sz="12" w:space="0" w:color="auto"/>
            </w:tcBorders>
          </w:tcPr>
          <w:p w14:paraId="12F00D15" w14:textId="77777777" w:rsidR="00754C26" w:rsidRDefault="00754C26" w:rsidP="00F12989">
            <w:pPr>
              <w:spacing w:line="360" w:lineRule="auto"/>
              <w:jc w:val="both"/>
            </w:pPr>
            <w:r>
              <w:t>KA</w:t>
            </w:r>
          </w:p>
        </w:tc>
        <w:tc>
          <w:tcPr>
            <w:tcW w:w="1128" w:type="dxa"/>
            <w:tcBorders>
              <w:top w:val="single" w:sz="18" w:space="0" w:color="auto"/>
              <w:bottom w:val="single" w:sz="12" w:space="0" w:color="auto"/>
            </w:tcBorders>
          </w:tcPr>
          <w:p w14:paraId="1E328D3D" w14:textId="77777777" w:rsidR="00754C26" w:rsidRDefault="00754C26" w:rsidP="00F12989">
            <w:pPr>
              <w:spacing w:line="360" w:lineRule="auto"/>
              <w:jc w:val="both"/>
            </w:pPr>
            <w:r>
              <w:t>DH</w:t>
            </w:r>
          </w:p>
        </w:tc>
        <w:tc>
          <w:tcPr>
            <w:tcW w:w="1129" w:type="dxa"/>
            <w:tcBorders>
              <w:top w:val="single" w:sz="18" w:space="0" w:color="auto"/>
              <w:bottom w:val="single" w:sz="12" w:space="0" w:color="auto"/>
            </w:tcBorders>
          </w:tcPr>
          <w:p w14:paraId="14610FE4" w14:textId="77777777" w:rsidR="00754C26" w:rsidRDefault="00754C26" w:rsidP="00F12989">
            <w:pPr>
              <w:spacing w:line="360" w:lineRule="auto"/>
              <w:jc w:val="both"/>
            </w:pPr>
            <w:r>
              <w:t>DM</w:t>
            </w:r>
          </w:p>
        </w:tc>
        <w:tc>
          <w:tcPr>
            <w:tcW w:w="1142" w:type="dxa"/>
            <w:tcBorders>
              <w:top w:val="single" w:sz="18" w:space="0" w:color="auto"/>
              <w:bottom w:val="single" w:sz="12" w:space="0" w:color="auto"/>
            </w:tcBorders>
          </w:tcPr>
          <w:p w14:paraId="6AAB502D" w14:textId="77777777" w:rsidR="00754C26" w:rsidRDefault="00754C26" w:rsidP="00F12989">
            <w:pPr>
              <w:spacing w:line="360" w:lineRule="auto"/>
              <w:jc w:val="both"/>
            </w:pPr>
            <w:r>
              <w:t>MP</w:t>
            </w:r>
          </w:p>
        </w:tc>
        <w:tc>
          <w:tcPr>
            <w:tcW w:w="1131" w:type="dxa"/>
            <w:tcBorders>
              <w:top w:val="single" w:sz="18" w:space="0" w:color="auto"/>
              <w:bottom w:val="single" w:sz="12" w:space="0" w:color="auto"/>
              <w:right w:val="single" w:sz="18" w:space="0" w:color="auto"/>
            </w:tcBorders>
          </w:tcPr>
          <w:p w14:paraId="492FD0F3" w14:textId="77777777" w:rsidR="00754C26" w:rsidRDefault="00754C26" w:rsidP="00F12989">
            <w:pPr>
              <w:spacing w:line="360" w:lineRule="auto"/>
              <w:jc w:val="both"/>
            </w:pPr>
            <w:r>
              <w:t>SVH</w:t>
            </w:r>
          </w:p>
        </w:tc>
      </w:tr>
      <w:tr w:rsidR="00BF4BF0" w14:paraId="2F52E7F4" w14:textId="77777777" w:rsidTr="00F12989">
        <w:tc>
          <w:tcPr>
            <w:tcW w:w="1254" w:type="dxa"/>
            <w:vMerge w:val="restart"/>
            <w:tcBorders>
              <w:top w:val="single" w:sz="12" w:space="0" w:color="auto"/>
              <w:left w:val="single" w:sz="18" w:space="0" w:color="auto"/>
            </w:tcBorders>
          </w:tcPr>
          <w:p w14:paraId="5B7FD09B" w14:textId="71D01B6B" w:rsidR="00BF4BF0" w:rsidRDefault="00BF4BF0" w:rsidP="00071C83">
            <w:pPr>
              <w:spacing w:line="360" w:lineRule="auto"/>
              <w:jc w:val="both"/>
            </w:pPr>
            <w:r>
              <w:t>Delivery</w:t>
            </w:r>
          </w:p>
        </w:tc>
        <w:tc>
          <w:tcPr>
            <w:tcW w:w="2101" w:type="dxa"/>
            <w:tcBorders>
              <w:top w:val="single" w:sz="12" w:space="0" w:color="auto"/>
              <w:bottom w:val="single" w:sz="4" w:space="0" w:color="auto"/>
              <w:right w:val="single" w:sz="12" w:space="0" w:color="auto"/>
            </w:tcBorders>
          </w:tcPr>
          <w:p w14:paraId="6921A2D2" w14:textId="003089B0" w:rsidR="00BF4BF0" w:rsidRDefault="00BF4BF0" w:rsidP="00F12989">
            <w:pPr>
              <w:spacing w:line="360" w:lineRule="auto"/>
              <w:jc w:val="both"/>
            </w:pPr>
            <w:r>
              <w:t>Animated</w:t>
            </w:r>
          </w:p>
        </w:tc>
        <w:tc>
          <w:tcPr>
            <w:tcW w:w="1131" w:type="dxa"/>
            <w:tcBorders>
              <w:top w:val="single" w:sz="12" w:space="0" w:color="auto"/>
              <w:left w:val="single" w:sz="12" w:space="0" w:color="auto"/>
            </w:tcBorders>
          </w:tcPr>
          <w:p w14:paraId="4A703E2F" w14:textId="0D5BE295" w:rsidR="00BF4BF0" w:rsidRDefault="00BF4BF0" w:rsidP="00F12989">
            <w:pPr>
              <w:spacing w:line="360" w:lineRule="auto"/>
              <w:jc w:val="both"/>
            </w:pPr>
            <w:r>
              <w:t>SA</w:t>
            </w:r>
          </w:p>
        </w:tc>
        <w:tc>
          <w:tcPr>
            <w:tcW w:w="1128" w:type="dxa"/>
            <w:tcBorders>
              <w:top w:val="single" w:sz="12" w:space="0" w:color="auto"/>
            </w:tcBorders>
          </w:tcPr>
          <w:p w14:paraId="4F0E807E" w14:textId="0DA5B830" w:rsidR="00BF4BF0" w:rsidRDefault="00BF4BF0" w:rsidP="00F12989">
            <w:pPr>
              <w:spacing w:line="360" w:lineRule="auto"/>
              <w:jc w:val="both"/>
            </w:pPr>
            <w:r>
              <w:t>SA</w:t>
            </w:r>
          </w:p>
        </w:tc>
        <w:tc>
          <w:tcPr>
            <w:tcW w:w="1129" w:type="dxa"/>
            <w:tcBorders>
              <w:top w:val="single" w:sz="12" w:space="0" w:color="auto"/>
            </w:tcBorders>
          </w:tcPr>
          <w:p w14:paraId="7A643F6E" w14:textId="189E512A" w:rsidR="00BF4BF0" w:rsidRDefault="00BF4BF0" w:rsidP="00F12989">
            <w:pPr>
              <w:spacing w:line="360" w:lineRule="auto"/>
              <w:jc w:val="both"/>
            </w:pPr>
            <w:r>
              <w:t>A</w:t>
            </w:r>
          </w:p>
        </w:tc>
        <w:tc>
          <w:tcPr>
            <w:tcW w:w="1142" w:type="dxa"/>
            <w:tcBorders>
              <w:top w:val="single" w:sz="12" w:space="0" w:color="auto"/>
            </w:tcBorders>
          </w:tcPr>
          <w:p w14:paraId="72E2611C" w14:textId="71315230" w:rsidR="00BF4BF0" w:rsidRDefault="00BF4BF0" w:rsidP="00F12989">
            <w:pPr>
              <w:spacing w:line="360" w:lineRule="auto"/>
              <w:jc w:val="both"/>
            </w:pPr>
            <w:r>
              <w:t>A</w:t>
            </w:r>
          </w:p>
        </w:tc>
        <w:tc>
          <w:tcPr>
            <w:tcW w:w="1131" w:type="dxa"/>
            <w:tcBorders>
              <w:top w:val="single" w:sz="12" w:space="0" w:color="auto"/>
              <w:right w:val="single" w:sz="18" w:space="0" w:color="auto"/>
            </w:tcBorders>
          </w:tcPr>
          <w:p w14:paraId="71B45CA4" w14:textId="27B9229D" w:rsidR="00BF4BF0" w:rsidRDefault="00BF4BF0" w:rsidP="00F12989">
            <w:pPr>
              <w:spacing w:line="360" w:lineRule="auto"/>
              <w:jc w:val="both"/>
            </w:pPr>
            <w:r>
              <w:t>SA</w:t>
            </w:r>
          </w:p>
        </w:tc>
      </w:tr>
      <w:tr w:rsidR="00BF4BF0" w14:paraId="0249D36C" w14:textId="77777777" w:rsidTr="00F12989">
        <w:tc>
          <w:tcPr>
            <w:tcW w:w="1254" w:type="dxa"/>
            <w:vMerge/>
            <w:tcBorders>
              <w:left w:val="single" w:sz="18" w:space="0" w:color="auto"/>
            </w:tcBorders>
          </w:tcPr>
          <w:p w14:paraId="3980C3DD" w14:textId="77777777" w:rsidR="00BF4BF0" w:rsidRDefault="00BF4BF0" w:rsidP="00071C83">
            <w:pPr>
              <w:spacing w:line="360" w:lineRule="auto"/>
              <w:jc w:val="both"/>
            </w:pPr>
          </w:p>
        </w:tc>
        <w:tc>
          <w:tcPr>
            <w:tcW w:w="2101" w:type="dxa"/>
            <w:tcBorders>
              <w:top w:val="single" w:sz="4" w:space="0" w:color="auto"/>
              <w:bottom w:val="single" w:sz="4" w:space="0" w:color="auto"/>
              <w:right w:val="single" w:sz="12" w:space="0" w:color="auto"/>
            </w:tcBorders>
          </w:tcPr>
          <w:p w14:paraId="1A995688" w14:textId="681D488B" w:rsidR="00BF4BF0" w:rsidRDefault="00BF4BF0" w:rsidP="00F12989">
            <w:pPr>
              <w:spacing w:line="360" w:lineRule="auto"/>
              <w:jc w:val="both"/>
            </w:pPr>
            <w:r>
              <w:t>Real life actors</w:t>
            </w:r>
          </w:p>
        </w:tc>
        <w:tc>
          <w:tcPr>
            <w:tcW w:w="1131" w:type="dxa"/>
            <w:tcBorders>
              <w:left w:val="single" w:sz="12" w:space="0" w:color="auto"/>
            </w:tcBorders>
          </w:tcPr>
          <w:p w14:paraId="07995F8C" w14:textId="1FECF01D" w:rsidR="00BF4BF0" w:rsidRDefault="00BF4BF0" w:rsidP="00F12989">
            <w:pPr>
              <w:spacing w:line="360" w:lineRule="auto"/>
              <w:jc w:val="both"/>
            </w:pPr>
            <w:r>
              <w:t>D</w:t>
            </w:r>
          </w:p>
        </w:tc>
        <w:tc>
          <w:tcPr>
            <w:tcW w:w="1128" w:type="dxa"/>
          </w:tcPr>
          <w:p w14:paraId="21F343EB" w14:textId="1A374C57" w:rsidR="00BF4BF0" w:rsidRDefault="00BF4BF0" w:rsidP="00F12989">
            <w:pPr>
              <w:spacing w:line="360" w:lineRule="auto"/>
              <w:jc w:val="both"/>
            </w:pPr>
            <w:r>
              <w:t>A</w:t>
            </w:r>
          </w:p>
        </w:tc>
        <w:tc>
          <w:tcPr>
            <w:tcW w:w="1129" w:type="dxa"/>
          </w:tcPr>
          <w:p w14:paraId="0C8161D8" w14:textId="77777777" w:rsidR="00BF4BF0" w:rsidRDefault="00BF4BF0" w:rsidP="00F12989">
            <w:pPr>
              <w:spacing w:line="360" w:lineRule="auto"/>
              <w:jc w:val="both"/>
            </w:pPr>
            <w:r>
              <w:t>NR</w:t>
            </w:r>
          </w:p>
        </w:tc>
        <w:tc>
          <w:tcPr>
            <w:tcW w:w="1142" w:type="dxa"/>
          </w:tcPr>
          <w:p w14:paraId="5A935C48" w14:textId="3EAA781D" w:rsidR="00BF4BF0" w:rsidRDefault="00BF4BF0" w:rsidP="00F12989">
            <w:pPr>
              <w:spacing w:line="360" w:lineRule="auto"/>
              <w:jc w:val="both"/>
            </w:pPr>
            <w:r>
              <w:t>SA</w:t>
            </w:r>
          </w:p>
        </w:tc>
        <w:tc>
          <w:tcPr>
            <w:tcW w:w="1131" w:type="dxa"/>
            <w:tcBorders>
              <w:right w:val="single" w:sz="18" w:space="0" w:color="auto"/>
            </w:tcBorders>
          </w:tcPr>
          <w:p w14:paraId="62481490" w14:textId="71D17D31" w:rsidR="00BF4BF0" w:rsidRDefault="00BF4BF0" w:rsidP="00F12989">
            <w:pPr>
              <w:spacing w:line="360" w:lineRule="auto"/>
              <w:jc w:val="both"/>
            </w:pPr>
            <w:r>
              <w:t>D</w:t>
            </w:r>
          </w:p>
        </w:tc>
      </w:tr>
      <w:tr w:rsidR="00BF4BF0" w14:paraId="7902FCBB" w14:textId="77777777" w:rsidTr="00F12989">
        <w:tc>
          <w:tcPr>
            <w:tcW w:w="1254" w:type="dxa"/>
            <w:vMerge/>
            <w:tcBorders>
              <w:left w:val="single" w:sz="18" w:space="0" w:color="auto"/>
            </w:tcBorders>
          </w:tcPr>
          <w:p w14:paraId="1EDBD311" w14:textId="77777777" w:rsidR="00BF4BF0" w:rsidRDefault="00BF4BF0" w:rsidP="00754C26">
            <w:pPr>
              <w:spacing w:line="360" w:lineRule="auto"/>
              <w:jc w:val="both"/>
            </w:pPr>
          </w:p>
        </w:tc>
        <w:tc>
          <w:tcPr>
            <w:tcW w:w="2101" w:type="dxa"/>
            <w:tcBorders>
              <w:top w:val="single" w:sz="4" w:space="0" w:color="auto"/>
              <w:bottom w:val="single" w:sz="4" w:space="0" w:color="auto"/>
              <w:right w:val="single" w:sz="12" w:space="0" w:color="auto"/>
            </w:tcBorders>
          </w:tcPr>
          <w:p w14:paraId="723D0345" w14:textId="563892DD" w:rsidR="00BF4BF0" w:rsidRDefault="00BF4BF0" w:rsidP="00754C26">
            <w:pPr>
              <w:spacing w:line="360" w:lineRule="auto"/>
              <w:jc w:val="both"/>
            </w:pPr>
            <w:r>
              <w:t>Cartoon</w:t>
            </w:r>
          </w:p>
        </w:tc>
        <w:tc>
          <w:tcPr>
            <w:tcW w:w="1131" w:type="dxa"/>
            <w:tcBorders>
              <w:left w:val="single" w:sz="12" w:space="0" w:color="auto"/>
            </w:tcBorders>
          </w:tcPr>
          <w:p w14:paraId="29B374F0" w14:textId="7F2C3765" w:rsidR="00BF4BF0" w:rsidRDefault="00BF4BF0" w:rsidP="00754C26">
            <w:pPr>
              <w:spacing w:line="360" w:lineRule="auto"/>
              <w:jc w:val="both"/>
            </w:pPr>
            <w:r>
              <w:t>SA</w:t>
            </w:r>
          </w:p>
        </w:tc>
        <w:tc>
          <w:tcPr>
            <w:tcW w:w="1128" w:type="dxa"/>
          </w:tcPr>
          <w:p w14:paraId="6499F33A" w14:textId="7E84E478" w:rsidR="00BF4BF0" w:rsidRDefault="00BF4BF0" w:rsidP="00754C26">
            <w:pPr>
              <w:spacing w:line="360" w:lineRule="auto"/>
              <w:jc w:val="both"/>
            </w:pPr>
            <w:r>
              <w:t>A</w:t>
            </w:r>
          </w:p>
        </w:tc>
        <w:tc>
          <w:tcPr>
            <w:tcW w:w="1129" w:type="dxa"/>
          </w:tcPr>
          <w:p w14:paraId="0114E253" w14:textId="762F5E96" w:rsidR="00BF4BF0" w:rsidRDefault="00BF4BF0" w:rsidP="00754C26">
            <w:pPr>
              <w:spacing w:line="360" w:lineRule="auto"/>
              <w:jc w:val="both"/>
            </w:pPr>
            <w:r>
              <w:t>NR</w:t>
            </w:r>
          </w:p>
        </w:tc>
        <w:tc>
          <w:tcPr>
            <w:tcW w:w="1142" w:type="dxa"/>
          </w:tcPr>
          <w:p w14:paraId="193B2CFF" w14:textId="06163137" w:rsidR="00BF4BF0" w:rsidRDefault="00BF4BF0" w:rsidP="00754C26">
            <w:pPr>
              <w:spacing w:line="360" w:lineRule="auto"/>
              <w:jc w:val="both"/>
            </w:pPr>
            <w:r>
              <w:t>D</w:t>
            </w:r>
          </w:p>
        </w:tc>
        <w:tc>
          <w:tcPr>
            <w:tcW w:w="1131" w:type="dxa"/>
            <w:tcBorders>
              <w:right w:val="single" w:sz="18" w:space="0" w:color="auto"/>
            </w:tcBorders>
          </w:tcPr>
          <w:p w14:paraId="0E39F7E0" w14:textId="1B2F6634" w:rsidR="00BF4BF0" w:rsidRDefault="00BF4BF0" w:rsidP="00754C26">
            <w:pPr>
              <w:spacing w:line="360" w:lineRule="auto"/>
              <w:jc w:val="both"/>
            </w:pPr>
            <w:r>
              <w:t>SA</w:t>
            </w:r>
          </w:p>
        </w:tc>
      </w:tr>
      <w:tr w:rsidR="00BF4BF0" w14:paraId="3FD453F3" w14:textId="77777777" w:rsidTr="00F12989">
        <w:tc>
          <w:tcPr>
            <w:tcW w:w="1254" w:type="dxa"/>
            <w:vMerge w:val="restart"/>
            <w:tcBorders>
              <w:left w:val="single" w:sz="18" w:space="0" w:color="auto"/>
            </w:tcBorders>
          </w:tcPr>
          <w:p w14:paraId="013769B5" w14:textId="7BBEB9C0" w:rsidR="00BF4BF0" w:rsidRDefault="00BF4BF0" w:rsidP="00754C26">
            <w:pPr>
              <w:spacing w:line="360" w:lineRule="auto"/>
              <w:jc w:val="both"/>
            </w:pPr>
            <w:r>
              <w:t>Presenter</w:t>
            </w:r>
          </w:p>
        </w:tc>
        <w:tc>
          <w:tcPr>
            <w:tcW w:w="2101" w:type="dxa"/>
            <w:tcBorders>
              <w:top w:val="single" w:sz="4" w:space="0" w:color="auto"/>
              <w:bottom w:val="single" w:sz="4" w:space="0" w:color="auto"/>
              <w:right w:val="single" w:sz="12" w:space="0" w:color="auto"/>
            </w:tcBorders>
          </w:tcPr>
          <w:p w14:paraId="65409A6B" w14:textId="1BE6D2F3" w:rsidR="00BF4BF0" w:rsidRDefault="00BF4BF0" w:rsidP="00F12989">
            <w:pPr>
              <w:spacing w:line="360" w:lineRule="auto"/>
              <w:jc w:val="both"/>
            </w:pPr>
            <w:r>
              <w:t>Character</w:t>
            </w:r>
          </w:p>
        </w:tc>
        <w:tc>
          <w:tcPr>
            <w:tcW w:w="1131" w:type="dxa"/>
            <w:tcBorders>
              <w:left w:val="single" w:sz="12" w:space="0" w:color="auto"/>
            </w:tcBorders>
          </w:tcPr>
          <w:p w14:paraId="7A70DFF3" w14:textId="45E2DBA0" w:rsidR="00BF4BF0" w:rsidRDefault="00BF4BF0" w:rsidP="00F12989">
            <w:pPr>
              <w:spacing w:line="360" w:lineRule="auto"/>
              <w:jc w:val="both"/>
            </w:pPr>
            <w:r>
              <w:t>NR</w:t>
            </w:r>
          </w:p>
        </w:tc>
        <w:tc>
          <w:tcPr>
            <w:tcW w:w="1128" w:type="dxa"/>
          </w:tcPr>
          <w:p w14:paraId="574C5F64" w14:textId="27B0560A" w:rsidR="00BF4BF0" w:rsidRDefault="00BF4BF0" w:rsidP="00F12989">
            <w:pPr>
              <w:spacing w:line="360" w:lineRule="auto"/>
              <w:jc w:val="both"/>
            </w:pPr>
            <w:r>
              <w:t>NR</w:t>
            </w:r>
          </w:p>
        </w:tc>
        <w:tc>
          <w:tcPr>
            <w:tcW w:w="1129" w:type="dxa"/>
          </w:tcPr>
          <w:p w14:paraId="27F471BF" w14:textId="5335C151" w:rsidR="00BF4BF0" w:rsidRDefault="00BF4BF0" w:rsidP="00F12989">
            <w:pPr>
              <w:spacing w:line="360" w:lineRule="auto"/>
              <w:jc w:val="both"/>
            </w:pPr>
            <w:r>
              <w:t>NR</w:t>
            </w:r>
          </w:p>
        </w:tc>
        <w:tc>
          <w:tcPr>
            <w:tcW w:w="1142" w:type="dxa"/>
          </w:tcPr>
          <w:p w14:paraId="67BC6DDF" w14:textId="1870434C" w:rsidR="00BF4BF0" w:rsidRDefault="00BF4BF0" w:rsidP="00F12989">
            <w:pPr>
              <w:spacing w:line="360" w:lineRule="auto"/>
              <w:jc w:val="both"/>
            </w:pPr>
            <w:r>
              <w:t>SA</w:t>
            </w:r>
          </w:p>
        </w:tc>
        <w:tc>
          <w:tcPr>
            <w:tcW w:w="1131" w:type="dxa"/>
            <w:tcBorders>
              <w:right w:val="single" w:sz="18" w:space="0" w:color="auto"/>
            </w:tcBorders>
          </w:tcPr>
          <w:p w14:paraId="42CFFAC6" w14:textId="77777777" w:rsidR="00BF4BF0" w:rsidRDefault="00BF4BF0" w:rsidP="00F12989">
            <w:pPr>
              <w:spacing w:line="360" w:lineRule="auto"/>
              <w:jc w:val="both"/>
            </w:pPr>
            <w:r>
              <w:t>NR</w:t>
            </w:r>
          </w:p>
        </w:tc>
      </w:tr>
      <w:tr w:rsidR="00BF4BF0" w14:paraId="18D1B87E" w14:textId="77777777" w:rsidTr="00F12989">
        <w:tc>
          <w:tcPr>
            <w:tcW w:w="1254" w:type="dxa"/>
            <w:vMerge/>
            <w:tcBorders>
              <w:left w:val="single" w:sz="18" w:space="0" w:color="auto"/>
            </w:tcBorders>
          </w:tcPr>
          <w:p w14:paraId="13144192" w14:textId="77777777" w:rsidR="00BF4BF0" w:rsidRDefault="00BF4BF0" w:rsidP="00754C26">
            <w:pPr>
              <w:spacing w:line="360" w:lineRule="auto"/>
              <w:jc w:val="both"/>
            </w:pPr>
          </w:p>
        </w:tc>
        <w:tc>
          <w:tcPr>
            <w:tcW w:w="2101" w:type="dxa"/>
            <w:tcBorders>
              <w:top w:val="single" w:sz="4" w:space="0" w:color="auto"/>
              <w:bottom w:val="single" w:sz="4" w:space="0" w:color="auto"/>
              <w:right w:val="single" w:sz="12" w:space="0" w:color="auto"/>
            </w:tcBorders>
          </w:tcPr>
          <w:p w14:paraId="4FA558D5" w14:textId="45DEE56C" w:rsidR="00BF4BF0" w:rsidRDefault="00BF4BF0" w:rsidP="00F12989">
            <w:pPr>
              <w:spacing w:line="360" w:lineRule="auto"/>
              <w:jc w:val="both"/>
            </w:pPr>
            <w:r>
              <w:t>Narrator</w:t>
            </w:r>
          </w:p>
        </w:tc>
        <w:tc>
          <w:tcPr>
            <w:tcW w:w="1131" w:type="dxa"/>
            <w:tcBorders>
              <w:left w:val="single" w:sz="12" w:space="0" w:color="auto"/>
            </w:tcBorders>
          </w:tcPr>
          <w:p w14:paraId="154DCF21" w14:textId="24736BB3" w:rsidR="00BF4BF0" w:rsidRDefault="00BF4BF0" w:rsidP="00F12989">
            <w:pPr>
              <w:spacing w:line="360" w:lineRule="auto"/>
              <w:jc w:val="both"/>
            </w:pPr>
            <w:r>
              <w:t>SA</w:t>
            </w:r>
          </w:p>
        </w:tc>
        <w:tc>
          <w:tcPr>
            <w:tcW w:w="1128" w:type="dxa"/>
          </w:tcPr>
          <w:p w14:paraId="650FE01B" w14:textId="00AF713D" w:rsidR="00BF4BF0" w:rsidRDefault="00BF4BF0" w:rsidP="00F12989">
            <w:pPr>
              <w:spacing w:line="360" w:lineRule="auto"/>
              <w:jc w:val="both"/>
            </w:pPr>
            <w:r>
              <w:t>A</w:t>
            </w:r>
          </w:p>
        </w:tc>
        <w:tc>
          <w:tcPr>
            <w:tcW w:w="1129" w:type="dxa"/>
          </w:tcPr>
          <w:p w14:paraId="2D1551B6" w14:textId="1D322303" w:rsidR="00BF4BF0" w:rsidRDefault="00BF4BF0" w:rsidP="00F12989">
            <w:pPr>
              <w:spacing w:line="360" w:lineRule="auto"/>
              <w:jc w:val="both"/>
            </w:pPr>
            <w:r>
              <w:t>A</w:t>
            </w:r>
          </w:p>
        </w:tc>
        <w:tc>
          <w:tcPr>
            <w:tcW w:w="1142" w:type="dxa"/>
          </w:tcPr>
          <w:p w14:paraId="25EC8E28" w14:textId="1A36D9DD" w:rsidR="00BF4BF0" w:rsidRDefault="00BF4BF0" w:rsidP="00F12989">
            <w:pPr>
              <w:spacing w:line="360" w:lineRule="auto"/>
              <w:jc w:val="both"/>
            </w:pPr>
            <w:r>
              <w:t>A</w:t>
            </w:r>
          </w:p>
        </w:tc>
        <w:tc>
          <w:tcPr>
            <w:tcW w:w="1131" w:type="dxa"/>
            <w:tcBorders>
              <w:right w:val="single" w:sz="18" w:space="0" w:color="auto"/>
            </w:tcBorders>
          </w:tcPr>
          <w:p w14:paraId="7F16629A" w14:textId="055DD690" w:rsidR="00BF4BF0" w:rsidRDefault="00BF4BF0" w:rsidP="00F12989">
            <w:pPr>
              <w:spacing w:line="360" w:lineRule="auto"/>
              <w:jc w:val="both"/>
            </w:pPr>
            <w:r>
              <w:t>SA</w:t>
            </w:r>
          </w:p>
        </w:tc>
      </w:tr>
      <w:tr w:rsidR="00BF4BF0" w14:paraId="32692811" w14:textId="77777777" w:rsidTr="00F12989">
        <w:tc>
          <w:tcPr>
            <w:tcW w:w="1254" w:type="dxa"/>
            <w:vMerge w:val="restart"/>
            <w:tcBorders>
              <w:left w:val="single" w:sz="18" w:space="0" w:color="auto"/>
            </w:tcBorders>
          </w:tcPr>
          <w:p w14:paraId="07FC5613" w14:textId="3746DD19" w:rsidR="00BF4BF0" w:rsidRDefault="00BF4BF0" w:rsidP="00754C26">
            <w:pPr>
              <w:spacing w:line="360" w:lineRule="auto"/>
              <w:jc w:val="both"/>
            </w:pPr>
            <w:r>
              <w:t>Level of seriousness</w:t>
            </w:r>
          </w:p>
        </w:tc>
        <w:tc>
          <w:tcPr>
            <w:tcW w:w="2101" w:type="dxa"/>
            <w:tcBorders>
              <w:top w:val="single" w:sz="4" w:space="0" w:color="auto"/>
              <w:bottom w:val="single" w:sz="4" w:space="0" w:color="auto"/>
              <w:right w:val="single" w:sz="12" w:space="0" w:color="auto"/>
            </w:tcBorders>
          </w:tcPr>
          <w:p w14:paraId="409F67B4" w14:textId="24126FB4" w:rsidR="00BF4BF0" w:rsidRDefault="00BF4BF0" w:rsidP="00F12989">
            <w:pPr>
              <w:spacing w:after="160" w:line="360" w:lineRule="auto"/>
              <w:jc w:val="both"/>
            </w:pPr>
            <w:r>
              <w:t>Medical/serious</w:t>
            </w:r>
          </w:p>
        </w:tc>
        <w:tc>
          <w:tcPr>
            <w:tcW w:w="1131" w:type="dxa"/>
            <w:tcBorders>
              <w:left w:val="single" w:sz="12" w:space="0" w:color="auto"/>
            </w:tcBorders>
          </w:tcPr>
          <w:p w14:paraId="3E5A4B7E" w14:textId="0BD29971" w:rsidR="00BF4BF0" w:rsidRDefault="00BF4BF0" w:rsidP="00F12989">
            <w:pPr>
              <w:spacing w:line="360" w:lineRule="auto"/>
              <w:jc w:val="both"/>
            </w:pPr>
            <w:r>
              <w:t>SD</w:t>
            </w:r>
          </w:p>
        </w:tc>
        <w:tc>
          <w:tcPr>
            <w:tcW w:w="1128" w:type="dxa"/>
          </w:tcPr>
          <w:p w14:paraId="290EF837" w14:textId="782793D2" w:rsidR="00BF4BF0" w:rsidRDefault="00BF4BF0" w:rsidP="00F12989">
            <w:pPr>
              <w:spacing w:line="360" w:lineRule="auto"/>
              <w:jc w:val="both"/>
            </w:pPr>
            <w:r>
              <w:t>A</w:t>
            </w:r>
          </w:p>
        </w:tc>
        <w:tc>
          <w:tcPr>
            <w:tcW w:w="1129" w:type="dxa"/>
          </w:tcPr>
          <w:p w14:paraId="3E552ED9" w14:textId="77777777" w:rsidR="00BF4BF0" w:rsidRDefault="00BF4BF0" w:rsidP="00F12989">
            <w:pPr>
              <w:spacing w:line="360" w:lineRule="auto"/>
              <w:jc w:val="both"/>
            </w:pPr>
            <w:r>
              <w:t>NR</w:t>
            </w:r>
          </w:p>
        </w:tc>
        <w:tc>
          <w:tcPr>
            <w:tcW w:w="1142" w:type="dxa"/>
          </w:tcPr>
          <w:p w14:paraId="64F2FEA4" w14:textId="24BD5249" w:rsidR="00BF4BF0" w:rsidRDefault="00BF4BF0" w:rsidP="00F12989">
            <w:pPr>
              <w:spacing w:line="360" w:lineRule="auto"/>
              <w:jc w:val="both"/>
            </w:pPr>
            <w:r>
              <w:t>SA</w:t>
            </w:r>
          </w:p>
        </w:tc>
        <w:tc>
          <w:tcPr>
            <w:tcW w:w="1131" w:type="dxa"/>
            <w:tcBorders>
              <w:right w:val="single" w:sz="18" w:space="0" w:color="auto"/>
            </w:tcBorders>
          </w:tcPr>
          <w:p w14:paraId="591FC22D" w14:textId="1F93F70F" w:rsidR="00BF4BF0" w:rsidRDefault="00BF4BF0" w:rsidP="00F12989">
            <w:pPr>
              <w:spacing w:line="360" w:lineRule="auto"/>
              <w:jc w:val="both"/>
            </w:pPr>
            <w:r>
              <w:t>NR</w:t>
            </w:r>
          </w:p>
        </w:tc>
      </w:tr>
      <w:tr w:rsidR="00BF4BF0" w14:paraId="4F1278A1" w14:textId="77777777" w:rsidTr="00F12989">
        <w:tc>
          <w:tcPr>
            <w:tcW w:w="1254" w:type="dxa"/>
            <w:vMerge/>
            <w:tcBorders>
              <w:left w:val="single" w:sz="18" w:space="0" w:color="auto"/>
            </w:tcBorders>
          </w:tcPr>
          <w:p w14:paraId="7A856D21" w14:textId="77777777" w:rsidR="00BF4BF0" w:rsidRDefault="00BF4BF0" w:rsidP="00754C26">
            <w:pPr>
              <w:spacing w:line="360" w:lineRule="auto"/>
              <w:jc w:val="both"/>
            </w:pPr>
          </w:p>
        </w:tc>
        <w:tc>
          <w:tcPr>
            <w:tcW w:w="2101" w:type="dxa"/>
            <w:tcBorders>
              <w:top w:val="single" w:sz="4" w:space="0" w:color="auto"/>
              <w:bottom w:val="single" w:sz="4" w:space="0" w:color="auto"/>
              <w:right w:val="single" w:sz="12" w:space="0" w:color="auto"/>
            </w:tcBorders>
          </w:tcPr>
          <w:p w14:paraId="0732E75A" w14:textId="18BC4652" w:rsidR="00BF4BF0" w:rsidRDefault="00BF4BF0" w:rsidP="00F12989">
            <w:pPr>
              <w:spacing w:after="160" w:line="360" w:lineRule="auto"/>
              <w:jc w:val="both"/>
            </w:pPr>
            <w:r>
              <w:t>Comedy/light-hearted</w:t>
            </w:r>
          </w:p>
        </w:tc>
        <w:tc>
          <w:tcPr>
            <w:tcW w:w="1131" w:type="dxa"/>
            <w:tcBorders>
              <w:left w:val="single" w:sz="12" w:space="0" w:color="auto"/>
            </w:tcBorders>
          </w:tcPr>
          <w:p w14:paraId="46E20CA3" w14:textId="2F99F5EC" w:rsidR="00BF4BF0" w:rsidRDefault="00BF4BF0" w:rsidP="00F12989">
            <w:pPr>
              <w:spacing w:line="360" w:lineRule="auto"/>
              <w:jc w:val="both"/>
            </w:pPr>
            <w:r>
              <w:t>SA</w:t>
            </w:r>
          </w:p>
        </w:tc>
        <w:tc>
          <w:tcPr>
            <w:tcW w:w="1128" w:type="dxa"/>
          </w:tcPr>
          <w:p w14:paraId="690B91BE" w14:textId="7811AF5B" w:rsidR="00BF4BF0" w:rsidRDefault="00BF4BF0" w:rsidP="00F12989">
            <w:pPr>
              <w:spacing w:line="360" w:lineRule="auto"/>
              <w:jc w:val="both"/>
            </w:pPr>
            <w:r>
              <w:t>A</w:t>
            </w:r>
          </w:p>
        </w:tc>
        <w:tc>
          <w:tcPr>
            <w:tcW w:w="1129" w:type="dxa"/>
          </w:tcPr>
          <w:p w14:paraId="7BE31FA1" w14:textId="77777777" w:rsidR="00BF4BF0" w:rsidRDefault="00BF4BF0" w:rsidP="00F12989">
            <w:pPr>
              <w:spacing w:line="360" w:lineRule="auto"/>
              <w:jc w:val="both"/>
            </w:pPr>
            <w:r>
              <w:t>NR</w:t>
            </w:r>
          </w:p>
        </w:tc>
        <w:tc>
          <w:tcPr>
            <w:tcW w:w="1142" w:type="dxa"/>
          </w:tcPr>
          <w:p w14:paraId="53415C1F" w14:textId="0D099E1B" w:rsidR="00BF4BF0" w:rsidRDefault="00BF4BF0" w:rsidP="00F12989">
            <w:pPr>
              <w:spacing w:line="360" w:lineRule="auto"/>
              <w:jc w:val="both"/>
            </w:pPr>
            <w:r>
              <w:t>D</w:t>
            </w:r>
          </w:p>
        </w:tc>
        <w:tc>
          <w:tcPr>
            <w:tcW w:w="1131" w:type="dxa"/>
            <w:tcBorders>
              <w:right w:val="single" w:sz="18" w:space="0" w:color="auto"/>
            </w:tcBorders>
          </w:tcPr>
          <w:p w14:paraId="0D77FC30" w14:textId="73B511CA" w:rsidR="00BF4BF0" w:rsidRDefault="00BF4BF0" w:rsidP="00F12989">
            <w:pPr>
              <w:spacing w:line="360" w:lineRule="auto"/>
              <w:jc w:val="both"/>
            </w:pPr>
            <w:r>
              <w:t>SA</w:t>
            </w:r>
          </w:p>
        </w:tc>
      </w:tr>
      <w:tr w:rsidR="00BF4BF0" w14:paraId="3BA0137A" w14:textId="77777777" w:rsidTr="00F12989">
        <w:tc>
          <w:tcPr>
            <w:tcW w:w="1254" w:type="dxa"/>
            <w:tcBorders>
              <w:left w:val="single" w:sz="18" w:space="0" w:color="auto"/>
              <w:bottom w:val="single" w:sz="4" w:space="0" w:color="auto"/>
            </w:tcBorders>
          </w:tcPr>
          <w:p w14:paraId="4B4FB927" w14:textId="18C5FA98" w:rsidR="00754C26" w:rsidRDefault="00BF4BF0" w:rsidP="00754C26">
            <w:pPr>
              <w:spacing w:line="360" w:lineRule="auto"/>
              <w:jc w:val="both"/>
            </w:pPr>
            <w:r>
              <w:t>Running length</w:t>
            </w:r>
          </w:p>
        </w:tc>
        <w:tc>
          <w:tcPr>
            <w:tcW w:w="2101" w:type="dxa"/>
            <w:tcBorders>
              <w:top w:val="single" w:sz="4" w:space="0" w:color="auto"/>
              <w:bottom w:val="single" w:sz="4" w:space="0" w:color="auto"/>
              <w:right w:val="single" w:sz="12" w:space="0" w:color="auto"/>
            </w:tcBorders>
          </w:tcPr>
          <w:p w14:paraId="4E27ABE6" w14:textId="143CB446" w:rsidR="00754C26" w:rsidRDefault="00BF4BF0" w:rsidP="00F12989">
            <w:pPr>
              <w:spacing w:line="360" w:lineRule="auto"/>
              <w:jc w:val="both"/>
            </w:pPr>
            <w:r>
              <w:t>Running length</w:t>
            </w:r>
          </w:p>
        </w:tc>
        <w:tc>
          <w:tcPr>
            <w:tcW w:w="1131" w:type="dxa"/>
            <w:tcBorders>
              <w:left w:val="single" w:sz="12" w:space="0" w:color="auto"/>
              <w:bottom w:val="single" w:sz="4" w:space="0" w:color="auto"/>
            </w:tcBorders>
          </w:tcPr>
          <w:p w14:paraId="62FA8872" w14:textId="5B4BC3B7" w:rsidR="00754C26" w:rsidRDefault="00BF4BF0" w:rsidP="00F12989">
            <w:pPr>
              <w:spacing w:line="360" w:lineRule="auto"/>
              <w:jc w:val="both"/>
            </w:pPr>
            <w:r>
              <w:t>A</w:t>
            </w:r>
          </w:p>
        </w:tc>
        <w:tc>
          <w:tcPr>
            <w:tcW w:w="1128" w:type="dxa"/>
            <w:tcBorders>
              <w:bottom w:val="single" w:sz="4" w:space="0" w:color="auto"/>
            </w:tcBorders>
          </w:tcPr>
          <w:p w14:paraId="40515ADA" w14:textId="16ADD45C" w:rsidR="00754C26" w:rsidRDefault="00BF4BF0" w:rsidP="00F12989">
            <w:pPr>
              <w:spacing w:line="360" w:lineRule="auto"/>
              <w:jc w:val="both"/>
            </w:pPr>
            <w:r>
              <w:t>A</w:t>
            </w:r>
          </w:p>
        </w:tc>
        <w:tc>
          <w:tcPr>
            <w:tcW w:w="1129" w:type="dxa"/>
            <w:tcBorders>
              <w:bottom w:val="single" w:sz="4" w:space="0" w:color="auto"/>
            </w:tcBorders>
          </w:tcPr>
          <w:p w14:paraId="0C172415" w14:textId="2DB41DB8" w:rsidR="00754C26" w:rsidRDefault="00BF4BF0" w:rsidP="00F12989">
            <w:pPr>
              <w:spacing w:line="360" w:lineRule="auto"/>
              <w:jc w:val="both"/>
            </w:pPr>
            <w:r>
              <w:t>A</w:t>
            </w:r>
          </w:p>
        </w:tc>
        <w:tc>
          <w:tcPr>
            <w:tcW w:w="1142" w:type="dxa"/>
            <w:tcBorders>
              <w:bottom w:val="single" w:sz="4" w:space="0" w:color="auto"/>
            </w:tcBorders>
          </w:tcPr>
          <w:p w14:paraId="6ECFE6A9" w14:textId="0CF050E1" w:rsidR="00754C26" w:rsidRDefault="00BF4BF0" w:rsidP="00F12989">
            <w:pPr>
              <w:spacing w:line="360" w:lineRule="auto"/>
              <w:jc w:val="both"/>
            </w:pPr>
            <w:r>
              <w:t>SA for</w:t>
            </w:r>
            <w:r w:rsidR="00754C26">
              <w:t xml:space="preserve"> 2 minutes</w:t>
            </w:r>
          </w:p>
        </w:tc>
        <w:tc>
          <w:tcPr>
            <w:tcW w:w="1131" w:type="dxa"/>
            <w:tcBorders>
              <w:bottom w:val="single" w:sz="4" w:space="0" w:color="auto"/>
              <w:right w:val="single" w:sz="18" w:space="0" w:color="auto"/>
            </w:tcBorders>
          </w:tcPr>
          <w:p w14:paraId="38D0C19A" w14:textId="2D9001C3" w:rsidR="00754C26" w:rsidRDefault="00BF4BF0" w:rsidP="00F12989">
            <w:pPr>
              <w:spacing w:line="360" w:lineRule="auto"/>
              <w:jc w:val="both"/>
            </w:pPr>
            <w:r>
              <w:t>A</w:t>
            </w:r>
          </w:p>
        </w:tc>
      </w:tr>
      <w:tr w:rsidR="00BF4BF0" w14:paraId="39FF71FA" w14:textId="77777777" w:rsidTr="00F12989">
        <w:tc>
          <w:tcPr>
            <w:tcW w:w="1254" w:type="dxa"/>
            <w:vMerge w:val="restart"/>
            <w:tcBorders>
              <w:top w:val="single" w:sz="4" w:space="0" w:color="auto"/>
              <w:left w:val="single" w:sz="18" w:space="0" w:color="auto"/>
              <w:bottom w:val="single" w:sz="8" w:space="0" w:color="auto"/>
            </w:tcBorders>
          </w:tcPr>
          <w:p w14:paraId="3BB0468E" w14:textId="30AAB1AD" w:rsidR="00BF4BF0" w:rsidRDefault="00BF4BF0" w:rsidP="00754C26">
            <w:pPr>
              <w:spacing w:line="360" w:lineRule="auto"/>
              <w:jc w:val="both"/>
            </w:pPr>
            <w:r>
              <w:t>Specific contents</w:t>
            </w:r>
          </w:p>
        </w:tc>
        <w:tc>
          <w:tcPr>
            <w:tcW w:w="2101" w:type="dxa"/>
            <w:tcBorders>
              <w:top w:val="single" w:sz="4" w:space="0" w:color="auto"/>
              <w:bottom w:val="single" w:sz="8" w:space="0" w:color="auto"/>
              <w:right w:val="single" w:sz="12" w:space="0" w:color="auto"/>
            </w:tcBorders>
          </w:tcPr>
          <w:p w14:paraId="071803B2" w14:textId="41AEF496" w:rsidR="00BF4BF0" w:rsidRDefault="0043257A" w:rsidP="00F12989">
            <w:pPr>
              <w:spacing w:line="360" w:lineRule="auto"/>
              <w:jc w:val="both"/>
            </w:pPr>
            <w:r>
              <w:t>Mention of s</w:t>
            </w:r>
            <w:r w:rsidR="00BF4BF0">
              <w:t>pecific diseases</w:t>
            </w:r>
            <w:r>
              <w:t>,</w:t>
            </w:r>
            <w:r w:rsidR="00BF4BF0">
              <w:t xml:space="preserve"> for example cancer</w:t>
            </w:r>
          </w:p>
        </w:tc>
        <w:tc>
          <w:tcPr>
            <w:tcW w:w="1131" w:type="dxa"/>
            <w:tcBorders>
              <w:top w:val="single" w:sz="4" w:space="0" w:color="auto"/>
              <w:left w:val="single" w:sz="12" w:space="0" w:color="auto"/>
              <w:bottom w:val="single" w:sz="8" w:space="0" w:color="auto"/>
            </w:tcBorders>
          </w:tcPr>
          <w:p w14:paraId="3F526502" w14:textId="49518153" w:rsidR="00BF4BF0" w:rsidRDefault="00BF4BF0" w:rsidP="00F12989">
            <w:pPr>
              <w:spacing w:line="360" w:lineRule="auto"/>
              <w:jc w:val="both"/>
            </w:pPr>
            <w:r>
              <w:t>SD</w:t>
            </w:r>
          </w:p>
        </w:tc>
        <w:tc>
          <w:tcPr>
            <w:tcW w:w="1128" w:type="dxa"/>
            <w:tcBorders>
              <w:top w:val="single" w:sz="4" w:space="0" w:color="auto"/>
              <w:bottom w:val="single" w:sz="8" w:space="0" w:color="auto"/>
            </w:tcBorders>
          </w:tcPr>
          <w:p w14:paraId="56F9D10C" w14:textId="4D3B48DD" w:rsidR="00BF4BF0" w:rsidRDefault="00BF4BF0" w:rsidP="00F12989">
            <w:pPr>
              <w:spacing w:line="360" w:lineRule="auto"/>
              <w:jc w:val="both"/>
            </w:pPr>
            <w:r>
              <w:t>D</w:t>
            </w:r>
          </w:p>
        </w:tc>
        <w:tc>
          <w:tcPr>
            <w:tcW w:w="1129" w:type="dxa"/>
            <w:tcBorders>
              <w:top w:val="single" w:sz="4" w:space="0" w:color="auto"/>
              <w:bottom w:val="single" w:sz="8" w:space="0" w:color="auto"/>
            </w:tcBorders>
          </w:tcPr>
          <w:p w14:paraId="48D59299" w14:textId="75C23085" w:rsidR="00BF4BF0" w:rsidRDefault="00BF4BF0" w:rsidP="00F12989">
            <w:pPr>
              <w:spacing w:line="360" w:lineRule="auto"/>
              <w:jc w:val="both"/>
            </w:pPr>
            <w:r>
              <w:t>D</w:t>
            </w:r>
          </w:p>
        </w:tc>
        <w:tc>
          <w:tcPr>
            <w:tcW w:w="1142" w:type="dxa"/>
            <w:tcBorders>
              <w:top w:val="single" w:sz="4" w:space="0" w:color="auto"/>
              <w:bottom w:val="single" w:sz="8" w:space="0" w:color="auto"/>
            </w:tcBorders>
          </w:tcPr>
          <w:p w14:paraId="4465DE3C" w14:textId="1C62A18B" w:rsidR="00BF4BF0" w:rsidRDefault="00BF4BF0" w:rsidP="00F12989">
            <w:pPr>
              <w:spacing w:line="360" w:lineRule="auto"/>
              <w:jc w:val="both"/>
            </w:pPr>
            <w:r>
              <w:t>D</w:t>
            </w:r>
          </w:p>
        </w:tc>
        <w:tc>
          <w:tcPr>
            <w:tcW w:w="1131" w:type="dxa"/>
            <w:tcBorders>
              <w:top w:val="single" w:sz="4" w:space="0" w:color="auto"/>
              <w:bottom w:val="single" w:sz="8" w:space="0" w:color="auto"/>
              <w:right w:val="single" w:sz="18" w:space="0" w:color="auto"/>
            </w:tcBorders>
          </w:tcPr>
          <w:p w14:paraId="130B77CB" w14:textId="2CD1065A" w:rsidR="00BF4BF0" w:rsidRDefault="00BF4BF0" w:rsidP="00F12989">
            <w:pPr>
              <w:spacing w:line="360" w:lineRule="auto"/>
              <w:jc w:val="both"/>
            </w:pPr>
            <w:r>
              <w:t>D</w:t>
            </w:r>
          </w:p>
        </w:tc>
      </w:tr>
      <w:tr w:rsidR="00BF4BF0" w14:paraId="4B9C282F" w14:textId="77777777" w:rsidTr="00F12989">
        <w:tc>
          <w:tcPr>
            <w:tcW w:w="1254" w:type="dxa"/>
            <w:vMerge/>
            <w:tcBorders>
              <w:top w:val="single" w:sz="8" w:space="0" w:color="auto"/>
              <w:left w:val="single" w:sz="18" w:space="0" w:color="auto"/>
              <w:bottom w:val="single" w:sz="18" w:space="0" w:color="auto"/>
            </w:tcBorders>
          </w:tcPr>
          <w:p w14:paraId="4056331A" w14:textId="77777777" w:rsidR="00BF4BF0" w:rsidRDefault="00BF4BF0" w:rsidP="00754C26">
            <w:pPr>
              <w:spacing w:line="360" w:lineRule="auto"/>
              <w:jc w:val="both"/>
            </w:pPr>
          </w:p>
        </w:tc>
        <w:tc>
          <w:tcPr>
            <w:tcW w:w="2101" w:type="dxa"/>
            <w:tcBorders>
              <w:top w:val="single" w:sz="8" w:space="0" w:color="auto"/>
              <w:bottom w:val="single" w:sz="18" w:space="0" w:color="auto"/>
              <w:right w:val="single" w:sz="12" w:space="0" w:color="auto"/>
            </w:tcBorders>
          </w:tcPr>
          <w:p w14:paraId="17C44563" w14:textId="748F8109" w:rsidR="00BF4BF0" w:rsidRDefault="00BF4BF0" w:rsidP="00F12989">
            <w:pPr>
              <w:spacing w:line="360" w:lineRule="auto"/>
              <w:jc w:val="both"/>
            </w:pPr>
            <w:r>
              <w:t>Encouragement to complete bowel preparation</w:t>
            </w:r>
          </w:p>
        </w:tc>
        <w:tc>
          <w:tcPr>
            <w:tcW w:w="1131" w:type="dxa"/>
            <w:tcBorders>
              <w:top w:val="single" w:sz="8" w:space="0" w:color="auto"/>
              <w:left w:val="single" w:sz="12" w:space="0" w:color="auto"/>
              <w:bottom w:val="single" w:sz="18" w:space="0" w:color="auto"/>
            </w:tcBorders>
          </w:tcPr>
          <w:p w14:paraId="1520D6FE" w14:textId="2336E03E" w:rsidR="00BF4BF0" w:rsidRDefault="00BF4BF0" w:rsidP="00F12989">
            <w:pPr>
              <w:spacing w:line="360" w:lineRule="auto"/>
              <w:jc w:val="both"/>
            </w:pPr>
            <w:r>
              <w:t>SA</w:t>
            </w:r>
          </w:p>
        </w:tc>
        <w:tc>
          <w:tcPr>
            <w:tcW w:w="1128" w:type="dxa"/>
            <w:tcBorders>
              <w:top w:val="single" w:sz="8" w:space="0" w:color="auto"/>
              <w:bottom w:val="single" w:sz="18" w:space="0" w:color="auto"/>
            </w:tcBorders>
          </w:tcPr>
          <w:p w14:paraId="27E49635" w14:textId="40FB99BF" w:rsidR="00BF4BF0" w:rsidRDefault="00BF4BF0" w:rsidP="00F12989">
            <w:pPr>
              <w:spacing w:line="360" w:lineRule="auto"/>
              <w:jc w:val="both"/>
            </w:pPr>
            <w:r>
              <w:t>A</w:t>
            </w:r>
          </w:p>
        </w:tc>
        <w:tc>
          <w:tcPr>
            <w:tcW w:w="1129" w:type="dxa"/>
            <w:tcBorders>
              <w:top w:val="single" w:sz="8" w:space="0" w:color="auto"/>
              <w:bottom w:val="single" w:sz="18" w:space="0" w:color="auto"/>
            </w:tcBorders>
          </w:tcPr>
          <w:p w14:paraId="0763311F" w14:textId="2FE870F4" w:rsidR="00BF4BF0" w:rsidRDefault="00BF4BF0" w:rsidP="00F12989">
            <w:pPr>
              <w:spacing w:line="360" w:lineRule="auto"/>
              <w:jc w:val="both"/>
            </w:pPr>
            <w:r>
              <w:t>A</w:t>
            </w:r>
          </w:p>
        </w:tc>
        <w:tc>
          <w:tcPr>
            <w:tcW w:w="1142" w:type="dxa"/>
            <w:tcBorders>
              <w:top w:val="single" w:sz="8" w:space="0" w:color="auto"/>
              <w:bottom w:val="single" w:sz="18" w:space="0" w:color="auto"/>
            </w:tcBorders>
          </w:tcPr>
          <w:p w14:paraId="036018C7" w14:textId="6FFBB75A" w:rsidR="00BF4BF0" w:rsidRDefault="00BF4BF0" w:rsidP="00F12989">
            <w:pPr>
              <w:spacing w:line="360" w:lineRule="auto"/>
              <w:jc w:val="both"/>
            </w:pPr>
            <w:r>
              <w:t>A</w:t>
            </w:r>
          </w:p>
        </w:tc>
        <w:tc>
          <w:tcPr>
            <w:tcW w:w="1131" w:type="dxa"/>
            <w:tcBorders>
              <w:top w:val="single" w:sz="8" w:space="0" w:color="auto"/>
              <w:bottom w:val="single" w:sz="18" w:space="0" w:color="auto"/>
              <w:right w:val="single" w:sz="18" w:space="0" w:color="auto"/>
            </w:tcBorders>
          </w:tcPr>
          <w:p w14:paraId="18A34BB5" w14:textId="5F2A9DC9" w:rsidR="00BF4BF0" w:rsidRDefault="00BF4BF0" w:rsidP="00F12989">
            <w:pPr>
              <w:keepNext/>
              <w:spacing w:line="360" w:lineRule="auto"/>
              <w:jc w:val="both"/>
            </w:pPr>
            <w:r>
              <w:t>A</w:t>
            </w:r>
          </w:p>
        </w:tc>
      </w:tr>
    </w:tbl>
    <w:p w14:paraId="631B3527" w14:textId="5C606339" w:rsidR="00600A82" w:rsidRDefault="00600A82">
      <w:pPr>
        <w:pStyle w:val="Caption"/>
      </w:pPr>
      <w:bookmarkStart w:id="172" w:name="_Toc167893210"/>
      <w:r>
        <w:t xml:space="preserve">Table </w:t>
      </w:r>
      <w:r w:rsidR="004F76FF">
        <w:fldChar w:fldCharType="begin"/>
      </w:r>
      <w:r w:rsidR="004F76FF">
        <w:instrText xml:space="preserve"> SEQ Table \* ARABIC </w:instrText>
      </w:r>
      <w:r w:rsidR="004F76FF">
        <w:fldChar w:fldCharType="separate"/>
      </w:r>
      <w:r w:rsidR="006A0E8C">
        <w:rPr>
          <w:noProof/>
        </w:rPr>
        <w:t>25</w:t>
      </w:r>
      <w:r w:rsidR="004F76FF">
        <w:rPr>
          <w:noProof/>
        </w:rPr>
        <w:fldChar w:fldCharType="end"/>
      </w:r>
      <w:r>
        <w:t xml:space="preserve"> - </w:t>
      </w:r>
      <w:r w:rsidRPr="00FD0469">
        <w:t>Matrix demonstrating the different opinion</w:t>
      </w:r>
      <w:r>
        <w:t>s within the focus group</w:t>
      </w:r>
      <w:r w:rsidRPr="00FD0469">
        <w:t xml:space="preserve"> on themes </w:t>
      </w:r>
      <w:r>
        <w:t>relating to</w:t>
      </w:r>
      <w:r w:rsidRPr="00FD0469">
        <w:t xml:space="preserve"> the educational video. A = Indicated agreement, D = Indicated dissent, SA = Provided significant statement or example suggesting agreement, SD = Provid</w:t>
      </w:r>
      <w:r>
        <w:t>ed significant statement or example suggesting dissent</w:t>
      </w:r>
      <w:bookmarkEnd w:id="172"/>
    </w:p>
    <w:p w14:paraId="0E2A4158" w14:textId="0212044B" w:rsidR="00600A82" w:rsidRDefault="00600A82" w:rsidP="00F12989">
      <w:pPr>
        <w:pStyle w:val="Heading4"/>
      </w:pPr>
      <w:r>
        <w:t>Exploration of focus group’s thoughts</w:t>
      </w:r>
    </w:p>
    <w:p w14:paraId="7E9274D8" w14:textId="77777777" w:rsidR="00463937" w:rsidRPr="00CD2CC1" w:rsidRDefault="00463937" w:rsidP="00F12989">
      <w:pPr>
        <w:pStyle w:val="Heading5"/>
      </w:pPr>
      <w:r w:rsidRPr="00CD2CC1">
        <w:t>Delivery of video</w:t>
      </w:r>
    </w:p>
    <w:p w14:paraId="53997D46" w14:textId="623B08E3" w:rsidR="00463937" w:rsidRDefault="00463937" w:rsidP="00463937">
      <w:pPr>
        <w:spacing w:line="360" w:lineRule="auto"/>
        <w:jc w:val="both"/>
        <w:rPr>
          <w:rFonts w:cstheme="minorHAnsi"/>
          <w:color w:val="000000" w:themeColor="text1"/>
        </w:rPr>
      </w:pPr>
      <w:r>
        <w:rPr>
          <w:rFonts w:cstheme="minorHAnsi"/>
          <w:color w:val="000000" w:themeColor="text1"/>
        </w:rPr>
        <w:t>The form that the video took was debated between the group.  The three forms that were considered were</w:t>
      </w:r>
      <w:r w:rsidR="00600A82">
        <w:rPr>
          <w:rFonts w:cstheme="minorHAnsi"/>
          <w:color w:val="000000" w:themeColor="text1"/>
        </w:rPr>
        <w:t>:</w:t>
      </w:r>
      <w:r>
        <w:rPr>
          <w:rFonts w:cstheme="minorHAnsi"/>
          <w:color w:val="000000" w:themeColor="text1"/>
        </w:rPr>
        <w:t xml:space="preserve"> filmed “real life scenes”, animations or cartoons.  One of the group (MP) preferred a real life scene, acted out by someone who was held in respect and knowledge of the area, such as a doctor, </w:t>
      </w:r>
      <w:r w:rsidR="00600A82">
        <w:rPr>
          <w:rFonts w:cstheme="minorHAnsi"/>
          <w:color w:val="000000" w:themeColor="text1"/>
        </w:rPr>
        <w:t>who could</w:t>
      </w:r>
      <w:r w:rsidR="0043257A">
        <w:rPr>
          <w:rFonts w:cstheme="minorHAnsi"/>
          <w:color w:val="000000" w:themeColor="text1"/>
        </w:rPr>
        <w:t xml:space="preserve"> offer an</w:t>
      </w:r>
      <w:r>
        <w:rPr>
          <w:rFonts w:cstheme="minorHAnsi"/>
          <w:color w:val="000000" w:themeColor="text1"/>
        </w:rPr>
        <w:t xml:space="preserve"> explan</w:t>
      </w:r>
      <w:r w:rsidR="0043257A">
        <w:rPr>
          <w:rFonts w:cstheme="minorHAnsi"/>
          <w:color w:val="000000" w:themeColor="text1"/>
        </w:rPr>
        <w:t>ation</w:t>
      </w:r>
      <w:r>
        <w:rPr>
          <w:rFonts w:cstheme="minorHAnsi"/>
          <w:color w:val="000000" w:themeColor="text1"/>
        </w:rPr>
        <w:t xml:space="preserve"> throughout the video.  The rest of the group were more in favour of an animat</w:t>
      </w:r>
      <w:r w:rsidR="00600A82">
        <w:rPr>
          <w:rFonts w:cstheme="minorHAnsi"/>
          <w:color w:val="000000" w:themeColor="text1"/>
        </w:rPr>
        <w:t>ed video</w:t>
      </w:r>
      <w:r>
        <w:rPr>
          <w:rFonts w:cstheme="minorHAnsi"/>
          <w:color w:val="000000" w:themeColor="text1"/>
        </w:rPr>
        <w:t>.  MP also agreed that animated scenes would be an alternative approach. An animated scene was felt to be less daunting to watch and more acceptable, reducing the “fear factor”.  It was agreed that the animations could incorporate the depiction of a doctor</w:t>
      </w:r>
      <w:r w:rsidR="00600A82">
        <w:rPr>
          <w:rFonts w:cstheme="minorHAnsi"/>
          <w:color w:val="000000" w:themeColor="text1"/>
        </w:rPr>
        <w:t>,</w:t>
      </w:r>
      <w:r>
        <w:rPr>
          <w:rFonts w:cstheme="minorHAnsi"/>
          <w:color w:val="000000" w:themeColor="text1"/>
        </w:rPr>
        <w:t xml:space="preserve"> which </w:t>
      </w:r>
      <w:r w:rsidR="00600A82">
        <w:rPr>
          <w:rFonts w:cstheme="minorHAnsi"/>
          <w:color w:val="000000" w:themeColor="text1"/>
        </w:rPr>
        <w:t>the group felt</w:t>
      </w:r>
      <w:r>
        <w:rPr>
          <w:rFonts w:cstheme="minorHAnsi"/>
          <w:color w:val="000000" w:themeColor="text1"/>
        </w:rPr>
        <w:t xml:space="preserve"> likely</w:t>
      </w:r>
      <w:r w:rsidR="00600A82">
        <w:rPr>
          <w:rFonts w:cstheme="minorHAnsi"/>
          <w:color w:val="000000" w:themeColor="text1"/>
        </w:rPr>
        <w:t xml:space="preserve"> to</w:t>
      </w:r>
      <w:r>
        <w:rPr>
          <w:rFonts w:cstheme="minorHAnsi"/>
          <w:color w:val="000000" w:themeColor="text1"/>
        </w:rPr>
        <w:t xml:space="preserve"> add an element of</w:t>
      </w:r>
      <w:r w:rsidR="00600A82">
        <w:rPr>
          <w:rFonts w:cstheme="minorHAnsi"/>
          <w:color w:val="000000" w:themeColor="text1"/>
        </w:rPr>
        <w:t xml:space="preserve"> </w:t>
      </w:r>
      <w:r>
        <w:rPr>
          <w:rFonts w:cstheme="minorHAnsi"/>
          <w:color w:val="000000" w:themeColor="text1"/>
        </w:rPr>
        <w:t xml:space="preserve">seriousness or credibility.  </w:t>
      </w:r>
    </w:p>
    <w:p w14:paraId="4267DB8B" w14:textId="38944899" w:rsidR="00463937" w:rsidRPr="009741AC" w:rsidRDefault="00463937" w:rsidP="00463937">
      <w:pPr>
        <w:spacing w:line="360" w:lineRule="auto"/>
        <w:jc w:val="both"/>
        <w:rPr>
          <w:rFonts w:cstheme="minorHAnsi"/>
          <w:color w:val="000000" w:themeColor="text1"/>
        </w:rPr>
      </w:pPr>
      <w:r>
        <w:rPr>
          <w:rFonts w:cstheme="minorHAnsi"/>
          <w:color w:val="000000" w:themeColor="text1"/>
        </w:rPr>
        <w:t xml:space="preserve">The use of a narrator was universally agreed between the focus group.  It was felt that a narrator could be coupled with written instructions.  </w:t>
      </w:r>
      <w:r w:rsidR="00600A82">
        <w:rPr>
          <w:rFonts w:cstheme="minorHAnsi"/>
          <w:color w:val="000000" w:themeColor="text1"/>
        </w:rPr>
        <w:t>Used in unison</w:t>
      </w:r>
      <w:r w:rsidR="0043257A">
        <w:rPr>
          <w:rFonts w:cstheme="minorHAnsi"/>
          <w:color w:val="000000" w:themeColor="text1"/>
        </w:rPr>
        <w:t>, this</w:t>
      </w:r>
      <w:r w:rsidR="00600A82">
        <w:rPr>
          <w:rFonts w:cstheme="minorHAnsi"/>
          <w:color w:val="000000" w:themeColor="text1"/>
        </w:rPr>
        <w:t xml:space="preserve"> </w:t>
      </w:r>
      <w:r>
        <w:rPr>
          <w:rFonts w:cstheme="minorHAnsi"/>
          <w:color w:val="000000" w:themeColor="text1"/>
        </w:rPr>
        <w:t xml:space="preserve">would </w:t>
      </w:r>
      <w:r w:rsidR="00600A82">
        <w:rPr>
          <w:rFonts w:cstheme="minorHAnsi"/>
          <w:color w:val="000000" w:themeColor="text1"/>
        </w:rPr>
        <w:t>support the delivery of the</w:t>
      </w:r>
      <w:r>
        <w:rPr>
          <w:rFonts w:cstheme="minorHAnsi"/>
          <w:color w:val="000000" w:themeColor="text1"/>
        </w:rPr>
        <w:t xml:space="preserve"> instructions</w:t>
      </w:r>
      <w:r w:rsidR="00600A82">
        <w:rPr>
          <w:rFonts w:cstheme="minorHAnsi"/>
          <w:color w:val="000000" w:themeColor="text1"/>
        </w:rPr>
        <w:t>, making them</w:t>
      </w:r>
      <w:r>
        <w:rPr>
          <w:rFonts w:cstheme="minorHAnsi"/>
          <w:color w:val="000000" w:themeColor="text1"/>
        </w:rPr>
        <w:t xml:space="preserve"> easier to understand</w:t>
      </w:r>
      <w:r w:rsidR="00600A82">
        <w:rPr>
          <w:rFonts w:cstheme="minorHAnsi"/>
          <w:color w:val="000000" w:themeColor="text1"/>
        </w:rPr>
        <w:t>,</w:t>
      </w:r>
      <w:r>
        <w:rPr>
          <w:rFonts w:cstheme="minorHAnsi"/>
          <w:color w:val="000000" w:themeColor="text1"/>
        </w:rPr>
        <w:t xml:space="preserve"> as well as increas</w:t>
      </w:r>
      <w:r w:rsidR="00600A82">
        <w:rPr>
          <w:rFonts w:cstheme="minorHAnsi"/>
          <w:color w:val="000000" w:themeColor="text1"/>
        </w:rPr>
        <w:t>ing the</w:t>
      </w:r>
      <w:r>
        <w:rPr>
          <w:rFonts w:cstheme="minorHAnsi"/>
          <w:color w:val="000000" w:themeColor="text1"/>
        </w:rPr>
        <w:t xml:space="preserve"> watchability.  Furthermore, </w:t>
      </w:r>
      <w:r>
        <w:rPr>
          <w:rFonts w:cstheme="minorHAnsi"/>
          <w:color w:val="000000" w:themeColor="text1"/>
        </w:rPr>
        <w:lastRenderedPageBreak/>
        <w:t>the focus group raised the concern of patients who may</w:t>
      </w:r>
      <w:r w:rsidR="0043257A">
        <w:rPr>
          <w:rFonts w:cstheme="minorHAnsi"/>
          <w:color w:val="000000" w:themeColor="text1"/>
        </w:rPr>
        <w:t xml:space="preserve"> have a</w:t>
      </w:r>
      <w:r>
        <w:rPr>
          <w:rFonts w:cstheme="minorHAnsi"/>
          <w:color w:val="000000" w:themeColor="text1"/>
        </w:rPr>
        <w:t xml:space="preserve"> visual or hearing impairment.  The incorporation of both written and narrat</w:t>
      </w:r>
      <w:r w:rsidR="00FA3780">
        <w:rPr>
          <w:rFonts w:cstheme="minorHAnsi"/>
          <w:color w:val="000000" w:themeColor="text1"/>
        </w:rPr>
        <w:t>ed instructions</w:t>
      </w:r>
      <w:r>
        <w:rPr>
          <w:rFonts w:cstheme="minorHAnsi"/>
          <w:color w:val="000000" w:themeColor="text1"/>
        </w:rPr>
        <w:t xml:space="preserve"> would make it easier for patients with a disability to be able to access the video.  This was felt to be another clear factor in favour of a video over written instructions.</w:t>
      </w:r>
      <w:r w:rsidR="008434B8">
        <w:rPr>
          <w:rFonts w:cstheme="minorHAnsi"/>
          <w:color w:val="000000" w:themeColor="text1"/>
        </w:rPr>
        <w:t xml:space="preserve">   </w:t>
      </w:r>
      <w:r w:rsidR="000672C5">
        <w:rPr>
          <w:rFonts w:cstheme="minorHAnsi"/>
          <w:color w:val="000000" w:themeColor="text1"/>
        </w:rPr>
        <w:t>SVH wanted to ensure that different platforms for viewing the video were considered, as not all patients would necessarily have access to the internet if it was only accessible through this.</w:t>
      </w:r>
    </w:p>
    <w:p w14:paraId="314599EA" w14:textId="26EDD0E2" w:rsidR="00463937" w:rsidRDefault="00463937" w:rsidP="00F12989">
      <w:pPr>
        <w:pStyle w:val="Heading5"/>
      </w:pPr>
      <w:r>
        <w:t>Level of seriousness</w:t>
      </w:r>
    </w:p>
    <w:p w14:paraId="255E39AA" w14:textId="69758FD8" w:rsidR="00463937" w:rsidRDefault="00463937" w:rsidP="00463937">
      <w:pPr>
        <w:spacing w:line="360" w:lineRule="auto"/>
        <w:jc w:val="both"/>
      </w:pPr>
      <w:r>
        <w:t xml:space="preserve">The level at which the video was pitched in terms of seriousness was debated amongst the group.  Members of the group (SVH/KA) prioritised that the video should take away from the “fear factor” of the procedure. </w:t>
      </w:r>
      <w:r w:rsidR="00FA3780">
        <w:t>T</w:t>
      </w:r>
      <w:r>
        <w:t>hey felt that the video should not be too serious</w:t>
      </w:r>
      <w:r w:rsidR="00FA3780">
        <w:t>. They</w:t>
      </w:r>
      <w:r>
        <w:t xml:space="preserve"> felt that a</w:t>
      </w:r>
      <w:r w:rsidR="00FA3780">
        <w:t>,</w:t>
      </w:r>
      <w:r>
        <w:t xml:space="preserve"> </w:t>
      </w:r>
      <w:r w:rsidR="00FA3780">
        <w:t>somewhat,</w:t>
      </w:r>
      <w:r>
        <w:t xml:space="preserve"> </w:t>
      </w:r>
      <w:r w:rsidR="0043257A">
        <w:t>light-hearted</w:t>
      </w:r>
      <w:r>
        <w:t xml:space="preserve"> approach</w:t>
      </w:r>
      <w:r w:rsidR="00FA3780">
        <w:t xml:space="preserve">, </w:t>
      </w:r>
      <w:r>
        <w:t xml:space="preserve">potentially with some comedic elements </w:t>
      </w:r>
      <w:r w:rsidR="00FA3780">
        <w:t>c</w:t>
      </w:r>
      <w:r>
        <w:t>ould help to reduce these anxieties. Maintaining “ever</w:t>
      </w:r>
      <w:r w:rsidR="008434B8">
        <w:t>y</w:t>
      </w:r>
      <w:r>
        <w:t>day” language and avoiding jargon would also add to the accessibility of the video. KP stressed however, that this was still a medical procedure and as such a more “clinical” approach would be more appropriate.  They felt that a “clear, professional and factual” approach was most suitable.  This was discussed within the group.</w:t>
      </w:r>
      <w:r w:rsidR="008434B8">
        <w:t xml:space="preserve"> </w:t>
      </w:r>
      <w:r w:rsidR="000672C5">
        <w:t>DM also considered that the video would likely be viewed by multiple age groups and it was important to make sure it was accessible to all.</w:t>
      </w:r>
      <w:r>
        <w:t xml:space="preserve">  On balance, the majority of the group agreed that the content should try to avoid</w:t>
      </w:r>
      <w:r w:rsidR="00FA3780">
        <w:t xml:space="preserve"> being</w:t>
      </w:r>
      <w:r>
        <w:t xml:space="preserve"> foreboding, minimising jargon and be</w:t>
      </w:r>
      <w:r w:rsidR="00FA3780">
        <w:t>ing</w:t>
      </w:r>
      <w:r>
        <w:t xml:space="preserve"> accessible to the majority of viewers.  However, the group did feel that</w:t>
      </w:r>
      <w:r w:rsidR="008434B8">
        <w:t xml:space="preserve"> the</w:t>
      </w:r>
      <w:r>
        <w:t xml:space="preserve"> video should remain clear and factual.</w:t>
      </w:r>
    </w:p>
    <w:p w14:paraId="2AD70441" w14:textId="77777777" w:rsidR="00463937" w:rsidRDefault="00463937" w:rsidP="00F12989">
      <w:pPr>
        <w:pStyle w:val="Heading5"/>
      </w:pPr>
      <w:r>
        <w:t>Length</w:t>
      </w:r>
    </w:p>
    <w:p w14:paraId="15CAEEC2" w14:textId="01BB440C" w:rsidR="00463937" w:rsidRDefault="00463937" w:rsidP="00463937">
      <w:pPr>
        <w:spacing w:line="360" w:lineRule="auto"/>
        <w:jc w:val="both"/>
      </w:pPr>
      <w:r>
        <w:t>MP felt that the average viewer</w:t>
      </w:r>
      <w:r w:rsidR="008D5705">
        <w:t>’</w:t>
      </w:r>
      <w:r>
        <w:t xml:space="preserve">s concentration span may not permit a long video and felt that a shorter video, perhaps </w:t>
      </w:r>
      <w:r w:rsidR="008434B8">
        <w:t>two</w:t>
      </w:r>
      <w:r>
        <w:t xml:space="preserve"> minutes in length would be preferable.  The other members of the group did not raise any dissent to this view and indicated that they agreed.</w:t>
      </w:r>
    </w:p>
    <w:p w14:paraId="4119AEF1" w14:textId="77777777" w:rsidR="00463937" w:rsidRDefault="00463937" w:rsidP="00F12989">
      <w:pPr>
        <w:pStyle w:val="Heading5"/>
      </w:pPr>
      <w:r>
        <w:t>Presenter</w:t>
      </w:r>
    </w:p>
    <w:p w14:paraId="7AFDACDE" w14:textId="107DA92E" w:rsidR="00463937" w:rsidRDefault="00FA3780" w:rsidP="00CD2CC1">
      <w:pPr>
        <w:spacing w:line="360" w:lineRule="auto"/>
        <w:jc w:val="both"/>
      </w:pPr>
      <w:r>
        <w:t xml:space="preserve">The group </w:t>
      </w:r>
      <w:r w:rsidR="00463937">
        <w:t>considered the benefit of including a character in the animation who would present the video.  This character could act as</w:t>
      </w:r>
      <w:r w:rsidR="008434B8">
        <w:t xml:space="preserve"> a</w:t>
      </w:r>
      <w:r w:rsidR="00463937">
        <w:t xml:space="preserve"> narrator guiding the viewer through the video and introducing the scenes.  They could also be an observer, joining the viewer through the experience of the video.  There was initial interest in this idea from the focus group. MP specifically liked this idea, and considered whether a professional could introduce the video.  Other considerations of the group included having an animated object as the character/narrator.  Ideas that the group discussed included a “talking colon” or a “talking poo”.  The group discussed the pros and cons of this idea.  The benefits were considered that it would potentially make the video more approachable taking</w:t>
      </w:r>
      <w:r w:rsidR="008434B8">
        <w:t xml:space="preserve"> away</w:t>
      </w:r>
      <w:r w:rsidR="00463937">
        <w:t xml:space="preserve"> some of the anxiety of the procedure by making it more </w:t>
      </w:r>
      <w:r w:rsidR="0043257A">
        <w:t>light-hearted</w:t>
      </w:r>
      <w:r w:rsidR="00463937">
        <w:t xml:space="preserve">.  However, there was concern amongst the </w:t>
      </w:r>
      <w:r w:rsidR="00463937">
        <w:lastRenderedPageBreak/>
        <w:t>group especially MP, that this would take away from the seriousness of the procedure, and on balance the group agreed this w</w:t>
      </w:r>
      <w:r>
        <w:t xml:space="preserve">as not serious enough </w:t>
      </w:r>
      <w:r w:rsidR="00463937">
        <w:t>and should not be included.</w:t>
      </w:r>
      <w:r>
        <w:t xml:space="preserve"> </w:t>
      </w:r>
    </w:p>
    <w:p w14:paraId="290B6CFC" w14:textId="3035B4BF" w:rsidR="00071C83" w:rsidRDefault="00071C83" w:rsidP="00F12989">
      <w:pPr>
        <w:pStyle w:val="Heading5"/>
      </w:pPr>
      <w:r>
        <w:t>Content</w:t>
      </w:r>
      <w:r w:rsidR="00463937">
        <w:t xml:space="preserve"> of video</w:t>
      </w:r>
    </w:p>
    <w:p w14:paraId="39B19664" w14:textId="5E0A18C7" w:rsidR="00463937" w:rsidRDefault="00071C83" w:rsidP="00071C83">
      <w:pPr>
        <w:spacing w:line="360" w:lineRule="auto"/>
        <w:jc w:val="both"/>
        <w:rPr>
          <w:rFonts w:cstheme="minorHAnsi"/>
          <w:color w:val="000000" w:themeColor="text1"/>
        </w:rPr>
      </w:pPr>
      <w:r>
        <w:t>There was</w:t>
      </w:r>
      <w:r w:rsidR="00463937">
        <w:t xml:space="preserve"> considerable group</w:t>
      </w:r>
      <w:r>
        <w:t xml:space="preserve"> discussion regarding the content of the video.  </w:t>
      </w:r>
      <w:r w:rsidR="00FA3780">
        <w:t>It became clear that s</w:t>
      </w:r>
      <w:r>
        <w:t xml:space="preserve">everal </w:t>
      </w:r>
      <w:r w:rsidR="00FA3780">
        <w:t>subjects</w:t>
      </w:r>
      <w:r>
        <w:t xml:space="preserve"> were prioritised by the group.  An important feature felt by the majority of the group was that the video should try to reduce “the fear factor”.  The group had personal experience of undergoing a colonoscopy</w:t>
      </w:r>
      <w:r w:rsidR="00FA3780">
        <w:t>,</w:t>
      </w:r>
      <w:r>
        <w:t xml:space="preserve"> and as such an important feature of the video should be to try and reduce fear of the unknown for patients undergoing their first colonoscopy</w:t>
      </w:r>
      <w:r w:rsidR="00FA3780">
        <w:t>,</w:t>
      </w:r>
      <w:r>
        <w:t xml:space="preserve"> provid</w:t>
      </w:r>
      <w:r w:rsidR="00FA3780">
        <w:t>ing</w:t>
      </w:r>
      <w:r>
        <w:t xml:space="preserve"> reassurance.  The group felt that a video was more “personable” and that it was likely that patients would be able to relate to this better than written instructions alone.  The focus group were also aware of the difficulty that was faced by patients undertaking colonoscopy and that encouragement and motivation were important factors to help patients completing the challenging task of taking the bowel preparation.  As such a key task in the video should be to motivate patients to undertake the bowel preparation, and that a video was a suitable media form to undertake this.  It was broadly agreed that a motivationa</w:t>
      </w:r>
      <w:r w:rsidRPr="00674B31">
        <w:rPr>
          <w:rFonts w:cstheme="minorHAnsi"/>
          <w:color w:val="000000" w:themeColor="text1"/>
        </w:rPr>
        <w:t>l tag line should be included such as “Good Bowel Prep = Early Intervention and Reassurance”</w:t>
      </w:r>
      <w:r>
        <w:rPr>
          <w:rFonts w:cstheme="minorHAnsi"/>
          <w:color w:val="000000" w:themeColor="text1"/>
        </w:rPr>
        <w:t>.</w:t>
      </w:r>
    </w:p>
    <w:p w14:paraId="00719472" w14:textId="22982461" w:rsidR="00071C83" w:rsidRPr="00F12989" w:rsidRDefault="00071C83" w:rsidP="00F12989">
      <w:pPr>
        <w:spacing w:line="360" w:lineRule="auto"/>
        <w:jc w:val="both"/>
        <w:rPr>
          <w:rFonts w:cstheme="minorHAnsi"/>
          <w:color w:val="000000" w:themeColor="text1"/>
        </w:rPr>
      </w:pPr>
      <w:r>
        <w:t>The group raised some specific points regarding the contents of the video.  Although the group felt that the video should encourage and motivate the viewer, indicating that the preparation should be good enough to prevent something from being missed, the</w:t>
      </w:r>
      <w:r w:rsidR="00FA3780">
        <w:t>re was</w:t>
      </w:r>
      <w:r>
        <w:t xml:space="preserve"> unanimous</w:t>
      </w:r>
      <w:r w:rsidR="00FA3780">
        <w:t xml:space="preserve"> view</w:t>
      </w:r>
      <w:r>
        <w:t xml:space="preserve"> that mention of serious findings, such as cancer, should not be included in the video.  They felt that this would likely increase anxiety and worsen the “fear factor” associated with the procedure.  SVH felt that a combination of animated video and still images may be able to confer different pieces of information.  Still images would allow the lists to be conveyed, specifically useful for demonstrating what could</w:t>
      </w:r>
      <w:r w:rsidR="008434B8">
        <w:t xml:space="preserve"> be</w:t>
      </w:r>
      <w:r>
        <w:t xml:space="preserve"> </w:t>
      </w:r>
      <w:r w:rsidR="008434B8">
        <w:t>consumed</w:t>
      </w:r>
      <w:r>
        <w:t xml:space="preserve"> in a diet prior the colonoscopy. </w:t>
      </w:r>
    </w:p>
    <w:p w14:paraId="0BB2F949" w14:textId="77777777" w:rsidR="00D06947" w:rsidRPr="00290069" w:rsidRDefault="00D06947" w:rsidP="00D06947">
      <w:pPr>
        <w:rPr>
          <w:rFonts w:cstheme="minorHAnsi"/>
        </w:rPr>
      </w:pPr>
    </w:p>
    <w:p w14:paraId="6C121206" w14:textId="6FFBBE9D" w:rsidR="00D06947" w:rsidRPr="00290069" w:rsidRDefault="00D06947" w:rsidP="00F12989">
      <w:pPr>
        <w:pStyle w:val="Heading4"/>
      </w:pPr>
      <w:r w:rsidRPr="00290069">
        <w:t xml:space="preserve">Summary of </w:t>
      </w:r>
      <w:r w:rsidR="00CC14BF" w:rsidRPr="00290069">
        <w:t>PPG</w:t>
      </w:r>
      <w:r w:rsidRPr="00290069">
        <w:t xml:space="preserve"> focus group on video design</w:t>
      </w:r>
    </w:p>
    <w:p w14:paraId="0C4A6C57" w14:textId="57671E64" w:rsidR="00D06947" w:rsidRPr="00290069" w:rsidRDefault="00D06947" w:rsidP="00B85AE9">
      <w:pPr>
        <w:spacing w:line="360" w:lineRule="auto"/>
        <w:jc w:val="both"/>
        <w:rPr>
          <w:rFonts w:cstheme="minorHAnsi"/>
        </w:rPr>
      </w:pPr>
      <w:r w:rsidRPr="00290069">
        <w:rPr>
          <w:rFonts w:cstheme="minorHAnsi"/>
        </w:rPr>
        <w:t xml:space="preserve">The PPG group felt that the video should have clear goals.  They felt that it should be easy-viewing, with a personable approach and simple, </w:t>
      </w:r>
      <w:r w:rsidR="002175C6" w:rsidRPr="00290069">
        <w:rPr>
          <w:rFonts w:cstheme="minorHAnsi"/>
        </w:rPr>
        <w:t>clear,</w:t>
      </w:r>
      <w:r w:rsidRPr="00290069">
        <w:rPr>
          <w:rFonts w:cstheme="minorHAnsi"/>
        </w:rPr>
        <w:t xml:space="preserve"> and easy-to-understand messages.  They felt that a summarising tagline would help to get this across.  It should be accessible to all ages and should address patients’ anxieties.  This could be achieved by using a narrator along with written messages, incorporating images of the bowel and the colonoscope.  On balance, the group consensus was that animation would be the most acceptable way to present the video.  They also felt that the different ages that would be watching it should be borne in mind as well as the different platforms on which it could be viewed.</w:t>
      </w:r>
    </w:p>
    <w:p w14:paraId="1E2AF856" w14:textId="0F2DD1BB" w:rsidR="00D06947" w:rsidRPr="00F01A6A" w:rsidRDefault="00D06947" w:rsidP="00443960">
      <w:pPr>
        <w:pStyle w:val="Heading3"/>
      </w:pPr>
      <w:bookmarkStart w:id="173" w:name="_Toc167893092"/>
      <w:r w:rsidRPr="00F01A6A">
        <w:lastRenderedPageBreak/>
        <w:t>Development and design of video</w:t>
      </w:r>
      <w:bookmarkEnd w:id="173"/>
    </w:p>
    <w:p w14:paraId="6BD3A2E3" w14:textId="36D27FD9" w:rsidR="003E4A0D" w:rsidRPr="00664ED8" w:rsidRDefault="003E4A0D" w:rsidP="00D06947">
      <w:pPr>
        <w:spacing w:line="360" w:lineRule="auto"/>
        <w:jc w:val="both"/>
        <w:rPr>
          <w:rFonts w:cstheme="minorHAnsi"/>
        </w:rPr>
      </w:pPr>
      <w:r w:rsidRPr="00F01A6A">
        <w:rPr>
          <w:rFonts w:cstheme="minorHAnsi"/>
        </w:rPr>
        <w:t xml:space="preserve">The content, design, </w:t>
      </w:r>
      <w:r w:rsidR="00F27AB7" w:rsidRPr="00F01A6A">
        <w:rPr>
          <w:rFonts w:cstheme="minorHAnsi"/>
        </w:rPr>
        <w:t>appearance,</w:t>
      </w:r>
      <w:r w:rsidRPr="00F01A6A">
        <w:rPr>
          <w:rFonts w:cstheme="minorHAnsi"/>
        </w:rPr>
        <w:t xml:space="preserve"> and delivery of the intervention were discussed within the study panel.  Information was drawn from background literature and prior experience in similar study design, PPG involvement, expert opinion of the panel and feedback from pilot data, staff involvement and graphical designer opinion.</w:t>
      </w:r>
      <w:r w:rsidR="00294F51" w:rsidRPr="00F01A6A">
        <w:rPr>
          <w:rFonts w:cstheme="minorHAnsi"/>
        </w:rPr>
        <w:t xml:space="preserve">  Educational videos assessed in previous studies were reviewed and informed upon the design of this video.  They were between 6 and 20 minutes in length, with </w:t>
      </w:r>
      <w:r w:rsidR="00DF34B2" w:rsidRPr="00F01A6A">
        <w:rPr>
          <w:rFonts w:cstheme="minorHAnsi"/>
        </w:rPr>
        <w:t>a</w:t>
      </w:r>
      <w:r w:rsidR="00294F51" w:rsidRPr="00F01A6A">
        <w:rPr>
          <w:rFonts w:cstheme="minorHAnsi"/>
        </w:rPr>
        <w:t xml:space="preserve"> median time </w:t>
      </w:r>
      <w:r w:rsidR="00DF34B2" w:rsidRPr="00F01A6A">
        <w:rPr>
          <w:rFonts w:cstheme="minorHAnsi"/>
        </w:rPr>
        <w:t xml:space="preserve">of </w:t>
      </w:r>
      <w:r w:rsidR="00294F51" w:rsidRPr="00F01A6A">
        <w:rPr>
          <w:rFonts w:cstheme="minorHAnsi"/>
        </w:rPr>
        <w:t xml:space="preserve">6.5 minutes.  The range of </w:t>
      </w:r>
      <w:r w:rsidR="00F27AB7">
        <w:rPr>
          <w:rFonts w:cstheme="minorHAnsi"/>
        </w:rPr>
        <w:t>topics</w:t>
      </w:r>
      <w:r w:rsidR="00294F51" w:rsidRPr="00F01A6A">
        <w:rPr>
          <w:rFonts w:cstheme="minorHAnsi"/>
        </w:rPr>
        <w:t xml:space="preserve"> covered</w:t>
      </w:r>
      <w:r w:rsidR="00F27AB7">
        <w:rPr>
          <w:rFonts w:cstheme="minorHAnsi"/>
        </w:rPr>
        <w:t xml:space="preserve"> in prior educational videos studied in RCT,</w:t>
      </w:r>
      <w:r w:rsidR="00294F51" w:rsidRPr="00F01A6A">
        <w:rPr>
          <w:rFonts w:cstheme="minorHAnsi"/>
        </w:rPr>
        <w:t xml:space="preserve"> included: what food could be eaten, when patients should fast from, the timing of bowel preparation, the method of formulating the bowel preparation purgative, how the bowel preparation purgative should be consumed, t</w:t>
      </w:r>
      <w:r w:rsidR="00294F51" w:rsidRPr="009F22E8">
        <w:rPr>
          <w:rFonts w:cstheme="minorHAnsi"/>
        </w:rPr>
        <w:t>ips on how to mak</w:t>
      </w:r>
      <w:r w:rsidR="00294F51" w:rsidRPr="00491F7A">
        <w:rPr>
          <w:rFonts w:cstheme="minorHAnsi"/>
        </w:rPr>
        <w:t>e the purgative easier to drink, an explanation of the colonoscopy procedure, the process of sedation, possible findings, possibl</w:t>
      </w:r>
      <w:r w:rsidR="00294F51" w:rsidRPr="00B85AE9">
        <w:rPr>
          <w:rFonts w:cstheme="minorHAnsi"/>
        </w:rPr>
        <w:t>e interventions, possible side effects and the post</w:t>
      </w:r>
      <w:r w:rsidR="00DF34B2" w:rsidRPr="00664ED8">
        <w:rPr>
          <w:rFonts w:cstheme="minorHAnsi"/>
        </w:rPr>
        <w:t>-</w:t>
      </w:r>
      <w:r w:rsidR="00294F51" w:rsidRPr="00664ED8">
        <w:rPr>
          <w:rFonts w:cstheme="minorHAnsi"/>
        </w:rPr>
        <w:t>procedural process</w:t>
      </w:r>
      <w:r w:rsidR="00B97B35">
        <w:rPr>
          <w:rFonts w:cstheme="minorHAnsi"/>
        </w:rPr>
        <w:fldChar w:fldCharType="begin">
          <w:fldData xml:space="preserve">PEVuZE5vdGU+PENpdGU+PEF1dGhvcj5QaWxsYWk8L0F1dGhvcj48WWVhcj4yMDE4PC9ZZWFyPjxS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=
</w:fldData>
        </w:fldChar>
      </w:r>
      <w:r w:rsidR="00E9739D">
        <w:rPr>
          <w:rFonts w:cstheme="minorHAnsi"/>
        </w:rPr>
        <w:instrText xml:space="preserve"> ADDIN EN.CITE </w:instrText>
      </w:r>
      <w:r w:rsidR="00E9739D">
        <w:rPr>
          <w:rFonts w:cstheme="minorHAnsi"/>
        </w:rPr>
        <w:fldChar w:fldCharType="begin">
          <w:fldData xml:space="preserve">PEVuZE5vdGU+PENpdGU+PEF1dGhvcj5QaWxsYWk8L0F1dGhvcj48WWVhcj4yMDE4PC9ZZWFyPjxS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=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00B97B35">
        <w:rPr>
          <w:rFonts w:cstheme="minorHAnsi"/>
        </w:rPr>
      </w:r>
      <w:r w:rsidR="00B97B35">
        <w:rPr>
          <w:rFonts w:cstheme="minorHAnsi"/>
        </w:rPr>
        <w:fldChar w:fldCharType="separate"/>
      </w:r>
      <w:r w:rsidR="00231422">
        <w:rPr>
          <w:rFonts w:cstheme="minorHAnsi"/>
          <w:noProof/>
        </w:rPr>
        <w:t>(149, 151-153)</w:t>
      </w:r>
      <w:r w:rsidR="00B97B35">
        <w:rPr>
          <w:rFonts w:cstheme="minorHAnsi"/>
        </w:rPr>
        <w:fldChar w:fldCharType="end"/>
      </w:r>
      <w:r w:rsidR="00294F51" w:rsidRPr="00664ED8">
        <w:rPr>
          <w:rFonts w:cstheme="minorHAnsi"/>
        </w:rPr>
        <w:t>.  Two studies provided access to their educational videos.  One video</w:t>
      </w:r>
      <w:r w:rsidR="00EE3A1D">
        <w:rPr>
          <w:rFonts w:cstheme="minorHAnsi"/>
        </w:rPr>
        <w:t xml:space="preserve"> conducted in South Korea (but performed in English language)</w:t>
      </w:r>
      <w:r w:rsidR="00294F51" w:rsidRPr="00664ED8">
        <w:rPr>
          <w:rFonts w:cstheme="minorHAnsi"/>
        </w:rPr>
        <w:t xml:space="preserve"> used a text presentation with voice over, with the incorporation of recorded videos demonstrating the process of formulation of the purgative</w:t>
      </w:r>
      <w:r w:rsidR="00F925F9">
        <w:rPr>
          <w:rFonts w:cstheme="minorHAnsi"/>
        </w:rPr>
        <w:fldChar w:fldCharType="begin"/>
      </w:r>
      <w:r w:rsidR="00E9739D">
        <w:rPr>
          <w:rFonts w:cstheme="minorHAnsi"/>
        </w:rPr>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F925F9">
        <w:rPr>
          <w:rFonts w:cstheme="minorHAnsi"/>
        </w:rPr>
        <w:fldChar w:fldCharType="separate"/>
      </w:r>
      <w:r w:rsidR="00231422">
        <w:rPr>
          <w:rFonts w:cstheme="minorHAnsi"/>
          <w:noProof/>
        </w:rPr>
        <w:t>(151)</w:t>
      </w:r>
      <w:r w:rsidR="00F925F9">
        <w:rPr>
          <w:rFonts w:cstheme="minorHAnsi"/>
        </w:rPr>
        <w:fldChar w:fldCharType="end"/>
      </w:r>
      <w:r w:rsidR="00294F51" w:rsidRPr="00664ED8">
        <w:rPr>
          <w:rFonts w:cstheme="minorHAnsi"/>
        </w:rPr>
        <w:t>.  The other video</w:t>
      </w:r>
      <w:r w:rsidR="00EE3A1D">
        <w:rPr>
          <w:rFonts w:cstheme="minorHAnsi"/>
        </w:rPr>
        <w:t xml:space="preserve"> used in a study in USA</w:t>
      </w:r>
      <w:r w:rsidR="00294F51" w:rsidRPr="00664ED8">
        <w:rPr>
          <w:rFonts w:cstheme="minorHAnsi"/>
        </w:rPr>
        <w:t xml:space="preserve"> had a doctor as a presenter who talked through the topics.  This video also involved interviews with other staff members who shared their opinions on how best to prepare for the procedure</w:t>
      </w:r>
      <w:r w:rsidR="00B97B35">
        <w:rPr>
          <w:rFonts w:cstheme="minorHAnsi"/>
        </w:rPr>
        <w:fldChar w:fldCharType="begin"/>
      </w:r>
      <w:r w:rsidR="00E9739D">
        <w:rPr>
          <w:rFonts w:cstheme="minorHAnsi"/>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B97B35">
        <w:rPr>
          <w:rFonts w:cstheme="minorHAnsi"/>
        </w:rPr>
        <w:fldChar w:fldCharType="separate"/>
      </w:r>
      <w:r w:rsidR="00231422">
        <w:rPr>
          <w:rFonts w:cstheme="minorHAnsi"/>
          <w:noProof/>
        </w:rPr>
        <w:t>(152)</w:t>
      </w:r>
      <w:r w:rsidR="00B97B35">
        <w:rPr>
          <w:rFonts w:cstheme="minorHAnsi"/>
        </w:rPr>
        <w:fldChar w:fldCharType="end"/>
      </w:r>
      <w:r w:rsidR="00294F51" w:rsidRPr="00664ED8">
        <w:rPr>
          <w:rFonts w:cstheme="minorHAnsi"/>
        </w:rPr>
        <w:t>.</w:t>
      </w:r>
      <w:r w:rsidR="001B6CCA">
        <w:rPr>
          <w:rFonts w:cstheme="minorHAnsi"/>
        </w:rPr>
        <w:t xml:space="preserve">  The educational video designed for the EBOPS study shared similarities to these videos.  It is performed in English and incorporates information on both</w:t>
      </w:r>
      <w:r w:rsidR="00294F51" w:rsidRPr="00664ED8">
        <w:rPr>
          <w:rFonts w:cstheme="minorHAnsi"/>
        </w:rPr>
        <w:t xml:space="preserve"> </w:t>
      </w:r>
      <w:r w:rsidR="000C7748">
        <w:rPr>
          <w:rFonts w:cstheme="minorHAnsi"/>
        </w:rPr>
        <w:t>the diet that patients are recommended to follow as well</w:t>
      </w:r>
      <w:r w:rsidR="000672C5">
        <w:rPr>
          <w:rFonts w:cstheme="minorHAnsi"/>
        </w:rPr>
        <w:t xml:space="preserve"> as</w:t>
      </w:r>
      <w:r w:rsidR="000C7748">
        <w:rPr>
          <w:rFonts w:cstheme="minorHAnsi"/>
        </w:rPr>
        <w:t xml:space="preserve"> how to prepare the purgative prior to the procedure.</w:t>
      </w:r>
      <w:r w:rsidR="003E57A8">
        <w:rPr>
          <w:rFonts w:cstheme="minorHAnsi"/>
        </w:rPr>
        <w:t xml:space="preserve"> </w:t>
      </w:r>
      <w:r w:rsidR="00AF5431">
        <w:rPr>
          <w:rFonts w:cstheme="minorHAnsi"/>
        </w:rPr>
        <w:t>It also</w:t>
      </w:r>
      <w:r w:rsidR="003E57A8">
        <w:rPr>
          <w:rFonts w:cstheme="minorHAnsi"/>
        </w:rPr>
        <w:t xml:space="preserve"> incorporated advice on when the bowel purgative should be consumed depending on the time of the procedure</w:t>
      </w:r>
      <w:r w:rsidR="000672C5">
        <w:rPr>
          <w:rFonts w:cstheme="minorHAnsi"/>
        </w:rPr>
        <w:t>.</w:t>
      </w:r>
      <w:r w:rsidR="00AF5431">
        <w:rPr>
          <w:rFonts w:cstheme="minorHAnsi"/>
        </w:rPr>
        <w:t xml:space="preserve"> </w:t>
      </w:r>
      <w:r w:rsidR="000672C5">
        <w:rPr>
          <w:rFonts w:cstheme="minorHAnsi"/>
        </w:rPr>
        <w:t>This was undertaken with a narrator providing a voice</w:t>
      </w:r>
      <w:r w:rsidR="000C7748">
        <w:rPr>
          <w:rFonts w:cstheme="minorHAnsi"/>
        </w:rPr>
        <w:t xml:space="preserve"> over in English. </w:t>
      </w:r>
      <w:r w:rsidR="003E57A8">
        <w:rPr>
          <w:rFonts w:cstheme="minorHAnsi"/>
        </w:rPr>
        <w:t>There were some differences between the videos</w:t>
      </w:r>
      <w:r w:rsidR="00AF5431">
        <w:rPr>
          <w:rFonts w:cstheme="minorHAnsi"/>
        </w:rPr>
        <w:t xml:space="preserve"> following</w:t>
      </w:r>
      <w:r w:rsidR="003E57A8">
        <w:rPr>
          <w:rFonts w:cstheme="minorHAnsi"/>
        </w:rPr>
        <w:t xml:space="preserve"> consider</w:t>
      </w:r>
      <w:r w:rsidR="00AF5431">
        <w:rPr>
          <w:rFonts w:cstheme="minorHAnsi"/>
        </w:rPr>
        <w:t>ation of</w:t>
      </w:r>
      <w:r w:rsidR="003E57A8">
        <w:rPr>
          <w:rFonts w:cstheme="minorHAnsi"/>
        </w:rPr>
        <w:t xml:space="preserve"> the </w:t>
      </w:r>
      <w:r w:rsidR="00AF5431">
        <w:rPr>
          <w:rFonts w:cstheme="minorHAnsi"/>
        </w:rPr>
        <w:t>insight</w:t>
      </w:r>
      <w:r w:rsidR="003E57A8">
        <w:rPr>
          <w:rFonts w:cstheme="minorHAnsi"/>
        </w:rPr>
        <w:t xml:space="preserve"> from the focus group. The video designed for the EBOPS study incorporated animations and aimed to reduce medical jargon to </w:t>
      </w:r>
      <w:r w:rsidR="00913549">
        <w:rPr>
          <w:rFonts w:cstheme="minorHAnsi"/>
        </w:rPr>
        <w:t>minimise</w:t>
      </w:r>
      <w:r w:rsidR="003E57A8">
        <w:rPr>
          <w:rFonts w:cstheme="minorHAnsi"/>
        </w:rPr>
        <w:t xml:space="preserve"> patient anxiety</w:t>
      </w:r>
      <w:r w:rsidR="00AF5431">
        <w:rPr>
          <w:rFonts w:cstheme="minorHAnsi"/>
        </w:rPr>
        <w:t>, used</w:t>
      </w:r>
      <w:r w:rsidR="003E57A8">
        <w:rPr>
          <w:rFonts w:cstheme="minorHAnsi"/>
        </w:rPr>
        <w:t xml:space="preserve"> </w:t>
      </w:r>
      <w:r w:rsidR="00AF5431">
        <w:rPr>
          <w:rFonts w:cstheme="minorHAnsi"/>
        </w:rPr>
        <w:t>t</w:t>
      </w:r>
      <w:r w:rsidR="003E57A8">
        <w:rPr>
          <w:rFonts w:cstheme="minorHAnsi"/>
        </w:rPr>
        <w:t>ag lines to encourage and motivate adherence</w:t>
      </w:r>
      <w:r w:rsidR="00AF5431">
        <w:rPr>
          <w:rFonts w:cstheme="minorHAnsi"/>
        </w:rPr>
        <w:t>.</w:t>
      </w:r>
      <w:r w:rsidR="000672C5">
        <w:rPr>
          <w:rFonts w:cstheme="minorHAnsi"/>
        </w:rPr>
        <w:t xml:space="preserve">  A balance was sought to both attempt to demonstrate the seriousness of the procedure and how it was important to complete the purgative regime, but also to </w:t>
      </w:r>
      <w:r w:rsidR="00913549">
        <w:rPr>
          <w:rFonts w:cstheme="minorHAnsi"/>
        </w:rPr>
        <w:t>make the video accessible and easy viewing to the patient.</w:t>
      </w:r>
      <w:r w:rsidR="00AF5431">
        <w:rPr>
          <w:rFonts w:cstheme="minorHAnsi"/>
        </w:rPr>
        <w:t xml:space="preserve"> </w:t>
      </w:r>
      <w:r w:rsidR="003E57A8">
        <w:rPr>
          <w:rFonts w:cstheme="minorHAnsi"/>
        </w:rPr>
        <w:t>The video</w:t>
      </w:r>
      <w:r w:rsidR="00AF5431">
        <w:rPr>
          <w:rFonts w:cstheme="minorHAnsi"/>
        </w:rPr>
        <w:t xml:space="preserve"> was also planned to be </w:t>
      </w:r>
      <w:r w:rsidR="003E57A8">
        <w:rPr>
          <w:rFonts w:cstheme="minorHAnsi"/>
        </w:rPr>
        <w:t xml:space="preserve">shorter than those in other studies. </w:t>
      </w:r>
    </w:p>
    <w:p w14:paraId="6F1AE9EC" w14:textId="5D288675" w:rsidR="00523853" w:rsidRPr="00741DE5" w:rsidRDefault="00523853" w:rsidP="00443960">
      <w:pPr>
        <w:pStyle w:val="Heading4"/>
      </w:pPr>
      <w:r w:rsidRPr="007F7270">
        <w:t>Content of the video</w:t>
      </w:r>
    </w:p>
    <w:p w14:paraId="694552EC" w14:textId="4C25F9D7" w:rsidR="00523853" w:rsidRDefault="00F925F9" w:rsidP="00D06947">
      <w:pPr>
        <w:spacing w:line="360" w:lineRule="auto"/>
        <w:jc w:val="both"/>
      </w:pPr>
      <w:r>
        <w:rPr>
          <w:rFonts w:cstheme="minorHAnsi"/>
        </w:rPr>
        <w:t>It was</w:t>
      </w:r>
      <w:r w:rsidR="00562129">
        <w:rPr>
          <w:rFonts w:cstheme="minorHAnsi"/>
        </w:rPr>
        <w:t xml:space="preserve"> fe</w:t>
      </w:r>
      <w:r w:rsidR="0051092C">
        <w:rPr>
          <w:rFonts w:cstheme="minorHAnsi"/>
        </w:rPr>
        <w:t>lt</w:t>
      </w:r>
      <w:r w:rsidR="00562129">
        <w:rPr>
          <w:rFonts w:cstheme="minorHAnsi"/>
        </w:rPr>
        <w:t xml:space="preserve"> </w:t>
      </w:r>
      <w:r>
        <w:rPr>
          <w:rFonts w:cstheme="minorHAnsi"/>
        </w:rPr>
        <w:t xml:space="preserve">that </w:t>
      </w:r>
      <w:r w:rsidR="00562129">
        <w:rPr>
          <w:rFonts w:cstheme="minorHAnsi"/>
        </w:rPr>
        <w:t xml:space="preserve">to </w:t>
      </w:r>
      <w:r w:rsidR="0051092C">
        <w:rPr>
          <w:rFonts w:cstheme="minorHAnsi"/>
        </w:rPr>
        <w:t>most reliably measure the effect of the media form in which the education is provided, both groups should be provided with the same information.</w:t>
      </w:r>
      <w:r w:rsidR="00744EB7">
        <w:rPr>
          <w:rFonts w:cstheme="minorHAnsi"/>
        </w:rPr>
        <w:t xml:space="preserve"> </w:t>
      </w:r>
      <w:r w:rsidR="003E4A0D" w:rsidRPr="009B176A">
        <w:rPr>
          <w:rFonts w:cstheme="minorHAnsi"/>
        </w:rPr>
        <w:t xml:space="preserve"> </w:t>
      </w:r>
      <w:r w:rsidR="00B97B35">
        <w:rPr>
          <w:rFonts w:cstheme="minorHAnsi"/>
        </w:rPr>
        <w:t>Therefore, any</w:t>
      </w:r>
      <w:r w:rsidR="00744EB7">
        <w:rPr>
          <w:rFonts w:cstheme="minorHAnsi"/>
        </w:rPr>
        <w:t xml:space="preserve"> difference in outcomes can be more reliably ascribed to the alternative media forms utilised, in this study the difference between an educational video and standard written instructions.</w:t>
      </w:r>
    </w:p>
    <w:p w14:paraId="1FF06490" w14:textId="42B27837" w:rsidR="00523853" w:rsidRDefault="00523853" w:rsidP="00443960">
      <w:pPr>
        <w:pStyle w:val="Heading5"/>
      </w:pPr>
      <w:r>
        <w:lastRenderedPageBreak/>
        <w:t>Presentation</w:t>
      </w:r>
    </w:p>
    <w:p w14:paraId="70AB27D9" w14:textId="762753FF" w:rsidR="00D86843" w:rsidRDefault="00334A5A" w:rsidP="00334A5A">
      <w:pPr>
        <w:spacing w:line="360" w:lineRule="auto"/>
        <w:jc w:val="both"/>
        <w:rPr>
          <w:rFonts w:cstheme="minorHAnsi"/>
        </w:rPr>
      </w:pPr>
      <w:r>
        <w:t>The PPG advised on the preferred presentation style. This i</w:t>
      </w:r>
      <w:r w:rsidRPr="00334A5A">
        <w:rPr>
          <w:rFonts w:cstheme="minorHAnsi"/>
        </w:rPr>
        <w:t xml:space="preserve">ncluded an easy-viewing, personable approach </w:t>
      </w:r>
      <w:r>
        <w:rPr>
          <w:rFonts w:cstheme="minorHAnsi"/>
        </w:rPr>
        <w:t>with</w:t>
      </w:r>
      <w:r w:rsidRPr="00334A5A">
        <w:rPr>
          <w:rFonts w:cstheme="minorHAnsi"/>
        </w:rPr>
        <w:t xml:space="preserve"> simple, clear, and easy-to-understand messages. </w:t>
      </w:r>
      <w:r>
        <w:rPr>
          <w:rFonts w:cstheme="minorHAnsi"/>
        </w:rPr>
        <w:t xml:space="preserve"> An animated video was felt the most appropriate way to achieve this, with narration describing the key messages and the use of </w:t>
      </w:r>
      <w:r w:rsidR="003F38BF">
        <w:rPr>
          <w:rFonts w:cstheme="minorHAnsi"/>
        </w:rPr>
        <w:t>“</w:t>
      </w:r>
      <w:r>
        <w:rPr>
          <w:rFonts w:cstheme="minorHAnsi"/>
        </w:rPr>
        <w:t>tag</w:t>
      </w:r>
      <w:r w:rsidR="003F38BF">
        <w:rPr>
          <w:rFonts w:cstheme="minorHAnsi"/>
        </w:rPr>
        <w:t>-</w:t>
      </w:r>
      <w:r>
        <w:rPr>
          <w:rFonts w:cstheme="minorHAnsi"/>
        </w:rPr>
        <w:t>lines</w:t>
      </w:r>
      <w:r w:rsidR="003F38BF">
        <w:rPr>
          <w:rFonts w:cstheme="minorHAnsi"/>
        </w:rPr>
        <w:t>”</w:t>
      </w:r>
      <w:r>
        <w:rPr>
          <w:rFonts w:cstheme="minorHAnsi"/>
        </w:rPr>
        <w:t xml:space="preserve"> to clearly indicate the pertinent aspects</w:t>
      </w:r>
      <w:r w:rsidR="00913549">
        <w:rPr>
          <w:rFonts w:cstheme="minorHAnsi"/>
        </w:rPr>
        <w:t xml:space="preserve">, see </w:t>
      </w:r>
      <w:r w:rsidR="00913549" w:rsidRPr="00913549">
        <w:rPr>
          <w:rFonts w:cstheme="minorHAnsi"/>
          <w:b/>
          <w:bCs/>
        </w:rPr>
        <w:fldChar w:fldCharType="begin"/>
      </w:r>
      <w:r w:rsidR="00913549" w:rsidRPr="00913549">
        <w:rPr>
          <w:rFonts w:cstheme="minorHAnsi"/>
          <w:b/>
          <w:bCs/>
        </w:rPr>
        <w:instrText xml:space="preserve"> REF _Ref167879158 \h </w:instrText>
      </w:r>
      <w:r w:rsidR="00913549">
        <w:rPr>
          <w:rFonts w:cstheme="minorHAnsi"/>
          <w:b/>
          <w:bCs/>
        </w:rPr>
        <w:instrText xml:space="preserve"> \* MERGEFORMAT </w:instrText>
      </w:r>
      <w:r w:rsidR="00913549" w:rsidRPr="00913549">
        <w:rPr>
          <w:rFonts w:cstheme="minorHAnsi"/>
          <w:b/>
          <w:bCs/>
        </w:rPr>
      </w:r>
      <w:r w:rsidR="00913549" w:rsidRPr="00913549">
        <w:rPr>
          <w:rFonts w:cstheme="minorHAnsi"/>
          <w:b/>
          <w:bCs/>
        </w:rPr>
        <w:fldChar w:fldCharType="separate"/>
      </w:r>
      <w:r w:rsidR="006A0E8C" w:rsidRPr="006A0E8C">
        <w:rPr>
          <w:b/>
          <w:bCs/>
        </w:rPr>
        <w:t xml:space="preserve">Figure </w:t>
      </w:r>
      <w:r w:rsidR="006A0E8C" w:rsidRPr="006A0E8C">
        <w:rPr>
          <w:b/>
          <w:bCs/>
          <w:noProof/>
        </w:rPr>
        <w:t>14</w:t>
      </w:r>
      <w:r w:rsidR="00913549" w:rsidRPr="00913549">
        <w:rPr>
          <w:rFonts w:cstheme="minorHAnsi"/>
          <w:b/>
          <w:bCs/>
        </w:rPr>
        <w:fldChar w:fldCharType="end"/>
      </w:r>
      <w:r w:rsidR="00913549">
        <w:rPr>
          <w:rFonts w:cstheme="minorHAnsi"/>
        </w:rPr>
        <w:t xml:space="preserve"> </w:t>
      </w:r>
      <w:r>
        <w:rPr>
          <w:rFonts w:cstheme="minorHAnsi"/>
        </w:rPr>
        <w:t xml:space="preserve">.  The length of the video should be approximately </w:t>
      </w:r>
      <w:r w:rsidR="001359C5">
        <w:rPr>
          <w:rFonts w:cstheme="minorHAnsi"/>
        </w:rPr>
        <w:t xml:space="preserve">two </w:t>
      </w:r>
      <w:r>
        <w:rPr>
          <w:rFonts w:cstheme="minorHAnsi"/>
        </w:rPr>
        <w:t>minutes</w:t>
      </w:r>
      <w:r w:rsidRPr="00334A5A">
        <w:rPr>
          <w:rFonts w:cstheme="minorHAnsi"/>
        </w:rPr>
        <w:t xml:space="preserve"> </w:t>
      </w:r>
      <w:r>
        <w:rPr>
          <w:rFonts w:cstheme="minorHAnsi"/>
        </w:rPr>
        <w:t>in length and different facets of VARK learning styles should be utilised to maximise its impact on a variety of viewers</w:t>
      </w:r>
      <w:r w:rsidR="00F925F9">
        <w:rPr>
          <w:rFonts w:cstheme="minorHAnsi"/>
        </w:rPr>
        <w:fldChar w:fldCharType="begin"/>
      </w:r>
      <w:r w:rsidR="00E9739D">
        <w:rPr>
          <w:rFonts w:cstheme="minorHAnsi"/>
        </w:rPr>
        <w:instrText xml:space="preserve"> ADDIN EN.CITE &lt;EndNote&gt;&lt;Cite&gt;&lt;Author&gt;Prithishkumar&lt;/Author&gt;&lt;Year&gt;2014&lt;/Year&gt;&lt;RecNum&gt;0&lt;/RecNum&gt;&lt;IDText&gt;Understanding your student: using the VARK model&lt;/IDText&gt;&lt;DisplayText&gt;(148)&lt;/DisplayText&gt;&lt;record&gt;&lt;dates&gt;&lt;pub-dates&gt;&lt;date&gt;2014 Apr-Jun&lt;/date&gt;&lt;/pub-dates&gt;&lt;year&gt;2014&lt;/year&gt;&lt;/dates&gt;&lt;keywords&gt;&lt;keyword&gt;Adult&lt;/keyword&gt;&lt;keyword&gt;Female&lt;/keyword&gt;&lt;keyword&gt;Humans&lt;/keyword&gt;&lt;keyword&gt;Learning&lt;/keyword&gt;&lt;keyword&gt;Male&lt;/keyword&gt;&lt;keyword&gt;Personal Satisfaction&lt;/keyword&gt;&lt;keyword&gt;Reading&lt;/keyword&gt;&lt;keyword&gt;Sensation&lt;/keyword&gt;&lt;keyword&gt;Students, Medical&lt;/keyword&gt;&lt;keyword&gt;Surveys and Questionnaires&lt;/keyword&gt;&lt;keyword&gt;Teaching&lt;/keyword&gt;&lt;keyword&gt;Visual Perception&lt;/keyword&gt;&lt;keyword&gt;Writing&lt;/keyword&gt;&lt;keyword&gt;Young Adult&lt;/keyword&gt;&lt;/keywords&gt;&lt;urls&gt;&lt;related-urls&gt;&lt;url&gt;https://www.ncbi.nlm.nih.gov/pubmed/24823519&lt;/url&gt;&lt;/related-urls&gt;&lt;/urls&gt;&lt;isbn&gt;0972-2823&lt;/isbn&gt;&lt;titles&gt;&lt;title&gt;Understanding your student: using the VARK model&lt;/title&gt;&lt;secondary-title&gt;J Postgrad Med&lt;/secondary-title&gt;&lt;/titles&gt;&lt;pages&gt;183-6&lt;/pages&gt;&lt;number&gt;2&lt;/number&gt;&lt;contributors&gt;&lt;authors&gt;&lt;author&gt;Prithishkumar, I. J.&lt;/author&gt;&lt;author&gt;Michael, S. A.&lt;/author&gt;&lt;/authors&gt;&lt;/contributors&gt;&lt;language&gt;eng&lt;/language&gt;&lt;added-date format="utc"&gt;1634850022&lt;/added-date&gt;&lt;ref-type name="Journal Article"&gt;17&lt;/ref-type&gt;&lt;auth-address&gt;Department of Anatomy, Christian Medical College, Vellore, Tamil Nadu, India.&lt;/auth-address&gt;&lt;rec-number&gt;265&lt;/rec-number&gt;&lt;last-updated-date format="utc"&gt;1634850022&lt;/last-updated-date&gt;&lt;accession-num&gt;24823519&lt;/accession-num&gt;&lt;electronic-resource-num&gt;10.4103/0022-3859.132337&lt;/electronic-resource-num&gt;&lt;volume&gt;60&lt;/volume&gt;&lt;/record&gt;&lt;/Cite&gt;&lt;/EndNote&gt;</w:instrText>
      </w:r>
      <w:r w:rsidR="00F925F9">
        <w:rPr>
          <w:rFonts w:cstheme="minorHAnsi"/>
        </w:rPr>
        <w:fldChar w:fldCharType="separate"/>
      </w:r>
      <w:r w:rsidR="00231422">
        <w:rPr>
          <w:rFonts w:cstheme="minorHAnsi"/>
          <w:noProof/>
        </w:rPr>
        <w:t>(148)</w:t>
      </w:r>
      <w:r w:rsidR="00F925F9">
        <w:rPr>
          <w:rFonts w:cstheme="minorHAnsi"/>
        </w:rPr>
        <w:fldChar w:fldCharType="end"/>
      </w:r>
      <w:r>
        <w:rPr>
          <w:rFonts w:cstheme="minorHAnsi"/>
        </w:rPr>
        <w:t>.</w:t>
      </w:r>
    </w:p>
    <w:p w14:paraId="068D675F" w14:textId="75A61864" w:rsidR="008C764E" w:rsidRDefault="008C764E" w:rsidP="00334A5A">
      <w:pPr>
        <w:spacing w:line="360" w:lineRule="auto"/>
        <w:jc w:val="both"/>
        <w:rPr>
          <w:rFonts w:cstheme="minorHAnsi"/>
        </w:rPr>
      </w:pPr>
      <w:r>
        <w:rPr>
          <w:noProof/>
          <w:lang w:eastAsia="en-GB"/>
        </w:rPr>
        <w:drawing>
          <wp:inline distT="0" distB="0" distL="0" distR="0" wp14:anchorId="6E149116" wp14:editId="3020CEB1">
            <wp:extent cx="3784600" cy="2133600"/>
            <wp:effectExtent l="0" t="0" r="635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6285" t="22454" r="17683" b="11365"/>
                    <a:stretch/>
                  </pic:blipFill>
                  <pic:spPr bwMode="auto">
                    <a:xfrm>
                      <a:off x="0" y="0"/>
                      <a:ext cx="3784600" cy="2133600"/>
                    </a:xfrm>
                    <a:prstGeom prst="rect">
                      <a:avLst/>
                    </a:prstGeom>
                    <a:ln>
                      <a:noFill/>
                    </a:ln>
                    <a:extLst>
                      <a:ext uri="{53640926-AAD7-44D8-BBD7-CCE9431645EC}">
                        <a14:shadowObscured xmlns:a14="http://schemas.microsoft.com/office/drawing/2010/main"/>
                      </a:ext>
                    </a:extLst>
                  </pic:spPr>
                </pic:pic>
              </a:graphicData>
            </a:graphic>
          </wp:inline>
        </w:drawing>
      </w:r>
    </w:p>
    <w:p w14:paraId="0002A819" w14:textId="61A6500F" w:rsidR="008C764E" w:rsidRPr="00334A5A" w:rsidRDefault="008C764E" w:rsidP="00334A5A">
      <w:pPr>
        <w:spacing w:line="360" w:lineRule="auto"/>
        <w:jc w:val="both"/>
        <w:rPr>
          <w:rFonts w:cstheme="minorHAnsi"/>
        </w:rPr>
      </w:pPr>
      <w:r>
        <w:rPr>
          <w:noProof/>
          <w:lang w:eastAsia="en-GB"/>
        </w:rPr>
        <w:drawing>
          <wp:inline distT="0" distB="0" distL="0" distR="0" wp14:anchorId="445A3547" wp14:editId="42BAAB9C">
            <wp:extent cx="3759200" cy="210185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16508" t="23242" r="17904" b="11562"/>
                    <a:stretch/>
                  </pic:blipFill>
                  <pic:spPr bwMode="auto">
                    <a:xfrm>
                      <a:off x="0" y="0"/>
                      <a:ext cx="3759200" cy="2101850"/>
                    </a:xfrm>
                    <a:prstGeom prst="rect">
                      <a:avLst/>
                    </a:prstGeom>
                    <a:ln>
                      <a:noFill/>
                    </a:ln>
                    <a:extLst>
                      <a:ext uri="{53640926-AAD7-44D8-BBD7-CCE9431645EC}">
                        <a14:shadowObscured xmlns:a14="http://schemas.microsoft.com/office/drawing/2010/main"/>
                      </a:ext>
                    </a:extLst>
                  </pic:spPr>
                </pic:pic>
              </a:graphicData>
            </a:graphic>
          </wp:inline>
        </w:drawing>
      </w:r>
    </w:p>
    <w:p w14:paraId="2EB48364" w14:textId="77777777" w:rsidR="008C764E" w:rsidRDefault="008C764E" w:rsidP="00AC73FF">
      <w:r>
        <w:rPr>
          <w:noProof/>
          <w:lang w:eastAsia="en-GB"/>
        </w:rPr>
        <w:drawing>
          <wp:inline distT="0" distB="0" distL="0" distR="0" wp14:anchorId="1110C082" wp14:editId="6C27AAE6">
            <wp:extent cx="3803650" cy="2101850"/>
            <wp:effectExtent l="0" t="0" r="635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16065" t="22848" r="17571" b="11956"/>
                    <a:stretch/>
                  </pic:blipFill>
                  <pic:spPr bwMode="auto">
                    <a:xfrm>
                      <a:off x="0" y="0"/>
                      <a:ext cx="3803650" cy="2101850"/>
                    </a:xfrm>
                    <a:prstGeom prst="rect">
                      <a:avLst/>
                    </a:prstGeom>
                    <a:ln>
                      <a:noFill/>
                    </a:ln>
                    <a:extLst>
                      <a:ext uri="{53640926-AAD7-44D8-BBD7-CCE9431645EC}">
                        <a14:shadowObscured xmlns:a14="http://schemas.microsoft.com/office/drawing/2010/main"/>
                      </a:ext>
                    </a:extLst>
                  </pic:spPr>
                </pic:pic>
              </a:graphicData>
            </a:graphic>
          </wp:inline>
        </w:drawing>
      </w:r>
    </w:p>
    <w:p w14:paraId="236114FF" w14:textId="273CEC9A" w:rsidR="008C764E" w:rsidRDefault="008C764E" w:rsidP="008C764E">
      <w:pPr>
        <w:pStyle w:val="Caption"/>
      </w:pPr>
      <w:bookmarkStart w:id="174" w:name="_Ref167879158"/>
      <w:bookmarkStart w:id="175" w:name="_Toc167893232"/>
      <w:r>
        <w:t xml:space="preserve">Figure </w:t>
      </w:r>
      <w:r w:rsidR="004F76FF">
        <w:fldChar w:fldCharType="begin"/>
      </w:r>
      <w:r w:rsidR="004F76FF">
        <w:instrText xml:space="preserve"> SEQ Figure \* ARABIC </w:instrText>
      </w:r>
      <w:r w:rsidR="004F76FF">
        <w:fldChar w:fldCharType="separate"/>
      </w:r>
      <w:r w:rsidR="006A0E8C">
        <w:rPr>
          <w:noProof/>
        </w:rPr>
        <w:t>14</w:t>
      </w:r>
      <w:r w:rsidR="004F76FF">
        <w:rPr>
          <w:noProof/>
        </w:rPr>
        <w:fldChar w:fldCharType="end"/>
      </w:r>
      <w:bookmarkEnd w:id="174"/>
      <w:r>
        <w:t xml:space="preserve"> - Stills from the educational video developed for the EBOPS study</w:t>
      </w:r>
      <w:r w:rsidR="00EF51A6">
        <w:fldChar w:fldCharType="begin"/>
      </w:r>
      <w:r w:rsidR="00E9739D">
        <w:instrText xml:space="preserve"> ADDIN EN.CITE &lt;EndNote&gt;&lt;Cite&gt;&lt;Author&gt;Heaney&lt;/Author&gt;&lt;Year&gt;2019&lt;/Year&gt;&lt;RecNum&gt;0&lt;/RecNum&gt;&lt;IDText&gt;Educational video utilised in the EBOPS study&lt;/IDText&gt;&lt;DisplayText&gt;(191)&lt;/DisplayText&gt;&lt;record&gt;&lt;titles&gt;&lt;title&gt;Educational video utilised in the EBOPS study&lt;/title&gt;&lt;/titles&gt;&lt;contributors&gt;&lt;authors&gt;&lt;author&gt;Heaney, Robert&lt;/author&gt;&lt;/authors&gt;&lt;/contributors&gt;&lt;added-date format="utc"&gt;1648548897&lt;/added-date&gt;&lt;ref-type name="Generic"&gt;13&lt;/ref-type&gt;&lt;dates&gt;&lt;year&gt;2019&lt;/year&gt;&lt;/dates&gt;&lt;rec-number&gt;272&lt;/rec-number&gt;&lt;last-updated-date format="utc"&gt;1648548945&lt;/last-updated-date&gt;&lt;/record&gt;&lt;/Cite&gt;&lt;/EndNote&gt;</w:instrText>
      </w:r>
      <w:r w:rsidR="00EF51A6">
        <w:fldChar w:fldCharType="separate"/>
      </w:r>
      <w:r w:rsidR="002624A4">
        <w:rPr>
          <w:noProof/>
        </w:rPr>
        <w:t>(191)</w:t>
      </w:r>
      <w:bookmarkEnd w:id="175"/>
      <w:r w:rsidR="00EF51A6">
        <w:fldChar w:fldCharType="end"/>
      </w:r>
    </w:p>
    <w:p w14:paraId="0E0F57F4" w14:textId="77777777" w:rsidR="008C764E" w:rsidRPr="008C764E" w:rsidRDefault="008C764E" w:rsidP="00AC73FF"/>
    <w:p w14:paraId="0FCBE90C" w14:textId="0E5664AE" w:rsidR="00523853" w:rsidRDefault="00523853" w:rsidP="00443960">
      <w:pPr>
        <w:pStyle w:val="Heading5"/>
      </w:pPr>
      <w:r>
        <w:t>Delivery</w:t>
      </w:r>
    </w:p>
    <w:p w14:paraId="375B3418" w14:textId="235D8141" w:rsidR="005055B2" w:rsidRDefault="004055DC" w:rsidP="005055B2">
      <w:pPr>
        <w:spacing w:line="360" w:lineRule="auto"/>
        <w:jc w:val="both"/>
      </w:pPr>
      <w:r>
        <w:t xml:space="preserve">Kakkar </w:t>
      </w:r>
      <w:r w:rsidR="00441B60">
        <w:t>and colleagues</w:t>
      </w:r>
      <w:r>
        <w:t xml:space="preserve"> had demonstrated that the potential benefit of an educational video can be limited by its uptake</w:t>
      </w:r>
      <w:r w:rsidR="0051092C">
        <w:fldChar w:fldCharType="begin"/>
      </w:r>
      <w:r w:rsidR="00E9739D">
        <w:instrText xml:space="preserve"> ADDIN EN.CITE &lt;EndNote&gt;&lt;Cite&gt;&lt;Author&gt;Kakkar&lt;/Author&gt;&lt;Year&gt;2013&lt;/Year&gt;&lt;RecNum&gt;0&lt;/RecNum&gt;&lt;IDText&gt;Failure of an Internet-based health care intervention for colonoscopy preparation: a caveat for investigators&lt;/IDText&gt;&lt;DisplayText&gt;(159)&lt;/DisplayText&gt;&lt;record&gt;&lt;dates&gt;&lt;pub-dates&gt;&lt;date&gt;Jul 22&lt;/date&gt;&lt;/pub-dates&gt;&lt;year&gt;2013&lt;/year&gt;&lt;/dates&gt;&lt;keywords&gt;&lt;keyword&gt;Age Factors&lt;/keyword&gt;&lt;keyword&gt;Aged&lt;/keyword&gt;&lt;keyword&gt;Boston&lt;/keyword&gt;&lt;keyword&gt;Cathartics&lt;/keyword&gt;&lt;keyword&gt;Colonoscopy&lt;/keyword&gt;&lt;keyword&gt;Educational Status&lt;/keyword&gt;&lt;keyword&gt;Female&lt;/keyword&gt;&lt;keyword&gt;Humans&lt;/keyword&gt;&lt;keyword&gt;Internet&lt;/keyword&gt;&lt;keyword&gt;Male&lt;/keyword&gt;&lt;keyword&gt;Middle Aged&lt;/keyword&gt;&lt;keyword&gt;Patient Education as Topic&lt;/keyword&gt;&lt;/keywords&gt;&lt;urls&gt;&lt;related-urls&gt;&lt;url&gt;https://www.ncbi.nlm.nih.gov/pubmed/23877080&lt;/url&gt;&lt;/related-urls&gt;&lt;/urls&gt;&lt;isbn&gt;2168-6114&lt;/isbn&gt;&lt;titles&gt;&lt;title&gt;Failure of an Internet-based health care intervention for colonoscopy preparation: a caveat for investigators&lt;/title&gt;&lt;secondary-title&gt;JAMA Intern Med&lt;/secondary-title&gt;&lt;/titles&gt;&lt;pages&gt;1374-6&lt;/pages&gt;&lt;number&gt;14&lt;/number&gt;&lt;contributors&gt;&lt;authors&gt;&lt;author&gt;Kakkar, A.&lt;/author&gt;&lt;author&gt;Jacobson, B. C.&lt;/author&gt;&lt;/authors&gt;&lt;/contributors&gt;&lt;language&gt;eng&lt;/language&gt;&lt;added-date format="utc"&gt;1632830479&lt;/added-date&gt;&lt;ref-type name="Journal Article"&gt;17&lt;/ref-type&gt;&lt;rec-number&gt;247&lt;/rec-number&gt;&lt;last-updated-date format="utc"&gt;1632830479&lt;/last-updated-date&gt;&lt;accession-num&gt;23877080&lt;/accession-num&gt;&lt;electronic-resource-num&gt;10.1001/jamainternmed.2013.6477&lt;/electronic-resource-num&gt;&lt;volume&gt;173&lt;/volume&gt;&lt;/record&gt;&lt;/Cite&gt;&lt;/EndNote&gt;</w:instrText>
      </w:r>
      <w:r w:rsidR="0051092C">
        <w:fldChar w:fldCharType="separate"/>
      </w:r>
      <w:r w:rsidR="00231422">
        <w:rPr>
          <w:noProof/>
        </w:rPr>
        <w:t>(159)</w:t>
      </w:r>
      <w:r w:rsidR="0051092C">
        <w:fldChar w:fldCharType="end"/>
      </w:r>
      <w:r>
        <w:t xml:space="preserve">.  In </w:t>
      </w:r>
      <w:r w:rsidR="00F925F9">
        <w:t>the</w:t>
      </w:r>
      <w:r w:rsidR="006C6BC3">
        <w:t>ir</w:t>
      </w:r>
      <w:r w:rsidR="00F925F9">
        <w:t xml:space="preserve"> </w:t>
      </w:r>
      <w:r w:rsidR="00B85AE9">
        <w:t>study</w:t>
      </w:r>
      <w:r>
        <w:t xml:space="preserve"> the </w:t>
      </w:r>
      <w:r w:rsidR="00955032">
        <w:t>u</w:t>
      </w:r>
      <w:r>
        <w:t xml:space="preserve">niform </w:t>
      </w:r>
      <w:r w:rsidR="00955032">
        <w:t>r</w:t>
      </w:r>
      <w:r>
        <w:t xml:space="preserve">esource </w:t>
      </w:r>
      <w:r w:rsidR="00955032">
        <w:t>l</w:t>
      </w:r>
      <w:r>
        <w:t xml:space="preserve">ocator (URL) was printed on paper and provided to participants.  URLs are complex codes that must be entered </w:t>
      </w:r>
      <w:r w:rsidR="00B85AE9">
        <w:t>with absolute</w:t>
      </w:r>
      <w:r>
        <w:t xml:space="preserve"> accura</w:t>
      </w:r>
      <w:r w:rsidR="00B85AE9">
        <w:t>cy</w:t>
      </w:r>
      <w:r>
        <w:t xml:space="preserve"> to be accessed. It </w:t>
      </w:r>
      <w:r w:rsidR="00715E86">
        <w:t>is likely that frequent errors in transcription would occur</w:t>
      </w:r>
      <w:r>
        <w:t xml:space="preserve">, </w:t>
      </w:r>
      <w:r w:rsidR="00715E86">
        <w:t>therefore preventing the webpage being opened and the video watched</w:t>
      </w:r>
      <w:r>
        <w:t>.  In the design of this study, it was important that as few barriers as possible prevented access to the video.  As such, a link was provided directly to participants</w:t>
      </w:r>
      <w:r w:rsidR="003F38BF">
        <w:t xml:space="preserve"> via</w:t>
      </w:r>
      <w:r>
        <w:t xml:space="preserve"> an email address that they supplied.  This link</w:t>
      </w:r>
      <w:r w:rsidR="003F38BF">
        <w:t xml:space="preserve"> </w:t>
      </w:r>
      <w:r w:rsidR="00186438">
        <w:t>opened</w:t>
      </w:r>
      <w:r w:rsidR="003F38BF">
        <w:t xml:space="preserve"> a webpage containing the educational video.</w:t>
      </w:r>
      <w:r>
        <w:t xml:space="preserve">  This alleviated the risk of incorrect transcription. The educational video was uploaded to YouTube ©.  This is an online </w:t>
      </w:r>
      <w:r w:rsidR="008369F9">
        <w:t>platform that allows the upload and viewing of videos.  It has been demonstrated that this is a useful and easily accessible form of conveying patient medical education</w:t>
      </w:r>
      <w:r w:rsidR="0051092C">
        <w:fldChar w:fldCharType="begin"/>
      </w:r>
      <w:r w:rsidR="00E9739D">
        <w:instrText xml:space="preserve"> ADDIN EN.CITE &lt;EndNote&gt;&lt;Cite&gt;&lt;Author&gt;Ajumobi&lt;/Author&gt;&lt;Year&gt;2016&lt;/Year&gt;&lt;RecNum&gt;0&lt;/RecNum&gt;&lt;IDText&gt;YouTube™ as a Source of Instructional Videos on Bowel Preparation: a Content Analysis&lt;/IDText&gt;&lt;DisplayText&gt;(192)&lt;/DisplayText&gt;&lt;record&gt;&lt;dates&gt;&lt;pub-dates&gt;&lt;date&gt;12&lt;/date&gt;&lt;/pub-dates&gt;&lt;year&gt;2016&lt;/year&gt;&lt;/dates&gt;&lt;keywords&gt;&lt;keyword&gt;Colonoscopy&lt;/keyword&gt;&lt;keyword&gt;Humans&lt;/keyword&gt;&lt;keyword&gt;Information Dissemination&lt;/keyword&gt;&lt;keyword&gt;Social Media&lt;/keyword&gt;&lt;keyword&gt;Video Recording&lt;/keyword&gt;&lt;keyword&gt;Bowel preparation&lt;/keyword&gt;&lt;keyword&gt;Colonoscopy&lt;/keyword&gt;&lt;keyword&gt;Videos&lt;/keyword&gt;&lt;keyword&gt;YouTube&lt;/keyword&gt;&lt;/keywords&gt;&lt;urls&gt;&lt;related-urls&gt;&lt;url&gt;https://www.ncbi.nlm.nih.gov/pubmed/26224241&lt;/url&gt;&lt;/related-urls&gt;&lt;/urls&gt;&lt;isbn&gt;1543-0154&lt;/isbn&gt;&lt;titles&gt;&lt;title&gt;YouTube™ as a Source of Instructional Videos on Bowel Preparation: a Content Analysis&lt;/title&gt;&lt;secondary-title&gt;J Cancer Educ&lt;/secondary-title&gt;&lt;/titles&gt;&lt;pages&gt;755-759&lt;/pages&gt;&lt;number&gt;4&lt;/number&gt;&lt;contributors&gt;&lt;authors&gt;&lt;author&gt;Ajumobi, A. B.&lt;/author&gt;&lt;author&gt;Malakouti, M.&lt;/author&gt;&lt;author&gt;Bullen, A.&lt;/author&gt;&lt;author&gt;Ahaneku, H.&lt;/author&gt;&lt;author&gt;Lunsford, T. N.&lt;/author&gt;&lt;/authors&gt;&lt;/contributors&gt;&lt;language&gt;eng&lt;/language&gt;&lt;added-date format="utc"&gt;1632836399&lt;/added-date&gt;&lt;ref-type name="Journal Article"&gt;17&lt;/ref-type&gt;&lt;auth-address&gt;Division of Gastroenterology, University of Texas Health Science Center, San Antonio, 7703 Floyd Curl Drive, San Antonio, TX, 78229, USA. adewaleajums@yahoo.com. Department of Internal Medicine, University of Texas Health Science Center, San Antonio, San Antonio, TX, USA. Department of Epidemiology, University of Texas Health Science Center, Houston, Houston, TX, USA. Division of Gastroenterology, University of Texas Health Science Center, San Antonio, 7703 Floyd Curl Drive, San Antonio, TX, 78229, USA.&lt;/auth-address&gt;&lt;rec-number&gt;250&lt;/rec-number&gt;&lt;last-updated-date format="utc"&gt;1632836399&lt;/last-updated-date&gt;&lt;accession-num&gt;26224241&lt;/accession-num&gt;&lt;electronic-resource-num&gt;10.1007/s13187-015-0888-y&lt;/electronic-resource-num&gt;&lt;volume&gt;31&lt;/volume&gt;&lt;/record&gt;&lt;/Cite&gt;&lt;/EndNote&gt;</w:instrText>
      </w:r>
      <w:r w:rsidR="0051092C">
        <w:fldChar w:fldCharType="separate"/>
      </w:r>
      <w:r w:rsidR="002624A4">
        <w:rPr>
          <w:noProof/>
        </w:rPr>
        <w:t>(192)</w:t>
      </w:r>
      <w:r w:rsidR="0051092C">
        <w:fldChar w:fldCharType="end"/>
      </w:r>
      <w:r w:rsidR="008369F9">
        <w:t>.</w:t>
      </w:r>
      <w:r>
        <w:t xml:space="preserve"> In participants who did not have access to an email address, a</w:t>
      </w:r>
      <w:r w:rsidR="006B76BB">
        <w:t xml:space="preserve"> digital versatile disk (</w:t>
      </w:r>
      <w:r>
        <w:t>DVD</w:t>
      </w:r>
      <w:r w:rsidR="006B76BB">
        <w:t>)</w:t>
      </w:r>
      <w:r w:rsidR="00715E86">
        <w:t xml:space="preserve"> containing the educational video</w:t>
      </w:r>
      <w:r>
        <w:t xml:space="preserve"> was</w:t>
      </w:r>
      <w:r w:rsidR="00715E86">
        <w:t xml:space="preserve"> provided</w:t>
      </w:r>
      <w:r>
        <w:t>.</w:t>
      </w:r>
      <w:r w:rsidR="005055B2">
        <w:t xml:space="preserve"> </w:t>
      </w:r>
    </w:p>
    <w:p w14:paraId="7185AD97" w14:textId="553462B2" w:rsidR="00D06947" w:rsidRDefault="00D06947" w:rsidP="005055B2">
      <w:pPr>
        <w:spacing w:line="360" w:lineRule="auto"/>
        <w:jc w:val="both"/>
      </w:pPr>
      <w:r>
        <w:t xml:space="preserve">Development of the educational video was undertaken in collaboration with the Nottingham Trent undergraduate </w:t>
      </w:r>
      <w:r w:rsidR="006B76BB">
        <w:t>g</w:t>
      </w:r>
      <w:r>
        <w:t>raphics department. As part of their degree, undergraduate students were required to design a bespoke video for a client.  Potential clients presented to the undergraduates who chose a project to work upon. The concept of the video, along with a design brief, informed by the PPG, was presented to the undergraduates.  Two undergraduates developed videos that were reviewed by the PPG group</w:t>
      </w:r>
      <w:r w:rsidR="00B60F34">
        <w:t>,</w:t>
      </w:r>
      <w:r w:rsidR="003F38BF">
        <w:t xml:space="preserve"> who provided feedback</w:t>
      </w:r>
      <w:r w:rsidR="005055B2">
        <w:t xml:space="preserve">.  </w:t>
      </w:r>
      <w:r w:rsidR="005055B2">
        <w:rPr>
          <w:rFonts w:cs="Arial"/>
        </w:rPr>
        <w:t>The video of choice was made by group consensus and further feedback was provided to the designe</w:t>
      </w:r>
      <w:r w:rsidR="00955032">
        <w:rPr>
          <w:rFonts w:cs="Arial"/>
        </w:rPr>
        <w:t>r</w:t>
      </w:r>
      <w:r w:rsidR="005055B2">
        <w:rPr>
          <w:rFonts w:cs="Arial"/>
        </w:rPr>
        <w:t>. The PPG advised that they felt that it was important to slow down the pace to allow time for viewers to take on the information.</w:t>
      </w:r>
      <w:r w:rsidR="001359C5">
        <w:rPr>
          <w:rFonts w:cs="Arial"/>
        </w:rPr>
        <w:t xml:space="preserve">  The video length was four minutes in length.  The initial focus group felt that this should be approximately two minutes, however, it was not feasible for the video designer to compress all the required video into this time.  The focus</w:t>
      </w:r>
      <w:r w:rsidR="00913549">
        <w:rPr>
          <w:rFonts w:cs="Arial"/>
        </w:rPr>
        <w:t xml:space="preserve"> group</w:t>
      </w:r>
      <w:r w:rsidR="001359C5">
        <w:rPr>
          <w:rFonts w:cs="Arial"/>
        </w:rPr>
        <w:t xml:space="preserve"> agreed that the video was an appropriate length when viewed.</w:t>
      </w:r>
      <w:r w:rsidR="005055B2">
        <w:rPr>
          <w:rFonts w:cs="Arial"/>
        </w:rPr>
        <w:t xml:space="preserve">  They also felt more specific information was required regarding the bowel preparation, including a graphic on how Moviprep© is mixed.  Emphasis on the most important aspects of the regime were recommended, with a clear message conveyed.  This could be made by </w:t>
      </w:r>
      <w:r w:rsidR="00955032">
        <w:rPr>
          <w:rFonts w:cs="Arial"/>
        </w:rPr>
        <w:t xml:space="preserve">reiterating </w:t>
      </w:r>
      <w:r w:rsidR="005055B2">
        <w:rPr>
          <w:rFonts w:cs="Arial"/>
        </w:rPr>
        <w:t>a message across certain graphics.  The importance of encouragement to complete the preparation was also recognised</w:t>
      </w:r>
      <w:r w:rsidR="005055B2">
        <w:t xml:space="preserve">. </w:t>
      </w:r>
    </w:p>
    <w:p w14:paraId="4087238A" w14:textId="40DD5697" w:rsidR="001E62BA" w:rsidRDefault="001E62BA" w:rsidP="00F12989">
      <w:pPr>
        <w:pStyle w:val="Heading3"/>
      </w:pPr>
      <w:bookmarkStart w:id="176" w:name="_Toc167893093"/>
      <w:r>
        <w:t>Review of initial edit of video by focus group</w:t>
      </w:r>
      <w:bookmarkEnd w:id="176"/>
    </w:p>
    <w:p w14:paraId="5DD24BA2" w14:textId="1E8B1F1E" w:rsidR="00CA1DB3" w:rsidRDefault="00CA1DB3" w:rsidP="00CA1DB3">
      <w:pPr>
        <w:spacing w:line="360" w:lineRule="auto"/>
        <w:jc w:val="both"/>
        <w:rPr>
          <w:rFonts w:cs="Arial"/>
        </w:rPr>
      </w:pPr>
      <w:r>
        <w:rPr>
          <w:rFonts w:cs="Arial"/>
        </w:rPr>
        <w:t>The initial focus group viewed the initial edit of the video and provided the following specific feedback.</w:t>
      </w:r>
    </w:p>
    <w:p w14:paraId="499716A7" w14:textId="5C1939C5" w:rsidR="006E268E" w:rsidRDefault="006E268E" w:rsidP="00F12989">
      <w:pPr>
        <w:spacing w:line="360" w:lineRule="auto"/>
        <w:jc w:val="both"/>
        <w:rPr>
          <w:rFonts w:cs="Arial"/>
        </w:rPr>
      </w:pPr>
      <w:r>
        <w:rPr>
          <w:rFonts w:cs="Arial"/>
        </w:rPr>
        <w:t>Delivery</w:t>
      </w:r>
      <w:r w:rsidR="00913549">
        <w:rPr>
          <w:rFonts w:cs="Arial"/>
        </w:rPr>
        <w:t xml:space="preserve"> -</w:t>
      </w:r>
      <w:r>
        <w:rPr>
          <w:rFonts w:cs="Arial"/>
        </w:rPr>
        <w:t xml:space="preserve"> the group agreed that the animated video was an appropriate form to convey the instructions.  The choice of colours were felt to be distinct.  There was an impression that the animation was well designed and appeared professionally created.   The combination of a narrator </w:t>
      </w:r>
      <w:r>
        <w:rPr>
          <w:rFonts w:cs="Arial"/>
        </w:rPr>
        <w:lastRenderedPageBreak/>
        <w:t>with written messages worked well.  They felt that the narrator</w:t>
      </w:r>
      <w:r w:rsidR="008109E4">
        <w:rPr>
          <w:rFonts w:cs="Arial"/>
        </w:rPr>
        <w:t>’</w:t>
      </w:r>
      <w:r>
        <w:rPr>
          <w:rFonts w:cs="Arial"/>
        </w:rPr>
        <w:t>s voice was clear and conveyed the information in an empathetic manner, however, they felt that the speech could be slowed with pauses incorporated to aid comprehension.</w:t>
      </w:r>
    </w:p>
    <w:p w14:paraId="444CE4E0" w14:textId="2342D796" w:rsidR="006E268E" w:rsidRDefault="006E268E" w:rsidP="00F12989">
      <w:pPr>
        <w:spacing w:line="360" w:lineRule="auto"/>
        <w:jc w:val="both"/>
        <w:rPr>
          <w:rFonts w:cs="Arial"/>
        </w:rPr>
      </w:pPr>
      <w:r>
        <w:rPr>
          <w:rFonts w:cs="Arial"/>
        </w:rPr>
        <w:t xml:space="preserve">Level of seriousness – The focus group were satisfied with pitch that the video was set.  It was easy viewing and put the focus group at ease.  They felt that </w:t>
      </w:r>
      <w:r w:rsidR="00B52058">
        <w:rPr>
          <w:rFonts w:cs="Arial"/>
        </w:rPr>
        <w:t>humour</w:t>
      </w:r>
      <w:r>
        <w:rPr>
          <w:rFonts w:cs="Arial"/>
        </w:rPr>
        <w:t xml:space="preserve"> could be utilized to further improve the design</w:t>
      </w:r>
      <w:r w:rsidR="00B52058">
        <w:rPr>
          <w:rFonts w:cs="Arial"/>
        </w:rPr>
        <w:t>, possibly reminding the viewer to remain close to their toilet following taking the bowel preparation.</w:t>
      </w:r>
    </w:p>
    <w:p w14:paraId="54F547E8" w14:textId="6349D2A8" w:rsidR="006E268E" w:rsidRDefault="00CA1DB3" w:rsidP="00F12989">
      <w:pPr>
        <w:spacing w:line="360" w:lineRule="auto"/>
        <w:jc w:val="both"/>
        <w:rPr>
          <w:rFonts w:cs="Arial"/>
        </w:rPr>
      </w:pPr>
      <w:r>
        <w:rPr>
          <w:rFonts w:cs="Arial"/>
        </w:rPr>
        <w:t xml:space="preserve">Video length - </w:t>
      </w:r>
      <w:r w:rsidR="006E268E">
        <w:rPr>
          <w:rFonts w:cs="Arial"/>
        </w:rPr>
        <w:t>The video was longer than the advised  two minutes</w:t>
      </w:r>
      <w:r w:rsidR="00B52058">
        <w:rPr>
          <w:rFonts w:cs="Arial"/>
        </w:rPr>
        <w:t xml:space="preserve"> as t</w:t>
      </w:r>
      <w:r w:rsidR="006E268E">
        <w:rPr>
          <w:rFonts w:cs="Arial"/>
        </w:rPr>
        <w:t>he designer had difficulty fitting all the required information into the advised video length.  However, the focus group, did not feel it appeared too long and on the contrary felt that it could be longer to allow more time for the narrator to speak through the slides.</w:t>
      </w:r>
      <w:r w:rsidR="00B52058">
        <w:rPr>
          <w:rFonts w:cs="Arial"/>
        </w:rPr>
        <w:t xml:space="preserve">  The only slide that appeared too long was the dietary slide as the narrator spoke through each individual food item.</w:t>
      </w:r>
    </w:p>
    <w:p w14:paraId="60D463A6" w14:textId="005D7CF9" w:rsidR="006E268E" w:rsidRDefault="00CA1DB3" w:rsidP="00F12989">
      <w:pPr>
        <w:spacing w:line="360" w:lineRule="auto"/>
        <w:jc w:val="both"/>
        <w:rPr>
          <w:rFonts w:cs="Arial"/>
        </w:rPr>
      </w:pPr>
      <w:r>
        <w:rPr>
          <w:rFonts w:cs="Arial"/>
        </w:rPr>
        <w:t xml:space="preserve">Presenter of video - </w:t>
      </w:r>
      <w:r w:rsidR="006E268E">
        <w:rPr>
          <w:rFonts w:cs="Arial"/>
        </w:rPr>
        <w:t xml:space="preserve">The focus group appreciated the incorporation of characters into the video design and felt it </w:t>
      </w:r>
      <w:r w:rsidR="00595BE0">
        <w:rPr>
          <w:rFonts w:cs="Arial"/>
        </w:rPr>
        <w:t>assisted</w:t>
      </w:r>
      <w:r w:rsidR="006E268E">
        <w:rPr>
          <w:rFonts w:cs="Arial"/>
        </w:rPr>
        <w:t xml:space="preserve"> the flow.  The incorporation of a medical figure was especially felt appropriate.</w:t>
      </w:r>
    </w:p>
    <w:p w14:paraId="30E12F0F" w14:textId="062A2D01" w:rsidR="001E62BA" w:rsidRDefault="006E268E" w:rsidP="006E268E">
      <w:pPr>
        <w:spacing w:line="360" w:lineRule="auto"/>
        <w:jc w:val="both"/>
        <w:rPr>
          <w:rFonts w:cs="Arial"/>
        </w:rPr>
      </w:pPr>
      <w:r>
        <w:rPr>
          <w:rFonts w:cs="Arial"/>
        </w:rPr>
        <w:t>The focus group had a number of further suggestions.  When demonstrating the dietary changes, the group did not feel that each food item required naming, and instead pausing on the frame was appropriate to allow the viewer to take this in themselves.  Although the regime was described, the consequences of not completing the preparation were not felt to be clear.  The possibility of something being missed should be stressed.  The importance of completing the regime properly and “only wanting to have it done once” could be better emphasized.  It was felt that a further scene could be added to specifically demonstrate</w:t>
      </w:r>
      <w:r w:rsidR="00CA1DB3">
        <w:rPr>
          <w:rFonts w:cs="Arial"/>
        </w:rPr>
        <w:t xml:space="preserve"> the</w:t>
      </w:r>
      <w:r>
        <w:rPr>
          <w:rFonts w:cs="Arial"/>
        </w:rPr>
        <w:t xml:space="preserve"> process of making up the Moviprep solution, although described, a graphical representation would make it clearer for the viewer </w:t>
      </w:r>
      <w:r w:rsidR="00CA1DB3">
        <w:rPr>
          <w:rFonts w:cs="Arial"/>
        </w:rPr>
        <w:t>to understand</w:t>
      </w:r>
      <w:r>
        <w:rPr>
          <w:rFonts w:cs="Arial"/>
        </w:rPr>
        <w:t xml:space="preserve"> the process.  How the solution </w:t>
      </w:r>
      <w:r w:rsidR="006F1388">
        <w:rPr>
          <w:rFonts w:cstheme="minorHAnsi"/>
          <w:noProof/>
          <w:lang w:eastAsia="en-GB"/>
        </w:rPr>
        <mc:AlternateContent>
          <mc:Choice Requires="wpg">
            <w:drawing>
              <wp:anchor distT="0" distB="0" distL="114300" distR="114300" simplePos="0" relativeHeight="251779072" behindDoc="0" locked="0" layoutInCell="1" allowOverlap="1" wp14:anchorId="1EAA1DFB" wp14:editId="358A38F9">
                <wp:simplePos x="0" y="0"/>
                <wp:positionH relativeFrom="column">
                  <wp:posOffset>-136525</wp:posOffset>
                </wp:positionH>
                <wp:positionV relativeFrom="paragraph">
                  <wp:posOffset>-181109383</wp:posOffset>
                </wp:positionV>
                <wp:extent cx="6013450" cy="2743200"/>
                <wp:effectExtent l="0" t="0" r="6350" b="0"/>
                <wp:wrapNone/>
                <wp:docPr id="206" name="Group 206"/>
                <wp:cNvGraphicFramePr/>
                <a:graphic xmlns:a="http://schemas.openxmlformats.org/drawingml/2006/main">
                  <a:graphicData uri="http://schemas.microsoft.com/office/word/2010/wordprocessingGroup">
                    <wpg:wgp>
                      <wpg:cNvGrpSpPr/>
                      <wpg:grpSpPr>
                        <a:xfrm>
                          <a:off x="0" y="0"/>
                          <a:ext cx="6013450" cy="2743200"/>
                          <a:chOff x="0" y="0"/>
                          <a:chExt cx="6013450" cy="2743200"/>
                        </a:xfrm>
                      </wpg:grpSpPr>
                      <wpg:graphicFrame>
                        <wpg:cNvPr id="204" name="Chart 204">
                          <a:extLst>
                            <a:ext uri="{FF2B5EF4-FFF2-40B4-BE49-F238E27FC236}">
                              <a16:creationId xmlns:a16="http://schemas.microsoft.com/office/drawing/2014/main" id="{0BB03A0C-2255-433B-929D-650D3421F439}"/>
                            </a:ext>
                          </a:extLst>
                        </wpg:cNvPr>
                        <wpg:cNvFrPr/>
                        <wpg:xfrm>
                          <a:off x="0" y="0"/>
                          <a:ext cx="6013450" cy="2743200"/>
                        </wpg:xfrm>
                        <a:graphic>
                          <a:graphicData uri="http://schemas.openxmlformats.org/drawingml/2006/chart">
                            <c:chart xmlns:c="http://schemas.openxmlformats.org/drawingml/2006/chart" xmlns:r="http://schemas.openxmlformats.org/officeDocument/2006/relationships" r:id="rId97"/>
                          </a:graphicData>
                        </a:graphic>
                      </wpg:graphicFrame>
                      <wps:wsp>
                        <wps:cNvPr id="205" name="Text Box 2"/>
                        <wps:cNvSpPr txBox="1">
                          <a:spLocks noChangeArrowheads="1"/>
                        </wps:cNvSpPr>
                        <wps:spPr bwMode="auto">
                          <a:xfrm>
                            <a:off x="4696408" y="864637"/>
                            <a:ext cx="1270000" cy="768350"/>
                          </a:xfrm>
                          <a:prstGeom prst="rect">
                            <a:avLst/>
                          </a:prstGeom>
                          <a:solidFill>
                            <a:srgbClr val="FFFFFF"/>
                          </a:solidFill>
                          <a:ln w="9525">
                            <a:noFill/>
                            <a:miter lim="800000"/>
                            <a:headEnd/>
                            <a:tailEnd/>
                          </a:ln>
                        </wps:spPr>
                        <wps:txbx>
                          <w:txbxContent>
                            <w:p w14:paraId="71AFEDA0" w14:textId="77777777" w:rsidR="00E9739D" w:rsidRPr="00D2387A" w:rsidRDefault="00E9739D" w:rsidP="00A17532">
                              <w:pPr>
                                <w:rPr>
                                  <w:sz w:val="16"/>
                                  <w:szCs w:val="16"/>
                                </w:rPr>
                              </w:pPr>
                              <w:r w:rsidRPr="00D2387A">
                                <w:rPr>
                                  <w:sz w:val="16"/>
                                  <w:szCs w:val="16"/>
                                </w:rPr>
                                <w:t>Pearson Correlation -.108</w:t>
                              </w:r>
                            </w:p>
                            <w:p w14:paraId="053C1A26" w14:textId="77777777" w:rsidR="00E9739D" w:rsidRPr="00D2387A" w:rsidRDefault="00E9739D" w:rsidP="00A17532">
                              <w:pPr>
                                <w:rPr>
                                  <w:sz w:val="16"/>
                                  <w:szCs w:val="16"/>
                                </w:rPr>
                              </w:pPr>
                              <w:r w:rsidRPr="00D2387A">
                                <w:rPr>
                                  <w:sz w:val="16"/>
                                  <w:szCs w:val="16"/>
                                </w:rPr>
                                <w:t>P value = .617</w:t>
                              </w:r>
                            </w:p>
                          </w:txbxContent>
                        </wps:txbx>
                        <wps:bodyPr rot="0" vert="horz" wrap="square" lIns="91440" tIns="45720" rIns="91440" bIns="45720" anchor="t" anchorCtr="0">
                          <a:noAutofit/>
                        </wps:bodyPr>
                      </wps:wsp>
                    </wpg:wgp>
                  </a:graphicData>
                </a:graphic>
              </wp:anchor>
            </w:drawing>
          </mc:Choice>
          <mc:Fallback>
            <w:pict>
              <v:group w14:anchorId="1EAA1DFB" id="Group 206" o:spid="_x0000_s1054" style="position:absolute;left:0;text-align:left;margin-left:-10.75pt;margin-top:-14260.6pt;width:473.5pt;height:3in;z-index:251779072" coordsize="60134,27432"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">
                <v:shape id="Chart 204" o:spid="_x0000_s1055" type="#_x0000_t75" style="position:absolute;left:-60;top:-60;width:60227;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">
                  <v:imagedata r:id="rId89" o:title=""/>
                  <o:lock v:ext="edit" aspectratio="f"/>
                </v:shape>
                <v:shape id="_x0000_s1056" type="#_x0000_t202" style="position:absolute;left:46964;top:8646;width:12700;height:7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" stroked="f">
                  <v:textbox>
                    <w:txbxContent>
                      <w:p w14:paraId="71AFEDA0" w14:textId="77777777" w:rsidR="00E9739D" w:rsidRPr="00D2387A" w:rsidRDefault="00E9739D" w:rsidP="00A17532">
                        <w:pPr>
                          <w:rPr>
                            <w:sz w:val="16"/>
                            <w:szCs w:val="16"/>
                          </w:rPr>
                        </w:pPr>
                        <w:r w:rsidRPr="00D2387A">
                          <w:rPr>
                            <w:sz w:val="16"/>
                            <w:szCs w:val="16"/>
                          </w:rPr>
                          <w:t>Pearson Correlation -.108</w:t>
                        </w:r>
                      </w:p>
                      <w:p w14:paraId="053C1A26" w14:textId="77777777" w:rsidR="00E9739D" w:rsidRPr="00D2387A" w:rsidRDefault="00E9739D" w:rsidP="00A17532">
                        <w:pPr>
                          <w:rPr>
                            <w:sz w:val="16"/>
                            <w:szCs w:val="16"/>
                          </w:rPr>
                        </w:pPr>
                        <w:r w:rsidRPr="00D2387A">
                          <w:rPr>
                            <w:sz w:val="16"/>
                            <w:szCs w:val="16"/>
                          </w:rPr>
                          <w:t>P value = .617</w:t>
                        </w:r>
                      </w:p>
                    </w:txbxContent>
                  </v:textbox>
                </v:shape>
              </v:group>
            </w:pict>
          </mc:Fallback>
        </mc:AlternateContent>
      </w:r>
      <w:r>
        <w:rPr>
          <w:rFonts w:cs="Arial"/>
        </w:rPr>
        <w:t xml:space="preserve">requires the two constituents (A+B)  in each litre should be clarified.   A description and examples of clear fluids could also be added for clarity. </w:t>
      </w:r>
    </w:p>
    <w:p w14:paraId="36230687" w14:textId="77777777" w:rsidR="006E268E" w:rsidRPr="006E268E" w:rsidRDefault="006E268E" w:rsidP="006E268E">
      <w:pPr>
        <w:spacing w:line="360" w:lineRule="auto"/>
        <w:jc w:val="both"/>
        <w:rPr>
          <w:rFonts w:cs="Arial"/>
        </w:rPr>
      </w:pPr>
    </w:p>
    <w:p w14:paraId="10F68884" w14:textId="3164D49B" w:rsidR="004C1A09" w:rsidRDefault="004C1A09" w:rsidP="00177B61">
      <w:pPr>
        <w:pStyle w:val="Heading2"/>
      </w:pPr>
      <w:bookmarkStart w:id="177" w:name="_Toc167893094"/>
      <w:r>
        <w:t>EBOPS – I</w:t>
      </w:r>
      <w:bookmarkEnd w:id="177"/>
      <w:r>
        <w:t xml:space="preserve"> </w:t>
      </w:r>
    </w:p>
    <w:p w14:paraId="043CFE3A" w14:textId="712F32AA" w:rsidR="004C1A09" w:rsidRDefault="004C1A09" w:rsidP="00D06947">
      <w:pPr>
        <w:spacing w:line="360" w:lineRule="auto"/>
        <w:jc w:val="both"/>
      </w:pPr>
      <w:r>
        <w:t xml:space="preserve">To assess the acceptability, </w:t>
      </w:r>
      <w:r w:rsidR="00186438">
        <w:t>effectiveness,</w:t>
      </w:r>
      <w:r>
        <w:t xml:space="preserve"> and appropriateness of the intervention an initial pilot</w:t>
      </w:r>
      <w:r w:rsidR="008342F6">
        <w:t xml:space="preserve"> (EBOPS – I) study, incorporating the</w:t>
      </w:r>
      <w:r>
        <w:t xml:space="preserve"> educational video</w:t>
      </w:r>
      <w:r w:rsidR="008342F6">
        <w:t>,</w:t>
      </w:r>
      <w:r>
        <w:t xml:space="preserve"> was undertaken at two sites.</w:t>
      </w:r>
    </w:p>
    <w:p w14:paraId="07BB2E08" w14:textId="77777777" w:rsidR="00177B61" w:rsidRDefault="00177B61" w:rsidP="00177B61">
      <w:pPr>
        <w:pStyle w:val="Heading3"/>
      </w:pPr>
      <w:bookmarkStart w:id="178" w:name="_Toc167893095"/>
      <w:r>
        <w:t>P</w:t>
      </w:r>
      <w:r w:rsidRPr="00B1081D">
        <w:t>ilot of educational video</w:t>
      </w:r>
      <w:bookmarkEnd w:id="178"/>
    </w:p>
    <w:p w14:paraId="32E1950A" w14:textId="61B81B90" w:rsidR="00177B61" w:rsidRPr="00290069" w:rsidRDefault="00177B61" w:rsidP="00177B61">
      <w:pPr>
        <w:spacing w:line="360" w:lineRule="auto"/>
        <w:jc w:val="both"/>
      </w:pPr>
      <w:r>
        <w:t>Pilots of RCT allow assessment of the feasibility</w:t>
      </w:r>
      <w:r w:rsidR="008342F6">
        <w:t xml:space="preserve"> of</w:t>
      </w:r>
      <w:r>
        <w:t xml:space="preserve"> the study design.  They can inform upon recruitment, non-adherence, completeness of outcome data, cross over of interventions and off protocol intervention. Indications of recruitment rate allow estimation of the study length.  It allows </w:t>
      </w:r>
      <w:r>
        <w:lastRenderedPageBreak/>
        <w:t xml:space="preserve">an example of how the RCT would operate </w:t>
      </w:r>
      <w:r w:rsidR="008342F6">
        <w:t>in the “real world”.  It helps to</w:t>
      </w:r>
      <w:r>
        <w:t xml:space="preserve"> indicate potential design flaws or unexpected sequelae such as high patient drop out </w:t>
      </w:r>
      <w:r w:rsidR="008342F6">
        <w:t>as well as</w:t>
      </w:r>
      <w:r>
        <w:t xml:space="preserve"> under or overestimation of intervention effect.  Pilot studies may be internal or external.  An internal pilot forms the initial recruitment of an RCT.  After the initial phase, a decision is made on the continuation of the pilot to a full RCT. Often progression markers (indicators of intervention effect) are assessed at the end of the pilot phase to inform on whether the full RCT is warranted.  An external pilot is a standalone study, distinct to the RCT.  Participants recruited to an external pilot are not incorporated into the sample of a subsequent RCT.  </w:t>
      </w:r>
      <w:r w:rsidR="008342F6">
        <w:t>T</w:t>
      </w:r>
      <w:r>
        <w:t xml:space="preserve">hey operate as </w:t>
      </w:r>
      <w:r w:rsidR="008342F6">
        <w:t xml:space="preserve">an </w:t>
      </w:r>
      <w:r>
        <w:t>example to inform upon the RCT to help advise on subsequent protocol adjustments</w:t>
      </w:r>
      <w:r>
        <w:fldChar w:fldCharType="begin">
          <w:fldData xml:space="preserve">PEVuZE5vdGU+PENpdGU+PEF1dGhvcj5LaXN0aW48L0F1dGhvcj48WWVhcj4yMDE1PC9ZZWFyPjxS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</w:fldData>
        </w:fldChar>
      </w:r>
      <w:r w:rsidR="00E9739D">
        <w:instrText xml:space="preserve"> ADDIN EN.CITE </w:instrText>
      </w:r>
      <w:r w:rsidR="00E9739D">
        <w:fldChar w:fldCharType="begin">
          <w:fldData xml:space="preserve">PEVuZE5vdGU+PENpdGU+PEF1dGhvcj5LaXN0aW48L0F1dGhvcj48WWVhcj4yMDE1PC9ZZWFyPjxS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</w:fldData>
        </w:fldChar>
      </w:r>
      <w:r w:rsidR="00E9739D">
        <w:instrText xml:space="preserve"> ADDIN EN.CITE.DATA </w:instrText>
      </w:r>
      <w:r w:rsidR="00E9739D">
        <w:fldChar w:fldCharType="end"/>
      </w:r>
      <w:r>
        <w:fldChar w:fldCharType="separate"/>
      </w:r>
      <w:r w:rsidR="002624A4">
        <w:rPr>
          <w:noProof/>
        </w:rPr>
        <w:t>(193, 194)</w:t>
      </w:r>
      <w:r>
        <w:fldChar w:fldCharType="end"/>
      </w:r>
      <w:r>
        <w:t>.</w:t>
      </w:r>
    </w:p>
    <w:p w14:paraId="12815C36" w14:textId="7124B26E" w:rsidR="00177B61" w:rsidRDefault="00177B61" w:rsidP="00D06947">
      <w:pPr>
        <w:spacing w:line="360" w:lineRule="auto"/>
        <w:jc w:val="both"/>
      </w:pPr>
      <w:r>
        <w:t>Before the utilisation of the video in the trial, an external pilot of the educational video was undertaken.  The goal of this was to assess the videos acceptability and identify improvements that could be made before the commencement of the trial.</w:t>
      </w:r>
    </w:p>
    <w:p w14:paraId="60CC3A07" w14:textId="77777777" w:rsidR="00D06947" w:rsidRPr="00D752A6" w:rsidRDefault="00D06947" w:rsidP="00177B61">
      <w:pPr>
        <w:pStyle w:val="Heading3"/>
      </w:pPr>
      <w:bookmarkStart w:id="179" w:name="_Toc167893096"/>
      <w:r w:rsidRPr="00F03184">
        <w:t>Method</w:t>
      </w:r>
      <w:bookmarkEnd w:id="179"/>
    </w:p>
    <w:p w14:paraId="0F93D574" w14:textId="446982D6" w:rsidR="00D06947" w:rsidRPr="00D86843" w:rsidRDefault="00D06947" w:rsidP="00D06947">
      <w:pPr>
        <w:spacing w:line="360" w:lineRule="auto"/>
        <w:jc w:val="both"/>
      </w:pPr>
      <w:r>
        <w:t xml:space="preserve">An observational study of two groups of patients, one of whom had access to the educational video and one which did not, was undertaken at </w:t>
      </w:r>
      <w:r w:rsidR="00715E86">
        <w:t>two</w:t>
      </w:r>
      <w:r>
        <w:t xml:space="preserve"> centres. A convenience sample of p</w:t>
      </w:r>
      <w:r w:rsidRPr="00D752A6">
        <w:t>atients referred for colonoscopy w</w:t>
      </w:r>
      <w:r w:rsidR="00DF34B2">
        <w:t>as</w:t>
      </w:r>
      <w:r w:rsidRPr="00D752A6">
        <w:t xml:space="preserve"> included</w:t>
      </w:r>
      <w:r w:rsidR="00EA2408">
        <w:t xml:space="preserve"> with a minimum sample size of 70 based on prior publication recommendations</w:t>
      </w:r>
      <w:r w:rsidR="00EA2408">
        <w:fldChar w:fldCharType="begin"/>
      </w:r>
      <w:r w:rsidR="00E9739D">
        <w:instrText xml:space="preserve"> ADDIN EN.CITE &lt;EndNote&gt;&lt;Cite&gt;&lt;Author&gt;Teare&lt;/Author&gt;&lt;Year&gt;2014&lt;/Year&gt;&lt;RecNum&gt;0&lt;/RecNum&gt;&lt;IDText&gt;Sample size requirements to estimate key design parameters from external pilot randomised controlled trials: a simulation study&lt;/IDText&gt;&lt;DisplayText&gt;(195)&lt;/DisplayText&gt;&lt;record&gt;&lt;dates&gt;&lt;pub-dates&gt;&lt;date&gt;Jul 03&lt;/date&gt;&lt;/pub-dates&gt;&lt;year&gt;2014&lt;/year&gt;&lt;/dates&gt;&lt;keywords&gt;&lt;keyword&gt;Computer Simulation&lt;/keyword&gt;&lt;keyword&gt;Data Interpretation, Statistical&lt;/keyword&gt;&lt;keyword&gt;Feasibility Studies&lt;/keyword&gt;&lt;keyword&gt;Humans&lt;/keyword&gt;&lt;keyword&gt;Models, Statistical&lt;/keyword&gt;&lt;keyword&gt;Pilot Projects&lt;/keyword&gt;&lt;keyword&gt;Randomized Controlled Trials as Topic&lt;/keyword&gt;&lt;keyword&gt;Sample Size&lt;/keyword&gt;&lt;/keywords&gt;&lt;urls&gt;&lt;related-urls&gt;&lt;url&gt;https://www.ncbi.nlm.nih.gov/pubmed/24993581&lt;/url&gt;&lt;/related-urls&gt;&lt;/urls&gt;&lt;isbn&gt;1745-6215&lt;/isbn&gt;&lt;custom2&gt;PMC4227298&lt;/custom2&gt;&lt;titles&gt;&lt;title&gt;Sample size requirements to estimate key design parameters from external pilot randomised controlled trials: a simulation study&lt;/title&gt;&lt;secondary-title&gt;Trials&lt;/secondary-title&gt;&lt;/titles&gt;&lt;pages&gt;264&lt;/pages&gt;&lt;contributors&gt;&lt;authors&gt;&lt;author&gt;Teare, M. D.&lt;/author&gt;&lt;author&gt;Dimairo, M.&lt;/author&gt;&lt;author&gt;Shephard, N.&lt;/author&gt;&lt;author&gt;Hayman, A.&lt;/author&gt;&lt;author&gt;Whitehead, A.&lt;/author&gt;&lt;author&gt;Walters, S. J.&lt;/author&gt;&lt;/authors&gt;&lt;/contributors&gt;&lt;edition&gt;20140703&lt;/edition&gt;&lt;language&gt;eng&lt;/language&gt;&lt;added-date format="utc"&gt;1648557072&lt;/added-date&gt;&lt;ref-type name="Journal Article"&gt;17&lt;/ref-type&gt;&lt;auth-address&gt;Design, Trials and Statistics Group, School of Health and Related Research, University of Sheffield, Regent Court, 30 Regent Street, S1 4DA Sheffield, UK. m.d.teare@sheffield.ac.uk.&lt;/auth-address&gt;&lt;rec-number&gt;273&lt;/rec-number&gt;&lt;last-updated-date format="utc"&gt;1648557072&lt;/last-updated-date&gt;&lt;accession-num&gt;24993581&lt;/accession-num&gt;&lt;electronic-resource-num&gt;10.1186/1745-6215-15-264&lt;/electronic-resource-num&gt;&lt;volume&gt;15&lt;/volume&gt;&lt;/record&gt;&lt;/Cite&gt;&lt;/EndNote&gt;</w:instrText>
      </w:r>
      <w:r w:rsidR="00EA2408">
        <w:fldChar w:fldCharType="separate"/>
      </w:r>
      <w:r w:rsidR="002624A4">
        <w:rPr>
          <w:noProof/>
        </w:rPr>
        <w:t>(195)</w:t>
      </w:r>
      <w:r w:rsidR="00EA2408">
        <w:fldChar w:fldCharType="end"/>
      </w:r>
      <w:r w:rsidR="00724956">
        <w:t xml:space="preserve">.  </w:t>
      </w:r>
      <w:r w:rsidR="008342F6">
        <w:t>Data from a</w:t>
      </w:r>
      <w:r w:rsidR="00724956">
        <w:t xml:space="preserve"> control group </w:t>
      </w:r>
      <w:r w:rsidR="00EE3A1D">
        <w:t xml:space="preserve">were </w:t>
      </w:r>
      <w:r w:rsidR="008342F6">
        <w:t>collected from a</w:t>
      </w:r>
      <w:r w:rsidR="00724956">
        <w:t xml:space="preserve"> period from June 2018 to August 2018</w:t>
      </w:r>
      <w:r w:rsidRPr="00D752A6">
        <w:t xml:space="preserve">. </w:t>
      </w:r>
      <w:r w:rsidR="00724956">
        <w:t xml:space="preserve"> The intervention group</w:t>
      </w:r>
      <w:r w:rsidR="008342F6">
        <w:t xml:space="preserve"> data w</w:t>
      </w:r>
      <w:r w:rsidR="00310FA1">
        <w:t>ere</w:t>
      </w:r>
      <w:r w:rsidR="008342F6">
        <w:t xml:space="preserve"> collected between</w:t>
      </w:r>
      <w:r w:rsidR="00724956">
        <w:t xml:space="preserve"> October 2018 </w:t>
      </w:r>
      <w:r w:rsidR="008342F6">
        <w:t>and</w:t>
      </w:r>
      <w:r w:rsidR="00724956">
        <w:t xml:space="preserve"> December 2018.</w:t>
      </w:r>
      <w:r>
        <w:t xml:space="preserve"> The </w:t>
      </w:r>
      <w:r w:rsidR="00724956">
        <w:t>control</w:t>
      </w:r>
      <w:r>
        <w:t xml:space="preserve"> </w:t>
      </w:r>
      <w:r w:rsidR="00724956">
        <w:t>group</w:t>
      </w:r>
      <w:r>
        <w:t xml:space="preserve"> of patients received standard instructions. </w:t>
      </w:r>
      <w:r w:rsidR="00724956">
        <w:t xml:space="preserve">The intervention </w:t>
      </w:r>
      <w:r w:rsidRPr="00D752A6">
        <w:t xml:space="preserve">group of patients </w:t>
      </w:r>
      <w:r>
        <w:t>were given access to the educational video via a YouTube© link</w:t>
      </w:r>
      <w:r w:rsidRPr="00D752A6">
        <w:t xml:space="preserve">. </w:t>
      </w:r>
      <w:r>
        <w:t>Patients completed questionnaire</w:t>
      </w:r>
      <w:r w:rsidR="00EA2408">
        <w:t>s in hospital before their colonoscopy</w:t>
      </w:r>
      <w:r>
        <w:t xml:space="preserve"> on their understanding of bowel preparation and the colonoscopy procedure using </w:t>
      </w:r>
      <w:r w:rsidR="002175C6">
        <w:t>VAS (</w:t>
      </w:r>
      <w:r>
        <w:t>0 to 10</w:t>
      </w:r>
      <w:r w:rsidR="00EA2408">
        <w:t>,</w:t>
      </w:r>
      <w:r>
        <w:t xml:space="preserve"> with 0 being poor and 10 being excellent), with the </w:t>
      </w:r>
      <w:r w:rsidR="00EA2408">
        <w:t xml:space="preserve">intervention </w:t>
      </w:r>
      <w:r>
        <w:t>group also asked to give feedback on the educational video.  The outcomes of their bowel preparation were recorded using a</w:t>
      </w:r>
      <w:r w:rsidR="00310FA1">
        <w:t xml:space="preserve"> </w:t>
      </w:r>
      <w:r w:rsidR="004A0315">
        <w:t xml:space="preserve">non-segmental </w:t>
      </w:r>
      <w:r>
        <w:t>scale</w:t>
      </w:r>
      <w:r w:rsidR="008342F6">
        <w:t xml:space="preserve">. The </w:t>
      </w:r>
      <w:r w:rsidR="004A0315">
        <w:t>non-segmental scale</w:t>
      </w:r>
      <w:r w:rsidR="00CA1DB3">
        <w:t xml:space="preserve"> was</w:t>
      </w:r>
      <w:r w:rsidR="008342F6">
        <w:t xml:space="preserve"> compr</w:t>
      </w:r>
      <w:r w:rsidR="00CA1DB3">
        <w:t>i</w:t>
      </w:r>
      <w:r w:rsidR="008342F6">
        <w:t>sed of four grades, inadequate, fair, good</w:t>
      </w:r>
      <w:r w:rsidR="00FC10CF">
        <w:t>,</w:t>
      </w:r>
      <w:r w:rsidR="008342F6">
        <w:t xml:space="preserve"> and excellent</w:t>
      </w:r>
      <w:r w:rsidRPr="00D752A6">
        <w:t>.</w:t>
      </w:r>
      <w:r w:rsidR="00724956">
        <w:t xml:space="preserve"> </w:t>
      </w:r>
      <w:r w:rsidR="00EE3A1D">
        <w:t>This was the standard scale</w:t>
      </w:r>
      <w:r w:rsidR="004A0315">
        <w:t xml:space="preserve"> in which all procedures were recorded </w:t>
      </w:r>
      <w:r w:rsidR="00EE3A1D">
        <w:t>at the sites at the time of the study.</w:t>
      </w:r>
      <w:r w:rsidR="00724956">
        <w:t xml:space="preserve"> </w:t>
      </w:r>
      <w:r w:rsidR="00FC10CF">
        <w:t xml:space="preserve">This scale was dichotomised into adequate (including fair, </w:t>
      </w:r>
      <w:r w:rsidR="00186438">
        <w:t>good,</w:t>
      </w:r>
      <w:r w:rsidR="00FC10CF">
        <w:t xml:space="preserve"> and excellent) and inadequate.</w:t>
      </w:r>
      <w:r w:rsidR="00EE3A1D">
        <w:t xml:space="preserve"> </w:t>
      </w:r>
    </w:p>
    <w:p w14:paraId="35707F89" w14:textId="77777777" w:rsidR="00D06947" w:rsidRPr="00D752A6" w:rsidRDefault="00D06947" w:rsidP="00177B61">
      <w:pPr>
        <w:pStyle w:val="Heading3"/>
      </w:pPr>
      <w:bookmarkStart w:id="180" w:name="_Toc167893097"/>
      <w:r w:rsidRPr="00D752A6">
        <w:t>Results of pilot</w:t>
      </w:r>
      <w:bookmarkEnd w:id="180"/>
    </w:p>
    <w:p w14:paraId="37D96DAE" w14:textId="59A49E38" w:rsidR="00D06947" w:rsidRPr="00D752A6" w:rsidRDefault="00EE3A1D" w:rsidP="00D06947">
      <w:pPr>
        <w:spacing w:line="360" w:lineRule="auto"/>
        <w:jc w:val="both"/>
      </w:pPr>
      <w:r>
        <w:t xml:space="preserve">The pilot included </w:t>
      </w:r>
      <w:r w:rsidR="00D06947">
        <w:t>79</w:t>
      </w:r>
      <w:r w:rsidR="00D06947" w:rsidRPr="00D752A6">
        <w:t xml:space="preserve"> patients</w:t>
      </w:r>
      <w:r w:rsidR="001F6E9F">
        <w:t>,</w:t>
      </w:r>
      <w:r w:rsidR="00D06947">
        <w:t xml:space="preserve"> 32 </w:t>
      </w:r>
      <w:r w:rsidR="001F6E9F">
        <w:t xml:space="preserve">of whom </w:t>
      </w:r>
      <w:r w:rsidR="00D06947">
        <w:t>received access to the educational video</w:t>
      </w:r>
      <w:r w:rsidR="001F6E9F">
        <w:t>. Half of the patients</w:t>
      </w:r>
      <w:r w:rsidR="00D06947">
        <w:t xml:space="preserve"> were male.  </w:t>
      </w:r>
      <w:r w:rsidR="00D06947" w:rsidRPr="00D752A6">
        <w:t xml:space="preserve">The mean age was 64 and the range was 49-83. </w:t>
      </w:r>
      <w:r w:rsidR="001F6E9F">
        <w:t>T</w:t>
      </w:r>
      <w:r w:rsidR="00D06947" w:rsidRPr="00D752A6">
        <w:t xml:space="preserve">he acceptability and </w:t>
      </w:r>
      <w:r w:rsidR="00D06947">
        <w:t xml:space="preserve">the </w:t>
      </w:r>
      <w:r w:rsidR="00D06947" w:rsidRPr="00D752A6">
        <w:t>eas</w:t>
      </w:r>
      <w:r w:rsidR="00D06947">
        <w:t>e</w:t>
      </w:r>
      <w:r w:rsidR="00D06947" w:rsidRPr="00D752A6">
        <w:t xml:space="preserve"> </w:t>
      </w:r>
      <w:r w:rsidR="00D06947">
        <w:t>of understanding of</w:t>
      </w:r>
      <w:r w:rsidR="00D06947" w:rsidRPr="00D752A6">
        <w:t xml:space="preserve"> the video </w:t>
      </w:r>
      <w:r w:rsidR="001F6E9F">
        <w:t>w</w:t>
      </w:r>
      <w:r w:rsidR="00D06947" w:rsidRPr="00D752A6">
        <w:t>as</w:t>
      </w:r>
      <w:r w:rsidR="001F6E9F">
        <w:t xml:space="preserve"> rated by 22 patients as</w:t>
      </w:r>
      <w:r w:rsidR="00D06947" w:rsidRPr="00D752A6">
        <w:t xml:space="preserve"> 10/10</w:t>
      </w:r>
      <w:r w:rsidR="00D06947">
        <w:t xml:space="preserve">.  </w:t>
      </w:r>
      <w:r w:rsidR="0038653A">
        <w:t xml:space="preserve">Only 1(2.7%) patient in the video group had </w:t>
      </w:r>
      <w:r w:rsidR="00D06947">
        <w:t>inadequate preparation</w:t>
      </w:r>
      <w:r w:rsidR="0038653A">
        <w:t>,</w:t>
      </w:r>
      <w:r w:rsidR="00D06947">
        <w:t xml:space="preserve"> compared with</w:t>
      </w:r>
      <w:r w:rsidR="0038653A">
        <w:t xml:space="preserve"> 6(12.8%) in the control</w:t>
      </w:r>
      <w:r w:rsidR="00D06947">
        <w:t xml:space="preserve"> grou</w:t>
      </w:r>
      <w:r w:rsidR="0038653A">
        <w:t>p</w:t>
      </w:r>
      <w:r w:rsidR="00D06947">
        <w:t xml:space="preserve">, however, this did not reach statistical significance (p = .139).  Patients with a VAS &gt;7 on the understanding of the process </w:t>
      </w:r>
      <w:r w:rsidR="00D06947">
        <w:lastRenderedPageBreak/>
        <w:t>of bowel preparation, had a higher rate of adequate preparation (88%) than those that rated their understanding as VAS &lt;5 (63%), but this did not reach statistical significance (p = . 074).</w:t>
      </w:r>
    </w:p>
    <w:p w14:paraId="2B518DEB" w14:textId="77777777" w:rsidR="00D06947" w:rsidRPr="00D752A6" w:rsidRDefault="00D06947" w:rsidP="00177B61">
      <w:pPr>
        <w:pStyle w:val="Heading3"/>
      </w:pPr>
      <w:bookmarkStart w:id="181" w:name="_Toc167893098"/>
      <w:r w:rsidRPr="00D752A6">
        <w:t>Conclusion</w:t>
      </w:r>
      <w:bookmarkEnd w:id="181"/>
    </w:p>
    <w:p w14:paraId="72BE44D0" w14:textId="6DCE9B91" w:rsidR="00D06947" w:rsidRDefault="00D06947" w:rsidP="00D06947">
      <w:pPr>
        <w:spacing w:line="360" w:lineRule="auto"/>
        <w:jc w:val="both"/>
      </w:pPr>
      <w:r>
        <w:t xml:space="preserve">This pilot gives an insight into the acceptability of the educational video and its potential benefit.  Most patients who received access to the video found it acceptable, however, this was not universal. </w:t>
      </w:r>
      <w:r w:rsidR="00310FA1">
        <w:t>Some patients struggled to access the video using the QR code and link that was provided</w:t>
      </w:r>
      <w:r w:rsidR="004E4CC9">
        <w:t xml:space="preserve">. </w:t>
      </w:r>
      <w:r w:rsidR="006E268E">
        <w:t>The speed of the video was also felt to be too fast with some having difficulty following the instructions</w:t>
      </w:r>
      <w:r w:rsidR="00310FA1">
        <w:t xml:space="preserve">.  </w:t>
      </w:r>
      <w:r>
        <w:t xml:space="preserve">This feedback was then further used to modify the video and optimise its </w:t>
      </w:r>
      <w:r w:rsidR="002175C6">
        <w:t>acceptability</w:t>
      </w:r>
      <w:r>
        <w:t>. There was a tendency towards better preparation for patients who received access to the video, but this did not reach statistical significance.  This was also seen in the group of patients who felt that they were well informed. The sample size for this pilot was small</w:t>
      </w:r>
      <w:r w:rsidR="001F6E9F">
        <w:t xml:space="preserve"> and was undertaken to assess the feasibility of the study rather than effectiveness of the intervention.  However, the difference, although not statistically significant, indicates the possible potential benefit of the intervention and appropriateness of further assessment with a fully powered</w:t>
      </w:r>
      <w:r w:rsidR="00CA1DB3">
        <w:t xml:space="preserve"> trial</w:t>
      </w:r>
      <w:r>
        <w:t xml:space="preserve">. </w:t>
      </w:r>
      <w:r w:rsidR="001F6E9F">
        <w:t>T</w:t>
      </w:r>
      <w:r>
        <w:t xml:space="preserve">he patients were also not randomised, raising the likelihood of bias affecting the results. </w:t>
      </w:r>
      <w:r w:rsidR="001F6E9F">
        <w:t xml:space="preserve"> A</w:t>
      </w:r>
      <w:r w:rsidR="00410504">
        <w:t>n</w:t>
      </w:r>
      <w:r w:rsidR="001F6E9F">
        <w:t xml:space="preserve"> RCT would also help to negate this bias.</w:t>
      </w:r>
    </w:p>
    <w:p w14:paraId="0862D49B" w14:textId="642B1A95" w:rsidR="00D06947" w:rsidRPr="00D752A6" w:rsidRDefault="00B4653C" w:rsidP="00D06947">
      <w:pPr>
        <w:spacing w:line="360" w:lineRule="auto"/>
        <w:jc w:val="both"/>
      </w:pPr>
      <w:r>
        <w:t>F</w:t>
      </w:r>
      <w:r w:rsidR="00D06947">
        <w:t>eedback from the pilot study</w:t>
      </w:r>
      <w:r>
        <w:t xml:space="preserve"> and</w:t>
      </w:r>
      <w:r w:rsidR="00D06947">
        <w:t xml:space="preserve"> the PPG</w:t>
      </w:r>
      <w:r>
        <w:t>,</w:t>
      </w:r>
      <w:r w:rsidR="00D06947">
        <w:t xml:space="preserve"> as well as further review</w:t>
      </w:r>
      <w:r>
        <w:t xml:space="preserve"> of the video</w:t>
      </w:r>
      <w:r w:rsidR="00D06947">
        <w:t xml:space="preserve"> by the study </w:t>
      </w:r>
      <w:r>
        <w:t>committee</w:t>
      </w:r>
      <w:r w:rsidR="00D06947">
        <w:t xml:space="preserve"> was undertaken</w:t>
      </w:r>
      <w:r>
        <w:t>, and</w:t>
      </w:r>
      <w:r w:rsidR="0038653A">
        <w:t xml:space="preserve"> informed upon</w:t>
      </w:r>
      <w:r w:rsidR="00D06947">
        <w:t xml:space="preserve"> </w:t>
      </w:r>
      <w:r w:rsidR="0038653A">
        <w:t>further</w:t>
      </w:r>
      <w:r w:rsidR="00D06947">
        <w:t xml:space="preserve"> changes to the educational video </w:t>
      </w:r>
      <w:r>
        <w:t>before its</w:t>
      </w:r>
      <w:r w:rsidR="0038653A">
        <w:t xml:space="preserve"> use in the</w:t>
      </w:r>
      <w:r w:rsidR="00D06947">
        <w:t xml:space="preserve"> </w:t>
      </w:r>
      <w:r w:rsidR="0038653A">
        <w:t>RCT</w:t>
      </w:r>
      <w:r w:rsidR="00F03184">
        <w:t>.  Changes made</w:t>
      </w:r>
      <w:r w:rsidR="00AD1562">
        <w:t xml:space="preserve"> can be seen in </w:t>
      </w:r>
      <w:r w:rsidR="00AD1562" w:rsidRPr="00F12989">
        <w:rPr>
          <w:b/>
          <w:bCs/>
        </w:rPr>
        <w:fldChar w:fldCharType="begin"/>
      </w:r>
      <w:r w:rsidR="00AD1562" w:rsidRPr="00F12989">
        <w:rPr>
          <w:b/>
          <w:bCs/>
        </w:rPr>
        <w:instrText xml:space="preserve"> REF _Ref163678927 \h </w:instrText>
      </w:r>
      <w:r w:rsidR="00AD1562">
        <w:rPr>
          <w:b/>
          <w:bCs/>
        </w:rPr>
        <w:instrText xml:space="preserve"> \* MERGEFORMAT </w:instrText>
      </w:r>
      <w:r w:rsidR="00AD1562" w:rsidRPr="00F12989">
        <w:rPr>
          <w:b/>
          <w:bCs/>
        </w:rPr>
      </w:r>
      <w:r w:rsidR="00AD1562" w:rsidRPr="00F12989">
        <w:rPr>
          <w:b/>
          <w:bCs/>
        </w:rPr>
        <w:fldChar w:fldCharType="separate"/>
      </w:r>
      <w:r w:rsidR="006A0E8C" w:rsidRPr="006A0E8C">
        <w:rPr>
          <w:b/>
          <w:bCs/>
        </w:rPr>
        <w:t xml:space="preserve">Table </w:t>
      </w:r>
      <w:r w:rsidR="006A0E8C" w:rsidRPr="006A0E8C">
        <w:rPr>
          <w:b/>
          <w:bCs/>
          <w:noProof/>
        </w:rPr>
        <w:t>26</w:t>
      </w:r>
      <w:r w:rsidR="00AD1562" w:rsidRPr="00F12989">
        <w:rPr>
          <w:b/>
          <w:bCs/>
        </w:rPr>
        <w:fldChar w:fldCharType="end"/>
      </w:r>
      <w:r w:rsidR="00D06947">
        <w:t>.</w:t>
      </w:r>
      <w:r w:rsidR="00595BE0">
        <w:t xml:space="preserve"> </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64"/>
        <w:gridCol w:w="6016"/>
      </w:tblGrid>
      <w:tr w:rsidR="00AD1562" w14:paraId="66D1DDEC" w14:textId="77777777" w:rsidTr="00F12989">
        <w:tc>
          <w:tcPr>
            <w:tcW w:w="2972" w:type="dxa"/>
            <w:tcBorders>
              <w:top w:val="single" w:sz="18" w:space="0" w:color="auto"/>
              <w:bottom w:val="single" w:sz="12" w:space="0" w:color="auto"/>
              <w:right w:val="single" w:sz="12" w:space="0" w:color="auto"/>
            </w:tcBorders>
          </w:tcPr>
          <w:p w14:paraId="5C8D335D" w14:textId="30E06AA4" w:rsidR="00B52058" w:rsidRDefault="00AD1562" w:rsidP="00E9739D">
            <w:pPr>
              <w:spacing w:line="360" w:lineRule="auto"/>
              <w:jc w:val="both"/>
              <w:rPr>
                <w:rFonts w:cs="Arial"/>
              </w:rPr>
            </w:pPr>
            <w:r>
              <w:rPr>
                <w:rFonts w:cs="Arial"/>
              </w:rPr>
              <w:t>Type of change</w:t>
            </w:r>
          </w:p>
        </w:tc>
        <w:tc>
          <w:tcPr>
            <w:tcW w:w="6044" w:type="dxa"/>
            <w:tcBorders>
              <w:top w:val="single" w:sz="18" w:space="0" w:color="auto"/>
              <w:left w:val="single" w:sz="12" w:space="0" w:color="auto"/>
              <w:bottom w:val="single" w:sz="12" w:space="0" w:color="auto"/>
            </w:tcBorders>
          </w:tcPr>
          <w:p w14:paraId="2FF861EF" w14:textId="77777777" w:rsidR="00B52058" w:rsidRDefault="00B52058" w:rsidP="00E9739D">
            <w:pPr>
              <w:spacing w:line="360" w:lineRule="auto"/>
              <w:jc w:val="both"/>
              <w:rPr>
                <w:rFonts w:cs="Arial"/>
              </w:rPr>
            </w:pPr>
            <w:r>
              <w:rPr>
                <w:rFonts w:cs="Arial"/>
              </w:rPr>
              <w:t>Changes recommended</w:t>
            </w:r>
          </w:p>
        </w:tc>
      </w:tr>
      <w:tr w:rsidR="00AD1562" w14:paraId="11A0D790" w14:textId="77777777" w:rsidTr="00F12989">
        <w:tc>
          <w:tcPr>
            <w:tcW w:w="2972" w:type="dxa"/>
            <w:tcBorders>
              <w:top w:val="single" w:sz="12" w:space="0" w:color="auto"/>
              <w:bottom w:val="single" w:sz="4" w:space="0" w:color="auto"/>
              <w:right w:val="single" w:sz="12" w:space="0" w:color="auto"/>
            </w:tcBorders>
          </w:tcPr>
          <w:p w14:paraId="1C3B873F" w14:textId="77777777" w:rsidR="00B52058" w:rsidRDefault="00B52058" w:rsidP="00E9739D">
            <w:pPr>
              <w:spacing w:line="360" w:lineRule="auto"/>
              <w:jc w:val="both"/>
              <w:rPr>
                <w:rFonts w:cs="Arial"/>
              </w:rPr>
            </w:pPr>
            <w:r>
              <w:rPr>
                <w:rFonts w:cs="Arial"/>
              </w:rPr>
              <w:t>Overall recommendations</w:t>
            </w:r>
          </w:p>
        </w:tc>
        <w:tc>
          <w:tcPr>
            <w:tcW w:w="6044" w:type="dxa"/>
            <w:tcBorders>
              <w:top w:val="single" w:sz="12" w:space="0" w:color="auto"/>
              <w:left w:val="single" w:sz="12" w:space="0" w:color="auto"/>
            </w:tcBorders>
          </w:tcPr>
          <w:p w14:paraId="02F48C1F" w14:textId="77777777" w:rsidR="00B52058" w:rsidRDefault="00B52058">
            <w:pPr>
              <w:pStyle w:val="ListParagraph"/>
              <w:numPr>
                <w:ilvl w:val="0"/>
                <w:numId w:val="44"/>
              </w:numPr>
              <w:spacing w:line="360" w:lineRule="auto"/>
              <w:jc w:val="both"/>
              <w:rPr>
                <w:rFonts w:cs="Arial"/>
              </w:rPr>
            </w:pPr>
            <w:r w:rsidRPr="00513A68">
              <w:rPr>
                <w:rFonts w:cs="Arial"/>
              </w:rPr>
              <w:t>Slowing of narrator</w:t>
            </w:r>
            <w:r w:rsidR="00513A68" w:rsidRPr="00513A68">
              <w:rPr>
                <w:rFonts w:cs="Arial"/>
              </w:rPr>
              <w:t>’</w:t>
            </w:r>
            <w:r w:rsidRPr="00513A68">
              <w:rPr>
                <w:rFonts w:cs="Arial"/>
              </w:rPr>
              <w:t>s rate of speaking and pauses added between scenes to allow comprehension for the viewer</w:t>
            </w:r>
            <w:r w:rsidR="00AD1562">
              <w:rPr>
                <w:rFonts w:cs="Arial"/>
              </w:rPr>
              <w:t>.</w:t>
            </w:r>
          </w:p>
          <w:p w14:paraId="32C02D91" w14:textId="5793B97D" w:rsidR="00F03184" w:rsidRPr="00513A68" w:rsidRDefault="00F03184" w:rsidP="00F03184">
            <w:pPr>
              <w:pStyle w:val="ListParagraph"/>
              <w:numPr>
                <w:ilvl w:val="0"/>
                <w:numId w:val="44"/>
              </w:numPr>
              <w:spacing w:line="360" w:lineRule="auto"/>
              <w:jc w:val="both"/>
              <w:rPr>
                <w:rFonts w:cs="Arial"/>
              </w:rPr>
            </w:pPr>
            <w:r>
              <w:rPr>
                <w:rFonts w:cs="Arial"/>
              </w:rPr>
              <w:t>Email link to video to participants in study.</w:t>
            </w:r>
          </w:p>
        </w:tc>
      </w:tr>
      <w:tr w:rsidR="00AD1562" w14:paraId="155533C5" w14:textId="77777777" w:rsidTr="00F12989">
        <w:tc>
          <w:tcPr>
            <w:tcW w:w="2972" w:type="dxa"/>
            <w:tcBorders>
              <w:top w:val="single" w:sz="4" w:space="0" w:color="auto"/>
              <w:bottom w:val="single" w:sz="4" w:space="0" w:color="auto"/>
              <w:right w:val="single" w:sz="12" w:space="0" w:color="auto"/>
            </w:tcBorders>
          </w:tcPr>
          <w:p w14:paraId="627A7884" w14:textId="77777777" w:rsidR="00B52058" w:rsidRDefault="00B52058" w:rsidP="00E9739D">
            <w:pPr>
              <w:spacing w:line="360" w:lineRule="auto"/>
              <w:jc w:val="both"/>
              <w:rPr>
                <w:rFonts w:cs="Arial"/>
              </w:rPr>
            </w:pPr>
            <w:r>
              <w:rPr>
                <w:rFonts w:cs="Arial"/>
              </w:rPr>
              <w:t>Changes to specific scenes</w:t>
            </w:r>
          </w:p>
        </w:tc>
        <w:tc>
          <w:tcPr>
            <w:tcW w:w="6044" w:type="dxa"/>
            <w:tcBorders>
              <w:left w:val="single" w:sz="12" w:space="0" w:color="auto"/>
            </w:tcBorders>
          </w:tcPr>
          <w:p w14:paraId="11064014" w14:textId="254FEB9E" w:rsidR="00B52058" w:rsidRPr="00513A68" w:rsidRDefault="00B52058" w:rsidP="00F12989">
            <w:pPr>
              <w:pStyle w:val="ListParagraph"/>
              <w:numPr>
                <w:ilvl w:val="0"/>
                <w:numId w:val="44"/>
              </w:numPr>
              <w:spacing w:line="360" w:lineRule="auto"/>
              <w:jc w:val="both"/>
              <w:rPr>
                <w:rFonts w:cs="Arial"/>
              </w:rPr>
            </w:pPr>
            <w:r w:rsidRPr="00513A68">
              <w:rPr>
                <w:rFonts w:cs="Arial"/>
              </w:rPr>
              <w:t>Pause on the dietary slide and remove the narrator</w:t>
            </w:r>
            <w:r w:rsidR="00513A68" w:rsidRPr="00513A68">
              <w:rPr>
                <w:rFonts w:cs="Arial"/>
              </w:rPr>
              <w:t>’</w:t>
            </w:r>
            <w:r w:rsidRPr="00513A68">
              <w:rPr>
                <w:rFonts w:cs="Arial"/>
              </w:rPr>
              <w:t xml:space="preserve">s description of each individual food </w:t>
            </w:r>
            <w:r w:rsidR="00AD1562" w:rsidRPr="00513A68">
              <w:rPr>
                <w:rFonts w:cs="Arial"/>
              </w:rPr>
              <w:t>item.</w:t>
            </w:r>
          </w:p>
          <w:p w14:paraId="61253889" w14:textId="77777777" w:rsidR="00B52058" w:rsidRPr="00513A68" w:rsidRDefault="00B52058" w:rsidP="00F12989">
            <w:pPr>
              <w:pStyle w:val="ListParagraph"/>
              <w:numPr>
                <w:ilvl w:val="0"/>
                <w:numId w:val="44"/>
              </w:numPr>
              <w:spacing w:line="360" w:lineRule="auto"/>
              <w:jc w:val="both"/>
              <w:rPr>
                <w:rFonts w:cs="Arial"/>
              </w:rPr>
            </w:pPr>
            <w:r w:rsidRPr="00513A68">
              <w:rPr>
                <w:rFonts w:cs="Arial"/>
              </w:rPr>
              <w:t xml:space="preserve">Add </w:t>
            </w:r>
            <w:r w:rsidR="00513A68" w:rsidRPr="00513A68">
              <w:rPr>
                <w:rFonts w:cs="Arial"/>
              </w:rPr>
              <w:t>a stamp after explaining why the preparation must be completed “Do it once, do it right”.</w:t>
            </w:r>
          </w:p>
          <w:p w14:paraId="0F6E4B8E" w14:textId="184109F3" w:rsidR="00513A68" w:rsidRPr="00513A68" w:rsidRDefault="00513A68" w:rsidP="00F12989">
            <w:pPr>
              <w:pStyle w:val="ListParagraph"/>
              <w:numPr>
                <w:ilvl w:val="0"/>
                <w:numId w:val="44"/>
              </w:numPr>
              <w:spacing w:line="360" w:lineRule="auto"/>
              <w:jc w:val="both"/>
              <w:rPr>
                <w:rFonts w:cs="Arial"/>
              </w:rPr>
            </w:pPr>
            <w:r w:rsidRPr="00513A68">
              <w:rPr>
                <w:rFonts w:cs="Arial"/>
              </w:rPr>
              <w:t>Add examples of clear fluids that can consumed</w:t>
            </w:r>
            <w:r w:rsidR="00AD1562">
              <w:rPr>
                <w:rFonts w:cs="Arial"/>
              </w:rPr>
              <w:t>.</w:t>
            </w:r>
          </w:p>
        </w:tc>
      </w:tr>
      <w:tr w:rsidR="00AD1562" w14:paraId="5C598CE1" w14:textId="77777777" w:rsidTr="00F12989">
        <w:tc>
          <w:tcPr>
            <w:tcW w:w="2972" w:type="dxa"/>
            <w:tcBorders>
              <w:top w:val="single" w:sz="4" w:space="0" w:color="auto"/>
              <w:bottom w:val="single" w:sz="18" w:space="0" w:color="auto"/>
              <w:right w:val="single" w:sz="12" w:space="0" w:color="auto"/>
            </w:tcBorders>
          </w:tcPr>
          <w:p w14:paraId="00AFD45A" w14:textId="77777777" w:rsidR="00B52058" w:rsidRDefault="00B52058" w:rsidP="00E9739D">
            <w:pPr>
              <w:spacing w:line="360" w:lineRule="auto"/>
              <w:jc w:val="both"/>
              <w:rPr>
                <w:rFonts w:cs="Arial"/>
              </w:rPr>
            </w:pPr>
            <w:r>
              <w:rPr>
                <w:rFonts w:cs="Arial"/>
              </w:rPr>
              <w:t>Additional scenes to add</w:t>
            </w:r>
          </w:p>
        </w:tc>
        <w:tc>
          <w:tcPr>
            <w:tcW w:w="6044" w:type="dxa"/>
            <w:tcBorders>
              <w:left w:val="single" w:sz="12" w:space="0" w:color="auto"/>
            </w:tcBorders>
          </w:tcPr>
          <w:p w14:paraId="2BA3688F" w14:textId="58A256CA" w:rsidR="00B52058" w:rsidRDefault="00AD1562" w:rsidP="00513A68">
            <w:pPr>
              <w:pStyle w:val="ListParagraph"/>
              <w:numPr>
                <w:ilvl w:val="0"/>
                <w:numId w:val="45"/>
              </w:numPr>
              <w:spacing w:line="360" w:lineRule="auto"/>
              <w:jc w:val="both"/>
              <w:rPr>
                <w:rFonts w:cs="Arial"/>
              </w:rPr>
            </w:pPr>
            <w:r>
              <w:rPr>
                <w:rFonts w:cs="Arial"/>
              </w:rPr>
              <w:t>A</w:t>
            </w:r>
            <w:r w:rsidR="00B52058" w:rsidRPr="00513A68">
              <w:rPr>
                <w:rFonts w:cs="Arial"/>
              </w:rPr>
              <w:t xml:space="preserve"> scene demonstrating how to make up the Moviprep </w:t>
            </w:r>
            <w:r w:rsidRPr="00513A68">
              <w:rPr>
                <w:rFonts w:cs="Arial"/>
              </w:rPr>
              <w:t>solution.</w:t>
            </w:r>
          </w:p>
          <w:p w14:paraId="7472349E" w14:textId="6BD48A95" w:rsidR="00AD1562" w:rsidRPr="00513A68" w:rsidRDefault="00AD1562" w:rsidP="00F12989">
            <w:pPr>
              <w:pStyle w:val="ListParagraph"/>
              <w:keepNext/>
              <w:numPr>
                <w:ilvl w:val="0"/>
                <w:numId w:val="45"/>
              </w:numPr>
              <w:spacing w:line="360" w:lineRule="auto"/>
              <w:jc w:val="both"/>
              <w:rPr>
                <w:rFonts w:cs="Arial"/>
              </w:rPr>
            </w:pPr>
            <w:r>
              <w:rPr>
                <w:rFonts w:cs="Arial"/>
              </w:rPr>
              <w:t>A scene indicating the consequence of not completing the bowel preparation with a missed abnormality because of poor preparation.</w:t>
            </w:r>
          </w:p>
        </w:tc>
      </w:tr>
    </w:tbl>
    <w:p w14:paraId="4767CC83" w14:textId="336C3DDB" w:rsidR="00AD1562" w:rsidRDefault="00AD1562">
      <w:pPr>
        <w:pStyle w:val="Caption"/>
      </w:pPr>
      <w:bookmarkStart w:id="182" w:name="_Ref163678927"/>
      <w:bookmarkStart w:id="183" w:name="_Toc167893211"/>
      <w:r>
        <w:t xml:space="preserve">Table </w:t>
      </w:r>
      <w:r w:rsidR="004F76FF">
        <w:fldChar w:fldCharType="begin"/>
      </w:r>
      <w:r w:rsidR="004F76FF">
        <w:instrText xml:space="preserve"> SEQ Table \* ARABIC </w:instrText>
      </w:r>
      <w:r w:rsidR="004F76FF">
        <w:fldChar w:fldCharType="separate"/>
      </w:r>
      <w:r w:rsidR="006A0E8C">
        <w:rPr>
          <w:noProof/>
        </w:rPr>
        <w:t>26</w:t>
      </w:r>
      <w:r w:rsidR="004F76FF">
        <w:rPr>
          <w:noProof/>
        </w:rPr>
        <w:fldChar w:fldCharType="end"/>
      </w:r>
      <w:bookmarkEnd w:id="182"/>
      <w:r>
        <w:t xml:space="preserve"> - Changes made to the educational video prior to use in EBOPS II</w:t>
      </w:r>
      <w:bookmarkEnd w:id="183"/>
    </w:p>
    <w:p w14:paraId="6A90061E" w14:textId="66BFCF31" w:rsidR="00B52058" w:rsidRPr="00F03184" w:rsidRDefault="00B52058" w:rsidP="00177B61">
      <w:pPr>
        <w:spacing w:line="360" w:lineRule="auto"/>
        <w:jc w:val="both"/>
      </w:pPr>
    </w:p>
    <w:p w14:paraId="715C890F" w14:textId="2BE3E623" w:rsidR="004C1A09" w:rsidRDefault="004C1A09" w:rsidP="00177B61">
      <w:pPr>
        <w:pStyle w:val="Heading2"/>
      </w:pPr>
      <w:bookmarkStart w:id="184" w:name="_Toc167893099"/>
      <w:r>
        <w:t>EBOPS - II</w:t>
      </w:r>
      <w:bookmarkEnd w:id="184"/>
    </w:p>
    <w:p w14:paraId="03B33F00" w14:textId="77777777" w:rsidR="00F01A6A" w:rsidRDefault="004C1A09" w:rsidP="004C1A09">
      <w:pPr>
        <w:spacing w:line="360" w:lineRule="auto"/>
        <w:jc w:val="both"/>
      </w:pPr>
      <w:r>
        <w:t>Following the initial pilot of the study</w:t>
      </w:r>
      <w:r w:rsidR="00DF34B2">
        <w:t>,</w:t>
      </w:r>
      <w:r>
        <w:t xml:space="preserve"> a full randomised control trial was undertaken to assess the </w:t>
      </w:r>
      <w:r w:rsidR="000D6442">
        <w:t>effect</w:t>
      </w:r>
      <w:r>
        <w:t xml:space="preserve"> of </w:t>
      </w:r>
      <w:r w:rsidR="000D6442">
        <w:t>an</w:t>
      </w:r>
      <w:r>
        <w:t xml:space="preserve"> educational video </w:t>
      </w:r>
      <w:r w:rsidR="000D6442">
        <w:t>on</w:t>
      </w:r>
      <w:r>
        <w:t xml:space="preserve"> bowel preparation for patients attending for</w:t>
      </w:r>
      <w:r w:rsidR="00DF34B2">
        <w:t xml:space="preserve"> their</w:t>
      </w:r>
      <w:r>
        <w:t xml:space="preserve"> first colonoscopy. </w:t>
      </w:r>
    </w:p>
    <w:p w14:paraId="3B7125FF" w14:textId="2F1300DE" w:rsidR="004F7B6E" w:rsidRPr="004C1A09" w:rsidRDefault="00F01A6A" w:rsidP="004C1A09">
      <w:pPr>
        <w:spacing w:line="360" w:lineRule="auto"/>
        <w:jc w:val="both"/>
      </w:pPr>
      <w:r>
        <w:t>The EBOPS – II was a RCT undertaken to evaluate the research question</w:t>
      </w:r>
      <w:r w:rsidR="001F6E9F">
        <w:t xml:space="preserve"> – can an educational video improve bowel preparation for patient’s attending their first colonoscopy?</w:t>
      </w:r>
      <w:r>
        <w:t xml:space="preserve">  RCT is the strongest study type, limiting the effect of bias, confounders</w:t>
      </w:r>
      <w:r w:rsidR="00B37FCF">
        <w:t>,</w:t>
      </w:r>
      <w:r>
        <w:t xml:space="preserve"> and chance.  By recruiting from a specific population, delineated by specified eligibility criteria, RCT offers evidence applicable to the population from which they recruit.  Bias reduces the reliability of evidence and is limited by blinding.  Blinding conceals either the intervention allocation, or the investigators’ knowledge of allocation. Confounders influence</w:t>
      </w:r>
      <w:r w:rsidR="00B37FCF">
        <w:t xml:space="preserve"> both</w:t>
      </w:r>
      <w:r>
        <w:t xml:space="preserve"> participant selection and </w:t>
      </w:r>
      <w:r w:rsidR="00B37FCF">
        <w:t>outcome and</w:t>
      </w:r>
      <w:r>
        <w:t xml:space="preserve"> can be limited by randomisation.  Random chance occurs within studies and can mimic causation.  An appropriate sample size negates this effect and helps to prevent a type 2 error</w:t>
      </w:r>
      <w:r w:rsidR="00715E86">
        <w:t>:</w:t>
      </w:r>
      <w:r>
        <w:t xml:space="preserve"> the inappropriate acceptance of a null hypothesis</w:t>
      </w:r>
      <w:r>
        <w:fldChar w:fldCharType="begin"/>
      </w:r>
      <w:r w:rsidR="00E9739D">
        <w:instrText xml:space="preserve"> ADDIN EN.CITE &lt;EndNote&gt;&lt;Cite&gt;&lt;Author&gt;Kendall&lt;/Author&gt;&lt;Year&gt;2003&lt;/Year&gt;&lt;RecNum&gt;0&lt;/RecNum&gt;&lt;IDText&gt;Designing a research project: randomised controlled trials and their principles&lt;/IDText&gt;&lt;DisplayText&gt;(196)&lt;/DisplayText&gt;&lt;record&gt;&lt;dates&gt;&lt;pub-dates&gt;&lt;date&gt;Mar&lt;/date&gt;&lt;/pub-dates&gt;&lt;year&gt;2003&lt;/year&gt;&lt;/dates&gt;&lt;keywords&gt;&lt;keyword&gt;Clinical Protocols&lt;/keyword&gt;&lt;keyword&gt;Double-Blind Method&lt;/keyword&gt;&lt;keyword&gt;Humans&lt;/keyword&gt;&lt;keyword&gt;Outcome Assessment, Health Care&lt;/keyword&gt;&lt;keyword&gt;Quality Control&lt;/keyword&gt;&lt;keyword&gt;Randomized Controlled Trials as Topic&lt;/keyword&gt;&lt;keyword&gt;Research Design&lt;/keyword&gt;&lt;/keywords&gt;&lt;urls&gt;&lt;related-urls&gt;&lt;url&gt;https://www.ncbi.nlm.nih.gov/pubmed/12642531&lt;/url&gt;&lt;/related-urls&gt;&lt;/urls&gt;&lt;isbn&gt;1472-0205&lt;/isbn&gt;&lt;custom2&gt;PMC1726034&lt;/custom2&gt;&lt;titles&gt;&lt;title&gt;Designing a research project: randomised controlled trials and their principles&lt;/title&gt;&lt;secondary-title&gt;Emerg Med J&lt;/secondary-title&gt;&lt;/titles&gt;&lt;pages&gt;164-8&lt;/pages&gt;&lt;number&gt;2&lt;/number&gt;&lt;contributors&gt;&lt;authors&gt;&lt;author&gt;Kendall, J. M.&lt;/author&gt;&lt;/authors&gt;&lt;/contributors&gt;&lt;language&gt;eng&lt;/language&gt;&lt;added-date format="utc"&gt;1629850044&lt;/added-date&gt;&lt;ref-type name="Journal Article"&gt;17&lt;/ref-type&gt;&lt;auth-address&gt;North Bristol NHS Trust, Frenchay Hospital, Frenchay Park Road, Bristol BS16 1LE, UK. frenchayed@cableinet.co.uk&lt;/auth-address&gt;&lt;rec-number&gt;197&lt;/rec-number&gt;&lt;last-updated-date format="utc"&gt;1629850044&lt;/last-updated-date&gt;&lt;accession-num&gt;12642531&lt;/accession-num&gt;&lt;electronic-resource-num&gt;10.1136/emj.20.2.164&lt;/electronic-resource-num&gt;&lt;volume&gt;20&lt;/volume&gt;&lt;/record&gt;&lt;/Cite&gt;&lt;/EndNote&gt;</w:instrText>
      </w:r>
      <w:r>
        <w:fldChar w:fldCharType="separate"/>
      </w:r>
      <w:r w:rsidR="002624A4">
        <w:rPr>
          <w:noProof/>
        </w:rPr>
        <w:t>(196)</w:t>
      </w:r>
      <w:r>
        <w:fldChar w:fldCharType="end"/>
      </w:r>
      <w:r>
        <w:t>.</w:t>
      </w:r>
    </w:p>
    <w:p w14:paraId="0B7C6967" w14:textId="77777777" w:rsidR="004F7B6E" w:rsidRDefault="004F7B6E" w:rsidP="006C6BC3">
      <w:pPr>
        <w:spacing w:line="360" w:lineRule="auto"/>
        <w:jc w:val="both"/>
      </w:pPr>
    </w:p>
    <w:p w14:paraId="75E52D88" w14:textId="0F214C65" w:rsidR="004C1A09" w:rsidRPr="004C1A09" w:rsidRDefault="004C1A09" w:rsidP="00177B61">
      <w:pPr>
        <w:pStyle w:val="Heading3"/>
      </w:pPr>
      <w:bookmarkStart w:id="185" w:name="_Toc167893100"/>
      <w:r w:rsidRPr="00417C7E">
        <w:t>Methods</w:t>
      </w:r>
      <w:bookmarkEnd w:id="185"/>
    </w:p>
    <w:p w14:paraId="7410C061" w14:textId="77777777" w:rsidR="004C1A09" w:rsidRDefault="004C1A09" w:rsidP="00177B61">
      <w:pPr>
        <w:pStyle w:val="Heading4"/>
      </w:pPr>
      <w:bookmarkStart w:id="186" w:name="_Hlk83732647"/>
      <w:r w:rsidRPr="004C1A09">
        <w:t>Study design</w:t>
      </w:r>
    </w:p>
    <w:p w14:paraId="41B13177" w14:textId="21476129" w:rsidR="004C1A09" w:rsidRPr="0052468B" w:rsidRDefault="004C1A09">
      <w:pPr>
        <w:spacing w:line="360" w:lineRule="auto"/>
        <w:jc w:val="both"/>
      </w:pPr>
      <w:r>
        <w:t xml:space="preserve">This study is reported in line with the CONSORT guidance </w:t>
      </w:r>
      <w:r w:rsidR="008E63C7">
        <w:t>(se</w:t>
      </w:r>
      <w:r w:rsidR="004F7B6E">
        <w:t xml:space="preserve">e </w:t>
      </w:r>
      <w:r w:rsidR="004F7B6E">
        <w:fldChar w:fldCharType="begin"/>
      </w:r>
      <w:r w:rsidR="004F7B6E">
        <w:instrText xml:space="preserve"> REF _Ref107331187 \h </w:instrText>
      </w:r>
      <w:r w:rsidR="004F7B6E">
        <w:fldChar w:fldCharType="separate"/>
      </w:r>
      <w:r w:rsidR="006A0E8C">
        <w:t>Appendix 6 – CONSORT checklist for EBOPS study</w:t>
      </w:r>
      <w:r w:rsidR="004F7B6E">
        <w:fldChar w:fldCharType="end"/>
      </w:r>
      <w:r w:rsidR="004F7B6E">
        <w:t>).</w:t>
      </w:r>
    </w:p>
    <w:bookmarkEnd w:id="186"/>
    <w:p w14:paraId="45C36F2F" w14:textId="0714FDF9" w:rsidR="004C1A09" w:rsidRDefault="004C1A09" w:rsidP="004C1A09">
      <w:pPr>
        <w:spacing w:line="360" w:lineRule="auto"/>
        <w:jc w:val="both"/>
      </w:pPr>
      <w:r>
        <w:t>This was a randomised, endoscopist</w:t>
      </w:r>
      <w:r w:rsidR="00421FCE">
        <w:t>-</w:t>
      </w:r>
      <w:r>
        <w:t xml:space="preserve">blinded, multi-centre trial.  The study design and planned endpoints were registered at </w:t>
      </w:r>
      <w:hyperlink r:id="rId98" w:history="1">
        <w:r w:rsidRPr="00C54BA9">
          <w:rPr>
            <w:rStyle w:val="Hyperlink"/>
          </w:rPr>
          <w:t>http://www.isrctn.com</w:t>
        </w:r>
      </w:hyperlink>
      <w:r>
        <w:t xml:space="preserve"> (ISRCTN20368092).</w:t>
      </w:r>
    </w:p>
    <w:p w14:paraId="3DFC249B" w14:textId="0732BBDE" w:rsidR="00374812" w:rsidRPr="00025F9D" w:rsidRDefault="00374812" w:rsidP="004C1A09">
      <w:pPr>
        <w:spacing w:line="360" w:lineRule="auto"/>
        <w:jc w:val="both"/>
      </w:pPr>
      <w:r>
        <w:t>I developed the protocol for the study, co-ordinated the pilot and applied for ethical approval.  The educational video was designed by Robert Heaney</w:t>
      </w:r>
      <w:r w:rsidR="00410504">
        <w:t>,</w:t>
      </w:r>
      <w:r>
        <w:t xml:space="preserve"> a student from the graphics department at Nottingham Trent University.  I instructed on the content and relayed feedback from the patient focus group and research committee.  I liaised with the sites that undertook the study, helping to prepare for the commencement</w:t>
      </w:r>
      <w:r w:rsidR="00410504">
        <w:t xml:space="preserve"> and</w:t>
      </w:r>
      <w:r>
        <w:t xml:space="preserve"> then co-ordinated study through the trial period.   I was supported by research teams at each site made up of a principal investigator and research nurses from the National Institute for Health and Care Research who enrolled and collected data from the sites.  Data w</w:t>
      </w:r>
      <w:r w:rsidR="00B431D7">
        <w:t>ere</w:t>
      </w:r>
      <w:r>
        <w:t xml:space="preserve"> collated and </w:t>
      </w:r>
      <w:r w:rsidR="00982D25">
        <w:t>returned to me.  I analysed the data with the assistance of the study statistician.</w:t>
      </w:r>
      <w:r>
        <w:t xml:space="preserve">  </w:t>
      </w:r>
    </w:p>
    <w:p w14:paraId="758D2674" w14:textId="77777777" w:rsidR="004C1A09" w:rsidRPr="00417C7E" w:rsidRDefault="004C1A09" w:rsidP="00177B61">
      <w:pPr>
        <w:pStyle w:val="Heading4"/>
      </w:pPr>
      <w:r w:rsidRPr="00417C7E">
        <w:t>Enrolment and allocation</w:t>
      </w:r>
    </w:p>
    <w:p w14:paraId="3AE62A32" w14:textId="377EC9CC" w:rsidR="004C1A09" w:rsidRPr="00B70F77" w:rsidRDefault="004C1A09" w:rsidP="004C1A09">
      <w:pPr>
        <w:spacing w:line="360" w:lineRule="auto"/>
        <w:jc w:val="both"/>
      </w:pPr>
      <w:r>
        <w:t xml:space="preserve">Participants referred for their first colonoscopy and receiving Moviprep© were eligible for recruitment. </w:t>
      </w:r>
      <w:r w:rsidR="007A0D62">
        <w:t xml:space="preserve"> </w:t>
      </w:r>
      <w:r w:rsidR="007A0D62" w:rsidRPr="007A0D62">
        <w:rPr>
          <w:b/>
          <w:bCs/>
        </w:rPr>
        <w:fldChar w:fldCharType="begin"/>
      </w:r>
      <w:r w:rsidR="007A0D62" w:rsidRPr="007A0D62">
        <w:rPr>
          <w:b/>
          <w:bCs/>
        </w:rPr>
        <w:instrText xml:space="preserve"> REF _Ref85796612 \h </w:instrText>
      </w:r>
      <w:r w:rsidR="007A0D62">
        <w:rPr>
          <w:b/>
          <w:bCs/>
        </w:rPr>
        <w:instrText xml:space="preserve">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27</w:t>
      </w:r>
      <w:r w:rsidR="007A0D62" w:rsidRPr="007A0D62">
        <w:rPr>
          <w:b/>
          <w:bCs/>
        </w:rPr>
        <w:fldChar w:fldCharType="end"/>
      </w:r>
      <w:r>
        <w:t xml:space="preserve"> demonstrates the</w:t>
      </w:r>
      <w:r w:rsidRPr="00B70F77">
        <w:t xml:space="preserve"> full </w:t>
      </w:r>
      <w:r>
        <w:t>eligibility</w:t>
      </w:r>
      <w:r w:rsidRPr="00B70F77">
        <w:t xml:space="preserve"> criteria</w:t>
      </w:r>
      <w:r>
        <w:t xml:space="preserve">. </w:t>
      </w:r>
      <w:r w:rsidR="00FA34A6">
        <w:t xml:space="preserve">This study aimed to assess the effect of an educational video on patients attending for their first colonoscopy.  As such, eligibility was kept </w:t>
      </w:r>
      <w:r w:rsidR="00FA34A6">
        <w:lastRenderedPageBreak/>
        <w:t>as broad as possible to answer this question whilst optimising the generalisability of the results.</w:t>
      </w:r>
      <w:r w:rsidR="00740376">
        <w:t xml:space="preserve">  It was felt important to ensure that all participants could receive the intervention if allocated to the intervention group.  This would allow a more direct comparison of the effect of the intervention with respect to the control group.  Therefore, patients unable to access the video were excluded.  For a reliable measure of the bowel preparation quality, a complete examination of the colon was required.  Since strictures and those at a higher risk of strictures could both limit completion of colonoscopy, these patients were also excluded. </w:t>
      </w:r>
    </w:p>
    <w:p w14:paraId="579A9D26" w14:textId="77777777" w:rsidR="0038200F" w:rsidRDefault="0038200F">
      <w: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239"/>
        <w:gridCol w:w="4757"/>
      </w:tblGrid>
      <w:tr w:rsidR="004C1A09" w14:paraId="3A0FB4BE" w14:textId="77777777" w:rsidTr="00F12989">
        <w:tc>
          <w:tcPr>
            <w:tcW w:w="4239" w:type="dxa"/>
            <w:tcBorders>
              <w:top w:val="single" w:sz="12" w:space="0" w:color="auto"/>
              <w:bottom w:val="single" w:sz="12" w:space="0" w:color="auto"/>
            </w:tcBorders>
          </w:tcPr>
          <w:p w14:paraId="2AED8147" w14:textId="1D260BAD" w:rsidR="004C1A09" w:rsidRDefault="004C1A09" w:rsidP="00523853">
            <w:pPr>
              <w:spacing w:line="360" w:lineRule="auto"/>
              <w:jc w:val="both"/>
            </w:pPr>
            <w:r w:rsidRPr="00431D29">
              <w:rPr>
                <w:rFonts w:cstheme="minorHAnsi"/>
                <w:b/>
                <w:bCs/>
              </w:rPr>
              <w:lastRenderedPageBreak/>
              <w:t>Inclusion criteria</w:t>
            </w:r>
          </w:p>
        </w:tc>
        <w:tc>
          <w:tcPr>
            <w:tcW w:w="4757" w:type="dxa"/>
            <w:tcBorders>
              <w:top w:val="single" w:sz="12" w:space="0" w:color="auto"/>
              <w:bottom w:val="single" w:sz="12" w:space="0" w:color="auto"/>
            </w:tcBorders>
          </w:tcPr>
          <w:p w14:paraId="748554B6" w14:textId="77777777" w:rsidR="004C1A09" w:rsidRPr="002948B1" w:rsidRDefault="004C1A09" w:rsidP="00523853">
            <w:pPr>
              <w:spacing w:line="360" w:lineRule="auto"/>
              <w:jc w:val="both"/>
              <w:rPr>
                <w:rFonts w:cstheme="minorHAnsi"/>
                <w:b/>
                <w:bCs/>
              </w:rPr>
            </w:pPr>
            <w:r w:rsidRPr="002948B1">
              <w:rPr>
                <w:rFonts w:cstheme="minorHAnsi"/>
                <w:b/>
                <w:bCs/>
              </w:rPr>
              <w:t>Exclusio</w:t>
            </w:r>
            <w:r>
              <w:rPr>
                <w:rFonts w:cstheme="minorHAnsi"/>
                <w:b/>
                <w:bCs/>
              </w:rPr>
              <w:t>n</w:t>
            </w:r>
            <w:r w:rsidRPr="002948B1">
              <w:rPr>
                <w:rFonts w:cstheme="minorHAnsi"/>
                <w:b/>
                <w:bCs/>
              </w:rPr>
              <w:t xml:space="preserve"> criteria</w:t>
            </w:r>
            <w:r w:rsidRPr="002948B1">
              <w:rPr>
                <w:rFonts w:cstheme="minorHAnsi"/>
              </w:rPr>
              <w:t>.</w:t>
            </w:r>
          </w:p>
        </w:tc>
      </w:tr>
      <w:tr w:rsidR="004C1A09" w14:paraId="208E6EB3" w14:textId="77777777" w:rsidTr="00F12989">
        <w:tc>
          <w:tcPr>
            <w:tcW w:w="4239" w:type="dxa"/>
            <w:tcBorders>
              <w:top w:val="single" w:sz="12" w:space="0" w:color="auto"/>
            </w:tcBorders>
          </w:tcPr>
          <w:p w14:paraId="0795A2C9" w14:textId="77777777" w:rsidR="004C1A09" w:rsidRDefault="004C1A09" w:rsidP="00523853">
            <w:pPr>
              <w:spacing w:line="360" w:lineRule="auto"/>
              <w:jc w:val="both"/>
              <w:rPr>
                <w:lang w:eastAsia="en-GB"/>
              </w:rPr>
            </w:pPr>
            <w:r w:rsidRPr="00431D29">
              <w:rPr>
                <w:lang w:eastAsia="en-GB"/>
              </w:rPr>
              <w:t xml:space="preserve">Adult patients aged 18 years and above </w:t>
            </w:r>
            <w:r>
              <w:rPr>
                <w:lang w:eastAsia="en-GB"/>
              </w:rPr>
              <w:t xml:space="preserve">referred to secondary care </w:t>
            </w:r>
            <w:r w:rsidRPr="00431D29">
              <w:rPr>
                <w:lang w:eastAsia="en-GB"/>
              </w:rPr>
              <w:t>and requir</w:t>
            </w:r>
            <w:r>
              <w:rPr>
                <w:lang w:eastAsia="en-GB"/>
              </w:rPr>
              <w:t>ing</w:t>
            </w:r>
            <w:r w:rsidRPr="00431D29">
              <w:rPr>
                <w:lang w:eastAsia="en-GB"/>
              </w:rPr>
              <w:t xml:space="preserve"> a colonoscopy for investigation of their</w:t>
            </w:r>
            <w:r>
              <w:rPr>
                <w:lang w:eastAsia="en-GB"/>
              </w:rPr>
              <w:t xml:space="preserve"> lower</w:t>
            </w:r>
            <w:r w:rsidRPr="00431D29">
              <w:rPr>
                <w:lang w:eastAsia="en-GB"/>
              </w:rPr>
              <w:t xml:space="preserve"> gastrointestinal tract</w:t>
            </w:r>
          </w:p>
        </w:tc>
        <w:tc>
          <w:tcPr>
            <w:tcW w:w="4757" w:type="dxa"/>
            <w:tcBorders>
              <w:top w:val="single" w:sz="12" w:space="0" w:color="auto"/>
            </w:tcBorders>
          </w:tcPr>
          <w:p w14:paraId="1292B09F" w14:textId="77777777" w:rsidR="004C1A09" w:rsidRPr="002948B1" w:rsidRDefault="004C1A09" w:rsidP="00523853">
            <w:pPr>
              <w:spacing w:line="360" w:lineRule="auto"/>
              <w:jc w:val="both"/>
              <w:rPr>
                <w:rFonts w:cstheme="minorHAnsi"/>
                <w:b/>
                <w:bCs/>
              </w:rPr>
            </w:pPr>
            <w:r w:rsidRPr="00431D29">
              <w:t>Patients with known Crohn’s disease or colonic strictures.</w:t>
            </w:r>
          </w:p>
        </w:tc>
      </w:tr>
      <w:tr w:rsidR="004C1A09" w14:paraId="716880AC" w14:textId="77777777" w:rsidTr="00F12989">
        <w:trPr>
          <w:trHeight w:val="281"/>
        </w:trPr>
        <w:tc>
          <w:tcPr>
            <w:tcW w:w="4239" w:type="dxa"/>
          </w:tcPr>
          <w:p w14:paraId="13397F94" w14:textId="77777777" w:rsidR="004C1A09" w:rsidRPr="002948B1" w:rsidRDefault="004C1A09" w:rsidP="00AC73FF">
            <w:pPr>
              <w:rPr>
                <w:lang w:eastAsia="en-GB"/>
              </w:rPr>
            </w:pPr>
            <w:r w:rsidRPr="00431D29">
              <w:rPr>
                <w:lang w:eastAsia="en-GB"/>
              </w:rPr>
              <w:t>Able and willing to consent</w:t>
            </w:r>
          </w:p>
        </w:tc>
        <w:tc>
          <w:tcPr>
            <w:tcW w:w="4757" w:type="dxa"/>
          </w:tcPr>
          <w:p w14:paraId="1FE00D3C" w14:textId="77777777" w:rsidR="004C1A09" w:rsidRPr="002948B1" w:rsidRDefault="004C1A09" w:rsidP="00523853">
            <w:pPr>
              <w:spacing w:line="360" w:lineRule="auto"/>
              <w:jc w:val="both"/>
              <w:rPr>
                <w:rFonts w:cstheme="minorHAnsi"/>
                <w:b/>
                <w:bCs/>
              </w:rPr>
            </w:pPr>
            <w:r w:rsidRPr="002948B1">
              <w:rPr>
                <w:rFonts w:cstheme="minorHAnsi"/>
              </w:rPr>
              <w:t>Patients known to be intolerant to endoscopy</w:t>
            </w:r>
          </w:p>
        </w:tc>
      </w:tr>
      <w:tr w:rsidR="004C1A09" w14:paraId="5A148B77" w14:textId="77777777" w:rsidTr="00F12989">
        <w:trPr>
          <w:trHeight w:val="698"/>
        </w:trPr>
        <w:tc>
          <w:tcPr>
            <w:tcW w:w="4239" w:type="dxa"/>
          </w:tcPr>
          <w:p w14:paraId="511D4A6F" w14:textId="77777777" w:rsidR="004C1A09" w:rsidRDefault="004C1A09" w:rsidP="00523853">
            <w:pPr>
              <w:spacing w:line="360" w:lineRule="auto"/>
              <w:jc w:val="both"/>
            </w:pPr>
            <w:r w:rsidRPr="00431D29">
              <w:rPr>
                <w:lang w:eastAsia="en-GB"/>
              </w:rPr>
              <w:t>General fitness that is deemed sufficient to undertake</w:t>
            </w:r>
            <w:r>
              <w:rPr>
                <w:lang w:eastAsia="en-GB"/>
              </w:rPr>
              <w:t xml:space="preserve"> colonoscopy</w:t>
            </w:r>
          </w:p>
        </w:tc>
        <w:tc>
          <w:tcPr>
            <w:tcW w:w="4757" w:type="dxa"/>
          </w:tcPr>
          <w:p w14:paraId="6BBD5937" w14:textId="1C9AA865" w:rsidR="004C1A09" w:rsidRPr="0064223B" w:rsidRDefault="004C1A09" w:rsidP="00523853">
            <w:pPr>
              <w:spacing w:line="360" w:lineRule="auto"/>
              <w:jc w:val="both"/>
              <w:rPr>
                <w:rFonts w:cstheme="minorHAnsi"/>
                <w:b/>
                <w:bCs/>
              </w:rPr>
            </w:pPr>
            <w:r w:rsidRPr="002948B1">
              <w:rPr>
                <w:color w:val="000000"/>
              </w:rPr>
              <w:t xml:space="preserve">Lack the </w:t>
            </w:r>
            <w:r w:rsidRPr="00431D29">
              <w:rPr>
                <w:lang w:eastAsia="en-GB"/>
              </w:rPr>
              <w:t xml:space="preserve">visual acuity allowing them to clearly read text and watch </w:t>
            </w:r>
            <w:r w:rsidR="00AE7246">
              <w:rPr>
                <w:lang w:eastAsia="en-GB"/>
              </w:rPr>
              <w:t>as well as</w:t>
            </w:r>
            <w:r w:rsidRPr="00431D29">
              <w:rPr>
                <w:lang w:eastAsia="en-GB"/>
              </w:rPr>
              <w:t xml:space="preserve"> clearly interpret a TV screen or computer monitor</w:t>
            </w:r>
          </w:p>
        </w:tc>
      </w:tr>
      <w:tr w:rsidR="004C1A09" w14:paraId="5B998EA2" w14:textId="77777777" w:rsidTr="00F12989">
        <w:tc>
          <w:tcPr>
            <w:tcW w:w="4239" w:type="dxa"/>
          </w:tcPr>
          <w:p w14:paraId="61373111" w14:textId="7654BA64" w:rsidR="004C1A09" w:rsidRDefault="004C1A09" w:rsidP="00523853">
            <w:pPr>
              <w:spacing w:line="360" w:lineRule="auto"/>
              <w:jc w:val="both"/>
            </w:pPr>
            <w:r w:rsidRPr="00431D29">
              <w:rPr>
                <w:lang w:eastAsia="en-GB"/>
              </w:rPr>
              <w:t>Have access to either a</w:t>
            </w:r>
            <w:r>
              <w:rPr>
                <w:lang w:eastAsia="en-GB"/>
              </w:rPr>
              <w:t xml:space="preserve"> </w:t>
            </w:r>
            <w:r w:rsidRPr="00431D29">
              <w:rPr>
                <w:lang w:eastAsia="en-GB"/>
              </w:rPr>
              <w:t>DVD</w:t>
            </w:r>
            <w:r w:rsidR="006B76BB">
              <w:rPr>
                <w:lang w:eastAsia="en-GB"/>
              </w:rPr>
              <w:t xml:space="preserve"> </w:t>
            </w:r>
            <w:r w:rsidRPr="00431D29">
              <w:rPr>
                <w:lang w:eastAsia="en-GB"/>
              </w:rPr>
              <w:t>player or the internet</w:t>
            </w:r>
          </w:p>
        </w:tc>
        <w:tc>
          <w:tcPr>
            <w:tcW w:w="4757" w:type="dxa"/>
          </w:tcPr>
          <w:p w14:paraId="1D62350A" w14:textId="77777777" w:rsidR="004C1A09" w:rsidRPr="002948B1" w:rsidRDefault="004C1A09" w:rsidP="00E622C8">
            <w:r w:rsidRPr="00431D29">
              <w:t>No access to the internet or a DVD</w:t>
            </w:r>
            <w:r>
              <w:t xml:space="preserve"> playing</w:t>
            </w:r>
            <w:r w:rsidRPr="00431D29">
              <w:t xml:space="preserve"> device</w:t>
            </w:r>
          </w:p>
        </w:tc>
      </w:tr>
      <w:tr w:rsidR="004C1A09" w14:paraId="157D47EE" w14:textId="77777777" w:rsidTr="00F12989">
        <w:tc>
          <w:tcPr>
            <w:tcW w:w="4239" w:type="dxa"/>
            <w:tcBorders>
              <w:bottom w:val="single" w:sz="4" w:space="0" w:color="auto"/>
            </w:tcBorders>
          </w:tcPr>
          <w:p w14:paraId="2D01BA10" w14:textId="3E3AFBA2" w:rsidR="004C1A09" w:rsidRDefault="004C1A09" w:rsidP="00523853">
            <w:pPr>
              <w:spacing w:line="360" w:lineRule="auto"/>
              <w:jc w:val="both"/>
            </w:pPr>
            <w:r>
              <w:t>Participant’s first colonoscopy</w:t>
            </w:r>
          </w:p>
        </w:tc>
        <w:tc>
          <w:tcPr>
            <w:tcW w:w="4757" w:type="dxa"/>
          </w:tcPr>
          <w:p w14:paraId="364BD027" w14:textId="77D4566E" w:rsidR="004C1A09" w:rsidRPr="002948B1" w:rsidRDefault="004C1A09" w:rsidP="00AC73FF">
            <w:r w:rsidRPr="00431D29">
              <w:t>Unable to understand English to a low intermediate level</w:t>
            </w:r>
          </w:p>
        </w:tc>
      </w:tr>
      <w:tr w:rsidR="004C1A09" w14:paraId="2163D5AA" w14:textId="77777777" w:rsidTr="00F12989">
        <w:tc>
          <w:tcPr>
            <w:tcW w:w="4239" w:type="dxa"/>
            <w:tcBorders>
              <w:top w:val="single" w:sz="4" w:space="0" w:color="auto"/>
              <w:bottom w:val="nil"/>
            </w:tcBorders>
          </w:tcPr>
          <w:p w14:paraId="023D2E30" w14:textId="77777777" w:rsidR="004C1A09" w:rsidRDefault="004C1A09" w:rsidP="00523853">
            <w:pPr>
              <w:spacing w:line="360" w:lineRule="auto"/>
              <w:jc w:val="both"/>
            </w:pPr>
          </w:p>
        </w:tc>
        <w:tc>
          <w:tcPr>
            <w:tcW w:w="4757" w:type="dxa"/>
          </w:tcPr>
          <w:p w14:paraId="002187D0" w14:textId="2804BF56" w:rsidR="004C1A09" w:rsidRDefault="004C1A09" w:rsidP="00523853">
            <w:pPr>
              <w:spacing w:line="360" w:lineRule="auto"/>
              <w:jc w:val="both"/>
            </w:pPr>
            <w:r w:rsidRPr="00431D29">
              <w:rPr>
                <w:color w:val="000000"/>
              </w:rPr>
              <w:t>Listed for a colonoscopy with an endoscopist not involved in the study</w:t>
            </w:r>
          </w:p>
        </w:tc>
      </w:tr>
      <w:tr w:rsidR="004C1A09" w14:paraId="1F62E15C" w14:textId="77777777" w:rsidTr="00F12989">
        <w:tc>
          <w:tcPr>
            <w:tcW w:w="4239" w:type="dxa"/>
            <w:tcBorders>
              <w:top w:val="nil"/>
              <w:bottom w:val="nil"/>
            </w:tcBorders>
          </w:tcPr>
          <w:p w14:paraId="0E088D7B" w14:textId="77777777" w:rsidR="004C1A09" w:rsidRDefault="004C1A09" w:rsidP="00523853">
            <w:pPr>
              <w:spacing w:line="360" w:lineRule="auto"/>
              <w:jc w:val="both"/>
            </w:pPr>
          </w:p>
        </w:tc>
        <w:tc>
          <w:tcPr>
            <w:tcW w:w="4757" w:type="dxa"/>
          </w:tcPr>
          <w:p w14:paraId="79287023" w14:textId="592D0601" w:rsidR="004C1A09" w:rsidRDefault="004C1A09" w:rsidP="00523853">
            <w:pPr>
              <w:spacing w:line="360" w:lineRule="auto"/>
              <w:jc w:val="both"/>
            </w:pPr>
            <w:r w:rsidRPr="00431D29">
              <w:rPr>
                <w:color w:val="000000"/>
              </w:rPr>
              <w:t>Unable to take the first line bowel preparation Moviprep</w:t>
            </w:r>
            <w:r>
              <w:rPr>
                <w:color w:val="000000"/>
              </w:rPr>
              <w:t>©</w:t>
            </w:r>
          </w:p>
        </w:tc>
      </w:tr>
      <w:tr w:rsidR="004C1A09" w14:paraId="350C9D46" w14:textId="77777777" w:rsidTr="00F12989">
        <w:tc>
          <w:tcPr>
            <w:tcW w:w="4239" w:type="dxa"/>
            <w:tcBorders>
              <w:top w:val="nil"/>
              <w:bottom w:val="single" w:sz="12" w:space="0" w:color="auto"/>
            </w:tcBorders>
          </w:tcPr>
          <w:p w14:paraId="2F6C369A" w14:textId="77777777" w:rsidR="004C1A09" w:rsidRDefault="004C1A09" w:rsidP="00523853">
            <w:pPr>
              <w:spacing w:line="360" w:lineRule="auto"/>
              <w:jc w:val="both"/>
            </w:pPr>
          </w:p>
        </w:tc>
        <w:tc>
          <w:tcPr>
            <w:tcW w:w="4757" w:type="dxa"/>
          </w:tcPr>
          <w:p w14:paraId="657783EA" w14:textId="2F4C444F" w:rsidR="004C1A09" w:rsidRPr="00AC73FF" w:rsidRDefault="004C1A09" w:rsidP="00AC73FF">
            <w:pPr>
              <w:rPr>
                <w:color w:val="000000"/>
              </w:rPr>
            </w:pPr>
            <w:r w:rsidRPr="00AC73FF">
              <w:t>Possibility of pregnancy. If felt a possibility by the clinical team, a negative pregnancy</w:t>
            </w:r>
            <w:r w:rsidR="00526EC2" w:rsidRPr="00AC73FF">
              <w:t xml:space="preserve"> test</w:t>
            </w:r>
            <w:r w:rsidRPr="00AC73FF">
              <w:t xml:space="preserve"> must be </w:t>
            </w:r>
            <w:r w:rsidRPr="00AC73FF">
              <w:rPr>
                <w:color w:val="000000"/>
              </w:rPr>
              <w:t xml:space="preserve">taken </w:t>
            </w:r>
            <w:r w:rsidR="00DF34B2" w:rsidRPr="00AC73FF">
              <w:rPr>
                <w:color w:val="000000"/>
              </w:rPr>
              <w:t>before</w:t>
            </w:r>
            <w:r w:rsidRPr="00AC73FF">
              <w:rPr>
                <w:color w:val="000000"/>
              </w:rPr>
              <w:t xml:space="preserve"> enrolment in the study</w:t>
            </w:r>
          </w:p>
        </w:tc>
      </w:tr>
    </w:tbl>
    <w:p w14:paraId="38FB1A41" w14:textId="4B5FEB36" w:rsidR="00025F0E" w:rsidRDefault="00025F0E">
      <w:pPr>
        <w:pStyle w:val="Caption"/>
      </w:pPr>
      <w:bookmarkStart w:id="187" w:name="_Ref85796612"/>
      <w:bookmarkStart w:id="188" w:name="_Toc167893212"/>
      <w:r>
        <w:t xml:space="preserve">Table </w:t>
      </w:r>
      <w:r w:rsidR="004F76FF">
        <w:fldChar w:fldCharType="begin"/>
      </w:r>
      <w:r w:rsidR="004F76FF">
        <w:instrText xml:space="preserve"> SEQ Table \* ARABIC </w:instrText>
      </w:r>
      <w:r w:rsidR="004F76FF">
        <w:fldChar w:fldCharType="separate"/>
      </w:r>
      <w:r w:rsidR="006A0E8C">
        <w:rPr>
          <w:noProof/>
        </w:rPr>
        <w:t>27</w:t>
      </w:r>
      <w:r w:rsidR="004F76FF">
        <w:rPr>
          <w:noProof/>
        </w:rPr>
        <w:fldChar w:fldCharType="end"/>
      </w:r>
      <w:bookmarkEnd w:id="187"/>
      <w:r>
        <w:t xml:space="preserve"> - </w:t>
      </w:r>
      <w:r w:rsidRPr="00791B16">
        <w:t>Eligibility criteria for enrolment</w:t>
      </w:r>
      <w:r>
        <w:rPr>
          <w:noProof/>
        </w:rPr>
        <w:t xml:space="preserve"> in EBOPS study</w:t>
      </w:r>
      <w:r w:rsidR="00EF51A6">
        <w:rPr>
          <w:noProof/>
        </w:rPr>
        <w:t>. DVD, digital versatile disk</w:t>
      </w:r>
      <w:bookmarkEnd w:id="188"/>
    </w:p>
    <w:p w14:paraId="12F72E56" w14:textId="013D6DDF" w:rsidR="004C1A09" w:rsidRDefault="004C1A09" w:rsidP="004C1A09">
      <w:pPr>
        <w:spacing w:line="360" w:lineRule="auto"/>
        <w:jc w:val="both"/>
        <w:rPr>
          <w:lang w:eastAsia="en-GB"/>
        </w:rPr>
      </w:pPr>
      <w:r>
        <w:t>Patients referred for colonoscopy from secondary care, were invited to participate in the study. Eligible patients were provided with study information. Subsequently, participants were consented</w:t>
      </w:r>
      <w:r w:rsidR="00DF34B2">
        <w:t>,</w:t>
      </w:r>
      <w:r>
        <w:t xml:space="preserve"> either in person or via a telephone call, with verbal consent confirmed.</w:t>
      </w:r>
      <w:r w:rsidR="00DE0127">
        <w:t xml:space="preserve"> Logistically, it was difficult to organise participants to attend to complete written consent prior to randomisation.  It was felt inappropriate to provide participants with the study information and consent during the same meeting, since they would require time to consider whether they would like to participate. Verbal consent was discussed with the local ethics committee, who felt it was appropriate for this type of study.</w:t>
      </w:r>
      <w:r>
        <w:t xml:space="preserve"> Those recruited were randomised using sealed envelopes to either the intervention group, which had access to the educational video, or the control group. The allocation ratio was 1:1. Recruitment and allocation to groups were undertaken by the local research team of nurses and doctors. Participants were instructed not to inform any of the endoscopy team of their allocation. </w:t>
      </w:r>
      <w:r w:rsidR="002F419F">
        <w:t xml:space="preserve">The </w:t>
      </w:r>
      <w:r w:rsidR="002F419F">
        <w:lastRenderedPageBreak/>
        <w:t xml:space="preserve">educational video was accessible to participants in the intervention group via either an internet link or a DVD. The video was modified for each participating site to correspond with their standard written instructions. </w:t>
      </w:r>
      <w:r w:rsidR="00486E63">
        <w:t>The majority</w:t>
      </w:r>
      <w:r w:rsidR="002F419F">
        <w:t xml:space="preserve"> of the video remained the same, however, timing of bowel preparation was different between some of the sites and therefore the video for these sites was modified to ensure it was consistent with the written instructions. Site-specific bowel preparation instructions and video links can be found within the appendix (see </w:t>
      </w:r>
      <w:r w:rsidR="002F419F">
        <w:fldChar w:fldCharType="begin"/>
      </w:r>
      <w:r w:rsidR="002F419F">
        <w:instrText xml:space="preserve"> REF _Ref84861598 \h  \* MERGEFORMAT </w:instrText>
      </w:r>
      <w:r w:rsidR="002F419F">
        <w:fldChar w:fldCharType="separate"/>
      </w:r>
      <w:r w:rsidR="006A0E8C">
        <w:rPr>
          <w:lang w:eastAsia="en-GB"/>
        </w:rPr>
        <w:t>Appendix 4 –</w:t>
      </w:r>
      <w:r w:rsidR="006A0E8C" w:rsidRPr="006A0E8C">
        <w:rPr>
          <w:b/>
          <w:bCs/>
          <w:lang w:eastAsia="en-GB"/>
        </w:rPr>
        <w:t xml:space="preserve"> Site specific instructions</w:t>
      </w:r>
      <w:r w:rsidR="002F419F">
        <w:fldChar w:fldCharType="end"/>
      </w:r>
      <w:r w:rsidR="00B37CC3">
        <w:t xml:space="preserve"> and</w:t>
      </w:r>
      <w:r w:rsidR="004236F9">
        <w:t xml:space="preserve"> </w:t>
      </w:r>
      <w:r w:rsidR="002F419F">
        <w:fldChar w:fldCharType="begin"/>
      </w:r>
      <w:r w:rsidR="002F419F">
        <w:instrText xml:space="preserve"> REF _Ref84861367 \h  \* MERGEFORMAT </w:instrText>
      </w:r>
      <w:r w:rsidR="002F419F">
        <w:fldChar w:fldCharType="separate"/>
      </w:r>
      <w:r w:rsidR="006A0E8C">
        <w:rPr>
          <w:lang w:eastAsia="en-GB"/>
        </w:rPr>
        <w:t xml:space="preserve">Appendix 5 - </w:t>
      </w:r>
      <w:r w:rsidR="006A0E8C" w:rsidRPr="004236F9">
        <w:rPr>
          <w:b/>
          <w:bCs/>
          <w:lang w:eastAsia="en-GB"/>
        </w:rPr>
        <w:t>Internet links to site specific educational videos</w:t>
      </w:r>
      <w:r w:rsidR="002F419F">
        <w:fldChar w:fldCharType="end"/>
      </w:r>
      <w:r w:rsidR="002F419F" w:rsidRPr="006A550C">
        <w:t>)</w:t>
      </w:r>
      <w:r w:rsidR="002F419F">
        <w:t>.</w:t>
      </w:r>
      <w:r>
        <w:t xml:space="preserve"> All participants were also provided with the local standard of care written instructions for colonoscopy preparation.</w:t>
      </w:r>
    </w:p>
    <w:p w14:paraId="02F00FCD" w14:textId="77777777" w:rsidR="00D06947" w:rsidRPr="006327BA" w:rsidRDefault="00D06947" w:rsidP="00177B61">
      <w:pPr>
        <w:pStyle w:val="Heading4"/>
      </w:pPr>
      <w:r w:rsidRPr="006327BA">
        <w:t>Bowel preparation</w:t>
      </w:r>
      <w:r>
        <w:t xml:space="preserve"> purgative</w:t>
      </w:r>
    </w:p>
    <w:p w14:paraId="4E9ADFFF" w14:textId="30666DE4" w:rsidR="00D06947" w:rsidRPr="009A6451" w:rsidRDefault="00D06947" w:rsidP="00D06947">
      <w:pPr>
        <w:spacing w:line="360" w:lineRule="auto"/>
        <w:jc w:val="both"/>
      </w:pPr>
      <w:r>
        <w:t>All participants received Moviprep © sachets to make up with 2 litres of water (</w:t>
      </w:r>
      <w:r w:rsidRPr="009A6451">
        <w:rPr>
          <w:rFonts w:cstheme="minorHAnsi"/>
          <w:color w:val="333333"/>
        </w:rPr>
        <w:t xml:space="preserve">Each </w:t>
      </w:r>
      <w:r>
        <w:rPr>
          <w:rFonts w:cstheme="minorHAnsi"/>
          <w:color w:val="333333"/>
        </w:rPr>
        <w:t>litre</w:t>
      </w:r>
      <w:r w:rsidRPr="009A6451">
        <w:rPr>
          <w:rFonts w:cstheme="minorHAnsi"/>
          <w:color w:val="333333"/>
        </w:rPr>
        <w:t xml:space="preserve"> contains </w:t>
      </w:r>
      <w:r>
        <w:rPr>
          <w:rFonts w:cstheme="minorHAnsi"/>
          <w:color w:val="333333"/>
        </w:rPr>
        <w:t xml:space="preserve">100g </w:t>
      </w:r>
      <w:r w:rsidRPr="009A6451">
        <w:rPr>
          <w:rFonts w:cstheme="minorHAnsi"/>
          <w:color w:val="333333"/>
        </w:rPr>
        <w:t>PEG 3350,  7.5g</w:t>
      </w:r>
      <w:r>
        <w:rPr>
          <w:rFonts w:cstheme="minorHAnsi"/>
          <w:color w:val="333333"/>
        </w:rPr>
        <w:t xml:space="preserve"> </w:t>
      </w:r>
      <w:r w:rsidRPr="009A6451">
        <w:rPr>
          <w:rFonts w:cstheme="minorHAnsi"/>
          <w:color w:val="333333"/>
        </w:rPr>
        <w:t>sodium sulfate,</w:t>
      </w:r>
      <w:r>
        <w:rPr>
          <w:rFonts w:cstheme="minorHAnsi"/>
          <w:color w:val="333333"/>
        </w:rPr>
        <w:t xml:space="preserve"> </w:t>
      </w:r>
      <w:r w:rsidRPr="009A6451">
        <w:rPr>
          <w:rFonts w:cstheme="minorHAnsi"/>
          <w:color w:val="333333"/>
        </w:rPr>
        <w:t>5.9</w:t>
      </w:r>
      <w:r>
        <w:rPr>
          <w:rFonts w:cstheme="minorHAnsi"/>
          <w:color w:val="333333"/>
        </w:rPr>
        <w:t>g</w:t>
      </w:r>
      <w:r w:rsidRPr="009A6451">
        <w:rPr>
          <w:rFonts w:cstheme="minorHAnsi"/>
          <w:color w:val="333333"/>
        </w:rPr>
        <w:t xml:space="preserve"> sodium ascorbate</w:t>
      </w:r>
      <w:r>
        <w:rPr>
          <w:rFonts w:cstheme="minorHAnsi"/>
          <w:color w:val="333333"/>
        </w:rPr>
        <w:t xml:space="preserve">, </w:t>
      </w:r>
      <w:r w:rsidRPr="009A6451">
        <w:rPr>
          <w:rFonts w:cstheme="minorHAnsi"/>
          <w:color w:val="333333"/>
        </w:rPr>
        <w:t>4.7</w:t>
      </w:r>
      <w:r>
        <w:rPr>
          <w:rFonts w:cstheme="minorHAnsi"/>
          <w:color w:val="333333"/>
        </w:rPr>
        <w:t>g</w:t>
      </w:r>
      <w:r w:rsidRPr="009A6451">
        <w:rPr>
          <w:rFonts w:cstheme="minorHAnsi"/>
          <w:color w:val="333333"/>
        </w:rPr>
        <w:t xml:space="preserve"> of ascorbic</w:t>
      </w:r>
      <w:r>
        <w:rPr>
          <w:rFonts w:cstheme="minorHAnsi"/>
          <w:color w:val="333333"/>
        </w:rPr>
        <w:t xml:space="preserve">, </w:t>
      </w:r>
      <w:r w:rsidRPr="009A6451">
        <w:rPr>
          <w:rFonts w:cstheme="minorHAnsi"/>
          <w:color w:val="333333"/>
        </w:rPr>
        <w:t>2.691</w:t>
      </w:r>
      <w:r>
        <w:rPr>
          <w:rFonts w:cstheme="minorHAnsi"/>
          <w:color w:val="333333"/>
        </w:rPr>
        <w:t>g</w:t>
      </w:r>
      <w:r w:rsidRPr="009A6451">
        <w:rPr>
          <w:rFonts w:cstheme="minorHAnsi"/>
          <w:color w:val="333333"/>
        </w:rPr>
        <w:t xml:space="preserve"> sodium chloride, 1.015</w:t>
      </w:r>
      <w:r>
        <w:rPr>
          <w:rFonts w:cstheme="minorHAnsi"/>
          <w:color w:val="333333"/>
        </w:rPr>
        <w:t>g</w:t>
      </w:r>
      <w:r w:rsidRPr="009A6451">
        <w:rPr>
          <w:rFonts w:cstheme="minorHAnsi"/>
          <w:color w:val="333333"/>
        </w:rPr>
        <w:t xml:space="preserve"> potassium chloride,</w:t>
      </w:r>
      <w:r>
        <w:rPr>
          <w:rFonts w:cstheme="minorHAnsi"/>
          <w:color w:val="333333"/>
        </w:rPr>
        <w:t xml:space="preserve"> aspartame</w:t>
      </w:r>
      <w:r w:rsidRPr="009A6451">
        <w:rPr>
          <w:rFonts w:cstheme="minorHAnsi"/>
          <w:color w:val="333333"/>
        </w:rPr>
        <w:t xml:space="preserve">, acesulfame potassium and lemon </w:t>
      </w:r>
      <w:r>
        <w:rPr>
          <w:rFonts w:cstheme="minorHAnsi"/>
          <w:color w:val="333333"/>
        </w:rPr>
        <w:t>flavouring)</w:t>
      </w:r>
      <w:r w:rsidR="0051092C">
        <w:rPr>
          <w:rFonts w:cstheme="minorHAnsi"/>
          <w:color w:val="333333"/>
        </w:rPr>
        <w:fldChar w:fldCharType="begin"/>
      </w:r>
      <w:r w:rsidR="00E9739D">
        <w:rPr>
          <w:rFonts w:cstheme="minorHAnsi"/>
          <w:color w:val="333333"/>
        </w:rPr>
        <w:instrText xml:space="preserve"> ADDIN EN.CITE &lt;EndNote&gt;&lt;Cite&gt;&lt;Author&gt;Norgine&lt;/Author&gt;&lt;Year&gt;2020&lt;/Year&gt;&lt;RecNum&gt;0&lt;/RecNum&gt;&lt;IDText&gt;MOVIPREP, powder for oral solution&lt;/IDText&gt;&lt;DisplayText&gt;(197)&lt;/DisplayText&gt;&lt;record&gt;&lt;urls&gt;&lt;related-urls&gt;&lt;url&gt;MOVIPREP, powder for oral solution - Summary of Product Characteristics (SmPC) - print friendly - (emc) (medicines.org.uk)&lt;/url&gt;&lt;/related-urls&gt;&lt;/urls&gt;&lt;titles&gt;&lt;title&gt;MOVIPREP, powder for oral solution&lt;/title&gt;&lt;/titles&gt;&lt;contributors&gt;&lt;authors&gt;&lt;author&gt;Norgine Limited&lt;/author&gt;&lt;/authors&gt;&lt;/contributors&gt;&lt;added-date format="utc"&gt;1632836752&lt;/added-date&gt;&lt;ref-type name="Web Page"&gt;12&lt;/ref-type&gt;&lt;dates&gt;&lt;year&gt;2020&lt;/year&gt;&lt;/dates&gt;&lt;rec-number&gt;251&lt;/rec-number&gt;&lt;last-updated-date format="utc"&gt;1632836813&lt;/last-updated-date&gt;&lt;/record&gt;&lt;/Cite&gt;&lt;/EndNote&gt;</w:instrText>
      </w:r>
      <w:r w:rsidR="0051092C">
        <w:rPr>
          <w:rFonts w:cstheme="minorHAnsi"/>
          <w:color w:val="333333"/>
        </w:rPr>
        <w:fldChar w:fldCharType="separate"/>
      </w:r>
      <w:r w:rsidR="002624A4">
        <w:rPr>
          <w:rFonts w:cstheme="minorHAnsi"/>
          <w:noProof/>
          <w:color w:val="333333"/>
        </w:rPr>
        <w:t>(197)</w:t>
      </w:r>
      <w:r w:rsidR="0051092C">
        <w:rPr>
          <w:rFonts w:cstheme="minorHAnsi"/>
          <w:color w:val="333333"/>
        </w:rPr>
        <w:fldChar w:fldCharType="end"/>
      </w:r>
      <w:r>
        <w:rPr>
          <w:rFonts w:cstheme="minorHAnsi"/>
          <w:color w:val="333333"/>
        </w:rPr>
        <w:t>. Participants were</w:t>
      </w:r>
      <w:r w:rsidRPr="009A6451">
        <w:rPr>
          <w:rFonts w:cstheme="minorHAnsi"/>
        </w:rPr>
        <w:t xml:space="preserve"> </w:t>
      </w:r>
      <w:r>
        <w:rPr>
          <w:rFonts w:cstheme="minorHAnsi"/>
        </w:rPr>
        <w:t>instructed to drink this before their</w:t>
      </w:r>
      <w:r w:rsidRPr="009A6451">
        <w:rPr>
          <w:rFonts w:cstheme="minorHAnsi"/>
        </w:rPr>
        <w:t xml:space="preserve"> examination and </w:t>
      </w:r>
      <w:r>
        <w:t xml:space="preserve">follow a low residue diet.  The timing of bowel preparation and the length of the low residue diet differed between sites.  Site instructions can be found in </w:t>
      </w:r>
      <w:r w:rsidR="008E63C7">
        <w:fldChar w:fldCharType="begin"/>
      </w:r>
      <w:r w:rsidR="008E63C7">
        <w:instrText xml:space="preserve"> REF _Ref84861598 \h  \* MERGEFORMAT </w:instrText>
      </w:r>
      <w:r w:rsidR="008E63C7">
        <w:fldChar w:fldCharType="separate"/>
      </w:r>
      <w:r w:rsidR="006A0E8C">
        <w:rPr>
          <w:lang w:eastAsia="en-GB"/>
        </w:rPr>
        <w:t xml:space="preserve">Appendix 4 – </w:t>
      </w:r>
      <w:r w:rsidR="006A0E8C" w:rsidRPr="006A0E8C">
        <w:rPr>
          <w:b/>
          <w:bCs/>
          <w:lang w:eastAsia="en-GB"/>
        </w:rPr>
        <w:t>Site specific instructions</w:t>
      </w:r>
      <w:r w:rsidR="008E63C7">
        <w:fldChar w:fldCharType="end"/>
      </w:r>
      <w:r>
        <w:t xml:space="preserve">. The content of the instructions at each site was the same </w:t>
      </w:r>
      <w:r w:rsidR="00EB4FEB">
        <w:t>for</w:t>
      </w:r>
      <w:r>
        <w:t xml:space="preserve"> both the intervention and control groups.</w:t>
      </w:r>
    </w:p>
    <w:p w14:paraId="26902025" w14:textId="77777777" w:rsidR="00D06947" w:rsidRPr="00417C7E" w:rsidRDefault="00D06947" w:rsidP="00177B61">
      <w:pPr>
        <w:pStyle w:val="Heading4"/>
      </w:pPr>
      <w:r w:rsidRPr="00417C7E">
        <w:t>Outcome measures</w:t>
      </w:r>
    </w:p>
    <w:p w14:paraId="022DE225" w14:textId="39CF4179" w:rsidR="00D06947" w:rsidRDefault="00D06947" w:rsidP="00D06947">
      <w:pPr>
        <w:spacing w:line="360" w:lineRule="auto"/>
        <w:jc w:val="both"/>
      </w:pPr>
      <w:r>
        <w:t xml:space="preserve">The primary endpoint was the adequacy of bowel preparation, defined as a BBPS of </w:t>
      </w:r>
      <w:r>
        <w:rPr>
          <w:rFonts w:ascii="Arial" w:hAnsi="Arial" w:cs="Arial"/>
          <w:color w:val="202124"/>
          <w:shd w:val="clear" w:color="auto" w:fill="FFFFFF"/>
        </w:rPr>
        <w:t>≥ </w:t>
      </w:r>
      <w:r>
        <w:t xml:space="preserve">2 in each segment. </w:t>
      </w:r>
      <w:r w:rsidRPr="00812554">
        <w:t xml:space="preserve">A score of </w:t>
      </w:r>
      <w:r w:rsidRPr="00812554">
        <w:rPr>
          <w:rFonts w:cstheme="minorHAnsi"/>
          <w:color w:val="202124"/>
          <w:shd w:val="clear" w:color="auto" w:fill="FFFFFF"/>
        </w:rPr>
        <w:t>≥2</w:t>
      </w:r>
      <w:r w:rsidRPr="00812554">
        <w:t xml:space="preserve"> in each segment has been ass</w:t>
      </w:r>
      <w:r>
        <w:t xml:space="preserve">ociated with both a lower polyp miss rate, and with the endoscopists perceived need for repeat testing due to poor preparation. </w:t>
      </w:r>
      <w:r w:rsidR="00F96B75">
        <w:t xml:space="preserve">Clarke and Kluge demonstrated that those scoring &lt;2 in BBPS had a significantly higher rate of missed polyps, whereas no significant difference was seen in the miss rate of polyps between BBPS of 2 and 3 (See - </w:t>
      </w:r>
      <w:r w:rsidR="00F96B75" w:rsidRPr="006B76BB">
        <w:rPr>
          <w:b/>
          <w:bCs/>
        </w:rPr>
        <w:fldChar w:fldCharType="begin"/>
      </w:r>
      <w:r w:rsidR="00F96B75" w:rsidRPr="006B76BB">
        <w:rPr>
          <w:b/>
          <w:bCs/>
        </w:rPr>
        <w:instrText xml:space="preserve"> REF _Ref82448754 \h </w:instrText>
      </w:r>
      <w:r w:rsidR="006B76BB">
        <w:rPr>
          <w:b/>
          <w:bCs/>
        </w:rPr>
        <w:instrText xml:space="preserve"> \* MERGEFORMAT </w:instrText>
      </w:r>
      <w:r w:rsidR="00F96B75" w:rsidRPr="006B76BB">
        <w:rPr>
          <w:b/>
          <w:bCs/>
        </w:rPr>
      </w:r>
      <w:r w:rsidR="00F96B75" w:rsidRPr="006B76BB">
        <w:rPr>
          <w:b/>
          <w:bCs/>
        </w:rPr>
        <w:fldChar w:fldCharType="separate"/>
      </w:r>
      <w:r w:rsidR="006A0E8C" w:rsidRPr="006A0E8C">
        <w:rPr>
          <w:b/>
          <w:bCs/>
        </w:rPr>
        <w:t>The Boston Bowel Preparation Scale (BBPS)</w:t>
      </w:r>
      <w:r w:rsidR="00F96B75" w:rsidRPr="006B76BB">
        <w:rPr>
          <w:b/>
          <w:bCs/>
        </w:rPr>
        <w:fldChar w:fldCharType="end"/>
      </w:r>
      <w:r w:rsidR="00F96B75">
        <w:t>)</w:t>
      </w:r>
      <w:r w:rsidR="0051092C">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3LCA2OCk8L0Rpc3BsYXlUZXh0PjxyZWNvcmQ+PGRh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3LCA2OCk8L0Rpc3BsYXlUZXh0PjxyZWNvcmQ+PGRh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</w:fldData>
        </w:fldChar>
      </w:r>
      <w:r w:rsidR="00E9739D">
        <w:instrText xml:space="preserve"> ADDIN EN.CITE.DATA </w:instrText>
      </w:r>
      <w:r w:rsidR="00E9739D">
        <w:fldChar w:fldCharType="end"/>
      </w:r>
      <w:r w:rsidR="0051092C">
        <w:fldChar w:fldCharType="separate"/>
      </w:r>
      <w:r w:rsidR="00231422">
        <w:rPr>
          <w:noProof/>
        </w:rPr>
        <w:t>(67, 68)</w:t>
      </w:r>
      <w:r w:rsidR="0051092C">
        <w:fldChar w:fldCharType="end"/>
      </w:r>
      <w:r>
        <w:t>. The study was single-blinded, with the endoscopists who graded the bowel preparation being blinded to participant allocation. Endoscopists were provided with an online training video on grading BBPS.</w:t>
      </w:r>
      <w:r w:rsidR="00342A45">
        <w:t xml:space="preserve">  This video was created by the group </w:t>
      </w:r>
      <w:r w:rsidR="00DF34B2">
        <w:t>that</w:t>
      </w:r>
      <w:r w:rsidR="00342A45">
        <w:t xml:space="preserve"> developed the BBPS score.  It is available at</w:t>
      </w:r>
      <w:r w:rsidR="00342A45" w:rsidRPr="00342A45">
        <w:t xml:space="preserve"> </w:t>
      </w:r>
      <w:hyperlink r:id="rId99" w:tgtFrame="_blank" w:history="1">
        <w:r w:rsidR="00342A45">
          <w:rPr>
            <w:rStyle w:val="Hyperlink"/>
            <w:rFonts w:ascii="Arial" w:hAnsi="Arial" w:cs="Arial"/>
            <w:sz w:val="20"/>
            <w:szCs w:val="20"/>
            <w:bdr w:val="none" w:sz="0" w:space="0" w:color="auto" w:frame="1"/>
            <w:shd w:val="clear" w:color="auto" w:fill="FFFFFF"/>
          </w:rPr>
          <w:t>http://domweb.bumc.bu.edu/bowelprep/</w:t>
        </w:r>
      </w:hyperlink>
      <w:r w:rsidR="00342A45">
        <w:t xml:space="preserve">.  This online training video describes how to use the BBPS score and incorporates a </w:t>
      </w:r>
      <w:r w:rsidR="00724956">
        <w:t>quiz to confirm correct understanding.</w:t>
      </w:r>
      <w:r>
        <w:t xml:space="preserve">  BBPS was scored at the time of the examination by the endoscopist performing the colonoscopy.</w:t>
      </w:r>
      <w:r w:rsidRPr="00D67B61">
        <w:t xml:space="preserve"> </w:t>
      </w:r>
      <w:r>
        <w:t>Secondary outcomes included: proportion of participants with excellent bowel preparation</w:t>
      </w:r>
      <w:r w:rsidR="004E73B5">
        <w:t xml:space="preserve"> (BBPS </w:t>
      </w:r>
      <w:r w:rsidR="004E73B5" w:rsidRPr="00812554">
        <w:rPr>
          <w:rFonts w:cstheme="minorHAnsi"/>
          <w:color w:val="202124"/>
          <w:shd w:val="clear" w:color="auto" w:fill="FFFFFF"/>
        </w:rPr>
        <w:t>≥</w:t>
      </w:r>
      <w:r w:rsidR="004E73B5">
        <w:rPr>
          <w:rFonts w:cstheme="minorHAnsi"/>
          <w:color w:val="202124"/>
          <w:shd w:val="clear" w:color="auto" w:fill="FFFFFF"/>
        </w:rPr>
        <w:t xml:space="preserve"> 8)</w:t>
      </w:r>
      <w:r w:rsidR="004E73B5">
        <w:t xml:space="preserve"> </w:t>
      </w:r>
      <w:r>
        <w:t xml:space="preserve">, mean BBPS, comparison of </w:t>
      </w:r>
      <w:r w:rsidR="00A75437">
        <w:t xml:space="preserve">non-segmental </w:t>
      </w:r>
      <w:r>
        <w:t xml:space="preserve">grading of bowel preparation between groups, participant understanding of bowel preparation and colonoscopy procedure, satisfaction and comfort (measured using </w:t>
      </w:r>
      <w:r w:rsidR="00DF34B2">
        <w:t xml:space="preserve">a </w:t>
      </w:r>
      <w:r>
        <w:t xml:space="preserve">VAS), PDR, the total </w:t>
      </w:r>
      <w:r w:rsidR="00F96B75">
        <w:t xml:space="preserve">and mean </w:t>
      </w:r>
      <w:r>
        <w:t>number of polyps detected, procedure length,</w:t>
      </w:r>
      <w:r w:rsidR="00F96B75">
        <w:t xml:space="preserve"> </w:t>
      </w:r>
      <w:r>
        <w:t>CIR, performance in a bespoke bowel preparation quiz and patient anxiety and satisfaction using the Steinberger STAI-6 score (see</w:t>
      </w:r>
      <w:r w:rsidR="00EB4FEB">
        <w:t xml:space="preserve"> </w:t>
      </w:r>
      <w:r w:rsidR="00EB4FEB">
        <w:fldChar w:fldCharType="begin"/>
      </w:r>
      <w:r w:rsidR="00EB4FEB">
        <w:instrText xml:space="preserve"> REF _Ref84861746 \h  \* MERGEFORMAT </w:instrText>
      </w:r>
      <w:r w:rsidR="00EB4FEB">
        <w:fldChar w:fldCharType="separate"/>
      </w:r>
      <w:r w:rsidR="006A0E8C" w:rsidRPr="00301F8C">
        <w:t xml:space="preserve">Appendix </w:t>
      </w:r>
      <w:r w:rsidR="006A0E8C">
        <w:t xml:space="preserve">7 – </w:t>
      </w:r>
      <w:r w:rsidR="006A0E8C" w:rsidRPr="006A0E8C">
        <w:rPr>
          <w:b/>
          <w:bCs/>
        </w:rPr>
        <w:t>Participant questionnaires</w:t>
      </w:r>
      <w:r w:rsidR="00EB4FEB">
        <w:fldChar w:fldCharType="end"/>
      </w:r>
      <w:r>
        <w:t xml:space="preserve">). </w:t>
      </w:r>
    </w:p>
    <w:p w14:paraId="4E81343A" w14:textId="51760946" w:rsidR="00F01A6A" w:rsidRDefault="00F01A6A" w:rsidP="00177B61">
      <w:pPr>
        <w:pStyle w:val="Heading4"/>
      </w:pPr>
      <w:r w:rsidRPr="007F7270">
        <w:lastRenderedPageBreak/>
        <w:t>Blinding</w:t>
      </w:r>
    </w:p>
    <w:p w14:paraId="384EB585" w14:textId="1380DF1B" w:rsidR="00F01A6A" w:rsidRPr="00F01A6A" w:rsidRDefault="00F01A6A" w:rsidP="00D06947">
      <w:pPr>
        <w:spacing w:line="360" w:lineRule="auto"/>
        <w:jc w:val="both"/>
      </w:pPr>
      <w:r>
        <w:t>The observers were blinded to the allocation of participants.  Due to the nature of the study, participants could not be blinded to their allocation</w:t>
      </w:r>
      <w:r w:rsidR="00DE0127">
        <w:t>, but were instructed during recruitment not to inform the endoscopists, who</w:t>
      </w:r>
      <w:r w:rsidR="00B37CC3">
        <w:t xml:space="preserve"> were</w:t>
      </w:r>
      <w:r w:rsidR="00DE0127">
        <w:t xml:space="preserve"> performing the colonoscopy and completing the primary outcome measure</w:t>
      </w:r>
      <w:r w:rsidR="00B37CC3">
        <w:t xml:space="preserve"> of</w:t>
      </w:r>
      <w:r w:rsidR="00DE0127">
        <w:t xml:space="preserve"> their allocation</w:t>
      </w:r>
      <w:r>
        <w:t>.</w:t>
      </w:r>
    </w:p>
    <w:p w14:paraId="3549497C" w14:textId="77777777" w:rsidR="00D06947" w:rsidRPr="00497E01" w:rsidRDefault="00D06947" w:rsidP="00177B61">
      <w:pPr>
        <w:pStyle w:val="Heading4"/>
      </w:pPr>
      <w:r w:rsidRPr="00497E01">
        <w:t>Sta</w:t>
      </w:r>
      <w:r>
        <w:t>ti</w:t>
      </w:r>
      <w:r w:rsidRPr="00497E01">
        <w:t>stical analysis</w:t>
      </w:r>
    </w:p>
    <w:p w14:paraId="5794DBAF" w14:textId="71495F9A" w:rsidR="00D06947" w:rsidRDefault="00D06947" w:rsidP="00D06947">
      <w:pPr>
        <w:spacing w:line="360" w:lineRule="auto"/>
        <w:jc w:val="both"/>
      </w:pPr>
      <w:r>
        <w:t xml:space="preserve">Participants were analysed on an intention-to-treat basis.  All participants who </w:t>
      </w:r>
      <w:r w:rsidR="004D0CD0">
        <w:t>concluded</w:t>
      </w:r>
      <w:r>
        <w:t xml:space="preserve"> the study </w:t>
      </w:r>
      <w:r w:rsidR="004D0CD0">
        <w:t>with a completed</w:t>
      </w:r>
      <w:r>
        <w:t xml:space="preserve"> BBPS were included in the analysis of the primary endpoint. Fisher’s exact Chi-squared tests were used for comparison of patient characteristics, bowel preparation adequacy and PDR. The Mann-Whitney U test or Student’s T-test (depending on the distribution of data)</w:t>
      </w:r>
      <w:r w:rsidRPr="00F72410">
        <w:t xml:space="preserve"> </w:t>
      </w:r>
      <w:r>
        <w:t xml:space="preserve">were used to compare the difference in means between the groups.  </w:t>
      </w:r>
      <w:r w:rsidR="00D766CB">
        <w:t>M</w:t>
      </w:r>
      <w:r>
        <w:t>ultivariate regression by backward elimination w</w:t>
      </w:r>
      <w:r w:rsidR="00DF34B2">
        <w:t>as</w:t>
      </w:r>
      <w:r>
        <w:t xml:space="preserve"> used to identify factors associated with the total BBPS score.</w:t>
      </w:r>
      <w:r w:rsidR="00851313">
        <w:t xml:space="preserve">  The factors analysed were: sex,</w:t>
      </w:r>
      <w:r>
        <w:t xml:space="preserve"> </w:t>
      </w:r>
      <w:r w:rsidR="00851313">
        <w:t xml:space="preserve">age, diabetes mellitus diagnosis, amitriptyline therapy, anticholinergic therapy, opioids, weekly frequency of stools and use of LRD. </w:t>
      </w:r>
      <w:r>
        <w:t>The variable with the highest p-value was removed sequentially, until only variables which all reached statistical significance remained.  These were included in the complete model.  The threshold for statistical significance was</w:t>
      </w:r>
      <w:r w:rsidR="004D0CD0">
        <w:t xml:space="preserve"> set at</w:t>
      </w:r>
      <w:r>
        <w:t xml:space="preserve"> a p-value &lt; .05.  All endoscopy-derived outcomes were recorded at the time of </w:t>
      </w:r>
      <w:r w:rsidR="004D0CD0">
        <w:t>the procedure</w:t>
      </w:r>
      <w:r>
        <w:t>.  Other secondary outcomes were collected from questionnaires completed by the participant before and after their colonoscopy.  Data w</w:t>
      </w:r>
      <w:r w:rsidR="00B431D7">
        <w:t>ere</w:t>
      </w:r>
      <w:r>
        <w:t xml:space="preserve"> inputted into an Excel spreadsheet by each site. At the end of the study, the data w</w:t>
      </w:r>
      <w:r w:rsidR="00B431D7">
        <w:t>ere</w:t>
      </w:r>
      <w:r>
        <w:t xml:space="preserve"> </w:t>
      </w:r>
      <w:r w:rsidR="00B37FCF">
        <w:t>collated,</w:t>
      </w:r>
      <w:r>
        <w:t xml:space="preserve"> and statistical calculations were undertaken using </w:t>
      </w:r>
      <w:r w:rsidR="0025394D" w:rsidRPr="000010BC">
        <w:rPr>
          <w:rFonts w:cstheme="minorHAnsi"/>
          <w:color w:val="323232"/>
          <w:shd w:val="clear" w:color="auto" w:fill="FFFFFF"/>
        </w:rPr>
        <w:t>IBM SPSS Statistics for Windows, Version 26.0. Armonk, NY</w:t>
      </w:r>
      <w:r w:rsidR="0025394D">
        <w:rPr>
          <w:rFonts w:cstheme="minorHAnsi"/>
          <w:color w:val="323232"/>
          <w:shd w:val="clear" w:color="auto" w:fill="FFFFFF"/>
        </w:rPr>
        <w:t>.</w:t>
      </w:r>
    </w:p>
    <w:p w14:paraId="57CE7EB7" w14:textId="77777777" w:rsidR="00D06947" w:rsidRPr="00417C7E" w:rsidRDefault="00D06947" w:rsidP="00177B61">
      <w:pPr>
        <w:pStyle w:val="Heading4"/>
      </w:pPr>
      <w:r w:rsidRPr="00417C7E">
        <w:t>Sample size</w:t>
      </w:r>
    </w:p>
    <w:p w14:paraId="27E021FA" w14:textId="4CDD9BE2" w:rsidR="00D06947" w:rsidRDefault="00D06947" w:rsidP="00D06947">
      <w:pPr>
        <w:spacing w:line="360" w:lineRule="auto"/>
        <w:jc w:val="both"/>
      </w:pPr>
      <w:r>
        <w:rPr>
          <w:rFonts w:cstheme="minorHAnsi"/>
          <w:color w:val="212121"/>
          <w:shd w:val="clear" w:color="auto" w:fill="FFFFFF"/>
        </w:rPr>
        <w:t>The s</w:t>
      </w:r>
      <w:r w:rsidRPr="00431D29">
        <w:rPr>
          <w:rFonts w:cstheme="minorHAnsi"/>
        </w:rPr>
        <w:t>ample size was calculated to obtain a satisfactory estimation with a significance level (α) of .05, a power of 80</w:t>
      </w:r>
      <w:r>
        <w:rPr>
          <w:rFonts w:cstheme="minorHAnsi"/>
        </w:rPr>
        <w:t>%</w:t>
      </w:r>
      <w:r w:rsidRPr="00431D29">
        <w:rPr>
          <w:rFonts w:cstheme="minorHAnsi"/>
        </w:rPr>
        <w:t xml:space="preserve"> and an expected 8 % </w:t>
      </w:r>
      <w:r>
        <w:rPr>
          <w:rFonts w:cstheme="minorHAnsi"/>
        </w:rPr>
        <w:t xml:space="preserve">difference between the number of participants with </w:t>
      </w:r>
      <w:r w:rsidRPr="00431D29">
        <w:rPr>
          <w:rFonts w:cstheme="minorHAnsi"/>
        </w:rPr>
        <w:t>adequa</w:t>
      </w:r>
      <w:r>
        <w:rPr>
          <w:rFonts w:cstheme="minorHAnsi"/>
        </w:rPr>
        <w:t>te</w:t>
      </w:r>
      <w:r w:rsidRPr="00431D29">
        <w:rPr>
          <w:rFonts w:cstheme="minorHAnsi"/>
        </w:rPr>
        <w:t xml:space="preserve"> bowel preparation</w:t>
      </w:r>
      <w:r>
        <w:rPr>
          <w:rFonts w:cstheme="minorHAnsi"/>
        </w:rPr>
        <w:t xml:space="preserve"> in the intervention compared with the control group</w:t>
      </w:r>
      <w:r w:rsidRPr="00431D29">
        <w:rPr>
          <w:rFonts w:cstheme="minorHAnsi"/>
        </w:rPr>
        <w:t>.</w:t>
      </w:r>
      <w:r>
        <w:rPr>
          <w:rFonts w:cstheme="minorHAnsi"/>
        </w:rPr>
        <w:t xml:space="preserve">  This difference in the proportion of bowel preparation adequacy has been demonstrated in previous studies of educational interventions</w:t>
      </w:r>
      <w:r w:rsidR="00F01A6A">
        <w:rPr>
          <w:rFonts w:cstheme="minorHAnsi"/>
        </w:rPr>
        <w:t xml:space="preserve"> </w:t>
      </w:r>
      <w:r w:rsidR="00F01A6A">
        <w:rPr>
          <w:rFonts w:cstheme="minorHAnsi"/>
        </w:rPr>
        <w:fldChar w:fldCharType="begin">
          <w:fldData xml:space="preserve">PEVuZE5vdGU+PENpdGU+PEF1dGhvcj5IYXlhdDwvQXV0aG9yPjxZZWFyPjIwMTY8L1llYXI+PFJl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=
</w:fldData>
        </w:fldChar>
      </w:r>
      <w:r w:rsidR="00E9739D">
        <w:rPr>
          <w:rFonts w:cstheme="minorHAnsi"/>
        </w:rPr>
        <w:instrText xml:space="preserve"> ADDIN EN.CITE </w:instrText>
      </w:r>
      <w:r w:rsidR="00E9739D">
        <w:rPr>
          <w:rFonts w:cstheme="minorHAnsi"/>
        </w:rPr>
        <w:fldChar w:fldCharType="begin">
          <w:fldData xml:space="preserve">PEVuZE5vdGU+PENpdGU+PEF1dGhvcj5IYXlhdDwvQXV0aG9yPjxZZWFyPjIwMTY8L1llYXI+PFJl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=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00F01A6A">
        <w:rPr>
          <w:rFonts w:cstheme="minorHAnsi"/>
        </w:rPr>
      </w:r>
      <w:r w:rsidR="00F01A6A">
        <w:rPr>
          <w:rFonts w:cstheme="minorHAnsi"/>
        </w:rPr>
        <w:fldChar w:fldCharType="separate"/>
      </w:r>
      <w:r w:rsidR="00231422">
        <w:rPr>
          <w:rFonts w:cstheme="minorHAnsi"/>
          <w:noProof/>
        </w:rPr>
        <w:t>(151, 152, 154)</w:t>
      </w:r>
      <w:r w:rsidR="00F01A6A">
        <w:rPr>
          <w:rFonts w:cstheme="minorHAnsi"/>
        </w:rPr>
        <w:fldChar w:fldCharType="end"/>
      </w:r>
      <w:r>
        <w:rPr>
          <w:rFonts w:cstheme="minorHAnsi"/>
        </w:rPr>
        <w:t xml:space="preserve">.  </w:t>
      </w:r>
      <w:r w:rsidRPr="00431D29">
        <w:rPr>
          <w:rFonts w:cstheme="minorHAnsi"/>
        </w:rPr>
        <w:t>As a result of the calculation, the sample size required per group was 260</w:t>
      </w:r>
      <w:r>
        <w:rPr>
          <w:rFonts w:cstheme="minorHAnsi"/>
        </w:rPr>
        <w:t xml:space="preserve"> participants</w:t>
      </w:r>
      <w:r w:rsidRPr="00431D29">
        <w:rPr>
          <w:rFonts w:cstheme="minorHAnsi"/>
        </w:rPr>
        <w:t xml:space="preserve">. </w:t>
      </w:r>
      <w:r>
        <w:rPr>
          <w:rFonts w:cstheme="minorHAnsi"/>
        </w:rPr>
        <w:t>It was</w:t>
      </w:r>
      <w:r w:rsidRPr="00431D29">
        <w:rPr>
          <w:rFonts w:cstheme="minorHAnsi"/>
        </w:rPr>
        <w:t xml:space="preserve"> anticipated that the dropout rat</w:t>
      </w:r>
      <w:r>
        <w:rPr>
          <w:rFonts w:cstheme="minorHAnsi"/>
        </w:rPr>
        <w:t>e</w:t>
      </w:r>
      <w:r w:rsidRPr="00431D29">
        <w:rPr>
          <w:rFonts w:cstheme="minorHAnsi"/>
        </w:rPr>
        <w:t xml:space="preserve"> would be 15%. Therefore, </w:t>
      </w:r>
      <w:r>
        <w:rPr>
          <w:rFonts w:cstheme="minorHAnsi"/>
        </w:rPr>
        <w:t xml:space="preserve">it was </w:t>
      </w:r>
      <w:r w:rsidRPr="00431D29">
        <w:rPr>
          <w:rFonts w:cstheme="minorHAnsi"/>
        </w:rPr>
        <w:t>estimated</w:t>
      </w:r>
      <w:r>
        <w:rPr>
          <w:rFonts w:cstheme="minorHAnsi"/>
        </w:rPr>
        <w:t xml:space="preserve"> a</w:t>
      </w:r>
      <w:r w:rsidRPr="00431D29">
        <w:rPr>
          <w:rFonts w:cstheme="minorHAnsi"/>
        </w:rPr>
        <w:t xml:space="preserve"> total of 600 </w:t>
      </w:r>
      <w:r>
        <w:rPr>
          <w:rFonts w:cstheme="minorHAnsi"/>
        </w:rPr>
        <w:t>participants</w:t>
      </w:r>
      <w:r w:rsidRPr="00431D29">
        <w:rPr>
          <w:rFonts w:cstheme="minorHAnsi"/>
        </w:rPr>
        <w:t xml:space="preserve"> would be required for this study</w:t>
      </w:r>
      <w:r>
        <w:rPr>
          <w:rFonts w:cstheme="minorHAnsi"/>
        </w:rPr>
        <w:t>.</w:t>
      </w:r>
      <w:r>
        <w:t xml:space="preserve"> </w:t>
      </w:r>
    </w:p>
    <w:p w14:paraId="5C843216" w14:textId="77777777" w:rsidR="00D06947" w:rsidRPr="00417C7E" w:rsidRDefault="00D06947" w:rsidP="00177B61">
      <w:pPr>
        <w:pStyle w:val="Heading4"/>
      </w:pPr>
      <w:r w:rsidRPr="00417C7E">
        <w:t>Ethical approval</w:t>
      </w:r>
    </w:p>
    <w:p w14:paraId="56824DA8" w14:textId="6A582902" w:rsidR="00D06947" w:rsidRDefault="00D06947" w:rsidP="00D06947">
      <w:pPr>
        <w:spacing w:line="360" w:lineRule="auto"/>
        <w:jc w:val="both"/>
      </w:pPr>
      <w:r>
        <w:t xml:space="preserve">Ethical approval for the study was granted by </w:t>
      </w:r>
      <w:r>
        <w:rPr>
          <w:rFonts w:ascii="Calibri" w:hAnsi="Calibri" w:cs="Calibri"/>
          <w:color w:val="000000"/>
          <w:shd w:val="clear" w:color="auto" w:fill="FFFFFF"/>
        </w:rPr>
        <w:t xml:space="preserve">North West – Greater Manchester West Research Ethics Committee (reference - </w:t>
      </w:r>
      <w:r>
        <w:t>18/NW/0768)</w:t>
      </w:r>
      <w:r w:rsidR="00F01A6A">
        <w:t xml:space="preserve"> see </w:t>
      </w:r>
      <w:r w:rsidR="00F01A6A">
        <w:fldChar w:fldCharType="begin"/>
      </w:r>
      <w:r w:rsidR="00F01A6A">
        <w:instrText xml:space="preserve"> REF _Ref80747715 \h </w:instrText>
      </w:r>
      <w:r w:rsidR="00F01A6A">
        <w:fldChar w:fldCharType="separate"/>
      </w:r>
      <w:r w:rsidR="006A0E8C" w:rsidRPr="004F76FF">
        <w:t xml:space="preserve">Appendix  9 – </w:t>
      </w:r>
      <w:r w:rsidR="00F01A6A">
        <w:fldChar w:fldCharType="end"/>
      </w:r>
      <w:r w:rsidR="00EB4FEB">
        <w:t xml:space="preserve">  </w:t>
      </w:r>
      <w:r w:rsidR="00EB4FEB" w:rsidRPr="009D630F">
        <w:rPr>
          <w:b/>
          <w:bCs/>
        </w:rPr>
        <w:t>Ethics approval</w:t>
      </w:r>
      <w:r>
        <w:rPr>
          <w:rFonts w:ascii="Calibri" w:hAnsi="Calibri" w:cs="Calibri"/>
          <w:color w:val="000000"/>
          <w:shd w:val="clear" w:color="auto" w:fill="FFFFFF"/>
        </w:rPr>
        <w:t xml:space="preserve">. </w:t>
      </w:r>
    </w:p>
    <w:p w14:paraId="1AF3B9A3" w14:textId="77777777" w:rsidR="00E7156A" w:rsidRDefault="00E7156A" w:rsidP="00D06947">
      <w:pPr>
        <w:spacing w:line="360" w:lineRule="auto"/>
        <w:jc w:val="both"/>
        <w:rPr>
          <w:color w:val="000000"/>
        </w:rPr>
      </w:pPr>
      <w:bookmarkStart w:id="189" w:name="_Hlk61527229"/>
    </w:p>
    <w:p w14:paraId="60B932D8" w14:textId="77777777" w:rsidR="00D06947" w:rsidRDefault="00D06947" w:rsidP="00D06947">
      <w:pPr>
        <w:jc w:val="center"/>
        <w:rPr>
          <w:b/>
          <w:sz w:val="28"/>
          <w:szCs w:val="28"/>
        </w:rPr>
      </w:pPr>
    </w:p>
    <w:p w14:paraId="7087246A" w14:textId="31042231" w:rsidR="00D06947" w:rsidRDefault="00D06947" w:rsidP="00025F0E">
      <w:pPr>
        <w:jc w:val="center"/>
        <w:rPr>
          <w:b/>
          <w:sz w:val="28"/>
          <w:szCs w:val="28"/>
        </w:rPr>
      </w:pPr>
      <w:r>
        <w:rPr>
          <w:noProof/>
          <w:lang w:eastAsia="en-GB"/>
        </w:rPr>
        <w:drawing>
          <wp:anchor distT="0" distB="0" distL="114300" distR="114300" simplePos="0" relativeHeight="251694080" behindDoc="1" locked="0" layoutInCell="1" allowOverlap="1" wp14:anchorId="46BE0E0E" wp14:editId="20D2EA3D">
            <wp:simplePos x="0" y="0"/>
            <wp:positionH relativeFrom="column">
              <wp:posOffset>1256030</wp:posOffset>
            </wp:positionH>
            <wp:positionV relativeFrom="paragraph">
              <wp:posOffset>-399415</wp:posOffset>
            </wp:positionV>
            <wp:extent cx="3467735" cy="695960"/>
            <wp:effectExtent l="0" t="0" r="0" b="889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46773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81DCA" w14:textId="39A4371B" w:rsidR="00D06947" w:rsidRPr="00493C0A" w:rsidRDefault="00D06947" w:rsidP="00D06947">
      <w:pPr>
        <w:jc w:val="center"/>
        <w:rPr>
          <w:b/>
          <w:sz w:val="28"/>
          <w:szCs w:val="28"/>
        </w:rPr>
      </w:pPr>
      <w:r w:rsidRPr="00493C0A">
        <w:rPr>
          <w:b/>
          <w:noProof/>
          <w:sz w:val="28"/>
          <w:szCs w:val="28"/>
          <w:lang w:eastAsia="en-GB"/>
        </w:rPr>
        <mc:AlternateContent>
          <mc:Choice Requires="wps">
            <w:drawing>
              <wp:anchor distT="0" distB="0" distL="114300" distR="114300" simplePos="0" relativeHeight="251681792" behindDoc="0" locked="0" layoutInCell="1" allowOverlap="1" wp14:anchorId="51D978BF" wp14:editId="751DFCC1">
                <wp:simplePos x="0" y="0"/>
                <wp:positionH relativeFrom="column">
                  <wp:posOffset>2315210</wp:posOffset>
                </wp:positionH>
                <wp:positionV relativeFrom="paragraph">
                  <wp:posOffset>6499225</wp:posOffset>
                </wp:positionV>
                <wp:extent cx="1426845" cy="297180"/>
                <wp:effectExtent l="10160" t="13335" r="10795" b="13335"/>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6845" cy="297180"/>
                        </a:xfrm>
                        <a:prstGeom prst="roundRect">
                          <a:avLst>
                            <a:gd name="adj" fmla="val 16667"/>
                          </a:avLst>
                        </a:prstGeom>
                        <a:solidFill>
                          <a:srgbClr val="A9C7FD"/>
                        </a:solidFill>
                        <a:ln w="9525">
                          <a:solidFill>
                            <a:srgbClr val="000000"/>
                          </a:solidFill>
                          <a:round/>
                          <a:headEnd/>
                          <a:tailEnd/>
                        </a:ln>
                      </wps:spPr>
                      <wps:txbx>
                        <w:txbxContent>
                          <w:p w14:paraId="00308CBE" w14:textId="77777777" w:rsidR="00E9739D" w:rsidRDefault="00E9739D" w:rsidP="00D06947">
                            <w:pPr>
                              <w:pStyle w:val="Heading2"/>
                              <w:spacing w:before="0"/>
                              <w:jc w:val="center"/>
                              <w:rPr>
                                <w:rFonts w:ascii="Candara" w:hAnsi="Candara"/>
                              </w:rPr>
                            </w:pPr>
                            <w:bookmarkStart w:id="190" w:name="_Toc167893101"/>
                            <w:r>
                              <w:rPr>
                                <w:rFonts w:ascii="Candara" w:hAnsi="Candara"/>
                              </w:rPr>
                              <w:t>Analysis</w:t>
                            </w:r>
                            <w:bookmarkEnd w:id="190"/>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D978BF" id="Rectangle: Rounded Corners 5" o:spid="_x0000_s1057" style="position:absolute;left:0;text-align:left;margin-left:182.3pt;margin-top:511.75pt;width:112.35pt;height:23.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" fillcolor="#a9c7fd">
                <v:textbox inset="3.6pt,,3.6pt">
                  <w:txbxContent>
                    <w:p w14:paraId="00308CBE" w14:textId="77777777" w:rsidR="00E9739D" w:rsidRDefault="00E9739D" w:rsidP="00D06947">
                      <w:pPr>
                        <w:pStyle w:val="Heading2"/>
                        <w:spacing w:before="0"/>
                        <w:jc w:val="center"/>
                        <w:rPr>
                          <w:rFonts w:ascii="Candara" w:hAnsi="Candara"/>
                        </w:rPr>
                      </w:pPr>
                      <w:bookmarkStart w:id="191" w:name="_Toc167893101"/>
                      <w:r>
                        <w:rPr>
                          <w:rFonts w:ascii="Candara" w:hAnsi="Candara"/>
                        </w:rPr>
                        <w:t>Analysis</w:t>
                      </w:r>
                      <w:bookmarkEnd w:id="191"/>
                    </w:p>
                  </w:txbxContent>
                </v:textbox>
              </v:roundrect>
            </w:pict>
          </mc:Fallback>
        </mc:AlternateContent>
      </w:r>
      <w:r w:rsidRPr="00493C0A">
        <w:rPr>
          <w:b/>
          <w:noProof/>
          <w:sz w:val="28"/>
          <w:szCs w:val="28"/>
          <w:lang w:eastAsia="en-GB"/>
        </w:rPr>
        <mc:AlternateContent>
          <mc:Choice Requires="wps">
            <w:drawing>
              <wp:anchor distT="36576" distB="36576" distL="36576" distR="36576" simplePos="0" relativeHeight="251686912" behindDoc="0" locked="0" layoutInCell="1" allowOverlap="1" wp14:anchorId="7C005DE4" wp14:editId="434AB847">
                <wp:simplePos x="0" y="0"/>
                <wp:positionH relativeFrom="column">
                  <wp:posOffset>4997450</wp:posOffset>
                </wp:positionH>
                <wp:positionV relativeFrom="paragraph">
                  <wp:posOffset>6219825</wp:posOffset>
                </wp:positionV>
                <wp:extent cx="635" cy="461010"/>
                <wp:effectExtent l="53975" t="10160" r="59690" b="1460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68C11F0" id="Straight Arrow Connector 6" o:spid="_x0000_s1026" type="#_x0000_t32" style="position:absolute;margin-left:393.5pt;margin-top:489.75pt;width:.05pt;height:36.3pt;z-index:2516869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">
                <v:stroke endarrow="block"/>
                <v:shadow color="#ccc"/>
              </v:shape>
            </w:pict>
          </mc:Fallback>
        </mc:AlternateContent>
      </w:r>
      <w:r w:rsidRPr="00493C0A">
        <w:rPr>
          <w:b/>
          <w:noProof/>
          <w:sz w:val="28"/>
          <w:szCs w:val="28"/>
          <w:lang w:eastAsia="en-GB"/>
        </w:rPr>
        <mc:AlternateContent>
          <mc:Choice Requires="wps">
            <w:drawing>
              <wp:anchor distT="36576" distB="36576" distL="36576" distR="36576" simplePos="0" relativeHeight="251685888" behindDoc="0" locked="0" layoutInCell="1" allowOverlap="1" wp14:anchorId="00761DCB" wp14:editId="255F3BF8">
                <wp:simplePos x="0" y="0"/>
                <wp:positionH relativeFrom="column">
                  <wp:posOffset>971550</wp:posOffset>
                </wp:positionH>
                <wp:positionV relativeFrom="paragraph">
                  <wp:posOffset>6207125</wp:posOffset>
                </wp:positionV>
                <wp:extent cx="0" cy="461010"/>
                <wp:effectExtent l="57150" t="6985" r="57150" b="1778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74D49C8" id="Straight Arrow Connector 7" o:spid="_x0000_s1026" type="#_x0000_t32" style="position:absolute;margin-left:76.5pt;margin-top:488.75pt;width:0;height:36.3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">
                <v:stroke endarrow="block"/>
                <v:shadow color="#ccc"/>
              </v:shape>
            </w:pict>
          </mc:Fallback>
        </mc:AlternateContent>
      </w:r>
      <w:r w:rsidRPr="00493C0A">
        <w:rPr>
          <w:b/>
          <w:noProof/>
          <w:sz w:val="28"/>
          <w:szCs w:val="28"/>
          <w:lang w:eastAsia="en-GB"/>
        </w:rPr>
        <mc:AlternateContent>
          <mc:Choice Requires="wps">
            <w:drawing>
              <wp:anchor distT="0" distB="0" distL="114300" distR="114300" simplePos="0" relativeHeight="251677696" behindDoc="0" locked="0" layoutInCell="1" allowOverlap="1" wp14:anchorId="1456FAAF" wp14:editId="7A8BE260">
                <wp:simplePos x="0" y="0"/>
                <wp:positionH relativeFrom="column">
                  <wp:posOffset>3599815</wp:posOffset>
                </wp:positionH>
                <wp:positionV relativeFrom="paragraph">
                  <wp:posOffset>4943475</wp:posOffset>
                </wp:positionV>
                <wp:extent cx="2843530" cy="1237615"/>
                <wp:effectExtent l="8890" t="10160" r="508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1237615"/>
                        </a:xfrm>
                        <a:prstGeom prst="rect">
                          <a:avLst/>
                        </a:prstGeom>
                        <a:solidFill>
                          <a:srgbClr val="FFFFFF"/>
                        </a:solidFill>
                        <a:ln w="9525">
                          <a:solidFill>
                            <a:srgbClr val="000000"/>
                          </a:solidFill>
                          <a:miter lim="800000"/>
                          <a:headEnd/>
                          <a:tailEnd/>
                        </a:ln>
                      </wps:spPr>
                      <wps:txbx>
                        <w:txbxContent>
                          <w:p w14:paraId="619410D1" w14:textId="020CAE21" w:rsidR="00E9739D" w:rsidRPr="006D2281" w:rsidRDefault="00E9739D" w:rsidP="00D06947">
                            <w:pPr>
                              <w:pStyle w:val="NoSpacing"/>
                              <w:rPr>
                                <w:sz w:val="18"/>
                                <w:szCs w:val="18"/>
                                <w:lang w:val="en-CA"/>
                              </w:rPr>
                            </w:pPr>
                            <w:r w:rsidRPr="006D2281">
                              <w:rPr>
                                <w:sz w:val="18"/>
                                <w:szCs w:val="18"/>
                                <w:lang w:val="en-CA"/>
                              </w:rPr>
                              <w:t>Lost to follow-up (n= 38)</w:t>
                            </w:r>
                          </w:p>
                          <w:p w14:paraId="0855F9D2"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Withdrew consent = 7</w:t>
                            </w:r>
                          </w:p>
                          <w:p w14:paraId="655DB19F"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DNA Colonoscopy</w:t>
                            </w:r>
                            <w:r>
                              <w:rPr>
                                <w:sz w:val="18"/>
                                <w:szCs w:val="18"/>
                                <w:lang w:val="en-CA"/>
                              </w:rPr>
                              <w:t xml:space="preserve"> =</w:t>
                            </w:r>
                            <w:r w:rsidRPr="006D2281">
                              <w:rPr>
                                <w:sz w:val="18"/>
                                <w:szCs w:val="18"/>
                                <w:lang w:val="en-CA"/>
                              </w:rPr>
                              <w:t xml:space="preserve"> 8</w:t>
                            </w:r>
                          </w:p>
                          <w:p w14:paraId="567413C7"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No Research staff available =</w:t>
                            </w:r>
                            <w:r>
                              <w:rPr>
                                <w:sz w:val="18"/>
                                <w:szCs w:val="18"/>
                                <w:lang w:val="en-CA"/>
                              </w:rPr>
                              <w:t xml:space="preserve"> </w:t>
                            </w:r>
                            <w:r w:rsidRPr="006D2281">
                              <w:rPr>
                                <w:sz w:val="18"/>
                                <w:szCs w:val="18"/>
                                <w:lang w:val="en-CA"/>
                              </w:rPr>
                              <w:t>1</w:t>
                            </w:r>
                          </w:p>
                          <w:p w14:paraId="3E278C2A"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 xml:space="preserve">Scoped by non study endoscopist </w:t>
                            </w:r>
                            <w:r>
                              <w:rPr>
                                <w:sz w:val="18"/>
                                <w:szCs w:val="18"/>
                                <w:lang w:val="en-CA"/>
                              </w:rPr>
                              <w:t>=</w:t>
                            </w:r>
                            <w:r w:rsidRPr="006D2281">
                              <w:rPr>
                                <w:sz w:val="18"/>
                                <w:szCs w:val="18"/>
                                <w:lang w:val="en-CA"/>
                              </w:rPr>
                              <w:t xml:space="preserve"> 22</w:t>
                            </w:r>
                          </w:p>
                          <w:p w14:paraId="0E38FD0E" w14:textId="57BB4990" w:rsidR="00E9739D" w:rsidRPr="006D2281" w:rsidRDefault="00E9739D" w:rsidP="00D06947">
                            <w:pPr>
                              <w:pStyle w:val="NoSpacing"/>
                              <w:rPr>
                                <w:sz w:val="18"/>
                                <w:szCs w:val="18"/>
                                <w:lang w:val="en-CA"/>
                              </w:rPr>
                            </w:pPr>
                            <w:r w:rsidRPr="006D2281">
                              <w:rPr>
                                <w:sz w:val="18"/>
                                <w:szCs w:val="18"/>
                                <w:lang w:val="en-CA"/>
                              </w:rPr>
                              <w:t>Discontinued intervention (n=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56FAAF" id="Rectangle 8" o:spid="_x0000_s1058" style="position:absolute;left:0;text-align:left;margin-left:283.45pt;margin-top:389.25pt;width:223.9pt;height:97.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">
                <v:textbox inset=",7.2pt,,7.2pt">
                  <w:txbxContent>
                    <w:p w14:paraId="619410D1" w14:textId="020CAE21" w:rsidR="00E9739D" w:rsidRPr="006D2281" w:rsidRDefault="00E9739D" w:rsidP="00D06947">
                      <w:pPr>
                        <w:pStyle w:val="NoSpacing"/>
                        <w:rPr>
                          <w:sz w:val="18"/>
                          <w:szCs w:val="18"/>
                          <w:lang w:val="en-CA"/>
                        </w:rPr>
                      </w:pPr>
                      <w:r w:rsidRPr="006D2281">
                        <w:rPr>
                          <w:sz w:val="18"/>
                          <w:szCs w:val="18"/>
                          <w:lang w:val="en-CA"/>
                        </w:rPr>
                        <w:t>Lost to follow-up (n= 38)</w:t>
                      </w:r>
                    </w:p>
                    <w:p w14:paraId="0855F9D2"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Withdrew consent = 7</w:t>
                      </w:r>
                    </w:p>
                    <w:p w14:paraId="655DB19F"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DNA Colonoscopy</w:t>
                      </w:r>
                      <w:r>
                        <w:rPr>
                          <w:sz w:val="18"/>
                          <w:szCs w:val="18"/>
                          <w:lang w:val="en-CA"/>
                        </w:rPr>
                        <w:t xml:space="preserve"> =</w:t>
                      </w:r>
                      <w:r w:rsidRPr="006D2281">
                        <w:rPr>
                          <w:sz w:val="18"/>
                          <w:szCs w:val="18"/>
                          <w:lang w:val="en-CA"/>
                        </w:rPr>
                        <w:t xml:space="preserve"> 8</w:t>
                      </w:r>
                    </w:p>
                    <w:p w14:paraId="567413C7"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No Research staff available =</w:t>
                      </w:r>
                      <w:r>
                        <w:rPr>
                          <w:sz w:val="18"/>
                          <w:szCs w:val="18"/>
                          <w:lang w:val="en-CA"/>
                        </w:rPr>
                        <w:t xml:space="preserve"> </w:t>
                      </w:r>
                      <w:r w:rsidRPr="006D2281">
                        <w:rPr>
                          <w:sz w:val="18"/>
                          <w:szCs w:val="18"/>
                          <w:lang w:val="en-CA"/>
                        </w:rPr>
                        <w:t>1</w:t>
                      </w:r>
                    </w:p>
                    <w:p w14:paraId="3E278C2A" w14:textId="77777777" w:rsidR="00E9739D" w:rsidRPr="006D2281" w:rsidRDefault="00E9739D" w:rsidP="00D06947">
                      <w:pPr>
                        <w:pStyle w:val="NoSpacing"/>
                        <w:numPr>
                          <w:ilvl w:val="0"/>
                          <w:numId w:val="18"/>
                        </w:numPr>
                        <w:rPr>
                          <w:sz w:val="18"/>
                          <w:szCs w:val="18"/>
                          <w:lang w:val="en-CA"/>
                        </w:rPr>
                      </w:pPr>
                      <w:r w:rsidRPr="006D2281">
                        <w:rPr>
                          <w:sz w:val="18"/>
                          <w:szCs w:val="18"/>
                          <w:lang w:val="en-CA"/>
                        </w:rPr>
                        <w:t xml:space="preserve">Scoped by non study endoscopist </w:t>
                      </w:r>
                      <w:r>
                        <w:rPr>
                          <w:sz w:val="18"/>
                          <w:szCs w:val="18"/>
                          <w:lang w:val="en-CA"/>
                        </w:rPr>
                        <w:t>=</w:t>
                      </w:r>
                      <w:r w:rsidRPr="006D2281">
                        <w:rPr>
                          <w:sz w:val="18"/>
                          <w:szCs w:val="18"/>
                          <w:lang w:val="en-CA"/>
                        </w:rPr>
                        <w:t xml:space="preserve"> 22</w:t>
                      </w:r>
                    </w:p>
                    <w:p w14:paraId="0E38FD0E" w14:textId="57BB4990" w:rsidR="00E9739D" w:rsidRPr="006D2281" w:rsidRDefault="00E9739D" w:rsidP="00D06947">
                      <w:pPr>
                        <w:pStyle w:val="NoSpacing"/>
                        <w:rPr>
                          <w:sz w:val="18"/>
                          <w:szCs w:val="18"/>
                          <w:lang w:val="en-CA"/>
                        </w:rPr>
                      </w:pPr>
                      <w:r w:rsidRPr="006D2281">
                        <w:rPr>
                          <w:sz w:val="18"/>
                          <w:szCs w:val="18"/>
                          <w:lang w:val="en-CA"/>
                        </w:rPr>
                        <w:t>Discontinued intervention (n=0)</w:t>
                      </w:r>
                    </w:p>
                  </w:txbxContent>
                </v:textbox>
              </v:rect>
            </w:pict>
          </mc:Fallback>
        </mc:AlternateContent>
      </w:r>
      <w:r w:rsidRPr="00493C0A">
        <w:rPr>
          <w:b/>
          <w:noProof/>
          <w:sz w:val="28"/>
          <w:szCs w:val="28"/>
          <w:lang w:eastAsia="en-GB"/>
        </w:rPr>
        <mc:AlternateContent>
          <mc:Choice Requires="wps">
            <w:drawing>
              <wp:anchor distT="0" distB="0" distL="114300" distR="114300" simplePos="0" relativeHeight="251675648" behindDoc="0" locked="0" layoutInCell="1" allowOverlap="1" wp14:anchorId="75905822" wp14:editId="142C876B">
                <wp:simplePos x="0" y="0"/>
                <wp:positionH relativeFrom="column">
                  <wp:posOffset>-387985</wp:posOffset>
                </wp:positionH>
                <wp:positionV relativeFrom="paragraph">
                  <wp:posOffset>4943475</wp:posOffset>
                </wp:positionV>
                <wp:extent cx="2847975" cy="1218565"/>
                <wp:effectExtent l="12065" t="10160" r="698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1218565"/>
                        </a:xfrm>
                        <a:prstGeom prst="rect">
                          <a:avLst/>
                        </a:prstGeom>
                        <a:solidFill>
                          <a:srgbClr val="FFFFFF"/>
                        </a:solidFill>
                        <a:ln w="9525">
                          <a:solidFill>
                            <a:srgbClr val="000000"/>
                          </a:solidFill>
                          <a:miter lim="800000"/>
                          <a:headEnd/>
                          <a:tailEnd/>
                        </a:ln>
                      </wps:spPr>
                      <wps:txbx>
                        <w:txbxContent>
                          <w:p w14:paraId="3B50B4BD" w14:textId="77777777" w:rsidR="00E9739D" w:rsidRPr="006D2281" w:rsidRDefault="00E9739D" w:rsidP="00D06947">
                            <w:pPr>
                              <w:pStyle w:val="NoSpacing"/>
                              <w:rPr>
                                <w:sz w:val="18"/>
                                <w:szCs w:val="18"/>
                                <w:lang w:val="en-CA"/>
                              </w:rPr>
                            </w:pPr>
                            <w:r w:rsidRPr="006D2281">
                              <w:rPr>
                                <w:sz w:val="18"/>
                                <w:szCs w:val="18"/>
                                <w:lang w:val="en-CA"/>
                              </w:rPr>
                              <w:t>Lost to follow-up (n</w:t>
                            </w:r>
                            <w:r>
                              <w:rPr>
                                <w:sz w:val="18"/>
                                <w:szCs w:val="18"/>
                                <w:lang w:val="en-CA"/>
                              </w:rPr>
                              <w:t xml:space="preserve"> </w:t>
                            </w:r>
                            <w:r w:rsidRPr="006D2281">
                              <w:rPr>
                                <w:sz w:val="18"/>
                                <w:szCs w:val="18"/>
                                <w:lang w:val="en-CA"/>
                              </w:rPr>
                              <w:t>= 47)</w:t>
                            </w:r>
                          </w:p>
                          <w:p w14:paraId="22328869"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Withdrew consent</w:t>
                            </w:r>
                            <w:r>
                              <w:rPr>
                                <w:sz w:val="18"/>
                                <w:szCs w:val="18"/>
                                <w:lang w:val="en-CA"/>
                              </w:rPr>
                              <w:t xml:space="preserve"> =</w:t>
                            </w:r>
                            <w:r w:rsidRPr="006D2281">
                              <w:rPr>
                                <w:sz w:val="18"/>
                                <w:szCs w:val="18"/>
                                <w:lang w:val="en-CA"/>
                              </w:rPr>
                              <w:t xml:space="preserve"> 14</w:t>
                            </w:r>
                          </w:p>
                          <w:p w14:paraId="07A7DE25"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DNA colonoscopy</w:t>
                            </w:r>
                            <w:r>
                              <w:rPr>
                                <w:sz w:val="18"/>
                                <w:szCs w:val="18"/>
                                <w:lang w:val="en-CA"/>
                              </w:rPr>
                              <w:t xml:space="preserve"> =</w:t>
                            </w:r>
                            <w:r w:rsidRPr="006D2281">
                              <w:rPr>
                                <w:sz w:val="18"/>
                                <w:szCs w:val="18"/>
                                <w:lang w:val="en-CA"/>
                              </w:rPr>
                              <w:t xml:space="preserve"> 9</w:t>
                            </w:r>
                          </w:p>
                          <w:p w14:paraId="4E01D52F"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 xml:space="preserve">Scoped by none study endoscopist </w:t>
                            </w:r>
                            <w:r>
                              <w:rPr>
                                <w:sz w:val="18"/>
                                <w:szCs w:val="18"/>
                                <w:lang w:val="en-CA"/>
                              </w:rPr>
                              <w:t xml:space="preserve">= </w:t>
                            </w:r>
                            <w:r w:rsidRPr="006D2281">
                              <w:rPr>
                                <w:sz w:val="18"/>
                                <w:szCs w:val="18"/>
                                <w:lang w:val="en-CA"/>
                              </w:rPr>
                              <w:t>24</w:t>
                            </w:r>
                          </w:p>
                          <w:p w14:paraId="375C3834" w14:textId="77777777" w:rsidR="00E9739D" w:rsidRPr="006D2281" w:rsidRDefault="00E9739D" w:rsidP="00D06947">
                            <w:pPr>
                              <w:pStyle w:val="NoSpacing"/>
                              <w:rPr>
                                <w:sz w:val="18"/>
                                <w:szCs w:val="18"/>
                                <w:lang w:val="en-CA"/>
                              </w:rPr>
                            </w:pPr>
                            <w:r w:rsidRPr="006D2281">
                              <w:rPr>
                                <w:sz w:val="18"/>
                                <w:szCs w:val="18"/>
                                <w:lang w:val="en-CA"/>
                              </w:rPr>
                              <w:t>Discontinued intervention (n =</w:t>
                            </w:r>
                            <w:r>
                              <w:rPr>
                                <w:sz w:val="18"/>
                                <w:szCs w:val="18"/>
                                <w:lang w:val="en-CA"/>
                              </w:rPr>
                              <w:t xml:space="preserve"> 2</w:t>
                            </w:r>
                            <w:r w:rsidRPr="006D2281">
                              <w:rPr>
                                <w:sz w:val="18"/>
                                <w:szCs w:val="18"/>
                                <w:lang w:val="en-CA"/>
                              </w:rPr>
                              <w:t>)</w:t>
                            </w:r>
                          </w:p>
                          <w:p w14:paraId="67E4EB58" w14:textId="39792196" w:rsidR="00E9739D" w:rsidRPr="006D2281" w:rsidRDefault="00E9739D" w:rsidP="00D06947">
                            <w:pPr>
                              <w:pStyle w:val="NoSpacing"/>
                              <w:numPr>
                                <w:ilvl w:val="0"/>
                                <w:numId w:val="19"/>
                              </w:numPr>
                              <w:rPr>
                                <w:sz w:val="18"/>
                                <w:szCs w:val="18"/>
                                <w:lang w:val="en-CA"/>
                              </w:rPr>
                            </w:pPr>
                            <w:r w:rsidRPr="006D2281">
                              <w:rPr>
                                <w:sz w:val="18"/>
                                <w:szCs w:val="18"/>
                                <w:lang w:val="en-CA"/>
                              </w:rPr>
                              <w:t xml:space="preserve">Couldn’t tolerate prep </w:t>
                            </w:r>
                            <w:r>
                              <w:rPr>
                                <w:sz w:val="18"/>
                                <w:szCs w:val="18"/>
                                <w:lang w:val="en-CA"/>
                              </w:rPr>
                              <w:t xml:space="preserve">= </w:t>
                            </w:r>
                            <w:r w:rsidRPr="006D2281">
                              <w:rPr>
                                <w:sz w:val="18"/>
                                <w:szCs w:val="18"/>
                                <w:lang w:val="en-CA"/>
                              </w:rPr>
                              <w:t>1</w:t>
                            </w:r>
                          </w:p>
                          <w:p w14:paraId="5425819C" w14:textId="1A58BFAF" w:rsidR="00E9739D" w:rsidRPr="006D2281" w:rsidRDefault="00E9739D" w:rsidP="00D06947">
                            <w:pPr>
                              <w:pStyle w:val="NoSpacing"/>
                              <w:numPr>
                                <w:ilvl w:val="0"/>
                                <w:numId w:val="19"/>
                              </w:numPr>
                              <w:rPr>
                                <w:sz w:val="18"/>
                                <w:szCs w:val="18"/>
                                <w:lang w:val="en-CA"/>
                              </w:rPr>
                            </w:pPr>
                            <w:r w:rsidRPr="006D2281">
                              <w:rPr>
                                <w:sz w:val="18"/>
                                <w:szCs w:val="18"/>
                                <w:lang w:val="en-CA"/>
                              </w:rPr>
                              <w:t xml:space="preserve">Given alternative prep </w:t>
                            </w:r>
                            <w:r>
                              <w:rPr>
                                <w:sz w:val="18"/>
                                <w:szCs w:val="18"/>
                                <w:lang w:val="en-CA"/>
                              </w:rPr>
                              <w:t xml:space="preserve">= </w:t>
                            </w:r>
                            <w:r w:rsidRPr="006D2281">
                              <w:rPr>
                                <w:sz w:val="18"/>
                                <w:szCs w:val="18"/>
                                <w:lang w:val="en-CA"/>
                              </w:rPr>
                              <w:t>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905822" id="Rectangle 9" o:spid="_x0000_s1059" style="position:absolute;left:0;text-align:left;margin-left:-30.55pt;margin-top:389.25pt;width:224.25pt;height:95.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">
                <v:textbox inset=",7.2pt,,7.2pt">
                  <w:txbxContent>
                    <w:p w14:paraId="3B50B4BD" w14:textId="77777777" w:rsidR="00E9739D" w:rsidRPr="006D2281" w:rsidRDefault="00E9739D" w:rsidP="00D06947">
                      <w:pPr>
                        <w:pStyle w:val="NoSpacing"/>
                        <w:rPr>
                          <w:sz w:val="18"/>
                          <w:szCs w:val="18"/>
                          <w:lang w:val="en-CA"/>
                        </w:rPr>
                      </w:pPr>
                      <w:r w:rsidRPr="006D2281">
                        <w:rPr>
                          <w:sz w:val="18"/>
                          <w:szCs w:val="18"/>
                          <w:lang w:val="en-CA"/>
                        </w:rPr>
                        <w:t>Lost to follow-up (n</w:t>
                      </w:r>
                      <w:r>
                        <w:rPr>
                          <w:sz w:val="18"/>
                          <w:szCs w:val="18"/>
                          <w:lang w:val="en-CA"/>
                        </w:rPr>
                        <w:t xml:space="preserve"> </w:t>
                      </w:r>
                      <w:r w:rsidRPr="006D2281">
                        <w:rPr>
                          <w:sz w:val="18"/>
                          <w:szCs w:val="18"/>
                          <w:lang w:val="en-CA"/>
                        </w:rPr>
                        <w:t>= 47)</w:t>
                      </w:r>
                    </w:p>
                    <w:p w14:paraId="22328869"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Withdrew consent</w:t>
                      </w:r>
                      <w:r>
                        <w:rPr>
                          <w:sz w:val="18"/>
                          <w:szCs w:val="18"/>
                          <w:lang w:val="en-CA"/>
                        </w:rPr>
                        <w:t xml:space="preserve"> =</w:t>
                      </w:r>
                      <w:r w:rsidRPr="006D2281">
                        <w:rPr>
                          <w:sz w:val="18"/>
                          <w:szCs w:val="18"/>
                          <w:lang w:val="en-CA"/>
                        </w:rPr>
                        <w:t xml:space="preserve"> 14</w:t>
                      </w:r>
                    </w:p>
                    <w:p w14:paraId="07A7DE25"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DNA colonoscopy</w:t>
                      </w:r>
                      <w:r>
                        <w:rPr>
                          <w:sz w:val="18"/>
                          <w:szCs w:val="18"/>
                          <w:lang w:val="en-CA"/>
                        </w:rPr>
                        <w:t xml:space="preserve"> =</w:t>
                      </w:r>
                      <w:r w:rsidRPr="006D2281">
                        <w:rPr>
                          <w:sz w:val="18"/>
                          <w:szCs w:val="18"/>
                          <w:lang w:val="en-CA"/>
                        </w:rPr>
                        <w:t xml:space="preserve"> 9</w:t>
                      </w:r>
                    </w:p>
                    <w:p w14:paraId="4E01D52F" w14:textId="77777777" w:rsidR="00E9739D" w:rsidRPr="006D2281" w:rsidRDefault="00E9739D" w:rsidP="00D06947">
                      <w:pPr>
                        <w:pStyle w:val="NoSpacing"/>
                        <w:numPr>
                          <w:ilvl w:val="0"/>
                          <w:numId w:val="17"/>
                        </w:numPr>
                        <w:rPr>
                          <w:sz w:val="18"/>
                          <w:szCs w:val="18"/>
                          <w:lang w:val="en-CA"/>
                        </w:rPr>
                      </w:pPr>
                      <w:r w:rsidRPr="006D2281">
                        <w:rPr>
                          <w:sz w:val="18"/>
                          <w:szCs w:val="18"/>
                          <w:lang w:val="en-CA"/>
                        </w:rPr>
                        <w:t xml:space="preserve">Scoped by none study endoscopist </w:t>
                      </w:r>
                      <w:r>
                        <w:rPr>
                          <w:sz w:val="18"/>
                          <w:szCs w:val="18"/>
                          <w:lang w:val="en-CA"/>
                        </w:rPr>
                        <w:t xml:space="preserve">= </w:t>
                      </w:r>
                      <w:r w:rsidRPr="006D2281">
                        <w:rPr>
                          <w:sz w:val="18"/>
                          <w:szCs w:val="18"/>
                          <w:lang w:val="en-CA"/>
                        </w:rPr>
                        <w:t>24</w:t>
                      </w:r>
                    </w:p>
                    <w:p w14:paraId="375C3834" w14:textId="77777777" w:rsidR="00E9739D" w:rsidRPr="006D2281" w:rsidRDefault="00E9739D" w:rsidP="00D06947">
                      <w:pPr>
                        <w:pStyle w:val="NoSpacing"/>
                        <w:rPr>
                          <w:sz w:val="18"/>
                          <w:szCs w:val="18"/>
                          <w:lang w:val="en-CA"/>
                        </w:rPr>
                      </w:pPr>
                      <w:r w:rsidRPr="006D2281">
                        <w:rPr>
                          <w:sz w:val="18"/>
                          <w:szCs w:val="18"/>
                          <w:lang w:val="en-CA"/>
                        </w:rPr>
                        <w:t>Discontinued intervention (n =</w:t>
                      </w:r>
                      <w:r>
                        <w:rPr>
                          <w:sz w:val="18"/>
                          <w:szCs w:val="18"/>
                          <w:lang w:val="en-CA"/>
                        </w:rPr>
                        <w:t xml:space="preserve"> 2</w:t>
                      </w:r>
                      <w:r w:rsidRPr="006D2281">
                        <w:rPr>
                          <w:sz w:val="18"/>
                          <w:szCs w:val="18"/>
                          <w:lang w:val="en-CA"/>
                        </w:rPr>
                        <w:t>)</w:t>
                      </w:r>
                    </w:p>
                    <w:p w14:paraId="67E4EB58" w14:textId="39792196" w:rsidR="00E9739D" w:rsidRPr="006D2281" w:rsidRDefault="00E9739D" w:rsidP="00D06947">
                      <w:pPr>
                        <w:pStyle w:val="NoSpacing"/>
                        <w:numPr>
                          <w:ilvl w:val="0"/>
                          <w:numId w:val="19"/>
                        </w:numPr>
                        <w:rPr>
                          <w:sz w:val="18"/>
                          <w:szCs w:val="18"/>
                          <w:lang w:val="en-CA"/>
                        </w:rPr>
                      </w:pPr>
                      <w:r w:rsidRPr="006D2281">
                        <w:rPr>
                          <w:sz w:val="18"/>
                          <w:szCs w:val="18"/>
                          <w:lang w:val="en-CA"/>
                        </w:rPr>
                        <w:t xml:space="preserve">Couldn’t tolerate prep </w:t>
                      </w:r>
                      <w:r>
                        <w:rPr>
                          <w:sz w:val="18"/>
                          <w:szCs w:val="18"/>
                          <w:lang w:val="en-CA"/>
                        </w:rPr>
                        <w:t xml:space="preserve">= </w:t>
                      </w:r>
                      <w:r w:rsidRPr="006D2281">
                        <w:rPr>
                          <w:sz w:val="18"/>
                          <w:szCs w:val="18"/>
                          <w:lang w:val="en-CA"/>
                        </w:rPr>
                        <w:t>1</w:t>
                      </w:r>
                    </w:p>
                    <w:p w14:paraId="5425819C" w14:textId="1A58BFAF" w:rsidR="00E9739D" w:rsidRPr="006D2281" w:rsidRDefault="00E9739D" w:rsidP="00D06947">
                      <w:pPr>
                        <w:pStyle w:val="NoSpacing"/>
                        <w:numPr>
                          <w:ilvl w:val="0"/>
                          <w:numId w:val="19"/>
                        </w:numPr>
                        <w:rPr>
                          <w:sz w:val="18"/>
                          <w:szCs w:val="18"/>
                          <w:lang w:val="en-CA"/>
                        </w:rPr>
                      </w:pPr>
                      <w:r w:rsidRPr="006D2281">
                        <w:rPr>
                          <w:sz w:val="18"/>
                          <w:szCs w:val="18"/>
                          <w:lang w:val="en-CA"/>
                        </w:rPr>
                        <w:t xml:space="preserve">Given alternative prep </w:t>
                      </w:r>
                      <w:r>
                        <w:rPr>
                          <w:sz w:val="18"/>
                          <w:szCs w:val="18"/>
                          <w:lang w:val="en-CA"/>
                        </w:rPr>
                        <w:t xml:space="preserve">= </w:t>
                      </w:r>
                      <w:r w:rsidRPr="006D2281">
                        <w:rPr>
                          <w:sz w:val="18"/>
                          <w:szCs w:val="18"/>
                          <w:lang w:val="en-CA"/>
                        </w:rPr>
                        <w:t>1</w:t>
                      </w:r>
                    </w:p>
                  </w:txbxContent>
                </v:textbox>
              </v:rect>
            </w:pict>
          </mc:Fallback>
        </mc:AlternateContent>
      </w:r>
      <w:r w:rsidRPr="00493C0A">
        <w:rPr>
          <w:b/>
          <w:noProof/>
          <w:sz w:val="28"/>
          <w:szCs w:val="28"/>
          <w:lang w:eastAsia="en-GB"/>
        </w:rPr>
        <mc:AlternateContent>
          <mc:Choice Requires="wps">
            <w:drawing>
              <wp:anchor distT="0" distB="0" distL="114300" distR="114300" simplePos="0" relativeHeight="251676672" behindDoc="0" locked="0" layoutInCell="1" allowOverlap="1" wp14:anchorId="239E16DC" wp14:editId="0B53C122">
                <wp:simplePos x="0" y="0"/>
                <wp:positionH relativeFrom="column">
                  <wp:posOffset>-387985</wp:posOffset>
                </wp:positionH>
                <wp:positionV relativeFrom="paragraph">
                  <wp:posOffset>3480435</wp:posOffset>
                </wp:positionV>
                <wp:extent cx="2847975" cy="1073150"/>
                <wp:effectExtent l="12065" t="13970" r="6985" b="825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1073150"/>
                        </a:xfrm>
                        <a:prstGeom prst="rect">
                          <a:avLst/>
                        </a:prstGeom>
                        <a:solidFill>
                          <a:srgbClr val="FFFFFF"/>
                        </a:solidFill>
                        <a:ln w="9525">
                          <a:solidFill>
                            <a:srgbClr val="000000"/>
                          </a:solidFill>
                          <a:miter lim="800000"/>
                          <a:headEnd/>
                          <a:tailEnd/>
                        </a:ln>
                      </wps:spPr>
                      <wps:txbx>
                        <w:txbxContent>
                          <w:p w14:paraId="3DEA1411" w14:textId="77777777" w:rsidR="00E9739D" w:rsidRPr="00D24977" w:rsidRDefault="00E9739D" w:rsidP="00D06947">
                            <w:pPr>
                              <w:spacing w:after="0"/>
                              <w:rPr>
                                <w:rFonts w:cstheme="minorHAnsi"/>
                                <w:sz w:val="18"/>
                                <w:szCs w:val="18"/>
                                <w:lang w:val="en-CA"/>
                              </w:rPr>
                            </w:pPr>
                            <w:r w:rsidRPr="00D24977">
                              <w:rPr>
                                <w:rFonts w:cstheme="minorHAnsi"/>
                                <w:sz w:val="18"/>
                                <w:szCs w:val="18"/>
                                <w:lang w:val="en-CA"/>
                              </w:rPr>
                              <w:t xml:space="preserve">Allocated to </w:t>
                            </w:r>
                            <w:r>
                              <w:rPr>
                                <w:rFonts w:cstheme="minorHAnsi"/>
                                <w:sz w:val="18"/>
                                <w:szCs w:val="18"/>
                                <w:lang w:val="en-CA"/>
                              </w:rPr>
                              <w:t>control</w:t>
                            </w:r>
                            <w:r w:rsidRPr="00D24977">
                              <w:rPr>
                                <w:rFonts w:cstheme="minorHAnsi"/>
                                <w:sz w:val="18"/>
                                <w:szCs w:val="18"/>
                                <w:lang w:val="en-CA"/>
                              </w:rPr>
                              <w:t xml:space="preserve"> (n</w:t>
                            </w:r>
                            <w:r>
                              <w:rPr>
                                <w:rFonts w:cstheme="minorHAnsi"/>
                                <w:sz w:val="18"/>
                                <w:szCs w:val="18"/>
                                <w:lang w:val="en-CA"/>
                              </w:rPr>
                              <w:t xml:space="preserve"> </w:t>
                            </w:r>
                            <w:r w:rsidRPr="00D24977">
                              <w:rPr>
                                <w:rFonts w:cstheme="minorHAnsi"/>
                                <w:sz w:val="18"/>
                                <w:szCs w:val="18"/>
                                <w:lang w:val="en-CA"/>
                              </w:rPr>
                              <w:t>= 359)</w:t>
                            </w:r>
                          </w:p>
                          <w:p w14:paraId="58109436" w14:textId="77777777" w:rsidR="00E9739D" w:rsidRPr="00D24977" w:rsidRDefault="00E9739D" w:rsidP="00D06947">
                            <w:pPr>
                              <w:pStyle w:val="ListParagraph"/>
                              <w:numPr>
                                <w:ilvl w:val="0"/>
                                <w:numId w:val="24"/>
                              </w:numPr>
                              <w:spacing w:after="0" w:line="276" w:lineRule="auto"/>
                              <w:rPr>
                                <w:rFonts w:cstheme="minorHAnsi"/>
                                <w:sz w:val="18"/>
                                <w:szCs w:val="18"/>
                                <w:lang w:val="en-CA"/>
                              </w:rPr>
                            </w:pPr>
                            <w:r w:rsidRPr="00D24977">
                              <w:rPr>
                                <w:rFonts w:cstheme="minorHAnsi"/>
                                <w:sz w:val="18"/>
                                <w:szCs w:val="18"/>
                              </w:rPr>
                              <w:t> </w:t>
                            </w:r>
                            <w:r w:rsidRPr="00D24977">
                              <w:rPr>
                                <w:rFonts w:cstheme="minorHAnsi"/>
                                <w:sz w:val="18"/>
                                <w:szCs w:val="18"/>
                                <w:lang w:val="en-CA"/>
                              </w:rPr>
                              <w:t>Received allocated intervention (n=3</w:t>
                            </w:r>
                            <w:r>
                              <w:rPr>
                                <w:rFonts w:cstheme="minorHAnsi"/>
                                <w:sz w:val="18"/>
                                <w:szCs w:val="18"/>
                                <w:lang w:val="en-CA"/>
                              </w:rPr>
                              <w:t>54</w:t>
                            </w:r>
                            <w:r w:rsidRPr="00D24977">
                              <w:rPr>
                                <w:rFonts w:cstheme="minorHAnsi"/>
                                <w:sz w:val="18"/>
                                <w:szCs w:val="18"/>
                                <w:lang w:val="en-CA"/>
                              </w:rPr>
                              <w:t>)</w:t>
                            </w:r>
                          </w:p>
                          <w:p w14:paraId="0F12B2C3" w14:textId="77777777" w:rsidR="00E9739D" w:rsidRPr="00D24977" w:rsidRDefault="00E9739D" w:rsidP="00D06947">
                            <w:pPr>
                              <w:spacing w:after="0"/>
                              <w:ind w:left="360" w:hanging="360"/>
                              <w:rPr>
                                <w:rFonts w:cstheme="minorHAnsi"/>
                                <w:sz w:val="18"/>
                                <w:szCs w:val="18"/>
                                <w:lang w:val="en-CA"/>
                              </w:rPr>
                            </w:pPr>
                            <w:r w:rsidRPr="00D24977">
                              <w:rPr>
                                <w:rFonts w:cstheme="minorHAnsi"/>
                                <w:sz w:val="18"/>
                                <w:szCs w:val="18"/>
                                <w:lang w:val="en-CA"/>
                              </w:rPr>
                              <w:t xml:space="preserve">Did not receive allocated </w:t>
                            </w:r>
                            <w:r>
                              <w:rPr>
                                <w:rFonts w:cstheme="minorHAnsi"/>
                                <w:sz w:val="18"/>
                                <w:szCs w:val="18"/>
                                <w:lang w:val="en-CA"/>
                              </w:rPr>
                              <w:t>control</w:t>
                            </w:r>
                            <w:r w:rsidRPr="00D24977">
                              <w:rPr>
                                <w:rFonts w:cstheme="minorHAnsi"/>
                                <w:sz w:val="18"/>
                                <w:szCs w:val="18"/>
                                <w:lang w:val="en-CA"/>
                              </w:rPr>
                              <w:t xml:space="preserve"> (n= 5)</w:t>
                            </w:r>
                          </w:p>
                          <w:p w14:paraId="5B609FD5" w14:textId="0ED95FA3" w:rsidR="00E9739D" w:rsidRPr="00D24977" w:rsidRDefault="00E9739D" w:rsidP="00D06947">
                            <w:pPr>
                              <w:numPr>
                                <w:ilvl w:val="0"/>
                                <w:numId w:val="22"/>
                              </w:numPr>
                              <w:spacing w:after="0" w:line="276" w:lineRule="auto"/>
                              <w:rPr>
                                <w:rFonts w:cstheme="minorHAnsi"/>
                                <w:sz w:val="18"/>
                                <w:szCs w:val="18"/>
                              </w:rPr>
                            </w:pPr>
                            <w:r w:rsidRPr="00D24977">
                              <w:rPr>
                                <w:rFonts w:cstheme="minorHAnsi"/>
                                <w:sz w:val="18"/>
                                <w:szCs w:val="18"/>
                                <w:lang w:val="en-CA"/>
                              </w:rPr>
                              <w:t>Colonoscopy cancelled = 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E16DC" id="Rectangle 10" o:spid="_x0000_s1060" style="position:absolute;left:0;text-align:left;margin-left:-30.55pt;margin-top:274.05pt;width:224.25pt;height:8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">
                <v:textbox inset=",7.2pt,,7.2pt">
                  <w:txbxContent>
                    <w:p w14:paraId="3DEA1411" w14:textId="77777777" w:rsidR="00E9739D" w:rsidRPr="00D24977" w:rsidRDefault="00E9739D" w:rsidP="00D06947">
                      <w:pPr>
                        <w:spacing w:after="0"/>
                        <w:rPr>
                          <w:rFonts w:cstheme="minorHAnsi"/>
                          <w:sz w:val="18"/>
                          <w:szCs w:val="18"/>
                          <w:lang w:val="en-CA"/>
                        </w:rPr>
                      </w:pPr>
                      <w:r w:rsidRPr="00D24977">
                        <w:rPr>
                          <w:rFonts w:cstheme="minorHAnsi"/>
                          <w:sz w:val="18"/>
                          <w:szCs w:val="18"/>
                          <w:lang w:val="en-CA"/>
                        </w:rPr>
                        <w:t xml:space="preserve">Allocated to </w:t>
                      </w:r>
                      <w:r>
                        <w:rPr>
                          <w:rFonts w:cstheme="minorHAnsi"/>
                          <w:sz w:val="18"/>
                          <w:szCs w:val="18"/>
                          <w:lang w:val="en-CA"/>
                        </w:rPr>
                        <w:t>control</w:t>
                      </w:r>
                      <w:r w:rsidRPr="00D24977">
                        <w:rPr>
                          <w:rFonts w:cstheme="minorHAnsi"/>
                          <w:sz w:val="18"/>
                          <w:szCs w:val="18"/>
                          <w:lang w:val="en-CA"/>
                        </w:rPr>
                        <w:t xml:space="preserve"> (n</w:t>
                      </w:r>
                      <w:r>
                        <w:rPr>
                          <w:rFonts w:cstheme="minorHAnsi"/>
                          <w:sz w:val="18"/>
                          <w:szCs w:val="18"/>
                          <w:lang w:val="en-CA"/>
                        </w:rPr>
                        <w:t xml:space="preserve"> </w:t>
                      </w:r>
                      <w:r w:rsidRPr="00D24977">
                        <w:rPr>
                          <w:rFonts w:cstheme="minorHAnsi"/>
                          <w:sz w:val="18"/>
                          <w:szCs w:val="18"/>
                          <w:lang w:val="en-CA"/>
                        </w:rPr>
                        <w:t>= 359)</w:t>
                      </w:r>
                    </w:p>
                    <w:p w14:paraId="58109436" w14:textId="77777777" w:rsidR="00E9739D" w:rsidRPr="00D24977" w:rsidRDefault="00E9739D" w:rsidP="00D06947">
                      <w:pPr>
                        <w:pStyle w:val="ListParagraph"/>
                        <w:numPr>
                          <w:ilvl w:val="0"/>
                          <w:numId w:val="24"/>
                        </w:numPr>
                        <w:spacing w:after="0" w:line="276" w:lineRule="auto"/>
                        <w:rPr>
                          <w:rFonts w:cstheme="minorHAnsi"/>
                          <w:sz w:val="18"/>
                          <w:szCs w:val="18"/>
                          <w:lang w:val="en-CA"/>
                        </w:rPr>
                      </w:pPr>
                      <w:r w:rsidRPr="00D24977">
                        <w:rPr>
                          <w:rFonts w:cstheme="minorHAnsi"/>
                          <w:sz w:val="18"/>
                          <w:szCs w:val="18"/>
                        </w:rPr>
                        <w:t> </w:t>
                      </w:r>
                      <w:r w:rsidRPr="00D24977">
                        <w:rPr>
                          <w:rFonts w:cstheme="minorHAnsi"/>
                          <w:sz w:val="18"/>
                          <w:szCs w:val="18"/>
                          <w:lang w:val="en-CA"/>
                        </w:rPr>
                        <w:t>Received allocated intervention (n=3</w:t>
                      </w:r>
                      <w:r>
                        <w:rPr>
                          <w:rFonts w:cstheme="minorHAnsi"/>
                          <w:sz w:val="18"/>
                          <w:szCs w:val="18"/>
                          <w:lang w:val="en-CA"/>
                        </w:rPr>
                        <w:t>54</w:t>
                      </w:r>
                      <w:r w:rsidRPr="00D24977">
                        <w:rPr>
                          <w:rFonts w:cstheme="minorHAnsi"/>
                          <w:sz w:val="18"/>
                          <w:szCs w:val="18"/>
                          <w:lang w:val="en-CA"/>
                        </w:rPr>
                        <w:t>)</w:t>
                      </w:r>
                    </w:p>
                    <w:p w14:paraId="0F12B2C3" w14:textId="77777777" w:rsidR="00E9739D" w:rsidRPr="00D24977" w:rsidRDefault="00E9739D" w:rsidP="00D06947">
                      <w:pPr>
                        <w:spacing w:after="0"/>
                        <w:ind w:left="360" w:hanging="360"/>
                        <w:rPr>
                          <w:rFonts w:cstheme="minorHAnsi"/>
                          <w:sz w:val="18"/>
                          <w:szCs w:val="18"/>
                          <w:lang w:val="en-CA"/>
                        </w:rPr>
                      </w:pPr>
                      <w:r w:rsidRPr="00D24977">
                        <w:rPr>
                          <w:rFonts w:cstheme="minorHAnsi"/>
                          <w:sz w:val="18"/>
                          <w:szCs w:val="18"/>
                          <w:lang w:val="en-CA"/>
                        </w:rPr>
                        <w:t xml:space="preserve">Did not receive allocated </w:t>
                      </w:r>
                      <w:r>
                        <w:rPr>
                          <w:rFonts w:cstheme="minorHAnsi"/>
                          <w:sz w:val="18"/>
                          <w:szCs w:val="18"/>
                          <w:lang w:val="en-CA"/>
                        </w:rPr>
                        <w:t>control</w:t>
                      </w:r>
                      <w:r w:rsidRPr="00D24977">
                        <w:rPr>
                          <w:rFonts w:cstheme="minorHAnsi"/>
                          <w:sz w:val="18"/>
                          <w:szCs w:val="18"/>
                          <w:lang w:val="en-CA"/>
                        </w:rPr>
                        <w:t xml:space="preserve"> (n= 5)</w:t>
                      </w:r>
                    </w:p>
                    <w:p w14:paraId="5B609FD5" w14:textId="0ED95FA3" w:rsidR="00E9739D" w:rsidRPr="00D24977" w:rsidRDefault="00E9739D" w:rsidP="00D06947">
                      <w:pPr>
                        <w:numPr>
                          <w:ilvl w:val="0"/>
                          <w:numId w:val="22"/>
                        </w:numPr>
                        <w:spacing w:after="0" w:line="276" w:lineRule="auto"/>
                        <w:rPr>
                          <w:rFonts w:cstheme="minorHAnsi"/>
                          <w:sz w:val="18"/>
                          <w:szCs w:val="18"/>
                        </w:rPr>
                      </w:pPr>
                      <w:r w:rsidRPr="00D24977">
                        <w:rPr>
                          <w:rFonts w:cstheme="minorHAnsi"/>
                          <w:sz w:val="18"/>
                          <w:szCs w:val="18"/>
                          <w:lang w:val="en-CA"/>
                        </w:rPr>
                        <w:t>Colonoscopy cancelled = 5</w:t>
                      </w:r>
                    </w:p>
                  </w:txbxContent>
                </v:textbox>
              </v:rect>
            </w:pict>
          </mc:Fallback>
        </mc:AlternateContent>
      </w:r>
      <w:r w:rsidRPr="00493C0A">
        <w:rPr>
          <w:b/>
          <w:noProof/>
          <w:sz w:val="28"/>
          <w:szCs w:val="28"/>
          <w:lang w:eastAsia="en-GB"/>
        </w:rPr>
        <mc:AlternateContent>
          <mc:Choice Requires="wps">
            <w:drawing>
              <wp:anchor distT="0" distB="0" distL="114300" distR="114300" simplePos="0" relativeHeight="251673600" behindDoc="0" locked="0" layoutInCell="1" allowOverlap="1" wp14:anchorId="5958A0E4" wp14:editId="7B447DE4">
                <wp:simplePos x="0" y="0"/>
                <wp:positionH relativeFrom="column">
                  <wp:posOffset>3829050</wp:posOffset>
                </wp:positionH>
                <wp:positionV relativeFrom="paragraph">
                  <wp:posOffset>1466215</wp:posOffset>
                </wp:positionV>
                <wp:extent cx="2527300" cy="914400"/>
                <wp:effectExtent l="9525" t="9525" r="6350"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0" cy="914400"/>
                        </a:xfrm>
                        <a:prstGeom prst="rect">
                          <a:avLst/>
                        </a:prstGeom>
                        <a:solidFill>
                          <a:srgbClr val="FFFFFF"/>
                        </a:solidFill>
                        <a:ln w="9525">
                          <a:solidFill>
                            <a:srgbClr val="000000"/>
                          </a:solidFill>
                          <a:miter lim="800000"/>
                          <a:headEnd/>
                          <a:tailEnd/>
                        </a:ln>
                      </wps:spPr>
                      <wps:txbx>
                        <w:txbxContent>
                          <w:p w14:paraId="24E082AD" w14:textId="12537799" w:rsidR="00E9739D" w:rsidRPr="00D24977" w:rsidRDefault="00E9739D" w:rsidP="00D06947">
                            <w:pPr>
                              <w:spacing w:after="0"/>
                              <w:rPr>
                                <w:rFonts w:cstheme="minorHAnsi"/>
                                <w:sz w:val="18"/>
                                <w:szCs w:val="18"/>
                                <w:lang w:val="en-CA"/>
                              </w:rPr>
                            </w:pPr>
                            <w:r w:rsidRPr="00D24977">
                              <w:rPr>
                                <w:rFonts w:cstheme="minorHAnsi"/>
                                <w:sz w:val="18"/>
                                <w:szCs w:val="18"/>
                                <w:lang w:val="en-CA"/>
                              </w:rPr>
                              <w:t>Excluded (n= 686)</w:t>
                            </w:r>
                          </w:p>
                          <w:p w14:paraId="5401E796" w14:textId="77777777" w:rsidR="00E9739D" w:rsidRPr="00D24977" w:rsidRDefault="00E9739D" w:rsidP="00D06947">
                            <w:pPr>
                              <w:pStyle w:val="ListParagraph"/>
                              <w:numPr>
                                <w:ilvl w:val="0"/>
                                <w:numId w:val="26"/>
                              </w:numPr>
                              <w:spacing w:after="0" w:line="276" w:lineRule="auto"/>
                              <w:rPr>
                                <w:rFonts w:cstheme="minorHAnsi"/>
                                <w:sz w:val="18"/>
                                <w:szCs w:val="18"/>
                                <w:lang w:val="en-CA"/>
                              </w:rPr>
                            </w:pPr>
                            <w:r w:rsidRPr="00D24977">
                              <w:rPr>
                                <w:rFonts w:cstheme="minorHAnsi"/>
                                <w:sz w:val="18"/>
                                <w:szCs w:val="18"/>
                                <w:lang w:val="en-CA"/>
                              </w:rPr>
                              <w:t>Not meeting inclusion criteria (n= 338)</w:t>
                            </w:r>
                          </w:p>
                          <w:p w14:paraId="681E3CEE" w14:textId="77777777" w:rsidR="00E9739D" w:rsidRPr="00D24977" w:rsidRDefault="00E9739D" w:rsidP="00D06947">
                            <w:pPr>
                              <w:pStyle w:val="ListParagraph"/>
                              <w:numPr>
                                <w:ilvl w:val="0"/>
                                <w:numId w:val="26"/>
                              </w:numPr>
                              <w:spacing w:after="0" w:line="276" w:lineRule="auto"/>
                              <w:rPr>
                                <w:rFonts w:cstheme="minorHAnsi"/>
                                <w:sz w:val="18"/>
                                <w:szCs w:val="18"/>
                                <w:lang w:val="en-CA"/>
                              </w:rPr>
                            </w:pPr>
                            <w:r w:rsidRPr="00D24977">
                              <w:rPr>
                                <w:rFonts w:cstheme="minorHAnsi"/>
                                <w:sz w:val="18"/>
                                <w:szCs w:val="18"/>
                                <w:lang w:val="en-CA"/>
                              </w:rPr>
                              <w:t>Declined to participate (n= 318)</w:t>
                            </w:r>
                          </w:p>
                          <w:p w14:paraId="6B1475B0" w14:textId="77777777" w:rsidR="00E9739D" w:rsidRPr="00D24977" w:rsidRDefault="00E9739D" w:rsidP="00D06947">
                            <w:pPr>
                              <w:pStyle w:val="ListParagraph"/>
                              <w:numPr>
                                <w:ilvl w:val="0"/>
                                <w:numId w:val="26"/>
                              </w:numPr>
                              <w:spacing w:after="0" w:line="276" w:lineRule="auto"/>
                              <w:rPr>
                                <w:rFonts w:cstheme="minorHAnsi"/>
                                <w:sz w:val="18"/>
                                <w:szCs w:val="18"/>
                              </w:rPr>
                            </w:pPr>
                            <w:r w:rsidRPr="00D24977">
                              <w:rPr>
                                <w:rFonts w:cstheme="minorHAnsi"/>
                                <w:sz w:val="18"/>
                                <w:szCs w:val="18"/>
                                <w:lang w:val="en-CA"/>
                              </w:rPr>
                              <w:t>Other reasons (n= 3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58A0E4" id="Rectangle 11" o:spid="_x0000_s1061" style="position:absolute;left:0;text-align:left;margin-left:301.5pt;margin-top:115.45pt;width:199pt;height:1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">
                <v:textbox inset=",7.2pt,,7.2pt">
                  <w:txbxContent>
                    <w:p w14:paraId="24E082AD" w14:textId="12537799" w:rsidR="00E9739D" w:rsidRPr="00D24977" w:rsidRDefault="00E9739D" w:rsidP="00D06947">
                      <w:pPr>
                        <w:spacing w:after="0"/>
                        <w:rPr>
                          <w:rFonts w:cstheme="minorHAnsi"/>
                          <w:sz w:val="18"/>
                          <w:szCs w:val="18"/>
                          <w:lang w:val="en-CA"/>
                        </w:rPr>
                      </w:pPr>
                      <w:r w:rsidRPr="00D24977">
                        <w:rPr>
                          <w:rFonts w:cstheme="minorHAnsi"/>
                          <w:sz w:val="18"/>
                          <w:szCs w:val="18"/>
                          <w:lang w:val="en-CA"/>
                        </w:rPr>
                        <w:t>Excluded (n= 686)</w:t>
                      </w:r>
                    </w:p>
                    <w:p w14:paraId="5401E796" w14:textId="77777777" w:rsidR="00E9739D" w:rsidRPr="00D24977" w:rsidRDefault="00E9739D" w:rsidP="00D06947">
                      <w:pPr>
                        <w:pStyle w:val="ListParagraph"/>
                        <w:numPr>
                          <w:ilvl w:val="0"/>
                          <w:numId w:val="26"/>
                        </w:numPr>
                        <w:spacing w:after="0" w:line="276" w:lineRule="auto"/>
                        <w:rPr>
                          <w:rFonts w:cstheme="minorHAnsi"/>
                          <w:sz w:val="18"/>
                          <w:szCs w:val="18"/>
                          <w:lang w:val="en-CA"/>
                        </w:rPr>
                      </w:pPr>
                      <w:r w:rsidRPr="00D24977">
                        <w:rPr>
                          <w:rFonts w:cstheme="minorHAnsi"/>
                          <w:sz w:val="18"/>
                          <w:szCs w:val="18"/>
                          <w:lang w:val="en-CA"/>
                        </w:rPr>
                        <w:t>Not meeting inclusion criteria (n= 338)</w:t>
                      </w:r>
                    </w:p>
                    <w:p w14:paraId="681E3CEE" w14:textId="77777777" w:rsidR="00E9739D" w:rsidRPr="00D24977" w:rsidRDefault="00E9739D" w:rsidP="00D06947">
                      <w:pPr>
                        <w:pStyle w:val="ListParagraph"/>
                        <w:numPr>
                          <w:ilvl w:val="0"/>
                          <w:numId w:val="26"/>
                        </w:numPr>
                        <w:spacing w:after="0" w:line="276" w:lineRule="auto"/>
                        <w:rPr>
                          <w:rFonts w:cstheme="minorHAnsi"/>
                          <w:sz w:val="18"/>
                          <w:szCs w:val="18"/>
                          <w:lang w:val="en-CA"/>
                        </w:rPr>
                      </w:pPr>
                      <w:r w:rsidRPr="00D24977">
                        <w:rPr>
                          <w:rFonts w:cstheme="minorHAnsi"/>
                          <w:sz w:val="18"/>
                          <w:szCs w:val="18"/>
                          <w:lang w:val="en-CA"/>
                        </w:rPr>
                        <w:t>Declined to participate (n= 318)</w:t>
                      </w:r>
                    </w:p>
                    <w:p w14:paraId="6B1475B0" w14:textId="77777777" w:rsidR="00E9739D" w:rsidRPr="00D24977" w:rsidRDefault="00E9739D" w:rsidP="00D06947">
                      <w:pPr>
                        <w:pStyle w:val="ListParagraph"/>
                        <w:numPr>
                          <w:ilvl w:val="0"/>
                          <w:numId w:val="26"/>
                        </w:numPr>
                        <w:spacing w:after="0" w:line="276" w:lineRule="auto"/>
                        <w:rPr>
                          <w:rFonts w:cstheme="minorHAnsi"/>
                          <w:sz w:val="18"/>
                          <w:szCs w:val="18"/>
                        </w:rPr>
                      </w:pPr>
                      <w:r w:rsidRPr="00D24977">
                        <w:rPr>
                          <w:rFonts w:cstheme="minorHAnsi"/>
                          <w:sz w:val="18"/>
                          <w:szCs w:val="18"/>
                          <w:lang w:val="en-CA"/>
                        </w:rPr>
                        <w:t>Other reasons (n= 30)</w:t>
                      </w:r>
                    </w:p>
                  </w:txbxContent>
                </v:textbox>
              </v:rect>
            </w:pict>
          </mc:Fallback>
        </mc:AlternateContent>
      </w:r>
      <w:r w:rsidRPr="00493C0A">
        <w:rPr>
          <w:b/>
          <w:noProof/>
          <w:sz w:val="28"/>
          <w:szCs w:val="28"/>
          <w:lang w:eastAsia="en-GB"/>
        </w:rPr>
        <mc:AlternateContent>
          <mc:Choice Requires="wps">
            <w:drawing>
              <wp:anchor distT="0" distB="0" distL="114300" distR="114300" simplePos="0" relativeHeight="251672576" behindDoc="0" locked="0" layoutInCell="1" allowOverlap="1" wp14:anchorId="6A467FC5" wp14:editId="0293CDA2">
                <wp:simplePos x="0" y="0"/>
                <wp:positionH relativeFrom="column">
                  <wp:posOffset>2171700</wp:posOffset>
                </wp:positionH>
                <wp:positionV relativeFrom="paragraph">
                  <wp:posOffset>951865</wp:posOffset>
                </wp:positionV>
                <wp:extent cx="2076450" cy="397510"/>
                <wp:effectExtent l="9525" t="9525" r="9525" b="1206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0" cy="397510"/>
                        </a:xfrm>
                        <a:prstGeom prst="rect">
                          <a:avLst/>
                        </a:prstGeom>
                        <a:solidFill>
                          <a:srgbClr val="FFFFFF"/>
                        </a:solidFill>
                        <a:ln w="9525">
                          <a:solidFill>
                            <a:srgbClr val="000000"/>
                          </a:solidFill>
                          <a:miter lim="800000"/>
                          <a:headEnd/>
                          <a:tailEnd/>
                        </a:ln>
                      </wps:spPr>
                      <wps:txbx>
                        <w:txbxContent>
                          <w:p w14:paraId="0AF3CB1D" w14:textId="77777777" w:rsidR="00E9739D" w:rsidRPr="00D24977" w:rsidRDefault="00E9739D" w:rsidP="00D06947">
                            <w:pPr>
                              <w:jc w:val="center"/>
                              <w:rPr>
                                <w:rFonts w:cstheme="minorHAnsi"/>
                                <w:sz w:val="18"/>
                                <w:szCs w:val="18"/>
                              </w:rPr>
                            </w:pPr>
                            <w:r w:rsidRPr="00D24977">
                              <w:rPr>
                                <w:rFonts w:cstheme="minorHAnsi"/>
                                <w:sz w:val="18"/>
                                <w:szCs w:val="18"/>
                                <w:lang w:val="en-CA"/>
                              </w:rPr>
                              <w:t>Assessed for eligibility (n= 140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67FC5" id="Rectangle 12" o:spid="_x0000_s1062" style="position:absolute;left:0;text-align:left;margin-left:171pt;margin-top:74.95pt;width:163.5pt;height:3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">
                <v:textbox inset=",7.2pt,,7.2pt">
                  <w:txbxContent>
                    <w:p w14:paraId="0AF3CB1D" w14:textId="77777777" w:rsidR="00E9739D" w:rsidRPr="00D24977" w:rsidRDefault="00E9739D" w:rsidP="00D06947">
                      <w:pPr>
                        <w:jc w:val="center"/>
                        <w:rPr>
                          <w:rFonts w:cstheme="minorHAnsi"/>
                          <w:sz w:val="18"/>
                          <w:szCs w:val="18"/>
                        </w:rPr>
                      </w:pPr>
                      <w:r w:rsidRPr="00D24977">
                        <w:rPr>
                          <w:rFonts w:cstheme="minorHAnsi"/>
                          <w:sz w:val="18"/>
                          <w:szCs w:val="18"/>
                          <w:lang w:val="en-CA"/>
                        </w:rPr>
                        <w:t>Assessed for eligibility (n= 1404)</w:t>
                      </w:r>
                    </w:p>
                  </w:txbxContent>
                </v:textbox>
              </v:rect>
            </w:pict>
          </mc:Fallback>
        </mc:AlternateContent>
      </w:r>
      <w:r w:rsidRPr="00493C0A">
        <w:rPr>
          <w:b/>
          <w:noProof/>
          <w:sz w:val="28"/>
          <w:szCs w:val="28"/>
          <w:lang w:eastAsia="en-GB"/>
        </w:rPr>
        <mc:AlternateContent>
          <mc:Choice Requires="wps">
            <w:drawing>
              <wp:anchor distT="0" distB="0" distL="114300" distR="114300" simplePos="0" relativeHeight="251682816" behindDoc="0" locked="0" layoutInCell="1" allowOverlap="1" wp14:anchorId="02FF52B7" wp14:editId="6E7C831D">
                <wp:simplePos x="0" y="0"/>
                <wp:positionH relativeFrom="column">
                  <wp:posOffset>2298065</wp:posOffset>
                </wp:positionH>
                <wp:positionV relativeFrom="paragraph">
                  <wp:posOffset>4688205</wp:posOffset>
                </wp:positionV>
                <wp:extent cx="1443990" cy="312420"/>
                <wp:effectExtent l="12065" t="12065" r="10795" b="8890"/>
                <wp:wrapNone/>
                <wp:docPr id="37" name="Rectangle: Rounded Corners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3990" cy="312420"/>
                        </a:xfrm>
                        <a:prstGeom prst="roundRect">
                          <a:avLst>
                            <a:gd name="adj" fmla="val 16667"/>
                          </a:avLst>
                        </a:prstGeom>
                        <a:solidFill>
                          <a:srgbClr val="A9C7FD"/>
                        </a:solidFill>
                        <a:ln w="9525">
                          <a:solidFill>
                            <a:srgbClr val="000000"/>
                          </a:solidFill>
                          <a:round/>
                          <a:headEnd/>
                          <a:tailEnd/>
                        </a:ln>
                      </wps:spPr>
                      <wps:txbx>
                        <w:txbxContent>
                          <w:p w14:paraId="45C3D9D9" w14:textId="77777777" w:rsidR="00E9739D" w:rsidRDefault="00E9739D" w:rsidP="00D06947">
                            <w:pPr>
                              <w:pStyle w:val="Heading2"/>
                              <w:spacing w:before="0"/>
                              <w:jc w:val="center"/>
                              <w:rPr>
                                <w:rFonts w:ascii="Candara" w:hAnsi="Candara"/>
                              </w:rPr>
                            </w:pPr>
                            <w:bookmarkStart w:id="192" w:name="_Toc167893102"/>
                            <w:r>
                              <w:rPr>
                                <w:rFonts w:ascii="Candara" w:hAnsi="Candara"/>
                              </w:rPr>
                              <w:t>Follow-Up</w:t>
                            </w:r>
                            <w:bookmarkEnd w:id="192"/>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FF52B7" id="Rectangle: Rounded Corners 37" o:spid="_x0000_s1063" style="position:absolute;left:0;text-align:left;margin-left:180.95pt;margin-top:369.15pt;width:113.7pt;height:24.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" fillcolor="#a9c7fd">
                <v:textbox inset="3.6pt,,3.6pt">
                  <w:txbxContent>
                    <w:p w14:paraId="45C3D9D9" w14:textId="77777777" w:rsidR="00E9739D" w:rsidRDefault="00E9739D" w:rsidP="00D06947">
                      <w:pPr>
                        <w:pStyle w:val="Heading2"/>
                        <w:spacing w:before="0"/>
                        <w:jc w:val="center"/>
                        <w:rPr>
                          <w:rFonts w:ascii="Candara" w:hAnsi="Candara"/>
                        </w:rPr>
                      </w:pPr>
                      <w:bookmarkStart w:id="193" w:name="_Toc167893102"/>
                      <w:r>
                        <w:rPr>
                          <w:rFonts w:ascii="Candara" w:hAnsi="Candara"/>
                        </w:rPr>
                        <w:t>Follow-Up</w:t>
                      </w:r>
                      <w:bookmarkEnd w:id="193"/>
                    </w:p>
                  </w:txbxContent>
                </v:textbox>
              </v:roundrect>
            </w:pict>
          </mc:Fallback>
        </mc:AlternateContent>
      </w:r>
      <w:r w:rsidRPr="00493C0A">
        <w:rPr>
          <w:b/>
          <w:noProof/>
          <w:sz w:val="28"/>
          <w:szCs w:val="28"/>
          <w:lang w:eastAsia="en-GB"/>
        </w:rPr>
        <mc:AlternateContent>
          <mc:Choice Requires="wps">
            <w:drawing>
              <wp:anchor distT="36576" distB="36576" distL="36576" distR="36576" simplePos="0" relativeHeight="251684864" behindDoc="0" locked="0" layoutInCell="1" allowOverlap="1" wp14:anchorId="73E4BEBF" wp14:editId="6CC679FE">
                <wp:simplePos x="0" y="0"/>
                <wp:positionH relativeFrom="column">
                  <wp:posOffset>5020310</wp:posOffset>
                </wp:positionH>
                <wp:positionV relativeFrom="paragraph">
                  <wp:posOffset>4466590</wp:posOffset>
                </wp:positionV>
                <wp:extent cx="0" cy="476885"/>
                <wp:effectExtent l="57785" t="9525" r="56515" b="1841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CD06C92" id="Straight Arrow Connector 38" o:spid="_x0000_s1026" type="#_x0000_t32" style="position:absolute;margin-left:395.3pt;margin-top:351.7pt;width:0;height:37.55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">
                <v:stroke endarrow="block"/>
                <v:shadow color="#ccc"/>
              </v:shape>
            </w:pict>
          </mc:Fallback>
        </mc:AlternateContent>
      </w:r>
      <w:r w:rsidRPr="00493C0A">
        <w:rPr>
          <w:b/>
          <w:noProof/>
          <w:sz w:val="28"/>
          <w:szCs w:val="28"/>
          <w:lang w:eastAsia="en-GB"/>
        </w:rPr>
        <mc:AlternateContent>
          <mc:Choice Requires="wps">
            <w:drawing>
              <wp:anchor distT="0" distB="0" distL="114300" distR="114300" simplePos="0" relativeHeight="251693056" behindDoc="0" locked="0" layoutInCell="1" allowOverlap="1" wp14:anchorId="466552EB" wp14:editId="2FEB0890">
                <wp:simplePos x="0" y="0"/>
                <wp:positionH relativeFrom="column">
                  <wp:posOffset>-291465</wp:posOffset>
                </wp:positionH>
                <wp:positionV relativeFrom="paragraph">
                  <wp:posOffset>871220</wp:posOffset>
                </wp:positionV>
                <wp:extent cx="1547495" cy="323215"/>
                <wp:effectExtent l="13335" t="5080" r="10795" b="5080"/>
                <wp:wrapNone/>
                <wp:docPr id="39" name="Rectangle: Rounded Corners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7495" cy="323215"/>
                        </a:xfrm>
                        <a:prstGeom prst="roundRect">
                          <a:avLst>
                            <a:gd name="adj" fmla="val 16667"/>
                          </a:avLst>
                        </a:prstGeom>
                        <a:solidFill>
                          <a:srgbClr val="A9C7FD"/>
                        </a:solidFill>
                        <a:ln w="9525">
                          <a:solidFill>
                            <a:srgbClr val="000000"/>
                          </a:solidFill>
                          <a:round/>
                          <a:headEnd/>
                          <a:tailEnd/>
                        </a:ln>
                      </wps:spPr>
                      <wps:txbx>
                        <w:txbxContent>
                          <w:p w14:paraId="05892A29" w14:textId="5B9BA766" w:rsidR="00E9739D" w:rsidRDefault="00E9739D" w:rsidP="00D06947">
                            <w:pPr>
                              <w:pStyle w:val="Heading2"/>
                              <w:spacing w:before="0"/>
                              <w:jc w:val="center"/>
                              <w:rPr>
                                <w:rFonts w:ascii="Candara" w:hAnsi="Candara"/>
                              </w:rPr>
                            </w:pPr>
                            <w:bookmarkStart w:id="194" w:name="_Toc167893103"/>
                            <w:r>
                              <w:rPr>
                                <w:rFonts w:ascii="Candara" w:hAnsi="Candara"/>
                              </w:rPr>
                              <w:t>Enrolment</w:t>
                            </w:r>
                            <w:bookmarkEnd w:id="194"/>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66552EB" id="Rectangle: Rounded Corners 39" o:spid="_x0000_s1064" style="position:absolute;left:0;text-align:left;margin-left:-22.95pt;margin-top:68.6pt;width:121.85pt;height:25.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" fillcolor="#a9c7fd">
                <v:textbox inset="3.6pt,,3.6pt">
                  <w:txbxContent>
                    <w:p w14:paraId="05892A29" w14:textId="5B9BA766" w:rsidR="00E9739D" w:rsidRDefault="00E9739D" w:rsidP="00D06947">
                      <w:pPr>
                        <w:pStyle w:val="Heading2"/>
                        <w:spacing w:before="0"/>
                        <w:jc w:val="center"/>
                        <w:rPr>
                          <w:rFonts w:ascii="Candara" w:hAnsi="Candara"/>
                        </w:rPr>
                      </w:pPr>
                      <w:bookmarkStart w:id="195" w:name="_Toc167893103"/>
                      <w:r>
                        <w:rPr>
                          <w:rFonts w:ascii="Candara" w:hAnsi="Candara"/>
                        </w:rPr>
                        <w:t>Enrolment</w:t>
                      </w:r>
                      <w:bookmarkEnd w:id="195"/>
                    </w:p>
                  </w:txbxContent>
                </v:textbox>
              </v:roundrect>
            </w:pict>
          </mc:Fallback>
        </mc:AlternateContent>
      </w:r>
      <w:r w:rsidRPr="00493C0A">
        <w:rPr>
          <w:b/>
          <w:noProof/>
          <w:sz w:val="28"/>
          <w:szCs w:val="28"/>
          <w:lang w:eastAsia="en-GB"/>
        </w:rPr>
        <mc:AlternateContent>
          <mc:Choice Requires="wps">
            <w:drawing>
              <wp:anchor distT="36576" distB="36576" distL="36576" distR="36576" simplePos="0" relativeHeight="251687936" behindDoc="0" locked="0" layoutInCell="1" allowOverlap="1" wp14:anchorId="5DD8276B" wp14:editId="248C4F91">
                <wp:simplePos x="0" y="0"/>
                <wp:positionH relativeFrom="column">
                  <wp:posOffset>1052195</wp:posOffset>
                </wp:positionH>
                <wp:positionV relativeFrom="paragraph">
                  <wp:posOffset>3080385</wp:posOffset>
                </wp:positionV>
                <wp:extent cx="2331720" cy="400050"/>
                <wp:effectExtent l="61595" t="13970" r="6985" b="14605"/>
                <wp:wrapNone/>
                <wp:docPr id="40" name="Connector: Elbow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D115292" id="_x0000_t33" coordsize="21600,21600" o:spt="33" o:oned="t" path="m,l21600,r,21600e" filled="f">
                <v:stroke joinstyle="miter"/>
                <v:path arrowok="t" fillok="f" o:connecttype="none"/>
                <o:lock v:ext="edit" shapetype="t"/>
              </v:shapetype>
              <v:shape id="Connector: Elbow 40" o:spid="_x0000_s1026" type="#_x0000_t33" style="position:absolute;margin-left:82.85pt;margin-top:242.55pt;width:183.6pt;height:31.5pt;rotation:180;flip:y;z-index:2516879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">
                <v:stroke endarrow="block"/>
                <v:shadow color="#ccc"/>
              </v:shape>
            </w:pict>
          </mc:Fallback>
        </mc:AlternateContent>
      </w:r>
      <w:r w:rsidRPr="00493C0A">
        <w:rPr>
          <w:b/>
          <w:noProof/>
          <w:sz w:val="28"/>
          <w:szCs w:val="28"/>
          <w:lang w:eastAsia="en-GB"/>
        </w:rPr>
        <mc:AlternateContent>
          <mc:Choice Requires="wps">
            <w:drawing>
              <wp:anchor distT="36576" distB="36576" distL="36576" distR="36576" simplePos="0" relativeHeight="251670526" behindDoc="0" locked="0" layoutInCell="1" allowOverlap="1" wp14:anchorId="1DE70BEF" wp14:editId="012DB070">
                <wp:simplePos x="0" y="0"/>
                <wp:positionH relativeFrom="column">
                  <wp:posOffset>1052195</wp:posOffset>
                </wp:positionH>
                <wp:positionV relativeFrom="paragraph">
                  <wp:posOffset>4451985</wp:posOffset>
                </wp:positionV>
                <wp:extent cx="0" cy="491490"/>
                <wp:effectExtent l="61595" t="13970" r="52705" b="1841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20FCC9F" id="Straight Arrow Connector 41" o:spid="_x0000_s1026" type="#_x0000_t32" style="position:absolute;margin-left:82.85pt;margin-top:350.55pt;width:0;height:38.7pt;z-index:25167052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">
                <v:stroke endarrow="block"/>
                <v:shadow color="#ccc"/>
              </v:shape>
            </w:pict>
          </mc:Fallback>
        </mc:AlternateContent>
      </w:r>
      <w:r w:rsidRPr="00493C0A">
        <w:rPr>
          <w:b/>
          <w:noProof/>
          <w:sz w:val="28"/>
          <w:szCs w:val="28"/>
          <w:lang w:eastAsia="en-GB"/>
        </w:rPr>
        <mc:AlternateContent>
          <mc:Choice Requires="wps">
            <w:drawing>
              <wp:anchor distT="0" distB="0" distL="114300" distR="114300" simplePos="0" relativeHeight="251680768" behindDoc="0" locked="0" layoutInCell="1" allowOverlap="1" wp14:anchorId="73FBF9F1" wp14:editId="22A10319">
                <wp:simplePos x="0" y="0"/>
                <wp:positionH relativeFrom="column">
                  <wp:posOffset>2232660</wp:posOffset>
                </wp:positionH>
                <wp:positionV relativeFrom="paragraph">
                  <wp:posOffset>3307715</wp:posOffset>
                </wp:positionV>
                <wp:extent cx="1433830" cy="293370"/>
                <wp:effectExtent l="13335" t="12700" r="10160" b="8255"/>
                <wp:wrapNone/>
                <wp:docPr id="42" name="Rectangle: Rounded Corner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830" cy="293370"/>
                        </a:xfrm>
                        <a:prstGeom prst="roundRect">
                          <a:avLst>
                            <a:gd name="adj" fmla="val 16667"/>
                          </a:avLst>
                        </a:prstGeom>
                        <a:solidFill>
                          <a:srgbClr val="A9C7FD"/>
                        </a:solidFill>
                        <a:ln w="9525">
                          <a:solidFill>
                            <a:srgbClr val="000000"/>
                          </a:solidFill>
                          <a:round/>
                          <a:headEnd/>
                          <a:tailEnd/>
                        </a:ln>
                      </wps:spPr>
                      <wps:txbx>
                        <w:txbxContent>
                          <w:p w14:paraId="7A230F94" w14:textId="77777777" w:rsidR="00E9739D" w:rsidRDefault="00E9739D" w:rsidP="00D06947">
                            <w:pPr>
                              <w:pStyle w:val="Heading2"/>
                              <w:spacing w:before="0"/>
                              <w:jc w:val="center"/>
                              <w:rPr>
                                <w:rFonts w:ascii="Candara" w:hAnsi="Candara"/>
                              </w:rPr>
                            </w:pPr>
                            <w:bookmarkStart w:id="196" w:name="_Toc167893104"/>
                            <w:r>
                              <w:rPr>
                                <w:rFonts w:ascii="Candara" w:hAnsi="Candara"/>
                              </w:rPr>
                              <w:t>Allocation</w:t>
                            </w:r>
                            <w:bookmarkEnd w:id="196"/>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FBF9F1" id="Rectangle: Rounded Corners 42" o:spid="_x0000_s1065" style="position:absolute;left:0;text-align:left;margin-left:175.8pt;margin-top:260.45pt;width:112.9pt;height:23.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" fillcolor="#a9c7fd">
                <v:textbox inset="3.6pt,,3.6pt">
                  <w:txbxContent>
                    <w:p w14:paraId="7A230F94" w14:textId="77777777" w:rsidR="00E9739D" w:rsidRDefault="00E9739D" w:rsidP="00D06947">
                      <w:pPr>
                        <w:pStyle w:val="Heading2"/>
                        <w:spacing w:before="0"/>
                        <w:jc w:val="center"/>
                        <w:rPr>
                          <w:rFonts w:ascii="Candara" w:hAnsi="Candara"/>
                        </w:rPr>
                      </w:pPr>
                      <w:bookmarkStart w:id="197" w:name="_Toc167893104"/>
                      <w:r>
                        <w:rPr>
                          <w:rFonts w:ascii="Candara" w:hAnsi="Candara"/>
                        </w:rPr>
                        <w:t>Allocation</w:t>
                      </w:r>
                      <w:bookmarkEnd w:id="197"/>
                    </w:p>
                  </w:txbxContent>
                </v:textbox>
              </v:roundrect>
            </w:pict>
          </mc:Fallback>
        </mc:AlternateContent>
      </w:r>
      <w:r w:rsidRPr="00493C0A">
        <w:rPr>
          <w:b/>
          <w:noProof/>
          <w:sz w:val="28"/>
          <w:szCs w:val="28"/>
          <w:lang w:eastAsia="en-GB"/>
        </w:rPr>
        <mc:AlternateContent>
          <mc:Choice Requires="wps">
            <w:drawing>
              <wp:anchor distT="36576" distB="36576" distL="36576" distR="36576" simplePos="0" relativeHeight="251692032" behindDoc="0" locked="0" layoutInCell="1" allowOverlap="1" wp14:anchorId="21EFCAD6" wp14:editId="09B64112">
                <wp:simplePos x="0" y="0"/>
                <wp:positionH relativeFrom="column">
                  <wp:posOffset>3172460</wp:posOffset>
                </wp:positionH>
                <wp:positionV relativeFrom="paragraph">
                  <wp:posOffset>1923415</wp:posOffset>
                </wp:positionV>
                <wp:extent cx="656590" cy="635"/>
                <wp:effectExtent l="10160" t="57150" r="19050" b="5651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7FCDFB7" id="Straight Arrow Connector 43" o:spid="_x0000_s1026" type="#_x0000_t32" style="position:absolute;margin-left:249.8pt;margin-top:151.45pt;width:51.7pt;height:.05pt;z-index:2516920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">
                <v:stroke endarrow="block"/>
                <v:shadow color="#ccc"/>
              </v:shape>
            </w:pict>
          </mc:Fallback>
        </mc:AlternateContent>
      </w:r>
      <w:r w:rsidRPr="00493C0A">
        <w:rPr>
          <w:b/>
          <w:noProof/>
          <w:sz w:val="28"/>
          <w:szCs w:val="28"/>
          <w:lang w:eastAsia="en-GB"/>
        </w:rPr>
        <mc:AlternateContent>
          <mc:Choice Requires="wps">
            <w:drawing>
              <wp:anchor distT="36576" distB="36576" distL="36576" distR="36576" simplePos="0" relativeHeight="251689984" behindDoc="0" locked="0" layoutInCell="1" allowOverlap="1" wp14:anchorId="0390FA6D" wp14:editId="4CD2E1ED">
                <wp:simplePos x="0" y="0"/>
                <wp:positionH relativeFrom="column">
                  <wp:posOffset>3171825</wp:posOffset>
                </wp:positionH>
                <wp:positionV relativeFrom="paragraph">
                  <wp:posOffset>1349375</wp:posOffset>
                </wp:positionV>
                <wp:extent cx="635" cy="1732915"/>
                <wp:effectExtent l="57150" t="6985" r="56515" b="222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D459F0E" id="Straight Arrow Connector 44" o:spid="_x0000_s1026" type="#_x0000_t32" style="position:absolute;margin-left:249.75pt;margin-top:106.25pt;width:.05pt;height:136.45pt;z-index:2516899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">
                <v:stroke endarrow="block"/>
                <v:shadow color="#ccc"/>
              </v:shape>
            </w:pict>
          </mc:Fallback>
        </mc:AlternateContent>
      </w:r>
      <w:r w:rsidRPr="00493C0A">
        <w:rPr>
          <w:b/>
          <w:noProof/>
          <w:sz w:val="28"/>
          <w:szCs w:val="28"/>
          <w:lang w:eastAsia="en-GB"/>
        </w:rPr>
        <mc:AlternateContent>
          <mc:Choice Requires="wps">
            <w:drawing>
              <wp:anchor distT="36576" distB="36576" distL="36576" distR="36576" simplePos="0" relativeHeight="251688960" behindDoc="0" locked="0" layoutInCell="1" allowOverlap="1" wp14:anchorId="1C86BA0A" wp14:editId="35D52400">
                <wp:simplePos x="0" y="0"/>
                <wp:positionH relativeFrom="column">
                  <wp:posOffset>2689225</wp:posOffset>
                </wp:positionH>
                <wp:positionV relativeFrom="paragraph">
                  <wp:posOffset>3080385</wp:posOffset>
                </wp:positionV>
                <wp:extent cx="2331720" cy="400050"/>
                <wp:effectExtent l="12700" t="13970" r="55880" b="14605"/>
                <wp:wrapNone/>
                <wp:docPr id="45" name="Connector: Elbow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E48780E" id="Connector: Elbow 45" o:spid="_x0000_s1026" type="#_x0000_t33" style="position:absolute;margin-left:211.75pt;margin-top:242.55pt;width:183.6pt;height:31.5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">
                <v:stroke endarrow="block"/>
                <v:shadow color="#ccc"/>
              </v:shape>
            </w:pict>
          </mc:Fallback>
        </mc:AlternateContent>
      </w:r>
      <w:r w:rsidRPr="00493C0A">
        <w:rPr>
          <w:b/>
          <w:sz w:val="28"/>
          <w:szCs w:val="28"/>
        </w:rPr>
        <w:t>CONSORT 2010 Flow Diagram</w:t>
      </w:r>
    </w:p>
    <w:p w14:paraId="0E7B9E69" w14:textId="77777777" w:rsidR="00D06947" w:rsidRDefault="00D06947" w:rsidP="00D06947">
      <w:pPr>
        <w:jc w:val="center"/>
        <w:rPr>
          <w:b/>
          <w:sz w:val="28"/>
          <w:szCs w:val="28"/>
        </w:rPr>
      </w:pPr>
    </w:p>
    <w:p w14:paraId="3778D552" w14:textId="77777777" w:rsidR="00D06947" w:rsidRDefault="00D06947" w:rsidP="00D06947">
      <w:pPr>
        <w:spacing w:line="360" w:lineRule="auto"/>
        <w:jc w:val="both"/>
      </w:pPr>
    </w:p>
    <w:p w14:paraId="319C86F4" w14:textId="77777777" w:rsidR="00D06947" w:rsidRDefault="00D06947" w:rsidP="00D06947">
      <w:pPr>
        <w:spacing w:line="360" w:lineRule="auto"/>
        <w:jc w:val="both"/>
      </w:pPr>
    </w:p>
    <w:p w14:paraId="5CF20226" w14:textId="77777777" w:rsidR="00D06947" w:rsidRDefault="00D06947" w:rsidP="00D06947">
      <w:pPr>
        <w:spacing w:line="360" w:lineRule="auto"/>
        <w:jc w:val="both"/>
      </w:pPr>
    </w:p>
    <w:p w14:paraId="4B495EE5" w14:textId="77777777" w:rsidR="00D06947" w:rsidRDefault="00D06947" w:rsidP="00D06947">
      <w:pPr>
        <w:spacing w:line="360" w:lineRule="auto"/>
        <w:jc w:val="both"/>
      </w:pPr>
    </w:p>
    <w:p w14:paraId="58CA5107" w14:textId="77777777" w:rsidR="00D06947" w:rsidRDefault="00D06947" w:rsidP="00D06947">
      <w:pPr>
        <w:spacing w:line="360" w:lineRule="auto"/>
        <w:jc w:val="both"/>
      </w:pPr>
    </w:p>
    <w:p w14:paraId="64937194" w14:textId="77777777" w:rsidR="00D06947" w:rsidRDefault="00D06947" w:rsidP="00D06947">
      <w:pPr>
        <w:spacing w:line="360" w:lineRule="auto"/>
        <w:jc w:val="both"/>
      </w:pPr>
      <w:r w:rsidRPr="00493C0A">
        <w:rPr>
          <w:b/>
          <w:noProof/>
          <w:sz w:val="28"/>
          <w:szCs w:val="28"/>
          <w:lang w:eastAsia="en-GB"/>
        </w:rPr>
        <mc:AlternateContent>
          <mc:Choice Requires="wps">
            <w:drawing>
              <wp:anchor distT="0" distB="0" distL="114300" distR="114300" simplePos="0" relativeHeight="251691008" behindDoc="0" locked="0" layoutInCell="1" allowOverlap="1" wp14:anchorId="2DA097F3" wp14:editId="51321757">
                <wp:simplePos x="0" y="0"/>
                <wp:positionH relativeFrom="column">
                  <wp:posOffset>2398593</wp:posOffset>
                </wp:positionH>
                <wp:positionV relativeFrom="paragraph">
                  <wp:posOffset>300054</wp:posOffset>
                </wp:positionV>
                <wp:extent cx="1611630" cy="398732"/>
                <wp:effectExtent l="0" t="0" r="26670" b="2095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98732"/>
                        </a:xfrm>
                        <a:prstGeom prst="rect">
                          <a:avLst/>
                        </a:prstGeom>
                        <a:solidFill>
                          <a:srgbClr val="FFFFFF"/>
                        </a:solidFill>
                        <a:ln w="9525">
                          <a:solidFill>
                            <a:srgbClr val="000000"/>
                          </a:solidFill>
                          <a:miter lim="800000"/>
                          <a:headEnd/>
                          <a:tailEnd/>
                        </a:ln>
                      </wps:spPr>
                      <wps:txbx>
                        <w:txbxContent>
                          <w:p w14:paraId="2E1992CF" w14:textId="77777777" w:rsidR="00E9739D" w:rsidRPr="00D24977" w:rsidRDefault="00E9739D" w:rsidP="00D06947">
                            <w:pPr>
                              <w:widowControl w:val="0"/>
                              <w:jc w:val="center"/>
                              <w:rPr>
                                <w:rFonts w:cstheme="minorHAnsi"/>
                                <w:sz w:val="20"/>
                                <w:szCs w:val="20"/>
                              </w:rPr>
                            </w:pPr>
                            <w:r w:rsidRPr="00D24977">
                              <w:rPr>
                                <w:rFonts w:cstheme="minorHAnsi"/>
                                <w:sz w:val="20"/>
                                <w:szCs w:val="20"/>
                                <w:lang w:val="en-CA"/>
                              </w:rPr>
                              <w:t>Randomized (n= 71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097F3" id="Rectangle 47" o:spid="_x0000_s1066" style="position:absolute;left:0;text-align:left;margin-left:188.85pt;margin-top:23.65pt;width:126.9pt;height:3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">
                <v:textbox inset=",7.2pt,,7.2pt">
                  <w:txbxContent>
                    <w:p w14:paraId="2E1992CF" w14:textId="77777777" w:rsidR="00E9739D" w:rsidRPr="00D24977" w:rsidRDefault="00E9739D" w:rsidP="00D06947">
                      <w:pPr>
                        <w:widowControl w:val="0"/>
                        <w:jc w:val="center"/>
                        <w:rPr>
                          <w:rFonts w:cstheme="minorHAnsi"/>
                          <w:sz w:val="20"/>
                          <w:szCs w:val="20"/>
                        </w:rPr>
                      </w:pPr>
                      <w:r w:rsidRPr="00D24977">
                        <w:rPr>
                          <w:rFonts w:cstheme="minorHAnsi"/>
                          <w:sz w:val="20"/>
                          <w:szCs w:val="20"/>
                          <w:lang w:val="en-CA"/>
                        </w:rPr>
                        <w:t>Randomized (n= 718)</w:t>
                      </w:r>
                    </w:p>
                  </w:txbxContent>
                </v:textbox>
              </v:rect>
            </w:pict>
          </mc:Fallback>
        </mc:AlternateContent>
      </w:r>
    </w:p>
    <w:p w14:paraId="07791429" w14:textId="77777777" w:rsidR="00D06947" w:rsidRDefault="00D06947" w:rsidP="00D06947">
      <w:pPr>
        <w:spacing w:line="360" w:lineRule="auto"/>
        <w:jc w:val="both"/>
      </w:pPr>
    </w:p>
    <w:p w14:paraId="4B0710C2" w14:textId="1BF24B98" w:rsidR="00D06947" w:rsidRDefault="00F01A6A" w:rsidP="00D06947">
      <w:pPr>
        <w:spacing w:line="360" w:lineRule="auto"/>
        <w:jc w:val="both"/>
      </w:pPr>
      <w:r w:rsidRPr="00493C0A">
        <w:rPr>
          <w:b/>
          <w:noProof/>
          <w:sz w:val="28"/>
          <w:szCs w:val="28"/>
          <w:lang w:eastAsia="en-GB"/>
        </w:rPr>
        <mc:AlternateContent>
          <mc:Choice Requires="wps">
            <w:drawing>
              <wp:anchor distT="0" distB="0" distL="114300" distR="114300" simplePos="0" relativeHeight="251678720" behindDoc="0" locked="0" layoutInCell="1" allowOverlap="1" wp14:anchorId="55283005" wp14:editId="4C5B71D4">
                <wp:simplePos x="0" y="0"/>
                <wp:positionH relativeFrom="column">
                  <wp:posOffset>3620916</wp:posOffset>
                </wp:positionH>
                <wp:positionV relativeFrom="paragraph">
                  <wp:posOffset>322629</wp:posOffset>
                </wp:positionV>
                <wp:extent cx="2843530" cy="971550"/>
                <wp:effectExtent l="0" t="0" r="13970"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71550"/>
                        </a:xfrm>
                        <a:prstGeom prst="rect">
                          <a:avLst/>
                        </a:prstGeom>
                        <a:solidFill>
                          <a:srgbClr val="FFFFFF"/>
                        </a:solidFill>
                        <a:ln w="9525">
                          <a:solidFill>
                            <a:srgbClr val="000000"/>
                          </a:solidFill>
                          <a:miter lim="800000"/>
                          <a:headEnd/>
                          <a:tailEnd/>
                        </a:ln>
                      </wps:spPr>
                      <wps:txbx>
                        <w:txbxContent>
                          <w:p w14:paraId="2621D45C" w14:textId="77777777" w:rsidR="00E9739D" w:rsidRPr="00D24977" w:rsidRDefault="00E9739D" w:rsidP="00D06947">
                            <w:pPr>
                              <w:spacing w:after="0"/>
                              <w:rPr>
                                <w:rFonts w:cstheme="minorHAnsi"/>
                                <w:sz w:val="18"/>
                                <w:szCs w:val="18"/>
                                <w:lang w:val="en-CA"/>
                              </w:rPr>
                            </w:pPr>
                            <w:r w:rsidRPr="00D24977">
                              <w:rPr>
                                <w:rFonts w:cstheme="minorHAnsi"/>
                                <w:sz w:val="18"/>
                                <w:szCs w:val="18"/>
                                <w:lang w:val="en-CA"/>
                              </w:rPr>
                              <w:t>Allocated to intervention (n= 359)</w:t>
                            </w:r>
                          </w:p>
                          <w:p w14:paraId="7ADC99FF" w14:textId="7EFBACD8" w:rsidR="00E9739D" w:rsidRPr="00D24977" w:rsidRDefault="00E9739D" w:rsidP="00D06947">
                            <w:pPr>
                              <w:pStyle w:val="ListParagraph"/>
                              <w:numPr>
                                <w:ilvl w:val="0"/>
                                <w:numId w:val="25"/>
                              </w:numPr>
                              <w:spacing w:after="0" w:line="276" w:lineRule="auto"/>
                              <w:rPr>
                                <w:rFonts w:cstheme="minorHAnsi"/>
                                <w:sz w:val="18"/>
                                <w:szCs w:val="18"/>
                                <w:lang w:val="en-CA"/>
                              </w:rPr>
                            </w:pPr>
                            <w:r w:rsidRPr="00D24977">
                              <w:rPr>
                                <w:rFonts w:cstheme="minorHAnsi"/>
                                <w:sz w:val="18"/>
                                <w:szCs w:val="18"/>
                                <w:lang w:val="en-CA"/>
                              </w:rPr>
                              <w:t>Received allocated intervention (n= 3</w:t>
                            </w:r>
                            <w:r>
                              <w:rPr>
                                <w:rFonts w:cstheme="minorHAnsi"/>
                                <w:sz w:val="18"/>
                                <w:szCs w:val="18"/>
                                <w:lang w:val="en-CA"/>
                              </w:rPr>
                              <w:t>4</w:t>
                            </w:r>
                            <w:r w:rsidRPr="00D24977">
                              <w:rPr>
                                <w:rFonts w:cstheme="minorHAnsi"/>
                                <w:sz w:val="18"/>
                                <w:szCs w:val="18"/>
                                <w:lang w:val="en-CA"/>
                              </w:rPr>
                              <w:t>6)</w:t>
                            </w:r>
                          </w:p>
                          <w:p w14:paraId="7C0CBDE6" w14:textId="77777777" w:rsidR="00E9739D" w:rsidRPr="00D24977" w:rsidRDefault="00E9739D" w:rsidP="00D06947">
                            <w:pPr>
                              <w:spacing w:after="0"/>
                              <w:ind w:left="360" w:hanging="360"/>
                              <w:rPr>
                                <w:rFonts w:cstheme="minorHAnsi"/>
                                <w:sz w:val="18"/>
                                <w:szCs w:val="18"/>
                                <w:lang w:val="en-CA"/>
                              </w:rPr>
                            </w:pPr>
                            <w:r w:rsidRPr="00D24977">
                              <w:rPr>
                                <w:rFonts w:cstheme="minorHAnsi"/>
                                <w:sz w:val="18"/>
                                <w:szCs w:val="18"/>
                                <w:lang w:val="en-CA"/>
                              </w:rPr>
                              <w:t>Did not receive allocated intervention (n= 13)</w:t>
                            </w:r>
                          </w:p>
                          <w:p w14:paraId="0FDE20E9" w14:textId="77777777" w:rsidR="00E9739D" w:rsidRPr="00D24977" w:rsidRDefault="00E9739D" w:rsidP="00D06947">
                            <w:pPr>
                              <w:numPr>
                                <w:ilvl w:val="0"/>
                                <w:numId w:val="23"/>
                              </w:numPr>
                              <w:spacing w:after="0" w:line="276" w:lineRule="auto"/>
                              <w:rPr>
                                <w:rFonts w:cstheme="minorHAnsi"/>
                                <w:sz w:val="18"/>
                                <w:szCs w:val="18"/>
                              </w:rPr>
                            </w:pPr>
                            <w:r w:rsidRPr="00D24977">
                              <w:rPr>
                                <w:rFonts w:cstheme="minorHAnsi"/>
                                <w:sz w:val="18"/>
                                <w:szCs w:val="18"/>
                                <w:lang w:val="en-CA"/>
                              </w:rPr>
                              <w:t>Colonoscopy cancelled = 1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83005" id="Rectangle 48" o:spid="_x0000_s1067" style="position:absolute;left:0;text-align:left;margin-left:285.1pt;margin-top:25.4pt;width:223.9pt;height: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">
                <v:textbox inset=",7.2pt,,7.2pt">
                  <w:txbxContent>
                    <w:p w14:paraId="2621D45C" w14:textId="77777777" w:rsidR="00E9739D" w:rsidRPr="00D24977" w:rsidRDefault="00E9739D" w:rsidP="00D06947">
                      <w:pPr>
                        <w:spacing w:after="0"/>
                        <w:rPr>
                          <w:rFonts w:cstheme="minorHAnsi"/>
                          <w:sz w:val="18"/>
                          <w:szCs w:val="18"/>
                          <w:lang w:val="en-CA"/>
                        </w:rPr>
                      </w:pPr>
                      <w:r w:rsidRPr="00D24977">
                        <w:rPr>
                          <w:rFonts w:cstheme="minorHAnsi"/>
                          <w:sz w:val="18"/>
                          <w:szCs w:val="18"/>
                          <w:lang w:val="en-CA"/>
                        </w:rPr>
                        <w:t>Allocated to intervention (n= 359)</w:t>
                      </w:r>
                    </w:p>
                    <w:p w14:paraId="7ADC99FF" w14:textId="7EFBACD8" w:rsidR="00E9739D" w:rsidRPr="00D24977" w:rsidRDefault="00E9739D" w:rsidP="00D06947">
                      <w:pPr>
                        <w:pStyle w:val="ListParagraph"/>
                        <w:numPr>
                          <w:ilvl w:val="0"/>
                          <w:numId w:val="25"/>
                        </w:numPr>
                        <w:spacing w:after="0" w:line="276" w:lineRule="auto"/>
                        <w:rPr>
                          <w:rFonts w:cstheme="minorHAnsi"/>
                          <w:sz w:val="18"/>
                          <w:szCs w:val="18"/>
                          <w:lang w:val="en-CA"/>
                        </w:rPr>
                      </w:pPr>
                      <w:r w:rsidRPr="00D24977">
                        <w:rPr>
                          <w:rFonts w:cstheme="minorHAnsi"/>
                          <w:sz w:val="18"/>
                          <w:szCs w:val="18"/>
                          <w:lang w:val="en-CA"/>
                        </w:rPr>
                        <w:t>Received allocated intervention (n= 3</w:t>
                      </w:r>
                      <w:r>
                        <w:rPr>
                          <w:rFonts w:cstheme="minorHAnsi"/>
                          <w:sz w:val="18"/>
                          <w:szCs w:val="18"/>
                          <w:lang w:val="en-CA"/>
                        </w:rPr>
                        <w:t>4</w:t>
                      </w:r>
                      <w:r w:rsidRPr="00D24977">
                        <w:rPr>
                          <w:rFonts w:cstheme="minorHAnsi"/>
                          <w:sz w:val="18"/>
                          <w:szCs w:val="18"/>
                          <w:lang w:val="en-CA"/>
                        </w:rPr>
                        <w:t>6)</w:t>
                      </w:r>
                    </w:p>
                    <w:p w14:paraId="7C0CBDE6" w14:textId="77777777" w:rsidR="00E9739D" w:rsidRPr="00D24977" w:rsidRDefault="00E9739D" w:rsidP="00D06947">
                      <w:pPr>
                        <w:spacing w:after="0"/>
                        <w:ind w:left="360" w:hanging="360"/>
                        <w:rPr>
                          <w:rFonts w:cstheme="minorHAnsi"/>
                          <w:sz w:val="18"/>
                          <w:szCs w:val="18"/>
                          <w:lang w:val="en-CA"/>
                        </w:rPr>
                      </w:pPr>
                      <w:r w:rsidRPr="00D24977">
                        <w:rPr>
                          <w:rFonts w:cstheme="minorHAnsi"/>
                          <w:sz w:val="18"/>
                          <w:szCs w:val="18"/>
                          <w:lang w:val="en-CA"/>
                        </w:rPr>
                        <w:t>Did not receive allocated intervention (n= 13)</w:t>
                      </w:r>
                    </w:p>
                    <w:p w14:paraId="0FDE20E9" w14:textId="77777777" w:rsidR="00E9739D" w:rsidRPr="00D24977" w:rsidRDefault="00E9739D" w:rsidP="00D06947">
                      <w:pPr>
                        <w:numPr>
                          <w:ilvl w:val="0"/>
                          <w:numId w:val="23"/>
                        </w:numPr>
                        <w:spacing w:after="0" w:line="276" w:lineRule="auto"/>
                        <w:rPr>
                          <w:rFonts w:cstheme="minorHAnsi"/>
                          <w:sz w:val="18"/>
                          <w:szCs w:val="18"/>
                        </w:rPr>
                      </w:pPr>
                      <w:r w:rsidRPr="00D24977">
                        <w:rPr>
                          <w:rFonts w:cstheme="minorHAnsi"/>
                          <w:sz w:val="18"/>
                          <w:szCs w:val="18"/>
                          <w:lang w:val="en-CA"/>
                        </w:rPr>
                        <w:t>Colonoscopy cancelled = 13</w:t>
                      </w:r>
                    </w:p>
                  </w:txbxContent>
                </v:textbox>
              </v:rect>
            </w:pict>
          </mc:Fallback>
        </mc:AlternateContent>
      </w:r>
    </w:p>
    <w:p w14:paraId="691AAE3A" w14:textId="2E4B7DB9" w:rsidR="00D06947" w:rsidRDefault="00D06947" w:rsidP="00025F0E">
      <w:pPr>
        <w:keepNext/>
        <w:spacing w:line="360" w:lineRule="auto"/>
        <w:jc w:val="both"/>
      </w:pPr>
    </w:p>
    <w:p w14:paraId="2122DBFB" w14:textId="1B13710E" w:rsidR="002E4456" w:rsidRDefault="002E4456" w:rsidP="00025F0E">
      <w:pPr>
        <w:keepNext/>
        <w:spacing w:line="360" w:lineRule="auto"/>
        <w:jc w:val="both"/>
      </w:pPr>
    </w:p>
    <w:p w14:paraId="53E4D690" w14:textId="400F322E" w:rsidR="002E4456" w:rsidRDefault="002E4456" w:rsidP="00025F0E">
      <w:pPr>
        <w:keepNext/>
        <w:spacing w:line="360" w:lineRule="auto"/>
        <w:jc w:val="both"/>
      </w:pPr>
    </w:p>
    <w:p w14:paraId="22913681" w14:textId="7C8D9AF1" w:rsidR="002E4456" w:rsidRDefault="002E4456" w:rsidP="00025F0E">
      <w:pPr>
        <w:keepNext/>
        <w:spacing w:line="360" w:lineRule="auto"/>
        <w:jc w:val="both"/>
      </w:pPr>
    </w:p>
    <w:p w14:paraId="113F828A" w14:textId="02269CB6" w:rsidR="002E4456" w:rsidRDefault="002E4456" w:rsidP="00025F0E">
      <w:pPr>
        <w:keepNext/>
        <w:spacing w:line="360" w:lineRule="auto"/>
        <w:jc w:val="both"/>
      </w:pPr>
    </w:p>
    <w:p w14:paraId="1E56A2AC" w14:textId="3CA4B4B5" w:rsidR="002E4456" w:rsidRDefault="002E4456" w:rsidP="00025F0E">
      <w:pPr>
        <w:keepNext/>
        <w:spacing w:line="360" w:lineRule="auto"/>
        <w:jc w:val="both"/>
      </w:pPr>
    </w:p>
    <w:p w14:paraId="15B54984" w14:textId="20AC68E7" w:rsidR="002E4456" w:rsidRDefault="002E4456" w:rsidP="00025F0E">
      <w:pPr>
        <w:keepNext/>
        <w:spacing w:line="360" w:lineRule="auto"/>
        <w:jc w:val="both"/>
      </w:pPr>
    </w:p>
    <w:p w14:paraId="11412FCD" w14:textId="2989FB7E" w:rsidR="002E4456" w:rsidRDefault="002E4456" w:rsidP="00025F0E">
      <w:pPr>
        <w:keepNext/>
        <w:spacing w:line="360" w:lineRule="auto"/>
        <w:jc w:val="both"/>
      </w:pPr>
    </w:p>
    <w:p w14:paraId="1C5CC889" w14:textId="6BE2DE53" w:rsidR="002E4456" w:rsidRDefault="007E3146" w:rsidP="00025F0E">
      <w:pPr>
        <w:keepNext/>
        <w:spacing w:line="360" w:lineRule="auto"/>
        <w:jc w:val="both"/>
      </w:pPr>
      <w:r w:rsidRPr="00493C0A">
        <w:rPr>
          <w:b/>
          <w:noProof/>
          <w:sz w:val="28"/>
          <w:szCs w:val="28"/>
          <w:lang w:eastAsia="en-GB"/>
        </w:rPr>
        <mc:AlternateContent>
          <mc:Choice Requires="wps">
            <w:drawing>
              <wp:anchor distT="0" distB="0" distL="114300" distR="114300" simplePos="0" relativeHeight="251674624" behindDoc="0" locked="0" layoutInCell="1" allowOverlap="1" wp14:anchorId="74AEE28D" wp14:editId="0FBB9B34">
                <wp:simplePos x="0" y="0"/>
                <wp:positionH relativeFrom="column">
                  <wp:posOffset>-390891</wp:posOffset>
                </wp:positionH>
                <wp:positionV relativeFrom="paragraph">
                  <wp:posOffset>306081</wp:posOffset>
                </wp:positionV>
                <wp:extent cx="2843530" cy="743208"/>
                <wp:effectExtent l="0" t="0" r="13970"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743208"/>
                        </a:xfrm>
                        <a:prstGeom prst="rect">
                          <a:avLst/>
                        </a:prstGeom>
                        <a:solidFill>
                          <a:srgbClr val="FFFFFF"/>
                        </a:solidFill>
                        <a:ln w="9525">
                          <a:solidFill>
                            <a:srgbClr val="000000"/>
                          </a:solidFill>
                          <a:miter lim="800000"/>
                          <a:headEnd/>
                          <a:tailEnd/>
                        </a:ln>
                      </wps:spPr>
                      <wps:txbx>
                        <w:txbxContent>
                          <w:p w14:paraId="1E7461A8" w14:textId="1822E696" w:rsidR="00E9739D" w:rsidRPr="00CE5681" w:rsidRDefault="00E9739D" w:rsidP="00D06947">
                            <w:pPr>
                              <w:pStyle w:val="NoSpacing"/>
                              <w:rPr>
                                <w:sz w:val="18"/>
                                <w:szCs w:val="18"/>
                                <w:lang w:val="en-CA"/>
                              </w:rPr>
                            </w:pPr>
                            <w:r w:rsidRPr="00CE5681">
                              <w:rPr>
                                <w:sz w:val="18"/>
                                <w:szCs w:val="18"/>
                                <w:lang w:val="en-CA"/>
                              </w:rPr>
                              <w:t xml:space="preserve">Analysed (n= </w:t>
                            </w:r>
                            <w:r>
                              <w:rPr>
                                <w:sz w:val="18"/>
                                <w:szCs w:val="18"/>
                                <w:lang w:val="en-CA"/>
                              </w:rPr>
                              <w:t>305</w:t>
                            </w:r>
                            <w:r w:rsidRPr="00CE5681">
                              <w:rPr>
                                <w:sz w:val="18"/>
                                <w:szCs w:val="18"/>
                                <w:lang w:val="en-CA"/>
                              </w:rPr>
                              <w:t>)</w:t>
                            </w:r>
                          </w:p>
                          <w:p w14:paraId="71D329B8" w14:textId="77777777" w:rsidR="00E9739D" w:rsidRDefault="00E9739D" w:rsidP="00D06947">
                            <w:pPr>
                              <w:pStyle w:val="NoSpacing"/>
                              <w:numPr>
                                <w:ilvl w:val="0"/>
                                <w:numId w:val="21"/>
                              </w:numPr>
                              <w:rPr>
                                <w:sz w:val="18"/>
                                <w:szCs w:val="18"/>
                                <w:lang w:val="en-CA"/>
                              </w:rPr>
                            </w:pPr>
                            <w:r w:rsidRPr="00CE5681">
                              <w:rPr>
                                <w:sz w:val="18"/>
                                <w:szCs w:val="18"/>
                                <w:lang w:val="en-CA"/>
                              </w:rPr>
                              <w:t>Excluded from analysis (n</w:t>
                            </w:r>
                            <w:r>
                              <w:rPr>
                                <w:sz w:val="18"/>
                                <w:szCs w:val="18"/>
                                <w:lang w:val="en-CA"/>
                              </w:rPr>
                              <w:t xml:space="preserve"> </w:t>
                            </w:r>
                            <w:r w:rsidRPr="00CE5681">
                              <w:rPr>
                                <w:sz w:val="18"/>
                                <w:szCs w:val="18"/>
                                <w:lang w:val="en-CA"/>
                              </w:rPr>
                              <w:t>= 4</w:t>
                            </w:r>
                            <w:r>
                              <w:rPr>
                                <w:sz w:val="18"/>
                                <w:szCs w:val="18"/>
                                <w:lang w:val="en-CA"/>
                              </w:rPr>
                              <w:t>7</w:t>
                            </w:r>
                            <w:r w:rsidRPr="00CE5681">
                              <w:rPr>
                                <w:sz w:val="18"/>
                                <w:szCs w:val="18"/>
                                <w:lang w:val="en-CA"/>
                              </w:rPr>
                              <w:t>)</w:t>
                            </w:r>
                          </w:p>
                          <w:p w14:paraId="39374612" w14:textId="38ED666E" w:rsidR="00E9739D" w:rsidRPr="00CE5681" w:rsidRDefault="00E9739D" w:rsidP="00D06947">
                            <w:pPr>
                              <w:pStyle w:val="NoSpacing"/>
                              <w:numPr>
                                <w:ilvl w:val="0"/>
                                <w:numId w:val="21"/>
                              </w:numPr>
                              <w:rPr>
                                <w:sz w:val="18"/>
                                <w:szCs w:val="18"/>
                                <w:lang w:val="en-CA"/>
                              </w:rPr>
                            </w:pPr>
                            <w:r>
                              <w:rPr>
                                <w:sz w:val="18"/>
                                <w:szCs w:val="18"/>
                                <w:lang w:val="en-CA"/>
                              </w:rPr>
                              <w:t>Previous colonoscopy = 1</w:t>
                            </w:r>
                          </w:p>
                          <w:p w14:paraId="4CF460D1" w14:textId="77777777" w:rsidR="00E9739D" w:rsidRDefault="00E9739D" w:rsidP="00D06947">
                            <w:pPr>
                              <w:pStyle w:val="NoSpacing"/>
                              <w:numPr>
                                <w:ilvl w:val="0"/>
                                <w:numId w:val="21"/>
                              </w:numPr>
                              <w:rPr>
                                <w:sz w:val="18"/>
                                <w:szCs w:val="18"/>
                                <w:lang w:val="en-CA"/>
                              </w:rPr>
                            </w:pPr>
                            <w:r w:rsidRPr="00CE5681">
                              <w:rPr>
                                <w:sz w:val="18"/>
                                <w:szCs w:val="18"/>
                                <w:lang w:val="en-CA"/>
                              </w:rPr>
                              <w:t>BBPS not completed</w:t>
                            </w:r>
                            <w:r>
                              <w:rPr>
                                <w:sz w:val="18"/>
                                <w:szCs w:val="18"/>
                                <w:lang w:val="en-CA"/>
                              </w:rPr>
                              <w:t xml:space="preserve"> =</w:t>
                            </w:r>
                            <w:r w:rsidRPr="00CE5681">
                              <w:rPr>
                                <w:sz w:val="18"/>
                                <w:szCs w:val="18"/>
                                <w:lang w:val="en-CA"/>
                              </w:rPr>
                              <w:t xml:space="preserve"> 46</w:t>
                            </w:r>
                          </w:p>
                          <w:p w14:paraId="6372DC46" w14:textId="487A556C" w:rsidR="00E9739D" w:rsidRPr="00CE5681" w:rsidRDefault="00E9739D" w:rsidP="00F12989">
                            <w:pPr>
                              <w:pStyle w:val="NoSpacing"/>
                              <w:ind w:left="360"/>
                              <w:rPr>
                                <w:sz w:val="18"/>
                                <w:szCs w:val="18"/>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EE28D" id="Rectangle 3" o:spid="_x0000_s1068" style="position:absolute;left:0;text-align:left;margin-left:-30.8pt;margin-top:24.1pt;width:223.9pt;height: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">
                <v:textbox inset=",7.2pt,,7.2pt">
                  <w:txbxContent>
                    <w:p w14:paraId="1E7461A8" w14:textId="1822E696" w:rsidR="00E9739D" w:rsidRPr="00CE5681" w:rsidRDefault="00E9739D" w:rsidP="00D06947">
                      <w:pPr>
                        <w:pStyle w:val="NoSpacing"/>
                        <w:rPr>
                          <w:sz w:val="18"/>
                          <w:szCs w:val="18"/>
                          <w:lang w:val="en-CA"/>
                        </w:rPr>
                      </w:pPr>
                      <w:r w:rsidRPr="00CE5681">
                        <w:rPr>
                          <w:sz w:val="18"/>
                          <w:szCs w:val="18"/>
                          <w:lang w:val="en-CA"/>
                        </w:rPr>
                        <w:t xml:space="preserve">Analysed (n= </w:t>
                      </w:r>
                      <w:r>
                        <w:rPr>
                          <w:sz w:val="18"/>
                          <w:szCs w:val="18"/>
                          <w:lang w:val="en-CA"/>
                        </w:rPr>
                        <w:t>305</w:t>
                      </w:r>
                      <w:r w:rsidRPr="00CE5681">
                        <w:rPr>
                          <w:sz w:val="18"/>
                          <w:szCs w:val="18"/>
                          <w:lang w:val="en-CA"/>
                        </w:rPr>
                        <w:t>)</w:t>
                      </w:r>
                    </w:p>
                    <w:p w14:paraId="71D329B8" w14:textId="77777777" w:rsidR="00E9739D" w:rsidRDefault="00E9739D" w:rsidP="00D06947">
                      <w:pPr>
                        <w:pStyle w:val="NoSpacing"/>
                        <w:numPr>
                          <w:ilvl w:val="0"/>
                          <w:numId w:val="21"/>
                        </w:numPr>
                        <w:rPr>
                          <w:sz w:val="18"/>
                          <w:szCs w:val="18"/>
                          <w:lang w:val="en-CA"/>
                        </w:rPr>
                      </w:pPr>
                      <w:r w:rsidRPr="00CE5681">
                        <w:rPr>
                          <w:sz w:val="18"/>
                          <w:szCs w:val="18"/>
                          <w:lang w:val="en-CA"/>
                        </w:rPr>
                        <w:t>Excluded from analysis (n</w:t>
                      </w:r>
                      <w:r>
                        <w:rPr>
                          <w:sz w:val="18"/>
                          <w:szCs w:val="18"/>
                          <w:lang w:val="en-CA"/>
                        </w:rPr>
                        <w:t xml:space="preserve"> </w:t>
                      </w:r>
                      <w:r w:rsidRPr="00CE5681">
                        <w:rPr>
                          <w:sz w:val="18"/>
                          <w:szCs w:val="18"/>
                          <w:lang w:val="en-CA"/>
                        </w:rPr>
                        <w:t>= 4</w:t>
                      </w:r>
                      <w:r>
                        <w:rPr>
                          <w:sz w:val="18"/>
                          <w:szCs w:val="18"/>
                          <w:lang w:val="en-CA"/>
                        </w:rPr>
                        <w:t>7</w:t>
                      </w:r>
                      <w:r w:rsidRPr="00CE5681">
                        <w:rPr>
                          <w:sz w:val="18"/>
                          <w:szCs w:val="18"/>
                          <w:lang w:val="en-CA"/>
                        </w:rPr>
                        <w:t>)</w:t>
                      </w:r>
                    </w:p>
                    <w:p w14:paraId="39374612" w14:textId="38ED666E" w:rsidR="00E9739D" w:rsidRPr="00CE5681" w:rsidRDefault="00E9739D" w:rsidP="00D06947">
                      <w:pPr>
                        <w:pStyle w:val="NoSpacing"/>
                        <w:numPr>
                          <w:ilvl w:val="0"/>
                          <w:numId w:val="21"/>
                        </w:numPr>
                        <w:rPr>
                          <w:sz w:val="18"/>
                          <w:szCs w:val="18"/>
                          <w:lang w:val="en-CA"/>
                        </w:rPr>
                      </w:pPr>
                      <w:r>
                        <w:rPr>
                          <w:sz w:val="18"/>
                          <w:szCs w:val="18"/>
                          <w:lang w:val="en-CA"/>
                        </w:rPr>
                        <w:t>Previous colonoscopy = 1</w:t>
                      </w:r>
                    </w:p>
                    <w:p w14:paraId="4CF460D1" w14:textId="77777777" w:rsidR="00E9739D" w:rsidRDefault="00E9739D" w:rsidP="00D06947">
                      <w:pPr>
                        <w:pStyle w:val="NoSpacing"/>
                        <w:numPr>
                          <w:ilvl w:val="0"/>
                          <w:numId w:val="21"/>
                        </w:numPr>
                        <w:rPr>
                          <w:sz w:val="18"/>
                          <w:szCs w:val="18"/>
                          <w:lang w:val="en-CA"/>
                        </w:rPr>
                      </w:pPr>
                      <w:r w:rsidRPr="00CE5681">
                        <w:rPr>
                          <w:sz w:val="18"/>
                          <w:szCs w:val="18"/>
                          <w:lang w:val="en-CA"/>
                        </w:rPr>
                        <w:t>BBPS not completed</w:t>
                      </w:r>
                      <w:r>
                        <w:rPr>
                          <w:sz w:val="18"/>
                          <w:szCs w:val="18"/>
                          <w:lang w:val="en-CA"/>
                        </w:rPr>
                        <w:t xml:space="preserve"> =</w:t>
                      </w:r>
                      <w:r w:rsidRPr="00CE5681">
                        <w:rPr>
                          <w:sz w:val="18"/>
                          <w:szCs w:val="18"/>
                          <w:lang w:val="en-CA"/>
                        </w:rPr>
                        <w:t xml:space="preserve"> 46</w:t>
                      </w:r>
                    </w:p>
                    <w:p w14:paraId="6372DC46" w14:textId="487A556C" w:rsidR="00E9739D" w:rsidRPr="00CE5681" w:rsidRDefault="00E9739D" w:rsidP="00F12989">
                      <w:pPr>
                        <w:pStyle w:val="NoSpacing"/>
                        <w:ind w:left="360"/>
                        <w:rPr>
                          <w:sz w:val="18"/>
                          <w:szCs w:val="18"/>
                          <w:lang w:val="en-CA"/>
                        </w:rPr>
                      </w:pPr>
                    </w:p>
                  </w:txbxContent>
                </v:textbox>
              </v:rect>
            </w:pict>
          </mc:Fallback>
        </mc:AlternateContent>
      </w:r>
      <w:r w:rsidR="00EF51A6" w:rsidRPr="00493C0A">
        <w:rPr>
          <w:b/>
          <w:noProof/>
          <w:sz w:val="28"/>
          <w:szCs w:val="28"/>
          <w:lang w:eastAsia="en-GB"/>
        </w:rPr>
        <mc:AlternateContent>
          <mc:Choice Requires="wps">
            <w:drawing>
              <wp:anchor distT="0" distB="0" distL="114300" distR="114300" simplePos="0" relativeHeight="251679744" behindDoc="0" locked="0" layoutInCell="1" allowOverlap="1" wp14:anchorId="5F5BF8BA" wp14:editId="6B2AA782">
                <wp:simplePos x="0" y="0"/>
                <wp:positionH relativeFrom="column">
                  <wp:posOffset>3660140</wp:posOffset>
                </wp:positionH>
                <wp:positionV relativeFrom="paragraph">
                  <wp:posOffset>304800</wp:posOffset>
                </wp:positionV>
                <wp:extent cx="2843530" cy="741680"/>
                <wp:effectExtent l="0" t="0" r="13970" b="203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741680"/>
                        </a:xfrm>
                        <a:prstGeom prst="rect">
                          <a:avLst/>
                        </a:prstGeom>
                        <a:solidFill>
                          <a:srgbClr val="FFFFFF"/>
                        </a:solidFill>
                        <a:ln w="9525">
                          <a:solidFill>
                            <a:srgbClr val="000000"/>
                          </a:solidFill>
                          <a:miter lim="800000"/>
                          <a:headEnd/>
                          <a:tailEnd/>
                        </a:ln>
                      </wps:spPr>
                      <wps:txbx>
                        <w:txbxContent>
                          <w:p w14:paraId="56331E32" w14:textId="0DF4D5BF" w:rsidR="00E9739D" w:rsidRPr="00CE5681" w:rsidRDefault="00E9739D" w:rsidP="00D06947">
                            <w:pPr>
                              <w:pStyle w:val="NoSpacing"/>
                              <w:rPr>
                                <w:sz w:val="18"/>
                                <w:szCs w:val="18"/>
                                <w:lang w:val="en-CA"/>
                              </w:rPr>
                            </w:pPr>
                            <w:r w:rsidRPr="00CE5681">
                              <w:rPr>
                                <w:sz w:val="18"/>
                                <w:szCs w:val="18"/>
                                <w:lang w:val="en-CA"/>
                              </w:rPr>
                              <w:t xml:space="preserve">Analysed (n= </w:t>
                            </w:r>
                            <w:r>
                              <w:rPr>
                                <w:sz w:val="18"/>
                                <w:szCs w:val="18"/>
                                <w:lang w:val="en-CA"/>
                              </w:rPr>
                              <w:t>308</w:t>
                            </w:r>
                            <w:r w:rsidRPr="00CE5681">
                              <w:rPr>
                                <w:sz w:val="18"/>
                                <w:szCs w:val="18"/>
                                <w:lang w:val="en-CA"/>
                              </w:rPr>
                              <w:t>)</w:t>
                            </w:r>
                            <w:r w:rsidRPr="00CE5681">
                              <w:rPr>
                                <w:sz w:val="18"/>
                                <w:szCs w:val="18"/>
                                <w:lang w:val="en-CA"/>
                              </w:rPr>
                              <w:br/>
                            </w:r>
                            <w:r w:rsidRPr="00CE5681">
                              <w:rPr>
                                <w:rFonts w:ascii="Symbol" w:hAnsi="Symbol"/>
                                <w:sz w:val="18"/>
                                <w:szCs w:val="18"/>
                              </w:rPr>
                              <w:t></w:t>
                            </w:r>
                            <w:r w:rsidRPr="00CE5681">
                              <w:rPr>
                                <w:sz w:val="18"/>
                                <w:szCs w:val="18"/>
                              </w:rPr>
                              <w:t> </w:t>
                            </w:r>
                            <w:r w:rsidRPr="00CE5681">
                              <w:rPr>
                                <w:sz w:val="18"/>
                                <w:szCs w:val="18"/>
                                <w:lang w:val="en-CA"/>
                              </w:rPr>
                              <w:t>Excluded from analysis (n</w:t>
                            </w:r>
                            <w:r>
                              <w:rPr>
                                <w:sz w:val="18"/>
                                <w:szCs w:val="18"/>
                                <w:lang w:val="en-CA"/>
                              </w:rPr>
                              <w:t xml:space="preserve"> </w:t>
                            </w:r>
                            <w:r w:rsidRPr="00CE5681">
                              <w:rPr>
                                <w:sz w:val="18"/>
                                <w:szCs w:val="18"/>
                                <w:lang w:val="en-CA"/>
                              </w:rPr>
                              <w:t>=</w:t>
                            </w:r>
                            <w:r>
                              <w:rPr>
                                <w:sz w:val="18"/>
                                <w:szCs w:val="18"/>
                                <w:lang w:val="en-CA"/>
                              </w:rPr>
                              <w:t xml:space="preserve"> </w:t>
                            </w:r>
                            <w:r w:rsidRPr="00CE5681">
                              <w:rPr>
                                <w:sz w:val="18"/>
                                <w:szCs w:val="18"/>
                                <w:lang w:val="en-CA"/>
                              </w:rPr>
                              <w:t>57)</w:t>
                            </w:r>
                          </w:p>
                          <w:p w14:paraId="021A5011" w14:textId="7E001CE8" w:rsidR="00E9739D" w:rsidRPr="00CE5681" w:rsidRDefault="00E9739D" w:rsidP="00D06947">
                            <w:pPr>
                              <w:pStyle w:val="NoSpacing"/>
                              <w:numPr>
                                <w:ilvl w:val="0"/>
                                <w:numId w:val="20"/>
                              </w:numPr>
                              <w:rPr>
                                <w:sz w:val="18"/>
                                <w:szCs w:val="18"/>
                                <w:lang w:val="en-CA"/>
                              </w:rPr>
                            </w:pPr>
                            <w:r w:rsidRPr="00CE5681">
                              <w:rPr>
                                <w:sz w:val="18"/>
                                <w:szCs w:val="18"/>
                                <w:lang w:val="en-CA"/>
                              </w:rPr>
                              <w:t>Previous colonoscopy = 2</w:t>
                            </w:r>
                          </w:p>
                          <w:p w14:paraId="467E3EDE" w14:textId="77777777" w:rsidR="00E9739D" w:rsidRPr="00CE5681" w:rsidRDefault="00E9739D" w:rsidP="00D06947">
                            <w:pPr>
                              <w:pStyle w:val="NoSpacing"/>
                              <w:numPr>
                                <w:ilvl w:val="0"/>
                                <w:numId w:val="20"/>
                              </w:numPr>
                              <w:rPr>
                                <w:sz w:val="18"/>
                                <w:szCs w:val="18"/>
                                <w:lang w:val="en-CA"/>
                              </w:rPr>
                            </w:pPr>
                            <w:r w:rsidRPr="00CE5681">
                              <w:rPr>
                                <w:sz w:val="18"/>
                                <w:szCs w:val="18"/>
                                <w:lang w:val="en-CA"/>
                              </w:rPr>
                              <w:t>BBPS not completed = 55</w:t>
                            </w:r>
                          </w:p>
                          <w:p w14:paraId="743EA84F" w14:textId="77777777" w:rsidR="00E9739D" w:rsidRPr="006D2281" w:rsidRDefault="00E9739D" w:rsidP="00D06947">
                            <w:pPr>
                              <w:rPr>
                                <w:rFonts w:cs="Calibri"/>
                                <w:sz w:val="20"/>
                                <w:szCs w:val="20"/>
                              </w:rPr>
                            </w:pPr>
                          </w:p>
                          <w:p w14:paraId="22CBD17E" w14:textId="77777777" w:rsidR="00E9739D" w:rsidRPr="006D2281" w:rsidRDefault="00E9739D" w:rsidP="00D06947">
                            <w:pPr>
                              <w:rPr>
                                <w:rFonts w:cs="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BF8BA" id="Rectangle 4" o:spid="_x0000_s1069" style="position:absolute;left:0;text-align:left;margin-left:288.2pt;margin-top:24pt;width:223.9pt;height:58.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">
                <v:textbox inset=",7.2pt,,7.2pt">
                  <w:txbxContent>
                    <w:p w14:paraId="56331E32" w14:textId="0DF4D5BF" w:rsidR="00E9739D" w:rsidRPr="00CE5681" w:rsidRDefault="00E9739D" w:rsidP="00D06947">
                      <w:pPr>
                        <w:pStyle w:val="NoSpacing"/>
                        <w:rPr>
                          <w:sz w:val="18"/>
                          <w:szCs w:val="18"/>
                          <w:lang w:val="en-CA"/>
                        </w:rPr>
                      </w:pPr>
                      <w:r w:rsidRPr="00CE5681">
                        <w:rPr>
                          <w:sz w:val="18"/>
                          <w:szCs w:val="18"/>
                          <w:lang w:val="en-CA"/>
                        </w:rPr>
                        <w:t xml:space="preserve">Analysed (n= </w:t>
                      </w:r>
                      <w:r>
                        <w:rPr>
                          <w:sz w:val="18"/>
                          <w:szCs w:val="18"/>
                          <w:lang w:val="en-CA"/>
                        </w:rPr>
                        <w:t>308</w:t>
                      </w:r>
                      <w:r w:rsidRPr="00CE5681">
                        <w:rPr>
                          <w:sz w:val="18"/>
                          <w:szCs w:val="18"/>
                          <w:lang w:val="en-CA"/>
                        </w:rPr>
                        <w:t>)</w:t>
                      </w:r>
                      <w:r w:rsidRPr="00CE5681">
                        <w:rPr>
                          <w:sz w:val="18"/>
                          <w:szCs w:val="18"/>
                          <w:lang w:val="en-CA"/>
                        </w:rPr>
                        <w:br/>
                      </w:r>
                      <w:r w:rsidRPr="00CE5681">
                        <w:rPr>
                          <w:rFonts w:ascii="Symbol" w:hAnsi="Symbol"/>
                          <w:sz w:val="18"/>
                          <w:szCs w:val="18"/>
                        </w:rPr>
                        <w:t></w:t>
                      </w:r>
                      <w:r w:rsidRPr="00CE5681">
                        <w:rPr>
                          <w:sz w:val="18"/>
                          <w:szCs w:val="18"/>
                        </w:rPr>
                        <w:t> </w:t>
                      </w:r>
                      <w:r w:rsidRPr="00CE5681">
                        <w:rPr>
                          <w:sz w:val="18"/>
                          <w:szCs w:val="18"/>
                          <w:lang w:val="en-CA"/>
                        </w:rPr>
                        <w:t>Excluded from analysis (n</w:t>
                      </w:r>
                      <w:r>
                        <w:rPr>
                          <w:sz w:val="18"/>
                          <w:szCs w:val="18"/>
                          <w:lang w:val="en-CA"/>
                        </w:rPr>
                        <w:t xml:space="preserve"> </w:t>
                      </w:r>
                      <w:r w:rsidRPr="00CE5681">
                        <w:rPr>
                          <w:sz w:val="18"/>
                          <w:szCs w:val="18"/>
                          <w:lang w:val="en-CA"/>
                        </w:rPr>
                        <w:t>=</w:t>
                      </w:r>
                      <w:r>
                        <w:rPr>
                          <w:sz w:val="18"/>
                          <w:szCs w:val="18"/>
                          <w:lang w:val="en-CA"/>
                        </w:rPr>
                        <w:t xml:space="preserve"> </w:t>
                      </w:r>
                      <w:r w:rsidRPr="00CE5681">
                        <w:rPr>
                          <w:sz w:val="18"/>
                          <w:szCs w:val="18"/>
                          <w:lang w:val="en-CA"/>
                        </w:rPr>
                        <w:t>57)</w:t>
                      </w:r>
                    </w:p>
                    <w:p w14:paraId="021A5011" w14:textId="7E001CE8" w:rsidR="00E9739D" w:rsidRPr="00CE5681" w:rsidRDefault="00E9739D" w:rsidP="00D06947">
                      <w:pPr>
                        <w:pStyle w:val="NoSpacing"/>
                        <w:numPr>
                          <w:ilvl w:val="0"/>
                          <w:numId w:val="20"/>
                        </w:numPr>
                        <w:rPr>
                          <w:sz w:val="18"/>
                          <w:szCs w:val="18"/>
                          <w:lang w:val="en-CA"/>
                        </w:rPr>
                      </w:pPr>
                      <w:r w:rsidRPr="00CE5681">
                        <w:rPr>
                          <w:sz w:val="18"/>
                          <w:szCs w:val="18"/>
                          <w:lang w:val="en-CA"/>
                        </w:rPr>
                        <w:t>Previous colonoscopy = 2</w:t>
                      </w:r>
                    </w:p>
                    <w:p w14:paraId="467E3EDE" w14:textId="77777777" w:rsidR="00E9739D" w:rsidRPr="00CE5681" w:rsidRDefault="00E9739D" w:rsidP="00D06947">
                      <w:pPr>
                        <w:pStyle w:val="NoSpacing"/>
                        <w:numPr>
                          <w:ilvl w:val="0"/>
                          <w:numId w:val="20"/>
                        </w:numPr>
                        <w:rPr>
                          <w:sz w:val="18"/>
                          <w:szCs w:val="18"/>
                          <w:lang w:val="en-CA"/>
                        </w:rPr>
                      </w:pPr>
                      <w:r w:rsidRPr="00CE5681">
                        <w:rPr>
                          <w:sz w:val="18"/>
                          <w:szCs w:val="18"/>
                          <w:lang w:val="en-CA"/>
                        </w:rPr>
                        <w:t>BBPS not completed = 55</w:t>
                      </w:r>
                    </w:p>
                    <w:p w14:paraId="743EA84F" w14:textId="77777777" w:rsidR="00E9739D" w:rsidRPr="006D2281" w:rsidRDefault="00E9739D" w:rsidP="00D06947">
                      <w:pPr>
                        <w:rPr>
                          <w:rFonts w:cs="Calibri"/>
                          <w:sz w:val="20"/>
                          <w:szCs w:val="20"/>
                        </w:rPr>
                      </w:pPr>
                    </w:p>
                    <w:p w14:paraId="22CBD17E" w14:textId="77777777" w:rsidR="00E9739D" w:rsidRPr="006D2281" w:rsidRDefault="00E9739D" w:rsidP="00D06947">
                      <w:pPr>
                        <w:rPr>
                          <w:rFonts w:cs="Calibri"/>
                          <w:sz w:val="16"/>
                          <w:szCs w:val="16"/>
                        </w:rPr>
                      </w:pPr>
                    </w:p>
                  </w:txbxContent>
                </v:textbox>
              </v:rect>
            </w:pict>
          </mc:Fallback>
        </mc:AlternateContent>
      </w:r>
    </w:p>
    <w:p w14:paraId="52036078" w14:textId="0BC3B1C7" w:rsidR="002E4456" w:rsidRDefault="002E4456" w:rsidP="00025F0E">
      <w:pPr>
        <w:keepNext/>
        <w:spacing w:line="360" w:lineRule="auto"/>
        <w:jc w:val="both"/>
      </w:pPr>
    </w:p>
    <w:p w14:paraId="6D87C98D" w14:textId="24239409" w:rsidR="002E4456" w:rsidRDefault="002E4456" w:rsidP="00025F0E">
      <w:pPr>
        <w:keepNext/>
        <w:spacing w:line="360" w:lineRule="auto"/>
        <w:jc w:val="both"/>
      </w:pPr>
    </w:p>
    <w:p w14:paraId="1A7D772A" w14:textId="26E58D55" w:rsidR="00E7156A" w:rsidRDefault="00025F0E" w:rsidP="00F12989">
      <w:pPr>
        <w:pStyle w:val="Caption"/>
        <w:jc w:val="both"/>
      </w:pPr>
      <w:bookmarkStart w:id="198" w:name="_Ref82449897"/>
      <w:bookmarkStart w:id="199" w:name="_Toc167893233"/>
      <w:r>
        <w:t xml:space="preserve">Figure </w:t>
      </w:r>
      <w:r>
        <w:rPr>
          <w:i w:val="0"/>
          <w:iCs w:val="0"/>
        </w:rPr>
        <w:fldChar w:fldCharType="begin"/>
      </w:r>
      <w:r>
        <w:rPr>
          <w:i w:val="0"/>
          <w:iCs w:val="0"/>
        </w:rPr>
        <w:instrText xml:space="preserve"> SEQ Figure \* ARABIC </w:instrText>
      </w:r>
      <w:r>
        <w:rPr>
          <w:i w:val="0"/>
          <w:iCs w:val="0"/>
        </w:rPr>
        <w:fldChar w:fldCharType="separate"/>
      </w:r>
      <w:r w:rsidR="006A0E8C">
        <w:rPr>
          <w:i w:val="0"/>
          <w:iCs w:val="0"/>
          <w:noProof/>
        </w:rPr>
        <w:t>15</w:t>
      </w:r>
      <w:r>
        <w:rPr>
          <w:i w:val="0"/>
          <w:iCs w:val="0"/>
          <w:noProof/>
        </w:rPr>
        <w:fldChar w:fldCharType="end"/>
      </w:r>
      <w:r>
        <w:t xml:space="preserve"> - EBOPS </w:t>
      </w:r>
      <w:r w:rsidRPr="005F2807">
        <w:t>Study flow chart</w:t>
      </w:r>
      <w:bookmarkEnd w:id="189"/>
      <w:bookmarkEnd w:id="198"/>
      <w:r w:rsidR="00EF51A6">
        <w:t>. BBPS, Boston bowel preparation scale; DNA, did not attend; n, number.</w:t>
      </w:r>
      <w:bookmarkEnd w:id="199"/>
    </w:p>
    <w:p w14:paraId="32067D49" w14:textId="132556BE" w:rsidR="00D06947" w:rsidRPr="00417C7E" w:rsidRDefault="00D06947" w:rsidP="00177B61">
      <w:pPr>
        <w:pStyle w:val="Heading3"/>
      </w:pPr>
      <w:bookmarkStart w:id="200" w:name="_Toc167893105"/>
      <w:r w:rsidRPr="00417C7E">
        <w:lastRenderedPageBreak/>
        <w:t>Results</w:t>
      </w:r>
      <w:bookmarkEnd w:id="200"/>
    </w:p>
    <w:p w14:paraId="3091BAD7" w14:textId="300D5583" w:rsidR="00013F1C" w:rsidRDefault="00D06947" w:rsidP="004E73B5">
      <w:pPr>
        <w:spacing w:line="360" w:lineRule="auto"/>
        <w:jc w:val="both"/>
      </w:pPr>
      <w:r>
        <w:t xml:space="preserve">Participants were recruited between February 2019 and December 2019. </w:t>
      </w:r>
      <w:r w:rsidR="00F01A6A">
        <w:t xml:space="preserve">1404 individuals were screened for eligibility with </w:t>
      </w:r>
      <w:r>
        <w:t>718 consented to participate</w:t>
      </w:r>
      <w:r w:rsidR="004E73B5">
        <w:t>, with 209 excluded</w:t>
      </w:r>
      <w:r>
        <w:t>.</w:t>
      </w:r>
      <w:r w:rsidR="002E4456">
        <w:t xml:space="preserve"> In total, 509 participants completed the study from six centres</w:t>
      </w:r>
      <w:r w:rsidR="004E73B5">
        <w:t xml:space="preserve"> (see </w:t>
      </w:r>
      <w:r w:rsidR="004E73B5">
        <w:fldChar w:fldCharType="begin"/>
      </w:r>
      <w:r w:rsidR="004E73B5">
        <w:instrText xml:space="preserve"> REF _Ref82449897 \h </w:instrText>
      </w:r>
      <w:r w:rsidR="00211A63">
        <w:instrText xml:space="preserve"> \* MERGEFORMAT </w:instrText>
      </w:r>
      <w:r w:rsidR="004E73B5">
        <w:fldChar w:fldCharType="separate"/>
      </w:r>
      <w:r w:rsidR="006A0E8C">
        <w:t xml:space="preserve">Figure </w:t>
      </w:r>
      <w:r w:rsidR="006A0E8C" w:rsidRPr="006A0E8C">
        <w:rPr>
          <w:noProof/>
        </w:rPr>
        <w:t>15</w:t>
      </w:r>
      <w:r w:rsidR="006A0E8C">
        <w:t xml:space="preserve"> - </w:t>
      </w:r>
      <w:r w:rsidR="006A0E8C" w:rsidRPr="006A0E8C">
        <w:rPr>
          <w:b/>
          <w:bCs/>
        </w:rPr>
        <w:t>EBOPS Study flow chart</w:t>
      </w:r>
      <w:r w:rsidR="004E73B5">
        <w:fldChar w:fldCharType="end"/>
      </w:r>
      <w:r w:rsidR="004E73B5">
        <w:t>)</w:t>
      </w:r>
      <w:r w:rsidR="002E4456">
        <w:t xml:space="preserve">. </w:t>
      </w:r>
      <w:r>
        <w:t xml:space="preserve"> The trial commenced in February 2019, and the recruitment period was extended from July 2019 to December 2019 due to insufficient recruitment. Of those completing the study, 251 participants were randomised to the intervention group with access to the educational video, and 258 were allocated to the control arm.  The mean age was 57 years (range 18-88) and 266 (52</w:t>
      </w:r>
      <w:r w:rsidR="00392D2C">
        <w:t>.3</w:t>
      </w:r>
      <w:r>
        <w:t xml:space="preserve">%) were female. There was no significant difference between the two groups </w:t>
      </w:r>
      <w:r w:rsidR="00E264D5">
        <w:t>concerning</w:t>
      </w:r>
      <w:r>
        <w:t xml:space="preserve"> recognised risk factors for poor bowel preparation (see</w:t>
      </w:r>
      <w:r w:rsidR="007A0D62">
        <w:rPr>
          <w:b/>
          <w:bCs/>
        </w:rPr>
        <w:t xml:space="preserve"> </w:t>
      </w:r>
      <w:r w:rsidR="007A0D62" w:rsidRPr="007A0D62">
        <w:rPr>
          <w:b/>
          <w:bCs/>
        </w:rPr>
        <w:fldChar w:fldCharType="begin"/>
      </w:r>
      <w:r w:rsidR="007A0D62" w:rsidRPr="007A0D62">
        <w:rPr>
          <w:b/>
          <w:bCs/>
        </w:rPr>
        <w:instrText xml:space="preserve"> REF _Ref85796664 \h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28</w:t>
      </w:r>
      <w:r w:rsidR="007A0D62" w:rsidRPr="007A0D62">
        <w:rPr>
          <w:b/>
          <w:bCs/>
        </w:rPr>
        <w:fldChar w:fldCharType="end"/>
      </w:r>
      <w:r>
        <w:t xml:space="preserve">). </w:t>
      </w:r>
      <w:r w:rsidR="0015171F">
        <w:t xml:space="preserve">A comparison between participant demographics and endoscopy outcomes in those that completed and were withdrawn from the study can be found in </w:t>
      </w:r>
      <w:r w:rsidR="0015171F" w:rsidRPr="00B37CC3">
        <w:rPr>
          <w:b/>
          <w:bCs/>
        </w:rPr>
        <w:fldChar w:fldCharType="begin"/>
      </w:r>
      <w:r w:rsidR="0015171F" w:rsidRPr="00B37CC3">
        <w:rPr>
          <w:b/>
          <w:bCs/>
        </w:rPr>
        <w:instrText xml:space="preserve"> REF _Ref162088956 \h </w:instrText>
      </w:r>
      <w:r w:rsidR="00B37CC3">
        <w:rPr>
          <w:b/>
          <w:bCs/>
        </w:rPr>
        <w:instrText xml:space="preserve"> \* MERGEFORMAT </w:instrText>
      </w:r>
      <w:r w:rsidR="0015171F" w:rsidRPr="00B37CC3">
        <w:rPr>
          <w:b/>
          <w:bCs/>
        </w:rPr>
      </w:r>
      <w:r w:rsidR="0015171F" w:rsidRPr="00B37CC3">
        <w:rPr>
          <w:b/>
          <w:bCs/>
        </w:rPr>
        <w:fldChar w:fldCharType="separate"/>
      </w:r>
      <w:r w:rsidR="006A0E8C" w:rsidRPr="006A0E8C">
        <w:rPr>
          <w:b/>
          <w:bCs/>
        </w:rPr>
        <w:t xml:space="preserve">Table </w:t>
      </w:r>
      <w:r w:rsidR="006A0E8C" w:rsidRPr="006A0E8C">
        <w:rPr>
          <w:b/>
          <w:bCs/>
          <w:noProof/>
        </w:rPr>
        <w:t>29</w:t>
      </w:r>
      <w:r w:rsidR="0015171F" w:rsidRPr="00B37CC3">
        <w:rPr>
          <w:b/>
          <w:bCs/>
        </w:rPr>
        <w:fldChar w:fldCharType="end"/>
      </w:r>
      <w:r w:rsidR="0015171F" w:rsidRPr="00B37CC3">
        <w:rPr>
          <w:b/>
          <w:bCs/>
        </w:rPr>
        <w:t>.</w:t>
      </w:r>
      <w:r w:rsidR="0015171F">
        <w:t xml:space="preserve">  A comparison between the groups that these withdrawn participants were allocated is demonstrated in </w:t>
      </w:r>
      <w:r w:rsidR="0015171F" w:rsidRPr="00B37CC3">
        <w:rPr>
          <w:b/>
          <w:bCs/>
        </w:rPr>
        <w:fldChar w:fldCharType="begin"/>
      </w:r>
      <w:r w:rsidR="0015171F" w:rsidRPr="00B37CC3">
        <w:rPr>
          <w:b/>
          <w:bCs/>
        </w:rPr>
        <w:instrText xml:space="preserve"> REF _Ref162089009 \h </w:instrText>
      </w:r>
      <w:r w:rsidR="00B37CC3">
        <w:rPr>
          <w:b/>
          <w:bCs/>
        </w:rPr>
        <w:instrText xml:space="preserve"> \* MERGEFORMAT </w:instrText>
      </w:r>
      <w:r w:rsidR="0015171F" w:rsidRPr="00B37CC3">
        <w:rPr>
          <w:b/>
          <w:bCs/>
        </w:rPr>
      </w:r>
      <w:r w:rsidR="0015171F" w:rsidRPr="00B37CC3">
        <w:rPr>
          <w:b/>
          <w:bCs/>
        </w:rPr>
        <w:fldChar w:fldCharType="separate"/>
      </w:r>
      <w:r w:rsidR="006A0E8C" w:rsidRPr="006A0E8C">
        <w:rPr>
          <w:b/>
          <w:bCs/>
        </w:rPr>
        <w:t xml:space="preserve">Table </w:t>
      </w:r>
      <w:r w:rsidR="006A0E8C" w:rsidRPr="006A0E8C">
        <w:rPr>
          <w:b/>
          <w:bCs/>
          <w:noProof/>
        </w:rPr>
        <w:t>30</w:t>
      </w:r>
      <w:r w:rsidR="0015171F" w:rsidRPr="00B37CC3">
        <w:rPr>
          <w:b/>
          <w:bCs/>
        </w:rPr>
        <w:fldChar w:fldCharType="end"/>
      </w:r>
      <w:r w:rsidR="0015171F">
        <w:t>. Similar demographic factors and outcomes were seen</w:t>
      </w:r>
      <w:r w:rsidR="00B37CC3">
        <w:t>,</w:t>
      </w:r>
      <w:r w:rsidR="0015171F">
        <w:t xml:space="preserve"> although a higher rate of abdominal surgery was reported in the group that completed the study.  </w:t>
      </w:r>
      <w:r>
        <w:t>Endoscopists reported being unblinded in 5 cases (2%) in the intervention group and 3 cases (1%) in the control group.</w:t>
      </w:r>
      <w:r w:rsidR="00857B52">
        <w:t xml:space="preserve">  These pa</w:t>
      </w:r>
      <w:r w:rsidR="00486E63">
        <w:t>rticipant</w:t>
      </w:r>
      <w:r w:rsidR="00857B52">
        <w:t xml:space="preserve">s were included in the </w:t>
      </w:r>
      <w:r w:rsidR="00486E63">
        <w:t>analysis.</w:t>
      </w:r>
    </w:p>
    <w:p w14:paraId="11B51A4C" w14:textId="6705B730" w:rsidR="004E73B5" w:rsidRDefault="004E73B5" w:rsidP="004E73B5">
      <w:pPr>
        <w:spacing w:line="360" w:lineRule="auto"/>
        <w:jc w:val="both"/>
      </w:pPr>
    </w:p>
    <w:p w14:paraId="61518A2C" w14:textId="102E9CBE" w:rsidR="00D86843" w:rsidRDefault="00D86843" w:rsidP="004E73B5">
      <w:pPr>
        <w:spacing w:line="360" w:lineRule="auto"/>
        <w:jc w:val="both"/>
      </w:pPr>
    </w:p>
    <w:p w14:paraId="66B48F24" w14:textId="5A514C51" w:rsidR="00D86843" w:rsidRDefault="00D86843" w:rsidP="004E73B5">
      <w:pPr>
        <w:spacing w:line="360" w:lineRule="auto"/>
        <w:jc w:val="both"/>
      </w:pPr>
    </w:p>
    <w:p w14:paraId="7BE992E4" w14:textId="4AB5425E" w:rsidR="00E7156A" w:rsidRDefault="00E7156A" w:rsidP="004E73B5">
      <w:pPr>
        <w:spacing w:line="360" w:lineRule="auto"/>
        <w:jc w:val="both"/>
      </w:pPr>
    </w:p>
    <w:p w14:paraId="26BFEEA3" w14:textId="2C329891" w:rsidR="00E7156A" w:rsidRDefault="00E7156A" w:rsidP="004E73B5">
      <w:pPr>
        <w:spacing w:line="360" w:lineRule="auto"/>
        <w:jc w:val="both"/>
      </w:pPr>
    </w:p>
    <w:p w14:paraId="2C13B2BE" w14:textId="0ABCE21E" w:rsidR="00E7156A" w:rsidRDefault="00E7156A" w:rsidP="004E73B5">
      <w:pPr>
        <w:spacing w:line="360" w:lineRule="auto"/>
        <w:jc w:val="both"/>
      </w:pPr>
    </w:p>
    <w:p w14:paraId="0B3B4A21" w14:textId="7C97946C" w:rsidR="00E7156A" w:rsidRDefault="00E7156A" w:rsidP="004E73B5">
      <w:pPr>
        <w:spacing w:line="360" w:lineRule="auto"/>
        <w:jc w:val="both"/>
      </w:pPr>
    </w:p>
    <w:p w14:paraId="5E25FB87" w14:textId="722F5377" w:rsidR="00E7156A" w:rsidRDefault="00E7156A" w:rsidP="004E73B5">
      <w:pPr>
        <w:spacing w:line="360" w:lineRule="auto"/>
        <w:jc w:val="both"/>
      </w:pPr>
    </w:p>
    <w:p w14:paraId="1CA1EBE0" w14:textId="0AE2BCBB" w:rsidR="00E7156A" w:rsidRDefault="00E7156A" w:rsidP="004E73B5">
      <w:pPr>
        <w:spacing w:line="360" w:lineRule="auto"/>
        <w:jc w:val="both"/>
      </w:pPr>
    </w:p>
    <w:p w14:paraId="376F08EF" w14:textId="39B678BD" w:rsidR="00E7156A" w:rsidRDefault="00E7156A" w:rsidP="004E73B5">
      <w:pPr>
        <w:spacing w:line="360" w:lineRule="auto"/>
        <w:jc w:val="both"/>
      </w:pPr>
    </w:p>
    <w:p w14:paraId="2842C22E" w14:textId="2420182F" w:rsidR="00E7156A" w:rsidRDefault="00E7156A" w:rsidP="004E73B5">
      <w:pPr>
        <w:spacing w:line="360" w:lineRule="auto"/>
        <w:jc w:val="both"/>
      </w:pPr>
    </w:p>
    <w:p w14:paraId="7E4C82C3" w14:textId="58415BD0" w:rsidR="00E7156A" w:rsidRDefault="00E7156A" w:rsidP="004E73B5">
      <w:pPr>
        <w:spacing w:line="360" w:lineRule="auto"/>
        <w:jc w:val="both"/>
      </w:pPr>
    </w:p>
    <w:p w14:paraId="5E6C26D5" w14:textId="761AA546" w:rsidR="00E7156A" w:rsidRDefault="00E7156A" w:rsidP="004E73B5">
      <w:pPr>
        <w:spacing w:line="360" w:lineRule="auto"/>
        <w:jc w:val="both"/>
      </w:pPr>
    </w:p>
    <w:p w14:paraId="79B83C81" w14:textId="77777777" w:rsidR="00E7156A" w:rsidRDefault="00E7156A" w:rsidP="004E73B5">
      <w:pPr>
        <w:spacing w:line="360" w:lineRule="auto"/>
        <w:jc w:val="both"/>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1559"/>
        <w:gridCol w:w="1985"/>
        <w:gridCol w:w="1144"/>
      </w:tblGrid>
      <w:tr w:rsidR="00D06947" w:rsidRPr="00B6006E" w14:paraId="66B7D11D" w14:textId="77777777" w:rsidTr="004E73B5">
        <w:trPr>
          <w:trHeight w:val="290"/>
        </w:trPr>
        <w:tc>
          <w:tcPr>
            <w:tcW w:w="296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51068C" w14:textId="77777777" w:rsidR="00D06947" w:rsidRPr="00B6006E" w:rsidRDefault="00D06947" w:rsidP="00D06947">
            <w:pPr>
              <w:spacing w:after="0" w:line="360" w:lineRule="auto"/>
              <w:rPr>
                <w:rFonts w:ascii="Times New Roman" w:eastAsia="Times New Roman" w:hAnsi="Times New Roman" w:cs="Times New Roman"/>
                <w:sz w:val="24"/>
                <w:szCs w:val="20"/>
                <w:lang w:eastAsia="en-GB"/>
              </w:rPr>
            </w:pPr>
          </w:p>
        </w:tc>
        <w:tc>
          <w:tcPr>
            <w:tcW w:w="1559" w:type="dxa"/>
            <w:tcBorders>
              <w:top w:val="single" w:sz="12" w:space="0" w:color="auto"/>
              <w:left w:val="single" w:sz="12" w:space="0" w:color="auto"/>
              <w:bottom w:val="single" w:sz="12" w:space="0" w:color="auto"/>
            </w:tcBorders>
            <w:shd w:val="clear" w:color="auto" w:fill="auto"/>
            <w:noWrap/>
            <w:vAlign w:val="bottom"/>
            <w:hideMark/>
          </w:tcPr>
          <w:p w14:paraId="43750BEA" w14:textId="1759612E" w:rsidR="00D06947"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Control</w:t>
            </w:r>
            <w:r w:rsidR="004E73B5">
              <w:rPr>
                <w:rFonts w:ascii="Calibri" w:eastAsia="Times New Roman" w:hAnsi="Calibri" w:cs="Calibri"/>
                <w:color w:val="000000"/>
                <w:lang w:eastAsia="en-GB"/>
              </w:rPr>
              <w:t>,</w:t>
            </w:r>
            <w:r w:rsidRPr="00B6006E">
              <w:rPr>
                <w:rFonts w:ascii="Calibri" w:eastAsia="Times New Roman" w:hAnsi="Calibri" w:cs="Calibri"/>
                <w:color w:val="000000"/>
                <w:lang w:eastAsia="en-GB"/>
              </w:rPr>
              <w:t xml:space="preserve"> </w:t>
            </w:r>
            <w:r w:rsidR="004E73B5">
              <w:rPr>
                <w:rFonts w:ascii="Calibri" w:eastAsia="Times New Roman" w:hAnsi="Calibri" w:cs="Calibri"/>
                <w:color w:val="000000"/>
                <w:lang w:eastAsia="en-GB"/>
              </w:rPr>
              <w:t>% (n)</w:t>
            </w:r>
          </w:p>
          <w:p w14:paraId="7C56FA41" w14:textId="7C189D9D"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w:t>
            </w:r>
            <w:r w:rsidR="00392D2C">
              <w:rPr>
                <w:rFonts w:ascii="Calibri" w:eastAsia="Times New Roman" w:hAnsi="Calibri" w:cs="Calibri"/>
                <w:color w:val="000000"/>
                <w:lang w:eastAsia="en-GB"/>
              </w:rPr>
              <w:t xml:space="preserve"> </w:t>
            </w:r>
            <w:r>
              <w:rPr>
                <w:rFonts w:ascii="Calibri" w:eastAsia="Times New Roman" w:hAnsi="Calibri" w:cs="Calibri"/>
                <w:color w:val="000000"/>
                <w:lang w:eastAsia="en-GB"/>
              </w:rPr>
              <w:t>=</w:t>
            </w:r>
            <w:r w:rsidR="00392D2C">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58</w:t>
            </w:r>
            <w:r w:rsidR="004E73B5">
              <w:rPr>
                <w:rFonts w:ascii="Calibri" w:eastAsia="Times New Roman" w:hAnsi="Calibri" w:cs="Calibri"/>
                <w:color w:val="000000"/>
                <w:lang w:eastAsia="en-GB"/>
              </w:rPr>
              <w:t xml:space="preserve"> </w:t>
            </w:r>
          </w:p>
        </w:tc>
        <w:tc>
          <w:tcPr>
            <w:tcW w:w="1985" w:type="dxa"/>
            <w:tcBorders>
              <w:top w:val="single" w:sz="12" w:space="0" w:color="auto"/>
              <w:bottom w:val="single" w:sz="12" w:space="0" w:color="auto"/>
              <w:right w:val="single" w:sz="12" w:space="0" w:color="auto"/>
            </w:tcBorders>
            <w:shd w:val="clear" w:color="auto" w:fill="auto"/>
            <w:noWrap/>
            <w:vAlign w:val="bottom"/>
            <w:hideMark/>
          </w:tcPr>
          <w:p w14:paraId="2FCB7F2F" w14:textId="69D7F796"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Intervention</w:t>
            </w:r>
            <w:r w:rsidR="004E73B5">
              <w:rPr>
                <w:rFonts w:ascii="Calibri" w:eastAsia="Times New Roman" w:hAnsi="Calibri" w:cs="Calibri"/>
                <w:color w:val="000000"/>
                <w:lang w:eastAsia="en-GB"/>
              </w:rPr>
              <w:t xml:space="preserve">, % (n) </w:t>
            </w:r>
            <w:r w:rsidRPr="00B6006E">
              <w:rPr>
                <w:rFonts w:ascii="Calibri" w:eastAsia="Times New Roman" w:hAnsi="Calibri" w:cs="Calibri"/>
                <w:color w:val="000000"/>
                <w:lang w:eastAsia="en-GB"/>
              </w:rPr>
              <w:t xml:space="preserve"> </w:t>
            </w:r>
            <w:r>
              <w:rPr>
                <w:rFonts w:ascii="Calibri" w:eastAsia="Times New Roman" w:hAnsi="Calibri" w:cs="Calibri"/>
                <w:color w:val="000000"/>
                <w:lang w:eastAsia="en-GB"/>
              </w:rPr>
              <w:t>N</w:t>
            </w:r>
            <w:r w:rsidR="00392D2C">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w:t>
            </w:r>
            <w:r w:rsidR="00392D2C">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51</w:t>
            </w:r>
          </w:p>
        </w:tc>
        <w:tc>
          <w:tcPr>
            <w:tcW w:w="1144" w:type="dxa"/>
            <w:tcBorders>
              <w:top w:val="single" w:sz="12" w:space="0" w:color="auto"/>
              <w:left w:val="single" w:sz="12" w:space="0" w:color="auto"/>
              <w:bottom w:val="single" w:sz="12" w:space="0" w:color="auto"/>
              <w:right w:val="single" w:sz="12" w:space="0" w:color="auto"/>
            </w:tcBorders>
          </w:tcPr>
          <w:p w14:paraId="2CDAF362" w14:textId="5C2A983A" w:rsidR="00D06947" w:rsidRPr="00B6006E" w:rsidRDefault="00392D2C"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 </w:t>
            </w:r>
            <w:r w:rsidR="00F01A6A">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00D06947">
              <w:rPr>
                <w:rFonts w:ascii="Calibri" w:eastAsia="Times New Roman" w:hAnsi="Calibri" w:cs="Calibri"/>
                <w:color w:val="000000"/>
                <w:lang w:eastAsia="en-GB"/>
              </w:rPr>
              <w:t>value</w:t>
            </w:r>
          </w:p>
        </w:tc>
      </w:tr>
      <w:tr w:rsidR="00D06947" w:rsidRPr="00B6006E" w14:paraId="5C0143C6" w14:textId="77777777" w:rsidTr="004E73B5">
        <w:trPr>
          <w:trHeight w:val="290"/>
        </w:trPr>
        <w:tc>
          <w:tcPr>
            <w:tcW w:w="2962" w:type="dxa"/>
            <w:tcBorders>
              <w:top w:val="single" w:sz="12" w:space="0" w:color="auto"/>
              <w:left w:val="single" w:sz="12" w:space="0" w:color="auto"/>
              <w:right w:val="single" w:sz="12" w:space="0" w:color="auto"/>
            </w:tcBorders>
            <w:shd w:val="clear" w:color="auto" w:fill="auto"/>
            <w:noWrap/>
            <w:vAlign w:val="bottom"/>
            <w:hideMark/>
          </w:tcPr>
          <w:p w14:paraId="34DE2F8F"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Female</w:t>
            </w:r>
          </w:p>
        </w:tc>
        <w:tc>
          <w:tcPr>
            <w:tcW w:w="1559" w:type="dxa"/>
            <w:tcBorders>
              <w:top w:val="single" w:sz="12" w:space="0" w:color="auto"/>
              <w:left w:val="single" w:sz="12" w:space="0" w:color="auto"/>
            </w:tcBorders>
            <w:shd w:val="clear" w:color="auto" w:fill="auto"/>
            <w:noWrap/>
            <w:vAlign w:val="bottom"/>
            <w:hideMark/>
          </w:tcPr>
          <w:p w14:paraId="4AD35B9D"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49% (127</w:t>
            </w:r>
            <w:r>
              <w:rPr>
                <w:rFonts w:ascii="Calibri" w:eastAsia="Times New Roman" w:hAnsi="Calibri" w:cs="Calibri"/>
                <w:color w:val="000000"/>
                <w:lang w:eastAsia="en-GB"/>
              </w:rPr>
              <w:t>)</w:t>
            </w:r>
          </w:p>
        </w:tc>
        <w:tc>
          <w:tcPr>
            <w:tcW w:w="1985" w:type="dxa"/>
            <w:tcBorders>
              <w:top w:val="single" w:sz="12" w:space="0" w:color="auto"/>
              <w:right w:val="single" w:sz="12" w:space="0" w:color="auto"/>
            </w:tcBorders>
            <w:shd w:val="clear" w:color="auto" w:fill="auto"/>
            <w:noWrap/>
            <w:vAlign w:val="bottom"/>
            <w:hideMark/>
          </w:tcPr>
          <w:p w14:paraId="296E67A2" w14:textId="24C9E8EB"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55</w:t>
            </w:r>
            <w:r w:rsidR="002175C6" w:rsidRPr="00B6006E">
              <w:rPr>
                <w:rFonts w:ascii="Calibri" w:eastAsia="Times New Roman" w:hAnsi="Calibri" w:cs="Calibri"/>
                <w:color w:val="000000"/>
                <w:lang w:eastAsia="en-GB"/>
              </w:rPr>
              <w:t>% (</w:t>
            </w:r>
            <w:r w:rsidRPr="00B6006E">
              <w:rPr>
                <w:rFonts w:ascii="Calibri" w:eastAsia="Times New Roman" w:hAnsi="Calibri" w:cs="Calibri"/>
                <w:color w:val="000000"/>
                <w:lang w:eastAsia="en-GB"/>
              </w:rPr>
              <w:t>139)</w:t>
            </w:r>
          </w:p>
        </w:tc>
        <w:tc>
          <w:tcPr>
            <w:tcW w:w="1144" w:type="dxa"/>
            <w:tcBorders>
              <w:top w:val="single" w:sz="12" w:space="0" w:color="auto"/>
              <w:left w:val="single" w:sz="12" w:space="0" w:color="auto"/>
              <w:right w:val="single" w:sz="12" w:space="0" w:color="auto"/>
            </w:tcBorders>
          </w:tcPr>
          <w:p w14:paraId="0B8A8447"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63C92D3D"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3791F4AC"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Mean age</w:t>
            </w:r>
          </w:p>
        </w:tc>
        <w:tc>
          <w:tcPr>
            <w:tcW w:w="1559" w:type="dxa"/>
            <w:tcBorders>
              <w:left w:val="single" w:sz="12" w:space="0" w:color="auto"/>
            </w:tcBorders>
            <w:shd w:val="clear" w:color="auto" w:fill="auto"/>
            <w:noWrap/>
            <w:vAlign w:val="bottom"/>
            <w:hideMark/>
          </w:tcPr>
          <w:p w14:paraId="756439FB" w14:textId="40AF0E50"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5</w:t>
            </w:r>
            <w:r w:rsidR="00392D2C">
              <w:rPr>
                <w:rFonts w:ascii="Calibri" w:eastAsia="Times New Roman" w:hAnsi="Calibri" w:cs="Calibri"/>
                <w:color w:val="000000"/>
                <w:lang w:eastAsia="en-GB"/>
              </w:rPr>
              <w:t>8</w:t>
            </w:r>
          </w:p>
        </w:tc>
        <w:tc>
          <w:tcPr>
            <w:tcW w:w="1985" w:type="dxa"/>
            <w:tcBorders>
              <w:right w:val="single" w:sz="12" w:space="0" w:color="auto"/>
            </w:tcBorders>
            <w:shd w:val="clear" w:color="auto" w:fill="auto"/>
            <w:noWrap/>
            <w:vAlign w:val="bottom"/>
            <w:hideMark/>
          </w:tcPr>
          <w:p w14:paraId="211147AC"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57</w:t>
            </w:r>
          </w:p>
        </w:tc>
        <w:tc>
          <w:tcPr>
            <w:tcW w:w="1144" w:type="dxa"/>
            <w:tcBorders>
              <w:left w:val="single" w:sz="12" w:space="0" w:color="auto"/>
              <w:right w:val="single" w:sz="12" w:space="0" w:color="auto"/>
            </w:tcBorders>
          </w:tcPr>
          <w:p w14:paraId="2EF76422"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0786E487"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37D9628A"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Smoking</w:t>
            </w:r>
          </w:p>
        </w:tc>
        <w:tc>
          <w:tcPr>
            <w:tcW w:w="1559" w:type="dxa"/>
            <w:tcBorders>
              <w:left w:val="single" w:sz="12" w:space="0" w:color="auto"/>
            </w:tcBorders>
            <w:shd w:val="clear" w:color="auto" w:fill="auto"/>
            <w:noWrap/>
            <w:vAlign w:val="bottom"/>
            <w:hideMark/>
          </w:tcPr>
          <w:p w14:paraId="29A618C2"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8% (47)</w:t>
            </w:r>
          </w:p>
        </w:tc>
        <w:tc>
          <w:tcPr>
            <w:tcW w:w="1985" w:type="dxa"/>
            <w:tcBorders>
              <w:right w:val="single" w:sz="12" w:space="0" w:color="auto"/>
            </w:tcBorders>
            <w:shd w:val="clear" w:color="auto" w:fill="auto"/>
            <w:noWrap/>
            <w:vAlign w:val="bottom"/>
            <w:hideMark/>
          </w:tcPr>
          <w:p w14:paraId="64108F09" w14:textId="02C1EACD"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6</w:t>
            </w:r>
            <w:r w:rsidR="002175C6" w:rsidRPr="00B6006E">
              <w:rPr>
                <w:rFonts w:ascii="Calibri" w:eastAsia="Times New Roman" w:hAnsi="Calibri" w:cs="Calibri"/>
                <w:color w:val="000000"/>
                <w:lang w:eastAsia="en-GB"/>
              </w:rPr>
              <w:t>% (</w:t>
            </w:r>
            <w:r w:rsidRPr="00B6006E">
              <w:rPr>
                <w:rFonts w:ascii="Calibri" w:eastAsia="Times New Roman" w:hAnsi="Calibri" w:cs="Calibri"/>
                <w:color w:val="000000"/>
                <w:lang w:eastAsia="en-GB"/>
              </w:rPr>
              <w:t>40)</w:t>
            </w:r>
          </w:p>
        </w:tc>
        <w:tc>
          <w:tcPr>
            <w:tcW w:w="1144" w:type="dxa"/>
            <w:tcBorders>
              <w:left w:val="single" w:sz="12" w:space="0" w:color="auto"/>
              <w:right w:val="single" w:sz="12" w:space="0" w:color="auto"/>
            </w:tcBorders>
          </w:tcPr>
          <w:p w14:paraId="6A4C2DD3"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0E2490A2"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5CF9BF98" w14:textId="6E309B9E"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Alcohol</w:t>
            </w:r>
            <w:r>
              <w:rPr>
                <w:rFonts w:ascii="Calibri" w:eastAsia="Times New Roman" w:hAnsi="Calibri" w:cs="Calibri"/>
                <w:color w:val="000000"/>
                <w:lang w:eastAsia="en-GB"/>
              </w:rPr>
              <w:t xml:space="preserve"> (</w:t>
            </w:r>
            <w:r w:rsidR="00392D2C">
              <w:rPr>
                <w:rFonts w:ascii="Calibri" w:eastAsia="Times New Roman" w:hAnsi="Calibri" w:cs="Calibri"/>
                <w:color w:val="000000"/>
                <w:lang w:eastAsia="en-GB"/>
              </w:rPr>
              <w:t xml:space="preserve">mean </w:t>
            </w:r>
            <w:r>
              <w:rPr>
                <w:rFonts w:ascii="Calibri" w:eastAsia="Times New Roman" w:hAnsi="Calibri" w:cs="Calibri"/>
                <w:color w:val="000000"/>
                <w:lang w:eastAsia="en-GB"/>
              </w:rPr>
              <w:t>units / week)</w:t>
            </w:r>
          </w:p>
        </w:tc>
        <w:tc>
          <w:tcPr>
            <w:tcW w:w="1559" w:type="dxa"/>
            <w:tcBorders>
              <w:left w:val="single" w:sz="12" w:space="0" w:color="auto"/>
            </w:tcBorders>
            <w:shd w:val="clear" w:color="auto" w:fill="auto"/>
            <w:noWrap/>
            <w:vAlign w:val="bottom"/>
            <w:hideMark/>
          </w:tcPr>
          <w:p w14:paraId="74381F07"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5.7</w:t>
            </w:r>
            <w:r>
              <w:rPr>
                <w:rFonts w:ascii="Calibri" w:eastAsia="Times New Roman" w:hAnsi="Calibri" w:cs="Calibri"/>
                <w:color w:val="000000"/>
                <w:lang w:eastAsia="en-GB"/>
              </w:rPr>
              <w:t xml:space="preserve"> units</w:t>
            </w:r>
          </w:p>
        </w:tc>
        <w:tc>
          <w:tcPr>
            <w:tcW w:w="1985" w:type="dxa"/>
            <w:tcBorders>
              <w:right w:val="single" w:sz="12" w:space="0" w:color="auto"/>
            </w:tcBorders>
            <w:shd w:val="clear" w:color="auto" w:fill="auto"/>
            <w:noWrap/>
            <w:vAlign w:val="bottom"/>
            <w:hideMark/>
          </w:tcPr>
          <w:p w14:paraId="280B5691"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6.4</w:t>
            </w:r>
            <w:r>
              <w:rPr>
                <w:rFonts w:ascii="Calibri" w:eastAsia="Times New Roman" w:hAnsi="Calibri" w:cs="Calibri"/>
                <w:color w:val="000000"/>
                <w:lang w:eastAsia="en-GB"/>
              </w:rPr>
              <w:t xml:space="preserve"> units</w:t>
            </w:r>
          </w:p>
        </w:tc>
        <w:tc>
          <w:tcPr>
            <w:tcW w:w="1144" w:type="dxa"/>
            <w:tcBorders>
              <w:left w:val="single" w:sz="12" w:space="0" w:color="auto"/>
              <w:right w:val="single" w:sz="12" w:space="0" w:color="auto"/>
            </w:tcBorders>
          </w:tcPr>
          <w:p w14:paraId="5604B870"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3BB88142"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2BCD5891"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Pre endoscopy low fibre diet</w:t>
            </w:r>
          </w:p>
        </w:tc>
        <w:tc>
          <w:tcPr>
            <w:tcW w:w="1559" w:type="dxa"/>
            <w:tcBorders>
              <w:left w:val="single" w:sz="12" w:space="0" w:color="auto"/>
            </w:tcBorders>
            <w:shd w:val="clear" w:color="auto" w:fill="auto"/>
            <w:noWrap/>
            <w:vAlign w:val="bottom"/>
            <w:hideMark/>
          </w:tcPr>
          <w:p w14:paraId="7FCB719D"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75%</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194)</w:t>
            </w:r>
          </w:p>
        </w:tc>
        <w:tc>
          <w:tcPr>
            <w:tcW w:w="1985" w:type="dxa"/>
            <w:tcBorders>
              <w:right w:val="single" w:sz="12" w:space="0" w:color="auto"/>
            </w:tcBorders>
            <w:shd w:val="clear" w:color="auto" w:fill="auto"/>
            <w:noWrap/>
            <w:vAlign w:val="bottom"/>
            <w:hideMark/>
          </w:tcPr>
          <w:p w14:paraId="3AD2840E"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8</w:t>
            </w:r>
            <w:r>
              <w:rPr>
                <w:rFonts w:ascii="Calibri" w:eastAsia="Times New Roman" w:hAnsi="Calibri" w:cs="Calibri"/>
                <w:color w:val="000000"/>
                <w:lang w:eastAsia="en-GB"/>
              </w:rPr>
              <w:t>2</w:t>
            </w:r>
            <w:r w:rsidRPr="00B6006E">
              <w:rPr>
                <w:rFonts w:ascii="Calibri" w:eastAsia="Times New Roman" w:hAnsi="Calibri" w:cs="Calibri"/>
                <w:color w:val="000000"/>
                <w:lang w:eastAsia="en-GB"/>
              </w:rPr>
              <w:t>% (20</w:t>
            </w:r>
            <w:r>
              <w:rPr>
                <w:rFonts w:ascii="Calibri" w:eastAsia="Times New Roman" w:hAnsi="Calibri" w:cs="Calibri"/>
                <w:color w:val="000000"/>
                <w:lang w:eastAsia="en-GB"/>
              </w:rPr>
              <w:t>1</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3920D5D8"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3250022D"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304386E3"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Mean length of low fibre diet</w:t>
            </w:r>
          </w:p>
        </w:tc>
        <w:tc>
          <w:tcPr>
            <w:tcW w:w="1559" w:type="dxa"/>
            <w:tcBorders>
              <w:left w:val="single" w:sz="12" w:space="0" w:color="auto"/>
            </w:tcBorders>
            <w:shd w:val="clear" w:color="auto" w:fill="auto"/>
            <w:noWrap/>
            <w:vAlign w:val="bottom"/>
            <w:hideMark/>
          </w:tcPr>
          <w:p w14:paraId="299A7800"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2.5</w:t>
            </w:r>
            <w:r>
              <w:rPr>
                <w:rFonts w:ascii="Calibri" w:eastAsia="Times New Roman" w:hAnsi="Calibri" w:cs="Calibri"/>
                <w:color w:val="000000"/>
                <w:lang w:eastAsia="en-GB"/>
              </w:rPr>
              <w:t>8 days</w:t>
            </w:r>
          </w:p>
        </w:tc>
        <w:tc>
          <w:tcPr>
            <w:tcW w:w="1985" w:type="dxa"/>
            <w:tcBorders>
              <w:right w:val="single" w:sz="12" w:space="0" w:color="auto"/>
            </w:tcBorders>
            <w:shd w:val="clear" w:color="auto" w:fill="auto"/>
            <w:noWrap/>
            <w:vAlign w:val="bottom"/>
            <w:hideMark/>
          </w:tcPr>
          <w:p w14:paraId="25FA610F"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1.98 days</w:t>
            </w:r>
          </w:p>
        </w:tc>
        <w:tc>
          <w:tcPr>
            <w:tcW w:w="1144" w:type="dxa"/>
            <w:tcBorders>
              <w:left w:val="single" w:sz="12" w:space="0" w:color="auto"/>
              <w:right w:val="single" w:sz="12" w:space="0" w:color="auto"/>
            </w:tcBorders>
          </w:tcPr>
          <w:p w14:paraId="116A33C0"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6D658E44" w14:textId="77777777" w:rsidTr="004E73B5">
        <w:trPr>
          <w:trHeight w:val="290"/>
        </w:trPr>
        <w:tc>
          <w:tcPr>
            <w:tcW w:w="2962" w:type="dxa"/>
            <w:tcBorders>
              <w:left w:val="single" w:sz="12" w:space="0" w:color="auto"/>
              <w:right w:val="single" w:sz="12" w:space="0" w:color="auto"/>
            </w:tcBorders>
            <w:shd w:val="clear" w:color="auto" w:fill="auto"/>
            <w:noWrap/>
            <w:vAlign w:val="bottom"/>
          </w:tcPr>
          <w:p w14:paraId="42703F61"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Parkinson's disease</w:t>
            </w:r>
          </w:p>
        </w:tc>
        <w:tc>
          <w:tcPr>
            <w:tcW w:w="1559" w:type="dxa"/>
            <w:tcBorders>
              <w:left w:val="single" w:sz="12" w:space="0" w:color="auto"/>
            </w:tcBorders>
            <w:shd w:val="clear" w:color="auto" w:fill="auto"/>
            <w:noWrap/>
            <w:vAlign w:val="bottom"/>
          </w:tcPr>
          <w:p w14:paraId="673C4D91"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2% (6)</w:t>
            </w:r>
          </w:p>
        </w:tc>
        <w:tc>
          <w:tcPr>
            <w:tcW w:w="1985" w:type="dxa"/>
            <w:tcBorders>
              <w:right w:val="single" w:sz="12" w:space="0" w:color="auto"/>
            </w:tcBorders>
            <w:shd w:val="clear" w:color="auto" w:fill="auto"/>
            <w:noWrap/>
            <w:vAlign w:val="bottom"/>
          </w:tcPr>
          <w:p w14:paraId="0F78B202"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Pr>
                <w:rFonts w:ascii="Calibri" w:eastAsia="Times New Roman" w:hAnsi="Calibri" w:cs="Calibri"/>
                <w:color w:val="000000"/>
                <w:lang w:eastAsia="en-GB"/>
              </w:rPr>
              <w:t>1</w:t>
            </w:r>
            <w:r w:rsidRPr="00B6006E">
              <w:rPr>
                <w:rFonts w:ascii="Calibri" w:eastAsia="Times New Roman" w:hAnsi="Calibri" w:cs="Calibri"/>
                <w:color w:val="000000"/>
                <w:lang w:eastAsia="en-GB"/>
              </w:rPr>
              <w:t>% (</w:t>
            </w:r>
            <w:r>
              <w:rPr>
                <w:rFonts w:ascii="Calibri" w:eastAsia="Times New Roman" w:hAnsi="Calibri" w:cs="Calibri"/>
                <w:color w:val="000000"/>
                <w:lang w:eastAsia="en-GB"/>
              </w:rPr>
              <w:t>2</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2451B3A5"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Pr>
                <w:rFonts w:ascii="Calibri" w:eastAsia="Times New Roman" w:hAnsi="Calibri" w:cs="Calibri"/>
                <w:color w:val="000000"/>
                <w:lang w:eastAsia="en-GB"/>
              </w:rPr>
              <w:t>NS</w:t>
            </w:r>
          </w:p>
        </w:tc>
      </w:tr>
      <w:tr w:rsidR="00D06947" w:rsidRPr="00B6006E" w14:paraId="74E434E0" w14:textId="77777777" w:rsidTr="004E73B5">
        <w:trPr>
          <w:trHeight w:val="290"/>
        </w:trPr>
        <w:tc>
          <w:tcPr>
            <w:tcW w:w="2962" w:type="dxa"/>
            <w:tcBorders>
              <w:left w:val="single" w:sz="12" w:space="0" w:color="auto"/>
              <w:right w:val="single" w:sz="12" w:space="0" w:color="auto"/>
            </w:tcBorders>
            <w:shd w:val="clear" w:color="auto" w:fill="auto"/>
            <w:noWrap/>
            <w:vAlign w:val="bottom"/>
          </w:tcPr>
          <w:p w14:paraId="6C0FB1EC"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Diabetes mellitus</w:t>
            </w:r>
          </w:p>
        </w:tc>
        <w:tc>
          <w:tcPr>
            <w:tcW w:w="1559" w:type="dxa"/>
            <w:tcBorders>
              <w:left w:val="single" w:sz="12" w:space="0" w:color="auto"/>
            </w:tcBorders>
            <w:shd w:val="clear" w:color="auto" w:fill="auto"/>
            <w:noWrap/>
            <w:vAlign w:val="bottom"/>
          </w:tcPr>
          <w:p w14:paraId="3129A83E"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12% (32)</w:t>
            </w:r>
          </w:p>
        </w:tc>
        <w:tc>
          <w:tcPr>
            <w:tcW w:w="1985" w:type="dxa"/>
            <w:tcBorders>
              <w:right w:val="single" w:sz="12" w:space="0" w:color="auto"/>
            </w:tcBorders>
            <w:shd w:val="clear" w:color="auto" w:fill="auto"/>
            <w:noWrap/>
            <w:vAlign w:val="bottom"/>
          </w:tcPr>
          <w:p w14:paraId="26280F98"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1</w:t>
            </w:r>
            <w:r>
              <w:rPr>
                <w:rFonts w:ascii="Calibri" w:eastAsia="Times New Roman" w:hAnsi="Calibri" w:cs="Calibri"/>
                <w:color w:val="000000"/>
                <w:lang w:eastAsia="en-GB"/>
              </w:rPr>
              <w:t>2</w:t>
            </w:r>
            <w:r w:rsidRPr="00B6006E">
              <w:rPr>
                <w:rFonts w:ascii="Calibri" w:eastAsia="Times New Roman" w:hAnsi="Calibri" w:cs="Calibri"/>
                <w:color w:val="000000"/>
                <w:lang w:eastAsia="en-GB"/>
              </w:rPr>
              <w:t>% (3</w:t>
            </w:r>
            <w:r>
              <w:rPr>
                <w:rFonts w:ascii="Calibri" w:eastAsia="Times New Roman" w:hAnsi="Calibri" w:cs="Calibri"/>
                <w:color w:val="000000"/>
                <w:lang w:eastAsia="en-GB"/>
              </w:rPr>
              <w:t>0</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69EAEF1E"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Pr>
                <w:rFonts w:ascii="Calibri" w:eastAsia="Times New Roman" w:hAnsi="Calibri" w:cs="Calibri"/>
                <w:color w:val="000000"/>
                <w:lang w:eastAsia="en-GB"/>
              </w:rPr>
              <w:t>NS</w:t>
            </w:r>
          </w:p>
        </w:tc>
      </w:tr>
      <w:tr w:rsidR="00D06947" w:rsidRPr="00B6006E" w14:paraId="4B326B53" w14:textId="77777777" w:rsidTr="004E73B5">
        <w:trPr>
          <w:trHeight w:val="290"/>
        </w:trPr>
        <w:tc>
          <w:tcPr>
            <w:tcW w:w="2962" w:type="dxa"/>
            <w:tcBorders>
              <w:left w:val="single" w:sz="12" w:space="0" w:color="auto"/>
              <w:right w:val="single" w:sz="12" w:space="0" w:color="auto"/>
            </w:tcBorders>
            <w:shd w:val="clear" w:color="auto" w:fill="auto"/>
            <w:noWrap/>
            <w:vAlign w:val="bottom"/>
          </w:tcPr>
          <w:p w14:paraId="71CD738D"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Cirrhosis</w:t>
            </w:r>
          </w:p>
        </w:tc>
        <w:tc>
          <w:tcPr>
            <w:tcW w:w="1559" w:type="dxa"/>
            <w:tcBorders>
              <w:left w:val="single" w:sz="12" w:space="0" w:color="auto"/>
            </w:tcBorders>
            <w:shd w:val="clear" w:color="auto" w:fill="auto"/>
            <w:noWrap/>
            <w:vAlign w:val="bottom"/>
          </w:tcPr>
          <w:p w14:paraId="71D6E3ED"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sidRPr="00B6006E">
              <w:rPr>
                <w:rFonts w:ascii="Calibri" w:eastAsia="Times New Roman" w:hAnsi="Calibri" w:cs="Calibri"/>
                <w:color w:val="000000"/>
                <w:lang w:eastAsia="en-GB"/>
              </w:rPr>
              <w:t>2%</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5</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56</w:t>
            </w:r>
            <w:r>
              <w:rPr>
                <w:rFonts w:ascii="Calibri" w:eastAsia="Times New Roman" w:hAnsi="Calibri" w:cs="Calibri"/>
                <w:color w:val="000000"/>
                <w:lang w:eastAsia="en-GB"/>
              </w:rPr>
              <w:t>)</w:t>
            </w:r>
          </w:p>
        </w:tc>
        <w:tc>
          <w:tcPr>
            <w:tcW w:w="1985" w:type="dxa"/>
            <w:tcBorders>
              <w:right w:val="single" w:sz="12" w:space="0" w:color="auto"/>
            </w:tcBorders>
            <w:shd w:val="clear" w:color="auto" w:fill="auto"/>
            <w:noWrap/>
            <w:vAlign w:val="bottom"/>
          </w:tcPr>
          <w:p w14:paraId="5BF2F71A" w14:textId="21097726" w:rsidR="00D06947" w:rsidRPr="00B57409" w:rsidRDefault="00D06947" w:rsidP="00D06947">
            <w:pPr>
              <w:spacing w:after="0" w:line="360" w:lineRule="auto"/>
              <w:rPr>
                <w:rFonts w:ascii="Calibri" w:eastAsia="Times New Roman" w:hAnsi="Calibri" w:cs="Calibri"/>
                <w:color w:val="000000"/>
                <w:highlight w:val="yellow"/>
                <w:lang w:eastAsia="en-GB"/>
              </w:rPr>
            </w:pPr>
            <w:r>
              <w:rPr>
                <w:rFonts w:ascii="Calibri" w:eastAsia="Times New Roman" w:hAnsi="Calibri" w:cs="Calibri"/>
                <w:color w:val="000000"/>
                <w:lang w:eastAsia="en-GB"/>
              </w:rPr>
              <w:t>0</w:t>
            </w:r>
            <w:r w:rsidR="002175C6" w:rsidRPr="00B6006E">
              <w:rPr>
                <w:rFonts w:ascii="Calibri" w:eastAsia="Times New Roman" w:hAnsi="Calibri" w:cs="Calibri"/>
                <w:color w:val="000000"/>
                <w:lang w:eastAsia="en-GB"/>
              </w:rPr>
              <w:t>% (</w:t>
            </w:r>
            <w:r>
              <w:rPr>
                <w:rFonts w:ascii="Calibri" w:eastAsia="Times New Roman" w:hAnsi="Calibri" w:cs="Calibri"/>
                <w:color w:val="000000"/>
                <w:lang w:eastAsia="en-GB"/>
              </w:rPr>
              <w:t xml:space="preserve">1 </w:t>
            </w:r>
            <w:r w:rsidRPr="00B6006E">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51</w:t>
            </w:r>
            <w:r>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12FE91F7" w14:textId="77777777" w:rsidR="00D06947" w:rsidRPr="00B57409" w:rsidRDefault="00D06947" w:rsidP="00D06947">
            <w:pPr>
              <w:spacing w:after="0" w:line="360" w:lineRule="auto"/>
              <w:rPr>
                <w:rFonts w:ascii="Calibri" w:eastAsia="Times New Roman" w:hAnsi="Calibri" w:cs="Calibri"/>
                <w:color w:val="000000"/>
                <w:highlight w:val="yellow"/>
                <w:lang w:eastAsia="en-GB"/>
              </w:rPr>
            </w:pPr>
            <w:r>
              <w:rPr>
                <w:rFonts w:ascii="Calibri" w:eastAsia="Times New Roman" w:hAnsi="Calibri" w:cs="Calibri"/>
                <w:color w:val="000000"/>
                <w:lang w:eastAsia="en-GB"/>
              </w:rPr>
              <w:t>NS</w:t>
            </w:r>
          </w:p>
        </w:tc>
      </w:tr>
      <w:tr w:rsidR="00D06947" w:rsidRPr="00B6006E" w14:paraId="6B927A55"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684C2AA3"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Opio</w:t>
            </w:r>
            <w:r>
              <w:rPr>
                <w:rFonts w:ascii="Calibri" w:eastAsia="Times New Roman" w:hAnsi="Calibri" w:cs="Calibri"/>
                <w:color w:val="000000"/>
                <w:lang w:eastAsia="en-GB"/>
              </w:rPr>
              <w:t>i</w:t>
            </w:r>
            <w:r w:rsidRPr="00B6006E">
              <w:rPr>
                <w:rFonts w:ascii="Calibri" w:eastAsia="Times New Roman" w:hAnsi="Calibri" w:cs="Calibri"/>
                <w:color w:val="000000"/>
                <w:lang w:eastAsia="en-GB"/>
              </w:rPr>
              <w:t>ds</w:t>
            </w:r>
          </w:p>
        </w:tc>
        <w:tc>
          <w:tcPr>
            <w:tcW w:w="1559" w:type="dxa"/>
            <w:tcBorders>
              <w:left w:val="single" w:sz="12" w:space="0" w:color="auto"/>
            </w:tcBorders>
            <w:shd w:val="clear" w:color="auto" w:fill="auto"/>
            <w:noWrap/>
            <w:vAlign w:val="bottom"/>
            <w:hideMark/>
          </w:tcPr>
          <w:p w14:paraId="4D0CA71A"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2%</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31)</w:t>
            </w:r>
          </w:p>
        </w:tc>
        <w:tc>
          <w:tcPr>
            <w:tcW w:w="1985" w:type="dxa"/>
            <w:tcBorders>
              <w:right w:val="single" w:sz="12" w:space="0" w:color="auto"/>
            </w:tcBorders>
            <w:shd w:val="clear" w:color="auto" w:fill="auto"/>
            <w:noWrap/>
            <w:vAlign w:val="bottom"/>
            <w:hideMark/>
          </w:tcPr>
          <w:p w14:paraId="79735BE5" w14:textId="08113609"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10</w:t>
            </w:r>
            <w:r w:rsidR="002175C6" w:rsidRPr="00B6006E">
              <w:rPr>
                <w:rFonts w:ascii="Calibri" w:eastAsia="Times New Roman" w:hAnsi="Calibri" w:cs="Calibri"/>
                <w:color w:val="000000"/>
                <w:lang w:eastAsia="en-GB"/>
              </w:rPr>
              <w:t>% (</w:t>
            </w:r>
            <w:r w:rsidRPr="00B6006E">
              <w:rPr>
                <w:rFonts w:ascii="Calibri" w:eastAsia="Times New Roman" w:hAnsi="Calibri" w:cs="Calibri"/>
                <w:color w:val="000000"/>
                <w:lang w:eastAsia="en-GB"/>
              </w:rPr>
              <w:t>2</w:t>
            </w:r>
            <w:r>
              <w:rPr>
                <w:rFonts w:ascii="Calibri" w:eastAsia="Times New Roman" w:hAnsi="Calibri" w:cs="Calibri"/>
                <w:color w:val="000000"/>
                <w:lang w:eastAsia="en-GB"/>
              </w:rPr>
              <w:t>4</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59995D05"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7D9E4B44"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6D6BEFD5"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Amitript</w:t>
            </w:r>
            <w:r>
              <w:rPr>
                <w:rFonts w:ascii="Calibri" w:eastAsia="Times New Roman" w:hAnsi="Calibri" w:cs="Calibri"/>
                <w:color w:val="000000"/>
                <w:lang w:eastAsia="en-GB"/>
              </w:rPr>
              <w:t>y</w:t>
            </w:r>
            <w:r w:rsidRPr="00B6006E">
              <w:rPr>
                <w:rFonts w:ascii="Calibri" w:eastAsia="Times New Roman" w:hAnsi="Calibri" w:cs="Calibri"/>
                <w:color w:val="000000"/>
                <w:lang w:eastAsia="en-GB"/>
              </w:rPr>
              <w:t>line</w:t>
            </w:r>
          </w:p>
        </w:tc>
        <w:tc>
          <w:tcPr>
            <w:tcW w:w="1559" w:type="dxa"/>
            <w:tcBorders>
              <w:left w:val="single" w:sz="12" w:space="0" w:color="auto"/>
            </w:tcBorders>
            <w:shd w:val="clear" w:color="auto" w:fill="auto"/>
            <w:noWrap/>
            <w:vAlign w:val="bottom"/>
            <w:hideMark/>
          </w:tcPr>
          <w:p w14:paraId="60DCC061"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6%</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w:t>
            </w:r>
            <w:r>
              <w:rPr>
                <w:rFonts w:ascii="Calibri" w:eastAsia="Times New Roman" w:hAnsi="Calibri" w:cs="Calibri"/>
                <w:color w:val="000000"/>
                <w:lang w:eastAsia="en-GB"/>
              </w:rPr>
              <w:t>15 / 251</w:t>
            </w:r>
            <w:r w:rsidRPr="00B6006E">
              <w:rPr>
                <w:rFonts w:ascii="Calibri" w:eastAsia="Times New Roman" w:hAnsi="Calibri" w:cs="Calibri"/>
                <w:color w:val="000000"/>
                <w:lang w:eastAsia="en-GB"/>
              </w:rPr>
              <w:t>)</w:t>
            </w:r>
          </w:p>
        </w:tc>
        <w:tc>
          <w:tcPr>
            <w:tcW w:w="1985" w:type="dxa"/>
            <w:tcBorders>
              <w:right w:val="single" w:sz="12" w:space="0" w:color="auto"/>
            </w:tcBorders>
            <w:shd w:val="clear" w:color="auto" w:fill="auto"/>
            <w:noWrap/>
            <w:vAlign w:val="bottom"/>
            <w:hideMark/>
          </w:tcPr>
          <w:p w14:paraId="0FCD28C6" w14:textId="6888AA44"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8</w:t>
            </w:r>
            <w:r w:rsidR="002175C6" w:rsidRPr="00B6006E">
              <w:rPr>
                <w:rFonts w:ascii="Calibri" w:eastAsia="Times New Roman" w:hAnsi="Calibri" w:cs="Calibri"/>
                <w:color w:val="000000"/>
                <w:lang w:eastAsia="en-GB"/>
              </w:rPr>
              <w:t>% (</w:t>
            </w:r>
            <w:r>
              <w:rPr>
                <w:rFonts w:ascii="Calibri" w:eastAsia="Times New Roman" w:hAnsi="Calibri" w:cs="Calibri"/>
                <w:color w:val="000000"/>
                <w:lang w:eastAsia="en-GB"/>
              </w:rPr>
              <w:t>19 / 251</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4CA1FE1C"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7A3E9033"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3CBA5A67" w14:textId="70FEA15E"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ASA &gt;2</w:t>
            </w:r>
          </w:p>
        </w:tc>
        <w:tc>
          <w:tcPr>
            <w:tcW w:w="1559" w:type="dxa"/>
            <w:tcBorders>
              <w:left w:val="single" w:sz="12" w:space="0" w:color="auto"/>
            </w:tcBorders>
            <w:shd w:val="clear" w:color="auto" w:fill="auto"/>
            <w:noWrap/>
            <w:vAlign w:val="bottom"/>
            <w:hideMark/>
          </w:tcPr>
          <w:p w14:paraId="542AEE12" w14:textId="447D9EE9"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w:t>
            </w:r>
            <w:r w:rsidR="003370C4">
              <w:rPr>
                <w:rFonts w:ascii="Calibri" w:eastAsia="Times New Roman" w:hAnsi="Calibri" w:cs="Calibri"/>
                <w:color w:val="000000"/>
                <w:lang w:eastAsia="en-GB"/>
              </w:rPr>
              <w:t>1</w:t>
            </w:r>
            <w:r w:rsidRPr="00B6006E">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w:t>
            </w:r>
            <w:r w:rsidR="003370C4">
              <w:rPr>
                <w:rFonts w:ascii="Calibri" w:eastAsia="Times New Roman" w:hAnsi="Calibri" w:cs="Calibri"/>
                <w:color w:val="000000"/>
                <w:lang w:eastAsia="en-GB"/>
              </w:rPr>
              <w:t>27</w:t>
            </w:r>
            <w:r w:rsidRPr="00B6006E">
              <w:rPr>
                <w:rFonts w:ascii="Calibri" w:eastAsia="Times New Roman" w:hAnsi="Calibri" w:cs="Calibri"/>
                <w:color w:val="000000"/>
                <w:lang w:eastAsia="en-GB"/>
              </w:rPr>
              <w:t>)</w:t>
            </w:r>
          </w:p>
        </w:tc>
        <w:tc>
          <w:tcPr>
            <w:tcW w:w="1985" w:type="dxa"/>
            <w:tcBorders>
              <w:right w:val="single" w:sz="12" w:space="0" w:color="auto"/>
            </w:tcBorders>
            <w:shd w:val="clear" w:color="auto" w:fill="auto"/>
            <w:noWrap/>
            <w:vAlign w:val="bottom"/>
            <w:hideMark/>
          </w:tcPr>
          <w:p w14:paraId="0DFBFB6A" w14:textId="7EDF899F" w:rsidR="00D06947" w:rsidRPr="00B6006E" w:rsidRDefault="003370C4"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8</w:t>
            </w:r>
            <w:r w:rsidR="002175C6" w:rsidRPr="00B6006E">
              <w:rPr>
                <w:rFonts w:ascii="Calibri" w:eastAsia="Times New Roman" w:hAnsi="Calibri" w:cs="Calibri"/>
                <w:color w:val="000000"/>
                <w:lang w:eastAsia="en-GB"/>
              </w:rPr>
              <w:t>% (</w:t>
            </w:r>
            <w:r w:rsidR="00D06947" w:rsidRPr="00B6006E">
              <w:rPr>
                <w:rFonts w:ascii="Calibri" w:eastAsia="Times New Roman" w:hAnsi="Calibri" w:cs="Calibri"/>
                <w:color w:val="000000"/>
                <w:lang w:eastAsia="en-GB"/>
              </w:rPr>
              <w:t>2</w:t>
            </w:r>
            <w:r>
              <w:rPr>
                <w:rFonts w:ascii="Calibri" w:eastAsia="Times New Roman" w:hAnsi="Calibri" w:cs="Calibri"/>
                <w:color w:val="000000"/>
                <w:lang w:eastAsia="en-GB"/>
              </w:rPr>
              <w:t>1</w:t>
            </w:r>
            <w:r w:rsidR="00D06947"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16E8C0F1"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3C72CCB8"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4D2EECA3"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Abdominal surgery</w:t>
            </w:r>
          </w:p>
        </w:tc>
        <w:tc>
          <w:tcPr>
            <w:tcW w:w="1559" w:type="dxa"/>
            <w:tcBorders>
              <w:left w:val="single" w:sz="12" w:space="0" w:color="auto"/>
            </w:tcBorders>
            <w:shd w:val="clear" w:color="auto" w:fill="auto"/>
            <w:noWrap/>
            <w:vAlign w:val="bottom"/>
            <w:hideMark/>
          </w:tcPr>
          <w:p w14:paraId="1C3909A6"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36%</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90)</w:t>
            </w:r>
          </w:p>
        </w:tc>
        <w:tc>
          <w:tcPr>
            <w:tcW w:w="1985" w:type="dxa"/>
            <w:tcBorders>
              <w:right w:val="single" w:sz="12" w:space="0" w:color="auto"/>
            </w:tcBorders>
            <w:shd w:val="clear" w:color="auto" w:fill="auto"/>
            <w:noWrap/>
            <w:vAlign w:val="bottom"/>
            <w:hideMark/>
          </w:tcPr>
          <w:p w14:paraId="5333F660"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35% (87)</w:t>
            </w:r>
          </w:p>
        </w:tc>
        <w:tc>
          <w:tcPr>
            <w:tcW w:w="1144" w:type="dxa"/>
            <w:tcBorders>
              <w:left w:val="single" w:sz="12" w:space="0" w:color="auto"/>
              <w:right w:val="single" w:sz="12" w:space="0" w:color="auto"/>
            </w:tcBorders>
          </w:tcPr>
          <w:p w14:paraId="0B7FAF3F"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6A467E70"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1B24779A"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Hysterectomy</w:t>
            </w:r>
          </w:p>
        </w:tc>
        <w:tc>
          <w:tcPr>
            <w:tcW w:w="1559" w:type="dxa"/>
            <w:tcBorders>
              <w:left w:val="single" w:sz="12" w:space="0" w:color="auto"/>
            </w:tcBorders>
            <w:shd w:val="clear" w:color="auto" w:fill="auto"/>
            <w:noWrap/>
            <w:vAlign w:val="bottom"/>
            <w:hideMark/>
          </w:tcPr>
          <w:p w14:paraId="610D10BB" w14:textId="5F74FC5B"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8</w:t>
            </w:r>
            <w:r w:rsidR="002175C6" w:rsidRPr="00B6006E">
              <w:rPr>
                <w:rFonts w:ascii="Calibri" w:eastAsia="Times New Roman" w:hAnsi="Calibri" w:cs="Calibri"/>
                <w:color w:val="000000"/>
                <w:lang w:eastAsia="en-GB"/>
              </w:rPr>
              <w:t>% (</w:t>
            </w:r>
            <w:r w:rsidRPr="00B6006E">
              <w:rPr>
                <w:rFonts w:ascii="Calibri" w:eastAsia="Times New Roman" w:hAnsi="Calibri" w:cs="Calibri"/>
                <w:color w:val="000000"/>
                <w:lang w:eastAsia="en-GB"/>
              </w:rPr>
              <w:t>19)</w:t>
            </w:r>
          </w:p>
        </w:tc>
        <w:tc>
          <w:tcPr>
            <w:tcW w:w="1985" w:type="dxa"/>
            <w:tcBorders>
              <w:right w:val="single" w:sz="12" w:space="0" w:color="auto"/>
            </w:tcBorders>
            <w:shd w:val="clear" w:color="auto" w:fill="auto"/>
            <w:noWrap/>
            <w:vAlign w:val="bottom"/>
            <w:hideMark/>
          </w:tcPr>
          <w:p w14:paraId="4D47C234" w14:textId="182859C0"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7</w:t>
            </w:r>
            <w:r w:rsidR="002175C6" w:rsidRPr="00B6006E">
              <w:rPr>
                <w:rFonts w:ascii="Calibri" w:eastAsia="Times New Roman" w:hAnsi="Calibri" w:cs="Calibri"/>
                <w:color w:val="000000"/>
                <w:lang w:eastAsia="en-GB"/>
              </w:rPr>
              <w:t>% (</w:t>
            </w:r>
            <w:r w:rsidRPr="00B6006E">
              <w:rPr>
                <w:rFonts w:ascii="Calibri" w:eastAsia="Times New Roman" w:hAnsi="Calibri" w:cs="Calibri"/>
                <w:color w:val="000000"/>
                <w:lang w:eastAsia="en-GB"/>
              </w:rPr>
              <w:t>17)</w:t>
            </w:r>
          </w:p>
        </w:tc>
        <w:tc>
          <w:tcPr>
            <w:tcW w:w="1144" w:type="dxa"/>
            <w:tcBorders>
              <w:left w:val="single" w:sz="12" w:space="0" w:color="auto"/>
              <w:right w:val="single" w:sz="12" w:space="0" w:color="auto"/>
            </w:tcBorders>
          </w:tcPr>
          <w:p w14:paraId="54F230C9"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0A1FDDBC"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2D6D6C59"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Constipation</w:t>
            </w:r>
          </w:p>
        </w:tc>
        <w:tc>
          <w:tcPr>
            <w:tcW w:w="1559" w:type="dxa"/>
            <w:tcBorders>
              <w:left w:val="single" w:sz="12" w:space="0" w:color="auto"/>
            </w:tcBorders>
            <w:shd w:val="clear" w:color="auto" w:fill="auto"/>
            <w:noWrap/>
            <w:vAlign w:val="bottom"/>
            <w:hideMark/>
          </w:tcPr>
          <w:p w14:paraId="59E26E1E"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2% (30</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46)</w:t>
            </w:r>
          </w:p>
        </w:tc>
        <w:tc>
          <w:tcPr>
            <w:tcW w:w="1985" w:type="dxa"/>
            <w:tcBorders>
              <w:right w:val="single" w:sz="12" w:space="0" w:color="auto"/>
            </w:tcBorders>
            <w:shd w:val="clear" w:color="auto" w:fill="auto"/>
            <w:noWrap/>
            <w:vAlign w:val="bottom"/>
            <w:hideMark/>
          </w:tcPr>
          <w:p w14:paraId="5EA7624B" w14:textId="77777777" w:rsidR="00D06947" w:rsidRPr="00B6006E" w:rsidRDefault="00D06947" w:rsidP="00D06947">
            <w:pPr>
              <w:spacing w:after="0" w:line="360" w:lineRule="auto"/>
              <w:rPr>
                <w:rFonts w:ascii="Calibri" w:eastAsia="Times New Roman" w:hAnsi="Calibri" w:cs="Calibri"/>
                <w:color w:val="000000"/>
                <w:lang w:eastAsia="en-GB"/>
              </w:rPr>
            </w:pPr>
            <w:r w:rsidRPr="00B6006E">
              <w:rPr>
                <w:rFonts w:ascii="Calibri" w:eastAsia="Times New Roman" w:hAnsi="Calibri" w:cs="Calibri"/>
                <w:color w:val="000000"/>
                <w:lang w:eastAsia="en-GB"/>
              </w:rPr>
              <w:t>1</w:t>
            </w:r>
            <w:r>
              <w:rPr>
                <w:rFonts w:ascii="Calibri" w:eastAsia="Times New Roman" w:hAnsi="Calibri" w:cs="Calibri"/>
                <w:color w:val="000000"/>
                <w:lang w:eastAsia="en-GB"/>
              </w:rPr>
              <w:t>1</w:t>
            </w:r>
            <w:r w:rsidRPr="00B6006E">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B6006E">
              <w:rPr>
                <w:rFonts w:ascii="Calibri" w:eastAsia="Times New Roman" w:hAnsi="Calibri" w:cs="Calibri"/>
                <w:color w:val="000000"/>
                <w:lang w:eastAsia="en-GB"/>
              </w:rPr>
              <w:t>(26</w:t>
            </w:r>
            <w:r>
              <w:rPr>
                <w:rFonts w:ascii="Calibri" w:eastAsia="Times New Roman" w:hAnsi="Calibri" w:cs="Calibri"/>
                <w:color w:val="000000"/>
                <w:lang w:eastAsia="en-GB"/>
              </w:rPr>
              <w:t xml:space="preserve"> / 243</w:t>
            </w:r>
            <w:r w:rsidRPr="00B6006E">
              <w:rPr>
                <w:rFonts w:ascii="Calibri" w:eastAsia="Times New Roman" w:hAnsi="Calibri" w:cs="Calibri"/>
                <w:color w:val="000000"/>
                <w:lang w:eastAsia="en-GB"/>
              </w:rPr>
              <w:t>)</w:t>
            </w:r>
          </w:p>
        </w:tc>
        <w:tc>
          <w:tcPr>
            <w:tcW w:w="1144" w:type="dxa"/>
            <w:tcBorders>
              <w:left w:val="single" w:sz="12" w:space="0" w:color="auto"/>
              <w:right w:val="single" w:sz="12" w:space="0" w:color="auto"/>
            </w:tcBorders>
          </w:tcPr>
          <w:p w14:paraId="5672B894"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697142D6"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038A3238"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Morning procedure</w:t>
            </w:r>
          </w:p>
        </w:tc>
        <w:tc>
          <w:tcPr>
            <w:tcW w:w="1559" w:type="dxa"/>
            <w:tcBorders>
              <w:left w:val="single" w:sz="12" w:space="0" w:color="auto"/>
            </w:tcBorders>
            <w:shd w:val="clear" w:color="auto" w:fill="auto"/>
            <w:noWrap/>
            <w:vAlign w:val="bottom"/>
            <w:hideMark/>
          </w:tcPr>
          <w:p w14:paraId="67B5354E"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49% (126)</w:t>
            </w:r>
          </w:p>
        </w:tc>
        <w:tc>
          <w:tcPr>
            <w:tcW w:w="1985" w:type="dxa"/>
            <w:tcBorders>
              <w:right w:val="single" w:sz="12" w:space="0" w:color="auto"/>
            </w:tcBorders>
            <w:shd w:val="clear" w:color="auto" w:fill="auto"/>
            <w:noWrap/>
            <w:vAlign w:val="bottom"/>
            <w:hideMark/>
          </w:tcPr>
          <w:p w14:paraId="2DCADC8F"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58% (144)</w:t>
            </w:r>
          </w:p>
        </w:tc>
        <w:tc>
          <w:tcPr>
            <w:tcW w:w="1144" w:type="dxa"/>
            <w:tcBorders>
              <w:left w:val="single" w:sz="12" w:space="0" w:color="auto"/>
              <w:right w:val="single" w:sz="12" w:space="0" w:color="auto"/>
            </w:tcBorders>
          </w:tcPr>
          <w:p w14:paraId="5A7C3104"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3370C4" w:rsidRPr="00B6006E" w14:paraId="69D39E4B" w14:textId="77777777" w:rsidTr="004E73B5">
        <w:trPr>
          <w:trHeight w:val="290"/>
        </w:trPr>
        <w:tc>
          <w:tcPr>
            <w:tcW w:w="2962" w:type="dxa"/>
            <w:tcBorders>
              <w:left w:val="single" w:sz="12" w:space="0" w:color="auto"/>
              <w:right w:val="single" w:sz="12" w:space="0" w:color="auto"/>
            </w:tcBorders>
            <w:shd w:val="clear" w:color="auto" w:fill="auto"/>
            <w:noWrap/>
            <w:vAlign w:val="bottom"/>
          </w:tcPr>
          <w:p w14:paraId="79C968A2" w14:textId="14DD9F22" w:rsidR="003370C4" w:rsidRDefault="003370C4"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Split timing of preparation</w:t>
            </w:r>
          </w:p>
        </w:tc>
        <w:tc>
          <w:tcPr>
            <w:tcW w:w="1559" w:type="dxa"/>
            <w:tcBorders>
              <w:left w:val="single" w:sz="12" w:space="0" w:color="auto"/>
            </w:tcBorders>
            <w:shd w:val="clear" w:color="auto" w:fill="auto"/>
            <w:noWrap/>
            <w:vAlign w:val="bottom"/>
          </w:tcPr>
          <w:p w14:paraId="3EC00251" w14:textId="44C7B707" w:rsidR="003370C4" w:rsidRDefault="003370C4"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67% (174)</w:t>
            </w:r>
          </w:p>
        </w:tc>
        <w:tc>
          <w:tcPr>
            <w:tcW w:w="1985" w:type="dxa"/>
            <w:tcBorders>
              <w:right w:val="single" w:sz="12" w:space="0" w:color="auto"/>
            </w:tcBorders>
            <w:shd w:val="clear" w:color="auto" w:fill="auto"/>
            <w:noWrap/>
            <w:vAlign w:val="bottom"/>
          </w:tcPr>
          <w:p w14:paraId="6725B3D1" w14:textId="56B53660" w:rsidR="003370C4" w:rsidRDefault="003370C4"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63% (157)</w:t>
            </w:r>
          </w:p>
        </w:tc>
        <w:tc>
          <w:tcPr>
            <w:tcW w:w="1144" w:type="dxa"/>
            <w:tcBorders>
              <w:left w:val="single" w:sz="12" w:space="0" w:color="auto"/>
              <w:right w:val="single" w:sz="12" w:space="0" w:color="auto"/>
            </w:tcBorders>
          </w:tcPr>
          <w:p w14:paraId="2C704353" w14:textId="3A376833" w:rsidR="003370C4" w:rsidRDefault="003370C4"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7423C367" w14:textId="77777777" w:rsidTr="004E73B5">
        <w:trPr>
          <w:trHeight w:val="290"/>
        </w:trPr>
        <w:tc>
          <w:tcPr>
            <w:tcW w:w="2962" w:type="dxa"/>
            <w:tcBorders>
              <w:left w:val="single" w:sz="12" w:space="0" w:color="auto"/>
              <w:right w:val="single" w:sz="12" w:space="0" w:color="auto"/>
            </w:tcBorders>
            <w:shd w:val="clear" w:color="auto" w:fill="auto"/>
            <w:noWrap/>
            <w:vAlign w:val="bottom"/>
            <w:hideMark/>
          </w:tcPr>
          <w:p w14:paraId="391E0A86"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Exercise</w:t>
            </w:r>
          </w:p>
          <w:p w14:paraId="5086770B"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Several times a day</w:t>
            </w:r>
          </w:p>
          <w:p w14:paraId="5191BBF5"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Daily</w:t>
            </w:r>
          </w:p>
          <w:p w14:paraId="5EE49379"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5 times/week</w:t>
            </w:r>
          </w:p>
          <w:p w14:paraId="01FA7143"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Less than 5 times/week</w:t>
            </w:r>
          </w:p>
          <w:p w14:paraId="7FD7C4D1"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Weekly</w:t>
            </w:r>
          </w:p>
          <w:p w14:paraId="13A68FF3"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Rarely</w:t>
            </w:r>
          </w:p>
        </w:tc>
        <w:tc>
          <w:tcPr>
            <w:tcW w:w="1559" w:type="dxa"/>
            <w:tcBorders>
              <w:left w:val="single" w:sz="12" w:space="0" w:color="auto"/>
            </w:tcBorders>
            <w:shd w:val="clear" w:color="auto" w:fill="auto"/>
            <w:noWrap/>
            <w:vAlign w:val="bottom"/>
            <w:hideMark/>
          </w:tcPr>
          <w:p w14:paraId="25D6973B" w14:textId="77777777" w:rsidR="004E73B5" w:rsidRDefault="004E73B5" w:rsidP="00D06947">
            <w:pPr>
              <w:spacing w:after="0" w:line="360" w:lineRule="auto"/>
              <w:rPr>
                <w:rFonts w:ascii="Calibri" w:eastAsia="Times New Roman" w:hAnsi="Calibri" w:cs="Calibri"/>
                <w:color w:val="000000"/>
                <w:lang w:eastAsia="en-GB"/>
              </w:rPr>
            </w:pPr>
          </w:p>
          <w:p w14:paraId="77ED17CB" w14:textId="71B41D5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8 (3%)</w:t>
            </w:r>
          </w:p>
          <w:p w14:paraId="5DB6C1A1"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48 (19%)</w:t>
            </w:r>
          </w:p>
          <w:p w14:paraId="472F1322"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32 (13%)</w:t>
            </w:r>
          </w:p>
          <w:p w14:paraId="73FDCA6D"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40 (16%)</w:t>
            </w:r>
          </w:p>
          <w:p w14:paraId="6A4BB7F3"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25 (10%)</w:t>
            </w:r>
          </w:p>
          <w:p w14:paraId="75DCC4F5"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99 (39%)</w:t>
            </w:r>
          </w:p>
        </w:tc>
        <w:tc>
          <w:tcPr>
            <w:tcW w:w="1985" w:type="dxa"/>
            <w:tcBorders>
              <w:right w:val="single" w:sz="12" w:space="0" w:color="auto"/>
            </w:tcBorders>
            <w:shd w:val="clear" w:color="auto" w:fill="auto"/>
            <w:noWrap/>
            <w:vAlign w:val="bottom"/>
            <w:hideMark/>
          </w:tcPr>
          <w:p w14:paraId="0E41144A" w14:textId="77777777" w:rsidR="004E73B5" w:rsidRDefault="004E73B5" w:rsidP="00D06947">
            <w:pPr>
              <w:spacing w:after="0" w:line="360" w:lineRule="auto"/>
              <w:rPr>
                <w:rFonts w:ascii="Calibri" w:eastAsia="Times New Roman" w:hAnsi="Calibri" w:cs="Calibri"/>
                <w:color w:val="000000"/>
                <w:lang w:eastAsia="en-GB"/>
              </w:rPr>
            </w:pPr>
          </w:p>
          <w:p w14:paraId="201604E7" w14:textId="1D42298F"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3 (1%)</w:t>
            </w:r>
          </w:p>
          <w:p w14:paraId="07C6D701"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40 (16%)</w:t>
            </w:r>
          </w:p>
          <w:p w14:paraId="723306F8"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26 (11%)</w:t>
            </w:r>
          </w:p>
          <w:p w14:paraId="2A9F4E7B"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55 (22%)</w:t>
            </w:r>
          </w:p>
          <w:p w14:paraId="3C929E39"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28 (11%)</w:t>
            </w:r>
          </w:p>
          <w:p w14:paraId="5FCCCCDE"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94 (38%)</w:t>
            </w:r>
          </w:p>
        </w:tc>
        <w:tc>
          <w:tcPr>
            <w:tcW w:w="1144" w:type="dxa"/>
            <w:tcBorders>
              <w:left w:val="single" w:sz="12" w:space="0" w:color="auto"/>
              <w:right w:val="single" w:sz="12" w:space="0" w:color="auto"/>
            </w:tcBorders>
          </w:tcPr>
          <w:p w14:paraId="4EDC4A86"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D06947" w:rsidRPr="00B6006E" w14:paraId="0CAE2A5D" w14:textId="77777777" w:rsidTr="004E73B5">
        <w:trPr>
          <w:trHeight w:val="290"/>
        </w:trPr>
        <w:tc>
          <w:tcPr>
            <w:tcW w:w="2962" w:type="dxa"/>
            <w:tcBorders>
              <w:left w:val="single" w:sz="12" w:space="0" w:color="auto"/>
              <w:bottom w:val="single" w:sz="12" w:space="0" w:color="auto"/>
              <w:right w:val="single" w:sz="12" w:space="0" w:color="auto"/>
            </w:tcBorders>
            <w:shd w:val="clear" w:color="auto" w:fill="auto"/>
            <w:noWrap/>
            <w:vAlign w:val="bottom"/>
            <w:hideMark/>
          </w:tcPr>
          <w:p w14:paraId="1B0C469F"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Education</w:t>
            </w:r>
          </w:p>
          <w:p w14:paraId="40FE1382"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University</w:t>
            </w:r>
          </w:p>
          <w:p w14:paraId="6E3F4295"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College/A level</w:t>
            </w:r>
          </w:p>
          <w:p w14:paraId="0BEA3E9A"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Secondary</w:t>
            </w:r>
          </w:p>
          <w:p w14:paraId="34703FC9"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Primary</w:t>
            </w:r>
          </w:p>
        </w:tc>
        <w:tc>
          <w:tcPr>
            <w:tcW w:w="1559" w:type="dxa"/>
            <w:tcBorders>
              <w:left w:val="single" w:sz="12" w:space="0" w:color="auto"/>
              <w:bottom w:val="single" w:sz="12" w:space="0" w:color="auto"/>
            </w:tcBorders>
            <w:shd w:val="clear" w:color="auto" w:fill="auto"/>
            <w:noWrap/>
            <w:vAlign w:val="bottom"/>
            <w:hideMark/>
          </w:tcPr>
          <w:p w14:paraId="514BD171" w14:textId="77777777" w:rsidR="00D06947" w:rsidRDefault="00D06947" w:rsidP="00D06947">
            <w:pPr>
              <w:spacing w:after="0" w:line="360" w:lineRule="auto"/>
              <w:rPr>
                <w:rFonts w:ascii="Calibri" w:eastAsia="Times New Roman" w:hAnsi="Calibri" w:cs="Calibri"/>
                <w:color w:val="000000"/>
                <w:lang w:eastAsia="en-GB"/>
              </w:rPr>
            </w:pPr>
          </w:p>
          <w:p w14:paraId="64AECA91"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92 (39%)</w:t>
            </w:r>
          </w:p>
          <w:p w14:paraId="209E19CF"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34 (14%)</w:t>
            </w:r>
          </w:p>
          <w:p w14:paraId="6C50DAB6"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108 (46%)</w:t>
            </w:r>
          </w:p>
          <w:p w14:paraId="74E36104"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3 (1%)</w:t>
            </w:r>
          </w:p>
        </w:tc>
        <w:tc>
          <w:tcPr>
            <w:tcW w:w="1985" w:type="dxa"/>
            <w:tcBorders>
              <w:bottom w:val="single" w:sz="12" w:space="0" w:color="auto"/>
              <w:right w:val="single" w:sz="12" w:space="0" w:color="auto"/>
            </w:tcBorders>
            <w:shd w:val="clear" w:color="auto" w:fill="auto"/>
            <w:noWrap/>
            <w:vAlign w:val="bottom"/>
            <w:hideMark/>
          </w:tcPr>
          <w:p w14:paraId="520DBBAE"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105 (45%)</w:t>
            </w:r>
          </w:p>
          <w:p w14:paraId="73E5EB55"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24 (10%)</w:t>
            </w:r>
          </w:p>
          <w:p w14:paraId="56821603" w14:textId="77777777" w:rsidR="00D06947"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99 (43%)</w:t>
            </w:r>
          </w:p>
          <w:p w14:paraId="57934DED" w14:textId="77777777" w:rsidR="00D06947" w:rsidRPr="00B6006E" w:rsidRDefault="00D06947" w:rsidP="00D06947">
            <w:pPr>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3 (1%)</w:t>
            </w:r>
          </w:p>
        </w:tc>
        <w:tc>
          <w:tcPr>
            <w:tcW w:w="1144" w:type="dxa"/>
            <w:tcBorders>
              <w:left w:val="single" w:sz="12" w:space="0" w:color="auto"/>
              <w:bottom w:val="single" w:sz="12" w:space="0" w:color="auto"/>
              <w:right w:val="single" w:sz="12" w:space="0" w:color="auto"/>
            </w:tcBorders>
          </w:tcPr>
          <w:p w14:paraId="492158F6" w14:textId="77777777" w:rsidR="00D06947" w:rsidRDefault="00D06947" w:rsidP="00D06947">
            <w:pPr>
              <w:spacing w:after="0" w:line="360" w:lineRule="auto"/>
              <w:rPr>
                <w:rFonts w:ascii="Calibri" w:eastAsia="Times New Roman" w:hAnsi="Calibri" w:cs="Calibri"/>
                <w:color w:val="000000"/>
                <w:lang w:eastAsia="en-GB"/>
              </w:rPr>
            </w:pPr>
          </w:p>
          <w:p w14:paraId="1F5EA35F" w14:textId="77777777" w:rsidR="00D06947" w:rsidRPr="00B6006E" w:rsidRDefault="00D06947" w:rsidP="00025F0E">
            <w:pPr>
              <w:keepNext/>
              <w:spacing w:after="0" w:line="36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bl>
    <w:p w14:paraId="4C1ECAB8" w14:textId="76011808" w:rsidR="00D86843" w:rsidRDefault="00025F0E" w:rsidP="004E0EE2">
      <w:pPr>
        <w:pStyle w:val="Caption"/>
      </w:pPr>
      <w:bookmarkStart w:id="201" w:name="_Ref85796664"/>
      <w:bookmarkStart w:id="202" w:name="_Toc167893213"/>
      <w:r>
        <w:t xml:space="preserve">Table </w:t>
      </w:r>
      <w:r w:rsidR="004F76FF">
        <w:fldChar w:fldCharType="begin"/>
      </w:r>
      <w:r w:rsidR="004F76FF">
        <w:instrText xml:space="preserve"> SEQ Table \* ARABIC </w:instrText>
      </w:r>
      <w:r w:rsidR="004F76FF">
        <w:fldChar w:fldCharType="separate"/>
      </w:r>
      <w:r w:rsidR="006A0E8C">
        <w:rPr>
          <w:noProof/>
        </w:rPr>
        <w:t>28</w:t>
      </w:r>
      <w:r w:rsidR="004F76FF">
        <w:rPr>
          <w:noProof/>
        </w:rPr>
        <w:fldChar w:fldCharType="end"/>
      </w:r>
      <w:bookmarkEnd w:id="201"/>
      <w:r>
        <w:t xml:space="preserve"> - </w:t>
      </w:r>
      <w:r w:rsidRPr="00B82CFB">
        <w:t>EBOPS study participant demographics</w:t>
      </w:r>
      <w:r w:rsidR="00EF51A6">
        <w:t>.</w:t>
      </w:r>
      <w:r w:rsidR="00F47A73">
        <w:t xml:space="preserve"> NS</w:t>
      </w:r>
      <w:r w:rsidR="00EF51A6">
        <w:t>,</w:t>
      </w:r>
      <w:r w:rsidR="00F47A73">
        <w:t xml:space="preserve"> </w:t>
      </w:r>
      <w:r w:rsidR="00EF51A6">
        <w:t>n</w:t>
      </w:r>
      <w:r w:rsidR="00F47A73">
        <w:t>ot significant</w:t>
      </w:r>
      <w:r w:rsidR="00EF51A6">
        <w:t xml:space="preserve">; ASA, American Society of </w:t>
      </w:r>
      <w:r w:rsidR="00FF7DBA">
        <w:t>Anaesthesiologists</w:t>
      </w:r>
      <w:r w:rsidR="00EF51A6">
        <w:t xml:space="preserve"> physical status classification system</w:t>
      </w:r>
      <w:bookmarkEnd w:id="202"/>
    </w:p>
    <w:p w14:paraId="1AC6C8AD" w14:textId="77777777" w:rsidR="002A64F5" w:rsidRPr="002A64F5" w:rsidRDefault="002A64F5" w:rsidP="00F12989"/>
    <w:tbl>
      <w:tblPr>
        <w:tblW w:w="87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679"/>
        <w:gridCol w:w="1842"/>
        <w:gridCol w:w="2410"/>
        <w:gridCol w:w="1843"/>
      </w:tblGrid>
      <w:tr w:rsidR="002A64F5" w:rsidRPr="002A7028" w14:paraId="28D032B7" w14:textId="77777777" w:rsidTr="001E62BA">
        <w:trPr>
          <w:trHeight w:val="290"/>
        </w:trPr>
        <w:tc>
          <w:tcPr>
            <w:tcW w:w="2679" w:type="dxa"/>
            <w:tcBorders>
              <w:top w:val="single" w:sz="18" w:space="0" w:color="auto"/>
              <w:left w:val="single" w:sz="18" w:space="0" w:color="auto"/>
              <w:bottom w:val="single" w:sz="12" w:space="0" w:color="auto"/>
              <w:right w:val="single" w:sz="12" w:space="0" w:color="auto"/>
            </w:tcBorders>
            <w:shd w:val="clear" w:color="auto" w:fill="auto"/>
            <w:noWrap/>
            <w:vAlign w:val="bottom"/>
            <w:hideMark/>
          </w:tcPr>
          <w:p w14:paraId="24A634C6" w14:textId="77777777" w:rsidR="002A64F5" w:rsidRPr="002A7028" w:rsidRDefault="002A64F5" w:rsidP="001E62BA">
            <w:pPr>
              <w:spacing w:after="0" w:line="240" w:lineRule="auto"/>
              <w:rPr>
                <w:rFonts w:ascii="Times New Roman" w:eastAsia="Times New Roman" w:hAnsi="Times New Roman" w:cs="Times New Roman"/>
                <w:sz w:val="24"/>
                <w:szCs w:val="24"/>
                <w:lang w:eastAsia="en-GB"/>
              </w:rPr>
            </w:pPr>
          </w:p>
        </w:tc>
        <w:tc>
          <w:tcPr>
            <w:tcW w:w="1842" w:type="dxa"/>
            <w:tcBorders>
              <w:top w:val="single" w:sz="18" w:space="0" w:color="auto"/>
              <w:left w:val="single" w:sz="12" w:space="0" w:color="auto"/>
              <w:bottom w:val="single" w:sz="12" w:space="0" w:color="auto"/>
            </w:tcBorders>
            <w:shd w:val="clear" w:color="auto" w:fill="auto"/>
            <w:noWrap/>
            <w:vAlign w:val="bottom"/>
            <w:hideMark/>
          </w:tcPr>
          <w:p w14:paraId="174345A8"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ompleted study</w:t>
            </w:r>
          </w:p>
        </w:tc>
        <w:tc>
          <w:tcPr>
            <w:tcW w:w="2410" w:type="dxa"/>
            <w:tcBorders>
              <w:top w:val="single" w:sz="18" w:space="0" w:color="auto"/>
              <w:bottom w:val="single" w:sz="12" w:space="0" w:color="auto"/>
              <w:right w:val="single" w:sz="12" w:space="0" w:color="auto"/>
            </w:tcBorders>
            <w:shd w:val="clear" w:color="auto" w:fill="auto"/>
            <w:noWrap/>
            <w:vAlign w:val="bottom"/>
            <w:hideMark/>
          </w:tcPr>
          <w:p w14:paraId="0AD3FA94"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Did not complete study</w:t>
            </w:r>
          </w:p>
        </w:tc>
        <w:tc>
          <w:tcPr>
            <w:tcW w:w="1843" w:type="dxa"/>
            <w:tcBorders>
              <w:top w:val="single" w:sz="18" w:space="0" w:color="auto"/>
              <w:left w:val="single" w:sz="12" w:space="0" w:color="auto"/>
              <w:bottom w:val="single" w:sz="12" w:space="0" w:color="auto"/>
              <w:right w:val="single" w:sz="18" w:space="0" w:color="auto"/>
            </w:tcBorders>
            <w:shd w:val="clear" w:color="auto" w:fill="auto"/>
            <w:noWrap/>
            <w:vAlign w:val="bottom"/>
            <w:hideMark/>
          </w:tcPr>
          <w:p w14:paraId="0140AA41"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w:t>
            </w:r>
            <w:r w:rsidRPr="002A7028">
              <w:rPr>
                <w:rFonts w:ascii="Calibri" w:eastAsia="Times New Roman" w:hAnsi="Calibri" w:cs="Calibri"/>
                <w:color w:val="000000"/>
                <w:lang w:eastAsia="en-GB"/>
              </w:rPr>
              <w:t>ig</w:t>
            </w:r>
            <w:r>
              <w:rPr>
                <w:rFonts w:ascii="Calibri" w:eastAsia="Times New Roman" w:hAnsi="Calibri" w:cs="Calibri"/>
                <w:color w:val="000000"/>
                <w:lang w:eastAsia="en-GB"/>
              </w:rPr>
              <w:t>nificance</w:t>
            </w:r>
            <w:r w:rsidRPr="002A7028">
              <w:rPr>
                <w:rFonts w:ascii="Calibri" w:eastAsia="Times New Roman" w:hAnsi="Calibri" w:cs="Calibri"/>
                <w:color w:val="000000"/>
                <w:lang w:eastAsia="en-GB"/>
              </w:rPr>
              <w:t xml:space="preserve"> </w:t>
            </w:r>
            <w:r>
              <w:rPr>
                <w:rFonts w:ascii="Calibri" w:eastAsia="Times New Roman" w:hAnsi="Calibri" w:cs="Calibri"/>
                <w:color w:val="000000"/>
                <w:lang w:eastAsia="en-GB"/>
              </w:rPr>
              <w:t>level</w:t>
            </w:r>
          </w:p>
        </w:tc>
      </w:tr>
      <w:tr w:rsidR="002A64F5" w:rsidRPr="002A7028" w14:paraId="3561C48F" w14:textId="77777777" w:rsidTr="001E62BA">
        <w:trPr>
          <w:trHeight w:val="290"/>
        </w:trPr>
        <w:tc>
          <w:tcPr>
            <w:tcW w:w="2679" w:type="dxa"/>
            <w:tcBorders>
              <w:top w:val="single" w:sz="12" w:space="0" w:color="auto"/>
              <w:left w:val="single" w:sz="18" w:space="0" w:color="auto"/>
              <w:bottom w:val="single" w:sz="4" w:space="0" w:color="auto"/>
              <w:right w:val="single" w:sz="12" w:space="0" w:color="auto"/>
            </w:tcBorders>
            <w:shd w:val="clear" w:color="auto" w:fill="auto"/>
            <w:noWrap/>
            <w:vAlign w:val="bottom"/>
            <w:hideMark/>
          </w:tcPr>
          <w:p w14:paraId="56366BAD"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w:t>
            </w:r>
            <w:r w:rsidRPr="002A7028">
              <w:rPr>
                <w:rFonts w:ascii="Calibri" w:eastAsia="Times New Roman" w:hAnsi="Calibri" w:cs="Calibri"/>
                <w:color w:val="000000"/>
                <w:lang w:eastAsia="en-GB"/>
              </w:rPr>
              <w:t>ex (female)</w:t>
            </w:r>
          </w:p>
        </w:tc>
        <w:tc>
          <w:tcPr>
            <w:tcW w:w="1842" w:type="dxa"/>
            <w:tcBorders>
              <w:top w:val="single" w:sz="12" w:space="0" w:color="auto"/>
              <w:left w:val="single" w:sz="12" w:space="0" w:color="auto"/>
            </w:tcBorders>
            <w:shd w:val="clear" w:color="auto" w:fill="auto"/>
            <w:noWrap/>
            <w:vAlign w:val="bottom"/>
            <w:hideMark/>
          </w:tcPr>
          <w:p w14:paraId="00CD9EFC"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52</w:t>
            </w:r>
            <w:r>
              <w:rPr>
                <w:rFonts w:ascii="Calibri" w:eastAsia="Times New Roman" w:hAnsi="Calibri" w:cs="Calibri"/>
                <w:color w:val="000000"/>
                <w:lang w:eastAsia="en-GB"/>
              </w:rPr>
              <w:t>%</w:t>
            </w:r>
          </w:p>
        </w:tc>
        <w:tc>
          <w:tcPr>
            <w:tcW w:w="2410" w:type="dxa"/>
            <w:tcBorders>
              <w:top w:val="single" w:sz="12" w:space="0" w:color="auto"/>
              <w:right w:val="single" w:sz="12" w:space="0" w:color="auto"/>
            </w:tcBorders>
            <w:shd w:val="clear" w:color="auto" w:fill="auto"/>
            <w:noWrap/>
            <w:vAlign w:val="bottom"/>
            <w:hideMark/>
          </w:tcPr>
          <w:p w14:paraId="6B58DE25" w14:textId="6D4BEE85"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2%</w:t>
            </w:r>
          </w:p>
        </w:tc>
        <w:tc>
          <w:tcPr>
            <w:tcW w:w="1843" w:type="dxa"/>
            <w:tcBorders>
              <w:top w:val="single" w:sz="12" w:space="0" w:color="auto"/>
              <w:left w:val="single" w:sz="12" w:space="0" w:color="auto"/>
              <w:right w:val="single" w:sz="18" w:space="0" w:color="auto"/>
            </w:tcBorders>
            <w:shd w:val="clear" w:color="auto" w:fill="auto"/>
            <w:noWrap/>
            <w:vAlign w:val="bottom"/>
            <w:hideMark/>
          </w:tcPr>
          <w:p w14:paraId="4B4F1EEA" w14:textId="509FDD78"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w:t>
            </w:r>
            <w:r w:rsidRPr="002A7028">
              <w:rPr>
                <w:rFonts w:ascii="Calibri" w:eastAsia="Times New Roman" w:hAnsi="Calibri" w:cs="Calibri"/>
                <w:color w:val="000000"/>
                <w:lang w:eastAsia="en-GB"/>
              </w:rPr>
              <w:t>s</w:t>
            </w:r>
          </w:p>
        </w:tc>
      </w:tr>
      <w:tr w:rsidR="002A64F5" w:rsidRPr="002A7028" w14:paraId="4CB745B0"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02BE7BB8"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w:t>
            </w:r>
            <w:r w:rsidRPr="002A7028">
              <w:rPr>
                <w:rFonts w:ascii="Calibri" w:eastAsia="Times New Roman" w:hAnsi="Calibri" w:cs="Calibri"/>
                <w:color w:val="000000"/>
                <w:lang w:eastAsia="en-GB"/>
              </w:rPr>
              <w:t>ge</w:t>
            </w:r>
            <w:r>
              <w:rPr>
                <w:rFonts w:ascii="Calibri" w:eastAsia="Times New Roman" w:hAnsi="Calibri" w:cs="Calibri"/>
                <w:color w:val="000000"/>
                <w:lang w:eastAsia="en-GB"/>
              </w:rPr>
              <w:t xml:space="preserve"> in years (mean)</w:t>
            </w:r>
          </w:p>
        </w:tc>
        <w:tc>
          <w:tcPr>
            <w:tcW w:w="1842" w:type="dxa"/>
            <w:tcBorders>
              <w:left w:val="single" w:sz="12" w:space="0" w:color="auto"/>
            </w:tcBorders>
            <w:shd w:val="clear" w:color="auto" w:fill="auto"/>
            <w:noWrap/>
            <w:vAlign w:val="bottom"/>
            <w:hideMark/>
          </w:tcPr>
          <w:p w14:paraId="609CE62F"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58</w:t>
            </w:r>
          </w:p>
        </w:tc>
        <w:tc>
          <w:tcPr>
            <w:tcW w:w="2410" w:type="dxa"/>
            <w:tcBorders>
              <w:right w:val="single" w:sz="12" w:space="0" w:color="auto"/>
            </w:tcBorders>
            <w:shd w:val="clear" w:color="auto" w:fill="auto"/>
            <w:noWrap/>
            <w:vAlign w:val="bottom"/>
            <w:hideMark/>
          </w:tcPr>
          <w:p w14:paraId="7E37769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0</w:t>
            </w:r>
          </w:p>
        </w:tc>
        <w:tc>
          <w:tcPr>
            <w:tcW w:w="1843" w:type="dxa"/>
            <w:tcBorders>
              <w:left w:val="single" w:sz="12" w:space="0" w:color="auto"/>
              <w:right w:val="single" w:sz="18" w:space="0" w:color="auto"/>
            </w:tcBorders>
            <w:shd w:val="clear" w:color="auto" w:fill="auto"/>
            <w:noWrap/>
            <w:vAlign w:val="bottom"/>
            <w:hideMark/>
          </w:tcPr>
          <w:p w14:paraId="30CD3D59"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48A1DF10"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2DF96048"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SA</w:t>
            </w:r>
            <w:r>
              <w:rPr>
                <w:rFonts w:ascii="Calibri" w:eastAsia="Times New Roman" w:hAnsi="Calibri" w:cs="Calibri"/>
                <w:color w:val="000000"/>
                <w:lang w:eastAsia="en-GB"/>
              </w:rPr>
              <w:t xml:space="preserve"> &gt;2</w:t>
            </w:r>
          </w:p>
        </w:tc>
        <w:tc>
          <w:tcPr>
            <w:tcW w:w="1842" w:type="dxa"/>
            <w:tcBorders>
              <w:left w:val="single" w:sz="12" w:space="0" w:color="auto"/>
            </w:tcBorders>
            <w:shd w:val="clear" w:color="auto" w:fill="auto"/>
            <w:noWrap/>
            <w:vAlign w:val="bottom"/>
            <w:hideMark/>
          </w:tcPr>
          <w:p w14:paraId="52EF80D9"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492EE4BD"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5</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270A13AF"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73753C6F"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04F75563"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Parkinson's disease</w:t>
            </w:r>
          </w:p>
        </w:tc>
        <w:tc>
          <w:tcPr>
            <w:tcW w:w="1842" w:type="dxa"/>
            <w:tcBorders>
              <w:left w:val="single" w:sz="12" w:space="0" w:color="auto"/>
            </w:tcBorders>
            <w:shd w:val="clear" w:color="auto" w:fill="auto"/>
            <w:noWrap/>
            <w:vAlign w:val="bottom"/>
            <w:hideMark/>
          </w:tcPr>
          <w:p w14:paraId="1F937203"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2</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768995A8"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173F538E"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7E2B4754"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739C63F5"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D</w:t>
            </w:r>
            <w:r>
              <w:rPr>
                <w:rFonts w:ascii="Calibri" w:eastAsia="Times New Roman" w:hAnsi="Calibri" w:cs="Calibri"/>
                <w:color w:val="000000"/>
                <w:lang w:eastAsia="en-GB"/>
              </w:rPr>
              <w:t>iabetes mellitus</w:t>
            </w:r>
          </w:p>
        </w:tc>
        <w:tc>
          <w:tcPr>
            <w:tcW w:w="1842" w:type="dxa"/>
            <w:tcBorders>
              <w:left w:val="single" w:sz="12" w:space="0" w:color="auto"/>
            </w:tcBorders>
            <w:shd w:val="clear" w:color="auto" w:fill="auto"/>
            <w:noWrap/>
            <w:vAlign w:val="bottom"/>
            <w:hideMark/>
          </w:tcPr>
          <w:p w14:paraId="51B3B519"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2</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76376D1A"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7</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4761634C"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0A4C7460"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5D5C50DC"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irrhosis</w:t>
            </w:r>
          </w:p>
        </w:tc>
        <w:tc>
          <w:tcPr>
            <w:tcW w:w="1842" w:type="dxa"/>
            <w:tcBorders>
              <w:left w:val="single" w:sz="12" w:space="0" w:color="auto"/>
            </w:tcBorders>
            <w:shd w:val="clear" w:color="auto" w:fill="auto"/>
            <w:noWrap/>
            <w:vAlign w:val="bottom"/>
            <w:hideMark/>
          </w:tcPr>
          <w:p w14:paraId="3996DEC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6BECCCAF"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2</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76753A5A"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0EB97A6D"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32194D16"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bdominal s</w:t>
            </w:r>
            <w:r w:rsidRPr="002A7028">
              <w:rPr>
                <w:rFonts w:ascii="Calibri" w:eastAsia="Times New Roman" w:hAnsi="Calibri" w:cs="Calibri"/>
                <w:color w:val="000000"/>
                <w:lang w:eastAsia="en-GB"/>
              </w:rPr>
              <w:t>urgery</w:t>
            </w:r>
          </w:p>
        </w:tc>
        <w:tc>
          <w:tcPr>
            <w:tcW w:w="1842" w:type="dxa"/>
            <w:tcBorders>
              <w:left w:val="single" w:sz="12" w:space="0" w:color="auto"/>
            </w:tcBorders>
            <w:shd w:val="clear" w:color="auto" w:fill="auto"/>
            <w:noWrap/>
            <w:vAlign w:val="bottom"/>
            <w:hideMark/>
          </w:tcPr>
          <w:p w14:paraId="0FAF000A"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36</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47A1383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20</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0EF6020E"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lt;0.01*</w:t>
            </w:r>
          </w:p>
        </w:tc>
      </w:tr>
      <w:tr w:rsidR="002A64F5" w:rsidRPr="002A7028" w14:paraId="615F5B5D"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7C9A68EF"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mitriptyline</w:t>
            </w:r>
          </w:p>
        </w:tc>
        <w:tc>
          <w:tcPr>
            <w:tcW w:w="1842" w:type="dxa"/>
            <w:tcBorders>
              <w:left w:val="single" w:sz="12" w:space="0" w:color="auto"/>
            </w:tcBorders>
            <w:shd w:val="clear" w:color="auto" w:fill="auto"/>
            <w:noWrap/>
            <w:vAlign w:val="bottom"/>
            <w:hideMark/>
          </w:tcPr>
          <w:p w14:paraId="4AB881A6"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7</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23529BA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0</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3329B05B"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538785D4"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2240E37E"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Opioids</w:t>
            </w:r>
          </w:p>
        </w:tc>
        <w:tc>
          <w:tcPr>
            <w:tcW w:w="1842" w:type="dxa"/>
            <w:tcBorders>
              <w:left w:val="single" w:sz="12" w:space="0" w:color="auto"/>
            </w:tcBorders>
            <w:shd w:val="clear" w:color="auto" w:fill="auto"/>
            <w:noWrap/>
            <w:vAlign w:val="bottom"/>
            <w:hideMark/>
          </w:tcPr>
          <w:p w14:paraId="2E64110C"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1</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4FEEBCA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5</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14C7E421"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1EC8CB9C"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1125E691"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nticholinergics</w:t>
            </w:r>
          </w:p>
        </w:tc>
        <w:tc>
          <w:tcPr>
            <w:tcW w:w="1842" w:type="dxa"/>
            <w:tcBorders>
              <w:left w:val="single" w:sz="12" w:space="0" w:color="auto"/>
            </w:tcBorders>
            <w:shd w:val="clear" w:color="auto" w:fill="auto"/>
            <w:noWrap/>
            <w:vAlign w:val="bottom"/>
            <w:hideMark/>
          </w:tcPr>
          <w:p w14:paraId="760B064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5.3</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1FFC4462"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8</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2BD829D0"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26552FD1"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1837D83F"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onstipation</w:t>
            </w:r>
          </w:p>
        </w:tc>
        <w:tc>
          <w:tcPr>
            <w:tcW w:w="1842" w:type="dxa"/>
            <w:tcBorders>
              <w:left w:val="single" w:sz="12" w:space="0" w:color="auto"/>
            </w:tcBorders>
            <w:shd w:val="clear" w:color="auto" w:fill="auto"/>
            <w:noWrap/>
            <w:vAlign w:val="bottom"/>
            <w:hideMark/>
          </w:tcPr>
          <w:p w14:paraId="316FA1AF"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1</w:t>
            </w:r>
            <w:r>
              <w:rPr>
                <w:rFonts w:ascii="Calibri" w:eastAsia="Times New Roman" w:hAnsi="Calibri" w:cs="Calibri"/>
                <w:color w:val="000000"/>
                <w:lang w:eastAsia="en-GB"/>
              </w:rPr>
              <w:t>%</w:t>
            </w:r>
          </w:p>
        </w:tc>
        <w:tc>
          <w:tcPr>
            <w:tcW w:w="2410" w:type="dxa"/>
            <w:tcBorders>
              <w:right w:val="single" w:sz="12" w:space="0" w:color="auto"/>
            </w:tcBorders>
            <w:shd w:val="clear" w:color="auto" w:fill="auto"/>
            <w:noWrap/>
            <w:vAlign w:val="bottom"/>
            <w:hideMark/>
          </w:tcPr>
          <w:p w14:paraId="229A8447"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6</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1CD15922"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12434E90" w14:textId="77777777" w:rsidTr="001E62BA">
        <w:trPr>
          <w:trHeight w:val="290"/>
        </w:trPr>
        <w:tc>
          <w:tcPr>
            <w:tcW w:w="2679" w:type="dxa"/>
            <w:tcBorders>
              <w:top w:val="single" w:sz="4" w:space="0" w:color="auto"/>
              <w:left w:val="single" w:sz="18" w:space="0" w:color="auto"/>
              <w:bottom w:val="single" w:sz="18" w:space="0" w:color="auto"/>
              <w:right w:val="single" w:sz="12" w:space="0" w:color="auto"/>
            </w:tcBorders>
            <w:shd w:val="clear" w:color="auto" w:fill="auto"/>
            <w:noWrap/>
            <w:vAlign w:val="bottom"/>
            <w:hideMark/>
          </w:tcPr>
          <w:p w14:paraId="2D181CD3"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Split preparation dosing</w:t>
            </w:r>
          </w:p>
        </w:tc>
        <w:tc>
          <w:tcPr>
            <w:tcW w:w="1842" w:type="dxa"/>
            <w:tcBorders>
              <w:left w:val="single" w:sz="12" w:space="0" w:color="auto"/>
              <w:bottom w:val="single" w:sz="18" w:space="0" w:color="auto"/>
            </w:tcBorders>
            <w:shd w:val="clear" w:color="auto" w:fill="auto"/>
            <w:noWrap/>
            <w:vAlign w:val="bottom"/>
            <w:hideMark/>
          </w:tcPr>
          <w:p w14:paraId="11169176"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5</w:t>
            </w:r>
            <w:r>
              <w:rPr>
                <w:rFonts w:ascii="Calibri" w:eastAsia="Times New Roman" w:hAnsi="Calibri" w:cs="Calibri"/>
                <w:color w:val="000000"/>
                <w:lang w:eastAsia="en-GB"/>
              </w:rPr>
              <w:t>%</w:t>
            </w:r>
          </w:p>
        </w:tc>
        <w:tc>
          <w:tcPr>
            <w:tcW w:w="2410" w:type="dxa"/>
            <w:tcBorders>
              <w:bottom w:val="single" w:sz="18" w:space="0" w:color="auto"/>
              <w:right w:val="single" w:sz="12" w:space="0" w:color="auto"/>
            </w:tcBorders>
            <w:shd w:val="clear" w:color="auto" w:fill="auto"/>
            <w:noWrap/>
            <w:vAlign w:val="bottom"/>
            <w:hideMark/>
          </w:tcPr>
          <w:p w14:paraId="29D7284C"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0</w:t>
            </w:r>
            <w:r>
              <w:rPr>
                <w:rFonts w:ascii="Calibri" w:eastAsia="Times New Roman" w:hAnsi="Calibri" w:cs="Calibri"/>
                <w:color w:val="000000"/>
                <w:lang w:eastAsia="en-GB"/>
              </w:rPr>
              <w:t>%</w:t>
            </w:r>
          </w:p>
        </w:tc>
        <w:tc>
          <w:tcPr>
            <w:tcW w:w="1843" w:type="dxa"/>
            <w:tcBorders>
              <w:left w:val="single" w:sz="12" w:space="0" w:color="auto"/>
              <w:bottom w:val="single" w:sz="18" w:space="0" w:color="auto"/>
              <w:right w:val="single" w:sz="18" w:space="0" w:color="auto"/>
            </w:tcBorders>
            <w:shd w:val="clear" w:color="auto" w:fill="auto"/>
            <w:noWrap/>
            <w:vAlign w:val="bottom"/>
            <w:hideMark/>
          </w:tcPr>
          <w:p w14:paraId="3E31A993"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0DB4872C" w14:textId="77777777" w:rsidTr="001E62BA">
        <w:trPr>
          <w:trHeight w:val="290"/>
        </w:trPr>
        <w:tc>
          <w:tcPr>
            <w:tcW w:w="2679" w:type="dxa"/>
            <w:tcBorders>
              <w:top w:val="single" w:sz="18" w:space="0" w:color="auto"/>
              <w:left w:val="single" w:sz="18" w:space="0" w:color="auto"/>
              <w:bottom w:val="single" w:sz="4" w:space="0" w:color="auto"/>
              <w:right w:val="single" w:sz="12" w:space="0" w:color="auto"/>
            </w:tcBorders>
            <w:shd w:val="clear" w:color="auto" w:fill="auto"/>
            <w:noWrap/>
            <w:vAlign w:val="bottom"/>
            <w:hideMark/>
          </w:tcPr>
          <w:p w14:paraId="3B299BD7"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dequacy</w:t>
            </w:r>
            <w:r>
              <w:rPr>
                <w:rFonts w:ascii="Calibri" w:eastAsia="Times New Roman" w:hAnsi="Calibri" w:cs="Calibri"/>
                <w:color w:val="000000"/>
                <w:lang w:eastAsia="en-GB"/>
              </w:rPr>
              <w:t xml:space="preserve"> rate as per non-segmental grading</w:t>
            </w:r>
          </w:p>
        </w:tc>
        <w:tc>
          <w:tcPr>
            <w:tcW w:w="1842" w:type="dxa"/>
            <w:tcBorders>
              <w:top w:val="single" w:sz="18" w:space="0" w:color="auto"/>
              <w:left w:val="single" w:sz="12" w:space="0" w:color="auto"/>
              <w:bottom w:val="single" w:sz="4" w:space="0" w:color="auto"/>
            </w:tcBorders>
            <w:shd w:val="clear" w:color="auto" w:fill="auto"/>
            <w:noWrap/>
            <w:vAlign w:val="bottom"/>
            <w:hideMark/>
          </w:tcPr>
          <w:p w14:paraId="464C636B"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3</w:t>
            </w:r>
            <w:r>
              <w:rPr>
                <w:rFonts w:ascii="Calibri" w:eastAsia="Times New Roman" w:hAnsi="Calibri" w:cs="Calibri"/>
                <w:color w:val="000000"/>
                <w:lang w:eastAsia="en-GB"/>
              </w:rPr>
              <w:t>%</w:t>
            </w:r>
          </w:p>
        </w:tc>
        <w:tc>
          <w:tcPr>
            <w:tcW w:w="2410" w:type="dxa"/>
            <w:tcBorders>
              <w:top w:val="single" w:sz="18" w:space="0" w:color="auto"/>
              <w:bottom w:val="single" w:sz="4" w:space="0" w:color="auto"/>
              <w:right w:val="single" w:sz="12" w:space="0" w:color="auto"/>
            </w:tcBorders>
            <w:shd w:val="clear" w:color="auto" w:fill="auto"/>
            <w:noWrap/>
            <w:vAlign w:val="bottom"/>
            <w:hideMark/>
          </w:tcPr>
          <w:p w14:paraId="7B8ED151"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3</w:t>
            </w:r>
            <w:r>
              <w:rPr>
                <w:rFonts w:ascii="Calibri" w:eastAsia="Times New Roman" w:hAnsi="Calibri" w:cs="Calibri"/>
                <w:color w:val="000000"/>
                <w:lang w:eastAsia="en-GB"/>
              </w:rPr>
              <w:t>%</w:t>
            </w:r>
          </w:p>
        </w:tc>
        <w:tc>
          <w:tcPr>
            <w:tcW w:w="1843" w:type="dxa"/>
            <w:tcBorders>
              <w:top w:val="single" w:sz="18" w:space="0" w:color="auto"/>
              <w:left w:val="single" w:sz="12" w:space="0" w:color="auto"/>
              <w:bottom w:val="single" w:sz="4" w:space="0" w:color="auto"/>
              <w:right w:val="single" w:sz="18" w:space="0" w:color="auto"/>
            </w:tcBorders>
            <w:shd w:val="clear" w:color="auto" w:fill="auto"/>
            <w:noWrap/>
            <w:vAlign w:val="bottom"/>
            <w:hideMark/>
          </w:tcPr>
          <w:p w14:paraId="3100FB46"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4CC811C3"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61B2552F"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w:t>
            </w:r>
            <w:r>
              <w:rPr>
                <w:rFonts w:ascii="Calibri" w:eastAsia="Times New Roman" w:hAnsi="Calibri" w:cs="Calibri"/>
                <w:color w:val="000000"/>
                <w:lang w:eastAsia="en-GB"/>
              </w:rPr>
              <w:t>IR</w:t>
            </w:r>
          </w:p>
        </w:tc>
        <w:tc>
          <w:tcPr>
            <w:tcW w:w="1842" w:type="dxa"/>
            <w:tcBorders>
              <w:top w:val="single" w:sz="4" w:space="0" w:color="auto"/>
              <w:left w:val="single" w:sz="12" w:space="0" w:color="auto"/>
            </w:tcBorders>
            <w:shd w:val="clear" w:color="auto" w:fill="auto"/>
            <w:noWrap/>
            <w:vAlign w:val="bottom"/>
            <w:hideMark/>
          </w:tcPr>
          <w:p w14:paraId="117AE0BE"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5</w:t>
            </w:r>
            <w:r>
              <w:rPr>
                <w:rFonts w:ascii="Calibri" w:eastAsia="Times New Roman" w:hAnsi="Calibri" w:cs="Calibri"/>
                <w:color w:val="000000"/>
                <w:lang w:eastAsia="en-GB"/>
              </w:rPr>
              <w:t>%</w:t>
            </w:r>
          </w:p>
        </w:tc>
        <w:tc>
          <w:tcPr>
            <w:tcW w:w="2410" w:type="dxa"/>
            <w:tcBorders>
              <w:top w:val="single" w:sz="4" w:space="0" w:color="auto"/>
              <w:right w:val="single" w:sz="12" w:space="0" w:color="auto"/>
            </w:tcBorders>
            <w:shd w:val="clear" w:color="auto" w:fill="auto"/>
            <w:noWrap/>
            <w:vAlign w:val="bottom"/>
            <w:hideMark/>
          </w:tcPr>
          <w:p w14:paraId="320C8562"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4</w:t>
            </w:r>
            <w:r>
              <w:rPr>
                <w:rFonts w:ascii="Calibri" w:eastAsia="Times New Roman" w:hAnsi="Calibri" w:cs="Calibri"/>
                <w:color w:val="000000"/>
                <w:lang w:eastAsia="en-GB"/>
              </w:rPr>
              <w:t>%</w:t>
            </w:r>
          </w:p>
        </w:tc>
        <w:tc>
          <w:tcPr>
            <w:tcW w:w="1843" w:type="dxa"/>
            <w:tcBorders>
              <w:top w:val="single" w:sz="4" w:space="0" w:color="auto"/>
              <w:left w:val="single" w:sz="12" w:space="0" w:color="auto"/>
              <w:right w:val="single" w:sz="18" w:space="0" w:color="auto"/>
            </w:tcBorders>
            <w:shd w:val="clear" w:color="auto" w:fill="auto"/>
            <w:noWrap/>
            <w:vAlign w:val="bottom"/>
            <w:hideMark/>
          </w:tcPr>
          <w:p w14:paraId="2565C876"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39820836" w14:textId="77777777" w:rsidTr="001E62BA">
        <w:trPr>
          <w:trHeight w:val="290"/>
        </w:trPr>
        <w:tc>
          <w:tcPr>
            <w:tcW w:w="2679" w:type="dxa"/>
            <w:tcBorders>
              <w:top w:val="single" w:sz="4" w:space="0" w:color="auto"/>
              <w:left w:val="single" w:sz="18" w:space="0" w:color="auto"/>
              <w:bottom w:val="single" w:sz="18" w:space="0" w:color="auto"/>
              <w:right w:val="single" w:sz="12" w:space="0" w:color="auto"/>
            </w:tcBorders>
            <w:shd w:val="clear" w:color="auto" w:fill="auto"/>
            <w:noWrap/>
            <w:vAlign w:val="bottom"/>
            <w:hideMark/>
          </w:tcPr>
          <w:p w14:paraId="325E36D7"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PDR</w:t>
            </w:r>
          </w:p>
        </w:tc>
        <w:tc>
          <w:tcPr>
            <w:tcW w:w="1842" w:type="dxa"/>
            <w:tcBorders>
              <w:left w:val="single" w:sz="12" w:space="0" w:color="auto"/>
              <w:bottom w:val="single" w:sz="18" w:space="0" w:color="auto"/>
            </w:tcBorders>
            <w:shd w:val="clear" w:color="auto" w:fill="auto"/>
            <w:noWrap/>
            <w:vAlign w:val="bottom"/>
            <w:hideMark/>
          </w:tcPr>
          <w:p w14:paraId="636A972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35</w:t>
            </w:r>
            <w:r>
              <w:rPr>
                <w:rFonts w:ascii="Calibri" w:eastAsia="Times New Roman" w:hAnsi="Calibri" w:cs="Calibri"/>
                <w:color w:val="000000"/>
                <w:lang w:eastAsia="en-GB"/>
              </w:rPr>
              <w:t>%</w:t>
            </w:r>
          </w:p>
        </w:tc>
        <w:tc>
          <w:tcPr>
            <w:tcW w:w="2410" w:type="dxa"/>
            <w:tcBorders>
              <w:bottom w:val="single" w:sz="18" w:space="0" w:color="auto"/>
              <w:right w:val="single" w:sz="12" w:space="0" w:color="auto"/>
            </w:tcBorders>
            <w:shd w:val="clear" w:color="auto" w:fill="auto"/>
            <w:noWrap/>
            <w:vAlign w:val="bottom"/>
            <w:hideMark/>
          </w:tcPr>
          <w:p w14:paraId="0B35336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36</w:t>
            </w:r>
            <w:r>
              <w:rPr>
                <w:rFonts w:ascii="Calibri" w:eastAsia="Times New Roman" w:hAnsi="Calibri" w:cs="Calibri"/>
                <w:color w:val="000000"/>
                <w:lang w:eastAsia="en-GB"/>
              </w:rPr>
              <w:t>%</w:t>
            </w:r>
          </w:p>
        </w:tc>
        <w:tc>
          <w:tcPr>
            <w:tcW w:w="1843" w:type="dxa"/>
            <w:tcBorders>
              <w:left w:val="single" w:sz="12" w:space="0" w:color="auto"/>
              <w:bottom w:val="single" w:sz="18" w:space="0" w:color="auto"/>
              <w:right w:val="single" w:sz="18" w:space="0" w:color="auto"/>
            </w:tcBorders>
            <w:shd w:val="clear" w:color="auto" w:fill="auto"/>
            <w:noWrap/>
            <w:vAlign w:val="bottom"/>
            <w:hideMark/>
          </w:tcPr>
          <w:p w14:paraId="13017213" w14:textId="77777777" w:rsidR="002A64F5" w:rsidRPr="002A7028" w:rsidRDefault="002A64F5" w:rsidP="00F12989">
            <w:pPr>
              <w:keepNext/>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bl>
    <w:p w14:paraId="06AD719C" w14:textId="6E1B1E9B" w:rsidR="004E0EE2" w:rsidRDefault="002A64F5" w:rsidP="00F12989">
      <w:pPr>
        <w:pStyle w:val="Caption"/>
      </w:pPr>
      <w:bookmarkStart w:id="203" w:name="_Ref162088956"/>
      <w:bookmarkStart w:id="204" w:name="_Toc167893214"/>
      <w:r>
        <w:t xml:space="preserve">Table </w:t>
      </w:r>
      <w:r w:rsidR="004F76FF">
        <w:fldChar w:fldCharType="begin"/>
      </w:r>
      <w:r w:rsidR="004F76FF">
        <w:instrText xml:space="preserve"> SEQ Table \* ARABIC </w:instrText>
      </w:r>
      <w:r w:rsidR="004F76FF">
        <w:fldChar w:fldCharType="separate"/>
      </w:r>
      <w:r w:rsidR="006A0E8C">
        <w:rPr>
          <w:noProof/>
        </w:rPr>
        <w:t>29</w:t>
      </w:r>
      <w:r w:rsidR="004F76FF">
        <w:rPr>
          <w:noProof/>
        </w:rPr>
        <w:fldChar w:fldCharType="end"/>
      </w:r>
      <w:bookmarkEnd w:id="203"/>
      <w:r>
        <w:t xml:space="preserve"> </w:t>
      </w:r>
      <w:r w:rsidRPr="00AB4223">
        <w:t xml:space="preserve">– Comparison of prevalence of risk factors and outcomes in participants who </w:t>
      </w:r>
      <w:r>
        <w:t xml:space="preserve">did and </w:t>
      </w:r>
      <w:r w:rsidRPr="00AB4223">
        <w:t xml:space="preserve"> did not complete study.  ASA - American Society of Anaesthesiologists performance score</w:t>
      </w:r>
      <w:r>
        <w:t>;</w:t>
      </w:r>
      <w:r w:rsidRPr="00AB4223">
        <w:t xml:space="preserve"> CIR – Caecal intubation rate</w:t>
      </w:r>
      <w:r>
        <w:t>;</w:t>
      </w:r>
      <w:r w:rsidRPr="00AB4223">
        <w:t xml:space="preserve"> PDR – Polyp</w:t>
      </w:r>
      <w:r>
        <w:t>; ns - Not significant</w:t>
      </w:r>
      <w:bookmarkEnd w:id="204"/>
    </w:p>
    <w:tbl>
      <w:tblPr>
        <w:tblW w:w="87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679"/>
        <w:gridCol w:w="2260"/>
        <w:gridCol w:w="1992"/>
        <w:gridCol w:w="1843"/>
      </w:tblGrid>
      <w:tr w:rsidR="002A64F5" w:rsidRPr="002A7028" w14:paraId="68B8C947" w14:textId="77777777" w:rsidTr="001E62BA">
        <w:trPr>
          <w:trHeight w:val="290"/>
        </w:trPr>
        <w:tc>
          <w:tcPr>
            <w:tcW w:w="2679" w:type="dxa"/>
            <w:tcBorders>
              <w:top w:val="single" w:sz="18" w:space="0" w:color="auto"/>
              <w:left w:val="single" w:sz="18" w:space="0" w:color="auto"/>
              <w:bottom w:val="single" w:sz="12" w:space="0" w:color="auto"/>
              <w:right w:val="single" w:sz="12" w:space="0" w:color="auto"/>
            </w:tcBorders>
            <w:shd w:val="clear" w:color="auto" w:fill="auto"/>
            <w:noWrap/>
            <w:vAlign w:val="bottom"/>
            <w:hideMark/>
          </w:tcPr>
          <w:p w14:paraId="71C5D39B" w14:textId="77777777" w:rsidR="002A64F5" w:rsidRPr="002A7028" w:rsidRDefault="002A64F5" w:rsidP="001E62BA">
            <w:pPr>
              <w:spacing w:after="0" w:line="240" w:lineRule="auto"/>
              <w:rPr>
                <w:rFonts w:ascii="Times New Roman" w:eastAsia="Times New Roman" w:hAnsi="Times New Roman" w:cs="Times New Roman"/>
                <w:sz w:val="24"/>
                <w:szCs w:val="24"/>
                <w:lang w:eastAsia="en-GB"/>
              </w:rPr>
            </w:pPr>
          </w:p>
        </w:tc>
        <w:tc>
          <w:tcPr>
            <w:tcW w:w="2260" w:type="dxa"/>
            <w:tcBorders>
              <w:top w:val="single" w:sz="18" w:space="0" w:color="auto"/>
              <w:left w:val="single" w:sz="12" w:space="0" w:color="auto"/>
              <w:bottom w:val="single" w:sz="12" w:space="0" w:color="auto"/>
            </w:tcBorders>
            <w:shd w:val="clear" w:color="auto" w:fill="auto"/>
            <w:noWrap/>
            <w:vAlign w:val="bottom"/>
            <w:hideMark/>
          </w:tcPr>
          <w:p w14:paraId="4D53E555"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ervention group not completing study</w:t>
            </w:r>
          </w:p>
        </w:tc>
        <w:tc>
          <w:tcPr>
            <w:tcW w:w="1992" w:type="dxa"/>
            <w:tcBorders>
              <w:top w:val="single" w:sz="18" w:space="0" w:color="auto"/>
              <w:bottom w:val="single" w:sz="12" w:space="0" w:color="auto"/>
              <w:right w:val="single" w:sz="12" w:space="0" w:color="auto"/>
            </w:tcBorders>
            <w:shd w:val="clear" w:color="auto" w:fill="auto"/>
            <w:noWrap/>
            <w:vAlign w:val="bottom"/>
            <w:hideMark/>
          </w:tcPr>
          <w:p w14:paraId="2691C9D1"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ol group not completing study</w:t>
            </w:r>
          </w:p>
        </w:tc>
        <w:tc>
          <w:tcPr>
            <w:tcW w:w="1843" w:type="dxa"/>
            <w:tcBorders>
              <w:top w:val="single" w:sz="18" w:space="0" w:color="auto"/>
              <w:left w:val="single" w:sz="12" w:space="0" w:color="auto"/>
              <w:bottom w:val="single" w:sz="12" w:space="0" w:color="auto"/>
              <w:right w:val="single" w:sz="18" w:space="0" w:color="auto"/>
            </w:tcBorders>
            <w:shd w:val="clear" w:color="auto" w:fill="auto"/>
            <w:noWrap/>
            <w:vAlign w:val="bottom"/>
            <w:hideMark/>
          </w:tcPr>
          <w:p w14:paraId="41F82BE5"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w:t>
            </w:r>
            <w:r w:rsidRPr="002A7028">
              <w:rPr>
                <w:rFonts w:ascii="Calibri" w:eastAsia="Times New Roman" w:hAnsi="Calibri" w:cs="Calibri"/>
                <w:color w:val="000000"/>
                <w:lang w:eastAsia="en-GB"/>
              </w:rPr>
              <w:t>ig</w:t>
            </w:r>
            <w:r>
              <w:rPr>
                <w:rFonts w:ascii="Calibri" w:eastAsia="Times New Roman" w:hAnsi="Calibri" w:cs="Calibri"/>
                <w:color w:val="000000"/>
                <w:lang w:eastAsia="en-GB"/>
              </w:rPr>
              <w:t>nificance</w:t>
            </w:r>
            <w:r w:rsidRPr="002A7028">
              <w:rPr>
                <w:rFonts w:ascii="Calibri" w:eastAsia="Times New Roman" w:hAnsi="Calibri" w:cs="Calibri"/>
                <w:color w:val="000000"/>
                <w:lang w:eastAsia="en-GB"/>
              </w:rPr>
              <w:t xml:space="preserve"> </w:t>
            </w:r>
            <w:r>
              <w:rPr>
                <w:rFonts w:ascii="Calibri" w:eastAsia="Times New Roman" w:hAnsi="Calibri" w:cs="Calibri"/>
                <w:color w:val="000000"/>
                <w:lang w:eastAsia="en-GB"/>
              </w:rPr>
              <w:t>level</w:t>
            </w:r>
          </w:p>
        </w:tc>
      </w:tr>
      <w:tr w:rsidR="002A64F5" w:rsidRPr="002A7028" w14:paraId="0A3E415A" w14:textId="77777777" w:rsidTr="001E62BA">
        <w:trPr>
          <w:trHeight w:val="290"/>
        </w:trPr>
        <w:tc>
          <w:tcPr>
            <w:tcW w:w="2679" w:type="dxa"/>
            <w:tcBorders>
              <w:top w:val="single" w:sz="12" w:space="0" w:color="auto"/>
              <w:left w:val="single" w:sz="18" w:space="0" w:color="auto"/>
              <w:bottom w:val="single" w:sz="4" w:space="0" w:color="auto"/>
              <w:right w:val="single" w:sz="12" w:space="0" w:color="auto"/>
            </w:tcBorders>
            <w:shd w:val="clear" w:color="auto" w:fill="auto"/>
            <w:noWrap/>
            <w:vAlign w:val="bottom"/>
            <w:hideMark/>
          </w:tcPr>
          <w:p w14:paraId="140EA7E0"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w:t>
            </w:r>
            <w:r w:rsidRPr="002A7028">
              <w:rPr>
                <w:rFonts w:ascii="Calibri" w:eastAsia="Times New Roman" w:hAnsi="Calibri" w:cs="Calibri"/>
                <w:color w:val="000000"/>
                <w:lang w:eastAsia="en-GB"/>
              </w:rPr>
              <w:t>ex (female)</w:t>
            </w:r>
          </w:p>
        </w:tc>
        <w:tc>
          <w:tcPr>
            <w:tcW w:w="2260" w:type="dxa"/>
            <w:tcBorders>
              <w:top w:val="single" w:sz="12" w:space="0" w:color="auto"/>
              <w:left w:val="single" w:sz="12" w:space="0" w:color="auto"/>
            </w:tcBorders>
            <w:shd w:val="clear" w:color="auto" w:fill="auto"/>
            <w:noWrap/>
            <w:vAlign w:val="bottom"/>
            <w:hideMark/>
          </w:tcPr>
          <w:p w14:paraId="114AF240"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4%</w:t>
            </w:r>
          </w:p>
        </w:tc>
        <w:tc>
          <w:tcPr>
            <w:tcW w:w="1992" w:type="dxa"/>
            <w:tcBorders>
              <w:top w:val="single" w:sz="12" w:space="0" w:color="auto"/>
              <w:right w:val="single" w:sz="12" w:space="0" w:color="auto"/>
            </w:tcBorders>
            <w:shd w:val="clear" w:color="auto" w:fill="auto"/>
            <w:noWrap/>
            <w:vAlign w:val="bottom"/>
            <w:hideMark/>
          </w:tcPr>
          <w:p w14:paraId="033C4BBC"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1%</w:t>
            </w:r>
          </w:p>
        </w:tc>
        <w:tc>
          <w:tcPr>
            <w:tcW w:w="1843" w:type="dxa"/>
            <w:tcBorders>
              <w:top w:val="single" w:sz="12" w:space="0" w:color="auto"/>
              <w:left w:val="single" w:sz="12" w:space="0" w:color="auto"/>
              <w:right w:val="single" w:sz="18" w:space="0" w:color="auto"/>
            </w:tcBorders>
            <w:shd w:val="clear" w:color="auto" w:fill="auto"/>
            <w:noWrap/>
            <w:vAlign w:val="bottom"/>
            <w:hideMark/>
          </w:tcPr>
          <w:p w14:paraId="3B320D8A" w14:textId="77836BE8"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4FD48C56"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115DD87D"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w:t>
            </w:r>
            <w:r w:rsidRPr="002A7028">
              <w:rPr>
                <w:rFonts w:ascii="Calibri" w:eastAsia="Times New Roman" w:hAnsi="Calibri" w:cs="Calibri"/>
                <w:color w:val="000000"/>
                <w:lang w:eastAsia="en-GB"/>
              </w:rPr>
              <w:t>ge</w:t>
            </w:r>
            <w:r>
              <w:rPr>
                <w:rFonts w:ascii="Calibri" w:eastAsia="Times New Roman" w:hAnsi="Calibri" w:cs="Calibri"/>
                <w:color w:val="000000"/>
                <w:lang w:eastAsia="en-GB"/>
              </w:rPr>
              <w:t xml:space="preserve"> in years (mean)</w:t>
            </w:r>
          </w:p>
        </w:tc>
        <w:tc>
          <w:tcPr>
            <w:tcW w:w="2260" w:type="dxa"/>
            <w:tcBorders>
              <w:left w:val="single" w:sz="12" w:space="0" w:color="auto"/>
            </w:tcBorders>
            <w:shd w:val="clear" w:color="auto" w:fill="auto"/>
            <w:noWrap/>
            <w:vAlign w:val="bottom"/>
            <w:hideMark/>
          </w:tcPr>
          <w:p w14:paraId="5846EF20"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5</w:t>
            </w:r>
            <w:r>
              <w:rPr>
                <w:rFonts w:ascii="Calibri" w:eastAsia="Times New Roman" w:hAnsi="Calibri" w:cs="Calibri"/>
                <w:color w:val="000000"/>
                <w:lang w:eastAsia="en-GB"/>
              </w:rPr>
              <w:t>7</w:t>
            </w:r>
          </w:p>
        </w:tc>
        <w:tc>
          <w:tcPr>
            <w:tcW w:w="1992" w:type="dxa"/>
            <w:tcBorders>
              <w:right w:val="single" w:sz="12" w:space="0" w:color="auto"/>
            </w:tcBorders>
            <w:shd w:val="clear" w:color="auto" w:fill="auto"/>
            <w:noWrap/>
            <w:vAlign w:val="bottom"/>
            <w:hideMark/>
          </w:tcPr>
          <w:p w14:paraId="345095E9"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w:t>
            </w:r>
            <w:r>
              <w:rPr>
                <w:rFonts w:ascii="Calibri" w:eastAsia="Times New Roman" w:hAnsi="Calibri" w:cs="Calibri"/>
                <w:color w:val="000000"/>
                <w:lang w:eastAsia="en-GB"/>
              </w:rPr>
              <w:t>2</w:t>
            </w:r>
          </w:p>
        </w:tc>
        <w:tc>
          <w:tcPr>
            <w:tcW w:w="1843" w:type="dxa"/>
            <w:tcBorders>
              <w:left w:val="single" w:sz="12" w:space="0" w:color="auto"/>
              <w:right w:val="single" w:sz="18" w:space="0" w:color="auto"/>
            </w:tcBorders>
            <w:shd w:val="clear" w:color="auto" w:fill="auto"/>
            <w:noWrap/>
            <w:vAlign w:val="bottom"/>
            <w:hideMark/>
          </w:tcPr>
          <w:p w14:paraId="1293EC15" w14:textId="3FFCA90B"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7F473EF2"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2818AD9D"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SA</w:t>
            </w:r>
            <w:r>
              <w:rPr>
                <w:rFonts w:ascii="Calibri" w:eastAsia="Times New Roman" w:hAnsi="Calibri" w:cs="Calibri"/>
                <w:color w:val="000000"/>
                <w:lang w:eastAsia="en-GB"/>
              </w:rPr>
              <w:t xml:space="preserve"> &gt;2</w:t>
            </w:r>
          </w:p>
        </w:tc>
        <w:tc>
          <w:tcPr>
            <w:tcW w:w="2260" w:type="dxa"/>
            <w:tcBorders>
              <w:left w:val="single" w:sz="12" w:space="0" w:color="auto"/>
            </w:tcBorders>
            <w:shd w:val="clear" w:color="auto" w:fill="auto"/>
            <w:noWrap/>
            <w:vAlign w:val="bottom"/>
            <w:hideMark/>
          </w:tcPr>
          <w:p w14:paraId="55C928DD"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992" w:type="dxa"/>
            <w:tcBorders>
              <w:right w:val="single" w:sz="12" w:space="0" w:color="auto"/>
            </w:tcBorders>
            <w:shd w:val="clear" w:color="auto" w:fill="auto"/>
            <w:noWrap/>
            <w:vAlign w:val="bottom"/>
            <w:hideMark/>
          </w:tcPr>
          <w:p w14:paraId="21319568"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5</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063D7892" w14:textId="734B5918"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3D33D03C"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6B46B5CF"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Parkinson's disease</w:t>
            </w:r>
          </w:p>
        </w:tc>
        <w:tc>
          <w:tcPr>
            <w:tcW w:w="2260" w:type="dxa"/>
            <w:tcBorders>
              <w:left w:val="single" w:sz="12" w:space="0" w:color="auto"/>
            </w:tcBorders>
            <w:shd w:val="clear" w:color="auto" w:fill="auto"/>
            <w:noWrap/>
            <w:vAlign w:val="bottom"/>
            <w:hideMark/>
          </w:tcPr>
          <w:p w14:paraId="12B9B59F"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992" w:type="dxa"/>
            <w:tcBorders>
              <w:right w:val="single" w:sz="12" w:space="0" w:color="auto"/>
            </w:tcBorders>
            <w:shd w:val="clear" w:color="auto" w:fill="auto"/>
            <w:noWrap/>
            <w:vAlign w:val="bottom"/>
            <w:hideMark/>
          </w:tcPr>
          <w:p w14:paraId="79794C21"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3D6A971C" w14:textId="182CEB99"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71A99339"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07C85715"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D</w:t>
            </w:r>
            <w:r>
              <w:rPr>
                <w:rFonts w:ascii="Calibri" w:eastAsia="Times New Roman" w:hAnsi="Calibri" w:cs="Calibri"/>
                <w:color w:val="000000"/>
                <w:lang w:eastAsia="en-GB"/>
              </w:rPr>
              <w:t>iabetes mellitus</w:t>
            </w:r>
          </w:p>
        </w:tc>
        <w:tc>
          <w:tcPr>
            <w:tcW w:w="2260" w:type="dxa"/>
            <w:tcBorders>
              <w:left w:val="single" w:sz="12" w:space="0" w:color="auto"/>
            </w:tcBorders>
            <w:shd w:val="clear" w:color="auto" w:fill="auto"/>
            <w:noWrap/>
            <w:vAlign w:val="bottom"/>
            <w:hideMark/>
          </w:tcPr>
          <w:p w14:paraId="2BC16678"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8%</w:t>
            </w:r>
          </w:p>
        </w:tc>
        <w:tc>
          <w:tcPr>
            <w:tcW w:w="1992" w:type="dxa"/>
            <w:tcBorders>
              <w:right w:val="single" w:sz="12" w:space="0" w:color="auto"/>
            </w:tcBorders>
            <w:shd w:val="clear" w:color="auto" w:fill="auto"/>
            <w:noWrap/>
            <w:vAlign w:val="bottom"/>
            <w:hideMark/>
          </w:tcPr>
          <w:p w14:paraId="3584D90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6%</w:t>
            </w:r>
          </w:p>
        </w:tc>
        <w:tc>
          <w:tcPr>
            <w:tcW w:w="1843" w:type="dxa"/>
            <w:tcBorders>
              <w:left w:val="single" w:sz="12" w:space="0" w:color="auto"/>
              <w:right w:val="single" w:sz="18" w:space="0" w:color="auto"/>
            </w:tcBorders>
            <w:shd w:val="clear" w:color="auto" w:fill="auto"/>
            <w:noWrap/>
            <w:vAlign w:val="bottom"/>
            <w:hideMark/>
          </w:tcPr>
          <w:p w14:paraId="44865CF9" w14:textId="190D349E"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004F827B"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1181D896"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irrhosis</w:t>
            </w:r>
          </w:p>
        </w:tc>
        <w:tc>
          <w:tcPr>
            <w:tcW w:w="2260" w:type="dxa"/>
            <w:tcBorders>
              <w:left w:val="single" w:sz="12" w:space="0" w:color="auto"/>
            </w:tcBorders>
            <w:shd w:val="clear" w:color="auto" w:fill="auto"/>
            <w:noWrap/>
            <w:vAlign w:val="bottom"/>
            <w:hideMark/>
          </w:tcPr>
          <w:p w14:paraId="3D5EB51B"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992" w:type="dxa"/>
            <w:tcBorders>
              <w:right w:val="single" w:sz="12" w:space="0" w:color="auto"/>
            </w:tcBorders>
            <w:shd w:val="clear" w:color="auto" w:fill="auto"/>
            <w:noWrap/>
            <w:vAlign w:val="bottom"/>
            <w:hideMark/>
          </w:tcPr>
          <w:p w14:paraId="755692A4"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2</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15448282" w14:textId="3B8BD61B"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3FA8329C"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054D6694" w14:textId="77777777"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bdominal s</w:t>
            </w:r>
            <w:r w:rsidRPr="002A7028">
              <w:rPr>
                <w:rFonts w:ascii="Calibri" w:eastAsia="Times New Roman" w:hAnsi="Calibri" w:cs="Calibri"/>
                <w:color w:val="000000"/>
                <w:lang w:eastAsia="en-GB"/>
              </w:rPr>
              <w:t>urgery</w:t>
            </w:r>
          </w:p>
        </w:tc>
        <w:tc>
          <w:tcPr>
            <w:tcW w:w="2260" w:type="dxa"/>
            <w:tcBorders>
              <w:left w:val="single" w:sz="12" w:space="0" w:color="auto"/>
            </w:tcBorders>
            <w:shd w:val="clear" w:color="auto" w:fill="auto"/>
            <w:noWrap/>
            <w:vAlign w:val="bottom"/>
            <w:hideMark/>
          </w:tcPr>
          <w:p w14:paraId="0564F098"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3%</w:t>
            </w:r>
          </w:p>
        </w:tc>
        <w:tc>
          <w:tcPr>
            <w:tcW w:w="1992" w:type="dxa"/>
            <w:tcBorders>
              <w:right w:val="single" w:sz="12" w:space="0" w:color="auto"/>
            </w:tcBorders>
            <w:shd w:val="clear" w:color="auto" w:fill="auto"/>
            <w:noWrap/>
            <w:vAlign w:val="bottom"/>
            <w:hideMark/>
          </w:tcPr>
          <w:p w14:paraId="0C6EBB3E"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9%</w:t>
            </w:r>
          </w:p>
        </w:tc>
        <w:tc>
          <w:tcPr>
            <w:tcW w:w="1843" w:type="dxa"/>
            <w:tcBorders>
              <w:left w:val="single" w:sz="12" w:space="0" w:color="auto"/>
              <w:right w:val="single" w:sz="18" w:space="0" w:color="auto"/>
            </w:tcBorders>
            <w:shd w:val="clear" w:color="auto" w:fill="auto"/>
            <w:noWrap/>
            <w:vAlign w:val="bottom"/>
            <w:hideMark/>
          </w:tcPr>
          <w:p w14:paraId="0F11F9C8" w14:textId="0968EBE9" w:rsidR="002A64F5" w:rsidRPr="002A7028" w:rsidRDefault="002A64F5" w:rsidP="001E62B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s</w:t>
            </w:r>
          </w:p>
        </w:tc>
      </w:tr>
      <w:tr w:rsidR="002A64F5" w:rsidRPr="002A7028" w14:paraId="01CCFB83"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32AA60DC"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mitriptyline</w:t>
            </w:r>
          </w:p>
        </w:tc>
        <w:tc>
          <w:tcPr>
            <w:tcW w:w="2260" w:type="dxa"/>
            <w:tcBorders>
              <w:left w:val="single" w:sz="12" w:space="0" w:color="auto"/>
            </w:tcBorders>
            <w:shd w:val="clear" w:color="auto" w:fill="auto"/>
            <w:noWrap/>
            <w:vAlign w:val="bottom"/>
            <w:hideMark/>
          </w:tcPr>
          <w:p w14:paraId="4D52A58C"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1%</w:t>
            </w:r>
          </w:p>
        </w:tc>
        <w:tc>
          <w:tcPr>
            <w:tcW w:w="1992" w:type="dxa"/>
            <w:tcBorders>
              <w:right w:val="single" w:sz="12" w:space="0" w:color="auto"/>
            </w:tcBorders>
            <w:shd w:val="clear" w:color="auto" w:fill="auto"/>
            <w:noWrap/>
            <w:vAlign w:val="bottom"/>
            <w:hideMark/>
          </w:tcPr>
          <w:p w14:paraId="76A5CC97"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0</w:t>
            </w:r>
            <w:r>
              <w:rPr>
                <w:rFonts w:ascii="Calibri" w:eastAsia="Times New Roman" w:hAnsi="Calibri" w:cs="Calibri"/>
                <w:color w:val="000000"/>
                <w:lang w:eastAsia="en-GB"/>
              </w:rPr>
              <w:t>%</w:t>
            </w:r>
          </w:p>
        </w:tc>
        <w:tc>
          <w:tcPr>
            <w:tcW w:w="1843" w:type="dxa"/>
            <w:tcBorders>
              <w:left w:val="single" w:sz="12" w:space="0" w:color="auto"/>
              <w:right w:val="single" w:sz="18" w:space="0" w:color="auto"/>
            </w:tcBorders>
            <w:shd w:val="clear" w:color="auto" w:fill="auto"/>
            <w:noWrap/>
            <w:vAlign w:val="bottom"/>
            <w:hideMark/>
          </w:tcPr>
          <w:p w14:paraId="51A6A9CD" w14:textId="0960F079"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0AEB4944"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2FD9827E"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Opioids</w:t>
            </w:r>
          </w:p>
        </w:tc>
        <w:tc>
          <w:tcPr>
            <w:tcW w:w="2260" w:type="dxa"/>
            <w:tcBorders>
              <w:left w:val="single" w:sz="12" w:space="0" w:color="auto"/>
            </w:tcBorders>
            <w:shd w:val="clear" w:color="auto" w:fill="auto"/>
            <w:noWrap/>
            <w:vAlign w:val="bottom"/>
            <w:hideMark/>
          </w:tcPr>
          <w:p w14:paraId="466FF491"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1</w:t>
            </w:r>
            <w:r>
              <w:rPr>
                <w:rFonts w:ascii="Calibri" w:eastAsia="Times New Roman" w:hAnsi="Calibri" w:cs="Calibri"/>
                <w:color w:val="000000"/>
                <w:lang w:eastAsia="en-GB"/>
              </w:rPr>
              <w:t>%</w:t>
            </w:r>
          </w:p>
        </w:tc>
        <w:tc>
          <w:tcPr>
            <w:tcW w:w="1992" w:type="dxa"/>
            <w:tcBorders>
              <w:right w:val="single" w:sz="12" w:space="0" w:color="auto"/>
            </w:tcBorders>
            <w:shd w:val="clear" w:color="auto" w:fill="auto"/>
            <w:noWrap/>
            <w:vAlign w:val="bottom"/>
            <w:hideMark/>
          </w:tcPr>
          <w:p w14:paraId="5006328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8%</w:t>
            </w:r>
          </w:p>
        </w:tc>
        <w:tc>
          <w:tcPr>
            <w:tcW w:w="1843" w:type="dxa"/>
            <w:tcBorders>
              <w:left w:val="single" w:sz="12" w:space="0" w:color="auto"/>
              <w:right w:val="single" w:sz="18" w:space="0" w:color="auto"/>
            </w:tcBorders>
            <w:shd w:val="clear" w:color="auto" w:fill="auto"/>
            <w:noWrap/>
            <w:vAlign w:val="bottom"/>
            <w:hideMark/>
          </w:tcPr>
          <w:p w14:paraId="18CCFBF9" w14:textId="4E530D08"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3543EC47"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7F6665F4"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nticholinergics</w:t>
            </w:r>
          </w:p>
        </w:tc>
        <w:tc>
          <w:tcPr>
            <w:tcW w:w="2260" w:type="dxa"/>
            <w:tcBorders>
              <w:left w:val="single" w:sz="12" w:space="0" w:color="auto"/>
            </w:tcBorders>
            <w:shd w:val="clear" w:color="auto" w:fill="auto"/>
            <w:noWrap/>
            <w:vAlign w:val="bottom"/>
            <w:hideMark/>
          </w:tcPr>
          <w:p w14:paraId="166240F2"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5</w:t>
            </w:r>
            <w:r>
              <w:rPr>
                <w:rFonts w:ascii="Calibri" w:eastAsia="Times New Roman" w:hAnsi="Calibri" w:cs="Calibri"/>
                <w:color w:val="000000"/>
                <w:lang w:eastAsia="en-GB"/>
              </w:rPr>
              <w:t>%</w:t>
            </w:r>
          </w:p>
        </w:tc>
        <w:tc>
          <w:tcPr>
            <w:tcW w:w="1992" w:type="dxa"/>
            <w:tcBorders>
              <w:right w:val="single" w:sz="12" w:space="0" w:color="auto"/>
            </w:tcBorders>
            <w:shd w:val="clear" w:color="auto" w:fill="auto"/>
            <w:noWrap/>
            <w:vAlign w:val="bottom"/>
            <w:hideMark/>
          </w:tcPr>
          <w:p w14:paraId="52624EC4"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0%</w:t>
            </w:r>
          </w:p>
        </w:tc>
        <w:tc>
          <w:tcPr>
            <w:tcW w:w="1843" w:type="dxa"/>
            <w:tcBorders>
              <w:left w:val="single" w:sz="12" w:space="0" w:color="auto"/>
              <w:right w:val="single" w:sz="18" w:space="0" w:color="auto"/>
            </w:tcBorders>
            <w:shd w:val="clear" w:color="auto" w:fill="auto"/>
            <w:noWrap/>
            <w:vAlign w:val="bottom"/>
            <w:hideMark/>
          </w:tcPr>
          <w:p w14:paraId="2074A0A7" w14:textId="6729404E"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1C37145C"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09CC2FD2"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onstipation</w:t>
            </w:r>
          </w:p>
        </w:tc>
        <w:tc>
          <w:tcPr>
            <w:tcW w:w="2260" w:type="dxa"/>
            <w:tcBorders>
              <w:left w:val="single" w:sz="12" w:space="0" w:color="auto"/>
            </w:tcBorders>
            <w:shd w:val="clear" w:color="auto" w:fill="auto"/>
            <w:noWrap/>
            <w:vAlign w:val="bottom"/>
            <w:hideMark/>
          </w:tcPr>
          <w:p w14:paraId="79533E76"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7%</w:t>
            </w:r>
          </w:p>
        </w:tc>
        <w:tc>
          <w:tcPr>
            <w:tcW w:w="1992" w:type="dxa"/>
            <w:tcBorders>
              <w:right w:val="single" w:sz="12" w:space="0" w:color="auto"/>
            </w:tcBorders>
            <w:shd w:val="clear" w:color="auto" w:fill="auto"/>
            <w:noWrap/>
            <w:vAlign w:val="bottom"/>
            <w:hideMark/>
          </w:tcPr>
          <w:p w14:paraId="0990376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1</w:t>
            </w:r>
            <w:r>
              <w:rPr>
                <w:rFonts w:ascii="Calibri" w:eastAsia="Times New Roman" w:hAnsi="Calibri" w:cs="Calibri"/>
                <w:color w:val="000000"/>
                <w:lang w:eastAsia="en-GB"/>
              </w:rPr>
              <w:t>7%</w:t>
            </w:r>
          </w:p>
        </w:tc>
        <w:tc>
          <w:tcPr>
            <w:tcW w:w="1843" w:type="dxa"/>
            <w:tcBorders>
              <w:left w:val="single" w:sz="12" w:space="0" w:color="auto"/>
              <w:right w:val="single" w:sz="18" w:space="0" w:color="auto"/>
            </w:tcBorders>
            <w:shd w:val="clear" w:color="auto" w:fill="auto"/>
            <w:noWrap/>
            <w:vAlign w:val="bottom"/>
            <w:hideMark/>
          </w:tcPr>
          <w:p w14:paraId="7CA9E159" w14:textId="051CE7AD"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2876358C" w14:textId="77777777" w:rsidTr="001E62BA">
        <w:trPr>
          <w:trHeight w:val="290"/>
        </w:trPr>
        <w:tc>
          <w:tcPr>
            <w:tcW w:w="2679" w:type="dxa"/>
            <w:tcBorders>
              <w:top w:val="single" w:sz="4" w:space="0" w:color="auto"/>
              <w:left w:val="single" w:sz="18" w:space="0" w:color="auto"/>
              <w:bottom w:val="single" w:sz="18" w:space="0" w:color="auto"/>
              <w:right w:val="single" w:sz="12" w:space="0" w:color="auto"/>
            </w:tcBorders>
            <w:shd w:val="clear" w:color="auto" w:fill="auto"/>
            <w:noWrap/>
            <w:vAlign w:val="bottom"/>
            <w:hideMark/>
          </w:tcPr>
          <w:p w14:paraId="0814DF2C"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Split preparation dosing</w:t>
            </w:r>
          </w:p>
        </w:tc>
        <w:tc>
          <w:tcPr>
            <w:tcW w:w="2260" w:type="dxa"/>
            <w:tcBorders>
              <w:left w:val="single" w:sz="12" w:space="0" w:color="auto"/>
              <w:bottom w:val="single" w:sz="18" w:space="0" w:color="auto"/>
            </w:tcBorders>
            <w:shd w:val="clear" w:color="auto" w:fill="auto"/>
            <w:noWrap/>
            <w:vAlign w:val="bottom"/>
            <w:hideMark/>
          </w:tcPr>
          <w:p w14:paraId="23C254FB"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9%</w:t>
            </w:r>
          </w:p>
        </w:tc>
        <w:tc>
          <w:tcPr>
            <w:tcW w:w="1992" w:type="dxa"/>
            <w:tcBorders>
              <w:bottom w:val="single" w:sz="18" w:space="0" w:color="auto"/>
              <w:right w:val="single" w:sz="12" w:space="0" w:color="auto"/>
            </w:tcBorders>
            <w:shd w:val="clear" w:color="auto" w:fill="auto"/>
            <w:noWrap/>
            <w:vAlign w:val="bottom"/>
            <w:hideMark/>
          </w:tcPr>
          <w:p w14:paraId="7142EB49"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6</w:t>
            </w:r>
            <w:r>
              <w:rPr>
                <w:rFonts w:ascii="Calibri" w:eastAsia="Times New Roman" w:hAnsi="Calibri" w:cs="Calibri"/>
                <w:color w:val="000000"/>
                <w:lang w:eastAsia="en-GB"/>
              </w:rPr>
              <w:t>2%</w:t>
            </w:r>
          </w:p>
        </w:tc>
        <w:tc>
          <w:tcPr>
            <w:tcW w:w="1843" w:type="dxa"/>
            <w:tcBorders>
              <w:left w:val="single" w:sz="12" w:space="0" w:color="auto"/>
              <w:bottom w:val="single" w:sz="18" w:space="0" w:color="auto"/>
              <w:right w:val="single" w:sz="18" w:space="0" w:color="auto"/>
            </w:tcBorders>
            <w:shd w:val="clear" w:color="auto" w:fill="auto"/>
            <w:noWrap/>
            <w:vAlign w:val="bottom"/>
            <w:hideMark/>
          </w:tcPr>
          <w:p w14:paraId="2F494203" w14:textId="67104965"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3609C50C" w14:textId="77777777" w:rsidTr="001E62BA">
        <w:trPr>
          <w:trHeight w:val="290"/>
        </w:trPr>
        <w:tc>
          <w:tcPr>
            <w:tcW w:w="2679" w:type="dxa"/>
            <w:tcBorders>
              <w:top w:val="single" w:sz="18" w:space="0" w:color="auto"/>
              <w:left w:val="single" w:sz="18" w:space="0" w:color="auto"/>
              <w:bottom w:val="single" w:sz="4" w:space="0" w:color="auto"/>
              <w:right w:val="single" w:sz="12" w:space="0" w:color="auto"/>
            </w:tcBorders>
            <w:shd w:val="clear" w:color="auto" w:fill="auto"/>
            <w:noWrap/>
            <w:vAlign w:val="bottom"/>
            <w:hideMark/>
          </w:tcPr>
          <w:p w14:paraId="59F10823"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Adequacy</w:t>
            </w:r>
            <w:r>
              <w:rPr>
                <w:rFonts w:ascii="Calibri" w:eastAsia="Times New Roman" w:hAnsi="Calibri" w:cs="Calibri"/>
                <w:color w:val="000000"/>
                <w:lang w:eastAsia="en-GB"/>
              </w:rPr>
              <w:t xml:space="preserve"> rate as per non-segmental grading</w:t>
            </w:r>
          </w:p>
        </w:tc>
        <w:tc>
          <w:tcPr>
            <w:tcW w:w="2260" w:type="dxa"/>
            <w:tcBorders>
              <w:top w:val="single" w:sz="18" w:space="0" w:color="auto"/>
              <w:left w:val="single" w:sz="12" w:space="0" w:color="auto"/>
              <w:bottom w:val="single" w:sz="4" w:space="0" w:color="auto"/>
            </w:tcBorders>
            <w:shd w:val="clear" w:color="auto" w:fill="auto"/>
            <w:noWrap/>
            <w:vAlign w:val="bottom"/>
            <w:hideMark/>
          </w:tcPr>
          <w:p w14:paraId="0ED1FD1C"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w:t>
            </w:r>
            <w:r>
              <w:rPr>
                <w:rFonts w:ascii="Calibri" w:eastAsia="Times New Roman" w:hAnsi="Calibri" w:cs="Calibri"/>
                <w:color w:val="000000"/>
                <w:lang w:eastAsia="en-GB"/>
              </w:rPr>
              <w:t>3%</w:t>
            </w:r>
          </w:p>
        </w:tc>
        <w:tc>
          <w:tcPr>
            <w:tcW w:w="1992" w:type="dxa"/>
            <w:tcBorders>
              <w:top w:val="single" w:sz="18" w:space="0" w:color="auto"/>
              <w:bottom w:val="single" w:sz="4" w:space="0" w:color="auto"/>
              <w:right w:val="single" w:sz="12" w:space="0" w:color="auto"/>
            </w:tcBorders>
            <w:shd w:val="clear" w:color="auto" w:fill="auto"/>
            <w:noWrap/>
            <w:vAlign w:val="bottom"/>
            <w:hideMark/>
          </w:tcPr>
          <w:p w14:paraId="28E7DF3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w:t>
            </w:r>
            <w:r>
              <w:rPr>
                <w:rFonts w:ascii="Calibri" w:eastAsia="Times New Roman" w:hAnsi="Calibri" w:cs="Calibri"/>
                <w:color w:val="000000"/>
                <w:lang w:eastAsia="en-GB"/>
              </w:rPr>
              <w:t>5%</w:t>
            </w:r>
          </w:p>
        </w:tc>
        <w:tc>
          <w:tcPr>
            <w:tcW w:w="1843" w:type="dxa"/>
            <w:tcBorders>
              <w:top w:val="single" w:sz="18" w:space="0" w:color="auto"/>
              <w:left w:val="single" w:sz="12" w:space="0" w:color="auto"/>
              <w:bottom w:val="single" w:sz="4" w:space="0" w:color="auto"/>
              <w:right w:val="single" w:sz="18" w:space="0" w:color="auto"/>
            </w:tcBorders>
            <w:shd w:val="clear" w:color="auto" w:fill="auto"/>
            <w:noWrap/>
            <w:vAlign w:val="bottom"/>
            <w:hideMark/>
          </w:tcPr>
          <w:p w14:paraId="626ACB65" w14:textId="35164879"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7341A307" w14:textId="77777777" w:rsidTr="001E62BA">
        <w:trPr>
          <w:trHeight w:val="290"/>
        </w:trPr>
        <w:tc>
          <w:tcPr>
            <w:tcW w:w="2679" w:type="dxa"/>
            <w:tcBorders>
              <w:top w:val="single" w:sz="4" w:space="0" w:color="auto"/>
              <w:left w:val="single" w:sz="18" w:space="0" w:color="auto"/>
              <w:bottom w:val="single" w:sz="4" w:space="0" w:color="auto"/>
              <w:right w:val="single" w:sz="12" w:space="0" w:color="auto"/>
            </w:tcBorders>
            <w:shd w:val="clear" w:color="auto" w:fill="auto"/>
            <w:noWrap/>
            <w:vAlign w:val="bottom"/>
            <w:hideMark/>
          </w:tcPr>
          <w:p w14:paraId="2FD931A8"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C</w:t>
            </w:r>
            <w:r>
              <w:rPr>
                <w:rFonts w:ascii="Calibri" w:eastAsia="Times New Roman" w:hAnsi="Calibri" w:cs="Calibri"/>
                <w:color w:val="000000"/>
                <w:lang w:eastAsia="en-GB"/>
              </w:rPr>
              <w:t>IR</w:t>
            </w:r>
          </w:p>
        </w:tc>
        <w:tc>
          <w:tcPr>
            <w:tcW w:w="2260" w:type="dxa"/>
            <w:tcBorders>
              <w:top w:val="single" w:sz="4" w:space="0" w:color="auto"/>
              <w:left w:val="single" w:sz="12" w:space="0" w:color="auto"/>
            </w:tcBorders>
            <w:shd w:val="clear" w:color="auto" w:fill="auto"/>
            <w:noWrap/>
            <w:vAlign w:val="bottom"/>
            <w:hideMark/>
          </w:tcPr>
          <w:p w14:paraId="3A52BAC5"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9</w:t>
            </w:r>
            <w:r>
              <w:rPr>
                <w:rFonts w:ascii="Calibri" w:eastAsia="Times New Roman" w:hAnsi="Calibri" w:cs="Calibri"/>
                <w:color w:val="000000"/>
                <w:lang w:eastAsia="en-GB"/>
              </w:rPr>
              <w:t>2%</w:t>
            </w:r>
          </w:p>
        </w:tc>
        <w:tc>
          <w:tcPr>
            <w:tcW w:w="1992" w:type="dxa"/>
            <w:tcBorders>
              <w:top w:val="single" w:sz="4" w:space="0" w:color="auto"/>
              <w:right w:val="single" w:sz="12" w:space="0" w:color="auto"/>
            </w:tcBorders>
            <w:shd w:val="clear" w:color="auto" w:fill="auto"/>
            <w:noWrap/>
            <w:vAlign w:val="bottom"/>
            <w:hideMark/>
          </w:tcPr>
          <w:p w14:paraId="12D3EF03"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6%</w:t>
            </w:r>
          </w:p>
        </w:tc>
        <w:tc>
          <w:tcPr>
            <w:tcW w:w="1843" w:type="dxa"/>
            <w:tcBorders>
              <w:top w:val="single" w:sz="4" w:space="0" w:color="auto"/>
              <w:left w:val="single" w:sz="12" w:space="0" w:color="auto"/>
              <w:right w:val="single" w:sz="18" w:space="0" w:color="auto"/>
            </w:tcBorders>
            <w:shd w:val="clear" w:color="auto" w:fill="auto"/>
            <w:noWrap/>
            <w:vAlign w:val="bottom"/>
            <w:hideMark/>
          </w:tcPr>
          <w:p w14:paraId="6784F897" w14:textId="1BE1ECB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r w:rsidR="002A64F5" w:rsidRPr="002A7028" w14:paraId="46DC7566" w14:textId="77777777" w:rsidTr="001E62BA">
        <w:trPr>
          <w:trHeight w:val="290"/>
        </w:trPr>
        <w:tc>
          <w:tcPr>
            <w:tcW w:w="2679" w:type="dxa"/>
            <w:tcBorders>
              <w:top w:val="single" w:sz="4" w:space="0" w:color="auto"/>
              <w:left w:val="single" w:sz="18" w:space="0" w:color="auto"/>
              <w:bottom w:val="single" w:sz="18" w:space="0" w:color="auto"/>
              <w:right w:val="single" w:sz="12" w:space="0" w:color="auto"/>
            </w:tcBorders>
            <w:shd w:val="clear" w:color="auto" w:fill="auto"/>
            <w:noWrap/>
            <w:vAlign w:val="bottom"/>
            <w:hideMark/>
          </w:tcPr>
          <w:p w14:paraId="38182C25" w14:textId="77777777" w:rsidR="002A64F5" w:rsidRPr="002A7028" w:rsidRDefault="002A64F5" w:rsidP="001E62BA">
            <w:pPr>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PDR</w:t>
            </w:r>
          </w:p>
        </w:tc>
        <w:tc>
          <w:tcPr>
            <w:tcW w:w="2260" w:type="dxa"/>
            <w:tcBorders>
              <w:left w:val="single" w:sz="12" w:space="0" w:color="auto"/>
              <w:bottom w:val="single" w:sz="18" w:space="0" w:color="auto"/>
            </w:tcBorders>
            <w:shd w:val="clear" w:color="auto" w:fill="auto"/>
            <w:noWrap/>
            <w:vAlign w:val="bottom"/>
            <w:hideMark/>
          </w:tcPr>
          <w:p w14:paraId="126250CD" w14:textId="77777777" w:rsidR="002A64F5" w:rsidRPr="002A7028" w:rsidRDefault="002A64F5" w:rsidP="001E62BA">
            <w:pPr>
              <w:spacing w:after="0" w:line="240" w:lineRule="auto"/>
              <w:jc w:val="right"/>
              <w:rPr>
                <w:rFonts w:ascii="Calibri" w:eastAsia="Times New Roman" w:hAnsi="Calibri" w:cs="Calibri"/>
                <w:color w:val="000000"/>
                <w:lang w:eastAsia="en-GB"/>
              </w:rPr>
            </w:pPr>
            <w:r w:rsidRPr="002A7028">
              <w:rPr>
                <w:rFonts w:ascii="Calibri" w:eastAsia="Times New Roman" w:hAnsi="Calibri" w:cs="Calibri"/>
                <w:color w:val="000000"/>
                <w:lang w:eastAsia="en-GB"/>
              </w:rPr>
              <w:t>3</w:t>
            </w:r>
            <w:r>
              <w:rPr>
                <w:rFonts w:ascii="Calibri" w:eastAsia="Times New Roman" w:hAnsi="Calibri" w:cs="Calibri"/>
                <w:color w:val="000000"/>
                <w:lang w:eastAsia="en-GB"/>
              </w:rPr>
              <w:t>2%</w:t>
            </w:r>
          </w:p>
        </w:tc>
        <w:tc>
          <w:tcPr>
            <w:tcW w:w="1992" w:type="dxa"/>
            <w:tcBorders>
              <w:bottom w:val="single" w:sz="18" w:space="0" w:color="auto"/>
              <w:right w:val="single" w:sz="12" w:space="0" w:color="auto"/>
            </w:tcBorders>
            <w:shd w:val="clear" w:color="auto" w:fill="auto"/>
            <w:noWrap/>
            <w:vAlign w:val="bottom"/>
            <w:hideMark/>
          </w:tcPr>
          <w:p w14:paraId="60C27547" w14:textId="77777777" w:rsidR="002A64F5" w:rsidRPr="002A7028" w:rsidRDefault="002A64F5" w:rsidP="001E62BA">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8%</w:t>
            </w:r>
          </w:p>
        </w:tc>
        <w:tc>
          <w:tcPr>
            <w:tcW w:w="1843" w:type="dxa"/>
            <w:tcBorders>
              <w:left w:val="single" w:sz="12" w:space="0" w:color="auto"/>
              <w:bottom w:val="single" w:sz="18" w:space="0" w:color="auto"/>
              <w:right w:val="single" w:sz="18" w:space="0" w:color="auto"/>
            </w:tcBorders>
            <w:shd w:val="clear" w:color="auto" w:fill="auto"/>
            <w:noWrap/>
            <w:vAlign w:val="bottom"/>
            <w:hideMark/>
          </w:tcPr>
          <w:p w14:paraId="1F1A1676" w14:textId="17E6DDD3" w:rsidR="002A64F5" w:rsidRPr="002A7028" w:rsidRDefault="002A64F5" w:rsidP="00F12989">
            <w:pPr>
              <w:keepNext/>
              <w:spacing w:after="0" w:line="240" w:lineRule="auto"/>
              <w:rPr>
                <w:rFonts w:ascii="Calibri" w:eastAsia="Times New Roman" w:hAnsi="Calibri" w:cs="Calibri"/>
                <w:color w:val="000000"/>
                <w:lang w:eastAsia="en-GB"/>
              </w:rPr>
            </w:pPr>
            <w:r w:rsidRPr="002A7028">
              <w:rPr>
                <w:rFonts w:ascii="Calibri" w:eastAsia="Times New Roman" w:hAnsi="Calibri" w:cs="Calibri"/>
                <w:color w:val="000000"/>
                <w:lang w:eastAsia="en-GB"/>
              </w:rPr>
              <w:t>Ns</w:t>
            </w:r>
          </w:p>
        </w:tc>
      </w:tr>
    </w:tbl>
    <w:p w14:paraId="7738F543" w14:textId="35ABB891" w:rsidR="002A64F5" w:rsidRPr="004E0EE2" w:rsidRDefault="002A64F5" w:rsidP="00F12989">
      <w:pPr>
        <w:pStyle w:val="Caption"/>
      </w:pPr>
      <w:bookmarkStart w:id="205" w:name="_Ref162089009"/>
      <w:bookmarkStart w:id="206" w:name="_Toc167893215"/>
      <w:r>
        <w:t xml:space="preserve">Table </w:t>
      </w:r>
      <w:r w:rsidR="004F76FF">
        <w:fldChar w:fldCharType="begin"/>
      </w:r>
      <w:r w:rsidR="004F76FF">
        <w:instrText xml:space="preserve"> SEQ Table \* ARABIC </w:instrText>
      </w:r>
      <w:r w:rsidR="004F76FF">
        <w:fldChar w:fldCharType="separate"/>
      </w:r>
      <w:r w:rsidR="006A0E8C">
        <w:rPr>
          <w:noProof/>
        </w:rPr>
        <w:t>30</w:t>
      </w:r>
      <w:r w:rsidR="004F76FF">
        <w:rPr>
          <w:noProof/>
        </w:rPr>
        <w:fldChar w:fldCharType="end"/>
      </w:r>
      <w:bookmarkEnd w:id="205"/>
      <w:r>
        <w:t xml:space="preserve"> </w:t>
      </w:r>
      <w:r w:rsidRPr="00C93997">
        <w:t xml:space="preserve"> – Comparison of prevalence of risk factors </w:t>
      </w:r>
      <w:r>
        <w:t>between the intervention and control group</w:t>
      </w:r>
      <w:r w:rsidRPr="00C93997">
        <w:t xml:space="preserve"> who</w:t>
      </w:r>
      <w:r>
        <w:t xml:space="preserve"> did</w:t>
      </w:r>
      <w:r w:rsidRPr="00C93997">
        <w:t xml:space="preserve"> not complete</w:t>
      </w:r>
      <w:r>
        <w:t xml:space="preserve"> the</w:t>
      </w:r>
      <w:r w:rsidRPr="00C93997">
        <w:t xml:space="preserve"> study.  ASA - American Society of Anaesthesiologists performance score</w:t>
      </w:r>
      <w:r>
        <w:t>;</w:t>
      </w:r>
      <w:r w:rsidRPr="00C93997">
        <w:t xml:space="preserve"> CIR – Caecal intubation rate</w:t>
      </w:r>
      <w:r>
        <w:t>;</w:t>
      </w:r>
      <w:r w:rsidRPr="00C93997">
        <w:t xml:space="preserve"> PDR – Polyp</w:t>
      </w:r>
      <w:r>
        <w:t>;</w:t>
      </w:r>
      <w:r w:rsidRPr="00C93997">
        <w:t xml:space="preserve"> ns - Not significant</w:t>
      </w:r>
      <w:bookmarkEnd w:id="206"/>
    </w:p>
    <w:p w14:paraId="4BBDC8E4" w14:textId="37E44B05" w:rsidR="00D06947" w:rsidRPr="00417C7E" w:rsidRDefault="00D06947" w:rsidP="00177B61">
      <w:pPr>
        <w:pStyle w:val="Heading4"/>
      </w:pPr>
      <w:r w:rsidRPr="00417C7E">
        <w:t>Bowel preparation adequacy</w:t>
      </w:r>
    </w:p>
    <w:p w14:paraId="4AD0B4E9" w14:textId="251ADDB6" w:rsidR="00D06947" w:rsidRDefault="00D06947" w:rsidP="00D06947">
      <w:pPr>
        <w:spacing w:line="360" w:lineRule="auto"/>
        <w:jc w:val="both"/>
      </w:pPr>
      <w:r>
        <w:t>The primary endpoint was met with an adequacy rate of 216/251 (86.1%) in the intervention group, compared with 205/259 (79.1%) in the control group (OR 1.626, 95% CI 1.017 to 2.614</w:t>
      </w:r>
      <w:r w:rsidR="004E73B5">
        <w:t>, p = .0471</w:t>
      </w:r>
      <w:r>
        <w:t>). The mean BBPS score was not significantly different between the two groups (control = 6.78 (95% CI +/-</w:t>
      </w:r>
      <w:r>
        <w:lastRenderedPageBreak/>
        <w:t>.221, intervention 6.72 (95 % CI +/- 0.224)</w:t>
      </w:r>
      <w:r w:rsidR="004E73B5">
        <w:t>,</w:t>
      </w:r>
      <w:r>
        <w:t xml:space="preserve"> p-value = .83).  The frequency of excellent bowel preparation between the two groups was similar (control = 38%, intervention = 35%</w:t>
      </w:r>
      <w:r w:rsidR="00C451F7">
        <w:t>,</w:t>
      </w:r>
      <w:r>
        <w:t xml:space="preserve"> p-value = .49). </w:t>
      </w:r>
    </w:p>
    <w:p w14:paraId="43B91F91" w14:textId="74CC0E8B" w:rsidR="00D06947" w:rsidRDefault="00D06947" w:rsidP="00D06947">
      <w:pPr>
        <w:spacing w:line="360" w:lineRule="auto"/>
        <w:jc w:val="both"/>
      </w:pPr>
      <w:r>
        <w:t xml:space="preserve">The proportion of procedures with adequate bowel preparation was higher in the intervention </w:t>
      </w:r>
      <w:r w:rsidR="008E6F8D">
        <w:t>group</w:t>
      </w:r>
      <w:r>
        <w:t xml:space="preserve"> in all age </w:t>
      </w:r>
      <w:r w:rsidR="008E6F8D">
        <w:t>brackets</w:t>
      </w:r>
      <w:r>
        <w:t xml:space="preserve">.  The age </w:t>
      </w:r>
      <w:r w:rsidR="008E6F8D">
        <w:t>bracket</w:t>
      </w:r>
      <w:r>
        <w:t xml:space="preserve"> with the highest absolute risk reduction of inadequate bowel preparation was the 70+ </w:t>
      </w:r>
      <w:r w:rsidR="008E6F8D">
        <w:t>bracket,</w:t>
      </w:r>
      <w:r>
        <w:t xml:space="preserve"> with</w:t>
      </w:r>
      <w:r w:rsidR="00392D2C">
        <w:t xml:space="preserve"> </w:t>
      </w:r>
      <w:r>
        <w:t xml:space="preserve">13.5% compared with the &lt;45 age </w:t>
      </w:r>
      <w:r w:rsidR="008E6F8D">
        <w:t>bracket</w:t>
      </w:r>
      <w:r>
        <w:t xml:space="preserve"> which had the lowest at 2.9% (see</w:t>
      </w:r>
      <w:r w:rsidR="00AC73FF">
        <w:rPr>
          <w:b/>
          <w:bCs/>
        </w:rPr>
        <w:t xml:space="preserve"> </w:t>
      </w:r>
      <w:r w:rsidR="00AC73FF" w:rsidRPr="00AC73FF">
        <w:rPr>
          <w:b/>
          <w:bCs/>
        </w:rPr>
        <w:fldChar w:fldCharType="begin"/>
      </w:r>
      <w:r w:rsidR="00AC73FF" w:rsidRPr="00AC73FF">
        <w:rPr>
          <w:b/>
          <w:bCs/>
        </w:rPr>
        <w:instrText xml:space="preserve"> REF _Ref85797314 \h  \* MERGEFORMAT </w:instrText>
      </w:r>
      <w:r w:rsidR="00AC73FF" w:rsidRPr="00AC73FF">
        <w:rPr>
          <w:b/>
          <w:bCs/>
        </w:rPr>
      </w:r>
      <w:r w:rsidR="00AC73FF" w:rsidRPr="00AC73FF">
        <w:rPr>
          <w:b/>
          <w:bCs/>
        </w:rPr>
        <w:fldChar w:fldCharType="separate"/>
      </w:r>
      <w:r w:rsidR="006A0E8C" w:rsidRPr="006A0E8C">
        <w:rPr>
          <w:b/>
          <w:bCs/>
        </w:rPr>
        <w:t xml:space="preserve">Figure </w:t>
      </w:r>
      <w:r w:rsidR="006A0E8C" w:rsidRPr="006A0E8C">
        <w:rPr>
          <w:b/>
          <w:bCs/>
          <w:noProof/>
        </w:rPr>
        <w:t>16</w:t>
      </w:r>
      <w:r w:rsidR="00AC73FF" w:rsidRPr="00AC73FF">
        <w:rPr>
          <w:b/>
          <w:bCs/>
        </w:rPr>
        <w:fldChar w:fldCharType="end"/>
      </w:r>
      <w:r>
        <w:t xml:space="preserve">).  </w:t>
      </w:r>
    </w:p>
    <w:p w14:paraId="343680BC" w14:textId="77777777" w:rsidR="00025F0E" w:rsidRDefault="00D06947" w:rsidP="00025F0E">
      <w:pPr>
        <w:keepNext/>
        <w:spacing w:line="360" w:lineRule="auto"/>
      </w:pPr>
      <w:r>
        <w:rPr>
          <w:noProof/>
          <w:lang w:eastAsia="en-GB"/>
        </w:rPr>
        <w:drawing>
          <wp:inline distT="0" distB="0" distL="0" distR="0" wp14:anchorId="3DF3B806" wp14:editId="0206843D">
            <wp:extent cx="6002448" cy="3657600"/>
            <wp:effectExtent l="0" t="0" r="0" b="0"/>
            <wp:docPr id="49" name="Chart 49">
              <a:extLst xmlns:a="http://schemas.openxmlformats.org/drawingml/2006/main">
                <a:ext uri="{FF2B5EF4-FFF2-40B4-BE49-F238E27FC236}">
                  <a16:creationId xmlns:a16="http://schemas.microsoft.com/office/drawing/2014/main" id="{C00CC36D-2D6C-45FA-A2C4-35D200340C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6541AF25" w14:textId="7072F342" w:rsidR="00D06947" w:rsidRDefault="00025F0E" w:rsidP="00025F0E">
      <w:pPr>
        <w:pStyle w:val="Caption"/>
      </w:pPr>
      <w:bookmarkStart w:id="207" w:name="_Ref85797314"/>
      <w:bookmarkStart w:id="208" w:name="_Toc167893234"/>
      <w:r>
        <w:t xml:space="preserve">Figure </w:t>
      </w:r>
      <w:r w:rsidR="004F76FF">
        <w:fldChar w:fldCharType="begin"/>
      </w:r>
      <w:r w:rsidR="004F76FF">
        <w:instrText xml:space="preserve"> SEQ Figure \* ARABIC </w:instrText>
      </w:r>
      <w:r w:rsidR="004F76FF">
        <w:fldChar w:fldCharType="separate"/>
      </w:r>
      <w:r w:rsidR="006A0E8C">
        <w:rPr>
          <w:noProof/>
        </w:rPr>
        <w:t>16</w:t>
      </w:r>
      <w:r w:rsidR="004F76FF">
        <w:rPr>
          <w:noProof/>
        </w:rPr>
        <w:fldChar w:fldCharType="end"/>
      </w:r>
      <w:bookmarkEnd w:id="207"/>
      <w:r>
        <w:t xml:space="preserve"> - Comparison of p</w:t>
      </w:r>
      <w:r w:rsidRPr="00595661">
        <w:t>ercentage</w:t>
      </w:r>
      <w:r>
        <w:t>s of</w:t>
      </w:r>
      <w:r w:rsidRPr="00595661">
        <w:t xml:space="preserve"> inadequate bowel preparation</w:t>
      </w:r>
      <w:r>
        <w:t xml:space="preserve"> between ages groups in the</w:t>
      </w:r>
      <w:r w:rsidRPr="00595661">
        <w:t xml:space="preserve"> </w:t>
      </w:r>
      <w:r>
        <w:t>EBOPS study</w:t>
      </w:r>
      <w:bookmarkEnd w:id="208"/>
    </w:p>
    <w:p w14:paraId="2FFCDE1C" w14:textId="6506C975" w:rsidR="00D06947" w:rsidRDefault="00D06947" w:rsidP="00D06947">
      <w:pPr>
        <w:spacing w:line="360" w:lineRule="auto"/>
        <w:jc w:val="both"/>
      </w:pPr>
      <w:r>
        <w:t xml:space="preserve">The </w:t>
      </w:r>
      <w:r w:rsidR="003370C4">
        <w:t>non-segmental</w:t>
      </w:r>
      <w:r>
        <w:t xml:space="preserve"> grading of bowel preparation was rated as inadequate in 22/258 (8.5%) participants within the control group, compared with 14/251 (5.6%) participants in the intervention group, which did not reach statistical significance </w:t>
      </w:r>
      <w:bookmarkStart w:id="209" w:name="_Hlk95214336"/>
      <w:r>
        <w:t>(p = .26)</w:t>
      </w:r>
      <w:bookmarkEnd w:id="209"/>
      <w:r>
        <w:t xml:space="preserve">.  The number of repeat examinations required due to inadequate preparation was comparable between the groups.  The </w:t>
      </w:r>
      <w:r w:rsidR="003370C4">
        <w:t xml:space="preserve">non-segmental </w:t>
      </w:r>
      <w:r>
        <w:t xml:space="preserve">grading and requirement for repeat colonoscopy due </w:t>
      </w:r>
      <w:r w:rsidRPr="0033346E">
        <w:t>to poor preparation is demonstrated in</w:t>
      </w:r>
      <w:r w:rsidR="007A0D62">
        <w:rPr>
          <w:b/>
          <w:bCs/>
        </w:rPr>
        <w:t xml:space="preserve"> </w:t>
      </w:r>
      <w:r w:rsidR="007A0D62" w:rsidRPr="007A0D62">
        <w:rPr>
          <w:b/>
          <w:bCs/>
        </w:rPr>
        <w:fldChar w:fldCharType="begin"/>
      </w:r>
      <w:r w:rsidR="007A0D62" w:rsidRPr="007A0D62">
        <w:rPr>
          <w:b/>
          <w:bCs/>
        </w:rPr>
        <w:instrText xml:space="preserve"> REF _Ref85796748 \h </w:instrText>
      </w:r>
      <w:r w:rsidR="007A0D62">
        <w:rPr>
          <w:b/>
          <w:bCs/>
        </w:rPr>
        <w:instrText xml:space="preserve">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31</w:t>
      </w:r>
      <w:r w:rsidR="007A0D62" w:rsidRPr="007A0D62">
        <w:rPr>
          <w:b/>
          <w:bCs/>
        </w:rPr>
        <w:fldChar w:fldCharType="end"/>
      </w:r>
      <w:r w:rsidRPr="0033346E">
        <w:t>.  A lower rate of inadequate bowel preparation was seen in the intervention group across all sites that participated in the study (see</w:t>
      </w:r>
      <w:r w:rsidR="00AC73FF">
        <w:rPr>
          <w:b/>
          <w:bCs/>
        </w:rPr>
        <w:t xml:space="preserve"> </w:t>
      </w:r>
      <w:r w:rsidR="00AC73FF" w:rsidRPr="00AC73FF">
        <w:rPr>
          <w:b/>
          <w:bCs/>
        </w:rPr>
        <w:fldChar w:fldCharType="begin"/>
      </w:r>
      <w:r w:rsidR="00AC73FF" w:rsidRPr="00AC73FF">
        <w:rPr>
          <w:b/>
          <w:bCs/>
        </w:rPr>
        <w:instrText xml:space="preserve"> REF _Ref85797345 \h  \* MERGEFORMAT </w:instrText>
      </w:r>
      <w:r w:rsidR="00AC73FF" w:rsidRPr="00AC73FF">
        <w:rPr>
          <w:b/>
          <w:bCs/>
        </w:rPr>
      </w:r>
      <w:r w:rsidR="00AC73FF" w:rsidRPr="00AC73FF">
        <w:rPr>
          <w:b/>
          <w:bCs/>
        </w:rPr>
        <w:fldChar w:fldCharType="separate"/>
      </w:r>
      <w:r w:rsidR="006A0E8C" w:rsidRPr="006A0E8C">
        <w:rPr>
          <w:b/>
          <w:bCs/>
        </w:rPr>
        <w:t xml:space="preserve">Figure </w:t>
      </w:r>
      <w:r w:rsidR="006A0E8C" w:rsidRPr="006A0E8C">
        <w:rPr>
          <w:b/>
          <w:bCs/>
          <w:noProof/>
        </w:rPr>
        <w:t>17</w:t>
      </w:r>
      <w:r w:rsidR="00AC73FF" w:rsidRPr="00AC73FF">
        <w:rPr>
          <w:b/>
          <w:bCs/>
        </w:rPr>
        <w:fldChar w:fldCharType="end"/>
      </w:r>
      <w:r w:rsidRPr="0033346E">
        <w:t>).</w:t>
      </w:r>
    </w:p>
    <w:p w14:paraId="6FFCF232" w14:textId="77777777" w:rsidR="00B31F13" w:rsidRDefault="00B31F13" w:rsidP="00D06947">
      <w:pPr>
        <w:spacing w:line="360" w:lineRule="auto"/>
        <w:jc w:val="both"/>
        <w:sectPr w:rsidR="00B31F13">
          <w:footerReference w:type="default" r:id="rId102"/>
          <w:pgSz w:w="11906" w:h="16838"/>
          <w:pgMar w:top="1440" w:right="1440" w:bottom="1440" w:left="1440" w:header="708" w:footer="708" w:gutter="0"/>
          <w:cols w:space="708"/>
          <w:docGrid w:linePitch="360"/>
        </w:sectPr>
      </w:pPr>
    </w:p>
    <w:p w14:paraId="1866AB13" w14:textId="77777777" w:rsidR="00B31F13" w:rsidRDefault="00B31F13" w:rsidP="00B31F13">
      <w:pPr>
        <w:keepNext/>
        <w:spacing w:line="360" w:lineRule="auto"/>
        <w:jc w:val="both"/>
      </w:pPr>
      <w:r>
        <w:rPr>
          <w:noProof/>
          <w:lang w:eastAsia="en-GB"/>
        </w:rPr>
        <w:lastRenderedPageBreak/>
        <w:drawing>
          <wp:inline distT="0" distB="0" distL="0" distR="0" wp14:anchorId="2CCFFFA0" wp14:editId="5EE26291">
            <wp:extent cx="9252585" cy="5241956"/>
            <wp:effectExtent l="0" t="0" r="5715" b="15875"/>
            <wp:docPr id="63" name="Chart 63">
              <a:extLst xmlns:a="http://schemas.openxmlformats.org/drawingml/2006/main">
                <a:ext uri="{FF2B5EF4-FFF2-40B4-BE49-F238E27FC236}">
                  <a16:creationId xmlns:a16="http://schemas.microsoft.com/office/drawing/2014/main" id="{DFDEC583-5D4F-43C2-AA04-FDE2EFDF92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5A555132" w14:textId="11C5C53F" w:rsidR="00B31F13" w:rsidRDefault="00B31F13" w:rsidP="00B31F13">
      <w:pPr>
        <w:pStyle w:val="Caption"/>
        <w:jc w:val="both"/>
        <w:sectPr w:rsidR="00B31F13" w:rsidSect="00B31F13">
          <w:pgSz w:w="16838" w:h="11906" w:orient="landscape"/>
          <w:pgMar w:top="1440" w:right="1440" w:bottom="1440" w:left="1440" w:header="708" w:footer="708" w:gutter="0"/>
          <w:cols w:space="708"/>
          <w:docGrid w:linePitch="360"/>
        </w:sectPr>
      </w:pPr>
      <w:bookmarkStart w:id="210" w:name="_Ref85797345"/>
      <w:bookmarkStart w:id="211" w:name="_Toc167893235"/>
      <w:r>
        <w:t xml:space="preserve">Figure </w:t>
      </w:r>
      <w:r w:rsidR="004F76FF">
        <w:fldChar w:fldCharType="begin"/>
      </w:r>
      <w:r w:rsidR="004F76FF">
        <w:instrText xml:space="preserve"> SEQ Figure \* ARABIC </w:instrText>
      </w:r>
      <w:r w:rsidR="004F76FF">
        <w:fldChar w:fldCharType="separate"/>
      </w:r>
      <w:r w:rsidR="006A0E8C">
        <w:rPr>
          <w:noProof/>
        </w:rPr>
        <w:t>17</w:t>
      </w:r>
      <w:r w:rsidR="004F76FF">
        <w:rPr>
          <w:noProof/>
        </w:rPr>
        <w:fldChar w:fldCharType="end"/>
      </w:r>
      <w:bookmarkEnd w:id="210"/>
      <w:r>
        <w:t xml:space="preserve"> - </w:t>
      </w:r>
      <w:r w:rsidRPr="00B451D1">
        <w:t>Number of participants with adequate, inadequate and percentage adequacy of preparation at different participating centres and in tota</w:t>
      </w:r>
      <w:r w:rsidR="008E6F8D">
        <w:t>l</w:t>
      </w:r>
      <w:bookmarkEnd w:id="211"/>
    </w:p>
    <w:p w14:paraId="12E1A93F" w14:textId="5BA4509D" w:rsidR="00D06947" w:rsidRPr="00B31F13" w:rsidRDefault="00D06947" w:rsidP="00177B61">
      <w:pPr>
        <w:pStyle w:val="Heading4"/>
      </w:pPr>
      <w:r w:rsidRPr="0033346E">
        <w:lastRenderedPageBreak/>
        <w:t>Endoscopy related outcomes</w:t>
      </w:r>
    </w:p>
    <w:p w14:paraId="76269DE4" w14:textId="0C3A25A6" w:rsidR="00D06947" w:rsidRDefault="00D06947" w:rsidP="00D06947">
      <w:pPr>
        <w:spacing w:before="240" w:line="360" w:lineRule="auto"/>
        <w:jc w:val="both"/>
      </w:pPr>
      <w:r w:rsidRPr="0033346E">
        <w:t>The polyp detection rate was significantly greater in the intervention group compared with the control group (39% vs 30%,</w:t>
      </w:r>
      <w:r>
        <w:t xml:space="preserve"> OR 1.506,</w:t>
      </w:r>
      <w:r w:rsidRPr="0033346E">
        <w:t xml:space="preserve"> 95% CI </w:t>
      </w:r>
      <w:r>
        <w:t>1.043</w:t>
      </w:r>
      <w:r w:rsidRPr="0033346E">
        <w:t xml:space="preserve"> to </w:t>
      </w:r>
      <w:r>
        <w:t>2.191</w:t>
      </w:r>
      <w:r w:rsidRPr="0033346E">
        <w:t>, p &lt; .0</w:t>
      </w:r>
      <w:r>
        <w:t>32</w:t>
      </w:r>
      <w:r w:rsidRPr="0033346E">
        <w:t xml:space="preserve">). </w:t>
      </w:r>
    </w:p>
    <w:p w14:paraId="42842306" w14:textId="7BF73042" w:rsidR="00D06947" w:rsidRDefault="00D06947" w:rsidP="00D06947">
      <w:pPr>
        <w:spacing w:before="240" w:line="360" w:lineRule="auto"/>
        <w:jc w:val="both"/>
      </w:pPr>
      <w:r w:rsidRPr="0033346E">
        <w:t>In total, 220 polyps were detected in the intervention group, compared with 134 in the control group, with a mean of 0.87 vs 0.52</w:t>
      </w:r>
      <w:r>
        <w:t xml:space="preserve"> polyps/participant</w:t>
      </w:r>
      <w:r w:rsidRPr="0033346E">
        <w:t xml:space="preserve"> (p &lt; .05).</w:t>
      </w:r>
    </w:p>
    <w:p w14:paraId="372410CD" w14:textId="27B120CD" w:rsidR="003716B3" w:rsidRDefault="003716B3" w:rsidP="00D06947">
      <w:pPr>
        <w:spacing w:before="240" w:line="360" w:lineRule="auto"/>
        <w:jc w:val="both"/>
      </w:pPr>
      <w:r>
        <w:t>Within participants with adequate preparation</w:t>
      </w:r>
      <w:r w:rsidR="00A75437">
        <w:t xml:space="preserve"> (BBPS </w:t>
      </w:r>
      <w:r w:rsidR="00A75437" w:rsidRPr="00F12989">
        <w:rPr>
          <w:rFonts w:cstheme="minorHAnsi"/>
          <w:color w:val="040C28"/>
        </w:rPr>
        <w:t>≥</w:t>
      </w:r>
      <w:r w:rsidR="00A75437">
        <w:rPr>
          <w:rFonts w:cstheme="minorHAnsi"/>
          <w:color w:val="040C28"/>
        </w:rPr>
        <w:t>2 in all segments)</w:t>
      </w:r>
      <w:r>
        <w:t>, the PDR was 37.6% (159/423) compared with 20.7% (18/87) (p &lt; .01)</w:t>
      </w:r>
      <w:r w:rsidR="00A75437">
        <w:t xml:space="preserve"> in participants with inadequate preparation (BBPS &lt;2 in at least one segment)</w:t>
      </w:r>
      <w:r>
        <w:t xml:space="preserve">.  Conversely, when a </w:t>
      </w:r>
      <w:r w:rsidR="00A75437">
        <w:t xml:space="preserve">non-segmental </w:t>
      </w:r>
      <w:r>
        <w:t xml:space="preserve">scale was used, no significant difference was seen in polyp detection between </w:t>
      </w:r>
      <w:r w:rsidR="002338F3">
        <w:t>adequate (excellent, good or fair) and inadequate grading</w:t>
      </w:r>
      <w:r>
        <w:t>.</w:t>
      </w:r>
    </w:p>
    <w:p w14:paraId="3BD6FE90" w14:textId="6D938FF4" w:rsidR="006A602A" w:rsidRDefault="00CF5386" w:rsidP="006A602A">
      <w:pPr>
        <w:keepNext/>
        <w:spacing w:before="240" w:line="360" w:lineRule="auto"/>
        <w:jc w:val="both"/>
      </w:pPr>
      <w:r>
        <w:rPr>
          <w:noProof/>
          <w:lang w:eastAsia="en-GB"/>
        </w:rPr>
        <mc:AlternateContent>
          <mc:Choice Requires="wps">
            <w:drawing>
              <wp:anchor distT="45720" distB="45720" distL="114300" distR="114300" simplePos="0" relativeHeight="251671551" behindDoc="0" locked="0" layoutInCell="1" allowOverlap="1" wp14:anchorId="6A5287F7" wp14:editId="2E1BFBB3">
                <wp:simplePos x="0" y="0"/>
                <wp:positionH relativeFrom="column">
                  <wp:posOffset>2081995</wp:posOffset>
                </wp:positionH>
                <wp:positionV relativeFrom="paragraph">
                  <wp:posOffset>951777</wp:posOffset>
                </wp:positionV>
                <wp:extent cx="823865" cy="280658"/>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865" cy="280658"/>
                        </a:xfrm>
                        <a:prstGeom prst="rect">
                          <a:avLst/>
                        </a:prstGeom>
                        <a:solidFill>
                          <a:srgbClr val="FFFFFF"/>
                        </a:solidFill>
                        <a:ln w="9525">
                          <a:noFill/>
                          <a:miter lim="800000"/>
                          <a:headEnd/>
                          <a:tailEnd/>
                        </a:ln>
                      </wps:spPr>
                      <wps:txbx>
                        <w:txbxContent>
                          <w:p w14:paraId="1416A766" w14:textId="3EF1A937" w:rsidR="00E9739D" w:rsidRDefault="00E9739D">
                            <w:r>
                              <w:t>P &lt; 0.0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287F7" id="Text Box 2" o:spid="_x0000_s1070" type="#_x0000_t202" style="position:absolute;left:0;text-align:left;margin-left:163.95pt;margin-top:74.95pt;width:64.85pt;height:22.1pt;z-index:2516715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" stroked="f">
                <v:textbox>
                  <w:txbxContent>
                    <w:p w14:paraId="1416A766" w14:textId="3EF1A937" w:rsidR="00E9739D" w:rsidRDefault="00E9739D">
                      <w:r>
                        <w:t>P &lt; 0.01 *</w:t>
                      </w:r>
                    </w:p>
                  </w:txbxContent>
                </v:textbox>
              </v:shape>
            </w:pict>
          </mc:Fallback>
        </mc:AlternateContent>
      </w:r>
      <w:r w:rsidR="003716B3">
        <w:rPr>
          <w:noProof/>
          <w:lang w:eastAsia="en-GB"/>
        </w:rPr>
        <w:drawing>
          <wp:inline distT="0" distB="0" distL="0" distR="0" wp14:anchorId="00FB3348" wp14:editId="2DEC3842">
            <wp:extent cx="4572000" cy="2743200"/>
            <wp:effectExtent l="0" t="0" r="0" b="0"/>
            <wp:docPr id="199" name="Chart 199">
              <a:extLst xmlns:a="http://schemas.openxmlformats.org/drawingml/2006/main">
                <a:ext uri="{FF2B5EF4-FFF2-40B4-BE49-F238E27FC236}">
                  <a16:creationId xmlns:a16="http://schemas.microsoft.com/office/drawing/2014/main" id="{CB7F50C7-263D-499B-859E-68B7E59B51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0BD12BEF" w14:textId="288D489E" w:rsidR="003716B3" w:rsidRDefault="006A602A" w:rsidP="006A602A">
      <w:pPr>
        <w:pStyle w:val="Caption"/>
        <w:jc w:val="both"/>
      </w:pPr>
      <w:bookmarkStart w:id="212" w:name="_Ref85788887"/>
      <w:bookmarkStart w:id="213" w:name="_Toc167893236"/>
      <w:r>
        <w:t xml:space="preserve">Figure </w:t>
      </w:r>
      <w:r w:rsidR="004F76FF">
        <w:fldChar w:fldCharType="begin"/>
      </w:r>
      <w:r w:rsidR="004F76FF">
        <w:instrText xml:space="preserve"> SEQ Figure \* ARABIC </w:instrText>
      </w:r>
      <w:r w:rsidR="004F76FF">
        <w:fldChar w:fldCharType="separate"/>
      </w:r>
      <w:r w:rsidR="006A0E8C">
        <w:rPr>
          <w:noProof/>
        </w:rPr>
        <w:t>18</w:t>
      </w:r>
      <w:r w:rsidR="004F76FF">
        <w:rPr>
          <w:noProof/>
        </w:rPr>
        <w:fldChar w:fldCharType="end"/>
      </w:r>
      <w:bookmarkEnd w:id="212"/>
      <w:r>
        <w:t xml:space="preserve"> - PDR for participants with adequate or inadequate preparation as defined by a BBPS of &gt;2 in each colonic segment</w:t>
      </w:r>
      <w:r w:rsidR="00EF51A6">
        <w:t>. PDR, polyp detection rate</w:t>
      </w:r>
      <w:r w:rsidR="00840D59">
        <w:t>;</w:t>
      </w:r>
      <w:r w:rsidR="00EF51A6">
        <w:t xml:space="preserve"> BBPS, Boston bowel preparation scale.</w:t>
      </w:r>
      <w:bookmarkEnd w:id="213"/>
    </w:p>
    <w:p w14:paraId="359D457E" w14:textId="77777777" w:rsidR="00D86843" w:rsidRDefault="003716B3" w:rsidP="00D86843">
      <w:pPr>
        <w:keepNext/>
        <w:spacing w:before="240" w:line="360" w:lineRule="auto"/>
        <w:jc w:val="both"/>
      </w:pPr>
      <w:r>
        <w:rPr>
          <w:noProof/>
          <w:lang w:eastAsia="en-GB"/>
        </w:rPr>
        <w:lastRenderedPageBreak/>
        <w:drawing>
          <wp:inline distT="0" distB="0" distL="0" distR="0" wp14:anchorId="0C7225FF" wp14:editId="5A36FED0">
            <wp:extent cx="4572000" cy="2743200"/>
            <wp:effectExtent l="0" t="0" r="0" b="0"/>
            <wp:docPr id="200" name="Chart 200">
              <a:extLst xmlns:a="http://schemas.openxmlformats.org/drawingml/2006/main">
                <a:ext uri="{FF2B5EF4-FFF2-40B4-BE49-F238E27FC236}">
                  <a16:creationId xmlns:a16="http://schemas.microsoft.com/office/drawing/2014/main" id="{A71FE4FA-B6D3-44CB-AAC1-D408DC5695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0B2DA0DE" w14:textId="3E0652DC" w:rsidR="003716B3" w:rsidRDefault="00D86843" w:rsidP="00D86843">
      <w:pPr>
        <w:pStyle w:val="Caption"/>
        <w:jc w:val="both"/>
      </w:pPr>
      <w:bookmarkStart w:id="214" w:name="_Toc167893237"/>
      <w:r>
        <w:t xml:space="preserve">Figure </w:t>
      </w:r>
      <w:r w:rsidR="004F76FF">
        <w:fldChar w:fldCharType="begin"/>
      </w:r>
      <w:r w:rsidR="004F76FF">
        <w:instrText xml:space="preserve"> SEQ Figure \* ARABIC </w:instrText>
      </w:r>
      <w:r w:rsidR="004F76FF">
        <w:fldChar w:fldCharType="separate"/>
      </w:r>
      <w:r w:rsidR="006A0E8C">
        <w:rPr>
          <w:noProof/>
        </w:rPr>
        <w:t>19</w:t>
      </w:r>
      <w:r w:rsidR="004F76FF">
        <w:rPr>
          <w:noProof/>
        </w:rPr>
        <w:fldChar w:fldCharType="end"/>
      </w:r>
      <w:r>
        <w:t xml:space="preserve"> -</w:t>
      </w:r>
      <w:r w:rsidRPr="00E82D15">
        <w:t xml:space="preserve"> PDR for </w:t>
      </w:r>
      <w:r>
        <w:t xml:space="preserve">different </w:t>
      </w:r>
      <w:r w:rsidR="00A75437">
        <w:t xml:space="preserve">non-segmental </w:t>
      </w:r>
      <w:r>
        <w:t>grad</w:t>
      </w:r>
      <w:r w:rsidR="00A75437">
        <w:t>es</w:t>
      </w:r>
      <w:r>
        <w:t xml:space="preserve"> of bowel preparation quality</w:t>
      </w:r>
      <w:r w:rsidR="00840D59">
        <w:t>. PDR, polyp detection rate</w:t>
      </w:r>
      <w:bookmarkEnd w:id="214"/>
    </w:p>
    <w:p w14:paraId="2B08D2F0" w14:textId="77777777" w:rsidR="003716B3" w:rsidRPr="0033346E" w:rsidRDefault="003716B3" w:rsidP="00D06947">
      <w:pPr>
        <w:spacing w:before="240" w:line="360" w:lineRule="auto"/>
        <w:jc w:val="both"/>
      </w:pPr>
    </w:p>
    <w:p w14:paraId="624065EF" w14:textId="4E12A294" w:rsidR="00D06947" w:rsidRDefault="00D06947" w:rsidP="00D06947">
      <w:pPr>
        <w:spacing w:line="360" w:lineRule="auto"/>
        <w:jc w:val="both"/>
      </w:pPr>
      <w:r w:rsidRPr="0033346E">
        <w:t>The CIR between the two groups was</w:t>
      </w:r>
      <w:r>
        <w:t xml:space="preserve"> comparable (intervention group</w:t>
      </w:r>
      <w:r w:rsidR="00E14F3B">
        <w:t xml:space="preserve"> =</w:t>
      </w:r>
      <w:r>
        <w:t xml:space="preserve"> 96% vs control group </w:t>
      </w:r>
      <w:r w:rsidR="00E14F3B">
        <w:t xml:space="preserve">= </w:t>
      </w:r>
      <w:r>
        <w:t xml:space="preserve">95%).  The insertion times ranged from 3 minutes to 64 minutes with a mean of 13.9 minutes, with no significant difference between the groups (p = .79). The withdrawal time ranged from 1-33 minutes with a mean of 10.8 minutes.  No significant difference was seen between the two groups (p = .41).  </w:t>
      </w:r>
    </w:p>
    <w:p w14:paraId="789C6DEC" w14:textId="77777777" w:rsidR="00D06947" w:rsidRDefault="00D06947" w:rsidP="00D06947">
      <w:pPr>
        <w:spacing w:line="360" w:lineRule="auto"/>
        <w:jc w:val="both"/>
      </w:pPr>
    </w:p>
    <w:tbl>
      <w:tblPr>
        <w:tblW w:w="899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96"/>
        <w:gridCol w:w="2782"/>
        <w:gridCol w:w="2867"/>
        <w:gridCol w:w="1051"/>
      </w:tblGrid>
      <w:tr w:rsidR="00211A63" w14:paraId="76CCC39D" w14:textId="77777777" w:rsidTr="00211A63">
        <w:tc>
          <w:tcPr>
            <w:tcW w:w="2296" w:type="dxa"/>
            <w:tcBorders>
              <w:top w:val="single" w:sz="12" w:space="0" w:color="auto"/>
              <w:left w:val="single" w:sz="12" w:space="0" w:color="auto"/>
              <w:bottom w:val="single" w:sz="12" w:space="0" w:color="auto"/>
              <w:right w:val="single" w:sz="12" w:space="0" w:color="auto"/>
            </w:tcBorders>
          </w:tcPr>
          <w:p w14:paraId="2431E0C3" w14:textId="51896E34" w:rsidR="00211A63" w:rsidRDefault="00A75437" w:rsidP="00211A63">
            <w:pPr>
              <w:spacing w:line="360" w:lineRule="auto"/>
              <w:jc w:val="both"/>
            </w:pPr>
            <w:r>
              <w:t xml:space="preserve">Non-segmental </w:t>
            </w:r>
            <w:r w:rsidR="00211A63">
              <w:t>grad</w:t>
            </w:r>
            <w:r>
              <w:t>ing</w:t>
            </w:r>
            <w:r w:rsidR="00211A63">
              <w:t xml:space="preserve"> of bowel preparation</w:t>
            </w:r>
          </w:p>
        </w:tc>
        <w:tc>
          <w:tcPr>
            <w:tcW w:w="2782" w:type="dxa"/>
            <w:tcBorders>
              <w:top w:val="single" w:sz="12" w:space="0" w:color="auto"/>
              <w:left w:val="single" w:sz="12" w:space="0" w:color="auto"/>
              <w:bottom w:val="single" w:sz="12" w:space="0" w:color="auto"/>
              <w:right w:val="single" w:sz="4" w:space="0" w:color="auto"/>
            </w:tcBorders>
          </w:tcPr>
          <w:p w14:paraId="2415232D" w14:textId="394DF2C6" w:rsidR="00211A63" w:rsidRDefault="00211A63" w:rsidP="00211A63">
            <w:pPr>
              <w:spacing w:line="360" w:lineRule="auto"/>
              <w:jc w:val="both"/>
            </w:pPr>
            <w:r>
              <w:t>Control Group, n = 258 (%)</w:t>
            </w:r>
          </w:p>
        </w:tc>
        <w:tc>
          <w:tcPr>
            <w:tcW w:w="2867" w:type="dxa"/>
            <w:tcBorders>
              <w:top w:val="single" w:sz="12" w:space="0" w:color="auto"/>
              <w:left w:val="single" w:sz="4" w:space="0" w:color="auto"/>
              <w:bottom w:val="single" w:sz="12" w:space="0" w:color="auto"/>
              <w:right w:val="single" w:sz="6" w:space="0" w:color="auto"/>
            </w:tcBorders>
          </w:tcPr>
          <w:p w14:paraId="28884D37" w14:textId="5E985420" w:rsidR="00211A63" w:rsidRDefault="00211A63" w:rsidP="00211A63">
            <w:pPr>
              <w:spacing w:line="360" w:lineRule="auto"/>
              <w:jc w:val="both"/>
            </w:pPr>
            <w:r>
              <w:t>Intervention group, n = 251 (%)</w:t>
            </w:r>
          </w:p>
        </w:tc>
        <w:tc>
          <w:tcPr>
            <w:tcW w:w="1051" w:type="dxa"/>
            <w:tcBorders>
              <w:top w:val="single" w:sz="12" w:space="0" w:color="auto"/>
              <w:left w:val="single" w:sz="12" w:space="0" w:color="auto"/>
              <w:bottom w:val="single" w:sz="12" w:space="0" w:color="auto"/>
              <w:right w:val="single" w:sz="12" w:space="0" w:color="auto"/>
            </w:tcBorders>
          </w:tcPr>
          <w:p w14:paraId="79EC3C28" w14:textId="77777777" w:rsidR="00211A63" w:rsidRDefault="00211A63" w:rsidP="00211A63">
            <w:pPr>
              <w:spacing w:line="360" w:lineRule="auto"/>
              <w:jc w:val="both"/>
            </w:pPr>
            <w:r>
              <w:t>p-value</w:t>
            </w:r>
          </w:p>
        </w:tc>
      </w:tr>
      <w:tr w:rsidR="00211A63" w14:paraId="6AF73124" w14:textId="77777777" w:rsidTr="00211A63">
        <w:tc>
          <w:tcPr>
            <w:tcW w:w="2296" w:type="dxa"/>
            <w:tcBorders>
              <w:top w:val="single" w:sz="12" w:space="0" w:color="auto"/>
              <w:left w:val="single" w:sz="12" w:space="0" w:color="auto"/>
              <w:bottom w:val="single" w:sz="6" w:space="0" w:color="auto"/>
              <w:right w:val="single" w:sz="12" w:space="0" w:color="auto"/>
            </w:tcBorders>
          </w:tcPr>
          <w:p w14:paraId="28794C42" w14:textId="77777777" w:rsidR="00211A63" w:rsidRDefault="00211A63" w:rsidP="00211A63">
            <w:pPr>
              <w:spacing w:line="360" w:lineRule="auto"/>
              <w:jc w:val="both"/>
            </w:pPr>
            <w:r>
              <w:t>Excellent</w:t>
            </w:r>
          </w:p>
        </w:tc>
        <w:tc>
          <w:tcPr>
            <w:tcW w:w="2782" w:type="dxa"/>
            <w:tcBorders>
              <w:top w:val="single" w:sz="12" w:space="0" w:color="auto"/>
              <w:left w:val="single" w:sz="12" w:space="0" w:color="auto"/>
              <w:bottom w:val="single" w:sz="6" w:space="0" w:color="auto"/>
              <w:right w:val="single" w:sz="4" w:space="0" w:color="auto"/>
            </w:tcBorders>
          </w:tcPr>
          <w:p w14:paraId="61550E1B" w14:textId="7E676114" w:rsidR="00211A63" w:rsidRDefault="00211A63" w:rsidP="00211A63">
            <w:pPr>
              <w:spacing w:line="360" w:lineRule="auto"/>
              <w:jc w:val="both"/>
            </w:pPr>
            <w:r>
              <w:t>59 (22.9)</w:t>
            </w:r>
          </w:p>
        </w:tc>
        <w:tc>
          <w:tcPr>
            <w:tcW w:w="2867" w:type="dxa"/>
            <w:tcBorders>
              <w:top w:val="single" w:sz="12" w:space="0" w:color="auto"/>
              <w:left w:val="single" w:sz="4" w:space="0" w:color="auto"/>
              <w:bottom w:val="single" w:sz="6" w:space="0" w:color="auto"/>
              <w:right w:val="single" w:sz="6" w:space="0" w:color="auto"/>
            </w:tcBorders>
          </w:tcPr>
          <w:p w14:paraId="506F3AF2" w14:textId="7A77D6CD" w:rsidR="00211A63" w:rsidRDefault="00211A63" w:rsidP="00211A63">
            <w:pPr>
              <w:spacing w:line="360" w:lineRule="auto"/>
              <w:jc w:val="both"/>
            </w:pPr>
            <w:r>
              <w:t>46 (18.3)</w:t>
            </w:r>
          </w:p>
        </w:tc>
        <w:tc>
          <w:tcPr>
            <w:tcW w:w="1051" w:type="dxa"/>
            <w:tcBorders>
              <w:top w:val="single" w:sz="12" w:space="0" w:color="auto"/>
              <w:left w:val="single" w:sz="12" w:space="0" w:color="auto"/>
              <w:right w:val="single" w:sz="12" w:space="0" w:color="auto"/>
            </w:tcBorders>
          </w:tcPr>
          <w:p w14:paraId="512DF404" w14:textId="77777777" w:rsidR="00211A63" w:rsidRDefault="00211A63" w:rsidP="00211A63">
            <w:pPr>
              <w:spacing w:line="360" w:lineRule="auto"/>
              <w:jc w:val="both"/>
            </w:pPr>
            <w:r>
              <w:t>NS</w:t>
            </w:r>
          </w:p>
        </w:tc>
      </w:tr>
      <w:tr w:rsidR="00211A63" w14:paraId="4E4E145D" w14:textId="77777777" w:rsidTr="00211A63">
        <w:tc>
          <w:tcPr>
            <w:tcW w:w="2296" w:type="dxa"/>
            <w:tcBorders>
              <w:top w:val="single" w:sz="6" w:space="0" w:color="auto"/>
              <w:left w:val="single" w:sz="12" w:space="0" w:color="auto"/>
              <w:bottom w:val="single" w:sz="6" w:space="0" w:color="auto"/>
              <w:right w:val="single" w:sz="12" w:space="0" w:color="auto"/>
            </w:tcBorders>
          </w:tcPr>
          <w:p w14:paraId="28251D4D" w14:textId="77777777" w:rsidR="00211A63" w:rsidRDefault="00211A63" w:rsidP="00211A63">
            <w:pPr>
              <w:spacing w:line="360" w:lineRule="auto"/>
              <w:jc w:val="both"/>
            </w:pPr>
            <w:r>
              <w:t>Good</w:t>
            </w:r>
          </w:p>
        </w:tc>
        <w:tc>
          <w:tcPr>
            <w:tcW w:w="2782" w:type="dxa"/>
            <w:tcBorders>
              <w:top w:val="single" w:sz="6" w:space="0" w:color="auto"/>
              <w:left w:val="single" w:sz="12" w:space="0" w:color="auto"/>
              <w:bottom w:val="single" w:sz="6" w:space="0" w:color="auto"/>
              <w:right w:val="single" w:sz="4" w:space="0" w:color="auto"/>
            </w:tcBorders>
          </w:tcPr>
          <w:p w14:paraId="1E479FBE" w14:textId="5F044396" w:rsidR="00211A63" w:rsidRDefault="00211A63" w:rsidP="00211A63">
            <w:pPr>
              <w:spacing w:line="360" w:lineRule="auto"/>
              <w:jc w:val="both"/>
            </w:pPr>
            <w:r>
              <w:t>120 (46.5)</w:t>
            </w:r>
          </w:p>
        </w:tc>
        <w:tc>
          <w:tcPr>
            <w:tcW w:w="2867" w:type="dxa"/>
            <w:tcBorders>
              <w:top w:val="single" w:sz="6" w:space="0" w:color="auto"/>
              <w:left w:val="single" w:sz="4" w:space="0" w:color="auto"/>
              <w:bottom w:val="single" w:sz="6" w:space="0" w:color="auto"/>
              <w:right w:val="single" w:sz="6" w:space="0" w:color="auto"/>
            </w:tcBorders>
          </w:tcPr>
          <w:p w14:paraId="32E1EA1E" w14:textId="431FD494" w:rsidR="00211A63" w:rsidRDefault="00211A63" w:rsidP="00211A63">
            <w:pPr>
              <w:spacing w:line="360" w:lineRule="auto"/>
              <w:jc w:val="both"/>
            </w:pPr>
            <w:r>
              <w:t>136 (54.2)</w:t>
            </w:r>
          </w:p>
        </w:tc>
        <w:tc>
          <w:tcPr>
            <w:tcW w:w="1051" w:type="dxa"/>
            <w:tcBorders>
              <w:left w:val="single" w:sz="12" w:space="0" w:color="auto"/>
              <w:right w:val="single" w:sz="12" w:space="0" w:color="auto"/>
            </w:tcBorders>
          </w:tcPr>
          <w:p w14:paraId="5256281F" w14:textId="77777777" w:rsidR="00211A63" w:rsidRDefault="00211A63" w:rsidP="00211A63">
            <w:pPr>
              <w:spacing w:line="360" w:lineRule="auto"/>
              <w:jc w:val="both"/>
            </w:pPr>
            <w:r>
              <w:t>NS</w:t>
            </w:r>
          </w:p>
        </w:tc>
      </w:tr>
      <w:tr w:rsidR="00211A63" w14:paraId="2532C263" w14:textId="77777777" w:rsidTr="00211A63">
        <w:tc>
          <w:tcPr>
            <w:tcW w:w="2296" w:type="dxa"/>
            <w:tcBorders>
              <w:top w:val="single" w:sz="6" w:space="0" w:color="auto"/>
              <w:left w:val="single" w:sz="12" w:space="0" w:color="auto"/>
              <w:bottom w:val="single" w:sz="6" w:space="0" w:color="auto"/>
              <w:right w:val="single" w:sz="12" w:space="0" w:color="auto"/>
            </w:tcBorders>
          </w:tcPr>
          <w:p w14:paraId="24700B3A" w14:textId="77777777" w:rsidR="00211A63" w:rsidRDefault="00211A63" w:rsidP="00211A63">
            <w:pPr>
              <w:spacing w:line="360" w:lineRule="auto"/>
              <w:jc w:val="both"/>
            </w:pPr>
            <w:r>
              <w:t>Fair</w:t>
            </w:r>
          </w:p>
        </w:tc>
        <w:tc>
          <w:tcPr>
            <w:tcW w:w="2782" w:type="dxa"/>
            <w:tcBorders>
              <w:top w:val="single" w:sz="6" w:space="0" w:color="auto"/>
              <w:left w:val="single" w:sz="12" w:space="0" w:color="auto"/>
              <w:bottom w:val="single" w:sz="6" w:space="0" w:color="auto"/>
              <w:right w:val="single" w:sz="4" w:space="0" w:color="auto"/>
            </w:tcBorders>
          </w:tcPr>
          <w:p w14:paraId="5F6C59F4" w14:textId="41A1AD21" w:rsidR="00211A63" w:rsidRDefault="00211A63" w:rsidP="00211A63">
            <w:pPr>
              <w:spacing w:line="360" w:lineRule="auto"/>
              <w:jc w:val="both"/>
            </w:pPr>
            <w:r>
              <w:t>52 (20.2)</w:t>
            </w:r>
          </w:p>
        </w:tc>
        <w:tc>
          <w:tcPr>
            <w:tcW w:w="2867" w:type="dxa"/>
            <w:tcBorders>
              <w:top w:val="single" w:sz="6" w:space="0" w:color="auto"/>
              <w:left w:val="single" w:sz="4" w:space="0" w:color="auto"/>
              <w:bottom w:val="single" w:sz="6" w:space="0" w:color="auto"/>
              <w:right w:val="single" w:sz="6" w:space="0" w:color="auto"/>
            </w:tcBorders>
          </w:tcPr>
          <w:p w14:paraId="796B88EF" w14:textId="06978B72" w:rsidR="00211A63" w:rsidRDefault="00211A63" w:rsidP="00211A63">
            <w:pPr>
              <w:spacing w:line="360" w:lineRule="auto"/>
              <w:jc w:val="both"/>
            </w:pPr>
            <w:r>
              <w:t>52 (20.7)</w:t>
            </w:r>
          </w:p>
        </w:tc>
        <w:tc>
          <w:tcPr>
            <w:tcW w:w="1051" w:type="dxa"/>
            <w:tcBorders>
              <w:left w:val="single" w:sz="12" w:space="0" w:color="auto"/>
              <w:right w:val="single" w:sz="12" w:space="0" w:color="auto"/>
            </w:tcBorders>
          </w:tcPr>
          <w:p w14:paraId="6858794F" w14:textId="77777777" w:rsidR="00211A63" w:rsidRDefault="00211A63" w:rsidP="00211A63">
            <w:pPr>
              <w:spacing w:line="360" w:lineRule="auto"/>
              <w:jc w:val="both"/>
            </w:pPr>
            <w:r>
              <w:t>NS</w:t>
            </w:r>
          </w:p>
        </w:tc>
      </w:tr>
      <w:tr w:rsidR="00211A63" w14:paraId="6E6A0C9D" w14:textId="77777777" w:rsidTr="00211A63">
        <w:tc>
          <w:tcPr>
            <w:tcW w:w="2296" w:type="dxa"/>
            <w:tcBorders>
              <w:top w:val="single" w:sz="6" w:space="0" w:color="auto"/>
              <w:left w:val="single" w:sz="12" w:space="0" w:color="auto"/>
              <w:bottom w:val="single" w:sz="6" w:space="0" w:color="auto"/>
              <w:right w:val="single" w:sz="12" w:space="0" w:color="auto"/>
            </w:tcBorders>
          </w:tcPr>
          <w:p w14:paraId="27581F04" w14:textId="77777777" w:rsidR="00211A63" w:rsidRDefault="00211A63" w:rsidP="00211A63">
            <w:pPr>
              <w:spacing w:line="360" w:lineRule="auto"/>
              <w:jc w:val="both"/>
            </w:pPr>
            <w:r>
              <w:t>Inadequate</w:t>
            </w:r>
          </w:p>
        </w:tc>
        <w:tc>
          <w:tcPr>
            <w:tcW w:w="2782" w:type="dxa"/>
            <w:tcBorders>
              <w:top w:val="single" w:sz="6" w:space="0" w:color="auto"/>
              <w:left w:val="single" w:sz="12" w:space="0" w:color="auto"/>
              <w:bottom w:val="single" w:sz="6" w:space="0" w:color="auto"/>
              <w:right w:val="single" w:sz="4" w:space="0" w:color="auto"/>
            </w:tcBorders>
          </w:tcPr>
          <w:p w14:paraId="22D200A4" w14:textId="727BAA72" w:rsidR="00211A63" w:rsidRDefault="00211A63" w:rsidP="00211A63">
            <w:pPr>
              <w:spacing w:line="360" w:lineRule="auto"/>
              <w:jc w:val="both"/>
            </w:pPr>
            <w:r>
              <w:t>22 (8.5)</w:t>
            </w:r>
          </w:p>
        </w:tc>
        <w:tc>
          <w:tcPr>
            <w:tcW w:w="2867" w:type="dxa"/>
            <w:tcBorders>
              <w:top w:val="single" w:sz="6" w:space="0" w:color="auto"/>
              <w:left w:val="single" w:sz="4" w:space="0" w:color="auto"/>
              <w:bottom w:val="single" w:sz="6" w:space="0" w:color="auto"/>
              <w:right w:val="single" w:sz="6" w:space="0" w:color="auto"/>
            </w:tcBorders>
          </w:tcPr>
          <w:p w14:paraId="7AAAA821" w14:textId="2403EABC" w:rsidR="00211A63" w:rsidRDefault="00211A63" w:rsidP="00211A63">
            <w:pPr>
              <w:spacing w:line="360" w:lineRule="auto"/>
              <w:jc w:val="both"/>
            </w:pPr>
            <w:r>
              <w:t>14 (5.6)</w:t>
            </w:r>
          </w:p>
        </w:tc>
        <w:tc>
          <w:tcPr>
            <w:tcW w:w="1051" w:type="dxa"/>
            <w:tcBorders>
              <w:left w:val="single" w:sz="12" w:space="0" w:color="auto"/>
              <w:right w:val="single" w:sz="12" w:space="0" w:color="auto"/>
            </w:tcBorders>
          </w:tcPr>
          <w:p w14:paraId="3D6BDF80" w14:textId="77777777" w:rsidR="00211A63" w:rsidRDefault="00211A63" w:rsidP="00211A63">
            <w:pPr>
              <w:spacing w:line="360" w:lineRule="auto"/>
              <w:jc w:val="both"/>
            </w:pPr>
            <w:r>
              <w:t>NS</w:t>
            </w:r>
          </w:p>
        </w:tc>
      </w:tr>
      <w:tr w:rsidR="00211A63" w14:paraId="45F64FF2" w14:textId="77777777" w:rsidTr="00211A63">
        <w:tc>
          <w:tcPr>
            <w:tcW w:w="2296" w:type="dxa"/>
            <w:tcBorders>
              <w:top w:val="single" w:sz="6" w:space="0" w:color="auto"/>
              <w:left w:val="single" w:sz="12" w:space="0" w:color="auto"/>
              <w:bottom w:val="single" w:sz="12" w:space="0" w:color="auto"/>
              <w:right w:val="single" w:sz="12" w:space="0" w:color="auto"/>
            </w:tcBorders>
          </w:tcPr>
          <w:p w14:paraId="7572C5DD" w14:textId="77777777" w:rsidR="00211A63" w:rsidRDefault="00211A63" w:rsidP="00211A63">
            <w:pPr>
              <w:spacing w:line="360" w:lineRule="auto"/>
              <w:jc w:val="both"/>
            </w:pPr>
            <w:r>
              <w:t>Not reported</w:t>
            </w:r>
          </w:p>
        </w:tc>
        <w:tc>
          <w:tcPr>
            <w:tcW w:w="2782" w:type="dxa"/>
            <w:tcBorders>
              <w:top w:val="single" w:sz="6" w:space="0" w:color="auto"/>
              <w:left w:val="single" w:sz="12" w:space="0" w:color="auto"/>
              <w:bottom w:val="single" w:sz="12" w:space="0" w:color="auto"/>
              <w:right w:val="single" w:sz="4" w:space="0" w:color="auto"/>
            </w:tcBorders>
          </w:tcPr>
          <w:p w14:paraId="653BA542" w14:textId="0D46C0FE" w:rsidR="00211A63" w:rsidRDefault="00211A63" w:rsidP="00211A63">
            <w:pPr>
              <w:spacing w:line="360" w:lineRule="auto"/>
              <w:jc w:val="both"/>
            </w:pPr>
            <w:r>
              <w:t>5 (1.9)</w:t>
            </w:r>
          </w:p>
        </w:tc>
        <w:tc>
          <w:tcPr>
            <w:tcW w:w="2867" w:type="dxa"/>
            <w:tcBorders>
              <w:top w:val="single" w:sz="6" w:space="0" w:color="auto"/>
              <w:left w:val="single" w:sz="4" w:space="0" w:color="auto"/>
              <w:bottom w:val="single" w:sz="12" w:space="0" w:color="auto"/>
              <w:right w:val="single" w:sz="6" w:space="0" w:color="auto"/>
            </w:tcBorders>
          </w:tcPr>
          <w:p w14:paraId="4F1D9F9A" w14:textId="4ED4CDDB" w:rsidR="00211A63" w:rsidRDefault="00211A63" w:rsidP="00211A63">
            <w:pPr>
              <w:spacing w:line="360" w:lineRule="auto"/>
              <w:jc w:val="both"/>
            </w:pPr>
            <w:r>
              <w:t>3 (1.2)</w:t>
            </w:r>
          </w:p>
        </w:tc>
        <w:tc>
          <w:tcPr>
            <w:tcW w:w="1051" w:type="dxa"/>
            <w:tcBorders>
              <w:left w:val="single" w:sz="12" w:space="0" w:color="auto"/>
              <w:bottom w:val="single" w:sz="12" w:space="0" w:color="auto"/>
              <w:right w:val="single" w:sz="12" w:space="0" w:color="auto"/>
            </w:tcBorders>
          </w:tcPr>
          <w:p w14:paraId="6BA8CE11" w14:textId="77777777" w:rsidR="00211A63" w:rsidRDefault="00211A63" w:rsidP="00211A63">
            <w:pPr>
              <w:spacing w:line="360" w:lineRule="auto"/>
              <w:jc w:val="both"/>
            </w:pPr>
            <w:r>
              <w:t>NS</w:t>
            </w:r>
          </w:p>
        </w:tc>
      </w:tr>
      <w:tr w:rsidR="00211A63" w14:paraId="0601B111" w14:textId="77777777" w:rsidTr="00211A63">
        <w:tc>
          <w:tcPr>
            <w:tcW w:w="2296" w:type="dxa"/>
            <w:tcBorders>
              <w:top w:val="single" w:sz="12" w:space="0" w:color="auto"/>
              <w:left w:val="single" w:sz="12" w:space="0" w:color="auto"/>
              <w:bottom w:val="single" w:sz="12" w:space="0" w:color="auto"/>
              <w:right w:val="single" w:sz="12" w:space="0" w:color="auto"/>
            </w:tcBorders>
          </w:tcPr>
          <w:p w14:paraId="1565D4CD" w14:textId="77777777" w:rsidR="00211A63" w:rsidRDefault="00211A63" w:rsidP="00211A63">
            <w:pPr>
              <w:spacing w:line="360" w:lineRule="auto"/>
              <w:jc w:val="both"/>
            </w:pPr>
            <w:r>
              <w:t>Repeat colonoscopy for poor bowel preparation</w:t>
            </w:r>
          </w:p>
        </w:tc>
        <w:tc>
          <w:tcPr>
            <w:tcW w:w="2782" w:type="dxa"/>
            <w:tcBorders>
              <w:top w:val="single" w:sz="12" w:space="0" w:color="auto"/>
              <w:left w:val="single" w:sz="12" w:space="0" w:color="auto"/>
              <w:bottom w:val="single" w:sz="12" w:space="0" w:color="auto"/>
              <w:right w:val="single" w:sz="4" w:space="0" w:color="auto"/>
            </w:tcBorders>
          </w:tcPr>
          <w:p w14:paraId="7632EAC7" w14:textId="6E668133" w:rsidR="00211A63" w:rsidRDefault="00211A63" w:rsidP="00211A63">
            <w:pPr>
              <w:spacing w:line="360" w:lineRule="auto"/>
              <w:jc w:val="both"/>
            </w:pPr>
            <w:r>
              <w:t>10 (3.9)</w:t>
            </w:r>
          </w:p>
        </w:tc>
        <w:tc>
          <w:tcPr>
            <w:tcW w:w="2867" w:type="dxa"/>
            <w:tcBorders>
              <w:top w:val="single" w:sz="12" w:space="0" w:color="auto"/>
              <w:left w:val="single" w:sz="4" w:space="0" w:color="auto"/>
              <w:bottom w:val="single" w:sz="12" w:space="0" w:color="auto"/>
              <w:right w:val="single" w:sz="6" w:space="0" w:color="auto"/>
            </w:tcBorders>
          </w:tcPr>
          <w:p w14:paraId="7EA186CC" w14:textId="347ABAA0" w:rsidR="00211A63" w:rsidRDefault="00211A63" w:rsidP="00211A63">
            <w:pPr>
              <w:spacing w:line="360" w:lineRule="auto"/>
              <w:jc w:val="both"/>
            </w:pPr>
            <w:r>
              <w:t>9 (3.5)</w:t>
            </w:r>
          </w:p>
        </w:tc>
        <w:tc>
          <w:tcPr>
            <w:tcW w:w="1051" w:type="dxa"/>
            <w:tcBorders>
              <w:top w:val="single" w:sz="12" w:space="0" w:color="auto"/>
              <w:left w:val="single" w:sz="12" w:space="0" w:color="auto"/>
              <w:bottom w:val="single" w:sz="12" w:space="0" w:color="auto"/>
              <w:right w:val="single" w:sz="12" w:space="0" w:color="auto"/>
            </w:tcBorders>
          </w:tcPr>
          <w:p w14:paraId="196D0266" w14:textId="77777777" w:rsidR="00211A63" w:rsidRDefault="00211A63" w:rsidP="00211A63">
            <w:pPr>
              <w:keepNext/>
              <w:spacing w:line="360" w:lineRule="auto"/>
              <w:jc w:val="both"/>
            </w:pPr>
            <w:r>
              <w:t>NS</w:t>
            </w:r>
          </w:p>
        </w:tc>
      </w:tr>
    </w:tbl>
    <w:p w14:paraId="5B9369F9" w14:textId="498D52DC" w:rsidR="00D06947" w:rsidRPr="00D86843" w:rsidRDefault="00B31F13" w:rsidP="00D86843">
      <w:pPr>
        <w:pStyle w:val="Caption"/>
      </w:pPr>
      <w:bookmarkStart w:id="215" w:name="_Ref85796748"/>
      <w:bookmarkStart w:id="216" w:name="_Toc167893216"/>
      <w:r>
        <w:t xml:space="preserve">Table </w:t>
      </w:r>
      <w:r w:rsidR="004F76FF">
        <w:fldChar w:fldCharType="begin"/>
      </w:r>
      <w:r w:rsidR="004F76FF">
        <w:instrText xml:space="preserve"> SEQ Table \* ARABIC </w:instrText>
      </w:r>
      <w:r w:rsidR="004F76FF">
        <w:fldChar w:fldCharType="separate"/>
      </w:r>
      <w:r w:rsidR="006A0E8C">
        <w:rPr>
          <w:noProof/>
        </w:rPr>
        <w:t>31</w:t>
      </w:r>
      <w:r w:rsidR="004F76FF">
        <w:rPr>
          <w:noProof/>
        </w:rPr>
        <w:fldChar w:fldCharType="end"/>
      </w:r>
      <w:bookmarkEnd w:id="215"/>
      <w:r>
        <w:t xml:space="preserve"> </w:t>
      </w:r>
      <w:r w:rsidR="00A75437">
        <w:t>–</w:t>
      </w:r>
      <w:r>
        <w:t xml:space="preserve"> </w:t>
      </w:r>
      <w:r w:rsidR="00A75437">
        <w:t>Non-segmental</w:t>
      </w:r>
      <w:r w:rsidR="00A75437" w:rsidRPr="00457A0A">
        <w:t xml:space="preserve"> </w:t>
      </w:r>
      <w:r w:rsidRPr="00457A0A">
        <w:t>grading of bowel preparation</w:t>
      </w:r>
      <w:r>
        <w:t xml:space="preserve"> in the EBOPS study</w:t>
      </w:r>
      <w:r w:rsidRPr="00457A0A">
        <w:t xml:space="preserve"> and rate of repeat colonoscopy for poor preparation</w:t>
      </w:r>
      <w:r w:rsidR="00840D59">
        <w:t>. NS, not significant</w:t>
      </w:r>
      <w:bookmarkEnd w:id="216"/>
    </w:p>
    <w:p w14:paraId="415561BB" w14:textId="4ED170C7" w:rsidR="00D06947" w:rsidRDefault="00D06947" w:rsidP="00177B61">
      <w:pPr>
        <w:pStyle w:val="Heading4"/>
      </w:pPr>
      <w:r w:rsidRPr="00417C7E">
        <w:lastRenderedPageBreak/>
        <w:t xml:space="preserve">Patient understanding, </w:t>
      </w:r>
      <w:r w:rsidR="002175C6" w:rsidRPr="00417C7E">
        <w:t>satisfaction,</w:t>
      </w:r>
      <w:r w:rsidRPr="00417C7E">
        <w:t xml:space="preserve"> and adherence </w:t>
      </w:r>
    </w:p>
    <w:p w14:paraId="3AB8ACA6" w14:textId="444B0DB5" w:rsidR="00D06947" w:rsidRDefault="00D06947" w:rsidP="00F12989">
      <w:pPr>
        <w:spacing w:after="0" w:line="360" w:lineRule="auto"/>
        <w:jc w:val="both"/>
      </w:pPr>
      <w:r w:rsidRPr="00895ABD">
        <w:t>The video was watched at least once by 90% of the intervention group.</w:t>
      </w:r>
      <w:r>
        <w:t xml:space="preserve"> Of whom,</w:t>
      </w:r>
      <w:r w:rsidRPr="00895ABD">
        <w:t xml:space="preserve"> 89% rated its acceptability</w:t>
      </w:r>
      <w:r>
        <w:t xml:space="preserve"> </w:t>
      </w:r>
      <w:r>
        <w:rPr>
          <w:rFonts w:ascii="Arial" w:hAnsi="Arial" w:cs="Arial"/>
          <w:color w:val="202124"/>
          <w:shd w:val="clear" w:color="auto" w:fill="FFFFFF"/>
        </w:rPr>
        <w:t>≥</w:t>
      </w:r>
      <w:r w:rsidRPr="00895ABD">
        <w:t xml:space="preserve"> 7/10 (0</w:t>
      </w:r>
      <w:r>
        <w:t xml:space="preserve"> </w:t>
      </w:r>
      <w:r w:rsidRPr="00895ABD">
        <w:t>=</w:t>
      </w:r>
      <w:r>
        <w:t xml:space="preserve"> </w:t>
      </w:r>
      <w:r w:rsidRPr="00895ABD">
        <w:t>unacceptable, 10</w:t>
      </w:r>
      <w:r>
        <w:t xml:space="preserve"> </w:t>
      </w:r>
      <w:r w:rsidRPr="00895ABD">
        <w:t>= very acceptable</w:t>
      </w:r>
      <w:r>
        <w:t xml:space="preserve">) with a mean score of 8.8 </w:t>
      </w:r>
      <w:r w:rsidRPr="0075422D">
        <w:t>(</w:t>
      </w:r>
      <w:r>
        <w:t>S</w:t>
      </w:r>
      <w:r w:rsidR="002571FB">
        <w:t>D</w:t>
      </w:r>
      <w:r>
        <w:t xml:space="preserve"> =</w:t>
      </w:r>
      <w:r w:rsidRPr="0075422D">
        <w:t xml:space="preserve"> +/-</w:t>
      </w:r>
      <w:r>
        <w:t xml:space="preserve"> </w:t>
      </w:r>
      <w:r>
        <w:rPr>
          <w:rFonts w:ascii="Calibri" w:eastAsia="Times New Roman" w:hAnsi="Calibri" w:cs="Calibri"/>
          <w:color w:val="000000"/>
          <w:lang w:eastAsia="en-GB"/>
        </w:rPr>
        <w:t>3.69</w:t>
      </w:r>
      <w:r>
        <w:t>).</w:t>
      </w:r>
      <w:r w:rsidR="00406E71">
        <w:t xml:space="preserve"> The bowel preparation quiz was scored out of a total of 8 questions. </w:t>
      </w:r>
      <w:r>
        <w:t xml:space="preserve">Participants in the intervention group </w:t>
      </w:r>
      <w:r w:rsidR="00406E71">
        <w:t>had</w:t>
      </w:r>
      <w:r w:rsidR="00486E63">
        <w:t xml:space="preserve"> a</w:t>
      </w:r>
      <w:r>
        <w:t xml:space="preserve"> significantly higher</w:t>
      </w:r>
      <w:r w:rsidR="00406E71">
        <w:t xml:space="preserve"> mean score</w:t>
      </w:r>
      <w:r>
        <w:t xml:space="preserve"> (6 vs 5.6, p = .003). In the intervention group, 10% of participants reported not completing the two litres of Moviprep</w:t>
      </w:r>
      <w:r w:rsidR="008E6F8D">
        <w:t xml:space="preserve"> ©</w:t>
      </w:r>
      <w:r>
        <w:t>, compared with 15% in the control group</w:t>
      </w:r>
      <w:r w:rsidRPr="00895ABD">
        <w:t xml:space="preserve"> (p</w:t>
      </w:r>
      <w:r>
        <w:t xml:space="preserve"> </w:t>
      </w:r>
      <w:r w:rsidRPr="00895ABD">
        <w:t>=</w:t>
      </w:r>
      <w:r>
        <w:t xml:space="preserve"> </w:t>
      </w:r>
      <w:r w:rsidRPr="00895ABD">
        <w:t xml:space="preserve">.16). </w:t>
      </w:r>
    </w:p>
    <w:p w14:paraId="59C439F7" w14:textId="77777777" w:rsidR="00D06947" w:rsidRDefault="00D06947" w:rsidP="00D06947">
      <w:pPr>
        <w:spacing w:line="360" w:lineRule="auto"/>
        <w:jc w:val="both"/>
      </w:pPr>
      <w:r>
        <w:t>Participant pre-procedural anxiety scores tended towards being lower in the control group, but this did not reach statistical significance (42.93 vs 45.32, p = .0507, 95% CI -4.771 to 0.0073).</w:t>
      </w:r>
    </w:p>
    <w:p w14:paraId="57F09484" w14:textId="3957DC83" w:rsidR="00D06947" w:rsidRDefault="00D06947" w:rsidP="00D06947">
      <w:pPr>
        <w:spacing w:line="360" w:lineRule="auto"/>
        <w:jc w:val="both"/>
      </w:pPr>
      <w:r>
        <w:t xml:space="preserve">The comfort and satisfaction scores were not significantly different between the groups (control = 5.08 vs intervention 5.38, p = .30 and control = 9.47 vs intervention = 9.37 p = .95, respectively). </w:t>
      </w:r>
    </w:p>
    <w:p w14:paraId="7AB371FE" w14:textId="0E59A269" w:rsidR="002271F9" w:rsidRPr="00895ABD" w:rsidRDefault="002271F9" w:rsidP="00D06947">
      <w:pPr>
        <w:spacing w:line="360" w:lineRule="auto"/>
        <w:jc w:val="both"/>
      </w:pPr>
      <w:r>
        <w:t>Patient self-rated understanding of the bowel preparation procedure did not affect the adequacy of bowel cleansing.  17.2% of participants who rated their understanding of the bowel preparation of procedure as 10/10 on VAS had inadequate preparation, compared with 16.6% who rated it &lt;10.</w:t>
      </w:r>
    </w:p>
    <w:p w14:paraId="00B4F297" w14:textId="696A0F95" w:rsidR="00177B61" w:rsidRDefault="00177B61" w:rsidP="00177B61">
      <w:pPr>
        <w:pStyle w:val="Heading4"/>
      </w:pPr>
      <w:r>
        <w:t>Regression analysis</w:t>
      </w:r>
    </w:p>
    <w:p w14:paraId="437E7959" w14:textId="1CF5A731" w:rsidR="00D06947" w:rsidRDefault="00D06947" w:rsidP="00D06947">
      <w:pPr>
        <w:spacing w:line="360" w:lineRule="auto"/>
        <w:jc w:val="both"/>
      </w:pPr>
      <w:r w:rsidRPr="00FC3A81">
        <w:t xml:space="preserve">Backward elimination linear regression was performed to identify </w:t>
      </w:r>
      <w:r>
        <w:t>factors associated with the overall BBPS score.</w:t>
      </w:r>
      <w:r w:rsidRPr="00FC3A81">
        <w:t xml:space="preserve">  Male sex, use of anticholinergic drugs, not completing a low fibre diet and a lower number of weekly bowel motions were all significantly associated wit</w:t>
      </w:r>
      <w:r>
        <w:t>h a lower BBPS score</w:t>
      </w:r>
      <w:r w:rsidRPr="00FC3A81">
        <w:t xml:space="preserve"> </w:t>
      </w:r>
      <w:r>
        <w:t>(</w:t>
      </w:r>
      <w:r w:rsidRPr="00FC3A81">
        <w:t>See</w:t>
      </w:r>
      <w:r w:rsidR="007A0D62">
        <w:rPr>
          <w:b/>
          <w:bCs/>
        </w:rPr>
        <w:t xml:space="preserve"> </w:t>
      </w:r>
      <w:r w:rsidR="007A0D62" w:rsidRPr="007A0D62">
        <w:rPr>
          <w:b/>
          <w:bCs/>
        </w:rPr>
        <w:fldChar w:fldCharType="begin"/>
      </w:r>
      <w:r w:rsidR="007A0D62" w:rsidRPr="007A0D62">
        <w:rPr>
          <w:b/>
          <w:bCs/>
        </w:rPr>
        <w:instrText xml:space="preserve"> REF _Ref85796783 \h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32</w:t>
      </w:r>
      <w:r w:rsidR="007A0D62" w:rsidRPr="007A0D62">
        <w:rPr>
          <w:b/>
          <w:bCs/>
        </w:rPr>
        <w:fldChar w:fldCharType="end"/>
      </w:r>
      <w:r>
        <w:t>)</w:t>
      </w:r>
      <w:r w:rsidRPr="00FC3A81">
        <w:t>.</w:t>
      </w:r>
    </w:p>
    <w:p w14:paraId="74A54B5D" w14:textId="77777777" w:rsidR="00013F1C" w:rsidRPr="00895ABD" w:rsidRDefault="00013F1C" w:rsidP="00D06947">
      <w:pPr>
        <w:spacing w:line="36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58"/>
        <w:gridCol w:w="1502"/>
        <w:gridCol w:w="1503"/>
        <w:gridCol w:w="1503"/>
        <w:gridCol w:w="1503"/>
      </w:tblGrid>
      <w:tr w:rsidR="00D06947" w:rsidRPr="00895ABD" w14:paraId="372A1D60" w14:textId="77777777" w:rsidTr="00D06947">
        <w:tc>
          <w:tcPr>
            <w:tcW w:w="1502" w:type="dxa"/>
            <w:tcBorders>
              <w:top w:val="single" w:sz="12" w:space="0" w:color="auto"/>
              <w:bottom w:val="single" w:sz="12" w:space="0" w:color="auto"/>
              <w:right w:val="single" w:sz="12" w:space="0" w:color="auto"/>
            </w:tcBorders>
          </w:tcPr>
          <w:p w14:paraId="0E196F8F" w14:textId="77777777" w:rsidR="00D06947" w:rsidRPr="00895ABD" w:rsidRDefault="00D06947" w:rsidP="00D06947">
            <w:pPr>
              <w:spacing w:line="360" w:lineRule="auto"/>
            </w:pPr>
            <w:r w:rsidRPr="00895ABD">
              <w:t>Variant</w:t>
            </w:r>
          </w:p>
        </w:tc>
        <w:tc>
          <w:tcPr>
            <w:tcW w:w="1502" w:type="dxa"/>
            <w:tcBorders>
              <w:top w:val="single" w:sz="12" w:space="0" w:color="auto"/>
              <w:left w:val="single" w:sz="12" w:space="0" w:color="auto"/>
              <w:bottom w:val="single" w:sz="12" w:space="0" w:color="auto"/>
            </w:tcBorders>
          </w:tcPr>
          <w:p w14:paraId="00D97148" w14:textId="77777777" w:rsidR="00D06947" w:rsidRPr="00895ABD" w:rsidRDefault="00D06947" w:rsidP="00D06947">
            <w:pPr>
              <w:spacing w:line="360" w:lineRule="auto"/>
            </w:pPr>
            <w:r w:rsidRPr="00895ABD">
              <w:t>Beta</w:t>
            </w:r>
          </w:p>
        </w:tc>
        <w:tc>
          <w:tcPr>
            <w:tcW w:w="1503" w:type="dxa"/>
            <w:tcBorders>
              <w:top w:val="single" w:sz="12" w:space="0" w:color="auto"/>
              <w:bottom w:val="single" w:sz="12" w:space="0" w:color="auto"/>
            </w:tcBorders>
          </w:tcPr>
          <w:p w14:paraId="30DB90B4" w14:textId="77777777" w:rsidR="00D06947" w:rsidRPr="00895ABD" w:rsidRDefault="00D06947" w:rsidP="00D06947">
            <w:pPr>
              <w:spacing w:line="360" w:lineRule="auto"/>
            </w:pPr>
            <w:r w:rsidRPr="00895ABD">
              <w:t>Standard error</w:t>
            </w:r>
          </w:p>
        </w:tc>
        <w:tc>
          <w:tcPr>
            <w:tcW w:w="1503" w:type="dxa"/>
            <w:tcBorders>
              <w:top w:val="single" w:sz="12" w:space="0" w:color="auto"/>
              <w:bottom w:val="single" w:sz="12" w:space="0" w:color="auto"/>
            </w:tcBorders>
          </w:tcPr>
          <w:p w14:paraId="724B100C" w14:textId="77777777" w:rsidR="00D06947" w:rsidRPr="00895ABD" w:rsidRDefault="00D06947" w:rsidP="00D06947">
            <w:pPr>
              <w:spacing w:line="360" w:lineRule="auto"/>
            </w:pPr>
            <w:r w:rsidRPr="00895ABD">
              <w:t>Significance level</w:t>
            </w:r>
          </w:p>
        </w:tc>
        <w:tc>
          <w:tcPr>
            <w:tcW w:w="1503" w:type="dxa"/>
            <w:tcBorders>
              <w:top w:val="single" w:sz="12" w:space="0" w:color="auto"/>
              <w:bottom w:val="single" w:sz="12" w:space="0" w:color="auto"/>
            </w:tcBorders>
          </w:tcPr>
          <w:p w14:paraId="44B38CB7" w14:textId="77777777" w:rsidR="00D06947" w:rsidRPr="00895ABD" w:rsidRDefault="00D06947" w:rsidP="00D06947">
            <w:pPr>
              <w:spacing w:line="360" w:lineRule="auto"/>
            </w:pPr>
            <w:r w:rsidRPr="00895ABD">
              <w:t>95% Confidence interval</w:t>
            </w:r>
          </w:p>
        </w:tc>
      </w:tr>
      <w:tr w:rsidR="00D06947" w:rsidRPr="00895ABD" w14:paraId="3C13780F" w14:textId="77777777" w:rsidTr="00D06947">
        <w:tc>
          <w:tcPr>
            <w:tcW w:w="1502" w:type="dxa"/>
            <w:tcBorders>
              <w:top w:val="single" w:sz="12" w:space="0" w:color="auto"/>
              <w:bottom w:val="single" w:sz="4" w:space="0" w:color="auto"/>
              <w:right w:val="single" w:sz="12" w:space="0" w:color="auto"/>
            </w:tcBorders>
          </w:tcPr>
          <w:p w14:paraId="65B5BDFF" w14:textId="77777777" w:rsidR="00D06947" w:rsidRPr="00895ABD" w:rsidRDefault="00D06947" w:rsidP="00D06947">
            <w:pPr>
              <w:spacing w:line="360" w:lineRule="auto"/>
            </w:pPr>
            <w:r w:rsidRPr="00895ABD">
              <w:t>Pre endoscopy low fibre diet</w:t>
            </w:r>
          </w:p>
        </w:tc>
        <w:tc>
          <w:tcPr>
            <w:tcW w:w="1502" w:type="dxa"/>
            <w:tcBorders>
              <w:top w:val="single" w:sz="12" w:space="0" w:color="auto"/>
              <w:left w:val="single" w:sz="12" w:space="0" w:color="auto"/>
            </w:tcBorders>
          </w:tcPr>
          <w:p w14:paraId="0846BC7A" w14:textId="77777777" w:rsidR="00D06947" w:rsidRPr="00895ABD" w:rsidRDefault="00D06947" w:rsidP="00D06947">
            <w:pPr>
              <w:spacing w:line="360" w:lineRule="auto"/>
            </w:pPr>
            <w:r w:rsidRPr="00895ABD">
              <w:t>.098</w:t>
            </w:r>
          </w:p>
        </w:tc>
        <w:tc>
          <w:tcPr>
            <w:tcW w:w="1503" w:type="dxa"/>
            <w:tcBorders>
              <w:top w:val="single" w:sz="12" w:space="0" w:color="auto"/>
            </w:tcBorders>
          </w:tcPr>
          <w:p w14:paraId="1CB949D2" w14:textId="77777777" w:rsidR="00D06947" w:rsidRPr="00895ABD" w:rsidRDefault="00D06947" w:rsidP="00D06947">
            <w:pPr>
              <w:spacing w:line="360" w:lineRule="auto"/>
            </w:pPr>
            <w:r w:rsidRPr="00895ABD">
              <w:t>.202</w:t>
            </w:r>
          </w:p>
        </w:tc>
        <w:tc>
          <w:tcPr>
            <w:tcW w:w="1503" w:type="dxa"/>
            <w:tcBorders>
              <w:top w:val="single" w:sz="12" w:space="0" w:color="auto"/>
            </w:tcBorders>
          </w:tcPr>
          <w:p w14:paraId="0B51CB4B" w14:textId="77777777" w:rsidR="00D06947" w:rsidRPr="00895ABD" w:rsidRDefault="00D06947" w:rsidP="00D06947">
            <w:pPr>
              <w:spacing w:line="360" w:lineRule="auto"/>
            </w:pPr>
            <w:r w:rsidRPr="00895ABD">
              <w:t>.029</w:t>
            </w:r>
          </w:p>
        </w:tc>
        <w:tc>
          <w:tcPr>
            <w:tcW w:w="1503" w:type="dxa"/>
            <w:tcBorders>
              <w:top w:val="single" w:sz="12" w:space="0" w:color="auto"/>
            </w:tcBorders>
          </w:tcPr>
          <w:p w14:paraId="5BF0B318" w14:textId="77777777" w:rsidR="00D06947" w:rsidRPr="00895ABD" w:rsidRDefault="00D06947" w:rsidP="00D06947">
            <w:pPr>
              <w:spacing w:line="360" w:lineRule="auto"/>
            </w:pPr>
            <w:r w:rsidRPr="00895ABD">
              <w:t>.47 to .841</w:t>
            </w:r>
          </w:p>
        </w:tc>
      </w:tr>
      <w:tr w:rsidR="00D06947" w:rsidRPr="00895ABD" w14:paraId="5A2A141F" w14:textId="77777777" w:rsidTr="00D06947">
        <w:tc>
          <w:tcPr>
            <w:tcW w:w="1502" w:type="dxa"/>
            <w:tcBorders>
              <w:top w:val="single" w:sz="4" w:space="0" w:color="auto"/>
              <w:bottom w:val="single" w:sz="4" w:space="0" w:color="auto"/>
              <w:right w:val="single" w:sz="12" w:space="0" w:color="auto"/>
            </w:tcBorders>
          </w:tcPr>
          <w:p w14:paraId="51F1B735" w14:textId="77777777" w:rsidR="00D06947" w:rsidRPr="00895ABD" w:rsidRDefault="00D06947" w:rsidP="00D06947">
            <w:pPr>
              <w:spacing w:line="360" w:lineRule="auto"/>
            </w:pPr>
            <w:r w:rsidRPr="00895ABD">
              <w:t>Anticholinergic medication</w:t>
            </w:r>
          </w:p>
        </w:tc>
        <w:tc>
          <w:tcPr>
            <w:tcW w:w="1502" w:type="dxa"/>
            <w:tcBorders>
              <w:left w:val="single" w:sz="12" w:space="0" w:color="auto"/>
            </w:tcBorders>
          </w:tcPr>
          <w:p w14:paraId="410E4B57" w14:textId="77777777" w:rsidR="00D06947" w:rsidRPr="00895ABD" w:rsidRDefault="00D06947" w:rsidP="00D06947">
            <w:pPr>
              <w:spacing w:line="360" w:lineRule="auto"/>
            </w:pPr>
            <w:r w:rsidRPr="00895ABD">
              <w:t>-.144</w:t>
            </w:r>
          </w:p>
        </w:tc>
        <w:tc>
          <w:tcPr>
            <w:tcW w:w="1503" w:type="dxa"/>
          </w:tcPr>
          <w:p w14:paraId="5C6D0F56" w14:textId="77777777" w:rsidR="00D06947" w:rsidRPr="00895ABD" w:rsidRDefault="00D06947" w:rsidP="00D06947">
            <w:pPr>
              <w:spacing w:line="360" w:lineRule="auto"/>
            </w:pPr>
            <w:r w:rsidRPr="00895ABD">
              <w:t>.226</w:t>
            </w:r>
          </w:p>
        </w:tc>
        <w:tc>
          <w:tcPr>
            <w:tcW w:w="1503" w:type="dxa"/>
          </w:tcPr>
          <w:p w14:paraId="5EF24210" w14:textId="77777777" w:rsidR="00D06947" w:rsidRPr="00895ABD" w:rsidRDefault="00D06947" w:rsidP="00D06947">
            <w:pPr>
              <w:spacing w:line="360" w:lineRule="auto"/>
            </w:pPr>
            <w:r w:rsidRPr="00895ABD">
              <w:t>.001</w:t>
            </w:r>
          </w:p>
        </w:tc>
        <w:tc>
          <w:tcPr>
            <w:tcW w:w="1503" w:type="dxa"/>
          </w:tcPr>
          <w:p w14:paraId="0EDD4844" w14:textId="77777777" w:rsidR="00D06947" w:rsidRPr="00895ABD" w:rsidRDefault="00D06947" w:rsidP="00D06947">
            <w:pPr>
              <w:spacing w:line="360" w:lineRule="auto"/>
            </w:pPr>
            <w:r w:rsidRPr="00895ABD">
              <w:t>-1.168 to -.279</w:t>
            </w:r>
          </w:p>
        </w:tc>
      </w:tr>
      <w:tr w:rsidR="00D06947" w:rsidRPr="00895ABD" w14:paraId="1651401E" w14:textId="77777777" w:rsidTr="00D06947">
        <w:tc>
          <w:tcPr>
            <w:tcW w:w="1502" w:type="dxa"/>
            <w:tcBorders>
              <w:top w:val="single" w:sz="4" w:space="0" w:color="auto"/>
              <w:bottom w:val="single" w:sz="4" w:space="0" w:color="auto"/>
              <w:right w:val="single" w:sz="12" w:space="0" w:color="auto"/>
            </w:tcBorders>
          </w:tcPr>
          <w:p w14:paraId="1B52C4AD" w14:textId="77777777" w:rsidR="00D06947" w:rsidRPr="00895ABD" w:rsidRDefault="00D06947" w:rsidP="00D06947">
            <w:pPr>
              <w:spacing w:line="360" w:lineRule="auto"/>
            </w:pPr>
            <w:r w:rsidRPr="00895ABD">
              <w:t>Male sex</w:t>
            </w:r>
          </w:p>
        </w:tc>
        <w:tc>
          <w:tcPr>
            <w:tcW w:w="1502" w:type="dxa"/>
            <w:tcBorders>
              <w:left w:val="single" w:sz="12" w:space="0" w:color="auto"/>
            </w:tcBorders>
          </w:tcPr>
          <w:p w14:paraId="514FEB67" w14:textId="77777777" w:rsidR="00D06947" w:rsidRPr="00895ABD" w:rsidRDefault="00D06947" w:rsidP="00D06947">
            <w:pPr>
              <w:spacing w:line="360" w:lineRule="auto"/>
            </w:pPr>
            <w:r w:rsidRPr="00895ABD">
              <w:t>-.126</w:t>
            </w:r>
          </w:p>
        </w:tc>
        <w:tc>
          <w:tcPr>
            <w:tcW w:w="1503" w:type="dxa"/>
          </w:tcPr>
          <w:p w14:paraId="02069DFF" w14:textId="77777777" w:rsidR="00D06947" w:rsidRPr="00895ABD" w:rsidRDefault="00D06947" w:rsidP="00D06947">
            <w:pPr>
              <w:spacing w:line="360" w:lineRule="auto"/>
            </w:pPr>
            <w:r w:rsidRPr="00895ABD">
              <w:t>.163</w:t>
            </w:r>
          </w:p>
        </w:tc>
        <w:tc>
          <w:tcPr>
            <w:tcW w:w="1503" w:type="dxa"/>
          </w:tcPr>
          <w:p w14:paraId="52E7EF5D" w14:textId="77777777" w:rsidR="00D06947" w:rsidRPr="00895ABD" w:rsidRDefault="00D06947" w:rsidP="00D06947">
            <w:pPr>
              <w:spacing w:line="360" w:lineRule="auto"/>
            </w:pPr>
            <w:r w:rsidRPr="00895ABD">
              <w:t>.005</w:t>
            </w:r>
          </w:p>
        </w:tc>
        <w:tc>
          <w:tcPr>
            <w:tcW w:w="1503" w:type="dxa"/>
          </w:tcPr>
          <w:p w14:paraId="26D6B7AD" w14:textId="77777777" w:rsidR="00D06947" w:rsidRPr="00895ABD" w:rsidRDefault="00D06947" w:rsidP="00D06947">
            <w:pPr>
              <w:spacing w:line="360" w:lineRule="auto"/>
            </w:pPr>
            <w:r w:rsidRPr="00895ABD">
              <w:t>-.774 to -.136</w:t>
            </w:r>
          </w:p>
        </w:tc>
      </w:tr>
      <w:tr w:rsidR="00D06947" w:rsidRPr="00895ABD" w14:paraId="26DDAF31" w14:textId="77777777" w:rsidTr="00D06947">
        <w:tc>
          <w:tcPr>
            <w:tcW w:w="1502" w:type="dxa"/>
            <w:tcBorders>
              <w:top w:val="single" w:sz="4" w:space="0" w:color="auto"/>
              <w:bottom w:val="single" w:sz="12" w:space="0" w:color="auto"/>
              <w:right w:val="single" w:sz="12" w:space="0" w:color="auto"/>
            </w:tcBorders>
          </w:tcPr>
          <w:p w14:paraId="46157153" w14:textId="77777777" w:rsidR="00D06947" w:rsidRPr="00895ABD" w:rsidRDefault="00D06947" w:rsidP="00D06947">
            <w:pPr>
              <w:spacing w:line="360" w:lineRule="auto"/>
            </w:pPr>
            <w:r w:rsidRPr="00895ABD">
              <w:t>Weekly bowel frequency</w:t>
            </w:r>
          </w:p>
        </w:tc>
        <w:tc>
          <w:tcPr>
            <w:tcW w:w="1502" w:type="dxa"/>
            <w:tcBorders>
              <w:left w:val="single" w:sz="12" w:space="0" w:color="auto"/>
            </w:tcBorders>
          </w:tcPr>
          <w:p w14:paraId="3FA9605C" w14:textId="77777777" w:rsidR="00D06947" w:rsidRPr="00895ABD" w:rsidRDefault="00D06947" w:rsidP="00D06947">
            <w:pPr>
              <w:spacing w:line="360" w:lineRule="auto"/>
            </w:pPr>
            <w:r w:rsidRPr="00895ABD">
              <w:t>.09</w:t>
            </w:r>
          </w:p>
        </w:tc>
        <w:tc>
          <w:tcPr>
            <w:tcW w:w="1503" w:type="dxa"/>
          </w:tcPr>
          <w:p w14:paraId="5FE26FC7" w14:textId="77777777" w:rsidR="00D06947" w:rsidRPr="00895ABD" w:rsidRDefault="00D06947" w:rsidP="00D06947">
            <w:pPr>
              <w:spacing w:line="360" w:lineRule="auto"/>
            </w:pPr>
            <w:r w:rsidRPr="00895ABD">
              <w:t>0.008</w:t>
            </w:r>
          </w:p>
        </w:tc>
        <w:tc>
          <w:tcPr>
            <w:tcW w:w="1503" w:type="dxa"/>
          </w:tcPr>
          <w:p w14:paraId="0CE714A4" w14:textId="77777777" w:rsidR="00D06947" w:rsidRPr="00895ABD" w:rsidRDefault="00D06947" w:rsidP="00D06947">
            <w:pPr>
              <w:spacing w:line="360" w:lineRule="auto"/>
            </w:pPr>
            <w:r w:rsidRPr="00895ABD">
              <w:t>.044</w:t>
            </w:r>
          </w:p>
        </w:tc>
        <w:tc>
          <w:tcPr>
            <w:tcW w:w="1503" w:type="dxa"/>
          </w:tcPr>
          <w:p w14:paraId="180F87E9" w14:textId="77777777" w:rsidR="00D06947" w:rsidRPr="00895ABD" w:rsidRDefault="00D06947" w:rsidP="00B31F13">
            <w:pPr>
              <w:keepNext/>
              <w:spacing w:line="360" w:lineRule="auto"/>
            </w:pPr>
            <w:r w:rsidRPr="00895ABD">
              <w:t>.000 to .031</w:t>
            </w:r>
          </w:p>
        </w:tc>
      </w:tr>
    </w:tbl>
    <w:p w14:paraId="0CC16FF9" w14:textId="7F1AA5D5" w:rsidR="00D06947" w:rsidRDefault="00B31F13" w:rsidP="00F12989">
      <w:pPr>
        <w:pStyle w:val="Caption"/>
      </w:pPr>
      <w:bookmarkStart w:id="217" w:name="_Ref85796783"/>
      <w:bookmarkStart w:id="218" w:name="_Toc167893217"/>
      <w:r>
        <w:t xml:space="preserve">Table </w:t>
      </w:r>
      <w:r w:rsidR="004F76FF">
        <w:fldChar w:fldCharType="begin"/>
      </w:r>
      <w:r w:rsidR="004F76FF">
        <w:instrText xml:space="preserve"> SEQ Table \* ARABIC </w:instrText>
      </w:r>
      <w:r w:rsidR="004F76FF">
        <w:fldChar w:fldCharType="separate"/>
      </w:r>
      <w:r w:rsidR="006A0E8C">
        <w:rPr>
          <w:noProof/>
        </w:rPr>
        <w:t>32</w:t>
      </w:r>
      <w:r w:rsidR="004F76FF">
        <w:rPr>
          <w:noProof/>
        </w:rPr>
        <w:fldChar w:fldCharType="end"/>
      </w:r>
      <w:bookmarkEnd w:id="217"/>
      <w:r>
        <w:t xml:space="preserve"> - </w:t>
      </w:r>
      <w:r w:rsidRPr="00F20125">
        <w:t>Linear regression analyses of factors associated with total BBPS</w:t>
      </w:r>
      <w:r>
        <w:rPr>
          <w:noProof/>
        </w:rPr>
        <w:t xml:space="preserve"> from the EBOPS</w:t>
      </w:r>
      <w:bookmarkEnd w:id="218"/>
    </w:p>
    <w:p w14:paraId="66022CA9" w14:textId="77777777" w:rsidR="00D06947" w:rsidRPr="00417C7E" w:rsidRDefault="00D06947" w:rsidP="00177B61">
      <w:pPr>
        <w:pStyle w:val="Heading3"/>
      </w:pPr>
      <w:bookmarkStart w:id="219" w:name="_Toc167893106"/>
      <w:r>
        <w:lastRenderedPageBreak/>
        <w:t>Discussion</w:t>
      </w:r>
      <w:bookmarkEnd w:id="219"/>
    </w:p>
    <w:p w14:paraId="7C784DB8" w14:textId="2D2571E0" w:rsidR="00D06947" w:rsidRDefault="00D06947" w:rsidP="00D06947">
      <w:pPr>
        <w:spacing w:line="360" w:lineRule="auto"/>
        <w:jc w:val="both"/>
      </w:pPr>
      <w:r>
        <w:t>This study demonstrates that those attending for their first colonoscopy, with access to an educational video, have a higher rate of adequate bowel preparation, compared with standard instructions alone. This benefit was seen most clearly in the oldest age range of &gt;70</w:t>
      </w:r>
      <w:r w:rsidR="002571FB">
        <w:t xml:space="preserve"> years</w:t>
      </w:r>
      <w:r>
        <w:t xml:space="preserve">. Although enhanced educational interventions are recommended by </w:t>
      </w:r>
      <w:r w:rsidR="008E6F8D">
        <w:t>ESGE</w:t>
      </w:r>
      <w:r>
        <w:t>, this is the first European study to investigate the effect of an educational video on bowel preparation</w:t>
      </w:r>
      <w:r w:rsidR="00240166">
        <w:fldChar w:fldCharType="begin"/>
      </w:r>
      <w:r w:rsidR="00E9739D">
        <w:instrText xml:space="preserve"> ADDIN EN.CITE &lt;EndNote&gt;&lt;Cite&gt;&lt;Author&gt;Hassan&lt;/Author&gt;&lt;Year&gt;2019&lt;/Year&gt;&lt;RecNum&gt;0&lt;/RecNum&gt;&lt;IDText&gt;Bowel preparation for colonoscopy: European Society of Gastrointestinal Endoscopy (ESGE) Guideline - Update 2019&lt;/IDText&gt;&lt;DisplayText&gt;(35)&lt;/DisplayText&gt;&lt;record&gt;&lt;dates&gt;&lt;pub-dates&gt;&lt;date&gt;08&lt;/date&gt;&lt;/pub-dates&gt;&lt;year&gt;2019&lt;/year&gt;&lt;/dates&gt;&lt;keywords&gt;&lt;keyword&gt;Administration, Oral&lt;/keyword&gt;&lt;keyword&gt;Antifoaming Agents&lt;/keyword&gt;&lt;keyword&gt;Cathartics&lt;/keyword&gt;&lt;keyword&gt;Colonoscopy&lt;/keyword&gt;&lt;keyword&gt;Dietary Fiber&lt;/keyword&gt;&lt;keyword&gt;Humans&lt;/keyword&gt;&lt;keyword&gt;Patient Education as Topic&lt;/keyword&gt;&lt;keyword&gt;Simethicone&lt;/keyword&gt;&lt;/keywords&gt;&lt;urls&gt;&lt;related-urls&gt;&lt;url&gt;https://www.ncbi.nlm.nih.gov/pubmed/31295746&lt;/url&gt;&lt;/related-urls&gt;&lt;/urls&gt;&lt;isbn&gt;1438-8812&lt;/isbn&gt;&lt;titles&gt;&lt;title&gt;Bowel preparation for colonoscopy: European Society of Gastrointestinal Endoscopy (ESGE) Guideline - Update 2019&lt;/title&gt;&lt;secondary-title&gt;Endoscopy&lt;/secondary-title&gt;&lt;/titles&gt;&lt;pages&gt;775-794&lt;/pages&gt;&lt;number&gt;8&lt;/number&gt;&lt;contributors&gt;&lt;authors&gt;&lt;author&gt;Hassan, C.&lt;/author&gt;&lt;author&gt;East, J.&lt;/author&gt;&lt;author&gt;Radaelli, F.&lt;/author&gt;&lt;author&gt;Spada, C.&lt;/author&gt;&lt;author&gt;Benamouzig, R.&lt;/author&gt;&lt;author&gt;Bisschops, R.&lt;/author&gt;&lt;author&gt;Bretthauer, M.&lt;/author&gt;&lt;author&gt;Dekker, E.&lt;/author&gt;&lt;author&gt;Dinis-Ribeiro, M.&lt;/author&gt;&lt;author&gt;Ferlitsch, M.&lt;/author&gt;&lt;author&gt;Fuccio, L.&lt;/author&gt;&lt;author&gt;Awadie, H.&lt;/author&gt;&lt;author&gt;Gralnek, I.&lt;/author&gt;&lt;author&gt;Jover, R.&lt;/author&gt;&lt;author&gt;Kaminski, M. F.&lt;/author&gt;&lt;author&gt;Pellisé, M.&lt;/author&gt;&lt;author&gt;Triantafyllou, K.&lt;/author&gt;&lt;author&gt;Vanella, G.&lt;/author&gt;&lt;author&gt;Mangas-Sanjuan, C.&lt;/author&gt;&lt;author&gt;Frazzoni, L.&lt;/author&gt;&lt;author&gt;Van Hooft, J. E.&lt;/author&gt;&lt;author&gt;Dumonceau, J. M.&lt;/author&gt;&lt;/authors&gt;&lt;/contributors&gt;&lt;edition&gt;2019/07/11&lt;/edition&gt;&lt;language&gt;eng&lt;/language&gt;&lt;added-date format="utc"&gt;1598444790&lt;/added-date&gt;&lt;ref-type name="Journal Article"&gt;17&lt;/ref-type&gt;&lt;rec-number&gt;130&lt;/rec-number&gt;&lt;last-updated-date format="utc"&gt;1598444790&lt;/last-updated-date&gt;&lt;accession-num&gt;31295746&lt;/accession-num&gt;&lt;electronic-resource-num&gt;10.1055/a-0959-0505&lt;/electronic-resource-num&gt;&lt;volume&gt;51&lt;/volume&gt;&lt;/record&gt;&lt;/Cite&gt;&lt;/EndNote&gt;</w:instrText>
      </w:r>
      <w:r w:rsidR="00240166">
        <w:fldChar w:fldCharType="separate"/>
      </w:r>
      <w:r w:rsidR="00231422">
        <w:rPr>
          <w:noProof/>
        </w:rPr>
        <w:t>(35)</w:t>
      </w:r>
      <w:r w:rsidR="00240166">
        <w:fldChar w:fldCharType="end"/>
      </w:r>
      <w:r>
        <w:t>. A significantly greater PDR was also observed in the intervention group, demonstrating an overall improvement in the quality of colonoscopic examination provided by the improved preparation.</w:t>
      </w:r>
    </w:p>
    <w:p w14:paraId="2E4A957D" w14:textId="6A9577EE" w:rsidR="00D06947" w:rsidRDefault="00D06947" w:rsidP="00D06947">
      <w:pPr>
        <w:spacing w:line="360" w:lineRule="auto"/>
        <w:jc w:val="both"/>
      </w:pPr>
      <w:r>
        <w:t>Motivation and understanding are both required to complete bowel preparation</w:t>
      </w:r>
      <w:r w:rsidR="00240166">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Y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LdXJsYW5kZXI8L0F1dGhvcj48WWVhcj4yMDE2PC9ZZWFyPjxSZWNO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</w:fldData>
        </w:fldChar>
      </w:r>
      <w:r w:rsidR="00E9739D">
        <w:instrText xml:space="preserve"> ADDIN EN.CITE </w:instrText>
      </w:r>
      <w:r w:rsidR="00E9739D">
        <w:fldChar w:fldCharType="begin">
          <w:fldData xml:space="preserve">PEVuZE5vdGU+PENpdGU+PEF1dGhvcj5NZW5lZXM8L0F1dGhvcj48WWVhcj4yMDE0PC9ZZWFyPjxS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</w:fldData>
        </w:fldChar>
      </w:r>
      <w:r w:rsidR="00E9739D">
        <w:instrText xml:space="preserve"> ADDIN EN.CITE.DATA </w:instrText>
      </w:r>
      <w:r w:rsidR="00E9739D">
        <w:fldChar w:fldCharType="end"/>
      </w:r>
      <w:r w:rsidR="00240166">
        <w:fldChar w:fldCharType="separate"/>
      </w:r>
      <w:r w:rsidR="00231422">
        <w:rPr>
          <w:noProof/>
        </w:rPr>
        <w:t>(109, 162)</w:t>
      </w:r>
      <w:r w:rsidR="00240166">
        <w:fldChar w:fldCharType="end"/>
      </w:r>
      <w:r>
        <w:t xml:space="preserve">. This educational video was specifically designed to encourage adherence, as well as convey </w:t>
      </w:r>
      <w:r w:rsidR="00DF34B2">
        <w:t xml:space="preserve">an </w:t>
      </w:r>
      <w:r>
        <w:t>understanding of both how to complete the bowel preparation regime and what a colonoscopy procedure involved. The content of the educational video was equivalent to the standard written instructions, thus the benefit demonstrated is likely related to the media form in which it is conveyed. Although both groups recorded an equivalent</w:t>
      </w:r>
      <w:r w:rsidR="00FE4E66">
        <w:t xml:space="preserve"> self-reported</w:t>
      </w:r>
      <w:r>
        <w:t xml:space="preserve"> understanding in their VAS, </w:t>
      </w:r>
      <w:r w:rsidR="00FE4E66">
        <w:t>the intervention group achieved a</w:t>
      </w:r>
      <w:r>
        <w:t xml:space="preserve"> higher mean score in the bespoke bowel preparation quiz</w:t>
      </w:r>
      <w:r w:rsidR="00FE4E66">
        <w:t>, indicating that their actual understanding was likely greater</w:t>
      </w:r>
      <w:r>
        <w:t xml:space="preserve">.  In a study by Liu </w:t>
      </w:r>
      <w:r w:rsidR="00441B60">
        <w:t>and colleagues</w:t>
      </w:r>
      <w:r>
        <w:t xml:space="preserve">, half of </w:t>
      </w:r>
      <w:r w:rsidR="00DF34B2">
        <w:t xml:space="preserve">the </w:t>
      </w:r>
      <w:r>
        <w:t>patients with poor bowel preparation did not comply with the bowel preparation instructions</w:t>
      </w:r>
      <w:r w:rsidR="009C56E2">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9C56E2">
        <w:fldChar w:fldCharType="separate"/>
      </w:r>
      <w:r w:rsidR="00231422">
        <w:rPr>
          <w:noProof/>
        </w:rPr>
        <w:t>(118)</w:t>
      </w:r>
      <w:r w:rsidR="009C56E2">
        <w:fldChar w:fldCharType="end"/>
      </w:r>
      <w:r>
        <w:t xml:space="preserve">.  The self-reporting of adherence </w:t>
      </w:r>
      <w:r w:rsidR="00211A63">
        <w:t>to</w:t>
      </w:r>
      <w:r>
        <w:t xml:space="preserve"> the bowel preparation regime was equivalent between the two groups, however, this was not objectively measured. The STAI-6 rating of anxiety tended towards being higher in the intervention group</w:t>
      </w:r>
      <w:r w:rsidR="00611C2A">
        <w:t>, although this did not reach statistical significance</w:t>
      </w:r>
      <w:r>
        <w:t>.</w:t>
      </w:r>
      <w:r w:rsidR="00611C2A">
        <w:t xml:space="preserve"> Other studies evaluating the effect of an education video on bowel preparation quality did not incorporate an assessment of anxiety.  Three studies specifically assessed the effect of an educational video on anxiety</w:t>
      </w:r>
      <w:r w:rsidR="00486E63">
        <w:t>,</w:t>
      </w:r>
      <w:r w:rsidR="00611C2A">
        <w:t xml:space="preserve"> without assessing the effect on bowel preparation.  Luck and colleagues demonstrated that viewing a video prior to colonoscopy was associated with a lower level of anxiety as demonstrated by the difference in STAI-6 score, whereas this was not found</w:t>
      </w:r>
      <w:r w:rsidR="00FD06B7">
        <w:t xml:space="preserve"> by</w:t>
      </w:r>
      <w:r w:rsidR="00611C2A">
        <w:t xml:space="preserve"> Bytzer and colleagues</w:t>
      </w:r>
      <w:r w:rsidR="00FD06B7">
        <w:t xml:space="preserve"> who</w:t>
      </w:r>
      <w:r w:rsidR="00611C2A">
        <w:t xml:space="preserve"> found no significant difference, and actually found the video group required significantly higher dose of fentanyl during the procedure</w:t>
      </w:r>
      <w:r w:rsidR="006B50FE">
        <w:fldChar w:fldCharType="begin">
          <w:fldData xml:space="preserve">PEVuZE5vdGU+PENpdGU+PEF1dGhvcj5MdWNrPC9BdXRob3I+PFllYXI+MTk5OTwvWWVhcj48UmVj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</w:fldData>
        </w:fldChar>
      </w:r>
      <w:r w:rsidR="00E9739D">
        <w:instrText xml:space="preserve"> ADDIN EN.CITE </w:instrText>
      </w:r>
      <w:r w:rsidR="00E9739D">
        <w:fldChar w:fldCharType="begin">
          <w:fldData xml:space="preserve">PEVuZE5vdGU+PENpdGU+PEF1dGhvcj5MdWNrPC9BdXRob3I+PFllYXI+MTk5OTwvWWVhcj48UmVj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</w:fldData>
        </w:fldChar>
      </w:r>
      <w:r w:rsidR="00E9739D">
        <w:instrText xml:space="preserve"> ADDIN EN.CITE.DATA </w:instrText>
      </w:r>
      <w:r w:rsidR="00E9739D">
        <w:fldChar w:fldCharType="end"/>
      </w:r>
      <w:r w:rsidR="006B50FE">
        <w:fldChar w:fldCharType="separate"/>
      </w:r>
      <w:r w:rsidR="002624A4">
        <w:rPr>
          <w:noProof/>
        </w:rPr>
        <w:t>(198, 199)</w:t>
      </w:r>
      <w:r w:rsidR="006B50FE">
        <w:fldChar w:fldCharType="end"/>
      </w:r>
      <w:r w:rsidR="00611C2A">
        <w:t>.</w:t>
      </w:r>
      <w:r w:rsidR="006B50FE">
        <w:t xml:space="preserve"> </w:t>
      </w:r>
      <w:r w:rsidR="00611C2A">
        <w:t xml:space="preserve">Parker and colleagues investigated an online interactive </w:t>
      </w:r>
      <w:r w:rsidR="00486E63">
        <w:t>web-based</w:t>
      </w:r>
      <w:r w:rsidR="00611C2A">
        <w:t xml:space="preserve"> programme.  In their study</w:t>
      </w:r>
      <w:r w:rsidR="00486E63">
        <w:t>,</w:t>
      </w:r>
      <w:r w:rsidR="00611C2A">
        <w:t xml:space="preserve"> participants in the intervention group described lower rates of anxiety as demonstrated by the STAI-6 score</w:t>
      </w:r>
      <w:r w:rsidR="006B50FE">
        <w:fldChar w:fldCharType="begin">
          <w:fldData xml:space="preserve">PEVuZE5vdGU+PENpdGU+PEF1dGhvcj5QYXJrZXI8L0F1dGhvcj48WWVhcj4yMDE4PC9ZZWFyPjxS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</w:fldData>
        </w:fldChar>
      </w:r>
      <w:r w:rsidR="00E9739D">
        <w:instrText xml:space="preserve"> ADDIN EN.CITE </w:instrText>
      </w:r>
      <w:r w:rsidR="00E9739D">
        <w:fldChar w:fldCharType="begin">
          <w:fldData xml:space="preserve">PEVuZE5vdGU+PENpdGU+PEF1dGhvcj5QYXJrZXI8L0F1dGhvcj48WWVhcj4yMDE4PC9ZZWFyPjxS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</w:fldData>
        </w:fldChar>
      </w:r>
      <w:r w:rsidR="00E9739D">
        <w:instrText xml:space="preserve"> ADDIN EN.CITE.DATA </w:instrText>
      </w:r>
      <w:r w:rsidR="00E9739D">
        <w:fldChar w:fldCharType="end"/>
      </w:r>
      <w:r w:rsidR="006B50FE">
        <w:fldChar w:fldCharType="separate"/>
      </w:r>
      <w:r w:rsidR="002624A4">
        <w:rPr>
          <w:noProof/>
        </w:rPr>
        <w:t>(200)</w:t>
      </w:r>
      <w:r w:rsidR="006B50FE">
        <w:fldChar w:fldCharType="end"/>
      </w:r>
      <w:r w:rsidR="006B50FE">
        <w:t xml:space="preserve">. </w:t>
      </w:r>
      <w:r w:rsidR="00486E63">
        <w:t>The effect of</w:t>
      </w:r>
      <w:r w:rsidR="006B50FE">
        <w:t xml:space="preserve"> </w:t>
      </w:r>
      <w:r w:rsidR="00486E63">
        <w:t>e</w:t>
      </w:r>
      <w:r w:rsidR="006B50FE">
        <w:t xml:space="preserve">ducational videos </w:t>
      </w:r>
      <w:r w:rsidR="00486E63">
        <w:t>is</w:t>
      </w:r>
      <w:r w:rsidR="006B50FE">
        <w:t xml:space="preserve"> </w:t>
      </w:r>
      <w:r w:rsidR="00486E63">
        <w:t>likely</w:t>
      </w:r>
      <w:r w:rsidR="006B50FE">
        <w:t xml:space="preserve"> dependent on the quality and content.  Educational videos designed to explain colonoscopy and reassure patients to alleviate anxiety may have a different approach to videos that aim to improve bowel preparation.  Within the EBOPS study, the video was designed to </w:t>
      </w:r>
      <w:r w:rsidR="00486E63">
        <w:t xml:space="preserve">be </w:t>
      </w:r>
      <w:r w:rsidR="006B50FE">
        <w:t xml:space="preserve">motivational and encourage completion of the regime. </w:t>
      </w:r>
      <w:r w:rsidR="00BA5AEF">
        <w:t xml:space="preserve">It was considered the best approach to maximise adherence and result in the best cleansing outcomes, but </w:t>
      </w:r>
      <w:r w:rsidR="006B50FE">
        <w:t>in itself may have led to increased performance related anxiety.</w:t>
      </w:r>
      <w:r w:rsidR="00606AEF">
        <w:t xml:space="preserve"> </w:t>
      </w:r>
      <w:r>
        <w:t xml:space="preserve">The STAI-6 has been </w:t>
      </w:r>
      <w:r>
        <w:lastRenderedPageBreak/>
        <w:t>validated in scoring anxiety related to healthcare decisions</w:t>
      </w:r>
      <w:r w:rsidR="009C56E2">
        <w:fldChar w:fldCharType="begin"/>
      </w:r>
      <w:r w:rsidR="00E9739D">
        <w:instrText xml:space="preserve"> ADDIN EN.CITE &lt;EndNote&gt;&lt;Cite&gt;&lt;Author&gt;Tluczek&lt;/Author&gt;&lt;Year&gt;2009&lt;/Year&gt;&lt;RecNum&gt;0&lt;/RecNum&gt;&lt;IDText&gt;Support for the reliability and validity of a six-item state anxiety scale derived from the State-Trait Anxiety Inventory&lt;/IDText&gt;&lt;DisplayText&gt;(201)&lt;/DisplayText&gt;&lt;record&gt;&lt;keywords&gt;&lt;keyword&gt;Adult&lt;/keyword&gt;&lt;keyword&gt;Anxiety&lt;/keyword&gt;&lt;keyword&gt;Chi-Square Distribution&lt;/keyword&gt;&lt;keyword&gt;Congenital Hypothyroidism&lt;/keyword&gt;&lt;keyword&gt;Cystic Fibrosis&lt;/keyword&gt;&lt;keyword&gt;Factor Analysis, Statistical&lt;/keyword&gt;&lt;keyword&gt;Female&lt;/keyword&gt;&lt;keyword&gt;Humans&lt;/keyword&gt;&lt;keyword&gt;Infant, Newborn&lt;/keyword&gt;&lt;keyword&gt;Male&lt;/keyword&gt;&lt;keyword&gt;Parents&lt;/keyword&gt;&lt;keyword&gt;Personality Inventory&lt;/keyword&gt;&lt;keyword&gt;Psychometrics&lt;/keyword&gt;&lt;keyword&gt;Reproducibility of Results&lt;/keyword&gt;&lt;/keywords&gt;&lt;urls&gt;&lt;related-urls&gt;&lt;url&gt;https://www.ncbi.nlm.nih.gov/pubmed/19902657&lt;/url&gt;&lt;/related-urls&gt;&lt;/urls&gt;&lt;isbn&gt;1061-3749&lt;/isbn&gt;&lt;custom2&gt;PMC2776769&lt;/custom2&gt;&lt;titles&gt;&lt;title&gt;Support for the reliability and validity of a six-item state anxiety scale derived from the State-Trait Anxiety Inventory&lt;/title&gt;&lt;secondary-title&gt;J Nurs Meas&lt;/secondary-title&gt;&lt;/titles&gt;&lt;pages&gt;19-28&lt;/pages&gt;&lt;number&gt;1&lt;/number&gt;&lt;contributors&gt;&lt;authors&gt;&lt;author&gt;Tluczek, A.&lt;/author&gt;&lt;author&gt;Henriques, J. B.&lt;/author&gt;&lt;author&gt;Brown, R. L.&lt;/author&gt;&lt;/authors&gt;&lt;/contributors&gt;&lt;language&gt;eng&lt;/language&gt;&lt;added-date format="utc"&gt;1632838021&lt;/added-date&gt;&lt;ref-type name="Journal Article"&gt;17&lt;/ref-type&gt;&lt;auth-address&gt;University of Wisconsin-Madison, School of Nursing, Madison, WI 53792, USA. atluczek@wisc.edu&lt;/auth-address&gt;&lt;dates&gt;&lt;year&gt;2009&lt;/year&gt;&lt;/dates&gt;&lt;rec-number&gt;252&lt;/rec-number&gt;&lt;last-updated-date format="utc"&gt;1632838021&lt;/last-updated-date&gt;&lt;accession-num&gt;19902657&lt;/accession-num&gt;&lt;electronic-resource-num&gt;10.1891/1061-3749.17.1.19&lt;/electronic-resource-num&gt;&lt;volume&gt;17&lt;/volume&gt;&lt;/record&gt;&lt;/Cite&gt;&lt;/EndNote&gt;</w:instrText>
      </w:r>
      <w:r w:rsidR="009C56E2">
        <w:fldChar w:fldCharType="separate"/>
      </w:r>
      <w:r w:rsidR="002624A4">
        <w:rPr>
          <w:noProof/>
        </w:rPr>
        <w:t>(201)</w:t>
      </w:r>
      <w:r w:rsidR="009C56E2">
        <w:fldChar w:fldCharType="end"/>
      </w:r>
      <w:r>
        <w:t>.  Anxiety-performance curves demonstrate a degree of anxiety relating to healthcare decisions can be beneficial, stimulating motivation to complete a defined action, in this case completing the bowel preparation regime</w:t>
      </w:r>
      <w:r w:rsidR="003D534F">
        <w:fldChar w:fldCharType="begin"/>
      </w:r>
      <w:r w:rsidR="00E9739D">
        <w:instrText xml:space="preserve"> ADDIN EN.CITE &lt;EndNote&gt;&lt;Cite&gt;&lt;Author&gt;MANDLER&lt;/Author&gt;&lt;Year&gt;1952&lt;/Year&gt;&lt;RecNum&gt;0&lt;/RecNum&gt;&lt;IDText&gt;A study of anxiety and learning&lt;/IDText&gt;&lt;DisplayText&gt;(202)&lt;/DisplayText&gt;&lt;record&gt;&lt;dates&gt;&lt;pub-dates&gt;&lt;date&gt;Apr&lt;/date&gt;&lt;/pub-dates&gt;&lt;year&gt;1952&lt;/year&gt;&lt;/dates&gt;&lt;keywords&gt;&lt;keyword&gt;Anxiety&lt;/keyword&gt;&lt;keyword&gt;Anxiety Disorders&lt;/keyword&gt;&lt;keyword&gt;Humans&lt;/keyword&gt;&lt;keyword&gt;Learning&lt;/keyword&gt;&lt;keyword&gt;ANXIETY&lt;/keyword&gt;&lt;keyword&gt;LEARNING&lt;/keyword&gt;&lt;/keywords&gt;&lt;urls&gt;&lt;related-urls&gt;&lt;url&gt;https://www.ncbi.nlm.nih.gov/pubmed/14937950&lt;/url&gt;&lt;/related-urls&gt;&lt;/urls&gt;&lt;isbn&gt;0021-843X&lt;/isbn&gt;&lt;titles&gt;&lt;title&gt;A study of anxiety and learning&lt;/title&gt;&lt;secondary-title&gt;J Abnorm Psychol&lt;/secondary-title&gt;&lt;/titles&gt;&lt;pages&gt;166-73&lt;/pages&gt;&lt;number&gt;2&lt;/number&gt;&lt;contributors&gt;&lt;authors&gt;&lt;author&gt;MANDLER, G.&lt;/author&gt;&lt;author&gt;SARASON, S. B.&lt;/author&gt;&lt;/authors&gt;&lt;/contributors&gt;&lt;language&gt;eng&lt;/language&gt;&lt;added-date format="utc"&gt;1632838519&lt;/added-date&gt;&lt;ref-type name="Journal Article"&gt;17&lt;/ref-type&gt;&lt;rec-number&gt;253&lt;/rec-number&gt;&lt;last-updated-date format="utc"&gt;1632838519&lt;/last-updated-date&gt;&lt;accession-num&gt;14937950&lt;/accession-num&gt;&lt;electronic-resource-num&gt;10.1037/h0062855&lt;/electronic-resource-num&gt;&lt;volume&gt;47&lt;/volume&gt;&lt;/record&gt;&lt;/Cite&gt;&lt;/EndNote&gt;</w:instrText>
      </w:r>
      <w:r w:rsidR="003D534F">
        <w:fldChar w:fldCharType="separate"/>
      </w:r>
      <w:r w:rsidR="002624A4">
        <w:rPr>
          <w:noProof/>
        </w:rPr>
        <w:t>(202)</w:t>
      </w:r>
      <w:r w:rsidR="003D534F">
        <w:fldChar w:fldCharType="end"/>
      </w:r>
      <w:r>
        <w:t>.</w:t>
      </w:r>
      <w:r w:rsidR="00611C2A">
        <w:t xml:space="preserve">  </w:t>
      </w:r>
      <w:r w:rsidR="00BA5AEF">
        <w:t xml:space="preserve">However, this must be weighed against the cost to the patient.  From a patient perspective, increased anxiety may increase the overall negative interpretation of the colonoscopy experience.  There is a potential for more significant </w:t>
      </w:r>
      <w:r w:rsidR="00FF7DBA">
        <w:t>sequalae</w:t>
      </w:r>
      <w:r w:rsidR="00BA5AEF">
        <w:t xml:space="preserve"> of this.  As seen in the study conducted by Bytzer and colleagues, a greater requirement for increased analgesia was required by those viewing the educational video</w:t>
      </w:r>
      <w:r w:rsidR="00BA5AEF">
        <w:fldChar w:fldCharType="begin">
          <w:fldData xml:space="preserve">PEVuZE5vdGU+PENpdGU+PEF1dGhvcj5CeXR6ZXI8L0F1dGhvcj48WWVhcj4yMDA3PC9ZZWFyPjxS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</w:fldData>
        </w:fldChar>
      </w:r>
      <w:r w:rsidR="00E9739D">
        <w:instrText xml:space="preserve"> ADDIN EN.CITE </w:instrText>
      </w:r>
      <w:r w:rsidR="00E9739D">
        <w:fldChar w:fldCharType="begin">
          <w:fldData xml:space="preserve">PEVuZE5vdGU+PENpdGU+PEF1dGhvcj5CeXR6ZXI8L0F1dGhvcj48WWVhcj4yMDA3PC9ZZWFyPjxS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</w:fldData>
        </w:fldChar>
      </w:r>
      <w:r w:rsidR="00E9739D">
        <w:instrText xml:space="preserve"> ADDIN EN.CITE.DATA </w:instrText>
      </w:r>
      <w:r w:rsidR="00E9739D">
        <w:fldChar w:fldCharType="end"/>
      </w:r>
      <w:r w:rsidR="00BA5AEF">
        <w:fldChar w:fldCharType="separate"/>
      </w:r>
      <w:r w:rsidR="002624A4">
        <w:rPr>
          <w:noProof/>
        </w:rPr>
        <w:t>(199)</w:t>
      </w:r>
      <w:r w:rsidR="00BA5AEF">
        <w:fldChar w:fldCharType="end"/>
      </w:r>
      <w:r w:rsidR="00BA5AEF">
        <w:t>.  A negative perspective of the procedure or increased anxiety may heighten the expectation of a negative experience.</w:t>
      </w:r>
      <w:r w:rsidR="00D05691">
        <w:t xml:space="preserve">  The balance between the patient experience and clinician desired outcomes needs to be kept in mind, and further exploration with patient groups is warranted.</w:t>
      </w:r>
    </w:p>
    <w:p w14:paraId="7E55A9CF" w14:textId="235B6A95" w:rsidR="00D06947" w:rsidRDefault="00D06947" w:rsidP="00D06947">
      <w:pPr>
        <w:spacing w:line="360" w:lineRule="auto"/>
        <w:jc w:val="both"/>
      </w:pPr>
      <w:r>
        <w:t>It appears that enhanced education plays an even greater role in the higher age group.    It could be assumed that a multimedia intervention of this sort would be more accessible to younger users, being more “tech-savvy”, and thus receiving the greatest benefit</w:t>
      </w:r>
      <w:r w:rsidR="003D534F">
        <w:fldChar w:fldCharType="begin"/>
      </w:r>
      <w:r w:rsidR="00E9739D">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3D534F">
        <w:fldChar w:fldCharType="separate"/>
      </w:r>
      <w:r w:rsidR="00231422">
        <w:rPr>
          <w:noProof/>
        </w:rPr>
        <w:t>(156)</w:t>
      </w:r>
      <w:r w:rsidR="003D534F">
        <w:fldChar w:fldCharType="end"/>
      </w:r>
      <w:r>
        <w:t xml:space="preserve">. However, data from this study appears to indicate the contrary.  Participants in the </w:t>
      </w:r>
      <w:r w:rsidR="00A70AE1">
        <w:t>&gt;</w:t>
      </w:r>
      <w:r>
        <w:t>70 group derived, comparatively, the greatest benefit, with an almost 3-fold reduction in inadequate bowel preparation when compared with the control arm matched for age.</w:t>
      </w:r>
      <w:r w:rsidR="00127DFC">
        <w:t xml:space="preserve">  Although the difference in adequacy within each group did not reach statistical significance, the study was not powered to demonstrate this. In </w:t>
      </w:r>
      <w:r w:rsidR="00CD2CC1">
        <w:t>this</w:t>
      </w:r>
      <w:r w:rsidR="00127DFC">
        <w:t xml:space="preserve"> study participants were required to have the means to access the video in order to be eligible. As such, it may be accessibility to the educational interventions, rather than the intervention itself, that limits the benefit that is derived by older participants. Only 54% of individuals aged &gt;75 years have access to the internet compared with 99% of 16- to 44-year olds in the UK</w:t>
      </w:r>
      <w:r w:rsidR="00127DFC">
        <w:fldChar w:fldCharType="begin"/>
      </w:r>
      <w:r w:rsidR="00E9739D">
        <w:instrText xml:space="preserve"> ADDIN EN.CITE &lt;EndNote&gt;&lt;Cite&gt;&lt;Author&gt;Office&lt;/Author&gt;&lt;Year&gt;2020&lt;/Year&gt;&lt;RecNum&gt;0&lt;/RecNum&gt;&lt;IDText&gt;Internet users, UK:2020&lt;/IDText&gt;&lt;DisplayText&gt;(203)&lt;/DisplayText&gt;&lt;record&gt;&lt;urls&gt;&lt;related-urls&gt;&lt;url&gt;https://www.ons.gov.uk/businessindustryandtrade/itandinternetindustry/bulletins/internetusers/2020&lt;/url&gt;&lt;/related-urls&gt;&lt;/urls&gt;&lt;titles&gt;&lt;title&gt;Internet users, UK:2020&lt;/title&gt;&lt;/titles&gt;&lt;contributors&gt;&lt;authors&gt;&lt;author&gt;Office for National Statistics&lt;/author&gt;&lt;/authors&gt;&lt;/contributors&gt;&lt;added-date format="utc"&gt;1695287010&lt;/added-date&gt;&lt;ref-type name="Web Page"&gt;12&lt;/ref-type&gt;&lt;dates&gt;&lt;year&gt;2020&lt;/year&gt;&lt;/dates&gt;&lt;rec-number&gt;295&lt;/rec-number&gt;&lt;last-updated-date format="utc"&gt;1695287080&lt;/last-updated-date&gt;&lt;/record&gt;&lt;/Cite&gt;&lt;/EndNote&gt;</w:instrText>
      </w:r>
      <w:r w:rsidR="00127DFC">
        <w:fldChar w:fldCharType="separate"/>
      </w:r>
      <w:r w:rsidR="002624A4">
        <w:rPr>
          <w:noProof/>
        </w:rPr>
        <w:t>(203)</w:t>
      </w:r>
      <w:r w:rsidR="00127DFC">
        <w:fldChar w:fldCharType="end"/>
      </w:r>
      <w:r w:rsidR="00127DFC">
        <w:t xml:space="preserve">. </w:t>
      </w:r>
      <w:r w:rsidR="00CD2CC1">
        <w:t>The</w:t>
      </w:r>
      <w:r w:rsidR="00127DFC">
        <w:t xml:space="preserve"> cohort</w:t>
      </w:r>
      <w:r w:rsidR="00CD2CC1">
        <w:t xml:space="preserve"> in this study</w:t>
      </w:r>
      <w:r w:rsidR="00127DFC">
        <w:t xml:space="preserve"> required access to the internet or a DVD player for inclusion in the study, and therefore, may not be representative of the population as a whole. </w:t>
      </w:r>
      <w:r>
        <w:t>Age is known to be a risk factor for poor preparation</w:t>
      </w:r>
      <w:r w:rsidR="00211A63">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OTAsIDkxLCA5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instrText xml:space="preserve"> ADDIN EN.CITE </w:instrText>
      </w:r>
      <w:r w:rsidR="00E9739D">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OTAsIDkxLCA5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instrText xml:space="preserve"> ADDIN EN.CITE.DATA </w:instrText>
      </w:r>
      <w:r w:rsidR="00E9739D">
        <w:fldChar w:fldCharType="end"/>
      </w:r>
      <w:r w:rsidR="00211A63">
        <w:fldChar w:fldCharType="separate"/>
      </w:r>
      <w:r w:rsidR="00231422">
        <w:rPr>
          <w:noProof/>
        </w:rPr>
        <w:t>(90, 91, 98)</w:t>
      </w:r>
      <w:r w:rsidR="00211A63">
        <w:fldChar w:fldCharType="end"/>
      </w:r>
      <w:r>
        <w:t xml:space="preserve">. </w:t>
      </w:r>
      <w:r w:rsidR="00C25D42">
        <w:t>This, in part,</w:t>
      </w:r>
      <w:r w:rsidR="008D5705">
        <w:t xml:space="preserve"> </w:t>
      </w:r>
      <w:r w:rsidR="00C25D42">
        <w:t xml:space="preserve">is due to higher rates of comorbidities, polypharmacy, and constipation. </w:t>
      </w:r>
      <w:r>
        <w:t xml:space="preserve"> </w:t>
      </w:r>
      <w:r w:rsidR="00127DFC">
        <w:t xml:space="preserve">However, adequate provision of information and education about how to undertake bowel preparation is a modifiable factor that should be optimized in this group. Since only patients with access to the video were included in this study, the generalisability of the study to the population as a whole is somewhat limited.  Increasing age is a significant risk factor for CRC </w:t>
      </w:r>
      <w:r w:rsidR="00127DFC">
        <w:fldChar w:fldCharType="begin"/>
      </w:r>
      <w:r w:rsidR="00E9739D">
        <w:instrText xml:space="preserve"> ADDIN EN.CITE &lt;EndNote&gt;&lt;Cite&gt;&lt;Author&gt;Andy&lt;/Author&gt;&lt;Year&gt;2018&lt;/Year&gt;&lt;RecNum&gt;0&lt;/RecNum&gt;&lt;IDText&gt;Cancer registration statistics, England:2016&lt;/IDText&gt;&lt;DisplayText&gt;(6)&lt;/DisplayText&gt;&lt;record&gt;&lt;urls&gt;&lt;related-urls&gt;&lt;url&gt;https://www.ons.gov.uk/peoplepopulationandcommunity/healthandsocialcare/conditionsanddiseases/bulletins/cancerregistrationstatisticsengland/final2016&lt;/url&gt;&lt;/related-urls&gt;&lt;/urls&gt;&lt;titles&gt;&lt;title&gt;Cancer registration statistics, England:2016&lt;/title&gt;&lt;/titles&gt;&lt;number&gt;April 2019&lt;/number&gt;&lt;contributors&gt;&lt;authors&gt;&lt;author&gt;Andy King&lt;/author&gt;&lt;author&gt;John Broggio&lt;/author&gt;&lt;/authors&gt;&lt;/contributors&gt;&lt;added-date format="utc"&gt;1563794811&lt;/added-date&gt;&lt;pub-location&gt;Office for National Statistics&lt;/pub-location&gt;&lt;ref-type name="Web Page"&gt;12&lt;/ref-type&gt;&lt;dates&gt;&lt;year&gt;2018&lt;/year&gt;&lt;/dates&gt;&lt;rec-number&gt;100&lt;/rec-number&gt;&lt;last-updated-date format="utc"&gt;1563794937&lt;/last-updated-date&gt;&lt;volume&gt;2019&lt;/volume&gt;&lt;/record&gt;&lt;/Cite&gt;&lt;/EndNote&gt;</w:instrText>
      </w:r>
      <w:r w:rsidR="00127DFC">
        <w:fldChar w:fldCharType="separate"/>
      </w:r>
      <w:r w:rsidR="00127DFC">
        <w:rPr>
          <w:noProof/>
        </w:rPr>
        <w:t>(6)</w:t>
      </w:r>
      <w:r w:rsidR="00127DFC">
        <w:fldChar w:fldCharType="end"/>
      </w:r>
      <w:r w:rsidR="00127DFC">
        <w:t xml:space="preserve">.  Colonoscopy and removal of polyps is most pertinent with increasing age.  As such, the </w:t>
      </w:r>
      <w:r w:rsidR="00FF7DBA">
        <w:t>generalisability</w:t>
      </w:r>
      <w:r w:rsidR="00127DFC">
        <w:t xml:space="preserve"> of interventions for older patients is relevant. Although the benefit of the video is demonstrated, its generalisability is limited since only half of over &gt;75 year olds would be able to view it. The study could have been designed to be more inclusive, not restricting those that did not have access.  However, this would have diluted the intervention effect, which would have required a larger sample t</w:t>
      </w:r>
      <w:r w:rsidR="00532FD1">
        <w:t xml:space="preserve">o investigate. Although possible, this would have been challenging since the study was already large, and this would have placed more </w:t>
      </w:r>
      <w:r w:rsidR="00532FD1">
        <w:lastRenderedPageBreak/>
        <w:t xml:space="preserve">demands on recruitment. </w:t>
      </w:r>
      <w:r w:rsidR="00EC291E">
        <w:t>However, a</w:t>
      </w:r>
      <w:r w:rsidR="00532FD1">
        <w:t xml:space="preserve">ccess to </w:t>
      </w:r>
      <w:r w:rsidR="00BC58EF">
        <w:t xml:space="preserve">internet within the UK appears to be exponentially increasing.  In 2006 only 9% of over </w:t>
      </w:r>
      <w:r w:rsidR="00EC291E">
        <w:t>65-year-olds</w:t>
      </w:r>
      <w:r w:rsidR="00BC58EF">
        <w:t xml:space="preserve"> had access to the internet.  This increased to 42% in 2014, and by 2019 stood at 80%.  </w:t>
      </w:r>
      <w:r w:rsidR="00191C17">
        <w:t xml:space="preserve">This steady increase in accessibility for older people </w:t>
      </w:r>
      <w:r w:rsidR="00AE02A7">
        <w:t>to the internet also improves the access to the educational interventions available</w:t>
      </w:r>
      <w:r w:rsidR="00191C17">
        <w:t>.</w:t>
      </w:r>
    </w:p>
    <w:p w14:paraId="37605C64" w14:textId="05148C0B" w:rsidR="00D06947" w:rsidRDefault="00D06947" w:rsidP="00D06947">
      <w:pPr>
        <w:spacing w:line="360" w:lineRule="auto"/>
        <w:jc w:val="both"/>
      </w:pPr>
      <w:r>
        <w:t xml:space="preserve">Clark </w:t>
      </w:r>
      <w:r w:rsidR="00441B60">
        <w:t>and colleagues</w:t>
      </w:r>
      <w:r>
        <w:t xml:space="preserve"> demonstrated that it is the delineation of poor compared with adequate preparation that leads to more missed polyps, with little extra benefit from the bowel having excellent preparation</w:t>
      </w:r>
      <w:r w:rsidR="003D534F">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instrText xml:space="preserve"> ADDIN EN.CITE.DATA </w:instrText>
      </w:r>
      <w:r w:rsidR="00E9739D">
        <w:fldChar w:fldCharType="end"/>
      </w:r>
      <w:r w:rsidR="003D534F">
        <w:fldChar w:fldCharType="separate"/>
      </w:r>
      <w:r w:rsidR="00231422">
        <w:rPr>
          <w:noProof/>
        </w:rPr>
        <w:t>(68)</w:t>
      </w:r>
      <w:r w:rsidR="003D534F">
        <w:fldChar w:fldCharType="end"/>
      </w:r>
      <w:r>
        <w:t xml:space="preserve">. Although the mean BBPS and rate of excellent preparation was comparable between the groups in </w:t>
      </w:r>
      <w:r w:rsidR="00FE4E66">
        <w:t>this</w:t>
      </w:r>
      <w:r>
        <w:t xml:space="preserve"> study, the intervention group had a higher proportion of procedures adequately prepared. </w:t>
      </w:r>
      <w:r w:rsidR="00074DBA">
        <w:t>The higher number of polyps in the intervention group is further evidence of this clinical importance</w:t>
      </w:r>
      <w:r>
        <w:t xml:space="preserve">. </w:t>
      </w:r>
    </w:p>
    <w:p w14:paraId="06C53B47" w14:textId="1717A551" w:rsidR="00D06947" w:rsidRDefault="00D06947" w:rsidP="00D06947">
      <w:pPr>
        <w:spacing w:line="360" w:lineRule="auto"/>
        <w:jc w:val="both"/>
      </w:pPr>
      <w:r>
        <w:t>The effect of educational videos on bowel preparation has been assessed in previous studies</w:t>
      </w:r>
      <w:r w:rsidR="00A70AE1">
        <w:t xml:space="preserve"> (see </w:t>
      </w:r>
      <w:r w:rsidR="00A70AE1" w:rsidRPr="00686596">
        <w:rPr>
          <w:b/>
          <w:bCs/>
        </w:rPr>
        <w:fldChar w:fldCharType="begin"/>
      </w:r>
      <w:r w:rsidR="00A70AE1" w:rsidRPr="00686596">
        <w:rPr>
          <w:b/>
          <w:bCs/>
        </w:rPr>
        <w:instrText xml:space="preserve"> REF _Ref82451376 \h </w:instrText>
      </w:r>
      <w:r w:rsidR="00686596">
        <w:rPr>
          <w:b/>
          <w:bCs/>
        </w:rPr>
        <w:instrText xml:space="preserve"> \* MERGEFORMAT </w:instrText>
      </w:r>
      <w:r w:rsidR="00A70AE1" w:rsidRPr="00686596">
        <w:rPr>
          <w:b/>
          <w:bCs/>
        </w:rPr>
      </w:r>
      <w:r w:rsidR="00A70AE1" w:rsidRPr="00686596">
        <w:rPr>
          <w:b/>
          <w:bCs/>
        </w:rPr>
        <w:fldChar w:fldCharType="separate"/>
      </w:r>
      <w:r w:rsidR="006A0E8C" w:rsidRPr="006A0E8C">
        <w:rPr>
          <w:b/>
          <w:bCs/>
        </w:rPr>
        <w:t>Educational videos</w:t>
      </w:r>
      <w:r w:rsidR="00A70AE1" w:rsidRPr="00686596">
        <w:rPr>
          <w:b/>
          <w:bCs/>
        </w:rPr>
        <w:fldChar w:fldCharType="end"/>
      </w:r>
      <w:r w:rsidR="00A70AE1">
        <w:t>)</w:t>
      </w:r>
      <w:r>
        <w:t xml:space="preserve">.  Prakash </w:t>
      </w:r>
      <w:r w:rsidR="00441B60">
        <w:t>and colleagues</w:t>
      </w:r>
      <w:r>
        <w:t xml:space="preserve"> conducted an RCT recruiting 147 patients from two sites in the USA and randomised them to either an educational video or standard care alone. This study used OBPS in preference to BBPS, with a lower score signifying a superior view.  The intervention group had a significantly lower OBPS score (4 vs 5 p = 0.0002) as well as a lower rate of inadequately prepared colonic segments (2 (1%) vs 28(14%))</w:t>
      </w:r>
      <w:r w:rsidR="00587D58">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587D58">
        <w:fldChar w:fldCharType="separate"/>
      </w:r>
      <w:r w:rsidR="00231422">
        <w:rPr>
          <w:noProof/>
        </w:rPr>
        <w:t>(149)</w:t>
      </w:r>
      <w:r w:rsidR="00587D58">
        <w:fldChar w:fldCharType="end"/>
      </w:r>
      <w:r>
        <w:t>.  A confounding factor in this study was that there was a significantly higher number of well-educated participants in the intervention group (65% vs 39% with college or higher education)</w:t>
      </w:r>
      <w:r w:rsidR="00074DBA">
        <w:t>,</w:t>
      </w:r>
      <w:r>
        <w:t xml:space="preserve"> since education predisposes to better adherence to instructions regardless of how they are provided</w:t>
      </w:r>
      <w:r w:rsidR="003D534F">
        <w:t xml:space="preserve"> </w:t>
      </w:r>
      <w:r w:rsidR="003D534F">
        <w:fldChar w:fldCharType="begin"/>
      </w:r>
      <w:r w:rsidR="00E9739D">
        <w:instrText xml:space="preserve"> ADDIN EN.CITE &lt;EndNote&gt;&lt;Cite&gt;&lt;Author&gt;Prakash&lt;/Author&gt;&lt;Year&gt;2013&lt;/Year&gt;&lt;RecNum&gt;0&lt;/RecNum&gt;&lt;IDText&gt;Improving the quality of colonoscopy bowel preparation using an educational video&lt;/IDText&gt;&lt;DisplayText&gt;(149)&lt;/DisplayText&gt;&lt;record&gt;&lt;dates&gt;&lt;pub-dates&gt;&lt;date&gt;Dec&lt;/date&gt;&lt;/pub-dates&gt;&lt;year&gt;2013&lt;/year&gt;&lt;/dates&gt;&lt;keywords&gt;&lt;keyword&gt;Adult&lt;/keyword&gt;&lt;keyword&gt;Aged&lt;/keyword&gt;&lt;keyword&gt;Aged, 80 and over&lt;/keyword&gt;&lt;keyword&gt;Cathartics&lt;/keyword&gt;&lt;keyword&gt;Colonoscopy&lt;/keyword&gt;&lt;keyword&gt;Female&lt;/keyword&gt;&lt;keyword&gt;Humans&lt;/keyword&gt;&lt;keyword&gt;Male&lt;/keyword&gt;&lt;keyword&gt;Middle Aged&lt;/keyword&gt;&lt;keyword&gt;Patient Compliance&lt;/keyword&gt;&lt;keyword&gt;Patient Education as Topic&lt;/keyword&gt;&lt;keyword&gt;Patient Satisfaction&lt;/keyword&gt;&lt;keyword&gt;Single-Blind Method&lt;/keyword&gt;&lt;keyword&gt;Video Recording&lt;/keyword&gt;&lt;keyword&gt;Young Adult&lt;/keyword&gt;&lt;/keywords&gt;&lt;urls&gt;&lt;related-urls&gt;&lt;url&gt;https://www.ncbi.nlm.nih.gov/pubmed/24340313&lt;/url&gt;&lt;/related-urls&gt;&lt;/urls&gt;&lt;isbn&gt;1916-7237&lt;/isbn&gt;&lt;custom2&gt;PMC3915011&lt;/custom2&gt;&lt;titles&gt;&lt;title&gt;Improving the quality of colonoscopy bowel preparation using an educational video&lt;/title&gt;&lt;secondary-title&gt;Can J Gastroenterol&lt;/secondary-title&gt;&lt;/titles&gt;&lt;pages&gt;696-700&lt;/pages&gt;&lt;number&gt;12&lt;/number&gt;&lt;contributors&gt;&lt;authors&gt;&lt;author&gt;Prakash, S. R.&lt;/author&gt;&lt;author&gt;Verma, S.&lt;/author&gt;&lt;author&gt;McGowan, J.&lt;/author&gt;&lt;author&gt;Smith, B. E.&lt;/author&gt;&lt;author&gt;Shroff, A.&lt;/author&gt;&lt;author&gt;Gibson, G. H.&lt;/author&gt;&lt;author&gt;Cheng, M.&lt;/author&gt;&lt;author&gt;Lowe Ii, D.&lt;/author&gt;&lt;author&gt;Gopal, K.&lt;/author&gt;&lt;author&gt;Mohanty, S. R.&lt;/author&gt;&lt;/authors&gt;&lt;/contributors&gt;&lt;language&gt;eng&lt;/language&gt;&lt;added-date format="utc"&gt;1539977018&lt;/added-date&gt;&lt;ref-type name="Journal Article"&gt;17&lt;/ref-type&gt;&lt;rec-number&gt;18&lt;/rec-number&gt;&lt;last-updated-date format="utc"&gt;1539977018&lt;/last-updated-date&gt;&lt;accession-num&gt;24340313&lt;/accession-num&gt;&lt;volume&gt;27&lt;/volume&gt;&lt;/record&gt;&lt;/Cite&gt;&lt;/EndNote&gt;</w:instrText>
      </w:r>
      <w:r w:rsidR="003D534F">
        <w:fldChar w:fldCharType="separate"/>
      </w:r>
      <w:r w:rsidR="00231422">
        <w:rPr>
          <w:noProof/>
        </w:rPr>
        <w:t>(149)</w:t>
      </w:r>
      <w:r w:rsidR="003D534F">
        <w:fldChar w:fldCharType="end"/>
      </w:r>
      <w:r>
        <w:t xml:space="preserve">.  Two further studies were conducted by Park and Pillai in divergent populations. Park </w:t>
      </w:r>
      <w:r w:rsidR="00441B60">
        <w:t>and colleagues</w:t>
      </w:r>
      <w:r>
        <w:t xml:space="preserve"> recruited 500 South Korean participants from one centre. They attended for screening colonoscopy and the majority had a highly educated background, with only 6% having lower than high school education</w:t>
      </w:r>
      <w:r w:rsidR="00587D58">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587D58">
        <w:fldChar w:fldCharType="separate"/>
      </w:r>
      <w:r w:rsidR="00231422">
        <w:rPr>
          <w:noProof/>
        </w:rPr>
        <w:t>(151)</w:t>
      </w:r>
      <w:r w:rsidR="00587D58">
        <w:fldChar w:fldCharType="end"/>
      </w:r>
      <w:r>
        <w:t xml:space="preserve">. Whereas, Pillai </w:t>
      </w:r>
      <w:r w:rsidR="00441B60">
        <w:t>and colleagues</w:t>
      </w:r>
      <w:r>
        <w:t xml:space="preserve"> recruited 152 American participants, with 76% having an African American ethnicity and 90% having less than high school education</w:t>
      </w:r>
      <w:r w:rsidR="00587D58">
        <w:fldChar w:fldCharType="begin"/>
      </w:r>
      <w:r w:rsidR="00E9739D">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587D58">
        <w:fldChar w:fldCharType="separate"/>
      </w:r>
      <w:r w:rsidR="00231422">
        <w:rPr>
          <w:noProof/>
        </w:rPr>
        <w:t>(152)</w:t>
      </w:r>
      <w:r w:rsidR="00587D58">
        <w:fldChar w:fldCharType="end"/>
      </w:r>
      <w:r>
        <w:t>.  Both studies demonstrated a significant improvement in bowel preparation with lower mean OBPS scores in the intervention groups. Higher proportions of excellent preparation and lower proportions of inadequate bowel preparation were also seen in both intervention groups</w:t>
      </w:r>
      <w:r w:rsidR="003D534F">
        <w:t xml:space="preserve"> </w:t>
      </w:r>
      <w:r w:rsidR="003D534F">
        <w:fldChar w:fldCharType="begin"/>
      </w:r>
      <w:r w:rsidR="00E9739D">
        <w:instrText xml:space="preserve"> ADDIN EN.CITE &lt;EndNote&gt;&lt;Cite&gt;&lt;Author&gt;Park&lt;/Author&gt;&lt;Year&gt;2016&lt;/Year&gt;&lt;RecNum&gt;0&lt;/RecNum&gt;&lt;IDText&gt;A randomized controlled trial of an educational video to improve quality of bowel preparation for colonoscopy&lt;/IDText&gt;&lt;DisplayText&gt;(151)&lt;/DisplayText&gt;&lt;record&gt;&lt;dates&gt;&lt;pub-dates&gt;&lt;date&gt;Jun&lt;/date&gt;&lt;/pub-dates&gt;&lt;year&gt;2016&lt;/year&gt;&lt;/dates&gt;&lt;keywords&gt;&lt;keyword&gt;Adult&lt;/keyword&gt;&lt;keyword&gt;Cathartics&lt;/keyword&gt;&lt;keyword&gt;Colonic Polyps&lt;/keyword&gt;&lt;keyword&gt;Colonoscopy&lt;/keyword&gt;&lt;keyword&gt;Enema&lt;/keyword&gt;&lt;keyword&gt;Female&lt;/keyword&gt;&lt;keyword&gt;Humans&lt;/keyword&gt;&lt;keyword&gt;Male&lt;/keyword&gt;&lt;keyword&gt;Middle Aged&lt;/keyword&gt;&lt;keyword&gt;Outcome Assessment, Health Care&lt;/keyword&gt;&lt;keyword&gt;Patient Education as Topic&lt;/keyword&gt;&lt;keyword&gt;Prospective Studies&lt;/keyword&gt;&lt;keyword&gt;Video Recording&lt;/keyword&gt;&lt;keyword&gt;Bowel preparation&lt;/keyword&gt;&lt;keyword&gt;Colonoscopy&lt;/keyword&gt;&lt;keyword&gt;Video&lt;/keyword&gt;&lt;/keywords&gt;&lt;urls&gt;&lt;related-urls&gt;&lt;url&gt;https://www.ncbi.nlm.nih.gov/pubmed/27317249&lt;/url&gt;&lt;/related-urls&gt;&lt;/urls&gt;&lt;isbn&gt;1471-230X&lt;/isbn&gt;&lt;custom2&gt;PMC4912707&lt;/custom2&gt;&lt;titles&gt;&lt;title&gt;A randomized controlled trial of an educational video to improve quality of bowel preparation for colonoscopy&lt;/title&gt;&lt;secondary-title&gt;BMC Gastroenterol&lt;/secondary-title&gt;&lt;/titles&gt;&lt;pages&gt;64&lt;/pages&gt;&lt;number&gt;1&lt;/number&gt;&lt;contributors&gt;&lt;authors&gt;&lt;author&gt;Park, J. S.&lt;/author&gt;&lt;author&gt;Kim, M. S.&lt;/author&gt;&lt;author&gt;Kim, H.&lt;/author&gt;&lt;author&gt;Kim, S. I.&lt;/author&gt;&lt;author&gt;Shin, C. H.&lt;/author&gt;&lt;author&gt;Lee, H. J.&lt;/author&gt;&lt;author&gt;Lee, W. S.&lt;/author&gt;&lt;author&gt;Moon, S.&lt;/author&gt;&lt;/authors&gt;&lt;/contributors&gt;&lt;edition&gt;2016/06/17&lt;/edition&gt;&lt;language&gt;eng&lt;/language&gt;&lt;added-date format="utc"&gt;1607521545&lt;/added-date&gt;&lt;ref-type name="Journal Article"&gt;17&lt;/ref-type&gt;&lt;rec-number&gt;172&lt;/rec-number&gt;&lt;last-updated-date format="utc"&gt;1607521545&lt;/last-updated-date&gt;&lt;accession-num&gt;27317249&lt;/accession-num&gt;&lt;electronic-resource-num&gt;10.1186/s12876-016-0476-6&lt;/electronic-resource-num&gt;&lt;volume&gt;16&lt;/volume&gt;&lt;/record&gt;&lt;/Cite&gt;&lt;/EndNote&gt;</w:instrText>
      </w:r>
      <w:r w:rsidR="003D534F">
        <w:fldChar w:fldCharType="separate"/>
      </w:r>
      <w:r w:rsidR="00231422">
        <w:rPr>
          <w:noProof/>
        </w:rPr>
        <w:t>(151)</w:t>
      </w:r>
      <w:r w:rsidR="003D534F">
        <w:fldChar w:fldCharType="end"/>
      </w:r>
      <w:r w:rsidR="003D534F" w:rsidRPr="003D534F">
        <w:rPr>
          <w:rFonts w:ascii="Calibri" w:hAnsi="Calibri" w:cs="Calibri"/>
          <w:color w:val="000000"/>
        </w:rPr>
        <w:t xml:space="preserve"> </w:t>
      </w:r>
      <w:r w:rsidR="003D534F">
        <w:rPr>
          <w:rFonts w:ascii="Calibri" w:hAnsi="Calibri" w:cs="Calibri"/>
          <w:color w:val="000000"/>
        </w:rPr>
        <w:fldChar w:fldCharType="begin"/>
      </w:r>
      <w:r w:rsidR="00E9739D">
        <w:rPr>
          <w:rFonts w:ascii="Calibri" w:hAnsi="Calibri" w:cs="Calibri"/>
          <w:color w:val="000000"/>
        </w:rPr>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3D534F">
        <w:rPr>
          <w:rFonts w:ascii="Calibri" w:hAnsi="Calibri" w:cs="Calibri"/>
          <w:color w:val="000000"/>
        </w:rPr>
        <w:fldChar w:fldCharType="separate"/>
      </w:r>
      <w:r w:rsidR="00231422">
        <w:rPr>
          <w:rFonts w:ascii="Calibri" w:hAnsi="Calibri" w:cs="Calibri"/>
          <w:noProof/>
          <w:color w:val="000000"/>
        </w:rPr>
        <w:t>(152)</w:t>
      </w:r>
      <w:r w:rsidR="003D534F">
        <w:rPr>
          <w:rFonts w:ascii="Calibri" w:hAnsi="Calibri" w:cs="Calibri"/>
          <w:color w:val="000000"/>
        </w:rPr>
        <w:fldChar w:fldCharType="end"/>
      </w:r>
      <w:r>
        <w:t xml:space="preserve">. In </w:t>
      </w:r>
      <w:r w:rsidR="00CD2CC1">
        <w:t xml:space="preserve">the EBOPS </w:t>
      </w:r>
      <w:r>
        <w:t xml:space="preserve">study, the ethnicity was mostly white British.  A total of 38.7% had received at least university education, and the level of education was equivalent between the cohorts.   </w:t>
      </w:r>
      <w:r w:rsidR="00CD2CC1">
        <w:t>I</w:t>
      </w:r>
      <w:r>
        <w:t xml:space="preserve"> elected to use the BBPS in </w:t>
      </w:r>
      <w:r w:rsidR="00CD2CC1">
        <w:t>this</w:t>
      </w:r>
      <w:r>
        <w:t xml:space="preserve"> study over the OBPS, as it has been more extensively validated</w:t>
      </w:r>
      <w:r w:rsidR="00F01A6A">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YzLTY1LCA2OCk8L0Rpc3BsYXlUZXh0PjxyZWNvcmQ+PGRhdGVzPjxwdWItZGF0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</w:fldData>
        </w:fldChar>
      </w:r>
      <w:r w:rsidR="00E9739D">
        <w:instrText xml:space="preserve"> ADDIN EN.CITE </w:instrText>
      </w:r>
      <w:r w:rsidR="00E9739D">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YzLTY1LCA2OCk8L0Rpc3BsYXlUZXh0PjxyZWNvcmQ+PGRhdGVzPjxwdWItZGF0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</w:fldData>
        </w:fldChar>
      </w:r>
      <w:r w:rsidR="00E9739D">
        <w:instrText xml:space="preserve"> ADDIN EN.CITE.DATA </w:instrText>
      </w:r>
      <w:r w:rsidR="00E9739D">
        <w:fldChar w:fldCharType="end"/>
      </w:r>
      <w:r w:rsidR="00F01A6A">
        <w:fldChar w:fldCharType="separate"/>
      </w:r>
      <w:r w:rsidR="00231422">
        <w:rPr>
          <w:noProof/>
        </w:rPr>
        <w:t>(51, 63-65, 68)</w:t>
      </w:r>
      <w:r w:rsidR="00F01A6A">
        <w:fldChar w:fldCharType="end"/>
      </w:r>
      <w:r>
        <w:t>.</w:t>
      </w:r>
      <w:r w:rsidR="00C756A5">
        <w:t xml:space="preserve"> </w:t>
      </w:r>
      <w:r>
        <w:t xml:space="preserve"> This study demonstrate</w:t>
      </w:r>
      <w:r w:rsidR="007E2E72">
        <w:t>d</w:t>
      </w:r>
      <w:r>
        <w:t>, both</w:t>
      </w:r>
      <w:r w:rsidR="007E2E72">
        <w:t>,</w:t>
      </w:r>
      <w:r>
        <w:t xml:space="preserve"> an improvement in bowel preparation, and resultant polyp detection</w:t>
      </w:r>
      <w:r w:rsidR="007E2E72">
        <w:t>, as of result of access to an educational video</w:t>
      </w:r>
      <w:r>
        <w:t>.</w:t>
      </w:r>
      <w:r w:rsidR="003D534F">
        <w:t xml:space="preserve"> Polyp detection and removal reduces the subsequent risk of CRC, and is </w:t>
      </w:r>
      <w:r w:rsidR="00587D58">
        <w:t xml:space="preserve">a </w:t>
      </w:r>
      <w:r w:rsidR="003D534F">
        <w:t>key indicator of quality of colonoscopy</w:t>
      </w:r>
      <w:r w:rsidR="003D534F">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3D534F">
        <w:fldChar w:fldCharType="separate"/>
      </w:r>
      <w:r w:rsidR="00231422">
        <w:rPr>
          <w:noProof/>
        </w:rPr>
        <w:t>(49)</w:t>
      </w:r>
      <w:r w:rsidR="003D534F">
        <w:fldChar w:fldCharType="end"/>
      </w:r>
      <w:r w:rsidR="003D534F" w:rsidRPr="003D534F">
        <w:t xml:space="preserve"> </w:t>
      </w:r>
      <w:r w:rsidR="003D534F">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 </w:instrText>
      </w:r>
      <w:r w:rsidR="00E9739D">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DATA </w:instrText>
      </w:r>
      <w:r w:rsidR="00E9739D">
        <w:fldChar w:fldCharType="end"/>
      </w:r>
      <w:r w:rsidR="003D534F">
        <w:fldChar w:fldCharType="separate"/>
      </w:r>
      <w:r w:rsidR="00231422">
        <w:rPr>
          <w:noProof/>
        </w:rPr>
        <w:t>(75, 85)</w:t>
      </w:r>
      <w:r w:rsidR="003D534F">
        <w:fldChar w:fldCharType="end"/>
      </w:r>
      <w:r w:rsidR="003D534F">
        <w:t>.</w:t>
      </w:r>
      <w:r w:rsidR="00CD3F00">
        <w:t xml:space="preserve"> </w:t>
      </w:r>
      <w:r w:rsidR="00CD7269">
        <w:t xml:space="preserve">The </w:t>
      </w:r>
      <w:r w:rsidR="00972B61">
        <w:t>effect size of the intervention in these studies</w:t>
      </w:r>
      <w:r w:rsidR="006043EC">
        <w:t xml:space="preserve"> assessing video education</w:t>
      </w:r>
      <w:r w:rsidR="00972B61">
        <w:t xml:space="preserve"> varied. </w:t>
      </w:r>
      <w:r w:rsidR="00B96FAE">
        <w:t>However, t</w:t>
      </w:r>
      <w:r w:rsidR="00972B61">
        <w:t>he Pillai and Park</w:t>
      </w:r>
      <w:r w:rsidR="00B96FAE">
        <w:t xml:space="preserve"> studies</w:t>
      </w:r>
      <w:r w:rsidR="00972B61">
        <w:t xml:space="preserve"> used the</w:t>
      </w:r>
      <w:r w:rsidR="00B96FAE">
        <w:t xml:space="preserve"> mean</w:t>
      </w:r>
      <w:r w:rsidR="00972B61">
        <w:t xml:space="preserve"> OBPS </w:t>
      </w:r>
      <w:r w:rsidR="00B96FAE">
        <w:t>as the</w:t>
      </w:r>
      <w:r w:rsidR="00972B61">
        <w:t xml:space="preserve"> primary outcome. </w:t>
      </w:r>
      <w:r w:rsidR="00B96FAE">
        <w:t>Both</w:t>
      </w:r>
      <w:r w:rsidR="00972B61">
        <w:t xml:space="preserve"> demonstrated a significant difference in the mean </w:t>
      </w:r>
      <w:r w:rsidR="00972B61">
        <w:lastRenderedPageBreak/>
        <w:t xml:space="preserve">score.  </w:t>
      </w:r>
      <w:r w:rsidR="00B96FAE">
        <w:t>Within the OBPS a score of &lt;</w:t>
      </w:r>
      <w:r w:rsidR="006C6F10">
        <w:t>2</w:t>
      </w:r>
      <w:r w:rsidR="00FD06B7">
        <w:t xml:space="preserve"> </w:t>
      </w:r>
      <w:r w:rsidR="00B96FAE">
        <w:t xml:space="preserve"> defines adequate preparation.  This was significantly greater in the video </w:t>
      </w:r>
      <w:r w:rsidR="00A963B0">
        <w:t xml:space="preserve">arms in both studies.  The effect size was 13% in the Park study and 14% in the Pillai study. In the Park study, all participants received split bowel preparation, whereas in the Pillai study high volume bowel preparation was used.  Both of these interventions may have been more challenging, and therefore greater benefit may have been afforded by educational intervention.  Whereas, in a study conducted by Jeon and colleagues that also used the OBPS scale a difference of 8.1% was seen between in the video group and the control group.  A low volume of preparation was used in this study. This less intensive regime </w:t>
      </w:r>
      <w:r w:rsidR="00A05204">
        <w:t>may have been simpler for participants to complete.  Within th</w:t>
      </w:r>
      <w:r w:rsidR="00EC291E">
        <w:t>e EBOPS</w:t>
      </w:r>
      <w:r w:rsidR="00A05204">
        <w:t xml:space="preserve"> study a difference of 7% was demonstrated between the intervention and control group.  This difference is lower than that seen in other studies.  This may relate to the different scales utilised</w:t>
      </w:r>
      <w:r w:rsidR="00EC291E">
        <w:t>,</w:t>
      </w:r>
      <w:r w:rsidR="00A05204">
        <w:t xml:space="preserve"> the difference in the bowel preparation regimes</w:t>
      </w:r>
      <w:r w:rsidR="00EC291E">
        <w:t xml:space="preserve"> or the different population studied</w:t>
      </w:r>
      <w:r w:rsidR="00A05204">
        <w:t>.  Within this study all participants received two litres of bowel preparation, and most did not receive split bowel preparation for morning appointments.</w:t>
      </w:r>
      <w:r w:rsidR="00EC291E">
        <w:t xml:space="preserve"> </w:t>
      </w:r>
    </w:p>
    <w:p w14:paraId="577FC931" w14:textId="0FE0FC75" w:rsidR="00D06947" w:rsidRDefault="00D06947" w:rsidP="00D06947">
      <w:pPr>
        <w:spacing w:line="360" w:lineRule="auto"/>
        <w:jc w:val="both"/>
      </w:pPr>
      <w:r>
        <w:t xml:space="preserve">This study did not recruit patients referred from the </w:t>
      </w:r>
      <w:r w:rsidR="00877BCD">
        <w:t>BCSP</w:t>
      </w:r>
      <w:r w:rsidR="00074DBA">
        <w:t>,</w:t>
      </w:r>
      <w:r>
        <w:t xml:space="preserve"> as they have one-to-one education on colonoscopy and the importance of bowel preparation from a specialist nurse. Although educational videos are more effective than standard written instructions, comparison with more intensive and/or interactive educational interventions, such as one-to-one or group education, has not been undertaken. These interventions are more time-consuming, and therefore costly. A direct head-to-head comparison with an educational video would be worthy of further research. </w:t>
      </w:r>
    </w:p>
    <w:p w14:paraId="5C5631B1" w14:textId="163ABB56" w:rsidR="00D06947" w:rsidRDefault="00D06947" w:rsidP="00D06947">
      <w:pPr>
        <w:spacing w:line="360" w:lineRule="auto"/>
        <w:jc w:val="both"/>
      </w:pPr>
      <w:r>
        <w:t>All participants were provided with Moviprep©</w:t>
      </w:r>
      <w:r w:rsidR="00DF34B2">
        <w:t>,</w:t>
      </w:r>
      <w:r>
        <w:t xml:space="preserve"> but across the sites different regimes were utilised for timing and </w:t>
      </w:r>
      <w:r w:rsidR="00A70AE1">
        <w:t>duration</w:t>
      </w:r>
      <w:r>
        <w:t xml:space="preserve"> of low residue diet.  Split bowel preparation leads to superior cleansing than day-before preparation, as a shorter lead time from last bowel preparation to colonoscopy is a key determinant of preparation quality</w:t>
      </w:r>
      <w:r w:rsidR="00587D58">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xNzcpPC9EaXNwbGF5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</w:fldData>
        </w:fldChar>
      </w:r>
      <w:r w:rsidR="00E9739D">
        <w:instrText xml:space="preserve"> ADDIN EN.CITE </w:instrText>
      </w:r>
      <w:r w:rsidR="00E9739D">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xNzcpPC9EaXNwbGF5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</w:fldData>
        </w:fldChar>
      </w:r>
      <w:r w:rsidR="00E9739D">
        <w:instrText xml:space="preserve"> ADDIN EN.CITE.DATA </w:instrText>
      </w:r>
      <w:r w:rsidR="00E9739D">
        <w:fldChar w:fldCharType="end"/>
      </w:r>
      <w:r w:rsidR="00587D58">
        <w:fldChar w:fldCharType="separate"/>
      </w:r>
      <w:r w:rsidR="00231422">
        <w:rPr>
          <w:noProof/>
        </w:rPr>
        <w:t>(35, 87, 177)</w:t>
      </w:r>
      <w:r w:rsidR="00587D58">
        <w:fldChar w:fldCharType="end"/>
      </w:r>
      <w:r>
        <w:t xml:space="preserve">.  Only two sites split bowel preparation for </w:t>
      </w:r>
      <w:r w:rsidR="00DF34B2">
        <w:t xml:space="preserve">the </w:t>
      </w:r>
      <w:r>
        <w:t xml:space="preserve">morning as well as afternoon and evening appointments.  Despite this, a higher rate of adequacy was seen in the intervention group at all sites. This indicates that enhanced education with a video leads to a step-change improvement in preparation, irrespective of the specifics of the bowel preparation regime. In the setting of more complex augmented regimes, such as those used for patients who have previously had failed preparation, enhanced instructions may be </w:t>
      </w:r>
      <w:r w:rsidR="002175C6">
        <w:t>more</w:t>
      </w:r>
      <w:r>
        <w:t xml:space="preserve"> effective, and this is an area deserving of further research.  </w:t>
      </w:r>
    </w:p>
    <w:p w14:paraId="71BD4BC8" w14:textId="2FBC24AC" w:rsidR="00D06947" w:rsidRPr="008F5C10" w:rsidRDefault="00D06947" w:rsidP="00D06947">
      <w:pPr>
        <w:spacing w:line="360" w:lineRule="auto"/>
        <w:jc w:val="both"/>
        <w:rPr>
          <w:b/>
          <w:bCs/>
        </w:rPr>
      </w:pPr>
      <w:r>
        <w:t xml:space="preserve">Bowel preparation quality is dependent on multiple factors; sex, age, bowel frequency, comorbidities, </w:t>
      </w:r>
      <w:r w:rsidR="002175C6">
        <w:t>medications,</w:t>
      </w:r>
      <w:r>
        <w:t xml:space="preserve"> and variations in the regime utilised</w:t>
      </w:r>
      <w:r w:rsidR="008C3EE5">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xLCA5OC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A8L1llYXI+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</w:fldData>
        </w:fldChar>
      </w:r>
      <w:r w:rsidR="00E9739D">
        <w:instrText xml:space="preserve"> ADDIN EN.CITE </w:instrText>
      </w:r>
      <w:r w:rsidR="00E9739D">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xLCA5OC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A8L1llYXI+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</w:fldData>
        </w:fldChar>
      </w:r>
      <w:r w:rsidR="00E9739D">
        <w:instrText xml:space="preserve"> ADDIN EN.CITE.DATA </w:instrText>
      </w:r>
      <w:r w:rsidR="00E9739D">
        <w:fldChar w:fldCharType="end"/>
      </w:r>
      <w:r w:rsidR="008C3EE5">
        <w:fldChar w:fldCharType="separate"/>
      </w:r>
      <w:r w:rsidR="00231422">
        <w:rPr>
          <w:noProof/>
        </w:rPr>
        <w:t>(91, 98)</w:t>
      </w:r>
      <w:r w:rsidR="008C3EE5">
        <w:fldChar w:fldCharType="end"/>
      </w:r>
      <w:r>
        <w:t>.  These include the type and timing of preparation, as well as the nature and duration of diet that is advised</w:t>
      </w:r>
      <w:r w:rsidR="008C3EE5">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4OCwgMTI3KTwvRGlzcGxheVRl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</w:fldData>
        </w:fldChar>
      </w:r>
      <w:r w:rsidR="00E9739D">
        <w:instrText xml:space="preserve"> ADDIN EN.CITE </w:instrText>
      </w:r>
      <w:r w:rsidR="00E9739D">
        <w:fldChar w:fldCharType="begin">
          <w:fldData xml:space="preserve">PEVuZE5vdGU+PENpdGU+PEF1dGhvcj5OZ3V5ZW48L0F1dGhvcj48WWVhcj4yMDE2PC9ZZWFyPjxS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</w:fldData>
        </w:fldChar>
      </w:r>
      <w:r w:rsidR="00E9739D">
        <w:instrText xml:space="preserve"> ADDIN EN.CITE.DATA </w:instrText>
      </w:r>
      <w:r w:rsidR="00E9739D">
        <w:fldChar w:fldCharType="end"/>
      </w:r>
      <w:r w:rsidR="008C3EE5">
        <w:fldChar w:fldCharType="separate"/>
      </w:r>
      <w:r w:rsidR="00231422">
        <w:rPr>
          <w:noProof/>
        </w:rPr>
        <w:t>(88, 127)</w:t>
      </w:r>
      <w:r w:rsidR="008C3EE5">
        <w:fldChar w:fldCharType="end"/>
      </w:r>
      <w:r>
        <w:t xml:space="preserve">. </w:t>
      </w:r>
      <w:r w:rsidR="00CD2CC1">
        <w:t>The EBOPS</w:t>
      </w:r>
      <w:r>
        <w:t xml:space="preserve"> study was consistent with previous findings, with male sex, use of anticholinergic drugs, reduced frequency of </w:t>
      </w:r>
      <w:r>
        <w:lastRenderedPageBreak/>
        <w:t xml:space="preserve">defecation and an unrestricted diet being associated with a decreased quality of bowel preparation. A predictive score of poor bowel preparation devised by Dik </w:t>
      </w:r>
      <w:r w:rsidR="00441B60">
        <w:t>and colleagues</w:t>
      </w:r>
      <w:r>
        <w:t xml:space="preserve"> included the risk factors constipation and amitriptyline</w:t>
      </w:r>
      <w:r w:rsidR="008C3EE5">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EwMSk8L0Rpc3BsYXlUZXh0Pjxy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EwMSk8L0Rpc3BsYXlUZXh0Pjxy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</w:fldData>
        </w:fldChar>
      </w:r>
      <w:r w:rsidR="00E9739D">
        <w:instrText xml:space="preserve"> ADDIN EN.CITE.DATA </w:instrText>
      </w:r>
      <w:r w:rsidR="00E9739D">
        <w:fldChar w:fldCharType="end"/>
      </w:r>
      <w:r w:rsidR="008C3EE5">
        <w:fldChar w:fldCharType="separate"/>
      </w:r>
      <w:r w:rsidR="00231422">
        <w:rPr>
          <w:noProof/>
        </w:rPr>
        <w:t>(95, 101)</w:t>
      </w:r>
      <w:r w:rsidR="008C3EE5">
        <w:fldChar w:fldCharType="end"/>
      </w:r>
      <w:r>
        <w:t xml:space="preserve">.  The latter is a specifically potent anticholinergic medication.  </w:t>
      </w:r>
      <w:r w:rsidR="00A70AE1">
        <w:t>The</w:t>
      </w:r>
      <w:r>
        <w:t xml:space="preserve"> data</w:t>
      </w:r>
      <w:r w:rsidR="00A70AE1">
        <w:t xml:space="preserve"> from this study</w:t>
      </w:r>
      <w:r>
        <w:t xml:space="preserve"> demonstrate that medications with anticholinergic properties tend to lead to worsening of bowel preparation. Not all risk factors are modifiable, but</w:t>
      </w:r>
      <w:r w:rsidR="007E2E72">
        <w:t xml:space="preserve"> patient understanding, and motivation are. E</w:t>
      </w:r>
      <w:r>
        <w:t>ffective educational intervention</w:t>
      </w:r>
      <w:r w:rsidR="007E2E72">
        <w:t>s</w:t>
      </w:r>
      <w:r>
        <w:t xml:space="preserve"> </w:t>
      </w:r>
      <w:r w:rsidR="007E2E72">
        <w:t>are</w:t>
      </w:r>
      <w:r>
        <w:t xml:space="preserve"> a simple, risk-free, globally available way that bowel preparation can be improved.  </w:t>
      </w:r>
    </w:p>
    <w:p w14:paraId="06113ADC" w14:textId="5FD7A0EA" w:rsidR="00D06947" w:rsidRPr="00C53B29" w:rsidRDefault="00D06947" w:rsidP="006C6BC3">
      <w:pPr>
        <w:spacing w:line="360" w:lineRule="auto"/>
        <w:jc w:val="both"/>
        <w:rPr>
          <w:i/>
          <w:iCs/>
        </w:rPr>
      </w:pPr>
      <w:r>
        <w:t xml:space="preserve">Due to the nature of the study, the participants could not be blinded to their allocation. </w:t>
      </w:r>
      <w:r w:rsidR="00A341CE">
        <w:t>With the benefit of hindsight, an alternative study design incorporating cluster randomisation of sites could have helped to mitigate this issue.</w:t>
      </w:r>
      <w:r w:rsidR="001D614B">
        <w:t xml:space="preserve"> In a cluster RCT (cRCT) different sites taking part in a study are randomised to a specific arm of the study.  Therefore, all participants from that site would be recruited to one treatment arm. cRCT can improve the efficiency of a study, as the study pathway can be streamlined for that arm of treatment</w:t>
      </w:r>
      <w:r w:rsidR="003A31A9">
        <w:fldChar w:fldCharType="begin">
          <w:fldData xml:space="preserve">PEVuZE5vdGU+PENpdGU+PEF1dGhvcj5GYXJydWdpYTwvQXV0aG9yPjxZZWFyPjIwMjE8L1llYXI+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</w:fldData>
        </w:fldChar>
      </w:r>
      <w:r w:rsidR="00E9739D">
        <w:instrText xml:space="preserve"> ADDIN EN.CITE </w:instrText>
      </w:r>
      <w:r w:rsidR="00E9739D">
        <w:fldChar w:fldCharType="begin">
          <w:fldData xml:space="preserve">PEVuZE5vdGU+PENpdGU+PEF1dGhvcj5GYXJydWdpYTwvQXV0aG9yPjxZZWFyPjIwMjE8L1llYXI+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</w:fldData>
        </w:fldChar>
      </w:r>
      <w:r w:rsidR="00E9739D">
        <w:instrText xml:space="preserve"> ADDIN EN.CITE.DATA </w:instrText>
      </w:r>
      <w:r w:rsidR="00E9739D">
        <w:fldChar w:fldCharType="end"/>
      </w:r>
      <w:r w:rsidR="003A31A9">
        <w:fldChar w:fldCharType="separate"/>
      </w:r>
      <w:r w:rsidR="002624A4">
        <w:rPr>
          <w:noProof/>
        </w:rPr>
        <w:t>(204)</w:t>
      </w:r>
      <w:r w:rsidR="003A31A9">
        <w:fldChar w:fldCharType="end"/>
      </w:r>
      <w:r w:rsidR="001D614B">
        <w:t xml:space="preserve">.  Furthermore, it also can help to reduce contamination of treatment effect, where changes in practice in the treatment arm seep into those in the control arm. </w:t>
      </w:r>
      <w:r w:rsidR="00A341CE">
        <w:t xml:space="preserve"> </w:t>
      </w:r>
      <w:r w:rsidR="001D614B">
        <w:t xml:space="preserve">Both benefits could have assisted in the recruitment to this large RCT. Drawbacks of cRCT are that once a site has been randomised, participants to the study would not have the opportunity to be randomised and their allocation is more geographical than truly randomised. Recruiting all participants prior to site randomisation is logistically challenging. </w:t>
      </w:r>
      <w:r>
        <w:t>In an earlier similar study, the control group received an educational video on gastro-oesophageal reflux disease as a placebo</w:t>
      </w:r>
      <w:r w:rsidR="008C3EE5">
        <w:fldChar w:fldCharType="begin"/>
      </w:r>
      <w:r w:rsidR="00E9739D">
        <w:instrText xml:space="preserve"> ADDIN EN.CITE &lt;EndNote&gt;&lt;Cite&gt;&lt;Author&gt;Pillai&lt;/Author&gt;&lt;Year&gt;2018&lt;/Year&gt;&lt;RecNum&gt;0&lt;/RecNum&gt;&lt;IDText&gt;Educational Colonoscopy Video Enhances Bowel Preparation Quality and Comprehension in an Inner City Population&lt;/IDText&gt;&lt;DisplayText&gt;(152)&lt;/DisplayText&gt;&lt;record&gt;&lt;dates&gt;&lt;pub-dates&gt;&lt;date&gt;07&lt;/date&gt;&lt;/pub-dates&gt;&lt;year&gt;2018&lt;/year&gt;&lt;/dates&gt;&lt;keywords&gt;&lt;keyword&gt;Cathartics&lt;/keyword&gt;&lt;keyword&gt;Colonoscopy&lt;/keyword&gt;&lt;keyword&gt;Colorectal Neoplasms&lt;/keyword&gt;&lt;keyword&gt;Comprehension&lt;/keyword&gt;&lt;keyword&gt;Early Detection of Cancer&lt;/keyword&gt;&lt;keyword&gt;Health Communication&lt;/keyword&gt;&lt;keyword&gt;Health Knowledge, Attitudes, Practice&lt;/keyword&gt;&lt;keyword&gt;Humans&lt;/keyword&gt;&lt;keyword&gt;Patient Education as Topic&lt;/keyword&gt;&lt;keyword&gt;Philadelphia&lt;/keyword&gt;&lt;keyword&gt;Prospective Studies&lt;/keyword&gt;&lt;keyword&gt;Single-Blind Method&lt;/keyword&gt;&lt;keyword&gt;Surveys and Questionnaires&lt;/keyword&gt;&lt;keyword&gt;Therapeutic Irrigation&lt;/keyword&gt;&lt;keyword&gt;Urban Health Services&lt;/keyword&gt;&lt;keyword&gt;Video Recording&lt;/keyword&gt;&lt;/keywords&gt;&lt;urls&gt;&lt;related-urls&gt;&lt;url&gt;https://www.ncbi.nlm.nih.gov/pubmed/28742732&lt;/url&gt;&lt;/related-urls&gt;&lt;/urls&gt;&lt;isbn&gt;1539-2031&lt;/isbn&gt;&lt;titles&gt;&lt;title&gt;Educational Colonoscopy Video Enhances Bowel Preparation Quality and Comprehension in an Inner City Population&lt;/title&gt;&lt;secondary-title&gt;J Clin Gastroenterol&lt;/secondary-title&gt;&lt;/titles&gt;&lt;pages&gt;515-518&lt;/pages&gt;&lt;number&gt;6&lt;/number&gt;&lt;contributors&gt;&lt;authors&gt;&lt;author&gt;Pillai, A.&lt;/author&gt;&lt;author&gt;Menon, R.&lt;/author&gt;&lt;author&gt;Oustecky, D.&lt;/author&gt;&lt;author&gt;Ahmad, A.&lt;/author&gt;&lt;/authors&gt;&lt;/contributors&gt;&lt;language&gt;eng&lt;/language&gt;&lt;added-date format="utc"&gt;1607521466&lt;/added-date&gt;&lt;ref-type name="Journal Article"&gt;17&lt;/ref-type&gt;&lt;rec-number&gt;171&lt;/rec-number&gt;&lt;last-updated-date format="utc"&gt;1607521466&lt;/last-updated-date&gt;&lt;accession-num&gt;28742732&lt;/accession-num&gt;&lt;electronic-resource-num&gt;10.1097/MCG.0000000000000893&lt;/electronic-resource-num&gt;&lt;volume&gt;52&lt;/volume&gt;&lt;/record&gt;&lt;/Cite&gt;&lt;/EndNote&gt;</w:instrText>
      </w:r>
      <w:r w:rsidR="008C3EE5">
        <w:fldChar w:fldCharType="separate"/>
      </w:r>
      <w:r w:rsidR="00231422">
        <w:rPr>
          <w:noProof/>
        </w:rPr>
        <w:t>(152)</w:t>
      </w:r>
      <w:r w:rsidR="008C3EE5">
        <w:fldChar w:fldCharType="end"/>
      </w:r>
      <w:r>
        <w:t xml:space="preserve">.  Although intended to improve blinding, this may have introduced a nocebo effect as the amount of information that can be recalled is affected by the quantity of information imparted </w:t>
      </w:r>
      <w:r>
        <w:fldChar w:fldCharType="begin"/>
      </w:r>
      <w:r w:rsidR="00E9739D">
        <w:instrText xml:space="preserve"> ADDIN EN.CITE &lt;EndNote&gt;&lt;Cite&gt;&lt;Author&gt;Selic&lt;/Author&gt;&lt;Year&gt;2011&lt;/Year&gt;&lt;RecNum&gt;0&lt;/RecNum&gt;&lt;IDText&gt;What factors affect patients&amp;apos; recall of general practitioners&amp;apos; advice?&lt;/IDText&gt;&lt;DisplayText&gt;(161)&lt;/DisplayText&gt;&lt;record&gt;&lt;dates&gt;&lt;pub-dates&gt;&lt;date&gt;Dec&lt;/date&gt;&lt;/pub-dates&gt;&lt;year&gt;2011&lt;/year&gt;&lt;/dates&gt;&lt;keywords&gt;&lt;keyword&gt;Adult&lt;/keyword&gt;&lt;keyword&gt;Aged&lt;/keyword&gt;&lt;keyword&gt;Aged, 80 and over&lt;/keyword&gt;&lt;keyword&gt;Female&lt;/keyword&gt;&lt;keyword&gt;General Practitioners&lt;/keyword&gt;&lt;keyword&gt;Humans&lt;/keyword&gt;&lt;keyword&gt;Logistic Models&lt;/keyword&gt;&lt;keyword&gt;Male&lt;/keyword&gt;&lt;keyword&gt;Memory&lt;/keyword&gt;&lt;keyword&gt;Middle Aged&lt;/keyword&gt;&lt;keyword&gt;Multivariate Analysis&lt;/keyword&gt;&lt;keyword&gt;Patient Education as Topic&lt;/keyword&gt;&lt;keyword&gt;Patients&lt;/keyword&gt;&lt;keyword&gt;Physician-Patient Relations&lt;/keyword&gt;&lt;keyword&gt;Prospective Studies&lt;/keyword&gt;&lt;keyword&gt;Risk Factors&lt;/keyword&gt;&lt;keyword&gt;Slovenia&lt;/keyword&gt;&lt;keyword&gt;Social Class&lt;/keyword&gt;&lt;keyword&gt;Surveys and Questionnaires&lt;/keyword&gt;&lt;keyword&gt;Time Factors&lt;/keyword&gt;&lt;keyword&gt;Urban Health Services&lt;/keyword&gt;&lt;/keywords&gt;&lt;urls&gt;&lt;related-urls&gt;&lt;url&gt;https://www.ncbi.nlm.nih.gov/pubmed/22204743&lt;/url&gt;&lt;/related-urls&gt;&lt;/urls&gt;&lt;isbn&gt;1471-2296&lt;/isbn&gt;&lt;custom2&gt;PMC3264522&lt;/custom2&gt;&lt;titles&gt;&lt;title&gt;What factors affect patients&amp;apos; recall of general practitioners&amp;apos; advice?&lt;/title&gt;&lt;secondary-title&gt;BMC Fam Pract&lt;/secondary-title&gt;&lt;/titles&gt;&lt;pages&gt;141&lt;/pages&gt;&lt;contributors&gt;&lt;authors&gt;&lt;author&gt;Selic, P.&lt;/author&gt;&lt;author&gt;Svab, I.&lt;/author&gt;&lt;author&gt;Repolusk, M.&lt;/author&gt;&lt;author&gt;Gucek, N. K.&lt;/author&gt;&lt;/authors&gt;&lt;/contributors&gt;&lt;edition&gt;2011/12/28&lt;/edition&gt;&lt;language&gt;eng&lt;/language&gt;&lt;added-date format="utc"&gt;1557918614&lt;/added-date&gt;&lt;ref-type name="Journal Article"&gt;17&lt;/ref-type&gt;&lt;rec-number&gt;92&lt;/rec-number&gt;&lt;last-updated-date format="utc"&gt;1557918614&lt;/last-updated-date&gt;&lt;accession-num&gt;22204743&lt;/accession-num&gt;&lt;electronic-resource-num&gt;10.1186/1471-2296-12-141&lt;/electronic-resource-num&gt;&lt;volume&gt;12&lt;/volume&gt;&lt;/record&gt;&lt;/Cite&gt;&lt;/EndNote&gt;</w:instrText>
      </w:r>
      <w:r>
        <w:fldChar w:fldCharType="separate"/>
      </w:r>
      <w:r w:rsidR="00231422">
        <w:rPr>
          <w:noProof/>
        </w:rPr>
        <w:t>(161)</w:t>
      </w:r>
      <w:r>
        <w:fldChar w:fldCharType="end"/>
      </w:r>
      <w:r>
        <w:t xml:space="preserve">.  </w:t>
      </w:r>
      <w:r w:rsidR="00AD31E9">
        <w:t xml:space="preserve">Comparison of the two groups demonstrates a similar distribution of risk factors between the groups. Stratified randomisation could have offered a more systematic </w:t>
      </w:r>
      <w:r w:rsidR="005274AC">
        <w:t>method</w:t>
      </w:r>
      <w:r w:rsidR="00AD31E9">
        <w:t xml:space="preserve"> to ensure similar groups</w:t>
      </w:r>
      <w:r w:rsidR="005274AC">
        <w:t>.</w:t>
      </w:r>
      <w:r w:rsidR="00AD31E9">
        <w:t xml:space="preserve"> </w:t>
      </w:r>
      <w:r w:rsidR="00F14263">
        <w:t xml:space="preserve">Participants completed questionnaires to record demographics, adherence to preparation and anxiety related to the procedure via the STAI-6.  Participants completed these independently.  Understanding, </w:t>
      </w:r>
      <w:r w:rsidR="00040BAA">
        <w:t>prompting,</w:t>
      </w:r>
      <w:r w:rsidR="00F14263">
        <w:t xml:space="preserve"> and checking of the questions was therefore not undertaken.  </w:t>
      </w:r>
      <w:r w:rsidR="00EC291E">
        <w:t>R</w:t>
      </w:r>
      <w:r w:rsidR="00F14263">
        <w:t xml:space="preserve">esearch team assistance at this stage may have led to more reliable information. </w:t>
      </w:r>
      <w:r w:rsidR="00040BAA">
        <w:t xml:space="preserve">Timing of education prior to colonoscopy has been demonstrated to </w:t>
      </w:r>
      <w:r w:rsidR="00AE27BA">
        <w:t>have</w:t>
      </w:r>
      <w:r w:rsidR="00040BAA">
        <w:t xml:space="preserve"> </w:t>
      </w:r>
      <w:r w:rsidR="00AE27BA">
        <w:t xml:space="preserve">a </w:t>
      </w:r>
      <w:r w:rsidR="00040BAA">
        <w:t>pertinent to the effect on cleansing quality</w:t>
      </w:r>
      <w:r w:rsidR="00AE27BA">
        <w:t xml:space="preserve"> </w:t>
      </w:r>
      <w:r w:rsidR="00AE27BA">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 </w:instrText>
      </w:r>
      <w:r w:rsidR="00E9739D">
        <w:fldChar w:fldCharType="begin">
          <w:fldData xml:space="preserve">PEVuZE5vdGU+PENpdGU+PEF1dGhvcj5MaXU8L0F1dGhvcj48WWVhcj4yMDE0PC9ZZWFyPjxSZWNO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</w:fldData>
        </w:fldChar>
      </w:r>
      <w:r w:rsidR="00E9739D">
        <w:instrText xml:space="preserve"> ADDIN EN.CITE.DATA </w:instrText>
      </w:r>
      <w:r w:rsidR="00E9739D">
        <w:fldChar w:fldCharType="end"/>
      </w:r>
      <w:r w:rsidR="00AE27BA">
        <w:fldChar w:fldCharType="separate"/>
      </w:r>
      <w:r w:rsidR="00231422">
        <w:rPr>
          <w:noProof/>
        </w:rPr>
        <w:t>(118)</w:t>
      </w:r>
      <w:r w:rsidR="00AE27BA">
        <w:fldChar w:fldCharType="end"/>
      </w:r>
      <w:r w:rsidR="00AE27BA">
        <w:t>.  In this study, although participants recorded if they watched the educational intervention, the time</w:t>
      </w:r>
      <w:r w:rsidR="00876201">
        <w:t xml:space="preserve"> when it was last viewed to when the preparation was commenced, however,</w:t>
      </w:r>
      <w:r w:rsidR="00AE27BA">
        <w:t xml:space="preserve"> was not recorded.</w:t>
      </w:r>
      <w:r w:rsidR="00040BAA">
        <w:t xml:space="preserve"> </w:t>
      </w:r>
      <w:r w:rsidR="00F14263">
        <w:t xml:space="preserve"> This is an area of the study that could be improved if a similar trial were to be conducted. </w:t>
      </w:r>
      <w:r>
        <w:t xml:space="preserve">Although the target sample size was recruited, the dropout from the study was higher than expected, so that the target number for analysis was not reached. </w:t>
      </w:r>
      <w:r w:rsidR="00A341CE">
        <w:t xml:space="preserve">All eligible patients identified were approached for involvement in this study.  Unfortunately, the study organisers had no control over which endoscopist undertook the procedure. </w:t>
      </w:r>
      <w:r w:rsidR="00A341CE">
        <w:lastRenderedPageBreak/>
        <w:t>Therefore, participants allocated to non-study endoscopists would be lost to follow up.</w:t>
      </w:r>
      <w:r w:rsidR="006E76B3">
        <w:t xml:space="preserve">  This led to a high proportion of participants that did not complete the study limiting the study’s strength. Although a comparison of those that did and did not complete the study demonstrated broadly similar characteristics.  A higher rate of abdominal surgery was seen in the participants who completed the study, indicating a possible systematic difference between the groups. This difference may relate to how the data w</w:t>
      </w:r>
      <w:r w:rsidR="00B431D7">
        <w:t>ere</w:t>
      </w:r>
      <w:r w:rsidR="006E76B3">
        <w:t xml:space="preserve"> collected.  Those that completed the study prospectively recorded their surgical history, whereas those that did not had the data retrospectively collected from their clinical case notes. </w:t>
      </w:r>
      <w:r w:rsidR="00A341CE">
        <w:t xml:space="preserve"> With hindsight there are possible solutions to th</w:t>
      </w:r>
      <w:r w:rsidR="006E76B3">
        <w:t>is attrition of participants</w:t>
      </w:r>
      <w:r w:rsidR="00A341CE">
        <w:t>. Identification of potential participants could have been undertaken after listing with their endoscopist</w:t>
      </w:r>
      <w:r w:rsidR="00F14C73">
        <w:t>. Alternatively, participants allocated to a non-study endoscopist could have had another observer attending the procedure, trained in scoring BBPS, to collect the outcome for the study.</w:t>
      </w:r>
      <w:r w:rsidR="00253F6D">
        <w:t xml:space="preserve">  The number of participants that did not complete the study was not indicated by the pilot of the study. The pilot was only conducted over two sites, in which the coordinator also worked. When the study was opened to multiple sites, the coordinator had less control and less familiarity of these sites. </w:t>
      </w:r>
      <w:r w:rsidR="00B4237C">
        <w:t xml:space="preserve"> </w:t>
      </w:r>
      <w:r w:rsidR="00253F6D">
        <w:t xml:space="preserve">Closer vigilance may have indicated the issue earlier and </w:t>
      </w:r>
      <w:r w:rsidR="00B4237C">
        <w:t>adjustments at the sites could have been put in place</w:t>
      </w:r>
      <w:r w:rsidR="00253F6D">
        <w:t xml:space="preserve"> to reduce the drop out from the study. I feel I have learnt from this area </w:t>
      </w:r>
      <w:r w:rsidR="00B13331">
        <w:t>regarding</w:t>
      </w:r>
      <w:r w:rsidR="00253F6D">
        <w:t xml:space="preserve"> some of the issues with delegated responsibility and the importance of oversight.  Conducting</w:t>
      </w:r>
      <w:r w:rsidR="00B4237C">
        <w:t xml:space="preserve"> external</w:t>
      </w:r>
      <w:r w:rsidR="00253F6D">
        <w:t xml:space="preserve"> pilot studies at each site may have aided in identifying issues raised </w:t>
      </w:r>
      <w:r w:rsidR="00B4237C">
        <w:t xml:space="preserve">prior to the commencement of </w:t>
      </w:r>
      <w:r w:rsidR="00B13FF5">
        <w:t xml:space="preserve">the </w:t>
      </w:r>
      <w:r w:rsidR="00B4237C">
        <w:t>study.  Alternatively, an internal pilot at the sites could</w:t>
      </w:r>
      <w:r w:rsidR="00253F6D">
        <w:t xml:space="preserve"> </w:t>
      </w:r>
      <w:r w:rsidR="00B4237C">
        <w:t>have been conducted.</w:t>
      </w:r>
      <w:r w:rsidR="00253F6D">
        <w:t xml:space="preserve">  This would have allowed recruitment of participants</w:t>
      </w:r>
      <w:r w:rsidR="00B13331">
        <w:t xml:space="preserve"> from the pilot</w:t>
      </w:r>
      <w:r w:rsidR="00253F6D">
        <w:t xml:space="preserve"> to the study</w:t>
      </w:r>
      <w:r w:rsidR="00B13331">
        <w:t>,</w:t>
      </w:r>
      <w:r w:rsidR="00253F6D">
        <w:t xml:space="preserve"> but also would have given insight into issues that could have arisen and withdrawal of the study from sites if performance was inadequate. </w:t>
      </w:r>
      <w:r w:rsidR="004A0315">
        <w:t xml:space="preserve"> </w:t>
      </w:r>
      <w:r w:rsidR="00B13331">
        <w:t>I</w:t>
      </w:r>
      <w:r w:rsidR="004A0315">
        <w:t>n the pilot study a non-segmental grading scale was utilised. At the time of this pilot, the BBPS was not in standard usage and not all endoscopists had received training in its use.</w:t>
      </w:r>
      <w:r>
        <w:t xml:space="preserve"> </w:t>
      </w:r>
      <w:r w:rsidR="004A0315">
        <w:t xml:space="preserve">Using the BBPS during the pilot may have also indicated some of the difficulties in participant completion of the study. </w:t>
      </w:r>
      <w:r>
        <w:t xml:space="preserve">Despite this, the number analysed remains the largest study of this type.  To ensure the pragmatism of the study and that participants were not required to unduly wait for their test, the pool of observers was high with </w:t>
      </w:r>
      <w:r w:rsidR="002175C6">
        <w:t>a variety</w:t>
      </w:r>
      <w:r>
        <w:t xml:space="preserve"> of experience</w:t>
      </w:r>
      <w:r w:rsidR="008C3EE5">
        <w:t>.</w:t>
      </w:r>
      <w:r w:rsidR="00E42E7B">
        <w:t xml:space="preserve">  However, the experience did not differ between the two groups.</w:t>
      </w:r>
    </w:p>
    <w:p w14:paraId="5E0BBF7E" w14:textId="16A13C1D" w:rsidR="00D06947" w:rsidRDefault="00D06947" w:rsidP="00D06947">
      <w:pPr>
        <w:spacing w:line="360" w:lineRule="auto"/>
        <w:jc w:val="both"/>
      </w:pPr>
      <w:r>
        <w:t>This is the largest study to date to investigate the effect of an educational video on bowel preparation adequacy, and the only such study to be conducted over more than 2 sites. There was variation in bowel preparation regimes between the six sites, however, the educational video led to an improvement at each site, demonstrating the generalisability of the intervention, and the applicability to clinical practice.  It is also the only study assessing the utility of an educational video for patients attending their first colonoscopy.  Being naïve to colonoscopy increases the need for sufficient information provision and appropriate education</w:t>
      </w:r>
      <w:r w:rsidR="00E42E7B">
        <w:fldChar w:fldCharType="begin"/>
      </w:r>
      <w:r w:rsidR="00E9739D">
        <w:instrText xml:space="preserve"> ADDIN EN.CITE &lt;EndNote&gt;&lt;Cite&gt;&lt;Author&gt;Hayat&lt;/Author&gt;&lt;Year&gt;2016&lt;/Year&gt;&lt;RecNum&gt;0&lt;/RecNum&gt;&lt;IDText&gt;Online Educational Video Improves Bowel Preparation and Reduces the Need for Repeat Colonoscopy Within Three Years&lt;/IDText&gt;&lt;DisplayText&gt;(154)&lt;/DisplayText&gt;&lt;record&gt;&lt;dates&gt;&lt;pub-dates&gt;&lt;date&gt;Nov&lt;/date&gt;&lt;/pub-dates&gt;&lt;year&gt;2016&lt;/year&gt;&lt;/dates&gt;&lt;keywords&gt;&lt;keyword&gt;Adenoma&lt;/keyword&gt;&lt;keyword&gt;Audiovisual Aids&lt;/keyword&gt;&lt;keyword&gt;Cathartics&lt;/keyword&gt;&lt;keyword&gt;Cohort Studies&lt;/keyword&gt;&lt;keyword&gt;Colonoscopy&lt;/keyword&gt;&lt;keyword&gt;Colorectal Neoplasms&lt;/keyword&gt;&lt;keyword&gt;Databases, Factual&lt;/keyword&gt;&lt;keyword&gt;Early Detection of Cancer&lt;/keyword&gt;&lt;keyword&gt;Female&lt;/keyword&gt;&lt;keyword&gt;Humans&lt;/keyword&gt;&lt;keyword&gt;Male&lt;/keyword&gt;&lt;keyword&gt;Middle Aged&lt;/keyword&gt;&lt;keyword&gt;Multivariate Analysis&lt;/keyword&gt;&lt;keyword&gt;Patient Education as Topic&lt;/keyword&gt;&lt;keyword&gt;Video Recording&lt;/keyword&gt;&lt;keyword&gt;Bowel preparation rates&lt;/keyword&gt;&lt;keyword&gt;Educational video&lt;/keyword&gt;&lt;keyword&gt;Outpatient colonoscopy&lt;/keyword&gt;&lt;keyword&gt;Screening colonoscopy&lt;/keyword&gt;&lt;/keywords&gt;&lt;urls&gt;&lt;related-urls&gt;&lt;url&gt;https://www.ncbi.nlm.nih.gov/pubmed/27393880&lt;/url&gt;&lt;/related-urls&gt;&lt;/urls&gt;&lt;isbn&gt;1555-7162&lt;/isbn&gt;&lt;titles&gt;&lt;title&gt;Online Educational Video Improves Bowel Preparation and Reduces the Need for Repeat Colonoscopy Within Three Years&lt;/title&gt;&lt;secondary-title&gt;Am J Med&lt;/secondary-title&gt;&lt;/titles&gt;&lt;pages&gt;1219.e1-1219.e9&lt;/pages&gt;&lt;number&gt;11&lt;/number&gt;&lt;contributors&gt;&lt;authors&gt;&lt;author&gt;Hayat, U.&lt;/author&gt;&lt;author&gt;Lee, P. J.&lt;/author&gt;&lt;author&gt;Lopez, R.&lt;/author&gt;&lt;author&gt;Vargo, J. J.&lt;/author&gt;&lt;author&gt;Rizk, M. K.&lt;/author&gt;&lt;/authors&gt;&lt;/contributors&gt;&lt;edition&gt;2016/07/06&lt;/edition&gt;&lt;language&gt;eng&lt;/language&gt;&lt;added-date format="utc"&gt;1540831072&lt;/added-date&gt;&lt;ref-type name="Journal Article"&gt;17&lt;/ref-type&gt;&lt;rec-number&gt;31&lt;/rec-number&gt;&lt;last-updated-date format="utc"&gt;1540831072&lt;/last-updated-date&gt;&lt;accession-num&gt;27393880&lt;/accession-num&gt;&lt;electronic-resource-num&gt;10.1016/j.amjmed.2016.06.011&lt;/electronic-resource-num&gt;&lt;volume&gt;129&lt;/volume&gt;&lt;/record&gt;&lt;/Cite&gt;&lt;/EndNote&gt;</w:instrText>
      </w:r>
      <w:r w:rsidR="00E42E7B">
        <w:fldChar w:fldCharType="separate"/>
      </w:r>
      <w:r w:rsidR="00231422">
        <w:rPr>
          <w:noProof/>
        </w:rPr>
        <w:t>(154)</w:t>
      </w:r>
      <w:r w:rsidR="00E42E7B">
        <w:fldChar w:fldCharType="end"/>
      </w:r>
      <w:r>
        <w:t xml:space="preserve">.  The baseline characteristics of the two arms </w:t>
      </w:r>
      <w:r>
        <w:lastRenderedPageBreak/>
        <w:t>of the study had equal proportions of risk factors for inadequate bowel preparation</w:t>
      </w:r>
      <w:r w:rsidR="00353CA8">
        <w:fldChar w:fldCharType="begin"/>
      </w:r>
      <w:r w:rsidR="00E9739D">
        <w:instrText xml:space="preserve"> ADDIN EN.CITE &lt;EndNote&gt;&lt;Cite&gt;&lt;Author&gt;Shafer&lt;/Author&gt;&lt;Year&gt;2018&lt;/Year&gt;&lt;RecNum&gt;0&lt;/RecNum&gt;&lt;IDText&gt;Factors Associated with Anxiety About Colonoscopy: The Preparation, the Procedure, and the Anticipated Findings&lt;/IDText&gt;&lt;DisplayText&gt;(114)&lt;/DisplayText&gt;&lt;record&gt;&lt;dates&gt;&lt;pub-dates&gt;&lt;date&gt;03&lt;/date&gt;&lt;/pub-dates&gt;&lt;year&gt;2018&lt;/year&gt;&lt;/dates&gt;&lt;keywords&gt;&lt;keyword&gt;Adolescent&lt;/keyword&gt;&lt;keyword&gt;Adult&lt;/keyword&gt;&lt;keyword&gt;Aged&lt;/keyword&gt;&lt;keyword&gt;Aged, 80 and over&lt;/keyword&gt;&lt;keyword&gt;Ambulatory Care&lt;/keyword&gt;&lt;keyword&gt;Anxiety&lt;/keyword&gt;&lt;keyword&gt;Colonic Diseases&lt;/keyword&gt;&lt;keyword&gt;Colonoscopy&lt;/keyword&gt;&lt;keyword&gt;Female&lt;/keyword&gt;&lt;keyword&gt;Humans&lt;/keyword&gt;&lt;keyword&gt;Male&lt;/keyword&gt;&lt;keyword&gt;Middle Aged&lt;/keyword&gt;&lt;keyword&gt;Preoperative Care&lt;/keyword&gt;&lt;keyword&gt;Surveys and Questionnaires&lt;/keyword&gt;&lt;keyword&gt;Young Adult&lt;/keyword&gt;&lt;keyword&gt;Anxiety&lt;/keyword&gt;&lt;keyword&gt;Colonoscopy&lt;/keyword&gt;&lt;keyword&gt;Patient characteristics&lt;/keyword&gt;&lt;keyword&gt;Pre-procedure&lt;/keyword&gt;&lt;/keywords&gt;&lt;urls&gt;&lt;related-urls&gt;&lt;url&gt;https://www.ncbi.nlm.nih.gov/pubmed/29332165&lt;/url&gt;&lt;/related-urls&gt;&lt;/urls&gt;&lt;isbn&gt;1573-2568&lt;/isbn&gt;&lt;titles&gt;&lt;title&gt;Factors Associated with Anxiety About Colonoscopy: The Preparation, the Procedure, and the Anticipated Findings&lt;/title&gt;&lt;secondary-title&gt;Dig Dis Sci&lt;/secondary-title&gt;&lt;/titles&gt;&lt;pages&gt;610-618&lt;/pages&gt;&lt;number&gt;3&lt;/number&gt;&lt;contributors&gt;&lt;authors&gt;&lt;author&gt;Shafer, L. A.&lt;/author&gt;&lt;author&gt;Walker, J. R.&lt;/author&gt;&lt;author&gt;Waldman, C.&lt;/author&gt;&lt;author&gt;Yang, C.&lt;/author&gt;&lt;author&gt;Michaud, V.&lt;/author&gt;&lt;author&gt;Bernstein, C. N.&lt;/author&gt;&lt;author&gt;Hathout, L.&lt;/author&gt;&lt;author&gt;Park, J.&lt;/author&gt;&lt;author&gt;Sisler, J.&lt;/author&gt;&lt;author&gt;Restall, G.&lt;/author&gt;&lt;author&gt;Wittmeier, K.&lt;/author&gt;&lt;author&gt;Singh, H.&lt;/author&gt;&lt;/authors&gt;&lt;/contributors&gt;&lt;edition&gt;2018/01/13&lt;/edition&gt;&lt;language&gt;eng&lt;/language&gt;&lt;added-date format="utc"&gt;1551724920&lt;/added-date&gt;&lt;ref-type name="Journal Article"&gt;17&lt;/ref-type&gt;&lt;rec-number&gt;54&lt;/rec-number&gt;&lt;last-updated-date format="utc"&gt;1551724920&lt;/last-updated-date&gt;&lt;accession-num&gt;29332165&lt;/accession-num&gt;&lt;electronic-resource-num&gt;10.1007/s10620-018-4912-z&lt;/electronic-resource-num&gt;&lt;volume&gt;63&lt;/volume&gt;&lt;/record&gt;&lt;/Cite&gt;&lt;/EndNote&gt;</w:instrText>
      </w:r>
      <w:r w:rsidR="00353CA8">
        <w:fldChar w:fldCharType="separate"/>
      </w:r>
      <w:r w:rsidR="00231422">
        <w:rPr>
          <w:noProof/>
        </w:rPr>
        <w:t>(114)</w:t>
      </w:r>
      <w:r w:rsidR="00353CA8">
        <w:fldChar w:fldCharType="end"/>
      </w:r>
      <w:r>
        <w:t xml:space="preserve">. The endoscopists remained blinded to the allocation in almost all participants. </w:t>
      </w:r>
      <w:r w:rsidR="002175C6">
        <w:t>Both</w:t>
      </w:r>
      <w:r>
        <w:t xml:space="preserve"> factors </w:t>
      </w:r>
      <w:r w:rsidR="002175C6">
        <w:t>improve</w:t>
      </w:r>
      <w:r>
        <w:t xml:space="preserve"> the reliability of the results</w:t>
      </w:r>
      <w:r w:rsidR="00E42E7B">
        <w:fldChar w:fldCharType="begin"/>
      </w:r>
      <w:r w:rsidR="00E9739D">
        <w:instrText xml:space="preserve"> ADDIN EN.CITE &lt;EndNote&gt;&lt;Cite&gt;&lt;Author&gt;Ioannidis&lt;/Author&gt;&lt;Year&gt;2008&lt;/Year&gt;&lt;RecNum&gt;0&lt;/RecNum&gt;&lt;IDText&gt;Interpretation of tests of heterogeneity and bias in meta-analysis&lt;/IDText&gt;&lt;DisplayText&gt;(110)&lt;/DisplayText&gt;&lt;record&gt;&lt;dates&gt;&lt;pub-dates&gt;&lt;date&gt;Oct&lt;/date&gt;&lt;/pub-dates&gt;&lt;year&gt;2008&lt;/year&gt;&lt;/dates&gt;&lt;keywords&gt;&lt;keyword&gt;Bias&lt;/keyword&gt;&lt;keyword&gt;Confidence Intervals&lt;/keyword&gt;&lt;keyword&gt;Data Interpretation, Statistical&lt;/keyword&gt;&lt;keyword&gt;Evidence-Based Medicine&lt;/keyword&gt;&lt;keyword&gt;Humans&lt;/keyword&gt;&lt;keyword&gt;Meta-Analysis as Topic&lt;/keyword&gt;&lt;keyword&gt;Publication Bias&lt;/keyword&gt;&lt;keyword&gt;Regression Analysis&lt;/keyword&gt;&lt;keyword&gt;Reproducibility of Results&lt;/keyword&gt;&lt;keyword&gt;Research Design&lt;/keyword&gt;&lt;keyword&gt;Risk&lt;/keyword&gt;&lt;keyword&gt;Sensitivity and Specificity&lt;/keyword&gt;&lt;/keywords&gt;&lt;urls&gt;&lt;related-urls&gt;&lt;url&gt;https://www.ncbi.nlm.nih.gov/pubmed/19018930&lt;/url&gt;&lt;/related-urls&gt;&lt;/urls&gt;&lt;isbn&gt;1365-2753&lt;/isbn&gt;&lt;titles&gt;&lt;title&gt;Interpretation of tests of heterogeneity and bias in meta-analysis&lt;/title&gt;&lt;secondary-title&gt;J Eval Clin Pract&lt;/secondary-title&gt;&lt;/titles&gt;&lt;pages&gt;951-7&lt;/pages&gt;&lt;number&gt;5&lt;/number&gt;&lt;contributors&gt;&lt;authors&gt;&lt;author&gt;Ioannidis, J. P.&lt;/author&gt;&lt;/authors&gt;&lt;/contributors&gt;&lt;language&gt;eng&lt;/language&gt;&lt;added-date format="utc"&gt;1632600031&lt;/added-date&gt;&lt;ref-type name="Journal Article"&gt;17&lt;/ref-type&gt;&lt;auth-address&gt;Department of Hygiene and Epidemiology, University of Ioannina School of Medicine, Ioannina, Greece. jioannid@cc.uoi.gr&lt;/auth-address&gt;&lt;rec-number&gt;223&lt;/rec-number&gt;&lt;last-updated-date format="utc"&gt;1632600031&lt;/last-updated-date&gt;&lt;accession-num&gt;19018930&lt;/accession-num&gt;&lt;electronic-resource-num&gt;10.1111/j.1365-2753.2008.00986.x&lt;/electronic-resource-num&gt;&lt;volume&gt;14&lt;/volume&gt;&lt;/record&gt;&lt;/Cite&gt;&lt;/EndNote&gt;</w:instrText>
      </w:r>
      <w:r w:rsidR="00E42E7B">
        <w:fldChar w:fldCharType="separate"/>
      </w:r>
      <w:r w:rsidR="00231422">
        <w:rPr>
          <w:noProof/>
        </w:rPr>
        <w:t>(110)</w:t>
      </w:r>
      <w:r w:rsidR="00E42E7B">
        <w:fldChar w:fldCharType="end"/>
      </w:r>
      <w:r>
        <w:t xml:space="preserve">.  There was also internal consistency between the increased rate of adequate preparation and the increased PDR and number of polyps detected, </w:t>
      </w:r>
      <w:r w:rsidR="007E2E72">
        <w:t xml:space="preserve">which are </w:t>
      </w:r>
      <w:r>
        <w:t>other surrogates of quality of colonoscopy</w:t>
      </w:r>
      <w:r w:rsidR="00E42E7B">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E42E7B">
        <w:fldChar w:fldCharType="separate"/>
      </w:r>
      <w:r w:rsidR="00231422">
        <w:rPr>
          <w:noProof/>
        </w:rPr>
        <w:t>(49)</w:t>
      </w:r>
      <w:r w:rsidR="00E42E7B">
        <w:fldChar w:fldCharType="end"/>
      </w:r>
      <w:r>
        <w:t>.</w:t>
      </w:r>
    </w:p>
    <w:p w14:paraId="03BE401C" w14:textId="6E02475C" w:rsidR="00D06947" w:rsidRDefault="00D06947" w:rsidP="00D06947">
      <w:pPr>
        <w:spacing w:line="360" w:lineRule="auto"/>
        <w:jc w:val="both"/>
      </w:pPr>
      <w:r>
        <w:t>Bowel preparation quality is a prerequisite for an effective colonoscopy</w:t>
      </w:r>
      <w:r w:rsidR="00353CA8">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353CA8">
        <w:fldChar w:fldCharType="separate"/>
      </w:r>
      <w:r w:rsidR="00231422">
        <w:rPr>
          <w:noProof/>
        </w:rPr>
        <w:t>(49)</w:t>
      </w:r>
      <w:r w:rsidR="00353CA8">
        <w:fldChar w:fldCharType="end"/>
      </w:r>
      <w:r>
        <w:t xml:space="preserve">.  Patient understanding and motivation to undertake, what is an unpleasant procedure, are vital. Improving bowel preparation should be a priority of practice. The </w:t>
      </w:r>
      <w:r w:rsidR="004B3055">
        <w:t>NNT</w:t>
      </w:r>
      <w:r>
        <w:t xml:space="preserve"> to prevent one inadequate bowel preparation in this study was 1</w:t>
      </w:r>
      <w:r w:rsidR="00876201">
        <w:t>4</w:t>
      </w:r>
      <w:r>
        <w:t>. Extrapolating th</w:t>
      </w:r>
      <w:r w:rsidR="00406E71">
        <w:t>e</w:t>
      </w:r>
      <w:r>
        <w:t>s</w:t>
      </w:r>
      <w:r w:rsidR="00406E71">
        <w:t>e</w:t>
      </w:r>
      <w:r>
        <w:t xml:space="preserve"> data, with 600 000 colonoscopies performed in the UK annually, at an outlay of approximately £500 per procedure, routine use of an educational video could lead to 48 000 fewer inadequately prepared tests, which cost the NHS £24 million/year.  The use of an educational video should therefore form part of the standard of care for colonoscopy.</w:t>
      </w:r>
    </w:p>
    <w:p w14:paraId="34AE24E6" w14:textId="77777777" w:rsidR="00D06947" w:rsidRPr="008F5C10" w:rsidRDefault="00D06947" w:rsidP="00177B61">
      <w:pPr>
        <w:pStyle w:val="Heading4"/>
      </w:pPr>
      <w:r w:rsidRPr="008F5C10">
        <w:t>Conclusion</w:t>
      </w:r>
    </w:p>
    <w:p w14:paraId="17CA6446" w14:textId="5EAA3FF7" w:rsidR="00D06947" w:rsidRDefault="00D06947" w:rsidP="00D06947">
      <w:pPr>
        <w:spacing w:line="360" w:lineRule="auto"/>
        <w:jc w:val="both"/>
      </w:pPr>
      <w:r>
        <w:t>An educational video is a relatively simple intervention that can be easily disseminated and viewed.  It has been demonstrated to be beneficial in all age groups across varying bowel preparation instructions,</w:t>
      </w:r>
      <w:r w:rsidR="007E2E72">
        <w:t xml:space="preserve"> with</w:t>
      </w:r>
      <w:r>
        <w:t xml:space="preserve"> the greatest improvement seen in patients &gt; 70 year</w:t>
      </w:r>
      <w:r w:rsidR="00DF34B2">
        <w:t>s</w:t>
      </w:r>
      <w:r>
        <w:t xml:space="preserve"> of age.  It leads to an improvement in bowel preparation as well as overall procedural quality, demonstrated by a superior PDR. Widespread adoption of this educational tool is a simple way to achieve significant improvement and should be part of the standard of care for bowel preparation.</w:t>
      </w:r>
    </w:p>
    <w:p w14:paraId="2820A994" w14:textId="77777777" w:rsidR="00A0604C" w:rsidRPr="006C6BC3" w:rsidRDefault="00A0604C" w:rsidP="00A0604C">
      <w:pPr>
        <w:spacing w:line="360" w:lineRule="auto"/>
        <w:jc w:val="both"/>
        <w:rPr>
          <w:rFonts w:cstheme="minorHAnsi"/>
          <w:i/>
          <w:iCs/>
        </w:rPr>
      </w:pPr>
      <w:r w:rsidRPr="006C6BC3">
        <w:rPr>
          <w:rFonts w:cstheme="minorHAnsi"/>
          <w:i/>
          <w:iCs/>
        </w:rPr>
        <w:t>Publication arising from research</w:t>
      </w:r>
    </w:p>
    <w:p w14:paraId="36E27148" w14:textId="74DF2CF2" w:rsidR="00A0604C" w:rsidRDefault="00EB6DFF" w:rsidP="00D06947">
      <w:pPr>
        <w:spacing w:line="360" w:lineRule="auto"/>
        <w:jc w:val="both"/>
      </w:pPr>
      <w:r>
        <w:rPr>
          <w:rFonts w:ascii="Segoe UI" w:hAnsi="Segoe UI" w:cs="Segoe UI"/>
          <w:color w:val="212121"/>
          <w:shd w:val="clear" w:color="auto" w:fill="FFFFFF"/>
        </w:rPr>
        <w:t>Archer T, Corfe B, Dear K, Cole A, Foley S, Andreyev HJN, Fateen W, Baxter A, Riley S; EBOPS study group; Parra-Blanco A, Thoufeeq M. Can an educational video improve the adequacy of bowel preparation for patients undergoing their first colonoscopy? Results of the EBOPS RCT. Endosc Int Open. 2024 Mar 18;12(3):E402-E412. doi: 10.1055/a-2262-4023.</w:t>
      </w:r>
    </w:p>
    <w:p w14:paraId="333C4544" w14:textId="77777777" w:rsidR="00D86843" w:rsidRDefault="00D86843" w:rsidP="00AC73FF"/>
    <w:p w14:paraId="3AEEECD1" w14:textId="77777777" w:rsidR="0038200F" w:rsidRDefault="0038200F">
      <w:pPr>
        <w:rPr>
          <w:rFonts w:ascii="Times New Roman" w:eastAsia="Times New Roman" w:hAnsi="Times New Roman" w:cs="Times New Roman"/>
          <w:b/>
          <w:bCs/>
          <w:kern w:val="36"/>
          <w:sz w:val="48"/>
          <w:szCs w:val="48"/>
          <w:lang w:eastAsia="en-GB"/>
        </w:rPr>
      </w:pPr>
      <w:r>
        <w:br w:type="page"/>
      </w:r>
    </w:p>
    <w:p w14:paraId="028BEDFD" w14:textId="461F5439" w:rsidR="005F47C2" w:rsidRDefault="00DD0E14" w:rsidP="005F47C2">
      <w:pPr>
        <w:pStyle w:val="Heading1"/>
      </w:pPr>
      <w:bookmarkStart w:id="220" w:name="_Toc167893107"/>
      <w:r>
        <w:lastRenderedPageBreak/>
        <w:t xml:space="preserve">Chapter </w:t>
      </w:r>
      <w:r w:rsidR="00017B51">
        <w:t>5</w:t>
      </w:r>
      <w:r>
        <w:t xml:space="preserve">: </w:t>
      </w:r>
      <w:r w:rsidR="005F47C2">
        <w:t xml:space="preserve">A comprehensive validation of the accuracy </w:t>
      </w:r>
      <w:r w:rsidR="00DF34B2">
        <w:t xml:space="preserve">of </w:t>
      </w:r>
      <w:r w:rsidR="005F47C2">
        <w:t>two predictive models for inadequate bowel preparation</w:t>
      </w:r>
      <w:bookmarkEnd w:id="220"/>
    </w:p>
    <w:p w14:paraId="3A09D4F3" w14:textId="77777777" w:rsidR="00665557" w:rsidRDefault="00665557" w:rsidP="00177B61">
      <w:pPr>
        <w:pStyle w:val="Heading2"/>
      </w:pPr>
      <w:bookmarkStart w:id="221" w:name="_Toc167893108"/>
      <w:r>
        <w:t>Abstract</w:t>
      </w:r>
      <w:bookmarkEnd w:id="221"/>
    </w:p>
    <w:p w14:paraId="263B353D" w14:textId="77777777" w:rsidR="00665557" w:rsidRDefault="00665557" w:rsidP="00177B61">
      <w:pPr>
        <w:pStyle w:val="Heading3"/>
      </w:pPr>
      <w:bookmarkStart w:id="222" w:name="_Toc167893109"/>
      <w:r>
        <w:t>Background</w:t>
      </w:r>
      <w:bookmarkEnd w:id="222"/>
    </w:p>
    <w:p w14:paraId="48761929" w14:textId="7027C6B4" w:rsidR="00665557" w:rsidRDefault="00665557" w:rsidP="00665557">
      <w:pPr>
        <w:spacing w:line="360" w:lineRule="auto"/>
        <w:jc w:val="both"/>
      </w:pPr>
      <w:r>
        <w:t xml:space="preserve">Colonoscopy is the gold standard investigation of the bowel. Adequate cleansing is a prerequisite of a good quality examination.  However, inadequate bowel preparation occurs in 20% of procedures, limiting the </w:t>
      </w:r>
      <w:r w:rsidR="00DF34B2">
        <w:t>accuracy of the test</w:t>
      </w:r>
      <w:r>
        <w:t xml:space="preserve">.  </w:t>
      </w:r>
      <w:r w:rsidR="005F47C2">
        <w:t>P</w:t>
      </w:r>
      <w:r>
        <w:t xml:space="preserve">redictive models devised by Dik </w:t>
      </w:r>
      <w:r w:rsidR="00441B60">
        <w:t>and colleagues</w:t>
      </w:r>
      <w:r>
        <w:t xml:space="preserve"> and Gimeno-Garcia </w:t>
      </w:r>
      <w:r w:rsidR="00441B60">
        <w:t>and colleagues</w:t>
      </w:r>
      <w:r>
        <w:t>, stratif</w:t>
      </w:r>
      <w:r w:rsidR="005F47C2">
        <w:t xml:space="preserve">ied </w:t>
      </w:r>
      <w:r w:rsidR="00DF34B2">
        <w:t xml:space="preserve">the </w:t>
      </w:r>
      <w:r w:rsidR="005F47C2">
        <w:t>risk of poor bowel preparation using a cumulative score</w:t>
      </w:r>
      <w:r>
        <w:t>.  This study aims to assess the validity of these models using an independent cohort</w:t>
      </w:r>
      <w:r w:rsidR="004D5DA9">
        <w:t>.</w:t>
      </w:r>
      <w:r>
        <w:t xml:space="preserve"> </w:t>
      </w:r>
    </w:p>
    <w:p w14:paraId="75B015FA" w14:textId="77777777" w:rsidR="00665557" w:rsidRDefault="00665557" w:rsidP="00177B61">
      <w:pPr>
        <w:pStyle w:val="Heading3"/>
      </w:pPr>
      <w:bookmarkStart w:id="223" w:name="_Toc167893110"/>
      <w:r>
        <w:t>Methods</w:t>
      </w:r>
      <w:bookmarkEnd w:id="223"/>
    </w:p>
    <w:p w14:paraId="7F482116" w14:textId="0C66B6CC" w:rsidR="00665557" w:rsidRPr="00177B61" w:rsidRDefault="00665557" w:rsidP="00665557">
      <w:pPr>
        <w:spacing w:line="360" w:lineRule="auto"/>
        <w:jc w:val="both"/>
        <w:rPr>
          <w:rFonts w:cstheme="minorHAnsi"/>
        </w:rPr>
      </w:pPr>
      <w:r w:rsidRPr="00177B61">
        <w:rPr>
          <w:rFonts w:cstheme="minorHAnsi"/>
        </w:rPr>
        <w:t>Data generated from the EBOPS study w</w:t>
      </w:r>
      <w:r w:rsidR="00B431D7">
        <w:rPr>
          <w:rFonts w:cstheme="minorHAnsi"/>
        </w:rPr>
        <w:t>ere</w:t>
      </w:r>
      <w:r w:rsidRPr="00177B61">
        <w:rPr>
          <w:rFonts w:cstheme="minorHAnsi"/>
        </w:rPr>
        <w:t xml:space="preserve"> utilised.  Adequacy was defined using the Boston Bowel Preparation Scale (BBPS), with a score of </w:t>
      </w:r>
      <w:r w:rsidRPr="00177B61">
        <w:rPr>
          <w:rFonts w:cstheme="minorHAnsi"/>
          <w:color w:val="202124"/>
          <w:shd w:val="clear" w:color="auto" w:fill="FFFFFF"/>
        </w:rPr>
        <w:t xml:space="preserve">≥ 2 in each segment.  Each participant had a score derived from each predictive score, with </w:t>
      </w:r>
      <w:r w:rsidR="005F47C2" w:rsidRPr="00177B61">
        <w:rPr>
          <w:rFonts w:cstheme="minorHAnsi"/>
          <w:color w:val="202124"/>
          <w:shd w:val="clear" w:color="auto" w:fill="FFFFFF"/>
        </w:rPr>
        <w:t xml:space="preserve">high risk defined as a score </w:t>
      </w:r>
      <w:r w:rsidRPr="00177B61">
        <w:rPr>
          <w:rFonts w:cstheme="minorHAnsi"/>
          <w:color w:val="202124"/>
          <w:shd w:val="clear" w:color="auto" w:fill="FFFFFF"/>
        </w:rPr>
        <w:t>≥ 2 in the Dik score and ≥ 1.225 in the Gimeno Garcia score. Descriptive analyses, AUROC and</w:t>
      </w:r>
      <w:r w:rsidR="005F47C2" w:rsidRPr="00177B61">
        <w:rPr>
          <w:rFonts w:cstheme="minorHAnsi"/>
          <w:color w:val="202124"/>
          <w:shd w:val="clear" w:color="auto" w:fill="FFFFFF"/>
        </w:rPr>
        <w:t xml:space="preserve"> an assessment of</w:t>
      </w:r>
      <w:r w:rsidRPr="00177B61">
        <w:rPr>
          <w:rFonts w:cstheme="minorHAnsi"/>
          <w:color w:val="202124"/>
          <w:shd w:val="clear" w:color="auto" w:fill="FFFFFF"/>
        </w:rPr>
        <w:t xml:space="preserve"> calibration w</w:t>
      </w:r>
      <w:r w:rsidR="00DF34B2" w:rsidRPr="00177B61">
        <w:rPr>
          <w:rFonts w:cstheme="minorHAnsi"/>
          <w:color w:val="202124"/>
          <w:shd w:val="clear" w:color="auto" w:fill="FFFFFF"/>
        </w:rPr>
        <w:t>ere</w:t>
      </w:r>
      <w:r w:rsidRPr="00177B61">
        <w:rPr>
          <w:rFonts w:cstheme="minorHAnsi"/>
          <w:color w:val="202124"/>
          <w:shd w:val="clear" w:color="auto" w:fill="FFFFFF"/>
        </w:rPr>
        <w:t xml:space="preserve"> conducted between the models and the</w:t>
      </w:r>
      <w:r w:rsidR="00757210">
        <w:rPr>
          <w:rFonts w:cstheme="minorHAnsi"/>
          <w:color w:val="202124"/>
          <w:shd w:val="clear" w:color="auto" w:fill="FFFFFF"/>
        </w:rPr>
        <w:t xml:space="preserve"> EBOPS</w:t>
      </w:r>
      <w:r w:rsidR="005F47C2" w:rsidRPr="00177B61">
        <w:rPr>
          <w:rFonts w:cstheme="minorHAnsi"/>
          <w:color w:val="202124"/>
          <w:shd w:val="clear" w:color="auto" w:fill="FFFFFF"/>
        </w:rPr>
        <w:t xml:space="preserve"> independent</w:t>
      </w:r>
      <w:r w:rsidRPr="00177B61">
        <w:rPr>
          <w:rFonts w:cstheme="minorHAnsi"/>
          <w:color w:val="202124"/>
          <w:shd w:val="clear" w:color="auto" w:fill="FFFFFF"/>
        </w:rPr>
        <w:t xml:space="preserve"> cohort.</w:t>
      </w:r>
    </w:p>
    <w:p w14:paraId="0D2A4035" w14:textId="77777777" w:rsidR="00665557" w:rsidRDefault="00665557" w:rsidP="00177B61">
      <w:pPr>
        <w:pStyle w:val="Heading3"/>
      </w:pPr>
      <w:bookmarkStart w:id="224" w:name="_Toc167893111"/>
      <w:r>
        <w:t>Results</w:t>
      </w:r>
      <w:bookmarkEnd w:id="224"/>
    </w:p>
    <w:p w14:paraId="28EDE46F" w14:textId="7A8836D7" w:rsidR="00665557" w:rsidRDefault="00B13331" w:rsidP="00665557">
      <w:pPr>
        <w:spacing w:line="360" w:lineRule="auto"/>
        <w:jc w:val="both"/>
      </w:pPr>
      <w:r>
        <w:t xml:space="preserve">There were </w:t>
      </w:r>
      <w:r w:rsidR="00665557">
        <w:t>507 participants included</w:t>
      </w:r>
      <w:r>
        <w:t xml:space="preserve"> in the study, of which</w:t>
      </w:r>
      <w:r w:rsidR="00665557">
        <w:t xml:space="preserve">  89 (17.5%) had inadequate preparation. </w:t>
      </w:r>
      <w:r>
        <w:t>A</w:t>
      </w:r>
      <w:r w:rsidR="00665557">
        <w:t xml:space="preserve"> Dik </w:t>
      </w:r>
      <w:r w:rsidR="00441B60">
        <w:t>and colleagues</w:t>
      </w:r>
      <w:r w:rsidR="00665557">
        <w:t xml:space="preserve"> scor</w:t>
      </w:r>
      <w:r w:rsidR="00665557" w:rsidRPr="00757210">
        <w:rPr>
          <w:rFonts w:cstheme="minorHAnsi"/>
        </w:rPr>
        <w:t xml:space="preserve">e </w:t>
      </w:r>
      <w:r w:rsidR="00665557" w:rsidRPr="00757210">
        <w:rPr>
          <w:rFonts w:cstheme="minorHAnsi"/>
          <w:color w:val="202124"/>
          <w:shd w:val="clear" w:color="auto" w:fill="FFFFFF"/>
        </w:rPr>
        <w:t>≥ 2</w:t>
      </w:r>
      <w:r>
        <w:rPr>
          <w:rFonts w:cstheme="minorHAnsi"/>
          <w:color w:val="202124"/>
          <w:shd w:val="clear" w:color="auto" w:fill="FFFFFF"/>
        </w:rPr>
        <w:t xml:space="preserve"> was seen</w:t>
      </w:r>
      <w:r w:rsidR="004D5DA9">
        <w:rPr>
          <w:rFonts w:cstheme="minorHAnsi"/>
          <w:color w:val="202124"/>
          <w:shd w:val="clear" w:color="auto" w:fill="FFFFFF"/>
        </w:rPr>
        <w:t xml:space="preserve"> in</w:t>
      </w:r>
      <w:r>
        <w:rPr>
          <w:rFonts w:cstheme="minorHAnsi"/>
          <w:color w:val="202124"/>
          <w:shd w:val="clear" w:color="auto" w:fill="FFFFFF"/>
        </w:rPr>
        <w:t xml:space="preserve"> </w:t>
      </w:r>
      <w:r>
        <w:t>31% of the cohort</w:t>
      </w:r>
      <w:r>
        <w:rPr>
          <w:rFonts w:cstheme="minorHAnsi"/>
          <w:color w:val="202124"/>
          <w:shd w:val="clear" w:color="auto" w:fill="FFFFFF"/>
        </w:rPr>
        <w:t xml:space="preserve"> </w:t>
      </w:r>
      <w:r w:rsidR="00665557" w:rsidRPr="00757210">
        <w:rPr>
          <w:rFonts w:cstheme="minorHAnsi"/>
          <w:color w:val="202124"/>
          <w:shd w:val="clear" w:color="auto" w:fill="FFFFFF"/>
        </w:rPr>
        <w:t xml:space="preserve">with </w:t>
      </w:r>
      <w:r w:rsidR="00665557" w:rsidRPr="00757210">
        <w:rPr>
          <w:rFonts w:cstheme="minorHAnsi"/>
        </w:rPr>
        <w:t>a se</w:t>
      </w:r>
      <w:r w:rsidR="00665557">
        <w:t xml:space="preserve">nsitivity of </w:t>
      </w:r>
      <w:r w:rsidR="00665557" w:rsidRPr="00EC5730">
        <w:rPr>
          <w:rFonts w:cstheme="minorHAnsi"/>
        </w:rPr>
        <w:t xml:space="preserve">46%, specificity </w:t>
      </w:r>
      <w:r w:rsidR="00665557">
        <w:rPr>
          <w:rFonts w:cstheme="minorHAnsi"/>
        </w:rPr>
        <w:t>of</w:t>
      </w:r>
      <w:r w:rsidR="00665557" w:rsidRPr="00EC5730">
        <w:rPr>
          <w:rFonts w:cstheme="minorHAnsi"/>
        </w:rPr>
        <w:t xml:space="preserve"> 71%, PPV</w:t>
      </w:r>
      <w:r w:rsidR="00665557">
        <w:t xml:space="preserve"> of 29.7% and NPV 84% for poor preparation. </w:t>
      </w:r>
      <w:r>
        <w:t xml:space="preserve">A Gimeno-Garcia score of </w:t>
      </w:r>
      <w:r w:rsidRPr="005B6676">
        <w:rPr>
          <w:rFonts w:cstheme="minorHAnsi"/>
        </w:rPr>
        <w:t>≥</w:t>
      </w:r>
      <w:r w:rsidRPr="005B6676">
        <w:rPr>
          <w:rFonts w:cstheme="minorHAnsi"/>
          <w:color w:val="202124"/>
          <w:shd w:val="clear" w:color="auto" w:fill="FFFFFF"/>
        </w:rPr>
        <w:t>1.225</w:t>
      </w:r>
      <w:r>
        <w:rPr>
          <w:rFonts w:cstheme="minorHAnsi"/>
          <w:color w:val="202124"/>
          <w:shd w:val="clear" w:color="auto" w:fill="FFFFFF"/>
        </w:rPr>
        <w:t xml:space="preserve"> was seen in </w:t>
      </w:r>
      <w:r w:rsidR="00665557">
        <w:t xml:space="preserve">48% of the cohort </w:t>
      </w:r>
      <w:r w:rsidR="00665557" w:rsidRPr="005B6676">
        <w:rPr>
          <w:rFonts w:cstheme="minorHAnsi"/>
          <w:color w:val="202124"/>
          <w:shd w:val="clear" w:color="auto" w:fill="FFFFFF"/>
        </w:rPr>
        <w:t>with</w:t>
      </w:r>
      <w:r w:rsidR="005F47C2" w:rsidRPr="005B6676">
        <w:rPr>
          <w:rFonts w:cstheme="minorHAnsi"/>
          <w:color w:val="202124"/>
          <w:shd w:val="clear" w:color="auto" w:fill="FFFFFF"/>
        </w:rPr>
        <w:t xml:space="preserve"> a</w:t>
      </w:r>
      <w:r w:rsidR="00665557" w:rsidRPr="005B6676">
        <w:rPr>
          <w:rFonts w:cstheme="minorHAnsi"/>
          <w:color w:val="202124"/>
          <w:shd w:val="clear" w:color="auto" w:fill="FFFFFF"/>
        </w:rPr>
        <w:t xml:space="preserve"> </w:t>
      </w:r>
      <w:r w:rsidR="00665557">
        <w:t xml:space="preserve">sensitivity </w:t>
      </w:r>
      <w:r w:rsidR="005F47C2">
        <w:t>for</w:t>
      </w:r>
      <w:r w:rsidR="00665557">
        <w:t xml:space="preserve"> inadequate bowel preparation of 60%, specificity of 55%, PPV of 26% and NPV of 84%. AUROC was 0.</w:t>
      </w:r>
      <w:r>
        <w:t>6</w:t>
      </w:r>
      <w:r w:rsidR="00665557">
        <w:t xml:space="preserve"> for the Dik </w:t>
      </w:r>
      <w:r w:rsidR="00441B60">
        <w:t>and colleagues</w:t>
      </w:r>
      <w:r w:rsidR="00665557">
        <w:t xml:space="preserve"> model and 0.</w:t>
      </w:r>
      <w:r>
        <w:t>57</w:t>
      </w:r>
      <w:r w:rsidR="00665557">
        <w:t xml:space="preserve"> for the Gimeno-Garcia model.</w:t>
      </w:r>
    </w:p>
    <w:p w14:paraId="49612C1F" w14:textId="77777777" w:rsidR="00665557" w:rsidRDefault="00665557" w:rsidP="00177B61">
      <w:pPr>
        <w:pStyle w:val="Heading3"/>
      </w:pPr>
      <w:bookmarkStart w:id="225" w:name="_Toc167893112"/>
      <w:r>
        <w:t>Conclusions</w:t>
      </w:r>
      <w:bookmarkEnd w:id="225"/>
    </w:p>
    <w:p w14:paraId="2FE68B23" w14:textId="33FE6B7A" w:rsidR="00665557" w:rsidRDefault="00B13331" w:rsidP="00665557">
      <w:pPr>
        <w:spacing w:line="360" w:lineRule="auto"/>
        <w:jc w:val="both"/>
      </w:pPr>
      <w:r>
        <w:t xml:space="preserve">Differences were seen between </w:t>
      </w:r>
      <w:r w:rsidR="00665557">
        <w:t>the</w:t>
      </w:r>
      <w:r>
        <w:t xml:space="preserve"> outcomes of</w:t>
      </w:r>
      <w:r w:rsidR="00665557">
        <w:t xml:space="preserve"> predictive models</w:t>
      </w:r>
      <w:r w:rsidR="007F3C64">
        <w:t xml:space="preserve"> observed with this </w:t>
      </w:r>
      <w:r w:rsidR="00665557">
        <w:t>independent cohort</w:t>
      </w:r>
      <w:r w:rsidR="007F3C64">
        <w:t>,</w:t>
      </w:r>
      <w:r w:rsidR="00665557">
        <w:t xml:space="preserve"> compared with the initial internal validation.  </w:t>
      </w:r>
      <w:r w:rsidR="007F3C64">
        <w:t xml:space="preserve">The models do identify a cohort of patients at high risk of poor bowel preparation with a modest degree of </w:t>
      </w:r>
      <w:r w:rsidR="00665557">
        <w:t>discrimina</w:t>
      </w:r>
      <w:r w:rsidR="007F3C64">
        <w:t>tion</w:t>
      </w:r>
      <w:r w:rsidR="008909DE">
        <w:t xml:space="preserve">, </w:t>
      </w:r>
      <w:r>
        <w:t xml:space="preserve">however the discriminative value was lower than that seen in the </w:t>
      </w:r>
      <w:r w:rsidR="009F71ED">
        <w:t>developmental cohort</w:t>
      </w:r>
      <w:r w:rsidR="008909DE">
        <w:t>.</w:t>
      </w:r>
    </w:p>
    <w:p w14:paraId="383C19FB" w14:textId="74BD7EAF" w:rsidR="00177B61" w:rsidRDefault="00177B61" w:rsidP="00665557">
      <w:pPr>
        <w:spacing w:line="360" w:lineRule="auto"/>
        <w:jc w:val="both"/>
      </w:pPr>
    </w:p>
    <w:p w14:paraId="24B1EAE0" w14:textId="588C4B0C" w:rsidR="00177B61" w:rsidRDefault="00177B61" w:rsidP="00665557">
      <w:pPr>
        <w:spacing w:line="360" w:lineRule="auto"/>
        <w:jc w:val="both"/>
      </w:pPr>
    </w:p>
    <w:p w14:paraId="1927E3A1" w14:textId="4DCE6B26" w:rsidR="00177B61" w:rsidRDefault="00177B61" w:rsidP="00177B61">
      <w:pPr>
        <w:pStyle w:val="Heading2"/>
      </w:pPr>
      <w:bookmarkStart w:id="226" w:name="_Toc167893113"/>
      <w:r>
        <w:lastRenderedPageBreak/>
        <w:t>Introduction</w:t>
      </w:r>
      <w:bookmarkEnd w:id="226"/>
    </w:p>
    <w:p w14:paraId="7A815E66" w14:textId="426E0009" w:rsidR="008153BB" w:rsidRDefault="00665557" w:rsidP="00665557">
      <w:pPr>
        <w:spacing w:line="360" w:lineRule="auto"/>
        <w:jc w:val="both"/>
      </w:pPr>
      <w:r>
        <w:t>Colonoscopy is the gold standard investigation of the bowel</w:t>
      </w:r>
      <w:r w:rsidR="00E55FE9">
        <w:fldChar w:fldCharType="begin"/>
      </w:r>
      <w:r w:rsidR="00E9739D">
        <w:instrText xml:space="preserve"> ADDIN EN.CITE &lt;EndNote&gt;&lt;Cite&gt;&lt;Author&gt;Haycock&lt;/Author&gt;&lt;RecNum&gt;0&lt;/RecNum&gt;&lt;IDText&gt;Cotton and Williams&amp;apos; practical gastrointestinal endoscopy : the fundamentals&lt;/IDText&gt;&lt;DisplayText&gt;(1)&lt;/DisplayText&gt;&lt;record&gt;&lt;keywords&gt;&lt;keyword&gt;Gastrointestinal system Diseases Diagnosis.&lt;/keyword&gt;&lt;keyword&gt;Gastrointestinal system Surgery.&lt;/keyword&gt;&lt;keyword&gt;Electronic books.&lt;/keyword&gt;&lt;/keywords&gt;&lt;isbn&gt;1-118-40645-1&amp;#xD;1-118-40642-7&amp;#xD;1-118-40644-3&lt;/isbn&gt;&lt;titles&gt;&lt;title&gt;Cotton and Williams&amp;apos; practical gastrointestinal endoscopy : the fundamentals&lt;/title&gt;&lt;/titles&gt;&lt;pages&gt;1 online resource (210 p.)&lt;/pages&gt;&lt;contributors&gt;&lt;authors&gt;&lt;author&gt;Haycock, Adam&lt;/author&gt;&lt;author&gt;Preston, Stephen&lt;/author&gt;&lt;/authors&gt;&lt;/contributors&gt;&lt;edition&gt;Seventh edition.&lt;/edition&gt;&lt;language&gt;English&lt;/language&gt;&lt;added-date format="utc"&gt;1629850545&lt;/added-date&gt;&lt;ref-type name="Book"&gt;6&lt;/ref-type&gt;&lt;rec-number&gt;200&lt;/rec-number&gt;&lt;last-updated-date format="utc"&gt;1629850545&lt;/last-updated-date&gt;&lt;accession-num&gt;9983108062501441&lt;/accession-num&gt;&lt;/record&gt;&lt;/Cite&gt;&lt;/EndNote&gt;</w:instrText>
      </w:r>
      <w:r w:rsidR="00E55FE9">
        <w:fldChar w:fldCharType="separate"/>
      </w:r>
      <w:r w:rsidR="00E55FE9">
        <w:rPr>
          <w:noProof/>
        </w:rPr>
        <w:t>(1)</w:t>
      </w:r>
      <w:r w:rsidR="00E55FE9">
        <w:fldChar w:fldCharType="end"/>
      </w:r>
      <w:r>
        <w:t>. Polyps detected and removed during the endoscopy reduces the risk of colorectal cancer</w:t>
      </w:r>
      <w:r w:rsidR="00E55FE9">
        <w:fldChar w:fldCharType="begin"/>
      </w:r>
      <w:r w:rsidR="00E9739D">
        <w:instrText xml:space="preserve"> ADDIN EN.CITE &lt;EndNote&gt;&lt;Cite&gt;&lt;Author&gt;Zauber&lt;/Author&gt;&lt;Year&gt;2012&lt;/Year&gt;&lt;RecNum&gt;0&lt;/RecNum&gt;&lt;IDText&gt;Colonoscopic polypectomy and long-term prevention of colorectal-cancer deaths&lt;/IDText&gt;&lt;DisplayText&gt;(2)&lt;/DisplayText&gt;&lt;record&gt;&lt;dates&gt;&lt;pub-dates&gt;&lt;date&gt;Feb 23&lt;/date&gt;&lt;/pub-dates&gt;&lt;year&gt;2012&lt;/year&gt;&lt;/dates&gt;&lt;keywords&gt;&lt;keyword&gt;Adenoma&lt;/keyword&gt;&lt;keyword&gt;Adenomatous Polyps&lt;/keyword&gt;&lt;keyword&gt;Aged&lt;/keyword&gt;&lt;keyword&gt;Colonic Polyps&lt;/keyword&gt;&lt;keyword&gt;Colonoscopy&lt;/keyword&gt;&lt;keyword&gt;Colorectal Neoplasms&lt;/keyword&gt;&lt;keyword&gt;Female&lt;/keyword&gt;&lt;keyword&gt;Follow-Up Studies&lt;/keyword&gt;&lt;keyword&gt;Humans&lt;/keyword&gt;&lt;keyword&gt;Male&lt;/keyword&gt;&lt;keyword&gt;Middle Aged&lt;/keyword&gt;&lt;/keywords&gt;&lt;urls&gt;&lt;related-urls&gt;&lt;url&gt;https://www.ncbi.nlm.nih.gov/pubmed/22356322&lt;/url&gt;&lt;/related-urls&gt;&lt;/urls&gt;&lt;isbn&gt;1533-4406&lt;/isbn&gt;&lt;custom2&gt;PMC3322371&lt;/custom2&gt;&lt;titles&gt;&lt;title&gt;Colonoscopic polypectomy and long-term prevention of colorectal-cancer deaths&lt;/title&gt;&lt;secondary-title&gt;N Engl J Med&lt;/secondary-title&gt;&lt;/titles&gt;&lt;pages&gt;687-96&lt;/pages&gt;&lt;number&gt;8&lt;/number&gt;&lt;contributors&gt;&lt;authors&gt;&lt;author&gt;Zauber, A. G.&lt;/author&gt;&lt;author&gt;Winawer, S. J.&lt;/author&gt;&lt;author&gt;O&amp;apos;Brien, M. J.&lt;/author&gt;&lt;author&gt;Lansdorp-Vogelaar, I.&lt;/author&gt;&lt;author&gt;van Ballegooijen, M.&lt;/author&gt;&lt;author&gt;Hankey, B. F.&lt;/author&gt;&lt;author&gt;Shi, W.&lt;/author&gt;&lt;author&gt;Bond, J. H.&lt;/author&gt;&lt;author&gt;Schapiro, M.&lt;/author&gt;&lt;author&gt;Panish, J. F.&lt;/author&gt;&lt;author&gt;Stewart, E. T.&lt;/author&gt;&lt;author&gt;Waye, J. D.&lt;/author&gt;&lt;/authors&gt;&lt;/contributors&gt;&lt;language&gt;eng&lt;/language&gt;&lt;added-date format="utc"&gt;1632739428&lt;/added-date&gt;&lt;ref-type name="Journal Article"&gt;17&lt;/ref-type&gt;&lt;auth-address&gt;Department of Epidemiology and Biostatistics, Memorial Sloan-Kettering Cancer Center, New York, NY 10065, USA. zaubera@mskcc.org&lt;/auth-address&gt;&lt;rec-number&gt;225&lt;/rec-number&gt;&lt;last-updated-date format="utc"&gt;1632739428&lt;/last-updated-date&gt;&lt;accession-num&gt;22356322&lt;/accession-num&gt;&lt;electronic-resource-num&gt;10.1056/NEJMoa1100370&lt;/electronic-resource-num&gt;&lt;volume&gt;366&lt;/volume&gt;&lt;/record&gt;&lt;/Cite&gt;&lt;/EndNote&gt;</w:instrText>
      </w:r>
      <w:r w:rsidR="00E55FE9">
        <w:fldChar w:fldCharType="separate"/>
      </w:r>
      <w:r w:rsidR="00E55FE9">
        <w:rPr>
          <w:noProof/>
        </w:rPr>
        <w:t>(2)</w:t>
      </w:r>
      <w:r w:rsidR="00E55FE9">
        <w:fldChar w:fldCharType="end"/>
      </w:r>
      <w:r>
        <w:t>. Optimising the colonoscopic examination is therefore vital.  Bowel preparation is pivotal to the quality of colonoscopy</w:t>
      </w:r>
      <w:r w:rsidR="00E55FE9">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E55FE9">
        <w:fldChar w:fldCharType="separate"/>
      </w:r>
      <w:r w:rsidR="00231422">
        <w:rPr>
          <w:noProof/>
        </w:rPr>
        <w:t>(49)</w:t>
      </w:r>
      <w:r w:rsidR="00E55FE9">
        <w:fldChar w:fldCharType="end"/>
      </w:r>
      <w:r>
        <w:t>.  However, poor cleansing is common; observed in</w:t>
      </w:r>
      <w:r w:rsidR="00932906">
        <w:t xml:space="preserve"> </w:t>
      </w:r>
      <w:r w:rsidR="005B6676">
        <w:t>up</w:t>
      </w:r>
      <w:r w:rsidR="00932906">
        <w:t>to</w:t>
      </w:r>
      <w:r w:rsidR="005B6676">
        <w:t xml:space="preserve"> </w:t>
      </w:r>
      <w:r>
        <w:t>2</w:t>
      </w:r>
      <w:r w:rsidR="00E55FE9">
        <w:t>5</w:t>
      </w:r>
      <w:r>
        <w:t>% of procedures</w:t>
      </w:r>
      <w:r w:rsidR="00E55FE9">
        <w:fldChar w:fldCharType="begin"/>
      </w:r>
      <w:r w:rsidR="00E9739D">
        <w:instrText xml:space="preserve"> ADDIN EN.CITE &lt;EndNote&gt;&lt;Cite&gt;&lt;Author&gt;Lebwohl&lt;/Author&gt;&lt;Year&gt;2011&lt;/Year&gt;&lt;RecNum&gt;0&lt;/RecNum&gt;&lt;IDText&gt;The impact of suboptimal bowel preparation on adenoma miss rates and the factors associated with early repeat colonoscopy&lt;/IDText&gt;&lt;DisplayText&gt;(99)&lt;/DisplayText&gt;&lt;record&gt;&lt;dates&gt;&lt;pub-dates&gt;&lt;date&gt;Jun&lt;/date&gt;&lt;/pub-dates&gt;&lt;year&gt;2011&lt;/year&gt;&lt;/dates&gt;&lt;keywords&gt;&lt;keyword&gt;Adenoma&lt;/keyword&gt;&lt;keyword&gt;Aged&lt;/keyword&gt;&lt;keyword&gt;Aged, 80 and over&lt;/keyword&gt;&lt;keyword&gt;Cathartics&lt;/keyword&gt;&lt;keyword&gt;Colonoscopy&lt;/keyword&gt;&lt;keyword&gt;Colorectal Neoplasms&lt;/keyword&gt;&lt;keyword&gt;Diagnostic Errors&lt;/keyword&gt;&lt;keyword&gt;Female&lt;/keyword&gt;&lt;keyword&gt;Humans&lt;/keyword&gt;&lt;keyword&gt;Male&lt;/keyword&gt;&lt;keyword&gt;Middle Aged&lt;/keyword&gt;&lt;keyword&gt;Retrospective Studies&lt;/keyword&gt;&lt;keyword&gt;Therapeutic Irrigation&lt;/keyword&gt;&lt;keyword&gt;Time Factors&lt;/keyword&gt;&lt;/keywords&gt;&lt;urls&gt;&lt;related-urls&gt;&lt;url&gt;https://www.ncbi.nlm.nih.gov/pubmed/21481857&lt;/url&gt;&lt;/related-urls&gt;&lt;/urls&gt;&lt;isbn&gt;1097-6779&lt;/isbn&gt;&lt;custom2&gt;PMC3106145&lt;/custom2&gt;&lt;titles&gt;&lt;title&gt;The impact of suboptimal bowel preparation on adenoma miss rates and the factors associated with early repeat colonoscopy&lt;/title&gt;&lt;secondary-title&gt;Gastrointest Endosc&lt;/secondary-title&gt;&lt;/titles&gt;&lt;pages&gt;1207-14&lt;/pages&gt;&lt;number&gt;6&lt;/number&gt;&lt;contributors&gt;&lt;authors&gt;&lt;author&gt;Lebwohl, B.&lt;/author&gt;&lt;author&gt;Kastrinos, F.&lt;/author&gt;&lt;author&gt;Glick, M.&lt;/author&gt;&lt;author&gt;Rosenbaum, A. J.&lt;/author&gt;&lt;author&gt;Wang, T.&lt;/author&gt;&lt;author&gt;Neugut, A. I.&lt;/author&gt;&lt;/authors&gt;&lt;/contributors&gt;&lt;edition&gt;2011/04/08&lt;/edition&gt;&lt;language&gt;eng&lt;/language&gt;&lt;added-date format="utc"&gt;1594762671&lt;/added-date&gt;&lt;ref-type name="Journal Article"&gt;17&lt;/ref-type&gt;&lt;rec-number&gt;109&lt;/rec-number&gt;&lt;last-updated-date format="utc"&gt;1594762671&lt;/last-updated-date&gt;&lt;accession-num&gt;21481857&lt;/accession-num&gt;&lt;electronic-resource-num&gt;10.1016/j.gie.2011.01.051&lt;/electronic-resource-num&gt;&lt;volume&gt;73&lt;/volume&gt;&lt;/record&gt;&lt;/Cite&gt;&lt;/EndNote&gt;</w:instrText>
      </w:r>
      <w:r w:rsidR="00E55FE9">
        <w:fldChar w:fldCharType="separate"/>
      </w:r>
      <w:r w:rsidR="00231422">
        <w:rPr>
          <w:noProof/>
        </w:rPr>
        <w:t>(99)</w:t>
      </w:r>
      <w:r w:rsidR="00E55FE9">
        <w:fldChar w:fldCharType="end"/>
      </w:r>
      <w:r>
        <w:t xml:space="preserve">.  Inadequate preparation is associated with a lower </w:t>
      </w:r>
      <w:r w:rsidR="007F3C64">
        <w:t>ADR</w:t>
      </w:r>
      <w:r>
        <w:t xml:space="preserve"> and missed lesions</w:t>
      </w:r>
      <w:r w:rsidR="00E55FE9">
        <w:t xml:space="preserve"> </w:t>
      </w:r>
      <w:r w:rsidR="00E55FE9">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 </w:instrText>
      </w:r>
      <w:r w:rsidR="00E9739D">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DATA </w:instrText>
      </w:r>
      <w:r w:rsidR="00E9739D">
        <w:fldChar w:fldCharType="end"/>
      </w:r>
      <w:r w:rsidR="00E55FE9">
        <w:fldChar w:fldCharType="separate"/>
      </w:r>
      <w:r w:rsidR="00231422">
        <w:rPr>
          <w:noProof/>
        </w:rPr>
        <w:t>(75, 85)</w:t>
      </w:r>
      <w:r w:rsidR="00E55FE9">
        <w:fldChar w:fldCharType="end"/>
      </w:r>
      <w:r>
        <w:t xml:space="preserve">. </w:t>
      </w:r>
      <w:r w:rsidR="007F3C64">
        <w:t>This</w:t>
      </w:r>
      <w:r>
        <w:t xml:space="preserve"> often necessitates a repeat procedure, and</w:t>
      </w:r>
      <w:r w:rsidR="007F3C64">
        <w:t xml:space="preserve"> an</w:t>
      </w:r>
      <w:r>
        <w:t xml:space="preserve"> augment</w:t>
      </w:r>
      <w:r w:rsidR="007F3C64">
        <w:t>ed</w:t>
      </w:r>
      <w:r>
        <w:t xml:space="preserve"> bowel preparation regime is </w:t>
      </w:r>
      <w:r w:rsidR="007F3C64">
        <w:t xml:space="preserve">often </w:t>
      </w:r>
      <w:r>
        <w:t>utilised to improve</w:t>
      </w:r>
      <w:r w:rsidR="007F3C64">
        <w:t xml:space="preserve"> the subsequent</w:t>
      </w:r>
      <w:r>
        <w:t xml:space="preserve"> bowel cleansin</w:t>
      </w:r>
      <w:r w:rsidR="007F3C64">
        <w:t>g</w:t>
      </w:r>
      <w:r>
        <w:t xml:space="preserve">. </w:t>
      </w:r>
      <w:r w:rsidR="008A3B70">
        <w:t>I</w:t>
      </w:r>
      <w:r>
        <w:t>ncreasing the volume of purgative consumed improves the bowel cleara</w:t>
      </w:r>
      <w:r w:rsidR="007F3C64">
        <w:t>nce,</w:t>
      </w:r>
      <w:r>
        <w:t xml:space="preserve"> as</w:t>
      </w:r>
      <w:r w:rsidR="007F3C64">
        <w:t xml:space="preserve"> does the use of adjuvant laxatives such as</w:t>
      </w:r>
      <w:r>
        <w:t xml:space="preserve"> sennasoides or bisacodyl</w:t>
      </w:r>
      <w:r w:rsidR="00B77292">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wgMTg0LCAyMDUsIDIwNik8L0Rpc3BsYXlUZXh0PjxyZWNvcmQ+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wgMTg0LCAyMDUsIDIwNik8L0Rpc3BsYXlUZXh0PjxyZWNvcmQ+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</w:fldData>
        </w:fldChar>
      </w:r>
      <w:r w:rsidR="00E9739D">
        <w:instrText xml:space="preserve"> ADDIN EN.CITE.DATA </w:instrText>
      </w:r>
      <w:r w:rsidR="00E9739D">
        <w:fldChar w:fldCharType="end"/>
      </w:r>
      <w:r w:rsidR="00B77292">
        <w:fldChar w:fldCharType="separate"/>
      </w:r>
      <w:r w:rsidR="002624A4">
        <w:rPr>
          <w:noProof/>
        </w:rPr>
        <w:t>(111, 184, 205, 206)</w:t>
      </w:r>
      <w:r w:rsidR="00B77292">
        <w:fldChar w:fldCharType="end"/>
      </w:r>
      <w:r>
        <w:t xml:space="preserve">. </w:t>
      </w:r>
    </w:p>
    <w:p w14:paraId="353D9446" w14:textId="36454257" w:rsidR="008909DE" w:rsidRDefault="00665557" w:rsidP="00665557">
      <w:pPr>
        <w:spacing w:line="360" w:lineRule="auto"/>
        <w:jc w:val="both"/>
      </w:pPr>
      <w:r>
        <w:t xml:space="preserve">The effectiveness of bowel preparation is </w:t>
      </w:r>
      <w:r w:rsidR="002175C6">
        <w:t>multifactorial,</w:t>
      </w:r>
      <w:r>
        <w:t xml:space="preserve"> and several patient characteristics have been shown to predispose to poor bowel preparation.  These include male sex, increasing age,</w:t>
      </w:r>
      <w:r w:rsidR="000442DA">
        <w:t xml:space="preserve"> smoking status, incomplete purgative consumption, constipation,</w:t>
      </w:r>
      <w:r>
        <w:t xml:space="preserve"> comorbidities, medications, inpatient </w:t>
      </w:r>
      <w:r w:rsidR="002175C6">
        <w:t>status,</w:t>
      </w:r>
      <w:r>
        <w:t xml:space="preserve"> and previous abdominal surgery</w:t>
      </w:r>
      <w:r w:rsidR="00B77292">
        <w:t xml:space="preserve"> (see </w:t>
      </w:r>
      <w:r w:rsidR="00B77292" w:rsidRPr="005B6676">
        <w:rPr>
          <w:b/>
          <w:bCs/>
        </w:rPr>
        <w:fldChar w:fldCharType="begin"/>
      </w:r>
      <w:r w:rsidR="00B77292" w:rsidRPr="005B6676">
        <w:rPr>
          <w:b/>
          <w:bCs/>
        </w:rPr>
        <w:instrText xml:space="preserve"> REF _Ref83740303 \h  \* MERGEFORMAT </w:instrText>
      </w:r>
      <w:r w:rsidR="00B77292" w:rsidRPr="005B6676">
        <w:rPr>
          <w:b/>
          <w:bCs/>
        </w:rPr>
      </w:r>
      <w:r w:rsidR="00B77292" w:rsidRPr="005B6676">
        <w:rPr>
          <w:b/>
          <w:bCs/>
        </w:rPr>
        <w:fldChar w:fldCharType="separate"/>
      </w:r>
      <w:r w:rsidR="006A0E8C" w:rsidRPr="006A0E8C">
        <w:rPr>
          <w:b/>
          <w:bCs/>
        </w:rPr>
        <w:t>Factors that affect the quality of colonoscopy</w:t>
      </w:r>
      <w:r w:rsidR="00B77292" w:rsidRPr="005B6676">
        <w:rPr>
          <w:b/>
          <w:bCs/>
        </w:rPr>
        <w:fldChar w:fldCharType="end"/>
      </w:r>
      <w:r w:rsidR="00B77292">
        <w:t>)</w:t>
      </w:r>
      <w:r>
        <w:t xml:space="preserve">.  </w:t>
      </w:r>
    </w:p>
    <w:p w14:paraId="0DE0DF47" w14:textId="02531F34" w:rsidR="008909DE" w:rsidRDefault="00665557" w:rsidP="00665557">
      <w:pPr>
        <w:spacing w:line="360" w:lineRule="auto"/>
        <w:jc w:val="both"/>
      </w:pPr>
      <w:r>
        <w:t>The timing of bowel preparation plays a significant role in the resultant cleansing quality. When at least some of the preparation is given on the same day as the test, significantly better preparation outcomes are observed</w:t>
      </w:r>
      <w:r w:rsidR="00E42E7B">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4OCk8L0Rpc3BsYXlU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=
</w:fldData>
        </w:fldChar>
      </w:r>
      <w:r w:rsidR="00E9739D">
        <w:instrText xml:space="preserve"> ADDIN EN.CITE </w:instrText>
      </w:r>
      <w:r w:rsidR="00E9739D">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4OCk8L0Rpc3BsYXlU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=
</w:fldData>
        </w:fldChar>
      </w:r>
      <w:r w:rsidR="00E9739D">
        <w:instrText xml:space="preserve"> ADDIN EN.CITE.DATA </w:instrText>
      </w:r>
      <w:r w:rsidR="00E9739D">
        <w:fldChar w:fldCharType="end"/>
      </w:r>
      <w:r w:rsidR="00E42E7B">
        <w:fldChar w:fldCharType="separate"/>
      </w:r>
      <w:r w:rsidR="00231422">
        <w:rPr>
          <w:noProof/>
        </w:rPr>
        <w:t>(35, 87, 88)</w:t>
      </w:r>
      <w:r w:rsidR="00E42E7B">
        <w:fldChar w:fldCharType="end"/>
      </w:r>
      <w:r>
        <w:t>.  Pre-emptive augmented bowel preparation regimes for patients at high risk of poor preparation could be utilised</w:t>
      </w:r>
      <w:r w:rsidR="008909DE">
        <w:t>,</w:t>
      </w:r>
      <w:r>
        <w:t xml:space="preserve"> to reduce the frequency of inadequate cleansing.  However, a reliable way of predicting poor preparation would be required.   Two clinical predictive models have been derived from patient factors to estimate the risk of poor bowel preparation, facilitating the quantification of risk for each patient</w:t>
      </w:r>
      <w:r w:rsidR="00B77292">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instrText xml:space="preserve"> ADDIN EN.CITE.DATA </w:instrText>
      </w:r>
      <w:r w:rsidR="00E9739D">
        <w:fldChar w:fldCharType="end"/>
      </w:r>
      <w:r w:rsidR="00B77292">
        <w:fldChar w:fldCharType="separate"/>
      </w:r>
      <w:r w:rsidR="00231422">
        <w:rPr>
          <w:noProof/>
        </w:rPr>
        <w:t>(95, 96)</w:t>
      </w:r>
      <w:r w:rsidR="00B77292">
        <w:fldChar w:fldCharType="end"/>
      </w:r>
      <w:r>
        <w:t xml:space="preserve">.  These models have not been externally validated and are currently not recommended for standard clinical use by international guidelines. </w:t>
      </w:r>
      <w:r w:rsidR="008153BB">
        <w:t>Predictive scores assess the probability of a potential diagnosis or outcome</w:t>
      </w:r>
      <w:r w:rsidR="00B92B75">
        <w:t xml:space="preserve"> for an individual with certain characteristics based upon the risks of the same characteristics in a study population</w:t>
      </w:r>
      <w:r w:rsidR="00B92B75">
        <w:fldChar w:fldCharType="begin"/>
      </w:r>
      <w:r w:rsidR="00E9739D">
        <w:instrText xml:space="preserve"> ADDIN EN.CITE &lt;EndNote&gt;&lt;Cite&gt;&lt;Author&gt;Ramspek&lt;/Author&gt;&lt;Year&gt;2021&lt;/Year&gt;&lt;RecNum&gt;0&lt;/RecNum&gt;&lt;IDText&gt;External validation of prognostic models: what, why, how, when and where?&lt;/IDText&gt;&lt;DisplayText&gt;(207)&lt;/DisplayText&gt;&lt;record&gt;&lt;dates&gt;&lt;pub-dates&gt;&lt;date&gt;Jan&lt;/date&gt;&lt;/pub-dates&gt;&lt;year&gt;2021&lt;/year&gt;&lt;/dates&gt;&lt;keywords&gt;&lt;keyword&gt;educational&lt;/keyword&gt;&lt;keyword&gt;external validation&lt;/keyword&gt;&lt;keyword&gt;methodology&lt;/keyword&gt;&lt;keyword&gt;prediction models&lt;/keyword&gt;&lt;/keywords&gt;&lt;urls&gt;&lt;related-urls&gt;&lt;url&gt;https://www.ncbi.nlm.nih.gov/pubmed/33564405&lt;/url&gt;&lt;/related-urls&gt;&lt;/urls&gt;&lt;isbn&gt;2048-8505&lt;/isbn&gt;&lt;custom2&gt;PMC7857818&lt;/custom2&gt;&lt;titles&gt;&lt;title&gt;External validation of prognostic models: what, why, how, when and where?&lt;/title&gt;&lt;secondary-title&gt;Clin Kidney J&lt;/secondary-title&gt;&lt;/titles&gt;&lt;pages&gt;49-58&lt;/pages&gt;&lt;number&gt;1&lt;/number&gt;&lt;contributors&gt;&lt;authors&gt;&lt;author&gt;Ramspek, C. L.&lt;/author&gt;&lt;author&gt;Jager, K. J.&lt;/author&gt;&lt;author&gt;Dekker, F. W.&lt;/author&gt;&lt;author&gt;Zoccali, C.&lt;/author&gt;&lt;author&gt;van Diepen, M.&lt;/author&gt;&lt;/authors&gt;&lt;/contributors&gt;&lt;edition&gt;20201124&lt;/edition&gt;&lt;language&gt;eng&lt;/language&gt;&lt;added-date format="utc"&gt;1654448254&lt;/added-date&gt;&lt;ref-type name="Journal Article"&gt;17&lt;/ref-type&gt;&lt;auth-address&gt;Department of Clinical Epidemiology, Leiden University Medical Center, Leiden, The Netherlands. Department of Medical Informatics, Amsterdam Public Health Institute, ERA-EDTA Registry, Amsterdam UMC, University of Amsterdam, Amsterdam, The Netherlands. CNR-IFC, Clinical Epidemiology of Renal Diseases and Hypertension, Reggio Calabria, Italy.&lt;/auth-address&gt;&lt;rec-number&gt;284&lt;/rec-number&gt;&lt;last-updated-date format="utc"&gt;1654448254&lt;/last-updated-date&gt;&lt;accession-num&gt;33564405&lt;/accession-num&gt;&lt;electronic-resource-num&gt;10.1093/ckj/sfaa188&lt;/electronic-resource-num&gt;&lt;volume&gt;14&lt;/volume&gt;&lt;/record&gt;&lt;/Cite&gt;&lt;/EndNote&gt;</w:instrText>
      </w:r>
      <w:r w:rsidR="00B92B75">
        <w:fldChar w:fldCharType="separate"/>
      </w:r>
      <w:r w:rsidR="002624A4">
        <w:rPr>
          <w:noProof/>
        </w:rPr>
        <w:t>(207)</w:t>
      </w:r>
      <w:r w:rsidR="00B92B75">
        <w:fldChar w:fldCharType="end"/>
      </w:r>
      <w:r w:rsidR="008153BB">
        <w:t>.</w:t>
      </w:r>
      <w:r w:rsidR="005D2683">
        <w:t xml:space="preserve"> This allows the potential for this risk to be mitigated by alterations to treatment. </w:t>
      </w:r>
      <w:r w:rsidR="008153BB">
        <w:t xml:space="preserve"> </w:t>
      </w:r>
      <w:r w:rsidR="002E221D">
        <w:t>M</w:t>
      </w:r>
      <w:r w:rsidR="002845A0">
        <w:t>ultivariate logistic regression</w:t>
      </w:r>
      <w:r w:rsidR="002E221D">
        <w:t xml:space="preserve"> is performed on the study population and identifies i</w:t>
      </w:r>
      <w:r w:rsidR="002845A0">
        <w:t>ndependent risk factors that are statistically significantly associated with outcome of value</w:t>
      </w:r>
      <w:r w:rsidR="00116AE3">
        <w:fldChar w:fldCharType="begin"/>
      </w:r>
      <w:r w:rsidR="00E9739D">
        <w:instrText xml:space="preserve"> ADDIN EN.CITE &lt;EndNote&gt;&lt;Cite&gt;&lt;Author&gt;Steyerberg&lt;/Author&gt;&lt;Year&gt;2001&lt;/Year&gt;&lt;RecNum&gt;0&lt;/RecNum&gt;&lt;IDText&gt;Internal validation of predictive models: efficiency of some procedures for logistic regression analysis&lt;/IDText&gt;&lt;DisplayText&gt;(208)&lt;/DisplayText&gt;&lt;record&gt;&lt;dates&gt;&lt;pub-dates&gt;&lt;date&gt;Aug&lt;/date&gt;&lt;/pub-dates&gt;&lt;year&gt;2001&lt;/year&gt;&lt;/dates&gt;&lt;keywords&gt;&lt;keyword&gt;Aged&lt;/keyword&gt;&lt;keyword&gt;Bias&lt;/keyword&gt;&lt;keyword&gt;Female&lt;/keyword&gt;&lt;keyword&gt;Humans&lt;/keyword&gt;&lt;keyword&gt;Logistic Models&lt;/keyword&gt;&lt;keyword&gt;Male&lt;/keyword&gt;&lt;keyword&gt;Myocardial Infarction&lt;/keyword&gt;&lt;keyword&gt;Predictive Value of Tests&lt;/keyword&gt;&lt;keyword&gt;Reproducibility of Results&lt;/keyword&gt;&lt;/keywords&gt;&lt;urls&gt;&lt;related-urls&gt;&lt;url&gt;https://www.ncbi.nlm.nih.gov/pubmed/11470385&lt;/url&gt;&lt;/related-urls&gt;&lt;/urls&gt;&lt;isbn&gt;0895-4356&lt;/isbn&gt;&lt;titles&gt;&lt;title&gt;Internal validation of predictive models: efficiency of some procedures for logistic regression analysis&lt;/title&gt;&lt;secondary-title&gt;J Clin Epidemiol&lt;/secondary-title&gt;&lt;/titles&gt;&lt;pages&gt;774-81&lt;/pages&gt;&lt;number&gt;8&lt;/number&gt;&lt;contributors&gt;&lt;authors&gt;&lt;author&gt;Steyerberg, E. W.&lt;/author&gt;&lt;author&gt;Harrell, F. E.&lt;/author&gt;&lt;author&gt;Borsboom, G. J.&lt;/author&gt;&lt;author&gt;Eijkemans, M. J.&lt;/author&gt;&lt;author&gt;Vergouwe, Y.&lt;/author&gt;&lt;author&gt;Habbema, J. D.&lt;/author&gt;&lt;/authors&gt;&lt;/contributors&gt;&lt;language&gt;eng&lt;/language&gt;&lt;added-date format="utc"&gt;1654924352&lt;/added-date&gt;&lt;ref-type name="Journal Article"&gt;17&lt;/ref-type&gt;&lt;auth-address&gt;Center for Clinical Decision Sciences, Ee 2091, Department of Public Health, Erasmus University, P.O. Box 1738, 3000 DR, Rotterdam, The Netherlands. steyerberg@mgz.fgg.eur.nl&lt;/auth-address&gt;&lt;rec-number&gt;286&lt;/rec-number&gt;&lt;last-updated-date format="utc"&gt;1654924352&lt;/last-updated-date&gt;&lt;accession-num&gt;11470385&lt;/accession-num&gt;&lt;electronic-resource-num&gt;10.1016/s0895-4356(01)00341-9&lt;/electronic-resource-num&gt;&lt;volume&gt;54&lt;/volume&gt;&lt;/record&gt;&lt;/Cite&gt;&lt;/EndNote&gt;</w:instrText>
      </w:r>
      <w:r w:rsidR="00116AE3">
        <w:fldChar w:fldCharType="separate"/>
      </w:r>
      <w:r w:rsidR="002624A4">
        <w:rPr>
          <w:noProof/>
        </w:rPr>
        <w:t>(208)</w:t>
      </w:r>
      <w:r w:rsidR="00116AE3">
        <w:fldChar w:fldCharType="end"/>
      </w:r>
      <w:r w:rsidR="002845A0">
        <w:t>.  Coefficients</w:t>
      </w:r>
      <w:r w:rsidR="002E221D">
        <w:t xml:space="preserve"> can be</w:t>
      </w:r>
      <w:r w:rsidR="002845A0">
        <w:t xml:space="preserve"> utilised to weight the factors which have a greater impact on the likelihood.</w:t>
      </w:r>
      <w:r w:rsidR="005D2683">
        <w:t xml:space="preserve"> </w:t>
      </w:r>
      <w:r w:rsidR="002E221D">
        <w:t xml:space="preserve"> External validation of predictive scores is vital to demonstrate the generalisability and applicability of the models to other populations</w:t>
      </w:r>
      <w:r w:rsidR="00116AE3">
        <w:fldChar w:fldCharType="begin"/>
      </w:r>
      <w:r w:rsidR="00E9739D">
        <w:instrText xml:space="preserve"> ADDIN EN.CITE &lt;EndNote&gt;&lt;Cite&gt;&lt;Author&gt;Collins&lt;/Author&gt;&lt;Year&gt;2014&lt;/Year&gt;&lt;RecNum&gt;0&lt;/RecNum&gt;&lt;IDText&gt;External validation of multivariable prediction models: a systematic review of methodological conduct and reporting&lt;/IDText&gt;&lt;DisplayText&gt;(209)&lt;/DisplayText&gt;&lt;record&gt;&lt;dates&gt;&lt;pub-dates&gt;&lt;date&gt;Mar 19&lt;/date&gt;&lt;/pub-dates&gt;&lt;year&gt;2014&lt;/year&gt;&lt;/dates&gt;&lt;keywords&gt;&lt;keyword&gt;Data Interpretation, Statistical&lt;/keyword&gt;&lt;keyword&gt;Humans&lt;/keyword&gt;&lt;keyword&gt;Outcome Assessment, Health Care&lt;/keyword&gt;&lt;keyword&gt;Prognosis&lt;/keyword&gt;&lt;keyword&gt;Reproducibility of Results&lt;/keyword&gt;&lt;keyword&gt;Validation Studies as Topic&lt;/keyword&gt;&lt;/keywords&gt;&lt;urls&gt;&lt;related-urls&gt;&lt;url&gt;https://www.ncbi.nlm.nih.gov/pubmed/24645774&lt;/url&gt;&lt;/related-urls&gt;&lt;/urls&gt;&lt;isbn&gt;1471-2288&lt;/isbn&gt;&lt;custom2&gt;PMC3999945&lt;/custom2&gt;&lt;titles&gt;&lt;title&gt;External validation of multivariable prediction models: a systematic review of methodological conduct and reporting&lt;/title&gt;&lt;secondary-title&gt;BMC Med Res Methodol&lt;/secondary-title&gt;&lt;/titles&gt;&lt;pages&gt;40&lt;/pages&gt;&lt;contributors&gt;&lt;authors&gt;&lt;author&gt;Collins, G. S.&lt;/author&gt;&lt;author&gt;de Groot, J. A.&lt;/author&gt;&lt;author&gt;Dutton, S.&lt;/author&gt;&lt;author&gt;Omar, O.&lt;/author&gt;&lt;author&gt;Shanyinde, M.&lt;/author&gt;&lt;author&gt;Tajar, A.&lt;/author&gt;&lt;author&gt;Voysey, M.&lt;/author&gt;&lt;author&gt;Wharton, R.&lt;/author&gt;&lt;author&gt;Yu, L. M.&lt;/author&gt;&lt;author&gt;Moons, K. G.&lt;/author&gt;&lt;author&gt;Altman, D. G.&lt;/author&gt;&lt;/authors&gt;&lt;/contributors&gt;&lt;edition&gt;20140319&lt;/edition&gt;&lt;language&gt;eng&lt;/language&gt;&lt;added-date format="utc"&gt;1654924578&lt;/added-date&gt;&lt;ref-type name="Journal Article"&gt;17&lt;/ref-type&gt;&lt;auth-address&gt;Centre for Statistics in Medicine, Botnar Research Centre, University of Oxford, Windmill Road, Oxford OX3 7LD, UK. gary.collins@csm.ox.ac.uk.&lt;/auth-address&gt;&lt;rec-number&gt;287&lt;/rec-number&gt;&lt;last-updated-date format="utc"&gt;1654924578&lt;/last-updated-date&gt;&lt;accession-num&gt;24645774&lt;/accession-num&gt;&lt;electronic-resource-num&gt;10.1186/1471-2288-14-40&lt;/electronic-resource-num&gt;&lt;volume&gt;14&lt;/volume&gt;&lt;/record&gt;&lt;/Cite&gt;&lt;/EndNote&gt;</w:instrText>
      </w:r>
      <w:r w:rsidR="00116AE3">
        <w:fldChar w:fldCharType="separate"/>
      </w:r>
      <w:r w:rsidR="002624A4">
        <w:rPr>
          <w:noProof/>
        </w:rPr>
        <w:t>(209)</w:t>
      </w:r>
      <w:r w:rsidR="00116AE3">
        <w:fldChar w:fldCharType="end"/>
      </w:r>
      <w:r w:rsidR="002E221D">
        <w:t xml:space="preserve">. </w:t>
      </w:r>
    </w:p>
    <w:p w14:paraId="23EFEAE4" w14:textId="11043582" w:rsidR="00665557" w:rsidRDefault="00665557" w:rsidP="00665557">
      <w:pPr>
        <w:spacing w:line="360" w:lineRule="auto"/>
        <w:jc w:val="both"/>
      </w:pPr>
      <w:r>
        <w:t xml:space="preserve">It is the aim of this study to assess the validity of </w:t>
      </w:r>
      <w:r w:rsidR="002E221D">
        <w:t xml:space="preserve">two </w:t>
      </w:r>
      <w:r>
        <w:t>models</w:t>
      </w:r>
      <w:r w:rsidR="002E221D">
        <w:t xml:space="preserve"> predicting the likelihood of poor bowel preparation for colonoscopy, </w:t>
      </w:r>
      <w:r>
        <w:t>using data collected during the EBOPS study.</w:t>
      </w:r>
    </w:p>
    <w:p w14:paraId="755ED096" w14:textId="77777777" w:rsidR="00917F84" w:rsidRDefault="00917F84" w:rsidP="00665557">
      <w:pPr>
        <w:spacing w:line="360" w:lineRule="auto"/>
        <w:jc w:val="both"/>
        <w:rPr>
          <w:b/>
          <w:bCs/>
        </w:rPr>
      </w:pPr>
    </w:p>
    <w:p w14:paraId="61BA4DE3" w14:textId="6EDB7D32" w:rsidR="00665557" w:rsidRDefault="00665557" w:rsidP="00177B61">
      <w:pPr>
        <w:pStyle w:val="Heading2"/>
      </w:pPr>
      <w:bookmarkStart w:id="227" w:name="_Toc167893114"/>
      <w:r w:rsidRPr="00C7103D">
        <w:lastRenderedPageBreak/>
        <w:t>Methods</w:t>
      </w:r>
      <w:bookmarkEnd w:id="227"/>
    </w:p>
    <w:p w14:paraId="434AF20E" w14:textId="53847675" w:rsidR="00665557" w:rsidRPr="004F76FF" w:rsidRDefault="00665557" w:rsidP="00665557">
      <w:pPr>
        <w:spacing w:line="360" w:lineRule="auto"/>
        <w:jc w:val="both"/>
        <w:rPr>
          <w:rFonts w:cstheme="minorHAnsi"/>
        </w:rPr>
      </w:pPr>
      <w:r>
        <w:t>The “Standard for Reporting Diagnostic accuracy studies (STARD) 2015” checklist was used to ensure completeness and transparency of th</w:t>
      </w:r>
      <w:r w:rsidR="008A3B70">
        <w:t>is study’s</w:t>
      </w:r>
      <w:r>
        <w:t xml:space="preserve"> evaluation (see</w:t>
      </w:r>
      <w:r w:rsidR="009D630F">
        <w:t xml:space="preserve"> </w:t>
      </w:r>
      <w:r w:rsidR="009D630F" w:rsidRPr="009D630F">
        <w:rPr>
          <w:b/>
          <w:bCs/>
        </w:rPr>
        <w:fldChar w:fldCharType="begin"/>
      </w:r>
      <w:r w:rsidR="009D630F" w:rsidRPr="009D630F">
        <w:rPr>
          <w:b/>
          <w:bCs/>
        </w:rPr>
        <w:instrText xml:space="preserve"> REF _Ref84863068 \h </w:instrText>
      </w:r>
      <w:r w:rsidR="009D630F">
        <w:rPr>
          <w:b/>
          <w:bCs/>
        </w:rPr>
        <w:instrText xml:space="preserve"> \* MERGEFORMAT </w:instrText>
      </w:r>
      <w:r w:rsidR="009D630F" w:rsidRPr="009D630F">
        <w:rPr>
          <w:b/>
          <w:bCs/>
        </w:rPr>
      </w:r>
      <w:r w:rsidR="009D630F" w:rsidRPr="009D630F">
        <w:rPr>
          <w:b/>
          <w:bCs/>
        </w:rPr>
        <w:fldChar w:fldCharType="separate"/>
      </w:r>
      <w:r w:rsidR="006A0E8C" w:rsidRPr="004F76FF">
        <w:rPr>
          <w:rFonts w:cstheme="minorHAnsi"/>
          <w:b/>
          <w:bCs/>
        </w:rPr>
        <w:t>Appendix 10 –</w:t>
      </w:r>
      <w:r w:rsidR="006A0E8C" w:rsidRPr="006A0E8C">
        <w:rPr>
          <w:b/>
          <w:bCs/>
        </w:rPr>
        <w:t xml:space="preserve"> STARD checklist for “A comprehensive validation of the accuracy of two predictive models for inadequate</w:t>
      </w:r>
      <w:r w:rsidR="006A0E8C">
        <w:t xml:space="preserve"> bowel preparation</w:t>
      </w:r>
      <w:r w:rsidR="006A0E8C" w:rsidRPr="009D630F">
        <w:t>”</w:t>
      </w:r>
      <w:r w:rsidR="009D630F" w:rsidRPr="009D630F">
        <w:rPr>
          <w:b/>
          <w:bCs/>
        </w:rPr>
        <w:fldChar w:fldCharType="end"/>
      </w:r>
      <w:r>
        <w:t>).</w:t>
      </w:r>
    </w:p>
    <w:p w14:paraId="5DEFDA15" w14:textId="698586B4" w:rsidR="00665557" w:rsidRPr="00177B61" w:rsidRDefault="00665557" w:rsidP="00665557">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360" w:lineRule="auto"/>
        <w:jc w:val="both"/>
      </w:pPr>
      <w:r>
        <w:t>Study participants had completed the EBOPS trial</w:t>
      </w:r>
      <w:r w:rsidR="005B6676">
        <w:t xml:space="preserve"> (see</w:t>
      </w:r>
      <w:r w:rsidR="00917F84" w:rsidRPr="005B6676">
        <w:rPr>
          <w:b/>
          <w:bCs/>
        </w:rPr>
        <w:t xml:space="preserve"> </w:t>
      </w:r>
      <w:r w:rsidR="00917F84" w:rsidRPr="005B6676">
        <w:rPr>
          <w:b/>
          <w:bCs/>
        </w:rPr>
        <w:fldChar w:fldCharType="begin"/>
      </w:r>
      <w:r w:rsidR="00917F84" w:rsidRPr="005B6676">
        <w:rPr>
          <w:b/>
          <w:bCs/>
        </w:rPr>
        <w:instrText xml:space="preserve"> REF _Ref80889794 \h </w:instrText>
      </w:r>
      <w:r w:rsidR="005B6676">
        <w:rPr>
          <w:b/>
          <w:bCs/>
        </w:rPr>
        <w:instrText xml:space="preserve"> \* MERGEFORMAT </w:instrText>
      </w:r>
      <w:r w:rsidR="00917F84" w:rsidRPr="005B6676">
        <w:rPr>
          <w:b/>
          <w:bCs/>
        </w:rPr>
      </w:r>
      <w:r w:rsidR="00917F84" w:rsidRPr="005B6676">
        <w:rPr>
          <w:b/>
          <w:bCs/>
        </w:rPr>
        <w:fldChar w:fldCharType="separate"/>
      </w:r>
      <w:r w:rsidR="006A0E8C" w:rsidRPr="006A0E8C">
        <w:rPr>
          <w:b/>
          <w:bCs/>
          <w:shd w:val="clear" w:color="auto" w:fill="FFFFFF"/>
        </w:rPr>
        <w:t>Chapter 4: Can an Educational video improve the adequacy of BOwel Preparation for patients undergoing their first colonoscopy? The EBOPs study</w:t>
      </w:r>
      <w:r w:rsidR="00917F84" w:rsidRPr="005B6676">
        <w:rPr>
          <w:b/>
          <w:bCs/>
        </w:rPr>
        <w:fldChar w:fldCharType="end"/>
      </w:r>
      <w:r w:rsidR="005B6676" w:rsidRPr="005B6676">
        <w:t>,</w:t>
      </w:r>
      <w:r w:rsidR="00917F84">
        <w:t xml:space="preserve"> for a full description of the trial</w:t>
      </w:r>
      <w:r w:rsidR="005B6676">
        <w:t>)</w:t>
      </w:r>
      <w:r w:rsidR="00917F84">
        <w:t xml:space="preserve">. </w:t>
      </w:r>
      <w:r>
        <w:t xml:space="preserve"> The EBOPS trial was a prospective assessment of whether an educational video improves bowel preparation for participants attending their first colonoscopy. Adult patients naïve to colonoscopy were eligible and all participants </w:t>
      </w:r>
      <w:r w:rsidR="00932906">
        <w:t>were pr</w:t>
      </w:r>
      <w:r w:rsidR="00943433">
        <w:t>ovided with</w:t>
      </w:r>
      <w:r>
        <w:t xml:space="preserve"> two litres of Moviprep ©</w:t>
      </w:r>
      <w:r w:rsidR="00943433">
        <w:t xml:space="preserve"> that they were instructed to consume prior to the colonoscopy</w:t>
      </w:r>
      <w:r w:rsidR="00917F84">
        <w:t xml:space="preserve">. </w:t>
      </w:r>
      <w:r>
        <w:t xml:space="preserve">Participants were recruited from six centres and were </w:t>
      </w:r>
      <w:r w:rsidR="008A3B70">
        <w:t xml:space="preserve">invited to enrol in the </w:t>
      </w:r>
      <w:r>
        <w:t xml:space="preserve">EBOPS study at the time of referral for colonoscopy. Timing of bowel preparation varied across sites.  All sites advised split bowel preparation (where one litre of preparation is given on the day of the procedure and one litre is given the day before) for afternoon procedures. Split bowel preparation for morning procedures was also advised at 2/6 sites, with the remaining 4/6 sites advising day before preparation. Potential participants were excluded from the study if they were pregnant, known to have Crohn’s disease or colonic strictures, lacked the visual acuity to view a video on a screen, could not speak English to at least </w:t>
      </w:r>
      <w:r w:rsidR="00DF34B2">
        <w:t xml:space="preserve">a </w:t>
      </w:r>
      <w:r>
        <w:t xml:space="preserve">low intermediate level, were known to be intolerant of endoscopy or did not have access to the internet or a </w:t>
      </w:r>
      <w:r w:rsidR="008A3B70">
        <w:t>DVD</w:t>
      </w:r>
      <w:r>
        <w:t xml:space="preserve"> player.  Participants who had not completed their study questionnaire were excluded from this validation study.</w:t>
      </w:r>
      <w:r w:rsidR="00EA2408">
        <w:t xml:space="preserve"> </w:t>
      </w:r>
      <w:r>
        <w:t>The sample size was determined by the number of eligible participants from the EBOPS study.</w:t>
      </w:r>
    </w:p>
    <w:p w14:paraId="558E3883" w14:textId="77777777" w:rsidR="00665557" w:rsidRPr="00C7103D" w:rsidRDefault="00665557" w:rsidP="00177B61">
      <w:pPr>
        <w:pStyle w:val="Heading3"/>
      </w:pPr>
      <w:bookmarkStart w:id="228" w:name="_Toc167893115"/>
      <w:r w:rsidRPr="00C7103D">
        <w:t>Variables and outcomes</w:t>
      </w:r>
      <w:bookmarkEnd w:id="228"/>
    </w:p>
    <w:p w14:paraId="65F10C29" w14:textId="5C29BD22" w:rsidR="00917F84" w:rsidRDefault="00665557" w:rsidP="00665557">
      <w:pPr>
        <w:spacing w:line="360" w:lineRule="auto"/>
        <w:jc w:val="both"/>
      </w:pPr>
      <w:r>
        <w:t xml:space="preserve">The outcome variable was </w:t>
      </w:r>
      <w:r w:rsidR="00DF34B2">
        <w:t xml:space="preserve">the </w:t>
      </w:r>
      <w:r>
        <w:t>adequacy of bowel preparation as defined by the BBPS.  The BBPS grades each segment of the bowel 0-3, with a total score of 0-9 (see</w:t>
      </w:r>
      <w:r w:rsidR="00917F84">
        <w:t xml:space="preserve"> </w:t>
      </w:r>
      <w:r w:rsidR="00917F84" w:rsidRPr="005B6676">
        <w:rPr>
          <w:b/>
          <w:bCs/>
        </w:rPr>
        <w:fldChar w:fldCharType="begin"/>
      </w:r>
      <w:r w:rsidR="00917F84" w:rsidRPr="005B6676">
        <w:rPr>
          <w:b/>
          <w:bCs/>
        </w:rPr>
        <w:instrText xml:space="preserve"> REF _Ref80889906 \h </w:instrText>
      </w:r>
      <w:r w:rsidR="005B6676">
        <w:rPr>
          <w:b/>
          <w:bCs/>
        </w:rPr>
        <w:instrText xml:space="preserve"> \* MERGEFORMAT </w:instrText>
      </w:r>
      <w:r w:rsidR="00917F84" w:rsidRPr="005B6676">
        <w:rPr>
          <w:b/>
          <w:bCs/>
        </w:rPr>
      </w:r>
      <w:r w:rsidR="00917F84" w:rsidRPr="005B6676">
        <w:rPr>
          <w:b/>
          <w:bCs/>
        </w:rPr>
        <w:fldChar w:fldCharType="separate"/>
      </w:r>
      <w:r w:rsidR="006A0E8C" w:rsidRPr="006A0E8C">
        <w:rPr>
          <w:b/>
          <w:bCs/>
        </w:rPr>
        <w:t>The Boston Bowel Preparation Scale (BBPS)</w:t>
      </w:r>
      <w:r w:rsidR="00917F84" w:rsidRPr="005B6676">
        <w:rPr>
          <w:b/>
          <w:bCs/>
        </w:rPr>
        <w:fldChar w:fldCharType="end"/>
      </w:r>
      <w:r>
        <w:t>).  A grade of less than 2 in one or more segments of the bowel defines inadequate bowel preparation.  This is congruent with the definitions of inadequate bowel preparation</w:t>
      </w:r>
      <w:r w:rsidR="00944D9C">
        <w:t xml:space="preserve"> used</w:t>
      </w:r>
      <w:r>
        <w:t xml:space="preserve"> in the EBOPS study</w:t>
      </w:r>
      <w:r w:rsidR="00944D9C">
        <w:t>,</w:t>
      </w:r>
      <w:r>
        <w:t xml:space="preserve"> as well as </w:t>
      </w:r>
      <w:r w:rsidR="00186438">
        <w:t>both predictive</w:t>
      </w:r>
      <w:r>
        <w:t xml:space="preserve"> models</w:t>
      </w:r>
      <w:r w:rsidR="005B6676">
        <w:t xml:space="preserve"> investigated in this study</w:t>
      </w:r>
      <w:r>
        <w:t>. The BBPS score has been extensively validated, demonstrating both good interobserver reliability and an association between adequate preparation and other surrogate</w:t>
      </w:r>
      <w:r w:rsidR="00944D9C">
        <w:t xml:space="preserve"> markers</w:t>
      </w:r>
      <w:r>
        <w:t xml:space="preserve"> of colonoscopy quality, including ADR</w:t>
      </w:r>
      <w:r w:rsidR="00B77292">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U1LCA2NCwgNjcsIDY4KTwvRGlzcGxheVRleHQ+PHJl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</w:fldData>
        </w:fldChar>
      </w:r>
      <w:r w:rsidR="00E9739D">
        <w:instrText xml:space="preserve"> ADDIN EN.CITE </w:instrText>
      </w:r>
      <w:r w:rsidR="00E9739D">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U1LCA2NCwgNjcsIDY4KTwvRGlzcGxheVRleHQ+PHJl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</w:fldData>
        </w:fldChar>
      </w:r>
      <w:r w:rsidR="00E9739D">
        <w:instrText xml:space="preserve"> ADDIN EN.CITE.DATA </w:instrText>
      </w:r>
      <w:r w:rsidR="00E9739D">
        <w:fldChar w:fldCharType="end"/>
      </w:r>
      <w:r w:rsidR="00B77292">
        <w:fldChar w:fldCharType="separate"/>
      </w:r>
      <w:r w:rsidR="00231422">
        <w:rPr>
          <w:noProof/>
        </w:rPr>
        <w:t>(55, 64, 67, 68)</w:t>
      </w:r>
      <w:r w:rsidR="00B77292">
        <w:fldChar w:fldCharType="end"/>
      </w:r>
      <w:r>
        <w:t xml:space="preserve">.  </w:t>
      </w:r>
    </w:p>
    <w:p w14:paraId="3C39F269" w14:textId="4CCE21A3" w:rsidR="00917F84" w:rsidRDefault="00665557" w:rsidP="00665557">
      <w:pPr>
        <w:spacing w:line="360" w:lineRule="auto"/>
        <w:jc w:val="both"/>
      </w:pPr>
      <w:r>
        <w:t xml:space="preserve">For the Dik </w:t>
      </w:r>
      <w:r w:rsidR="00441B60">
        <w:t>and colleagues</w:t>
      </w:r>
      <w:r>
        <w:t xml:space="preserve"> model the following definitions were used to designate scores (with the points for each factor in brackets); </w:t>
      </w:r>
      <w:r w:rsidR="00E969C1">
        <w:t xml:space="preserve">ASA </w:t>
      </w:r>
      <w:r w:rsidRPr="00FE3FBE">
        <w:rPr>
          <w:rFonts w:ascii="Helvetica" w:eastAsia="Times New Roman" w:hAnsi="Helvetica" w:cs="Helvetica"/>
          <w:color w:val="444444"/>
          <w:sz w:val="20"/>
          <w:szCs w:val="20"/>
          <w:lang w:eastAsia="en-GB"/>
        </w:rPr>
        <w:t>≥</w:t>
      </w:r>
      <w:r>
        <w:rPr>
          <w:rFonts w:ascii="Helvetica" w:eastAsia="Times New Roman" w:hAnsi="Helvetica" w:cs="Helvetica"/>
          <w:color w:val="444444"/>
          <w:sz w:val="20"/>
          <w:szCs w:val="20"/>
          <w:lang w:eastAsia="en-GB"/>
        </w:rPr>
        <w:t xml:space="preserve"> </w:t>
      </w:r>
      <w:r>
        <w:t>3 (2 points), tricyclic antidepressant usage (3 points), opioid usage (1 point), diagnosis of diabetes mellitus (1 point), chronic constipation</w:t>
      </w:r>
      <w:r w:rsidR="00944D9C">
        <w:t xml:space="preserve">, </w:t>
      </w:r>
      <w:r>
        <w:t>defined as</w:t>
      </w:r>
      <w:r>
        <w:rPr>
          <w:rFonts w:ascii="Arial" w:hAnsi="Arial" w:cs="Arial"/>
          <w:color w:val="202124"/>
          <w:shd w:val="clear" w:color="auto" w:fill="FFFFFF"/>
        </w:rPr>
        <w:t> </w:t>
      </w:r>
      <w:r w:rsidRPr="001D4AE6">
        <w:rPr>
          <w:rFonts w:cstheme="minorHAnsi"/>
          <w:color w:val="202124"/>
          <w:shd w:val="clear" w:color="auto" w:fill="FFFFFF"/>
        </w:rPr>
        <w:t>≤</w:t>
      </w:r>
      <w:r>
        <w:rPr>
          <w:rFonts w:cstheme="minorHAnsi"/>
          <w:color w:val="202124"/>
          <w:shd w:val="clear" w:color="auto" w:fill="FFFFFF"/>
        </w:rPr>
        <w:t xml:space="preserve"> 3</w:t>
      </w:r>
      <w:r w:rsidR="00944D9C">
        <w:rPr>
          <w:rFonts w:cstheme="minorHAnsi"/>
          <w:color w:val="202124"/>
          <w:shd w:val="clear" w:color="auto" w:fill="FFFFFF"/>
        </w:rPr>
        <w:t xml:space="preserve"> motions</w:t>
      </w:r>
      <w:r>
        <w:rPr>
          <w:rFonts w:cstheme="minorHAnsi"/>
          <w:color w:val="202124"/>
          <w:shd w:val="clear" w:color="auto" w:fill="FFFFFF"/>
        </w:rPr>
        <w:t>/week with one of the following features : straining on defecation, Bristol stool chart</w:t>
      </w:r>
      <w:r w:rsidR="00944D9C">
        <w:rPr>
          <w:rFonts w:cstheme="minorHAnsi"/>
          <w:color w:val="202124"/>
          <w:shd w:val="clear" w:color="auto" w:fill="FFFFFF"/>
        </w:rPr>
        <w:t xml:space="preserve"> (BST)</w:t>
      </w:r>
      <w:r>
        <w:rPr>
          <w:rFonts w:cstheme="minorHAnsi"/>
          <w:color w:val="202124"/>
          <w:shd w:val="clear" w:color="auto" w:fill="FFFFFF"/>
        </w:rPr>
        <w:t xml:space="preserve"> </w:t>
      </w:r>
      <w:r>
        <w:rPr>
          <w:rFonts w:cstheme="minorHAnsi"/>
          <w:color w:val="202124"/>
          <w:shd w:val="clear" w:color="auto" w:fill="FFFFFF"/>
        </w:rPr>
        <w:lastRenderedPageBreak/>
        <w:t>score 1-2, feeling of incomplete defecation</w:t>
      </w:r>
      <w:r w:rsidR="00944D9C">
        <w:rPr>
          <w:rFonts w:cstheme="minorHAnsi"/>
          <w:color w:val="202124"/>
          <w:shd w:val="clear" w:color="auto" w:fill="FFFFFF"/>
        </w:rPr>
        <w:t xml:space="preserve"> </w:t>
      </w:r>
      <w:r>
        <w:rPr>
          <w:rFonts w:cstheme="minorHAnsi"/>
          <w:color w:val="202124"/>
          <w:shd w:val="clear" w:color="auto" w:fill="FFFFFF"/>
        </w:rPr>
        <w:t>(2 points)</w:t>
      </w:r>
      <w:r>
        <w:t>, a history of intraabdominal surgery/pelvic surgery (1 point), current hospitalisation (1 point) and a history of inadequate bowel preparation (2 points)</w:t>
      </w:r>
      <w:r w:rsidR="00B46FA1">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DATA </w:instrText>
      </w:r>
      <w:r w:rsidR="00E9739D">
        <w:fldChar w:fldCharType="end"/>
      </w:r>
      <w:r w:rsidR="00B46FA1">
        <w:fldChar w:fldCharType="separate"/>
      </w:r>
      <w:r w:rsidR="00231422">
        <w:rPr>
          <w:noProof/>
        </w:rPr>
        <w:t>(95)</w:t>
      </w:r>
      <w:r w:rsidR="00B46FA1">
        <w:fldChar w:fldCharType="end"/>
      </w:r>
      <w:r>
        <w:t xml:space="preserve">. </w:t>
      </w:r>
    </w:p>
    <w:p w14:paraId="510CC188" w14:textId="1AED385E" w:rsidR="00917F84" w:rsidRDefault="00665557" w:rsidP="00665557">
      <w:pPr>
        <w:spacing w:line="360" w:lineRule="auto"/>
        <w:jc w:val="both"/>
      </w:pPr>
      <w:r>
        <w:t xml:space="preserve">The predictive model derived by Gimeno-Garcia </w:t>
      </w:r>
      <w:r w:rsidR="00441B60">
        <w:t>and colleagues</w:t>
      </w:r>
      <w:r>
        <w:t xml:space="preserve"> designated points for: antidepressant use (1.705 points), comorbidities (stroke, cirrhosis, diabetes on antidiabetic medication or insulin or CKD with an estimated glomerular filtration rate (eGFR) &lt;60 mL/min)(4 points), constipation (</w:t>
      </w:r>
      <w:r w:rsidRPr="001D4AE6">
        <w:rPr>
          <w:rFonts w:cstheme="minorHAnsi"/>
          <w:color w:val="202124"/>
          <w:shd w:val="clear" w:color="auto" w:fill="FFFFFF"/>
        </w:rPr>
        <w:t>≤</w:t>
      </w:r>
      <w:r>
        <w:t xml:space="preserve"> 3 </w:t>
      </w:r>
      <w:r w:rsidR="00944D9C">
        <w:t>motions</w:t>
      </w:r>
      <w:r>
        <w:t>/week and 1 of: straining, BST 1 or 2, incomplete evacuation) (1.225 points) and abdominal/pelvic surgery (0.606 points)</w:t>
      </w:r>
      <w:r w:rsidR="00B46FA1">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rsidR="00B46FA1">
        <w:fldChar w:fldCharType="separate"/>
      </w:r>
      <w:r w:rsidR="00231422">
        <w:rPr>
          <w:noProof/>
        </w:rPr>
        <w:t>(96)</w:t>
      </w:r>
      <w:r w:rsidR="00B46FA1">
        <w:fldChar w:fldCharType="end"/>
      </w:r>
      <w:r>
        <w:t xml:space="preserve">.  </w:t>
      </w:r>
    </w:p>
    <w:p w14:paraId="3B61DDD1" w14:textId="199832EF" w:rsidR="00665557" w:rsidRPr="00177B61" w:rsidRDefault="00665557" w:rsidP="00665557">
      <w:pPr>
        <w:spacing w:line="360" w:lineRule="auto"/>
        <w:jc w:val="both"/>
        <w:rPr>
          <w:i/>
          <w:iCs/>
        </w:rPr>
      </w:pPr>
      <w:r>
        <w:t xml:space="preserve">Questionnaires were completed by participants </w:t>
      </w:r>
      <w:r w:rsidR="00DF34B2">
        <w:t>before</w:t>
      </w:r>
      <w:r>
        <w:t xml:space="preserve"> their endoscopy</w:t>
      </w:r>
      <w:r w:rsidR="00944D9C">
        <w:t>.</w:t>
      </w:r>
      <w:r>
        <w:t xml:space="preserve"> </w:t>
      </w:r>
      <w:r w:rsidR="00944D9C">
        <w:t>This</w:t>
      </w:r>
      <w:r>
        <w:t xml:space="preserve"> included information on medications, defecation pattern, coexistent medical </w:t>
      </w:r>
      <w:r w:rsidR="002175C6">
        <w:t>diagnoses,</w:t>
      </w:r>
      <w:r>
        <w:t xml:space="preserve"> and surgical history.  The </w:t>
      </w:r>
      <w:r w:rsidR="005B6676">
        <w:t xml:space="preserve">ASA </w:t>
      </w:r>
      <w:r>
        <w:t xml:space="preserve">score was completed </w:t>
      </w:r>
      <w:r w:rsidR="00944D9C">
        <w:t>by the performing endoscopist at the time of colonoscopy</w:t>
      </w:r>
      <w:r>
        <w:t xml:space="preserve">.  If this was unavailable a member of the research team at the local site calculated the ASA score for each patient using data available from their clinical record.   The presence of all other risk factors was derived from the participant questionnaire. All participants had a score for both models calculated by aggregating the points for each risk factor present. </w:t>
      </w:r>
    </w:p>
    <w:p w14:paraId="34876601" w14:textId="77777777" w:rsidR="00665557" w:rsidRPr="00C7103D" w:rsidRDefault="00665557" w:rsidP="00177B61">
      <w:pPr>
        <w:pStyle w:val="Heading3"/>
      </w:pPr>
      <w:bookmarkStart w:id="229" w:name="_Toc167893116"/>
      <w:r w:rsidRPr="00C7103D">
        <w:t>Missing data</w:t>
      </w:r>
      <w:bookmarkEnd w:id="229"/>
    </w:p>
    <w:p w14:paraId="2B70724E" w14:textId="7EE6CAEB" w:rsidR="00665557" w:rsidRDefault="00665557" w:rsidP="00665557">
      <w:pPr>
        <w:spacing w:line="360" w:lineRule="auto"/>
        <w:jc w:val="both"/>
      </w:pPr>
      <w:r>
        <w:t>The</w:t>
      </w:r>
      <w:r w:rsidR="00944D9C">
        <w:t xml:space="preserve"> number of</w:t>
      </w:r>
      <w:r>
        <w:t xml:space="preserve"> missing data points </w:t>
      </w:r>
      <w:r w:rsidR="00944D9C">
        <w:t>for</w:t>
      </w:r>
      <w:r>
        <w:t xml:space="preserve"> the two models</w:t>
      </w:r>
      <w:r w:rsidR="00944D9C">
        <w:t xml:space="preserve"> w</w:t>
      </w:r>
      <w:r w:rsidR="00B431D7">
        <w:t>ere</w:t>
      </w:r>
      <w:r w:rsidR="00944D9C">
        <w:t xml:space="preserve"> reported for each patient</w:t>
      </w:r>
      <w:r>
        <w:t>.  Where the frequency of bowel motions was not recorded, constipation was defined by the presence of at least two of the other suggestive features (straining, B</w:t>
      </w:r>
      <w:r w:rsidR="00944D9C">
        <w:t>SC</w:t>
      </w:r>
      <w:r>
        <w:t xml:space="preserve"> grade of 1 or 2 and tenesmus).   For other missing data points</w:t>
      </w:r>
      <w:r w:rsidR="00DF34B2">
        <w:t>,</w:t>
      </w:r>
      <w:r>
        <w:t xml:space="preserve"> the median score for each entry was used.</w:t>
      </w:r>
    </w:p>
    <w:p w14:paraId="13DDEB7C" w14:textId="77777777" w:rsidR="00665557" w:rsidRDefault="00665557" w:rsidP="00177B61">
      <w:pPr>
        <w:pStyle w:val="Heading3"/>
      </w:pPr>
      <w:bookmarkStart w:id="230" w:name="_Toc167893117"/>
      <w:r w:rsidRPr="00C7103D">
        <w:t>Descriptive analyses</w:t>
      </w:r>
      <w:bookmarkEnd w:id="230"/>
    </w:p>
    <w:p w14:paraId="630981E3" w14:textId="7703A03D" w:rsidR="00665557" w:rsidRDefault="00665557" w:rsidP="00665557">
      <w:pPr>
        <w:spacing w:line="360" w:lineRule="auto"/>
        <w:jc w:val="both"/>
      </w:pPr>
      <w:r w:rsidRPr="00B77292">
        <w:t>Exploration of the descriptive analyses allows</w:t>
      </w:r>
      <w:r w:rsidR="00944D9C" w:rsidRPr="00B77292">
        <w:t xml:space="preserve"> direct</w:t>
      </w:r>
      <w:r w:rsidRPr="00B77292">
        <w:t xml:space="preserve"> comparison of </w:t>
      </w:r>
      <w:r w:rsidR="00944D9C" w:rsidRPr="00B77292">
        <w:t xml:space="preserve">the performance of </w:t>
      </w:r>
      <w:r w:rsidRPr="00B77292">
        <w:t xml:space="preserve">both models </w:t>
      </w:r>
      <w:r w:rsidR="00B77292">
        <w:t>between</w:t>
      </w:r>
      <w:r w:rsidR="00944D9C" w:rsidRPr="00B77292">
        <w:t xml:space="preserve"> this</w:t>
      </w:r>
      <w:r w:rsidRPr="00B77292">
        <w:t xml:space="preserve"> independent dataset and </w:t>
      </w:r>
      <w:r w:rsidR="00944D9C" w:rsidRPr="00B77292">
        <w:t>the</w:t>
      </w:r>
      <w:r w:rsidRPr="00B77292">
        <w:t xml:space="preserve"> initial internal validation study</w:t>
      </w:r>
      <w:r>
        <w:t xml:space="preserve">.  Sensitivity, specificity, PPV, NPV and accuracy of prediction of inadequate bowel preparation, was calculated across all scores derived from the predictive models.  Direct comparison </w:t>
      </w:r>
      <w:r w:rsidR="000442DA">
        <w:t>of the descriptive analyses was</w:t>
      </w:r>
      <w:r>
        <w:t xml:space="preserve"> drawn between the scores of clinical </w:t>
      </w:r>
      <w:r w:rsidR="00186438">
        <w:t>interests</w:t>
      </w:r>
      <w:r w:rsidR="00183FA1">
        <w:t>,</w:t>
      </w:r>
      <w:r>
        <w:t xml:space="preserve"> described in the</w:t>
      </w:r>
      <w:r w:rsidR="00183FA1">
        <w:t xml:space="preserve"> initial developmental study</w:t>
      </w:r>
      <w:r>
        <w:t xml:space="preserve"> publications</w:t>
      </w:r>
      <w:r w:rsidR="00183FA1">
        <w:t>,</w:t>
      </w:r>
      <w:r>
        <w:t xml:space="preserve"> and this external validation data.  For the Dik </w:t>
      </w:r>
      <w:r w:rsidR="00441B60">
        <w:t>and colleagues</w:t>
      </w:r>
      <w:r>
        <w:t xml:space="preserve"> model, a cut</w:t>
      </w:r>
      <w:r w:rsidR="00DF34B2">
        <w:t>-</w:t>
      </w:r>
      <w:r>
        <w:t>off score of 2 was used</w:t>
      </w:r>
      <w:r w:rsidR="00F82118">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DATA </w:instrText>
      </w:r>
      <w:r w:rsidR="00E9739D">
        <w:fldChar w:fldCharType="end"/>
      </w:r>
      <w:r w:rsidR="00F82118">
        <w:fldChar w:fldCharType="separate"/>
      </w:r>
      <w:r w:rsidR="00231422">
        <w:rPr>
          <w:noProof/>
        </w:rPr>
        <w:t>(95)</w:t>
      </w:r>
      <w:r w:rsidR="00F82118">
        <w:fldChar w:fldCharType="end"/>
      </w:r>
      <w:r>
        <w:t>, whereas for the Gimeno</w:t>
      </w:r>
      <w:r w:rsidR="00917F84">
        <w:t>-</w:t>
      </w:r>
      <w:r>
        <w:t>Garcia model the cut off was 1.225</w:t>
      </w:r>
      <w:r w:rsidR="00F82118">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rsidR="00F82118">
        <w:fldChar w:fldCharType="separate"/>
      </w:r>
      <w:r w:rsidR="00231422">
        <w:rPr>
          <w:noProof/>
        </w:rPr>
        <w:t>(96)</w:t>
      </w:r>
      <w:r w:rsidR="00F82118">
        <w:fldChar w:fldCharType="end"/>
      </w:r>
      <w:r>
        <w:t xml:space="preserve">.  </w:t>
      </w:r>
      <w:r w:rsidR="00DF34B2">
        <w:t>A c</w:t>
      </w:r>
      <w:r>
        <w:t>omparison was undertaken with the cohort as a whole, as well as divided into groups that had received split timing of</w:t>
      </w:r>
      <w:r w:rsidR="008909DE">
        <w:t>,</w:t>
      </w:r>
      <w:r>
        <w:t xml:space="preserve"> and day before</w:t>
      </w:r>
      <w:r w:rsidR="008909DE">
        <w:t>,</w:t>
      </w:r>
      <w:r>
        <w:t xml:space="preserve"> bowel preparation.</w:t>
      </w:r>
    </w:p>
    <w:p w14:paraId="7EC8D0F4" w14:textId="77777777" w:rsidR="00665557" w:rsidRPr="00C7103D" w:rsidRDefault="00665557" w:rsidP="00177B61">
      <w:pPr>
        <w:pStyle w:val="Heading3"/>
      </w:pPr>
      <w:bookmarkStart w:id="231" w:name="_Toc167893118"/>
      <w:r w:rsidRPr="00C7103D">
        <w:t>Discrimination</w:t>
      </w:r>
      <w:bookmarkEnd w:id="231"/>
    </w:p>
    <w:p w14:paraId="79052BA1" w14:textId="77777777" w:rsidR="00665557" w:rsidRDefault="00665557" w:rsidP="00665557">
      <w:pPr>
        <w:spacing w:line="360" w:lineRule="auto"/>
        <w:jc w:val="both"/>
      </w:pPr>
      <w:r>
        <w:t>The discriminative ability of a model is how well it can correctly delineate whether the measured outcome will occur.</w:t>
      </w:r>
    </w:p>
    <w:p w14:paraId="5667BD97" w14:textId="74A2B9FA" w:rsidR="00665557" w:rsidRDefault="00665557" w:rsidP="00665557">
      <w:pPr>
        <w:spacing w:line="360" w:lineRule="auto"/>
        <w:jc w:val="both"/>
      </w:pPr>
      <w:r>
        <w:lastRenderedPageBreak/>
        <w:t>Area under the receiver operator curve (AUROC) analyses were performed for each predictive model comparing sensitivity and specificity at different levels.  The closer the AUROC to 1 the greater the discriminant value of the score.  A score of 0.5 indicates a value equal to chance</w:t>
      </w:r>
      <w:r w:rsidR="00F82118">
        <w:fldChar w:fldCharType="begin"/>
      </w:r>
      <w:r w:rsidR="00E9739D">
        <w:instrText xml:space="preserve"> ADDIN EN.CITE &lt;EndNote&gt;&lt;Cite&gt;&lt;Author&gt;Ramspek&lt;/Author&gt;&lt;Year&gt;2021&lt;/Year&gt;&lt;RecNum&gt;0&lt;/RecNum&gt;&lt;IDText&gt;External validation of prognostic models: what, why, how, when and where?&lt;/IDText&gt;&lt;DisplayText&gt;(207)&lt;/DisplayText&gt;&lt;record&gt;&lt;dates&gt;&lt;pub-dates&gt;&lt;date&gt;Jan&lt;/date&gt;&lt;/pub-dates&gt;&lt;year&gt;2021&lt;/year&gt;&lt;/dates&gt;&lt;keywords&gt;&lt;keyword&gt;educational&lt;/keyword&gt;&lt;keyword&gt;external validation&lt;/keyword&gt;&lt;keyword&gt;methodology&lt;/keyword&gt;&lt;keyword&gt;prediction models&lt;/keyword&gt;&lt;/keywords&gt;&lt;urls&gt;&lt;related-urls&gt;&lt;url&gt;https://www.ncbi.nlm.nih.gov/pubmed/33564405&lt;/url&gt;&lt;/related-urls&gt;&lt;/urls&gt;&lt;isbn&gt;2048-8505&lt;/isbn&gt;&lt;custom2&gt;PMC7857818&lt;/custom2&gt;&lt;titles&gt;&lt;title&gt;External validation of prognostic models: what, why, how, when and where?&lt;/title&gt;&lt;secondary-title&gt;Clin Kidney J&lt;/secondary-title&gt;&lt;/titles&gt;&lt;pages&gt;49-58&lt;/pages&gt;&lt;number&gt;1&lt;/number&gt;&lt;contributors&gt;&lt;authors&gt;&lt;author&gt;Ramspek, C. L.&lt;/author&gt;&lt;author&gt;Jager, K. J.&lt;/author&gt;&lt;author&gt;Dekker, F. W.&lt;/author&gt;&lt;author&gt;Zoccali, C.&lt;/author&gt;&lt;author&gt;van Diepen, M.&lt;/author&gt;&lt;/authors&gt;&lt;/contributors&gt;&lt;edition&gt;20201124&lt;/edition&gt;&lt;language&gt;eng&lt;/language&gt;&lt;added-date format="utc"&gt;1654448254&lt;/added-date&gt;&lt;ref-type name="Journal Article"&gt;17&lt;/ref-type&gt;&lt;auth-address&gt;Department of Clinical Epidemiology, Leiden University Medical Center, Leiden, The Netherlands. Department of Medical Informatics, Amsterdam Public Health Institute, ERA-EDTA Registry, Amsterdam UMC, University of Amsterdam, Amsterdam, The Netherlands. CNR-IFC, Clinical Epidemiology of Renal Diseases and Hypertension, Reggio Calabria, Italy.&lt;/auth-address&gt;&lt;rec-number&gt;284&lt;/rec-number&gt;&lt;last-updated-date format="utc"&gt;1654448254&lt;/last-updated-date&gt;&lt;accession-num&gt;33564405&lt;/accession-num&gt;&lt;electronic-resource-num&gt;10.1093/ckj/sfaa188&lt;/electronic-resource-num&gt;&lt;volume&gt;14&lt;/volume&gt;&lt;/record&gt;&lt;/Cite&gt;&lt;/EndNote&gt;</w:instrText>
      </w:r>
      <w:r w:rsidR="00F82118">
        <w:fldChar w:fldCharType="separate"/>
      </w:r>
      <w:r w:rsidR="002624A4">
        <w:rPr>
          <w:noProof/>
        </w:rPr>
        <w:t>(207)</w:t>
      </w:r>
      <w:r w:rsidR="00F82118">
        <w:fldChar w:fldCharType="end"/>
      </w:r>
      <w:r>
        <w:t>.</w:t>
      </w:r>
      <w:r w:rsidR="00293101">
        <w:t xml:space="preserve">  A comparison between the discriminative value demonstrated in this external validation cohort and the original internal validation cohort was calculated.  A positive difference indicated the discriminant value to be higher in this external cohort, and </w:t>
      </w:r>
      <w:r w:rsidR="00DF34B2">
        <w:t xml:space="preserve">a </w:t>
      </w:r>
      <w:r w:rsidR="00293101">
        <w:t>negative</w:t>
      </w:r>
      <w:r w:rsidR="00DF34B2">
        <w:t xml:space="preserve"> difference indicated </w:t>
      </w:r>
      <w:r w:rsidR="00293101">
        <w:t xml:space="preserve">a lower discriminant value. </w:t>
      </w:r>
    </w:p>
    <w:p w14:paraId="64E13EAB" w14:textId="77777777" w:rsidR="00665557" w:rsidRPr="00C7103D" w:rsidRDefault="00665557" w:rsidP="00177B61">
      <w:pPr>
        <w:pStyle w:val="Heading3"/>
      </w:pPr>
      <w:bookmarkStart w:id="232" w:name="_Toc167893119"/>
      <w:r w:rsidRPr="00C7103D">
        <w:t>Calibration</w:t>
      </w:r>
      <w:bookmarkEnd w:id="232"/>
    </w:p>
    <w:p w14:paraId="302E06C8" w14:textId="61274290" w:rsidR="00665557" w:rsidRDefault="00665557" w:rsidP="00665557">
      <w:pPr>
        <w:spacing w:line="360" w:lineRule="auto"/>
        <w:jc w:val="both"/>
        <w:rPr>
          <w:i/>
          <w:iCs/>
        </w:rPr>
      </w:pPr>
      <w:r>
        <w:t xml:space="preserve">Calibration compares the difference between the predicted risks in the model and the observed risks demonstrated within the cohort.  The predicted risk was defined by Dik </w:t>
      </w:r>
      <w:r w:rsidR="00441B60">
        <w:t>and colleagues</w:t>
      </w:r>
      <w:r>
        <w:t xml:space="preserve"> for sequential scores of 0 to 5+ (all scores of 5+ being grouped together). R</w:t>
      </w:r>
      <w:r w:rsidRPr="00994CED">
        <w:rPr>
          <w:vertAlign w:val="superscript"/>
        </w:rPr>
        <w:t>2</w:t>
      </w:r>
      <w:r>
        <w:t xml:space="preserve"> was calculated by comparing the observed risk in the external validation cohort with the predicted scores. The closer the score to 1, the more accurate the calibration</w:t>
      </w:r>
      <w:r w:rsidR="002E1115">
        <w:fldChar w:fldCharType="begin"/>
      </w:r>
      <w:r w:rsidR="00E9739D">
        <w:instrText xml:space="preserve"> ADDIN EN.CITE &lt;EndNote&gt;&lt;Cite&gt;&lt;Author&gt;Ramspek&lt;/Author&gt;&lt;Year&gt;2021&lt;/Year&gt;&lt;RecNum&gt;0&lt;/RecNum&gt;&lt;IDText&gt;External validation of prognostic models: what, why, how, when and where?&lt;/IDText&gt;&lt;DisplayText&gt;(207)&lt;/DisplayText&gt;&lt;record&gt;&lt;dates&gt;&lt;pub-dates&gt;&lt;date&gt;Jan&lt;/date&gt;&lt;/pub-dates&gt;&lt;year&gt;2021&lt;/year&gt;&lt;/dates&gt;&lt;keywords&gt;&lt;keyword&gt;educational&lt;/keyword&gt;&lt;keyword&gt;external validation&lt;/keyword&gt;&lt;keyword&gt;methodology&lt;/keyword&gt;&lt;keyword&gt;prediction models&lt;/keyword&gt;&lt;/keywords&gt;&lt;urls&gt;&lt;related-urls&gt;&lt;url&gt;https://www.ncbi.nlm.nih.gov/pubmed/33564405&lt;/url&gt;&lt;/related-urls&gt;&lt;/urls&gt;&lt;isbn&gt;2048-8505&lt;/isbn&gt;&lt;custom2&gt;PMC7857818&lt;/custom2&gt;&lt;titles&gt;&lt;title&gt;External validation of prognostic models: what, why, how, when and where?&lt;/title&gt;&lt;secondary-title&gt;Clin Kidney J&lt;/secondary-title&gt;&lt;/titles&gt;&lt;pages&gt;49-58&lt;/pages&gt;&lt;number&gt;1&lt;/number&gt;&lt;contributors&gt;&lt;authors&gt;&lt;author&gt;Ramspek, C. L.&lt;/author&gt;&lt;author&gt;Jager, K. J.&lt;/author&gt;&lt;author&gt;Dekker, F. W.&lt;/author&gt;&lt;author&gt;Zoccali, C.&lt;/author&gt;&lt;author&gt;van Diepen, M.&lt;/author&gt;&lt;/authors&gt;&lt;/contributors&gt;&lt;edition&gt;20201124&lt;/edition&gt;&lt;language&gt;eng&lt;/language&gt;&lt;added-date format="utc"&gt;1654448254&lt;/added-date&gt;&lt;ref-type name="Journal Article"&gt;17&lt;/ref-type&gt;&lt;auth-address&gt;Department of Clinical Epidemiology, Leiden University Medical Center, Leiden, The Netherlands. Department of Medical Informatics, Amsterdam Public Health Institute, ERA-EDTA Registry, Amsterdam UMC, University of Amsterdam, Amsterdam, The Netherlands. CNR-IFC, Clinical Epidemiology of Renal Diseases and Hypertension, Reggio Calabria, Italy.&lt;/auth-address&gt;&lt;rec-number&gt;284&lt;/rec-number&gt;&lt;last-updated-date format="utc"&gt;1654448254&lt;/last-updated-date&gt;&lt;accession-num&gt;33564405&lt;/accession-num&gt;&lt;electronic-resource-num&gt;10.1093/ckj/sfaa188&lt;/electronic-resource-num&gt;&lt;volume&gt;14&lt;/volume&gt;&lt;/record&gt;&lt;/Cite&gt;&lt;/EndNote&gt;</w:instrText>
      </w:r>
      <w:r w:rsidR="002E1115">
        <w:fldChar w:fldCharType="separate"/>
      </w:r>
      <w:r w:rsidR="002624A4">
        <w:rPr>
          <w:noProof/>
        </w:rPr>
        <w:t>(207)</w:t>
      </w:r>
      <w:r w:rsidR="002E1115">
        <w:fldChar w:fldCharType="end"/>
      </w:r>
      <w:r>
        <w:t>.</w:t>
      </w:r>
      <w:r w:rsidRPr="00275AC8">
        <w:rPr>
          <w:i/>
          <w:iCs/>
        </w:rPr>
        <w:t xml:space="preserve"> </w:t>
      </w:r>
    </w:p>
    <w:p w14:paraId="70C6E645" w14:textId="77777777" w:rsidR="00665557" w:rsidRDefault="00665557" w:rsidP="00177B61">
      <w:pPr>
        <w:pStyle w:val="Heading3"/>
      </w:pPr>
      <w:bookmarkStart w:id="233" w:name="_Toc167893120"/>
      <w:r>
        <w:t>Statistical assessment</w:t>
      </w:r>
      <w:bookmarkEnd w:id="233"/>
    </w:p>
    <w:p w14:paraId="62EDEDDB" w14:textId="3A3178A3" w:rsidR="00665557" w:rsidRDefault="00665557" w:rsidP="00665557">
      <w:pPr>
        <w:spacing w:line="360" w:lineRule="auto"/>
        <w:jc w:val="both"/>
        <w:rPr>
          <w:i/>
          <w:iCs/>
        </w:rPr>
      </w:pPr>
      <w:r w:rsidRPr="009D276E">
        <w:rPr>
          <w:rFonts w:eastAsia="Times New Roman" w:cs="Calibri"/>
          <w:lang w:eastAsia="en-GB"/>
        </w:rPr>
        <w:t xml:space="preserve">Statistical analysis was carried out using </w:t>
      </w:r>
      <w:r w:rsidR="002175C6" w:rsidRPr="009D276E">
        <w:rPr>
          <w:rFonts w:eastAsia="Times New Roman" w:cs="Calibri"/>
          <w:lang w:eastAsia="en-GB"/>
        </w:rPr>
        <w:t>GraphPad</w:t>
      </w:r>
      <w:r w:rsidRPr="009D276E">
        <w:rPr>
          <w:rFonts w:eastAsia="Times New Roman" w:cs="Calibri"/>
          <w:lang w:eastAsia="en-GB"/>
        </w:rPr>
        <w:t xml:space="preserve"> software version 9</w:t>
      </w:r>
      <w:r w:rsidRPr="009D276E">
        <w:rPr>
          <w:rStyle w:val="CommentReference"/>
        </w:rPr>
        <w:t>,</w:t>
      </w:r>
      <w:r w:rsidRPr="009D276E">
        <w:rPr>
          <w:rFonts w:eastAsia="Times New Roman" w:cs="Calibri"/>
          <w:lang w:eastAsia="en-GB"/>
        </w:rPr>
        <w:t xml:space="preserve"> USA</w:t>
      </w:r>
      <w:r>
        <w:rPr>
          <w:rFonts w:eastAsia="Times New Roman" w:cs="Calibri"/>
          <w:lang w:eastAsia="en-GB"/>
        </w:rPr>
        <w:t>.  Fisher’s chi</w:t>
      </w:r>
      <w:r w:rsidR="00DF34B2">
        <w:rPr>
          <w:rFonts w:eastAsia="Times New Roman" w:cs="Calibri"/>
          <w:lang w:eastAsia="en-GB"/>
        </w:rPr>
        <w:t>-</w:t>
      </w:r>
      <w:r>
        <w:rPr>
          <w:rFonts w:eastAsia="Times New Roman" w:cs="Calibri"/>
          <w:lang w:eastAsia="en-GB"/>
        </w:rPr>
        <w:t>squared testing was used to compare participant demographic variables with a</w:t>
      </w:r>
      <w:r w:rsidRPr="009D276E">
        <w:rPr>
          <w:rFonts w:eastAsia="Times New Roman" w:cs="Calibri"/>
          <w:lang w:eastAsia="en-GB"/>
        </w:rPr>
        <w:t xml:space="preserve"> significance</w:t>
      </w:r>
      <w:r>
        <w:rPr>
          <w:rFonts w:eastAsia="Times New Roman" w:cs="Calibri"/>
          <w:lang w:eastAsia="en-GB"/>
        </w:rPr>
        <w:t xml:space="preserve"> level</w:t>
      </w:r>
      <w:r w:rsidRPr="009D276E">
        <w:rPr>
          <w:rFonts w:eastAsia="Times New Roman" w:cs="Calibri"/>
          <w:lang w:eastAsia="en-GB"/>
        </w:rPr>
        <w:t xml:space="preserve"> set at a p-value </w:t>
      </w:r>
      <w:r w:rsidR="00183FA1">
        <w:rPr>
          <w:rFonts w:eastAsia="Times New Roman" w:cs="Calibri"/>
          <w:lang w:eastAsia="en-GB"/>
        </w:rPr>
        <w:t xml:space="preserve">= </w:t>
      </w:r>
      <w:r w:rsidRPr="009D276E">
        <w:rPr>
          <w:rFonts w:eastAsia="Times New Roman" w:cs="Calibri"/>
          <w:lang w:eastAsia="en-GB"/>
        </w:rPr>
        <w:t>.05.</w:t>
      </w:r>
    </w:p>
    <w:p w14:paraId="410FC3D1" w14:textId="77777777" w:rsidR="008D5705" w:rsidRDefault="008D5705">
      <w:pPr>
        <w:rPr>
          <w:rFonts w:asciiTheme="majorHAnsi" w:eastAsiaTheme="majorEastAsia" w:hAnsiTheme="majorHAnsi" w:cstheme="majorBidi"/>
          <w:b/>
          <w:bCs/>
          <w:color w:val="5B9BD5" w:themeColor="accent1"/>
          <w:sz w:val="26"/>
          <w:szCs w:val="26"/>
        </w:rPr>
      </w:pPr>
      <w:r>
        <w:br w:type="page"/>
      </w:r>
    </w:p>
    <w:p w14:paraId="5CCACF1C" w14:textId="4100F41D" w:rsidR="00665557" w:rsidRDefault="00665557" w:rsidP="00177B61">
      <w:pPr>
        <w:pStyle w:val="Heading2"/>
      </w:pPr>
      <w:bookmarkStart w:id="234" w:name="_Toc167893121"/>
      <w:r>
        <w:lastRenderedPageBreak/>
        <w:t>Results</w:t>
      </w:r>
      <w:bookmarkEnd w:id="234"/>
    </w:p>
    <w:p w14:paraId="39D4058A" w14:textId="0292C995" w:rsidR="004F7B6E" w:rsidRDefault="00665557" w:rsidP="00665557">
      <w:pPr>
        <w:spacing w:line="360" w:lineRule="auto"/>
        <w:jc w:val="both"/>
      </w:pPr>
      <w:r>
        <w:t xml:space="preserve">Between February and December 2019, 507 participants completed the EBOPS trial </w:t>
      </w:r>
      <w:r w:rsidR="002175C6">
        <w:t>and</w:t>
      </w:r>
      <w:r>
        <w:t xml:space="preserve"> returned their study questionnaires.  </w:t>
      </w:r>
      <w:r w:rsidR="002175C6">
        <w:t>Of</w:t>
      </w:r>
      <w:r>
        <w:t xml:space="preserve"> these, 89 (17.5%) had inadequate bowel preparation.  Participant characteristics observed between those with adequate and inadequate preparation are demonstrated in </w:t>
      </w:r>
      <w:r w:rsidR="007A0D62" w:rsidRPr="007A0D62">
        <w:rPr>
          <w:b/>
          <w:bCs/>
        </w:rPr>
        <w:fldChar w:fldCharType="begin"/>
      </w:r>
      <w:r w:rsidR="007A0D62" w:rsidRPr="007A0D62">
        <w:rPr>
          <w:b/>
          <w:bCs/>
        </w:rPr>
        <w:instrText xml:space="preserve"> REF _Ref85796814 \h </w:instrText>
      </w:r>
      <w:r w:rsidR="007A0D62">
        <w:rPr>
          <w:b/>
          <w:bCs/>
        </w:rPr>
        <w:instrText xml:space="preserve"> \* MERGEFORMAT </w:instrText>
      </w:r>
      <w:r w:rsidR="007A0D62" w:rsidRPr="007A0D62">
        <w:rPr>
          <w:b/>
          <w:bCs/>
        </w:rPr>
      </w:r>
      <w:r w:rsidR="007A0D62" w:rsidRPr="007A0D62">
        <w:rPr>
          <w:b/>
          <w:bCs/>
        </w:rPr>
        <w:fldChar w:fldCharType="separate"/>
      </w:r>
      <w:r w:rsidR="006A0E8C" w:rsidRPr="006A0E8C">
        <w:rPr>
          <w:b/>
          <w:bCs/>
        </w:rPr>
        <w:t xml:space="preserve">Table </w:t>
      </w:r>
      <w:r w:rsidR="006A0E8C" w:rsidRPr="006A0E8C">
        <w:rPr>
          <w:b/>
          <w:bCs/>
          <w:noProof/>
        </w:rPr>
        <w:t>33</w:t>
      </w:r>
      <w:r w:rsidR="007A0D62" w:rsidRPr="007A0D62">
        <w:rPr>
          <w:b/>
          <w:bCs/>
        </w:rPr>
        <w:fldChar w:fldCharType="end"/>
      </w:r>
      <w:r>
        <w:t>.</w:t>
      </w:r>
      <w:r w:rsidR="004F7B6E">
        <w:br w:type="page"/>
      </w:r>
    </w:p>
    <w:p w14:paraId="506C9E15" w14:textId="77777777" w:rsidR="00E86475" w:rsidRPr="00D86843" w:rsidRDefault="00E86475" w:rsidP="00665557">
      <w:pPr>
        <w:spacing w:line="360" w:lineRule="auto"/>
        <w:jc w:val="both"/>
      </w:pPr>
    </w:p>
    <w:tbl>
      <w:tblPr>
        <w:tblW w:w="8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9"/>
        <w:gridCol w:w="2235"/>
        <w:gridCol w:w="2137"/>
        <w:gridCol w:w="1335"/>
      </w:tblGrid>
      <w:tr w:rsidR="00665557" w:rsidRPr="002923DE" w14:paraId="7FF23BA5" w14:textId="77777777" w:rsidTr="002175C6">
        <w:trPr>
          <w:trHeight w:val="290"/>
        </w:trPr>
        <w:tc>
          <w:tcPr>
            <w:tcW w:w="328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458E97" w14:textId="77777777" w:rsidR="00665557" w:rsidRPr="002923DE" w:rsidRDefault="00665557" w:rsidP="002175C6">
            <w:pPr>
              <w:spacing w:after="0" w:line="240" w:lineRule="auto"/>
              <w:rPr>
                <w:rFonts w:ascii="Times New Roman" w:eastAsia="Times New Roman" w:hAnsi="Times New Roman" w:cs="Times New Roman"/>
                <w:sz w:val="24"/>
                <w:szCs w:val="24"/>
                <w:lang w:eastAsia="en-GB"/>
              </w:rPr>
            </w:pPr>
          </w:p>
        </w:tc>
        <w:tc>
          <w:tcPr>
            <w:tcW w:w="2235"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7BFDBC"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 xml:space="preserve">Adequate bowel preparation, % </w:t>
            </w:r>
          </w:p>
        </w:tc>
        <w:tc>
          <w:tcPr>
            <w:tcW w:w="213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1C20F0F"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Inadequate bowel preparation, %</w:t>
            </w:r>
          </w:p>
        </w:tc>
        <w:tc>
          <w:tcPr>
            <w:tcW w:w="1335" w:type="dxa"/>
            <w:tcBorders>
              <w:top w:val="single" w:sz="12" w:space="0" w:color="auto"/>
              <w:left w:val="single" w:sz="12" w:space="0" w:color="auto"/>
              <w:bottom w:val="single" w:sz="12" w:space="0" w:color="auto"/>
              <w:right w:val="single" w:sz="12" w:space="0" w:color="auto"/>
            </w:tcBorders>
          </w:tcPr>
          <w:p w14:paraId="0CC86C5F" w14:textId="3453AE3C" w:rsidR="00665557" w:rsidRPr="002923DE" w:rsidRDefault="00DF34B2"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w:t>
            </w:r>
            <w:r w:rsidR="00665557">
              <w:rPr>
                <w:rFonts w:ascii="Calibri" w:eastAsia="Times New Roman" w:hAnsi="Calibri" w:cs="Calibri"/>
                <w:color w:val="000000"/>
                <w:lang w:eastAsia="en-GB"/>
              </w:rPr>
              <w:t>value</w:t>
            </w:r>
          </w:p>
        </w:tc>
      </w:tr>
      <w:tr w:rsidR="00665557" w:rsidRPr="002923DE" w14:paraId="0EB9475E" w14:textId="77777777" w:rsidTr="002175C6">
        <w:trPr>
          <w:trHeight w:val="290"/>
        </w:trPr>
        <w:tc>
          <w:tcPr>
            <w:tcW w:w="328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E7368D"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Female</w:t>
            </w:r>
            <w:r>
              <w:rPr>
                <w:rFonts w:ascii="Calibri" w:eastAsia="Times New Roman" w:hAnsi="Calibri" w:cs="Calibri"/>
                <w:color w:val="000000"/>
                <w:lang w:eastAsia="en-GB"/>
              </w:rPr>
              <w:t xml:space="preserve"> sex</w:t>
            </w:r>
          </w:p>
        </w:tc>
        <w:tc>
          <w:tcPr>
            <w:tcW w:w="2235"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3246F1A"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54.</w:t>
            </w:r>
            <w:r>
              <w:rPr>
                <w:rFonts w:ascii="Calibri" w:eastAsia="Times New Roman" w:hAnsi="Calibri" w:cs="Calibri"/>
                <w:color w:val="000000"/>
                <w:lang w:eastAsia="en-GB"/>
              </w:rPr>
              <w:t>8</w:t>
            </w:r>
          </w:p>
        </w:tc>
        <w:tc>
          <w:tcPr>
            <w:tcW w:w="213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C714E9"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w:t>
            </w:r>
            <w:r>
              <w:rPr>
                <w:rFonts w:ascii="Calibri" w:eastAsia="Times New Roman" w:hAnsi="Calibri" w:cs="Calibri"/>
                <w:color w:val="000000"/>
                <w:lang w:eastAsia="en-GB"/>
              </w:rPr>
              <w:t>0</w:t>
            </w:r>
            <w:r w:rsidRPr="002923DE">
              <w:rPr>
                <w:rFonts w:ascii="Calibri" w:eastAsia="Times New Roman" w:hAnsi="Calibri" w:cs="Calibri"/>
                <w:color w:val="000000"/>
                <w:lang w:eastAsia="en-GB"/>
              </w:rPr>
              <w:t>.4</w:t>
            </w:r>
          </w:p>
        </w:tc>
        <w:tc>
          <w:tcPr>
            <w:tcW w:w="1335" w:type="dxa"/>
            <w:tcBorders>
              <w:top w:val="single" w:sz="12" w:space="0" w:color="auto"/>
              <w:left w:val="single" w:sz="12" w:space="0" w:color="auto"/>
              <w:bottom w:val="single" w:sz="12" w:space="0" w:color="auto"/>
              <w:right w:val="single" w:sz="12" w:space="0" w:color="auto"/>
            </w:tcBorders>
          </w:tcPr>
          <w:p w14:paraId="7B79E7A9"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141*</w:t>
            </w:r>
          </w:p>
        </w:tc>
      </w:tr>
      <w:tr w:rsidR="00665557" w:rsidRPr="002923DE" w14:paraId="5757E7AA" w14:textId="77777777" w:rsidTr="002175C6">
        <w:trPr>
          <w:trHeight w:val="290"/>
        </w:trPr>
        <w:tc>
          <w:tcPr>
            <w:tcW w:w="328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F3961F"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Low residue diet</w:t>
            </w:r>
            <w:r>
              <w:rPr>
                <w:rFonts w:ascii="Calibri" w:eastAsia="Times New Roman" w:hAnsi="Calibri" w:cs="Calibri"/>
                <w:color w:val="000000"/>
                <w:lang w:eastAsia="en-GB"/>
              </w:rPr>
              <w:t xml:space="preserve"> prior to colonoscopy</w:t>
            </w:r>
          </w:p>
        </w:tc>
        <w:tc>
          <w:tcPr>
            <w:tcW w:w="2235"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FD30D3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77.5</w:t>
            </w:r>
          </w:p>
        </w:tc>
        <w:tc>
          <w:tcPr>
            <w:tcW w:w="213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AEA477"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72.4</w:t>
            </w:r>
          </w:p>
        </w:tc>
        <w:tc>
          <w:tcPr>
            <w:tcW w:w="1335" w:type="dxa"/>
            <w:tcBorders>
              <w:top w:val="single" w:sz="12" w:space="0" w:color="auto"/>
              <w:left w:val="single" w:sz="12" w:space="0" w:color="auto"/>
              <w:bottom w:val="single" w:sz="12" w:space="0" w:color="auto"/>
              <w:right w:val="single" w:sz="12" w:space="0" w:color="auto"/>
            </w:tcBorders>
          </w:tcPr>
          <w:p w14:paraId="2CE82686" w14:textId="77777777" w:rsidR="00665557"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303</w:t>
            </w:r>
          </w:p>
          <w:p w14:paraId="611AAC7B"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6A5EC00C" w14:textId="77777777" w:rsidTr="002175C6">
        <w:trPr>
          <w:trHeight w:val="290"/>
        </w:trPr>
        <w:tc>
          <w:tcPr>
            <w:tcW w:w="3289" w:type="dxa"/>
            <w:tcBorders>
              <w:top w:val="single" w:sz="12" w:space="0" w:color="auto"/>
              <w:left w:val="single" w:sz="18" w:space="0" w:color="auto"/>
              <w:bottom w:val="single" w:sz="12" w:space="0" w:color="auto"/>
              <w:right w:val="nil"/>
            </w:tcBorders>
            <w:shd w:val="clear" w:color="auto" w:fill="auto"/>
            <w:noWrap/>
            <w:vAlign w:val="bottom"/>
          </w:tcPr>
          <w:p w14:paraId="625F3DB2" w14:textId="77777777" w:rsidR="00665557" w:rsidRPr="002923DE" w:rsidRDefault="00665557"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orbidities</w:t>
            </w:r>
          </w:p>
        </w:tc>
        <w:tc>
          <w:tcPr>
            <w:tcW w:w="2235" w:type="dxa"/>
            <w:tcBorders>
              <w:top w:val="single" w:sz="12" w:space="0" w:color="auto"/>
              <w:left w:val="nil"/>
              <w:bottom w:val="single" w:sz="12" w:space="0" w:color="auto"/>
              <w:right w:val="nil"/>
            </w:tcBorders>
            <w:shd w:val="clear" w:color="auto" w:fill="auto"/>
            <w:noWrap/>
            <w:vAlign w:val="bottom"/>
          </w:tcPr>
          <w:p w14:paraId="7ACEC6CD"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c>
          <w:tcPr>
            <w:tcW w:w="2137" w:type="dxa"/>
            <w:tcBorders>
              <w:top w:val="single" w:sz="12" w:space="0" w:color="auto"/>
              <w:left w:val="nil"/>
              <w:bottom w:val="single" w:sz="12" w:space="0" w:color="auto"/>
              <w:right w:val="nil"/>
            </w:tcBorders>
            <w:shd w:val="clear" w:color="auto" w:fill="auto"/>
            <w:noWrap/>
            <w:vAlign w:val="bottom"/>
          </w:tcPr>
          <w:p w14:paraId="69ADB150"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c>
          <w:tcPr>
            <w:tcW w:w="1335" w:type="dxa"/>
            <w:tcBorders>
              <w:top w:val="single" w:sz="12" w:space="0" w:color="auto"/>
              <w:left w:val="nil"/>
              <w:bottom w:val="single" w:sz="12" w:space="0" w:color="auto"/>
              <w:right w:val="single" w:sz="18" w:space="0" w:color="auto"/>
            </w:tcBorders>
          </w:tcPr>
          <w:p w14:paraId="47783A3B"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44E4E7D5" w14:textId="77777777" w:rsidTr="002175C6">
        <w:trPr>
          <w:trHeight w:val="290"/>
        </w:trPr>
        <w:tc>
          <w:tcPr>
            <w:tcW w:w="3289" w:type="dxa"/>
            <w:tcBorders>
              <w:top w:val="single" w:sz="12" w:space="0" w:color="auto"/>
              <w:left w:val="single" w:sz="18" w:space="0" w:color="auto"/>
              <w:bottom w:val="single" w:sz="4" w:space="0" w:color="auto"/>
              <w:right w:val="single" w:sz="4" w:space="0" w:color="auto"/>
            </w:tcBorders>
            <w:shd w:val="clear" w:color="auto" w:fill="auto"/>
            <w:noWrap/>
            <w:vAlign w:val="bottom"/>
            <w:hideMark/>
          </w:tcPr>
          <w:p w14:paraId="4FFA8BA9"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Parkinson's disease</w:t>
            </w:r>
          </w:p>
        </w:tc>
        <w:tc>
          <w:tcPr>
            <w:tcW w:w="2235"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59CCC389"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0.7</w:t>
            </w:r>
          </w:p>
        </w:tc>
        <w:tc>
          <w:tcPr>
            <w:tcW w:w="2137" w:type="dxa"/>
            <w:tcBorders>
              <w:top w:val="single" w:sz="12" w:space="0" w:color="auto"/>
              <w:left w:val="single" w:sz="4" w:space="0" w:color="auto"/>
              <w:bottom w:val="single" w:sz="4" w:space="0" w:color="auto"/>
              <w:right w:val="single" w:sz="18" w:space="0" w:color="auto"/>
            </w:tcBorders>
            <w:shd w:val="clear" w:color="auto" w:fill="auto"/>
            <w:noWrap/>
            <w:vAlign w:val="bottom"/>
            <w:hideMark/>
          </w:tcPr>
          <w:p w14:paraId="1F764340"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6</w:t>
            </w:r>
          </w:p>
        </w:tc>
        <w:tc>
          <w:tcPr>
            <w:tcW w:w="1335" w:type="dxa"/>
            <w:tcBorders>
              <w:top w:val="single" w:sz="12" w:space="0" w:color="auto"/>
              <w:left w:val="single" w:sz="4" w:space="0" w:color="auto"/>
              <w:bottom w:val="single" w:sz="4" w:space="0" w:color="auto"/>
              <w:right w:val="single" w:sz="18" w:space="0" w:color="auto"/>
            </w:tcBorders>
          </w:tcPr>
          <w:p w14:paraId="16FEB7FB"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204*</w:t>
            </w:r>
          </w:p>
        </w:tc>
      </w:tr>
      <w:tr w:rsidR="00665557" w:rsidRPr="002923DE" w14:paraId="56CCE148"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1C9EB371"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Diabetes mellitus</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6C07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3</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0E220A2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9.5</w:t>
            </w:r>
          </w:p>
        </w:tc>
        <w:tc>
          <w:tcPr>
            <w:tcW w:w="1335" w:type="dxa"/>
            <w:tcBorders>
              <w:top w:val="single" w:sz="4" w:space="0" w:color="auto"/>
              <w:left w:val="single" w:sz="4" w:space="0" w:color="auto"/>
              <w:bottom w:val="single" w:sz="4" w:space="0" w:color="auto"/>
              <w:right w:val="single" w:sz="18" w:space="0" w:color="auto"/>
            </w:tcBorders>
          </w:tcPr>
          <w:p w14:paraId="4AEBE56A"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lt;. 00001*</w:t>
            </w:r>
          </w:p>
        </w:tc>
      </w:tr>
      <w:tr w:rsidR="00665557" w:rsidRPr="002923DE" w14:paraId="1A8EF877"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0CEB75D4"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Cirrhosis</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4045B"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0.5</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5AF7F5B1"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3.4</w:t>
            </w:r>
          </w:p>
        </w:tc>
        <w:tc>
          <w:tcPr>
            <w:tcW w:w="1335" w:type="dxa"/>
            <w:tcBorders>
              <w:top w:val="single" w:sz="4" w:space="0" w:color="auto"/>
              <w:left w:val="single" w:sz="4" w:space="0" w:color="auto"/>
              <w:bottom w:val="single" w:sz="4" w:space="0" w:color="auto"/>
              <w:right w:val="single" w:sz="18" w:space="0" w:color="auto"/>
            </w:tcBorders>
          </w:tcPr>
          <w:p w14:paraId="759970F2"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4*</w:t>
            </w:r>
          </w:p>
        </w:tc>
      </w:tr>
      <w:tr w:rsidR="00665557" w:rsidRPr="002923DE" w14:paraId="672CDC97"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79DEAD24"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Hypertension</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53BF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9.2</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53FA05D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9.2</w:t>
            </w:r>
          </w:p>
        </w:tc>
        <w:tc>
          <w:tcPr>
            <w:tcW w:w="1335" w:type="dxa"/>
            <w:tcBorders>
              <w:top w:val="single" w:sz="4" w:space="0" w:color="auto"/>
              <w:left w:val="single" w:sz="4" w:space="0" w:color="auto"/>
              <w:bottom w:val="single" w:sz="4" w:space="0" w:color="auto"/>
              <w:right w:val="single" w:sz="18" w:space="0" w:color="auto"/>
            </w:tcBorders>
          </w:tcPr>
          <w:p w14:paraId="39BEC8DF"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2</w:t>
            </w:r>
          </w:p>
        </w:tc>
      </w:tr>
      <w:tr w:rsidR="00665557" w:rsidRPr="002923DE" w14:paraId="626F2832" w14:textId="77777777" w:rsidTr="002175C6">
        <w:trPr>
          <w:trHeight w:val="290"/>
        </w:trPr>
        <w:tc>
          <w:tcPr>
            <w:tcW w:w="3289" w:type="dxa"/>
            <w:tcBorders>
              <w:top w:val="single" w:sz="4" w:space="0" w:color="auto"/>
              <w:left w:val="single" w:sz="18" w:space="0" w:color="auto"/>
              <w:bottom w:val="single" w:sz="18" w:space="0" w:color="auto"/>
              <w:right w:val="single" w:sz="4" w:space="0" w:color="auto"/>
            </w:tcBorders>
            <w:shd w:val="clear" w:color="auto" w:fill="auto"/>
            <w:noWrap/>
            <w:vAlign w:val="bottom"/>
          </w:tcPr>
          <w:p w14:paraId="33C4E051"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Constipation</w:t>
            </w:r>
          </w:p>
        </w:tc>
        <w:tc>
          <w:tcPr>
            <w:tcW w:w="2235" w:type="dxa"/>
            <w:tcBorders>
              <w:top w:val="single" w:sz="4" w:space="0" w:color="auto"/>
              <w:left w:val="single" w:sz="4" w:space="0" w:color="auto"/>
              <w:bottom w:val="single" w:sz="18" w:space="0" w:color="auto"/>
              <w:right w:val="single" w:sz="4" w:space="0" w:color="auto"/>
            </w:tcBorders>
            <w:shd w:val="clear" w:color="auto" w:fill="auto"/>
            <w:noWrap/>
            <w:vAlign w:val="bottom"/>
          </w:tcPr>
          <w:p w14:paraId="22DE4969" w14:textId="77777777" w:rsidR="00665557" w:rsidRPr="002923DE" w:rsidRDefault="00665557" w:rsidP="00835EF0">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0.7</w:t>
            </w:r>
          </w:p>
        </w:tc>
        <w:tc>
          <w:tcPr>
            <w:tcW w:w="2137" w:type="dxa"/>
            <w:tcBorders>
              <w:top w:val="single" w:sz="4" w:space="0" w:color="auto"/>
              <w:left w:val="single" w:sz="4" w:space="0" w:color="auto"/>
              <w:bottom w:val="single" w:sz="18" w:space="0" w:color="auto"/>
              <w:right w:val="single" w:sz="18" w:space="0" w:color="auto"/>
            </w:tcBorders>
            <w:shd w:val="clear" w:color="auto" w:fill="auto"/>
            <w:noWrap/>
            <w:vAlign w:val="bottom"/>
          </w:tcPr>
          <w:p w14:paraId="44B30DA5" w14:textId="77777777" w:rsidR="00665557" w:rsidRPr="002923DE" w:rsidRDefault="00665557" w:rsidP="00835EF0">
            <w:pPr>
              <w:spacing w:after="0" w:line="240" w:lineRule="auto"/>
              <w:jc w:val="right"/>
              <w:rPr>
                <w:rFonts w:ascii="Times New Roman" w:eastAsia="Times New Roman" w:hAnsi="Times New Roman" w:cs="Times New Roman"/>
                <w:sz w:val="20"/>
                <w:szCs w:val="20"/>
                <w:lang w:eastAsia="en-GB"/>
              </w:rPr>
            </w:pPr>
            <w:r w:rsidRPr="002923DE">
              <w:rPr>
                <w:rFonts w:ascii="Calibri" w:eastAsia="Times New Roman" w:hAnsi="Calibri" w:cs="Calibri"/>
                <w:color w:val="000000"/>
                <w:lang w:eastAsia="en-GB"/>
              </w:rPr>
              <w:t>19.5</w:t>
            </w:r>
          </w:p>
        </w:tc>
        <w:tc>
          <w:tcPr>
            <w:tcW w:w="1335" w:type="dxa"/>
            <w:tcBorders>
              <w:top w:val="single" w:sz="4" w:space="0" w:color="auto"/>
              <w:left w:val="single" w:sz="4" w:space="0" w:color="auto"/>
              <w:bottom w:val="single" w:sz="18" w:space="0" w:color="auto"/>
              <w:right w:val="single" w:sz="18" w:space="0" w:color="auto"/>
            </w:tcBorders>
          </w:tcPr>
          <w:p w14:paraId="241F5E3E" w14:textId="77777777" w:rsidR="00665557" w:rsidRPr="002923DE" w:rsidRDefault="00665557" w:rsidP="00835EF0">
            <w:pPr>
              <w:spacing w:after="0" w:line="240" w:lineRule="auto"/>
              <w:jc w:val="right"/>
              <w:rPr>
                <w:rFonts w:ascii="Times New Roman" w:eastAsia="Times New Roman" w:hAnsi="Times New Roman" w:cs="Times New Roman"/>
                <w:sz w:val="20"/>
                <w:szCs w:val="20"/>
                <w:lang w:eastAsia="en-GB"/>
              </w:rPr>
            </w:pPr>
            <w:r>
              <w:rPr>
                <w:rFonts w:ascii="Calibri" w:eastAsia="Times New Roman" w:hAnsi="Calibri" w:cs="Calibri"/>
                <w:color w:val="000000"/>
                <w:lang w:eastAsia="en-GB"/>
              </w:rPr>
              <w:t>.0287*</w:t>
            </w:r>
          </w:p>
        </w:tc>
      </w:tr>
      <w:tr w:rsidR="00665557" w:rsidRPr="002923DE" w14:paraId="6B0EEBD7" w14:textId="77777777" w:rsidTr="002175C6">
        <w:trPr>
          <w:trHeight w:val="290"/>
        </w:trPr>
        <w:tc>
          <w:tcPr>
            <w:tcW w:w="3289" w:type="dxa"/>
            <w:tcBorders>
              <w:top w:val="single" w:sz="18" w:space="0" w:color="auto"/>
              <w:left w:val="single" w:sz="18" w:space="0" w:color="auto"/>
              <w:bottom w:val="single" w:sz="18" w:space="0" w:color="auto"/>
            </w:tcBorders>
            <w:shd w:val="clear" w:color="auto" w:fill="auto"/>
            <w:noWrap/>
            <w:vAlign w:val="bottom"/>
            <w:hideMark/>
          </w:tcPr>
          <w:p w14:paraId="5D65DE6E"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Abdominal surgery</w:t>
            </w:r>
          </w:p>
        </w:tc>
        <w:tc>
          <w:tcPr>
            <w:tcW w:w="2235" w:type="dxa"/>
            <w:tcBorders>
              <w:top w:val="single" w:sz="18" w:space="0" w:color="auto"/>
              <w:bottom w:val="single" w:sz="18" w:space="0" w:color="auto"/>
            </w:tcBorders>
            <w:shd w:val="clear" w:color="auto" w:fill="auto"/>
            <w:noWrap/>
            <w:vAlign w:val="bottom"/>
            <w:hideMark/>
          </w:tcPr>
          <w:p w14:paraId="2812FAC1"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35.1</w:t>
            </w:r>
          </w:p>
        </w:tc>
        <w:tc>
          <w:tcPr>
            <w:tcW w:w="2137" w:type="dxa"/>
            <w:tcBorders>
              <w:top w:val="single" w:sz="18" w:space="0" w:color="auto"/>
              <w:bottom w:val="single" w:sz="18" w:space="0" w:color="auto"/>
              <w:right w:val="single" w:sz="18" w:space="0" w:color="auto"/>
            </w:tcBorders>
            <w:shd w:val="clear" w:color="auto" w:fill="auto"/>
            <w:noWrap/>
            <w:vAlign w:val="bottom"/>
            <w:hideMark/>
          </w:tcPr>
          <w:p w14:paraId="7B2A7AF4"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5.0</w:t>
            </w:r>
          </w:p>
        </w:tc>
        <w:tc>
          <w:tcPr>
            <w:tcW w:w="1335" w:type="dxa"/>
            <w:tcBorders>
              <w:top w:val="single" w:sz="18" w:space="0" w:color="auto"/>
              <w:bottom w:val="single" w:sz="18" w:space="0" w:color="auto"/>
              <w:right w:val="single" w:sz="18" w:space="0" w:color="auto"/>
            </w:tcBorders>
          </w:tcPr>
          <w:p w14:paraId="27BBCF5D"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925</w:t>
            </w:r>
          </w:p>
        </w:tc>
      </w:tr>
      <w:tr w:rsidR="00665557" w:rsidRPr="002923DE" w14:paraId="77F4BD0B" w14:textId="77777777" w:rsidTr="002175C6">
        <w:trPr>
          <w:trHeight w:val="290"/>
        </w:trPr>
        <w:tc>
          <w:tcPr>
            <w:tcW w:w="7661" w:type="dxa"/>
            <w:gridSpan w:val="3"/>
            <w:tcBorders>
              <w:top w:val="single" w:sz="18" w:space="0" w:color="auto"/>
              <w:left w:val="single" w:sz="18" w:space="0" w:color="auto"/>
              <w:bottom w:val="single" w:sz="12" w:space="0" w:color="auto"/>
              <w:right w:val="nil"/>
            </w:tcBorders>
            <w:shd w:val="clear" w:color="auto" w:fill="auto"/>
            <w:noWrap/>
            <w:vAlign w:val="bottom"/>
          </w:tcPr>
          <w:p w14:paraId="367A74C4" w14:textId="77777777" w:rsidR="00665557" w:rsidRPr="002923DE" w:rsidRDefault="00665557"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edications</w:t>
            </w:r>
          </w:p>
        </w:tc>
        <w:tc>
          <w:tcPr>
            <w:tcW w:w="1335" w:type="dxa"/>
            <w:tcBorders>
              <w:top w:val="single" w:sz="18" w:space="0" w:color="auto"/>
              <w:left w:val="nil"/>
              <w:bottom w:val="single" w:sz="12" w:space="0" w:color="auto"/>
              <w:right w:val="single" w:sz="18" w:space="0" w:color="auto"/>
            </w:tcBorders>
          </w:tcPr>
          <w:p w14:paraId="12DE5F25" w14:textId="77777777" w:rsidR="00665557" w:rsidRDefault="00665557" w:rsidP="002175C6">
            <w:pPr>
              <w:spacing w:after="0" w:line="240" w:lineRule="auto"/>
              <w:rPr>
                <w:rFonts w:ascii="Calibri" w:eastAsia="Times New Roman" w:hAnsi="Calibri" w:cs="Calibri"/>
                <w:color w:val="000000"/>
                <w:lang w:eastAsia="en-GB"/>
              </w:rPr>
            </w:pPr>
          </w:p>
        </w:tc>
      </w:tr>
      <w:tr w:rsidR="00665557" w:rsidRPr="002923DE" w14:paraId="46E0BB04" w14:textId="77777777" w:rsidTr="002175C6">
        <w:trPr>
          <w:trHeight w:val="290"/>
        </w:trPr>
        <w:tc>
          <w:tcPr>
            <w:tcW w:w="3289" w:type="dxa"/>
            <w:tcBorders>
              <w:top w:val="single" w:sz="12" w:space="0" w:color="auto"/>
              <w:left w:val="single" w:sz="18" w:space="0" w:color="auto"/>
              <w:bottom w:val="single" w:sz="4" w:space="0" w:color="auto"/>
              <w:right w:val="single" w:sz="4" w:space="0" w:color="auto"/>
            </w:tcBorders>
            <w:shd w:val="clear" w:color="auto" w:fill="auto"/>
            <w:noWrap/>
            <w:vAlign w:val="bottom"/>
            <w:hideMark/>
          </w:tcPr>
          <w:p w14:paraId="03054E74"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 xml:space="preserve">Calcium channel blocker </w:t>
            </w:r>
          </w:p>
        </w:tc>
        <w:tc>
          <w:tcPr>
            <w:tcW w:w="2235"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14:paraId="7D9F6A90"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7.1</w:t>
            </w:r>
          </w:p>
        </w:tc>
        <w:tc>
          <w:tcPr>
            <w:tcW w:w="2137" w:type="dxa"/>
            <w:tcBorders>
              <w:top w:val="single" w:sz="12" w:space="0" w:color="auto"/>
              <w:left w:val="single" w:sz="4" w:space="0" w:color="auto"/>
              <w:bottom w:val="single" w:sz="4" w:space="0" w:color="auto"/>
              <w:right w:val="single" w:sz="18" w:space="0" w:color="auto"/>
            </w:tcBorders>
            <w:shd w:val="clear" w:color="auto" w:fill="auto"/>
            <w:noWrap/>
            <w:vAlign w:val="bottom"/>
            <w:hideMark/>
          </w:tcPr>
          <w:p w14:paraId="67C81FE2"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4.9</w:t>
            </w:r>
          </w:p>
        </w:tc>
        <w:tc>
          <w:tcPr>
            <w:tcW w:w="1335" w:type="dxa"/>
            <w:tcBorders>
              <w:top w:val="single" w:sz="12" w:space="0" w:color="auto"/>
              <w:left w:val="single" w:sz="4" w:space="0" w:color="auto"/>
              <w:bottom w:val="single" w:sz="4" w:space="0" w:color="auto"/>
              <w:right w:val="single" w:sz="18" w:space="0" w:color="auto"/>
            </w:tcBorders>
          </w:tcPr>
          <w:p w14:paraId="037BFE8B"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338*</w:t>
            </w:r>
          </w:p>
        </w:tc>
      </w:tr>
      <w:tr w:rsidR="00665557" w:rsidRPr="002923DE" w14:paraId="3DEB7830"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36735BD9" w14:textId="0533CFED"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 xml:space="preserve">Other </w:t>
            </w:r>
            <w:r w:rsidR="002175C6" w:rsidRPr="002923DE">
              <w:rPr>
                <w:rFonts w:ascii="Calibri" w:eastAsia="Times New Roman" w:hAnsi="Calibri" w:cs="Calibri"/>
                <w:color w:val="000000"/>
                <w:lang w:eastAsia="en-GB"/>
              </w:rPr>
              <w:t>anti-hypertensives</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7740B"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8.2</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074B862B"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4.1</w:t>
            </w:r>
          </w:p>
        </w:tc>
        <w:tc>
          <w:tcPr>
            <w:tcW w:w="1335" w:type="dxa"/>
            <w:tcBorders>
              <w:top w:val="single" w:sz="4" w:space="0" w:color="auto"/>
              <w:left w:val="single" w:sz="4" w:space="0" w:color="auto"/>
              <w:bottom w:val="single" w:sz="4" w:space="0" w:color="auto"/>
              <w:right w:val="single" w:sz="18" w:space="0" w:color="auto"/>
            </w:tcBorders>
          </w:tcPr>
          <w:p w14:paraId="7766CDA0"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6</w:t>
            </w:r>
          </w:p>
        </w:tc>
      </w:tr>
      <w:tr w:rsidR="00665557" w:rsidRPr="002923DE" w14:paraId="73CEFC4C"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0D6EAAEC"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Antidepressants</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FDF4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2.1</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35455B78"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6.1</w:t>
            </w:r>
          </w:p>
        </w:tc>
        <w:tc>
          <w:tcPr>
            <w:tcW w:w="1335" w:type="dxa"/>
            <w:tcBorders>
              <w:top w:val="single" w:sz="4" w:space="0" w:color="auto"/>
              <w:left w:val="single" w:sz="4" w:space="0" w:color="auto"/>
              <w:bottom w:val="single" w:sz="4" w:space="0" w:color="auto"/>
              <w:right w:val="single" w:sz="18" w:space="0" w:color="auto"/>
            </w:tcBorders>
          </w:tcPr>
          <w:p w14:paraId="40D2D8AB"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831</w:t>
            </w:r>
          </w:p>
        </w:tc>
      </w:tr>
      <w:tr w:rsidR="00665557" w:rsidRPr="002923DE" w14:paraId="7FF6AED6"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66B1EA31" w14:textId="6B9BEC33" w:rsidR="00665557" w:rsidRPr="002923DE" w:rsidRDefault="002175C6"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Amitriptyline</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239EF"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5.2</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03256164"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2.6</w:t>
            </w:r>
          </w:p>
        </w:tc>
        <w:tc>
          <w:tcPr>
            <w:tcW w:w="1335" w:type="dxa"/>
            <w:tcBorders>
              <w:top w:val="single" w:sz="4" w:space="0" w:color="auto"/>
              <w:left w:val="single" w:sz="4" w:space="0" w:color="auto"/>
              <w:bottom w:val="single" w:sz="4" w:space="0" w:color="auto"/>
              <w:right w:val="single" w:sz="18" w:space="0" w:color="auto"/>
            </w:tcBorders>
          </w:tcPr>
          <w:p w14:paraId="4C15EB74"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294*</w:t>
            </w:r>
          </w:p>
        </w:tc>
      </w:tr>
      <w:tr w:rsidR="00665557" w:rsidRPr="002923DE" w14:paraId="6B69EC44" w14:textId="77777777" w:rsidTr="002175C6">
        <w:trPr>
          <w:trHeight w:val="290"/>
        </w:trPr>
        <w:tc>
          <w:tcPr>
            <w:tcW w:w="3289" w:type="dxa"/>
            <w:tcBorders>
              <w:top w:val="single" w:sz="4" w:space="0" w:color="auto"/>
              <w:left w:val="single" w:sz="18" w:space="0" w:color="auto"/>
              <w:bottom w:val="single" w:sz="4" w:space="0" w:color="auto"/>
              <w:right w:val="single" w:sz="4" w:space="0" w:color="auto"/>
            </w:tcBorders>
            <w:shd w:val="clear" w:color="auto" w:fill="auto"/>
            <w:noWrap/>
            <w:vAlign w:val="bottom"/>
            <w:hideMark/>
          </w:tcPr>
          <w:p w14:paraId="359E3597"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Opioids</w:t>
            </w:r>
          </w:p>
        </w:tc>
        <w:tc>
          <w:tcPr>
            <w:tcW w:w="2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AA06C"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9.0</w:t>
            </w:r>
          </w:p>
        </w:tc>
        <w:tc>
          <w:tcPr>
            <w:tcW w:w="2137" w:type="dxa"/>
            <w:tcBorders>
              <w:top w:val="single" w:sz="4" w:space="0" w:color="auto"/>
              <w:left w:val="single" w:sz="4" w:space="0" w:color="auto"/>
              <w:bottom w:val="single" w:sz="4" w:space="0" w:color="auto"/>
              <w:right w:val="single" w:sz="18" w:space="0" w:color="auto"/>
            </w:tcBorders>
            <w:shd w:val="clear" w:color="auto" w:fill="auto"/>
            <w:noWrap/>
            <w:vAlign w:val="bottom"/>
            <w:hideMark/>
          </w:tcPr>
          <w:p w14:paraId="28691C6A"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6.1</w:t>
            </w:r>
          </w:p>
        </w:tc>
        <w:tc>
          <w:tcPr>
            <w:tcW w:w="1335" w:type="dxa"/>
            <w:tcBorders>
              <w:top w:val="single" w:sz="4" w:space="0" w:color="auto"/>
              <w:left w:val="single" w:sz="4" w:space="0" w:color="auto"/>
              <w:bottom w:val="single" w:sz="4" w:space="0" w:color="auto"/>
              <w:right w:val="single" w:sz="18" w:space="0" w:color="auto"/>
            </w:tcBorders>
          </w:tcPr>
          <w:p w14:paraId="6373C56E"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81</w:t>
            </w:r>
          </w:p>
        </w:tc>
      </w:tr>
      <w:tr w:rsidR="00665557" w:rsidRPr="002923DE" w14:paraId="28B09CC7" w14:textId="77777777" w:rsidTr="002175C6">
        <w:trPr>
          <w:trHeight w:val="290"/>
        </w:trPr>
        <w:tc>
          <w:tcPr>
            <w:tcW w:w="3289" w:type="dxa"/>
            <w:tcBorders>
              <w:top w:val="single" w:sz="4" w:space="0" w:color="auto"/>
              <w:left w:val="single" w:sz="18" w:space="0" w:color="auto"/>
              <w:bottom w:val="single" w:sz="12" w:space="0" w:color="auto"/>
              <w:right w:val="single" w:sz="4" w:space="0" w:color="auto"/>
            </w:tcBorders>
            <w:shd w:val="clear" w:color="auto" w:fill="auto"/>
            <w:noWrap/>
            <w:vAlign w:val="bottom"/>
            <w:hideMark/>
          </w:tcPr>
          <w:p w14:paraId="5999EEB4"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Anticholinergics</w:t>
            </w:r>
          </w:p>
        </w:tc>
        <w:tc>
          <w:tcPr>
            <w:tcW w:w="2235"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14:paraId="01674EEE"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0.2</w:t>
            </w:r>
          </w:p>
        </w:tc>
        <w:tc>
          <w:tcPr>
            <w:tcW w:w="2137" w:type="dxa"/>
            <w:tcBorders>
              <w:top w:val="single" w:sz="4" w:space="0" w:color="auto"/>
              <w:left w:val="single" w:sz="4" w:space="0" w:color="auto"/>
              <w:bottom w:val="single" w:sz="12" w:space="0" w:color="auto"/>
              <w:right w:val="single" w:sz="18" w:space="0" w:color="auto"/>
            </w:tcBorders>
            <w:shd w:val="clear" w:color="auto" w:fill="auto"/>
            <w:noWrap/>
            <w:vAlign w:val="bottom"/>
            <w:hideMark/>
          </w:tcPr>
          <w:p w14:paraId="734BA44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4.1</w:t>
            </w:r>
          </w:p>
        </w:tc>
        <w:tc>
          <w:tcPr>
            <w:tcW w:w="1335" w:type="dxa"/>
            <w:tcBorders>
              <w:top w:val="single" w:sz="4" w:space="0" w:color="auto"/>
              <w:left w:val="single" w:sz="4" w:space="0" w:color="auto"/>
              <w:bottom w:val="single" w:sz="12" w:space="0" w:color="auto"/>
              <w:right w:val="single" w:sz="18" w:space="0" w:color="auto"/>
            </w:tcBorders>
          </w:tcPr>
          <w:p w14:paraId="37EA0AE4"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013*</w:t>
            </w:r>
          </w:p>
        </w:tc>
      </w:tr>
      <w:tr w:rsidR="00665557" w:rsidRPr="002923DE" w14:paraId="536DBA2D" w14:textId="77777777" w:rsidTr="002175C6">
        <w:trPr>
          <w:trHeight w:val="290"/>
        </w:trPr>
        <w:tc>
          <w:tcPr>
            <w:tcW w:w="7661" w:type="dxa"/>
            <w:gridSpan w:val="3"/>
            <w:tcBorders>
              <w:top w:val="single" w:sz="12" w:space="0" w:color="auto"/>
              <w:left w:val="single" w:sz="18" w:space="0" w:color="auto"/>
              <w:right w:val="single" w:sz="18" w:space="0" w:color="auto"/>
            </w:tcBorders>
            <w:shd w:val="clear" w:color="auto" w:fill="auto"/>
            <w:noWrap/>
            <w:vAlign w:val="bottom"/>
            <w:hideMark/>
          </w:tcPr>
          <w:p w14:paraId="1A7B50DE"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Highest education level</w:t>
            </w:r>
          </w:p>
        </w:tc>
        <w:tc>
          <w:tcPr>
            <w:tcW w:w="1335" w:type="dxa"/>
            <w:tcBorders>
              <w:top w:val="single" w:sz="12" w:space="0" w:color="auto"/>
              <w:left w:val="single" w:sz="18" w:space="0" w:color="auto"/>
              <w:right w:val="single" w:sz="18" w:space="0" w:color="auto"/>
            </w:tcBorders>
          </w:tcPr>
          <w:p w14:paraId="07DA0E92" w14:textId="77777777" w:rsidR="00665557" w:rsidRPr="002923DE" w:rsidRDefault="00665557" w:rsidP="002175C6">
            <w:pPr>
              <w:spacing w:after="0" w:line="240" w:lineRule="auto"/>
              <w:rPr>
                <w:rFonts w:ascii="Calibri" w:eastAsia="Times New Roman" w:hAnsi="Calibri" w:cs="Calibri"/>
                <w:color w:val="000000"/>
                <w:lang w:eastAsia="en-GB"/>
              </w:rPr>
            </w:pPr>
          </w:p>
        </w:tc>
      </w:tr>
      <w:tr w:rsidR="00665557" w:rsidRPr="002923DE" w14:paraId="285060A8" w14:textId="77777777" w:rsidTr="002175C6">
        <w:trPr>
          <w:trHeight w:val="290"/>
        </w:trPr>
        <w:tc>
          <w:tcPr>
            <w:tcW w:w="3289" w:type="dxa"/>
            <w:tcBorders>
              <w:left w:val="single" w:sz="18" w:space="0" w:color="auto"/>
            </w:tcBorders>
            <w:shd w:val="clear" w:color="auto" w:fill="auto"/>
            <w:noWrap/>
            <w:vAlign w:val="bottom"/>
            <w:hideMark/>
          </w:tcPr>
          <w:p w14:paraId="338C2099"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Primary school</w:t>
            </w:r>
          </w:p>
        </w:tc>
        <w:tc>
          <w:tcPr>
            <w:tcW w:w="2235" w:type="dxa"/>
            <w:shd w:val="clear" w:color="auto" w:fill="auto"/>
            <w:noWrap/>
            <w:vAlign w:val="bottom"/>
            <w:hideMark/>
          </w:tcPr>
          <w:p w14:paraId="21CB55AA"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2</w:t>
            </w:r>
          </w:p>
        </w:tc>
        <w:tc>
          <w:tcPr>
            <w:tcW w:w="2137" w:type="dxa"/>
            <w:tcBorders>
              <w:right w:val="single" w:sz="18" w:space="0" w:color="auto"/>
            </w:tcBorders>
            <w:shd w:val="clear" w:color="auto" w:fill="auto"/>
            <w:noWrap/>
            <w:vAlign w:val="bottom"/>
            <w:hideMark/>
          </w:tcPr>
          <w:p w14:paraId="10A22A8F"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1</w:t>
            </w:r>
          </w:p>
        </w:tc>
        <w:tc>
          <w:tcPr>
            <w:tcW w:w="1335" w:type="dxa"/>
            <w:tcBorders>
              <w:right w:val="single" w:sz="18" w:space="0" w:color="auto"/>
            </w:tcBorders>
          </w:tcPr>
          <w:p w14:paraId="38477496"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9</w:t>
            </w:r>
          </w:p>
        </w:tc>
      </w:tr>
      <w:tr w:rsidR="00665557" w:rsidRPr="002923DE" w14:paraId="48C53143" w14:textId="77777777" w:rsidTr="002175C6">
        <w:trPr>
          <w:trHeight w:val="290"/>
        </w:trPr>
        <w:tc>
          <w:tcPr>
            <w:tcW w:w="3289" w:type="dxa"/>
            <w:tcBorders>
              <w:left w:val="single" w:sz="18" w:space="0" w:color="auto"/>
            </w:tcBorders>
            <w:shd w:val="clear" w:color="auto" w:fill="auto"/>
            <w:noWrap/>
            <w:vAlign w:val="bottom"/>
            <w:hideMark/>
          </w:tcPr>
          <w:p w14:paraId="2E98CF6B" w14:textId="2E8F2FCA" w:rsidR="00665557" w:rsidRPr="002923DE" w:rsidRDefault="002175C6"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Secondary school</w:t>
            </w:r>
          </w:p>
        </w:tc>
        <w:tc>
          <w:tcPr>
            <w:tcW w:w="2235" w:type="dxa"/>
            <w:shd w:val="clear" w:color="auto" w:fill="auto"/>
            <w:noWrap/>
            <w:vAlign w:val="bottom"/>
            <w:hideMark/>
          </w:tcPr>
          <w:p w14:paraId="375A132A"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0.5</w:t>
            </w:r>
          </w:p>
        </w:tc>
        <w:tc>
          <w:tcPr>
            <w:tcW w:w="2137" w:type="dxa"/>
            <w:tcBorders>
              <w:right w:val="single" w:sz="18" w:space="0" w:color="auto"/>
            </w:tcBorders>
            <w:shd w:val="clear" w:color="auto" w:fill="auto"/>
            <w:noWrap/>
            <w:vAlign w:val="bottom"/>
            <w:hideMark/>
          </w:tcPr>
          <w:p w14:paraId="159DFD30"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1.4</w:t>
            </w:r>
          </w:p>
        </w:tc>
        <w:tc>
          <w:tcPr>
            <w:tcW w:w="1335" w:type="dxa"/>
            <w:tcBorders>
              <w:right w:val="single" w:sz="18" w:space="0" w:color="auto"/>
            </w:tcBorders>
          </w:tcPr>
          <w:p w14:paraId="6906E67D"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9</w:t>
            </w:r>
          </w:p>
        </w:tc>
      </w:tr>
      <w:tr w:rsidR="00665557" w:rsidRPr="002923DE" w14:paraId="19F376C3" w14:textId="77777777" w:rsidTr="002175C6">
        <w:trPr>
          <w:trHeight w:val="290"/>
        </w:trPr>
        <w:tc>
          <w:tcPr>
            <w:tcW w:w="3289" w:type="dxa"/>
            <w:tcBorders>
              <w:left w:val="single" w:sz="18" w:space="0" w:color="auto"/>
            </w:tcBorders>
            <w:shd w:val="clear" w:color="auto" w:fill="auto"/>
            <w:noWrap/>
            <w:vAlign w:val="bottom"/>
            <w:hideMark/>
          </w:tcPr>
          <w:p w14:paraId="4FFFA7BD"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A level</w:t>
            </w:r>
          </w:p>
        </w:tc>
        <w:tc>
          <w:tcPr>
            <w:tcW w:w="2235" w:type="dxa"/>
            <w:shd w:val="clear" w:color="auto" w:fill="auto"/>
            <w:noWrap/>
            <w:vAlign w:val="bottom"/>
            <w:hideMark/>
          </w:tcPr>
          <w:p w14:paraId="1DD2D3AE"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0.9</w:t>
            </w:r>
          </w:p>
        </w:tc>
        <w:tc>
          <w:tcPr>
            <w:tcW w:w="2137" w:type="dxa"/>
            <w:tcBorders>
              <w:right w:val="single" w:sz="18" w:space="0" w:color="auto"/>
            </w:tcBorders>
            <w:shd w:val="clear" w:color="auto" w:fill="auto"/>
            <w:noWrap/>
            <w:vAlign w:val="bottom"/>
            <w:hideMark/>
          </w:tcPr>
          <w:p w14:paraId="3C0F81C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3.8</w:t>
            </w:r>
          </w:p>
        </w:tc>
        <w:tc>
          <w:tcPr>
            <w:tcW w:w="1335" w:type="dxa"/>
            <w:tcBorders>
              <w:right w:val="single" w:sz="18" w:space="0" w:color="auto"/>
            </w:tcBorders>
          </w:tcPr>
          <w:p w14:paraId="39F227F3"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689</w:t>
            </w:r>
          </w:p>
        </w:tc>
      </w:tr>
      <w:tr w:rsidR="00665557" w:rsidRPr="002923DE" w14:paraId="2676843D" w14:textId="77777777" w:rsidTr="002175C6">
        <w:trPr>
          <w:trHeight w:val="290"/>
        </w:trPr>
        <w:tc>
          <w:tcPr>
            <w:tcW w:w="3289" w:type="dxa"/>
            <w:tcBorders>
              <w:left w:val="single" w:sz="18" w:space="0" w:color="auto"/>
            </w:tcBorders>
            <w:shd w:val="clear" w:color="auto" w:fill="auto"/>
            <w:noWrap/>
            <w:vAlign w:val="bottom"/>
            <w:hideMark/>
          </w:tcPr>
          <w:p w14:paraId="2C1FD661"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College</w:t>
            </w:r>
          </w:p>
        </w:tc>
        <w:tc>
          <w:tcPr>
            <w:tcW w:w="2235" w:type="dxa"/>
            <w:shd w:val="clear" w:color="auto" w:fill="auto"/>
            <w:noWrap/>
            <w:vAlign w:val="bottom"/>
            <w:hideMark/>
          </w:tcPr>
          <w:p w14:paraId="5C70224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38.4</w:t>
            </w:r>
          </w:p>
        </w:tc>
        <w:tc>
          <w:tcPr>
            <w:tcW w:w="2137" w:type="dxa"/>
            <w:tcBorders>
              <w:right w:val="single" w:sz="18" w:space="0" w:color="auto"/>
            </w:tcBorders>
            <w:shd w:val="clear" w:color="auto" w:fill="auto"/>
            <w:noWrap/>
            <w:vAlign w:val="bottom"/>
            <w:hideMark/>
          </w:tcPr>
          <w:p w14:paraId="54DFCBDE"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0.2</w:t>
            </w:r>
          </w:p>
        </w:tc>
        <w:tc>
          <w:tcPr>
            <w:tcW w:w="1335" w:type="dxa"/>
            <w:tcBorders>
              <w:right w:val="single" w:sz="18" w:space="0" w:color="auto"/>
            </w:tcBorders>
          </w:tcPr>
          <w:p w14:paraId="289CE7D4"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9</w:t>
            </w:r>
          </w:p>
        </w:tc>
      </w:tr>
      <w:tr w:rsidR="00665557" w:rsidRPr="002923DE" w14:paraId="1E3ACEC5" w14:textId="77777777" w:rsidTr="002175C6">
        <w:trPr>
          <w:trHeight w:val="290"/>
        </w:trPr>
        <w:tc>
          <w:tcPr>
            <w:tcW w:w="3289" w:type="dxa"/>
            <w:tcBorders>
              <w:left w:val="single" w:sz="18" w:space="0" w:color="auto"/>
            </w:tcBorders>
            <w:shd w:val="clear" w:color="auto" w:fill="auto"/>
            <w:noWrap/>
            <w:vAlign w:val="bottom"/>
            <w:hideMark/>
          </w:tcPr>
          <w:p w14:paraId="2BBBD1EE"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University</w:t>
            </w:r>
          </w:p>
        </w:tc>
        <w:tc>
          <w:tcPr>
            <w:tcW w:w="2235" w:type="dxa"/>
            <w:shd w:val="clear" w:color="auto" w:fill="auto"/>
            <w:noWrap/>
            <w:vAlign w:val="bottom"/>
            <w:hideMark/>
          </w:tcPr>
          <w:p w14:paraId="5F71730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5</w:t>
            </w:r>
          </w:p>
        </w:tc>
        <w:tc>
          <w:tcPr>
            <w:tcW w:w="2137" w:type="dxa"/>
            <w:tcBorders>
              <w:right w:val="single" w:sz="18" w:space="0" w:color="auto"/>
            </w:tcBorders>
            <w:shd w:val="clear" w:color="auto" w:fill="auto"/>
            <w:noWrap/>
            <w:vAlign w:val="bottom"/>
            <w:hideMark/>
          </w:tcPr>
          <w:p w14:paraId="1E5685AC"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3.4</w:t>
            </w:r>
          </w:p>
        </w:tc>
        <w:tc>
          <w:tcPr>
            <w:tcW w:w="1335" w:type="dxa"/>
            <w:tcBorders>
              <w:right w:val="single" w:sz="18" w:space="0" w:color="auto"/>
            </w:tcBorders>
          </w:tcPr>
          <w:p w14:paraId="7852DED0"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7799</w:t>
            </w:r>
          </w:p>
        </w:tc>
      </w:tr>
      <w:tr w:rsidR="00665557" w:rsidRPr="002923DE" w14:paraId="19BA7A92" w14:textId="77777777" w:rsidTr="002175C6">
        <w:trPr>
          <w:trHeight w:val="290"/>
        </w:trPr>
        <w:tc>
          <w:tcPr>
            <w:tcW w:w="3289" w:type="dxa"/>
            <w:tcBorders>
              <w:left w:val="single" w:sz="18" w:space="0" w:color="auto"/>
              <w:bottom w:val="single" w:sz="18" w:space="0" w:color="auto"/>
            </w:tcBorders>
            <w:shd w:val="clear" w:color="auto" w:fill="auto"/>
            <w:noWrap/>
            <w:vAlign w:val="bottom"/>
            <w:hideMark/>
          </w:tcPr>
          <w:p w14:paraId="511B231F"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Did not complete bowel preparation</w:t>
            </w:r>
          </w:p>
        </w:tc>
        <w:tc>
          <w:tcPr>
            <w:tcW w:w="2235" w:type="dxa"/>
            <w:tcBorders>
              <w:bottom w:val="single" w:sz="18" w:space="0" w:color="auto"/>
            </w:tcBorders>
            <w:shd w:val="clear" w:color="auto" w:fill="auto"/>
            <w:noWrap/>
            <w:vAlign w:val="bottom"/>
            <w:hideMark/>
          </w:tcPr>
          <w:p w14:paraId="191F4803"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2.4</w:t>
            </w:r>
          </w:p>
        </w:tc>
        <w:tc>
          <w:tcPr>
            <w:tcW w:w="2137" w:type="dxa"/>
            <w:tcBorders>
              <w:bottom w:val="single" w:sz="18" w:space="0" w:color="auto"/>
              <w:right w:val="single" w:sz="18" w:space="0" w:color="auto"/>
            </w:tcBorders>
            <w:shd w:val="clear" w:color="auto" w:fill="auto"/>
            <w:noWrap/>
            <w:vAlign w:val="bottom"/>
            <w:hideMark/>
          </w:tcPr>
          <w:p w14:paraId="601A563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4.9</w:t>
            </w:r>
          </w:p>
        </w:tc>
        <w:tc>
          <w:tcPr>
            <w:tcW w:w="1335" w:type="dxa"/>
            <w:tcBorders>
              <w:bottom w:val="single" w:sz="18" w:space="0" w:color="auto"/>
              <w:right w:val="single" w:sz="18" w:space="0" w:color="auto"/>
            </w:tcBorders>
          </w:tcPr>
          <w:p w14:paraId="6D6A1527"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817</w:t>
            </w:r>
          </w:p>
        </w:tc>
      </w:tr>
      <w:tr w:rsidR="00665557" w:rsidRPr="002923DE" w14:paraId="4AB732D4" w14:textId="77777777" w:rsidTr="002175C6">
        <w:trPr>
          <w:trHeight w:val="290"/>
        </w:trPr>
        <w:tc>
          <w:tcPr>
            <w:tcW w:w="3289" w:type="dxa"/>
            <w:tcBorders>
              <w:left w:val="single" w:sz="18" w:space="0" w:color="auto"/>
              <w:bottom w:val="single" w:sz="18" w:space="0" w:color="auto"/>
            </w:tcBorders>
            <w:shd w:val="clear" w:color="auto" w:fill="auto"/>
            <w:noWrap/>
            <w:vAlign w:val="bottom"/>
          </w:tcPr>
          <w:p w14:paraId="21FD0131" w14:textId="35E8A156" w:rsidR="00665557" w:rsidRPr="002923DE" w:rsidRDefault="00665557"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Timing of bowel </w:t>
            </w:r>
            <w:r w:rsidR="002175C6">
              <w:rPr>
                <w:rFonts w:ascii="Calibri" w:eastAsia="Times New Roman" w:hAnsi="Calibri" w:cs="Calibri"/>
                <w:color w:val="000000"/>
                <w:lang w:eastAsia="en-GB"/>
              </w:rPr>
              <w:t>preparation</w:t>
            </w:r>
          </w:p>
        </w:tc>
        <w:tc>
          <w:tcPr>
            <w:tcW w:w="2235" w:type="dxa"/>
            <w:tcBorders>
              <w:bottom w:val="single" w:sz="18" w:space="0" w:color="auto"/>
            </w:tcBorders>
            <w:shd w:val="clear" w:color="auto" w:fill="auto"/>
            <w:noWrap/>
          </w:tcPr>
          <w:p w14:paraId="02237997"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c>
          <w:tcPr>
            <w:tcW w:w="2137" w:type="dxa"/>
            <w:tcBorders>
              <w:bottom w:val="single" w:sz="18" w:space="0" w:color="auto"/>
              <w:right w:val="single" w:sz="18" w:space="0" w:color="auto"/>
            </w:tcBorders>
            <w:shd w:val="clear" w:color="auto" w:fill="auto"/>
            <w:noWrap/>
            <w:vAlign w:val="bottom"/>
          </w:tcPr>
          <w:p w14:paraId="25FC3F98"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c>
          <w:tcPr>
            <w:tcW w:w="1335" w:type="dxa"/>
            <w:tcBorders>
              <w:bottom w:val="single" w:sz="18" w:space="0" w:color="auto"/>
              <w:right w:val="single" w:sz="18" w:space="0" w:color="auto"/>
            </w:tcBorders>
          </w:tcPr>
          <w:p w14:paraId="5920645D" w14:textId="77777777" w:rsidR="00665557" w:rsidRDefault="00665557" w:rsidP="002175C6">
            <w:pPr>
              <w:spacing w:after="0" w:line="240" w:lineRule="auto"/>
              <w:jc w:val="right"/>
              <w:rPr>
                <w:rFonts w:ascii="Calibri" w:eastAsia="Times New Roman" w:hAnsi="Calibri" w:cs="Calibri"/>
                <w:color w:val="000000"/>
                <w:lang w:eastAsia="en-GB"/>
              </w:rPr>
            </w:pPr>
          </w:p>
        </w:tc>
      </w:tr>
      <w:tr w:rsidR="00665557" w:rsidRPr="002923DE" w14:paraId="4E6FD8CD" w14:textId="77777777" w:rsidTr="002175C6">
        <w:trPr>
          <w:trHeight w:val="290"/>
        </w:trPr>
        <w:tc>
          <w:tcPr>
            <w:tcW w:w="3289" w:type="dxa"/>
            <w:tcBorders>
              <w:left w:val="single" w:sz="18" w:space="0" w:color="auto"/>
              <w:bottom w:val="single" w:sz="18" w:space="0" w:color="auto"/>
            </w:tcBorders>
            <w:shd w:val="clear" w:color="auto" w:fill="auto"/>
            <w:noWrap/>
            <w:vAlign w:val="bottom"/>
          </w:tcPr>
          <w:p w14:paraId="7125D032" w14:textId="77777777" w:rsidR="00665557" w:rsidRPr="002923DE" w:rsidRDefault="00665557"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plit bowel preparation</w:t>
            </w:r>
          </w:p>
        </w:tc>
        <w:tc>
          <w:tcPr>
            <w:tcW w:w="2235" w:type="dxa"/>
            <w:tcBorders>
              <w:bottom w:val="single" w:sz="18" w:space="0" w:color="auto"/>
            </w:tcBorders>
            <w:shd w:val="clear" w:color="auto" w:fill="auto"/>
            <w:noWrap/>
          </w:tcPr>
          <w:p w14:paraId="52B0FE8E"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69.3</w:t>
            </w:r>
          </w:p>
        </w:tc>
        <w:tc>
          <w:tcPr>
            <w:tcW w:w="2137" w:type="dxa"/>
            <w:tcBorders>
              <w:bottom w:val="single" w:sz="18" w:space="0" w:color="auto"/>
              <w:right w:val="single" w:sz="18" w:space="0" w:color="auto"/>
            </w:tcBorders>
            <w:shd w:val="clear" w:color="auto" w:fill="auto"/>
            <w:noWrap/>
            <w:vAlign w:val="bottom"/>
          </w:tcPr>
          <w:p w14:paraId="6B22791B" w14:textId="77777777" w:rsidR="00665557" w:rsidRPr="002923DE"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0.6</w:t>
            </w:r>
          </w:p>
        </w:tc>
        <w:tc>
          <w:tcPr>
            <w:tcW w:w="1335" w:type="dxa"/>
            <w:tcBorders>
              <w:bottom w:val="single" w:sz="18" w:space="0" w:color="auto"/>
              <w:right w:val="single" w:sz="18" w:space="0" w:color="auto"/>
            </w:tcBorders>
          </w:tcPr>
          <w:p w14:paraId="248CF3C0" w14:textId="77777777" w:rsidR="00665557" w:rsidRDefault="00665557" w:rsidP="002175C6">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0.0011*</w:t>
            </w:r>
          </w:p>
        </w:tc>
      </w:tr>
      <w:tr w:rsidR="00665557" w:rsidRPr="002923DE" w14:paraId="0E1E0F3E" w14:textId="77777777" w:rsidTr="002175C6">
        <w:trPr>
          <w:trHeight w:val="290"/>
        </w:trPr>
        <w:tc>
          <w:tcPr>
            <w:tcW w:w="7661" w:type="dxa"/>
            <w:gridSpan w:val="3"/>
            <w:tcBorders>
              <w:top w:val="single" w:sz="18" w:space="0" w:color="auto"/>
              <w:left w:val="single" w:sz="18" w:space="0" w:color="auto"/>
              <w:right w:val="single" w:sz="18" w:space="0" w:color="auto"/>
            </w:tcBorders>
            <w:shd w:val="clear" w:color="auto" w:fill="auto"/>
            <w:noWrap/>
            <w:vAlign w:val="bottom"/>
          </w:tcPr>
          <w:p w14:paraId="33DD1853" w14:textId="143CA8F9" w:rsidR="00665557" w:rsidRPr="002923DE" w:rsidRDefault="00665557" w:rsidP="002175C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k score</w:t>
            </w:r>
          </w:p>
        </w:tc>
        <w:tc>
          <w:tcPr>
            <w:tcW w:w="1335" w:type="dxa"/>
            <w:tcBorders>
              <w:top w:val="single" w:sz="18" w:space="0" w:color="auto"/>
              <w:left w:val="single" w:sz="18" w:space="0" w:color="auto"/>
              <w:right w:val="single" w:sz="18" w:space="0" w:color="auto"/>
            </w:tcBorders>
          </w:tcPr>
          <w:p w14:paraId="43FAF88D" w14:textId="77777777" w:rsidR="00665557" w:rsidRDefault="00665557" w:rsidP="002175C6">
            <w:pPr>
              <w:spacing w:after="0" w:line="240" w:lineRule="auto"/>
              <w:rPr>
                <w:rFonts w:ascii="Calibri" w:eastAsia="Times New Roman" w:hAnsi="Calibri" w:cs="Calibri"/>
                <w:color w:val="000000"/>
                <w:lang w:eastAsia="en-GB"/>
              </w:rPr>
            </w:pPr>
          </w:p>
        </w:tc>
      </w:tr>
      <w:tr w:rsidR="00665557" w:rsidRPr="002923DE" w14:paraId="1DB40697" w14:textId="77777777" w:rsidTr="002175C6">
        <w:trPr>
          <w:trHeight w:val="290"/>
        </w:trPr>
        <w:tc>
          <w:tcPr>
            <w:tcW w:w="3289" w:type="dxa"/>
            <w:tcBorders>
              <w:left w:val="single" w:sz="18" w:space="0" w:color="auto"/>
            </w:tcBorders>
            <w:shd w:val="clear" w:color="auto" w:fill="auto"/>
            <w:noWrap/>
            <w:vAlign w:val="bottom"/>
            <w:hideMark/>
          </w:tcPr>
          <w:p w14:paraId="323B8515"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0</w:t>
            </w:r>
          </w:p>
        </w:tc>
        <w:tc>
          <w:tcPr>
            <w:tcW w:w="2235" w:type="dxa"/>
            <w:shd w:val="clear" w:color="auto" w:fill="auto"/>
            <w:noWrap/>
            <w:vAlign w:val="bottom"/>
            <w:hideMark/>
          </w:tcPr>
          <w:p w14:paraId="306D3C04"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43.8</w:t>
            </w:r>
          </w:p>
        </w:tc>
        <w:tc>
          <w:tcPr>
            <w:tcW w:w="2137" w:type="dxa"/>
            <w:tcBorders>
              <w:right w:val="single" w:sz="18" w:space="0" w:color="auto"/>
            </w:tcBorders>
            <w:shd w:val="clear" w:color="auto" w:fill="auto"/>
            <w:noWrap/>
            <w:vAlign w:val="bottom"/>
            <w:hideMark/>
          </w:tcPr>
          <w:p w14:paraId="69A42092"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32.2</w:t>
            </w:r>
          </w:p>
        </w:tc>
        <w:tc>
          <w:tcPr>
            <w:tcW w:w="1335" w:type="dxa"/>
            <w:tcBorders>
              <w:right w:val="single" w:sz="18" w:space="0" w:color="auto"/>
            </w:tcBorders>
          </w:tcPr>
          <w:p w14:paraId="588266F1"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25569116" w14:textId="77777777" w:rsidTr="002175C6">
        <w:trPr>
          <w:trHeight w:val="290"/>
        </w:trPr>
        <w:tc>
          <w:tcPr>
            <w:tcW w:w="3289" w:type="dxa"/>
            <w:tcBorders>
              <w:left w:val="single" w:sz="18" w:space="0" w:color="auto"/>
            </w:tcBorders>
            <w:shd w:val="clear" w:color="auto" w:fill="auto"/>
            <w:noWrap/>
            <w:vAlign w:val="bottom"/>
            <w:hideMark/>
          </w:tcPr>
          <w:p w14:paraId="1E6D9CEF"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1</w:t>
            </w:r>
          </w:p>
        </w:tc>
        <w:tc>
          <w:tcPr>
            <w:tcW w:w="2235" w:type="dxa"/>
            <w:shd w:val="clear" w:color="auto" w:fill="auto"/>
            <w:noWrap/>
            <w:vAlign w:val="bottom"/>
            <w:hideMark/>
          </w:tcPr>
          <w:p w14:paraId="6E2A3AA3"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8.0</w:t>
            </w:r>
          </w:p>
        </w:tc>
        <w:tc>
          <w:tcPr>
            <w:tcW w:w="2137" w:type="dxa"/>
            <w:tcBorders>
              <w:right w:val="single" w:sz="18" w:space="0" w:color="auto"/>
            </w:tcBorders>
            <w:shd w:val="clear" w:color="auto" w:fill="auto"/>
            <w:noWrap/>
            <w:vAlign w:val="bottom"/>
            <w:hideMark/>
          </w:tcPr>
          <w:p w14:paraId="651879CC"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1.8</w:t>
            </w:r>
          </w:p>
        </w:tc>
        <w:tc>
          <w:tcPr>
            <w:tcW w:w="1335" w:type="dxa"/>
            <w:tcBorders>
              <w:right w:val="single" w:sz="18" w:space="0" w:color="auto"/>
            </w:tcBorders>
          </w:tcPr>
          <w:p w14:paraId="7705673D"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1C6EABB1" w14:textId="77777777" w:rsidTr="002175C6">
        <w:trPr>
          <w:trHeight w:val="290"/>
        </w:trPr>
        <w:tc>
          <w:tcPr>
            <w:tcW w:w="3289" w:type="dxa"/>
            <w:tcBorders>
              <w:left w:val="single" w:sz="18" w:space="0" w:color="auto"/>
            </w:tcBorders>
            <w:shd w:val="clear" w:color="auto" w:fill="auto"/>
            <w:noWrap/>
            <w:vAlign w:val="bottom"/>
            <w:hideMark/>
          </w:tcPr>
          <w:p w14:paraId="0508D1A3"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2</w:t>
            </w:r>
          </w:p>
        </w:tc>
        <w:tc>
          <w:tcPr>
            <w:tcW w:w="2235" w:type="dxa"/>
            <w:shd w:val="clear" w:color="auto" w:fill="auto"/>
            <w:noWrap/>
            <w:vAlign w:val="bottom"/>
            <w:hideMark/>
          </w:tcPr>
          <w:p w14:paraId="3E5F091F"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1.6</w:t>
            </w:r>
          </w:p>
        </w:tc>
        <w:tc>
          <w:tcPr>
            <w:tcW w:w="2137" w:type="dxa"/>
            <w:tcBorders>
              <w:right w:val="single" w:sz="18" w:space="0" w:color="auto"/>
            </w:tcBorders>
            <w:shd w:val="clear" w:color="auto" w:fill="auto"/>
            <w:noWrap/>
            <w:vAlign w:val="bottom"/>
            <w:hideMark/>
          </w:tcPr>
          <w:p w14:paraId="5EEDB8DC"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9.5</w:t>
            </w:r>
          </w:p>
        </w:tc>
        <w:tc>
          <w:tcPr>
            <w:tcW w:w="1335" w:type="dxa"/>
            <w:tcBorders>
              <w:right w:val="single" w:sz="18" w:space="0" w:color="auto"/>
            </w:tcBorders>
          </w:tcPr>
          <w:p w14:paraId="60D9BE84"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3EC5F713" w14:textId="77777777" w:rsidTr="002175C6">
        <w:trPr>
          <w:trHeight w:val="290"/>
        </w:trPr>
        <w:tc>
          <w:tcPr>
            <w:tcW w:w="3289" w:type="dxa"/>
            <w:tcBorders>
              <w:left w:val="single" w:sz="18" w:space="0" w:color="auto"/>
            </w:tcBorders>
            <w:shd w:val="clear" w:color="auto" w:fill="auto"/>
            <w:noWrap/>
            <w:vAlign w:val="bottom"/>
            <w:hideMark/>
          </w:tcPr>
          <w:p w14:paraId="5CBD61B1"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3</w:t>
            </w:r>
          </w:p>
        </w:tc>
        <w:tc>
          <w:tcPr>
            <w:tcW w:w="2235" w:type="dxa"/>
            <w:shd w:val="clear" w:color="auto" w:fill="auto"/>
            <w:noWrap/>
            <w:vAlign w:val="bottom"/>
            <w:hideMark/>
          </w:tcPr>
          <w:p w14:paraId="6859AC93"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8.1</w:t>
            </w:r>
          </w:p>
        </w:tc>
        <w:tc>
          <w:tcPr>
            <w:tcW w:w="2137" w:type="dxa"/>
            <w:tcBorders>
              <w:right w:val="single" w:sz="18" w:space="0" w:color="auto"/>
            </w:tcBorders>
            <w:shd w:val="clear" w:color="auto" w:fill="auto"/>
            <w:noWrap/>
            <w:vAlign w:val="bottom"/>
            <w:hideMark/>
          </w:tcPr>
          <w:p w14:paraId="533E651C"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9.2</w:t>
            </w:r>
          </w:p>
        </w:tc>
        <w:tc>
          <w:tcPr>
            <w:tcW w:w="1335" w:type="dxa"/>
            <w:tcBorders>
              <w:right w:val="single" w:sz="18" w:space="0" w:color="auto"/>
            </w:tcBorders>
          </w:tcPr>
          <w:p w14:paraId="1BB9B79E"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4344C24A" w14:textId="77777777" w:rsidTr="002175C6">
        <w:trPr>
          <w:trHeight w:val="290"/>
        </w:trPr>
        <w:tc>
          <w:tcPr>
            <w:tcW w:w="3289" w:type="dxa"/>
            <w:tcBorders>
              <w:left w:val="single" w:sz="18" w:space="0" w:color="auto"/>
            </w:tcBorders>
            <w:shd w:val="clear" w:color="auto" w:fill="auto"/>
            <w:noWrap/>
            <w:vAlign w:val="bottom"/>
            <w:hideMark/>
          </w:tcPr>
          <w:p w14:paraId="4BA4631A"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4</w:t>
            </w:r>
          </w:p>
        </w:tc>
        <w:tc>
          <w:tcPr>
            <w:tcW w:w="2235" w:type="dxa"/>
            <w:shd w:val="clear" w:color="auto" w:fill="auto"/>
            <w:noWrap/>
            <w:vAlign w:val="bottom"/>
            <w:hideMark/>
          </w:tcPr>
          <w:p w14:paraId="7C7AB60E"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5.0</w:t>
            </w:r>
          </w:p>
        </w:tc>
        <w:tc>
          <w:tcPr>
            <w:tcW w:w="2137" w:type="dxa"/>
            <w:tcBorders>
              <w:right w:val="single" w:sz="18" w:space="0" w:color="auto"/>
            </w:tcBorders>
            <w:shd w:val="clear" w:color="auto" w:fill="auto"/>
            <w:noWrap/>
            <w:vAlign w:val="bottom"/>
            <w:hideMark/>
          </w:tcPr>
          <w:p w14:paraId="0AA74095"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9.2</w:t>
            </w:r>
          </w:p>
        </w:tc>
        <w:tc>
          <w:tcPr>
            <w:tcW w:w="1335" w:type="dxa"/>
            <w:tcBorders>
              <w:right w:val="single" w:sz="18" w:space="0" w:color="auto"/>
            </w:tcBorders>
          </w:tcPr>
          <w:p w14:paraId="4D655398"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29640F3F" w14:textId="77777777" w:rsidTr="002175C6">
        <w:trPr>
          <w:trHeight w:val="290"/>
        </w:trPr>
        <w:tc>
          <w:tcPr>
            <w:tcW w:w="3289" w:type="dxa"/>
            <w:tcBorders>
              <w:left w:val="single" w:sz="18" w:space="0" w:color="auto"/>
            </w:tcBorders>
            <w:shd w:val="clear" w:color="auto" w:fill="auto"/>
            <w:noWrap/>
            <w:vAlign w:val="bottom"/>
            <w:hideMark/>
          </w:tcPr>
          <w:p w14:paraId="3FDE6314"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5</w:t>
            </w:r>
          </w:p>
        </w:tc>
        <w:tc>
          <w:tcPr>
            <w:tcW w:w="2235" w:type="dxa"/>
            <w:shd w:val="clear" w:color="auto" w:fill="auto"/>
            <w:noWrap/>
            <w:vAlign w:val="bottom"/>
            <w:hideMark/>
          </w:tcPr>
          <w:p w14:paraId="518BDA12"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9</w:t>
            </w:r>
          </w:p>
        </w:tc>
        <w:tc>
          <w:tcPr>
            <w:tcW w:w="2137" w:type="dxa"/>
            <w:tcBorders>
              <w:right w:val="single" w:sz="18" w:space="0" w:color="auto"/>
            </w:tcBorders>
            <w:shd w:val="clear" w:color="auto" w:fill="auto"/>
            <w:noWrap/>
            <w:vAlign w:val="bottom"/>
            <w:hideMark/>
          </w:tcPr>
          <w:p w14:paraId="7D39BC47"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3</w:t>
            </w:r>
          </w:p>
        </w:tc>
        <w:tc>
          <w:tcPr>
            <w:tcW w:w="1335" w:type="dxa"/>
            <w:tcBorders>
              <w:right w:val="single" w:sz="18" w:space="0" w:color="auto"/>
            </w:tcBorders>
          </w:tcPr>
          <w:p w14:paraId="2AF8E488"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7448C037" w14:textId="77777777" w:rsidTr="002175C6">
        <w:trPr>
          <w:trHeight w:val="290"/>
        </w:trPr>
        <w:tc>
          <w:tcPr>
            <w:tcW w:w="3289" w:type="dxa"/>
            <w:tcBorders>
              <w:left w:val="single" w:sz="18" w:space="0" w:color="auto"/>
            </w:tcBorders>
            <w:shd w:val="clear" w:color="auto" w:fill="auto"/>
            <w:noWrap/>
            <w:vAlign w:val="bottom"/>
            <w:hideMark/>
          </w:tcPr>
          <w:p w14:paraId="7EA9B58E"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6</w:t>
            </w:r>
          </w:p>
        </w:tc>
        <w:tc>
          <w:tcPr>
            <w:tcW w:w="2235" w:type="dxa"/>
            <w:shd w:val="clear" w:color="auto" w:fill="auto"/>
            <w:noWrap/>
            <w:vAlign w:val="bottom"/>
            <w:hideMark/>
          </w:tcPr>
          <w:p w14:paraId="4FA70857"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0.9</w:t>
            </w:r>
          </w:p>
        </w:tc>
        <w:tc>
          <w:tcPr>
            <w:tcW w:w="2137" w:type="dxa"/>
            <w:tcBorders>
              <w:right w:val="single" w:sz="18" w:space="0" w:color="auto"/>
            </w:tcBorders>
            <w:shd w:val="clear" w:color="auto" w:fill="auto"/>
            <w:noWrap/>
            <w:vAlign w:val="bottom"/>
            <w:hideMark/>
          </w:tcPr>
          <w:p w14:paraId="55F7BFE8"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3</w:t>
            </w:r>
          </w:p>
        </w:tc>
        <w:tc>
          <w:tcPr>
            <w:tcW w:w="1335" w:type="dxa"/>
            <w:tcBorders>
              <w:right w:val="single" w:sz="18" w:space="0" w:color="auto"/>
            </w:tcBorders>
          </w:tcPr>
          <w:p w14:paraId="1C89FA01"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3936A601" w14:textId="77777777" w:rsidTr="002175C6">
        <w:trPr>
          <w:trHeight w:val="290"/>
        </w:trPr>
        <w:tc>
          <w:tcPr>
            <w:tcW w:w="3289" w:type="dxa"/>
            <w:tcBorders>
              <w:left w:val="single" w:sz="18" w:space="0" w:color="auto"/>
            </w:tcBorders>
            <w:shd w:val="clear" w:color="auto" w:fill="auto"/>
            <w:noWrap/>
            <w:vAlign w:val="bottom"/>
            <w:hideMark/>
          </w:tcPr>
          <w:p w14:paraId="2603059A"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7</w:t>
            </w:r>
          </w:p>
        </w:tc>
        <w:tc>
          <w:tcPr>
            <w:tcW w:w="2235" w:type="dxa"/>
            <w:shd w:val="clear" w:color="auto" w:fill="auto"/>
            <w:noWrap/>
            <w:vAlign w:val="bottom"/>
            <w:hideMark/>
          </w:tcPr>
          <w:p w14:paraId="5CFAB617"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0.7</w:t>
            </w:r>
          </w:p>
        </w:tc>
        <w:tc>
          <w:tcPr>
            <w:tcW w:w="2137" w:type="dxa"/>
            <w:tcBorders>
              <w:right w:val="single" w:sz="18" w:space="0" w:color="auto"/>
            </w:tcBorders>
            <w:shd w:val="clear" w:color="auto" w:fill="auto"/>
            <w:noWrap/>
            <w:vAlign w:val="bottom"/>
            <w:hideMark/>
          </w:tcPr>
          <w:p w14:paraId="192885B2"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2.3</w:t>
            </w:r>
          </w:p>
        </w:tc>
        <w:tc>
          <w:tcPr>
            <w:tcW w:w="1335" w:type="dxa"/>
            <w:tcBorders>
              <w:right w:val="single" w:sz="18" w:space="0" w:color="auto"/>
            </w:tcBorders>
          </w:tcPr>
          <w:p w14:paraId="429DC260" w14:textId="77777777" w:rsidR="00665557" w:rsidRPr="002923DE" w:rsidRDefault="00665557" w:rsidP="002175C6">
            <w:pPr>
              <w:spacing w:after="0" w:line="240" w:lineRule="auto"/>
              <w:jc w:val="right"/>
              <w:rPr>
                <w:rFonts w:ascii="Calibri" w:eastAsia="Times New Roman" w:hAnsi="Calibri" w:cs="Calibri"/>
                <w:color w:val="000000"/>
                <w:lang w:eastAsia="en-GB"/>
              </w:rPr>
            </w:pPr>
          </w:p>
        </w:tc>
      </w:tr>
      <w:tr w:rsidR="00665557" w:rsidRPr="002923DE" w14:paraId="1B3CC43F" w14:textId="77777777" w:rsidTr="002175C6">
        <w:trPr>
          <w:trHeight w:val="290"/>
        </w:trPr>
        <w:tc>
          <w:tcPr>
            <w:tcW w:w="3289" w:type="dxa"/>
            <w:tcBorders>
              <w:left w:val="single" w:sz="18" w:space="0" w:color="auto"/>
              <w:bottom w:val="single" w:sz="18" w:space="0" w:color="auto"/>
            </w:tcBorders>
            <w:shd w:val="clear" w:color="auto" w:fill="auto"/>
            <w:noWrap/>
            <w:vAlign w:val="bottom"/>
            <w:hideMark/>
          </w:tcPr>
          <w:p w14:paraId="008B58FF" w14:textId="77777777" w:rsidR="00665557" w:rsidRPr="002923DE" w:rsidRDefault="00665557" w:rsidP="002175C6">
            <w:pPr>
              <w:spacing w:after="0" w:line="240" w:lineRule="auto"/>
              <w:rPr>
                <w:rFonts w:ascii="Calibri" w:eastAsia="Times New Roman" w:hAnsi="Calibri" w:cs="Calibri"/>
                <w:color w:val="000000"/>
                <w:lang w:eastAsia="en-GB"/>
              </w:rPr>
            </w:pPr>
            <w:r w:rsidRPr="002923DE">
              <w:rPr>
                <w:rFonts w:ascii="Calibri" w:eastAsia="Times New Roman" w:hAnsi="Calibri" w:cs="Calibri"/>
                <w:color w:val="000000"/>
                <w:lang w:eastAsia="en-GB"/>
              </w:rPr>
              <w:t>8</w:t>
            </w:r>
          </w:p>
        </w:tc>
        <w:tc>
          <w:tcPr>
            <w:tcW w:w="2235" w:type="dxa"/>
            <w:tcBorders>
              <w:bottom w:val="single" w:sz="18" w:space="0" w:color="auto"/>
            </w:tcBorders>
            <w:shd w:val="clear" w:color="auto" w:fill="auto"/>
            <w:noWrap/>
            <w:vAlign w:val="bottom"/>
            <w:hideMark/>
          </w:tcPr>
          <w:p w14:paraId="7CE1DFF0"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0.0</w:t>
            </w:r>
          </w:p>
        </w:tc>
        <w:tc>
          <w:tcPr>
            <w:tcW w:w="2137" w:type="dxa"/>
            <w:tcBorders>
              <w:bottom w:val="single" w:sz="18" w:space="0" w:color="auto"/>
              <w:right w:val="single" w:sz="18" w:space="0" w:color="auto"/>
            </w:tcBorders>
            <w:shd w:val="clear" w:color="auto" w:fill="auto"/>
            <w:noWrap/>
            <w:vAlign w:val="bottom"/>
            <w:hideMark/>
          </w:tcPr>
          <w:p w14:paraId="0058E7F6" w14:textId="77777777" w:rsidR="00665557" w:rsidRPr="002923DE" w:rsidRDefault="00665557" w:rsidP="002175C6">
            <w:pPr>
              <w:spacing w:after="0" w:line="240" w:lineRule="auto"/>
              <w:jc w:val="right"/>
              <w:rPr>
                <w:rFonts w:ascii="Calibri" w:eastAsia="Times New Roman" w:hAnsi="Calibri" w:cs="Calibri"/>
                <w:color w:val="000000"/>
                <w:lang w:eastAsia="en-GB"/>
              </w:rPr>
            </w:pPr>
            <w:r w:rsidRPr="002923DE">
              <w:rPr>
                <w:rFonts w:ascii="Calibri" w:eastAsia="Times New Roman" w:hAnsi="Calibri" w:cs="Calibri"/>
                <w:color w:val="000000"/>
                <w:lang w:eastAsia="en-GB"/>
              </w:rPr>
              <w:t>1.1</w:t>
            </w:r>
          </w:p>
        </w:tc>
        <w:tc>
          <w:tcPr>
            <w:tcW w:w="1335" w:type="dxa"/>
            <w:tcBorders>
              <w:bottom w:val="single" w:sz="18" w:space="0" w:color="auto"/>
              <w:right w:val="single" w:sz="18" w:space="0" w:color="auto"/>
            </w:tcBorders>
          </w:tcPr>
          <w:p w14:paraId="6DC78B6D" w14:textId="77777777" w:rsidR="00665557" w:rsidRPr="002923DE" w:rsidRDefault="00665557" w:rsidP="009B3811">
            <w:pPr>
              <w:keepNext/>
              <w:spacing w:after="0" w:line="240" w:lineRule="auto"/>
              <w:jc w:val="right"/>
              <w:rPr>
                <w:rFonts w:ascii="Calibri" w:eastAsia="Times New Roman" w:hAnsi="Calibri" w:cs="Calibri"/>
                <w:color w:val="000000"/>
                <w:lang w:eastAsia="en-GB"/>
              </w:rPr>
            </w:pPr>
          </w:p>
        </w:tc>
      </w:tr>
    </w:tbl>
    <w:p w14:paraId="46E8E8BB" w14:textId="762B1CB7" w:rsidR="009B3811" w:rsidRDefault="009B3811">
      <w:pPr>
        <w:pStyle w:val="Caption"/>
      </w:pPr>
      <w:bookmarkStart w:id="235" w:name="_Ref85796814"/>
      <w:bookmarkStart w:id="236" w:name="_Toc167893218"/>
      <w:r>
        <w:t xml:space="preserve">Table </w:t>
      </w:r>
      <w:r w:rsidR="004F76FF">
        <w:fldChar w:fldCharType="begin"/>
      </w:r>
      <w:r w:rsidR="004F76FF">
        <w:instrText xml:space="preserve"> SEQ Table \* ARABIC </w:instrText>
      </w:r>
      <w:r w:rsidR="004F76FF">
        <w:fldChar w:fldCharType="separate"/>
      </w:r>
      <w:r w:rsidR="006A0E8C">
        <w:rPr>
          <w:noProof/>
        </w:rPr>
        <w:t>33</w:t>
      </w:r>
      <w:r w:rsidR="004F76FF">
        <w:rPr>
          <w:noProof/>
        </w:rPr>
        <w:fldChar w:fldCharType="end"/>
      </w:r>
      <w:bookmarkEnd w:id="235"/>
      <w:r>
        <w:t xml:space="preserve"> - </w:t>
      </w:r>
      <w:r w:rsidRPr="00103861">
        <w:t>Represents the proportion of participants with either adequate or inadequate preparation with varying characteristics</w:t>
      </w:r>
      <w:bookmarkEnd w:id="236"/>
    </w:p>
    <w:p w14:paraId="06B0EA0A" w14:textId="77777777" w:rsidR="00E86475" w:rsidRDefault="00E86475" w:rsidP="00665557">
      <w:pPr>
        <w:spacing w:line="360" w:lineRule="auto"/>
        <w:jc w:val="both"/>
      </w:pPr>
    </w:p>
    <w:p w14:paraId="7D1C545C" w14:textId="77777777" w:rsidR="00E86475" w:rsidRDefault="00E86475" w:rsidP="00665557">
      <w:pPr>
        <w:spacing w:line="360" w:lineRule="auto"/>
        <w:jc w:val="both"/>
      </w:pPr>
    </w:p>
    <w:p w14:paraId="3704782A" w14:textId="71F25C33" w:rsidR="00665557" w:rsidRDefault="00665557" w:rsidP="00665557">
      <w:pPr>
        <w:spacing w:line="360" w:lineRule="auto"/>
        <w:jc w:val="both"/>
      </w:pPr>
      <w:r>
        <w:lastRenderedPageBreak/>
        <w:t xml:space="preserve">The predictive scores were calculated </w:t>
      </w:r>
      <w:r w:rsidRPr="002C08CB">
        <w:t xml:space="preserve">for all participants.  The median Dik  score was 1 with an </w:t>
      </w:r>
      <w:r w:rsidR="0055142E" w:rsidRPr="00AF4CBC">
        <w:t>IQR</w:t>
      </w:r>
      <w:r w:rsidRPr="00EA2408">
        <w:t xml:space="preserve"> of 2.  The median Gimeno-Garcia score was 0.606 with an </w:t>
      </w:r>
      <w:r w:rsidR="0055142E" w:rsidRPr="00EA2408">
        <w:t>IQR</w:t>
      </w:r>
      <w:r w:rsidR="00835EF0" w:rsidRPr="00EA2408">
        <w:t xml:space="preserve"> of</w:t>
      </w:r>
      <w:r w:rsidRPr="00EA2408">
        <w:t xml:space="preserve"> 2.311</w:t>
      </w:r>
      <w:r w:rsidR="002175C6" w:rsidRPr="00EA2408">
        <w:t>.</w:t>
      </w:r>
      <w:r w:rsidRPr="00EA2408">
        <w:t xml:space="preserve"> A Dik score </w:t>
      </w:r>
      <w:r w:rsidRPr="006C6BC3">
        <w:rPr>
          <w:rFonts w:eastAsia="Times New Roman" w:cstheme="minorHAnsi"/>
          <w:color w:val="444444"/>
          <w:lang w:eastAsia="en-GB"/>
        </w:rPr>
        <w:t xml:space="preserve">≥ 2 was seen in </w:t>
      </w:r>
      <w:r w:rsidRPr="002C08CB">
        <w:rPr>
          <w:rFonts w:cstheme="minorHAnsi"/>
        </w:rPr>
        <w:t>31</w:t>
      </w:r>
      <w:r w:rsidRPr="00AF4CBC">
        <w:rPr>
          <w:rFonts w:cstheme="minorHAnsi"/>
        </w:rPr>
        <w:t>.4</w:t>
      </w:r>
      <w:r w:rsidRPr="00EA2408">
        <w:rPr>
          <w:rFonts w:cstheme="minorHAnsi"/>
        </w:rPr>
        <w:t>% of this external validation cohort. A corresponding sensitivity of 46.0%, specificity of 71.8%, PPV</w:t>
      </w:r>
      <w:r w:rsidRPr="00EA2408">
        <w:t xml:space="preserve"> of 25.2% and NPV </w:t>
      </w:r>
      <w:r w:rsidR="00DF34B2" w:rsidRPr="00EA2408">
        <w:t xml:space="preserve">of </w:t>
      </w:r>
      <w:r w:rsidRPr="00EA2408">
        <w:t xml:space="preserve">86.5% was </w:t>
      </w:r>
      <w:r w:rsidR="00835EF0" w:rsidRPr="00EA2408">
        <w:t>observed</w:t>
      </w:r>
      <w:r w:rsidRPr="00EA2408">
        <w:t xml:space="preserve"> </w:t>
      </w:r>
      <w:r w:rsidR="00835EF0" w:rsidRPr="00EA2408">
        <w:t>for this</w:t>
      </w:r>
      <w:r w:rsidRPr="00EA2408">
        <w:t xml:space="preserve"> score</w:t>
      </w:r>
      <w:r w:rsidRPr="00EA2408">
        <w:rPr>
          <w:rFonts w:cstheme="minorHAnsi"/>
        </w:rPr>
        <w:t xml:space="preserve"> within this cohort</w:t>
      </w:r>
      <w:r w:rsidR="002E1115">
        <w:rPr>
          <w:rFonts w:cstheme="min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inorHAnsi"/>
        </w:rPr>
        <w:instrText xml:space="preserve"> ADDIN EN.CITE </w:instrText>
      </w:r>
      <w:r w:rsidR="00E9739D">
        <w:rPr>
          <w:rFonts w:cstheme="min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inorHAnsi"/>
        </w:rPr>
        <w:instrText xml:space="preserve"> ADDIN EN.CITE.DATA </w:instrText>
      </w:r>
      <w:r w:rsidR="00E9739D">
        <w:rPr>
          <w:rFonts w:cstheme="minorHAnsi"/>
        </w:rPr>
      </w:r>
      <w:r w:rsidR="00E9739D">
        <w:rPr>
          <w:rFonts w:cstheme="minorHAnsi"/>
        </w:rPr>
        <w:fldChar w:fldCharType="end"/>
      </w:r>
      <w:r w:rsidR="002E1115">
        <w:rPr>
          <w:rFonts w:cstheme="minorHAnsi"/>
        </w:rPr>
      </w:r>
      <w:r w:rsidR="002E1115">
        <w:rPr>
          <w:rFonts w:cstheme="minorHAnsi"/>
        </w:rPr>
        <w:fldChar w:fldCharType="separate"/>
      </w:r>
      <w:r w:rsidR="00231422">
        <w:rPr>
          <w:rFonts w:cstheme="minorHAnsi"/>
          <w:noProof/>
        </w:rPr>
        <w:t>(95)</w:t>
      </w:r>
      <w:r w:rsidR="002E1115">
        <w:rPr>
          <w:rFonts w:cstheme="minorHAnsi"/>
        </w:rPr>
        <w:fldChar w:fldCharType="end"/>
      </w:r>
      <w:r w:rsidRPr="00EA2408">
        <w:rPr>
          <w:rFonts w:cstheme="minorHAnsi"/>
        </w:rPr>
        <w:t>.</w:t>
      </w:r>
      <w:r w:rsidRPr="00EA2408">
        <w:t xml:space="preserve">   Within the developmental cohort, a score </w:t>
      </w:r>
      <w:r w:rsidRPr="006C6BC3">
        <w:rPr>
          <w:rFonts w:eastAsia="Times New Roman" w:cstheme="minorHAnsi"/>
          <w:color w:val="444444"/>
          <w:lang w:eastAsia="en-GB"/>
        </w:rPr>
        <w:t>≥ 2</w:t>
      </w:r>
      <w:r w:rsidRPr="002C08CB">
        <w:rPr>
          <w:rFonts w:cstheme="minorHAnsi"/>
        </w:rPr>
        <w:t xml:space="preserve"> w</w:t>
      </w:r>
      <w:r w:rsidRPr="00AF4CBC">
        <w:rPr>
          <w:rFonts w:cstheme="minorHAnsi"/>
        </w:rPr>
        <w:t>as</w:t>
      </w:r>
      <w:r w:rsidRPr="000442DA">
        <w:t xml:space="preserve"> observed in 26% of the cohort with a sensitivity of 66%, specificity of 79%, a PPV of 29% and an NPV of 95%.</w:t>
      </w:r>
      <w:r>
        <w:t xml:space="preserve">  The Gimeno-Garcia</w:t>
      </w:r>
      <w:r w:rsidR="00835EF0">
        <w:t xml:space="preserve"> predictive</w:t>
      </w:r>
      <w:r>
        <w:t xml:space="preserve"> </w:t>
      </w:r>
      <w:r w:rsidR="00835EF0">
        <w:t>model</w:t>
      </w:r>
      <w:r>
        <w:t xml:space="preserve"> used 1.225 as the clinically significant cut</w:t>
      </w:r>
      <w:r w:rsidR="00DF34B2">
        <w:t>-</w:t>
      </w:r>
      <w:r>
        <w:t xml:space="preserve">off. </w:t>
      </w:r>
      <w:r w:rsidR="00835EF0">
        <w:t>Within their developmental cohort,</w:t>
      </w:r>
      <w:r>
        <w:t xml:space="preserve"> a sensitivity of 50%, a specificity of 80%, a PPV of 36% and an NPV of 88%</w:t>
      </w:r>
      <w:r w:rsidR="00F47A73">
        <w:t xml:space="preserve"> was recorded</w:t>
      </w:r>
      <w:r w:rsidR="002E1115">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SaXNrIGZhY3RvcnMgZm9yIGluYWRlcXVh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</w:fldData>
        </w:fldChar>
      </w:r>
      <w:r w:rsidR="00E9739D">
        <w:instrText xml:space="preserve"> ADDIN EN.CITE.DATA </w:instrText>
      </w:r>
      <w:r w:rsidR="00E9739D">
        <w:fldChar w:fldCharType="end"/>
      </w:r>
      <w:r w:rsidR="002E1115">
        <w:fldChar w:fldCharType="separate"/>
      </w:r>
      <w:r w:rsidR="00231422">
        <w:rPr>
          <w:noProof/>
        </w:rPr>
        <w:t>(96)</w:t>
      </w:r>
      <w:r w:rsidR="002E1115">
        <w:fldChar w:fldCharType="end"/>
      </w:r>
      <w:r>
        <w:t xml:space="preserve">.  </w:t>
      </w:r>
      <w:r w:rsidR="00D521EC">
        <w:t>Derived from the</w:t>
      </w:r>
      <w:r w:rsidR="003B7546">
        <w:t xml:space="preserve"> EBOPS</w:t>
      </w:r>
      <w:r>
        <w:t xml:space="preserve"> cohort, 48% had a Gimeno-Garcia score greater than or equal to 1.225.  The sensitivity of this value for inadequate bowel preparation was 60% with a specificity of 55%.  The PPV was 26% and the NPV was 84%.  The accuracy of the predictive tools for differing scores can be seen in graph 3.  The proportion of participants with inadequate preparation correlated with the risk factors present, with increasing model scores </w:t>
      </w:r>
      <w:r w:rsidR="00EE4F5E">
        <w:t>correlating with</w:t>
      </w:r>
      <w:r>
        <w:t xml:space="preserve"> a higher rate of inadequate preparation.</w:t>
      </w:r>
    </w:p>
    <w:p w14:paraId="1D70E2F3" w14:textId="0EBF48C4" w:rsidR="00013F1C" w:rsidRDefault="00013F1C" w:rsidP="00665557">
      <w:pPr>
        <w:spacing w:line="360" w:lineRule="auto"/>
        <w:jc w:val="both"/>
      </w:pPr>
    </w:p>
    <w:p w14:paraId="5B573B6D" w14:textId="3C8FB597" w:rsidR="00013F1C" w:rsidRDefault="00013F1C" w:rsidP="00665557">
      <w:pPr>
        <w:spacing w:line="360" w:lineRule="auto"/>
        <w:jc w:val="both"/>
      </w:pPr>
    </w:p>
    <w:p w14:paraId="70363865" w14:textId="6B1E7306" w:rsidR="00013F1C" w:rsidRDefault="00013F1C" w:rsidP="00665557">
      <w:pPr>
        <w:spacing w:line="360" w:lineRule="auto"/>
        <w:jc w:val="both"/>
      </w:pPr>
    </w:p>
    <w:p w14:paraId="761674C5" w14:textId="568AA592" w:rsidR="00013F1C" w:rsidRDefault="00013F1C" w:rsidP="00665557">
      <w:pPr>
        <w:spacing w:line="360" w:lineRule="auto"/>
        <w:jc w:val="both"/>
      </w:pPr>
    </w:p>
    <w:p w14:paraId="1FFEC38F" w14:textId="77777777" w:rsidR="00013F1C" w:rsidRDefault="00013F1C" w:rsidP="00665557">
      <w:pPr>
        <w:spacing w:line="360" w:lineRule="auto"/>
        <w:jc w:val="both"/>
      </w:pPr>
    </w:p>
    <w:p w14:paraId="197C6B8B" w14:textId="77777777" w:rsidR="00EE4F5E" w:rsidRDefault="00EE4F5E" w:rsidP="00665557">
      <w:pPr>
        <w:spacing w:line="360" w:lineRule="auto"/>
        <w:jc w:val="both"/>
      </w:pPr>
    </w:p>
    <w:p w14:paraId="401B9338" w14:textId="553673DC" w:rsidR="009B3811" w:rsidRDefault="00EE4F5E" w:rsidP="00EE4F5E">
      <w:pPr>
        <w:spacing w:line="360" w:lineRule="auto"/>
        <w:jc w:val="both"/>
      </w:pPr>
      <w:r w:rsidRPr="00EE4F5E">
        <w:rPr>
          <w:noProof/>
          <w:lang w:eastAsia="en-GB"/>
        </w:rPr>
        <w:lastRenderedPageBreak/>
        <w:drawing>
          <wp:inline distT="0" distB="0" distL="0" distR="0" wp14:anchorId="57402388" wp14:editId="260AA862">
            <wp:extent cx="5731510" cy="3517265"/>
            <wp:effectExtent l="0" t="0" r="2540" b="698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3517265"/>
                    </a:xfrm>
                    <a:prstGeom prst="rect">
                      <a:avLst/>
                    </a:prstGeom>
                  </pic:spPr>
                </pic:pic>
              </a:graphicData>
            </a:graphic>
          </wp:inline>
        </w:drawing>
      </w:r>
    </w:p>
    <w:p w14:paraId="69A34750" w14:textId="5B1DA4FC" w:rsidR="00665557" w:rsidRDefault="009B3811" w:rsidP="009B3811">
      <w:pPr>
        <w:pStyle w:val="Caption"/>
        <w:jc w:val="both"/>
      </w:pPr>
      <w:bookmarkStart w:id="237" w:name="_Toc167893238"/>
      <w:r>
        <w:t xml:space="preserve">Figure </w:t>
      </w:r>
      <w:r w:rsidR="004F76FF">
        <w:fldChar w:fldCharType="begin"/>
      </w:r>
      <w:r w:rsidR="004F76FF">
        <w:instrText xml:space="preserve"> SEQ Figure \* ARABIC </w:instrText>
      </w:r>
      <w:r w:rsidR="004F76FF">
        <w:fldChar w:fldCharType="separate"/>
      </w:r>
      <w:r w:rsidR="006A0E8C">
        <w:rPr>
          <w:noProof/>
        </w:rPr>
        <w:t>20</w:t>
      </w:r>
      <w:r w:rsidR="004F76FF">
        <w:rPr>
          <w:noProof/>
        </w:rPr>
        <w:fldChar w:fldCharType="end"/>
      </w:r>
      <w:r>
        <w:t xml:space="preserve"> - </w:t>
      </w:r>
      <w:r w:rsidRPr="00896F31">
        <w:t>Demonstrate</w:t>
      </w:r>
      <w:r>
        <w:t>s</w:t>
      </w:r>
      <w:r w:rsidRPr="00896F31">
        <w:t xml:space="preserve"> the proportion of the validation cohort with </w:t>
      </w:r>
      <w:r>
        <w:t xml:space="preserve">a Dik </w:t>
      </w:r>
      <w:r w:rsidR="00626979">
        <w:t>and colleagues</w:t>
      </w:r>
      <w:r w:rsidRPr="00896F31">
        <w:t xml:space="preserve"> score and the corresponding absolute numbers of adequate and inadequate preparation </w:t>
      </w:r>
      <w:r>
        <w:t>and</w:t>
      </w:r>
      <w:r w:rsidRPr="00896F31">
        <w:t xml:space="preserve"> the percentage with inadequate preparation</w:t>
      </w:r>
      <w:bookmarkEnd w:id="237"/>
    </w:p>
    <w:p w14:paraId="78A6162D" w14:textId="35FC6490" w:rsidR="009B3811" w:rsidRDefault="00974113" w:rsidP="009B3811">
      <w:pPr>
        <w:keepNext/>
        <w:spacing w:line="360" w:lineRule="auto"/>
        <w:jc w:val="both"/>
      </w:pPr>
      <w:r w:rsidRPr="00974113">
        <w:rPr>
          <w:noProof/>
          <w:lang w:eastAsia="en-GB"/>
        </w:rPr>
        <w:drawing>
          <wp:inline distT="0" distB="0" distL="0" distR="0" wp14:anchorId="2EAABBDC" wp14:editId="4173D68B">
            <wp:extent cx="5731510" cy="3686810"/>
            <wp:effectExtent l="0" t="0" r="2540" b="889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686810"/>
                    </a:xfrm>
                    <a:prstGeom prst="rect">
                      <a:avLst/>
                    </a:prstGeom>
                  </pic:spPr>
                </pic:pic>
              </a:graphicData>
            </a:graphic>
          </wp:inline>
        </w:drawing>
      </w:r>
    </w:p>
    <w:p w14:paraId="7E731968" w14:textId="1B4F4EAF" w:rsidR="009B3811" w:rsidRDefault="009B3811" w:rsidP="009B3811">
      <w:pPr>
        <w:pStyle w:val="Caption"/>
        <w:jc w:val="both"/>
      </w:pPr>
      <w:bookmarkStart w:id="238" w:name="_Toc167893239"/>
      <w:r>
        <w:t xml:space="preserve">Figure </w:t>
      </w:r>
      <w:r w:rsidR="004F76FF">
        <w:fldChar w:fldCharType="begin"/>
      </w:r>
      <w:r w:rsidR="004F76FF">
        <w:instrText xml:space="preserve"> SEQ Figure \* ARABIC </w:instrText>
      </w:r>
      <w:r w:rsidR="004F76FF">
        <w:fldChar w:fldCharType="separate"/>
      </w:r>
      <w:r w:rsidR="006A0E8C">
        <w:rPr>
          <w:noProof/>
        </w:rPr>
        <w:t>21</w:t>
      </w:r>
      <w:r w:rsidR="004F76FF">
        <w:rPr>
          <w:noProof/>
        </w:rPr>
        <w:fldChar w:fldCharType="end"/>
      </w:r>
      <w:r>
        <w:t xml:space="preserve"> - </w:t>
      </w:r>
      <w:r w:rsidRPr="00896F31">
        <w:t>Demonstrate</w:t>
      </w:r>
      <w:r>
        <w:t>s</w:t>
      </w:r>
      <w:r w:rsidRPr="00896F31">
        <w:t xml:space="preserve"> the proportion of the validation cohort with </w:t>
      </w:r>
      <w:r>
        <w:t xml:space="preserve">a Gimeno-Garcia </w:t>
      </w:r>
      <w:r w:rsidR="00626979">
        <w:t>and colleagues</w:t>
      </w:r>
      <w:r w:rsidRPr="00896F31">
        <w:t xml:space="preserve"> score and the corresponding absolute numbers of adequate and inadequate preparation </w:t>
      </w:r>
      <w:r>
        <w:t>and</w:t>
      </w:r>
      <w:r w:rsidRPr="00896F31">
        <w:t xml:space="preserve"> the percentage with inadequate preparation</w:t>
      </w:r>
      <w:bookmarkEnd w:id="238"/>
    </w:p>
    <w:p w14:paraId="37F3AC2B" w14:textId="20A2AA03" w:rsidR="00665557" w:rsidRDefault="00665557" w:rsidP="009B3811">
      <w:pPr>
        <w:pStyle w:val="Caption"/>
        <w:jc w:val="both"/>
      </w:pPr>
    </w:p>
    <w:p w14:paraId="1A20BAE0" w14:textId="1122F717" w:rsidR="00665557" w:rsidRPr="00C7103D" w:rsidRDefault="00665557" w:rsidP="00177B61">
      <w:pPr>
        <w:pStyle w:val="Heading3"/>
      </w:pPr>
      <w:bookmarkStart w:id="239" w:name="_Toc167893122"/>
      <w:r w:rsidRPr="00C7103D">
        <w:lastRenderedPageBreak/>
        <w:t>Missing data</w:t>
      </w:r>
      <w:bookmarkEnd w:id="239"/>
    </w:p>
    <w:p w14:paraId="74ADE143" w14:textId="166E71F3" w:rsidR="00665557" w:rsidRPr="00E42ED9" w:rsidRDefault="00665557" w:rsidP="00665557">
      <w:pPr>
        <w:spacing w:line="360" w:lineRule="auto"/>
        <w:jc w:val="both"/>
      </w:pPr>
      <w:r>
        <w:t xml:space="preserve">Missing variables were seen in 29 patients. </w:t>
      </w:r>
      <w:r w:rsidR="002A43CC">
        <w:t>The eGFR was not available in</w:t>
      </w:r>
      <w:r>
        <w:t xml:space="preserve"> 16 pa</w:t>
      </w:r>
      <w:r w:rsidR="002A43CC">
        <w:t>r</w:t>
      </w:r>
      <w:r>
        <w:t>ti</w:t>
      </w:r>
      <w:r w:rsidR="002A43CC">
        <w:t>cipa</w:t>
      </w:r>
      <w:r>
        <w:t xml:space="preserve">nts. </w:t>
      </w:r>
      <w:r w:rsidR="002A43CC">
        <w:t>The weekly bowel frequency was not available in</w:t>
      </w:r>
      <w:r>
        <w:t xml:space="preserve"> 18 </w:t>
      </w:r>
      <w:r w:rsidR="00E82278">
        <w:t>participants.</w:t>
      </w:r>
      <w:r>
        <w:t xml:space="preserve"> </w:t>
      </w:r>
      <w:r w:rsidR="00E82278">
        <w:t>I</w:t>
      </w:r>
      <w:r>
        <w:t>n 13 cases the presence of constipation was imputed from other</w:t>
      </w:r>
      <w:r w:rsidR="00E82278">
        <w:t xml:space="preserve"> descriptors of bowel habit</w:t>
      </w:r>
      <w:r>
        <w:t xml:space="preserve">, in 5 cases the median value was used.  Four </w:t>
      </w:r>
      <w:r w:rsidR="00E82278">
        <w:t>participants did n</w:t>
      </w:r>
      <w:r>
        <w:t xml:space="preserve">ot record their medications and </w:t>
      </w:r>
      <w:r w:rsidR="00E82278">
        <w:t>four</w:t>
      </w:r>
      <w:r>
        <w:t xml:space="preserve"> patients did not record if they had had surgery.  </w:t>
      </w:r>
      <w:r w:rsidR="002A43CC">
        <w:t xml:space="preserve">There were </w:t>
      </w:r>
      <w:r>
        <w:t>99.3% of potential variables were available for analys</w:t>
      </w:r>
      <w:r w:rsidR="00E82278">
        <w:t>i</w:t>
      </w:r>
      <w:r>
        <w:t>s.  The other values were imputed as described in the method.</w:t>
      </w:r>
    </w:p>
    <w:p w14:paraId="4DA7C8E4" w14:textId="77777777" w:rsidR="00665557" w:rsidRDefault="00665557" w:rsidP="00177B61">
      <w:pPr>
        <w:pStyle w:val="Heading3"/>
      </w:pPr>
      <w:bookmarkStart w:id="240" w:name="_Toc167893123"/>
      <w:r>
        <w:t>Assessment of calibration</w:t>
      </w:r>
      <w:bookmarkEnd w:id="240"/>
    </w:p>
    <w:p w14:paraId="38D2AEEA" w14:textId="4AB8CACF" w:rsidR="00665557" w:rsidRDefault="00665557" w:rsidP="00665557">
      <w:pPr>
        <w:spacing w:line="360" w:lineRule="auto"/>
        <w:jc w:val="both"/>
      </w:pPr>
      <w:r>
        <w:t>The R2 score for the Dik model was 0.87.  Insufficient data w</w:t>
      </w:r>
      <w:r w:rsidR="00DF34B2">
        <w:t>ere</w:t>
      </w:r>
      <w:r>
        <w:t xml:space="preserve"> available to calculate the R2 score for the Gimeno-Garcia model. </w:t>
      </w:r>
    </w:p>
    <w:p w14:paraId="058D29EB" w14:textId="77777777" w:rsidR="00665557" w:rsidRDefault="00665557" w:rsidP="00177B61">
      <w:pPr>
        <w:pStyle w:val="Heading3"/>
      </w:pPr>
      <w:bookmarkStart w:id="241" w:name="_Toc167893124"/>
      <w:r>
        <w:t>Assessment of Discrimination</w:t>
      </w:r>
      <w:bookmarkEnd w:id="241"/>
    </w:p>
    <w:p w14:paraId="138DC6DC" w14:textId="4BF5DD37" w:rsidR="00665557" w:rsidRDefault="00665557" w:rsidP="00665557">
      <w:pPr>
        <w:spacing w:line="360" w:lineRule="auto"/>
        <w:jc w:val="both"/>
      </w:pPr>
      <w:r>
        <w:t xml:space="preserve">The AUROC for the Dik </w:t>
      </w:r>
      <w:r w:rsidR="00626979">
        <w:t>and colleagues</w:t>
      </w:r>
      <w:r>
        <w:t xml:space="preserve"> score from this external validation cohort was 0.</w:t>
      </w:r>
      <w:r w:rsidR="00D02914">
        <w:t>6</w:t>
      </w:r>
      <w:r>
        <w:t xml:space="preserve">.  </w:t>
      </w:r>
      <w:r w:rsidR="00E82278">
        <w:t>Within</w:t>
      </w:r>
      <w:r>
        <w:t xml:space="preserve"> </w:t>
      </w:r>
      <w:r w:rsidR="00E82278">
        <w:t xml:space="preserve">the </w:t>
      </w:r>
      <w:r>
        <w:t>original</w:t>
      </w:r>
      <w:r w:rsidR="00E82278">
        <w:t xml:space="preserve"> developmental</w:t>
      </w:r>
      <w:r>
        <w:t xml:space="preserve"> study</w:t>
      </w:r>
      <w:r w:rsidR="00E82278">
        <w:t>, an</w:t>
      </w:r>
      <w:r>
        <w:t xml:space="preserve"> AUROC of 0.72</w:t>
      </w:r>
      <w:r w:rsidR="00E82278">
        <w:t xml:space="preserve"> was calculated.  T</w:t>
      </w:r>
      <w:r>
        <w:t>he</w:t>
      </w:r>
      <w:r w:rsidR="00E82278">
        <w:t xml:space="preserve"> internal</w:t>
      </w:r>
      <w:r>
        <w:t xml:space="preserve"> validation cohort </w:t>
      </w:r>
      <w:r w:rsidR="00E82278">
        <w:t>had an</w:t>
      </w:r>
      <w:r>
        <w:t xml:space="preserve"> AUROC o</w:t>
      </w:r>
      <w:r w:rsidR="00E82278">
        <w:t>f</w:t>
      </w:r>
      <w:r>
        <w:t xml:space="preserve"> 0.77</w:t>
      </w:r>
      <w:r w:rsidR="00E82278">
        <w:t xml:space="preserve">. </w:t>
      </w:r>
      <w:r>
        <w:t xml:space="preserve"> </w:t>
      </w:r>
      <w:r w:rsidR="00E82278">
        <w:t>Therefore</w:t>
      </w:r>
      <w:r w:rsidR="00293101">
        <w:t>, there is</w:t>
      </w:r>
      <w:r w:rsidR="00E82278">
        <w:t xml:space="preserve"> a</w:t>
      </w:r>
      <w:r>
        <w:t xml:space="preserve"> difference in discrimination</w:t>
      </w:r>
      <w:r w:rsidR="00E82278">
        <w:t xml:space="preserve"> of</w:t>
      </w:r>
      <w:r>
        <w:t xml:space="preserve"> -</w:t>
      </w:r>
      <w:r w:rsidR="00D02914">
        <w:t>1</w:t>
      </w:r>
      <w:r w:rsidR="00943433">
        <w:t>.2</w:t>
      </w:r>
      <w:r w:rsidR="00E82278">
        <w:t xml:space="preserve"> </w:t>
      </w:r>
      <w:r>
        <w:t xml:space="preserve">between the </w:t>
      </w:r>
      <w:r w:rsidR="00943433">
        <w:t>original AUROC</w:t>
      </w:r>
      <w:r>
        <w:t xml:space="preserve"> and</w:t>
      </w:r>
      <w:r w:rsidR="00943433">
        <w:t xml:space="preserve"> this</w:t>
      </w:r>
      <w:r>
        <w:t xml:space="preserve"> external validation.  The AUROC for the Gimeno Garcia </w:t>
      </w:r>
      <w:r w:rsidR="00626979">
        <w:t>and colleagues</w:t>
      </w:r>
      <w:r>
        <w:t xml:space="preserve"> score from this external validation cohort was 0.</w:t>
      </w:r>
      <w:r w:rsidR="00243A9F">
        <w:t>57</w:t>
      </w:r>
      <w:r>
        <w:t>.  Gimeno-Garcia demonstrated an AUROC of 0.7 with a difference in discrimination between th</w:t>
      </w:r>
      <w:r w:rsidR="00293101">
        <w:t>eir</w:t>
      </w:r>
      <w:r>
        <w:t xml:space="preserve"> original study and t</w:t>
      </w:r>
      <w:r w:rsidR="00293101">
        <w:t>his</w:t>
      </w:r>
      <w:r>
        <w:t xml:space="preserve"> external validation of -</w:t>
      </w:r>
      <w:r w:rsidR="00243A9F">
        <w:t>1.3</w:t>
      </w:r>
      <w:r>
        <w:t xml:space="preserve">. </w:t>
      </w:r>
      <w:r w:rsidR="002C08CB">
        <w:t xml:space="preserve"> Both of these </w:t>
      </w:r>
      <w:r w:rsidR="00943433">
        <w:t>AUROC</w:t>
      </w:r>
      <w:r w:rsidR="002C08CB">
        <w:t xml:space="preserve"> would be</w:t>
      </w:r>
      <w:r w:rsidR="00943433">
        <w:t xml:space="preserve"> a</w:t>
      </w:r>
      <w:r w:rsidR="002C08CB">
        <w:t xml:space="preserve"> </w:t>
      </w:r>
      <w:r w:rsidR="00DE3122">
        <w:t xml:space="preserve">modest </w:t>
      </w:r>
      <w:r w:rsidR="002C08CB">
        <w:t xml:space="preserve">discriminant value, as defined by Hosmer </w:t>
      </w:r>
      <w:r w:rsidR="00626979">
        <w:t>and colleagues</w:t>
      </w:r>
      <w:r w:rsidR="002C08CB">
        <w:fldChar w:fldCharType="begin"/>
      </w:r>
      <w:r w:rsidR="00E9739D">
        <w:instrText xml:space="preserve"> ADDIN EN.CITE &lt;EndNote&gt;&lt;Cite&gt;&lt;Author&gt;Hosmer&lt;/Author&gt;&lt;Year&gt;2013&lt;/Year&gt;&lt;RecNum&gt;0&lt;/RecNum&gt;&lt;IDText&gt;Applied logistic regression&lt;/IDText&gt;&lt;DisplayText&gt;(210)&lt;/DisplayText&gt;&lt;record&gt;&lt;keywords&gt;&lt;keyword&gt;Regression analysis.&lt;/keyword&gt;&lt;keyword&gt;MATHEMATICS / Probability &amp;amp; Statistics / Regression Analysis&lt;/keyword&gt;&lt;/keywords&gt;&lt;urls&gt;&lt;related-urls&gt;&lt;url&gt;Cover image http://catalogimages.wiley.com/images/db/jimages/9780470582473.jpg&lt;/url&gt;&lt;/related-urls&gt;&lt;/urls&gt;&lt;isbn&gt;9781118548356 (ePub)&lt;/isbn&gt;&lt;titles&gt;&lt;title&gt;Applied logistic regression&lt;/title&gt;&lt;secondary-title&gt;Wiley series in probability and statistics 398&lt;/secondary-title&gt;&lt;/titles&gt;&lt;pages&gt;1 online resource&lt;/pages&gt;&lt;call-num&gt;QA278.2&lt;/call-num&gt;&lt;contributors&gt;&lt;authors&gt;&lt;author&gt;Hosmer, David W.&lt;/author&gt;&lt;author&gt;Lemeshow, Stanley&lt;/author&gt;&lt;author&gt;Sturdivant, Rodney X.&lt;/author&gt;&lt;/authors&gt;&lt;/contributors&gt;&lt;edition&gt;Third edition /&lt;/edition&gt;&lt;added-date format="utc"&gt;1648559907&lt;/added-date&gt;&lt;pub-location&gt;Hoboken, New Jersey&lt;/pub-location&gt;&lt;ref-type name="Electronic Book"&gt;44&lt;/ref-type&gt;&lt;dates&gt;&lt;year&gt;2013&lt;/year&gt;&lt;/dates&gt;&lt;rec-number&gt;274&lt;/rec-number&gt;&lt;publisher&gt;Wiley,&lt;/publisher&gt;&lt;last-updated-date format="utc"&gt;1648559907&lt;/last-updated-date&gt;&lt;accession-num&gt;17658368&lt;/accession-num&gt;&lt;/record&gt;&lt;/Cite&gt;&lt;/EndNote&gt;</w:instrText>
      </w:r>
      <w:r w:rsidR="002C08CB">
        <w:fldChar w:fldCharType="separate"/>
      </w:r>
      <w:r w:rsidR="002624A4">
        <w:rPr>
          <w:noProof/>
        </w:rPr>
        <w:t>(210)</w:t>
      </w:r>
      <w:r w:rsidR="002C08CB">
        <w:fldChar w:fldCharType="end"/>
      </w:r>
      <w:r w:rsidR="002C08CB">
        <w:t>.</w:t>
      </w:r>
    </w:p>
    <w:p w14:paraId="0E16090B" w14:textId="77777777" w:rsidR="00013F1C" w:rsidRDefault="00013F1C" w:rsidP="00665557">
      <w:pPr>
        <w:spacing w:line="360" w:lineRule="auto"/>
        <w:jc w:val="both"/>
      </w:pPr>
    </w:p>
    <w:p w14:paraId="1C7DA636" w14:textId="323458F4" w:rsidR="009B3811" w:rsidRDefault="00D02914" w:rsidP="009B3811">
      <w:pPr>
        <w:keepNext/>
        <w:spacing w:line="360" w:lineRule="auto"/>
        <w:jc w:val="both"/>
      </w:pPr>
      <w:r>
        <w:object w:dxaOrig="4675" w:dyaOrig="4258" w14:anchorId="13AF03EB">
          <v:shape id="_x0000_i1025" type="#_x0000_t75" style="width:230.95pt;height:216.1pt" o:ole="">
            <v:imagedata r:id="rId108" o:title=""/>
          </v:shape>
          <o:OLEObject Type="Embed" ProgID="Prism10.Document" ShapeID="_x0000_i1025" DrawAspect="Content" ObjectID="_1790595018" r:id="rId109"/>
        </w:object>
      </w:r>
      <w:r w:rsidR="00EA2408" w:rsidRPr="00EA2408">
        <w:rPr>
          <w:noProof/>
        </w:rPr>
        <w:t xml:space="preserve"> </w:t>
      </w:r>
      <w:r w:rsidRPr="00D02914">
        <w:rPr>
          <w:noProof/>
        </w:rPr>
        <w:t xml:space="preserve"> </w:t>
      </w:r>
    </w:p>
    <w:p w14:paraId="41129906" w14:textId="1D45578B" w:rsidR="00665557" w:rsidRDefault="009B3811" w:rsidP="009B3811">
      <w:pPr>
        <w:pStyle w:val="Caption"/>
        <w:jc w:val="both"/>
      </w:pPr>
      <w:bookmarkStart w:id="242" w:name="_Toc167893240"/>
      <w:r>
        <w:t xml:space="preserve">Figure </w:t>
      </w:r>
      <w:r w:rsidR="004F76FF">
        <w:fldChar w:fldCharType="begin"/>
      </w:r>
      <w:r w:rsidR="004F76FF">
        <w:instrText xml:space="preserve"> SEQ </w:instrText>
      </w:r>
      <w:r w:rsidR="004F76FF">
        <w:instrText xml:space="preserve">Figure \* ARABIC </w:instrText>
      </w:r>
      <w:r w:rsidR="004F76FF">
        <w:fldChar w:fldCharType="separate"/>
      </w:r>
      <w:r w:rsidR="006A0E8C">
        <w:rPr>
          <w:noProof/>
        </w:rPr>
        <w:t>22</w:t>
      </w:r>
      <w:r w:rsidR="004F76FF">
        <w:rPr>
          <w:noProof/>
        </w:rPr>
        <w:fldChar w:fldCharType="end"/>
      </w:r>
      <w:r>
        <w:t xml:space="preserve"> - </w:t>
      </w:r>
      <w:r w:rsidRPr="004D3FEE">
        <w:t xml:space="preserve">Receiver operating characteristic curve of the Dik </w:t>
      </w:r>
      <w:r w:rsidR="00626979">
        <w:t>and colleagues</w:t>
      </w:r>
      <w:r w:rsidRPr="004D3FEE">
        <w:t xml:space="preserve"> predictive model </w:t>
      </w:r>
      <w:r w:rsidR="00D521EC">
        <w:t>applied to the data derived from the EBOPS cohort</w:t>
      </w:r>
      <w:bookmarkEnd w:id="242"/>
    </w:p>
    <w:p w14:paraId="2D48552E" w14:textId="083C2D3E" w:rsidR="009B3811" w:rsidRDefault="00EA2408" w:rsidP="009B3811">
      <w:pPr>
        <w:keepNext/>
        <w:spacing w:line="360" w:lineRule="auto"/>
        <w:jc w:val="both"/>
      </w:pPr>
      <w:r w:rsidRPr="00EA2408">
        <w:rPr>
          <w:noProof/>
        </w:rPr>
        <w:lastRenderedPageBreak/>
        <w:t xml:space="preserve"> </w:t>
      </w:r>
      <w:r w:rsidR="00D02914" w:rsidRPr="00D02914">
        <w:rPr>
          <w:noProof/>
        </w:rPr>
        <w:t xml:space="preserve"> </w:t>
      </w:r>
      <w:r w:rsidR="00D02914">
        <w:object w:dxaOrig="4675" w:dyaOrig="4258" w14:anchorId="1FA2EE0D">
          <v:shape id="_x0000_i1026" type="#_x0000_t75" style="width:230.95pt;height:216.1pt" o:ole="">
            <v:imagedata r:id="rId110" o:title=""/>
          </v:shape>
          <o:OLEObject Type="Embed" ProgID="Prism10.Document" ShapeID="_x0000_i1026" DrawAspect="Content" ObjectID="_1790595019" r:id="rId111"/>
        </w:object>
      </w:r>
    </w:p>
    <w:p w14:paraId="49F65994" w14:textId="3DBE5E3E" w:rsidR="00665557" w:rsidRDefault="009B3811" w:rsidP="009B3811">
      <w:pPr>
        <w:pStyle w:val="Caption"/>
        <w:jc w:val="both"/>
        <w:rPr>
          <w:b/>
          <w:bCs/>
          <w:i w:val="0"/>
          <w:iCs w:val="0"/>
          <w:color w:val="auto"/>
          <w:sz w:val="22"/>
          <w:szCs w:val="22"/>
        </w:rPr>
      </w:pPr>
      <w:bookmarkStart w:id="243" w:name="_Toc167893241"/>
      <w:r>
        <w:t xml:space="preserve">Figure </w:t>
      </w:r>
      <w:r w:rsidR="004F76FF">
        <w:fldChar w:fldCharType="begin"/>
      </w:r>
      <w:r w:rsidR="004F76FF">
        <w:instrText xml:space="preserve"> SEQ Figure \* ARABIC </w:instrText>
      </w:r>
      <w:r w:rsidR="004F76FF">
        <w:fldChar w:fldCharType="separate"/>
      </w:r>
      <w:r w:rsidR="006A0E8C">
        <w:rPr>
          <w:noProof/>
        </w:rPr>
        <w:t>23</w:t>
      </w:r>
      <w:r w:rsidR="004F76FF">
        <w:rPr>
          <w:noProof/>
        </w:rPr>
        <w:fldChar w:fldCharType="end"/>
      </w:r>
      <w:r>
        <w:t xml:space="preserve"> - </w:t>
      </w:r>
      <w:r w:rsidRPr="00686256">
        <w:t xml:space="preserve">Receiver operating characteristic curve of the Gimeno-Garcia </w:t>
      </w:r>
      <w:r w:rsidR="00626979">
        <w:t>and colleagues</w:t>
      </w:r>
      <w:r w:rsidRPr="00686256">
        <w:t xml:space="preserve"> predictive model </w:t>
      </w:r>
      <w:r w:rsidR="00D521EC">
        <w:t>applied to data derived from EBOPS cohort</w:t>
      </w:r>
      <w:bookmarkEnd w:id="243"/>
    </w:p>
    <w:p w14:paraId="7AA25F20" w14:textId="77777777" w:rsidR="009B3811" w:rsidRPr="009B3811" w:rsidRDefault="009B3811" w:rsidP="009B3811"/>
    <w:p w14:paraId="0AD76BBE" w14:textId="18A388BC" w:rsidR="00665557" w:rsidRPr="00303863" w:rsidRDefault="00665557" w:rsidP="007F7270">
      <w:pPr>
        <w:pStyle w:val="Heading3"/>
      </w:pPr>
      <w:bookmarkStart w:id="244" w:name="_Toc167893125"/>
      <w:r w:rsidRPr="00303863">
        <w:t>Comparison of</w:t>
      </w:r>
      <w:r>
        <w:t xml:space="preserve"> performance of predictive score with </w:t>
      </w:r>
      <w:r w:rsidR="00DF34B2">
        <w:t xml:space="preserve">the </w:t>
      </w:r>
      <w:r>
        <w:t>timing of preparation</w:t>
      </w:r>
      <w:bookmarkEnd w:id="244"/>
    </w:p>
    <w:p w14:paraId="5DCF1346" w14:textId="4B324C89" w:rsidR="003B7546" w:rsidRDefault="003B7546" w:rsidP="00665557">
      <w:pPr>
        <w:spacing w:line="360" w:lineRule="auto"/>
        <w:jc w:val="both"/>
      </w:pPr>
      <w:r>
        <w:t>Participants receiving different preparation timing regimes were</w:t>
      </w:r>
      <w:r w:rsidR="00665557">
        <w:t xml:space="preserve"> aggregat</w:t>
      </w:r>
      <w:r>
        <w:t xml:space="preserve">ed together forming two </w:t>
      </w:r>
      <w:r w:rsidR="00186438">
        <w:t>groups:</w:t>
      </w:r>
      <w:r>
        <w:t xml:space="preserve"> split timing and day before timing. Performance of the predictive models was assessed for each group</w:t>
      </w:r>
      <w:r w:rsidR="00665557">
        <w:t>.</w:t>
      </w:r>
      <w:r w:rsidR="00243A9F">
        <w:t xml:space="preserve"> In total, </w:t>
      </w:r>
      <w:r w:rsidR="00665557">
        <w:t xml:space="preserve">335 participants received split bowel preparation, with the remaining 172 receiving day before preparation. </w:t>
      </w:r>
    </w:p>
    <w:p w14:paraId="222F2B2D" w14:textId="0D888B32" w:rsidR="003B7546" w:rsidRDefault="003B7546" w:rsidP="007F7270">
      <w:pPr>
        <w:pStyle w:val="Heading3"/>
      </w:pPr>
      <w:bookmarkStart w:id="245" w:name="_Toc167893126"/>
      <w:r>
        <w:t>Performance of predictive models with split timing of bowel preparation</w:t>
      </w:r>
      <w:bookmarkEnd w:id="245"/>
    </w:p>
    <w:p w14:paraId="72BDBB79" w14:textId="1E8D6D4D" w:rsidR="003B7546" w:rsidRDefault="00665557" w:rsidP="00665557">
      <w:pPr>
        <w:spacing w:line="360" w:lineRule="auto"/>
        <w:jc w:val="both"/>
      </w:pPr>
      <w:r>
        <w:t>Of those receiving split bowel preparation</w:t>
      </w:r>
      <w:r w:rsidR="002B0946">
        <w:t>,</w:t>
      </w:r>
      <w:r>
        <w:t xml:space="preserve"> 44 (14.5%) participants had inadequate bowel preparation.  A Dik </w:t>
      </w:r>
      <w:r w:rsidR="00626979">
        <w:t>and colleagues</w:t>
      </w:r>
      <w:r>
        <w:t xml:space="preserve"> score of </w:t>
      </w:r>
      <w:r w:rsidR="00293101">
        <w:rPr>
          <w:rFonts w:ascii="Arial" w:hAnsi="Arial" w:cs="Arial"/>
          <w:color w:val="202124"/>
          <w:shd w:val="clear" w:color="auto" w:fill="FFFFFF"/>
        </w:rPr>
        <w:t>≥</w:t>
      </w:r>
      <w:r>
        <w:t xml:space="preserve"> 2 was seen in 30.1%.  The corresponding sensitivity was 45.5%, specificity was 72.2%, PPV was 19.8% and NPV was 89.7% with an accuracy of 68.7%.  The AUROC was 0.</w:t>
      </w:r>
      <w:r w:rsidR="00243A9F">
        <w:t>57</w:t>
      </w:r>
      <w:r>
        <w:t xml:space="preserve">.  A Gimeno Garcia score of </w:t>
      </w:r>
      <w:r w:rsidR="00293101">
        <w:rPr>
          <w:rFonts w:ascii="Arial" w:hAnsi="Arial" w:cs="Arial"/>
          <w:color w:val="202124"/>
          <w:shd w:val="clear" w:color="auto" w:fill="FFFFFF"/>
        </w:rPr>
        <w:t>≥</w:t>
      </w:r>
      <w:r w:rsidR="00293101">
        <w:t xml:space="preserve"> </w:t>
      </w:r>
      <w:r>
        <w:t>1.225 was seen in 46.6% of the group receiving split bowel preparation.  A corresponding sensitivity of 56.8%, specificity of 55.0%, PPV of 17.6%, NPV o</w:t>
      </w:r>
      <w:r w:rsidR="00293101">
        <w:t>f</w:t>
      </w:r>
      <w:r>
        <w:t xml:space="preserve"> 88.2% and </w:t>
      </w:r>
      <w:r w:rsidR="00293101">
        <w:t xml:space="preserve">an </w:t>
      </w:r>
      <w:r>
        <w:t>accuracy of 63.6%</w:t>
      </w:r>
      <w:r w:rsidR="003B7546">
        <w:t xml:space="preserve"> was observed</w:t>
      </w:r>
      <w:r>
        <w:t>. An AUROC of 0.</w:t>
      </w:r>
      <w:r w:rsidR="00243A9F">
        <w:t>54</w:t>
      </w:r>
      <w:r>
        <w:t xml:space="preserve"> was </w:t>
      </w:r>
      <w:r w:rsidR="003B7546">
        <w:t>calculated</w:t>
      </w:r>
      <w:r>
        <w:t xml:space="preserve">.  </w:t>
      </w:r>
    </w:p>
    <w:p w14:paraId="42A06D36" w14:textId="65AC5DE7" w:rsidR="003B7546" w:rsidRDefault="003B7546" w:rsidP="007F7270">
      <w:pPr>
        <w:pStyle w:val="Heading3"/>
      </w:pPr>
      <w:bookmarkStart w:id="246" w:name="_Toc167893127"/>
      <w:r>
        <w:t>Performance of predictive models with day before bowel preparation</w:t>
      </w:r>
      <w:bookmarkEnd w:id="246"/>
    </w:p>
    <w:p w14:paraId="054D1DDC" w14:textId="1E4990CF" w:rsidR="00665557" w:rsidRPr="00C34469" w:rsidRDefault="00DE3122" w:rsidP="00665557">
      <w:pPr>
        <w:spacing w:line="360" w:lineRule="auto"/>
        <w:jc w:val="both"/>
      </w:pPr>
      <w:r>
        <w:t xml:space="preserve">There were </w:t>
      </w:r>
      <w:r w:rsidR="00665557">
        <w:t xml:space="preserve">43 (25%) participants who received day before preparation had inadequate </w:t>
      </w:r>
      <w:r w:rsidR="00293101">
        <w:t>cleansing</w:t>
      </w:r>
      <w:r w:rsidR="00665557">
        <w:t xml:space="preserve">. </w:t>
      </w:r>
      <w:r w:rsidR="003B7546">
        <w:t xml:space="preserve">Of these, </w:t>
      </w:r>
      <w:r w:rsidR="00665557">
        <w:t xml:space="preserve">33.7% had a </w:t>
      </w:r>
      <w:r w:rsidR="002175C6">
        <w:t>D</w:t>
      </w:r>
      <w:r w:rsidR="00665557">
        <w:t xml:space="preserve">ik </w:t>
      </w:r>
      <w:r w:rsidR="00626979">
        <w:t>and colleagues</w:t>
      </w:r>
      <w:r w:rsidR="00665557">
        <w:t xml:space="preserve"> score of</w:t>
      </w:r>
      <w:r w:rsidR="00293101">
        <w:t xml:space="preserve"> </w:t>
      </w:r>
      <w:r w:rsidR="00293101">
        <w:rPr>
          <w:rFonts w:ascii="Arial" w:hAnsi="Arial" w:cs="Arial"/>
          <w:color w:val="202124"/>
          <w:shd w:val="clear" w:color="auto" w:fill="FFFFFF"/>
        </w:rPr>
        <w:t>≥</w:t>
      </w:r>
      <w:r w:rsidR="00665557">
        <w:t xml:space="preserve"> 2.  The corresponding sensitivity was 46.5%, with a specificity of 70.5%, PPV of 34.5%</w:t>
      </w:r>
      <w:r w:rsidR="00293101">
        <w:t xml:space="preserve">, </w:t>
      </w:r>
      <w:r w:rsidR="00665557">
        <w:t xml:space="preserve">NPV of 79.8% and </w:t>
      </w:r>
      <w:r w:rsidR="00293101">
        <w:t xml:space="preserve">an </w:t>
      </w:r>
      <w:r w:rsidR="00665557">
        <w:t>accuracy of 64.5%. The AUROC was 0.</w:t>
      </w:r>
      <w:r w:rsidR="00243A9F">
        <w:t>62</w:t>
      </w:r>
      <w:r w:rsidR="00665557">
        <w:t xml:space="preserve">.  A Gimeno Garcia model score </w:t>
      </w:r>
      <w:r w:rsidR="00293101">
        <w:rPr>
          <w:rFonts w:ascii="Arial" w:hAnsi="Arial" w:cs="Arial"/>
          <w:color w:val="202124"/>
          <w:shd w:val="clear" w:color="auto" w:fill="FFFFFF"/>
        </w:rPr>
        <w:t>≥</w:t>
      </w:r>
      <w:r w:rsidR="00665557">
        <w:t xml:space="preserve"> 1.225</w:t>
      </w:r>
      <w:r w:rsidR="00293101">
        <w:t xml:space="preserve"> was seen in</w:t>
      </w:r>
      <w:r w:rsidR="00665557">
        <w:t xml:space="preserve"> 49.4% </w:t>
      </w:r>
      <w:r w:rsidR="00293101">
        <w:t>of participants receiving day before preparation</w:t>
      </w:r>
      <w:r w:rsidR="00665557">
        <w:t>.  A sensitivity of 62.8%, specificity of 55.0%, PPV of 31.8</w:t>
      </w:r>
      <w:r w:rsidR="002175C6">
        <w:t xml:space="preserve">%, </w:t>
      </w:r>
      <w:r w:rsidR="00665557">
        <w:t xml:space="preserve">NPV of 81.6% and </w:t>
      </w:r>
      <w:r w:rsidR="00293101">
        <w:t xml:space="preserve">an </w:t>
      </w:r>
      <w:r w:rsidR="00665557">
        <w:t>accuracy of 60.5%</w:t>
      </w:r>
      <w:r w:rsidR="003B7546">
        <w:t xml:space="preserve"> was observed</w:t>
      </w:r>
      <w:r w:rsidR="00665557">
        <w:t>. The AUROC was 0.</w:t>
      </w:r>
      <w:r w:rsidR="00243A9F">
        <w:t>58</w:t>
      </w:r>
      <w:r w:rsidR="00665557">
        <w:t xml:space="preserve">.  </w:t>
      </w:r>
    </w:p>
    <w:p w14:paraId="7A7F3F7C" w14:textId="77777777" w:rsidR="00665557" w:rsidRPr="003820F7" w:rsidRDefault="00665557" w:rsidP="007F7270">
      <w:pPr>
        <w:pStyle w:val="Heading2"/>
      </w:pPr>
      <w:r w:rsidRPr="003820F7">
        <w:lastRenderedPageBreak/>
        <w:br/>
      </w:r>
      <w:bookmarkStart w:id="247" w:name="_Toc167893128"/>
      <w:r w:rsidRPr="003820F7">
        <w:t>Discussion</w:t>
      </w:r>
      <w:bookmarkEnd w:id="247"/>
    </w:p>
    <w:p w14:paraId="25581076" w14:textId="677A05BB" w:rsidR="00B533FF" w:rsidRPr="00E938B7" w:rsidRDefault="00B533FF" w:rsidP="00665557">
      <w:pPr>
        <w:spacing w:line="360" w:lineRule="auto"/>
        <w:jc w:val="both"/>
      </w:pPr>
      <w:r>
        <w:t xml:space="preserve">This study </w:t>
      </w:r>
      <w:r w:rsidR="00D32253">
        <w:t xml:space="preserve">presents the results of an </w:t>
      </w:r>
      <w:r>
        <w:t xml:space="preserve">external validation of </w:t>
      </w:r>
      <w:r w:rsidR="00665557">
        <w:t>two models</w:t>
      </w:r>
      <w:r>
        <w:t xml:space="preserve"> devised to predict the likelihood of</w:t>
      </w:r>
      <w:r w:rsidR="00665557">
        <w:t xml:space="preserve"> poor bowel preparation</w:t>
      </w:r>
      <w:r w:rsidR="00EA2A29">
        <w:t xml:space="preserve"> for colonoscopy</w:t>
      </w:r>
      <w:r w:rsidR="00665557">
        <w:t xml:space="preserve">. </w:t>
      </w:r>
      <w:r w:rsidR="00E938B7">
        <w:t>There were</w:t>
      </w:r>
      <w:r w:rsidR="00E938B7" w:rsidRPr="00E938B7">
        <w:t xml:space="preserve"> differences in the</w:t>
      </w:r>
      <w:r w:rsidRPr="00E938B7">
        <w:t xml:space="preserve"> sensitivity, specificity, PPV and NPV demonstrated between the developmental cohort and this external group</w:t>
      </w:r>
      <w:r w:rsidR="002E1115" w:rsidRPr="00E938B7">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instrText xml:space="preserve"> ADDIN EN.CITE.DATA </w:instrText>
      </w:r>
      <w:r w:rsidR="00E9739D">
        <w:fldChar w:fldCharType="end"/>
      </w:r>
      <w:r w:rsidR="002E1115" w:rsidRPr="00E938B7">
        <w:fldChar w:fldCharType="separate"/>
      </w:r>
      <w:r w:rsidR="00231422">
        <w:rPr>
          <w:noProof/>
        </w:rPr>
        <w:t>(95, 96)</w:t>
      </w:r>
      <w:r w:rsidR="002E1115" w:rsidRPr="00E938B7">
        <w:fldChar w:fldCharType="end"/>
      </w:r>
      <w:r w:rsidRPr="00E938B7">
        <w:t>.</w:t>
      </w:r>
      <w:r w:rsidR="00E938B7" w:rsidRPr="00E938B7">
        <w:t xml:space="preserve">  The Dik score sensitivity was notably lower, for a score of </w:t>
      </w:r>
      <w:r w:rsidR="00E938B7" w:rsidRPr="00F12989">
        <w:rPr>
          <w:rFonts w:eastAsia="Times New Roman" w:cstheme="minorHAnsi"/>
          <w:lang w:eastAsia="en-GB"/>
        </w:rPr>
        <w:t>≥ 2 it was 46% compared with 66% in the developmental cohort.  The specificity of the Gimeno-Garcia score</w:t>
      </w:r>
      <w:r w:rsidR="00DE3122">
        <w:rPr>
          <w:rFonts w:eastAsia="Times New Roman" w:cstheme="minorHAnsi"/>
          <w:lang w:eastAsia="en-GB"/>
        </w:rPr>
        <w:t xml:space="preserve"> was</w:t>
      </w:r>
      <w:r w:rsidR="00E938B7" w:rsidRPr="00F12989">
        <w:rPr>
          <w:rFonts w:eastAsia="Times New Roman" w:cstheme="minorHAnsi"/>
          <w:lang w:eastAsia="en-GB"/>
        </w:rPr>
        <w:t xml:space="preserve"> also lower at 55% compared with 80% in the developmental cohort.</w:t>
      </w:r>
      <w:r w:rsidRPr="00E938B7">
        <w:t xml:space="preserve"> </w:t>
      </w:r>
      <w:r w:rsidR="00E938B7">
        <w:t>As such the</w:t>
      </w:r>
      <w:r w:rsidR="00E938B7" w:rsidRPr="00E938B7">
        <w:t xml:space="preserve"> </w:t>
      </w:r>
      <w:r w:rsidRPr="00E938B7">
        <w:t xml:space="preserve">AUROC </w:t>
      </w:r>
      <w:r w:rsidR="00E938B7">
        <w:t>also differed</w:t>
      </w:r>
      <w:r w:rsidRPr="00E938B7">
        <w:t xml:space="preserve">, </w:t>
      </w:r>
      <w:r w:rsidR="00E938B7">
        <w:t>with scores lower in this validation cohort compared with the developmental cohort</w:t>
      </w:r>
      <w:r w:rsidRPr="00E938B7">
        <w:t>.</w:t>
      </w:r>
      <w:r w:rsidR="00E938B7">
        <w:t xml:space="preserve"> </w:t>
      </w:r>
      <w:r w:rsidR="00665557" w:rsidRPr="00E938B7">
        <w:t xml:space="preserve"> </w:t>
      </w:r>
      <w:r w:rsidR="00E938B7">
        <w:t xml:space="preserve">Although in both models </w:t>
      </w:r>
      <w:r w:rsidR="00E938B7" w:rsidRPr="00E938B7">
        <w:t xml:space="preserve">an increasing risk of poor bowel preparation </w:t>
      </w:r>
      <w:r w:rsidR="00E938B7">
        <w:t>was</w:t>
      </w:r>
      <w:r w:rsidR="00E938B7" w:rsidRPr="00E938B7">
        <w:t xml:space="preserve"> seen with escalating scores</w:t>
      </w:r>
      <w:r w:rsidR="00E938B7">
        <w:t xml:space="preserve">, the predictive scores did not perform as </w:t>
      </w:r>
      <w:r w:rsidR="00665557" w:rsidRPr="00E938B7">
        <w:t>reliab</w:t>
      </w:r>
      <w:r w:rsidR="00E938B7">
        <w:t>ly in this</w:t>
      </w:r>
      <w:r w:rsidRPr="00E938B7">
        <w:t xml:space="preserve"> independent population</w:t>
      </w:r>
      <w:r w:rsidR="00E938B7">
        <w:t xml:space="preserve"> as within the developmental cohort.</w:t>
      </w:r>
    </w:p>
    <w:p w14:paraId="4DF41C01" w14:textId="0EC5A217" w:rsidR="00131255" w:rsidRPr="005A37CF" w:rsidRDefault="00665557" w:rsidP="00F12989">
      <w:pPr>
        <w:spacing w:line="360" w:lineRule="auto"/>
        <w:jc w:val="both"/>
      </w:pPr>
      <w:r w:rsidRPr="00E938B7">
        <w:t xml:space="preserve">The sensitivity and specificity analyses </w:t>
      </w:r>
      <w:r w:rsidR="002B39E1" w:rsidRPr="00E938B7">
        <w:t>were</w:t>
      </w:r>
      <w:r w:rsidR="001B540D" w:rsidRPr="00E938B7">
        <w:t xml:space="preserve"> similar, but</w:t>
      </w:r>
      <w:r>
        <w:t xml:space="preserve"> </w:t>
      </w:r>
      <w:r w:rsidR="002B39E1">
        <w:t>for both models</w:t>
      </w:r>
      <w:r w:rsidR="00DF34B2">
        <w:t>,</w:t>
      </w:r>
      <w:r>
        <w:t xml:space="preserve"> lower</w:t>
      </w:r>
      <w:r w:rsidR="002B39E1">
        <w:t xml:space="preserve"> values are seen</w:t>
      </w:r>
      <w:r>
        <w:t xml:space="preserve"> than </w:t>
      </w:r>
      <w:r w:rsidR="002B39E1">
        <w:t>compared with the</w:t>
      </w:r>
      <w:r>
        <w:t xml:space="preserve"> developmental studies.</w:t>
      </w:r>
      <w:r w:rsidR="002B39E1">
        <w:t xml:space="preserve">  Despite this, there is a delineation between those deemed at high or low risk of poor bowel preparation</w:t>
      </w:r>
      <w:r>
        <w:t xml:space="preserve">, </w:t>
      </w:r>
      <w:r w:rsidR="00BE00DC">
        <w:t>defined by a</w:t>
      </w:r>
      <w:r>
        <w:t xml:space="preserve"> Dik score </w:t>
      </w:r>
      <w:r w:rsidR="001C2221">
        <w:rPr>
          <w:rFonts w:ascii="Arial" w:hAnsi="Arial" w:cs="Arial"/>
          <w:color w:val="202124"/>
          <w:shd w:val="clear" w:color="auto" w:fill="FFFFFF"/>
        </w:rPr>
        <w:t>≥</w:t>
      </w:r>
      <w:r w:rsidR="001C2221">
        <w:t xml:space="preserve"> </w:t>
      </w:r>
      <w:r>
        <w:t>2 or Gimeno</w:t>
      </w:r>
      <w:r w:rsidR="000510D7">
        <w:t>-</w:t>
      </w:r>
      <w:r>
        <w:t xml:space="preserve">Garcia score of </w:t>
      </w:r>
      <w:r w:rsidR="001C2221">
        <w:rPr>
          <w:rFonts w:ascii="Arial" w:hAnsi="Arial" w:cs="Arial"/>
          <w:color w:val="202124"/>
          <w:shd w:val="clear" w:color="auto" w:fill="FFFFFF"/>
        </w:rPr>
        <w:t>≥</w:t>
      </w:r>
      <w:r w:rsidR="001C2221">
        <w:t xml:space="preserve"> 1.225</w:t>
      </w:r>
      <w:r w:rsidR="00BE00DC">
        <w:t xml:space="preserve"> respectively</w:t>
      </w:r>
      <w:r>
        <w:t xml:space="preserve">. </w:t>
      </w:r>
      <w:r w:rsidR="00E938B7">
        <w:t xml:space="preserve">For a Dik score </w:t>
      </w:r>
      <w:r w:rsidR="00E938B7">
        <w:rPr>
          <w:rFonts w:ascii="Arial" w:hAnsi="Arial" w:cs="Arial"/>
          <w:color w:val="202124"/>
          <w:shd w:val="clear" w:color="auto" w:fill="FFFFFF"/>
        </w:rPr>
        <w:t>≥</w:t>
      </w:r>
      <w:r w:rsidR="00E938B7">
        <w:t xml:space="preserve"> 2 of</w:t>
      </w:r>
      <w:r w:rsidR="001B540D">
        <w:t xml:space="preserve"> </w:t>
      </w:r>
      <w:r w:rsidR="002B39E1">
        <w:t>40</w:t>
      </w:r>
      <w:r w:rsidR="00BE00DC">
        <w:t>/</w:t>
      </w:r>
      <w:r w:rsidR="002B39E1">
        <w:t>159</w:t>
      </w:r>
      <w:r w:rsidR="002C08CB">
        <w:t xml:space="preserve"> (</w:t>
      </w:r>
      <w:r w:rsidR="00B14957">
        <w:t>25.1%)</w:t>
      </w:r>
      <w:r w:rsidR="00BE00DC">
        <w:t xml:space="preserve"> participants</w:t>
      </w:r>
      <w:r w:rsidR="002B39E1">
        <w:t xml:space="preserve">  had inadequate bowel preparation, compared with 47</w:t>
      </w:r>
      <w:r w:rsidR="00BE00DC">
        <w:t>/</w:t>
      </w:r>
      <w:r w:rsidR="002B39E1">
        <w:t>348</w:t>
      </w:r>
      <w:r w:rsidR="00B14957">
        <w:t xml:space="preserve"> (13.5%)</w:t>
      </w:r>
      <w:r w:rsidR="00BE00DC">
        <w:t xml:space="preserve"> participants</w:t>
      </w:r>
      <w:r w:rsidR="002B39E1">
        <w:t xml:space="preserve"> with a</w:t>
      </w:r>
      <w:r w:rsidR="002B39E1" w:rsidRPr="00664ED8">
        <w:rPr>
          <w:rFonts w:cstheme="minorHAnsi"/>
        </w:rPr>
        <w:t xml:space="preserve"> score &lt; 2, almost doubling the risk of poor preparation</w:t>
      </w:r>
      <w:r w:rsidR="00191674" w:rsidRPr="00664ED8">
        <w:rPr>
          <w:rFonts w:cstheme="minorHAnsi"/>
        </w:rPr>
        <w:t xml:space="preserve"> with a risk difference of 11.6%</w:t>
      </w:r>
      <w:r w:rsidR="002B39E1" w:rsidRPr="00664ED8">
        <w:rPr>
          <w:rFonts w:cstheme="minorHAnsi"/>
        </w:rPr>
        <w:t>.</w:t>
      </w:r>
      <w:r w:rsidR="00191674" w:rsidRPr="00664ED8">
        <w:rPr>
          <w:rFonts w:cstheme="minorHAnsi"/>
        </w:rPr>
        <w:t xml:space="preserve">  For a Gimeno</w:t>
      </w:r>
      <w:r w:rsidR="000510D7" w:rsidRPr="00664ED8">
        <w:rPr>
          <w:rFonts w:cstheme="minorHAnsi"/>
        </w:rPr>
        <w:t>-</w:t>
      </w:r>
      <w:r w:rsidR="00191674" w:rsidRPr="00664ED8">
        <w:rPr>
          <w:rFonts w:cstheme="minorHAnsi"/>
        </w:rPr>
        <w:t xml:space="preserve">Garcia score of </w:t>
      </w:r>
      <w:r w:rsidR="00191674" w:rsidRPr="00664ED8">
        <w:rPr>
          <w:rFonts w:cstheme="minorHAnsi"/>
          <w:color w:val="202124"/>
          <w:shd w:val="clear" w:color="auto" w:fill="FFFFFF"/>
        </w:rPr>
        <w:t>≥ 1.225, 52/242</w:t>
      </w:r>
      <w:r w:rsidR="00B14957">
        <w:rPr>
          <w:rFonts w:cstheme="minorHAnsi"/>
          <w:color w:val="202124"/>
          <w:shd w:val="clear" w:color="auto" w:fill="FFFFFF"/>
        </w:rPr>
        <w:t xml:space="preserve"> (21.5</w:t>
      </w:r>
      <w:r w:rsidR="00EA69B8">
        <w:rPr>
          <w:rFonts w:cstheme="minorHAnsi"/>
          <w:color w:val="202124"/>
          <w:shd w:val="clear" w:color="auto" w:fill="FFFFFF"/>
        </w:rPr>
        <w:t>%</w:t>
      </w:r>
      <w:r w:rsidR="00B14957">
        <w:rPr>
          <w:rFonts w:cstheme="minorHAnsi"/>
          <w:color w:val="202124"/>
          <w:shd w:val="clear" w:color="auto" w:fill="FFFFFF"/>
        </w:rPr>
        <w:t>)</w:t>
      </w:r>
      <w:r w:rsidR="00191674" w:rsidRPr="00664ED8">
        <w:rPr>
          <w:rFonts w:cstheme="minorHAnsi"/>
          <w:color w:val="202124"/>
          <w:shd w:val="clear" w:color="auto" w:fill="FFFFFF"/>
        </w:rPr>
        <w:t xml:space="preserve"> participants had inadequate preparation, compared with 35/265</w:t>
      </w:r>
      <w:r w:rsidR="00B14957">
        <w:rPr>
          <w:rFonts w:cstheme="minorHAnsi"/>
          <w:color w:val="202124"/>
          <w:shd w:val="clear" w:color="auto" w:fill="FFFFFF"/>
        </w:rPr>
        <w:t xml:space="preserve"> (13.2</w:t>
      </w:r>
      <w:r w:rsidR="00EA69B8">
        <w:rPr>
          <w:rFonts w:cstheme="minorHAnsi"/>
          <w:color w:val="202124"/>
          <w:shd w:val="clear" w:color="auto" w:fill="FFFFFF"/>
        </w:rPr>
        <w:t>%</w:t>
      </w:r>
      <w:r w:rsidR="00B14957">
        <w:rPr>
          <w:rFonts w:cstheme="minorHAnsi"/>
          <w:color w:val="202124"/>
          <w:shd w:val="clear" w:color="auto" w:fill="FFFFFF"/>
        </w:rPr>
        <w:t>)</w:t>
      </w:r>
      <w:r w:rsidR="00191674" w:rsidRPr="00664ED8">
        <w:rPr>
          <w:rFonts w:cstheme="minorHAnsi"/>
          <w:color w:val="202124"/>
          <w:shd w:val="clear" w:color="auto" w:fill="FFFFFF"/>
        </w:rPr>
        <w:t xml:space="preserve"> with a score of &lt;1.225, with a</w:t>
      </w:r>
      <w:r w:rsidR="00BE00DC" w:rsidRPr="00664ED8">
        <w:rPr>
          <w:rFonts w:cstheme="minorHAnsi"/>
          <w:color w:val="202124"/>
          <w:shd w:val="clear" w:color="auto" w:fill="FFFFFF"/>
        </w:rPr>
        <w:t xml:space="preserve"> </w:t>
      </w:r>
      <w:r w:rsidR="00191674" w:rsidRPr="00664ED8">
        <w:rPr>
          <w:rFonts w:cstheme="minorHAnsi"/>
          <w:color w:val="202124"/>
          <w:shd w:val="clear" w:color="auto" w:fill="FFFFFF"/>
        </w:rPr>
        <w:t>risk difference of 8.3%</w:t>
      </w:r>
      <w:r w:rsidR="00BE00DC" w:rsidRPr="00664ED8">
        <w:rPr>
          <w:rFonts w:cstheme="minorHAnsi"/>
          <w:color w:val="202124"/>
          <w:shd w:val="clear" w:color="auto" w:fill="FFFFFF"/>
        </w:rPr>
        <w:t xml:space="preserve">, somewhat </w:t>
      </w:r>
      <w:r w:rsidR="000510D7" w:rsidRPr="00664ED8">
        <w:rPr>
          <w:rFonts w:cstheme="minorHAnsi"/>
          <w:color w:val="202124"/>
          <w:shd w:val="clear" w:color="auto" w:fill="FFFFFF"/>
        </w:rPr>
        <w:t>inferior to the</w:t>
      </w:r>
      <w:r w:rsidR="00BE00DC" w:rsidRPr="00664ED8">
        <w:rPr>
          <w:rFonts w:cstheme="minorHAnsi"/>
          <w:color w:val="202124"/>
          <w:shd w:val="clear" w:color="auto" w:fill="FFFFFF"/>
        </w:rPr>
        <w:t xml:space="preserve"> Dik </w:t>
      </w:r>
      <w:r w:rsidR="000510D7" w:rsidRPr="00664ED8">
        <w:rPr>
          <w:rFonts w:cstheme="minorHAnsi"/>
          <w:color w:val="202124"/>
          <w:shd w:val="clear" w:color="auto" w:fill="FFFFFF"/>
        </w:rPr>
        <w:t>model</w:t>
      </w:r>
      <w:r w:rsidR="00191674" w:rsidRPr="00664ED8">
        <w:rPr>
          <w:rFonts w:cstheme="minorHAnsi"/>
          <w:color w:val="202124"/>
          <w:shd w:val="clear" w:color="auto" w:fill="FFFFFF"/>
        </w:rPr>
        <w:t>.</w:t>
      </w:r>
      <w:r w:rsidR="002B39E1" w:rsidRPr="00664ED8">
        <w:rPr>
          <w:rFonts w:cstheme="minorHAnsi"/>
        </w:rPr>
        <w:t xml:space="preserve"> However, even within </w:t>
      </w:r>
      <w:r w:rsidR="00191674" w:rsidRPr="00664ED8">
        <w:rPr>
          <w:rFonts w:cstheme="minorHAnsi"/>
        </w:rPr>
        <w:t xml:space="preserve">the group with a Dik score </w:t>
      </w:r>
      <w:r w:rsidR="00191674" w:rsidRPr="00664ED8">
        <w:rPr>
          <w:rFonts w:cstheme="minorHAnsi"/>
          <w:color w:val="202124"/>
          <w:shd w:val="clear" w:color="auto" w:fill="FFFFFF"/>
        </w:rPr>
        <w:t>≥</w:t>
      </w:r>
      <w:r w:rsidR="00191674" w:rsidRPr="00664ED8">
        <w:rPr>
          <w:rFonts w:cstheme="minorHAnsi"/>
        </w:rPr>
        <w:t xml:space="preserve"> 2,</w:t>
      </w:r>
      <w:r w:rsidR="002B39E1" w:rsidRPr="00664ED8">
        <w:rPr>
          <w:rFonts w:cstheme="minorHAnsi"/>
        </w:rPr>
        <w:t xml:space="preserve"> 3 out of 4 participants had adequate pr</w:t>
      </w:r>
      <w:r w:rsidR="002B39E1">
        <w:t>eparation.</w:t>
      </w:r>
      <w:r w:rsidR="0039281C">
        <w:t xml:space="preserve"> The aim of the models is to predict the likelihood of poor bowel preparation. The validity of the discrimination of this prediction is demonstrated by the AUROC</w:t>
      </w:r>
      <w:r w:rsidR="002D07E7">
        <w:t xml:space="preserve">. The </w:t>
      </w:r>
      <w:r w:rsidR="002D07E7" w:rsidRPr="006C6BC3">
        <w:t>ROC</w:t>
      </w:r>
      <w:r w:rsidR="002D07E7">
        <w:t xml:space="preserve"> curve</w:t>
      </w:r>
      <w:r w:rsidR="002D07E7" w:rsidRPr="006C6BC3">
        <w:t xml:space="preserve"> demonstrates graphically the differentiating ability of the predictive models</w:t>
      </w:r>
      <w:r w:rsidR="002D07E7">
        <w:t xml:space="preserve"> and the AUROC quantifies this value</w:t>
      </w:r>
      <w:r w:rsidR="0039281C">
        <w:t xml:space="preserve">. The higher the AUROC, the more accurate and reliable the prediction. </w:t>
      </w:r>
      <w:r w:rsidR="002D07E7">
        <w:t>An AUROC of 1 demonstrates perfect differentiation of a positive and negative test and outcome.  An AUROC of 0.5 equates to that expected by chance. Both models</w:t>
      </w:r>
      <w:r w:rsidR="0039281C">
        <w:t xml:space="preserve"> </w:t>
      </w:r>
      <w:r w:rsidR="002D07E7">
        <w:t xml:space="preserve">demonstrate </w:t>
      </w:r>
      <w:r w:rsidR="00EA69B8">
        <w:t xml:space="preserve">a degree of differentiation, however this is modest and lower than that seen in </w:t>
      </w:r>
      <w:r w:rsidR="002D07E7">
        <w:t>the</w:t>
      </w:r>
      <w:r w:rsidR="00AF4CBC">
        <w:t xml:space="preserve"> initial developmental cohort </w:t>
      </w:r>
      <w:r w:rsidR="00AF4CBC">
        <w:fldChar w:fldCharType="begin"/>
      </w:r>
      <w:r w:rsidR="00E9739D">
        <w:instrText xml:space="preserve"> ADDIN EN.CITE &lt;EndNote&gt;&lt;Cite&gt;&lt;Author&gt;Hosmer&lt;/Author&gt;&lt;Year&gt;2013&lt;/Year&gt;&lt;RecNum&gt;0&lt;/RecNum&gt;&lt;IDText&gt;Applied logistic regression&lt;/IDText&gt;&lt;DisplayText&gt;(210)&lt;/DisplayText&gt;&lt;record&gt;&lt;keywords&gt;&lt;keyword&gt;Regression analysis.&lt;/keyword&gt;&lt;keyword&gt;MATHEMATICS / Probability &amp;amp; Statistics / Regression Analysis&lt;/keyword&gt;&lt;/keywords&gt;&lt;urls&gt;&lt;related-urls&gt;&lt;url&gt;Cover image http://catalogimages.wiley.com/images/db/jimages/9780470582473.jpg&lt;/url&gt;&lt;/related-urls&gt;&lt;/urls&gt;&lt;isbn&gt;9781118548356 (ePub)&lt;/isbn&gt;&lt;titles&gt;&lt;title&gt;Applied logistic regression&lt;/title&gt;&lt;secondary-title&gt;Wiley series in probability and statistics 398&lt;/secondary-title&gt;&lt;/titles&gt;&lt;pages&gt;1 online resource&lt;/pages&gt;&lt;call-num&gt;QA278.2&lt;/call-num&gt;&lt;contributors&gt;&lt;authors&gt;&lt;author&gt;Hosmer, David W.&lt;/author&gt;&lt;author&gt;Lemeshow, Stanley&lt;/author&gt;&lt;author&gt;Sturdivant, Rodney X.&lt;/author&gt;&lt;/authors&gt;&lt;/contributors&gt;&lt;edition&gt;Third edition /&lt;/edition&gt;&lt;added-date format="utc"&gt;1648559907&lt;/added-date&gt;&lt;pub-location&gt;Hoboken, New Jersey&lt;/pub-location&gt;&lt;ref-type name="Electronic Book"&gt;44&lt;/ref-type&gt;&lt;dates&gt;&lt;year&gt;2013&lt;/year&gt;&lt;/dates&gt;&lt;rec-number&gt;274&lt;/rec-number&gt;&lt;publisher&gt;Wiley,&lt;/publisher&gt;&lt;last-updated-date format="utc"&gt;1648559907&lt;/last-updated-date&gt;&lt;accession-num&gt;17658368&lt;/accession-num&gt;&lt;/record&gt;&lt;/Cite&gt;&lt;/EndNote&gt;</w:instrText>
      </w:r>
      <w:r w:rsidR="00AF4CBC">
        <w:fldChar w:fldCharType="separate"/>
      </w:r>
      <w:r w:rsidR="002624A4">
        <w:rPr>
          <w:noProof/>
        </w:rPr>
        <w:t>(210)</w:t>
      </w:r>
      <w:r w:rsidR="00AF4CBC">
        <w:fldChar w:fldCharType="end"/>
      </w:r>
      <w:r w:rsidR="00AF4CBC">
        <w:t>.</w:t>
      </w:r>
      <w:r w:rsidR="002D07E7">
        <w:t xml:space="preserve"> </w:t>
      </w:r>
      <w:r w:rsidR="00AF4CBC">
        <w:t>This indicates the models</w:t>
      </w:r>
      <w:r w:rsidR="002D07E7">
        <w:t xml:space="preserve"> do</w:t>
      </w:r>
      <w:r w:rsidR="00AF4CBC">
        <w:t xml:space="preserve"> provide further insight into patient risk of poor bowel preparation, informing on the clinical assessment.</w:t>
      </w:r>
      <w:r w:rsidR="002B39E1">
        <w:t xml:space="preserve"> </w:t>
      </w:r>
      <w:r w:rsidR="00EA69B8">
        <w:t>However</w:t>
      </w:r>
      <w:r w:rsidR="002B39E1">
        <w:t xml:space="preserve">, </w:t>
      </w:r>
      <w:r w:rsidR="00F818A1">
        <w:t>there is a sizeable proportion of false negatives and positives</w:t>
      </w:r>
      <w:r w:rsidR="00EA69B8">
        <w:t xml:space="preserve"> due to factors </w:t>
      </w:r>
      <w:r w:rsidR="00DE3122">
        <w:t>not included</w:t>
      </w:r>
      <w:r w:rsidR="00EA69B8">
        <w:t xml:space="preserve"> in these models</w:t>
      </w:r>
      <w:r w:rsidR="002B39E1">
        <w:t>.</w:t>
      </w:r>
      <w:r w:rsidR="00DE3122">
        <w:t xml:space="preserve"> As discussed in</w:t>
      </w:r>
      <w:r w:rsidR="00DE3122" w:rsidRPr="00F12989">
        <w:rPr>
          <w:b/>
          <w:bCs/>
        </w:rPr>
        <w:t xml:space="preserve"> </w:t>
      </w:r>
      <w:r w:rsidR="00DE3122" w:rsidRPr="00F12989">
        <w:rPr>
          <w:b/>
          <w:bCs/>
        </w:rPr>
        <w:fldChar w:fldCharType="begin"/>
      </w:r>
      <w:r w:rsidR="00DE3122" w:rsidRPr="00F12989">
        <w:rPr>
          <w:b/>
          <w:bCs/>
        </w:rPr>
        <w:instrText xml:space="preserve"> REF _Ref167986841 \h </w:instrText>
      </w:r>
      <w:r w:rsidR="00DE3122">
        <w:rPr>
          <w:b/>
          <w:bCs/>
        </w:rPr>
        <w:instrText xml:space="preserve"> \* MERGEFORMAT </w:instrText>
      </w:r>
      <w:r w:rsidR="00DE3122" w:rsidRPr="00F12989">
        <w:rPr>
          <w:b/>
          <w:bCs/>
        </w:rPr>
      </w:r>
      <w:r w:rsidR="00DE3122" w:rsidRPr="00F12989">
        <w:rPr>
          <w:b/>
          <w:bCs/>
        </w:rPr>
        <w:fldChar w:fldCharType="separate"/>
      </w:r>
      <w:r w:rsidR="00DE3122" w:rsidRPr="00F12989">
        <w:rPr>
          <w:b/>
          <w:bCs/>
        </w:rPr>
        <w:t>Risk factors for poor bowel preparation</w:t>
      </w:r>
      <w:r w:rsidR="00DE3122" w:rsidRPr="00F12989">
        <w:rPr>
          <w:b/>
          <w:bCs/>
        </w:rPr>
        <w:fldChar w:fldCharType="end"/>
      </w:r>
      <w:r w:rsidR="00DE3122">
        <w:t xml:space="preserve">, </w:t>
      </w:r>
      <w:r w:rsidR="00131255">
        <w:t xml:space="preserve">studies demonstrate several other risk factors that are not included in these two models.  The risk of poor preparation may be attributable to these other factors, but it seems likely that there will remain a cohort of patients whose poor bowel preparation for colonoscopy cannot be predicted from their baseline risk factors.  These scores do, however, give an </w:t>
      </w:r>
      <w:r w:rsidR="00131255">
        <w:lastRenderedPageBreak/>
        <w:t>indication of patients at an increased risk of poor bowel preparation, that could help to inform on stratification of the probability of inadequate cleansing.</w:t>
      </w:r>
    </w:p>
    <w:p w14:paraId="20175407" w14:textId="548D7EF5" w:rsidR="00191674" w:rsidRDefault="00665557" w:rsidP="00665557">
      <w:pPr>
        <w:spacing w:line="360" w:lineRule="auto"/>
        <w:jc w:val="both"/>
      </w:pPr>
      <w:r>
        <w:t xml:space="preserve">The Dik </w:t>
      </w:r>
      <w:r w:rsidR="00BE00DC">
        <w:t>model</w:t>
      </w:r>
      <w:r>
        <w:t xml:space="preserve"> has consistently higher PPV and NPV compared with the Gimeno</w:t>
      </w:r>
      <w:r w:rsidR="00BE00DC">
        <w:t>-</w:t>
      </w:r>
      <w:r>
        <w:t xml:space="preserve">Garcia </w:t>
      </w:r>
      <w:r w:rsidR="00BE00DC">
        <w:t>model</w:t>
      </w:r>
      <w:r>
        <w:t xml:space="preserve"> for corresponding values</w:t>
      </w:r>
      <w:r w:rsidR="000510D7">
        <w:t>.  The cut off for high risk of poor bowel preparation is also more discriminant in the Dik model</w:t>
      </w:r>
      <w:r>
        <w:t xml:space="preserve">. </w:t>
      </w:r>
      <w:r w:rsidR="000510D7">
        <w:t>Finally, the Dik model</w:t>
      </w:r>
      <w:r>
        <w:t xml:space="preserve"> is also somewhat simpler to use in clinical practice</w:t>
      </w:r>
      <w:r w:rsidR="00191674">
        <w:t>,</w:t>
      </w:r>
      <w:r>
        <w:t xml:space="preserve"> </w:t>
      </w:r>
      <w:r w:rsidR="00BE00DC">
        <w:t>using</w:t>
      </w:r>
      <w:r>
        <w:t xml:space="preserve"> integers over decimals. </w:t>
      </w:r>
      <w:r w:rsidR="00191674">
        <w:t>Although both scores have utility in stratifying risk, it is the author</w:t>
      </w:r>
      <w:r w:rsidR="00DF34B2">
        <w:t>'</w:t>
      </w:r>
      <w:r w:rsidR="00191674">
        <w:t>s opinion that the Dik model is more applicable to clinical practice.</w:t>
      </w:r>
      <w:r>
        <w:t xml:space="preserve"> </w:t>
      </w:r>
    </w:p>
    <w:p w14:paraId="3B7E261F" w14:textId="61C30104" w:rsidR="00191674" w:rsidRDefault="00191674" w:rsidP="00191674">
      <w:pPr>
        <w:spacing w:line="360" w:lineRule="auto"/>
        <w:jc w:val="both"/>
      </w:pPr>
      <w:r>
        <w:t xml:space="preserve">Several risk factors have been demonstrated to </w:t>
      </w:r>
      <w:r w:rsidR="00BE00DC">
        <w:t>be associated with</w:t>
      </w:r>
      <w:r>
        <w:t xml:space="preserve"> inadequate bowel preparation.  The largest meta-analysis of studies conducted by Mahmood </w:t>
      </w:r>
      <w:r w:rsidR="00626979">
        <w:t>and colleagues</w:t>
      </w:r>
      <w:r>
        <w:t>, demonstrated that increasing age, male sex, inpatient status, diabetes, hypertension, cirrhosis, opioid use, constipation, stroke, and TCA use all were independently associated with poor preparation</w:t>
      </w:r>
      <w:r w:rsidR="00664ED8">
        <w:fldChar w:fldCharType="begin"/>
      </w:r>
      <w:r w:rsidR="00E9739D">
        <w:instrText xml:space="preserve"> ADDIN EN.CITE &lt;EndNote&gt;&lt;Cite&gt;&lt;Author&gt;Mahmood&lt;/Author&gt;&lt;Year&gt;2018&lt;/Year&gt;&lt;RecNum&gt;0&lt;/RecNum&gt;&lt;IDText&gt;Predictors of inadequate bowel preparation for colonoscopy: a systematic review and meta-analysis&lt;/IDText&gt;&lt;DisplayText&gt;(98)&lt;/DisplayText&gt;&lt;record&gt;&lt;dates&gt;&lt;pub-dates&gt;&lt;date&gt;08&lt;/date&gt;&lt;/pub-dates&gt;&lt;year&gt;2018&lt;/year&gt;&lt;/dates&gt;&lt;urls&gt;&lt;related-urls&gt;&lt;url&gt;https://www.ncbi.nlm.nih.gov/pubmed/29847488&lt;/url&gt;&lt;/related-urls&gt;&lt;/urls&gt;&lt;isbn&gt;1473-5687&lt;/isbn&gt;&lt;titles&gt;&lt;title&gt;Predictors of inadequate bowel preparation for colonoscopy: a systematic review and meta-analysis&lt;/title&gt;&lt;secondary-title&gt;Eur J Gastroenterol Hepatol&lt;/secondary-title&gt;&lt;/titles&gt;&lt;pages&gt;819-826&lt;/pages&gt;&lt;number&gt;8&lt;/number&gt;&lt;contributors&gt;&lt;authors&gt;&lt;author&gt;Mahmood, S.&lt;/author&gt;&lt;author&gt;Farooqui, S. M.&lt;/author&gt;&lt;author&gt;Madhoun, M. F.&lt;/author&gt;&lt;/authors&gt;&lt;/contributors&gt;&lt;language&gt;eng&lt;/language&gt;&lt;added-date format="utc"&gt;1540663116&lt;/added-date&gt;&lt;ref-type name="Journal Article"&gt;17&lt;/ref-type&gt;&lt;rec-number&gt;25&lt;/rec-number&gt;&lt;last-updated-date format="utc"&gt;1540663116&lt;/last-updated-date&gt;&lt;accession-num&gt;29847488&lt;/accession-num&gt;&lt;electronic-resource-num&gt;10.1097/MEG.0000000000001175&lt;/electronic-resource-num&gt;&lt;volume&gt;30&lt;/volume&gt;&lt;/record&gt;&lt;/Cite&gt;&lt;/EndNote&gt;</w:instrText>
      </w:r>
      <w:r w:rsidR="00664ED8">
        <w:fldChar w:fldCharType="separate"/>
      </w:r>
      <w:r w:rsidR="00231422">
        <w:rPr>
          <w:noProof/>
        </w:rPr>
        <w:t>(98)</w:t>
      </w:r>
      <w:r w:rsidR="00664ED8">
        <w:fldChar w:fldCharType="end"/>
      </w:r>
      <w:r>
        <w:t xml:space="preserve">.  Both models incorporate risk factors which overlap </w:t>
      </w:r>
      <w:r w:rsidR="00BE00DC">
        <w:t>with this and other</w:t>
      </w:r>
      <w:r w:rsidR="000510D7">
        <w:t xml:space="preserve"> such</w:t>
      </w:r>
      <w:r>
        <w:t xml:space="preserve"> studies</w:t>
      </w:r>
      <w:r w:rsidR="00664ED8">
        <w:t xml:space="preserve"> </w:t>
      </w:r>
      <w:r w:rsidR="005D1B46">
        <w:fldChar w:fldCharType="begin">
          <w:fldData xml:space="preserve">PEVuZE5vdGU+PENpdGU+PEF1dGhvcj5MZWJ3b2hsPC9BdXRob3I+PFllYXI+MjAxMDwvWWVhcj48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</w:fldData>
        </w:fldChar>
      </w:r>
      <w:r w:rsidR="00E9739D">
        <w:instrText xml:space="preserve"> ADDIN EN.CITE </w:instrText>
      </w:r>
      <w:r w:rsidR="00E9739D">
        <w:fldChar w:fldCharType="begin">
          <w:fldData xml:space="preserve">PEVuZE5vdGU+PENpdGU+PEF1dGhvcj5MZWJ3b2hsPC9BdXRob3I+PFllYXI+MjAxMDwvWWVhcj48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</w:fldData>
        </w:fldChar>
      </w:r>
      <w:r w:rsidR="00E9739D">
        <w:instrText xml:space="preserve"> ADDIN EN.CITE.DATA </w:instrText>
      </w:r>
      <w:r w:rsidR="00E9739D">
        <w:fldChar w:fldCharType="end"/>
      </w:r>
      <w:r w:rsidR="005D1B46">
        <w:fldChar w:fldCharType="separate"/>
      </w:r>
      <w:r w:rsidR="00231422">
        <w:rPr>
          <w:noProof/>
        </w:rPr>
        <w:t>(91-94, 97)</w:t>
      </w:r>
      <w:r w:rsidR="005D1B46">
        <w:fldChar w:fldCharType="end"/>
      </w:r>
      <w:r>
        <w:t>.  Furthermore, the risk factors</w:t>
      </w:r>
      <w:r w:rsidR="000510D7">
        <w:t xml:space="preserve"> that are</w:t>
      </w:r>
      <w:r>
        <w:t xml:space="preserve"> used</w:t>
      </w:r>
      <w:r w:rsidR="00BE00DC">
        <w:t xml:space="preserve"> in these models</w:t>
      </w:r>
      <w:r>
        <w:t xml:space="preserve"> are prevalent in clinical practice,</w:t>
      </w:r>
      <w:r w:rsidR="000510D7">
        <w:t xml:space="preserve"> therefore</w:t>
      </w:r>
      <w:r>
        <w:t xml:space="preserve"> increasing the</w:t>
      </w:r>
      <w:r w:rsidR="00BE00DC">
        <w:t>ir</w:t>
      </w:r>
      <w:r>
        <w:t xml:space="preserve"> applicability</w:t>
      </w:r>
      <w:r w:rsidR="00FC7BB8">
        <w:t xml:space="preserve"> </w:t>
      </w:r>
      <w:r w:rsidR="00FC7BB8">
        <w:fldChar w:fldCharType="begin"/>
      </w:r>
      <w:r w:rsidR="00E9739D">
        <w:instrText xml:space="preserve"> ADDIN EN.CITE &lt;EndNote&gt;&lt;Cite&gt;&lt;Author&gt;NHS&lt;/Author&gt;&lt;Year&gt;2016&lt;/Year&gt;&lt;RecNum&gt;0&lt;/RecNum&gt;&lt;IDText&gt;Disease prevalence: Quality and Outcomes Framework (QOF) 2015-16&lt;/IDText&gt;&lt;DisplayText&gt;(211)&lt;/DisplayText&gt;&lt;record&gt;&lt;urls&gt;&lt;related-urls&gt;&lt;url&gt;https://data.gov.uk/dataset/baa48aa1-63d1-45d7-a44b-608c71c8f46d/disease-prevalence&lt;/url&gt;&lt;/related-urls&gt;&lt;/urls&gt;&lt;titles&gt;&lt;title&gt;Disease prevalence: Quality and Outcomes Framework (QOF) 2015-16&lt;/title&gt;&lt;/titles&gt;&lt;contributors&gt;&lt;authors&gt;&lt;author&gt;NHS Digital&lt;/author&gt;&lt;/authors&gt;&lt;/contributors&gt;&lt;added-date format="utc"&gt;1633093876&lt;/added-date&gt;&lt;ref-type name="Generic"&gt;13&lt;/ref-type&gt;&lt;dates&gt;&lt;year&gt;2016&lt;/year&gt;&lt;/dates&gt;&lt;rec-number&gt;254&lt;/rec-number&gt;&lt;last-updated-date format="utc"&gt;1633094045&lt;/last-updated-date&gt;&lt;/record&gt;&lt;/Cite&gt;&lt;/EndNote&gt;</w:instrText>
      </w:r>
      <w:r w:rsidR="00FC7BB8">
        <w:fldChar w:fldCharType="separate"/>
      </w:r>
      <w:r w:rsidR="002624A4">
        <w:rPr>
          <w:noProof/>
        </w:rPr>
        <w:t>(211)</w:t>
      </w:r>
      <w:r w:rsidR="00FC7BB8">
        <w:fldChar w:fldCharType="end"/>
      </w:r>
      <w:r>
        <w:t xml:space="preserve">.  In </w:t>
      </w:r>
      <w:r w:rsidR="00CD2CC1">
        <w:t xml:space="preserve">this </w:t>
      </w:r>
      <w:r>
        <w:t xml:space="preserve">validation cohort, male sex, participants with Parkinson’s disease, diabetes mellitus, cirrhosis, constipation, participants who took; calcium channel blockers, </w:t>
      </w:r>
      <w:r w:rsidR="00186438">
        <w:t>amitriptyline,</w:t>
      </w:r>
      <w:r>
        <w:t xml:space="preserve"> and </w:t>
      </w:r>
      <w:r w:rsidR="000510D7">
        <w:t xml:space="preserve">other </w:t>
      </w:r>
      <w:r>
        <w:t>anticholinergics</w:t>
      </w:r>
      <w:r w:rsidR="00BE00DC">
        <w:t>,</w:t>
      </w:r>
      <w:r>
        <w:t xml:space="preserve"> </w:t>
      </w:r>
      <w:r w:rsidR="00BE00DC">
        <w:t>or received</w:t>
      </w:r>
      <w:r>
        <w:t xml:space="preserve"> </w:t>
      </w:r>
      <w:r w:rsidR="00BE00DC">
        <w:t>day before preparation in</w:t>
      </w:r>
      <w:r>
        <w:t xml:space="preserve"> preference to </w:t>
      </w:r>
      <w:r w:rsidR="00BE00DC">
        <w:t>split</w:t>
      </w:r>
      <w:r>
        <w:t xml:space="preserve"> preparation, were significantly over</w:t>
      </w:r>
      <w:r w:rsidR="00DF34B2">
        <w:t>-</w:t>
      </w:r>
      <w:r>
        <w:t xml:space="preserve">represented in the inadequate bowel preparation group. </w:t>
      </w:r>
      <w:r w:rsidR="000510D7">
        <w:t>Curiously</w:t>
      </w:r>
      <w:r>
        <w:t xml:space="preserve">, </w:t>
      </w:r>
      <w:r w:rsidR="00BE00DC">
        <w:t>participants taking</w:t>
      </w:r>
      <w:r>
        <w:t xml:space="preserve"> opioids were not seen a</w:t>
      </w:r>
      <w:r w:rsidR="00BE00DC">
        <w:t>t a</w:t>
      </w:r>
      <w:r>
        <w:t xml:space="preserve"> higher rate in the inadequate preparation group. Splitting of bowel preparation is known to </w:t>
      </w:r>
      <w:r w:rsidR="00651597">
        <w:t>be superior to day before preparation</w:t>
      </w:r>
      <w:r w:rsidR="00FC7BB8">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k8L0Rpc3BsYXlUZXh0PjxyZWNvcmQ+PGRh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</w:fldData>
        </w:fldChar>
      </w:r>
      <w:r w:rsidR="00E9739D">
        <w:instrText xml:space="preserve"> ADDIN EN.CITE </w:instrText>
      </w:r>
      <w:r w:rsidR="00E9739D">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k8L0Rpc3BsYXlUZXh0PjxyZWNvcmQ+PGRh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</w:fldData>
        </w:fldChar>
      </w:r>
      <w:r w:rsidR="00E9739D">
        <w:instrText xml:space="preserve"> ADDIN EN.CITE.DATA </w:instrText>
      </w:r>
      <w:r w:rsidR="00E9739D">
        <w:fldChar w:fldCharType="end"/>
      </w:r>
      <w:r w:rsidR="00FC7BB8">
        <w:fldChar w:fldCharType="separate"/>
      </w:r>
      <w:r w:rsidR="00231422">
        <w:rPr>
          <w:noProof/>
        </w:rPr>
        <w:t>(87, 88)</w:t>
      </w:r>
      <w:r w:rsidR="00FC7BB8">
        <w:fldChar w:fldCharType="end"/>
      </w:r>
      <w:r w:rsidR="00664ED8">
        <w:t>. This is further demonstrated in the EBOPS cohort, in whom a lower rate of inadequate preparation was seen in the split timing group (14.5% vs 24%, p = 0.001)</w:t>
      </w:r>
      <w:r w:rsidR="00651597">
        <w:t>.</w:t>
      </w:r>
      <w:r>
        <w:t xml:space="preserve"> </w:t>
      </w:r>
      <w:r w:rsidR="00651597">
        <w:t>Interestingly,</w:t>
      </w:r>
      <w:r>
        <w:t xml:space="preserve"> </w:t>
      </w:r>
      <w:r w:rsidR="004B66C8">
        <w:t>the</w:t>
      </w:r>
      <w:r>
        <w:t xml:space="preserve"> predictive models performed </w:t>
      </w:r>
      <w:r w:rsidR="004B66C8">
        <w:t xml:space="preserve">better </w:t>
      </w:r>
      <w:r w:rsidR="00651597">
        <w:t>for participants receiving</w:t>
      </w:r>
      <w:r>
        <w:t xml:space="preserve"> </w:t>
      </w:r>
      <w:r w:rsidR="004B66C8">
        <w:t>day before preparation</w:t>
      </w:r>
      <w:r>
        <w:t xml:space="preserve">. </w:t>
      </w:r>
      <w:r w:rsidR="004B66C8">
        <w:t>Since this group was larger and</w:t>
      </w:r>
      <w:r>
        <w:t xml:space="preserve"> </w:t>
      </w:r>
      <w:r w:rsidR="004B66C8">
        <w:t>had a higher rate of inadequate bowel preparation, there was a significantly greater number of inadequate preparations</w:t>
      </w:r>
      <w:r>
        <w:t>.</w:t>
      </w:r>
      <w:r w:rsidR="004B66C8">
        <w:t xml:space="preserve">  This larger sample size may to some extent explain the greater </w:t>
      </w:r>
      <w:r w:rsidR="004B66C8" w:rsidRPr="007F17F3">
        <w:t>accuracy</w:t>
      </w:r>
      <w:r w:rsidR="004B66C8">
        <w:t>.</w:t>
      </w:r>
    </w:p>
    <w:p w14:paraId="67849965" w14:textId="110AE619" w:rsidR="007E7560" w:rsidRDefault="00191674" w:rsidP="00665557">
      <w:pPr>
        <w:spacing w:line="360" w:lineRule="auto"/>
        <w:jc w:val="both"/>
      </w:pPr>
      <w:r>
        <w:t xml:space="preserve">As with the developmental cohort, an increasing score in either model corresponded with </w:t>
      </w:r>
      <w:r w:rsidR="00651597">
        <w:t>a stepwise</w:t>
      </w:r>
      <w:r>
        <w:t xml:space="preserve"> increas</w:t>
      </w:r>
      <w:r w:rsidR="00651597">
        <w:t>e in the</w:t>
      </w:r>
      <w:r>
        <w:t xml:space="preserve"> proportion of participants with inadequate bowel preparation.  Both models present a threshold for high risk</w:t>
      </w:r>
      <w:r w:rsidR="00785519">
        <w:t>, h</w:t>
      </w:r>
      <w:r>
        <w:t xml:space="preserve">owever, </w:t>
      </w:r>
      <w:r w:rsidR="00785519">
        <w:t>an alternative cut off</w:t>
      </w:r>
      <w:r>
        <w:t xml:space="preserve"> could be </w:t>
      </w:r>
      <w:r w:rsidR="00785519">
        <w:t>chosen</w:t>
      </w:r>
      <w:r>
        <w:t xml:space="preserve"> dependent on the preference for sensitivity and specificity.  Patient choice should also form part of this consideration</w:t>
      </w:r>
      <w:r w:rsidR="00FC7BB8">
        <w:fldChar w:fldCharType="begin">
          <w:fldData xml:space="preserve">PEVuZE5vdGU+PENpdGU+PEF1dGhvcj5SYWRhZWxsaTwvQXV0aG9yPjxZZWFyPjIwMTc8L1llYXI+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==
</w:fldData>
        </w:fldChar>
      </w:r>
      <w:r w:rsidR="00E9739D">
        <w:instrText xml:space="preserve"> ADDIN EN.CITE </w:instrText>
      </w:r>
      <w:r w:rsidR="00E9739D">
        <w:fldChar w:fldCharType="begin">
          <w:fldData xml:space="preserve">PEVuZE5vdGU+PENpdGU+PEF1dGhvcj5SYWRhZWxsaTwvQXV0aG9yPjxZZWFyPjIwMTc8L1llYXI+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==
</w:fldData>
        </w:fldChar>
      </w:r>
      <w:r w:rsidR="00E9739D">
        <w:instrText xml:space="preserve"> ADDIN EN.CITE.DATA </w:instrText>
      </w:r>
      <w:r w:rsidR="00E9739D">
        <w:fldChar w:fldCharType="end"/>
      </w:r>
      <w:r w:rsidR="00FC7BB8">
        <w:fldChar w:fldCharType="separate"/>
      </w:r>
      <w:r w:rsidR="00231422">
        <w:rPr>
          <w:noProof/>
        </w:rPr>
        <w:t>(132, 183)</w:t>
      </w:r>
      <w:r w:rsidR="00FC7BB8">
        <w:fldChar w:fldCharType="end"/>
      </w:r>
      <w:r>
        <w:t xml:space="preserve">. Bowel preparation is often cited as the worst aspect of the procedure; however, patients also expect an adequate assessment for a potential </w:t>
      </w:r>
      <w:r w:rsidR="00785519">
        <w:t>significant lesion</w:t>
      </w:r>
      <w:r w:rsidR="00EA0496">
        <w:fldChar w:fldCharType="begin">
          <w:fldData xml:space="preserve">PEVuZE5vdGU+PENpdGU+PEF1dGhvcj5Hb3JlbGlrPC9BdXRob3I+PFllYXI+MjAyMTwvWWVhcj48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</w:fldData>
        </w:fldChar>
      </w:r>
      <w:r w:rsidR="00E9739D">
        <w:instrText xml:space="preserve"> ADDIN EN.CITE </w:instrText>
      </w:r>
      <w:r w:rsidR="00E9739D">
        <w:fldChar w:fldCharType="begin">
          <w:fldData xml:space="preserve">PEVuZE5vdGU+PENpdGU+PEF1dGhvcj5Hb3JlbGlrPC9BdXRob3I+PFllYXI+MjAyMTwvWWVhcj48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</w:fldData>
        </w:fldChar>
      </w:r>
      <w:r w:rsidR="00E9739D">
        <w:instrText xml:space="preserve"> ADDIN EN.CITE.DATA </w:instrText>
      </w:r>
      <w:r w:rsidR="00E9739D">
        <w:fldChar w:fldCharType="end"/>
      </w:r>
      <w:r w:rsidR="00EA0496">
        <w:fldChar w:fldCharType="separate"/>
      </w:r>
      <w:r w:rsidR="00231422">
        <w:rPr>
          <w:noProof/>
        </w:rPr>
        <w:t>(112, 165)</w:t>
      </w:r>
      <w:r w:rsidR="00EA0496">
        <w:fldChar w:fldCharType="end"/>
      </w:r>
      <w:r w:rsidR="00651597">
        <w:t xml:space="preserve">. </w:t>
      </w:r>
      <w:r w:rsidR="00DF34B2">
        <w:t>They may b</w:t>
      </w:r>
      <w:r w:rsidR="00651597">
        <w:t>e</w:t>
      </w:r>
      <w:r>
        <w:t xml:space="preserve"> willing to consider augmented preparation if</w:t>
      </w:r>
      <w:r w:rsidR="00651597">
        <w:t xml:space="preserve"> they are deemed</w:t>
      </w:r>
      <w:r>
        <w:t xml:space="preserve"> at high risk of poor cleansing. This was </w:t>
      </w:r>
      <w:r w:rsidR="00685BF3">
        <w:t xml:space="preserve">demonstrated by Radaelli </w:t>
      </w:r>
      <w:r w:rsidR="00626979">
        <w:t>and colleagues</w:t>
      </w:r>
      <w:r w:rsidR="00685BF3">
        <w:t xml:space="preserve">, </w:t>
      </w:r>
      <w:r w:rsidR="00651597">
        <w:t xml:space="preserve">who </w:t>
      </w:r>
      <w:r w:rsidR="00785519">
        <w:t>found</w:t>
      </w:r>
      <w:r w:rsidR="00651597">
        <w:t xml:space="preserve"> that most</w:t>
      </w:r>
      <w:r w:rsidR="00685BF3">
        <w:t xml:space="preserve"> pa</w:t>
      </w:r>
      <w:r w:rsidR="00651597">
        <w:t xml:space="preserve">tients would </w:t>
      </w:r>
      <w:r w:rsidR="00685BF3">
        <w:t>cho</w:t>
      </w:r>
      <w:r w:rsidR="00651597">
        <w:t>o</w:t>
      </w:r>
      <w:r w:rsidR="00685BF3">
        <w:t xml:space="preserve">se split bowel preparation for </w:t>
      </w:r>
      <w:r w:rsidR="00685BF3">
        <w:lastRenderedPageBreak/>
        <w:t>morning procedures</w:t>
      </w:r>
      <w:r w:rsidR="00651597">
        <w:t xml:space="preserve"> when informed of its superiority</w:t>
      </w:r>
      <w:r w:rsidR="00685BF3">
        <w:t xml:space="preserve">, despite </w:t>
      </w:r>
      <w:r w:rsidR="00651597">
        <w:t>t</w:t>
      </w:r>
      <w:r w:rsidR="00685BF3">
        <w:t xml:space="preserve">his requiring </w:t>
      </w:r>
      <w:r w:rsidR="00651597">
        <w:t xml:space="preserve">them </w:t>
      </w:r>
      <w:r w:rsidR="00DF34B2">
        <w:t>to wake</w:t>
      </w:r>
      <w:r w:rsidR="00651597">
        <w:t xml:space="preserve"> in the early hours of the </w:t>
      </w:r>
      <w:r w:rsidR="00785519">
        <w:t>day</w:t>
      </w:r>
      <w:r w:rsidR="00664ED8">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instrText xml:space="preserve"> ADDIN EN.CITE </w:instrText>
      </w:r>
      <w:r w:rsidR="00E9739D">
        <w:fldChar w:fldCharType="begin">
          <w:fldData xml:space="preserve">PEVuZE5vdGU+PENpdGU+PEF1dGhvcj5SYWRhZWxsaTwvQXV0aG9yPjxZZWFyPjIwMTc8L1llYXI+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</w:fldData>
        </w:fldChar>
      </w:r>
      <w:r w:rsidR="00E9739D">
        <w:instrText xml:space="preserve"> ADDIN EN.CITE.DATA </w:instrText>
      </w:r>
      <w:r w:rsidR="00E9739D">
        <w:fldChar w:fldCharType="end"/>
      </w:r>
      <w:r w:rsidR="00664ED8">
        <w:fldChar w:fldCharType="separate"/>
      </w:r>
      <w:r w:rsidR="00231422">
        <w:rPr>
          <w:noProof/>
        </w:rPr>
        <w:t>(183)</w:t>
      </w:r>
      <w:r w:rsidR="00664ED8">
        <w:fldChar w:fldCharType="end"/>
      </w:r>
      <w:r w:rsidR="00685BF3">
        <w:t>.</w:t>
      </w:r>
    </w:p>
    <w:p w14:paraId="5150E038" w14:textId="7F90CC14" w:rsidR="007E7560" w:rsidRDefault="00191674" w:rsidP="00665557">
      <w:pPr>
        <w:spacing w:line="360" w:lineRule="auto"/>
        <w:jc w:val="both"/>
      </w:pPr>
      <w:r w:rsidRPr="00F7350E">
        <w:t xml:space="preserve">There is little research into </w:t>
      </w:r>
      <w:r w:rsidR="00DF34B2" w:rsidRPr="00F7350E">
        <w:t xml:space="preserve">the </w:t>
      </w:r>
      <w:r w:rsidRPr="00F7350E">
        <w:t>augmentation of bowel preparation for patients deemed at high risk</w:t>
      </w:r>
      <w:r w:rsidR="00785519" w:rsidRPr="00F7350E">
        <w:t xml:space="preserve"> of poor cleansing</w:t>
      </w:r>
      <w:r w:rsidRPr="00F7350E">
        <w:t xml:space="preserve">.  Augmentation of bowel preparation has been undertaken in response to prior inadequate preparation.  Gimeno-Garcia </w:t>
      </w:r>
      <w:r w:rsidR="00626979" w:rsidRPr="00F7350E">
        <w:t>and colleagues</w:t>
      </w:r>
      <w:r w:rsidRPr="00F7350E">
        <w:t xml:space="preserve"> found that higher volume polyethyl glycol solution (4 litres in place of 2), additional Senna, and a prolonged low residue diet led to improved adequacy rates</w:t>
      </w:r>
      <w:r w:rsidR="00785519" w:rsidRPr="00F7350E">
        <w:t xml:space="preserve">; </w:t>
      </w:r>
      <w:r w:rsidRPr="00F7350E">
        <w:t>81.1% compared with 67.4%</w:t>
      </w:r>
      <w:r w:rsidR="00664ED8" w:rsidRPr="00F7350E">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k8L0Rpc3BsYXlUZXh0PjxyZWNvcmQ+PGRhdGVzPjxwdWItZGF0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</w:fldData>
        </w:fldChar>
      </w:r>
      <w:r w:rsidR="00E9739D">
        <w:instrText xml:space="preserve"> ADDIN EN.CITE </w:instrText>
      </w:r>
      <w:r w:rsidR="00E9739D">
        <w:fldChar w:fldCharType="begin">
          <w:fldData xml:space="preserve">PEVuZE5vdGU+PENpdGU+PEF1dGhvcj5HaW1lbm8tR2FyY8OtYTwvQXV0aG9yPjxZZWFyPjIwMTc8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</w:fldData>
        </w:fldChar>
      </w:r>
      <w:r w:rsidR="00E9739D">
        <w:instrText xml:space="preserve"> ADDIN EN.CITE.DATA </w:instrText>
      </w:r>
      <w:r w:rsidR="00E9739D">
        <w:fldChar w:fldCharType="end"/>
      </w:r>
      <w:r w:rsidR="00664ED8" w:rsidRPr="00F7350E">
        <w:fldChar w:fldCharType="separate"/>
      </w:r>
      <w:r w:rsidR="00231422">
        <w:rPr>
          <w:noProof/>
        </w:rPr>
        <w:t>(111)</w:t>
      </w:r>
      <w:r w:rsidR="00664ED8" w:rsidRPr="00F7350E">
        <w:fldChar w:fldCharType="end"/>
      </w:r>
      <w:r w:rsidRPr="00F7350E">
        <w:t xml:space="preserve">.  Since it has been effective in reaction to poor preparation, </w:t>
      </w:r>
      <w:r w:rsidR="007E7560" w:rsidRPr="00F7350E">
        <w:t>a similar</w:t>
      </w:r>
      <w:r w:rsidR="00664ED8" w:rsidRPr="00F7350E">
        <w:t xml:space="preserve"> augmented regime</w:t>
      </w:r>
      <w:r w:rsidRPr="00F7350E">
        <w:t xml:space="preserve"> </w:t>
      </w:r>
      <w:r w:rsidR="00785519" w:rsidRPr="00F7350E">
        <w:t>could be utilised in</w:t>
      </w:r>
      <w:r w:rsidRPr="00F7350E">
        <w:t xml:space="preserve"> preventi</w:t>
      </w:r>
      <w:r w:rsidR="00785519" w:rsidRPr="00F7350E">
        <w:t>on</w:t>
      </w:r>
      <w:r w:rsidRPr="00F7350E">
        <w:t>. Augmentation has been undertaken in patients with constipation</w:t>
      </w:r>
      <w:r w:rsidR="00DF34B2" w:rsidRPr="00F7350E">
        <w:t>,</w:t>
      </w:r>
      <w:r w:rsidR="00B14957" w:rsidRPr="00F7350E">
        <w:t xml:space="preserve"> although,</w:t>
      </w:r>
      <w:r w:rsidRPr="00F7350E">
        <w:t xml:space="preserve"> </w:t>
      </w:r>
      <w:r w:rsidR="00D32253" w:rsidRPr="00F7350E">
        <w:t>a</w:t>
      </w:r>
      <w:r w:rsidRPr="00F7350E">
        <w:t xml:space="preserve"> stud</w:t>
      </w:r>
      <w:r w:rsidR="00D32253" w:rsidRPr="00F7350E">
        <w:t>y</w:t>
      </w:r>
      <w:r w:rsidRPr="00F7350E">
        <w:t xml:space="preserve"> investigating this did not demonstrate benefit</w:t>
      </w:r>
      <w:r w:rsidR="00194393" w:rsidRPr="00F7350E">
        <w:t xml:space="preserve">.  This study, however, was not randomised and </w:t>
      </w:r>
      <w:r w:rsidR="00D521EC" w:rsidRPr="00F7350E">
        <w:t>compr</w:t>
      </w:r>
      <w:r w:rsidR="00194393" w:rsidRPr="00F7350E">
        <w:t>ised of only 65 patients with constipation</w:t>
      </w:r>
      <w:r w:rsidR="00664ED8" w:rsidRPr="00F7350E">
        <w:fldChar w:fldCharType="begin"/>
      </w:r>
      <w:r w:rsidR="00E9739D">
        <w:instrText xml:space="preserve"> ADDIN EN.CITE &lt;EndNote&gt;&lt;Cite&gt;&lt;Author&gt;Kunz&lt;/Author&gt;&lt;Year&gt;2017&lt;/Year&gt;&lt;RecNum&gt;0&lt;/RecNum&gt;&lt;IDText&gt;A Comparison of Bowel Preparations for Colonoscopy in Constipated Adults&lt;/IDText&gt;&lt;DisplayText&gt;(212)&lt;/DisplayText&gt;&lt;record&gt;&lt;dates&gt;&lt;pub-dates&gt;&lt;date&gt;2017 Sep/Oct&lt;/date&gt;&lt;/pub-dates&gt;&lt;year&gt;2017&lt;/year&gt;&lt;/dates&gt;&lt;keywords&gt;&lt;keyword&gt;Adult&lt;/keyword&gt;&lt;keyword&gt;Aged&lt;/keyword&gt;&lt;keyword&gt;Cathartics&lt;/keyword&gt;&lt;keyword&gt;Cohort Studies&lt;/keyword&gt;&lt;keyword&gt;Colonoscopy&lt;/keyword&gt;&lt;keyword&gt;Constipation&lt;/keyword&gt;&lt;keyword&gt;Female&lt;/keyword&gt;&lt;keyword&gt;Humans&lt;/keyword&gt;&lt;keyword&gt;Male&lt;/keyword&gt;&lt;keyword&gt;Middle Aged&lt;/keyword&gt;&lt;keyword&gt;Patient Safety&lt;/keyword&gt;&lt;keyword&gt;Polyethylene Glycols&lt;/keyword&gt;&lt;keyword&gt;Reference Values&lt;/keyword&gt;&lt;keyword&gt;Risk Assessment&lt;/keyword&gt;&lt;keyword&gt;Therapeutic Irrigation&lt;/keyword&gt;&lt;/keywords&gt;&lt;urls&gt;&lt;related-urls&gt;&lt;url&gt;https://www.ncbi.nlm.nih.gov/pubmed/28957968&lt;/url&gt;&lt;/related-urls&gt;&lt;/urls&gt;&lt;isbn&gt;1538-9766&lt;/isbn&gt;&lt;titles&gt;&lt;title&gt;A Comparison of Bowel Preparations for Colonoscopy in Constipated Adults&lt;/title&gt;&lt;secondary-title&gt;Gastroenterol Nurs&lt;/secondary-title&gt;&lt;/titles&gt;&lt;pages&gt;364-372&lt;/pages&gt;&lt;number&gt;5&lt;/number&gt;&lt;contributors&gt;&lt;authors&gt;&lt;author&gt;Kunz, L.&lt;/author&gt;&lt;author&gt;Gillespie, D.&lt;/author&gt;&lt;/authors&gt;&lt;/contributors&gt;&lt;language&gt;eng&lt;/language&gt;&lt;added-date format="utc"&gt;1594764300&lt;/added-date&gt;&lt;ref-type name="Journal Article"&gt;17&lt;/ref-type&gt;&lt;rec-number&gt;118&lt;/rec-number&gt;&lt;last-updated-date format="utc"&gt;1594764300&lt;/last-updated-date&gt;&lt;accession-num&gt;28957968&lt;/accession-num&gt;&lt;electronic-resource-num&gt;10.1097/SGA.0000000000000257&lt;/electronic-resource-num&gt;&lt;volume&gt;40&lt;/volume&gt;&lt;/record&gt;&lt;/Cite&gt;&lt;/EndNote&gt;</w:instrText>
      </w:r>
      <w:r w:rsidR="00664ED8" w:rsidRPr="00F7350E">
        <w:fldChar w:fldCharType="separate"/>
      </w:r>
      <w:r w:rsidR="002624A4">
        <w:rPr>
          <w:noProof/>
        </w:rPr>
        <w:t>(212)</w:t>
      </w:r>
      <w:r w:rsidR="00664ED8" w:rsidRPr="00F7350E">
        <w:fldChar w:fldCharType="end"/>
      </w:r>
      <w:r w:rsidRPr="00F7350E">
        <w:t xml:space="preserve">.  A balance must be considered between effective augmentation and adherence.  The latter </w:t>
      </w:r>
      <w:r w:rsidR="00785519" w:rsidRPr="00F7350E">
        <w:t>is a</w:t>
      </w:r>
      <w:r w:rsidRPr="00F7350E">
        <w:t xml:space="preserve"> </w:t>
      </w:r>
      <w:r w:rsidR="00EA0496" w:rsidRPr="00F7350E">
        <w:t xml:space="preserve">key </w:t>
      </w:r>
      <w:r w:rsidRPr="00F7350E">
        <w:t xml:space="preserve">determinant of </w:t>
      </w:r>
      <w:r w:rsidR="00DF34B2" w:rsidRPr="00F7350E">
        <w:t xml:space="preserve">the </w:t>
      </w:r>
      <w:r w:rsidRPr="00F7350E">
        <w:t>quality of preparation</w:t>
      </w:r>
      <w:r w:rsidR="00664ED8" w:rsidRPr="00F7350E">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TM5ODY0NzYxPC9hZGRlZC1kYXRl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</w:fldData>
        </w:fldChar>
      </w:r>
      <w:r w:rsidR="00E9739D">
        <w:instrText xml:space="preserve"> ADDIN EN.CITE </w:instrText>
      </w:r>
      <w:r w:rsidR="00E9739D">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TM5ODY0NzYxPC9hZGRlZC1kYXRl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</w:fldData>
        </w:fldChar>
      </w:r>
      <w:r w:rsidR="00E9739D">
        <w:instrText xml:space="preserve"> ADDIN EN.CITE.DATA </w:instrText>
      </w:r>
      <w:r w:rsidR="00E9739D">
        <w:fldChar w:fldCharType="end"/>
      </w:r>
      <w:r w:rsidR="00664ED8" w:rsidRPr="00F7350E">
        <w:fldChar w:fldCharType="separate"/>
      </w:r>
      <w:r w:rsidR="00231422">
        <w:rPr>
          <w:noProof/>
        </w:rPr>
        <w:t>(108, 109)</w:t>
      </w:r>
      <w:r w:rsidR="00664ED8" w:rsidRPr="00F7350E">
        <w:fldChar w:fldCharType="end"/>
      </w:r>
      <w:r w:rsidRPr="00F7350E">
        <w:t>.  Increasing volumes of purgative</w:t>
      </w:r>
      <w:r w:rsidR="007E7560" w:rsidRPr="00F7350E">
        <w:t>,</w:t>
      </w:r>
      <w:r w:rsidRPr="00F7350E">
        <w:t xml:space="preserve"> or combining with adjuvant laxatives</w:t>
      </w:r>
      <w:r w:rsidR="007E7560" w:rsidRPr="00F7350E">
        <w:t>,</w:t>
      </w:r>
      <w:r w:rsidRPr="00F7350E">
        <w:t xml:space="preserve"> may be effective in certain settings, but if the patient is unable to adhere </w:t>
      </w:r>
      <w:r w:rsidR="00DF34B2" w:rsidRPr="00F7350E">
        <w:t>to</w:t>
      </w:r>
      <w:r w:rsidRPr="00F7350E">
        <w:t xml:space="preserve"> it, then it is likely to be fruitless. </w:t>
      </w:r>
      <w:r w:rsidR="007E7560" w:rsidRPr="00F7350E">
        <w:t xml:space="preserve">New low volume preparations, such as Plenvu © have been demonstrated to be at least equivalent </w:t>
      </w:r>
      <w:r w:rsidR="007F17F3">
        <w:t>to</w:t>
      </w:r>
      <w:r w:rsidR="007E7560" w:rsidRPr="00F7350E">
        <w:t xml:space="preserve"> </w:t>
      </w:r>
      <w:r w:rsidR="007F17F3">
        <w:t>two litre PEG</w:t>
      </w:r>
      <w:r w:rsidR="007E7560" w:rsidRPr="00F7350E">
        <w:t xml:space="preserve"> preparations in recent studies</w:t>
      </w:r>
      <w:r w:rsidR="00EA0496" w:rsidRPr="00F7350E">
        <w:t xml:space="preserve"> </w:t>
      </w:r>
      <w:r w:rsidR="00664ED8" w:rsidRPr="00F7350E">
        <w:fldChar w:fldCharType="begin">
          <w:fldData xml:space="preserve">PEVuZE5vdGU+PENpdGU+PEF1dGhvcj5CaXNzY2hvcHM8L0F1dGhvcj48WWVhcj4yMDE5PC9ZZWFy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</w:fldData>
        </w:fldChar>
      </w:r>
      <w:r w:rsidR="00E9739D">
        <w:instrText xml:space="preserve"> ADDIN EN.CITE </w:instrText>
      </w:r>
      <w:r w:rsidR="00E9739D">
        <w:fldChar w:fldCharType="begin">
          <w:fldData xml:space="preserve">PEVuZE5vdGU+PENpdGU+PEF1dGhvcj5CaXNzY2hvcHM8L0F1dGhvcj48WWVhcj4yMDE5PC9ZZWFy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</w:fldData>
        </w:fldChar>
      </w:r>
      <w:r w:rsidR="00E9739D">
        <w:instrText xml:space="preserve"> ADDIN EN.CITE.DATA </w:instrText>
      </w:r>
      <w:r w:rsidR="00E9739D">
        <w:fldChar w:fldCharType="end"/>
      </w:r>
      <w:r w:rsidR="00664ED8" w:rsidRPr="00F7350E">
        <w:fldChar w:fldCharType="separate"/>
      </w:r>
      <w:r w:rsidR="002624A4">
        <w:rPr>
          <w:noProof/>
        </w:rPr>
        <w:t>(164, 213)</w:t>
      </w:r>
      <w:r w:rsidR="00664ED8" w:rsidRPr="00F7350E">
        <w:fldChar w:fldCharType="end"/>
      </w:r>
      <w:r w:rsidR="00664ED8" w:rsidRPr="00F7350E">
        <w:t>. H</w:t>
      </w:r>
      <w:r w:rsidR="007E7560" w:rsidRPr="00F7350E">
        <w:t>owever, the</w:t>
      </w:r>
      <w:r w:rsidR="00F818A1" w:rsidRPr="00F7350E">
        <w:t>se</w:t>
      </w:r>
      <w:r w:rsidR="007E7560" w:rsidRPr="00F7350E">
        <w:t xml:space="preserve"> </w:t>
      </w:r>
      <w:r w:rsidR="00F818A1" w:rsidRPr="00F7350E">
        <w:t>studies</w:t>
      </w:r>
      <w:r w:rsidR="007E7560" w:rsidRPr="00F7350E">
        <w:t xml:space="preserve"> did not report on the rate of risk factors for poor preparation, and its performance in a more difficult to prepare bowel is not known.</w:t>
      </w:r>
      <w:r w:rsidRPr="00F7350E">
        <w:t xml:space="preserve"> Within our cohort, the group with poor bowel preparation did not have a significantly higher rate of incomplete purgative consumption.  This was self-reported, however, with no requirement to demonstrate evidence of completion which may affect the reliability of this finding. </w:t>
      </w:r>
      <w:r w:rsidR="00F7350E" w:rsidRPr="00F12989">
        <w:t xml:space="preserve">Measuring adherence is </w:t>
      </w:r>
      <w:r w:rsidR="00F7350E">
        <w:t>challenging to assess</w:t>
      </w:r>
      <w:r w:rsidR="00F7350E" w:rsidRPr="00F12989">
        <w:t xml:space="preserve">.  This has been demonstrated in studies.  Attempts have been made in the past to </w:t>
      </w:r>
      <w:r w:rsidR="004B66C8" w:rsidRPr="004B66C8">
        <w:t>measure adherence more accurately</w:t>
      </w:r>
      <w:r w:rsidR="00F7350E" w:rsidRPr="00F12989">
        <w:t>.  In a study by</w:t>
      </w:r>
      <w:r w:rsidR="00ED1FAA">
        <w:t xml:space="preserve"> Gorelik and colleagues </w:t>
      </w:r>
      <w:r w:rsidR="00F7350E" w:rsidRPr="00F12989">
        <w:t xml:space="preserve">the quantity </w:t>
      </w:r>
      <w:r w:rsidR="00ED1FAA">
        <w:t>consumed</w:t>
      </w:r>
      <w:r w:rsidR="00F7350E" w:rsidRPr="00F12989">
        <w:t xml:space="preserve"> by participants</w:t>
      </w:r>
      <w:r w:rsidR="00ED1FAA">
        <w:t xml:space="preserve"> was demonstrated by the number of 200ml cups that they completed being presented at assessment by the study team</w:t>
      </w:r>
      <w:r w:rsidR="00F7350E" w:rsidRPr="00F12989">
        <w:t xml:space="preserve">, however, this is still liable to bias </w:t>
      </w:r>
      <w:r w:rsidR="00ED1FAA">
        <w:t xml:space="preserve">of </w:t>
      </w:r>
      <w:r w:rsidR="00F7350E" w:rsidRPr="00F12989">
        <w:t>participants</w:t>
      </w:r>
      <w:r w:rsidR="00ED1FAA">
        <w:fldChar w:fldCharType="begin">
          <w:fldData xml:space="preserve">PEVuZE5vdGU+PENpdGU+PEF1dGhvcj5Hb3JlbGlrPC9BdXRob3I+PFllYXI+MjAyMTwvWWVhcj48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=
</w:fldData>
        </w:fldChar>
      </w:r>
      <w:r w:rsidR="00E9739D">
        <w:instrText xml:space="preserve"> ADDIN EN.CITE </w:instrText>
      </w:r>
      <w:r w:rsidR="00E9739D">
        <w:fldChar w:fldCharType="begin">
          <w:fldData xml:space="preserve">PEVuZE5vdGU+PENpdGU+PEF1dGhvcj5Hb3JlbGlrPC9BdXRob3I+PFllYXI+MjAyMTwvWWVhcj48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=
</w:fldData>
        </w:fldChar>
      </w:r>
      <w:r w:rsidR="00E9739D">
        <w:instrText xml:space="preserve"> ADDIN EN.CITE.DATA </w:instrText>
      </w:r>
      <w:r w:rsidR="00E9739D">
        <w:fldChar w:fldCharType="end"/>
      </w:r>
      <w:r w:rsidR="00ED1FAA">
        <w:fldChar w:fldCharType="separate"/>
      </w:r>
      <w:r w:rsidR="00231422">
        <w:rPr>
          <w:noProof/>
        </w:rPr>
        <w:t>(112)</w:t>
      </w:r>
      <w:r w:rsidR="00ED1FAA">
        <w:fldChar w:fldCharType="end"/>
      </w:r>
      <w:r w:rsidR="00F7350E" w:rsidRPr="00F12989">
        <w:t xml:space="preserve">.  </w:t>
      </w:r>
      <w:r w:rsidR="00ED1FAA">
        <w:t>A</w:t>
      </w:r>
      <w:r w:rsidR="00F7350E" w:rsidRPr="00F12989">
        <w:t xml:space="preserve"> reliable way to </w:t>
      </w:r>
      <w:r w:rsidR="00ED1FAA">
        <w:t>assess</w:t>
      </w:r>
      <w:r w:rsidR="00F7350E" w:rsidRPr="00F12989">
        <w:t xml:space="preserve"> prep consumption would be to monitor participants directly. Inpatient admission for all participants, is </w:t>
      </w:r>
      <w:r w:rsidR="007F17F3">
        <w:t>challenging</w:t>
      </w:r>
      <w:r w:rsidR="00F7350E" w:rsidRPr="00F12989">
        <w:t xml:space="preserve"> due to associated costs and likely preference of participants to prepare at home rather than in hospital.  An alternative could be for participants to record their consumption of preparation either as a video or a photo of the remaining preparation.</w:t>
      </w:r>
    </w:p>
    <w:p w14:paraId="06B5E531" w14:textId="543BD1D5" w:rsidR="009E1315" w:rsidRDefault="009E1315" w:rsidP="009E1315">
      <w:pPr>
        <w:spacing w:line="360" w:lineRule="auto"/>
        <w:jc w:val="both"/>
      </w:pPr>
      <w:r>
        <w:t>The cohort is derived from a multicentre randomised control study with minimal missing values and a relatively large sample size, indicating the reliability of the data sourced.</w:t>
      </w:r>
      <w:r w:rsidR="00CE62D4">
        <w:t xml:space="preserve"> The presence of the risk factors was derived from questionnaires completed by the participants.  This may introduce some recall bias.</w:t>
      </w:r>
      <w:r>
        <w:t xml:space="preserve"> </w:t>
      </w:r>
      <w:r w:rsidR="00CE62D4">
        <w:t xml:space="preserve"> </w:t>
      </w:r>
      <w:r>
        <w:t xml:space="preserve">The inclusion criteria for this study </w:t>
      </w:r>
      <w:r w:rsidR="00186438">
        <w:t>were</w:t>
      </w:r>
      <w:r>
        <w:t xml:space="preserve"> broad, incorporating a cross</w:t>
      </w:r>
      <w:r w:rsidR="00DF34B2">
        <w:t>-</w:t>
      </w:r>
      <w:r>
        <w:t>section of patients attending for</w:t>
      </w:r>
      <w:r w:rsidR="00664ED8">
        <w:t xml:space="preserve"> their first</w:t>
      </w:r>
      <w:r>
        <w:t xml:space="preserve"> colonoscopy, however</w:t>
      </w:r>
      <w:r w:rsidR="00DF34B2">
        <w:t>,</w:t>
      </w:r>
      <w:r>
        <w:t xml:space="preserve"> there were pertinent exclusions. Prior poor preparation and inpatient status form part of the Dik</w:t>
      </w:r>
      <w:r w:rsidR="004E0594">
        <w:t xml:space="preserve"> score</w:t>
      </w:r>
      <w:r>
        <w:t xml:space="preserve">.  These two groups were not included in </w:t>
      </w:r>
      <w:r>
        <w:lastRenderedPageBreak/>
        <w:t>the selection criteria which may systematically affect the scores acquired in the validation cohort. It would be expected that the score would therefore be systematically lower than the average for the population. This may explain some of the discrepanc</w:t>
      </w:r>
      <w:r w:rsidR="00DF34B2">
        <w:t>ies</w:t>
      </w:r>
      <w:r>
        <w:t xml:space="preserve"> in the descriptive analyses between the development and validation cohort. </w:t>
      </w:r>
      <w:r w:rsidR="00B421F4">
        <w:t xml:space="preserve">Since these variables are not </w:t>
      </w:r>
      <w:r w:rsidR="004E0594">
        <w:t>applicable to the participants in this study, there is a systematic difference between the cohorts in the developmental study and this validation</w:t>
      </w:r>
      <w:r w:rsidR="00B51FAC">
        <w:t xml:space="preserve"> cohort</w:t>
      </w:r>
      <w:r w:rsidR="004E0594">
        <w:t>. As such this study is more appropriately a validation of a modified Dik score for</w:t>
      </w:r>
      <w:r w:rsidR="00B51FAC">
        <w:t xml:space="preserve"> out</w:t>
      </w:r>
      <w:r w:rsidR="004E0594">
        <w:t>patients attending for their first colonoscopy.  This is still</w:t>
      </w:r>
      <w:r w:rsidR="00B51FAC">
        <w:t xml:space="preserve"> clinically</w:t>
      </w:r>
      <w:r w:rsidR="004E0594">
        <w:t xml:space="preserve"> pertinent as a significant proportion of patients will be attending for their first colonoscopy, and with no prior experience, prediction of inadequate preparation is </w:t>
      </w:r>
      <w:r w:rsidR="00B51FAC">
        <w:t>even more</w:t>
      </w:r>
      <w:r w:rsidR="004E0594">
        <w:t xml:space="preserve"> important. </w:t>
      </w:r>
      <w:r w:rsidR="00B51FAC">
        <w:t>Also, inpatient preparation for colonoscopy is infrequent.  In the Dik score only 5% of the cohort were inpatients</w:t>
      </w:r>
      <w:r w:rsidR="00131255">
        <w:t>.</w:t>
      </w:r>
      <w:r w:rsidR="00B51FAC">
        <w:t xml:space="preserve"> </w:t>
      </w:r>
      <w:r w:rsidR="00131255">
        <w:t>I</w:t>
      </w:r>
      <w:r w:rsidR="00B51FAC">
        <w:t>n clinical practice this may well be significantly lower as inpatient preparation is recognised to be a significant factor for poor cleansing and therefore actively avoided</w:t>
      </w:r>
      <w:r w:rsidR="00B51FAC">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 </w:instrText>
      </w:r>
      <w:r w:rsidR="00E9739D">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instrText xml:space="preserve"> ADDIN EN.CITE.DATA </w:instrText>
      </w:r>
      <w:r w:rsidR="00E9739D">
        <w:fldChar w:fldCharType="end"/>
      </w:r>
      <w:r w:rsidR="00B51FAC">
        <w:fldChar w:fldCharType="separate"/>
      </w:r>
      <w:r w:rsidR="00231422">
        <w:rPr>
          <w:noProof/>
        </w:rPr>
        <w:t>(95)</w:t>
      </w:r>
      <w:r w:rsidR="00B51FAC">
        <w:fldChar w:fldCharType="end"/>
      </w:r>
      <w:r w:rsidR="00B51FAC">
        <w:t>.</w:t>
      </w:r>
      <w:r w:rsidR="004E0594">
        <w:t xml:space="preserve"> Interestingly</w:t>
      </w:r>
      <w:r w:rsidR="007713A2">
        <w:t>, Afecto and colleagues undertook a retrospective assessment of both scores including patients who had previously undertaken colonoscopy and inpatients and found a similar AUC as was demonstrated in this study</w:t>
      </w:r>
      <w:r w:rsidR="007713A2">
        <w:fldChar w:fldCharType="begin"/>
      </w:r>
      <w:r w:rsidR="00E9739D">
        <w:instrText xml:space="preserve"> ADDIN EN.CITE &lt;EndNote&gt;&lt;Cite&gt;&lt;Author&gt;Afecto&lt;/Author&gt;&lt;Year&gt;2023&lt;/Year&gt;&lt;RecNum&gt;0&lt;/RecNum&gt;&lt;IDText&gt;Validation and Application of Predictive Models for Inadequate Bowel Preparation in Colonoscopies in a Tertiary Hospital Population&lt;/IDText&gt;&lt;DisplayText&gt;(214)&lt;/DisplayText&gt;&lt;record&gt;&lt;dates&gt;&lt;pub-dates&gt;&lt;date&gt;Mar&lt;/date&gt;&lt;/pub-dates&gt;&lt;year&gt;2023&lt;/year&gt;&lt;/dates&gt;&lt;keywords&gt;&lt;keyword&gt;Bowel preparation&lt;/keyword&gt;&lt;keyword&gt;Colonoscopy&lt;/keyword&gt;&lt;keyword&gt;Colonoscopy quality criteria&lt;/keyword&gt;&lt;/keywords&gt;&lt;urls&gt;&lt;related-urls&gt;&lt;url&gt;https://www.ncbi.nlm.nih.gov/pubmed/37008528&lt;/url&gt;&lt;/related-urls&gt;&lt;/urls&gt;&lt;isbn&gt;2341-4545&lt;/isbn&gt;&lt;custom2&gt;PMC10050840&lt;/custom2&gt;&lt;custom1&gt;The authors have no conflicts of interest to declare.&lt;/custom1&gt;&lt;titles&gt;&lt;title&gt;Validation and Application of Predictive Models for Inadequate Bowel Preparation in Colonoscopies in a Tertiary Hospital Population&lt;/title&gt;&lt;secondary-title&gt;GE Port J Gastroenterol&lt;/secondary-title&gt;&lt;/titles&gt;&lt;pages&gt;134-140&lt;/pages&gt;&lt;number&gt;2&lt;/number&gt;&lt;contributors&gt;&lt;authors&gt;&lt;author&gt;Afecto, E.&lt;/author&gt;&lt;author&gt;Ponte, A.&lt;/author&gt;&lt;author&gt;Fernandes, S.&lt;/author&gt;&lt;author&gt;Gomes, C.&lt;/author&gt;&lt;author&gt;Correia, J. P.&lt;/author&gt;&lt;author&gt;Carvalho, J.&lt;/author&gt;&lt;/authors&gt;&lt;/contributors&gt;&lt;edition&gt;20211221&lt;/edition&gt;&lt;language&gt;eng&lt;/language&gt;&lt;added-date format="utc"&gt;1710930700&lt;/added-date&gt;&lt;ref-type name="Journal Article"&gt;17&lt;/ref-type&gt;&lt;auth-address&gt;Department of Gastroenterology, Centro Hospitalar Vila Nova de Gaia/Espinho, Vila Nova de Gaia, Portugal.&lt;/auth-address&gt;&lt;rec-number&gt;301&lt;/rec-number&gt;&lt;last-updated-date format="utc"&gt;1710930700&lt;/last-updated-date&gt;&lt;accession-num&gt;37008528&lt;/accession-num&gt;&lt;electronic-resource-num&gt;10.1159/000520905&lt;/electronic-resource-num&gt;&lt;volume&gt;30&lt;/volume&gt;&lt;/record&gt;&lt;/Cite&gt;&lt;/EndNote&gt;</w:instrText>
      </w:r>
      <w:r w:rsidR="007713A2">
        <w:fldChar w:fldCharType="separate"/>
      </w:r>
      <w:r w:rsidR="002624A4">
        <w:rPr>
          <w:noProof/>
        </w:rPr>
        <w:t>(214)</w:t>
      </w:r>
      <w:r w:rsidR="007713A2">
        <w:fldChar w:fldCharType="end"/>
      </w:r>
      <w:r w:rsidR="007713A2">
        <w:t>.</w:t>
      </w:r>
      <w:r>
        <w:t xml:space="preserve"> </w:t>
      </w:r>
    </w:p>
    <w:p w14:paraId="6F8D130B" w14:textId="5538D981" w:rsidR="009E1315" w:rsidRDefault="009E1315" w:rsidP="00785519">
      <w:pPr>
        <w:spacing w:line="360" w:lineRule="auto"/>
        <w:jc w:val="both"/>
      </w:pPr>
      <w:r>
        <w:t>Patient selection, choosing patients at high risk of poor preparation, but who are also willing and able to undertake an augmented regime, should be carefully considered.  Current guidelines do not recommend the use of an augmented regime for those at high risk of poor preparation</w:t>
      </w:r>
      <w:r w:rsidR="00F818A1">
        <w:t xml:space="preserve"> </w:t>
      </w:r>
      <w:r w:rsidR="00EA0496">
        <w:fldChar w:fldCharType="begin"/>
      </w:r>
      <w:r w:rsidR="00E9739D">
        <w:instrText xml:space="preserve"> ADDIN EN.CITE &lt;EndNote&gt;&lt;Cite&gt;&lt;Author&gt;Hassan&lt;/Author&gt;&lt;Year&gt;2019&lt;/Year&gt;&lt;RecNum&gt;0&lt;/RecNum&gt;&lt;IDText&gt;Bowel preparation for colonoscopy: European Society of Gastrointestinal Endoscopy (ESGE) Guideline - Update 2019&lt;/IDText&gt;&lt;DisplayText&gt;(35)&lt;/DisplayText&gt;&lt;record&gt;&lt;dates&gt;&lt;pub-dates&gt;&lt;date&gt;08&lt;/date&gt;&lt;/pub-dates&gt;&lt;year&gt;2019&lt;/year&gt;&lt;/dates&gt;&lt;keywords&gt;&lt;keyword&gt;Administration, Oral&lt;/keyword&gt;&lt;keyword&gt;Antifoaming Agents&lt;/keyword&gt;&lt;keyword&gt;Cathartics&lt;/keyword&gt;&lt;keyword&gt;Colonoscopy&lt;/keyword&gt;&lt;keyword&gt;Dietary Fiber&lt;/keyword&gt;&lt;keyword&gt;Humans&lt;/keyword&gt;&lt;keyword&gt;Patient Education as Topic&lt;/keyword&gt;&lt;keyword&gt;Simethicone&lt;/keyword&gt;&lt;/keywords&gt;&lt;urls&gt;&lt;related-urls&gt;&lt;url&gt;https://www.ncbi.nlm.nih.gov/pubmed/31295746&lt;/url&gt;&lt;/related-urls&gt;&lt;/urls&gt;&lt;isbn&gt;1438-8812&lt;/isbn&gt;&lt;titles&gt;&lt;title&gt;Bowel preparation for colonoscopy: European Society of Gastrointestinal Endoscopy (ESGE) Guideline - Update 2019&lt;/title&gt;&lt;secondary-title&gt;Endoscopy&lt;/secondary-title&gt;&lt;/titles&gt;&lt;pages&gt;775-794&lt;/pages&gt;&lt;number&gt;8&lt;/number&gt;&lt;contributors&gt;&lt;authors&gt;&lt;author&gt;Hassan, C.&lt;/author&gt;&lt;author&gt;East, J.&lt;/author&gt;&lt;author&gt;Radaelli, F.&lt;/author&gt;&lt;author&gt;Spada, C.&lt;/author&gt;&lt;author&gt;Benamouzig, R.&lt;/author&gt;&lt;author&gt;Bisschops, R.&lt;/author&gt;&lt;author&gt;Bretthauer, M.&lt;/author&gt;&lt;author&gt;Dekker, E.&lt;/author&gt;&lt;author&gt;Dinis-Ribeiro, M.&lt;/author&gt;&lt;author&gt;Ferlitsch, M.&lt;/author&gt;&lt;author&gt;Fuccio, L.&lt;/author&gt;&lt;author&gt;Awadie, H.&lt;/author&gt;&lt;author&gt;Gralnek, I.&lt;/author&gt;&lt;author&gt;Jover, R.&lt;/author&gt;&lt;author&gt;Kaminski, M. F.&lt;/author&gt;&lt;author&gt;Pellisé, M.&lt;/author&gt;&lt;author&gt;Triantafyllou, K.&lt;/author&gt;&lt;author&gt;Vanella, G.&lt;/author&gt;&lt;author&gt;Mangas-Sanjuan, C.&lt;/author&gt;&lt;author&gt;Frazzoni, L.&lt;/author&gt;&lt;author&gt;Van Hooft, J. E.&lt;/author&gt;&lt;author&gt;Dumonceau, J. M.&lt;/author&gt;&lt;/authors&gt;&lt;/contributors&gt;&lt;edition&gt;2019/07/11&lt;/edition&gt;&lt;language&gt;eng&lt;/language&gt;&lt;added-date format="utc"&gt;1598444790&lt;/added-date&gt;&lt;ref-type name="Journal Article"&gt;17&lt;/ref-type&gt;&lt;rec-number&gt;130&lt;/rec-number&gt;&lt;last-updated-date format="utc"&gt;1598444790&lt;/last-updated-date&gt;&lt;accession-num&gt;31295746&lt;/accession-num&gt;&lt;electronic-resource-num&gt;10.1055/a-0959-0505&lt;/electronic-resource-num&gt;&lt;volume&gt;51&lt;/volume&gt;&lt;/record&gt;&lt;/Cite&gt;&lt;/EndNote&gt;</w:instrText>
      </w:r>
      <w:r w:rsidR="00EA0496">
        <w:fldChar w:fldCharType="separate"/>
      </w:r>
      <w:r w:rsidR="00231422">
        <w:rPr>
          <w:noProof/>
        </w:rPr>
        <w:t>(35)</w:t>
      </w:r>
      <w:r w:rsidR="00EA0496">
        <w:fldChar w:fldCharType="end"/>
      </w:r>
      <w:r>
        <w:t xml:space="preserve">.  </w:t>
      </w:r>
      <w:r w:rsidR="00EA0496">
        <w:t>Since</w:t>
      </w:r>
      <w:r>
        <w:t xml:space="preserve"> over 600 000 colonoscopies</w:t>
      </w:r>
      <w:r w:rsidR="00EA0496">
        <w:t xml:space="preserve"> are</w:t>
      </w:r>
      <w:r>
        <w:t xml:space="preserve"> performed in the UK</w:t>
      </w:r>
      <w:r w:rsidR="00EA0496">
        <w:t xml:space="preserve"> each year</w:t>
      </w:r>
      <w:r>
        <w:t>,</w:t>
      </w:r>
      <w:r w:rsidR="00EA0496">
        <w:t xml:space="preserve"> optimising the procedure with adequate bowel preparation</w:t>
      </w:r>
      <w:r w:rsidR="00986A86">
        <w:t xml:space="preserve"> is vital and</w:t>
      </w:r>
      <w:r w:rsidR="00EA0496">
        <w:t xml:space="preserve"> will have a significant effect</w:t>
      </w:r>
      <w:r w:rsidR="00F818A1">
        <w:t xml:space="preserve"> </w:t>
      </w:r>
      <w:r w:rsidR="00EA0496">
        <w:fldChar w:fldCharType="begin"/>
      </w:r>
      <w:r w:rsidR="00E9739D">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00EA0496">
        <w:fldChar w:fldCharType="separate"/>
      </w:r>
      <w:r w:rsidR="00231422">
        <w:rPr>
          <w:noProof/>
        </w:rPr>
        <w:t>(169)</w:t>
      </w:r>
      <w:r w:rsidR="00EA0496">
        <w:fldChar w:fldCharType="end"/>
      </w:r>
      <w:r>
        <w:t>.  A “one size fits all” approach to bowel preparation appears crude and not fit for purpose.  Further research into patient preference and effective regimes for those at “risk patients” is required.</w:t>
      </w:r>
    </w:p>
    <w:p w14:paraId="65405A74" w14:textId="48EFC6C5" w:rsidR="00877858" w:rsidRPr="00D70C97" w:rsidRDefault="00877858" w:rsidP="00F12989">
      <w:pPr>
        <w:spacing w:line="360" w:lineRule="auto"/>
        <w:jc w:val="both"/>
      </w:pPr>
      <w:r w:rsidRPr="00D70C97">
        <w:t xml:space="preserve">Bowel preparation for colonoscopy is not a benign procedure and frailer patients with more limited reserve are likely to be at a higher risk of adverse events from </w:t>
      </w:r>
      <w:r>
        <w:t xml:space="preserve">the cleansing.  </w:t>
      </w:r>
      <w:r w:rsidR="00D152B5">
        <w:t xml:space="preserve">Latos and colleagues retrospectively reviewed 9962 colonoscopy procedures and found a high frequency of side effects, with vomiting, dyspepsia and abdominal pain documented </w:t>
      </w:r>
      <w:r w:rsidR="00D11AD8">
        <w:t>in</w:t>
      </w:r>
      <w:r w:rsidR="00D152B5">
        <w:t xml:space="preserve"> 6.7% of procedures. However, more significant events were also noted with 0.1% experiencing an acute coronary syndrome</w:t>
      </w:r>
      <w:r w:rsidR="00D152B5">
        <w:fldChar w:fldCharType="begin">
          <w:fldData xml:space="preserve">PEVuZE5vdGU+PENpdGU+PEF1dGhvcj5MYXRvczwvQXV0aG9yPjxZZWFyPjIwMjI8L1llYXI+PFJl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</w:fldData>
        </w:fldChar>
      </w:r>
      <w:r w:rsidR="00E9739D">
        <w:instrText xml:space="preserve"> ADDIN EN.CITE </w:instrText>
      </w:r>
      <w:r w:rsidR="00E9739D">
        <w:fldChar w:fldCharType="begin">
          <w:fldData xml:space="preserve">PEVuZE5vdGU+PENpdGU+PEF1dGhvcj5MYXRvczwvQXV0aG9yPjxZZWFyPjIwMjI8L1llYXI+PFJl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</w:fldData>
        </w:fldChar>
      </w:r>
      <w:r w:rsidR="00E9739D">
        <w:instrText xml:space="preserve"> ADDIN EN.CITE.DATA </w:instrText>
      </w:r>
      <w:r w:rsidR="00E9739D">
        <w:fldChar w:fldCharType="end"/>
      </w:r>
      <w:r w:rsidR="00D152B5">
        <w:fldChar w:fldCharType="separate"/>
      </w:r>
      <w:r w:rsidR="002624A4">
        <w:rPr>
          <w:noProof/>
        </w:rPr>
        <w:t>(215)</w:t>
      </w:r>
      <w:r w:rsidR="00D152B5">
        <w:fldChar w:fldCharType="end"/>
      </w:r>
      <w:r w:rsidR="00D152B5">
        <w:t xml:space="preserve">. More frail and comorbid patients appear to be at greatest risk of preparation associated complications </w:t>
      </w:r>
      <w:r w:rsidR="00D152B5">
        <w:fldChar w:fldCharType="begin">
          <w:fldData xml:space="preserve">PEVuZE5vdGU+PENpdGU+PEF1dGhvcj5MYXRvczwvQXV0aG9yPjxZZWFyPjIwMjI8L1llYXI+PFJl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</w:fldData>
        </w:fldChar>
      </w:r>
      <w:r w:rsidR="00E9739D">
        <w:instrText xml:space="preserve"> ADDIN EN.CITE </w:instrText>
      </w:r>
      <w:r w:rsidR="00E9739D">
        <w:fldChar w:fldCharType="begin">
          <w:fldData xml:space="preserve">PEVuZE5vdGU+PENpdGU+PEF1dGhvcj5MYXRvczwvQXV0aG9yPjxZZWFyPjIwMjI8L1llYXI+PFJl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</w:fldData>
        </w:fldChar>
      </w:r>
      <w:r w:rsidR="00E9739D">
        <w:instrText xml:space="preserve"> ADDIN EN.CITE.DATA </w:instrText>
      </w:r>
      <w:r w:rsidR="00E9739D">
        <w:fldChar w:fldCharType="end"/>
      </w:r>
      <w:r w:rsidR="00D152B5">
        <w:fldChar w:fldCharType="separate"/>
      </w:r>
      <w:r w:rsidR="002624A4">
        <w:rPr>
          <w:noProof/>
        </w:rPr>
        <w:t>(215-217)</w:t>
      </w:r>
      <w:r w:rsidR="00D152B5">
        <w:fldChar w:fldCharType="end"/>
      </w:r>
      <w:r w:rsidR="00D152B5">
        <w:t>.</w:t>
      </w:r>
    </w:p>
    <w:p w14:paraId="3389EB60" w14:textId="5CBD47D5" w:rsidR="00877858" w:rsidRPr="00877858" w:rsidRDefault="00785519" w:rsidP="00877858">
      <w:pPr>
        <w:spacing w:line="360" w:lineRule="auto"/>
        <w:jc w:val="both"/>
      </w:pPr>
      <w:r>
        <w:t xml:space="preserve">An augmented regime </w:t>
      </w:r>
      <w:r w:rsidR="00D152B5">
        <w:t xml:space="preserve">may </w:t>
      </w:r>
      <w:r w:rsidR="00D11AD8">
        <w:t>put</w:t>
      </w:r>
      <w:r w:rsidR="00D152B5">
        <w:t xml:space="preserve"> patient</w:t>
      </w:r>
      <w:r w:rsidR="007F42C6">
        <w:t>s</w:t>
      </w:r>
      <w:r w:rsidR="00D11AD8">
        <w:t xml:space="preserve"> a greater risk of preparation related complications</w:t>
      </w:r>
      <w:r w:rsidR="00D152B5">
        <w:t xml:space="preserve">.  </w:t>
      </w:r>
      <w:r w:rsidR="00133B10">
        <w:t>There is limited evidence relating to the risk of augmented regimes</w:t>
      </w:r>
      <w:r w:rsidR="00D152B5">
        <w:t xml:space="preserve">, </w:t>
      </w:r>
      <w:r w:rsidR="00133B10">
        <w:t>but</w:t>
      </w:r>
      <w:r w:rsidR="00D152B5">
        <w:t xml:space="preserve"> </w:t>
      </w:r>
      <w:r w:rsidR="00D152B5" w:rsidRPr="00D70C97">
        <w:t>theoretically patients</w:t>
      </w:r>
      <w:r w:rsidR="00D152B5">
        <w:t xml:space="preserve"> could</w:t>
      </w:r>
      <w:r w:rsidR="007F42C6">
        <w:t xml:space="preserve"> also</w:t>
      </w:r>
      <w:r w:rsidR="00D152B5">
        <w:t xml:space="preserve"> be put</w:t>
      </w:r>
      <w:r w:rsidR="00D152B5" w:rsidRPr="00D70C97">
        <w:t xml:space="preserve"> under greater physiological strain from </w:t>
      </w:r>
      <w:r w:rsidR="007F42C6">
        <w:t>the volume of preparation</w:t>
      </w:r>
      <w:r w:rsidR="00D152B5" w:rsidRPr="00D70C97">
        <w:t>.</w:t>
      </w:r>
      <w:r>
        <w:t xml:space="preserve"> </w:t>
      </w:r>
      <w:r w:rsidR="007F42C6" w:rsidRPr="00D70C97">
        <w:t>Decisions on augmenting bowel preparation</w:t>
      </w:r>
      <w:r w:rsidR="007F42C6">
        <w:t xml:space="preserve"> for patients</w:t>
      </w:r>
      <w:r w:rsidR="007F42C6" w:rsidRPr="00D70C97">
        <w:t xml:space="preserve"> should </w:t>
      </w:r>
      <w:r w:rsidR="007F42C6">
        <w:t xml:space="preserve">therefore </w:t>
      </w:r>
      <w:r w:rsidR="007F42C6" w:rsidRPr="00D70C97">
        <w:t xml:space="preserve">weigh up the potential benefit against this possible risk, </w:t>
      </w:r>
      <w:r w:rsidR="007F42C6">
        <w:t xml:space="preserve">and also </w:t>
      </w:r>
      <w:r w:rsidR="00133B10">
        <w:t>sh</w:t>
      </w:r>
      <w:r w:rsidR="007F42C6">
        <w:t>ould consider the</w:t>
      </w:r>
      <w:r w:rsidR="007F42C6" w:rsidRPr="00D70C97">
        <w:t xml:space="preserve"> </w:t>
      </w:r>
      <w:r w:rsidR="007F42C6">
        <w:t>likelihood of</w:t>
      </w:r>
      <w:r w:rsidR="007F42C6" w:rsidRPr="00D70C97">
        <w:t xml:space="preserve"> </w:t>
      </w:r>
      <w:r w:rsidR="007F42C6">
        <w:t>compliance with the regime</w:t>
      </w:r>
      <w:r w:rsidR="007F42C6" w:rsidRPr="00D70C97">
        <w:t>.</w:t>
      </w:r>
    </w:p>
    <w:p w14:paraId="5ED854FD" w14:textId="5F45738D" w:rsidR="00785519" w:rsidRDefault="00DF34B2" w:rsidP="00785519">
      <w:pPr>
        <w:spacing w:line="360" w:lineRule="auto"/>
        <w:jc w:val="both"/>
      </w:pPr>
      <w:r>
        <w:lastRenderedPageBreak/>
        <w:t>A</w:t>
      </w:r>
      <w:r w:rsidR="009E1315">
        <w:t xml:space="preserve"> more thorough cleansing of an adequately prepared bowel may offer additional benefits to the</w:t>
      </w:r>
      <w:r w:rsidR="00133B10">
        <w:t xml:space="preserve"> colonoscopic examination</w:t>
      </w:r>
      <w:r w:rsidR="009E1315">
        <w:t>.</w:t>
      </w:r>
      <w:r w:rsidR="00785519">
        <w:t xml:space="preserve"> </w:t>
      </w:r>
      <w:r w:rsidR="009E1315">
        <w:t xml:space="preserve">If </w:t>
      </w:r>
      <w:r w:rsidR="00BE68E0">
        <w:t>an augmented regime</w:t>
      </w:r>
      <w:r w:rsidR="009E1315">
        <w:t xml:space="preserve"> were used with a Dik score of 2, almost a third of the population, and almost half of patients with poor preparation, would receive th</w:t>
      </w:r>
      <w:r w:rsidR="00BE68E0">
        <w:t xml:space="preserve">is </w:t>
      </w:r>
      <w:r w:rsidR="009E1315">
        <w:t>regime</w:t>
      </w:r>
      <w:r w:rsidR="00785519">
        <w:t xml:space="preserve">. </w:t>
      </w:r>
      <w:r w:rsidR="007F42C6">
        <w:t>W</w:t>
      </w:r>
      <w:r w:rsidR="00785519">
        <w:t xml:space="preserve">e should strive to optimise </w:t>
      </w:r>
      <w:r w:rsidR="00CD2CC1">
        <w:t>the</w:t>
      </w:r>
      <w:r w:rsidR="00785519">
        <w:t xml:space="preserve"> selection of patients</w:t>
      </w:r>
      <w:r w:rsidR="007F42C6">
        <w:t xml:space="preserve"> for augmentation of preparation.</w:t>
      </w:r>
      <w:r w:rsidR="00785519">
        <w:t xml:space="preserve"> </w:t>
      </w:r>
      <w:r w:rsidR="007F42C6">
        <w:t xml:space="preserve">Standard preparation for all patients likely </w:t>
      </w:r>
      <w:r w:rsidR="00785519">
        <w:t xml:space="preserve">leads to missed opportunities to prevent inadequate bowel preparation.  </w:t>
      </w:r>
      <w:r w:rsidR="00131255">
        <w:t>Although th</w:t>
      </w:r>
      <w:r w:rsidR="0045297D">
        <w:t>is validation demonstrates inferior performance compared to the original developmental cohorts, those with elevated scores remain at increased risk compared with those with a normal score.</w:t>
      </w:r>
    </w:p>
    <w:p w14:paraId="4149B4CA" w14:textId="77777777" w:rsidR="001B540D" w:rsidRDefault="001B540D" w:rsidP="00AC73FF">
      <w:pPr>
        <w:rPr>
          <w:highlight w:val="yellow"/>
        </w:rPr>
      </w:pPr>
    </w:p>
    <w:bookmarkEnd w:id="4"/>
    <w:p w14:paraId="3E458CE4" w14:textId="28030E93" w:rsidR="00E86475" w:rsidRDefault="00E86475" w:rsidP="00AC73FF"/>
    <w:p w14:paraId="1852F3F3" w14:textId="3FF0B6E4" w:rsidR="00AC73FF" w:rsidRDefault="00AC73FF" w:rsidP="00AC73FF"/>
    <w:p w14:paraId="10A51615" w14:textId="284CE185" w:rsidR="00AC73FF" w:rsidRDefault="00AC73FF" w:rsidP="00AC73FF"/>
    <w:p w14:paraId="28748682" w14:textId="1958DEE1" w:rsidR="00AC73FF" w:rsidRDefault="00AC73FF" w:rsidP="00AC73FF"/>
    <w:p w14:paraId="016B1351" w14:textId="03D0B909" w:rsidR="00AC73FF" w:rsidRDefault="00AC73FF" w:rsidP="00AC73FF"/>
    <w:p w14:paraId="795740FE" w14:textId="77777777" w:rsidR="00AC73FF" w:rsidRDefault="00AC73FF" w:rsidP="00AC73FF"/>
    <w:p w14:paraId="29DAF54D" w14:textId="75E79B81" w:rsidR="00E86475" w:rsidRDefault="00E86475" w:rsidP="00AC73FF"/>
    <w:p w14:paraId="51459C1F" w14:textId="77777777" w:rsidR="00E86475" w:rsidRDefault="00E86475" w:rsidP="00AC73FF"/>
    <w:p w14:paraId="00D34C11" w14:textId="77777777" w:rsidR="004F7B6E" w:rsidRDefault="004F7B6E" w:rsidP="000E0863">
      <w:pPr>
        <w:pStyle w:val="Heading1"/>
        <w:spacing w:line="360" w:lineRule="auto"/>
        <w:jc w:val="both"/>
      </w:pPr>
      <w:r>
        <w:br w:type="page"/>
      </w:r>
    </w:p>
    <w:p w14:paraId="6390ADA8" w14:textId="4D383843" w:rsidR="000E0863" w:rsidRDefault="000E0863" w:rsidP="000E0863">
      <w:pPr>
        <w:pStyle w:val="Heading1"/>
        <w:spacing w:line="360" w:lineRule="auto"/>
        <w:jc w:val="both"/>
      </w:pPr>
      <w:bookmarkStart w:id="248" w:name="_Toc167893129"/>
      <w:r>
        <w:lastRenderedPageBreak/>
        <w:t xml:space="preserve">Chapter </w:t>
      </w:r>
      <w:r w:rsidR="00017B51">
        <w:t>6</w:t>
      </w:r>
      <w:r>
        <w:t>: A multicentre validation of the BBPS bowel preparation grading score undertaken by the EBOPS study group</w:t>
      </w:r>
      <w:bookmarkEnd w:id="248"/>
    </w:p>
    <w:p w14:paraId="31CE0918" w14:textId="552DBE9A" w:rsidR="000E0863" w:rsidRDefault="000E0863" w:rsidP="000E0863">
      <w:pPr>
        <w:pStyle w:val="Heading2"/>
        <w:spacing w:line="360" w:lineRule="auto"/>
        <w:jc w:val="both"/>
      </w:pPr>
      <w:bookmarkStart w:id="249" w:name="_Toc167893130"/>
      <w:r>
        <w:t>Abstract</w:t>
      </w:r>
      <w:bookmarkEnd w:id="249"/>
    </w:p>
    <w:p w14:paraId="56F60458" w14:textId="4A91C6BC" w:rsidR="000E0863" w:rsidRDefault="007D663E" w:rsidP="007D663E">
      <w:pPr>
        <w:pStyle w:val="Heading3"/>
      </w:pPr>
      <w:bookmarkStart w:id="250" w:name="_Toc167893131"/>
      <w:r>
        <w:t>Background</w:t>
      </w:r>
      <w:bookmarkEnd w:id="250"/>
    </w:p>
    <w:p w14:paraId="4FDFB992" w14:textId="4C075D62" w:rsidR="008D335C" w:rsidRPr="007D663E" w:rsidRDefault="008D335C" w:rsidP="00986A86">
      <w:pPr>
        <w:spacing w:line="360" w:lineRule="auto"/>
        <w:jc w:val="both"/>
      </w:pPr>
      <w:r>
        <w:t>Adequate bowel preparation is required to perform good quality colonoscopy.  The BBPS is a segmental grading scale that has previously been validated in different populations.  A higher BBPS correlates with greater polyp detection.  It has been utilised as the grading scale within the EBOPS study, but has not previously been validated in a UK population of endoscopists.  This study assesses the</w:t>
      </w:r>
      <w:r w:rsidR="00C95E2A">
        <w:t xml:space="preserve"> interobserver reliabi</w:t>
      </w:r>
      <w:r w:rsidR="00186438">
        <w:t>li</w:t>
      </w:r>
      <w:r w:rsidR="00C95E2A">
        <w:t>ty of the BBPS in a cohort of UK endoscopists who took part in the EBOPS study.</w:t>
      </w:r>
    </w:p>
    <w:p w14:paraId="51F6428E" w14:textId="48D0BFF3" w:rsidR="007D663E" w:rsidRDefault="007D663E" w:rsidP="00986A86">
      <w:pPr>
        <w:pStyle w:val="Heading3"/>
        <w:jc w:val="both"/>
      </w:pPr>
      <w:bookmarkStart w:id="251" w:name="_Toc167893132"/>
      <w:r>
        <w:t>Methods</w:t>
      </w:r>
      <w:bookmarkEnd w:id="251"/>
    </w:p>
    <w:p w14:paraId="364DF0A9" w14:textId="57BCEC6A" w:rsidR="00C95E2A" w:rsidRPr="00C95E2A" w:rsidRDefault="00C95E2A" w:rsidP="00986A86">
      <w:pPr>
        <w:spacing w:line="360" w:lineRule="auto"/>
        <w:jc w:val="both"/>
      </w:pPr>
      <w:r>
        <w:t xml:space="preserve">This is a prospective observational study assessing the interobserver reliability of the BBPS scale.  All endoscopists who took part in the EBOPS study were invited to participate.  Videos of the withdrawal of 10 colonoscopy examinations were created. An online software platform was created on which the videos could be viewed and graded.  Observers were also asked to comment on the adequacy of the preparation to detect &gt;5mm polyps, flat </w:t>
      </w:r>
      <w:r w:rsidR="00186438">
        <w:t>polyps,</w:t>
      </w:r>
      <w:r>
        <w:t xml:space="preserve"> or depressed polyps.  The ICC for interobserver reliability was compared for total and segmental BBPS scores.</w:t>
      </w:r>
    </w:p>
    <w:p w14:paraId="0861A0B2" w14:textId="5718392C" w:rsidR="007D663E" w:rsidRDefault="007D663E" w:rsidP="00986A86">
      <w:pPr>
        <w:pStyle w:val="Heading3"/>
        <w:jc w:val="both"/>
      </w:pPr>
      <w:bookmarkStart w:id="252" w:name="_Toc167893133"/>
      <w:r>
        <w:t>Results</w:t>
      </w:r>
      <w:bookmarkEnd w:id="252"/>
    </w:p>
    <w:p w14:paraId="59E5F8A8" w14:textId="2CAC746D" w:rsidR="00D3703D" w:rsidRPr="00D3703D" w:rsidRDefault="00D11AD8" w:rsidP="00986A86">
      <w:pPr>
        <w:spacing w:line="360" w:lineRule="auto"/>
        <w:jc w:val="both"/>
        <w:rPr>
          <w:rFonts w:cstheme="minorHAnsi"/>
          <w:color w:val="202124"/>
          <w:shd w:val="clear" w:color="auto" w:fill="FFFFFF"/>
        </w:rPr>
      </w:pPr>
      <w:r>
        <w:t>Fifteen en</w:t>
      </w:r>
      <w:r w:rsidR="00C95E2A">
        <w:t>doscopists participated in the study</w:t>
      </w:r>
      <w:r>
        <w:t xml:space="preserve"> of whom</w:t>
      </w:r>
      <w:r w:rsidR="00C95E2A">
        <w:t xml:space="preserve"> </w:t>
      </w:r>
      <w:r w:rsidR="00C95E2A">
        <w:rPr>
          <w:color w:val="000000"/>
        </w:rPr>
        <w:t xml:space="preserve">12/15 (80%) were consultants, 7% were fellows and 13% were nurse endoscopists.  The </w:t>
      </w:r>
      <w:r w:rsidR="007B7B17">
        <w:rPr>
          <w:color w:val="000000"/>
        </w:rPr>
        <w:t>median</w:t>
      </w:r>
      <w:r w:rsidR="00C95E2A">
        <w:rPr>
          <w:color w:val="000000"/>
        </w:rPr>
        <w:t xml:space="preserve"> annual colonoscopies completed were</w:t>
      </w:r>
      <w:r w:rsidR="0055142E">
        <w:rPr>
          <w:color w:val="000000"/>
        </w:rPr>
        <w:t xml:space="preserve"> 200</w:t>
      </w:r>
      <w:r w:rsidR="00C95E2A">
        <w:rPr>
          <w:color w:val="000000"/>
        </w:rPr>
        <w:t xml:space="preserve"> (</w:t>
      </w:r>
      <w:r w:rsidR="0055142E">
        <w:rPr>
          <w:color w:val="000000"/>
        </w:rPr>
        <w:t>IQR</w:t>
      </w:r>
      <w:r w:rsidR="00C95E2A">
        <w:rPr>
          <w:color w:val="000000"/>
        </w:rPr>
        <w:t xml:space="preserve"> = </w:t>
      </w:r>
      <w:r w:rsidR="0055142E">
        <w:rPr>
          <w:color w:val="000000"/>
        </w:rPr>
        <w:t>190</w:t>
      </w:r>
      <w:r w:rsidR="00C95E2A">
        <w:rPr>
          <w:color w:val="000000"/>
        </w:rPr>
        <w:t>) with a range of 50-500.</w:t>
      </w:r>
      <w:r w:rsidR="00D3703D">
        <w:rPr>
          <w:color w:val="000000"/>
        </w:rPr>
        <w:t xml:space="preserve">  The inter-rater ICC for segmental BBPS score was near perfect at .972 (95% CI 0.952-0.985).   The inter-rate</w:t>
      </w:r>
      <w:r w:rsidR="00D521EC">
        <w:rPr>
          <w:color w:val="000000"/>
        </w:rPr>
        <w:t>r</w:t>
      </w:r>
      <w:r w:rsidR="00D3703D">
        <w:rPr>
          <w:color w:val="000000"/>
        </w:rPr>
        <w:t xml:space="preserve"> ICC for total BBPS score was also near perfect at .979 (95% CI .950 - .994).  In colonoscopy videos assessed to be adequate (BBPS </w:t>
      </w:r>
      <w:r w:rsidR="00D3703D" w:rsidRPr="004F302A">
        <w:rPr>
          <w:rFonts w:cstheme="minorHAnsi"/>
          <w:color w:val="202124"/>
          <w:shd w:val="clear" w:color="auto" w:fill="FFFFFF"/>
        </w:rPr>
        <w:t>≥ 2</w:t>
      </w:r>
      <w:r w:rsidR="00D3703D">
        <w:rPr>
          <w:rFonts w:cstheme="minorHAnsi"/>
          <w:color w:val="202124"/>
          <w:shd w:val="clear" w:color="auto" w:fill="FFFFFF"/>
        </w:rPr>
        <w:t xml:space="preserve"> in each segment) the preparation was </w:t>
      </w:r>
      <w:r w:rsidR="002F7E17">
        <w:rPr>
          <w:rFonts w:cstheme="minorHAnsi"/>
          <w:color w:val="202124"/>
          <w:shd w:val="clear" w:color="auto" w:fill="FFFFFF"/>
        </w:rPr>
        <w:t>deemed sufficient</w:t>
      </w:r>
      <w:r w:rsidR="00D3703D">
        <w:rPr>
          <w:rFonts w:cstheme="minorHAnsi"/>
          <w:color w:val="202124"/>
          <w:shd w:val="clear" w:color="auto" w:fill="FFFFFF"/>
        </w:rPr>
        <w:t xml:space="preserve"> to detect a polyp &gt;5mm in size in 88%, a flat polyp in 85%, and a depressed polyp in 76%.  Whereas, </w:t>
      </w:r>
      <w:r w:rsidR="00D521EC">
        <w:rPr>
          <w:rFonts w:cstheme="minorHAnsi"/>
          <w:color w:val="202124"/>
          <w:shd w:val="clear" w:color="auto" w:fill="FFFFFF"/>
        </w:rPr>
        <w:t xml:space="preserve">when the bowel preparation was </w:t>
      </w:r>
      <w:r w:rsidR="00EC6188">
        <w:rPr>
          <w:rFonts w:cstheme="minorHAnsi"/>
          <w:color w:val="202124"/>
          <w:shd w:val="clear" w:color="auto" w:fill="FFFFFF"/>
        </w:rPr>
        <w:t>inadequate</w:t>
      </w:r>
      <w:r w:rsidR="00D3703D">
        <w:rPr>
          <w:rFonts w:cstheme="minorHAnsi"/>
          <w:color w:val="202124"/>
          <w:shd w:val="clear" w:color="auto" w:fill="FFFFFF"/>
        </w:rPr>
        <w:t>, the observers felt the preparation was adequate to detect &gt;5mm polyps in 20%, flat polyps in 5%, and depressed polyps in 1%.</w:t>
      </w:r>
    </w:p>
    <w:p w14:paraId="3465E9D2" w14:textId="1241389B" w:rsidR="007D663E" w:rsidRDefault="007D663E" w:rsidP="00986A86">
      <w:pPr>
        <w:pStyle w:val="Heading3"/>
        <w:jc w:val="both"/>
      </w:pPr>
      <w:bookmarkStart w:id="253" w:name="_Toc167893134"/>
      <w:r>
        <w:lastRenderedPageBreak/>
        <w:t>Conclusions</w:t>
      </w:r>
      <w:bookmarkEnd w:id="253"/>
    </w:p>
    <w:p w14:paraId="5D9BD602" w14:textId="36CBCEC1" w:rsidR="00D3703D" w:rsidRDefault="00D3703D" w:rsidP="00986A86">
      <w:pPr>
        <w:spacing w:line="360" w:lineRule="auto"/>
        <w:jc w:val="both"/>
        <w:rPr>
          <w:rFonts w:cstheme="minorHAnsi"/>
          <w:color w:val="202124"/>
          <w:shd w:val="clear" w:color="auto" w:fill="FFFFFF"/>
        </w:rPr>
      </w:pPr>
      <w:r>
        <w:t>This study demonstrates the interobserver reliability of the BBPS grading scale in a group of UK endoscopists, all of whom had participated in the EBOPs study.  With near perfect correlation demonstrated</w:t>
      </w:r>
      <w:r w:rsidR="002F7E17">
        <w:t xml:space="preserve"> for both segmental and total BBPS scores</w:t>
      </w:r>
      <w:r>
        <w:t xml:space="preserve">, </w:t>
      </w:r>
      <w:r w:rsidR="002F7E17">
        <w:t>it</w:t>
      </w:r>
      <w:r>
        <w:t xml:space="preserve"> indicates the</w:t>
      </w:r>
      <w:r w:rsidR="002F7E17">
        <w:t xml:space="preserve"> consistency of this</w:t>
      </w:r>
      <w:r>
        <w:t xml:space="preserve"> grading scale </w:t>
      </w:r>
      <w:r w:rsidR="002F7E17">
        <w:t>within this</w:t>
      </w:r>
      <w:r>
        <w:t xml:space="preserve"> population</w:t>
      </w:r>
      <w:r>
        <w:rPr>
          <w:rFonts w:cstheme="minorHAnsi"/>
          <w:color w:val="202124"/>
          <w:shd w:val="clear" w:color="auto" w:fill="FFFFFF"/>
        </w:rPr>
        <w:t xml:space="preserve">.  </w:t>
      </w:r>
      <w:r w:rsidR="002F7E17">
        <w:rPr>
          <w:rFonts w:cstheme="minorHAnsi"/>
          <w:color w:val="202124"/>
          <w:shd w:val="clear" w:color="auto" w:fill="FFFFFF"/>
        </w:rPr>
        <w:t>This is evidence of the reliability of the bowel preparation grading within the EBOPS study.  Furthermore, it indicates the consistency of the BBPS grading within a group of UK endoscopists.  Since th</w:t>
      </w:r>
      <w:r w:rsidR="0075640D">
        <w:rPr>
          <w:rFonts w:cstheme="minorHAnsi"/>
          <w:color w:val="202124"/>
          <w:shd w:val="clear" w:color="auto" w:fill="FFFFFF"/>
        </w:rPr>
        <w:t>e</w:t>
      </w:r>
      <w:r w:rsidR="002F7E17">
        <w:rPr>
          <w:rFonts w:cstheme="minorHAnsi"/>
          <w:color w:val="202124"/>
          <w:shd w:val="clear" w:color="auto" w:fill="FFFFFF"/>
        </w:rPr>
        <w:t xml:space="preserve"> interobserver reliability</w:t>
      </w:r>
      <w:r w:rsidR="0075640D">
        <w:rPr>
          <w:rFonts w:cstheme="minorHAnsi"/>
          <w:color w:val="202124"/>
          <w:shd w:val="clear" w:color="auto" w:fill="FFFFFF"/>
        </w:rPr>
        <w:t xml:space="preserve"> of this scale</w:t>
      </w:r>
      <w:r w:rsidR="002F7E17">
        <w:rPr>
          <w:rFonts w:cstheme="minorHAnsi"/>
          <w:color w:val="202124"/>
          <w:shd w:val="clear" w:color="auto" w:fill="FFFFFF"/>
        </w:rPr>
        <w:t xml:space="preserve"> has been demonstrated</w:t>
      </w:r>
      <w:r w:rsidR="00EC6188">
        <w:rPr>
          <w:rFonts w:cstheme="minorHAnsi"/>
          <w:color w:val="202124"/>
          <w:shd w:val="clear" w:color="auto" w:fill="FFFFFF"/>
        </w:rPr>
        <w:t xml:space="preserve"> in a group of endoscopists of differing experience</w:t>
      </w:r>
      <w:r w:rsidR="002F7E17">
        <w:rPr>
          <w:rFonts w:cstheme="minorHAnsi"/>
          <w:color w:val="202124"/>
          <w:shd w:val="clear" w:color="auto" w:fill="FFFFFF"/>
        </w:rPr>
        <w:t xml:space="preserve">, is it not time </w:t>
      </w:r>
      <w:r w:rsidR="0075640D">
        <w:rPr>
          <w:rFonts w:cstheme="minorHAnsi"/>
          <w:color w:val="202124"/>
          <w:shd w:val="clear" w:color="auto" w:fill="FFFFFF"/>
        </w:rPr>
        <w:t>that its use became standard practice within the UK?</w:t>
      </w:r>
    </w:p>
    <w:p w14:paraId="7A14E0B4" w14:textId="66C41C19" w:rsidR="00E86475" w:rsidRDefault="00E86475" w:rsidP="00986A86">
      <w:pPr>
        <w:spacing w:line="360" w:lineRule="auto"/>
        <w:jc w:val="both"/>
        <w:rPr>
          <w:rFonts w:cstheme="minorHAnsi"/>
          <w:color w:val="202124"/>
          <w:shd w:val="clear" w:color="auto" w:fill="FFFFFF"/>
        </w:rPr>
      </w:pPr>
    </w:p>
    <w:p w14:paraId="0C76E4D8" w14:textId="39D8EA97" w:rsidR="00E86475" w:rsidRDefault="00E86475" w:rsidP="00986A86">
      <w:pPr>
        <w:spacing w:line="360" w:lineRule="auto"/>
        <w:jc w:val="both"/>
        <w:rPr>
          <w:rFonts w:cstheme="minorHAnsi"/>
          <w:color w:val="202124"/>
          <w:shd w:val="clear" w:color="auto" w:fill="FFFFFF"/>
        </w:rPr>
      </w:pPr>
    </w:p>
    <w:p w14:paraId="51AC6A90" w14:textId="3088EA02" w:rsidR="00E86475" w:rsidRDefault="00E86475" w:rsidP="00986A86">
      <w:pPr>
        <w:spacing w:line="360" w:lineRule="auto"/>
        <w:jc w:val="both"/>
        <w:rPr>
          <w:rFonts w:cstheme="minorHAnsi"/>
          <w:color w:val="202124"/>
          <w:shd w:val="clear" w:color="auto" w:fill="FFFFFF"/>
        </w:rPr>
      </w:pPr>
    </w:p>
    <w:p w14:paraId="0F8622B9" w14:textId="2DBFDE9E" w:rsidR="00E86475" w:rsidRDefault="00E86475" w:rsidP="00986A86">
      <w:pPr>
        <w:spacing w:line="360" w:lineRule="auto"/>
        <w:jc w:val="both"/>
        <w:rPr>
          <w:rFonts w:cstheme="minorHAnsi"/>
          <w:color w:val="202124"/>
          <w:shd w:val="clear" w:color="auto" w:fill="FFFFFF"/>
        </w:rPr>
      </w:pPr>
    </w:p>
    <w:p w14:paraId="34CC254C" w14:textId="292F904D" w:rsidR="00E86475" w:rsidRDefault="00E86475" w:rsidP="00986A86">
      <w:pPr>
        <w:spacing w:line="360" w:lineRule="auto"/>
        <w:jc w:val="both"/>
        <w:rPr>
          <w:rFonts w:cstheme="minorHAnsi"/>
          <w:color w:val="202124"/>
          <w:shd w:val="clear" w:color="auto" w:fill="FFFFFF"/>
        </w:rPr>
      </w:pPr>
    </w:p>
    <w:p w14:paraId="20BF9B63" w14:textId="7FA81CA2" w:rsidR="00E86475" w:rsidRDefault="00E86475" w:rsidP="00986A86">
      <w:pPr>
        <w:spacing w:line="360" w:lineRule="auto"/>
        <w:jc w:val="both"/>
        <w:rPr>
          <w:rFonts w:cstheme="minorHAnsi"/>
          <w:color w:val="202124"/>
          <w:shd w:val="clear" w:color="auto" w:fill="FFFFFF"/>
        </w:rPr>
      </w:pPr>
    </w:p>
    <w:p w14:paraId="6F5F6916" w14:textId="3761738F" w:rsidR="00E86475" w:rsidRDefault="00E86475" w:rsidP="00986A86">
      <w:pPr>
        <w:spacing w:line="360" w:lineRule="auto"/>
        <w:jc w:val="both"/>
        <w:rPr>
          <w:rFonts w:cstheme="minorHAnsi"/>
          <w:color w:val="202124"/>
          <w:shd w:val="clear" w:color="auto" w:fill="FFFFFF"/>
        </w:rPr>
      </w:pPr>
    </w:p>
    <w:p w14:paraId="309B0559" w14:textId="75B0DBFE" w:rsidR="00E86475" w:rsidRDefault="00E86475" w:rsidP="00986A86">
      <w:pPr>
        <w:spacing w:line="360" w:lineRule="auto"/>
        <w:jc w:val="both"/>
        <w:rPr>
          <w:rFonts w:cstheme="minorHAnsi"/>
          <w:color w:val="202124"/>
          <w:shd w:val="clear" w:color="auto" w:fill="FFFFFF"/>
        </w:rPr>
      </w:pPr>
    </w:p>
    <w:p w14:paraId="1CF4A71F" w14:textId="6BC8078E" w:rsidR="00E86475" w:rsidRDefault="00E86475" w:rsidP="00986A86">
      <w:pPr>
        <w:spacing w:line="360" w:lineRule="auto"/>
        <w:jc w:val="both"/>
        <w:rPr>
          <w:rFonts w:cstheme="minorHAnsi"/>
          <w:color w:val="202124"/>
          <w:shd w:val="clear" w:color="auto" w:fill="FFFFFF"/>
        </w:rPr>
      </w:pPr>
    </w:p>
    <w:p w14:paraId="73D6B736" w14:textId="532128B0" w:rsidR="00E86475" w:rsidRDefault="00E86475" w:rsidP="00986A86">
      <w:pPr>
        <w:spacing w:line="360" w:lineRule="auto"/>
        <w:jc w:val="both"/>
        <w:rPr>
          <w:rFonts w:cstheme="minorHAnsi"/>
          <w:color w:val="202124"/>
          <w:shd w:val="clear" w:color="auto" w:fill="FFFFFF"/>
        </w:rPr>
      </w:pPr>
    </w:p>
    <w:p w14:paraId="3A22CDEA" w14:textId="418E3D56" w:rsidR="00E86475" w:rsidRDefault="00E86475" w:rsidP="00986A86">
      <w:pPr>
        <w:spacing w:line="360" w:lineRule="auto"/>
        <w:jc w:val="both"/>
        <w:rPr>
          <w:rFonts w:cstheme="minorHAnsi"/>
          <w:color w:val="202124"/>
          <w:shd w:val="clear" w:color="auto" w:fill="FFFFFF"/>
        </w:rPr>
      </w:pPr>
    </w:p>
    <w:p w14:paraId="08D3DCF2" w14:textId="1B01E946" w:rsidR="00E86475" w:rsidRDefault="00E86475" w:rsidP="00986A86">
      <w:pPr>
        <w:spacing w:line="360" w:lineRule="auto"/>
        <w:jc w:val="both"/>
        <w:rPr>
          <w:rFonts w:cstheme="minorHAnsi"/>
          <w:color w:val="202124"/>
          <w:shd w:val="clear" w:color="auto" w:fill="FFFFFF"/>
        </w:rPr>
      </w:pPr>
    </w:p>
    <w:p w14:paraId="335EF5D3" w14:textId="195A1F83" w:rsidR="00E86475" w:rsidRDefault="00E86475" w:rsidP="00986A86">
      <w:pPr>
        <w:spacing w:line="360" w:lineRule="auto"/>
        <w:jc w:val="both"/>
        <w:rPr>
          <w:rFonts w:cstheme="minorHAnsi"/>
          <w:color w:val="202124"/>
          <w:shd w:val="clear" w:color="auto" w:fill="FFFFFF"/>
        </w:rPr>
      </w:pPr>
    </w:p>
    <w:p w14:paraId="3177AC4C" w14:textId="58D012AE" w:rsidR="00E86475" w:rsidRDefault="00E86475" w:rsidP="00986A86">
      <w:pPr>
        <w:spacing w:line="360" w:lineRule="auto"/>
        <w:jc w:val="both"/>
        <w:rPr>
          <w:rFonts w:cstheme="minorHAnsi"/>
          <w:color w:val="202124"/>
          <w:shd w:val="clear" w:color="auto" w:fill="FFFFFF"/>
        </w:rPr>
      </w:pPr>
    </w:p>
    <w:p w14:paraId="41697135" w14:textId="3CB5470A" w:rsidR="00E86475" w:rsidRDefault="00E86475" w:rsidP="00986A86">
      <w:pPr>
        <w:spacing w:line="360" w:lineRule="auto"/>
        <w:jc w:val="both"/>
        <w:rPr>
          <w:rFonts w:cstheme="minorHAnsi"/>
          <w:color w:val="202124"/>
          <w:shd w:val="clear" w:color="auto" w:fill="FFFFFF"/>
        </w:rPr>
      </w:pPr>
    </w:p>
    <w:p w14:paraId="11731C88" w14:textId="67C3807A" w:rsidR="00E86475" w:rsidRDefault="00E86475" w:rsidP="00986A86">
      <w:pPr>
        <w:spacing w:line="360" w:lineRule="auto"/>
        <w:jc w:val="both"/>
        <w:rPr>
          <w:rFonts w:cstheme="minorHAnsi"/>
          <w:color w:val="202124"/>
          <w:shd w:val="clear" w:color="auto" w:fill="FFFFFF"/>
        </w:rPr>
      </w:pPr>
    </w:p>
    <w:p w14:paraId="5224BE42" w14:textId="77777777" w:rsidR="00B43016" w:rsidRDefault="00B43016" w:rsidP="00986A86">
      <w:pPr>
        <w:spacing w:line="360" w:lineRule="auto"/>
        <w:jc w:val="both"/>
        <w:rPr>
          <w:rFonts w:cstheme="minorHAnsi"/>
          <w:color w:val="202124"/>
          <w:shd w:val="clear" w:color="auto" w:fill="FFFFFF"/>
        </w:rPr>
      </w:pPr>
    </w:p>
    <w:p w14:paraId="4062F9A5" w14:textId="2894F282" w:rsidR="000E0863" w:rsidRPr="00025D1C" w:rsidRDefault="000E0863" w:rsidP="000E0863">
      <w:pPr>
        <w:pStyle w:val="Heading2"/>
        <w:spacing w:line="360" w:lineRule="auto"/>
        <w:jc w:val="both"/>
      </w:pPr>
      <w:bookmarkStart w:id="254" w:name="_Toc167893135"/>
      <w:r w:rsidRPr="00025D1C">
        <w:lastRenderedPageBreak/>
        <w:t>Background</w:t>
      </w:r>
      <w:bookmarkEnd w:id="254"/>
    </w:p>
    <w:p w14:paraId="30101332" w14:textId="57D49C82" w:rsidR="000E0863" w:rsidRDefault="000E0863" w:rsidP="00AC73FF">
      <w:pPr>
        <w:spacing w:line="360" w:lineRule="auto"/>
        <w:jc w:val="both"/>
      </w:pPr>
      <w:r>
        <w:t xml:space="preserve">Bowel preparation adequacy is vital for </w:t>
      </w:r>
      <w:r w:rsidR="00DF34B2">
        <w:t xml:space="preserve">the </w:t>
      </w:r>
      <w:r>
        <w:t xml:space="preserve">quality of colonoscopy </w:t>
      </w:r>
      <w:r>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2OCwgNzQsIDE3MSk8L0Rp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</w:fldData>
        </w:fldChar>
      </w:r>
      <w:r w:rsidR="00E9739D">
        <w:instrText xml:space="preserve"> ADDIN EN.CITE </w:instrText>
      </w:r>
      <w:r w:rsidR="00E9739D">
        <w:fldChar w:fldCharType="begin">
          <w:fldData xml:space="preserve">PEVuZE5vdGU+PENpdGU+PEF1dGhvcj5DbGFyazwvQXV0aG9yPjxZZWFyPjIwMTQ8L1llYXI+PFJl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</w:fldData>
        </w:fldChar>
      </w:r>
      <w:r w:rsidR="00E9739D">
        <w:instrText xml:space="preserve"> ADDIN EN.CITE.DATA </w:instrText>
      </w:r>
      <w:r w:rsidR="00E9739D">
        <w:fldChar w:fldCharType="end"/>
      </w:r>
      <w:r>
        <w:fldChar w:fldCharType="separate"/>
      </w:r>
      <w:r w:rsidR="00231422">
        <w:rPr>
          <w:noProof/>
        </w:rPr>
        <w:t>(68, 74, 171)</w:t>
      </w:r>
      <w:r>
        <w:fldChar w:fldCharType="end"/>
      </w:r>
      <w:r>
        <w:t xml:space="preserve">. Judging whether </w:t>
      </w:r>
      <w:r w:rsidR="00DF34B2">
        <w:t xml:space="preserve">the </w:t>
      </w:r>
      <w:r>
        <w:t>preparation is adequate informs upon the need for repeated examination and surveillance interval</w:t>
      </w:r>
      <w:r>
        <w:fldChar w:fldCharType="begin">
          <w:fldData xml:space="preserve">PEVuZE5vdGU+PENpdGU+PEF1dGhvcj5SZXg8L0F1dGhvcj48WWVhcj4yMDAyPC9ZZWFyPjxSZWNO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</w:fldData>
        </w:fldChar>
      </w:r>
      <w:r w:rsidR="00E9739D">
        <w:instrText xml:space="preserve"> ADDIN EN.CITE </w:instrText>
      </w:r>
      <w:r w:rsidR="00E9739D">
        <w:fldChar w:fldCharType="begin">
          <w:fldData xml:space="preserve">PEVuZE5vdGU+PENpdGU+PEF1dGhvcj5SZXg8L0F1dGhvcj48WWVhcj4yMDAyPC9ZZWFyPjxSZWNO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</w:fldData>
        </w:fldChar>
      </w:r>
      <w:r w:rsidR="00E9739D">
        <w:instrText xml:space="preserve"> ADDIN EN.CITE.DATA </w:instrText>
      </w:r>
      <w:r w:rsidR="00E9739D">
        <w:fldChar w:fldCharType="end"/>
      </w:r>
      <w:r>
        <w:fldChar w:fldCharType="separate"/>
      </w:r>
      <w:r w:rsidR="00231422">
        <w:rPr>
          <w:noProof/>
        </w:rPr>
        <w:t>(55, 68, 171)</w:t>
      </w:r>
      <w:r>
        <w:fldChar w:fldCharType="end"/>
      </w:r>
      <w:r>
        <w:t>.  It also indicates the risk of a missed lesion</w:t>
      </w:r>
      <w:r w:rsidR="00986A86">
        <w:t xml:space="preserve"> </w:t>
      </w:r>
      <w:r w:rsidR="00986A86">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 </w:instrText>
      </w:r>
      <w:r w:rsidR="00E9739D">
        <w:fldChar w:fldCharType="begin">
          <w:fldData xml:space="preserve">PEVuZE5vdGU+PENpdGU+PEF1dGhvcj5TdWJyYW1hbmlhbTwvQXV0aG9yPjxZZWFyPjIwMTk8L1ll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</w:fldData>
        </w:fldChar>
      </w:r>
      <w:r w:rsidR="00E9739D">
        <w:instrText xml:space="preserve"> ADDIN EN.CITE.DATA </w:instrText>
      </w:r>
      <w:r w:rsidR="00E9739D">
        <w:fldChar w:fldCharType="end"/>
      </w:r>
      <w:r w:rsidR="00986A86">
        <w:fldChar w:fldCharType="separate"/>
      </w:r>
      <w:r w:rsidR="00231422">
        <w:rPr>
          <w:noProof/>
        </w:rPr>
        <w:t>(75, 85)</w:t>
      </w:r>
      <w:r w:rsidR="00986A86">
        <w:fldChar w:fldCharType="end"/>
      </w:r>
      <w:r>
        <w:t xml:space="preserve">. As such, the reliability of the grading of bowel preparation is of pressing importance.  Traditionally, </w:t>
      </w:r>
      <w:r w:rsidR="00A75437">
        <w:t xml:space="preserve">non-segmental </w:t>
      </w:r>
      <w:r>
        <w:t>scoring of bowel preparation has been used</w:t>
      </w:r>
      <w:r>
        <w:fldChar w:fldCharType="begin"/>
      </w:r>
      <w:r w:rsidR="00E9739D">
        <w:instrText xml:space="preserve"> ADDIN EN.CITE &lt;EndNote&gt;&lt;Cite&gt;&lt;Author&gt;C&lt;/Author&gt;&lt;Year&gt;1999&lt;/Year&gt;&lt;RecNum&gt;0&lt;/RecNum&gt;&lt;IDText&gt;Validation of an instrument to assess colon cleansing&lt;/IDText&gt;&lt;DisplayText&gt;(218)&lt;/DisplayText&gt;&lt;record&gt;&lt;titles&gt;&lt;title&gt;Validation of an instrument to assess colon cleansing&lt;/title&gt;&lt;/titles&gt;&lt;pages&gt;2667&lt;/pages&gt;&lt;contributors&gt;&lt;authors&gt;&lt;author&gt;C A   Aronchick&lt;/author&gt;&lt;author&gt;&lt;/author&gt;&lt;author&gt;W H   Lipshutz&lt;/author&gt;&lt;author&gt;&lt;/author&gt;&lt;author&gt;S H   Wright&lt;/author&gt;&lt;author&gt;&lt;/author&gt;&lt;author&gt;F   DuFrayne&lt;/author&gt;&lt;author&gt;&lt;/author&gt;&lt;author&gt;G   Bergman&lt;/author&gt;&lt;/authors&gt;&lt;/contributors&gt;&lt;added-date format="utc"&gt;1551341366&lt;/added-date&gt;&lt;ref-type name="Generic"&gt;13&lt;/ref-type&gt;&lt;dates&gt;&lt;year&gt;1999&lt;/year&gt;&lt;/dates&gt;&lt;rec-number&gt;35&lt;/rec-number&gt;&lt;publisher&gt;Am J Gastroenterol&lt;/publisher&gt;&lt;last-updated-date format="utc"&gt;1551341578&lt;/last-updated-date&gt;&lt;volume&gt;94&lt;/volume&gt;&lt;/record&gt;&lt;/Cite&gt;&lt;/EndNote&gt;</w:instrText>
      </w:r>
      <w:r>
        <w:fldChar w:fldCharType="separate"/>
      </w:r>
      <w:r w:rsidR="002624A4">
        <w:rPr>
          <w:noProof/>
        </w:rPr>
        <w:t>(218)</w:t>
      </w:r>
      <w:r>
        <w:fldChar w:fldCharType="end"/>
      </w:r>
      <w:r>
        <w:t>.  More recently, segmental grading of bowel preparation has been utilised</w:t>
      </w:r>
      <w:r>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UzLCA1NSk8L0Rpc3BsYXlUZXh0PjxyZWNvcmQ+PGRhdGVzPjxwdWItZGF0ZXM+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</w:fldData>
        </w:fldChar>
      </w:r>
      <w:r w:rsidR="00E9739D">
        <w:instrText xml:space="preserve"> ADDIN EN.CITE </w:instrText>
      </w:r>
      <w:r w:rsidR="00E9739D">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UzLCA1NSk8L0Rpc3BsYXlUZXh0PjxyZWNvcmQ+PGRhdGVzPjxwdWItZGF0ZXM+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</w:fldData>
        </w:fldChar>
      </w:r>
      <w:r w:rsidR="00E9739D">
        <w:instrText xml:space="preserve"> ADDIN EN.CITE.DATA </w:instrText>
      </w:r>
      <w:r w:rsidR="00E9739D">
        <w:fldChar w:fldCharType="end"/>
      </w:r>
      <w:r>
        <w:fldChar w:fldCharType="separate"/>
      </w:r>
      <w:r w:rsidR="00231422">
        <w:rPr>
          <w:noProof/>
        </w:rPr>
        <w:t>(51, 53, 55)</w:t>
      </w:r>
      <w:r>
        <w:fldChar w:fldCharType="end"/>
      </w:r>
      <w:r>
        <w:t xml:space="preserve">. Segmental grading is associated with significant clinical </w:t>
      </w:r>
      <w:r w:rsidR="00CF19C8">
        <w:t>outcomes</w:t>
      </w:r>
      <w:r>
        <w:t>, such as physician assessment of the need for repeat endoscopy and ADR</w:t>
      </w:r>
      <w:r>
        <w:fldChar w:fldCharType="begin">
          <w:fldData xml:space="preserve">PEVuZE5vdGU+PENpdGU+PEF1dGhvcj5LbHVnZTwvQXV0aG9yPjxZZWFyPjIwMTg8L1llYXI+PFJl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</w:fldData>
        </w:fldChar>
      </w:r>
      <w:r w:rsidR="00E9739D">
        <w:instrText xml:space="preserve"> ADDIN EN.CITE </w:instrText>
      </w:r>
      <w:r w:rsidR="00E9739D">
        <w:fldChar w:fldCharType="begin">
          <w:fldData xml:space="preserve">PEVuZE5vdGU+PENpdGU+PEF1dGhvcj5LbHVnZTwvQXV0aG9yPjxZZWFyPjIwMTg8L1llYXI+PFJl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</w:fldData>
        </w:fldChar>
      </w:r>
      <w:r w:rsidR="00E9739D">
        <w:instrText xml:space="preserve"> ADDIN EN.CITE.DATA </w:instrText>
      </w:r>
      <w:r w:rsidR="00E9739D">
        <w:fldChar w:fldCharType="end"/>
      </w:r>
      <w:r>
        <w:fldChar w:fldCharType="separate"/>
      </w:r>
      <w:r w:rsidR="00231422">
        <w:rPr>
          <w:noProof/>
        </w:rPr>
        <w:t>(67, 74)</w:t>
      </w:r>
      <w:r>
        <w:fldChar w:fldCharType="end"/>
      </w:r>
      <w:r>
        <w:t>. Several different segmental grading scales have been described</w:t>
      </w:r>
      <w:r w:rsidR="00454539">
        <w:t xml:space="preserve"> (see - </w:t>
      </w:r>
      <w:r w:rsidR="00454539" w:rsidRPr="00AC73FF">
        <w:rPr>
          <w:b/>
          <w:bCs/>
        </w:rPr>
        <w:fldChar w:fldCharType="begin"/>
      </w:r>
      <w:r w:rsidR="00454539" w:rsidRPr="00AC73FF">
        <w:rPr>
          <w:b/>
          <w:bCs/>
        </w:rPr>
        <w:instrText xml:space="preserve"> REF _Ref83046685 \h </w:instrText>
      </w:r>
      <w:r w:rsidR="00EC6188" w:rsidRPr="00AC73FF">
        <w:rPr>
          <w:b/>
          <w:bCs/>
        </w:rPr>
        <w:instrText xml:space="preserve"> \* MERGEFORMAT </w:instrText>
      </w:r>
      <w:r w:rsidR="00454539" w:rsidRPr="00AC73FF">
        <w:rPr>
          <w:b/>
          <w:bCs/>
        </w:rPr>
      </w:r>
      <w:r w:rsidR="00454539" w:rsidRPr="00AC73FF">
        <w:rPr>
          <w:b/>
          <w:bCs/>
        </w:rPr>
        <w:fldChar w:fldCharType="separate"/>
      </w:r>
      <w:r w:rsidR="006A0E8C" w:rsidRPr="006A0E8C">
        <w:rPr>
          <w:b/>
          <w:bCs/>
        </w:rPr>
        <w:t xml:space="preserve">Bowel preparation </w:t>
      </w:r>
      <w:r w:rsidR="006A0E8C" w:rsidRPr="00F12989">
        <w:rPr>
          <w:b/>
          <w:bCs/>
        </w:rPr>
        <w:t>grading</w:t>
      </w:r>
      <w:r w:rsidR="00454539" w:rsidRPr="00AC73FF">
        <w:rPr>
          <w:b/>
          <w:bCs/>
        </w:rPr>
        <w:fldChar w:fldCharType="end"/>
      </w:r>
      <w:r w:rsidR="00454539">
        <w:t>)</w:t>
      </w:r>
      <w:r>
        <w:t>.  The BBPS is one such scale. A BBPS score of less than two in any segment correlates with a higher proportion of missed lesions</w:t>
      </w:r>
      <w:r>
        <w:fldChar w:fldCharType="begin"/>
      </w:r>
      <w:r w:rsidR="00E9739D">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fldChar w:fldCharType="separate"/>
      </w:r>
      <w:r w:rsidR="00231422">
        <w:rPr>
          <w:noProof/>
        </w:rPr>
        <w:t>(55)</w:t>
      </w:r>
      <w:r>
        <w:fldChar w:fldCharType="end"/>
      </w:r>
      <w:r>
        <w:t xml:space="preserve">. Validation of the scale has been undertaken in American, Chinese, </w:t>
      </w:r>
      <w:r w:rsidR="00186438">
        <w:t>Korean,</w:t>
      </w:r>
      <w:r>
        <w:t xml:space="preserve"> and Portuguese populations of endoscopists</w:t>
      </w:r>
      <w:r>
        <w:fldChar w:fldCharType="begin">
          <w:fldData xml:space="preserve">PEVuZE5vdGU+PENpdGU+PEF1dGhvcj5LaW08L0F1dGhvcj48WWVhcj4yMDE0PC9ZZWFyPjxSZWNO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</w:fldData>
        </w:fldChar>
      </w:r>
      <w:r w:rsidR="00E9739D">
        <w:instrText xml:space="preserve"> ADDIN EN.CITE </w:instrText>
      </w:r>
      <w:r w:rsidR="00E9739D">
        <w:fldChar w:fldCharType="begin">
          <w:fldData xml:space="preserve">PEVuZE5vdGU+PENpdGU+PEF1dGhvcj5LaW08L0F1dGhvcj48WWVhcj4yMDE0PC9ZZWFyPjxSZWNO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</w:fldData>
        </w:fldChar>
      </w:r>
      <w:r w:rsidR="00E9739D">
        <w:instrText xml:space="preserve"> ADDIN EN.CITE.DATA </w:instrText>
      </w:r>
      <w:r w:rsidR="00E9739D">
        <w:fldChar w:fldCharType="end"/>
      </w:r>
      <w:r>
        <w:fldChar w:fldCharType="separate"/>
      </w:r>
      <w:r w:rsidR="00231422">
        <w:rPr>
          <w:noProof/>
        </w:rPr>
        <w:t>(63-65)</w:t>
      </w:r>
      <w:r>
        <w:fldChar w:fldCharType="end"/>
      </w:r>
      <w:r>
        <w:t>.  It has the greatest body of evidence to demonstrate its validity and association with clinical outcomes</w:t>
      </w:r>
      <w:r w:rsidR="00547178">
        <w:fldChar w:fldCharType="begin"/>
      </w:r>
      <w:r w:rsidR="00E9739D">
        <w:instrText xml:space="preserve"> ADDIN EN.CITE &lt;EndNote&gt;&lt;Cite&gt;&lt;Author&gt;Parmar&lt;/Author&gt;&lt;Year&gt;2016&lt;/Year&gt;&lt;RecNum&gt;0&lt;/RecNum&gt;&lt;IDText&gt;Validated Scales for Colon Cleansing: A Systematic Review&lt;/IDText&gt;&lt;DisplayText&gt;(48)&lt;/DisplayText&gt;&lt;record&gt;&lt;dates&gt;&lt;pub-dates&gt;&lt;date&gt;Feb&lt;/date&gt;&lt;/pub-dates&gt;&lt;year&gt;2016&lt;/year&gt;&lt;/dates&gt;&lt;keywords&gt;&lt;keyword&gt;Adenoma&lt;/keyword&gt;&lt;keyword&gt;Cathartics&lt;/keyword&gt;&lt;keyword&gt;Colon&lt;/keyword&gt;&lt;keyword&gt;Colonoscopy&lt;/keyword&gt;&lt;keyword&gt;Colorectal Neoplasms&lt;/keyword&gt;&lt;keyword&gt;Humans&lt;/keyword&gt;&lt;keyword&gt;Reproducibility of Results&lt;/keyword&gt;&lt;/keywords&gt;&lt;urls&gt;&lt;related-urls&gt;&lt;url&gt;https://www.ncbi.nlm.nih.gov/pubmed/26782820&lt;/url&gt;&lt;/related-urls&gt;&lt;/urls&gt;&lt;isbn&gt;1572-0241&lt;/isbn&gt;&lt;titles&gt;&lt;title&gt;Validated Scales for Colon Cleansing: A Systematic Review&lt;/title&gt;&lt;secondary-title&gt;Am J Gastroenterol&lt;/secondary-title&gt;&lt;/titles&gt;&lt;pages&gt;197-204; quiz 205&lt;/pages&gt;&lt;number&gt;2&lt;/number&gt;&lt;contributors&gt;&lt;authors&gt;&lt;author&gt;Parmar, R.&lt;/author&gt;&lt;author&gt;Martel, M.&lt;/author&gt;&lt;author&gt;Rostom, A.&lt;/author&gt;&lt;author&gt;Barkun, A. N.&lt;/author&gt;&lt;/authors&gt;&lt;/contributors&gt;&lt;edition&gt;2016/01/19&lt;/edition&gt;&lt;language&gt;eng&lt;/language&gt;&lt;added-date format="utc"&gt;1551342175&lt;/added-date&gt;&lt;ref-type name="Journal Article"&gt;17&lt;/ref-type&gt;&lt;rec-number&gt;36&lt;/rec-number&gt;&lt;last-updated-date format="utc"&gt;1551342175&lt;/last-updated-date&gt;&lt;accession-num&gt;26782820&lt;/accession-num&gt;&lt;electronic-resource-num&gt;10.1038/ajg.2015.417&lt;/electronic-resource-num&gt;&lt;volume&gt;111&lt;/volume&gt;&lt;/record&gt;&lt;/Cite&gt;&lt;/EndNote&gt;</w:instrText>
      </w:r>
      <w:r w:rsidR="00547178">
        <w:fldChar w:fldCharType="separate"/>
      </w:r>
      <w:r w:rsidR="00231422">
        <w:rPr>
          <w:noProof/>
        </w:rPr>
        <w:t>(48)</w:t>
      </w:r>
      <w:r w:rsidR="00547178">
        <w:fldChar w:fldCharType="end"/>
      </w:r>
      <w:r>
        <w:t>. This scale was used to define the primary endpoint in the EBOP</w:t>
      </w:r>
      <w:r w:rsidR="00CF19C8">
        <w:t>S</w:t>
      </w:r>
      <w:r>
        <w:t xml:space="preserve"> study. A UK</w:t>
      </w:r>
      <w:r w:rsidR="00341D08">
        <w:t>-</w:t>
      </w:r>
      <w:r>
        <w:t xml:space="preserve">based validation of a segmental grading scale has yet to be undertaken.  Assessment of the reliability of the BBPS will inform upon the appropriateness of the grading scale in UK practice </w:t>
      </w:r>
      <w:r w:rsidR="00CF19C8">
        <w:t>and</w:t>
      </w:r>
      <w:r>
        <w:t xml:space="preserve"> the validity of this scale in the EBOPs study.</w:t>
      </w:r>
    </w:p>
    <w:p w14:paraId="5E6DCEF3" w14:textId="77777777" w:rsidR="004F7B6E" w:rsidRDefault="004F7B6E" w:rsidP="000E0863">
      <w:pPr>
        <w:pStyle w:val="Heading2"/>
        <w:spacing w:line="360" w:lineRule="auto"/>
        <w:jc w:val="both"/>
      </w:pPr>
      <w:r>
        <w:br w:type="page"/>
      </w:r>
    </w:p>
    <w:p w14:paraId="73BD4059" w14:textId="0DBE73D1" w:rsidR="000E0863" w:rsidRDefault="000E0863" w:rsidP="000E0863">
      <w:pPr>
        <w:pStyle w:val="Heading2"/>
        <w:spacing w:line="360" w:lineRule="auto"/>
        <w:jc w:val="both"/>
      </w:pPr>
      <w:bookmarkStart w:id="255" w:name="_Toc167893136"/>
      <w:r w:rsidRPr="00025D1C">
        <w:lastRenderedPageBreak/>
        <w:t>Methods</w:t>
      </w:r>
      <w:bookmarkEnd w:id="255"/>
    </w:p>
    <w:p w14:paraId="3E5A98B5" w14:textId="128507BD" w:rsidR="000E0863" w:rsidRPr="0093538E" w:rsidRDefault="00CF19C8" w:rsidP="00CF19C8">
      <w:pPr>
        <w:spacing w:line="360" w:lineRule="auto"/>
      </w:pPr>
      <w:r>
        <w:t>This is a</w:t>
      </w:r>
      <w:r w:rsidR="000E0863">
        <w:t xml:space="preserve"> prospective observational study to assess the interobserver reliability of the BBPS scale.  It was registered with the </w:t>
      </w:r>
      <w:r w:rsidR="00EC6188">
        <w:t>Health Research Authority</w:t>
      </w:r>
      <w:r w:rsidR="000E0863">
        <w:t xml:space="preserve"> </w:t>
      </w:r>
      <w:r w:rsidR="00DF34B2">
        <w:t>before</w:t>
      </w:r>
      <w:r w:rsidR="000E0863">
        <w:t xml:space="preserve"> </w:t>
      </w:r>
      <w:r w:rsidR="00DF34B2">
        <w:t xml:space="preserve">the </w:t>
      </w:r>
      <w:r w:rsidR="000E0863">
        <w:t>commencement of the study (IRAS number: 300764)</w:t>
      </w:r>
      <w:r w:rsidR="00454539">
        <w:t>.</w:t>
      </w:r>
    </w:p>
    <w:p w14:paraId="34A133B1" w14:textId="77777777" w:rsidR="000E0863" w:rsidRPr="00025D1C" w:rsidRDefault="000E0863" w:rsidP="000E0863">
      <w:pPr>
        <w:pStyle w:val="Heading3"/>
        <w:spacing w:line="360" w:lineRule="auto"/>
        <w:jc w:val="both"/>
      </w:pPr>
      <w:bookmarkStart w:id="256" w:name="_Toc167893137"/>
      <w:r w:rsidRPr="00025D1C">
        <w:t>Sample size calculation</w:t>
      </w:r>
      <w:bookmarkEnd w:id="256"/>
    </w:p>
    <w:p w14:paraId="2748E245" w14:textId="14868F57" w:rsidR="000E0863" w:rsidRPr="0046706B" w:rsidRDefault="000E0863" w:rsidP="00CF19C8">
      <w:pPr>
        <w:spacing w:line="360" w:lineRule="auto"/>
        <w:jc w:val="both"/>
        <w:rPr>
          <w:color w:val="000000"/>
        </w:rPr>
      </w:pPr>
      <w:r w:rsidRPr="004A12A4">
        <w:rPr>
          <w:rFonts w:ascii="Calibri" w:hAnsi="Calibri" w:cs="Calibri"/>
          <w:color w:val="000000"/>
        </w:rPr>
        <w:t xml:space="preserve">A sample size for the study was estimated using the recommendations </w:t>
      </w:r>
      <w:r w:rsidR="00CF19C8">
        <w:rPr>
          <w:rFonts w:ascii="Calibri" w:hAnsi="Calibri" w:cs="Calibri"/>
          <w:color w:val="000000"/>
        </w:rPr>
        <w:t>by</w:t>
      </w:r>
      <w:r w:rsidRPr="004A12A4">
        <w:rPr>
          <w:rFonts w:ascii="Calibri" w:hAnsi="Calibri" w:cs="Calibri"/>
          <w:color w:val="000000"/>
        </w:rPr>
        <w:t xml:space="preserve"> Koo </w:t>
      </w:r>
      <w:r w:rsidR="00626979">
        <w:t>and colleagues</w:t>
      </w:r>
      <w:r w:rsidR="00CF19C8">
        <w:rPr>
          <w:rFonts w:ascii="Calibri" w:hAnsi="Calibri" w:cs="Calibri"/>
          <w:color w:val="000000"/>
        </w:rPr>
        <w:t>,</w:t>
      </w:r>
      <w:r w:rsidRPr="004A12A4">
        <w:rPr>
          <w:rFonts w:ascii="Calibri" w:hAnsi="Calibri" w:cs="Calibri"/>
          <w:color w:val="000000"/>
        </w:rPr>
        <w:t xml:space="preserve"> both the rule of thumb requiring a minimum of 30 samples and the reliance on estimating the 95% C</w:t>
      </w:r>
      <w:r w:rsidR="00CF19C8">
        <w:rPr>
          <w:rFonts w:ascii="Calibri" w:hAnsi="Calibri" w:cs="Calibri"/>
          <w:color w:val="000000"/>
        </w:rPr>
        <w:t>I</w:t>
      </w:r>
      <w:r w:rsidRPr="004A12A4">
        <w:rPr>
          <w:rFonts w:ascii="Calibri" w:hAnsi="Calibri" w:cs="Calibri"/>
          <w:color w:val="000000"/>
        </w:rPr>
        <w:t xml:space="preserve"> of the</w:t>
      </w:r>
      <w:r w:rsidR="00EC6188">
        <w:rPr>
          <w:rFonts w:ascii="Calibri" w:hAnsi="Calibri" w:cs="Calibri"/>
          <w:color w:val="000000"/>
        </w:rPr>
        <w:t xml:space="preserve"> </w:t>
      </w:r>
      <w:r w:rsidRPr="004A12A4">
        <w:rPr>
          <w:rFonts w:ascii="Calibri" w:hAnsi="Calibri" w:cs="Calibri"/>
          <w:color w:val="000000"/>
        </w:rPr>
        <w:t>ICC rather than the point estimate</w:t>
      </w:r>
      <w:r w:rsidR="00CF19C8">
        <w:rPr>
          <w:rFonts w:ascii="Calibri" w:hAnsi="Calibri" w:cs="Calibri"/>
          <w:color w:val="000000"/>
        </w:rPr>
        <w:t xml:space="preserve"> were considered</w:t>
      </w:r>
      <w:r w:rsidR="00547178">
        <w:rPr>
          <w:rFonts w:ascii="Calibri" w:hAnsi="Calibri" w:cs="Calibri"/>
          <w:color w:val="000000"/>
        </w:rPr>
        <w:fldChar w:fldCharType="begin"/>
      </w:r>
      <w:r w:rsidR="00E9739D">
        <w:rPr>
          <w:rFonts w:ascii="Calibri" w:hAnsi="Calibri" w:cs="Calibri"/>
          <w:color w:val="000000"/>
        </w:rPr>
        <w:instrText xml:space="preserve"> ADDIN EN.CITE &lt;EndNote&gt;&lt;Cite&gt;&lt;Author&gt;Koo&lt;/Author&gt;&lt;Year&gt;2016&lt;/Year&gt;&lt;RecNum&gt;0&lt;/RecNum&gt;&lt;IDText&gt;A Guideline of Selecting and Reporting Intraclass Correlation Coefficients for Reliability Research&lt;/IDText&gt;&lt;DisplayText&gt;(219)&lt;/DisplayText&gt;&lt;record&gt;&lt;dates&gt;&lt;pub-dates&gt;&lt;date&gt;Jun&lt;/date&gt;&lt;/pub-dates&gt;&lt;year&gt;2016&lt;/year&gt;&lt;/dates&gt;&lt;keywords&gt;&lt;keyword&gt;Reliability and validity&lt;/keyword&gt;&lt;keyword&gt;Research&lt;/keyword&gt;&lt;keyword&gt;Statistics&lt;/keyword&gt;&lt;/keywords&gt;&lt;urls&gt;&lt;related-urls&gt;&lt;url&gt;https://www.ncbi.nlm.nih.gov/pubmed/27330520&lt;/url&gt;&lt;/related-urls&gt;&lt;/urls&gt;&lt;isbn&gt;1556-3707&lt;/isbn&gt;&lt;custom2&gt;PMC4913118&lt;/custom2&gt;&lt;titles&gt;&lt;title&gt;A Guideline of Selecting and Reporting Intraclass Correlation Coefficients for Reliability Research&lt;/title&gt;&lt;secondary-title&gt;J Chiropr Med&lt;/secondary-title&gt;&lt;/titles&gt;&lt;pages&gt;155-63&lt;/pages&gt;&lt;number&gt;2&lt;/number&gt;&lt;contributors&gt;&lt;authors&gt;&lt;author&gt;Koo, T. K.&lt;/author&gt;&lt;author&gt;Li, M. Y.&lt;/author&gt;&lt;/authors&gt;&lt;/contributors&gt;&lt;edition&gt;20160331&lt;/edition&gt;&lt;language&gt;eng&lt;/language&gt;&lt;added-date format="utc"&gt;1633249966&lt;/added-date&gt;&lt;ref-type name="Journal Article"&gt;17&lt;/ref-type&gt;&lt;auth-address&gt;Director &amp;amp; Associate Professor, Foot Levelers Biomechanics Research Laboratory, New York Chiropractic College, Seneca Falls, NY. DC Candidate, Foot Levelers Biomechanics Research Laboratory, New York Chiropractic College, Seneca Falls, NY.&lt;/auth-address&gt;&lt;rec-number&gt;256&lt;/rec-number&gt;&lt;last-updated-date format="utc"&gt;1633249966&lt;/last-updated-date&gt;&lt;accession-num&gt;27330520&lt;/accession-num&gt;&lt;electronic-resource-num&gt;10.1016/j.jcm.2016.02.012&lt;/electronic-resource-num&gt;&lt;volume&gt;15&lt;/volume&gt;&lt;/record&gt;&lt;/Cite&gt;&lt;/EndNote&gt;</w:instrText>
      </w:r>
      <w:r w:rsidR="00547178">
        <w:rPr>
          <w:rFonts w:ascii="Calibri" w:hAnsi="Calibri" w:cs="Calibri"/>
          <w:color w:val="000000"/>
        </w:rPr>
        <w:fldChar w:fldCharType="separate"/>
      </w:r>
      <w:r w:rsidR="002624A4">
        <w:rPr>
          <w:rFonts w:ascii="Calibri" w:hAnsi="Calibri" w:cs="Calibri"/>
          <w:noProof/>
          <w:color w:val="000000"/>
        </w:rPr>
        <w:t>(219)</w:t>
      </w:r>
      <w:r w:rsidR="00547178">
        <w:rPr>
          <w:rFonts w:ascii="Calibri" w:hAnsi="Calibri" w:cs="Calibri"/>
          <w:color w:val="000000"/>
        </w:rPr>
        <w:fldChar w:fldCharType="end"/>
      </w:r>
      <w:r w:rsidRPr="004A12A4">
        <w:rPr>
          <w:rFonts w:ascii="Calibri" w:hAnsi="Calibri" w:cs="Calibri"/>
          <w:color w:val="000000"/>
        </w:rPr>
        <w:t>.  The minimum acceptable ICC is presumed to be 0.7, with an expected reliability greater than 0.85, derived from previous validation studies</w:t>
      </w:r>
      <w:r w:rsidR="00EC6188">
        <w:rPr>
          <w:rFonts w:ascii="Calibri" w:hAnsi="Calibri" w:cs="Calibri"/>
          <w:color w:val="000000"/>
        </w:rPr>
        <w:fldChar w:fldCharType="begin">
          <w:fldData xml:space="preserve">PEVuZE5vdGU+PENpdGU+PEF1dGhvcj5DYWxkZXJ3b29kPC9BdXRob3I+PFllYXI+MjAxMDwvWWVh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</w:fldData>
        </w:fldChar>
      </w:r>
      <w:r w:rsidR="00E9739D">
        <w:rPr>
          <w:rFonts w:ascii="Calibri" w:hAnsi="Calibri" w:cs="Calibri"/>
          <w:color w:val="000000"/>
        </w:rPr>
        <w:instrText xml:space="preserve"> ADDIN EN.CITE </w:instrText>
      </w:r>
      <w:r w:rsidR="00E9739D">
        <w:rPr>
          <w:rFonts w:ascii="Calibri" w:hAnsi="Calibri" w:cs="Calibri"/>
          <w:color w:val="000000"/>
        </w:rPr>
        <w:fldChar w:fldCharType="begin">
          <w:fldData xml:space="preserve">PEVuZE5vdGU+PENpdGU+PEF1dGhvcj5DYWxkZXJ3b29kPC9BdXRob3I+PFllYXI+MjAxMDwvWWVh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</w:fldData>
        </w:fldChar>
      </w:r>
      <w:r w:rsidR="00E9739D">
        <w:rPr>
          <w:rFonts w:ascii="Calibri" w:hAnsi="Calibri" w:cs="Calibri"/>
          <w:color w:val="000000"/>
        </w:rPr>
        <w:instrText xml:space="preserve"> ADDIN EN.CITE.DATA </w:instrText>
      </w:r>
      <w:r w:rsidR="00E9739D">
        <w:rPr>
          <w:rFonts w:ascii="Calibri" w:hAnsi="Calibri" w:cs="Calibri"/>
          <w:color w:val="000000"/>
        </w:rPr>
      </w:r>
      <w:r w:rsidR="00E9739D">
        <w:rPr>
          <w:rFonts w:ascii="Calibri" w:hAnsi="Calibri" w:cs="Calibri"/>
          <w:color w:val="000000"/>
        </w:rPr>
        <w:fldChar w:fldCharType="end"/>
      </w:r>
      <w:r w:rsidR="00EC6188">
        <w:rPr>
          <w:rFonts w:ascii="Calibri" w:hAnsi="Calibri" w:cs="Calibri"/>
          <w:color w:val="000000"/>
        </w:rPr>
      </w:r>
      <w:r w:rsidR="00EC6188">
        <w:rPr>
          <w:rFonts w:ascii="Calibri" w:hAnsi="Calibri" w:cs="Calibri"/>
          <w:color w:val="000000"/>
        </w:rPr>
        <w:fldChar w:fldCharType="separate"/>
      </w:r>
      <w:r w:rsidR="00231422">
        <w:rPr>
          <w:rFonts w:ascii="Calibri" w:hAnsi="Calibri" w:cs="Calibri"/>
          <w:noProof/>
          <w:color w:val="000000"/>
        </w:rPr>
        <w:t>(62, 64, 65)</w:t>
      </w:r>
      <w:r w:rsidR="00EC6188">
        <w:rPr>
          <w:rFonts w:ascii="Calibri" w:hAnsi="Calibri" w:cs="Calibri"/>
          <w:color w:val="000000"/>
        </w:rPr>
        <w:fldChar w:fldCharType="end"/>
      </w:r>
      <w:r w:rsidRPr="004A12A4">
        <w:rPr>
          <w:rFonts w:ascii="Calibri" w:hAnsi="Calibri" w:cs="Calibri"/>
          <w:color w:val="000000"/>
        </w:rPr>
        <w:t>.  Therefore, this study aims to achieve a 95% C</w:t>
      </w:r>
      <w:r w:rsidR="00CF19C8">
        <w:rPr>
          <w:rFonts w:ascii="Calibri" w:hAnsi="Calibri" w:cs="Calibri"/>
          <w:color w:val="000000"/>
        </w:rPr>
        <w:t>I</w:t>
      </w:r>
      <w:r w:rsidRPr="004A12A4">
        <w:rPr>
          <w:rFonts w:ascii="Calibri" w:hAnsi="Calibri" w:cs="Calibri"/>
          <w:color w:val="000000"/>
        </w:rPr>
        <w:t xml:space="preserve"> with a lower limit of 0.7. The width of the C</w:t>
      </w:r>
      <w:r w:rsidR="00CF19C8">
        <w:rPr>
          <w:rFonts w:ascii="Calibri" w:hAnsi="Calibri" w:cs="Calibri"/>
          <w:color w:val="000000"/>
        </w:rPr>
        <w:t>I</w:t>
      </w:r>
      <w:r w:rsidRPr="004A12A4">
        <w:rPr>
          <w:rFonts w:ascii="Calibri" w:hAnsi="Calibri" w:cs="Calibri"/>
          <w:color w:val="000000"/>
        </w:rPr>
        <w:t xml:space="preserve"> was expected to be no more than 0.3.  </w:t>
      </w:r>
      <w:r w:rsidR="00017B51">
        <w:rPr>
          <w:rFonts w:ascii="Calibri" w:hAnsi="Calibri" w:cs="Calibri"/>
          <w:color w:val="000000"/>
        </w:rPr>
        <w:t>A</w:t>
      </w:r>
      <w:r w:rsidRPr="004A12A4">
        <w:rPr>
          <w:rFonts w:ascii="Calibri" w:hAnsi="Calibri" w:cs="Calibri"/>
          <w:color w:val="000000"/>
        </w:rPr>
        <w:t xml:space="preserve"> minimum of 10 </w:t>
      </w:r>
      <w:r w:rsidR="00B37FCF">
        <w:rPr>
          <w:rFonts w:ascii="Calibri" w:hAnsi="Calibri" w:cs="Calibri"/>
          <w:color w:val="000000"/>
        </w:rPr>
        <w:t>observers</w:t>
      </w:r>
      <w:r w:rsidRPr="004A12A4">
        <w:rPr>
          <w:rFonts w:ascii="Calibri" w:hAnsi="Calibri" w:cs="Calibri"/>
          <w:color w:val="000000"/>
        </w:rPr>
        <w:t xml:space="preserve"> </w:t>
      </w:r>
      <w:r w:rsidR="00211C08">
        <w:rPr>
          <w:rFonts w:ascii="Calibri" w:hAnsi="Calibri" w:cs="Calibri"/>
          <w:color w:val="000000"/>
        </w:rPr>
        <w:t>were</w:t>
      </w:r>
      <w:r w:rsidRPr="004A12A4">
        <w:rPr>
          <w:rFonts w:ascii="Calibri" w:hAnsi="Calibri" w:cs="Calibri"/>
          <w:color w:val="000000"/>
        </w:rPr>
        <w:t xml:space="preserve"> required to view 30 video segments to give a 95% C</w:t>
      </w:r>
      <w:r w:rsidR="00CF19C8">
        <w:rPr>
          <w:rFonts w:ascii="Calibri" w:hAnsi="Calibri" w:cs="Calibri"/>
          <w:color w:val="000000"/>
        </w:rPr>
        <w:t>I</w:t>
      </w:r>
      <w:r w:rsidRPr="004A12A4">
        <w:rPr>
          <w:rFonts w:ascii="Calibri" w:hAnsi="Calibri" w:cs="Calibri"/>
          <w:color w:val="000000"/>
        </w:rPr>
        <w:t xml:space="preserve"> for the ICC with a lower limit of 0.7</w:t>
      </w:r>
      <w:r w:rsidR="00CF19C8">
        <w:rPr>
          <w:rFonts w:ascii="Calibri" w:hAnsi="Calibri" w:cs="Calibri"/>
          <w:color w:val="000000"/>
        </w:rPr>
        <w:t>,</w:t>
      </w:r>
      <w:r w:rsidRPr="004A12A4">
        <w:rPr>
          <w:rFonts w:ascii="Calibri" w:hAnsi="Calibri" w:cs="Calibri"/>
          <w:color w:val="000000"/>
        </w:rPr>
        <w:t> if the population ICC is at least 0.85</w:t>
      </w:r>
      <w:r w:rsidR="00CF19C8">
        <w:rPr>
          <w:rFonts w:ascii="Calibri" w:hAnsi="Calibri" w:cs="Calibri"/>
          <w:color w:val="000000"/>
        </w:rPr>
        <w:t>,</w:t>
      </w:r>
      <w:r w:rsidRPr="004A12A4">
        <w:rPr>
          <w:rFonts w:ascii="Calibri" w:hAnsi="Calibri" w:cs="Calibri"/>
          <w:color w:val="000000"/>
        </w:rPr>
        <w:t xml:space="preserve"> and the width of the C</w:t>
      </w:r>
      <w:r w:rsidR="00CF19C8">
        <w:rPr>
          <w:rFonts w:ascii="Calibri" w:hAnsi="Calibri" w:cs="Calibri"/>
          <w:color w:val="000000"/>
        </w:rPr>
        <w:t>I</w:t>
      </w:r>
      <w:r w:rsidRPr="004A12A4">
        <w:rPr>
          <w:rFonts w:ascii="Calibri" w:hAnsi="Calibri" w:cs="Calibri"/>
          <w:color w:val="000000"/>
        </w:rPr>
        <w:t xml:space="preserve"> is no more than 0.3</w:t>
      </w:r>
      <w:r w:rsidR="0006560D">
        <w:rPr>
          <w:rFonts w:ascii="Calibri" w:hAnsi="Calibri" w:cs="Calibri"/>
          <w:color w:val="000000"/>
        </w:rPr>
        <w:fldChar w:fldCharType="begin"/>
      </w:r>
      <w:r w:rsidR="00E9739D">
        <w:rPr>
          <w:rFonts w:ascii="Calibri" w:hAnsi="Calibri" w:cs="Calibri"/>
          <w:color w:val="000000"/>
        </w:rPr>
        <w:instrText xml:space="preserve"> ADDIN EN.CITE &lt;EndNote&gt;&lt;Cite&gt;&lt;Author&gt;Koo&lt;/Author&gt;&lt;Year&gt;2016&lt;/Year&gt;&lt;RecNum&gt;0&lt;/RecNum&gt;&lt;IDText&gt;A Guideline of Selecting and Reporting Intraclass Correlation Coefficients for Reliability Research&lt;/IDText&gt;&lt;DisplayText&gt;(219)&lt;/DisplayText&gt;&lt;record&gt;&lt;dates&gt;&lt;pub-dates&gt;&lt;date&gt;Jun&lt;/date&gt;&lt;/pub-dates&gt;&lt;year&gt;2016&lt;/year&gt;&lt;/dates&gt;&lt;keywords&gt;&lt;keyword&gt;Reliability and validity&lt;/keyword&gt;&lt;keyword&gt;Research&lt;/keyword&gt;&lt;keyword&gt;Statistics&lt;/keyword&gt;&lt;/keywords&gt;&lt;urls&gt;&lt;related-urls&gt;&lt;url&gt;https://www.ncbi.nlm.nih.gov/pubmed/27330520&lt;/url&gt;&lt;/related-urls&gt;&lt;/urls&gt;&lt;isbn&gt;1556-3707&lt;/isbn&gt;&lt;custom2&gt;PMC4913118&lt;/custom2&gt;&lt;titles&gt;&lt;title&gt;A Guideline of Selecting and Reporting Intraclass Correlation Coefficients for Reliability Research&lt;/title&gt;&lt;secondary-title&gt;J Chiropr Med&lt;/secondary-title&gt;&lt;/titles&gt;&lt;pages&gt;155-63&lt;/pages&gt;&lt;number&gt;2&lt;/number&gt;&lt;contributors&gt;&lt;authors&gt;&lt;author&gt;Koo, T. K.&lt;/author&gt;&lt;author&gt;Li, M. Y.&lt;/author&gt;&lt;/authors&gt;&lt;/contributors&gt;&lt;edition&gt;20160331&lt;/edition&gt;&lt;language&gt;eng&lt;/language&gt;&lt;added-date format="utc"&gt;1633249966&lt;/added-date&gt;&lt;ref-type name="Journal Article"&gt;17&lt;/ref-type&gt;&lt;auth-address&gt;Director &amp;amp; Associate Professor, Foot Levelers Biomechanics Research Laboratory, New York Chiropractic College, Seneca Falls, NY. DC Candidate, Foot Levelers Biomechanics Research Laboratory, New York Chiropractic College, Seneca Falls, NY.&lt;/auth-address&gt;&lt;rec-number&gt;256&lt;/rec-number&gt;&lt;last-updated-date format="utc"&gt;1633249966&lt;/last-updated-date&gt;&lt;accession-num&gt;27330520&lt;/accession-num&gt;&lt;electronic-resource-num&gt;10.1016/j.jcm.2016.02.012&lt;/electronic-resource-num&gt;&lt;volume&gt;15&lt;/volume&gt;&lt;/record&gt;&lt;/Cite&gt;&lt;/EndNote&gt;</w:instrText>
      </w:r>
      <w:r w:rsidR="0006560D">
        <w:rPr>
          <w:rFonts w:ascii="Calibri" w:hAnsi="Calibri" w:cs="Calibri"/>
          <w:color w:val="000000"/>
        </w:rPr>
        <w:fldChar w:fldCharType="separate"/>
      </w:r>
      <w:r w:rsidR="002624A4">
        <w:rPr>
          <w:rFonts w:ascii="Calibri" w:hAnsi="Calibri" w:cs="Calibri"/>
          <w:noProof/>
          <w:color w:val="000000"/>
        </w:rPr>
        <w:t>(219)</w:t>
      </w:r>
      <w:r w:rsidR="0006560D">
        <w:rPr>
          <w:rFonts w:ascii="Calibri" w:hAnsi="Calibri" w:cs="Calibri"/>
          <w:color w:val="000000"/>
        </w:rPr>
        <w:fldChar w:fldCharType="end"/>
      </w:r>
      <w:r w:rsidRPr="004A12A4">
        <w:rPr>
          <w:rFonts w:ascii="Calibri" w:hAnsi="Calibri" w:cs="Calibri"/>
          <w:color w:val="000000"/>
        </w:rPr>
        <w:t>. </w:t>
      </w:r>
      <w:r w:rsidRPr="004A12A4" w:rsidDel="004755A9">
        <w:rPr>
          <w:rFonts w:ascii="Calibri" w:hAnsi="Calibri" w:cs="Calibri"/>
          <w:color w:val="000000"/>
        </w:rPr>
        <w:t xml:space="preserve"> </w:t>
      </w:r>
      <w:r>
        <w:rPr>
          <w:color w:val="000000"/>
        </w:rPr>
        <w:t>All endoscopists who participated in the EBOPS video trial were invited to also participate in this study.</w:t>
      </w:r>
    </w:p>
    <w:p w14:paraId="321D4A28" w14:textId="77777777" w:rsidR="000E0863" w:rsidRPr="00025D1C" w:rsidRDefault="000E0863" w:rsidP="000E0863">
      <w:pPr>
        <w:pStyle w:val="Heading3"/>
        <w:spacing w:line="360" w:lineRule="auto"/>
        <w:jc w:val="both"/>
      </w:pPr>
      <w:bookmarkStart w:id="257" w:name="_Toc167893138"/>
      <w:r w:rsidRPr="00025D1C">
        <w:t>Development of review videos</w:t>
      </w:r>
      <w:bookmarkEnd w:id="257"/>
    </w:p>
    <w:p w14:paraId="28B2B940" w14:textId="38D26E2A" w:rsidR="000E0863" w:rsidRDefault="00D11AD8" w:rsidP="00AC6338">
      <w:pPr>
        <w:spacing w:line="360" w:lineRule="auto"/>
        <w:jc w:val="both"/>
      </w:pPr>
      <w:r>
        <w:t xml:space="preserve">The study group planned the study.  The study group was made up of </w:t>
      </w:r>
      <w:r w:rsidRPr="00AC6338">
        <w:t>Thomas Archer, Stuart Riley, Mo Thoufeeq</w:t>
      </w:r>
      <w:r>
        <w:t xml:space="preserve"> and</w:t>
      </w:r>
      <w:r w:rsidRPr="00AC6338">
        <w:t xml:space="preserve"> Bernard Corfe</w:t>
      </w:r>
      <w:r>
        <w:t>.</w:t>
      </w:r>
      <w:r w:rsidRPr="00AC6338">
        <w:t xml:space="preserve"> </w:t>
      </w:r>
      <w:r w:rsidR="000E0863" w:rsidRPr="00AC6338">
        <w:t>A set of ten videos were developed for review in this study.</w:t>
      </w:r>
      <w:r w:rsidR="00AC6338">
        <w:t xml:space="preserve">  Other media forms for comparison were also considered.  Still photos </w:t>
      </w:r>
      <w:r>
        <w:t>are</w:t>
      </w:r>
      <w:r w:rsidR="00AC6338">
        <w:t xml:space="preserve"> an alternative to video clips.   </w:t>
      </w:r>
      <w:r w:rsidR="00B96728">
        <w:t>Massinha</w:t>
      </w:r>
      <w:r w:rsidR="00AC6338">
        <w:t xml:space="preserve"> demonstrated that there was reasonable correlation between photo and video assessment between raters</w:t>
      </w:r>
      <w:r w:rsidR="00B96728">
        <w:fldChar w:fldCharType="begin"/>
      </w:r>
      <w:r w:rsidR="00E9739D">
        <w:instrText xml:space="preserve"> ADDIN EN.CITE &lt;EndNote&gt;&lt;Cite&gt;&lt;Author&gt;Massinha&lt;/Author&gt;&lt;Year&gt;2018&lt;/Year&gt;&lt;RecNum&gt;0&lt;/RecNum&gt;&lt;IDText&gt;Clinical Practice Impact of the Boston Bowel Preparation Scale in a European Country&lt;/IDText&gt;&lt;DisplayText&gt;(64)&lt;/DisplayText&gt;&lt;record&gt;&lt;dates&gt;&lt;pub-dates&gt;&lt;date&gt;Sep&lt;/date&gt;&lt;/pub-dates&gt;&lt;year&gt;2018&lt;/year&gt;&lt;/dates&gt;&lt;keywords&gt;&lt;keyword&gt;Boston Bowel Preparation Scale&lt;/keyword&gt;&lt;keyword&gt;Bowel preparation&lt;/keyword&gt;&lt;keyword&gt;Colonoscopy&lt;/keyword&gt;&lt;/keywords&gt;&lt;urls&gt;&lt;related-urls&gt;&lt;url&gt;https://www.ncbi.nlm.nih.gov/pubmed/30320161&lt;/url&gt;&lt;/related-urls&gt;&lt;/urls&gt;&lt;isbn&gt;2341-4545&lt;/isbn&gt;&lt;custom2&gt;PMC6170922&lt;/custom2&gt;&lt;titles&gt;&lt;title&gt;Clinical Practice Impact of the Boston Bowel Preparation Scale in a European Country&lt;/title&gt;&lt;secondary-title&gt;GE Port J Gastroenterol&lt;/secondary-title&gt;&lt;/titles&gt;&lt;pages&gt;230-235&lt;/pages&gt;&lt;number&gt;5&lt;/number&gt;&lt;contributors&gt;&lt;authors&gt;&lt;author&gt;Massinha, P.&lt;/author&gt;&lt;author&gt;Almeida, N.&lt;/author&gt;&lt;author&gt;Cunha, I.&lt;/author&gt;&lt;author&gt;Tomé, L.&lt;/author&gt;&lt;/authors&gt;&lt;/contributors&gt;&lt;edition&gt;2018/01/04&lt;/edition&gt;&lt;language&gt;eng&lt;/language&gt;&lt;added-date format="utc"&gt;1556095310&lt;/added-date&gt;&lt;ref-type name="Journal Article"&gt;17&lt;/ref-type&gt;&lt;rec-number&gt;79&lt;/rec-number&gt;&lt;last-updated-date format="utc"&gt;1556095310&lt;/last-updated-date&gt;&lt;accession-num&gt;30320161&lt;/accession-num&gt;&lt;electronic-resource-num&gt;10.1159/000485567&lt;/electronic-resource-num&gt;&lt;volume&gt;25&lt;/volume&gt;&lt;/record&gt;&lt;/Cite&gt;&lt;/EndNote&gt;</w:instrText>
      </w:r>
      <w:r w:rsidR="00B96728">
        <w:fldChar w:fldCharType="separate"/>
      </w:r>
      <w:r w:rsidR="00231422">
        <w:rPr>
          <w:noProof/>
        </w:rPr>
        <w:t>(64)</w:t>
      </w:r>
      <w:r w:rsidR="00B96728">
        <w:fldChar w:fldCharType="end"/>
      </w:r>
      <w:r w:rsidR="00AC6338">
        <w:t>.</w:t>
      </w:r>
      <w:r w:rsidR="00B96728">
        <w:t xml:space="preserve"> However, the study group felt that a video would offer a more realistic representation of preparation quality to assess.</w:t>
      </w:r>
      <w:r w:rsidR="00AC6338">
        <w:t xml:space="preserve"> </w:t>
      </w:r>
      <w:r w:rsidR="000E0863" w:rsidRPr="00AC6338">
        <w:t xml:space="preserve">The </w:t>
      </w:r>
      <w:r w:rsidR="00DF34B2" w:rsidRPr="00AC6338">
        <w:t>number</w:t>
      </w:r>
      <w:r w:rsidR="000E0863" w:rsidRPr="00AC6338">
        <w:t xml:space="preserve"> of review videos was decided in a consensus</w:t>
      </w:r>
      <w:r w:rsidR="00CF19C8" w:rsidRPr="00AC6338">
        <w:t xml:space="preserve"> by the study group</w:t>
      </w:r>
      <w:r w:rsidR="009D71AB" w:rsidRPr="00AC6338">
        <w:t xml:space="preserve">.  It was felt that this would be a reasonable number that the observer cohort would view. </w:t>
      </w:r>
      <w:r w:rsidR="00EC6188" w:rsidRPr="00AC6338">
        <w:t xml:space="preserve">This total </w:t>
      </w:r>
      <w:r w:rsidR="009D71AB" w:rsidRPr="00AC6338">
        <w:t>number of videos</w:t>
      </w:r>
      <w:r w:rsidR="00EC6188" w:rsidRPr="00AC6338">
        <w:t xml:space="preserve"> to review</w:t>
      </w:r>
      <w:r w:rsidR="009D71AB" w:rsidRPr="00AC6338">
        <w:t xml:space="preserve"> has been used in similar studies</w:t>
      </w:r>
      <w:r w:rsidR="009D71AB" w:rsidRPr="00AC6338">
        <w:fldChar w:fldCharType="begin"/>
      </w:r>
      <w:r w:rsidR="00E9739D">
        <w:instrText xml:space="preserve"> ADDIN EN.CITE &lt;EndNote&gt;&lt;Cite&gt;&lt;Author&gt;Calderwood&lt;/Author&gt;&lt;Year&gt;2010&lt;/Year&gt;&lt;RecNum&gt;0&lt;/RecNum&gt;&lt;IDText&gt;Comprehensive validation of the Boston Bowel Preparation Scale&lt;/IDText&gt;&lt;DisplayText&gt;(62)&lt;/DisplayText&gt;&lt;record&gt;&lt;dates&gt;&lt;pub-dates&gt;&lt;date&gt;Oct&lt;/date&gt;&lt;/pub-dates&gt;&lt;year&gt;2010&lt;/year&gt;&lt;/dates&gt;&lt;keywords&gt;&lt;keyword&gt;Cathartics&lt;/keyword&gt;&lt;keyword&gt;Colonic Polyps&lt;/keyword&gt;&lt;keyword&gt;Colonoscopy&lt;/keyword&gt;&lt;keyword&gt;Humans&lt;/keyword&gt;&lt;keyword&gt;Preoperative Care&lt;/keyword&gt;&lt;keyword&gt;Reproducibility of Results&lt;/keyword&gt;&lt;/keywords&gt;&lt;urls&gt;&lt;related-urls&gt;&lt;url&gt;https://www.ncbi.nlm.nih.gov/pubmed/20883845&lt;/url&gt;&lt;/related-urls&gt;&lt;/urls&gt;&lt;isbn&gt;1097-6779&lt;/isbn&gt;&lt;custom2&gt;PMC2951305&lt;/custom2&gt;&lt;titles&gt;&lt;title&gt;Comprehensive validation of the Boston Bowel Preparation Scale&lt;/title&gt;&lt;secondary-title&gt;Gastrointest Endosc&lt;/secondary-title&gt;&lt;/titles&gt;&lt;pages&gt;686-92&lt;/pages&gt;&lt;number&gt;4&lt;/number&gt;&lt;contributors&gt;&lt;authors&gt;&lt;author&gt;Calderwood, A. H.&lt;/author&gt;&lt;author&gt;Jacobson, B. C.&lt;/author&gt;&lt;/authors&gt;&lt;/contributors&gt;&lt;language&gt;eng&lt;/language&gt;&lt;added-date format="utc"&gt;1632819338&lt;/added-date&gt;&lt;ref-type name="Journal Article"&gt;17&lt;/ref-type&gt;&lt;auth-address&gt;Section of Gastroenterology, Boston University Medical Center, 85 East Concord Street, 7th Floor, Boston, MA 02118, USA. audrey.calderwood@bmc.org&lt;/auth-address&gt;&lt;rec-number&gt;236&lt;/rec-number&gt;&lt;last-updated-date format="utc"&gt;1632819338&lt;/last-updated-date&gt;&lt;accession-num&gt;20883845&lt;/accession-num&gt;&lt;electronic-resource-num&gt;10.1016/j.gie.2010.06.068&lt;/electronic-resource-num&gt;&lt;volume&gt;72&lt;/volume&gt;&lt;/record&gt;&lt;/Cite&gt;&lt;/EndNote&gt;</w:instrText>
      </w:r>
      <w:r w:rsidR="009D71AB" w:rsidRPr="00AC6338">
        <w:fldChar w:fldCharType="separate"/>
      </w:r>
      <w:r w:rsidR="00231422">
        <w:rPr>
          <w:noProof/>
        </w:rPr>
        <w:t>(62)</w:t>
      </w:r>
      <w:r w:rsidR="009D71AB" w:rsidRPr="00AC6338">
        <w:fldChar w:fldCharType="end"/>
      </w:r>
      <w:r w:rsidR="000E0863" w:rsidRPr="00AC6338">
        <w:t>.</w:t>
      </w:r>
      <w:r w:rsidR="00CF19C8" w:rsidRPr="00AC6338">
        <w:t xml:space="preserve"> Each video is made up of three segments of the colon, thus creating 30 separate segments for review. </w:t>
      </w:r>
      <w:r w:rsidR="00454539" w:rsidRPr="00AC6338">
        <w:t>The videos were all recorded at the Northern General Hospital endoscopy unit, Sheffield Teaching Hospital</w:t>
      </w:r>
      <w:r w:rsidR="003F4424" w:rsidRPr="00AC6338">
        <w:t xml:space="preserve"> NHS Foundation Trust</w:t>
      </w:r>
      <w:r w:rsidR="00454539" w:rsidRPr="00AC6338">
        <w:t xml:space="preserve">, Herries Road, Sheffield. </w:t>
      </w:r>
      <w:r w:rsidR="007F42C6" w:rsidRPr="00AC6338">
        <w:t>C</w:t>
      </w:r>
      <w:r w:rsidR="000E0863" w:rsidRPr="00AC6338">
        <w:t xml:space="preserve">onsecutive </w:t>
      </w:r>
      <w:r w:rsidR="007F42C6" w:rsidRPr="00AC6338">
        <w:t xml:space="preserve">videos were recorded </w:t>
      </w:r>
      <w:r w:rsidR="00454539" w:rsidRPr="00AC6338">
        <w:t>from</w:t>
      </w:r>
      <w:r w:rsidR="007F42C6" w:rsidRPr="00AC6338">
        <w:t xml:space="preserve"> 50</w:t>
      </w:r>
      <w:r w:rsidR="00454539" w:rsidRPr="00AC6338">
        <w:t xml:space="preserve"> </w:t>
      </w:r>
      <w:r w:rsidR="000E0863" w:rsidRPr="00AC6338">
        <w:t>colonoscop</w:t>
      </w:r>
      <w:r w:rsidR="00454539" w:rsidRPr="00AC6338">
        <w:t>ic examinations</w:t>
      </w:r>
      <w:r w:rsidR="000E0863" w:rsidRPr="00AC6338">
        <w:t xml:space="preserve"> </w:t>
      </w:r>
      <w:r w:rsidR="00454539" w:rsidRPr="00AC6338">
        <w:t xml:space="preserve">and </w:t>
      </w:r>
      <w:r w:rsidR="000E0863" w:rsidRPr="00AC6338">
        <w:t>ten were chosen at random.  All videos were anonymised.   The withdrawal of the endoscope w</w:t>
      </w:r>
      <w:r w:rsidR="00DF34B2" w:rsidRPr="00AC6338">
        <w:t>as</w:t>
      </w:r>
      <w:r w:rsidR="000E0863" w:rsidRPr="00AC6338">
        <w:t xml:space="preserve"> edited to approximately 1-minute clips with 20 seconds per section of the bowel</w:t>
      </w:r>
      <w:r>
        <w:t>.  The study group felt that this would be an acceptable viewing time for observers</w:t>
      </w:r>
      <w:r w:rsidR="000E0863" w:rsidRPr="00AC6338">
        <w:t xml:space="preserve">. </w:t>
      </w:r>
      <w:r w:rsidR="00AC6338" w:rsidRPr="00AC6338">
        <w:t>Consideration was made regarding the length of the clips. It could</w:t>
      </w:r>
      <w:r w:rsidR="00AC6338">
        <w:t xml:space="preserve"> be</w:t>
      </w:r>
      <w:r w:rsidR="00AC6338" w:rsidRPr="00AC6338">
        <w:t xml:space="preserve"> anticipated that a clip of a full withdrawal would deliver a more realistic</w:t>
      </w:r>
      <w:r>
        <w:t xml:space="preserve"> endoscopic</w:t>
      </w:r>
      <w:r w:rsidR="00AC6338" w:rsidRPr="00AC6338">
        <w:t xml:space="preserve"> experience.  However, in the real-life clinical experience the </w:t>
      </w:r>
      <w:r w:rsidR="00AC6338" w:rsidRPr="00F12989">
        <w:t>endosc</w:t>
      </w:r>
      <w:r w:rsidR="00AC6338" w:rsidRPr="00AC6338">
        <w:t>o</w:t>
      </w:r>
      <w:r w:rsidR="00AC6338" w:rsidRPr="00F12989">
        <w:t>pist would be undertaking several tasks</w:t>
      </w:r>
      <w:r w:rsidR="00AC6338" w:rsidRPr="00AC6338">
        <w:t>:</w:t>
      </w:r>
      <w:r w:rsidR="00AC6338" w:rsidRPr="00F12989">
        <w:t xml:space="preserve"> </w:t>
      </w:r>
      <w:r w:rsidR="00AC6338" w:rsidRPr="00AC6338">
        <w:t>manoeuvring</w:t>
      </w:r>
      <w:r w:rsidR="00AC6338" w:rsidRPr="00F12989">
        <w:t xml:space="preserve"> the scope, assessing patient comfort,  coordinating the team, planning ahead and assessing the mucosa for polyps. As such, during this period they’re attention may </w:t>
      </w:r>
      <w:r w:rsidR="00AC6338" w:rsidRPr="00F12989">
        <w:lastRenderedPageBreak/>
        <w:t>only consider</w:t>
      </w:r>
      <w:r>
        <w:t xml:space="preserve"> the quality of</w:t>
      </w:r>
      <w:r w:rsidR="00AC6338" w:rsidRPr="00F12989">
        <w:t xml:space="preserve"> bowel preparation for a fraction of the withdrawal time.  This study does not give a true </w:t>
      </w:r>
      <w:r w:rsidR="00AC6338">
        <w:t>demonstration of a</w:t>
      </w:r>
      <w:r w:rsidR="00AC6338" w:rsidRPr="00F12989">
        <w:t xml:space="preserve"> clinical practice </w:t>
      </w:r>
      <w:r w:rsidR="00AC6338" w:rsidRPr="00AC6338">
        <w:t>assessment;</w:t>
      </w:r>
      <w:r w:rsidR="00AC6338" w:rsidRPr="00F12989">
        <w:t xml:space="preserve"> </w:t>
      </w:r>
      <w:r w:rsidR="00AC6338" w:rsidRPr="00AC6338">
        <w:t>however,</w:t>
      </w:r>
      <w:r w:rsidR="00AC6338" w:rsidRPr="00F12989">
        <w:t xml:space="preserve"> it</w:t>
      </w:r>
      <w:r w:rsidR="00AC6338">
        <w:t xml:space="preserve"> was felt </w:t>
      </w:r>
      <w:r w:rsidR="00AC6338" w:rsidRPr="00F12989">
        <w:t xml:space="preserve">appropriate to allow a shorter </w:t>
      </w:r>
      <w:r w:rsidR="00AC6338" w:rsidRPr="00AC6338">
        <w:t>period</w:t>
      </w:r>
      <w:r w:rsidR="00AC6338" w:rsidRPr="00F12989">
        <w:t xml:space="preserve"> to assess the bowel preparation to mimic this representative period of time.</w:t>
      </w:r>
      <w:r w:rsidR="00AC6338">
        <w:t xml:space="preserve"> </w:t>
      </w:r>
      <w:r w:rsidR="000E0863" w:rsidRPr="00AC6338">
        <w:t>An online platfor</w:t>
      </w:r>
      <w:r w:rsidR="000E0863">
        <w:t xml:space="preserve">m </w:t>
      </w:r>
      <w:r w:rsidR="003F4424">
        <w:t xml:space="preserve">was created that was </w:t>
      </w:r>
      <w:r w:rsidR="000E0863">
        <w:t xml:space="preserve">accessible to </w:t>
      </w:r>
      <w:r w:rsidR="003F4424">
        <w:t>observers. It facilitated</w:t>
      </w:r>
      <w:r w:rsidR="000E0863">
        <w:t xml:space="preserve"> assessment of the </w:t>
      </w:r>
      <w:r w:rsidR="003F4424">
        <w:t>ten videos</w:t>
      </w:r>
      <w:r w:rsidR="000E0863">
        <w:t xml:space="preserve"> and recording of results. </w:t>
      </w:r>
    </w:p>
    <w:p w14:paraId="67F328B5" w14:textId="5ECD3143" w:rsidR="00AC6338" w:rsidRDefault="00AC6338" w:rsidP="00F12989">
      <w:pPr>
        <w:pStyle w:val="ListParagraph"/>
        <w:spacing w:line="276" w:lineRule="auto"/>
      </w:pPr>
      <w:r>
        <w:rPr>
          <w:i/>
          <w:iCs/>
        </w:rPr>
        <w:tab/>
      </w:r>
    </w:p>
    <w:p w14:paraId="6B79821F" w14:textId="77777777" w:rsidR="000E0863" w:rsidRDefault="000E0863" w:rsidP="000E0863">
      <w:pPr>
        <w:pStyle w:val="Heading3"/>
        <w:spacing w:line="360" w:lineRule="auto"/>
        <w:jc w:val="both"/>
      </w:pPr>
      <w:bookmarkStart w:id="258" w:name="_Toc167893139"/>
      <w:r>
        <w:t>Assessment of videos</w:t>
      </w:r>
      <w:bookmarkEnd w:id="258"/>
    </w:p>
    <w:p w14:paraId="512AD5ED" w14:textId="6DB4F6E7" w:rsidR="007F42C6" w:rsidRDefault="000E0863" w:rsidP="000E0863">
      <w:pPr>
        <w:spacing w:line="360" w:lineRule="auto"/>
        <w:jc w:val="both"/>
      </w:pPr>
      <w:r>
        <w:t xml:space="preserve">All endoscopists who took part in the EBOPS study </w:t>
      </w:r>
      <w:r w:rsidR="00017B51">
        <w:t xml:space="preserve">were </w:t>
      </w:r>
      <w:r>
        <w:t xml:space="preserve">invited to participate in this study. </w:t>
      </w:r>
      <w:r w:rsidR="007F42C6" w:rsidRPr="003F7620">
        <w:t>Endoscopists who took part in the EBOPS study had received the standard training in BBPS that has been provided by the developers of the score.  As they</w:t>
      </w:r>
      <w:r w:rsidR="00B43016">
        <w:t xml:space="preserve"> had</w:t>
      </w:r>
      <w:r w:rsidR="007F42C6" w:rsidRPr="003F7620">
        <w:t xml:space="preserve"> </w:t>
      </w:r>
      <w:r w:rsidR="001B5D2D">
        <w:t>experience of its use in</w:t>
      </w:r>
      <w:r w:rsidR="007F42C6" w:rsidRPr="003F7620">
        <w:t xml:space="preserve"> practice and for the EBOPS study</w:t>
      </w:r>
      <w:r w:rsidR="001B5D2D">
        <w:t>,</w:t>
      </w:r>
      <w:r w:rsidR="007F42C6" w:rsidRPr="003F7620">
        <w:t xml:space="preserve"> they had working knowledge of its use.  This gave the opportunity to assess the inter observer agreement between a group</w:t>
      </w:r>
      <w:r w:rsidR="00B43016">
        <w:t xml:space="preserve"> of</w:t>
      </w:r>
      <w:r w:rsidR="007F42C6" w:rsidRPr="003F7620">
        <w:t xml:space="preserve"> UK endoscopists who had experience of the BBPS score and its use.  Incorporating a group of endoscopists naïve to the score was considered</w:t>
      </w:r>
      <w:r w:rsidR="00F170F7">
        <w:t>.  Although this would have reduced the degree of selection bias</w:t>
      </w:r>
      <w:r w:rsidR="007F42C6" w:rsidRPr="003F7620">
        <w:t>,</w:t>
      </w:r>
      <w:r w:rsidR="00F170F7">
        <w:t xml:space="preserve"> it was felt that this may not have addressed the aim of the study</w:t>
      </w:r>
      <w:r w:rsidR="007F42C6" w:rsidRPr="003F7620">
        <w:t>,</w:t>
      </w:r>
      <w:r w:rsidR="00F170F7">
        <w:t xml:space="preserve"> </w:t>
      </w:r>
      <w:r w:rsidR="007F42C6" w:rsidRPr="003F7620">
        <w:t xml:space="preserve"> to compare the practical applicability of use of the score within a UK population.  </w:t>
      </w:r>
      <w:r w:rsidR="00F170F7">
        <w:t>T</w:t>
      </w:r>
      <w:r w:rsidR="007F42C6" w:rsidRPr="003F7620">
        <w:t xml:space="preserve">hose trained and experienced in </w:t>
      </w:r>
      <w:r w:rsidR="00A61EC6">
        <w:t>the</w:t>
      </w:r>
      <w:r w:rsidR="007F42C6" w:rsidRPr="003F7620">
        <w:t xml:space="preserve"> </w:t>
      </w:r>
      <w:r w:rsidR="00B43016">
        <w:t>clinical application</w:t>
      </w:r>
      <w:r w:rsidR="00A61EC6">
        <w:t xml:space="preserve"> of the BBPS</w:t>
      </w:r>
      <w:r w:rsidR="007F42C6" w:rsidRPr="003F7620">
        <w:t xml:space="preserve"> give a better representation of </w:t>
      </w:r>
      <w:r w:rsidR="00A61EC6">
        <w:t>its use</w:t>
      </w:r>
      <w:r w:rsidR="007F42C6" w:rsidRPr="003F7620">
        <w:t xml:space="preserve"> in </w:t>
      </w:r>
      <w:r w:rsidR="00A61EC6">
        <w:t>practice</w:t>
      </w:r>
      <w:r w:rsidR="007F42C6" w:rsidRPr="003F7620">
        <w:t xml:space="preserve"> and therefore a naïve group was not also recruited. </w:t>
      </w:r>
    </w:p>
    <w:p w14:paraId="22196491" w14:textId="5270EC16" w:rsidR="000E0863" w:rsidRDefault="003F4424" w:rsidP="000E0863">
      <w:pPr>
        <w:spacing w:line="360" w:lineRule="auto"/>
        <w:jc w:val="both"/>
      </w:pPr>
      <w:r>
        <w:t>Observers</w:t>
      </w:r>
      <w:r w:rsidR="000E0863">
        <w:t xml:space="preserve"> grade</w:t>
      </w:r>
      <w:r w:rsidR="00DF34B2">
        <w:t>d the</w:t>
      </w:r>
      <w:r w:rsidR="000E0863">
        <w:t xml:space="preserve"> BBPS score for each video</w:t>
      </w:r>
      <w:r w:rsidR="00D46F05">
        <w:t xml:space="preserve"> (See </w:t>
      </w:r>
      <w:r w:rsidR="00D46F05" w:rsidRPr="00EC6188">
        <w:rPr>
          <w:b/>
          <w:bCs/>
        </w:rPr>
        <w:fldChar w:fldCharType="begin"/>
      </w:r>
      <w:r w:rsidR="00D46F05" w:rsidRPr="00EC6188">
        <w:rPr>
          <w:b/>
          <w:bCs/>
        </w:rPr>
        <w:instrText xml:space="preserve"> REF _Ref84855646 \h </w:instrText>
      </w:r>
      <w:r w:rsidR="00EC6188">
        <w:rPr>
          <w:b/>
          <w:bCs/>
        </w:rPr>
        <w:instrText xml:space="preserve"> \* MERGEFORMAT </w:instrText>
      </w:r>
      <w:r w:rsidR="00D46F05" w:rsidRPr="00EC6188">
        <w:rPr>
          <w:b/>
          <w:bCs/>
        </w:rPr>
      </w:r>
      <w:r w:rsidR="00D46F05" w:rsidRPr="00EC6188">
        <w:rPr>
          <w:b/>
          <w:bCs/>
        </w:rPr>
        <w:fldChar w:fldCharType="separate"/>
      </w:r>
      <w:r w:rsidR="006A0E8C" w:rsidRPr="006A0E8C">
        <w:rPr>
          <w:b/>
          <w:bCs/>
        </w:rPr>
        <w:t>The Boston Bowel Preparation Scale (BBPS)</w:t>
      </w:r>
      <w:r w:rsidR="00D46F05" w:rsidRPr="00EC6188">
        <w:rPr>
          <w:b/>
          <w:bCs/>
        </w:rPr>
        <w:fldChar w:fldCharType="end"/>
      </w:r>
      <w:r w:rsidR="00D46F05">
        <w:t>)</w:t>
      </w:r>
      <w:r w:rsidR="000E0863">
        <w:t xml:space="preserve">.  </w:t>
      </w:r>
      <w:r>
        <w:t xml:space="preserve">They were also asked to comment on the adequacy of the preparation to assess for different polyps (polyps &gt;5mm in size, flat polyps and/or depressed polyps).  The standard for adequacy of bowel preparation is one in which no 5mm polyp would be missed </w:t>
      </w:r>
      <w:r w:rsidR="0006560D">
        <w:fldChar w:fldCharType="begin">
          <w:fldData xml:space="preserve">PEVuZE5vdGU+PENpdGU+PEF1dGhvcj5Kb2huc29uPC9BdXRob3I+PFllYXI+MjAxNDwvWWVhcj48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</w:fldData>
        </w:fldChar>
      </w:r>
      <w:r w:rsidR="00E9739D">
        <w:instrText xml:space="preserve"> ADDIN EN.CITE </w:instrText>
      </w:r>
      <w:r w:rsidR="00E9739D">
        <w:fldChar w:fldCharType="begin">
          <w:fldData xml:space="preserve">PEVuZE5vdGU+PENpdGU+PEF1dGhvcj5Kb2huc29uPC9BdXRob3I+PFllYXI+MjAxNDwvWWVhcj48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</w:fldData>
        </w:fldChar>
      </w:r>
      <w:r w:rsidR="00E9739D">
        <w:instrText xml:space="preserve"> ADDIN EN.CITE.DATA </w:instrText>
      </w:r>
      <w:r w:rsidR="00E9739D">
        <w:fldChar w:fldCharType="end"/>
      </w:r>
      <w:r w:rsidR="0006560D">
        <w:fldChar w:fldCharType="separate"/>
      </w:r>
      <w:r w:rsidR="002624A4">
        <w:rPr>
          <w:noProof/>
        </w:rPr>
        <w:t>(220)</w:t>
      </w:r>
      <w:r w:rsidR="0006560D">
        <w:fldChar w:fldCharType="end"/>
      </w:r>
      <w:r>
        <w:t>.  Flat polyps may be more easily overlooked, and depressed polyps a</w:t>
      </w:r>
      <w:r w:rsidR="0006560D">
        <w:t>re</w:t>
      </w:r>
      <w:r>
        <w:t xml:space="preserve"> especially clinically relevant, as they have a higher likelihood of containing malignant cells</w:t>
      </w:r>
      <w:r w:rsidR="0006560D">
        <w:t xml:space="preserve"> </w:t>
      </w:r>
      <w:r w:rsidR="0006560D">
        <w:fldChar w:fldCharType="begin">
          <w:fldData xml:space="preserve">PEVuZE5vdGU+PENpdGU+PEF1dGhvcj5CdXJnZXNzPC9BdXRob3I+PFllYXI+MjAxNzwvWWVhcj48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</w:fldData>
        </w:fldChar>
      </w:r>
      <w:r w:rsidR="00E9739D">
        <w:instrText xml:space="preserve"> ADDIN EN.CITE </w:instrText>
      </w:r>
      <w:r w:rsidR="00E9739D">
        <w:fldChar w:fldCharType="begin">
          <w:fldData xml:space="preserve">PEVuZE5vdGU+PENpdGU+PEF1dGhvcj5CdXJnZXNzPC9BdXRob3I+PFllYXI+MjAxNzwvWWVhcj48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</w:fldData>
        </w:fldChar>
      </w:r>
      <w:r w:rsidR="00E9739D">
        <w:instrText xml:space="preserve"> ADDIN EN.CITE.DATA </w:instrText>
      </w:r>
      <w:r w:rsidR="00E9739D">
        <w:fldChar w:fldCharType="end"/>
      </w:r>
      <w:r w:rsidR="0006560D">
        <w:fldChar w:fldCharType="separate"/>
      </w:r>
      <w:r w:rsidR="002624A4">
        <w:rPr>
          <w:noProof/>
        </w:rPr>
        <w:t>(84, 221)</w:t>
      </w:r>
      <w:r w:rsidR="0006560D">
        <w:fldChar w:fldCharType="end"/>
      </w:r>
      <w:r>
        <w:t xml:space="preserve">. </w:t>
      </w:r>
      <w:r w:rsidR="000E0863">
        <w:t xml:space="preserve">An aide memoir of the BBPS grading system </w:t>
      </w:r>
      <w:r>
        <w:t>was</w:t>
      </w:r>
      <w:r w:rsidR="000E0863">
        <w:t xml:space="preserve"> provided. </w:t>
      </w:r>
    </w:p>
    <w:p w14:paraId="3B135E11" w14:textId="77777777" w:rsidR="003F4424" w:rsidRDefault="003F4424" w:rsidP="000E0863">
      <w:pPr>
        <w:spacing w:line="360" w:lineRule="auto"/>
        <w:jc w:val="both"/>
      </w:pPr>
    </w:p>
    <w:p w14:paraId="4333D077" w14:textId="0BC8A180" w:rsidR="000E0863" w:rsidRPr="007F7270" w:rsidRDefault="000E0863" w:rsidP="007F7270">
      <w:pPr>
        <w:pStyle w:val="Heading3"/>
      </w:pPr>
      <w:bookmarkStart w:id="259" w:name="_Toc167893140"/>
      <w:r w:rsidRPr="007F7270">
        <w:t>Data collection</w:t>
      </w:r>
      <w:bookmarkEnd w:id="259"/>
    </w:p>
    <w:p w14:paraId="35D12B24" w14:textId="3AC8915B" w:rsidR="000E0863" w:rsidRDefault="000E0863" w:rsidP="000E0863">
      <w:pPr>
        <w:spacing w:line="360" w:lineRule="auto"/>
        <w:jc w:val="both"/>
        <w:rPr>
          <w:rFonts w:ascii="Calibri" w:hAnsi="Calibri" w:cs="Calibri"/>
        </w:rPr>
      </w:pPr>
      <w:r w:rsidRPr="00982147">
        <w:rPr>
          <w:rFonts w:ascii="Calibri" w:hAnsi="Calibri" w:cs="Calibri"/>
        </w:rPr>
        <w:t>Basic demographics</w:t>
      </w:r>
      <w:r w:rsidR="00540F19">
        <w:rPr>
          <w:rFonts w:ascii="Calibri" w:hAnsi="Calibri" w:cs="Calibri"/>
        </w:rPr>
        <w:t xml:space="preserve"> were</w:t>
      </w:r>
      <w:r w:rsidRPr="00982147">
        <w:rPr>
          <w:rFonts w:ascii="Calibri" w:hAnsi="Calibri" w:cs="Calibri"/>
        </w:rPr>
        <w:t xml:space="preserve"> collected from each </w:t>
      </w:r>
      <w:r w:rsidR="003F4424">
        <w:rPr>
          <w:rFonts w:ascii="Calibri" w:hAnsi="Calibri" w:cs="Calibri"/>
        </w:rPr>
        <w:t>observer</w:t>
      </w:r>
      <w:r w:rsidRPr="00982147">
        <w:rPr>
          <w:rFonts w:ascii="Calibri" w:hAnsi="Calibri" w:cs="Calibri"/>
        </w:rPr>
        <w:t xml:space="preserve"> including name, job role and the number of colonoscopies performed annually</w:t>
      </w:r>
      <w:r w:rsidR="00540F19">
        <w:rPr>
          <w:rFonts w:ascii="Calibri" w:hAnsi="Calibri" w:cs="Calibri"/>
        </w:rPr>
        <w:t>.</w:t>
      </w:r>
      <w:r w:rsidRPr="00982147">
        <w:rPr>
          <w:rFonts w:ascii="Calibri" w:hAnsi="Calibri" w:cs="Calibri"/>
        </w:rPr>
        <w:t xml:space="preserve"> All </w:t>
      </w:r>
      <w:r w:rsidR="003F4424">
        <w:rPr>
          <w:rFonts w:ascii="Calibri" w:hAnsi="Calibri" w:cs="Calibri"/>
        </w:rPr>
        <w:t>observers</w:t>
      </w:r>
      <w:r w:rsidRPr="00982147">
        <w:rPr>
          <w:rFonts w:ascii="Calibri" w:hAnsi="Calibri" w:cs="Calibri"/>
        </w:rPr>
        <w:t xml:space="preserve"> grade</w:t>
      </w:r>
      <w:r w:rsidR="00540F19">
        <w:rPr>
          <w:rFonts w:ascii="Calibri" w:hAnsi="Calibri" w:cs="Calibri"/>
        </w:rPr>
        <w:t>d</w:t>
      </w:r>
      <w:r w:rsidRPr="00982147">
        <w:rPr>
          <w:rFonts w:ascii="Calibri" w:hAnsi="Calibri" w:cs="Calibri"/>
        </w:rPr>
        <w:t xml:space="preserve"> the BBPS score for each of the ten videos.  The score is completed after all cleaning manoeuvres have been carried out.  </w:t>
      </w:r>
      <w:r w:rsidR="003F4424">
        <w:rPr>
          <w:rFonts w:ascii="Calibri" w:hAnsi="Calibri" w:cs="Calibri"/>
        </w:rPr>
        <w:t>Observers</w:t>
      </w:r>
      <w:r w:rsidRPr="00982147">
        <w:rPr>
          <w:rFonts w:ascii="Calibri" w:hAnsi="Calibri" w:cs="Calibri"/>
        </w:rPr>
        <w:t xml:space="preserve"> </w:t>
      </w:r>
      <w:r w:rsidR="00540F19">
        <w:rPr>
          <w:rFonts w:ascii="Calibri" w:hAnsi="Calibri" w:cs="Calibri"/>
        </w:rPr>
        <w:t>were</w:t>
      </w:r>
      <w:r w:rsidRPr="00982147">
        <w:rPr>
          <w:rFonts w:ascii="Calibri" w:hAnsi="Calibri" w:cs="Calibri"/>
        </w:rPr>
        <w:t xml:space="preserve"> informed that this ha</w:t>
      </w:r>
      <w:r w:rsidR="00540F19">
        <w:rPr>
          <w:rFonts w:ascii="Calibri" w:hAnsi="Calibri" w:cs="Calibri"/>
        </w:rPr>
        <w:t>d</w:t>
      </w:r>
      <w:r w:rsidRPr="00982147">
        <w:rPr>
          <w:rFonts w:ascii="Calibri" w:hAnsi="Calibri" w:cs="Calibri"/>
        </w:rPr>
        <w:t xml:space="preserve"> been undertaken and </w:t>
      </w:r>
      <w:r w:rsidR="00540F19">
        <w:rPr>
          <w:rFonts w:ascii="Calibri" w:hAnsi="Calibri" w:cs="Calibri"/>
        </w:rPr>
        <w:t xml:space="preserve">were </w:t>
      </w:r>
      <w:r w:rsidRPr="00982147">
        <w:rPr>
          <w:rFonts w:ascii="Calibri" w:hAnsi="Calibri" w:cs="Calibri"/>
        </w:rPr>
        <w:t xml:space="preserve">asked to grade on the evidence provided in the video. </w:t>
      </w:r>
      <w:r>
        <w:rPr>
          <w:rFonts w:ascii="Calibri" w:hAnsi="Calibri" w:cs="Calibri"/>
        </w:rPr>
        <w:t xml:space="preserve"> </w:t>
      </w:r>
    </w:p>
    <w:p w14:paraId="3470C99D" w14:textId="640113D6" w:rsidR="000E0863" w:rsidRPr="00982147" w:rsidRDefault="000E0863" w:rsidP="000E0863">
      <w:pPr>
        <w:spacing w:line="360" w:lineRule="auto"/>
        <w:jc w:val="both"/>
        <w:rPr>
          <w:rFonts w:ascii="Calibri" w:hAnsi="Calibri" w:cs="Calibri"/>
        </w:rPr>
      </w:pPr>
      <w:r w:rsidRPr="00982147">
        <w:rPr>
          <w:rFonts w:ascii="Calibri" w:hAnsi="Calibri" w:cs="Calibri"/>
        </w:rPr>
        <w:t xml:space="preserve">Each </w:t>
      </w:r>
      <w:r w:rsidR="003F4424">
        <w:rPr>
          <w:rFonts w:ascii="Calibri" w:hAnsi="Calibri" w:cs="Calibri"/>
        </w:rPr>
        <w:t>observer</w:t>
      </w:r>
      <w:r w:rsidRPr="00982147">
        <w:rPr>
          <w:rFonts w:ascii="Calibri" w:hAnsi="Calibri" w:cs="Calibri"/>
        </w:rPr>
        <w:t xml:space="preserve"> also grade</w:t>
      </w:r>
      <w:r w:rsidR="00540F19">
        <w:rPr>
          <w:rFonts w:ascii="Calibri" w:hAnsi="Calibri" w:cs="Calibri"/>
        </w:rPr>
        <w:t>d</w:t>
      </w:r>
      <w:r w:rsidRPr="00982147">
        <w:rPr>
          <w:rFonts w:ascii="Calibri" w:hAnsi="Calibri" w:cs="Calibri"/>
        </w:rPr>
        <w:t xml:space="preserve"> whether the bowel preparation quality was adequate to assess for a 5mm polyp, a depressed </w:t>
      </w:r>
      <w:r w:rsidR="00211C08" w:rsidRPr="00982147">
        <w:rPr>
          <w:rFonts w:ascii="Calibri" w:hAnsi="Calibri" w:cs="Calibri"/>
        </w:rPr>
        <w:t>polyp,</w:t>
      </w:r>
      <w:r w:rsidRPr="00982147">
        <w:rPr>
          <w:rFonts w:ascii="Calibri" w:hAnsi="Calibri" w:cs="Calibri"/>
        </w:rPr>
        <w:t xml:space="preserve"> or a flat polyp.</w:t>
      </w:r>
    </w:p>
    <w:p w14:paraId="65F35517" w14:textId="77777777" w:rsidR="000E0863" w:rsidRPr="00025D1C" w:rsidRDefault="000E0863" w:rsidP="000E0863">
      <w:pPr>
        <w:pStyle w:val="Heading3"/>
        <w:spacing w:line="360" w:lineRule="auto"/>
        <w:jc w:val="both"/>
      </w:pPr>
      <w:bookmarkStart w:id="260" w:name="_Toc167893141"/>
      <w:r w:rsidRPr="00025D1C">
        <w:lastRenderedPageBreak/>
        <w:t>Analysis plan</w:t>
      </w:r>
      <w:bookmarkEnd w:id="260"/>
    </w:p>
    <w:p w14:paraId="43143104" w14:textId="5B919B76" w:rsidR="000E0863" w:rsidRDefault="000E0863" w:rsidP="000E0863">
      <w:pPr>
        <w:spacing w:line="360" w:lineRule="auto"/>
        <w:jc w:val="both"/>
      </w:pPr>
      <w:r>
        <w:rPr>
          <w:color w:val="000000"/>
        </w:rPr>
        <w:t>The ICC for inter</w:t>
      </w:r>
      <w:r w:rsidR="00DF34B2">
        <w:rPr>
          <w:color w:val="000000"/>
        </w:rPr>
        <w:t>-</w:t>
      </w:r>
      <w:r>
        <w:rPr>
          <w:color w:val="000000"/>
        </w:rPr>
        <w:t xml:space="preserve">observer reliability </w:t>
      </w:r>
      <w:r w:rsidR="00540F19">
        <w:rPr>
          <w:color w:val="000000"/>
        </w:rPr>
        <w:t>was</w:t>
      </w:r>
      <w:r>
        <w:rPr>
          <w:color w:val="000000"/>
        </w:rPr>
        <w:t xml:space="preserve"> calculated using the methods undertaken by Fleiss and Shrout</w:t>
      </w:r>
      <w:r>
        <w:rPr>
          <w:color w:val="000000"/>
        </w:rPr>
        <w:fldChar w:fldCharType="begin"/>
      </w:r>
      <w:r w:rsidR="00E9739D">
        <w:rPr>
          <w:color w:val="000000"/>
        </w:rPr>
        <w:instrText xml:space="preserve"> ADDIN EN.CITE &lt;EndNote&gt;&lt;Cite&gt;&lt;Author&gt;Shrout&lt;/Author&gt;&lt;Year&gt;1979&lt;/Year&gt;&lt;RecNum&gt;0&lt;/RecNum&gt;&lt;IDText&gt;Intraclass correlations: uses in assessing rater reliability&lt;/IDText&gt;&lt;DisplayText&gt;(222)&lt;/DisplayText&gt;&lt;record&gt;&lt;dates&gt;&lt;pub-dates&gt;&lt;date&gt;Mar&lt;/date&gt;&lt;/pub-dates&gt;&lt;year&gt;1979&lt;/year&gt;&lt;/dates&gt;&lt;keywords&gt;&lt;keyword&gt;Humans&lt;/keyword&gt;&lt;keyword&gt;Models, Statistical&lt;/keyword&gt;&lt;keyword&gt;Reproducibility of Results&lt;/keyword&gt;&lt;/keywords&gt;&lt;urls&gt;&lt;related-urls&gt;&lt;url&gt;https://www.ncbi.nlm.nih.gov/pubmed/18839484&lt;/url&gt;&lt;/related-urls&gt;&lt;/urls&gt;&lt;isbn&gt;0033-2909&lt;/isbn&gt;&lt;titles&gt;&lt;title&gt;Intraclass correlations: uses in assessing rater reliability&lt;/title&gt;&lt;secondary-title&gt;Psychol Bull&lt;/secondary-title&gt;&lt;/titles&gt;&lt;pages&gt;420-8&lt;/pages&gt;&lt;number&gt;2&lt;/number&gt;&lt;contributors&gt;&lt;authors&gt;&lt;author&gt;Shrout, P. E.&lt;/author&gt;&lt;author&gt;Fleiss, J. L.&lt;/author&gt;&lt;/authors&gt;&lt;/contributors&gt;&lt;language&gt;eng&lt;/language&gt;&lt;added-date format="utc"&gt;1614252839&lt;/added-date&gt;&lt;ref-type name="Journal Article"&gt;17&lt;/ref-type&gt;&lt;rec-number&gt;188&lt;/rec-number&gt;&lt;last-updated-date format="utc"&gt;1614252839&lt;/last-updated-date&gt;&lt;accession-num&gt;18839484&lt;/accession-num&gt;&lt;electronic-resource-num&gt;10.1037//0033-2909.86.2.420&lt;/electronic-resource-num&gt;&lt;volume&gt;86&lt;/volume&gt;&lt;/record&gt;&lt;/Cite&gt;&lt;/EndNote&gt;</w:instrText>
      </w:r>
      <w:r>
        <w:rPr>
          <w:color w:val="000000"/>
        </w:rPr>
        <w:fldChar w:fldCharType="separate"/>
      </w:r>
      <w:r w:rsidR="002624A4">
        <w:rPr>
          <w:noProof/>
          <w:color w:val="000000"/>
        </w:rPr>
        <w:t>(222)</w:t>
      </w:r>
      <w:r>
        <w:rPr>
          <w:color w:val="000000"/>
        </w:rPr>
        <w:fldChar w:fldCharType="end"/>
      </w:r>
      <w:r>
        <w:rPr>
          <w:color w:val="000000"/>
        </w:rPr>
        <w:t xml:space="preserve">.  </w:t>
      </w:r>
      <w:r w:rsidR="00B87A7C">
        <w:rPr>
          <w:color w:val="000000"/>
        </w:rPr>
        <w:t xml:space="preserve">The ICC is an example of a descriptive statistic that can be utilised to compare the reproducibility of observations made by different observers on the same sample </w:t>
      </w:r>
      <w:r w:rsidR="00B87A7C">
        <w:rPr>
          <w:color w:val="000000"/>
        </w:rPr>
        <w:fldChar w:fldCharType="begin"/>
      </w:r>
      <w:r w:rsidR="00E9739D">
        <w:rPr>
          <w:color w:val="000000"/>
        </w:rPr>
        <w:instrText xml:space="preserve"> ADDIN EN.CITE &lt;EndNote&gt;&lt;Cite&gt;&lt;Author&gt;Bartko&lt;/Author&gt;&lt;Year&gt;1966&lt;/Year&gt;&lt;RecNum&gt;0&lt;/RecNum&gt;&lt;IDText&gt;The intraclass correlation coefficient as a measure of reliability&lt;/IDText&gt;&lt;DisplayText&gt;(223)&lt;/DisplayText&gt;&lt;record&gt;&lt;dates&gt;&lt;pub-dates&gt;&lt;date&gt;Aug&lt;/date&gt;&lt;/pub-dates&gt;&lt;year&gt;1966&lt;/year&gt;&lt;/dates&gt;&lt;keywords&gt;&lt;keyword&gt;Models, Theoretical&lt;/keyword&gt;&lt;keyword&gt;Probability&lt;/keyword&gt;&lt;keyword&gt;Psychometrics&lt;/keyword&gt;&lt;/keywords&gt;&lt;urls&gt;&lt;related-urls&gt;&lt;url&gt;https://www.ncbi.nlm.nih.gov/pubmed/5942109&lt;/url&gt;&lt;/related-urls&gt;&lt;/urls&gt;&lt;isbn&gt;0033-2941&lt;/isbn&gt;&lt;titles&gt;&lt;title&gt;The intraclass correlation coefficient as a measure of reliability&lt;/title&gt;&lt;secondary-title&gt;Psychol Rep&lt;/secondary-title&gt;&lt;/titles&gt;&lt;pages&gt;3-11&lt;/pages&gt;&lt;number&gt;1&lt;/number&gt;&lt;contributors&gt;&lt;authors&gt;&lt;author&gt;Bartko, J. J.&lt;/author&gt;&lt;/authors&gt;&lt;/contributors&gt;&lt;language&gt;eng&lt;/language&gt;&lt;added-date format="utc"&gt;1632247765&lt;/added-date&gt;&lt;ref-type name="Journal Article"&gt;17&lt;/ref-type&gt;&lt;rec-number&gt;222&lt;/rec-number&gt;&lt;last-updated-date format="utc"&gt;1632247765&lt;/last-updated-date&gt;&lt;accession-num&gt;5942109&lt;/accession-num&gt;&lt;electronic-resource-num&gt;10.2466/pr0.1966.19.1.3&lt;/electronic-resource-num&gt;&lt;volume&gt;19&lt;/volume&gt;&lt;/record&gt;&lt;/Cite&gt;&lt;/EndNote&gt;</w:instrText>
      </w:r>
      <w:r w:rsidR="00B87A7C">
        <w:rPr>
          <w:color w:val="000000"/>
        </w:rPr>
        <w:fldChar w:fldCharType="separate"/>
      </w:r>
      <w:r w:rsidR="002624A4">
        <w:rPr>
          <w:noProof/>
          <w:color w:val="000000"/>
        </w:rPr>
        <w:t>(223)</w:t>
      </w:r>
      <w:r w:rsidR="00B87A7C">
        <w:rPr>
          <w:color w:val="000000"/>
        </w:rPr>
        <w:fldChar w:fldCharType="end"/>
      </w:r>
      <w:r w:rsidR="00B87A7C">
        <w:rPr>
          <w:color w:val="000000"/>
        </w:rPr>
        <w:t xml:space="preserve">.  </w:t>
      </w:r>
      <w:r>
        <w:rPr>
          <w:color w:val="000000"/>
        </w:rPr>
        <w:t xml:space="preserve">This </w:t>
      </w:r>
      <w:r w:rsidR="00540F19">
        <w:rPr>
          <w:color w:val="000000"/>
        </w:rPr>
        <w:t>was</w:t>
      </w:r>
      <w:r>
        <w:rPr>
          <w:color w:val="000000"/>
        </w:rPr>
        <w:t xml:space="preserve"> calculated for segmental and total BBPS scores. </w:t>
      </w:r>
      <w:r w:rsidR="004A1A5A">
        <w:rPr>
          <w:color w:val="000000"/>
        </w:rPr>
        <w:t xml:space="preserve">A two way random assessment of ICC was undertaken since the observers were from a sample and the endoscopy segments were grouped together in sets of three (right, transverse and left).  </w:t>
      </w:r>
      <w:r>
        <w:rPr>
          <w:color w:val="000000"/>
        </w:rPr>
        <w:t xml:space="preserve"> The interpretation of the ICC as described by Landis and Koch w</w:t>
      </w:r>
      <w:r w:rsidR="00540F19">
        <w:rPr>
          <w:color w:val="000000"/>
        </w:rPr>
        <w:t>as</w:t>
      </w:r>
      <w:r>
        <w:rPr>
          <w:color w:val="000000"/>
        </w:rPr>
        <w:t xml:space="preserve"> utilised with </w:t>
      </w:r>
      <w:r>
        <w:t xml:space="preserve">an ICC of </w:t>
      </w:r>
      <w:r w:rsidR="00540F19">
        <w:t>&lt;</w:t>
      </w:r>
      <w:r>
        <w:t>0 reflecting as poor,</w:t>
      </w:r>
      <w:r w:rsidR="00540F19">
        <w:t xml:space="preserve"> 0 </w:t>
      </w:r>
      <w:r w:rsidR="00F877FF">
        <w:t>to</w:t>
      </w:r>
      <w:r w:rsidR="00540F19">
        <w:t xml:space="preserve"> </w:t>
      </w:r>
      <w:r>
        <w:t xml:space="preserve">0.2 as slight, 0.21 to 0.4 as fair, 0.41 to 0.6 as moderate, 0.61 to 0.8 as substantial and above 0.81 as </w:t>
      </w:r>
      <w:r w:rsidR="00EC6188">
        <w:t>near</w:t>
      </w:r>
      <w:r>
        <w:t xml:space="preserve"> perfect reliability</w:t>
      </w:r>
      <w:r w:rsidR="00547178">
        <w:t xml:space="preserve"> </w:t>
      </w:r>
      <w:r w:rsidR="00547178">
        <w:fldChar w:fldCharType="begin"/>
      </w:r>
      <w:r w:rsidR="00E9739D">
        <w:instrText xml:space="preserve"> ADDIN EN.CITE &lt;EndNote&gt;&lt;Cite&gt;&lt;Author&gt;Landis&lt;/Author&gt;&lt;Year&gt;1977&lt;/Year&gt;&lt;RecNum&gt;0&lt;/RecNum&gt;&lt;IDText&gt;The measurement of observer agreement for categorical data&lt;/IDText&gt;&lt;DisplayText&gt;(224)&lt;/DisplayText&gt;&lt;record&gt;&lt;dates&gt;&lt;pub-dates&gt;&lt;date&gt;Mar&lt;/date&gt;&lt;/pub-dates&gt;&lt;year&gt;1977&lt;/year&gt;&lt;/dates&gt;&lt;keywords&gt;&lt;keyword&gt;Humans&lt;/keyword&gt;&lt;keyword&gt;Multiple Sclerosis&lt;/keyword&gt;&lt;keyword&gt;Statistics as Topic&lt;/keyword&gt;&lt;/keywords&gt;&lt;urls&gt;&lt;related-urls&gt;&lt;url&gt;https://www.ncbi.nlm.nih.gov/pubmed/843571&lt;/url&gt;&lt;/related-urls&gt;&lt;/urls&gt;&lt;isbn&gt;0006-341X&lt;/isbn&gt;&lt;titles&gt;&lt;title&gt;The measurement of observer agreement for categorical data&lt;/title&gt;&lt;secondary-title&gt;Biometrics&lt;/secondary-title&gt;&lt;/titles&gt;&lt;pages&gt;159-74&lt;/pages&gt;&lt;number&gt;1&lt;/number&gt;&lt;contributors&gt;&lt;authors&gt;&lt;author&gt;Landis, J. R.&lt;/author&gt;&lt;author&gt;Koch, G. G.&lt;/author&gt;&lt;/authors&gt;&lt;/contributors&gt;&lt;language&gt;eng&lt;/language&gt;&lt;added-date format="utc"&gt;1614271765&lt;/added-date&gt;&lt;ref-type name="Journal Article"&gt;17&lt;/ref-type&gt;&lt;rec-number&gt;190&lt;/rec-number&gt;&lt;last-updated-date format="utc"&gt;1614271765&lt;/last-updated-date&gt;&lt;accession-num&gt;843571&lt;/accession-num&gt;&lt;volume&gt;33&lt;/volume&gt;&lt;/record&gt;&lt;/Cite&gt;&lt;/EndNote&gt;</w:instrText>
      </w:r>
      <w:r w:rsidR="00547178">
        <w:fldChar w:fldCharType="separate"/>
      </w:r>
      <w:r w:rsidR="002624A4">
        <w:rPr>
          <w:noProof/>
        </w:rPr>
        <w:t>(224)</w:t>
      </w:r>
      <w:r w:rsidR="00547178">
        <w:fldChar w:fldCharType="end"/>
      </w:r>
      <w:r w:rsidR="00547178">
        <w:t>.</w:t>
      </w:r>
    </w:p>
    <w:p w14:paraId="330A5882" w14:textId="77777777" w:rsidR="004F7B6E" w:rsidRDefault="004F7B6E" w:rsidP="000E0863">
      <w:pPr>
        <w:pStyle w:val="Heading2"/>
      </w:pPr>
      <w:r>
        <w:br w:type="page"/>
      </w:r>
    </w:p>
    <w:p w14:paraId="78A9423D" w14:textId="2893C4BA" w:rsidR="000E0863" w:rsidRDefault="004F7B6E" w:rsidP="000E0863">
      <w:pPr>
        <w:pStyle w:val="Heading2"/>
      </w:pPr>
      <w:bookmarkStart w:id="261" w:name="_Toc167893142"/>
      <w:r>
        <w:lastRenderedPageBreak/>
        <w:t>R</w:t>
      </w:r>
      <w:r w:rsidR="000E0863">
        <w:t>esults</w:t>
      </w:r>
      <w:bookmarkEnd w:id="261"/>
    </w:p>
    <w:p w14:paraId="105F0B8F" w14:textId="77777777" w:rsidR="000E0863" w:rsidRPr="003E3D3B" w:rsidRDefault="000E0863" w:rsidP="000E0863">
      <w:r>
        <w:t>Data collection commenced 1/7/2021 and interim analysis of results was undertaken on 3/8/21.</w:t>
      </w:r>
    </w:p>
    <w:p w14:paraId="294B27EB" w14:textId="66532218" w:rsidR="000E0863" w:rsidRDefault="00280943" w:rsidP="000E0863">
      <w:pPr>
        <w:spacing w:line="360" w:lineRule="auto"/>
        <w:jc w:val="both"/>
        <w:rPr>
          <w:color w:val="000000"/>
        </w:rPr>
      </w:pPr>
      <w:r>
        <w:rPr>
          <w:color w:val="000000"/>
        </w:rPr>
        <w:t xml:space="preserve">A total of </w:t>
      </w:r>
      <w:r w:rsidR="000E0863">
        <w:rPr>
          <w:color w:val="000000"/>
        </w:rPr>
        <w:t xml:space="preserve">88 observers were invited to take part in the analysis.  </w:t>
      </w:r>
      <w:r w:rsidR="00271BFD">
        <w:rPr>
          <w:color w:val="000000"/>
        </w:rPr>
        <w:t>Fifteen</w:t>
      </w:r>
      <w:r w:rsidR="000E0863">
        <w:rPr>
          <w:color w:val="000000"/>
        </w:rPr>
        <w:t xml:space="preserve"> (17%) reviewers had completed the evaluation</w:t>
      </w:r>
      <w:r w:rsidR="00271BFD">
        <w:rPr>
          <w:color w:val="000000"/>
        </w:rPr>
        <w:t xml:space="preserve"> of whom</w:t>
      </w:r>
      <w:r w:rsidR="000E0863">
        <w:rPr>
          <w:color w:val="000000"/>
        </w:rPr>
        <w:t xml:space="preserve"> 12/15 (80%) were consultants, 7% were fellows and 13% were nurse endoscopists.  The </w:t>
      </w:r>
      <w:r w:rsidR="0055142E">
        <w:rPr>
          <w:color w:val="000000"/>
        </w:rPr>
        <w:t>median</w:t>
      </w:r>
      <w:r w:rsidR="000E0863">
        <w:rPr>
          <w:color w:val="000000"/>
        </w:rPr>
        <w:t xml:space="preserve"> annual colonoscopies completed were 2</w:t>
      </w:r>
      <w:r w:rsidR="0055142E">
        <w:rPr>
          <w:color w:val="000000"/>
        </w:rPr>
        <w:t>00</w:t>
      </w:r>
      <w:r w:rsidR="000E0863">
        <w:rPr>
          <w:color w:val="000000"/>
        </w:rPr>
        <w:t xml:space="preserve"> (</w:t>
      </w:r>
      <w:r w:rsidR="0055142E">
        <w:rPr>
          <w:color w:val="000000"/>
        </w:rPr>
        <w:t>IQR</w:t>
      </w:r>
      <w:r w:rsidR="000E0863">
        <w:rPr>
          <w:color w:val="000000"/>
        </w:rPr>
        <w:t xml:space="preserve"> = </w:t>
      </w:r>
      <w:r w:rsidR="0055142E">
        <w:rPr>
          <w:color w:val="000000"/>
        </w:rPr>
        <w:t>190</w:t>
      </w:r>
      <w:r w:rsidR="000E0863">
        <w:rPr>
          <w:color w:val="000000"/>
        </w:rPr>
        <w:t xml:space="preserve">) with a range of 50-500. All reviewers entered responses to each BBPS segment for each of the 10 videos.  </w:t>
      </w:r>
      <w:r w:rsidR="00506DF2">
        <w:rPr>
          <w:color w:val="000000"/>
        </w:rPr>
        <w:t xml:space="preserve">The reviewers were from 3 sites.  </w:t>
      </w:r>
    </w:p>
    <w:tbl>
      <w:tblPr>
        <w:tblW w:w="695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48"/>
        <w:gridCol w:w="1686"/>
        <w:gridCol w:w="960"/>
        <w:gridCol w:w="1970"/>
        <w:gridCol w:w="1294"/>
      </w:tblGrid>
      <w:tr w:rsidR="00672C12" w:rsidRPr="00672C12" w14:paraId="62BDA7A3" w14:textId="77777777" w:rsidTr="006C6BC3">
        <w:trPr>
          <w:trHeight w:val="290"/>
        </w:trPr>
        <w:tc>
          <w:tcPr>
            <w:tcW w:w="1048" w:type="dxa"/>
            <w:tcBorders>
              <w:top w:val="single" w:sz="12" w:space="0" w:color="auto"/>
              <w:bottom w:val="single" w:sz="8" w:space="0" w:color="auto"/>
              <w:right w:val="single" w:sz="8" w:space="0" w:color="auto"/>
            </w:tcBorders>
            <w:shd w:val="clear" w:color="auto" w:fill="auto"/>
            <w:noWrap/>
            <w:vAlign w:val="bottom"/>
            <w:hideMark/>
          </w:tcPr>
          <w:p w14:paraId="68DBEC3B"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Reviewer</w:t>
            </w:r>
          </w:p>
        </w:tc>
        <w:tc>
          <w:tcPr>
            <w:tcW w:w="1686" w:type="dxa"/>
            <w:tcBorders>
              <w:top w:val="single" w:sz="12" w:space="0" w:color="auto"/>
              <w:left w:val="single" w:sz="8" w:space="0" w:color="auto"/>
              <w:bottom w:val="single" w:sz="8" w:space="0" w:color="auto"/>
            </w:tcBorders>
            <w:shd w:val="clear" w:color="auto" w:fill="auto"/>
            <w:noWrap/>
            <w:vAlign w:val="bottom"/>
            <w:hideMark/>
          </w:tcPr>
          <w:p w14:paraId="5802779D" w14:textId="77777777" w:rsidR="00672C12" w:rsidRPr="006C6BC3" w:rsidRDefault="00672C12" w:rsidP="00672C12">
            <w:pPr>
              <w:spacing w:after="0" w:line="240" w:lineRule="auto"/>
              <w:rPr>
                <w:rFonts w:ascii="Calibri" w:eastAsia="Times New Roman" w:hAnsi="Calibri" w:cs="Calibri"/>
                <w:color w:val="000000" w:themeColor="text1"/>
                <w:highlight w:val="black"/>
                <w:lang w:eastAsia="en-GB"/>
              </w:rPr>
            </w:pPr>
            <w:r w:rsidRPr="006C6BC3">
              <w:rPr>
                <w:rFonts w:ascii="Calibri" w:eastAsia="Times New Roman" w:hAnsi="Calibri" w:cs="Calibri"/>
                <w:color w:val="000000" w:themeColor="text1"/>
                <w:lang w:eastAsia="en-GB"/>
              </w:rPr>
              <w:t>Job title</w:t>
            </w:r>
          </w:p>
        </w:tc>
        <w:tc>
          <w:tcPr>
            <w:tcW w:w="960" w:type="dxa"/>
            <w:tcBorders>
              <w:top w:val="single" w:sz="12" w:space="0" w:color="auto"/>
              <w:bottom w:val="single" w:sz="8" w:space="0" w:color="auto"/>
            </w:tcBorders>
            <w:shd w:val="clear" w:color="auto" w:fill="auto"/>
            <w:noWrap/>
            <w:vAlign w:val="bottom"/>
            <w:hideMark/>
          </w:tcPr>
          <w:p w14:paraId="71B39640" w14:textId="77777777" w:rsidR="00672C12" w:rsidRPr="006C6BC3" w:rsidRDefault="00672C12" w:rsidP="00672C12">
            <w:pPr>
              <w:spacing w:after="0" w:line="240" w:lineRule="auto"/>
              <w:rPr>
                <w:rFonts w:ascii="Calibri" w:eastAsia="Times New Roman" w:hAnsi="Calibri" w:cs="Calibri"/>
                <w:color w:val="000000" w:themeColor="text1"/>
                <w:lang w:eastAsia="en-GB"/>
              </w:rPr>
            </w:pPr>
            <w:r w:rsidRPr="006C6BC3">
              <w:rPr>
                <w:rFonts w:ascii="Calibri" w:eastAsia="Times New Roman" w:hAnsi="Calibri" w:cs="Calibri"/>
                <w:color w:val="000000" w:themeColor="text1"/>
                <w:lang w:eastAsia="en-GB"/>
              </w:rPr>
              <w:t>Site</w:t>
            </w:r>
          </w:p>
        </w:tc>
        <w:tc>
          <w:tcPr>
            <w:tcW w:w="1970" w:type="dxa"/>
            <w:tcBorders>
              <w:top w:val="single" w:sz="12" w:space="0" w:color="auto"/>
              <w:bottom w:val="single" w:sz="8" w:space="0" w:color="auto"/>
            </w:tcBorders>
            <w:shd w:val="clear" w:color="auto" w:fill="auto"/>
            <w:noWrap/>
            <w:vAlign w:val="bottom"/>
            <w:hideMark/>
          </w:tcPr>
          <w:p w14:paraId="11981BC0" w14:textId="7B74F4A1" w:rsidR="00672C12" w:rsidRPr="006C6BC3" w:rsidRDefault="00672C12" w:rsidP="00672C12">
            <w:pPr>
              <w:spacing w:after="0" w:line="240" w:lineRule="auto"/>
              <w:rPr>
                <w:rFonts w:ascii="Calibri" w:eastAsia="Times New Roman" w:hAnsi="Calibri" w:cs="Calibri"/>
                <w:color w:val="000000" w:themeColor="text1"/>
                <w:lang w:eastAsia="en-GB"/>
              </w:rPr>
            </w:pPr>
            <w:r>
              <w:rPr>
                <w:rFonts w:ascii="Calibri" w:eastAsia="Times New Roman" w:hAnsi="Calibri" w:cs="Calibri"/>
                <w:color w:val="000000" w:themeColor="text1"/>
                <w:lang w:eastAsia="en-GB"/>
              </w:rPr>
              <w:t>C</w:t>
            </w:r>
            <w:r w:rsidRPr="006C6BC3">
              <w:rPr>
                <w:rFonts w:ascii="Calibri" w:eastAsia="Times New Roman" w:hAnsi="Calibri" w:cs="Calibri"/>
                <w:color w:val="000000" w:themeColor="text1"/>
                <w:lang w:eastAsia="en-GB"/>
              </w:rPr>
              <w:t>olonoscopies performed</w:t>
            </w:r>
            <w:r>
              <w:rPr>
                <w:rFonts w:ascii="Calibri" w:eastAsia="Times New Roman" w:hAnsi="Calibri" w:cs="Calibri"/>
                <w:color w:val="000000" w:themeColor="text1"/>
                <w:lang w:eastAsia="en-GB"/>
              </w:rPr>
              <w:t>/</w:t>
            </w:r>
            <w:r w:rsidRPr="006C6BC3">
              <w:rPr>
                <w:rFonts w:ascii="Calibri" w:eastAsia="Times New Roman" w:hAnsi="Calibri" w:cs="Calibri"/>
                <w:color w:val="000000" w:themeColor="text1"/>
                <w:lang w:eastAsia="en-GB"/>
              </w:rPr>
              <w:t>year</w:t>
            </w:r>
          </w:p>
        </w:tc>
        <w:tc>
          <w:tcPr>
            <w:tcW w:w="1294" w:type="dxa"/>
            <w:tcBorders>
              <w:top w:val="single" w:sz="12" w:space="0" w:color="auto"/>
              <w:bottom w:val="single" w:sz="8" w:space="0" w:color="auto"/>
            </w:tcBorders>
            <w:shd w:val="clear" w:color="auto" w:fill="auto"/>
            <w:noWrap/>
            <w:vAlign w:val="bottom"/>
            <w:hideMark/>
          </w:tcPr>
          <w:p w14:paraId="136D4A07" w14:textId="77777777" w:rsidR="00672C12" w:rsidRPr="006C6BC3" w:rsidRDefault="00672C12" w:rsidP="00672C12">
            <w:pPr>
              <w:spacing w:after="0" w:line="240" w:lineRule="auto"/>
              <w:rPr>
                <w:rFonts w:ascii="Calibri" w:eastAsia="Times New Roman" w:hAnsi="Calibri" w:cs="Calibri"/>
                <w:color w:val="000000" w:themeColor="text1"/>
                <w:lang w:eastAsia="en-GB"/>
              </w:rPr>
            </w:pPr>
            <w:r w:rsidRPr="006C6BC3">
              <w:rPr>
                <w:rFonts w:ascii="Calibri" w:eastAsia="Times New Roman" w:hAnsi="Calibri" w:cs="Calibri"/>
                <w:color w:val="000000" w:themeColor="text1"/>
                <w:lang w:eastAsia="en-GB"/>
              </w:rPr>
              <w:t>Screening endoscopist</w:t>
            </w:r>
          </w:p>
        </w:tc>
      </w:tr>
      <w:tr w:rsidR="00672C12" w:rsidRPr="00672C12" w14:paraId="4595AC0C" w14:textId="77777777" w:rsidTr="006C6BC3">
        <w:trPr>
          <w:trHeight w:val="290"/>
        </w:trPr>
        <w:tc>
          <w:tcPr>
            <w:tcW w:w="1048" w:type="dxa"/>
            <w:tcBorders>
              <w:top w:val="single" w:sz="8" w:space="0" w:color="auto"/>
              <w:right w:val="single" w:sz="8" w:space="0" w:color="auto"/>
            </w:tcBorders>
            <w:shd w:val="clear" w:color="auto" w:fill="auto"/>
            <w:noWrap/>
            <w:vAlign w:val="bottom"/>
            <w:hideMark/>
          </w:tcPr>
          <w:p w14:paraId="20D501CB"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w:t>
            </w:r>
          </w:p>
        </w:tc>
        <w:tc>
          <w:tcPr>
            <w:tcW w:w="1686" w:type="dxa"/>
            <w:tcBorders>
              <w:top w:val="single" w:sz="8" w:space="0" w:color="auto"/>
              <w:left w:val="single" w:sz="8" w:space="0" w:color="auto"/>
            </w:tcBorders>
            <w:shd w:val="clear" w:color="auto" w:fill="auto"/>
            <w:noWrap/>
            <w:vAlign w:val="bottom"/>
            <w:hideMark/>
          </w:tcPr>
          <w:p w14:paraId="26B2799A" w14:textId="24D88789"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 xml:space="preserve">Nurse </w:t>
            </w:r>
          </w:p>
        </w:tc>
        <w:tc>
          <w:tcPr>
            <w:tcW w:w="960" w:type="dxa"/>
            <w:tcBorders>
              <w:top w:val="single" w:sz="8" w:space="0" w:color="auto"/>
            </w:tcBorders>
            <w:shd w:val="clear" w:color="auto" w:fill="auto"/>
            <w:noWrap/>
            <w:vAlign w:val="bottom"/>
            <w:hideMark/>
          </w:tcPr>
          <w:p w14:paraId="27EFCCE8"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w:t>
            </w:r>
          </w:p>
        </w:tc>
        <w:tc>
          <w:tcPr>
            <w:tcW w:w="1970" w:type="dxa"/>
            <w:tcBorders>
              <w:top w:val="single" w:sz="8" w:space="0" w:color="auto"/>
            </w:tcBorders>
            <w:shd w:val="clear" w:color="auto" w:fill="auto"/>
            <w:noWrap/>
            <w:vAlign w:val="bottom"/>
            <w:hideMark/>
          </w:tcPr>
          <w:p w14:paraId="2442399E" w14:textId="4AAB41C9"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50</w:t>
            </w:r>
          </w:p>
        </w:tc>
        <w:tc>
          <w:tcPr>
            <w:tcW w:w="1294" w:type="dxa"/>
            <w:tcBorders>
              <w:top w:val="single" w:sz="8" w:space="0" w:color="auto"/>
            </w:tcBorders>
            <w:shd w:val="clear" w:color="auto" w:fill="auto"/>
            <w:noWrap/>
            <w:vAlign w:val="bottom"/>
            <w:hideMark/>
          </w:tcPr>
          <w:p w14:paraId="1BA93652"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6DD734C2" w14:textId="77777777" w:rsidTr="006C6BC3">
        <w:trPr>
          <w:trHeight w:val="290"/>
        </w:trPr>
        <w:tc>
          <w:tcPr>
            <w:tcW w:w="1048" w:type="dxa"/>
            <w:tcBorders>
              <w:right w:val="single" w:sz="8" w:space="0" w:color="auto"/>
            </w:tcBorders>
            <w:shd w:val="clear" w:color="auto" w:fill="auto"/>
            <w:noWrap/>
            <w:vAlign w:val="bottom"/>
            <w:hideMark/>
          </w:tcPr>
          <w:p w14:paraId="19F63469"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w:t>
            </w:r>
          </w:p>
        </w:tc>
        <w:tc>
          <w:tcPr>
            <w:tcW w:w="1686" w:type="dxa"/>
            <w:tcBorders>
              <w:left w:val="single" w:sz="8" w:space="0" w:color="auto"/>
            </w:tcBorders>
            <w:shd w:val="clear" w:color="auto" w:fill="auto"/>
            <w:noWrap/>
            <w:vAlign w:val="bottom"/>
            <w:hideMark/>
          </w:tcPr>
          <w:p w14:paraId="154550C7"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1F38915A"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w:t>
            </w:r>
          </w:p>
        </w:tc>
        <w:tc>
          <w:tcPr>
            <w:tcW w:w="1970" w:type="dxa"/>
            <w:shd w:val="clear" w:color="auto" w:fill="auto"/>
            <w:noWrap/>
            <w:vAlign w:val="bottom"/>
            <w:hideMark/>
          </w:tcPr>
          <w:p w14:paraId="4C952E00" w14:textId="7D44A4B4"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500</w:t>
            </w:r>
          </w:p>
        </w:tc>
        <w:tc>
          <w:tcPr>
            <w:tcW w:w="1294" w:type="dxa"/>
            <w:shd w:val="clear" w:color="auto" w:fill="auto"/>
            <w:noWrap/>
            <w:vAlign w:val="bottom"/>
            <w:hideMark/>
          </w:tcPr>
          <w:p w14:paraId="1212947D"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38CC80AA" w14:textId="77777777" w:rsidTr="006C6BC3">
        <w:trPr>
          <w:trHeight w:val="290"/>
        </w:trPr>
        <w:tc>
          <w:tcPr>
            <w:tcW w:w="1048" w:type="dxa"/>
            <w:tcBorders>
              <w:right w:val="single" w:sz="8" w:space="0" w:color="auto"/>
            </w:tcBorders>
            <w:shd w:val="clear" w:color="auto" w:fill="auto"/>
            <w:noWrap/>
            <w:vAlign w:val="bottom"/>
            <w:hideMark/>
          </w:tcPr>
          <w:p w14:paraId="740FDCE7"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686" w:type="dxa"/>
            <w:tcBorders>
              <w:left w:val="single" w:sz="8" w:space="0" w:color="auto"/>
            </w:tcBorders>
            <w:shd w:val="clear" w:color="auto" w:fill="auto"/>
            <w:noWrap/>
            <w:vAlign w:val="bottom"/>
            <w:hideMark/>
          </w:tcPr>
          <w:p w14:paraId="1F9A6F73"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02B2470D"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w:t>
            </w:r>
          </w:p>
        </w:tc>
        <w:tc>
          <w:tcPr>
            <w:tcW w:w="1970" w:type="dxa"/>
            <w:shd w:val="clear" w:color="auto" w:fill="auto"/>
            <w:noWrap/>
            <w:vAlign w:val="bottom"/>
            <w:hideMark/>
          </w:tcPr>
          <w:p w14:paraId="53CE07EA" w14:textId="00CB67FA"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50</w:t>
            </w:r>
          </w:p>
        </w:tc>
        <w:tc>
          <w:tcPr>
            <w:tcW w:w="1294" w:type="dxa"/>
            <w:shd w:val="clear" w:color="auto" w:fill="auto"/>
            <w:noWrap/>
            <w:vAlign w:val="bottom"/>
            <w:hideMark/>
          </w:tcPr>
          <w:p w14:paraId="221272D8"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Yes</w:t>
            </w:r>
          </w:p>
        </w:tc>
      </w:tr>
      <w:tr w:rsidR="00672C12" w:rsidRPr="00672C12" w14:paraId="54440CB5" w14:textId="77777777" w:rsidTr="006C6BC3">
        <w:trPr>
          <w:trHeight w:val="290"/>
        </w:trPr>
        <w:tc>
          <w:tcPr>
            <w:tcW w:w="1048" w:type="dxa"/>
            <w:tcBorders>
              <w:right w:val="single" w:sz="8" w:space="0" w:color="auto"/>
            </w:tcBorders>
            <w:shd w:val="clear" w:color="auto" w:fill="auto"/>
            <w:noWrap/>
            <w:vAlign w:val="bottom"/>
            <w:hideMark/>
          </w:tcPr>
          <w:p w14:paraId="1870DC71"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4</w:t>
            </w:r>
          </w:p>
        </w:tc>
        <w:tc>
          <w:tcPr>
            <w:tcW w:w="1686" w:type="dxa"/>
            <w:tcBorders>
              <w:left w:val="single" w:sz="8" w:space="0" w:color="auto"/>
            </w:tcBorders>
            <w:shd w:val="clear" w:color="auto" w:fill="auto"/>
            <w:noWrap/>
            <w:vAlign w:val="bottom"/>
            <w:hideMark/>
          </w:tcPr>
          <w:p w14:paraId="3CC596FE"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033E741B"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1F56E327" w14:textId="3E25C1D8"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400</w:t>
            </w:r>
          </w:p>
        </w:tc>
        <w:tc>
          <w:tcPr>
            <w:tcW w:w="1294" w:type="dxa"/>
            <w:shd w:val="clear" w:color="auto" w:fill="auto"/>
            <w:noWrap/>
            <w:vAlign w:val="bottom"/>
            <w:hideMark/>
          </w:tcPr>
          <w:p w14:paraId="6355239C"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Yes</w:t>
            </w:r>
          </w:p>
        </w:tc>
      </w:tr>
      <w:tr w:rsidR="00672C12" w:rsidRPr="00672C12" w14:paraId="43517105" w14:textId="77777777" w:rsidTr="006C6BC3">
        <w:trPr>
          <w:trHeight w:val="290"/>
        </w:trPr>
        <w:tc>
          <w:tcPr>
            <w:tcW w:w="1048" w:type="dxa"/>
            <w:tcBorders>
              <w:right w:val="single" w:sz="8" w:space="0" w:color="auto"/>
            </w:tcBorders>
            <w:shd w:val="clear" w:color="auto" w:fill="auto"/>
            <w:noWrap/>
            <w:vAlign w:val="bottom"/>
            <w:hideMark/>
          </w:tcPr>
          <w:p w14:paraId="51A87151"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5</w:t>
            </w:r>
          </w:p>
        </w:tc>
        <w:tc>
          <w:tcPr>
            <w:tcW w:w="1686" w:type="dxa"/>
            <w:tcBorders>
              <w:left w:val="single" w:sz="8" w:space="0" w:color="auto"/>
            </w:tcBorders>
            <w:shd w:val="clear" w:color="auto" w:fill="auto"/>
            <w:noWrap/>
            <w:vAlign w:val="bottom"/>
            <w:hideMark/>
          </w:tcPr>
          <w:p w14:paraId="46100A0A"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705E04C3"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58A99E78" w14:textId="2E8CCFEC"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50</w:t>
            </w:r>
          </w:p>
        </w:tc>
        <w:tc>
          <w:tcPr>
            <w:tcW w:w="1294" w:type="dxa"/>
            <w:shd w:val="clear" w:color="auto" w:fill="auto"/>
            <w:noWrap/>
            <w:vAlign w:val="bottom"/>
            <w:hideMark/>
          </w:tcPr>
          <w:p w14:paraId="7E3145D8"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2543534A" w14:textId="77777777" w:rsidTr="006C6BC3">
        <w:trPr>
          <w:trHeight w:val="290"/>
        </w:trPr>
        <w:tc>
          <w:tcPr>
            <w:tcW w:w="1048" w:type="dxa"/>
            <w:tcBorders>
              <w:right w:val="single" w:sz="8" w:space="0" w:color="auto"/>
            </w:tcBorders>
            <w:shd w:val="clear" w:color="auto" w:fill="auto"/>
            <w:noWrap/>
            <w:vAlign w:val="bottom"/>
            <w:hideMark/>
          </w:tcPr>
          <w:p w14:paraId="2669A8E8"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6</w:t>
            </w:r>
          </w:p>
        </w:tc>
        <w:tc>
          <w:tcPr>
            <w:tcW w:w="1686" w:type="dxa"/>
            <w:tcBorders>
              <w:left w:val="single" w:sz="8" w:space="0" w:color="auto"/>
            </w:tcBorders>
            <w:shd w:val="clear" w:color="auto" w:fill="auto"/>
            <w:noWrap/>
            <w:vAlign w:val="bottom"/>
            <w:hideMark/>
          </w:tcPr>
          <w:p w14:paraId="3E8188D3" w14:textId="594AC79C"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 xml:space="preserve">Nurse </w:t>
            </w:r>
          </w:p>
        </w:tc>
        <w:tc>
          <w:tcPr>
            <w:tcW w:w="960" w:type="dxa"/>
            <w:shd w:val="clear" w:color="auto" w:fill="auto"/>
            <w:noWrap/>
            <w:vAlign w:val="bottom"/>
            <w:hideMark/>
          </w:tcPr>
          <w:p w14:paraId="0A6AD781"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2E7C32ED" w14:textId="4D609638"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00</w:t>
            </w:r>
          </w:p>
        </w:tc>
        <w:tc>
          <w:tcPr>
            <w:tcW w:w="1294" w:type="dxa"/>
            <w:shd w:val="clear" w:color="auto" w:fill="auto"/>
            <w:noWrap/>
            <w:vAlign w:val="bottom"/>
            <w:hideMark/>
          </w:tcPr>
          <w:p w14:paraId="6DBA75BA"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006361A7" w14:textId="77777777" w:rsidTr="006C6BC3">
        <w:trPr>
          <w:trHeight w:val="290"/>
        </w:trPr>
        <w:tc>
          <w:tcPr>
            <w:tcW w:w="1048" w:type="dxa"/>
            <w:tcBorders>
              <w:right w:val="single" w:sz="8" w:space="0" w:color="auto"/>
            </w:tcBorders>
            <w:shd w:val="clear" w:color="auto" w:fill="auto"/>
            <w:noWrap/>
            <w:vAlign w:val="bottom"/>
            <w:hideMark/>
          </w:tcPr>
          <w:p w14:paraId="22DEF4F5"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7</w:t>
            </w:r>
          </w:p>
        </w:tc>
        <w:tc>
          <w:tcPr>
            <w:tcW w:w="1686" w:type="dxa"/>
            <w:tcBorders>
              <w:left w:val="single" w:sz="8" w:space="0" w:color="auto"/>
            </w:tcBorders>
            <w:shd w:val="clear" w:color="auto" w:fill="auto"/>
            <w:noWrap/>
            <w:vAlign w:val="bottom"/>
            <w:hideMark/>
          </w:tcPr>
          <w:p w14:paraId="5E6821E2"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5BE8D4DC"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031BC086" w14:textId="0EF49D7F"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20</w:t>
            </w:r>
          </w:p>
        </w:tc>
        <w:tc>
          <w:tcPr>
            <w:tcW w:w="1294" w:type="dxa"/>
            <w:shd w:val="clear" w:color="auto" w:fill="auto"/>
            <w:noWrap/>
            <w:vAlign w:val="bottom"/>
            <w:hideMark/>
          </w:tcPr>
          <w:p w14:paraId="5AB582AF"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7305949A" w14:textId="77777777" w:rsidTr="006C6BC3">
        <w:trPr>
          <w:trHeight w:val="290"/>
        </w:trPr>
        <w:tc>
          <w:tcPr>
            <w:tcW w:w="1048" w:type="dxa"/>
            <w:tcBorders>
              <w:right w:val="single" w:sz="8" w:space="0" w:color="auto"/>
            </w:tcBorders>
            <w:shd w:val="clear" w:color="auto" w:fill="auto"/>
            <w:noWrap/>
            <w:vAlign w:val="bottom"/>
            <w:hideMark/>
          </w:tcPr>
          <w:p w14:paraId="7FA5E143"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8</w:t>
            </w:r>
          </w:p>
        </w:tc>
        <w:tc>
          <w:tcPr>
            <w:tcW w:w="1686" w:type="dxa"/>
            <w:tcBorders>
              <w:left w:val="single" w:sz="8" w:space="0" w:color="auto"/>
            </w:tcBorders>
            <w:shd w:val="clear" w:color="auto" w:fill="auto"/>
            <w:noWrap/>
            <w:vAlign w:val="bottom"/>
            <w:hideMark/>
          </w:tcPr>
          <w:p w14:paraId="19BFBDE1"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6BE4303C"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31BCBA2B" w14:textId="20B1B1A1"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00</w:t>
            </w:r>
          </w:p>
        </w:tc>
        <w:tc>
          <w:tcPr>
            <w:tcW w:w="1294" w:type="dxa"/>
            <w:shd w:val="clear" w:color="auto" w:fill="auto"/>
            <w:noWrap/>
            <w:vAlign w:val="bottom"/>
            <w:hideMark/>
          </w:tcPr>
          <w:p w14:paraId="303EC483"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679EBC92" w14:textId="77777777" w:rsidTr="006C6BC3">
        <w:trPr>
          <w:trHeight w:val="290"/>
        </w:trPr>
        <w:tc>
          <w:tcPr>
            <w:tcW w:w="1048" w:type="dxa"/>
            <w:tcBorders>
              <w:right w:val="single" w:sz="8" w:space="0" w:color="auto"/>
            </w:tcBorders>
            <w:shd w:val="clear" w:color="auto" w:fill="auto"/>
            <w:noWrap/>
            <w:vAlign w:val="bottom"/>
            <w:hideMark/>
          </w:tcPr>
          <w:p w14:paraId="3822CEEF"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9</w:t>
            </w:r>
          </w:p>
        </w:tc>
        <w:tc>
          <w:tcPr>
            <w:tcW w:w="1686" w:type="dxa"/>
            <w:tcBorders>
              <w:left w:val="single" w:sz="8" w:space="0" w:color="auto"/>
            </w:tcBorders>
            <w:shd w:val="clear" w:color="auto" w:fill="auto"/>
            <w:noWrap/>
            <w:vAlign w:val="bottom"/>
            <w:hideMark/>
          </w:tcPr>
          <w:p w14:paraId="2A696B63"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29497029"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72369555" w14:textId="087489E4"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500</w:t>
            </w:r>
          </w:p>
        </w:tc>
        <w:tc>
          <w:tcPr>
            <w:tcW w:w="1294" w:type="dxa"/>
            <w:shd w:val="clear" w:color="auto" w:fill="auto"/>
            <w:noWrap/>
            <w:vAlign w:val="bottom"/>
            <w:hideMark/>
          </w:tcPr>
          <w:p w14:paraId="330BD2B2"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Yes</w:t>
            </w:r>
          </w:p>
        </w:tc>
      </w:tr>
      <w:tr w:rsidR="00672C12" w:rsidRPr="00672C12" w14:paraId="4E1E09D9" w14:textId="77777777" w:rsidTr="006C6BC3">
        <w:trPr>
          <w:trHeight w:val="290"/>
        </w:trPr>
        <w:tc>
          <w:tcPr>
            <w:tcW w:w="1048" w:type="dxa"/>
            <w:tcBorders>
              <w:right w:val="single" w:sz="8" w:space="0" w:color="auto"/>
            </w:tcBorders>
            <w:shd w:val="clear" w:color="auto" w:fill="auto"/>
            <w:noWrap/>
            <w:vAlign w:val="bottom"/>
            <w:hideMark/>
          </w:tcPr>
          <w:p w14:paraId="4FB518EF"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0</w:t>
            </w:r>
          </w:p>
        </w:tc>
        <w:tc>
          <w:tcPr>
            <w:tcW w:w="1686" w:type="dxa"/>
            <w:tcBorders>
              <w:left w:val="single" w:sz="8" w:space="0" w:color="auto"/>
            </w:tcBorders>
            <w:shd w:val="clear" w:color="auto" w:fill="auto"/>
            <w:noWrap/>
            <w:vAlign w:val="bottom"/>
            <w:hideMark/>
          </w:tcPr>
          <w:p w14:paraId="718A783D"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6833C02F"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2AF3F30F" w14:textId="466BD734"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00</w:t>
            </w:r>
          </w:p>
        </w:tc>
        <w:tc>
          <w:tcPr>
            <w:tcW w:w="1294" w:type="dxa"/>
            <w:shd w:val="clear" w:color="auto" w:fill="auto"/>
            <w:noWrap/>
            <w:vAlign w:val="bottom"/>
            <w:hideMark/>
          </w:tcPr>
          <w:p w14:paraId="6BC05F89"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0FECC7EE" w14:textId="77777777" w:rsidTr="006C6BC3">
        <w:trPr>
          <w:trHeight w:val="290"/>
        </w:trPr>
        <w:tc>
          <w:tcPr>
            <w:tcW w:w="1048" w:type="dxa"/>
            <w:tcBorders>
              <w:right w:val="single" w:sz="8" w:space="0" w:color="auto"/>
            </w:tcBorders>
            <w:shd w:val="clear" w:color="auto" w:fill="auto"/>
            <w:noWrap/>
            <w:vAlign w:val="bottom"/>
            <w:hideMark/>
          </w:tcPr>
          <w:p w14:paraId="716CA611"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1</w:t>
            </w:r>
          </w:p>
        </w:tc>
        <w:tc>
          <w:tcPr>
            <w:tcW w:w="1686" w:type="dxa"/>
            <w:tcBorders>
              <w:left w:val="single" w:sz="8" w:space="0" w:color="auto"/>
            </w:tcBorders>
            <w:shd w:val="clear" w:color="auto" w:fill="auto"/>
            <w:noWrap/>
            <w:vAlign w:val="bottom"/>
            <w:hideMark/>
          </w:tcPr>
          <w:p w14:paraId="702BCB04"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5B184792"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0C0AC195" w14:textId="606D5D63"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80</w:t>
            </w:r>
          </w:p>
        </w:tc>
        <w:tc>
          <w:tcPr>
            <w:tcW w:w="1294" w:type="dxa"/>
            <w:shd w:val="clear" w:color="auto" w:fill="auto"/>
            <w:noWrap/>
            <w:vAlign w:val="bottom"/>
            <w:hideMark/>
          </w:tcPr>
          <w:p w14:paraId="13B1328B"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7D03D893" w14:textId="77777777" w:rsidTr="006C6BC3">
        <w:trPr>
          <w:trHeight w:val="290"/>
        </w:trPr>
        <w:tc>
          <w:tcPr>
            <w:tcW w:w="1048" w:type="dxa"/>
            <w:tcBorders>
              <w:right w:val="single" w:sz="8" w:space="0" w:color="auto"/>
            </w:tcBorders>
            <w:shd w:val="clear" w:color="auto" w:fill="auto"/>
            <w:noWrap/>
            <w:vAlign w:val="bottom"/>
            <w:hideMark/>
          </w:tcPr>
          <w:p w14:paraId="09BEA93D"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2</w:t>
            </w:r>
          </w:p>
        </w:tc>
        <w:tc>
          <w:tcPr>
            <w:tcW w:w="1686" w:type="dxa"/>
            <w:tcBorders>
              <w:left w:val="single" w:sz="8" w:space="0" w:color="auto"/>
            </w:tcBorders>
            <w:shd w:val="clear" w:color="auto" w:fill="auto"/>
            <w:noWrap/>
            <w:vAlign w:val="bottom"/>
            <w:hideMark/>
          </w:tcPr>
          <w:p w14:paraId="726F5057"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336A08E0"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7B7B07FB" w14:textId="57CC91D2"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200</w:t>
            </w:r>
          </w:p>
        </w:tc>
        <w:tc>
          <w:tcPr>
            <w:tcW w:w="1294" w:type="dxa"/>
            <w:shd w:val="clear" w:color="auto" w:fill="auto"/>
            <w:noWrap/>
            <w:vAlign w:val="bottom"/>
            <w:hideMark/>
          </w:tcPr>
          <w:p w14:paraId="39EE10B6"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1F813D4F" w14:textId="77777777" w:rsidTr="006C6BC3">
        <w:trPr>
          <w:trHeight w:val="290"/>
        </w:trPr>
        <w:tc>
          <w:tcPr>
            <w:tcW w:w="1048" w:type="dxa"/>
            <w:tcBorders>
              <w:right w:val="single" w:sz="8" w:space="0" w:color="auto"/>
            </w:tcBorders>
            <w:shd w:val="clear" w:color="auto" w:fill="auto"/>
            <w:noWrap/>
            <w:vAlign w:val="bottom"/>
            <w:hideMark/>
          </w:tcPr>
          <w:p w14:paraId="17988407"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3</w:t>
            </w:r>
          </w:p>
        </w:tc>
        <w:tc>
          <w:tcPr>
            <w:tcW w:w="1686" w:type="dxa"/>
            <w:tcBorders>
              <w:left w:val="single" w:sz="8" w:space="0" w:color="auto"/>
            </w:tcBorders>
            <w:shd w:val="clear" w:color="auto" w:fill="auto"/>
            <w:noWrap/>
            <w:vAlign w:val="bottom"/>
            <w:hideMark/>
          </w:tcPr>
          <w:p w14:paraId="510DC780"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18AB53DE"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15B61C6C" w14:textId="4775117B"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00</w:t>
            </w:r>
          </w:p>
        </w:tc>
        <w:tc>
          <w:tcPr>
            <w:tcW w:w="1294" w:type="dxa"/>
            <w:shd w:val="clear" w:color="auto" w:fill="auto"/>
            <w:noWrap/>
            <w:vAlign w:val="bottom"/>
            <w:hideMark/>
          </w:tcPr>
          <w:p w14:paraId="066D05B9"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38C4DD26" w14:textId="77777777" w:rsidTr="006C6BC3">
        <w:trPr>
          <w:trHeight w:val="290"/>
        </w:trPr>
        <w:tc>
          <w:tcPr>
            <w:tcW w:w="1048" w:type="dxa"/>
            <w:tcBorders>
              <w:right w:val="single" w:sz="8" w:space="0" w:color="auto"/>
            </w:tcBorders>
            <w:shd w:val="clear" w:color="auto" w:fill="auto"/>
            <w:noWrap/>
            <w:vAlign w:val="bottom"/>
            <w:hideMark/>
          </w:tcPr>
          <w:p w14:paraId="3C19D4E5"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4</w:t>
            </w:r>
          </w:p>
        </w:tc>
        <w:tc>
          <w:tcPr>
            <w:tcW w:w="1686" w:type="dxa"/>
            <w:tcBorders>
              <w:left w:val="single" w:sz="8" w:space="0" w:color="auto"/>
            </w:tcBorders>
            <w:shd w:val="clear" w:color="auto" w:fill="auto"/>
            <w:noWrap/>
            <w:vAlign w:val="bottom"/>
            <w:hideMark/>
          </w:tcPr>
          <w:p w14:paraId="46091CD3"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Consultant</w:t>
            </w:r>
          </w:p>
        </w:tc>
        <w:tc>
          <w:tcPr>
            <w:tcW w:w="960" w:type="dxa"/>
            <w:shd w:val="clear" w:color="auto" w:fill="auto"/>
            <w:noWrap/>
            <w:vAlign w:val="bottom"/>
            <w:hideMark/>
          </w:tcPr>
          <w:p w14:paraId="66A39701"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6341457B" w14:textId="1C7A5CE5"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70</w:t>
            </w:r>
          </w:p>
        </w:tc>
        <w:tc>
          <w:tcPr>
            <w:tcW w:w="1294" w:type="dxa"/>
            <w:shd w:val="clear" w:color="auto" w:fill="auto"/>
            <w:noWrap/>
            <w:vAlign w:val="bottom"/>
            <w:hideMark/>
          </w:tcPr>
          <w:p w14:paraId="5A137D90"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r w:rsidR="00672C12" w:rsidRPr="00672C12" w14:paraId="001477EC" w14:textId="77777777" w:rsidTr="006C6BC3">
        <w:trPr>
          <w:trHeight w:val="290"/>
        </w:trPr>
        <w:tc>
          <w:tcPr>
            <w:tcW w:w="1048" w:type="dxa"/>
            <w:tcBorders>
              <w:bottom w:val="single" w:sz="12" w:space="0" w:color="auto"/>
              <w:right w:val="single" w:sz="8" w:space="0" w:color="auto"/>
            </w:tcBorders>
            <w:shd w:val="clear" w:color="auto" w:fill="auto"/>
            <w:noWrap/>
            <w:vAlign w:val="bottom"/>
            <w:hideMark/>
          </w:tcPr>
          <w:p w14:paraId="7364BA7E"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15</w:t>
            </w:r>
          </w:p>
        </w:tc>
        <w:tc>
          <w:tcPr>
            <w:tcW w:w="1686" w:type="dxa"/>
            <w:tcBorders>
              <w:left w:val="single" w:sz="8" w:space="0" w:color="auto"/>
            </w:tcBorders>
            <w:shd w:val="clear" w:color="auto" w:fill="auto"/>
            <w:noWrap/>
            <w:vAlign w:val="bottom"/>
            <w:hideMark/>
          </w:tcPr>
          <w:p w14:paraId="7A535CBF"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Fellow</w:t>
            </w:r>
          </w:p>
        </w:tc>
        <w:tc>
          <w:tcPr>
            <w:tcW w:w="960" w:type="dxa"/>
            <w:shd w:val="clear" w:color="auto" w:fill="auto"/>
            <w:noWrap/>
            <w:vAlign w:val="bottom"/>
            <w:hideMark/>
          </w:tcPr>
          <w:p w14:paraId="6B19F7A8" w14:textId="77777777"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w:t>
            </w:r>
          </w:p>
        </w:tc>
        <w:tc>
          <w:tcPr>
            <w:tcW w:w="1970" w:type="dxa"/>
            <w:shd w:val="clear" w:color="auto" w:fill="auto"/>
            <w:noWrap/>
            <w:vAlign w:val="bottom"/>
            <w:hideMark/>
          </w:tcPr>
          <w:p w14:paraId="2B57FA77" w14:textId="1838188A" w:rsidR="00672C12" w:rsidRPr="00672C12" w:rsidRDefault="00672C12" w:rsidP="00672C12">
            <w:pPr>
              <w:spacing w:after="0" w:line="240" w:lineRule="auto"/>
              <w:jc w:val="right"/>
              <w:rPr>
                <w:rFonts w:ascii="Calibri" w:eastAsia="Times New Roman" w:hAnsi="Calibri" w:cs="Calibri"/>
                <w:color w:val="000000"/>
                <w:lang w:eastAsia="en-GB"/>
              </w:rPr>
            </w:pPr>
            <w:r w:rsidRPr="00672C12">
              <w:rPr>
                <w:rFonts w:ascii="Calibri" w:eastAsia="Times New Roman" w:hAnsi="Calibri" w:cs="Calibri"/>
                <w:color w:val="000000"/>
                <w:lang w:eastAsia="en-GB"/>
              </w:rPr>
              <w:t>300</w:t>
            </w:r>
          </w:p>
        </w:tc>
        <w:tc>
          <w:tcPr>
            <w:tcW w:w="1294" w:type="dxa"/>
            <w:shd w:val="clear" w:color="auto" w:fill="auto"/>
            <w:noWrap/>
            <w:vAlign w:val="bottom"/>
            <w:hideMark/>
          </w:tcPr>
          <w:p w14:paraId="6930615F" w14:textId="77777777" w:rsidR="00672C12" w:rsidRPr="00672C12" w:rsidRDefault="00672C12" w:rsidP="00672C12">
            <w:pPr>
              <w:spacing w:after="0" w:line="240" w:lineRule="auto"/>
              <w:rPr>
                <w:rFonts w:ascii="Calibri" w:eastAsia="Times New Roman" w:hAnsi="Calibri" w:cs="Calibri"/>
                <w:color w:val="000000"/>
                <w:lang w:eastAsia="en-GB"/>
              </w:rPr>
            </w:pPr>
            <w:r w:rsidRPr="00672C12">
              <w:rPr>
                <w:rFonts w:ascii="Calibri" w:eastAsia="Times New Roman" w:hAnsi="Calibri" w:cs="Calibri"/>
                <w:color w:val="000000"/>
                <w:lang w:eastAsia="en-GB"/>
              </w:rPr>
              <w:t>No</w:t>
            </w:r>
          </w:p>
        </w:tc>
      </w:tr>
    </w:tbl>
    <w:p w14:paraId="3A59E129" w14:textId="77777777" w:rsidR="00672C12" w:rsidRDefault="00672C12" w:rsidP="000E0863">
      <w:pPr>
        <w:spacing w:line="360" w:lineRule="auto"/>
        <w:jc w:val="both"/>
        <w:rPr>
          <w:color w:val="000000"/>
        </w:rPr>
      </w:pPr>
    </w:p>
    <w:p w14:paraId="43473A56" w14:textId="642391BF" w:rsidR="00F731E5" w:rsidRDefault="000E0863" w:rsidP="000E0863">
      <w:pPr>
        <w:spacing w:line="360" w:lineRule="auto"/>
        <w:jc w:val="both"/>
        <w:rPr>
          <w:color w:val="000000"/>
        </w:rPr>
      </w:pPr>
      <w:r>
        <w:rPr>
          <w:color w:val="000000"/>
        </w:rPr>
        <w:t>The inter-rater ICC for segmental BBPS score was near perfect at .9</w:t>
      </w:r>
      <w:r w:rsidR="0011610E">
        <w:rPr>
          <w:color w:val="000000"/>
        </w:rPr>
        <w:t>81</w:t>
      </w:r>
      <w:r>
        <w:rPr>
          <w:color w:val="000000"/>
        </w:rPr>
        <w:t xml:space="preserve"> (95% CI 0.9</w:t>
      </w:r>
      <w:r w:rsidR="0011610E">
        <w:rPr>
          <w:color w:val="000000"/>
        </w:rPr>
        <w:t>67</w:t>
      </w:r>
      <w:r>
        <w:rPr>
          <w:color w:val="000000"/>
        </w:rPr>
        <w:t>-0.9</w:t>
      </w:r>
      <w:r w:rsidR="0011610E">
        <w:rPr>
          <w:color w:val="000000"/>
        </w:rPr>
        <w:t>90</w:t>
      </w:r>
      <w:r>
        <w:rPr>
          <w:color w:val="000000"/>
        </w:rPr>
        <w:t>).   The inter-rate ICC for total BBPS score was also near perfect at .9</w:t>
      </w:r>
      <w:r w:rsidR="0011610E">
        <w:rPr>
          <w:color w:val="000000"/>
        </w:rPr>
        <w:t>85</w:t>
      </w:r>
      <w:r>
        <w:rPr>
          <w:color w:val="000000"/>
        </w:rPr>
        <w:t xml:space="preserve"> (95% CI .9</w:t>
      </w:r>
      <w:r w:rsidR="0011610E">
        <w:rPr>
          <w:color w:val="000000"/>
        </w:rPr>
        <w:t>66</w:t>
      </w:r>
      <w:r>
        <w:rPr>
          <w:color w:val="000000"/>
        </w:rPr>
        <w:t xml:space="preserve"> - .99</w:t>
      </w:r>
      <w:r w:rsidR="0011610E">
        <w:rPr>
          <w:color w:val="000000"/>
        </w:rPr>
        <w:t>6</w:t>
      </w:r>
      <w:r>
        <w:rPr>
          <w:color w:val="000000"/>
        </w:rPr>
        <w:t xml:space="preserve">). </w:t>
      </w:r>
      <w:r w:rsidR="00AC73FF">
        <w:rPr>
          <w:color w:val="000000"/>
        </w:rPr>
        <w:t xml:space="preserve"> </w:t>
      </w:r>
      <w:r w:rsidR="00AC73FF" w:rsidRPr="00AC73FF">
        <w:rPr>
          <w:b/>
          <w:bCs/>
          <w:color w:val="000000"/>
        </w:rPr>
        <w:fldChar w:fldCharType="begin"/>
      </w:r>
      <w:r w:rsidR="00AC73FF" w:rsidRPr="00AC73FF">
        <w:rPr>
          <w:b/>
          <w:bCs/>
          <w:color w:val="000000"/>
        </w:rPr>
        <w:instrText xml:space="preserve"> REF _Ref85797488 \h </w:instrText>
      </w:r>
      <w:r w:rsidR="00AC73FF">
        <w:rPr>
          <w:b/>
          <w:bCs/>
          <w:color w:val="000000"/>
        </w:rPr>
        <w:instrText xml:space="preserve"> \* MERGEFORMAT </w:instrText>
      </w:r>
      <w:r w:rsidR="00AC73FF" w:rsidRPr="00AC73FF">
        <w:rPr>
          <w:b/>
          <w:bCs/>
          <w:color w:val="000000"/>
        </w:rPr>
      </w:r>
      <w:r w:rsidR="00AC73FF" w:rsidRPr="00AC73FF">
        <w:rPr>
          <w:b/>
          <w:bCs/>
          <w:color w:val="000000"/>
        </w:rPr>
        <w:fldChar w:fldCharType="separate"/>
      </w:r>
      <w:r w:rsidR="006A0E8C" w:rsidRPr="006A0E8C">
        <w:rPr>
          <w:b/>
          <w:bCs/>
        </w:rPr>
        <w:t xml:space="preserve">Figure </w:t>
      </w:r>
      <w:r w:rsidR="006A0E8C" w:rsidRPr="006A0E8C">
        <w:rPr>
          <w:b/>
          <w:bCs/>
          <w:noProof/>
        </w:rPr>
        <w:t>24</w:t>
      </w:r>
      <w:r w:rsidR="00AC73FF" w:rsidRPr="00AC73FF">
        <w:rPr>
          <w:b/>
          <w:bCs/>
          <w:color w:val="000000"/>
        </w:rPr>
        <w:fldChar w:fldCharType="end"/>
      </w:r>
      <w:r>
        <w:rPr>
          <w:color w:val="000000"/>
        </w:rPr>
        <w:t xml:space="preserve">  demonstrates the cumulative scores of BBPS grading of the videos.  The median BBPS grading was 6, with an </w:t>
      </w:r>
      <w:r w:rsidR="0055142E">
        <w:rPr>
          <w:color w:val="000000"/>
        </w:rPr>
        <w:t>IQR</w:t>
      </w:r>
      <w:r>
        <w:rPr>
          <w:color w:val="000000"/>
        </w:rPr>
        <w:t xml:space="preserve"> of 3 (4-7)</w:t>
      </w:r>
    </w:p>
    <w:p w14:paraId="505A6216" w14:textId="77777777" w:rsidR="00F731E5" w:rsidRDefault="00F731E5">
      <w:pPr>
        <w:rPr>
          <w:color w:val="000000"/>
        </w:rPr>
      </w:pPr>
      <w:r>
        <w:rPr>
          <w:color w:val="000000"/>
        </w:rPr>
        <w:br w:type="page"/>
      </w:r>
    </w:p>
    <w:p w14:paraId="0C6703DD" w14:textId="77777777" w:rsidR="000E0863" w:rsidRDefault="000E0863" w:rsidP="000E0863">
      <w:pPr>
        <w:spacing w:line="360" w:lineRule="auto"/>
        <w:jc w:val="both"/>
        <w:rPr>
          <w:color w:val="000000"/>
        </w:rPr>
      </w:pPr>
    </w:p>
    <w:p w14:paraId="71DB6028" w14:textId="30C122FD" w:rsidR="00916950" w:rsidRDefault="00E7156A" w:rsidP="00916950">
      <w:pPr>
        <w:keepNext/>
        <w:spacing w:line="360" w:lineRule="auto"/>
        <w:jc w:val="both"/>
      </w:pPr>
      <w:r>
        <w:rPr>
          <w:noProof/>
          <w:lang w:eastAsia="en-GB"/>
        </w:rPr>
        <w:drawing>
          <wp:inline distT="0" distB="0" distL="0" distR="0" wp14:anchorId="7C68150E" wp14:editId="38D1EF1F">
            <wp:extent cx="4572000" cy="2743200"/>
            <wp:effectExtent l="0" t="0" r="0" b="0"/>
            <wp:docPr id="14" name="Chart 14">
              <a:extLst xmlns:a="http://schemas.openxmlformats.org/drawingml/2006/main">
                <a:ext uri="{FF2B5EF4-FFF2-40B4-BE49-F238E27FC236}">
                  <a16:creationId xmlns:a16="http://schemas.microsoft.com/office/drawing/2014/main" id="{2203CCD2-FE03-4D81-BA1E-F6121EB46D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312077C4" w14:textId="6FBC565F" w:rsidR="000E0863" w:rsidRDefault="00916950" w:rsidP="00916950">
      <w:pPr>
        <w:pStyle w:val="Caption"/>
        <w:jc w:val="both"/>
        <w:rPr>
          <w:color w:val="000000"/>
        </w:rPr>
      </w:pPr>
      <w:bookmarkStart w:id="262" w:name="_Ref85797488"/>
      <w:bookmarkStart w:id="263" w:name="_Toc167893242"/>
      <w:r>
        <w:t xml:space="preserve">Figure </w:t>
      </w:r>
      <w:r w:rsidR="004F76FF">
        <w:fldChar w:fldCharType="begin"/>
      </w:r>
      <w:r w:rsidR="004F76FF">
        <w:instrText xml:space="preserve"> SEQ Figure \* ARABIC </w:instrText>
      </w:r>
      <w:r w:rsidR="004F76FF">
        <w:fldChar w:fldCharType="separate"/>
      </w:r>
      <w:r w:rsidR="006A0E8C">
        <w:rPr>
          <w:noProof/>
        </w:rPr>
        <w:t>24</w:t>
      </w:r>
      <w:r w:rsidR="004F76FF">
        <w:rPr>
          <w:noProof/>
        </w:rPr>
        <w:fldChar w:fldCharType="end"/>
      </w:r>
      <w:bookmarkEnd w:id="262"/>
      <w:r>
        <w:t xml:space="preserve"> - </w:t>
      </w:r>
      <w:r w:rsidRPr="003530E1">
        <w:t xml:space="preserve">Demonstrates the proportion of </w:t>
      </w:r>
      <w:r w:rsidR="00FB7E7D">
        <w:t>scores</w:t>
      </w:r>
      <w:r w:rsidRPr="003530E1">
        <w:t xml:space="preserve"> that were recorded for each BBPS score</w:t>
      </w:r>
      <w:r w:rsidR="00840D59">
        <w:t>. BBPS, Boston bowel preparation scale</w:t>
      </w:r>
      <w:bookmarkEnd w:id="263"/>
      <w:r w:rsidR="000E0863">
        <w:rPr>
          <w:color w:val="000000"/>
        </w:rPr>
        <w:t xml:space="preserve"> </w:t>
      </w:r>
    </w:p>
    <w:p w14:paraId="55A2BF80" w14:textId="0B4994E8" w:rsidR="00017B51" w:rsidRDefault="007E73A1" w:rsidP="000E0863">
      <w:pPr>
        <w:spacing w:line="360" w:lineRule="auto"/>
        <w:jc w:val="both"/>
        <w:rPr>
          <w:color w:val="000000"/>
        </w:rPr>
      </w:pPr>
      <w:bookmarkStart w:id="264" w:name="_Hlk83065638"/>
      <w:r w:rsidRPr="00E86475">
        <w:rPr>
          <w:color w:val="000000"/>
        </w:rPr>
        <w:t xml:space="preserve">For a table of all the individual observers scores see </w:t>
      </w:r>
      <w:r>
        <w:rPr>
          <w:color w:val="000000"/>
          <w:highlight w:val="yellow"/>
        </w:rPr>
        <w:fldChar w:fldCharType="begin"/>
      </w:r>
      <w:r>
        <w:rPr>
          <w:color w:val="000000"/>
          <w:highlight w:val="yellow"/>
        </w:rPr>
        <w:instrText xml:space="preserve"> REF _Ref85788657 \h </w:instrText>
      </w:r>
      <w:r w:rsidR="00E86475">
        <w:rPr>
          <w:color w:val="000000"/>
          <w:highlight w:val="yellow"/>
        </w:rPr>
        <w:instrText xml:space="preserve"> \* MERGEFORMAT </w:instrText>
      </w:r>
      <w:r>
        <w:rPr>
          <w:color w:val="000000"/>
          <w:highlight w:val="yellow"/>
        </w:rPr>
      </w:r>
      <w:r>
        <w:rPr>
          <w:color w:val="000000"/>
          <w:highlight w:val="yellow"/>
        </w:rPr>
        <w:fldChar w:fldCharType="separate"/>
      </w:r>
      <w:r w:rsidR="006A0E8C" w:rsidRPr="007D4F82">
        <w:t>Appendix 1</w:t>
      </w:r>
      <w:r w:rsidR="006A0E8C">
        <w:t>1</w:t>
      </w:r>
      <w:r w:rsidR="006A0E8C" w:rsidRPr="007D4F82">
        <w:t xml:space="preserve"> </w:t>
      </w:r>
      <w:r w:rsidR="006A0E8C">
        <w:t>–</w:t>
      </w:r>
      <w:r w:rsidR="006A0E8C" w:rsidRPr="007D4F82">
        <w:t xml:space="preserve"> </w:t>
      </w:r>
      <w:r w:rsidR="006A0E8C" w:rsidRPr="006A0E8C">
        <w:rPr>
          <w:b/>
          <w:bCs/>
        </w:rPr>
        <w:t xml:space="preserve">Observers’ </w:t>
      </w:r>
      <w:r w:rsidR="006A0E8C" w:rsidRPr="006A0E8C">
        <w:rPr>
          <w:b/>
          <w:bCs/>
          <w:noProof/>
        </w:rPr>
        <w:t>BBPS grades for all colonic segments from “</w:t>
      </w:r>
      <w:r w:rsidR="006A0E8C" w:rsidRPr="006A0E8C">
        <w:rPr>
          <w:b/>
          <w:bCs/>
        </w:rPr>
        <w:t>A multicentre validation of the BBPS bowel preparation grading score undertaken by the EBOPS study group”.</w:t>
      </w:r>
      <w:r>
        <w:rPr>
          <w:color w:val="000000"/>
          <w:highlight w:val="yellow"/>
        </w:rPr>
        <w:fldChar w:fldCharType="end"/>
      </w:r>
      <w:bookmarkEnd w:id="264"/>
    </w:p>
    <w:p w14:paraId="0EACD8C5" w14:textId="3BEB5A61" w:rsidR="000E0863" w:rsidRPr="00F12989" w:rsidRDefault="000E0863" w:rsidP="000E0863">
      <w:pPr>
        <w:spacing w:line="360" w:lineRule="auto"/>
        <w:jc w:val="both"/>
        <w:rPr>
          <w:rFonts w:cstheme="minorHAnsi"/>
          <w:color w:val="202124"/>
          <w:shd w:val="clear" w:color="auto" w:fill="FFFFFF"/>
        </w:rPr>
      </w:pPr>
      <w:r>
        <w:rPr>
          <w:color w:val="000000"/>
        </w:rPr>
        <w:t xml:space="preserve">The adequacy of bowel preparation was defined by a BBPS score of </w:t>
      </w:r>
      <w:r w:rsidRPr="004F302A">
        <w:rPr>
          <w:rFonts w:cstheme="minorHAnsi"/>
          <w:color w:val="202124"/>
          <w:shd w:val="clear" w:color="auto" w:fill="FFFFFF"/>
        </w:rPr>
        <w:t>≥ 2</w:t>
      </w:r>
      <w:r w:rsidRPr="00C05F5B">
        <w:rPr>
          <w:rFonts w:cstheme="minorHAnsi"/>
          <w:color w:val="202124"/>
          <w:shd w:val="clear" w:color="auto" w:fill="FFFFFF"/>
        </w:rPr>
        <w:t xml:space="preserve">.  </w:t>
      </w:r>
      <w:r w:rsidR="008E720B">
        <w:rPr>
          <w:rFonts w:cstheme="minorHAnsi"/>
          <w:color w:val="202124"/>
          <w:shd w:val="clear" w:color="auto" w:fill="FFFFFF"/>
        </w:rPr>
        <w:t>Fifty</w:t>
      </w:r>
      <w:r w:rsidR="00DB1C25">
        <w:rPr>
          <w:rFonts w:cstheme="minorHAnsi"/>
          <w:color w:val="202124"/>
          <w:shd w:val="clear" w:color="auto" w:fill="FFFFFF"/>
        </w:rPr>
        <w:t xml:space="preserve"> percent </w:t>
      </w:r>
      <w:r w:rsidRPr="00C05F5B">
        <w:rPr>
          <w:rFonts w:cstheme="minorHAnsi"/>
          <w:color w:val="202124"/>
          <w:shd w:val="clear" w:color="auto" w:fill="FFFFFF"/>
        </w:rPr>
        <w:t>of</w:t>
      </w:r>
      <w:r>
        <w:rPr>
          <w:rFonts w:cstheme="minorHAnsi"/>
          <w:color w:val="202124"/>
          <w:shd w:val="clear" w:color="auto" w:fill="FFFFFF"/>
        </w:rPr>
        <w:t xml:space="preserve"> total scores were adequate.  Of these, observers felt that the preparation was adequate to detect a polyp &gt;5mm in size in 88%, a flat polyp in 85%, and a depressed polyp in 76%.  Whereas, in the BBPS scores that were inadequate, the observers felt the preparation was adequate to detect &gt;5mm polyps in 20%, flat polyps in 5%, and depressed polyps in 1%.  The interobserver ICC for adequate bowel preparation as graded by a video’s BBPS of </w:t>
      </w:r>
      <w:r w:rsidRPr="004F302A">
        <w:rPr>
          <w:rFonts w:cstheme="minorHAnsi"/>
          <w:color w:val="202124"/>
          <w:shd w:val="clear" w:color="auto" w:fill="FFFFFF"/>
        </w:rPr>
        <w:t>≥ 2</w:t>
      </w:r>
      <w:r>
        <w:rPr>
          <w:rFonts w:cstheme="minorHAnsi"/>
          <w:color w:val="202124"/>
          <w:shd w:val="clear" w:color="auto" w:fill="FFFFFF"/>
        </w:rPr>
        <w:t xml:space="preserve"> in each segment, was near perfect with a</w:t>
      </w:r>
      <w:r w:rsidR="0011610E">
        <w:rPr>
          <w:rFonts w:cstheme="minorHAnsi"/>
          <w:color w:val="202124"/>
          <w:shd w:val="clear" w:color="auto" w:fill="FFFFFF"/>
        </w:rPr>
        <w:t xml:space="preserve">n ICC of </w:t>
      </w:r>
      <w:r>
        <w:rPr>
          <w:rFonts w:cstheme="minorHAnsi"/>
          <w:color w:val="202124"/>
          <w:shd w:val="clear" w:color="auto" w:fill="FFFFFF"/>
        </w:rPr>
        <w:t>.9</w:t>
      </w:r>
      <w:r w:rsidR="0011610E">
        <w:rPr>
          <w:rFonts w:cstheme="minorHAnsi"/>
          <w:color w:val="202124"/>
          <w:shd w:val="clear" w:color="auto" w:fill="FFFFFF"/>
        </w:rPr>
        <w:t>71</w:t>
      </w:r>
      <w:r>
        <w:rPr>
          <w:rFonts w:cstheme="minorHAnsi"/>
          <w:color w:val="202124"/>
          <w:shd w:val="clear" w:color="auto" w:fill="FFFFFF"/>
        </w:rPr>
        <w:t xml:space="preserve"> (95% CI .9</w:t>
      </w:r>
      <w:r w:rsidR="0011610E">
        <w:rPr>
          <w:rFonts w:cstheme="minorHAnsi"/>
          <w:color w:val="202124"/>
          <w:shd w:val="clear" w:color="auto" w:fill="FFFFFF"/>
        </w:rPr>
        <w:t>53</w:t>
      </w:r>
      <w:r>
        <w:rPr>
          <w:rFonts w:cstheme="minorHAnsi"/>
          <w:color w:val="202124"/>
          <w:shd w:val="clear" w:color="auto" w:fill="FFFFFF"/>
        </w:rPr>
        <w:t xml:space="preserve"> - .98</w:t>
      </w:r>
      <w:r w:rsidR="0011610E">
        <w:rPr>
          <w:rFonts w:cstheme="minorHAnsi"/>
          <w:color w:val="202124"/>
          <w:shd w:val="clear" w:color="auto" w:fill="FFFFFF"/>
        </w:rPr>
        <w:t>4</w:t>
      </w:r>
      <w:r>
        <w:rPr>
          <w:rFonts w:cstheme="minorHAnsi"/>
          <w:color w:val="202124"/>
          <w:shd w:val="clear" w:color="auto" w:fill="FFFFFF"/>
        </w:rPr>
        <w:t>).</w:t>
      </w:r>
    </w:p>
    <w:p w14:paraId="3AB4BE54" w14:textId="77777777" w:rsidR="004F7B6E" w:rsidRDefault="004F7B6E" w:rsidP="000E0863">
      <w:pPr>
        <w:pStyle w:val="Heading2"/>
        <w:spacing w:line="360" w:lineRule="auto"/>
        <w:jc w:val="both"/>
      </w:pPr>
      <w:r>
        <w:br w:type="page"/>
      </w:r>
    </w:p>
    <w:p w14:paraId="1804B71D" w14:textId="259AB23E" w:rsidR="000E0863" w:rsidRDefault="000E0863" w:rsidP="000E0863">
      <w:pPr>
        <w:pStyle w:val="Heading2"/>
        <w:spacing w:line="360" w:lineRule="auto"/>
        <w:jc w:val="both"/>
      </w:pPr>
      <w:bookmarkStart w:id="265" w:name="_Toc167893143"/>
      <w:r>
        <w:lastRenderedPageBreak/>
        <w:t>Discussion</w:t>
      </w:r>
      <w:bookmarkEnd w:id="265"/>
    </w:p>
    <w:p w14:paraId="07F19A32" w14:textId="547A3BB8" w:rsidR="000E0863" w:rsidRDefault="000E0863" w:rsidP="000E0863">
      <w:pPr>
        <w:spacing w:line="360" w:lineRule="auto"/>
        <w:jc w:val="both"/>
        <w:rPr>
          <w:rFonts w:cstheme="minorHAnsi"/>
          <w:color w:val="202124"/>
          <w:shd w:val="clear" w:color="auto" w:fill="FFFFFF"/>
        </w:rPr>
      </w:pPr>
      <w:r>
        <w:t>This study demonstrates the interobserver reliability of the BBPS grading scale in a group of UK endoscopists.  All endoscopists participated in the EBOPs study.  This study indicates the reliability of the BBPS grading scale in this population, with near perfect correlation coefficients for segmental grading, overall grading</w:t>
      </w:r>
      <w:r w:rsidR="00211C08">
        <w:t>,</w:t>
      </w:r>
      <w:r>
        <w:t xml:space="preserve"> and differentiation of adequacy of bowel preparation, defined as a BBPS </w:t>
      </w:r>
      <w:r w:rsidRPr="004F302A">
        <w:rPr>
          <w:rFonts w:cstheme="minorHAnsi"/>
          <w:color w:val="202124"/>
          <w:shd w:val="clear" w:color="auto" w:fill="FFFFFF"/>
        </w:rPr>
        <w:t>≥ 2</w:t>
      </w:r>
      <w:r>
        <w:rPr>
          <w:rFonts w:cstheme="minorHAnsi"/>
          <w:color w:val="202124"/>
          <w:shd w:val="clear" w:color="auto" w:fill="FFFFFF"/>
        </w:rPr>
        <w:t xml:space="preserve"> in each segment of </w:t>
      </w:r>
      <w:r w:rsidR="001D75D9">
        <w:rPr>
          <w:rFonts w:cstheme="minorHAnsi"/>
          <w:color w:val="202124"/>
          <w:shd w:val="clear" w:color="auto" w:fill="FFFFFF"/>
        </w:rPr>
        <w:t xml:space="preserve">the </w:t>
      </w:r>
      <w:r>
        <w:rPr>
          <w:rFonts w:cstheme="minorHAnsi"/>
          <w:color w:val="202124"/>
          <w:shd w:val="clear" w:color="auto" w:fill="FFFFFF"/>
        </w:rPr>
        <w:t xml:space="preserve">colon.  The subjective likelihood of adequacy of bowel preparation for polyp detection (&gt;5mm, flat and depressed) increased with both total BBPS score and adequate preparation.  Below a BBPS of 6, perceived polyp detection was 17%, 4% and 1% respectively for &gt;5mm polyps, flat </w:t>
      </w:r>
      <w:r w:rsidR="00211C08">
        <w:rPr>
          <w:rFonts w:cstheme="minorHAnsi"/>
          <w:color w:val="202124"/>
          <w:shd w:val="clear" w:color="auto" w:fill="FFFFFF"/>
        </w:rPr>
        <w:t>polyps,</w:t>
      </w:r>
      <w:r>
        <w:rPr>
          <w:rFonts w:cstheme="minorHAnsi"/>
          <w:color w:val="202124"/>
          <w:shd w:val="clear" w:color="auto" w:fill="FFFFFF"/>
        </w:rPr>
        <w:t xml:space="preserve"> and depressed polyps.  Whereas with a score of </w:t>
      </w:r>
      <w:r w:rsidRPr="004F302A">
        <w:rPr>
          <w:rFonts w:cstheme="minorHAnsi"/>
          <w:color w:val="202124"/>
          <w:shd w:val="clear" w:color="auto" w:fill="FFFFFF"/>
        </w:rPr>
        <w:t>≥</w:t>
      </w:r>
      <w:r>
        <w:rPr>
          <w:rFonts w:cstheme="minorHAnsi"/>
          <w:color w:val="202124"/>
          <w:shd w:val="clear" w:color="auto" w:fill="FFFFFF"/>
        </w:rPr>
        <w:t>6, the corresponding values were 86%, 81% and 71%.</w:t>
      </w:r>
    </w:p>
    <w:p w14:paraId="5AB52EA7" w14:textId="36564214" w:rsidR="000E0863" w:rsidRDefault="000E0863" w:rsidP="000E0863">
      <w:pPr>
        <w:spacing w:line="360" w:lineRule="auto"/>
        <w:jc w:val="both"/>
        <w:rPr>
          <w:rFonts w:cstheme="minorHAnsi"/>
          <w:color w:val="202124"/>
          <w:shd w:val="clear" w:color="auto" w:fill="FFFFFF"/>
        </w:rPr>
      </w:pPr>
      <w:r>
        <w:rPr>
          <w:rFonts w:cstheme="minorHAnsi"/>
          <w:color w:val="202124"/>
          <w:shd w:val="clear" w:color="auto" w:fill="FFFFFF"/>
        </w:rPr>
        <w:t xml:space="preserve">This study demonstrates a near perfect correlation between observers.  Other studies in different populations have also demonstrated the reliability of the BBPS scale.  Having been devised in </w:t>
      </w:r>
      <w:r w:rsidR="00DF34B2">
        <w:rPr>
          <w:rFonts w:cstheme="minorHAnsi"/>
          <w:color w:val="202124"/>
          <w:shd w:val="clear" w:color="auto" w:fill="FFFFFF"/>
        </w:rPr>
        <w:t xml:space="preserve">the </w:t>
      </w:r>
      <w:r>
        <w:rPr>
          <w:rFonts w:cstheme="minorHAnsi"/>
          <w:color w:val="202124"/>
          <w:shd w:val="clear" w:color="auto" w:fill="FFFFFF"/>
        </w:rPr>
        <w:t>USA, the creators of the scale published two studies demonstrating a substantial and near perfect interobserver reliability</w:t>
      </w:r>
      <w:r w:rsidR="001D75D9">
        <w:rPr>
          <w:rFonts w:cstheme="minorHAnsi"/>
          <w:color w:val="202124"/>
          <w:shd w:val="clear" w:color="auto" w:fill="FFFFFF"/>
        </w:rPr>
        <w:t xml:space="preserve"> </w:t>
      </w:r>
      <w:r w:rsidR="0006560D">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Lai&lt;/Author&gt;&lt;Year&gt;2009&lt;/Year&gt;&lt;RecNum&gt;0&lt;/RecNum&gt;&lt;IDText&gt;The Boston bowel preparation scale: a valid and reliable instrument for colonoscopy-oriented research&lt;/IDText&gt;&lt;DisplayText&gt;(55)&lt;/DisplayText&gt;&lt;record&gt;&lt;dates&gt;&lt;pub-dates&gt;&lt;date&gt;Mar&lt;/date&gt;&lt;/pub-dates&gt;&lt;year&gt;2009&lt;/year&gt;&lt;/dates&gt;&lt;keywords&gt;&lt;keyword&gt;Cathartics&lt;/keyword&gt;&lt;keyword&gt;Colonoscopy&lt;/keyword&gt;&lt;keyword&gt;Humans&lt;/keyword&gt;&lt;keyword&gt;Observer Variation&lt;/keyword&gt;&lt;keyword&gt;Preoperative Care&lt;/keyword&gt;&lt;keyword&gt;Prospective Studies&lt;/keyword&gt;&lt;keyword&gt;Reproducibility of Results&lt;/keyword&gt;&lt;/keywords&gt;&lt;urls&gt;&lt;related-urls&gt;&lt;url&gt;https://www.ncbi.nlm.nih.gov/pubmed/19136102&lt;/url&gt;&lt;/related-urls&gt;&lt;/urls&gt;&lt;isbn&gt;1097-6779&lt;/isbn&gt;&lt;custom2&gt;PMC2763922&lt;/custom2&gt;&lt;titles&gt;&lt;title&gt;The Boston bowel preparation scale: a valid and reliable instrument for colonoscopy-oriented research&lt;/title&gt;&lt;secondary-title&gt;Gastrointest Endosc&lt;/secondary-title&gt;&lt;/titles&gt;&lt;pages&gt;620-5&lt;/pages&gt;&lt;number&gt;3 Pt 2&lt;/number&gt;&lt;contributors&gt;&lt;authors&gt;&lt;author&gt;Lai, E. J.&lt;/author&gt;&lt;author&gt;Calderwood, A. H.&lt;/author&gt;&lt;author&gt;Doros, G.&lt;/author&gt;&lt;author&gt;Fix, O. K.&lt;/author&gt;&lt;author&gt;Jacobson, B. C.&lt;/author&gt;&lt;/authors&gt;&lt;/contributors&gt;&lt;edition&gt;2009/01/10&lt;/edition&gt;&lt;language&gt;eng&lt;/language&gt;&lt;added-date format="utc"&gt;1551356285&lt;/added-date&gt;&lt;ref-type name="Journal Article"&gt;17&lt;/ref-type&gt;&lt;rec-number&gt;42&lt;/rec-number&gt;&lt;last-updated-date format="utc"&gt;1551356285&lt;/last-updated-date&gt;&lt;accession-num&gt;19136102&lt;/accession-num&gt;&lt;electronic-resource-num&gt;10.1016/j.gie.2008.05.057&lt;/electronic-resource-num&gt;&lt;volume&gt;69&lt;/volume&gt;&lt;/record&gt;&lt;/Cite&gt;&lt;/EndNote&gt;</w:instrText>
      </w:r>
      <w:r w:rsidR="0006560D">
        <w:rPr>
          <w:rFonts w:cstheme="minorHAnsi"/>
          <w:color w:val="202124"/>
          <w:shd w:val="clear" w:color="auto" w:fill="FFFFFF"/>
        </w:rPr>
        <w:fldChar w:fldCharType="separate"/>
      </w:r>
      <w:r w:rsidR="00231422">
        <w:rPr>
          <w:rFonts w:cstheme="minorHAnsi"/>
          <w:noProof/>
          <w:color w:val="202124"/>
          <w:shd w:val="clear" w:color="auto" w:fill="FFFFFF"/>
        </w:rPr>
        <w:t>(55)</w:t>
      </w:r>
      <w:r w:rsidR="0006560D">
        <w:rPr>
          <w:rFonts w:cstheme="minorHAnsi"/>
          <w:color w:val="202124"/>
          <w:shd w:val="clear" w:color="auto" w:fill="FFFFFF"/>
        </w:rPr>
        <w:fldChar w:fldCharType="end"/>
      </w:r>
      <w:r>
        <w:rPr>
          <w:rFonts w:cstheme="minorHAnsi"/>
          <w:color w:val="202124"/>
          <w:shd w:val="clear" w:color="auto" w:fill="FFFFFF"/>
        </w:rPr>
        <w:t>.  Subsequently, studies in China, Portugal and Korea have demonstrated at least substantial and up to near perfect reliability of the scale</w:t>
      </w:r>
      <w:r w:rsidR="0006560D">
        <w:rPr>
          <w:rFonts w:cstheme="minorHAnsi"/>
          <w:color w:val="202124"/>
          <w:shd w:val="clear" w:color="auto" w:fill="FFFFFF"/>
        </w:rPr>
        <w:fldChar w:fldCharType="begin">
          <w:fldData xml:space="preserve">PEVuZE5vdGU+PENpdGU+PEF1dGhvcj5NYXNzaW5oYTwvQXV0aG9yPjxZZWFyPjIwMTg8L1llYXI+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NYXNzaW5oYTwvQXV0aG9yPjxZZWFyPjIwMTg8L1llYXI+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06560D">
        <w:rPr>
          <w:rFonts w:cstheme="minorHAnsi"/>
          <w:color w:val="202124"/>
          <w:shd w:val="clear" w:color="auto" w:fill="FFFFFF"/>
        </w:rPr>
      </w:r>
      <w:r w:rsidR="0006560D">
        <w:rPr>
          <w:rFonts w:cstheme="minorHAnsi"/>
          <w:color w:val="202124"/>
          <w:shd w:val="clear" w:color="auto" w:fill="FFFFFF"/>
        </w:rPr>
        <w:fldChar w:fldCharType="separate"/>
      </w:r>
      <w:r w:rsidR="00231422">
        <w:rPr>
          <w:rFonts w:cstheme="minorHAnsi"/>
          <w:noProof/>
          <w:color w:val="202124"/>
          <w:shd w:val="clear" w:color="auto" w:fill="FFFFFF"/>
        </w:rPr>
        <w:t>(63-65)</w:t>
      </w:r>
      <w:r w:rsidR="0006560D">
        <w:rPr>
          <w:rFonts w:cstheme="minorHAnsi"/>
          <w:color w:val="202124"/>
          <w:shd w:val="clear" w:color="auto" w:fill="FFFFFF"/>
        </w:rPr>
        <w:fldChar w:fldCharType="end"/>
      </w:r>
      <w:r>
        <w:rPr>
          <w:rFonts w:cstheme="minorHAnsi"/>
          <w:color w:val="202124"/>
          <w:shd w:val="clear" w:color="auto" w:fill="FFFFFF"/>
        </w:rPr>
        <w:t xml:space="preserve">.  This </w:t>
      </w:r>
      <w:r w:rsidR="001D75D9">
        <w:rPr>
          <w:rFonts w:cstheme="minorHAnsi"/>
          <w:color w:val="202124"/>
          <w:shd w:val="clear" w:color="auto" w:fill="FFFFFF"/>
        </w:rPr>
        <w:t>study</w:t>
      </w:r>
      <w:r>
        <w:rPr>
          <w:rFonts w:cstheme="minorHAnsi"/>
          <w:color w:val="202124"/>
          <w:shd w:val="clear" w:color="auto" w:fill="FFFFFF"/>
        </w:rPr>
        <w:t xml:space="preserve"> demonstrates th</w:t>
      </w:r>
      <w:r w:rsidR="001D75D9">
        <w:rPr>
          <w:rFonts w:cstheme="minorHAnsi"/>
          <w:color w:val="202124"/>
          <w:shd w:val="clear" w:color="auto" w:fill="FFFFFF"/>
        </w:rPr>
        <w:t>e</w:t>
      </w:r>
      <w:r>
        <w:rPr>
          <w:rFonts w:cstheme="minorHAnsi"/>
          <w:color w:val="202124"/>
          <w:shd w:val="clear" w:color="auto" w:fill="FFFFFF"/>
        </w:rPr>
        <w:t xml:space="preserve"> </w:t>
      </w:r>
      <w:r w:rsidR="001D75D9">
        <w:rPr>
          <w:rFonts w:cstheme="minorHAnsi"/>
          <w:color w:val="202124"/>
          <w:shd w:val="clear" w:color="auto" w:fill="FFFFFF"/>
        </w:rPr>
        <w:t>reliability of this scale</w:t>
      </w:r>
      <w:r>
        <w:rPr>
          <w:rFonts w:cstheme="minorHAnsi"/>
          <w:color w:val="202124"/>
          <w:shd w:val="clear" w:color="auto" w:fill="FFFFFF"/>
        </w:rPr>
        <w:t xml:space="preserve"> in a UK population.  This study also demonstrated the perception of observers for the likelihood of missed polyps of differing types, &gt;5mm in size, flat or depressed</w:t>
      </w:r>
      <w:r w:rsidR="003C04F8">
        <w:rPr>
          <w:rFonts w:cstheme="minorHAnsi"/>
          <w:color w:val="202124"/>
          <w:shd w:val="clear" w:color="auto" w:fill="FFFFFF"/>
        </w:rPr>
        <w:t xml:space="preserve"> with varying bowel preparation quality</w:t>
      </w:r>
      <w:r>
        <w:rPr>
          <w:rFonts w:cstheme="minorHAnsi"/>
          <w:color w:val="202124"/>
          <w:shd w:val="clear" w:color="auto" w:fill="FFFFFF"/>
        </w:rPr>
        <w:t xml:space="preserve">.  The </w:t>
      </w:r>
      <w:r>
        <w:t>US Taskforce recommendations on polyp surveillance advocate that preparation defined as adequate should be sufficient to not miss a polyp of at least 5mm in size</w:t>
      </w:r>
      <w:r w:rsidR="003C04F8">
        <w:t xml:space="preserve"> </w:t>
      </w:r>
      <w:r w:rsidR="0006560D">
        <w:fldChar w:fldCharType="begin">
          <w:fldData xml:space="preserve">PEVuZE5vdGU+PENpdGU+PEF1dGhvcj5Kb2huc29uPC9BdXRob3I+PFllYXI+MjAxNDwvWWVhcj48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</w:fldData>
        </w:fldChar>
      </w:r>
      <w:r w:rsidR="00E9739D">
        <w:instrText xml:space="preserve"> ADDIN EN.CITE </w:instrText>
      </w:r>
      <w:r w:rsidR="00E9739D">
        <w:fldChar w:fldCharType="begin">
          <w:fldData xml:space="preserve">PEVuZE5vdGU+PENpdGU+PEF1dGhvcj5Kb2huc29uPC9BdXRob3I+PFllYXI+MjAxNDwvWWVhcj48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</w:fldData>
        </w:fldChar>
      </w:r>
      <w:r w:rsidR="00E9739D">
        <w:instrText xml:space="preserve"> ADDIN EN.CITE.DATA </w:instrText>
      </w:r>
      <w:r w:rsidR="00E9739D">
        <w:fldChar w:fldCharType="end"/>
      </w:r>
      <w:r w:rsidR="0006560D">
        <w:fldChar w:fldCharType="separate"/>
      </w:r>
      <w:r w:rsidR="002624A4">
        <w:rPr>
          <w:noProof/>
        </w:rPr>
        <w:t>(220)</w:t>
      </w:r>
      <w:r w:rsidR="0006560D">
        <w:fldChar w:fldCharType="end"/>
      </w:r>
      <w:r>
        <w:t>.  Flat and depressed lesions are rarer than polyps &gt;5mm in size, but of particular significance</w:t>
      </w:r>
      <w:r w:rsidR="00DF34B2">
        <w:t>,</w:t>
      </w:r>
      <w:r>
        <w:t xml:space="preserve"> as they are associated with PC</w:t>
      </w:r>
      <w:r w:rsidR="00482065">
        <w:t>C</w:t>
      </w:r>
      <w:r>
        <w:t>RC and are more difficult to detect</w:t>
      </w:r>
      <w:r w:rsidR="003C04F8">
        <w:t xml:space="preserve"> </w:t>
      </w:r>
      <w:r w:rsidR="0006560D">
        <w:fldChar w:fldCharType="begin">
          <w:fldData xml:space="preserve">PEVuZE5vdGU+PENpdGU+PEF1dGhvcj5UaG9ybGFjaXVzPC9BdXRob3I+PFllYXI+MjAxNzwvWWVh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</w:fldData>
        </w:fldChar>
      </w:r>
      <w:r w:rsidR="00E9739D">
        <w:instrText xml:space="preserve"> ADDIN EN.CITE </w:instrText>
      </w:r>
      <w:r w:rsidR="00E9739D">
        <w:fldChar w:fldCharType="begin">
          <w:fldData xml:space="preserve">PEVuZE5vdGU+PENpdGU+PEF1dGhvcj5UaG9ybGFjaXVzPC9BdXRob3I+PFllYXI+MjAxNzwvWWVh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</w:fldData>
        </w:fldChar>
      </w:r>
      <w:r w:rsidR="00E9739D">
        <w:instrText xml:space="preserve"> ADDIN EN.CITE.DATA </w:instrText>
      </w:r>
      <w:r w:rsidR="00E9739D">
        <w:fldChar w:fldCharType="end"/>
      </w:r>
      <w:r w:rsidR="0006560D">
        <w:fldChar w:fldCharType="separate"/>
      </w:r>
      <w:r w:rsidR="002624A4">
        <w:rPr>
          <w:noProof/>
        </w:rPr>
        <w:t>(84, 221)</w:t>
      </w:r>
      <w:r w:rsidR="0006560D">
        <w:fldChar w:fldCharType="end"/>
      </w:r>
      <w:r>
        <w:t xml:space="preserve">.  This perceived difficulty is clearly demonstrated in this study by consistently lower likelihoods of detection at almost all grades of BBPS.  However, at a BBPS score of </w:t>
      </w:r>
      <w:r w:rsidRPr="004F302A">
        <w:rPr>
          <w:rFonts w:cstheme="minorHAnsi"/>
          <w:color w:val="202124"/>
          <w:shd w:val="clear" w:color="auto" w:fill="FFFFFF"/>
        </w:rPr>
        <w:t>≥</w:t>
      </w:r>
      <w:r>
        <w:rPr>
          <w:rFonts w:cstheme="minorHAnsi"/>
          <w:color w:val="202124"/>
          <w:shd w:val="clear" w:color="auto" w:fill="FFFFFF"/>
        </w:rPr>
        <w:t xml:space="preserve"> 8</w:t>
      </w:r>
      <w:r w:rsidR="00DF34B2">
        <w:rPr>
          <w:rFonts w:cstheme="minorHAnsi"/>
          <w:color w:val="202124"/>
          <w:shd w:val="clear" w:color="auto" w:fill="FFFFFF"/>
        </w:rPr>
        <w:t>,</w:t>
      </w:r>
      <w:r>
        <w:rPr>
          <w:rFonts w:cstheme="minorHAnsi"/>
          <w:color w:val="202124"/>
          <w:shd w:val="clear" w:color="auto" w:fill="FFFFFF"/>
        </w:rPr>
        <w:t xml:space="preserve"> the perceived likelihood of missed flat or depressed polyp was 0%. </w:t>
      </w:r>
      <w:r w:rsidR="006F03BB">
        <w:rPr>
          <w:rFonts w:cstheme="minorHAnsi"/>
          <w:color w:val="202124"/>
          <w:shd w:val="clear" w:color="auto" w:fill="FFFFFF"/>
        </w:rPr>
        <w:t>These are subjective measures of the endoscopist</w:t>
      </w:r>
      <w:r w:rsidR="00C72D7D">
        <w:rPr>
          <w:rFonts w:cstheme="minorHAnsi"/>
          <w:color w:val="202124"/>
          <w:shd w:val="clear" w:color="auto" w:fill="FFFFFF"/>
        </w:rPr>
        <w:t>’</w:t>
      </w:r>
      <w:r w:rsidR="006F03BB">
        <w:rPr>
          <w:rFonts w:cstheme="minorHAnsi"/>
          <w:color w:val="202124"/>
          <w:shd w:val="clear" w:color="auto" w:fill="FFFFFF"/>
        </w:rPr>
        <w:t>s expectation of missed polyps, however,</w:t>
      </w:r>
      <w:r>
        <w:rPr>
          <w:rFonts w:cstheme="minorHAnsi"/>
          <w:color w:val="202124"/>
          <w:shd w:val="clear" w:color="auto" w:fill="FFFFFF"/>
        </w:rPr>
        <w:t xml:space="preserve"> Clarke </w:t>
      </w:r>
      <w:r w:rsidR="00626979">
        <w:t>and colleagues</w:t>
      </w:r>
      <w:r>
        <w:rPr>
          <w:rFonts w:cstheme="minorHAnsi"/>
          <w:color w:val="202124"/>
          <w:shd w:val="clear" w:color="auto" w:fill="FFFFFF"/>
        </w:rPr>
        <w:t xml:space="preserve"> demonstrated the importance of adequate bowel preparation as defined by BBPS. In their study colonoscopies were repeated at an interval of 2 months with </w:t>
      </w:r>
      <w:r w:rsidR="00DF34B2">
        <w:rPr>
          <w:rFonts w:cstheme="minorHAnsi"/>
          <w:color w:val="202124"/>
          <w:shd w:val="clear" w:color="auto" w:fill="FFFFFF"/>
        </w:rPr>
        <w:t xml:space="preserve">a </w:t>
      </w:r>
      <w:r>
        <w:rPr>
          <w:rFonts w:cstheme="minorHAnsi"/>
          <w:color w:val="202124"/>
          <w:shd w:val="clear" w:color="auto" w:fill="FFFFFF"/>
        </w:rPr>
        <w:t>comparison of segments with differing BBPS grades. A BBPS &lt; 2 was significantly associated with missed polyps, however, a significant difference was not seen between scores of 2 and 3.  The detection of flat or depressed polyps was, however, not described in this study</w:t>
      </w:r>
      <w:r w:rsidR="003C04F8">
        <w:rPr>
          <w:rFonts w:cstheme="minorHAnsi"/>
          <w:color w:val="202124"/>
          <w:shd w:val="clear" w:color="auto" w:fill="FFFFFF"/>
        </w:rPr>
        <w:t xml:space="preserve"> </w:t>
      </w:r>
      <w:r w:rsidR="003C04F8">
        <w:rPr>
          <w:rFonts w:cstheme="minorHAnsi"/>
          <w:color w:val="202124"/>
          <w:shd w:val="clear" w:color="auto" w:fill="FFFFFF"/>
        </w:rPr>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DbGFyazwvQXV0aG9yPjxZZWFyPjIwMTY8L1llYXI+PFJl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==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3C04F8">
        <w:rPr>
          <w:rFonts w:cstheme="minorHAnsi"/>
          <w:color w:val="202124"/>
          <w:shd w:val="clear" w:color="auto" w:fill="FFFFFF"/>
        </w:rPr>
      </w:r>
      <w:r w:rsidR="003C04F8">
        <w:rPr>
          <w:rFonts w:cstheme="minorHAnsi"/>
          <w:color w:val="202124"/>
          <w:shd w:val="clear" w:color="auto" w:fill="FFFFFF"/>
        </w:rPr>
        <w:fldChar w:fldCharType="separate"/>
      </w:r>
      <w:r w:rsidR="00231422">
        <w:rPr>
          <w:rFonts w:cstheme="minorHAnsi"/>
          <w:noProof/>
          <w:color w:val="202124"/>
          <w:shd w:val="clear" w:color="auto" w:fill="FFFFFF"/>
        </w:rPr>
        <w:t>(68)</w:t>
      </w:r>
      <w:r w:rsidR="003C04F8">
        <w:rPr>
          <w:rFonts w:cstheme="minorHAnsi"/>
          <w:color w:val="202124"/>
          <w:shd w:val="clear" w:color="auto" w:fill="FFFFFF"/>
        </w:rPr>
        <w:fldChar w:fldCharType="end"/>
      </w:r>
      <w:r>
        <w:rPr>
          <w:rFonts w:cstheme="minorHAnsi"/>
          <w:color w:val="202124"/>
          <w:shd w:val="clear" w:color="auto" w:fill="FFFFFF"/>
        </w:rPr>
        <w:t xml:space="preserve">. In another study assessing the effect of split bowel preparation Parra-Blanco </w:t>
      </w:r>
      <w:r w:rsidR="00626979">
        <w:t>and colleagues</w:t>
      </w:r>
      <w:r>
        <w:rPr>
          <w:rFonts w:cstheme="minorHAnsi"/>
          <w:color w:val="202124"/>
          <w:shd w:val="clear" w:color="auto" w:fill="FFFFFF"/>
        </w:rPr>
        <w:t xml:space="preserve"> specifically measured the detection of flat polyps.  They found that they were detected at a higher rate in the setting of superior cleansing</w:t>
      </w:r>
      <w:r w:rsidR="003C04F8">
        <w:rPr>
          <w:rFonts w:cstheme="minorHAnsi"/>
          <w:color w:val="202124"/>
          <w:shd w:val="clear" w:color="auto" w:fill="FFFFFF"/>
        </w:rPr>
        <w:t xml:space="preserve"> </w:t>
      </w:r>
      <w:r w:rsidR="003C04F8">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Parra-Blanco&lt;/Author&gt;&lt;Year&gt;2006&lt;/Year&gt;&lt;RecNum&gt;0&lt;/RecNum&gt;&lt;IDText&gt;The timing of bowel preparation before colonoscopy determines the quality of cleansing, and is a significant factor contributing to the detection of flat lesions: a randomized study&lt;/IDText&gt;&lt;DisplayText&gt;(178)&lt;/DisplayText&gt;&lt;record&gt;&lt;dates&gt;&lt;pub-dates&gt;&lt;date&gt;Oct&lt;/date&gt;&lt;/pub-dates&gt;&lt;year&gt;2006&lt;/year&gt;&lt;/dates&gt;&lt;keywords&gt;&lt;keyword&gt;Adult&lt;/keyword&gt;&lt;keyword&gt;Aged&lt;/keyword&gt;&lt;keyword&gt;Aged, 80 and over&lt;/keyword&gt;&lt;keyword&gt;Cathartics&lt;/keyword&gt;&lt;keyword&gt;Colonic Polyps&lt;/keyword&gt;&lt;keyword&gt;Colonoscopy&lt;/keyword&gt;&lt;keyword&gt;Female&lt;/keyword&gt;&lt;keyword&gt;Humans&lt;/keyword&gt;&lt;keyword&gt;Male&lt;/keyword&gt;&lt;keyword&gt;Middle Aged&lt;/keyword&gt;&lt;keyword&gt;Phosphates&lt;/keyword&gt;&lt;keyword&gt;Polyethylene Glycols&lt;/keyword&gt;&lt;keyword&gt;Time Factors&lt;/keyword&gt;&lt;/keywords&gt;&lt;urls&gt;&lt;related-urls&gt;&lt;url&gt;https://www.ncbi.nlm.nih.gov/pubmed/17036388&lt;/url&gt;&lt;/related-urls&gt;&lt;/urls&gt;&lt;isbn&gt;1007-9327&lt;/isbn&gt;&lt;custom2&gt;PMC4088110&lt;/custom2&gt;&lt;titles&gt;&lt;title&gt;The timing of bowel preparation before colonoscopy determines the quality of cleansing, and is a significant factor contributing to the detection of flat lesions: a randomized study&lt;/title&gt;&lt;secondary-title&gt;World J Gastroenterol&lt;/secondary-title&gt;&lt;/titles&gt;&lt;pages&gt;6161-6&lt;/pages&gt;&lt;number&gt;38&lt;/number&gt;&lt;contributors&gt;&lt;authors&gt;&lt;author&gt;Parra-Blanco, A.&lt;/author&gt;&lt;author&gt;Nicolas-Perez, D.&lt;/author&gt;&lt;author&gt;Gimeno-Garcia, A.&lt;/author&gt;&lt;author&gt;Grosso, B.&lt;/author&gt;&lt;author&gt;Jimenez, A.&lt;/author&gt;&lt;author&gt;Ortega, J.&lt;/author&gt;&lt;author&gt;Quintero, E.&lt;/author&gt;&lt;/authors&gt;&lt;/contributors&gt;&lt;language&gt;eng&lt;/language&gt;&lt;added-date format="utc"&gt;1595969251&lt;/added-date&gt;&lt;ref-type name="Journal Article"&gt;17&lt;/ref-type&gt;&lt;rec-number&gt;119&lt;/rec-number&gt;&lt;last-updated-date format="utc"&gt;1595969251&lt;/last-updated-date&gt;&lt;accession-num&gt;17036388&lt;/accession-num&gt;&lt;electronic-resource-num&gt;10.3748/wjg.v12.i38.6161&lt;/electronic-resource-num&gt;&lt;volume&gt;12&lt;/volume&gt;&lt;/record&gt;&lt;/Cite&gt;&lt;/EndNote&gt;</w:instrText>
      </w:r>
      <w:r w:rsidR="003C04F8">
        <w:rPr>
          <w:rFonts w:cstheme="minorHAnsi"/>
          <w:color w:val="202124"/>
          <w:shd w:val="clear" w:color="auto" w:fill="FFFFFF"/>
        </w:rPr>
        <w:fldChar w:fldCharType="separate"/>
      </w:r>
      <w:r w:rsidR="00231422">
        <w:rPr>
          <w:rFonts w:cstheme="minorHAnsi"/>
          <w:noProof/>
          <w:color w:val="202124"/>
          <w:shd w:val="clear" w:color="auto" w:fill="FFFFFF"/>
        </w:rPr>
        <w:t>(178)</w:t>
      </w:r>
      <w:r w:rsidR="003C04F8">
        <w:rPr>
          <w:rFonts w:cstheme="minorHAnsi"/>
          <w:color w:val="202124"/>
          <w:shd w:val="clear" w:color="auto" w:fill="FFFFFF"/>
        </w:rPr>
        <w:fldChar w:fldCharType="end"/>
      </w:r>
      <w:r>
        <w:rPr>
          <w:rFonts w:cstheme="minorHAnsi"/>
          <w:color w:val="202124"/>
          <w:shd w:val="clear" w:color="auto" w:fill="FFFFFF"/>
        </w:rPr>
        <w:t>.</w:t>
      </w:r>
    </w:p>
    <w:p w14:paraId="25808421" w14:textId="53D0B89D" w:rsidR="003421DD" w:rsidRDefault="006F03BB" w:rsidP="000E0863">
      <w:pPr>
        <w:spacing w:line="360" w:lineRule="auto"/>
        <w:jc w:val="both"/>
        <w:rPr>
          <w:rFonts w:cstheme="minorHAnsi"/>
          <w:color w:val="2D3748"/>
          <w:shd w:val="clear" w:color="auto" w:fill="FFFFFF"/>
        </w:rPr>
      </w:pPr>
      <w:r>
        <w:rPr>
          <w:rFonts w:cstheme="minorHAnsi"/>
          <w:color w:val="202124"/>
          <w:shd w:val="clear" w:color="auto" w:fill="FFFFFF"/>
        </w:rPr>
        <w:t xml:space="preserve">In this study we did not assess whether observers would recommend a repeat colonoscopy in view of </w:t>
      </w:r>
      <w:r w:rsidR="004725C3">
        <w:rPr>
          <w:rFonts w:cstheme="minorHAnsi"/>
          <w:color w:val="202124"/>
          <w:shd w:val="clear" w:color="auto" w:fill="FFFFFF"/>
        </w:rPr>
        <w:t xml:space="preserve"> </w:t>
      </w:r>
      <w:r>
        <w:rPr>
          <w:rFonts w:cstheme="minorHAnsi"/>
          <w:color w:val="202124"/>
          <w:shd w:val="clear" w:color="auto" w:fill="FFFFFF"/>
        </w:rPr>
        <w:t xml:space="preserve">the quality of preparation rated.  The threshold at which a repeat colonoscopy is recommended may vary between observers and is pertinent to both the risk of missed lesions as well relating to </w:t>
      </w:r>
      <w:r>
        <w:rPr>
          <w:rFonts w:cstheme="minorHAnsi"/>
          <w:color w:val="202124"/>
          <w:shd w:val="clear" w:color="auto" w:fill="FFFFFF"/>
        </w:rPr>
        <w:lastRenderedPageBreak/>
        <w:t>healthcare costs. Calderwood and colleagues have correlated the BBPS score at screening colonoscopy</w:t>
      </w:r>
      <w:r w:rsidR="004725C3">
        <w:rPr>
          <w:rFonts w:cstheme="minorHAnsi"/>
          <w:color w:val="202124"/>
          <w:shd w:val="clear" w:color="auto" w:fill="FFFFFF"/>
        </w:rPr>
        <w:t xml:space="preserve"> in USA population</w:t>
      </w:r>
      <w:r>
        <w:rPr>
          <w:rFonts w:cstheme="minorHAnsi"/>
          <w:color w:val="202124"/>
          <w:shd w:val="clear" w:color="auto" w:fill="FFFFFF"/>
        </w:rPr>
        <w:t xml:space="preserve"> </w:t>
      </w:r>
      <w:r w:rsidR="004725C3">
        <w:rPr>
          <w:rFonts w:cstheme="minorHAnsi"/>
          <w:color w:val="202124"/>
          <w:shd w:val="clear" w:color="auto" w:fill="FFFFFF"/>
        </w:rPr>
        <w:t xml:space="preserve">when no polyps were found </w:t>
      </w:r>
      <w:r>
        <w:rPr>
          <w:rFonts w:cstheme="minorHAnsi"/>
          <w:color w:val="202124"/>
          <w:shd w:val="clear" w:color="auto" w:fill="FFFFFF"/>
        </w:rPr>
        <w:t>with</w:t>
      </w:r>
      <w:r w:rsidR="004725C3">
        <w:rPr>
          <w:rFonts w:cstheme="minorHAnsi"/>
          <w:color w:val="202124"/>
          <w:shd w:val="clear" w:color="auto" w:fill="FFFFFF"/>
        </w:rPr>
        <w:t xml:space="preserve"> the</w:t>
      </w:r>
      <w:r>
        <w:rPr>
          <w:rFonts w:cstheme="minorHAnsi"/>
          <w:color w:val="202124"/>
          <w:shd w:val="clear" w:color="auto" w:fill="FFFFFF"/>
        </w:rPr>
        <w:t xml:space="preserve"> interval recommended</w:t>
      </w:r>
      <w:r w:rsidR="004725C3">
        <w:rPr>
          <w:rFonts w:cstheme="minorHAnsi"/>
          <w:color w:val="202124"/>
          <w:shd w:val="clear" w:color="auto" w:fill="FFFFFF"/>
        </w:rPr>
        <w:t xml:space="preserve"> by the endoscopist</w:t>
      </w:r>
      <w:r>
        <w:rPr>
          <w:rFonts w:cstheme="minorHAnsi"/>
          <w:color w:val="202124"/>
          <w:shd w:val="clear" w:color="auto" w:fill="FFFFFF"/>
        </w:rPr>
        <w:t xml:space="preserve"> to the next screening procedure.  </w:t>
      </w:r>
      <w:r w:rsidR="004725C3">
        <w:rPr>
          <w:rFonts w:cstheme="minorHAnsi"/>
          <w:color w:val="202124"/>
          <w:shd w:val="clear" w:color="auto" w:fill="FFFFFF"/>
        </w:rPr>
        <w:t xml:space="preserve">They demonstrated that when the BBPS was </w:t>
      </w:r>
      <w:r w:rsidR="004725C3" w:rsidRPr="00F12989">
        <w:rPr>
          <w:rFonts w:cstheme="minorHAnsi"/>
          <w:color w:val="2D3748"/>
          <w:shd w:val="clear" w:color="auto" w:fill="FFFFFF"/>
        </w:rPr>
        <w:t>≥ 2</w:t>
      </w:r>
      <w:r w:rsidR="001B5D2D">
        <w:rPr>
          <w:rFonts w:cstheme="minorHAnsi"/>
          <w:color w:val="2D3748"/>
          <w:shd w:val="clear" w:color="auto" w:fill="FFFFFF"/>
        </w:rPr>
        <w:t xml:space="preserve"> in each colonic segment</w:t>
      </w:r>
      <w:r w:rsidR="004725C3">
        <w:rPr>
          <w:rFonts w:cstheme="minorHAnsi"/>
          <w:color w:val="2D3748"/>
          <w:shd w:val="clear" w:color="auto" w:fill="FFFFFF"/>
        </w:rPr>
        <w:t xml:space="preserve">, over 90% of endoscopists recommended a further procedure in 10 years.  Whereas, if </w:t>
      </w:r>
      <w:r w:rsidR="001B5D2D">
        <w:rPr>
          <w:rFonts w:cstheme="minorHAnsi"/>
          <w:color w:val="2D3748"/>
          <w:shd w:val="clear" w:color="auto" w:fill="FFFFFF"/>
        </w:rPr>
        <w:t>a total</w:t>
      </w:r>
      <w:r w:rsidR="004725C3">
        <w:rPr>
          <w:rFonts w:cstheme="minorHAnsi"/>
          <w:color w:val="2D3748"/>
          <w:shd w:val="clear" w:color="auto" w:fill="FFFFFF"/>
        </w:rPr>
        <w:t xml:space="preserve"> score was 0-2 a follow up procedure was recommended within the year in 96% of cases, and </w:t>
      </w:r>
      <w:r w:rsidR="001B5D2D">
        <w:rPr>
          <w:rFonts w:cstheme="minorHAnsi"/>
          <w:color w:val="2D3748"/>
          <w:shd w:val="clear" w:color="auto" w:fill="FFFFFF"/>
        </w:rPr>
        <w:t>with a median total</w:t>
      </w:r>
      <w:r w:rsidR="004725C3">
        <w:rPr>
          <w:rFonts w:cstheme="minorHAnsi"/>
          <w:color w:val="2D3748"/>
          <w:shd w:val="clear" w:color="auto" w:fill="FFFFFF"/>
        </w:rPr>
        <w:t xml:space="preserve"> score of 3-5 a follow up of 5 years and a 10 year follow up was only recommended in only 36% of cases</w:t>
      </w:r>
      <w:r w:rsidR="00F05D6E">
        <w:rPr>
          <w:rFonts w:cstheme="minorHAnsi"/>
          <w:color w:val="2D3748"/>
          <w:shd w:val="clear" w:color="auto" w:fill="FFFFFF"/>
        </w:rPr>
        <w:fldChar w:fldCharType="begin">
          <w:fldData xml:space="preserve">PEVuZE5vdGU+PENpdGU+PEF1dGhvcj5DYWxkZXJ3b29kPC9BdXRob3I+PFllYXI+MjAxNDwvWWVh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</w:fldData>
        </w:fldChar>
      </w:r>
      <w:r w:rsidR="00E9739D">
        <w:rPr>
          <w:rFonts w:cstheme="minorHAnsi"/>
          <w:color w:val="2D3748"/>
          <w:shd w:val="clear" w:color="auto" w:fill="FFFFFF"/>
        </w:rPr>
        <w:instrText xml:space="preserve"> ADDIN EN.CITE </w:instrText>
      </w:r>
      <w:r w:rsidR="00E9739D">
        <w:rPr>
          <w:rFonts w:cstheme="minorHAnsi"/>
          <w:color w:val="2D3748"/>
          <w:shd w:val="clear" w:color="auto" w:fill="FFFFFF"/>
        </w:rPr>
        <w:fldChar w:fldCharType="begin">
          <w:fldData xml:space="preserve">PEVuZE5vdGU+PENpdGU+PEF1dGhvcj5DYWxkZXJ3b29kPC9BdXRob3I+PFllYXI+MjAxNDwvWWVh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</w:fldData>
        </w:fldChar>
      </w:r>
      <w:r w:rsidR="00E9739D">
        <w:rPr>
          <w:rFonts w:cstheme="minorHAnsi"/>
          <w:color w:val="2D3748"/>
          <w:shd w:val="clear" w:color="auto" w:fill="FFFFFF"/>
        </w:rPr>
        <w:instrText xml:space="preserve"> ADDIN EN.CITE.DATA </w:instrText>
      </w:r>
      <w:r w:rsidR="00E9739D">
        <w:rPr>
          <w:rFonts w:cstheme="minorHAnsi"/>
          <w:color w:val="2D3748"/>
          <w:shd w:val="clear" w:color="auto" w:fill="FFFFFF"/>
        </w:rPr>
      </w:r>
      <w:r w:rsidR="00E9739D">
        <w:rPr>
          <w:rFonts w:cstheme="minorHAnsi"/>
          <w:color w:val="2D3748"/>
          <w:shd w:val="clear" w:color="auto" w:fill="FFFFFF"/>
        </w:rPr>
        <w:fldChar w:fldCharType="end"/>
      </w:r>
      <w:r w:rsidR="00F05D6E">
        <w:rPr>
          <w:rFonts w:cstheme="minorHAnsi"/>
          <w:color w:val="2D3748"/>
          <w:shd w:val="clear" w:color="auto" w:fill="FFFFFF"/>
        </w:rPr>
      </w:r>
      <w:r w:rsidR="00F05D6E">
        <w:rPr>
          <w:rFonts w:cstheme="minorHAnsi"/>
          <w:color w:val="2D3748"/>
          <w:shd w:val="clear" w:color="auto" w:fill="FFFFFF"/>
        </w:rPr>
        <w:fldChar w:fldCharType="separate"/>
      </w:r>
      <w:r w:rsidR="00F05D6E">
        <w:rPr>
          <w:rFonts w:cstheme="minorHAnsi"/>
          <w:noProof/>
          <w:color w:val="2D3748"/>
          <w:shd w:val="clear" w:color="auto" w:fill="FFFFFF"/>
        </w:rPr>
        <w:t>(225)</w:t>
      </w:r>
      <w:r w:rsidR="00F05D6E">
        <w:rPr>
          <w:rFonts w:cstheme="minorHAnsi"/>
          <w:color w:val="2D3748"/>
          <w:shd w:val="clear" w:color="auto" w:fill="FFFFFF"/>
        </w:rPr>
        <w:fldChar w:fldCharType="end"/>
      </w:r>
      <w:r w:rsidR="004725C3">
        <w:rPr>
          <w:rFonts w:cstheme="minorHAnsi"/>
          <w:color w:val="2D3748"/>
          <w:shd w:val="clear" w:color="auto" w:fill="FFFFFF"/>
        </w:rPr>
        <w:t>.</w:t>
      </w:r>
      <w:r w:rsidR="0022074E">
        <w:rPr>
          <w:rFonts w:cstheme="minorHAnsi"/>
          <w:color w:val="2D3748"/>
          <w:shd w:val="clear" w:color="auto" w:fill="FFFFFF"/>
        </w:rPr>
        <w:t xml:space="preserve">  This indicates the effect of BBPS quality on the endoscopists expectation of a missed lesion.</w:t>
      </w:r>
    </w:p>
    <w:p w14:paraId="11AE6F0D" w14:textId="34FF86D1" w:rsidR="0022074E" w:rsidRDefault="003421DD" w:rsidP="000E0863">
      <w:pPr>
        <w:spacing w:line="360" w:lineRule="auto"/>
        <w:jc w:val="both"/>
        <w:rPr>
          <w:rFonts w:cstheme="minorHAnsi"/>
          <w:color w:val="2D3748"/>
          <w:shd w:val="clear" w:color="auto" w:fill="FFFFFF"/>
        </w:rPr>
      </w:pPr>
      <w:r>
        <w:rPr>
          <w:rFonts w:cstheme="minorHAnsi"/>
          <w:color w:val="2D3748"/>
          <w:shd w:val="clear" w:color="auto" w:fill="FFFFFF"/>
        </w:rPr>
        <w:t xml:space="preserve">Adequate bowel preparation defined by the BBPS has been demonstrated to be associated with detection of polyps.  Previous studies by Kluge and Clark demonstrate that a score of &lt;2 in a segment is associated with missed polyps, see </w:t>
      </w:r>
      <w:r w:rsidRPr="00F12989">
        <w:rPr>
          <w:rFonts w:cstheme="minorHAnsi"/>
          <w:b/>
          <w:bCs/>
          <w:color w:val="2D3748"/>
          <w:shd w:val="clear" w:color="auto" w:fill="FFFFFF"/>
        </w:rPr>
        <w:fldChar w:fldCharType="begin"/>
      </w:r>
      <w:r w:rsidRPr="00F12989">
        <w:rPr>
          <w:rFonts w:cstheme="minorHAnsi"/>
          <w:b/>
          <w:bCs/>
          <w:color w:val="2D3748"/>
          <w:shd w:val="clear" w:color="auto" w:fill="FFFFFF"/>
        </w:rPr>
        <w:instrText xml:space="preserve"> REF _Ref80883321 \h </w:instrText>
      </w:r>
      <w:r>
        <w:rPr>
          <w:rFonts w:cstheme="minorHAnsi"/>
          <w:b/>
          <w:bCs/>
          <w:color w:val="2D3748"/>
          <w:shd w:val="clear" w:color="auto" w:fill="FFFFFF"/>
        </w:rPr>
        <w:instrText xml:space="preserve"> \* MERGEFORMAT </w:instrText>
      </w:r>
      <w:r w:rsidRPr="00F12989">
        <w:rPr>
          <w:rFonts w:cstheme="minorHAnsi"/>
          <w:b/>
          <w:bCs/>
          <w:color w:val="2D3748"/>
          <w:shd w:val="clear" w:color="auto" w:fill="FFFFFF"/>
        </w:rPr>
      </w:r>
      <w:r w:rsidRPr="00F12989">
        <w:rPr>
          <w:rFonts w:cstheme="minorHAnsi"/>
          <w:b/>
          <w:bCs/>
          <w:color w:val="2D3748"/>
          <w:shd w:val="clear" w:color="auto" w:fill="FFFFFF"/>
        </w:rPr>
        <w:fldChar w:fldCharType="separate"/>
      </w:r>
      <w:r w:rsidR="006A0E8C" w:rsidRPr="006A0E8C">
        <w:rPr>
          <w:b/>
          <w:bCs/>
        </w:rPr>
        <w:t>The Boston Bowel Preparation Scale (BBPS)</w:t>
      </w:r>
      <w:r w:rsidRPr="00F12989">
        <w:rPr>
          <w:rFonts w:cstheme="minorHAnsi"/>
          <w:b/>
          <w:bCs/>
          <w:color w:val="2D3748"/>
          <w:shd w:val="clear" w:color="auto" w:fill="FFFFFF"/>
        </w:rPr>
        <w:fldChar w:fldCharType="end"/>
      </w:r>
      <w:r>
        <w:rPr>
          <w:rFonts w:cstheme="minorHAnsi"/>
          <w:color w:val="2D3748"/>
          <w:shd w:val="clear" w:color="auto" w:fill="FFFFFF"/>
        </w:rPr>
        <w:t xml:space="preserve">. This association was also demonstrated in the EBOPS study with </w:t>
      </w:r>
      <w:r w:rsidR="007A09DB">
        <w:rPr>
          <w:rFonts w:cstheme="minorHAnsi"/>
          <w:color w:val="2D3748"/>
          <w:shd w:val="clear" w:color="auto" w:fill="FFFFFF"/>
        </w:rPr>
        <w:t xml:space="preserve">colonoscopic examination with an adequate BBPS grading having a PDR of 39% compared with 20% seen in those with inadequate preparation.  Within the EBOPS study, the non-segmental grading was not associated with a significant difference of polyp detection.  Contrary to this, non-segmental grading of bowel preparation data collected from </w:t>
      </w:r>
      <w:r w:rsidR="007A09DB" w:rsidRPr="00F12989">
        <w:rPr>
          <w:rFonts w:cstheme="minorHAnsi"/>
          <w:b/>
          <w:bCs/>
          <w:color w:val="2D3748"/>
          <w:shd w:val="clear" w:color="auto" w:fill="FFFFFF"/>
        </w:rPr>
        <w:fldChar w:fldCharType="begin"/>
      </w:r>
      <w:r w:rsidR="007A09DB" w:rsidRPr="00F12989">
        <w:rPr>
          <w:rFonts w:cstheme="minorHAnsi"/>
          <w:b/>
          <w:bCs/>
          <w:color w:val="2D3748"/>
          <w:shd w:val="clear" w:color="auto" w:fill="FFFFFF"/>
        </w:rPr>
        <w:instrText xml:space="preserve"> REF _Ref162878104 \h </w:instrText>
      </w:r>
      <w:r w:rsidR="007A09DB">
        <w:rPr>
          <w:rFonts w:cstheme="minorHAnsi"/>
          <w:b/>
          <w:bCs/>
          <w:color w:val="2D3748"/>
          <w:shd w:val="clear" w:color="auto" w:fill="FFFFFF"/>
        </w:rPr>
        <w:instrText xml:space="preserve"> \* MERGEFORMAT </w:instrText>
      </w:r>
      <w:r w:rsidR="007A09DB" w:rsidRPr="00F12989">
        <w:rPr>
          <w:rFonts w:cstheme="minorHAnsi"/>
          <w:b/>
          <w:bCs/>
          <w:color w:val="2D3748"/>
          <w:shd w:val="clear" w:color="auto" w:fill="FFFFFF"/>
        </w:rPr>
      </w:r>
      <w:r w:rsidR="007A09DB" w:rsidRPr="00F12989">
        <w:rPr>
          <w:rFonts w:cstheme="minorHAnsi"/>
          <w:b/>
          <w:bCs/>
          <w:color w:val="2D3748"/>
          <w:shd w:val="clear" w:color="auto" w:fill="FFFFFF"/>
        </w:rPr>
        <w:fldChar w:fldCharType="separate"/>
      </w:r>
      <w:r w:rsidR="006A0E8C" w:rsidRPr="006A0E8C">
        <w:rPr>
          <w:b/>
          <w:bCs/>
        </w:rPr>
        <w:t xml:space="preserve">Chapter 3: </w:t>
      </w:r>
      <w:r w:rsidR="006A0E8C" w:rsidRPr="006A0E8C">
        <w:rPr>
          <w:b/>
          <w:bCs/>
          <w:color w:val="000000" w:themeColor="text1"/>
        </w:rPr>
        <w:t>Is it time we split bowel preparation for all colonoscopies?</w:t>
      </w:r>
      <w:r w:rsidR="006A0E8C" w:rsidRPr="006A0E8C">
        <w:rPr>
          <w:b/>
          <w:bCs/>
        </w:rPr>
        <w:t xml:space="preserve"> Outcomes from a national survey of bowel preparation practice in the UK</w:t>
      </w:r>
      <w:r w:rsidR="007A09DB" w:rsidRPr="00F12989">
        <w:rPr>
          <w:rFonts w:cstheme="minorHAnsi"/>
          <w:b/>
          <w:bCs/>
          <w:color w:val="2D3748"/>
          <w:shd w:val="clear" w:color="auto" w:fill="FFFFFF"/>
        </w:rPr>
        <w:fldChar w:fldCharType="end"/>
      </w:r>
      <w:r w:rsidR="007A09DB">
        <w:rPr>
          <w:rFonts w:cstheme="minorHAnsi"/>
          <w:b/>
          <w:bCs/>
          <w:color w:val="2D3748"/>
          <w:shd w:val="clear" w:color="auto" w:fill="FFFFFF"/>
        </w:rPr>
        <w:t xml:space="preserve"> </w:t>
      </w:r>
      <w:r w:rsidR="007A09DB">
        <w:rPr>
          <w:rFonts w:cstheme="minorHAnsi"/>
          <w:color w:val="2D3748"/>
          <w:shd w:val="clear" w:color="auto" w:fill="FFFFFF"/>
        </w:rPr>
        <w:t>did demonstrate lower PDR between adequate and inadequately prepared colonoscopies (37.7% vs 25.9%).  However, the rate of inadequate preparation within this non-segmental grading was still far lower than that seen when using segmental grading.  The average reported across the UK was 8.4%.  Within the EBOPS study</w:t>
      </w:r>
      <w:r w:rsidR="00F36261">
        <w:rPr>
          <w:rFonts w:cstheme="minorHAnsi"/>
          <w:color w:val="2D3748"/>
          <w:shd w:val="clear" w:color="auto" w:fill="FFFFFF"/>
        </w:rPr>
        <w:t>,</w:t>
      </w:r>
      <w:r w:rsidR="007A09DB">
        <w:rPr>
          <w:rFonts w:cstheme="minorHAnsi"/>
          <w:color w:val="2D3748"/>
          <w:shd w:val="clear" w:color="auto" w:fill="FFFFFF"/>
        </w:rPr>
        <w:t xml:space="preserve"> the inadequate rate</w:t>
      </w:r>
      <w:r w:rsidR="00F05D6E">
        <w:rPr>
          <w:rFonts w:cstheme="minorHAnsi"/>
          <w:color w:val="2D3748"/>
          <w:shd w:val="clear" w:color="auto" w:fill="FFFFFF"/>
        </w:rPr>
        <w:t>,</w:t>
      </w:r>
      <w:r w:rsidR="007A09DB">
        <w:rPr>
          <w:rFonts w:cstheme="minorHAnsi"/>
          <w:color w:val="2D3748"/>
          <w:shd w:val="clear" w:color="auto" w:fill="FFFFFF"/>
        </w:rPr>
        <w:t xml:space="preserve"> </w:t>
      </w:r>
      <w:r w:rsidR="00F36261">
        <w:rPr>
          <w:rFonts w:cstheme="minorHAnsi"/>
          <w:color w:val="2D3748"/>
          <w:shd w:val="clear" w:color="auto" w:fill="FFFFFF"/>
        </w:rPr>
        <w:t>as defined by the BBPS</w:t>
      </w:r>
      <w:r w:rsidR="00F05D6E">
        <w:rPr>
          <w:rFonts w:cstheme="minorHAnsi"/>
          <w:color w:val="2D3748"/>
          <w:shd w:val="clear" w:color="auto" w:fill="FFFFFF"/>
        </w:rPr>
        <w:t>,</w:t>
      </w:r>
      <w:r w:rsidR="00F36261">
        <w:rPr>
          <w:rFonts w:cstheme="minorHAnsi"/>
          <w:color w:val="2D3748"/>
          <w:shd w:val="clear" w:color="auto" w:fill="FFFFFF"/>
        </w:rPr>
        <w:t xml:space="preserve"> was</w:t>
      </w:r>
      <w:r w:rsidR="007A09DB">
        <w:rPr>
          <w:rFonts w:cstheme="minorHAnsi"/>
          <w:color w:val="2D3748"/>
          <w:shd w:val="clear" w:color="auto" w:fill="FFFFFF"/>
        </w:rPr>
        <w:t xml:space="preserve"> </w:t>
      </w:r>
      <w:r w:rsidR="00155179">
        <w:rPr>
          <w:rFonts w:cstheme="minorHAnsi"/>
          <w:color w:val="2D3748"/>
          <w:shd w:val="clear" w:color="auto" w:fill="FFFFFF"/>
        </w:rPr>
        <w:t>27</w:t>
      </w:r>
      <w:r w:rsidR="00F36261">
        <w:rPr>
          <w:rFonts w:cstheme="minorHAnsi"/>
          <w:color w:val="2D3748"/>
          <w:shd w:val="clear" w:color="auto" w:fill="FFFFFF"/>
        </w:rPr>
        <w:t>.</w:t>
      </w:r>
      <w:r w:rsidR="00155179">
        <w:rPr>
          <w:rFonts w:cstheme="minorHAnsi"/>
          <w:color w:val="2D3748"/>
          <w:shd w:val="clear" w:color="auto" w:fill="FFFFFF"/>
        </w:rPr>
        <w:t>3</w:t>
      </w:r>
      <w:r w:rsidR="00F36261">
        <w:rPr>
          <w:rFonts w:cstheme="minorHAnsi"/>
          <w:color w:val="2D3748"/>
          <w:shd w:val="clear" w:color="auto" w:fill="FFFFFF"/>
        </w:rPr>
        <w:t xml:space="preserve">%, similar to that seen in previous studies. Inadequate rate in the non-segmental grading scale within the EBOPS cohort was 7.1%.  These data indicate that there is a wide divide between the two methods of grading bowel preparation.  Segmental grading of bowel preparation, is however, more sensitive to the likelihood of missed polyps.  Polyp detection and the prevention of missed lesions is a key determinant of reducing PCCRC.  Therefore, a reliable grading scale that more closely aligns with this likelihood of missed lesions is more clinically relevant.  This study demonstrates that the </w:t>
      </w:r>
      <w:r w:rsidR="004B23AB">
        <w:rPr>
          <w:rFonts w:cstheme="minorHAnsi"/>
          <w:color w:val="2D3748"/>
          <w:shd w:val="clear" w:color="auto" w:fill="FFFFFF"/>
        </w:rPr>
        <w:t xml:space="preserve">clinicians show considerable agreement in the </w:t>
      </w:r>
      <w:r w:rsidR="00155179">
        <w:rPr>
          <w:rFonts w:cstheme="minorHAnsi"/>
          <w:color w:val="2D3748"/>
          <w:shd w:val="clear" w:color="auto" w:fill="FFFFFF"/>
        </w:rPr>
        <w:t>grading</w:t>
      </w:r>
      <w:r w:rsidR="004B23AB">
        <w:rPr>
          <w:rFonts w:cstheme="minorHAnsi"/>
          <w:color w:val="2D3748"/>
          <w:shd w:val="clear" w:color="auto" w:fill="FFFFFF"/>
        </w:rPr>
        <w:t xml:space="preserve"> of the BBPS. </w:t>
      </w:r>
      <w:r w:rsidR="00155179">
        <w:rPr>
          <w:rFonts w:cstheme="minorHAnsi"/>
          <w:color w:val="2D3748"/>
          <w:shd w:val="clear" w:color="auto" w:fill="FFFFFF"/>
        </w:rPr>
        <w:t xml:space="preserve">Since a consistent score can be recorded using the BBPS, and it more closely aligns with significant outcomes, it would be a more appropriate scale to be used within the UK. </w:t>
      </w:r>
      <w:r w:rsidR="0036494F">
        <w:rPr>
          <w:rFonts w:cstheme="minorHAnsi"/>
          <w:color w:val="2D3748"/>
          <w:shd w:val="clear" w:color="auto" w:fill="FFFFFF"/>
        </w:rPr>
        <w:t>A key metric of colonoscopy quality is PC</w:t>
      </w:r>
      <w:r w:rsidR="00482065">
        <w:rPr>
          <w:rFonts w:cstheme="minorHAnsi"/>
          <w:color w:val="2D3748"/>
          <w:shd w:val="clear" w:color="auto" w:fill="FFFFFF"/>
        </w:rPr>
        <w:t>C</w:t>
      </w:r>
      <w:r w:rsidR="0036494F">
        <w:rPr>
          <w:rFonts w:cstheme="minorHAnsi"/>
          <w:color w:val="2D3748"/>
          <w:shd w:val="clear" w:color="auto" w:fill="FFFFFF"/>
        </w:rPr>
        <w:t>RC. Within the UK this</w:t>
      </w:r>
      <w:r w:rsidR="00F05D6E">
        <w:rPr>
          <w:rFonts w:cstheme="minorHAnsi"/>
          <w:color w:val="2D3748"/>
          <w:shd w:val="clear" w:color="auto" w:fill="FFFFFF"/>
        </w:rPr>
        <w:t xml:space="preserve"> has been demonstrated to be</w:t>
      </w:r>
      <w:r w:rsidR="003B0088">
        <w:rPr>
          <w:rFonts w:cstheme="minorHAnsi"/>
          <w:color w:val="2D3748"/>
          <w:shd w:val="clear" w:color="auto" w:fill="FFFFFF"/>
        </w:rPr>
        <w:t xml:space="preserve"> 8.6% </w:t>
      </w:r>
      <w:r w:rsidR="003B0088">
        <w:rPr>
          <w:rFonts w:cstheme="minorHAnsi"/>
          <w:color w:val="2D3748"/>
          <w:shd w:val="clear" w:color="auto" w:fill="FFFFFF"/>
        </w:rPr>
        <w:fldChar w:fldCharType="begin">
          <w:fldData xml:space="preserve">PEVuZE5vdGU+PENpdGU+PEF1dGhvcj5Nb3JyaXM8L0F1dGhvcj48WWVhcj4yMDE1PC9ZZWFyPjxS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</w:fldData>
        </w:fldChar>
      </w:r>
      <w:r w:rsidR="00E9739D">
        <w:rPr>
          <w:rFonts w:cstheme="minorHAnsi"/>
          <w:color w:val="2D3748"/>
          <w:shd w:val="clear" w:color="auto" w:fill="FFFFFF"/>
        </w:rPr>
        <w:instrText xml:space="preserve"> ADDIN EN.CITE </w:instrText>
      </w:r>
      <w:r w:rsidR="00E9739D">
        <w:rPr>
          <w:rFonts w:cstheme="minorHAnsi"/>
          <w:color w:val="2D3748"/>
          <w:shd w:val="clear" w:color="auto" w:fill="FFFFFF"/>
        </w:rPr>
        <w:fldChar w:fldCharType="begin">
          <w:fldData xml:space="preserve">PEVuZE5vdGU+PENpdGU+PEF1dGhvcj5Nb3JyaXM8L0F1dGhvcj48WWVhcj4yMDE1PC9ZZWFyPjxS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</w:fldData>
        </w:fldChar>
      </w:r>
      <w:r w:rsidR="00E9739D">
        <w:rPr>
          <w:rFonts w:cstheme="minorHAnsi"/>
          <w:color w:val="2D3748"/>
          <w:shd w:val="clear" w:color="auto" w:fill="FFFFFF"/>
        </w:rPr>
        <w:instrText xml:space="preserve"> ADDIN EN.CITE.DATA </w:instrText>
      </w:r>
      <w:r w:rsidR="00E9739D">
        <w:rPr>
          <w:rFonts w:cstheme="minorHAnsi"/>
          <w:color w:val="2D3748"/>
          <w:shd w:val="clear" w:color="auto" w:fill="FFFFFF"/>
        </w:rPr>
      </w:r>
      <w:r w:rsidR="00E9739D">
        <w:rPr>
          <w:rFonts w:cstheme="minorHAnsi"/>
          <w:color w:val="2D3748"/>
          <w:shd w:val="clear" w:color="auto" w:fill="FFFFFF"/>
        </w:rPr>
        <w:fldChar w:fldCharType="end"/>
      </w:r>
      <w:r w:rsidR="003B0088">
        <w:rPr>
          <w:rFonts w:cstheme="minorHAnsi"/>
          <w:color w:val="2D3748"/>
          <w:shd w:val="clear" w:color="auto" w:fill="FFFFFF"/>
        </w:rPr>
      </w:r>
      <w:r w:rsidR="003B0088">
        <w:rPr>
          <w:rFonts w:cstheme="minorHAnsi"/>
          <w:color w:val="2D3748"/>
          <w:shd w:val="clear" w:color="auto" w:fill="FFFFFF"/>
        </w:rPr>
        <w:fldChar w:fldCharType="separate"/>
      </w:r>
      <w:r w:rsidR="00F05D6E">
        <w:rPr>
          <w:rFonts w:cstheme="minorHAnsi"/>
          <w:noProof/>
          <w:color w:val="2D3748"/>
          <w:shd w:val="clear" w:color="auto" w:fill="FFFFFF"/>
        </w:rPr>
        <w:t>(226)</w:t>
      </w:r>
      <w:r w:rsidR="003B0088">
        <w:rPr>
          <w:rFonts w:cstheme="minorHAnsi"/>
          <w:color w:val="2D3748"/>
          <w:shd w:val="clear" w:color="auto" w:fill="FFFFFF"/>
        </w:rPr>
        <w:fldChar w:fldCharType="end"/>
      </w:r>
      <w:r w:rsidR="003B0088">
        <w:rPr>
          <w:rFonts w:cstheme="minorHAnsi"/>
          <w:color w:val="2D3748"/>
          <w:shd w:val="clear" w:color="auto" w:fill="FFFFFF"/>
        </w:rPr>
        <w:t>.  However, poor bowel preparation leads to a doubling of the risk of PCCRC</w:t>
      </w:r>
      <w:r w:rsidR="003B0088">
        <w:rPr>
          <w:rFonts w:cstheme="minorHAnsi"/>
          <w:color w:val="2D3748"/>
          <w:shd w:val="clear" w:color="auto" w:fill="FFFFFF"/>
        </w:rPr>
        <w:fldChar w:fldCharType="begin">
          <w:fldData xml:space="preserve">PEVuZE5vdGU+PENpdGU+PEF1dGhvcj5BdGtpbjwvQXV0aG9yPjxZZWFyPjIwMTc8L1llYXI+PFJl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</w:fldData>
        </w:fldChar>
      </w:r>
      <w:r w:rsidR="00E9739D">
        <w:rPr>
          <w:rFonts w:cstheme="minorHAnsi"/>
          <w:color w:val="2D3748"/>
          <w:shd w:val="clear" w:color="auto" w:fill="FFFFFF"/>
        </w:rPr>
        <w:instrText xml:space="preserve"> ADDIN EN.CITE </w:instrText>
      </w:r>
      <w:r w:rsidR="00E9739D">
        <w:rPr>
          <w:rFonts w:cstheme="minorHAnsi"/>
          <w:color w:val="2D3748"/>
          <w:shd w:val="clear" w:color="auto" w:fill="FFFFFF"/>
        </w:rPr>
        <w:fldChar w:fldCharType="begin">
          <w:fldData xml:space="preserve">PEVuZE5vdGU+PENpdGU+PEF1dGhvcj5BdGtpbjwvQXV0aG9yPjxZZWFyPjIwMTc8L1llYXI+PFJl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</w:fldData>
        </w:fldChar>
      </w:r>
      <w:r w:rsidR="00E9739D">
        <w:rPr>
          <w:rFonts w:cstheme="minorHAnsi"/>
          <w:color w:val="2D3748"/>
          <w:shd w:val="clear" w:color="auto" w:fill="FFFFFF"/>
        </w:rPr>
        <w:instrText xml:space="preserve"> ADDIN EN.CITE.DATA </w:instrText>
      </w:r>
      <w:r w:rsidR="00E9739D">
        <w:rPr>
          <w:rFonts w:cstheme="minorHAnsi"/>
          <w:color w:val="2D3748"/>
          <w:shd w:val="clear" w:color="auto" w:fill="FFFFFF"/>
        </w:rPr>
      </w:r>
      <w:r w:rsidR="00E9739D">
        <w:rPr>
          <w:rFonts w:cstheme="minorHAnsi"/>
          <w:color w:val="2D3748"/>
          <w:shd w:val="clear" w:color="auto" w:fill="FFFFFF"/>
        </w:rPr>
        <w:fldChar w:fldCharType="end"/>
      </w:r>
      <w:r w:rsidR="003B0088">
        <w:rPr>
          <w:rFonts w:cstheme="minorHAnsi"/>
          <w:color w:val="2D3748"/>
          <w:shd w:val="clear" w:color="auto" w:fill="FFFFFF"/>
        </w:rPr>
      </w:r>
      <w:r w:rsidR="003B0088">
        <w:rPr>
          <w:rFonts w:cstheme="minorHAnsi"/>
          <w:color w:val="2D3748"/>
          <w:shd w:val="clear" w:color="auto" w:fill="FFFFFF"/>
        </w:rPr>
        <w:fldChar w:fldCharType="separate"/>
      </w:r>
      <w:r w:rsidR="00F05D6E">
        <w:rPr>
          <w:rFonts w:cstheme="minorHAnsi"/>
          <w:noProof/>
          <w:color w:val="2D3748"/>
          <w:shd w:val="clear" w:color="auto" w:fill="FFFFFF"/>
        </w:rPr>
        <w:t>(227)</w:t>
      </w:r>
      <w:r w:rsidR="003B0088">
        <w:rPr>
          <w:rFonts w:cstheme="minorHAnsi"/>
          <w:color w:val="2D3748"/>
          <w:shd w:val="clear" w:color="auto" w:fill="FFFFFF"/>
        </w:rPr>
        <w:fldChar w:fldCharType="end"/>
      </w:r>
      <w:r w:rsidR="003B0088">
        <w:rPr>
          <w:rFonts w:cstheme="minorHAnsi"/>
          <w:color w:val="2D3748"/>
          <w:shd w:val="clear" w:color="auto" w:fill="FFFFFF"/>
        </w:rPr>
        <w:t>.   The cost of PCCRC ranges</w:t>
      </w:r>
      <w:r w:rsidR="00190FA1">
        <w:rPr>
          <w:rFonts w:cstheme="minorHAnsi"/>
          <w:color w:val="2D3748"/>
          <w:shd w:val="clear" w:color="auto" w:fill="FFFFFF"/>
        </w:rPr>
        <w:t xml:space="preserve"> between</w:t>
      </w:r>
      <w:r w:rsidR="003B0088">
        <w:rPr>
          <w:rFonts w:cstheme="minorHAnsi"/>
          <w:color w:val="2D3748"/>
          <w:shd w:val="clear" w:color="auto" w:fill="FFFFFF"/>
        </w:rPr>
        <w:t xml:space="preserve"> £12 500 and £30 000</w:t>
      </w:r>
      <w:r w:rsidR="003B0088">
        <w:rPr>
          <w:rFonts w:cstheme="minorHAnsi"/>
          <w:color w:val="2D3748"/>
          <w:shd w:val="clear" w:color="auto" w:fill="FFFFFF"/>
        </w:rPr>
        <w:fldChar w:fldCharType="begin"/>
      </w:r>
      <w:r w:rsidR="00E9739D">
        <w:rPr>
          <w:rFonts w:cstheme="minorHAnsi"/>
          <w:color w:val="2D3748"/>
          <w:shd w:val="clear" w:color="auto" w:fill="FFFFFF"/>
        </w:rPr>
        <w:instrText xml:space="preserve"> ADDIN EN.CITE &lt;EndNote&gt;&lt;Cite&gt;&lt;Author&gt;Haug&lt;/Author&gt;&lt;Year&gt;2014&lt;/Year&gt;&lt;RecNum&gt;0&lt;/RecNum&gt;&lt;IDText&gt;Estimating colorectal cancer treatment costs: a pragmatic approach exemplified by health insurance data from Germany&lt;/IDText&gt;&lt;DisplayText&gt;(228)&lt;/DisplayText&gt;&lt;record&gt;&lt;keywords&gt;&lt;keyword&gt;Colorectal Neoplasms&lt;/keyword&gt;&lt;keyword&gt;Cost-Benefit Analysis&lt;/keyword&gt;&lt;keyword&gt;Germany&lt;/keyword&gt;&lt;keyword&gt;Health Care Costs&lt;/keyword&gt;&lt;keyword&gt;Humans&lt;/keyword&gt;&lt;keyword&gt;Insurance, Health&lt;/keyword&gt;&lt;/keywords&gt;&lt;urls&gt;&lt;related-urls&gt;&lt;url&gt;https://www.ncbi.nlm.nih.gov/pubmed/24586324&lt;/url&gt;&lt;/related-urls&gt;&lt;/urls&gt;&lt;isbn&gt;1932-6203&lt;/isbn&gt;&lt;custom2&gt;PMC3929363&lt;/custom2&gt;&lt;custom1&gt;The authors have declared that no competing interests exist.&lt;/custom1&gt;&lt;titles&gt;&lt;title&gt;Estimating colorectal cancer treatment costs: a pragmatic approach exemplified by health insurance data from Germany&lt;/title&gt;&lt;secondary-title&gt;PLoS One&lt;/secondary-title&gt;&lt;/titles&gt;&lt;pages&gt;e88407&lt;/pages&gt;&lt;number&gt;2&lt;/number&gt;&lt;contributors&gt;&lt;authors&gt;&lt;author&gt;Haug, U.&lt;/author&gt;&lt;author&gt;Engel, S.&lt;/author&gt;&lt;author&gt;Verheyen, F.&lt;/author&gt;&lt;author&gt;Linder, R.&lt;/author&gt;&lt;/authors&gt;&lt;/contributors&gt;&lt;edition&gt;20140219&lt;/edition&gt;&lt;language&gt;eng&lt;/language&gt;&lt;added-date format="utc"&gt;1711988274&lt;/added-date&gt;&lt;ref-type name="Journal Article"&gt;17&lt;/ref-type&gt;&lt;auth-address&gt;Epidemiological Cancer Registry Baden-Wuerttemberg, German Cancer Research Center (DKFZ), Heidelberg, Germany. WINEG - Scientific Institute of the Techniker Krankenkasse (TK) for Benefit and Efficiency in Health Care, Hamburg, Germany.&lt;/auth-address&gt;&lt;dates&gt;&lt;year&gt;2014&lt;/year&gt;&lt;/dates&gt;&lt;rec-number&gt;311&lt;/rec-number&gt;&lt;last-updated-date format="utc"&gt;1711988274&lt;/last-updated-date&gt;&lt;accession-num&gt;24586324&lt;/accession-num&gt;&lt;electronic-resource-num&gt;10.1371/journal.pone.0088407&lt;/electronic-resource-num&gt;&lt;volume&gt;9&lt;/volume&gt;&lt;/record&gt;&lt;/Cite&gt;&lt;/EndNote&gt;</w:instrText>
      </w:r>
      <w:r w:rsidR="003B0088">
        <w:rPr>
          <w:rFonts w:cstheme="minorHAnsi"/>
          <w:color w:val="2D3748"/>
          <w:shd w:val="clear" w:color="auto" w:fill="FFFFFF"/>
        </w:rPr>
        <w:fldChar w:fldCharType="separate"/>
      </w:r>
      <w:r w:rsidR="00F05D6E">
        <w:rPr>
          <w:rFonts w:cstheme="minorHAnsi"/>
          <w:noProof/>
          <w:color w:val="2D3748"/>
          <w:shd w:val="clear" w:color="auto" w:fill="FFFFFF"/>
        </w:rPr>
        <w:t>(228)</w:t>
      </w:r>
      <w:r w:rsidR="003B0088">
        <w:rPr>
          <w:rFonts w:cstheme="minorHAnsi"/>
          <w:color w:val="2D3748"/>
          <w:shd w:val="clear" w:color="auto" w:fill="FFFFFF"/>
        </w:rPr>
        <w:fldChar w:fldCharType="end"/>
      </w:r>
      <w:r w:rsidR="003B0088">
        <w:rPr>
          <w:rFonts w:cstheme="minorHAnsi"/>
          <w:color w:val="2D3748"/>
          <w:shd w:val="clear" w:color="auto" w:fill="FFFFFF"/>
        </w:rPr>
        <w:t xml:space="preserve">.  This indicates the importance of both </w:t>
      </w:r>
      <w:r w:rsidR="00190FA1">
        <w:rPr>
          <w:rFonts w:cstheme="minorHAnsi"/>
          <w:color w:val="2D3748"/>
          <w:shd w:val="clear" w:color="auto" w:fill="FFFFFF"/>
        </w:rPr>
        <w:t>making an assessment of the likelihood of missed lesions and also informing on the decisions relating to surveillance with a more reliable and clinical</w:t>
      </w:r>
      <w:r w:rsidR="00F05D6E">
        <w:rPr>
          <w:rFonts w:cstheme="minorHAnsi"/>
          <w:color w:val="2D3748"/>
          <w:shd w:val="clear" w:color="auto" w:fill="FFFFFF"/>
        </w:rPr>
        <w:t>ly</w:t>
      </w:r>
      <w:r w:rsidR="00190FA1">
        <w:rPr>
          <w:rFonts w:cstheme="minorHAnsi"/>
          <w:color w:val="2D3748"/>
          <w:shd w:val="clear" w:color="auto" w:fill="FFFFFF"/>
        </w:rPr>
        <w:t xml:space="preserve"> relevant scale.</w:t>
      </w:r>
    </w:p>
    <w:p w14:paraId="16601282" w14:textId="77777777" w:rsidR="0022074E" w:rsidRDefault="0022074E" w:rsidP="000E0863">
      <w:pPr>
        <w:spacing w:line="360" w:lineRule="auto"/>
        <w:jc w:val="both"/>
        <w:rPr>
          <w:rFonts w:cstheme="minorHAnsi"/>
          <w:color w:val="202124"/>
          <w:shd w:val="clear" w:color="auto" w:fill="FFFFFF"/>
        </w:rPr>
      </w:pPr>
    </w:p>
    <w:p w14:paraId="73CBA93C" w14:textId="2631DC3F" w:rsidR="000E0863" w:rsidRDefault="000E0863" w:rsidP="000E0863">
      <w:pPr>
        <w:spacing w:line="360" w:lineRule="auto"/>
        <w:jc w:val="both"/>
      </w:pPr>
      <w:r>
        <w:t xml:space="preserve">Endoscopists who had participated in the EBOPs trial were observers in this study. </w:t>
      </w:r>
      <w:r w:rsidR="000D1DEE">
        <w:t>O</w:t>
      </w:r>
      <w:r>
        <w:t>nly a small proportion of the cohort had completed the study. These observers were not chosen at random, and there is a selection bias introduced by the group conducting the trial.</w:t>
      </w:r>
      <w:r w:rsidR="000D1DEE">
        <w:t xml:space="preserve"> However, to ascertain the reliability of the BBPS score it was felt more useful clinically to measure this reliability in observers who were familiar with its use.  This would then inform on the reliability in the “real-world”</w:t>
      </w:r>
      <w:r>
        <w:t xml:space="preserve"> </w:t>
      </w:r>
      <w:r w:rsidR="000D1DEE">
        <w:t>by endoscopists who had experience using it, rather than those naïve to its application.</w:t>
      </w:r>
      <w:r>
        <w:t xml:space="preserve"> The study does, however, provide a cross</w:t>
      </w:r>
      <w:r w:rsidR="00DF34B2">
        <w:t>-</w:t>
      </w:r>
      <w:r>
        <w:t>section of observers, with differ</w:t>
      </w:r>
      <w:r w:rsidR="00DF34B2">
        <w:t>ent</w:t>
      </w:r>
      <w:r>
        <w:t xml:space="preserve"> grades and experience represented in the cohort. Most of the observers use the BBPS scale in standard practice, however, all the observers had completed the training video during the EBOPs study.  The detection of flat and depressed polyps at the highest grades of BBPS is a subjective opinion.  Further research would be required to assess whether this is borne out in clinical practice. </w:t>
      </w:r>
    </w:p>
    <w:p w14:paraId="765903A2" w14:textId="61DB34B3" w:rsidR="00B12F37" w:rsidRDefault="000E0863" w:rsidP="00020844">
      <w:pPr>
        <w:spacing w:line="360" w:lineRule="auto"/>
        <w:jc w:val="both"/>
      </w:pPr>
      <w:r>
        <w:t xml:space="preserve">The near perfect ICC of the BBPS demonstrated in this study indicates both the reliability of this score, as well as the ease of its use by general endoscopists within a UK population.  Segmental grading scales have been demonstrated to be superior to </w:t>
      </w:r>
      <w:r w:rsidR="00A75437">
        <w:t>no</w:t>
      </w:r>
      <w:r w:rsidR="00F05D6E">
        <w:t>n</w:t>
      </w:r>
      <w:r w:rsidR="00A75437">
        <w:t xml:space="preserve">-segmental </w:t>
      </w:r>
      <w:r>
        <w:t>grading regarding clinical endpoints such as polyp detection</w:t>
      </w:r>
      <w:r w:rsidR="00C8792B">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U1LCA2Nyk8L0Rpc3BsYXlUZXh0PjxyZWNvcmQ+PGRhdGVzPjxwdWItZGF0ZXM+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</w:fldData>
        </w:fldChar>
      </w:r>
      <w:r w:rsidR="00E9739D">
        <w:instrText xml:space="preserve"> ADDIN EN.CITE </w:instrText>
      </w:r>
      <w:r w:rsidR="00E9739D">
        <w:fldChar w:fldCharType="begin">
          <w:fldData xml:space="preserve">PEVuZE5vdGU+PENpdGU+PEF1dGhvcj5Sb3N0b208L0F1dGhvcj48WWVhcj4yMDA0PC9ZZWFyPjxS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</w:fldData>
        </w:fldChar>
      </w:r>
      <w:r w:rsidR="00E9739D">
        <w:instrText xml:space="preserve"> ADDIN EN.CITE.DATA </w:instrText>
      </w:r>
      <w:r w:rsidR="00E9739D">
        <w:fldChar w:fldCharType="end"/>
      </w:r>
      <w:r w:rsidR="00C8792B">
        <w:fldChar w:fldCharType="separate"/>
      </w:r>
      <w:r w:rsidR="00231422">
        <w:rPr>
          <w:noProof/>
        </w:rPr>
        <w:t>(51, 55, 67)</w:t>
      </w:r>
      <w:r w:rsidR="00C8792B">
        <w:fldChar w:fldCharType="end"/>
      </w:r>
      <w:r>
        <w:t>. The routine use of the BBPS scale would provide a more accurate assessment of bowel preparation to allow an evidence-based decision on care. The time has come for segmental grading scales to be the standard of grading bowel preparation for routine clinical practice.</w:t>
      </w:r>
    </w:p>
    <w:p w14:paraId="6DC9E006" w14:textId="77777777" w:rsidR="004F7B6E" w:rsidRDefault="004F7B6E" w:rsidP="00356BEE">
      <w:pPr>
        <w:pStyle w:val="Heading1"/>
      </w:pPr>
      <w:r>
        <w:br w:type="page"/>
      </w:r>
    </w:p>
    <w:p w14:paraId="5F9763DF" w14:textId="03ABB84C" w:rsidR="00B12F37" w:rsidRDefault="00356BEE" w:rsidP="00356BEE">
      <w:pPr>
        <w:pStyle w:val="Heading1"/>
      </w:pPr>
      <w:bookmarkStart w:id="266" w:name="_Toc167893144"/>
      <w:r>
        <w:lastRenderedPageBreak/>
        <w:t xml:space="preserve">Chapter </w:t>
      </w:r>
      <w:r w:rsidR="00017B51">
        <w:t>7: Thesis</w:t>
      </w:r>
      <w:r>
        <w:t xml:space="preserve"> </w:t>
      </w:r>
      <w:r w:rsidR="00620CBF">
        <w:t>Discussion</w:t>
      </w:r>
      <w:bookmarkEnd w:id="266"/>
    </w:p>
    <w:p w14:paraId="59571B61" w14:textId="13C5D36E" w:rsidR="00905580" w:rsidRDefault="00905580" w:rsidP="00D46F05">
      <w:pPr>
        <w:pStyle w:val="Heading2"/>
      </w:pPr>
      <w:bookmarkStart w:id="267" w:name="_Toc167893145"/>
      <w:r>
        <w:t>Summary of key findings</w:t>
      </w:r>
      <w:bookmarkEnd w:id="267"/>
    </w:p>
    <w:p w14:paraId="23D2F3CE" w14:textId="74419C9B" w:rsidR="004244E0" w:rsidRDefault="00356BEE" w:rsidP="00020844">
      <w:pPr>
        <w:spacing w:line="360" w:lineRule="auto"/>
        <w:jc w:val="both"/>
      </w:pPr>
      <w:r>
        <w:t xml:space="preserve">Bowel preparation is the first key step towards good quality colonoscopy.  </w:t>
      </w:r>
      <w:r w:rsidR="00B37329">
        <w:t>Optimising bowel preparation must be achieved to facilitate a good quality examination</w:t>
      </w:r>
      <w:r w:rsidR="0006560D">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NzMsIDkwLCAx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</w:fldData>
        </w:fldChar>
      </w:r>
      <w:r w:rsidR="00E9739D">
        <w:instrText xml:space="preserve"> ADDIN EN.CITE </w:instrText>
      </w:r>
      <w:r w:rsidR="00E9739D">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NzMsIDkwLCAx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</w:fldData>
        </w:fldChar>
      </w:r>
      <w:r w:rsidR="00E9739D">
        <w:instrText xml:space="preserve"> ADDIN EN.CITE.DATA </w:instrText>
      </w:r>
      <w:r w:rsidR="00E9739D">
        <w:fldChar w:fldCharType="end"/>
      </w:r>
      <w:r w:rsidR="0006560D">
        <w:fldChar w:fldCharType="separate"/>
      </w:r>
      <w:r w:rsidR="00231422">
        <w:rPr>
          <w:noProof/>
        </w:rPr>
        <w:t>(73, 90, 139, 171)</w:t>
      </w:r>
      <w:r w:rsidR="0006560D">
        <w:fldChar w:fldCharType="end"/>
      </w:r>
      <w:r>
        <w:t>.</w:t>
      </w:r>
      <w:r w:rsidR="00B37329">
        <w:t xml:space="preserve"> Timing of bowel preparation is integral </w:t>
      </w:r>
      <w:r w:rsidR="00106418">
        <w:t>for this to be</w:t>
      </w:r>
      <w:r w:rsidR="00B37329">
        <w:t xml:space="preserve"> achiev</w:t>
      </w:r>
      <w:r w:rsidR="006C6BC3">
        <w:t>ed</w:t>
      </w:r>
      <w:r w:rsidR="00106418" w:rsidDel="00106418">
        <w:t xml:space="preserve"> </w:t>
      </w:r>
      <w:r w:rsidR="0006560D">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wgMTc3KTwvRGlzcGxheVRleHQ+PHJlY29y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</w:fldData>
        </w:fldChar>
      </w:r>
      <w:r w:rsidR="00E9739D">
        <w:instrText xml:space="preserve"> ADDIN EN.CITE </w:instrText>
      </w:r>
      <w:r w:rsidR="00E9739D">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wgMTc3KTwvRGlzcGxheVRleHQ+PHJlY29y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</w:fldData>
        </w:fldChar>
      </w:r>
      <w:r w:rsidR="00E9739D">
        <w:instrText xml:space="preserve"> ADDIN EN.CITE.DATA </w:instrText>
      </w:r>
      <w:r w:rsidR="00E9739D">
        <w:fldChar w:fldCharType="end"/>
      </w:r>
      <w:r w:rsidR="0006560D">
        <w:fldChar w:fldCharType="separate"/>
      </w:r>
      <w:r w:rsidR="00231422">
        <w:rPr>
          <w:noProof/>
        </w:rPr>
        <w:t>(87, 88, 177)</w:t>
      </w:r>
      <w:r w:rsidR="0006560D">
        <w:fldChar w:fldCharType="end"/>
      </w:r>
      <w:r w:rsidR="00B37329">
        <w:t>.  The national survey described in this thesis demonstrates that most Trusts are not provi</w:t>
      </w:r>
      <w:r w:rsidR="00452B51">
        <w:t>di</w:t>
      </w:r>
      <w:r w:rsidR="00B37329">
        <w:t xml:space="preserve">ng optimally timed preparation to all patients. </w:t>
      </w:r>
      <w:r>
        <w:t xml:space="preserve"> </w:t>
      </w:r>
      <w:r w:rsidR="00575ECD">
        <w:t>The data presented</w:t>
      </w:r>
      <w:r>
        <w:t xml:space="preserve"> demonstrate</w:t>
      </w:r>
      <w:r w:rsidR="00575ECD">
        <w:t>s</w:t>
      </w:r>
      <w:r>
        <w:t xml:space="preserve"> that varying educational interventions affect the quality of bowel preparation.  The EBOPS study concludes that an educational video for patients attending for their first colonoscopy leads to improved rates of adequate bowel preparation. </w:t>
      </w:r>
      <w:r w:rsidR="00575ECD">
        <w:t>This improved bowel preparation also led to a higher rate of polyps being detected.</w:t>
      </w:r>
      <w:r w:rsidR="004244E0">
        <w:t xml:space="preserve">  The BBPS grading scale used in this study has been previously validated in multiple population</w:t>
      </w:r>
      <w:r w:rsidR="00DF34B2">
        <w:t>s</w:t>
      </w:r>
      <w:r w:rsidR="003509A0">
        <w:t>, but not within the UK</w:t>
      </w:r>
      <w:r w:rsidR="004244E0">
        <w:t xml:space="preserve">.  A further validation has been undertaken within </w:t>
      </w:r>
      <w:r w:rsidR="00B175D6">
        <w:t>the</w:t>
      </w:r>
      <w:r w:rsidR="004244E0">
        <w:t xml:space="preserve"> observer cohort</w:t>
      </w:r>
      <w:r w:rsidR="00B175D6">
        <w:t xml:space="preserve"> in the EBOPS study</w:t>
      </w:r>
      <w:r w:rsidR="003C04F8">
        <w:t>, demonstrating near perfect interobserver reliability</w:t>
      </w:r>
      <w:r w:rsidR="004244E0">
        <w:t xml:space="preserve">.  This indicates the reliability of the metric used as </w:t>
      </w:r>
      <w:r w:rsidR="00CD2CC1">
        <w:t xml:space="preserve">the </w:t>
      </w:r>
      <w:r w:rsidR="004244E0">
        <w:t>primary outcome</w:t>
      </w:r>
      <w:r w:rsidR="00B175D6">
        <w:t xml:space="preserve"> in the EBOPS study</w:t>
      </w:r>
      <w:r w:rsidR="003C04F8">
        <w:t>.  It is also</w:t>
      </w:r>
      <w:r w:rsidR="004244E0">
        <w:t xml:space="preserve"> further evidence for it to be utilised in clinical practice within the UK</w:t>
      </w:r>
      <w:r w:rsidR="003C04F8">
        <w:t>, with reliability demonstrated across several observers of different experience</w:t>
      </w:r>
      <w:r w:rsidR="004244E0">
        <w:t>.</w:t>
      </w:r>
      <w:r w:rsidR="00575ECD">
        <w:t xml:space="preserve"> </w:t>
      </w:r>
      <w:r w:rsidR="002A43CC">
        <w:t xml:space="preserve">These </w:t>
      </w:r>
      <w:r w:rsidR="004244E0">
        <w:t xml:space="preserve">RCT data </w:t>
      </w:r>
      <w:r w:rsidR="002A43CC">
        <w:t xml:space="preserve">have </w:t>
      </w:r>
      <w:r w:rsidR="004244E0">
        <w:t>also been utilised to</w:t>
      </w:r>
      <w:r w:rsidR="00DF6466">
        <w:t xml:space="preserve"> assess the</w:t>
      </w:r>
      <w:r w:rsidR="004244E0">
        <w:t xml:space="preserve"> valid</w:t>
      </w:r>
      <w:r w:rsidR="00DF6466">
        <w:t>ity of</w:t>
      </w:r>
      <w:r w:rsidR="004244E0">
        <w:t xml:space="preserve"> two current bowel preparation predictive models</w:t>
      </w:r>
      <w:r w:rsidR="00DF6466">
        <w:t xml:space="preserve"> for patients attending for their first colonoscopy</w:t>
      </w:r>
      <w:r w:rsidR="004244E0">
        <w:t>.  These predictive models use clinical variables to risk</w:t>
      </w:r>
      <w:r w:rsidR="00DF34B2">
        <w:t>-</w:t>
      </w:r>
      <w:r w:rsidR="004244E0">
        <w:t xml:space="preserve">stratify patients for poor bowel preparation at colonoscopy. </w:t>
      </w:r>
      <w:r w:rsidR="00DF6466">
        <w:t xml:space="preserve">The predictive models </w:t>
      </w:r>
      <w:r w:rsidR="001B5D2D">
        <w:t>do indicate a cohort at an increased</w:t>
      </w:r>
      <w:r w:rsidR="00DF6466">
        <w:t xml:space="preserve"> risk</w:t>
      </w:r>
      <w:r w:rsidR="001B5D2D">
        <w:t xml:space="preserve"> of poor preparation</w:t>
      </w:r>
      <w:r w:rsidR="00DF6466">
        <w:t>,</w:t>
      </w:r>
      <w:r w:rsidR="001B5D2D">
        <w:t xml:space="preserve"> however,</w:t>
      </w:r>
      <w:r w:rsidR="00AB144B">
        <w:t xml:space="preserve"> just over half of the cohort</w:t>
      </w:r>
      <w:r w:rsidR="001B5D2D">
        <w:t xml:space="preserve"> with poor preparation were not identified</w:t>
      </w:r>
      <w:r w:rsidR="00AB144B">
        <w:t xml:space="preserve"> by the predictive models</w:t>
      </w:r>
      <w:r w:rsidR="001B5D2D">
        <w:t xml:space="preserve"> and</w:t>
      </w:r>
      <w:r w:rsidR="00AB144B">
        <w:t xml:space="preserve"> as such</w:t>
      </w:r>
      <w:r w:rsidR="001B5D2D">
        <w:t xml:space="preserve"> </w:t>
      </w:r>
      <w:r w:rsidR="00DF6466">
        <w:t>the discriminant value was not as marked in this assessment as was found within the initial developmental cohort</w:t>
      </w:r>
      <w:r w:rsidR="004244E0">
        <w:t xml:space="preserve">. </w:t>
      </w:r>
    </w:p>
    <w:p w14:paraId="1362AC22" w14:textId="1C434427" w:rsidR="003D4E3F" w:rsidRDefault="00B175D6" w:rsidP="00F12989">
      <w:pPr>
        <w:spacing w:line="360" w:lineRule="auto"/>
        <w:jc w:val="both"/>
      </w:pPr>
      <w:r>
        <w:t>An effective educational intervention provides knowledge allowing understanding to be acquired, which i</w:t>
      </w:r>
      <w:r w:rsidR="00452B51">
        <w:t>mproves</w:t>
      </w:r>
      <w:r>
        <w:t xml:space="preserve"> motivation</w:t>
      </w:r>
      <w:r w:rsidR="00452B51">
        <w:t xml:space="preserve"> to complete the given task.</w:t>
      </w:r>
      <w:r>
        <w:t xml:space="preserve"> .</w:t>
      </w:r>
      <w:r w:rsidR="0009232E">
        <w:t xml:space="preserve"> This is consistent with Bloom’s taxonomy of learning</w:t>
      </w:r>
      <w:r w:rsidR="0009232E">
        <w:fldChar w:fldCharType="begin"/>
      </w:r>
      <w:r w:rsidR="00E9739D">
        <w:instrText xml:space="preserve"> ADDIN EN.CITE &lt;EndNote&gt;&lt;Cite&gt;&lt;Author&gt;David&lt;/Author&gt;&lt;Year&gt;2002&lt;/Year&gt;&lt;RecNum&gt;0&lt;/RecNum&gt;&lt;IDText&gt;A Revision of Bloom&amp;apos;s Taxonomy: An Overview, Theory Into Practice&lt;/IDText&gt;&lt;DisplayText&gt;(116)&lt;/DisplayText&gt;&lt;record&gt;&lt;titles&gt;&lt;title&gt;A Revision of Bloom&amp;apos;s Taxonomy: An Overview, Theory Into Practice&lt;/title&gt;&lt;/titles&gt;&lt;contributors&gt;&lt;authors&gt;&lt;author&gt;David R. Krathwohl&lt;/author&gt;&lt;/authors&gt;&lt;/contributors&gt;&lt;added-date format="utc"&gt;1634076188&lt;/added-date&gt;&lt;ref-type name="Generic"&gt;13&lt;/ref-type&gt;&lt;dates&gt;&lt;year&gt;2002&lt;/year&gt;&lt;/dates&gt;&lt;rec-number&gt;263&lt;/rec-number&gt;&lt;last-updated-date format="utc"&gt;1634076275&lt;/last-updated-date&gt;&lt;num-vols&gt;41:4, 212-218&lt;/num-vols&gt;&lt;/record&gt;&lt;/Cite&gt;&lt;/EndNote&gt;</w:instrText>
      </w:r>
      <w:r w:rsidR="0009232E">
        <w:fldChar w:fldCharType="separate"/>
      </w:r>
      <w:r w:rsidR="00231422">
        <w:rPr>
          <w:noProof/>
        </w:rPr>
        <w:t>(116)</w:t>
      </w:r>
      <w:r w:rsidR="0009232E">
        <w:fldChar w:fldCharType="end"/>
      </w:r>
      <w:r w:rsidR="00106418">
        <w:t>.</w:t>
      </w:r>
      <w:r>
        <w:t xml:space="preserve">  An educational video is a media form that allows both imparting of knowledge as well as encouragement and motivation in a simple</w:t>
      </w:r>
      <w:r w:rsidR="007004C8">
        <w:t>,</w:t>
      </w:r>
      <w:r>
        <w:t xml:space="preserve"> easily accessible format.  However, the effectiveness of a media form is dependent on the quality of the educational content, as well as the media form itself</w:t>
      </w:r>
      <w:r w:rsidR="00106418">
        <w:fldChar w:fldCharType="begin">
          <w:fldData xml:space="preserve">PEVuZE5vdGU+PENpdGU+PEF1dGhvcj5LYWtrYXI8L0F1dGhvcj48WWVhcj4yMDEzPC9ZZWFyPjxS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</w:fldData>
        </w:fldChar>
      </w:r>
      <w:r w:rsidR="00E9739D">
        <w:instrText xml:space="preserve"> ADDIN EN.CITE </w:instrText>
      </w:r>
      <w:r w:rsidR="00E9739D">
        <w:fldChar w:fldCharType="begin">
          <w:fldData xml:space="preserve">PEVuZE5vdGU+PENpdGU+PEF1dGhvcj5LYWtrYXI8L0F1dGhvcj48WWVhcj4yMDEzPC9ZZWFyPjxS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</w:fldData>
        </w:fldChar>
      </w:r>
      <w:r w:rsidR="00E9739D">
        <w:instrText xml:space="preserve"> ADDIN EN.CITE.DATA </w:instrText>
      </w:r>
      <w:r w:rsidR="00E9739D">
        <w:fldChar w:fldCharType="end"/>
      </w:r>
      <w:r w:rsidR="00106418">
        <w:fldChar w:fldCharType="separate"/>
      </w:r>
      <w:r w:rsidR="00231422">
        <w:rPr>
          <w:noProof/>
        </w:rPr>
        <w:t>(133, 159)</w:t>
      </w:r>
      <w:r w:rsidR="00106418">
        <w:fldChar w:fldCharType="end"/>
      </w:r>
      <w:r>
        <w:t xml:space="preserve">.  Optimising that educational content is vital to offer the best intervention.  The development of the video used in this study was thoroughly evaluated with input from multiple stakeholders and was assessed in a pilot form before its use in the EBOPS </w:t>
      </w:r>
      <w:r w:rsidR="00C2618C">
        <w:t>study</w:t>
      </w:r>
      <w:r>
        <w:t xml:space="preserve">.  This trial demonstrates broadly that educational videos are beneficial, however, specifically, this educational video improves bowel preparation for patients attending for their first colonoscopy.  Educational videos are beneficial, but the content must be of a standard that optimises their value.  This is demonstrated in the variation in the literature, with positive and negative studies seen in educational </w:t>
      </w:r>
      <w:r>
        <w:lastRenderedPageBreak/>
        <w:t>interventions</w:t>
      </w:r>
      <w:r w:rsidR="003C04F8">
        <w:t xml:space="preserve"> (see </w:t>
      </w:r>
      <w:r w:rsidR="008F23BE">
        <w:t xml:space="preserve">- </w:t>
      </w:r>
      <w:r w:rsidR="003C04F8" w:rsidRPr="00452B51">
        <w:rPr>
          <w:b/>
          <w:bCs/>
        </w:rPr>
        <w:fldChar w:fldCharType="begin"/>
      </w:r>
      <w:r w:rsidR="003C04F8" w:rsidRPr="00452B51">
        <w:rPr>
          <w:b/>
          <w:bCs/>
        </w:rPr>
        <w:instrText xml:space="preserve"> REF _Ref83066981 \h  \* MERGEFORMAT </w:instrText>
      </w:r>
      <w:r w:rsidR="003C04F8" w:rsidRPr="00452B51">
        <w:rPr>
          <w:b/>
          <w:bCs/>
        </w:rPr>
      </w:r>
      <w:r w:rsidR="003C04F8" w:rsidRPr="00452B51">
        <w:rPr>
          <w:b/>
          <w:bCs/>
        </w:rPr>
        <w:fldChar w:fldCharType="separate"/>
      </w:r>
      <w:r w:rsidR="006A0E8C" w:rsidRPr="00452B51">
        <w:rPr>
          <w:b/>
          <w:bCs/>
        </w:rPr>
        <w:t>The effect of patient educational</w:t>
      </w:r>
      <w:r w:rsidR="006A0E8C" w:rsidRPr="00F12989">
        <w:t xml:space="preserve"> </w:t>
      </w:r>
      <w:r w:rsidR="006A0E8C" w:rsidRPr="00452B51">
        <w:rPr>
          <w:b/>
          <w:bCs/>
        </w:rPr>
        <w:t>interventions on</w:t>
      </w:r>
      <w:r w:rsidR="006A0E8C" w:rsidRPr="00F12989">
        <w:t xml:space="preserve"> bowel preparation quality</w:t>
      </w:r>
      <w:r w:rsidR="003C04F8" w:rsidRPr="00452B51">
        <w:rPr>
          <w:b/>
          <w:bCs/>
        </w:rPr>
        <w:fldChar w:fldCharType="end"/>
      </w:r>
      <w:r w:rsidR="008F23BE">
        <w:t>)</w:t>
      </w:r>
      <w:r>
        <w:t xml:space="preserve">.  The bespoke quiz in the EBOPS study had a significantly higher score in the intervention group than the placebo group.  Although unvalidated, this indicates the potential improvement in understanding in those that received access to the video, </w:t>
      </w:r>
      <w:r w:rsidR="008F23BE">
        <w:t>which in turn may improve adherence through increased motivation</w:t>
      </w:r>
      <w:r w:rsidR="00106418">
        <w:t xml:space="preserve"> and comprehension</w:t>
      </w:r>
      <w:r>
        <w:t>.</w:t>
      </w:r>
    </w:p>
    <w:p w14:paraId="4CF7D3D6" w14:textId="4A5AC2A8" w:rsidR="00620CBF" w:rsidRPr="003D4B61" w:rsidRDefault="00C45BD5" w:rsidP="00020844">
      <w:pPr>
        <w:spacing w:line="360" w:lineRule="auto"/>
        <w:jc w:val="both"/>
        <w:rPr>
          <w:rFonts w:cstheme="minorHAnsi"/>
          <w:u w:val="single"/>
          <w:lang w:val="fr-FR"/>
        </w:rPr>
      </w:pPr>
      <w:r>
        <w:rPr>
          <w:rFonts w:cstheme="minorHAnsi"/>
          <w:color w:val="202124"/>
          <w:shd w:val="clear" w:color="auto" w:fill="FFFFFF"/>
        </w:rPr>
        <w:t xml:space="preserve">The EBOPS study was specifically designed so that the educational video would be accessible.  The provision of both a YouTube © link and a DVD allowed greater access.  Learning from prior studies, the link was shared electronically to ensure that participants could access it, </w:t>
      </w:r>
      <w:r w:rsidR="008F23BE">
        <w:rPr>
          <w:rFonts w:cstheme="minorHAnsi"/>
          <w:color w:val="202124"/>
          <w:shd w:val="clear" w:color="auto" w:fill="FFFFFF"/>
        </w:rPr>
        <w:t>since</w:t>
      </w:r>
      <w:r>
        <w:rPr>
          <w:rFonts w:cstheme="minorHAnsi"/>
          <w:color w:val="202124"/>
          <w:shd w:val="clear" w:color="auto" w:fill="FFFFFF"/>
        </w:rPr>
        <w:t xml:space="preserve"> </w:t>
      </w:r>
      <w:r w:rsidR="00DF34B2">
        <w:rPr>
          <w:rFonts w:cstheme="minorHAnsi"/>
          <w:color w:val="202124"/>
          <w:shd w:val="clear" w:color="auto" w:fill="FFFFFF"/>
        </w:rPr>
        <w:t>K</w:t>
      </w:r>
      <w:r>
        <w:rPr>
          <w:rFonts w:cstheme="minorHAnsi"/>
          <w:color w:val="202124"/>
          <w:shd w:val="clear" w:color="auto" w:fill="FFFFFF"/>
        </w:rPr>
        <w:t>akkar</w:t>
      </w:r>
      <w:r w:rsidR="00C2618C">
        <w:rPr>
          <w:rFonts w:cstheme="minorHAnsi"/>
          <w:color w:val="202124"/>
          <w:shd w:val="clear" w:color="auto" w:fill="FFFFFF"/>
        </w:rPr>
        <w:t xml:space="preserve"> demonstrated that difficulty in accessing educational videos </w:t>
      </w:r>
      <w:r w:rsidR="008F23BE">
        <w:rPr>
          <w:rFonts w:cstheme="minorHAnsi"/>
          <w:color w:val="202124"/>
          <w:shd w:val="clear" w:color="auto" w:fill="FFFFFF"/>
        </w:rPr>
        <w:t>can exacerbate</w:t>
      </w:r>
      <w:r w:rsidR="00C2618C">
        <w:rPr>
          <w:rFonts w:cstheme="minorHAnsi"/>
          <w:color w:val="202124"/>
          <w:shd w:val="clear" w:color="auto" w:fill="FFFFFF"/>
        </w:rPr>
        <w:t xml:space="preserve"> poor adherence</w:t>
      </w:r>
      <w:r w:rsidR="00495527">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Kakkar&lt;/Author&gt;&lt;Year&gt;2013&lt;/Year&gt;&lt;RecNum&gt;0&lt;/RecNum&gt;&lt;IDText&gt;Failure of an Internet-based health care intervention for colonoscopy preparation: a caveat for investigators&lt;/IDText&gt;&lt;DisplayText&gt;(159)&lt;/DisplayText&gt;&lt;record&gt;&lt;dates&gt;&lt;pub-dates&gt;&lt;date&gt;Jul 22&lt;/date&gt;&lt;/pub-dates&gt;&lt;year&gt;2013&lt;/year&gt;&lt;/dates&gt;&lt;keywords&gt;&lt;keyword&gt;Age Factors&lt;/keyword&gt;&lt;keyword&gt;Aged&lt;/keyword&gt;&lt;keyword&gt;Boston&lt;/keyword&gt;&lt;keyword&gt;Cathartics&lt;/keyword&gt;&lt;keyword&gt;Colonoscopy&lt;/keyword&gt;&lt;keyword&gt;Educational Status&lt;/keyword&gt;&lt;keyword&gt;Female&lt;/keyword&gt;&lt;keyword&gt;Humans&lt;/keyword&gt;&lt;keyword&gt;Internet&lt;/keyword&gt;&lt;keyword&gt;Male&lt;/keyword&gt;&lt;keyword&gt;Middle Aged&lt;/keyword&gt;&lt;keyword&gt;Patient Education as Topic&lt;/keyword&gt;&lt;/keywords&gt;&lt;urls&gt;&lt;related-urls&gt;&lt;url&gt;https://www.ncbi.nlm.nih.gov/pubmed/23877080&lt;/url&gt;&lt;/related-urls&gt;&lt;/urls&gt;&lt;isbn&gt;2168-6114&lt;/isbn&gt;&lt;titles&gt;&lt;title&gt;Failure of an Internet-based health care intervention for colonoscopy preparation: a caveat for investigators&lt;/title&gt;&lt;secondary-title&gt;JAMA Intern Med&lt;/secondary-title&gt;&lt;/titles&gt;&lt;pages&gt;1374-6&lt;/pages&gt;&lt;number&gt;14&lt;/number&gt;&lt;contributors&gt;&lt;authors&gt;&lt;author&gt;Kakkar, A.&lt;/author&gt;&lt;author&gt;Jacobson, B. C.&lt;/author&gt;&lt;/authors&gt;&lt;/contributors&gt;&lt;language&gt;eng&lt;/language&gt;&lt;added-date format="utc"&gt;1632830479&lt;/added-date&gt;&lt;ref-type name="Journal Article"&gt;17&lt;/ref-type&gt;&lt;rec-number&gt;247&lt;/rec-number&gt;&lt;last-updated-date format="utc"&gt;1632830479&lt;/last-updated-date&gt;&lt;accession-num&gt;23877080&lt;/accession-num&gt;&lt;electronic-resource-num&gt;10.1001/jamainternmed.2013.6477&lt;/electronic-resource-num&gt;&lt;volume&gt;173&lt;/volume&gt;&lt;/record&gt;&lt;/Cite&gt;&lt;/EndNote&gt;</w:instrText>
      </w:r>
      <w:r w:rsidR="00495527">
        <w:rPr>
          <w:rFonts w:cstheme="minorHAnsi"/>
          <w:color w:val="202124"/>
          <w:shd w:val="clear" w:color="auto" w:fill="FFFFFF"/>
        </w:rPr>
        <w:fldChar w:fldCharType="separate"/>
      </w:r>
      <w:r w:rsidR="00231422">
        <w:rPr>
          <w:rFonts w:cstheme="minorHAnsi"/>
          <w:noProof/>
          <w:color w:val="202124"/>
          <w:shd w:val="clear" w:color="auto" w:fill="FFFFFF"/>
        </w:rPr>
        <w:t>(159)</w:t>
      </w:r>
      <w:r w:rsidR="00495527">
        <w:rPr>
          <w:rFonts w:cstheme="minorHAnsi"/>
          <w:color w:val="202124"/>
          <w:shd w:val="clear" w:color="auto" w:fill="FFFFFF"/>
        </w:rPr>
        <w:fldChar w:fldCharType="end"/>
      </w:r>
      <w:r w:rsidR="00B175D6">
        <w:rPr>
          <w:rFonts w:cstheme="minorHAnsi"/>
          <w:color w:val="202124"/>
          <w:shd w:val="clear" w:color="auto" w:fill="FFFFFF"/>
        </w:rPr>
        <w:t xml:space="preserve">. </w:t>
      </w:r>
      <w:r w:rsidR="009F57DC">
        <w:rPr>
          <w:rFonts w:cstheme="minorHAnsi"/>
          <w:color w:val="202124"/>
          <w:shd w:val="clear" w:color="auto" w:fill="FFFFFF"/>
        </w:rPr>
        <w:t xml:space="preserve">The benefit of the educational video was most keenly seen in the eldest age group.  Increasing age </w:t>
      </w:r>
      <w:r w:rsidR="004244E0">
        <w:rPr>
          <w:rFonts w:cstheme="minorHAnsi"/>
          <w:color w:val="202124"/>
          <w:shd w:val="clear" w:color="auto" w:fill="FFFFFF"/>
        </w:rPr>
        <w:t>is a known</w:t>
      </w:r>
      <w:r w:rsidR="009F57DC">
        <w:rPr>
          <w:rFonts w:cstheme="minorHAnsi"/>
          <w:color w:val="202124"/>
          <w:shd w:val="clear" w:color="auto" w:fill="FFFFFF"/>
        </w:rPr>
        <w:t xml:space="preserve"> risk factor for poor bowel preparation</w:t>
      </w:r>
      <w:r w:rsidR="00106418">
        <w:rPr>
          <w:rFonts w:cstheme="minorHAnsi"/>
          <w:color w:val="202124"/>
          <w:shd w:val="clear" w:color="auto" w:fill="FFFFFF"/>
        </w:rPr>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OTAsIDkxLCA5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rPr>
          <w:rFonts w:cstheme="minorHAnsi"/>
          <w:color w:val="202124"/>
          <w:shd w:val="clear" w:color="auto" w:fill="FFFFFF"/>
        </w:rPr>
        <w:instrText xml:space="preserve"> ADDIN EN.CITE </w:instrText>
      </w:r>
      <w:r w:rsidR="00E9739D">
        <w:rPr>
          <w:rFonts w:cstheme="minorHAnsi"/>
          <w:color w:val="202124"/>
          <w:shd w:val="clear" w:color="auto" w:fill="FFFFFF"/>
        </w:rPr>
        <w:fldChar w:fldCharType="begin">
          <w:fldData xml:space="preserve">PEVuZE5vdGU+PENpdGU+PEF1dGhvcj5Xb25nPC9BdXRob3I+PFllYXI+MjAxNjwvWWVhcj48UmVj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</w:fldData>
        </w:fldChar>
      </w:r>
      <w:r w:rsidR="00E9739D">
        <w:rPr>
          <w:rFonts w:cstheme="minorHAnsi"/>
          <w:color w:val="202124"/>
          <w:shd w:val="clear" w:color="auto" w:fill="FFFFFF"/>
        </w:rPr>
        <w:instrText xml:space="preserve"> ADDIN EN.CITE.DATA </w:instrText>
      </w:r>
      <w:r w:rsidR="00E9739D">
        <w:rPr>
          <w:rFonts w:cstheme="minorHAnsi"/>
          <w:color w:val="202124"/>
          <w:shd w:val="clear" w:color="auto" w:fill="FFFFFF"/>
        </w:rPr>
      </w:r>
      <w:r w:rsidR="00E9739D">
        <w:rPr>
          <w:rFonts w:cstheme="minorHAnsi"/>
          <w:color w:val="202124"/>
          <w:shd w:val="clear" w:color="auto" w:fill="FFFFFF"/>
        </w:rPr>
        <w:fldChar w:fldCharType="end"/>
      </w:r>
      <w:r w:rsidR="00106418">
        <w:rPr>
          <w:rFonts w:cstheme="minorHAnsi"/>
          <w:color w:val="202124"/>
          <w:shd w:val="clear" w:color="auto" w:fill="FFFFFF"/>
        </w:rPr>
      </w:r>
      <w:r w:rsidR="00106418">
        <w:rPr>
          <w:rFonts w:cstheme="minorHAnsi"/>
          <w:color w:val="202124"/>
          <w:shd w:val="clear" w:color="auto" w:fill="FFFFFF"/>
        </w:rPr>
        <w:fldChar w:fldCharType="separate"/>
      </w:r>
      <w:r w:rsidR="00231422">
        <w:rPr>
          <w:rFonts w:cstheme="minorHAnsi"/>
          <w:noProof/>
          <w:color w:val="202124"/>
          <w:shd w:val="clear" w:color="auto" w:fill="FFFFFF"/>
        </w:rPr>
        <w:t>(90, 91, 98)</w:t>
      </w:r>
      <w:r w:rsidR="00106418">
        <w:rPr>
          <w:rFonts w:cstheme="minorHAnsi"/>
          <w:color w:val="202124"/>
          <w:shd w:val="clear" w:color="auto" w:fill="FFFFFF"/>
        </w:rPr>
        <w:fldChar w:fldCharType="end"/>
      </w:r>
      <w:r w:rsidR="009F57DC">
        <w:rPr>
          <w:rFonts w:cstheme="minorHAnsi"/>
          <w:color w:val="202124"/>
          <w:shd w:val="clear" w:color="auto" w:fill="FFFFFF"/>
        </w:rPr>
        <w:t xml:space="preserve">. </w:t>
      </w:r>
      <w:r w:rsidR="008F23BE">
        <w:rPr>
          <w:rFonts w:cstheme="minorHAnsi"/>
          <w:color w:val="202124"/>
          <w:shd w:val="clear" w:color="auto" w:fill="FFFFFF"/>
        </w:rPr>
        <w:t>In contrast to the findings in the EBOPS study</w:t>
      </w:r>
      <w:r w:rsidR="009B73DA">
        <w:rPr>
          <w:rFonts w:cstheme="minorHAnsi"/>
          <w:color w:val="202124"/>
          <w:shd w:val="clear" w:color="auto" w:fill="FFFFFF"/>
        </w:rPr>
        <w:t xml:space="preserve"> Jeon demonstrat</w:t>
      </w:r>
      <w:r w:rsidR="008F23BE">
        <w:rPr>
          <w:rFonts w:cstheme="minorHAnsi"/>
          <w:color w:val="202124"/>
          <w:shd w:val="clear" w:color="auto" w:fill="FFFFFF"/>
        </w:rPr>
        <w:t>ed</w:t>
      </w:r>
      <w:r w:rsidR="009B73DA">
        <w:rPr>
          <w:rFonts w:cstheme="minorHAnsi"/>
          <w:color w:val="202124"/>
          <w:shd w:val="clear" w:color="auto" w:fill="FFFFFF"/>
        </w:rPr>
        <w:t xml:space="preserve"> that younger participants received the greatest benefit from a mobile phone app aimed at improving bowel preparation</w:t>
      </w:r>
      <w:r w:rsidR="00495527">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Jeon&lt;/Author&gt;&lt;Year&gt;2019&lt;/Year&gt;&lt;RecNum&gt;0&lt;/RecNum&gt;&lt;IDText&gt;Effect of Sending Educational Video Clips via Smartphone Mobile Messenger on Bowel Preparation before Colonoscopy&lt;/IDText&gt;&lt;DisplayText&gt;(156)&lt;/DisplayText&gt;&lt;record&gt;&lt;dates&gt;&lt;pub-dates&gt;&lt;date&gt;Jan&lt;/date&gt;&lt;/pub-dates&gt;&lt;year&gt;2019&lt;/year&gt;&lt;/dates&gt;&lt;keywords&gt;&lt;keyword&gt;Bowel preparation&lt;/keyword&gt;&lt;keyword&gt;Colonoscopy&lt;/keyword&gt;&lt;keyword&gt;Education&lt;/keyword&gt;&lt;/keywords&gt;&lt;urls&gt;&lt;related-urls&gt;&lt;url&gt;https://www.ncbi.nlm.nih.gov/pubmed/30153724&lt;/url&gt;&lt;/related-urls&gt;&lt;/urls&gt;&lt;isbn&gt;2234-2400&lt;/isbn&gt;&lt;custom2&gt;PMC6370934&lt;/custom2&gt;&lt;titles&gt;&lt;title&gt;Effect of Sending Educational Video Clips via Smartphone Mobile Messenger on Bowel Preparation before Colonoscopy&lt;/title&gt;&lt;secondary-title&gt;Clin Endosc&lt;/secondary-title&gt;&lt;/titles&gt;&lt;pages&gt;53-58&lt;/pages&gt;&lt;number&gt;1&lt;/number&gt;&lt;contributors&gt;&lt;authors&gt;&lt;author&gt;Jeon, S. C.&lt;/author&gt;&lt;author&gt;Kim, J. H.&lt;/author&gt;&lt;author&gt;Kim, S. J.&lt;/author&gt;&lt;author&gt;Kwon, H. J.&lt;/author&gt;&lt;author&gt;Choi, Y. J.&lt;/author&gt;&lt;author&gt;Jung, K.&lt;/author&gt;&lt;author&gt;Kim, S. E.&lt;/author&gt;&lt;author&gt;Moon, W.&lt;/author&gt;&lt;author&gt;Park, M. I.&lt;/author&gt;&lt;author&gt;Park, S. J.&lt;/author&gt;&lt;/authors&gt;&lt;/contributors&gt;&lt;edition&gt;20180829&lt;/edition&gt;&lt;language&gt;eng&lt;/language&gt;&lt;added-date format="utc"&gt;1632830172&lt;/added-date&gt;&lt;ref-type name="Journal Article"&gt;17&lt;/ref-type&gt;&lt;auth-address&gt;Department of Gastroenterology, Kosin University College of Medicine, Busan, Korea.&lt;/auth-address&gt;&lt;rec-number&gt;244&lt;/rec-number&gt;&lt;last-updated-date format="utc"&gt;1632830172&lt;/last-updated-date&gt;&lt;accession-num&gt;30153724&lt;/accession-num&gt;&lt;electronic-resource-num&gt;10.5946/ce.2018.072&lt;/electronic-resource-num&gt;&lt;volume&gt;52&lt;/volume&gt;&lt;/record&gt;&lt;/Cite&gt;&lt;/EndNote&gt;</w:instrText>
      </w:r>
      <w:r w:rsidR="00495527">
        <w:rPr>
          <w:rFonts w:cstheme="minorHAnsi"/>
          <w:color w:val="202124"/>
          <w:shd w:val="clear" w:color="auto" w:fill="FFFFFF"/>
        </w:rPr>
        <w:fldChar w:fldCharType="separate"/>
      </w:r>
      <w:r w:rsidR="00231422">
        <w:rPr>
          <w:rFonts w:cstheme="minorHAnsi"/>
          <w:noProof/>
          <w:color w:val="202124"/>
          <w:shd w:val="clear" w:color="auto" w:fill="FFFFFF"/>
        </w:rPr>
        <w:t>(156)</w:t>
      </w:r>
      <w:r w:rsidR="00495527">
        <w:rPr>
          <w:rFonts w:cstheme="minorHAnsi"/>
          <w:color w:val="202124"/>
          <w:shd w:val="clear" w:color="auto" w:fill="FFFFFF"/>
        </w:rPr>
        <w:fldChar w:fldCharType="end"/>
      </w:r>
      <w:r w:rsidR="009B73DA">
        <w:rPr>
          <w:rFonts w:cstheme="minorHAnsi"/>
          <w:color w:val="202124"/>
          <w:shd w:val="clear" w:color="auto" w:fill="FFFFFF"/>
        </w:rPr>
        <w:t>.</w:t>
      </w:r>
      <w:r w:rsidR="008F23BE">
        <w:rPr>
          <w:rFonts w:cstheme="minorHAnsi"/>
          <w:color w:val="202124"/>
          <w:shd w:val="clear" w:color="auto" w:fill="FFFFFF"/>
        </w:rPr>
        <w:t xml:space="preserve"> Particip</w:t>
      </w:r>
      <w:r w:rsidR="00E02776">
        <w:rPr>
          <w:rFonts w:cstheme="minorHAnsi"/>
          <w:color w:val="202124"/>
          <w:shd w:val="clear" w:color="auto" w:fill="FFFFFF"/>
        </w:rPr>
        <w:t>a</w:t>
      </w:r>
      <w:r w:rsidR="008F23BE">
        <w:rPr>
          <w:rFonts w:cstheme="minorHAnsi"/>
          <w:color w:val="202124"/>
          <w:shd w:val="clear" w:color="auto" w:fill="FFFFFF"/>
        </w:rPr>
        <w:t>nts were excluded from the EBOPS study if they could not access the video</w:t>
      </w:r>
      <w:r w:rsidR="00E02776">
        <w:rPr>
          <w:rFonts w:cstheme="minorHAnsi"/>
          <w:color w:val="202124"/>
          <w:shd w:val="clear" w:color="auto" w:fill="FFFFFF"/>
        </w:rPr>
        <w:t xml:space="preserve">, whereas this was not the case in the Jeon study.  The difference between the findings in the studies, therefore, may be explained by access to the educational intervention, which could be expected to be lower in older people </w:t>
      </w:r>
      <w:r w:rsidR="00495527">
        <w:rPr>
          <w:rFonts w:cstheme="minorHAnsi"/>
          <w:color w:val="202124"/>
          <w:shd w:val="clear" w:color="auto" w:fill="FFFFFF"/>
        </w:rPr>
        <w:fldChar w:fldCharType="begin"/>
      </w:r>
      <w:r w:rsidR="00E9739D">
        <w:rPr>
          <w:rFonts w:cstheme="minorHAnsi"/>
          <w:color w:val="202124"/>
          <w:shd w:val="clear" w:color="auto" w:fill="FFFFFF"/>
        </w:rPr>
        <w:instrText xml:space="preserve"> ADDIN EN.CITE &lt;EndNote&gt;&lt;Cite&gt;&lt;Author&gt;statista&lt;/Author&gt;&lt;Year&gt;2020&lt;/Year&gt;&lt;RecNum&gt;0&lt;/RecNum&gt;&lt;IDText&gt;Do you personally use a smartphone?* - by age&lt;/IDText&gt;&lt;DisplayText&gt;(229)&lt;/DisplayText&gt;&lt;record&gt;&lt;urls&gt;&lt;related-urls&gt;&lt;url&gt;https://www.statista.com/statistics/300402/smartphone-usage-in-the-uk-by-age/&lt;/url&gt;&lt;/related-urls&gt;&lt;/urls&gt;&lt;titles&gt;&lt;title&gt;Do you personally use a smartphone?* - by age&lt;/title&gt;&lt;/titles&gt;&lt;contributors&gt;&lt;authors&gt;&lt;author&gt;statista&lt;/author&gt;&lt;/authors&gt;&lt;/contributors&gt;&lt;added-date format="utc"&gt;1633254206&lt;/added-date&gt;&lt;ref-type name="Web Page"&gt;12&lt;/ref-type&gt;&lt;dates&gt;&lt;year&gt;2020&lt;/year&gt;&lt;/dates&gt;&lt;rec-number&gt;261&lt;/rec-number&gt;&lt;last-updated-date format="utc"&gt;1633254307&lt;/last-updated-date&gt;&lt;/record&gt;&lt;/Cite&gt;&lt;/EndNote&gt;</w:instrText>
      </w:r>
      <w:r w:rsidR="00495527">
        <w:rPr>
          <w:rFonts w:cstheme="minorHAnsi"/>
          <w:color w:val="202124"/>
          <w:shd w:val="clear" w:color="auto" w:fill="FFFFFF"/>
        </w:rPr>
        <w:fldChar w:fldCharType="separate"/>
      </w:r>
      <w:r w:rsidR="00F05D6E">
        <w:rPr>
          <w:rFonts w:cstheme="minorHAnsi"/>
          <w:noProof/>
          <w:color w:val="202124"/>
          <w:shd w:val="clear" w:color="auto" w:fill="FFFFFF"/>
        </w:rPr>
        <w:t>(229)</w:t>
      </w:r>
      <w:r w:rsidR="00495527">
        <w:rPr>
          <w:rFonts w:cstheme="minorHAnsi"/>
          <w:color w:val="202124"/>
          <w:shd w:val="clear" w:color="auto" w:fill="FFFFFF"/>
        </w:rPr>
        <w:fldChar w:fldCharType="end"/>
      </w:r>
      <w:r w:rsidR="00E02776">
        <w:rPr>
          <w:rFonts w:cstheme="minorHAnsi"/>
          <w:color w:val="202124"/>
          <w:shd w:val="clear" w:color="auto" w:fill="FFFFFF"/>
        </w:rPr>
        <w:t>.</w:t>
      </w:r>
      <w:r w:rsidR="00BF0E8E">
        <w:rPr>
          <w:rFonts w:cstheme="minorHAnsi"/>
          <w:color w:val="202124"/>
          <w:shd w:val="clear" w:color="auto" w:fill="FFFFFF"/>
        </w:rPr>
        <w:t xml:space="preserve">  Th</w:t>
      </w:r>
      <w:r w:rsidR="009B73DA">
        <w:rPr>
          <w:rFonts w:cstheme="minorHAnsi"/>
          <w:color w:val="202124"/>
          <w:shd w:val="clear" w:color="auto" w:fill="FFFFFF"/>
        </w:rPr>
        <w:t>e</w:t>
      </w:r>
      <w:r w:rsidR="00BF0E8E">
        <w:rPr>
          <w:rFonts w:cstheme="minorHAnsi"/>
          <w:color w:val="202124"/>
          <w:shd w:val="clear" w:color="auto" w:fill="FFFFFF"/>
        </w:rPr>
        <w:t xml:space="preserve"> benefit</w:t>
      </w:r>
      <w:r w:rsidR="009B73DA">
        <w:rPr>
          <w:rFonts w:cstheme="minorHAnsi"/>
          <w:color w:val="202124"/>
          <w:shd w:val="clear" w:color="auto" w:fill="FFFFFF"/>
        </w:rPr>
        <w:t xml:space="preserve"> seen</w:t>
      </w:r>
      <w:r w:rsidR="00BF0E8E">
        <w:rPr>
          <w:rFonts w:cstheme="minorHAnsi"/>
          <w:color w:val="202124"/>
          <w:shd w:val="clear" w:color="auto" w:fill="FFFFFF"/>
        </w:rPr>
        <w:t xml:space="preserve"> </w:t>
      </w:r>
      <w:r w:rsidR="007C62AA">
        <w:rPr>
          <w:rFonts w:cstheme="minorHAnsi"/>
          <w:color w:val="202124"/>
          <w:shd w:val="clear" w:color="auto" w:fill="FFFFFF"/>
        </w:rPr>
        <w:t xml:space="preserve">in </w:t>
      </w:r>
      <w:r w:rsidR="00BF0E8E">
        <w:rPr>
          <w:rFonts w:cstheme="minorHAnsi"/>
          <w:color w:val="202124"/>
          <w:shd w:val="clear" w:color="auto" w:fill="FFFFFF"/>
        </w:rPr>
        <w:t>older patients</w:t>
      </w:r>
      <w:r w:rsidR="009B73DA">
        <w:rPr>
          <w:rFonts w:cstheme="minorHAnsi"/>
          <w:color w:val="202124"/>
          <w:shd w:val="clear" w:color="auto" w:fill="FFFFFF"/>
        </w:rPr>
        <w:t xml:space="preserve"> in the EBOPS study</w:t>
      </w:r>
      <w:r w:rsidR="00575ECD">
        <w:rPr>
          <w:rFonts w:cstheme="minorHAnsi"/>
          <w:color w:val="202124"/>
          <w:shd w:val="clear" w:color="auto" w:fill="FFFFFF"/>
        </w:rPr>
        <w:t xml:space="preserve"> indicates</w:t>
      </w:r>
      <w:r w:rsidR="009B73DA">
        <w:rPr>
          <w:rFonts w:cstheme="minorHAnsi"/>
          <w:color w:val="202124"/>
          <w:shd w:val="clear" w:color="auto" w:fill="FFFFFF"/>
        </w:rPr>
        <w:t xml:space="preserve"> that</w:t>
      </w:r>
      <w:r w:rsidR="00575ECD">
        <w:rPr>
          <w:rFonts w:cstheme="minorHAnsi"/>
          <w:color w:val="202124"/>
          <w:shd w:val="clear" w:color="auto" w:fill="FFFFFF"/>
        </w:rPr>
        <w:t xml:space="preserve"> </w:t>
      </w:r>
      <w:r w:rsidR="007C62AA">
        <w:rPr>
          <w:rFonts w:cstheme="minorHAnsi"/>
          <w:color w:val="202124"/>
          <w:shd w:val="clear" w:color="auto" w:fill="FFFFFF"/>
        </w:rPr>
        <w:t>a knowledge deficit</w:t>
      </w:r>
      <w:r w:rsidR="009B73DA">
        <w:rPr>
          <w:rFonts w:cstheme="minorHAnsi"/>
          <w:color w:val="202124"/>
          <w:shd w:val="clear" w:color="auto" w:fill="FFFFFF"/>
        </w:rPr>
        <w:t>,</w:t>
      </w:r>
      <w:r w:rsidR="007C62AA">
        <w:rPr>
          <w:rFonts w:cstheme="minorHAnsi"/>
          <w:color w:val="202124"/>
          <w:shd w:val="clear" w:color="auto" w:fill="FFFFFF"/>
        </w:rPr>
        <w:t xml:space="preserve"> and inadequate or inaccessible education</w:t>
      </w:r>
      <w:r w:rsidR="009B73DA">
        <w:rPr>
          <w:rFonts w:cstheme="minorHAnsi"/>
          <w:color w:val="202124"/>
          <w:shd w:val="clear" w:color="auto" w:fill="FFFFFF"/>
        </w:rPr>
        <w:t>,</w:t>
      </w:r>
      <w:r w:rsidR="007C62AA">
        <w:rPr>
          <w:rFonts w:cstheme="minorHAnsi"/>
          <w:color w:val="202124"/>
          <w:shd w:val="clear" w:color="auto" w:fill="FFFFFF"/>
        </w:rPr>
        <w:t xml:space="preserve"> may explain an element of poorer preparation in this group</w:t>
      </w:r>
      <w:r w:rsidR="00BF0E8E">
        <w:rPr>
          <w:rFonts w:cstheme="minorHAnsi"/>
          <w:color w:val="202124"/>
          <w:shd w:val="clear" w:color="auto" w:fill="FFFFFF"/>
        </w:rPr>
        <w:t xml:space="preserve">. </w:t>
      </w:r>
      <w:r w:rsidR="0099411C">
        <w:rPr>
          <w:rFonts w:cstheme="minorHAnsi"/>
          <w:color w:val="202124"/>
          <w:shd w:val="clear" w:color="auto" w:fill="FFFFFF"/>
        </w:rPr>
        <w:t xml:space="preserve">Insufficient </w:t>
      </w:r>
      <w:r w:rsidR="00DF6466">
        <w:rPr>
          <w:rFonts w:cstheme="minorHAnsi"/>
          <w:color w:val="202124"/>
          <w:shd w:val="clear" w:color="auto" w:fill="FFFFFF"/>
        </w:rPr>
        <w:t xml:space="preserve">comprehension of information </w:t>
      </w:r>
      <w:r w:rsidR="007C62AA">
        <w:rPr>
          <w:rFonts w:cstheme="minorHAnsi"/>
          <w:color w:val="202124"/>
          <w:shd w:val="clear" w:color="auto" w:fill="FFFFFF"/>
        </w:rPr>
        <w:t>can be resolved with relatively simple</w:t>
      </w:r>
      <w:r w:rsidR="0099411C">
        <w:rPr>
          <w:rFonts w:cstheme="minorHAnsi"/>
          <w:color w:val="202124"/>
          <w:shd w:val="clear" w:color="auto" w:fill="FFFFFF"/>
        </w:rPr>
        <w:t xml:space="preserve"> intervention</w:t>
      </w:r>
      <w:r w:rsidR="007C62AA">
        <w:rPr>
          <w:rFonts w:cstheme="minorHAnsi"/>
          <w:color w:val="202124"/>
          <w:shd w:val="clear" w:color="auto" w:fill="FFFFFF"/>
        </w:rPr>
        <w:t>s, such as an educational video,</w:t>
      </w:r>
      <w:r w:rsidR="009B73DA">
        <w:rPr>
          <w:rFonts w:cstheme="minorHAnsi"/>
          <w:color w:val="202124"/>
          <w:shd w:val="clear" w:color="auto" w:fill="FFFFFF"/>
        </w:rPr>
        <w:t xml:space="preserve"> that</w:t>
      </w:r>
      <w:r w:rsidR="007C62AA">
        <w:rPr>
          <w:rFonts w:cstheme="minorHAnsi"/>
          <w:color w:val="202124"/>
          <w:shd w:val="clear" w:color="auto" w:fill="FFFFFF"/>
        </w:rPr>
        <w:t xml:space="preserve"> hav</w:t>
      </w:r>
      <w:r w:rsidR="009B73DA">
        <w:rPr>
          <w:rFonts w:cstheme="minorHAnsi"/>
          <w:color w:val="202124"/>
          <w:shd w:val="clear" w:color="auto" w:fill="FFFFFF"/>
        </w:rPr>
        <w:t>e</w:t>
      </w:r>
      <w:r w:rsidR="007C62AA">
        <w:rPr>
          <w:rFonts w:cstheme="minorHAnsi"/>
          <w:color w:val="202124"/>
          <w:shd w:val="clear" w:color="auto" w:fill="FFFFFF"/>
        </w:rPr>
        <w:t xml:space="preserve"> a</w:t>
      </w:r>
      <w:r w:rsidR="0099411C">
        <w:rPr>
          <w:rFonts w:cstheme="minorHAnsi"/>
          <w:color w:val="202124"/>
          <w:shd w:val="clear" w:color="auto" w:fill="FFFFFF"/>
        </w:rPr>
        <w:t xml:space="preserve"> significant impact on the adequacy of bowel preparation. </w:t>
      </w:r>
      <w:r w:rsidR="00BF0E8E">
        <w:rPr>
          <w:rFonts w:cstheme="minorHAnsi"/>
          <w:color w:val="202124"/>
          <w:shd w:val="clear" w:color="auto" w:fill="FFFFFF"/>
        </w:rPr>
        <w:t xml:space="preserve"> This is further evidence of the </w:t>
      </w:r>
      <w:r w:rsidR="0099411C">
        <w:rPr>
          <w:rFonts w:cstheme="minorHAnsi"/>
          <w:color w:val="202124"/>
          <w:shd w:val="clear" w:color="auto" w:fill="FFFFFF"/>
        </w:rPr>
        <w:t xml:space="preserve">importance of developing strategies to ensure adequate education </w:t>
      </w:r>
      <w:r w:rsidR="009B73DA">
        <w:rPr>
          <w:rFonts w:cstheme="minorHAnsi"/>
          <w:color w:val="202124"/>
          <w:shd w:val="clear" w:color="auto" w:fill="FFFFFF"/>
        </w:rPr>
        <w:t>for all</w:t>
      </w:r>
      <w:r w:rsidR="0099411C">
        <w:rPr>
          <w:rFonts w:cstheme="minorHAnsi"/>
          <w:color w:val="202124"/>
          <w:shd w:val="clear" w:color="auto" w:fill="FFFFFF"/>
        </w:rPr>
        <w:t xml:space="preserve"> patients.  </w:t>
      </w:r>
    </w:p>
    <w:p w14:paraId="48217D92" w14:textId="7CE02395" w:rsidR="00A57238" w:rsidRDefault="00A71AFA" w:rsidP="00020844">
      <w:pPr>
        <w:spacing w:line="360" w:lineRule="auto"/>
        <w:jc w:val="both"/>
      </w:pPr>
      <w:r>
        <w:t xml:space="preserve">Using the data acquired through the EBOPS study, an assessment of </w:t>
      </w:r>
      <w:r w:rsidR="00DF34B2">
        <w:t xml:space="preserve">the </w:t>
      </w:r>
      <w:r w:rsidR="00C45BD5">
        <w:t xml:space="preserve">validity of two </w:t>
      </w:r>
      <w:r>
        <w:t>predictive scores</w:t>
      </w:r>
      <w:r w:rsidR="00C45BD5">
        <w:t xml:space="preserve"> for poor bowel preparation</w:t>
      </w:r>
      <w:r>
        <w:t xml:space="preserve"> has been undertaken. Th</w:t>
      </w:r>
      <w:r w:rsidR="00280943">
        <w:t>ese</w:t>
      </w:r>
      <w:r>
        <w:t xml:space="preserve"> data indicate th</w:t>
      </w:r>
      <w:r w:rsidR="00DF6466">
        <w:t xml:space="preserve">at although the scores can </w:t>
      </w:r>
      <w:r w:rsidR="00452B51">
        <w:t>stratify</w:t>
      </w:r>
      <w:r w:rsidR="00DF6466">
        <w:t xml:space="preserve"> patients at an increased risk of poor preparation, the</w:t>
      </w:r>
      <w:r>
        <w:t xml:space="preserve"> </w:t>
      </w:r>
      <w:r w:rsidR="00DF6466">
        <w:t>discriminant value was lower and the scores did not perform as effectively in this external cohort than within the initial developmental one</w:t>
      </w:r>
      <w:r w:rsidR="00FA1F05">
        <w:t>.</w:t>
      </w:r>
      <w:r w:rsidR="0041605E">
        <w:t xml:space="preserve">  </w:t>
      </w:r>
      <w:r w:rsidR="00FA1F05">
        <w:t>T</w:t>
      </w:r>
      <w:r w:rsidR="0041605E">
        <w:t>he descriptive values were inferior to the initial</w:t>
      </w:r>
      <w:r w:rsidR="00FA1F05">
        <w:t xml:space="preserve"> developmental</w:t>
      </w:r>
      <w:r w:rsidR="0041605E">
        <w:t xml:space="preserve"> data</w:t>
      </w:r>
      <w:r w:rsidR="00FA1F05">
        <w:t xml:space="preserve">, but still allow risk stratification to be undertaken. </w:t>
      </w:r>
      <w:r w:rsidR="00DF6466">
        <w:t>Of the two scores,</w:t>
      </w:r>
      <w:r w:rsidR="00FA1F05">
        <w:t xml:space="preserve"> the Dik </w:t>
      </w:r>
      <w:r w:rsidR="00626979">
        <w:t>and colleagues</w:t>
      </w:r>
      <w:r w:rsidR="00FA1F05">
        <w:t xml:space="preserve"> is preferential as a predictive score, due to both its simplicity and the superior validation figures </w:t>
      </w:r>
      <w:r w:rsidR="00E02776">
        <w:t>obtained</w:t>
      </w:r>
      <w:r w:rsidR="00FA1F05">
        <w:t>.</w:t>
      </w:r>
    </w:p>
    <w:p w14:paraId="079A65FA" w14:textId="09B6FDD7" w:rsidR="00356BEE" w:rsidRDefault="001219F8" w:rsidP="00020844">
      <w:pPr>
        <w:spacing w:line="360" w:lineRule="auto"/>
        <w:jc w:val="both"/>
      </w:pPr>
      <w:r>
        <w:t>The national survey demonstrated that most Trusts in the UK do not split bowel preparation for all procedures, however, most do for afternoon procedures.</w:t>
      </w:r>
      <w:r w:rsidR="00FA1F05">
        <w:t xml:space="preserve"> Time from last bowel preparation to </w:t>
      </w:r>
      <w:r w:rsidR="00DF34B2">
        <w:t xml:space="preserve">the </w:t>
      </w:r>
      <w:r w:rsidR="00FA1F05">
        <w:t xml:space="preserve">procedure is </w:t>
      </w:r>
      <w:r w:rsidR="00AB144B">
        <w:t>a significant</w:t>
      </w:r>
      <w:r w:rsidR="00FA1F05">
        <w:t xml:space="preserve"> determinant of adequate bowel preparation</w:t>
      </w:r>
      <w:r w:rsidR="0027740B">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4OCk8L0Rpc3BsYXlU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=
</w:fldData>
        </w:fldChar>
      </w:r>
      <w:r w:rsidR="00E9739D">
        <w:instrText xml:space="preserve"> ADDIN EN.CITE </w:instrText>
      </w:r>
      <w:r w:rsidR="00E9739D">
        <w:fldChar w:fldCharType="begin">
          <w:fldData xml:space="preserve">PEVuZE5vdGU+PENpdGU+PEF1dGhvcj5CdWNjaTwvQXV0aG9yPjxZZWFyPjIwMTQ8L1llYXI+PFJl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=
</w:fldData>
        </w:fldChar>
      </w:r>
      <w:r w:rsidR="00E9739D">
        <w:instrText xml:space="preserve"> ADDIN EN.CITE.DATA </w:instrText>
      </w:r>
      <w:r w:rsidR="00E9739D">
        <w:fldChar w:fldCharType="end"/>
      </w:r>
      <w:r w:rsidR="0027740B">
        <w:fldChar w:fldCharType="separate"/>
      </w:r>
      <w:r w:rsidR="00231422">
        <w:rPr>
          <w:noProof/>
        </w:rPr>
        <w:t>(35, 87, 88)</w:t>
      </w:r>
      <w:r w:rsidR="0027740B">
        <w:fldChar w:fldCharType="end"/>
      </w:r>
      <w:r w:rsidR="00FA1F05">
        <w:t>, however</w:t>
      </w:r>
      <w:r w:rsidR="00DF34B2">
        <w:t>,</w:t>
      </w:r>
      <w:r w:rsidR="00FA1F05">
        <w:t xml:space="preserve"> </w:t>
      </w:r>
      <w:r w:rsidR="00AB144B">
        <w:t>I</w:t>
      </w:r>
      <w:r w:rsidR="00FA1F05">
        <w:t xml:space="preserve"> have demonstrated that most Trusts do not undertake this simple intervention for all their colonoscopy procedures</w:t>
      </w:r>
      <w:r w:rsidR="00495527">
        <w:t>.</w:t>
      </w:r>
      <w:r w:rsidR="00FA1F05">
        <w:t xml:space="preserve">  Although this study cannot in itself prove the importance of split bowel preparation, a </w:t>
      </w:r>
      <w:r w:rsidR="00FA1F05">
        <w:lastRenderedPageBreak/>
        <w:t xml:space="preserve">lower rate of inadequate preparation was observed in those </w:t>
      </w:r>
      <w:r w:rsidR="009B73DA">
        <w:t>who had</w:t>
      </w:r>
      <w:r w:rsidR="00FA1F05">
        <w:t xml:space="preserve"> split </w:t>
      </w:r>
      <w:r w:rsidR="009B73DA">
        <w:t>dosing</w:t>
      </w:r>
      <w:r w:rsidR="00FA1F05">
        <w:t xml:space="preserve">.  </w:t>
      </w:r>
      <w:r>
        <w:t xml:space="preserve">The most common preparation was Moviprep ©. </w:t>
      </w:r>
    </w:p>
    <w:p w14:paraId="1AAD5576" w14:textId="15529DDE" w:rsidR="005F2DBB" w:rsidRDefault="005F2DBB" w:rsidP="00D46F05">
      <w:pPr>
        <w:pStyle w:val="Heading2"/>
      </w:pPr>
      <w:bookmarkStart w:id="268" w:name="_Toc167893146"/>
      <w:r>
        <w:t>Limitations</w:t>
      </w:r>
      <w:bookmarkEnd w:id="268"/>
    </w:p>
    <w:p w14:paraId="410C591D" w14:textId="6DFC8535" w:rsidR="005F2DBB" w:rsidRDefault="005F2DBB" w:rsidP="00020844">
      <w:pPr>
        <w:spacing w:line="360" w:lineRule="auto"/>
        <w:jc w:val="both"/>
      </w:pPr>
      <w:r>
        <w:t>The national survey allows an overview of practice, but by its nature</w:t>
      </w:r>
      <w:r w:rsidR="00DF34B2">
        <w:t>,</w:t>
      </w:r>
      <w:r>
        <w:t xml:space="preserve"> it does not give detail regarding the different educational interventions. </w:t>
      </w:r>
      <w:r w:rsidR="00280943">
        <w:t>Surveys can demonstrate correlation but not causation.</w:t>
      </w:r>
      <w:r w:rsidR="00A24432">
        <w:t xml:space="preserve"> Questionnaires were completed by sites and returned.  Efforts were made to improve the face validity</w:t>
      </w:r>
      <w:r w:rsidR="00E276B5">
        <w:t xml:space="preserve"> of the questionnaire</w:t>
      </w:r>
      <w:r w:rsidR="00A24432">
        <w:t xml:space="preserve"> and</w:t>
      </w:r>
      <w:r w:rsidR="00E276B5">
        <w:t xml:space="preserve"> it was possible for the respondents to have</w:t>
      </w:r>
      <w:r w:rsidR="00A24432">
        <w:t xml:space="preserve"> queries</w:t>
      </w:r>
      <w:r w:rsidR="00E276B5">
        <w:t xml:space="preserve"> </w:t>
      </w:r>
      <w:r w:rsidR="00A24432">
        <w:t>clarified</w:t>
      </w:r>
      <w:r w:rsidR="00E276B5" w:rsidRPr="00C72D7D">
        <w:t xml:space="preserve">. </w:t>
      </w:r>
      <w:r w:rsidR="00280943">
        <w:t xml:space="preserve"> Data collected was on a cohort and it was not possible to collect information on individual cases, so the distribution of risk factors within each population was not known.  Furthermore, adherence of bowel preparation is not known.  Although, data w</w:t>
      </w:r>
      <w:r w:rsidR="00B431D7">
        <w:t>ere</w:t>
      </w:r>
      <w:r w:rsidR="00280943">
        <w:t xml:space="preserve"> available on a large number of procedures, </w:t>
      </w:r>
      <w:r w:rsidR="00823269">
        <w:t>30% of sites did not respond</w:t>
      </w:r>
      <w:r w:rsidR="00F54FA2">
        <w:t>,</w:t>
      </w:r>
      <w:r w:rsidR="00823269">
        <w:t xml:space="preserve"> and of those that did</w:t>
      </w:r>
      <w:r w:rsidR="001961E9">
        <w:t xml:space="preserve">, </w:t>
      </w:r>
      <w:r w:rsidR="00AB144B">
        <w:t xml:space="preserve">only the minority could </w:t>
      </w:r>
      <w:r w:rsidR="00F54FA2">
        <w:t>provide</w:t>
      </w:r>
      <w:r w:rsidR="00823269">
        <w:t xml:space="preserve"> </w:t>
      </w:r>
      <w:r w:rsidR="00F54FA2">
        <w:t xml:space="preserve">responses to all </w:t>
      </w:r>
      <w:r w:rsidR="00823269">
        <w:t>datapoint</w:t>
      </w:r>
      <w:r w:rsidR="00F54FA2">
        <w:t>s</w:t>
      </w:r>
      <w:r w:rsidR="00823269">
        <w:t>.</w:t>
      </w:r>
      <w:r w:rsidR="00F54FA2">
        <w:t xml:space="preserve">  Therefore, bowel preparation practice is available from 70% of sites, but</w:t>
      </w:r>
      <w:r w:rsidR="001961E9">
        <w:t xml:space="preserve"> associated</w:t>
      </w:r>
      <w:r w:rsidR="00F54FA2">
        <w:t xml:space="preserve"> outcomes </w:t>
      </w:r>
      <w:r w:rsidR="001961E9">
        <w:t>relating to bowel preparation</w:t>
      </w:r>
      <w:r w:rsidR="00F54FA2">
        <w:t xml:space="preserve"> was available from approximately 50% of </w:t>
      </w:r>
      <w:r w:rsidR="001961E9">
        <w:t>the</w:t>
      </w:r>
      <w:r w:rsidR="00452B51">
        <w:t xml:space="preserve"> national</w:t>
      </w:r>
      <w:r w:rsidR="001961E9">
        <w:t xml:space="preserve"> annual colonoscopy pr</w:t>
      </w:r>
      <w:r w:rsidR="00452B51">
        <w:t>actice</w:t>
      </w:r>
      <w:r w:rsidR="00F54FA2">
        <w:t>.</w:t>
      </w:r>
      <w:r w:rsidR="001961E9">
        <w:t xml:space="preserve"> </w:t>
      </w:r>
      <w:r w:rsidR="00F54FA2">
        <w:t>Although this corresponded to over 300 000 procedures it is not</w:t>
      </w:r>
      <w:r w:rsidR="00452B51">
        <w:t xml:space="preserve"> a</w:t>
      </w:r>
      <w:r w:rsidR="00F54FA2">
        <w:t xml:space="preserve"> full</w:t>
      </w:r>
      <w:r w:rsidR="00FE5A02">
        <w:t xml:space="preserve"> </w:t>
      </w:r>
      <w:r w:rsidR="001961E9">
        <w:t>cross section</w:t>
      </w:r>
      <w:r w:rsidR="00F54FA2">
        <w:t xml:space="preserve"> of</w:t>
      </w:r>
      <w:r w:rsidR="00FE5A02">
        <w:t xml:space="preserve"> outcomes</w:t>
      </w:r>
      <w:r w:rsidR="00F54FA2">
        <w:t xml:space="preserve"> across the UK. </w:t>
      </w:r>
      <w:r w:rsidR="001961E9">
        <w:t>Specifically, within the outcomes, only a minority of sites were able to provide polyp detection. Although, the data provided fitted with previous evidence that poor bowel preparation was associated with a lower polyp detection, since there w</w:t>
      </w:r>
      <w:r w:rsidR="00AB144B">
        <w:t>ere</w:t>
      </w:r>
      <w:r w:rsidR="001961E9">
        <w:t xml:space="preserve"> limited data it was not possible to associate this with different bowel preparation strategies.  Since polyp detection is one of the more significant key performance indicators, and closely associated with subsequent risk of colorectal cancer, this would have been useful additional information to analyse</w:t>
      </w:r>
      <w:r w:rsidR="000D2F1B">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NzIpPC9EaXNwbGF5VGV4dD48cmVjb3JkPjxkYXRlcz48cHViLWRhdGVzPjxk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</w:fldData>
        </w:fldChar>
      </w:r>
      <w:r w:rsidR="00E9739D">
        <w:instrText xml:space="preserve"> ADDIN EN.CITE </w:instrText>
      </w:r>
      <w:r w:rsidR="00E9739D">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NzIpPC9EaXNwbGF5VGV4dD48cmVjb3JkPjxkYXRlcz48cHViLWRhdGVzPjxk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</w:fldData>
        </w:fldChar>
      </w:r>
      <w:r w:rsidR="00E9739D">
        <w:instrText xml:space="preserve"> ADDIN EN.CITE.DATA </w:instrText>
      </w:r>
      <w:r w:rsidR="00E9739D">
        <w:fldChar w:fldCharType="end"/>
      </w:r>
      <w:r w:rsidR="000D2F1B">
        <w:fldChar w:fldCharType="separate"/>
      </w:r>
      <w:r w:rsidR="00231422">
        <w:rPr>
          <w:noProof/>
        </w:rPr>
        <w:t>(49, 72)</w:t>
      </w:r>
      <w:r w:rsidR="000D2F1B">
        <w:fldChar w:fldCharType="end"/>
      </w:r>
      <w:r w:rsidR="000D2F1B">
        <w:t>.</w:t>
      </w:r>
      <w:r w:rsidR="00F54FA2">
        <w:t xml:space="preserve"> </w:t>
      </w:r>
      <w:r w:rsidR="00823269" w:rsidDel="00823269">
        <w:t xml:space="preserve"> </w:t>
      </w:r>
      <w:r w:rsidR="00FE5A02">
        <w:t xml:space="preserve">Furthermore, those NHS sites that responded may introduce </w:t>
      </w:r>
      <w:r w:rsidR="00FE5A02" w:rsidRPr="006C6F10">
        <w:t xml:space="preserve">a </w:t>
      </w:r>
      <w:r w:rsidR="006C6F10" w:rsidRPr="006C6F10">
        <w:t>non-response</w:t>
      </w:r>
      <w:r w:rsidR="00FE5A02" w:rsidRPr="006C6F10">
        <w:t xml:space="preserve"> bias</w:t>
      </w:r>
      <w:r w:rsidR="00FE5A02">
        <w:t>, as it is not known why sites did not respond,</w:t>
      </w:r>
      <w:r w:rsidR="001961E9">
        <w:t xml:space="preserve"> and</w:t>
      </w:r>
      <w:r w:rsidR="00FE5A02">
        <w:t xml:space="preserve"> those that did may not be representative of those that did not.  Although there was reasonable representation of practice at NHS sites, no private providers provided data.  This leaves a gap in the dataset.  Practice within the private</w:t>
      </w:r>
      <w:r w:rsidR="001961E9">
        <w:t xml:space="preserve"> sector</w:t>
      </w:r>
      <w:r w:rsidR="00FE5A02">
        <w:t xml:space="preserve"> could be similar or divergent from NHS practice.  This would be </w:t>
      </w:r>
      <w:r w:rsidR="00A24432">
        <w:t>a useful insight to elucidate but was outside of the capability of this survey.</w:t>
      </w:r>
    </w:p>
    <w:p w14:paraId="27A336B2" w14:textId="6AFE5F12" w:rsidR="00F54FA2" w:rsidRDefault="005F2DBB" w:rsidP="00020844">
      <w:pPr>
        <w:spacing w:line="360" w:lineRule="auto"/>
        <w:jc w:val="both"/>
      </w:pPr>
      <w:r>
        <w:t xml:space="preserve">The EBOPS study was designed to ensure reliability, whilst remaining pragmatic.  </w:t>
      </w:r>
      <w:r w:rsidR="00092A28">
        <w:t>To allow recruitment from multiple sites</w:t>
      </w:r>
      <w:r w:rsidR="00473607">
        <w:t xml:space="preserve"> it was</w:t>
      </w:r>
      <w:r w:rsidR="00092A28">
        <w:t xml:space="preserve"> required that obstacles were not created between</w:t>
      </w:r>
      <w:r w:rsidR="000D2F1B">
        <w:t xml:space="preserve"> the time of</w:t>
      </w:r>
      <w:r w:rsidR="00092A28">
        <w:t xml:space="preserve"> appointment to endoscop</w:t>
      </w:r>
      <w:r w:rsidR="000D2F1B">
        <w:t>ic procedure</w:t>
      </w:r>
      <w:r w:rsidR="00092A28">
        <w:t>.  Limiting the observers at sites to</w:t>
      </w:r>
      <w:r w:rsidR="00813EAE">
        <w:t xml:space="preserve"> experts that had an interest in</w:t>
      </w:r>
      <w:r w:rsidR="00092A28">
        <w:t xml:space="preserve"> bowel preparation may have increased the reliability of the scoring, but would have made it very difficult to recrui</w:t>
      </w:r>
      <w:r w:rsidR="00813EAE">
        <w:t>t</w:t>
      </w:r>
      <w:r w:rsidR="00092A28">
        <w:t xml:space="preserve"> the sample size. However, all participating observers volunteered to take part in the study</w:t>
      </w:r>
      <w:r w:rsidR="00813EAE">
        <w:t>, in so doing agreeing to</w:t>
      </w:r>
      <w:r w:rsidR="00092A28">
        <w:t xml:space="preserve"> watch the educational video on BBPS grading</w:t>
      </w:r>
      <w:r w:rsidR="007E6ED4">
        <w:t>.  The study of interobserver reliability offer</w:t>
      </w:r>
      <w:r w:rsidR="001D3EE9">
        <w:t>s further</w:t>
      </w:r>
      <w:r w:rsidR="007E6ED4">
        <w:t xml:space="preserve"> reassurance</w:t>
      </w:r>
      <w:r w:rsidR="001D3EE9">
        <w:t xml:space="preserve"> of the validity of the grading within the observers</w:t>
      </w:r>
      <w:r w:rsidR="007E6ED4">
        <w:t xml:space="preserve">.  </w:t>
      </w:r>
      <w:r w:rsidR="001D3EE9">
        <w:t>A near perfect ICC was seen within the</w:t>
      </w:r>
      <w:r w:rsidR="007E6ED4">
        <w:t xml:space="preserve"> </w:t>
      </w:r>
      <w:r w:rsidR="001D3EE9">
        <w:t>participants</w:t>
      </w:r>
      <w:r w:rsidR="007E6ED4">
        <w:t xml:space="preserve"> from the EBOPS stud</w:t>
      </w:r>
      <w:r w:rsidR="001D3EE9">
        <w:t>y</w:t>
      </w:r>
      <w:r w:rsidR="00092A28">
        <w:t xml:space="preserve">. </w:t>
      </w:r>
    </w:p>
    <w:p w14:paraId="3EBE6279" w14:textId="74553D4F" w:rsidR="00781E14" w:rsidRDefault="007E6ED4" w:rsidP="00020844">
      <w:pPr>
        <w:spacing w:line="360" w:lineRule="auto"/>
        <w:jc w:val="both"/>
      </w:pPr>
      <w:r>
        <w:lastRenderedPageBreak/>
        <w:t>T</w:t>
      </w:r>
      <w:r w:rsidR="00092A28">
        <w:t>he study was over recruited to, but still fell short of the target number dictated by the power calculation, due to a high drop</w:t>
      </w:r>
      <w:r w:rsidR="00813EAE">
        <w:t>-</w:t>
      </w:r>
      <w:r w:rsidR="00092A28">
        <w:t xml:space="preserve">out rate. </w:t>
      </w:r>
      <w:r w:rsidR="00F54FA2">
        <w:t xml:space="preserve">Within the UK there is a drive to ensure that investigations for cancer occur promptly.  A “two week wait” rule applies, by which tests should occur within two weeks of referral.  This directive rightly took precedence over the study preference for allocation of participants to study observers.  As such, participants could have been placed on an endoscopist’s list who was not taking part in the study.  </w:t>
      </w:r>
      <w:r w:rsidR="00092A28">
        <w:t xml:space="preserve"> </w:t>
      </w:r>
      <w:r w:rsidR="00F54FA2">
        <w:t xml:space="preserve">This led to an increased </w:t>
      </w:r>
      <w:r w:rsidR="000D2F1B">
        <w:t>dropout</w:t>
      </w:r>
      <w:r w:rsidR="00F54FA2">
        <w:t xml:space="preserve"> rate of participants as the primary outcome could not be recorded by non-study endoscopists</w:t>
      </w:r>
      <w:r w:rsidR="00092A28">
        <w:t>.</w:t>
      </w:r>
      <w:r w:rsidR="005F2DBB">
        <w:t xml:space="preserve"> </w:t>
      </w:r>
      <w:r w:rsidR="009D1548">
        <w:t xml:space="preserve">Segmental scoring was not the standard at any of the sites that took part in the study.  </w:t>
      </w:r>
      <w:r w:rsidR="00A75437">
        <w:t xml:space="preserve">Non-segmental </w:t>
      </w:r>
      <w:r w:rsidR="009D1548">
        <w:t xml:space="preserve">grading </w:t>
      </w:r>
      <w:r w:rsidR="00813EAE">
        <w:t>i</w:t>
      </w:r>
      <w:r w:rsidR="009D1548">
        <w:t>s</w:t>
      </w:r>
      <w:r w:rsidR="00813EAE">
        <w:t xml:space="preserve"> currently</w:t>
      </w:r>
      <w:r w:rsidR="009D1548">
        <w:t xml:space="preserve"> recommended</w:t>
      </w:r>
      <w:r w:rsidR="00813EAE">
        <w:t xml:space="preserve"> by national guidelines</w:t>
      </w:r>
      <w:r w:rsidR="009D1548">
        <w:t>, despite evidence of the superiority of segmental grading</w:t>
      </w:r>
      <w:r w:rsidR="002F0120">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NTEsIDY4KTwvRGlzcGxheVRleHQ+PHJlY29yZD48ZGF0ZXM+PHB1Yi1kYXRl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</w:fldData>
        </w:fldChar>
      </w:r>
      <w:r w:rsidR="00E9739D">
        <w:instrText xml:space="preserve"> ADDIN EN.CITE </w:instrText>
      </w:r>
      <w:r w:rsidR="00E9739D">
        <w:fldChar w:fldCharType="begin">
          <w:fldData xml:space="preserve">PEVuZE5vdGU+PENpdGU+PEF1dGhvcj5SZWVzPC9BdXRob3I+PFllYXI+MjAxNjwvWWVhcj48UmVj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</w:fldData>
        </w:fldChar>
      </w:r>
      <w:r w:rsidR="00E9739D">
        <w:instrText xml:space="preserve"> ADDIN EN.CITE.DATA </w:instrText>
      </w:r>
      <w:r w:rsidR="00E9739D">
        <w:fldChar w:fldCharType="end"/>
      </w:r>
      <w:r w:rsidR="002F0120">
        <w:fldChar w:fldCharType="separate"/>
      </w:r>
      <w:r w:rsidR="00231422">
        <w:rPr>
          <w:noProof/>
        </w:rPr>
        <w:t>(49, 51, 68)</w:t>
      </w:r>
      <w:r w:rsidR="002F0120">
        <w:fldChar w:fldCharType="end"/>
      </w:r>
      <w:r w:rsidR="009D1548">
        <w:t>.</w:t>
      </w:r>
      <w:r w:rsidR="00B37FCF">
        <w:t xml:space="preserve"> This is further evidenced by data from the EBOPS study. Adequacy of preparation defined by BBPS was significantly associated with a higher PDR, whereas </w:t>
      </w:r>
      <w:r w:rsidR="00A75437">
        <w:t xml:space="preserve">non-segmental </w:t>
      </w:r>
      <w:r w:rsidR="00B37FCF">
        <w:t>grading demonstrated no significant differen</w:t>
      </w:r>
      <w:r w:rsidR="00473607">
        <w:t>ce</w:t>
      </w:r>
      <w:r w:rsidR="00B37FCF">
        <w:t xml:space="preserve"> in polyp detection across the grades (see - </w:t>
      </w:r>
      <w:r w:rsidR="00B37FCF" w:rsidRPr="00B37FCF">
        <w:rPr>
          <w:b/>
          <w:bCs/>
        </w:rPr>
        <w:fldChar w:fldCharType="begin"/>
      </w:r>
      <w:r w:rsidR="00B37FCF" w:rsidRPr="00B37FCF">
        <w:rPr>
          <w:b/>
          <w:bCs/>
        </w:rPr>
        <w:instrText xml:space="preserve"> REF _Ref85788887 \h </w:instrText>
      </w:r>
      <w:r w:rsidR="00B37FCF">
        <w:rPr>
          <w:b/>
          <w:bCs/>
        </w:rPr>
        <w:instrText xml:space="preserve"> \* MERGEFORMAT </w:instrText>
      </w:r>
      <w:r w:rsidR="00B37FCF" w:rsidRPr="00B37FCF">
        <w:rPr>
          <w:b/>
          <w:bCs/>
        </w:rPr>
      </w:r>
      <w:r w:rsidR="00B37FCF" w:rsidRPr="00B37FCF">
        <w:rPr>
          <w:b/>
          <w:bCs/>
        </w:rPr>
        <w:fldChar w:fldCharType="separate"/>
      </w:r>
      <w:r w:rsidR="006A0E8C" w:rsidRPr="006A0E8C">
        <w:rPr>
          <w:b/>
          <w:bCs/>
        </w:rPr>
        <w:t xml:space="preserve">Figure </w:t>
      </w:r>
      <w:r w:rsidR="006A0E8C" w:rsidRPr="006A0E8C">
        <w:rPr>
          <w:b/>
          <w:bCs/>
          <w:noProof/>
        </w:rPr>
        <w:t>18</w:t>
      </w:r>
      <w:r w:rsidR="00B37FCF" w:rsidRPr="00B37FCF">
        <w:rPr>
          <w:b/>
          <w:bCs/>
        </w:rPr>
        <w:fldChar w:fldCharType="end"/>
      </w:r>
      <w:r w:rsidR="00B37FCF">
        <w:t>).</w:t>
      </w:r>
      <w:r w:rsidR="009D1548">
        <w:t xml:space="preserve">  </w:t>
      </w:r>
      <w:r w:rsidR="00CE6AE1">
        <w:t>Most of the data acquired outside of the endoscopy related outcomes w</w:t>
      </w:r>
      <w:r w:rsidR="00DF34B2">
        <w:t>ere</w:t>
      </w:r>
      <w:r w:rsidR="00CE6AE1">
        <w:t xml:space="preserve"> through participant filled questionnaires.  This </w:t>
      </w:r>
      <w:r w:rsidR="00813EAE">
        <w:t>may introduce an element</w:t>
      </w:r>
      <w:r w:rsidR="00CE6AE1">
        <w:t xml:space="preserve"> of recall bias, </w:t>
      </w:r>
      <w:r w:rsidR="00E8692B">
        <w:t xml:space="preserve">which </w:t>
      </w:r>
      <w:r w:rsidR="00CE6AE1">
        <w:t xml:space="preserve">might influence the reliability of the comorbidity data.  This may specifically have an impact on the evaluation of </w:t>
      </w:r>
      <w:r w:rsidR="00DF34B2">
        <w:t xml:space="preserve">the </w:t>
      </w:r>
      <w:r w:rsidR="00CE6AE1">
        <w:t>validity of the predictive models for bowel preparation.</w:t>
      </w:r>
    </w:p>
    <w:p w14:paraId="335AAE7D" w14:textId="77777777" w:rsidR="00F54FA2" w:rsidRDefault="00F54FA2" w:rsidP="00020844">
      <w:pPr>
        <w:spacing w:line="360" w:lineRule="auto"/>
        <w:jc w:val="both"/>
      </w:pPr>
    </w:p>
    <w:p w14:paraId="06226A2B" w14:textId="5F333572" w:rsidR="00905580" w:rsidRDefault="00905580" w:rsidP="00D46F05">
      <w:pPr>
        <w:pStyle w:val="Heading2"/>
      </w:pPr>
      <w:bookmarkStart w:id="269" w:name="_Toc167893147"/>
      <w:r>
        <w:t>Strengths</w:t>
      </w:r>
      <w:bookmarkEnd w:id="269"/>
    </w:p>
    <w:p w14:paraId="32300A35" w14:textId="77777777" w:rsidR="003C5477" w:rsidRDefault="002F0201" w:rsidP="00020844">
      <w:pPr>
        <w:spacing w:line="360" w:lineRule="auto"/>
        <w:jc w:val="both"/>
      </w:pPr>
      <w:r>
        <w:t xml:space="preserve">The data collected allows both an overview of current practice in the UK and </w:t>
      </w:r>
      <w:r w:rsidR="00DF34B2">
        <w:t xml:space="preserve">a </w:t>
      </w:r>
      <w:r>
        <w:t xml:space="preserve">more specific evaluation of </w:t>
      </w:r>
      <w:r w:rsidR="00DF34B2">
        <w:t xml:space="preserve">a </w:t>
      </w:r>
      <w:r>
        <w:t xml:space="preserve">bespoke intervention to improve bowel preparation.  Both techniques required different </w:t>
      </w:r>
      <w:r w:rsidR="00813EAE">
        <w:t>approaches</w:t>
      </w:r>
      <w:r>
        <w:t>.  The national survey has its strengths in the breadth of information gathered from a high proportion of UK</w:t>
      </w:r>
      <w:r w:rsidR="00813EAE">
        <w:t xml:space="preserve"> practice</w:t>
      </w:r>
      <w:r>
        <w:t xml:space="preserve">.  Over 70% of the Trusts responded to the survey, allowing a reliable snapshot of practice.  The survey does not allow detail to be ascertained, but all key areas of practice are covered.  The questions were formulated to allow simple either dichotomous or numerical responses.  The questions were assessed for face validity by a pilot of the questions </w:t>
      </w:r>
      <w:r w:rsidR="00813EAE">
        <w:t xml:space="preserve">at </w:t>
      </w:r>
      <w:r>
        <w:t xml:space="preserve">the host trust.  </w:t>
      </w:r>
    </w:p>
    <w:p w14:paraId="3E9141B2" w14:textId="6D2D1CF1" w:rsidR="00356BEE" w:rsidRPr="00E7156A" w:rsidRDefault="003C5477" w:rsidP="00E7156A">
      <w:pPr>
        <w:spacing w:line="360" w:lineRule="auto"/>
        <w:jc w:val="both"/>
        <w:rPr>
          <w:b/>
          <w:bCs/>
        </w:rPr>
      </w:pPr>
      <w:r>
        <w:t>T</w:t>
      </w:r>
      <w:r w:rsidR="002F0201">
        <w:t xml:space="preserve">he EBOPS RCT aimed to evaluate </w:t>
      </w:r>
      <w:r w:rsidR="004D1528">
        <w:t>a specific scenario</w:t>
      </w:r>
      <w:r w:rsidR="00CD72C9">
        <w:t xml:space="preserve">; </w:t>
      </w:r>
      <w:r w:rsidR="004D1528">
        <w:t xml:space="preserve">the effect of an educational video on bowel preparation in patients attending for their first colonoscopy.  </w:t>
      </w:r>
      <w:r w:rsidR="002E238F">
        <w:t>A</w:t>
      </w:r>
      <w:r w:rsidR="00CD72C9">
        <w:t xml:space="preserve"> multicentre</w:t>
      </w:r>
      <w:r w:rsidR="002E238F">
        <w:t xml:space="preserve"> RCT</w:t>
      </w:r>
      <w:r w:rsidR="00CD72C9">
        <w:t xml:space="preserve"> design assessed this effectiveness</w:t>
      </w:r>
      <w:r w:rsidR="002E238F">
        <w:t>.</w:t>
      </w:r>
      <w:r>
        <w:t xml:space="preserve">  This incorporated PPG involvement from the outset </w:t>
      </w:r>
      <w:r w:rsidR="003D4B61">
        <w:t>which</w:t>
      </w:r>
      <w:r>
        <w:t xml:space="preserve"> was instrumental in the design and acceptability of the intervention.</w:t>
      </w:r>
      <w:r w:rsidR="002E238F">
        <w:t xml:space="preserve">  The video had the same design, but was tailored for each site, demonstrating the generalisability of the intervention.</w:t>
      </w:r>
      <w:r w:rsidR="00EB1E2D">
        <w:t xml:space="preserve"> Improvement in bowel preparation was seen at each site.</w:t>
      </w:r>
      <w:r w:rsidR="002E238F">
        <w:t xml:space="preserve"> </w:t>
      </w:r>
      <w:r w:rsidR="001D3EE9">
        <w:t xml:space="preserve">This type of </w:t>
      </w:r>
      <w:r w:rsidR="002E238F">
        <w:t xml:space="preserve">intervention is dependent on its educational </w:t>
      </w:r>
      <w:r w:rsidR="00CD72C9">
        <w:t>content</w:t>
      </w:r>
      <w:r w:rsidR="002E238F">
        <w:t>.  Most</w:t>
      </w:r>
      <w:r w:rsidR="00CD72C9">
        <w:t xml:space="preserve"> </w:t>
      </w:r>
      <w:r w:rsidR="007E6ED4">
        <w:t>such</w:t>
      </w:r>
      <w:r w:rsidR="00CD72C9">
        <w:t xml:space="preserve"> interventions, however,</w:t>
      </w:r>
      <w:r w:rsidR="00C45BD5">
        <w:t xml:space="preserve"> have</w:t>
      </w:r>
      <w:r w:rsidR="00CD72C9">
        <w:t xml:space="preserve"> </w:t>
      </w:r>
      <w:r w:rsidR="001D3EE9">
        <w:t>been conducted at single centres, and have not been assessed within different populations</w:t>
      </w:r>
      <w:r w:rsidR="002E238F">
        <w:t xml:space="preserve">.  Elvas </w:t>
      </w:r>
      <w:r w:rsidR="00626979">
        <w:t>and colleagues</w:t>
      </w:r>
      <w:r w:rsidR="00EB1E2D">
        <w:t xml:space="preserve"> did</w:t>
      </w:r>
      <w:r w:rsidR="002E238F">
        <w:t xml:space="preserve"> demonstrate that the visual aid designed by Spiegel </w:t>
      </w:r>
      <w:r w:rsidR="00626979">
        <w:lastRenderedPageBreak/>
        <w:t>and colleagues</w:t>
      </w:r>
      <w:r w:rsidR="00C45BD5">
        <w:t xml:space="preserve"> for outpatients</w:t>
      </w:r>
      <w:r w:rsidR="002E238F">
        <w:t xml:space="preserve"> was</w:t>
      </w:r>
      <w:r w:rsidR="00C45BD5">
        <w:t xml:space="preserve"> also</w:t>
      </w:r>
      <w:r w:rsidR="002E238F">
        <w:t xml:space="preserve"> effective in a</w:t>
      </w:r>
      <w:r w:rsidR="00EB1E2D">
        <w:t>n</w:t>
      </w:r>
      <w:r w:rsidR="002E238F">
        <w:t xml:space="preserve"> </w:t>
      </w:r>
      <w:r w:rsidR="00C45BD5">
        <w:t>inpatient setting</w:t>
      </w:r>
      <w:r w:rsidR="002F0120">
        <w:fldChar w:fldCharType="begin">
          <w:fldData xml:space="preserve">PEVuZE5vdGU+PENpdGU+PEF1dGhvcj5FbHZhczwvQXV0aG9yPjxZZWFyPjIwMTc8L1llYXI+PFJl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</w:fldData>
        </w:fldChar>
      </w:r>
      <w:r w:rsidR="00E9739D">
        <w:instrText xml:space="preserve"> ADDIN EN.CITE </w:instrText>
      </w:r>
      <w:r w:rsidR="00E9739D">
        <w:fldChar w:fldCharType="begin">
          <w:fldData xml:space="preserve">PEVuZE5vdGU+PENpdGU+PEF1dGhvcj5FbHZhczwvQXV0aG9yPjxZZWFyPjIwMTc8L1llYXI+PFJl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</w:fldData>
        </w:fldChar>
      </w:r>
      <w:r w:rsidR="00E9739D">
        <w:instrText xml:space="preserve"> ADDIN EN.CITE.DATA </w:instrText>
      </w:r>
      <w:r w:rsidR="00E9739D">
        <w:fldChar w:fldCharType="end"/>
      </w:r>
      <w:r w:rsidR="002F0120">
        <w:fldChar w:fldCharType="separate"/>
      </w:r>
      <w:r w:rsidR="00231422">
        <w:rPr>
          <w:noProof/>
        </w:rPr>
        <w:t>(121, 135)</w:t>
      </w:r>
      <w:r w:rsidR="002F0120">
        <w:fldChar w:fldCharType="end"/>
      </w:r>
      <w:r w:rsidR="002E238F">
        <w:t>.</w:t>
      </w:r>
      <w:r w:rsidR="00C45BD5">
        <w:t xml:space="preserve"> </w:t>
      </w:r>
      <w:r w:rsidR="002E238F">
        <w:t>Quality of placebo is important in educational studies.  In some studies, the placebo is not clearly defined</w:t>
      </w:r>
      <w:r w:rsidR="002F0120">
        <w:t xml:space="preserve"> (see - </w:t>
      </w:r>
      <w:r w:rsidR="002F0120" w:rsidRPr="00473607">
        <w:rPr>
          <w:b/>
          <w:bCs/>
        </w:rPr>
        <w:fldChar w:fldCharType="begin"/>
      </w:r>
      <w:r w:rsidR="002F0120" w:rsidRPr="00473607">
        <w:rPr>
          <w:b/>
          <w:bCs/>
        </w:rPr>
        <w:instrText xml:space="preserve"> REF _Ref83066981 \h  \* MERGEFORMAT </w:instrText>
      </w:r>
      <w:r w:rsidR="002F0120" w:rsidRPr="00473607">
        <w:rPr>
          <w:b/>
          <w:bCs/>
        </w:rPr>
      </w:r>
      <w:r w:rsidR="002F0120" w:rsidRPr="00473607">
        <w:rPr>
          <w:b/>
          <w:bCs/>
        </w:rPr>
        <w:fldChar w:fldCharType="separate"/>
      </w:r>
      <w:r w:rsidR="006A0E8C" w:rsidRPr="00473607">
        <w:rPr>
          <w:b/>
          <w:bCs/>
        </w:rPr>
        <w:t xml:space="preserve">The effect of patient </w:t>
      </w:r>
      <w:r w:rsidR="006A0E8C" w:rsidRPr="00F12989">
        <w:rPr>
          <w:b/>
          <w:bCs/>
        </w:rPr>
        <w:t>educational</w:t>
      </w:r>
      <w:r w:rsidR="006A0E8C" w:rsidRPr="00473607">
        <w:rPr>
          <w:b/>
          <w:bCs/>
        </w:rPr>
        <w:t xml:space="preserve"> interventions </w:t>
      </w:r>
      <w:r w:rsidR="006A0E8C" w:rsidRPr="00F12989">
        <w:rPr>
          <w:b/>
          <w:bCs/>
        </w:rPr>
        <w:t>on bowel preparation quality</w:t>
      </w:r>
      <w:r w:rsidR="002F0120" w:rsidRPr="00473607">
        <w:rPr>
          <w:b/>
          <w:bCs/>
        </w:rPr>
        <w:fldChar w:fldCharType="end"/>
      </w:r>
      <w:r w:rsidR="002F0120">
        <w:t>)</w:t>
      </w:r>
      <w:r w:rsidR="002E238F">
        <w:t xml:space="preserve">.  In </w:t>
      </w:r>
      <w:r w:rsidR="00CD2CC1">
        <w:t>the EBOPS</w:t>
      </w:r>
      <w:r w:rsidR="002E238F">
        <w:t xml:space="preserve"> study, the current standard instructions used at each site were utilised.  </w:t>
      </w:r>
      <w:r w:rsidR="00EB1E2D">
        <w:t>A</w:t>
      </w:r>
      <w:r w:rsidR="002E238F">
        <w:t xml:space="preserve"> well</w:t>
      </w:r>
      <w:r w:rsidR="00DF34B2">
        <w:t>-</w:t>
      </w:r>
      <w:r w:rsidR="002E238F">
        <w:t xml:space="preserve">validated </w:t>
      </w:r>
      <w:r w:rsidR="002E238F" w:rsidRPr="00D512EE">
        <w:t>bowel preparation grading scale</w:t>
      </w:r>
      <w:r w:rsidR="00EB1E2D" w:rsidRPr="00D512EE">
        <w:t xml:space="preserve"> was also used</w:t>
      </w:r>
      <w:r w:rsidR="002E238F" w:rsidRPr="00D512EE">
        <w:t>.  The BBPS study has previously been validated in several populations and</w:t>
      </w:r>
      <w:r w:rsidR="00D512EE" w:rsidRPr="00D512EE">
        <w:t xml:space="preserve"> it</w:t>
      </w:r>
      <w:r w:rsidR="002E238F" w:rsidRPr="00D512EE">
        <w:t xml:space="preserve"> has been demonstrated </w:t>
      </w:r>
      <w:r w:rsidR="007E6ED4" w:rsidRPr="00D512EE">
        <w:t xml:space="preserve">that </w:t>
      </w:r>
      <w:r w:rsidR="00D512EE" w:rsidRPr="00D512EE">
        <w:t xml:space="preserve">an increasing </w:t>
      </w:r>
      <w:r w:rsidR="002E238F" w:rsidRPr="00D512EE">
        <w:t>BBPS</w:t>
      </w:r>
      <w:r w:rsidR="00D512EE" w:rsidRPr="00D512EE">
        <w:t xml:space="preserve"> correlates with a greater PDR</w:t>
      </w:r>
      <w:r w:rsidR="002F0120">
        <w:t xml:space="preserve"> (see - </w:t>
      </w:r>
      <w:r w:rsidR="002F0120" w:rsidRPr="003D4B61">
        <w:rPr>
          <w:b/>
          <w:bCs/>
        </w:rPr>
        <w:fldChar w:fldCharType="begin"/>
      </w:r>
      <w:r w:rsidR="002F0120" w:rsidRPr="003D4B61">
        <w:rPr>
          <w:b/>
          <w:bCs/>
        </w:rPr>
        <w:instrText xml:space="preserve"> REF _Ref84150847 \h </w:instrText>
      </w:r>
      <w:r w:rsidR="003D4B61">
        <w:rPr>
          <w:b/>
          <w:bCs/>
        </w:rPr>
        <w:instrText xml:space="preserve"> \* MERGEFORMAT </w:instrText>
      </w:r>
      <w:r w:rsidR="002F0120" w:rsidRPr="003D4B61">
        <w:rPr>
          <w:b/>
          <w:bCs/>
        </w:rPr>
      </w:r>
      <w:r w:rsidR="002F0120" w:rsidRPr="003D4B61">
        <w:rPr>
          <w:b/>
          <w:bCs/>
        </w:rPr>
        <w:fldChar w:fldCharType="separate"/>
      </w:r>
      <w:r w:rsidR="006A0E8C" w:rsidRPr="006A0E8C">
        <w:rPr>
          <w:b/>
          <w:bCs/>
        </w:rPr>
        <w:t>Adenoma detection rate</w:t>
      </w:r>
      <w:r w:rsidR="002F0120" w:rsidRPr="003D4B61">
        <w:rPr>
          <w:b/>
          <w:bCs/>
        </w:rPr>
        <w:fldChar w:fldCharType="end"/>
      </w:r>
      <w:r w:rsidR="002F0120">
        <w:t>)</w:t>
      </w:r>
      <w:r w:rsidR="00D512EE" w:rsidRPr="00D512EE">
        <w:t xml:space="preserve">.  Clark </w:t>
      </w:r>
      <w:r w:rsidR="00626979">
        <w:t>and colleagues</w:t>
      </w:r>
      <w:r w:rsidR="00D512EE" w:rsidRPr="00D512EE">
        <w:t xml:space="preserve"> clearly demonstrated that a</w:t>
      </w:r>
      <w:r w:rsidR="001D3EE9">
        <w:t xml:space="preserve"> BBPS</w:t>
      </w:r>
      <w:r w:rsidR="002E238F" w:rsidRPr="00D512EE">
        <w:t xml:space="preserve"> score &lt; 2 </w:t>
      </w:r>
      <w:r w:rsidR="00D512EE" w:rsidRPr="00D512EE">
        <w:t xml:space="preserve">is </w:t>
      </w:r>
      <w:r w:rsidR="00830710">
        <w:t>the</w:t>
      </w:r>
      <w:r w:rsidR="00D512EE" w:rsidRPr="00D512EE">
        <w:t xml:space="preserve"> cut</w:t>
      </w:r>
      <w:r w:rsidR="00D512EE">
        <w:t>-</w:t>
      </w:r>
      <w:r w:rsidR="00D512EE" w:rsidRPr="00D512EE">
        <w:t xml:space="preserve">off </w:t>
      </w:r>
      <w:r w:rsidR="00830710">
        <w:t>that delineates a significant proportion of</w:t>
      </w:r>
      <w:r w:rsidR="00D512EE" w:rsidRPr="00D512EE">
        <w:t xml:space="preserve"> missed polyps</w:t>
      </w:r>
      <w:r w:rsidR="002F0120">
        <w:fldChar w:fldCharType="begin"/>
      </w:r>
      <w:r w:rsidR="00E9739D">
        <w:instrText xml:space="preserve"> ADDIN EN.CITE &lt;EndNote&gt;&lt;Cite&gt;&lt;Author&gt;Clark&lt;/Author&gt;&lt;Year&gt;2016&lt;/Year&gt;&lt;RecNum&gt;0&lt;/RecNum&gt;&lt;IDText&gt;Quantification of Adequate Bowel Preparation for Screening or Surveillance Colonoscopy in Men&lt;/IDText&gt;&lt;DisplayText&gt;(68)&lt;/DisplayText&gt;&lt;record&gt;&lt;dates&gt;&lt;pub-dates&gt;&lt;date&gt;Feb&lt;/date&gt;&lt;/pub-dates&gt;&lt;year&gt;2016&lt;/year&gt;&lt;/dates&gt;&lt;keywords&gt;&lt;keyword&gt;Adenomatous Polyps&lt;/keyword&gt;&lt;keyword&gt;Aged&lt;/keyword&gt;&lt;keyword&gt;Colon&lt;/keyword&gt;&lt;keyword&gt;Colonic Neoplasms&lt;/keyword&gt;&lt;keyword&gt;Colonic Polyps&lt;/keyword&gt;&lt;keyword&gt;Colonoscopy&lt;/keyword&gt;&lt;keyword&gt;Connecticut&lt;/keyword&gt;&lt;keyword&gt;Diagnostic Errors&lt;/keyword&gt;&lt;keyword&gt;Humans&lt;/keyword&gt;&lt;keyword&gt;Male&lt;/keyword&gt;&lt;keyword&gt;Middle Aged&lt;/keyword&gt;&lt;keyword&gt;Observer Variation&lt;/keyword&gt;&lt;keyword&gt;Predictive Value of Tests&lt;/keyword&gt;&lt;keyword&gt;Prospective Studies&lt;/keyword&gt;&lt;keyword&gt;Reproducibility of Results&lt;/keyword&gt;&lt;keyword&gt;Therapeutic Irrigation&lt;/keyword&gt;&lt;keyword&gt;Time Factors&lt;/keyword&gt;&lt;keyword&gt;Tumor Burden&lt;/keyword&gt;&lt;keyword&gt;Colon Cancer&lt;/keyword&gt;&lt;keyword&gt;Colorectal Neoplasms&lt;/keyword&gt;&lt;keyword&gt;Endoscopy&lt;/keyword&gt;&lt;keyword&gt;Polyp&lt;/keyword&gt;&lt;/keywords&gt;&lt;urls&gt;&lt;related-urls&gt;&lt;url&gt;https://www.ncbi.nlm.nih.gov/pubmed/26439436&lt;/url&gt;&lt;/related-urls&gt;&lt;/urls&gt;&lt;isbn&gt;1528-0012&lt;/isbn&gt;&lt;custom2&gt;PMC4728019&lt;/custom2&gt;&lt;titles&gt;&lt;title&gt;Quantification of Adequate Bowel Preparation for Screening or Surveillance Colonoscopy in Men&lt;/title&gt;&lt;secondary-title&gt;Gastroenterology&lt;/secondary-title&gt;&lt;/titles&gt;&lt;pages&gt;396-405; quiz e14-5&lt;/pages&gt;&lt;number&gt;2&lt;/number&gt;&lt;contributors&gt;&lt;authors&gt;&lt;author&gt;Clark, B. T.&lt;/author&gt;&lt;author&gt;Protiva, P.&lt;/author&gt;&lt;author&gt;Nagar, A.&lt;/author&gt;&lt;author&gt;Imaeda, A.&lt;/author&gt;&lt;author&gt;Ciarleglio, M. M.&lt;/author&gt;&lt;author&gt;Deng, Y.&lt;/author&gt;&lt;author&gt;Laine, L.&lt;/author&gt;&lt;/authors&gt;&lt;/contributors&gt;&lt;edition&gt;2015/10/09&lt;/edition&gt;&lt;language&gt;eng&lt;/language&gt;&lt;added-date format="utc"&gt;1556270816&lt;/added-date&gt;&lt;ref-type name="Journal Article"&gt;17&lt;/ref-type&gt;&lt;rec-number&gt;81&lt;/rec-number&gt;&lt;last-updated-date format="utc"&gt;1556270816&lt;/last-updated-date&gt;&lt;accession-num&gt;26439436&lt;/accession-num&gt;&lt;electronic-resource-num&gt;10.1053/j.gastro.2015.09.041&lt;/electronic-resource-num&gt;&lt;volume&gt;150&lt;/volume&gt;&lt;/record&gt;&lt;/Cite&gt;&lt;/EndNote&gt;</w:instrText>
      </w:r>
      <w:r w:rsidR="002F0120">
        <w:fldChar w:fldCharType="separate"/>
      </w:r>
      <w:r w:rsidR="00231422">
        <w:rPr>
          <w:noProof/>
        </w:rPr>
        <w:t>(68)</w:t>
      </w:r>
      <w:r w:rsidR="002F0120">
        <w:fldChar w:fldCharType="end"/>
      </w:r>
      <w:r w:rsidR="002E238F" w:rsidRPr="00D512EE">
        <w:t>.</w:t>
      </w:r>
      <w:r w:rsidR="002E238F">
        <w:t xml:space="preserve">  Polyp detection and removal is the primary aim of most colonoscop</w:t>
      </w:r>
      <w:r w:rsidR="00EB1E2D">
        <w:t>ies</w:t>
      </w:r>
      <w:r w:rsidR="002E238F">
        <w:t>, thus reducing the risk of CRC</w:t>
      </w:r>
      <w:r w:rsidR="00132A5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IzMCk8L0Rpc3BsYXlUZXh0PjxyZWNv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</w:fldData>
        </w:fldChar>
      </w:r>
      <w:r w:rsidR="00E9739D">
        <w:instrText xml:space="preserve"> ADDIN EN.CITE </w:instrText>
      </w:r>
      <w:r w:rsidR="00E9739D">
        <w:fldChar w:fldCharType="begin">
          <w:fldData xml:space="preserve">PEVuZE5vdGU+PENpdGU+PEF1dGhvcj5LYW1pbnNraTwvQXV0aG9yPjxZZWFyPjIwMTc8L1llYXI+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</w:fldData>
        </w:fldChar>
      </w:r>
      <w:r w:rsidR="00E9739D">
        <w:instrText xml:space="preserve"> ADDIN EN.CITE.DATA </w:instrText>
      </w:r>
      <w:r w:rsidR="00E9739D">
        <w:fldChar w:fldCharType="end"/>
      </w:r>
      <w:r w:rsidR="00132A5D">
        <w:fldChar w:fldCharType="separate"/>
      </w:r>
      <w:r w:rsidR="00F05D6E">
        <w:rPr>
          <w:noProof/>
        </w:rPr>
        <w:t>(72, 230)</w:t>
      </w:r>
      <w:r w:rsidR="00132A5D">
        <w:fldChar w:fldCharType="end"/>
      </w:r>
      <w:r w:rsidR="002E238F">
        <w:t>. As such, a cut</w:t>
      </w:r>
      <w:r w:rsidR="00DF34B2">
        <w:t>-</w:t>
      </w:r>
      <w:r w:rsidR="002E238F">
        <w:t>of</w:t>
      </w:r>
      <w:r w:rsidR="00EB1E2D">
        <w:t>f</w:t>
      </w:r>
      <w:r w:rsidR="00DF34B2">
        <w:t xml:space="preserve"> of</w:t>
      </w:r>
      <w:r w:rsidR="002E238F">
        <w:t xml:space="preserve"> </w:t>
      </w:r>
      <w:r w:rsidR="00E31393" w:rsidRPr="00E31393">
        <w:rPr>
          <w:rFonts w:cstheme="minorHAnsi"/>
          <w:color w:val="202124"/>
          <w:shd w:val="clear" w:color="auto" w:fill="FFFFFF"/>
        </w:rPr>
        <w:t>≥ 2 in each segment was used</w:t>
      </w:r>
      <w:r w:rsidR="00D512EE">
        <w:rPr>
          <w:rFonts w:cstheme="minorHAnsi"/>
          <w:color w:val="202124"/>
          <w:shd w:val="clear" w:color="auto" w:fill="FFFFFF"/>
        </w:rPr>
        <w:t xml:space="preserve"> in the EBOPs study to indicate adequacy</w:t>
      </w:r>
      <w:r w:rsidR="00E31393" w:rsidRPr="00E31393">
        <w:rPr>
          <w:rFonts w:cstheme="minorHAnsi"/>
          <w:color w:val="202124"/>
          <w:shd w:val="clear" w:color="auto" w:fill="FFFFFF"/>
        </w:rPr>
        <w:t xml:space="preserve">.  </w:t>
      </w:r>
      <w:r w:rsidR="00E31393">
        <w:rPr>
          <w:rFonts w:cstheme="minorHAnsi"/>
          <w:color w:val="202124"/>
          <w:shd w:val="clear" w:color="auto" w:fill="FFFFFF"/>
        </w:rPr>
        <w:t>This</w:t>
      </w:r>
      <w:r w:rsidR="00EB1E2D">
        <w:rPr>
          <w:rFonts w:cstheme="minorHAnsi"/>
          <w:color w:val="202124"/>
          <w:shd w:val="clear" w:color="auto" w:fill="FFFFFF"/>
        </w:rPr>
        <w:t xml:space="preserve"> significance was</w:t>
      </w:r>
      <w:r w:rsidR="00E31393">
        <w:rPr>
          <w:rFonts w:cstheme="minorHAnsi"/>
          <w:color w:val="202124"/>
          <w:shd w:val="clear" w:color="auto" w:fill="FFFFFF"/>
        </w:rPr>
        <w:t xml:space="preserve"> bor</w:t>
      </w:r>
      <w:r w:rsidR="00EB1E2D">
        <w:rPr>
          <w:rFonts w:cstheme="minorHAnsi"/>
          <w:color w:val="202124"/>
          <w:shd w:val="clear" w:color="auto" w:fill="FFFFFF"/>
        </w:rPr>
        <w:t>ne</w:t>
      </w:r>
      <w:r w:rsidR="00E31393">
        <w:rPr>
          <w:rFonts w:cstheme="minorHAnsi"/>
          <w:color w:val="202124"/>
          <w:shd w:val="clear" w:color="auto" w:fill="FFFFFF"/>
        </w:rPr>
        <w:t xml:space="preserve"> out in analysis, since not only were a higher proportion of adequately prepared bowels seen in the intervention group, a higher proportion of polyps were also seen.  The breadth of data collected in this study also demonstrates broadly equivalent groups.  Although the dropout rate was </w:t>
      </w:r>
      <w:r w:rsidR="00EB1E2D">
        <w:rPr>
          <w:rFonts w:cstheme="minorHAnsi"/>
          <w:color w:val="202124"/>
          <w:shd w:val="clear" w:color="auto" w:fill="FFFFFF"/>
        </w:rPr>
        <w:t xml:space="preserve">relatively </w:t>
      </w:r>
      <w:r w:rsidR="00E31393">
        <w:rPr>
          <w:rFonts w:cstheme="minorHAnsi"/>
          <w:color w:val="202124"/>
          <w:shd w:val="clear" w:color="auto" w:fill="FFFFFF"/>
        </w:rPr>
        <w:t>high, th</w:t>
      </w:r>
      <w:r w:rsidR="00EB1E2D">
        <w:rPr>
          <w:rFonts w:cstheme="minorHAnsi"/>
          <w:color w:val="202124"/>
          <w:shd w:val="clear" w:color="auto" w:fill="FFFFFF"/>
        </w:rPr>
        <w:t>e equivalence of</w:t>
      </w:r>
      <w:r w:rsidR="00E31393">
        <w:rPr>
          <w:rFonts w:cstheme="minorHAnsi"/>
          <w:color w:val="202124"/>
          <w:shd w:val="clear" w:color="auto" w:fill="FFFFFF"/>
        </w:rPr>
        <w:t xml:space="preserve"> the groups </w:t>
      </w:r>
      <w:r w:rsidR="00EB1E2D">
        <w:rPr>
          <w:rFonts w:cstheme="minorHAnsi"/>
          <w:color w:val="202124"/>
          <w:shd w:val="clear" w:color="auto" w:fill="FFFFFF"/>
        </w:rPr>
        <w:t>indicates that</w:t>
      </w:r>
      <w:r w:rsidR="00E31393">
        <w:rPr>
          <w:rFonts w:cstheme="minorHAnsi"/>
          <w:color w:val="202124"/>
          <w:shd w:val="clear" w:color="auto" w:fill="FFFFFF"/>
        </w:rPr>
        <w:t xml:space="preserve"> systematic bias </w:t>
      </w:r>
      <w:r w:rsidR="00EB1E2D">
        <w:rPr>
          <w:rFonts w:cstheme="minorHAnsi"/>
          <w:color w:val="202124"/>
          <w:shd w:val="clear" w:color="auto" w:fill="FFFFFF"/>
        </w:rPr>
        <w:t>was</w:t>
      </w:r>
      <w:r w:rsidR="00E31393">
        <w:rPr>
          <w:rFonts w:cstheme="minorHAnsi"/>
          <w:color w:val="202124"/>
          <w:shd w:val="clear" w:color="auto" w:fill="FFFFFF"/>
        </w:rPr>
        <w:t xml:space="preserve"> not introduced to the study</w:t>
      </w:r>
      <w:r w:rsidR="00D512EE">
        <w:rPr>
          <w:rFonts w:cstheme="minorHAnsi"/>
          <w:color w:val="202124"/>
          <w:shd w:val="clear" w:color="auto" w:fill="FFFFFF"/>
        </w:rPr>
        <w:t xml:space="preserve">.  This was demonstrated by a comprehensive comparison of the two groups demographics, </w:t>
      </w:r>
      <w:r w:rsidR="00DF3474">
        <w:rPr>
          <w:rFonts w:cstheme="minorHAnsi"/>
          <w:color w:val="202124"/>
          <w:shd w:val="clear" w:color="auto" w:fill="FFFFFF"/>
        </w:rPr>
        <w:t>comorbidities,</w:t>
      </w:r>
      <w:r w:rsidR="00D512EE">
        <w:rPr>
          <w:rFonts w:cstheme="minorHAnsi"/>
          <w:color w:val="202124"/>
          <w:shd w:val="clear" w:color="auto" w:fill="FFFFFF"/>
        </w:rPr>
        <w:t xml:space="preserve"> and medications</w:t>
      </w:r>
      <w:r w:rsidR="00E31393">
        <w:rPr>
          <w:rFonts w:cstheme="minorHAnsi"/>
          <w:color w:val="202124"/>
          <w:shd w:val="clear" w:color="auto" w:fill="FFFFFF"/>
        </w:rPr>
        <w:t xml:space="preserve">.  The </w:t>
      </w:r>
      <w:r w:rsidR="00D512EE">
        <w:rPr>
          <w:rFonts w:cstheme="minorHAnsi"/>
          <w:color w:val="202124"/>
          <w:shd w:val="clear" w:color="auto" w:fill="FFFFFF"/>
        </w:rPr>
        <w:t>presentation</w:t>
      </w:r>
      <w:r w:rsidR="00E31393">
        <w:rPr>
          <w:rFonts w:cstheme="minorHAnsi"/>
          <w:color w:val="202124"/>
          <w:shd w:val="clear" w:color="auto" w:fill="FFFFFF"/>
        </w:rPr>
        <w:t xml:space="preserve"> of all risk factors for </w:t>
      </w:r>
      <w:r w:rsidR="00EB1E2D">
        <w:rPr>
          <w:rFonts w:cstheme="minorHAnsi"/>
          <w:color w:val="202124"/>
          <w:shd w:val="clear" w:color="auto" w:fill="FFFFFF"/>
        </w:rPr>
        <w:t xml:space="preserve">poor </w:t>
      </w:r>
      <w:r w:rsidR="00E31393">
        <w:rPr>
          <w:rFonts w:cstheme="minorHAnsi"/>
          <w:color w:val="202124"/>
          <w:shd w:val="clear" w:color="auto" w:fill="FFFFFF"/>
        </w:rPr>
        <w:t xml:space="preserve">preparation is not routinely </w:t>
      </w:r>
      <w:r w:rsidR="00D512EE">
        <w:rPr>
          <w:rFonts w:cstheme="minorHAnsi"/>
          <w:color w:val="202124"/>
          <w:shd w:val="clear" w:color="auto" w:fill="FFFFFF"/>
        </w:rPr>
        <w:t>reported</w:t>
      </w:r>
      <w:r w:rsidR="00E31393">
        <w:rPr>
          <w:rFonts w:cstheme="minorHAnsi"/>
          <w:color w:val="202124"/>
          <w:shd w:val="clear" w:color="auto" w:fill="FFFFFF"/>
        </w:rPr>
        <w:t xml:space="preserve"> in</w:t>
      </w:r>
      <w:r w:rsidR="00EB1E2D">
        <w:rPr>
          <w:rFonts w:cstheme="minorHAnsi"/>
          <w:color w:val="202124"/>
          <w:shd w:val="clear" w:color="auto" w:fill="FFFFFF"/>
        </w:rPr>
        <w:t xml:space="preserve"> </w:t>
      </w:r>
      <w:r w:rsidR="00E31393">
        <w:rPr>
          <w:rFonts w:cstheme="minorHAnsi"/>
          <w:color w:val="202124"/>
          <w:shd w:val="clear" w:color="auto" w:fill="FFFFFF"/>
        </w:rPr>
        <w:t xml:space="preserve">studies assessing </w:t>
      </w:r>
      <w:r w:rsidR="00EB1E2D">
        <w:rPr>
          <w:rFonts w:cstheme="minorHAnsi"/>
          <w:color w:val="202124"/>
          <w:shd w:val="clear" w:color="auto" w:fill="FFFFFF"/>
        </w:rPr>
        <w:t>interventions</w:t>
      </w:r>
      <w:r w:rsidR="00D512EE">
        <w:rPr>
          <w:rFonts w:cstheme="minorHAnsi"/>
          <w:color w:val="202124"/>
          <w:shd w:val="clear" w:color="auto" w:fill="FFFFFF"/>
        </w:rPr>
        <w:t xml:space="preserve"> affecting bowel cleansing</w:t>
      </w:r>
      <w:r w:rsidR="00EB1E2D">
        <w:rPr>
          <w:rFonts w:cstheme="minorHAnsi"/>
          <w:color w:val="202124"/>
          <w:shd w:val="clear" w:color="auto" w:fill="FFFFFF"/>
        </w:rPr>
        <w:t>.</w:t>
      </w:r>
      <w:r w:rsidR="00E31393">
        <w:rPr>
          <w:rFonts w:cstheme="minorHAnsi"/>
          <w:color w:val="202124"/>
          <w:shd w:val="clear" w:color="auto" w:fill="FFFFFF"/>
        </w:rPr>
        <w:t xml:space="preserve"> </w:t>
      </w:r>
      <w:r w:rsidR="00EB1E2D">
        <w:rPr>
          <w:rFonts w:cstheme="minorHAnsi"/>
          <w:color w:val="202124"/>
          <w:shd w:val="clear" w:color="auto" w:fill="FFFFFF"/>
        </w:rPr>
        <w:t>I</w:t>
      </w:r>
      <w:r w:rsidR="00E31393">
        <w:rPr>
          <w:rFonts w:cstheme="minorHAnsi"/>
          <w:color w:val="202124"/>
          <w:shd w:val="clear" w:color="auto" w:fill="FFFFFF"/>
        </w:rPr>
        <w:t xml:space="preserve">t is </w:t>
      </w:r>
      <w:r w:rsidR="006F4A3A">
        <w:rPr>
          <w:rFonts w:cstheme="minorHAnsi"/>
          <w:color w:val="202124"/>
          <w:shd w:val="clear" w:color="auto" w:fill="FFFFFF"/>
        </w:rPr>
        <w:t>my</w:t>
      </w:r>
      <w:r w:rsidR="00E31393">
        <w:rPr>
          <w:rFonts w:cstheme="minorHAnsi"/>
          <w:color w:val="202124"/>
          <w:shd w:val="clear" w:color="auto" w:fill="FFFFFF"/>
        </w:rPr>
        <w:t xml:space="preserve"> view that a thorough presentation of risk factors</w:t>
      </w:r>
      <w:r w:rsidR="00830710">
        <w:rPr>
          <w:rFonts w:cstheme="minorHAnsi"/>
          <w:color w:val="202124"/>
          <w:shd w:val="clear" w:color="auto" w:fill="FFFFFF"/>
        </w:rPr>
        <w:t xml:space="preserve"> for poor bowel preparation</w:t>
      </w:r>
      <w:r w:rsidR="00E31393">
        <w:rPr>
          <w:rFonts w:cstheme="minorHAnsi"/>
          <w:color w:val="202124"/>
          <w:shd w:val="clear" w:color="auto" w:fill="FFFFFF"/>
        </w:rPr>
        <w:t xml:space="preserve"> should be a standard</w:t>
      </w:r>
      <w:r w:rsidR="00830710">
        <w:rPr>
          <w:rFonts w:cstheme="minorHAnsi"/>
          <w:color w:val="202124"/>
          <w:shd w:val="clear" w:color="auto" w:fill="FFFFFF"/>
        </w:rPr>
        <w:t xml:space="preserve"> in this area of </w:t>
      </w:r>
      <w:r w:rsidR="006F4A3A">
        <w:rPr>
          <w:rFonts w:cstheme="minorHAnsi"/>
          <w:color w:val="202124"/>
          <w:shd w:val="clear" w:color="auto" w:fill="FFFFFF"/>
        </w:rPr>
        <w:t>research</w:t>
      </w:r>
      <w:r w:rsidR="00E31393">
        <w:rPr>
          <w:rFonts w:cstheme="minorHAnsi"/>
          <w:color w:val="202124"/>
          <w:shd w:val="clear" w:color="auto" w:fill="FFFFFF"/>
        </w:rPr>
        <w:t>.</w:t>
      </w:r>
    </w:p>
    <w:p w14:paraId="445BE613" w14:textId="1B1AC0DC" w:rsidR="00E64919" w:rsidRDefault="00E64919" w:rsidP="00D46F05">
      <w:pPr>
        <w:pStyle w:val="Heading2"/>
      </w:pPr>
      <w:bookmarkStart w:id="270" w:name="_Toc167893148"/>
      <w:r>
        <w:t>Implications for policymakers</w:t>
      </w:r>
      <w:bookmarkEnd w:id="270"/>
    </w:p>
    <w:p w14:paraId="48A3D605" w14:textId="29ACD545" w:rsidR="005D2D03" w:rsidRDefault="005D2D03" w:rsidP="00020844">
      <w:pPr>
        <w:spacing w:line="360" w:lineRule="auto"/>
        <w:jc w:val="both"/>
      </w:pPr>
      <w:r>
        <w:t>CRC is the second leading cause of death from cancer in the UK</w:t>
      </w:r>
      <w:r w:rsidR="006F4A3A">
        <w:t xml:space="preserve"> </w:t>
      </w:r>
      <w:r w:rsidR="00DE607F">
        <w:fldChar w:fldCharType="begin"/>
      </w:r>
      <w:r w:rsidR="00E9739D">
        <w:instrText xml:space="preserve"> ADDIN EN.CITE &lt;EndNote&gt;&lt;Cite&gt;&lt;Author&gt;Andy&lt;/Author&gt;&lt;Year&gt;2018&lt;/Year&gt;&lt;RecNum&gt;0&lt;/RecNum&gt;&lt;IDText&gt;Cancer registration statistics, England:2016&lt;/IDText&gt;&lt;DisplayText&gt;(6)&lt;/DisplayText&gt;&lt;record&gt;&lt;urls&gt;&lt;related-urls&gt;&lt;url&gt;https://www.ons.gov.uk/peoplepopulationandcommunity/healthandsocialcare/conditionsanddiseases/bulletins/cancerregistrationstatisticsengland/final2016&lt;/url&gt;&lt;/related-urls&gt;&lt;/urls&gt;&lt;titles&gt;&lt;title&gt;Cancer registration statistics, England:2016&lt;/title&gt;&lt;/titles&gt;&lt;number&gt;April 2019&lt;/number&gt;&lt;contributors&gt;&lt;authors&gt;&lt;author&gt;Andy King&lt;/author&gt;&lt;author&gt;John Broggio&lt;/author&gt;&lt;/authors&gt;&lt;/contributors&gt;&lt;added-date format="utc"&gt;1563794811&lt;/added-date&gt;&lt;pub-location&gt;Office for National Statistics&lt;/pub-location&gt;&lt;ref-type name="Web Page"&gt;12&lt;/ref-type&gt;&lt;dates&gt;&lt;year&gt;2018&lt;/year&gt;&lt;/dates&gt;&lt;rec-number&gt;100&lt;/rec-number&gt;&lt;last-updated-date format="utc"&gt;1563794937&lt;/last-updated-date&gt;&lt;volume&gt;2019&lt;/volume&gt;&lt;/record&gt;&lt;/Cite&gt;&lt;/EndNote&gt;</w:instrText>
      </w:r>
      <w:r w:rsidR="00DE607F">
        <w:fldChar w:fldCharType="separate"/>
      </w:r>
      <w:r w:rsidR="006D654A">
        <w:rPr>
          <w:noProof/>
        </w:rPr>
        <w:t>(6)</w:t>
      </w:r>
      <w:r w:rsidR="00DE607F">
        <w:fldChar w:fldCharType="end"/>
      </w:r>
      <w:r>
        <w:t>.  Colonoscopy is both the gold standard of investigation as well as a therapeutic intervention proven to reduce the risk of cancer</w:t>
      </w:r>
      <w:r w:rsidR="006F4A3A">
        <w:t xml:space="preserve"> </w:t>
      </w:r>
      <w:r w:rsidR="00C7501A">
        <w:fldChar w:fldCharType="begin"/>
      </w:r>
      <w:r w:rsidR="00E9739D">
        <w:instrText xml:space="preserve"> ADDIN EN.CITE &lt;EndNote&gt;&lt;Cite&gt;&lt;Author&gt;Murakami&lt;/Author&gt;&lt;Year&gt;1990&lt;/Year&gt;&lt;RecNum&gt;0&lt;/RecNum&gt;&lt;IDText&gt;Natural history of colorectal polyps and the effect of polypectomy on occurrence of subsequent cancer&lt;/IDText&gt;&lt;DisplayText&gt;(76)&lt;/DisplayText&gt;&lt;record&gt;&lt;dates&gt;&lt;pub-dates&gt;&lt;date&gt;Aug&lt;/date&gt;&lt;/pub-dates&gt;&lt;year&gt;1990&lt;/year&gt;&lt;/dates&gt;&lt;keywords&gt;&lt;keyword&gt;Age Factors&lt;/keyword&gt;&lt;keyword&gt;Bias&lt;/keyword&gt;&lt;keyword&gt;Cohort Studies&lt;/keyword&gt;&lt;keyword&gt;Colonic Polyps&lt;/keyword&gt;&lt;keyword&gt;Colonoscopy&lt;/keyword&gt;&lt;keyword&gt;Follow-Up Studies&lt;/keyword&gt;&lt;keyword&gt;Humans&lt;/keyword&gt;&lt;keyword&gt;Incidence&lt;/keyword&gt;&lt;keyword&gt;Intestinal Polyps&lt;/keyword&gt;&lt;keyword&gt;Japan&lt;/keyword&gt;&lt;keyword&gt;Neoplasm Recurrence, Local&lt;/keyword&gt;&lt;keyword&gt;Rectal Neoplasms&lt;/keyword&gt;&lt;keyword&gt;Registries&lt;/keyword&gt;&lt;keyword&gt;Retrospective Studies&lt;/keyword&gt;&lt;keyword&gt;Risk Factors&lt;/keyword&gt;&lt;keyword&gt;Stomach Neoplasms&lt;/keyword&gt;&lt;/keywords&gt;&lt;urls&gt;&lt;related-urls&gt;&lt;url&gt;https://www.ncbi.nlm.nih.gov/pubmed/2384265&lt;/url&gt;&lt;/related-urls&gt;&lt;/urls&gt;&lt;isbn&gt;0020-7136&lt;/isbn&gt;&lt;titles&gt;&lt;title&gt;Natural history of colorectal polyps and the effect of polypectomy on occurrence of subsequent cancer&lt;/title&gt;&lt;secondary-title&gt;Int J Cancer&lt;/secondary-title&gt;&lt;/titles&gt;&lt;pages&gt;159-64&lt;/pages&gt;&lt;number&gt;2&lt;/number&gt;&lt;contributors&gt;&lt;authors&gt;&lt;author&gt;Murakami, R.&lt;/author&gt;&lt;author&gt;Tsukuma, H.&lt;/author&gt;&lt;author&gt;Kanamori, S.&lt;/author&gt;&lt;author&gt;Imanishi, K.&lt;/author&gt;&lt;author&gt;Otani, T.&lt;/author&gt;&lt;author&gt;Nakanishi, K.&lt;/author&gt;&lt;author&gt;Fujimoto, I.&lt;/author&gt;&lt;author&gt;Oshima, A.&lt;/author&gt;&lt;/authors&gt;&lt;/contributors&gt;&lt;language&gt;eng&lt;/language&gt;&lt;added-date format="utc"&gt;1551865627&lt;/added-date&gt;&lt;ref-type name="Journal Article"&gt;17&lt;/ref-type&gt;&lt;rec-number&gt;59&lt;/rec-number&gt;&lt;last-updated-date format="utc"&gt;1551865627&lt;/last-updated-date&gt;&lt;accession-num&gt;2384265&lt;/accession-num&gt;&lt;volume&gt;46&lt;/volume&gt;&lt;/record&gt;&lt;/Cite&gt;&lt;/EndNote&gt;</w:instrText>
      </w:r>
      <w:r w:rsidR="00C7501A">
        <w:fldChar w:fldCharType="separate"/>
      </w:r>
      <w:r w:rsidR="00231422">
        <w:rPr>
          <w:noProof/>
        </w:rPr>
        <w:t>(76)</w:t>
      </w:r>
      <w:r w:rsidR="00C7501A">
        <w:fldChar w:fldCharType="end"/>
      </w:r>
      <w:r>
        <w:t>.  As such over 600 000 colonoscopies are performed in the UK each year</w:t>
      </w:r>
      <w:r w:rsidR="00C7501A">
        <w:fldChar w:fldCharType="begin"/>
      </w:r>
      <w:r w:rsidR="00E9739D">
        <w:instrText xml:space="preserve"> ADDIN EN.CITE &lt;EndNote&gt;&lt;Cite&gt;&lt;Author&gt;Shenbagaraj&lt;/Author&gt;&lt;Year&gt;2019&lt;/Year&gt;&lt;RecNum&gt;0&lt;/RecNum&gt;&lt;IDText&gt;Endoscopy in 2017: a national survey of practice in the UK&lt;/IDText&gt;&lt;DisplayText&gt;(169)&lt;/DisplayText&gt;&lt;record&gt;&lt;dates&gt;&lt;pub-dates&gt;&lt;date&gt;Jan&lt;/date&gt;&lt;/pub-dates&gt;&lt;year&gt;2019&lt;/year&gt;&lt;/dates&gt;&lt;keywords&gt;&lt;keyword&gt;endoscopy&lt;/keyword&gt;&lt;/keywords&gt;&lt;urls&gt;&lt;related-urls&gt;&lt;url&gt;https://www.ncbi.nlm.nih.gov/pubmed/30651952&lt;/url&gt;&lt;/related-urls&gt;&lt;/urls&gt;&lt;isbn&gt;2041-4137&lt;/isbn&gt;&lt;custom2&gt;PMC6319153&lt;/custom2&gt;&lt;titles&gt;&lt;title&gt;Endoscopy in 2017: a national survey of practice in the UK&lt;/title&gt;&lt;secondary-title&gt;Frontline Gastroenterol&lt;/secondary-title&gt;&lt;/titles&gt;&lt;pages&gt;7-15&lt;/pages&gt;&lt;number&gt;1&lt;/number&gt;&lt;contributors&gt;&lt;authors&gt;&lt;author&gt;Shenbagaraj, L.&lt;/author&gt;&lt;author&gt;Thomas-Gibson, S.&lt;/author&gt;&lt;author&gt;Stebbing, J.&lt;/author&gt;&lt;author&gt;Broughton, R.&lt;/author&gt;&lt;author&gt;Dron, M.&lt;/author&gt;&lt;author&gt;Johnston, D.&lt;/author&gt;&lt;author&gt;Shaw, T.&lt;/author&gt;&lt;author&gt;Haboubi, H. N.&lt;/author&gt;&lt;author&gt;Green, J. T.&lt;/author&gt;&lt;/authors&gt;&lt;/contributors&gt;&lt;edition&gt;2018/04/24&lt;/edition&gt;&lt;language&gt;eng&lt;/language&gt;&lt;added-date format="utc"&gt;1567420521&lt;/added-date&gt;&lt;ref-type name="Journal Article"&gt;17&lt;/ref-type&gt;&lt;rec-number&gt;103&lt;/rec-number&gt;&lt;last-updated-date format="utc"&gt;1567420521&lt;/last-updated-date&gt;&lt;accession-num&gt;30651952&lt;/accession-num&gt;&lt;electronic-resource-num&gt;10.1136/flgastro-2018-100970&lt;/electronic-resource-num&gt;&lt;volume&gt;10&lt;/volume&gt;&lt;/record&gt;&lt;/Cite&gt;&lt;/EndNote&gt;</w:instrText>
      </w:r>
      <w:r w:rsidR="00C7501A">
        <w:fldChar w:fldCharType="separate"/>
      </w:r>
      <w:r w:rsidR="00231422">
        <w:rPr>
          <w:noProof/>
        </w:rPr>
        <w:t>(169)</w:t>
      </w:r>
      <w:r w:rsidR="00C7501A">
        <w:fldChar w:fldCharType="end"/>
      </w:r>
      <w:r>
        <w:t xml:space="preserve">.  </w:t>
      </w:r>
      <w:r w:rsidR="00E26F56">
        <w:t>Optimisation</w:t>
      </w:r>
      <w:r>
        <w:t xml:space="preserve"> of these procedures is therefore of the utmost importance, to ensure each examination offers the greatest benefit to each patient</w:t>
      </w:r>
      <w:r w:rsidR="006F4A3A">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6F4A3A">
        <w:fldChar w:fldCharType="separate"/>
      </w:r>
      <w:r w:rsidR="00231422">
        <w:rPr>
          <w:noProof/>
        </w:rPr>
        <w:t>(49)</w:t>
      </w:r>
      <w:r w:rsidR="006F4A3A">
        <w:fldChar w:fldCharType="end"/>
      </w:r>
      <w:r>
        <w:t xml:space="preserve">.  With a procedure so commonly performed and with such clear benefits, passive acceptance of poor quality </w:t>
      </w:r>
      <w:r w:rsidR="008D52D2">
        <w:t xml:space="preserve">should </w:t>
      </w:r>
      <w:r>
        <w:t xml:space="preserve">not be </w:t>
      </w:r>
      <w:r w:rsidR="00A31B27">
        <w:t>tolerated</w:t>
      </w:r>
      <w:r>
        <w:t xml:space="preserve">.  </w:t>
      </w:r>
      <w:r w:rsidR="00A31B27">
        <w:t>How</w:t>
      </w:r>
      <w:r>
        <w:t xml:space="preserve"> well the bowel is prepared is integral to colonoscopy quality. </w:t>
      </w:r>
      <w:r w:rsidR="00E26F56">
        <w:t xml:space="preserve"> Each colonoscopy procedure costs </w:t>
      </w:r>
      <w:r w:rsidR="00A31B27">
        <w:t xml:space="preserve">approximately </w:t>
      </w:r>
      <w:r w:rsidR="00E26F56">
        <w:t xml:space="preserve">£500, with the overall cost to the NHS in the region of hundreds of millions of pounds.  Therefore, even small improvements in quality can have </w:t>
      </w:r>
      <w:r w:rsidR="00525389">
        <w:t>a</w:t>
      </w:r>
      <w:r w:rsidR="000D2F1B">
        <w:t>n</w:t>
      </w:r>
      <w:r w:rsidR="00525389">
        <w:t xml:space="preserve"> </w:t>
      </w:r>
      <w:r w:rsidR="00E26F56">
        <w:t>impact on</w:t>
      </w:r>
      <w:r w:rsidR="00A31B27">
        <w:t xml:space="preserve"> patients and the NHS alike with</w:t>
      </w:r>
      <w:r w:rsidR="00E26F56">
        <w:t xml:space="preserve"> the prevention of cancer</w:t>
      </w:r>
      <w:r w:rsidR="00A31B27">
        <w:t>, reduced need for repeated procedures and significant potential savings</w:t>
      </w:r>
      <w:r w:rsidR="00E26F56">
        <w:t>.  Bowel preparation is one such area.  Poor bowel preparation occurs in</w:t>
      </w:r>
      <w:r w:rsidR="00C7501A">
        <w:t xml:space="preserve"> up to</w:t>
      </w:r>
      <w:r w:rsidR="00E26F56">
        <w:t xml:space="preserve"> 2</w:t>
      </w:r>
      <w:r w:rsidR="00C7501A">
        <w:t>5</w:t>
      </w:r>
      <w:r w:rsidR="00E26F56">
        <w:t>% of procedures, leaving a large margin for improvement</w:t>
      </w:r>
      <w:r w:rsidR="00C7501A">
        <w:t xml:space="preserve"> </w:t>
      </w:r>
      <w:r w:rsidR="00C7501A">
        <w:fldChar w:fldCharType="begin"/>
      </w:r>
      <w:r w:rsidR="00E9739D">
        <w:instrText xml:space="preserve"> ADDIN EN.CITE &lt;EndNote&gt;&lt;Cite&gt;&lt;Author&gt;Lebwohl&lt;/Author&gt;&lt;Year&gt;2011&lt;/Year&gt;&lt;RecNum&gt;0&lt;/RecNum&gt;&lt;IDText&gt;The impact of suboptimal bowel preparation on adenoma miss rates and the factors associated with early repeat colonoscopy&lt;/IDText&gt;&lt;DisplayText&gt;(99)&lt;/DisplayText&gt;&lt;record&gt;&lt;dates&gt;&lt;pub-dates&gt;&lt;date&gt;Jun&lt;/date&gt;&lt;/pub-dates&gt;&lt;year&gt;2011&lt;/year&gt;&lt;/dates&gt;&lt;keywords&gt;&lt;keyword&gt;Adenoma&lt;/keyword&gt;&lt;keyword&gt;Aged&lt;/keyword&gt;&lt;keyword&gt;Aged, 80 and over&lt;/keyword&gt;&lt;keyword&gt;Cathartics&lt;/keyword&gt;&lt;keyword&gt;Colonoscopy&lt;/keyword&gt;&lt;keyword&gt;Colorectal Neoplasms&lt;/keyword&gt;&lt;keyword&gt;Diagnostic Errors&lt;/keyword&gt;&lt;keyword&gt;Female&lt;/keyword&gt;&lt;keyword&gt;Humans&lt;/keyword&gt;&lt;keyword&gt;Male&lt;/keyword&gt;&lt;keyword&gt;Middle Aged&lt;/keyword&gt;&lt;keyword&gt;Retrospective Studies&lt;/keyword&gt;&lt;keyword&gt;Therapeutic Irrigation&lt;/keyword&gt;&lt;keyword&gt;Time Factors&lt;/keyword&gt;&lt;/keywords&gt;&lt;urls&gt;&lt;related-urls&gt;&lt;url&gt;https://www.ncbi.nlm.nih.gov/pubmed/21481857&lt;/url&gt;&lt;/related-urls&gt;&lt;/urls&gt;&lt;isbn&gt;1097-6779&lt;/isbn&gt;&lt;custom2&gt;PMC3106145&lt;/custom2&gt;&lt;titles&gt;&lt;title&gt;The impact of suboptimal bowel preparation on adenoma miss rates and the factors associated with early repeat colonoscopy&lt;/title&gt;&lt;secondary-title&gt;Gastrointest Endosc&lt;/secondary-title&gt;&lt;/titles&gt;&lt;pages&gt;1207-14&lt;/pages&gt;&lt;number&gt;6&lt;/number&gt;&lt;contributors&gt;&lt;authors&gt;&lt;author&gt;Lebwohl, B.&lt;/author&gt;&lt;author&gt;Kastrinos, F.&lt;/author&gt;&lt;author&gt;Glick, M.&lt;/author&gt;&lt;author&gt;Rosenbaum, A. J.&lt;/author&gt;&lt;author&gt;Wang, T.&lt;/author&gt;&lt;author&gt;Neugut, A. I.&lt;/author&gt;&lt;/authors&gt;&lt;/contributors&gt;&lt;edition&gt;2011/04/08&lt;/edition&gt;&lt;language&gt;eng&lt;/language&gt;&lt;added-date format="utc"&gt;1594762671&lt;/added-date&gt;&lt;ref-type name="Journal Article"&gt;17&lt;/ref-type&gt;&lt;rec-number&gt;109&lt;/rec-number&gt;&lt;last-updated-date format="utc"&gt;1594762671&lt;/last-updated-date&gt;&lt;accession-num&gt;21481857&lt;/accession-num&gt;&lt;electronic-resource-num&gt;10.1016/j.gie.2011.01.051&lt;/electronic-resource-num&gt;&lt;volume&gt;73&lt;/volume&gt;&lt;/record&gt;&lt;/Cite&gt;&lt;/EndNote&gt;</w:instrText>
      </w:r>
      <w:r w:rsidR="00C7501A">
        <w:fldChar w:fldCharType="separate"/>
      </w:r>
      <w:r w:rsidR="00231422">
        <w:rPr>
          <w:noProof/>
        </w:rPr>
        <w:t>(99)</w:t>
      </w:r>
      <w:r w:rsidR="00C7501A">
        <w:fldChar w:fldCharType="end"/>
      </w:r>
      <w:r w:rsidR="00E26F56">
        <w:t>.</w:t>
      </w:r>
      <w:r w:rsidR="002338F3">
        <w:t xml:space="preserve">  Colonoscopy is a diagnostic as well as therapeutic intervention.  As well as investigating for malignant and premalignant lesions, that are more likely to occur in older patients, it is also a diagnostic procedure for other conditions that cause bowel symptoms.  In younger patients a more common cause of bowel symptoms is inflammatory bowel disease. In this context, the diagnosis can still be </w:t>
      </w:r>
      <w:r w:rsidR="002338F3">
        <w:lastRenderedPageBreak/>
        <w:t xml:space="preserve">achieved even in the setting of a less </w:t>
      </w:r>
      <w:r w:rsidR="00733428">
        <w:t>well-prepared</w:t>
      </w:r>
      <w:r w:rsidR="002338F3">
        <w:t xml:space="preserve"> bowel.  Since</w:t>
      </w:r>
      <w:r w:rsidR="00733428">
        <w:t xml:space="preserve"> specific lesions such as polyps may be less of a concern</w:t>
      </w:r>
      <w:r w:rsidR="008760AC">
        <w:t xml:space="preserve"> in this group, poorer preparation may be permissive.</w:t>
      </w:r>
    </w:p>
    <w:p w14:paraId="38792417" w14:textId="3F43D53B" w:rsidR="00E64919" w:rsidRDefault="005D2D03" w:rsidP="00D46F05">
      <w:pPr>
        <w:pStyle w:val="Heading3"/>
      </w:pPr>
      <w:bookmarkStart w:id="271" w:name="_Toc167893149"/>
      <w:r>
        <w:t>Timing of bowel preparation</w:t>
      </w:r>
      <w:bookmarkEnd w:id="271"/>
    </w:p>
    <w:p w14:paraId="28581353" w14:textId="571A05AF" w:rsidR="005D2D03" w:rsidRDefault="005D2D03" w:rsidP="00020844">
      <w:pPr>
        <w:spacing w:line="360" w:lineRule="auto"/>
        <w:jc w:val="both"/>
      </w:pPr>
      <w:r>
        <w:t xml:space="preserve">Many factors </w:t>
      </w:r>
      <w:r w:rsidR="00525389">
        <w:t>i</w:t>
      </w:r>
      <w:r>
        <w:t>mpact</w:t>
      </w:r>
      <w:r w:rsidR="00525389">
        <w:t xml:space="preserve"> </w:t>
      </w:r>
      <w:r>
        <w:t xml:space="preserve">the quality of bowel preparation.  The time of the regime plays a significant role in resultant cleansing.  Minimising the time from </w:t>
      </w:r>
      <w:r w:rsidR="00DF34B2">
        <w:t xml:space="preserve">the </w:t>
      </w:r>
      <w:r>
        <w:t xml:space="preserve">last preparation to </w:t>
      </w:r>
      <w:r w:rsidR="00DF34B2">
        <w:t xml:space="preserve">the </w:t>
      </w:r>
      <w:r>
        <w:t>procedure, improves preparation</w:t>
      </w:r>
      <w:r w:rsidR="008D52D2">
        <w:t xml:space="preserve"> </w:t>
      </w:r>
      <w:r w:rsidR="005C40C1">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k8L0Rpc3BsYXlUZXh0PjxyZWNvcmQ+PGRh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</w:fldData>
        </w:fldChar>
      </w:r>
      <w:r w:rsidR="00E9739D">
        <w:instrText xml:space="preserve"> ADDIN EN.CITE </w:instrText>
      </w:r>
      <w:r w:rsidR="00E9739D">
        <w:fldChar w:fldCharType="begin">
          <w:fldData xml:space="preserve">PEVuZE5vdGU+PENpdGU+PEF1dGhvcj5NYXJ0ZWw8L0F1dGhvcj48WWVhcj4yMDE1PC9ZZWFyPjxS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</w:fldData>
        </w:fldChar>
      </w:r>
      <w:r w:rsidR="00E9739D">
        <w:instrText xml:space="preserve"> ADDIN EN.CITE.DATA </w:instrText>
      </w:r>
      <w:r w:rsidR="00E9739D">
        <w:fldChar w:fldCharType="end"/>
      </w:r>
      <w:r w:rsidR="005C40C1">
        <w:fldChar w:fldCharType="separate"/>
      </w:r>
      <w:r w:rsidR="00231422">
        <w:rPr>
          <w:noProof/>
        </w:rPr>
        <w:t>(87, 88)</w:t>
      </w:r>
      <w:r w:rsidR="005C40C1">
        <w:fldChar w:fldCharType="end"/>
      </w:r>
      <w:r>
        <w:t xml:space="preserve">.  As such split bowel preparation is superior to day before preparation.  </w:t>
      </w:r>
      <w:r w:rsidR="00E26F56">
        <w:t>Split bowel preparation should be the standard of care, however</w:t>
      </w:r>
      <w:r w:rsidR="00525389">
        <w:t>,</w:t>
      </w:r>
      <w:r w:rsidR="00E26F56">
        <w:t xml:space="preserve"> as is demonstrated in this national survey, very few trusts</w:t>
      </w:r>
      <w:r w:rsidR="00473607">
        <w:t xml:space="preserve"> that responded</w:t>
      </w:r>
      <w:r w:rsidR="00E26F56">
        <w:t xml:space="preserve"> undert</w:t>
      </w:r>
      <w:r w:rsidR="00473607">
        <w:t>ook</w:t>
      </w:r>
      <w:r w:rsidR="00E26F56">
        <w:t xml:space="preserve"> splitting of bowel preparation for </w:t>
      </w:r>
      <w:r w:rsidR="00DF3474">
        <w:t>all</w:t>
      </w:r>
      <w:r w:rsidR="00E26F56">
        <w:t xml:space="preserve"> their procedures.  </w:t>
      </w:r>
      <w:r w:rsidR="004633F9">
        <w:t>National policy should strongly advocate split bowel preparation for all procedures.  The ESGE have recommended this approach, but ensuring this</w:t>
      </w:r>
      <w:r w:rsidR="00525389">
        <w:t xml:space="preserve"> is</w:t>
      </w:r>
      <w:r w:rsidR="004633F9">
        <w:t xml:space="preserve"> </w:t>
      </w:r>
      <w:r w:rsidR="00525389">
        <w:t>enacted upon and taken</w:t>
      </w:r>
      <w:r w:rsidR="004633F9">
        <w:t xml:space="preserve"> forward into practice should</w:t>
      </w:r>
      <w:r w:rsidR="00672A4A">
        <w:t xml:space="preserve"> be</w:t>
      </w:r>
      <w:r w:rsidR="004633F9">
        <w:t xml:space="preserve"> </w:t>
      </w:r>
      <w:r w:rsidR="000D2F1B">
        <w:t>a</w:t>
      </w:r>
      <w:r w:rsidR="004633F9">
        <w:t xml:space="preserve"> priority in endoscopy planning</w:t>
      </w:r>
      <w:r w:rsidR="005C40C1">
        <w:fldChar w:fldCharType="begin"/>
      </w:r>
      <w:r w:rsidR="00E9739D">
        <w:instrText xml:space="preserve"> ADDIN EN.CITE &lt;EndNote&gt;&lt;Cite&gt;&lt;Author&gt;Hassan&lt;/Author&gt;&lt;Year&gt;2019&lt;/Year&gt;&lt;RecNum&gt;0&lt;/RecNum&gt;&lt;IDText&gt;Bowel preparation for colonoscopy: European Society of Gastrointestinal Endoscopy (ESGE) Guideline - Update 2019&lt;/IDText&gt;&lt;DisplayText&gt;(35)&lt;/DisplayText&gt;&lt;record&gt;&lt;dates&gt;&lt;pub-dates&gt;&lt;date&gt;08&lt;/date&gt;&lt;/pub-dates&gt;&lt;year&gt;2019&lt;/year&gt;&lt;/dates&gt;&lt;keywords&gt;&lt;keyword&gt;Administration, Oral&lt;/keyword&gt;&lt;keyword&gt;Antifoaming Agents&lt;/keyword&gt;&lt;keyword&gt;Cathartics&lt;/keyword&gt;&lt;keyword&gt;Colonoscopy&lt;/keyword&gt;&lt;keyword&gt;Dietary Fiber&lt;/keyword&gt;&lt;keyword&gt;Humans&lt;/keyword&gt;&lt;keyword&gt;Patient Education as Topic&lt;/keyword&gt;&lt;keyword&gt;Simethicone&lt;/keyword&gt;&lt;/keywords&gt;&lt;urls&gt;&lt;related-urls&gt;&lt;url&gt;https://www.ncbi.nlm.nih.gov/pubmed/31295746&lt;/url&gt;&lt;/related-urls&gt;&lt;/urls&gt;&lt;isbn&gt;1438-8812&lt;/isbn&gt;&lt;titles&gt;&lt;title&gt;Bowel preparation for colonoscopy: European Society of Gastrointestinal Endoscopy (ESGE) Guideline - Update 2019&lt;/title&gt;&lt;secondary-title&gt;Endoscopy&lt;/secondary-title&gt;&lt;/titles&gt;&lt;pages&gt;775-794&lt;/pages&gt;&lt;number&gt;8&lt;/number&gt;&lt;contributors&gt;&lt;authors&gt;&lt;author&gt;Hassan, C.&lt;/author&gt;&lt;author&gt;East, J.&lt;/author&gt;&lt;author&gt;Radaelli, F.&lt;/author&gt;&lt;author&gt;Spada, C.&lt;/author&gt;&lt;author&gt;Benamouzig, R.&lt;/author&gt;&lt;author&gt;Bisschops, R.&lt;/author&gt;&lt;author&gt;Bretthauer, M.&lt;/author&gt;&lt;author&gt;Dekker, E.&lt;/author&gt;&lt;author&gt;Dinis-Ribeiro, M.&lt;/author&gt;&lt;author&gt;Ferlitsch, M.&lt;/author&gt;&lt;author&gt;Fuccio, L.&lt;/author&gt;&lt;author&gt;Awadie, H.&lt;/author&gt;&lt;author&gt;Gralnek, I.&lt;/author&gt;&lt;author&gt;Jover, R.&lt;/author&gt;&lt;author&gt;Kaminski, M. F.&lt;/author&gt;&lt;author&gt;Pellisé, M.&lt;/author&gt;&lt;author&gt;Triantafyllou, K.&lt;/author&gt;&lt;author&gt;Vanella, G.&lt;/author&gt;&lt;author&gt;Mangas-Sanjuan, C.&lt;/author&gt;&lt;author&gt;Frazzoni, L.&lt;/author&gt;&lt;author&gt;Van Hooft, J. E.&lt;/author&gt;&lt;author&gt;Dumonceau, J. M.&lt;/author&gt;&lt;/authors&gt;&lt;/contributors&gt;&lt;edition&gt;2019/07/11&lt;/edition&gt;&lt;language&gt;eng&lt;/language&gt;&lt;added-date format="utc"&gt;1598444790&lt;/added-date&gt;&lt;ref-type name="Journal Article"&gt;17&lt;/ref-type&gt;&lt;rec-number&gt;130&lt;/rec-number&gt;&lt;last-updated-date format="utc"&gt;1598444790&lt;/last-updated-date&gt;&lt;accession-num&gt;31295746&lt;/accession-num&gt;&lt;electronic-resource-num&gt;10.1055/a-0959-0505&lt;/electronic-resource-num&gt;&lt;volume&gt;51&lt;/volume&gt;&lt;/record&gt;&lt;/Cite&gt;&lt;/EndNote&gt;</w:instrText>
      </w:r>
      <w:r w:rsidR="005C40C1">
        <w:fldChar w:fldCharType="separate"/>
      </w:r>
      <w:r w:rsidR="00231422">
        <w:rPr>
          <w:noProof/>
        </w:rPr>
        <w:t>(35)</w:t>
      </w:r>
      <w:r w:rsidR="005C40C1">
        <w:fldChar w:fldCharType="end"/>
      </w:r>
      <w:r w:rsidR="004633F9">
        <w:t xml:space="preserve">.  </w:t>
      </w:r>
    </w:p>
    <w:p w14:paraId="51BD1DDD" w14:textId="63A9A31D" w:rsidR="004633F9" w:rsidRDefault="004633F9" w:rsidP="00D46F05">
      <w:pPr>
        <w:pStyle w:val="Heading3"/>
      </w:pPr>
      <w:bookmarkStart w:id="272" w:name="_Toc167893150"/>
      <w:r>
        <w:t>Patient education in bowel preparation</w:t>
      </w:r>
      <w:bookmarkEnd w:id="272"/>
    </w:p>
    <w:p w14:paraId="7DE36F71" w14:textId="3B7E3AA4" w:rsidR="004633F9" w:rsidRDefault="004633F9" w:rsidP="00020844">
      <w:pPr>
        <w:spacing w:line="360" w:lineRule="auto"/>
        <w:jc w:val="both"/>
      </w:pPr>
      <w:r>
        <w:t xml:space="preserve">Modifications of bowel preparation regimes can </w:t>
      </w:r>
      <w:r w:rsidR="00DF34B2">
        <w:t>a</w:t>
      </w:r>
      <w:r>
        <w:t xml:space="preserve">ffect the </w:t>
      </w:r>
      <w:r w:rsidR="00A31B27">
        <w:t xml:space="preserve">resultant </w:t>
      </w:r>
      <w:r>
        <w:t xml:space="preserve">quality, but </w:t>
      </w:r>
      <w:r w:rsidR="00A31B27">
        <w:t>this is</w:t>
      </w:r>
      <w:r>
        <w:t xml:space="preserve"> firstly dependent on the patien</w:t>
      </w:r>
      <w:r w:rsidR="00A31B27">
        <w:t>t</w:t>
      </w:r>
      <w:r>
        <w:t>.  Adherence is linked to quality, and this is affected by the patient</w:t>
      </w:r>
      <w:r w:rsidR="00DF34B2">
        <w:t>'</w:t>
      </w:r>
      <w:r>
        <w:t>s motivation and understanding</w:t>
      </w:r>
      <w:r w:rsidR="005C40C1">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jI0OTU4MDE1PC9hZGRlZC1kYXRl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</w:fldData>
        </w:fldChar>
      </w:r>
      <w:r w:rsidR="00E9739D">
        <w:instrText xml:space="preserve"> ADDIN EN.CITE </w:instrText>
      </w:r>
      <w:r w:rsidR="00E9739D">
        <w:fldChar w:fldCharType="begin">
          <w:fldData xml:space="preserve">PEVuZE5vdGU+PENpdGU+PEF1dGhvcj5OZXNzPC9BdXRob3I+PFllYXI+MjAwMTwvWWVhcj48UmVj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</w:fldData>
        </w:fldChar>
      </w:r>
      <w:r w:rsidR="00E9739D">
        <w:instrText xml:space="preserve"> ADDIN EN.CITE.DATA </w:instrText>
      </w:r>
      <w:r w:rsidR="00E9739D">
        <w:fldChar w:fldCharType="end"/>
      </w:r>
      <w:r w:rsidR="005C40C1">
        <w:fldChar w:fldCharType="separate"/>
      </w:r>
      <w:r w:rsidR="00231422">
        <w:rPr>
          <w:noProof/>
        </w:rPr>
        <w:t>(108, 109)</w:t>
      </w:r>
      <w:r w:rsidR="005C40C1">
        <w:fldChar w:fldCharType="end"/>
      </w:r>
      <w:r>
        <w:t xml:space="preserve">.  Effective interventions to ensure good quality bowel preparation have consistently been demonstrated to lead to improvement in bowel preparation.  Many educational interventions can be introduced at minimal </w:t>
      </w:r>
      <w:r w:rsidR="004D760E">
        <w:t>cost but</w:t>
      </w:r>
      <w:r>
        <w:t xml:space="preserve"> can lead to significant cost savings th</w:t>
      </w:r>
      <w:r w:rsidR="00DF34B2">
        <w:t>r</w:t>
      </w:r>
      <w:r>
        <w:t xml:space="preserve">ough improved efficiency of the service.  </w:t>
      </w:r>
      <w:r w:rsidR="00D41C04">
        <w:t xml:space="preserve">This thesis has demonstrated that an educational video leads to improvement in bowel preparation for </w:t>
      </w:r>
      <w:r w:rsidR="00A31B27">
        <w:t>patients</w:t>
      </w:r>
      <w:r w:rsidR="00D41C04">
        <w:t xml:space="preserve"> attending for their first colonoscopy</w:t>
      </w:r>
      <w:r w:rsidR="003549BE">
        <w:t>.</w:t>
      </w:r>
      <w:r w:rsidR="00D41C04">
        <w:t xml:space="preserve"> </w:t>
      </w:r>
    </w:p>
    <w:p w14:paraId="34D6AC7F" w14:textId="68ABEC3F" w:rsidR="00D41C04" w:rsidRDefault="00D41C04" w:rsidP="00D46F05">
      <w:pPr>
        <w:pStyle w:val="Heading3"/>
      </w:pPr>
      <w:bookmarkStart w:id="273" w:name="_Toc167893151"/>
      <w:r>
        <w:t>Grading of bowel preparation quality</w:t>
      </w:r>
      <w:bookmarkEnd w:id="273"/>
    </w:p>
    <w:p w14:paraId="26931A95" w14:textId="0694CB3D" w:rsidR="00D41C04" w:rsidRDefault="00606BCB" w:rsidP="00020844">
      <w:pPr>
        <w:spacing w:line="360" w:lineRule="auto"/>
        <w:jc w:val="both"/>
      </w:pPr>
      <w:r>
        <w:t>Several scales have been devised for the grading o</w:t>
      </w:r>
      <w:r w:rsidR="002D4733">
        <w:t>f</w:t>
      </w:r>
      <w:r>
        <w:t xml:space="preserve"> bowel preparation.  Segmental scales have been investigated, with the BBPS scale</w:t>
      </w:r>
      <w:r w:rsidR="002D4733">
        <w:t xml:space="preserve"> having </w:t>
      </w:r>
      <w:r w:rsidR="00DF34B2">
        <w:t xml:space="preserve">the </w:t>
      </w:r>
      <w:r w:rsidR="002D4733">
        <w:t>most extensive validation</w:t>
      </w:r>
      <w:r>
        <w:t>.</w:t>
      </w:r>
      <w:r w:rsidR="002D4733">
        <w:t xml:space="preserve"> </w:t>
      </w:r>
      <w:r w:rsidR="00A75437">
        <w:t xml:space="preserve">Non-segmental </w:t>
      </w:r>
      <w:r>
        <w:t>scales that are recommended as standard in the UK have little evidence for recognised</w:t>
      </w:r>
      <w:r w:rsidR="002D4733">
        <w:t xml:space="preserve"> clinical</w:t>
      </w:r>
      <w:r>
        <w:t xml:space="preserve"> endpoints</w:t>
      </w:r>
      <w:r w:rsidR="00397DC0">
        <w:t xml:space="preserve"> </w:t>
      </w:r>
      <w:r w:rsidR="00397DC0">
        <w:fldChar w:fldCharType="begin"/>
      </w:r>
      <w:r w:rsidR="00E9739D">
        <w:instrText xml:space="preserve"> ADDIN EN.CITE &lt;EndNote&gt;&lt;Cite&gt;&lt;Author&gt;Rees&lt;/Author&gt;&lt;Year&gt;2016&lt;/Year&gt;&lt;RecNum&gt;0&lt;/RecNum&gt;&lt;IDText&gt;UK key performance indicators and quality assurance standards for colonoscopy&lt;/IDText&gt;&lt;DisplayText&gt;(49)&lt;/DisplayText&gt;&lt;record&gt;&lt;dates&gt;&lt;pub-dates&gt;&lt;date&gt;12&lt;/date&gt;&lt;/pub-dates&gt;&lt;year&gt;2016&lt;/year&gt;&lt;/dates&gt;&lt;keywords&gt;&lt;keyword&gt;Adenoma&lt;/keyword&gt;&lt;keyword&gt;Biopsy&lt;/keyword&gt;&lt;keyword&gt;Clinical Competence&lt;/keyword&gt;&lt;keyword&gt;Colonic Neoplasms&lt;/keyword&gt;&lt;keyword&gt;Colonic Polyps&lt;/keyword&gt;&lt;keyword&gt;Colonoscopy&lt;/keyword&gt;&lt;keyword&gt;Conscious Sedation&lt;/keyword&gt;&lt;keyword&gt;Early Detection of Cancer&lt;/keyword&gt;&lt;keyword&gt;Gastroenterology&lt;/keyword&gt;&lt;keyword&gt;Humans&lt;/keyword&gt;&lt;keyword&gt;Quality Assurance, Health Care&lt;/keyword&gt;&lt;keyword&gt;United Kingdom&lt;/keyword&gt;&lt;keyword&gt;COLONOSCOPY&lt;/keyword&gt;&lt;keyword&gt;ENDOSCOPIC PROCEDURES&lt;/keyword&gt;&lt;keyword&gt;ENDOSCOPY&lt;/keyword&gt;&lt;/keywords&gt;&lt;urls&gt;&lt;related-urls&gt;&lt;url&gt;https://www.ncbi.nlm.nih.gov/pubmed/27531829&lt;/url&gt;&lt;/related-urls&gt;&lt;/urls&gt;&lt;isbn&gt;1468-3288&lt;/isbn&gt;&lt;custom2&gt;PMC5136732&lt;/custom2&gt;&lt;titles&gt;&lt;title&gt;UK key performance indicators and quality assurance standards for colonoscopy&lt;/title&gt;&lt;secondary-title&gt;Gut&lt;/secondary-title&gt;&lt;/titles&gt;&lt;pages&gt;1923-1929&lt;/pages&gt;&lt;number&gt;12&lt;/number&gt;&lt;contributors&gt;&lt;authors&gt;&lt;author&gt;Rees, C. J.&lt;/author&gt;&lt;author&gt;Thomas Gibson, S.&lt;/author&gt;&lt;author&gt;Rutter, M. D.&lt;/author&gt;&lt;author&gt;Baragwanath, P.&lt;/author&gt;&lt;author&gt;Pullan, R.&lt;/author&gt;&lt;author&gt;Feeney, M.&lt;/author&gt;&lt;author&gt;Haslam, N.&lt;/author&gt;&lt;author&gt;British Society of Gastroenterology, the Joint Advisory Group on GI Endoscopy, the Association of Coloproctology of Great Britain and Ireland&lt;/author&gt;&lt;/authors&gt;&lt;/contributors&gt;&lt;edition&gt;2016/08/16&lt;/edition&gt;&lt;language&gt;eng&lt;/language&gt;&lt;added-date format="utc"&gt;1558370901&lt;/added-date&gt;&lt;ref-type name="Journal Article"&gt;17&lt;/ref-type&gt;&lt;rec-number&gt;98&lt;/rec-number&gt;&lt;last-updated-date format="utc"&gt;1558370901&lt;/last-updated-date&gt;&lt;accession-num&gt;27531829&lt;/accession-num&gt;&lt;electronic-resource-num&gt;10.1136/gutjnl-2016-312044&lt;/electronic-resource-num&gt;&lt;volume&gt;65&lt;/volume&gt;&lt;/record&gt;&lt;/Cite&gt;&lt;/EndNote&gt;</w:instrText>
      </w:r>
      <w:r w:rsidR="00397DC0">
        <w:fldChar w:fldCharType="separate"/>
      </w:r>
      <w:r w:rsidR="00231422">
        <w:rPr>
          <w:noProof/>
        </w:rPr>
        <w:t>(49)</w:t>
      </w:r>
      <w:r w:rsidR="00397DC0">
        <w:fldChar w:fldCharType="end"/>
      </w:r>
      <w:r>
        <w:t xml:space="preserve">.  </w:t>
      </w:r>
      <w:r w:rsidR="002D4733">
        <w:t>The</w:t>
      </w:r>
      <w:r>
        <w:t xml:space="preserve"> rate of inadequate bowel preparation</w:t>
      </w:r>
      <w:r w:rsidR="002D4733">
        <w:t xml:space="preserve"> in the national survey</w:t>
      </w:r>
      <w:r w:rsidR="00397DC0">
        <w:t xml:space="preserve"> using </w:t>
      </w:r>
      <w:r w:rsidR="00A75437">
        <w:t xml:space="preserve">non-segmental </w:t>
      </w:r>
      <w:r w:rsidR="00397DC0">
        <w:t>grad</w:t>
      </w:r>
      <w:r w:rsidR="00A75437">
        <w:t>ing</w:t>
      </w:r>
      <w:r w:rsidR="00397DC0">
        <w:t xml:space="preserve"> was 8.4%.  This is substantially lower than the expected rate seen in other studies, of over 20% </w:t>
      </w:r>
      <w:r w:rsidR="00397DC0">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4LCA5OS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E8L1llYXI+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=
</w:fldData>
        </w:fldChar>
      </w:r>
      <w:r w:rsidR="00E9739D">
        <w:instrText xml:space="preserve"> ADDIN EN.CITE </w:instrText>
      </w:r>
      <w:r w:rsidR="00E9739D">
        <w:fldChar w:fldCharType="begin">
          <w:fldData xml:space="preserve">PEVuZE5vdGU+PENpdGU+PEF1dGhvcj5NYWhtb29kPC9BdXRob3I+PFllYXI+MjAxODwvWWVhcj48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=
</w:fldData>
        </w:fldChar>
      </w:r>
      <w:r w:rsidR="00E9739D">
        <w:instrText xml:space="preserve"> ADDIN EN.CITE.DATA </w:instrText>
      </w:r>
      <w:r w:rsidR="00E9739D">
        <w:fldChar w:fldCharType="end"/>
      </w:r>
      <w:r w:rsidR="00397DC0">
        <w:fldChar w:fldCharType="separate"/>
      </w:r>
      <w:r w:rsidR="00231422">
        <w:rPr>
          <w:noProof/>
        </w:rPr>
        <w:t>(98, 99)</w:t>
      </w:r>
      <w:r w:rsidR="00397DC0">
        <w:fldChar w:fldCharType="end"/>
      </w:r>
      <w:r>
        <w:t xml:space="preserve">.  This </w:t>
      </w:r>
      <w:r w:rsidR="002D4733">
        <w:t>may be</w:t>
      </w:r>
      <w:r>
        <w:t xml:space="preserve"> due to the lack of sensitivity of this scale.  Segmental grading is relatively simple and adds little workload to the endoscopist.</w:t>
      </w:r>
      <w:r w:rsidR="002D4733">
        <w:t xml:space="preserve"> We have demonstrated that within a UK cohort there is a near perfect interobserver reliability of this grading scale.</w:t>
      </w:r>
      <w:r>
        <w:t xml:space="preserve"> </w:t>
      </w:r>
      <w:r w:rsidR="00BE0568">
        <w:t>Widespread adoption w</w:t>
      </w:r>
      <w:r w:rsidR="002D4733">
        <w:t>ithin the UK is possible and would improve the quality of reporting</w:t>
      </w:r>
      <w:r w:rsidR="00A31B27">
        <w:t xml:space="preserve"> of</w:t>
      </w:r>
      <w:r w:rsidR="002D4733">
        <w:t xml:space="preserve"> bowel preparation</w:t>
      </w:r>
      <w:r w:rsidR="003549BE">
        <w:t>.</w:t>
      </w:r>
      <w:r w:rsidR="00DC6A16">
        <w:t xml:space="preserve"> Furthermore, the adoption of the BBPS would offer the opportunity for a more standardised grading scale.  The risk of missing lesions </w:t>
      </w:r>
      <w:r w:rsidR="00F92376">
        <w:t>could be</w:t>
      </w:r>
      <w:r w:rsidR="00DC6A16">
        <w:t xml:space="preserve"> more clearly </w:t>
      </w:r>
      <w:r w:rsidR="008D030E">
        <w:t>defined,</w:t>
      </w:r>
      <w:r w:rsidR="00DC6A16">
        <w:t xml:space="preserve"> and both the clinician and patient </w:t>
      </w:r>
      <w:r w:rsidR="008D030E">
        <w:t>c</w:t>
      </w:r>
      <w:r w:rsidR="00DC6A16">
        <w:t>ould have a more accurate</w:t>
      </w:r>
      <w:r w:rsidR="008D030E">
        <w:t xml:space="preserve"> indication of the quality of the colonoscopic examination on which to base decisions</w:t>
      </w:r>
      <w:r w:rsidR="00DC6A16">
        <w:t xml:space="preserve">.  </w:t>
      </w:r>
      <w:r w:rsidR="003549BE">
        <w:t xml:space="preserve"> M</w:t>
      </w:r>
      <w:r w:rsidR="002D4733">
        <w:t>ore accurate</w:t>
      </w:r>
      <w:r w:rsidR="003549BE">
        <w:t xml:space="preserve"> </w:t>
      </w:r>
      <w:r w:rsidR="002D4733">
        <w:t>grading</w:t>
      </w:r>
      <w:r w:rsidR="003549BE">
        <w:t xml:space="preserve"> would</w:t>
      </w:r>
      <w:r w:rsidR="002D4733">
        <w:t xml:space="preserve"> allow</w:t>
      </w:r>
      <w:r w:rsidR="003549BE">
        <w:t xml:space="preserve"> a</w:t>
      </w:r>
      <w:r w:rsidR="002D4733">
        <w:t xml:space="preserve"> more detailed interpretation of bowel preparation </w:t>
      </w:r>
      <w:r w:rsidR="003549BE">
        <w:t>and</w:t>
      </w:r>
      <w:r w:rsidR="002D4733">
        <w:t xml:space="preserve"> inform on clinical decisions</w:t>
      </w:r>
      <w:r w:rsidR="003549BE">
        <w:t>,</w:t>
      </w:r>
      <w:r w:rsidR="002D4733">
        <w:t xml:space="preserve"> </w:t>
      </w:r>
      <w:r w:rsidR="003549BE">
        <w:t>also</w:t>
      </w:r>
      <w:r w:rsidR="002D4733">
        <w:t xml:space="preserve"> provid</w:t>
      </w:r>
      <w:r w:rsidR="003549BE">
        <w:t>ing</w:t>
      </w:r>
      <w:r w:rsidR="002D4733">
        <w:t xml:space="preserve"> more reliable data to measure outcomes</w:t>
      </w:r>
      <w:r w:rsidR="00BE0568">
        <w:t>.</w:t>
      </w:r>
    </w:p>
    <w:p w14:paraId="3CF4D712" w14:textId="796BEA0B" w:rsidR="00BE0568" w:rsidRDefault="00BE0568" w:rsidP="005F460E">
      <w:pPr>
        <w:pStyle w:val="Heading2"/>
      </w:pPr>
      <w:bookmarkStart w:id="274" w:name="_Toc167893152"/>
      <w:r>
        <w:lastRenderedPageBreak/>
        <w:t>Implications for future research</w:t>
      </w:r>
      <w:bookmarkEnd w:id="274"/>
    </w:p>
    <w:p w14:paraId="16ADF41F" w14:textId="7B12F8F0" w:rsidR="00BE0568" w:rsidRDefault="00194EDF" w:rsidP="005F460E">
      <w:pPr>
        <w:pStyle w:val="Heading3"/>
      </w:pPr>
      <w:bookmarkStart w:id="275" w:name="_Toc167893153"/>
      <w:r>
        <w:t xml:space="preserve">Augmentation of bowel preparation for patients at high risk of poor bowel </w:t>
      </w:r>
      <w:r w:rsidR="003549BE">
        <w:t>cleansing</w:t>
      </w:r>
      <w:bookmarkEnd w:id="275"/>
    </w:p>
    <w:p w14:paraId="6D6FD951" w14:textId="678101F9" w:rsidR="00194EDF" w:rsidRPr="005F460E" w:rsidRDefault="005F00AB" w:rsidP="005F460E">
      <w:pPr>
        <w:spacing w:line="360" w:lineRule="auto"/>
        <w:jc w:val="both"/>
        <w:rPr>
          <w:rFonts w:cstheme="majorHAnsi"/>
        </w:rPr>
      </w:pPr>
      <w:r>
        <w:rPr>
          <w:rFonts w:cstheme="majorHAnsi"/>
        </w:rPr>
        <w:t>Certain</w:t>
      </w:r>
      <w:r w:rsidR="002E3E4B" w:rsidRPr="005F460E">
        <w:rPr>
          <w:rFonts w:cstheme="majorHAnsi"/>
        </w:rPr>
        <w:t xml:space="preserve"> patients </w:t>
      </w:r>
      <w:r>
        <w:rPr>
          <w:rFonts w:cstheme="majorHAnsi"/>
        </w:rPr>
        <w:t xml:space="preserve">are </w:t>
      </w:r>
      <w:r w:rsidR="002E3E4B" w:rsidRPr="005F460E">
        <w:rPr>
          <w:rFonts w:cstheme="majorHAnsi"/>
        </w:rPr>
        <w:t>at an increased risk of poor preparation</w:t>
      </w:r>
      <w:r>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rPr>
          <w:rFonts w:cstheme="majorHAnsi"/>
        </w:rPr>
        <w:instrText xml:space="preserve"> ADDIN EN.CITE </w:instrText>
      </w:r>
      <w:r w:rsidR="00E9739D">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sIDk2KTwvRGlzcGxheVRleHQ+PHJl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Pr>
          <w:rFonts w:cstheme="majorHAnsi"/>
        </w:rPr>
      </w:r>
      <w:r>
        <w:rPr>
          <w:rFonts w:cstheme="majorHAnsi"/>
        </w:rPr>
        <w:fldChar w:fldCharType="separate"/>
      </w:r>
      <w:r w:rsidR="00231422">
        <w:rPr>
          <w:rFonts w:cstheme="majorHAnsi"/>
          <w:noProof/>
        </w:rPr>
        <w:t>(95, 96)</w:t>
      </w:r>
      <w:r>
        <w:rPr>
          <w:rFonts w:cstheme="majorHAnsi"/>
        </w:rPr>
        <w:fldChar w:fldCharType="end"/>
      </w:r>
      <w:r w:rsidR="002E3E4B" w:rsidRPr="005F460E">
        <w:rPr>
          <w:rFonts w:cstheme="majorHAnsi"/>
        </w:rPr>
        <w:t xml:space="preserve">. Risk factors for </w:t>
      </w:r>
      <w:r w:rsidR="00383426" w:rsidRPr="005F460E">
        <w:rPr>
          <w:rFonts w:cstheme="majorHAnsi"/>
        </w:rPr>
        <w:t>inadequate cleansing</w:t>
      </w:r>
      <w:r w:rsidR="002E3E4B" w:rsidRPr="005F460E">
        <w:rPr>
          <w:rFonts w:cstheme="majorHAnsi"/>
        </w:rPr>
        <w:t xml:space="preserve"> are known, and</w:t>
      </w:r>
      <w:r w:rsidR="00383426" w:rsidRPr="005F460E">
        <w:rPr>
          <w:rFonts w:cstheme="majorHAnsi"/>
        </w:rPr>
        <w:t xml:space="preserve"> available</w:t>
      </w:r>
      <w:r w:rsidR="002E3E4B" w:rsidRPr="005F460E">
        <w:rPr>
          <w:rFonts w:cstheme="majorHAnsi"/>
        </w:rPr>
        <w:t xml:space="preserve"> predictive scores for poor bowel preparation have been</w:t>
      </w:r>
      <w:r w:rsidR="000B1B3E">
        <w:rPr>
          <w:rFonts w:cstheme="majorHAnsi"/>
        </w:rPr>
        <w:t xml:space="preserve"> assessed for validity in this thesis</w:t>
      </w:r>
      <w:r w:rsidR="002E3E4B" w:rsidRPr="005F460E">
        <w:rPr>
          <w:rFonts w:cstheme="majorHAnsi"/>
        </w:rPr>
        <w:t xml:space="preserve">. </w:t>
      </w:r>
      <w:r w:rsidR="000B1B3E">
        <w:rPr>
          <w:rFonts w:cstheme="majorHAnsi"/>
        </w:rPr>
        <w:t xml:space="preserve"> Although the sensitivity of the Dik</w:t>
      </w:r>
      <w:r w:rsidR="008E6E6E">
        <w:rPr>
          <w:rFonts w:cstheme="majorHAnsi"/>
        </w:rPr>
        <w:t xml:space="preserve"> model</w:t>
      </w:r>
      <w:r w:rsidR="000B1B3E">
        <w:rPr>
          <w:rFonts w:cstheme="majorHAnsi"/>
        </w:rPr>
        <w:t xml:space="preserve"> was lower than that seen in the developmental cohort, the specificity was similar.</w:t>
      </w:r>
      <w:r w:rsidR="002E3E4B" w:rsidRPr="005F460E">
        <w:rPr>
          <w:rFonts w:cstheme="majorHAnsi"/>
        </w:rPr>
        <w:t xml:space="preserve"> </w:t>
      </w:r>
      <w:r w:rsidR="000B1B3E">
        <w:rPr>
          <w:rFonts w:cstheme="majorHAnsi"/>
        </w:rPr>
        <w:t xml:space="preserve"> This indicates that patients with risk factors are</w:t>
      </w:r>
      <w:r w:rsidR="002E3E4B" w:rsidRPr="005F460E">
        <w:rPr>
          <w:rFonts w:cstheme="majorHAnsi"/>
        </w:rPr>
        <w:t xml:space="preserve"> at an increased risk of poor preparati</w:t>
      </w:r>
      <w:r w:rsidR="000B1B3E">
        <w:rPr>
          <w:rFonts w:cstheme="majorHAnsi"/>
        </w:rPr>
        <w:t>on.</w:t>
      </w:r>
      <w:r w:rsidR="002E3E4B" w:rsidRPr="005F460E">
        <w:rPr>
          <w:rFonts w:cstheme="majorHAnsi"/>
        </w:rPr>
        <w:t xml:space="preserve"> </w:t>
      </w:r>
      <w:r w:rsidR="000B1B3E">
        <w:rPr>
          <w:rFonts w:cstheme="majorHAnsi"/>
        </w:rPr>
        <w:t>This allows an</w:t>
      </w:r>
      <w:r w:rsidR="002E3E4B" w:rsidRPr="005F460E">
        <w:rPr>
          <w:rFonts w:cstheme="majorHAnsi"/>
        </w:rPr>
        <w:t xml:space="preserve"> opportunity </w:t>
      </w:r>
      <w:r w:rsidR="000B1B3E" w:rsidRPr="005F460E">
        <w:rPr>
          <w:rFonts w:cstheme="majorHAnsi"/>
        </w:rPr>
        <w:t>to</w:t>
      </w:r>
      <w:r w:rsidR="002E3E4B" w:rsidRPr="005F460E">
        <w:rPr>
          <w:rFonts w:cstheme="majorHAnsi"/>
        </w:rPr>
        <w:t xml:space="preserve"> offer an alternative augmented regime to improve outcome</w:t>
      </w:r>
      <w:r w:rsidR="000B1B3E">
        <w:rPr>
          <w:rFonts w:cstheme="majorHAnsi"/>
        </w:rPr>
        <w:t xml:space="preserve"> cleansing and mitigate this increased risk</w:t>
      </w:r>
      <w:r w:rsidR="002E3E4B" w:rsidRPr="005F460E">
        <w:rPr>
          <w:rFonts w:cstheme="majorHAnsi"/>
        </w:rPr>
        <w:t xml:space="preserve">. </w:t>
      </w:r>
    </w:p>
    <w:p w14:paraId="668C817A" w14:textId="6534A954" w:rsidR="00194EDF" w:rsidRPr="005F460E" w:rsidRDefault="00194EDF" w:rsidP="005F460E">
      <w:pPr>
        <w:spacing w:line="360" w:lineRule="auto"/>
        <w:jc w:val="both"/>
        <w:rPr>
          <w:rFonts w:cstheme="majorHAnsi"/>
        </w:rPr>
      </w:pPr>
      <w:r w:rsidRPr="005F460E">
        <w:rPr>
          <w:rFonts w:cstheme="majorHAnsi"/>
        </w:rPr>
        <w:t>Providing an augmented regime for those only at the greatest risk of poor bowel preparation could allow optimisation of the service, with decreased inadequate rates, whilst also balancing tolerability for the majority who are not at high risk.</w:t>
      </w:r>
      <w:r w:rsidR="008E6E6E">
        <w:rPr>
          <w:rFonts w:cstheme="majorHAnsi"/>
        </w:rPr>
        <w:t xml:space="preserve"> </w:t>
      </w:r>
      <w:r w:rsidR="002E3E4B" w:rsidRPr="005F460E">
        <w:rPr>
          <w:rFonts w:cstheme="majorHAnsi"/>
        </w:rPr>
        <w:t xml:space="preserve">This </w:t>
      </w:r>
      <w:r w:rsidR="00383426" w:rsidRPr="005F460E">
        <w:rPr>
          <w:rFonts w:cstheme="majorHAnsi"/>
        </w:rPr>
        <w:t xml:space="preserve">is </w:t>
      </w:r>
      <w:r w:rsidR="002E3E4B" w:rsidRPr="005F460E">
        <w:rPr>
          <w:rFonts w:cstheme="majorHAnsi"/>
        </w:rPr>
        <w:t>an under researched area with little current evidence.</w:t>
      </w:r>
      <w:r w:rsidRPr="005F460E">
        <w:rPr>
          <w:rFonts w:cstheme="majorHAnsi"/>
        </w:rPr>
        <w:t xml:space="preserve"> </w:t>
      </w:r>
    </w:p>
    <w:p w14:paraId="485FA4B8" w14:textId="3050FA72" w:rsidR="00E4416B" w:rsidRPr="005F460E" w:rsidRDefault="00E4416B" w:rsidP="005F460E">
      <w:pPr>
        <w:spacing w:line="360" w:lineRule="auto"/>
        <w:jc w:val="both"/>
        <w:rPr>
          <w:rFonts w:cstheme="majorHAnsi"/>
        </w:rPr>
      </w:pPr>
      <w:r w:rsidRPr="005F460E">
        <w:rPr>
          <w:rFonts w:cstheme="majorHAnsi"/>
        </w:rPr>
        <w:t xml:space="preserve">There are recognised factors </w:t>
      </w:r>
      <w:r w:rsidR="00DF34B2" w:rsidRPr="005F460E">
        <w:rPr>
          <w:rFonts w:cstheme="majorHAnsi"/>
        </w:rPr>
        <w:t>that</w:t>
      </w:r>
      <w:r w:rsidRPr="005F460E">
        <w:rPr>
          <w:rFonts w:cstheme="majorHAnsi"/>
        </w:rPr>
        <w:t xml:space="preserve"> affect the quality of bowel preparation; these can be divided into patient and bowel preparation factors.  Patient factors include co-morbidities, bowel habit, medications, age, male </w:t>
      </w:r>
      <w:r w:rsidR="00DF3474" w:rsidRPr="005F460E">
        <w:rPr>
          <w:rFonts w:cstheme="majorHAnsi"/>
        </w:rPr>
        <w:t>sex,</w:t>
      </w:r>
      <w:r w:rsidRPr="005F460E">
        <w:rPr>
          <w:rFonts w:cstheme="majorHAnsi"/>
        </w:rPr>
        <w:t xml:space="preserve"> and a history of previous poor bowel preparation.  Bowel preparation factors include timing, quantity, and type of bowel preparation, as well as </w:t>
      </w:r>
      <w:r w:rsidR="00DF3474" w:rsidRPr="005F460E">
        <w:rPr>
          <w:rFonts w:cstheme="majorHAnsi"/>
        </w:rPr>
        <w:t>pre-endoscopy</w:t>
      </w:r>
      <w:r w:rsidRPr="005F460E">
        <w:rPr>
          <w:rFonts w:cstheme="majorHAnsi"/>
        </w:rPr>
        <w:t xml:space="preserve"> diet and adjuvant laxatives. </w:t>
      </w:r>
    </w:p>
    <w:p w14:paraId="33B0E18B" w14:textId="4904B4E0" w:rsidR="00377385" w:rsidRPr="005F460E" w:rsidRDefault="00276D25" w:rsidP="005F460E">
      <w:pPr>
        <w:spacing w:line="360" w:lineRule="auto"/>
        <w:jc w:val="both"/>
        <w:rPr>
          <w:rFonts w:cstheme="majorHAnsi"/>
        </w:rPr>
      </w:pPr>
      <w:r>
        <w:rPr>
          <w:rFonts w:cstheme="majorHAnsi"/>
        </w:rPr>
        <w:t>The use of a predictive model</w:t>
      </w:r>
      <w:r w:rsidR="00377385" w:rsidRPr="005F460E">
        <w:rPr>
          <w:rFonts w:cstheme="majorHAnsi"/>
        </w:rPr>
        <w:t>, such as th</w:t>
      </w:r>
      <w:r>
        <w:rPr>
          <w:rFonts w:cstheme="majorHAnsi"/>
        </w:rPr>
        <w:t>at devised by</w:t>
      </w:r>
      <w:r w:rsidR="00377385" w:rsidRPr="005F460E">
        <w:rPr>
          <w:rFonts w:cstheme="majorHAnsi"/>
        </w:rPr>
        <w:t xml:space="preserve"> Dik</w:t>
      </w:r>
      <w:r>
        <w:rPr>
          <w:rFonts w:cstheme="majorHAnsi"/>
        </w:rPr>
        <w:t xml:space="preserve"> </w:t>
      </w:r>
      <w:r w:rsidR="00626979">
        <w:t>and colleagues</w:t>
      </w:r>
      <w:r w:rsidR="005F00AB">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 </w:instrText>
      </w:r>
      <w:r w:rsidR="00E9739D">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sidR="005F00AB">
        <w:rPr>
          <w:rFonts w:cstheme="majorHAnsi"/>
        </w:rPr>
      </w:r>
      <w:r w:rsidR="005F00AB">
        <w:rPr>
          <w:rFonts w:cstheme="majorHAnsi"/>
        </w:rPr>
        <w:fldChar w:fldCharType="separate"/>
      </w:r>
      <w:r w:rsidR="00231422">
        <w:rPr>
          <w:rFonts w:cstheme="majorHAnsi"/>
          <w:noProof/>
        </w:rPr>
        <w:t>(95)</w:t>
      </w:r>
      <w:r w:rsidR="005F00AB">
        <w:rPr>
          <w:rFonts w:cstheme="majorHAnsi"/>
        </w:rPr>
        <w:fldChar w:fldCharType="end"/>
      </w:r>
      <w:r w:rsidR="00377385" w:rsidRPr="005F460E">
        <w:rPr>
          <w:rFonts w:cstheme="majorHAnsi"/>
        </w:rPr>
        <w:t>,</w:t>
      </w:r>
      <w:r>
        <w:rPr>
          <w:rFonts w:cstheme="majorHAnsi"/>
        </w:rPr>
        <w:t xml:space="preserve"> to stratify those at risk and subsequently provide augmented preparation</w:t>
      </w:r>
      <w:r w:rsidR="00A2638E">
        <w:rPr>
          <w:rFonts w:cstheme="majorHAnsi"/>
        </w:rPr>
        <w:t xml:space="preserve"> to improve cleansing</w:t>
      </w:r>
      <w:r>
        <w:rPr>
          <w:rFonts w:cstheme="majorHAnsi"/>
        </w:rPr>
        <w:t>, has not been investigated</w:t>
      </w:r>
      <w:r w:rsidR="00377385" w:rsidRPr="005F460E">
        <w:rPr>
          <w:rFonts w:cstheme="majorHAnsi"/>
        </w:rPr>
        <w:t xml:space="preserve">. </w:t>
      </w:r>
      <w:r w:rsidR="00A2638E">
        <w:rPr>
          <w:rFonts w:cstheme="majorHAnsi"/>
        </w:rPr>
        <w:t>I</w:t>
      </w:r>
      <w:r w:rsidR="00377385" w:rsidRPr="005F460E">
        <w:rPr>
          <w:rFonts w:cstheme="majorHAnsi"/>
        </w:rPr>
        <w:t xml:space="preserve"> feel that further investigation is warranted due to both the potential improvement in outcomes and generalisability of this </w:t>
      </w:r>
      <w:r w:rsidR="00A2638E">
        <w:rPr>
          <w:rFonts w:cstheme="majorHAnsi"/>
        </w:rPr>
        <w:t xml:space="preserve">research </w:t>
      </w:r>
      <w:r w:rsidR="00377385" w:rsidRPr="005F460E">
        <w:rPr>
          <w:rFonts w:cstheme="majorHAnsi"/>
        </w:rPr>
        <w:t xml:space="preserve">to colonoscopy practice.  </w:t>
      </w:r>
      <w:r w:rsidR="00FE5A02">
        <w:rPr>
          <w:rFonts w:cstheme="majorHAnsi"/>
        </w:rPr>
        <w:t>Ten percent</w:t>
      </w:r>
      <w:r w:rsidR="00377385" w:rsidRPr="005F460E">
        <w:rPr>
          <w:rFonts w:cstheme="majorHAnsi"/>
        </w:rPr>
        <w:t xml:space="preserve"> of patients fit into the high-risk criteria of poor bowel preparation</w:t>
      </w:r>
      <w:r w:rsidR="005F00AB">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 </w:instrText>
      </w:r>
      <w:r w:rsidR="00E9739D">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sidR="005F00AB">
        <w:rPr>
          <w:rFonts w:cstheme="majorHAnsi"/>
        </w:rPr>
      </w:r>
      <w:r w:rsidR="005F00AB">
        <w:rPr>
          <w:rFonts w:cstheme="majorHAnsi"/>
        </w:rPr>
        <w:fldChar w:fldCharType="separate"/>
      </w:r>
      <w:r w:rsidR="00231422">
        <w:rPr>
          <w:rFonts w:cstheme="majorHAnsi"/>
          <w:noProof/>
        </w:rPr>
        <w:t>(95)</w:t>
      </w:r>
      <w:r w:rsidR="005F00AB">
        <w:rPr>
          <w:rFonts w:cstheme="majorHAnsi"/>
        </w:rPr>
        <w:fldChar w:fldCharType="end"/>
      </w:r>
      <w:r w:rsidR="00377385" w:rsidRPr="005F460E">
        <w:rPr>
          <w:rFonts w:cstheme="majorHAnsi"/>
        </w:rPr>
        <w:t xml:space="preserve">. </w:t>
      </w:r>
      <w:r w:rsidR="000B1B3E">
        <w:rPr>
          <w:rFonts w:cstheme="majorHAnsi"/>
        </w:rPr>
        <w:t xml:space="preserve">Within </w:t>
      </w:r>
      <w:r w:rsidR="00CD2CC1">
        <w:rPr>
          <w:rFonts w:cstheme="majorHAnsi"/>
        </w:rPr>
        <w:t>the</w:t>
      </w:r>
      <w:r w:rsidR="000B1B3E">
        <w:rPr>
          <w:rFonts w:cstheme="majorHAnsi"/>
        </w:rPr>
        <w:t xml:space="preserve"> validation cohort, patients with a high risk score were twice as likely to have poor preparation. </w:t>
      </w:r>
      <w:r w:rsidR="00FE5A02">
        <w:rPr>
          <w:rFonts w:cstheme="majorHAnsi"/>
        </w:rPr>
        <w:t>I</w:t>
      </w:r>
      <w:r w:rsidR="00377385" w:rsidRPr="005F460E">
        <w:rPr>
          <w:rFonts w:cstheme="majorHAnsi"/>
        </w:rPr>
        <w:t xml:space="preserve"> hypothesis</w:t>
      </w:r>
      <w:r w:rsidR="006841E8">
        <w:rPr>
          <w:rFonts w:cstheme="majorHAnsi"/>
        </w:rPr>
        <w:t>e</w:t>
      </w:r>
      <w:r w:rsidR="00377385" w:rsidRPr="005F460E">
        <w:rPr>
          <w:rFonts w:cstheme="majorHAnsi"/>
        </w:rPr>
        <w:t xml:space="preserve"> that an augmented regime would reduce the risk from a third to a fifth of procedures.</w:t>
      </w:r>
      <w:r w:rsidR="00ED2821">
        <w:rPr>
          <w:rFonts w:cstheme="majorHAnsi"/>
        </w:rPr>
        <w:t xml:space="preserve">  Bowel preparation for colonoscopy is not benign and does carry risks of complications.  There is no evidence that augmenting a bowel preparation regime increases this risk, however this is an understudied area, and it would seem feasible that it could.  The most vulnerable to complications are patients with significant comorbidities and frailty</w:t>
      </w:r>
      <w:r w:rsidR="007B1719">
        <w:rPr>
          <w:rFonts w:cstheme="majorHAnsi"/>
        </w:rPr>
        <w:fldChar w:fldCharType="begin">
          <w:fldData xml:space="preserve">PEVuZE5vdGU+PENpdGU+PEF1dGhvcj5QYXJpa2g8L0F1dGhvcj48WWVhcj4yMDExPC9ZZWFyPjxS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</w:fldData>
        </w:fldChar>
      </w:r>
      <w:r w:rsidR="00E9739D">
        <w:rPr>
          <w:rFonts w:cstheme="majorHAnsi"/>
        </w:rPr>
        <w:instrText xml:space="preserve"> ADDIN EN.CITE </w:instrText>
      </w:r>
      <w:r w:rsidR="00E9739D">
        <w:rPr>
          <w:rFonts w:cstheme="majorHAnsi"/>
        </w:rPr>
        <w:fldChar w:fldCharType="begin">
          <w:fldData xml:space="preserve">PEVuZE5vdGU+PENpdGU+PEF1dGhvcj5QYXJpa2g8L0F1dGhvcj48WWVhcj4yMDExPC9ZZWFyPjxS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sidR="007B1719">
        <w:rPr>
          <w:rFonts w:cstheme="majorHAnsi"/>
        </w:rPr>
      </w:r>
      <w:r w:rsidR="007B1719">
        <w:rPr>
          <w:rFonts w:cstheme="majorHAnsi"/>
        </w:rPr>
        <w:fldChar w:fldCharType="separate"/>
      </w:r>
      <w:r w:rsidR="002624A4">
        <w:rPr>
          <w:rFonts w:cstheme="majorHAnsi"/>
          <w:noProof/>
        </w:rPr>
        <w:t>(216, 217)</w:t>
      </w:r>
      <w:r w:rsidR="007B1719">
        <w:rPr>
          <w:rFonts w:cstheme="majorHAnsi"/>
        </w:rPr>
        <w:fldChar w:fldCharType="end"/>
      </w:r>
      <w:r w:rsidR="00ED2821">
        <w:rPr>
          <w:rFonts w:cstheme="majorHAnsi"/>
        </w:rPr>
        <w:t>. Balancing patient fitness against the intensity of the bowel preparation regime is therefore prudent.</w:t>
      </w:r>
    </w:p>
    <w:p w14:paraId="35D83B4E" w14:textId="549BDAC1" w:rsidR="00E4416B" w:rsidRPr="005F460E" w:rsidRDefault="00383426" w:rsidP="005F460E">
      <w:pPr>
        <w:spacing w:line="360" w:lineRule="auto"/>
        <w:jc w:val="both"/>
        <w:rPr>
          <w:rFonts w:cstheme="majorHAnsi"/>
        </w:rPr>
      </w:pPr>
      <w:r w:rsidRPr="005F460E">
        <w:rPr>
          <w:rFonts w:cstheme="majorHAnsi"/>
        </w:rPr>
        <w:t xml:space="preserve">Eligible participants for this study could be identified using a Dik score for poor preparation </w:t>
      </w:r>
      <w:r w:rsidR="00672A4A" w:rsidRPr="00F12989">
        <w:rPr>
          <w:rFonts w:cstheme="minorHAnsi"/>
          <w:color w:val="040C28"/>
        </w:rPr>
        <w:t>≥</w:t>
      </w:r>
      <w:r w:rsidR="00672A4A" w:rsidRPr="005F460E" w:rsidDel="00672A4A">
        <w:rPr>
          <w:rFonts w:cstheme="majorHAnsi"/>
        </w:rPr>
        <w:t xml:space="preserve"> </w:t>
      </w:r>
      <w:r w:rsidRPr="005F460E">
        <w:rPr>
          <w:rFonts w:cstheme="majorHAnsi"/>
        </w:rPr>
        <w:t>2</w:t>
      </w:r>
      <w:r w:rsidR="00D94E2B">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 </w:instrText>
      </w:r>
      <w:r w:rsidR="00E9739D">
        <w:rPr>
          <w:rFonts w:cstheme="majorHAnsi"/>
        </w:rPr>
        <w:fldChar w:fldCharType="begin">
          <w:fldData xml:space="preserve">PEVuZE5vdGU+PENpdGU+PEF1dGhvcj5EaWs8L0F1dGhvcj48WWVhcj4yMDE1PC9ZZWFyPjxSZWNO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sidR="00D94E2B">
        <w:rPr>
          <w:rFonts w:cstheme="majorHAnsi"/>
        </w:rPr>
      </w:r>
      <w:r w:rsidR="00D94E2B">
        <w:rPr>
          <w:rFonts w:cstheme="majorHAnsi"/>
        </w:rPr>
        <w:fldChar w:fldCharType="separate"/>
      </w:r>
      <w:r w:rsidR="00231422">
        <w:rPr>
          <w:rFonts w:cstheme="majorHAnsi"/>
          <w:noProof/>
        </w:rPr>
        <w:t>(95)</w:t>
      </w:r>
      <w:r w:rsidR="00D94E2B">
        <w:rPr>
          <w:rFonts w:cstheme="majorHAnsi"/>
        </w:rPr>
        <w:fldChar w:fldCharType="end"/>
      </w:r>
      <w:r w:rsidRPr="005F460E">
        <w:rPr>
          <w:rFonts w:cstheme="majorHAnsi"/>
        </w:rPr>
        <w:t xml:space="preserve">. Participants could then be randomised to standard care or </w:t>
      </w:r>
      <w:r w:rsidR="00377385" w:rsidRPr="005F460E">
        <w:rPr>
          <w:rFonts w:cstheme="majorHAnsi"/>
        </w:rPr>
        <w:t>the augmented regime for high risk of poor preparation.  This regime would incorporate a high volume of PEG, along with adjuvant laxatives and a</w:t>
      </w:r>
      <w:r w:rsidR="006841E8">
        <w:rPr>
          <w:rFonts w:cstheme="majorHAnsi"/>
        </w:rPr>
        <w:t xml:space="preserve"> prolonged</w:t>
      </w:r>
      <w:r w:rsidR="00377385" w:rsidRPr="005F460E">
        <w:rPr>
          <w:rFonts w:cstheme="majorHAnsi"/>
        </w:rPr>
        <w:t xml:space="preserve"> LRD. </w:t>
      </w:r>
      <w:r w:rsidR="00E4416B" w:rsidRPr="005F460E">
        <w:rPr>
          <w:rFonts w:cstheme="majorHAnsi"/>
        </w:rPr>
        <w:t xml:space="preserve"> </w:t>
      </w:r>
    </w:p>
    <w:p w14:paraId="7D1FCF46" w14:textId="4F8A8D38" w:rsidR="00E4416B" w:rsidRPr="005F460E" w:rsidRDefault="00383426" w:rsidP="005F460E">
      <w:pPr>
        <w:spacing w:line="360" w:lineRule="auto"/>
        <w:jc w:val="both"/>
        <w:rPr>
          <w:rFonts w:cstheme="majorHAnsi"/>
        </w:rPr>
      </w:pPr>
      <w:r w:rsidRPr="005F460E">
        <w:rPr>
          <w:rFonts w:cstheme="majorHAnsi"/>
        </w:rPr>
        <w:lastRenderedPageBreak/>
        <w:t xml:space="preserve">The EBOPs study demonstrated the </w:t>
      </w:r>
      <w:r w:rsidR="00E4416B" w:rsidRPr="005F460E">
        <w:rPr>
          <w:rFonts w:cstheme="majorHAnsi"/>
        </w:rPr>
        <w:t xml:space="preserve">benefit of an educational video </w:t>
      </w:r>
      <w:r w:rsidRPr="005F460E">
        <w:rPr>
          <w:rFonts w:cstheme="majorHAnsi"/>
        </w:rPr>
        <w:t>for</w:t>
      </w:r>
      <w:r w:rsidR="00E4416B" w:rsidRPr="005F460E">
        <w:rPr>
          <w:rFonts w:cstheme="majorHAnsi"/>
        </w:rPr>
        <w:t xml:space="preserve"> patients attending for their first colonoscopy.  This cohort of patients required an introduction and explanation to a bowel preparation regime in which they had no experience.  The educational video improved the adequacy of bowel preparation for this group. An augmented regime is more complex and challenging to complete, as it has more steps and </w:t>
      </w:r>
      <w:r w:rsidR="00DF34B2" w:rsidRPr="005F460E">
        <w:rPr>
          <w:rFonts w:cstheme="majorHAnsi"/>
        </w:rPr>
        <w:t xml:space="preserve">a </w:t>
      </w:r>
      <w:r w:rsidR="00E4416B" w:rsidRPr="005F460E">
        <w:rPr>
          <w:rFonts w:cstheme="majorHAnsi"/>
        </w:rPr>
        <w:t xml:space="preserve">higher quantity of bowel purgative to consume. </w:t>
      </w:r>
      <w:r w:rsidR="00B37329" w:rsidRPr="005F460E">
        <w:rPr>
          <w:rFonts w:cstheme="majorHAnsi"/>
        </w:rPr>
        <w:t xml:space="preserve"> Back </w:t>
      </w:r>
      <w:r w:rsidR="00626979">
        <w:t>and colleagues</w:t>
      </w:r>
      <w:r w:rsidR="00B37329" w:rsidRPr="005F460E">
        <w:rPr>
          <w:rFonts w:cstheme="majorHAnsi"/>
        </w:rPr>
        <w:t xml:space="preserve"> demonstrated that poor adherence to 4 litres of PEG leads to inferior cleansing than a 2</w:t>
      </w:r>
      <w:r w:rsidR="00DF34B2" w:rsidRPr="005F460E">
        <w:rPr>
          <w:rFonts w:cstheme="majorHAnsi"/>
        </w:rPr>
        <w:t>-</w:t>
      </w:r>
      <w:r w:rsidR="00B37329" w:rsidRPr="005F460E">
        <w:rPr>
          <w:rFonts w:cstheme="majorHAnsi"/>
        </w:rPr>
        <w:t>litre regime</w:t>
      </w:r>
      <w:r w:rsidR="00387201">
        <w:rPr>
          <w:rFonts w:cstheme="majorHAnsi"/>
        </w:rPr>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rPr>
          <w:rFonts w:cstheme="majorHAnsi"/>
        </w:rPr>
        <w:instrText xml:space="preserve"> ADDIN EN.CITE </w:instrText>
      </w:r>
      <w:r w:rsidR="00E9739D">
        <w:rPr>
          <w:rFonts w:cstheme="majorHAnsi"/>
        </w:rPr>
        <w:fldChar w:fldCharType="begin">
          <w:fldData xml:space="preserve">PEVuZE5vdGU+PENpdGU+PEF1dGhvcj5CYWNrPC9BdXRob3I+PFllYXI+MjAxODwvWWVhcj48UmVj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</w:fldData>
        </w:fldChar>
      </w:r>
      <w:r w:rsidR="00E9739D">
        <w:rPr>
          <w:rFonts w:cstheme="majorHAnsi"/>
        </w:rPr>
        <w:instrText xml:space="preserve"> ADDIN EN.CITE.DATA </w:instrText>
      </w:r>
      <w:r w:rsidR="00E9739D">
        <w:rPr>
          <w:rFonts w:cstheme="majorHAnsi"/>
        </w:rPr>
      </w:r>
      <w:r w:rsidR="00E9739D">
        <w:rPr>
          <w:rFonts w:cstheme="majorHAnsi"/>
        </w:rPr>
        <w:fldChar w:fldCharType="end"/>
      </w:r>
      <w:r w:rsidR="00387201">
        <w:rPr>
          <w:rFonts w:cstheme="majorHAnsi"/>
        </w:rPr>
      </w:r>
      <w:r w:rsidR="00387201">
        <w:rPr>
          <w:rFonts w:cstheme="majorHAnsi"/>
        </w:rPr>
        <w:fldChar w:fldCharType="separate"/>
      </w:r>
      <w:r w:rsidR="00231422">
        <w:rPr>
          <w:rFonts w:cstheme="majorHAnsi"/>
          <w:noProof/>
        </w:rPr>
        <w:t>(140)</w:t>
      </w:r>
      <w:r w:rsidR="00387201">
        <w:rPr>
          <w:rFonts w:cstheme="majorHAnsi"/>
        </w:rPr>
        <w:fldChar w:fldCharType="end"/>
      </w:r>
      <w:r w:rsidR="00B37329" w:rsidRPr="005F460E">
        <w:rPr>
          <w:rFonts w:cstheme="majorHAnsi"/>
        </w:rPr>
        <w:t>.</w:t>
      </w:r>
      <w:r w:rsidR="00E4416B" w:rsidRPr="005F460E">
        <w:rPr>
          <w:rFonts w:cstheme="majorHAnsi"/>
        </w:rPr>
        <w:t xml:space="preserve"> </w:t>
      </w:r>
      <w:r w:rsidR="00B14372">
        <w:rPr>
          <w:rFonts w:cstheme="majorHAnsi"/>
        </w:rPr>
        <w:t>I</w:t>
      </w:r>
      <w:r w:rsidR="00E4416B" w:rsidRPr="005F460E">
        <w:rPr>
          <w:rFonts w:cstheme="majorHAnsi"/>
        </w:rPr>
        <w:t xml:space="preserve"> hypothesise that an educational video would be of even greater benefit in this cohort, facilitating the </w:t>
      </w:r>
      <w:r w:rsidR="002F1148" w:rsidRPr="005F460E">
        <w:rPr>
          <w:rFonts w:cstheme="majorHAnsi"/>
        </w:rPr>
        <w:t>completion</w:t>
      </w:r>
      <w:r w:rsidR="00E4416B" w:rsidRPr="005F460E">
        <w:rPr>
          <w:rFonts w:cstheme="majorHAnsi"/>
        </w:rPr>
        <w:t xml:space="preserve"> </w:t>
      </w:r>
      <w:r w:rsidR="002F1148" w:rsidRPr="005F460E">
        <w:rPr>
          <w:rFonts w:cstheme="majorHAnsi"/>
        </w:rPr>
        <w:t>of the augmented regime.</w:t>
      </w:r>
      <w:r w:rsidR="00E4416B" w:rsidRPr="005F460E">
        <w:rPr>
          <w:rFonts w:cstheme="majorHAnsi"/>
        </w:rPr>
        <w:t xml:space="preserve"> </w:t>
      </w:r>
    </w:p>
    <w:p w14:paraId="3E21FE38" w14:textId="77777777" w:rsidR="004F7B6E" w:rsidRDefault="004F7B6E" w:rsidP="007F7270">
      <w:pPr>
        <w:pStyle w:val="Heading4"/>
      </w:pPr>
      <w:r>
        <w:br w:type="page"/>
      </w:r>
    </w:p>
    <w:p w14:paraId="37500DB2" w14:textId="59055F33" w:rsidR="00194EDF" w:rsidRPr="005F460E" w:rsidRDefault="00194EDF" w:rsidP="007F7270">
      <w:pPr>
        <w:pStyle w:val="Heading4"/>
      </w:pPr>
      <w:r w:rsidRPr="005F460E">
        <w:lastRenderedPageBreak/>
        <w:t>Anticipated benefits</w:t>
      </w:r>
      <w:r w:rsidR="00383426" w:rsidRPr="005F460E">
        <w:t xml:space="preserve"> of proposed research</w:t>
      </w:r>
    </w:p>
    <w:p w14:paraId="152A407B" w14:textId="18615463" w:rsidR="00194EDF" w:rsidRPr="005F460E" w:rsidRDefault="00194EDF" w:rsidP="005F460E">
      <w:pPr>
        <w:pStyle w:val="ListParagraph"/>
        <w:numPr>
          <w:ilvl w:val="0"/>
          <w:numId w:val="28"/>
        </w:numPr>
        <w:spacing w:after="200" w:line="360" w:lineRule="auto"/>
        <w:jc w:val="both"/>
        <w:rPr>
          <w:rFonts w:cstheme="majorHAnsi"/>
        </w:rPr>
      </w:pPr>
      <w:r w:rsidRPr="005F460E">
        <w:rPr>
          <w:rFonts w:cstheme="majorHAnsi"/>
        </w:rPr>
        <w:t xml:space="preserve">Improved adequacy of bowel </w:t>
      </w:r>
      <w:r w:rsidR="00A2638E">
        <w:rPr>
          <w:rFonts w:cstheme="majorHAnsi"/>
        </w:rPr>
        <w:t>cleansing</w:t>
      </w:r>
      <w:r w:rsidRPr="005F460E">
        <w:rPr>
          <w:rFonts w:cstheme="majorHAnsi"/>
        </w:rPr>
        <w:t xml:space="preserve"> in the cohort of patients who are at an increased risk</w:t>
      </w:r>
      <w:r w:rsidR="009314A3" w:rsidRPr="005F460E">
        <w:rPr>
          <w:rFonts w:cstheme="majorHAnsi"/>
        </w:rPr>
        <w:t xml:space="preserve"> of</w:t>
      </w:r>
      <w:r w:rsidRPr="005F460E">
        <w:rPr>
          <w:rFonts w:cstheme="majorHAnsi"/>
        </w:rPr>
        <w:t xml:space="preserve"> poor bowel preparation.</w:t>
      </w:r>
    </w:p>
    <w:p w14:paraId="10F867DB" w14:textId="77777777" w:rsidR="00194EDF" w:rsidRPr="005F460E" w:rsidRDefault="00194EDF" w:rsidP="005F460E">
      <w:pPr>
        <w:pStyle w:val="ListParagraph"/>
        <w:numPr>
          <w:ilvl w:val="0"/>
          <w:numId w:val="28"/>
        </w:numPr>
        <w:spacing w:after="200" w:line="360" w:lineRule="auto"/>
        <w:jc w:val="both"/>
        <w:rPr>
          <w:rFonts w:cstheme="majorHAnsi"/>
        </w:rPr>
      </w:pPr>
      <w:r w:rsidRPr="005F460E">
        <w:rPr>
          <w:rFonts w:cstheme="majorHAnsi"/>
        </w:rPr>
        <w:t xml:space="preserve">Reduction in inadequate procedures and missed lesions. </w:t>
      </w:r>
    </w:p>
    <w:p w14:paraId="24B506BD" w14:textId="77777777" w:rsidR="00194EDF" w:rsidRPr="005F460E" w:rsidRDefault="00194EDF" w:rsidP="005F460E">
      <w:pPr>
        <w:pStyle w:val="ListParagraph"/>
        <w:numPr>
          <w:ilvl w:val="0"/>
          <w:numId w:val="28"/>
        </w:numPr>
        <w:spacing w:after="200" w:line="360" w:lineRule="auto"/>
        <w:jc w:val="both"/>
        <w:rPr>
          <w:rFonts w:cstheme="majorHAnsi"/>
        </w:rPr>
      </w:pPr>
      <w:r w:rsidRPr="005F460E">
        <w:rPr>
          <w:rFonts w:cstheme="majorHAnsi"/>
        </w:rPr>
        <w:t xml:space="preserve">Assessment of the utility of an educational video in the delivery of complex bowel preparation regime information.  </w:t>
      </w:r>
    </w:p>
    <w:p w14:paraId="4FD053C1" w14:textId="5F0E5345" w:rsidR="00194EDF" w:rsidRPr="005F460E" w:rsidRDefault="00194EDF" w:rsidP="005F460E">
      <w:pPr>
        <w:pStyle w:val="ListParagraph"/>
        <w:numPr>
          <w:ilvl w:val="0"/>
          <w:numId w:val="28"/>
        </w:numPr>
        <w:spacing w:after="200" w:line="360" w:lineRule="auto"/>
        <w:jc w:val="both"/>
        <w:rPr>
          <w:rFonts w:cstheme="majorHAnsi"/>
        </w:rPr>
      </w:pPr>
      <w:r w:rsidRPr="005F460E">
        <w:rPr>
          <w:rFonts w:cstheme="majorHAnsi"/>
        </w:rPr>
        <w:t>Assessment o</w:t>
      </w:r>
      <w:r w:rsidR="009314A3" w:rsidRPr="005F460E">
        <w:rPr>
          <w:rFonts w:cstheme="majorHAnsi"/>
        </w:rPr>
        <w:t>f</w:t>
      </w:r>
      <w:r w:rsidRPr="005F460E">
        <w:rPr>
          <w:rFonts w:cstheme="majorHAnsi"/>
        </w:rPr>
        <w:t xml:space="preserve"> the adherence and tolerability of augmented regimes.</w:t>
      </w:r>
    </w:p>
    <w:p w14:paraId="2DDEED49" w14:textId="131A1107" w:rsidR="00E4416B" w:rsidRPr="005F460E" w:rsidRDefault="00194EDF" w:rsidP="005F460E">
      <w:pPr>
        <w:pStyle w:val="ListParagraph"/>
        <w:numPr>
          <w:ilvl w:val="0"/>
          <w:numId w:val="28"/>
        </w:numPr>
        <w:spacing w:after="200" w:line="360" w:lineRule="auto"/>
        <w:jc w:val="both"/>
        <w:rPr>
          <w:rFonts w:cstheme="majorHAnsi"/>
        </w:rPr>
      </w:pPr>
      <w:r w:rsidRPr="005F460E">
        <w:rPr>
          <w:rFonts w:cstheme="majorHAnsi"/>
        </w:rPr>
        <w:t>Evaluation and prospective external validation of bowel preparation predictive scores.</w:t>
      </w:r>
    </w:p>
    <w:p w14:paraId="6A1741E1" w14:textId="1EB6FA74" w:rsidR="002F1148" w:rsidRPr="005F460E" w:rsidRDefault="002F1148" w:rsidP="005F460E">
      <w:pPr>
        <w:spacing w:line="360" w:lineRule="auto"/>
        <w:jc w:val="both"/>
        <w:rPr>
          <w:rFonts w:cstheme="majorHAnsi"/>
        </w:rPr>
      </w:pPr>
      <w:r w:rsidRPr="005F460E">
        <w:rPr>
          <w:rFonts w:cstheme="majorHAnsi"/>
        </w:rPr>
        <w:t xml:space="preserve">This study could progress in three </w:t>
      </w:r>
      <w:r w:rsidR="00DF3474" w:rsidRPr="005F460E">
        <w:rPr>
          <w:rFonts w:cstheme="majorHAnsi"/>
        </w:rPr>
        <w:t>stages:</w:t>
      </w:r>
      <w:r w:rsidRPr="005F460E">
        <w:rPr>
          <w:rFonts w:cstheme="majorHAnsi"/>
        </w:rPr>
        <w:t xml:space="preserve"> development of </w:t>
      </w:r>
      <w:r w:rsidR="00DF34B2" w:rsidRPr="005F460E">
        <w:rPr>
          <w:rFonts w:cstheme="majorHAnsi"/>
        </w:rPr>
        <w:t xml:space="preserve">the </w:t>
      </w:r>
      <w:r w:rsidRPr="005F460E">
        <w:rPr>
          <w:rFonts w:cstheme="majorHAnsi"/>
        </w:rPr>
        <w:t>intervention, pilot of intervention and experimental investigation of the intervention through a</w:t>
      </w:r>
      <w:r w:rsidR="00DF34B2" w:rsidRPr="005F460E">
        <w:rPr>
          <w:rFonts w:cstheme="majorHAnsi"/>
        </w:rPr>
        <w:t>n</w:t>
      </w:r>
      <w:r w:rsidRPr="005F460E">
        <w:rPr>
          <w:rFonts w:cstheme="majorHAnsi"/>
        </w:rPr>
        <w:t xml:space="preserve"> RCT.</w:t>
      </w:r>
    </w:p>
    <w:p w14:paraId="6731F92E" w14:textId="6F58DA32" w:rsidR="002F1148" w:rsidRPr="005F460E" w:rsidRDefault="002F1148" w:rsidP="005F460E">
      <w:pPr>
        <w:spacing w:line="360" w:lineRule="auto"/>
        <w:jc w:val="both"/>
        <w:rPr>
          <w:rFonts w:cstheme="majorHAnsi"/>
        </w:rPr>
      </w:pPr>
      <w:r w:rsidRPr="005F460E">
        <w:rPr>
          <w:rFonts w:cstheme="majorHAnsi"/>
        </w:rPr>
        <w:t xml:space="preserve">Initial development would utilise PPG through focus groups to explore patient views on </w:t>
      </w:r>
      <w:r w:rsidR="00DF34B2" w:rsidRPr="005F460E">
        <w:rPr>
          <w:rFonts w:cstheme="majorHAnsi"/>
        </w:rPr>
        <w:t xml:space="preserve">the </w:t>
      </w:r>
      <w:r w:rsidRPr="005F460E">
        <w:rPr>
          <w:rFonts w:cstheme="majorHAnsi"/>
        </w:rPr>
        <w:t xml:space="preserve">augmented bowel preparation bundle of care. The focus groups could explore patient priorities and views.  This could inform upon both what level of risk of inadequate preparation </w:t>
      </w:r>
      <w:r w:rsidR="002E3579" w:rsidRPr="005F460E">
        <w:rPr>
          <w:rFonts w:cstheme="majorHAnsi"/>
        </w:rPr>
        <w:t xml:space="preserve">is acceptable and the attitude towards the augmented regime. Further development of the educational video to make </w:t>
      </w:r>
      <w:r w:rsidR="00DF34B2" w:rsidRPr="005F460E">
        <w:rPr>
          <w:rFonts w:cstheme="majorHAnsi"/>
        </w:rPr>
        <w:t xml:space="preserve">it </w:t>
      </w:r>
      <w:r w:rsidR="002E3579" w:rsidRPr="005F460E">
        <w:rPr>
          <w:rFonts w:cstheme="majorHAnsi"/>
        </w:rPr>
        <w:t>applicable to the augmented regime could also be achieved.</w:t>
      </w:r>
      <w:r w:rsidRPr="005F460E">
        <w:rPr>
          <w:rFonts w:cstheme="majorHAnsi"/>
        </w:rPr>
        <w:t xml:space="preserve">   </w:t>
      </w:r>
    </w:p>
    <w:p w14:paraId="7A7FBFC5" w14:textId="0B0C0A4D" w:rsidR="005F460E" w:rsidRDefault="002E3579" w:rsidP="005F460E">
      <w:pPr>
        <w:spacing w:line="360" w:lineRule="auto"/>
        <w:jc w:val="both"/>
        <w:rPr>
          <w:rFonts w:cstheme="majorHAnsi"/>
        </w:rPr>
      </w:pPr>
      <w:r w:rsidRPr="005F460E">
        <w:rPr>
          <w:rFonts w:cstheme="majorHAnsi"/>
        </w:rPr>
        <w:t xml:space="preserve">Subsequently, </w:t>
      </w:r>
      <w:r w:rsidR="007B1719">
        <w:rPr>
          <w:rFonts w:cstheme="majorHAnsi"/>
        </w:rPr>
        <w:t xml:space="preserve">external </w:t>
      </w:r>
      <w:r w:rsidRPr="005F460E">
        <w:rPr>
          <w:rFonts w:cstheme="majorHAnsi"/>
        </w:rPr>
        <w:t>pilot data on the augmented regime could be collected</w:t>
      </w:r>
      <w:r w:rsidR="00AC6B7D" w:rsidRPr="005F460E">
        <w:rPr>
          <w:rFonts w:cstheme="majorHAnsi"/>
        </w:rPr>
        <w:t xml:space="preserve"> to assess </w:t>
      </w:r>
      <w:r w:rsidR="00A2638E">
        <w:rPr>
          <w:rFonts w:cstheme="majorHAnsi"/>
        </w:rPr>
        <w:t>its</w:t>
      </w:r>
      <w:r w:rsidR="00AC6B7D" w:rsidRPr="005F460E">
        <w:rPr>
          <w:rFonts w:cstheme="majorHAnsi"/>
        </w:rPr>
        <w:t xml:space="preserve"> feasibility, </w:t>
      </w:r>
      <w:r w:rsidR="00DF3474" w:rsidRPr="005F460E">
        <w:rPr>
          <w:rFonts w:cstheme="majorHAnsi"/>
        </w:rPr>
        <w:t>adherence,</w:t>
      </w:r>
      <w:r w:rsidR="00AC6B7D" w:rsidRPr="005F460E">
        <w:rPr>
          <w:rFonts w:cstheme="majorHAnsi"/>
        </w:rPr>
        <w:t xml:space="preserve"> and tolerability.   Feedback from this cohort of patients could further </w:t>
      </w:r>
      <w:r w:rsidR="008E6E6E">
        <w:rPr>
          <w:rFonts w:cstheme="majorHAnsi"/>
        </w:rPr>
        <w:t>inform on the</w:t>
      </w:r>
      <w:r w:rsidR="00AC6B7D" w:rsidRPr="005F460E">
        <w:rPr>
          <w:rFonts w:cstheme="majorHAnsi"/>
        </w:rPr>
        <w:t xml:space="preserve"> development of the intervention and study design</w:t>
      </w:r>
      <w:r w:rsidR="005F460E" w:rsidRPr="005F460E">
        <w:rPr>
          <w:rFonts w:cstheme="majorHAnsi"/>
        </w:rPr>
        <w:t>.</w:t>
      </w:r>
      <w:r w:rsidR="00AC6B7D" w:rsidRPr="005F460E">
        <w:rPr>
          <w:rFonts w:cstheme="majorHAnsi"/>
        </w:rPr>
        <w:t xml:space="preserve"> </w:t>
      </w:r>
      <w:r w:rsidR="005F460E" w:rsidRPr="005F460E">
        <w:rPr>
          <w:rFonts w:cstheme="majorHAnsi"/>
        </w:rPr>
        <w:t>A</w:t>
      </w:r>
      <w:r w:rsidR="00DF34B2" w:rsidRPr="005F460E">
        <w:rPr>
          <w:rFonts w:cstheme="majorHAnsi"/>
        </w:rPr>
        <w:t>n</w:t>
      </w:r>
      <w:r w:rsidR="00AC6B7D" w:rsidRPr="005F460E">
        <w:rPr>
          <w:rFonts w:cstheme="majorHAnsi"/>
        </w:rPr>
        <w:t xml:space="preserve"> RCT</w:t>
      </w:r>
      <w:r w:rsidR="005F460E" w:rsidRPr="005F460E">
        <w:rPr>
          <w:rFonts w:cstheme="majorHAnsi"/>
        </w:rPr>
        <w:t xml:space="preserve"> could then</w:t>
      </w:r>
      <w:r w:rsidR="00AC6B7D" w:rsidRPr="005F460E">
        <w:rPr>
          <w:rFonts w:cstheme="majorHAnsi"/>
        </w:rPr>
        <w:t xml:space="preserve"> assess whether an augmented regime for patients at high risk of poor bowel preparation leads to improved adequacy of cleansing.</w:t>
      </w:r>
      <w:r w:rsidR="004A5F27">
        <w:rPr>
          <w:rFonts w:cstheme="majorHAnsi"/>
        </w:rPr>
        <w:t xml:space="preserve"> A factorial design could allow comparison of augmentation of bowel preparation regime alongside enhanced educational interventions or a control group.  This could be incorporated with a cluster design that would randomise the intervention and control groups to different sites</w:t>
      </w:r>
      <w:r w:rsidR="00F3305A">
        <w:rPr>
          <w:rFonts w:cstheme="majorHAnsi"/>
        </w:rPr>
        <w:t xml:space="preserve"> (see </w:t>
      </w:r>
      <w:r w:rsidR="00F3305A" w:rsidRPr="00F12989">
        <w:rPr>
          <w:rFonts w:cstheme="majorHAnsi"/>
          <w:b/>
          <w:bCs/>
          <w:highlight w:val="yellow"/>
        </w:rPr>
        <w:fldChar w:fldCharType="begin"/>
      </w:r>
      <w:r w:rsidR="00F3305A" w:rsidRPr="00F12989">
        <w:rPr>
          <w:rFonts w:cstheme="majorHAnsi"/>
          <w:b/>
          <w:bCs/>
        </w:rPr>
        <w:instrText xml:space="preserve"> REF _Ref167110228 \h </w:instrText>
      </w:r>
      <w:r w:rsidR="008E6E6E">
        <w:rPr>
          <w:rFonts w:cstheme="majorHAnsi"/>
          <w:b/>
          <w:bCs/>
          <w:highlight w:val="yellow"/>
        </w:rPr>
        <w:instrText xml:space="preserve"> \* MERGEFORMAT </w:instrText>
      </w:r>
      <w:r w:rsidR="00F3305A" w:rsidRPr="00F12989">
        <w:rPr>
          <w:rFonts w:cstheme="majorHAnsi"/>
          <w:b/>
          <w:bCs/>
          <w:highlight w:val="yellow"/>
        </w:rPr>
      </w:r>
      <w:r w:rsidR="00F3305A" w:rsidRPr="00F12989">
        <w:rPr>
          <w:rFonts w:cstheme="majorHAnsi"/>
          <w:b/>
          <w:bCs/>
          <w:highlight w:val="yellow"/>
        </w:rPr>
        <w:fldChar w:fldCharType="separate"/>
      </w:r>
      <w:r w:rsidR="006A0E8C" w:rsidRPr="00F12989">
        <w:rPr>
          <w:b/>
          <w:bCs/>
        </w:rPr>
        <w:t xml:space="preserve">Figure </w:t>
      </w:r>
      <w:r w:rsidR="006A0E8C" w:rsidRPr="00F12989">
        <w:rPr>
          <w:b/>
          <w:bCs/>
          <w:noProof/>
        </w:rPr>
        <w:t>25</w:t>
      </w:r>
      <w:r w:rsidR="00F3305A" w:rsidRPr="00F12989">
        <w:rPr>
          <w:rFonts w:cstheme="majorHAnsi"/>
          <w:b/>
          <w:bCs/>
          <w:highlight w:val="yellow"/>
        </w:rPr>
        <w:fldChar w:fldCharType="end"/>
      </w:r>
      <w:r w:rsidR="00F3305A">
        <w:rPr>
          <w:rFonts w:cstheme="majorHAnsi"/>
        </w:rPr>
        <w:t>)</w:t>
      </w:r>
      <w:r w:rsidR="004A5F27">
        <w:rPr>
          <w:rFonts w:cstheme="majorHAnsi"/>
        </w:rPr>
        <w:t xml:space="preserve">.  </w:t>
      </w:r>
      <w:r w:rsidR="008C6BE0">
        <w:rPr>
          <w:rFonts w:cstheme="majorHAnsi"/>
        </w:rPr>
        <w:t>This</w:t>
      </w:r>
      <w:r w:rsidR="008E6E6E">
        <w:rPr>
          <w:rFonts w:cstheme="majorHAnsi"/>
        </w:rPr>
        <w:t xml:space="preserve"> could</w:t>
      </w:r>
      <w:r w:rsidR="008C6BE0">
        <w:rPr>
          <w:rFonts w:cstheme="majorHAnsi"/>
        </w:rPr>
        <w:t xml:space="preserve"> simplif</w:t>
      </w:r>
      <w:r w:rsidR="008E6E6E">
        <w:rPr>
          <w:rFonts w:cstheme="majorHAnsi"/>
        </w:rPr>
        <w:t>y</w:t>
      </w:r>
      <w:r w:rsidR="008C6BE0">
        <w:rPr>
          <w:rFonts w:cstheme="majorHAnsi"/>
        </w:rPr>
        <w:t xml:space="preserve"> the logistical delivery of the study at each site and help to prevent crossover of interventions which could be pertinent </w:t>
      </w:r>
      <w:r w:rsidR="00944FFE">
        <w:rPr>
          <w:rFonts w:cstheme="majorHAnsi"/>
        </w:rPr>
        <w:t>with different forms of education, however this is weighed against the potential for an increased risk of recruitment bias in this form of study</w:t>
      </w:r>
      <w:r w:rsidR="00944FFE">
        <w:rPr>
          <w:rFonts w:cstheme="majorHAnsi"/>
        </w:rPr>
        <w:fldChar w:fldCharType="begin"/>
      </w:r>
      <w:r w:rsidR="00E9739D">
        <w:rPr>
          <w:rFonts w:cstheme="majorHAnsi"/>
        </w:rPr>
        <w:instrText xml:space="preserve"> ADDIN EN.CITE &lt;EndNote&gt;&lt;Cite&gt;&lt;Author&gt;Houle&lt;/Author&gt;&lt;Year&gt;2015&lt;/Year&gt;&lt;RecNum&gt;0&lt;/RecNum&gt;&lt;IDText&gt;An introduction to the fundamentals of randomized controlled trials in pharmacy research&lt;/IDText&gt;&lt;DisplayText&gt;(231)&lt;/DisplayText&gt;&lt;record&gt;&lt;urls&gt;&lt;related-urls&gt;&lt;url&gt;https://www.ncbi.nlm.nih.gov/pubmed/25762817&lt;/url&gt;&lt;/related-urls&gt;&lt;/urls&gt;&lt;isbn&gt;1920-2903&lt;/isbn&gt;&lt;custom2&gt;PMC4350496&lt;/custom2&gt;&lt;titles&gt;&lt;title&gt;An introduction to the fundamentals of randomized controlled trials in pharmacy research&lt;/title&gt;&lt;secondary-title&gt;Can J Hosp Pharm&lt;/secondary-title&gt;&lt;/titles&gt;&lt;pages&gt;28-32&lt;/pages&gt;&lt;number&gt;1&lt;/number&gt;&lt;contributors&gt;&lt;authors&gt;&lt;author&gt;Houle, S.&lt;/author&gt;&lt;/authors&gt;&lt;/contributors&gt;&lt;language&gt;eng&lt;/language&gt;&lt;added-date format="utc"&gt;1711193817&lt;/added-date&gt;&lt;ref-type name="Journal Article"&gt;17&lt;/ref-type&gt;&lt;auth-address&gt;BSP, PhD, is Assistant Professor with the School of Pharmacy, University of Waterloo, Waterloo, Ontario.&lt;/auth-address&gt;&lt;dates&gt;&lt;year&gt;2015&lt;/year&gt;&lt;/dates&gt;&lt;rec-number&gt;306&lt;/rec-number&gt;&lt;last-updated-date format="utc"&gt;1711193817&lt;/last-updated-date&gt;&lt;accession-num&gt;25762817&lt;/accession-num&gt;&lt;electronic-resource-num&gt;10.4212/cjhp.v68i1.1422&lt;/electronic-resource-num&gt;&lt;volume&gt;68&lt;/volume&gt;&lt;/record&gt;&lt;/Cite&gt;&lt;/EndNote&gt;</w:instrText>
      </w:r>
      <w:r w:rsidR="00944FFE">
        <w:rPr>
          <w:rFonts w:cstheme="majorHAnsi"/>
        </w:rPr>
        <w:fldChar w:fldCharType="separate"/>
      </w:r>
      <w:r w:rsidR="00F05D6E">
        <w:rPr>
          <w:rFonts w:cstheme="majorHAnsi"/>
          <w:noProof/>
        </w:rPr>
        <w:t>(231)</w:t>
      </w:r>
      <w:r w:rsidR="00944FFE">
        <w:rPr>
          <w:rFonts w:cstheme="majorHAnsi"/>
        </w:rPr>
        <w:fldChar w:fldCharType="end"/>
      </w:r>
      <w:r w:rsidR="00944FFE">
        <w:rPr>
          <w:rFonts w:cstheme="majorHAnsi"/>
        </w:rPr>
        <w:t>.</w:t>
      </w:r>
      <w:r w:rsidR="00A87B0E">
        <w:rPr>
          <w:rFonts w:cstheme="majorHAnsi"/>
        </w:rPr>
        <w:t xml:space="preserve">  One of the main factors that led to loss of participants to follow up in the EBOPS study was the allocation of participants to endoscopists that were not taking part in the study.  This reduced the strength of the study.  Two possible solutions to this are an alternative recruitment method or allocation of participants to study endoscopists.  The latter proved challenging within the EBOPS study.  However, this is something that could be negotiated with potential study sites as a </w:t>
      </w:r>
      <w:r w:rsidR="00B14372">
        <w:rPr>
          <w:rFonts w:cstheme="majorHAnsi"/>
        </w:rPr>
        <w:t>prerequisite</w:t>
      </w:r>
      <w:r w:rsidR="00A87B0E">
        <w:rPr>
          <w:rFonts w:cstheme="majorHAnsi"/>
        </w:rPr>
        <w:t xml:space="preserve"> of the site’s participation in the study.  Alternatively, potential participants could be recruited after allocation to a </w:t>
      </w:r>
      <w:r w:rsidR="00B14372">
        <w:rPr>
          <w:rFonts w:cstheme="majorHAnsi"/>
        </w:rPr>
        <w:t xml:space="preserve">study endoscopist’s list, contrary to before as they were in the EBOPS study.  This would require a well </w:t>
      </w:r>
      <w:r w:rsidR="00B14372">
        <w:rPr>
          <w:rFonts w:cstheme="majorHAnsi"/>
        </w:rPr>
        <w:lastRenderedPageBreak/>
        <w:t>organised and coordinated research team as the window of time between the potential participant’s appointment being made and their attendance could be short.</w:t>
      </w:r>
      <w:r w:rsidR="00A87B0E">
        <w:rPr>
          <w:rFonts w:cstheme="majorHAnsi"/>
        </w:rPr>
        <w:t xml:space="preserve"> </w:t>
      </w:r>
    </w:p>
    <w:p w14:paraId="22549AF8" w14:textId="77777777" w:rsidR="00F3305A" w:rsidRDefault="00F3305A" w:rsidP="00F12989">
      <w:pPr>
        <w:keepNext/>
        <w:spacing w:line="360" w:lineRule="auto"/>
        <w:jc w:val="both"/>
      </w:pPr>
      <w:r w:rsidRPr="00F3305A">
        <w:rPr>
          <w:rFonts w:cstheme="majorHAnsi"/>
          <w:noProof/>
          <w:lang w:eastAsia="en-GB"/>
        </w:rPr>
        <w:drawing>
          <wp:inline distT="0" distB="0" distL="0" distR="0" wp14:anchorId="2E3524E2" wp14:editId="312F9A68">
            <wp:extent cx="5731510" cy="3820795"/>
            <wp:effectExtent l="0" t="57150" r="0" b="46355"/>
            <wp:docPr id="273" name="Diagram 273">
              <a:extLst xmlns:a="http://schemas.openxmlformats.org/drawingml/2006/main">
                <a:ext uri="{FF2B5EF4-FFF2-40B4-BE49-F238E27FC236}">
                  <a16:creationId xmlns:a16="http://schemas.microsoft.com/office/drawing/2014/main" id="{FD41F0B0-15EF-DF54-8AFE-9F0022849BF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3" r:lo="rId114" r:qs="rId115" r:cs="rId116"/>
              </a:graphicData>
            </a:graphic>
          </wp:inline>
        </w:drawing>
      </w:r>
    </w:p>
    <w:p w14:paraId="6FE77E49" w14:textId="5AF593CB" w:rsidR="00F3305A" w:rsidRPr="005F460E" w:rsidRDefault="00F3305A" w:rsidP="00F12989">
      <w:pPr>
        <w:pStyle w:val="Caption"/>
        <w:jc w:val="both"/>
        <w:rPr>
          <w:rFonts w:cstheme="majorHAnsi"/>
        </w:rPr>
      </w:pPr>
      <w:bookmarkStart w:id="276" w:name="_Ref167110228"/>
      <w:bookmarkStart w:id="277" w:name="_Toc167893243"/>
      <w:r>
        <w:t xml:space="preserve">Figure </w:t>
      </w:r>
      <w:r w:rsidR="004F76FF">
        <w:fldChar w:fldCharType="begin"/>
      </w:r>
      <w:r w:rsidR="004F76FF">
        <w:instrText xml:space="preserve"> SEQ Figure \* ARABIC </w:instrText>
      </w:r>
      <w:r w:rsidR="004F76FF">
        <w:fldChar w:fldCharType="separate"/>
      </w:r>
      <w:r w:rsidR="006A0E8C">
        <w:rPr>
          <w:noProof/>
        </w:rPr>
        <w:t>25</w:t>
      </w:r>
      <w:r w:rsidR="004F76FF">
        <w:rPr>
          <w:noProof/>
        </w:rPr>
        <w:fldChar w:fldCharType="end"/>
      </w:r>
      <w:bookmarkEnd w:id="276"/>
      <w:r>
        <w:t xml:space="preserve"> - An example of a cRCT with factorial design</w:t>
      </w:r>
      <w:bookmarkEnd w:id="277"/>
    </w:p>
    <w:p w14:paraId="14636A59" w14:textId="4A5A0507" w:rsidR="00A31B27" w:rsidRDefault="00A31B27" w:rsidP="005F460E">
      <w:pPr>
        <w:pStyle w:val="Heading3"/>
      </w:pPr>
      <w:bookmarkStart w:id="278" w:name="_Toc167893154"/>
      <w:r>
        <w:t>Splitting of bowel preparation</w:t>
      </w:r>
      <w:bookmarkEnd w:id="278"/>
    </w:p>
    <w:p w14:paraId="689D56AB" w14:textId="2CF2FD00" w:rsidR="00A31B27" w:rsidRDefault="00A31B27" w:rsidP="00020844">
      <w:pPr>
        <w:spacing w:line="360" w:lineRule="auto"/>
        <w:jc w:val="both"/>
      </w:pPr>
      <w:r>
        <w:t>There is evidently apprehension of adopting split bowel preparation for morning as well as afternoon procedures. However, patient tolerance and acceptance, with minimal impact on sleep quality has been demonstrated in other populations</w:t>
      </w:r>
      <w:r w:rsidR="00387201">
        <w:fldChar w:fldCharType="begin">
          <w:fldData xml:space="preserve">PEVuZE5vdGU+PENpdGU+PEF1dGhvcj5SYWRhZWxsaTwvQXV0aG9yPjxZZWFyPjIwMTc8L1llYXI+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==
</w:fldData>
        </w:fldChar>
      </w:r>
      <w:r w:rsidR="00E9739D">
        <w:instrText xml:space="preserve"> ADDIN EN.CITE </w:instrText>
      </w:r>
      <w:r w:rsidR="00E9739D">
        <w:fldChar w:fldCharType="begin">
          <w:fldData xml:space="preserve">PEVuZE5vdGU+PENpdGU+PEF1dGhvcj5SYWRhZWxsaTwvQXV0aG9yPjxZZWFyPjIwMTc8L1llYXI+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==
</w:fldData>
        </w:fldChar>
      </w:r>
      <w:r w:rsidR="00E9739D">
        <w:instrText xml:space="preserve"> ADDIN EN.CITE.DATA </w:instrText>
      </w:r>
      <w:r w:rsidR="00E9739D">
        <w:fldChar w:fldCharType="end"/>
      </w:r>
      <w:r w:rsidR="00387201">
        <w:fldChar w:fldCharType="separate"/>
      </w:r>
      <w:r w:rsidR="00231422">
        <w:rPr>
          <w:noProof/>
        </w:rPr>
        <w:t>(132, 183)</w:t>
      </w:r>
      <w:r w:rsidR="00387201">
        <w:fldChar w:fldCharType="end"/>
      </w:r>
      <w:r>
        <w:t>.  This evidence can be used as a blueprint for the UK.  Further investigation of both the views of the local population, as well as the impact on sleep and continence, of the introduction of a split bowel preparation regime for morning procedures should be further evaluated.  Initial pilot assessment of a change in practice could pave the way for widespread adoption.</w:t>
      </w:r>
    </w:p>
    <w:p w14:paraId="4F1B82A5" w14:textId="568FE051" w:rsidR="00194EDF" w:rsidRDefault="00194EDF" w:rsidP="005F460E">
      <w:pPr>
        <w:pStyle w:val="Heading3"/>
      </w:pPr>
      <w:bookmarkStart w:id="279" w:name="_Toc167893155"/>
      <w:r>
        <w:t>Comparison of educational modalities</w:t>
      </w:r>
      <w:bookmarkEnd w:id="279"/>
    </w:p>
    <w:p w14:paraId="4FBF6939" w14:textId="2A013C2A" w:rsidR="006841E8" w:rsidRDefault="005F460E" w:rsidP="00020844">
      <w:pPr>
        <w:spacing w:line="360" w:lineRule="auto"/>
        <w:jc w:val="both"/>
      </w:pPr>
      <w:r>
        <w:t>T</w:t>
      </w:r>
      <w:r w:rsidR="000E177A">
        <w:t xml:space="preserve">his thesis </w:t>
      </w:r>
      <w:r>
        <w:t>presents the</w:t>
      </w:r>
      <w:r w:rsidR="000E177A">
        <w:t xml:space="preserve"> outcome</w:t>
      </w:r>
      <w:r>
        <w:t>s</w:t>
      </w:r>
      <w:r w:rsidR="000E177A">
        <w:t xml:space="preserve"> of the EBOPS study. This study demonstrated that an educational video leads to improved bowel preparation in </w:t>
      </w:r>
      <w:r>
        <w:t>participants</w:t>
      </w:r>
      <w:r w:rsidR="000E177A">
        <w:t xml:space="preserve"> attending for their first colonoscopy</w:t>
      </w:r>
      <w:r w:rsidR="00A9759F">
        <w:t>.</w:t>
      </w:r>
      <w:r w:rsidR="000E177A">
        <w:t xml:space="preserve">  The placebo in this study was the current standard practice at each centre, which were enhanced written instructions</w:t>
      </w:r>
      <w:r w:rsidR="00A9759F">
        <w:t>.  The standard of placebo varies across</w:t>
      </w:r>
      <w:r w:rsidR="000E177A">
        <w:t xml:space="preserve"> other educational video</w:t>
      </w:r>
      <w:r w:rsidR="00A9759F">
        <w:t xml:space="preserve"> studies, but usually constitute</w:t>
      </w:r>
      <w:r w:rsidR="000E177A">
        <w:t>d</w:t>
      </w:r>
      <w:r w:rsidR="00A9759F">
        <w:t xml:space="preserve"> written instructions.</w:t>
      </w:r>
      <w:r w:rsidR="00CC3944">
        <w:t xml:space="preserve"> </w:t>
      </w:r>
      <w:r w:rsidR="000F0BAA">
        <w:t xml:space="preserve">Ascertaining the best </w:t>
      </w:r>
      <w:r>
        <w:t xml:space="preserve">educational intervention </w:t>
      </w:r>
      <w:r w:rsidR="000F0BAA">
        <w:t xml:space="preserve">has not been defined.  </w:t>
      </w:r>
      <w:r w:rsidR="000F0BAA">
        <w:lastRenderedPageBreak/>
        <w:t xml:space="preserve">There are two considerations here, the cost of the educational intervention, and the benefit it offers in terms of patient tolerability, </w:t>
      </w:r>
      <w:r w:rsidR="00DF3474">
        <w:t>adherence,</w:t>
      </w:r>
      <w:r w:rsidR="000F0BAA">
        <w:t xml:space="preserve"> and the quality of the bowel preparation.   </w:t>
      </w:r>
    </w:p>
    <w:p w14:paraId="1962556B" w14:textId="1D5FFF55" w:rsidR="00194EDF" w:rsidRDefault="005F460E" w:rsidP="00020844">
      <w:pPr>
        <w:spacing w:line="360" w:lineRule="auto"/>
        <w:jc w:val="both"/>
      </w:pPr>
      <w:r>
        <w:t xml:space="preserve">Garg </w:t>
      </w:r>
      <w:r w:rsidR="00626979">
        <w:t>and colleagues</w:t>
      </w:r>
      <w:r w:rsidR="000F0BAA">
        <w:t xml:space="preserve"> assessed a multimodal educational intervention, demonstrating the benefit of incorporating several educational interventions together</w:t>
      </w:r>
      <w:r w:rsidR="006841E8">
        <w:t xml:space="preserve"> </w:t>
      </w:r>
      <w:r w:rsidR="00387201">
        <w:fldChar w:fldCharType="begin"/>
      </w:r>
      <w:r w:rsidR="00E9739D">
        <w:instrText xml:space="preserve"> ADDIN EN.CITE &lt;EndNote&gt;&lt;Cite&gt;&lt;Author&gt;Garg&lt;/Author&gt;&lt;Year&gt;2016&lt;/Year&gt;&lt;RecNum&gt;0&lt;/RecNum&gt;&lt;IDText&gt;Improved Bowel Preparation with Multimedia Education in a Predominantly African-American Population: A Randomized Study&lt;/IDText&gt;&lt;DisplayText&gt;(158)&lt;/DisplayText&gt;&lt;record&gt;&lt;urls&gt;&lt;related-urls&gt;&lt;url&gt;https://www.ncbi.nlm.nih.gov/pubmed/27006590&lt;/url&gt;&lt;/related-urls&gt;&lt;/urls&gt;&lt;isbn&gt;1070-3608&lt;/isbn&gt;&lt;custom2&gt;PMC4781963&lt;/custom2&gt;&lt;titles&gt;&lt;title&gt;Improved Bowel Preparation with Multimedia Education in a Predominantly African-American Population: A Randomized Study&lt;/title&gt;&lt;secondary-title&gt;Diagn Ther Endosc&lt;/secondary-title&gt;&lt;/titles&gt;&lt;pages&gt;2072401&lt;/pages&gt;&lt;contributors&gt;&lt;authors&gt;&lt;author&gt;Garg, S.&lt;/author&gt;&lt;author&gt;Girotra, M.&lt;/author&gt;&lt;author&gt;Chandra, L.&lt;/author&gt;&lt;author&gt;Verma, V.&lt;/author&gt;&lt;author&gt;Kaur, S.&lt;/author&gt;&lt;author&gt;Allawy, A.&lt;/author&gt;&lt;author&gt;Secco, A.&lt;/author&gt;&lt;author&gt;Anand, R.&lt;/author&gt;&lt;author&gt;Dutta, S. K.&lt;/author&gt;&lt;/authors&gt;&lt;/contributors&gt;&lt;edition&gt;20160223&lt;/edition&gt;&lt;language&gt;eng&lt;/language&gt;&lt;added-date format="utc"&gt;1632830400&lt;/added-date&gt;&lt;ref-type name="Journal Article"&gt;17&lt;/ref-type&gt;&lt;auth-address&gt;Division of Gastroenterology, Department of Medicine, Sinai Hospital of Baltimore, Baltimore, MD 21215, USA. Johns Hopkins University-Sinai Program in Internal Medicine, Baltimore, MD 21215, USA. Division of Gastroenterology, Department of Medicine, Sinai Hospital of Baltimore, Baltimore, MD 21215, USA&amp;#xD;Department of Medicine, University of Maryland School of Medicine, Baltimore, MD 21215, USA.&lt;/auth-address&gt;&lt;dates&gt;&lt;year&gt;2016&lt;/year&gt;&lt;/dates&gt;&lt;rec-number&gt;246&lt;/rec-number&gt;&lt;last-updated-date format="utc"&gt;1632830400&lt;/last-updated-date&gt;&lt;accession-num&gt;27006590&lt;/accession-num&gt;&lt;electronic-resource-num&gt;10.1155/2016/2072401&lt;/electronic-resource-num&gt;&lt;volume&gt;2016&lt;/volume&gt;&lt;/record&gt;&lt;/Cite&gt;&lt;/EndNote&gt;</w:instrText>
      </w:r>
      <w:r w:rsidR="00387201">
        <w:fldChar w:fldCharType="separate"/>
      </w:r>
      <w:r w:rsidR="00231422">
        <w:rPr>
          <w:noProof/>
        </w:rPr>
        <w:t>(158)</w:t>
      </w:r>
      <w:r w:rsidR="00387201">
        <w:fldChar w:fldCharType="end"/>
      </w:r>
      <w:r w:rsidR="000F0BAA">
        <w:t>.  This intensive intervention did lead to improved bowel preparation. However, in a resource</w:t>
      </w:r>
      <w:r w:rsidR="00DF34B2">
        <w:t>-</w:t>
      </w:r>
      <w:r w:rsidR="000F0BAA">
        <w:t>limited environment, getting the “best bang for your buck”, providing quality education at an economy</w:t>
      </w:r>
      <w:r w:rsidR="00387201">
        <w:t>,</w:t>
      </w:r>
      <w:r w:rsidR="000F0BAA">
        <w:t xml:space="preserve"> may take higher precedence.  Some educational interventions, by their nature</w:t>
      </w:r>
      <w:r w:rsidR="00DF34B2">
        <w:t>,</w:t>
      </w:r>
      <w:r w:rsidR="000F0BAA">
        <w:t xml:space="preserve"> will be more costly.  Direct patient education will invariably be more </w:t>
      </w:r>
      <w:r>
        <w:t xml:space="preserve">expensive </w:t>
      </w:r>
      <w:r w:rsidR="000F0BAA">
        <w:t xml:space="preserve">as </w:t>
      </w:r>
      <w:r>
        <w:t>staff</w:t>
      </w:r>
      <w:r w:rsidR="000F0BAA">
        <w:t xml:space="preserve"> salary will dwarf the costs of simpler interventions.  </w:t>
      </w:r>
      <w:r w:rsidR="00DF34B2">
        <w:t>The c</w:t>
      </w:r>
      <w:r w:rsidR="000F0BAA">
        <w:t>omparison of differ</w:t>
      </w:r>
      <w:r w:rsidR="00DF34B2">
        <w:t>ent</w:t>
      </w:r>
      <w:r w:rsidR="000F0BAA">
        <w:t xml:space="preserve"> forms of educational interventions has not been extensively investigated. </w:t>
      </w:r>
      <w:r>
        <w:t>Andrealli</w:t>
      </w:r>
      <w:r w:rsidR="000F0BAA">
        <w:t xml:space="preserve"> </w:t>
      </w:r>
      <w:r w:rsidR="00626979">
        <w:t>and colleagues</w:t>
      </w:r>
      <w:r w:rsidR="000F0BAA">
        <w:t xml:space="preserve"> assessed whether using differ</w:t>
      </w:r>
      <w:r w:rsidR="00DF34B2">
        <w:t>ent</w:t>
      </w:r>
      <w:r w:rsidR="000F0BAA">
        <w:t xml:space="preserve"> </w:t>
      </w:r>
      <w:r>
        <w:t>mediums</w:t>
      </w:r>
      <w:r w:rsidR="000F0BAA">
        <w:t xml:space="preserve"> of education </w:t>
      </w:r>
      <w:r>
        <w:t>affected</w:t>
      </w:r>
      <w:r w:rsidR="000F0BAA">
        <w:t xml:space="preserve"> participants willingness to undertake a split bowel preparation regime</w:t>
      </w:r>
      <w:r w:rsidR="006841E8">
        <w:fldChar w:fldCharType="begin"/>
      </w:r>
      <w:r w:rsidR="00E9739D">
        <w:instrText xml:space="preserve"> ADDIN EN.CITE &lt;EndNote&gt;&lt;Cite&gt;&lt;Author&gt;Andrealli&lt;/Author&gt;&lt;Year&gt;2018&lt;/Year&gt;&lt;RecNum&gt;0&lt;/RecNum&gt;&lt;IDText&gt;Educational strategies for colonoscopy bowel prep overcome barriers against split-dosing: A randomized controlled trial&lt;/IDText&gt;&lt;DisplayText&gt;(132)&lt;/DisplayText&gt;&lt;record&gt;&lt;dates&gt;&lt;pub-dates&gt;&lt;date&gt;Mar&lt;/date&gt;&lt;/pub-dates&gt;&lt;year&gt;2018&lt;/year&gt;&lt;/dates&gt;&lt;keywords&gt;&lt;keyword&gt;Colonoscopy&lt;/keyword&gt;&lt;keyword&gt;bowel preparation&lt;/keyword&gt;&lt;keyword&gt;colonoscopy quality&lt;/keyword&gt;&lt;keyword&gt;colorectal cancer screening&lt;/keyword&gt;&lt;keyword&gt;split dose&lt;/keyword&gt;&lt;/keywords&gt;&lt;urls&gt;&lt;related-urls&gt;&lt;url&gt;https://www.ncbi.nlm.nih.gov/pubmed/29511558&lt;/url&gt;&lt;/related-urls&gt;&lt;/urls&gt;&lt;isbn&gt;2050-6406&lt;/isbn&gt;&lt;custom2&gt;PMC5833226&lt;/custom2&gt;&lt;titles&gt;&lt;title&gt;Educational strategies for colonoscopy bowel prep overcome barriers against split-dosing: A randomized controlled trial&lt;/title&gt;&lt;secondary-title&gt;United European Gastroenterol J&lt;/secondary-title&gt;&lt;/titles&gt;&lt;pages&gt;283-289&lt;/pages&gt;&lt;number&gt;2&lt;/number&gt;&lt;contributors&gt;&lt;authors&gt;&lt;author&gt;Andrealli, A.&lt;/author&gt;&lt;author&gt;Paggi, S.&lt;/author&gt;&lt;author&gt;Amato, A.&lt;/author&gt;&lt;author&gt;Rondonotti, E.&lt;/author&gt;&lt;author&gt;Imperiali, G.&lt;/author&gt;&lt;author&gt;Lenoci, N.&lt;/author&gt;&lt;author&gt;Mandelli, G.&lt;/author&gt;&lt;author&gt;Terreni, N.&lt;/author&gt;&lt;author&gt;Spinzi, G.&lt;/author&gt;&lt;author&gt;Radaelli, F.&lt;/author&gt;&lt;/authors&gt;&lt;/contributors&gt;&lt;edition&gt;20170711&lt;/edition&gt;&lt;language&gt;eng&lt;/language&gt;&lt;added-date format="utc"&gt;1631032338&lt;/added-date&gt;&lt;ref-type name="Journal Article"&gt;17&lt;/ref-type&gt;&lt;auth-address&gt;Division of Digestive Endoscopy and Gastroenterology, Valduce Hospital, Como, Italy.&lt;/auth-address&gt;&lt;rec-number&gt;211&lt;/rec-number&gt;&lt;last-updated-date format="utc"&gt;1631032338&lt;/last-updated-date&gt;&lt;accession-num&gt;29511558&lt;/accession-num&gt;&lt;electronic-resource-num&gt;10.1177/2050640617717157&lt;/electronic-resource-num&gt;&lt;volume&gt;6&lt;/volume&gt;&lt;/record&gt;&lt;/Cite&gt;&lt;/EndNote&gt;</w:instrText>
      </w:r>
      <w:r w:rsidR="006841E8">
        <w:fldChar w:fldCharType="separate"/>
      </w:r>
      <w:r w:rsidR="00231422">
        <w:rPr>
          <w:noProof/>
        </w:rPr>
        <w:t>(132)</w:t>
      </w:r>
      <w:r w:rsidR="006841E8">
        <w:fldChar w:fldCharType="end"/>
      </w:r>
      <w:r w:rsidR="000F0BAA">
        <w:t>. Th</w:t>
      </w:r>
      <w:r w:rsidR="00DF34B2">
        <w:t xml:space="preserve">is study </w:t>
      </w:r>
      <w:r w:rsidR="000F0BAA">
        <w:t>assess</w:t>
      </w:r>
      <w:r w:rsidR="00A2638E">
        <w:t>ed</w:t>
      </w:r>
      <w:r w:rsidR="000F0BAA">
        <w:t xml:space="preserve"> </w:t>
      </w:r>
      <w:r w:rsidR="00A2638E">
        <w:t>whether participants receiving face-to-face education along with written instructions were more</w:t>
      </w:r>
      <w:r w:rsidR="000F0BAA">
        <w:t xml:space="preserve"> adheren</w:t>
      </w:r>
      <w:r w:rsidR="00A2638E">
        <w:t>t</w:t>
      </w:r>
      <w:r w:rsidR="000F0BAA">
        <w:t xml:space="preserve"> to</w:t>
      </w:r>
      <w:r w:rsidR="00A2638E">
        <w:t xml:space="preserve"> a</w:t>
      </w:r>
      <w:r w:rsidR="000F0BAA">
        <w:t xml:space="preserve"> split bowel preparation </w:t>
      </w:r>
      <w:r w:rsidR="00A2638E">
        <w:t xml:space="preserve">regime, than those receiving enhanced written instructions alone (see </w:t>
      </w:r>
      <w:r w:rsidR="00A2638E" w:rsidRPr="00A2638E">
        <w:rPr>
          <w:b/>
          <w:bCs/>
        </w:rPr>
        <w:fldChar w:fldCharType="begin"/>
      </w:r>
      <w:r w:rsidR="00A2638E" w:rsidRPr="00A2638E">
        <w:rPr>
          <w:b/>
          <w:bCs/>
        </w:rPr>
        <w:instrText xml:space="preserve"> REF _Ref85694058 \h </w:instrText>
      </w:r>
      <w:r w:rsidR="00A2638E">
        <w:rPr>
          <w:b/>
          <w:bCs/>
        </w:rPr>
        <w:instrText xml:space="preserve"> \* MERGEFORMAT </w:instrText>
      </w:r>
      <w:r w:rsidR="00A2638E" w:rsidRPr="00A2638E">
        <w:rPr>
          <w:b/>
          <w:bCs/>
        </w:rPr>
      </w:r>
      <w:r w:rsidR="00A2638E" w:rsidRPr="00A2638E">
        <w:rPr>
          <w:b/>
          <w:bCs/>
        </w:rPr>
        <w:fldChar w:fldCharType="separate"/>
      </w:r>
      <w:r w:rsidR="006A0E8C" w:rsidRPr="006A0E8C">
        <w:rPr>
          <w:b/>
          <w:bCs/>
        </w:rPr>
        <w:t>Visual aids</w:t>
      </w:r>
      <w:r w:rsidR="00A2638E" w:rsidRPr="00A2638E">
        <w:rPr>
          <w:b/>
          <w:bCs/>
        </w:rPr>
        <w:fldChar w:fldCharType="end"/>
      </w:r>
      <w:r w:rsidR="00A2638E" w:rsidRPr="00A2638E">
        <w:t>)</w:t>
      </w:r>
      <w:r w:rsidR="000F0BAA">
        <w:t xml:space="preserve">. </w:t>
      </w:r>
      <w:r w:rsidR="00905580">
        <w:t>N</w:t>
      </w:r>
      <w:r w:rsidR="000F0BAA">
        <w:t>o significant difference</w:t>
      </w:r>
      <w:r w:rsidR="00905580">
        <w:t xml:space="preserve"> was demonstrated</w:t>
      </w:r>
      <w:r w:rsidR="00A2638E">
        <w:t xml:space="preserve"> between the groups</w:t>
      </w:r>
      <w:r w:rsidR="000F0BAA">
        <w:t>, indicating that enhanced written instructions were as effective as face</w:t>
      </w:r>
      <w:r>
        <w:t>-</w:t>
      </w:r>
      <w:r w:rsidR="000F0BAA">
        <w:t>to</w:t>
      </w:r>
      <w:r>
        <w:t>-</w:t>
      </w:r>
      <w:r w:rsidR="000F0BAA">
        <w:t xml:space="preserve">face instructions in </w:t>
      </w:r>
      <w:r w:rsidR="00A2638E">
        <w:t>this setting</w:t>
      </w:r>
      <w:r w:rsidR="000F0BAA">
        <w:t xml:space="preserve">.  A comparison of </w:t>
      </w:r>
      <w:r w:rsidR="00905580">
        <w:t xml:space="preserve">direct </w:t>
      </w:r>
      <w:r w:rsidR="000F0BAA">
        <w:t>face</w:t>
      </w:r>
      <w:r w:rsidR="00905580">
        <w:t>-</w:t>
      </w:r>
      <w:r w:rsidR="000F0BAA">
        <w:t>to</w:t>
      </w:r>
      <w:r w:rsidR="00905580">
        <w:t>-</w:t>
      </w:r>
      <w:r w:rsidR="000F0BAA">
        <w:t>face</w:t>
      </w:r>
      <w:r w:rsidR="00905580">
        <w:t xml:space="preserve"> education</w:t>
      </w:r>
      <w:r w:rsidR="000F0BAA">
        <w:t xml:space="preserve"> with intensive, but non</w:t>
      </w:r>
      <w:r w:rsidR="00DF34B2">
        <w:t>-</w:t>
      </w:r>
      <w:r w:rsidR="000F0BAA">
        <w:t>direct interventions, such as educational videos or mobile phone apps/prompts, for non</w:t>
      </w:r>
      <w:r w:rsidR="00DF34B2">
        <w:t>-</w:t>
      </w:r>
      <w:r w:rsidR="000F0BAA">
        <w:t>inferiority have not been undertaken.</w:t>
      </w:r>
      <w:r w:rsidR="00A9759F">
        <w:t xml:space="preserve">  </w:t>
      </w:r>
      <w:r w:rsidR="00DB2212">
        <w:t>Further assessment in this area would be warranted.</w:t>
      </w:r>
    </w:p>
    <w:p w14:paraId="4B00737B" w14:textId="6845A416" w:rsidR="00125990" w:rsidRDefault="00125990" w:rsidP="005F460E">
      <w:pPr>
        <w:pStyle w:val="Heading2"/>
      </w:pPr>
      <w:bookmarkStart w:id="280" w:name="_Toc167893156"/>
      <w:r>
        <w:t>Conclusion</w:t>
      </w:r>
      <w:bookmarkEnd w:id="280"/>
    </w:p>
    <w:p w14:paraId="7EB73E57" w14:textId="561C2047" w:rsidR="00FE600C" w:rsidRDefault="00125990" w:rsidP="00F12989">
      <w:pPr>
        <w:spacing w:line="360" w:lineRule="auto"/>
        <w:jc w:val="both"/>
        <w:rPr>
          <w:rFonts w:ascii="Times New Roman" w:eastAsia="Times New Roman" w:hAnsi="Times New Roman" w:cs="Times New Roman"/>
          <w:b/>
          <w:bCs/>
          <w:kern w:val="36"/>
          <w:sz w:val="48"/>
          <w:szCs w:val="48"/>
          <w:lang w:eastAsia="en-GB"/>
        </w:rPr>
      </w:pPr>
      <w:r w:rsidRPr="00125990">
        <w:t xml:space="preserve">Bowel preparation is </w:t>
      </w:r>
      <w:r w:rsidR="00905580">
        <w:t>intrinsic</w:t>
      </w:r>
      <w:r w:rsidRPr="00125990">
        <w:t xml:space="preserve"> to </w:t>
      </w:r>
      <w:r w:rsidR="00905580" w:rsidRPr="00125990">
        <w:t>colonoscopy,</w:t>
      </w:r>
      <w:r w:rsidRPr="00125990">
        <w:t xml:space="preserve"> </w:t>
      </w:r>
      <w:r>
        <w:t>but its quality</w:t>
      </w:r>
      <w:r w:rsidRPr="00125990">
        <w:t xml:space="preserve"> </w:t>
      </w:r>
      <w:r>
        <w:t xml:space="preserve">is dependent on </w:t>
      </w:r>
      <w:r w:rsidRPr="00125990">
        <w:t>multi</w:t>
      </w:r>
      <w:r>
        <w:t xml:space="preserve">ple </w:t>
      </w:r>
      <w:r w:rsidRPr="00125990">
        <w:t>factor</w:t>
      </w:r>
      <w:r>
        <w:t>s</w:t>
      </w:r>
      <w:r w:rsidRPr="00125990">
        <w:t xml:space="preserve">. </w:t>
      </w:r>
      <w:r>
        <w:t>Strategies to i</w:t>
      </w:r>
      <w:r w:rsidRPr="00125990">
        <w:t>mprov</w:t>
      </w:r>
      <w:r>
        <w:t>e</w:t>
      </w:r>
      <w:r w:rsidRPr="00125990">
        <w:t xml:space="preserve"> bowel preparation can be considered on an organisational level</w:t>
      </w:r>
      <w:r>
        <w:t>, evidence</w:t>
      </w:r>
      <w:r w:rsidR="00905580">
        <w:t>-</w:t>
      </w:r>
      <w:r>
        <w:t>based</w:t>
      </w:r>
      <w:r w:rsidRPr="00125990">
        <w:t xml:space="preserve"> </w:t>
      </w:r>
      <w:r w:rsidR="00DF3474" w:rsidRPr="00125990">
        <w:t>interventions,</w:t>
      </w:r>
      <w:r w:rsidRPr="00125990">
        <w:t xml:space="preserve"> </w:t>
      </w:r>
      <w:r>
        <w:t>and consideration of individual patient factors</w:t>
      </w:r>
      <w:r w:rsidRPr="00125990">
        <w:t xml:space="preserve">. </w:t>
      </w:r>
      <w:r>
        <w:t xml:space="preserve">In this thesis </w:t>
      </w:r>
      <w:r w:rsidR="00905580">
        <w:t>it</w:t>
      </w:r>
      <w:r>
        <w:t xml:space="preserve"> ha</w:t>
      </w:r>
      <w:r w:rsidR="00905580">
        <w:t>s been</w:t>
      </w:r>
      <w:r>
        <w:t xml:space="preserve"> demonstrated how bowel preparation could be improved in all three of these domains.</w:t>
      </w:r>
      <w:r w:rsidR="00A87B0E">
        <w:t xml:space="preserve">  Patient education and timing of bowel preparation are both important factors in optimising preparation.  This thesis demonstrates the potential for improvement across the UK with these simple interventions.</w:t>
      </w:r>
      <w:r w:rsidR="00FE600C">
        <w:br w:type="page"/>
      </w:r>
    </w:p>
    <w:p w14:paraId="19E9BE06" w14:textId="6AFCC8FB" w:rsidR="002D07C0" w:rsidRDefault="002D07C0" w:rsidP="007F7270">
      <w:pPr>
        <w:pStyle w:val="Heading1"/>
      </w:pPr>
      <w:bookmarkStart w:id="281" w:name="_Toc167893157"/>
      <w:r>
        <w:lastRenderedPageBreak/>
        <w:t>References</w:t>
      </w:r>
      <w:bookmarkEnd w:id="281"/>
    </w:p>
    <w:p w14:paraId="631D4943" w14:textId="77777777" w:rsidR="008E720B" w:rsidRPr="008E720B" w:rsidRDefault="00706F19" w:rsidP="008E720B">
      <w:pPr>
        <w:pStyle w:val="EndNoteBibliography"/>
        <w:spacing w:after="0"/>
      </w:pPr>
      <w:r>
        <w:fldChar w:fldCharType="begin"/>
      </w:r>
      <w:r>
        <w:instrText xml:space="preserve"> ADDIN EN.REFLIST </w:instrText>
      </w:r>
      <w:r>
        <w:fldChar w:fldCharType="separate"/>
      </w:r>
      <w:r w:rsidR="008E720B" w:rsidRPr="008E720B">
        <w:t>1.</w:t>
      </w:r>
      <w:r w:rsidR="008E720B" w:rsidRPr="008E720B">
        <w:tab/>
        <w:t>Haycock A, Preston S. Cotton and Williams' practical gastrointestinal endoscopy : the fundamentals. Seventh edition. ed. 1 online resource (210 p.) p.</w:t>
      </w:r>
    </w:p>
    <w:p w14:paraId="26684FE8" w14:textId="77777777" w:rsidR="008E720B" w:rsidRPr="008E720B" w:rsidRDefault="008E720B" w:rsidP="008E720B">
      <w:pPr>
        <w:pStyle w:val="EndNoteBibliography"/>
        <w:spacing w:after="0"/>
      </w:pPr>
      <w:r w:rsidRPr="008E720B">
        <w:t>2.</w:t>
      </w:r>
      <w:r w:rsidRPr="008E720B">
        <w:tab/>
        <w:t>Zauber AG, Winawer SJ, O'Brien MJ, Lansdorp-Vogelaar I, van Ballegooijen M, Hankey BF, et al. Colonoscopic polypectomy and long-term prevention of colorectal-cancer deaths. N Engl J Med. 2012;366(8):687-96.</w:t>
      </w:r>
    </w:p>
    <w:p w14:paraId="0627EA92" w14:textId="77777777" w:rsidR="008E720B" w:rsidRPr="008E720B" w:rsidRDefault="008E720B" w:rsidP="008E720B">
      <w:pPr>
        <w:pStyle w:val="EndNoteBibliography"/>
        <w:spacing w:after="0"/>
      </w:pPr>
      <w:r w:rsidRPr="008E720B">
        <w:t>3.</w:t>
      </w:r>
      <w:r w:rsidRPr="008E720B">
        <w:tab/>
        <w:t>Seeff LC, Richards TB, Shapiro JA, Nadel MR, Manninen DL, Given LS, et al. How many endoscopies are performed for colorectal cancer screening? Results from CDC's survey of endoscopic capacity. Gastroenterology. 2004;127(6):1670-7.</w:t>
      </w:r>
    </w:p>
    <w:p w14:paraId="7B9319B1" w14:textId="77777777" w:rsidR="008E720B" w:rsidRPr="008E720B" w:rsidRDefault="008E720B" w:rsidP="008E720B">
      <w:pPr>
        <w:pStyle w:val="EndNoteBibliography"/>
        <w:spacing w:after="0"/>
      </w:pPr>
      <w:r w:rsidRPr="008E720B">
        <w:t>4.</w:t>
      </w:r>
      <w:r w:rsidRPr="008E720B">
        <w:tab/>
        <w:t>Archer TP. An CF-FH260AZL Olympus colonoscope. 2021.</w:t>
      </w:r>
    </w:p>
    <w:p w14:paraId="1BA44903" w14:textId="77777777" w:rsidR="008E720B" w:rsidRPr="008E720B" w:rsidRDefault="008E720B" w:rsidP="008E720B">
      <w:pPr>
        <w:pStyle w:val="EndNoteBibliography"/>
        <w:spacing w:after="0"/>
      </w:pPr>
      <w:r w:rsidRPr="008E720B">
        <w:t>5.</w:t>
      </w:r>
      <w:r w:rsidRPr="008E720B">
        <w:tab/>
        <w:t>Archer TP. Close up of the distal end of a CF-FH260AZL Olympus colonoscope. 2021.</w:t>
      </w:r>
    </w:p>
    <w:p w14:paraId="67EF48DE" w14:textId="7F1F2335" w:rsidR="008E720B" w:rsidRPr="008E720B" w:rsidRDefault="008E720B" w:rsidP="008E720B">
      <w:pPr>
        <w:pStyle w:val="EndNoteBibliography"/>
        <w:spacing w:after="0"/>
      </w:pPr>
      <w:r w:rsidRPr="008E720B">
        <w:t>6.</w:t>
      </w:r>
      <w:r w:rsidRPr="008E720B">
        <w:tab/>
        <w:t xml:space="preserve">King A, Broggio J. Cancer registration statistics, England:2016 Office for National Statistics2018 [Available from: </w:t>
      </w:r>
      <w:hyperlink r:id="rId118" w:history="1">
        <w:r w:rsidRPr="008E720B">
          <w:rPr>
            <w:rStyle w:val="Hyperlink"/>
          </w:rPr>
          <w:t>https://www.ons.gov.uk/peoplepopulationandcommunity/healthandsocialcare/conditionsanddiseases/bulletins/cancerregistrationstatisticsengland/final2016</w:t>
        </w:r>
      </w:hyperlink>
      <w:r w:rsidRPr="008E720B">
        <w:t>.</w:t>
      </w:r>
    </w:p>
    <w:p w14:paraId="35B02BAE" w14:textId="77777777" w:rsidR="008E720B" w:rsidRPr="008E720B" w:rsidRDefault="008E720B" w:rsidP="008E720B">
      <w:pPr>
        <w:pStyle w:val="EndNoteBibliography"/>
        <w:spacing w:after="0"/>
      </w:pPr>
      <w:r w:rsidRPr="008E720B">
        <w:t>7.</w:t>
      </w:r>
      <w:r w:rsidRPr="008E720B">
        <w:tab/>
        <w:t>Winawer SJ, Zauber AG. The advanced adenoma as the primary target of screening. Gastrointest Endosc Clin N Am. 2002;12(1):1-9, v.</w:t>
      </w:r>
    </w:p>
    <w:p w14:paraId="0735F127" w14:textId="77777777" w:rsidR="008E720B" w:rsidRPr="008E720B" w:rsidRDefault="008E720B" w:rsidP="008E720B">
      <w:pPr>
        <w:pStyle w:val="EndNoteBibliography"/>
        <w:spacing w:after="0"/>
      </w:pPr>
      <w:r w:rsidRPr="008E720B">
        <w:t>8.</w:t>
      </w:r>
      <w:r w:rsidRPr="008E720B">
        <w:tab/>
        <w:t>O'Brien MJ, Zhao Q, Yang S. Colorectal serrated pathway cancers and precursors. Histopathology. 2015;66(1):49-65.</w:t>
      </w:r>
    </w:p>
    <w:p w14:paraId="5F6AB633" w14:textId="77777777" w:rsidR="008E720B" w:rsidRPr="008E720B" w:rsidRDefault="008E720B" w:rsidP="008E720B">
      <w:pPr>
        <w:pStyle w:val="EndNoteBibliography"/>
        <w:spacing w:after="0"/>
      </w:pPr>
      <w:r w:rsidRPr="008E720B">
        <w:t>9.</w:t>
      </w:r>
      <w:r w:rsidRPr="008E720B">
        <w:tab/>
        <w:t>Li D, Doherty AR, Raju M, Liu L, Lei NY, Amsden LB, et al. Risk stratification for colorectal cancer in individuals with subtypes of serrated polyps. Gut. 2021.</w:t>
      </w:r>
    </w:p>
    <w:p w14:paraId="7A2B0B06" w14:textId="77777777" w:rsidR="008E720B" w:rsidRPr="008E720B" w:rsidRDefault="008E720B" w:rsidP="008E720B">
      <w:pPr>
        <w:pStyle w:val="EndNoteBibliography"/>
        <w:spacing w:after="0"/>
      </w:pPr>
      <w:r w:rsidRPr="008E720B">
        <w:t>10.</w:t>
      </w:r>
      <w:r w:rsidRPr="008E720B">
        <w:tab/>
        <w:t>Fearon ER, Vogelstein B. A genetic model for colorectal tumorigenesis. Cell. 1990;61(5):759-67.</w:t>
      </w:r>
    </w:p>
    <w:p w14:paraId="6FD5DE66" w14:textId="77777777" w:rsidR="008E720B" w:rsidRPr="008E720B" w:rsidRDefault="008E720B" w:rsidP="008E720B">
      <w:pPr>
        <w:pStyle w:val="EndNoteBibliography"/>
        <w:spacing w:after="0"/>
      </w:pPr>
      <w:r w:rsidRPr="008E720B">
        <w:t>11.</w:t>
      </w:r>
      <w:r w:rsidRPr="008E720B">
        <w:tab/>
        <w:t>Shinya H, Wolff WI. Morphology, anatomic distribution and cancer potential of colonic polyps. Ann Surg. 1979;190(6):679-83.</w:t>
      </w:r>
    </w:p>
    <w:p w14:paraId="6B17A933" w14:textId="77777777" w:rsidR="008E720B" w:rsidRPr="008E720B" w:rsidRDefault="008E720B" w:rsidP="008E720B">
      <w:pPr>
        <w:pStyle w:val="EndNoteBibliography"/>
        <w:spacing w:after="0"/>
      </w:pPr>
      <w:r w:rsidRPr="008E720B">
        <w:t>12.</w:t>
      </w:r>
      <w:r w:rsidRPr="008E720B">
        <w:tab/>
        <w:t>Lotfi AM, Spencer RJ, Ilstrup DM, Melton LJ. Colorectal polyps and the risk of subsequent carcinoma. Mayo Clin Proc. 1986;61(5):337-43.</w:t>
      </w:r>
    </w:p>
    <w:p w14:paraId="25452919" w14:textId="77777777" w:rsidR="008E720B" w:rsidRPr="008E720B" w:rsidRDefault="008E720B" w:rsidP="008E720B">
      <w:pPr>
        <w:pStyle w:val="EndNoteBibliography"/>
        <w:spacing w:after="0"/>
      </w:pPr>
      <w:r w:rsidRPr="008E720B">
        <w:t>13.</w:t>
      </w:r>
      <w:r w:rsidRPr="008E720B">
        <w:tab/>
        <w:t>Stryker SJ, Wolff BG, Culp CE, Libbe SD, Ilstrup DM, MacCarty RL. Natural history of untreated colonic polyps. Gastroenterology. 1987;93(5):1009-13.</w:t>
      </w:r>
    </w:p>
    <w:p w14:paraId="71550A24" w14:textId="77777777" w:rsidR="008E720B" w:rsidRPr="008E720B" w:rsidRDefault="008E720B" w:rsidP="008E720B">
      <w:pPr>
        <w:pStyle w:val="EndNoteBibliography"/>
        <w:spacing w:after="0"/>
      </w:pPr>
      <w:r w:rsidRPr="008E720B">
        <w:t>14.</w:t>
      </w:r>
      <w:r w:rsidRPr="008E720B">
        <w:tab/>
        <w:t>Li XL, Zhou J, Chen ZR, Chng WJ. P53 mutations in colorectal cancer - molecular pathogenesis and pharmacological reactivation. World J Gastroenterol. 2015;21(1):84-93.</w:t>
      </w:r>
    </w:p>
    <w:p w14:paraId="28A77628" w14:textId="77777777" w:rsidR="008E720B" w:rsidRPr="008E720B" w:rsidRDefault="008E720B" w:rsidP="008E720B">
      <w:pPr>
        <w:pStyle w:val="EndNoteBibliography"/>
        <w:spacing w:after="0"/>
      </w:pPr>
      <w:r w:rsidRPr="008E720B">
        <w:t>15.</w:t>
      </w:r>
      <w:r w:rsidRPr="008E720B">
        <w:tab/>
        <w:t>Baker SJ, Preisinger AC, Jessup JM, Paraskeva C, Markowitz S, Willson JK, et al. p53 gene mutations occur in combination with 17p allelic deletions as late events in colorectal tumorigenesis. Cancer Res. 1990;50(23):7717-22.</w:t>
      </w:r>
    </w:p>
    <w:p w14:paraId="47220CCA" w14:textId="77777777" w:rsidR="008E720B" w:rsidRPr="008E720B" w:rsidRDefault="008E720B" w:rsidP="008E720B">
      <w:pPr>
        <w:pStyle w:val="EndNoteBibliography"/>
        <w:spacing w:after="0"/>
      </w:pPr>
      <w:r w:rsidRPr="008E720B">
        <w:t>16.</w:t>
      </w:r>
      <w:r w:rsidRPr="008E720B">
        <w:tab/>
        <w:t>Saeed O, Lopez-Beltran A, Fisher KW, Scarpelli M, Montironi R, Cimadamore A, et al. RAS genes in colorectal carcinoma: pathogenesis, testing guidelines and treatment implications. J Clin Pathol. 2019;72(2):135-9.</w:t>
      </w:r>
    </w:p>
    <w:p w14:paraId="49F10A4F" w14:textId="77777777" w:rsidR="008E720B" w:rsidRPr="008E720B" w:rsidRDefault="008E720B" w:rsidP="008E720B">
      <w:pPr>
        <w:pStyle w:val="EndNoteBibliography"/>
        <w:spacing w:after="0"/>
      </w:pPr>
      <w:r w:rsidRPr="008E720B">
        <w:t>17.</w:t>
      </w:r>
      <w:r w:rsidRPr="008E720B">
        <w:tab/>
        <w:t>Kaye GI, Fenoglio CM, Pascal RR, Lane N. Comparative electron microscopic features of normal, hyperplastic, and adenomatous human colonic epithelium. Variations in cellular structure relative to the process of epithelial differentiation. Gastroenterology. 1973;64(5):926-45.</w:t>
      </w:r>
    </w:p>
    <w:p w14:paraId="15B9CB5C" w14:textId="77777777" w:rsidR="008E720B" w:rsidRPr="008E720B" w:rsidRDefault="008E720B" w:rsidP="008E720B">
      <w:pPr>
        <w:pStyle w:val="EndNoteBibliography"/>
        <w:spacing w:after="0"/>
      </w:pPr>
      <w:r w:rsidRPr="008E720B">
        <w:t>18.</w:t>
      </w:r>
      <w:r w:rsidRPr="008E720B">
        <w:tab/>
        <w:t>Komor MA, Bosch LJ, Bounova G, Bolijn AS, Delis-van Diemen PM, Rausch C, et al. Consensus molecular subtype classification of colorectal adenomas. J Pathol. 2018;246(3):266-76.</w:t>
      </w:r>
    </w:p>
    <w:p w14:paraId="68B81EEF" w14:textId="77777777" w:rsidR="008E720B" w:rsidRPr="008E720B" w:rsidRDefault="008E720B" w:rsidP="008E720B">
      <w:pPr>
        <w:pStyle w:val="EndNoteBibliography"/>
        <w:spacing w:after="0"/>
      </w:pPr>
      <w:r w:rsidRPr="008E720B">
        <w:t>19.</w:t>
      </w:r>
      <w:r w:rsidRPr="008E720B">
        <w:tab/>
        <w:t>Behrens J, Birchmeier W. Cell-cell adhesion in invasion and metastasis of carcinomas. Cancer Treat Res. 1994;71:251-66.</w:t>
      </w:r>
    </w:p>
    <w:p w14:paraId="3E4135DE" w14:textId="77777777" w:rsidR="008E720B" w:rsidRPr="008E720B" w:rsidRDefault="008E720B" w:rsidP="008E720B">
      <w:pPr>
        <w:pStyle w:val="EndNoteBibliography"/>
        <w:spacing w:after="0"/>
      </w:pPr>
      <w:r w:rsidRPr="008E720B">
        <w:t>20.</w:t>
      </w:r>
      <w:r w:rsidRPr="008E720B">
        <w:tab/>
        <w:t>Hülsken J, Birchmeier W, Behrens J. E-cadherin and APC compete for the interaction with beta-catenin and the cytoskeleton. J Cell Biol. 1994;127(6 Pt 2):2061-9.</w:t>
      </w:r>
    </w:p>
    <w:p w14:paraId="19C0663F" w14:textId="77777777" w:rsidR="008E720B" w:rsidRPr="008E720B" w:rsidRDefault="008E720B" w:rsidP="008E720B">
      <w:pPr>
        <w:pStyle w:val="EndNoteBibliography"/>
        <w:spacing w:after="0"/>
      </w:pPr>
      <w:r w:rsidRPr="008E720B">
        <w:t>21.</w:t>
      </w:r>
      <w:r w:rsidRPr="008E720B">
        <w:tab/>
        <w:t>Wong NA, Pignatelli M. Beta-catenin--a linchpin in colorectal carcinogenesis? Am J Pathol. 2002;160(2):389-401.</w:t>
      </w:r>
    </w:p>
    <w:p w14:paraId="2FBBCFF4" w14:textId="77777777" w:rsidR="008E720B" w:rsidRPr="008E720B" w:rsidRDefault="008E720B" w:rsidP="008E720B">
      <w:pPr>
        <w:pStyle w:val="EndNoteBibliography"/>
        <w:spacing w:after="0"/>
      </w:pPr>
      <w:r w:rsidRPr="008E720B">
        <w:lastRenderedPageBreak/>
        <w:t>22.</w:t>
      </w:r>
      <w:r w:rsidRPr="008E720B">
        <w:tab/>
        <w:t>Nguyen HT, Duong HQ. The molecular characteristics of colorectal cancer: Implications for diagnosis and therapy. Oncol Lett. 2018;16(1):9-18.</w:t>
      </w:r>
    </w:p>
    <w:p w14:paraId="61FDED0C" w14:textId="77777777" w:rsidR="008E720B" w:rsidRPr="008E720B" w:rsidRDefault="008E720B" w:rsidP="008E720B">
      <w:pPr>
        <w:pStyle w:val="EndNoteBibliography"/>
        <w:spacing w:after="0"/>
      </w:pPr>
      <w:r w:rsidRPr="008E720B">
        <w:t>23.</w:t>
      </w:r>
      <w:r w:rsidRPr="008E720B">
        <w:tab/>
        <w:t>Simon K. Colorectal cancer development and advances in screening. Clin Interv Aging. 2016;11:967-76.</w:t>
      </w:r>
    </w:p>
    <w:p w14:paraId="5B0BEF0A" w14:textId="77777777" w:rsidR="008E720B" w:rsidRPr="008E720B" w:rsidRDefault="008E720B" w:rsidP="008E720B">
      <w:pPr>
        <w:pStyle w:val="EndNoteBibliography"/>
        <w:spacing w:after="0"/>
      </w:pPr>
      <w:r w:rsidRPr="008E720B">
        <w:t>24.</w:t>
      </w:r>
      <w:r w:rsidRPr="008E720B">
        <w:tab/>
        <w:t>Hamilton SR. The adenoma-adenocarcinoma sequence in the large bowel: variations on a theme. J Cell Biochem Suppl. 1992;16G:41-6.</w:t>
      </w:r>
    </w:p>
    <w:p w14:paraId="7CFB2EC6" w14:textId="2416B7F5" w:rsidR="008E720B" w:rsidRPr="008E720B" w:rsidRDefault="008E720B" w:rsidP="008E720B">
      <w:pPr>
        <w:pStyle w:val="EndNoteBibliography"/>
        <w:spacing w:after="0"/>
      </w:pPr>
      <w:r w:rsidRPr="008E720B">
        <w:t>25.</w:t>
      </w:r>
      <w:r w:rsidRPr="008E720B">
        <w:tab/>
      </w:r>
      <w:r w:rsidR="004A2979">
        <w:t>Lockhar-Mummery H</w:t>
      </w:r>
      <w:r w:rsidRPr="008E720B">
        <w:t>, D</w:t>
      </w:r>
      <w:r w:rsidR="004A2979">
        <w:t>ukes C</w:t>
      </w:r>
      <w:r w:rsidRPr="008E720B">
        <w:t>. The pre-cancerous changes in the rectum and colon.: Surg Gynecol Obstet; 1928. p. 591-6.</w:t>
      </w:r>
    </w:p>
    <w:p w14:paraId="3E2C2EAB" w14:textId="77777777" w:rsidR="008E720B" w:rsidRPr="008E720B" w:rsidRDefault="008E720B" w:rsidP="008E720B">
      <w:pPr>
        <w:pStyle w:val="EndNoteBibliography"/>
        <w:spacing w:after="0"/>
      </w:pPr>
      <w:r w:rsidRPr="008E720B">
        <w:t>26.</w:t>
      </w:r>
      <w:r w:rsidRPr="008E720B">
        <w:tab/>
        <w:t>Logan RF, Patnick J, Nickerson C, Coleman L, Rutter MD, von Wagner C, et al. Outcomes of the Bowel Cancer Screening Programme (BCSP) in England after the first 1 million tests. Gut. 2012;61(10):1439-46.</w:t>
      </w:r>
    </w:p>
    <w:p w14:paraId="6ECD81C7" w14:textId="77777777" w:rsidR="008E720B" w:rsidRPr="008E720B" w:rsidRDefault="008E720B" w:rsidP="008E720B">
      <w:pPr>
        <w:pStyle w:val="EndNoteBibliography"/>
        <w:spacing w:after="0"/>
      </w:pPr>
      <w:r w:rsidRPr="008E720B">
        <w:t>27.</w:t>
      </w:r>
      <w:r w:rsidRPr="008E720B">
        <w:tab/>
        <w:t>Nagtegaal ID, Odze RD, Klimstra D, Paradis V, Rugge M, Schirmacher P, et al. The 2019 WHO classification of tumours of the digestive system. Histopathology. 2020;76(2):182-8.</w:t>
      </w:r>
    </w:p>
    <w:p w14:paraId="6182FF24" w14:textId="77777777" w:rsidR="008E720B" w:rsidRPr="008E720B" w:rsidRDefault="008E720B" w:rsidP="008E720B">
      <w:pPr>
        <w:pStyle w:val="EndNoteBibliography"/>
        <w:spacing w:after="0"/>
      </w:pPr>
      <w:r w:rsidRPr="008E720B">
        <w:t>28.</w:t>
      </w:r>
      <w:r w:rsidRPr="008E720B">
        <w:tab/>
        <w:t>Crockett SD, Nagtegaal ID. Terminology, Molecular Features, Epidemiology, and Management of Serrated Colorectal Neoplasia. Gastroenterology. 2019;157(4):949-66.e4.</w:t>
      </w:r>
    </w:p>
    <w:p w14:paraId="501437CD" w14:textId="77777777" w:rsidR="008E720B" w:rsidRPr="008E720B" w:rsidRDefault="008E720B" w:rsidP="008E720B">
      <w:pPr>
        <w:pStyle w:val="EndNoteBibliography"/>
        <w:spacing w:after="0"/>
      </w:pPr>
      <w:r w:rsidRPr="008E720B">
        <w:t>29.</w:t>
      </w:r>
      <w:r w:rsidRPr="008E720B">
        <w:tab/>
        <w:t>Yang JF, Tang SJ, Lash RH, Wu R, Yang Q. Anatomic distribution of sessile serrated adenoma/polyp with and without cytologic dysplasia. Arch Pathol Lab Med. 2015;139(3):388-93.</w:t>
      </w:r>
    </w:p>
    <w:p w14:paraId="5FA2D7AB" w14:textId="77777777" w:rsidR="008E720B" w:rsidRPr="008E720B" w:rsidRDefault="008E720B" w:rsidP="008E720B">
      <w:pPr>
        <w:pStyle w:val="EndNoteBibliography"/>
        <w:spacing w:after="0"/>
      </w:pPr>
      <w:r w:rsidRPr="008E720B">
        <w:t>30.</w:t>
      </w:r>
      <w:r w:rsidRPr="008E720B">
        <w:tab/>
        <w:t>Abdeljawad K, Vemulapalli KC, Kahi CJ, Cummings OW, Snover DC, Rex DK. Sessile serrated polyp prevalence determined by a colonoscopist with a high lesion detection rate and an experienced pathologist. Gastrointest Endosc. 2015;81(3):517-24.</w:t>
      </w:r>
    </w:p>
    <w:p w14:paraId="6A384AB0" w14:textId="77777777" w:rsidR="008E720B" w:rsidRPr="008E720B" w:rsidRDefault="008E720B" w:rsidP="008E720B">
      <w:pPr>
        <w:pStyle w:val="EndNoteBibliography"/>
        <w:spacing w:after="0"/>
      </w:pPr>
      <w:r w:rsidRPr="008E720B">
        <w:t>31.</w:t>
      </w:r>
      <w:r w:rsidRPr="008E720B">
        <w:tab/>
        <w:t>Stefanius K, Ylitalo L, Tuomisto A, Kuivila R, Kantola T, Sirniö P, et al. Frequent mutations of KRAS in addition to BRAF in colorectal serrated adenocarcinoma. Histopathology. 2011;58(5):679-92.</w:t>
      </w:r>
    </w:p>
    <w:p w14:paraId="653B60A9" w14:textId="77777777" w:rsidR="008E720B" w:rsidRPr="008E720B" w:rsidRDefault="008E720B" w:rsidP="008E720B">
      <w:pPr>
        <w:pStyle w:val="EndNoteBibliography"/>
        <w:spacing w:after="0"/>
      </w:pPr>
      <w:r w:rsidRPr="008E720B">
        <w:t>32.</w:t>
      </w:r>
      <w:r w:rsidRPr="008E720B">
        <w:tab/>
        <w:t>Rhee YY, Kim KJ, Kang GH. CpG Island Methylator Phenotype-High Colorectal Cancers and Their Prognostic Implications and Relationships with the Serrated Neoplasia Pathway. Gut Liver. 2017;11(1):38-46.</w:t>
      </w:r>
    </w:p>
    <w:p w14:paraId="07ED797D" w14:textId="77777777" w:rsidR="008E720B" w:rsidRPr="008E720B" w:rsidRDefault="008E720B" w:rsidP="008E720B">
      <w:pPr>
        <w:pStyle w:val="EndNoteBibliography"/>
        <w:spacing w:after="0"/>
      </w:pPr>
      <w:r w:rsidRPr="008E720B">
        <w:t>33.</w:t>
      </w:r>
      <w:r w:rsidRPr="008E720B">
        <w:tab/>
        <w:t>Nazemalhosseini Mojarad E, Kuppen PJ, Aghdaei HA, Zali MR. The CpG island methylator phenotype (CIMP) in colorectal cancer. Gastroenterol Hepatol Bed Bench. 2013;6(3):120-8.</w:t>
      </w:r>
    </w:p>
    <w:p w14:paraId="1148A290" w14:textId="77777777" w:rsidR="008E720B" w:rsidRPr="008E720B" w:rsidRDefault="008E720B" w:rsidP="008E720B">
      <w:pPr>
        <w:pStyle w:val="EndNoteBibliography"/>
        <w:spacing w:after="0"/>
      </w:pPr>
      <w:r w:rsidRPr="008E720B">
        <w:t>34.</w:t>
      </w:r>
      <w:r w:rsidRPr="008E720B">
        <w:tab/>
        <w:t>Bettington M, Walker N, Rosty C, Brown I, Clouston A, McKeone D, et al. Clinicopathological and molecular features of sessile serrated adenomas with dysplasia or carcinoma. Gut. 2017;66(1):97-106.</w:t>
      </w:r>
    </w:p>
    <w:p w14:paraId="6C3B4478" w14:textId="77777777" w:rsidR="008E720B" w:rsidRPr="008E720B" w:rsidRDefault="008E720B" w:rsidP="008E720B">
      <w:pPr>
        <w:pStyle w:val="EndNoteBibliography"/>
        <w:spacing w:after="0"/>
      </w:pPr>
      <w:r w:rsidRPr="008E720B">
        <w:t>35.</w:t>
      </w:r>
      <w:r w:rsidRPr="008E720B">
        <w:tab/>
        <w:t>Hassan C, East J, Radaelli F, Spada C, Benamouzig R, Bisschops R, et al. Bowel preparation for colonoscopy: European Society of Gastrointestinal Endoscopy (ESGE) Guideline - Update 2019. Endoscopy. 2019;51(8):775-94.</w:t>
      </w:r>
    </w:p>
    <w:p w14:paraId="033D7B62" w14:textId="77777777" w:rsidR="008E720B" w:rsidRPr="008E720B" w:rsidRDefault="008E720B" w:rsidP="008E720B">
      <w:pPr>
        <w:pStyle w:val="EndNoteBibliography"/>
        <w:spacing w:after="0"/>
      </w:pPr>
      <w:r w:rsidRPr="008E720B">
        <w:t>36.</w:t>
      </w:r>
      <w:r w:rsidRPr="008E720B">
        <w:tab/>
        <w:t>Connor A, Tolan D, Hughes S, Carr N, Tomson C. Consensus guidelines for the safe prescription and administration of oral bowel-cleansing agents. Gut. 2012;61(11):1525-32.</w:t>
      </w:r>
    </w:p>
    <w:p w14:paraId="586EE9D2" w14:textId="77777777" w:rsidR="008E720B" w:rsidRPr="008E720B" w:rsidRDefault="008E720B" w:rsidP="008E720B">
      <w:pPr>
        <w:pStyle w:val="EndNoteBibliography"/>
        <w:spacing w:after="0"/>
      </w:pPr>
      <w:r w:rsidRPr="008E720B">
        <w:t>37.</w:t>
      </w:r>
      <w:r w:rsidRPr="008E720B">
        <w:tab/>
        <w:t>Johnson LR. Physiology of the gastrointestinal tract. Fifth edition. ed. Amsterdam: Elsevier/AP; 2012. 2 volumes (xix, 1208, I31 xix, 2197, I37) p.</w:t>
      </w:r>
    </w:p>
    <w:p w14:paraId="66049226" w14:textId="77777777" w:rsidR="008E720B" w:rsidRPr="008E720B" w:rsidRDefault="008E720B" w:rsidP="008E720B">
      <w:pPr>
        <w:pStyle w:val="EndNoteBibliography"/>
        <w:spacing w:after="0"/>
      </w:pPr>
      <w:r w:rsidRPr="008E720B">
        <w:t>38.</w:t>
      </w:r>
      <w:r w:rsidRPr="008E720B">
        <w:tab/>
        <w:t>Gursahani H, Riggs-Sauthier J, Pfeiffer J, Lechuga-Ballesteros D, Fishburn CS. Absorption of polyethylene glycol (PEG) polymers: the effect of PEG size on permeability. J Pharm Sci. 2009;98(8):2847-56.</w:t>
      </w:r>
    </w:p>
    <w:p w14:paraId="1CF71431" w14:textId="77777777" w:rsidR="008E720B" w:rsidRPr="008E720B" w:rsidRDefault="008E720B" w:rsidP="008E720B">
      <w:pPr>
        <w:pStyle w:val="EndNoteBibliography"/>
        <w:spacing w:after="0"/>
      </w:pPr>
      <w:r w:rsidRPr="008E720B">
        <w:t>39.</w:t>
      </w:r>
      <w:r w:rsidRPr="008E720B">
        <w:tab/>
        <w:t>Fordtran JS, Hofmann AF. Seventy Years of Polyethylene Glycols in Gastroenterology: The Journey of PEG 4000 and 3350 From Nonabsorbable Marker to Colonoscopy Preparation to Osmotic Laxative. Gastroenterology. 2017;152(4):675-80.</w:t>
      </w:r>
    </w:p>
    <w:p w14:paraId="00707533" w14:textId="77777777" w:rsidR="008E720B" w:rsidRPr="008E720B" w:rsidRDefault="008E720B" w:rsidP="008E720B">
      <w:pPr>
        <w:pStyle w:val="EndNoteBibliography"/>
        <w:spacing w:after="0"/>
      </w:pPr>
      <w:r w:rsidRPr="008E720B">
        <w:t>40.</w:t>
      </w:r>
      <w:r w:rsidRPr="008E720B">
        <w:tab/>
        <w:t>Saltzman JR, Cash BD, Pasha SF, Early DS, Muthusamy VR, Khashab MA, et al. Bowel preparation before colonoscopy. Gastrointest Endosc. 2015;81(4):781-94.</w:t>
      </w:r>
    </w:p>
    <w:p w14:paraId="37A5FE42" w14:textId="77777777" w:rsidR="008E720B" w:rsidRPr="008E720B" w:rsidRDefault="008E720B" w:rsidP="008E720B">
      <w:pPr>
        <w:pStyle w:val="EndNoteBibliography"/>
        <w:spacing w:after="0"/>
      </w:pPr>
      <w:r w:rsidRPr="008E720B">
        <w:t>41.</w:t>
      </w:r>
      <w:r w:rsidRPr="008E720B">
        <w:tab/>
        <w:t>Heher EC, Thier SO, Rennke H, Humphreys BD. Adverse renal and metabolic effects associated with oral sodium phosphate bowel preparation. Clin J Am Soc Nephrol. 2008;3(5):1494-503.</w:t>
      </w:r>
    </w:p>
    <w:p w14:paraId="1827CC47" w14:textId="77777777" w:rsidR="008E720B" w:rsidRPr="008E720B" w:rsidRDefault="008E720B" w:rsidP="008E720B">
      <w:pPr>
        <w:pStyle w:val="EndNoteBibliography"/>
        <w:spacing w:after="0"/>
      </w:pPr>
      <w:r w:rsidRPr="008E720B">
        <w:t>42.</w:t>
      </w:r>
      <w:r w:rsidRPr="008E720B">
        <w:tab/>
        <w:t>Rex DK. Dosing considerations in the use of sodium phosphate bowel preparations for colonoscopy. Ann Pharmacother. 2007;41(9):1466-75.</w:t>
      </w:r>
    </w:p>
    <w:p w14:paraId="4869AA04" w14:textId="77777777" w:rsidR="008E720B" w:rsidRPr="008E720B" w:rsidRDefault="008E720B" w:rsidP="008E720B">
      <w:pPr>
        <w:pStyle w:val="EndNoteBibliography"/>
        <w:spacing w:after="0"/>
      </w:pPr>
      <w:r w:rsidRPr="008E720B">
        <w:lastRenderedPageBreak/>
        <w:t>43.</w:t>
      </w:r>
      <w:r w:rsidRPr="008E720B">
        <w:tab/>
        <w:t>Krueger D, Demir IE, Ceyhan GO, Zeller F, Schemann M. bis-(p-hydroxyphenyl)-pyridyl-2-methane (BHPM)-the active metabolite of the laxatives bisacodyl and sodium picosulfate-enhances contractility and secretion in human intestine in vitro. Neurogastroenterol Motil. 2018;30(7):e13311.</w:t>
      </w:r>
    </w:p>
    <w:p w14:paraId="22994381" w14:textId="77777777" w:rsidR="008E720B" w:rsidRPr="008E720B" w:rsidRDefault="008E720B" w:rsidP="008E720B">
      <w:pPr>
        <w:pStyle w:val="EndNoteBibliography"/>
        <w:spacing w:after="0"/>
      </w:pPr>
      <w:r w:rsidRPr="008E720B">
        <w:t>44.</w:t>
      </w:r>
      <w:r w:rsidRPr="008E720B">
        <w:tab/>
        <w:t>Hoy SM, Scott LJ, Wagstaff AJ. Sodium picosulfate/magnesium citrate: a review of its use as a colorectal cleanser. Drugs. 2009;69(1):123-36.</w:t>
      </w:r>
    </w:p>
    <w:p w14:paraId="618DC15A" w14:textId="77777777" w:rsidR="008E720B" w:rsidRPr="008E720B" w:rsidRDefault="008E720B" w:rsidP="008E720B">
      <w:pPr>
        <w:pStyle w:val="EndNoteBibliography"/>
        <w:spacing w:after="0"/>
      </w:pPr>
      <w:r w:rsidRPr="008E720B">
        <w:t>45.</w:t>
      </w:r>
      <w:r w:rsidRPr="008E720B">
        <w:tab/>
        <w:t>Rex DK, Bond JH, Winawer S, Levin TR, Burt RW, Johnson DA, et al. Quality in the technical performance of colonoscopy and the continuous quality improvement process for colonoscopy: recommendations of the U.S. Multi-Society Task Force on Colorectal Cancer. Am J Gastroenterol. 2002;97(6):1296-308.</w:t>
      </w:r>
    </w:p>
    <w:p w14:paraId="52E38A2D" w14:textId="0EC64A7F" w:rsidR="008E720B" w:rsidRPr="008E720B" w:rsidRDefault="008E720B" w:rsidP="008E720B">
      <w:pPr>
        <w:pStyle w:val="EndNoteBibliography"/>
        <w:spacing w:after="0"/>
      </w:pPr>
      <w:r w:rsidRPr="008E720B">
        <w:t>46.</w:t>
      </w:r>
      <w:r w:rsidRPr="008E720B">
        <w:tab/>
        <w:t xml:space="preserve">BSG, JAG. Endoscopy activity and COVID-19: BSG and JAG guidance. 2020 [Available from: </w:t>
      </w:r>
      <w:hyperlink r:id="rId119" w:history="1">
        <w:r w:rsidRPr="008E720B">
          <w:rPr>
            <w:rStyle w:val="Hyperlink"/>
          </w:rPr>
          <w:t>https://www.bsg.org.uk/covid-19-advice/endoscopy-activity-and-covid-19-bsg-and-jag-guidance/</w:t>
        </w:r>
      </w:hyperlink>
      <w:r w:rsidRPr="008E720B">
        <w:t>.</w:t>
      </w:r>
    </w:p>
    <w:p w14:paraId="66A4B856" w14:textId="369AE7C7" w:rsidR="008E720B" w:rsidRPr="008E720B" w:rsidRDefault="008E720B" w:rsidP="008E720B">
      <w:pPr>
        <w:pStyle w:val="EndNoteBibliography"/>
        <w:spacing w:after="0"/>
      </w:pPr>
      <w:r w:rsidRPr="008E720B">
        <w:t>47.</w:t>
      </w:r>
      <w:r w:rsidRPr="008E720B">
        <w:tab/>
      </w:r>
      <w:r w:rsidR="00EC2CAF">
        <w:t>Aronchick C</w:t>
      </w:r>
      <w:r w:rsidRPr="008E720B">
        <w:t>, L</w:t>
      </w:r>
      <w:r w:rsidR="00EC2CAF">
        <w:t>ipshutz W</w:t>
      </w:r>
      <w:r w:rsidRPr="008E720B">
        <w:t xml:space="preserve">, </w:t>
      </w:r>
      <w:r w:rsidR="00EC2CAF">
        <w:t>Wright S</w:t>
      </w:r>
      <w:r w:rsidRPr="008E720B">
        <w:t>,D</w:t>
      </w:r>
      <w:r w:rsidR="00EC2CAF">
        <w:t>uFrayne F</w:t>
      </w:r>
      <w:r w:rsidRPr="008E720B">
        <w:t>,</w:t>
      </w:r>
      <w:r w:rsidR="00EC2CAF">
        <w:t xml:space="preserve"> </w:t>
      </w:r>
      <w:r w:rsidRPr="008E720B">
        <w:t>B</w:t>
      </w:r>
      <w:r w:rsidR="00EC2CAF">
        <w:t>ergman G</w:t>
      </w:r>
      <w:r w:rsidRPr="008E720B">
        <w:t>. Validation of an instrument to assess colon cleansing. Am J Gastroenterol; 1999. p. 2667.</w:t>
      </w:r>
    </w:p>
    <w:p w14:paraId="433C1A6D" w14:textId="77777777" w:rsidR="008E720B" w:rsidRPr="008E720B" w:rsidRDefault="008E720B" w:rsidP="008E720B">
      <w:pPr>
        <w:pStyle w:val="EndNoteBibliography"/>
        <w:spacing w:after="0"/>
      </w:pPr>
      <w:r w:rsidRPr="008E720B">
        <w:t>48.</w:t>
      </w:r>
      <w:r w:rsidRPr="008E720B">
        <w:tab/>
        <w:t>Parmar R, Martel M, Rostom A, Barkun AN. Validated Scales for Colon Cleansing: A Systematic Review. Am J Gastroenterol. 2016;111(2):197-204; quiz 5.</w:t>
      </w:r>
    </w:p>
    <w:p w14:paraId="494BCE28" w14:textId="77777777" w:rsidR="008E720B" w:rsidRPr="008E720B" w:rsidRDefault="008E720B" w:rsidP="008E720B">
      <w:pPr>
        <w:pStyle w:val="EndNoteBibliography"/>
        <w:spacing w:after="0"/>
      </w:pPr>
      <w:r w:rsidRPr="008E720B">
        <w:t>49.</w:t>
      </w:r>
      <w:r w:rsidRPr="008E720B">
        <w:tab/>
        <w:t>Rees CJ, Thomas Gibson S, Rutter MD, Baragwanath P, Pullan R, Feeney M, et al. UK key performance indicators and quality assurance standards for colonoscopy. Gut. 2016;65(12):1923-9.</w:t>
      </w:r>
    </w:p>
    <w:p w14:paraId="2A14932C" w14:textId="657E2DEE" w:rsidR="008E720B" w:rsidRPr="008E720B" w:rsidRDefault="008E720B" w:rsidP="00EC2CAF">
      <w:pPr>
        <w:pStyle w:val="EndNoteBibliography"/>
      </w:pPr>
      <w:r w:rsidRPr="008E720B">
        <w:t>50.</w:t>
      </w:r>
      <w:r w:rsidRPr="008E720B">
        <w:tab/>
        <w:t>Martini F, Nath JL, Bartholomew EF, Ober WC, Ober CE, Hutchings RT. Fundamentals of anatomy &amp; physiology. Eleventh edition.Global edition /Global edition. ed. 1298 pages p.</w:t>
      </w:r>
    </w:p>
    <w:p w14:paraId="387ACD50" w14:textId="77777777" w:rsidR="008E720B" w:rsidRPr="008E720B" w:rsidRDefault="008E720B" w:rsidP="008E720B">
      <w:pPr>
        <w:pStyle w:val="EndNoteBibliography"/>
        <w:spacing w:after="0"/>
      </w:pPr>
      <w:r w:rsidRPr="008E720B">
        <w:t>51.</w:t>
      </w:r>
      <w:r w:rsidRPr="008E720B">
        <w:tab/>
        <w:t>Rostom A, Jolicoeur E. Validation of a new scale for the assessment of bowel preparation quality. Gastrointest Endosc. 2004;59(4):482-6.</w:t>
      </w:r>
    </w:p>
    <w:p w14:paraId="0D2F9C6E" w14:textId="77777777" w:rsidR="008E720B" w:rsidRPr="008E720B" w:rsidRDefault="008E720B" w:rsidP="008E720B">
      <w:pPr>
        <w:pStyle w:val="EndNoteBibliography"/>
        <w:spacing w:after="0"/>
      </w:pPr>
      <w:r w:rsidRPr="008E720B">
        <w:t>52.</w:t>
      </w:r>
      <w:r w:rsidRPr="008E720B">
        <w:tab/>
        <w:t>Martinato MK, Caccaro R, Scacchi M. Assessment of bowel preparation for colonoscopy: comparison between different tools and different healthcare professionals. Dig Liver Dis2013. p. 195-6.</w:t>
      </w:r>
    </w:p>
    <w:p w14:paraId="599DE3C8" w14:textId="77777777" w:rsidR="008E720B" w:rsidRPr="008E720B" w:rsidRDefault="008E720B" w:rsidP="008E720B">
      <w:pPr>
        <w:pStyle w:val="EndNoteBibliography"/>
        <w:spacing w:after="0"/>
      </w:pPr>
      <w:r w:rsidRPr="008E720B">
        <w:t>53.</w:t>
      </w:r>
      <w:r w:rsidRPr="008E720B">
        <w:tab/>
        <w:t>Gerard DP, Foster DB, Raiser MW, Holden JL, Karrison TG. Validation of a new bowel preparation scale for measuring colon cleansing for colonoscopy: the chicago bowel preparation scale. Clin Transl Gastroenterol. 2013;4:e43.</w:t>
      </w:r>
    </w:p>
    <w:p w14:paraId="179162D4" w14:textId="77777777" w:rsidR="008E720B" w:rsidRPr="008E720B" w:rsidRDefault="008E720B" w:rsidP="008E720B">
      <w:pPr>
        <w:pStyle w:val="EndNoteBibliography"/>
        <w:spacing w:after="0"/>
      </w:pPr>
      <w:r w:rsidRPr="008E720B">
        <w:t>54.</w:t>
      </w:r>
      <w:r w:rsidRPr="008E720B">
        <w:tab/>
        <w:t>Halphen M, Heresbach D, Gruss HJ, Belsey J. Validation of the Harefield Cleansing Scale: a tool for the evaluation of bowel cleansing quality in both research and clinical practice. Gastrointest Endosc. 2013;78(1):121-31.</w:t>
      </w:r>
    </w:p>
    <w:p w14:paraId="541FD1EF" w14:textId="77777777" w:rsidR="008E720B" w:rsidRPr="008E720B" w:rsidRDefault="008E720B" w:rsidP="008E720B">
      <w:pPr>
        <w:pStyle w:val="EndNoteBibliography"/>
        <w:spacing w:after="0"/>
      </w:pPr>
      <w:r w:rsidRPr="008E720B">
        <w:t>55.</w:t>
      </w:r>
      <w:r w:rsidRPr="008E720B">
        <w:tab/>
        <w:t>Lai EJ, Calderwood AH, Doros G, Fix OK, Jacobson BC. The Boston bowel preparation scale: a valid and reliable instrument for colonoscopy-oriented research. Gastrointest Endosc. 2009;69(3 Pt 2):620-5.</w:t>
      </w:r>
    </w:p>
    <w:p w14:paraId="32155B5E" w14:textId="77777777" w:rsidR="008E720B" w:rsidRPr="008E720B" w:rsidRDefault="008E720B" w:rsidP="008E720B">
      <w:pPr>
        <w:pStyle w:val="EndNoteBibliography"/>
        <w:spacing w:after="0"/>
      </w:pPr>
      <w:r w:rsidRPr="008E720B">
        <w:t>56.</w:t>
      </w:r>
      <w:r w:rsidRPr="008E720B">
        <w:tab/>
        <w:t>Lai EJ, Calderwood AH, Doros G, Fix OK, Jacobson BC. BBPS 0. The Boston bowel preparation scale: a valid and reliable instrument for colonoscopy-oriented research. Gastrointest Endosc2009. p. 620-5.</w:t>
      </w:r>
    </w:p>
    <w:p w14:paraId="6E22AC6F" w14:textId="77777777" w:rsidR="008E720B" w:rsidRPr="008E720B" w:rsidRDefault="008E720B" w:rsidP="008E720B">
      <w:pPr>
        <w:pStyle w:val="EndNoteBibliography"/>
        <w:spacing w:after="0"/>
      </w:pPr>
      <w:r w:rsidRPr="008E720B">
        <w:t>57.</w:t>
      </w:r>
      <w:r w:rsidRPr="008E720B">
        <w:tab/>
        <w:t>Lai EJ, Calderwood AH, Doros G, Fix OK, Jacobson BC. BBPS 1. The Boston bowel preparation scale: a valid and reliable instrument for colonoscopy-oriented research. Gastrointest Endosc: 69; 2009. p. 620-5.</w:t>
      </w:r>
    </w:p>
    <w:p w14:paraId="26EC9DB6" w14:textId="77777777" w:rsidR="008E720B" w:rsidRPr="008E720B" w:rsidRDefault="008E720B" w:rsidP="008E720B">
      <w:pPr>
        <w:pStyle w:val="EndNoteBibliography"/>
        <w:spacing w:after="0"/>
      </w:pPr>
      <w:r w:rsidRPr="008E720B">
        <w:t>58.</w:t>
      </w:r>
      <w:r w:rsidRPr="008E720B">
        <w:tab/>
        <w:t>Lai EJ, Calderwood AH, Doros G, Fix OK, Jacobson BC. BBPS 2. The Boston bowel preparation scale: a valid and reliable instrument for colonoscopy-oriented research. Gastrointest Endosc2009. p. 620-5.</w:t>
      </w:r>
    </w:p>
    <w:p w14:paraId="327B7F0A" w14:textId="77777777" w:rsidR="008E720B" w:rsidRPr="008E720B" w:rsidRDefault="008E720B" w:rsidP="008E720B">
      <w:pPr>
        <w:pStyle w:val="EndNoteBibliography"/>
        <w:spacing w:after="0"/>
      </w:pPr>
      <w:r w:rsidRPr="008E720B">
        <w:t>59.</w:t>
      </w:r>
      <w:r w:rsidRPr="008E720B">
        <w:tab/>
        <w:t>Lai EJ, Calderwood AH, Doros G, Fix OK, Jacobson BC. BBPS 3. The Boston bowel preparation scale: a valid and reliable instrument for colonoscopy-oriented research. Gastrointest Endosc. p. 620-5.</w:t>
      </w:r>
    </w:p>
    <w:p w14:paraId="2C5463E4" w14:textId="77777777" w:rsidR="008E720B" w:rsidRPr="008E720B" w:rsidRDefault="008E720B" w:rsidP="008E720B">
      <w:pPr>
        <w:pStyle w:val="EndNoteBibliography"/>
        <w:spacing w:after="0"/>
      </w:pPr>
      <w:r w:rsidRPr="008E720B">
        <w:t>60.</w:t>
      </w:r>
      <w:r w:rsidRPr="008E720B">
        <w:tab/>
        <w:t>Gromski MA, Miller CA, Lee SH, Park ES, Lee TH, Park SH, et al. Trainees' adenoma detection rate is higher if ≥ 10 minutes is spent on withdrawal during colonoscopy. Surg Endosc. 2012;26(5):1337-42.</w:t>
      </w:r>
    </w:p>
    <w:p w14:paraId="6B7F7F92" w14:textId="77777777" w:rsidR="008E720B" w:rsidRPr="008E720B" w:rsidRDefault="008E720B" w:rsidP="008E720B">
      <w:pPr>
        <w:pStyle w:val="EndNoteBibliography"/>
        <w:spacing w:after="0"/>
      </w:pPr>
      <w:r w:rsidRPr="008E720B">
        <w:t>61.</w:t>
      </w:r>
      <w:r w:rsidRPr="008E720B">
        <w:tab/>
        <w:t>Barclay RL, Vicari JJ, Doughty AS, Johanson JF, Greenlaw RL. Colonoscopic withdrawal times and adenoma detection during screening colonoscopy. N Engl J Med. 2006;355(24):2533-41.</w:t>
      </w:r>
    </w:p>
    <w:p w14:paraId="52C6385A" w14:textId="77777777" w:rsidR="008E720B" w:rsidRPr="008E720B" w:rsidRDefault="008E720B" w:rsidP="008E720B">
      <w:pPr>
        <w:pStyle w:val="EndNoteBibliography"/>
        <w:spacing w:after="0"/>
      </w:pPr>
      <w:r w:rsidRPr="008E720B">
        <w:lastRenderedPageBreak/>
        <w:t>62.</w:t>
      </w:r>
      <w:r w:rsidRPr="008E720B">
        <w:tab/>
        <w:t>Calderwood AH, Jacobson BC. Comprehensive validation of the Boston Bowel Preparation Scale. Gastrointest Endosc. 2010;72(4):686-92.</w:t>
      </w:r>
    </w:p>
    <w:p w14:paraId="7B873762" w14:textId="77777777" w:rsidR="008E720B" w:rsidRPr="008E720B" w:rsidRDefault="008E720B" w:rsidP="008E720B">
      <w:pPr>
        <w:pStyle w:val="EndNoteBibliography"/>
        <w:spacing w:after="0"/>
      </w:pPr>
      <w:r w:rsidRPr="008E720B">
        <w:t>63.</w:t>
      </w:r>
      <w:r w:rsidRPr="008E720B">
        <w:tab/>
        <w:t>Gao Y, Lin JS, Zhang HD, Lin MX, Cheng CS, Wu SZ. Pilot validation of the Boston Bowel Preparation Scale in China. Dig Endosc. 2013;25(2):167-73.</w:t>
      </w:r>
    </w:p>
    <w:p w14:paraId="5AC7460C" w14:textId="77777777" w:rsidR="008E720B" w:rsidRPr="008E720B" w:rsidRDefault="008E720B" w:rsidP="008E720B">
      <w:pPr>
        <w:pStyle w:val="EndNoteBibliography"/>
        <w:spacing w:after="0"/>
      </w:pPr>
      <w:r w:rsidRPr="008E720B">
        <w:t>64.</w:t>
      </w:r>
      <w:r w:rsidRPr="008E720B">
        <w:tab/>
        <w:t>Massinha P, Almeida N, Cunha I, Tomé L. Clinical Practice Impact of the Boston Bowel Preparation Scale in a European Country. GE Port J Gastroenterol. 2018;25(5):230-5.</w:t>
      </w:r>
    </w:p>
    <w:p w14:paraId="3F3B40B6" w14:textId="77777777" w:rsidR="008E720B" w:rsidRPr="008E720B" w:rsidRDefault="008E720B" w:rsidP="008E720B">
      <w:pPr>
        <w:pStyle w:val="EndNoteBibliography"/>
        <w:spacing w:after="0"/>
      </w:pPr>
      <w:r w:rsidRPr="008E720B">
        <w:t>65.</w:t>
      </w:r>
      <w:r w:rsidRPr="008E720B">
        <w:tab/>
        <w:t>Kim EJ, Park YI, Kim YS, Park WW, Kwon SO, Park KS, et al. A Korean experience of the use of Boston bowel preparation scale: a valid and reliable instrument for colonoscopy-oriented research. Saudi J Gastroenterol. 2014;20(4):219-24.</w:t>
      </w:r>
    </w:p>
    <w:p w14:paraId="4A994418" w14:textId="77777777" w:rsidR="008E720B" w:rsidRPr="008E720B" w:rsidRDefault="008E720B" w:rsidP="008E720B">
      <w:pPr>
        <w:pStyle w:val="EndNoteBibliography"/>
        <w:spacing w:after="0"/>
      </w:pPr>
      <w:r w:rsidRPr="008E720B">
        <w:t>66.</w:t>
      </w:r>
      <w:r w:rsidRPr="008E720B">
        <w:tab/>
        <w:t>Jain D, Momeni M, Krishnaiah M, Anand S, Singhal S. Importance of reporting segmental bowel preparation scores during colonoscopy in clinical practice. World J Gastroenterol. 2015;21(13):3994-9.</w:t>
      </w:r>
    </w:p>
    <w:p w14:paraId="0EED8B8D" w14:textId="77777777" w:rsidR="008E720B" w:rsidRPr="008E720B" w:rsidRDefault="008E720B" w:rsidP="008E720B">
      <w:pPr>
        <w:pStyle w:val="EndNoteBibliography"/>
        <w:spacing w:after="0"/>
      </w:pPr>
      <w:r w:rsidRPr="008E720B">
        <w:t>67.</w:t>
      </w:r>
      <w:r w:rsidRPr="008E720B">
        <w:tab/>
        <w:t>Kluge MA, Williams JL, Wu CK, Jacobson BC, Schroy PC, Lieberman DA, et al. Inadequate Boston Bowel Preparation Scale scores predict the risk of missed neoplasia on the next colonoscopy. Gastrointest Endosc. 2018;87(3):744-51.</w:t>
      </w:r>
    </w:p>
    <w:p w14:paraId="438CC04A" w14:textId="77777777" w:rsidR="008E720B" w:rsidRPr="008E720B" w:rsidRDefault="008E720B" w:rsidP="008E720B">
      <w:pPr>
        <w:pStyle w:val="EndNoteBibliography"/>
        <w:spacing w:after="0"/>
      </w:pPr>
      <w:r w:rsidRPr="008E720B">
        <w:t>68.</w:t>
      </w:r>
      <w:r w:rsidRPr="008E720B">
        <w:tab/>
        <w:t>Clark BT, Protiva P, Nagar A, Imaeda A, Ciarleglio MM, Deng Y, et al. Quantification of Adequate Bowel Preparation for Screening or Surveillance Colonoscopy in Men. Gastroenterology. 2016;150(2):396-405; quiz e14-5.</w:t>
      </w:r>
    </w:p>
    <w:p w14:paraId="36B7165F" w14:textId="77777777" w:rsidR="008E720B" w:rsidRPr="008E720B" w:rsidRDefault="008E720B" w:rsidP="008E720B">
      <w:pPr>
        <w:pStyle w:val="EndNoteBibliography"/>
        <w:spacing w:after="0"/>
      </w:pPr>
      <w:r w:rsidRPr="008E720B">
        <w:t>69.</w:t>
      </w:r>
      <w:r w:rsidRPr="008E720B">
        <w:tab/>
        <w:t>Winawer SJ, Zauber AG, Fletcher RH, Stillman JS, O'brien MJ, Levin B, et al. Guidelines for colonoscopy surveillance after polypectomy: a consensus update by the US Multi-Society Task Force on Colorectal Cancer and the American Cancer Society. CA Cancer J Clin. 2006;56(3):143-59; quiz 84-5.</w:t>
      </w:r>
    </w:p>
    <w:p w14:paraId="0413F3CB" w14:textId="77777777" w:rsidR="008E720B" w:rsidRPr="008E720B" w:rsidRDefault="008E720B" w:rsidP="008E720B">
      <w:pPr>
        <w:pStyle w:val="EndNoteBibliography"/>
        <w:spacing w:after="0"/>
      </w:pPr>
      <w:r w:rsidRPr="008E720B">
        <w:t>70.</w:t>
      </w:r>
      <w:r w:rsidRPr="008E720B">
        <w:tab/>
        <w:t>Heron V, Parmar R, Ménard C, Martel M, Barkun AN. Validating bowel preparation scales. Endosc Int Open. 2017;5(12):E1179-E88.</w:t>
      </w:r>
    </w:p>
    <w:p w14:paraId="566DE11D" w14:textId="77777777" w:rsidR="008E720B" w:rsidRPr="008E720B" w:rsidRDefault="008E720B" w:rsidP="008E720B">
      <w:pPr>
        <w:pStyle w:val="EndNoteBibliography"/>
        <w:spacing w:after="0"/>
      </w:pPr>
      <w:r w:rsidRPr="008E720B">
        <w:t>71.</w:t>
      </w:r>
      <w:r w:rsidRPr="008E720B">
        <w:tab/>
        <w:t>Corley DA, Levin TR, Doubeni CA. Adenoma detection rate and risk of colorectal cancer and death. N Engl J Med. 2014;370(26):2541.</w:t>
      </w:r>
    </w:p>
    <w:p w14:paraId="561730A2" w14:textId="77777777" w:rsidR="008E720B" w:rsidRPr="008E720B" w:rsidRDefault="008E720B" w:rsidP="008E720B">
      <w:pPr>
        <w:pStyle w:val="EndNoteBibliography"/>
        <w:spacing w:after="0"/>
      </w:pPr>
      <w:r w:rsidRPr="008E720B">
        <w:t>72.</w:t>
      </w:r>
      <w:r w:rsidRPr="008E720B">
        <w:tab/>
        <w:t>Kaminski MF, Wieszczy P, Rupinski M, Wojciechowska U, Didkowska J, Kraszewska E, et al. Increased Rate of Adenoma Detection Associates With Reduced Risk of Colorectal Cancer and Death. Gastroenterology. 2017;153(1):98-105.</w:t>
      </w:r>
    </w:p>
    <w:p w14:paraId="76EA3EAE" w14:textId="77777777" w:rsidR="008E720B" w:rsidRPr="008E720B" w:rsidRDefault="008E720B" w:rsidP="008E720B">
      <w:pPr>
        <w:pStyle w:val="EndNoteBibliography"/>
        <w:spacing w:after="0"/>
      </w:pPr>
      <w:r w:rsidRPr="008E720B">
        <w:t>73.</w:t>
      </w:r>
      <w:r w:rsidRPr="008E720B">
        <w:tab/>
        <w:t>Sulz MC, Kröger A, Prakash M, Manser CN, Heinrich H, Misselwitz B. Meta-Analysis of the Effect of Bowel Preparation on Adenoma Detection: Early Adenomas Affected Stronger than Advanced Adenomas. PLoS One. 2016;11(6):e0154149.</w:t>
      </w:r>
    </w:p>
    <w:p w14:paraId="53FC92D3" w14:textId="77777777" w:rsidR="008E720B" w:rsidRPr="008E720B" w:rsidRDefault="008E720B" w:rsidP="008E720B">
      <w:pPr>
        <w:pStyle w:val="EndNoteBibliography"/>
        <w:spacing w:after="0"/>
      </w:pPr>
      <w:r w:rsidRPr="008E720B">
        <w:t>74.</w:t>
      </w:r>
      <w:r w:rsidRPr="008E720B">
        <w:tab/>
        <w:t>Clark BT, Rustagi T, Laine L. What level of bowel prep quality requires early repeat colonoscopy: systematic review and meta-analysis of the impact of preparation quality on adenoma detection rate. Am J Gastroenterol. 2014;109(11):1714-23; quiz 24.</w:t>
      </w:r>
    </w:p>
    <w:p w14:paraId="6F7C4322" w14:textId="77777777" w:rsidR="008E720B" w:rsidRPr="008E720B" w:rsidRDefault="008E720B" w:rsidP="008E720B">
      <w:pPr>
        <w:pStyle w:val="EndNoteBibliography"/>
        <w:spacing w:after="0"/>
      </w:pPr>
      <w:r w:rsidRPr="008E720B">
        <w:t>75.</w:t>
      </w:r>
      <w:r w:rsidRPr="008E720B">
        <w:tab/>
        <w:t>Calderwood AH, Thompson KD, Schroy PC, Lieberman DA, Jacobson BC. Good is better than excellent: bowel preparation quality and adenoma detection rates. Gastrointest Endosc. 2015;81(3):691-9.e1.</w:t>
      </w:r>
    </w:p>
    <w:p w14:paraId="72DFF098" w14:textId="77777777" w:rsidR="008E720B" w:rsidRPr="008E720B" w:rsidRDefault="008E720B" w:rsidP="008E720B">
      <w:pPr>
        <w:pStyle w:val="EndNoteBibliography"/>
        <w:spacing w:after="0"/>
      </w:pPr>
      <w:r w:rsidRPr="008E720B">
        <w:t>76.</w:t>
      </w:r>
      <w:r w:rsidRPr="008E720B">
        <w:tab/>
        <w:t>Murakami R, Tsukuma H, Kanamori S, Imanishi K, Otani T, Nakanishi K, et al. Natural history of colorectal polyps and the effect of polypectomy on occurrence of subsequent cancer. Int J Cancer. 1990;46(2):159-64.</w:t>
      </w:r>
    </w:p>
    <w:p w14:paraId="55112463" w14:textId="77777777" w:rsidR="008E720B" w:rsidRPr="008E720B" w:rsidRDefault="008E720B" w:rsidP="008E720B">
      <w:pPr>
        <w:pStyle w:val="EndNoteBibliography"/>
        <w:spacing w:after="0"/>
      </w:pPr>
      <w:r w:rsidRPr="008E720B">
        <w:t>77.</w:t>
      </w:r>
      <w:r w:rsidRPr="008E720B">
        <w:tab/>
        <w:t>Rutter MD, Beintaris I, Valori R, Chiu HM, Corley DA, Cuatrecasas M, et al. World Endoscopy Organization Consensus Statements on Post-Colonoscopy and Post-Imaging Colorectal Cancer. Gastroenterology. 2018;155(3):909-25.e3.</w:t>
      </w:r>
    </w:p>
    <w:p w14:paraId="5C0419CD" w14:textId="77777777" w:rsidR="008E720B" w:rsidRPr="008E720B" w:rsidRDefault="008E720B" w:rsidP="008E720B">
      <w:pPr>
        <w:pStyle w:val="EndNoteBibliography"/>
        <w:spacing w:after="0"/>
      </w:pPr>
      <w:r w:rsidRPr="008E720B">
        <w:t>78.</w:t>
      </w:r>
      <w:r w:rsidRPr="008E720B">
        <w:tab/>
        <w:t>Shaukat A, Rector TS, Church TR, Lederle FA, Kim AS, Rank JM, et al. Longer Withdrawal Time Is Associated With a Reduced Incidence of Interval Cancer After Screening Colonoscopy. Gastroenterology. 2015;149(4):952-7.</w:t>
      </w:r>
    </w:p>
    <w:p w14:paraId="6128387F" w14:textId="77777777" w:rsidR="008E720B" w:rsidRPr="008E720B" w:rsidRDefault="008E720B" w:rsidP="008E720B">
      <w:pPr>
        <w:pStyle w:val="EndNoteBibliography"/>
        <w:spacing w:after="0"/>
      </w:pPr>
      <w:r w:rsidRPr="008E720B">
        <w:t>79.</w:t>
      </w:r>
      <w:r w:rsidRPr="008E720B">
        <w:tab/>
        <w:t>Kudo S, Hirota S, Nakajima T, Hosobe S, Kusaka H, Kobayashi T, et al. Colorectal tumours and pit pattern. J Clin Pathol. 1994;47(10):880-5.</w:t>
      </w:r>
    </w:p>
    <w:p w14:paraId="20644CD8" w14:textId="77777777" w:rsidR="008E720B" w:rsidRPr="008E720B" w:rsidRDefault="008E720B" w:rsidP="008E720B">
      <w:pPr>
        <w:pStyle w:val="EndNoteBibliography"/>
        <w:spacing w:after="0"/>
      </w:pPr>
      <w:r w:rsidRPr="008E720B">
        <w:t>80.</w:t>
      </w:r>
      <w:r w:rsidRPr="008E720B">
        <w:tab/>
        <w:t>The Paris endoscopic classification of superficial neoplastic lesions: esophagus, stomach, and colon: November 30 to December 1, 2002. Gastrointest Endosc. 2003;58(6 Suppl):S3-43.</w:t>
      </w:r>
    </w:p>
    <w:p w14:paraId="5E123034" w14:textId="77777777" w:rsidR="008E720B" w:rsidRPr="008E720B" w:rsidRDefault="008E720B" w:rsidP="008E720B">
      <w:pPr>
        <w:pStyle w:val="EndNoteBibliography"/>
        <w:spacing w:after="0"/>
      </w:pPr>
      <w:r w:rsidRPr="008E720B">
        <w:lastRenderedPageBreak/>
        <w:t>81.</w:t>
      </w:r>
      <w:r w:rsidRPr="008E720B">
        <w:tab/>
        <w:t>Wada Y, Kashida H, Kudo SE, Misawa M, Ikehara N, Hamatani S. Diagnostic accuracy of pit pattern and vascular pattern analyses in colorectal lesions. Dig Endosc. 2010;22(3):192-9.</w:t>
      </w:r>
    </w:p>
    <w:p w14:paraId="0253354E" w14:textId="77777777" w:rsidR="008E720B" w:rsidRPr="008E720B" w:rsidRDefault="008E720B" w:rsidP="008E720B">
      <w:pPr>
        <w:pStyle w:val="EndNoteBibliography"/>
        <w:spacing w:after="0"/>
      </w:pPr>
      <w:r w:rsidRPr="008E720B">
        <w:t>82.</w:t>
      </w:r>
      <w:r w:rsidRPr="008E720B">
        <w:tab/>
        <w:t>Moss A, Bourke MJ, Williams SJ, Hourigan LF, Brown G, Tam W, et al. Endoscopic mucosal resection outcomes and prediction of submucosal cancer from advanced colonic mucosal neoplasia. Gastroenterology. 2011;140(7):1909-18.</w:t>
      </w:r>
    </w:p>
    <w:p w14:paraId="60829677" w14:textId="77777777" w:rsidR="008E720B" w:rsidRPr="008E720B" w:rsidRDefault="008E720B" w:rsidP="008E720B">
      <w:pPr>
        <w:pStyle w:val="EndNoteBibliography"/>
        <w:spacing w:after="0"/>
      </w:pPr>
      <w:r w:rsidRPr="008E720B">
        <w:t>83.</w:t>
      </w:r>
      <w:r w:rsidRPr="008E720B">
        <w:tab/>
        <w:t>Neilson LJ, Rutter MD, Saunders BP, Plumb A, Rees CJ. Assessment and management of the malignant colorectal polyp. Frontline Gastroenterol. 2015;6(2):117-26.</w:t>
      </w:r>
    </w:p>
    <w:p w14:paraId="53D9AE53" w14:textId="77777777" w:rsidR="008E720B" w:rsidRPr="008E720B" w:rsidRDefault="008E720B" w:rsidP="008E720B">
      <w:pPr>
        <w:pStyle w:val="EndNoteBibliography"/>
        <w:spacing w:after="0"/>
      </w:pPr>
      <w:r w:rsidRPr="008E720B">
        <w:t>84.</w:t>
      </w:r>
      <w:r w:rsidRPr="008E720B">
        <w:tab/>
        <w:t>Burgess NG, Hourigan LF, Zanati SA, Brown GJ, Singh R, Williams SJ, et al. Risk Stratification for Covert Invasive Cancer Among Patients Referred for Colonic Endoscopic Mucosal Resection: A Large Multicenter Cohort. Gastroenterology. 2017;153(3):732-42.e1.</w:t>
      </w:r>
    </w:p>
    <w:p w14:paraId="6E18F1D3" w14:textId="77777777" w:rsidR="008E720B" w:rsidRPr="008E720B" w:rsidRDefault="008E720B" w:rsidP="008E720B">
      <w:pPr>
        <w:pStyle w:val="EndNoteBibliography"/>
        <w:spacing w:after="0"/>
      </w:pPr>
      <w:r w:rsidRPr="008E720B">
        <w:t>85.</w:t>
      </w:r>
      <w:r w:rsidRPr="008E720B">
        <w:tab/>
        <w:t>Subramaniam K, Ang PW, Neeman T, Fadia M, Taupin D. Post-colonoscopy colorectal cancers identified by probabilistic and deterministic linkage: results in an Australian prospective cohort. BMJ Open. 2019;9(6):e026138.</w:t>
      </w:r>
    </w:p>
    <w:p w14:paraId="2777C03A" w14:textId="77777777" w:rsidR="008E720B" w:rsidRPr="008E720B" w:rsidRDefault="008E720B" w:rsidP="008E720B">
      <w:pPr>
        <w:pStyle w:val="EndNoteBibliography"/>
        <w:spacing w:after="0"/>
      </w:pPr>
      <w:r w:rsidRPr="008E720B">
        <w:t>86.</w:t>
      </w:r>
      <w:r w:rsidRPr="008E720B">
        <w:tab/>
        <w:t>Gómez-Reyes E, Tepox-Padrón A, Cano-Manrique G, Vilchis-Valadez NJ, Mora-Bulnes S, Medrano-Duarte G, et al. A low-residue diet before colonoscopy tends to improve tolerability by patients with no differences in preparation quality: a randomized trial. Surg Endosc. 2020;34(7):3037-42.</w:t>
      </w:r>
    </w:p>
    <w:p w14:paraId="2876916E" w14:textId="77777777" w:rsidR="008E720B" w:rsidRPr="008E720B" w:rsidRDefault="008E720B" w:rsidP="008E720B">
      <w:pPr>
        <w:pStyle w:val="EndNoteBibliography"/>
        <w:spacing w:after="0"/>
      </w:pPr>
      <w:r w:rsidRPr="008E720B">
        <w:t>87.</w:t>
      </w:r>
      <w:r w:rsidRPr="008E720B">
        <w:tab/>
        <w:t>Bucci C, Rotondano G, Hassan C, Rea M, Bianco MA, Cipolletta L, et al. Optimal bowel cleansing for colonoscopy: split the dose! A series of meta-analyses of controlled studies. Gastrointest Endosc. 2014;80(4):566-76.e2.</w:t>
      </w:r>
    </w:p>
    <w:p w14:paraId="0C873CE9" w14:textId="77777777" w:rsidR="008E720B" w:rsidRPr="008E720B" w:rsidRDefault="008E720B" w:rsidP="008E720B">
      <w:pPr>
        <w:pStyle w:val="EndNoteBibliography"/>
        <w:spacing w:after="0"/>
      </w:pPr>
      <w:r w:rsidRPr="008E720B">
        <w:t>88.</w:t>
      </w:r>
      <w:r w:rsidRPr="008E720B">
        <w:tab/>
        <w:t>Martel M, Barkun AN, Menard C, Restellini S, Kherad O, Vanasse A. Split-Dose Preparations Are Superior to Day-Before Bowel Cleansing Regimens: A Meta-analysis. Gastroenterology. 2015;149(1):79-88.</w:t>
      </w:r>
    </w:p>
    <w:p w14:paraId="1FAA2192" w14:textId="77777777" w:rsidR="008E720B" w:rsidRPr="008E720B" w:rsidRDefault="008E720B" w:rsidP="008E720B">
      <w:pPr>
        <w:pStyle w:val="EndNoteBibliography"/>
        <w:spacing w:after="0"/>
      </w:pPr>
      <w:r w:rsidRPr="008E720B">
        <w:t>89.</w:t>
      </w:r>
      <w:r w:rsidRPr="008E720B">
        <w:tab/>
        <w:t>Castro FJ, Al-Khairi B, Singh H, Mohameden M, Tandon K, Lopez R. Randomized Controlled Trial: Split-dose and Same-day Large Volume Bowel Preparation for Afternoon Colonoscopy Have Similar Quality of Preparation. J Clin Gastroenterol. 2019;53(10):724-30.</w:t>
      </w:r>
    </w:p>
    <w:p w14:paraId="38F8AD61" w14:textId="77777777" w:rsidR="008E720B" w:rsidRPr="008E720B" w:rsidRDefault="008E720B" w:rsidP="008E720B">
      <w:pPr>
        <w:pStyle w:val="EndNoteBibliography"/>
        <w:spacing w:after="0"/>
      </w:pPr>
      <w:r w:rsidRPr="008E720B">
        <w:t>90.</w:t>
      </w:r>
      <w:r w:rsidRPr="008E720B">
        <w:tab/>
        <w:t>Wong MC, Ching JY, Chan VC, Lam TY, Luk AK, Tang RS, et al. Determinants of Bowel Preparation Quality and Its Association With Adenoma Detection: A Prospective Colonoscopy Study. Medicine (Baltimore). 2016;95(2):e2251.</w:t>
      </w:r>
    </w:p>
    <w:p w14:paraId="16012432" w14:textId="77777777" w:rsidR="008E720B" w:rsidRPr="008E720B" w:rsidRDefault="008E720B" w:rsidP="008E720B">
      <w:pPr>
        <w:pStyle w:val="EndNoteBibliography"/>
        <w:spacing w:after="0"/>
      </w:pPr>
      <w:r w:rsidRPr="008E720B">
        <w:t>91.</w:t>
      </w:r>
      <w:r w:rsidRPr="008E720B">
        <w:tab/>
        <w:t>Lebwohl B, Wang TC, Neugut AI. Socioeconomic and other predictors of colonoscopy preparation quality. Dig Dis Sci. 2010;55(7):2014-20.</w:t>
      </w:r>
    </w:p>
    <w:p w14:paraId="6E9BAF52" w14:textId="77777777" w:rsidR="008E720B" w:rsidRPr="008E720B" w:rsidRDefault="008E720B" w:rsidP="008E720B">
      <w:pPr>
        <w:pStyle w:val="EndNoteBibliography"/>
        <w:spacing w:after="0"/>
      </w:pPr>
      <w:r w:rsidRPr="008E720B">
        <w:t>92.</w:t>
      </w:r>
      <w:r w:rsidRPr="008E720B">
        <w:tab/>
        <w:t>Fatima H, Johnson CS, Rex DK. Patients' description of rectal effluent and quality of bowel preparation at colonoscopy. Gastrointest Endosc. 2010;71(7):1244-52.e2.</w:t>
      </w:r>
    </w:p>
    <w:p w14:paraId="3AEB1F66" w14:textId="77777777" w:rsidR="008E720B" w:rsidRPr="008E720B" w:rsidRDefault="008E720B" w:rsidP="008E720B">
      <w:pPr>
        <w:pStyle w:val="EndNoteBibliography"/>
        <w:spacing w:after="0"/>
      </w:pPr>
      <w:r w:rsidRPr="008E720B">
        <w:t>93.</w:t>
      </w:r>
      <w:r w:rsidRPr="008E720B">
        <w:tab/>
        <w:t>Hassan C, Fuccio L, Bruno M, Pagano N, Spada C, Carrara S, et al. A predictive model identifies patients most likely to have inadequate bowel preparation for colonoscopy. Clin Gastroenterol Hepatol. 2012;10(5):501-6.</w:t>
      </w:r>
    </w:p>
    <w:p w14:paraId="03B18074" w14:textId="77777777" w:rsidR="008E720B" w:rsidRPr="008E720B" w:rsidRDefault="008E720B" w:rsidP="008E720B">
      <w:pPr>
        <w:pStyle w:val="EndNoteBibliography"/>
        <w:spacing w:after="0"/>
      </w:pPr>
      <w:r w:rsidRPr="008E720B">
        <w:t>94.</w:t>
      </w:r>
      <w:r w:rsidRPr="008E720B">
        <w:tab/>
        <w:t>Yee R, Manoharan S, Hall C, Hayashi A. Optimizing bowel preparation for colonoscopy: what are the predictors of an inadequate preparation? Am J Surg. 2015;209(5):787-92; discussion 92.</w:t>
      </w:r>
    </w:p>
    <w:p w14:paraId="3F7F87CC" w14:textId="77777777" w:rsidR="008E720B" w:rsidRPr="008E720B" w:rsidRDefault="008E720B" w:rsidP="008E720B">
      <w:pPr>
        <w:pStyle w:val="EndNoteBibliography"/>
        <w:spacing w:after="0"/>
      </w:pPr>
      <w:r w:rsidRPr="008E720B">
        <w:t>95.</w:t>
      </w:r>
      <w:r w:rsidRPr="008E720B">
        <w:tab/>
        <w:t>Dik VK, Moons LM, Hüyük M, van der Schaar P, de Vos Tot Nederveen Cappel WH, Ter Borg PC, et al. Predicting inadequate bowel preparation for colonoscopy in participants receiving split-dose bowel preparation: development and validation of a prediction score. Gastrointest Endosc. 2015;81(3):665-72.</w:t>
      </w:r>
    </w:p>
    <w:p w14:paraId="0B47F6EC" w14:textId="77777777" w:rsidR="008E720B" w:rsidRPr="008E720B" w:rsidRDefault="008E720B" w:rsidP="008E720B">
      <w:pPr>
        <w:pStyle w:val="EndNoteBibliography"/>
        <w:spacing w:after="0"/>
      </w:pPr>
      <w:r w:rsidRPr="008E720B">
        <w:t>96.</w:t>
      </w:r>
      <w:r w:rsidRPr="008E720B">
        <w:tab/>
        <w:t>Gimeno-García AZ, Baute JL, Hernandez G, Morales D, Gonzalez-Pérez CD, Nicolás-Pérez D, et al. Risk factors for inadequate bowel preparation: a validated predictive score. Endoscopy. 2017;49(6):536-43.</w:t>
      </w:r>
    </w:p>
    <w:p w14:paraId="7487B678" w14:textId="77777777" w:rsidR="008E720B" w:rsidRPr="008E720B" w:rsidRDefault="008E720B" w:rsidP="008E720B">
      <w:pPr>
        <w:pStyle w:val="EndNoteBibliography"/>
        <w:spacing w:after="0"/>
      </w:pPr>
      <w:r w:rsidRPr="008E720B">
        <w:t>97.</w:t>
      </w:r>
      <w:r w:rsidRPr="008E720B">
        <w:tab/>
        <w:t>Lee DW, Koo JS, Kang S, Kim SY, Hyun JJ, Jung SW, et al. Association between bowel habits and quality of bowel preparation for colonoscopy. Medicine (Baltimore). 2017;96(29):e7319.</w:t>
      </w:r>
    </w:p>
    <w:p w14:paraId="0866BB30" w14:textId="77777777" w:rsidR="008E720B" w:rsidRPr="008E720B" w:rsidRDefault="008E720B" w:rsidP="008E720B">
      <w:pPr>
        <w:pStyle w:val="EndNoteBibliography"/>
        <w:spacing w:after="0"/>
      </w:pPr>
      <w:r w:rsidRPr="008E720B">
        <w:t>98.</w:t>
      </w:r>
      <w:r w:rsidRPr="008E720B">
        <w:tab/>
        <w:t>Mahmood S, Farooqui SM, Madhoun MF. Predictors of inadequate bowel preparation for colonoscopy: a systematic review and meta-analysis. Eur J Gastroenterol Hepatol. 2018;30(8):819-26.</w:t>
      </w:r>
    </w:p>
    <w:p w14:paraId="06B79DCF" w14:textId="77777777" w:rsidR="008E720B" w:rsidRPr="008E720B" w:rsidRDefault="008E720B" w:rsidP="008E720B">
      <w:pPr>
        <w:pStyle w:val="EndNoteBibliography"/>
        <w:spacing w:after="0"/>
      </w:pPr>
      <w:r w:rsidRPr="008E720B">
        <w:lastRenderedPageBreak/>
        <w:t>99.</w:t>
      </w:r>
      <w:r w:rsidRPr="008E720B">
        <w:tab/>
        <w:t>Lebwohl B, Kastrinos F, Glick M, Rosenbaum AJ, Wang T, Neugut AI. The impact of suboptimal bowel preparation on adenoma miss rates and the factors associated with early repeat colonoscopy. Gastrointest Endosc. 2011;73(6):1207-14.</w:t>
      </w:r>
    </w:p>
    <w:p w14:paraId="7A12D6AD" w14:textId="77777777" w:rsidR="008E720B" w:rsidRPr="008E720B" w:rsidRDefault="008E720B" w:rsidP="008E720B">
      <w:pPr>
        <w:pStyle w:val="EndNoteBibliography"/>
        <w:spacing w:after="0"/>
      </w:pPr>
      <w:r w:rsidRPr="008E720B">
        <w:t>100.</w:t>
      </w:r>
      <w:r w:rsidRPr="008E720B">
        <w:tab/>
        <w:t>Kumar L, Barker C, Emmanuel A. Opioid-induced constipation: pathophysiology, clinical consequences, and management. Gastroenterol Res Pract. 2014;2014:141737.</w:t>
      </w:r>
    </w:p>
    <w:p w14:paraId="28DB7279" w14:textId="77777777" w:rsidR="008E720B" w:rsidRPr="008E720B" w:rsidRDefault="008E720B" w:rsidP="008E720B">
      <w:pPr>
        <w:pStyle w:val="EndNoteBibliography"/>
        <w:spacing w:after="0"/>
      </w:pPr>
      <w:r w:rsidRPr="008E720B">
        <w:t>101.</w:t>
      </w:r>
      <w:r w:rsidRPr="008E720B">
        <w:tab/>
        <w:t>Bharucha AE, Pemberton JH, Locke GR. American Gastroenterological Association technical review on constipation. Gastroenterology. 2013;144(1):218-38.</w:t>
      </w:r>
    </w:p>
    <w:p w14:paraId="239EE8B6" w14:textId="77777777" w:rsidR="008E720B" w:rsidRPr="008E720B" w:rsidRDefault="008E720B" w:rsidP="008E720B">
      <w:pPr>
        <w:pStyle w:val="EndNoteBibliography"/>
        <w:spacing w:after="0"/>
      </w:pPr>
      <w:r w:rsidRPr="008E720B">
        <w:t>102.</w:t>
      </w:r>
      <w:r w:rsidRPr="008E720B">
        <w:tab/>
        <w:t>Mintzer J, Burns A. Anticholinergic side-effects of drugs in elderly people. J R Soc Med. 2000;93(9):457-62.</w:t>
      </w:r>
    </w:p>
    <w:p w14:paraId="3B2B9D8C" w14:textId="77777777" w:rsidR="008E720B" w:rsidRPr="008E720B" w:rsidRDefault="008E720B" w:rsidP="008E720B">
      <w:pPr>
        <w:pStyle w:val="EndNoteBibliography"/>
        <w:spacing w:after="0"/>
      </w:pPr>
      <w:r w:rsidRPr="008E720B">
        <w:t>103.</w:t>
      </w:r>
      <w:r w:rsidRPr="008E720B">
        <w:tab/>
        <w:t>Wong KKL, Tang LCY, Zhou J, Ho V. Analysis of spatiotemporal pattern and quantification of gastrointestinal slow waves caused by anticholinergic drugs. Organogenesis. 2017;13(2):39-62.</w:t>
      </w:r>
    </w:p>
    <w:p w14:paraId="46CED0AC" w14:textId="77777777" w:rsidR="008E720B" w:rsidRPr="008E720B" w:rsidRDefault="008E720B" w:rsidP="008E720B">
      <w:pPr>
        <w:pStyle w:val="EndNoteBibliography"/>
        <w:spacing w:after="0"/>
      </w:pPr>
      <w:r w:rsidRPr="008E720B">
        <w:t>104.</w:t>
      </w:r>
      <w:r w:rsidRPr="008E720B">
        <w:tab/>
        <w:t>Forbes JM, Cooper ME. Mechanisms of diabetic complications. Physiol Rev. 2013;93(1):137-88.</w:t>
      </w:r>
    </w:p>
    <w:p w14:paraId="079FF95A" w14:textId="77777777" w:rsidR="008E720B" w:rsidRPr="008E720B" w:rsidRDefault="008E720B" w:rsidP="008E720B">
      <w:pPr>
        <w:pStyle w:val="EndNoteBibliography"/>
        <w:spacing w:after="0"/>
      </w:pPr>
      <w:r w:rsidRPr="008E720B">
        <w:t>105.</w:t>
      </w:r>
      <w:r w:rsidRPr="008E720B">
        <w:tab/>
        <w:t>Gatopoulou A, Papanas N, Maltezos E. Diabetic gastrointestinal autonomic neuropathy: current status and new achievements for everyday clinical practice. Eur J Intern Med. 2012;23(6):499-505.</w:t>
      </w:r>
    </w:p>
    <w:p w14:paraId="625710DB" w14:textId="77777777" w:rsidR="008E720B" w:rsidRPr="008E720B" w:rsidRDefault="008E720B" w:rsidP="008E720B">
      <w:pPr>
        <w:pStyle w:val="EndNoteBibliography"/>
        <w:spacing w:after="0"/>
      </w:pPr>
      <w:r w:rsidRPr="008E720B">
        <w:t>106.</w:t>
      </w:r>
      <w:r w:rsidRPr="008E720B">
        <w:tab/>
        <w:t>Alvarez-Gonzalez MA, Flores-Le Roux JA, Seoane A, Pedro-Botet J, Carot L, Fernandez-Clotet A, et al. Efficacy of a multifactorial strategy for bowel preparation in diabetic patients undergoing colonoscopy: a randomized trial. Endoscopy. 2016;48(11):1003-9.</w:t>
      </w:r>
    </w:p>
    <w:p w14:paraId="4104E8ED" w14:textId="19DFA18B" w:rsidR="008E720B" w:rsidRPr="008E720B" w:rsidRDefault="008E720B" w:rsidP="00EC2CAF">
      <w:pPr>
        <w:pStyle w:val="EndNoteBibliography"/>
      </w:pPr>
      <w:r w:rsidRPr="008E720B">
        <w:t>107.</w:t>
      </w:r>
      <w:r w:rsidRPr="008E720B">
        <w:tab/>
        <w:t>Beth C, Brian S. Diabetes Mellitus: Management</w:t>
      </w:r>
      <w:r w:rsidR="00EC2CAF">
        <w:t xml:space="preserve"> </w:t>
      </w:r>
      <w:r w:rsidRPr="008E720B">
        <w:t xml:space="preserve">of Gastrointestinal Complications. </w:t>
      </w:r>
      <w:r w:rsidRPr="008E720B">
        <w:rPr>
          <w:i/>
        </w:rPr>
        <w:t>Am Fam Physician.</w:t>
      </w:r>
      <w:r w:rsidRPr="008E720B">
        <w:t>; 2016. p. 980-6.</w:t>
      </w:r>
    </w:p>
    <w:p w14:paraId="37EEE956" w14:textId="77777777" w:rsidR="008E720B" w:rsidRPr="008E720B" w:rsidRDefault="008E720B" w:rsidP="008E720B">
      <w:pPr>
        <w:pStyle w:val="EndNoteBibliography"/>
        <w:spacing w:after="0"/>
      </w:pPr>
      <w:r w:rsidRPr="008E720B">
        <w:t>108.</w:t>
      </w:r>
      <w:r w:rsidRPr="008E720B">
        <w:tab/>
        <w:t>Ness RM, Manam R, Hoen H, Chalasani N. Predictors of inadequate bowel preparation for colonoscopy. Am J Gastroenterol. 2001;96(6):1797-802.</w:t>
      </w:r>
    </w:p>
    <w:p w14:paraId="50E20BC9" w14:textId="77777777" w:rsidR="008E720B" w:rsidRPr="008E720B" w:rsidRDefault="008E720B" w:rsidP="008E720B">
      <w:pPr>
        <w:pStyle w:val="EndNoteBibliography"/>
        <w:spacing w:after="0"/>
      </w:pPr>
      <w:r w:rsidRPr="008E720B">
        <w:t>109.</w:t>
      </w:r>
      <w:r w:rsidRPr="008E720B">
        <w:tab/>
        <w:t>Menees SB, Kim HM, Wren P, Zikmund-Fisher BJ, Elta GH, Foster S, et al. Patient compliance and suboptimal bowel preparation with split-dose bowel regimen in average-risk screening colonoscopy. Gastrointest Endosc. 2014;79(5):811-20.e3.</w:t>
      </w:r>
    </w:p>
    <w:p w14:paraId="76444149" w14:textId="77777777" w:rsidR="008E720B" w:rsidRPr="008E720B" w:rsidRDefault="008E720B" w:rsidP="008E720B">
      <w:pPr>
        <w:pStyle w:val="EndNoteBibliography"/>
        <w:spacing w:after="0"/>
      </w:pPr>
      <w:r w:rsidRPr="008E720B">
        <w:t>110.</w:t>
      </w:r>
      <w:r w:rsidRPr="008E720B">
        <w:tab/>
        <w:t>Ioannidis JP. Interpretation of tests of heterogeneity and bias in meta-analysis. J Eval Clin Pract. 2008;14(5):951-7.</w:t>
      </w:r>
    </w:p>
    <w:p w14:paraId="2EED98C9" w14:textId="77777777" w:rsidR="008E720B" w:rsidRPr="008E720B" w:rsidRDefault="008E720B" w:rsidP="008E720B">
      <w:pPr>
        <w:pStyle w:val="EndNoteBibliography"/>
        <w:spacing w:after="0"/>
      </w:pPr>
      <w:r w:rsidRPr="008E720B">
        <w:t>111.</w:t>
      </w:r>
      <w:r w:rsidRPr="008E720B">
        <w:tab/>
        <w:t>Gimeno-García AZ, Hernandez G, Aldea A, Nicolás-Pérez D, Jiménez A, Carrillo M, et al. Comparison of Two Intensive Bowel Cleansing Regimens in Patients With Previous Poor Bowel Preparation: A Randomized Controlled Study. Am J Gastroenterol. 2017;112(6):951-8.</w:t>
      </w:r>
    </w:p>
    <w:p w14:paraId="04AC7D34" w14:textId="77777777" w:rsidR="008E720B" w:rsidRPr="008E720B" w:rsidRDefault="008E720B" w:rsidP="008E720B">
      <w:pPr>
        <w:pStyle w:val="EndNoteBibliography"/>
        <w:spacing w:after="0"/>
      </w:pPr>
      <w:r w:rsidRPr="008E720B">
        <w:t>112.</w:t>
      </w:r>
      <w:r w:rsidRPr="008E720B">
        <w:tab/>
        <w:t>Gorelik Y, Hag E, Hananya T, Leiba R, Chowers Y, Half EE. Volume of fluid consumption during preparation for colonoscopy is possibly the single most important determinant of bowel preparation adequacy. Ann Gastroenterol. 2021;34(5):705-12.</w:t>
      </w:r>
    </w:p>
    <w:p w14:paraId="363C28E1" w14:textId="77777777" w:rsidR="008E720B" w:rsidRPr="008E720B" w:rsidRDefault="008E720B" w:rsidP="008E720B">
      <w:pPr>
        <w:pStyle w:val="EndNoteBibliography"/>
        <w:spacing w:after="0"/>
      </w:pPr>
      <w:r w:rsidRPr="008E720B">
        <w:t>113.</w:t>
      </w:r>
      <w:r w:rsidRPr="008E720B">
        <w:tab/>
        <w:t>King-Marshall EC, Mueller N, Dailey A, Barnett TE, George TJ, Sultan S, et al. "It is just another test they want to do": Patient and caregiver understanding of the colonoscopy procedure. Patient Educ Couns. 2016;99(4):651-8.</w:t>
      </w:r>
    </w:p>
    <w:p w14:paraId="7D24857F" w14:textId="77777777" w:rsidR="008E720B" w:rsidRPr="008E720B" w:rsidRDefault="008E720B" w:rsidP="008E720B">
      <w:pPr>
        <w:pStyle w:val="EndNoteBibliography"/>
        <w:spacing w:after="0"/>
      </w:pPr>
      <w:r w:rsidRPr="008E720B">
        <w:t>114.</w:t>
      </w:r>
      <w:r w:rsidRPr="008E720B">
        <w:tab/>
        <w:t>Shafer LA, Walker JR, Waldman C, Yang C, Michaud V, Bernstein CN, et al. Factors Associated with Anxiety About Colonoscopy: The Preparation, the Procedure, and the Anticipated Findings. Dig Dis Sci. 2018;63(3):610-8.</w:t>
      </w:r>
    </w:p>
    <w:p w14:paraId="082ACD30" w14:textId="77777777" w:rsidR="008E720B" w:rsidRPr="008E720B" w:rsidRDefault="008E720B" w:rsidP="008E720B">
      <w:pPr>
        <w:pStyle w:val="EndNoteBibliography"/>
        <w:spacing w:after="0"/>
      </w:pPr>
      <w:r w:rsidRPr="008E720B">
        <w:t>115.</w:t>
      </w:r>
      <w:r w:rsidRPr="008E720B">
        <w:tab/>
        <w:t>Ghevariya V, Duddempudi S, Ghevariya N, Reddy M, Anand S. Barriers to screening colonoscopy in an urban population: a study to help focus further efforts to attain full compliance. Int J Colorectal Dis. 2013;28(11):1497-503.</w:t>
      </w:r>
    </w:p>
    <w:p w14:paraId="590AE4A3" w14:textId="77777777" w:rsidR="008E720B" w:rsidRPr="008E720B" w:rsidRDefault="008E720B" w:rsidP="008E720B">
      <w:pPr>
        <w:pStyle w:val="EndNoteBibliography"/>
        <w:spacing w:after="0"/>
      </w:pPr>
      <w:r w:rsidRPr="008E720B">
        <w:t>116.</w:t>
      </w:r>
      <w:r w:rsidRPr="008E720B">
        <w:tab/>
        <w:t>Krathwohl DR. A Revision of Bloom's Taxonomy: An Overview, Theory Into Practice. 2002.</w:t>
      </w:r>
    </w:p>
    <w:p w14:paraId="021C2C6A" w14:textId="77777777" w:rsidR="008E720B" w:rsidRPr="008E720B" w:rsidRDefault="008E720B" w:rsidP="008E720B">
      <w:pPr>
        <w:pStyle w:val="EndNoteBibliography"/>
        <w:spacing w:after="0"/>
      </w:pPr>
      <w:r w:rsidRPr="008E720B">
        <w:t>117.</w:t>
      </w:r>
      <w:r w:rsidRPr="008E720B">
        <w:tab/>
        <w:t>Modi C, Depasquale JR, Digiacomo WS, Malinowski JE, Engelhardt K, Shaikh SN, et al. Impact of patient education on quality of bowel preparation in outpatient colonoscopies. Qual Prim Care. 2009;17(6):397-404.</w:t>
      </w:r>
    </w:p>
    <w:p w14:paraId="5BAE135A" w14:textId="77777777" w:rsidR="008E720B" w:rsidRPr="008E720B" w:rsidRDefault="008E720B" w:rsidP="008E720B">
      <w:pPr>
        <w:pStyle w:val="EndNoteBibliography"/>
        <w:spacing w:after="0"/>
      </w:pPr>
      <w:r w:rsidRPr="008E720B">
        <w:t>118.</w:t>
      </w:r>
      <w:r w:rsidRPr="008E720B">
        <w:tab/>
        <w:t>Liu X, Luo H, Zhang L, Leung FW, Liu Z, Wang X, et al. Telephone-based re-education on the day before colonoscopy improves the quality of bowel preparation and the polyp detection rate: a prospective, colonoscopist-blinded, randomised, controlled study. Gut. 2014;63(1):125-30.</w:t>
      </w:r>
    </w:p>
    <w:p w14:paraId="310E5191" w14:textId="77777777" w:rsidR="008E720B" w:rsidRPr="008E720B" w:rsidRDefault="008E720B" w:rsidP="008E720B">
      <w:pPr>
        <w:pStyle w:val="EndNoteBibliography"/>
        <w:spacing w:after="0"/>
      </w:pPr>
      <w:r w:rsidRPr="008E720B">
        <w:lastRenderedPageBreak/>
        <w:t>119.</w:t>
      </w:r>
      <w:r w:rsidRPr="008E720B">
        <w:tab/>
        <w:t>Shieh TY, Chen MJ, Chang CW, Hung CY, Hu KC, Kuo YC, et al. Effect of physician-delivered patient education on the quality of bowel preparation for screening colonoscopy. Gastroenterol Res Pract. 2013;2013:570180.</w:t>
      </w:r>
    </w:p>
    <w:p w14:paraId="6C0AA016" w14:textId="77777777" w:rsidR="008E720B" w:rsidRPr="008E720B" w:rsidRDefault="008E720B" w:rsidP="008E720B">
      <w:pPr>
        <w:pStyle w:val="EndNoteBibliography"/>
        <w:spacing w:after="0"/>
      </w:pPr>
      <w:r w:rsidRPr="008E720B">
        <w:t>120.</w:t>
      </w:r>
      <w:r w:rsidRPr="008E720B">
        <w:tab/>
        <w:t>Rosenfeld G, Krygier D, Enns RA, Singham J, Wiesinger H, Bressler B. The impact of patient education on the quality of inpatient bowel preparation for colonoscopy. Can J Gastroenterol. 2010;24(9):543-6.</w:t>
      </w:r>
    </w:p>
    <w:p w14:paraId="52711DE9" w14:textId="77777777" w:rsidR="008E720B" w:rsidRPr="008E720B" w:rsidRDefault="008E720B" w:rsidP="008E720B">
      <w:pPr>
        <w:pStyle w:val="EndNoteBibliography"/>
        <w:spacing w:after="0"/>
      </w:pPr>
      <w:r w:rsidRPr="008E720B">
        <w:t>121.</w:t>
      </w:r>
      <w:r w:rsidRPr="008E720B">
        <w:tab/>
        <w:t>Elvas L, Brito D, Areia M, Carvalho R, Alves S, Saraiva S, et al. Impact of Personalised Patient Education on Bowel Preparation for Colonoscopy: Prospective Randomised Controlled Trial. GE Port J Gastroenterol. 2017;24(1):22-30.</w:t>
      </w:r>
    </w:p>
    <w:p w14:paraId="767C152B" w14:textId="77777777" w:rsidR="008E720B" w:rsidRPr="008E720B" w:rsidRDefault="008E720B" w:rsidP="008E720B">
      <w:pPr>
        <w:pStyle w:val="EndNoteBibliography"/>
        <w:spacing w:after="0"/>
      </w:pPr>
      <w:r w:rsidRPr="008E720B">
        <w:t>122.</w:t>
      </w:r>
      <w:r w:rsidRPr="008E720B">
        <w:tab/>
        <w:t>Calderwood AH, Mahoney EM, Jacobson BC. A Plan-Do-Study-Act Approach to Improving Bowel Preparation Quality. Am J Med Qual. 2017;32(2):194-200.</w:t>
      </w:r>
    </w:p>
    <w:p w14:paraId="169FFD13" w14:textId="77777777" w:rsidR="008E720B" w:rsidRPr="008E720B" w:rsidRDefault="008E720B" w:rsidP="008E720B">
      <w:pPr>
        <w:pStyle w:val="EndNoteBibliography"/>
        <w:spacing w:after="0"/>
      </w:pPr>
      <w:r w:rsidRPr="008E720B">
        <w:t>123.</w:t>
      </w:r>
      <w:r w:rsidRPr="008E720B">
        <w:tab/>
        <w:t>Kalayjian E, Bringman D, Naughton A, Bond S, Sarver W, Mion LC. Improving Adherence to Screening Colonoscopy Preparation and Appointments: A Multicomponent Quality Improvement Program. Gastroenterol Nurs. 2015;38(6):408-16.</w:t>
      </w:r>
    </w:p>
    <w:p w14:paraId="4F7FB704" w14:textId="77777777" w:rsidR="008E720B" w:rsidRPr="008E720B" w:rsidRDefault="008E720B" w:rsidP="008E720B">
      <w:pPr>
        <w:pStyle w:val="EndNoteBibliography"/>
        <w:spacing w:after="0"/>
      </w:pPr>
      <w:r w:rsidRPr="008E720B">
        <w:t>124.</w:t>
      </w:r>
      <w:r w:rsidRPr="008E720B">
        <w:tab/>
        <w:t>Lee YJ, Kim ES, Park KS, Cho KB, Jang BK, Chung WJ, et al. Education for Ward Nurses Influences the Quality of Inpatient's Bowel Preparation for Colonoscopy. Medicine (Baltimore). 2015;94(34):e1423.</w:t>
      </w:r>
    </w:p>
    <w:p w14:paraId="072983A4" w14:textId="77777777" w:rsidR="008E720B" w:rsidRPr="008E720B" w:rsidRDefault="008E720B" w:rsidP="008E720B">
      <w:pPr>
        <w:pStyle w:val="EndNoteBibliography"/>
        <w:spacing w:after="0"/>
      </w:pPr>
      <w:r w:rsidRPr="008E720B">
        <w:t>125.</w:t>
      </w:r>
      <w:r w:rsidRPr="008E720B">
        <w:tab/>
        <w:t>Abuksis G, Mor M, Segal N, Shemesh I, Morad I, Plaut S, et al. A patient education program is cost-effective for preventing failure of endoscopic procedures in a gastroenterology department. Am J Gastroenterol. 2001;96(6):1786-90.</w:t>
      </w:r>
    </w:p>
    <w:p w14:paraId="1F7048A3" w14:textId="77777777" w:rsidR="008E720B" w:rsidRPr="008E720B" w:rsidRDefault="008E720B" w:rsidP="008E720B">
      <w:pPr>
        <w:pStyle w:val="EndNoteBibliography"/>
        <w:spacing w:after="0"/>
      </w:pPr>
      <w:r w:rsidRPr="008E720B">
        <w:t>126.</w:t>
      </w:r>
      <w:r w:rsidRPr="008E720B">
        <w:tab/>
        <w:t>Lee YJ, Kim ES, Choi JH, Lee KI, Park KS, Cho KB, et al. Impact of reinforced education by telephone and short message service on the quality of bowel preparation: a randomized controlled study. Endoscopy. 2015;47(11):1018-27.</w:t>
      </w:r>
    </w:p>
    <w:p w14:paraId="6D646FA4" w14:textId="77777777" w:rsidR="008E720B" w:rsidRPr="008E720B" w:rsidRDefault="008E720B" w:rsidP="008E720B">
      <w:pPr>
        <w:pStyle w:val="EndNoteBibliography"/>
        <w:spacing w:after="0"/>
      </w:pPr>
      <w:r w:rsidRPr="008E720B">
        <w:t>127.</w:t>
      </w:r>
      <w:r w:rsidRPr="008E720B">
        <w:tab/>
        <w:t>Nguyen DL, Jamal MM, Nguyen ET, Puli SR, Bechtold ML. Low-residue versus clear liquid diet before colonoscopy: a meta-analysis of randomized, controlled trials. Gastrointest Endosc. 2016;83(3):499-507.e1.</w:t>
      </w:r>
    </w:p>
    <w:p w14:paraId="64499881" w14:textId="77777777" w:rsidR="008E720B" w:rsidRPr="008E720B" w:rsidRDefault="008E720B" w:rsidP="008E720B">
      <w:pPr>
        <w:pStyle w:val="EndNoteBibliography"/>
        <w:spacing w:after="0"/>
      </w:pPr>
      <w:r w:rsidRPr="008E720B">
        <w:t>128.</w:t>
      </w:r>
      <w:r w:rsidRPr="008E720B">
        <w:tab/>
        <w:t>Taveira F, Areia M, Elvas L, Alves S, Brito D, Saraiva S, et al. A 3-day low-fibre diet does not improve colonoscopy preparation results compared to a 1-day diet: A randomized, single-blind, controlled trial. United European Gastroenterol J. 2019;7(10):1321-9.</w:t>
      </w:r>
    </w:p>
    <w:p w14:paraId="1DA37381" w14:textId="77777777" w:rsidR="008E720B" w:rsidRPr="008E720B" w:rsidRDefault="008E720B" w:rsidP="008E720B">
      <w:pPr>
        <w:pStyle w:val="EndNoteBibliography"/>
        <w:spacing w:after="0"/>
      </w:pPr>
      <w:r w:rsidRPr="008E720B">
        <w:t>129.</w:t>
      </w:r>
      <w:r w:rsidRPr="008E720B">
        <w:tab/>
        <w:t>Jung YS, Seok HS, Park DI, Song CS, Kim SE, Lee SH, et al. A clear liquid diet is not mandatory for polyethylene glycol-based bowel preparation for afternoon colonoscopy in healthy outpatients. Gut Liver. 2013;7(6):681-7.</w:t>
      </w:r>
    </w:p>
    <w:p w14:paraId="6E05328C" w14:textId="020B4012" w:rsidR="008E720B" w:rsidRPr="008E720B" w:rsidRDefault="008E720B" w:rsidP="008E720B">
      <w:pPr>
        <w:pStyle w:val="EndNoteBibliography"/>
        <w:spacing w:after="0"/>
      </w:pPr>
      <w:r w:rsidRPr="008E720B">
        <w:t>130.</w:t>
      </w:r>
      <w:r w:rsidRPr="008E720B">
        <w:tab/>
        <w:t xml:space="preserve">Agency for Healthcare Research and Quality R, MD. Plan-Do-Study-Act (PDSA) Directions and Examples. Content last reviewed September 2020.  [Available from: </w:t>
      </w:r>
      <w:hyperlink r:id="rId120" w:history="1">
        <w:r w:rsidRPr="008E720B">
          <w:rPr>
            <w:rStyle w:val="Hyperlink"/>
          </w:rPr>
          <w:t>https://www.ahrq.gov/health-literacy/improve/precautions/tool2b.html</w:t>
        </w:r>
      </w:hyperlink>
      <w:r w:rsidRPr="008E720B">
        <w:t>.</w:t>
      </w:r>
    </w:p>
    <w:p w14:paraId="0609BB30" w14:textId="77777777" w:rsidR="008E720B" w:rsidRPr="008E720B" w:rsidRDefault="008E720B" w:rsidP="008E720B">
      <w:pPr>
        <w:pStyle w:val="EndNoteBibliography"/>
        <w:spacing w:after="0"/>
      </w:pPr>
      <w:r w:rsidRPr="008E720B">
        <w:t>131.</w:t>
      </w:r>
      <w:r w:rsidRPr="008E720B">
        <w:tab/>
        <w:t>Jones SR, Carley S, Harrison M. An introduction to power and sample size estimation. Emerg Med J. 2003;20(5):453-8.</w:t>
      </w:r>
    </w:p>
    <w:p w14:paraId="4D702BD4" w14:textId="77777777" w:rsidR="008E720B" w:rsidRPr="008E720B" w:rsidRDefault="008E720B" w:rsidP="008E720B">
      <w:pPr>
        <w:pStyle w:val="EndNoteBibliography"/>
        <w:spacing w:after="0"/>
      </w:pPr>
      <w:r w:rsidRPr="008E720B">
        <w:t>132.</w:t>
      </w:r>
      <w:r w:rsidRPr="008E720B">
        <w:tab/>
        <w:t>Andrealli A, Paggi S, Amato A, Rondonotti E, Imperiali G, Lenoci N, et al. Educational strategies for colonoscopy bowel prep overcome barriers against split-dosing: A randomized controlled trial. United European Gastroenterol J. 2018;6(2):283-9.</w:t>
      </w:r>
    </w:p>
    <w:p w14:paraId="5FEBA2F2" w14:textId="77777777" w:rsidR="008E720B" w:rsidRPr="008E720B" w:rsidRDefault="008E720B" w:rsidP="008E720B">
      <w:pPr>
        <w:pStyle w:val="EndNoteBibliography"/>
        <w:spacing w:after="0"/>
      </w:pPr>
      <w:r w:rsidRPr="008E720B">
        <w:t>133.</w:t>
      </w:r>
      <w:r w:rsidRPr="008E720B">
        <w:tab/>
        <w:t>Maxwell E, Simmons M, Franklin L, Arnold J, Pall H. Impact of Educational Cartoon on Pediatric Bowel Preparation Quality at Time of Colonoscopy. Glob Pediatr Health. 2014;1:2333794X14548199.</w:t>
      </w:r>
    </w:p>
    <w:p w14:paraId="11B36A11" w14:textId="77777777" w:rsidR="008E720B" w:rsidRPr="008E720B" w:rsidRDefault="008E720B" w:rsidP="008E720B">
      <w:pPr>
        <w:pStyle w:val="EndNoteBibliography"/>
        <w:spacing w:after="0"/>
      </w:pPr>
      <w:r w:rsidRPr="008E720B">
        <w:t>134.</w:t>
      </w:r>
      <w:r w:rsidRPr="008E720B">
        <w:tab/>
        <w:t>Tae JW, Lee JC, Hong SJ, Han JP, Lee YH, Chung JH, et al. Impact of patient education with cartoon visual aids on the quality of bowel preparation for colonoscopy. Gastrointest Endosc. 2012;76(4):804-11.</w:t>
      </w:r>
    </w:p>
    <w:p w14:paraId="09D3E893" w14:textId="77777777" w:rsidR="008E720B" w:rsidRPr="008E720B" w:rsidRDefault="008E720B" w:rsidP="008E720B">
      <w:pPr>
        <w:pStyle w:val="EndNoteBibliography"/>
        <w:spacing w:after="0"/>
      </w:pPr>
      <w:r w:rsidRPr="008E720B">
        <w:t>135.</w:t>
      </w:r>
      <w:r w:rsidRPr="008E720B">
        <w:tab/>
        <w:t>Spiegel BM, Talley J, Shekelle P, Agarwal N, Snyder B, Bolus R, et al. Development and validation of a novel patient educational booklet to enhance colonoscopy preparation. Am J Gastroenterol. 2011;106(5):875-83.</w:t>
      </w:r>
    </w:p>
    <w:p w14:paraId="5F452C97" w14:textId="77777777" w:rsidR="008E720B" w:rsidRPr="008E720B" w:rsidRDefault="008E720B" w:rsidP="008E720B">
      <w:pPr>
        <w:pStyle w:val="EndNoteBibliography"/>
        <w:spacing w:after="0"/>
      </w:pPr>
      <w:r w:rsidRPr="008E720B">
        <w:lastRenderedPageBreak/>
        <w:t>136.</w:t>
      </w:r>
      <w:r w:rsidRPr="008E720B">
        <w:tab/>
        <w:t>Calderwood AH, Lai EJ, Fix OK, Jacobson BC. An endoscopist-blinded, randomized, controlled trial of a simple visual aid to improve bowel preparation for screening colonoscopy. Gastrointest Endosc. 2011;73(2):307-14.</w:t>
      </w:r>
    </w:p>
    <w:p w14:paraId="36717444" w14:textId="77777777" w:rsidR="008E720B" w:rsidRPr="008E720B" w:rsidRDefault="008E720B" w:rsidP="008E720B">
      <w:pPr>
        <w:pStyle w:val="EndNoteBibliography"/>
        <w:spacing w:after="0"/>
      </w:pPr>
      <w:r w:rsidRPr="008E720B">
        <w:t>137.</w:t>
      </w:r>
      <w:r w:rsidRPr="008E720B">
        <w:tab/>
        <w:t>Davis TC, Hancock J, Morris J, Branim P, Seth A, Rademaker A, et al. Impact of Health Literacy-directed Colonoscopy Bowel Preparation Instruction Sheet. Am J Health Behav. 2017;41(3):301-8.</w:t>
      </w:r>
    </w:p>
    <w:p w14:paraId="07339D6B" w14:textId="77777777" w:rsidR="008E720B" w:rsidRPr="008E720B" w:rsidRDefault="008E720B" w:rsidP="008E720B">
      <w:pPr>
        <w:pStyle w:val="EndNoteBibliography"/>
        <w:spacing w:after="0"/>
      </w:pPr>
      <w:r w:rsidRPr="008E720B">
        <w:t>138.</w:t>
      </w:r>
      <w:r w:rsidRPr="008E720B">
        <w:tab/>
        <w:t>Ergen WF, Pasricha T, Hubbard FJ, Higginbotham T, Givens T, Slaughter JC, et al. Providing Hospitalized Patients With an Educational Booklet Increases the Quality of Colonoscopy Bowel Preparation. Clin Gastroenterol Hepatol. 2016;14(6):858-64.</w:t>
      </w:r>
    </w:p>
    <w:p w14:paraId="4BB9C9A3" w14:textId="77777777" w:rsidR="008E720B" w:rsidRPr="008E720B" w:rsidRDefault="008E720B" w:rsidP="008E720B">
      <w:pPr>
        <w:pStyle w:val="EndNoteBibliography"/>
        <w:spacing w:after="0"/>
      </w:pPr>
      <w:r w:rsidRPr="008E720B">
        <w:t>139.</w:t>
      </w:r>
      <w:r w:rsidRPr="008E720B">
        <w:tab/>
        <w:t>Harewood GC, Sharma VK, de Garmo P. Impact of colonoscopy preparation quality on detection of suspected colonic neoplasia. Gastrointest Endosc. 2003;58(1):76-9.</w:t>
      </w:r>
    </w:p>
    <w:p w14:paraId="0670D533" w14:textId="77777777" w:rsidR="008E720B" w:rsidRPr="008E720B" w:rsidRDefault="008E720B" w:rsidP="008E720B">
      <w:pPr>
        <w:pStyle w:val="EndNoteBibliography"/>
        <w:spacing w:after="0"/>
      </w:pPr>
      <w:r w:rsidRPr="008E720B">
        <w:t>140.</w:t>
      </w:r>
      <w:r w:rsidRPr="008E720B">
        <w:tab/>
        <w:t>Back SY, Kim HG, Ahn EM, Park S, Jeon SR, Im HH, et al. Impact of patient audiovisual re-education via a smartphone on the quality of bowel preparation before colonoscopy: a single-blinded randomized study. Gastrointest Endosc. 2018;87(3):789-99.e4.</w:t>
      </w:r>
    </w:p>
    <w:p w14:paraId="3E639742" w14:textId="77777777" w:rsidR="008E720B" w:rsidRPr="008E720B" w:rsidRDefault="008E720B" w:rsidP="008E720B">
      <w:pPr>
        <w:pStyle w:val="EndNoteBibliography"/>
        <w:spacing w:after="0"/>
      </w:pPr>
      <w:r w:rsidRPr="008E720B">
        <w:t>141.</w:t>
      </w:r>
      <w:r w:rsidRPr="008E720B">
        <w:tab/>
        <w:t>Lorenzo-Zúñiga V, Moreno de Vega V, Marín I, Barberá M, Boix J. Improving the quality of colonoscopy bowel preparation using a smart phone application: a randomized trial. Dig Endosc. 2015;27(5):590-5.</w:t>
      </w:r>
    </w:p>
    <w:p w14:paraId="54802AE5" w14:textId="77777777" w:rsidR="008E720B" w:rsidRPr="008E720B" w:rsidRDefault="008E720B" w:rsidP="008E720B">
      <w:pPr>
        <w:pStyle w:val="EndNoteBibliography"/>
        <w:spacing w:after="0"/>
      </w:pPr>
      <w:r w:rsidRPr="008E720B">
        <w:t>142.</w:t>
      </w:r>
      <w:r w:rsidRPr="008E720B">
        <w:tab/>
        <w:t>Walter B, Klare P, Strehle K, Aschenbeck J, Ludwig L, Dikopoulos N, et al. Improving the quality and acceptance of colonoscopy preparation by reinforced patient education with short message service: results from a randomized, multicenter study (PERICLES-II). Gastrointest Endosc. 2019;89(3):506-13.e4.</w:t>
      </w:r>
    </w:p>
    <w:p w14:paraId="286E9BBB" w14:textId="77777777" w:rsidR="008E720B" w:rsidRPr="008E720B" w:rsidRDefault="008E720B" w:rsidP="008E720B">
      <w:pPr>
        <w:pStyle w:val="EndNoteBibliography"/>
        <w:spacing w:after="0"/>
      </w:pPr>
      <w:r w:rsidRPr="008E720B">
        <w:t>143.</w:t>
      </w:r>
      <w:r w:rsidRPr="008E720B">
        <w:tab/>
        <w:t>Kang X, Zhao L, Leung F, Luo H, Wang L, Wu J, et al. Delivery of Instructions via Mobile Social Media App Increases Quality of Bowel Preparation. Clin Gastroenterol Hepatol. 2016;14(3):429-35.e3.</w:t>
      </w:r>
    </w:p>
    <w:p w14:paraId="1200462C" w14:textId="77777777" w:rsidR="008E720B" w:rsidRPr="008E720B" w:rsidRDefault="008E720B" w:rsidP="008E720B">
      <w:pPr>
        <w:pStyle w:val="EndNoteBibliography"/>
        <w:spacing w:after="0"/>
      </w:pPr>
      <w:r w:rsidRPr="008E720B">
        <w:t>144.</w:t>
      </w:r>
      <w:r w:rsidRPr="008E720B">
        <w:tab/>
        <w:t>Zhang QX, Li J, Zhang Q, Li Y, Lei CH, Shang BX, et al. Effect of Education by Messaging Software on the Quality of Bowel Preparation for Colonoscopy. Chin Med J (Engl). 2018;131(14):1750-2.</w:t>
      </w:r>
    </w:p>
    <w:p w14:paraId="0D0C3713" w14:textId="77777777" w:rsidR="008E720B" w:rsidRPr="008E720B" w:rsidRDefault="008E720B" w:rsidP="008E720B">
      <w:pPr>
        <w:pStyle w:val="EndNoteBibliography"/>
        <w:spacing w:after="0"/>
      </w:pPr>
      <w:r w:rsidRPr="008E720B">
        <w:t>145.</w:t>
      </w:r>
      <w:r w:rsidRPr="008E720B">
        <w:tab/>
        <w:t>Walter B, Schmid R, von Delius S. A Smartphone App for Improvement of Colonoscopy Preparation (ColoprAPP): Development and Feasibility Study. JMIR Mhealth Uhealth. 2017;5(9):e138.</w:t>
      </w:r>
    </w:p>
    <w:p w14:paraId="48BF00B7" w14:textId="77777777" w:rsidR="008E720B" w:rsidRPr="008E720B" w:rsidRDefault="008E720B" w:rsidP="008E720B">
      <w:pPr>
        <w:pStyle w:val="EndNoteBibliography"/>
        <w:spacing w:after="0"/>
      </w:pPr>
      <w:r w:rsidRPr="008E720B">
        <w:t>146.</w:t>
      </w:r>
      <w:r w:rsidRPr="008E720B">
        <w:tab/>
        <w:t>Sharara AI, Chalhoub JM, Beydoun M, Shayto RH, Chehab H, Harb AH, et al. A Customized Mobile Application in Colonoscopy Preparation: A Randomized Controlled Trial. Clin Transl Gastroenterol. 2017;8(1):e211.</w:t>
      </w:r>
    </w:p>
    <w:p w14:paraId="3EC07AA5" w14:textId="77777777" w:rsidR="008E720B" w:rsidRPr="008E720B" w:rsidRDefault="008E720B" w:rsidP="008E720B">
      <w:pPr>
        <w:pStyle w:val="EndNoteBibliography"/>
        <w:spacing w:after="0"/>
      </w:pPr>
      <w:r w:rsidRPr="008E720B">
        <w:t>147.</w:t>
      </w:r>
      <w:r w:rsidRPr="008E720B">
        <w:tab/>
        <w:t>Walter BM, Klare P, Neu B, Schmid RM, von Delius S. Development and Testing of an Automated 4-Day Text Messaging Guidance as an Aid for Improving Colonoscopy Preparation. JMIR Mhealth Uhealth. 2016;4(2):e75.</w:t>
      </w:r>
    </w:p>
    <w:p w14:paraId="7319A134" w14:textId="77777777" w:rsidR="008E720B" w:rsidRPr="008E720B" w:rsidRDefault="008E720B" w:rsidP="008E720B">
      <w:pPr>
        <w:pStyle w:val="EndNoteBibliography"/>
        <w:spacing w:after="0"/>
      </w:pPr>
      <w:r w:rsidRPr="008E720B">
        <w:t>148.</w:t>
      </w:r>
      <w:r w:rsidRPr="008E720B">
        <w:tab/>
        <w:t>Prithishkumar IJ, Michael SA. Understanding your student: using the VARK model. J Postgrad Med. 2014;60(2):183-6.</w:t>
      </w:r>
    </w:p>
    <w:p w14:paraId="1E2D2F64" w14:textId="77777777" w:rsidR="008E720B" w:rsidRPr="008E720B" w:rsidRDefault="008E720B" w:rsidP="008E720B">
      <w:pPr>
        <w:pStyle w:val="EndNoteBibliography"/>
        <w:spacing w:after="0"/>
      </w:pPr>
      <w:r w:rsidRPr="008E720B">
        <w:t>149.</w:t>
      </w:r>
      <w:r w:rsidRPr="008E720B">
        <w:tab/>
        <w:t>Prakash SR, Verma S, McGowan J, Smith BE, Shroff A, Gibson GH, et al. Improving the quality of colonoscopy bowel preparation using an educational video. Can J Gastroenterol. 2013;27(12):696-700.</w:t>
      </w:r>
    </w:p>
    <w:p w14:paraId="7E28DC6D" w14:textId="77777777" w:rsidR="008E720B" w:rsidRPr="008E720B" w:rsidRDefault="008E720B" w:rsidP="008E720B">
      <w:pPr>
        <w:pStyle w:val="EndNoteBibliography"/>
        <w:spacing w:after="0"/>
      </w:pPr>
      <w:r w:rsidRPr="008E720B">
        <w:t>150.</w:t>
      </w:r>
      <w:r w:rsidRPr="008E720B">
        <w:tab/>
        <w:t>Hsueh FC, Wang HC, Sun CA, Tseng CC, Han TC, Hsiao SM, et al. The effect of different patient education methods on quality of bowel cleanliness in outpatients receiving colonoscopy examination. Appl Nurs Res. 2014;27(2):e1-5.</w:t>
      </w:r>
    </w:p>
    <w:p w14:paraId="52B3CFD8" w14:textId="77777777" w:rsidR="008E720B" w:rsidRPr="008E720B" w:rsidRDefault="008E720B" w:rsidP="008E720B">
      <w:pPr>
        <w:pStyle w:val="EndNoteBibliography"/>
        <w:spacing w:after="0"/>
      </w:pPr>
      <w:r w:rsidRPr="008E720B">
        <w:t>151.</w:t>
      </w:r>
      <w:r w:rsidRPr="008E720B">
        <w:tab/>
        <w:t>Park JS, Kim MS, Kim H, Kim SI, Shin CH, Lee HJ, et al. A randomized controlled trial of an educational video to improve quality of bowel preparation for colonoscopy. BMC Gastroenterol. 2016;16(1):64.</w:t>
      </w:r>
    </w:p>
    <w:p w14:paraId="537B78F4" w14:textId="77777777" w:rsidR="008E720B" w:rsidRPr="008E720B" w:rsidRDefault="008E720B" w:rsidP="008E720B">
      <w:pPr>
        <w:pStyle w:val="EndNoteBibliography"/>
        <w:spacing w:after="0"/>
      </w:pPr>
      <w:r w:rsidRPr="008E720B">
        <w:t>152.</w:t>
      </w:r>
      <w:r w:rsidRPr="008E720B">
        <w:tab/>
        <w:t>Pillai A, Menon R, Oustecky D, Ahmad A. Educational Colonoscopy Video Enhances Bowel Preparation Quality and Comprehension in an Inner City Population. J Clin Gastroenterol. 2018;52(6):515-8.</w:t>
      </w:r>
    </w:p>
    <w:p w14:paraId="445DFAB2" w14:textId="77777777" w:rsidR="008E720B" w:rsidRPr="008E720B" w:rsidRDefault="008E720B" w:rsidP="008E720B">
      <w:pPr>
        <w:pStyle w:val="EndNoteBibliography"/>
        <w:spacing w:after="0"/>
      </w:pPr>
      <w:r w:rsidRPr="008E720B">
        <w:lastRenderedPageBreak/>
        <w:t>153.</w:t>
      </w:r>
      <w:r w:rsidRPr="008E720B">
        <w:tab/>
        <w:t>Liu C, Song X, Hao H. Educational Video Followed by Retelling Bowel Preparation Process to Improve Colonoscopy Bowel Preparation Quality: A Prospective Nursing Intervention Study. Med Sci Monit. 2018;24:6029-37.</w:t>
      </w:r>
    </w:p>
    <w:p w14:paraId="12B94F5C" w14:textId="77777777" w:rsidR="008E720B" w:rsidRPr="008E720B" w:rsidRDefault="008E720B" w:rsidP="008E720B">
      <w:pPr>
        <w:pStyle w:val="EndNoteBibliography"/>
        <w:spacing w:after="0"/>
      </w:pPr>
      <w:r w:rsidRPr="008E720B">
        <w:t>154.</w:t>
      </w:r>
      <w:r w:rsidRPr="008E720B">
        <w:tab/>
        <w:t>Hayat U, Lee PJ, Lopez R, Vargo JJ, Rizk MK. Online Educational Video Improves Bowel Preparation and Reduces the Need for Repeat Colonoscopy Within Three Years. Am J Med. 2016;129(11):1219.e1-.e9.</w:t>
      </w:r>
    </w:p>
    <w:p w14:paraId="359E926D" w14:textId="77777777" w:rsidR="008E720B" w:rsidRPr="008E720B" w:rsidRDefault="008E720B" w:rsidP="008E720B">
      <w:pPr>
        <w:pStyle w:val="EndNoteBibliography"/>
        <w:spacing w:after="0"/>
      </w:pPr>
      <w:r w:rsidRPr="008E720B">
        <w:t>155.</w:t>
      </w:r>
      <w:r w:rsidRPr="008E720B">
        <w:tab/>
        <w:t>Fatima S, Jain D, Hibbard C. Impact of Video Aid on Quality of Bowel Preparation Among Patients Undergoing Outpatient Screening Colonoscopy. Clin Med Insights Gastroenterol. 2018;11:1179552218803304.</w:t>
      </w:r>
    </w:p>
    <w:p w14:paraId="57E50C98" w14:textId="77777777" w:rsidR="008E720B" w:rsidRPr="008E720B" w:rsidRDefault="008E720B" w:rsidP="008E720B">
      <w:pPr>
        <w:pStyle w:val="EndNoteBibliography"/>
        <w:spacing w:after="0"/>
      </w:pPr>
      <w:r w:rsidRPr="008E720B">
        <w:t>156.</w:t>
      </w:r>
      <w:r w:rsidRPr="008E720B">
        <w:tab/>
        <w:t>Jeon SC, Kim JH, Kim SJ, Kwon HJ, Choi YJ, Jung K, et al. Effect of Sending Educational Video Clips via Smartphone Mobile Messenger on Bowel Preparation before Colonoscopy. Clin Endosc. 2019;52(1):53-8.</w:t>
      </w:r>
    </w:p>
    <w:p w14:paraId="0473E598" w14:textId="77777777" w:rsidR="008E720B" w:rsidRPr="008E720B" w:rsidRDefault="008E720B" w:rsidP="008E720B">
      <w:pPr>
        <w:pStyle w:val="EndNoteBibliography"/>
        <w:spacing w:after="0"/>
      </w:pPr>
      <w:r w:rsidRPr="008E720B">
        <w:t>157.</w:t>
      </w:r>
      <w:r w:rsidRPr="008E720B">
        <w:tab/>
        <w:t>Rice SC, Higginbotham T, Dean MJ, Slaughter JC, Yachimski PS, Obstein KL. Video on Diet Before Outpatient Colonoscopy Does Not Improve Quality of Bowel Preparation: A Prospective, Randomized, Controlled Trial. Am J Gastroenterol. 2016;111(11):1564-71.</w:t>
      </w:r>
    </w:p>
    <w:p w14:paraId="451E9159" w14:textId="77777777" w:rsidR="008E720B" w:rsidRPr="008E720B" w:rsidRDefault="008E720B" w:rsidP="008E720B">
      <w:pPr>
        <w:pStyle w:val="EndNoteBibliography"/>
        <w:spacing w:after="0"/>
      </w:pPr>
      <w:r w:rsidRPr="008E720B">
        <w:t>158.</w:t>
      </w:r>
      <w:r w:rsidRPr="008E720B">
        <w:tab/>
        <w:t>Garg S, Girotra M, Chandra L, Verma V, Kaur S, Allawy A, et al. Improved Bowel Preparation with Multimedia Education in a Predominantly African-American Population: A Randomized Study. Diagn Ther Endosc. 2016;2016:2072401.</w:t>
      </w:r>
    </w:p>
    <w:p w14:paraId="5A39E45F" w14:textId="77777777" w:rsidR="008E720B" w:rsidRPr="008E720B" w:rsidRDefault="008E720B" w:rsidP="008E720B">
      <w:pPr>
        <w:pStyle w:val="EndNoteBibliography"/>
        <w:spacing w:after="0"/>
      </w:pPr>
      <w:r w:rsidRPr="008E720B">
        <w:t>159.</w:t>
      </w:r>
      <w:r w:rsidRPr="008E720B">
        <w:tab/>
        <w:t>Kakkar A, Jacobson BC. Failure of an Internet-based health care intervention for colonoscopy preparation: a caveat for investigators. JAMA Intern Med. 2013;173(14):1374-6.</w:t>
      </w:r>
    </w:p>
    <w:p w14:paraId="774C5224" w14:textId="77777777" w:rsidR="008E720B" w:rsidRPr="008E720B" w:rsidRDefault="008E720B" w:rsidP="008E720B">
      <w:pPr>
        <w:pStyle w:val="EndNoteBibliography"/>
        <w:spacing w:after="0"/>
      </w:pPr>
      <w:r w:rsidRPr="008E720B">
        <w:t>160.</w:t>
      </w:r>
      <w:r w:rsidRPr="008E720B">
        <w:tab/>
        <w:t>Doak CC, Doak LG, Friedell GH, Meade CD. Improving comprehension for cancer patients with low literacy skills: strategies for clinicians. CA Cancer J Clin. 1998;48(3):151-62.</w:t>
      </w:r>
    </w:p>
    <w:p w14:paraId="4D736B7E" w14:textId="77777777" w:rsidR="008E720B" w:rsidRPr="008E720B" w:rsidRDefault="008E720B" w:rsidP="008E720B">
      <w:pPr>
        <w:pStyle w:val="EndNoteBibliography"/>
        <w:spacing w:after="0"/>
      </w:pPr>
      <w:r w:rsidRPr="008E720B">
        <w:t>161.</w:t>
      </w:r>
      <w:r w:rsidRPr="008E720B">
        <w:tab/>
        <w:t>Selic P, Svab I, Repolusk M, Gucek NK. What factors affect patients' recall of general practitioners' advice? BMC Fam Pract. 2011;12:141.</w:t>
      </w:r>
    </w:p>
    <w:p w14:paraId="1D3492F0" w14:textId="77777777" w:rsidR="008E720B" w:rsidRPr="008E720B" w:rsidRDefault="008E720B" w:rsidP="008E720B">
      <w:pPr>
        <w:pStyle w:val="EndNoteBibliography"/>
        <w:spacing w:after="0"/>
      </w:pPr>
      <w:r w:rsidRPr="008E720B">
        <w:t>162.</w:t>
      </w:r>
      <w:r w:rsidRPr="008E720B">
        <w:tab/>
        <w:t>Kurlander JE, Sondhi AR, Waljee AK, Menees SB, Connell CM, Schoenfeld PS, et al. How Efficacious Are Patient Education Interventions to Improve Bowel Preparation for Colonoscopy? A Systematic Review. PLoS One. 2016;11(10):e0164442.</w:t>
      </w:r>
    </w:p>
    <w:p w14:paraId="625FC113" w14:textId="77777777" w:rsidR="008E720B" w:rsidRPr="008E720B" w:rsidRDefault="008E720B" w:rsidP="008E720B">
      <w:pPr>
        <w:pStyle w:val="EndNoteBibliography"/>
        <w:spacing w:after="0"/>
      </w:pPr>
      <w:r w:rsidRPr="008E720B">
        <w:t>163.</w:t>
      </w:r>
      <w:r w:rsidRPr="008E720B">
        <w:tab/>
        <w:t>Kessels RP. Patients' memory for medical information. J R Soc Med. 2003;96(5):219-22.</w:t>
      </w:r>
    </w:p>
    <w:p w14:paraId="429A9572" w14:textId="77777777" w:rsidR="008E720B" w:rsidRPr="008E720B" w:rsidRDefault="008E720B" w:rsidP="008E720B">
      <w:pPr>
        <w:pStyle w:val="EndNoteBibliography"/>
        <w:spacing w:after="0"/>
      </w:pPr>
      <w:r w:rsidRPr="008E720B">
        <w:t>164.</w:t>
      </w:r>
      <w:r w:rsidRPr="008E720B">
        <w:tab/>
        <w:t>Bisschops R, Manning J, Clayton LB, Ng Kwet Shing R, Álvarez-González M, Group MS. Colon cleansing efficacy and safety with 1 L NER1006 versus 2 L polyethylene glycol + ascorbate: a randomized phase 3 trial. Endoscopy. 2019;51(1):60-72.</w:t>
      </w:r>
    </w:p>
    <w:p w14:paraId="2FA46FD1" w14:textId="77777777" w:rsidR="008E720B" w:rsidRPr="008E720B" w:rsidRDefault="008E720B" w:rsidP="008E720B">
      <w:pPr>
        <w:pStyle w:val="EndNoteBibliography"/>
        <w:spacing w:after="0"/>
      </w:pPr>
      <w:r w:rsidRPr="008E720B">
        <w:t>165.</w:t>
      </w:r>
      <w:r w:rsidRPr="008E720B">
        <w:tab/>
        <w:t>Hillyer GC, Basch CH, Basch CE, Lebwohl B, Kastrinos F, Insel BJ, et al. Gastroenterologists' perceived barriers to optimal pre-colonoscopy bowel preparation: results of a national survey. J Cancer Educ. 2012;27(3):526-32.</w:t>
      </w:r>
    </w:p>
    <w:p w14:paraId="267B0454" w14:textId="77777777" w:rsidR="008E720B" w:rsidRPr="008E720B" w:rsidRDefault="008E720B" w:rsidP="008E720B">
      <w:pPr>
        <w:pStyle w:val="EndNoteBibliography"/>
        <w:spacing w:after="0"/>
      </w:pPr>
      <w:r w:rsidRPr="008E720B">
        <w:t>166.</w:t>
      </w:r>
      <w:r w:rsidRPr="008E720B">
        <w:tab/>
        <w:t>Mascha EJ, Vetter TR. Significance, Errors, Power, and Sample Size: The Blocking and Tackling of Statistics. Anesth Analg. 2018;126(2):691-8.</w:t>
      </w:r>
    </w:p>
    <w:p w14:paraId="6CE72A56" w14:textId="77777777" w:rsidR="008E720B" w:rsidRPr="008E720B" w:rsidRDefault="008E720B" w:rsidP="008E720B">
      <w:pPr>
        <w:pStyle w:val="EndNoteBibliography"/>
        <w:spacing w:after="0"/>
      </w:pPr>
      <w:r w:rsidRPr="008E720B">
        <w:t>167.</w:t>
      </w:r>
      <w:r w:rsidRPr="008E720B">
        <w:tab/>
        <w:t>Chang CW, Shih SC, Wang HY, Chu CH, Wang TE, Hung CY, et al. Meta-analysis: The effect of patient education on bowel preparation for colonoscopy. Endosc Int Open. 2015;3(6):E646-52.</w:t>
      </w:r>
    </w:p>
    <w:p w14:paraId="48CA8F4C" w14:textId="77777777" w:rsidR="008E720B" w:rsidRPr="008E720B" w:rsidRDefault="008E720B" w:rsidP="008E720B">
      <w:pPr>
        <w:pStyle w:val="EndNoteBibliography"/>
        <w:spacing w:after="0"/>
      </w:pPr>
      <w:r w:rsidRPr="008E720B">
        <w:t>168.</w:t>
      </w:r>
      <w:r w:rsidRPr="008E720B">
        <w:tab/>
        <w:t>Guo X, Yang Z, Zhao L, Leung F, Luo H, Kang X, et al. Enhanced instructions improve the quality of bowel preparation for colonoscopy: a meta-analysis of randomized controlled trials. Gastrointest Endosc. 2017;85(1):90-7.e6.</w:t>
      </w:r>
    </w:p>
    <w:p w14:paraId="296F2B88" w14:textId="77777777" w:rsidR="008E720B" w:rsidRPr="008E720B" w:rsidRDefault="008E720B" w:rsidP="008E720B">
      <w:pPr>
        <w:pStyle w:val="EndNoteBibliography"/>
        <w:spacing w:after="0"/>
      </w:pPr>
      <w:r w:rsidRPr="008E720B">
        <w:t>169.</w:t>
      </w:r>
      <w:r w:rsidRPr="008E720B">
        <w:tab/>
        <w:t>Shenbagaraj L, Thomas-Gibson S, Stebbing J, Broughton R, Dron M, Johnston D, et al. Endoscopy in 2017: a national survey of practice in the UK. Frontline Gastroenterol. 2019;10(1):7-15.</w:t>
      </w:r>
    </w:p>
    <w:p w14:paraId="099DE915" w14:textId="77777777" w:rsidR="008E720B" w:rsidRPr="008E720B" w:rsidRDefault="008E720B" w:rsidP="008E720B">
      <w:pPr>
        <w:pStyle w:val="EndNoteBibliography"/>
        <w:spacing w:after="0"/>
      </w:pPr>
      <w:r w:rsidRPr="008E720B">
        <w:t>170.</w:t>
      </w:r>
      <w:r w:rsidRPr="008E720B">
        <w:tab/>
        <w:t>Radaelli F, Paggi S, Hassan C, Senore C, Fasoli R, Anderloni A, et al. Split-dose preparation for colonoscopy increases adenoma detection rate: a randomised controlled trial in an organised screening programme. Gut. 2017;66(2):270-7.</w:t>
      </w:r>
    </w:p>
    <w:p w14:paraId="434600C4" w14:textId="77777777" w:rsidR="008E720B" w:rsidRPr="008E720B" w:rsidRDefault="008E720B" w:rsidP="008E720B">
      <w:pPr>
        <w:pStyle w:val="EndNoteBibliography"/>
        <w:spacing w:after="0"/>
      </w:pPr>
      <w:r w:rsidRPr="008E720B">
        <w:t>171.</w:t>
      </w:r>
      <w:r w:rsidRPr="008E720B">
        <w:tab/>
        <w:t>Rex DK, Imperiale TF, Latinovich DR, Bratcher LL. Impact of bowel preparation on efficiency and cost of colonoscopy. Am J Gastroenterol. 2002;97(7):1696-700.</w:t>
      </w:r>
    </w:p>
    <w:p w14:paraId="18FCCA91" w14:textId="77777777" w:rsidR="008E720B" w:rsidRPr="008E720B" w:rsidRDefault="008E720B" w:rsidP="008E720B">
      <w:pPr>
        <w:pStyle w:val="EndNoteBibliography"/>
        <w:spacing w:after="0"/>
      </w:pPr>
      <w:r w:rsidRPr="008E720B">
        <w:t>172.</w:t>
      </w:r>
      <w:r w:rsidRPr="008E720B">
        <w:tab/>
        <w:t>Chan WK, Saravanan A, Manikam J, Goh KL, Mahadeva S. Appointment waiting times and education level influence the quality of bowel preparation in adult patients undergoing colonoscopy. BMC Gastroenterol. 2011;11:86.</w:t>
      </w:r>
    </w:p>
    <w:p w14:paraId="4C395A35" w14:textId="77777777" w:rsidR="008E720B" w:rsidRPr="008E720B" w:rsidRDefault="008E720B" w:rsidP="008E720B">
      <w:pPr>
        <w:pStyle w:val="EndNoteBibliography"/>
        <w:spacing w:after="0"/>
      </w:pPr>
      <w:r w:rsidRPr="008E720B">
        <w:lastRenderedPageBreak/>
        <w:t>173.</w:t>
      </w:r>
      <w:r w:rsidRPr="008E720B">
        <w:tab/>
        <w:t>Alvi H, Rasheed T, Shaikh MA, Ali FS, Zuberi BF, Samejo AA. Impact of bowel preparation on caecal intubation time during colonoscopy. Pak J Med Sci. 2019;35(6):1516-9.</w:t>
      </w:r>
    </w:p>
    <w:p w14:paraId="2818B232" w14:textId="77777777" w:rsidR="008E720B" w:rsidRPr="008E720B" w:rsidRDefault="008E720B" w:rsidP="008E720B">
      <w:pPr>
        <w:pStyle w:val="EndNoteBibliography"/>
        <w:spacing w:after="0"/>
      </w:pPr>
      <w:r w:rsidRPr="008E720B">
        <w:t>174.</w:t>
      </w:r>
      <w:r w:rsidRPr="008E720B">
        <w:tab/>
        <w:t>Belsey J, Crosta C, Epstein O, Fischbach W, Layer P, Parente F, et al. Meta-analysis: the relative efficacy of oral bowel preparations for colonoscopy 1985-2010. Aliment Pharmacol Ther. 2012;35(2):222-37.</w:t>
      </w:r>
    </w:p>
    <w:p w14:paraId="79A2654D" w14:textId="77777777" w:rsidR="008E720B" w:rsidRPr="008E720B" w:rsidRDefault="008E720B" w:rsidP="008E720B">
      <w:pPr>
        <w:pStyle w:val="EndNoteBibliography"/>
        <w:spacing w:after="0"/>
      </w:pPr>
      <w:r w:rsidRPr="008E720B">
        <w:t>175.</w:t>
      </w:r>
      <w:r w:rsidRPr="008E720B">
        <w:tab/>
        <w:t>Jin Z, Lu Y, Zhou Y, Gong B. Systematic review and meta-analysis: sodium picosulfate/magnesium citrate vs. polyethylene glycol for colonoscopy preparation. Eur J Clin Pharmacol. 2016;72(5):523-32.</w:t>
      </w:r>
    </w:p>
    <w:p w14:paraId="65EFFE88" w14:textId="77777777" w:rsidR="008E720B" w:rsidRPr="008E720B" w:rsidRDefault="008E720B" w:rsidP="008E720B">
      <w:pPr>
        <w:pStyle w:val="EndNoteBibliography"/>
        <w:spacing w:after="0"/>
      </w:pPr>
      <w:r w:rsidRPr="008E720B">
        <w:t>176.</w:t>
      </w:r>
      <w:r w:rsidRPr="008E720B">
        <w:tab/>
        <w:t>Gimeno-García AZ, de la Barreda Heuser R, Reygosa C, Hernandez A, Mascareño I, Nicolás-Pérez D, et al. Impact of a 1-day versus 3-day low-residue diet on bowel cleansing quality before colonoscopy: a randomized controlled trial. Endoscopy. 2019;51(7):628-36.</w:t>
      </w:r>
    </w:p>
    <w:p w14:paraId="42DC00F2" w14:textId="77777777" w:rsidR="008E720B" w:rsidRPr="008E720B" w:rsidRDefault="008E720B" w:rsidP="008E720B">
      <w:pPr>
        <w:pStyle w:val="EndNoteBibliography"/>
        <w:spacing w:after="0"/>
      </w:pPr>
      <w:r w:rsidRPr="008E720B">
        <w:t>177.</w:t>
      </w:r>
      <w:r w:rsidRPr="008E720B">
        <w:tab/>
        <w:t>Siddiqui AA, Yang K, Spechler SJ, Cryer B, Davila R, Cipher D, et al. Duration of the interval between the completion of bowel preparation and the start of colonoscopy predicts bowel-preparation quality. Gastrointest Endosc. 2009;69(3 Pt 2):700-6.</w:t>
      </w:r>
    </w:p>
    <w:p w14:paraId="27BA8C39" w14:textId="77777777" w:rsidR="008E720B" w:rsidRPr="008E720B" w:rsidRDefault="008E720B" w:rsidP="008E720B">
      <w:pPr>
        <w:pStyle w:val="EndNoteBibliography"/>
        <w:spacing w:after="0"/>
      </w:pPr>
      <w:r w:rsidRPr="008E720B">
        <w:t>178.</w:t>
      </w:r>
      <w:r w:rsidRPr="008E720B">
        <w:tab/>
        <w:t>Parra-Blanco A, Nicolas-Perez D, Gimeno-Garcia A, Grosso B, Jimenez A, Ortega J, et al. The timing of bowel preparation before colonoscopy determines the quality of cleansing, and is a significant factor contributing to the detection of flat lesions: a randomized study. World J Gastroenterol. 2006;12(38):6161-6.</w:t>
      </w:r>
    </w:p>
    <w:p w14:paraId="7CEF33E6" w14:textId="77777777" w:rsidR="008E720B" w:rsidRPr="008E720B" w:rsidRDefault="008E720B" w:rsidP="008E720B">
      <w:pPr>
        <w:pStyle w:val="EndNoteBibliography"/>
        <w:spacing w:after="0"/>
      </w:pPr>
      <w:r w:rsidRPr="008E720B">
        <w:t>179.</w:t>
      </w:r>
      <w:r w:rsidRPr="008E720B">
        <w:tab/>
        <w:t>Ton L, Lee H, Taunk P, Calderwood AH, Jacobson BC. Nationwide variability of colonoscopy preparation instructions. Dig Dis Sci. 2014;59(8):1726-32.</w:t>
      </w:r>
    </w:p>
    <w:p w14:paraId="44736109" w14:textId="77777777" w:rsidR="008E720B" w:rsidRPr="008E720B" w:rsidRDefault="008E720B" w:rsidP="008E720B">
      <w:pPr>
        <w:pStyle w:val="EndNoteBibliography"/>
        <w:spacing w:after="0"/>
      </w:pPr>
      <w:r w:rsidRPr="008E720B">
        <w:t>180.</w:t>
      </w:r>
      <w:r w:rsidRPr="008E720B">
        <w:tab/>
        <w:t>Wolf C, Joye D, Smith TW, Fu Y-c. The SAGE handbook of survey methodology. xxiii, 716 pages p.</w:t>
      </w:r>
    </w:p>
    <w:p w14:paraId="5980B701" w14:textId="73C398C2" w:rsidR="008E720B" w:rsidRPr="008E720B" w:rsidRDefault="008E720B" w:rsidP="008E720B">
      <w:pPr>
        <w:pStyle w:val="EndNoteBibliography"/>
        <w:spacing w:after="0"/>
      </w:pPr>
      <w:r w:rsidRPr="008E720B">
        <w:t>181.</w:t>
      </w:r>
      <w:r w:rsidRPr="008E720B">
        <w:tab/>
      </w:r>
      <w:r w:rsidR="00EC2CAF">
        <w:t xml:space="preserve">Information Commissioners Office. </w:t>
      </w:r>
      <w:r w:rsidRPr="008E720B">
        <w:t>Freedom of Information Act 2000, Section 87.</w:t>
      </w:r>
      <w:r w:rsidR="00EC2CAF">
        <w:t xml:space="preserve"> (available at </w:t>
      </w:r>
      <w:r w:rsidR="00EC2CAF" w:rsidRPr="00EC2CAF">
        <w:t>https://ico.org.uk/for-organisations/foi/what-is-the-foi-act-and-are-we-covered/</w:t>
      </w:r>
      <w:r w:rsidR="00EC2CAF">
        <w:t>)</w:t>
      </w:r>
    </w:p>
    <w:p w14:paraId="4D24B4D8" w14:textId="77777777" w:rsidR="008E720B" w:rsidRPr="008E720B" w:rsidRDefault="008E720B" w:rsidP="008E720B">
      <w:pPr>
        <w:pStyle w:val="EndNoteBibliography"/>
        <w:spacing w:after="0"/>
      </w:pPr>
      <w:r w:rsidRPr="008E720B">
        <w:t>182.</w:t>
      </w:r>
      <w:r w:rsidRPr="008E720B">
        <w:tab/>
        <w:t>Unger RZ, Amstutz SP, Seo DH, Huffman M, Rex DK. Willingness to undergo split-dose bowel preparation for colonoscopy and compliance with split-dose instructions. Dig Dis Sci. 2010;55(7):2030-4.</w:t>
      </w:r>
    </w:p>
    <w:p w14:paraId="26C21D6D" w14:textId="77777777" w:rsidR="008E720B" w:rsidRPr="008E720B" w:rsidRDefault="008E720B" w:rsidP="008E720B">
      <w:pPr>
        <w:pStyle w:val="EndNoteBibliography"/>
        <w:spacing w:after="0"/>
      </w:pPr>
      <w:r w:rsidRPr="008E720B">
        <w:t>183.</w:t>
      </w:r>
      <w:r w:rsidRPr="008E720B">
        <w:tab/>
        <w:t>Radaelli F, Paggi S, Repici A, Gullotti G, Cesaro P, Rotondano G, et al. Barriers against split-dose bowel preparation for colonoscopy. Gut. 2017;66(8):1428-33.</w:t>
      </w:r>
    </w:p>
    <w:p w14:paraId="0276D085" w14:textId="77777777" w:rsidR="008E720B" w:rsidRPr="008E720B" w:rsidRDefault="008E720B" w:rsidP="008E720B">
      <w:pPr>
        <w:pStyle w:val="EndNoteBibliography"/>
        <w:spacing w:after="0"/>
      </w:pPr>
      <w:r w:rsidRPr="008E720B">
        <w:t>184.</w:t>
      </w:r>
      <w:r w:rsidRPr="008E720B">
        <w:tab/>
        <w:t>Ibáñez M, Parra-Blanco A, Zaballa P, Jiménez A, Fernández-Velázquez R, Fernández-Sordo JO, et al. Usefulness of an intensive bowel cleansing strategy for repeat colonoscopy after preparation failure. Dis Colon Rectum. 2011;54(12):1578-84.</w:t>
      </w:r>
    </w:p>
    <w:p w14:paraId="67CACFAD" w14:textId="77777777" w:rsidR="008E720B" w:rsidRPr="008E720B" w:rsidRDefault="008E720B" w:rsidP="008E720B">
      <w:pPr>
        <w:pStyle w:val="EndNoteBibliography"/>
        <w:spacing w:after="0"/>
      </w:pPr>
      <w:r w:rsidRPr="008E720B">
        <w:t>185.</w:t>
      </w:r>
      <w:r w:rsidRPr="008E720B">
        <w:tab/>
        <w:t>Melicharkova A, Flemming J, Vanner S, Hookey L. A low-residue breakfast improves patient tolerance without impacting quality of low-volume colon cleansing prior to colonoscopy: a randomized trial. Am J Gastroenterol. 2013;108(10):1551-5.</w:t>
      </w:r>
    </w:p>
    <w:p w14:paraId="4597BC5E" w14:textId="77777777" w:rsidR="008E720B" w:rsidRPr="008E720B" w:rsidRDefault="008E720B" w:rsidP="008E720B">
      <w:pPr>
        <w:pStyle w:val="EndNoteBibliography"/>
        <w:spacing w:after="0"/>
      </w:pPr>
      <w:r w:rsidRPr="008E720B">
        <w:t>186.</w:t>
      </w:r>
      <w:r w:rsidRPr="008E720B">
        <w:tab/>
        <w:t>Aoun E, Abdul-Baki H, Azar C, Mourad F, Barada K, Berro Z, et al. A randomized single-blind trial of split-dose PEG-electrolyte solution without dietary restriction compared with whole dose PEG-electrolyte solution with dietary restriction for colonoscopy preparation. Gastrointest Endosc. 2005;62(2):213-8.</w:t>
      </w:r>
    </w:p>
    <w:p w14:paraId="21A8C7F5" w14:textId="77777777" w:rsidR="008E720B" w:rsidRPr="008E720B" w:rsidRDefault="008E720B" w:rsidP="008E720B">
      <w:pPr>
        <w:pStyle w:val="EndNoteBibliography"/>
        <w:spacing w:after="0"/>
      </w:pPr>
      <w:r w:rsidRPr="008E720B">
        <w:t>187.</w:t>
      </w:r>
      <w:r w:rsidRPr="008E720B">
        <w:tab/>
        <w:t>El Sayed AM, Kanafani ZA, Mourad FH, Soweid AM, Barada KA, Adorian CS, et al. A randomized single-blind trial of whole versus split-dose polyethylene glycol-electrolyte solution for colonoscopy preparation. Gastrointest Endosc. 2003;58(1):36-40.</w:t>
      </w:r>
    </w:p>
    <w:p w14:paraId="37783E9A" w14:textId="77777777" w:rsidR="008E720B" w:rsidRPr="008E720B" w:rsidRDefault="008E720B" w:rsidP="008E720B">
      <w:pPr>
        <w:pStyle w:val="EndNoteBibliography"/>
        <w:spacing w:after="0"/>
      </w:pPr>
      <w:r w:rsidRPr="008E720B">
        <w:t>188.</w:t>
      </w:r>
      <w:r w:rsidRPr="008E720B">
        <w:tab/>
        <w:t>Church JM. Effectiveness of polyethylene glycol antegrade gut lavage bowel preparation for colonoscopy--timing is the key! Dis Colon Rectum. 1998;41(10):1223-5.</w:t>
      </w:r>
    </w:p>
    <w:p w14:paraId="0BB15F5A" w14:textId="77777777" w:rsidR="008E720B" w:rsidRPr="008E720B" w:rsidRDefault="008E720B" w:rsidP="008E720B">
      <w:pPr>
        <w:pStyle w:val="EndNoteBibliography"/>
        <w:spacing w:after="0"/>
      </w:pPr>
      <w:r w:rsidRPr="008E720B">
        <w:t>189.</w:t>
      </w:r>
      <w:r w:rsidRPr="008E720B">
        <w:tab/>
        <w:t>Rutter MD, Brookes M, Lee TJ, Rogers P, Sharp L. Impact of the COVID-19 pandemic on UK endoscopic activity and cancer detection: a National Endoscopy Database Analysis. Gut. 2020.</w:t>
      </w:r>
    </w:p>
    <w:p w14:paraId="6254A65B" w14:textId="6B252F8C" w:rsidR="008E720B" w:rsidRPr="00EC2CAF" w:rsidRDefault="008E720B" w:rsidP="00EC2CAF">
      <w:pPr>
        <w:pStyle w:val="EndNoteBibliography"/>
        <w:rPr>
          <w:b/>
        </w:rPr>
      </w:pPr>
      <w:r w:rsidRPr="008E720B">
        <w:t>190.</w:t>
      </w:r>
      <w:r w:rsidRPr="008E720B">
        <w:tab/>
        <w:t xml:space="preserve">Anthony O, Wendy D, Nancy L, Annmarie Z. </w:t>
      </w:r>
      <w:r w:rsidRPr="008E720B">
        <w:rPr>
          <w:b/>
        </w:rPr>
        <w:t>A Qualitative Framework for Collecting and Analyzing Data in Focus</w:t>
      </w:r>
      <w:r w:rsidR="00EC2CAF">
        <w:rPr>
          <w:b/>
        </w:rPr>
        <w:t xml:space="preserve"> </w:t>
      </w:r>
      <w:r w:rsidRPr="008E720B">
        <w:rPr>
          <w:b/>
        </w:rPr>
        <w:t>Group Research</w:t>
      </w:r>
      <w:r w:rsidRPr="008E720B">
        <w:t>. International Journal of Qualitative methos; 2009. p. 1-21.</w:t>
      </w:r>
    </w:p>
    <w:p w14:paraId="6F462AB5" w14:textId="79946F8A" w:rsidR="008E720B" w:rsidRPr="008E720B" w:rsidRDefault="008E720B" w:rsidP="008E720B">
      <w:pPr>
        <w:pStyle w:val="EndNoteBibliography"/>
        <w:spacing w:after="0"/>
      </w:pPr>
      <w:r w:rsidRPr="008E720B">
        <w:t>191.</w:t>
      </w:r>
      <w:r w:rsidRPr="008E720B">
        <w:tab/>
        <w:t>Heaney R. Educational video utilised in the EBOPS study. 2019.</w:t>
      </w:r>
      <w:r w:rsidR="00EC2CAF">
        <w:t xml:space="preserve"> (available at </w:t>
      </w:r>
      <w:hyperlink r:id="rId121" w:history="1">
        <w:r w:rsidR="00EC2CAF" w:rsidRPr="00301F8C">
          <w:rPr>
            <w:rStyle w:val="Hyperlink"/>
            <w:rFonts w:cstheme="minorHAnsi"/>
          </w:rPr>
          <w:t>https://www.youtube.com/watch?v=FrfMAXhyssQ&amp;t=11s&amp;ab_channel=ThomasArcher</w:t>
        </w:r>
      </w:hyperlink>
      <w:r w:rsidR="00EC2CAF">
        <w:rPr>
          <w:rStyle w:val="Hyperlink"/>
          <w:rFonts w:cstheme="minorHAnsi"/>
        </w:rPr>
        <w:t>)</w:t>
      </w:r>
    </w:p>
    <w:p w14:paraId="29C0BBE5" w14:textId="77777777" w:rsidR="008E720B" w:rsidRPr="008E720B" w:rsidRDefault="008E720B" w:rsidP="008E720B">
      <w:pPr>
        <w:pStyle w:val="EndNoteBibliography"/>
        <w:spacing w:after="0"/>
      </w:pPr>
      <w:r w:rsidRPr="008E720B">
        <w:lastRenderedPageBreak/>
        <w:t>192.</w:t>
      </w:r>
      <w:r w:rsidRPr="008E720B">
        <w:tab/>
        <w:t>Ajumobi AB, Malakouti M, Bullen A, Ahaneku H, Lunsford TN. YouTube™ as a Source of Instructional Videos on Bowel Preparation: a Content Analysis. J Cancer Educ. 2016;31(4):755-9.</w:t>
      </w:r>
    </w:p>
    <w:p w14:paraId="1076534B" w14:textId="77777777" w:rsidR="008E720B" w:rsidRPr="008E720B" w:rsidRDefault="008E720B" w:rsidP="008E720B">
      <w:pPr>
        <w:pStyle w:val="EndNoteBibliography"/>
        <w:spacing w:after="0"/>
      </w:pPr>
      <w:r w:rsidRPr="008E720B">
        <w:t>193.</w:t>
      </w:r>
      <w:r w:rsidRPr="008E720B">
        <w:tab/>
        <w:t>Kistin C, Silverstein M. Pilot Studies: A Critical but Potentially Misused Component of Interventional Research. JAMA. 2015;314(15):1561-2.</w:t>
      </w:r>
    </w:p>
    <w:p w14:paraId="7C6D034F" w14:textId="77777777" w:rsidR="008E720B" w:rsidRPr="008E720B" w:rsidRDefault="008E720B" w:rsidP="008E720B">
      <w:pPr>
        <w:pStyle w:val="EndNoteBibliography"/>
        <w:spacing w:after="0"/>
      </w:pPr>
      <w:r w:rsidRPr="008E720B">
        <w:t>194.</w:t>
      </w:r>
      <w:r w:rsidRPr="008E720B">
        <w:tab/>
        <w:t>Avery KN, Williamson PR, Gamble C, O'Connell Francischetto E, Metcalfe C, Davidson P, et al. Informing efficient randomised controlled trials: exploration of challenges in developing progression criteria for internal pilot studies. BMJ Open. 2017;7(2):e013537.</w:t>
      </w:r>
    </w:p>
    <w:p w14:paraId="3A7BD335" w14:textId="77777777" w:rsidR="008E720B" w:rsidRPr="008E720B" w:rsidRDefault="008E720B" w:rsidP="008E720B">
      <w:pPr>
        <w:pStyle w:val="EndNoteBibliography"/>
        <w:spacing w:after="0"/>
      </w:pPr>
      <w:r w:rsidRPr="008E720B">
        <w:t>195.</w:t>
      </w:r>
      <w:r w:rsidRPr="008E720B">
        <w:tab/>
        <w:t>Teare MD, Dimairo M, Shephard N, Hayman A, Whitehead A, Walters SJ. Sample size requirements to estimate key design parameters from external pilot randomised controlled trials: a simulation study. Trials. 2014;15:264.</w:t>
      </w:r>
    </w:p>
    <w:p w14:paraId="6365B0F5" w14:textId="77777777" w:rsidR="008E720B" w:rsidRPr="008E720B" w:rsidRDefault="008E720B" w:rsidP="008E720B">
      <w:pPr>
        <w:pStyle w:val="EndNoteBibliography"/>
        <w:spacing w:after="0"/>
      </w:pPr>
      <w:r w:rsidRPr="008E720B">
        <w:t>196.</w:t>
      </w:r>
      <w:r w:rsidRPr="008E720B">
        <w:tab/>
        <w:t>Kendall JM. Designing a research project: randomised controlled trials and their principles. Emerg Med J. 2003;20(2):164-8.</w:t>
      </w:r>
    </w:p>
    <w:p w14:paraId="456CAF1B" w14:textId="5ABD1FD0" w:rsidR="008E720B" w:rsidRPr="008E720B" w:rsidRDefault="008E720B" w:rsidP="008E720B">
      <w:pPr>
        <w:pStyle w:val="EndNoteBibliography"/>
        <w:spacing w:after="0"/>
      </w:pPr>
      <w:r w:rsidRPr="008E720B">
        <w:t>197.</w:t>
      </w:r>
      <w:r w:rsidRPr="008E720B">
        <w:tab/>
      </w:r>
      <w:r w:rsidR="009435CA">
        <w:t>Electronic medicine compendium</w:t>
      </w:r>
      <w:r w:rsidRPr="008E720B">
        <w:t>. MOVIPREP, powder for oral solution 2020 [Available from: MOVIPREP, powder for oral solution - Summary of Product Characteristics (SmPC) - print friendly - (emc) (medicines.org.uk).</w:t>
      </w:r>
    </w:p>
    <w:p w14:paraId="137D21FF" w14:textId="77777777" w:rsidR="008E720B" w:rsidRPr="008E720B" w:rsidRDefault="008E720B" w:rsidP="008E720B">
      <w:pPr>
        <w:pStyle w:val="EndNoteBibliography"/>
        <w:spacing w:after="0"/>
      </w:pPr>
      <w:r w:rsidRPr="008E720B">
        <w:t>198.</w:t>
      </w:r>
      <w:r w:rsidRPr="008E720B">
        <w:tab/>
        <w:t>Luck A, Pearson S, Maddern G, Hewett P. Effects of video information on precolonoscopy anxiety and knowledge: a randomised trial. Lancet. 1999;354(9195):2032-5.</w:t>
      </w:r>
    </w:p>
    <w:p w14:paraId="3CA4CE83" w14:textId="77777777" w:rsidR="008E720B" w:rsidRPr="008E720B" w:rsidRDefault="008E720B" w:rsidP="008E720B">
      <w:pPr>
        <w:pStyle w:val="EndNoteBibliography"/>
        <w:spacing w:after="0"/>
      </w:pPr>
      <w:r w:rsidRPr="008E720B">
        <w:t>199.</w:t>
      </w:r>
      <w:r w:rsidRPr="008E720B">
        <w:tab/>
        <w:t>Bytzer P, Lindeberg B. Impact of an information video before colonoscopy on patient satisfaction and anxiety - a randomized trial. Endoscopy. 2007;39(8):710-4.</w:t>
      </w:r>
    </w:p>
    <w:p w14:paraId="2111F37B" w14:textId="77777777" w:rsidR="008E720B" w:rsidRPr="008E720B" w:rsidRDefault="008E720B" w:rsidP="008E720B">
      <w:pPr>
        <w:pStyle w:val="EndNoteBibliography"/>
        <w:spacing w:after="0"/>
      </w:pPr>
      <w:r w:rsidRPr="008E720B">
        <w:t>200.</w:t>
      </w:r>
      <w:r w:rsidRPr="008E720B">
        <w:tab/>
        <w:t>Parker S, Zipursky J, Ma H, Baumblatt GL, Siegel CA. A Web-based Multimedia Program Before Colonoscopy Increased Knowledge and Decreased Anxiety, Sedation Requirement, and Procedure Time. J Clin Gastroenterol. 2018;52(6):519-23.</w:t>
      </w:r>
    </w:p>
    <w:p w14:paraId="1D1D4B55" w14:textId="77777777" w:rsidR="008E720B" w:rsidRPr="008E720B" w:rsidRDefault="008E720B" w:rsidP="008E720B">
      <w:pPr>
        <w:pStyle w:val="EndNoteBibliography"/>
        <w:spacing w:after="0"/>
      </w:pPr>
      <w:r w:rsidRPr="008E720B">
        <w:t>201.</w:t>
      </w:r>
      <w:r w:rsidRPr="008E720B">
        <w:tab/>
        <w:t>Tluczek A, Henriques JB, Brown RL. Support for the reliability and validity of a six-item state anxiety scale derived from the State-Trait Anxiety Inventory. J Nurs Meas. 2009;17(1):19-28.</w:t>
      </w:r>
    </w:p>
    <w:p w14:paraId="1B8974CF" w14:textId="77777777" w:rsidR="008E720B" w:rsidRPr="008E720B" w:rsidRDefault="008E720B" w:rsidP="008E720B">
      <w:pPr>
        <w:pStyle w:val="EndNoteBibliography"/>
        <w:spacing w:after="0"/>
      </w:pPr>
      <w:r w:rsidRPr="008E720B">
        <w:t>202.</w:t>
      </w:r>
      <w:r w:rsidRPr="008E720B">
        <w:tab/>
        <w:t>MANDLER G, SARASON SB. A study of anxiety and learning. J Abnorm Psychol. 1952;47(2):166-73.</w:t>
      </w:r>
    </w:p>
    <w:p w14:paraId="1E9D96DD" w14:textId="175C765C" w:rsidR="008E720B" w:rsidRPr="008E720B" w:rsidRDefault="008E720B" w:rsidP="008E720B">
      <w:pPr>
        <w:pStyle w:val="EndNoteBibliography"/>
        <w:spacing w:after="0"/>
      </w:pPr>
      <w:r w:rsidRPr="008E720B">
        <w:t>203.</w:t>
      </w:r>
      <w:r w:rsidRPr="008E720B">
        <w:tab/>
      </w:r>
      <w:r w:rsidR="00EC2CAF">
        <w:t xml:space="preserve">Office of National </w:t>
      </w:r>
      <w:r w:rsidRPr="008E720B">
        <w:t xml:space="preserve">Statistics. Internet users, UK:2020 2020 [Available from: </w:t>
      </w:r>
      <w:hyperlink r:id="rId122" w:history="1">
        <w:r w:rsidRPr="008E720B">
          <w:rPr>
            <w:rStyle w:val="Hyperlink"/>
          </w:rPr>
          <w:t>https://www.ons.gov.uk/businessindustryandtrade/itandinternetindustry/bulletins/internetusers/2020</w:t>
        </w:r>
      </w:hyperlink>
      <w:r w:rsidRPr="008E720B">
        <w:t>.</w:t>
      </w:r>
    </w:p>
    <w:p w14:paraId="44D66B52" w14:textId="77777777" w:rsidR="008E720B" w:rsidRPr="008E720B" w:rsidRDefault="008E720B" w:rsidP="008E720B">
      <w:pPr>
        <w:pStyle w:val="EndNoteBibliography"/>
        <w:spacing w:after="0"/>
      </w:pPr>
      <w:r w:rsidRPr="008E720B">
        <w:t>204.</w:t>
      </w:r>
      <w:r w:rsidRPr="008E720B">
        <w:tab/>
        <w:t>Farrugia P. Statistics in Brief: The Cluster Randomized Controlled Trial-What Is It and Why Is It Relevant to Research in Surgery? Clin Orthop Relat Res. 2021;479(8):1852-7.</w:t>
      </w:r>
    </w:p>
    <w:p w14:paraId="41869D31" w14:textId="77777777" w:rsidR="008E720B" w:rsidRPr="008E720B" w:rsidRDefault="008E720B" w:rsidP="008E720B">
      <w:pPr>
        <w:pStyle w:val="EndNoteBibliography"/>
        <w:spacing w:after="0"/>
      </w:pPr>
      <w:r w:rsidRPr="008E720B">
        <w:t>205.</w:t>
      </w:r>
      <w:r w:rsidRPr="008E720B">
        <w:tab/>
        <w:t>Vradelis S, Kalaitzakis E, Sharifi Y, Buchel O, Keshav S, Chapman RW, et al. Addition of senna improves quality of colonoscopy preparation with magnesium citrate. World J Gastroenterol. 2009;15(14):1759-63.</w:t>
      </w:r>
    </w:p>
    <w:p w14:paraId="5D193D1E" w14:textId="77777777" w:rsidR="008E720B" w:rsidRPr="008E720B" w:rsidRDefault="008E720B" w:rsidP="008E720B">
      <w:pPr>
        <w:pStyle w:val="EndNoteBibliography"/>
        <w:spacing w:after="0"/>
      </w:pPr>
      <w:r w:rsidRPr="008E720B">
        <w:t>206.</w:t>
      </w:r>
      <w:r w:rsidRPr="008E720B">
        <w:tab/>
        <w:t>Adams WJ, Meagher AP, Lubowski DZ, King DW. Bisacodyl reduces the volume of polyethylene glycol solution required for bowel preparation. Dis Colon Rectum. 1994;37(3):229-33; discussion 33-4.</w:t>
      </w:r>
    </w:p>
    <w:p w14:paraId="453CD4D8" w14:textId="77777777" w:rsidR="008E720B" w:rsidRPr="008E720B" w:rsidRDefault="008E720B" w:rsidP="008E720B">
      <w:pPr>
        <w:pStyle w:val="EndNoteBibliography"/>
        <w:spacing w:after="0"/>
      </w:pPr>
      <w:r w:rsidRPr="008E720B">
        <w:t>207.</w:t>
      </w:r>
      <w:r w:rsidRPr="008E720B">
        <w:tab/>
        <w:t>Ramspek CL, Jager KJ, Dekker FW, Zoccali C, van Diepen M. External validation of prognostic models: what, why, how, when and where? Clin Kidney J. 2021;14(1):49-58.</w:t>
      </w:r>
    </w:p>
    <w:p w14:paraId="799CABEE" w14:textId="77777777" w:rsidR="008E720B" w:rsidRPr="008E720B" w:rsidRDefault="008E720B" w:rsidP="008E720B">
      <w:pPr>
        <w:pStyle w:val="EndNoteBibliography"/>
        <w:spacing w:after="0"/>
      </w:pPr>
      <w:r w:rsidRPr="008E720B">
        <w:t>208.</w:t>
      </w:r>
      <w:r w:rsidRPr="008E720B">
        <w:tab/>
        <w:t>Steyerberg EW, Harrell FE, Borsboom GJ, Eijkemans MJ, Vergouwe Y, Habbema JD. Internal validation of predictive models: efficiency of some procedures for logistic regression analysis. J Clin Epidemiol. 2001;54(8):774-81.</w:t>
      </w:r>
    </w:p>
    <w:p w14:paraId="7AAC4232" w14:textId="77777777" w:rsidR="008E720B" w:rsidRPr="008E720B" w:rsidRDefault="008E720B" w:rsidP="008E720B">
      <w:pPr>
        <w:pStyle w:val="EndNoteBibliography"/>
        <w:spacing w:after="0"/>
      </w:pPr>
      <w:r w:rsidRPr="008E720B">
        <w:t>209.</w:t>
      </w:r>
      <w:r w:rsidRPr="008E720B">
        <w:tab/>
        <w:t>Collins GS, de Groot JA, Dutton S, Omar O, Shanyinde M, Tajar A, et al. External validation of multivariable prediction models: a systematic review of methodological conduct and reporting. BMC Med Res Methodol. 2014;14:40.</w:t>
      </w:r>
    </w:p>
    <w:p w14:paraId="7A61E4DB" w14:textId="0F2D1502" w:rsidR="008E720B" w:rsidRPr="008E720B" w:rsidRDefault="008E720B" w:rsidP="008E720B">
      <w:pPr>
        <w:pStyle w:val="EndNoteBibliography"/>
        <w:spacing w:after="0"/>
      </w:pPr>
      <w:r w:rsidRPr="008E720B">
        <w:t>210.</w:t>
      </w:r>
      <w:r w:rsidRPr="008E720B">
        <w:tab/>
        <w:t>Hosmer DW, Lemeshow S, Sturdivant RX. Applied logistic regression. Hoboken, New Jersey: Wiley,; 2013. Available from: Cover image</w:t>
      </w:r>
      <w:r w:rsidR="00EC2CAF">
        <w:t xml:space="preserve"> </w:t>
      </w:r>
      <w:r w:rsidRPr="00EC2CAF">
        <w:t>http://catalogimages.wiley.com/images/db/jimages/9780470582473.jpg</w:t>
      </w:r>
      <w:r w:rsidRPr="008E720B">
        <w:t>.</w:t>
      </w:r>
    </w:p>
    <w:p w14:paraId="3F24C5AD" w14:textId="6A582995" w:rsidR="008E720B" w:rsidRPr="008E720B" w:rsidRDefault="008E720B" w:rsidP="008E720B">
      <w:pPr>
        <w:pStyle w:val="EndNoteBibliography"/>
        <w:spacing w:after="0"/>
      </w:pPr>
      <w:r w:rsidRPr="008E720B">
        <w:t>211.</w:t>
      </w:r>
      <w:r w:rsidRPr="008E720B">
        <w:tab/>
      </w:r>
      <w:r w:rsidR="00EC2CAF">
        <w:t xml:space="preserve">NHS </w:t>
      </w:r>
      <w:r w:rsidRPr="008E720B">
        <w:t>Digital. Disease prevalence: Quality and Outcomes Framework (QOF) 2015-16. 2016.</w:t>
      </w:r>
      <w:r w:rsidR="00EC2CAF">
        <w:t xml:space="preserve"> (available at </w:t>
      </w:r>
      <w:r w:rsidR="00EC2CAF" w:rsidRPr="00EC2CAF">
        <w:t>https://digital.nhs.uk/data-and-information/data-tools-and-services/data-services/general-practice-data-hub/quality-outcomes-framework-qof</w:t>
      </w:r>
      <w:r w:rsidR="00EC2CAF">
        <w:t>)</w:t>
      </w:r>
    </w:p>
    <w:p w14:paraId="485CC952" w14:textId="77777777" w:rsidR="008E720B" w:rsidRPr="008E720B" w:rsidRDefault="008E720B" w:rsidP="008E720B">
      <w:pPr>
        <w:pStyle w:val="EndNoteBibliography"/>
        <w:spacing w:after="0"/>
      </w:pPr>
      <w:r w:rsidRPr="008E720B">
        <w:lastRenderedPageBreak/>
        <w:t>212.</w:t>
      </w:r>
      <w:r w:rsidRPr="008E720B">
        <w:tab/>
        <w:t>Kunz L, Gillespie D. A Comparison of Bowel Preparations for Colonoscopy in Constipated Adults. Gastroenterol Nurs. 2017;40(5):364-72.</w:t>
      </w:r>
    </w:p>
    <w:p w14:paraId="1B87B6B8" w14:textId="77777777" w:rsidR="008E720B" w:rsidRPr="008E720B" w:rsidRDefault="008E720B" w:rsidP="008E720B">
      <w:pPr>
        <w:pStyle w:val="EndNoteBibliography"/>
        <w:spacing w:after="0"/>
      </w:pPr>
      <w:r w:rsidRPr="008E720B">
        <w:t>213.</w:t>
      </w:r>
      <w:r w:rsidRPr="008E720B">
        <w:tab/>
        <w:t>Schreiber S, Baumgart DC, Drenth JPH, Filip RS, Clayton LB, Hylands K, et al. Colon cleansing efficacy and safety with 1 L NER1006 versus sodium picosulfate with magnesium citrate: a randomized phase 3 trial. Endoscopy. 2019;51(1):73-84.</w:t>
      </w:r>
    </w:p>
    <w:p w14:paraId="7D25B84B" w14:textId="77777777" w:rsidR="008E720B" w:rsidRPr="008E720B" w:rsidRDefault="008E720B" w:rsidP="008E720B">
      <w:pPr>
        <w:pStyle w:val="EndNoteBibliography"/>
        <w:spacing w:after="0"/>
      </w:pPr>
      <w:r w:rsidRPr="008E720B">
        <w:t>214.</w:t>
      </w:r>
      <w:r w:rsidRPr="008E720B">
        <w:tab/>
        <w:t>Afecto E, Ponte A, Fernandes S, Gomes C, Correia JP, Carvalho J. Validation and Application of Predictive Models for Inadequate Bowel Preparation in Colonoscopies in a Tertiary Hospital Population. GE Port J Gastroenterol. 2023;30(2):134-40.</w:t>
      </w:r>
    </w:p>
    <w:p w14:paraId="6DFCDF48" w14:textId="77777777" w:rsidR="008E720B" w:rsidRPr="008E720B" w:rsidRDefault="008E720B" w:rsidP="008E720B">
      <w:pPr>
        <w:pStyle w:val="EndNoteBibliography"/>
        <w:spacing w:after="0"/>
      </w:pPr>
      <w:r w:rsidRPr="008E720B">
        <w:t>215.</w:t>
      </w:r>
      <w:r w:rsidRPr="008E720B">
        <w:tab/>
        <w:t>Latos W, Aebisher D, Latos M, Krupka-Olek M, Dynarowicz K, Chodurek E, et al. Colonoscopy: Preparation and Potential Complications. Diagnostics (Basel). 2022;12(3).</w:t>
      </w:r>
    </w:p>
    <w:p w14:paraId="1B8D100F" w14:textId="77777777" w:rsidR="008E720B" w:rsidRPr="008E720B" w:rsidRDefault="008E720B" w:rsidP="008E720B">
      <w:pPr>
        <w:pStyle w:val="EndNoteBibliography"/>
        <w:spacing w:after="0"/>
      </w:pPr>
      <w:r w:rsidRPr="008E720B">
        <w:t>216.</w:t>
      </w:r>
      <w:r w:rsidRPr="008E720B">
        <w:tab/>
        <w:t>Russmann S, Lamerato L, Motsko SP, Pezzullo JC, Faber MD, Jones JK. Risk of further decline in renal function after the use of oral sodium phosphate or polyethylene glycol in patients with a preexisting glomerular filtration rate below 60 ml/min. Am J Gastroenterol. 2008;103(11):2707-16.</w:t>
      </w:r>
    </w:p>
    <w:p w14:paraId="62E458AD" w14:textId="77777777" w:rsidR="008E720B" w:rsidRPr="008E720B" w:rsidRDefault="008E720B" w:rsidP="008E720B">
      <w:pPr>
        <w:pStyle w:val="EndNoteBibliography"/>
        <w:spacing w:after="0"/>
      </w:pPr>
      <w:r w:rsidRPr="008E720B">
        <w:t>217.</w:t>
      </w:r>
      <w:r w:rsidRPr="008E720B">
        <w:tab/>
        <w:t>Parikh K, Weitz H. Can a bowel preparation exacerbate heart failure? Cleve Clin J Med. 2011;78(3):157-60.</w:t>
      </w:r>
    </w:p>
    <w:p w14:paraId="48643087" w14:textId="77777777" w:rsidR="008E720B" w:rsidRPr="008E720B" w:rsidRDefault="008E720B" w:rsidP="008E720B">
      <w:pPr>
        <w:pStyle w:val="EndNoteBibliography"/>
        <w:spacing w:after="0"/>
      </w:pPr>
      <w:r w:rsidRPr="008E720B">
        <w:t>218.</w:t>
      </w:r>
      <w:r w:rsidRPr="008E720B">
        <w:tab/>
        <w:t>Aronchick CA, Lipshutz WH, Wright SH, DuFrayne F, Bergman G. Validation of an instrument to assess colon cleansing. Am J Gastroenterol; 1999. p. 2667.</w:t>
      </w:r>
    </w:p>
    <w:p w14:paraId="7E6136F7" w14:textId="77777777" w:rsidR="008E720B" w:rsidRPr="008E720B" w:rsidRDefault="008E720B" w:rsidP="008E720B">
      <w:pPr>
        <w:pStyle w:val="EndNoteBibliography"/>
        <w:spacing w:after="0"/>
      </w:pPr>
      <w:r w:rsidRPr="008E720B">
        <w:t>219.</w:t>
      </w:r>
      <w:r w:rsidRPr="008E720B">
        <w:tab/>
        <w:t>Koo TK, Li MY. A Guideline of Selecting and Reporting Intraclass Correlation Coefficients for Reliability Research. J Chiropr Med. 2016;15(2):155-63.</w:t>
      </w:r>
    </w:p>
    <w:p w14:paraId="1B3102D0" w14:textId="77777777" w:rsidR="008E720B" w:rsidRPr="008E720B" w:rsidRDefault="008E720B" w:rsidP="008E720B">
      <w:pPr>
        <w:pStyle w:val="EndNoteBibliography"/>
        <w:spacing w:after="0"/>
      </w:pPr>
      <w:r w:rsidRPr="008E720B">
        <w:t>220.</w:t>
      </w:r>
      <w:r w:rsidRPr="008E720B">
        <w:tab/>
        <w:t>Johnson DA, Barkun AN, Cohen LB, Dominitz JA, Kaltenbach T, Martel M, et al. Optimizing adequacy of bowel cleansing for colonoscopy: recommendations from the US Multi-Society Task Force on Colorectal Cancer. Am J Gastroenterol. 2014;109(10):1528-45.</w:t>
      </w:r>
    </w:p>
    <w:p w14:paraId="35F70189" w14:textId="77777777" w:rsidR="008E720B" w:rsidRPr="008E720B" w:rsidRDefault="008E720B" w:rsidP="008E720B">
      <w:pPr>
        <w:pStyle w:val="EndNoteBibliography"/>
        <w:spacing w:after="0"/>
      </w:pPr>
      <w:r w:rsidRPr="008E720B">
        <w:t>221.</w:t>
      </w:r>
      <w:r w:rsidRPr="008E720B">
        <w:tab/>
        <w:t>Thorlacius H, Takeuchi Y, Kanesaka T, Ljungberg O, Uedo N, Toth E. Serrated polyps - a concealed but prevalent precursor of colorectal cancer. Scand J Gastroenterol. 2017;52(6-7):654-61.</w:t>
      </w:r>
    </w:p>
    <w:p w14:paraId="63EFBCFF" w14:textId="77777777" w:rsidR="008E720B" w:rsidRPr="008E720B" w:rsidRDefault="008E720B" w:rsidP="008E720B">
      <w:pPr>
        <w:pStyle w:val="EndNoteBibliography"/>
        <w:spacing w:after="0"/>
      </w:pPr>
      <w:r w:rsidRPr="008E720B">
        <w:t>222.</w:t>
      </w:r>
      <w:r w:rsidRPr="008E720B">
        <w:tab/>
        <w:t>Shrout PE, Fleiss JL. Intraclass correlations: uses in assessing rater reliability. Psychol Bull. 1979;86(2):420-8.</w:t>
      </w:r>
    </w:p>
    <w:p w14:paraId="702466C5" w14:textId="77777777" w:rsidR="008E720B" w:rsidRPr="008E720B" w:rsidRDefault="008E720B" w:rsidP="008E720B">
      <w:pPr>
        <w:pStyle w:val="EndNoteBibliography"/>
        <w:spacing w:after="0"/>
      </w:pPr>
      <w:r w:rsidRPr="008E720B">
        <w:t>223.</w:t>
      </w:r>
      <w:r w:rsidRPr="008E720B">
        <w:tab/>
        <w:t>Bartko JJ. The intraclass correlation coefficient as a measure of reliability. Psychol Rep. 1966;19(1):3-11.</w:t>
      </w:r>
    </w:p>
    <w:p w14:paraId="4F176012" w14:textId="77777777" w:rsidR="008E720B" w:rsidRPr="008E720B" w:rsidRDefault="008E720B" w:rsidP="008E720B">
      <w:pPr>
        <w:pStyle w:val="EndNoteBibliography"/>
        <w:spacing w:after="0"/>
      </w:pPr>
      <w:r w:rsidRPr="008E720B">
        <w:t>224.</w:t>
      </w:r>
      <w:r w:rsidRPr="008E720B">
        <w:tab/>
        <w:t>Landis JR, Koch GG. The measurement of observer agreement for categorical data. Biometrics. 1977;33(1):159-74.</w:t>
      </w:r>
    </w:p>
    <w:p w14:paraId="0E05E624" w14:textId="77777777" w:rsidR="008E720B" w:rsidRPr="008E720B" w:rsidRDefault="008E720B" w:rsidP="008E720B">
      <w:pPr>
        <w:pStyle w:val="EndNoteBibliography"/>
        <w:spacing w:after="0"/>
      </w:pPr>
      <w:r w:rsidRPr="008E720B">
        <w:t>225.</w:t>
      </w:r>
      <w:r w:rsidRPr="008E720B">
        <w:tab/>
        <w:t>Calderwood AH, Schroy PC, Lieberman DA, Logan JR, Zurfluh M, Jacobson BC. Boston Bowel Preparation Scale scores provide a standardized definition of adequate for describing bowel cleanliness. Gastrointest Endosc. 2014;80(2):269-76.</w:t>
      </w:r>
    </w:p>
    <w:p w14:paraId="7C86CFDF" w14:textId="77777777" w:rsidR="008E720B" w:rsidRPr="008E720B" w:rsidRDefault="008E720B" w:rsidP="008E720B">
      <w:pPr>
        <w:pStyle w:val="EndNoteBibliography"/>
        <w:spacing w:after="0"/>
      </w:pPr>
      <w:r w:rsidRPr="008E720B">
        <w:t>226.</w:t>
      </w:r>
      <w:r w:rsidRPr="008E720B">
        <w:tab/>
        <w:t>Morris EJ, Rutter MD, Finan PJ, Thomas JD, Valori R. Post-colonoscopy colorectal cancer (PCCRC) rates vary considerably depending on the method used to calculate them: a retrospective observational population-based study of PCCRC in the English National Health Service. Gut. 2015;64(8):1248-56.</w:t>
      </w:r>
    </w:p>
    <w:p w14:paraId="7696F981" w14:textId="77777777" w:rsidR="008E720B" w:rsidRPr="008E720B" w:rsidRDefault="008E720B" w:rsidP="008E720B">
      <w:pPr>
        <w:pStyle w:val="EndNoteBibliography"/>
        <w:spacing w:after="0"/>
      </w:pPr>
      <w:r w:rsidRPr="008E720B">
        <w:t>227.</w:t>
      </w:r>
      <w:r w:rsidRPr="008E720B">
        <w:tab/>
        <w:t>Atkin W, Wooldrage K, Brenner A, Martin J, Shah U, Perera S, et al. Adenoma surveillance and colorectal cancer incidence: a retrospective, multicentre, cohort study. Lancet Oncol. 2017;18(6):823-34.</w:t>
      </w:r>
    </w:p>
    <w:p w14:paraId="013F4651" w14:textId="77777777" w:rsidR="008E720B" w:rsidRPr="008E720B" w:rsidRDefault="008E720B" w:rsidP="008E720B">
      <w:pPr>
        <w:pStyle w:val="EndNoteBibliography"/>
        <w:spacing w:after="0"/>
      </w:pPr>
      <w:r w:rsidRPr="008E720B">
        <w:t>228.</w:t>
      </w:r>
      <w:r w:rsidRPr="008E720B">
        <w:tab/>
        <w:t>Haug U, Engel S, Verheyen F, Linder R. Estimating colorectal cancer treatment costs: a pragmatic approach exemplified by health insurance data from Germany. PLoS One. 2014;9(2):e88407.</w:t>
      </w:r>
    </w:p>
    <w:p w14:paraId="06C499DB" w14:textId="7B9FEDD0" w:rsidR="008E720B" w:rsidRPr="008E720B" w:rsidRDefault="008E720B" w:rsidP="008E720B">
      <w:pPr>
        <w:pStyle w:val="EndNoteBibliography"/>
        <w:spacing w:after="0"/>
      </w:pPr>
      <w:r w:rsidRPr="008E720B">
        <w:t>229.</w:t>
      </w:r>
      <w:r w:rsidRPr="008E720B">
        <w:tab/>
        <w:t xml:space="preserve">statista. Do you personally use a smartphone?* - by age 2020 [Available from: </w:t>
      </w:r>
      <w:hyperlink r:id="rId123" w:history="1">
        <w:r w:rsidRPr="008E720B">
          <w:rPr>
            <w:rStyle w:val="Hyperlink"/>
          </w:rPr>
          <w:t>https://www.statista.com/statistics/300402/smartphone-usage-in-the-uk-by-age/</w:t>
        </w:r>
      </w:hyperlink>
      <w:r w:rsidRPr="008E720B">
        <w:t>.</w:t>
      </w:r>
    </w:p>
    <w:p w14:paraId="569E5459" w14:textId="77777777" w:rsidR="008E720B" w:rsidRPr="008E720B" w:rsidRDefault="008E720B" w:rsidP="008E720B">
      <w:pPr>
        <w:pStyle w:val="EndNoteBibliography"/>
        <w:spacing w:after="0"/>
      </w:pPr>
      <w:r w:rsidRPr="008E720B">
        <w:t>230.</w:t>
      </w:r>
      <w:r w:rsidRPr="008E720B">
        <w:tab/>
        <w:t>Corley DA, Jensen CD, Marks AR, Zhao WK, Lee JK, Doubeni CA, et al. Adenoma detection rate and risk of colorectal cancer and death. N Engl J Med. 2014;370(14):1298-306.</w:t>
      </w:r>
    </w:p>
    <w:p w14:paraId="1149E943" w14:textId="77777777" w:rsidR="008E720B" w:rsidRPr="008E720B" w:rsidRDefault="008E720B" w:rsidP="008E720B">
      <w:pPr>
        <w:pStyle w:val="EndNoteBibliography"/>
        <w:spacing w:after="0"/>
      </w:pPr>
      <w:r w:rsidRPr="008E720B">
        <w:t>231.</w:t>
      </w:r>
      <w:r w:rsidRPr="008E720B">
        <w:tab/>
        <w:t>Houle S. An introduction to the fundamentals of randomized controlled trials in pharmacy research. Can J Hosp Pharm. 2015;68(1):28-32.</w:t>
      </w:r>
    </w:p>
    <w:p w14:paraId="4CBAC6E9" w14:textId="118F608E" w:rsidR="008E720B" w:rsidRPr="008E720B" w:rsidRDefault="008E720B" w:rsidP="008E720B">
      <w:pPr>
        <w:pStyle w:val="EndNoteBibliography"/>
        <w:spacing w:after="0"/>
      </w:pPr>
      <w:r w:rsidRPr="008E720B">
        <w:t>232.</w:t>
      </w:r>
      <w:r w:rsidRPr="008E720B">
        <w:tab/>
      </w:r>
      <w:r w:rsidR="009435CA">
        <w:t xml:space="preserve">Electonic medicine </w:t>
      </w:r>
      <w:r w:rsidRPr="008E720B">
        <w:t>compendium. Klean prep SPC. 2022.</w:t>
      </w:r>
    </w:p>
    <w:p w14:paraId="6DCCE315" w14:textId="0BC8FFC4" w:rsidR="008E720B" w:rsidRPr="008E720B" w:rsidRDefault="008E720B" w:rsidP="008E720B">
      <w:pPr>
        <w:pStyle w:val="EndNoteBibliography"/>
        <w:spacing w:after="0"/>
      </w:pPr>
      <w:r w:rsidRPr="008E720B">
        <w:lastRenderedPageBreak/>
        <w:t>233.</w:t>
      </w:r>
      <w:r w:rsidRPr="008E720B">
        <w:tab/>
      </w:r>
      <w:r w:rsidR="009435CA">
        <w:t xml:space="preserve">Electronic medicine </w:t>
      </w:r>
      <w:r w:rsidRPr="008E720B">
        <w:t xml:space="preserve">compendium. Moviprep SPC 2022 [Available from: </w:t>
      </w:r>
      <w:hyperlink r:id="rId124" w:history="1">
        <w:r w:rsidRPr="008E720B">
          <w:rPr>
            <w:rStyle w:val="Hyperlink"/>
          </w:rPr>
          <w:t>https://www.medicines.org.uk/emc/product/289/smpc/print</w:t>
        </w:r>
      </w:hyperlink>
      <w:r w:rsidRPr="008E720B">
        <w:t>.</w:t>
      </w:r>
    </w:p>
    <w:p w14:paraId="10FE5369" w14:textId="79C05F3A" w:rsidR="008E720B" w:rsidRPr="008E720B" w:rsidRDefault="008E720B" w:rsidP="008E720B">
      <w:pPr>
        <w:pStyle w:val="EndNoteBibliography"/>
      </w:pPr>
      <w:r w:rsidRPr="008E720B">
        <w:t>234.</w:t>
      </w:r>
      <w:r w:rsidRPr="008E720B">
        <w:tab/>
      </w:r>
      <w:r w:rsidR="009435CA">
        <w:t xml:space="preserve">Electronic medicine </w:t>
      </w:r>
      <w:r w:rsidRPr="008E720B">
        <w:t>compendium. Picolax SPC. 2021.</w:t>
      </w:r>
    </w:p>
    <w:p w14:paraId="7E49581C" w14:textId="27A21B4E" w:rsidR="00D11190" w:rsidRDefault="00706F19" w:rsidP="006E468C">
      <w:pPr>
        <w:spacing w:line="360" w:lineRule="auto"/>
        <w:jc w:val="both"/>
      </w:pPr>
      <w:r>
        <w:fldChar w:fldCharType="end"/>
      </w:r>
    </w:p>
    <w:p w14:paraId="5CA84BE1" w14:textId="0F684869" w:rsidR="008A2E97" w:rsidRDefault="008A2E97" w:rsidP="006E468C">
      <w:pPr>
        <w:spacing w:line="360" w:lineRule="auto"/>
        <w:jc w:val="both"/>
      </w:pPr>
    </w:p>
    <w:p w14:paraId="2EAE9CDE" w14:textId="78F557F9" w:rsidR="00AC73FF" w:rsidRDefault="00AC73FF" w:rsidP="006E468C">
      <w:pPr>
        <w:spacing w:line="360" w:lineRule="auto"/>
        <w:jc w:val="both"/>
      </w:pPr>
    </w:p>
    <w:p w14:paraId="273CD7B9" w14:textId="77777777" w:rsidR="004F7B6E" w:rsidRDefault="004F7B6E" w:rsidP="00E86475">
      <w:pPr>
        <w:pStyle w:val="Heading1"/>
      </w:pPr>
      <w:r>
        <w:br w:type="page"/>
      </w:r>
    </w:p>
    <w:p w14:paraId="0F256620" w14:textId="46FB06B3" w:rsidR="003C7AB0" w:rsidRDefault="00301F8C" w:rsidP="00E86475">
      <w:pPr>
        <w:pStyle w:val="Heading1"/>
      </w:pPr>
      <w:bookmarkStart w:id="282" w:name="_Toc167893158"/>
      <w:r>
        <w:lastRenderedPageBreak/>
        <w:t>A</w:t>
      </w:r>
      <w:r w:rsidR="00AC543E">
        <w:t>ppendices</w:t>
      </w:r>
      <w:bookmarkEnd w:id="282"/>
    </w:p>
    <w:p w14:paraId="24ABFE78" w14:textId="2118CF56" w:rsidR="008E7DF5" w:rsidRDefault="008E7DF5" w:rsidP="008E7DF5">
      <w:pPr>
        <w:pStyle w:val="Heading2"/>
      </w:pPr>
      <w:bookmarkStart w:id="283" w:name="_Toc167893159"/>
      <w:r>
        <w:t>Appendix 1 – Search strategy</w:t>
      </w:r>
      <w:bookmarkEnd w:id="283"/>
    </w:p>
    <w:p w14:paraId="1CC61520" w14:textId="77777777" w:rsidR="008E7DF5" w:rsidRDefault="008E7DF5" w:rsidP="008E7DF5">
      <w:pPr>
        <w:spacing w:line="360" w:lineRule="auto"/>
        <w:rPr>
          <w:rFonts w:cstheme="minorHAnsi"/>
        </w:rPr>
      </w:pPr>
      <w:r w:rsidRPr="00D0032E">
        <w:rPr>
          <w:rFonts w:cstheme="minorHAnsi"/>
        </w:rPr>
        <w:t xml:space="preserve">("colonoscopy"[MeSH Terms] OR "colonoscopy"[All Fields] OR "colonoscopies"[All Fields] OR ("cathartics"[Pharmacological Action] OR "cathartics"[MeSH Terms] OR "cathartics"[All Fields] OR "cathartic"[All Fields]) OR (("bowel s"[All Fields] OR "bowell"[All Fields] OR "intestines"[MeSH Terms] OR "intestines"[All Fields] OR "bowel"[All Fields] OR "bowels"[All Fields]) AND "cleanliness"[All Fields]) OR (("colon"[MeSH Terms] OR "colon"[All Fields] OR "colonic"[All Fields] OR "colons"[All Fields] OR "colon s"[All Fields] OR "colonal"[All Fields] OR "colonically"[All Fields] OR "colonitis"[All Fields]) AND ("cleanse"[All Fields] OR "cleansed"[All Fields] OR "cleanses"[All Fields] OR "cleansing"[All Fields] OR "cleansings"[All Fields])) OR (("colon"[MeSH Terms] OR "colon"[All Fields] OR "colonic"[All Fields] OR "colons"[All Fields] OR "colon s"[All Fields] OR "colonal"[All Fields] OR "colonically"[All Fields] OR "colonitis"[All Fields]) AND ("preparate"[All Fields] OR "preparates"[All Fields] OR "preparation"[All Fields] OR "preparations"[All Fields] OR "preparative"[All Fields] OR "preparatively"[All Fields] OR "prepare"[All Fields] OR "prepared"[All Fields] OR "prepares"[All Fields] OR "preparing"[All Fields])) OR (("bowel s"[All Fields] OR "bowell"[All Fields] OR "intestines"[MeSH Terms] OR "intestines"[All Fields] OR "bowel"[All Fields] OR "bowels"[All Fields]) AND ("preparate"[All Fields] OR "preparates"[All Fields] OR "preparation"[All Fields] OR "preparations"[All Fields] OR "preparative"[All Fields] OR "preparatively"[All Fields] OR "prepare"[All Fields] OR "prepared"[All Fields] OR "prepares"[All Fields] OR "preparing"[All Fields]))) AND ("health education"[MeSH Terms] OR ("health"[All Fields] AND "education"[All Fields]) OR "health education"[All Fields] OR ("cartoon"[All Fields] OR "cartooned"[All Fields] OR "cartoons"[All Fields]) OR ("audiovisual aids"[MeSH Terms] OR ("audiovisual"[All Fields] AND "aids"[All Fields]) OR "audiovisual aids"[All Fields]) OR ("patient compliance"[MeSH Terms] OR ("patient"[All Fields] AND "compliance"[All Fields]) OR "patient compliance"[All Fields]) OR ("smartphone"[MeSH Terms] OR "smartphone"[All Fields] OR ("smart"[All Fields] AND "phone"[All Fields]) OR "smart phone"[All Fields]) OR ("smartphone"[MeSH Terms] OR "smartphone"[All Fields] OR "smartphones"[All Fields] OR "smartphone s"[All Fields]) OR ("video s"[All Fields] OR "videoed"[All Fields] OR "videotape recording"[MeSH Terms] OR ("videotape"[All Fields] AND "recording"[All Fields]) OR "videotape recording"[All Fields] OR "video"[All Fields] OR "videos"[All Fields]) OR (("educability"[All Fields] OR "educable"[All Fields] OR "educates"[All Fields] OR "education"[MeSH Subheading] OR "education"[All Fields] OR "educational status"[MeSH Terms] OR ("educational"[All Fields] AND "status"[All Fields]) OR "educational status"[All Fields] OR "education"[MeSH Terms] OR "education s"[All Fields] OR "educational"[All Fields] OR "educative"[All Fields] OR "educator"[All Fields] OR "educator s"[All Fields] OR "educators"[All Fields] OR "teaching"[MeSH Terms] OR "teaching"[All </w:t>
      </w:r>
      <w:r w:rsidRPr="00D0032E">
        <w:rPr>
          <w:rFonts w:cstheme="minorHAnsi"/>
        </w:rPr>
        <w:lastRenderedPageBreak/>
        <w:t>Fields] OR "educate"[All Fields] OR "educated"[All Fields] OR "educating"[All Fields] OR "educations"[All Fields]) AND ("intervention s"[All Fields] OR "interventions"[All Fields] OR "interventive"[All Fields] OR "methods"[MeSH Terms] OR "methods"[All Fields] OR "intervention"[All Fields] OR "interventional"[All Fields])))) AND (1957:2018[pdat])</w:t>
      </w:r>
    </w:p>
    <w:p w14:paraId="0917FC9C" w14:textId="77777777" w:rsidR="003C7AB0" w:rsidRDefault="003C7AB0" w:rsidP="00AC73FF">
      <w:pPr>
        <w:rPr>
          <w:bdr w:val="none" w:sz="0" w:space="0" w:color="auto" w:frame="1"/>
          <w:lang w:eastAsia="en-GB"/>
        </w:rPr>
      </w:pPr>
    </w:p>
    <w:p w14:paraId="39C7C4CF" w14:textId="4B90E269" w:rsidR="00301F8C" w:rsidRPr="007F7270" w:rsidRDefault="00301F8C" w:rsidP="007F7270">
      <w:pPr>
        <w:pStyle w:val="Heading2"/>
      </w:pPr>
      <w:bookmarkStart w:id="284" w:name="_Ref82438335"/>
      <w:bookmarkStart w:id="285" w:name="_Toc167893160"/>
      <w:r w:rsidRPr="007F7270">
        <w:t xml:space="preserve">Appendix </w:t>
      </w:r>
      <w:r w:rsidR="004F7B6E">
        <w:t>1</w:t>
      </w:r>
      <w:bookmarkEnd w:id="284"/>
      <w:r w:rsidR="00E86475">
        <w:t xml:space="preserve"> – Manufacturers’ instructions for bowel preparation purgatives</w:t>
      </w:r>
      <w:bookmarkEnd w:id="285"/>
    </w:p>
    <w:p w14:paraId="09F1C89D" w14:textId="22166E3A" w:rsidR="00301F8C" w:rsidRDefault="00301F8C" w:rsidP="00301F8C">
      <w:pPr>
        <w:shd w:val="clear" w:color="auto" w:fill="FFFFFF"/>
        <w:spacing w:after="0" w:line="253" w:lineRule="atLeast"/>
        <w:rPr>
          <w:rFonts w:eastAsia="Times New Roman" w:cstheme="minorHAnsi"/>
          <w:color w:val="201F1E"/>
          <w:lang w:eastAsia="en-GB"/>
        </w:rPr>
      </w:pPr>
    </w:p>
    <w:p w14:paraId="518F615D" w14:textId="2F74BF2D" w:rsidR="003C7AB0" w:rsidRPr="00301F8C" w:rsidRDefault="003C7AB0" w:rsidP="003C7AB0">
      <w:pPr>
        <w:pStyle w:val="Heading3"/>
        <w:rPr>
          <w:lang w:eastAsia="en-GB"/>
        </w:rPr>
      </w:pPr>
      <w:bookmarkStart w:id="286" w:name="_Toc167893161"/>
      <w:r>
        <w:rPr>
          <w:lang w:eastAsia="en-GB"/>
        </w:rPr>
        <w:t>Klean prep © manufacturer</w:t>
      </w:r>
      <w:r w:rsidR="00E86475">
        <w:rPr>
          <w:lang w:eastAsia="en-GB"/>
        </w:rPr>
        <w:t>’s</w:t>
      </w:r>
      <w:r>
        <w:rPr>
          <w:lang w:eastAsia="en-GB"/>
        </w:rPr>
        <w:t xml:space="preserve"> instructions</w:t>
      </w:r>
      <w:bookmarkEnd w:id="286"/>
    </w:p>
    <w:p w14:paraId="54D8F68D" w14:textId="45B3025A" w:rsidR="003C7AB0" w:rsidRDefault="003C7AB0" w:rsidP="003C7AB0">
      <w:pPr>
        <w:shd w:val="clear" w:color="auto" w:fill="FFFFFF"/>
        <w:spacing w:after="0" w:line="360" w:lineRule="auto"/>
        <w:jc w:val="both"/>
      </w:pPr>
      <w:r>
        <w:t xml:space="preserve">Package Leaflet: Information for the User KLEAN-PREP 69g Sachet Powder for Oral Solution Macrogol 3350, Sodium sulphate anhydrous, Sodium bicarbonate, Sodium chloride and Potassium chloride Read all of this leaflet carefully before you start taking this medicine because it contains important information for you. • Keep this leaflet. You may need to read it again. • If you have any further questions, ask your doctor or pharmacist. • This medicine has been prescribed for you. Do not pass it on to others. It may harm them, even if their signs of illness are the same as yours. If you get any side effects, talk to your doctor. This includes any possible side effects not listed in this leaflet. See Section 4. If you need the information on this leaflet in an alternative format, such as large text, or Braille please ring from the UK: 0800 198 5000 and for Medical Information: 01895 826 606 What is in this leaflet: 1. What Klean-Prep is and what it is used for 2. What you need to know before you take Klean-Prep 3. How to take Klean-Prep 4. Possible side effects 5. How to store Klean-Prep 6. Contents of the pack and other information 1. WHAT KLEAN-PREP IS AND WHAT IS IT USED FOR Klean-Prep is dissolved in water, it is a bowel cleansing agent. This means it flushes everything out of your intestines (gut) through a laxative action so that they are completely empty and clean. You are taking Klean-Prep because you are going to have one of these procedures: • Colonoscopy • Barium enema • Gut surgery For all of these, it is important that your gut is clean so the procedure is more likely to be a success. 2 2. WHAT YOU NEED TO KNOW BEFORE YOU TAKE KLEAN-PREP Do not take Klean-prep if you suspect or your doctor suspects: • you are allergic (hypersensitive) to the active substances or any of the other ingredients of Klean-Prep (listed in section 6). • you have a blockage of the gastrointestinal obstruction or perforation of the wall of the bowel • you have ileus (loss of muscle tone in the gut) • you have gastric retention • you have toxic colitis and toxic megacolon • you have congestive cardiac failure (Heart Failure) Take special care with Klean-Prep The fluid content of Klean-Prep when reconstituted with water does not replace regular fluid intake and adequate fluid intake should be maintained. If you are in poor health or have a serious medical condition, you should be particularly aware of the possible side effects listed in section 4. Contact your doctor or pharmacist if you are concerned. You should tell your doctor before taking Klean-Prep if you have any of the following; • have a problem </w:t>
      </w:r>
      <w:r>
        <w:lastRenderedPageBreak/>
        <w:t xml:space="preserve">swallowing • have reflux oesophagitis (which is a condition where acid from the stomach enters the oesophagus (gullet)) • have reduced levels of consciousness • have ulcerative colitis (which is an inflammatory disease of the bowel which can cause abdominal pain and bloody diarrhoea). • are prone to regurgitation (which is the return of food from the stomach into the oesophagus (gullet) and mouth) or aspiration (which is breathing in of food and/or fluid into the airways). These patients will need to be carefully monitored during administration. • have heart problems including irregular heartbeats or palpitations. • have kidney problems Some patients taking Klean-Prep have developed very low levels of sodium in the blood and as a result may experience convulsions, confusion or disorientation. Other medicines and Klean-prep If you are taking other medicines take them at least one hour before taking Klean-Prep or at least one hour afterwards because they may be flushed through your digestive system and not work so well. Please tell your doctor or pharmacist if you are taking or have recently taken any other medicines, such as diuretics (that increase the amount of urine passed) and also medicines obtained without a prescription. 3 Klean-Prep with food and drink Do not take any solid food for at least two hours before you take Klean-Prep. Pregnancy,breast-feeding and fertility There are no data on the use of Klean-Prep during pregnancy or lactation and it should only be used if considered essential by your physician . So if you are pregnant or breastfeeding, think you may be pregnant or are planning a baby, ask your doctor or pharmacist for advice before taking Klean-Prep. Driving and using machines Klean-Prep does not affect your ability to drive or use machines. Important information about some of the ingredients of Klean-Prep This medicinal product contains 125 mmol (2.9 g) sodium per sachet of treatment. To be taken into consideration by patients on a controlled sodium diet. This medicinal product contains 10mM of potassium per litre. To be taken into consideration by patients with reduced kidney function or patients on a controlled potassium diet. Klean-Prep contains aspartame, which is a source of phenylalanine, this may be harmful to people with phenylketonuria (a genetic disorder affecting metabolism). 3. HOW TO TAKE KLEAN-PREP Always take Klean-Prep exactly as your doctor has told you. You should check with your doctor or pharmacist if you are not sure. • The usual dose is up to 4 sachets taken at a rate of 250ml every 10 to 15 minutes until the total volume is consumed or rectal effluent is clear, or as directed by the physician. The solution from all 4 sachets should be drunk within 4 to 6 hours. If you have a morning appointment at the hospital • take Klean-Prep during the afternoon and evening of the day before you appointment. This will take about 4 to 6 hours altogether. If you have an afternoon appointment, • take 2 sachets on the evening before your appointment, and the remaining 2 sachets the next morning. This takes about 2-3 hours each time. To take Klean-prep: 1. Empty the contents of one sachet of Klean-Prep into 1 litre (1 ¾ pints) of water. 2. Stir until the solution is clear. 3. Drink 1 glassful (¼ litre or ½ pint) of Klean-Prep about every fifteen minutes until you have drunk it all. 4. Make up and take the next </w:t>
      </w:r>
      <w:r>
        <w:lastRenderedPageBreak/>
        <w:t xml:space="preserve">sachets in the same way. You should be starting to have watery bowel movements so stay near a toilet. If after three sachets you are passing only clear liquid, there is no need to take the final sachet. 4 What else do I need to know? You should start opening your bowels 1 to 2 hours after starting to take Klean-Prep. If you have not had a bowel movement after taking 2 sachets, wait until you go to the toilet before you continue with Klean-Prep. If you have slept the night and still not have had any bowel movements, contact the hospital for advice. If you take more Klean-Prep than you should, drink lots of liquids especially fruit juices. If you forget to take Klean-Prep, take the next dose as soon as you remember. Do not take a double dose to make up for a forgotten dose. If you have any further questions on the use of this product, ask your doctor or pharmacist 4. POSSIBLE SIDE EFFECTS Like all medicines, Klean-Prep can have side effects, although not everybody gets them. The following side effects have sometimes been seen but it is not known how often they occur because the frequency cannot be estimated form the available data: • Feeling sick, a feeling of fullness in your stomach, bloating and wind may all be experienced. You may experience abdominal cramps, vomiting or soreness of the anus (bottom). If you get a feeling of nausea (feeling sick) swelling of the stomach, or stomach pain, or you start to vomit, you should drink Klean-Prep more slowly or stop drinking it for a few minutes until you feel better. • People can be allergic to Klean-Prep, and may get an itchy skin rash (nettle rash or hives) or reddening of the skin. They may also experience swelling of the face, lips, tongue and throat, and may also have difficulty in breathing and become breathless. If you experience any of these reactions you should contact a doctor immediately for advice. • A reduction in levels of sodium and potassium in the blood. This is more common in people who are taking medicines which affect the kidneys, such as diuretics • Convulsions (fits), confusion/disorentation linked with extremely low levels of sodium in the blood. • Dehydration or feeling thirsty • Headaches or dizziness • Shivering or fever may occur. • Malaise (general unwellness) • Brief increase in blood pressure that may be linked to bowel preparations. Irregular heartbeats or palpitations. Reporting of side effects If you get any side effects, talk to your doctor, pharmacist or nurse. This includes any possible side effects not listed in this leaflet. You can also report side effects directly via Yellow Card Scheme Website: www.mhra.gov.uk/yellowcard or search for MHRA Yellow Card in the Google Play or Apple store. By reporting side effects you can help provide more information on the safety of this medicine. 5. HOW TO STORE KLEAN-PREP 5 Keep this medicine out of the sight and reach of children. Store Klean-Prep sachets in a dry place. Do not store above 25o C. After you have dissolved Klean-Prep in the water, the solution may be stored in the fridge (2°C - 8°C). Do not keep it for more than 24 hours. Do not use this medicine after the expiry date which is stated, after “EXP” on the carton. The expiry date refers to the last day of the month. Do not throw away any medicines via wastewater or household waste. Ask your pharmacist how to throw away medicines you no longer use. These measures will help </w:t>
      </w:r>
      <w:r>
        <w:lastRenderedPageBreak/>
        <w:t xml:space="preserve">protect the environment. 6. CONTENTS OF THE PACK AND OTHER INFORMATION What Klean-Prep contains The active substances are Macrogol 3350, Sodium Sulphate, Sodium Bicarbonate, Sodium Chloride and Potassium Chloride. Each sachet contains: Macrogol 3350 59.0g Sodium Sulfate 5.685g Sodium Bicarbonate 1.685g Sodium Chloride 1.465g Potassium Chloride 0.743g The other ingredients are aspartame and vanilla flavour. What Klean-Prep looks like and contents of the pack Each sachet contains 69g Klean-Prep and 4 sachets come in one box. </w:t>
      </w:r>
      <w:r w:rsidR="002D5B6A">
        <w:fldChar w:fldCharType="begin"/>
      </w:r>
      <w:r w:rsidR="00E9739D">
        <w:instrText xml:space="preserve"> ADDIN EN.CITE &lt;EndNote&gt;&lt;Cite&gt;&lt;Author&gt;Electronic&lt;/Author&gt;&lt;Year&gt;2022&lt;/Year&gt;&lt;RecNum&gt;0&lt;/RecNum&gt;&lt;IDText&gt;Klean prep SPC&lt;/IDText&gt;&lt;DisplayText&gt;(232)&lt;/DisplayText&gt;&lt;record&gt;&lt;urls&gt;&lt;related-urls&gt;&lt;url&gt;https://www.medicines.org.uk/emc/product/1024/smpc#gref&lt;/url&gt;&lt;/related-urls&gt;&lt;/urls&gt;&lt;titles&gt;&lt;title&gt;Klean prep SPC&lt;/title&gt;&lt;/titles&gt;&lt;contributors&gt;&lt;authors&gt;&lt;author&gt;Electronic medicines compendium&lt;/author&gt;&lt;/authors&gt;&lt;/contributors&gt;&lt;added-date format="utc"&gt;1671864810&lt;/added-date&gt;&lt;ref-type name="Generic"&gt;13&lt;/ref-type&gt;&lt;dates&gt;&lt;year&gt;2022&lt;/year&gt;&lt;/dates&gt;&lt;rec-number&gt;293&lt;/rec-number&gt;&lt;last-updated-date format="utc"&gt;1671864905&lt;/last-updated-date&gt;&lt;/record&gt;&lt;/Cite&gt;&lt;/EndNote&gt;</w:instrText>
      </w:r>
      <w:r w:rsidR="002D5B6A">
        <w:fldChar w:fldCharType="separate"/>
      </w:r>
      <w:r w:rsidR="00F05D6E">
        <w:rPr>
          <w:noProof/>
        </w:rPr>
        <w:t>(232)</w:t>
      </w:r>
      <w:r w:rsidR="002D5B6A">
        <w:fldChar w:fldCharType="end"/>
      </w:r>
    </w:p>
    <w:p w14:paraId="2E4352F3" w14:textId="67D1ED12" w:rsidR="003C7AB0" w:rsidRDefault="003C7AB0" w:rsidP="003C7AB0">
      <w:pPr>
        <w:shd w:val="clear" w:color="auto" w:fill="FFFFFF"/>
        <w:spacing w:after="0" w:line="360" w:lineRule="auto"/>
        <w:jc w:val="both"/>
      </w:pPr>
    </w:p>
    <w:p w14:paraId="7B80BF9A" w14:textId="2F07515E" w:rsidR="003C7AB0" w:rsidRDefault="003C7AB0" w:rsidP="003C7AB0">
      <w:pPr>
        <w:pStyle w:val="Heading3"/>
      </w:pPr>
      <w:bookmarkStart w:id="287" w:name="_Toc167893162"/>
      <w:r>
        <w:t>Moviprep manufacturer</w:t>
      </w:r>
      <w:r w:rsidR="00E86475">
        <w:t>’s</w:t>
      </w:r>
      <w:r>
        <w:t xml:space="preserve"> instructions</w:t>
      </w:r>
      <w:bookmarkEnd w:id="287"/>
    </w:p>
    <w:p w14:paraId="516187E3" w14:textId="77777777" w:rsidR="00C82606" w:rsidRPr="00C82606" w:rsidRDefault="00C82606" w:rsidP="00C82606">
      <w:pPr>
        <w:shd w:val="clear" w:color="auto" w:fill="FFFFFF"/>
        <w:spacing w:after="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1. Name of the medicinal product</w:t>
      </w:r>
    </w:p>
    <w:p w14:paraId="25A6E58F"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Moviprep, powder for oral solution</w:t>
      </w:r>
    </w:p>
    <w:p w14:paraId="0EC16D7A" w14:textId="77777777" w:rsidR="00C82606" w:rsidRPr="00C82606" w:rsidRDefault="00C82606" w:rsidP="00C82606">
      <w:pPr>
        <w:shd w:val="clear" w:color="auto" w:fill="FFFFFF"/>
        <w:spacing w:after="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2. Qualitative and quantitative composition</w:t>
      </w:r>
    </w:p>
    <w:p w14:paraId="2D91A296"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The ingredients of Moviprep are contained in two separate sachets.</w:t>
      </w:r>
    </w:p>
    <w:p w14:paraId="47170FFC"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color w:val="000000"/>
          <w:sz w:val="24"/>
          <w:szCs w:val="24"/>
          <w:lang w:eastAsia="en-GB"/>
        </w:rPr>
        <w:t>Sachet A </w:t>
      </w:r>
      <w:r w:rsidRPr="00C82606">
        <w:rPr>
          <w:rFonts w:eastAsia="Times New Roman" w:cstheme="minorHAnsi"/>
          <w:color w:val="000000"/>
          <w:sz w:val="24"/>
          <w:szCs w:val="24"/>
          <w:lang w:eastAsia="en-GB"/>
        </w:rPr>
        <w:t>contains the following active substances:</w:t>
      </w:r>
    </w:p>
    <w:tbl>
      <w:tblPr>
        <w:tblW w:w="10365" w:type="dxa"/>
        <w:tblCellSpacing w:w="0" w:type="dxa"/>
        <w:tblCellMar>
          <w:top w:w="20" w:type="dxa"/>
          <w:left w:w="20" w:type="dxa"/>
          <w:bottom w:w="20" w:type="dxa"/>
          <w:right w:w="20" w:type="dxa"/>
        </w:tblCellMar>
        <w:tblLook w:val="04A0" w:firstRow="1" w:lastRow="0" w:firstColumn="1" w:lastColumn="0" w:noHBand="0" w:noVBand="1"/>
      </w:tblPr>
      <w:tblGrid>
        <w:gridCol w:w="3109"/>
        <w:gridCol w:w="7256"/>
      </w:tblGrid>
      <w:tr w:rsidR="00C82606" w:rsidRPr="00C82606" w14:paraId="1AEB3FD8" w14:textId="77777777" w:rsidTr="00C82606">
        <w:trPr>
          <w:tblCellSpacing w:w="0" w:type="dxa"/>
        </w:trPr>
        <w:tc>
          <w:tcPr>
            <w:tcW w:w="1500" w:type="pct"/>
            <w:hideMark/>
          </w:tcPr>
          <w:p w14:paraId="5ACD18ED"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Macrogol 3350</w:t>
            </w:r>
          </w:p>
          <w:p w14:paraId="094228E6"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Sodium sulfate anhydrous</w:t>
            </w:r>
          </w:p>
          <w:p w14:paraId="4A27A924"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Sodium chloride</w:t>
            </w:r>
          </w:p>
          <w:p w14:paraId="6E909CA6"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Potassium chloride</w:t>
            </w:r>
          </w:p>
        </w:tc>
        <w:tc>
          <w:tcPr>
            <w:tcW w:w="3500" w:type="pct"/>
            <w:hideMark/>
          </w:tcPr>
          <w:p w14:paraId="3CD66C97"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100 g</w:t>
            </w:r>
          </w:p>
          <w:p w14:paraId="0910A012"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7.500 g</w:t>
            </w:r>
          </w:p>
          <w:p w14:paraId="5DD98364"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2.691 g</w:t>
            </w:r>
          </w:p>
          <w:p w14:paraId="7C927DA6"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1.015 g</w:t>
            </w:r>
          </w:p>
        </w:tc>
      </w:tr>
    </w:tbl>
    <w:p w14:paraId="4DFD02BB"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color w:val="000000"/>
          <w:sz w:val="24"/>
          <w:szCs w:val="24"/>
          <w:lang w:eastAsia="en-GB"/>
        </w:rPr>
        <w:t>Sachet B </w:t>
      </w:r>
      <w:r w:rsidRPr="00C82606">
        <w:rPr>
          <w:rFonts w:eastAsia="Times New Roman" w:cstheme="minorHAnsi"/>
          <w:color w:val="000000"/>
          <w:sz w:val="24"/>
          <w:szCs w:val="24"/>
          <w:lang w:eastAsia="en-GB"/>
        </w:rPr>
        <w:t>contains the following active substances:</w:t>
      </w:r>
    </w:p>
    <w:tbl>
      <w:tblPr>
        <w:tblW w:w="10365" w:type="dxa"/>
        <w:tblCellSpacing w:w="0" w:type="dxa"/>
        <w:tblCellMar>
          <w:top w:w="20" w:type="dxa"/>
          <w:left w:w="20" w:type="dxa"/>
          <w:bottom w:w="20" w:type="dxa"/>
          <w:right w:w="20" w:type="dxa"/>
        </w:tblCellMar>
        <w:tblLook w:val="04A0" w:firstRow="1" w:lastRow="0" w:firstColumn="1" w:lastColumn="0" w:noHBand="0" w:noVBand="1"/>
      </w:tblPr>
      <w:tblGrid>
        <w:gridCol w:w="3109"/>
        <w:gridCol w:w="7256"/>
      </w:tblGrid>
      <w:tr w:rsidR="00C82606" w:rsidRPr="00C82606" w14:paraId="3AAEF1B8" w14:textId="77777777" w:rsidTr="00C82606">
        <w:trPr>
          <w:tblCellSpacing w:w="0" w:type="dxa"/>
        </w:trPr>
        <w:tc>
          <w:tcPr>
            <w:tcW w:w="1500" w:type="pct"/>
            <w:hideMark/>
          </w:tcPr>
          <w:p w14:paraId="7E5EA1C9"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Ascorbic acid</w:t>
            </w:r>
          </w:p>
          <w:p w14:paraId="0F71A4C4"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Sodium ascorbate</w:t>
            </w:r>
          </w:p>
        </w:tc>
        <w:tc>
          <w:tcPr>
            <w:tcW w:w="3500" w:type="pct"/>
            <w:hideMark/>
          </w:tcPr>
          <w:p w14:paraId="15CAB9B7"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4.700 g</w:t>
            </w:r>
          </w:p>
          <w:p w14:paraId="1D435209"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5.900 g</w:t>
            </w:r>
          </w:p>
        </w:tc>
      </w:tr>
    </w:tbl>
    <w:p w14:paraId="647C0080"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The concentration of electrolyte ions when both sachets are made up to one litre of solution is as follows:</w:t>
      </w:r>
    </w:p>
    <w:tbl>
      <w:tblPr>
        <w:tblW w:w="10365" w:type="dxa"/>
        <w:tblCellSpacing w:w="0" w:type="dxa"/>
        <w:tblCellMar>
          <w:top w:w="20" w:type="dxa"/>
          <w:left w:w="20" w:type="dxa"/>
          <w:bottom w:w="20" w:type="dxa"/>
          <w:right w:w="20" w:type="dxa"/>
        </w:tblCellMar>
        <w:tblLook w:val="04A0" w:firstRow="1" w:lastRow="0" w:firstColumn="1" w:lastColumn="0" w:noHBand="0" w:noVBand="1"/>
      </w:tblPr>
      <w:tblGrid>
        <w:gridCol w:w="2073"/>
        <w:gridCol w:w="8292"/>
      </w:tblGrid>
      <w:tr w:rsidR="00C82606" w:rsidRPr="00C82606" w14:paraId="51C39E84" w14:textId="77777777" w:rsidTr="00C82606">
        <w:trPr>
          <w:tblCellSpacing w:w="0" w:type="dxa"/>
        </w:trPr>
        <w:tc>
          <w:tcPr>
            <w:tcW w:w="1000" w:type="pct"/>
            <w:hideMark/>
          </w:tcPr>
          <w:p w14:paraId="042C147B"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Sodium</w:t>
            </w:r>
          </w:p>
          <w:p w14:paraId="2A1A6E54"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Sulfate</w:t>
            </w:r>
          </w:p>
          <w:p w14:paraId="53075678"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Chloride</w:t>
            </w:r>
          </w:p>
          <w:p w14:paraId="5B8D1E25"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Potassium</w:t>
            </w:r>
          </w:p>
          <w:p w14:paraId="4FCA6880"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Ascorbate</w:t>
            </w:r>
          </w:p>
        </w:tc>
        <w:tc>
          <w:tcPr>
            <w:tcW w:w="4000" w:type="pct"/>
            <w:hideMark/>
          </w:tcPr>
          <w:p w14:paraId="2317E865"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181.6 mmol/L (of which not more than 56.2 mmol is absorbable)</w:t>
            </w:r>
          </w:p>
          <w:p w14:paraId="673B21C3"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52.8 mmol/L</w:t>
            </w:r>
          </w:p>
          <w:p w14:paraId="628B2315"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59.8 mmol/L</w:t>
            </w:r>
          </w:p>
          <w:p w14:paraId="0ECDD664"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14.2 mmol/L</w:t>
            </w:r>
          </w:p>
          <w:p w14:paraId="09A6742D" w14:textId="77777777" w:rsidR="00C82606" w:rsidRPr="00C82606" w:rsidRDefault="00C82606" w:rsidP="00C82606">
            <w:pPr>
              <w:spacing w:after="0" w:line="240" w:lineRule="auto"/>
              <w:rPr>
                <w:rFonts w:eastAsia="Times New Roman" w:cstheme="minorHAnsi"/>
                <w:sz w:val="24"/>
                <w:szCs w:val="24"/>
                <w:lang w:eastAsia="en-GB"/>
              </w:rPr>
            </w:pPr>
            <w:r w:rsidRPr="00C82606">
              <w:rPr>
                <w:rFonts w:eastAsia="Times New Roman" w:cstheme="minorHAnsi"/>
                <w:sz w:val="24"/>
                <w:szCs w:val="24"/>
                <w:lang w:eastAsia="en-GB"/>
              </w:rPr>
              <w:t>56.5 mmol/L</w:t>
            </w:r>
          </w:p>
        </w:tc>
      </w:tr>
    </w:tbl>
    <w:p w14:paraId="58A50252"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u w:val="single"/>
          <w:lang w:eastAsia="en-GB"/>
        </w:rPr>
        <w:t>Excipient(s) with known effect:</w:t>
      </w:r>
    </w:p>
    <w:p w14:paraId="4D56F1DC"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This product contains 0.233 g of aspartame per sachet A.</w:t>
      </w:r>
    </w:p>
    <w:p w14:paraId="1B89583F"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For the full list of excipients, see section 6.1.</w:t>
      </w:r>
    </w:p>
    <w:p w14:paraId="7F0B1BC2" w14:textId="77777777" w:rsidR="00C82606" w:rsidRPr="00C82606" w:rsidRDefault="00C82606" w:rsidP="00C82606">
      <w:pPr>
        <w:shd w:val="clear" w:color="auto" w:fill="FFFFFF"/>
        <w:spacing w:after="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3. Pharmaceutical form</w:t>
      </w:r>
    </w:p>
    <w:p w14:paraId="6834EE7D"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Powder for oral solution.</w:t>
      </w:r>
    </w:p>
    <w:p w14:paraId="51AE2BEB"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Free flowing white to yellow powder in Sachet A.</w:t>
      </w:r>
    </w:p>
    <w:p w14:paraId="21D7AF8A"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Free flowing white to light brown powder in Sachet B.</w:t>
      </w:r>
    </w:p>
    <w:p w14:paraId="6A75FA73" w14:textId="77777777" w:rsidR="00C82606" w:rsidRPr="00C82606" w:rsidRDefault="00C82606" w:rsidP="00C82606">
      <w:pPr>
        <w:shd w:val="clear" w:color="auto" w:fill="FFFFFF"/>
        <w:spacing w:after="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4. Clinical particulars</w:t>
      </w:r>
    </w:p>
    <w:p w14:paraId="4B160C42" w14:textId="77777777" w:rsidR="00C82606" w:rsidRPr="00C82606" w:rsidRDefault="00C82606" w:rsidP="00C82606">
      <w:pPr>
        <w:shd w:val="clear" w:color="auto" w:fill="FFFFFF"/>
        <w:spacing w:after="15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4.1 Therapeutic indications</w:t>
      </w:r>
    </w:p>
    <w:p w14:paraId="27E10AD5"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Moviprep is indicated in adults for bowel cleansing prior to any clinical procedures requiring a clean bowel e.g. bowel endoscopy or radiology.</w:t>
      </w:r>
    </w:p>
    <w:p w14:paraId="7F695276" w14:textId="77777777" w:rsidR="00C82606" w:rsidRPr="00C82606" w:rsidRDefault="00C82606" w:rsidP="00C82606">
      <w:pPr>
        <w:shd w:val="clear" w:color="auto" w:fill="FFFFFF"/>
        <w:spacing w:after="150" w:line="240" w:lineRule="auto"/>
        <w:rPr>
          <w:rFonts w:eastAsia="Times New Roman" w:cstheme="minorHAnsi"/>
          <w:b/>
          <w:bCs/>
          <w:color w:val="000000"/>
          <w:sz w:val="24"/>
          <w:szCs w:val="24"/>
          <w:lang w:eastAsia="en-GB"/>
        </w:rPr>
      </w:pPr>
      <w:r w:rsidRPr="00C82606">
        <w:rPr>
          <w:rFonts w:eastAsia="Times New Roman" w:cstheme="minorHAnsi"/>
          <w:b/>
          <w:bCs/>
          <w:color w:val="000000"/>
          <w:sz w:val="24"/>
          <w:szCs w:val="24"/>
          <w:lang w:eastAsia="en-GB"/>
        </w:rPr>
        <w:t>4.2 Posology and method of administration</w:t>
      </w:r>
    </w:p>
    <w:p w14:paraId="068D64D8"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u w:val="single"/>
          <w:lang w:eastAsia="en-GB"/>
        </w:rPr>
        <w:t>Posology</w:t>
      </w:r>
    </w:p>
    <w:p w14:paraId="79625C33"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i/>
          <w:iCs/>
          <w:color w:val="000000"/>
          <w:sz w:val="24"/>
          <w:szCs w:val="24"/>
          <w:lang w:eastAsia="en-GB"/>
        </w:rPr>
        <w:t>Adults and Older People</w:t>
      </w:r>
    </w:p>
    <w:p w14:paraId="4D781766"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lastRenderedPageBreak/>
        <w:t>A course of treatment consists of two litres of Moviprep. It is strongly recommended that one litre of clear liquid, which may include water, clear soup, fruit juice without pulp, soft drinks, tea and/or coffee without milk, is also taken during the course of treatment.</w:t>
      </w:r>
    </w:p>
    <w:p w14:paraId="13267C19"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A litre of Moviprep consists of one 'sachet A' and one 'sachet B' dissolved together in water to make one litre of solution. The reconstituted solution should be drunk over a period of one to two hours. This process should be repeated with a second litre of Moviprep to complete this course.</w:t>
      </w:r>
    </w:p>
    <w:p w14:paraId="46738EF8"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This course of treatment can be taken either as divided or as single doses and timing is dependent on whether the clinical procedure is conducted with or without general anaesthesia as specified below:</w:t>
      </w:r>
    </w:p>
    <w:p w14:paraId="5A40894C"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color w:val="000000"/>
          <w:sz w:val="24"/>
          <w:szCs w:val="24"/>
          <w:lang w:eastAsia="en-GB"/>
        </w:rPr>
        <w:t>For procedures conducted under general anaesthesia:</w:t>
      </w:r>
    </w:p>
    <w:p w14:paraId="78E01434"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1. Divided doses: one litre of Moviprep in the evening before and one litre of Moviprep in the early morning of the day of the clinical procedure. Ensure consumption of Moviprep as well as any other clear fluids has finished at least two hours before the start of the clinical procedure.</w:t>
      </w:r>
    </w:p>
    <w:p w14:paraId="477408CD"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2. Single dose: two litres of Moviprep in the evening before the clinical procedure or two litres of Moviprep in the morning of the clinical procedure. Ensure consumption of Moviprep as well as any other clear fluids has finished at least two hours before the start of the clinical procedure.</w:t>
      </w:r>
    </w:p>
    <w:p w14:paraId="49826854"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color w:val="000000"/>
          <w:sz w:val="24"/>
          <w:szCs w:val="24"/>
          <w:lang w:eastAsia="en-GB"/>
        </w:rPr>
        <w:t>For procedures conducted without general anaesthesia:</w:t>
      </w:r>
    </w:p>
    <w:p w14:paraId="2AE93FC6"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1. Divided doses: one litre of Moviprep in the evening before and one litre of Moviprep in the early morning of the day of the clinical procedure. Ensure consumption of Moviprep as well as any other clear fluids has finished at least one hour before the start of the clinical procedure.</w:t>
      </w:r>
    </w:p>
    <w:p w14:paraId="51405FED"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2. Single dose: two litres of Moviprep in the evening before the clinical procedure or two litres of Moviprep in the morning of the clinical procedure. Ensure consumption of Moviprep has finished at least two hours before the start of the clinical procedure. Ensure consumption of any clear fluids has finished at least one hour before the clinical procedure.</w:t>
      </w:r>
    </w:p>
    <w:p w14:paraId="2DACEE80"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Patients should be advised to allow for appropriate time to travel to the colonoscopy unit.</w:t>
      </w:r>
    </w:p>
    <w:p w14:paraId="5E467173"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No solid food should be taken from the start of the course of treatment until after the clinical procedure.</w:t>
      </w:r>
    </w:p>
    <w:p w14:paraId="4F7B3785"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b/>
          <w:bCs/>
          <w:i/>
          <w:iCs/>
          <w:color w:val="000000"/>
          <w:sz w:val="24"/>
          <w:szCs w:val="24"/>
          <w:lang w:eastAsia="en-GB"/>
        </w:rPr>
        <w:t>Paediatric population</w:t>
      </w:r>
    </w:p>
    <w:p w14:paraId="450DD4FD"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Not recommended for use in children below 18 years of age, as Moviprep has not been studied in the paediatric population.</w:t>
      </w:r>
    </w:p>
    <w:p w14:paraId="3EB0C86D"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u w:val="single"/>
          <w:lang w:eastAsia="en-GB"/>
        </w:rPr>
        <w:t>Method of administration</w:t>
      </w:r>
    </w:p>
    <w:p w14:paraId="1F05C143" w14:textId="77777777"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color w:val="000000"/>
          <w:sz w:val="24"/>
          <w:szCs w:val="24"/>
          <w:lang w:eastAsia="en-GB"/>
        </w:rPr>
        <w:t>The route of administration is oral use. A litre of Moviprep consists of one sachet A and one sachet B dissolved together in water to make a one litre solution.</w:t>
      </w:r>
    </w:p>
    <w:p w14:paraId="3AD3DBA4" w14:textId="160AE54D" w:rsidR="00C82606" w:rsidRPr="00C82606" w:rsidRDefault="00C82606" w:rsidP="00C82606">
      <w:pPr>
        <w:shd w:val="clear" w:color="auto" w:fill="FFFFFF"/>
        <w:spacing w:after="0" w:line="240" w:lineRule="auto"/>
        <w:rPr>
          <w:rFonts w:eastAsia="Times New Roman" w:cstheme="minorHAnsi"/>
          <w:color w:val="000000"/>
          <w:sz w:val="24"/>
          <w:szCs w:val="24"/>
          <w:lang w:eastAsia="en-GB"/>
        </w:rPr>
      </w:pPr>
      <w:r w:rsidRPr="00C82606">
        <w:rPr>
          <w:rFonts w:eastAsia="Times New Roman" w:cstheme="minorHAnsi"/>
          <w:i/>
          <w:iCs/>
          <w:color w:val="000000"/>
          <w:sz w:val="24"/>
          <w:szCs w:val="24"/>
          <w:lang w:eastAsia="en-GB"/>
        </w:rPr>
        <w:t>Precautions to be taken before handling or administering the medicinal product.</w:t>
      </w:r>
      <w:r w:rsidR="002D5B6A" w:rsidRPr="00F156C2">
        <w:rPr>
          <w:rFonts w:eastAsia="Times New Roman" w:cstheme="minorHAnsi"/>
          <w:color w:val="000000"/>
          <w:sz w:val="24"/>
          <w:szCs w:val="24"/>
          <w:lang w:eastAsia="en-GB"/>
        </w:rPr>
        <w:fldChar w:fldCharType="begin"/>
      </w:r>
      <w:r w:rsidR="00E9739D">
        <w:rPr>
          <w:rFonts w:eastAsia="Times New Roman" w:cstheme="minorHAnsi"/>
          <w:color w:val="000000"/>
          <w:sz w:val="24"/>
          <w:szCs w:val="24"/>
          <w:lang w:eastAsia="en-GB"/>
        </w:rPr>
        <w:instrText xml:space="preserve"> ADDIN EN.CITE &lt;EndNote&gt;&lt;Cite&gt;&lt;Author&gt;Electronic&lt;/Author&gt;&lt;Year&gt;2022&lt;/Year&gt;&lt;RecNum&gt;0&lt;/RecNum&gt;&lt;IDText&gt;Moviprep SPC&lt;/IDText&gt;&lt;DisplayText&gt;(233)&lt;/DisplayText&gt;&lt;record&gt;&lt;urls&gt;&lt;related-urls&gt;&lt;url&gt;https://www.medicines.org.uk/emc/product/289/smpc/print&lt;/url&gt;&lt;/related-urls&gt;&lt;/urls&gt;&lt;titles&gt;&lt;title&gt;Moviprep SPC&lt;/title&gt;&lt;/titles&gt;&lt;contributors&gt;&lt;authors&gt;&lt;author&gt;Electronic medicines compendium&lt;/author&gt;&lt;/authors&gt;&lt;/contributors&gt;&lt;added-date format="utc"&gt;1671864260&lt;/added-date&gt;&lt;ref-type name="Web Page"&gt;12&lt;/ref-type&gt;&lt;dates&gt;&lt;year&gt;2022&lt;/year&gt;&lt;/dates&gt;&lt;rec-number&gt;291&lt;/rec-number&gt;&lt;last-updated-date format="utc"&gt;1671864293&lt;/last-updated-date&gt;&lt;/record&gt;&lt;/Cite&gt;&lt;/EndNote&gt;</w:instrText>
      </w:r>
      <w:r w:rsidR="002D5B6A" w:rsidRPr="00F156C2">
        <w:rPr>
          <w:rFonts w:eastAsia="Times New Roman" w:cstheme="minorHAnsi"/>
          <w:color w:val="000000"/>
          <w:sz w:val="24"/>
          <w:szCs w:val="24"/>
          <w:lang w:eastAsia="en-GB"/>
        </w:rPr>
        <w:fldChar w:fldCharType="separate"/>
      </w:r>
      <w:r w:rsidR="00F05D6E">
        <w:rPr>
          <w:rFonts w:eastAsia="Times New Roman" w:cstheme="minorHAnsi"/>
          <w:noProof/>
          <w:color w:val="000000"/>
          <w:sz w:val="24"/>
          <w:szCs w:val="24"/>
          <w:lang w:eastAsia="en-GB"/>
        </w:rPr>
        <w:t>(233)</w:t>
      </w:r>
      <w:r w:rsidR="002D5B6A" w:rsidRPr="00F156C2">
        <w:rPr>
          <w:rFonts w:eastAsia="Times New Roman" w:cstheme="minorHAnsi"/>
          <w:color w:val="000000"/>
          <w:sz w:val="24"/>
          <w:szCs w:val="24"/>
          <w:lang w:eastAsia="en-GB"/>
        </w:rPr>
        <w:fldChar w:fldCharType="end"/>
      </w:r>
    </w:p>
    <w:p w14:paraId="4E80C1CE" w14:textId="2A08C28A" w:rsidR="003C7AB0" w:rsidRPr="00F156C2" w:rsidRDefault="003C7AB0" w:rsidP="003C7AB0">
      <w:pPr>
        <w:shd w:val="clear" w:color="auto" w:fill="FFFFFF"/>
        <w:spacing w:after="0" w:line="360" w:lineRule="auto"/>
        <w:jc w:val="both"/>
        <w:rPr>
          <w:rFonts w:cstheme="minorHAnsi"/>
        </w:rPr>
      </w:pPr>
    </w:p>
    <w:p w14:paraId="29AAAB7A" w14:textId="315737A1" w:rsidR="003C7AB0" w:rsidRDefault="003C7AB0" w:rsidP="003C7AB0">
      <w:pPr>
        <w:shd w:val="clear" w:color="auto" w:fill="FFFFFF"/>
        <w:spacing w:after="0" w:line="360" w:lineRule="auto"/>
        <w:jc w:val="both"/>
        <w:rPr>
          <w:rFonts w:eastAsia="Times New Roman" w:cstheme="minorHAnsi"/>
          <w:color w:val="201F1E"/>
          <w:lang w:eastAsia="en-GB"/>
        </w:rPr>
      </w:pPr>
    </w:p>
    <w:p w14:paraId="56B1F738" w14:textId="79FDEF41" w:rsidR="003C7AB0" w:rsidRDefault="008A5178" w:rsidP="008A5178">
      <w:pPr>
        <w:pStyle w:val="Heading3"/>
        <w:rPr>
          <w:lang w:eastAsia="en-GB"/>
        </w:rPr>
      </w:pPr>
      <w:bookmarkStart w:id="288" w:name="_Toc167893163"/>
      <w:r>
        <w:rPr>
          <w:lang w:eastAsia="en-GB"/>
        </w:rPr>
        <w:t>Picolax manufacturer</w:t>
      </w:r>
      <w:r w:rsidR="00E86475">
        <w:rPr>
          <w:lang w:eastAsia="en-GB"/>
        </w:rPr>
        <w:t>’s</w:t>
      </w:r>
      <w:r>
        <w:rPr>
          <w:lang w:eastAsia="en-GB"/>
        </w:rPr>
        <w:t xml:space="preserve"> instructions</w:t>
      </w:r>
      <w:bookmarkEnd w:id="288"/>
    </w:p>
    <w:p w14:paraId="0E237F07" w14:textId="77777777" w:rsidR="00C82606" w:rsidRPr="00F731E5" w:rsidRDefault="00C82606" w:rsidP="00F731E5">
      <w:pPr>
        <w:rPr>
          <w:b/>
          <w:bCs/>
        </w:rPr>
      </w:pPr>
      <w:r w:rsidRPr="00F731E5">
        <w:rPr>
          <w:b/>
          <w:bCs/>
        </w:rPr>
        <w:t>Picolax</w:t>
      </w:r>
    </w:p>
    <w:p w14:paraId="02CCE665"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Summary of Product Characteristics Updated 08-May-2021 | Ferring Pharmaceuticals Ltd</w:t>
      </w:r>
    </w:p>
    <w:p w14:paraId="09AF62AC" w14:textId="77777777" w:rsidR="00C82606" w:rsidRPr="002D5B6A" w:rsidRDefault="00C82606" w:rsidP="00C82606">
      <w:pPr>
        <w:shd w:val="clear" w:color="auto" w:fill="FFFFFF"/>
        <w:rPr>
          <w:rFonts w:cstheme="minorHAnsi"/>
          <w:b/>
          <w:bCs/>
          <w:color w:val="000000"/>
          <w:sz w:val="27"/>
          <w:szCs w:val="27"/>
        </w:rPr>
      </w:pPr>
      <w:r w:rsidRPr="002D5B6A">
        <w:rPr>
          <w:rFonts w:cstheme="minorHAnsi"/>
          <w:b/>
          <w:bCs/>
          <w:color w:val="000000"/>
          <w:sz w:val="27"/>
          <w:szCs w:val="27"/>
        </w:rPr>
        <w:t>1. Name of the medicinal product</w:t>
      </w:r>
    </w:p>
    <w:p w14:paraId="286919E2"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lastRenderedPageBreak/>
        <w:t>PICOLAX powder for oral solution</w:t>
      </w:r>
    </w:p>
    <w:p w14:paraId="6312C2D0" w14:textId="77777777" w:rsidR="00C82606" w:rsidRPr="002D5B6A" w:rsidRDefault="00C82606" w:rsidP="00C82606">
      <w:pPr>
        <w:shd w:val="clear" w:color="auto" w:fill="FFFFFF"/>
        <w:rPr>
          <w:rFonts w:cstheme="minorHAnsi"/>
          <w:b/>
          <w:bCs/>
          <w:color w:val="000000"/>
          <w:sz w:val="27"/>
          <w:szCs w:val="27"/>
        </w:rPr>
      </w:pPr>
      <w:r w:rsidRPr="002D5B6A">
        <w:rPr>
          <w:rFonts w:cstheme="minorHAnsi"/>
          <w:b/>
          <w:bCs/>
          <w:color w:val="000000"/>
          <w:sz w:val="27"/>
          <w:szCs w:val="27"/>
        </w:rPr>
        <w:t>2. Qualitative and quantitative composition</w:t>
      </w:r>
    </w:p>
    <w:p w14:paraId="61C8A0B5"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Each sachet contains the following active ingredients:</w:t>
      </w:r>
    </w:p>
    <w:p w14:paraId="68CA1A91"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Sodium picosulfate 10.0mg</w:t>
      </w:r>
    </w:p>
    <w:p w14:paraId="2C6A0C36"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Magnesium oxide, light 3.5g</w:t>
      </w:r>
    </w:p>
    <w:p w14:paraId="7B633DCB"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Citric acid, anhydrous 12.0g</w:t>
      </w:r>
    </w:p>
    <w:p w14:paraId="29468E35"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w:t>
      </w:r>
    </w:p>
    <w:p w14:paraId="12CA4BAB" w14:textId="081D4BD2"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Each sach</w:t>
      </w:r>
      <w:r w:rsidR="00DE1EB2" w:rsidRPr="00F12989">
        <w:rPr>
          <w:rFonts w:asciiTheme="minorHAnsi" w:hAnsiTheme="minorHAnsi" w:cstheme="minorHAnsi"/>
          <w:color w:val="000000"/>
        </w:rPr>
        <w:t>et al</w:t>
      </w:r>
      <w:r w:rsidRPr="002D5B6A">
        <w:rPr>
          <w:rFonts w:asciiTheme="minorHAnsi" w:hAnsiTheme="minorHAnsi" w:cstheme="minorHAnsi"/>
          <w:color w:val="000000"/>
        </w:rPr>
        <w:t>so contains:</w:t>
      </w:r>
    </w:p>
    <w:p w14:paraId="75C58C60"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Potassium hydrogen carbonate 0.5g [equivalent to 5 mmol (195 mg) potassium]</w:t>
      </w:r>
    </w:p>
    <w:p w14:paraId="36A733FD"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Lactose (as a component of the flavour)</w:t>
      </w:r>
    </w:p>
    <w:p w14:paraId="47824727"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For the full list of excipients, see section 6.1.</w:t>
      </w:r>
    </w:p>
    <w:p w14:paraId="6BF07FA1" w14:textId="77777777" w:rsidR="00C82606" w:rsidRPr="002D5B6A" w:rsidRDefault="00C82606" w:rsidP="00C82606">
      <w:pPr>
        <w:shd w:val="clear" w:color="auto" w:fill="FFFFFF"/>
        <w:rPr>
          <w:rFonts w:cstheme="minorHAnsi"/>
          <w:b/>
          <w:bCs/>
          <w:color w:val="000000"/>
          <w:sz w:val="27"/>
          <w:szCs w:val="27"/>
        </w:rPr>
      </w:pPr>
      <w:r w:rsidRPr="002D5B6A">
        <w:rPr>
          <w:rFonts w:cstheme="minorHAnsi"/>
          <w:b/>
          <w:bCs/>
          <w:color w:val="000000"/>
          <w:sz w:val="27"/>
          <w:szCs w:val="27"/>
        </w:rPr>
        <w:t>3. Pharmaceutical form</w:t>
      </w:r>
    </w:p>
    <w:p w14:paraId="045D22E0"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Powder for oral solution.</w:t>
      </w:r>
    </w:p>
    <w:p w14:paraId="040FA7B2"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White crystalline powder.</w:t>
      </w:r>
    </w:p>
    <w:p w14:paraId="67A1139B" w14:textId="77777777" w:rsidR="00C82606" w:rsidRPr="002D5B6A" w:rsidRDefault="00C82606" w:rsidP="00C82606">
      <w:pPr>
        <w:shd w:val="clear" w:color="auto" w:fill="FFFFFF"/>
        <w:rPr>
          <w:rFonts w:cstheme="minorHAnsi"/>
          <w:b/>
          <w:bCs/>
          <w:color w:val="000000"/>
          <w:sz w:val="27"/>
          <w:szCs w:val="27"/>
        </w:rPr>
      </w:pPr>
      <w:r w:rsidRPr="002D5B6A">
        <w:rPr>
          <w:rFonts w:cstheme="minorHAnsi"/>
          <w:b/>
          <w:bCs/>
          <w:color w:val="000000"/>
          <w:sz w:val="27"/>
          <w:szCs w:val="27"/>
        </w:rPr>
        <w:t>4. Clinical particulars</w:t>
      </w:r>
    </w:p>
    <w:p w14:paraId="297A0723" w14:textId="77777777" w:rsidR="00C82606" w:rsidRPr="002D5B6A" w:rsidRDefault="00C82606" w:rsidP="00C82606">
      <w:pPr>
        <w:shd w:val="clear" w:color="auto" w:fill="FFFFFF"/>
        <w:rPr>
          <w:rFonts w:cstheme="minorHAnsi"/>
          <w:b/>
          <w:bCs/>
          <w:color w:val="000000"/>
          <w:sz w:val="24"/>
          <w:szCs w:val="24"/>
        </w:rPr>
      </w:pPr>
      <w:r w:rsidRPr="002D5B6A">
        <w:rPr>
          <w:rFonts w:cstheme="minorHAnsi"/>
          <w:b/>
          <w:bCs/>
          <w:color w:val="000000"/>
        </w:rPr>
        <w:t>4.1 Therapeutic indications</w:t>
      </w:r>
    </w:p>
    <w:p w14:paraId="49709DC9"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PICOLAX is indicated in adults, adolescents and children from the age of 1 year:</w:t>
      </w:r>
    </w:p>
    <w:p w14:paraId="0061FA38"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 To clean the bowel prior to X-ray examination or endoscopy.</w:t>
      </w:r>
    </w:p>
    <w:p w14:paraId="49C8F3C9"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 To clean the bowel prior to surgery when judged clinically necessary (see section 4.4 regarding open colorectal surgery).</w:t>
      </w:r>
    </w:p>
    <w:p w14:paraId="3D3D3DC3" w14:textId="77777777" w:rsidR="00C82606" w:rsidRPr="002D5B6A" w:rsidRDefault="00C82606" w:rsidP="00C82606">
      <w:pPr>
        <w:shd w:val="clear" w:color="auto" w:fill="FFFFFF"/>
        <w:rPr>
          <w:rFonts w:cstheme="minorHAnsi"/>
          <w:b/>
          <w:bCs/>
          <w:color w:val="000000"/>
        </w:rPr>
      </w:pPr>
      <w:r w:rsidRPr="002D5B6A">
        <w:rPr>
          <w:rFonts w:cstheme="minorHAnsi"/>
          <w:b/>
          <w:bCs/>
          <w:color w:val="000000"/>
        </w:rPr>
        <w:t>4.2 Posology and method of administration</w:t>
      </w:r>
    </w:p>
    <w:p w14:paraId="71773E99"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u w:val="single"/>
        </w:rPr>
        <w:t>Posology</w:t>
      </w:r>
    </w:p>
    <w:p w14:paraId="06A96ED8"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i/>
          <w:iCs/>
          <w:color w:val="000000"/>
        </w:rPr>
        <w:t>Adults (including elderly):</w:t>
      </w:r>
    </w:p>
    <w:p w14:paraId="2D0E004E"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The two PICOLAX sachets (see Method of Administration section below for reconstitution guidance) are taken dependent on the planned time of the procedure:</w:t>
      </w:r>
    </w:p>
    <w:p w14:paraId="0D2E6DC8"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 The first reconstituted sachet is taken 10 to 18 hours before the procedure, followed by at least 5 x 250 ml drinks of clear liquids (not only water), spread over several hours</w:t>
      </w:r>
    </w:p>
    <w:p w14:paraId="49364309"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 The second reconstituted sachet is taken 4 to 6 hours before the procedure, followed by at least 3 x 250 ml drinks of clear liquids (not only water), spread over several hours</w:t>
      </w:r>
    </w:p>
    <w:p w14:paraId="41B67EA5"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 Clear liquids (not only water) may be consumed until 2 hours before the time of the procedure</w:t>
      </w:r>
    </w:p>
    <w:p w14:paraId="112559A2"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i/>
          <w:iCs/>
          <w:color w:val="000000"/>
        </w:rPr>
        <w:t>Special populations</w:t>
      </w:r>
    </w:p>
    <w:p w14:paraId="60EC5F96"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Limited data is available for treatment of patients with low body weight (BMI less than 18). The rehydration regimen above has not been tested in such individuals and therefore monitoring of their hydration status is required and the regimen may need to be altered appropriately (see section 4.4).</w:t>
      </w:r>
    </w:p>
    <w:p w14:paraId="671BDF1F"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i/>
          <w:iCs/>
          <w:color w:val="000000"/>
        </w:rPr>
        <w:t>Paediatric population:</w:t>
      </w:r>
    </w:p>
    <w:p w14:paraId="334B9C1A"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A measuring spoon is provided with the product. It is recommended that a narrow flat edge, for example the back of a knife blade, is drawn across the top of a heaped measuring spoon to obtain a flat surface of the measure. This will give ¼ of a sachet (4 g powder) per spoonful.</w:t>
      </w:r>
    </w:p>
    <w:p w14:paraId="76B0643D"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For the timing of dosing in children, refer to the instructions given for adults</w:t>
      </w:r>
    </w:p>
    <w:p w14:paraId="68026D59"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from 1 up to 2 years: first dose is 1 spoonful, second dose is 1 spoonful</w:t>
      </w:r>
    </w:p>
    <w:p w14:paraId="4029CC78"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from 2 up to 4 years: first dose is 2 spoonfuls, second dose is 2 spoonfuls</w:t>
      </w:r>
    </w:p>
    <w:p w14:paraId="1E95E8F8"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lastRenderedPageBreak/>
        <w:t>from 4 up to 9 years: first dose is 1 sachet, second dose is 2 spoonfuls</w:t>
      </w:r>
    </w:p>
    <w:p w14:paraId="78172F9B"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9 years and above: adult dose</w:t>
      </w:r>
    </w:p>
    <w:p w14:paraId="2C8A5262"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Maintaining hydration in children is very important. Guidelines for treating dehydration in children should be followed to ensure adequate hydration during treatment with PICOLAX.</w:t>
      </w:r>
    </w:p>
    <w:p w14:paraId="518743DB"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u w:val="single"/>
        </w:rPr>
        <w:t>Method of administration</w:t>
      </w:r>
    </w:p>
    <w:p w14:paraId="4D43029F"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Route of administration: Oral</w:t>
      </w:r>
    </w:p>
    <w:p w14:paraId="1EC87457"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A low residue diet is recommended on the day prior to the procedure. A clear liquid diet is recommended on the day of the procedure. To avoid dehydration, it is important to follow the liquid intake recommendation as advocated together with the PICOLAX dosing whilst the effects of PICOLAX persist (see section 4.2, Posology). Apart from the liquid intake together with the treatment regimen (PICOLAX + additional liquids), a normal, thirst driven intake of clear liquids is recommended.</w:t>
      </w:r>
    </w:p>
    <w:p w14:paraId="0B23FAA3"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Clear liquids should include a variety of fruit juice without pulp, soft drinks, clear soup, tea, coffee (without milk, soy or cream) and water. Liquid intake should not be restricted to only drinking water.</w:t>
      </w:r>
    </w:p>
    <w:p w14:paraId="7E52E832"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i/>
          <w:iCs/>
          <w:color w:val="000000"/>
        </w:rPr>
        <w:t>Directions for reconstitution in adults (including elderly)</w:t>
      </w:r>
      <w:r w:rsidRPr="002D5B6A">
        <w:rPr>
          <w:rFonts w:asciiTheme="minorHAnsi" w:hAnsiTheme="minorHAnsi" w:cstheme="minorHAnsi"/>
          <w:color w:val="000000"/>
        </w:rPr>
        <w:t>:</w:t>
      </w:r>
    </w:p>
    <w:p w14:paraId="4DA2D414"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Reconstitute the contents of one sachet in a cup of water (approximately 150 ml). Stir for 2-3 minutes, the solution should now become an off-white, cloudy liquid with a faint odour of orange. Drink the solution. If it becomes warm, wait until it cools sufficiently to drink.</w:t>
      </w:r>
    </w:p>
    <w:p w14:paraId="7AAEDE4D"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i/>
          <w:iCs/>
          <w:color w:val="000000"/>
        </w:rPr>
        <w:t>Directions for reconstitution in children</w:t>
      </w:r>
      <w:r w:rsidRPr="002D5B6A">
        <w:rPr>
          <w:rFonts w:asciiTheme="minorHAnsi" w:hAnsiTheme="minorHAnsi" w:cstheme="minorHAnsi"/>
          <w:color w:val="000000"/>
        </w:rPr>
        <w:t>:</w:t>
      </w:r>
    </w:p>
    <w:p w14:paraId="2193246A"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Reconstitute the required amount of powder in a cup containing approximately 50 ml water per spoonful. Stir for 2-3 minutes, the solution should now become an off-white, cloudy liquid with a faint odour of orange. Drink the solution. If it becomes warm, wait until it cools sufficiently to drink.</w:t>
      </w:r>
    </w:p>
    <w:p w14:paraId="24E8B47A" w14:textId="77777777"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Discard the remaining contents of the sachet.</w:t>
      </w:r>
    </w:p>
    <w:p w14:paraId="0E60681E" w14:textId="65D0E2AA" w:rsidR="00C82606" w:rsidRPr="002D5B6A" w:rsidRDefault="00C82606" w:rsidP="00C82606">
      <w:pPr>
        <w:pStyle w:val="NormalWeb"/>
        <w:shd w:val="clear" w:color="auto" w:fill="FFFFFF"/>
        <w:spacing w:before="0" w:beforeAutospacing="0" w:after="0" w:afterAutospacing="0"/>
        <w:rPr>
          <w:rFonts w:asciiTheme="minorHAnsi" w:hAnsiTheme="minorHAnsi" w:cstheme="minorHAnsi"/>
          <w:color w:val="000000"/>
        </w:rPr>
      </w:pPr>
      <w:r w:rsidRPr="002D5B6A">
        <w:rPr>
          <w:rFonts w:asciiTheme="minorHAnsi" w:hAnsiTheme="minorHAnsi" w:cstheme="minorHAnsi"/>
          <w:color w:val="000000"/>
        </w:rPr>
        <w:t>For directions on reconstitution of the full sachet for children of 4-9 years, refer to the instructions given for adults.</w:t>
      </w:r>
      <w:r w:rsidR="002D5B6A">
        <w:rPr>
          <w:rFonts w:asciiTheme="minorHAnsi" w:hAnsiTheme="minorHAnsi" w:cstheme="minorHAnsi"/>
          <w:color w:val="000000"/>
        </w:rPr>
        <w:fldChar w:fldCharType="begin"/>
      </w:r>
      <w:r w:rsidR="00E9739D">
        <w:rPr>
          <w:rFonts w:asciiTheme="minorHAnsi" w:hAnsiTheme="minorHAnsi" w:cstheme="minorHAnsi"/>
          <w:color w:val="000000"/>
        </w:rPr>
        <w:instrText xml:space="preserve"> ADDIN EN.CITE &lt;EndNote&gt;&lt;Cite&gt;&lt;Author&gt;Electronic&lt;/Author&gt;&lt;Year&gt;2021&lt;/Year&gt;&lt;RecNum&gt;0&lt;/RecNum&gt;&lt;IDText&gt;Picolax SPC&lt;/IDText&gt;&lt;DisplayText&gt;(234)&lt;/DisplayText&gt;&lt;record&gt;&lt;urls&gt;&lt;related-urls&gt;&lt;url&gt;https://www.medicines.org.uk/emc/product/915/smpc/print&lt;/url&gt;&lt;/related-urls&gt;&lt;/urls&gt;&lt;titles&gt;&lt;title&gt;Picolax SPC&lt;/title&gt;&lt;/titles&gt;&lt;contributors&gt;&lt;authors&gt;&lt;author&gt;Electronic medicines compendium&lt;/author&gt;&lt;/authors&gt;&lt;/contributors&gt;&lt;added-date format="utc"&gt;1671864674&lt;/added-date&gt;&lt;ref-type name="Generic"&gt;13&lt;/ref-type&gt;&lt;dates&gt;&lt;year&gt;2021&lt;/year&gt;&lt;/dates&gt;&lt;rec-number&gt;292&lt;/rec-number&gt;&lt;last-updated-date format="utc"&gt;1671864718&lt;/last-updated-date&gt;&lt;/record&gt;&lt;/Cite&gt;&lt;/EndNote&gt;</w:instrText>
      </w:r>
      <w:r w:rsidR="002D5B6A">
        <w:rPr>
          <w:rFonts w:asciiTheme="minorHAnsi" w:hAnsiTheme="minorHAnsi" w:cstheme="minorHAnsi"/>
          <w:color w:val="000000"/>
        </w:rPr>
        <w:fldChar w:fldCharType="separate"/>
      </w:r>
      <w:r w:rsidR="00F05D6E">
        <w:rPr>
          <w:rFonts w:asciiTheme="minorHAnsi" w:hAnsiTheme="minorHAnsi" w:cstheme="minorHAnsi"/>
          <w:noProof/>
          <w:color w:val="000000"/>
        </w:rPr>
        <w:t>(234)</w:t>
      </w:r>
      <w:r w:rsidR="002D5B6A">
        <w:rPr>
          <w:rFonts w:asciiTheme="minorHAnsi" w:hAnsiTheme="minorHAnsi" w:cstheme="minorHAnsi"/>
          <w:color w:val="000000"/>
        </w:rPr>
        <w:fldChar w:fldCharType="end"/>
      </w:r>
    </w:p>
    <w:p w14:paraId="1DD093AA" w14:textId="77777777" w:rsidR="00C82606" w:rsidRPr="00C82606" w:rsidRDefault="00C82606" w:rsidP="00C82606">
      <w:pPr>
        <w:rPr>
          <w:lang w:eastAsia="en-GB"/>
        </w:rPr>
      </w:pPr>
    </w:p>
    <w:p w14:paraId="45276929" w14:textId="2EAE62CF" w:rsidR="008A5178" w:rsidRPr="008A5178" w:rsidRDefault="008A5178" w:rsidP="008A5178">
      <w:pPr>
        <w:rPr>
          <w:lang w:eastAsia="en-GB"/>
        </w:rPr>
      </w:pPr>
    </w:p>
    <w:p w14:paraId="68D46815" w14:textId="77777777" w:rsidR="008A5178" w:rsidRDefault="008A5178" w:rsidP="00301F8C">
      <w:pPr>
        <w:shd w:val="clear" w:color="auto" w:fill="FFFFFF"/>
        <w:spacing w:after="0" w:line="253" w:lineRule="atLeast"/>
        <w:rPr>
          <w:rFonts w:eastAsia="Times New Roman" w:cstheme="minorHAnsi"/>
          <w:color w:val="201F1E"/>
          <w:lang w:eastAsia="en-GB"/>
        </w:rPr>
      </w:pPr>
    </w:p>
    <w:p w14:paraId="265D9BD9" w14:textId="74CF7C49" w:rsidR="00301F8C" w:rsidRDefault="00301F8C" w:rsidP="00301F8C">
      <w:pPr>
        <w:shd w:val="clear" w:color="auto" w:fill="FFFFFF"/>
        <w:spacing w:after="0" w:line="253" w:lineRule="atLeast"/>
        <w:rPr>
          <w:rFonts w:eastAsia="Times New Roman" w:cstheme="minorHAnsi"/>
          <w:color w:val="201F1E"/>
          <w:lang w:eastAsia="en-GB"/>
        </w:rPr>
      </w:pPr>
    </w:p>
    <w:p w14:paraId="69F1F6BF" w14:textId="104AA3EC" w:rsidR="008A5178" w:rsidRPr="00301F8C" w:rsidRDefault="008A5178" w:rsidP="008A5178">
      <w:pPr>
        <w:pStyle w:val="Heading2"/>
        <w:rPr>
          <w:bdr w:val="none" w:sz="0" w:space="0" w:color="auto" w:frame="1"/>
          <w:lang w:eastAsia="en-GB"/>
        </w:rPr>
      </w:pPr>
      <w:bookmarkStart w:id="289" w:name="_Ref84860973"/>
      <w:bookmarkStart w:id="290" w:name="_Toc167893164"/>
      <w:r w:rsidRPr="00301F8C">
        <w:rPr>
          <w:bdr w:val="none" w:sz="0" w:space="0" w:color="auto" w:frame="1"/>
          <w:lang w:eastAsia="en-GB"/>
        </w:rPr>
        <w:t xml:space="preserve">Appendix </w:t>
      </w:r>
      <w:r w:rsidR="004F7B6E">
        <w:rPr>
          <w:bdr w:val="none" w:sz="0" w:space="0" w:color="auto" w:frame="1"/>
          <w:lang w:eastAsia="en-GB"/>
        </w:rPr>
        <w:t>2</w:t>
      </w:r>
      <w:r w:rsidR="00E86475">
        <w:rPr>
          <w:bdr w:val="none" w:sz="0" w:space="0" w:color="auto" w:frame="1"/>
          <w:lang w:eastAsia="en-GB"/>
        </w:rPr>
        <w:t xml:space="preserve"> -</w:t>
      </w:r>
      <w:r>
        <w:rPr>
          <w:bdr w:val="none" w:sz="0" w:space="0" w:color="auto" w:frame="1"/>
          <w:lang w:eastAsia="en-GB"/>
        </w:rPr>
        <w:t xml:space="preserve"> </w:t>
      </w:r>
      <w:bookmarkStart w:id="291" w:name="_Ref80738248"/>
      <w:r w:rsidRPr="00301F8C">
        <w:rPr>
          <w:bdr w:val="none" w:sz="0" w:space="0" w:color="auto" w:frame="1"/>
          <w:lang w:eastAsia="en-GB"/>
        </w:rPr>
        <w:t>Question list from national survey</w:t>
      </w:r>
      <w:bookmarkEnd w:id="289"/>
      <w:bookmarkEnd w:id="290"/>
      <w:bookmarkEnd w:id="291"/>
    </w:p>
    <w:p w14:paraId="0293F906" w14:textId="77777777" w:rsidR="008A5178" w:rsidRPr="00301F8C" w:rsidRDefault="008A5178" w:rsidP="008A5178">
      <w:pPr>
        <w:shd w:val="clear" w:color="auto" w:fill="FFFFFF"/>
        <w:spacing w:after="0" w:line="253" w:lineRule="atLeast"/>
        <w:ind w:left="720" w:hanging="360"/>
        <w:rPr>
          <w:rFonts w:eastAsia="Times New Roman" w:cstheme="minorHAnsi"/>
          <w:color w:val="323130"/>
          <w:bdr w:val="none" w:sz="0" w:space="0" w:color="auto" w:frame="1"/>
          <w:lang w:eastAsia="en-GB"/>
        </w:rPr>
      </w:pPr>
    </w:p>
    <w:p w14:paraId="01C5036C" w14:textId="1A7F5D0B"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1.     </w:t>
      </w:r>
      <w:r w:rsidRPr="00301F8C">
        <w:rPr>
          <w:rFonts w:eastAsia="Times New Roman" w:cstheme="minorHAnsi"/>
          <w:color w:val="000000"/>
          <w:bdr w:val="none" w:sz="0" w:space="0" w:color="auto" w:frame="1"/>
          <w:lang w:eastAsia="en-GB"/>
        </w:rPr>
        <w:t>What is the first line bowel preparation laxative that is offered to patients undergoing colonoscopy?</w:t>
      </w:r>
    </w:p>
    <w:p w14:paraId="7E20E81A"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     </w:t>
      </w:r>
      <w:r w:rsidRPr="00301F8C">
        <w:rPr>
          <w:rFonts w:eastAsia="Times New Roman" w:cstheme="minorHAnsi"/>
          <w:color w:val="000000"/>
          <w:bdr w:val="none" w:sz="0" w:space="0" w:color="auto" w:frame="1"/>
          <w:lang w:eastAsia="en-GB"/>
        </w:rPr>
        <w:t>Do you offer any alternative bowel preparation laxatives for patients undergoing colonoscopy?</w:t>
      </w:r>
    </w:p>
    <w:p w14:paraId="4F75222E"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3.     </w:t>
      </w:r>
      <w:r w:rsidRPr="00301F8C">
        <w:rPr>
          <w:rFonts w:eastAsia="Times New Roman" w:cstheme="minorHAnsi"/>
          <w:color w:val="000000"/>
          <w:bdr w:val="none" w:sz="0" w:space="0" w:color="auto" w:frame="1"/>
          <w:lang w:eastAsia="en-GB"/>
        </w:rPr>
        <w:t>How many patients received each bowel preparation laxative between 1st January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5BAD10E8"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4.     </w:t>
      </w:r>
      <w:r w:rsidRPr="00301F8C">
        <w:rPr>
          <w:rFonts w:eastAsia="Times New Roman" w:cstheme="minorHAnsi"/>
          <w:color w:val="000000"/>
          <w:bdr w:val="none" w:sz="0" w:space="0" w:color="auto" w:frame="1"/>
          <w:lang w:eastAsia="en-GB"/>
        </w:rPr>
        <w:t>What were the number of patients receiving each bowel preparation laxative who had inadequate bowel preparation between 1st </w:t>
      </w:r>
      <w:r w:rsidRPr="00301F8C">
        <w:rPr>
          <w:rFonts w:eastAsia="Times New Roman" w:cstheme="minorHAnsi"/>
          <w:color w:val="000000"/>
          <w:bdr w:val="none" w:sz="0" w:space="0" w:color="auto" w:frame="1"/>
          <w:shd w:val="clear" w:color="auto" w:fill="FFFFFF"/>
          <w:lang w:eastAsia="en-GB"/>
        </w:rPr>
        <w:t>January </w:t>
      </w:r>
      <w:r w:rsidRPr="00301F8C">
        <w:rPr>
          <w:rFonts w:eastAsia="Times New Roman" w:cstheme="minorHAnsi"/>
          <w:color w:val="000000"/>
          <w:bdr w:val="none" w:sz="0" w:space="0" w:color="auto" w:frame="1"/>
          <w:lang w:eastAsia="en-GB"/>
        </w:rPr>
        <w:t>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 </w:t>
      </w:r>
      <w:r w:rsidRPr="00301F8C">
        <w:rPr>
          <w:rFonts w:eastAsia="Times New Roman" w:cstheme="minorHAnsi"/>
          <w:color w:val="000000"/>
          <w:bdr w:val="none" w:sz="0" w:space="0" w:color="auto" w:frame="1"/>
          <w:lang w:eastAsia="en-GB"/>
        </w:rPr>
        <w:t>2019?</w:t>
      </w:r>
    </w:p>
    <w:p w14:paraId="196E7817"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5.     </w:t>
      </w:r>
      <w:r w:rsidRPr="00301F8C">
        <w:rPr>
          <w:rFonts w:eastAsia="Times New Roman" w:cstheme="minorHAnsi"/>
          <w:color w:val="000000"/>
          <w:bdr w:val="none" w:sz="0" w:space="0" w:color="auto" w:frame="1"/>
          <w:lang w:eastAsia="en-GB"/>
        </w:rPr>
        <w:t>Are patients undergoing colonoscopy advised to take the bowel preparation at a single time or split over two different times?</w:t>
      </w:r>
    </w:p>
    <w:p w14:paraId="3E01BBBC"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6.     </w:t>
      </w:r>
      <w:r w:rsidRPr="00301F8C">
        <w:rPr>
          <w:rFonts w:eastAsia="Times New Roman" w:cstheme="minorHAnsi"/>
          <w:color w:val="000000"/>
          <w:bdr w:val="none" w:sz="0" w:space="0" w:color="auto" w:frame="1"/>
          <w:lang w:eastAsia="en-GB"/>
        </w:rPr>
        <w:t>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 what times were patients advised to consume the bowel preparation for a morning colonoscopy appointment?</w:t>
      </w:r>
    </w:p>
    <w:p w14:paraId="638BE9AC"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7.     </w:t>
      </w:r>
      <w:r w:rsidRPr="00301F8C">
        <w:rPr>
          <w:rFonts w:eastAsia="Times New Roman" w:cstheme="minorHAnsi"/>
          <w:color w:val="000000"/>
          <w:bdr w:val="none" w:sz="0" w:space="0" w:color="auto" w:frame="1"/>
          <w:lang w:eastAsia="en-GB"/>
        </w:rPr>
        <w:t>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 what times were patients advised to consume the bowel preparation for an afternoon colonoscopy appointment?</w:t>
      </w:r>
    </w:p>
    <w:p w14:paraId="0990452D"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lastRenderedPageBreak/>
        <w:t>8.     </w:t>
      </w:r>
      <w:r w:rsidRPr="00301F8C">
        <w:rPr>
          <w:rFonts w:eastAsia="Times New Roman" w:cstheme="minorHAnsi"/>
          <w:color w:val="000000"/>
          <w:bdr w:val="none" w:sz="0" w:space="0" w:color="auto" w:frame="1"/>
          <w:lang w:eastAsia="en-GB"/>
        </w:rPr>
        <w:t>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 what times were patients advised to consume the bowel preparation for an evening colonoscopy appointment?</w:t>
      </w:r>
    </w:p>
    <w:p w14:paraId="7EBA9314"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9.     </w:t>
      </w:r>
      <w:r w:rsidRPr="00301F8C">
        <w:rPr>
          <w:rFonts w:eastAsia="Times New Roman" w:cstheme="minorHAnsi"/>
          <w:color w:val="000000"/>
          <w:bdr w:val="none" w:sz="0" w:space="0" w:color="auto" w:frame="1"/>
          <w:lang w:eastAsia="en-GB"/>
        </w:rPr>
        <w:t>Are patient’s advised to consume a particular diet prior to their colonoscopy? If so what diet are they advised to consume? How many days are they advised to consume it for?</w:t>
      </w:r>
    </w:p>
    <w:p w14:paraId="56A96E42"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10.  </w:t>
      </w:r>
      <w:r w:rsidRPr="00301F8C">
        <w:rPr>
          <w:rFonts w:eastAsia="Times New Roman" w:cstheme="minorHAnsi"/>
          <w:color w:val="000000"/>
          <w:bdr w:val="none" w:sz="0" w:space="0" w:color="auto" w:frame="1"/>
          <w:lang w:eastAsia="en-GB"/>
        </w:rPr>
        <w:t>Do any of your patients attend a specific pre assessment clinic after they are referred for colonoscopy, but before they attend on the day of their endoscopy to receive more detailed endoscopy information?  What is the criteria for referral to this pre assessment clinic?</w:t>
      </w:r>
    </w:p>
    <w:p w14:paraId="3CF7CDE4"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11.  </w:t>
      </w:r>
      <w:r w:rsidRPr="00301F8C">
        <w:rPr>
          <w:rFonts w:eastAsia="Times New Roman" w:cstheme="minorHAnsi"/>
          <w:color w:val="000000"/>
          <w:bdr w:val="none" w:sz="0" w:space="0" w:color="auto" w:frame="1"/>
          <w:lang w:eastAsia="en-GB"/>
        </w:rPr>
        <w:t>How many patients are seen in this pre assessment clinic between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09A27D99"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12.  </w:t>
      </w:r>
      <w:r w:rsidRPr="00301F8C">
        <w:rPr>
          <w:rFonts w:eastAsia="Times New Roman" w:cstheme="minorHAnsi"/>
          <w:color w:val="000000"/>
          <w:bdr w:val="none" w:sz="0" w:space="0" w:color="auto" w:frame="1"/>
          <w:lang w:eastAsia="en-GB"/>
        </w:rPr>
        <w:t>How many colonoscopies did you perform in the last year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 </w:t>
      </w:r>
      <w:r w:rsidRPr="00301F8C">
        <w:rPr>
          <w:rFonts w:eastAsia="Times New Roman" w:cstheme="minorHAnsi"/>
          <w:color w:val="000000"/>
          <w:bdr w:val="none" w:sz="0" w:space="0" w:color="auto" w:frame="1"/>
          <w:lang w:eastAsia="en-GB"/>
        </w:rPr>
        <w:t>2019)</w:t>
      </w:r>
    </w:p>
    <w:p w14:paraId="39B8FAEC"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13.  </w:t>
      </w:r>
      <w:r w:rsidRPr="00301F8C">
        <w:rPr>
          <w:rFonts w:eastAsia="Times New Roman" w:cstheme="minorHAnsi"/>
          <w:color w:val="000000"/>
          <w:bdr w:val="none" w:sz="0" w:space="0" w:color="auto" w:frame="1"/>
          <w:lang w:eastAsia="en-GB"/>
        </w:rPr>
        <w:t>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087F0D40"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How many patients were documented as having excellent bowel preparation?</w:t>
      </w:r>
    </w:p>
    <w:p w14:paraId="0D2BF7BE"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What was the polyp detection rate in patient with excellent bowel preparation?</w:t>
      </w:r>
    </w:p>
    <w:p w14:paraId="6ACBDCEF"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How many patients were documented as having good bowel preparation?</w:t>
      </w:r>
    </w:p>
    <w:p w14:paraId="29E79D69"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What was the polyp detection rate in patient with good bowel preparation?</w:t>
      </w:r>
    </w:p>
    <w:p w14:paraId="358E7DDE"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How many patients were documented as having fair bowel preparation?</w:t>
      </w:r>
    </w:p>
    <w:p w14:paraId="367F7462"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What was the polyp detection rate in patient with fair bowel preparation?</w:t>
      </w:r>
    </w:p>
    <w:p w14:paraId="52A0990F"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How many patients were documented as having inadequate bowel preparation?</w:t>
      </w:r>
    </w:p>
    <w:p w14:paraId="761CBCE5" w14:textId="77777777" w:rsidR="008A5178" w:rsidRPr="00301F8C" w:rsidRDefault="008A5178" w:rsidP="008A5178">
      <w:pPr>
        <w:numPr>
          <w:ilvl w:val="0"/>
          <w:numId w:val="13"/>
        </w:numPr>
        <w:shd w:val="clear" w:color="auto" w:fill="FFFFFF"/>
        <w:spacing w:after="0" w:line="240" w:lineRule="auto"/>
        <w:rPr>
          <w:rFonts w:eastAsia="Times New Roman" w:cstheme="minorHAnsi"/>
          <w:color w:val="000000"/>
          <w:lang w:eastAsia="en-GB"/>
        </w:rPr>
      </w:pPr>
      <w:r w:rsidRPr="00301F8C">
        <w:rPr>
          <w:rFonts w:eastAsia="Times New Roman" w:cstheme="minorHAnsi"/>
          <w:color w:val="000000"/>
          <w:bdr w:val="none" w:sz="0" w:space="0" w:color="auto" w:frame="1"/>
          <w:lang w:eastAsia="en-GB"/>
        </w:rPr>
        <w:t>What was the polyp detection rate in patient with inadequate bowel preparation?</w:t>
      </w:r>
    </w:p>
    <w:p w14:paraId="4787A556"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2.  </w:t>
      </w:r>
      <w:r w:rsidRPr="00301F8C">
        <w:rPr>
          <w:rFonts w:eastAsia="Times New Roman" w:cstheme="minorHAnsi"/>
          <w:color w:val="000000"/>
          <w:bdr w:val="none" w:sz="0" w:space="0" w:color="auto" w:frame="1"/>
          <w:lang w:eastAsia="en-GB"/>
        </w:rPr>
        <w:t>How many patients had a morning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39DEAFBB"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3.  </w:t>
      </w:r>
      <w:r w:rsidRPr="00301F8C">
        <w:rPr>
          <w:rFonts w:eastAsia="Times New Roman" w:cstheme="minorHAnsi"/>
          <w:color w:val="000000"/>
          <w:bdr w:val="none" w:sz="0" w:space="0" w:color="auto" w:frame="1"/>
          <w:lang w:eastAsia="en-GB"/>
        </w:rPr>
        <w:t>How many patients who had a morning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 </w:t>
      </w:r>
      <w:r w:rsidRPr="00301F8C">
        <w:rPr>
          <w:rFonts w:eastAsia="Times New Roman" w:cstheme="minorHAnsi"/>
          <w:color w:val="000000"/>
          <w:bdr w:val="none" w:sz="0" w:space="0" w:color="auto" w:frame="1"/>
          <w:lang w:eastAsia="en-GB"/>
        </w:rPr>
        <w:t>2019 had inadequate bowel prep?</w:t>
      </w:r>
    </w:p>
    <w:p w14:paraId="2F086A75"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4.  </w:t>
      </w:r>
      <w:r w:rsidRPr="00301F8C">
        <w:rPr>
          <w:rFonts w:eastAsia="Times New Roman" w:cstheme="minorHAnsi"/>
          <w:color w:val="000000"/>
          <w:bdr w:val="none" w:sz="0" w:space="0" w:color="auto" w:frame="1"/>
          <w:lang w:eastAsia="en-GB"/>
        </w:rPr>
        <w:t>How many patients had an afternoon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70E8D5F4"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5.  </w:t>
      </w:r>
      <w:r w:rsidRPr="00301F8C">
        <w:rPr>
          <w:rFonts w:eastAsia="Times New Roman" w:cstheme="minorHAnsi"/>
          <w:color w:val="000000"/>
          <w:bdr w:val="none" w:sz="0" w:space="0" w:color="auto" w:frame="1"/>
          <w:lang w:eastAsia="en-GB"/>
        </w:rPr>
        <w:t>How many patients who had an afternoon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 </w:t>
      </w:r>
      <w:r w:rsidRPr="00301F8C">
        <w:rPr>
          <w:rFonts w:eastAsia="Times New Roman" w:cstheme="minorHAnsi"/>
          <w:color w:val="000000"/>
          <w:bdr w:val="none" w:sz="0" w:space="0" w:color="auto" w:frame="1"/>
          <w:lang w:eastAsia="en-GB"/>
        </w:rPr>
        <w:t>2019 had inadequate bowel prep?</w:t>
      </w:r>
    </w:p>
    <w:p w14:paraId="2F64EE79"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6.  </w:t>
      </w:r>
      <w:r w:rsidRPr="00301F8C">
        <w:rPr>
          <w:rFonts w:eastAsia="Times New Roman" w:cstheme="minorHAnsi"/>
          <w:color w:val="000000"/>
          <w:bdr w:val="none" w:sz="0" w:space="0" w:color="auto" w:frame="1"/>
          <w:lang w:eastAsia="en-GB"/>
        </w:rPr>
        <w:t>How many patients had an evening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w:t>
      </w:r>
    </w:p>
    <w:p w14:paraId="4E1D631C" w14:textId="77777777" w:rsidR="008A5178" w:rsidRPr="00301F8C" w:rsidRDefault="008A5178" w:rsidP="008A5178">
      <w:pPr>
        <w:shd w:val="clear" w:color="auto" w:fill="FFFFFF"/>
        <w:spacing w:after="0" w:line="253" w:lineRule="atLeast"/>
        <w:ind w:left="720" w:hanging="360"/>
        <w:rPr>
          <w:rFonts w:eastAsia="Times New Roman" w:cstheme="minorHAnsi"/>
          <w:color w:val="201F1E"/>
          <w:lang w:eastAsia="en-GB"/>
        </w:rPr>
      </w:pPr>
      <w:r w:rsidRPr="00301F8C">
        <w:rPr>
          <w:rFonts w:eastAsia="Times New Roman" w:cstheme="minorHAnsi"/>
          <w:color w:val="323130"/>
          <w:bdr w:val="none" w:sz="0" w:space="0" w:color="auto" w:frame="1"/>
          <w:lang w:eastAsia="en-GB"/>
        </w:rPr>
        <w:t>27.  </w:t>
      </w:r>
      <w:r w:rsidRPr="00301F8C">
        <w:rPr>
          <w:rFonts w:eastAsia="Times New Roman" w:cstheme="minorHAnsi"/>
          <w:color w:val="000000"/>
          <w:bdr w:val="none" w:sz="0" w:space="0" w:color="auto" w:frame="1"/>
          <w:lang w:eastAsia="en-GB"/>
        </w:rPr>
        <w:t>How many patients who had an evening appointment during the period of 1s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8- 1</w:t>
      </w:r>
      <w:r w:rsidRPr="00301F8C">
        <w:rPr>
          <w:rFonts w:eastAsia="Times New Roman" w:cstheme="minorHAnsi"/>
          <w:color w:val="000000"/>
          <w:bdr w:val="none" w:sz="0" w:space="0" w:color="auto" w:frame="1"/>
          <w:vertAlign w:val="superscript"/>
          <w:lang w:eastAsia="en-GB"/>
        </w:rPr>
        <w:t>st</w:t>
      </w:r>
      <w:r w:rsidRPr="00301F8C">
        <w:rPr>
          <w:rFonts w:eastAsia="Times New Roman" w:cstheme="minorHAnsi"/>
          <w:color w:val="000000"/>
          <w:bdr w:val="none" w:sz="0" w:space="0" w:color="auto" w:frame="1"/>
          <w:lang w:eastAsia="en-GB"/>
        </w:rPr>
        <w:t> </w:t>
      </w:r>
      <w:r w:rsidRPr="00301F8C">
        <w:rPr>
          <w:rFonts w:eastAsia="Times New Roman" w:cstheme="minorHAnsi"/>
          <w:color w:val="000000"/>
          <w:bdr w:val="none" w:sz="0" w:space="0" w:color="auto" w:frame="1"/>
          <w:shd w:val="clear" w:color="auto" w:fill="FFFFFF"/>
          <w:lang w:eastAsia="en-GB"/>
        </w:rPr>
        <w:t>January</w:t>
      </w:r>
      <w:r w:rsidRPr="00301F8C">
        <w:rPr>
          <w:rFonts w:eastAsia="Times New Roman" w:cstheme="minorHAnsi"/>
          <w:color w:val="000000"/>
          <w:bdr w:val="none" w:sz="0" w:space="0" w:color="auto" w:frame="1"/>
          <w:lang w:eastAsia="en-GB"/>
        </w:rPr>
        <w:t> 2019 had inadequate bowel prep?</w:t>
      </w:r>
    </w:p>
    <w:p w14:paraId="58700A21" w14:textId="77777777" w:rsidR="008A5178" w:rsidRPr="00301F8C" w:rsidRDefault="008A5178" w:rsidP="008A5178">
      <w:pPr>
        <w:shd w:val="clear" w:color="auto" w:fill="FFFFFF"/>
        <w:spacing w:after="0" w:line="253" w:lineRule="atLeast"/>
        <w:ind w:left="720" w:hanging="360"/>
        <w:rPr>
          <w:rFonts w:eastAsia="Times New Roman" w:cstheme="minorHAnsi"/>
          <w:color w:val="000000"/>
          <w:bdr w:val="none" w:sz="0" w:space="0" w:color="auto" w:frame="1"/>
          <w:lang w:eastAsia="en-GB"/>
        </w:rPr>
      </w:pPr>
      <w:r w:rsidRPr="00301F8C">
        <w:rPr>
          <w:rFonts w:eastAsia="Times New Roman" w:cstheme="minorHAnsi"/>
          <w:color w:val="323130"/>
          <w:bdr w:val="none" w:sz="0" w:space="0" w:color="auto" w:frame="1"/>
          <w:lang w:eastAsia="en-GB"/>
        </w:rPr>
        <w:t>28.  </w:t>
      </w:r>
      <w:r w:rsidRPr="00301F8C">
        <w:rPr>
          <w:rFonts w:eastAsia="Times New Roman" w:cstheme="minorHAnsi"/>
          <w:color w:val="000000"/>
          <w:bdr w:val="none" w:sz="0" w:space="0" w:color="auto" w:frame="1"/>
          <w:lang w:eastAsia="en-GB"/>
        </w:rPr>
        <w:t>If a patient has a repeat colonoscopy due to inadequate bowel preparation, do you have a specific bowel preparation regime for those patients?   If so what is it?</w:t>
      </w:r>
    </w:p>
    <w:p w14:paraId="56DFFCCC" w14:textId="77777777" w:rsidR="008A5178" w:rsidRPr="00301F8C" w:rsidRDefault="008A5178" w:rsidP="00301F8C">
      <w:pPr>
        <w:shd w:val="clear" w:color="auto" w:fill="FFFFFF"/>
        <w:spacing w:after="0" w:line="253" w:lineRule="atLeast"/>
        <w:rPr>
          <w:rFonts w:eastAsia="Times New Roman" w:cstheme="minorHAnsi"/>
          <w:color w:val="201F1E"/>
          <w:lang w:eastAsia="en-GB"/>
        </w:rPr>
      </w:pPr>
    </w:p>
    <w:p w14:paraId="5C3DC60A" w14:textId="23212D57" w:rsidR="006C5AC0" w:rsidRDefault="00B85AE9" w:rsidP="007F7270">
      <w:pPr>
        <w:pStyle w:val="Heading2"/>
      </w:pPr>
      <w:bookmarkStart w:id="292" w:name="_Ref80886406"/>
      <w:bookmarkStart w:id="293" w:name="_Toc167893165"/>
      <w:r w:rsidRPr="00B85AE9">
        <w:t xml:space="preserve">Appendix </w:t>
      </w:r>
      <w:r w:rsidR="004F7B6E">
        <w:t>3</w:t>
      </w:r>
      <w:r w:rsidRPr="00B85AE9">
        <w:t xml:space="preserve"> -</w:t>
      </w:r>
      <w:r w:rsidR="007F7270">
        <w:t xml:space="preserve"> </w:t>
      </w:r>
      <w:r w:rsidR="006C5AC0">
        <w:t xml:space="preserve">Primary focus group </w:t>
      </w:r>
      <w:r w:rsidR="00CC14BF">
        <w:t>transcript</w:t>
      </w:r>
      <w:bookmarkEnd w:id="292"/>
      <w:bookmarkEnd w:id="293"/>
    </w:p>
    <w:p w14:paraId="34186A83" w14:textId="77777777" w:rsidR="00B85AE9" w:rsidRPr="00B60F34" w:rsidRDefault="00B85AE9" w:rsidP="00B85AE9">
      <w:pPr>
        <w:rPr>
          <w:rFonts w:cstheme="minorHAnsi"/>
        </w:rPr>
      </w:pPr>
    </w:p>
    <w:p w14:paraId="48E35688" w14:textId="77777777" w:rsidR="006C5AC0" w:rsidRPr="00B60F34" w:rsidRDefault="006C5AC0" w:rsidP="006C5AC0">
      <w:pPr>
        <w:rPr>
          <w:rFonts w:cstheme="minorHAnsi"/>
        </w:rPr>
      </w:pPr>
      <w:r w:rsidRPr="00B60F34">
        <w:rPr>
          <w:rFonts w:cstheme="minorHAnsi"/>
        </w:rPr>
        <w:t>REVIEWER 1 said that one of the biggest factors that the video would need to address is the ‘fear factor’ that a colonoscopy presents, particularly to the elderly. In her community, REVIEWER 1 found that the reassurance she gave recently to a group of elderly patients awaiting their first colonoscopy seemed to reassure them, and this video seems much more personable than the written text in the PIS. REVIEWER 1 suggested that the video could be screened in the waiting room before procedures.</w:t>
      </w:r>
    </w:p>
    <w:p w14:paraId="547B84A2" w14:textId="77777777" w:rsidR="006C5AC0" w:rsidRPr="00B60F34" w:rsidRDefault="006C5AC0" w:rsidP="006C5AC0">
      <w:pPr>
        <w:rPr>
          <w:rFonts w:cstheme="minorHAnsi"/>
        </w:rPr>
      </w:pPr>
    </w:p>
    <w:p w14:paraId="219C23E7" w14:textId="77777777" w:rsidR="006C5AC0" w:rsidRPr="00B60F34" w:rsidRDefault="006C5AC0" w:rsidP="006C5AC0">
      <w:pPr>
        <w:ind w:right="-347"/>
        <w:rPr>
          <w:rFonts w:cstheme="minorHAnsi"/>
        </w:rPr>
      </w:pPr>
      <w:r w:rsidRPr="00B60F34">
        <w:rPr>
          <w:rFonts w:cstheme="minorHAnsi"/>
        </w:rPr>
        <w:t>REVIEWER 2 suggested that an alternative format for the video might be more appealing and achieve the high impact REVIEWER 1 seeks, for example, animation. REVIEWER 1 agreed with this direction.</w:t>
      </w:r>
    </w:p>
    <w:p w14:paraId="7E1A21B7" w14:textId="77777777" w:rsidR="006C5AC0" w:rsidRPr="00B60F34" w:rsidRDefault="006C5AC0" w:rsidP="006C5AC0">
      <w:pPr>
        <w:rPr>
          <w:rFonts w:cstheme="minorHAnsi"/>
        </w:rPr>
      </w:pPr>
    </w:p>
    <w:p w14:paraId="4B8C70A7" w14:textId="77777777" w:rsidR="006C5AC0" w:rsidRPr="00B60F34" w:rsidRDefault="006C5AC0" w:rsidP="006C5AC0">
      <w:pPr>
        <w:rPr>
          <w:rFonts w:cstheme="minorHAnsi"/>
        </w:rPr>
      </w:pPr>
      <w:r w:rsidRPr="00B60F34">
        <w:rPr>
          <w:rFonts w:cstheme="minorHAnsi"/>
        </w:rPr>
        <w:lastRenderedPageBreak/>
        <w:t>RD said this could work in terms of its appeal, but the message must maintain its solemnity. REVIEWER 2 agreed an animated film would tone down the fear factor, whilst retaining the informative nature of this serious matter.</w:t>
      </w:r>
    </w:p>
    <w:p w14:paraId="65CA8437" w14:textId="77777777" w:rsidR="006C5AC0" w:rsidRPr="00B60F34" w:rsidRDefault="006C5AC0" w:rsidP="006C5AC0">
      <w:pPr>
        <w:rPr>
          <w:rFonts w:cstheme="minorHAnsi"/>
        </w:rPr>
      </w:pPr>
    </w:p>
    <w:p w14:paraId="253F321C" w14:textId="77777777" w:rsidR="006C5AC0" w:rsidRPr="00B60F34" w:rsidRDefault="006C5AC0" w:rsidP="006C5AC0">
      <w:pPr>
        <w:rPr>
          <w:rFonts w:cstheme="minorHAnsi"/>
        </w:rPr>
      </w:pPr>
      <w:r w:rsidRPr="00B60F34">
        <w:rPr>
          <w:rFonts w:cstheme="minorHAnsi"/>
        </w:rPr>
        <w:t>REVIEWER 3 asked what age group is the video targeting? Each age band may assess the content differently, so whatever product is delivered it must be as universal as possible and include the key factors contained in the PIS.</w:t>
      </w:r>
    </w:p>
    <w:p w14:paraId="047226E1" w14:textId="77777777" w:rsidR="006C5AC0" w:rsidRPr="00B60F34" w:rsidRDefault="006C5AC0" w:rsidP="006C5AC0">
      <w:pPr>
        <w:rPr>
          <w:rFonts w:cstheme="minorHAnsi"/>
        </w:rPr>
      </w:pPr>
    </w:p>
    <w:p w14:paraId="2A4A3CE3" w14:textId="77777777" w:rsidR="006C5AC0" w:rsidRPr="00B60F34" w:rsidRDefault="006C5AC0" w:rsidP="006C5AC0">
      <w:pPr>
        <w:rPr>
          <w:rFonts w:cstheme="minorHAnsi"/>
        </w:rPr>
      </w:pPr>
      <w:r w:rsidRPr="00B60F34">
        <w:rPr>
          <w:rFonts w:cstheme="minorHAnsi"/>
        </w:rPr>
        <w:t>REVIEWER 5 asked how would the video be accessed? TA said it could be accessed online or produced in DVD format. REVIEWER 5 suggested that different platforms should be utilized i.e. mobile phones to television.</w:t>
      </w:r>
    </w:p>
    <w:p w14:paraId="7D0E9E50" w14:textId="77777777" w:rsidR="006C5AC0" w:rsidRPr="00B60F34" w:rsidRDefault="006C5AC0" w:rsidP="006C5AC0">
      <w:pPr>
        <w:rPr>
          <w:rFonts w:cstheme="minorHAnsi"/>
        </w:rPr>
      </w:pPr>
    </w:p>
    <w:p w14:paraId="34DC58B3" w14:textId="77777777" w:rsidR="006C5AC0" w:rsidRPr="00B60F34" w:rsidRDefault="006C5AC0" w:rsidP="006C5AC0">
      <w:pPr>
        <w:rPr>
          <w:rFonts w:cstheme="minorHAnsi"/>
        </w:rPr>
      </w:pPr>
      <w:r w:rsidRPr="00B60F34">
        <w:rPr>
          <w:rFonts w:cstheme="minorHAnsi"/>
        </w:rPr>
        <w:t xml:space="preserve">REVIEWER 3 asked how long is the film? People’s attention span is often limited, and that two-minutes max would be enough. TA agreed. </w:t>
      </w:r>
    </w:p>
    <w:p w14:paraId="0443ABC4" w14:textId="77777777" w:rsidR="006C5AC0" w:rsidRPr="00B60F34" w:rsidRDefault="006C5AC0" w:rsidP="006C5AC0">
      <w:pPr>
        <w:rPr>
          <w:rFonts w:cstheme="minorHAnsi"/>
        </w:rPr>
      </w:pPr>
    </w:p>
    <w:p w14:paraId="33211E6C" w14:textId="77777777" w:rsidR="006C5AC0" w:rsidRPr="00B60F34" w:rsidRDefault="006C5AC0" w:rsidP="006C5AC0">
      <w:pPr>
        <w:rPr>
          <w:rFonts w:cstheme="minorHAnsi"/>
        </w:rPr>
      </w:pPr>
      <w:r w:rsidRPr="00B60F34">
        <w:rPr>
          <w:rFonts w:cstheme="minorHAnsi"/>
        </w:rPr>
        <w:t xml:space="preserve">After much debate from the whole focus group about the video (in its animated format) using a character to deliver the message (in the shape of ‘poo’ or the ‘colon’) it was agreed that this could inadvertently increase the comedic nature of the video and dilute the high impact message altogether. Therefore, utilizing a narrator with supporting written statements is deemed to the most sensible approach whilst still having a far-reaching appeal. </w:t>
      </w:r>
    </w:p>
    <w:p w14:paraId="1898F31F" w14:textId="77777777" w:rsidR="006C5AC0" w:rsidRPr="00B60F34" w:rsidRDefault="006C5AC0" w:rsidP="006C5AC0">
      <w:pPr>
        <w:rPr>
          <w:rFonts w:cstheme="minorHAnsi"/>
        </w:rPr>
      </w:pPr>
    </w:p>
    <w:p w14:paraId="3EB3B697" w14:textId="77777777" w:rsidR="006C5AC0" w:rsidRPr="00B60F34" w:rsidRDefault="006C5AC0" w:rsidP="006C5AC0">
      <w:pPr>
        <w:rPr>
          <w:rFonts w:cstheme="minorHAnsi"/>
        </w:rPr>
      </w:pPr>
      <w:r w:rsidRPr="00B60F34">
        <w:rPr>
          <w:rFonts w:cstheme="minorHAnsi"/>
        </w:rPr>
        <w:t>REVIEWER 5 felt the use of a narrator as well as supporting text would help both those with or without reading difficulties.</w:t>
      </w:r>
    </w:p>
    <w:p w14:paraId="0F709FE4" w14:textId="77777777" w:rsidR="006C5AC0" w:rsidRPr="00B60F34" w:rsidRDefault="006C5AC0" w:rsidP="006C5AC0">
      <w:pPr>
        <w:rPr>
          <w:rFonts w:cstheme="minorHAnsi"/>
        </w:rPr>
      </w:pPr>
    </w:p>
    <w:p w14:paraId="6EB2A9EB" w14:textId="77777777" w:rsidR="006C5AC0" w:rsidRPr="00B60F34" w:rsidRDefault="006C5AC0" w:rsidP="006C5AC0">
      <w:pPr>
        <w:rPr>
          <w:rFonts w:cstheme="minorHAnsi"/>
        </w:rPr>
      </w:pPr>
      <w:r w:rsidRPr="00B60F34">
        <w:rPr>
          <w:rFonts w:cstheme="minorHAnsi"/>
        </w:rPr>
        <w:t xml:space="preserve">AW asked the focus group what they felt should be the key message in the film, perhaps the opening and closing statement, for example, “Good bowel prep, leads to better health”. The focus group felt that key statements were key, and they’d express their views when observing the first ‘draft’. </w:t>
      </w:r>
    </w:p>
    <w:p w14:paraId="572D9022" w14:textId="77777777" w:rsidR="006C5AC0" w:rsidRPr="00B60F34" w:rsidRDefault="006C5AC0" w:rsidP="006C5AC0">
      <w:pPr>
        <w:rPr>
          <w:rFonts w:cstheme="minorHAnsi"/>
        </w:rPr>
      </w:pPr>
    </w:p>
    <w:p w14:paraId="09FF5A9F" w14:textId="77777777" w:rsidR="006C5AC0" w:rsidRPr="00B60F34" w:rsidRDefault="006C5AC0" w:rsidP="006C5AC0">
      <w:pPr>
        <w:rPr>
          <w:rFonts w:cstheme="minorHAnsi"/>
        </w:rPr>
      </w:pPr>
      <w:r w:rsidRPr="00B60F34">
        <w:rPr>
          <w:rFonts w:cstheme="minorHAnsi"/>
        </w:rPr>
        <w:t>REVIEWER 1 also felt that the use of graphics is quite informative and simple to understand if presented in the right format. Concerning this study, they can be used to deliver simple instruction on bowel prep. REVIEWER 3 concurred.</w:t>
      </w:r>
    </w:p>
    <w:p w14:paraId="24443950" w14:textId="77777777" w:rsidR="006C5AC0" w:rsidRPr="00B60F34" w:rsidRDefault="006C5AC0" w:rsidP="006C5AC0">
      <w:pPr>
        <w:rPr>
          <w:rFonts w:cstheme="minorHAnsi"/>
        </w:rPr>
      </w:pPr>
    </w:p>
    <w:p w14:paraId="68578AB3" w14:textId="77777777" w:rsidR="006C5AC0" w:rsidRPr="00B60F34" w:rsidRDefault="006C5AC0" w:rsidP="006C5AC0">
      <w:pPr>
        <w:rPr>
          <w:rFonts w:cstheme="minorHAnsi"/>
        </w:rPr>
      </w:pPr>
      <w:r w:rsidRPr="00B60F34">
        <w:rPr>
          <w:rFonts w:cstheme="minorHAnsi"/>
        </w:rPr>
        <w:t>TA agreed with this suggestion, and precise instruction is the aim of both the PIS and the film.</w:t>
      </w:r>
    </w:p>
    <w:p w14:paraId="0170F0AA" w14:textId="77777777" w:rsidR="006C5AC0" w:rsidRPr="00B60F34" w:rsidRDefault="006C5AC0" w:rsidP="006C5AC0">
      <w:pPr>
        <w:rPr>
          <w:rFonts w:cstheme="minorHAnsi"/>
          <w:b/>
        </w:rPr>
      </w:pPr>
      <w:r w:rsidRPr="00B60F34">
        <w:rPr>
          <w:rFonts w:cstheme="minorHAnsi"/>
          <w:b/>
        </w:rPr>
        <w:t>6. Specific Questions for the Focus Group (following a review of the current patient information sheets)</w:t>
      </w:r>
    </w:p>
    <w:p w14:paraId="64CD51FE" w14:textId="77777777" w:rsidR="006C5AC0" w:rsidRPr="00B60F34" w:rsidRDefault="006C5AC0" w:rsidP="006C5AC0">
      <w:pPr>
        <w:rPr>
          <w:rFonts w:cstheme="minorHAnsi"/>
        </w:rPr>
      </w:pPr>
    </w:p>
    <w:p w14:paraId="33CF6BDF" w14:textId="77777777" w:rsidR="006C5AC0" w:rsidRPr="00B60F34" w:rsidRDefault="006C5AC0" w:rsidP="006C5AC0">
      <w:pPr>
        <w:rPr>
          <w:rFonts w:cstheme="minorHAnsi"/>
        </w:rPr>
      </w:pPr>
      <w:r w:rsidRPr="00B60F34">
        <w:rPr>
          <w:rFonts w:cstheme="minorHAnsi"/>
        </w:rPr>
        <w:lastRenderedPageBreak/>
        <w:t xml:space="preserve">(a) </w:t>
      </w:r>
      <w:r w:rsidRPr="00B60F34">
        <w:rPr>
          <w:rFonts w:cstheme="minorHAnsi"/>
          <w:u w:val="single"/>
        </w:rPr>
        <w:t>Content: What do you feel should be included in the video (or not) having read the content of the PIS’s? Also, what is missing (if anything)?</w:t>
      </w:r>
    </w:p>
    <w:p w14:paraId="376A0CD9" w14:textId="77777777" w:rsidR="006C5AC0" w:rsidRPr="00B60F34" w:rsidRDefault="006C5AC0" w:rsidP="006C5AC0">
      <w:pPr>
        <w:rPr>
          <w:rFonts w:cstheme="minorHAnsi"/>
        </w:rPr>
      </w:pPr>
    </w:p>
    <w:p w14:paraId="7A7BBB91" w14:textId="77777777" w:rsidR="006C5AC0" w:rsidRPr="00B60F34" w:rsidRDefault="006C5AC0" w:rsidP="006C5AC0">
      <w:pPr>
        <w:rPr>
          <w:rFonts w:cstheme="minorHAnsi"/>
        </w:rPr>
      </w:pPr>
      <w:r w:rsidRPr="00B60F34">
        <w:rPr>
          <w:rFonts w:cstheme="minorHAnsi"/>
        </w:rPr>
        <w:t>REVIEWER 1 said the video content mustn’t appear to be daunting for the patient, unlike the PIS. Explain the information in the simplest way possible without being condescending. The use of graphics is essential with easy-to-follow timelines for bowel prep ahead of the procedure.</w:t>
      </w:r>
    </w:p>
    <w:p w14:paraId="77D7A89A" w14:textId="77777777" w:rsidR="006C5AC0" w:rsidRPr="00B60F34" w:rsidRDefault="006C5AC0" w:rsidP="006C5AC0">
      <w:pPr>
        <w:rPr>
          <w:rFonts w:cstheme="minorHAnsi"/>
        </w:rPr>
      </w:pPr>
    </w:p>
    <w:p w14:paraId="276C10C3" w14:textId="77777777" w:rsidR="006C5AC0" w:rsidRPr="00B60F34" w:rsidRDefault="006C5AC0" w:rsidP="006C5AC0">
      <w:pPr>
        <w:rPr>
          <w:rFonts w:cstheme="minorHAnsi"/>
        </w:rPr>
      </w:pPr>
      <w:r w:rsidRPr="00B60F34">
        <w:rPr>
          <w:rFonts w:cstheme="minorHAnsi"/>
        </w:rPr>
        <w:t>REVIEWER 5 suggested that ‘still’ pictures of the equipment to be used in the procedure might help to reduce fears.</w:t>
      </w:r>
    </w:p>
    <w:p w14:paraId="77CBC335" w14:textId="77777777" w:rsidR="006C5AC0" w:rsidRPr="00B60F34" w:rsidRDefault="006C5AC0" w:rsidP="006C5AC0">
      <w:pPr>
        <w:rPr>
          <w:rFonts w:cstheme="minorHAnsi"/>
        </w:rPr>
      </w:pPr>
    </w:p>
    <w:p w14:paraId="5F0CB533" w14:textId="77777777" w:rsidR="006C5AC0" w:rsidRPr="00B60F34" w:rsidRDefault="006C5AC0" w:rsidP="006C5AC0">
      <w:pPr>
        <w:rPr>
          <w:rFonts w:cstheme="minorHAnsi"/>
        </w:rPr>
      </w:pPr>
      <w:r w:rsidRPr="00B60F34">
        <w:rPr>
          <w:rFonts w:cstheme="minorHAnsi"/>
        </w:rPr>
        <w:t>TA suggested perhaps some advice on diets, do’s and don’ts leading up to the procedure.</w:t>
      </w:r>
    </w:p>
    <w:p w14:paraId="05904391" w14:textId="77777777" w:rsidR="006C5AC0" w:rsidRPr="00B60F34" w:rsidRDefault="006C5AC0" w:rsidP="006C5AC0">
      <w:pPr>
        <w:rPr>
          <w:rFonts w:cstheme="minorHAnsi"/>
        </w:rPr>
      </w:pPr>
    </w:p>
    <w:p w14:paraId="0A7CC395" w14:textId="77777777" w:rsidR="006C5AC0" w:rsidRPr="00B60F34" w:rsidRDefault="006C5AC0" w:rsidP="006C5AC0">
      <w:pPr>
        <w:rPr>
          <w:rFonts w:cstheme="minorHAnsi"/>
        </w:rPr>
      </w:pPr>
      <w:r w:rsidRPr="00B60F34">
        <w:rPr>
          <w:rFonts w:cstheme="minorHAnsi"/>
        </w:rPr>
        <w:t xml:space="preserve">REVIEWER 1 asked about whether drugs that some patients might be prescribed should be used ahead of the procedure. Should this be mentioned? </w:t>
      </w:r>
    </w:p>
    <w:p w14:paraId="6F67DD8E" w14:textId="77777777" w:rsidR="006C5AC0" w:rsidRPr="00B60F34" w:rsidRDefault="006C5AC0" w:rsidP="006C5AC0">
      <w:pPr>
        <w:rPr>
          <w:rFonts w:cstheme="minorHAnsi"/>
        </w:rPr>
      </w:pPr>
    </w:p>
    <w:p w14:paraId="7EAB73CA" w14:textId="77777777" w:rsidR="006C5AC0" w:rsidRPr="00B60F34" w:rsidRDefault="006C5AC0" w:rsidP="006C5AC0">
      <w:pPr>
        <w:rPr>
          <w:rFonts w:cstheme="minorHAnsi"/>
        </w:rPr>
      </w:pPr>
      <w:r w:rsidRPr="00B60F34">
        <w:rPr>
          <w:rFonts w:cstheme="minorHAnsi"/>
        </w:rPr>
        <w:t xml:space="preserve">(b) </w:t>
      </w:r>
      <w:r w:rsidRPr="00B60F34">
        <w:rPr>
          <w:rFonts w:cstheme="minorHAnsi"/>
          <w:u w:val="single"/>
        </w:rPr>
        <w:t xml:space="preserve">Style of the video (narrated animated or person-specific) </w:t>
      </w:r>
    </w:p>
    <w:p w14:paraId="1285F91B" w14:textId="77777777" w:rsidR="006C5AC0" w:rsidRPr="00B60F34" w:rsidRDefault="006C5AC0" w:rsidP="006C5AC0">
      <w:pPr>
        <w:rPr>
          <w:rFonts w:cstheme="minorHAnsi"/>
        </w:rPr>
      </w:pPr>
    </w:p>
    <w:p w14:paraId="38B249DD" w14:textId="77777777" w:rsidR="006C5AC0" w:rsidRPr="00B60F34" w:rsidRDefault="006C5AC0" w:rsidP="006C5AC0">
      <w:pPr>
        <w:rPr>
          <w:rFonts w:cstheme="minorHAnsi"/>
        </w:rPr>
      </w:pPr>
      <w:r w:rsidRPr="00B60F34">
        <w:rPr>
          <w:rFonts w:cstheme="minorHAnsi"/>
        </w:rPr>
        <w:t>Animated was agreed upon by TWO of the focus group members (REVIEWER 4 and REVIEWER 1). REVIEWER 3 preferred a person speaking directly on film. REVIEWER 5 and REVIEWER 2 were happy with either style if the message is clear and understood,</w:t>
      </w:r>
    </w:p>
    <w:p w14:paraId="2AC880F2" w14:textId="77777777" w:rsidR="006C5AC0" w:rsidRPr="00B60F34" w:rsidRDefault="006C5AC0" w:rsidP="006C5AC0">
      <w:pPr>
        <w:rPr>
          <w:rFonts w:cstheme="minorHAnsi"/>
        </w:rPr>
      </w:pPr>
    </w:p>
    <w:p w14:paraId="69079FB3" w14:textId="77777777" w:rsidR="006C5AC0" w:rsidRPr="00B60F34" w:rsidRDefault="006C5AC0" w:rsidP="006C5AC0">
      <w:pPr>
        <w:rPr>
          <w:rFonts w:cstheme="minorHAnsi"/>
        </w:rPr>
      </w:pPr>
      <w:r w:rsidRPr="00B60F34">
        <w:rPr>
          <w:rFonts w:cstheme="minorHAnsi"/>
        </w:rPr>
        <w:t>REVIEWER 5 said the video should incorporate ‘everyday’ conversation.</w:t>
      </w:r>
    </w:p>
    <w:p w14:paraId="6486836C" w14:textId="77777777" w:rsidR="006C5AC0" w:rsidRPr="00B60F34" w:rsidRDefault="006C5AC0" w:rsidP="006C5AC0">
      <w:pPr>
        <w:rPr>
          <w:rFonts w:cstheme="minorHAnsi"/>
        </w:rPr>
      </w:pPr>
    </w:p>
    <w:p w14:paraId="176CA792" w14:textId="77777777" w:rsidR="006C5AC0" w:rsidRPr="00B60F34" w:rsidRDefault="006C5AC0" w:rsidP="006C5AC0">
      <w:pPr>
        <w:rPr>
          <w:rFonts w:cstheme="minorHAnsi"/>
        </w:rPr>
      </w:pPr>
      <w:r w:rsidRPr="00B60F34">
        <w:rPr>
          <w:rFonts w:cstheme="minorHAnsi"/>
        </w:rPr>
        <w:t xml:space="preserve">(c) </w:t>
      </w:r>
      <w:r w:rsidRPr="00B60F34">
        <w:rPr>
          <w:rFonts w:cstheme="minorHAnsi"/>
          <w:u w:val="single"/>
        </w:rPr>
        <w:t>Length of Video</w:t>
      </w:r>
    </w:p>
    <w:p w14:paraId="3E653DA4" w14:textId="77777777" w:rsidR="006C5AC0" w:rsidRPr="00B60F34" w:rsidRDefault="006C5AC0" w:rsidP="006C5AC0">
      <w:pPr>
        <w:rPr>
          <w:rFonts w:cstheme="minorHAnsi"/>
        </w:rPr>
      </w:pPr>
      <w:r w:rsidRPr="00B60F34">
        <w:rPr>
          <w:rFonts w:cstheme="minorHAnsi"/>
        </w:rPr>
        <w:t xml:space="preserve">All focus group members agreed that the length of the video should be no longer than two minutes. </w:t>
      </w:r>
    </w:p>
    <w:p w14:paraId="4CFA9FDC" w14:textId="77777777" w:rsidR="006C5AC0" w:rsidRPr="00B60F34" w:rsidRDefault="006C5AC0" w:rsidP="006C5AC0">
      <w:pPr>
        <w:rPr>
          <w:rFonts w:cstheme="minorHAnsi"/>
        </w:rPr>
      </w:pPr>
    </w:p>
    <w:p w14:paraId="45D3883F" w14:textId="77777777" w:rsidR="006C5AC0" w:rsidRPr="00B60F34" w:rsidRDefault="006C5AC0" w:rsidP="006C5AC0">
      <w:pPr>
        <w:rPr>
          <w:rFonts w:cstheme="minorHAnsi"/>
        </w:rPr>
      </w:pPr>
      <w:r w:rsidRPr="00B60F34">
        <w:rPr>
          <w:rFonts w:cstheme="minorHAnsi"/>
        </w:rPr>
        <w:t xml:space="preserve">(d) </w:t>
      </w:r>
      <w:r w:rsidRPr="00B60F34">
        <w:rPr>
          <w:rFonts w:cstheme="minorHAnsi"/>
          <w:u w:val="single"/>
        </w:rPr>
        <w:t>Narrated style</w:t>
      </w:r>
      <w:r w:rsidRPr="00B60F34">
        <w:rPr>
          <w:rFonts w:cstheme="minorHAnsi"/>
        </w:rPr>
        <w:t xml:space="preserve"> </w:t>
      </w:r>
    </w:p>
    <w:p w14:paraId="5F1EC41C" w14:textId="77777777" w:rsidR="006C5AC0" w:rsidRPr="00B60F34" w:rsidRDefault="006C5AC0" w:rsidP="006C5AC0">
      <w:pPr>
        <w:rPr>
          <w:rFonts w:cstheme="minorHAnsi"/>
        </w:rPr>
      </w:pPr>
      <w:r w:rsidRPr="00B60F34">
        <w:rPr>
          <w:rFonts w:cstheme="minorHAnsi"/>
        </w:rPr>
        <w:t xml:space="preserve">All felt that a Narrator was the best way forward overseeing an animated video. </w:t>
      </w:r>
    </w:p>
    <w:p w14:paraId="3A563D3D" w14:textId="77777777" w:rsidR="006C5AC0" w:rsidRPr="00B60F34" w:rsidRDefault="006C5AC0" w:rsidP="006C5AC0">
      <w:pPr>
        <w:rPr>
          <w:rFonts w:cstheme="minorHAnsi"/>
        </w:rPr>
      </w:pPr>
    </w:p>
    <w:p w14:paraId="1978298D" w14:textId="77777777" w:rsidR="006C5AC0" w:rsidRPr="00B60F34" w:rsidRDefault="006C5AC0" w:rsidP="006C5AC0">
      <w:pPr>
        <w:rPr>
          <w:rFonts w:cstheme="minorHAnsi"/>
        </w:rPr>
      </w:pPr>
      <w:r w:rsidRPr="00B60F34">
        <w:rPr>
          <w:rFonts w:cstheme="minorHAnsi"/>
        </w:rPr>
        <w:t>REVIEWER 3 commented that the narration should be ‘clear’, ‘professional’ and ‘factual’. Also, a Doctor should do the narration</w:t>
      </w:r>
    </w:p>
    <w:p w14:paraId="31DEB847" w14:textId="77777777" w:rsidR="006C5AC0" w:rsidRPr="00B60F34" w:rsidRDefault="006C5AC0" w:rsidP="006C5AC0">
      <w:pPr>
        <w:rPr>
          <w:rFonts w:cstheme="minorHAnsi"/>
        </w:rPr>
      </w:pPr>
    </w:p>
    <w:p w14:paraId="48503C28" w14:textId="77777777" w:rsidR="006C5AC0" w:rsidRPr="00B60F34" w:rsidRDefault="006C5AC0" w:rsidP="006C5AC0">
      <w:pPr>
        <w:rPr>
          <w:rFonts w:cstheme="minorHAnsi"/>
        </w:rPr>
      </w:pPr>
      <w:r w:rsidRPr="00B60F34">
        <w:rPr>
          <w:rFonts w:cstheme="minorHAnsi"/>
        </w:rPr>
        <w:t>REVIEWER 1 said the importance of ‘good bowel prep’ must be the fundamental message stating the clear benefits it brings, and what ‘bad bowel prep’ could hide</w:t>
      </w:r>
    </w:p>
    <w:p w14:paraId="4920A57E" w14:textId="77777777" w:rsidR="006C5AC0" w:rsidRPr="00B60F34" w:rsidRDefault="006C5AC0" w:rsidP="006C5AC0">
      <w:pPr>
        <w:rPr>
          <w:rFonts w:cstheme="minorHAnsi"/>
        </w:rPr>
      </w:pPr>
    </w:p>
    <w:p w14:paraId="0479C03F" w14:textId="77777777" w:rsidR="006C5AC0" w:rsidRPr="00B60F34" w:rsidRDefault="006C5AC0" w:rsidP="006C5AC0">
      <w:pPr>
        <w:rPr>
          <w:rFonts w:cstheme="minorHAnsi"/>
        </w:rPr>
      </w:pPr>
      <w:r w:rsidRPr="00B60F34">
        <w:rPr>
          <w:rFonts w:cstheme="minorHAnsi"/>
        </w:rPr>
        <w:t xml:space="preserve">REVIEWER 3 further said that a good strapline could be “Good Bowel Prep = Early Intervention and Reassurance”  </w:t>
      </w:r>
    </w:p>
    <w:p w14:paraId="4DD0F2D3" w14:textId="77777777" w:rsidR="006C5AC0" w:rsidRPr="00B60F34" w:rsidRDefault="006C5AC0" w:rsidP="006C5AC0">
      <w:pPr>
        <w:rPr>
          <w:rFonts w:cstheme="minorHAnsi"/>
        </w:rPr>
      </w:pPr>
    </w:p>
    <w:p w14:paraId="64005C7F" w14:textId="77777777" w:rsidR="006C5AC0" w:rsidRPr="00B60F34" w:rsidRDefault="006C5AC0" w:rsidP="006C5AC0">
      <w:pPr>
        <w:rPr>
          <w:rFonts w:cstheme="minorHAnsi"/>
        </w:rPr>
      </w:pPr>
      <w:r w:rsidRPr="00B60F34">
        <w:rPr>
          <w:rFonts w:cstheme="minorHAnsi"/>
        </w:rPr>
        <w:t xml:space="preserve">(e) </w:t>
      </w:r>
      <w:r w:rsidRPr="00B60F34">
        <w:rPr>
          <w:rFonts w:cstheme="minorHAnsi"/>
          <w:u w:val="single"/>
        </w:rPr>
        <w:t>Content</w:t>
      </w:r>
    </w:p>
    <w:p w14:paraId="7CE957CA" w14:textId="77777777" w:rsidR="006C5AC0" w:rsidRPr="00B60F34" w:rsidRDefault="006C5AC0" w:rsidP="006C5AC0">
      <w:pPr>
        <w:rPr>
          <w:rFonts w:cstheme="minorHAnsi"/>
        </w:rPr>
      </w:pPr>
      <w:r w:rsidRPr="00B60F34">
        <w:rPr>
          <w:rFonts w:cstheme="minorHAnsi"/>
        </w:rPr>
        <w:t>TA asked if the content should be either realistic; use of a character such as ‘poo’ or ‘colon’ and whether it should explain a disease that can be picked out by colonoscopy following good bowel prep?</w:t>
      </w:r>
    </w:p>
    <w:p w14:paraId="1ED9D08E" w14:textId="77777777" w:rsidR="006C5AC0" w:rsidRPr="00B60F34" w:rsidRDefault="006C5AC0" w:rsidP="006C5AC0">
      <w:pPr>
        <w:rPr>
          <w:rFonts w:cstheme="minorHAnsi"/>
        </w:rPr>
      </w:pPr>
    </w:p>
    <w:p w14:paraId="252287EB" w14:textId="0F819322" w:rsidR="006C5AC0" w:rsidRPr="00B60F34" w:rsidRDefault="006C5AC0" w:rsidP="006C5AC0">
      <w:pPr>
        <w:rPr>
          <w:rFonts w:cstheme="minorHAnsi"/>
        </w:rPr>
      </w:pPr>
      <w:r w:rsidRPr="00B60F34">
        <w:rPr>
          <w:rFonts w:cstheme="minorHAnsi"/>
        </w:rPr>
        <w:t>No one was openly opposed to a character being used but preferred a realistic character in the guise of a Doctor albeit in animated form. The Narrator could state that a colonoscopy could identify disease early particularly if good bowel prep is observed, but it shouldn’t mention specific diseases.</w:t>
      </w:r>
    </w:p>
    <w:p w14:paraId="67237545" w14:textId="77777777" w:rsidR="006C5AC0" w:rsidRPr="00301F8C" w:rsidRDefault="006C5AC0" w:rsidP="00301F8C">
      <w:pPr>
        <w:shd w:val="clear" w:color="auto" w:fill="FFFFFF"/>
        <w:spacing w:after="0" w:line="253" w:lineRule="atLeast"/>
        <w:rPr>
          <w:rFonts w:eastAsia="Times New Roman" w:cstheme="minorHAnsi"/>
          <w:color w:val="201F1E"/>
          <w:u w:val="single"/>
          <w:lang w:eastAsia="en-GB"/>
        </w:rPr>
      </w:pPr>
    </w:p>
    <w:p w14:paraId="00048E5F" w14:textId="4AD51AE0" w:rsidR="005050B0" w:rsidRDefault="008E63C7" w:rsidP="005050B0">
      <w:pPr>
        <w:pStyle w:val="Heading2"/>
        <w:rPr>
          <w:lang w:eastAsia="en-GB"/>
        </w:rPr>
      </w:pPr>
      <w:bookmarkStart w:id="294" w:name="_Ref84861598"/>
      <w:bookmarkStart w:id="295" w:name="_Toc167893166"/>
      <w:r>
        <w:rPr>
          <w:lang w:eastAsia="en-GB"/>
        </w:rPr>
        <w:t xml:space="preserve">Appendix </w:t>
      </w:r>
      <w:r w:rsidR="004F7B6E">
        <w:rPr>
          <w:lang w:eastAsia="en-GB"/>
        </w:rPr>
        <w:t>4</w:t>
      </w:r>
      <w:r>
        <w:rPr>
          <w:lang w:eastAsia="en-GB"/>
        </w:rPr>
        <w:t xml:space="preserve"> – </w:t>
      </w:r>
      <w:r w:rsidR="006A550C">
        <w:rPr>
          <w:lang w:eastAsia="en-GB"/>
        </w:rPr>
        <w:t>S</w:t>
      </w:r>
      <w:r>
        <w:rPr>
          <w:lang w:eastAsia="en-GB"/>
        </w:rPr>
        <w:t>ite specific instructions</w:t>
      </w:r>
      <w:bookmarkEnd w:id="294"/>
      <w:bookmarkEnd w:id="295"/>
    </w:p>
    <w:p w14:paraId="060982D2" w14:textId="1CEE3E41" w:rsidR="005050B0" w:rsidRDefault="005050B0" w:rsidP="006A550C">
      <w:pPr>
        <w:pStyle w:val="Heading3"/>
        <w:rPr>
          <w:lang w:eastAsia="en-GB"/>
        </w:rPr>
      </w:pPr>
      <w:bookmarkStart w:id="296" w:name="_Toc167893167"/>
      <w:r>
        <w:rPr>
          <w:lang w:eastAsia="en-GB"/>
        </w:rPr>
        <w:t>Nottingham University Hospital NHS Foundation Trust bowel preparation instructions</w:t>
      </w:r>
      <w:bookmarkEnd w:id="296"/>
    </w:p>
    <w:p w14:paraId="7AD70FF6" w14:textId="56EBB2FE" w:rsidR="002F7D9B" w:rsidRDefault="002F7D9B" w:rsidP="002F7D9B">
      <w:pPr>
        <w:rPr>
          <w:lang w:eastAsia="en-GB"/>
        </w:rPr>
      </w:pPr>
      <w:r>
        <w:rPr>
          <w:lang w:eastAsia="en-GB"/>
        </w:rPr>
        <w:t xml:space="preserve">Seven days before the procedure if you are taking iron tablets please stop taking them, but continue all other medications including laxatives.  Four days before the procedure if you are taking any constipating agent (eg loperamide or codeine phosphate etc) stop taking them.  Three days before the procedure commence a low fibre diet. The day before the procedure have breakfast as usual.  Following lunch, do not eat any sold food after 1pm.  You should not eat any further solid food until after your procedure.  However, you may drink clear fluids throughout the day.  This should preferably be water, but you can also have tea or coffee without milk, soft drinks (not fizzy), clear soups or Bovril. At 6pm make up your first jug of Moviprep by pouring the powder from one “A” sachet and one “B” sachet of Moviprep into a large jug and then add one litre of water to the jug and stir until the powder is completely dissolved and the solution is clear.  You can add cordial (not blackcurrant) to flavour the Moviprep if you wis.  Drink one glassful every 15 minutes until you have drunk the whole jug.  You should have completed </w:t>
      </w:r>
      <w:r w:rsidR="00451C40">
        <w:rPr>
          <w:lang w:eastAsia="en-GB"/>
        </w:rPr>
        <w:t xml:space="preserve">drinking the whole jug of Moviprep in about one hour. You should continue to drink plenty of clear fluids (at least 500ml or 1 pint) over the next couple of hours. You should expect frequent bowel motions and eventually watery diarrhoea.  Some stomach discomfort is normal.  Please use a barrier cream if your bottom becomes sore and stay within easy reach of the toilet.  </w:t>
      </w:r>
    </w:p>
    <w:p w14:paraId="2B3EAAE4" w14:textId="25006A98" w:rsidR="00451C40" w:rsidRPr="002F7D9B" w:rsidRDefault="00451C40" w:rsidP="002F7D9B">
      <w:pPr>
        <w:rPr>
          <w:lang w:eastAsia="en-GB"/>
        </w:rPr>
      </w:pPr>
      <w:r>
        <w:rPr>
          <w:lang w:eastAsia="en-GB"/>
        </w:rPr>
        <w:t xml:space="preserve">On the day of your procedure you not eat any solid food until after your procedure.  Make up your second jug of Moviprep in the same way as the first and starting drinking it at least 5 hours before the appointment time of your endoscopy test. </w:t>
      </w:r>
    </w:p>
    <w:p w14:paraId="3732325A" w14:textId="30510115" w:rsidR="005050B0" w:rsidRDefault="005050B0" w:rsidP="005050B0">
      <w:pPr>
        <w:rPr>
          <w:lang w:eastAsia="en-GB"/>
        </w:rPr>
      </w:pPr>
    </w:p>
    <w:p w14:paraId="1D4E9C61" w14:textId="1C061499" w:rsidR="005050B0" w:rsidRPr="005050B0" w:rsidRDefault="005050B0" w:rsidP="005050B0">
      <w:pPr>
        <w:rPr>
          <w:lang w:eastAsia="en-GB"/>
        </w:rPr>
      </w:pPr>
    </w:p>
    <w:p w14:paraId="0921C16E" w14:textId="59536272" w:rsidR="003041B7" w:rsidRDefault="005050B0" w:rsidP="00C82606">
      <w:pPr>
        <w:pStyle w:val="Heading3"/>
        <w:rPr>
          <w:lang w:eastAsia="en-GB"/>
        </w:rPr>
      </w:pPr>
      <w:bookmarkStart w:id="297" w:name="_Toc167893168"/>
      <w:bookmarkStart w:id="298" w:name="_Ref84861367"/>
      <w:r>
        <w:rPr>
          <w:lang w:eastAsia="en-GB"/>
        </w:rPr>
        <w:t>Lincoln</w:t>
      </w:r>
      <w:r w:rsidR="006A550C">
        <w:rPr>
          <w:lang w:eastAsia="en-GB"/>
        </w:rPr>
        <w:t xml:space="preserve"> County Hospital bowel preparation instructions</w:t>
      </w:r>
      <w:bookmarkEnd w:id="297"/>
    </w:p>
    <w:p w14:paraId="3315CD7E" w14:textId="5908E64C" w:rsidR="003041B7" w:rsidRDefault="003041B7" w:rsidP="003041B7">
      <w:pPr>
        <w:rPr>
          <w:lang w:eastAsia="en-GB"/>
        </w:rPr>
      </w:pPr>
      <w:r>
        <w:rPr>
          <w:lang w:eastAsia="en-GB"/>
        </w:rPr>
        <w:t xml:space="preserve">Pour the content of one sachet A and one sachet B into a jug.  Adding luke warm water make up to 1 litre and stir until the powder is completely dissolved and the solution is clear of slightly hazy. Cordial may be added (not blackcurrant).  If you wish, make up ahead of time and chill in the fridge.  The </w:t>
      </w:r>
      <w:r>
        <w:rPr>
          <w:lang w:eastAsia="en-GB"/>
        </w:rPr>
        <w:lastRenderedPageBreak/>
        <w:t>reconstituted solution should be used within 24 hours.  Some people find it easier to drink through a straw.</w:t>
      </w:r>
    </w:p>
    <w:p w14:paraId="784A4634" w14:textId="2387C121" w:rsidR="003041B7" w:rsidRDefault="003041B7" w:rsidP="003041B7">
      <w:pPr>
        <w:rPr>
          <w:lang w:eastAsia="en-GB"/>
        </w:rPr>
      </w:pPr>
      <w:r>
        <w:rPr>
          <w:lang w:eastAsia="en-GB"/>
        </w:rPr>
        <w:t>Drink 250ml of the Moviprep every 15-30 minute</w:t>
      </w:r>
      <w:r w:rsidR="00C82606">
        <w:rPr>
          <w:lang w:eastAsia="en-GB"/>
        </w:rPr>
        <w:t>s</w:t>
      </w:r>
      <w:r>
        <w:rPr>
          <w:lang w:eastAsia="en-GB"/>
        </w:rPr>
        <w:t xml:space="preserve"> until you have drunk it all</w:t>
      </w:r>
      <w:r w:rsidR="00817EE3">
        <w:rPr>
          <w:lang w:eastAsia="en-GB"/>
        </w:rPr>
        <w:t xml:space="preserve"> (taking about 1-2 hours).  Take your time, there is no need to rush.  You should also drink an additional 500ml of water or clear fluids with each litre of Moviprep taken.</w:t>
      </w:r>
    </w:p>
    <w:p w14:paraId="04ACB90A" w14:textId="063297F8" w:rsidR="00817EE3" w:rsidRDefault="00817EE3" w:rsidP="003041B7">
      <w:pPr>
        <w:rPr>
          <w:lang w:eastAsia="en-GB"/>
        </w:rPr>
      </w:pPr>
      <w:r>
        <w:rPr>
          <w:lang w:eastAsia="en-GB"/>
        </w:rPr>
        <w:t>If your appointment is between 8am and 1pm</w:t>
      </w:r>
    </w:p>
    <w:p w14:paraId="5DFCC3CF" w14:textId="249B38F9" w:rsidR="00817EE3" w:rsidRDefault="00817EE3" w:rsidP="003041B7">
      <w:pPr>
        <w:rPr>
          <w:lang w:eastAsia="en-GB"/>
        </w:rPr>
      </w:pPr>
      <w:r>
        <w:rPr>
          <w:lang w:eastAsia="en-GB"/>
        </w:rPr>
        <w:t>The day before your procedure</w:t>
      </w:r>
    </w:p>
    <w:p w14:paraId="71E57C99" w14:textId="4EB17D98" w:rsidR="00817EE3" w:rsidRDefault="00817EE3" w:rsidP="003041B7">
      <w:pPr>
        <w:rPr>
          <w:lang w:eastAsia="en-GB"/>
        </w:rPr>
      </w:pPr>
      <w:r>
        <w:rPr>
          <w:lang w:eastAsia="en-GB"/>
        </w:rPr>
        <w:t>For  your meals the day before the procedure choose only foods from the following list : Do not eat after 130pm</w:t>
      </w:r>
    </w:p>
    <w:p w14:paraId="0A2C12E7" w14:textId="6E91AA7A" w:rsidR="00817EE3" w:rsidRDefault="00817EE3" w:rsidP="003041B7">
      <w:pPr>
        <w:rPr>
          <w:lang w:eastAsia="en-GB"/>
        </w:rPr>
      </w:pPr>
      <w:r>
        <w:rPr>
          <w:lang w:eastAsia="en-GB"/>
        </w:rPr>
        <w:t>Milk, plain yohurt, cheese, eggs, butter, margarine, white fish, chicken (boiled steamed or grilled), white bread (no seeds), pitta, rice, pasta, chapattis made with white flour, clear soups, plain ice cream, clear jelly, boiled sweets, chocolate, salt,pepper, sugar, sweeteners, honey, marmite</w:t>
      </w:r>
    </w:p>
    <w:p w14:paraId="70073E8C" w14:textId="57AAA566" w:rsidR="00817EE3" w:rsidRDefault="00817EE3" w:rsidP="003041B7">
      <w:pPr>
        <w:rPr>
          <w:lang w:eastAsia="en-GB"/>
        </w:rPr>
      </w:pPr>
      <w:r>
        <w:rPr>
          <w:lang w:eastAsia="en-GB"/>
        </w:rPr>
        <w:t>Do not eat anything after 130pm but drink plenty of clear fluids.</w:t>
      </w:r>
    </w:p>
    <w:p w14:paraId="48982474" w14:textId="2CD8DE5D" w:rsidR="00817EE3" w:rsidRDefault="00817EE3" w:rsidP="003041B7">
      <w:pPr>
        <w:rPr>
          <w:lang w:eastAsia="en-GB"/>
        </w:rPr>
      </w:pPr>
      <w:r>
        <w:rPr>
          <w:lang w:eastAsia="en-GB"/>
        </w:rPr>
        <w:t>At 5pm make up and drink the first litre of Moviprep.</w:t>
      </w:r>
    </w:p>
    <w:p w14:paraId="16D7728D" w14:textId="18FD9047" w:rsidR="00817EE3" w:rsidRDefault="00817EE3" w:rsidP="003041B7">
      <w:pPr>
        <w:rPr>
          <w:lang w:eastAsia="en-GB"/>
        </w:rPr>
      </w:pPr>
      <w:r>
        <w:rPr>
          <w:lang w:eastAsia="en-GB"/>
        </w:rPr>
        <w:t>The day of the procedure</w:t>
      </w:r>
    </w:p>
    <w:p w14:paraId="5294BB0D" w14:textId="08417FCE" w:rsidR="00817EE3" w:rsidRDefault="00817EE3" w:rsidP="003041B7">
      <w:pPr>
        <w:rPr>
          <w:lang w:eastAsia="en-GB"/>
        </w:rPr>
      </w:pPr>
      <w:r>
        <w:rPr>
          <w:lang w:eastAsia="en-GB"/>
        </w:rPr>
        <w:t>Do not eat anything solid until after the procedure.</w:t>
      </w:r>
    </w:p>
    <w:p w14:paraId="53D0C652" w14:textId="1093DC79" w:rsidR="00817EE3" w:rsidRDefault="00817EE3" w:rsidP="003041B7">
      <w:pPr>
        <w:rPr>
          <w:lang w:eastAsia="en-GB"/>
        </w:rPr>
      </w:pPr>
      <w:r>
        <w:rPr>
          <w:lang w:eastAsia="en-GB"/>
        </w:rPr>
        <w:t>At 5am make up and drink the second litre of Moviprep over 1 -2 hours</w:t>
      </w:r>
    </w:p>
    <w:p w14:paraId="137DB9F1" w14:textId="4AC84FDF" w:rsidR="00817EE3" w:rsidRDefault="00817EE3" w:rsidP="003041B7">
      <w:pPr>
        <w:rPr>
          <w:lang w:eastAsia="en-GB"/>
        </w:rPr>
      </w:pPr>
      <w:r>
        <w:rPr>
          <w:lang w:eastAsia="en-GB"/>
        </w:rPr>
        <w:t>If your appointment is after 1pm:</w:t>
      </w:r>
    </w:p>
    <w:p w14:paraId="01ACED11" w14:textId="625FA458" w:rsidR="00817EE3" w:rsidRDefault="00817EE3" w:rsidP="003041B7">
      <w:pPr>
        <w:rPr>
          <w:lang w:eastAsia="en-GB"/>
        </w:rPr>
      </w:pPr>
      <w:r>
        <w:rPr>
          <w:lang w:eastAsia="en-GB"/>
        </w:rPr>
        <w:t>The day before the procedure for your meals choose only foods from the above list.  Do not eat after 4pm.</w:t>
      </w:r>
    </w:p>
    <w:p w14:paraId="0A30C081" w14:textId="1C1FE30A" w:rsidR="00817EE3" w:rsidRDefault="00817EE3" w:rsidP="003041B7">
      <w:pPr>
        <w:rPr>
          <w:lang w:eastAsia="en-GB"/>
        </w:rPr>
      </w:pPr>
      <w:r>
        <w:rPr>
          <w:lang w:eastAsia="en-GB"/>
        </w:rPr>
        <w:t xml:space="preserve">At 6pm make up and drink the first litre of Moviprep and drink it over 1-2 hours. </w:t>
      </w:r>
    </w:p>
    <w:p w14:paraId="136ED62A" w14:textId="4F09475A" w:rsidR="00817EE3" w:rsidRPr="003041B7" w:rsidRDefault="00817EE3" w:rsidP="00FF3EB7">
      <w:pPr>
        <w:rPr>
          <w:lang w:eastAsia="en-GB"/>
        </w:rPr>
      </w:pPr>
      <w:r>
        <w:rPr>
          <w:lang w:eastAsia="en-GB"/>
        </w:rPr>
        <w:t>The day of your procedure do not eat anything until after the procedure.  At 9am make up and drink the second litre of Moviprep.</w:t>
      </w:r>
    </w:p>
    <w:p w14:paraId="3E849BC2" w14:textId="773CD16E" w:rsidR="005050B0" w:rsidRPr="005050B0" w:rsidRDefault="005050B0" w:rsidP="005050B0">
      <w:pPr>
        <w:rPr>
          <w:lang w:eastAsia="en-GB"/>
        </w:rPr>
      </w:pPr>
    </w:p>
    <w:p w14:paraId="65C398B4" w14:textId="733B55D4" w:rsidR="0070134E" w:rsidRDefault="0070134E" w:rsidP="001671DF">
      <w:pPr>
        <w:rPr>
          <w:lang w:eastAsia="en-GB"/>
        </w:rPr>
      </w:pPr>
    </w:p>
    <w:p w14:paraId="3D839240" w14:textId="4658A35F" w:rsidR="0070134E" w:rsidRDefault="0070134E" w:rsidP="001671DF">
      <w:pPr>
        <w:rPr>
          <w:lang w:eastAsia="en-GB"/>
        </w:rPr>
      </w:pPr>
    </w:p>
    <w:p w14:paraId="4114BFDE" w14:textId="51804901" w:rsidR="0070134E" w:rsidRDefault="0070134E" w:rsidP="001671DF">
      <w:pPr>
        <w:rPr>
          <w:lang w:eastAsia="en-GB"/>
        </w:rPr>
      </w:pPr>
    </w:p>
    <w:p w14:paraId="7E1CBA3A" w14:textId="758DC3AA" w:rsidR="00DE5EE3" w:rsidRDefault="00DE5EE3" w:rsidP="006A550C">
      <w:pPr>
        <w:pStyle w:val="Heading3"/>
        <w:rPr>
          <w:lang w:eastAsia="en-GB"/>
        </w:rPr>
      </w:pPr>
      <w:bookmarkStart w:id="299" w:name="_Toc167893169"/>
      <w:r>
        <w:rPr>
          <w:lang w:eastAsia="en-GB"/>
        </w:rPr>
        <w:t>Chesterfield Royal Hospital NHS Trust bowel preparation instructions</w:t>
      </w:r>
      <w:bookmarkEnd w:id="299"/>
    </w:p>
    <w:p w14:paraId="5A984A71" w14:textId="3F94C2AF" w:rsidR="00817EE3" w:rsidRDefault="00817EE3" w:rsidP="00817EE3">
      <w:pPr>
        <w:rPr>
          <w:lang w:eastAsia="en-GB"/>
        </w:rPr>
      </w:pPr>
      <w:r>
        <w:rPr>
          <w:lang w:eastAsia="en-GB"/>
        </w:rPr>
        <w:t>Morning appointment</w:t>
      </w:r>
    </w:p>
    <w:p w14:paraId="48FD8FA9" w14:textId="370F720A" w:rsidR="00817EE3" w:rsidRDefault="00817EE3" w:rsidP="00817EE3">
      <w:pPr>
        <w:rPr>
          <w:lang w:eastAsia="en-GB"/>
        </w:rPr>
      </w:pPr>
      <w:r>
        <w:rPr>
          <w:lang w:eastAsia="en-GB"/>
        </w:rPr>
        <w:t>On the day before your procedure:</w:t>
      </w:r>
    </w:p>
    <w:p w14:paraId="6696C8DD" w14:textId="211AEAAC" w:rsidR="00817EE3" w:rsidRDefault="00817EE3" w:rsidP="00817EE3">
      <w:pPr>
        <w:rPr>
          <w:lang w:eastAsia="en-GB"/>
        </w:rPr>
      </w:pPr>
      <w:r>
        <w:rPr>
          <w:lang w:eastAsia="en-GB"/>
        </w:rPr>
        <w:t>Before 9am: have a light breakfast. Do not eat anything until after your examination.  Drink plenty of clear fluids.  Do not drink milk.</w:t>
      </w:r>
    </w:p>
    <w:p w14:paraId="71C54955" w14:textId="08AD188D" w:rsidR="00817EE3" w:rsidRDefault="00817EE3" w:rsidP="00817EE3">
      <w:pPr>
        <w:rPr>
          <w:lang w:eastAsia="en-GB"/>
        </w:rPr>
      </w:pPr>
      <w:r>
        <w:rPr>
          <w:lang w:eastAsia="en-GB"/>
        </w:rPr>
        <w:t>At 5pm: Empty contents of one sachet labelled A and one sachet labelled B into a jug containing 1 litre of cold water and stir until dissolved.  You may add ice cubes if you wish.  Drink one glass every fifte</w:t>
      </w:r>
      <w:r w:rsidR="002F7D9B">
        <w:rPr>
          <w:lang w:eastAsia="en-GB"/>
        </w:rPr>
        <w:t>e</w:t>
      </w:r>
      <w:r>
        <w:rPr>
          <w:lang w:eastAsia="en-GB"/>
        </w:rPr>
        <w:t>n minutes until the jug is empty.  Then drink an additional 500ml of water before the next dose</w:t>
      </w:r>
    </w:p>
    <w:p w14:paraId="13B4DF99" w14:textId="42C83378" w:rsidR="00817EE3" w:rsidRPr="00817EE3" w:rsidRDefault="00817EE3" w:rsidP="00817EE3">
      <w:pPr>
        <w:rPr>
          <w:lang w:eastAsia="en-GB"/>
        </w:rPr>
      </w:pPr>
      <w:r>
        <w:rPr>
          <w:lang w:eastAsia="en-GB"/>
        </w:rPr>
        <w:lastRenderedPageBreak/>
        <w:t>At 8-9pm</w:t>
      </w:r>
      <w:r w:rsidR="002F7D9B">
        <w:rPr>
          <w:lang w:eastAsia="en-GB"/>
        </w:rPr>
        <w:t>: Make up another litre of Moviprep and consume a glass every 15minutes until the jug is empty. Then drink an additional 500ml of water before you go to bed.</w:t>
      </w:r>
    </w:p>
    <w:p w14:paraId="0D7B28EE" w14:textId="6250A7B4" w:rsidR="00DE5EE3" w:rsidRDefault="002F7D9B" w:rsidP="00DE5EE3">
      <w:pPr>
        <w:rPr>
          <w:lang w:eastAsia="en-GB"/>
        </w:rPr>
      </w:pPr>
      <w:r>
        <w:rPr>
          <w:lang w:eastAsia="en-GB"/>
        </w:rPr>
        <w:t>Afternoon appointments</w:t>
      </w:r>
    </w:p>
    <w:p w14:paraId="4B3E89FE" w14:textId="3414F9E6" w:rsidR="002F7D9B" w:rsidRDefault="002F7D9B" w:rsidP="00DE5EE3">
      <w:pPr>
        <w:rPr>
          <w:lang w:eastAsia="en-GB"/>
        </w:rPr>
      </w:pPr>
      <w:r>
        <w:rPr>
          <w:lang w:eastAsia="en-GB"/>
        </w:rPr>
        <w:t>On the day before your procedure</w:t>
      </w:r>
    </w:p>
    <w:p w14:paraId="23C3AB0C" w14:textId="76FD30DA" w:rsidR="002F7D9B" w:rsidRDefault="002F7D9B" w:rsidP="00DE5EE3">
      <w:pPr>
        <w:rPr>
          <w:lang w:eastAsia="en-GB"/>
        </w:rPr>
      </w:pPr>
      <w:r>
        <w:rPr>
          <w:lang w:eastAsia="en-GB"/>
        </w:rPr>
        <w:t>Before 1pm : have a good breakfast and light lunch. After 1pm do not eat any more food until after your examination</w:t>
      </w:r>
    </w:p>
    <w:p w14:paraId="49138871" w14:textId="1AB31EBC" w:rsidR="002F7D9B" w:rsidRDefault="002F7D9B" w:rsidP="002F7D9B">
      <w:pPr>
        <w:rPr>
          <w:lang w:eastAsia="en-GB"/>
        </w:rPr>
      </w:pPr>
      <w:r>
        <w:rPr>
          <w:lang w:eastAsia="en-GB"/>
        </w:rPr>
        <w:t>At 7pm: Empty contents of one sachet labelled A and one sachet labelled B into a jug containing 1 litre of cold water and stir until dissolved.  You may add ice cubes if you wish.  Drink one glass every fifteen minutes until the jug is empty.  Then drink an additional 500ml of water before you go to bed.</w:t>
      </w:r>
    </w:p>
    <w:p w14:paraId="64AECB77" w14:textId="7898E74C" w:rsidR="002F7D9B" w:rsidRDefault="002F7D9B" w:rsidP="002F7D9B">
      <w:pPr>
        <w:rPr>
          <w:lang w:eastAsia="en-GB"/>
        </w:rPr>
      </w:pPr>
      <w:r>
        <w:rPr>
          <w:lang w:eastAsia="en-GB"/>
        </w:rPr>
        <w:t xml:space="preserve">At 6am: Empty contents of one sachet labelled A and one sachet labelled B into a jug containing 1 litre of cold water and stir until dissolved.  You may add ice cubes if you wish.  Drink one glass every fifteen minutes until the jug is empty.  Then drink an additional 500ml of water </w:t>
      </w:r>
    </w:p>
    <w:p w14:paraId="6DB4249D" w14:textId="02F91337" w:rsidR="00DE5EE3" w:rsidRDefault="00DE5EE3" w:rsidP="00DE5EE3">
      <w:pPr>
        <w:rPr>
          <w:lang w:eastAsia="en-GB"/>
        </w:rPr>
      </w:pPr>
    </w:p>
    <w:p w14:paraId="2862E1F9" w14:textId="5D16CE3C" w:rsidR="00DE5EE3" w:rsidRDefault="00DE5EE3" w:rsidP="006A550C">
      <w:pPr>
        <w:pStyle w:val="Heading3"/>
        <w:rPr>
          <w:lang w:eastAsia="en-GB"/>
        </w:rPr>
      </w:pPr>
      <w:bookmarkStart w:id="300" w:name="_Toc167893170"/>
      <w:r>
        <w:rPr>
          <w:lang w:eastAsia="en-GB"/>
        </w:rPr>
        <w:t>Derby Royal</w:t>
      </w:r>
      <w:r w:rsidR="00E4677A">
        <w:rPr>
          <w:lang w:eastAsia="en-GB"/>
        </w:rPr>
        <w:t xml:space="preserve"> Hospital NHS Trust</w:t>
      </w:r>
      <w:r w:rsidR="00E86475">
        <w:rPr>
          <w:lang w:eastAsia="en-GB"/>
        </w:rPr>
        <w:t xml:space="preserve"> bowel preparation instructions</w:t>
      </w:r>
      <w:bookmarkEnd w:id="300"/>
    </w:p>
    <w:p w14:paraId="4EF2C6E3" w14:textId="6A783EB2" w:rsidR="00BC27B0" w:rsidRPr="00BC27B0" w:rsidRDefault="007C0445" w:rsidP="00FF3EB7">
      <w:pPr>
        <w:rPr>
          <w:lang w:eastAsia="en-GB"/>
        </w:rPr>
      </w:pPr>
      <w:r>
        <w:rPr>
          <w:lang w:eastAsia="en-GB"/>
        </w:rPr>
        <w:t>For morning procedures:</w:t>
      </w:r>
    </w:p>
    <w:p w14:paraId="4E22CECE" w14:textId="5A4A73DF" w:rsidR="00BC27B0" w:rsidRDefault="00BC27B0" w:rsidP="00DE5EE3">
      <w:pPr>
        <w:rPr>
          <w:lang w:eastAsia="en-GB"/>
        </w:rPr>
      </w:pPr>
      <w:r>
        <w:rPr>
          <w:lang w:eastAsia="en-GB"/>
        </w:rPr>
        <w:t>Do not eat from 1pm the day before</w:t>
      </w:r>
    </w:p>
    <w:p w14:paraId="3682C058" w14:textId="754C107E" w:rsidR="00BC27B0" w:rsidRDefault="00BC27B0" w:rsidP="00DE5EE3">
      <w:pPr>
        <w:rPr>
          <w:lang w:eastAsia="en-GB"/>
        </w:rPr>
      </w:pPr>
      <w:r>
        <w:rPr>
          <w:lang w:eastAsia="en-GB"/>
        </w:rPr>
        <w:t>Do not drink from 2 hours before your procedure</w:t>
      </w:r>
    </w:p>
    <w:p w14:paraId="0221B3DA" w14:textId="12CEFDF7" w:rsidR="00BC27B0" w:rsidRDefault="00BC27B0" w:rsidP="00DE5EE3">
      <w:pPr>
        <w:rPr>
          <w:lang w:eastAsia="en-GB"/>
        </w:rPr>
      </w:pPr>
      <w:r>
        <w:rPr>
          <w:lang w:eastAsia="en-GB"/>
        </w:rPr>
        <w:t xml:space="preserve">Following a light lunch do not eat anything after 1pm. </w:t>
      </w:r>
    </w:p>
    <w:p w14:paraId="29F1AC6C" w14:textId="53ACD0D6" w:rsidR="00BC27B0" w:rsidRDefault="00BC27B0" w:rsidP="00DE5EE3">
      <w:pPr>
        <w:rPr>
          <w:lang w:eastAsia="en-GB"/>
        </w:rPr>
      </w:pPr>
      <w:r>
        <w:rPr>
          <w:lang w:eastAsia="en-GB"/>
        </w:rPr>
        <w:t>You can have clear soup, fruit juice without pulp, diluted cordials (not blackcurrant), soft drinks, herbal tea, black tea and coffee without milk</w:t>
      </w:r>
    </w:p>
    <w:p w14:paraId="27D4895F" w14:textId="29900B22" w:rsidR="00BC27B0" w:rsidRDefault="00BC27B0" w:rsidP="00DE5EE3">
      <w:pPr>
        <w:rPr>
          <w:lang w:eastAsia="en-GB"/>
        </w:rPr>
      </w:pPr>
      <w:r>
        <w:rPr>
          <w:lang w:eastAsia="en-GB"/>
        </w:rPr>
        <w:t>At about 5pm make up and drink 1 litre of Moviprep (sachets A and B) and drink it over 1-2 hours.  It is important to drink an additional 500ml of water or clear fluids.</w:t>
      </w:r>
    </w:p>
    <w:p w14:paraId="1607E880" w14:textId="220A1DD0" w:rsidR="00BC27B0" w:rsidRDefault="00BC27B0" w:rsidP="00DE5EE3">
      <w:pPr>
        <w:rPr>
          <w:lang w:eastAsia="en-GB"/>
        </w:rPr>
      </w:pPr>
      <w:r>
        <w:rPr>
          <w:lang w:eastAsia="en-GB"/>
        </w:rPr>
        <w:t>At about 8-9pm make up your second litre of Moviprep and drink it over 1-2 hours.  It is important to drink an additional 500ml of clear fluid.</w:t>
      </w:r>
    </w:p>
    <w:p w14:paraId="792684A8" w14:textId="57F71A41" w:rsidR="007C0445" w:rsidRDefault="007C0445" w:rsidP="00DE5EE3">
      <w:pPr>
        <w:rPr>
          <w:lang w:eastAsia="en-GB"/>
        </w:rPr>
      </w:pPr>
      <w:r>
        <w:rPr>
          <w:lang w:eastAsia="en-GB"/>
        </w:rPr>
        <w:t>For afternoon procedures:</w:t>
      </w:r>
    </w:p>
    <w:p w14:paraId="3DB72434" w14:textId="2161A800" w:rsidR="007C0445" w:rsidRDefault="007C0445" w:rsidP="00DE5EE3">
      <w:pPr>
        <w:rPr>
          <w:lang w:eastAsia="en-GB"/>
        </w:rPr>
      </w:pPr>
      <w:r>
        <w:rPr>
          <w:lang w:eastAsia="en-GB"/>
        </w:rPr>
        <w:t>Do not eat anything after 3pm.  Clear fluids should be continued.  At about 7pm make up your first litre of Moviprep and drink it over 1-2 hours.  It is important to drink an additional 500ml of clear fluid.</w:t>
      </w:r>
    </w:p>
    <w:p w14:paraId="28BDD45C" w14:textId="3107FE8A" w:rsidR="007C0445" w:rsidRDefault="007C0445" w:rsidP="00DE5EE3">
      <w:pPr>
        <w:rPr>
          <w:lang w:eastAsia="en-GB"/>
        </w:rPr>
      </w:pPr>
      <w:r>
        <w:rPr>
          <w:lang w:eastAsia="en-GB"/>
        </w:rPr>
        <w:t>At 6am make up your second litre of Moviprep and drink it over 1-2 hours.  It is important to drink an additional 500ml of clear fluid.</w:t>
      </w:r>
    </w:p>
    <w:p w14:paraId="1ABCC1B0" w14:textId="220EFE7A" w:rsidR="007C0445" w:rsidRDefault="007C0445" w:rsidP="00DE5EE3">
      <w:pPr>
        <w:rPr>
          <w:lang w:eastAsia="en-GB"/>
        </w:rPr>
      </w:pPr>
      <w:r>
        <w:rPr>
          <w:lang w:eastAsia="en-GB"/>
        </w:rPr>
        <w:t>For evening appointments:</w:t>
      </w:r>
    </w:p>
    <w:p w14:paraId="52159C03" w14:textId="2C4D5BA6" w:rsidR="007C0445" w:rsidRDefault="007C0445" w:rsidP="00DE5EE3">
      <w:pPr>
        <w:rPr>
          <w:lang w:eastAsia="en-GB"/>
        </w:rPr>
      </w:pPr>
      <w:r>
        <w:rPr>
          <w:lang w:eastAsia="en-GB"/>
        </w:rPr>
        <w:t>Do not eat anything after 9pm the day before the procedure.  At 7am make up your first litre of Moviprep and drink it over 1-2 hours.  It is important to drink an additional 500ml of clear fluid.  At about 10am make up your second litre of Moviprep and drink it over 1-2 hours.  It is important to drink an additional 500ml of clear fluid.</w:t>
      </w:r>
    </w:p>
    <w:p w14:paraId="713847B0" w14:textId="5BC8516A" w:rsidR="00BC27B0" w:rsidRDefault="00BC27B0" w:rsidP="00DE5EE3">
      <w:pPr>
        <w:rPr>
          <w:lang w:eastAsia="en-GB"/>
        </w:rPr>
      </w:pPr>
      <w:r>
        <w:rPr>
          <w:lang w:eastAsia="en-GB"/>
        </w:rPr>
        <w:t>Low fibre foods preferred the day before the procedure:</w:t>
      </w:r>
    </w:p>
    <w:p w14:paraId="2EE83530" w14:textId="0345FD1A" w:rsidR="00BC27B0" w:rsidRDefault="00BC27B0" w:rsidP="00DE5EE3">
      <w:pPr>
        <w:rPr>
          <w:lang w:eastAsia="en-GB"/>
        </w:rPr>
      </w:pPr>
      <w:r>
        <w:rPr>
          <w:lang w:eastAsia="en-GB"/>
        </w:rPr>
        <w:lastRenderedPageBreak/>
        <w:t xml:space="preserve">White meat, skin less chicken, </w:t>
      </w:r>
      <w:r w:rsidR="007C0445">
        <w:rPr>
          <w:lang w:eastAsia="en-GB"/>
        </w:rPr>
        <w:t>grilled or poached fish, cheese, eggs, tofu, ice cream, custard, jelly, butter/margarine, white bread, pasta,rice, boiled or mashed potato, water, fizzy drinks, fruit juice. Clear soups tea or coffee, shreadless marmalade or jam</w:t>
      </w:r>
    </w:p>
    <w:p w14:paraId="2F0B842C" w14:textId="55F59A3B" w:rsidR="007C0445" w:rsidRDefault="007C0445" w:rsidP="00DE5EE3">
      <w:pPr>
        <w:rPr>
          <w:lang w:eastAsia="en-GB"/>
        </w:rPr>
      </w:pPr>
      <w:r>
        <w:rPr>
          <w:lang w:eastAsia="en-GB"/>
        </w:rPr>
        <w:t>High fibre food should be avoided:</w:t>
      </w:r>
    </w:p>
    <w:p w14:paraId="4A2A9D6E" w14:textId="7EF81D58" w:rsidR="007C0445" w:rsidRDefault="007C0445" w:rsidP="00DE5EE3">
      <w:pPr>
        <w:rPr>
          <w:lang w:eastAsia="en-GB"/>
        </w:rPr>
      </w:pPr>
      <w:r>
        <w:rPr>
          <w:lang w:eastAsia="en-GB"/>
        </w:rPr>
        <w:t>Red meat, sausages, pies,  any fruit or salad, puddings containing nuts, fruit, potato skins, chips, wholemeal, brown or seeded bread, nuts, pulses, wholemeal pasta, brown rice, vegetables, cakes, biscuits, yoghurts</w:t>
      </w:r>
    </w:p>
    <w:p w14:paraId="623D2017" w14:textId="76A049D5" w:rsidR="00BC27B0" w:rsidRDefault="007C0445" w:rsidP="00DE5EE3">
      <w:pPr>
        <w:rPr>
          <w:lang w:eastAsia="en-GB"/>
        </w:rPr>
      </w:pPr>
      <w:r>
        <w:rPr>
          <w:lang w:eastAsia="en-GB"/>
        </w:rPr>
        <w:t xml:space="preserve">Sheffield Teaching Hospital and Kings Mill Hospital used equivalent instructions, but recommended </w:t>
      </w:r>
      <w:r w:rsidR="00125B24">
        <w:rPr>
          <w:lang w:eastAsia="en-GB"/>
        </w:rPr>
        <w:t>that patients having an afternoon procedure should fast from 1pm the day before.</w:t>
      </w:r>
    </w:p>
    <w:p w14:paraId="6F1DB7B0" w14:textId="0FF280C1" w:rsidR="00E4677A" w:rsidRDefault="00E4677A" w:rsidP="00DE5EE3">
      <w:pPr>
        <w:rPr>
          <w:lang w:eastAsia="en-GB"/>
        </w:rPr>
      </w:pPr>
    </w:p>
    <w:p w14:paraId="6D09498F" w14:textId="088AC47B" w:rsidR="006A550C" w:rsidRPr="00DE5EE3" w:rsidRDefault="006A550C" w:rsidP="00DE5EE3">
      <w:pPr>
        <w:rPr>
          <w:lang w:eastAsia="en-GB"/>
        </w:rPr>
      </w:pPr>
    </w:p>
    <w:p w14:paraId="72929AD0" w14:textId="4EA04AD8" w:rsidR="00301F8C" w:rsidRPr="00301F8C" w:rsidRDefault="00B85AE9" w:rsidP="007F7270">
      <w:pPr>
        <w:pStyle w:val="Heading2"/>
        <w:rPr>
          <w:lang w:eastAsia="en-GB"/>
        </w:rPr>
      </w:pPr>
      <w:bookmarkStart w:id="301" w:name="_Toc167893171"/>
      <w:r>
        <w:rPr>
          <w:lang w:eastAsia="en-GB"/>
        </w:rPr>
        <w:t xml:space="preserve">Appendix </w:t>
      </w:r>
      <w:r w:rsidR="004F7B6E">
        <w:rPr>
          <w:lang w:eastAsia="en-GB"/>
        </w:rPr>
        <w:t>5</w:t>
      </w:r>
      <w:r>
        <w:rPr>
          <w:lang w:eastAsia="en-GB"/>
        </w:rPr>
        <w:t xml:space="preserve"> - </w:t>
      </w:r>
      <w:r w:rsidR="00301F8C" w:rsidRPr="00301F8C">
        <w:rPr>
          <w:lang w:eastAsia="en-GB"/>
        </w:rPr>
        <w:t>Internet links to site specific educational videos</w:t>
      </w:r>
      <w:bookmarkEnd w:id="298"/>
      <w:bookmarkEnd w:id="301"/>
    </w:p>
    <w:p w14:paraId="3FD5FEA8" w14:textId="77777777" w:rsidR="00301F8C" w:rsidRPr="00301F8C" w:rsidRDefault="00301F8C" w:rsidP="00301F8C">
      <w:pPr>
        <w:shd w:val="clear" w:color="auto" w:fill="FFFFFF"/>
        <w:spacing w:after="0" w:line="253" w:lineRule="atLeast"/>
        <w:rPr>
          <w:rFonts w:eastAsia="Times New Roman" w:cstheme="minorHAnsi"/>
          <w:color w:val="201F1E"/>
          <w:lang w:eastAsia="en-GB"/>
        </w:rPr>
      </w:pPr>
    </w:p>
    <w:p w14:paraId="0F975B7C" w14:textId="45F424B5" w:rsidR="00301F8C" w:rsidRPr="00301F8C" w:rsidRDefault="00301F8C" w:rsidP="00301F8C">
      <w:pPr>
        <w:spacing w:line="360" w:lineRule="auto"/>
        <w:rPr>
          <w:rFonts w:cstheme="minorHAnsi"/>
        </w:rPr>
      </w:pPr>
      <w:bookmarkStart w:id="302" w:name="_Toc167893172"/>
      <w:r w:rsidRPr="008E63C7">
        <w:rPr>
          <w:rStyle w:val="Heading3Char"/>
        </w:rPr>
        <w:t>Sheffield</w:t>
      </w:r>
      <w:r w:rsidR="008E63C7">
        <w:rPr>
          <w:rStyle w:val="Heading3Char"/>
        </w:rPr>
        <w:t>/Chesterfield/Kings Mill</w:t>
      </w:r>
      <w:r w:rsidRPr="008E63C7">
        <w:rPr>
          <w:rStyle w:val="Heading3Char"/>
        </w:rPr>
        <w:t xml:space="preserve"> video</w:t>
      </w:r>
      <w:bookmarkEnd w:id="302"/>
      <w:r w:rsidRPr="008E63C7">
        <w:rPr>
          <w:rStyle w:val="Heading3Char"/>
        </w:rPr>
        <w:t xml:space="preserve">  </w:t>
      </w:r>
      <w:hyperlink r:id="rId125" w:history="1">
        <w:r w:rsidRPr="00301F8C">
          <w:rPr>
            <w:rStyle w:val="Hyperlink"/>
            <w:rFonts w:cstheme="minorHAnsi"/>
          </w:rPr>
          <w:t>https://www.youtube.com/watch?v=FrfMAXhyssQ&amp;t=11s&amp;ab_channel=ThomasArcher</w:t>
        </w:r>
      </w:hyperlink>
    </w:p>
    <w:p w14:paraId="3C9D5F77" w14:textId="77777777" w:rsidR="00301F8C" w:rsidRPr="00301F8C" w:rsidRDefault="00301F8C" w:rsidP="00301F8C">
      <w:pPr>
        <w:spacing w:line="360" w:lineRule="auto"/>
        <w:rPr>
          <w:rFonts w:cstheme="minorHAnsi"/>
        </w:rPr>
      </w:pPr>
    </w:p>
    <w:p w14:paraId="7C6433A4" w14:textId="77777777" w:rsidR="00301F8C" w:rsidRPr="00301F8C" w:rsidRDefault="00301F8C" w:rsidP="008E63C7">
      <w:pPr>
        <w:pStyle w:val="Heading3"/>
      </w:pPr>
      <w:bookmarkStart w:id="303" w:name="_Toc167893173"/>
      <w:r w:rsidRPr="00301F8C">
        <w:t>Derby Video</w:t>
      </w:r>
      <w:bookmarkEnd w:id="303"/>
    </w:p>
    <w:p w14:paraId="2B1E0B7F" w14:textId="70955E5C" w:rsidR="00301F8C" w:rsidRPr="00301F8C" w:rsidRDefault="004F76FF" w:rsidP="00301F8C">
      <w:pPr>
        <w:spacing w:line="360" w:lineRule="auto"/>
        <w:rPr>
          <w:rFonts w:cstheme="minorHAnsi"/>
        </w:rPr>
      </w:pPr>
      <w:hyperlink r:id="rId126" w:history="1">
        <w:r w:rsidR="00301F8C" w:rsidRPr="00301F8C">
          <w:rPr>
            <w:rStyle w:val="Hyperlink"/>
            <w:rFonts w:cstheme="minorHAnsi"/>
          </w:rPr>
          <w:t>https://www.youtube.com/watch?v=3cjvLaasZTc&amp;t=53s&amp;ab_channel=ThomasArcher</w:t>
        </w:r>
      </w:hyperlink>
    </w:p>
    <w:p w14:paraId="3AABD6C9" w14:textId="77777777" w:rsidR="00301F8C" w:rsidRPr="00301F8C" w:rsidRDefault="00301F8C" w:rsidP="00301F8C">
      <w:pPr>
        <w:spacing w:line="360" w:lineRule="auto"/>
        <w:rPr>
          <w:rFonts w:cstheme="minorHAnsi"/>
        </w:rPr>
      </w:pPr>
    </w:p>
    <w:p w14:paraId="6D5BBA14" w14:textId="77777777" w:rsidR="00301F8C" w:rsidRPr="00301F8C" w:rsidRDefault="00301F8C" w:rsidP="008E63C7">
      <w:pPr>
        <w:pStyle w:val="Heading3"/>
      </w:pPr>
      <w:bookmarkStart w:id="304" w:name="_Toc167893174"/>
      <w:r w:rsidRPr="00301F8C">
        <w:t>Lincoln Video</w:t>
      </w:r>
      <w:bookmarkEnd w:id="304"/>
    </w:p>
    <w:p w14:paraId="72FE8208" w14:textId="3A0C8E30" w:rsidR="00301F8C" w:rsidRPr="00301F8C" w:rsidRDefault="004F76FF" w:rsidP="00301F8C">
      <w:pPr>
        <w:spacing w:line="360" w:lineRule="auto"/>
        <w:rPr>
          <w:rFonts w:cstheme="minorHAnsi"/>
        </w:rPr>
      </w:pPr>
      <w:hyperlink r:id="rId127" w:history="1">
        <w:r w:rsidR="00301F8C" w:rsidRPr="00301F8C">
          <w:rPr>
            <w:rStyle w:val="Hyperlink"/>
            <w:rFonts w:cstheme="minorHAnsi"/>
          </w:rPr>
          <w:t>https://www.youtube.com/watch?v=d76a9ftRHe4&amp;t=126s</w:t>
        </w:r>
      </w:hyperlink>
    </w:p>
    <w:p w14:paraId="28CF54FC" w14:textId="77777777" w:rsidR="00301F8C" w:rsidRPr="00301F8C" w:rsidRDefault="00301F8C" w:rsidP="00301F8C">
      <w:pPr>
        <w:spacing w:line="360" w:lineRule="auto"/>
        <w:rPr>
          <w:rFonts w:cstheme="minorHAnsi"/>
        </w:rPr>
      </w:pPr>
    </w:p>
    <w:p w14:paraId="34FC0690" w14:textId="77777777" w:rsidR="00301F8C" w:rsidRPr="00301F8C" w:rsidRDefault="00301F8C" w:rsidP="008E63C7">
      <w:pPr>
        <w:pStyle w:val="Heading3"/>
      </w:pPr>
      <w:bookmarkStart w:id="305" w:name="_Toc167893175"/>
      <w:r w:rsidRPr="00301F8C">
        <w:t>Nottingham Video</w:t>
      </w:r>
      <w:bookmarkEnd w:id="305"/>
    </w:p>
    <w:p w14:paraId="439492EF" w14:textId="3462A199" w:rsidR="00301F8C" w:rsidRPr="00301F8C" w:rsidRDefault="004F76FF" w:rsidP="00301F8C">
      <w:pPr>
        <w:spacing w:line="360" w:lineRule="auto"/>
        <w:rPr>
          <w:rFonts w:cstheme="minorHAnsi"/>
        </w:rPr>
      </w:pPr>
      <w:hyperlink r:id="rId128" w:history="1">
        <w:r w:rsidR="00301F8C" w:rsidRPr="00301F8C">
          <w:rPr>
            <w:rStyle w:val="Hyperlink"/>
            <w:rFonts w:cstheme="minorHAnsi"/>
          </w:rPr>
          <w:t>https://www.youtube.com/watch?v=TN82ar1Vhq4&amp;t=3s&amp;ab_channel=ThomasArcher</w:t>
        </w:r>
      </w:hyperlink>
    </w:p>
    <w:p w14:paraId="3593D497" w14:textId="77777777" w:rsidR="00A57223" w:rsidRDefault="00A57223">
      <w:pPr>
        <w:rPr>
          <w:rFonts w:asciiTheme="majorHAnsi" w:eastAsiaTheme="majorEastAsia" w:hAnsiTheme="majorHAnsi" w:cstheme="majorBidi"/>
          <w:b/>
          <w:bCs/>
          <w:color w:val="5B9BD5" w:themeColor="accent1"/>
          <w:sz w:val="26"/>
          <w:szCs w:val="26"/>
        </w:rPr>
      </w:pPr>
      <w:bookmarkStart w:id="306" w:name="_Ref84861526"/>
      <w:r>
        <w:br w:type="page"/>
      </w:r>
    </w:p>
    <w:p w14:paraId="3517FCDF" w14:textId="77777777" w:rsidR="00A57223" w:rsidRDefault="00A57223" w:rsidP="008E63C7">
      <w:pPr>
        <w:pStyle w:val="Heading2"/>
        <w:sectPr w:rsidR="00A57223">
          <w:pgSz w:w="11906" w:h="16838"/>
          <w:pgMar w:top="1440" w:right="1440" w:bottom="1440" w:left="1440" w:header="708" w:footer="708" w:gutter="0"/>
          <w:cols w:space="708"/>
          <w:docGrid w:linePitch="360"/>
        </w:sectPr>
      </w:pPr>
    </w:p>
    <w:p w14:paraId="35D5C5BF" w14:textId="76642817" w:rsidR="00301F8C" w:rsidRDefault="008E63C7" w:rsidP="008E63C7">
      <w:pPr>
        <w:pStyle w:val="Heading2"/>
      </w:pPr>
      <w:bookmarkStart w:id="307" w:name="_Ref107331187"/>
      <w:bookmarkStart w:id="308" w:name="_Toc167893176"/>
      <w:r>
        <w:lastRenderedPageBreak/>
        <w:t xml:space="preserve">Appendix </w:t>
      </w:r>
      <w:r w:rsidR="004F7B6E">
        <w:t>6</w:t>
      </w:r>
      <w:r>
        <w:t xml:space="preserve"> – CONSORT checklist for EBOPS study</w:t>
      </w:r>
      <w:bookmarkEnd w:id="306"/>
      <w:bookmarkEnd w:id="307"/>
      <w:bookmarkEnd w:id="308"/>
    </w:p>
    <w:p w14:paraId="66EBDA91" w14:textId="7F394E2B" w:rsidR="00A57223" w:rsidRPr="00A57223" w:rsidRDefault="00A57223" w:rsidP="00A57223">
      <w:pPr>
        <w:pStyle w:val="TableHeader"/>
        <w:ind w:left="720"/>
        <w:jc w:val="center"/>
        <w:rPr>
          <w:rFonts w:ascii="Cambria" w:hAnsi="Cambria"/>
          <w:bCs/>
          <w:sz w:val="18"/>
          <w:szCs w:val="18"/>
        </w:rPr>
      </w:pPr>
      <w:r w:rsidRPr="00A57223">
        <w:rPr>
          <w:rFonts w:ascii="Cambria" w:hAnsi="Cambria"/>
          <w:bCs/>
          <w:noProof/>
          <w:sz w:val="18"/>
          <w:szCs w:val="18"/>
          <w:lang w:eastAsia="en-GB"/>
        </w:rPr>
        <w:drawing>
          <wp:anchor distT="0" distB="0" distL="114300" distR="114300" simplePos="0" relativeHeight="251767808" behindDoc="0" locked="0" layoutInCell="1" allowOverlap="1" wp14:anchorId="1C759BEF" wp14:editId="1D3259B4">
            <wp:simplePos x="0" y="0"/>
            <wp:positionH relativeFrom="column">
              <wp:posOffset>-76200</wp:posOffset>
            </wp:positionH>
            <wp:positionV relativeFrom="paragraph">
              <wp:posOffset>-38100</wp:posOffset>
            </wp:positionV>
            <wp:extent cx="390525" cy="457200"/>
            <wp:effectExtent l="0" t="0" r="9525"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9052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7223">
        <w:rPr>
          <w:rFonts w:ascii="Cambria" w:hAnsi="Cambria"/>
          <w:bCs/>
          <w:sz w:val="18"/>
          <w:szCs w:val="18"/>
        </w:rPr>
        <w:t>CONSORT 2010 checklist of information to include when reporting a randomised trial*</w:t>
      </w:r>
    </w:p>
    <w:p w14:paraId="012CD61B" w14:textId="77777777" w:rsidR="00A57223" w:rsidRPr="00A57223" w:rsidRDefault="00A57223" w:rsidP="00A57223">
      <w:pPr>
        <w:pStyle w:val="TableHeader"/>
        <w:tabs>
          <w:tab w:val="left" w:pos="2160"/>
        </w:tabs>
        <w:jc w:val="center"/>
        <w:rPr>
          <w:rFonts w:ascii="Cambria" w:hAnsi="Cambria"/>
          <w:bCs/>
          <w:sz w:val="18"/>
          <w:szCs w:val="18"/>
        </w:rPr>
      </w:pPr>
    </w:p>
    <w:tbl>
      <w:tblPr>
        <w:tblW w:w="15498" w:type="dxa"/>
        <w:tblLayout w:type="fixed"/>
        <w:tblLook w:val="0000" w:firstRow="0" w:lastRow="0" w:firstColumn="0" w:lastColumn="0" w:noHBand="0" w:noVBand="0"/>
      </w:tblPr>
      <w:tblGrid>
        <w:gridCol w:w="2088"/>
        <w:gridCol w:w="720"/>
        <w:gridCol w:w="11070"/>
        <w:gridCol w:w="1620"/>
      </w:tblGrid>
      <w:tr w:rsidR="00A57223" w:rsidRPr="00A57223" w14:paraId="399F8801" w14:textId="77777777" w:rsidTr="008F228A">
        <w:tc>
          <w:tcPr>
            <w:tcW w:w="2088" w:type="dxa"/>
            <w:tcBorders>
              <w:top w:val="single" w:sz="12" w:space="0" w:color="auto"/>
              <w:bottom w:val="single" w:sz="4" w:space="0" w:color="auto"/>
            </w:tcBorders>
            <w:shd w:val="clear" w:color="auto" w:fill="C6D9F1"/>
            <w:vAlign w:val="bottom"/>
          </w:tcPr>
          <w:p w14:paraId="301E6CBA" w14:textId="77777777" w:rsidR="00A57223" w:rsidRPr="00A57223" w:rsidRDefault="00A57223" w:rsidP="008F228A">
            <w:pPr>
              <w:pStyle w:val="TableHeader"/>
              <w:rPr>
                <w:rFonts w:ascii="Arial" w:hAnsi="Arial" w:cs="Arial"/>
                <w:sz w:val="18"/>
                <w:szCs w:val="18"/>
              </w:rPr>
            </w:pPr>
            <w:r w:rsidRPr="00A57223">
              <w:rPr>
                <w:rFonts w:ascii="Arial" w:hAnsi="Arial" w:cs="Arial"/>
                <w:sz w:val="18"/>
                <w:szCs w:val="18"/>
              </w:rPr>
              <w:t>Section/Topic</w:t>
            </w:r>
          </w:p>
        </w:tc>
        <w:tc>
          <w:tcPr>
            <w:tcW w:w="720" w:type="dxa"/>
            <w:tcBorders>
              <w:top w:val="single" w:sz="12" w:space="0" w:color="auto"/>
              <w:bottom w:val="single" w:sz="4" w:space="0" w:color="auto"/>
            </w:tcBorders>
            <w:shd w:val="clear" w:color="auto" w:fill="C6D9F1"/>
            <w:vAlign w:val="bottom"/>
          </w:tcPr>
          <w:p w14:paraId="1A3DE7C7" w14:textId="77777777" w:rsidR="00A57223" w:rsidRPr="00A57223" w:rsidRDefault="00A57223" w:rsidP="008F228A">
            <w:pPr>
              <w:pStyle w:val="TableHeader"/>
              <w:jc w:val="center"/>
              <w:rPr>
                <w:rFonts w:ascii="Arial" w:hAnsi="Arial" w:cs="Arial"/>
                <w:sz w:val="18"/>
                <w:szCs w:val="18"/>
              </w:rPr>
            </w:pPr>
            <w:r w:rsidRPr="00A57223">
              <w:rPr>
                <w:rFonts w:ascii="Arial" w:hAnsi="Arial" w:cs="Arial"/>
                <w:sz w:val="18"/>
                <w:szCs w:val="18"/>
              </w:rPr>
              <w:t>Item No</w:t>
            </w:r>
          </w:p>
        </w:tc>
        <w:tc>
          <w:tcPr>
            <w:tcW w:w="11070" w:type="dxa"/>
            <w:tcBorders>
              <w:top w:val="single" w:sz="12" w:space="0" w:color="auto"/>
              <w:bottom w:val="single" w:sz="4" w:space="0" w:color="auto"/>
            </w:tcBorders>
            <w:shd w:val="clear" w:color="auto" w:fill="C6D9F1"/>
            <w:vAlign w:val="bottom"/>
          </w:tcPr>
          <w:p w14:paraId="53F171DB" w14:textId="77777777" w:rsidR="00A57223" w:rsidRPr="00A57223" w:rsidRDefault="00A57223" w:rsidP="008F228A">
            <w:pPr>
              <w:pStyle w:val="TableHeader"/>
              <w:rPr>
                <w:rFonts w:ascii="Arial" w:hAnsi="Arial" w:cs="Arial"/>
                <w:sz w:val="18"/>
                <w:szCs w:val="18"/>
              </w:rPr>
            </w:pPr>
            <w:r w:rsidRPr="00A57223">
              <w:rPr>
                <w:rFonts w:ascii="Arial" w:hAnsi="Arial" w:cs="Arial"/>
                <w:sz w:val="18"/>
                <w:szCs w:val="18"/>
              </w:rPr>
              <w:t>Checklist item</w:t>
            </w:r>
          </w:p>
        </w:tc>
        <w:tc>
          <w:tcPr>
            <w:tcW w:w="1620" w:type="dxa"/>
            <w:tcBorders>
              <w:top w:val="single" w:sz="12" w:space="0" w:color="auto"/>
              <w:bottom w:val="single" w:sz="4" w:space="0" w:color="auto"/>
            </w:tcBorders>
            <w:shd w:val="clear" w:color="auto" w:fill="C6D9F1"/>
            <w:vAlign w:val="bottom"/>
          </w:tcPr>
          <w:p w14:paraId="70A9B55C" w14:textId="77777777" w:rsidR="00A57223" w:rsidRPr="00A57223" w:rsidRDefault="00A57223" w:rsidP="008F228A">
            <w:pPr>
              <w:pStyle w:val="TableHeader"/>
              <w:jc w:val="center"/>
              <w:rPr>
                <w:rFonts w:ascii="Arial" w:hAnsi="Arial" w:cs="Arial"/>
                <w:sz w:val="18"/>
                <w:szCs w:val="18"/>
              </w:rPr>
            </w:pPr>
            <w:r w:rsidRPr="00A57223">
              <w:rPr>
                <w:rFonts w:ascii="Arial" w:hAnsi="Arial" w:cs="Arial"/>
                <w:sz w:val="18"/>
                <w:szCs w:val="18"/>
              </w:rPr>
              <w:t>Reported on page No</w:t>
            </w:r>
          </w:p>
        </w:tc>
      </w:tr>
      <w:tr w:rsidR="00A57223" w:rsidRPr="00A57223" w14:paraId="57300A53" w14:textId="77777777" w:rsidTr="008F228A">
        <w:tc>
          <w:tcPr>
            <w:tcW w:w="15498" w:type="dxa"/>
            <w:gridSpan w:val="4"/>
            <w:tcBorders>
              <w:top w:val="single" w:sz="4" w:space="0" w:color="auto"/>
            </w:tcBorders>
          </w:tcPr>
          <w:p w14:paraId="38315253"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t>Title and abstract</w:t>
            </w:r>
          </w:p>
        </w:tc>
      </w:tr>
      <w:tr w:rsidR="00A57223" w:rsidRPr="00A57223" w14:paraId="7CA94838" w14:textId="77777777" w:rsidTr="008F228A">
        <w:tc>
          <w:tcPr>
            <w:tcW w:w="2088" w:type="dxa"/>
            <w:vMerge w:val="restart"/>
          </w:tcPr>
          <w:p w14:paraId="6908F9A0" w14:textId="77777777" w:rsidR="00A57223" w:rsidRPr="00A57223" w:rsidRDefault="00A57223" w:rsidP="008F228A">
            <w:pPr>
              <w:rPr>
                <w:rFonts w:ascii="Arial" w:hAnsi="Arial" w:cs="Arial"/>
                <w:sz w:val="18"/>
                <w:szCs w:val="18"/>
              </w:rPr>
            </w:pPr>
          </w:p>
        </w:tc>
        <w:tc>
          <w:tcPr>
            <w:tcW w:w="720" w:type="dxa"/>
          </w:tcPr>
          <w:p w14:paraId="185D6969"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a</w:t>
            </w:r>
          </w:p>
        </w:tc>
        <w:tc>
          <w:tcPr>
            <w:tcW w:w="11070" w:type="dxa"/>
          </w:tcPr>
          <w:p w14:paraId="52A1A567" w14:textId="77777777" w:rsidR="00A57223" w:rsidRPr="00A57223" w:rsidRDefault="00A57223" w:rsidP="008F228A">
            <w:pPr>
              <w:rPr>
                <w:rFonts w:ascii="Arial" w:hAnsi="Arial" w:cs="Arial"/>
                <w:sz w:val="18"/>
                <w:szCs w:val="18"/>
              </w:rPr>
            </w:pPr>
            <w:r w:rsidRPr="00A57223">
              <w:rPr>
                <w:rFonts w:ascii="Arial" w:hAnsi="Arial" w:cs="Arial"/>
                <w:sz w:val="18"/>
                <w:szCs w:val="18"/>
              </w:rPr>
              <w:t>Identification as a randomised trial in the title</w:t>
            </w:r>
          </w:p>
        </w:tc>
        <w:tc>
          <w:tcPr>
            <w:tcW w:w="1620" w:type="dxa"/>
            <w:tcBorders>
              <w:bottom w:val="single" w:sz="4" w:space="0" w:color="auto"/>
            </w:tcBorders>
          </w:tcPr>
          <w:p w14:paraId="1E534C78" w14:textId="4A5AD2E4" w:rsidR="00A57223" w:rsidRPr="00A57223" w:rsidRDefault="00A57223" w:rsidP="008F228A">
            <w:pPr>
              <w:rPr>
                <w:rFonts w:ascii="Arial" w:hAnsi="Arial" w:cs="Arial"/>
                <w:sz w:val="18"/>
                <w:szCs w:val="18"/>
              </w:rPr>
            </w:pPr>
            <w:r>
              <w:rPr>
                <w:rFonts w:ascii="Arial" w:hAnsi="Arial" w:cs="Arial"/>
                <w:sz w:val="18"/>
                <w:szCs w:val="18"/>
              </w:rPr>
              <w:t>96</w:t>
            </w:r>
          </w:p>
        </w:tc>
      </w:tr>
      <w:tr w:rsidR="00A57223" w:rsidRPr="00A57223" w14:paraId="7245BE39" w14:textId="77777777" w:rsidTr="008F228A">
        <w:tc>
          <w:tcPr>
            <w:tcW w:w="2088" w:type="dxa"/>
            <w:vMerge/>
          </w:tcPr>
          <w:p w14:paraId="05448821" w14:textId="77777777" w:rsidR="00A57223" w:rsidRPr="00A57223" w:rsidRDefault="00A57223" w:rsidP="008F228A">
            <w:pPr>
              <w:rPr>
                <w:rFonts w:ascii="Arial" w:hAnsi="Arial" w:cs="Arial"/>
                <w:sz w:val="18"/>
                <w:szCs w:val="18"/>
              </w:rPr>
            </w:pPr>
          </w:p>
        </w:tc>
        <w:tc>
          <w:tcPr>
            <w:tcW w:w="720" w:type="dxa"/>
          </w:tcPr>
          <w:p w14:paraId="3127102A"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b</w:t>
            </w:r>
          </w:p>
        </w:tc>
        <w:tc>
          <w:tcPr>
            <w:tcW w:w="11070" w:type="dxa"/>
          </w:tcPr>
          <w:p w14:paraId="42A3DB3F" w14:textId="77777777" w:rsidR="00A57223" w:rsidRPr="00A57223" w:rsidRDefault="00A57223" w:rsidP="008F228A">
            <w:pPr>
              <w:rPr>
                <w:rFonts w:ascii="Arial" w:hAnsi="Arial" w:cs="Arial"/>
                <w:sz w:val="18"/>
                <w:szCs w:val="18"/>
              </w:rPr>
            </w:pPr>
            <w:r w:rsidRPr="00A57223">
              <w:rPr>
                <w:rFonts w:ascii="Arial" w:hAnsi="Arial" w:cs="Arial"/>
                <w:sz w:val="18"/>
                <w:szCs w:val="18"/>
              </w:rPr>
              <w:t>Structured summary of trial design, methods, results, and conclusions (for specific guidance see CONSORT for abstracts)</w:t>
            </w:r>
          </w:p>
        </w:tc>
        <w:tc>
          <w:tcPr>
            <w:tcW w:w="1620" w:type="dxa"/>
            <w:tcBorders>
              <w:bottom w:val="single" w:sz="4" w:space="0" w:color="auto"/>
            </w:tcBorders>
          </w:tcPr>
          <w:p w14:paraId="231EDE60" w14:textId="10825AF0" w:rsidR="00A57223" w:rsidRPr="00A57223" w:rsidRDefault="00A57223" w:rsidP="008F228A">
            <w:pPr>
              <w:rPr>
                <w:rFonts w:ascii="Arial" w:hAnsi="Arial" w:cs="Arial"/>
                <w:sz w:val="18"/>
                <w:szCs w:val="18"/>
              </w:rPr>
            </w:pPr>
            <w:r>
              <w:rPr>
                <w:rFonts w:ascii="Arial" w:hAnsi="Arial" w:cs="Arial"/>
                <w:sz w:val="18"/>
                <w:szCs w:val="18"/>
              </w:rPr>
              <w:t>96</w:t>
            </w:r>
          </w:p>
        </w:tc>
      </w:tr>
      <w:tr w:rsidR="00A57223" w:rsidRPr="00A57223" w14:paraId="18AA38E2" w14:textId="77777777" w:rsidTr="008F228A">
        <w:tc>
          <w:tcPr>
            <w:tcW w:w="15498" w:type="dxa"/>
            <w:gridSpan w:val="4"/>
          </w:tcPr>
          <w:p w14:paraId="789F7722"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t>Introduction</w:t>
            </w:r>
          </w:p>
        </w:tc>
      </w:tr>
      <w:tr w:rsidR="00A57223" w:rsidRPr="00A57223" w14:paraId="79576423" w14:textId="77777777" w:rsidTr="008F228A">
        <w:tc>
          <w:tcPr>
            <w:tcW w:w="2088" w:type="dxa"/>
            <w:vMerge w:val="restart"/>
          </w:tcPr>
          <w:p w14:paraId="5554EE5F" w14:textId="77777777" w:rsidR="00A57223" w:rsidRPr="00A57223" w:rsidRDefault="00A57223" w:rsidP="008F228A">
            <w:pPr>
              <w:rPr>
                <w:rFonts w:ascii="Arial" w:hAnsi="Arial" w:cs="Arial"/>
                <w:sz w:val="18"/>
                <w:szCs w:val="18"/>
              </w:rPr>
            </w:pPr>
            <w:r w:rsidRPr="00A57223">
              <w:rPr>
                <w:rFonts w:ascii="Arial" w:hAnsi="Arial" w:cs="Arial"/>
                <w:sz w:val="18"/>
                <w:szCs w:val="18"/>
              </w:rPr>
              <w:t>Background and objectives</w:t>
            </w:r>
          </w:p>
        </w:tc>
        <w:tc>
          <w:tcPr>
            <w:tcW w:w="720" w:type="dxa"/>
          </w:tcPr>
          <w:p w14:paraId="36499C29"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a</w:t>
            </w:r>
          </w:p>
        </w:tc>
        <w:tc>
          <w:tcPr>
            <w:tcW w:w="11070" w:type="dxa"/>
          </w:tcPr>
          <w:p w14:paraId="40F8AF14" w14:textId="77777777" w:rsidR="00A57223" w:rsidRPr="00A57223" w:rsidRDefault="00A57223" w:rsidP="008F228A">
            <w:pPr>
              <w:rPr>
                <w:rFonts w:ascii="Arial" w:hAnsi="Arial" w:cs="Arial"/>
                <w:sz w:val="18"/>
                <w:szCs w:val="18"/>
              </w:rPr>
            </w:pPr>
            <w:r w:rsidRPr="00A57223">
              <w:rPr>
                <w:rFonts w:ascii="Arial" w:hAnsi="Arial" w:cs="Arial"/>
                <w:sz w:val="18"/>
                <w:szCs w:val="18"/>
              </w:rPr>
              <w:t>Scientific background and explanation of rationale</w:t>
            </w:r>
          </w:p>
        </w:tc>
        <w:tc>
          <w:tcPr>
            <w:tcW w:w="1620" w:type="dxa"/>
            <w:tcBorders>
              <w:bottom w:val="single" w:sz="4" w:space="0" w:color="auto"/>
            </w:tcBorders>
          </w:tcPr>
          <w:p w14:paraId="1F617878" w14:textId="0D33FEEF" w:rsidR="00A57223" w:rsidRPr="00A57223" w:rsidRDefault="00A57223" w:rsidP="008F228A">
            <w:pPr>
              <w:rPr>
                <w:rFonts w:ascii="Arial" w:hAnsi="Arial" w:cs="Arial"/>
                <w:sz w:val="18"/>
                <w:szCs w:val="18"/>
              </w:rPr>
            </w:pPr>
            <w:r>
              <w:rPr>
                <w:rFonts w:ascii="Arial" w:hAnsi="Arial" w:cs="Arial"/>
                <w:sz w:val="18"/>
                <w:szCs w:val="18"/>
              </w:rPr>
              <w:t>97</w:t>
            </w:r>
          </w:p>
        </w:tc>
      </w:tr>
      <w:tr w:rsidR="00A57223" w:rsidRPr="00A57223" w14:paraId="6D2C00C5" w14:textId="77777777" w:rsidTr="008F228A">
        <w:trPr>
          <w:trHeight w:val="413"/>
        </w:trPr>
        <w:tc>
          <w:tcPr>
            <w:tcW w:w="2088" w:type="dxa"/>
            <w:vMerge/>
          </w:tcPr>
          <w:p w14:paraId="28A99D09" w14:textId="77777777" w:rsidR="00A57223" w:rsidRPr="00A57223" w:rsidRDefault="00A57223" w:rsidP="008F228A">
            <w:pPr>
              <w:rPr>
                <w:rFonts w:ascii="Arial" w:hAnsi="Arial" w:cs="Arial"/>
                <w:sz w:val="18"/>
                <w:szCs w:val="18"/>
              </w:rPr>
            </w:pPr>
          </w:p>
        </w:tc>
        <w:tc>
          <w:tcPr>
            <w:tcW w:w="720" w:type="dxa"/>
          </w:tcPr>
          <w:p w14:paraId="0DFA21BD"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b</w:t>
            </w:r>
          </w:p>
        </w:tc>
        <w:tc>
          <w:tcPr>
            <w:tcW w:w="11070" w:type="dxa"/>
          </w:tcPr>
          <w:p w14:paraId="4FECFD5E" w14:textId="77777777" w:rsidR="00A57223" w:rsidRPr="00A57223" w:rsidRDefault="00A57223" w:rsidP="008F228A">
            <w:pPr>
              <w:rPr>
                <w:rFonts w:ascii="Arial" w:hAnsi="Arial" w:cs="Arial"/>
                <w:sz w:val="18"/>
                <w:szCs w:val="18"/>
              </w:rPr>
            </w:pPr>
            <w:r w:rsidRPr="00A57223">
              <w:rPr>
                <w:rFonts w:ascii="Arial" w:hAnsi="Arial" w:cs="Arial"/>
                <w:sz w:val="18"/>
                <w:szCs w:val="18"/>
              </w:rPr>
              <w:t>Specific objectives or hypotheses</w:t>
            </w:r>
          </w:p>
        </w:tc>
        <w:tc>
          <w:tcPr>
            <w:tcW w:w="1620" w:type="dxa"/>
            <w:tcBorders>
              <w:top w:val="single" w:sz="4" w:space="0" w:color="auto"/>
              <w:bottom w:val="single" w:sz="4" w:space="0" w:color="auto"/>
            </w:tcBorders>
          </w:tcPr>
          <w:p w14:paraId="51C0D158" w14:textId="72EAAF28" w:rsidR="00A57223" w:rsidRPr="00A57223" w:rsidRDefault="00A57223" w:rsidP="008F228A">
            <w:pPr>
              <w:rPr>
                <w:rFonts w:ascii="Arial" w:hAnsi="Arial" w:cs="Arial"/>
                <w:sz w:val="18"/>
                <w:szCs w:val="18"/>
              </w:rPr>
            </w:pPr>
            <w:r>
              <w:rPr>
                <w:rFonts w:ascii="Arial" w:hAnsi="Arial" w:cs="Arial"/>
                <w:sz w:val="18"/>
                <w:szCs w:val="18"/>
              </w:rPr>
              <w:t>97</w:t>
            </w:r>
          </w:p>
        </w:tc>
      </w:tr>
      <w:tr w:rsidR="00A57223" w:rsidRPr="00A57223" w14:paraId="7C962BEE" w14:textId="77777777" w:rsidTr="008F228A">
        <w:tc>
          <w:tcPr>
            <w:tcW w:w="15498" w:type="dxa"/>
            <w:gridSpan w:val="4"/>
          </w:tcPr>
          <w:p w14:paraId="4C2683AC"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t>Methods</w:t>
            </w:r>
          </w:p>
        </w:tc>
      </w:tr>
      <w:tr w:rsidR="00A57223" w:rsidRPr="00A57223" w14:paraId="3C5EC737" w14:textId="77777777" w:rsidTr="008F228A">
        <w:tc>
          <w:tcPr>
            <w:tcW w:w="2088" w:type="dxa"/>
            <w:vMerge w:val="restart"/>
          </w:tcPr>
          <w:p w14:paraId="2820507C" w14:textId="77777777" w:rsidR="00A57223" w:rsidRPr="00A57223" w:rsidRDefault="00A57223" w:rsidP="008F228A">
            <w:pPr>
              <w:rPr>
                <w:rFonts w:ascii="Arial" w:hAnsi="Arial" w:cs="Arial"/>
                <w:sz w:val="18"/>
                <w:szCs w:val="18"/>
              </w:rPr>
            </w:pPr>
            <w:r w:rsidRPr="00A57223">
              <w:rPr>
                <w:rFonts w:ascii="Arial" w:hAnsi="Arial" w:cs="Arial"/>
                <w:sz w:val="18"/>
                <w:szCs w:val="18"/>
              </w:rPr>
              <w:t>Trial design</w:t>
            </w:r>
          </w:p>
        </w:tc>
        <w:tc>
          <w:tcPr>
            <w:tcW w:w="720" w:type="dxa"/>
          </w:tcPr>
          <w:p w14:paraId="7ABC64CF"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3a</w:t>
            </w:r>
          </w:p>
        </w:tc>
        <w:tc>
          <w:tcPr>
            <w:tcW w:w="11070" w:type="dxa"/>
          </w:tcPr>
          <w:p w14:paraId="28744925" w14:textId="77777777" w:rsidR="00A57223" w:rsidRPr="00A57223" w:rsidRDefault="00A57223" w:rsidP="008F228A">
            <w:pPr>
              <w:rPr>
                <w:rFonts w:ascii="Arial" w:hAnsi="Arial" w:cs="Arial"/>
                <w:sz w:val="18"/>
                <w:szCs w:val="18"/>
              </w:rPr>
            </w:pPr>
            <w:r w:rsidRPr="00A57223">
              <w:rPr>
                <w:rFonts w:ascii="Arial" w:hAnsi="Arial" w:cs="Arial"/>
                <w:sz w:val="18"/>
                <w:szCs w:val="18"/>
              </w:rPr>
              <w:t>Description of trial design (such as parallel, factorial) including allocation ratio</w:t>
            </w:r>
          </w:p>
        </w:tc>
        <w:tc>
          <w:tcPr>
            <w:tcW w:w="1620" w:type="dxa"/>
            <w:tcBorders>
              <w:bottom w:val="single" w:sz="4" w:space="0" w:color="auto"/>
            </w:tcBorders>
          </w:tcPr>
          <w:p w14:paraId="1026D24E" w14:textId="229B709D" w:rsidR="00A57223" w:rsidRPr="00A57223" w:rsidRDefault="000B2C53" w:rsidP="008F228A">
            <w:pPr>
              <w:rPr>
                <w:rFonts w:ascii="Arial" w:hAnsi="Arial" w:cs="Arial"/>
                <w:sz w:val="18"/>
                <w:szCs w:val="18"/>
              </w:rPr>
            </w:pPr>
            <w:r>
              <w:rPr>
                <w:rFonts w:ascii="Arial" w:hAnsi="Arial" w:cs="Arial"/>
                <w:sz w:val="18"/>
                <w:szCs w:val="18"/>
              </w:rPr>
              <w:t>103-4</w:t>
            </w:r>
          </w:p>
        </w:tc>
      </w:tr>
      <w:tr w:rsidR="00A57223" w:rsidRPr="00A57223" w14:paraId="1B7237DA" w14:textId="77777777" w:rsidTr="008F228A">
        <w:trPr>
          <w:trHeight w:val="305"/>
        </w:trPr>
        <w:tc>
          <w:tcPr>
            <w:tcW w:w="2088" w:type="dxa"/>
            <w:vMerge/>
          </w:tcPr>
          <w:p w14:paraId="1B0D4A65" w14:textId="77777777" w:rsidR="00A57223" w:rsidRPr="00A57223" w:rsidRDefault="00A57223" w:rsidP="008F228A">
            <w:pPr>
              <w:rPr>
                <w:rFonts w:ascii="Arial" w:hAnsi="Arial" w:cs="Arial"/>
                <w:sz w:val="18"/>
                <w:szCs w:val="18"/>
              </w:rPr>
            </w:pPr>
          </w:p>
        </w:tc>
        <w:tc>
          <w:tcPr>
            <w:tcW w:w="720" w:type="dxa"/>
          </w:tcPr>
          <w:p w14:paraId="67EBCE1E"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3b</w:t>
            </w:r>
          </w:p>
        </w:tc>
        <w:tc>
          <w:tcPr>
            <w:tcW w:w="11070" w:type="dxa"/>
          </w:tcPr>
          <w:p w14:paraId="5C4F5566" w14:textId="77777777" w:rsidR="00A57223" w:rsidRPr="00A57223" w:rsidRDefault="00A57223" w:rsidP="008F228A">
            <w:pPr>
              <w:rPr>
                <w:rFonts w:ascii="Arial" w:hAnsi="Arial" w:cs="Arial"/>
                <w:sz w:val="18"/>
                <w:szCs w:val="18"/>
              </w:rPr>
            </w:pPr>
            <w:r w:rsidRPr="00A57223">
              <w:rPr>
                <w:rFonts w:ascii="Arial" w:hAnsi="Arial" w:cs="Arial"/>
                <w:sz w:val="18"/>
                <w:szCs w:val="18"/>
              </w:rPr>
              <w:t>Important changes to methods after trial commencement (such as eligibility criteria), with reasons</w:t>
            </w:r>
          </w:p>
        </w:tc>
        <w:tc>
          <w:tcPr>
            <w:tcW w:w="1620" w:type="dxa"/>
            <w:tcBorders>
              <w:top w:val="single" w:sz="4" w:space="0" w:color="auto"/>
              <w:bottom w:val="single" w:sz="4" w:space="0" w:color="auto"/>
            </w:tcBorders>
          </w:tcPr>
          <w:p w14:paraId="6A8C1799" w14:textId="77777777" w:rsidR="00A57223" w:rsidRPr="00A57223" w:rsidRDefault="00A57223" w:rsidP="008F228A">
            <w:pPr>
              <w:rPr>
                <w:rFonts w:ascii="Arial" w:hAnsi="Arial" w:cs="Arial"/>
                <w:sz w:val="18"/>
                <w:szCs w:val="18"/>
              </w:rPr>
            </w:pPr>
          </w:p>
        </w:tc>
      </w:tr>
      <w:tr w:rsidR="00A57223" w:rsidRPr="00A57223" w14:paraId="4AF3E23B" w14:textId="77777777" w:rsidTr="008F228A">
        <w:tc>
          <w:tcPr>
            <w:tcW w:w="2088" w:type="dxa"/>
            <w:vMerge w:val="restart"/>
          </w:tcPr>
          <w:p w14:paraId="07D575EC" w14:textId="77777777" w:rsidR="00A57223" w:rsidRPr="00A57223" w:rsidRDefault="00A57223" w:rsidP="008F228A">
            <w:pPr>
              <w:rPr>
                <w:rFonts w:ascii="Arial" w:hAnsi="Arial" w:cs="Arial"/>
                <w:sz w:val="18"/>
                <w:szCs w:val="18"/>
              </w:rPr>
            </w:pPr>
            <w:r w:rsidRPr="00A57223">
              <w:rPr>
                <w:rFonts w:ascii="Arial" w:hAnsi="Arial" w:cs="Arial"/>
                <w:sz w:val="18"/>
                <w:szCs w:val="18"/>
              </w:rPr>
              <w:t>Participants</w:t>
            </w:r>
          </w:p>
        </w:tc>
        <w:tc>
          <w:tcPr>
            <w:tcW w:w="720" w:type="dxa"/>
          </w:tcPr>
          <w:p w14:paraId="23199C67"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4a</w:t>
            </w:r>
          </w:p>
        </w:tc>
        <w:tc>
          <w:tcPr>
            <w:tcW w:w="11070" w:type="dxa"/>
          </w:tcPr>
          <w:p w14:paraId="2891E1B4" w14:textId="77777777" w:rsidR="00A57223" w:rsidRPr="00A57223" w:rsidRDefault="00A57223" w:rsidP="008F228A">
            <w:pPr>
              <w:rPr>
                <w:rFonts w:ascii="Arial" w:hAnsi="Arial" w:cs="Arial"/>
                <w:sz w:val="18"/>
                <w:szCs w:val="18"/>
              </w:rPr>
            </w:pPr>
            <w:r w:rsidRPr="00A57223">
              <w:rPr>
                <w:rFonts w:ascii="Arial" w:hAnsi="Arial" w:cs="Arial"/>
                <w:sz w:val="18"/>
                <w:szCs w:val="18"/>
              </w:rPr>
              <w:t>Eligibility criteria for participants</w:t>
            </w:r>
          </w:p>
        </w:tc>
        <w:tc>
          <w:tcPr>
            <w:tcW w:w="1620" w:type="dxa"/>
            <w:tcBorders>
              <w:top w:val="single" w:sz="4" w:space="0" w:color="auto"/>
              <w:bottom w:val="single" w:sz="4" w:space="0" w:color="auto"/>
            </w:tcBorders>
          </w:tcPr>
          <w:p w14:paraId="7F8C7866" w14:textId="10D91AC1" w:rsidR="00A57223" w:rsidRPr="00A57223" w:rsidRDefault="000B2C53" w:rsidP="008F228A">
            <w:pPr>
              <w:rPr>
                <w:rFonts w:ascii="Arial" w:hAnsi="Arial" w:cs="Arial"/>
                <w:sz w:val="18"/>
                <w:szCs w:val="18"/>
              </w:rPr>
            </w:pPr>
            <w:r>
              <w:rPr>
                <w:rFonts w:ascii="Arial" w:hAnsi="Arial" w:cs="Arial"/>
                <w:sz w:val="18"/>
                <w:szCs w:val="18"/>
              </w:rPr>
              <w:t>104</w:t>
            </w:r>
          </w:p>
        </w:tc>
      </w:tr>
      <w:tr w:rsidR="00A57223" w:rsidRPr="00A57223" w14:paraId="649D5CE3" w14:textId="77777777" w:rsidTr="008F228A">
        <w:tc>
          <w:tcPr>
            <w:tcW w:w="2088" w:type="dxa"/>
            <w:vMerge/>
          </w:tcPr>
          <w:p w14:paraId="093AD0F9" w14:textId="77777777" w:rsidR="00A57223" w:rsidRPr="00A57223" w:rsidRDefault="00A57223" w:rsidP="008F228A">
            <w:pPr>
              <w:rPr>
                <w:rFonts w:ascii="Arial" w:hAnsi="Arial" w:cs="Arial"/>
                <w:sz w:val="18"/>
                <w:szCs w:val="18"/>
              </w:rPr>
            </w:pPr>
          </w:p>
        </w:tc>
        <w:tc>
          <w:tcPr>
            <w:tcW w:w="720" w:type="dxa"/>
          </w:tcPr>
          <w:p w14:paraId="306F8446"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4b</w:t>
            </w:r>
          </w:p>
        </w:tc>
        <w:tc>
          <w:tcPr>
            <w:tcW w:w="11070" w:type="dxa"/>
          </w:tcPr>
          <w:p w14:paraId="41324487" w14:textId="77777777" w:rsidR="00A57223" w:rsidRPr="00A57223" w:rsidRDefault="00A57223" w:rsidP="008F228A">
            <w:pPr>
              <w:rPr>
                <w:rFonts w:ascii="Arial" w:hAnsi="Arial" w:cs="Arial"/>
                <w:sz w:val="18"/>
                <w:szCs w:val="18"/>
              </w:rPr>
            </w:pPr>
            <w:r w:rsidRPr="00A57223">
              <w:rPr>
                <w:rFonts w:ascii="Arial" w:hAnsi="Arial" w:cs="Arial"/>
                <w:sz w:val="18"/>
                <w:szCs w:val="18"/>
              </w:rPr>
              <w:t>Settings and locations where the data were collected</w:t>
            </w:r>
          </w:p>
        </w:tc>
        <w:tc>
          <w:tcPr>
            <w:tcW w:w="1620" w:type="dxa"/>
            <w:tcBorders>
              <w:top w:val="single" w:sz="4" w:space="0" w:color="auto"/>
              <w:bottom w:val="single" w:sz="4" w:space="0" w:color="auto"/>
            </w:tcBorders>
          </w:tcPr>
          <w:p w14:paraId="407BB361" w14:textId="51D7F3C2" w:rsidR="00A57223" w:rsidRPr="00A57223" w:rsidRDefault="000B2C53" w:rsidP="008F228A">
            <w:pPr>
              <w:rPr>
                <w:rFonts w:ascii="Arial" w:hAnsi="Arial" w:cs="Arial"/>
                <w:sz w:val="18"/>
                <w:szCs w:val="18"/>
              </w:rPr>
            </w:pPr>
            <w:r>
              <w:rPr>
                <w:rFonts w:ascii="Arial" w:hAnsi="Arial" w:cs="Arial"/>
                <w:sz w:val="18"/>
                <w:szCs w:val="18"/>
              </w:rPr>
              <w:t>104</w:t>
            </w:r>
          </w:p>
        </w:tc>
      </w:tr>
      <w:tr w:rsidR="00A57223" w:rsidRPr="00A57223" w14:paraId="0447D9FE" w14:textId="77777777" w:rsidTr="008F228A">
        <w:tc>
          <w:tcPr>
            <w:tcW w:w="2088" w:type="dxa"/>
          </w:tcPr>
          <w:p w14:paraId="040169B4" w14:textId="77777777" w:rsidR="00A57223" w:rsidRPr="00A57223" w:rsidRDefault="00A57223" w:rsidP="008F228A">
            <w:pPr>
              <w:rPr>
                <w:rFonts w:ascii="Arial" w:hAnsi="Arial" w:cs="Arial"/>
                <w:sz w:val="18"/>
                <w:szCs w:val="18"/>
              </w:rPr>
            </w:pPr>
            <w:r w:rsidRPr="00A57223">
              <w:rPr>
                <w:rFonts w:ascii="Arial" w:hAnsi="Arial" w:cs="Arial"/>
                <w:sz w:val="18"/>
                <w:szCs w:val="18"/>
              </w:rPr>
              <w:t>Interventions</w:t>
            </w:r>
          </w:p>
        </w:tc>
        <w:tc>
          <w:tcPr>
            <w:tcW w:w="720" w:type="dxa"/>
          </w:tcPr>
          <w:p w14:paraId="4540CDD2"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5</w:t>
            </w:r>
          </w:p>
        </w:tc>
        <w:tc>
          <w:tcPr>
            <w:tcW w:w="11070" w:type="dxa"/>
          </w:tcPr>
          <w:p w14:paraId="6224CA4D" w14:textId="77777777" w:rsidR="00A57223" w:rsidRPr="00A57223" w:rsidRDefault="00A57223" w:rsidP="008F228A">
            <w:pPr>
              <w:rPr>
                <w:rFonts w:ascii="Arial" w:hAnsi="Arial" w:cs="Arial"/>
                <w:sz w:val="18"/>
                <w:szCs w:val="18"/>
              </w:rPr>
            </w:pPr>
            <w:r w:rsidRPr="00A57223">
              <w:rPr>
                <w:rFonts w:ascii="Arial" w:hAnsi="Arial" w:cs="Arial"/>
                <w:sz w:val="18"/>
                <w:szCs w:val="18"/>
              </w:rPr>
              <w:t>The interventions for each group with sufficient details to allow replication, including how and when they were actually administered</w:t>
            </w:r>
          </w:p>
        </w:tc>
        <w:tc>
          <w:tcPr>
            <w:tcW w:w="1620" w:type="dxa"/>
            <w:tcBorders>
              <w:top w:val="single" w:sz="4" w:space="0" w:color="auto"/>
              <w:bottom w:val="single" w:sz="4" w:space="0" w:color="auto"/>
            </w:tcBorders>
          </w:tcPr>
          <w:p w14:paraId="3871E415" w14:textId="799E557C" w:rsidR="00A57223" w:rsidRPr="00A57223" w:rsidRDefault="000B2C53" w:rsidP="008F228A">
            <w:pPr>
              <w:rPr>
                <w:rFonts w:ascii="Arial" w:hAnsi="Arial" w:cs="Arial"/>
                <w:sz w:val="18"/>
                <w:szCs w:val="18"/>
              </w:rPr>
            </w:pPr>
            <w:r>
              <w:rPr>
                <w:rFonts w:ascii="Arial" w:hAnsi="Arial" w:cs="Arial"/>
                <w:sz w:val="18"/>
                <w:szCs w:val="18"/>
              </w:rPr>
              <w:t>101-3, 105</w:t>
            </w:r>
          </w:p>
        </w:tc>
      </w:tr>
      <w:tr w:rsidR="00A57223" w:rsidRPr="00A57223" w14:paraId="617797F5" w14:textId="77777777" w:rsidTr="008F228A">
        <w:tc>
          <w:tcPr>
            <w:tcW w:w="2088" w:type="dxa"/>
            <w:vMerge w:val="restart"/>
          </w:tcPr>
          <w:p w14:paraId="53828903" w14:textId="77777777" w:rsidR="00A57223" w:rsidRPr="00A57223" w:rsidRDefault="00A57223" w:rsidP="008F228A">
            <w:pPr>
              <w:rPr>
                <w:rFonts w:ascii="Arial" w:hAnsi="Arial" w:cs="Arial"/>
                <w:sz w:val="18"/>
                <w:szCs w:val="18"/>
              </w:rPr>
            </w:pPr>
            <w:r w:rsidRPr="00A57223">
              <w:rPr>
                <w:rFonts w:ascii="Arial" w:hAnsi="Arial" w:cs="Arial"/>
                <w:sz w:val="18"/>
                <w:szCs w:val="18"/>
              </w:rPr>
              <w:t>Outcomes</w:t>
            </w:r>
          </w:p>
        </w:tc>
        <w:tc>
          <w:tcPr>
            <w:tcW w:w="720" w:type="dxa"/>
          </w:tcPr>
          <w:p w14:paraId="51CF2A94"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6a</w:t>
            </w:r>
          </w:p>
        </w:tc>
        <w:tc>
          <w:tcPr>
            <w:tcW w:w="11070" w:type="dxa"/>
          </w:tcPr>
          <w:p w14:paraId="13A15E96" w14:textId="77777777" w:rsidR="00A57223" w:rsidRPr="00A57223" w:rsidRDefault="00A57223" w:rsidP="008F228A">
            <w:pPr>
              <w:rPr>
                <w:rFonts w:ascii="Arial" w:hAnsi="Arial" w:cs="Arial"/>
                <w:sz w:val="18"/>
                <w:szCs w:val="18"/>
              </w:rPr>
            </w:pPr>
            <w:r w:rsidRPr="00A57223">
              <w:rPr>
                <w:rFonts w:ascii="Arial" w:hAnsi="Arial" w:cs="Arial"/>
                <w:sz w:val="18"/>
                <w:szCs w:val="18"/>
              </w:rPr>
              <w:t>Completely defined pre-specified primary and secondary outcome measures, including how and when they were assessed</w:t>
            </w:r>
          </w:p>
        </w:tc>
        <w:tc>
          <w:tcPr>
            <w:tcW w:w="1620" w:type="dxa"/>
            <w:tcBorders>
              <w:top w:val="single" w:sz="4" w:space="0" w:color="auto"/>
              <w:bottom w:val="single" w:sz="4" w:space="0" w:color="auto"/>
            </w:tcBorders>
          </w:tcPr>
          <w:p w14:paraId="30B66CC5" w14:textId="4294E210" w:rsidR="00A57223" w:rsidRPr="00A57223" w:rsidRDefault="000B2C53" w:rsidP="008F228A">
            <w:pPr>
              <w:rPr>
                <w:rFonts w:ascii="Arial" w:hAnsi="Arial" w:cs="Arial"/>
                <w:sz w:val="18"/>
                <w:szCs w:val="18"/>
              </w:rPr>
            </w:pPr>
            <w:r>
              <w:rPr>
                <w:rFonts w:ascii="Arial" w:hAnsi="Arial" w:cs="Arial"/>
                <w:sz w:val="18"/>
                <w:szCs w:val="18"/>
              </w:rPr>
              <w:t>105</w:t>
            </w:r>
          </w:p>
        </w:tc>
      </w:tr>
      <w:tr w:rsidR="00A57223" w:rsidRPr="00A57223" w14:paraId="75872E96" w14:textId="77777777" w:rsidTr="008F228A">
        <w:tc>
          <w:tcPr>
            <w:tcW w:w="2088" w:type="dxa"/>
            <w:vMerge/>
          </w:tcPr>
          <w:p w14:paraId="440D7C67" w14:textId="77777777" w:rsidR="00A57223" w:rsidRPr="00A57223" w:rsidRDefault="00A57223" w:rsidP="008F228A">
            <w:pPr>
              <w:rPr>
                <w:rFonts w:ascii="Arial" w:hAnsi="Arial" w:cs="Arial"/>
                <w:sz w:val="18"/>
                <w:szCs w:val="18"/>
              </w:rPr>
            </w:pPr>
          </w:p>
        </w:tc>
        <w:tc>
          <w:tcPr>
            <w:tcW w:w="720" w:type="dxa"/>
          </w:tcPr>
          <w:p w14:paraId="546A528F"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6b</w:t>
            </w:r>
          </w:p>
        </w:tc>
        <w:tc>
          <w:tcPr>
            <w:tcW w:w="11070" w:type="dxa"/>
          </w:tcPr>
          <w:p w14:paraId="0DEE1B4F" w14:textId="77777777" w:rsidR="00A57223" w:rsidRPr="00A57223" w:rsidRDefault="00A57223" w:rsidP="008F228A">
            <w:pPr>
              <w:rPr>
                <w:rFonts w:ascii="Arial" w:hAnsi="Arial" w:cs="Arial"/>
                <w:sz w:val="18"/>
                <w:szCs w:val="18"/>
              </w:rPr>
            </w:pPr>
            <w:r w:rsidRPr="00A57223">
              <w:rPr>
                <w:rFonts w:ascii="Arial" w:hAnsi="Arial" w:cs="Arial"/>
                <w:sz w:val="18"/>
                <w:szCs w:val="18"/>
              </w:rPr>
              <w:t>Any changes to trial outcomes after the trial commenced, with reasons</w:t>
            </w:r>
          </w:p>
        </w:tc>
        <w:tc>
          <w:tcPr>
            <w:tcW w:w="1620" w:type="dxa"/>
            <w:tcBorders>
              <w:top w:val="single" w:sz="4" w:space="0" w:color="auto"/>
              <w:bottom w:val="single" w:sz="4" w:space="0" w:color="auto"/>
            </w:tcBorders>
          </w:tcPr>
          <w:p w14:paraId="029A53A2" w14:textId="77777777" w:rsidR="00A57223" w:rsidRPr="00A57223" w:rsidRDefault="00A57223" w:rsidP="008F228A">
            <w:pPr>
              <w:rPr>
                <w:rFonts w:ascii="Arial" w:hAnsi="Arial" w:cs="Arial"/>
                <w:sz w:val="18"/>
                <w:szCs w:val="18"/>
              </w:rPr>
            </w:pPr>
          </w:p>
        </w:tc>
      </w:tr>
      <w:tr w:rsidR="00A57223" w:rsidRPr="00A57223" w14:paraId="663FF075" w14:textId="77777777" w:rsidTr="008F228A">
        <w:tc>
          <w:tcPr>
            <w:tcW w:w="2088" w:type="dxa"/>
            <w:vMerge w:val="restart"/>
          </w:tcPr>
          <w:p w14:paraId="5E132E4C" w14:textId="77777777" w:rsidR="00A57223" w:rsidRPr="00A57223" w:rsidRDefault="00A57223" w:rsidP="008F228A">
            <w:pPr>
              <w:rPr>
                <w:rFonts w:ascii="Arial" w:hAnsi="Arial" w:cs="Arial"/>
                <w:sz w:val="18"/>
                <w:szCs w:val="18"/>
              </w:rPr>
            </w:pPr>
            <w:r w:rsidRPr="00A57223">
              <w:rPr>
                <w:rFonts w:ascii="Arial" w:hAnsi="Arial" w:cs="Arial"/>
                <w:sz w:val="18"/>
                <w:szCs w:val="18"/>
              </w:rPr>
              <w:t>Sample size</w:t>
            </w:r>
          </w:p>
        </w:tc>
        <w:tc>
          <w:tcPr>
            <w:tcW w:w="720" w:type="dxa"/>
          </w:tcPr>
          <w:p w14:paraId="20E4097B"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7a</w:t>
            </w:r>
          </w:p>
        </w:tc>
        <w:tc>
          <w:tcPr>
            <w:tcW w:w="11070" w:type="dxa"/>
          </w:tcPr>
          <w:p w14:paraId="674C6E6D" w14:textId="77777777" w:rsidR="00A57223" w:rsidRPr="00A57223" w:rsidRDefault="00A57223" w:rsidP="008F228A">
            <w:pPr>
              <w:rPr>
                <w:rFonts w:ascii="Arial" w:hAnsi="Arial" w:cs="Arial"/>
                <w:sz w:val="18"/>
                <w:szCs w:val="18"/>
              </w:rPr>
            </w:pPr>
            <w:r w:rsidRPr="00A57223">
              <w:rPr>
                <w:rFonts w:ascii="Arial" w:hAnsi="Arial" w:cs="Arial"/>
                <w:sz w:val="18"/>
                <w:szCs w:val="18"/>
              </w:rPr>
              <w:t>How sample size was determined</w:t>
            </w:r>
          </w:p>
        </w:tc>
        <w:tc>
          <w:tcPr>
            <w:tcW w:w="1620" w:type="dxa"/>
            <w:tcBorders>
              <w:top w:val="single" w:sz="4" w:space="0" w:color="auto"/>
              <w:bottom w:val="single" w:sz="4" w:space="0" w:color="auto"/>
            </w:tcBorders>
          </w:tcPr>
          <w:p w14:paraId="7A353505" w14:textId="2E57AA3F" w:rsidR="00A57223" w:rsidRPr="00A57223" w:rsidRDefault="000B2C53" w:rsidP="008F228A">
            <w:pPr>
              <w:rPr>
                <w:rFonts w:ascii="Arial" w:hAnsi="Arial" w:cs="Arial"/>
                <w:sz w:val="18"/>
                <w:szCs w:val="18"/>
              </w:rPr>
            </w:pPr>
            <w:r>
              <w:rPr>
                <w:rFonts w:ascii="Arial" w:hAnsi="Arial" w:cs="Arial"/>
                <w:sz w:val="18"/>
                <w:szCs w:val="18"/>
              </w:rPr>
              <w:t>106</w:t>
            </w:r>
          </w:p>
        </w:tc>
      </w:tr>
      <w:tr w:rsidR="00A57223" w:rsidRPr="00A57223" w14:paraId="0ABC7F0D" w14:textId="77777777" w:rsidTr="008F228A">
        <w:tc>
          <w:tcPr>
            <w:tcW w:w="2088" w:type="dxa"/>
            <w:vMerge/>
          </w:tcPr>
          <w:p w14:paraId="3DF8AB38" w14:textId="77777777" w:rsidR="00A57223" w:rsidRPr="00A57223" w:rsidRDefault="00A57223" w:rsidP="008F228A">
            <w:pPr>
              <w:rPr>
                <w:rFonts w:ascii="Arial" w:hAnsi="Arial" w:cs="Arial"/>
                <w:sz w:val="18"/>
                <w:szCs w:val="18"/>
              </w:rPr>
            </w:pPr>
          </w:p>
        </w:tc>
        <w:tc>
          <w:tcPr>
            <w:tcW w:w="720" w:type="dxa"/>
          </w:tcPr>
          <w:p w14:paraId="07CD60B5"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7b</w:t>
            </w:r>
          </w:p>
        </w:tc>
        <w:tc>
          <w:tcPr>
            <w:tcW w:w="11070" w:type="dxa"/>
          </w:tcPr>
          <w:p w14:paraId="6D03BFAA" w14:textId="77777777" w:rsidR="00A57223" w:rsidRPr="00A57223" w:rsidRDefault="00A57223" w:rsidP="008F228A">
            <w:pPr>
              <w:rPr>
                <w:rFonts w:ascii="Arial" w:hAnsi="Arial" w:cs="Arial"/>
                <w:sz w:val="18"/>
                <w:szCs w:val="18"/>
              </w:rPr>
            </w:pPr>
            <w:r w:rsidRPr="00A57223">
              <w:rPr>
                <w:rFonts w:ascii="Arial" w:hAnsi="Arial" w:cs="Arial"/>
                <w:sz w:val="18"/>
                <w:szCs w:val="18"/>
              </w:rPr>
              <w:t>When applicable, explanation of any interim analyses and stopping guidelines</w:t>
            </w:r>
          </w:p>
        </w:tc>
        <w:tc>
          <w:tcPr>
            <w:tcW w:w="1620" w:type="dxa"/>
            <w:tcBorders>
              <w:top w:val="single" w:sz="4" w:space="0" w:color="auto"/>
              <w:bottom w:val="single" w:sz="4" w:space="0" w:color="auto"/>
            </w:tcBorders>
          </w:tcPr>
          <w:p w14:paraId="43DCDAA3" w14:textId="77777777" w:rsidR="00A57223" w:rsidRPr="00A57223" w:rsidRDefault="00A57223" w:rsidP="008F228A">
            <w:pPr>
              <w:rPr>
                <w:rFonts w:ascii="Arial" w:hAnsi="Arial" w:cs="Arial"/>
                <w:sz w:val="18"/>
                <w:szCs w:val="18"/>
              </w:rPr>
            </w:pPr>
          </w:p>
        </w:tc>
      </w:tr>
      <w:tr w:rsidR="00A57223" w:rsidRPr="00A57223" w14:paraId="1A80813F" w14:textId="77777777" w:rsidTr="008F228A">
        <w:tc>
          <w:tcPr>
            <w:tcW w:w="2088" w:type="dxa"/>
          </w:tcPr>
          <w:p w14:paraId="7C62D569" w14:textId="77777777" w:rsidR="00A57223" w:rsidRPr="00A57223" w:rsidRDefault="00A57223" w:rsidP="008F228A">
            <w:pPr>
              <w:rPr>
                <w:rFonts w:ascii="Arial" w:hAnsi="Arial" w:cs="Arial"/>
                <w:sz w:val="18"/>
                <w:szCs w:val="18"/>
              </w:rPr>
            </w:pPr>
            <w:r w:rsidRPr="00A57223">
              <w:rPr>
                <w:rFonts w:ascii="Arial" w:hAnsi="Arial" w:cs="Arial"/>
                <w:sz w:val="18"/>
                <w:szCs w:val="18"/>
              </w:rPr>
              <w:t>Randomisation:</w:t>
            </w:r>
          </w:p>
        </w:tc>
        <w:tc>
          <w:tcPr>
            <w:tcW w:w="720" w:type="dxa"/>
          </w:tcPr>
          <w:p w14:paraId="76A2061E" w14:textId="77777777" w:rsidR="00A57223" w:rsidRPr="00A57223" w:rsidRDefault="00A57223" w:rsidP="008F228A">
            <w:pPr>
              <w:jc w:val="center"/>
              <w:rPr>
                <w:rFonts w:ascii="Arial" w:hAnsi="Arial" w:cs="Arial"/>
                <w:sz w:val="18"/>
                <w:szCs w:val="18"/>
              </w:rPr>
            </w:pPr>
          </w:p>
        </w:tc>
        <w:tc>
          <w:tcPr>
            <w:tcW w:w="11070" w:type="dxa"/>
          </w:tcPr>
          <w:p w14:paraId="40D1992C" w14:textId="77777777" w:rsidR="00A57223" w:rsidRPr="00A57223" w:rsidRDefault="00A57223" w:rsidP="008F228A">
            <w:pPr>
              <w:rPr>
                <w:rFonts w:ascii="Arial" w:hAnsi="Arial" w:cs="Arial"/>
                <w:sz w:val="18"/>
                <w:szCs w:val="18"/>
              </w:rPr>
            </w:pPr>
          </w:p>
        </w:tc>
        <w:tc>
          <w:tcPr>
            <w:tcW w:w="1620" w:type="dxa"/>
            <w:tcBorders>
              <w:top w:val="single" w:sz="4" w:space="0" w:color="auto"/>
            </w:tcBorders>
          </w:tcPr>
          <w:p w14:paraId="43EDF298" w14:textId="77777777" w:rsidR="00A57223" w:rsidRPr="00A57223" w:rsidRDefault="00A57223" w:rsidP="008F228A">
            <w:pPr>
              <w:rPr>
                <w:rFonts w:ascii="Arial" w:hAnsi="Arial" w:cs="Arial"/>
                <w:sz w:val="18"/>
                <w:szCs w:val="18"/>
              </w:rPr>
            </w:pPr>
          </w:p>
        </w:tc>
      </w:tr>
      <w:tr w:rsidR="00A57223" w:rsidRPr="00A57223" w14:paraId="13597927" w14:textId="77777777" w:rsidTr="008F228A">
        <w:tc>
          <w:tcPr>
            <w:tcW w:w="2088" w:type="dxa"/>
            <w:vMerge w:val="restart"/>
          </w:tcPr>
          <w:p w14:paraId="4EEB0110" w14:textId="77777777" w:rsidR="00A57223" w:rsidRPr="00A57223" w:rsidRDefault="00A57223" w:rsidP="008F228A">
            <w:pPr>
              <w:ind w:left="540" w:hanging="540"/>
              <w:rPr>
                <w:rFonts w:ascii="Arial" w:hAnsi="Arial" w:cs="Arial"/>
                <w:sz w:val="18"/>
                <w:szCs w:val="18"/>
              </w:rPr>
            </w:pPr>
            <w:r w:rsidRPr="00A57223">
              <w:rPr>
                <w:rFonts w:cs="Arial"/>
                <w:sz w:val="18"/>
                <w:szCs w:val="18"/>
              </w:rPr>
              <w:t> </w:t>
            </w:r>
            <w:r w:rsidRPr="00A57223">
              <w:rPr>
                <w:rFonts w:ascii="Arial" w:hAnsi="Arial" w:cs="Arial"/>
                <w:sz w:val="18"/>
                <w:szCs w:val="18"/>
              </w:rPr>
              <w:t>Sequence generation</w:t>
            </w:r>
          </w:p>
        </w:tc>
        <w:tc>
          <w:tcPr>
            <w:tcW w:w="720" w:type="dxa"/>
          </w:tcPr>
          <w:p w14:paraId="28949EFA"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8a</w:t>
            </w:r>
          </w:p>
        </w:tc>
        <w:tc>
          <w:tcPr>
            <w:tcW w:w="11070" w:type="dxa"/>
          </w:tcPr>
          <w:p w14:paraId="68A3A054" w14:textId="77777777" w:rsidR="00A57223" w:rsidRPr="00A57223" w:rsidRDefault="00A57223" w:rsidP="008F228A">
            <w:pPr>
              <w:rPr>
                <w:rFonts w:ascii="Arial" w:hAnsi="Arial" w:cs="Arial"/>
                <w:sz w:val="18"/>
                <w:szCs w:val="18"/>
              </w:rPr>
            </w:pPr>
            <w:r w:rsidRPr="00A57223">
              <w:rPr>
                <w:rFonts w:ascii="Arial" w:hAnsi="Arial" w:cs="Arial"/>
                <w:sz w:val="18"/>
                <w:szCs w:val="18"/>
              </w:rPr>
              <w:t>Method used to generate the random allocation sequence</w:t>
            </w:r>
          </w:p>
        </w:tc>
        <w:tc>
          <w:tcPr>
            <w:tcW w:w="1620" w:type="dxa"/>
            <w:tcBorders>
              <w:bottom w:val="single" w:sz="4" w:space="0" w:color="auto"/>
            </w:tcBorders>
          </w:tcPr>
          <w:p w14:paraId="684AA99A" w14:textId="09B958EB" w:rsidR="00A57223" w:rsidRPr="00A57223" w:rsidRDefault="000B2C53" w:rsidP="008F228A">
            <w:pPr>
              <w:rPr>
                <w:rFonts w:ascii="Arial" w:hAnsi="Arial" w:cs="Arial"/>
                <w:sz w:val="18"/>
                <w:szCs w:val="18"/>
              </w:rPr>
            </w:pPr>
            <w:r>
              <w:rPr>
                <w:rFonts w:ascii="Arial" w:hAnsi="Arial" w:cs="Arial"/>
                <w:sz w:val="18"/>
                <w:szCs w:val="18"/>
              </w:rPr>
              <w:t>104</w:t>
            </w:r>
          </w:p>
        </w:tc>
      </w:tr>
      <w:tr w:rsidR="00A57223" w:rsidRPr="00A57223" w14:paraId="79FD052E" w14:textId="77777777" w:rsidTr="008F228A">
        <w:tc>
          <w:tcPr>
            <w:tcW w:w="2088" w:type="dxa"/>
            <w:vMerge/>
          </w:tcPr>
          <w:p w14:paraId="6A897879" w14:textId="77777777" w:rsidR="00A57223" w:rsidRPr="00A57223" w:rsidRDefault="00A57223" w:rsidP="008F228A">
            <w:pPr>
              <w:rPr>
                <w:rFonts w:ascii="Arial" w:hAnsi="Arial" w:cs="Arial"/>
                <w:sz w:val="18"/>
                <w:szCs w:val="18"/>
              </w:rPr>
            </w:pPr>
          </w:p>
        </w:tc>
        <w:tc>
          <w:tcPr>
            <w:tcW w:w="720" w:type="dxa"/>
          </w:tcPr>
          <w:p w14:paraId="36DFB9B6"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8b</w:t>
            </w:r>
          </w:p>
        </w:tc>
        <w:tc>
          <w:tcPr>
            <w:tcW w:w="11070" w:type="dxa"/>
          </w:tcPr>
          <w:p w14:paraId="3FE44958" w14:textId="77777777" w:rsidR="00A57223" w:rsidRPr="00A57223" w:rsidRDefault="00A57223" w:rsidP="008F228A">
            <w:pPr>
              <w:rPr>
                <w:rFonts w:ascii="Arial" w:hAnsi="Arial" w:cs="Arial"/>
                <w:sz w:val="18"/>
                <w:szCs w:val="18"/>
              </w:rPr>
            </w:pPr>
            <w:r w:rsidRPr="00A57223">
              <w:rPr>
                <w:rFonts w:ascii="Arial" w:hAnsi="Arial" w:cs="Arial"/>
                <w:sz w:val="18"/>
                <w:szCs w:val="18"/>
              </w:rPr>
              <w:t>Type of randomisation; details of any restriction (such as blocking and block size)</w:t>
            </w:r>
          </w:p>
        </w:tc>
        <w:tc>
          <w:tcPr>
            <w:tcW w:w="1620" w:type="dxa"/>
            <w:tcBorders>
              <w:top w:val="single" w:sz="4" w:space="0" w:color="auto"/>
              <w:bottom w:val="single" w:sz="4" w:space="0" w:color="auto"/>
            </w:tcBorders>
          </w:tcPr>
          <w:p w14:paraId="33DE80B9" w14:textId="093AFB5D" w:rsidR="00A57223" w:rsidRPr="00A57223" w:rsidRDefault="000B2C53" w:rsidP="008F228A">
            <w:pPr>
              <w:rPr>
                <w:rFonts w:ascii="Arial" w:hAnsi="Arial" w:cs="Arial"/>
                <w:sz w:val="18"/>
                <w:szCs w:val="18"/>
              </w:rPr>
            </w:pPr>
            <w:r>
              <w:rPr>
                <w:rFonts w:ascii="Arial" w:hAnsi="Arial" w:cs="Arial"/>
                <w:sz w:val="18"/>
                <w:szCs w:val="18"/>
              </w:rPr>
              <w:t>104</w:t>
            </w:r>
          </w:p>
        </w:tc>
      </w:tr>
      <w:tr w:rsidR="00A57223" w:rsidRPr="00A57223" w14:paraId="4477C784" w14:textId="77777777" w:rsidTr="008F228A">
        <w:tc>
          <w:tcPr>
            <w:tcW w:w="2088" w:type="dxa"/>
          </w:tcPr>
          <w:p w14:paraId="7ABCBCF4" w14:textId="77777777" w:rsidR="00A57223" w:rsidRPr="00A57223" w:rsidRDefault="00A57223" w:rsidP="008F228A">
            <w:pPr>
              <w:ind w:left="540" w:hanging="540"/>
              <w:rPr>
                <w:rFonts w:ascii="Arial" w:hAnsi="Arial" w:cs="Arial"/>
                <w:sz w:val="18"/>
                <w:szCs w:val="18"/>
              </w:rPr>
            </w:pPr>
            <w:r w:rsidRPr="00A57223">
              <w:rPr>
                <w:rFonts w:cs="Arial"/>
                <w:sz w:val="18"/>
                <w:szCs w:val="18"/>
              </w:rPr>
              <w:t> </w:t>
            </w:r>
            <w:r w:rsidRPr="00A57223">
              <w:rPr>
                <w:rFonts w:ascii="Arial" w:hAnsi="Arial" w:cs="Arial"/>
                <w:sz w:val="18"/>
                <w:szCs w:val="18"/>
              </w:rPr>
              <w:t>Allocation concealment mechanism</w:t>
            </w:r>
          </w:p>
        </w:tc>
        <w:tc>
          <w:tcPr>
            <w:tcW w:w="720" w:type="dxa"/>
          </w:tcPr>
          <w:p w14:paraId="35A9D799"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9</w:t>
            </w:r>
          </w:p>
        </w:tc>
        <w:tc>
          <w:tcPr>
            <w:tcW w:w="11070" w:type="dxa"/>
          </w:tcPr>
          <w:p w14:paraId="4FC0E545" w14:textId="77777777" w:rsidR="00A57223" w:rsidRPr="00A57223" w:rsidRDefault="00A57223" w:rsidP="008F228A">
            <w:pPr>
              <w:rPr>
                <w:rFonts w:ascii="Arial" w:hAnsi="Arial" w:cs="Arial"/>
                <w:sz w:val="18"/>
                <w:szCs w:val="18"/>
              </w:rPr>
            </w:pPr>
            <w:r w:rsidRPr="00A57223">
              <w:rPr>
                <w:rFonts w:ascii="Arial" w:hAnsi="Arial" w:cs="Arial"/>
                <w:sz w:val="18"/>
                <w:szCs w:val="18"/>
              </w:rPr>
              <w:t>Mechanism used to implement the random allocation sequence (such as sequentially numbered containers), describing any steps taken to conceal the sequence until interventions were assigned</w:t>
            </w:r>
          </w:p>
        </w:tc>
        <w:tc>
          <w:tcPr>
            <w:tcW w:w="1620" w:type="dxa"/>
            <w:tcBorders>
              <w:top w:val="single" w:sz="4" w:space="0" w:color="auto"/>
              <w:bottom w:val="single" w:sz="4" w:space="0" w:color="auto"/>
            </w:tcBorders>
          </w:tcPr>
          <w:p w14:paraId="362855FE" w14:textId="77777777" w:rsidR="00A57223" w:rsidRPr="00A57223" w:rsidRDefault="00A57223" w:rsidP="008F228A">
            <w:pPr>
              <w:rPr>
                <w:rFonts w:ascii="Arial" w:hAnsi="Arial" w:cs="Arial"/>
                <w:sz w:val="18"/>
                <w:szCs w:val="18"/>
              </w:rPr>
            </w:pPr>
          </w:p>
        </w:tc>
      </w:tr>
      <w:tr w:rsidR="00A57223" w:rsidRPr="00A57223" w14:paraId="10F5BF59" w14:textId="77777777" w:rsidTr="008F228A">
        <w:tc>
          <w:tcPr>
            <w:tcW w:w="2088" w:type="dxa"/>
          </w:tcPr>
          <w:p w14:paraId="422DEF6A" w14:textId="77777777" w:rsidR="00A57223" w:rsidRPr="00A57223" w:rsidRDefault="00A57223" w:rsidP="008F228A">
            <w:pPr>
              <w:rPr>
                <w:rFonts w:ascii="Arial" w:hAnsi="Arial" w:cs="Arial"/>
                <w:sz w:val="18"/>
                <w:szCs w:val="18"/>
              </w:rPr>
            </w:pPr>
            <w:r w:rsidRPr="00A57223">
              <w:rPr>
                <w:rFonts w:cs="Arial"/>
                <w:sz w:val="18"/>
                <w:szCs w:val="18"/>
              </w:rPr>
              <w:t> </w:t>
            </w:r>
            <w:r w:rsidRPr="00A57223">
              <w:rPr>
                <w:rFonts w:ascii="Arial" w:hAnsi="Arial" w:cs="Arial"/>
                <w:sz w:val="18"/>
                <w:szCs w:val="18"/>
              </w:rPr>
              <w:t>Implementation</w:t>
            </w:r>
          </w:p>
        </w:tc>
        <w:tc>
          <w:tcPr>
            <w:tcW w:w="720" w:type="dxa"/>
          </w:tcPr>
          <w:p w14:paraId="774694E3"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0</w:t>
            </w:r>
          </w:p>
        </w:tc>
        <w:tc>
          <w:tcPr>
            <w:tcW w:w="11070" w:type="dxa"/>
          </w:tcPr>
          <w:p w14:paraId="69CAD16E" w14:textId="77777777" w:rsidR="00A57223" w:rsidRPr="00A57223" w:rsidRDefault="00A57223" w:rsidP="008F228A">
            <w:pPr>
              <w:rPr>
                <w:rFonts w:ascii="Arial" w:hAnsi="Arial" w:cs="Arial"/>
                <w:sz w:val="18"/>
                <w:szCs w:val="18"/>
              </w:rPr>
            </w:pPr>
            <w:r w:rsidRPr="00A57223">
              <w:rPr>
                <w:rFonts w:ascii="Arial" w:hAnsi="Arial" w:cs="Arial"/>
                <w:sz w:val="18"/>
                <w:szCs w:val="18"/>
              </w:rPr>
              <w:t>Who generated the random allocation sequence, who enrolled participants, and who assigned participants to interventions</w:t>
            </w:r>
          </w:p>
        </w:tc>
        <w:tc>
          <w:tcPr>
            <w:tcW w:w="1620" w:type="dxa"/>
            <w:tcBorders>
              <w:top w:val="single" w:sz="4" w:space="0" w:color="auto"/>
              <w:bottom w:val="single" w:sz="4" w:space="0" w:color="auto"/>
            </w:tcBorders>
          </w:tcPr>
          <w:p w14:paraId="24D16AAA" w14:textId="525056FB" w:rsidR="00A57223" w:rsidRPr="00A57223" w:rsidRDefault="000B2C53" w:rsidP="008F228A">
            <w:pPr>
              <w:rPr>
                <w:rFonts w:ascii="Arial" w:hAnsi="Arial" w:cs="Arial"/>
                <w:sz w:val="18"/>
                <w:szCs w:val="18"/>
              </w:rPr>
            </w:pPr>
            <w:r>
              <w:rPr>
                <w:rFonts w:ascii="Arial" w:hAnsi="Arial" w:cs="Arial"/>
                <w:sz w:val="18"/>
                <w:szCs w:val="18"/>
              </w:rPr>
              <w:t>104</w:t>
            </w:r>
          </w:p>
        </w:tc>
      </w:tr>
      <w:tr w:rsidR="00A57223" w:rsidRPr="00A57223" w14:paraId="22297070" w14:textId="77777777" w:rsidTr="008F228A">
        <w:tc>
          <w:tcPr>
            <w:tcW w:w="2088" w:type="dxa"/>
            <w:vMerge w:val="restart"/>
          </w:tcPr>
          <w:p w14:paraId="3EBA66AA" w14:textId="77777777" w:rsidR="00A57223" w:rsidRPr="00A57223" w:rsidRDefault="00A57223" w:rsidP="008F228A">
            <w:pPr>
              <w:rPr>
                <w:rFonts w:ascii="Arial" w:hAnsi="Arial" w:cs="Arial"/>
                <w:sz w:val="18"/>
                <w:szCs w:val="18"/>
              </w:rPr>
            </w:pPr>
            <w:r w:rsidRPr="00A57223">
              <w:rPr>
                <w:rFonts w:ascii="Arial" w:hAnsi="Arial" w:cs="Arial"/>
                <w:sz w:val="18"/>
                <w:szCs w:val="18"/>
              </w:rPr>
              <w:t>Blinding</w:t>
            </w:r>
          </w:p>
        </w:tc>
        <w:tc>
          <w:tcPr>
            <w:tcW w:w="720" w:type="dxa"/>
          </w:tcPr>
          <w:p w14:paraId="10015D7B"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1a</w:t>
            </w:r>
          </w:p>
        </w:tc>
        <w:tc>
          <w:tcPr>
            <w:tcW w:w="11070" w:type="dxa"/>
          </w:tcPr>
          <w:p w14:paraId="1F6BE35E" w14:textId="77777777" w:rsidR="00A57223" w:rsidRPr="00A57223" w:rsidRDefault="00A57223" w:rsidP="008F228A">
            <w:pPr>
              <w:rPr>
                <w:rFonts w:ascii="Arial" w:hAnsi="Arial" w:cs="Arial"/>
                <w:sz w:val="18"/>
                <w:szCs w:val="18"/>
              </w:rPr>
            </w:pPr>
            <w:r w:rsidRPr="00A57223">
              <w:rPr>
                <w:rFonts w:ascii="Arial" w:hAnsi="Arial" w:cs="Arial"/>
                <w:sz w:val="18"/>
                <w:szCs w:val="18"/>
              </w:rPr>
              <w:t>If done, who was blinded after assignment to interventions (for example, participants, care providers, those assessing outcomes) and how</w:t>
            </w:r>
          </w:p>
        </w:tc>
        <w:tc>
          <w:tcPr>
            <w:tcW w:w="1620" w:type="dxa"/>
            <w:tcBorders>
              <w:top w:val="single" w:sz="4" w:space="0" w:color="auto"/>
              <w:bottom w:val="single" w:sz="4" w:space="0" w:color="auto"/>
            </w:tcBorders>
          </w:tcPr>
          <w:p w14:paraId="08FE6305" w14:textId="343597EE" w:rsidR="00A57223" w:rsidRPr="00A57223" w:rsidRDefault="000B2C53" w:rsidP="008F228A">
            <w:pPr>
              <w:rPr>
                <w:rFonts w:ascii="Arial" w:hAnsi="Arial" w:cs="Arial"/>
                <w:sz w:val="18"/>
                <w:szCs w:val="18"/>
              </w:rPr>
            </w:pPr>
            <w:r>
              <w:rPr>
                <w:rFonts w:ascii="Arial" w:hAnsi="Arial" w:cs="Arial"/>
                <w:sz w:val="18"/>
                <w:szCs w:val="18"/>
              </w:rPr>
              <w:t>105</w:t>
            </w:r>
          </w:p>
        </w:tc>
      </w:tr>
      <w:tr w:rsidR="00A57223" w:rsidRPr="00A57223" w14:paraId="627DDEC4" w14:textId="77777777" w:rsidTr="008F228A">
        <w:tc>
          <w:tcPr>
            <w:tcW w:w="2088" w:type="dxa"/>
            <w:vMerge/>
          </w:tcPr>
          <w:p w14:paraId="2ACB4651" w14:textId="77777777" w:rsidR="00A57223" w:rsidRPr="00A57223" w:rsidRDefault="00A57223" w:rsidP="008F228A">
            <w:pPr>
              <w:rPr>
                <w:rFonts w:ascii="Arial" w:hAnsi="Arial" w:cs="Arial"/>
                <w:sz w:val="18"/>
                <w:szCs w:val="18"/>
              </w:rPr>
            </w:pPr>
          </w:p>
        </w:tc>
        <w:tc>
          <w:tcPr>
            <w:tcW w:w="720" w:type="dxa"/>
          </w:tcPr>
          <w:p w14:paraId="53554BCB"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1b</w:t>
            </w:r>
          </w:p>
        </w:tc>
        <w:tc>
          <w:tcPr>
            <w:tcW w:w="11070" w:type="dxa"/>
          </w:tcPr>
          <w:p w14:paraId="0A4997B2" w14:textId="77777777" w:rsidR="00A57223" w:rsidRPr="00A57223" w:rsidRDefault="00A57223" w:rsidP="008F228A">
            <w:pPr>
              <w:rPr>
                <w:rFonts w:ascii="Arial" w:hAnsi="Arial" w:cs="Arial"/>
                <w:sz w:val="18"/>
                <w:szCs w:val="18"/>
              </w:rPr>
            </w:pPr>
            <w:r w:rsidRPr="00A57223">
              <w:rPr>
                <w:rFonts w:ascii="Arial" w:hAnsi="Arial" w:cs="Arial"/>
                <w:sz w:val="18"/>
                <w:szCs w:val="18"/>
              </w:rPr>
              <w:t>If relevant, description of the similarity of interventions</w:t>
            </w:r>
          </w:p>
        </w:tc>
        <w:tc>
          <w:tcPr>
            <w:tcW w:w="1620" w:type="dxa"/>
            <w:tcBorders>
              <w:top w:val="single" w:sz="4" w:space="0" w:color="auto"/>
              <w:bottom w:val="single" w:sz="4" w:space="0" w:color="auto"/>
            </w:tcBorders>
          </w:tcPr>
          <w:p w14:paraId="444D3F30" w14:textId="706A771E" w:rsidR="00A57223" w:rsidRPr="00A57223" w:rsidRDefault="000B2C53" w:rsidP="008F228A">
            <w:pPr>
              <w:rPr>
                <w:rFonts w:ascii="Arial" w:hAnsi="Arial" w:cs="Arial"/>
                <w:sz w:val="18"/>
                <w:szCs w:val="18"/>
              </w:rPr>
            </w:pPr>
            <w:r>
              <w:rPr>
                <w:rFonts w:ascii="Arial" w:hAnsi="Arial" w:cs="Arial"/>
                <w:sz w:val="18"/>
                <w:szCs w:val="18"/>
              </w:rPr>
              <w:t>104-5</w:t>
            </w:r>
          </w:p>
        </w:tc>
      </w:tr>
      <w:tr w:rsidR="00A57223" w:rsidRPr="00A57223" w14:paraId="777F9719" w14:textId="77777777" w:rsidTr="008F228A">
        <w:tc>
          <w:tcPr>
            <w:tcW w:w="2088" w:type="dxa"/>
            <w:vMerge w:val="restart"/>
          </w:tcPr>
          <w:p w14:paraId="11D7E63D" w14:textId="77777777" w:rsidR="00A57223" w:rsidRPr="00A57223" w:rsidRDefault="00A57223" w:rsidP="008F228A">
            <w:pPr>
              <w:rPr>
                <w:rFonts w:ascii="Arial" w:hAnsi="Arial" w:cs="Arial"/>
                <w:sz w:val="18"/>
                <w:szCs w:val="18"/>
              </w:rPr>
            </w:pPr>
            <w:r w:rsidRPr="00A57223">
              <w:rPr>
                <w:rFonts w:ascii="Arial" w:hAnsi="Arial" w:cs="Arial"/>
                <w:sz w:val="18"/>
                <w:szCs w:val="18"/>
              </w:rPr>
              <w:t>Statistical methods</w:t>
            </w:r>
          </w:p>
        </w:tc>
        <w:tc>
          <w:tcPr>
            <w:tcW w:w="720" w:type="dxa"/>
          </w:tcPr>
          <w:p w14:paraId="22A86E41"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2a</w:t>
            </w:r>
          </w:p>
        </w:tc>
        <w:tc>
          <w:tcPr>
            <w:tcW w:w="11070" w:type="dxa"/>
          </w:tcPr>
          <w:p w14:paraId="329A8104" w14:textId="77777777" w:rsidR="00A57223" w:rsidRPr="00A57223" w:rsidRDefault="00A57223" w:rsidP="008F228A">
            <w:pPr>
              <w:rPr>
                <w:rFonts w:ascii="Arial" w:hAnsi="Arial" w:cs="Arial"/>
                <w:sz w:val="18"/>
                <w:szCs w:val="18"/>
              </w:rPr>
            </w:pPr>
            <w:r w:rsidRPr="00A57223">
              <w:rPr>
                <w:rFonts w:ascii="Arial" w:hAnsi="Arial" w:cs="Arial"/>
                <w:sz w:val="18"/>
                <w:szCs w:val="18"/>
              </w:rPr>
              <w:t>Statistical methods used to compare groups for primary and secondary outcomes</w:t>
            </w:r>
          </w:p>
        </w:tc>
        <w:tc>
          <w:tcPr>
            <w:tcW w:w="1620" w:type="dxa"/>
            <w:tcBorders>
              <w:top w:val="single" w:sz="4" w:space="0" w:color="auto"/>
              <w:bottom w:val="single" w:sz="4" w:space="0" w:color="auto"/>
            </w:tcBorders>
          </w:tcPr>
          <w:p w14:paraId="6C544247" w14:textId="23ECC351" w:rsidR="00A57223" w:rsidRPr="00A57223" w:rsidRDefault="000B2C53" w:rsidP="008F228A">
            <w:pPr>
              <w:rPr>
                <w:rFonts w:ascii="Arial" w:hAnsi="Arial" w:cs="Arial"/>
                <w:sz w:val="18"/>
                <w:szCs w:val="18"/>
              </w:rPr>
            </w:pPr>
            <w:r>
              <w:rPr>
                <w:rFonts w:ascii="Arial" w:hAnsi="Arial" w:cs="Arial"/>
                <w:sz w:val="18"/>
                <w:szCs w:val="18"/>
              </w:rPr>
              <w:t>105-6</w:t>
            </w:r>
          </w:p>
        </w:tc>
      </w:tr>
      <w:tr w:rsidR="00A57223" w:rsidRPr="00A57223" w14:paraId="4C4E0426" w14:textId="77777777" w:rsidTr="008F228A">
        <w:tc>
          <w:tcPr>
            <w:tcW w:w="2088" w:type="dxa"/>
            <w:vMerge/>
          </w:tcPr>
          <w:p w14:paraId="74D49D47" w14:textId="77777777" w:rsidR="00A57223" w:rsidRPr="00A57223" w:rsidRDefault="00A57223" w:rsidP="008F228A">
            <w:pPr>
              <w:rPr>
                <w:rFonts w:ascii="Arial" w:hAnsi="Arial" w:cs="Arial"/>
                <w:sz w:val="18"/>
                <w:szCs w:val="18"/>
              </w:rPr>
            </w:pPr>
          </w:p>
        </w:tc>
        <w:tc>
          <w:tcPr>
            <w:tcW w:w="720" w:type="dxa"/>
          </w:tcPr>
          <w:p w14:paraId="1BA2AF19"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2b</w:t>
            </w:r>
          </w:p>
        </w:tc>
        <w:tc>
          <w:tcPr>
            <w:tcW w:w="11070" w:type="dxa"/>
          </w:tcPr>
          <w:p w14:paraId="4B2400C3" w14:textId="77777777" w:rsidR="00A57223" w:rsidRPr="00A57223" w:rsidRDefault="00A57223" w:rsidP="008F228A">
            <w:pPr>
              <w:rPr>
                <w:rFonts w:ascii="Arial" w:hAnsi="Arial" w:cs="Arial"/>
                <w:sz w:val="18"/>
                <w:szCs w:val="18"/>
              </w:rPr>
            </w:pPr>
            <w:r w:rsidRPr="00A57223">
              <w:rPr>
                <w:rFonts w:ascii="Arial" w:hAnsi="Arial" w:cs="Arial"/>
                <w:sz w:val="18"/>
                <w:szCs w:val="18"/>
              </w:rPr>
              <w:t>Methods for additional analyses, such as subgroup analyses and adjusted analyses</w:t>
            </w:r>
          </w:p>
        </w:tc>
        <w:tc>
          <w:tcPr>
            <w:tcW w:w="1620" w:type="dxa"/>
            <w:tcBorders>
              <w:top w:val="single" w:sz="4" w:space="0" w:color="auto"/>
              <w:bottom w:val="single" w:sz="4" w:space="0" w:color="auto"/>
            </w:tcBorders>
          </w:tcPr>
          <w:p w14:paraId="3F3E18E6" w14:textId="77777777" w:rsidR="00A57223" w:rsidRPr="00A57223" w:rsidRDefault="00A57223" w:rsidP="008F228A">
            <w:pPr>
              <w:rPr>
                <w:rFonts w:ascii="Arial" w:hAnsi="Arial" w:cs="Arial"/>
                <w:sz w:val="18"/>
                <w:szCs w:val="18"/>
              </w:rPr>
            </w:pPr>
          </w:p>
        </w:tc>
      </w:tr>
      <w:tr w:rsidR="00A57223" w:rsidRPr="00A57223" w14:paraId="302389D4" w14:textId="77777777" w:rsidTr="008F228A">
        <w:tc>
          <w:tcPr>
            <w:tcW w:w="15498" w:type="dxa"/>
            <w:gridSpan w:val="4"/>
          </w:tcPr>
          <w:p w14:paraId="6802026A"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t>Results</w:t>
            </w:r>
          </w:p>
        </w:tc>
      </w:tr>
      <w:tr w:rsidR="00A57223" w:rsidRPr="00A57223" w14:paraId="0A73D514" w14:textId="77777777" w:rsidTr="008F228A">
        <w:tc>
          <w:tcPr>
            <w:tcW w:w="2088" w:type="dxa"/>
            <w:vMerge w:val="restart"/>
          </w:tcPr>
          <w:p w14:paraId="5E6B6461" w14:textId="77777777" w:rsidR="00A57223" w:rsidRPr="00A57223" w:rsidRDefault="00A57223" w:rsidP="008F228A">
            <w:pPr>
              <w:rPr>
                <w:rFonts w:ascii="Arial" w:hAnsi="Arial" w:cs="Arial"/>
                <w:sz w:val="18"/>
                <w:szCs w:val="18"/>
              </w:rPr>
            </w:pPr>
            <w:r w:rsidRPr="00A57223">
              <w:rPr>
                <w:rFonts w:ascii="Arial" w:hAnsi="Arial" w:cs="Arial"/>
                <w:sz w:val="18"/>
                <w:szCs w:val="18"/>
              </w:rPr>
              <w:t>Participant flow (a diagram is strongly recommended)</w:t>
            </w:r>
          </w:p>
        </w:tc>
        <w:tc>
          <w:tcPr>
            <w:tcW w:w="720" w:type="dxa"/>
          </w:tcPr>
          <w:p w14:paraId="58F6B953"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3a</w:t>
            </w:r>
          </w:p>
        </w:tc>
        <w:tc>
          <w:tcPr>
            <w:tcW w:w="11070" w:type="dxa"/>
          </w:tcPr>
          <w:p w14:paraId="0C308810" w14:textId="77777777" w:rsidR="00A57223" w:rsidRPr="00A57223" w:rsidRDefault="00A57223" w:rsidP="008F228A">
            <w:pPr>
              <w:rPr>
                <w:rFonts w:ascii="Arial" w:hAnsi="Arial" w:cs="Arial"/>
                <w:sz w:val="18"/>
                <w:szCs w:val="18"/>
              </w:rPr>
            </w:pPr>
            <w:r w:rsidRPr="00A57223">
              <w:rPr>
                <w:rFonts w:ascii="Arial" w:hAnsi="Arial" w:cs="Arial"/>
                <w:sz w:val="18"/>
                <w:szCs w:val="18"/>
              </w:rPr>
              <w:t>For each group, the numbers of participants who were randomly assigned, received intended treatment, and were analysed for the primary outcome</w:t>
            </w:r>
          </w:p>
        </w:tc>
        <w:tc>
          <w:tcPr>
            <w:tcW w:w="1620" w:type="dxa"/>
            <w:tcBorders>
              <w:bottom w:val="single" w:sz="4" w:space="0" w:color="auto"/>
            </w:tcBorders>
          </w:tcPr>
          <w:p w14:paraId="3CE0784C" w14:textId="106111E5" w:rsidR="00A57223" w:rsidRPr="00A57223" w:rsidRDefault="000B2C53" w:rsidP="008F228A">
            <w:pPr>
              <w:rPr>
                <w:rFonts w:ascii="Arial" w:hAnsi="Arial" w:cs="Arial"/>
                <w:sz w:val="18"/>
                <w:szCs w:val="18"/>
              </w:rPr>
            </w:pPr>
            <w:r>
              <w:rPr>
                <w:rFonts w:ascii="Arial" w:hAnsi="Arial" w:cs="Arial"/>
                <w:sz w:val="18"/>
                <w:szCs w:val="18"/>
              </w:rPr>
              <w:t>107-8</w:t>
            </w:r>
          </w:p>
        </w:tc>
      </w:tr>
      <w:tr w:rsidR="00A57223" w:rsidRPr="00A57223" w14:paraId="7883B5EF" w14:textId="77777777" w:rsidTr="008F228A">
        <w:tc>
          <w:tcPr>
            <w:tcW w:w="2088" w:type="dxa"/>
            <w:vMerge/>
          </w:tcPr>
          <w:p w14:paraId="18C20F19" w14:textId="77777777" w:rsidR="00A57223" w:rsidRPr="00A57223" w:rsidRDefault="00A57223" w:rsidP="008F228A">
            <w:pPr>
              <w:rPr>
                <w:rFonts w:ascii="Arial" w:hAnsi="Arial" w:cs="Arial"/>
                <w:sz w:val="18"/>
                <w:szCs w:val="18"/>
              </w:rPr>
            </w:pPr>
          </w:p>
        </w:tc>
        <w:tc>
          <w:tcPr>
            <w:tcW w:w="720" w:type="dxa"/>
          </w:tcPr>
          <w:p w14:paraId="67C9F9B6"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3b</w:t>
            </w:r>
          </w:p>
        </w:tc>
        <w:tc>
          <w:tcPr>
            <w:tcW w:w="11070" w:type="dxa"/>
          </w:tcPr>
          <w:p w14:paraId="4A7DADD5" w14:textId="77777777" w:rsidR="00A57223" w:rsidRPr="00A57223" w:rsidRDefault="00A57223" w:rsidP="008F228A">
            <w:pPr>
              <w:rPr>
                <w:rFonts w:ascii="Arial" w:hAnsi="Arial" w:cs="Arial"/>
                <w:sz w:val="18"/>
                <w:szCs w:val="18"/>
              </w:rPr>
            </w:pPr>
            <w:r w:rsidRPr="00A57223">
              <w:rPr>
                <w:rFonts w:ascii="Arial" w:hAnsi="Arial" w:cs="Arial"/>
                <w:sz w:val="18"/>
                <w:szCs w:val="18"/>
              </w:rPr>
              <w:t>For each group, losses and exclusions after randomisation,</w:t>
            </w:r>
            <w:r w:rsidRPr="00A57223" w:rsidDel="00646D6B">
              <w:rPr>
                <w:rFonts w:ascii="Arial" w:hAnsi="Arial" w:cs="Arial"/>
                <w:sz w:val="18"/>
                <w:szCs w:val="18"/>
              </w:rPr>
              <w:t xml:space="preserve"> </w:t>
            </w:r>
            <w:r w:rsidRPr="00A57223">
              <w:rPr>
                <w:rFonts w:ascii="Arial" w:hAnsi="Arial" w:cs="Arial"/>
                <w:sz w:val="18"/>
                <w:szCs w:val="18"/>
              </w:rPr>
              <w:t>together with reasons</w:t>
            </w:r>
          </w:p>
        </w:tc>
        <w:tc>
          <w:tcPr>
            <w:tcW w:w="1620" w:type="dxa"/>
            <w:tcBorders>
              <w:top w:val="single" w:sz="4" w:space="0" w:color="auto"/>
              <w:bottom w:val="single" w:sz="4" w:space="0" w:color="auto"/>
            </w:tcBorders>
          </w:tcPr>
          <w:p w14:paraId="5282A1BD" w14:textId="73D13696" w:rsidR="00A57223" w:rsidRPr="00A57223" w:rsidRDefault="000B2C53" w:rsidP="008F228A">
            <w:pPr>
              <w:rPr>
                <w:rFonts w:ascii="Arial" w:hAnsi="Arial" w:cs="Arial"/>
                <w:sz w:val="18"/>
                <w:szCs w:val="18"/>
              </w:rPr>
            </w:pPr>
            <w:r>
              <w:rPr>
                <w:rFonts w:ascii="Arial" w:hAnsi="Arial" w:cs="Arial"/>
                <w:sz w:val="18"/>
                <w:szCs w:val="18"/>
              </w:rPr>
              <w:t>107-8</w:t>
            </w:r>
          </w:p>
        </w:tc>
      </w:tr>
      <w:tr w:rsidR="00A57223" w:rsidRPr="00A57223" w14:paraId="354FACDE" w14:textId="77777777" w:rsidTr="008F228A">
        <w:tc>
          <w:tcPr>
            <w:tcW w:w="2088" w:type="dxa"/>
            <w:vMerge w:val="restart"/>
          </w:tcPr>
          <w:p w14:paraId="6FE78FB3" w14:textId="77777777" w:rsidR="00A57223" w:rsidRPr="00A57223" w:rsidRDefault="00A57223" w:rsidP="008F228A">
            <w:pPr>
              <w:rPr>
                <w:rFonts w:ascii="Arial" w:hAnsi="Arial" w:cs="Arial"/>
                <w:sz w:val="18"/>
                <w:szCs w:val="18"/>
              </w:rPr>
            </w:pPr>
            <w:r w:rsidRPr="00A57223">
              <w:rPr>
                <w:rFonts w:ascii="Arial" w:hAnsi="Arial" w:cs="Arial"/>
                <w:sz w:val="18"/>
                <w:szCs w:val="18"/>
              </w:rPr>
              <w:t>Recruitment</w:t>
            </w:r>
          </w:p>
        </w:tc>
        <w:tc>
          <w:tcPr>
            <w:tcW w:w="720" w:type="dxa"/>
          </w:tcPr>
          <w:p w14:paraId="2180CC3A"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4a</w:t>
            </w:r>
          </w:p>
        </w:tc>
        <w:tc>
          <w:tcPr>
            <w:tcW w:w="11070" w:type="dxa"/>
          </w:tcPr>
          <w:p w14:paraId="65278CD5" w14:textId="77777777" w:rsidR="00A57223" w:rsidRPr="00A57223" w:rsidRDefault="00A57223" w:rsidP="008F228A">
            <w:pPr>
              <w:rPr>
                <w:rFonts w:ascii="Arial" w:hAnsi="Arial" w:cs="Arial"/>
                <w:sz w:val="18"/>
                <w:szCs w:val="18"/>
              </w:rPr>
            </w:pPr>
            <w:r w:rsidRPr="00A57223">
              <w:rPr>
                <w:rFonts w:ascii="Arial" w:hAnsi="Arial" w:cs="Arial"/>
                <w:sz w:val="18"/>
                <w:szCs w:val="18"/>
              </w:rPr>
              <w:t>Dates defining the periods of recruitment and follow-up</w:t>
            </w:r>
          </w:p>
        </w:tc>
        <w:tc>
          <w:tcPr>
            <w:tcW w:w="1620" w:type="dxa"/>
            <w:tcBorders>
              <w:top w:val="single" w:sz="4" w:space="0" w:color="auto"/>
              <w:bottom w:val="single" w:sz="4" w:space="0" w:color="auto"/>
            </w:tcBorders>
          </w:tcPr>
          <w:p w14:paraId="3952B753" w14:textId="710E2C8F" w:rsidR="00A57223" w:rsidRPr="00A57223" w:rsidRDefault="000B2C53" w:rsidP="008F228A">
            <w:pPr>
              <w:rPr>
                <w:rFonts w:ascii="Arial" w:hAnsi="Arial" w:cs="Arial"/>
                <w:sz w:val="18"/>
                <w:szCs w:val="18"/>
              </w:rPr>
            </w:pPr>
            <w:r>
              <w:rPr>
                <w:rFonts w:ascii="Arial" w:hAnsi="Arial" w:cs="Arial"/>
                <w:sz w:val="18"/>
                <w:szCs w:val="18"/>
              </w:rPr>
              <w:t>108</w:t>
            </w:r>
          </w:p>
        </w:tc>
      </w:tr>
      <w:tr w:rsidR="00A57223" w:rsidRPr="00A57223" w14:paraId="1EE3B448" w14:textId="77777777" w:rsidTr="008F228A">
        <w:tc>
          <w:tcPr>
            <w:tcW w:w="2088" w:type="dxa"/>
            <w:vMerge/>
          </w:tcPr>
          <w:p w14:paraId="4CA77F96" w14:textId="77777777" w:rsidR="00A57223" w:rsidRPr="00A57223" w:rsidRDefault="00A57223" w:rsidP="008F228A">
            <w:pPr>
              <w:rPr>
                <w:rFonts w:ascii="Arial" w:hAnsi="Arial" w:cs="Arial"/>
                <w:sz w:val="18"/>
                <w:szCs w:val="18"/>
              </w:rPr>
            </w:pPr>
          </w:p>
        </w:tc>
        <w:tc>
          <w:tcPr>
            <w:tcW w:w="720" w:type="dxa"/>
          </w:tcPr>
          <w:p w14:paraId="50D68D82"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4b</w:t>
            </w:r>
          </w:p>
        </w:tc>
        <w:tc>
          <w:tcPr>
            <w:tcW w:w="11070" w:type="dxa"/>
          </w:tcPr>
          <w:p w14:paraId="51FFA345" w14:textId="77777777" w:rsidR="00A57223" w:rsidRPr="00A57223" w:rsidRDefault="00A57223" w:rsidP="008F228A">
            <w:pPr>
              <w:rPr>
                <w:rFonts w:ascii="Arial" w:hAnsi="Arial" w:cs="Arial"/>
                <w:sz w:val="18"/>
                <w:szCs w:val="18"/>
              </w:rPr>
            </w:pPr>
            <w:r w:rsidRPr="00A57223">
              <w:rPr>
                <w:rFonts w:ascii="Arial" w:hAnsi="Arial" w:cs="Arial"/>
                <w:sz w:val="18"/>
                <w:szCs w:val="18"/>
              </w:rPr>
              <w:t>Why the trial ended or was stopped</w:t>
            </w:r>
          </w:p>
        </w:tc>
        <w:tc>
          <w:tcPr>
            <w:tcW w:w="1620" w:type="dxa"/>
            <w:tcBorders>
              <w:top w:val="single" w:sz="4" w:space="0" w:color="auto"/>
              <w:bottom w:val="single" w:sz="4" w:space="0" w:color="auto"/>
            </w:tcBorders>
          </w:tcPr>
          <w:p w14:paraId="57276F3F" w14:textId="7D7D35A3" w:rsidR="00A57223" w:rsidRPr="00A57223" w:rsidRDefault="000B2C53" w:rsidP="008F228A">
            <w:pPr>
              <w:rPr>
                <w:rFonts w:ascii="Arial" w:hAnsi="Arial" w:cs="Arial"/>
                <w:sz w:val="18"/>
                <w:szCs w:val="18"/>
              </w:rPr>
            </w:pPr>
            <w:r>
              <w:rPr>
                <w:rFonts w:ascii="Arial" w:hAnsi="Arial" w:cs="Arial"/>
                <w:sz w:val="18"/>
                <w:szCs w:val="18"/>
              </w:rPr>
              <w:t>108</w:t>
            </w:r>
          </w:p>
        </w:tc>
      </w:tr>
      <w:tr w:rsidR="00A57223" w:rsidRPr="00A57223" w14:paraId="2C923D0A" w14:textId="77777777" w:rsidTr="008F228A">
        <w:tc>
          <w:tcPr>
            <w:tcW w:w="2088" w:type="dxa"/>
          </w:tcPr>
          <w:p w14:paraId="2087F351" w14:textId="77777777" w:rsidR="00A57223" w:rsidRPr="00A57223" w:rsidRDefault="00A57223" w:rsidP="008F228A">
            <w:pPr>
              <w:rPr>
                <w:rFonts w:ascii="Arial" w:hAnsi="Arial" w:cs="Arial"/>
                <w:sz w:val="18"/>
                <w:szCs w:val="18"/>
              </w:rPr>
            </w:pPr>
            <w:r w:rsidRPr="00A57223">
              <w:rPr>
                <w:rFonts w:ascii="Arial" w:hAnsi="Arial" w:cs="Arial"/>
                <w:sz w:val="18"/>
                <w:szCs w:val="18"/>
              </w:rPr>
              <w:t>Baseline data</w:t>
            </w:r>
          </w:p>
        </w:tc>
        <w:tc>
          <w:tcPr>
            <w:tcW w:w="720" w:type="dxa"/>
          </w:tcPr>
          <w:p w14:paraId="1A8E3701"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5</w:t>
            </w:r>
          </w:p>
        </w:tc>
        <w:tc>
          <w:tcPr>
            <w:tcW w:w="11070" w:type="dxa"/>
          </w:tcPr>
          <w:p w14:paraId="5CE0ED44" w14:textId="77777777" w:rsidR="00A57223" w:rsidRPr="00A57223" w:rsidRDefault="00A57223" w:rsidP="008F228A">
            <w:pPr>
              <w:rPr>
                <w:rFonts w:ascii="Arial" w:hAnsi="Arial" w:cs="Arial"/>
                <w:sz w:val="18"/>
                <w:szCs w:val="18"/>
              </w:rPr>
            </w:pPr>
            <w:r w:rsidRPr="00A57223">
              <w:rPr>
                <w:rFonts w:ascii="Arial" w:hAnsi="Arial" w:cs="Arial"/>
                <w:sz w:val="18"/>
                <w:szCs w:val="18"/>
              </w:rPr>
              <w:t>A table showing baseline demographic and clinical characteristics for each group</w:t>
            </w:r>
          </w:p>
        </w:tc>
        <w:tc>
          <w:tcPr>
            <w:tcW w:w="1620" w:type="dxa"/>
            <w:tcBorders>
              <w:top w:val="single" w:sz="4" w:space="0" w:color="auto"/>
              <w:bottom w:val="single" w:sz="4" w:space="0" w:color="auto"/>
            </w:tcBorders>
          </w:tcPr>
          <w:p w14:paraId="3BFB239E" w14:textId="4C4B4B22" w:rsidR="00A57223" w:rsidRPr="00A57223" w:rsidRDefault="000B2C53" w:rsidP="008F228A">
            <w:pPr>
              <w:rPr>
                <w:rFonts w:ascii="Arial" w:hAnsi="Arial" w:cs="Arial"/>
                <w:sz w:val="18"/>
                <w:szCs w:val="18"/>
              </w:rPr>
            </w:pPr>
            <w:r>
              <w:rPr>
                <w:rFonts w:ascii="Arial" w:hAnsi="Arial" w:cs="Arial"/>
                <w:sz w:val="18"/>
                <w:szCs w:val="18"/>
              </w:rPr>
              <w:t>109</w:t>
            </w:r>
          </w:p>
        </w:tc>
      </w:tr>
      <w:tr w:rsidR="00A57223" w:rsidRPr="00A57223" w14:paraId="4C3F6D29" w14:textId="77777777" w:rsidTr="008F228A">
        <w:tc>
          <w:tcPr>
            <w:tcW w:w="2088" w:type="dxa"/>
          </w:tcPr>
          <w:p w14:paraId="013C7DE8" w14:textId="77777777" w:rsidR="00A57223" w:rsidRPr="00A57223" w:rsidRDefault="00A57223" w:rsidP="008F228A">
            <w:pPr>
              <w:rPr>
                <w:rFonts w:ascii="Arial" w:hAnsi="Arial" w:cs="Arial"/>
                <w:sz w:val="18"/>
                <w:szCs w:val="18"/>
              </w:rPr>
            </w:pPr>
            <w:r w:rsidRPr="00A57223">
              <w:rPr>
                <w:rFonts w:ascii="Arial" w:hAnsi="Arial" w:cs="Arial"/>
                <w:sz w:val="18"/>
                <w:szCs w:val="18"/>
              </w:rPr>
              <w:t>Numbers analysed</w:t>
            </w:r>
          </w:p>
        </w:tc>
        <w:tc>
          <w:tcPr>
            <w:tcW w:w="720" w:type="dxa"/>
          </w:tcPr>
          <w:p w14:paraId="08B6D585"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6</w:t>
            </w:r>
          </w:p>
        </w:tc>
        <w:tc>
          <w:tcPr>
            <w:tcW w:w="11070" w:type="dxa"/>
          </w:tcPr>
          <w:p w14:paraId="692A178C" w14:textId="77777777" w:rsidR="00A57223" w:rsidRPr="00A57223" w:rsidRDefault="00A57223" w:rsidP="008F228A">
            <w:pPr>
              <w:rPr>
                <w:rFonts w:ascii="Arial" w:hAnsi="Arial" w:cs="Arial"/>
                <w:sz w:val="18"/>
                <w:szCs w:val="18"/>
              </w:rPr>
            </w:pPr>
            <w:r w:rsidRPr="00A57223">
              <w:rPr>
                <w:rFonts w:ascii="Arial" w:hAnsi="Arial" w:cs="Arial"/>
                <w:sz w:val="18"/>
                <w:szCs w:val="18"/>
              </w:rPr>
              <w:t>For each group, number of participants (denominator) included in each analysis and whether the analysis was by original assigned groups</w:t>
            </w:r>
          </w:p>
        </w:tc>
        <w:tc>
          <w:tcPr>
            <w:tcW w:w="1620" w:type="dxa"/>
            <w:tcBorders>
              <w:top w:val="single" w:sz="4" w:space="0" w:color="auto"/>
              <w:bottom w:val="single" w:sz="4" w:space="0" w:color="auto"/>
            </w:tcBorders>
          </w:tcPr>
          <w:p w14:paraId="0ED63F19" w14:textId="01E60197" w:rsidR="00A57223" w:rsidRPr="00A57223" w:rsidRDefault="004E0EE2" w:rsidP="008F228A">
            <w:pPr>
              <w:rPr>
                <w:rFonts w:ascii="Arial" w:hAnsi="Arial" w:cs="Arial"/>
                <w:sz w:val="18"/>
                <w:szCs w:val="18"/>
              </w:rPr>
            </w:pPr>
            <w:r>
              <w:rPr>
                <w:rFonts w:ascii="Arial" w:hAnsi="Arial" w:cs="Arial"/>
                <w:sz w:val="18"/>
                <w:szCs w:val="18"/>
              </w:rPr>
              <w:t>110-4</w:t>
            </w:r>
          </w:p>
        </w:tc>
      </w:tr>
      <w:tr w:rsidR="00A57223" w:rsidRPr="00A57223" w14:paraId="02D981ED" w14:textId="77777777" w:rsidTr="008F228A">
        <w:tc>
          <w:tcPr>
            <w:tcW w:w="2088" w:type="dxa"/>
            <w:vMerge w:val="restart"/>
          </w:tcPr>
          <w:p w14:paraId="384B97E2" w14:textId="77777777" w:rsidR="00A57223" w:rsidRPr="00A57223" w:rsidRDefault="00A57223" w:rsidP="008F228A">
            <w:pPr>
              <w:rPr>
                <w:rFonts w:ascii="Arial" w:hAnsi="Arial" w:cs="Arial"/>
                <w:sz w:val="18"/>
                <w:szCs w:val="18"/>
              </w:rPr>
            </w:pPr>
            <w:r w:rsidRPr="00A57223">
              <w:rPr>
                <w:rFonts w:ascii="Arial" w:hAnsi="Arial" w:cs="Arial"/>
                <w:sz w:val="18"/>
                <w:szCs w:val="18"/>
              </w:rPr>
              <w:t>Outcomes and estimation</w:t>
            </w:r>
          </w:p>
        </w:tc>
        <w:tc>
          <w:tcPr>
            <w:tcW w:w="720" w:type="dxa"/>
          </w:tcPr>
          <w:p w14:paraId="470E98B6"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7a</w:t>
            </w:r>
          </w:p>
        </w:tc>
        <w:tc>
          <w:tcPr>
            <w:tcW w:w="11070" w:type="dxa"/>
          </w:tcPr>
          <w:p w14:paraId="16054F44" w14:textId="77777777" w:rsidR="00A57223" w:rsidRPr="00A57223" w:rsidRDefault="00A57223" w:rsidP="008F228A">
            <w:pPr>
              <w:rPr>
                <w:rFonts w:ascii="Arial" w:hAnsi="Arial" w:cs="Arial"/>
                <w:sz w:val="18"/>
                <w:szCs w:val="18"/>
              </w:rPr>
            </w:pPr>
            <w:r w:rsidRPr="00A57223">
              <w:rPr>
                <w:rFonts w:ascii="Arial" w:hAnsi="Arial" w:cs="Arial"/>
                <w:sz w:val="18"/>
                <w:szCs w:val="18"/>
              </w:rPr>
              <w:t>For each primary and secondary outcome, results for each group, and the estimated effect size and its precision (such as 95% confidence interval)</w:t>
            </w:r>
          </w:p>
        </w:tc>
        <w:tc>
          <w:tcPr>
            <w:tcW w:w="1620" w:type="dxa"/>
            <w:tcBorders>
              <w:top w:val="single" w:sz="4" w:space="0" w:color="auto"/>
              <w:bottom w:val="single" w:sz="4" w:space="0" w:color="auto"/>
            </w:tcBorders>
          </w:tcPr>
          <w:p w14:paraId="64BEB2AD" w14:textId="4064A9BC" w:rsidR="00A57223" w:rsidRPr="00A57223" w:rsidRDefault="004E0EE2" w:rsidP="008F228A">
            <w:pPr>
              <w:rPr>
                <w:rFonts w:ascii="Arial" w:hAnsi="Arial" w:cs="Arial"/>
                <w:sz w:val="18"/>
                <w:szCs w:val="18"/>
              </w:rPr>
            </w:pPr>
            <w:r>
              <w:rPr>
                <w:rFonts w:ascii="Arial" w:hAnsi="Arial" w:cs="Arial"/>
                <w:sz w:val="18"/>
                <w:szCs w:val="18"/>
              </w:rPr>
              <w:t>110-4</w:t>
            </w:r>
          </w:p>
        </w:tc>
      </w:tr>
      <w:tr w:rsidR="00A57223" w:rsidRPr="00A57223" w14:paraId="415BA0DB" w14:textId="77777777" w:rsidTr="008F228A">
        <w:tc>
          <w:tcPr>
            <w:tcW w:w="2088" w:type="dxa"/>
            <w:vMerge/>
          </w:tcPr>
          <w:p w14:paraId="6D5A03DD" w14:textId="77777777" w:rsidR="00A57223" w:rsidRPr="00A57223" w:rsidRDefault="00A57223" w:rsidP="008F228A">
            <w:pPr>
              <w:rPr>
                <w:rFonts w:ascii="Arial" w:hAnsi="Arial" w:cs="Arial"/>
                <w:sz w:val="18"/>
                <w:szCs w:val="18"/>
              </w:rPr>
            </w:pPr>
          </w:p>
        </w:tc>
        <w:tc>
          <w:tcPr>
            <w:tcW w:w="720" w:type="dxa"/>
          </w:tcPr>
          <w:p w14:paraId="315319EB"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7b</w:t>
            </w:r>
          </w:p>
        </w:tc>
        <w:tc>
          <w:tcPr>
            <w:tcW w:w="11070" w:type="dxa"/>
          </w:tcPr>
          <w:p w14:paraId="5C1614AD" w14:textId="77777777" w:rsidR="00A57223" w:rsidRPr="00A57223" w:rsidRDefault="00A57223" w:rsidP="008F228A">
            <w:pPr>
              <w:rPr>
                <w:rFonts w:ascii="Arial" w:hAnsi="Arial" w:cs="Arial"/>
                <w:sz w:val="18"/>
                <w:szCs w:val="18"/>
              </w:rPr>
            </w:pPr>
            <w:r w:rsidRPr="00A57223">
              <w:rPr>
                <w:rFonts w:ascii="Arial" w:hAnsi="Arial" w:cs="Arial"/>
                <w:bCs/>
                <w:sz w:val="18"/>
                <w:szCs w:val="18"/>
              </w:rPr>
              <w:t>For binary outcomes, presentation of both absolute and relative effect sizes is recommended</w:t>
            </w:r>
          </w:p>
        </w:tc>
        <w:tc>
          <w:tcPr>
            <w:tcW w:w="1620" w:type="dxa"/>
            <w:tcBorders>
              <w:top w:val="single" w:sz="4" w:space="0" w:color="auto"/>
              <w:bottom w:val="single" w:sz="4" w:space="0" w:color="auto"/>
            </w:tcBorders>
          </w:tcPr>
          <w:p w14:paraId="5624158D" w14:textId="77777777" w:rsidR="00A57223" w:rsidRPr="00A57223" w:rsidRDefault="00A57223" w:rsidP="008F228A">
            <w:pPr>
              <w:rPr>
                <w:rFonts w:ascii="Arial" w:hAnsi="Arial" w:cs="Arial"/>
                <w:sz w:val="18"/>
                <w:szCs w:val="18"/>
              </w:rPr>
            </w:pPr>
          </w:p>
        </w:tc>
      </w:tr>
      <w:tr w:rsidR="00A57223" w:rsidRPr="00A57223" w14:paraId="507E53B8" w14:textId="77777777" w:rsidTr="008F228A">
        <w:tc>
          <w:tcPr>
            <w:tcW w:w="2088" w:type="dxa"/>
          </w:tcPr>
          <w:p w14:paraId="7336DB34" w14:textId="77777777" w:rsidR="00A57223" w:rsidRPr="00A57223" w:rsidRDefault="00A57223" w:rsidP="008F228A">
            <w:pPr>
              <w:rPr>
                <w:rFonts w:ascii="Arial" w:hAnsi="Arial" w:cs="Arial"/>
                <w:sz w:val="18"/>
                <w:szCs w:val="18"/>
              </w:rPr>
            </w:pPr>
            <w:r w:rsidRPr="00A57223">
              <w:rPr>
                <w:rFonts w:ascii="Arial" w:hAnsi="Arial" w:cs="Arial"/>
                <w:sz w:val="18"/>
                <w:szCs w:val="18"/>
              </w:rPr>
              <w:t>Ancillary analyses</w:t>
            </w:r>
          </w:p>
        </w:tc>
        <w:tc>
          <w:tcPr>
            <w:tcW w:w="720" w:type="dxa"/>
          </w:tcPr>
          <w:p w14:paraId="1A845E71"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8</w:t>
            </w:r>
          </w:p>
        </w:tc>
        <w:tc>
          <w:tcPr>
            <w:tcW w:w="11070" w:type="dxa"/>
          </w:tcPr>
          <w:p w14:paraId="6327D4F6" w14:textId="77777777" w:rsidR="00A57223" w:rsidRPr="00A57223" w:rsidRDefault="00A57223" w:rsidP="008F228A">
            <w:pPr>
              <w:rPr>
                <w:rFonts w:ascii="Arial" w:hAnsi="Arial" w:cs="Arial"/>
                <w:sz w:val="18"/>
                <w:szCs w:val="18"/>
              </w:rPr>
            </w:pPr>
            <w:r w:rsidRPr="00A57223">
              <w:rPr>
                <w:rFonts w:ascii="Arial" w:hAnsi="Arial" w:cs="Arial"/>
                <w:sz w:val="18"/>
                <w:szCs w:val="18"/>
              </w:rPr>
              <w:t>Results of any other analyses performed, including subgroup analyses and adjusted analyses, distinguishing pre-specified from exploratory</w:t>
            </w:r>
          </w:p>
        </w:tc>
        <w:tc>
          <w:tcPr>
            <w:tcW w:w="1620" w:type="dxa"/>
            <w:tcBorders>
              <w:top w:val="single" w:sz="4" w:space="0" w:color="auto"/>
              <w:bottom w:val="single" w:sz="4" w:space="0" w:color="auto"/>
            </w:tcBorders>
          </w:tcPr>
          <w:p w14:paraId="0A21DF40" w14:textId="5B461FD3" w:rsidR="00A57223" w:rsidRPr="00A57223" w:rsidRDefault="004E0EE2" w:rsidP="008F228A">
            <w:pPr>
              <w:rPr>
                <w:rFonts w:ascii="Arial" w:hAnsi="Arial" w:cs="Arial"/>
                <w:sz w:val="18"/>
                <w:szCs w:val="18"/>
              </w:rPr>
            </w:pPr>
            <w:r>
              <w:rPr>
                <w:rFonts w:ascii="Arial" w:hAnsi="Arial" w:cs="Arial"/>
                <w:sz w:val="18"/>
                <w:szCs w:val="18"/>
              </w:rPr>
              <w:t>110-4</w:t>
            </w:r>
          </w:p>
        </w:tc>
      </w:tr>
      <w:tr w:rsidR="00A57223" w:rsidRPr="00A57223" w14:paraId="51BF6AB7" w14:textId="77777777" w:rsidTr="008F228A">
        <w:tc>
          <w:tcPr>
            <w:tcW w:w="2088" w:type="dxa"/>
          </w:tcPr>
          <w:p w14:paraId="195E9FE6" w14:textId="77777777" w:rsidR="00A57223" w:rsidRPr="00A57223" w:rsidRDefault="00A57223" w:rsidP="008F228A">
            <w:pPr>
              <w:rPr>
                <w:rFonts w:ascii="Arial" w:hAnsi="Arial" w:cs="Arial"/>
                <w:sz w:val="18"/>
                <w:szCs w:val="18"/>
              </w:rPr>
            </w:pPr>
            <w:r w:rsidRPr="00A57223">
              <w:rPr>
                <w:rFonts w:ascii="Arial" w:hAnsi="Arial" w:cs="Arial"/>
                <w:sz w:val="18"/>
                <w:szCs w:val="18"/>
              </w:rPr>
              <w:t>Harms</w:t>
            </w:r>
          </w:p>
        </w:tc>
        <w:tc>
          <w:tcPr>
            <w:tcW w:w="720" w:type="dxa"/>
          </w:tcPr>
          <w:p w14:paraId="5E28FD2A"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19</w:t>
            </w:r>
          </w:p>
        </w:tc>
        <w:tc>
          <w:tcPr>
            <w:tcW w:w="11070" w:type="dxa"/>
          </w:tcPr>
          <w:p w14:paraId="65852074" w14:textId="77777777" w:rsidR="00A57223" w:rsidRPr="00A57223" w:rsidRDefault="00A57223" w:rsidP="008F228A">
            <w:pPr>
              <w:rPr>
                <w:rFonts w:ascii="Arial" w:hAnsi="Arial" w:cs="Arial"/>
                <w:sz w:val="18"/>
                <w:szCs w:val="18"/>
              </w:rPr>
            </w:pPr>
            <w:r w:rsidRPr="00A57223">
              <w:rPr>
                <w:rFonts w:ascii="Arial" w:hAnsi="Arial" w:cs="Arial"/>
                <w:sz w:val="18"/>
                <w:szCs w:val="18"/>
              </w:rPr>
              <w:t>All important harms or unintended effects in each group (for specific guidance see CONSORT for harms)</w:t>
            </w:r>
          </w:p>
        </w:tc>
        <w:tc>
          <w:tcPr>
            <w:tcW w:w="1620" w:type="dxa"/>
            <w:tcBorders>
              <w:top w:val="single" w:sz="4" w:space="0" w:color="auto"/>
              <w:bottom w:val="single" w:sz="4" w:space="0" w:color="auto"/>
            </w:tcBorders>
          </w:tcPr>
          <w:p w14:paraId="3F3AE712" w14:textId="77777777" w:rsidR="00A57223" w:rsidRPr="00A57223" w:rsidRDefault="00A57223" w:rsidP="008F228A">
            <w:pPr>
              <w:rPr>
                <w:rFonts w:ascii="Arial" w:hAnsi="Arial" w:cs="Arial"/>
                <w:sz w:val="18"/>
                <w:szCs w:val="18"/>
              </w:rPr>
            </w:pPr>
          </w:p>
        </w:tc>
      </w:tr>
      <w:tr w:rsidR="00A57223" w:rsidRPr="00A57223" w14:paraId="0A2EFD84" w14:textId="77777777" w:rsidTr="008F228A">
        <w:tc>
          <w:tcPr>
            <w:tcW w:w="15498" w:type="dxa"/>
            <w:gridSpan w:val="4"/>
          </w:tcPr>
          <w:p w14:paraId="376DCBC4"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lastRenderedPageBreak/>
              <w:t>Discussion</w:t>
            </w:r>
          </w:p>
        </w:tc>
      </w:tr>
      <w:tr w:rsidR="00A57223" w:rsidRPr="00A57223" w14:paraId="50A2BF5C" w14:textId="77777777" w:rsidTr="008F228A">
        <w:tc>
          <w:tcPr>
            <w:tcW w:w="2088" w:type="dxa"/>
          </w:tcPr>
          <w:p w14:paraId="47C0663A" w14:textId="77777777" w:rsidR="00A57223" w:rsidRPr="00A57223" w:rsidRDefault="00A57223" w:rsidP="008F228A">
            <w:pPr>
              <w:rPr>
                <w:rFonts w:ascii="Arial" w:hAnsi="Arial" w:cs="Arial"/>
                <w:sz w:val="18"/>
                <w:szCs w:val="18"/>
              </w:rPr>
            </w:pPr>
            <w:r w:rsidRPr="00A57223">
              <w:rPr>
                <w:rFonts w:ascii="Arial" w:hAnsi="Arial" w:cs="Arial"/>
                <w:sz w:val="18"/>
                <w:szCs w:val="18"/>
              </w:rPr>
              <w:t>Limitations</w:t>
            </w:r>
          </w:p>
        </w:tc>
        <w:tc>
          <w:tcPr>
            <w:tcW w:w="720" w:type="dxa"/>
          </w:tcPr>
          <w:p w14:paraId="3B1E9E88"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0</w:t>
            </w:r>
          </w:p>
        </w:tc>
        <w:tc>
          <w:tcPr>
            <w:tcW w:w="11070" w:type="dxa"/>
          </w:tcPr>
          <w:p w14:paraId="20B48A9F" w14:textId="77777777" w:rsidR="00A57223" w:rsidRPr="00A57223" w:rsidRDefault="00A57223" w:rsidP="008F228A">
            <w:pPr>
              <w:rPr>
                <w:rFonts w:ascii="Arial" w:hAnsi="Arial" w:cs="Arial"/>
                <w:sz w:val="18"/>
                <w:szCs w:val="18"/>
              </w:rPr>
            </w:pPr>
            <w:r w:rsidRPr="00A57223">
              <w:rPr>
                <w:rFonts w:ascii="Arial" w:hAnsi="Arial" w:cs="Arial"/>
                <w:sz w:val="18"/>
                <w:szCs w:val="18"/>
              </w:rPr>
              <w:t>Trial limitations, addressing sources of potential bias, imprecision, and, if relevant, multiplicity of analyses</w:t>
            </w:r>
          </w:p>
        </w:tc>
        <w:tc>
          <w:tcPr>
            <w:tcW w:w="1620" w:type="dxa"/>
            <w:tcBorders>
              <w:bottom w:val="single" w:sz="4" w:space="0" w:color="auto"/>
            </w:tcBorders>
          </w:tcPr>
          <w:p w14:paraId="4936A69D" w14:textId="4E644095" w:rsidR="00A57223" w:rsidRPr="00A57223" w:rsidRDefault="004E0EE2" w:rsidP="008F228A">
            <w:pPr>
              <w:rPr>
                <w:rFonts w:ascii="Arial" w:hAnsi="Arial" w:cs="Arial"/>
                <w:sz w:val="18"/>
                <w:szCs w:val="18"/>
              </w:rPr>
            </w:pPr>
            <w:r>
              <w:rPr>
                <w:rFonts w:ascii="Arial" w:hAnsi="Arial" w:cs="Arial"/>
                <w:sz w:val="18"/>
                <w:szCs w:val="18"/>
              </w:rPr>
              <w:t>117</w:t>
            </w:r>
          </w:p>
        </w:tc>
      </w:tr>
      <w:tr w:rsidR="00A57223" w:rsidRPr="00A57223" w14:paraId="7085D9DE" w14:textId="77777777" w:rsidTr="008F228A">
        <w:tc>
          <w:tcPr>
            <w:tcW w:w="2088" w:type="dxa"/>
          </w:tcPr>
          <w:p w14:paraId="0E93FC99" w14:textId="77777777" w:rsidR="00A57223" w:rsidRPr="00A57223" w:rsidRDefault="00A57223" w:rsidP="008F228A">
            <w:pPr>
              <w:rPr>
                <w:rFonts w:ascii="Arial" w:hAnsi="Arial" w:cs="Arial"/>
                <w:sz w:val="18"/>
                <w:szCs w:val="18"/>
              </w:rPr>
            </w:pPr>
            <w:r w:rsidRPr="00A57223">
              <w:rPr>
                <w:rFonts w:ascii="Arial" w:hAnsi="Arial" w:cs="Arial"/>
                <w:sz w:val="18"/>
                <w:szCs w:val="18"/>
              </w:rPr>
              <w:t>Generalisability</w:t>
            </w:r>
          </w:p>
        </w:tc>
        <w:tc>
          <w:tcPr>
            <w:tcW w:w="720" w:type="dxa"/>
          </w:tcPr>
          <w:p w14:paraId="5E4E3AB1"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1</w:t>
            </w:r>
          </w:p>
        </w:tc>
        <w:tc>
          <w:tcPr>
            <w:tcW w:w="11070" w:type="dxa"/>
          </w:tcPr>
          <w:p w14:paraId="7A2E9295" w14:textId="77777777" w:rsidR="00A57223" w:rsidRPr="00A57223" w:rsidRDefault="00A57223" w:rsidP="008F228A">
            <w:pPr>
              <w:rPr>
                <w:rFonts w:ascii="Arial" w:hAnsi="Arial" w:cs="Arial"/>
                <w:sz w:val="18"/>
                <w:szCs w:val="18"/>
              </w:rPr>
            </w:pPr>
            <w:r w:rsidRPr="00A57223">
              <w:rPr>
                <w:rFonts w:ascii="Arial" w:hAnsi="Arial" w:cs="Arial"/>
                <w:sz w:val="18"/>
                <w:szCs w:val="18"/>
              </w:rPr>
              <w:t>Generalisability (external validity, applicability) of the trial findings</w:t>
            </w:r>
          </w:p>
        </w:tc>
        <w:tc>
          <w:tcPr>
            <w:tcW w:w="1620" w:type="dxa"/>
            <w:tcBorders>
              <w:top w:val="single" w:sz="4" w:space="0" w:color="auto"/>
              <w:bottom w:val="single" w:sz="4" w:space="0" w:color="auto"/>
            </w:tcBorders>
          </w:tcPr>
          <w:p w14:paraId="67BA48C0" w14:textId="36830235" w:rsidR="00A57223" w:rsidRPr="00A57223" w:rsidRDefault="004E0EE2" w:rsidP="008F228A">
            <w:pPr>
              <w:rPr>
                <w:rFonts w:ascii="Arial" w:hAnsi="Arial" w:cs="Arial"/>
                <w:sz w:val="18"/>
                <w:szCs w:val="18"/>
              </w:rPr>
            </w:pPr>
            <w:r>
              <w:rPr>
                <w:rFonts w:ascii="Arial" w:hAnsi="Arial" w:cs="Arial"/>
                <w:sz w:val="18"/>
                <w:szCs w:val="18"/>
              </w:rPr>
              <w:t>116-7</w:t>
            </w:r>
          </w:p>
        </w:tc>
      </w:tr>
      <w:tr w:rsidR="00A57223" w:rsidRPr="00A57223" w14:paraId="4F80C51E" w14:textId="77777777" w:rsidTr="008F228A">
        <w:tc>
          <w:tcPr>
            <w:tcW w:w="2088" w:type="dxa"/>
          </w:tcPr>
          <w:p w14:paraId="5A041DF8" w14:textId="77777777" w:rsidR="00A57223" w:rsidRPr="00A57223" w:rsidRDefault="00A57223" w:rsidP="008F228A">
            <w:pPr>
              <w:rPr>
                <w:rFonts w:ascii="Arial" w:hAnsi="Arial" w:cs="Arial"/>
                <w:sz w:val="18"/>
                <w:szCs w:val="18"/>
              </w:rPr>
            </w:pPr>
            <w:r w:rsidRPr="00A57223">
              <w:rPr>
                <w:rFonts w:ascii="Arial" w:hAnsi="Arial" w:cs="Arial"/>
                <w:sz w:val="18"/>
                <w:szCs w:val="18"/>
              </w:rPr>
              <w:t>Interpretation</w:t>
            </w:r>
          </w:p>
        </w:tc>
        <w:tc>
          <w:tcPr>
            <w:tcW w:w="720" w:type="dxa"/>
          </w:tcPr>
          <w:p w14:paraId="6AFEAAE7"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2</w:t>
            </w:r>
          </w:p>
        </w:tc>
        <w:tc>
          <w:tcPr>
            <w:tcW w:w="11070" w:type="dxa"/>
          </w:tcPr>
          <w:p w14:paraId="46EF4AC4" w14:textId="77777777" w:rsidR="00A57223" w:rsidRPr="00A57223" w:rsidRDefault="00A57223" w:rsidP="008F228A">
            <w:pPr>
              <w:rPr>
                <w:rFonts w:ascii="Arial" w:hAnsi="Arial" w:cs="Arial"/>
                <w:sz w:val="18"/>
                <w:szCs w:val="18"/>
              </w:rPr>
            </w:pPr>
            <w:r w:rsidRPr="00A57223">
              <w:rPr>
                <w:rFonts w:ascii="Arial" w:hAnsi="Arial" w:cs="Arial"/>
                <w:sz w:val="18"/>
                <w:szCs w:val="18"/>
              </w:rPr>
              <w:t>Interpretation consistent with results, balancing benefits and harms, and considering other relevant evidence</w:t>
            </w:r>
          </w:p>
        </w:tc>
        <w:tc>
          <w:tcPr>
            <w:tcW w:w="1620" w:type="dxa"/>
            <w:tcBorders>
              <w:top w:val="single" w:sz="4" w:space="0" w:color="auto"/>
              <w:bottom w:val="single" w:sz="4" w:space="0" w:color="auto"/>
            </w:tcBorders>
          </w:tcPr>
          <w:p w14:paraId="65141BF0" w14:textId="099A0005" w:rsidR="00A57223" w:rsidRPr="00A57223" w:rsidRDefault="004E0EE2" w:rsidP="008F228A">
            <w:pPr>
              <w:rPr>
                <w:rFonts w:ascii="Arial" w:hAnsi="Arial" w:cs="Arial"/>
                <w:sz w:val="18"/>
                <w:szCs w:val="18"/>
              </w:rPr>
            </w:pPr>
            <w:r>
              <w:rPr>
                <w:rFonts w:ascii="Arial" w:hAnsi="Arial" w:cs="Arial"/>
                <w:sz w:val="18"/>
                <w:szCs w:val="18"/>
              </w:rPr>
              <w:t>116-7</w:t>
            </w:r>
          </w:p>
        </w:tc>
      </w:tr>
      <w:tr w:rsidR="00A57223" w:rsidRPr="00A57223" w14:paraId="7B09E81A" w14:textId="77777777" w:rsidTr="008F228A">
        <w:tc>
          <w:tcPr>
            <w:tcW w:w="13878" w:type="dxa"/>
            <w:gridSpan w:val="3"/>
          </w:tcPr>
          <w:p w14:paraId="1A16DE33" w14:textId="77777777" w:rsidR="00A57223" w:rsidRPr="00A57223" w:rsidRDefault="00A57223" w:rsidP="008F228A">
            <w:pPr>
              <w:pStyle w:val="TableSubHead"/>
              <w:rPr>
                <w:rFonts w:ascii="Arial" w:hAnsi="Arial" w:cs="Arial"/>
                <w:sz w:val="18"/>
                <w:szCs w:val="18"/>
              </w:rPr>
            </w:pPr>
            <w:r w:rsidRPr="00A57223">
              <w:rPr>
                <w:rFonts w:ascii="Arial" w:hAnsi="Arial" w:cs="Arial"/>
                <w:sz w:val="18"/>
                <w:szCs w:val="18"/>
              </w:rPr>
              <w:t>Other information</w:t>
            </w:r>
          </w:p>
        </w:tc>
        <w:tc>
          <w:tcPr>
            <w:tcW w:w="1620" w:type="dxa"/>
            <w:tcBorders>
              <w:top w:val="single" w:sz="4" w:space="0" w:color="auto"/>
            </w:tcBorders>
          </w:tcPr>
          <w:p w14:paraId="7A571D3F" w14:textId="77777777" w:rsidR="00A57223" w:rsidRPr="00A57223" w:rsidRDefault="00A57223" w:rsidP="008F228A">
            <w:pPr>
              <w:rPr>
                <w:rFonts w:ascii="Arial" w:hAnsi="Arial" w:cs="Arial"/>
                <w:sz w:val="18"/>
                <w:szCs w:val="18"/>
              </w:rPr>
            </w:pPr>
          </w:p>
        </w:tc>
      </w:tr>
      <w:tr w:rsidR="00A57223" w:rsidRPr="00A57223" w14:paraId="15F78E11" w14:textId="77777777" w:rsidTr="008F228A">
        <w:tc>
          <w:tcPr>
            <w:tcW w:w="2088" w:type="dxa"/>
          </w:tcPr>
          <w:p w14:paraId="461A3524" w14:textId="77777777" w:rsidR="00A57223" w:rsidRPr="00A57223" w:rsidRDefault="00A57223" w:rsidP="008F228A">
            <w:pPr>
              <w:rPr>
                <w:rFonts w:ascii="Arial" w:hAnsi="Arial" w:cs="Arial"/>
                <w:i/>
                <w:caps/>
                <w:sz w:val="18"/>
                <w:szCs w:val="18"/>
              </w:rPr>
            </w:pPr>
            <w:r w:rsidRPr="00A57223">
              <w:rPr>
                <w:rFonts w:ascii="Arial" w:hAnsi="Arial" w:cs="Arial"/>
                <w:sz w:val="18"/>
                <w:szCs w:val="18"/>
              </w:rPr>
              <w:t>Registration</w:t>
            </w:r>
          </w:p>
        </w:tc>
        <w:tc>
          <w:tcPr>
            <w:tcW w:w="720" w:type="dxa"/>
          </w:tcPr>
          <w:p w14:paraId="76757E1E"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3</w:t>
            </w:r>
          </w:p>
        </w:tc>
        <w:tc>
          <w:tcPr>
            <w:tcW w:w="11070" w:type="dxa"/>
          </w:tcPr>
          <w:p w14:paraId="14742F26" w14:textId="77777777" w:rsidR="00A57223" w:rsidRPr="00A57223" w:rsidRDefault="00A57223" w:rsidP="008F228A">
            <w:pPr>
              <w:rPr>
                <w:rFonts w:ascii="Arial" w:hAnsi="Arial" w:cs="Arial"/>
                <w:sz w:val="18"/>
                <w:szCs w:val="18"/>
              </w:rPr>
            </w:pPr>
            <w:r w:rsidRPr="00A57223">
              <w:rPr>
                <w:rFonts w:ascii="Arial" w:hAnsi="Arial" w:cs="Arial"/>
                <w:sz w:val="18"/>
                <w:szCs w:val="18"/>
              </w:rPr>
              <w:t>Registration number and name of trial registry</w:t>
            </w:r>
          </w:p>
        </w:tc>
        <w:tc>
          <w:tcPr>
            <w:tcW w:w="1620" w:type="dxa"/>
            <w:tcBorders>
              <w:bottom w:val="single" w:sz="4" w:space="0" w:color="auto"/>
            </w:tcBorders>
          </w:tcPr>
          <w:p w14:paraId="48418E29" w14:textId="032E1E1B" w:rsidR="00A57223" w:rsidRPr="00A57223" w:rsidRDefault="004E0EE2" w:rsidP="008F228A">
            <w:pPr>
              <w:rPr>
                <w:rFonts w:ascii="Arial" w:hAnsi="Arial" w:cs="Arial"/>
                <w:sz w:val="18"/>
                <w:szCs w:val="18"/>
              </w:rPr>
            </w:pPr>
            <w:r>
              <w:rPr>
                <w:rFonts w:ascii="Arial" w:hAnsi="Arial" w:cs="Arial"/>
                <w:sz w:val="18"/>
                <w:szCs w:val="18"/>
              </w:rPr>
              <w:t>106</w:t>
            </w:r>
          </w:p>
        </w:tc>
      </w:tr>
      <w:tr w:rsidR="00A57223" w:rsidRPr="00A57223" w14:paraId="2D057488" w14:textId="77777777" w:rsidTr="008F228A">
        <w:tc>
          <w:tcPr>
            <w:tcW w:w="2088" w:type="dxa"/>
          </w:tcPr>
          <w:p w14:paraId="5511ED7A" w14:textId="77777777" w:rsidR="00A57223" w:rsidRPr="00A57223" w:rsidRDefault="00A57223" w:rsidP="008F228A">
            <w:pPr>
              <w:rPr>
                <w:rFonts w:ascii="Arial" w:hAnsi="Arial" w:cs="Arial"/>
                <w:i/>
                <w:caps/>
                <w:sz w:val="18"/>
                <w:szCs w:val="18"/>
              </w:rPr>
            </w:pPr>
            <w:r w:rsidRPr="00A57223">
              <w:rPr>
                <w:rFonts w:ascii="Arial" w:hAnsi="Arial" w:cs="Arial"/>
                <w:sz w:val="18"/>
                <w:szCs w:val="18"/>
              </w:rPr>
              <w:t>Protocol</w:t>
            </w:r>
          </w:p>
        </w:tc>
        <w:tc>
          <w:tcPr>
            <w:tcW w:w="720" w:type="dxa"/>
          </w:tcPr>
          <w:p w14:paraId="2BD05037"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4</w:t>
            </w:r>
          </w:p>
        </w:tc>
        <w:tc>
          <w:tcPr>
            <w:tcW w:w="11070" w:type="dxa"/>
          </w:tcPr>
          <w:p w14:paraId="71A22139" w14:textId="77777777" w:rsidR="00A57223" w:rsidRPr="00A57223" w:rsidRDefault="00A57223" w:rsidP="008F228A">
            <w:pPr>
              <w:rPr>
                <w:rFonts w:ascii="Arial" w:hAnsi="Arial" w:cs="Arial"/>
                <w:sz w:val="18"/>
                <w:szCs w:val="18"/>
              </w:rPr>
            </w:pPr>
            <w:r w:rsidRPr="00A57223">
              <w:rPr>
                <w:rFonts w:ascii="Arial" w:hAnsi="Arial" w:cs="Arial"/>
                <w:sz w:val="18"/>
                <w:szCs w:val="18"/>
              </w:rPr>
              <w:t>Where the full trial protocol can be accessed, if available</w:t>
            </w:r>
          </w:p>
        </w:tc>
        <w:tc>
          <w:tcPr>
            <w:tcW w:w="1620" w:type="dxa"/>
            <w:tcBorders>
              <w:top w:val="single" w:sz="4" w:space="0" w:color="auto"/>
              <w:bottom w:val="single" w:sz="4" w:space="0" w:color="auto"/>
            </w:tcBorders>
          </w:tcPr>
          <w:p w14:paraId="73E18057" w14:textId="77777777" w:rsidR="00A57223" w:rsidRPr="00A57223" w:rsidRDefault="00A57223" w:rsidP="008F228A">
            <w:pPr>
              <w:rPr>
                <w:rFonts w:ascii="Arial" w:hAnsi="Arial" w:cs="Arial"/>
                <w:sz w:val="18"/>
                <w:szCs w:val="18"/>
              </w:rPr>
            </w:pPr>
          </w:p>
        </w:tc>
      </w:tr>
      <w:tr w:rsidR="00A57223" w:rsidRPr="00A57223" w14:paraId="0B912B96" w14:textId="77777777" w:rsidTr="008F228A">
        <w:tc>
          <w:tcPr>
            <w:tcW w:w="2088" w:type="dxa"/>
            <w:tcBorders>
              <w:bottom w:val="single" w:sz="12" w:space="0" w:color="auto"/>
            </w:tcBorders>
          </w:tcPr>
          <w:p w14:paraId="455440AD" w14:textId="77777777" w:rsidR="00A57223" w:rsidRPr="00A57223" w:rsidRDefault="00A57223" w:rsidP="008F228A">
            <w:pPr>
              <w:rPr>
                <w:rFonts w:ascii="Arial" w:hAnsi="Arial" w:cs="Arial"/>
                <w:i/>
                <w:caps/>
                <w:sz w:val="18"/>
                <w:szCs w:val="18"/>
              </w:rPr>
            </w:pPr>
            <w:r w:rsidRPr="00A57223">
              <w:rPr>
                <w:rFonts w:ascii="Arial" w:hAnsi="Arial" w:cs="Arial"/>
                <w:sz w:val="18"/>
                <w:szCs w:val="18"/>
              </w:rPr>
              <w:t>Funding</w:t>
            </w:r>
          </w:p>
        </w:tc>
        <w:tc>
          <w:tcPr>
            <w:tcW w:w="720" w:type="dxa"/>
            <w:tcBorders>
              <w:bottom w:val="single" w:sz="12" w:space="0" w:color="auto"/>
            </w:tcBorders>
          </w:tcPr>
          <w:p w14:paraId="4C41FA53" w14:textId="77777777" w:rsidR="00A57223" w:rsidRPr="00A57223" w:rsidRDefault="00A57223" w:rsidP="008F228A">
            <w:pPr>
              <w:jc w:val="center"/>
              <w:rPr>
                <w:rFonts w:ascii="Arial" w:hAnsi="Arial" w:cs="Arial"/>
                <w:sz w:val="18"/>
                <w:szCs w:val="18"/>
              </w:rPr>
            </w:pPr>
            <w:r w:rsidRPr="00A57223">
              <w:rPr>
                <w:rFonts w:ascii="Arial" w:hAnsi="Arial" w:cs="Arial"/>
                <w:sz w:val="18"/>
                <w:szCs w:val="18"/>
              </w:rPr>
              <w:t>25</w:t>
            </w:r>
          </w:p>
        </w:tc>
        <w:tc>
          <w:tcPr>
            <w:tcW w:w="11070" w:type="dxa"/>
            <w:tcBorders>
              <w:bottom w:val="single" w:sz="12" w:space="0" w:color="auto"/>
            </w:tcBorders>
          </w:tcPr>
          <w:p w14:paraId="1A2D14F3" w14:textId="77777777" w:rsidR="00A57223" w:rsidRPr="00A57223" w:rsidRDefault="00A57223" w:rsidP="008F228A">
            <w:pPr>
              <w:rPr>
                <w:rFonts w:ascii="Arial" w:hAnsi="Arial" w:cs="Arial"/>
                <w:sz w:val="18"/>
                <w:szCs w:val="18"/>
                <w:lang w:val="en-CA"/>
              </w:rPr>
            </w:pPr>
            <w:r w:rsidRPr="00A57223">
              <w:rPr>
                <w:rFonts w:ascii="Arial" w:hAnsi="Arial" w:cs="Arial"/>
                <w:sz w:val="18"/>
                <w:szCs w:val="18"/>
              </w:rPr>
              <w:t xml:space="preserve">Sources of funding </w:t>
            </w:r>
            <w:r w:rsidRPr="00A57223">
              <w:rPr>
                <w:rFonts w:ascii="Arial" w:hAnsi="Arial" w:cs="Arial"/>
                <w:bCs/>
                <w:sz w:val="18"/>
                <w:szCs w:val="18"/>
                <w:lang w:val="en-CA"/>
              </w:rPr>
              <w:t>and other support (such as supply of drugs), role of funders</w:t>
            </w:r>
          </w:p>
        </w:tc>
        <w:tc>
          <w:tcPr>
            <w:tcW w:w="1620" w:type="dxa"/>
            <w:tcBorders>
              <w:top w:val="single" w:sz="4" w:space="0" w:color="auto"/>
              <w:bottom w:val="single" w:sz="12" w:space="0" w:color="auto"/>
            </w:tcBorders>
          </w:tcPr>
          <w:p w14:paraId="4E897D1A" w14:textId="77777777" w:rsidR="00A57223" w:rsidRPr="00A57223" w:rsidRDefault="00A57223" w:rsidP="008F228A">
            <w:pPr>
              <w:rPr>
                <w:rFonts w:ascii="Arial" w:hAnsi="Arial" w:cs="Arial"/>
                <w:sz w:val="18"/>
                <w:szCs w:val="18"/>
              </w:rPr>
            </w:pPr>
          </w:p>
        </w:tc>
      </w:tr>
    </w:tbl>
    <w:p w14:paraId="5B41C480" w14:textId="77777777" w:rsidR="00A57223" w:rsidRPr="00A57223" w:rsidRDefault="00A57223" w:rsidP="00A57223">
      <w:pPr>
        <w:pStyle w:val="TableNote"/>
        <w:tabs>
          <w:tab w:val="left" w:pos="4830"/>
        </w:tabs>
        <w:rPr>
          <w:sz w:val="18"/>
          <w:szCs w:val="18"/>
        </w:rPr>
      </w:pPr>
    </w:p>
    <w:p w14:paraId="5A8C4B90" w14:textId="77777777" w:rsidR="004E0EE2" w:rsidRDefault="004E0EE2" w:rsidP="00A57223">
      <w:pPr>
        <w:sectPr w:rsidR="004E0EE2" w:rsidSect="00A57223">
          <w:pgSz w:w="16838" w:h="11906" w:orient="landscape"/>
          <w:pgMar w:top="1440" w:right="1440" w:bottom="1440" w:left="1440" w:header="708" w:footer="708" w:gutter="0"/>
          <w:cols w:space="708"/>
          <w:docGrid w:linePitch="360"/>
        </w:sectPr>
      </w:pPr>
    </w:p>
    <w:p w14:paraId="1FC67B51" w14:textId="1B45A9B5" w:rsidR="00A57223" w:rsidRPr="00A57223" w:rsidRDefault="00A57223" w:rsidP="00A57223"/>
    <w:p w14:paraId="312F935C" w14:textId="7B630292" w:rsidR="00EB4FEB" w:rsidRDefault="00301F8C" w:rsidP="007F7270">
      <w:pPr>
        <w:pStyle w:val="Heading2"/>
      </w:pPr>
      <w:bookmarkStart w:id="309" w:name="_Ref84861746"/>
      <w:bookmarkStart w:id="310" w:name="_Toc167893177"/>
      <w:r w:rsidRPr="00301F8C">
        <w:t xml:space="preserve">Appendix </w:t>
      </w:r>
      <w:r w:rsidR="004F7B6E">
        <w:t>7</w:t>
      </w:r>
      <w:r w:rsidR="008E63C7">
        <w:t xml:space="preserve"> </w:t>
      </w:r>
      <w:r w:rsidR="00EB4FEB">
        <w:t>–</w:t>
      </w:r>
      <w:r w:rsidR="00B85AE9">
        <w:t xml:space="preserve"> </w:t>
      </w:r>
      <w:r w:rsidR="00EB4FEB">
        <w:t>Participant questionnaires</w:t>
      </w:r>
      <w:bookmarkEnd w:id="309"/>
      <w:bookmarkEnd w:id="310"/>
      <w:r w:rsidR="00EB4FEB">
        <w:t xml:space="preserve"> </w:t>
      </w:r>
    </w:p>
    <w:p w14:paraId="343FBB0A" w14:textId="3348E7DB" w:rsidR="006A550C" w:rsidRDefault="006A550C" w:rsidP="006348EC">
      <w:pPr>
        <w:pStyle w:val="Heading3"/>
      </w:pPr>
      <w:bookmarkStart w:id="311" w:name="_Toc167893178"/>
      <w:r>
        <w:t>Patient questionnaire</w:t>
      </w:r>
      <w:bookmarkEnd w:id="311"/>
    </w:p>
    <w:p w14:paraId="771161EE" w14:textId="72777204" w:rsidR="006A550C" w:rsidRPr="00823E7A" w:rsidRDefault="006A550C" w:rsidP="006A550C">
      <w:r w:rsidRPr="00823E7A">
        <w:t>Please complete the following questions</w:t>
      </w:r>
      <w:r w:rsidRPr="00823E7A">
        <w:tab/>
      </w:r>
      <w:r w:rsidRPr="00823E7A">
        <w:tab/>
      </w:r>
      <w:r w:rsidRPr="00823E7A">
        <w:tab/>
      </w:r>
      <w:r w:rsidRPr="00823E7A">
        <w:tab/>
      </w:r>
    </w:p>
    <w:p w14:paraId="70E6CF89" w14:textId="77777777" w:rsidR="006A550C" w:rsidRPr="00823E7A" w:rsidRDefault="006A550C" w:rsidP="006A550C"/>
    <w:p w14:paraId="61B4A025" w14:textId="77777777" w:rsidR="006A550C" w:rsidRDefault="006A550C" w:rsidP="006A550C">
      <w:r w:rsidRPr="00823E7A">
        <w:t>If you are uncomfortable answering any questions please</w:t>
      </w:r>
      <w:r>
        <w:t xml:space="preserve"> </w:t>
      </w:r>
      <w:r w:rsidRPr="00823E7A">
        <w:t>them leave blank</w:t>
      </w:r>
      <w:r>
        <w:tab/>
        <w:t xml:space="preserve">  </w:t>
      </w:r>
    </w:p>
    <w:p w14:paraId="6970A280" w14:textId="77777777" w:rsidR="006A550C" w:rsidRDefault="006A550C" w:rsidP="006A550C"/>
    <w:p w14:paraId="2116FA65" w14:textId="77777777" w:rsidR="006A550C" w:rsidRDefault="006A550C" w:rsidP="006A550C">
      <w:r>
        <w:t xml:space="preserve">1 Age   </w:t>
      </w:r>
      <w:r w:rsidRPr="00FF00B5">
        <w:t xml:space="preserve"> </w:t>
      </w:r>
      <w:r>
        <w:t xml:space="preserve">          </w:t>
      </w:r>
      <w:r w:rsidRPr="00FF00B5">
        <w:t xml:space="preserve">     </w:t>
      </w:r>
      <w:r>
        <w:rPr>
          <w:u w:val="single"/>
        </w:rPr>
        <w:t xml:space="preserve">    </w:t>
      </w:r>
    </w:p>
    <w:p w14:paraId="0990ABC4" w14:textId="77777777" w:rsidR="006A550C" w:rsidRDefault="006A550C" w:rsidP="006A550C">
      <w:r>
        <w:rPr>
          <w:noProof/>
          <w:lang w:eastAsia="en-GB"/>
        </w:rPr>
        <mc:AlternateContent>
          <mc:Choice Requires="wps">
            <w:drawing>
              <wp:anchor distT="0" distB="0" distL="114300" distR="114300" simplePos="0" relativeHeight="251721728" behindDoc="0" locked="0" layoutInCell="1" allowOverlap="1" wp14:anchorId="1EE33924" wp14:editId="60FAB6AC">
                <wp:simplePos x="0" y="0"/>
                <wp:positionH relativeFrom="column">
                  <wp:posOffset>30480</wp:posOffset>
                </wp:positionH>
                <wp:positionV relativeFrom="paragraph">
                  <wp:posOffset>133985</wp:posOffset>
                </wp:positionV>
                <wp:extent cx="5715000" cy="22860"/>
                <wp:effectExtent l="0" t="0" r="19050" b="34290"/>
                <wp:wrapNone/>
                <wp:docPr id="215" name="Straight Connector 215"/>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139146" id="Straight Connector 215"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2.4pt,10.55pt" to="452.4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" strokecolor="black [3200]" strokeweight=".5pt">
                <v:stroke joinstyle="miter"/>
              </v:line>
            </w:pict>
          </mc:Fallback>
        </mc:AlternateContent>
      </w:r>
    </w:p>
    <w:p w14:paraId="0E1A4517" w14:textId="77777777" w:rsidR="006A550C" w:rsidRDefault="006A550C" w:rsidP="006A550C"/>
    <w:p w14:paraId="20D93064" w14:textId="77777777" w:rsidR="006A550C" w:rsidRDefault="006A550C" w:rsidP="006A550C">
      <w:r>
        <w:t>2 Sex</w:t>
      </w:r>
      <w:r>
        <w:tab/>
      </w:r>
      <w:r>
        <w:tab/>
      </w:r>
      <w:r>
        <w:tab/>
        <w:t>Male /  Female</w:t>
      </w:r>
    </w:p>
    <w:p w14:paraId="4722262C" w14:textId="77777777" w:rsidR="006A550C" w:rsidRDefault="006A550C" w:rsidP="006A550C"/>
    <w:p w14:paraId="041F4885" w14:textId="77777777" w:rsidR="006A550C" w:rsidRDefault="006A550C" w:rsidP="006A550C">
      <w:r>
        <w:t xml:space="preserve">3 Do you smoke? </w:t>
      </w:r>
      <w:r>
        <w:tab/>
      </w:r>
      <w:r>
        <w:tab/>
        <w:t xml:space="preserve">Yes / No </w:t>
      </w:r>
    </w:p>
    <w:p w14:paraId="3F2DC453" w14:textId="77777777" w:rsidR="006A550C" w:rsidRDefault="006A550C" w:rsidP="006A550C"/>
    <w:p w14:paraId="59D16BDC" w14:textId="77777777" w:rsidR="006A550C" w:rsidRDefault="006A550C" w:rsidP="006A550C">
      <w:r>
        <w:t>4 How many units of alcohol do you drink in a week? ( small glass of wine = 1 unit, pint of beer = 2 units, 25ml measure of spirit = 1 unit)</w:t>
      </w:r>
    </w:p>
    <w:p w14:paraId="5223AA3E" w14:textId="77777777" w:rsidR="006A550C" w:rsidRDefault="006A550C" w:rsidP="006A550C">
      <w:r>
        <w:rPr>
          <w:noProof/>
          <w:lang w:eastAsia="en-GB"/>
        </w:rPr>
        <mc:AlternateContent>
          <mc:Choice Requires="wps">
            <w:drawing>
              <wp:anchor distT="0" distB="0" distL="114300" distR="114300" simplePos="0" relativeHeight="251736064" behindDoc="0" locked="0" layoutInCell="1" allowOverlap="1" wp14:anchorId="29FAE42A" wp14:editId="1079E30F">
                <wp:simplePos x="0" y="0"/>
                <wp:positionH relativeFrom="column">
                  <wp:posOffset>-7620</wp:posOffset>
                </wp:positionH>
                <wp:positionV relativeFrom="paragraph">
                  <wp:posOffset>171450</wp:posOffset>
                </wp:positionV>
                <wp:extent cx="5715000" cy="22860"/>
                <wp:effectExtent l="0" t="0" r="19050" b="34290"/>
                <wp:wrapNone/>
                <wp:docPr id="216" name="Straight Connector 216"/>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86265A" id="Straight Connector 216"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6pt,13.5pt" to="449.4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" strokecolor="black [3200]" strokeweight=".5pt">
                <v:stroke joinstyle="miter"/>
              </v:line>
            </w:pict>
          </mc:Fallback>
        </mc:AlternateContent>
      </w:r>
    </w:p>
    <w:p w14:paraId="3D46E5C3" w14:textId="77777777" w:rsidR="006A550C" w:rsidRDefault="006A550C" w:rsidP="006A550C">
      <w:r>
        <w:t>5. Did you follow a low fibre diet prior to your colonoscopy?     Yes/no</w:t>
      </w:r>
    </w:p>
    <w:p w14:paraId="63E9507D" w14:textId="77777777" w:rsidR="006A550C" w:rsidRDefault="006A550C" w:rsidP="006A550C"/>
    <w:p w14:paraId="08C1C5C6" w14:textId="77777777" w:rsidR="006A550C" w:rsidRDefault="006A550C" w:rsidP="006A550C">
      <w:r>
        <w:t>6. If so, for how many days was your diet low fibre?</w:t>
      </w:r>
    </w:p>
    <w:p w14:paraId="0CCCE1CC" w14:textId="77777777" w:rsidR="006A550C" w:rsidRDefault="006A550C" w:rsidP="006A550C">
      <w:r>
        <w:rPr>
          <w:noProof/>
          <w:lang w:eastAsia="en-GB"/>
        </w:rPr>
        <mc:AlternateContent>
          <mc:Choice Requires="wps">
            <w:drawing>
              <wp:anchor distT="0" distB="0" distL="114300" distR="114300" simplePos="0" relativeHeight="251753472" behindDoc="0" locked="0" layoutInCell="1" allowOverlap="1" wp14:anchorId="10AF557A" wp14:editId="7D3B32C0">
                <wp:simplePos x="0" y="0"/>
                <wp:positionH relativeFrom="column">
                  <wp:posOffset>-7620</wp:posOffset>
                </wp:positionH>
                <wp:positionV relativeFrom="paragraph">
                  <wp:posOffset>273685</wp:posOffset>
                </wp:positionV>
                <wp:extent cx="5715000" cy="22860"/>
                <wp:effectExtent l="0" t="0" r="19050" b="34290"/>
                <wp:wrapNone/>
                <wp:docPr id="217" name="Straight Connector 217"/>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3AFAC4" id="Straight Connector 217"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6pt,21.55pt" to="449.4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" strokecolor="black [3200]" strokeweight=".5pt">
                <v:stroke joinstyle="miter"/>
              </v:line>
            </w:pict>
          </mc:Fallback>
        </mc:AlternateContent>
      </w:r>
    </w:p>
    <w:p w14:paraId="2AFF10AC" w14:textId="77777777" w:rsidR="006A550C" w:rsidRDefault="006A550C" w:rsidP="006A550C"/>
    <w:p w14:paraId="162F6DDB" w14:textId="77777777" w:rsidR="006A550C" w:rsidRDefault="006A550C" w:rsidP="006A550C"/>
    <w:p w14:paraId="34961618" w14:textId="492D85EB" w:rsidR="006A550C" w:rsidRDefault="006A550C" w:rsidP="006A550C">
      <w:r>
        <w:t>7 Do you have any other medical conditions? Please tick and list</w:t>
      </w:r>
    </w:p>
    <w:p w14:paraId="7CDA5EA6" w14:textId="77777777" w:rsidR="006A550C" w:rsidRDefault="006A550C" w:rsidP="006A550C">
      <w:r>
        <w:rPr>
          <w:noProof/>
          <w:lang w:eastAsia="en-GB"/>
        </w:rPr>
        <mc:AlternateContent>
          <mc:Choice Requires="wps">
            <w:drawing>
              <wp:anchor distT="0" distB="0" distL="114300" distR="114300" simplePos="0" relativeHeight="251732992" behindDoc="0" locked="0" layoutInCell="1" allowOverlap="1" wp14:anchorId="18AB7CAD" wp14:editId="27C1838B">
                <wp:simplePos x="0" y="0"/>
                <wp:positionH relativeFrom="column">
                  <wp:posOffset>1196340</wp:posOffset>
                </wp:positionH>
                <wp:positionV relativeFrom="paragraph">
                  <wp:posOffset>38735</wp:posOffset>
                </wp:positionV>
                <wp:extent cx="129540" cy="114300"/>
                <wp:effectExtent l="0" t="0" r="22860" b="19050"/>
                <wp:wrapNone/>
                <wp:docPr id="218" name="Oval 218"/>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2AF02D" id="Oval 218" o:spid="_x0000_s1026" style="position:absolute;margin-left:94.2pt;margin-top:3.05pt;width:10.2pt;height:9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" fillcolor="white [3201]" strokecolor="#70ad47 [3209]" strokeweight="1pt">
                <v:stroke joinstyle="miter"/>
              </v:oval>
            </w:pict>
          </mc:Fallback>
        </mc:AlternateContent>
      </w:r>
      <w:r>
        <w:t>Parkinson’s disease</w:t>
      </w:r>
    </w:p>
    <w:p w14:paraId="606DEE87" w14:textId="77777777" w:rsidR="006A550C" w:rsidRDefault="006A550C" w:rsidP="006A550C">
      <w:r>
        <w:rPr>
          <w:noProof/>
          <w:lang w:eastAsia="en-GB"/>
        </w:rPr>
        <mc:AlternateContent>
          <mc:Choice Requires="wps">
            <w:drawing>
              <wp:anchor distT="0" distB="0" distL="114300" distR="114300" simplePos="0" relativeHeight="251734016" behindDoc="0" locked="0" layoutInCell="1" allowOverlap="1" wp14:anchorId="3208F2B4" wp14:editId="45E028CA">
                <wp:simplePos x="0" y="0"/>
                <wp:positionH relativeFrom="column">
                  <wp:posOffset>1196340</wp:posOffset>
                </wp:positionH>
                <wp:positionV relativeFrom="paragraph">
                  <wp:posOffset>19685</wp:posOffset>
                </wp:positionV>
                <wp:extent cx="129540" cy="114300"/>
                <wp:effectExtent l="0" t="0" r="22860" b="19050"/>
                <wp:wrapNone/>
                <wp:docPr id="219" name="Oval 219"/>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E4A3CA" id="Oval 219" o:spid="_x0000_s1026" style="position:absolute;margin-left:94.2pt;margin-top:1.55pt;width:10.2pt;height:9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" fillcolor="white [3201]" strokecolor="#70ad47 [3209]" strokeweight="1pt">
                <v:stroke joinstyle="miter"/>
              </v:oval>
            </w:pict>
          </mc:Fallback>
        </mc:AlternateContent>
      </w:r>
      <w:r>
        <w:t>Diabetes mellitus</w:t>
      </w:r>
    </w:p>
    <w:p w14:paraId="7464A45B" w14:textId="77777777" w:rsidR="006A550C" w:rsidRDefault="006A550C" w:rsidP="006A550C">
      <w:r>
        <w:rPr>
          <w:noProof/>
          <w:lang w:eastAsia="en-GB"/>
        </w:rPr>
        <mc:AlternateContent>
          <mc:Choice Requires="wps">
            <w:drawing>
              <wp:anchor distT="0" distB="0" distL="114300" distR="114300" simplePos="0" relativeHeight="251735040" behindDoc="0" locked="0" layoutInCell="1" allowOverlap="1" wp14:anchorId="521F62A9" wp14:editId="43899730">
                <wp:simplePos x="0" y="0"/>
                <wp:positionH relativeFrom="column">
                  <wp:posOffset>1196340</wp:posOffset>
                </wp:positionH>
                <wp:positionV relativeFrom="paragraph">
                  <wp:posOffset>0</wp:posOffset>
                </wp:positionV>
                <wp:extent cx="129540" cy="114300"/>
                <wp:effectExtent l="0" t="0" r="22860" b="19050"/>
                <wp:wrapNone/>
                <wp:docPr id="220" name="Oval 220"/>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F74600" id="Oval 220" o:spid="_x0000_s1026" style="position:absolute;margin-left:94.2pt;margin-top:0;width:10.2pt;height: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" fillcolor="white [3201]" strokecolor="#70ad47 [3209]" strokeweight="1pt">
                <v:stroke joinstyle="miter"/>
              </v:oval>
            </w:pict>
          </mc:Fallback>
        </mc:AlternateContent>
      </w:r>
      <w:r>
        <w:t>Liver Cirrhosis</w:t>
      </w:r>
    </w:p>
    <w:p w14:paraId="540225CD" w14:textId="77777777" w:rsidR="006A550C" w:rsidRDefault="006A550C" w:rsidP="006A550C">
      <w:r>
        <w:t>Others</w:t>
      </w:r>
      <w:r>
        <w:rPr>
          <w:noProof/>
          <w:lang w:eastAsia="en-GB"/>
        </w:rPr>
        <mc:AlternateContent>
          <mc:Choice Requires="wps">
            <w:drawing>
              <wp:anchor distT="0" distB="0" distL="114300" distR="114300" simplePos="0" relativeHeight="251718656" behindDoc="0" locked="0" layoutInCell="1" allowOverlap="1" wp14:anchorId="651EEBCC" wp14:editId="43D39000">
                <wp:simplePos x="0" y="0"/>
                <wp:positionH relativeFrom="column">
                  <wp:posOffset>-7620</wp:posOffset>
                </wp:positionH>
                <wp:positionV relativeFrom="paragraph">
                  <wp:posOffset>191770</wp:posOffset>
                </wp:positionV>
                <wp:extent cx="5715000" cy="22860"/>
                <wp:effectExtent l="0" t="0" r="19050" b="34290"/>
                <wp:wrapNone/>
                <wp:docPr id="221" name="Straight Connector 221"/>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7652E1" id="Straight Connector 22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6pt,15.1pt" to="449.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" strokecolor="black [3200]" strokeweight=".5pt">
                <v:stroke joinstyle="miter"/>
              </v:line>
            </w:pict>
          </mc:Fallback>
        </mc:AlternateContent>
      </w:r>
      <w:r>
        <w:t xml:space="preserve"> (please list):</w:t>
      </w:r>
    </w:p>
    <w:p w14:paraId="7171154B" w14:textId="77777777" w:rsidR="006A550C" w:rsidRDefault="006A550C" w:rsidP="006A550C">
      <w:pPr>
        <w:pBdr>
          <w:bottom w:val="single" w:sz="4" w:space="1" w:color="auto"/>
        </w:pBdr>
      </w:pPr>
    </w:p>
    <w:p w14:paraId="1A4AC6B3" w14:textId="77777777" w:rsidR="006A550C" w:rsidRDefault="006A550C" w:rsidP="006A550C">
      <w:r>
        <w:rPr>
          <w:noProof/>
          <w:lang w:eastAsia="en-GB"/>
        </w:rPr>
        <mc:AlternateContent>
          <mc:Choice Requires="wps">
            <w:drawing>
              <wp:anchor distT="0" distB="0" distL="114300" distR="114300" simplePos="0" relativeHeight="251720704" behindDoc="0" locked="0" layoutInCell="1" allowOverlap="1" wp14:anchorId="7BD20499" wp14:editId="3752079C">
                <wp:simplePos x="0" y="0"/>
                <wp:positionH relativeFrom="column">
                  <wp:posOffset>30480</wp:posOffset>
                </wp:positionH>
                <wp:positionV relativeFrom="paragraph">
                  <wp:posOffset>195580</wp:posOffset>
                </wp:positionV>
                <wp:extent cx="5715000" cy="22860"/>
                <wp:effectExtent l="0" t="0" r="19050" b="34290"/>
                <wp:wrapNone/>
                <wp:docPr id="222" name="Straight Connector 222"/>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AC0964" id="Straight Connector 222"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4pt,15.4pt" to="452.4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" strokecolor="black [3200]" strokeweight=".5pt">
                <v:stroke joinstyle="miter"/>
              </v:line>
            </w:pict>
          </mc:Fallback>
        </mc:AlternateContent>
      </w:r>
    </w:p>
    <w:p w14:paraId="5B43EF59" w14:textId="533BB6BE" w:rsidR="006A550C" w:rsidRDefault="006A550C" w:rsidP="006A550C">
      <w:r>
        <w:rPr>
          <w:noProof/>
          <w:lang w:eastAsia="en-GB"/>
        </w:rPr>
        <mc:AlternateContent>
          <mc:Choice Requires="wps">
            <w:drawing>
              <wp:anchor distT="0" distB="0" distL="114300" distR="114300" simplePos="0" relativeHeight="251719680" behindDoc="0" locked="0" layoutInCell="1" allowOverlap="1" wp14:anchorId="0CE331E8" wp14:editId="26481B74">
                <wp:simplePos x="0" y="0"/>
                <wp:positionH relativeFrom="column">
                  <wp:posOffset>-7620</wp:posOffset>
                </wp:positionH>
                <wp:positionV relativeFrom="paragraph">
                  <wp:posOffset>260350</wp:posOffset>
                </wp:positionV>
                <wp:extent cx="5715000" cy="22860"/>
                <wp:effectExtent l="0" t="0" r="19050" b="34290"/>
                <wp:wrapNone/>
                <wp:docPr id="223" name="Straight Connector 223"/>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BC3649" id="Straight Connector 223"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6pt,20.5pt" to="449.4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" strokecolor="black [3200]" strokeweight=".5pt">
                <v:stroke joinstyle="miter"/>
              </v:line>
            </w:pict>
          </mc:Fallback>
        </mc:AlternateContent>
      </w:r>
    </w:p>
    <w:p w14:paraId="32A691BD" w14:textId="77777777" w:rsidR="00860472" w:rsidRDefault="00860472" w:rsidP="006A550C"/>
    <w:p w14:paraId="58422004" w14:textId="3681F526" w:rsidR="006A550C" w:rsidRDefault="006A550C" w:rsidP="006A550C">
      <w:r>
        <w:lastRenderedPageBreak/>
        <w:t>8 Have you ever had surgery before?  If so what surgery have you had performed?</w:t>
      </w:r>
    </w:p>
    <w:p w14:paraId="7BD32EDD" w14:textId="77777777" w:rsidR="006A550C" w:rsidRDefault="006A550C" w:rsidP="006A550C">
      <w:r>
        <w:rPr>
          <w:noProof/>
          <w:lang w:eastAsia="en-GB"/>
        </w:rPr>
        <mc:AlternateContent>
          <mc:Choice Requires="wps">
            <w:drawing>
              <wp:anchor distT="0" distB="0" distL="114300" distR="114300" simplePos="0" relativeHeight="251729920" behindDoc="0" locked="0" layoutInCell="1" allowOverlap="1" wp14:anchorId="731E8FED" wp14:editId="3218C7D8">
                <wp:simplePos x="0" y="0"/>
                <wp:positionH relativeFrom="column">
                  <wp:posOffset>-7620</wp:posOffset>
                </wp:positionH>
                <wp:positionV relativeFrom="paragraph">
                  <wp:posOffset>191770</wp:posOffset>
                </wp:positionV>
                <wp:extent cx="5715000" cy="22860"/>
                <wp:effectExtent l="0" t="0" r="19050" b="34290"/>
                <wp:wrapNone/>
                <wp:docPr id="224" name="Straight Connector 224"/>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DEFEE7" id="Straight Connector 224"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6pt,15.1pt" to="449.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" strokecolor="black [3200]" strokeweight=".5pt">
                <v:stroke joinstyle="miter"/>
              </v:line>
            </w:pict>
          </mc:Fallback>
        </mc:AlternateContent>
      </w:r>
    </w:p>
    <w:p w14:paraId="6FB9C653" w14:textId="77777777" w:rsidR="006A550C" w:rsidRDefault="006A550C" w:rsidP="006A550C">
      <w:pPr>
        <w:pBdr>
          <w:bottom w:val="single" w:sz="4" w:space="1" w:color="auto"/>
        </w:pBdr>
      </w:pPr>
    </w:p>
    <w:p w14:paraId="44FA49AD" w14:textId="77777777" w:rsidR="006A550C" w:rsidRDefault="006A550C" w:rsidP="006A550C">
      <w:r>
        <w:rPr>
          <w:noProof/>
          <w:lang w:eastAsia="en-GB"/>
        </w:rPr>
        <mc:AlternateContent>
          <mc:Choice Requires="wps">
            <w:drawing>
              <wp:anchor distT="0" distB="0" distL="114300" distR="114300" simplePos="0" relativeHeight="251731968" behindDoc="0" locked="0" layoutInCell="1" allowOverlap="1" wp14:anchorId="5077A987" wp14:editId="460ACF5A">
                <wp:simplePos x="0" y="0"/>
                <wp:positionH relativeFrom="column">
                  <wp:posOffset>30480</wp:posOffset>
                </wp:positionH>
                <wp:positionV relativeFrom="paragraph">
                  <wp:posOffset>195580</wp:posOffset>
                </wp:positionV>
                <wp:extent cx="5715000" cy="22860"/>
                <wp:effectExtent l="0" t="0" r="19050" b="34290"/>
                <wp:wrapNone/>
                <wp:docPr id="225" name="Straight Connector 225"/>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893E9C" id="Straight Connector 225"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2.4pt,15.4pt" to="452.4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" strokecolor="black [3200]" strokeweight=".5pt">
                <v:stroke joinstyle="miter"/>
              </v:line>
            </w:pict>
          </mc:Fallback>
        </mc:AlternateContent>
      </w:r>
    </w:p>
    <w:p w14:paraId="50E93E80" w14:textId="77777777" w:rsidR="006A550C" w:rsidRDefault="006A550C" w:rsidP="006A550C">
      <w:r>
        <w:rPr>
          <w:noProof/>
          <w:lang w:eastAsia="en-GB"/>
        </w:rPr>
        <mc:AlternateContent>
          <mc:Choice Requires="wps">
            <w:drawing>
              <wp:anchor distT="0" distB="0" distL="114300" distR="114300" simplePos="0" relativeHeight="251730944" behindDoc="0" locked="0" layoutInCell="1" allowOverlap="1" wp14:anchorId="7C11A2B3" wp14:editId="7BB76782">
                <wp:simplePos x="0" y="0"/>
                <wp:positionH relativeFrom="column">
                  <wp:posOffset>-7620</wp:posOffset>
                </wp:positionH>
                <wp:positionV relativeFrom="paragraph">
                  <wp:posOffset>260350</wp:posOffset>
                </wp:positionV>
                <wp:extent cx="5715000" cy="22860"/>
                <wp:effectExtent l="0" t="0" r="19050" b="34290"/>
                <wp:wrapNone/>
                <wp:docPr id="226" name="Straight Connector 226"/>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F95FC7" id="Straight Connector 226"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6pt,20.5pt" to="449.4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" strokecolor="black [3200]" strokeweight=".5pt">
                <v:stroke joinstyle="miter"/>
              </v:line>
            </w:pict>
          </mc:Fallback>
        </mc:AlternateContent>
      </w:r>
    </w:p>
    <w:p w14:paraId="1F0F875F" w14:textId="77777777" w:rsidR="006A550C" w:rsidRDefault="006A550C" w:rsidP="006A550C"/>
    <w:p w14:paraId="31C91D4E" w14:textId="77777777" w:rsidR="006A550C" w:rsidRDefault="006A550C" w:rsidP="006A550C">
      <w:r>
        <w:t xml:space="preserve">9 What medications do you take? </w:t>
      </w:r>
    </w:p>
    <w:p w14:paraId="0B76125B" w14:textId="77777777" w:rsidR="006A550C" w:rsidRDefault="006A550C" w:rsidP="006A550C">
      <w:r>
        <w:rPr>
          <w:noProof/>
          <w:lang w:eastAsia="en-GB"/>
        </w:rPr>
        <mc:AlternateContent>
          <mc:Choice Requires="wps">
            <w:drawing>
              <wp:anchor distT="0" distB="0" distL="114300" distR="114300" simplePos="0" relativeHeight="251722752" behindDoc="0" locked="0" layoutInCell="1" allowOverlap="1" wp14:anchorId="2FDE3056" wp14:editId="0D3EDDDF">
                <wp:simplePos x="0" y="0"/>
                <wp:positionH relativeFrom="column">
                  <wp:posOffset>30480</wp:posOffset>
                </wp:positionH>
                <wp:positionV relativeFrom="paragraph">
                  <wp:posOffset>173990</wp:posOffset>
                </wp:positionV>
                <wp:extent cx="5715000" cy="22860"/>
                <wp:effectExtent l="0" t="0" r="19050" b="34290"/>
                <wp:wrapNone/>
                <wp:docPr id="227" name="Straight Connector 227"/>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46E193" id="Straight Connector 227"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2.4pt,13.7pt" to="452.4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" strokecolor="black [3200]" strokeweight=".5pt">
                <v:stroke joinstyle="miter"/>
              </v:line>
            </w:pict>
          </mc:Fallback>
        </mc:AlternateContent>
      </w:r>
    </w:p>
    <w:p w14:paraId="4BAAD871" w14:textId="77777777" w:rsidR="006A550C" w:rsidRDefault="006A550C" w:rsidP="006A550C">
      <w:r>
        <w:rPr>
          <w:noProof/>
          <w:lang w:eastAsia="en-GB"/>
        </w:rPr>
        <mc:AlternateContent>
          <mc:Choice Requires="wps">
            <w:drawing>
              <wp:anchor distT="0" distB="0" distL="114300" distR="114300" simplePos="0" relativeHeight="251723776" behindDoc="0" locked="0" layoutInCell="1" allowOverlap="1" wp14:anchorId="30985BA0" wp14:editId="3FD27161">
                <wp:simplePos x="0" y="0"/>
                <wp:positionH relativeFrom="column">
                  <wp:posOffset>30480</wp:posOffset>
                </wp:positionH>
                <wp:positionV relativeFrom="paragraph">
                  <wp:posOffset>269240</wp:posOffset>
                </wp:positionV>
                <wp:extent cx="5715000" cy="22860"/>
                <wp:effectExtent l="0" t="0" r="19050" b="34290"/>
                <wp:wrapNone/>
                <wp:docPr id="228" name="Straight Connector 228"/>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9861D5" id="Straight Connector 228"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4pt,21.2pt" to="452.4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" strokecolor="black [3200]" strokeweight=".5pt">
                <v:stroke joinstyle="miter"/>
              </v:line>
            </w:pict>
          </mc:Fallback>
        </mc:AlternateContent>
      </w:r>
    </w:p>
    <w:p w14:paraId="743E4768" w14:textId="77777777" w:rsidR="006A550C" w:rsidRDefault="006A550C" w:rsidP="006A550C"/>
    <w:p w14:paraId="14465140" w14:textId="77777777" w:rsidR="006A550C" w:rsidRDefault="006A550C" w:rsidP="006A550C">
      <w:r>
        <w:rPr>
          <w:noProof/>
          <w:lang w:eastAsia="en-GB"/>
        </w:rPr>
        <mc:AlternateContent>
          <mc:Choice Requires="wps">
            <w:drawing>
              <wp:anchor distT="0" distB="0" distL="114300" distR="114300" simplePos="0" relativeHeight="251724800" behindDoc="0" locked="0" layoutInCell="1" allowOverlap="1" wp14:anchorId="769070F4" wp14:editId="07546704">
                <wp:simplePos x="0" y="0"/>
                <wp:positionH relativeFrom="column">
                  <wp:posOffset>30480</wp:posOffset>
                </wp:positionH>
                <wp:positionV relativeFrom="paragraph">
                  <wp:posOffset>48260</wp:posOffset>
                </wp:positionV>
                <wp:extent cx="5715000" cy="22860"/>
                <wp:effectExtent l="0" t="0" r="19050" b="34290"/>
                <wp:wrapNone/>
                <wp:docPr id="229" name="Straight Connector 229"/>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10D49D" id="Straight Connector 229"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2.4pt,3.8pt" to="452.4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" strokecolor="black [3200]" strokeweight=".5pt">
                <v:stroke joinstyle="miter"/>
              </v:line>
            </w:pict>
          </mc:Fallback>
        </mc:AlternateContent>
      </w:r>
    </w:p>
    <w:p w14:paraId="68A7D073" w14:textId="77777777" w:rsidR="006A550C" w:rsidRDefault="006A550C" w:rsidP="006A550C">
      <w:r>
        <w:rPr>
          <w:noProof/>
          <w:lang w:eastAsia="en-GB"/>
        </w:rPr>
        <mc:AlternateContent>
          <mc:Choice Requires="wps">
            <w:drawing>
              <wp:anchor distT="0" distB="0" distL="114300" distR="114300" simplePos="0" relativeHeight="251725824" behindDoc="0" locked="0" layoutInCell="1" allowOverlap="1" wp14:anchorId="1D7EE012" wp14:editId="4C00B096">
                <wp:simplePos x="0" y="0"/>
                <wp:positionH relativeFrom="column">
                  <wp:posOffset>30480</wp:posOffset>
                </wp:positionH>
                <wp:positionV relativeFrom="paragraph">
                  <wp:posOffset>97790</wp:posOffset>
                </wp:positionV>
                <wp:extent cx="5715000" cy="22860"/>
                <wp:effectExtent l="0" t="0" r="19050" b="34290"/>
                <wp:wrapNone/>
                <wp:docPr id="230" name="Straight Connector 230"/>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55DE67" id="Straight Connector 230"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2.4pt,7.7pt" to="452.4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" strokecolor="black [3200]" strokeweight=".5pt">
                <v:stroke joinstyle="miter"/>
              </v:line>
            </w:pict>
          </mc:Fallback>
        </mc:AlternateContent>
      </w:r>
    </w:p>
    <w:p w14:paraId="08F4C191" w14:textId="77777777" w:rsidR="006A550C" w:rsidRDefault="006A550C" w:rsidP="006A550C">
      <w:r>
        <w:rPr>
          <w:noProof/>
          <w:lang w:eastAsia="en-GB"/>
        </w:rPr>
        <mc:AlternateContent>
          <mc:Choice Requires="wps">
            <w:drawing>
              <wp:anchor distT="0" distB="0" distL="114300" distR="114300" simplePos="0" relativeHeight="251726848" behindDoc="0" locked="0" layoutInCell="1" allowOverlap="1" wp14:anchorId="2C4BBEB0" wp14:editId="518343CE">
                <wp:simplePos x="0" y="0"/>
                <wp:positionH relativeFrom="column">
                  <wp:posOffset>30480</wp:posOffset>
                </wp:positionH>
                <wp:positionV relativeFrom="paragraph">
                  <wp:posOffset>201295</wp:posOffset>
                </wp:positionV>
                <wp:extent cx="5715000" cy="22860"/>
                <wp:effectExtent l="0" t="0" r="19050" b="34290"/>
                <wp:wrapNone/>
                <wp:docPr id="231" name="Straight Connector 231"/>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734AA2" id="Straight Connector 231"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2.4pt,15.85pt" to="452.4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" strokecolor="black [3200]" strokeweight=".5pt">
                <v:stroke joinstyle="miter"/>
              </v:line>
            </w:pict>
          </mc:Fallback>
        </mc:AlternateContent>
      </w:r>
    </w:p>
    <w:p w14:paraId="30B29FD5" w14:textId="77777777" w:rsidR="006A550C" w:rsidRDefault="006A550C" w:rsidP="006A550C"/>
    <w:p w14:paraId="4FAA8525" w14:textId="77777777" w:rsidR="006A550C" w:rsidRDefault="006A550C" w:rsidP="006A550C">
      <w:r>
        <w:rPr>
          <w:noProof/>
          <w:lang w:eastAsia="en-GB"/>
        </w:rPr>
        <mc:AlternateContent>
          <mc:Choice Requires="wps">
            <w:drawing>
              <wp:anchor distT="0" distB="0" distL="114300" distR="114300" simplePos="0" relativeHeight="251727872" behindDoc="0" locked="0" layoutInCell="1" allowOverlap="1" wp14:anchorId="3D5CC0F6" wp14:editId="33CD2375">
                <wp:simplePos x="0" y="0"/>
                <wp:positionH relativeFrom="column">
                  <wp:posOffset>30480</wp:posOffset>
                </wp:positionH>
                <wp:positionV relativeFrom="paragraph">
                  <wp:posOffset>26035</wp:posOffset>
                </wp:positionV>
                <wp:extent cx="5715000" cy="22860"/>
                <wp:effectExtent l="0" t="0" r="19050" b="34290"/>
                <wp:wrapNone/>
                <wp:docPr id="232" name="Straight Connector 232"/>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1CED3" id="Straight Connector 232"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2.4pt,2.05pt" to="452.4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" strokecolor="black [3200]" strokeweight=".5pt">
                <v:stroke joinstyle="miter"/>
              </v:line>
            </w:pict>
          </mc:Fallback>
        </mc:AlternateContent>
      </w:r>
    </w:p>
    <w:p w14:paraId="5BC2C351" w14:textId="77777777" w:rsidR="006A550C" w:rsidRDefault="006A550C" w:rsidP="006A550C">
      <w:r>
        <w:rPr>
          <w:noProof/>
          <w:lang w:eastAsia="en-GB"/>
        </w:rPr>
        <mc:AlternateContent>
          <mc:Choice Requires="wps">
            <w:drawing>
              <wp:anchor distT="0" distB="0" distL="114300" distR="114300" simplePos="0" relativeHeight="251728896" behindDoc="0" locked="0" layoutInCell="1" allowOverlap="1" wp14:anchorId="4279D99A" wp14:editId="5FD60F60">
                <wp:simplePos x="0" y="0"/>
                <wp:positionH relativeFrom="column">
                  <wp:posOffset>30480</wp:posOffset>
                </wp:positionH>
                <wp:positionV relativeFrom="paragraph">
                  <wp:posOffset>167005</wp:posOffset>
                </wp:positionV>
                <wp:extent cx="5715000" cy="22860"/>
                <wp:effectExtent l="0" t="0" r="19050" b="34290"/>
                <wp:wrapNone/>
                <wp:docPr id="233" name="Straight Connector 233"/>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2853A8" id="Straight Connector 233"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2.4pt,13.15pt" to="452.4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" strokecolor="black [3200]" strokeweight=".5pt">
                <v:stroke joinstyle="miter"/>
              </v:line>
            </w:pict>
          </mc:Fallback>
        </mc:AlternateContent>
      </w:r>
    </w:p>
    <w:p w14:paraId="59CBE353" w14:textId="77777777" w:rsidR="006A550C" w:rsidRDefault="006A550C" w:rsidP="006A550C"/>
    <w:p w14:paraId="7DDCCC61" w14:textId="77777777" w:rsidR="006A550C" w:rsidRDefault="006A550C" w:rsidP="006A550C"/>
    <w:p w14:paraId="1A998E4A" w14:textId="07D31DDE" w:rsidR="006A550C" w:rsidRDefault="006A550C" w:rsidP="006A550C">
      <w:r>
        <w:t>10 On average, how many times a week do you open your bowels?</w:t>
      </w:r>
    </w:p>
    <w:p w14:paraId="0FF479D6" w14:textId="77777777" w:rsidR="006A550C" w:rsidRDefault="006A550C" w:rsidP="006A550C">
      <w:r>
        <w:rPr>
          <w:noProof/>
          <w:lang w:eastAsia="en-GB"/>
        </w:rPr>
        <mc:AlternateContent>
          <mc:Choice Requires="wps">
            <w:drawing>
              <wp:anchor distT="0" distB="0" distL="114300" distR="114300" simplePos="0" relativeHeight="251737088" behindDoc="0" locked="0" layoutInCell="1" allowOverlap="1" wp14:anchorId="5E47C235" wp14:editId="2F086907">
                <wp:simplePos x="0" y="0"/>
                <wp:positionH relativeFrom="column">
                  <wp:posOffset>-7620</wp:posOffset>
                </wp:positionH>
                <wp:positionV relativeFrom="paragraph">
                  <wp:posOffset>198120</wp:posOffset>
                </wp:positionV>
                <wp:extent cx="5715000" cy="22860"/>
                <wp:effectExtent l="0" t="0" r="19050" b="34290"/>
                <wp:wrapNone/>
                <wp:docPr id="234" name="Straight Connector 234"/>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A3F204" id="Straight Connector 234"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6pt,15.6pt" to="449.4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" strokecolor="black [3200]" strokeweight=".5pt">
                <v:stroke joinstyle="miter"/>
              </v:line>
            </w:pict>
          </mc:Fallback>
        </mc:AlternateContent>
      </w:r>
      <w:r>
        <w:t xml:space="preserve"> </w:t>
      </w:r>
    </w:p>
    <w:p w14:paraId="30F2CF20" w14:textId="77777777" w:rsidR="006A550C" w:rsidRDefault="006A550C" w:rsidP="006A550C"/>
    <w:p w14:paraId="6E00C3EE" w14:textId="77777777" w:rsidR="006A550C" w:rsidRDefault="006A550C" w:rsidP="006A550C"/>
    <w:p w14:paraId="2E698257" w14:textId="77777777" w:rsidR="006A550C" w:rsidRDefault="006A550C" w:rsidP="006A550C"/>
    <w:p w14:paraId="20BA0745" w14:textId="77777777" w:rsidR="006A550C" w:rsidRDefault="006A550C" w:rsidP="006A550C">
      <w:r>
        <w:t>11 Do you regularly have to strain to open you bowels? (please circle)</w:t>
      </w:r>
    </w:p>
    <w:p w14:paraId="1BB5965E" w14:textId="77777777" w:rsidR="006A550C" w:rsidRDefault="006A550C" w:rsidP="006A550C">
      <w:r>
        <w:tab/>
        <w:t>Yes</w:t>
      </w:r>
      <w:r>
        <w:tab/>
        <w:t>/</w:t>
      </w:r>
      <w:r>
        <w:tab/>
        <w:t>No</w:t>
      </w:r>
    </w:p>
    <w:p w14:paraId="205665BF" w14:textId="77777777" w:rsidR="006A550C" w:rsidRDefault="006A550C" w:rsidP="006A550C">
      <w:r>
        <w:t>Prefer not to say</w:t>
      </w:r>
    </w:p>
    <w:p w14:paraId="2D8A22CF" w14:textId="77777777" w:rsidR="006A550C" w:rsidRDefault="006A550C" w:rsidP="006A550C"/>
    <w:p w14:paraId="2766318C" w14:textId="77777777" w:rsidR="006A550C" w:rsidRDefault="006A550C" w:rsidP="006A550C"/>
    <w:p w14:paraId="1687933D" w14:textId="77777777" w:rsidR="006A550C" w:rsidRDefault="006A550C" w:rsidP="006A550C"/>
    <w:p w14:paraId="6A285AA8" w14:textId="4DEB0B14" w:rsidR="006A550C" w:rsidRDefault="006A550C" w:rsidP="006A550C"/>
    <w:p w14:paraId="4D14EAD6" w14:textId="77777777" w:rsidR="00860472" w:rsidRDefault="00860472" w:rsidP="006A550C"/>
    <w:p w14:paraId="54D33D80" w14:textId="77777777" w:rsidR="004E0EE2" w:rsidRDefault="004E0EE2" w:rsidP="006A550C"/>
    <w:p w14:paraId="292AD485" w14:textId="34DE7249" w:rsidR="006A550C" w:rsidRDefault="006A550C" w:rsidP="006A550C">
      <w:r>
        <w:lastRenderedPageBreak/>
        <w:t>12 What consistency is your normal bowel movement? (see attached Bristol Stool Chart)</w:t>
      </w:r>
      <w:r w:rsidRPr="00E127BA">
        <w:t xml:space="preserve"> </w:t>
      </w:r>
    </w:p>
    <w:p w14:paraId="6B27C4F6" w14:textId="77777777" w:rsidR="006A550C" w:rsidRDefault="006A550C" w:rsidP="006A550C">
      <w:pPr>
        <w:jc w:val="right"/>
      </w:pPr>
      <w:r>
        <w:rPr>
          <w:noProof/>
          <w:lang w:eastAsia="en-GB"/>
        </w:rPr>
        <w:drawing>
          <wp:anchor distT="0" distB="0" distL="114300" distR="114300" simplePos="0" relativeHeight="251739136" behindDoc="1" locked="0" layoutInCell="1" allowOverlap="1" wp14:anchorId="49C113D1" wp14:editId="7729BA44">
            <wp:simplePos x="0" y="0"/>
            <wp:positionH relativeFrom="column">
              <wp:posOffset>3368040</wp:posOffset>
            </wp:positionH>
            <wp:positionV relativeFrom="paragraph">
              <wp:posOffset>-3175</wp:posOffset>
            </wp:positionV>
            <wp:extent cx="2362200" cy="3074042"/>
            <wp:effectExtent l="0" t="0" r="0" b="0"/>
            <wp:wrapTight wrapText="bothSides">
              <wp:wrapPolygon edited="0">
                <wp:start x="0" y="0"/>
                <wp:lineTo x="0" y="21417"/>
                <wp:lineTo x="21426" y="21417"/>
                <wp:lineTo x="21426" y="0"/>
                <wp:lineTo x="0" y="0"/>
              </wp:wrapPolygon>
            </wp:wrapTight>
            <wp:docPr id="257" name="Picture 257" descr="Image result for bristol stoo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istol stool chart"/>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362200" cy="307404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BF89E" w14:textId="77777777" w:rsidR="006A550C" w:rsidRDefault="006A550C" w:rsidP="006A550C"/>
    <w:p w14:paraId="193DAAEE" w14:textId="77777777" w:rsidR="006A550C" w:rsidRDefault="006A550C" w:rsidP="006A550C"/>
    <w:p w14:paraId="6DD324BB" w14:textId="77777777" w:rsidR="006A550C" w:rsidRDefault="006A550C" w:rsidP="006A550C"/>
    <w:p w14:paraId="58350395" w14:textId="77777777" w:rsidR="006A550C" w:rsidRDefault="006A550C" w:rsidP="006A550C">
      <w:r>
        <w:rPr>
          <w:noProof/>
          <w:lang w:eastAsia="en-GB"/>
        </w:rPr>
        <mc:AlternateContent>
          <mc:Choice Requires="wps">
            <w:drawing>
              <wp:anchor distT="0" distB="0" distL="114300" distR="114300" simplePos="0" relativeHeight="251738112" behindDoc="0" locked="0" layoutInCell="1" allowOverlap="1" wp14:anchorId="29E34A1F" wp14:editId="70B1FC52">
                <wp:simplePos x="0" y="0"/>
                <wp:positionH relativeFrom="column">
                  <wp:posOffset>-60960</wp:posOffset>
                </wp:positionH>
                <wp:positionV relativeFrom="paragraph">
                  <wp:posOffset>186055</wp:posOffset>
                </wp:positionV>
                <wp:extent cx="3329940" cy="0"/>
                <wp:effectExtent l="0" t="0" r="22860" b="19050"/>
                <wp:wrapNone/>
                <wp:docPr id="235" name="Straight Connector 235"/>
                <wp:cNvGraphicFramePr/>
                <a:graphic xmlns:a="http://schemas.openxmlformats.org/drawingml/2006/main">
                  <a:graphicData uri="http://schemas.microsoft.com/office/word/2010/wordprocessingShape">
                    <wps:wsp>
                      <wps:cNvCnPr/>
                      <wps:spPr>
                        <a:xfrm>
                          <a:off x="0" y="0"/>
                          <a:ext cx="33299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77AA0" id="Straight Connector 235"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4.65pt" to="257.4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" strokecolor="black [3200]" strokeweight=".5pt">
                <v:stroke joinstyle="miter"/>
              </v:line>
            </w:pict>
          </mc:Fallback>
        </mc:AlternateContent>
      </w:r>
    </w:p>
    <w:p w14:paraId="04D74978" w14:textId="77777777" w:rsidR="006A550C" w:rsidRDefault="006A550C" w:rsidP="006A550C"/>
    <w:p w14:paraId="522A2801" w14:textId="77777777" w:rsidR="006A550C" w:rsidRDefault="006A550C" w:rsidP="006A550C">
      <w:r>
        <w:t xml:space="preserve">Prefer not to say </w:t>
      </w:r>
    </w:p>
    <w:p w14:paraId="364D9D09" w14:textId="77777777" w:rsidR="006A550C" w:rsidRDefault="006A550C" w:rsidP="006A550C"/>
    <w:p w14:paraId="5A8E209C" w14:textId="77777777" w:rsidR="006A550C" w:rsidRDefault="006A550C" w:rsidP="006A550C"/>
    <w:p w14:paraId="1985DF4F" w14:textId="77777777" w:rsidR="006A550C" w:rsidRDefault="006A550C" w:rsidP="006A550C">
      <w:pPr>
        <w:jc w:val="right"/>
      </w:pPr>
    </w:p>
    <w:p w14:paraId="3FD49CFC" w14:textId="77777777" w:rsidR="006A550C" w:rsidRDefault="006A550C" w:rsidP="006A550C"/>
    <w:p w14:paraId="5A974DBB" w14:textId="77777777" w:rsidR="006A550C" w:rsidRDefault="006A550C" w:rsidP="006A550C"/>
    <w:p w14:paraId="798DE522" w14:textId="77777777" w:rsidR="006A550C" w:rsidRDefault="006A550C" w:rsidP="006A550C"/>
    <w:p w14:paraId="539C4043" w14:textId="77777777" w:rsidR="006A550C" w:rsidRDefault="006A550C" w:rsidP="006A550C">
      <w:r>
        <w:t>13 Following a motion, do you ever feel as though you have not fully emptied your bowel? (please circle)</w:t>
      </w:r>
    </w:p>
    <w:p w14:paraId="2C5A2E5F" w14:textId="77777777" w:rsidR="006A550C" w:rsidRDefault="006A550C" w:rsidP="006A550C">
      <w:r>
        <w:tab/>
        <w:t>Yes</w:t>
      </w:r>
      <w:r>
        <w:tab/>
        <w:t xml:space="preserve">/ </w:t>
      </w:r>
      <w:r>
        <w:tab/>
        <w:t>No</w:t>
      </w:r>
    </w:p>
    <w:p w14:paraId="1AB1B8CC" w14:textId="77777777" w:rsidR="006A550C" w:rsidRDefault="006A550C" w:rsidP="006A550C">
      <w:r>
        <w:t>Prefer not to say</w:t>
      </w:r>
    </w:p>
    <w:p w14:paraId="2F0B2C1F" w14:textId="77777777" w:rsidR="006A550C" w:rsidRDefault="006A550C" w:rsidP="006A550C"/>
    <w:p w14:paraId="5AA87C13" w14:textId="77777777" w:rsidR="006A550C" w:rsidRDefault="006A550C" w:rsidP="006A550C"/>
    <w:p w14:paraId="0CACC470" w14:textId="407CDA84" w:rsidR="006A550C" w:rsidRDefault="006A550C" w:rsidP="006A550C"/>
    <w:p w14:paraId="5AF8C6DD" w14:textId="77777777" w:rsidR="006A550C" w:rsidRDefault="006A550C" w:rsidP="006A550C">
      <w:r>
        <w:t>14 How often do you undertake vigorous physical exercise (&gt;30minutes)  (please circle)</w:t>
      </w:r>
    </w:p>
    <w:p w14:paraId="14F205BF" w14:textId="77777777" w:rsidR="006A550C" w:rsidRDefault="006A550C" w:rsidP="006A550C">
      <w:r>
        <w:tab/>
        <w:t>Several times a day</w:t>
      </w:r>
    </w:p>
    <w:p w14:paraId="23D334B9" w14:textId="77777777" w:rsidR="006A550C" w:rsidRDefault="006A550C" w:rsidP="006A550C">
      <w:r>
        <w:tab/>
        <w:t>Daily?</w:t>
      </w:r>
    </w:p>
    <w:p w14:paraId="789A69DB" w14:textId="77777777" w:rsidR="006A550C" w:rsidRDefault="006A550C" w:rsidP="006A550C">
      <w:r>
        <w:tab/>
        <w:t>5 times per week?</w:t>
      </w:r>
    </w:p>
    <w:p w14:paraId="56DBEFCB" w14:textId="77777777" w:rsidR="006A550C" w:rsidRDefault="006A550C" w:rsidP="006A550C">
      <w:r>
        <w:tab/>
        <w:t>Less than 5 times per week?</w:t>
      </w:r>
    </w:p>
    <w:p w14:paraId="4E8B14B0" w14:textId="77777777" w:rsidR="006A550C" w:rsidRDefault="006A550C" w:rsidP="006A550C">
      <w:r>
        <w:tab/>
        <w:t>Weekly?</w:t>
      </w:r>
    </w:p>
    <w:p w14:paraId="48A58AE4" w14:textId="77777777" w:rsidR="006A550C" w:rsidRDefault="006A550C" w:rsidP="006A550C">
      <w:r>
        <w:tab/>
        <w:t>Rarely?</w:t>
      </w:r>
    </w:p>
    <w:p w14:paraId="4BDBFBF8" w14:textId="3B31DED2" w:rsidR="006A550C" w:rsidRDefault="006A550C" w:rsidP="006A550C"/>
    <w:p w14:paraId="033DEBFE" w14:textId="7993309C" w:rsidR="00860472" w:rsidRDefault="00860472" w:rsidP="006A550C"/>
    <w:p w14:paraId="1EBCB980" w14:textId="77777777" w:rsidR="00860472" w:rsidRDefault="00860472" w:rsidP="006A550C"/>
    <w:p w14:paraId="515E48BC" w14:textId="0F4E0E07" w:rsidR="006A550C" w:rsidRPr="00AA3314" w:rsidRDefault="006A550C" w:rsidP="006A550C">
      <w:r w:rsidRPr="00AA3314">
        <w:t>1</w:t>
      </w:r>
      <w:r>
        <w:t>5</w:t>
      </w:r>
      <w:r w:rsidRPr="00AA3314">
        <w:t xml:space="preserve"> Ethnic Origin</w:t>
      </w:r>
    </w:p>
    <w:p w14:paraId="291946DD" w14:textId="77777777" w:rsidR="006A550C" w:rsidRPr="00AA3314" w:rsidRDefault="006A550C" w:rsidP="006A550C">
      <w:r w:rsidRPr="00AA3314">
        <w:rPr>
          <w:noProof/>
          <w:lang w:eastAsia="en-GB"/>
        </w:rPr>
        <mc:AlternateContent>
          <mc:Choice Requires="wps">
            <w:drawing>
              <wp:anchor distT="0" distB="0" distL="114300" distR="114300" simplePos="0" relativeHeight="251745280" behindDoc="0" locked="0" layoutInCell="1" allowOverlap="1" wp14:anchorId="6825DC00" wp14:editId="16DBB2E0">
                <wp:simplePos x="0" y="0"/>
                <wp:positionH relativeFrom="column">
                  <wp:posOffset>30480</wp:posOffset>
                </wp:positionH>
                <wp:positionV relativeFrom="paragraph">
                  <wp:posOffset>156845</wp:posOffset>
                </wp:positionV>
                <wp:extent cx="5715000" cy="22860"/>
                <wp:effectExtent l="0" t="0" r="19050" b="34290"/>
                <wp:wrapNone/>
                <wp:docPr id="236" name="Straight Connector 236"/>
                <wp:cNvGraphicFramePr/>
                <a:graphic xmlns:a="http://schemas.openxmlformats.org/drawingml/2006/main">
                  <a:graphicData uri="http://schemas.microsoft.com/office/word/2010/wordprocessingShape">
                    <wps:wsp>
                      <wps:cNvCnPr/>
                      <wps:spPr>
                        <a:xfrm>
                          <a:off x="0" y="0"/>
                          <a:ext cx="571500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BA4E7F" id="Straight Connector 236"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2.4pt,12.35pt" to="452.4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" strokecolor="black [3200]" strokeweight=".5pt">
                <v:stroke joinstyle="miter"/>
              </v:line>
            </w:pict>
          </mc:Fallback>
        </mc:AlternateContent>
      </w:r>
    </w:p>
    <w:p w14:paraId="49C05BB5" w14:textId="77777777" w:rsidR="006A550C" w:rsidRPr="00AA3314" w:rsidRDefault="006A550C" w:rsidP="006A550C">
      <w:r w:rsidRPr="00AA3314">
        <w:lastRenderedPageBreak/>
        <w:t>Or</w:t>
      </w:r>
    </w:p>
    <w:p w14:paraId="738B1D45" w14:textId="77777777" w:rsidR="006A550C" w:rsidRPr="00AA3314" w:rsidRDefault="006A550C" w:rsidP="006A550C">
      <w:r w:rsidRPr="00AA3314">
        <w:t>(Circle) Prefer not to say</w:t>
      </w:r>
    </w:p>
    <w:p w14:paraId="3AEEDD33" w14:textId="77777777" w:rsidR="006A550C" w:rsidRPr="00886E87" w:rsidRDefault="006A550C" w:rsidP="006A550C">
      <w:pPr>
        <w:rPr>
          <w:highlight w:val="yellow"/>
        </w:rPr>
      </w:pPr>
    </w:p>
    <w:p w14:paraId="78A8AE30" w14:textId="77777777" w:rsidR="006A550C" w:rsidRPr="00AA3314" w:rsidRDefault="006A550C" w:rsidP="006A550C">
      <w:r>
        <w:t>16</w:t>
      </w:r>
      <w:r w:rsidRPr="00AA3314">
        <w:t xml:space="preserve"> What level of education have you received? (please tick)</w:t>
      </w:r>
    </w:p>
    <w:p w14:paraId="7A2F5E45" w14:textId="77777777" w:rsidR="006A550C" w:rsidRPr="00AA3314" w:rsidRDefault="006A550C" w:rsidP="006A550C">
      <w:pPr>
        <w:ind w:firstLine="720"/>
      </w:pPr>
      <w:r w:rsidRPr="00AA3314">
        <w:rPr>
          <w:noProof/>
          <w:lang w:eastAsia="en-GB"/>
        </w:rPr>
        <mc:AlternateContent>
          <mc:Choice Requires="wps">
            <w:drawing>
              <wp:anchor distT="0" distB="0" distL="114300" distR="114300" simplePos="0" relativeHeight="251746304" behindDoc="0" locked="0" layoutInCell="1" allowOverlap="1" wp14:anchorId="383B8C5A" wp14:editId="0569EBB5">
                <wp:simplePos x="0" y="0"/>
                <wp:positionH relativeFrom="column">
                  <wp:posOffset>1821180</wp:posOffset>
                </wp:positionH>
                <wp:positionV relativeFrom="paragraph">
                  <wp:posOffset>0</wp:posOffset>
                </wp:positionV>
                <wp:extent cx="129540" cy="114300"/>
                <wp:effectExtent l="0" t="0" r="22860" b="19050"/>
                <wp:wrapNone/>
                <wp:docPr id="237" name="Oval 237"/>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90B945" id="Oval 237" o:spid="_x0000_s1026" style="position:absolute;margin-left:143.4pt;margin-top:0;width:10.2pt;height:9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" fillcolor="white [3201]" strokecolor="#70ad47 [3209]" strokeweight="1pt">
                <v:stroke joinstyle="miter"/>
              </v:oval>
            </w:pict>
          </mc:Fallback>
        </mc:AlternateContent>
      </w:r>
      <w:r w:rsidRPr="00AA3314">
        <w:t xml:space="preserve">Primary school    </w:t>
      </w:r>
      <w:r w:rsidRPr="00AA3314">
        <w:tab/>
      </w:r>
    </w:p>
    <w:p w14:paraId="06408092" w14:textId="77777777" w:rsidR="006A550C" w:rsidRPr="00AA3314" w:rsidRDefault="006A550C" w:rsidP="006A550C">
      <w:pPr>
        <w:ind w:firstLine="720"/>
      </w:pPr>
      <w:r w:rsidRPr="00AA3314">
        <w:rPr>
          <w:noProof/>
          <w:lang w:eastAsia="en-GB"/>
        </w:rPr>
        <mc:AlternateContent>
          <mc:Choice Requires="wps">
            <w:drawing>
              <wp:anchor distT="0" distB="0" distL="114300" distR="114300" simplePos="0" relativeHeight="251747328" behindDoc="0" locked="0" layoutInCell="1" allowOverlap="1" wp14:anchorId="6A438997" wp14:editId="4B84384C">
                <wp:simplePos x="0" y="0"/>
                <wp:positionH relativeFrom="column">
                  <wp:posOffset>1821180</wp:posOffset>
                </wp:positionH>
                <wp:positionV relativeFrom="paragraph">
                  <wp:posOffset>19685</wp:posOffset>
                </wp:positionV>
                <wp:extent cx="129540" cy="114300"/>
                <wp:effectExtent l="0" t="0" r="22860" b="19050"/>
                <wp:wrapNone/>
                <wp:docPr id="238" name="Oval 238"/>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83040C" id="Oval 238" o:spid="_x0000_s1026" style="position:absolute;margin-left:143.4pt;margin-top:1.55pt;width:10.2pt;height:9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" fillcolor="white [3201]" strokecolor="#70ad47 [3209]" strokeweight="1pt">
                <v:stroke joinstyle="miter"/>
              </v:oval>
            </w:pict>
          </mc:Fallback>
        </mc:AlternateContent>
      </w:r>
      <w:r w:rsidRPr="00AA3314">
        <w:t>Secondary school</w:t>
      </w:r>
    </w:p>
    <w:p w14:paraId="73910C1F" w14:textId="77777777" w:rsidR="006A550C" w:rsidRPr="00AA3314" w:rsidRDefault="006A550C" w:rsidP="006A550C">
      <w:pPr>
        <w:ind w:firstLine="720"/>
      </w:pPr>
      <w:r w:rsidRPr="00AA3314">
        <w:rPr>
          <w:noProof/>
          <w:lang w:eastAsia="en-GB"/>
        </w:rPr>
        <mc:AlternateContent>
          <mc:Choice Requires="wps">
            <w:drawing>
              <wp:anchor distT="0" distB="0" distL="114300" distR="114300" simplePos="0" relativeHeight="251748352" behindDoc="0" locked="0" layoutInCell="1" allowOverlap="1" wp14:anchorId="4137D476" wp14:editId="2A70A8A2">
                <wp:simplePos x="0" y="0"/>
                <wp:positionH relativeFrom="column">
                  <wp:posOffset>1821180</wp:posOffset>
                </wp:positionH>
                <wp:positionV relativeFrom="paragraph">
                  <wp:posOffset>38735</wp:posOffset>
                </wp:positionV>
                <wp:extent cx="129540" cy="114300"/>
                <wp:effectExtent l="0" t="0" r="22860" b="19050"/>
                <wp:wrapNone/>
                <wp:docPr id="239" name="Oval 239"/>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6A963F" id="Oval 239" o:spid="_x0000_s1026" style="position:absolute;margin-left:143.4pt;margin-top:3.05pt;width:10.2pt;height: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" fillcolor="white [3201]" strokecolor="#70ad47 [3209]" strokeweight="1pt">
                <v:stroke joinstyle="miter"/>
              </v:oval>
            </w:pict>
          </mc:Fallback>
        </mc:AlternateContent>
      </w:r>
      <w:r w:rsidRPr="00AA3314">
        <w:t>A – level</w:t>
      </w:r>
    </w:p>
    <w:p w14:paraId="1E8AEC1D" w14:textId="77777777" w:rsidR="006A550C" w:rsidRPr="00AA3314" w:rsidRDefault="006A550C" w:rsidP="006A550C">
      <w:pPr>
        <w:ind w:firstLine="720"/>
      </w:pPr>
      <w:r w:rsidRPr="00AA3314">
        <w:rPr>
          <w:noProof/>
          <w:lang w:eastAsia="en-GB"/>
        </w:rPr>
        <mc:AlternateContent>
          <mc:Choice Requires="wps">
            <w:drawing>
              <wp:anchor distT="0" distB="0" distL="114300" distR="114300" simplePos="0" relativeHeight="251749376" behindDoc="0" locked="0" layoutInCell="1" allowOverlap="1" wp14:anchorId="14224071" wp14:editId="3F020D58">
                <wp:simplePos x="0" y="0"/>
                <wp:positionH relativeFrom="column">
                  <wp:posOffset>1821180</wp:posOffset>
                </wp:positionH>
                <wp:positionV relativeFrom="paragraph">
                  <wp:posOffset>42545</wp:posOffset>
                </wp:positionV>
                <wp:extent cx="129540" cy="114300"/>
                <wp:effectExtent l="0" t="0" r="22860" b="19050"/>
                <wp:wrapNone/>
                <wp:docPr id="240" name="Oval 240"/>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4D4555" id="Oval 240" o:spid="_x0000_s1026" style="position:absolute;margin-left:143.4pt;margin-top:3.35pt;width:10.2pt;height:9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" fillcolor="white [3201]" strokecolor="#70ad47 [3209]" strokeweight="1pt">
                <v:stroke joinstyle="miter"/>
              </v:oval>
            </w:pict>
          </mc:Fallback>
        </mc:AlternateContent>
      </w:r>
      <w:r w:rsidRPr="00AA3314">
        <w:t>University/college</w:t>
      </w:r>
    </w:p>
    <w:p w14:paraId="5290C8E9" w14:textId="77777777" w:rsidR="006A550C" w:rsidRDefault="006A550C" w:rsidP="006A550C">
      <w:pPr>
        <w:ind w:firstLine="720"/>
      </w:pPr>
      <w:r w:rsidRPr="00AA3314">
        <w:rPr>
          <w:noProof/>
          <w:lang w:eastAsia="en-GB"/>
        </w:rPr>
        <mc:AlternateContent>
          <mc:Choice Requires="wps">
            <w:drawing>
              <wp:anchor distT="0" distB="0" distL="114300" distR="114300" simplePos="0" relativeHeight="251750400" behindDoc="0" locked="0" layoutInCell="1" allowOverlap="1" wp14:anchorId="31D05554" wp14:editId="4CC6AF2D">
                <wp:simplePos x="0" y="0"/>
                <wp:positionH relativeFrom="column">
                  <wp:posOffset>1821180</wp:posOffset>
                </wp:positionH>
                <wp:positionV relativeFrom="paragraph">
                  <wp:posOffset>53975</wp:posOffset>
                </wp:positionV>
                <wp:extent cx="129540" cy="114300"/>
                <wp:effectExtent l="0" t="0" r="22860" b="19050"/>
                <wp:wrapNone/>
                <wp:docPr id="241" name="Oval 241"/>
                <wp:cNvGraphicFramePr/>
                <a:graphic xmlns:a="http://schemas.openxmlformats.org/drawingml/2006/main">
                  <a:graphicData uri="http://schemas.microsoft.com/office/word/2010/wordprocessingShape">
                    <wps:wsp>
                      <wps:cNvSpPr/>
                      <wps:spPr>
                        <a:xfrm>
                          <a:off x="0" y="0"/>
                          <a:ext cx="129540" cy="1143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255FA2" id="Oval 241" o:spid="_x0000_s1026" style="position:absolute;margin-left:143.4pt;margin-top:4.25pt;width:10.2pt;height: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" fillcolor="white [3201]" strokecolor="#70ad47 [3209]" strokeweight="1pt">
                <v:stroke joinstyle="miter"/>
              </v:oval>
            </w:pict>
          </mc:Fallback>
        </mc:AlternateContent>
      </w:r>
      <w:r w:rsidRPr="00AA3314">
        <w:t>Prefer not to say</w:t>
      </w:r>
    </w:p>
    <w:p w14:paraId="17786B36" w14:textId="77777777" w:rsidR="006A550C" w:rsidRDefault="006A550C" w:rsidP="006A550C"/>
    <w:p w14:paraId="74737AB0" w14:textId="77777777" w:rsidR="006A550C" w:rsidRDefault="006A550C" w:rsidP="006A550C"/>
    <w:p w14:paraId="56CC5F74" w14:textId="09675A23" w:rsidR="006A550C" w:rsidRPr="009E471F" w:rsidRDefault="006A550C" w:rsidP="006348EC">
      <w:pPr>
        <w:pStyle w:val="Heading3"/>
      </w:pPr>
      <w:bookmarkStart w:id="312" w:name="_Toc167893179"/>
      <w:r w:rsidRPr="009E471F">
        <w:t>STAI-6</w:t>
      </w:r>
      <w:bookmarkEnd w:id="312"/>
    </w:p>
    <w:p w14:paraId="5E9191F0" w14:textId="77777777" w:rsidR="006A550C" w:rsidRDefault="006A550C" w:rsidP="006A550C"/>
    <w:p w14:paraId="11987D6E" w14:textId="77777777" w:rsidR="006A550C" w:rsidRDefault="006A550C" w:rsidP="006A550C">
      <w:r w:rsidRPr="002123A6">
        <w:t xml:space="preserve">A number of statements which people have used to describe themselves are given below. Read each statement and then circle the most appropriate number to the right of the statement to indicate how you feel right now, at this moment. There are no right or wrong answers. </w:t>
      </w:r>
    </w:p>
    <w:p w14:paraId="2210A540" w14:textId="77777777" w:rsidR="006A550C" w:rsidRDefault="006A550C" w:rsidP="006A550C"/>
    <w:p w14:paraId="73A05C3E" w14:textId="77777777" w:rsidR="006A550C" w:rsidRDefault="006A550C" w:rsidP="006A550C">
      <w:r w:rsidRPr="002123A6">
        <w:t xml:space="preserve">Do not spend too much time on any one statement but give the answer which seems to describe your present feelings best.  </w:t>
      </w:r>
    </w:p>
    <w:p w14:paraId="69FFA81D" w14:textId="77777777" w:rsidR="006A550C" w:rsidRDefault="006A550C" w:rsidP="006A550C">
      <w:pPr>
        <w:ind w:left="2160" w:firstLine="720"/>
      </w:pPr>
      <w:r w:rsidRPr="002123A6">
        <w:t xml:space="preserve">Not at all </w:t>
      </w:r>
      <w:r>
        <w:tab/>
      </w:r>
      <w:r w:rsidRPr="002123A6">
        <w:t>Somewhat</w:t>
      </w:r>
      <w:r>
        <w:tab/>
      </w:r>
      <w:r w:rsidRPr="002123A6">
        <w:t xml:space="preserve"> Moderately </w:t>
      </w:r>
      <w:r>
        <w:tab/>
      </w:r>
      <w:r w:rsidRPr="002123A6">
        <w:t xml:space="preserve">Very much </w:t>
      </w:r>
    </w:p>
    <w:p w14:paraId="0FE14877" w14:textId="77777777" w:rsidR="006A550C" w:rsidRDefault="006A550C" w:rsidP="006A550C">
      <w:r w:rsidRPr="002123A6">
        <w:t xml:space="preserve">1. I feel calm …...……………………. </w:t>
      </w:r>
      <w:r>
        <w:tab/>
        <w:t xml:space="preserve">       </w:t>
      </w:r>
      <w:r w:rsidRPr="002123A6">
        <w:t xml:space="preserve">1 </w:t>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50A5AE3C" w14:textId="77777777" w:rsidR="006A550C" w:rsidRDefault="006A550C" w:rsidP="006A550C">
      <w:r w:rsidRPr="002123A6">
        <w:t xml:space="preserve">2. I am tense ……………………..…. </w:t>
      </w:r>
      <w:r>
        <w:tab/>
        <w:t xml:space="preserve">       </w:t>
      </w:r>
      <w:r w:rsidRPr="002123A6">
        <w:t xml:space="preserve">1 </w:t>
      </w:r>
      <w:r>
        <w:tab/>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7F1A05B1" w14:textId="77777777" w:rsidR="006A550C" w:rsidRDefault="006A550C" w:rsidP="006A550C">
      <w:r w:rsidRPr="002123A6">
        <w:t xml:space="preserve">3. I feel upset ………..………………  </w:t>
      </w:r>
      <w:r>
        <w:tab/>
        <w:t xml:space="preserve">       </w:t>
      </w:r>
      <w:r w:rsidRPr="002123A6">
        <w:t xml:space="preserve">1 </w:t>
      </w:r>
      <w:r>
        <w:tab/>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24594599" w14:textId="77777777" w:rsidR="006A550C" w:rsidRDefault="006A550C" w:rsidP="006A550C">
      <w:r w:rsidRPr="002123A6">
        <w:t xml:space="preserve">4. I am relaxed …………….………… </w:t>
      </w:r>
      <w:r>
        <w:tab/>
        <w:t xml:space="preserve">       </w:t>
      </w:r>
      <w:r w:rsidRPr="002123A6">
        <w:t xml:space="preserve">1 </w:t>
      </w:r>
      <w:r>
        <w:tab/>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0FCFC073" w14:textId="77777777" w:rsidR="006A550C" w:rsidRDefault="006A550C" w:rsidP="006A550C">
      <w:r>
        <w:t>5. I feel content ……………..………</w:t>
      </w:r>
      <w:r w:rsidRPr="002123A6">
        <w:t xml:space="preserve"> </w:t>
      </w:r>
      <w:r>
        <w:tab/>
        <w:t xml:space="preserve">       </w:t>
      </w:r>
      <w:r w:rsidRPr="002123A6">
        <w:t xml:space="preserve">1 </w:t>
      </w:r>
      <w:r>
        <w:tab/>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3016A24B" w14:textId="77777777" w:rsidR="006A550C" w:rsidRPr="002123A6" w:rsidRDefault="006A550C" w:rsidP="006A550C">
      <w:r w:rsidRPr="002123A6">
        <w:t xml:space="preserve"> </w:t>
      </w:r>
      <w:r>
        <w:t>6. I am worried ……………...……</w:t>
      </w:r>
      <w:r w:rsidRPr="002123A6">
        <w:t xml:space="preserve"> </w:t>
      </w:r>
      <w:r>
        <w:tab/>
        <w:t xml:space="preserve">       </w:t>
      </w:r>
      <w:r w:rsidRPr="002123A6">
        <w:t xml:space="preserve">1 </w:t>
      </w:r>
      <w:r>
        <w:tab/>
      </w:r>
      <w:r>
        <w:tab/>
        <w:t xml:space="preserve">        </w:t>
      </w:r>
      <w:r w:rsidRPr="002123A6">
        <w:t xml:space="preserve">2 </w:t>
      </w:r>
      <w:r>
        <w:tab/>
      </w:r>
      <w:r>
        <w:tab/>
        <w:t xml:space="preserve">          </w:t>
      </w:r>
      <w:r w:rsidRPr="002123A6">
        <w:t xml:space="preserve">3 </w:t>
      </w:r>
      <w:r>
        <w:tab/>
      </w:r>
      <w:r>
        <w:tab/>
        <w:t xml:space="preserve">        </w:t>
      </w:r>
      <w:r w:rsidRPr="002123A6">
        <w:t xml:space="preserve">4 </w:t>
      </w:r>
    </w:p>
    <w:p w14:paraId="6F5CD8A8" w14:textId="77777777" w:rsidR="006A550C" w:rsidRDefault="006A550C" w:rsidP="006A550C"/>
    <w:p w14:paraId="57F094D3" w14:textId="35F2D0BA" w:rsidR="006A550C" w:rsidRDefault="006A550C" w:rsidP="006A550C"/>
    <w:p w14:paraId="3F3E3F12" w14:textId="520664AA" w:rsidR="00860472" w:rsidRDefault="00860472" w:rsidP="006A550C"/>
    <w:p w14:paraId="5A50A067" w14:textId="2F2CF620" w:rsidR="00860472" w:rsidRDefault="00860472" w:rsidP="006A550C"/>
    <w:p w14:paraId="6AEAEE2F" w14:textId="77777777" w:rsidR="00860472" w:rsidRDefault="00860472" w:rsidP="006A550C"/>
    <w:p w14:paraId="322D9393" w14:textId="77777777" w:rsidR="006A550C" w:rsidRDefault="006A550C" w:rsidP="006348EC">
      <w:pPr>
        <w:pStyle w:val="Heading3"/>
      </w:pPr>
      <w:bookmarkStart w:id="313" w:name="_Toc167893180"/>
      <w:r>
        <w:t>V</w:t>
      </w:r>
      <w:r w:rsidRPr="00DC1D5A">
        <w:t>isual Analogue Scales</w:t>
      </w:r>
      <w:bookmarkEnd w:id="313"/>
      <w:r>
        <w:tab/>
      </w:r>
    </w:p>
    <w:p w14:paraId="13EEF697" w14:textId="77777777" w:rsidR="006A550C" w:rsidRDefault="006A550C" w:rsidP="006A550C">
      <w:r>
        <w:t>How would you rate your understanding of how to take your bowel preparation? (please mark on the line)</w:t>
      </w:r>
    </w:p>
    <w:p w14:paraId="5176CCA1" w14:textId="77777777" w:rsidR="006A550C" w:rsidRDefault="006A550C" w:rsidP="006A550C"/>
    <w:p w14:paraId="55952B28" w14:textId="77777777" w:rsidR="006A550C" w:rsidRDefault="006A550C" w:rsidP="006A550C">
      <w:r w:rsidRPr="00B267E6">
        <w:rPr>
          <w:noProof/>
          <w:lang w:eastAsia="en-GB"/>
        </w:rPr>
        <w:t xml:space="preserve"> </w:t>
      </w:r>
      <w:r>
        <w:rPr>
          <w:noProof/>
          <w:lang w:eastAsia="en-GB"/>
        </w:rPr>
        <w:drawing>
          <wp:inline distT="0" distB="0" distL="0" distR="0" wp14:anchorId="1106C4D4" wp14:editId="4BB9BB5D">
            <wp:extent cx="5105400" cy="695325"/>
            <wp:effectExtent l="0" t="0" r="0"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134990" cy="699355"/>
                    </a:xfrm>
                    <a:prstGeom prst="rect">
                      <a:avLst/>
                    </a:prstGeom>
                    <a:noFill/>
                    <a:ln>
                      <a:noFill/>
                    </a:ln>
                  </pic:spPr>
                </pic:pic>
              </a:graphicData>
            </a:graphic>
          </wp:inline>
        </w:drawing>
      </w:r>
    </w:p>
    <w:p w14:paraId="56A5823C" w14:textId="77777777" w:rsidR="006A550C" w:rsidRDefault="006A550C" w:rsidP="006A550C">
      <w:r>
        <w:rPr>
          <w:noProof/>
          <w:lang w:eastAsia="en-GB"/>
        </w:rPr>
        <mc:AlternateContent>
          <mc:Choice Requires="wps">
            <w:drawing>
              <wp:anchor distT="45720" distB="45720" distL="114300" distR="114300" simplePos="0" relativeHeight="251755520" behindDoc="0" locked="0" layoutInCell="1" allowOverlap="1" wp14:anchorId="2F55C5C7" wp14:editId="02C3AC99">
                <wp:simplePos x="0" y="0"/>
                <wp:positionH relativeFrom="column">
                  <wp:posOffset>4353560</wp:posOffset>
                </wp:positionH>
                <wp:positionV relativeFrom="paragraph">
                  <wp:posOffset>140335</wp:posOffset>
                </wp:positionV>
                <wp:extent cx="2360930" cy="140462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0EB226A" w14:textId="77777777" w:rsidR="00E9739D" w:rsidRPr="00D7322E" w:rsidRDefault="00E9739D" w:rsidP="006A550C">
                            <w:r>
                              <w:t>Full</w:t>
                            </w:r>
                            <w:r w:rsidRPr="00D7322E">
                              <w:t xml:space="preserve"> understand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55C5C7" id="_x0000_s1071" type="#_x0000_t202" style="position:absolute;margin-left:342.8pt;margin-top:11.05pt;width:185.9pt;height:110.6pt;z-index:2517555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" stroked="f">
                <v:textbox style="mso-fit-shape-to-text:t">
                  <w:txbxContent>
                    <w:p w14:paraId="30EB226A" w14:textId="77777777" w:rsidR="00E9739D" w:rsidRPr="00D7322E" w:rsidRDefault="00E9739D" w:rsidP="006A550C">
                      <w:r>
                        <w:t>Full</w:t>
                      </w:r>
                      <w:r w:rsidRPr="00D7322E">
                        <w:t xml:space="preserve"> understanding</w:t>
                      </w:r>
                    </w:p>
                  </w:txbxContent>
                </v:textbox>
                <w10:wrap type="square"/>
              </v:shape>
            </w:pict>
          </mc:Fallback>
        </mc:AlternateContent>
      </w:r>
      <w:r>
        <w:rPr>
          <w:noProof/>
          <w:lang w:eastAsia="en-GB"/>
        </w:rPr>
        <mc:AlternateContent>
          <mc:Choice Requires="wps">
            <w:drawing>
              <wp:anchor distT="45720" distB="45720" distL="114300" distR="114300" simplePos="0" relativeHeight="251754496" behindDoc="0" locked="0" layoutInCell="1" allowOverlap="1" wp14:anchorId="4217AA3F" wp14:editId="6316F50C">
                <wp:simplePos x="0" y="0"/>
                <wp:positionH relativeFrom="column">
                  <wp:posOffset>-325755</wp:posOffset>
                </wp:positionH>
                <wp:positionV relativeFrom="paragraph">
                  <wp:posOffset>126365</wp:posOffset>
                </wp:positionV>
                <wp:extent cx="236093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31C74B2" w14:textId="77777777" w:rsidR="00E9739D" w:rsidRDefault="00E9739D" w:rsidP="006A550C">
                            <w:r w:rsidRPr="00D7322E">
                              <w:t>Poor understan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217AA3F" id="_x0000_s1072" type="#_x0000_t202" style="position:absolute;margin-left:-25.65pt;margin-top:9.95pt;width:185.9pt;height:110.6pt;z-index:2517544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" stroked="f">
                <v:textbox style="mso-fit-shape-to-text:t">
                  <w:txbxContent>
                    <w:p w14:paraId="131C74B2" w14:textId="77777777" w:rsidR="00E9739D" w:rsidRDefault="00E9739D" w:rsidP="006A550C">
                      <w:r w:rsidRPr="00D7322E">
                        <w:t>Poor understand</w:t>
                      </w:r>
                    </w:p>
                  </w:txbxContent>
                </v:textbox>
                <w10:wrap type="square"/>
              </v:shape>
            </w:pict>
          </mc:Fallback>
        </mc:AlternateContent>
      </w:r>
    </w:p>
    <w:p w14:paraId="2682166F" w14:textId="77777777" w:rsidR="006A550C" w:rsidRDefault="006A550C" w:rsidP="006A550C"/>
    <w:p w14:paraId="67A3639C" w14:textId="77777777" w:rsidR="006A550C" w:rsidRDefault="006A550C" w:rsidP="006A550C"/>
    <w:p w14:paraId="023135DC" w14:textId="77777777" w:rsidR="006A550C" w:rsidRDefault="006A550C" w:rsidP="006A550C"/>
    <w:p w14:paraId="34EBF8C3" w14:textId="77777777" w:rsidR="006A550C" w:rsidRDefault="006A550C" w:rsidP="006A550C"/>
    <w:p w14:paraId="5BB32164" w14:textId="77777777" w:rsidR="006A550C" w:rsidRDefault="006A550C" w:rsidP="006A550C"/>
    <w:p w14:paraId="0214CDED" w14:textId="77777777" w:rsidR="006A550C" w:rsidRDefault="006A550C" w:rsidP="006A550C"/>
    <w:p w14:paraId="732CB358" w14:textId="77777777" w:rsidR="006A550C" w:rsidRDefault="006A550C" w:rsidP="006A550C">
      <w:pPr>
        <w:rPr>
          <w:noProof/>
          <w:lang w:eastAsia="en-GB"/>
        </w:rPr>
      </w:pPr>
      <w:r>
        <w:t>How would you rate your understanding of a colonoscopy procedure? (please mark on the line)</w:t>
      </w:r>
      <w:r w:rsidRPr="00B267E6">
        <w:rPr>
          <w:noProof/>
          <w:lang w:eastAsia="en-GB"/>
        </w:rPr>
        <w:t xml:space="preserve"> </w:t>
      </w:r>
    </w:p>
    <w:p w14:paraId="14E9244B" w14:textId="77777777" w:rsidR="006A550C" w:rsidRDefault="006A550C" w:rsidP="006A550C">
      <w:pPr>
        <w:rPr>
          <w:noProof/>
          <w:lang w:eastAsia="en-GB"/>
        </w:rPr>
      </w:pPr>
    </w:p>
    <w:p w14:paraId="4F221C40" w14:textId="77777777" w:rsidR="006A550C" w:rsidRDefault="006A550C" w:rsidP="006A550C">
      <w:pPr>
        <w:rPr>
          <w:noProof/>
          <w:lang w:eastAsia="en-GB"/>
        </w:rPr>
      </w:pPr>
    </w:p>
    <w:p w14:paraId="6AA29645" w14:textId="77777777" w:rsidR="006A550C" w:rsidRDefault="006A550C" w:rsidP="006A550C">
      <w:r>
        <w:rPr>
          <w:noProof/>
          <w:lang w:eastAsia="en-GB"/>
        </w:rPr>
        <w:drawing>
          <wp:inline distT="0" distB="0" distL="0" distR="0" wp14:anchorId="738236AE" wp14:editId="6578AAE4">
            <wp:extent cx="5200650" cy="657225"/>
            <wp:effectExtent l="0" t="0" r="0"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336058" cy="674337"/>
                    </a:xfrm>
                    <a:prstGeom prst="rect">
                      <a:avLst/>
                    </a:prstGeom>
                    <a:noFill/>
                    <a:ln>
                      <a:noFill/>
                    </a:ln>
                  </pic:spPr>
                </pic:pic>
              </a:graphicData>
            </a:graphic>
          </wp:inline>
        </w:drawing>
      </w:r>
    </w:p>
    <w:p w14:paraId="7A6BB8CB" w14:textId="77777777" w:rsidR="006A550C" w:rsidRDefault="006A550C" w:rsidP="006A550C">
      <w:r>
        <w:rPr>
          <w:noProof/>
          <w:lang w:eastAsia="en-GB"/>
        </w:rPr>
        <mc:AlternateContent>
          <mc:Choice Requires="wps">
            <w:drawing>
              <wp:anchor distT="45720" distB="45720" distL="114300" distR="114300" simplePos="0" relativeHeight="251756544" behindDoc="0" locked="0" layoutInCell="1" allowOverlap="1" wp14:anchorId="6140EC6E" wp14:editId="27C117E4">
                <wp:simplePos x="0" y="0"/>
                <wp:positionH relativeFrom="column">
                  <wp:posOffset>4067810</wp:posOffset>
                </wp:positionH>
                <wp:positionV relativeFrom="paragraph">
                  <wp:posOffset>103505</wp:posOffset>
                </wp:positionV>
                <wp:extent cx="2360930" cy="1404620"/>
                <wp:effectExtent l="0" t="0" r="0" b="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E451A23" w14:textId="77777777" w:rsidR="00E9739D" w:rsidRPr="00D7322E" w:rsidRDefault="00E9739D" w:rsidP="006A550C">
                            <w:r>
                              <w:t>Full</w:t>
                            </w:r>
                            <w:r w:rsidRPr="00D7322E">
                              <w:t xml:space="preserve"> understand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40EC6E" id="_x0000_s1073" type="#_x0000_t202" style="position:absolute;margin-left:320.3pt;margin-top:8.15pt;width:185.9pt;height:110.6pt;z-index:2517565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QPEEwIAAP8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" stroked="f">
                <v:textbox style="mso-fit-shape-to-text:t">
                  <w:txbxContent>
                    <w:p w14:paraId="5E451A23" w14:textId="77777777" w:rsidR="00E9739D" w:rsidRPr="00D7322E" w:rsidRDefault="00E9739D" w:rsidP="006A550C">
                      <w:r>
                        <w:t>Full</w:t>
                      </w:r>
                      <w:r w:rsidRPr="00D7322E">
                        <w:t xml:space="preserve"> understanding</w:t>
                      </w:r>
                    </w:p>
                  </w:txbxContent>
                </v:textbox>
                <w10:wrap type="square"/>
              </v:shape>
            </w:pict>
          </mc:Fallback>
        </mc:AlternateContent>
      </w:r>
      <w:r>
        <w:rPr>
          <w:noProof/>
          <w:lang w:eastAsia="en-GB"/>
        </w:rPr>
        <mc:AlternateContent>
          <mc:Choice Requires="wps">
            <w:drawing>
              <wp:anchor distT="45720" distB="45720" distL="114300" distR="114300" simplePos="0" relativeHeight="251757568" behindDoc="0" locked="0" layoutInCell="1" allowOverlap="1" wp14:anchorId="2F924108" wp14:editId="35BE430C">
                <wp:simplePos x="0" y="0"/>
                <wp:positionH relativeFrom="column">
                  <wp:posOffset>-323850</wp:posOffset>
                </wp:positionH>
                <wp:positionV relativeFrom="paragraph">
                  <wp:posOffset>53340</wp:posOffset>
                </wp:positionV>
                <wp:extent cx="2360930" cy="1404620"/>
                <wp:effectExtent l="0" t="0" r="0" b="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327A82D" w14:textId="77777777" w:rsidR="00E9739D" w:rsidRDefault="00E9739D" w:rsidP="006A550C">
                            <w:r w:rsidRPr="00D7322E">
                              <w:t>Poor understan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924108" id="_x0000_s1074" type="#_x0000_t202" style="position:absolute;margin-left:-25.5pt;margin-top:4.2pt;width:185.9pt;height:110.6pt;z-index:2517575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X4vEgIAAP8DAAAOAAAAZHJzL2Uyb0RvYy54bWysU9tu2zAMfR+wfxD0vthJk6w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" stroked="f">
                <v:textbox style="mso-fit-shape-to-text:t">
                  <w:txbxContent>
                    <w:p w14:paraId="1327A82D" w14:textId="77777777" w:rsidR="00E9739D" w:rsidRDefault="00E9739D" w:rsidP="006A550C">
                      <w:r w:rsidRPr="00D7322E">
                        <w:t>Poor understand</w:t>
                      </w:r>
                    </w:p>
                  </w:txbxContent>
                </v:textbox>
                <w10:wrap type="square"/>
              </v:shape>
            </w:pict>
          </mc:Fallback>
        </mc:AlternateContent>
      </w:r>
    </w:p>
    <w:p w14:paraId="119D3AE3" w14:textId="77777777" w:rsidR="006A550C" w:rsidRDefault="006A550C" w:rsidP="006A550C"/>
    <w:p w14:paraId="57E8C2BF" w14:textId="77777777" w:rsidR="006A550C" w:rsidRDefault="006A550C" w:rsidP="006A550C"/>
    <w:p w14:paraId="341261D3" w14:textId="729AE0C2" w:rsidR="006A550C" w:rsidRDefault="006A550C" w:rsidP="006A550C">
      <w:r>
        <w:tab/>
      </w:r>
    </w:p>
    <w:p w14:paraId="403FAE73" w14:textId="77777777" w:rsidR="006A550C" w:rsidRDefault="006A550C" w:rsidP="006A550C">
      <w:pPr>
        <w:rPr>
          <w:noProof/>
          <w:lang w:eastAsia="en-GB"/>
        </w:rPr>
      </w:pPr>
      <w:r>
        <w:t>What percentage of the first litre of moviprep did you drink?  (please mark on the line)</w:t>
      </w:r>
      <w:r w:rsidRPr="00B267E6">
        <w:rPr>
          <w:noProof/>
          <w:lang w:eastAsia="en-GB"/>
        </w:rPr>
        <w:t xml:space="preserve"> </w:t>
      </w:r>
    </w:p>
    <w:p w14:paraId="33B86D31" w14:textId="77777777" w:rsidR="006A550C" w:rsidRDefault="006A550C" w:rsidP="006A550C">
      <w:pPr>
        <w:rPr>
          <w:noProof/>
          <w:lang w:eastAsia="en-GB"/>
        </w:rPr>
      </w:pPr>
    </w:p>
    <w:p w14:paraId="4541D248" w14:textId="77777777" w:rsidR="006A550C" w:rsidRDefault="006A550C" w:rsidP="006A550C">
      <w:r>
        <w:rPr>
          <w:noProof/>
          <w:lang w:eastAsia="en-GB"/>
        </w:rPr>
        <mc:AlternateContent>
          <mc:Choice Requires="wps">
            <w:drawing>
              <wp:anchor distT="45720" distB="45720" distL="114300" distR="114300" simplePos="0" relativeHeight="251758592" behindDoc="0" locked="0" layoutInCell="1" allowOverlap="1" wp14:anchorId="55AD4F47" wp14:editId="5F1EFD32">
                <wp:simplePos x="0" y="0"/>
                <wp:positionH relativeFrom="column">
                  <wp:posOffset>4347210</wp:posOffset>
                </wp:positionH>
                <wp:positionV relativeFrom="paragraph">
                  <wp:posOffset>1101725</wp:posOffset>
                </wp:positionV>
                <wp:extent cx="2360930" cy="1404620"/>
                <wp:effectExtent l="0" t="0" r="0" b="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060A078" w14:textId="77777777" w:rsidR="00E9739D" w:rsidRDefault="00E9739D" w:rsidP="006A550C">
                            <w:r>
                              <w:t>Finished the Lit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5AD4F47" id="_x0000_s1075" type="#_x0000_t202" style="position:absolute;margin-left:342.3pt;margin-top:86.75pt;width:185.9pt;height:110.6pt;z-index:2517585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DZ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" stroked="f">
                <v:textbox style="mso-fit-shape-to-text:t">
                  <w:txbxContent>
                    <w:p w14:paraId="0060A078" w14:textId="77777777" w:rsidR="00E9739D" w:rsidRDefault="00E9739D" w:rsidP="006A550C">
                      <w:r>
                        <w:t>Finished the Litre</w:t>
                      </w:r>
                    </w:p>
                  </w:txbxContent>
                </v:textbox>
                <w10:wrap type="square"/>
              </v:shape>
            </w:pict>
          </mc:Fallback>
        </mc:AlternateContent>
      </w:r>
      <w:r>
        <w:rPr>
          <w:noProof/>
          <w:lang w:eastAsia="en-GB"/>
        </w:rPr>
        <w:drawing>
          <wp:inline distT="0" distB="0" distL="0" distR="0" wp14:anchorId="1842ACCB" wp14:editId="50EBAFC0">
            <wp:extent cx="5044440" cy="895892"/>
            <wp:effectExtent l="0" t="0" r="381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17976" cy="908952"/>
                    </a:xfrm>
                    <a:prstGeom prst="rect">
                      <a:avLst/>
                    </a:prstGeom>
                    <a:noFill/>
                    <a:ln>
                      <a:noFill/>
                    </a:ln>
                  </pic:spPr>
                </pic:pic>
              </a:graphicData>
            </a:graphic>
          </wp:inline>
        </w:drawing>
      </w:r>
    </w:p>
    <w:p w14:paraId="092CFA10" w14:textId="77777777" w:rsidR="006A550C" w:rsidRDefault="006A550C" w:rsidP="006A550C">
      <w:r>
        <w:rPr>
          <w:noProof/>
          <w:lang w:eastAsia="en-GB"/>
        </w:rPr>
        <mc:AlternateContent>
          <mc:Choice Requires="wps">
            <w:drawing>
              <wp:anchor distT="45720" distB="45720" distL="114300" distR="114300" simplePos="0" relativeHeight="251760640" behindDoc="0" locked="0" layoutInCell="1" allowOverlap="1" wp14:anchorId="7CC247F1" wp14:editId="4E2500EB">
                <wp:simplePos x="0" y="0"/>
                <wp:positionH relativeFrom="column">
                  <wp:posOffset>2011045</wp:posOffset>
                </wp:positionH>
                <wp:positionV relativeFrom="paragraph">
                  <wp:posOffset>96520</wp:posOffset>
                </wp:positionV>
                <wp:extent cx="2360930" cy="1404620"/>
                <wp:effectExtent l="0" t="0" r="0" b="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549E63" w14:textId="77777777" w:rsidR="00E9739D" w:rsidRDefault="00E9739D" w:rsidP="006A550C">
                            <w:r>
                              <w:t>Drank Half</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CC247F1" id="_x0000_s1076" type="#_x0000_t202" style="position:absolute;margin-left:158.35pt;margin-top:7.6pt;width:185.9pt;height:110.6pt;z-index:2517606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" stroked="f">
                <v:textbox style="mso-fit-shape-to-text:t">
                  <w:txbxContent>
                    <w:p w14:paraId="07549E63" w14:textId="77777777" w:rsidR="00E9739D" w:rsidRDefault="00E9739D" w:rsidP="006A550C">
                      <w:r>
                        <w:t>Drank Half</w:t>
                      </w:r>
                    </w:p>
                  </w:txbxContent>
                </v:textbox>
                <w10:wrap type="square"/>
              </v:shape>
            </w:pict>
          </mc:Fallback>
        </mc:AlternateContent>
      </w:r>
      <w:r>
        <w:rPr>
          <w:noProof/>
          <w:lang w:eastAsia="en-GB"/>
        </w:rPr>
        <mc:AlternateContent>
          <mc:Choice Requires="wps">
            <w:drawing>
              <wp:anchor distT="45720" distB="45720" distL="114300" distR="114300" simplePos="0" relativeHeight="251759616" behindDoc="0" locked="0" layoutInCell="1" allowOverlap="1" wp14:anchorId="1FB4A359" wp14:editId="42E45F33">
                <wp:simplePos x="0" y="0"/>
                <wp:positionH relativeFrom="column">
                  <wp:posOffset>-647700</wp:posOffset>
                </wp:positionH>
                <wp:positionV relativeFrom="paragraph">
                  <wp:posOffset>97155</wp:posOffset>
                </wp:positionV>
                <wp:extent cx="2360930" cy="1404620"/>
                <wp:effectExtent l="0" t="0" r="0" b="0"/>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08AD16" w14:textId="77777777" w:rsidR="00E9739D" w:rsidRDefault="00E9739D" w:rsidP="006A550C">
                            <w:r>
                              <w:t>Wasn’t able to drink an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B4A359" id="_x0000_s1077" type="#_x0000_t202" style="position:absolute;margin-left:-51pt;margin-top:7.65pt;width:185.9pt;height:110.6pt;z-index:2517596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" stroked="f">
                <v:textbox style="mso-fit-shape-to-text:t">
                  <w:txbxContent>
                    <w:p w14:paraId="2508AD16" w14:textId="77777777" w:rsidR="00E9739D" w:rsidRDefault="00E9739D" w:rsidP="006A550C">
                      <w:r>
                        <w:t>Wasn’t able to drink any</w:t>
                      </w:r>
                    </w:p>
                  </w:txbxContent>
                </v:textbox>
                <w10:wrap type="square"/>
              </v:shape>
            </w:pict>
          </mc:Fallback>
        </mc:AlternateContent>
      </w:r>
    </w:p>
    <w:p w14:paraId="1D81EC7D" w14:textId="77777777" w:rsidR="006A550C" w:rsidRDefault="006A550C" w:rsidP="006A550C"/>
    <w:p w14:paraId="1C5A457D" w14:textId="77777777" w:rsidR="006A550C" w:rsidRDefault="006A550C" w:rsidP="006A550C"/>
    <w:p w14:paraId="4E288A3A" w14:textId="77777777" w:rsidR="006A550C" w:rsidRDefault="006A550C" w:rsidP="006A550C"/>
    <w:p w14:paraId="044BA74B" w14:textId="77777777" w:rsidR="006A550C" w:rsidRDefault="006A550C" w:rsidP="006A550C">
      <w:r>
        <w:lastRenderedPageBreak/>
        <w:t>What percentage of the second litre of moviprep did you drink?  (please mark on the line)</w:t>
      </w:r>
    </w:p>
    <w:p w14:paraId="655DA204" w14:textId="77777777" w:rsidR="006A550C" w:rsidRDefault="006A550C" w:rsidP="006A550C">
      <w:r>
        <w:rPr>
          <w:noProof/>
          <w:lang w:eastAsia="en-GB"/>
        </w:rPr>
        <w:drawing>
          <wp:inline distT="0" distB="0" distL="0" distR="0" wp14:anchorId="32F08B08" wp14:editId="51127B69">
            <wp:extent cx="5044440" cy="895892"/>
            <wp:effectExtent l="0" t="0" r="381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17976" cy="908952"/>
                    </a:xfrm>
                    <a:prstGeom prst="rect">
                      <a:avLst/>
                    </a:prstGeom>
                    <a:noFill/>
                    <a:ln>
                      <a:noFill/>
                    </a:ln>
                  </pic:spPr>
                </pic:pic>
              </a:graphicData>
            </a:graphic>
          </wp:inline>
        </w:drawing>
      </w:r>
    </w:p>
    <w:p w14:paraId="541D4F04" w14:textId="77777777" w:rsidR="006A550C" w:rsidRDefault="006A550C" w:rsidP="006A550C">
      <w:r>
        <w:rPr>
          <w:noProof/>
          <w:lang w:eastAsia="en-GB"/>
        </w:rPr>
        <mc:AlternateContent>
          <mc:Choice Requires="wps">
            <w:drawing>
              <wp:anchor distT="45720" distB="45720" distL="114300" distR="114300" simplePos="0" relativeHeight="251762688" behindDoc="0" locked="0" layoutInCell="1" allowOverlap="1" wp14:anchorId="4D154C40" wp14:editId="48608A56">
                <wp:simplePos x="0" y="0"/>
                <wp:positionH relativeFrom="column">
                  <wp:posOffset>-647700</wp:posOffset>
                </wp:positionH>
                <wp:positionV relativeFrom="paragraph">
                  <wp:posOffset>92075</wp:posOffset>
                </wp:positionV>
                <wp:extent cx="2360930" cy="1404620"/>
                <wp:effectExtent l="0" t="0" r="0" b="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21CD98D" w14:textId="77777777" w:rsidR="00E9739D" w:rsidRDefault="00E9739D" w:rsidP="006A550C">
                            <w:r>
                              <w:t>Wasn’t able to drink an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154C40" id="_x0000_s1078" type="#_x0000_t202" style="position:absolute;margin-left:-51pt;margin-top:7.25pt;width:185.9pt;height:110.6pt;z-index:2517626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" stroked="f">
                <v:textbox style="mso-fit-shape-to-text:t">
                  <w:txbxContent>
                    <w:p w14:paraId="621CD98D" w14:textId="77777777" w:rsidR="00E9739D" w:rsidRDefault="00E9739D" w:rsidP="006A550C">
                      <w:r>
                        <w:t>Wasn’t able to drink any</w:t>
                      </w:r>
                    </w:p>
                  </w:txbxContent>
                </v:textbox>
                <w10:wrap type="square"/>
              </v:shape>
            </w:pict>
          </mc:Fallback>
        </mc:AlternateContent>
      </w:r>
      <w:r>
        <w:rPr>
          <w:noProof/>
          <w:lang w:eastAsia="en-GB"/>
        </w:rPr>
        <mc:AlternateContent>
          <mc:Choice Requires="wps">
            <w:drawing>
              <wp:anchor distT="45720" distB="45720" distL="114300" distR="114300" simplePos="0" relativeHeight="251763712" behindDoc="0" locked="0" layoutInCell="1" allowOverlap="1" wp14:anchorId="3C27E221" wp14:editId="3AA7D14C">
                <wp:simplePos x="0" y="0"/>
                <wp:positionH relativeFrom="column">
                  <wp:posOffset>2065020</wp:posOffset>
                </wp:positionH>
                <wp:positionV relativeFrom="paragraph">
                  <wp:posOffset>86995</wp:posOffset>
                </wp:positionV>
                <wp:extent cx="2360930" cy="1404620"/>
                <wp:effectExtent l="0" t="0" r="0"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16D1A7B" w14:textId="77777777" w:rsidR="00E9739D" w:rsidRDefault="00E9739D" w:rsidP="006A550C">
                            <w:r>
                              <w:t>Drank Half</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27E221" id="_x0000_s1079" type="#_x0000_t202" style="position:absolute;margin-left:162.6pt;margin-top:6.85pt;width:185.9pt;height:110.6pt;z-index:2517637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i2FA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" stroked="f">
                <v:textbox style="mso-fit-shape-to-text:t">
                  <w:txbxContent>
                    <w:p w14:paraId="416D1A7B" w14:textId="77777777" w:rsidR="00E9739D" w:rsidRDefault="00E9739D" w:rsidP="006A550C">
                      <w:r>
                        <w:t>Drank Half</w:t>
                      </w:r>
                    </w:p>
                  </w:txbxContent>
                </v:textbox>
                <w10:wrap type="square"/>
              </v:shape>
            </w:pict>
          </mc:Fallback>
        </mc:AlternateContent>
      </w:r>
      <w:r>
        <w:rPr>
          <w:noProof/>
          <w:lang w:eastAsia="en-GB"/>
        </w:rPr>
        <mc:AlternateContent>
          <mc:Choice Requires="wps">
            <w:drawing>
              <wp:anchor distT="45720" distB="45720" distL="114300" distR="114300" simplePos="0" relativeHeight="251761664" behindDoc="0" locked="0" layoutInCell="1" allowOverlap="1" wp14:anchorId="5DE49F39" wp14:editId="7CA10598">
                <wp:simplePos x="0" y="0"/>
                <wp:positionH relativeFrom="column">
                  <wp:posOffset>4458335</wp:posOffset>
                </wp:positionH>
                <wp:positionV relativeFrom="paragraph">
                  <wp:posOffset>81280</wp:posOffset>
                </wp:positionV>
                <wp:extent cx="2360930" cy="1404620"/>
                <wp:effectExtent l="0" t="0" r="0" b="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8C4D279" w14:textId="77777777" w:rsidR="00E9739D" w:rsidRDefault="00E9739D" w:rsidP="006A550C">
                            <w:r>
                              <w:t>Finished the Lit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E49F39" id="_x0000_s1080" type="#_x0000_t202" style="position:absolute;margin-left:351.05pt;margin-top:6.4pt;width:185.9pt;height:110.6pt;z-index:2517616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4p3FA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" stroked="f">
                <v:textbox style="mso-fit-shape-to-text:t">
                  <w:txbxContent>
                    <w:p w14:paraId="68C4D279" w14:textId="77777777" w:rsidR="00E9739D" w:rsidRDefault="00E9739D" w:rsidP="006A550C">
                      <w:r>
                        <w:t>Finished the Litre</w:t>
                      </w:r>
                    </w:p>
                  </w:txbxContent>
                </v:textbox>
                <w10:wrap type="square"/>
              </v:shape>
            </w:pict>
          </mc:Fallback>
        </mc:AlternateContent>
      </w:r>
    </w:p>
    <w:p w14:paraId="036D24F3" w14:textId="77777777" w:rsidR="006A550C" w:rsidRDefault="006A550C" w:rsidP="006A550C"/>
    <w:p w14:paraId="0D2F1F40" w14:textId="77777777" w:rsidR="006A550C" w:rsidRDefault="006A550C" w:rsidP="006A550C"/>
    <w:p w14:paraId="63CE8ABA" w14:textId="77777777" w:rsidR="006A550C" w:rsidRDefault="006A550C" w:rsidP="006A550C">
      <w:r>
        <w:t>At what time did you start the first litre of moviprep?____________________</w:t>
      </w:r>
    </w:p>
    <w:p w14:paraId="05ACEF6B" w14:textId="77777777" w:rsidR="006A550C" w:rsidRDefault="006A550C" w:rsidP="006A550C"/>
    <w:p w14:paraId="56699A49" w14:textId="77777777" w:rsidR="006A550C" w:rsidRDefault="006A550C" w:rsidP="006A550C">
      <w:r>
        <w:t>At what time did you start the second litre of moviprep?____________________</w:t>
      </w:r>
    </w:p>
    <w:p w14:paraId="2C50C820" w14:textId="77777777" w:rsidR="006A550C" w:rsidRDefault="006A550C" w:rsidP="006A550C"/>
    <w:p w14:paraId="321A32CA" w14:textId="77777777" w:rsidR="006A550C" w:rsidRDefault="006A550C" w:rsidP="006A550C"/>
    <w:p w14:paraId="321B4DF2" w14:textId="77777777" w:rsidR="006A550C" w:rsidRDefault="006A550C" w:rsidP="006A550C"/>
    <w:p w14:paraId="5C89F93B" w14:textId="77777777" w:rsidR="006A550C" w:rsidRDefault="006A550C" w:rsidP="006A550C"/>
    <w:p w14:paraId="342B2EBE" w14:textId="77777777" w:rsidR="006A550C" w:rsidRDefault="006A550C" w:rsidP="006A550C">
      <w:pPr>
        <w:ind w:left="5760" w:firstLine="720"/>
        <w:jc w:val="right"/>
      </w:pPr>
    </w:p>
    <w:p w14:paraId="7CB98848" w14:textId="77777777" w:rsidR="006A550C" w:rsidRDefault="006A550C" w:rsidP="006A550C">
      <w:r w:rsidRPr="00B267E6">
        <w:t xml:space="preserve">Did </w:t>
      </w:r>
      <w:r>
        <w:t>you watch a video explaining how to take your bowel preparation?  Yes             /            No</w:t>
      </w:r>
    </w:p>
    <w:p w14:paraId="74AE2804" w14:textId="77777777" w:rsidR="006A550C" w:rsidRPr="00B267E6" w:rsidRDefault="006A550C" w:rsidP="006A550C">
      <w:r>
        <w:t>If</w:t>
      </w:r>
      <w:r w:rsidRPr="00B267E6">
        <w:t xml:space="preserve"> </w:t>
      </w:r>
      <w:r>
        <w:t>so, how many times?___________________</w:t>
      </w:r>
    </w:p>
    <w:p w14:paraId="58421704" w14:textId="77777777" w:rsidR="006A550C" w:rsidRDefault="006A550C" w:rsidP="006A550C">
      <w:pPr>
        <w:rPr>
          <w:u w:val="single"/>
        </w:rPr>
      </w:pPr>
    </w:p>
    <w:p w14:paraId="7A79CE24" w14:textId="77777777" w:rsidR="006A550C" w:rsidRPr="00B267E6" w:rsidRDefault="006A550C" w:rsidP="006A550C">
      <w:r>
        <w:t>How acceptable was the video?</w:t>
      </w:r>
    </w:p>
    <w:p w14:paraId="2DE6252E" w14:textId="77777777" w:rsidR="006A550C" w:rsidRDefault="006A550C" w:rsidP="006A550C">
      <w:pPr>
        <w:rPr>
          <w:u w:val="single"/>
        </w:rPr>
      </w:pPr>
    </w:p>
    <w:p w14:paraId="712D10FA" w14:textId="77777777" w:rsidR="006A550C" w:rsidRDefault="006A550C" w:rsidP="006A550C">
      <w:pPr>
        <w:rPr>
          <w:u w:val="single"/>
        </w:rPr>
      </w:pPr>
      <w:r>
        <w:rPr>
          <w:noProof/>
          <w:lang w:eastAsia="en-GB"/>
        </w:rPr>
        <w:drawing>
          <wp:inline distT="0" distB="0" distL="0" distR="0" wp14:anchorId="44BC53D6" wp14:editId="07E91F9F">
            <wp:extent cx="4530256" cy="655320"/>
            <wp:effectExtent l="0" t="0" r="381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37912" cy="656428"/>
                    </a:xfrm>
                    <a:prstGeom prst="rect">
                      <a:avLst/>
                    </a:prstGeom>
                    <a:noFill/>
                    <a:ln>
                      <a:noFill/>
                    </a:ln>
                  </pic:spPr>
                </pic:pic>
              </a:graphicData>
            </a:graphic>
          </wp:inline>
        </w:drawing>
      </w:r>
    </w:p>
    <w:p w14:paraId="68F13AA8" w14:textId="77777777" w:rsidR="006A550C" w:rsidRDefault="006A550C" w:rsidP="006A550C">
      <w:pPr>
        <w:rPr>
          <w:u w:val="single"/>
        </w:rPr>
      </w:pPr>
      <w:r>
        <w:rPr>
          <w:noProof/>
          <w:lang w:eastAsia="en-GB"/>
        </w:rPr>
        <mc:AlternateContent>
          <mc:Choice Requires="wps">
            <w:drawing>
              <wp:anchor distT="45720" distB="45720" distL="114300" distR="114300" simplePos="0" relativeHeight="251765760" behindDoc="0" locked="0" layoutInCell="1" allowOverlap="1" wp14:anchorId="156ED94D" wp14:editId="6A64197A">
                <wp:simplePos x="0" y="0"/>
                <wp:positionH relativeFrom="column">
                  <wp:posOffset>3937000</wp:posOffset>
                </wp:positionH>
                <wp:positionV relativeFrom="paragraph">
                  <wp:posOffset>152400</wp:posOffset>
                </wp:positionV>
                <wp:extent cx="2360930" cy="140462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354742" w14:textId="77777777" w:rsidR="00E9739D" w:rsidRDefault="00E9739D" w:rsidP="006A550C">
                            <w:r>
                              <w:t>Very acceptab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6ED94D" id="_x0000_s1081" type="#_x0000_t202" style="position:absolute;margin-left:310pt;margin-top:12pt;width:185.9pt;height:110.6pt;z-index:2517657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OSBFA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" stroked="f">
                <v:textbox style="mso-fit-shape-to-text:t">
                  <w:txbxContent>
                    <w:p w14:paraId="52354742" w14:textId="77777777" w:rsidR="00E9739D" w:rsidRDefault="00E9739D" w:rsidP="006A550C">
                      <w:r>
                        <w:t>Very acceptable</w:t>
                      </w:r>
                    </w:p>
                  </w:txbxContent>
                </v:textbox>
                <w10:wrap type="square"/>
              </v:shape>
            </w:pict>
          </mc:Fallback>
        </mc:AlternateContent>
      </w:r>
      <w:r>
        <w:rPr>
          <w:noProof/>
          <w:lang w:eastAsia="en-GB"/>
        </w:rPr>
        <mc:AlternateContent>
          <mc:Choice Requires="wps">
            <w:drawing>
              <wp:anchor distT="45720" distB="45720" distL="114300" distR="114300" simplePos="0" relativeHeight="251764736" behindDoc="0" locked="0" layoutInCell="1" allowOverlap="1" wp14:anchorId="1EEC83CB" wp14:editId="53151219">
                <wp:simplePos x="0" y="0"/>
                <wp:positionH relativeFrom="column">
                  <wp:posOffset>-149225</wp:posOffset>
                </wp:positionH>
                <wp:positionV relativeFrom="paragraph">
                  <wp:posOffset>161925</wp:posOffset>
                </wp:positionV>
                <wp:extent cx="2360930" cy="1404620"/>
                <wp:effectExtent l="0" t="0" r="0"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BF3FF6" w14:textId="77777777" w:rsidR="00E9739D" w:rsidRDefault="00E9739D" w:rsidP="006A550C">
                            <w:r>
                              <w:t>Unacceptab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EC83CB" id="_x0000_s1082" type="#_x0000_t202" style="position:absolute;margin-left:-11.75pt;margin-top:12.75pt;width:185.9pt;height:110.6pt;z-index:2517647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" stroked="f">
                <v:textbox style="mso-fit-shape-to-text:t">
                  <w:txbxContent>
                    <w:p w14:paraId="2DBF3FF6" w14:textId="77777777" w:rsidR="00E9739D" w:rsidRDefault="00E9739D" w:rsidP="006A550C">
                      <w:r>
                        <w:t>Unacceptable</w:t>
                      </w:r>
                    </w:p>
                  </w:txbxContent>
                </v:textbox>
                <w10:wrap type="square"/>
              </v:shape>
            </w:pict>
          </mc:Fallback>
        </mc:AlternateContent>
      </w:r>
    </w:p>
    <w:p w14:paraId="09643858" w14:textId="77777777" w:rsidR="006A550C" w:rsidRDefault="006A550C" w:rsidP="006A550C">
      <w:pPr>
        <w:rPr>
          <w:u w:val="single"/>
        </w:rPr>
      </w:pPr>
    </w:p>
    <w:p w14:paraId="64D23E5D" w14:textId="77777777" w:rsidR="006A550C" w:rsidRDefault="006A550C" w:rsidP="006A550C">
      <w:pPr>
        <w:rPr>
          <w:u w:val="single"/>
        </w:rPr>
      </w:pPr>
    </w:p>
    <w:p w14:paraId="5EF9F32C" w14:textId="77777777" w:rsidR="00860472" w:rsidRDefault="00860472" w:rsidP="006A550C">
      <w:pPr>
        <w:rPr>
          <w:rStyle w:val="Heading3Char"/>
        </w:rPr>
      </w:pPr>
    </w:p>
    <w:p w14:paraId="750B0CCC" w14:textId="4D9B6EE4" w:rsidR="006A550C" w:rsidRPr="00426610" w:rsidRDefault="006A550C" w:rsidP="006A550C">
      <w:bookmarkStart w:id="314" w:name="_Toc167893181"/>
      <w:r w:rsidRPr="006348EC">
        <w:rPr>
          <w:rStyle w:val="Heading3Char"/>
        </w:rPr>
        <w:t>Quiz for bowel preparation study</w:t>
      </w:r>
      <w:bookmarkEnd w:id="314"/>
      <w:r>
        <w:tab/>
      </w:r>
      <w:r>
        <w:tab/>
      </w:r>
    </w:p>
    <w:p w14:paraId="43F6E386" w14:textId="77777777" w:rsidR="006A550C" w:rsidRDefault="006A550C" w:rsidP="006A550C">
      <w:pPr>
        <w:pStyle w:val="ListParagraph"/>
        <w:numPr>
          <w:ilvl w:val="0"/>
          <w:numId w:val="14"/>
        </w:numPr>
        <w:spacing w:after="200" w:line="276" w:lineRule="auto"/>
      </w:pPr>
      <w:r>
        <w:t>How long does the procedure usually take</w:t>
      </w:r>
    </w:p>
    <w:p w14:paraId="7183576E" w14:textId="77777777" w:rsidR="006A550C" w:rsidRDefault="006A550C" w:rsidP="006A550C">
      <w:pPr>
        <w:pStyle w:val="ListParagraph"/>
        <w:numPr>
          <w:ilvl w:val="1"/>
          <w:numId w:val="14"/>
        </w:numPr>
        <w:spacing w:after="200" w:line="276" w:lineRule="auto"/>
      </w:pPr>
      <w:r>
        <w:t>5 minutes</w:t>
      </w:r>
    </w:p>
    <w:p w14:paraId="56BE094D" w14:textId="77777777" w:rsidR="006A550C" w:rsidRDefault="006A550C" w:rsidP="006A550C">
      <w:pPr>
        <w:pStyle w:val="ListParagraph"/>
        <w:numPr>
          <w:ilvl w:val="1"/>
          <w:numId w:val="14"/>
        </w:numPr>
        <w:spacing w:after="200" w:line="276" w:lineRule="auto"/>
      </w:pPr>
      <w:r>
        <w:lastRenderedPageBreak/>
        <w:t>15 minutes</w:t>
      </w:r>
    </w:p>
    <w:p w14:paraId="5377B001" w14:textId="77777777" w:rsidR="006A550C" w:rsidRDefault="006A550C" w:rsidP="006A550C">
      <w:pPr>
        <w:pStyle w:val="ListParagraph"/>
        <w:numPr>
          <w:ilvl w:val="1"/>
          <w:numId w:val="14"/>
        </w:numPr>
        <w:spacing w:after="200" w:line="276" w:lineRule="auto"/>
      </w:pPr>
      <w:r>
        <w:t>30 minutes</w:t>
      </w:r>
    </w:p>
    <w:p w14:paraId="31A7F8D2" w14:textId="77777777" w:rsidR="006A550C" w:rsidRDefault="006A550C" w:rsidP="006A550C">
      <w:pPr>
        <w:pStyle w:val="ListParagraph"/>
        <w:numPr>
          <w:ilvl w:val="1"/>
          <w:numId w:val="14"/>
        </w:numPr>
        <w:spacing w:after="200" w:line="276" w:lineRule="auto"/>
      </w:pPr>
      <w:r>
        <w:t>1 hour</w:t>
      </w:r>
    </w:p>
    <w:p w14:paraId="14015DB1" w14:textId="77777777" w:rsidR="006A550C" w:rsidRDefault="006A550C" w:rsidP="006A550C">
      <w:pPr>
        <w:pStyle w:val="ListParagraph"/>
        <w:numPr>
          <w:ilvl w:val="1"/>
          <w:numId w:val="14"/>
        </w:numPr>
        <w:spacing w:after="200" w:line="276" w:lineRule="auto"/>
      </w:pPr>
      <w:r>
        <w:t>2 hours</w:t>
      </w:r>
    </w:p>
    <w:p w14:paraId="13741B22" w14:textId="77777777" w:rsidR="006A550C" w:rsidRDefault="006A550C" w:rsidP="006A550C">
      <w:pPr>
        <w:pStyle w:val="ListParagraph"/>
        <w:numPr>
          <w:ilvl w:val="0"/>
          <w:numId w:val="14"/>
        </w:numPr>
        <w:spacing w:after="200" w:line="276" w:lineRule="auto"/>
      </w:pPr>
      <w:r>
        <w:t>If you have a morning procedure, when should you drink the second litre of moviprep</w:t>
      </w:r>
    </w:p>
    <w:p w14:paraId="684193EF" w14:textId="77777777" w:rsidR="006A550C" w:rsidRDefault="006A550C" w:rsidP="006A550C">
      <w:pPr>
        <w:pStyle w:val="ListParagraph"/>
        <w:numPr>
          <w:ilvl w:val="1"/>
          <w:numId w:val="14"/>
        </w:numPr>
        <w:spacing w:after="200" w:line="276" w:lineRule="auto"/>
      </w:pPr>
      <w:r>
        <w:t>5pm the evening before your procedure</w:t>
      </w:r>
    </w:p>
    <w:p w14:paraId="36D51496" w14:textId="77777777" w:rsidR="006A550C" w:rsidRDefault="006A550C" w:rsidP="006A550C">
      <w:pPr>
        <w:pStyle w:val="ListParagraph"/>
        <w:numPr>
          <w:ilvl w:val="1"/>
          <w:numId w:val="14"/>
        </w:numPr>
        <w:spacing w:after="200" w:line="276" w:lineRule="auto"/>
      </w:pPr>
      <w:r>
        <w:t>8 hour before</w:t>
      </w:r>
    </w:p>
    <w:p w14:paraId="27839363" w14:textId="77777777" w:rsidR="006A550C" w:rsidRDefault="006A550C" w:rsidP="006A550C">
      <w:pPr>
        <w:pStyle w:val="ListParagraph"/>
        <w:numPr>
          <w:ilvl w:val="1"/>
          <w:numId w:val="14"/>
        </w:numPr>
        <w:spacing w:after="200" w:line="276" w:lineRule="auto"/>
      </w:pPr>
      <w:r>
        <w:t>The morning of your procedure</w:t>
      </w:r>
    </w:p>
    <w:p w14:paraId="7DBA0F15" w14:textId="77777777" w:rsidR="006A550C" w:rsidRDefault="006A550C" w:rsidP="006A550C">
      <w:pPr>
        <w:pStyle w:val="ListParagraph"/>
        <w:numPr>
          <w:ilvl w:val="1"/>
          <w:numId w:val="14"/>
        </w:numPr>
        <w:spacing w:after="200" w:line="276" w:lineRule="auto"/>
      </w:pPr>
      <w:r>
        <w:t>1 hour before</w:t>
      </w:r>
    </w:p>
    <w:p w14:paraId="65E19BD4" w14:textId="77777777" w:rsidR="006A550C" w:rsidRDefault="006A550C" w:rsidP="006A550C">
      <w:pPr>
        <w:pStyle w:val="ListParagraph"/>
        <w:numPr>
          <w:ilvl w:val="1"/>
          <w:numId w:val="14"/>
        </w:numPr>
        <w:spacing w:after="200" w:line="276" w:lineRule="auto"/>
      </w:pPr>
      <w:r>
        <w:t>8pm the night before your procedure</w:t>
      </w:r>
    </w:p>
    <w:p w14:paraId="1B23EFF5" w14:textId="77777777" w:rsidR="006A550C" w:rsidRDefault="006A550C" w:rsidP="006A550C">
      <w:pPr>
        <w:pStyle w:val="ListParagraph"/>
        <w:numPr>
          <w:ilvl w:val="0"/>
          <w:numId w:val="14"/>
        </w:numPr>
        <w:spacing w:after="200" w:line="276" w:lineRule="auto"/>
      </w:pPr>
      <w:r>
        <w:t>Which of these foods are you allowed to eat the day before your procedure</w:t>
      </w:r>
    </w:p>
    <w:p w14:paraId="4CB9389C" w14:textId="77777777" w:rsidR="006A550C" w:rsidRDefault="006A550C" w:rsidP="006A550C">
      <w:pPr>
        <w:pStyle w:val="ListParagraph"/>
        <w:numPr>
          <w:ilvl w:val="1"/>
          <w:numId w:val="14"/>
        </w:numPr>
        <w:spacing w:after="200" w:line="276" w:lineRule="auto"/>
      </w:pPr>
      <w:r>
        <w:t>White bread</w:t>
      </w:r>
    </w:p>
    <w:p w14:paraId="78BD91C2" w14:textId="77777777" w:rsidR="006A550C" w:rsidRDefault="006A550C" w:rsidP="006A550C">
      <w:pPr>
        <w:pStyle w:val="ListParagraph"/>
        <w:numPr>
          <w:ilvl w:val="1"/>
          <w:numId w:val="14"/>
        </w:numPr>
        <w:spacing w:after="200" w:line="276" w:lineRule="auto"/>
      </w:pPr>
      <w:r>
        <w:t>Brown rice</w:t>
      </w:r>
    </w:p>
    <w:p w14:paraId="1B8DBE8F" w14:textId="77777777" w:rsidR="006A550C" w:rsidRDefault="006A550C" w:rsidP="006A550C">
      <w:pPr>
        <w:pStyle w:val="ListParagraph"/>
        <w:numPr>
          <w:ilvl w:val="1"/>
          <w:numId w:val="14"/>
        </w:numPr>
        <w:spacing w:after="200" w:line="276" w:lineRule="auto"/>
      </w:pPr>
      <w:r>
        <w:t>Chips</w:t>
      </w:r>
    </w:p>
    <w:p w14:paraId="27D429D3" w14:textId="77777777" w:rsidR="006A550C" w:rsidRDefault="006A550C" w:rsidP="006A550C">
      <w:pPr>
        <w:pStyle w:val="ListParagraph"/>
        <w:numPr>
          <w:ilvl w:val="1"/>
          <w:numId w:val="14"/>
        </w:numPr>
        <w:spacing w:after="200" w:line="276" w:lineRule="auto"/>
      </w:pPr>
      <w:r>
        <w:t>Nuts</w:t>
      </w:r>
    </w:p>
    <w:p w14:paraId="11554E22" w14:textId="77777777" w:rsidR="006A550C" w:rsidRDefault="006A550C" w:rsidP="006A550C">
      <w:pPr>
        <w:pStyle w:val="ListParagraph"/>
        <w:numPr>
          <w:ilvl w:val="1"/>
          <w:numId w:val="14"/>
        </w:numPr>
        <w:spacing w:after="200" w:line="276" w:lineRule="auto"/>
      </w:pPr>
      <w:r>
        <w:t>Cakes</w:t>
      </w:r>
    </w:p>
    <w:p w14:paraId="10A336F6" w14:textId="77777777" w:rsidR="006A550C" w:rsidRDefault="006A550C" w:rsidP="006A550C">
      <w:pPr>
        <w:pStyle w:val="ListParagraph"/>
        <w:numPr>
          <w:ilvl w:val="0"/>
          <w:numId w:val="14"/>
        </w:numPr>
        <w:spacing w:after="200" w:line="276" w:lineRule="auto"/>
      </w:pPr>
      <w:r>
        <w:t>What should you avoid in your food prior to the procedure?</w:t>
      </w:r>
    </w:p>
    <w:p w14:paraId="60802F37" w14:textId="77777777" w:rsidR="006A550C" w:rsidRDefault="006A550C" w:rsidP="006A550C">
      <w:pPr>
        <w:pStyle w:val="ListParagraph"/>
        <w:numPr>
          <w:ilvl w:val="1"/>
          <w:numId w:val="14"/>
        </w:numPr>
        <w:spacing w:after="200" w:line="276" w:lineRule="auto"/>
      </w:pPr>
      <w:r>
        <w:t>Fat</w:t>
      </w:r>
    </w:p>
    <w:p w14:paraId="30A0457F" w14:textId="77777777" w:rsidR="006A550C" w:rsidRDefault="006A550C" w:rsidP="006A550C">
      <w:pPr>
        <w:pStyle w:val="ListParagraph"/>
        <w:numPr>
          <w:ilvl w:val="1"/>
          <w:numId w:val="14"/>
        </w:numPr>
        <w:spacing w:after="200" w:line="276" w:lineRule="auto"/>
      </w:pPr>
      <w:r>
        <w:t>Sugar</w:t>
      </w:r>
    </w:p>
    <w:p w14:paraId="0F96DDED" w14:textId="77777777" w:rsidR="006A550C" w:rsidRDefault="006A550C" w:rsidP="006A550C">
      <w:pPr>
        <w:pStyle w:val="ListParagraph"/>
        <w:numPr>
          <w:ilvl w:val="1"/>
          <w:numId w:val="14"/>
        </w:numPr>
        <w:spacing w:after="200" w:line="276" w:lineRule="auto"/>
      </w:pPr>
      <w:r>
        <w:t>Fibre</w:t>
      </w:r>
    </w:p>
    <w:p w14:paraId="29CC76D6" w14:textId="77777777" w:rsidR="006A550C" w:rsidRDefault="006A550C" w:rsidP="006A550C">
      <w:pPr>
        <w:pStyle w:val="ListParagraph"/>
        <w:numPr>
          <w:ilvl w:val="0"/>
          <w:numId w:val="14"/>
        </w:numPr>
        <w:spacing w:after="200" w:line="276" w:lineRule="auto"/>
      </w:pPr>
      <w:r>
        <w:t>What is a polyp</w:t>
      </w:r>
    </w:p>
    <w:p w14:paraId="23F7A9E3" w14:textId="77777777" w:rsidR="006A550C" w:rsidRDefault="006A550C" w:rsidP="006A550C">
      <w:pPr>
        <w:pStyle w:val="ListParagraph"/>
        <w:numPr>
          <w:ilvl w:val="1"/>
          <w:numId w:val="14"/>
        </w:numPr>
        <w:spacing w:after="200" w:line="276" w:lineRule="auto"/>
      </w:pPr>
      <w:r>
        <w:t xml:space="preserve"> A discolouration of the bowel wall</w:t>
      </w:r>
    </w:p>
    <w:p w14:paraId="6F3D4181" w14:textId="77777777" w:rsidR="006A550C" w:rsidRDefault="006A550C" w:rsidP="006A550C">
      <w:pPr>
        <w:pStyle w:val="ListParagraph"/>
        <w:numPr>
          <w:ilvl w:val="1"/>
          <w:numId w:val="14"/>
        </w:numPr>
        <w:spacing w:after="200" w:line="276" w:lineRule="auto"/>
      </w:pPr>
      <w:r>
        <w:t>An overgrowth of tissue that is growing on the bowel wall</w:t>
      </w:r>
    </w:p>
    <w:p w14:paraId="1C06DC1D" w14:textId="77777777" w:rsidR="006A550C" w:rsidRDefault="006A550C" w:rsidP="006A550C">
      <w:pPr>
        <w:pStyle w:val="ListParagraph"/>
        <w:numPr>
          <w:ilvl w:val="1"/>
          <w:numId w:val="14"/>
        </w:numPr>
        <w:spacing w:after="200" w:line="276" w:lineRule="auto"/>
      </w:pPr>
      <w:r>
        <w:t>A pouch caused by a weakness in the bowel wall</w:t>
      </w:r>
    </w:p>
    <w:p w14:paraId="4E370DE4" w14:textId="77777777" w:rsidR="006A550C" w:rsidRDefault="006A550C" w:rsidP="006A550C">
      <w:pPr>
        <w:pStyle w:val="ListParagraph"/>
        <w:numPr>
          <w:ilvl w:val="0"/>
          <w:numId w:val="14"/>
        </w:numPr>
        <w:spacing w:after="200" w:line="276" w:lineRule="auto"/>
      </w:pPr>
      <w:r>
        <w:t>How much fluid is each bowel prep solution made up to</w:t>
      </w:r>
    </w:p>
    <w:p w14:paraId="311CB700" w14:textId="77777777" w:rsidR="006A550C" w:rsidRDefault="006A550C" w:rsidP="006A550C">
      <w:pPr>
        <w:pStyle w:val="ListParagraph"/>
        <w:numPr>
          <w:ilvl w:val="1"/>
          <w:numId w:val="14"/>
        </w:numPr>
        <w:spacing w:after="200" w:line="276" w:lineRule="auto"/>
      </w:pPr>
      <w:r>
        <w:t>250ml</w:t>
      </w:r>
    </w:p>
    <w:p w14:paraId="35A5464E" w14:textId="77777777" w:rsidR="006A550C" w:rsidRDefault="006A550C" w:rsidP="006A550C">
      <w:pPr>
        <w:pStyle w:val="ListParagraph"/>
        <w:numPr>
          <w:ilvl w:val="1"/>
          <w:numId w:val="14"/>
        </w:numPr>
        <w:spacing w:after="200" w:line="276" w:lineRule="auto"/>
      </w:pPr>
      <w:r>
        <w:t>500ml</w:t>
      </w:r>
    </w:p>
    <w:p w14:paraId="2086E6DE" w14:textId="77777777" w:rsidR="006A550C" w:rsidRDefault="006A550C" w:rsidP="006A550C">
      <w:pPr>
        <w:pStyle w:val="ListParagraph"/>
        <w:numPr>
          <w:ilvl w:val="1"/>
          <w:numId w:val="14"/>
        </w:numPr>
        <w:spacing w:after="200" w:line="276" w:lineRule="auto"/>
      </w:pPr>
      <w:r>
        <w:t>1litre</w:t>
      </w:r>
    </w:p>
    <w:p w14:paraId="7253A5E4" w14:textId="77777777" w:rsidR="006A550C" w:rsidRDefault="006A550C" w:rsidP="006A550C">
      <w:pPr>
        <w:pStyle w:val="ListParagraph"/>
        <w:numPr>
          <w:ilvl w:val="1"/>
          <w:numId w:val="14"/>
        </w:numPr>
        <w:spacing w:after="200" w:line="276" w:lineRule="auto"/>
      </w:pPr>
      <w:r>
        <w:t>2 litre</w:t>
      </w:r>
    </w:p>
    <w:p w14:paraId="0E101477" w14:textId="77777777" w:rsidR="006A550C" w:rsidRDefault="006A550C" w:rsidP="006A550C">
      <w:pPr>
        <w:pStyle w:val="ListParagraph"/>
        <w:numPr>
          <w:ilvl w:val="1"/>
          <w:numId w:val="14"/>
        </w:numPr>
        <w:spacing w:after="200" w:line="276" w:lineRule="auto"/>
      </w:pPr>
      <w:r>
        <w:t>4 litres</w:t>
      </w:r>
    </w:p>
    <w:p w14:paraId="19EDDDCB" w14:textId="77777777" w:rsidR="006A550C" w:rsidRDefault="006A550C" w:rsidP="006A550C">
      <w:pPr>
        <w:pStyle w:val="ListParagraph"/>
        <w:numPr>
          <w:ilvl w:val="0"/>
          <w:numId w:val="14"/>
        </w:numPr>
        <w:spacing w:after="200" w:line="276" w:lineRule="auto"/>
      </w:pPr>
      <w:r>
        <w:t>How long should it take to consume the bowel prep solution</w:t>
      </w:r>
    </w:p>
    <w:p w14:paraId="55626FF0" w14:textId="77777777" w:rsidR="006A550C" w:rsidRDefault="006A550C" w:rsidP="006A550C">
      <w:pPr>
        <w:pStyle w:val="ListParagraph"/>
        <w:numPr>
          <w:ilvl w:val="1"/>
          <w:numId w:val="14"/>
        </w:numPr>
        <w:spacing w:after="200" w:line="276" w:lineRule="auto"/>
      </w:pPr>
      <w:r>
        <w:t>30 minutes</w:t>
      </w:r>
    </w:p>
    <w:p w14:paraId="3C6D370F" w14:textId="77777777" w:rsidR="006A550C" w:rsidRDefault="006A550C" w:rsidP="006A550C">
      <w:pPr>
        <w:pStyle w:val="ListParagraph"/>
        <w:numPr>
          <w:ilvl w:val="1"/>
          <w:numId w:val="14"/>
        </w:numPr>
        <w:spacing w:after="200" w:line="276" w:lineRule="auto"/>
      </w:pPr>
      <w:r>
        <w:t>1 hour</w:t>
      </w:r>
    </w:p>
    <w:p w14:paraId="44E6115E" w14:textId="77777777" w:rsidR="006A550C" w:rsidRDefault="006A550C" w:rsidP="006A550C">
      <w:pPr>
        <w:pStyle w:val="ListParagraph"/>
        <w:numPr>
          <w:ilvl w:val="1"/>
          <w:numId w:val="14"/>
        </w:numPr>
        <w:spacing w:after="200" w:line="276" w:lineRule="auto"/>
      </w:pPr>
      <w:r>
        <w:t>2 hours</w:t>
      </w:r>
    </w:p>
    <w:p w14:paraId="52CA71EA" w14:textId="77777777" w:rsidR="004E0EE2" w:rsidRDefault="006A550C" w:rsidP="004E0EE2">
      <w:pPr>
        <w:pStyle w:val="ListParagraph"/>
        <w:numPr>
          <w:ilvl w:val="1"/>
          <w:numId w:val="14"/>
        </w:numPr>
        <w:spacing w:after="200" w:line="276" w:lineRule="auto"/>
      </w:pPr>
      <w:r>
        <w:t>4 hours</w:t>
      </w:r>
    </w:p>
    <w:p w14:paraId="6DCD7543" w14:textId="269C3C85" w:rsidR="00301F8C" w:rsidRPr="004E0EE2" w:rsidRDefault="00301F8C" w:rsidP="004E0EE2">
      <w:pPr>
        <w:pStyle w:val="ListParagraph"/>
        <w:numPr>
          <w:ilvl w:val="0"/>
          <w:numId w:val="14"/>
        </w:numPr>
        <w:spacing w:after="200" w:line="276" w:lineRule="auto"/>
      </w:pPr>
      <w:r w:rsidRPr="004E0EE2">
        <w:rPr>
          <w:rFonts w:cstheme="minorHAnsi"/>
        </w:rPr>
        <w:t>If you have a morning procedure, when should you last eat a meal</w:t>
      </w:r>
    </w:p>
    <w:p w14:paraId="7E1870B7" w14:textId="77777777" w:rsidR="00301F8C" w:rsidRPr="00301F8C" w:rsidRDefault="00301F8C" w:rsidP="00301F8C">
      <w:pPr>
        <w:pStyle w:val="ListParagraph"/>
        <w:numPr>
          <w:ilvl w:val="1"/>
          <w:numId w:val="14"/>
        </w:numPr>
        <w:spacing w:after="200" w:line="276" w:lineRule="auto"/>
        <w:rPr>
          <w:rFonts w:cstheme="minorHAnsi"/>
        </w:rPr>
      </w:pPr>
      <w:r w:rsidRPr="00301F8C">
        <w:rPr>
          <w:rFonts w:cstheme="minorHAnsi"/>
        </w:rPr>
        <w:t xml:space="preserve">Teatime 2 days before </w:t>
      </w:r>
    </w:p>
    <w:p w14:paraId="0AA9138C" w14:textId="77777777" w:rsidR="00301F8C" w:rsidRPr="00301F8C" w:rsidRDefault="00301F8C" w:rsidP="00301F8C">
      <w:pPr>
        <w:pStyle w:val="ListParagraph"/>
        <w:numPr>
          <w:ilvl w:val="1"/>
          <w:numId w:val="14"/>
        </w:numPr>
        <w:spacing w:after="200" w:line="276" w:lineRule="auto"/>
        <w:rPr>
          <w:rFonts w:cstheme="minorHAnsi"/>
        </w:rPr>
      </w:pPr>
      <w:r w:rsidRPr="00301F8C">
        <w:rPr>
          <w:rFonts w:cstheme="minorHAnsi"/>
        </w:rPr>
        <w:t>Lunch time the day before</w:t>
      </w:r>
    </w:p>
    <w:p w14:paraId="135F871A" w14:textId="77777777" w:rsidR="00301F8C" w:rsidRPr="00301F8C" w:rsidRDefault="00301F8C" w:rsidP="00301F8C">
      <w:pPr>
        <w:pStyle w:val="ListParagraph"/>
        <w:numPr>
          <w:ilvl w:val="1"/>
          <w:numId w:val="14"/>
        </w:numPr>
        <w:spacing w:after="200" w:line="276" w:lineRule="auto"/>
        <w:rPr>
          <w:rFonts w:cstheme="minorHAnsi"/>
        </w:rPr>
      </w:pPr>
      <w:r w:rsidRPr="00301F8C">
        <w:rPr>
          <w:rFonts w:cstheme="minorHAnsi"/>
        </w:rPr>
        <w:t>Lunch time two days before</w:t>
      </w:r>
    </w:p>
    <w:p w14:paraId="52CEAE7C" w14:textId="77777777" w:rsidR="00301F8C" w:rsidRPr="00301F8C" w:rsidRDefault="00301F8C" w:rsidP="00301F8C">
      <w:pPr>
        <w:pStyle w:val="ListParagraph"/>
        <w:numPr>
          <w:ilvl w:val="1"/>
          <w:numId w:val="14"/>
        </w:numPr>
        <w:spacing w:after="200" w:line="276" w:lineRule="auto"/>
        <w:rPr>
          <w:rFonts w:cstheme="minorHAnsi"/>
        </w:rPr>
      </w:pPr>
      <w:r w:rsidRPr="00301F8C">
        <w:rPr>
          <w:rFonts w:cstheme="minorHAnsi"/>
        </w:rPr>
        <w:t>Breakfast the day of your</w:t>
      </w:r>
    </w:p>
    <w:p w14:paraId="5E08B42B" w14:textId="1E79B05F" w:rsidR="00301F8C" w:rsidRPr="00106418" w:rsidRDefault="00301F8C" w:rsidP="00547178">
      <w:pPr>
        <w:pStyle w:val="ListParagraph"/>
        <w:numPr>
          <w:ilvl w:val="1"/>
          <w:numId w:val="14"/>
        </w:numPr>
        <w:spacing w:after="200" w:line="276" w:lineRule="auto"/>
        <w:rPr>
          <w:rFonts w:cstheme="minorHAnsi"/>
        </w:rPr>
      </w:pPr>
      <w:r w:rsidRPr="00547178">
        <w:rPr>
          <w:rFonts w:cstheme="minorHAnsi"/>
        </w:rPr>
        <w:t>Tea time the day before</w:t>
      </w:r>
    </w:p>
    <w:p w14:paraId="04BC8833" w14:textId="77777777" w:rsidR="006348EC" w:rsidRDefault="006348EC" w:rsidP="006348EC">
      <w:pPr>
        <w:pStyle w:val="ListParagraph"/>
        <w:spacing w:after="200" w:line="276" w:lineRule="auto"/>
        <w:rPr>
          <w:rFonts w:cstheme="minorHAnsi"/>
        </w:rPr>
      </w:pPr>
    </w:p>
    <w:p w14:paraId="2F567B42" w14:textId="2066A3EF" w:rsidR="00301F8C" w:rsidRPr="00301F8C" w:rsidRDefault="00301F8C" w:rsidP="006348EC">
      <w:pPr>
        <w:pStyle w:val="Heading2"/>
      </w:pPr>
      <w:bookmarkStart w:id="315" w:name="_Toc167893182"/>
      <w:r w:rsidRPr="00301F8C">
        <w:lastRenderedPageBreak/>
        <w:t xml:space="preserve">Appendix </w:t>
      </w:r>
      <w:r w:rsidR="004F7B6E">
        <w:t>8</w:t>
      </w:r>
      <w:r w:rsidR="00B85AE9">
        <w:t xml:space="preserve">  -</w:t>
      </w:r>
      <w:r w:rsidRPr="00301F8C">
        <w:t>BBPS score</w:t>
      </w:r>
      <w:bookmarkEnd w:id="315"/>
    </w:p>
    <w:p w14:paraId="348D376C" w14:textId="77777777" w:rsidR="00301F8C" w:rsidRPr="00301F8C" w:rsidRDefault="00301F8C" w:rsidP="00301F8C">
      <w:pPr>
        <w:rPr>
          <w:rFonts w:cstheme="minorHAnsi"/>
        </w:rPr>
      </w:pPr>
      <w:r w:rsidRPr="00301F8C">
        <w:rPr>
          <w:rFonts w:cstheme="minorHAnsi"/>
          <w:noProof/>
          <w:lang w:eastAsia="en-GB"/>
        </w:rPr>
        <w:drawing>
          <wp:inline distT="0" distB="0" distL="0" distR="0" wp14:anchorId="28940127" wp14:editId="50FD039E">
            <wp:extent cx="5731510" cy="1988185"/>
            <wp:effectExtent l="0" t="0" r="2540" b="0"/>
            <wp:docPr id="16" name="Picture 3">
              <a:extLst xmlns:a="http://schemas.openxmlformats.org/drawingml/2006/main">
                <a:ext uri="{FF2B5EF4-FFF2-40B4-BE49-F238E27FC236}">
                  <a16:creationId xmlns:a16="http://schemas.microsoft.com/office/drawing/2014/main" id="{AF660E01-115E-41AF-B3C0-56F44FB54A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660E01-115E-41AF-B3C0-56F44FB54AC2}"/>
                        </a:ext>
                      </a:extLst>
                    </pic:cNvPr>
                    <pic:cNvPicPr>
                      <a:picLocks noChangeAspect="1"/>
                    </pic:cNvPicPr>
                  </pic:nvPicPr>
                  <pic:blipFill>
                    <a:blip r:embed="rId133"/>
                    <a:stretch>
                      <a:fillRect/>
                    </a:stretch>
                  </pic:blipFill>
                  <pic:spPr>
                    <a:xfrm>
                      <a:off x="0" y="0"/>
                      <a:ext cx="5731510" cy="1988185"/>
                    </a:xfrm>
                    <a:prstGeom prst="rect">
                      <a:avLst/>
                    </a:prstGeom>
                  </pic:spPr>
                </pic:pic>
              </a:graphicData>
            </a:graphic>
          </wp:inline>
        </w:drawing>
      </w:r>
    </w:p>
    <w:p w14:paraId="6A568F9D" w14:textId="15D06EB4" w:rsidR="00301F8C" w:rsidRPr="00301F8C" w:rsidRDefault="00301F8C" w:rsidP="006E468C">
      <w:pPr>
        <w:spacing w:line="360" w:lineRule="auto"/>
        <w:jc w:val="both"/>
        <w:rPr>
          <w:rFonts w:cstheme="minorHAnsi"/>
        </w:rPr>
      </w:pPr>
    </w:p>
    <w:p w14:paraId="06082643" w14:textId="082E11BF" w:rsidR="00814D42" w:rsidRPr="00D46F05" w:rsidRDefault="00F01A6A" w:rsidP="00D46F05">
      <w:pPr>
        <w:pStyle w:val="Heading2"/>
        <w:rPr>
          <w:lang w:val="fr-FR"/>
        </w:rPr>
      </w:pPr>
      <w:bookmarkStart w:id="316" w:name="_Ref80747715"/>
      <w:bookmarkStart w:id="317" w:name="_Toc167893183"/>
      <w:r w:rsidRPr="00D46F05">
        <w:rPr>
          <w:lang w:val="fr-FR"/>
        </w:rPr>
        <w:t>Appendix</w:t>
      </w:r>
      <w:r w:rsidR="007F7270">
        <w:rPr>
          <w:lang w:val="fr-FR"/>
        </w:rPr>
        <w:t xml:space="preserve"> </w:t>
      </w:r>
      <w:r w:rsidR="00EB4FEB">
        <w:rPr>
          <w:lang w:val="fr-FR"/>
        </w:rPr>
        <w:t xml:space="preserve"> </w:t>
      </w:r>
      <w:r w:rsidR="004F7B6E">
        <w:rPr>
          <w:lang w:val="fr-FR"/>
        </w:rPr>
        <w:t>9</w:t>
      </w:r>
      <w:r w:rsidR="00EB4FEB">
        <w:rPr>
          <w:lang w:val="fr-FR"/>
        </w:rPr>
        <w:t xml:space="preserve"> –</w:t>
      </w:r>
      <w:r>
        <w:rPr>
          <w:lang w:val="fr-FR"/>
        </w:rPr>
        <w:t xml:space="preserve"> </w:t>
      </w:r>
      <w:bookmarkEnd w:id="316"/>
      <w:r w:rsidR="00EB4FEB">
        <w:rPr>
          <w:lang w:val="fr-FR"/>
        </w:rPr>
        <w:t>Ethic</w:t>
      </w:r>
      <w:r w:rsidR="004D760E">
        <w:rPr>
          <w:lang w:val="fr-FR"/>
        </w:rPr>
        <w:t>al</w:t>
      </w:r>
      <w:r w:rsidR="00EB4FEB">
        <w:rPr>
          <w:lang w:val="fr-FR"/>
        </w:rPr>
        <w:t xml:space="preserve"> approval</w:t>
      </w:r>
      <w:r w:rsidRPr="00D46F05">
        <w:rPr>
          <w:lang w:val="fr-FR"/>
        </w:rPr>
        <w:t xml:space="preserve"> </w:t>
      </w:r>
      <w:r w:rsidR="004D760E">
        <w:rPr>
          <w:lang w:val="fr-FR"/>
        </w:rPr>
        <w:t>for EBOPS trial</w:t>
      </w:r>
      <w:bookmarkEnd w:id="317"/>
    </w:p>
    <w:p w14:paraId="32340E27" w14:textId="6D70EF26" w:rsidR="00F01A6A" w:rsidRDefault="00F01A6A" w:rsidP="006E468C">
      <w:pPr>
        <w:spacing w:line="360" w:lineRule="auto"/>
        <w:jc w:val="both"/>
        <w:rPr>
          <w:rFonts w:cstheme="minorHAnsi"/>
          <w:u w:val="single"/>
          <w:lang w:val="fr-FR"/>
        </w:rPr>
      </w:pPr>
      <w:r>
        <w:rPr>
          <w:rFonts w:cstheme="minorHAnsi"/>
          <w:noProof/>
          <w:u w:val="single"/>
          <w:lang w:eastAsia="en-GB"/>
        </w:rPr>
        <w:drawing>
          <wp:inline distT="0" distB="0" distL="0" distR="0" wp14:anchorId="5D1589C0" wp14:editId="33736831">
            <wp:extent cx="3143885" cy="4881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143885" cy="4881245"/>
                    </a:xfrm>
                    <a:prstGeom prst="rect">
                      <a:avLst/>
                    </a:prstGeom>
                    <a:noFill/>
                    <a:ln>
                      <a:noFill/>
                    </a:ln>
                  </pic:spPr>
                </pic:pic>
              </a:graphicData>
            </a:graphic>
          </wp:inline>
        </w:drawing>
      </w:r>
    </w:p>
    <w:p w14:paraId="60A69562" w14:textId="06982D33" w:rsidR="008F228A" w:rsidRDefault="008F228A" w:rsidP="00AC73FF">
      <w:pPr>
        <w:rPr>
          <w:lang w:val="fr-FR"/>
        </w:rPr>
      </w:pPr>
      <w:bookmarkStart w:id="318" w:name="_Ref84863068"/>
    </w:p>
    <w:p w14:paraId="170AAE89" w14:textId="77777777" w:rsidR="00AC73FF" w:rsidRDefault="00AC73FF" w:rsidP="00AC73FF">
      <w:pPr>
        <w:rPr>
          <w:lang w:val="fr-FR"/>
        </w:rPr>
      </w:pPr>
    </w:p>
    <w:p w14:paraId="5DE26742" w14:textId="6A6B7538" w:rsidR="009D630F" w:rsidRDefault="009D630F" w:rsidP="009D630F">
      <w:pPr>
        <w:pStyle w:val="Heading2"/>
      </w:pPr>
      <w:bookmarkStart w:id="319" w:name="_Toc167893184"/>
      <w:r w:rsidRPr="009D630F">
        <w:rPr>
          <w:rFonts w:cstheme="minorHAnsi"/>
          <w:lang w:val="fr-FR"/>
        </w:rPr>
        <w:lastRenderedPageBreak/>
        <w:t>Appendix 1</w:t>
      </w:r>
      <w:r w:rsidR="004F7B6E">
        <w:rPr>
          <w:rFonts w:cstheme="minorHAnsi"/>
          <w:lang w:val="fr-FR"/>
        </w:rPr>
        <w:t>0</w:t>
      </w:r>
      <w:r w:rsidRPr="009D630F">
        <w:rPr>
          <w:rFonts w:cstheme="minorHAnsi"/>
          <w:lang w:val="fr-FR"/>
        </w:rPr>
        <w:t xml:space="preserve"> – STARD checklist</w:t>
      </w:r>
      <w:r>
        <w:rPr>
          <w:rFonts w:cstheme="minorHAnsi"/>
          <w:lang w:val="fr-FR"/>
        </w:rPr>
        <w:t> for</w:t>
      </w:r>
      <w:r w:rsidRPr="009D630F">
        <w:rPr>
          <w:rFonts w:cstheme="minorHAnsi"/>
          <w:lang w:val="fr-FR"/>
        </w:rPr>
        <w:t xml:space="preserve"> </w:t>
      </w:r>
      <w:r w:rsidRPr="009D630F">
        <w:t>“A</w:t>
      </w:r>
      <w:r>
        <w:t xml:space="preserve"> comprehensive validation of the accuracy of two predictive models for inadequate bowel preparation</w:t>
      </w:r>
      <w:r w:rsidRPr="009D630F">
        <w:t>”</w:t>
      </w:r>
      <w:bookmarkEnd w:id="318"/>
      <w:bookmarkEnd w:id="319"/>
    </w:p>
    <w:p w14:paraId="04BFC226" w14:textId="51A03A6C" w:rsidR="00A34354" w:rsidRDefault="00A34354" w:rsidP="006E468C">
      <w:pPr>
        <w:spacing w:line="360" w:lineRule="auto"/>
        <w:jc w:val="both"/>
        <w:rPr>
          <w:rFonts w:cstheme="minorHAnsi"/>
          <w:u w:val="single"/>
          <w:lang w:val="fr-FR"/>
        </w:rPr>
      </w:pPr>
    </w:p>
    <w:tbl>
      <w:tblPr>
        <w:tblStyle w:val="Grilledutableau1"/>
        <w:tblW w:w="5534" w:type="pct"/>
        <w:tblInd w:w="-510" w:type="dxa"/>
        <w:tblBorders>
          <w:top w:val="dotted" w:sz="4" w:space="0" w:color="5B9BD5" w:themeColor="accent1"/>
          <w:left w:val="dotted" w:sz="4" w:space="0" w:color="5B9BD5" w:themeColor="accent1"/>
          <w:bottom w:val="dotted" w:sz="4" w:space="0" w:color="5B9BD5" w:themeColor="accent1"/>
          <w:right w:val="dotted" w:sz="4" w:space="0" w:color="5B9BD5" w:themeColor="accent1"/>
          <w:insideH w:val="dotted" w:sz="4" w:space="0" w:color="5B9BD5" w:themeColor="accent1"/>
          <w:insideV w:val="dotted" w:sz="4" w:space="0" w:color="5B9BD5" w:themeColor="accent1"/>
        </w:tblBorders>
        <w:tblLook w:val="04A0" w:firstRow="1" w:lastRow="0" w:firstColumn="1" w:lastColumn="0" w:noHBand="0" w:noVBand="1"/>
      </w:tblPr>
      <w:tblGrid>
        <w:gridCol w:w="121"/>
        <w:gridCol w:w="1718"/>
        <w:gridCol w:w="517"/>
        <w:gridCol w:w="7130"/>
        <w:gridCol w:w="1671"/>
      </w:tblGrid>
      <w:tr w:rsidR="008F228A" w14:paraId="4C1D5462" w14:textId="77777777" w:rsidTr="008F228A">
        <w:trPr>
          <w:trHeight w:val="288"/>
        </w:trPr>
        <w:tc>
          <w:tcPr>
            <w:tcW w:w="121" w:type="dxa"/>
            <w:tcBorders>
              <w:top w:val="single" w:sz="4" w:space="0" w:color="auto"/>
              <w:left w:val="nil"/>
              <w:bottom w:val="single" w:sz="4" w:space="0" w:color="auto"/>
              <w:right w:val="nil"/>
            </w:tcBorders>
            <w:shd w:val="clear" w:color="auto" w:fill="5B9BD5" w:themeFill="accent1"/>
            <w:tcMar>
              <w:top w:w="0" w:type="dxa"/>
              <w:left w:w="57" w:type="dxa"/>
              <w:bottom w:w="0" w:type="dxa"/>
              <w:right w:w="57" w:type="dxa"/>
            </w:tcMar>
            <w:vAlign w:val="center"/>
          </w:tcPr>
          <w:p w14:paraId="59945A56" w14:textId="77777777" w:rsidR="008F228A" w:rsidRDefault="008F228A">
            <w:pPr>
              <w:rPr>
                <w:rFonts w:cstheme="minorHAnsi"/>
                <w:color w:val="FFFFFF" w:themeColor="background1"/>
                <w:sz w:val="18"/>
                <w:lang w:val="en-GB"/>
              </w:rPr>
            </w:pPr>
          </w:p>
        </w:tc>
        <w:tc>
          <w:tcPr>
            <w:tcW w:w="1727" w:type="dxa"/>
            <w:tcBorders>
              <w:top w:val="single" w:sz="4" w:space="0" w:color="auto"/>
              <w:left w:val="nil"/>
              <w:bottom w:val="single" w:sz="4" w:space="0" w:color="auto"/>
              <w:right w:val="nil"/>
            </w:tcBorders>
            <w:shd w:val="clear" w:color="auto" w:fill="5B9BD5" w:themeFill="accent1"/>
            <w:vAlign w:val="center"/>
            <w:hideMark/>
          </w:tcPr>
          <w:p w14:paraId="2B5A8CB8" w14:textId="77777777" w:rsidR="008F228A" w:rsidRDefault="008F228A">
            <w:pPr>
              <w:rPr>
                <w:rFonts w:cstheme="minorHAnsi"/>
                <w:b/>
                <w:color w:val="FFFFFF" w:themeColor="background1"/>
                <w:sz w:val="18"/>
                <w:lang w:val="en-GB"/>
              </w:rPr>
            </w:pPr>
            <w:r>
              <w:rPr>
                <w:rFonts w:cstheme="minorHAnsi"/>
                <w:b/>
                <w:color w:val="FFFFFF" w:themeColor="background1"/>
                <w:sz w:val="18"/>
                <w:lang w:val="en-GB"/>
              </w:rPr>
              <w:t>Section &amp; Topic</w:t>
            </w:r>
          </w:p>
        </w:tc>
        <w:tc>
          <w:tcPr>
            <w:tcW w:w="518" w:type="dxa"/>
            <w:tcBorders>
              <w:top w:val="single" w:sz="4" w:space="0" w:color="auto"/>
              <w:left w:val="nil"/>
              <w:bottom w:val="single" w:sz="4" w:space="0" w:color="auto"/>
              <w:right w:val="nil"/>
            </w:tcBorders>
            <w:shd w:val="clear" w:color="auto" w:fill="5B9BD5" w:themeFill="accent1"/>
            <w:vAlign w:val="center"/>
            <w:hideMark/>
          </w:tcPr>
          <w:p w14:paraId="4BD52730" w14:textId="77777777" w:rsidR="008F228A" w:rsidRDefault="008F228A">
            <w:pPr>
              <w:rPr>
                <w:rFonts w:cstheme="minorHAnsi"/>
                <w:b/>
                <w:color w:val="FFFFFF" w:themeColor="background1"/>
                <w:sz w:val="18"/>
                <w:lang w:val="en-GB"/>
              </w:rPr>
            </w:pPr>
            <w:r>
              <w:rPr>
                <w:rFonts w:cstheme="minorHAnsi"/>
                <w:b/>
                <w:color w:val="FFFFFF" w:themeColor="background1"/>
                <w:sz w:val="18"/>
                <w:lang w:val="en-GB"/>
              </w:rPr>
              <w:t>No</w:t>
            </w:r>
          </w:p>
        </w:tc>
        <w:tc>
          <w:tcPr>
            <w:tcW w:w="7282" w:type="dxa"/>
            <w:tcBorders>
              <w:top w:val="single" w:sz="4" w:space="0" w:color="auto"/>
              <w:left w:val="nil"/>
              <w:bottom w:val="single" w:sz="4" w:space="0" w:color="auto"/>
              <w:right w:val="nil"/>
            </w:tcBorders>
            <w:shd w:val="clear" w:color="auto" w:fill="5B9BD5" w:themeFill="accent1"/>
            <w:vAlign w:val="center"/>
            <w:hideMark/>
          </w:tcPr>
          <w:p w14:paraId="4B4D4D0E" w14:textId="77777777" w:rsidR="008F228A" w:rsidRDefault="008F228A">
            <w:pPr>
              <w:rPr>
                <w:rFonts w:cstheme="minorHAnsi"/>
                <w:b/>
                <w:color w:val="FFFFFF" w:themeColor="background1"/>
                <w:sz w:val="18"/>
                <w:lang w:val="en-GB"/>
              </w:rPr>
            </w:pPr>
            <w:r>
              <w:rPr>
                <w:rFonts w:cstheme="minorHAnsi"/>
                <w:b/>
                <w:color w:val="FFFFFF" w:themeColor="background1"/>
                <w:sz w:val="18"/>
                <w:lang w:val="en-GB"/>
              </w:rPr>
              <w:t>Item</w:t>
            </w:r>
          </w:p>
        </w:tc>
        <w:tc>
          <w:tcPr>
            <w:tcW w:w="1692" w:type="dxa"/>
            <w:tcBorders>
              <w:top w:val="single" w:sz="4" w:space="0" w:color="auto"/>
              <w:left w:val="nil"/>
              <w:bottom w:val="single" w:sz="4" w:space="0" w:color="auto"/>
              <w:right w:val="nil"/>
            </w:tcBorders>
            <w:shd w:val="clear" w:color="auto" w:fill="5B9BD5" w:themeFill="accent1"/>
            <w:hideMark/>
          </w:tcPr>
          <w:p w14:paraId="6F91EC26" w14:textId="77777777" w:rsidR="008F228A" w:rsidRDefault="008F228A">
            <w:pPr>
              <w:rPr>
                <w:rFonts w:cstheme="minorHAnsi"/>
                <w:b/>
                <w:color w:val="FFFFFF" w:themeColor="background1"/>
                <w:sz w:val="18"/>
                <w:lang w:val="en-GB"/>
              </w:rPr>
            </w:pPr>
            <w:r>
              <w:rPr>
                <w:rFonts w:cstheme="minorHAnsi"/>
                <w:b/>
                <w:color w:val="FFFFFF" w:themeColor="background1"/>
                <w:sz w:val="18"/>
                <w:lang w:val="en-GB"/>
              </w:rPr>
              <w:t>Reported on page #</w:t>
            </w:r>
          </w:p>
        </w:tc>
      </w:tr>
      <w:tr w:rsidR="008F228A" w14:paraId="1DCBF487" w14:textId="77777777" w:rsidTr="008F228A">
        <w:trPr>
          <w:trHeight w:val="20"/>
        </w:trPr>
        <w:tc>
          <w:tcPr>
            <w:tcW w:w="121" w:type="dxa"/>
            <w:tcBorders>
              <w:top w:val="single" w:sz="4" w:space="0" w:color="auto"/>
              <w:left w:val="nil"/>
              <w:bottom w:val="nil"/>
              <w:right w:val="nil"/>
            </w:tcBorders>
            <w:tcMar>
              <w:top w:w="0" w:type="dxa"/>
              <w:left w:w="57" w:type="dxa"/>
              <w:bottom w:w="0" w:type="dxa"/>
              <w:right w:w="57" w:type="dxa"/>
            </w:tcMar>
          </w:tcPr>
          <w:p w14:paraId="1C3B00B5" w14:textId="77777777" w:rsidR="008F228A" w:rsidRDefault="008F228A">
            <w:pPr>
              <w:rPr>
                <w:rFonts w:cstheme="minorHAnsi"/>
                <w:color w:val="000000" w:themeColor="text1"/>
                <w:sz w:val="8"/>
                <w:lang w:val="en-GB"/>
              </w:rPr>
            </w:pPr>
          </w:p>
        </w:tc>
        <w:tc>
          <w:tcPr>
            <w:tcW w:w="1727" w:type="dxa"/>
            <w:tcBorders>
              <w:top w:val="single" w:sz="4" w:space="0" w:color="auto"/>
              <w:left w:val="nil"/>
              <w:bottom w:val="nil"/>
              <w:right w:val="nil"/>
            </w:tcBorders>
          </w:tcPr>
          <w:p w14:paraId="1E96CFB6" w14:textId="77777777" w:rsidR="008F228A" w:rsidRDefault="008F228A">
            <w:pPr>
              <w:rPr>
                <w:rFonts w:cstheme="minorHAnsi"/>
                <w:b/>
                <w:color w:val="5B9BD5" w:themeColor="accent1"/>
                <w:sz w:val="8"/>
                <w:lang w:val="en-GB"/>
              </w:rPr>
            </w:pPr>
          </w:p>
        </w:tc>
        <w:tc>
          <w:tcPr>
            <w:tcW w:w="518" w:type="dxa"/>
            <w:tcBorders>
              <w:top w:val="single" w:sz="4" w:space="0" w:color="auto"/>
              <w:left w:val="nil"/>
              <w:bottom w:val="nil"/>
              <w:right w:val="nil"/>
            </w:tcBorders>
          </w:tcPr>
          <w:p w14:paraId="1AAB3630" w14:textId="77777777" w:rsidR="008F228A" w:rsidRDefault="008F228A">
            <w:pPr>
              <w:jc w:val="center"/>
              <w:rPr>
                <w:rFonts w:cstheme="minorHAnsi"/>
                <w:b/>
                <w:color w:val="000000" w:themeColor="text1"/>
                <w:sz w:val="8"/>
                <w:lang w:val="en-GB"/>
              </w:rPr>
            </w:pPr>
          </w:p>
        </w:tc>
        <w:tc>
          <w:tcPr>
            <w:tcW w:w="7282" w:type="dxa"/>
            <w:tcBorders>
              <w:top w:val="single" w:sz="4" w:space="0" w:color="auto"/>
              <w:left w:val="nil"/>
              <w:bottom w:val="nil"/>
              <w:right w:val="nil"/>
            </w:tcBorders>
          </w:tcPr>
          <w:p w14:paraId="354A8456" w14:textId="77777777" w:rsidR="008F228A" w:rsidRDefault="008F228A">
            <w:pPr>
              <w:jc w:val="center"/>
              <w:rPr>
                <w:rFonts w:cstheme="minorHAnsi"/>
                <w:b/>
                <w:color w:val="000000" w:themeColor="text1"/>
                <w:sz w:val="8"/>
                <w:lang w:val="en-GB"/>
              </w:rPr>
            </w:pPr>
          </w:p>
        </w:tc>
        <w:tc>
          <w:tcPr>
            <w:tcW w:w="1692" w:type="dxa"/>
            <w:tcBorders>
              <w:top w:val="single" w:sz="4" w:space="0" w:color="auto"/>
              <w:left w:val="nil"/>
              <w:bottom w:val="nil"/>
              <w:right w:val="nil"/>
            </w:tcBorders>
          </w:tcPr>
          <w:p w14:paraId="06C3BA3A" w14:textId="77777777" w:rsidR="008F228A" w:rsidRDefault="008F228A">
            <w:pPr>
              <w:rPr>
                <w:rFonts w:cstheme="minorHAnsi"/>
                <w:b/>
                <w:color w:val="000000" w:themeColor="text1"/>
                <w:sz w:val="8"/>
                <w:lang w:val="en-GB"/>
              </w:rPr>
            </w:pPr>
          </w:p>
        </w:tc>
      </w:tr>
      <w:tr w:rsidR="008F228A" w14:paraId="789B97BE" w14:textId="77777777" w:rsidTr="008F228A">
        <w:tc>
          <w:tcPr>
            <w:tcW w:w="121" w:type="dxa"/>
            <w:tcBorders>
              <w:top w:val="nil"/>
              <w:left w:val="nil"/>
              <w:bottom w:val="nil"/>
              <w:right w:val="nil"/>
            </w:tcBorders>
            <w:tcMar>
              <w:top w:w="0" w:type="dxa"/>
              <w:left w:w="57" w:type="dxa"/>
              <w:bottom w:w="0" w:type="dxa"/>
              <w:right w:w="57" w:type="dxa"/>
            </w:tcMar>
          </w:tcPr>
          <w:p w14:paraId="34708E06" w14:textId="77777777" w:rsidR="008F228A" w:rsidRDefault="008F228A">
            <w:pPr>
              <w:rPr>
                <w:rFonts w:cstheme="minorHAnsi"/>
                <w:color w:val="000000" w:themeColor="text1"/>
                <w:sz w:val="18"/>
                <w:lang w:val="en-GB"/>
              </w:rPr>
            </w:pPr>
          </w:p>
        </w:tc>
        <w:tc>
          <w:tcPr>
            <w:tcW w:w="1727" w:type="dxa"/>
            <w:tcBorders>
              <w:top w:val="nil"/>
              <w:left w:val="nil"/>
              <w:bottom w:val="dotted" w:sz="6" w:space="0" w:color="5B9BD5" w:themeColor="accent1"/>
              <w:right w:val="dotted" w:sz="6" w:space="0" w:color="5B9BD5" w:themeColor="accent1"/>
            </w:tcBorders>
            <w:hideMark/>
          </w:tcPr>
          <w:p w14:paraId="5D0551BF"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TITLE OR ABSTRACT</w:t>
            </w:r>
          </w:p>
        </w:tc>
        <w:tc>
          <w:tcPr>
            <w:tcW w:w="518" w:type="dxa"/>
            <w:tcBorders>
              <w:top w:val="nil"/>
              <w:left w:val="dotted" w:sz="6" w:space="0" w:color="5B9BD5" w:themeColor="accent1"/>
              <w:bottom w:val="dotted" w:sz="6" w:space="0" w:color="5B9BD5" w:themeColor="accent1"/>
              <w:right w:val="dotted" w:sz="6" w:space="0" w:color="5B9BD5" w:themeColor="accent1"/>
            </w:tcBorders>
          </w:tcPr>
          <w:p w14:paraId="301DF6DC" w14:textId="77777777" w:rsidR="008F228A" w:rsidRDefault="008F228A">
            <w:pPr>
              <w:jc w:val="center"/>
              <w:rPr>
                <w:rFonts w:cstheme="minorHAnsi"/>
                <w:b/>
                <w:color w:val="000000" w:themeColor="text1"/>
                <w:sz w:val="18"/>
                <w:lang w:val="en-GB"/>
              </w:rPr>
            </w:pPr>
          </w:p>
        </w:tc>
        <w:tc>
          <w:tcPr>
            <w:tcW w:w="7282" w:type="dxa"/>
            <w:tcBorders>
              <w:top w:val="nil"/>
              <w:left w:val="dotted" w:sz="6" w:space="0" w:color="5B9BD5" w:themeColor="accent1"/>
              <w:bottom w:val="dotted" w:sz="6" w:space="0" w:color="5B9BD5" w:themeColor="accent1"/>
              <w:right w:val="nil"/>
            </w:tcBorders>
          </w:tcPr>
          <w:p w14:paraId="08943409" w14:textId="77777777" w:rsidR="008F228A" w:rsidRDefault="008F228A">
            <w:pPr>
              <w:jc w:val="center"/>
              <w:rPr>
                <w:rFonts w:cstheme="minorHAnsi"/>
                <w:b/>
                <w:color w:val="000000" w:themeColor="text1"/>
                <w:sz w:val="18"/>
                <w:lang w:val="en-GB"/>
              </w:rPr>
            </w:pPr>
          </w:p>
        </w:tc>
        <w:tc>
          <w:tcPr>
            <w:tcW w:w="1692" w:type="dxa"/>
            <w:tcBorders>
              <w:top w:val="nil"/>
              <w:left w:val="dotted" w:sz="6" w:space="0" w:color="5B9BD5" w:themeColor="accent1"/>
              <w:bottom w:val="dotted" w:sz="6" w:space="0" w:color="5B9BD5" w:themeColor="accent1"/>
              <w:right w:val="nil"/>
            </w:tcBorders>
          </w:tcPr>
          <w:p w14:paraId="389CF624" w14:textId="77777777" w:rsidR="008F228A" w:rsidRDefault="008F228A">
            <w:pPr>
              <w:rPr>
                <w:rFonts w:cstheme="minorHAnsi"/>
                <w:b/>
                <w:color w:val="000000" w:themeColor="text1"/>
                <w:sz w:val="18"/>
                <w:lang w:val="en-GB"/>
              </w:rPr>
            </w:pPr>
          </w:p>
        </w:tc>
      </w:tr>
      <w:tr w:rsidR="008F228A" w14:paraId="69D2F8A2" w14:textId="77777777" w:rsidTr="008F228A">
        <w:tc>
          <w:tcPr>
            <w:tcW w:w="121" w:type="dxa"/>
            <w:tcBorders>
              <w:top w:val="nil"/>
              <w:left w:val="nil"/>
              <w:bottom w:val="nil"/>
              <w:right w:val="nil"/>
            </w:tcBorders>
            <w:tcMar>
              <w:top w:w="0" w:type="dxa"/>
              <w:left w:w="57" w:type="dxa"/>
              <w:bottom w:w="0" w:type="dxa"/>
              <w:right w:w="57" w:type="dxa"/>
            </w:tcMar>
          </w:tcPr>
          <w:p w14:paraId="04195DF8"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5C36B601"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9F12612" w14:textId="77777777" w:rsidR="008F228A" w:rsidRDefault="008F228A">
            <w:pPr>
              <w:jc w:val="center"/>
              <w:rPr>
                <w:rFonts w:cstheme="minorHAnsi"/>
                <w:b/>
                <w:sz w:val="18"/>
                <w:lang w:val="en-GB"/>
              </w:rPr>
            </w:pPr>
            <w:r>
              <w:rPr>
                <w:rFonts w:cstheme="minorHAnsi"/>
                <w:b/>
                <w:sz w:val="18"/>
                <w:lang w:val="en-GB"/>
              </w:rPr>
              <w:t>1</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734E54FB" w14:textId="77777777" w:rsidR="008F228A" w:rsidRDefault="008F228A">
            <w:pPr>
              <w:rPr>
                <w:rFonts w:cstheme="minorHAnsi"/>
                <w:color w:val="000000" w:themeColor="text1"/>
                <w:sz w:val="18"/>
                <w:lang w:val="en-GB"/>
              </w:rPr>
            </w:pPr>
            <w:r>
              <w:rPr>
                <w:rFonts w:cstheme="minorHAnsi"/>
                <w:color w:val="000000" w:themeColor="text1"/>
                <w:sz w:val="18"/>
                <w:lang w:val="en-GB"/>
              </w:rPr>
              <w:t>Identification as a study of diagnostic accuracy using at least one measure of accuracy</w:t>
            </w:r>
          </w:p>
          <w:p w14:paraId="1F1F1639" w14:textId="77777777" w:rsidR="008F228A" w:rsidRDefault="008F228A">
            <w:pPr>
              <w:rPr>
                <w:rFonts w:cstheme="minorHAnsi"/>
                <w:color w:val="000000" w:themeColor="text1"/>
                <w:sz w:val="18"/>
                <w:lang w:val="en-GB"/>
              </w:rPr>
            </w:pPr>
            <w:r>
              <w:rPr>
                <w:rFonts w:cstheme="minorHAnsi"/>
                <w:color w:val="000000" w:themeColor="text1"/>
                <w:sz w:val="18"/>
                <w:lang w:val="en-GB"/>
              </w:rPr>
              <w:t>(such as sensitivity, specificity, predictive values, or AUC)</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6A4580F" w14:textId="11BD9712" w:rsidR="008F228A" w:rsidRDefault="008F228A">
            <w:pPr>
              <w:rPr>
                <w:rFonts w:cstheme="minorHAnsi"/>
                <w:color w:val="000000" w:themeColor="text1"/>
                <w:sz w:val="18"/>
                <w:lang w:val="en-GB"/>
              </w:rPr>
            </w:pPr>
            <w:r>
              <w:rPr>
                <w:rFonts w:cstheme="minorHAnsi"/>
                <w:color w:val="000000" w:themeColor="text1"/>
                <w:sz w:val="18"/>
                <w:lang w:val="en-GB"/>
              </w:rPr>
              <w:t>119</w:t>
            </w:r>
          </w:p>
        </w:tc>
      </w:tr>
      <w:tr w:rsidR="008F228A" w14:paraId="4542E5A8" w14:textId="77777777" w:rsidTr="008F228A">
        <w:tc>
          <w:tcPr>
            <w:tcW w:w="121" w:type="dxa"/>
            <w:tcBorders>
              <w:top w:val="nil"/>
              <w:left w:val="nil"/>
              <w:bottom w:val="nil"/>
              <w:right w:val="nil"/>
            </w:tcBorders>
            <w:tcMar>
              <w:top w:w="0" w:type="dxa"/>
              <w:left w:w="57" w:type="dxa"/>
              <w:bottom w:w="0" w:type="dxa"/>
              <w:right w:w="57" w:type="dxa"/>
            </w:tcMar>
          </w:tcPr>
          <w:p w14:paraId="5D99601A"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6008ABF2"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ABSTRACT</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47B94F56"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2B2569B7" w14:textId="77777777" w:rsidR="008F228A" w:rsidRDefault="008F228A">
            <w:pPr>
              <w:rPr>
                <w:rFonts w:cstheme="minorHAns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555524B" w14:textId="77777777" w:rsidR="008F228A" w:rsidRDefault="008F228A">
            <w:pPr>
              <w:rPr>
                <w:rFonts w:cstheme="minorHAnsi"/>
                <w:color w:val="000000" w:themeColor="text1"/>
                <w:sz w:val="18"/>
                <w:lang w:val="en-GB"/>
              </w:rPr>
            </w:pPr>
          </w:p>
        </w:tc>
      </w:tr>
      <w:tr w:rsidR="008F228A" w14:paraId="129CACD2" w14:textId="77777777" w:rsidTr="008F228A">
        <w:tc>
          <w:tcPr>
            <w:tcW w:w="121" w:type="dxa"/>
            <w:tcBorders>
              <w:top w:val="nil"/>
              <w:left w:val="nil"/>
              <w:bottom w:val="nil"/>
              <w:right w:val="nil"/>
            </w:tcBorders>
            <w:tcMar>
              <w:top w:w="0" w:type="dxa"/>
              <w:left w:w="57" w:type="dxa"/>
              <w:bottom w:w="0" w:type="dxa"/>
              <w:right w:w="57" w:type="dxa"/>
            </w:tcMar>
          </w:tcPr>
          <w:p w14:paraId="327132C7"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3BB5C07A" w14:textId="77777777" w:rsidR="008F228A" w:rsidRDefault="008F228A">
            <w:pPr>
              <w:rPr>
                <w:rFonts w:cstheme="minorHAnsi"/>
                <w:b/>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6A5ED66" w14:textId="77777777" w:rsidR="008F228A" w:rsidRDefault="008F228A">
            <w:pPr>
              <w:jc w:val="center"/>
              <w:rPr>
                <w:rFonts w:cstheme="minorHAnsi"/>
                <w:b/>
                <w:sz w:val="18"/>
                <w:lang w:val="en-GB"/>
              </w:rPr>
            </w:pPr>
            <w:r>
              <w:rPr>
                <w:rFonts w:cstheme="minorHAnsi"/>
                <w:b/>
                <w:sz w:val="18"/>
                <w:lang w:val="en-GB"/>
              </w:rPr>
              <w:t>2</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66913D2A" w14:textId="77777777" w:rsidR="008F228A" w:rsidRDefault="008F228A">
            <w:pPr>
              <w:rPr>
                <w:rFonts w:cstheme="minorHAnsi"/>
                <w:i/>
                <w:color w:val="000000" w:themeColor="text1"/>
                <w:sz w:val="18"/>
              </w:rPr>
            </w:pPr>
            <w:r>
              <w:rPr>
                <w:rFonts w:cstheme="minorHAnsi"/>
                <w:color w:val="000000" w:themeColor="text1"/>
                <w:sz w:val="18"/>
                <w:lang w:val="en-GB"/>
              </w:rPr>
              <w:t xml:space="preserve">Structured summary of study design, methods, results, and conclusions </w:t>
            </w:r>
            <w:r>
              <w:rPr>
                <w:rFonts w:cstheme="minorHAnsi"/>
                <w:color w:val="000000" w:themeColor="text1"/>
                <w:sz w:val="18"/>
                <w:lang w:val="en-GB"/>
              </w:rPr>
              <w:br/>
              <w:t>(for specific guidance, see STARD for Abstract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6CE46FAA" w14:textId="7283644E" w:rsidR="008F228A" w:rsidRDefault="008F228A">
            <w:pPr>
              <w:rPr>
                <w:rFonts w:cstheme="minorHAnsi"/>
                <w:color w:val="000000" w:themeColor="text1"/>
                <w:sz w:val="18"/>
                <w:lang w:val="en-GB"/>
              </w:rPr>
            </w:pPr>
            <w:r>
              <w:rPr>
                <w:rFonts w:cstheme="minorHAnsi"/>
                <w:color w:val="000000" w:themeColor="text1"/>
                <w:sz w:val="18"/>
                <w:lang w:val="en-GB"/>
              </w:rPr>
              <w:t>119</w:t>
            </w:r>
          </w:p>
        </w:tc>
      </w:tr>
      <w:tr w:rsidR="008F228A" w14:paraId="367F6FE5" w14:textId="77777777" w:rsidTr="008F228A">
        <w:tc>
          <w:tcPr>
            <w:tcW w:w="121" w:type="dxa"/>
            <w:tcBorders>
              <w:top w:val="nil"/>
              <w:left w:val="nil"/>
              <w:bottom w:val="nil"/>
              <w:right w:val="nil"/>
            </w:tcBorders>
            <w:tcMar>
              <w:top w:w="0" w:type="dxa"/>
              <w:left w:w="57" w:type="dxa"/>
              <w:bottom w:w="0" w:type="dxa"/>
              <w:right w:w="57" w:type="dxa"/>
            </w:tcMar>
          </w:tcPr>
          <w:p w14:paraId="1F9EA2AC"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23D364AC"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INTRODUCTION</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7FC9D932"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7D9E54A3" w14:textId="77777777" w:rsidR="008F228A" w:rsidRDefault="008F228A">
            <w:pPr>
              <w:rPr>
                <w:rFonts w:cstheme="minorHAnsi"/>
                <w: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E21EC9F" w14:textId="77777777" w:rsidR="008F228A" w:rsidRDefault="008F228A">
            <w:pPr>
              <w:rPr>
                <w:rFonts w:cstheme="minorHAnsi"/>
                <w:i/>
                <w:color w:val="000000" w:themeColor="text1"/>
                <w:sz w:val="18"/>
                <w:lang w:val="en-GB"/>
              </w:rPr>
            </w:pPr>
          </w:p>
        </w:tc>
      </w:tr>
      <w:tr w:rsidR="008F228A" w14:paraId="7BE28568" w14:textId="77777777" w:rsidTr="008F228A">
        <w:tc>
          <w:tcPr>
            <w:tcW w:w="121" w:type="dxa"/>
            <w:tcBorders>
              <w:top w:val="nil"/>
              <w:left w:val="nil"/>
              <w:bottom w:val="nil"/>
              <w:right w:val="nil"/>
            </w:tcBorders>
            <w:tcMar>
              <w:top w:w="0" w:type="dxa"/>
              <w:left w:w="57" w:type="dxa"/>
              <w:bottom w:w="0" w:type="dxa"/>
              <w:right w:w="57" w:type="dxa"/>
            </w:tcMar>
          </w:tcPr>
          <w:p w14:paraId="51F47FC1"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2BD5E79B"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822ECA4" w14:textId="77777777" w:rsidR="008F228A" w:rsidRDefault="008F228A">
            <w:pPr>
              <w:jc w:val="center"/>
              <w:rPr>
                <w:rFonts w:cstheme="minorHAnsi"/>
                <w:b/>
                <w:sz w:val="18"/>
                <w:lang w:val="en-GB"/>
              </w:rPr>
            </w:pPr>
            <w:r>
              <w:rPr>
                <w:rFonts w:cstheme="minorHAnsi"/>
                <w:b/>
                <w:sz w:val="18"/>
                <w:lang w:val="en-GB"/>
              </w:rPr>
              <w:t>3</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7EDD266B" w14:textId="77777777" w:rsidR="008F228A" w:rsidRDefault="008F228A">
            <w:pPr>
              <w:rPr>
                <w:rFonts w:cstheme="minorHAnsi"/>
                <w:color w:val="000000" w:themeColor="text1"/>
                <w:sz w:val="18"/>
                <w:lang w:val="en-GB"/>
              </w:rPr>
            </w:pPr>
            <w:r>
              <w:rPr>
                <w:rFonts w:cstheme="minorHAnsi"/>
                <w:color w:val="000000" w:themeColor="text1"/>
                <w:sz w:val="18"/>
                <w:lang w:val="en-GB"/>
              </w:rPr>
              <w:t>Scientific and clinical background, including the intended use and clinical role of the index test</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517C4B8" w14:textId="4382BE88" w:rsidR="008F228A" w:rsidRDefault="008F228A">
            <w:pPr>
              <w:rPr>
                <w:rFonts w:cstheme="minorHAnsi"/>
                <w:color w:val="000000" w:themeColor="text1"/>
                <w:sz w:val="18"/>
                <w:lang w:val="en-GB"/>
              </w:rPr>
            </w:pPr>
            <w:r>
              <w:rPr>
                <w:rFonts w:cstheme="minorHAnsi"/>
                <w:color w:val="000000" w:themeColor="text1"/>
                <w:sz w:val="18"/>
                <w:lang w:val="en-GB"/>
              </w:rPr>
              <w:t>120</w:t>
            </w:r>
          </w:p>
        </w:tc>
      </w:tr>
      <w:tr w:rsidR="008F228A" w14:paraId="3EBB33A2" w14:textId="77777777" w:rsidTr="008F228A">
        <w:tc>
          <w:tcPr>
            <w:tcW w:w="121" w:type="dxa"/>
            <w:tcBorders>
              <w:top w:val="nil"/>
              <w:left w:val="nil"/>
              <w:bottom w:val="nil"/>
              <w:right w:val="nil"/>
            </w:tcBorders>
            <w:tcMar>
              <w:top w:w="0" w:type="dxa"/>
              <w:left w:w="57" w:type="dxa"/>
              <w:bottom w:w="0" w:type="dxa"/>
              <w:right w:w="57" w:type="dxa"/>
            </w:tcMar>
          </w:tcPr>
          <w:p w14:paraId="3C24DA52"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CD85939"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2E3CCF4" w14:textId="77777777" w:rsidR="008F228A" w:rsidRDefault="008F228A">
            <w:pPr>
              <w:jc w:val="center"/>
              <w:rPr>
                <w:rFonts w:cstheme="minorHAnsi"/>
                <w:b/>
                <w:sz w:val="18"/>
                <w:lang w:val="en-GB"/>
              </w:rPr>
            </w:pPr>
            <w:r>
              <w:rPr>
                <w:rFonts w:cstheme="minorHAnsi"/>
                <w:b/>
                <w:sz w:val="18"/>
                <w:lang w:val="en-GB"/>
              </w:rPr>
              <w:t>4</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383A8030" w14:textId="77777777" w:rsidR="008F228A" w:rsidRDefault="008F228A">
            <w:pPr>
              <w:rPr>
                <w:rFonts w:cstheme="minorHAnsi"/>
                <w:color w:val="000000" w:themeColor="text1"/>
                <w:sz w:val="18"/>
                <w:lang w:val="en-GB"/>
              </w:rPr>
            </w:pPr>
            <w:r>
              <w:rPr>
                <w:rFonts w:cstheme="minorHAnsi"/>
                <w:color w:val="000000" w:themeColor="text1"/>
                <w:sz w:val="18"/>
                <w:lang w:val="en-GB"/>
              </w:rPr>
              <w:t>Study objectives and hypothese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7547938" w14:textId="4C34927E" w:rsidR="008F228A" w:rsidRDefault="008F228A">
            <w:pPr>
              <w:rPr>
                <w:rFonts w:cstheme="minorHAnsi"/>
                <w:color w:val="000000" w:themeColor="text1"/>
                <w:sz w:val="18"/>
                <w:lang w:val="en-GB"/>
              </w:rPr>
            </w:pPr>
            <w:r>
              <w:rPr>
                <w:rFonts w:cstheme="minorHAnsi"/>
                <w:color w:val="000000" w:themeColor="text1"/>
                <w:sz w:val="18"/>
                <w:lang w:val="en-GB"/>
              </w:rPr>
              <w:t>120</w:t>
            </w:r>
          </w:p>
        </w:tc>
      </w:tr>
      <w:tr w:rsidR="008F228A" w14:paraId="30258C8B" w14:textId="77777777" w:rsidTr="008F228A">
        <w:tc>
          <w:tcPr>
            <w:tcW w:w="121" w:type="dxa"/>
            <w:tcBorders>
              <w:top w:val="nil"/>
              <w:left w:val="nil"/>
              <w:bottom w:val="nil"/>
              <w:right w:val="nil"/>
            </w:tcBorders>
            <w:tcMar>
              <w:top w:w="0" w:type="dxa"/>
              <w:left w:w="57" w:type="dxa"/>
              <w:bottom w:w="0" w:type="dxa"/>
              <w:right w:w="57" w:type="dxa"/>
            </w:tcMar>
          </w:tcPr>
          <w:p w14:paraId="2EB8A2F9"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7C50EB1E"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METHOD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4758D4BC"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35E60D6F" w14:textId="77777777" w:rsidR="008F228A" w:rsidRDefault="008F228A">
            <w:pPr>
              <w:rPr>
                <w:rFonts w:cstheme="minorHAnsi"/>
                <w: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59E2CB2" w14:textId="77777777" w:rsidR="008F228A" w:rsidRDefault="008F228A">
            <w:pPr>
              <w:rPr>
                <w:rFonts w:cstheme="minorHAnsi"/>
                <w:i/>
                <w:color w:val="000000" w:themeColor="text1"/>
                <w:sz w:val="18"/>
                <w:lang w:val="en-GB"/>
              </w:rPr>
            </w:pPr>
          </w:p>
        </w:tc>
      </w:tr>
      <w:tr w:rsidR="008F228A" w14:paraId="3BF6DF31" w14:textId="77777777" w:rsidTr="008F228A">
        <w:tc>
          <w:tcPr>
            <w:tcW w:w="121" w:type="dxa"/>
            <w:tcBorders>
              <w:top w:val="nil"/>
              <w:left w:val="nil"/>
              <w:bottom w:val="nil"/>
              <w:right w:val="nil"/>
            </w:tcBorders>
            <w:tcMar>
              <w:top w:w="0" w:type="dxa"/>
              <w:left w:w="57" w:type="dxa"/>
              <w:bottom w:w="0" w:type="dxa"/>
              <w:right w:w="57" w:type="dxa"/>
            </w:tcMar>
          </w:tcPr>
          <w:p w14:paraId="2B8D8F35" w14:textId="77777777" w:rsidR="008F228A" w:rsidRDefault="008F228A">
            <w:pPr>
              <w:rPr>
                <w:rFonts w:cstheme="minorHAnsi"/>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70BBAE81"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Study design</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6B228B4A" w14:textId="77777777" w:rsidR="008F228A" w:rsidRDefault="008F228A">
            <w:pPr>
              <w:jc w:val="center"/>
              <w:rPr>
                <w:rFonts w:cstheme="minorHAnsi"/>
                <w:b/>
                <w:sz w:val="18"/>
                <w:lang w:val="en-GB"/>
              </w:rPr>
            </w:pPr>
            <w:r>
              <w:rPr>
                <w:rFonts w:cstheme="minorHAnsi"/>
                <w:b/>
                <w:sz w:val="18"/>
                <w:lang w:val="en-GB"/>
              </w:rPr>
              <w:t>5</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27467C9D"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Whether data collection was planned before the index test and reference standard </w:t>
            </w:r>
            <w:r>
              <w:rPr>
                <w:rFonts w:cstheme="minorHAnsi"/>
                <w:color w:val="000000" w:themeColor="text1"/>
                <w:sz w:val="18"/>
                <w:lang w:val="en-GB"/>
              </w:rPr>
              <w:br/>
              <w:t>were performed (prospective study) or after (retrospective stud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62747B5" w14:textId="6F6AB1E2" w:rsidR="008F228A" w:rsidRDefault="008F228A">
            <w:pPr>
              <w:rPr>
                <w:rFonts w:cstheme="minorHAnsi"/>
                <w:color w:val="000000" w:themeColor="text1"/>
                <w:sz w:val="18"/>
                <w:lang w:val="en-GB"/>
              </w:rPr>
            </w:pPr>
            <w:r>
              <w:rPr>
                <w:rFonts w:cstheme="minorHAnsi"/>
                <w:color w:val="000000" w:themeColor="text1"/>
                <w:sz w:val="18"/>
                <w:lang w:val="en-GB"/>
              </w:rPr>
              <w:t>120</w:t>
            </w:r>
          </w:p>
        </w:tc>
      </w:tr>
      <w:tr w:rsidR="008F228A" w14:paraId="776631EB" w14:textId="77777777" w:rsidTr="008F228A">
        <w:tc>
          <w:tcPr>
            <w:tcW w:w="121" w:type="dxa"/>
            <w:tcBorders>
              <w:top w:val="nil"/>
              <w:left w:val="nil"/>
              <w:bottom w:val="nil"/>
              <w:right w:val="nil"/>
            </w:tcBorders>
            <w:tcMar>
              <w:top w:w="0" w:type="dxa"/>
              <w:left w:w="57" w:type="dxa"/>
              <w:bottom w:w="0" w:type="dxa"/>
              <w:right w:w="57" w:type="dxa"/>
            </w:tcMar>
          </w:tcPr>
          <w:p w14:paraId="08DD3EFC" w14:textId="77777777" w:rsidR="008F228A" w:rsidRDefault="008F228A">
            <w:pPr>
              <w:rPr>
                <w:rFonts w:cstheme="minorHAnsi"/>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2AC5F768"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Participant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07B10A8E" w14:textId="77777777" w:rsidR="008F228A" w:rsidRDefault="008F228A">
            <w:pPr>
              <w:jc w:val="center"/>
              <w:rPr>
                <w:rFonts w:cstheme="minorHAnsi"/>
                <w:b/>
                <w:sz w:val="18"/>
                <w:lang w:val="en-GB"/>
              </w:rPr>
            </w:pPr>
            <w:r>
              <w:rPr>
                <w:rFonts w:cstheme="minorHAnsi"/>
                <w:b/>
                <w:sz w:val="18"/>
                <w:lang w:val="en-GB"/>
              </w:rPr>
              <w:t>6</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2DEE9EC9"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Eligibility criteria </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64E5D83" w14:textId="65B4B8AC"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672D6813" w14:textId="77777777" w:rsidTr="008F228A">
        <w:tc>
          <w:tcPr>
            <w:tcW w:w="121" w:type="dxa"/>
            <w:tcBorders>
              <w:top w:val="nil"/>
              <w:left w:val="nil"/>
              <w:bottom w:val="nil"/>
              <w:right w:val="nil"/>
            </w:tcBorders>
            <w:tcMar>
              <w:top w:w="0" w:type="dxa"/>
              <w:left w:w="57" w:type="dxa"/>
              <w:bottom w:w="0" w:type="dxa"/>
              <w:right w:w="57" w:type="dxa"/>
            </w:tcMar>
          </w:tcPr>
          <w:p w14:paraId="26960194"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3C75252"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70ADFF89" w14:textId="77777777" w:rsidR="008F228A" w:rsidRDefault="008F228A">
            <w:pPr>
              <w:jc w:val="center"/>
              <w:rPr>
                <w:rFonts w:cstheme="minorHAnsi"/>
                <w:b/>
                <w:sz w:val="18"/>
                <w:lang w:val="en-GB"/>
              </w:rPr>
            </w:pPr>
            <w:r>
              <w:rPr>
                <w:rFonts w:cstheme="minorHAnsi"/>
                <w:b/>
                <w:sz w:val="18"/>
                <w:lang w:val="en-GB"/>
              </w:rPr>
              <w:t>7</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5E310C40"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On what basis potentially eligible participants were identified </w:t>
            </w:r>
            <w:r>
              <w:rPr>
                <w:rFonts w:cstheme="minorHAnsi"/>
                <w:color w:val="000000" w:themeColor="text1"/>
                <w:sz w:val="18"/>
                <w:lang w:val="en-GB"/>
              </w:rPr>
              <w:br/>
              <w:t>(such as symptoms, results from previous tests, inclusion in registr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1AAFD93B" w14:textId="20C393F9"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051186D7" w14:textId="77777777" w:rsidTr="008F228A">
        <w:tc>
          <w:tcPr>
            <w:tcW w:w="121" w:type="dxa"/>
            <w:tcBorders>
              <w:top w:val="nil"/>
              <w:left w:val="nil"/>
              <w:bottom w:val="nil"/>
              <w:right w:val="nil"/>
            </w:tcBorders>
            <w:tcMar>
              <w:top w:w="0" w:type="dxa"/>
              <w:left w:w="57" w:type="dxa"/>
              <w:bottom w:w="0" w:type="dxa"/>
              <w:right w:w="57" w:type="dxa"/>
            </w:tcMar>
          </w:tcPr>
          <w:p w14:paraId="53FE9138"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815F5E5"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2D874941" w14:textId="77777777" w:rsidR="008F228A" w:rsidRDefault="008F228A">
            <w:pPr>
              <w:jc w:val="center"/>
              <w:rPr>
                <w:rFonts w:cstheme="minorHAnsi"/>
                <w:b/>
                <w:sz w:val="18"/>
                <w:lang w:val="en-GB"/>
              </w:rPr>
            </w:pPr>
            <w:r>
              <w:rPr>
                <w:rFonts w:cstheme="minorHAnsi"/>
                <w:b/>
                <w:sz w:val="18"/>
                <w:lang w:val="en-GB"/>
              </w:rPr>
              <w:t>8</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3A120E24" w14:textId="77777777" w:rsidR="008F228A" w:rsidRDefault="008F228A">
            <w:pPr>
              <w:tabs>
                <w:tab w:val="left" w:pos="527"/>
              </w:tabs>
              <w:rPr>
                <w:rFonts w:cstheme="minorHAnsi"/>
                <w:color w:val="000000" w:themeColor="text1"/>
                <w:sz w:val="18"/>
                <w:lang w:val="en-GB"/>
              </w:rPr>
            </w:pPr>
            <w:r>
              <w:rPr>
                <w:rFonts w:cstheme="minorHAnsi"/>
                <w:color w:val="000000" w:themeColor="text1"/>
                <w:sz w:val="18"/>
                <w:lang w:val="en-GB"/>
              </w:rPr>
              <w:t>Where and when potentially eligible participants were identified (setting, location and date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61B55883" w14:textId="71B4731A" w:rsidR="008F228A" w:rsidRDefault="008F228A">
            <w:pPr>
              <w:tabs>
                <w:tab w:val="left" w:pos="527"/>
              </w:tabs>
              <w:rPr>
                <w:rFonts w:cstheme="minorHAnsi"/>
                <w:color w:val="000000" w:themeColor="text1"/>
                <w:sz w:val="18"/>
                <w:lang w:val="en-GB"/>
              </w:rPr>
            </w:pPr>
            <w:r>
              <w:rPr>
                <w:rFonts w:cstheme="minorHAnsi"/>
                <w:color w:val="000000" w:themeColor="text1"/>
                <w:sz w:val="18"/>
                <w:lang w:val="en-GB"/>
              </w:rPr>
              <w:t>121</w:t>
            </w:r>
          </w:p>
        </w:tc>
      </w:tr>
      <w:tr w:rsidR="008F228A" w14:paraId="7E751610" w14:textId="77777777" w:rsidTr="008F228A">
        <w:tc>
          <w:tcPr>
            <w:tcW w:w="121" w:type="dxa"/>
            <w:tcBorders>
              <w:top w:val="nil"/>
              <w:left w:val="nil"/>
              <w:bottom w:val="nil"/>
              <w:right w:val="nil"/>
            </w:tcBorders>
            <w:tcMar>
              <w:top w:w="0" w:type="dxa"/>
              <w:left w:w="57" w:type="dxa"/>
              <w:bottom w:w="0" w:type="dxa"/>
              <w:right w:w="57" w:type="dxa"/>
            </w:tcMar>
          </w:tcPr>
          <w:p w14:paraId="0C6E9324"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090F85ED" w14:textId="77777777" w:rsidR="008F228A" w:rsidRDefault="008F228A">
            <w:pPr>
              <w:rPr>
                <w:rFonts w:cstheme="minorHAnsi"/>
                <w:color w:val="2E74B5" w:themeColor="accent1" w:themeShade="BF"/>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3919144" w14:textId="77777777" w:rsidR="008F228A" w:rsidRDefault="008F228A">
            <w:pPr>
              <w:jc w:val="center"/>
              <w:rPr>
                <w:rFonts w:cstheme="minorHAnsi"/>
                <w:b/>
                <w:sz w:val="18"/>
                <w:lang w:val="en-GB"/>
              </w:rPr>
            </w:pPr>
            <w:r>
              <w:rPr>
                <w:rFonts w:cstheme="minorHAnsi"/>
                <w:b/>
                <w:sz w:val="18"/>
                <w:lang w:val="en-GB"/>
              </w:rPr>
              <w:t>9</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727EB212" w14:textId="77777777" w:rsidR="008F228A" w:rsidRDefault="008F228A">
            <w:pPr>
              <w:rPr>
                <w:rFonts w:cstheme="minorHAnsi"/>
                <w:color w:val="000000" w:themeColor="text1"/>
                <w:sz w:val="18"/>
                <w:lang w:val="en-GB"/>
              </w:rPr>
            </w:pPr>
            <w:r>
              <w:rPr>
                <w:rFonts w:cstheme="minorHAnsi"/>
                <w:color w:val="000000" w:themeColor="text1"/>
                <w:sz w:val="18"/>
                <w:lang w:val="en-GB"/>
              </w:rPr>
              <w:t>Whether participants formed a consecutive, random or convenience serie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1824A9D" w14:textId="5585DFF7"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079192C9" w14:textId="77777777" w:rsidTr="008F228A">
        <w:tc>
          <w:tcPr>
            <w:tcW w:w="121" w:type="dxa"/>
            <w:tcBorders>
              <w:top w:val="nil"/>
              <w:left w:val="nil"/>
              <w:bottom w:val="nil"/>
              <w:right w:val="nil"/>
            </w:tcBorders>
            <w:tcMar>
              <w:top w:w="0" w:type="dxa"/>
              <w:left w:w="57" w:type="dxa"/>
              <w:bottom w:w="0" w:type="dxa"/>
              <w:right w:w="57" w:type="dxa"/>
            </w:tcMar>
          </w:tcPr>
          <w:p w14:paraId="6CDC6A62"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5EEA1FAB"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Test method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56CDDCE1" w14:textId="77777777" w:rsidR="008F228A" w:rsidRDefault="008F228A">
            <w:pPr>
              <w:jc w:val="center"/>
              <w:rPr>
                <w:rFonts w:cstheme="minorHAnsi"/>
                <w:b/>
                <w:sz w:val="18"/>
                <w:lang w:val="en-GB"/>
              </w:rPr>
            </w:pPr>
            <w:r>
              <w:rPr>
                <w:rFonts w:cstheme="minorHAnsi"/>
                <w:b/>
                <w:sz w:val="18"/>
                <w:lang w:val="en-GB"/>
              </w:rPr>
              <w:t>10a</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329F83F3" w14:textId="77777777" w:rsidR="008F228A" w:rsidRDefault="008F228A">
            <w:pPr>
              <w:rPr>
                <w:rFonts w:cstheme="minorHAnsi"/>
                <w:color w:val="000000" w:themeColor="text1"/>
                <w:sz w:val="18"/>
                <w:lang w:val="en-GB"/>
              </w:rPr>
            </w:pPr>
            <w:r>
              <w:rPr>
                <w:rFonts w:cstheme="minorHAnsi"/>
                <w:color w:val="000000" w:themeColor="text1"/>
                <w:sz w:val="18"/>
                <w:lang w:val="en-GB"/>
              </w:rPr>
              <w:t>Index test, in sufficient detail to allow replication</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C95BD72" w14:textId="277AF64B"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0199EB52" w14:textId="77777777" w:rsidTr="008F228A">
        <w:tc>
          <w:tcPr>
            <w:tcW w:w="121" w:type="dxa"/>
            <w:tcBorders>
              <w:top w:val="nil"/>
              <w:left w:val="nil"/>
              <w:bottom w:val="nil"/>
              <w:right w:val="nil"/>
            </w:tcBorders>
            <w:tcMar>
              <w:top w:w="0" w:type="dxa"/>
              <w:left w:w="57" w:type="dxa"/>
              <w:bottom w:w="0" w:type="dxa"/>
              <w:right w:w="57" w:type="dxa"/>
            </w:tcMar>
          </w:tcPr>
          <w:p w14:paraId="76B8F0B9"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2FF7E2E4"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53C81E11" w14:textId="77777777" w:rsidR="008F228A" w:rsidRDefault="008F228A">
            <w:pPr>
              <w:jc w:val="center"/>
              <w:rPr>
                <w:rFonts w:cstheme="minorHAnsi"/>
                <w:b/>
                <w:sz w:val="18"/>
                <w:lang w:val="en-GB"/>
              </w:rPr>
            </w:pPr>
            <w:r>
              <w:rPr>
                <w:rFonts w:cstheme="minorHAnsi"/>
                <w:b/>
                <w:sz w:val="18"/>
                <w:lang w:val="en-GB"/>
              </w:rPr>
              <w:t>10b</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3F3658D4" w14:textId="77777777" w:rsidR="008F228A" w:rsidRDefault="008F228A">
            <w:pPr>
              <w:rPr>
                <w:rFonts w:cstheme="minorHAnsi"/>
                <w:color w:val="000000" w:themeColor="text1"/>
                <w:sz w:val="18"/>
                <w:lang w:val="en-GB"/>
              </w:rPr>
            </w:pPr>
            <w:r>
              <w:rPr>
                <w:rFonts w:cstheme="minorHAnsi"/>
                <w:color w:val="000000" w:themeColor="text1"/>
                <w:sz w:val="18"/>
                <w:lang w:val="en-GB"/>
              </w:rPr>
              <w:t>Reference standard, in sufficient detail to allow replication</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2FA9103" w14:textId="791953FE"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202ABE71" w14:textId="77777777" w:rsidTr="008F228A">
        <w:tc>
          <w:tcPr>
            <w:tcW w:w="121" w:type="dxa"/>
            <w:tcBorders>
              <w:top w:val="nil"/>
              <w:left w:val="nil"/>
              <w:bottom w:val="nil"/>
              <w:right w:val="nil"/>
            </w:tcBorders>
            <w:tcMar>
              <w:top w:w="0" w:type="dxa"/>
              <w:left w:w="57" w:type="dxa"/>
              <w:bottom w:w="0" w:type="dxa"/>
              <w:right w:w="57" w:type="dxa"/>
            </w:tcMar>
          </w:tcPr>
          <w:p w14:paraId="08E56A5B"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42DD610"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D7A0136" w14:textId="77777777" w:rsidR="008F228A" w:rsidRDefault="008F228A">
            <w:pPr>
              <w:jc w:val="center"/>
              <w:rPr>
                <w:rFonts w:cstheme="minorHAnsi"/>
                <w:b/>
                <w:sz w:val="18"/>
                <w:lang w:val="en-GB"/>
              </w:rPr>
            </w:pPr>
            <w:r>
              <w:rPr>
                <w:rFonts w:cstheme="minorHAnsi"/>
                <w:b/>
                <w:sz w:val="18"/>
                <w:lang w:val="en-GB"/>
              </w:rPr>
              <w:t>11</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5C8D4B3C" w14:textId="77777777" w:rsidR="008F228A" w:rsidRDefault="008F228A">
            <w:pPr>
              <w:rPr>
                <w:rFonts w:cstheme="minorHAnsi"/>
                <w:color w:val="000000" w:themeColor="text1"/>
                <w:sz w:val="18"/>
                <w:lang w:val="en-GB"/>
              </w:rPr>
            </w:pPr>
            <w:r>
              <w:rPr>
                <w:rFonts w:cstheme="minorHAnsi"/>
                <w:color w:val="000000" w:themeColor="text1"/>
                <w:sz w:val="18"/>
                <w:lang w:val="en-GB"/>
              </w:rPr>
              <w:t>Rationale for choosing the reference standard (if alternatives exist)</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38C15BD" w14:textId="2CD84EC6"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2574A498" w14:textId="77777777" w:rsidTr="008F228A">
        <w:tc>
          <w:tcPr>
            <w:tcW w:w="121" w:type="dxa"/>
            <w:tcBorders>
              <w:top w:val="nil"/>
              <w:left w:val="nil"/>
              <w:bottom w:val="nil"/>
              <w:right w:val="nil"/>
            </w:tcBorders>
            <w:tcMar>
              <w:top w:w="0" w:type="dxa"/>
              <w:left w:w="57" w:type="dxa"/>
              <w:bottom w:w="0" w:type="dxa"/>
              <w:right w:w="57" w:type="dxa"/>
            </w:tcMar>
          </w:tcPr>
          <w:p w14:paraId="22D8B32B" w14:textId="77777777" w:rsidR="008F228A" w:rsidRDefault="008F228A">
            <w:pPr>
              <w:rPr>
                <w:rFonts w:cstheme="minorHAnsi"/>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E5E4259"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1244658" w14:textId="77777777" w:rsidR="008F228A" w:rsidRDefault="008F228A">
            <w:pPr>
              <w:jc w:val="center"/>
              <w:rPr>
                <w:rFonts w:cstheme="minorHAnsi"/>
                <w:b/>
                <w:sz w:val="18"/>
                <w:lang w:val="en-GB"/>
              </w:rPr>
            </w:pPr>
            <w:r>
              <w:rPr>
                <w:rFonts w:cstheme="minorHAnsi"/>
                <w:b/>
                <w:sz w:val="18"/>
                <w:lang w:val="en-GB"/>
              </w:rPr>
              <w:t>12a</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57AB7B1A" w14:textId="77777777" w:rsidR="008F228A" w:rsidRDefault="008F228A">
            <w:pPr>
              <w:rPr>
                <w:rFonts w:cstheme="minorHAnsi"/>
                <w:sz w:val="18"/>
                <w:lang w:val="en-GB"/>
              </w:rPr>
            </w:pPr>
            <w:r>
              <w:rPr>
                <w:rFonts w:cstheme="minorHAnsi"/>
                <w:sz w:val="18"/>
                <w:lang w:val="en-GB"/>
              </w:rPr>
              <w:t xml:space="preserve">Definition of and rationale for test positivity cut-offs or result categories </w:t>
            </w:r>
            <w:r>
              <w:rPr>
                <w:rFonts w:cstheme="minorHAnsi"/>
                <w:sz w:val="18"/>
                <w:lang w:val="en-GB"/>
              </w:rPr>
              <w:br/>
              <w:t xml:space="preserve">of the index test, </w:t>
            </w:r>
            <w:r>
              <w:rPr>
                <w:rFonts w:cstheme="minorHAnsi"/>
                <w:sz w:val="18"/>
              </w:rPr>
              <w:t>distinguishing pre-specified from explorator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689E8C2E" w14:textId="4BC24CC3" w:rsidR="008F228A" w:rsidRDefault="008F228A">
            <w:pPr>
              <w:rPr>
                <w:rFonts w:cstheme="minorHAnsi"/>
                <w:sz w:val="18"/>
                <w:lang w:val="en-GB"/>
              </w:rPr>
            </w:pPr>
            <w:r>
              <w:rPr>
                <w:rFonts w:cstheme="minorHAnsi"/>
                <w:sz w:val="18"/>
                <w:lang w:val="en-GB"/>
              </w:rPr>
              <w:t>121</w:t>
            </w:r>
          </w:p>
        </w:tc>
      </w:tr>
      <w:tr w:rsidR="008F228A" w14:paraId="25E644B7" w14:textId="77777777" w:rsidTr="008F228A">
        <w:tc>
          <w:tcPr>
            <w:tcW w:w="121" w:type="dxa"/>
            <w:tcBorders>
              <w:top w:val="nil"/>
              <w:left w:val="nil"/>
              <w:bottom w:val="nil"/>
              <w:right w:val="nil"/>
            </w:tcBorders>
            <w:tcMar>
              <w:top w:w="0" w:type="dxa"/>
              <w:left w:w="57" w:type="dxa"/>
              <w:bottom w:w="0" w:type="dxa"/>
              <w:right w:w="57" w:type="dxa"/>
            </w:tcMar>
          </w:tcPr>
          <w:p w14:paraId="06DB1392" w14:textId="77777777" w:rsidR="008F228A" w:rsidRDefault="008F228A">
            <w:pPr>
              <w:rPr>
                <w:rFonts w:cstheme="minorHAnsi"/>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1D8A6BEF" w14:textId="77777777" w:rsidR="008F228A" w:rsidRDefault="008F228A">
            <w:pPr>
              <w:rPr>
                <w:rFonts w:cstheme="minorHAnsi"/>
                <w:color w:val="2E74B5" w:themeColor="accent1" w:themeShade="BF"/>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625B6386" w14:textId="77777777" w:rsidR="008F228A" w:rsidRDefault="008F228A">
            <w:pPr>
              <w:jc w:val="center"/>
              <w:rPr>
                <w:rFonts w:cstheme="minorHAnsi"/>
                <w:b/>
                <w:sz w:val="18"/>
                <w:lang w:val="en-GB"/>
              </w:rPr>
            </w:pPr>
            <w:r>
              <w:rPr>
                <w:rFonts w:cstheme="minorHAnsi"/>
                <w:b/>
                <w:sz w:val="18"/>
                <w:lang w:val="en-GB"/>
              </w:rPr>
              <w:t>12b</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6705F241" w14:textId="77777777" w:rsidR="008F228A" w:rsidRDefault="008F228A">
            <w:pPr>
              <w:rPr>
                <w:rFonts w:cstheme="minorHAnsi"/>
                <w:sz w:val="18"/>
                <w:lang w:val="en-GB"/>
              </w:rPr>
            </w:pPr>
            <w:r>
              <w:rPr>
                <w:rFonts w:cstheme="minorHAnsi"/>
                <w:sz w:val="18"/>
                <w:lang w:val="en-GB"/>
              </w:rPr>
              <w:t xml:space="preserve">Definition of and rationale for test positivity cut-offs or result categories </w:t>
            </w:r>
            <w:r>
              <w:rPr>
                <w:rFonts w:cstheme="minorHAnsi"/>
                <w:sz w:val="18"/>
                <w:lang w:val="en-GB"/>
              </w:rPr>
              <w:br/>
              <w:t xml:space="preserve">of the reference standard, </w:t>
            </w:r>
            <w:r>
              <w:rPr>
                <w:rFonts w:cstheme="minorHAnsi"/>
                <w:sz w:val="18"/>
              </w:rPr>
              <w:t>distinguishing pre-specified from explorator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6A2B9B00" w14:textId="5FF2ABF4" w:rsidR="008F228A" w:rsidRDefault="008F228A">
            <w:pPr>
              <w:rPr>
                <w:rFonts w:cstheme="minorHAnsi"/>
                <w:sz w:val="18"/>
                <w:lang w:val="en-GB"/>
              </w:rPr>
            </w:pPr>
            <w:r>
              <w:rPr>
                <w:rFonts w:cstheme="minorHAnsi"/>
                <w:sz w:val="18"/>
                <w:lang w:val="en-GB"/>
              </w:rPr>
              <w:t>121</w:t>
            </w:r>
          </w:p>
        </w:tc>
      </w:tr>
      <w:tr w:rsidR="008F228A" w14:paraId="4658CEA5" w14:textId="77777777" w:rsidTr="008F228A">
        <w:tc>
          <w:tcPr>
            <w:tcW w:w="121" w:type="dxa"/>
            <w:tcBorders>
              <w:top w:val="nil"/>
              <w:left w:val="nil"/>
              <w:bottom w:val="nil"/>
              <w:right w:val="nil"/>
            </w:tcBorders>
            <w:tcMar>
              <w:top w:w="0" w:type="dxa"/>
              <w:left w:w="57" w:type="dxa"/>
              <w:bottom w:w="0" w:type="dxa"/>
              <w:right w:w="57" w:type="dxa"/>
            </w:tcMar>
          </w:tcPr>
          <w:p w14:paraId="0DE6E1AC"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D6C3802"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6BAD8B3A" w14:textId="77777777" w:rsidR="008F228A" w:rsidRDefault="008F228A">
            <w:pPr>
              <w:jc w:val="center"/>
              <w:rPr>
                <w:rFonts w:cstheme="minorHAnsi"/>
                <w:b/>
                <w:sz w:val="18"/>
                <w:lang w:val="en-GB"/>
              </w:rPr>
            </w:pPr>
            <w:r>
              <w:rPr>
                <w:rFonts w:cstheme="minorHAnsi"/>
                <w:b/>
                <w:sz w:val="18"/>
                <w:lang w:val="en-GB"/>
              </w:rPr>
              <w:t>13a</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7BC31C7D"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Whether clinical information and reference standard results were available </w:t>
            </w:r>
            <w:r>
              <w:rPr>
                <w:rFonts w:cstheme="minorHAnsi"/>
                <w:color w:val="000000" w:themeColor="text1"/>
                <w:sz w:val="18"/>
                <w:lang w:val="en-GB"/>
              </w:rPr>
              <w:br/>
              <w:t>to the performers/readers of the index test</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728E153" w14:textId="4462ABB5"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5D34A2E6" w14:textId="77777777" w:rsidTr="008F228A">
        <w:tc>
          <w:tcPr>
            <w:tcW w:w="121" w:type="dxa"/>
            <w:tcBorders>
              <w:top w:val="nil"/>
              <w:left w:val="nil"/>
              <w:bottom w:val="nil"/>
              <w:right w:val="nil"/>
            </w:tcBorders>
            <w:tcMar>
              <w:top w:w="0" w:type="dxa"/>
              <w:left w:w="57" w:type="dxa"/>
              <w:bottom w:w="0" w:type="dxa"/>
              <w:right w:w="57" w:type="dxa"/>
            </w:tcMar>
          </w:tcPr>
          <w:p w14:paraId="57FC7132"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0A8F8287"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E8F3615" w14:textId="77777777" w:rsidR="008F228A" w:rsidRDefault="008F228A">
            <w:pPr>
              <w:jc w:val="center"/>
              <w:rPr>
                <w:rFonts w:cstheme="minorHAnsi"/>
                <w:b/>
                <w:sz w:val="18"/>
                <w:lang w:val="en-GB"/>
              </w:rPr>
            </w:pPr>
            <w:r>
              <w:rPr>
                <w:rFonts w:cstheme="minorHAnsi"/>
                <w:b/>
                <w:sz w:val="18"/>
                <w:lang w:val="en-GB"/>
              </w:rPr>
              <w:t>13b</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171A9095"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Whether clinical information and index test results were available </w:t>
            </w:r>
            <w:r>
              <w:rPr>
                <w:rFonts w:cstheme="minorHAnsi"/>
                <w:color w:val="000000" w:themeColor="text1"/>
                <w:sz w:val="18"/>
                <w:lang w:val="en-GB"/>
              </w:rPr>
              <w:br/>
              <w:t>to the assessors of the reference standar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71296C82" w14:textId="1F14EDDB" w:rsidR="008F228A" w:rsidRDefault="008F228A">
            <w:pPr>
              <w:rPr>
                <w:rFonts w:cstheme="minorHAnsi"/>
                <w:color w:val="000000" w:themeColor="text1"/>
                <w:sz w:val="18"/>
                <w:lang w:val="en-GB"/>
              </w:rPr>
            </w:pPr>
            <w:r>
              <w:rPr>
                <w:rFonts w:cstheme="minorHAnsi"/>
                <w:color w:val="000000" w:themeColor="text1"/>
                <w:sz w:val="18"/>
                <w:lang w:val="en-GB"/>
              </w:rPr>
              <w:t>121</w:t>
            </w:r>
          </w:p>
        </w:tc>
      </w:tr>
      <w:tr w:rsidR="008F228A" w14:paraId="1B58EA93" w14:textId="77777777" w:rsidTr="008F228A">
        <w:tc>
          <w:tcPr>
            <w:tcW w:w="121" w:type="dxa"/>
            <w:tcBorders>
              <w:top w:val="nil"/>
              <w:left w:val="nil"/>
              <w:bottom w:val="nil"/>
              <w:right w:val="nil"/>
            </w:tcBorders>
            <w:tcMar>
              <w:top w:w="0" w:type="dxa"/>
              <w:left w:w="57" w:type="dxa"/>
              <w:bottom w:w="0" w:type="dxa"/>
              <w:right w:w="57" w:type="dxa"/>
            </w:tcMar>
          </w:tcPr>
          <w:p w14:paraId="475A2C25"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695C5211"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Analysi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15C55316" w14:textId="77777777" w:rsidR="008F228A" w:rsidRDefault="008F228A">
            <w:pPr>
              <w:jc w:val="center"/>
              <w:rPr>
                <w:rFonts w:cstheme="minorHAnsi"/>
                <w:b/>
                <w:sz w:val="18"/>
                <w:lang w:val="en-GB"/>
              </w:rPr>
            </w:pPr>
            <w:r>
              <w:rPr>
                <w:rFonts w:cstheme="minorHAnsi"/>
                <w:b/>
                <w:sz w:val="18"/>
                <w:lang w:val="en-GB"/>
              </w:rPr>
              <w:t>14</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E111E9A" w14:textId="77777777" w:rsidR="008F228A" w:rsidRDefault="008F228A">
            <w:pPr>
              <w:rPr>
                <w:rFonts w:cstheme="minorHAnsi"/>
                <w:color w:val="000000" w:themeColor="text1"/>
                <w:sz w:val="18"/>
                <w:lang w:val="en-GB"/>
              </w:rPr>
            </w:pPr>
            <w:r>
              <w:rPr>
                <w:rFonts w:cstheme="minorHAnsi"/>
                <w:color w:val="000000" w:themeColor="text1"/>
                <w:sz w:val="18"/>
                <w:lang w:val="en-GB"/>
              </w:rPr>
              <w:t>Methods for estimating or comparing measures of diagnostic accurac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1CFC8D9" w14:textId="2493EE57" w:rsidR="008F228A" w:rsidRDefault="008F228A">
            <w:pPr>
              <w:rPr>
                <w:rFonts w:cstheme="minorHAnsi"/>
                <w:color w:val="000000" w:themeColor="text1"/>
                <w:sz w:val="18"/>
                <w:lang w:val="en-GB"/>
              </w:rPr>
            </w:pPr>
            <w:r>
              <w:rPr>
                <w:rFonts w:cstheme="minorHAnsi"/>
                <w:color w:val="000000" w:themeColor="text1"/>
                <w:sz w:val="18"/>
                <w:lang w:val="en-GB"/>
              </w:rPr>
              <w:t>122-3</w:t>
            </w:r>
          </w:p>
        </w:tc>
      </w:tr>
      <w:tr w:rsidR="008F228A" w14:paraId="5BC93B67" w14:textId="77777777" w:rsidTr="008F228A">
        <w:tc>
          <w:tcPr>
            <w:tcW w:w="121" w:type="dxa"/>
            <w:tcBorders>
              <w:top w:val="nil"/>
              <w:left w:val="nil"/>
              <w:bottom w:val="nil"/>
              <w:right w:val="nil"/>
            </w:tcBorders>
            <w:tcMar>
              <w:top w:w="0" w:type="dxa"/>
              <w:left w:w="57" w:type="dxa"/>
              <w:bottom w:w="0" w:type="dxa"/>
              <w:right w:w="57" w:type="dxa"/>
            </w:tcMar>
          </w:tcPr>
          <w:p w14:paraId="3D2BD6A8"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55D6BFED"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2A8DB938" w14:textId="77777777" w:rsidR="008F228A" w:rsidRDefault="008F228A">
            <w:pPr>
              <w:jc w:val="center"/>
              <w:rPr>
                <w:rFonts w:cstheme="minorHAnsi"/>
                <w:b/>
                <w:sz w:val="18"/>
                <w:lang w:val="en-GB"/>
              </w:rPr>
            </w:pPr>
            <w:r>
              <w:rPr>
                <w:rFonts w:cstheme="minorHAnsi"/>
                <w:b/>
                <w:sz w:val="18"/>
                <w:lang w:val="en-GB"/>
              </w:rPr>
              <w:t>15</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1A07762F" w14:textId="77777777" w:rsidR="008F228A" w:rsidRDefault="008F228A">
            <w:pPr>
              <w:rPr>
                <w:rFonts w:cstheme="minorHAnsi"/>
                <w:color w:val="000000" w:themeColor="text1"/>
                <w:sz w:val="18"/>
                <w:lang w:val="en-GB"/>
              </w:rPr>
            </w:pPr>
            <w:r>
              <w:rPr>
                <w:rFonts w:cstheme="minorHAnsi"/>
                <w:color w:val="000000" w:themeColor="text1"/>
                <w:sz w:val="18"/>
                <w:lang w:val="en-GB"/>
              </w:rPr>
              <w:t>How indeterminate index test or reference standard results were handle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B4D9E93" w14:textId="199F532D" w:rsidR="008F228A" w:rsidRDefault="008F228A">
            <w:pPr>
              <w:rPr>
                <w:rFonts w:cstheme="minorHAnsi"/>
                <w:color w:val="000000" w:themeColor="text1"/>
                <w:sz w:val="18"/>
                <w:lang w:val="en-GB"/>
              </w:rPr>
            </w:pPr>
            <w:r>
              <w:rPr>
                <w:rFonts w:cstheme="minorHAnsi"/>
                <w:color w:val="000000" w:themeColor="text1"/>
                <w:sz w:val="18"/>
                <w:lang w:val="en-GB"/>
              </w:rPr>
              <w:t>NA</w:t>
            </w:r>
          </w:p>
        </w:tc>
      </w:tr>
      <w:tr w:rsidR="008F228A" w14:paraId="20C7A4C5" w14:textId="77777777" w:rsidTr="008F228A">
        <w:tc>
          <w:tcPr>
            <w:tcW w:w="121" w:type="dxa"/>
            <w:tcBorders>
              <w:top w:val="nil"/>
              <w:left w:val="nil"/>
              <w:bottom w:val="nil"/>
              <w:right w:val="nil"/>
            </w:tcBorders>
            <w:tcMar>
              <w:top w:w="0" w:type="dxa"/>
              <w:left w:w="57" w:type="dxa"/>
              <w:bottom w:w="0" w:type="dxa"/>
              <w:right w:w="57" w:type="dxa"/>
            </w:tcMar>
          </w:tcPr>
          <w:p w14:paraId="51F8BBA1"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4E42E7D4" w14:textId="77777777" w:rsidR="008F228A" w:rsidRDefault="008F228A">
            <w:pPr>
              <w:rPr>
                <w:rFonts w:cstheme="minorHAnsi"/>
                <w:color w:val="2E74B5" w:themeColor="accent1" w:themeShade="BF"/>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77C48FC5" w14:textId="77777777" w:rsidR="008F228A" w:rsidRDefault="008F228A">
            <w:pPr>
              <w:jc w:val="center"/>
              <w:rPr>
                <w:rFonts w:cstheme="minorHAnsi"/>
                <w:b/>
                <w:sz w:val="18"/>
                <w:lang w:val="en-GB"/>
              </w:rPr>
            </w:pPr>
            <w:r>
              <w:rPr>
                <w:rFonts w:cstheme="minorHAnsi"/>
                <w:b/>
                <w:sz w:val="18"/>
                <w:lang w:val="en-GB"/>
              </w:rPr>
              <w:t>16</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ACC7E03" w14:textId="77777777" w:rsidR="008F228A" w:rsidRDefault="008F228A">
            <w:pPr>
              <w:rPr>
                <w:rFonts w:cstheme="minorHAnsi"/>
                <w:color w:val="000000" w:themeColor="text1"/>
                <w:sz w:val="18"/>
                <w:lang w:val="en-GB"/>
              </w:rPr>
            </w:pPr>
            <w:r>
              <w:rPr>
                <w:rFonts w:cstheme="minorHAnsi"/>
                <w:color w:val="000000" w:themeColor="text1"/>
                <w:sz w:val="18"/>
                <w:lang w:val="en-GB"/>
              </w:rPr>
              <w:t>How missing data on the index test and reference standard were handle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20B2643" w14:textId="65CE3039" w:rsidR="008F228A" w:rsidRDefault="008F228A">
            <w:pPr>
              <w:rPr>
                <w:rFonts w:cstheme="minorHAnsi"/>
                <w:color w:val="000000" w:themeColor="text1"/>
                <w:sz w:val="18"/>
                <w:lang w:val="en-GB"/>
              </w:rPr>
            </w:pPr>
            <w:r>
              <w:rPr>
                <w:rFonts w:cstheme="minorHAnsi"/>
                <w:color w:val="000000" w:themeColor="text1"/>
                <w:sz w:val="18"/>
                <w:lang w:val="en-GB"/>
              </w:rPr>
              <w:t>122</w:t>
            </w:r>
          </w:p>
        </w:tc>
      </w:tr>
      <w:tr w:rsidR="008F228A" w14:paraId="4A7C7317" w14:textId="77777777" w:rsidTr="008F228A">
        <w:trPr>
          <w:trHeight w:val="187"/>
        </w:trPr>
        <w:tc>
          <w:tcPr>
            <w:tcW w:w="121" w:type="dxa"/>
            <w:tcBorders>
              <w:top w:val="nil"/>
              <w:left w:val="nil"/>
              <w:bottom w:val="nil"/>
              <w:right w:val="nil"/>
            </w:tcBorders>
            <w:tcMar>
              <w:top w:w="0" w:type="dxa"/>
              <w:left w:w="57" w:type="dxa"/>
              <w:bottom w:w="0" w:type="dxa"/>
              <w:right w:w="57" w:type="dxa"/>
            </w:tcMar>
          </w:tcPr>
          <w:p w14:paraId="2608D789"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3C415E90"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2D59234" w14:textId="77777777" w:rsidR="008F228A" w:rsidRDefault="008F228A">
            <w:pPr>
              <w:jc w:val="center"/>
              <w:rPr>
                <w:rFonts w:cstheme="minorHAnsi"/>
                <w:b/>
                <w:sz w:val="18"/>
                <w:lang w:val="en-GB"/>
              </w:rPr>
            </w:pPr>
            <w:r>
              <w:rPr>
                <w:rFonts w:cstheme="minorHAnsi"/>
                <w:b/>
                <w:sz w:val="18"/>
                <w:lang w:val="en-GB"/>
              </w:rPr>
              <w:t>17</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656B134" w14:textId="77777777" w:rsidR="008F228A" w:rsidRDefault="008F228A">
            <w:pPr>
              <w:rPr>
                <w:rFonts w:cstheme="minorHAnsi"/>
                <w:color w:val="000000" w:themeColor="text1"/>
                <w:sz w:val="18"/>
                <w:lang w:val="en-GB"/>
              </w:rPr>
            </w:pPr>
            <w:r>
              <w:rPr>
                <w:rFonts w:cstheme="minorHAnsi"/>
                <w:sz w:val="18"/>
                <w:lang w:val="en-GB"/>
              </w:rPr>
              <w:t>Any analyses of variability in diagnostic accuracy, distinguishing pre-specified from explorator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6D8E957" w14:textId="02D9E05E" w:rsidR="008F228A" w:rsidRDefault="008F228A">
            <w:pPr>
              <w:rPr>
                <w:rFonts w:cstheme="minorHAnsi"/>
                <w:sz w:val="18"/>
                <w:lang w:val="en-GB"/>
              </w:rPr>
            </w:pPr>
            <w:r>
              <w:rPr>
                <w:rFonts w:cstheme="minorHAnsi"/>
                <w:sz w:val="18"/>
                <w:lang w:val="en-GB"/>
              </w:rPr>
              <w:t>NA</w:t>
            </w:r>
          </w:p>
        </w:tc>
      </w:tr>
      <w:tr w:rsidR="008F228A" w14:paraId="55F90F5B" w14:textId="77777777" w:rsidTr="008F228A">
        <w:tc>
          <w:tcPr>
            <w:tcW w:w="121" w:type="dxa"/>
            <w:tcBorders>
              <w:top w:val="nil"/>
              <w:left w:val="nil"/>
              <w:bottom w:val="nil"/>
              <w:right w:val="nil"/>
            </w:tcBorders>
            <w:tcMar>
              <w:top w:w="0" w:type="dxa"/>
              <w:left w:w="57" w:type="dxa"/>
              <w:bottom w:w="0" w:type="dxa"/>
              <w:right w:w="57" w:type="dxa"/>
            </w:tcMar>
          </w:tcPr>
          <w:p w14:paraId="235813F2"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0501F58C" w14:textId="77777777" w:rsidR="008F228A" w:rsidRDefault="008F228A">
            <w:pPr>
              <w:rPr>
                <w:rFonts w:cstheme="minorHAnsi"/>
                <w:color w:val="000000" w:themeColor="text1"/>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3735AC0A" w14:textId="77777777" w:rsidR="008F228A" w:rsidRDefault="008F228A">
            <w:pPr>
              <w:jc w:val="center"/>
              <w:rPr>
                <w:rFonts w:cstheme="minorHAnsi"/>
                <w:b/>
                <w:sz w:val="18"/>
                <w:lang w:val="en-GB"/>
              </w:rPr>
            </w:pPr>
            <w:r>
              <w:rPr>
                <w:rFonts w:cstheme="minorHAnsi"/>
                <w:b/>
                <w:sz w:val="18"/>
                <w:lang w:val="en-GB"/>
              </w:rPr>
              <w:t>18</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2115CD9B" w14:textId="77777777" w:rsidR="008F228A" w:rsidRDefault="008F228A">
            <w:pPr>
              <w:rPr>
                <w:rFonts w:cstheme="minorHAnsi"/>
                <w:color w:val="000000" w:themeColor="text1"/>
                <w:sz w:val="18"/>
                <w:lang w:val="en-GB"/>
              </w:rPr>
            </w:pPr>
            <w:r>
              <w:rPr>
                <w:rFonts w:cstheme="minorHAnsi"/>
                <w:sz w:val="18"/>
                <w:lang w:val="en-GB"/>
              </w:rPr>
              <w:t>Intended</w:t>
            </w:r>
            <w:r>
              <w:rPr>
                <w:rFonts w:cstheme="minorHAnsi"/>
                <w:color w:val="000000" w:themeColor="text1"/>
                <w:sz w:val="18"/>
                <w:lang w:val="en-GB"/>
              </w:rPr>
              <w:t xml:space="preserve"> sample size and how it was determine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C7D8235" w14:textId="1D7803FC" w:rsidR="008F228A" w:rsidRDefault="008F228A">
            <w:pPr>
              <w:rPr>
                <w:rFonts w:cstheme="minorHAnsi"/>
                <w:sz w:val="18"/>
                <w:lang w:val="en-GB"/>
              </w:rPr>
            </w:pPr>
            <w:r>
              <w:rPr>
                <w:rFonts w:cstheme="minorHAnsi"/>
                <w:sz w:val="18"/>
                <w:lang w:val="en-GB"/>
              </w:rPr>
              <w:t>121</w:t>
            </w:r>
          </w:p>
        </w:tc>
      </w:tr>
      <w:tr w:rsidR="008F228A" w14:paraId="772146A3" w14:textId="77777777" w:rsidTr="008F228A">
        <w:tc>
          <w:tcPr>
            <w:tcW w:w="121" w:type="dxa"/>
            <w:tcBorders>
              <w:top w:val="nil"/>
              <w:left w:val="nil"/>
              <w:bottom w:val="nil"/>
              <w:right w:val="nil"/>
            </w:tcBorders>
            <w:tcMar>
              <w:top w:w="0" w:type="dxa"/>
              <w:left w:w="57" w:type="dxa"/>
              <w:bottom w:w="0" w:type="dxa"/>
              <w:right w:w="57" w:type="dxa"/>
            </w:tcMar>
          </w:tcPr>
          <w:p w14:paraId="4ECF09AC" w14:textId="77777777" w:rsidR="008F228A" w:rsidRDefault="008F228A">
            <w:pPr>
              <w:rPr>
                <w:rFonts w:eastAsia="Times New Roman"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77B2EFBC" w14:textId="77777777" w:rsidR="008F228A" w:rsidRDefault="008F228A">
            <w:pPr>
              <w:rPr>
                <w:rFonts w:cstheme="minorHAnsi"/>
                <w:b/>
                <w:color w:val="000000" w:themeColor="text1"/>
                <w:sz w:val="18"/>
                <w:lang w:val="en-GB"/>
              </w:rPr>
            </w:pPr>
            <w:r>
              <w:rPr>
                <w:rFonts w:eastAsia="Times New Roman" w:cstheme="minorHAnsi"/>
                <w:color w:val="000000" w:themeColor="text1"/>
                <w:sz w:val="18"/>
                <w:lang w:val="en-GB"/>
              </w:rPr>
              <w:br w:type="page"/>
            </w:r>
            <w:r>
              <w:rPr>
                <w:rFonts w:cstheme="minorHAnsi"/>
                <w:b/>
                <w:color w:val="2E74B5" w:themeColor="accent1" w:themeShade="BF"/>
                <w:sz w:val="18"/>
                <w:lang w:val="en-GB"/>
              </w:rPr>
              <w:t>RESULT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26A400DA"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7CC160EA" w14:textId="77777777" w:rsidR="008F228A" w:rsidRDefault="008F228A">
            <w:pPr>
              <w:rPr>
                <w:rFonts w:cstheme="minorHAnsi"/>
                <w: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1AFFA47" w14:textId="77777777" w:rsidR="008F228A" w:rsidRDefault="008F228A">
            <w:pPr>
              <w:rPr>
                <w:rFonts w:cstheme="minorHAnsi"/>
                <w:i/>
                <w:color w:val="000000" w:themeColor="text1"/>
                <w:sz w:val="18"/>
                <w:lang w:val="en-GB"/>
              </w:rPr>
            </w:pPr>
          </w:p>
        </w:tc>
      </w:tr>
      <w:tr w:rsidR="008F228A" w14:paraId="31790B45" w14:textId="77777777" w:rsidTr="008F228A">
        <w:tc>
          <w:tcPr>
            <w:tcW w:w="121" w:type="dxa"/>
            <w:tcBorders>
              <w:top w:val="nil"/>
              <w:left w:val="nil"/>
              <w:bottom w:val="nil"/>
              <w:right w:val="nil"/>
            </w:tcBorders>
            <w:tcMar>
              <w:top w:w="0" w:type="dxa"/>
              <w:left w:w="57" w:type="dxa"/>
              <w:bottom w:w="0" w:type="dxa"/>
              <w:right w:w="57" w:type="dxa"/>
            </w:tcMar>
          </w:tcPr>
          <w:p w14:paraId="529FDB0B"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59A30A57"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Participant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5ED0812C" w14:textId="77777777" w:rsidR="008F228A" w:rsidRDefault="008F228A">
            <w:pPr>
              <w:jc w:val="center"/>
              <w:rPr>
                <w:rFonts w:cstheme="minorHAnsi"/>
                <w:b/>
                <w:sz w:val="18"/>
                <w:lang w:val="en-GB"/>
              </w:rPr>
            </w:pPr>
            <w:r>
              <w:rPr>
                <w:rFonts w:cstheme="minorHAnsi"/>
                <w:b/>
                <w:sz w:val="18"/>
                <w:lang w:val="en-GB"/>
              </w:rPr>
              <w:t>19</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7FF85F74" w14:textId="77777777" w:rsidR="008F228A" w:rsidRDefault="008F228A">
            <w:pPr>
              <w:rPr>
                <w:rFonts w:cstheme="minorHAnsi"/>
                <w:color w:val="000000" w:themeColor="text1"/>
                <w:sz w:val="18"/>
                <w:lang w:val="en-GB"/>
              </w:rPr>
            </w:pPr>
            <w:r>
              <w:rPr>
                <w:rFonts w:cstheme="minorHAnsi"/>
                <w:color w:val="000000" w:themeColor="text1"/>
                <w:sz w:val="18"/>
                <w:lang w:val="en-GB"/>
              </w:rPr>
              <w:t>Flow of participants, using a diagram</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7672E99C" w14:textId="6A3AE1D6" w:rsidR="008F228A" w:rsidRDefault="008F228A">
            <w:pPr>
              <w:rPr>
                <w:rFonts w:cstheme="minorHAnsi"/>
                <w:color w:val="000000" w:themeColor="text1"/>
                <w:sz w:val="18"/>
                <w:lang w:val="en-GB"/>
              </w:rPr>
            </w:pPr>
            <w:r>
              <w:rPr>
                <w:rFonts w:cstheme="minorHAnsi"/>
                <w:color w:val="000000" w:themeColor="text1"/>
                <w:sz w:val="18"/>
                <w:lang w:val="en-GB"/>
              </w:rPr>
              <w:t>107, 123-4</w:t>
            </w:r>
          </w:p>
        </w:tc>
      </w:tr>
      <w:tr w:rsidR="008F228A" w14:paraId="4906E926" w14:textId="77777777" w:rsidTr="008F228A">
        <w:tc>
          <w:tcPr>
            <w:tcW w:w="121" w:type="dxa"/>
            <w:tcBorders>
              <w:top w:val="nil"/>
              <w:left w:val="nil"/>
              <w:bottom w:val="nil"/>
              <w:right w:val="nil"/>
            </w:tcBorders>
            <w:tcMar>
              <w:top w:w="0" w:type="dxa"/>
              <w:left w:w="57" w:type="dxa"/>
              <w:bottom w:w="0" w:type="dxa"/>
              <w:right w:w="57" w:type="dxa"/>
            </w:tcMar>
          </w:tcPr>
          <w:p w14:paraId="0BB22AD0"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4D2131BF"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0D7E5178" w14:textId="77777777" w:rsidR="008F228A" w:rsidRDefault="008F228A">
            <w:pPr>
              <w:jc w:val="center"/>
              <w:rPr>
                <w:rFonts w:cstheme="minorHAnsi"/>
                <w:b/>
                <w:sz w:val="18"/>
                <w:lang w:val="en-GB"/>
              </w:rPr>
            </w:pPr>
            <w:r>
              <w:rPr>
                <w:rFonts w:cstheme="minorHAnsi"/>
                <w:b/>
                <w:sz w:val="18"/>
                <w:lang w:val="en-GB"/>
              </w:rPr>
              <w:t>20</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2081D58" w14:textId="77777777" w:rsidR="008F228A" w:rsidRDefault="008F228A">
            <w:pPr>
              <w:rPr>
                <w:rFonts w:cstheme="minorHAnsi"/>
                <w:color w:val="000000" w:themeColor="text1"/>
                <w:sz w:val="18"/>
                <w:lang w:val="en-GB"/>
              </w:rPr>
            </w:pPr>
            <w:r>
              <w:rPr>
                <w:rFonts w:cstheme="minorHAnsi"/>
                <w:color w:val="000000" w:themeColor="text1"/>
                <w:sz w:val="18"/>
              </w:rPr>
              <w:t>Baseline demographic and clinical characteristics of participant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4C5A8E03" w14:textId="3D72E198" w:rsidR="008F228A" w:rsidRDefault="008F228A">
            <w:pPr>
              <w:rPr>
                <w:rFonts w:cstheme="minorHAnsi"/>
                <w:color w:val="000000" w:themeColor="text1"/>
                <w:sz w:val="18"/>
              </w:rPr>
            </w:pPr>
            <w:r>
              <w:rPr>
                <w:rFonts w:cstheme="minorHAnsi"/>
                <w:color w:val="000000" w:themeColor="text1"/>
                <w:sz w:val="18"/>
              </w:rPr>
              <w:t>124</w:t>
            </w:r>
          </w:p>
        </w:tc>
      </w:tr>
      <w:tr w:rsidR="008F228A" w14:paraId="49874833" w14:textId="77777777" w:rsidTr="008F228A">
        <w:tc>
          <w:tcPr>
            <w:tcW w:w="121" w:type="dxa"/>
            <w:tcBorders>
              <w:top w:val="nil"/>
              <w:left w:val="nil"/>
              <w:bottom w:val="nil"/>
              <w:right w:val="nil"/>
            </w:tcBorders>
            <w:tcMar>
              <w:top w:w="0" w:type="dxa"/>
              <w:left w:w="57" w:type="dxa"/>
              <w:bottom w:w="0" w:type="dxa"/>
              <w:right w:w="57" w:type="dxa"/>
            </w:tcMar>
          </w:tcPr>
          <w:p w14:paraId="292B2B67"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782CC4AA" w14:textId="77777777" w:rsidR="008F228A" w:rsidRDefault="008F228A">
            <w:pPr>
              <w:rPr>
                <w:rFonts w:cstheme="minorHAnsi"/>
                <w:b/>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68819B13" w14:textId="77777777" w:rsidR="008F228A" w:rsidRDefault="008F228A">
            <w:pPr>
              <w:jc w:val="center"/>
              <w:rPr>
                <w:rFonts w:cstheme="minorHAnsi"/>
                <w:b/>
                <w:sz w:val="18"/>
                <w:lang w:val="en-GB"/>
              </w:rPr>
            </w:pPr>
            <w:r>
              <w:rPr>
                <w:rFonts w:cstheme="minorHAnsi"/>
                <w:b/>
                <w:sz w:val="18"/>
                <w:lang w:val="en-GB"/>
              </w:rPr>
              <w:t>21a</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F2728B4" w14:textId="77777777" w:rsidR="008F228A" w:rsidRDefault="008F228A">
            <w:pPr>
              <w:rPr>
                <w:rFonts w:cstheme="minorHAnsi"/>
                <w:color w:val="000000" w:themeColor="text1"/>
                <w:sz w:val="18"/>
                <w:lang w:val="en-GB"/>
              </w:rPr>
            </w:pPr>
            <w:r>
              <w:rPr>
                <w:rFonts w:cstheme="minorHAnsi"/>
                <w:color w:val="000000" w:themeColor="text1"/>
                <w:sz w:val="18"/>
                <w:lang w:val="en-GB"/>
              </w:rPr>
              <w:t>Distribution of severity of disease in those with the target condition</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C516473" w14:textId="33336339" w:rsidR="008F228A" w:rsidRDefault="008F228A">
            <w:pPr>
              <w:rPr>
                <w:rFonts w:cstheme="minorHAnsi"/>
                <w:color w:val="000000" w:themeColor="text1"/>
                <w:sz w:val="18"/>
                <w:lang w:val="en-GB"/>
              </w:rPr>
            </w:pPr>
            <w:r>
              <w:rPr>
                <w:rFonts w:cstheme="minorHAnsi"/>
                <w:color w:val="000000" w:themeColor="text1"/>
                <w:sz w:val="18"/>
                <w:lang w:val="en-GB"/>
              </w:rPr>
              <w:t>Na</w:t>
            </w:r>
          </w:p>
        </w:tc>
      </w:tr>
      <w:tr w:rsidR="008F228A" w14:paraId="38CBF3CA" w14:textId="77777777" w:rsidTr="008F228A">
        <w:tc>
          <w:tcPr>
            <w:tcW w:w="121" w:type="dxa"/>
            <w:tcBorders>
              <w:top w:val="nil"/>
              <w:left w:val="nil"/>
              <w:bottom w:val="nil"/>
              <w:right w:val="nil"/>
            </w:tcBorders>
            <w:tcMar>
              <w:top w:w="0" w:type="dxa"/>
              <w:left w:w="57" w:type="dxa"/>
              <w:bottom w:w="0" w:type="dxa"/>
              <w:right w:w="57" w:type="dxa"/>
            </w:tcMar>
          </w:tcPr>
          <w:p w14:paraId="65E99DBF"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4E55A4B1" w14:textId="77777777" w:rsidR="008F228A" w:rsidRDefault="008F228A">
            <w:pPr>
              <w:rPr>
                <w:rFonts w:cstheme="minorHAnsi"/>
                <w:b/>
                <w:color w:val="2E74B5" w:themeColor="accent1" w:themeShade="BF"/>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69C0141" w14:textId="77777777" w:rsidR="008F228A" w:rsidRDefault="008F228A">
            <w:pPr>
              <w:jc w:val="center"/>
              <w:rPr>
                <w:rFonts w:cstheme="minorHAnsi"/>
                <w:b/>
                <w:sz w:val="18"/>
                <w:lang w:val="en-GB"/>
              </w:rPr>
            </w:pPr>
            <w:r>
              <w:rPr>
                <w:rFonts w:cstheme="minorHAnsi"/>
                <w:b/>
                <w:sz w:val="18"/>
                <w:lang w:val="en-GB"/>
              </w:rPr>
              <w:t>21b</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69E8E41E" w14:textId="77777777" w:rsidR="008F228A" w:rsidRDefault="008F228A">
            <w:pPr>
              <w:rPr>
                <w:rFonts w:cstheme="minorHAnsi"/>
                <w:color w:val="000000" w:themeColor="text1"/>
                <w:sz w:val="18"/>
                <w:lang w:val="en-GB"/>
              </w:rPr>
            </w:pPr>
            <w:r>
              <w:rPr>
                <w:rFonts w:cstheme="minorHAnsi"/>
                <w:sz w:val="18"/>
                <w:lang w:val="en-GB"/>
              </w:rPr>
              <w:t>Distribution of</w:t>
            </w:r>
            <w:r>
              <w:rPr>
                <w:rFonts w:cstheme="minorHAnsi"/>
                <w:color w:val="FF0000"/>
                <w:sz w:val="18"/>
                <w:lang w:val="en-GB"/>
              </w:rPr>
              <w:t xml:space="preserve"> </w:t>
            </w:r>
            <w:r>
              <w:rPr>
                <w:rFonts w:cstheme="minorHAnsi"/>
                <w:color w:val="000000" w:themeColor="text1"/>
                <w:sz w:val="18"/>
                <w:lang w:val="en-GB"/>
              </w:rPr>
              <w:t>alternative diagnoses in those without the target condition</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26843402" w14:textId="5EB96857" w:rsidR="008F228A" w:rsidRDefault="008F228A">
            <w:pPr>
              <w:rPr>
                <w:rFonts w:cstheme="minorHAnsi"/>
                <w:sz w:val="18"/>
                <w:lang w:val="en-GB"/>
              </w:rPr>
            </w:pPr>
            <w:r>
              <w:rPr>
                <w:rFonts w:cstheme="minorHAnsi"/>
                <w:sz w:val="18"/>
                <w:lang w:val="en-GB"/>
              </w:rPr>
              <w:t>124-9</w:t>
            </w:r>
          </w:p>
        </w:tc>
      </w:tr>
      <w:tr w:rsidR="008F228A" w14:paraId="1F7D6DB4" w14:textId="77777777" w:rsidTr="008F228A">
        <w:tc>
          <w:tcPr>
            <w:tcW w:w="121" w:type="dxa"/>
            <w:tcBorders>
              <w:top w:val="nil"/>
              <w:left w:val="nil"/>
              <w:bottom w:val="nil"/>
              <w:right w:val="nil"/>
            </w:tcBorders>
            <w:tcMar>
              <w:top w:w="0" w:type="dxa"/>
              <w:left w:w="57" w:type="dxa"/>
              <w:bottom w:w="0" w:type="dxa"/>
              <w:right w:w="57" w:type="dxa"/>
            </w:tcMar>
          </w:tcPr>
          <w:p w14:paraId="035455AB"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556726F5" w14:textId="77777777" w:rsidR="008F228A" w:rsidRDefault="008F228A">
            <w:pPr>
              <w:rPr>
                <w:rFonts w:cstheme="minorHAnsi"/>
                <w:b/>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714E7ACA" w14:textId="77777777" w:rsidR="008F228A" w:rsidRDefault="008F228A">
            <w:pPr>
              <w:jc w:val="center"/>
              <w:rPr>
                <w:rFonts w:cstheme="minorHAnsi"/>
                <w:b/>
                <w:sz w:val="18"/>
                <w:lang w:val="en-GB"/>
              </w:rPr>
            </w:pPr>
            <w:r>
              <w:rPr>
                <w:rFonts w:cstheme="minorHAnsi"/>
                <w:b/>
                <w:sz w:val="18"/>
                <w:lang w:val="en-GB"/>
              </w:rPr>
              <w:t>22</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6AC99CE7" w14:textId="77777777" w:rsidR="008F228A" w:rsidRDefault="008F228A">
            <w:pPr>
              <w:rPr>
                <w:rFonts w:cstheme="minorHAnsi"/>
                <w:sz w:val="18"/>
                <w:lang w:val="en-GB"/>
              </w:rPr>
            </w:pPr>
            <w:r>
              <w:rPr>
                <w:rFonts w:cstheme="minorHAnsi"/>
                <w:sz w:val="18"/>
                <w:lang w:val="en-GB"/>
              </w:rPr>
              <w:t>Time interval and any clinical interventions between index test and reference standar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3953E22" w14:textId="33756126" w:rsidR="008F228A" w:rsidRDefault="00390F48">
            <w:pPr>
              <w:rPr>
                <w:rFonts w:cstheme="minorHAnsi"/>
                <w:sz w:val="18"/>
                <w:lang w:val="en-GB"/>
              </w:rPr>
            </w:pPr>
            <w:r>
              <w:rPr>
                <w:rFonts w:cstheme="minorHAnsi"/>
                <w:sz w:val="18"/>
                <w:lang w:val="en-GB"/>
              </w:rPr>
              <w:t>Na</w:t>
            </w:r>
          </w:p>
        </w:tc>
      </w:tr>
      <w:tr w:rsidR="008F228A" w14:paraId="5ED77F68" w14:textId="77777777" w:rsidTr="008F228A">
        <w:tc>
          <w:tcPr>
            <w:tcW w:w="121" w:type="dxa"/>
            <w:tcBorders>
              <w:top w:val="nil"/>
              <w:left w:val="nil"/>
              <w:bottom w:val="nil"/>
              <w:right w:val="nil"/>
            </w:tcBorders>
            <w:tcMar>
              <w:top w:w="0" w:type="dxa"/>
              <w:left w:w="57" w:type="dxa"/>
              <w:bottom w:w="0" w:type="dxa"/>
              <w:right w:w="57" w:type="dxa"/>
            </w:tcMar>
          </w:tcPr>
          <w:p w14:paraId="29E65394"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04212FA8" w14:textId="77777777" w:rsidR="008F228A" w:rsidRDefault="008F228A">
            <w:pPr>
              <w:rPr>
                <w:rFonts w:cstheme="minorHAnsi"/>
                <w:i/>
                <w:color w:val="2E74B5" w:themeColor="accent1" w:themeShade="BF"/>
                <w:sz w:val="18"/>
                <w:lang w:val="en-GB"/>
              </w:rPr>
            </w:pPr>
            <w:r>
              <w:rPr>
                <w:rFonts w:cstheme="minorHAnsi"/>
                <w:i/>
                <w:color w:val="2E74B5" w:themeColor="accent1" w:themeShade="BF"/>
                <w:sz w:val="18"/>
                <w:lang w:val="en-GB"/>
              </w:rPr>
              <w:t>Test results</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082E002C" w14:textId="77777777" w:rsidR="008F228A" w:rsidRDefault="008F228A">
            <w:pPr>
              <w:jc w:val="center"/>
              <w:rPr>
                <w:rFonts w:cstheme="minorHAnsi"/>
                <w:b/>
                <w:sz w:val="18"/>
                <w:lang w:val="en-GB"/>
              </w:rPr>
            </w:pPr>
            <w:r>
              <w:rPr>
                <w:rFonts w:cstheme="minorHAnsi"/>
                <w:b/>
                <w:sz w:val="18"/>
                <w:lang w:val="en-GB"/>
              </w:rPr>
              <w:t>23</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67C95E0A"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Cross tabulation of the index test results (or their distribution) </w:t>
            </w:r>
            <w:r>
              <w:rPr>
                <w:rFonts w:cstheme="minorHAnsi"/>
                <w:color w:val="000000" w:themeColor="text1"/>
                <w:sz w:val="18"/>
                <w:lang w:val="en-GB"/>
              </w:rPr>
              <w:br/>
              <w:t>by the results of the reference standar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3299F78" w14:textId="3FFAA323" w:rsidR="008F228A" w:rsidRDefault="00390F48">
            <w:pPr>
              <w:rPr>
                <w:rFonts w:cstheme="minorHAnsi"/>
                <w:color w:val="000000" w:themeColor="text1"/>
                <w:sz w:val="18"/>
                <w:lang w:val="en-GB"/>
              </w:rPr>
            </w:pPr>
            <w:r>
              <w:rPr>
                <w:rFonts w:cstheme="minorHAnsi"/>
                <w:color w:val="000000" w:themeColor="text1"/>
                <w:sz w:val="18"/>
                <w:lang w:val="en-GB"/>
              </w:rPr>
              <w:t>124</w:t>
            </w:r>
          </w:p>
        </w:tc>
      </w:tr>
      <w:tr w:rsidR="008F228A" w14:paraId="07E03B48" w14:textId="77777777" w:rsidTr="008F228A">
        <w:tc>
          <w:tcPr>
            <w:tcW w:w="121" w:type="dxa"/>
            <w:tcBorders>
              <w:top w:val="nil"/>
              <w:left w:val="nil"/>
              <w:bottom w:val="nil"/>
              <w:right w:val="nil"/>
            </w:tcBorders>
            <w:tcMar>
              <w:top w:w="0" w:type="dxa"/>
              <w:left w:w="57" w:type="dxa"/>
              <w:bottom w:w="0" w:type="dxa"/>
              <w:right w:w="57" w:type="dxa"/>
            </w:tcMar>
          </w:tcPr>
          <w:p w14:paraId="0C3F9732"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7E98078B" w14:textId="77777777" w:rsidR="008F228A" w:rsidRDefault="008F228A">
            <w:pPr>
              <w:rPr>
                <w:rFonts w:cstheme="minorHAnsi"/>
                <w:color w:val="000000" w:themeColor="text1"/>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29664A0C" w14:textId="77777777" w:rsidR="008F228A" w:rsidRDefault="008F228A">
            <w:pPr>
              <w:jc w:val="center"/>
              <w:rPr>
                <w:rFonts w:cstheme="minorHAnsi"/>
                <w:b/>
                <w:sz w:val="18"/>
                <w:lang w:val="en-GB"/>
              </w:rPr>
            </w:pPr>
            <w:r>
              <w:rPr>
                <w:rFonts w:cstheme="minorHAnsi"/>
                <w:b/>
                <w:sz w:val="18"/>
                <w:lang w:val="en-GB"/>
              </w:rPr>
              <w:t>24</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54336D39" w14:textId="77777777" w:rsidR="008F228A" w:rsidRDefault="008F228A">
            <w:pPr>
              <w:rPr>
                <w:rFonts w:cstheme="minorHAnsi"/>
                <w:color w:val="000000" w:themeColor="text1"/>
                <w:sz w:val="18"/>
                <w:lang w:val="en-GB"/>
              </w:rPr>
            </w:pPr>
            <w:r>
              <w:rPr>
                <w:rFonts w:cstheme="minorHAnsi"/>
                <w:color w:val="000000" w:themeColor="text1"/>
                <w:sz w:val="18"/>
                <w:lang w:val="en-GB"/>
              </w:rPr>
              <w:t>Estimates of diagnostic accuracy and their precision (such as 95% confidence intervals)</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3F20CC1" w14:textId="034BA886" w:rsidR="008F228A" w:rsidRDefault="00390F48">
            <w:pPr>
              <w:rPr>
                <w:rFonts w:cstheme="minorHAnsi"/>
                <w:color w:val="000000" w:themeColor="text1"/>
                <w:sz w:val="18"/>
                <w:lang w:val="en-GB"/>
              </w:rPr>
            </w:pPr>
            <w:r>
              <w:rPr>
                <w:rFonts w:cstheme="minorHAnsi"/>
                <w:color w:val="000000" w:themeColor="text1"/>
                <w:sz w:val="18"/>
                <w:lang w:val="en-GB"/>
              </w:rPr>
              <w:t>125</w:t>
            </w:r>
          </w:p>
        </w:tc>
      </w:tr>
      <w:tr w:rsidR="008F228A" w14:paraId="21764D48" w14:textId="77777777" w:rsidTr="008F228A">
        <w:tc>
          <w:tcPr>
            <w:tcW w:w="121" w:type="dxa"/>
            <w:tcBorders>
              <w:top w:val="nil"/>
              <w:left w:val="nil"/>
              <w:bottom w:val="nil"/>
              <w:right w:val="nil"/>
            </w:tcBorders>
            <w:tcMar>
              <w:top w:w="0" w:type="dxa"/>
              <w:left w:w="57" w:type="dxa"/>
              <w:bottom w:w="0" w:type="dxa"/>
              <w:right w:w="57" w:type="dxa"/>
            </w:tcMar>
          </w:tcPr>
          <w:p w14:paraId="404EF39A"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2FE4287F" w14:textId="77777777" w:rsidR="008F228A" w:rsidRDefault="008F228A">
            <w:pPr>
              <w:rPr>
                <w:rFonts w:cstheme="minorHAnsi"/>
                <w:color w:val="000000" w:themeColor="text1"/>
                <w:sz w:val="18"/>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5EF269E6" w14:textId="77777777" w:rsidR="008F228A" w:rsidRDefault="008F228A">
            <w:pPr>
              <w:jc w:val="center"/>
              <w:rPr>
                <w:rFonts w:cstheme="minorHAnsi"/>
                <w:b/>
                <w:sz w:val="18"/>
                <w:lang w:val="en-GB"/>
              </w:rPr>
            </w:pPr>
            <w:r>
              <w:rPr>
                <w:rFonts w:cstheme="minorHAnsi"/>
                <w:b/>
                <w:sz w:val="18"/>
                <w:lang w:val="en-GB"/>
              </w:rPr>
              <w:t>25</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14D58DA0" w14:textId="77777777" w:rsidR="008F228A" w:rsidRDefault="008F228A">
            <w:pPr>
              <w:rPr>
                <w:rFonts w:cstheme="minorHAnsi"/>
                <w:color w:val="000000" w:themeColor="text1"/>
                <w:sz w:val="18"/>
                <w:lang w:val="en-GB"/>
              </w:rPr>
            </w:pPr>
            <w:r>
              <w:rPr>
                <w:rFonts w:cstheme="minorHAnsi"/>
                <w:color w:val="000000" w:themeColor="text1"/>
                <w:sz w:val="18"/>
                <w:lang w:val="en-GB"/>
              </w:rPr>
              <w:t>Any adverse events from performing the index test or the reference standar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FA6EA45" w14:textId="266A9134" w:rsidR="008F228A" w:rsidRDefault="00390F48">
            <w:pPr>
              <w:rPr>
                <w:rFonts w:cstheme="minorHAnsi"/>
                <w:color w:val="000000" w:themeColor="text1"/>
                <w:sz w:val="18"/>
                <w:lang w:val="en-GB"/>
              </w:rPr>
            </w:pPr>
            <w:r>
              <w:rPr>
                <w:rFonts w:cstheme="minorHAnsi"/>
                <w:color w:val="000000" w:themeColor="text1"/>
                <w:sz w:val="18"/>
                <w:lang w:val="en-GB"/>
              </w:rPr>
              <w:t>Na</w:t>
            </w:r>
          </w:p>
        </w:tc>
      </w:tr>
      <w:tr w:rsidR="008F228A" w14:paraId="0C3D2F92" w14:textId="77777777" w:rsidTr="008F228A">
        <w:tc>
          <w:tcPr>
            <w:tcW w:w="121" w:type="dxa"/>
            <w:tcBorders>
              <w:top w:val="nil"/>
              <w:left w:val="nil"/>
              <w:bottom w:val="nil"/>
              <w:right w:val="nil"/>
            </w:tcBorders>
            <w:tcMar>
              <w:top w:w="0" w:type="dxa"/>
              <w:left w:w="57" w:type="dxa"/>
              <w:bottom w:w="0" w:type="dxa"/>
              <w:right w:w="57" w:type="dxa"/>
            </w:tcMar>
          </w:tcPr>
          <w:p w14:paraId="527F926E"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0321668C"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DISCUSSION</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3367C182"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2E7757FF" w14:textId="77777777" w:rsidR="008F228A" w:rsidRDefault="008F228A">
            <w:pPr>
              <w:rPr>
                <w:rFonts w:cstheme="minorHAnsi"/>
                <w: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33778BDB" w14:textId="77777777" w:rsidR="008F228A" w:rsidRDefault="008F228A">
            <w:pPr>
              <w:rPr>
                <w:rFonts w:cstheme="minorHAnsi"/>
                <w:i/>
                <w:color w:val="000000" w:themeColor="text1"/>
                <w:sz w:val="18"/>
                <w:lang w:val="en-GB"/>
              </w:rPr>
            </w:pPr>
          </w:p>
        </w:tc>
      </w:tr>
      <w:tr w:rsidR="008F228A" w14:paraId="7A1E209F" w14:textId="77777777" w:rsidTr="008F228A">
        <w:tc>
          <w:tcPr>
            <w:tcW w:w="121" w:type="dxa"/>
            <w:tcBorders>
              <w:top w:val="nil"/>
              <w:left w:val="nil"/>
              <w:bottom w:val="nil"/>
              <w:right w:val="nil"/>
            </w:tcBorders>
            <w:tcMar>
              <w:top w:w="0" w:type="dxa"/>
              <w:left w:w="57" w:type="dxa"/>
              <w:bottom w:w="0" w:type="dxa"/>
              <w:right w:w="57" w:type="dxa"/>
            </w:tcMar>
          </w:tcPr>
          <w:p w14:paraId="2256B3CE"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733CAF6A"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7A225D94" w14:textId="77777777" w:rsidR="008F228A" w:rsidRDefault="008F228A">
            <w:pPr>
              <w:jc w:val="center"/>
              <w:rPr>
                <w:rFonts w:cstheme="minorHAnsi"/>
                <w:b/>
                <w:sz w:val="18"/>
                <w:lang w:val="en-GB"/>
              </w:rPr>
            </w:pPr>
            <w:r>
              <w:rPr>
                <w:rFonts w:cstheme="minorHAnsi"/>
                <w:b/>
                <w:sz w:val="18"/>
                <w:lang w:val="en-GB"/>
              </w:rPr>
              <w:t>26</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136D0283" w14:textId="77777777" w:rsidR="008F228A" w:rsidRDefault="008F228A">
            <w:pPr>
              <w:rPr>
                <w:rFonts w:cstheme="minorHAnsi"/>
                <w:color w:val="000000" w:themeColor="text1"/>
                <w:sz w:val="18"/>
                <w:lang w:val="en-GB"/>
              </w:rPr>
            </w:pPr>
            <w:r>
              <w:rPr>
                <w:rFonts w:cstheme="minorHAnsi"/>
                <w:color w:val="000000" w:themeColor="text1"/>
                <w:sz w:val="18"/>
                <w:lang w:val="en-GB"/>
              </w:rPr>
              <w:t xml:space="preserve">Study limitations, </w:t>
            </w:r>
            <w:r>
              <w:rPr>
                <w:rFonts w:cstheme="minorHAnsi"/>
                <w:sz w:val="18"/>
                <w:lang w:val="en-GB"/>
              </w:rPr>
              <w:t>including</w:t>
            </w:r>
            <w:r>
              <w:rPr>
                <w:rFonts w:cstheme="minorHAnsi"/>
                <w:color w:val="000000" w:themeColor="text1"/>
                <w:sz w:val="18"/>
                <w:lang w:val="en-GB"/>
              </w:rPr>
              <w:t xml:space="preserve"> sources of potential bias, statistical uncertainty, and generalisabilit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80605EC" w14:textId="7BC80B0C" w:rsidR="008F228A" w:rsidRDefault="00390F48">
            <w:pPr>
              <w:rPr>
                <w:rFonts w:cstheme="minorHAnsi"/>
                <w:color w:val="000000" w:themeColor="text1"/>
                <w:sz w:val="18"/>
                <w:lang w:val="en-GB"/>
              </w:rPr>
            </w:pPr>
            <w:r>
              <w:rPr>
                <w:rFonts w:cstheme="minorHAnsi"/>
                <w:color w:val="000000" w:themeColor="text1"/>
                <w:sz w:val="18"/>
                <w:lang w:val="en-GB"/>
              </w:rPr>
              <w:t>131-2</w:t>
            </w:r>
          </w:p>
        </w:tc>
      </w:tr>
      <w:tr w:rsidR="008F228A" w14:paraId="6550D1A4" w14:textId="77777777" w:rsidTr="008F228A">
        <w:tc>
          <w:tcPr>
            <w:tcW w:w="121" w:type="dxa"/>
            <w:tcBorders>
              <w:top w:val="nil"/>
              <w:left w:val="nil"/>
              <w:bottom w:val="nil"/>
              <w:right w:val="nil"/>
            </w:tcBorders>
            <w:tcMar>
              <w:top w:w="0" w:type="dxa"/>
              <w:left w:w="57" w:type="dxa"/>
              <w:bottom w:w="0" w:type="dxa"/>
              <w:right w:w="57" w:type="dxa"/>
            </w:tcMar>
          </w:tcPr>
          <w:p w14:paraId="70D6778F"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EB59644" w14:textId="77777777" w:rsidR="008F228A" w:rsidRDefault="008F228A">
            <w:pPr>
              <w:rPr>
                <w:rFonts w:cstheme="minorHAnsi"/>
                <w:color w:val="2E74B5" w:themeColor="accent1" w:themeShade="BF"/>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4752AF81" w14:textId="77777777" w:rsidR="008F228A" w:rsidRDefault="008F228A">
            <w:pPr>
              <w:jc w:val="center"/>
              <w:rPr>
                <w:rFonts w:cstheme="minorHAnsi"/>
                <w:b/>
                <w:sz w:val="18"/>
                <w:lang w:val="en-GB"/>
              </w:rPr>
            </w:pPr>
            <w:r>
              <w:rPr>
                <w:rFonts w:cstheme="minorHAnsi"/>
                <w:b/>
                <w:sz w:val="18"/>
                <w:lang w:val="en-GB"/>
              </w:rPr>
              <w:t>27</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4A23CAFE" w14:textId="77777777" w:rsidR="008F228A" w:rsidRDefault="008F228A">
            <w:pPr>
              <w:rPr>
                <w:rFonts w:cstheme="minorHAnsi"/>
                <w:color w:val="000000" w:themeColor="text1"/>
                <w:sz w:val="18"/>
                <w:lang w:val="en-GB"/>
              </w:rPr>
            </w:pPr>
            <w:r>
              <w:rPr>
                <w:rFonts w:cstheme="minorHAnsi"/>
                <w:color w:val="000000" w:themeColor="text1"/>
                <w:sz w:val="18"/>
                <w:lang w:val="en-GB"/>
              </w:rPr>
              <w:t>Implications for practice, including the intended use and clinical role of the index test</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A2F5806" w14:textId="1324F269" w:rsidR="008F228A" w:rsidRDefault="00390F48">
            <w:pPr>
              <w:rPr>
                <w:rFonts w:cstheme="minorHAnsi"/>
                <w:color w:val="000000" w:themeColor="text1"/>
                <w:sz w:val="18"/>
                <w:lang w:val="en-GB"/>
              </w:rPr>
            </w:pPr>
            <w:r>
              <w:rPr>
                <w:rFonts w:cstheme="minorHAnsi"/>
                <w:color w:val="000000" w:themeColor="text1"/>
                <w:sz w:val="18"/>
                <w:lang w:val="en-GB"/>
              </w:rPr>
              <w:t>129-32</w:t>
            </w:r>
          </w:p>
        </w:tc>
      </w:tr>
      <w:tr w:rsidR="008F228A" w14:paraId="2A8AC58F" w14:textId="77777777" w:rsidTr="008F228A">
        <w:tc>
          <w:tcPr>
            <w:tcW w:w="121" w:type="dxa"/>
            <w:tcBorders>
              <w:top w:val="nil"/>
              <w:left w:val="nil"/>
              <w:bottom w:val="nil"/>
              <w:right w:val="nil"/>
            </w:tcBorders>
            <w:tcMar>
              <w:top w:w="0" w:type="dxa"/>
              <w:left w:w="57" w:type="dxa"/>
              <w:bottom w:w="0" w:type="dxa"/>
              <w:right w:w="57" w:type="dxa"/>
            </w:tcMar>
          </w:tcPr>
          <w:p w14:paraId="68877D42"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hideMark/>
          </w:tcPr>
          <w:p w14:paraId="30DD3068" w14:textId="77777777" w:rsidR="008F228A" w:rsidRDefault="008F228A">
            <w:pPr>
              <w:rPr>
                <w:rFonts w:cstheme="minorHAnsi"/>
                <w:b/>
                <w:color w:val="2E74B5" w:themeColor="accent1" w:themeShade="BF"/>
                <w:sz w:val="18"/>
                <w:lang w:val="en-GB"/>
              </w:rPr>
            </w:pPr>
            <w:r>
              <w:rPr>
                <w:rFonts w:cstheme="minorHAnsi"/>
                <w:b/>
                <w:color w:val="2E74B5" w:themeColor="accent1" w:themeShade="BF"/>
                <w:sz w:val="18"/>
                <w:lang w:val="en-GB"/>
              </w:rPr>
              <w:t>OTHER INFORMATION</w:t>
            </w: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tcPr>
          <w:p w14:paraId="3096E10C" w14:textId="77777777" w:rsidR="008F228A" w:rsidRDefault="008F228A">
            <w:pPr>
              <w:jc w:val="center"/>
              <w:rPr>
                <w:rFonts w:cstheme="minorHAnsi"/>
                <w:b/>
                <w:sz w:val="18"/>
                <w:lang w:val="en-GB"/>
              </w:rPr>
            </w:pPr>
          </w:p>
        </w:tc>
        <w:tc>
          <w:tcPr>
            <w:tcW w:w="7282" w:type="dxa"/>
            <w:tcBorders>
              <w:top w:val="dotted" w:sz="6" w:space="0" w:color="5B9BD5" w:themeColor="accent1"/>
              <w:left w:val="dotted" w:sz="6" w:space="0" w:color="5B9BD5" w:themeColor="accent1"/>
              <w:bottom w:val="dotted" w:sz="6" w:space="0" w:color="5B9BD5" w:themeColor="accent1"/>
              <w:right w:val="nil"/>
            </w:tcBorders>
          </w:tcPr>
          <w:p w14:paraId="274445FA" w14:textId="77777777" w:rsidR="008F228A" w:rsidRDefault="008F228A">
            <w:pPr>
              <w:rPr>
                <w:rFonts w:cstheme="minorHAnsi"/>
                <w:i/>
                <w:color w:val="000000" w:themeColor="text1"/>
                <w:sz w:val="18"/>
                <w:lang w:val="en-GB"/>
              </w:rPr>
            </w:pP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013D5FA4" w14:textId="77777777" w:rsidR="008F228A" w:rsidRDefault="008F228A">
            <w:pPr>
              <w:rPr>
                <w:rFonts w:cstheme="minorHAnsi"/>
                <w:i/>
                <w:color w:val="000000" w:themeColor="text1"/>
                <w:sz w:val="18"/>
                <w:lang w:val="en-GB"/>
              </w:rPr>
            </w:pPr>
          </w:p>
        </w:tc>
      </w:tr>
      <w:tr w:rsidR="008F228A" w14:paraId="2243088B" w14:textId="77777777" w:rsidTr="008F228A">
        <w:tc>
          <w:tcPr>
            <w:tcW w:w="121" w:type="dxa"/>
            <w:tcBorders>
              <w:top w:val="nil"/>
              <w:left w:val="nil"/>
              <w:bottom w:val="nil"/>
              <w:right w:val="nil"/>
            </w:tcBorders>
            <w:tcMar>
              <w:top w:w="0" w:type="dxa"/>
              <w:left w:w="57" w:type="dxa"/>
              <w:bottom w:w="0" w:type="dxa"/>
              <w:right w:w="57" w:type="dxa"/>
            </w:tcMar>
          </w:tcPr>
          <w:p w14:paraId="28C9D485"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61EAC1ED" w14:textId="77777777" w:rsidR="008F228A" w:rsidRDefault="008F228A">
            <w:pPr>
              <w:rPr>
                <w:rFonts w:cstheme="minorHAnsi"/>
                <w:color w:val="000000" w:themeColor="text1"/>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061E8DDC" w14:textId="77777777" w:rsidR="008F228A" w:rsidRDefault="008F228A">
            <w:pPr>
              <w:jc w:val="center"/>
              <w:rPr>
                <w:rFonts w:cstheme="minorHAnsi"/>
                <w:b/>
                <w:sz w:val="18"/>
                <w:lang w:val="en-GB"/>
              </w:rPr>
            </w:pPr>
            <w:r>
              <w:rPr>
                <w:rFonts w:cstheme="minorHAnsi"/>
                <w:b/>
                <w:sz w:val="18"/>
                <w:lang w:val="en-GB"/>
              </w:rPr>
              <w:t>28</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5D34EA2A" w14:textId="77777777" w:rsidR="008F228A" w:rsidRDefault="008F228A">
            <w:pPr>
              <w:rPr>
                <w:rFonts w:cstheme="minorHAnsi"/>
                <w:color w:val="000000" w:themeColor="text1"/>
                <w:sz w:val="18"/>
                <w:lang w:val="en-GB"/>
              </w:rPr>
            </w:pPr>
            <w:r>
              <w:rPr>
                <w:rFonts w:cstheme="minorHAnsi"/>
                <w:color w:val="000000" w:themeColor="text1"/>
                <w:sz w:val="18"/>
                <w:lang w:val="en-GB"/>
              </w:rPr>
              <w:t>Registration number and name of registry</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520844C5" w14:textId="77777777" w:rsidR="008F228A" w:rsidRDefault="008F228A">
            <w:pPr>
              <w:rPr>
                <w:rFonts w:cstheme="minorHAnsi"/>
                <w:color w:val="000000" w:themeColor="text1"/>
                <w:sz w:val="18"/>
                <w:lang w:val="en-GB"/>
              </w:rPr>
            </w:pPr>
          </w:p>
        </w:tc>
      </w:tr>
      <w:tr w:rsidR="008F228A" w14:paraId="2A80E047" w14:textId="77777777" w:rsidTr="008F228A">
        <w:tc>
          <w:tcPr>
            <w:tcW w:w="121" w:type="dxa"/>
            <w:tcBorders>
              <w:top w:val="nil"/>
              <w:left w:val="nil"/>
              <w:bottom w:val="nil"/>
              <w:right w:val="nil"/>
            </w:tcBorders>
            <w:tcMar>
              <w:top w:w="0" w:type="dxa"/>
              <w:left w:w="57" w:type="dxa"/>
              <w:bottom w:w="0" w:type="dxa"/>
              <w:right w:w="57" w:type="dxa"/>
            </w:tcMar>
          </w:tcPr>
          <w:p w14:paraId="00AB8136" w14:textId="77777777" w:rsidR="008F228A" w:rsidRDefault="008F228A">
            <w:pPr>
              <w:rPr>
                <w:rFonts w:cstheme="minorHAnsi"/>
                <w:color w:val="000000" w:themeColor="text1"/>
                <w:sz w:val="18"/>
                <w:lang w:val="en-GB"/>
              </w:rPr>
            </w:pPr>
          </w:p>
        </w:tc>
        <w:tc>
          <w:tcPr>
            <w:tcW w:w="1727" w:type="dxa"/>
            <w:tcBorders>
              <w:top w:val="dotted" w:sz="6" w:space="0" w:color="5B9BD5" w:themeColor="accent1"/>
              <w:left w:val="nil"/>
              <w:bottom w:val="dotted" w:sz="6" w:space="0" w:color="5B9BD5" w:themeColor="accent1"/>
              <w:right w:val="dotted" w:sz="6" w:space="0" w:color="5B9BD5" w:themeColor="accent1"/>
            </w:tcBorders>
          </w:tcPr>
          <w:p w14:paraId="4E889762" w14:textId="77777777" w:rsidR="008F228A" w:rsidRDefault="008F228A">
            <w:pPr>
              <w:rPr>
                <w:rFonts w:cstheme="minorHAnsi"/>
                <w:color w:val="000000" w:themeColor="text1"/>
                <w:sz w:val="18"/>
                <w:lang w:val="en-GB"/>
              </w:rPr>
            </w:pPr>
          </w:p>
        </w:tc>
        <w:tc>
          <w:tcPr>
            <w:tcW w:w="518" w:type="dxa"/>
            <w:tcBorders>
              <w:top w:val="dotted" w:sz="6" w:space="0" w:color="5B9BD5" w:themeColor="accent1"/>
              <w:left w:val="dotted" w:sz="6" w:space="0" w:color="5B9BD5" w:themeColor="accent1"/>
              <w:bottom w:val="dotted" w:sz="6" w:space="0" w:color="5B9BD5" w:themeColor="accent1"/>
              <w:right w:val="dotted" w:sz="6" w:space="0" w:color="5B9BD5" w:themeColor="accent1"/>
            </w:tcBorders>
            <w:hideMark/>
          </w:tcPr>
          <w:p w14:paraId="69246F3B" w14:textId="77777777" w:rsidR="008F228A" w:rsidRDefault="008F228A">
            <w:pPr>
              <w:jc w:val="center"/>
              <w:rPr>
                <w:rFonts w:cstheme="minorHAnsi"/>
                <w:b/>
                <w:sz w:val="18"/>
                <w:lang w:val="en-GB"/>
              </w:rPr>
            </w:pPr>
            <w:r>
              <w:rPr>
                <w:rFonts w:cstheme="minorHAnsi"/>
                <w:b/>
                <w:sz w:val="18"/>
                <w:lang w:val="en-GB"/>
              </w:rPr>
              <w:t>29</w:t>
            </w:r>
          </w:p>
        </w:tc>
        <w:tc>
          <w:tcPr>
            <w:tcW w:w="7282" w:type="dxa"/>
            <w:tcBorders>
              <w:top w:val="dotted" w:sz="6" w:space="0" w:color="5B9BD5" w:themeColor="accent1"/>
              <w:left w:val="dotted" w:sz="6" w:space="0" w:color="5B9BD5" w:themeColor="accent1"/>
              <w:bottom w:val="dotted" w:sz="6" w:space="0" w:color="5B9BD5" w:themeColor="accent1"/>
              <w:right w:val="nil"/>
            </w:tcBorders>
            <w:hideMark/>
          </w:tcPr>
          <w:p w14:paraId="35CC0D91" w14:textId="77777777" w:rsidR="008F228A" w:rsidRDefault="008F228A">
            <w:pPr>
              <w:rPr>
                <w:rFonts w:cstheme="minorHAnsi"/>
                <w:color w:val="000000" w:themeColor="text1"/>
                <w:sz w:val="18"/>
              </w:rPr>
            </w:pPr>
            <w:r>
              <w:rPr>
                <w:rFonts w:cstheme="minorHAnsi"/>
                <w:color w:val="000000" w:themeColor="text1"/>
                <w:sz w:val="18"/>
              </w:rPr>
              <w:t>Where the full study protocol can be accessed</w:t>
            </w:r>
          </w:p>
        </w:tc>
        <w:tc>
          <w:tcPr>
            <w:tcW w:w="1692" w:type="dxa"/>
            <w:tcBorders>
              <w:top w:val="dotted" w:sz="6" w:space="0" w:color="5B9BD5" w:themeColor="accent1"/>
              <w:left w:val="dotted" w:sz="6" w:space="0" w:color="5B9BD5" w:themeColor="accent1"/>
              <w:bottom w:val="dotted" w:sz="6" w:space="0" w:color="5B9BD5" w:themeColor="accent1"/>
              <w:right w:val="nil"/>
            </w:tcBorders>
          </w:tcPr>
          <w:p w14:paraId="70313310" w14:textId="77777777" w:rsidR="008F228A" w:rsidRDefault="008F228A">
            <w:pPr>
              <w:rPr>
                <w:rFonts w:cstheme="minorHAnsi"/>
                <w:color w:val="000000" w:themeColor="text1"/>
                <w:sz w:val="18"/>
              </w:rPr>
            </w:pPr>
          </w:p>
        </w:tc>
      </w:tr>
      <w:tr w:rsidR="008F228A" w14:paraId="72B01648" w14:textId="77777777" w:rsidTr="008F228A">
        <w:tc>
          <w:tcPr>
            <w:tcW w:w="121" w:type="dxa"/>
            <w:tcBorders>
              <w:top w:val="nil"/>
              <w:left w:val="nil"/>
              <w:bottom w:val="nil"/>
              <w:right w:val="nil"/>
            </w:tcBorders>
            <w:tcMar>
              <w:top w:w="0" w:type="dxa"/>
              <w:left w:w="57" w:type="dxa"/>
              <w:bottom w:w="0" w:type="dxa"/>
              <w:right w:w="57" w:type="dxa"/>
            </w:tcMar>
          </w:tcPr>
          <w:p w14:paraId="2D28DA30" w14:textId="77777777" w:rsidR="008F228A" w:rsidRDefault="008F228A">
            <w:pPr>
              <w:rPr>
                <w:rFonts w:cstheme="minorHAnsi"/>
                <w:color w:val="000000" w:themeColor="text1"/>
                <w:sz w:val="18"/>
              </w:rPr>
            </w:pPr>
          </w:p>
        </w:tc>
        <w:tc>
          <w:tcPr>
            <w:tcW w:w="1727" w:type="dxa"/>
            <w:tcBorders>
              <w:top w:val="dotted" w:sz="6" w:space="0" w:color="5B9BD5" w:themeColor="accent1"/>
              <w:left w:val="nil"/>
              <w:bottom w:val="nil"/>
              <w:right w:val="dotted" w:sz="6" w:space="0" w:color="5B9BD5" w:themeColor="accent1"/>
            </w:tcBorders>
          </w:tcPr>
          <w:p w14:paraId="1347277A" w14:textId="77777777" w:rsidR="008F228A" w:rsidRDefault="008F228A">
            <w:pPr>
              <w:rPr>
                <w:rFonts w:cstheme="minorHAnsi"/>
                <w:color w:val="000000" w:themeColor="text1"/>
                <w:sz w:val="18"/>
              </w:rPr>
            </w:pPr>
          </w:p>
        </w:tc>
        <w:tc>
          <w:tcPr>
            <w:tcW w:w="518" w:type="dxa"/>
            <w:tcBorders>
              <w:top w:val="dotted" w:sz="6" w:space="0" w:color="5B9BD5" w:themeColor="accent1"/>
              <w:left w:val="dotted" w:sz="6" w:space="0" w:color="5B9BD5" w:themeColor="accent1"/>
              <w:bottom w:val="nil"/>
              <w:right w:val="dotted" w:sz="6" w:space="0" w:color="5B9BD5" w:themeColor="accent1"/>
            </w:tcBorders>
            <w:hideMark/>
          </w:tcPr>
          <w:p w14:paraId="2BC2241A" w14:textId="77777777" w:rsidR="008F228A" w:rsidRDefault="008F228A">
            <w:pPr>
              <w:jc w:val="center"/>
              <w:rPr>
                <w:rFonts w:cstheme="minorHAnsi"/>
                <w:b/>
                <w:sz w:val="18"/>
                <w:lang w:val="en-GB"/>
              </w:rPr>
            </w:pPr>
            <w:r>
              <w:rPr>
                <w:rFonts w:cstheme="minorHAnsi"/>
                <w:b/>
                <w:sz w:val="18"/>
                <w:lang w:val="en-GB"/>
              </w:rPr>
              <w:t>30</w:t>
            </w:r>
          </w:p>
        </w:tc>
        <w:tc>
          <w:tcPr>
            <w:tcW w:w="7282" w:type="dxa"/>
            <w:tcBorders>
              <w:top w:val="dotted" w:sz="6" w:space="0" w:color="5B9BD5" w:themeColor="accent1"/>
              <w:left w:val="dotted" w:sz="6" w:space="0" w:color="5B9BD5" w:themeColor="accent1"/>
              <w:bottom w:val="nil"/>
              <w:right w:val="nil"/>
            </w:tcBorders>
            <w:hideMark/>
          </w:tcPr>
          <w:p w14:paraId="51EFB670" w14:textId="77777777" w:rsidR="008F228A" w:rsidRDefault="008F228A">
            <w:pPr>
              <w:rPr>
                <w:rFonts w:cstheme="minorHAnsi"/>
                <w:color w:val="000000" w:themeColor="text1"/>
                <w:sz w:val="18"/>
              </w:rPr>
            </w:pPr>
            <w:r>
              <w:rPr>
                <w:rFonts w:cstheme="minorHAnsi"/>
                <w:color w:val="000000" w:themeColor="text1"/>
                <w:sz w:val="18"/>
              </w:rPr>
              <w:t>Sources of funding and other support; role of funders</w:t>
            </w:r>
          </w:p>
        </w:tc>
        <w:tc>
          <w:tcPr>
            <w:tcW w:w="1692" w:type="dxa"/>
            <w:tcBorders>
              <w:top w:val="dotted" w:sz="6" w:space="0" w:color="5B9BD5" w:themeColor="accent1"/>
              <w:left w:val="dotted" w:sz="6" w:space="0" w:color="5B9BD5" w:themeColor="accent1"/>
              <w:bottom w:val="nil"/>
              <w:right w:val="nil"/>
            </w:tcBorders>
          </w:tcPr>
          <w:p w14:paraId="7436BAFB" w14:textId="77777777" w:rsidR="008F228A" w:rsidRDefault="008F228A">
            <w:pPr>
              <w:rPr>
                <w:rFonts w:cstheme="minorHAnsi"/>
                <w:color w:val="000000" w:themeColor="text1"/>
                <w:sz w:val="18"/>
              </w:rPr>
            </w:pPr>
          </w:p>
        </w:tc>
      </w:tr>
      <w:tr w:rsidR="008F228A" w14:paraId="5AFD5052" w14:textId="77777777" w:rsidTr="008F228A">
        <w:trPr>
          <w:trHeight w:val="70"/>
        </w:trPr>
        <w:tc>
          <w:tcPr>
            <w:tcW w:w="121" w:type="dxa"/>
            <w:tcBorders>
              <w:top w:val="nil"/>
              <w:left w:val="nil"/>
              <w:bottom w:val="single" w:sz="4" w:space="0" w:color="auto"/>
              <w:right w:val="nil"/>
            </w:tcBorders>
            <w:tcMar>
              <w:top w:w="0" w:type="dxa"/>
              <w:left w:w="57" w:type="dxa"/>
              <w:bottom w:w="0" w:type="dxa"/>
              <w:right w:w="57" w:type="dxa"/>
            </w:tcMar>
          </w:tcPr>
          <w:p w14:paraId="6853C5F5" w14:textId="77777777" w:rsidR="008F228A" w:rsidRDefault="008F228A">
            <w:pPr>
              <w:rPr>
                <w:rFonts w:cstheme="minorHAnsi"/>
                <w:color w:val="000000" w:themeColor="text1"/>
                <w:sz w:val="8"/>
              </w:rPr>
            </w:pPr>
          </w:p>
        </w:tc>
        <w:tc>
          <w:tcPr>
            <w:tcW w:w="1727" w:type="dxa"/>
            <w:tcBorders>
              <w:top w:val="nil"/>
              <w:left w:val="nil"/>
              <w:bottom w:val="single" w:sz="4" w:space="0" w:color="auto"/>
              <w:right w:val="nil"/>
            </w:tcBorders>
          </w:tcPr>
          <w:p w14:paraId="70DE474E" w14:textId="77777777" w:rsidR="008F228A" w:rsidRDefault="008F228A">
            <w:pPr>
              <w:rPr>
                <w:rFonts w:cstheme="minorHAnsi"/>
                <w:color w:val="000000" w:themeColor="text1"/>
                <w:sz w:val="8"/>
              </w:rPr>
            </w:pPr>
          </w:p>
        </w:tc>
        <w:tc>
          <w:tcPr>
            <w:tcW w:w="518" w:type="dxa"/>
            <w:tcBorders>
              <w:top w:val="nil"/>
              <w:left w:val="nil"/>
              <w:bottom w:val="single" w:sz="4" w:space="0" w:color="auto"/>
              <w:right w:val="nil"/>
            </w:tcBorders>
          </w:tcPr>
          <w:p w14:paraId="1A626C7B" w14:textId="77777777" w:rsidR="008F228A" w:rsidRDefault="008F228A">
            <w:pPr>
              <w:jc w:val="center"/>
              <w:rPr>
                <w:rFonts w:cstheme="minorHAnsi"/>
                <w:b/>
                <w:sz w:val="8"/>
                <w:lang w:val="en-GB"/>
              </w:rPr>
            </w:pPr>
          </w:p>
        </w:tc>
        <w:tc>
          <w:tcPr>
            <w:tcW w:w="7282" w:type="dxa"/>
            <w:tcBorders>
              <w:top w:val="nil"/>
              <w:left w:val="nil"/>
              <w:bottom w:val="single" w:sz="4" w:space="0" w:color="auto"/>
              <w:right w:val="nil"/>
            </w:tcBorders>
          </w:tcPr>
          <w:p w14:paraId="4CE868F3" w14:textId="77777777" w:rsidR="008F228A" w:rsidRDefault="008F228A">
            <w:pPr>
              <w:rPr>
                <w:rFonts w:cstheme="minorHAnsi"/>
                <w:color w:val="000000" w:themeColor="text1"/>
                <w:sz w:val="8"/>
              </w:rPr>
            </w:pPr>
          </w:p>
        </w:tc>
        <w:tc>
          <w:tcPr>
            <w:tcW w:w="1692" w:type="dxa"/>
            <w:tcBorders>
              <w:top w:val="nil"/>
              <w:left w:val="nil"/>
              <w:bottom w:val="single" w:sz="4" w:space="0" w:color="auto"/>
              <w:right w:val="nil"/>
            </w:tcBorders>
          </w:tcPr>
          <w:p w14:paraId="0B0F09F2" w14:textId="77777777" w:rsidR="008F228A" w:rsidRDefault="008F228A">
            <w:pPr>
              <w:rPr>
                <w:rFonts w:cstheme="minorHAnsi"/>
                <w:color w:val="000000" w:themeColor="text1"/>
                <w:sz w:val="8"/>
              </w:rPr>
            </w:pPr>
          </w:p>
        </w:tc>
      </w:tr>
    </w:tbl>
    <w:p w14:paraId="42FF3799" w14:textId="77777777" w:rsidR="008F228A" w:rsidRDefault="008F228A" w:rsidP="008F228A">
      <w:pPr>
        <w:spacing w:after="0"/>
        <w:rPr>
          <w:caps/>
          <w:color w:val="000000" w:themeColor="text1"/>
          <w:spacing w:val="15"/>
          <w:sz w:val="28"/>
        </w:rPr>
        <w:sectPr w:rsidR="008F228A">
          <w:pgSz w:w="12240" w:h="15840"/>
          <w:pgMar w:top="794" w:right="1151" w:bottom="340" w:left="1009" w:header="289" w:footer="142" w:gutter="0"/>
          <w:cols w:space="720"/>
        </w:sectPr>
      </w:pPr>
    </w:p>
    <w:p w14:paraId="23E224F4" w14:textId="77777777" w:rsidR="001B5096" w:rsidRDefault="001B5096" w:rsidP="006E468C">
      <w:pPr>
        <w:spacing w:line="360" w:lineRule="auto"/>
        <w:jc w:val="both"/>
        <w:rPr>
          <w:rFonts w:cstheme="minorHAnsi"/>
          <w:u w:val="single"/>
          <w:lang w:val="fr-FR"/>
        </w:rPr>
        <w:sectPr w:rsidR="001B5096" w:rsidSect="004E0EE2">
          <w:pgSz w:w="11906" w:h="16838"/>
          <w:pgMar w:top="1440" w:right="1440" w:bottom="1440" w:left="1440" w:header="708" w:footer="708" w:gutter="0"/>
          <w:cols w:space="708"/>
          <w:docGrid w:linePitch="360"/>
        </w:sectPr>
      </w:pPr>
    </w:p>
    <w:p w14:paraId="67279C47" w14:textId="377CE552" w:rsidR="007D4F82" w:rsidRPr="007D4F82" w:rsidRDefault="007D4F82" w:rsidP="007D4F82">
      <w:pPr>
        <w:pStyle w:val="Heading2"/>
      </w:pPr>
      <w:bookmarkStart w:id="320" w:name="_Ref85788371"/>
      <w:bookmarkStart w:id="321" w:name="_Ref85788657"/>
      <w:bookmarkStart w:id="322" w:name="_Toc167893185"/>
      <w:r w:rsidRPr="007D4F82">
        <w:lastRenderedPageBreak/>
        <w:t>Appendix 1</w:t>
      </w:r>
      <w:r w:rsidR="004F7B6E">
        <w:t>1</w:t>
      </w:r>
      <w:r w:rsidRPr="007D4F82">
        <w:t xml:space="preserve"> </w:t>
      </w:r>
      <w:r w:rsidR="007E73A1">
        <w:t>–</w:t>
      </w:r>
      <w:r w:rsidRPr="007D4F82">
        <w:t xml:space="preserve"> </w:t>
      </w:r>
      <w:r w:rsidR="007E73A1">
        <w:t xml:space="preserve">Observers’ </w:t>
      </w:r>
      <w:r w:rsidRPr="007D4F82">
        <w:rPr>
          <w:noProof/>
        </w:rPr>
        <w:t xml:space="preserve">BBPS </w:t>
      </w:r>
      <w:r w:rsidR="007E73A1">
        <w:rPr>
          <w:noProof/>
        </w:rPr>
        <w:t>grades</w:t>
      </w:r>
      <w:r w:rsidRPr="007D4F82">
        <w:rPr>
          <w:noProof/>
        </w:rPr>
        <w:t xml:space="preserve"> </w:t>
      </w:r>
      <w:bookmarkEnd w:id="320"/>
      <w:r w:rsidR="007E73A1">
        <w:rPr>
          <w:noProof/>
        </w:rPr>
        <w:t>for all colonic segments from “</w:t>
      </w:r>
      <w:r w:rsidR="007E73A1">
        <w:t>A multicentre validation of the BBPS bowel preparation grading score undertaken by the EBOPS study group”.</w:t>
      </w:r>
      <w:bookmarkEnd w:id="321"/>
      <w:bookmarkEnd w:id="3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807"/>
        <w:gridCol w:w="826"/>
        <w:gridCol w:w="827"/>
        <w:gridCol w:w="827"/>
        <w:gridCol w:w="827"/>
        <w:gridCol w:w="827"/>
        <w:gridCol w:w="827"/>
        <w:gridCol w:w="796"/>
        <w:gridCol w:w="858"/>
        <w:gridCol w:w="827"/>
        <w:gridCol w:w="827"/>
        <w:gridCol w:w="993"/>
        <w:gridCol w:w="993"/>
        <w:gridCol w:w="993"/>
        <w:gridCol w:w="990"/>
      </w:tblGrid>
      <w:tr w:rsidR="001B5096" w:rsidRPr="001B5096" w14:paraId="2CC58682" w14:textId="77777777" w:rsidTr="007D4F82">
        <w:trPr>
          <w:trHeight w:val="227"/>
        </w:trPr>
        <w:tc>
          <w:tcPr>
            <w:tcW w:w="756" w:type="pct"/>
            <w:vMerge w:val="restart"/>
            <w:tcBorders>
              <w:top w:val="single" w:sz="12" w:space="0" w:color="auto"/>
              <w:left w:val="single" w:sz="12" w:space="0" w:color="auto"/>
              <w:right w:val="single" w:sz="8" w:space="0" w:color="auto"/>
            </w:tcBorders>
            <w:shd w:val="clear" w:color="auto" w:fill="auto"/>
            <w:noWrap/>
            <w:vAlign w:val="bottom"/>
          </w:tcPr>
          <w:p w14:paraId="04ADEED6" w14:textId="77777777" w:rsidR="001B5096" w:rsidRPr="007D4F82" w:rsidRDefault="001B5096" w:rsidP="001B5096">
            <w:pPr>
              <w:spacing w:after="0" w:line="240" w:lineRule="auto"/>
              <w:rPr>
                <w:rFonts w:ascii="Calibri" w:eastAsia="Times New Roman" w:hAnsi="Calibri" w:cs="Calibri"/>
                <w:sz w:val="18"/>
                <w:szCs w:val="18"/>
                <w:lang w:eastAsia="en-GB"/>
              </w:rPr>
            </w:pPr>
            <w:r w:rsidRPr="007D4F82">
              <w:rPr>
                <w:rFonts w:ascii="Calibri" w:eastAsia="Times New Roman" w:hAnsi="Calibri" w:cs="Calibri"/>
                <w:sz w:val="18"/>
                <w:szCs w:val="18"/>
                <w:lang w:eastAsia="en-GB"/>
              </w:rPr>
              <w:t>Video segments</w:t>
            </w:r>
          </w:p>
          <w:p w14:paraId="45B238F6" w14:textId="55C86A96" w:rsidR="001B5096" w:rsidRPr="007D4F82" w:rsidRDefault="001B5096" w:rsidP="001B5096">
            <w:pPr>
              <w:spacing w:after="0" w:line="240" w:lineRule="auto"/>
              <w:rPr>
                <w:rFonts w:ascii="Calibri" w:eastAsia="Times New Roman" w:hAnsi="Calibri" w:cs="Calibri"/>
                <w:sz w:val="18"/>
                <w:szCs w:val="18"/>
                <w:lang w:eastAsia="en-GB"/>
              </w:rPr>
            </w:pPr>
          </w:p>
        </w:tc>
        <w:tc>
          <w:tcPr>
            <w:tcW w:w="4244" w:type="pct"/>
            <w:gridSpan w:val="15"/>
            <w:tcBorders>
              <w:top w:val="single" w:sz="12" w:space="0" w:color="auto"/>
              <w:left w:val="single" w:sz="8" w:space="0" w:color="auto"/>
              <w:bottom w:val="single" w:sz="4" w:space="0" w:color="auto"/>
              <w:right w:val="single" w:sz="12" w:space="0" w:color="auto"/>
            </w:tcBorders>
            <w:shd w:val="clear" w:color="auto" w:fill="auto"/>
            <w:noWrap/>
            <w:vAlign w:val="bottom"/>
          </w:tcPr>
          <w:p w14:paraId="2E23C190" w14:textId="0A1EB380" w:rsidR="001B5096" w:rsidRPr="007D4F82" w:rsidRDefault="001B5096" w:rsidP="001B5096">
            <w:pPr>
              <w:spacing w:after="0" w:line="240" w:lineRule="auto"/>
              <w:rPr>
                <w:rFonts w:ascii="Calibri" w:eastAsia="Times New Roman" w:hAnsi="Calibri" w:cs="Calibri"/>
                <w:color w:val="000000"/>
                <w:sz w:val="18"/>
                <w:szCs w:val="18"/>
                <w:lang w:eastAsia="en-GB"/>
              </w:rPr>
            </w:pPr>
            <w:r w:rsidRPr="007D4F82">
              <w:rPr>
                <w:rFonts w:ascii="Calibri" w:eastAsia="Times New Roman" w:hAnsi="Calibri" w:cs="Calibri"/>
                <w:color w:val="000000"/>
                <w:sz w:val="18"/>
                <w:szCs w:val="18"/>
                <w:lang w:eastAsia="en-GB"/>
              </w:rPr>
              <w:t>Video reviewers and scores</w:t>
            </w:r>
          </w:p>
        </w:tc>
      </w:tr>
      <w:tr w:rsidR="00E72144" w:rsidRPr="001B5096" w14:paraId="0C6F6776" w14:textId="77777777" w:rsidTr="007D4F82">
        <w:trPr>
          <w:trHeight w:val="227"/>
        </w:trPr>
        <w:tc>
          <w:tcPr>
            <w:tcW w:w="756" w:type="pct"/>
            <w:vMerge/>
            <w:tcBorders>
              <w:left w:val="single" w:sz="12" w:space="0" w:color="auto"/>
              <w:right w:val="single" w:sz="8" w:space="0" w:color="auto"/>
            </w:tcBorders>
            <w:shd w:val="clear" w:color="auto" w:fill="auto"/>
            <w:noWrap/>
            <w:vAlign w:val="bottom"/>
            <w:hideMark/>
          </w:tcPr>
          <w:p w14:paraId="3AB51090" w14:textId="117B0E52" w:rsidR="001B5096" w:rsidRPr="001B5096" w:rsidRDefault="001B5096" w:rsidP="001B5096">
            <w:pPr>
              <w:spacing w:after="0" w:line="240" w:lineRule="auto"/>
              <w:rPr>
                <w:rFonts w:ascii="Calibri" w:eastAsia="Times New Roman" w:hAnsi="Calibri" w:cs="Calibri"/>
                <w:sz w:val="18"/>
                <w:szCs w:val="18"/>
                <w:lang w:eastAsia="en-GB"/>
              </w:rPr>
            </w:pPr>
          </w:p>
        </w:tc>
        <w:tc>
          <w:tcPr>
            <w:tcW w:w="263" w:type="pct"/>
            <w:tcBorders>
              <w:left w:val="single" w:sz="8" w:space="0" w:color="auto"/>
              <w:bottom w:val="single" w:sz="8" w:space="0" w:color="auto"/>
            </w:tcBorders>
            <w:shd w:val="clear" w:color="auto" w:fill="auto"/>
            <w:noWrap/>
            <w:vAlign w:val="bottom"/>
            <w:hideMark/>
          </w:tcPr>
          <w:p w14:paraId="4F49372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tcBorders>
              <w:bottom w:val="single" w:sz="8" w:space="0" w:color="auto"/>
            </w:tcBorders>
            <w:shd w:val="clear" w:color="auto" w:fill="auto"/>
            <w:noWrap/>
            <w:vAlign w:val="bottom"/>
            <w:hideMark/>
          </w:tcPr>
          <w:p w14:paraId="46D6DBD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8" w:space="0" w:color="auto"/>
            </w:tcBorders>
            <w:shd w:val="clear" w:color="auto" w:fill="auto"/>
            <w:noWrap/>
            <w:vAlign w:val="bottom"/>
            <w:hideMark/>
          </w:tcPr>
          <w:p w14:paraId="3BBDACA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tcBorders>
              <w:bottom w:val="single" w:sz="8" w:space="0" w:color="auto"/>
            </w:tcBorders>
            <w:shd w:val="clear" w:color="auto" w:fill="auto"/>
            <w:noWrap/>
            <w:vAlign w:val="bottom"/>
            <w:hideMark/>
          </w:tcPr>
          <w:p w14:paraId="7695C78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4</w:t>
            </w:r>
          </w:p>
        </w:tc>
        <w:tc>
          <w:tcPr>
            <w:tcW w:w="269" w:type="pct"/>
            <w:tcBorders>
              <w:bottom w:val="single" w:sz="8" w:space="0" w:color="auto"/>
            </w:tcBorders>
            <w:shd w:val="clear" w:color="auto" w:fill="auto"/>
            <w:noWrap/>
            <w:vAlign w:val="bottom"/>
            <w:hideMark/>
          </w:tcPr>
          <w:p w14:paraId="6B13803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5</w:t>
            </w:r>
          </w:p>
        </w:tc>
        <w:tc>
          <w:tcPr>
            <w:tcW w:w="269" w:type="pct"/>
            <w:tcBorders>
              <w:bottom w:val="single" w:sz="8" w:space="0" w:color="auto"/>
            </w:tcBorders>
            <w:shd w:val="clear" w:color="auto" w:fill="auto"/>
            <w:noWrap/>
            <w:vAlign w:val="bottom"/>
            <w:hideMark/>
          </w:tcPr>
          <w:p w14:paraId="662AD4F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6</w:t>
            </w:r>
          </w:p>
        </w:tc>
        <w:tc>
          <w:tcPr>
            <w:tcW w:w="269" w:type="pct"/>
            <w:tcBorders>
              <w:bottom w:val="single" w:sz="8" w:space="0" w:color="auto"/>
            </w:tcBorders>
            <w:shd w:val="clear" w:color="auto" w:fill="auto"/>
            <w:noWrap/>
            <w:vAlign w:val="bottom"/>
            <w:hideMark/>
          </w:tcPr>
          <w:p w14:paraId="1438BB8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7</w:t>
            </w:r>
          </w:p>
        </w:tc>
        <w:tc>
          <w:tcPr>
            <w:tcW w:w="259" w:type="pct"/>
            <w:tcBorders>
              <w:bottom w:val="single" w:sz="8" w:space="0" w:color="auto"/>
            </w:tcBorders>
            <w:shd w:val="clear" w:color="auto" w:fill="auto"/>
            <w:noWrap/>
            <w:vAlign w:val="bottom"/>
            <w:hideMark/>
          </w:tcPr>
          <w:p w14:paraId="5F7E316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8</w:t>
            </w:r>
          </w:p>
        </w:tc>
        <w:tc>
          <w:tcPr>
            <w:tcW w:w="279" w:type="pct"/>
            <w:tcBorders>
              <w:bottom w:val="single" w:sz="8" w:space="0" w:color="auto"/>
            </w:tcBorders>
            <w:shd w:val="clear" w:color="auto" w:fill="auto"/>
            <w:noWrap/>
            <w:vAlign w:val="bottom"/>
            <w:hideMark/>
          </w:tcPr>
          <w:p w14:paraId="073A520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9</w:t>
            </w:r>
          </w:p>
        </w:tc>
        <w:tc>
          <w:tcPr>
            <w:tcW w:w="269" w:type="pct"/>
            <w:tcBorders>
              <w:bottom w:val="single" w:sz="8" w:space="0" w:color="auto"/>
            </w:tcBorders>
            <w:shd w:val="clear" w:color="auto" w:fill="auto"/>
            <w:noWrap/>
            <w:vAlign w:val="bottom"/>
            <w:hideMark/>
          </w:tcPr>
          <w:p w14:paraId="636A8C7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0</w:t>
            </w:r>
          </w:p>
        </w:tc>
        <w:tc>
          <w:tcPr>
            <w:tcW w:w="269" w:type="pct"/>
            <w:tcBorders>
              <w:bottom w:val="single" w:sz="8" w:space="0" w:color="auto"/>
            </w:tcBorders>
            <w:shd w:val="clear" w:color="auto" w:fill="auto"/>
            <w:noWrap/>
            <w:vAlign w:val="bottom"/>
            <w:hideMark/>
          </w:tcPr>
          <w:p w14:paraId="099AD57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1</w:t>
            </w:r>
          </w:p>
        </w:tc>
        <w:tc>
          <w:tcPr>
            <w:tcW w:w="323" w:type="pct"/>
            <w:tcBorders>
              <w:bottom w:val="single" w:sz="8" w:space="0" w:color="auto"/>
            </w:tcBorders>
            <w:shd w:val="clear" w:color="auto" w:fill="auto"/>
            <w:noWrap/>
            <w:vAlign w:val="bottom"/>
            <w:hideMark/>
          </w:tcPr>
          <w:p w14:paraId="13FB3CB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2</w:t>
            </w:r>
          </w:p>
        </w:tc>
        <w:tc>
          <w:tcPr>
            <w:tcW w:w="323" w:type="pct"/>
            <w:tcBorders>
              <w:bottom w:val="single" w:sz="8" w:space="0" w:color="auto"/>
            </w:tcBorders>
            <w:shd w:val="clear" w:color="auto" w:fill="auto"/>
            <w:noWrap/>
            <w:vAlign w:val="bottom"/>
            <w:hideMark/>
          </w:tcPr>
          <w:p w14:paraId="2854610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3</w:t>
            </w:r>
          </w:p>
        </w:tc>
        <w:tc>
          <w:tcPr>
            <w:tcW w:w="323" w:type="pct"/>
            <w:tcBorders>
              <w:bottom w:val="single" w:sz="8" w:space="0" w:color="auto"/>
            </w:tcBorders>
            <w:shd w:val="clear" w:color="auto" w:fill="auto"/>
            <w:noWrap/>
            <w:vAlign w:val="bottom"/>
            <w:hideMark/>
          </w:tcPr>
          <w:p w14:paraId="481B977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4</w:t>
            </w:r>
          </w:p>
        </w:tc>
        <w:tc>
          <w:tcPr>
            <w:tcW w:w="323" w:type="pct"/>
            <w:tcBorders>
              <w:bottom w:val="single" w:sz="8" w:space="0" w:color="auto"/>
              <w:right w:val="single" w:sz="12" w:space="0" w:color="auto"/>
            </w:tcBorders>
            <w:shd w:val="clear" w:color="auto" w:fill="auto"/>
            <w:noWrap/>
            <w:vAlign w:val="bottom"/>
            <w:hideMark/>
          </w:tcPr>
          <w:p w14:paraId="658DCFF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5</w:t>
            </w:r>
          </w:p>
        </w:tc>
      </w:tr>
      <w:tr w:rsidR="007D4F82" w:rsidRPr="001B5096" w14:paraId="5B587AC5"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28E0C69A" w14:textId="7F0EC89F"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1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top w:val="single" w:sz="8" w:space="0" w:color="auto"/>
              <w:left w:val="single" w:sz="8" w:space="0" w:color="auto"/>
            </w:tcBorders>
            <w:shd w:val="clear" w:color="auto" w:fill="auto"/>
            <w:noWrap/>
            <w:vAlign w:val="bottom"/>
            <w:hideMark/>
          </w:tcPr>
          <w:p w14:paraId="522FC64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top w:val="single" w:sz="8" w:space="0" w:color="auto"/>
            </w:tcBorders>
            <w:shd w:val="clear" w:color="auto" w:fill="auto"/>
            <w:noWrap/>
            <w:vAlign w:val="bottom"/>
            <w:hideMark/>
          </w:tcPr>
          <w:p w14:paraId="0DD684D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tcBorders>
              <w:top w:val="single" w:sz="8" w:space="0" w:color="auto"/>
            </w:tcBorders>
            <w:shd w:val="clear" w:color="auto" w:fill="auto"/>
            <w:noWrap/>
            <w:vAlign w:val="bottom"/>
            <w:hideMark/>
          </w:tcPr>
          <w:p w14:paraId="79B1CC1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tcBorders>
              <w:top w:val="single" w:sz="8" w:space="0" w:color="auto"/>
            </w:tcBorders>
            <w:shd w:val="clear" w:color="auto" w:fill="auto"/>
            <w:noWrap/>
            <w:vAlign w:val="bottom"/>
            <w:hideMark/>
          </w:tcPr>
          <w:p w14:paraId="34EEA45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top w:val="single" w:sz="8" w:space="0" w:color="auto"/>
            </w:tcBorders>
            <w:shd w:val="clear" w:color="auto" w:fill="auto"/>
            <w:noWrap/>
            <w:vAlign w:val="bottom"/>
            <w:hideMark/>
          </w:tcPr>
          <w:p w14:paraId="422329F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top w:val="single" w:sz="8" w:space="0" w:color="auto"/>
            </w:tcBorders>
            <w:shd w:val="clear" w:color="auto" w:fill="auto"/>
            <w:noWrap/>
            <w:vAlign w:val="bottom"/>
            <w:hideMark/>
          </w:tcPr>
          <w:p w14:paraId="5A0DE7C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tcBorders>
              <w:top w:val="single" w:sz="8" w:space="0" w:color="auto"/>
            </w:tcBorders>
            <w:shd w:val="clear" w:color="auto" w:fill="auto"/>
            <w:noWrap/>
            <w:vAlign w:val="bottom"/>
            <w:hideMark/>
          </w:tcPr>
          <w:p w14:paraId="6282CC6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59" w:type="pct"/>
            <w:tcBorders>
              <w:top w:val="single" w:sz="8" w:space="0" w:color="auto"/>
            </w:tcBorders>
            <w:shd w:val="clear" w:color="auto" w:fill="auto"/>
            <w:noWrap/>
            <w:vAlign w:val="bottom"/>
            <w:hideMark/>
          </w:tcPr>
          <w:p w14:paraId="4EE9AF2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tcBorders>
              <w:top w:val="single" w:sz="8" w:space="0" w:color="auto"/>
            </w:tcBorders>
            <w:shd w:val="clear" w:color="auto" w:fill="auto"/>
            <w:noWrap/>
            <w:vAlign w:val="bottom"/>
            <w:hideMark/>
          </w:tcPr>
          <w:p w14:paraId="75F1CD3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tcBorders>
              <w:top w:val="single" w:sz="8" w:space="0" w:color="auto"/>
            </w:tcBorders>
            <w:shd w:val="clear" w:color="auto" w:fill="auto"/>
            <w:noWrap/>
            <w:vAlign w:val="bottom"/>
            <w:hideMark/>
          </w:tcPr>
          <w:p w14:paraId="585B044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top w:val="single" w:sz="8" w:space="0" w:color="auto"/>
            </w:tcBorders>
            <w:shd w:val="clear" w:color="auto" w:fill="auto"/>
            <w:noWrap/>
            <w:vAlign w:val="bottom"/>
            <w:hideMark/>
          </w:tcPr>
          <w:p w14:paraId="36C032A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top w:val="single" w:sz="8" w:space="0" w:color="auto"/>
            </w:tcBorders>
            <w:shd w:val="clear" w:color="auto" w:fill="auto"/>
            <w:noWrap/>
            <w:vAlign w:val="bottom"/>
            <w:hideMark/>
          </w:tcPr>
          <w:p w14:paraId="0664B54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top w:val="single" w:sz="8" w:space="0" w:color="auto"/>
            </w:tcBorders>
            <w:shd w:val="clear" w:color="auto" w:fill="auto"/>
            <w:noWrap/>
            <w:vAlign w:val="bottom"/>
            <w:hideMark/>
          </w:tcPr>
          <w:p w14:paraId="608AE82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top w:val="single" w:sz="8" w:space="0" w:color="auto"/>
            </w:tcBorders>
            <w:shd w:val="clear" w:color="auto" w:fill="auto"/>
            <w:noWrap/>
            <w:vAlign w:val="bottom"/>
            <w:hideMark/>
          </w:tcPr>
          <w:p w14:paraId="4BF973C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top w:val="single" w:sz="8" w:space="0" w:color="auto"/>
              <w:right w:val="single" w:sz="12" w:space="0" w:color="auto"/>
            </w:tcBorders>
            <w:shd w:val="clear" w:color="auto" w:fill="auto"/>
            <w:noWrap/>
            <w:vAlign w:val="bottom"/>
            <w:hideMark/>
          </w:tcPr>
          <w:p w14:paraId="3BDAFE3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16652E48"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6C6AC722" w14:textId="5002A8B0"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1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Transverse</w:t>
            </w:r>
          </w:p>
        </w:tc>
        <w:tc>
          <w:tcPr>
            <w:tcW w:w="263" w:type="pct"/>
            <w:tcBorders>
              <w:left w:val="single" w:sz="8" w:space="0" w:color="auto"/>
            </w:tcBorders>
            <w:shd w:val="clear" w:color="auto" w:fill="auto"/>
            <w:noWrap/>
            <w:vAlign w:val="bottom"/>
            <w:hideMark/>
          </w:tcPr>
          <w:p w14:paraId="57664EF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AEF93D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406CD7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403F59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16F25D2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AEC883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F31B6A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59" w:type="pct"/>
            <w:shd w:val="clear" w:color="auto" w:fill="auto"/>
            <w:noWrap/>
            <w:vAlign w:val="bottom"/>
            <w:hideMark/>
          </w:tcPr>
          <w:p w14:paraId="0138685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6C08161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D436E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EE1F96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6E2A015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C81680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6B819CA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66639C0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1F98FE48"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42AD380E" w14:textId="00FF9F5B"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1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0A4C37E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909189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5D0249B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BD346B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34D257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1A2FC2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54B1422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59" w:type="pct"/>
            <w:shd w:val="clear" w:color="auto" w:fill="auto"/>
            <w:noWrap/>
            <w:vAlign w:val="bottom"/>
            <w:hideMark/>
          </w:tcPr>
          <w:p w14:paraId="2F43E36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5A76DAD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CB5C1A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3D2AD7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4456400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BE2CEB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0721269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1DD215B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343B1E13"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4B5FC4FB" w14:textId="608EB809"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2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3414AD3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845331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31C6416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DC8589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9FBBE4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9C045D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044605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59" w:type="pct"/>
            <w:shd w:val="clear" w:color="auto" w:fill="auto"/>
            <w:noWrap/>
            <w:vAlign w:val="bottom"/>
            <w:hideMark/>
          </w:tcPr>
          <w:p w14:paraId="7A2FA5A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10F36B5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569906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DD5377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17BE13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71FBD06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6475F14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1BB61B1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2CF567E0"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AFD8004"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2 - Transverse</w:t>
            </w:r>
          </w:p>
        </w:tc>
        <w:tc>
          <w:tcPr>
            <w:tcW w:w="263" w:type="pct"/>
            <w:tcBorders>
              <w:left w:val="single" w:sz="8" w:space="0" w:color="auto"/>
            </w:tcBorders>
            <w:shd w:val="clear" w:color="auto" w:fill="auto"/>
            <w:noWrap/>
            <w:vAlign w:val="bottom"/>
            <w:hideMark/>
          </w:tcPr>
          <w:p w14:paraId="4A24ED5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5B3402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8B0446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D3CD40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19FA5C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4A79FD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DAB6E5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59" w:type="pct"/>
            <w:shd w:val="clear" w:color="auto" w:fill="auto"/>
            <w:noWrap/>
            <w:vAlign w:val="bottom"/>
            <w:hideMark/>
          </w:tcPr>
          <w:p w14:paraId="54B5EAA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61F7249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1428EB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516ACE1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0972062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7661E0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23EB978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2020FF7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34B5D1AC"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D9EC893" w14:textId="49B8C470"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2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2F81A53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BAB10F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CB65DC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B38357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66718F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C35078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96DC8E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59" w:type="pct"/>
            <w:shd w:val="clear" w:color="auto" w:fill="auto"/>
            <w:noWrap/>
            <w:vAlign w:val="bottom"/>
            <w:hideMark/>
          </w:tcPr>
          <w:p w14:paraId="23C185F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523CF6B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7D2E91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143BEF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5F01CD6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63314FF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75D694D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441A016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4C15FD02"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3E397EDD" w14:textId="32EFBF14"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3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3EC4B3C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B31F52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6965F1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1CAB63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8BE4DE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7BF678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4F404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59" w:type="pct"/>
            <w:shd w:val="clear" w:color="auto" w:fill="auto"/>
            <w:noWrap/>
            <w:vAlign w:val="bottom"/>
            <w:hideMark/>
          </w:tcPr>
          <w:p w14:paraId="704C6EA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3F3D767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3F5F0C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D228AF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13AC21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63486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1807AC8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797301B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2A563CA9"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029817A9"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3 - Transverse</w:t>
            </w:r>
          </w:p>
        </w:tc>
        <w:tc>
          <w:tcPr>
            <w:tcW w:w="263" w:type="pct"/>
            <w:tcBorders>
              <w:left w:val="single" w:sz="8" w:space="0" w:color="auto"/>
            </w:tcBorders>
            <w:shd w:val="clear" w:color="auto" w:fill="auto"/>
            <w:noWrap/>
            <w:vAlign w:val="bottom"/>
            <w:hideMark/>
          </w:tcPr>
          <w:p w14:paraId="1FD0716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A9A7EE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403BE5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EA9AF3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EB4109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CEC9C5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C366D4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6F0B152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1736991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49CA66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8A8B87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6BB8F75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1F6474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01889B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58680A0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3A0DAC55"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4961F21D" w14:textId="015C5285"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3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4D9230C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C653D5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52F0368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46800B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4EFCD5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EA43A5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7D5E47D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24F6B3E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275FC88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09CE4A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DFD57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B03584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0A5DD7B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4D282A2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18E5918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5575ACD0"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3999181D" w14:textId="08162954"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4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413EE53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4EBDF7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07E8E7C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D11317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7A43A9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269675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0AE20F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59" w:type="pct"/>
            <w:shd w:val="clear" w:color="auto" w:fill="auto"/>
            <w:noWrap/>
            <w:vAlign w:val="bottom"/>
            <w:hideMark/>
          </w:tcPr>
          <w:p w14:paraId="73336B9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16B33AC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74E1A8E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0194E8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35E67C4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663A13C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5D1548F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tcBorders>
              <w:right w:val="single" w:sz="12" w:space="0" w:color="auto"/>
            </w:tcBorders>
            <w:shd w:val="clear" w:color="auto" w:fill="auto"/>
            <w:noWrap/>
            <w:vAlign w:val="bottom"/>
            <w:hideMark/>
          </w:tcPr>
          <w:p w14:paraId="149C91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r>
      <w:tr w:rsidR="007D4F82" w:rsidRPr="001B5096" w14:paraId="5D4971A7"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1E738287"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4  - Transverse</w:t>
            </w:r>
          </w:p>
        </w:tc>
        <w:tc>
          <w:tcPr>
            <w:tcW w:w="263" w:type="pct"/>
            <w:tcBorders>
              <w:left w:val="single" w:sz="8" w:space="0" w:color="auto"/>
            </w:tcBorders>
            <w:shd w:val="clear" w:color="auto" w:fill="auto"/>
            <w:noWrap/>
            <w:vAlign w:val="bottom"/>
            <w:hideMark/>
          </w:tcPr>
          <w:p w14:paraId="50633C2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A07661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58E4EDA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17E035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A5250F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2F89DA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16C3B5B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59" w:type="pct"/>
            <w:shd w:val="clear" w:color="auto" w:fill="auto"/>
            <w:noWrap/>
            <w:vAlign w:val="bottom"/>
            <w:hideMark/>
          </w:tcPr>
          <w:p w14:paraId="6D1E852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46E7BE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4374D27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3BB3C6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710A24F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2D3841C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6240AF2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668D7EE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r>
      <w:tr w:rsidR="007D4F82" w:rsidRPr="001B5096" w14:paraId="6900D001"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6599ED6E" w14:textId="4A86D25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4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5D36860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FC098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A961EE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C2DAC7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F3E0B7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A4A19C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77CC1A2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6C13ED6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5386B0D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13A81F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C98CF7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D5C40C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172DFAD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59FC0CA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357F202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5EE1358E"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F38A8C7" w14:textId="181A7120"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5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1BAFC22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0B7D5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7936F1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E1AE62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8FD5E7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B1D8FF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8299C7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2F63C2D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21359A0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061D62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46276E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079689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3CAE6AC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0A43532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53D9A02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6F3A8590"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00D0766F"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5 - Transverse</w:t>
            </w:r>
          </w:p>
        </w:tc>
        <w:tc>
          <w:tcPr>
            <w:tcW w:w="263" w:type="pct"/>
            <w:tcBorders>
              <w:left w:val="single" w:sz="8" w:space="0" w:color="auto"/>
            </w:tcBorders>
            <w:shd w:val="clear" w:color="auto" w:fill="auto"/>
            <w:noWrap/>
            <w:vAlign w:val="bottom"/>
            <w:hideMark/>
          </w:tcPr>
          <w:p w14:paraId="585C3EB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65DFBE4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5393015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9A6F0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462313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6068D2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461F54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5D0B4BA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1563367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A2D4E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57263AE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70ADCC0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5679709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0BE19D3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6957FAB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4DD6B289"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3322D6E8" w14:textId="3F74ED23"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5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5A9B43D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11868C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1D5BFA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025BE8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30A697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17C540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9B0053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59" w:type="pct"/>
            <w:shd w:val="clear" w:color="auto" w:fill="auto"/>
            <w:noWrap/>
            <w:vAlign w:val="bottom"/>
            <w:hideMark/>
          </w:tcPr>
          <w:p w14:paraId="40C571D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71AE05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C12EDC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D38DAB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492B55C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1E868F1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2B2BDFA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4D3037B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283F54E4"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408C150D" w14:textId="64F57F75"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6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5910610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6467F49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031ECF3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4FFF8D8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19E632A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2F3194F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1C2BD9D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59" w:type="pct"/>
            <w:shd w:val="clear" w:color="auto" w:fill="auto"/>
            <w:noWrap/>
            <w:vAlign w:val="bottom"/>
            <w:hideMark/>
          </w:tcPr>
          <w:p w14:paraId="594FC87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79" w:type="pct"/>
            <w:shd w:val="clear" w:color="auto" w:fill="auto"/>
            <w:noWrap/>
            <w:vAlign w:val="bottom"/>
            <w:hideMark/>
          </w:tcPr>
          <w:p w14:paraId="64CB71F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6BE136E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3A03172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239BFCA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3239339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577D114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tcBorders>
              <w:right w:val="single" w:sz="12" w:space="0" w:color="auto"/>
            </w:tcBorders>
            <w:shd w:val="clear" w:color="auto" w:fill="auto"/>
            <w:noWrap/>
            <w:vAlign w:val="bottom"/>
            <w:hideMark/>
          </w:tcPr>
          <w:p w14:paraId="740CC06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r>
      <w:tr w:rsidR="007D4F82" w:rsidRPr="001B5096" w14:paraId="3781F81C"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20A87E54"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6 - Transverse</w:t>
            </w:r>
          </w:p>
        </w:tc>
        <w:tc>
          <w:tcPr>
            <w:tcW w:w="263" w:type="pct"/>
            <w:tcBorders>
              <w:left w:val="single" w:sz="8" w:space="0" w:color="auto"/>
            </w:tcBorders>
            <w:shd w:val="clear" w:color="auto" w:fill="auto"/>
            <w:noWrap/>
            <w:vAlign w:val="bottom"/>
            <w:hideMark/>
          </w:tcPr>
          <w:p w14:paraId="7B032BA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3AE053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060B430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7917764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1420681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3A470BE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52A0A84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59" w:type="pct"/>
            <w:shd w:val="clear" w:color="auto" w:fill="auto"/>
            <w:noWrap/>
            <w:vAlign w:val="bottom"/>
            <w:hideMark/>
          </w:tcPr>
          <w:p w14:paraId="7864CCA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4E0C6EE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4E08339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BAF27B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7993F38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3BF307B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757AF63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tcBorders>
              <w:right w:val="single" w:sz="12" w:space="0" w:color="auto"/>
            </w:tcBorders>
            <w:shd w:val="clear" w:color="auto" w:fill="auto"/>
            <w:noWrap/>
            <w:vAlign w:val="bottom"/>
            <w:hideMark/>
          </w:tcPr>
          <w:p w14:paraId="0945029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r>
      <w:tr w:rsidR="007D4F82" w:rsidRPr="001B5096" w14:paraId="4BA0202C"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1018110F" w14:textId="6162EAF4"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6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0653197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D0563E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12D6045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377211C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2E21607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517E157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6D0A291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59" w:type="pct"/>
            <w:shd w:val="clear" w:color="auto" w:fill="auto"/>
            <w:noWrap/>
            <w:vAlign w:val="bottom"/>
            <w:hideMark/>
          </w:tcPr>
          <w:p w14:paraId="39D7D77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79" w:type="pct"/>
            <w:shd w:val="clear" w:color="auto" w:fill="auto"/>
            <w:noWrap/>
            <w:vAlign w:val="bottom"/>
            <w:hideMark/>
          </w:tcPr>
          <w:p w14:paraId="28719E0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269" w:type="pct"/>
            <w:shd w:val="clear" w:color="auto" w:fill="auto"/>
            <w:noWrap/>
            <w:vAlign w:val="bottom"/>
            <w:hideMark/>
          </w:tcPr>
          <w:p w14:paraId="29C7B24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D0E474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57D206B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2F58D86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shd w:val="clear" w:color="auto" w:fill="auto"/>
            <w:noWrap/>
            <w:vAlign w:val="bottom"/>
            <w:hideMark/>
          </w:tcPr>
          <w:p w14:paraId="7E7392A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c>
          <w:tcPr>
            <w:tcW w:w="323" w:type="pct"/>
            <w:tcBorders>
              <w:right w:val="single" w:sz="12" w:space="0" w:color="auto"/>
            </w:tcBorders>
            <w:shd w:val="clear" w:color="auto" w:fill="auto"/>
            <w:noWrap/>
            <w:vAlign w:val="bottom"/>
            <w:hideMark/>
          </w:tcPr>
          <w:p w14:paraId="32CF092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0</w:t>
            </w:r>
          </w:p>
        </w:tc>
      </w:tr>
      <w:tr w:rsidR="007D4F82" w:rsidRPr="001B5096" w14:paraId="4DB07337"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8FF187E" w14:textId="19373009"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7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4D5B71D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82A22D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3864EC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288A0C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E8DAC0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C0D039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A4FDF0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552BA5D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06873AC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CE7755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68D13D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0D3E463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2919820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529E27A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1863F4B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7AF9B104"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0540D130"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7 - Transverse</w:t>
            </w:r>
          </w:p>
        </w:tc>
        <w:tc>
          <w:tcPr>
            <w:tcW w:w="263" w:type="pct"/>
            <w:tcBorders>
              <w:left w:val="single" w:sz="8" w:space="0" w:color="auto"/>
            </w:tcBorders>
            <w:shd w:val="clear" w:color="auto" w:fill="auto"/>
            <w:noWrap/>
            <w:vAlign w:val="bottom"/>
            <w:hideMark/>
          </w:tcPr>
          <w:p w14:paraId="22A5C78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CE341A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55AA0C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40D798F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A14E47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E8CCEA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AE052A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59" w:type="pct"/>
            <w:shd w:val="clear" w:color="auto" w:fill="auto"/>
            <w:noWrap/>
            <w:vAlign w:val="bottom"/>
            <w:hideMark/>
          </w:tcPr>
          <w:p w14:paraId="0ACEB77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79" w:type="pct"/>
            <w:shd w:val="clear" w:color="auto" w:fill="auto"/>
            <w:noWrap/>
            <w:vAlign w:val="bottom"/>
            <w:hideMark/>
          </w:tcPr>
          <w:p w14:paraId="3760328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07E718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DD5384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47DC000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5DF955B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415AD8F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tcBorders>
              <w:right w:val="single" w:sz="12" w:space="0" w:color="auto"/>
            </w:tcBorders>
            <w:shd w:val="clear" w:color="auto" w:fill="auto"/>
            <w:noWrap/>
            <w:vAlign w:val="bottom"/>
            <w:hideMark/>
          </w:tcPr>
          <w:p w14:paraId="5542B3D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0EDD8F32"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808E0F6" w14:textId="0CD00128"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7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67AB169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98F1EF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72A3975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08F2960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5D71D90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39F45D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40465B3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6625087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35C1C63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5DF27A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D00A6B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D0919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4131390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1864A46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68047A8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2437E93F"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64CB3832" w14:textId="24DCA14F"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8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6337B77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6B875B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2BED7B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E66C7F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812674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5112E7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F3067F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2F12502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6C9A53D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78E5CB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B8849A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267F404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7AD2844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79290AA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368B974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41F1B4AA"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0FFBD6EE"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8 - Transverse</w:t>
            </w:r>
          </w:p>
        </w:tc>
        <w:tc>
          <w:tcPr>
            <w:tcW w:w="263" w:type="pct"/>
            <w:tcBorders>
              <w:left w:val="single" w:sz="8" w:space="0" w:color="auto"/>
            </w:tcBorders>
            <w:shd w:val="clear" w:color="auto" w:fill="auto"/>
            <w:noWrap/>
            <w:vAlign w:val="bottom"/>
            <w:hideMark/>
          </w:tcPr>
          <w:p w14:paraId="4B710F0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4B5B2E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404871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CC0646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BD8FA2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E021E4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250A81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6B4E595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37C5712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C922E1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7EFF3B8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209B06E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76649E9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0D23E19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349136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236918B7"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70ACC070" w14:textId="7952BC8E"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8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2E5F6AF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1D9878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7D44518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0F8072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63720B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BEDB84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9C392C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59" w:type="pct"/>
            <w:shd w:val="clear" w:color="auto" w:fill="auto"/>
            <w:noWrap/>
            <w:vAlign w:val="bottom"/>
            <w:hideMark/>
          </w:tcPr>
          <w:p w14:paraId="1EE28FF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74BAE9D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1AA1D3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62FE3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662677A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6CC8831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635A62F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1D92CA5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20AFA65D"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11E5E54C" w14:textId="3D7CA93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9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3B9A4CA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97B9DC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6609F7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3D2F06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E5D542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D72CAA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7D5BBD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4D93158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1EAD6BEE"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E12506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FA3F33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6FB7210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5F7B20B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11A42E8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6298F30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5076E1BD"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0D8E0352"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9 - Transverse</w:t>
            </w:r>
          </w:p>
        </w:tc>
        <w:tc>
          <w:tcPr>
            <w:tcW w:w="263" w:type="pct"/>
            <w:tcBorders>
              <w:left w:val="single" w:sz="8" w:space="0" w:color="auto"/>
            </w:tcBorders>
            <w:shd w:val="clear" w:color="auto" w:fill="auto"/>
            <w:noWrap/>
            <w:vAlign w:val="bottom"/>
            <w:hideMark/>
          </w:tcPr>
          <w:p w14:paraId="1C2229D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5AC212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77FCAC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1C92FB5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DC0807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D0DED0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A4A6F5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249F5CEA"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10BC48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22430CB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014A98B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25D0DFE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92B32D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694AE3E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7915B2B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7DB337F6"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7BBEEAD8" w14:textId="3974EE54"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9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tcBorders>
            <w:shd w:val="clear" w:color="auto" w:fill="auto"/>
            <w:noWrap/>
            <w:vAlign w:val="bottom"/>
            <w:hideMark/>
          </w:tcPr>
          <w:p w14:paraId="664462D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890D46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17316EC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5E7294D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6CC4D4D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5625588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71C1FD9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3A2AA62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113522C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3E83E26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269" w:type="pct"/>
            <w:shd w:val="clear" w:color="auto" w:fill="auto"/>
            <w:noWrap/>
            <w:vAlign w:val="bottom"/>
            <w:hideMark/>
          </w:tcPr>
          <w:p w14:paraId="6490F5B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1</w:t>
            </w:r>
          </w:p>
        </w:tc>
        <w:tc>
          <w:tcPr>
            <w:tcW w:w="323" w:type="pct"/>
            <w:shd w:val="clear" w:color="auto" w:fill="auto"/>
            <w:noWrap/>
            <w:vAlign w:val="bottom"/>
            <w:hideMark/>
          </w:tcPr>
          <w:p w14:paraId="282F29B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3460798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7423B37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right w:val="single" w:sz="12" w:space="0" w:color="auto"/>
            </w:tcBorders>
            <w:shd w:val="clear" w:color="auto" w:fill="auto"/>
            <w:noWrap/>
            <w:vAlign w:val="bottom"/>
            <w:hideMark/>
          </w:tcPr>
          <w:p w14:paraId="18A7F01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r>
      <w:tr w:rsidR="007D4F82" w:rsidRPr="001B5096" w14:paraId="44BD553F"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5F76D7BE" w14:textId="4D765DEB"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10 </w:t>
            </w:r>
            <w:r w:rsidR="004F7B6E">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Right</w:t>
            </w:r>
          </w:p>
        </w:tc>
        <w:tc>
          <w:tcPr>
            <w:tcW w:w="263" w:type="pct"/>
            <w:tcBorders>
              <w:left w:val="single" w:sz="8" w:space="0" w:color="auto"/>
            </w:tcBorders>
            <w:shd w:val="clear" w:color="auto" w:fill="auto"/>
            <w:noWrap/>
            <w:vAlign w:val="bottom"/>
            <w:hideMark/>
          </w:tcPr>
          <w:p w14:paraId="6D3F8C22"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39EFD4B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0C0145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23DA5A9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AD19FF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6F32D3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5A1A3FF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3C14CE4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79" w:type="pct"/>
            <w:shd w:val="clear" w:color="auto" w:fill="auto"/>
            <w:noWrap/>
            <w:vAlign w:val="bottom"/>
            <w:hideMark/>
          </w:tcPr>
          <w:p w14:paraId="053A7B0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F8F3B8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4EA638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4EFA386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7053480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45FFD2C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0245A45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56A835A2" w14:textId="77777777" w:rsidTr="007D4F82">
        <w:trPr>
          <w:trHeight w:val="227"/>
        </w:trPr>
        <w:tc>
          <w:tcPr>
            <w:tcW w:w="756" w:type="pct"/>
            <w:tcBorders>
              <w:left w:val="single" w:sz="12" w:space="0" w:color="auto"/>
              <w:right w:val="single" w:sz="8" w:space="0" w:color="auto"/>
            </w:tcBorders>
            <w:shd w:val="clear" w:color="auto" w:fill="auto"/>
            <w:noWrap/>
            <w:vAlign w:val="bottom"/>
            <w:hideMark/>
          </w:tcPr>
          <w:p w14:paraId="2E7C36F8" w14:textId="77777777"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Video 10 - Transverse</w:t>
            </w:r>
          </w:p>
        </w:tc>
        <w:tc>
          <w:tcPr>
            <w:tcW w:w="263" w:type="pct"/>
            <w:tcBorders>
              <w:left w:val="single" w:sz="8" w:space="0" w:color="auto"/>
            </w:tcBorders>
            <w:shd w:val="clear" w:color="auto" w:fill="auto"/>
            <w:noWrap/>
            <w:vAlign w:val="bottom"/>
            <w:hideMark/>
          </w:tcPr>
          <w:p w14:paraId="6E5593D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6415B7C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039613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2453F6E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4433563B"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007FE14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shd w:val="clear" w:color="auto" w:fill="auto"/>
            <w:noWrap/>
            <w:vAlign w:val="bottom"/>
            <w:hideMark/>
          </w:tcPr>
          <w:p w14:paraId="44F19A4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shd w:val="clear" w:color="auto" w:fill="auto"/>
            <w:noWrap/>
            <w:vAlign w:val="bottom"/>
            <w:hideMark/>
          </w:tcPr>
          <w:p w14:paraId="03B8BF4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shd w:val="clear" w:color="auto" w:fill="auto"/>
            <w:noWrap/>
            <w:vAlign w:val="bottom"/>
            <w:hideMark/>
          </w:tcPr>
          <w:p w14:paraId="618F0D83"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48064B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shd w:val="clear" w:color="auto" w:fill="auto"/>
            <w:noWrap/>
            <w:vAlign w:val="bottom"/>
            <w:hideMark/>
          </w:tcPr>
          <w:p w14:paraId="347A4A94"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28BD838"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shd w:val="clear" w:color="auto" w:fill="auto"/>
            <w:noWrap/>
            <w:vAlign w:val="bottom"/>
            <w:hideMark/>
          </w:tcPr>
          <w:p w14:paraId="59F2CEF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shd w:val="clear" w:color="auto" w:fill="auto"/>
            <w:noWrap/>
            <w:vAlign w:val="bottom"/>
            <w:hideMark/>
          </w:tcPr>
          <w:p w14:paraId="52FB6FF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right w:val="single" w:sz="12" w:space="0" w:color="auto"/>
            </w:tcBorders>
            <w:shd w:val="clear" w:color="auto" w:fill="auto"/>
            <w:noWrap/>
            <w:vAlign w:val="bottom"/>
            <w:hideMark/>
          </w:tcPr>
          <w:p w14:paraId="1302349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r w:rsidR="007D4F82" w:rsidRPr="001B5096" w14:paraId="1751F720" w14:textId="77777777" w:rsidTr="007D4F82">
        <w:trPr>
          <w:trHeight w:val="227"/>
        </w:trPr>
        <w:tc>
          <w:tcPr>
            <w:tcW w:w="756" w:type="pct"/>
            <w:tcBorders>
              <w:left w:val="single" w:sz="12" w:space="0" w:color="auto"/>
              <w:bottom w:val="single" w:sz="12" w:space="0" w:color="auto"/>
              <w:right w:val="single" w:sz="8" w:space="0" w:color="auto"/>
            </w:tcBorders>
            <w:shd w:val="clear" w:color="auto" w:fill="auto"/>
            <w:noWrap/>
            <w:vAlign w:val="bottom"/>
            <w:hideMark/>
          </w:tcPr>
          <w:p w14:paraId="0E1E6B36" w14:textId="01ED2FBC" w:rsidR="001B5096" w:rsidRPr="001B5096" w:rsidRDefault="001B5096" w:rsidP="001B5096">
            <w:pPr>
              <w:spacing w:after="0" w:line="240" w:lineRule="auto"/>
              <w:rPr>
                <w:rFonts w:ascii="Calibri" w:eastAsia="Times New Roman" w:hAnsi="Calibri" w:cs="Calibri"/>
                <w:sz w:val="18"/>
                <w:szCs w:val="18"/>
                <w:lang w:eastAsia="en-GB"/>
              </w:rPr>
            </w:pPr>
            <w:r w:rsidRPr="001B5096">
              <w:rPr>
                <w:rFonts w:ascii="Calibri" w:eastAsia="Times New Roman" w:hAnsi="Calibri" w:cs="Calibri"/>
                <w:sz w:val="18"/>
                <w:szCs w:val="18"/>
                <w:lang w:eastAsia="en-GB"/>
              </w:rPr>
              <w:t xml:space="preserve">Video 10 </w:t>
            </w:r>
            <w:r w:rsidRPr="007D4F82">
              <w:rPr>
                <w:rFonts w:ascii="Calibri" w:eastAsia="Times New Roman" w:hAnsi="Calibri" w:cs="Calibri"/>
                <w:sz w:val="18"/>
                <w:szCs w:val="18"/>
                <w:lang w:eastAsia="en-GB"/>
              </w:rPr>
              <w:t>–</w:t>
            </w:r>
            <w:r w:rsidRPr="001B5096">
              <w:rPr>
                <w:rFonts w:ascii="Calibri" w:eastAsia="Times New Roman" w:hAnsi="Calibri" w:cs="Calibri"/>
                <w:sz w:val="18"/>
                <w:szCs w:val="18"/>
                <w:lang w:eastAsia="en-GB"/>
              </w:rPr>
              <w:t xml:space="preserve"> Left</w:t>
            </w:r>
          </w:p>
        </w:tc>
        <w:tc>
          <w:tcPr>
            <w:tcW w:w="263" w:type="pct"/>
            <w:tcBorders>
              <w:left w:val="single" w:sz="8" w:space="0" w:color="auto"/>
              <w:bottom w:val="single" w:sz="12" w:space="0" w:color="auto"/>
            </w:tcBorders>
            <w:shd w:val="clear" w:color="auto" w:fill="auto"/>
            <w:noWrap/>
            <w:vAlign w:val="bottom"/>
            <w:hideMark/>
          </w:tcPr>
          <w:p w14:paraId="4003A48C"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tcBorders>
              <w:bottom w:val="single" w:sz="12" w:space="0" w:color="auto"/>
            </w:tcBorders>
            <w:shd w:val="clear" w:color="auto" w:fill="auto"/>
            <w:noWrap/>
            <w:vAlign w:val="bottom"/>
            <w:hideMark/>
          </w:tcPr>
          <w:p w14:paraId="66CC75F5"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4CD635C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50DB1F1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269" w:type="pct"/>
            <w:tcBorders>
              <w:bottom w:val="single" w:sz="12" w:space="0" w:color="auto"/>
            </w:tcBorders>
            <w:shd w:val="clear" w:color="auto" w:fill="auto"/>
            <w:noWrap/>
            <w:vAlign w:val="bottom"/>
            <w:hideMark/>
          </w:tcPr>
          <w:p w14:paraId="014392FD"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186AB626"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50DA9929"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59" w:type="pct"/>
            <w:tcBorders>
              <w:bottom w:val="single" w:sz="12" w:space="0" w:color="auto"/>
            </w:tcBorders>
            <w:shd w:val="clear" w:color="auto" w:fill="auto"/>
            <w:noWrap/>
            <w:vAlign w:val="bottom"/>
            <w:hideMark/>
          </w:tcPr>
          <w:p w14:paraId="6D32989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79" w:type="pct"/>
            <w:tcBorders>
              <w:bottom w:val="single" w:sz="12" w:space="0" w:color="auto"/>
            </w:tcBorders>
            <w:shd w:val="clear" w:color="auto" w:fill="auto"/>
            <w:noWrap/>
            <w:vAlign w:val="bottom"/>
            <w:hideMark/>
          </w:tcPr>
          <w:p w14:paraId="4913CC9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179C9580"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269" w:type="pct"/>
            <w:tcBorders>
              <w:bottom w:val="single" w:sz="12" w:space="0" w:color="auto"/>
            </w:tcBorders>
            <w:shd w:val="clear" w:color="auto" w:fill="auto"/>
            <w:noWrap/>
            <w:vAlign w:val="bottom"/>
            <w:hideMark/>
          </w:tcPr>
          <w:p w14:paraId="6D1FFE6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bottom w:val="single" w:sz="12" w:space="0" w:color="auto"/>
            </w:tcBorders>
            <w:shd w:val="clear" w:color="auto" w:fill="auto"/>
            <w:noWrap/>
            <w:vAlign w:val="bottom"/>
            <w:hideMark/>
          </w:tcPr>
          <w:p w14:paraId="7F6FAA6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bottom w:val="single" w:sz="12" w:space="0" w:color="auto"/>
            </w:tcBorders>
            <w:shd w:val="clear" w:color="auto" w:fill="auto"/>
            <w:noWrap/>
            <w:vAlign w:val="bottom"/>
            <w:hideMark/>
          </w:tcPr>
          <w:p w14:paraId="79E839E7"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2</w:t>
            </w:r>
          </w:p>
        </w:tc>
        <w:tc>
          <w:tcPr>
            <w:tcW w:w="323" w:type="pct"/>
            <w:tcBorders>
              <w:bottom w:val="single" w:sz="12" w:space="0" w:color="auto"/>
            </w:tcBorders>
            <w:shd w:val="clear" w:color="auto" w:fill="auto"/>
            <w:noWrap/>
            <w:vAlign w:val="bottom"/>
            <w:hideMark/>
          </w:tcPr>
          <w:p w14:paraId="5D025E0F"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c>
          <w:tcPr>
            <w:tcW w:w="323" w:type="pct"/>
            <w:tcBorders>
              <w:bottom w:val="single" w:sz="12" w:space="0" w:color="auto"/>
              <w:right w:val="single" w:sz="12" w:space="0" w:color="auto"/>
            </w:tcBorders>
            <w:shd w:val="clear" w:color="auto" w:fill="auto"/>
            <w:noWrap/>
            <w:vAlign w:val="bottom"/>
            <w:hideMark/>
          </w:tcPr>
          <w:p w14:paraId="3EDF4B21" w14:textId="77777777" w:rsidR="001B5096" w:rsidRPr="001B5096" w:rsidRDefault="001B5096" w:rsidP="001B5096">
            <w:pPr>
              <w:spacing w:after="0" w:line="240" w:lineRule="auto"/>
              <w:jc w:val="right"/>
              <w:rPr>
                <w:rFonts w:ascii="Calibri" w:eastAsia="Times New Roman" w:hAnsi="Calibri" w:cs="Calibri"/>
                <w:color w:val="000000"/>
                <w:sz w:val="18"/>
                <w:szCs w:val="18"/>
                <w:lang w:eastAsia="en-GB"/>
              </w:rPr>
            </w:pPr>
            <w:r w:rsidRPr="001B5096">
              <w:rPr>
                <w:rFonts w:ascii="Calibri" w:eastAsia="Times New Roman" w:hAnsi="Calibri" w:cs="Calibri"/>
                <w:color w:val="000000"/>
                <w:sz w:val="18"/>
                <w:szCs w:val="18"/>
                <w:lang w:eastAsia="en-GB"/>
              </w:rPr>
              <w:t>3</w:t>
            </w:r>
          </w:p>
        </w:tc>
      </w:tr>
    </w:tbl>
    <w:p w14:paraId="38006E25" w14:textId="2CA21F78" w:rsidR="00A34354" w:rsidRPr="00814D42" w:rsidRDefault="00A34354" w:rsidP="006E468C">
      <w:pPr>
        <w:spacing w:line="360" w:lineRule="auto"/>
        <w:jc w:val="both"/>
        <w:rPr>
          <w:rFonts w:cstheme="minorHAnsi"/>
          <w:u w:val="single"/>
          <w:lang w:val="fr-FR"/>
        </w:rPr>
      </w:pPr>
    </w:p>
    <w:sectPr w:rsidR="00A34354" w:rsidRPr="00814D42" w:rsidSect="001B5096">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94417" w14:textId="77777777" w:rsidR="009D4657" w:rsidRDefault="009D4657" w:rsidP="005F6B13">
      <w:pPr>
        <w:spacing w:after="0" w:line="240" w:lineRule="auto"/>
      </w:pPr>
      <w:r>
        <w:separator/>
      </w:r>
    </w:p>
  </w:endnote>
  <w:endnote w:type="continuationSeparator" w:id="0">
    <w:p w14:paraId="39382462" w14:textId="77777777" w:rsidR="009D4657" w:rsidRDefault="009D4657" w:rsidP="005F6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UOS Blake">
    <w:altName w:val="Calibri"/>
    <w:panose1 w:val="020B0503040000020004"/>
    <w:charset w:val="00"/>
    <w:family w:val="swiss"/>
    <w:pitch w:val="variable"/>
    <w:sig w:usb0="8000002F" w:usb1="4000004A" w:usb2="00000000" w:usb3="00000000" w:csb0="00000011"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612743"/>
      <w:docPartObj>
        <w:docPartGallery w:val="Page Numbers (Bottom of Page)"/>
        <w:docPartUnique/>
      </w:docPartObj>
    </w:sdtPr>
    <w:sdtEndPr>
      <w:rPr>
        <w:noProof/>
      </w:rPr>
    </w:sdtEndPr>
    <w:sdtContent>
      <w:p w14:paraId="554B85E4" w14:textId="24B80CFF" w:rsidR="00610ED8" w:rsidRDefault="00610ED8">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5C8298B" w14:textId="77777777" w:rsidR="00E9739D" w:rsidRDefault="00E97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27FE" w14:textId="012E1BFC" w:rsidR="00E9739D" w:rsidRDefault="00E9739D">
    <w:pPr>
      <w:pStyle w:val="Footer"/>
    </w:pPr>
  </w:p>
  <w:p w14:paraId="38600BF9" w14:textId="77777777" w:rsidR="00E9739D" w:rsidRDefault="00E9739D">
    <w:pPr>
      <w:pStyle w:val="Footer"/>
    </w:pPr>
  </w:p>
  <w:p w14:paraId="57B81AFC" w14:textId="77777777" w:rsidR="00E9739D" w:rsidRDefault="00E97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345784"/>
      <w:docPartObj>
        <w:docPartGallery w:val="Page Numbers (Bottom of Page)"/>
        <w:docPartUnique/>
      </w:docPartObj>
    </w:sdtPr>
    <w:sdtEndPr>
      <w:rPr>
        <w:noProof/>
      </w:rPr>
    </w:sdtEndPr>
    <w:sdtContent>
      <w:p w14:paraId="38F88FB7" w14:textId="7305C161" w:rsidR="00E9739D" w:rsidRDefault="00E9739D">
        <w:pPr>
          <w:pStyle w:val="Footer"/>
        </w:pPr>
        <w:r>
          <w:t xml:space="preserve">Page | </w:t>
        </w:r>
        <w:r>
          <w:fldChar w:fldCharType="begin"/>
        </w:r>
        <w:r>
          <w:instrText xml:space="preserve"> PAGE   \* MERGEFORMAT </w:instrText>
        </w:r>
        <w:r>
          <w:fldChar w:fldCharType="separate"/>
        </w:r>
        <w:r w:rsidR="00420E9A">
          <w:rPr>
            <w:noProof/>
          </w:rPr>
          <w:t>176</w:t>
        </w:r>
        <w:r>
          <w:rPr>
            <w:noProof/>
          </w:rPr>
          <w:fldChar w:fldCharType="end"/>
        </w:r>
      </w:p>
    </w:sdtContent>
  </w:sdt>
  <w:p w14:paraId="3B6E4BBC" w14:textId="77777777" w:rsidR="00E9739D" w:rsidRDefault="00E97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AFA9A" w14:textId="77777777" w:rsidR="009D4657" w:rsidRDefault="009D4657" w:rsidP="005F6B13">
      <w:pPr>
        <w:spacing w:after="0" w:line="240" w:lineRule="auto"/>
      </w:pPr>
      <w:r>
        <w:separator/>
      </w:r>
    </w:p>
  </w:footnote>
  <w:footnote w:type="continuationSeparator" w:id="0">
    <w:p w14:paraId="77A4114E" w14:textId="77777777" w:rsidR="009D4657" w:rsidRDefault="009D4657" w:rsidP="005F6B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3073"/>
    <w:multiLevelType w:val="multilevel"/>
    <w:tmpl w:val="B1A82D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C752348"/>
    <w:multiLevelType w:val="hybridMultilevel"/>
    <w:tmpl w:val="E41A6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14444"/>
    <w:multiLevelType w:val="hybridMultilevel"/>
    <w:tmpl w:val="CEB46E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94673A"/>
    <w:multiLevelType w:val="hybridMultilevel"/>
    <w:tmpl w:val="2B1641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36721"/>
    <w:multiLevelType w:val="multilevel"/>
    <w:tmpl w:val="5608C64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7058E9"/>
    <w:multiLevelType w:val="hybridMultilevel"/>
    <w:tmpl w:val="625E2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260377"/>
    <w:multiLevelType w:val="hybridMultilevel"/>
    <w:tmpl w:val="B9F43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35241"/>
    <w:multiLevelType w:val="hybridMultilevel"/>
    <w:tmpl w:val="208E2B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8709C6"/>
    <w:multiLevelType w:val="hybridMultilevel"/>
    <w:tmpl w:val="3BD26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27AC3"/>
    <w:multiLevelType w:val="hybridMultilevel"/>
    <w:tmpl w:val="DBF01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D63279"/>
    <w:multiLevelType w:val="hybridMultilevel"/>
    <w:tmpl w:val="FD601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E6004"/>
    <w:multiLevelType w:val="hybridMultilevel"/>
    <w:tmpl w:val="CA5A7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7E64C5"/>
    <w:multiLevelType w:val="hybridMultilevel"/>
    <w:tmpl w:val="382C5EEA"/>
    <w:lvl w:ilvl="0" w:tplc="E04A1F2A">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E94DCB"/>
    <w:multiLevelType w:val="hybridMultilevel"/>
    <w:tmpl w:val="3E385BB6"/>
    <w:lvl w:ilvl="0" w:tplc="E04A1F2A">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345AD1"/>
    <w:multiLevelType w:val="hybridMultilevel"/>
    <w:tmpl w:val="B2A26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9D3940"/>
    <w:multiLevelType w:val="hybridMultilevel"/>
    <w:tmpl w:val="196216D8"/>
    <w:lvl w:ilvl="0" w:tplc="9C5CED4C">
      <w:numFmt w:val="bullet"/>
      <w:lvlText w:val=""/>
      <w:lvlJc w:val="left"/>
      <w:pPr>
        <w:ind w:left="394" w:hanging="316"/>
      </w:pPr>
      <w:rPr>
        <w:rFonts w:ascii="Wingdings 2" w:eastAsia="Wingdings 2" w:hAnsi="Wingdings 2" w:cs="Wingdings 2" w:hint="default"/>
        <w:b w:val="0"/>
        <w:bCs w:val="0"/>
        <w:i w:val="0"/>
        <w:iCs w:val="0"/>
        <w:w w:val="100"/>
        <w:sz w:val="30"/>
        <w:szCs w:val="30"/>
        <w:lang w:val="en-GB" w:eastAsia="en-US" w:bidi="ar-SA"/>
      </w:rPr>
    </w:lvl>
    <w:lvl w:ilvl="1" w:tplc="2C622C34">
      <w:numFmt w:val="bullet"/>
      <w:lvlText w:val="•"/>
      <w:lvlJc w:val="left"/>
      <w:pPr>
        <w:ind w:left="501" w:hanging="316"/>
      </w:pPr>
      <w:rPr>
        <w:rFonts w:hint="default"/>
        <w:lang w:val="en-GB" w:eastAsia="en-US" w:bidi="ar-SA"/>
      </w:rPr>
    </w:lvl>
    <w:lvl w:ilvl="2" w:tplc="560C6836">
      <w:numFmt w:val="bullet"/>
      <w:lvlText w:val="•"/>
      <w:lvlJc w:val="left"/>
      <w:pPr>
        <w:ind w:left="603" w:hanging="316"/>
      </w:pPr>
      <w:rPr>
        <w:rFonts w:hint="default"/>
        <w:lang w:val="en-GB" w:eastAsia="en-US" w:bidi="ar-SA"/>
      </w:rPr>
    </w:lvl>
    <w:lvl w:ilvl="3" w:tplc="4D2E73C8">
      <w:numFmt w:val="bullet"/>
      <w:lvlText w:val="•"/>
      <w:lvlJc w:val="left"/>
      <w:pPr>
        <w:ind w:left="704" w:hanging="316"/>
      </w:pPr>
      <w:rPr>
        <w:rFonts w:hint="default"/>
        <w:lang w:val="en-GB" w:eastAsia="en-US" w:bidi="ar-SA"/>
      </w:rPr>
    </w:lvl>
    <w:lvl w:ilvl="4" w:tplc="4192C9B0">
      <w:numFmt w:val="bullet"/>
      <w:lvlText w:val="•"/>
      <w:lvlJc w:val="left"/>
      <w:pPr>
        <w:ind w:left="806" w:hanging="316"/>
      </w:pPr>
      <w:rPr>
        <w:rFonts w:hint="default"/>
        <w:lang w:val="en-GB" w:eastAsia="en-US" w:bidi="ar-SA"/>
      </w:rPr>
    </w:lvl>
    <w:lvl w:ilvl="5" w:tplc="F6ACCE24">
      <w:numFmt w:val="bullet"/>
      <w:lvlText w:val="•"/>
      <w:lvlJc w:val="left"/>
      <w:pPr>
        <w:ind w:left="908" w:hanging="316"/>
      </w:pPr>
      <w:rPr>
        <w:rFonts w:hint="default"/>
        <w:lang w:val="en-GB" w:eastAsia="en-US" w:bidi="ar-SA"/>
      </w:rPr>
    </w:lvl>
    <w:lvl w:ilvl="6" w:tplc="F2C4F278">
      <w:numFmt w:val="bullet"/>
      <w:lvlText w:val="•"/>
      <w:lvlJc w:val="left"/>
      <w:pPr>
        <w:ind w:left="1009" w:hanging="316"/>
      </w:pPr>
      <w:rPr>
        <w:rFonts w:hint="default"/>
        <w:lang w:val="en-GB" w:eastAsia="en-US" w:bidi="ar-SA"/>
      </w:rPr>
    </w:lvl>
    <w:lvl w:ilvl="7" w:tplc="89FE73BA">
      <w:numFmt w:val="bullet"/>
      <w:lvlText w:val="•"/>
      <w:lvlJc w:val="left"/>
      <w:pPr>
        <w:ind w:left="1111" w:hanging="316"/>
      </w:pPr>
      <w:rPr>
        <w:rFonts w:hint="default"/>
        <w:lang w:val="en-GB" w:eastAsia="en-US" w:bidi="ar-SA"/>
      </w:rPr>
    </w:lvl>
    <w:lvl w:ilvl="8" w:tplc="0F98B15C">
      <w:numFmt w:val="bullet"/>
      <w:lvlText w:val="•"/>
      <w:lvlJc w:val="left"/>
      <w:pPr>
        <w:ind w:left="1212" w:hanging="316"/>
      </w:pPr>
      <w:rPr>
        <w:rFonts w:hint="default"/>
        <w:lang w:val="en-GB" w:eastAsia="en-US" w:bidi="ar-SA"/>
      </w:rPr>
    </w:lvl>
  </w:abstractNum>
  <w:abstractNum w:abstractNumId="16" w15:restartNumberingAfterBreak="0">
    <w:nsid w:val="2CA316FC"/>
    <w:multiLevelType w:val="hybridMultilevel"/>
    <w:tmpl w:val="FB685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111551"/>
    <w:multiLevelType w:val="multilevel"/>
    <w:tmpl w:val="60BEB04A"/>
    <w:lvl w:ilvl="0">
      <w:start w:val="1"/>
      <w:numFmt w:val="decimal"/>
      <w:pStyle w:val="HEADING"/>
      <w:lvlText w:val="%1."/>
      <w:lvlJc w:val="left"/>
      <w:pPr>
        <w:ind w:left="360" w:hanging="360"/>
      </w:pPr>
      <w:rPr>
        <w:rFonts w:hint="default"/>
      </w:rPr>
    </w:lvl>
    <w:lvl w:ilvl="1">
      <w:start w:val="1"/>
      <w:numFmt w:val="decimal"/>
      <w:lvlText w:val="%1.%2."/>
      <w:lvlJc w:val="left"/>
      <w:pPr>
        <w:ind w:left="907" w:hanging="547"/>
      </w:pPr>
      <w:rPr>
        <w:rFonts w:hint="default"/>
        <w:b/>
        <w:color w:val="auto"/>
      </w:rPr>
    </w:lvl>
    <w:lvl w:ilvl="2">
      <w:start w:val="1"/>
      <w:numFmt w:val="decimal"/>
      <w:lvlText w:val="%1.%2.%3."/>
      <w:lvlJc w:val="left"/>
      <w:pPr>
        <w:ind w:left="1224"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F7139E8"/>
    <w:multiLevelType w:val="hybridMultilevel"/>
    <w:tmpl w:val="973A1956"/>
    <w:lvl w:ilvl="0" w:tplc="54084044">
      <w:numFmt w:val="bullet"/>
      <w:lvlText w:val=""/>
      <w:lvlJc w:val="left"/>
      <w:pPr>
        <w:ind w:left="393" w:hanging="315"/>
      </w:pPr>
      <w:rPr>
        <w:rFonts w:ascii="Wingdings 2" w:eastAsia="Wingdings 2" w:hAnsi="Wingdings 2" w:cs="Wingdings 2" w:hint="default"/>
        <w:b w:val="0"/>
        <w:bCs w:val="0"/>
        <w:i w:val="0"/>
        <w:iCs w:val="0"/>
        <w:w w:val="100"/>
        <w:sz w:val="30"/>
        <w:szCs w:val="30"/>
        <w:lang w:val="en-GB" w:eastAsia="en-US" w:bidi="ar-SA"/>
      </w:rPr>
    </w:lvl>
    <w:lvl w:ilvl="1" w:tplc="C68682FA">
      <w:numFmt w:val="bullet"/>
      <w:lvlText w:val="•"/>
      <w:lvlJc w:val="left"/>
      <w:pPr>
        <w:ind w:left="501" w:hanging="315"/>
      </w:pPr>
      <w:rPr>
        <w:rFonts w:hint="default"/>
        <w:lang w:val="en-GB" w:eastAsia="en-US" w:bidi="ar-SA"/>
      </w:rPr>
    </w:lvl>
    <w:lvl w:ilvl="2" w:tplc="35C41492">
      <w:numFmt w:val="bullet"/>
      <w:lvlText w:val="•"/>
      <w:lvlJc w:val="left"/>
      <w:pPr>
        <w:ind w:left="603" w:hanging="315"/>
      </w:pPr>
      <w:rPr>
        <w:rFonts w:hint="default"/>
        <w:lang w:val="en-GB" w:eastAsia="en-US" w:bidi="ar-SA"/>
      </w:rPr>
    </w:lvl>
    <w:lvl w:ilvl="3" w:tplc="9BC208DA">
      <w:numFmt w:val="bullet"/>
      <w:lvlText w:val="•"/>
      <w:lvlJc w:val="left"/>
      <w:pPr>
        <w:ind w:left="704" w:hanging="315"/>
      </w:pPr>
      <w:rPr>
        <w:rFonts w:hint="default"/>
        <w:lang w:val="en-GB" w:eastAsia="en-US" w:bidi="ar-SA"/>
      </w:rPr>
    </w:lvl>
    <w:lvl w:ilvl="4" w:tplc="EE4C9BAA">
      <w:numFmt w:val="bullet"/>
      <w:lvlText w:val="•"/>
      <w:lvlJc w:val="left"/>
      <w:pPr>
        <w:ind w:left="806" w:hanging="315"/>
      </w:pPr>
      <w:rPr>
        <w:rFonts w:hint="default"/>
        <w:lang w:val="en-GB" w:eastAsia="en-US" w:bidi="ar-SA"/>
      </w:rPr>
    </w:lvl>
    <w:lvl w:ilvl="5" w:tplc="4D8C45CC">
      <w:numFmt w:val="bullet"/>
      <w:lvlText w:val="•"/>
      <w:lvlJc w:val="left"/>
      <w:pPr>
        <w:ind w:left="908" w:hanging="315"/>
      </w:pPr>
      <w:rPr>
        <w:rFonts w:hint="default"/>
        <w:lang w:val="en-GB" w:eastAsia="en-US" w:bidi="ar-SA"/>
      </w:rPr>
    </w:lvl>
    <w:lvl w:ilvl="6" w:tplc="3A02D530">
      <w:numFmt w:val="bullet"/>
      <w:lvlText w:val="•"/>
      <w:lvlJc w:val="left"/>
      <w:pPr>
        <w:ind w:left="1009" w:hanging="315"/>
      </w:pPr>
      <w:rPr>
        <w:rFonts w:hint="default"/>
        <w:lang w:val="en-GB" w:eastAsia="en-US" w:bidi="ar-SA"/>
      </w:rPr>
    </w:lvl>
    <w:lvl w:ilvl="7" w:tplc="2ECEEC86">
      <w:numFmt w:val="bullet"/>
      <w:lvlText w:val="•"/>
      <w:lvlJc w:val="left"/>
      <w:pPr>
        <w:ind w:left="1111" w:hanging="315"/>
      </w:pPr>
      <w:rPr>
        <w:rFonts w:hint="default"/>
        <w:lang w:val="en-GB" w:eastAsia="en-US" w:bidi="ar-SA"/>
      </w:rPr>
    </w:lvl>
    <w:lvl w:ilvl="8" w:tplc="7FE05A78">
      <w:numFmt w:val="bullet"/>
      <w:lvlText w:val="•"/>
      <w:lvlJc w:val="left"/>
      <w:pPr>
        <w:ind w:left="1212" w:hanging="315"/>
      </w:pPr>
      <w:rPr>
        <w:rFonts w:hint="default"/>
        <w:lang w:val="en-GB" w:eastAsia="en-US" w:bidi="ar-SA"/>
      </w:rPr>
    </w:lvl>
  </w:abstractNum>
  <w:abstractNum w:abstractNumId="19" w15:restartNumberingAfterBreak="0">
    <w:nsid w:val="32E65DA9"/>
    <w:multiLevelType w:val="hybridMultilevel"/>
    <w:tmpl w:val="27B823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B53AE5"/>
    <w:multiLevelType w:val="hybridMultilevel"/>
    <w:tmpl w:val="4978E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663D97"/>
    <w:multiLevelType w:val="hybridMultilevel"/>
    <w:tmpl w:val="2CB20C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8B2F3F"/>
    <w:multiLevelType w:val="hybridMultilevel"/>
    <w:tmpl w:val="8E109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A805BF"/>
    <w:multiLevelType w:val="hybridMultilevel"/>
    <w:tmpl w:val="FE943B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807A29"/>
    <w:multiLevelType w:val="hybridMultilevel"/>
    <w:tmpl w:val="C63A2A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DB0336"/>
    <w:multiLevelType w:val="hybridMultilevel"/>
    <w:tmpl w:val="CBA0444A"/>
    <w:lvl w:ilvl="0" w:tplc="E04A1F2A">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4C720F"/>
    <w:multiLevelType w:val="hybridMultilevel"/>
    <w:tmpl w:val="FE943B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E253CF"/>
    <w:multiLevelType w:val="hybridMultilevel"/>
    <w:tmpl w:val="97E47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783439"/>
    <w:multiLevelType w:val="multilevel"/>
    <w:tmpl w:val="3CBEC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08121B"/>
    <w:multiLevelType w:val="hybridMultilevel"/>
    <w:tmpl w:val="AD88C7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714893"/>
    <w:multiLevelType w:val="hybridMultilevel"/>
    <w:tmpl w:val="5C72F41A"/>
    <w:lvl w:ilvl="0" w:tplc="E04A1F2A">
      <w:start w:val="1"/>
      <w:numFmt w:val="bullet"/>
      <w:lvlText w:val=""/>
      <w:lvlJc w:val="left"/>
      <w:pPr>
        <w:ind w:left="284"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E516B7"/>
    <w:multiLevelType w:val="hybridMultilevel"/>
    <w:tmpl w:val="3166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001075"/>
    <w:multiLevelType w:val="hybridMultilevel"/>
    <w:tmpl w:val="7972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311198"/>
    <w:multiLevelType w:val="hybridMultilevel"/>
    <w:tmpl w:val="62804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517C90"/>
    <w:multiLevelType w:val="hybridMultilevel"/>
    <w:tmpl w:val="038C6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687825"/>
    <w:multiLevelType w:val="hybridMultilevel"/>
    <w:tmpl w:val="E410B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1F2E95"/>
    <w:multiLevelType w:val="hybridMultilevel"/>
    <w:tmpl w:val="841C8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13472"/>
    <w:multiLevelType w:val="hybridMultilevel"/>
    <w:tmpl w:val="722EB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677922"/>
    <w:multiLevelType w:val="hybridMultilevel"/>
    <w:tmpl w:val="9E4A2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F466FD"/>
    <w:multiLevelType w:val="multilevel"/>
    <w:tmpl w:val="B042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FC59DC"/>
    <w:multiLevelType w:val="multilevel"/>
    <w:tmpl w:val="43B28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FD5C90"/>
    <w:multiLevelType w:val="hybridMultilevel"/>
    <w:tmpl w:val="9FBA40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3366BD"/>
    <w:multiLevelType w:val="hybridMultilevel"/>
    <w:tmpl w:val="6DC20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1D3CE0"/>
    <w:multiLevelType w:val="hybridMultilevel"/>
    <w:tmpl w:val="374CD66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CC1830"/>
    <w:multiLevelType w:val="hybridMultilevel"/>
    <w:tmpl w:val="D1C03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4359117">
    <w:abstractNumId w:val="28"/>
  </w:num>
  <w:num w:numId="2" w16cid:durableId="1852716515">
    <w:abstractNumId w:val="39"/>
  </w:num>
  <w:num w:numId="3" w16cid:durableId="359664737">
    <w:abstractNumId w:val="40"/>
  </w:num>
  <w:num w:numId="4" w16cid:durableId="2052722548">
    <w:abstractNumId w:val="7"/>
  </w:num>
  <w:num w:numId="5" w16cid:durableId="1244727434">
    <w:abstractNumId w:val="32"/>
  </w:num>
  <w:num w:numId="6" w16cid:durableId="1996759089">
    <w:abstractNumId w:val="17"/>
  </w:num>
  <w:num w:numId="7" w16cid:durableId="61175127">
    <w:abstractNumId w:val="0"/>
  </w:num>
  <w:num w:numId="8" w16cid:durableId="171070649">
    <w:abstractNumId w:val="19"/>
  </w:num>
  <w:num w:numId="9" w16cid:durableId="300230016">
    <w:abstractNumId w:val="34"/>
  </w:num>
  <w:num w:numId="10" w16cid:durableId="991644689">
    <w:abstractNumId w:val="16"/>
  </w:num>
  <w:num w:numId="11" w16cid:durableId="1875457598">
    <w:abstractNumId w:val="29"/>
  </w:num>
  <w:num w:numId="12" w16cid:durableId="827282022">
    <w:abstractNumId w:val="41"/>
  </w:num>
  <w:num w:numId="13" w16cid:durableId="2118716473">
    <w:abstractNumId w:val="4"/>
  </w:num>
  <w:num w:numId="14" w16cid:durableId="1081020678">
    <w:abstractNumId w:val="43"/>
  </w:num>
  <w:num w:numId="15" w16cid:durableId="763375792">
    <w:abstractNumId w:val="26"/>
  </w:num>
  <w:num w:numId="16" w16cid:durableId="105542078">
    <w:abstractNumId w:val="23"/>
  </w:num>
  <w:num w:numId="17" w16cid:durableId="1330525653">
    <w:abstractNumId w:val="22"/>
  </w:num>
  <w:num w:numId="18" w16cid:durableId="1797941959">
    <w:abstractNumId w:val="44"/>
  </w:num>
  <w:num w:numId="19" w16cid:durableId="1660187864">
    <w:abstractNumId w:val="10"/>
  </w:num>
  <w:num w:numId="20" w16cid:durableId="1576014043">
    <w:abstractNumId w:val="1"/>
  </w:num>
  <w:num w:numId="21" w16cid:durableId="2040008905">
    <w:abstractNumId w:val="27"/>
  </w:num>
  <w:num w:numId="22" w16cid:durableId="377825873">
    <w:abstractNumId w:val="14"/>
  </w:num>
  <w:num w:numId="23" w16cid:durableId="1325360490">
    <w:abstractNumId w:val="37"/>
  </w:num>
  <w:num w:numId="24" w16cid:durableId="1778528200">
    <w:abstractNumId w:val="31"/>
  </w:num>
  <w:num w:numId="25" w16cid:durableId="1354723352">
    <w:abstractNumId w:val="35"/>
  </w:num>
  <w:num w:numId="26" w16cid:durableId="295575584">
    <w:abstractNumId w:val="5"/>
  </w:num>
  <w:num w:numId="27" w16cid:durableId="2126847794">
    <w:abstractNumId w:val="42"/>
  </w:num>
  <w:num w:numId="28" w16cid:durableId="943462723">
    <w:abstractNumId w:val="24"/>
  </w:num>
  <w:num w:numId="29" w16cid:durableId="736132170">
    <w:abstractNumId w:val="2"/>
  </w:num>
  <w:num w:numId="30" w16cid:durableId="453715578">
    <w:abstractNumId w:val="11"/>
  </w:num>
  <w:num w:numId="31" w16cid:durableId="725643552">
    <w:abstractNumId w:val="36"/>
  </w:num>
  <w:num w:numId="32" w16cid:durableId="155850639">
    <w:abstractNumId w:val="33"/>
  </w:num>
  <w:num w:numId="33" w16cid:durableId="480387172">
    <w:abstractNumId w:val="9"/>
  </w:num>
  <w:num w:numId="34" w16cid:durableId="891891450">
    <w:abstractNumId w:val="8"/>
  </w:num>
  <w:num w:numId="35" w16cid:durableId="1557617509">
    <w:abstractNumId w:val="18"/>
  </w:num>
  <w:num w:numId="36" w16cid:durableId="1597127855">
    <w:abstractNumId w:val="15"/>
  </w:num>
  <w:num w:numId="37" w16cid:durableId="472211217">
    <w:abstractNumId w:val="21"/>
  </w:num>
  <w:num w:numId="38" w16cid:durableId="770246166">
    <w:abstractNumId w:val="30"/>
  </w:num>
  <w:num w:numId="39" w16cid:durableId="1257909334">
    <w:abstractNumId w:val="13"/>
  </w:num>
  <w:num w:numId="40" w16cid:durableId="2098399327">
    <w:abstractNumId w:val="12"/>
  </w:num>
  <w:num w:numId="41" w16cid:durableId="560167141">
    <w:abstractNumId w:val="25"/>
  </w:num>
  <w:num w:numId="42" w16cid:durableId="185993372">
    <w:abstractNumId w:val="3"/>
  </w:num>
  <w:num w:numId="43" w16cid:durableId="1915042455">
    <w:abstractNumId w:val="38"/>
  </w:num>
  <w:num w:numId="44" w16cid:durableId="1880359284">
    <w:abstractNumId w:val="6"/>
  </w:num>
  <w:num w:numId="45" w16cid:durableId="20887262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NbK0NLQ0sTQxNTBX0lEKTi0uzszPAykwqgUAxOS3E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215CD7"/>
    <w:rsid w:val="00000D36"/>
    <w:rsid w:val="00002486"/>
    <w:rsid w:val="00002C5B"/>
    <w:rsid w:val="00002F26"/>
    <w:rsid w:val="00004E21"/>
    <w:rsid w:val="00005913"/>
    <w:rsid w:val="00005DC7"/>
    <w:rsid w:val="0000672E"/>
    <w:rsid w:val="0001118F"/>
    <w:rsid w:val="00012330"/>
    <w:rsid w:val="00012353"/>
    <w:rsid w:val="00012AF6"/>
    <w:rsid w:val="000137D0"/>
    <w:rsid w:val="00013EAE"/>
    <w:rsid w:val="00013F1C"/>
    <w:rsid w:val="00017B51"/>
    <w:rsid w:val="00020844"/>
    <w:rsid w:val="00021747"/>
    <w:rsid w:val="00021DCE"/>
    <w:rsid w:val="000221FF"/>
    <w:rsid w:val="00022EDE"/>
    <w:rsid w:val="00025F0E"/>
    <w:rsid w:val="00027AD9"/>
    <w:rsid w:val="00032978"/>
    <w:rsid w:val="00033B87"/>
    <w:rsid w:val="00036D7C"/>
    <w:rsid w:val="0003772C"/>
    <w:rsid w:val="000408E5"/>
    <w:rsid w:val="00040BAA"/>
    <w:rsid w:val="0004168B"/>
    <w:rsid w:val="0004184F"/>
    <w:rsid w:val="00041B97"/>
    <w:rsid w:val="00042881"/>
    <w:rsid w:val="000442DA"/>
    <w:rsid w:val="000442DF"/>
    <w:rsid w:val="00044990"/>
    <w:rsid w:val="00045CD1"/>
    <w:rsid w:val="000471A3"/>
    <w:rsid w:val="00047BDF"/>
    <w:rsid w:val="00050F7E"/>
    <w:rsid w:val="000510D7"/>
    <w:rsid w:val="000524C9"/>
    <w:rsid w:val="00052564"/>
    <w:rsid w:val="00055E81"/>
    <w:rsid w:val="0005713D"/>
    <w:rsid w:val="000577C3"/>
    <w:rsid w:val="00060B57"/>
    <w:rsid w:val="00062D75"/>
    <w:rsid w:val="00063474"/>
    <w:rsid w:val="0006502F"/>
    <w:rsid w:val="0006560D"/>
    <w:rsid w:val="00065A54"/>
    <w:rsid w:val="000664BD"/>
    <w:rsid w:val="0006722C"/>
    <w:rsid w:val="000672C5"/>
    <w:rsid w:val="00071C83"/>
    <w:rsid w:val="00074DBA"/>
    <w:rsid w:val="000763EC"/>
    <w:rsid w:val="00076470"/>
    <w:rsid w:val="00082567"/>
    <w:rsid w:val="000833CA"/>
    <w:rsid w:val="00084F2C"/>
    <w:rsid w:val="000851BC"/>
    <w:rsid w:val="00085793"/>
    <w:rsid w:val="00085B1B"/>
    <w:rsid w:val="00085EE5"/>
    <w:rsid w:val="00085F59"/>
    <w:rsid w:val="0009232E"/>
    <w:rsid w:val="000928D8"/>
    <w:rsid w:val="000928DA"/>
    <w:rsid w:val="00092A28"/>
    <w:rsid w:val="000935F8"/>
    <w:rsid w:val="000947E5"/>
    <w:rsid w:val="00094D12"/>
    <w:rsid w:val="00096572"/>
    <w:rsid w:val="000A233E"/>
    <w:rsid w:val="000A357C"/>
    <w:rsid w:val="000A4F4C"/>
    <w:rsid w:val="000A5B9B"/>
    <w:rsid w:val="000A6606"/>
    <w:rsid w:val="000A7503"/>
    <w:rsid w:val="000A7DF2"/>
    <w:rsid w:val="000B1B3E"/>
    <w:rsid w:val="000B2C53"/>
    <w:rsid w:val="000B3D00"/>
    <w:rsid w:val="000B40FF"/>
    <w:rsid w:val="000B475F"/>
    <w:rsid w:val="000B4A6A"/>
    <w:rsid w:val="000B6C43"/>
    <w:rsid w:val="000C111E"/>
    <w:rsid w:val="000C2549"/>
    <w:rsid w:val="000C3359"/>
    <w:rsid w:val="000C39B1"/>
    <w:rsid w:val="000C3BFE"/>
    <w:rsid w:val="000C3EA0"/>
    <w:rsid w:val="000C3FC8"/>
    <w:rsid w:val="000C48C7"/>
    <w:rsid w:val="000C4F52"/>
    <w:rsid w:val="000C5505"/>
    <w:rsid w:val="000C5DBD"/>
    <w:rsid w:val="000C5F3F"/>
    <w:rsid w:val="000C62C9"/>
    <w:rsid w:val="000C686D"/>
    <w:rsid w:val="000C6C2E"/>
    <w:rsid w:val="000C7748"/>
    <w:rsid w:val="000C7ECE"/>
    <w:rsid w:val="000D1DEE"/>
    <w:rsid w:val="000D2F1B"/>
    <w:rsid w:val="000D49EC"/>
    <w:rsid w:val="000D4C46"/>
    <w:rsid w:val="000D6442"/>
    <w:rsid w:val="000D6830"/>
    <w:rsid w:val="000D6B44"/>
    <w:rsid w:val="000E0863"/>
    <w:rsid w:val="000E177A"/>
    <w:rsid w:val="000E398A"/>
    <w:rsid w:val="000E61BA"/>
    <w:rsid w:val="000F0BAA"/>
    <w:rsid w:val="000F187B"/>
    <w:rsid w:val="000F2463"/>
    <w:rsid w:val="000F5341"/>
    <w:rsid w:val="000F5587"/>
    <w:rsid w:val="00103147"/>
    <w:rsid w:val="00105DF9"/>
    <w:rsid w:val="00106418"/>
    <w:rsid w:val="0011048C"/>
    <w:rsid w:val="00110907"/>
    <w:rsid w:val="00110912"/>
    <w:rsid w:val="00110A85"/>
    <w:rsid w:val="00112525"/>
    <w:rsid w:val="001142C0"/>
    <w:rsid w:val="001160A6"/>
    <w:rsid w:val="0011610E"/>
    <w:rsid w:val="00116AE3"/>
    <w:rsid w:val="00116DA2"/>
    <w:rsid w:val="00117B2E"/>
    <w:rsid w:val="001214A0"/>
    <w:rsid w:val="00121769"/>
    <w:rsid w:val="001219F8"/>
    <w:rsid w:val="001246B7"/>
    <w:rsid w:val="00125990"/>
    <w:rsid w:val="00125B24"/>
    <w:rsid w:val="00127DFC"/>
    <w:rsid w:val="001306D1"/>
    <w:rsid w:val="00130F2C"/>
    <w:rsid w:val="00131255"/>
    <w:rsid w:val="001312DF"/>
    <w:rsid w:val="0013225E"/>
    <w:rsid w:val="00132A5D"/>
    <w:rsid w:val="00133B10"/>
    <w:rsid w:val="0013499F"/>
    <w:rsid w:val="001355BA"/>
    <w:rsid w:val="0013562A"/>
    <w:rsid w:val="001359C5"/>
    <w:rsid w:val="00140170"/>
    <w:rsid w:val="00143A92"/>
    <w:rsid w:val="00144CB5"/>
    <w:rsid w:val="00145618"/>
    <w:rsid w:val="001456C5"/>
    <w:rsid w:val="00145731"/>
    <w:rsid w:val="00150D7C"/>
    <w:rsid w:val="0015171F"/>
    <w:rsid w:val="00152A85"/>
    <w:rsid w:val="001538EC"/>
    <w:rsid w:val="00155179"/>
    <w:rsid w:val="00155968"/>
    <w:rsid w:val="00156160"/>
    <w:rsid w:val="00156233"/>
    <w:rsid w:val="00157429"/>
    <w:rsid w:val="0016052B"/>
    <w:rsid w:val="001628CF"/>
    <w:rsid w:val="00163D59"/>
    <w:rsid w:val="001651D4"/>
    <w:rsid w:val="00166103"/>
    <w:rsid w:val="001667CE"/>
    <w:rsid w:val="001671DF"/>
    <w:rsid w:val="00172202"/>
    <w:rsid w:val="001739A8"/>
    <w:rsid w:val="00174D42"/>
    <w:rsid w:val="00177B61"/>
    <w:rsid w:val="00182799"/>
    <w:rsid w:val="00182F45"/>
    <w:rsid w:val="00183C08"/>
    <w:rsid w:val="00183FA1"/>
    <w:rsid w:val="00186117"/>
    <w:rsid w:val="00186438"/>
    <w:rsid w:val="00187D05"/>
    <w:rsid w:val="001903C7"/>
    <w:rsid w:val="001905CF"/>
    <w:rsid w:val="00190FA1"/>
    <w:rsid w:val="00191674"/>
    <w:rsid w:val="00191C17"/>
    <w:rsid w:val="001931E0"/>
    <w:rsid w:val="00194393"/>
    <w:rsid w:val="00194EDF"/>
    <w:rsid w:val="001961E9"/>
    <w:rsid w:val="001964B6"/>
    <w:rsid w:val="00197B6F"/>
    <w:rsid w:val="00197C3A"/>
    <w:rsid w:val="001A338F"/>
    <w:rsid w:val="001A5B98"/>
    <w:rsid w:val="001B05D7"/>
    <w:rsid w:val="001B1CD2"/>
    <w:rsid w:val="001B32F1"/>
    <w:rsid w:val="001B5096"/>
    <w:rsid w:val="001B540D"/>
    <w:rsid w:val="001B5D2D"/>
    <w:rsid w:val="001B6665"/>
    <w:rsid w:val="001B6CCA"/>
    <w:rsid w:val="001C0603"/>
    <w:rsid w:val="001C2221"/>
    <w:rsid w:val="001C236D"/>
    <w:rsid w:val="001C6E65"/>
    <w:rsid w:val="001D1AB8"/>
    <w:rsid w:val="001D3EE9"/>
    <w:rsid w:val="001D4AC8"/>
    <w:rsid w:val="001D614B"/>
    <w:rsid w:val="001D75D9"/>
    <w:rsid w:val="001E10A2"/>
    <w:rsid w:val="001E2992"/>
    <w:rsid w:val="001E592F"/>
    <w:rsid w:val="001E62BA"/>
    <w:rsid w:val="001E7ECC"/>
    <w:rsid w:val="001F08C3"/>
    <w:rsid w:val="001F0CBA"/>
    <w:rsid w:val="001F279A"/>
    <w:rsid w:val="001F2AE1"/>
    <w:rsid w:val="001F5C6C"/>
    <w:rsid w:val="001F6E9F"/>
    <w:rsid w:val="001F70FB"/>
    <w:rsid w:val="002027E4"/>
    <w:rsid w:val="00205822"/>
    <w:rsid w:val="00207924"/>
    <w:rsid w:val="00210693"/>
    <w:rsid w:val="00211829"/>
    <w:rsid w:val="00211A63"/>
    <w:rsid w:val="00211C08"/>
    <w:rsid w:val="00211CB3"/>
    <w:rsid w:val="0021209A"/>
    <w:rsid w:val="00212D3F"/>
    <w:rsid w:val="0021442A"/>
    <w:rsid w:val="00215C78"/>
    <w:rsid w:val="00215CD7"/>
    <w:rsid w:val="002175C6"/>
    <w:rsid w:val="002177EB"/>
    <w:rsid w:val="0022074E"/>
    <w:rsid w:val="002227C2"/>
    <w:rsid w:val="0022388A"/>
    <w:rsid w:val="0022470A"/>
    <w:rsid w:val="002271F9"/>
    <w:rsid w:val="002306F1"/>
    <w:rsid w:val="00230A1A"/>
    <w:rsid w:val="00231422"/>
    <w:rsid w:val="002316BF"/>
    <w:rsid w:val="00232E34"/>
    <w:rsid w:val="0023358A"/>
    <w:rsid w:val="002338F3"/>
    <w:rsid w:val="002345A1"/>
    <w:rsid w:val="00235074"/>
    <w:rsid w:val="0023535D"/>
    <w:rsid w:val="00240166"/>
    <w:rsid w:val="00241320"/>
    <w:rsid w:val="00243A9F"/>
    <w:rsid w:val="00243FFD"/>
    <w:rsid w:val="00245DBC"/>
    <w:rsid w:val="00245DD3"/>
    <w:rsid w:val="00246B9A"/>
    <w:rsid w:val="00247449"/>
    <w:rsid w:val="002505B5"/>
    <w:rsid w:val="00251944"/>
    <w:rsid w:val="00252555"/>
    <w:rsid w:val="0025394D"/>
    <w:rsid w:val="00253F6D"/>
    <w:rsid w:val="00254A44"/>
    <w:rsid w:val="00255D4E"/>
    <w:rsid w:val="00256E34"/>
    <w:rsid w:val="002571FB"/>
    <w:rsid w:val="00257A97"/>
    <w:rsid w:val="0026028F"/>
    <w:rsid w:val="00260C12"/>
    <w:rsid w:val="002615A4"/>
    <w:rsid w:val="002624A4"/>
    <w:rsid w:val="00263F58"/>
    <w:rsid w:val="00265E73"/>
    <w:rsid w:val="002670D5"/>
    <w:rsid w:val="002701E3"/>
    <w:rsid w:val="00271BFD"/>
    <w:rsid w:val="002738B4"/>
    <w:rsid w:val="00274C70"/>
    <w:rsid w:val="0027585B"/>
    <w:rsid w:val="002764A8"/>
    <w:rsid w:val="00276D25"/>
    <w:rsid w:val="0027740B"/>
    <w:rsid w:val="0027778C"/>
    <w:rsid w:val="00280943"/>
    <w:rsid w:val="00281262"/>
    <w:rsid w:val="002839D6"/>
    <w:rsid w:val="002841B2"/>
    <w:rsid w:val="002845A0"/>
    <w:rsid w:val="00284CD3"/>
    <w:rsid w:val="00285F62"/>
    <w:rsid w:val="00290069"/>
    <w:rsid w:val="00290BE2"/>
    <w:rsid w:val="00290EB4"/>
    <w:rsid w:val="00291629"/>
    <w:rsid w:val="00293101"/>
    <w:rsid w:val="00294F51"/>
    <w:rsid w:val="00295164"/>
    <w:rsid w:val="002954C3"/>
    <w:rsid w:val="00295F22"/>
    <w:rsid w:val="0029698A"/>
    <w:rsid w:val="002A0B41"/>
    <w:rsid w:val="002A1A7D"/>
    <w:rsid w:val="002A2605"/>
    <w:rsid w:val="002A436F"/>
    <w:rsid w:val="002A43CC"/>
    <w:rsid w:val="002A460E"/>
    <w:rsid w:val="002A47B4"/>
    <w:rsid w:val="002A4C6D"/>
    <w:rsid w:val="002A564E"/>
    <w:rsid w:val="002A569D"/>
    <w:rsid w:val="002A5E02"/>
    <w:rsid w:val="002A64F5"/>
    <w:rsid w:val="002B05B3"/>
    <w:rsid w:val="002B0946"/>
    <w:rsid w:val="002B39E1"/>
    <w:rsid w:val="002B3A9D"/>
    <w:rsid w:val="002B3C1E"/>
    <w:rsid w:val="002B3FDC"/>
    <w:rsid w:val="002B4EEA"/>
    <w:rsid w:val="002B5D73"/>
    <w:rsid w:val="002C08CB"/>
    <w:rsid w:val="002C225A"/>
    <w:rsid w:val="002C2309"/>
    <w:rsid w:val="002C2344"/>
    <w:rsid w:val="002C3150"/>
    <w:rsid w:val="002C4245"/>
    <w:rsid w:val="002D03BE"/>
    <w:rsid w:val="002D0598"/>
    <w:rsid w:val="002D07C0"/>
    <w:rsid w:val="002D07E7"/>
    <w:rsid w:val="002D2319"/>
    <w:rsid w:val="002D3114"/>
    <w:rsid w:val="002D4733"/>
    <w:rsid w:val="002D5142"/>
    <w:rsid w:val="002D531B"/>
    <w:rsid w:val="002D5B6A"/>
    <w:rsid w:val="002D5DF4"/>
    <w:rsid w:val="002D6916"/>
    <w:rsid w:val="002E00C2"/>
    <w:rsid w:val="002E1115"/>
    <w:rsid w:val="002E221D"/>
    <w:rsid w:val="002E238F"/>
    <w:rsid w:val="002E3579"/>
    <w:rsid w:val="002E3E4B"/>
    <w:rsid w:val="002E4456"/>
    <w:rsid w:val="002E5F99"/>
    <w:rsid w:val="002E6788"/>
    <w:rsid w:val="002E7187"/>
    <w:rsid w:val="002E7617"/>
    <w:rsid w:val="002F0120"/>
    <w:rsid w:val="002F0201"/>
    <w:rsid w:val="002F03A1"/>
    <w:rsid w:val="002F073E"/>
    <w:rsid w:val="002F1148"/>
    <w:rsid w:val="002F3478"/>
    <w:rsid w:val="002F419F"/>
    <w:rsid w:val="002F4253"/>
    <w:rsid w:val="002F6975"/>
    <w:rsid w:val="002F7114"/>
    <w:rsid w:val="002F7D9B"/>
    <w:rsid w:val="002F7E17"/>
    <w:rsid w:val="00301DEB"/>
    <w:rsid w:val="00301F8C"/>
    <w:rsid w:val="0030370C"/>
    <w:rsid w:val="003041B7"/>
    <w:rsid w:val="00304F4B"/>
    <w:rsid w:val="00310562"/>
    <w:rsid w:val="003108B1"/>
    <w:rsid w:val="00310FA1"/>
    <w:rsid w:val="003145E7"/>
    <w:rsid w:val="003146DA"/>
    <w:rsid w:val="00314F7C"/>
    <w:rsid w:val="00316D55"/>
    <w:rsid w:val="0032058B"/>
    <w:rsid w:val="003206F2"/>
    <w:rsid w:val="00322D51"/>
    <w:rsid w:val="003247F5"/>
    <w:rsid w:val="003318F9"/>
    <w:rsid w:val="003331BD"/>
    <w:rsid w:val="003336A0"/>
    <w:rsid w:val="003336ED"/>
    <w:rsid w:val="00334643"/>
    <w:rsid w:val="0033467A"/>
    <w:rsid w:val="00334A5A"/>
    <w:rsid w:val="00335C0B"/>
    <w:rsid w:val="0033604E"/>
    <w:rsid w:val="003370C4"/>
    <w:rsid w:val="00340ABB"/>
    <w:rsid w:val="00341D08"/>
    <w:rsid w:val="003421DD"/>
    <w:rsid w:val="00342A45"/>
    <w:rsid w:val="00347343"/>
    <w:rsid w:val="003506A2"/>
    <w:rsid w:val="003509A0"/>
    <w:rsid w:val="003514B3"/>
    <w:rsid w:val="00351E3B"/>
    <w:rsid w:val="003527D7"/>
    <w:rsid w:val="00353CA8"/>
    <w:rsid w:val="003549BE"/>
    <w:rsid w:val="00356BEE"/>
    <w:rsid w:val="00360C4C"/>
    <w:rsid w:val="003642C5"/>
    <w:rsid w:val="0036494F"/>
    <w:rsid w:val="00365FA2"/>
    <w:rsid w:val="00366C70"/>
    <w:rsid w:val="003716B3"/>
    <w:rsid w:val="00374812"/>
    <w:rsid w:val="0037703F"/>
    <w:rsid w:val="00377385"/>
    <w:rsid w:val="0038052A"/>
    <w:rsid w:val="0038058A"/>
    <w:rsid w:val="00380F82"/>
    <w:rsid w:val="00381F9D"/>
    <w:rsid w:val="0038200F"/>
    <w:rsid w:val="00383426"/>
    <w:rsid w:val="00384E29"/>
    <w:rsid w:val="0038600A"/>
    <w:rsid w:val="003863CA"/>
    <w:rsid w:val="0038653A"/>
    <w:rsid w:val="003866D7"/>
    <w:rsid w:val="003867B7"/>
    <w:rsid w:val="00386C4B"/>
    <w:rsid w:val="00387201"/>
    <w:rsid w:val="00390F48"/>
    <w:rsid w:val="0039281C"/>
    <w:rsid w:val="00392D2C"/>
    <w:rsid w:val="003953B3"/>
    <w:rsid w:val="003963BB"/>
    <w:rsid w:val="00396DCC"/>
    <w:rsid w:val="00397DC0"/>
    <w:rsid w:val="003A31A9"/>
    <w:rsid w:val="003A5554"/>
    <w:rsid w:val="003A6129"/>
    <w:rsid w:val="003A6729"/>
    <w:rsid w:val="003B0088"/>
    <w:rsid w:val="003B0A33"/>
    <w:rsid w:val="003B541F"/>
    <w:rsid w:val="003B5844"/>
    <w:rsid w:val="003B5DA2"/>
    <w:rsid w:val="003B63E1"/>
    <w:rsid w:val="003B642D"/>
    <w:rsid w:val="003B661A"/>
    <w:rsid w:val="003B681D"/>
    <w:rsid w:val="003B7546"/>
    <w:rsid w:val="003C04F8"/>
    <w:rsid w:val="003C104E"/>
    <w:rsid w:val="003C22B9"/>
    <w:rsid w:val="003C23E3"/>
    <w:rsid w:val="003C5477"/>
    <w:rsid w:val="003C5DDC"/>
    <w:rsid w:val="003C61A7"/>
    <w:rsid w:val="003C7AB0"/>
    <w:rsid w:val="003C7B0D"/>
    <w:rsid w:val="003D04F6"/>
    <w:rsid w:val="003D086A"/>
    <w:rsid w:val="003D0B64"/>
    <w:rsid w:val="003D22C6"/>
    <w:rsid w:val="003D30E0"/>
    <w:rsid w:val="003D4B61"/>
    <w:rsid w:val="003D4E3F"/>
    <w:rsid w:val="003D534F"/>
    <w:rsid w:val="003D6A54"/>
    <w:rsid w:val="003D6B13"/>
    <w:rsid w:val="003D7426"/>
    <w:rsid w:val="003E0D21"/>
    <w:rsid w:val="003E4A0D"/>
    <w:rsid w:val="003E57A8"/>
    <w:rsid w:val="003E5CE9"/>
    <w:rsid w:val="003E73F3"/>
    <w:rsid w:val="003E740D"/>
    <w:rsid w:val="003F0ABB"/>
    <w:rsid w:val="003F1D29"/>
    <w:rsid w:val="003F28C0"/>
    <w:rsid w:val="003F2CC6"/>
    <w:rsid w:val="003F38BF"/>
    <w:rsid w:val="003F3E84"/>
    <w:rsid w:val="003F4424"/>
    <w:rsid w:val="003F5F1A"/>
    <w:rsid w:val="003F7368"/>
    <w:rsid w:val="003F75CF"/>
    <w:rsid w:val="003F7620"/>
    <w:rsid w:val="004007BA"/>
    <w:rsid w:val="00403409"/>
    <w:rsid w:val="004038B0"/>
    <w:rsid w:val="004055DC"/>
    <w:rsid w:val="00406DD8"/>
    <w:rsid w:val="00406E71"/>
    <w:rsid w:val="00406EE4"/>
    <w:rsid w:val="00410504"/>
    <w:rsid w:val="00412562"/>
    <w:rsid w:val="004142A5"/>
    <w:rsid w:val="00415B85"/>
    <w:rsid w:val="0041605E"/>
    <w:rsid w:val="00417644"/>
    <w:rsid w:val="004179B5"/>
    <w:rsid w:val="00420E9A"/>
    <w:rsid w:val="0042177C"/>
    <w:rsid w:val="00421FCE"/>
    <w:rsid w:val="00422784"/>
    <w:rsid w:val="004236F9"/>
    <w:rsid w:val="0042378C"/>
    <w:rsid w:val="00423AAB"/>
    <w:rsid w:val="004244E0"/>
    <w:rsid w:val="00424B42"/>
    <w:rsid w:val="00424FF4"/>
    <w:rsid w:val="00426FBE"/>
    <w:rsid w:val="00430ABA"/>
    <w:rsid w:val="00431024"/>
    <w:rsid w:val="0043257A"/>
    <w:rsid w:val="00432E17"/>
    <w:rsid w:val="004344E2"/>
    <w:rsid w:val="00436F78"/>
    <w:rsid w:val="00437841"/>
    <w:rsid w:val="00440271"/>
    <w:rsid w:val="00441B60"/>
    <w:rsid w:val="00442293"/>
    <w:rsid w:val="00443960"/>
    <w:rsid w:val="00445D11"/>
    <w:rsid w:val="004469EB"/>
    <w:rsid w:val="00446DF2"/>
    <w:rsid w:val="00447497"/>
    <w:rsid w:val="00447A9B"/>
    <w:rsid w:val="00450F57"/>
    <w:rsid w:val="00451C40"/>
    <w:rsid w:val="00452389"/>
    <w:rsid w:val="0045297D"/>
    <w:rsid w:val="00452B51"/>
    <w:rsid w:val="004534CE"/>
    <w:rsid w:val="00454539"/>
    <w:rsid w:val="0045586E"/>
    <w:rsid w:val="00455A08"/>
    <w:rsid w:val="00456606"/>
    <w:rsid w:val="00456943"/>
    <w:rsid w:val="00457748"/>
    <w:rsid w:val="00460606"/>
    <w:rsid w:val="00461E72"/>
    <w:rsid w:val="00462784"/>
    <w:rsid w:val="004633F9"/>
    <w:rsid w:val="00463937"/>
    <w:rsid w:val="004648F4"/>
    <w:rsid w:val="00466CA9"/>
    <w:rsid w:val="0046706B"/>
    <w:rsid w:val="004673DC"/>
    <w:rsid w:val="00467CA3"/>
    <w:rsid w:val="00470E13"/>
    <w:rsid w:val="004725C3"/>
    <w:rsid w:val="00473607"/>
    <w:rsid w:val="00473C97"/>
    <w:rsid w:val="00473E27"/>
    <w:rsid w:val="00476DA2"/>
    <w:rsid w:val="00477321"/>
    <w:rsid w:val="004778DF"/>
    <w:rsid w:val="00477B09"/>
    <w:rsid w:val="0048131D"/>
    <w:rsid w:val="00481592"/>
    <w:rsid w:val="00481657"/>
    <w:rsid w:val="00482065"/>
    <w:rsid w:val="00484025"/>
    <w:rsid w:val="00486C7E"/>
    <w:rsid w:val="00486E63"/>
    <w:rsid w:val="00490101"/>
    <w:rsid w:val="00490273"/>
    <w:rsid w:val="004902E8"/>
    <w:rsid w:val="00490C1A"/>
    <w:rsid w:val="00491F7A"/>
    <w:rsid w:val="00493331"/>
    <w:rsid w:val="00493C3A"/>
    <w:rsid w:val="00494454"/>
    <w:rsid w:val="00495527"/>
    <w:rsid w:val="004A0315"/>
    <w:rsid w:val="004A1A5A"/>
    <w:rsid w:val="004A21F3"/>
    <w:rsid w:val="004A2979"/>
    <w:rsid w:val="004A5A5A"/>
    <w:rsid w:val="004A5F27"/>
    <w:rsid w:val="004B19A7"/>
    <w:rsid w:val="004B23AB"/>
    <w:rsid w:val="004B2CEF"/>
    <w:rsid w:val="004B2FFB"/>
    <w:rsid w:val="004B3055"/>
    <w:rsid w:val="004B56A9"/>
    <w:rsid w:val="004B66C8"/>
    <w:rsid w:val="004B6DB7"/>
    <w:rsid w:val="004C1A09"/>
    <w:rsid w:val="004C3AAF"/>
    <w:rsid w:val="004C49CF"/>
    <w:rsid w:val="004D023E"/>
    <w:rsid w:val="004D0CD0"/>
    <w:rsid w:val="004D1528"/>
    <w:rsid w:val="004D1C8A"/>
    <w:rsid w:val="004D3127"/>
    <w:rsid w:val="004D322E"/>
    <w:rsid w:val="004D5381"/>
    <w:rsid w:val="004D5DA9"/>
    <w:rsid w:val="004D732C"/>
    <w:rsid w:val="004D760E"/>
    <w:rsid w:val="004E0594"/>
    <w:rsid w:val="004E0EE2"/>
    <w:rsid w:val="004E1136"/>
    <w:rsid w:val="004E34F7"/>
    <w:rsid w:val="004E418F"/>
    <w:rsid w:val="004E4CC9"/>
    <w:rsid w:val="004E73B5"/>
    <w:rsid w:val="004E7B1B"/>
    <w:rsid w:val="004E7D02"/>
    <w:rsid w:val="004F02A2"/>
    <w:rsid w:val="004F173A"/>
    <w:rsid w:val="004F258A"/>
    <w:rsid w:val="004F341A"/>
    <w:rsid w:val="004F4D13"/>
    <w:rsid w:val="004F6877"/>
    <w:rsid w:val="004F6938"/>
    <w:rsid w:val="004F76FF"/>
    <w:rsid w:val="004F7B6E"/>
    <w:rsid w:val="004F7FC2"/>
    <w:rsid w:val="00501D01"/>
    <w:rsid w:val="005031C8"/>
    <w:rsid w:val="005031F0"/>
    <w:rsid w:val="00503636"/>
    <w:rsid w:val="005047EF"/>
    <w:rsid w:val="005050B0"/>
    <w:rsid w:val="005055B2"/>
    <w:rsid w:val="0050639B"/>
    <w:rsid w:val="0050674A"/>
    <w:rsid w:val="00506DF2"/>
    <w:rsid w:val="005102AB"/>
    <w:rsid w:val="0051092C"/>
    <w:rsid w:val="00510AEE"/>
    <w:rsid w:val="005111C5"/>
    <w:rsid w:val="00511B6F"/>
    <w:rsid w:val="00513A68"/>
    <w:rsid w:val="005143B9"/>
    <w:rsid w:val="00514413"/>
    <w:rsid w:val="00514E3B"/>
    <w:rsid w:val="00514FEE"/>
    <w:rsid w:val="0051516F"/>
    <w:rsid w:val="00516AD2"/>
    <w:rsid w:val="00523853"/>
    <w:rsid w:val="00523FDD"/>
    <w:rsid w:val="00524F84"/>
    <w:rsid w:val="00525389"/>
    <w:rsid w:val="00526753"/>
    <w:rsid w:val="00526EC2"/>
    <w:rsid w:val="005274AC"/>
    <w:rsid w:val="00527DAA"/>
    <w:rsid w:val="005315ED"/>
    <w:rsid w:val="00532FD1"/>
    <w:rsid w:val="005331D4"/>
    <w:rsid w:val="0053363C"/>
    <w:rsid w:val="0053363E"/>
    <w:rsid w:val="0053532E"/>
    <w:rsid w:val="005373D1"/>
    <w:rsid w:val="00537539"/>
    <w:rsid w:val="00540F19"/>
    <w:rsid w:val="00541202"/>
    <w:rsid w:val="0054238F"/>
    <w:rsid w:val="00544793"/>
    <w:rsid w:val="00546078"/>
    <w:rsid w:val="00547178"/>
    <w:rsid w:val="00550C97"/>
    <w:rsid w:val="0055142E"/>
    <w:rsid w:val="00551800"/>
    <w:rsid w:val="0055223A"/>
    <w:rsid w:val="00553CB8"/>
    <w:rsid w:val="005554B7"/>
    <w:rsid w:val="00556093"/>
    <w:rsid w:val="00557293"/>
    <w:rsid w:val="005601C7"/>
    <w:rsid w:val="00560B4A"/>
    <w:rsid w:val="00562129"/>
    <w:rsid w:val="00567E1D"/>
    <w:rsid w:val="00570089"/>
    <w:rsid w:val="0057017A"/>
    <w:rsid w:val="005708FF"/>
    <w:rsid w:val="00570E70"/>
    <w:rsid w:val="00571013"/>
    <w:rsid w:val="00571175"/>
    <w:rsid w:val="00571F51"/>
    <w:rsid w:val="00572720"/>
    <w:rsid w:val="00575ECD"/>
    <w:rsid w:val="00576A80"/>
    <w:rsid w:val="005770CD"/>
    <w:rsid w:val="00580458"/>
    <w:rsid w:val="0058178E"/>
    <w:rsid w:val="0058222E"/>
    <w:rsid w:val="00582235"/>
    <w:rsid w:val="00582BC7"/>
    <w:rsid w:val="00585216"/>
    <w:rsid w:val="005853AD"/>
    <w:rsid w:val="0058548F"/>
    <w:rsid w:val="00586F4F"/>
    <w:rsid w:val="00587D58"/>
    <w:rsid w:val="00587E34"/>
    <w:rsid w:val="00590E12"/>
    <w:rsid w:val="00593BCD"/>
    <w:rsid w:val="00595BE0"/>
    <w:rsid w:val="00597211"/>
    <w:rsid w:val="00597605"/>
    <w:rsid w:val="005A013E"/>
    <w:rsid w:val="005A2487"/>
    <w:rsid w:val="005A3DE7"/>
    <w:rsid w:val="005A527F"/>
    <w:rsid w:val="005A5AE5"/>
    <w:rsid w:val="005A61B8"/>
    <w:rsid w:val="005A6AD7"/>
    <w:rsid w:val="005B2E76"/>
    <w:rsid w:val="005B3D2B"/>
    <w:rsid w:val="005B49A3"/>
    <w:rsid w:val="005B4DC4"/>
    <w:rsid w:val="005B6676"/>
    <w:rsid w:val="005C40C1"/>
    <w:rsid w:val="005C4F52"/>
    <w:rsid w:val="005C5577"/>
    <w:rsid w:val="005C5AA5"/>
    <w:rsid w:val="005D1898"/>
    <w:rsid w:val="005D18DB"/>
    <w:rsid w:val="005D1B46"/>
    <w:rsid w:val="005D243B"/>
    <w:rsid w:val="005D2579"/>
    <w:rsid w:val="005D2683"/>
    <w:rsid w:val="005D2D03"/>
    <w:rsid w:val="005D3B2C"/>
    <w:rsid w:val="005D3E82"/>
    <w:rsid w:val="005D6488"/>
    <w:rsid w:val="005D7DF9"/>
    <w:rsid w:val="005E230E"/>
    <w:rsid w:val="005E2DC4"/>
    <w:rsid w:val="005E34C6"/>
    <w:rsid w:val="005E3C09"/>
    <w:rsid w:val="005E418A"/>
    <w:rsid w:val="005E4A7A"/>
    <w:rsid w:val="005E60D4"/>
    <w:rsid w:val="005E6B5E"/>
    <w:rsid w:val="005E7395"/>
    <w:rsid w:val="005F00AB"/>
    <w:rsid w:val="005F0CFC"/>
    <w:rsid w:val="005F2DBB"/>
    <w:rsid w:val="005F34EF"/>
    <w:rsid w:val="005F460E"/>
    <w:rsid w:val="005F47C2"/>
    <w:rsid w:val="005F6B13"/>
    <w:rsid w:val="00600A82"/>
    <w:rsid w:val="00603BD6"/>
    <w:rsid w:val="00603FFA"/>
    <w:rsid w:val="006043EC"/>
    <w:rsid w:val="0060654B"/>
    <w:rsid w:val="00606AEF"/>
    <w:rsid w:val="00606BCB"/>
    <w:rsid w:val="00606CC8"/>
    <w:rsid w:val="00606E6F"/>
    <w:rsid w:val="00610620"/>
    <w:rsid w:val="00610ED8"/>
    <w:rsid w:val="0061111A"/>
    <w:rsid w:val="00611C2A"/>
    <w:rsid w:val="0061213A"/>
    <w:rsid w:val="0061573E"/>
    <w:rsid w:val="00617162"/>
    <w:rsid w:val="00620CBF"/>
    <w:rsid w:val="00621A65"/>
    <w:rsid w:val="00622FDD"/>
    <w:rsid w:val="00623457"/>
    <w:rsid w:val="00626979"/>
    <w:rsid w:val="006348EC"/>
    <w:rsid w:val="00636036"/>
    <w:rsid w:val="006367AC"/>
    <w:rsid w:val="00637300"/>
    <w:rsid w:val="0064077D"/>
    <w:rsid w:val="00640EE5"/>
    <w:rsid w:val="0064318E"/>
    <w:rsid w:val="00643E77"/>
    <w:rsid w:val="00651597"/>
    <w:rsid w:val="006533B9"/>
    <w:rsid w:val="00654235"/>
    <w:rsid w:val="00655232"/>
    <w:rsid w:val="0066080A"/>
    <w:rsid w:val="0066252E"/>
    <w:rsid w:val="00664ED8"/>
    <w:rsid w:val="00665394"/>
    <w:rsid w:val="00665557"/>
    <w:rsid w:val="00665E13"/>
    <w:rsid w:val="00670DD1"/>
    <w:rsid w:val="00670F88"/>
    <w:rsid w:val="00672A4A"/>
    <w:rsid w:val="00672C12"/>
    <w:rsid w:val="006732D2"/>
    <w:rsid w:val="00673633"/>
    <w:rsid w:val="00674BB0"/>
    <w:rsid w:val="00680E7F"/>
    <w:rsid w:val="00681B39"/>
    <w:rsid w:val="00681EDE"/>
    <w:rsid w:val="006841E8"/>
    <w:rsid w:val="00684715"/>
    <w:rsid w:val="00685BF3"/>
    <w:rsid w:val="00686596"/>
    <w:rsid w:val="00686990"/>
    <w:rsid w:val="006903E4"/>
    <w:rsid w:val="00690503"/>
    <w:rsid w:val="0069094E"/>
    <w:rsid w:val="006924BC"/>
    <w:rsid w:val="00693EC7"/>
    <w:rsid w:val="00694455"/>
    <w:rsid w:val="006A001A"/>
    <w:rsid w:val="006A0E8C"/>
    <w:rsid w:val="006A324B"/>
    <w:rsid w:val="006A3B6B"/>
    <w:rsid w:val="006A53BF"/>
    <w:rsid w:val="006A550C"/>
    <w:rsid w:val="006A602A"/>
    <w:rsid w:val="006A67F3"/>
    <w:rsid w:val="006B22EB"/>
    <w:rsid w:val="006B2AB3"/>
    <w:rsid w:val="006B3C5C"/>
    <w:rsid w:val="006B4697"/>
    <w:rsid w:val="006B50FE"/>
    <w:rsid w:val="006B76BB"/>
    <w:rsid w:val="006C032A"/>
    <w:rsid w:val="006C1362"/>
    <w:rsid w:val="006C576B"/>
    <w:rsid w:val="006C5AC0"/>
    <w:rsid w:val="006C691D"/>
    <w:rsid w:val="006C6BC3"/>
    <w:rsid w:val="006C6F10"/>
    <w:rsid w:val="006C7598"/>
    <w:rsid w:val="006D05D7"/>
    <w:rsid w:val="006D06F0"/>
    <w:rsid w:val="006D4127"/>
    <w:rsid w:val="006D496F"/>
    <w:rsid w:val="006D5E66"/>
    <w:rsid w:val="006D5FAD"/>
    <w:rsid w:val="006D654A"/>
    <w:rsid w:val="006D730F"/>
    <w:rsid w:val="006D7A86"/>
    <w:rsid w:val="006D7B6D"/>
    <w:rsid w:val="006E0C69"/>
    <w:rsid w:val="006E1935"/>
    <w:rsid w:val="006E268E"/>
    <w:rsid w:val="006E3683"/>
    <w:rsid w:val="006E468C"/>
    <w:rsid w:val="006E4C0A"/>
    <w:rsid w:val="006E72ED"/>
    <w:rsid w:val="006E76B3"/>
    <w:rsid w:val="006E7EDD"/>
    <w:rsid w:val="006F03BB"/>
    <w:rsid w:val="006F1388"/>
    <w:rsid w:val="006F2393"/>
    <w:rsid w:val="006F3C79"/>
    <w:rsid w:val="006F3E61"/>
    <w:rsid w:val="006F4A3A"/>
    <w:rsid w:val="006F76F1"/>
    <w:rsid w:val="007004C8"/>
    <w:rsid w:val="0070134E"/>
    <w:rsid w:val="00702C18"/>
    <w:rsid w:val="00705B00"/>
    <w:rsid w:val="007064AF"/>
    <w:rsid w:val="00706F19"/>
    <w:rsid w:val="00715950"/>
    <w:rsid w:val="00715E86"/>
    <w:rsid w:val="00716A07"/>
    <w:rsid w:val="00716ECA"/>
    <w:rsid w:val="00717C63"/>
    <w:rsid w:val="007204D7"/>
    <w:rsid w:val="007209F2"/>
    <w:rsid w:val="0072183B"/>
    <w:rsid w:val="007238B5"/>
    <w:rsid w:val="00723D25"/>
    <w:rsid w:val="00724956"/>
    <w:rsid w:val="0073090C"/>
    <w:rsid w:val="00731E56"/>
    <w:rsid w:val="00731E7F"/>
    <w:rsid w:val="00731F12"/>
    <w:rsid w:val="00733428"/>
    <w:rsid w:val="00735B9A"/>
    <w:rsid w:val="00735C54"/>
    <w:rsid w:val="00740376"/>
    <w:rsid w:val="00740EC3"/>
    <w:rsid w:val="00741DE5"/>
    <w:rsid w:val="0074249B"/>
    <w:rsid w:val="007443D0"/>
    <w:rsid w:val="00744EB7"/>
    <w:rsid w:val="00744F38"/>
    <w:rsid w:val="007457F3"/>
    <w:rsid w:val="00745FF8"/>
    <w:rsid w:val="00746541"/>
    <w:rsid w:val="007471BF"/>
    <w:rsid w:val="007505BD"/>
    <w:rsid w:val="00753C6D"/>
    <w:rsid w:val="00754C26"/>
    <w:rsid w:val="00755F7C"/>
    <w:rsid w:val="0075640D"/>
    <w:rsid w:val="00756489"/>
    <w:rsid w:val="00756D60"/>
    <w:rsid w:val="0075708A"/>
    <w:rsid w:val="00757210"/>
    <w:rsid w:val="00760401"/>
    <w:rsid w:val="00762211"/>
    <w:rsid w:val="007634AC"/>
    <w:rsid w:val="0076456F"/>
    <w:rsid w:val="0076539F"/>
    <w:rsid w:val="00765CA0"/>
    <w:rsid w:val="00767849"/>
    <w:rsid w:val="007713A2"/>
    <w:rsid w:val="007717B3"/>
    <w:rsid w:val="00771896"/>
    <w:rsid w:val="00774F68"/>
    <w:rsid w:val="00777341"/>
    <w:rsid w:val="0078077D"/>
    <w:rsid w:val="00781E14"/>
    <w:rsid w:val="007835FA"/>
    <w:rsid w:val="00785519"/>
    <w:rsid w:val="0079000C"/>
    <w:rsid w:val="00793233"/>
    <w:rsid w:val="0079472D"/>
    <w:rsid w:val="00794B8E"/>
    <w:rsid w:val="00795AEC"/>
    <w:rsid w:val="00797E46"/>
    <w:rsid w:val="007A09DB"/>
    <w:rsid w:val="007A0D02"/>
    <w:rsid w:val="007A0D62"/>
    <w:rsid w:val="007A6C64"/>
    <w:rsid w:val="007A6CA6"/>
    <w:rsid w:val="007B0B2F"/>
    <w:rsid w:val="007B1719"/>
    <w:rsid w:val="007B493C"/>
    <w:rsid w:val="007B7B17"/>
    <w:rsid w:val="007C0445"/>
    <w:rsid w:val="007C05E3"/>
    <w:rsid w:val="007C0780"/>
    <w:rsid w:val="007C26C7"/>
    <w:rsid w:val="007C2779"/>
    <w:rsid w:val="007C56F0"/>
    <w:rsid w:val="007C58B2"/>
    <w:rsid w:val="007C62AA"/>
    <w:rsid w:val="007C75EF"/>
    <w:rsid w:val="007D10F5"/>
    <w:rsid w:val="007D151C"/>
    <w:rsid w:val="007D3768"/>
    <w:rsid w:val="007D4A76"/>
    <w:rsid w:val="007D4F82"/>
    <w:rsid w:val="007D5B39"/>
    <w:rsid w:val="007D663E"/>
    <w:rsid w:val="007D6ABD"/>
    <w:rsid w:val="007E1A05"/>
    <w:rsid w:val="007E2E72"/>
    <w:rsid w:val="007E3146"/>
    <w:rsid w:val="007E38EE"/>
    <w:rsid w:val="007E3B5F"/>
    <w:rsid w:val="007E50A6"/>
    <w:rsid w:val="007E6ED4"/>
    <w:rsid w:val="007E73A1"/>
    <w:rsid w:val="007E7560"/>
    <w:rsid w:val="007E7916"/>
    <w:rsid w:val="007E7BF9"/>
    <w:rsid w:val="007E7FE2"/>
    <w:rsid w:val="007F17F3"/>
    <w:rsid w:val="007F23E1"/>
    <w:rsid w:val="007F3C64"/>
    <w:rsid w:val="007F42C6"/>
    <w:rsid w:val="007F5A37"/>
    <w:rsid w:val="007F7270"/>
    <w:rsid w:val="008007AB"/>
    <w:rsid w:val="00801E63"/>
    <w:rsid w:val="00801F66"/>
    <w:rsid w:val="008037BB"/>
    <w:rsid w:val="00810693"/>
    <w:rsid w:val="008109E4"/>
    <w:rsid w:val="00812B9E"/>
    <w:rsid w:val="00813EA6"/>
    <w:rsid w:val="00813EAE"/>
    <w:rsid w:val="00814D42"/>
    <w:rsid w:val="008153BB"/>
    <w:rsid w:val="008168A5"/>
    <w:rsid w:val="00816DEA"/>
    <w:rsid w:val="00817EE3"/>
    <w:rsid w:val="00820940"/>
    <w:rsid w:val="008224AC"/>
    <w:rsid w:val="00823269"/>
    <w:rsid w:val="008261A8"/>
    <w:rsid w:val="008271DC"/>
    <w:rsid w:val="008276AC"/>
    <w:rsid w:val="00827872"/>
    <w:rsid w:val="008302F3"/>
    <w:rsid w:val="0083052D"/>
    <w:rsid w:val="00830710"/>
    <w:rsid w:val="00831D4C"/>
    <w:rsid w:val="008342F6"/>
    <w:rsid w:val="00834691"/>
    <w:rsid w:val="00834C9F"/>
    <w:rsid w:val="008353F8"/>
    <w:rsid w:val="00835EF0"/>
    <w:rsid w:val="008364D1"/>
    <w:rsid w:val="008369F9"/>
    <w:rsid w:val="008405CB"/>
    <w:rsid w:val="00840D59"/>
    <w:rsid w:val="00843110"/>
    <w:rsid w:val="0084346B"/>
    <w:rsid w:val="008434B8"/>
    <w:rsid w:val="00843B2A"/>
    <w:rsid w:val="008508AA"/>
    <w:rsid w:val="00851313"/>
    <w:rsid w:val="008543A5"/>
    <w:rsid w:val="0085494D"/>
    <w:rsid w:val="00855DAC"/>
    <w:rsid w:val="00857656"/>
    <w:rsid w:val="00857B52"/>
    <w:rsid w:val="00857F30"/>
    <w:rsid w:val="00860472"/>
    <w:rsid w:val="008606DB"/>
    <w:rsid w:val="00861F12"/>
    <w:rsid w:val="00862AA6"/>
    <w:rsid w:val="0086676B"/>
    <w:rsid w:val="0087004B"/>
    <w:rsid w:val="00870EF7"/>
    <w:rsid w:val="00871920"/>
    <w:rsid w:val="00871AA2"/>
    <w:rsid w:val="008760AC"/>
    <w:rsid w:val="00876201"/>
    <w:rsid w:val="00876702"/>
    <w:rsid w:val="008775E5"/>
    <w:rsid w:val="00877858"/>
    <w:rsid w:val="00877BCD"/>
    <w:rsid w:val="00882891"/>
    <w:rsid w:val="00884D22"/>
    <w:rsid w:val="00885CFC"/>
    <w:rsid w:val="00886BC1"/>
    <w:rsid w:val="00887289"/>
    <w:rsid w:val="0089032C"/>
    <w:rsid w:val="008904AF"/>
    <w:rsid w:val="008909DE"/>
    <w:rsid w:val="008924AE"/>
    <w:rsid w:val="00892AC8"/>
    <w:rsid w:val="00894D37"/>
    <w:rsid w:val="00895569"/>
    <w:rsid w:val="008970C3"/>
    <w:rsid w:val="00897ACC"/>
    <w:rsid w:val="008A0161"/>
    <w:rsid w:val="008A2E97"/>
    <w:rsid w:val="008A31B7"/>
    <w:rsid w:val="008A3B70"/>
    <w:rsid w:val="008A5178"/>
    <w:rsid w:val="008A5EA8"/>
    <w:rsid w:val="008A66EF"/>
    <w:rsid w:val="008A6B14"/>
    <w:rsid w:val="008A70E9"/>
    <w:rsid w:val="008A772D"/>
    <w:rsid w:val="008B26D8"/>
    <w:rsid w:val="008B2B42"/>
    <w:rsid w:val="008C0FDB"/>
    <w:rsid w:val="008C1999"/>
    <w:rsid w:val="008C1DAE"/>
    <w:rsid w:val="008C3B6B"/>
    <w:rsid w:val="008C3EE5"/>
    <w:rsid w:val="008C556E"/>
    <w:rsid w:val="008C6BE0"/>
    <w:rsid w:val="008C764E"/>
    <w:rsid w:val="008D008E"/>
    <w:rsid w:val="008D030E"/>
    <w:rsid w:val="008D0970"/>
    <w:rsid w:val="008D23A7"/>
    <w:rsid w:val="008D2833"/>
    <w:rsid w:val="008D335C"/>
    <w:rsid w:val="008D4B62"/>
    <w:rsid w:val="008D52D2"/>
    <w:rsid w:val="008D5705"/>
    <w:rsid w:val="008D61AE"/>
    <w:rsid w:val="008E01F1"/>
    <w:rsid w:val="008E1D13"/>
    <w:rsid w:val="008E242E"/>
    <w:rsid w:val="008E28D7"/>
    <w:rsid w:val="008E3C88"/>
    <w:rsid w:val="008E47CF"/>
    <w:rsid w:val="008E4AA5"/>
    <w:rsid w:val="008E5947"/>
    <w:rsid w:val="008E63C7"/>
    <w:rsid w:val="008E6611"/>
    <w:rsid w:val="008E6E6E"/>
    <w:rsid w:val="008E6F8D"/>
    <w:rsid w:val="008E720B"/>
    <w:rsid w:val="008E7DF5"/>
    <w:rsid w:val="008F06E3"/>
    <w:rsid w:val="008F1E82"/>
    <w:rsid w:val="008F228A"/>
    <w:rsid w:val="008F23BE"/>
    <w:rsid w:val="008F28ED"/>
    <w:rsid w:val="008F28F4"/>
    <w:rsid w:val="008F4852"/>
    <w:rsid w:val="008F6273"/>
    <w:rsid w:val="0090364D"/>
    <w:rsid w:val="00904C8A"/>
    <w:rsid w:val="00905580"/>
    <w:rsid w:val="009066D9"/>
    <w:rsid w:val="00911913"/>
    <w:rsid w:val="00911AAC"/>
    <w:rsid w:val="0091308E"/>
    <w:rsid w:val="00913549"/>
    <w:rsid w:val="00916950"/>
    <w:rsid w:val="0091794C"/>
    <w:rsid w:val="00917F84"/>
    <w:rsid w:val="00920361"/>
    <w:rsid w:val="00921D96"/>
    <w:rsid w:val="009235A2"/>
    <w:rsid w:val="009310A4"/>
    <w:rsid w:val="009314A3"/>
    <w:rsid w:val="00931AF6"/>
    <w:rsid w:val="00932906"/>
    <w:rsid w:val="00932F57"/>
    <w:rsid w:val="00933989"/>
    <w:rsid w:val="00940AD8"/>
    <w:rsid w:val="0094324C"/>
    <w:rsid w:val="00943433"/>
    <w:rsid w:val="009435CA"/>
    <w:rsid w:val="00944120"/>
    <w:rsid w:val="00944D9C"/>
    <w:rsid w:val="00944FFE"/>
    <w:rsid w:val="009466F3"/>
    <w:rsid w:val="00946D82"/>
    <w:rsid w:val="00952488"/>
    <w:rsid w:val="00952DF2"/>
    <w:rsid w:val="00955032"/>
    <w:rsid w:val="009568FA"/>
    <w:rsid w:val="00956A5D"/>
    <w:rsid w:val="009570FA"/>
    <w:rsid w:val="0095761A"/>
    <w:rsid w:val="00957D75"/>
    <w:rsid w:val="00960D1C"/>
    <w:rsid w:val="00961304"/>
    <w:rsid w:val="00961921"/>
    <w:rsid w:val="009619B2"/>
    <w:rsid w:val="00962BE9"/>
    <w:rsid w:val="009640C1"/>
    <w:rsid w:val="00964740"/>
    <w:rsid w:val="00965819"/>
    <w:rsid w:val="00972B61"/>
    <w:rsid w:val="00974113"/>
    <w:rsid w:val="00980E52"/>
    <w:rsid w:val="00982D25"/>
    <w:rsid w:val="0098396A"/>
    <w:rsid w:val="00986A86"/>
    <w:rsid w:val="00987D73"/>
    <w:rsid w:val="009910F7"/>
    <w:rsid w:val="00991742"/>
    <w:rsid w:val="0099282F"/>
    <w:rsid w:val="0099411C"/>
    <w:rsid w:val="00996756"/>
    <w:rsid w:val="009A0833"/>
    <w:rsid w:val="009A0A53"/>
    <w:rsid w:val="009A3320"/>
    <w:rsid w:val="009A4A3E"/>
    <w:rsid w:val="009A4D64"/>
    <w:rsid w:val="009B0991"/>
    <w:rsid w:val="009B0F0E"/>
    <w:rsid w:val="009B176A"/>
    <w:rsid w:val="009B3811"/>
    <w:rsid w:val="009B3873"/>
    <w:rsid w:val="009B71F6"/>
    <w:rsid w:val="009B73DA"/>
    <w:rsid w:val="009C05C0"/>
    <w:rsid w:val="009C0E4E"/>
    <w:rsid w:val="009C2C86"/>
    <w:rsid w:val="009C56E2"/>
    <w:rsid w:val="009C76B3"/>
    <w:rsid w:val="009C774F"/>
    <w:rsid w:val="009D1548"/>
    <w:rsid w:val="009D16E7"/>
    <w:rsid w:val="009D4657"/>
    <w:rsid w:val="009D630F"/>
    <w:rsid w:val="009D71AB"/>
    <w:rsid w:val="009E00EE"/>
    <w:rsid w:val="009E03BC"/>
    <w:rsid w:val="009E09ED"/>
    <w:rsid w:val="009E1315"/>
    <w:rsid w:val="009E1C26"/>
    <w:rsid w:val="009E241E"/>
    <w:rsid w:val="009E28F8"/>
    <w:rsid w:val="009E3716"/>
    <w:rsid w:val="009E4F1E"/>
    <w:rsid w:val="009F0E6D"/>
    <w:rsid w:val="009F22E8"/>
    <w:rsid w:val="009F3118"/>
    <w:rsid w:val="009F3D11"/>
    <w:rsid w:val="009F473C"/>
    <w:rsid w:val="009F57DC"/>
    <w:rsid w:val="009F64B9"/>
    <w:rsid w:val="009F71ED"/>
    <w:rsid w:val="009F7341"/>
    <w:rsid w:val="009F76DD"/>
    <w:rsid w:val="00A007A4"/>
    <w:rsid w:val="00A01301"/>
    <w:rsid w:val="00A0172A"/>
    <w:rsid w:val="00A05204"/>
    <w:rsid w:val="00A0604C"/>
    <w:rsid w:val="00A06A4E"/>
    <w:rsid w:val="00A12834"/>
    <w:rsid w:val="00A15695"/>
    <w:rsid w:val="00A17165"/>
    <w:rsid w:val="00A17399"/>
    <w:rsid w:val="00A17532"/>
    <w:rsid w:val="00A20F33"/>
    <w:rsid w:val="00A21E96"/>
    <w:rsid w:val="00A2311F"/>
    <w:rsid w:val="00A24432"/>
    <w:rsid w:val="00A24C86"/>
    <w:rsid w:val="00A25C4D"/>
    <w:rsid w:val="00A2638E"/>
    <w:rsid w:val="00A26811"/>
    <w:rsid w:val="00A26E67"/>
    <w:rsid w:val="00A278A8"/>
    <w:rsid w:val="00A30AA7"/>
    <w:rsid w:val="00A31B27"/>
    <w:rsid w:val="00A341CE"/>
    <w:rsid w:val="00A34354"/>
    <w:rsid w:val="00A406A9"/>
    <w:rsid w:val="00A413BB"/>
    <w:rsid w:val="00A41895"/>
    <w:rsid w:val="00A437A7"/>
    <w:rsid w:val="00A44523"/>
    <w:rsid w:val="00A45641"/>
    <w:rsid w:val="00A46A89"/>
    <w:rsid w:val="00A474A5"/>
    <w:rsid w:val="00A50044"/>
    <w:rsid w:val="00A541B6"/>
    <w:rsid w:val="00A57223"/>
    <w:rsid w:val="00A57238"/>
    <w:rsid w:val="00A57FA1"/>
    <w:rsid w:val="00A60A43"/>
    <w:rsid w:val="00A61EC6"/>
    <w:rsid w:val="00A62075"/>
    <w:rsid w:val="00A6305A"/>
    <w:rsid w:val="00A64538"/>
    <w:rsid w:val="00A66083"/>
    <w:rsid w:val="00A67905"/>
    <w:rsid w:val="00A67929"/>
    <w:rsid w:val="00A70AE1"/>
    <w:rsid w:val="00A71385"/>
    <w:rsid w:val="00A71AFA"/>
    <w:rsid w:val="00A7247E"/>
    <w:rsid w:val="00A74B7C"/>
    <w:rsid w:val="00A75437"/>
    <w:rsid w:val="00A76014"/>
    <w:rsid w:val="00A76B10"/>
    <w:rsid w:val="00A76DF8"/>
    <w:rsid w:val="00A77AC6"/>
    <w:rsid w:val="00A80F8F"/>
    <w:rsid w:val="00A81A18"/>
    <w:rsid w:val="00A85861"/>
    <w:rsid w:val="00A86416"/>
    <w:rsid w:val="00A87929"/>
    <w:rsid w:val="00A87B0E"/>
    <w:rsid w:val="00A9030C"/>
    <w:rsid w:val="00A963B0"/>
    <w:rsid w:val="00A9640A"/>
    <w:rsid w:val="00A9759F"/>
    <w:rsid w:val="00AA07B4"/>
    <w:rsid w:val="00AA16BE"/>
    <w:rsid w:val="00AA3177"/>
    <w:rsid w:val="00AA3605"/>
    <w:rsid w:val="00AA46F3"/>
    <w:rsid w:val="00AA6F69"/>
    <w:rsid w:val="00AB0211"/>
    <w:rsid w:val="00AB045A"/>
    <w:rsid w:val="00AB144B"/>
    <w:rsid w:val="00AB244F"/>
    <w:rsid w:val="00AB2B0E"/>
    <w:rsid w:val="00AB4C4C"/>
    <w:rsid w:val="00AB6293"/>
    <w:rsid w:val="00AB7369"/>
    <w:rsid w:val="00AC01AC"/>
    <w:rsid w:val="00AC2323"/>
    <w:rsid w:val="00AC44F6"/>
    <w:rsid w:val="00AC4667"/>
    <w:rsid w:val="00AC543E"/>
    <w:rsid w:val="00AC5A08"/>
    <w:rsid w:val="00AC6338"/>
    <w:rsid w:val="00AC6B7D"/>
    <w:rsid w:val="00AC6E9E"/>
    <w:rsid w:val="00AC73FF"/>
    <w:rsid w:val="00AD1562"/>
    <w:rsid w:val="00AD16CF"/>
    <w:rsid w:val="00AD31E9"/>
    <w:rsid w:val="00AD3C42"/>
    <w:rsid w:val="00AD5AF4"/>
    <w:rsid w:val="00AD7992"/>
    <w:rsid w:val="00AD7DA6"/>
    <w:rsid w:val="00AE02A7"/>
    <w:rsid w:val="00AE0A95"/>
    <w:rsid w:val="00AE1613"/>
    <w:rsid w:val="00AE1A5A"/>
    <w:rsid w:val="00AE1AAC"/>
    <w:rsid w:val="00AE26A3"/>
    <w:rsid w:val="00AE27BA"/>
    <w:rsid w:val="00AE3357"/>
    <w:rsid w:val="00AE3928"/>
    <w:rsid w:val="00AE7246"/>
    <w:rsid w:val="00AF1091"/>
    <w:rsid w:val="00AF15F8"/>
    <w:rsid w:val="00AF1993"/>
    <w:rsid w:val="00AF3654"/>
    <w:rsid w:val="00AF4705"/>
    <w:rsid w:val="00AF4CBC"/>
    <w:rsid w:val="00AF5431"/>
    <w:rsid w:val="00AF6109"/>
    <w:rsid w:val="00AF66B4"/>
    <w:rsid w:val="00AF695C"/>
    <w:rsid w:val="00AF7504"/>
    <w:rsid w:val="00AF7E75"/>
    <w:rsid w:val="00B01911"/>
    <w:rsid w:val="00B03F77"/>
    <w:rsid w:val="00B12F1D"/>
    <w:rsid w:val="00B12F37"/>
    <w:rsid w:val="00B13331"/>
    <w:rsid w:val="00B13FF5"/>
    <w:rsid w:val="00B14372"/>
    <w:rsid w:val="00B14957"/>
    <w:rsid w:val="00B152E1"/>
    <w:rsid w:val="00B15A11"/>
    <w:rsid w:val="00B16224"/>
    <w:rsid w:val="00B175D6"/>
    <w:rsid w:val="00B17DCC"/>
    <w:rsid w:val="00B20387"/>
    <w:rsid w:val="00B2202B"/>
    <w:rsid w:val="00B23048"/>
    <w:rsid w:val="00B2475B"/>
    <w:rsid w:val="00B25DA9"/>
    <w:rsid w:val="00B26A2A"/>
    <w:rsid w:val="00B26EB9"/>
    <w:rsid w:val="00B27D47"/>
    <w:rsid w:val="00B3044B"/>
    <w:rsid w:val="00B305F4"/>
    <w:rsid w:val="00B309D3"/>
    <w:rsid w:val="00B31BBE"/>
    <w:rsid w:val="00B31F13"/>
    <w:rsid w:val="00B32DA1"/>
    <w:rsid w:val="00B35BA8"/>
    <w:rsid w:val="00B37329"/>
    <w:rsid w:val="00B37CC3"/>
    <w:rsid w:val="00B37FCF"/>
    <w:rsid w:val="00B40F35"/>
    <w:rsid w:val="00B421F4"/>
    <w:rsid w:val="00B42362"/>
    <w:rsid w:val="00B4237C"/>
    <w:rsid w:val="00B43016"/>
    <w:rsid w:val="00B431D7"/>
    <w:rsid w:val="00B4541B"/>
    <w:rsid w:val="00B4653C"/>
    <w:rsid w:val="00B468BF"/>
    <w:rsid w:val="00B46FA1"/>
    <w:rsid w:val="00B47E57"/>
    <w:rsid w:val="00B51DD5"/>
    <w:rsid w:val="00B51F3B"/>
    <w:rsid w:val="00B51FAC"/>
    <w:rsid w:val="00B52058"/>
    <w:rsid w:val="00B52911"/>
    <w:rsid w:val="00B52F0F"/>
    <w:rsid w:val="00B533FF"/>
    <w:rsid w:val="00B542FC"/>
    <w:rsid w:val="00B55DCC"/>
    <w:rsid w:val="00B577AB"/>
    <w:rsid w:val="00B57F6B"/>
    <w:rsid w:val="00B60F34"/>
    <w:rsid w:val="00B620D2"/>
    <w:rsid w:val="00B65847"/>
    <w:rsid w:val="00B66A16"/>
    <w:rsid w:val="00B67882"/>
    <w:rsid w:val="00B702DC"/>
    <w:rsid w:val="00B70860"/>
    <w:rsid w:val="00B73639"/>
    <w:rsid w:val="00B74856"/>
    <w:rsid w:val="00B7517A"/>
    <w:rsid w:val="00B75591"/>
    <w:rsid w:val="00B77292"/>
    <w:rsid w:val="00B77334"/>
    <w:rsid w:val="00B7782B"/>
    <w:rsid w:val="00B82ED2"/>
    <w:rsid w:val="00B84092"/>
    <w:rsid w:val="00B857F1"/>
    <w:rsid w:val="00B85AE9"/>
    <w:rsid w:val="00B862C5"/>
    <w:rsid w:val="00B86D55"/>
    <w:rsid w:val="00B87A7C"/>
    <w:rsid w:val="00B90757"/>
    <w:rsid w:val="00B9138C"/>
    <w:rsid w:val="00B915D9"/>
    <w:rsid w:val="00B929C0"/>
    <w:rsid w:val="00B92B75"/>
    <w:rsid w:val="00B93B73"/>
    <w:rsid w:val="00B94505"/>
    <w:rsid w:val="00B94583"/>
    <w:rsid w:val="00B95725"/>
    <w:rsid w:val="00B96280"/>
    <w:rsid w:val="00B96728"/>
    <w:rsid w:val="00B96FAE"/>
    <w:rsid w:val="00B97964"/>
    <w:rsid w:val="00B97B35"/>
    <w:rsid w:val="00B97BE4"/>
    <w:rsid w:val="00BA03A0"/>
    <w:rsid w:val="00BA1EEE"/>
    <w:rsid w:val="00BA3161"/>
    <w:rsid w:val="00BA4244"/>
    <w:rsid w:val="00BA43AF"/>
    <w:rsid w:val="00BA451F"/>
    <w:rsid w:val="00BA5519"/>
    <w:rsid w:val="00BA5AEF"/>
    <w:rsid w:val="00BB0023"/>
    <w:rsid w:val="00BB01F1"/>
    <w:rsid w:val="00BB1C3F"/>
    <w:rsid w:val="00BB5FEF"/>
    <w:rsid w:val="00BC21E7"/>
    <w:rsid w:val="00BC27B0"/>
    <w:rsid w:val="00BC2D3A"/>
    <w:rsid w:val="00BC4C87"/>
    <w:rsid w:val="00BC58EF"/>
    <w:rsid w:val="00BD0968"/>
    <w:rsid w:val="00BD2AD7"/>
    <w:rsid w:val="00BD3665"/>
    <w:rsid w:val="00BD57FB"/>
    <w:rsid w:val="00BD735E"/>
    <w:rsid w:val="00BD7DA2"/>
    <w:rsid w:val="00BD7F90"/>
    <w:rsid w:val="00BE00DC"/>
    <w:rsid w:val="00BE0568"/>
    <w:rsid w:val="00BE1820"/>
    <w:rsid w:val="00BE3D44"/>
    <w:rsid w:val="00BE4744"/>
    <w:rsid w:val="00BE5293"/>
    <w:rsid w:val="00BE5AA1"/>
    <w:rsid w:val="00BE68E0"/>
    <w:rsid w:val="00BE7BDA"/>
    <w:rsid w:val="00BF0E8E"/>
    <w:rsid w:val="00BF16C3"/>
    <w:rsid w:val="00BF4BF0"/>
    <w:rsid w:val="00BF4C70"/>
    <w:rsid w:val="00BF58A8"/>
    <w:rsid w:val="00BF5B8D"/>
    <w:rsid w:val="00BF6BC8"/>
    <w:rsid w:val="00BF7D99"/>
    <w:rsid w:val="00C00243"/>
    <w:rsid w:val="00C03C1F"/>
    <w:rsid w:val="00C0407F"/>
    <w:rsid w:val="00C054C8"/>
    <w:rsid w:val="00C115D5"/>
    <w:rsid w:val="00C12731"/>
    <w:rsid w:val="00C12CA2"/>
    <w:rsid w:val="00C14726"/>
    <w:rsid w:val="00C15621"/>
    <w:rsid w:val="00C1612C"/>
    <w:rsid w:val="00C1684D"/>
    <w:rsid w:val="00C207CA"/>
    <w:rsid w:val="00C220FD"/>
    <w:rsid w:val="00C25D42"/>
    <w:rsid w:val="00C2618C"/>
    <w:rsid w:val="00C27C72"/>
    <w:rsid w:val="00C30D3F"/>
    <w:rsid w:val="00C3413E"/>
    <w:rsid w:val="00C35B63"/>
    <w:rsid w:val="00C403E1"/>
    <w:rsid w:val="00C40AA4"/>
    <w:rsid w:val="00C40C3C"/>
    <w:rsid w:val="00C41642"/>
    <w:rsid w:val="00C41E77"/>
    <w:rsid w:val="00C451F7"/>
    <w:rsid w:val="00C45BD5"/>
    <w:rsid w:val="00C503C5"/>
    <w:rsid w:val="00C52004"/>
    <w:rsid w:val="00C523E0"/>
    <w:rsid w:val="00C53A02"/>
    <w:rsid w:val="00C54546"/>
    <w:rsid w:val="00C55284"/>
    <w:rsid w:val="00C55DC6"/>
    <w:rsid w:val="00C56629"/>
    <w:rsid w:val="00C56B52"/>
    <w:rsid w:val="00C61522"/>
    <w:rsid w:val="00C6168C"/>
    <w:rsid w:val="00C63EDD"/>
    <w:rsid w:val="00C67E5D"/>
    <w:rsid w:val="00C67E62"/>
    <w:rsid w:val="00C67F18"/>
    <w:rsid w:val="00C724FA"/>
    <w:rsid w:val="00C72D7D"/>
    <w:rsid w:val="00C7370D"/>
    <w:rsid w:val="00C74AEC"/>
    <w:rsid w:val="00C7501A"/>
    <w:rsid w:val="00C756A5"/>
    <w:rsid w:val="00C81EA3"/>
    <w:rsid w:val="00C82606"/>
    <w:rsid w:val="00C83109"/>
    <w:rsid w:val="00C835D2"/>
    <w:rsid w:val="00C8792B"/>
    <w:rsid w:val="00C915C6"/>
    <w:rsid w:val="00C92547"/>
    <w:rsid w:val="00C93538"/>
    <w:rsid w:val="00C948BE"/>
    <w:rsid w:val="00C94D82"/>
    <w:rsid w:val="00C95473"/>
    <w:rsid w:val="00C95E2A"/>
    <w:rsid w:val="00C96C79"/>
    <w:rsid w:val="00C97633"/>
    <w:rsid w:val="00CA0008"/>
    <w:rsid w:val="00CA07B2"/>
    <w:rsid w:val="00CA1287"/>
    <w:rsid w:val="00CA1DB3"/>
    <w:rsid w:val="00CA25A7"/>
    <w:rsid w:val="00CA3681"/>
    <w:rsid w:val="00CA5584"/>
    <w:rsid w:val="00CA6125"/>
    <w:rsid w:val="00CB0907"/>
    <w:rsid w:val="00CB0FD2"/>
    <w:rsid w:val="00CB54CC"/>
    <w:rsid w:val="00CC0DF0"/>
    <w:rsid w:val="00CC14BF"/>
    <w:rsid w:val="00CC28FB"/>
    <w:rsid w:val="00CC38B4"/>
    <w:rsid w:val="00CC3944"/>
    <w:rsid w:val="00CD1438"/>
    <w:rsid w:val="00CD1C70"/>
    <w:rsid w:val="00CD1F96"/>
    <w:rsid w:val="00CD2446"/>
    <w:rsid w:val="00CD2CC1"/>
    <w:rsid w:val="00CD3F00"/>
    <w:rsid w:val="00CD66C4"/>
    <w:rsid w:val="00CD7269"/>
    <w:rsid w:val="00CD72C9"/>
    <w:rsid w:val="00CE2A3B"/>
    <w:rsid w:val="00CE3683"/>
    <w:rsid w:val="00CE46FC"/>
    <w:rsid w:val="00CE6073"/>
    <w:rsid w:val="00CE62D4"/>
    <w:rsid w:val="00CE6AE1"/>
    <w:rsid w:val="00CE7728"/>
    <w:rsid w:val="00CF19C8"/>
    <w:rsid w:val="00CF1F6A"/>
    <w:rsid w:val="00CF4AD9"/>
    <w:rsid w:val="00CF4C3F"/>
    <w:rsid w:val="00CF509C"/>
    <w:rsid w:val="00CF5386"/>
    <w:rsid w:val="00CF5728"/>
    <w:rsid w:val="00CF67C7"/>
    <w:rsid w:val="00CF6A07"/>
    <w:rsid w:val="00D00064"/>
    <w:rsid w:val="00D0032E"/>
    <w:rsid w:val="00D009EA"/>
    <w:rsid w:val="00D010E6"/>
    <w:rsid w:val="00D01B07"/>
    <w:rsid w:val="00D01C3A"/>
    <w:rsid w:val="00D02914"/>
    <w:rsid w:val="00D03D0B"/>
    <w:rsid w:val="00D05691"/>
    <w:rsid w:val="00D06947"/>
    <w:rsid w:val="00D10F22"/>
    <w:rsid w:val="00D11190"/>
    <w:rsid w:val="00D11AD8"/>
    <w:rsid w:val="00D1354D"/>
    <w:rsid w:val="00D14024"/>
    <w:rsid w:val="00D152B5"/>
    <w:rsid w:val="00D1645E"/>
    <w:rsid w:val="00D20418"/>
    <w:rsid w:val="00D20A71"/>
    <w:rsid w:val="00D2211C"/>
    <w:rsid w:val="00D23160"/>
    <w:rsid w:val="00D24C20"/>
    <w:rsid w:val="00D276F5"/>
    <w:rsid w:val="00D30B65"/>
    <w:rsid w:val="00D310AC"/>
    <w:rsid w:val="00D3144D"/>
    <w:rsid w:val="00D31A73"/>
    <w:rsid w:val="00D31B4E"/>
    <w:rsid w:val="00D3201D"/>
    <w:rsid w:val="00D32253"/>
    <w:rsid w:val="00D3703D"/>
    <w:rsid w:val="00D40895"/>
    <w:rsid w:val="00D41C04"/>
    <w:rsid w:val="00D41ECA"/>
    <w:rsid w:val="00D4327C"/>
    <w:rsid w:val="00D440AC"/>
    <w:rsid w:val="00D46F05"/>
    <w:rsid w:val="00D47161"/>
    <w:rsid w:val="00D47558"/>
    <w:rsid w:val="00D512EE"/>
    <w:rsid w:val="00D521EC"/>
    <w:rsid w:val="00D5379C"/>
    <w:rsid w:val="00D56A44"/>
    <w:rsid w:val="00D57A3B"/>
    <w:rsid w:val="00D602E9"/>
    <w:rsid w:val="00D60497"/>
    <w:rsid w:val="00D60A20"/>
    <w:rsid w:val="00D61AA0"/>
    <w:rsid w:val="00D629E8"/>
    <w:rsid w:val="00D6369C"/>
    <w:rsid w:val="00D65252"/>
    <w:rsid w:val="00D65EBF"/>
    <w:rsid w:val="00D66F72"/>
    <w:rsid w:val="00D70293"/>
    <w:rsid w:val="00D71513"/>
    <w:rsid w:val="00D73039"/>
    <w:rsid w:val="00D732FD"/>
    <w:rsid w:val="00D75CAE"/>
    <w:rsid w:val="00D766CB"/>
    <w:rsid w:val="00D774B4"/>
    <w:rsid w:val="00D80532"/>
    <w:rsid w:val="00D838B6"/>
    <w:rsid w:val="00D85AB4"/>
    <w:rsid w:val="00D86843"/>
    <w:rsid w:val="00D87A0E"/>
    <w:rsid w:val="00D87D95"/>
    <w:rsid w:val="00D91BD8"/>
    <w:rsid w:val="00D91D74"/>
    <w:rsid w:val="00D9434C"/>
    <w:rsid w:val="00D94734"/>
    <w:rsid w:val="00D94E2B"/>
    <w:rsid w:val="00D96810"/>
    <w:rsid w:val="00DA0A78"/>
    <w:rsid w:val="00DA3781"/>
    <w:rsid w:val="00DA399E"/>
    <w:rsid w:val="00DA4354"/>
    <w:rsid w:val="00DA60EC"/>
    <w:rsid w:val="00DA7B9A"/>
    <w:rsid w:val="00DB1C25"/>
    <w:rsid w:val="00DB2212"/>
    <w:rsid w:val="00DB4398"/>
    <w:rsid w:val="00DC1A77"/>
    <w:rsid w:val="00DC1E04"/>
    <w:rsid w:val="00DC44EB"/>
    <w:rsid w:val="00DC549A"/>
    <w:rsid w:val="00DC6A16"/>
    <w:rsid w:val="00DC723F"/>
    <w:rsid w:val="00DD0E14"/>
    <w:rsid w:val="00DD1BD5"/>
    <w:rsid w:val="00DD31B2"/>
    <w:rsid w:val="00DD52BB"/>
    <w:rsid w:val="00DD5B6C"/>
    <w:rsid w:val="00DD5ED2"/>
    <w:rsid w:val="00DD74E0"/>
    <w:rsid w:val="00DD7865"/>
    <w:rsid w:val="00DD7BAB"/>
    <w:rsid w:val="00DE0127"/>
    <w:rsid w:val="00DE1C19"/>
    <w:rsid w:val="00DE1EB2"/>
    <w:rsid w:val="00DE3122"/>
    <w:rsid w:val="00DE31C5"/>
    <w:rsid w:val="00DE40AB"/>
    <w:rsid w:val="00DE5EE3"/>
    <w:rsid w:val="00DE5FCA"/>
    <w:rsid w:val="00DE607F"/>
    <w:rsid w:val="00DE60FE"/>
    <w:rsid w:val="00DE61C1"/>
    <w:rsid w:val="00DE6877"/>
    <w:rsid w:val="00DE732D"/>
    <w:rsid w:val="00DF0449"/>
    <w:rsid w:val="00DF17FD"/>
    <w:rsid w:val="00DF28D4"/>
    <w:rsid w:val="00DF3474"/>
    <w:rsid w:val="00DF34B2"/>
    <w:rsid w:val="00DF3B19"/>
    <w:rsid w:val="00DF5F7D"/>
    <w:rsid w:val="00DF6466"/>
    <w:rsid w:val="00DF742B"/>
    <w:rsid w:val="00DF7447"/>
    <w:rsid w:val="00E02776"/>
    <w:rsid w:val="00E02EDC"/>
    <w:rsid w:val="00E036B7"/>
    <w:rsid w:val="00E03A88"/>
    <w:rsid w:val="00E045B0"/>
    <w:rsid w:val="00E04A43"/>
    <w:rsid w:val="00E050DB"/>
    <w:rsid w:val="00E06463"/>
    <w:rsid w:val="00E06567"/>
    <w:rsid w:val="00E06C89"/>
    <w:rsid w:val="00E1025E"/>
    <w:rsid w:val="00E118BF"/>
    <w:rsid w:val="00E13B1F"/>
    <w:rsid w:val="00E148B0"/>
    <w:rsid w:val="00E148E4"/>
    <w:rsid w:val="00E14AF8"/>
    <w:rsid w:val="00E14EC9"/>
    <w:rsid w:val="00E14F3B"/>
    <w:rsid w:val="00E15E78"/>
    <w:rsid w:val="00E1658C"/>
    <w:rsid w:val="00E165FB"/>
    <w:rsid w:val="00E17065"/>
    <w:rsid w:val="00E20593"/>
    <w:rsid w:val="00E264D5"/>
    <w:rsid w:val="00E26F56"/>
    <w:rsid w:val="00E276B5"/>
    <w:rsid w:val="00E3076A"/>
    <w:rsid w:val="00E307D4"/>
    <w:rsid w:val="00E31393"/>
    <w:rsid w:val="00E345A1"/>
    <w:rsid w:val="00E35A46"/>
    <w:rsid w:val="00E36214"/>
    <w:rsid w:val="00E37AEC"/>
    <w:rsid w:val="00E40876"/>
    <w:rsid w:val="00E42213"/>
    <w:rsid w:val="00E426CE"/>
    <w:rsid w:val="00E42E7B"/>
    <w:rsid w:val="00E4416B"/>
    <w:rsid w:val="00E444D4"/>
    <w:rsid w:val="00E4533C"/>
    <w:rsid w:val="00E45967"/>
    <w:rsid w:val="00E45A0F"/>
    <w:rsid w:val="00E4677A"/>
    <w:rsid w:val="00E467A2"/>
    <w:rsid w:val="00E55FE9"/>
    <w:rsid w:val="00E57B6F"/>
    <w:rsid w:val="00E607DB"/>
    <w:rsid w:val="00E609FA"/>
    <w:rsid w:val="00E622C8"/>
    <w:rsid w:val="00E638C3"/>
    <w:rsid w:val="00E64919"/>
    <w:rsid w:val="00E65746"/>
    <w:rsid w:val="00E7156A"/>
    <w:rsid w:val="00E71F46"/>
    <w:rsid w:val="00E72144"/>
    <w:rsid w:val="00E72F92"/>
    <w:rsid w:val="00E73D19"/>
    <w:rsid w:val="00E760BF"/>
    <w:rsid w:val="00E762F8"/>
    <w:rsid w:val="00E77948"/>
    <w:rsid w:val="00E80447"/>
    <w:rsid w:val="00E82278"/>
    <w:rsid w:val="00E82E12"/>
    <w:rsid w:val="00E8336A"/>
    <w:rsid w:val="00E83CB4"/>
    <w:rsid w:val="00E84EAF"/>
    <w:rsid w:val="00E857D5"/>
    <w:rsid w:val="00E86475"/>
    <w:rsid w:val="00E8692B"/>
    <w:rsid w:val="00E91130"/>
    <w:rsid w:val="00E92560"/>
    <w:rsid w:val="00E92F86"/>
    <w:rsid w:val="00E938B7"/>
    <w:rsid w:val="00E93C22"/>
    <w:rsid w:val="00E93DF1"/>
    <w:rsid w:val="00E941FC"/>
    <w:rsid w:val="00E942C4"/>
    <w:rsid w:val="00E94374"/>
    <w:rsid w:val="00E94799"/>
    <w:rsid w:val="00E954CA"/>
    <w:rsid w:val="00E969C1"/>
    <w:rsid w:val="00E96DD7"/>
    <w:rsid w:val="00E9739D"/>
    <w:rsid w:val="00EA0496"/>
    <w:rsid w:val="00EA2408"/>
    <w:rsid w:val="00EA2A29"/>
    <w:rsid w:val="00EA3658"/>
    <w:rsid w:val="00EA5B4C"/>
    <w:rsid w:val="00EA69B8"/>
    <w:rsid w:val="00EB1E2D"/>
    <w:rsid w:val="00EB2585"/>
    <w:rsid w:val="00EB3F1D"/>
    <w:rsid w:val="00EB4A69"/>
    <w:rsid w:val="00EB4FEB"/>
    <w:rsid w:val="00EB5CAD"/>
    <w:rsid w:val="00EB5D4B"/>
    <w:rsid w:val="00EB6A6B"/>
    <w:rsid w:val="00EB6DFF"/>
    <w:rsid w:val="00EC079C"/>
    <w:rsid w:val="00EC10A0"/>
    <w:rsid w:val="00EC1457"/>
    <w:rsid w:val="00EC22AD"/>
    <w:rsid w:val="00EC291E"/>
    <w:rsid w:val="00EC2CAF"/>
    <w:rsid w:val="00EC3D01"/>
    <w:rsid w:val="00EC4912"/>
    <w:rsid w:val="00EC6188"/>
    <w:rsid w:val="00ED1FAA"/>
    <w:rsid w:val="00ED2821"/>
    <w:rsid w:val="00ED329E"/>
    <w:rsid w:val="00ED3CBA"/>
    <w:rsid w:val="00ED549E"/>
    <w:rsid w:val="00ED7FA6"/>
    <w:rsid w:val="00EE3875"/>
    <w:rsid w:val="00EE3A1D"/>
    <w:rsid w:val="00EE4F5E"/>
    <w:rsid w:val="00EE670B"/>
    <w:rsid w:val="00EE707C"/>
    <w:rsid w:val="00EF15F5"/>
    <w:rsid w:val="00EF320A"/>
    <w:rsid w:val="00EF51A6"/>
    <w:rsid w:val="00EF7078"/>
    <w:rsid w:val="00F00E25"/>
    <w:rsid w:val="00F01A6A"/>
    <w:rsid w:val="00F01ED4"/>
    <w:rsid w:val="00F02042"/>
    <w:rsid w:val="00F03184"/>
    <w:rsid w:val="00F03219"/>
    <w:rsid w:val="00F03767"/>
    <w:rsid w:val="00F056F8"/>
    <w:rsid w:val="00F05D6E"/>
    <w:rsid w:val="00F05DA4"/>
    <w:rsid w:val="00F112E8"/>
    <w:rsid w:val="00F11459"/>
    <w:rsid w:val="00F1269A"/>
    <w:rsid w:val="00F126DF"/>
    <w:rsid w:val="00F12989"/>
    <w:rsid w:val="00F14263"/>
    <w:rsid w:val="00F14AF6"/>
    <w:rsid w:val="00F14C73"/>
    <w:rsid w:val="00F156C2"/>
    <w:rsid w:val="00F170F7"/>
    <w:rsid w:val="00F17EB1"/>
    <w:rsid w:val="00F20199"/>
    <w:rsid w:val="00F21270"/>
    <w:rsid w:val="00F2279B"/>
    <w:rsid w:val="00F23DC3"/>
    <w:rsid w:val="00F23FD4"/>
    <w:rsid w:val="00F2711E"/>
    <w:rsid w:val="00F27436"/>
    <w:rsid w:val="00F27AB7"/>
    <w:rsid w:val="00F304F4"/>
    <w:rsid w:val="00F30533"/>
    <w:rsid w:val="00F30DDF"/>
    <w:rsid w:val="00F3305A"/>
    <w:rsid w:val="00F33C89"/>
    <w:rsid w:val="00F3502E"/>
    <w:rsid w:val="00F36261"/>
    <w:rsid w:val="00F3644C"/>
    <w:rsid w:val="00F36DAD"/>
    <w:rsid w:val="00F419F8"/>
    <w:rsid w:val="00F42C6A"/>
    <w:rsid w:val="00F43121"/>
    <w:rsid w:val="00F437C5"/>
    <w:rsid w:val="00F43AF1"/>
    <w:rsid w:val="00F44349"/>
    <w:rsid w:val="00F47A73"/>
    <w:rsid w:val="00F50033"/>
    <w:rsid w:val="00F51BA5"/>
    <w:rsid w:val="00F54FA2"/>
    <w:rsid w:val="00F552DC"/>
    <w:rsid w:val="00F557F6"/>
    <w:rsid w:val="00F55BC4"/>
    <w:rsid w:val="00F569E7"/>
    <w:rsid w:val="00F56CD0"/>
    <w:rsid w:val="00F57F70"/>
    <w:rsid w:val="00F6077A"/>
    <w:rsid w:val="00F60FD2"/>
    <w:rsid w:val="00F6208E"/>
    <w:rsid w:val="00F63F30"/>
    <w:rsid w:val="00F63FA3"/>
    <w:rsid w:val="00F713B7"/>
    <w:rsid w:val="00F723EF"/>
    <w:rsid w:val="00F72CF5"/>
    <w:rsid w:val="00F72ECC"/>
    <w:rsid w:val="00F731E5"/>
    <w:rsid w:val="00F7350E"/>
    <w:rsid w:val="00F776E1"/>
    <w:rsid w:val="00F818A1"/>
    <w:rsid w:val="00F82118"/>
    <w:rsid w:val="00F82346"/>
    <w:rsid w:val="00F839AA"/>
    <w:rsid w:val="00F83D6E"/>
    <w:rsid w:val="00F843DE"/>
    <w:rsid w:val="00F877FF"/>
    <w:rsid w:val="00F92084"/>
    <w:rsid w:val="00F92376"/>
    <w:rsid w:val="00F925F9"/>
    <w:rsid w:val="00F947BC"/>
    <w:rsid w:val="00F94CB4"/>
    <w:rsid w:val="00F94F6B"/>
    <w:rsid w:val="00F96B75"/>
    <w:rsid w:val="00FA1F05"/>
    <w:rsid w:val="00FA27CE"/>
    <w:rsid w:val="00FA347F"/>
    <w:rsid w:val="00FA34A6"/>
    <w:rsid w:val="00FA3780"/>
    <w:rsid w:val="00FA3ECB"/>
    <w:rsid w:val="00FA5816"/>
    <w:rsid w:val="00FA7A6C"/>
    <w:rsid w:val="00FB161F"/>
    <w:rsid w:val="00FB2CCC"/>
    <w:rsid w:val="00FB353C"/>
    <w:rsid w:val="00FB7E7D"/>
    <w:rsid w:val="00FC10CF"/>
    <w:rsid w:val="00FC1E73"/>
    <w:rsid w:val="00FC53AA"/>
    <w:rsid w:val="00FC577D"/>
    <w:rsid w:val="00FC6A8F"/>
    <w:rsid w:val="00FC7BB8"/>
    <w:rsid w:val="00FD02AA"/>
    <w:rsid w:val="00FD06B7"/>
    <w:rsid w:val="00FD11E0"/>
    <w:rsid w:val="00FD4831"/>
    <w:rsid w:val="00FD55B9"/>
    <w:rsid w:val="00FE2E28"/>
    <w:rsid w:val="00FE3ED3"/>
    <w:rsid w:val="00FE4E66"/>
    <w:rsid w:val="00FE589D"/>
    <w:rsid w:val="00FE5A02"/>
    <w:rsid w:val="00FE600C"/>
    <w:rsid w:val="00FE6453"/>
    <w:rsid w:val="00FF22E3"/>
    <w:rsid w:val="00FF2B39"/>
    <w:rsid w:val="00FF37F8"/>
    <w:rsid w:val="00FF3EB7"/>
    <w:rsid w:val="00FF5BA5"/>
    <w:rsid w:val="00FF639F"/>
    <w:rsid w:val="00FF7031"/>
    <w:rsid w:val="00FF7D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919A083"/>
  <w15:docId w15:val="{AD9DCE01-783B-4853-8B27-9478142B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114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2D07C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D07C0"/>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D07C0"/>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44396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45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2D07C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D07C0"/>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D07C0"/>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443960"/>
    <w:rPr>
      <w:rFonts w:asciiTheme="majorHAnsi" w:eastAsiaTheme="majorEastAsia" w:hAnsiTheme="majorHAnsi" w:cstheme="majorBidi"/>
      <w:color w:val="2E74B5" w:themeColor="accent1" w:themeShade="BF"/>
    </w:rPr>
  </w:style>
  <w:style w:type="paragraph" w:customStyle="1" w:styleId="EndNoteBibliographyTitle">
    <w:name w:val="EndNote Bibliography Title"/>
    <w:basedOn w:val="Normal"/>
    <w:link w:val="EndNoteBibliographyTitleChar"/>
    <w:rsid w:val="00706F1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06F19"/>
    <w:rPr>
      <w:rFonts w:ascii="Calibri" w:hAnsi="Calibri" w:cs="Calibri"/>
      <w:noProof/>
      <w:lang w:val="en-US"/>
    </w:rPr>
  </w:style>
  <w:style w:type="paragraph" w:customStyle="1" w:styleId="EndNoteBibliography">
    <w:name w:val="EndNote Bibliography"/>
    <w:basedOn w:val="Normal"/>
    <w:link w:val="EndNoteBibliographyChar"/>
    <w:rsid w:val="00706F1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06F19"/>
    <w:rPr>
      <w:rFonts w:ascii="Calibri" w:hAnsi="Calibri" w:cs="Calibri"/>
      <w:noProof/>
      <w:lang w:val="en-US"/>
    </w:rPr>
  </w:style>
  <w:style w:type="character" w:styleId="Hyperlink">
    <w:name w:val="Hyperlink"/>
    <w:basedOn w:val="DefaultParagraphFont"/>
    <w:uiPriority w:val="99"/>
    <w:unhideWhenUsed/>
    <w:rsid w:val="00706F19"/>
    <w:rPr>
      <w:color w:val="0563C1" w:themeColor="hyperlink"/>
      <w:u w:val="single"/>
    </w:rPr>
  </w:style>
  <w:style w:type="paragraph" w:styleId="ListParagraph">
    <w:name w:val="List Paragraph"/>
    <w:basedOn w:val="Normal"/>
    <w:uiPriority w:val="34"/>
    <w:qFormat/>
    <w:rsid w:val="009E03BC"/>
    <w:pPr>
      <w:ind w:left="720"/>
      <w:contextualSpacing/>
    </w:pPr>
  </w:style>
  <w:style w:type="character" w:customStyle="1" w:styleId="custom-emphasis-bold">
    <w:name w:val="custom-emphasis-bold"/>
    <w:basedOn w:val="DefaultParagraphFont"/>
    <w:rsid w:val="00F11459"/>
  </w:style>
  <w:style w:type="table" w:styleId="TableGrid">
    <w:name w:val="Table Grid"/>
    <w:basedOn w:val="TableNormal"/>
    <w:uiPriority w:val="39"/>
    <w:rsid w:val="002D3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6B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6B13"/>
  </w:style>
  <w:style w:type="paragraph" w:styleId="Footer">
    <w:name w:val="footer"/>
    <w:basedOn w:val="Normal"/>
    <w:link w:val="FooterChar"/>
    <w:uiPriority w:val="99"/>
    <w:unhideWhenUsed/>
    <w:rsid w:val="005F6B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6B13"/>
  </w:style>
  <w:style w:type="character" w:styleId="FollowedHyperlink">
    <w:name w:val="FollowedHyperlink"/>
    <w:basedOn w:val="DefaultParagraphFont"/>
    <w:uiPriority w:val="99"/>
    <w:semiHidden/>
    <w:unhideWhenUsed/>
    <w:rsid w:val="00461E72"/>
    <w:rPr>
      <w:color w:val="954F72" w:themeColor="followedHyperlink"/>
      <w:u w:val="single"/>
    </w:rPr>
  </w:style>
  <w:style w:type="character" w:customStyle="1" w:styleId="cit-auth">
    <w:name w:val="cit-auth"/>
    <w:basedOn w:val="DefaultParagraphFont"/>
    <w:rsid w:val="00D11190"/>
  </w:style>
  <w:style w:type="character" w:customStyle="1" w:styleId="cit-name-surname">
    <w:name w:val="cit-name-surname"/>
    <w:basedOn w:val="DefaultParagraphFont"/>
    <w:rsid w:val="00D11190"/>
  </w:style>
  <w:style w:type="character" w:customStyle="1" w:styleId="cit-name-given-names">
    <w:name w:val="cit-name-given-names"/>
    <w:basedOn w:val="DefaultParagraphFont"/>
    <w:rsid w:val="00D11190"/>
  </w:style>
  <w:style w:type="character" w:customStyle="1" w:styleId="cit-etal">
    <w:name w:val="cit-etal"/>
    <w:basedOn w:val="DefaultParagraphFont"/>
    <w:rsid w:val="00D11190"/>
  </w:style>
  <w:style w:type="character" w:styleId="HTMLCite">
    <w:name w:val="HTML Cite"/>
    <w:basedOn w:val="DefaultParagraphFont"/>
    <w:uiPriority w:val="99"/>
    <w:semiHidden/>
    <w:unhideWhenUsed/>
    <w:rsid w:val="00D11190"/>
    <w:rPr>
      <w:i/>
      <w:iCs/>
    </w:rPr>
  </w:style>
  <w:style w:type="character" w:customStyle="1" w:styleId="cit-article-title">
    <w:name w:val="cit-article-title"/>
    <w:basedOn w:val="DefaultParagraphFont"/>
    <w:rsid w:val="00D11190"/>
  </w:style>
  <w:style w:type="character" w:customStyle="1" w:styleId="cit-pub-date">
    <w:name w:val="cit-pub-date"/>
    <w:basedOn w:val="DefaultParagraphFont"/>
    <w:rsid w:val="00D11190"/>
  </w:style>
  <w:style w:type="character" w:customStyle="1" w:styleId="cit-vol">
    <w:name w:val="cit-vol"/>
    <w:basedOn w:val="DefaultParagraphFont"/>
    <w:rsid w:val="00D11190"/>
  </w:style>
  <w:style w:type="character" w:customStyle="1" w:styleId="cit-fpage">
    <w:name w:val="cit-fpage"/>
    <w:basedOn w:val="DefaultParagraphFont"/>
    <w:rsid w:val="00D11190"/>
  </w:style>
  <w:style w:type="character" w:customStyle="1" w:styleId="cit-lpage">
    <w:name w:val="cit-lpage"/>
    <w:basedOn w:val="DefaultParagraphFont"/>
    <w:rsid w:val="00D11190"/>
  </w:style>
  <w:style w:type="paragraph" w:styleId="TOCHeading">
    <w:name w:val="TOC Heading"/>
    <w:basedOn w:val="Heading1"/>
    <w:next w:val="Normal"/>
    <w:uiPriority w:val="39"/>
    <w:semiHidden/>
    <w:unhideWhenUsed/>
    <w:qFormat/>
    <w:rsid w:val="002D07C0"/>
    <w:pPr>
      <w:keepNext/>
      <w:keepLines/>
      <w:spacing w:before="480" w:beforeAutospacing="0" w:after="0" w:afterAutospacing="0" w:line="276" w:lineRule="auto"/>
      <w:outlineLvl w:val="9"/>
    </w:pPr>
    <w:rPr>
      <w:rFonts w:asciiTheme="majorHAnsi" w:eastAsiaTheme="majorEastAsia" w:hAnsiTheme="majorHAnsi" w:cstheme="majorBidi"/>
      <w:color w:val="2E74B5" w:themeColor="accent1" w:themeShade="BF"/>
      <w:kern w:val="0"/>
      <w:sz w:val="28"/>
      <w:szCs w:val="28"/>
      <w:lang w:val="en-US" w:eastAsia="ja-JP"/>
    </w:rPr>
  </w:style>
  <w:style w:type="paragraph" w:styleId="BalloonText">
    <w:name w:val="Balloon Text"/>
    <w:basedOn w:val="Normal"/>
    <w:link w:val="BalloonTextChar"/>
    <w:uiPriority w:val="99"/>
    <w:semiHidden/>
    <w:unhideWhenUsed/>
    <w:rsid w:val="002D0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7C0"/>
    <w:rPr>
      <w:rFonts w:ascii="Tahoma" w:hAnsi="Tahoma" w:cs="Tahoma"/>
      <w:sz w:val="16"/>
      <w:szCs w:val="16"/>
    </w:rPr>
  </w:style>
  <w:style w:type="paragraph" w:styleId="TOC1">
    <w:name w:val="toc 1"/>
    <w:basedOn w:val="Normal"/>
    <w:next w:val="Normal"/>
    <w:autoRedefine/>
    <w:uiPriority w:val="39"/>
    <w:unhideWhenUsed/>
    <w:rsid w:val="00B309D3"/>
    <w:pPr>
      <w:tabs>
        <w:tab w:val="right" w:leader="dot" w:pos="9016"/>
      </w:tabs>
      <w:spacing w:after="100"/>
    </w:pPr>
  </w:style>
  <w:style w:type="paragraph" w:styleId="TOC2">
    <w:name w:val="toc 2"/>
    <w:basedOn w:val="Normal"/>
    <w:next w:val="Normal"/>
    <w:autoRedefine/>
    <w:uiPriority w:val="39"/>
    <w:unhideWhenUsed/>
    <w:rsid w:val="00B309D3"/>
    <w:pPr>
      <w:tabs>
        <w:tab w:val="right" w:leader="dot" w:pos="9016"/>
      </w:tabs>
      <w:spacing w:after="100"/>
      <w:ind w:left="220"/>
    </w:pPr>
  </w:style>
  <w:style w:type="paragraph" w:styleId="TOC3">
    <w:name w:val="toc 3"/>
    <w:basedOn w:val="Normal"/>
    <w:next w:val="Normal"/>
    <w:autoRedefine/>
    <w:uiPriority w:val="39"/>
    <w:unhideWhenUsed/>
    <w:rsid w:val="00B309D3"/>
    <w:pPr>
      <w:tabs>
        <w:tab w:val="right" w:leader="dot" w:pos="9016"/>
      </w:tabs>
      <w:spacing w:after="100"/>
      <w:ind w:left="440"/>
    </w:pPr>
  </w:style>
  <w:style w:type="paragraph" w:styleId="Title">
    <w:name w:val="Title"/>
    <w:basedOn w:val="Normal"/>
    <w:next w:val="Normal"/>
    <w:link w:val="TitleChar"/>
    <w:uiPriority w:val="10"/>
    <w:qFormat/>
    <w:rsid w:val="00E779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7948"/>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E94799"/>
    <w:pPr>
      <w:spacing w:line="240" w:lineRule="auto"/>
    </w:pPr>
    <w:rPr>
      <w:sz w:val="20"/>
      <w:szCs w:val="20"/>
    </w:rPr>
  </w:style>
  <w:style w:type="character" w:customStyle="1" w:styleId="CommentTextChar">
    <w:name w:val="Comment Text Char"/>
    <w:basedOn w:val="DefaultParagraphFont"/>
    <w:link w:val="CommentText"/>
    <w:uiPriority w:val="99"/>
    <w:rsid w:val="00E94799"/>
    <w:rPr>
      <w:sz w:val="20"/>
      <w:szCs w:val="20"/>
    </w:rPr>
  </w:style>
  <w:style w:type="character" w:styleId="CommentReference">
    <w:name w:val="annotation reference"/>
    <w:basedOn w:val="DefaultParagraphFont"/>
    <w:uiPriority w:val="99"/>
    <w:semiHidden/>
    <w:unhideWhenUsed/>
    <w:rsid w:val="00E94799"/>
    <w:rPr>
      <w:sz w:val="16"/>
      <w:szCs w:val="16"/>
    </w:rPr>
  </w:style>
  <w:style w:type="paragraph" w:customStyle="1" w:styleId="HEADING">
    <w:name w:val="HEADING"/>
    <w:basedOn w:val="Heading1"/>
    <w:link w:val="HEADINGChar"/>
    <w:qFormat/>
    <w:rsid w:val="00C67E5D"/>
    <w:pPr>
      <w:keepNext/>
      <w:keepLines/>
      <w:numPr>
        <w:numId w:val="6"/>
      </w:numPr>
      <w:spacing w:before="0" w:beforeAutospacing="0" w:after="120" w:afterAutospacing="0"/>
    </w:pPr>
    <w:rPr>
      <w:rFonts w:asciiTheme="minorHAnsi" w:eastAsiaTheme="majorEastAsia" w:hAnsiTheme="minorHAnsi" w:cstheme="minorHAnsi"/>
      <w:kern w:val="0"/>
      <w:sz w:val="22"/>
      <w:szCs w:val="22"/>
      <w:lang w:eastAsia="en-US"/>
    </w:rPr>
  </w:style>
  <w:style w:type="character" w:customStyle="1" w:styleId="HEADINGChar">
    <w:name w:val="HEADING Char"/>
    <w:basedOn w:val="DefaultParagraphFont"/>
    <w:link w:val="HEADING"/>
    <w:rsid w:val="00C67E5D"/>
    <w:rPr>
      <w:rFonts w:eastAsiaTheme="majorEastAsia" w:cstheme="minorHAnsi"/>
      <w:b/>
      <w:bCs/>
    </w:rPr>
  </w:style>
  <w:style w:type="character" w:customStyle="1" w:styleId="UnresolvedMention1">
    <w:name w:val="Unresolved Mention1"/>
    <w:basedOn w:val="DefaultParagraphFont"/>
    <w:uiPriority w:val="99"/>
    <w:semiHidden/>
    <w:unhideWhenUsed/>
    <w:rsid w:val="00857656"/>
    <w:rPr>
      <w:color w:val="605E5C"/>
      <w:shd w:val="clear" w:color="auto" w:fill="E1DFDD"/>
    </w:rPr>
  </w:style>
  <w:style w:type="paragraph" w:styleId="NoSpacing">
    <w:name w:val="No Spacing"/>
    <w:uiPriority w:val="1"/>
    <w:qFormat/>
    <w:rsid w:val="00050F7E"/>
    <w:pPr>
      <w:spacing w:after="0" w:line="240" w:lineRule="auto"/>
    </w:pPr>
  </w:style>
  <w:style w:type="character" w:styleId="Emphasis">
    <w:name w:val="Emphasis"/>
    <w:basedOn w:val="DefaultParagraphFont"/>
    <w:uiPriority w:val="20"/>
    <w:qFormat/>
    <w:rsid w:val="00050F7E"/>
    <w:rPr>
      <w:i/>
      <w:iCs/>
    </w:rPr>
  </w:style>
  <w:style w:type="paragraph" w:styleId="NormalWeb">
    <w:name w:val="Normal (Web)"/>
    <w:basedOn w:val="Normal"/>
    <w:uiPriority w:val="99"/>
    <w:semiHidden/>
    <w:unhideWhenUsed/>
    <w:rsid w:val="0063603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4D322E"/>
    <w:rPr>
      <w:b/>
      <w:bCs/>
    </w:rPr>
  </w:style>
  <w:style w:type="character" w:customStyle="1" w:styleId="CommentSubjectChar">
    <w:name w:val="Comment Subject Char"/>
    <w:basedOn w:val="CommentTextChar"/>
    <w:link w:val="CommentSubject"/>
    <w:uiPriority w:val="99"/>
    <w:semiHidden/>
    <w:rsid w:val="004D322E"/>
    <w:rPr>
      <w:b/>
      <w:bCs/>
      <w:sz w:val="20"/>
      <w:szCs w:val="20"/>
    </w:rPr>
  </w:style>
  <w:style w:type="paragraph" w:styleId="Revision">
    <w:name w:val="Revision"/>
    <w:hidden/>
    <w:uiPriority w:val="99"/>
    <w:semiHidden/>
    <w:rsid w:val="008405CB"/>
    <w:pPr>
      <w:spacing w:after="0" w:line="240" w:lineRule="auto"/>
    </w:pPr>
  </w:style>
  <w:style w:type="character" w:customStyle="1" w:styleId="UnresolvedMention11">
    <w:name w:val="Unresolved Mention11"/>
    <w:basedOn w:val="DefaultParagraphFont"/>
    <w:uiPriority w:val="99"/>
    <w:semiHidden/>
    <w:unhideWhenUsed/>
    <w:rsid w:val="008405CB"/>
    <w:rPr>
      <w:color w:val="605E5C"/>
      <w:shd w:val="clear" w:color="auto" w:fill="E1DFDD"/>
    </w:rPr>
  </w:style>
  <w:style w:type="character" w:customStyle="1" w:styleId="UnresolvedMention2">
    <w:name w:val="Unresolved Mention2"/>
    <w:basedOn w:val="DefaultParagraphFont"/>
    <w:uiPriority w:val="99"/>
    <w:semiHidden/>
    <w:unhideWhenUsed/>
    <w:rsid w:val="008405CB"/>
    <w:rPr>
      <w:color w:val="605E5C"/>
      <w:shd w:val="clear" w:color="auto" w:fill="E1DFDD"/>
    </w:rPr>
  </w:style>
  <w:style w:type="character" w:customStyle="1" w:styleId="UnresolvedMention3">
    <w:name w:val="Unresolved Mention3"/>
    <w:basedOn w:val="DefaultParagraphFont"/>
    <w:uiPriority w:val="99"/>
    <w:semiHidden/>
    <w:unhideWhenUsed/>
    <w:rsid w:val="008405CB"/>
    <w:rPr>
      <w:color w:val="605E5C"/>
      <w:shd w:val="clear" w:color="auto" w:fill="E1DFDD"/>
    </w:rPr>
  </w:style>
  <w:style w:type="character" w:styleId="Strong">
    <w:name w:val="Strong"/>
    <w:basedOn w:val="DefaultParagraphFont"/>
    <w:uiPriority w:val="22"/>
    <w:qFormat/>
    <w:rsid w:val="00D0032E"/>
    <w:rPr>
      <w:b/>
      <w:bCs/>
    </w:rPr>
  </w:style>
  <w:style w:type="paragraph" w:styleId="Caption">
    <w:name w:val="caption"/>
    <w:basedOn w:val="Normal"/>
    <w:next w:val="Normal"/>
    <w:uiPriority w:val="35"/>
    <w:unhideWhenUsed/>
    <w:qFormat/>
    <w:rsid w:val="00932F57"/>
    <w:pPr>
      <w:spacing w:after="200" w:line="240" w:lineRule="auto"/>
    </w:pPr>
    <w:rPr>
      <w:i/>
      <w:iCs/>
      <w:color w:val="44546A" w:themeColor="text2"/>
      <w:sz w:val="18"/>
      <w:szCs w:val="18"/>
    </w:rPr>
  </w:style>
  <w:style w:type="paragraph" w:styleId="BodyText">
    <w:name w:val="Body Text"/>
    <w:basedOn w:val="Normal"/>
    <w:link w:val="BodyTextChar"/>
    <w:uiPriority w:val="1"/>
    <w:qFormat/>
    <w:rsid w:val="00F01A6A"/>
    <w:pPr>
      <w:widowControl w:val="0"/>
      <w:autoSpaceDE w:val="0"/>
      <w:autoSpaceDN w:val="0"/>
      <w:spacing w:after="0" w:line="240" w:lineRule="auto"/>
    </w:pPr>
    <w:rPr>
      <w:rFonts w:ascii="TUOS Blake" w:eastAsia="TUOS Blake" w:hAnsi="TUOS Blake" w:cs="TUOS Blake"/>
      <w:b/>
      <w:bCs/>
    </w:rPr>
  </w:style>
  <w:style w:type="character" w:customStyle="1" w:styleId="BodyTextChar">
    <w:name w:val="Body Text Char"/>
    <w:basedOn w:val="DefaultParagraphFont"/>
    <w:link w:val="BodyText"/>
    <w:uiPriority w:val="1"/>
    <w:rsid w:val="00F01A6A"/>
    <w:rPr>
      <w:rFonts w:ascii="TUOS Blake" w:eastAsia="TUOS Blake" w:hAnsi="TUOS Blake" w:cs="TUOS Blake"/>
      <w:b/>
      <w:bCs/>
    </w:rPr>
  </w:style>
  <w:style w:type="paragraph" w:customStyle="1" w:styleId="TableParagraph">
    <w:name w:val="Table Paragraph"/>
    <w:basedOn w:val="Normal"/>
    <w:uiPriority w:val="1"/>
    <w:qFormat/>
    <w:rsid w:val="00F01A6A"/>
    <w:pPr>
      <w:widowControl w:val="0"/>
      <w:autoSpaceDE w:val="0"/>
      <w:autoSpaceDN w:val="0"/>
      <w:spacing w:before="39" w:after="0" w:line="240" w:lineRule="auto"/>
      <w:ind w:left="79"/>
    </w:pPr>
    <w:rPr>
      <w:rFonts w:ascii="TUOS Blake" w:eastAsia="TUOS Blake" w:hAnsi="TUOS Blake" w:cs="TUOS Blake"/>
    </w:rPr>
  </w:style>
  <w:style w:type="paragraph" w:styleId="TableofFigures">
    <w:name w:val="table of figures"/>
    <w:basedOn w:val="Normal"/>
    <w:next w:val="Normal"/>
    <w:uiPriority w:val="99"/>
    <w:unhideWhenUsed/>
    <w:rsid w:val="00F01A6A"/>
    <w:pPr>
      <w:spacing w:after="0"/>
    </w:pPr>
  </w:style>
  <w:style w:type="paragraph" w:customStyle="1" w:styleId="TableNote">
    <w:name w:val="TableNote"/>
    <w:basedOn w:val="Normal"/>
    <w:rsid w:val="00A57223"/>
    <w:pPr>
      <w:spacing w:after="0" w:line="300" w:lineRule="exact"/>
    </w:pPr>
    <w:rPr>
      <w:rFonts w:ascii="Times New Roman" w:eastAsia="Times New Roman" w:hAnsi="Times New Roman" w:cs="Times New Roman"/>
      <w:sz w:val="24"/>
      <w:szCs w:val="20"/>
    </w:rPr>
  </w:style>
  <w:style w:type="paragraph" w:customStyle="1" w:styleId="TableHeader">
    <w:name w:val="TableHeader"/>
    <w:basedOn w:val="Normal"/>
    <w:rsid w:val="00A57223"/>
    <w:pPr>
      <w:spacing w:before="120" w:after="0" w:line="240" w:lineRule="auto"/>
    </w:pPr>
    <w:rPr>
      <w:rFonts w:ascii="Times New Roman" w:eastAsia="Times New Roman" w:hAnsi="Times New Roman" w:cs="Times New Roman"/>
      <w:b/>
      <w:sz w:val="24"/>
      <w:szCs w:val="20"/>
    </w:rPr>
  </w:style>
  <w:style w:type="paragraph" w:customStyle="1" w:styleId="TableSubHead">
    <w:name w:val="TableSubHead"/>
    <w:basedOn w:val="TableHeader"/>
    <w:rsid w:val="00A57223"/>
  </w:style>
  <w:style w:type="table" w:customStyle="1" w:styleId="Grilledutableau1">
    <w:name w:val="Grille du tableau1"/>
    <w:basedOn w:val="TableNormal"/>
    <w:uiPriority w:val="59"/>
    <w:rsid w:val="008F228A"/>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AC73FF"/>
    <w:pPr>
      <w:spacing w:after="100"/>
      <w:ind w:left="660"/>
    </w:pPr>
    <w:rPr>
      <w:rFonts w:eastAsiaTheme="minorEastAsia"/>
      <w:lang w:eastAsia="en-GB"/>
    </w:rPr>
  </w:style>
  <w:style w:type="paragraph" w:styleId="TOC5">
    <w:name w:val="toc 5"/>
    <w:basedOn w:val="Normal"/>
    <w:next w:val="Normal"/>
    <w:autoRedefine/>
    <w:uiPriority w:val="39"/>
    <w:unhideWhenUsed/>
    <w:rsid w:val="00AC73FF"/>
    <w:pPr>
      <w:spacing w:after="100"/>
      <w:ind w:left="880"/>
    </w:pPr>
    <w:rPr>
      <w:rFonts w:eastAsiaTheme="minorEastAsia"/>
      <w:lang w:eastAsia="en-GB"/>
    </w:rPr>
  </w:style>
  <w:style w:type="paragraph" w:styleId="TOC6">
    <w:name w:val="toc 6"/>
    <w:basedOn w:val="Normal"/>
    <w:next w:val="Normal"/>
    <w:autoRedefine/>
    <w:uiPriority w:val="39"/>
    <w:unhideWhenUsed/>
    <w:rsid w:val="00AC73FF"/>
    <w:pPr>
      <w:spacing w:after="100"/>
      <w:ind w:left="1100"/>
    </w:pPr>
    <w:rPr>
      <w:rFonts w:eastAsiaTheme="minorEastAsia"/>
      <w:lang w:eastAsia="en-GB"/>
    </w:rPr>
  </w:style>
  <w:style w:type="paragraph" w:styleId="TOC7">
    <w:name w:val="toc 7"/>
    <w:basedOn w:val="Normal"/>
    <w:next w:val="Normal"/>
    <w:autoRedefine/>
    <w:uiPriority w:val="39"/>
    <w:unhideWhenUsed/>
    <w:rsid w:val="00AC73FF"/>
    <w:pPr>
      <w:spacing w:after="100"/>
      <w:ind w:left="1320"/>
    </w:pPr>
    <w:rPr>
      <w:rFonts w:eastAsiaTheme="minorEastAsia"/>
      <w:lang w:eastAsia="en-GB"/>
    </w:rPr>
  </w:style>
  <w:style w:type="paragraph" w:styleId="TOC8">
    <w:name w:val="toc 8"/>
    <w:basedOn w:val="Normal"/>
    <w:next w:val="Normal"/>
    <w:autoRedefine/>
    <w:uiPriority w:val="39"/>
    <w:unhideWhenUsed/>
    <w:rsid w:val="00AC73FF"/>
    <w:pPr>
      <w:spacing w:after="100"/>
      <w:ind w:left="1540"/>
    </w:pPr>
    <w:rPr>
      <w:rFonts w:eastAsiaTheme="minorEastAsia"/>
      <w:lang w:eastAsia="en-GB"/>
    </w:rPr>
  </w:style>
  <w:style w:type="paragraph" w:styleId="TOC9">
    <w:name w:val="toc 9"/>
    <w:basedOn w:val="Normal"/>
    <w:next w:val="Normal"/>
    <w:autoRedefine/>
    <w:uiPriority w:val="39"/>
    <w:unhideWhenUsed/>
    <w:rsid w:val="00AC73FF"/>
    <w:pPr>
      <w:spacing w:after="100"/>
      <w:ind w:left="1760"/>
    </w:pPr>
    <w:rPr>
      <w:rFonts w:eastAsiaTheme="minorEastAsia"/>
      <w:lang w:eastAsia="en-GB"/>
    </w:rPr>
  </w:style>
  <w:style w:type="character" w:customStyle="1" w:styleId="identifier">
    <w:name w:val="identifier"/>
    <w:basedOn w:val="DefaultParagraphFont"/>
    <w:rsid w:val="00B26A2A"/>
  </w:style>
  <w:style w:type="character" w:customStyle="1" w:styleId="UnresolvedMention4">
    <w:name w:val="Unresolved Mention4"/>
    <w:basedOn w:val="DefaultParagraphFont"/>
    <w:uiPriority w:val="99"/>
    <w:semiHidden/>
    <w:unhideWhenUsed/>
    <w:rsid w:val="0064318E"/>
    <w:rPr>
      <w:color w:val="605E5C"/>
      <w:shd w:val="clear" w:color="auto" w:fill="E1DFDD"/>
    </w:rPr>
  </w:style>
  <w:style w:type="paragraph" w:customStyle="1" w:styleId="xelementtoproof">
    <w:name w:val="x_elementtoproof"/>
    <w:basedOn w:val="Normal"/>
    <w:rsid w:val="00366C7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90667">
      <w:bodyDiv w:val="1"/>
      <w:marLeft w:val="0"/>
      <w:marRight w:val="0"/>
      <w:marTop w:val="0"/>
      <w:marBottom w:val="0"/>
      <w:divBdr>
        <w:top w:val="none" w:sz="0" w:space="0" w:color="auto"/>
        <w:left w:val="none" w:sz="0" w:space="0" w:color="auto"/>
        <w:bottom w:val="none" w:sz="0" w:space="0" w:color="auto"/>
        <w:right w:val="none" w:sz="0" w:space="0" w:color="auto"/>
      </w:divBdr>
    </w:div>
    <w:div w:id="219873361">
      <w:bodyDiv w:val="1"/>
      <w:marLeft w:val="0"/>
      <w:marRight w:val="0"/>
      <w:marTop w:val="0"/>
      <w:marBottom w:val="0"/>
      <w:divBdr>
        <w:top w:val="none" w:sz="0" w:space="0" w:color="auto"/>
        <w:left w:val="none" w:sz="0" w:space="0" w:color="auto"/>
        <w:bottom w:val="none" w:sz="0" w:space="0" w:color="auto"/>
        <w:right w:val="none" w:sz="0" w:space="0" w:color="auto"/>
      </w:divBdr>
      <w:divsChild>
        <w:div w:id="85079311">
          <w:marLeft w:val="0"/>
          <w:marRight w:val="0"/>
          <w:marTop w:val="0"/>
          <w:marBottom w:val="0"/>
          <w:divBdr>
            <w:top w:val="none" w:sz="0" w:space="0" w:color="auto"/>
            <w:left w:val="none" w:sz="0" w:space="0" w:color="auto"/>
            <w:bottom w:val="none" w:sz="0" w:space="0" w:color="auto"/>
            <w:right w:val="none" w:sz="0" w:space="0" w:color="auto"/>
          </w:divBdr>
        </w:div>
        <w:div w:id="185145717">
          <w:marLeft w:val="0"/>
          <w:marRight w:val="0"/>
          <w:marTop w:val="0"/>
          <w:marBottom w:val="0"/>
          <w:divBdr>
            <w:top w:val="none" w:sz="0" w:space="0" w:color="auto"/>
            <w:left w:val="none" w:sz="0" w:space="0" w:color="auto"/>
            <w:bottom w:val="none" w:sz="0" w:space="0" w:color="auto"/>
            <w:right w:val="none" w:sz="0" w:space="0" w:color="auto"/>
          </w:divBdr>
        </w:div>
        <w:div w:id="255791562">
          <w:marLeft w:val="0"/>
          <w:marRight w:val="0"/>
          <w:marTop w:val="0"/>
          <w:marBottom w:val="0"/>
          <w:divBdr>
            <w:top w:val="none" w:sz="0" w:space="0" w:color="auto"/>
            <w:left w:val="none" w:sz="0" w:space="0" w:color="auto"/>
            <w:bottom w:val="none" w:sz="0" w:space="0" w:color="auto"/>
            <w:right w:val="none" w:sz="0" w:space="0" w:color="auto"/>
          </w:divBdr>
        </w:div>
        <w:div w:id="353850330">
          <w:marLeft w:val="0"/>
          <w:marRight w:val="0"/>
          <w:marTop w:val="0"/>
          <w:marBottom w:val="0"/>
          <w:divBdr>
            <w:top w:val="none" w:sz="0" w:space="0" w:color="auto"/>
            <w:left w:val="none" w:sz="0" w:space="0" w:color="auto"/>
            <w:bottom w:val="none" w:sz="0" w:space="0" w:color="auto"/>
            <w:right w:val="none" w:sz="0" w:space="0" w:color="auto"/>
          </w:divBdr>
        </w:div>
        <w:div w:id="423693402">
          <w:marLeft w:val="0"/>
          <w:marRight w:val="0"/>
          <w:marTop w:val="0"/>
          <w:marBottom w:val="0"/>
          <w:divBdr>
            <w:top w:val="none" w:sz="0" w:space="0" w:color="auto"/>
            <w:left w:val="none" w:sz="0" w:space="0" w:color="auto"/>
            <w:bottom w:val="none" w:sz="0" w:space="0" w:color="auto"/>
            <w:right w:val="none" w:sz="0" w:space="0" w:color="auto"/>
          </w:divBdr>
        </w:div>
        <w:div w:id="608973169">
          <w:marLeft w:val="0"/>
          <w:marRight w:val="0"/>
          <w:marTop w:val="0"/>
          <w:marBottom w:val="0"/>
          <w:divBdr>
            <w:top w:val="none" w:sz="0" w:space="0" w:color="auto"/>
            <w:left w:val="none" w:sz="0" w:space="0" w:color="auto"/>
            <w:bottom w:val="none" w:sz="0" w:space="0" w:color="auto"/>
            <w:right w:val="none" w:sz="0" w:space="0" w:color="auto"/>
          </w:divBdr>
        </w:div>
        <w:div w:id="628441348">
          <w:marLeft w:val="0"/>
          <w:marRight w:val="0"/>
          <w:marTop w:val="0"/>
          <w:marBottom w:val="0"/>
          <w:divBdr>
            <w:top w:val="none" w:sz="0" w:space="0" w:color="auto"/>
            <w:left w:val="none" w:sz="0" w:space="0" w:color="auto"/>
            <w:bottom w:val="none" w:sz="0" w:space="0" w:color="auto"/>
            <w:right w:val="none" w:sz="0" w:space="0" w:color="auto"/>
          </w:divBdr>
        </w:div>
        <w:div w:id="649940925">
          <w:marLeft w:val="0"/>
          <w:marRight w:val="0"/>
          <w:marTop w:val="0"/>
          <w:marBottom w:val="0"/>
          <w:divBdr>
            <w:top w:val="none" w:sz="0" w:space="0" w:color="auto"/>
            <w:left w:val="none" w:sz="0" w:space="0" w:color="auto"/>
            <w:bottom w:val="none" w:sz="0" w:space="0" w:color="auto"/>
            <w:right w:val="none" w:sz="0" w:space="0" w:color="auto"/>
          </w:divBdr>
        </w:div>
        <w:div w:id="764495077">
          <w:marLeft w:val="0"/>
          <w:marRight w:val="0"/>
          <w:marTop w:val="0"/>
          <w:marBottom w:val="0"/>
          <w:divBdr>
            <w:top w:val="none" w:sz="0" w:space="0" w:color="auto"/>
            <w:left w:val="none" w:sz="0" w:space="0" w:color="auto"/>
            <w:bottom w:val="none" w:sz="0" w:space="0" w:color="auto"/>
            <w:right w:val="none" w:sz="0" w:space="0" w:color="auto"/>
          </w:divBdr>
        </w:div>
        <w:div w:id="785000223">
          <w:marLeft w:val="0"/>
          <w:marRight w:val="0"/>
          <w:marTop w:val="0"/>
          <w:marBottom w:val="0"/>
          <w:divBdr>
            <w:top w:val="none" w:sz="0" w:space="0" w:color="auto"/>
            <w:left w:val="none" w:sz="0" w:space="0" w:color="auto"/>
            <w:bottom w:val="none" w:sz="0" w:space="0" w:color="auto"/>
            <w:right w:val="none" w:sz="0" w:space="0" w:color="auto"/>
          </w:divBdr>
        </w:div>
        <w:div w:id="935793752">
          <w:marLeft w:val="0"/>
          <w:marRight w:val="0"/>
          <w:marTop w:val="0"/>
          <w:marBottom w:val="0"/>
          <w:divBdr>
            <w:top w:val="none" w:sz="0" w:space="0" w:color="auto"/>
            <w:left w:val="none" w:sz="0" w:space="0" w:color="auto"/>
            <w:bottom w:val="none" w:sz="0" w:space="0" w:color="auto"/>
            <w:right w:val="none" w:sz="0" w:space="0" w:color="auto"/>
          </w:divBdr>
        </w:div>
        <w:div w:id="1207794483">
          <w:marLeft w:val="0"/>
          <w:marRight w:val="0"/>
          <w:marTop w:val="0"/>
          <w:marBottom w:val="0"/>
          <w:divBdr>
            <w:top w:val="none" w:sz="0" w:space="0" w:color="auto"/>
            <w:left w:val="none" w:sz="0" w:space="0" w:color="auto"/>
            <w:bottom w:val="none" w:sz="0" w:space="0" w:color="auto"/>
            <w:right w:val="none" w:sz="0" w:space="0" w:color="auto"/>
          </w:divBdr>
        </w:div>
        <w:div w:id="1365134281">
          <w:marLeft w:val="0"/>
          <w:marRight w:val="0"/>
          <w:marTop w:val="0"/>
          <w:marBottom w:val="0"/>
          <w:divBdr>
            <w:top w:val="none" w:sz="0" w:space="0" w:color="auto"/>
            <w:left w:val="none" w:sz="0" w:space="0" w:color="auto"/>
            <w:bottom w:val="none" w:sz="0" w:space="0" w:color="auto"/>
            <w:right w:val="none" w:sz="0" w:space="0" w:color="auto"/>
          </w:divBdr>
        </w:div>
        <w:div w:id="1401714094">
          <w:marLeft w:val="0"/>
          <w:marRight w:val="0"/>
          <w:marTop w:val="0"/>
          <w:marBottom w:val="0"/>
          <w:divBdr>
            <w:top w:val="none" w:sz="0" w:space="0" w:color="auto"/>
            <w:left w:val="none" w:sz="0" w:space="0" w:color="auto"/>
            <w:bottom w:val="none" w:sz="0" w:space="0" w:color="auto"/>
            <w:right w:val="none" w:sz="0" w:space="0" w:color="auto"/>
          </w:divBdr>
        </w:div>
        <w:div w:id="1510026010">
          <w:marLeft w:val="0"/>
          <w:marRight w:val="0"/>
          <w:marTop w:val="0"/>
          <w:marBottom w:val="0"/>
          <w:divBdr>
            <w:top w:val="none" w:sz="0" w:space="0" w:color="auto"/>
            <w:left w:val="none" w:sz="0" w:space="0" w:color="auto"/>
            <w:bottom w:val="none" w:sz="0" w:space="0" w:color="auto"/>
            <w:right w:val="none" w:sz="0" w:space="0" w:color="auto"/>
          </w:divBdr>
        </w:div>
        <w:div w:id="1541093194">
          <w:marLeft w:val="0"/>
          <w:marRight w:val="0"/>
          <w:marTop w:val="0"/>
          <w:marBottom w:val="0"/>
          <w:divBdr>
            <w:top w:val="none" w:sz="0" w:space="0" w:color="auto"/>
            <w:left w:val="none" w:sz="0" w:space="0" w:color="auto"/>
            <w:bottom w:val="none" w:sz="0" w:space="0" w:color="auto"/>
            <w:right w:val="none" w:sz="0" w:space="0" w:color="auto"/>
          </w:divBdr>
        </w:div>
        <w:div w:id="1574897109">
          <w:marLeft w:val="0"/>
          <w:marRight w:val="0"/>
          <w:marTop w:val="0"/>
          <w:marBottom w:val="0"/>
          <w:divBdr>
            <w:top w:val="none" w:sz="0" w:space="0" w:color="auto"/>
            <w:left w:val="none" w:sz="0" w:space="0" w:color="auto"/>
            <w:bottom w:val="none" w:sz="0" w:space="0" w:color="auto"/>
            <w:right w:val="none" w:sz="0" w:space="0" w:color="auto"/>
          </w:divBdr>
        </w:div>
        <w:div w:id="1775857669">
          <w:marLeft w:val="0"/>
          <w:marRight w:val="0"/>
          <w:marTop w:val="0"/>
          <w:marBottom w:val="0"/>
          <w:divBdr>
            <w:top w:val="none" w:sz="0" w:space="0" w:color="auto"/>
            <w:left w:val="none" w:sz="0" w:space="0" w:color="auto"/>
            <w:bottom w:val="none" w:sz="0" w:space="0" w:color="auto"/>
            <w:right w:val="none" w:sz="0" w:space="0" w:color="auto"/>
          </w:divBdr>
        </w:div>
        <w:div w:id="1953004910">
          <w:marLeft w:val="0"/>
          <w:marRight w:val="0"/>
          <w:marTop w:val="0"/>
          <w:marBottom w:val="0"/>
          <w:divBdr>
            <w:top w:val="none" w:sz="0" w:space="0" w:color="auto"/>
            <w:left w:val="none" w:sz="0" w:space="0" w:color="auto"/>
            <w:bottom w:val="none" w:sz="0" w:space="0" w:color="auto"/>
            <w:right w:val="none" w:sz="0" w:space="0" w:color="auto"/>
          </w:divBdr>
        </w:div>
      </w:divsChild>
    </w:div>
    <w:div w:id="230383920">
      <w:bodyDiv w:val="1"/>
      <w:marLeft w:val="0"/>
      <w:marRight w:val="0"/>
      <w:marTop w:val="0"/>
      <w:marBottom w:val="0"/>
      <w:divBdr>
        <w:top w:val="none" w:sz="0" w:space="0" w:color="auto"/>
        <w:left w:val="none" w:sz="0" w:space="0" w:color="auto"/>
        <w:bottom w:val="none" w:sz="0" w:space="0" w:color="auto"/>
        <w:right w:val="none" w:sz="0" w:space="0" w:color="auto"/>
      </w:divBdr>
    </w:div>
    <w:div w:id="285087491">
      <w:bodyDiv w:val="1"/>
      <w:marLeft w:val="0"/>
      <w:marRight w:val="0"/>
      <w:marTop w:val="0"/>
      <w:marBottom w:val="0"/>
      <w:divBdr>
        <w:top w:val="none" w:sz="0" w:space="0" w:color="auto"/>
        <w:left w:val="none" w:sz="0" w:space="0" w:color="auto"/>
        <w:bottom w:val="none" w:sz="0" w:space="0" w:color="auto"/>
        <w:right w:val="none" w:sz="0" w:space="0" w:color="auto"/>
      </w:divBdr>
    </w:div>
    <w:div w:id="503328862">
      <w:bodyDiv w:val="1"/>
      <w:marLeft w:val="0"/>
      <w:marRight w:val="0"/>
      <w:marTop w:val="0"/>
      <w:marBottom w:val="0"/>
      <w:divBdr>
        <w:top w:val="none" w:sz="0" w:space="0" w:color="auto"/>
        <w:left w:val="none" w:sz="0" w:space="0" w:color="auto"/>
        <w:bottom w:val="none" w:sz="0" w:space="0" w:color="auto"/>
        <w:right w:val="none" w:sz="0" w:space="0" w:color="auto"/>
      </w:divBdr>
    </w:div>
    <w:div w:id="510025959">
      <w:bodyDiv w:val="1"/>
      <w:marLeft w:val="0"/>
      <w:marRight w:val="0"/>
      <w:marTop w:val="0"/>
      <w:marBottom w:val="0"/>
      <w:divBdr>
        <w:top w:val="none" w:sz="0" w:space="0" w:color="auto"/>
        <w:left w:val="none" w:sz="0" w:space="0" w:color="auto"/>
        <w:bottom w:val="none" w:sz="0" w:space="0" w:color="auto"/>
        <w:right w:val="none" w:sz="0" w:space="0" w:color="auto"/>
      </w:divBdr>
    </w:div>
    <w:div w:id="546188795">
      <w:bodyDiv w:val="1"/>
      <w:marLeft w:val="0"/>
      <w:marRight w:val="0"/>
      <w:marTop w:val="0"/>
      <w:marBottom w:val="0"/>
      <w:divBdr>
        <w:top w:val="none" w:sz="0" w:space="0" w:color="auto"/>
        <w:left w:val="none" w:sz="0" w:space="0" w:color="auto"/>
        <w:bottom w:val="none" w:sz="0" w:space="0" w:color="auto"/>
        <w:right w:val="none" w:sz="0" w:space="0" w:color="auto"/>
      </w:divBdr>
      <w:divsChild>
        <w:div w:id="783500000">
          <w:marLeft w:val="0"/>
          <w:marRight w:val="0"/>
          <w:marTop w:val="0"/>
          <w:marBottom w:val="0"/>
          <w:divBdr>
            <w:top w:val="none" w:sz="0" w:space="0" w:color="auto"/>
            <w:left w:val="none" w:sz="0" w:space="0" w:color="auto"/>
            <w:bottom w:val="none" w:sz="0" w:space="0" w:color="auto"/>
            <w:right w:val="none" w:sz="0" w:space="0" w:color="auto"/>
          </w:divBdr>
        </w:div>
        <w:div w:id="1272203744">
          <w:marLeft w:val="0"/>
          <w:marRight w:val="0"/>
          <w:marTop w:val="0"/>
          <w:marBottom w:val="0"/>
          <w:divBdr>
            <w:top w:val="none" w:sz="0" w:space="0" w:color="auto"/>
            <w:left w:val="none" w:sz="0" w:space="0" w:color="auto"/>
            <w:bottom w:val="none" w:sz="0" w:space="0" w:color="auto"/>
            <w:right w:val="none" w:sz="0" w:space="0" w:color="auto"/>
          </w:divBdr>
          <w:divsChild>
            <w:div w:id="871966771">
              <w:marLeft w:val="0"/>
              <w:marRight w:val="0"/>
              <w:marTop w:val="0"/>
              <w:marBottom w:val="0"/>
              <w:divBdr>
                <w:top w:val="none" w:sz="0" w:space="0" w:color="auto"/>
                <w:left w:val="none" w:sz="0" w:space="0" w:color="auto"/>
                <w:bottom w:val="none" w:sz="0" w:space="0" w:color="auto"/>
                <w:right w:val="none" w:sz="0" w:space="0" w:color="auto"/>
              </w:divBdr>
              <w:divsChild>
                <w:div w:id="15661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74587">
      <w:bodyDiv w:val="1"/>
      <w:marLeft w:val="0"/>
      <w:marRight w:val="0"/>
      <w:marTop w:val="0"/>
      <w:marBottom w:val="0"/>
      <w:divBdr>
        <w:top w:val="none" w:sz="0" w:space="0" w:color="auto"/>
        <w:left w:val="none" w:sz="0" w:space="0" w:color="auto"/>
        <w:bottom w:val="none" w:sz="0" w:space="0" w:color="auto"/>
        <w:right w:val="none" w:sz="0" w:space="0" w:color="auto"/>
      </w:divBdr>
      <w:divsChild>
        <w:div w:id="506674935">
          <w:marLeft w:val="-113"/>
          <w:marRight w:val="-113"/>
          <w:marTop w:val="0"/>
          <w:marBottom w:val="0"/>
          <w:divBdr>
            <w:top w:val="none" w:sz="0" w:space="0" w:color="auto"/>
            <w:left w:val="none" w:sz="0" w:space="0" w:color="auto"/>
            <w:bottom w:val="none" w:sz="0" w:space="0" w:color="auto"/>
            <w:right w:val="none" w:sz="0" w:space="0" w:color="auto"/>
          </w:divBdr>
          <w:divsChild>
            <w:div w:id="51462790">
              <w:marLeft w:val="0"/>
              <w:marRight w:val="0"/>
              <w:marTop w:val="0"/>
              <w:marBottom w:val="0"/>
              <w:divBdr>
                <w:top w:val="single" w:sz="6" w:space="0" w:color="CCCCCC"/>
                <w:left w:val="single" w:sz="6" w:space="0" w:color="CCCCCC"/>
                <w:bottom w:val="single" w:sz="6" w:space="0" w:color="CCCCCC"/>
                <w:right w:val="single" w:sz="6" w:space="0" w:color="CCCCCC"/>
              </w:divBdr>
              <w:divsChild>
                <w:div w:id="237057184">
                  <w:marLeft w:val="0"/>
                  <w:marRight w:val="0"/>
                  <w:marTop w:val="0"/>
                  <w:marBottom w:val="0"/>
                  <w:divBdr>
                    <w:top w:val="none" w:sz="0" w:space="0" w:color="auto"/>
                    <w:left w:val="none" w:sz="0" w:space="0" w:color="auto"/>
                    <w:bottom w:val="none" w:sz="0" w:space="0" w:color="auto"/>
                    <w:right w:val="none" w:sz="0" w:space="0" w:color="auto"/>
                  </w:divBdr>
                  <w:divsChild>
                    <w:div w:id="1992441030">
                      <w:marLeft w:val="0"/>
                      <w:marRight w:val="0"/>
                      <w:marTop w:val="0"/>
                      <w:marBottom w:val="0"/>
                      <w:divBdr>
                        <w:top w:val="none" w:sz="0" w:space="0" w:color="auto"/>
                        <w:left w:val="none" w:sz="0" w:space="0" w:color="auto"/>
                        <w:bottom w:val="none" w:sz="0" w:space="0" w:color="auto"/>
                        <w:right w:val="none" w:sz="0" w:space="0" w:color="auto"/>
                      </w:divBdr>
                      <w:divsChild>
                        <w:div w:id="951278034">
                          <w:marLeft w:val="0"/>
                          <w:marRight w:val="0"/>
                          <w:marTop w:val="0"/>
                          <w:marBottom w:val="0"/>
                          <w:divBdr>
                            <w:top w:val="none" w:sz="0" w:space="0" w:color="auto"/>
                            <w:left w:val="none" w:sz="0" w:space="0" w:color="auto"/>
                            <w:bottom w:val="none" w:sz="0" w:space="0" w:color="auto"/>
                            <w:right w:val="none" w:sz="0" w:space="0" w:color="auto"/>
                          </w:divBdr>
                          <w:divsChild>
                            <w:div w:id="909539818">
                              <w:marLeft w:val="0"/>
                              <w:marRight w:val="0"/>
                              <w:marTop w:val="0"/>
                              <w:marBottom w:val="0"/>
                              <w:divBdr>
                                <w:top w:val="none" w:sz="0" w:space="0" w:color="auto"/>
                                <w:left w:val="none" w:sz="0" w:space="0" w:color="auto"/>
                                <w:bottom w:val="none" w:sz="0" w:space="0" w:color="auto"/>
                                <w:right w:val="none" w:sz="0" w:space="0" w:color="auto"/>
                              </w:divBdr>
                              <w:divsChild>
                                <w:div w:id="102771323">
                                  <w:marLeft w:val="0"/>
                                  <w:marRight w:val="0"/>
                                  <w:marTop w:val="0"/>
                                  <w:marBottom w:val="0"/>
                                  <w:divBdr>
                                    <w:top w:val="none" w:sz="0" w:space="0" w:color="auto"/>
                                    <w:left w:val="none" w:sz="0" w:space="0" w:color="auto"/>
                                    <w:bottom w:val="none" w:sz="0" w:space="0" w:color="auto"/>
                                    <w:right w:val="none" w:sz="0" w:space="0" w:color="auto"/>
                                  </w:divBdr>
                                  <w:divsChild>
                                    <w:div w:id="1593004054">
                                      <w:marLeft w:val="0"/>
                                      <w:marRight w:val="0"/>
                                      <w:marTop w:val="0"/>
                                      <w:marBottom w:val="300"/>
                                      <w:divBdr>
                                        <w:top w:val="none" w:sz="0" w:space="0" w:color="auto"/>
                                        <w:left w:val="none" w:sz="0" w:space="0" w:color="auto"/>
                                        <w:bottom w:val="none" w:sz="0" w:space="0" w:color="auto"/>
                                        <w:right w:val="none" w:sz="0" w:space="0" w:color="auto"/>
                                      </w:divBdr>
                                      <w:divsChild>
                                        <w:div w:id="1914729206">
                                          <w:marLeft w:val="0"/>
                                          <w:marRight w:val="0"/>
                                          <w:marTop w:val="0"/>
                                          <w:marBottom w:val="0"/>
                                          <w:divBdr>
                                            <w:top w:val="none" w:sz="0" w:space="0" w:color="auto"/>
                                            <w:left w:val="none" w:sz="0" w:space="0" w:color="auto"/>
                                            <w:bottom w:val="none" w:sz="0" w:space="0" w:color="auto"/>
                                            <w:right w:val="none" w:sz="0" w:space="0" w:color="auto"/>
                                          </w:divBdr>
                                          <w:divsChild>
                                            <w:div w:id="864096373">
                                              <w:marLeft w:val="0"/>
                                              <w:marRight w:val="0"/>
                                              <w:marTop w:val="0"/>
                                              <w:marBottom w:val="0"/>
                                              <w:divBdr>
                                                <w:top w:val="none" w:sz="0" w:space="0" w:color="auto"/>
                                                <w:left w:val="none" w:sz="0" w:space="0" w:color="auto"/>
                                                <w:bottom w:val="none" w:sz="0" w:space="0" w:color="auto"/>
                                                <w:right w:val="none" w:sz="0" w:space="0" w:color="auto"/>
                                              </w:divBdr>
                                              <w:divsChild>
                                                <w:div w:id="679624026">
                                                  <w:marLeft w:val="0"/>
                                                  <w:marRight w:val="0"/>
                                                  <w:marTop w:val="0"/>
                                                  <w:marBottom w:val="0"/>
                                                  <w:divBdr>
                                                    <w:top w:val="none" w:sz="0" w:space="0" w:color="auto"/>
                                                    <w:left w:val="none" w:sz="0" w:space="0" w:color="auto"/>
                                                    <w:bottom w:val="none" w:sz="0" w:space="0" w:color="auto"/>
                                                    <w:right w:val="none" w:sz="0" w:space="0" w:color="auto"/>
                                                  </w:divBdr>
                                                  <w:divsChild>
                                                    <w:div w:id="1124346409">
                                                      <w:marLeft w:val="0"/>
                                                      <w:marRight w:val="0"/>
                                                      <w:marTop w:val="0"/>
                                                      <w:marBottom w:val="0"/>
                                                      <w:divBdr>
                                                        <w:top w:val="none" w:sz="0" w:space="0" w:color="auto"/>
                                                        <w:left w:val="none" w:sz="0" w:space="0" w:color="auto"/>
                                                        <w:bottom w:val="none" w:sz="0" w:space="0" w:color="auto"/>
                                                        <w:right w:val="none" w:sz="0" w:space="0" w:color="auto"/>
                                                      </w:divBdr>
                                                      <w:divsChild>
                                                        <w:div w:id="1124806040">
                                                          <w:marLeft w:val="0"/>
                                                          <w:marRight w:val="0"/>
                                                          <w:marTop w:val="0"/>
                                                          <w:marBottom w:val="0"/>
                                                          <w:divBdr>
                                                            <w:top w:val="none" w:sz="0" w:space="0" w:color="auto"/>
                                                            <w:left w:val="none" w:sz="0" w:space="0" w:color="auto"/>
                                                            <w:bottom w:val="none" w:sz="0" w:space="0" w:color="auto"/>
                                                            <w:right w:val="none" w:sz="0" w:space="0" w:color="auto"/>
                                                          </w:divBdr>
                                                          <w:divsChild>
                                                            <w:div w:id="1636646017">
                                                              <w:marLeft w:val="0"/>
                                                              <w:marRight w:val="0"/>
                                                              <w:marTop w:val="0"/>
                                                              <w:marBottom w:val="0"/>
                                                              <w:divBdr>
                                                                <w:top w:val="none" w:sz="0" w:space="0" w:color="auto"/>
                                                                <w:left w:val="none" w:sz="0" w:space="0" w:color="auto"/>
                                                                <w:bottom w:val="none" w:sz="0" w:space="0" w:color="auto"/>
                                                                <w:right w:val="none" w:sz="0" w:space="0" w:color="auto"/>
                                                              </w:divBdr>
                                                              <w:divsChild>
                                                                <w:div w:id="1479566425">
                                                                  <w:marLeft w:val="0"/>
                                                                  <w:marRight w:val="0"/>
                                                                  <w:marTop w:val="0"/>
                                                                  <w:marBottom w:val="0"/>
                                                                  <w:divBdr>
                                                                    <w:top w:val="none" w:sz="0" w:space="0" w:color="auto"/>
                                                                    <w:left w:val="none" w:sz="0" w:space="0" w:color="auto"/>
                                                                    <w:bottom w:val="none" w:sz="0" w:space="0" w:color="auto"/>
                                                                    <w:right w:val="none" w:sz="0" w:space="0" w:color="auto"/>
                                                                  </w:divBdr>
                                                                  <w:divsChild>
                                                                    <w:div w:id="312759234">
                                                                      <w:marLeft w:val="0"/>
                                                                      <w:marRight w:val="0"/>
                                                                      <w:marTop w:val="0"/>
                                                                      <w:marBottom w:val="0"/>
                                                                      <w:divBdr>
                                                                        <w:top w:val="none" w:sz="0" w:space="0" w:color="auto"/>
                                                                        <w:left w:val="none" w:sz="0" w:space="0" w:color="auto"/>
                                                                        <w:bottom w:val="none" w:sz="0" w:space="0" w:color="auto"/>
                                                                        <w:right w:val="none" w:sz="0" w:space="0" w:color="auto"/>
                                                                      </w:divBdr>
                                                                      <w:divsChild>
                                                                        <w:div w:id="25926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7956205">
                                                      <w:marLeft w:val="0"/>
                                                      <w:marRight w:val="0"/>
                                                      <w:marTop w:val="0"/>
                                                      <w:marBottom w:val="0"/>
                                                      <w:divBdr>
                                                        <w:top w:val="none" w:sz="0" w:space="0" w:color="auto"/>
                                                        <w:left w:val="none" w:sz="0" w:space="0" w:color="auto"/>
                                                        <w:bottom w:val="none" w:sz="0" w:space="0" w:color="auto"/>
                                                        <w:right w:val="none" w:sz="0" w:space="0" w:color="auto"/>
                                                      </w:divBdr>
                                                      <w:divsChild>
                                                        <w:div w:id="1610047690">
                                                          <w:marLeft w:val="0"/>
                                                          <w:marRight w:val="0"/>
                                                          <w:marTop w:val="0"/>
                                                          <w:marBottom w:val="0"/>
                                                          <w:divBdr>
                                                            <w:top w:val="none" w:sz="0" w:space="0" w:color="auto"/>
                                                            <w:left w:val="none" w:sz="0" w:space="0" w:color="auto"/>
                                                            <w:bottom w:val="none" w:sz="0" w:space="0" w:color="auto"/>
                                                            <w:right w:val="none" w:sz="0" w:space="0" w:color="auto"/>
                                                          </w:divBdr>
                                                          <w:divsChild>
                                                            <w:div w:id="815026057">
                                                              <w:marLeft w:val="0"/>
                                                              <w:marRight w:val="0"/>
                                                              <w:marTop w:val="0"/>
                                                              <w:marBottom w:val="0"/>
                                                              <w:divBdr>
                                                                <w:top w:val="none" w:sz="0" w:space="0" w:color="auto"/>
                                                                <w:left w:val="none" w:sz="0" w:space="0" w:color="auto"/>
                                                                <w:bottom w:val="none" w:sz="0" w:space="0" w:color="auto"/>
                                                                <w:right w:val="none" w:sz="0" w:space="0" w:color="auto"/>
                                                              </w:divBdr>
                                                              <w:divsChild>
                                                                <w:div w:id="905456594">
                                                                  <w:marLeft w:val="0"/>
                                                                  <w:marRight w:val="0"/>
                                                                  <w:marTop w:val="0"/>
                                                                  <w:marBottom w:val="0"/>
                                                                  <w:divBdr>
                                                                    <w:top w:val="none" w:sz="0" w:space="0" w:color="auto"/>
                                                                    <w:left w:val="none" w:sz="0" w:space="0" w:color="auto"/>
                                                                    <w:bottom w:val="none" w:sz="0" w:space="0" w:color="auto"/>
                                                                    <w:right w:val="none" w:sz="0" w:space="0" w:color="auto"/>
                                                                  </w:divBdr>
                                                                  <w:divsChild>
                                                                    <w:div w:id="21226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809">
                                                      <w:marLeft w:val="0"/>
                                                      <w:marRight w:val="0"/>
                                                      <w:marTop w:val="0"/>
                                                      <w:marBottom w:val="0"/>
                                                      <w:divBdr>
                                                        <w:top w:val="none" w:sz="0" w:space="0" w:color="auto"/>
                                                        <w:left w:val="none" w:sz="0" w:space="0" w:color="auto"/>
                                                        <w:bottom w:val="none" w:sz="0" w:space="0" w:color="auto"/>
                                                        <w:right w:val="none" w:sz="0" w:space="0" w:color="auto"/>
                                                      </w:divBdr>
                                                      <w:divsChild>
                                                        <w:div w:id="194119619">
                                                          <w:marLeft w:val="0"/>
                                                          <w:marRight w:val="0"/>
                                                          <w:marTop w:val="0"/>
                                                          <w:marBottom w:val="0"/>
                                                          <w:divBdr>
                                                            <w:top w:val="none" w:sz="0" w:space="0" w:color="auto"/>
                                                            <w:left w:val="none" w:sz="0" w:space="0" w:color="auto"/>
                                                            <w:bottom w:val="none" w:sz="0" w:space="0" w:color="auto"/>
                                                            <w:right w:val="none" w:sz="0" w:space="0" w:color="auto"/>
                                                          </w:divBdr>
                                                        </w:div>
                                                      </w:divsChild>
                                                    </w:div>
                                                    <w:div w:id="1621305521">
                                                      <w:marLeft w:val="0"/>
                                                      <w:marRight w:val="0"/>
                                                      <w:marTop w:val="0"/>
                                                      <w:marBottom w:val="0"/>
                                                      <w:divBdr>
                                                        <w:top w:val="none" w:sz="0" w:space="0" w:color="auto"/>
                                                        <w:left w:val="none" w:sz="0" w:space="0" w:color="auto"/>
                                                        <w:bottom w:val="none" w:sz="0" w:space="0" w:color="auto"/>
                                                        <w:right w:val="none" w:sz="0" w:space="0" w:color="auto"/>
                                                      </w:divBdr>
                                                      <w:divsChild>
                                                        <w:div w:id="175270882">
                                                          <w:marLeft w:val="0"/>
                                                          <w:marRight w:val="0"/>
                                                          <w:marTop w:val="0"/>
                                                          <w:marBottom w:val="0"/>
                                                          <w:divBdr>
                                                            <w:top w:val="none" w:sz="0" w:space="0" w:color="auto"/>
                                                            <w:left w:val="none" w:sz="0" w:space="0" w:color="auto"/>
                                                            <w:bottom w:val="none" w:sz="0" w:space="0" w:color="auto"/>
                                                            <w:right w:val="none" w:sz="0" w:space="0" w:color="auto"/>
                                                          </w:divBdr>
                                                          <w:divsChild>
                                                            <w:div w:id="796145581">
                                                              <w:marLeft w:val="0"/>
                                                              <w:marRight w:val="0"/>
                                                              <w:marTop w:val="0"/>
                                                              <w:marBottom w:val="0"/>
                                                              <w:divBdr>
                                                                <w:top w:val="none" w:sz="0" w:space="0" w:color="auto"/>
                                                                <w:left w:val="none" w:sz="0" w:space="0" w:color="auto"/>
                                                                <w:bottom w:val="none" w:sz="0" w:space="0" w:color="auto"/>
                                                                <w:right w:val="none" w:sz="0" w:space="0" w:color="auto"/>
                                                              </w:divBdr>
                                                              <w:divsChild>
                                                                <w:div w:id="114522969">
                                                                  <w:marLeft w:val="0"/>
                                                                  <w:marRight w:val="0"/>
                                                                  <w:marTop w:val="0"/>
                                                                  <w:marBottom w:val="0"/>
                                                                  <w:divBdr>
                                                                    <w:top w:val="none" w:sz="0" w:space="0" w:color="auto"/>
                                                                    <w:left w:val="none" w:sz="0" w:space="0" w:color="auto"/>
                                                                    <w:bottom w:val="none" w:sz="0" w:space="0" w:color="auto"/>
                                                                    <w:right w:val="none" w:sz="0" w:space="0" w:color="auto"/>
                                                                  </w:divBdr>
                                                                  <w:divsChild>
                                                                    <w:div w:id="20738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871529">
                                                      <w:marLeft w:val="0"/>
                                                      <w:marRight w:val="0"/>
                                                      <w:marTop w:val="0"/>
                                                      <w:marBottom w:val="0"/>
                                                      <w:divBdr>
                                                        <w:top w:val="none" w:sz="0" w:space="0" w:color="auto"/>
                                                        <w:left w:val="none" w:sz="0" w:space="0" w:color="auto"/>
                                                        <w:bottom w:val="none" w:sz="0" w:space="0" w:color="auto"/>
                                                        <w:right w:val="none" w:sz="0" w:space="0" w:color="auto"/>
                                                      </w:divBdr>
                                                      <w:divsChild>
                                                        <w:div w:id="1835485165">
                                                          <w:marLeft w:val="0"/>
                                                          <w:marRight w:val="0"/>
                                                          <w:marTop w:val="0"/>
                                                          <w:marBottom w:val="0"/>
                                                          <w:divBdr>
                                                            <w:top w:val="none" w:sz="0" w:space="0" w:color="auto"/>
                                                            <w:left w:val="none" w:sz="0" w:space="0" w:color="auto"/>
                                                            <w:bottom w:val="none" w:sz="0" w:space="0" w:color="auto"/>
                                                            <w:right w:val="none" w:sz="0" w:space="0" w:color="auto"/>
                                                          </w:divBdr>
                                                          <w:divsChild>
                                                            <w:div w:id="1647272986">
                                                              <w:marLeft w:val="0"/>
                                                              <w:marRight w:val="0"/>
                                                              <w:marTop w:val="0"/>
                                                              <w:marBottom w:val="0"/>
                                                              <w:divBdr>
                                                                <w:top w:val="none" w:sz="0" w:space="0" w:color="auto"/>
                                                                <w:left w:val="none" w:sz="0" w:space="0" w:color="auto"/>
                                                                <w:bottom w:val="none" w:sz="0" w:space="0" w:color="auto"/>
                                                                <w:right w:val="none" w:sz="0" w:space="0" w:color="auto"/>
                                                              </w:divBdr>
                                                              <w:divsChild>
                                                                <w:div w:id="564999374">
                                                                  <w:marLeft w:val="0"/>
                                                                  <w:marRight w:val="0"/>
                                                                  <w:marTop w:val="0"/>
                                                                  <w:marBottom w:val="0"/>
                                                                  <w:divBdr>
                                                                    <w:top w:val="none" w:sz="0" w:space="0" w:color="auto"/>
                                                                    <w:left w:val="none" w:sz="0" w:space="0" w:color="auto"/>
                                                                    <w:bottom w:val="none" w:sz="0" w:space="0" w:color="auto"/>
                                                                    <w:right w:val="none" w:sz="0" w:space="0" w:color="auto"/>
                                                                  </w:divBdr>
                                                                  <w:divsChild>
                                                                    <w:div w:id="1821729229">
                                                                      <w:marLeft w:val="0"/>
                                                                      <w:marRight w:val="0"/>
                                                                      <w:marTop w:val="0"/>
                                                                      <w:marBottom w:val="0"/>
                                                                      <w:divBdr>
                                                                        <w:top w:val="none" w:sz="0" w:space="0" w:color="auto"/>
                                                                        <w:left w:val="none" w:sz="0" w:space="0" w:color="auto"/>
                                                                        <w:bottom w:val="none" w:sz="0" w:space="0" w:color="auto"/>
                                                                        <w:right w:val="none" w:sz="0" w:space="0" w:color="auto"/>
                                                                      </w:divBdr>
                                                                      <w:divsChild>
                                                                        <w:div w:id="98374550">
                                                                          <w:marLeft w:val="0"/>
                                                                          <w:marRight w:val="0"/>
                                                                          <w:marTop w:val="0"/>
                                                                          <w:marBottom w:val="0"/>
                                                                          <w:divBdr>
                                                                            <w:top w:val="none" w:sz="0" w:space="0" w:color="auto"/>
                                                                            <w:left w:val="none" w:sz="0" w:space="0" w:color="auto"/>
                                                                            <w:bottom w:val="none" w:sz="0" w:space="0" w:color="auto"/>
                                                                            <w:right w:val="none" w:sz="0" w:space="0" w:color="auto"/>
                                                                          </w:divBdr>
                                                                          <w:divsChild>
                                                                            <w:div w:id="3212988">
                                                                              <w:marLeft w:val="0"/>
                                                                              <w:marRight w:val="0"/>
                                                                              <w:marTop w:val="0"/>
                                                                              <w:marBottom w:val="0"/>
                                                                              <w:divBdr>
                                                                                <w:top w:val="none" w:sz="0" w:space="0" w:color="auto"/>
                                                                                <w:left w:val="none" w:sz="0" w:space="0" w:color="auto"/>
                                                                                <w:bottom w:val="none" w:sz="0" w:space="0" w:color="auto"/>
                                                                                <w:right w:val="none" w:sz="0" w:space="0" w:color="auto"/>
                                                                              </w:divBdr>
                                                                              <w:divsChild>
                                                                                <w:div w:id="621573578">
                                                                                  <w:marLeft w:val="0"/>
                                                                                  <w:marRight w:val="0"/>
                                                                                  <w:marTop w:val="0"/>
                                                                                  <w:marBottom w:val="0"/>
                                                                                  <w:divBdr>
                                                                                    <w:top w:val="none" w:sz="0" w:space="0" w:color="auto"/>
                                                                                    <w:left w:val="none" w:sz="0" w:space="0" w:color="auto"/>
                                                                                    <w:bottom w:val="none" w:sz="0" w:space="0" w:color="auto"/>
                                                                                    <w:right w:val="none" w:sz="0" w:space="0" w:color="auto"/>
                                                                                  </w:divBdr>
                                                                                </w:div>
                                                                                <w:div w:id="1280144346">
                                                                                  <w:marLeft w:val="0"/>
                                                                                  <w:marRight w:val="0"/>
                                                                                  <w:marTop w:val="0"/>
                                                                                  <w:marBottom w:val="0"/>
                                                                                  <w:divBdr>
                                                                                    <w:top w:val="none" w:sz="0" w:space="0" w:color="auto"/>
                                                                                    <w:left w:val="none" w:sz="0" w:space="0" w:color="auto"/>
                                                                                    <w:bottom w:val="none" w:sz="0" w:space="0" w:color="auto"/>
                                                                                    <w:right w:val="none" w:sz="0" w:space="0" w:color="auto"/>
                                                                                  </w:divBdr>
                                                                                </w:div>
                                                                              </w:divsChild>
                                                                            </w:div>
                                                                            <w:div w:id="9306364">
                                                                              <w:marLeft w:val="0"/>
                                                                              <w:marRight w:val="0"/>
                                                                              <w:marTop w:val="0"/>
                                                                              <w:marBottom w:val="0"/>
                                                                              <w:divBdr>
                                                                                <w:top w:val="none" w:sz="0" w:space="0" w:color="auto"/>
                                                                                <w:left w:val="none" w:sz="0" w:space="0" w:color="auto"/>
                                                                                <w:bottom w:val="none" w:sz="0" w:space="0" w:color="auto"/>
                                                                                <w:right w:val="none" w:sz="0" w:space="0" w:color="auto"/>
                                                                              </w:divBdr>
                                                                              <w:divsChild>
                                                                                <w:div w:id="6760403">
                                                                                  <w:marLeft w:val="0"/>
                                                                                  <w:marRight w:val="0"/>
                                                                                  <w:marTop w:val="0"/>
                                                                                  <w:marBottom w:val="0"/>
                                                                                  <w:divBdr>
                                                                                    <w:top w:val="none" w:sz="0" w:space="0" w:color="auto"/>
                                                                                    <w:left w:val="none" w:sz="0" w:space="0" w:color="auto"/>
                                                                                    <w:bottom w:val="none" w:sz="0" w:space="0" w:color="auto"/>
                                                                                    <w:right w:val="none" w:sz="0" w:space="0" w:color="auto"/>
                                                                                  </w:divBdr>
                                                                                </w:div>
                                                                                <w:div w:id="1365251630">
                                                                                  <w:marLeft w:val="0"/>
                                                                                  <w:marRight w:val="0"/>
                                                                                  <w:marTop w:val="0"/>
                                                                                  <w:marBottom w:val="0"/>
                                                                                  <w:divBdr>
                                                                                    <w:top w:val="none" w:sz="0" w:space="0" w:color="auto"/>
                                                                                    <w:left w:val="none" w:sz="0" w:space="0" w:color="auto"/>
                                                                                    <w:bottom w:val="none" w:sz="0" w:space="0" w:color="auto"/>
                                                                                    <w:right w:val="none" w:sz="0" w:space="0" w:color="auto"/>
                                                                                  </w:divBdr>
                                                                                </w:div>
                                                                              </w:divsChild>
                                                                            </w:div>
                                                                            <w:div w:id="43987784">
                                                                              <w:marLeft w:val="0"/>
                                                                              <w:marRight w:val="0"/>
                                                                              <w:marTop w:val="0"/>
                                                                              <w:marBottom w:val="0"/>
                                                                              <w:divBdr>
                                                                                <w:top w:val="none" w:sz="0" w:space="0" w:color="auto"/>
                                                                                <w:left w:val="none" w:sz="0" w:space="0" w:color="auto"/>
                                                                                <w:bottom w:val="none" w:sz="0" w:space="0" w:color="auto"/>
                                                                                <w:right w:val="none" w:sz="0" w:space="0" w:color="auto"/>
                                                                              </w:divBdr>
                                                                              <w:divsChild>
                                                                                <w:div w:id="254359676">
                                                                                  <w:marLeft w:val="0"/>
                                                                                  <w:marRight w:val="0"/>
                                                                                  <w:marTop w:val="0"/>
                                                                                  <w:marBottom w:val="0"/>
                                                                                  <w:divBdr>
                                                                                    <w:top w:val="none" w:sz="0" w:space="0" w:color="auto"/>
                                                                                    <w:left w:val="none" w:sz="0" w:space="0" w:color="auto"/>
                                                                                    <w:bottom w:val="none" w:sz="0" w:space="0" w:color="auto"/>
                                                                                    <w:right w:val="none" w:sz="0" w:space="0" w:color="auto"/>
                                                                                  </w:divBdr>
                                                                                </w:div>
                                                                                <w:div w:id="303392405">
                                                                                  <w:marLeft w:val="0"/>
                                                                                  <w:marRight w:val="0"/>
                                                                                  <w:marTop w:val="0"/>
                                                                                  <w:marBottom w:val="0"/>
                                                                                  <w:divBdr>
                                                                                    <w:top w:val="none" w:sz="0" w:space="0" w:color="auto"/>
                                                                                    <w:left w:val="none" w:sz="0" w:space="0" w:color="auto"/>
                                                                                    <w:bottom w:val="none" w:sz="0" w:space="0" w:color="auto"/>
                                                                                    <w:right w:val="none" w:sz="0" w:space="0" w:color="auto"/>
                                                                                  </w:divBdr>
                                                                                </w:div>
                                                                              </w:divsChild>
                                                                            </w:div>
                                                                            <w:div w:id="59518817">
                                                                              <w:marLeft w:val="0"/>
                                                                              <w:marRight w:val="0"/>
                                                                              <w:marTop w:val="0"/>
                                                                              <w:marBottom w:val="0"/>
                                                                              <w:divBdr>
                                                                                <w:top w:val="none" w:sz="0" w:space="0" w:color="auto"/>
                                                                                <w:left w:val="none" w:sz="0" w:space="0" w:color="auto"/>
                                                                                <w:bottom w:val="none" w:sz="0" w:space="0" w:color="auto"/>
                                                                                <w:right w:val="none" w:sz="0" w:space="0" w:color="auto"/>
                                                                              </w:divBdr>
                                                                              <w:divsChild>
                                                                                <w:div w:id="906498166">
                                                                                  <w:marLeft w:val="0"/>
                                                                                  <w:marRight w:val="0"/>
                                                                                  <w:marTop w:val="0"/>
                                                                                  <w:marBottom w:val="0"/>
                                                                                  <w:divBdr>
                                                                                    <w:top w:val="none" w:sz="0" w:space="0" w:color="auto"/>
                                                                                    <w:left w:val="none" w:sz="0" w:space="0" w:color="auto"/>
                                                                                    <w:bottom w:val="none" w:sz="0" w:space="0" w:color="auto"/>
                                                                                    <w:right w:val="none" w:sz="0" w:space="0" w:color="auto"/>
                                                                                  </w:divBdr>
                                                                                </w:div>
                                                                                <w:div w:id="2065371698">
                                                                                  <w:marLeft w:val="0"/>
                                                                                  <w:marRight w:val="0"/>
                                                                                  <w:marTop w:val="0"/>
                                                                                  <w:marBottom w:val="0"/>
                                                                                  <w:divBdr>
                                                                                    <w:top w:val="none" w:sz="0" w:space="0" w:color="auto"/>
                                                                                    <w:left w:val="none" w:sz="0" w:space="0" w:color="auto"/>
                                                                                    <w:bottom w:val="none" w:sz="0" w:space="0" w:color="auto"/>
                                                                                    <w:right w:val="none" w:sz="0" w:space="0" w:color="auto"/>
                                                                                  </w:divBdr>
                                                                                </w:div>
                                                                              </w:divsChild>
                                                                            </w:div>
                                                                            <w:div w:id="63339881">
                                                                              <w:marLeft w:val="0"/>
                                                                              <w:marRight w:val="0"/>
                                                                              <w:marTop w:val="0"/>
                                                                              <w:marBottom w:val="0"/>
                                                                              <w:divBdr>
                                                                                <w:top w:val="none" w:sz="0" w:space="0" w:color="auto"/>
                                                                                <w:left w:val="none" w:sz="0" w:space="0" w:color="auto"/>
                                                                                <w:bottom w:val="none" w:sz="0" w:space="0" w:color="auto"/>
                                                                                <w:right w:val="none" w:sz="0" w:space="0" w:color="auto"/>
                                                                              </w:divBdr>
                                                                              <w:divsChild>
                                                                                <w:div w:id="1042747460">
                                                                                  <w:marLeft w:val="0"/>
                                                                                  <w:marRight w:val="0"/>
                                                                                  <w:marTop w:val="0"/>
                                                                                  <w:marBottom w:val="0"/>
                                                                                  <w:divBdr>
                                                                                    <w:top w:val="none" w:sz="0" w:space="0" w:color="auto"/>
                                                                                    <w:left w:val="none" w:sz="0" w:space="0" w:color="auto"/>
                                                                                    <w:bottom w:val="none" w:sz="0" w:space="0" w:color="auto"/>
                                                                                    <w:right w:val="none" w:sz="0" w:space="0" w:color="auto"/>
                                                                                  </w:divBdr>
                                                                                </w:div>
                                                                                <w:div w:id="1142506135">
                                                                                  <w:marLeft w:val="0"/>
                                                                                  <w:marRight w:val="0"/>
                                                                                  <w:marTop w:val="0"/>
                                                                                  <w:marBottom w:val="0"/>
                                                                                  <w:divBdr>
                                                                                    <w:top w:val="none" w:sz="0" w:space="0" w:color="auto"/>
                                                                                    <w:left w:val="none" w:sz="0" w:space="0" w:color="auto"/>
                                                                                    <w:bottom w:val="none" w:sz="0" w:space="0" w:color="auto"/>
                                                                                    <w:right w:val="none" w:sz="0" w:space="0" w:color="auto"/>
                                                                                  </w:divBdr>
                                                                                </w:div>
                                                                              </w:divsChild>
                                                                            </w:div>
                                                                            <w:div w:id="104539915">
                                                                              <w:marLeft w:val="0"/>
                                                                              <w:marRight w:val="0"/>
                                                                              <w:marTop w:val="0"/>
                                                                              <w:marBottom w:val="0"/>
                                                                              <w:divBdr>
                                                                                <w:top w:val="none" w:sz="0" w:space="0" w:color="auto"/>
                                                                                <w:left w:val="none" w:sz="0" w:space="0" w:color="auto"/>
                                                                                <w:bottom w:val="none" w:sz="0" w:space="0" w:color="auto"/>
                                                                                <w:right w:val="none" w:sz="0" w:space="0" w:color="auto"/>
                                                                              </w:divBdr>
                                                                              <w:divsChild>
                                                                                <w:div w:id="538783359">
                                                                                  <w:marLeft w:val="0"/>
                                                                                  <w:marRight w:val="0"/>
                                                                                  <w:marTop w:val="0"/>
                                                                                  <w:marBottom w:val="0"/>
                                                                                  <w:divBdr>
                                                                                    <w:top w:val="none" w:sz="0" w:space="0" w:color="auto"/>
                                                                                    <w:left w:val="none" w:sz="0" w:space="0" w:color="auto"/>
                                                                                    <w:bottom w:val="none" w:sz="0" w:space="0" w:color="auto"/>
                                                                                    <w:right w:val="none" w:sz="0" w:space="0" w:color="auto"/>
                                                                                  </w:divBdr>
                                                                                </w:div>
                                                                                <w:div w:id="1324047100">
                                                                                  <w:marLeft w:val="0"/>
                                                                                  <w:marRight w:val="0"/>
                                                                                  <w:marTop w:val="0"/>
                                                                                  <w:marBottom w:val="0"/>
                                                                                  <w:divBdr>
                                                                                    <w:top w:val="none" w:sz="0" w:space="0" w:color="auto"/>
                                                                                    <w:left w:val="none" w:sz="0" w:space="0" w:color="auto"/>
                                                                                    <w:bottom w:val="none" w:sz="0" w:space="0" w:color="auto"/>
                                                                                    <w:right w:val="none" w:sz="0" w:space="0" w:color="auto"/>
                                                                                  </w:divBdr>
                                                                                </w:div>
                                                                              </w:divsChild>
                                                                            </w:div>
                                                                            <w:div w:id="141046304">
                                                                              <w:marLeft w:val="0"/>
                                                                              <w:marRight w:val="0"/>
                                                                              <w:marTop w:val="0"/>
                                                                              <w:marBottom w:val="0"/>
                                                                              <w:divBdr>
                                                                                <w:top w:val="none" w:sz="0" w:space="0" w:color="auto"/>
                                                                                <w:left w:val="none" w:sz="0" w:space="0" w:color="auto"/>
                                                                                <w:bottom w:val="none" w:sz="0" w:space="0" w:color="auto"/>
                                                                                <w:right w:val="none" w:sz="0" w:space="0" w:color="auto"/>
                                                                              </w:divBdr>
                                                                              <w:divsChild>
                                                                                <w:div w:id="252672087">
                                                                                  <w:marLeft w:val="0"/>
                                                                                  <w:marRight w:val="0"/>
                                                                                  <w:marTop w:val="0"/>
                                                                                  <w:marBottom w:val="0"/>
                                                                                  <w:divBdr>
                                                                                    <w:top w:val="none" w:sz="0" w:space="0" w:color="auto"/>
                                                                                    <w:left w:val="none" w:sz="0" w:space="0" w:color="auto"/>
                                                                                    <w:bottom w:val="none" w:sz="0" w:space="0" w:color="auto"/>
                                                                                    <w:right w:val="none" w:sz="0" w:space="0" w:color="auto"/>
                                                                                  </w:divBdr>
                                                                                </w:div>
                                                                                <w:div w:id="1017924140">
                                                                                  <w:marLeft w:val="0"/>
                                                                                  <w:marRight w:val="0"/>
                                                                                  <w:marTop w:val="0"/>
                                                                                  <w:marBottom w:val="0"/>
                                                                                  <w:divBdr>
                                                                                    <w:top w:val="none" w:sz="0" w:space="0" w:color="auto"/>
                                                                                    <w:left w:val="none" w:sz="0" w:space="0" w:color="auto"/>
                                                                                    <w:bottom w:val="none" w:sz="0" w:space="0" w:color="auto"/>
                                                                                    <w:right w:val="none" w:sz="0" w:space="0" w:color="auto"/>
                                                                                  </w:divBdr>
                                                                                </w:div>
                                                                              </w:divsChild>
                                                                            </w:div>
                                                                            <w:div w:id="147064071">
                                                                              <w:marLeft w:val="0"/>
                                                                              <w:marRight w:val="0"/>
                                                                              <w:marTop w:val="0"/>
                                                                              <w:marBottom w:val="0"/>
                                                                              <w:divBdr>
                                                                                <w:top w:val="none" w:sz="0" w:space="0" w:color="auto"/>
                                                                                <w:left w:val="none" w:sz="0" w:space="0" w:color="auto"/>
                                                                                <w:bottom w:val="none" w:sz="0" w:space="0" w:color="auto"/>
                                                                                <w:right w:val="none" w:sz="0" w:space="0" w:color="auto"/>
                                                                              </w:divBdr>
                                                                              <w:divsChild>
                                                                                <w:div w:id="275136469">
                                                                                  <w:marLeft w:val="0"/>
                                                                                  <w:marRight w:val="0"/>
                                                                                  <w:marTop w:val="0"/>
                                                                                  <w:marBottom w:val="0"/>
                                                                                  <w:divBdr>
                                                                                    <w:top w:val="none" w:sz="0" w:space="0" w:color="auto"/>
                                                                                    <w:left w:val="none" w:sz="0" w:space="0" w:color="auto"/>
                                                                                    <w:bottom w:val="none" w:sz="0" w:space="0" w:color="auto"/>
                                                                                    <w:right w:val="none" w:sz="0" w:space="0" w:color="auto"/>
                                                                                  </w:divBdr>
                                                                                </w:div>
                                                                                <w:div w:id="1611737007">
                                                                                  <w:marLeft w:val="0"/>
                                                                                  <w:marRight w:val="0"/>
                                                                                  <w:marTop w:val="0"/>
                                                                                  <w:marBottom w:val="0"/>
                                                                                  <w:divBdr>
                                                                                    <w:top w:val="none" w:sz="0" w:space="0" w:color="auto"/>
                                                                                    <w:left w:val="none" w:sz="0" w:space="0" w:color="auto"/>
                                                                                    <w:bottom w:val="none" w:sz="0" w:space="0" w:color="auto"/>
                                                                                    <w:right w:val="none" w:sz="0" w:space="0" w:color="auto"/>
                                                                                  </w:divBdr>
                                                                                </w:div>
                                                                              </w:divsChild>
                                                                            </w:div>
                                                                            <w:div w:id="219950882">
                                                                              <w:marLeft w:val="0"/>
                                                                              <w:marRight w:val="0"/>
                                                                              <w:marTop w:val="0"/>
                                                                              <w:marBottom w:val="0"/>
                                                                              <w:divBdr>
                                                                                <w:top w:val="none" w:sz="0" w:space="0" w:color="auto"/>
                                                                                <w:left w:val="none" w:sz="0" w:space="0" w:color="auto"/>
                                                                                <w:bottom w:val="none" w:sz="0" w:space="0" w:color="auto"/>
                                                                                <w:right w:val="none" w:sz="0" w:space="0" w:color="auto"/>
                                                                              </w:divBdr>
                                                                              <w:divsChild>
                                                                                <w:div w:id="118839300">
                                                                                  <w:marLeft w:val="0"/>
                                                                                  <w:marRight w:val="0"/>
                                                                                  <w:marTop w:val="0"/>
                                                                                  <w:marBottom w:val="0"/>
                                                                                  <w:divBdr>
                                                                                    <w:top w:val="none" w:sz="0" w:space="0" w:color="auto"/>
                                                                                    <w:left w:val="none" w:sz="0" w:space="0" w:color="auto"/>
                                                                                    <w:bottom w:val="none" w:sz="0" w:space="0" w:color="auto"/>
                                                                                    <w:right w:val="none" w:sz="0" w:space="0" w:color="auto"/>
                                                                                  </w:divBdr>
                                                                                </w:div>
                                                                                <w:div w:id="649558325">
                                                                                  <w:marLeft w:val="0"/>
                                                                                  <w:marRight w:val="0"/>
                                                                                  <w:marTop w:val="0"/>
                                                                                  <w:marBottom w:val="0"/>
                                                                                  <w:divBdr>
                                                                                    <w:top w:val="none" w:sz="0" w:space="0" w:color="auto"/>
                                                                                    <w:left w:val="none" w:sz="0" w:space="0" w:color="auto"/>
                                                                                    <w:bottom w:val="none" w:sz="0" w:space="0" w:color="auto"/>
                                                                                    <w:right w:val="none" w:sz="0" w:space="0" w:color="auto"/>
                                                                                  </w:divBdr>
                                                                                </w:div>
                                                                              </w:divsChild>
                                                                            </w:div>
                                                                            <w:div w:id="271057019">
                                                                              <w:marLeft w:val="0"/>
                                                                              <w:marRight w:val="0"/>
                                                                              <w:marTop w:val="0"/>
                                                                              <w:marBottom w:val="0"/>
                                                                              <w:divBdr>
                                                                                <w:top w:val="none" w:sz="0" w:space="0" w:color="auto"/>
                                                                                <w:left w:val="none" w:sz="0" w:space="0" w:color="auto"/>
                                                                                <w:bottom w:val="none" w:sz="0" w:space="0" w:color="auto"/>
                                                                                <w:right w:val="none" w:sz="0" w:space="0" w:color="auto"/>
                                                                              </w:divBdr>
                                                                              <w:divsChild>
                                                                                <w:div w:id="876160867">
                                                                                  <w:marLeft w:val="0"/>
                                                                                  <w:marRight w:val="0"/>
                                                                                  <w:marTop w:val="0"/>
                                                                                  <w:marBottom w:val="0"/>
                                                                                  <w:divBdr>
                                                                                    <w:top w:val="none" w:sz="0" w:space="0" w:color="auto"/>
                                                                                    <w:left w:val="none" w:sz="0" w:space="0" w:color="auto"/>
                                                                                    <w:bottom w:val="none" w:sz="0" w:space="0" w:color="auto"/>
                                                                                    <w:right w:val="none" w:sz="0" w:space="0" w:color="auto"/>
                                                                                  </w:divBdr>
                                                                                </w:div>
                                                                                <w:div w:id="1938248014">
                                                                                  <w:marLeft w:val="0"/>
                                                                                  <w:marRight w:val="0"/>
                                                                                  <w:marTop w:val="0"/>
                                                                                  <w:marBottom w:val="0"/>
                                                                                  <w:divBdr>
                                                                                    <w:top w:val="none" w:sz="0" w:space="0" w:color="auto"/>
                                                                                    <w:left w:val="none" w:sz="0" w:space="0" w:color="auto"/>
                                                                                    <w:bottom w:val="none" w:sz="0" w:space="0" w:color="auto"/>
                                                                                    <w:right w:val="none" w:sz="0" w:space="0" w:color="auto"/>
                                                                                  </w:divBdr>
                                                                                </w:div>
                                                                              </w:divsChild>
                                                                            </w:div>
                                                                            <w:div w:id="271477447">
                                                                              <w:marLeft w:val="0"/>
                                                                              <w:marRight w:val="0"/>
                                                                              <w:marTop w:val="0"/>
                                                                              <w:marBottom w:val="0"/>
                                                                              <w:divBdr>
                                                                                <w:top w:val="none" w:sz="0" w:space="0" w:color="auto"/>
                                                                                <w:left w:val="none" w:sz="0" w:space="0" w:color="auto"/>
                                                                                <w:bottom w:val="none" w:sz="0" w:space="0" w:color="auto"/>
                                                                                <w:right w:val="none" w:sz="0" w:space="0" w:color="auto"/>
                                                                              </w:divBdr>
                                                                              <w:divsChild>
                                                                                <w:div w:id="1875455816">
                                                                                  <w:marLeft w:val="0"/>
                                                                                  <w:marRight w:val="0"/>
                                                                                  <w:marTop w:val="0"/>
                                                                                  <w:marBottom w:val="0"/>
                                                                                  <w:divBdr>
                                                                                    <w:top w:val="none" w:sz="0" w:space="0" w:color="auto"/>
                                                                                    <w:left w:val="none" w:sz="0" w:space="0" w:color="auto"/>
                                                                                    <w:bottom w:val="none" w:sz="0" w:space="0" w:color="auto"/>
                                                                                    <w:right w:val="none" w:sz="0" w:space="0" w:color="auto"/>
                                                                                  </w:divBdr>
                                                                                </w:div>
                                                                                <w:div w:id="1911309380">
                                                                                  <w:marLeft w:val="0"/>
                                                                                  <w:marRight w:val="0"/>
                                                                                  <w:marTop w:val="0"/>
                                                                                  <w:marBottom w:val="0"/>
                                                                                  <w:divBdr>
                                                                                    <w:top w:val="none" w:sz="0" w:space="0" w:color="auto"/>
                                                                                    <w:left w:val="none" w:sz="0" w:space="0" w:color="auto"/>
                                                                                    <w:bottom w:val="none" w:sz="0" w:space="0" w:color="auto"/>
                                                                                    <w:right w:val="none" w:sz="0" w:space="0" w:color="auto"/>
                                                                                  </w:divBdr>
                                                                                </w:div>
                                                                              </w:divsChild>
                                                                            </w:div>
                                                                            <w:div w:id="328216885">
                                                                              <w:marLeft w:val="0"/>
                                                                              <w:marRight w:val="0"/>
                                                                              <w:marTop w:val="0"/>
                                                                              <w:marBottom w:val="0"/>
                                                                              <w:divBdr>
                                                                                <w:top w:val="none" w:sz="0" w:space="0" w:color="auto"/>
                                                                                <w:left w:val="none" w:sz="0" w:space="0" w:color="auto"/>
                                                                                <w:bottom w:val="none" w:sz="0" w:space="0" w:color="auto"/>
                                                                                <w:right w:val="none" w:sz="0" w:space="0" w:color="auto"/>
                                                                              </w:divBdr>
                                                                              <w:divsChild>
                                                                                <w:div w:id="1433743033">
                                                                                  <w:marLeft w:val="0"/>
                                                                                  <w:marRight w:val="0"/>
                                                                                  <w:marTop w:val="0"/>
                                                                                  <w:marBottom w:val="0"/>
                                                                                  <w:divBdr>
                                                                                    <w:top w:val="none" w:sz="0" w:space="0" w:color="auto"/>
                                                                                    <w:left w:val="none" w:sz="0" w:space="0" w:color="auto"/>
                                                                                    <w:bottom w:val="none" w:sz="0" w:space="0" w:color="auto"/>
                                                                                    <w:right w:val="none" w:sz="0" w:space="0" w:color="auto"/>
                                                                                  </w:divBdr>
                                                                                </w:div>
                                                                                <w:div w:id="1561287612">
                                                                                  <w:marLeft w:val="0"/>
                                                                                  <w:marRight w:val="0"/>
                                                                                  <w:marTop w:val="0"/>
                                                                                  <w:marBottom w:val="0"/>
                                                                                  <w:divBdr>
                                                                                    <w:top w:val="none" w:sz="0" w:space="0" w:color="auto"/>
                                                                                    <w:left w:val="none" w:sz="0" w:space="0" w:color="auto"/>
                                                                                    <w:bottom w:val="none" w:sz="0" w:space="0" w:color="auto"/>
                                                                                    <w:right w:val="none" w:sz="0" w:space="0" w:color="auto"/>
                                                                                  </w:divBdr>
                                                                                </w:div>
                                                                              </w:divsChild>
                                                                            </w:div>
                                                                            <w:div w:id="331951836">
                                                                              <w:marLeft w:val="0"/>
                                                                              <w:marRight w:val="0"/>
                                                                              <w:marTop w:val="0"/>
                                                                              <w:marBottom w:val="0"/>
                                                                              <w:divBdr>
                                                                                <w:top w:val="none" w:sz="0" w:space="0" w:color="auto"/>
                                                                                <w:left w:val="none" w:sz="0" w:space="0" w:color="auto"/>
                                                                                <w:bottom w:val="none" w:sz="0" w:space="0" w:color="auto"/>
                                                                                <w:right w:val="none" w:sz="0" w:space="0" w:color="auto"/>
                                                                              </w:divBdr>
                                                                              <w:divsChild>
                                                                                <w:div w:id="729812840">
                                                                                  <w:marLeft w:val="0"/>
                                                                                  <w:marRight w:val="0"/>
                                                                                  <w:marTop w:val="0"/>
                                                                                  <w:marBottom w:val="0"/>
                                                                                  <w:divBdr>
                                                                                    <w:top w:val="none" w:sz="0" w:space="0" w:color="auto"/>
                                                                                    <w:left w:val="none" w:sz="0" w:space="0" w:color="auto"/>
                                                                                    <w:bottom w:val="none" w:sz="0" w:space="0" w:color="auto"/>
                                                                                    <w:right w:val="none" w:sz="0" w:space="0" w:color="auto"/>
                                                                                  </w:divBdr>
                                                                                </w:div>
                                                                                <w:div w:id="955598821">
                                                                                  <w:marLeft w:val="0"/>
                                                                                  <w:marRight w:val="0"/>
                                                                                  <w:marTop w:val="0"/>
                                                                                  <w:marBottom w:val="0"/>
                                                                                  <w:divBdr>
                                                                                    <w:top w:val="none" w:sz="0" w:space="0" w:color="auto"/>
                                                                                    <w:left w:val="none" w:sz="0" w:space="0" w:color="auto"/>
                                                                                    <w:bottom w:val="none" w:sz="0" w:space="0" w:color="auto"/>
                                                                                    <w:right w:val="none" w:sz="0" w:space="0" w:color="auto"/>
                                                                                  </w:divBdr>
                                                                                </w:div>
                                                                              </w:divsChild>
                                                                            </w:div>
                                                                            <w:div w:id="357321341">
                                                                              <w:marLeft w:val="0"/>
                                                                              <w:marRight w:val="0"/>
                                                                              <w:marTop w:val="0"/>
                                                                              <w:marBottom w:val="0"/>
                                                                              <w:divBdr>
                                                                                <w:top w:val="none" w:sz="0" w:space="0" w:color="auto"/>
                                                                                <w:left w:val="none" w:sz="0" w:space="0" w:color="auto"/>
                                                                                <w:bottom w:val="none" w:sz="0" w:space="0" w:color="auto"/>
                                                                                <w:right w:val="none" w:sz="0" w:space="0" w:color="auto"/>
                                                                              </w:divBdr>
                                                                              <w:divsChild>
                                                                                <w:div w:id="13461035">
                                                                                  <w:marLeft w:val="0"/>
                                                                                  <w:marRight w:val="0"/>
                                                                                  <w:marTop w:val="0"/>
                                                                                  <w:marBottom w:val="0"/>
                                                                                  <w:divBdr>
                                                                                    <w:top w:val="none" w:sz="0" w:space="0" w:color="auto"/>
                                                                                    <w:left w:val="none" w:sz="0" w:space="0" w:color="auto"/>
                                                                                    <w:bottom w:val="none" w:sz="0" w:space="0" w:color="auto"/>
                                                                                    <w:right w:val="none" w:sz="0" w:space="0" w:color="auto"/>
                                                                                  </w:divBdr>
                                                                                </w:div>
                                                                                <w:div w:id="133957529">
                                                                                  <w:marLeft w:val="0"/>
                                                                                  <w:marRight w:val="0"/>
                                                                                  <w:marTop w:val="0"/>
                                                                                  <w:marBottom w:val="0"/>
                                                                                  <w:divBdr>
                                                                                    <w:top w:val="none" w:sz="0" w:space="0" w:color="auto"/>
                                                                                    <w:left w:val="none" w:sz="0" w:space="0" w:color="auto"/>
                                                                                    <w:bottom w:val="none" w:sz="0" w:space="0" w:color="auto"/>
                                                                                    <w:right w:val="none" w:sz="0" w:space="0" w:color="auto"/>
                                                                                  </w:divBdr>
                                                                                </w:div>
                                                                              </w:divsChild>
                                                                            </w:div>
                                                                            <w:div w:id="369569561">
                                                                              <w:marLeft w:val="0"/>
                                                                              <w:marRight w:val="0"/>
                                                                              <w:marTop w:val="0"/>
                                                                              <w:marBottom w:val="0"/>
                                                                              <w:divBdr>
                                                                                <w:top w:val="none" w:sz="0" w:space="0" w:color="auto"/>
                                                                                <w:left w:val="none" w:sz="0" w:space="0" w:color="auto"/>
                                                                                <w:bottom w:val="none" w:sz="0" w:space="0" w:color="auto"/>
                                                                                <w:right w:val="none" w:sz="0" w:space="0" w:color="auto"/>
                                                                              </w:divBdr>
                                                                              <w:divsChild>
                                                                                <w:div w:id="1858887737">
                                                                                  <w:marLeft w:val="0"/>
                                                                                  <w:marRight w:val="0"/>
                                                                                  <w:marTop w:val="0"/>
                                                                                  <w:marBottom w:val="0"/>
                                                                                  <w:divBdr>
                                                                                    <w:top w:val="none" w:sz="0" w:space="0" w:color="auto"/>
                                                                                    <w:left w:val="none" w:sz="0" w:space="0" w:color="auto"/>
                                                                                    <w:bottom w:val="none" w:sz="0" w:space="0" w:color="auto"/>
                                                                                    <w:right w:val="none" w:sz="0" w:space="0" w:color="auto"/>
                                                                                  </w:divBdr>
                                                                                </w:div>
                                                                                <w:div w:id="2021542376">
                                                                                  <w:marLeft w:val="0"/>
                                                                                  <w:marRight w:val="0"/>
                                                                                  <w:marTop w:val="0"/>
                                                                                  <w:marBottom w:val="0"/>
                                                                                  <w:divBdr>
                                                                                    <w:top w:val="none" w:sz="0" w:space="0" w:color="auto"/>
                                                                                    <w:left w:val="none" w:sz="0" w:space="0" w:color="auto"/>
                                                                                    <w:bottom w:val="none" w:sz="0" w:space="0" w:color="auto"/>
                                                                                    <w:right w:val="none" w:sz="0" w:space="0" w:color="auto"/>
                                                                                  </w:divBdr>
                                                                                </w:div>
                                                                              </w:divsChild>
                                                                            </w:div>
                                                                            <w:div w:id="451829677">
                                                                              <w:marLeft w:val="0"/>
                                                                              <w:marRight w:val="0"/>
                                                                              <w:marTop w:val="0"/>
                                                                              <w:marBottom w:val="0"/>
                                                                              <w:divBdr>
                                                                                <w:top w:val="none" w:sz="0" w:space="0" w:color="auto"/>
                                                                                <w:left w:val="none" w:sz="0" w:space="0" w:color="auto"/>
                                                                                <w:bottom w:val="none" w:sz="0" w:space="0" w:color="auto"/>
                                                                                <w:right w:val="none" w:sz="0" w:space="0" w:color="auto"/>
                                                                              </w:divBdr>
                                                                              <w:divsChild>
                                                                                <w:div w:id="95752314">
                                                                                  <w:marLeft w:val="0"/>
                                                                                  <w:marRight w:val="0"/>
                                                                                  <w:marTop w:val="0"/>
                                                                                  <w:marBottom w:val="0"/>
                                                                                  <w:divBdr>
                                                                                    <w:top w:val="none" w:sz="0" w:space="0" w:color="auto"/>
                                                                                    <w:left w:val="none" w:sz="0" w:space="0" w:color="auto"/>
                                                                                    <w:bottom w:val="none" w:sz="0" w:space="0" w:color="auto"/>
                                                                                    <w:right w:val="none" w:sz="0" w:space="0" w:color="auto"/>
                                                                                  </w:divBdr>
                                                                                </w:div>
                                                                                <w:div w:id="2024746824">
                                                                                  <w:marLeft w:val="0"/>
                                                                                  <w:marRight w:val="0"/>
                                                                                  <w:marTop w:val="0"/>
                                                                                  <w:marBottom w:val="0"/>
                                                                                  <w:divBdr>
                                                                                    <w:top w:val="none" w:sz="0" w:space="0" w:color="auto"/>
                                                                                    <w:left w:val="none" w:sz="0" w:space="0" w:color="auto"/>
                                                                                    <w:bottom w:val="none" w:sz="0" w:space="0" w:color="auto"/>
                                                                                    <w:right w:val="none" w:sz="0" w:space="0" w:color="auto"/>
                                                                                  </w:divBdr>
                                                                                </w:div>
                                                                              </w:divsChild>
                                                                            </w:div>
                                                                            <w:div w:id="493299185">
                                                                              <w:marLeft w:val="0"/>
                                                                              <w:marRight w:val="0"/>
                                                                              <w:marTop w:val="0"/>
                                                                              <w:marBottom w:val="0"/>
                                                                              <w:divBdr>
                                                                                <w:top w:val="none" w:sz="0" w:space="0" w:color="auto"/>
                                                                                <w:left w:val="none" w:sz="0" w:space="0" w:color="auto"/>
                                                                                <w:bottom w:val="none" w:sz="0" w:space="0" w:color="auto"/>
                                                                                <w:right w:val="none" w:sz="0" w:space="0" w:color="auto"/>
                                                                              </w:divBdr>
                                                                              <w:divsChild>
                                                                                <w:div w:id="369965016">
                                                                                  <w:marLeft w:val="0"/>
                                                                                  <w:marRight w:val="0"/>
                                                                                  <w:marTop w:val="0"/>
                                                                                  <w:marBottom w:val="0"/>
                                                                                  <w:divBdr>
                                                                                    <w:top w:val="none" w:sz="0" w:space="0" w:color="auto"/>
                                                                                    <w:left w:val="none" w:sz="0" w:space="0" w:color="auto"/>
                                                                                    <w:bottom w:val="none" w:sz="0" w:space="0" w:color="auto"/>
                                                                                    <w:right w:val="none" w:sz="0" w:space="0" w:color="auto"/>
                                                                                  </w:divBdr>
                                                                                </w:div>
                                                                                <w:div w:id="2136484431">
                                                                                  <w:marLeft w:val="0"/>
                                                                                  <w:marRight w:val="0"/>
                                                                                  <w:marTop w:val="0"/>
                                                                                  <w:marBottom w:val="0"/>
                                                                                  <w:divBdr>
                                                                                    <w:top w:val="none" w:sz="0" w:space="0" w:color="auto"/>
                                                                                    <w:left w:val="none" w:sz="0" w:space="0" w:color="auto"/>
                                                                                    <w:bottom w:val="none" w:sz="0" w:space="0" w:color="auto"/>
                                                                                    <w:right w:val="none" w:sz="0" w:space="0" w:color="auto"/>
                                                                                  </w:divBdr>
                                                                                </w:div>
                                                                              </w:divsChild>
                                                                            </w:div>
                                                                            <w:div w:id="508520612">
                                                                              <w:marLeft w:val="0"/>
                                                                              <w:marRight w:val="0"/>
                                                                              <w:marTop w:val="0"/>
                                                                              <w:marBottom w:val="0"/>
                                                                              <w:divBdr>
                                                                                <w:top w:val="none" w:sz="0" w:space="0" w:color="auto"/>
                                                                                <w:left w:val="none" w:sz="0" w:space="0" w:color="auto"/>
                                                                                <w:bottom w:val="none" w:sz="0" w:space="0" w:color="auto"/>
                                                                                <w:right w:val="none" w:sz="0" w:space="0" w:color="auto"/>
                                                                              </w:divBdr>
                                                                              <w:divsChild>
                                                                                <w:div w:id="9574799">
                                                                                  <w:marLeft w:val="0"/>
                                                                                  <w:marRight w:val="0"/>
                                                                                  <w:marTop w:val="0"/>
                                                                                  <w:marBottom w:val="0"/>
                                                                                  <w:divBdr>
                                                                                    <w:top w:val="none" w:sz="0" w:space="0" w:color="auto"/>
                                                                                    <w:left w:val="none" w:sz="0" w:space="0" w:color="auto"/>
                                                                                    <w:bottom w:val="none" w:sz="0" w:space="0" w:color="auto"/>
                                                                                    <w:right w:val="none" w:sz="0" w:space="0" w:color="auto"/>
                                                                                  </w:divBdr>
                                                                                </w:div>
                                                                                <w:div w:id="1059472445">
                                                                                  <w:marLeft w:val="0"/>
                                                                                  <w:marRight w:val="0"/>
                                                                                  <w:marTop w:val="0"/>
                                                                                  <w:marBottom w:val="0"/>
                                                                                  <w:divBdr>
                                                                                    <w:top w:val="none" w:sz="0" w:space="0" w:color="auto"/>
                                                                                    <w:left w:val="none" w:sz="0" w:space="0" w:color="auto"/>
                                                                                    <w:bottom w:val="none" w:sz="0" w:space="0" w:color="auto"/>
                                                                                    <w:right w:val="none" w:sz="0" w:space="0" w:color="auto"/>
                                                                                  </w:divBdr>
                                                                                </w:div>
                                                                              </w:divsChild>
                                                                            </w:div>
                                                                            <w:div w:id="584262523">
                                                                              <w:marLeft w:val="0"/>
                                                                              <w:marRight w:val="0"/>
                                                                              <w:marTop w:val="0"/>
                                                                              <w:marBottom w:val="0"/>
                                                                              <w:divBdr>
                                                                                <w:top w:val="none" w:sz="0" w:space="0" w:color="auto"/>
                                                                                <w:left w:val="none" w:sz="0" w:space="0" w:color="auto"/>
                                                                                <w:bottom w:val="none" w:sz="0" w:space="0" w:color="auto"/>
                                                                                <w:right w:val="none" w:sz="0" w:space="0" w:color="auto"/>
                                                                              </w:divBdr>
                                                                              <w:divsChild>
                                                                                <w:div w:id="270474378">
                                                                                  <w:marLeft w:val="0"/>
                                                                                  <w:marRight w:val="0"/>
                                                                                  <w:marTop w:val="0"/>
                                                                                  <w:marBottom w:val="0"/>
                                                                                  <w:divBdr>
                                                                                    <w:top w:val="none" w:sz="0" w:space="0" w:color="auto"/>
                                                                                    <w:left w:val="none" w:sz="0" w:space="0" w:color="auto"/>
                                                                                    <w:bottom w:val="none" w:sz="0" w:space="0" w:color="auto"/>
                                                                                    <w:right w:val="none" w:sz="0" w:space="0" w:color="auto"/>
                                                                                  </w:divBdr>
                                                                                </w:div>
                                                                                <w:div w:id="1673681530">
                                                                                  <w:marLeft w:val="0"/>
                                                                                  <w:marRight w:val="0"/>
                                                                                  <w:marTop w:val="0"/>
                                                                                  <w:marBottom w:val="0"/>
                                                                                  <w:divBdr>
                                                                                    <w:top w:val="none" w:sz="0" w:space="0" w:color="auto"/>
                                                                                    <w:left w:val="none" w:sz="0" w:space="0" w:color="auto"/>
                                                                                    <w:bottom w:val="none" w:sz="0" w:space="0" w:color="auto"/>
                                                                                    <w:right w:val="none" w:sz="0" w:space="0" w:color="auto"/>
                                                                                  </w:divBdr>
                                                                                </w:div>
                                                                              </w:divsChild>
                                                                            </w:div>
                                                                            <w:div w:id="673605038">
                                                                              <w:marLeft w:val="0"/>
                                                                              <w:marRight w:val="0"/>
                                                                              <w:marTop w:val="0"/>
                                                                              <w:marBottom w:val="0"/>
                                                                              <w:divBdr>
                                                                                <w:top w:val="none" w:sz="0" w:space="0" w:color="auto"/>
                                                                                <w:left w:val="none" w:sz="0" w:space="0" w:color="auto"/>
                                                                                <w:bottom w:val="none" w:sz="0" w:space="0" w:color="auto"/>
                                                                                <w:right w:val="none" w:sz="0" w:space="0" w:color="auto"/>
                                                                              </w:divBdr>
                                                                              <w:divsChild>
                                                                                <w:div w:id="680933281">
                                                                                  <w:marLeft w:val="0"/>
                                                                                  <w:marRight w:val="0"/>
                                                                                  <w:marTop w:val="0"/>
                                                                                  <w:marBottom w:val="0"/>
                                                                                  <w:divBdr>
                                                                                    <w:top w:val="none" w:sz="0" w:space="0" w:color="auto"/>
                                                                                    <w:left w:val="none" w:sz="0" w:space="0" w:color="auto"/>
                                                                                    <w:bottom w:val="none" w:sz="0" w:space="0" w:color="auto"/>
                                                                                    <w:right w:val="none" w:sz="0" w:space="0" w:color="auto"/>
                                                                                  </w:divBdr>
                                                                                </w:div>
                                                                                <w:div w:id="1530332835">
                                                                                  <w:marLeft w:val="0"/>
                                                                                  <w:marRight w:val="0"/>
                                                                                  <w:marTop w:val="0"/>
                                                                                  <w:marBottom w:val="0"/>
                                                                                  <w:divBdr>
                                                                                    <w:top w:val="none" w:sz="0" w:space="0" w:color="auto"/>
                                                                                    <w:left w:val="none" w:sz="0" w:space="0" w:color="auto"/>
                                                                                    <w:bottom w:val="none" w:sz="0" w:space="0" w:color="auto"/>
                                                                                    <w:right w:val="none" w:sz="0" w:space="0" w:color="auto"/>
                                                                                  </w:divBdr>
                                                                                </w:div>
                                                                              </w:divsChild>
                                                                            </w:div>
                                                                            <w:div w:id="713236630">
                                                                              <w:marLeft w:val="0"/>
                                                                              <w:marRight w:val="0"/>
                                                                              <w:marTop w:val="0"/>
                                                                              <w:marBottom w:val="0"/>
                                                                              <w:divBdr>
                                                                                <w:top w:val="none" w:sz="0" w:space="0" w:color="auto"/>
                                                                                <w:left w:val="none" w:sz="0" w:space="0" w:color="auto"/>
                                                                                <w:bottom w:val="none" w:sz="0" w:space="0" w:color="auto"/>
                                                                                <w:right w:val="none" w:sz="0" w:space="0" w:color="auto"/>
                                                                              </w:divBdr>
                                                                              <w:divsChild>
                                                                                <w:div w:id="1535267493">
                                                                                  <w:marLeft w:val="0"/>
                                                                                  <w:marRight w:val="0"/>
                                                                                  <w:marTop w:val="0"/>
                                                                                  <w:marBottom w:val="0"/>
                                                                                  <w:divBdr>
                                                                                    <w:top w:val="none" w:sz="0" w:space="0" w:color="auto"/>
                                                                                    <w:left w:val="none" w:sz="0" w:space="0" w:color="auto"/>
                                                                                    <w:bottom w:val="none" w:sz="0" w:space="0" w:color="auto"/>
                                                                                    <w:right w:val="none" w:sz="0" w:space="0" w:color="auto"/>
                                                                                  </w:divBdr>
                                                                                </w:div>
                                                                                <w:div w:id="1548446470">
                                                                                  <w:marLeft w:val="0"/>
                                                                                  <w:marRight w:val="0"/>
                                                                                  <w:marTop w:val="0"/>
                                                                                  <w:marBottom w:val="0"/>
                                                                                  <w:divBdr>
                                                                                    <w:top w:val="none" w:sz="0" w:space="0" w:color="auto"/>
                                                                                    <w:left w:val="none" w:sz="0" w:space="0" w:color="auto"/>
                                                                                    <w:bottom w:val="none" w:sz="0" w:space="0" w:color="auto"/>
                                                                                    <w:right w:val="none" w:sz="0" w:space="0" w:color="auto"/>
                                                                                  </w:divBdr>
                                                                                </w:div>
                                                                              </w:divsChild>
                                                                            </w:div>
                                                                            <w:div w:id="717051125">
                                                                              <w:marLeft w:val="0"/>
                                                                              <w:marRight w:val="0"/>
                                                                              <w:marTop w:val="0"/>
                                                                              <w:marBottom w:val="0"/>
                                                                              <w:divBdr>
                                                                                <w:top w:val="none" w:sz="0" w:space="0" w:color="auto"/>
                                                                                <w:left w:val="none" w:sz="0" w:space="0" w:color="auto"/>
                                                                                <w:bottom w:val="none" w:sz="0" w:space="0" w:color="auto"/>
                                                                                <w:right w:val="none" w:sz="0" w:space="0" w:color="auto"/>
                                                                              </w:divBdr>
                                                                              <w:divsChild>
                                                                                <w:div w:id="1312174540">
                                                                                  <w:marLeft w:val="0"/>
                                                                                  <w:marRight w:val="0"/>
                                                                                  <w:marTop w:val="0"/>
                                                                                  <w:marBottom w:val="0"/>
                                                                                  <w:divBdr>
                                                                                    <w:top w:val="none" w:sz="0" w:space="0" w:color="auto"/>
                                                                                    <w:left w:val="none" w:sz="0" w:space="0" w:color="auto"/>
                                                                                    <w:bottom w:val="none" w:sz="0" w:space="0" w:color="auto"/>
                                                                                    <w:right w:val="none" w:sz="0" w:space="0" w:color="auto"/>
                                                                                  </w:divBdr>
                                                                                </w:div>
                                                                                <w:div w:id="1701974772">
                                                                                  <w:marLeft w:val="0"/>
                                                                                  <w:marRight w:val="0"/>
                                                                                  <w:marTop w:val="0"/>
                                                                                  <w:marBottom w:val="0"/>
                                                                                  <w:divBdr>
                                                                                    <w:top w:val="none" w:sz="0" w:space="0" w:color="auto"/>
                                                                                    <w:left w:val="none" w:sz="0" w:space="0" w:color="auto"/>
                                                                                    <w:bottom w:val="none" w:sz="0" w:space="0" w:color="auto"/>
                                                                                    <w:right w:val="none" w:sz="0" w:space="0" w:color="auto"/>
                                                                                  </w:divBdr>
                                                                                </w:div>
                                                                              </w:divsChild>
                                                                            </w:div>
                                                                            <w:div w:id="733360789">
                                                                              <w:marLeft w:val="0"/>
                                                                              <w:marRight w:val="0"/>
                                                                              <w:marTop w:val="0"/>
                                                                              <w:marBottom w:val="0"/>
                                                                              <w:divBdr>
                                                                                <w:top w:val="none" w:sz="0" w:space="0" w:color="auto"/>
                                                                                <w:left w:val="none" w:sz="0" w:space="0" w:color="auto"/>
                                                                                <w:bottom w:val="none" w:sz="0" w:space="0" w:color="auto"/>
                                                                                <w:right w:val="none" w:sz="0" w:space="0" w:color="auto"/>
                                                                              </w:divBdr>
                                                                              <w:divsChild>
                                                                                <w:div w:id="516626501">
                                                                                  <w:marLeft w:val="0"/>
                                                                                  <w:marRight w:val="0"/>
                                                                                  <w:marTop w:val="0"/>
                                                                                  <w:marBottom w:val="0"/>
                                                                                  <w:divBdr>
                                                                                    <w:top w:val="none" w:sz="0" w:space="0" w:color="auto"/>
                                                                                    <w:left w:val="none" w:sz="0" w:space="0" w:color="auto"/>
                                                                                    <w:bottom w:val="none" w:sz="0" w:space="0" w:color="auto"/>
                                                                                    <w:right w:val="none" w:sz="0" w:space="0" w:color="auto"/>
                                                                                  </w:divBdr>
                                                                                </w:div>
                                                                                <w:div w:id="686564158">
                                                                                  <w:marLeft w:val="0"/>
                                                                                  <w:marRight w:val="0"/>
                                                                                  <w:marTop w:val="0"/>
                                                                                  <w:marBottom w:val="0"/>
                                                                                  <w:divBdr>
                                                                                    <w:top w:val="none" w:sz="0" w:space="0" w:color="auto"/>
                                                                                    <w:left w:val="none" w:sz="0" w:space="0" w:color="auto"/>
                                                                                    <w:bottom w:val="none" w:sz="0" w:space="0" w:color="auto"/>
                                                                                    <w:right w:val="none" w:sz="0" w:space="0" w:color="auto"/>
                                                                                  </w:divBdr>
                                                                                </w:div>
                                                                              </w:divsChild>
                                                                            </w:div>
                                                                            <w:div w:id="804466511">
                                                                              <w:marLeft w:val="0"/>
                                                                              <w:marRight w:val="0"/>
                                                                              <w:marTop w:val="0"/>
                                                                              <w:marBottom w:val="0"/>
                                                                              <w:divBdr>
                                                                                <w:top w:val="none" w:sz="0" w:space="0" w:color="auto"/>
                                                                                <w:left w:val="none" w:sz="0" w:space="0" w:color="auto"/>
                                                                                <w:bottom w:val="none" w:sz="0" w:space="0" w:color="auto"/>
                                                                                <w:right w:val="none" w:sz="0" w:space="0" w:color="auto"/>
                                                                              </w:divBdr>
                                                                              <w:divsChild>
                                                                                <w:div w:id="1831827706">
                                                                                  <w:marLeft w:val="0"/>
                                                                                  <w:marRight w:val="0"/>
                                                                                  <w:marTop w:val="0"/>
                                                                                  <w:marBottom w:val="0"/>
                                                                                  <w:divBdr>
                                                                                    <w:top w:val="none" w:sz="0" w:space="0" w:color="auto"/>
                                                                                    <w:left w:val="none" w:sz="0" w:space="0" w:color="auto"/>
                                                                                    <w:bottom w:val="none" w:sz="0" w:space="0" w:color="auto"/>
                                                                                    <w:right w:val="none" w:sz="0" w:space="0" w:color="auto"/>
                                                                                  </w:divBdr>
                                                                                </w:div>
                                                                                <w:div w:id="2069065695">
                                                                                  <w:marLeft w:val="0"/>
                                                                                  <w:marRight w:val="0"/>
                                                                                  <w:marTop w:val="0"/>
                                                                                  <w:marBottom w:val="0"/>
                                                                                  <w:divBdr>
                                                                                    <w:top w:val="none" w:sz="0" w:space="0" w:color="auto"/>
                                                                                    <w:left w:val="none" w:sz="0" w:space="0" w:color="auto"/>
                                                                                    <w:bottom w:val="none" w:sz="0" w:space="0" w:color="auto"/>
                                                                                    <w:right w:val="none" w:sz="0" w:space="0" w:color="auto"/>
                                                                                  </w:divBdr>
                                                                                </w:div>
                                                                              </w:divsChild>
                                                                            </w:div>
                                                                            <w:div w:id="880630744">
                                                                              <w:marLeft w:val="0"/>
                                                                              <w:marRight w:val="0"/>
                                                                              <w:marTop w:val="0"/>
                                                                              <w:marBottom w:val="0"/>
                                                                              <w:divBdr>
                                                                                <w:top w:val="none" w:sz="0" w:space="0" w:color="auto"/>
                                                                                <w:left w:val="none" w:sz="0" w:space="0" w:color="auto"/>
                                                                                <w:bottom w:val="none" w:sz="0" w:space="0" w:color="auto"/>
                                                                                <w:right w:val="none" w:sz="0" w:space="0" w:color="auto"/>
                                                                              </w:divBdr>
                                                                              <w:divsChild>
                                                                                <w:div w:id="1615358384">
                                                                                  <w:marLeft w:val="0"/>
                                                                                  <w:marRight w:val="0"/>
                                                                                  <w:marTop w:val="0"/>
                                                                                  <w:marBottom w:val="0"/>
                                                                                  <w:divBdr>
                                                                                    <w:top w:val="none" w:sz="0" w:space="0" w:color="auto"/>
                                                                                    <w:left w:val="none" w:sz="0" w:space="0" w:color="auto"/>
                                                                                    <w:bottom w:val="none" w:sz="0" w:space="0" w:color="auto"/>
                                                                                    <w:right w:val="none" w:sz="0" w:space="0" w:color="auto"/>
                                                                                  </w:divBdr>
                                                                                </w:div>
                                                                                <w:div w:id="1765228097">
                                                                                  <w:marLeft w:val="0"/>
                                                                                  <w:marRight w:val="0"/>
                                                                                  <w:marTop w:val="0"/>
                                                                                  <w:marBottom w:val="0"/>
                                                                                  <w:divBdr>
                                                                                    <w:top w:val="none" w:sz="0" w:space="0" w:color="auto"/>
                                                                                    <w:left w:val="none" w:sz="0" w:space="0" w:color="auto"/>
                                                                                    <w:bottom w:val="none" w:sz="0" w:space="0" w:color="auto"/>
                                                                                    <w:right w:val="none" w:sz="0" w:space="0" w:color="auto"/>
                                                                                  </w:divBdr>
                                                                                </w:div>
                                                                              </w:divsChild>
                                                                            </w:div>
                                                                            <w:div w:id="906377343">
                                                                              <w:marLeft w:val="0"/>
                                                                              <w:marRight w:val="0"/>
                                                                              <w:marTop w:val="0"/>
                                                                              <w:marBottom w:val="0"/>
                                                                              <w:divBdr>
                                                                                <w:top w:val="none" w:sz="0" w:space="0" w:color="auto"/>
                                                                                <w:left w:val="none" w:sz="0" w:space="0" w:color="auto"/>
                                                                                <w:bottom w:val="none" w:sz="0" w:space="0" w:color="auto"/>
                                                                                <w:right w:val="none" w:sz="0" w:space="0" w:color="auto"/>
                                                                              </w:divBdr>
                                                                              <w:divsChild>
                                                                                <w:div w:id="586617785">
                                                                                  <w:marLeft w:val="0"/>
                                                                                  <w:marRight w:val="0"/>
                                                                                  <w:marTop w:val="0"/>
                                                                                  <w:marBottom w:val="0"/>
                                                                                  <w:divBdr>
                                                                                    <w:top w:val="none" w:sz="0" w:space="0" w:color="auto"/>
                                                                                    <w:left w:val="none" w:sz="0" w:space="0" w:color="auto"/>
                                                                                    <w:bottom w:val="none" w:sz="0" w:space="0" w:color="auto"/>
                                                                                    <w:right w:val="none" w:sz="0" w:space="0" w:color="auto"/>
                                                                                  </w:divBdr>
                                                                                </w:div>
                                                                                <w:div w:id="1738043207">
                                                                                  <w:marLeft w:val="0"/>
                                                                                  <w:marRight w:val="0"/>
                                                                                  <w:marTop w:val="0"/>
                                                                                  <w:marBottom w:val="0"/>
                                                                                  <w:divBdr>
                                                                                    <w:top w:val="none" w:sz="0" w:space="0" w:color="auto"/>
                                                                                    <w:left w:val="none" w:sz="0" w:space="0" w:color="auto"/>
                                                                                    <w:bottom w:val="none" w:sz="0" w:space="0" w:color="auto"/>
                                                                                    <w:right w:val="none" w:sz="0" w:space="0" w:color="auto"/>
                                                                                  </w:divBdr>
                                                                                </w:div>
                                                                              </w:divsChild>
                                                                            </w:div>
                                                                            <w:div w:id="926307615">
                                                                              <w:marLeft w:val="0"/>
                                                                              <w:marRight w:val="0"/>
                                                                              <w:marTop w:val="0"/>
                                                                              <w:marBottom w:val="0"/>
                                                                              <w:divBdr>
                                                                                <w:top w:val="none" w:sz="0" w:space="0" w:color="auto"/>
                                                                                <w:left w:val="none" w:sz="0" w:space="0" w:color="auto"/>
                                                                                <w:bottom w:val="none" w:sz="0" w:space="0" w:color="auto"/>
                                                                                <w:right w:val="none" w:sz="0" w:space="0" w:color="auto"/>
                                                                              </w:divBdr>
                                                                              <w:divsChild>
                                                                                <w:div w:id="55782057">
                                                                                  <w:marLeft w:val="0"/>
                                                                                  <w:marRight w:val="0"/>
                                                                                  <w:marTop w:val="0"/>
                                                                                  <w:marBottom w:val="0"/>
                                                                                  <w:divBdr>
                                                                                    <w:top w:val="none" w:sz="0" w:space="0" w:color="auto"/>
                                                                                    <w:left w:val="none" w:sz="0" w:space="0" w:color="auto"/>
                                                                                    <w:bottom w:val="none" w:sz="0" w:space="0" w:color="auto"/>
                                                                                    <w:right w:val="none" w:sz="0" w:space="0" w:color="auto"/>
                                                                                  </w:divBdr>
                                                                                </w:div>
                                                                                <w:div w:id="1880586989">
                                                                                  <w:marLeft w:val="0"/>
                                                                                  <w:marRight w:val="0"/>
                                                                                  <w:marTop w:val="0"/>
                                                                                  <w:marBottom w:val="0"/>
                                                                                  <w:divBdr>
                                                                                    <w:top w:val="none" w:sz="0" w:space="0" w:color="auto"/>
                                                                                    <w:left w:val="none" w:sz="0" w:space="0" w:color="auto"/>
                                                                                    <w:bottom w:val="none" w:sz="0" w:space="0" w:color="auto"/>
                                                                                    <w:right w:val="none" w:sz="0" w:space="0" w:color="auto"/>
                                                                                  </w:divBdr>
                                                                                </w:div>
                                                                              </w:divsChild>
                                                                            </w:div>
                                                                            <w:div w:id="1043679047">
                                                                              <w:marLeft w:val="0"/>
                                                                              <w:marRight w:val="0"/>
                                                                              <w:marTop w:val="0"/>
                                                                              <w:marBottom w:val="0"/>
                                                                              <w:divBdr>
                                                                                <w:top w:val="none" w:sz="0" w:space="0" w:color="auto"/>
                                                                                <w:left w:val="none" w:sz="0" w:space="0" w:color="auto"/>
                                                                                <w:bottom w:val="none" w:sz="0" w:space="0" w:color="auto"/>
                                                                                <w:right w:val="none" w:sz="0" w:space="0" w:color="auto"/>
                                                                              </w:divBdr>
                                                                              <w:divsChild>
                                                                                <w:div w:id="1204555775">
                                                                                  <w:marLeft w:val="0"/>
                                                                                  <w:marRight w:val="0"/>
                                                                                  <w:marTop w:val="0"/>
                                                                                  <w:marBottom w:val="0"/>
                                                                                  <w:divBdr>
                                                                                    <w:top w:val="none" w:sz="0" w:space="0" w:color="auto"/>
                                                                                    <w:left w:val="none" w:sz="0" w:space="0" w:color="auto"/>
                                                                                    <w:bottom w:val="none" w:sz="0" w:space="0" w:color="auto"/>
                                                                                    <w:right w:val="none" w:sz="0" w:space="0" w:color="auto"/>
                                                                                  </w:divBdr>
                                                                                </w:div>
                                                                                <w:div w:id="1922988112">
                                                                                  <w:marLeft w:val="0"/>
                                                                                  <w:marRight w:val="0"/>
                                                                                  <w:marTop w:val="0"/>
                                                                                  <w:marBottom w:val="0"/>
                                                                                  <w:divBdr>
                                                                                    <w:top w:val="none" w:sz="0" w:space="0" w:color="auto"/>
                                                                                    <w:left w:val="none" w:sz="0" w:space="0" w:color="auto"/>
                                                                                    <w:bottom w:val="none" w:sz="0" w:space="0" w:color="auto"/>
                                                                                    <w:right w:val="none" w:sz="0" w:space="0" w:color="auto"/>
                                                                                  </w:divBdr>
                                                                                </w:div>
                                                                              </w:divsChild>
                                                                            </w:div>
                                                                            <w:div w:id="1086807967">
                                                                              <w:marLeft w:val="0"/>
                                                                              <w:marRight w:val="0"/>
                                                                              <w:marTop w:val="0"/>
                                                                              <w:marBottom w:val="0"/>
                                                                              <w:divBdr>
                                                                                <w:top w:val="none" w:sz="0" w:space="0" w:color="auto"/>
                                                                                <w:left w:val="none" w:sz="0" w:space="0" w:color="auto"/>
                                                                                <w:bottom w:val="none" w:sz="0" w:space="0" w:color="auto"/>
                                                                                <w:right w:val="none" w:sz="0" w:space="0" w:color="auto"/>
                                                                              </w:divBdr>
                                                                              <w:divsChild>
                                                                                <w:div w:id="992176991">
                                                                                  <w:marLeft w:val="0"/>
                                                                                  <w:marRight w:val="0"/>
                                                                                  <w:marTop w:val="0"/>
                                                                                  <w:marBottom w:val="0"/>
                                                                                  <w:divBdr>
                                                                                    <w:top w:val="none" w:sz="0" w:space="0" w:color="auto"/>
                                                                                    <w:left w:val="none" w:sz="0" w:space="0" w:color="auto"/>
                                                                                    <w:bottom w:val="none" w:sz="0" w:space="0" w:color="auto"/>
                                                                                    <w:right w:val="none" w:sz="0" w:space="0" w:color="auto"/>
                                                                                  </w:divBdr>
                                                                                </w:div>
                                                                                <w:div w:id="1211500172">
                                                                                  <w:marLeft w:val="0"/>
                                                                                  <w:marRight w:val="0"/>
                                                                                  <w:marTop w:val="0"/>
                                                                                  <w:marBottom w:val="0"/>
                                                                                  <w:divBdr>
                                                                                    <w:top w:val="none" w:sz="0" w:space="0" w:color="auto"/>
                                                                                    <w:left w:val="none" w:sz="0" w:space="0" w:color="auto"/>
                                                                                    <w:bottom w:val="none" w:sz="0" w:space="0" w:color="auto"/>
                                                                                    <w:right w:val="none" w:sz="0" w:space="0" w:color="auto"/>
                                                                                  </w:divBdr>
                                                                                </w:div>
                                                                              </w:divsChild>
                                                                            </w:div>
                                                                            <w:div w:id="1247810741">
                                                                              <w:marLeft w:val="0"/>
                                                                              <w:marRight w:val="0"/>
                                                                              <w:marTop w:val="0"/>
                                                                              <w:marBottom w:val="0"/>
                                                                              <w:divBdr>
                                                                                <w:top w:val="none" w:sz="0" w:space="0" w:color="auto"/>
                                                                                <w:left w:val="none" w:sz="0" w:space="0" w:color="auto"/>
                                                                                <w:bottom w:val="none" w:sz="0" w:space="0" w:color="auto"/>
                                                                                <w:right w:val="none" w:sz="0" w:space="0" w:color="auto"/>
                                                                              </w:divBdr>
                                                                              <w:divsChild>
                                                                                <w:div w:id="106505881">
                                                                                  <w:marLeft w:val="0"/>
                                                                                  <w:marRight w:val="0"/>
                                                                                  <w:marTop w:val="0"/>
                                                                                  <w:marBottom w:val="0"/>
                                                                                  <w:divBdr>
                                                                                    <w:top w:val="none" w:sz="0" w:space="0" w:color="auto"/>
                                                                                    <w:left w:val="none" w:sz="0" w:space="0" w:color="auto"/>
                                                                                    <w:bottom w:val="none" w:sz="0" w:space="0" w:color="auto"/>
                                                                                    <w:right w:val="none" w:sz="0" w:space="0" w:color="auto"/>
                                                                                  </w:divBdr>
                                                                                </w:div>
                                                                                <w:div w:id="1807164318">
                                                                                  <w:marLeft w:val="0"/>
                                                                                  <w:marRight w:val="0"/>
                                                                                  <w:marTop w:val="0"/>
                                                                                  <w:marBottom w:val="0"/>
                                                                                  <w:divBdr>
                                                                                    <w:top w:val="none" w:sz="0" w:space="0" w:color="auto"/>
                                                                                    <w:left w:val="none" w:sz="0" w:space="0" w:color="auto"/>
                                                                                    <w:bottom w:val="none" w:sz="0" w:space="0" w:color="auto"/>
                                                                                    <w:right w:val="none" w:sz="0" w:space="0" w:color="auto"/>
                                                                                  </w:divBdr>
                                                                                </w:div>
                                                                              </w:divsChild>
                                                                            </w:div>
                                                                            <w:div w:id="1291134828">
                                                                              <w:marLeft w:val="0"/>
                                                                              <w:marRight w:val="0"/>
                                                                              <w:marTop w:val="0"/>
                                                                              <w:marBottom w:val="0"/>
                                                                              <w:divBdr>
                                                                                <w:top w:val="none" w:sz="0" w:space="0" w:color="auto"/>
                                                                                <w:left w:val="none" w:sz="0" w:space="0" w:color="auto"/>
                                                                                <w:bottom w:val="none" w:sz="0" w:space="0" w:color="auto"/>
                                                                                <w:right w:val="none" w:sz="0" w:space="0" w:color="auto"/>
                                                                              </w:divBdr>
                                                                              <w:divsChild>
                                                                                <w:div w:id="1068377863">
                                                                                  <w:marLeft w:val="0"/>
                                                                                  <w:marRight w:val="0"/>
                                                                                  <w:marTop w:val="0"/>
                                                                                  <w:marBottom w:val="0"/>
                                                                                  <w:divBdr>
                                                                                    <w:top w:val="none" w:sz="0" w:space="0" w:color="auto"/>
                                                                                    <w:left w:val="none" w:sz="0" w:space="0" w:color="auto"/>
                                                                                    <w:bottom w:val="none" w:sz="0" w:space="0" w:color="auto"/>
                                                                                    <w:right w:val="none" w:sz="0" w:space="0" w:color="auto"/>
                                                                                  </w:divBdr>
                                                                                </w:div>
                                                                                <w:div w:id="1391614030">
                                                                                  <w:marLeft w:val="0"/>
                                                                                  <w:marRight w:val="0"/>
                                                                                  <w:marTop w:val="0"/>
                                                                                  <w:marBottom w:val="0"/>
                                                                                  <w:divBdr>
                                                                                    <w:top w:val="none" w:sz="0" w:space="0" w:color="auto"/>
                                                                                    <w:left w:val="none" w:sz="0" w:space="0" w:color="auto"/>
                                                                                    <w:bottom w:val="none" w:sz="0" w:space="0" w:color="auto"/>
                                                                                    <w:right w:val="none" w:sz="0" w:space="0" w:color="auto"/>
                                                                                  </w:divBdr>
                                                                                </w:div>
                                                                              </w:divsChild>
                                                                            </w:div>
                                                                            <w:div w:id="1295790269">
                                                                              <w:marLeft w:val="0"/>
                                                                              <w:marRight w:val="0"/>
                                                                              <w:marTop w:val="0"/>
                                                                              <w:marBottom w:val="0"/>
                                                                              <w:divBdr>
                                                                                <w:top w:val="none" w:sz="0" w:space="0" w:color="auto"/>
                                                                                <w:left w:val="none" w:sz="0" w:space="0" w:color="auto"/>
                                                                                <w:bottom w:val="none" w:sz="0" w:space="0" w:color="auto"/>
                                                                                <w:right w:val="none" w:sz="0" w:space="0" w:color="auto"/>
                                                                              </w:divBdr>
                                                                              <w:divsChild>
                                                                                <w:div w:id="1554776960">
                                                                                  <w:marLeft w:val="0"/>
                                                                                  <w:marRight w:val="0"/>
                                                                                  <w:marTop w:val="0"/>
                                                                                  <w:marBottom w:val="0"/>
                                                                                  <w:divBdr>
                                                                                    <w:top w:val="none" w:sz="0" w:space="0" w:color="auto"/>
                                                                                    <w:left w:val="none" w:sz="0" w:space="0" w:color="auto"/>
                                                                                    <w:bottom w:val="none" w:sz="0" w:space="0" w:color="auto"/>
                                                                                    <w:right w:val="none" w:sz="0" w:space="0" w:color="auto"/>
                                                                                  </w:divBdr>
                                                                                </w:div>
                                                                                <w:div w:id="1605963148">
                                                                                  <w:marLeft w:val="0"/>
                                                                                  <w:marRight w:val="0"/>
                                                                                  <w:marTop w:val="0"/>
                                                                                  <w:marBottom w:val="0"/>
                                                                                  <w:divBdr>
                                                                                    <w:top w:val="none" w:sz="0" w:space="0" w:color="auto"/>
                                                                                    <w:left w:val="none" w:sz="0" w:space="0" w:color="auto"/>
                                                                                    <w:bottom w:val="none" w:sz="0" w:space="0" w:color="auto"/>
                                                                                    <w:right w:val="none" w:sz="0" w:space="0" w:color="auto"/>
                                                                                  </w:divBdr>
                                                                                </w:div>
                                                                              </w:divsChild>
                                                                            </w:div>
                                                                            <w:div w:id="1323195694">
                                                                              <w:marLeft w:val="0"/>
                                                                              <w:marRight w:val="0"/>
                                                                              <w:marTop w:val="0"/>
                                                                              <w:marBottom w:val="0"/>
                                                                              <w:divBdr>
                                                                                <w:top w:val="none" w:sz="0" w:space="0" w:color="auto"/>
                                                                                <w:left w:val="none" w:sz="0" w:space="0" w:color="auto"/>
                                                                                <w:bottom w:val="none" w:sz="0" w:space="0" w:color="auto"/>
                                                                                <w:right w:val="none" w:sz="0" w:space="0" w:color="auto"/>
                                                                              </w:divBdr>
                                                                              <w:divsChild>
                                                                                <w:div w:id="208147356">
                                                                                  <w:marLeft w:val="0"/>
                                                                                  <w:marRight w:val="0"/>
                                                                                  <w:marTop w:val="0"/>
                                                                                  <w:marBottom w:val="0"/>
                                                                                  <w:divBdr>
                                                                                    <w:top w:val="none" w:sz="0" w:space="0" w:color="auto"/>
                                                                                    <w:left w:val="none" w:sz="0" w:space="0" w:color="auto"/>
                                                                                    <w:bottom w:val="none" w:sz="0" w:space="0" w:color="auto"/>
                                                                                    <w:right w:val="none" w:sz="0" w:space="0" w:color="auto"/>
                                                                                  </w:divBdr>
                                                                                </w:div>
                                                                                <w:div w:id="827283466">
                                                                                  <w:marLeft w:val="0"/>
                                                                                  <w:marRight w:val="0"/>
                                                                                  <w:marTop w:val="0"/>
                                                                                  <w:marBottom w:val="0"/>
                                                                                  <w:divBdr>
                                                                                    <w:top w:val="none" w:sz="0" w:space="0" w:color="auto"/>
                                                                                    <w:left w:val="none" w:sz="0" w:space="0" w:color="auto"/>
                                                                                    <w:bottom w:val="none" w:sz="0" w:space="0" w:color="auto"/>
                                                                                    <w:right w:val="none" w:sz="0" w:space="0" w:color="auto"/>
                                                                                  </w:divBdr>
                                                                                </w:div>
                                                                              </w:divsChild>
                                                                            </w:div>
                                                                            <w:div w:id="1391923572">
                                                                              <w:marLeft w:val="0"/>
                                                                              <w:marRight w:val="0"/>
                                                                              <w:marTop w:val="0"/>
                                                                              <w:marBottom w:val="0"/>
                                                                              <w:divBdr>
                                                                                <w:top w:val="none" w:sz="0" w:space="0" w:color="auto"/>
                                                                                <w:left w:val="none" w:sz="0" w:space="0" w:color="auto"/>
                                                                                <w:bottom w:val="none" w:sz="0" w:space="0" w:color="auto"/>
                                                                                <w:right w:val="none" w:sz="0" w:space="0" w:color="auto"/>
                                                                              </w:divBdr>
                                                                              <w:divsChild>
                                                                                <w:div w:id="189880070">
                                                                                  <w:marLeft w:val="0"/>
                                                                                  <w:marRight w:val="0"/>
                                                                                  <w:marTop w:val="0"/>
                                                                                  <w:marBottom w:val="0"/>
                                                                                  <w:divBdr>
                                                                                    <w:top w:val="none" w:sz="0" w:space="0" w:color="auto"/>
                                                                                    <w:left w:val="none" w:sz="0" w:space="0" w:color="auto"/>
                                                                                    <w:bottom w:val="none" w:sz="0" w:space="0" w:color="auto"/>
                                                                                    <w:right w:val="none" w:sz="0" w:space="0" w:color="auto"/>
                                                                                  </w:divBdr>
                                                                                </w:div>
                                                                                <w:div w:id="647904572">
                                                                                  <w:marLeft w:val="0"/>
                                                                                  <w:marRight w:val="0"/>
                                                                                  <w:marTop w:val="0"/>
                                                                                  <w:marBottom w:val="0"/>
                                                                                  <w:divBdr>
                                                                                    <w:top w:val="none" w:sz="0" w:space="0" w:color="auto"/>
                                                                                    <w:left w:val="none" w:sz="0" w:space="0" w:color="auto"/>
                                                                                    <w:bottom w:val="none" w:sz="0" w:space="0" w:color="auto"/>
                                                                                    <w:right w:val="none" w:sz="0" w:space="0" w:color="auto"/>
                                                                                  </w:divBdr>
                                                                                </w:div>
                                                                              </w:divsChild>
                                                                            </w:div>
                                                                            <w:div w:id="1703938079">
                                                                              <w:marLeft w:val="0"/>
                                                                              <w:marRight w:val="0"/>
                                                                              <w:marTop w:val="0"/>
                                                                              <w:marBottom w:val="0"/>
                                                                              <w:divBdr>
                                                                                <w:top w:val="none" w:sz="0" w:space="0" w:color="auto"/>
                                                                                <w:left w:val="none" w:sz="0" w:space="0" w:color="auto"/>
                                                                                <w:bottom w:val="none" w:sz="0" w:space="0" w:color="auto"/>
                                                                                <w:right w:val="none" w:sz="0" w:space="0" w:color="auto"/>
                                                                              </w:divBdr>
                                                                              <w:divsChild>
                                                                                <w:div w:id="206913078">
                                                                                  <w:marLeft w:val="0"/>
                                                                                  <w:marRight w:val="0"/>
                                                                                  <w:marTop w:val="0"/>
                                                                                  <w:marBottom w:val="0"/>
                                                                                  <w:divBdr>
                                                                                    <w:top w:val="none" w:sz="0" w:space="0" w:color="auto"/>
                                                                                    <w:left w:val="none" w:sz="0" w:space="0" w:color="auto"/>
                                                                                    <w:bottom w:val="none" w:sz="0" w:space="0" w:color="auto"/>
                                                                                    <w:right w:val="none" w:sz="0" w:space="0" w:color="auto"/>
                                                                                  </w:divBdr>
                                                                                </w:div>
                                                                                <w:div w:id="1052727595">
                                                                                  <w:marLeft w:val="0"/>
                                                                                  <w:marRight w:val="0"/>
                                                                                  <w:marTop w:val="0"/>
                                                                                  <w:marBottom w:val="0"/>
                                                                                  <w:divBdr>
                                                                                    <w:top w:val="none" w:sz="0" w:space="0" w:color="auto"/>
                                                                                    <w:left w:val="none" w:sz="0" w:space="0" w:color="auto"/>
                                                                                    <w:bottom w:val="none" w:sz="0" w:space="0" w:color="auto"/>
                                                                                    <w:right w:val="none" w:sz="0" w:space="0" w:color="auto"/>
                                                                                  </w:divBdr>
                                                                                </w:div>
                                                                              </w:divsChild>
                                                                            </w:div>
                                                                            <w:div w:id="1715612900">
                                                                              <w:marLeft w:val="0"/>
                                                                              <w:marRight w:val="0"/>
                                                                              <w:marTop w:val="0"/>
                                                                              <w:marBottom w:val="0"/>
                                                                              <w:divBdr>
                                                                                <w:top w:val="none" w:sz="0" w:space="0" w:color="auto"/>
                                                                                <w:left w:val="none" w:sz="0" w:space="0" w:color="auto"/>
                                                                                <w:bottom w:val="none" w:sz="0" w:space="0" w:color="auto"/>
                                                                                <w:right w:val="none" w:sz="0" w:space="0" w:color="auto"/>
                                                                              </w:divBdr>
                                                                              <w:divsChild>
                                                                                <w:div w:id="486020957">
                                                                                  <w:marLeft w:val="0"/>
                                                                                  <w:marRight w:val="0"/>
                                                                                  <w:marTop w:val="0"/>
                                                                                  <w:marBottom w:val="0"/>
                                                                                  <w:divBdr>
                                                                                    <w:top w:val="none" w:sz="0" w:space="0" w:color="auto"/>
                                                                                    <w:left w:val="none" w:sz="0" w:space="0" w:color="auto"/>
                                                                                    <w:bottom w:val="none" w:sz="0" w:space="0" w:color="auto"/>
                                                                                    <w:right w:val="none" w:sz="0" w:space="0" w:color="auto"/>
                                                                                  </w:divBdr>
                                                                                </w:div>
                                                                                <w:div w:id="1427116985">
                                                                                  <w:marLeft w:val="0"/>
                                                                                  <w:marRight w:val="0"/>
                                                                                  <w:marTop w:val="0"/>
                                                                                  <w:marBottom w:val="0"/>
                                                                                  <w:divBdr>
                                                                                    <w:top w:val="none" w:sz="0" w:space="0" w:color="auto"/>
                                                                                    <w:left w:val="none" w:sz="0" w:space="0" w:color="auto"/>
                                                                                    <w:bottom w:val="none" w:sz="0" w:space="0" w:color="auto"/>
                                                                                    <w:right w:val="none" w:sz="0" w:space="0" w:color="auto"/>
                                                                                  </w:divBdr>
                                                                                </w:div>
                                                                              </w:divsChild>
                                                                            </w:div>
                                                                            <w:div w:id="1772430617">
                                                                              <w:marLeft w:val="0"/>
                                                                              <w:marRight w:val="0"/>
                                                                              <w:marTop w:val="0"/>
                                                                              <w:marBottom w:val="0"/>
                                                                              <w:divBdr>
                                                                                <w:top w:val="none" w:sz="0" w:space="0" w:color="auto"/>
                                                                                <w:left w:val="none" w:sz="0" w:space="0" w:color="auto"/>
                                                                                <w:bottom w:val="none" w:sz="0" w:space="0" w:color="auto"/>
                                                                                <w:right w:val="none" w:sz="0" w:space="0" w:color="auto"/>
                                                                              </w:divBdr>
                                                                              <w:divsChild>
                                                                                <w:div w:id="622154674">
                                                                                  <w:marLeft w:val="0"/>
                                                                                  <w:marRight w:val="0"/>
                                                                                  <w:marTop w:val="0"/>
                                                                                  <w:marBottom w:val="0"/>
                                                                                  <w:divBdr>
                                                                                    <w:top w:val="none" w:sz="0" w:space="0" w:color="auto"/>
                                                                                    <w:left w:val="none" w:sz="0" w:space="0" w:color="auto"/>
                                                                                    <w:bottom w:val="none" w:sz="0" w:space="0" w:color="auto"/>
                                                                                    <w:right w:val="none" w:sz="0" w:space="0" w:color="auto"/>
                                                                                  </w:divBdr>
                                                                                </w:div>
                                                                                <w:div w:id="963538079">
                                                                                  <w:marLeft w:val="0"/>
                                                                                  <w:marRight w:val="0"/>
                                                                                  <w:marTop w:val="0"/>
                                                                                  <w:marBottom w:val="0"/>
                                                                                  <w:divBdr>
                                                                                    <w:top w:val="none" w:sz="0" w:space="0" w:color="auto"/>
                                                                                    <w:left w:val="none" w:sz="0" w:space="0" w:color="auto"/>
                                                                                    <w:bottom w:val="none" w:sz="0" w:space="0" w:color="auto"/>
                                                                                    <w:right w:val="none" w:sz="0" w:space="0" w:color="auto"/>
                                                                                  </w:divBdr>
                                                                                </w:div>
                                                                              </w:divsChild>
                                                                            </w:div>
                                                                            <w:div w:id="1868328873">
                                                                              <w:marLeft w:val="0"/>
                                                                              <w:marRight w:val="0"/>
                                                                              <w:marTop w:val="0"/>
                                                                              <w:marBottom w:val="0"/>
                                                                              <w:divBdr>
                                                                                <w:top w:val="none" w:sz="0" w:space="0" w:color="auto"/>
                                                                                <w:left w:val="none" w:sz="0" w:space="0" w:color="auto"/>
                                                                                <w:bottom w:val="none" w:sz="0" w:space="0" w:color="auto"/>
                                                                                <w:right w:val="none" w:sz="0" w:space="0" w:color="auto"/>
                                                                              </w:divBdr>
                                                                              <w:divsChild>
                                                                                <w:div w:id="300620027">
                                                                                  <w:marLeft w:val="0"/>
                                                                                  <w:marRight w:val="0"/>
                                                                                  <w:marTop w:val="0"/>
                                                                                  <w:marBottom w:val="0"/>
                                                                                  <w:divBdr>
                                                                                    <w:top w:val="none" w:sz="0" w:space="0" w:color="auto"/>
                                                                                    <w:left w:val="none" w:sz="0" w:space="0" w:color="auto"/>
                                                                                    <w:bottom w:val="none" w:sz="0" w:space="0" w:color="auto"/>
                                                                                    <w:right w:val="none" w:sz="0" w:space="0" w:color="auto"/>
                                                                                  </w:divBdr>
                                                                                </w:div>
                                                                                <w:div w:id="504396482">
                                                                                  <w:marLeft w:val="0"/>
                                                                                  <w:marRight w:val="0"/>
                                                                                  <w:marTop w:val="0"/>
                                                                                  <w:marBottom w:val="0"/>
                                                                                  <w:divBdr>
                                                                                    <w:top w:val="none" w:sz="0" w:space="0" w:color="auto"/>
                                                                                    <w:left w:val="none" w:sz="0" w:space="0" w:color="auto"/>
                                                                                    <w:bottom w:val="none" w:sz="0" w:space="0" w:color="auto"/>
                                                                                    <w:right w:val="none" w:sz="0" w:space="0" w:color="auto"/>
                                                                                  </w:divBdr>
                                                                                </w:div>
                                                                              </w:divsChild>
                                                                            </w:div>
                                                                            <w:div w:id="1875380859">
                                                                              <w:marLeft w:val="0"/>
                                                                              <w:marRight w:val="0"/>
                                                                              <w:marTop w:val="0"/>
                                                                              <w:marBottom w:val="0"/>
                                                                              <w:divBdr>
                                                                                <w:top w:val="none" w:sz="0" w:space="0" w:color="auto"/>
                                                                                <w:left w:val="none" w:sz="0" w:space="0" w:color="auto"/>
                                                                                <w:bottom w:val="none" w:sz="0" w:space="0" w:color="auto"/>
                                                                                <w:right w:val="none" w:sz="0" w:space="0" w:color="auto"/>
                                                                              </w:divBdr>
                                                                              <w:divsChild>
                                                                                <w:div w:id="396444278">
                                                                                  <w:marLeft w:val="0"/>
                                                                                  <w:marRight w:val="0"/>
                                                                                  <w:marTop w:val="0"/>
                                                                                  <w:marBottom w:val="0"/>
                                                                                  <w:divBdr>
                                                                                    <w:top w:val="none" w:sz="0" w:space="0" w:color="auto"/>
                                                                                    <w:left w:val="none" w:sz="0" w:space="0" w:color="auto"/>
                                                                                    <w:bottom w:val="none" w:sz="0" w:space="0" w:color="auto"/>
                                                                                    <w:right w:val="none" w:sz="0" w:space="0" w:color="auto"/>
                                                                                  </w:divBdr>
                                                                                </w:div>
                                                                                <w:div w:id="1388721792">
                                                                                  <w:marLeft w:val="0"/>
                                                                                  <w:marRight w:val="0"/>
                                                                                  <w:marTop w:val="0"/>
                                                                                  <w:marBottom w:val="0"/>
                                                                                  <w:divBdr>
                                                                                    <w:top w:val="none" w:sz="0" w:space="0" w:color="auto"/>
                                                                                    <w:left w:val="none" w:sz="0" w:space="0" w:color="auto"/>
                                                                                    <w:bottom w:val="none" w:sz="0" w:space="0" w:color="auto"/>
                                                                                    <w:right w:val="none" w:sz="0" w:space="0" w:color="auto"/>
                                                                                  </w:divBdr>
                                                                                </w:div>
                                                                              </w:divsChild>
                                                                            </w:div>
                                                                            <w:div w:id="1886526328">
                                                                              <w:marLeft w:val="0"/>
                                                                              <w:marRight w:val="0"/>
                                                                              <w:marTop w:val="0"/>
                                                                              <w:marBottom w:val="0"/>
                                                                              <w:divBdr>
                                                                                <w:top w:val="none" w:sz="0" w:space="0" w:color="auto"/>
                                                                                <w:left w:val="none" w:sz="0" w:space="0" w:color="auto"/>
                                                                                <w:bottom w:val="none" w:sz="0" w:space="0" w:color="auto"/>
                                                                                <w:right w:val="none" w:sz="0" w:space="0" w:color="auto"/>
                                                                              </w:divBdr>
                                                                              <w:divsChild>
                                                                                <w:div w:id="1454322994">
                                                                                  <w:marLeft w:val="0"/>
                                                                                  <w:marRight w:val="0"/>
                                                                                  <w:marTop w:val="0"/>
                                                                                  <w:marBottom w:val="0"/>
                                                                                  <w:divBdr>
                                                                                    <w:top w:val="none" w:sz="0" w:space="0" w:color="auto"/>
                                                                                    <w:left w:val="none" w:sz="0" w:space="0" w:color="auto"/>
                                                                                    <w:bottom w:val="none" w:sz="0" w:space="0" w:color="auto"/>
                                                                                    <w:right w:val="none" w:sz="0" w:space="0" w:color="auto"/>
                                                                                  </w:divBdr>
                                                                                </w:div>
                                                                                <w:div w:id="1579552695">
                                                                                  <w:marLeft w:val="0"/>
                                                                                  <w:marRight w:val="0"/>
                                                                                  <w:marTop w:val="0"/>
                                                                                  <w:marBottom w:val="0"/>
                                                                                  <w:divBdr>
                                                                                    <w:top w:val="none" w:sz="0" w:space="0" w:color="auto"/>
                                                                                    <w:left w:val="none" w:sz="0" w:space="0" w:color="auto"/>
                                                                                    <w:bottom w:val="none" w:sz="0" w:space="0" w:color="auto"/>
                                                                                    <w:right w:val="none" w:sz="0" w:space="0" w:color="auto"/>
                                                                                  </w:divBdr>
                                                                                </w:div>
                                                                              </w:divsChild>
                                                                            </w:div>
                                                                            <w:div w:id="1939487175">
                                                                              <w:marLeft w:val="0"/>
                                                                              <w:marRight w:val="0"/>
                                                                              <w:marTop w:val="0"/>
                                                                              <w:marBottom w:val="0"/>
                                                                              <w:divBdr>
                                                                                <w:top w:val="none" w:sz="0" w:space="0" w:color="auto"/>
                                                                                <w:left w:val="none" w:sz="0" w:space="0" w:color="auto"/>
                                                                                <w:bottom w:val="none" w:sz="0" w:space="0" w:color="auto"/>
                                                                                <w:right w:val="none" w:sz="0" w:space="0" w:color="auto"/>
                                                                              </w:divBdr>
                                                                              <w:divsChild>
                                                                                <w:div w:id="966622766">
                                                                                  <w:marLeft w:val="0"/>
                                                                                  <w:marRight w:val="0"/>
                                                                                  <w:marTop w:val="0"/>
                                                                                  <w:marBottom w:val="0"/>
                                                                                  <w:divBdr>
                                                                                    <w:top w:val="none" w:sz="0" w:space="0" w:color="auto"/>
                                                                                    <w:left w:val="none" w:sz="0" w:space="0" w:color="auto"/>
                                                                                    <w:bottom w:val="none" w:sz="0" w:space="0" w:color="auto"/>
                                                                                    <w:right w:val="none" w:sz="0" w:space="0" w:color="auto"/>
                                                                                  </w:divBdr>
                                                                                </w:div>
                                                                                <w:div w:id="1329676612">
                                                                                  <w:marLeft w:val="0"/>
                                                                                  <w:marRight w:val="0"/>
                                                                                  <w:marTop w:val="0"/>
                                                                                  <w:marBottom w:val="0"/>
                                                                                  <w:divBdr>
                                                                                    <w:top w:val="none" w:sz="0" w:space="0" w:color="auto"/>
                                                                                    <w:left w:val="none" w:sz="0" w:space="0" w:color="auto"/>
                                                                                    <w:bottom w:val="none" w:sz="0" w:space="0" w:color="auto"/>
                                                                                    <w:right w:val="none" w:sz="0" w:space="0" w:color="auto"/>
                                                                                  </w:divBdr>
                                                                                </w:div>
                                                                              </w:divsChild>
                                                                            </w:div>
                                                                            <w:div w:id="1945073582">
                                                                              <w:marLeft w:val="0"/>
                                                                              <w:marRight w:val="0"/>
                                                                              <w:marTop w:val="0"/>
                                                                              <w:marBottom w:val="0"/>
                                                                              <w:divBdr>
                                                                                <w:top w:val="none" w:sz="0" w:space="0" w:color="auto"/>
                                                                                <w:left w:val="none" w:sz="0" w:space="0" w:color="auto"/>
                                                                                <w:bottom w:val="none" w:sz="0" w:space="0" w:color="auto"/>
                                                                                <w:right w:val="none" w:sz="0" w:space="0" w:color="auto"/>
                                                                              </w:divBdr>
                                                                              <w:divsChild>
                                                                                <w:div w:id="1011568445">
                                                                                  <w:marLeft w:val="0"/>
                                                                                  <w:marRight w:val="0"/>
                                                                                  <w:marTop w:val="0"/>
                                                                                  <w:marBottom w:val="0"/>
                                                                                  <w:divBdr>
                                                                                    <w:top w:val="none" w:sz="0" w:space="0" w:color="auto"/>
                                                                                    <w:left w:val="none" w:sz="0" w:space="0" w:color="auto"/>
                                                                                    <w:bottom w:val="none" w:sz="0" w:space="0" w:color="auto"/>
                                                                                    <w:right w:val="none" w:sz="0" w:space="0" w:color="auto"/>
                                                                                  </w:divBdr>
                                                                                </w:div>
                                                                                <w:div w:id="1909534868">
                                                                                  <w:marLeft w:val="0"/>
                                                                                  <w:marRight w:val="0"/>
                                                                                  <w:marTop w:val="0"/>
                                                                                  <w:marBottom w:val="0"/>
                                                                                  <w:divBdr>
                                                                                    <w:top w:val="none" w:sz="0" w:space="0" w:color="auto"/>
                                                                                    <w:left w:val="none" w:sz="0" w:space="0" w:color="auto"/>
                                                                                    <w:bottom w:val="none" w:sz="0" w:space="0" w:color="auto"/>
                                                                                    <w:right w:val="none" w:sz="0" w:space="0" w:color="auto"/>
                                                                                  </w:divBdr>
                                                                                </w:div>
                                                                              </w:divsChild>
                                                                            </w:div>
                                                                            <w:div w:id="1973562447">
                                                                              <w:marLeft w:val="0"/>
                                                                              <w:marRight w:val="0"/>
                                                                              <w:marTop w:val="0"/>
                                                                              <w:marBottom w:val="0"/>
                                                                              <w:divBdr>
                                                                                <w:top w:val="none" w:sz="0" w:space="0" w:color="auto"/>
                                                                                <w:left w:val="none" w:sz="0" w:space="0" w:color="auto"/>
                                                                                <w:bottom w:val="none" w:sz="0" w:space="0" w:color="auto"/>
                                                                                <w:right w:val="none" w:sz="0" w:space="0" w:color="auto"/>
                                                                              </w:divBdr>
                                                                              <w:divsChild>
                                                                                <w:div w:id="479231483">
                                                                                  <w:marLeft w:val="0"/>
                                                                                  <w:marRight w:val="0"/>
                                                                                  <w:marTop w:val="0"/>
                                                                                  <w:marBottom w:val="0"/>
                                                                                  <w:divBdr>
                                                                                    <w:top w:val="none" w:sz="0" w:space="0" w:color="auto"/>
                                                                                    <w:left w:val="none" w:sz="0" w:space="0" w:color="auto"/>
                                                                                    <w:bottom w:val="none" w:sz="0" w:space="0" w:color="auto"/>
                                                                                    <w:right w:val="none" w:sz="0" w:space="0" w:color="auto"/>
                                                                                  </w:divBdr>
                                                                                </w:div>
                                                                                <w:div w:id="897664568">
                                                                                  <w:marLeft w:val="0"/>
                                                                                  <w:marRight w:val="0"/>
                                                                                  <w:marTop w:val="0"/>
                                                                                  <w:marBottom w:val="0"/>
                                                                                  <w:divBdr>
                                                                                    <w:top w:val="none" w:sz="0" w:space="0" w:color="auto"/>
                                                                                    <w:left w:val="none" w:sz="0" w:space="0" w:color="auto"/>
                                                                                    <w:bottom w:val="none" w:sz="0" w:space="0" w:color="auto"/>
                                                                                    <w:right w:val="none" w:sz="0" w:space="0" w:color="auto"/>
                                                                                  </w:divBdr>
                                                                                </w:div>
                                                                              </w:divsChild>
                                                                            </w:div>
                                                                            <w:div w:id="2088916879">
                                                                              <w:marLeft w:val="0"/>
                                                                              <w:marRight w:val="0"/>
                                                                              <w:marTop w:val="0"/>
                                                                              <w:marBottom w:val="0"/>
                                                                              <w:divBdr>
                                                                                <w:top w:val="none" w:sz="0" w:space="0" w:color="auto"/>
                                                                                <w:left w:val="none" w:sz="0" w:space="0" w:color="auto"/>
                                                                                <w:bottom w:val="none" w:sz="0" w:space="0" w:color="auto"/>
                                                                                <w:right w:val="none" w:sz="0" w:space="0" w:color="auto"/>
                                                                              </w:divBdr>
                                                                              <w:divsChild>
                                                                                <w:div w:id="1186599737">
                                                                                  <w:marLeft w:val="0"/>
                                                                                  <w:marRight w:val="0"/>
                                                                                  <w:marTop w:val="0"/>
                                                                                  <w:marBottom w:val="0"/>
                                                                                  <w:divBdr>
                                                                                    <w:top w:val="none" w:sz="0" w:space="0" w:color="auto"/>
                                                                                    <w:left w:val="none" w:sz="0" w:space="0" w:color="auto"/>
                                                                                    <w:bottom w:val="none" w:sz="0" w:space="0" w:color="auto"/>
                                                                                    <w:right w:val="none" w:sz="0" w:space="0" w:color="auto"/>
                                                                                  </w:divBdr>
                                                                                </w:div>
                                                                                <w:div w:id="1284769858">
                                                                                  <w:marLeft w:val="0"/>
                                                                                  <w:marRight w:val="0"/>
                                                                                  <w:marTop w:val="0"/>
                                                                                  <w:marBottom w:val="0"/>
                                                                                  <w:divBdr>
                                                                                    <w:top w:val="none" w:sz="0" w:space="0" w:color="auto"/>
                                                                                    <w:left w:val="none" w:sz="0" w:space="0" w:color="auto"/>
                                                                                    <w:bottom w:val="none" w:sz="0" w:space="0" w:color="auto"/>
                                                                                    <w:right w:val="none" w:sz="0" w:space="0" w:color="auto"/>
                                                                                  </w:divBdr>
                                                                                </w:div>
                                                                              </w:divsChild>
                                                                            </w:div>
                                                                            <w:div w:id="2091803829">
                                                                              <w:marLeft w:val="0"/>
                                                                              <w:marRight w:val="0"/>
                                                                              <w:marTop w:val="0"/>
                                                                              <w:marBottom w:val="0"/>
                                                                              <w:divBdr>
                                                                                <w:top w:val="none" w:sz="0" w:space="0" w:color="auto"/>
                                                                                <w:left w:val="none" w:sz="0" w:space="0" w:color="auto"/>
                                                                                <w:bottom w:val="none" w:sz="0" w:space="0" w:color="auto"/>
                                                                                <w:right w:val="none" w:sz="0" w:space="0" w:color="auto"/>
                                                                              </w:divBdr>
                                                                              <w:divsChild>
                                                                                <w:div w:id="973556880">
                                                                                  <w:marLeft w:val="0"/>
                                                                                  <w:marRight w:val="0"/>
                                                                                  <w:marTop w:val="0"/>
                                                                                  <w:marBottom w:val="0"/>
                                                                                  <w:divBdr>
                                                                                    <w:top w:val="none" w:sz="0" w:space="0" w:color="auto"/>
                                                                                    <w:left w:val="none" w:sz="0" w:space="0" w:color="auto"/>
                                                                                    <w:bottom w:val="none" w:sz="0" w:space="0" w:color="auto"/>
                                                                                    <w:right w:val="none" w:sz="0" w:space="0" w:color="auto"/>
                                                                                  </w:divBdr>
                                                                                </w:div>
                                                                                <w:div w:id="1453134309">
                                                                                  <w:marLeft w:val="0"/>
                                                                                  <w:marRight w:val="0"/>
                                                                                  <w:marTop w:val="0"/>
                                                                                  <w:marBottom w:val="0"/>
                                                                                  <w:divBdr>
                                                                                    <w:top w:val="none" w:sz="0" w:space="0" w:color="auto"/>
                                                                                    <w:left w:val="none" w:sz="0" w:space="0" w:color="auto"/>
                                                                                    <w:bottom w:val="none" w:sz="0" w:space="0" w:color="auto"/>
                                                                                    <w:right w:val="none" w:sz="0" w:space="0" w:color="auto"/>
                                                                                  </w:divBdr>
                                                                                </w:div>
                                                                              </w:divsChild>
                                                                            </w:div>
                                                                            <w:div w:id="2102529519">
                                                                              <w:marLeft w:val="0"/>
                                                                              <w:marRight w:val="0"/>
                                                                              <w:marTop w:val="0"/>
                                                                              <w:marBottom w:val="0"/>
                                                                              <w:divBdr>
                                                                                <w:top w:val="none" w:sz="0" w:space="0" w:color="auto"/>
                                                                                <w:left w:val="none" w:sz="0" w:space="0" w:color="auto"/>
                                                                                <w:bottom w:val="none" w:sz="0" w:space="0" w:color="auto"/>
                                                                                <w:right w:val="none" w:sz="0" w:space="0" w:color="auto"/>
                                                                              </w:divBdr>
                                                                              <w:divsChild>
                                                                                <w:div w:id="583299994">
                                                                                  <w:marLeft w:val="0"/>
                                                                                  <w:marRight w:val="0"/>
                                                                                  <w:marTop w:val="0"/>
                                                                                  <w:marBottom w:val="0"/>
                                                                                  <w:divBdr>
                                                                                    <w:top w:val="none" w:sz="0" w:space="0" w:color="auto"/>
                                                                                    <w:left w:val="none" w:sz="0" w:space="0" w:color="auto"/>
                                                                                    <w:bottom w:val="none" w:sz="0" w:space="0" w:color="auto"/>
                                                                                    <w:right w:val="none" w:sz="0" w:space="0" w:color="auto"/>
                                                                                  </w:divBdr>
                                                                                </w:div>
                                                                                <w:div w:id="1189954696">
                                                                                  <w:marLeft w:val="0"/>
                                                                                  <w:marRight w:val="0"/>
                                                                                  <w:marTop w:val="0"/>
                                                                                  <w:marBottom w:val="0"/>
                                                                                  <w:divBdr>
                                                                                    <w:top w:val="none" w:sz="0" w:space="0" w:color="auto"/>
                                                                                    <w:left w:val="none" w:sz="0" w:space="0" w:color="auto"/>
                                                                                    <w:bottom w:val="none" w:sz="0" w:space="0" w:color="auto"/>
                                                                                    <w:right w:val="none" w:sz="0" w:space="0" w:color="auto"/>
                                                                                  </w:divBdr>
                                                                                </w:div>
                                                                              </w:divsChild>
                                                                            </w:div>
                                                                            <w:div w:id="2120906423">
                                                                              <w:marLeft w:val="0"/>
                                                                              <w:marRight w:val="0"/>
                                                                              <w:marTop w:val="0"/>
                                                                              <w:marBottom w:val="0"/>
                                                                              <w:divBdr>
                                                                                <w:top w:val="none" w:sz="0" w:space="0" w:color="auto"/>
                                                                                <w:left w:val="none" w:sz="0" w:space="0" w:color="auto"/>
                                                                                <w:bottom w:val="none" w:sz="0" w:space="0" w:color="auto"/>
                                                                                <w:right w:val="none" w:sz="0" w:space="0" w:color="auto"/>
                                                                              </w:divBdr>
                                                                              <w:divsChild>
                                                                                <w:div w:id="24134004">
                                                                                  <w:marLeft w:val="0"/>
                                                                                  <w:marRight w:val="0"/>
                                                                                  <w:marTop w:val="0"/>
                                                                                  <w:marBottom w:val="0"/>
                                                                                  <w:divBdr>
                                                                                    <w:top w:val="none" w:sz="0" w:space="0" w:color="auto"/>
                                                                                    <w:left w:val="none" w:sz="0" w:space="0" w:color="auto"/>
                                                                                    <w:bottom w:val="none" w:sz="0" w:space="0" w:color="auto"/>
                                                                                    <w:right w:val="none" w:sz="0" w:space="0" w:color="auto"/>
                                                                                  </w:divBdr>
                                                                                </w:div>
                                                                                <w:div w:id="309142794">
                                                                                  <w:marLeft w:val="0"/>
                                                                                  <w:marRight w:val="0"/>
                                                                                  <w:marTop w:val="0"/>
                                                                                  <w:marBottom w:val="0"/>
                                                                                  <w:divBdr>
                                                                                    <w:top w:val="none" w:sz="0" w:space="0" w:color="auto"/>
                                                                                    <w:left w:val="none" w:sz="0" w:space="0" w:color="auto"/>
                                                                                    <w:bottom w:val="none" w:sz="0" w:space="0" w:color="auto"/>
                                                                                    <w:right w:val="none" w:sz="0" w:space="0" w:color="auto"/>
                                                                                  </w:divBdr>
                                                                                </w:div>
                                                                              </w:divsChild>
                                                                            </w:div>
                                                                            <w:div w:id="2140027095">
                                                                              <w:marLeft w:val="0"/>
                                                                              <w:marRight w:val="0"/>
                                                                              <w:marTop w:val="0"/>
                                                                              <w:marBottom w:val="0"/>
                                                                              <w:divBdr>
                                                                                <w:top w:val="none" w:sz="0" w:space="0" w:color="auto"/>
                                                                                <w:left w:val="none" w:sz="0" w:space="0" w:color="auto"/>
                                                                                <w:bottom w:val="none" w:sz="0" w:space="0" w:color="auto"/>
                                                                                <w:right w:val="none" w:sz="0" w:space="0" w:color="auto"/>
                                                                              </w:divBdr>
                                                                              <w:divsChild>
                                                                                <w:div w:id="430978659">
                                                                                  <w:marLeft w:val="0"/>
                                                                                  <w:marRight w:val="0"/>
                                                                                  <w:marTop w:val="0"/>
                                                                                  <w:marBottom w:val="0"/>
                                                                                  <w:divBdr>
                                                                                    <w:top w:val="none" w:sz="0" w:space="0" w:color="auto"/>
                                                                                    <w:left w:val="none" w:sz="0" w:space="0" w:color="auto"/>
                                                                                    <w:bottom w:val="none" w:sz="0" w:space="0" w:color="auto"/>
                                                                                    <w:right w:val="none" w:sz="0" w:space="0" w:color="auto"/>
                                                                                  </w:divBdr>
                                                                                </w:div>
                                                                                <w:div w:id="208591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5582287">
      <w:bodyDiv w:val="1"/>
      <w:marLeft w:val="0"/>
      <w:marRight w:val="0"/>
      <w:marTop w:val="0"/>
      <w:marBottom w:val="0"/>
      <w:divBdr>
        <w:top w:val="none" w:sz="0" w:space="0" w:color="auto"/>
        <w:left w:val="none" w:sz="0" w:space="0" w:color="auto"/>
        <w:bottom w:val="none" w:sz="0" w:space="0" w:color="auto"/>
        <w:right w:val="none" w:sz="0" w:space="0" w:color="auto"/>
      </w:divBdr>
    </w:div>
    <w:div w:id="635333859">
      <w:bodyDiv w:val="1"/>
      <w:marLeft w:val="0"/>
      <w:marRight w:val="0"/>
      <w:marTop w:val="0"/>
      <w:marBottom w:val="0"/>
      <w:divBdr>
        <w:top w:val="none" w:sz="0" w:space="0" w:color="auto"/>
        <w:left w:val="none" w:sz="0" w:space="0" w:color="auto"/>
        <w:bottom w:val="none" w:sz="0" w:space="0" w:color="auto"/>
        <w:right w:val="none" w:sz="0" w:space="0" w:color="auto"/>
      </w:divBdr>
    </w:div>
    <w:div w:id="688871879">
      <w:bodyDiv w:val="1"/>
      <w:marLeft w:val="0"/>
      <w:marRight w:val="0"/>
      <w:marTop w:val="0"/>
      <w:marBottom w:val="0"/>
      <w:divBdr>
        <w:top w:val="none" w:sz="0" w:space="0" w:color="auto"/>
        <w:left w:val="none" w:sz="0" w:space="0" w:color="auto"/>
        <w:bottom w:val="none" w:sz="0" w:space="0" w:color="auto"/>
        <w:right w:val="none" w:sz="0" w:space="0" w:color="auto"/>
      </w:divBdr>
    </w:div>
    <w:div w:id="851722555">
      <w:bodyDiv w:val="1"/>
      <w:marLeft w:val="0"/>
      <w:marRight w:val="0"/>
      <w:marTop w:val="0"/>
      <w:marBottom w:val="0"/>
      <w:divBdr>
        <w:top w:val="none" w:sz="0" w:space="0" w:color="auto"/>
        <w:left w:val="none" w:sz="0" w:space="0" w:color="auto"/>
        <w:bottom w:val="none" w:sz="0" w:space="0" w:color="auto"/>
        <w:right w:val="none" w:sz="0" w:space="0" w:color="auto"/>
      </w:divBdr>
      <w:divsChild>
        <w:div w:id="1261794998">
          <w:marLeft w:val="0"/>
          <w:marRight w:val="0"/>
          <w:marTop w:val="0"/>
          <w:marBottom w:val="0"/>
          <w:divBdr>
            <w:top w:val="none" w:sz="0" w:space="0" w:color="auto"/>
            <w:left w:val="none" w:sz="0" w:space="0" w:color="auto"/>
            <w:bottom w:val="none" w:sz="0" w:space="0" w:color="auto"/>
            <w:right w:val="none" w:sz="0" w:space="0" w:color="auto"/>
          </w:divBdr>
          <w:divsChild>
            <w:div w:id="1258294848">
              <w:marLeft w:val="0"/>
              <w:marRight w:val="0"/>
              <w:marTop w:val="0"/>
              <w:marBottom w:val="0"/>
              <w:divBdr>
                <w:top w:val="none" w:sz="0" w:space="0" w:color="auto"/>
                <w:left w:val="none" w:sz="0" w:space="0" w:color="auto"/>
                <w:bottom w:val="none" w:sz="0" w:space="0" w:color="auto"/>
                <w:right w:val="none" w:sz="0" w:space="0" w:color="auto"/>
              </w:divBdr>
              <w:divsChild>
                <w:div w:id="9614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922698">
          <w:marLeft w:val="0"/>
          <w:marRight w:val="0"/>
          <w:marTop w:val="0"/>
          <w:marBottom w:val="0"/>
          <w:divBdr>
            <w:top w:val="none" w:sz="0" w:space="0" w:color="auto"/>
            <w:left w:val="none" w:sz="0" w:space="0" w:color="auto"/>
            <w:bottom w:val="none" w:sz="0" w:space="0" w:color="auto"/>
            <w:right w:val="none" w:sz="0" w:space="0" w:color="auto"/>
          </w:divBdr>
        </w:div>
      </w:divsChild>
    </w:div>
    <w:div w:id="1289237604">
      <w:bodyDiv w:val="1"/>
      <w:marLeft w:val="0"/>
      <w:marRight w:val="0"/>
      <w:marTop w:val="0"/>
      <w:marBottom w:val="0"/>
      <w:divBdr>
        <w:top w:val="none" w:sz="0" w:space="0" w:color="auto"/>
        <w:left w:val="none" w:sz="0" w:space="0" w:color="auto"/>
        <w:bottom w:val="none" w:sz="0" w:space="0" w:color="auto"/>
        <w:right w:val="none" w:sz="0" w:space="0" w:color="auto"/>
      </w:divBdr>
    </w:div>
    <w:div w:id="1307279073">
      <w:bodyDiv w:val="1"/>
      <w:marLeft w:val="0"/>
      <w:marRight w:val="0"/>
      <w:marTop w:val="0"/>
      <w:marBottom w:val="0"/>
      <w:divBdr>
        <w:top w:val="none" w:sz="0" w:space="0" w:color="auto"/>
        <w:left w:val="none" w:sz="0" w:space="0" w:color="auto"/>
        <w:bottom w:val="none" w:sz="0" w:space="0" w:color="auto"/>
        <w:right w:val="none" w:sz="0" w:space="0" w:color="auto"/>
      </w:divBdr>
    </w:div>
    <w:div w:id="1308052238">
      <w:bodyDiv w:val="1"/>
      <w:marLeft w:val="0"/>
      <w:marRight w:val="0"/>
      <w:marTop w:val="0"/>
      <w:marBottom w:val="0"/>
      <w:divBdr>
        <w:top w:val="none" w:sz="0" w:space="0" w:color="auto"/>
        <w:left w:val="none" w:sz="0" w:space="0" w:color="auto"/>
        <w:bottom w:val="none" w:sz="0" w:space="0" w:color="auto"/>
        <w:right w:val="none" w:sz="0" w:space="0" w:color="auto"/>
      </w:divBdr>
      <w:divsChild>
        <w:div w:id="1249388283">
          <w:marLeft w:val="0"/>
          <w:marRight w:val="0"/>
          <w:marTop w:val="0"/>
          <w:marBottom w:val="0"/>
          <w:divBdr>
            <w:top w:val="none" w:sz="0" w:space="0" w:color="auto"/>
            <w:left w:val="none" w:sz="0" w:space="0" w:color="auto"/>
            <w:bottom w:val="none" w:sz="0" w:space="0" w:color="auto"/>
            <w:right w:val="none" w:sz="0" w:space="0" w:color="auto"/>
          </w:divBdr>
          <w:divsChild>
            <w:div w:id="1716150768">
              <w:marLeft w:val="0"/>
              <w:marRight w:val="0"/>
              <w:marTop w:val="0"/>
              <w:marBottom w:val="0"/>
              <w:divBdr>
                <w:top w:val="none" w:sz="0" w:space="0" w:color="auto"/>
                <w:left w:val="none" w:sz="0" w:space="0" w:color="auto"/>
                <w:bottom w:val="none" w:sz="0" w:space="0" w:color="auto"/>
                <w:right w:val="none" w:sz="0" w:space="0" w:color="auto"/>
              </w:divBdr>
              <w:divsChild>
                <w:div w:id="1832255654">
                  <w:marLeft w:val="0"/>
                  <w:marRight w:val="0"/>
                  <w:marTop w:val="0"/>
                  <w:marBottom w:val="0"/>
                  <w:divBdr>
                    <w:top w:val="none" w:sz="0" w:space="0" w:color="auto"/>
                    <w:left w:val="none" w:sz="0" w:space="0" w:color="auto"/>
                    <w:bottom w:val="none" w:sz="0" w:space="0" w:color="auto"/>
                    <w:right w:val="none" w:sz="0" w:space="0" w:color="auto"/>
                  </w:divBdr>
                  <w:divsChild>
                    <w:div w:id="104082888">
                      <w:marLeft w:val="0"/>
                      <w:marRight w:val="0"/>
                      <w:marTop w:val="0"/>
                      <w:marBottom w:val="0"/>
                      <w:divBdr>
                        <w:top w:val="none" w:sz="0" w:space="0" w:color="auto"/>
                        <w:left w:val="none" w:sz="0" w:space="0" w:color="auto"/>
                        <w:bottom w:val="none" w:sz="0" w:space="0" w:color="auto"/>
                        <w:right w:val="none" w:sz="0" w:space="0" w:color="auto"/>
                      </w:divBdr>
                      <w:divsChild>
                        <w:div w:id="1722245360">
                          <w:marLeft w:val="0"/>
                          <w:marRight w:val="0"/>
                          <w:marTop w:val="0"/>
                          <w:marBottom w:val="0"/>
                          <w:divBdr>
                            <w:top w:val="none" w:sz="0" w:space="0" w:color="auto"/>
                            <w:left w:val="none" w:sz="0" w:space="0" w:color="auto"/>
                            <w:bottom w:val="none" w:sz="0" w:space="0" w:color="auto"/>
                            <w:right w:val="none" w:sz="0" w:space="0" w:color="auto"/>
                          </w:divBdr>
                        </w:div>
                        <w:div w:id="18832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88581">
          <w:marLeft w:val="0"/>
          <w:marRight w:val="0"/>
          <w:marTop w:val="0"/>
          <w:marBottom w:val="0"/>
          <w:divBdr>
            <w:top w:val="none" w:sz="0" w:space="0" w:color="auto"/>
            <w:left w:val="none" w:sz="0" w:space="0" w:color="auto"/>
            <w:bottom w:val="none" w:sz="0" w:space="0" w:color="auto"/>
            <w:right w:val="none" w:sz="0" w:space="0" w:color="auto"/>
          </w:divBdr>
          <w:divsChild>
            <w:div w:id="1222254664">
              <w:marLeft w:val="0"/>
              <w:marRight w:val="0"/>
              <w:marTop w:val="0"/>
              <w:marBottom w:val="0"/>
              <w:divBdr>
                <w:top w:val="none" w:sz="0" w:space="0" w:color="auto"/>
                <w:left w:val="none" w:sz="0" w:space="0" w:color="auto"/>
                <w:bottom w:val="none" w:sz="0" w:space="0" w:color="auto"/>
                <w:right w:val="none" w:sz="0" w:space="0" w:color="auto"/>
              </w:divBdr>
              <w:divsChild>
                <w:div w:id="481849060">
                  <w:marLeft w:val="0"/>
                  <w:marRight w:val="0"/>
                  <w:marTop w:val="0"/>
                  <w:marBottom w:val="0"/>
                  <w:divBdr>
                    <w:top w:val="none" w:sz="0" w:space="0" w:color="auto"/>
                    <w:left w:val="none" w:sz="0" w:space="0" w:color="auto"/>
                    <w:bottom w:val="none" w:sz="0" w:space="0" w:color="auto"/>
                    <w:right w:val="none" w:sz="0" w:space="0" w:color="auto"/>
                  </w:divBdr>
                  <w:divsChild>
                    <w:div w:id="2037347167">
                      <w:marLeft w:val="0"/>
                      <w:marRight w:val="0"/>
                      <w:marTop w:val="0"/>
                      <w:marBottom w:val="0"/>
                      <w:divBdr>
                        <w:top w:val="none" w:sz="0" w:space="0" w:color="auto"/>
                        <w:left w:val="none" w:sz="0" w:space="0" w:color="auto"/>
                        <w:bottom w:val="none" w:sz="0" w:space="0" w:color="auto"/>
                        <w:right w:val="none" w:sz="0" w:space="0" w:color="auto"/>
                      </w:divBdr>
                      <w:divsChild>
                        <w:div w:id="612635115">
                          <w:marLeft w:val="0"/>
                          <w:marRight w:val="0"/>
                          <w:marTop w:val="0"/>
                          <w:marBottom w:val="0"/>
                          <w:divBdr>
                            <w:top w:val="none" w:sz="0" w:space="0" w:color="auto"/>
                            <w:left w:val="none" w:sz="0" w:space="0" w:color="auto"/>
                            <w:bottom w:val="none" w:sz="0" w:space="0" w:color="auto"/>
                            <w:right w:val="none" w:sz="0" w:space="0" w:color="auto"/>
                          </w:divBdr>
                          <w:divsChild>
                            <w:div w:id="1630470448">
                              <w:marLeft w:val="0"/>
                              <w:marRight w:val="0"/>
                              <w:marTop w:val="0"/>
                              <w:marBottom w:val="0"/>
                              <w:divBdr>
                                <w:top w:val="none" w:sz="0" w:space="0" w:color="auto"/>
                                <w:left w:val="none" w:sz="0" w:space="0" w:color="auto"/>
                                <w:bottom w:val="none" w:sz="0" w:space="0" w:color="auto"/>
                                <w:right w:val="none" w:sz="0" w:space="0" w:color="auto"/>
                              </w:divBdr>
                              <w:divsChild>
                                <w:div w:id="1199587208">
                                  <w:marLeft w:val="0"/>
                                  <w:marRight w:val="0"/>
                                  <w:marTop w:val="0"/>
                                  <w:marBottom w:val="0"/>
                                  <w:divBdr>
                                    <w:top w:val="none" w:sz="0" w:space="0" w:color="auto"/>
                                    <w:left w:val="none" w:sz="0" w:space="0" w:color="auto"/>
                                    <w:bottom w:val="none" w:sz="0" w:space="0" w:color="auto"/>
                                    <w:right w:val="none" w:sz="0" w:space="0" w:color="auto"/>
                                  </w:divBdr>
                                  <w:divsChild>
                                    <w:div w:id="5979730">
                                      <w:marLeft w:val="0"/>
                                      <w:marRight w:val="0"/>
                                      <w:marTop w:val="0"/>
                                      <w:marBottom w:val="0"/>
                                      <w:divBdr>
                                        <w:top w:val="none" w:sz="0" w:space="0" w:color="auto"/>
                                        <w:left w:val="none" w:sz="0" w:space="0" w:color="auto"/>
                                        <w:bottom w:val="none" w:sz="0" w:space="0" w:color="auto"/>
                                        <w:right w:val="none" w:sz="0" w:space="0" w:color="auto"/>
                                      </w:divBdr>
                                    </w:div>
                                    <w:div w:id="164714044">
                                      <w:marLeft w:val="0"/>
                                      <w:marRight w:val="0"/>
                                      <w:marTop w:val="0"/>
                                      <w:marBottom w:val="0"/>
                                      <w:divBdr>
                                        <w:top w:val="none" w:sz="0" w:space="0" w:color="auto"/>
                                        <w:left w:val="none" w:sz="0" w:space="0" w:color="auto"/>
                                        <w:bottom w:val="none" w:sz="0" w:space="0" w:color="auto"/>
                                        <w:right w:val="none" w:sz="0" w:space="0" w:color="auto"/>
                                      </w:divBdr>
                                    </w:div>
                                    <w:div w:id="1022323151">
                                      <w:marLeft w:val="0"/>
                                      <w:marRight w:val="0"/>
                                      <w:marTop w:val="0"/>
                                      <w:marBottom w:val="0"/>
                                      <w:divBdr>
                                        <w:top w:val="none" w:sz="0" w:space="0" w:color="auto"/>
                                        <w:left w:val="none" w:sz="0" w:space="0" w:color="auto"/>
                                        <w:bottom w:val="none" w:sz="0" w:space="0" w:color="auto"/>
                                        <w:right w:val="none" w:sz="0" w:space="0" w:color="auto"/>
                                      </w:divBdr>
                                    </w:div>
                                    <w:div w:id="1343509361">
                                      <w:marLeft w:val="0"/>
                                      <w:marRight w:val="0"/>
                                      <w:marTop w:val="0"/>
                                      <w:marBottom w:val="0"/>
                                      <w:divBdr>
                                        <w:top w:val="none" w:sz="0" w:space="0" w:color="auto"/>
                                        <w:left w:val="none" w:sz="0" w:space="0" w:color="auto"/>
                                        <w:bottom w:val="none" w:sz="0" w:space="0" w:color="auto"/>
                                        <w:right w:val="none" w:sz="0" w:space="0" w:color="auto"/>
                                      </w:divBdr>
                                    </w:div>
                                    <w:div w:id="1452355079">
                                      <w:marLeft w:val="0"/>
                                      <w:marRight w:val="0"/>
                                      <w:marTop w:val="0"/>
                                      <w:marBottom w:val="0"/>
                                      <w:divBdr>
                                        <w:top w:val="none" w:sz="0" w:space="0" w:color="auto"/>
                                        <w:left w:val="none" w:sz="0" w:space="0" w:color="auto"/>
                                        <w:bottom w:val="none" w:sz="0" w:space="0" w:color="auto"/>
                                        <w:right w:val="none" w:sz="0" w:space="0" w:color="auto"/>
                                      </w:divBdr>
                                    </w:div>
                                    <w:div w:id="1452550862">
                                      <w:marLeft w:val="0"/>
                                      <w:marRight w:val="0"/>
                                      <w:marTop w:val="0"/>
                                      <w:marBottom w:val="0"/>
                                      <w:divBdr>
                                        <w:top w:val="none" w:sz="0" w:space="0" w:color="auto"/>
                                        <w:left w:val="none" w:sz="0" w:space="0" w:color="auto"/>
                                        <w:bottom w:val="none" w:sz="0" w:space="0" w:color="auto"/>
                                        <w:right w:val="none" w:sz="0" w:space="0" w:color="auto"/>
                                      </w:divBdr>
                                    </w:div>
                                    <w:div w:id="1533565804">
                                      <w:marLeft w:val="0"/>
                                      <w:marRight w:val="0"/>
                                      <w:marTop w:val="0"/>
                                      <w:marBottom w:val="0"/>
                                      <w:divBdr>
                                        <w:top w:val="none" w:sz="0" w:space="0" w:color="auto"/>
                                        <w:left w:val="none" w:sz="0" w:space="0" w:color="auto"/>
                                        <w:bottom w:val="none" w:sz="0" w:space="0" w:color="auto"/>
                                        <w:right w:val="none" w:sz="0" w:space="0" w:color="auto"/>
                                      </w:divBdr>
                                    </w:div>
                                    <w:div w:id="1549149563">
                                      <w:marLeft w:val="0"/>
                                      <w:marRight w:val="0"/>
                                      <w:marTop w:val="0"/>
                                      <w:marBottom w:val="0"/>
                                      <w:divBdr>
                                        <w:top w:val="none" w:sz="0" w:space="0" w:color="auto"/>
                                        <w:left w:val="none" w:sz="0" w:space="0" w:color="auto"/>
                                        <w:bottom w:val="none" w:sz="0" w:space="0" w:color="auto"/>
                                        <w:right w:val="none" w:sz="0" w:space="0" w:color="auto"/>
                                      </w:divBdr>
                                    </w:div>
                                    <w:div w:id="1637875878">
                                      <w:marLeft w:val="0"/>
                                      <w:marRight w:val="0"/>
                                      <w:marTop w:val="0"/>
                                      <w:marBottom w:val="0"/>
                                      <w:divBdr>
                                        <w:top w:val="none" w:sz="0" w:space="0" w:color="auto"/>
                                        <w:left w:val="none" w:sz="0" w:space="0" w:color="auto"/>
                                        <w:bottom w:val="none" w:sz="0" w:space="0" w:color="auto"/>
                                        <w:right w:val="none" w:sz="0" w:space="0" w:color="auto"/>
                                      </w:divBdr>
                                    </w:div>
                                    <w:div w:id="1808819390">
                                      <w:marLeft w:val="225"/>
                                      <w:marRight w:val="0"/>
                                      <w:marTop w:val="150"/>
                                      <w:marBottom w:val="150"/>
                                      <w:divBdr>
                                        <w:top w:val="none" w:sz="0" w:space="0" w:color="auto"/>
                                        <w:left w:val="none" w:sz="0" w:space="0" w:color="auto"/>
                                        <w:bottom w:val="none" w:sz="0" w:space="0" w:color="auto"/>
                                        <w:right w:val="none" w:sz="0" w:space="0" w:color="auto"/>
                                      </w:divBdr>
                                    </w:div>
                                    <w:div w:id="1996101062">
                                      <w:marLeft w:val="225"/>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0878369">
      <w:bodyDiv w:val="1"/>
      <w:marLeft w:val="0"/>
      <w:marRight w:val="0"/>
      <w:marTop w:val="0"/>
      <w:marBottom w:val="0"/>
      <w:divBdr>
        <w:top w:val="none" w:sz="0" w:space="0" w:color="auto"/>
        <w:left w:val="none" w:sz="0" w:space="0" w:color="auto"/>
        <w:bottom w:val="none" w:sz="0" w:space="0" w:color="auto"/>
        <w:right w:val="none" w:sz="0" w:space="0" w:color="auto"/>
      </w:divBdr>
    </w:div>
    <w:div w:id="1509170596">
      <w:bodyDiv w:val="1"/>
      <w:marLeft w:val="0"/>
      <w:marRight w:val="0"/>
      <w:marTop w:val="0"/>
      <w:marBottom w:val="0"/>
      <w:divBdr>
        <w:top w:val="none" w:sz="0" w:space="0" w:color="auto"/>
        <w:left w:val="none" w:sz="0" w:space="0" w:color="auto"/>
        <w:bottom w:val="none" w:sz="0" w:space="0" w:color="auto"/>
        <w:right w:val="none" w:sz="0" w:space="0" w:color="auto"/>
      </w:divBdr>
    </w:div>
    <w:div w:id="1553733005">
      <w:bodyDiv w:val="1"/>
      <w:marLeft w:val="0"/>
      <w:marRight w:val="0"/>
      <w:marTop w:val="0"/>
      <w:marBottom w:val="0"/>
      <w:divBdr>
        <w:top w:val="none" w:sz="0" w:space="0" w:color="auto"/>
        <w:left w:val="none" w:sz="0" w:space="0" w:color="auto"/>
        <w:bottom w:val="none" w:sz="0" w:space="0" w:color="auto"/>
        <w:right w:val="none" w:sz="0" w:space="0" w:color="auto"/>
      </w:divBdr>
    </w:div>
    <w:div w:id="1613903314">
      <w:bodyDiv w:val="1"/>
      <w:marLeft w:val="0"/>
      <w:marRight w:val="0"/>
      <w:marTop w:val="0"/>
      <w:marBottom w:val="0"/>
      <w:divBdr>
        <w:top w:val="none" w:sz="0" w:space="0" w:color="auto"/>
        <w:left w:val="none" w:sz="0" w:space="0" w:color="auto"/>
        <w:bottom w:val="none" w:sz="0" w:space="0" w:color="auto"/>
        <w:right w:val="none" w:sz="0" w:space="0" w:color="auto"/>
      </w:divBdr>
    </w:div>
    <w:div w:id="1664046426">
      <w:bodyDiv w:val="1"/>
      <w:marLeft w:val="0"/>
      <w:marRight w:val="0"/>
      <w:marTop w:val="0"/>
      <w:marBottom w:val="0"/>
      <w:divBdr>
        <w:top w:val="none" w:sz="0" w:space="0" w:color="auto"/>
        <w:left w:val="none" w:sz="0" w:space="0" w:color="auto"/>
        <w:bottom w:val="none" w:sz="0" w:space="0" w:color="auto"/>
        <w:right w:val="none" w:sz="0" w:space="0" w:color="auto"/>
      </w:divBdr>
    </w:div>
    <w:div w:id="1825580981">
      <w:bodyDiv w:val="1"/>
      <w:marLeft w:val="0"/>
      <w:marRight w:val="0"/>
      <w:marTop w:val="0"/>
      <w:marBottom w:val="0"/>
      <w:divBdr>
        <w:top w:val="none" w:sz="0" w:space="0" w:color="auto"/>
        <w:left w:val="none" w:sz="0" w:space="0" w:color="auto"/>
        <w:bottom w:val="none" w:sz="0" w:space="0" w:color="auto"/>
        <w:right w:val="none" w:sz="0" w:space="0" w:color="auto"/>
      </w:divBdr>
    </w:div>
    <w:div w:id="1887833043">
      <w:bodyDiv w:val="1"/>
      <w:marLeft w:val="0"/>
      <w:marRight w:val="0"/>
      <w:marTop w:val="0"/>
      <w:marBottom w:val="0"/>
      <w:divBdr>
        <w:top w:val="none" w:sz="0" w:space="0" w:color="auto"/>
        <w:left w:val="none" w:sz="0" w:space="0" w:color="auto"/>
        <w:bottom w:val="none" w:sz="0" w:space="0" w:color="auto"/>
        <w:right w:val="none" w:sz="0" w:space="0" w:color="auto"/>
      </w:divBdr>
      <w:divsChild>
        <w:div w:id="145247710">
          <w:marLeft w:val="0"/>
          <w:marRight w:val="0"/>
          <w:marTop w:val="0"/>
          <w:marBottom w:val="0"/>
          <w:divBdr>
            <w:top w:val="none" w:sz="0" w:space="0" w:color="auto"/>
            <w:left w:val="none" w:sz="0" w:space="0" w:color="auto"/>
            <w:bottom w:val="none" w:sz="0" w:space="0" w:color="auto"/>
            <w:right w:val="none" w:sz="0" w:space="0" w:color="auto"/>
          </w:divBdr>
        </w:div>
        <w:div w:id="372923997">
          <w:marLeft w:val="0"/>
          <w:marRight w:val="0"/>
          <w:marTop w:val="0"/>
          <w:marBottom w:val="0"/>
          <w:divBdr>
            <w:top w:val="none" w:sz="0" w:space="0" w:color="auto"/>
            <w:left w:val="none" w:sz="0" w:space="0" w:color="auto"/>
            <w:bottom w:val="none" w:sz="0" w:space="0" w:color="auto"/>
            <w:right w:val="none" w:sz="0" w:space="0" w:color="auto"/>
          </w:divBdr>
        </w:div>
        <w:div w:id="696078311">
          <w:marLeft w:val="0"/>
          <w:marRight w:val="0"/>
          <w:marTop w:val="0"/>
          <w:marBottom w:val="0"/>
          <w:divBdr>
            <w:top w:val="none" w:sz="0" w:space="0" w:color="auto"/>
            <w:left w:val="none" w:sz="0" w:space="0" w:color="auto"/>
            <w:bottom w:val="none" w:sz="0" w:space="0" w:color="auto"/>
            <w:right w:val="none" w:sz="0" w:space="0" w:color="auto"/>
          </w:divBdr>
        </w:div>
        <w:div w:id="811362885">
          <w:marLeft w:val="0"/>
          <w:marRight w:val="0"/>
          <w:marTop w:val="0"/>
          <w:marBottom w:val="0"/>
          <w:divBdr>
            <w:top w:val="none" w:sz="0" w:space="0" w:color="auto"/>
            <w:left w:val="none" w:sz="0" w:space="0" w:color="auto"/>
            <w:bottom w:val="none" w:sz="0" w:space="0" w:color="auto"/>
            <w:right w:val="none" w:sz="0" w:space="0" w:color="auto"/>
          </w:divBdr>
          <w:divsChild>
            <w:div w:id="534080955">
              <w:marLeft w:val="0"/>
              <w:marRight w:val="0"/>
              <w:marTop w:val="0"/>
              <w:marBottom w:val="0"/>
              <w:divBdr>
                <w:top w:val="none" w:sz="0" w:space="0" w:color="auto"/>
                <w:left w:val="none" w:sz="0" w:space="0" w:color="auto"/>
                <w:bottom w:val="none" w:sz="0" w:space="0" w:color="auto"/>
                <w:right w:val="none" w:sz="0" w:space="0" w:color="auto"/>
              </w:divBdr>
            </w:div>
            <w:div w:id="1225288676">
              <w:marLeft w:val="0"/>
              <w:marRight w:val="0"/>
              <w:marTop w:val="0"/>
              <w:marBottom w:val="0"/>
              <w:divBdr>
                <w:top w:val="none" w:sz="0" w:space="0" w:color="auto"/>
                <w:left w:val="none" w:sz="0" w:space="0" w:color="auto"/>
                <w:bottom w:val="none" w:sz="0" w:space="0" w:color="auto"/>
                <w:right w:val="none" w:sz="0" w:space="0" w:color="auto"/>
              </w:divBdr>
            </w:div>
            <w:div w:id="1240360147">
              <w:marLeft w:val="0"/>
              <w:marRight w:val="0"/>
              <w:marTop w:val="0"/>
              <w:marBottom w:val="0"/>
              <w:divBdr>
                <w:top w:val="none" w:sz="0" w:space="0" w:color="auto"/>
                <w:left w:val="none" w:sz="0" w:space="0" w:color="auto"/>
                <w:bottom w:val="none" w:sz="0" w:space="0" w:color="auto"/>
                <w:right w:val="none" w:sz="0" w:space="0" w:color="auto"/>
              </w:divBdr>
            </w:div>
          </w:divsChild>
        </w:div>
        <w:div w:id="1058281902">
          <w:marLeft w:val="0"/>
          <w:marRight w:val="0"/>
          <w:marTop w:val="0"/>
          <w:marBottom w:val="0"/>
          <w:divBdr>
            <w:top w:val="none" w:sz="0" w:space="0" w:color="auto"/>
            <w:left w:val="none" w:sz="0" w:space="0" w:color="auto"/>
            <w:bottom w:val="none" w:sz="0" w:space="0" w:color="auto"/>
            <w:right w:val="none" w:sz="0" w:space="0" w:color="auto"/>
          </w:divBdr>
        </w:div>
        <w:div w:id="1455755812">
          <w:marLeft w:val="225"/>
          <w:marRight w:val="0"/>
          <w:marTop w:val="150"/>
          <w:marBottom w:val="150"/>
          <w:divBdr>
            <w:top w:val="none" w:sz="0" w:space="0" w:color="auto"/>
            <w:left w:val="none" w:sz="0" w:space="0" w:color="auto"/>
            <w:bottom w:val="none" w:sz="0" w:space="0" w:color="auto"/>
            <w:right w:val="none" w:sz="0" w:space="0" w:color="auto"/>
          </w:divBdr>
        </w:div>
        <w:div w:id="1649627049">
          <w:marLeft w:val="225"/>
          <w:marRight w:val="0"/>
          <w:marTop w:val="150"/>
          <w:marBottom w:val="150"/>
          <w:divBdr>
            <w:top w:val="none" w:sz="0" w:space="0" w:color="auto"/>
            <w:left w:val="none" w:sz="0" w:space="0" w:color="auto"/>
            <w:bottom w:val="none" w:sz="0" w:space="0" w:color="auto"/>
            <w:right w:val="none" w:sz="0" w:space="0" w:color="auto"/>
          </w:divBdr>
        </w:div>
        <w:div w:id="1653488534">
          <w:marLeft w:val="0"/>
          <w:marRight w:val="0"/>
          <w:marTop w:val="0"/>
          <w:marBottom w:val="0"/>
          <w:divBdr>
            <w:top w:val="none" w:sz="0" w:space="0" w:color="auto"/>
            <w:left w:val="none" w:sz="0" w:space="0" w:color="auto"/>
            <w:bottom w:val="none" w:sz="0" w:space="0" w:color="auto"/>
            <w:right w:val="none" w:sz="0" w:space="0" w:color="auto"/>
          </w:divBdr>
        </w:div>
        <w:div w:id="1735809710">
          <w:marLeft w:val="0"/>
          <w:marRight w:val="0"/>
          <w:marTop w:val="0"/>
          <w:marBottom w:val="0"/>
          <w:divBdr>
            <w:top w:val="none" w:sz="0" w:space="0" w:color="auto"/>
            <w:left w:val="none" w:sz="0" w:space="0" w:color="auto"/>
            <w:bottom w:val="none" w:sz="0" w:space="0" w:color="auto"/>
            <w:right w:val="none" w:sz="0" w:space="0" w:color="auto"/>
          </w:divBdr>
        </w:div>
        <w:div w:id="1985116886">
          <w:marLeft w:val="0"/>
          <w:marRight w:val="0"/>
          <w:marTop w:val="0"/>
          <w:marBottom w:val="0"/>
          <w:divBdr>
            <w:top w:val="none" w:sz="0" w:space="0" w:color="auto"/>
            <w:left w:val="none" w:sz="0" w:space="0" w:color="auto"/>
            <w:bottom w:val="none" w:sz="0" w:space="0" w:color="auto"/>
            <w:right w:val="none" w:sz="0" w:space="0" w:color="auto"/>
          </w:divBdr>
        </w:div>
        <w:div w:id="2052460881">
          <w:marLeft w:val="0"/>
          <w:marRight w:val="0"/>
          <w:marTop w:val="0"/>
          <w:marBottom w:val="0"/>
          <w:divBdr>
            <w:top w:val="none" w:sz="0" w:space="0" w:color="auto"/>
            <w:left w:val="none" w:sz="0" w:space="0" w:color="auto"/>
            <w:bottom w:val="none" w:sz="0" w:space="0" w:color="auto"/>
            <w:right w:val="none" w:sz="0" w:space="0" w:color="auto"/>
          </w:divBdr>
        </w:div>
      </w:divsChild>
    </w:div>
    <w:div w:id="1976521081">
      <w:bodyDiv w:val="1"/>
      <w:marLeft w:val="0"/>
      <w:marRight w:val="0"/>
      <w:marTop w:val="0"/>
      <w:marBottom w:val="0"/>
      <w:divBdr>
        <w:top w:val="none" w:sz="0" w:space="0" w:color="auto"/>
        <w:left w:val="none" w:sz="0" w:space="0" w:color="auto"/>
        <w:bottom w:val="none" w:sz="0" w:space="0" w:color="auto"/>
        <w:right w:val="none" w:sz="0" w:space="0" w:color="auto"/>
      </w:divBdr>
    </w:div>
    <w:div w:id="2059429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microsoft.com/office/2007/relationships/diagramDrawing" Target="diagrams/drawing9.xml"/><Relationship Id="rId21" Type="http://schemas.openxmlformats.org/officeDocument/2006/relationships/image" Target="media/image6.jpeg"/><Relationship Id="rId42" Type="http://schemas.microsoft.com/office/2007/relationships/diagramDrawing" Target="diagrams/drawing4.xml"/><Relationship Id="rId47" Type="http://schemas.microsoft.com/office/2007/relationships/diagramDrawing" Target="diagrams/drawing5.xml"/><Relationship Id="rId84" Type="http://schemas.openxmlformats.org/officeDocument/2006/relationships/image" Target="media/image9.jpeg"/><Relationship Id="rId89" Type="http://schemas.openxmlformats.org/officeDocument/2006/relationships/image" Target="media/image11.png"/><Relationship Id="rId112" Type="http://schemas.openxmlformats.org/officeDocument/2006/relationships/chart" Target="charts/chart8.xml"/><Relationship Id="rId133" Type="http://schemas.openxmlformats.org/officeDocument/2006/relationships/image" Target="media/image32.png"/><Relationship Id="rId16" Type="http://schemas.openxmlformats.org/officeDocument/2006/relationships/image" Target="media/image1.jpeg"/><Relationship Id="rId107" Type="http://schemas.openxmlformats.org/officeDocument/2006/relationships/image" Target="media/image25.png"/><Relationship Id="rId11"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32" Type="http://schemas.microsoft.com/office/2007/relationships/diagramDrawing" Target="diagrams/drawing2.xml"/><Relationship Id="rId37" Type="http://schemas.microsoft.com/office/2007/relationships/diagramDrawing" Target="diagrams/drawing3.xml"/><Relationship Id="rId53" Type="http://schemas.openxmlformats.org/officeDocument/2006/relationships/diagramData" Target="diagrams/data7.xml"/><Relationship Id="rId74" Type="http://schemas.openxmlformats.org/officeDocument/2006/relationships/image" Target="media/image16.png"/><Relationship Id="rId79" Type="http://schemas.openxmlformats.org/officeDocument/2006/relationships/diagramQuickStyle" Target="diagrams/quickStyle8.xml"/><Relationship Id="rId102" Type="http://schemas.openxmlformats.org/officeDocument/2006/relationships/footer" Target="footer3.xml"/><Relationship Id="rId123" Type="http://schemas.openxmlformats.org/officeDocument/2006/relationships/hyperlink" Target="https://www.statista.com/statistics/300402/smartphone-usage-in-the-uk-by-age/" TargetMode="External"/><Relationship Id="rId128" Type="http://schemas.openxmlformats.org/officeDocument/2006/relationships/hyperlink" Target="https://www.youtube.com/watch?v=TN82ar1Vhq4&amp;t=3s&amp;ab_channel=ThomasArcher" TargetMode="External"/><Relationship Id="rId5" Type="http://schemas.openxmlformats.org/officeDocument/2006/relationships/webSettings" Target="webSettings.xml"/><Relationship Id="rId90" Type="http://schemas.openxmlformats.org/officeDocument/2006/relationships/chart" Target="charts/chart2.xml"/><Relationship Id="rId95" Type="http://schemas.openxmlformats.org/officeDocument/2006/relationships/image" Target="media/image21.png"/><Relationship Id="rId22" Type="http://schemas.openxmlformats.org/officeDocument/2006/relationships/image" Target="media/image7.jpeg"/><Relationship Id="rId27" Type="http://schemas.microsoft.com/office/2007/relationships/diagramDrawing" Target="diagrams/drawing1.xml"/><Relationship Id="rId43" Type="http://schemas.openxmlformats.org/officeDocument/2006/relationships/diagramData" Target="diagrams/data5.xml"/><Relationship Id="rId48" Type="http://schemas.openxmlformats.org/officeDocument/2006/relationships/diagramData" Target="diagrams/data6.xml"/><Relationship Id="rId113" Type="http://schemas.openxmlformats.org/officeDocument/2006/relationships/diagramData" Target="diagrams/data9.xml"/><Relationship Id="rId118" Type="http://schemas.openxmlformats.org/officeDocument/2006/relationships/hyperlink" Target="https://www.ons.gov.uk/peoplepopulationandcommunity/healthandsocialcare/conditionsanddiseases/bulletins/cancerregistrationstatisticsengland/final2016" TargetMode="External"/><Relationship Id="rId134" Type="http://schemas.openxmlformats.org/officeDocument/2006/relationships/image" Target="media/image33.png"/><Relationship Id="rId80" Type="http://schemas.openxmlformats.org/officeDocument/2006/relationships/diagramColors" Target="diagrams/colors8.xml"/><Relationship Id="rId85" Type="http://schemas.openxmlformats.org/officeDocument/2006/relationships/image" Target="media/image10.jpeg"/><Relationship Id="rId12"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17" Type="http://schemas.openxmlformats.org/officeDocument/2006/relationships/image" Target="media/image2.jpeg"/><Relationship Id="rId33" Type="http://schemas.openxmlformats.org/officeDocument/2006/relationships/diagramData" Target="diagrams/data3.xml"/><Relationship Id="rId38" Type="http://schemas.openxmlformats.org/officeDocument/2006/relationships/diagramData" Target="diagrams/data4.xml"/><Relationship Id="rId103" Type="http://schemas.openxmlformats.org/officeDocument/2006/relationships/chart" Target="charts/chart5.xml"/><Relationship Id="rId108" Type="http://schemas.openxmlformats.org/officeDocument/2006/relationships/image" Target="media/image26.emf"/><Relationship Id="rId124" Type="http://schemas.openxmlformats.org/officeDocument/2006/relationships/hyperlink" Target="https://www.medicines.org.uk/emc/product/289/smpc/print" TargetMode="External"/><Relationship Id="rId129" Type="http://schemas.openxmlformats.org/officeDocument/2006/relationships/image" Target="media/image28.jpeg"/><Relationship Id="rId54" Type="http://schemas.openxmlformats.org/officeDocument/2006/relationships/diagramLayout" Target="diagrams/layout7.xml"/><Relationship Id="rId75" Type="http://schemas.openxmlformats.org/officeDocument/2006/relationships/image" Target="media/image17.png"/><Relationship Id="rId91" Type="http://schemas.openxmlformats.org/officeDocument/2006/relationships/image" Target="media/image12.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1.xml"/><Relationship Id="rId28" Type="http://schemas.openxmlformats.org/officeDocument/2006/relationships/diagramData" Target="diagrams/data2.xml"/><Relationship Id="rId49" Type="http://schemas.openxmlformats.org/officeDocument/2006/relationships/diagramLayout" Target="diagrams/layout6.xml"/><Relationship Id="rId114" Type="http://schemas.openxmlformats.org/officeDocument/2006/relationships/diagramLayout" Target="diagrams/layout9.xml"/><Relationship Id="rId119" Type="http://schemas.openxmlformats.org/officeDocument/2006/relationships/hyperlink" Target="https://www.bsg.org.uk/covid-19-advice/endoscopy-activity-and-covid-19-bsg-and-jag-guidance/" TargetMode="External"/><Relationship Id="rId44" Type="http://schemas.openxmlformats.org/officeDocument/2006/relationships/diagramLayout" Target="diagrams/layout5.xml"/><Relationship Id="rId81" Type="http://schemas.microsoft.com/office/2007/relationships/diagramDrawing" Target="diagrams/drawing8.xml"/><Relationship Id="rId86" Type="http://schemas.openxmlformats.org/officeDocument/2006/relationships/footer" Target="footer1.xml"/><Relationship Id="rId130" Type="http://schemas.openxmlformats.org/officeDocument/2006/relationships/image" Target="media/image29.gif"/><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13"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18" Type="http://schemas.openxmlformats.org/officeDocument/2006/relationships/image" Target="media/image3.png"/><Relationship Id="rId39" Type="http://schemas.openxmlformats.org/officeDocument/2006/relationships/diagramLayout" Target="diagrams/layout4.xml"/><Relationship Id="rId109" Type="http://schemas.openxmlformats.org/officeDocument/2006/relationships/oleObject" Target="embeddings/oleObject1.bin"/><Relationship Id="rId34" Type="http://schemas.openxmlformats.org/officeDocument/2006/relationships/diagramLayout" Target="diagrams/layout3.xml"/><Relationship Id="rId50" Type="http://schemas.openxmlformats.org/officeDocument/2006/relationships/diagramQuickStyle" Target="diagrams/quickStyle6.xml"/><Relationship Id="rId55" Type="http://schemas.openxmlformats.org/officeDocument/2006/relationships/diagramQuickStyle" Target="diagrams/quickStyle7.xml"/><Relationship Id="rId76" Type="http://schemas.openxmlformats.org/officeDocument/2006/relationships/image" Target="media/image18.png"/><Relationship Id="rId97" Type="http://schemas.openxmlformats.org/officeDocument/2006/relationships/chart" Target="charts/chart3.xml"/><Relationship Id="rId104" Type="http://schemas.openxmlformats.org/officeDocument/2006/relationships/chart" Target="charts/chart6.xml"/><Relationship Id="rId120" Type="http://schemas.openxmlformats.org/officeDocument/2006/relationships/hyperlink" Target="https://www.ahrq.gov/health-literacy/improve/precautions/tool2b.html" TargetMode="External"/><Relationship Id="rId125" Type="http://schemas.openxmlformats.org/officeDocument/2006/relationships/hyperlink" Target="https://www.youtube.com/watch?v=FrfMAXhyssQ&amp;t=11s&amp;ab_channel=ThomasArcher" TargetMode="External"/><Relationship Id="rId7" Type="http://schemas.openxmlformats.org/officeDocument/2006/relationships/endnotes" Target="endnotes.xm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diagramLayout" Target="diagrams/layout2.xml"/><Relationship Id="rId24" Type="http://schemas.openxmlformats.org/officeDocument/2006/relationships/diagramLayout" Target="diagrams/layout1.xml"/><Relationship Id="rId40" Type="http://schemas.openxmlformats.org/officeDocument/2006/relationships/diagramQuickStyle" Target="diagrams/quickStyle4.xml"/><Relationship Id="rId45" Type="http://schemas.openxmlformats.org/officeDocument/2006/relationships/diagramQuickStyle" Target="diagrams/quickStyle5.xml"/><Relationship Id="rId87" Type="http://schemas.openxmlformats.org/officeDocument/2006/relationships/footer" Target="footer2.xml"/><Relationship Id="rId110" Type="http://schemas.openxmlformats.org/officeDocument/2006/relationships/image" Target="media/image27.emf"/><Relationship Id="rId115" Type="http://schemas.openxmlformats.org/officeDocument/2006/relationships/diagramQuickStyle" Target="diagrams/quickStyle9.xml"/><Relationship Id="rId131" Type="http://schemas.openxmlformats.org/officeDocument/2006/relationships/image" Target="media/image30.png"/><Relationship Id="rId136" Type="http://schemas.openxmlformats.org/officeDocument/2006/relationships/theme" Target="theme/theme1.xml"/><Relationship Id="rId82" Type="http://schemas.openxmlformats.org/officeDocument/2006/relationships/hyperlink" Target="https://www.thejag.org.uk/Accreditedunits.aspx" TargetMode="External"/><Relationship Id="rId19" Type="http://schemas.openxmlformats.org/officeDocument/2006/relationships/image" Target="media/image4.png"/><Relationship Id="rId14"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30" Type="http://schemas.openxmlformats.org/officeDocument/2006/relationships/diagramQuickStyle" Target="diagrams/quickStyle2.xml"/><Relationship Id="rId35" Type="http://schemas.openxmlformats.org/officeDocument/2006/relationships/diagramQuickStyle" Target="diagrams/quickStyle3.xml"/><Relationship Id="rId56" Type="http://schemas.openxmlformats.org/officeDocument/2006/relationships/diagramColors" Target="diagrams/colors7.xml"/><Relationship Id="rId77" Type="http://schemas.openxmlformats.org/officeDocument/2006/relationships/diagramData" Target="diagrams/data8.xml"/><Relationship Id="rId100" Type="http://schemas.openxmlformats.org/officeDocument/2006/relationships/image" Target="media/image23.png"/><Relationship Id="rId105" Type="http://schemas.openxmlformats.org/officeDocument/2006/relationships/chart" Target="charts/chart7.xml"/><Relationship Id="rId126" Type="http://schemas.openxmlformats.org/officeDocument/2006/relationships/hyperlink" Target="https://www.youtube.com/watch?v=3cjvLaasZTc&amp;t=53s&amp;ab_channel=ThomasArcher" TargetMode="External"/><Relationship Id="rId8"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51" Type="http://schemas.openxmlformats.org/officeDocument/2006/relationships/diagramColors" Target="diagrams/colors6.xml"/><Relationship Id="rId72" Type="http://schemas.openxmlformats.org/officeDocument/2006/relationships/image" Target="media/image14.png"/><Relationship Id="rId93" Type="http://schemas.openxmlformats.org/officeDocument/2006/relationships/image" Target="media/image19.png"/><Relationship Id="rId98" Type="http://schemas.openxmlformats.org/officeDocument/2006/relationships/hyperlink" Target="http://www.isrctn.com" TargetMode="External"/><Relationship Id="rId121" Type="http://schemas.openxmlformats.org/officeDocument/2006/relationships/hyperlink" Target="https://www.youtube.com/watch?v=FrfMAXhyssQ&amp;t=11s&amp;ab_channel=ThomasArcher" TargetMode="External"/><Relationship Id="rId3" Type="http://schemas.openxmlformats.org/officeDocument/2006/relationships/styles" Target="styles.xml"/><Relationship Id="rId25" Type="http://schemas.openxmlformats.org/officeDocument/2006/relationships/diagramQuickStyle" Target="diagrams/quickStyle1.xml"/><Relationship Id="rId46" Type="http://schemas.openxmlformats.org/officeDocument/2006/relationships/diagramColors" Target="diagrams/colors5.xml"/><Relationship Id="rId116" Type="http://schemas.openxmlformats.org/officeDocument/2006/relationships/diagramColors" Target="diagrams/colors9.xml"/><Relationship Id="rId20" Type="http://schemas.openxmlformats.org/officeDocument/2006/relationships/image" Target="media/image5.jpeg"/><Relationship Id="rId41" Type="http://schemas.openxmlformats.org/officeDocument/2006/relationships/diagramColors" Target="diagrams/colors4.xml"/><Relationship Id="rId83" Type="http://schemas.openxmlformats.org/officeDocument/2006/relationships/image" Target="media/image8.jpeg"/><Relationship Id="rId88" Type="http://schemas.openxmlformats.org/officeDocument/2006/relationships/chart" Target="charts/chart1.xml"/><Relationship Id="rId111" Type="http://schemas.openxmlformats.org/officeDocument/2006/relationships/oleObject" Target="embeddings/oleObject2.bin"/><Relationship Id="rId132" Type="http://schemas.openxmlformats.org/officeDocument/2006/relationships/image" Target="media/image31.png"/><Relationship Id="rId15"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36" Type="http://schemas.openxmlformats.org/officeDocument/2006/relationships/diagramColors" Target="diagrams/colors3.xml"/><Relationship Id="rId57" Type="http://schemas.microsoft.com/office/2007/relationships/diagramDrawing" Target="diagrams/drawing7.xml"/><Relationship Id="rId106" Type="http://schemas.openxmlformats.org/officeDocument/2006/relationships/image" Target="media/image24.png"/><Relationship Id="rId127" Type="http://schemas.openxmlformats.org/officeDocument/2006/relationships/hyperlink" Target="https://www.youtube.com/watch?v=d76a9ftRHe4&amp;t=126s" TargetMode="External"/><Relationship Id="rId10" Type="http://schemas.openxmlformats.org/officeDocument/2006/relationships/hyperlink" Target="file:///C:\Users\thoma\Documents\Medicine\MD\write%20up\confirmation%20review\Revisions\MD_T_Archer_11.1.23%20-%20feedback%20from%20examiners,%20changes%20being%20made1%20post%20ebops%20(Repaired).docx" TargetMode="External"/><Relationship Id="rId31" Type="http://schemas.openxmlformats.org/officeDocument/2006/relationships/diagramColors" Target="diagrams/colors2.xml"/><Relationship Id="rId52" Type="http://schemas.microsoft.com/office/2007/relationships/diagramDrawing" Target="diagrams/drawing6.xml"/><Relationship Id="rId73" Type="http://schemas.openxmlformats.org/officeDocument/2006/relationships/image" Target="media/image15.png"/><Relationship Id="rId78" Type="http://schemas.openxmlformats.org/officeDocument/2006/relationships/diagramLayout" Target="diagrams/layout8.xml"/><Relationship Id="rId94" Type="http://schemas.openxmlformats.org/officeDocument/2006/relationships/image" Target="media/image20.png"/><Relationship Id="rId99" Type="http://schemas.openxmlformats.org/officeDocument/2006/relationships/hyperlink" Target="http://domweb.bumc.bu.edu/bowelprep/" TargetMode="External"/><Relationship Id="rId101" Type="http://schemas.openxmlformats.org/officeDocument/2006/relationships/chart" Target="charts/chart4.xml"/><Relationship Id="rId122" Type="http://schemas.openxmlformats.org/officeDocument/2006/relationships/hyperlink" Target="https://www.ons.gov.uk/businessindustryandtrade/itandinternetindustry/bulletins/internetusers/202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homa\Documents\Medicine\MD\National%20survey\Data%20analysis\Coding%20of%20data%20for%20national%20survey%20-%20summarised%20rat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about:blank"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homa\Documents\Medicine\MD\National%20survey\Data%20analysis\Coding%20of%20data%20for%20national%20survey%20-%20summarised%20rate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thoma\Documents\Medicine\MD\EBOPs\CRF\analysis\data%20for%20stats%20with%20extra%20points.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homa\Documents\Medicine\MD\EBOPs\CRF\analysis\data%20for%20stats%20with%20extra%20points.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thoma\Downloads\d96d99df-dc82-4c1a-a94e-c88c5cf3997a-20210803-Analysis-Analysi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93543307086615"/>
          <c:y val="9.6574074074074076E-2"/>
          <c:w val="0.66190177165354325"/>
          <c:h val="0.6978550597841936"/>
        </c:manualLayout>
      </c:layout>
      <c:scatterChart>
        <c:scatterStyle val="lineMarker"/>
        <c:varyColors val="0"/>
        <c:ser>
          <c:idx val="0"/>
          <c:order val="0"/>
          <c:tx>
            <c:strRef>
              <c:f>'Fasting data'!$AG$1</c:f>
              <c:strCache>
                <c:ptCount val="1"/>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Fasting data'!$AF$2:$AF$25</c:f>
              <c:numCache>
                <c:formatCode>General</c:formatCode>
                <c:ptCount val="24"/>
                <c:pt idx="0">
                  <c:v>24</c:v>
                </c:pt>
                <c:pt idx="1">
                  <c:v>23.5</c:v>
                </c:pt>
                <c:pt idx="2">
                  <c:v>21</c:v>
                </c:pt>
                <c:pt idx="3">
                  <c:v>24</c:v>
                </c:pt>
                <c:pt idx="4">
                  <c:v>21</c:v>
                </c:pt>
                <c:pt idx="5">
                  <c:v>21</c:v>
                </c:pt>
                <c:pt idx="6">
                  <c:v>24</c:v>
                </c:pt>
                <c:pt idx="7">
                  <c:v>21</c:v>
                </c:pt>
                <c:pt idx="8">
                  <c:v>21</c:v>
                </c:pt>
                <c:pt idx="9">
                  <c:v>24</c:v>
                </c:pt>
                <c:pt idx="10">
                  <c:v>21</c:v>
                </c:pt>
                <c:pt idx="11">
                  <c:v>26.5</c:v>
                </c:pt>
                <c:pt idx="12">
                  <c:v>22.5</c:v>
                </c:pt>
                <c:pt idx="13">
                  <c:v>24</c:v>
                </c:pt>
                <c:pt idx="14">
                  <c:v>20.5</c:v>
                </c:pt>
                <c:pt idx="15">
                  <c:v>23.5</c:v>
                </c:pt>
                <c:pt idx="16">
                  <c:v>21.5</c:v>
                </c:pt>
                <c:pt idx="17">
                  <c:v>25.75</c:v>
                </c:pt>
                <c:pt idx="18">
                  <c:v>21</c:v>
                </c:pt>
                <c:pt idx="19">
                  <c:v>24</c:v>
                </c:pt>
                <c:pt idx="20">
                  <c:v>23.5</c:v>
                </c:pt>
                <c:pt idx="21">
                  <c:v>24.25</c:v>
                </c:pt>
                <c:pt idx="22">
                  <c:v>20.5</c:v>
                </c:pt>
                <c:pt idx="23">
                  <c:v>33.25</c:v>
                </c:pt>
              </c:numCache>
            </c:numRef>
          </c:xVal>
          <c:yVal>
            <c:numRef>
              <c:f>'Fasting data'!$AG$2:$AG$25</c:f>
              <c:numCache>
                <c:formatCode>General</c:formatCode>
                <c:ptCount val="24"/>
                <c:pt idx="0">
                  <c:v>4.1631973355537051</c:v>
                </c:pt>
                <c:pt idx="1">
                  <c:v>5.3132434575733543</c:v>
                </c:pt>
                <c:pt idx="2">
                  <c:v>7.0638297872340425</c:v>
                </c:pt>
                <c:pt idx="3">
                  <c:v>5.5893074119076545</c:v>
                </c:pt>
                <c:pt idx="4">
                  <c:v>1.7718715393133997</c:v>
                </c:pt>
                <c:pt idx="5">
                  <c:v>4.5038167938931295</c:v>
                </c:pt>
                <c:pt idx="6">
                  <c:v>2.3648648648648649</c:v>
                </c:pt>
                <c:pt idx="7">
                  <c:v>10.996334555148284</c:v>
                </c:pt>
                <c:pt idx="8">
                  <c:v>5.8878215060427639</c:v>
                </c:pt>
                <c:pt idx="9">
                  <c:v>10.945485519591141</c:v>
                </c:pt>
                <c:pt idx="10">
                  <c:v>9.951325040562466</c:v>
                </c:pt>
                <c:pt idx="11">
                  <c:v>8.0077745383867835</c:v>
                </c:pt>
                <c:pt idx="12">
                  <c:v>3.8961038961038961</c:v>
                </c:pt>
                <c:pt idx="13">
                  <c:v>10</c:v>
                </c:pt>
                <c:pt idx="14">
                  <c:v>7.2405929304446977</c:v>
                </c:pt>
                <c:pt idx="15">
                  <c:v>11.115019345761519</c:v>
                </c:pt>
                <c:pt idx="16">
                  <c:v>5.7239057239057241</c:v>
                </c:pt>
                <c:pt idx="17">
                  <c:v>9.0701219512195124</c:v>
                </c:pt>
                <c:pt idx="18">
                  <c:v>10.114942528735632</c:v>
                </c:pt>
                <c:pt idx="19">
                  <c:v>1.5390686661404893</c:v>
                </c:pt>
                <c:pt idx="20">
                  <c:v>8.219639548593566</c:v>
                </c:pt>
                <c:pt idx="21">
                  <c:v>17.296941795462022</c:v>
                </c:pt>
                <c:pt idx="22">
                  <c:v>5.7</c:v>
                </c:pt>
                <c:pt idx="23">
                  <c:v>2.5731822474032109</c:v>
                </c:pt>
              </c:numCache>
            </c:numRef>
          </c:yVal>
          <c:smooth val="0"/>
          <c:extLst>
            <c:ext xmlns:c16="http://schemas.microsoft.com/office/drawing/2014/chart" uri="{C3380CC4-5D6E-409C-BE32-E72D297353CC}">
              <c16:uniqueId val="{00000001-4105-4A34-86BA-EFBA15FB333B}"/>
            </c:ext>
          </c:extLst>
        </c:ser>
        <c:dLbls>
          <c:showLegendKey val="0"/>
          <c:showVal val="0"/>
          <c:showCatName val="0"/>
          <c:showSerName val="0"/>
          <c:showPercent val="0"/>
          <c:showBubbleSize val="0"/>
        </c:dLbls>
        <c:axId val="34196096"/>
        <c:axId val="34198272"/>
      </c:scatterChart>
      <c:valAx>
        <c:axId val="34196096"/>
        <c:scaling>
          <c:orientation val="minMax"/>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 fasting</a:t>
                </a:r>
                <a:r>
                  <a:rPr lang="en-GB" baseline="0"/>
                  <a:t> time (hours)</a:t>
                </a:r>
                <a:endParaRPr lang="en-GB"/>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198272"/>
        <c:crosses val="autoZero"/>
        <c:crossBetween val="midCat"/>
      </c:valAx>
      <c:valAx>
        <c:axId val="3419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  inadequate procedure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196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70603674540682"/>
          <c:y val="0.1350925925925926"/>
          <c:w val="0.63359120591326512"/>
          <c:h val="0.67063283756197134"/>
        </c:manualLayout>
      </c:layout>
      <c:scatterChart>
        <c:scatterStyle val="lineMarker"/>
        <c:varyColors val="0"/>
        <c:ser>
          <c:idx val="0"/>
          <c:order val="0"/>
          <c:tx>
            <c:strRef>
              <c:f>'modified to be SCS compatible'!$X$1</c:f>
              <c:strCache>
                <c:ptCount val="1"/>
                <c:pt idx="0">
                  <c:v>% inadequate preps of total</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odified to be SCS compatible'!$W$2:$W$75</c:f>
              <c:numCache>
                <c:formatCode>General</c:formatCode>
                <c:ptCount val="74"/>
                <c:pt idx="0">
                  <c:v>1</c:v>
                </c:pt>
                <c:pt idx="1">
                  <c:v>3</c:v>
                </c:pt>
                <c:pt idx="2">
                  <c:v>2</c:v>
                </c:pt>
                <c:pt idx="3">
                  <c:v>3</c:v>
                </c:pt>
                <c:pt idx="4">
                  <c:v>1</c:v>
                </c:pt>
                <c:pt idx="5">
                  <c:v>1</c:v>
                </c:pt>
                <c:pt idx="6">
                  <c:v>3</c:v>
                </c:pt>
                <c:pt idx="7">
                  <c:v>3</c:v>
                </c:pt>
                <c:pt idx="8">
                  <c:v>1</c:v>
                </c:pt>
                <c:pt idx="9">
                  <c:v>3</c:v>
                </c:pt>
                <c:pt idx="10">
                  <c:v>5</c:v>
                </c:pt>
                <c:pt idx="11">
                  <c:v>1</c:v>
                </c:pt>
                <c:pt idx="12">
                  <c:v>0</c:v>
                </c:pt>
                <c:pt idx="13">
                  <c:v>0</c:v>
                </c:pt>
                <c:pt idx="14">
                  <c:v>3</c:v>
                </c:pt>
                <c:pt idx="15">
                  <c:v>3</c:v>
                </c:pt>
                <c:pt idx="16">
                  <c:v>3</c:v>
                </c:pt>
                <c:pt idx="17">
                  <c:v>1</c:v>
                </c:pt>
                <c:pt idx="18">
                  <c:v>7</c:v>
                </c:pt>
                <c:pt idx="19">
                  <c:v>5</c:v>
                </c:pt>
                <c:pt idx="20">
                  <c:v>3</c:v>
                </c:pt>
                <c:pt idx="21">
                  <c:v>3</c:v>
                </c:pt>
                <c:pt idx="22">
                  <c:v>2</c:v>
                </c:pt>
                <c:pt idx="23">
                  <c:v>3</c:v>
                </c:pt>
                <c:pt idx="24">
                  <c:v>2</c:v>
                </c:pt>
                <c:pt idx="25">
                  <c:v>1</c:v>
                </c:pt>
                <c:pt idx="26">
                  <c:v>2</c:v>
                </c:pt>
                <c:pt idx="27">
                  <c:v>1</c:v>
                </c:pt>
                <c:pt idx="28">
                  <c:v>2</c:v>
                </c:pt>
                <c:pt idx="29">
                  <c:v>0</c:v>
                </c:pt>
                <c:pt idx="30">
                  <c:v>2</c:v>
                </c:pt>
                <c:pt idx="31">
                  <c:v>2</c:v>
                </c:pt>
                <c:pt idx="32">
                  <c:v>1</c:v>
                </c:pt>
                <c:pt idx="33">
                  <c:v>0</c:v>
                </c:pt>
                <c:pt idx="34">
                  <c:v>1</c:v>
                </c:pt>
                <c:pt idx="35">
                  <c:v>2</c:v>
                </c:pt>
                <c:pt idx="36">
                  <c:v>2</c:v>
                </c:pt>
                <c:pt idx="37">
                  <c:v>1</c:v>
                </c:pt>
                <c:pt idx="38">
                  <c:v>0</c:v>
                </c:pt>
                <c:pt idx="39">
                  <c:v>3</c:v>
                </c:pt>
                <c:pt idx="40">
                  <c:v>1</c:v>
                </c:pt>
                <c:pt idx="41">
                  <c:v>7</c:v>
                </c:pt>
                <c:pt idx="42">
                  <c:v>2</c:v>
                </c:pt>
                <c:pt idx="43">
                  <c:v>3</c:v>
                </c:pt>
                <c:pt idx="44">
                  <c:v>2</c:v>
                </c:pt>
                <c:pt idx="45">
                  <c:v>1</c:v>
                </c:pt>
                <c:pt idx="46">
                  <c:v>3</c:v>
                </c:pt>
                <c:pt idx="47">
                  <c:v>2</c:v>
                </c:pt>
                <c:pt idx="48">
                  <c:v>3</c:v>
                </c:pt>
                <c:pt idx="49">
                  <c:v>2</c:v>
                </c:pt>
                <c:pt idx="50">
                  <c:v>3</c:v>
                </c:pt>
                <c:pt idx="51">
                  <c:v>5</c:v>
                </c:pt>
                <c:pt idx="52">
                  <c:v>0</c:v>
                </c:pt>
                <c:pt idx="53">
                  <c:v>2</c:v>
                </c:pt>
                <c:pt idx="54">
                  <c:v>3</c:v>
                </c:pt>
                <c:pt idx="55">
                  <c:v>2</c:v>
                </c:pt>
                <c:pt idx="56">
                  <c:v>2</c:v>
                </c:pt>
                <c:pt idx="57">
                  <c:v>2</c:v>
                </c:pt>
                <c:pt idx="58">
                  <c:v>2</c:v>
                </c:pt>
                <c:pt idx="59">
                  <c:v>3</c:v>
                </c:pt>
                <c:pt idx="60">
                  <c:v>2</c:v>
                </c:pt>
                <c:pt idx="61">
                  <c:v>3</c:v>
                </c:pt>
                <c:pt idx="62">
                  <c:v>3</c:v>
                </c:pt>
                <c:pt idx="63">
                  <c:v>3</c:v>
                </c:pt>
                <c:pt idx="64">
                  <c:v>2</c:v>
                </c:pt>
                <c:pt idx="65">
                  <c:v>2</c:v>
                </c:pt>
                <c:pt idx="66">
                  <c:v>2</c:v>
                </c:pt>
                <c:pt idx="67">
                  <c:v>3</c:v>
                </c:pt>
                <c:pt idx="68">
                  <c:v>3</c:v>
                </c:pt>
                <c:pt idx="69">
                  <c:v>2</c:v>
                </c:pt>
                <c:pt idx="70">
                  <c:v>2</c:v>
                </c:pt>
                <c:pt idx="71">
                  <c:v>3</c:v>
                </c:pt>
                <c:pt idx="72">
                  <c:v>2</c:v>
                </c:pt>
                <c:pt idx="73">
                  <c:v>2</c:v>
                </c:pt>
              </c:numCache>
            </c:numRef>
          </c:xVal>
          <c:yVal>
            <c:numRef>
              <c:f>'modified to be SCS compatible'!$X$2:$X$75</c:f>
              <c:numCache>
                <c:formatCode>General</c:formatCode>
                <c:ptCount val="74"/>
                <c:pt idx="0">
                  <c:v>4.1631973355537051</c:v>
                </c:pt>
                <c:pt idx="1">
                  <c:v>5.3132434575733543</c:v>
                </c:pt>
                <c:pt idx="2">
                  <c:v>10.448437264079722</c:v>
                </c:pt>
                <c:pt idx="3">
                  <c:v>5.4599406528189913</c:v>
                </c:pt>
                <c:pt idx="4">
                  <c:v>7.0638297872340425</c:v>
                </c:pt>
                <c:pt idx="5">
                  <c:v>8.4238178633975487</c:v>
                </c:pt>
                <c:pt idx="6">
                  <c:v>10.287443267776098</c:v>
                </c:pt>
                <c:pt idx="7">
                  <c:v>5.5893074119076545</c:v>
                </c:pt>
                <c:pt idx="8">
                  <c:v>5.4759898904802018</c:v>
                </c:pt>
                <c:pt idx="9">
                  <c:v>8.8100458441299594</c:v>
                </c:pt>
                <c:pt idx="10">
                  <c:v>1.7718715393133997</c:v>
                </c:pt>
                <c:pt idx="11">
                  <c:v>4.9604601006470164</c:v>
                </c:pt>
                <c:pt idx="12">
                  <c:v>6.2030075187969924</c:v>
                </c:pt>
                <c:pt idx="13">
                  <c:v>4.5038167938931295</c:v>
                </c:pt>
                <c:pt idx="14">
                  <c:v>2.3648648648648649</c:v>
                </c:pt>
                <c:pt idx="15">
                  <c:v>10.820488868130157</c:v>
                </c:pt>
                <c:pt idx="16">
                  <c:v>10.965837199493885</c:v>
                </c:pt>
                <c:pt idx="17">
                  <c:v>8.9756097560975601</c:v>
                </c:pt>
                <c:pt idx="18">
                  <c:v>6.28372497824195</c:v>
                </c:pt>
                <c:pt idx="19">
                  <c:v>8.2659478885893982</c:v>
                </c:pt>
                <c:pt idx="20">
                  <c:v>8.4161147902869757</c:v>
                </c:pt>
                <c:pt idx="21">
                  <c:v>7.3866530820173208</c:v>
                </c:pt>
                <c:pt idx="22">
                  <c:v>6.5177832919768406</c:v>
                </c:pt>
                <c:pt idx="23">
                  <c:v>12.376357056694813</c:v>
                </c:pt>
                <c:pt idx="24">
                  <c:v>9.1540964211771669</c:v>
                </c:pt>
                <c:pt idx="25">
                  <c:v>10.996334555148284</c:v>
                </c:pt>
                <c:pt idx="26">
                  <c:v>19.342105263157894</c:v>
                </c:pt>
                <c:pt idx="27">
                  <c:v>5.8878215060427639</c:v>
                </c:pt>
                <c:pt idx="28">
                  <c:v>10.945485519591141</c:v>
                </c:pt>
                <c:pt idx="29">
                  <c:v>6.2337662337662341</c:v>
                </c:pt>
                <c:pt idx="30">
                  <c:v>6.4633041377227416</c:v>
                </c:pt>
                <c:pt idx="31">
                  <c:v>9.951325040562466</c:v>
                </c:pt>
                <c:pt idx="32">
                  <c:v>4.2998897464167589</c:v>
                </c:pt>
                <c:pt idx="33">
                  <c:v>13.933040243490025</c:v>
                </c:pt>
                <c:pt idx="34">
                  <c:v>9.2507645259938833</c:v>
                </c:pt>
                <c:pt idx="35">
                  <c:v>8.0077745383867835</c:v>
                </c:pt>
                <c:pt idx="36">
                  <c:v>17.903160179031602</c:v>
                </c:pt>
                <c:pt idx="37">
                  <c:v>3.8961038961038961</c:v>
                </c:pt>
                <c:pt idx="38">
                  <c:v>10</c:v>
                </c:pt>
                <c:pt idx="39">
                  <c:v>6.5339038841342987</c:v>
                </c:pt>
                <c:pt idx="40">
                  <c:v>7.2405929304446977</c:v>
                </c:pt>
                <c:pt idx="41">
                  <c:v>11.115019345761519</c:v>
                </c:pt>
                <c:pt idx="42">
                  <c:v>6.2883989880737259</c:v>
                </c:pt>
                <c:pt idx="43">
                  <c:v>5.7239057239057241</c:v>
                </c:pt>
                <c:pt idx="44">
                  <c:v>9.1030279946676824</c:v>
                </c:pt>
                <c:pt idx="45">
                  <c:v>11.346903421394543</c:v>
                </c:pt>
                <c:pt idx="46">
                  <c:v>3.556338028169014</c:v>
                </c:pt>
                <c:pt idx="47">
                  <c:v>9.0701219512195124</c:v>
                </c:pt>
                <c:pt idx="48">
                  <c:v>9.4285714285714288</c:v>
                </c:pt>
                <c:pt idx="49">
                  <c:v>6.1741241762053418</c:v>
                </c:pt>
                <c:pt idx="50">
                  <c:v>4.5508982035928147</c:v>
                </c:pt>
                <c:pt idx="51">
                  <c:v>6.4461883408071756</c:v>
                </c:pt>
                <c:pt idx="52">
                  <c:v>10.114942528735632</c:v>
                </c:pt>
                <c:pt idx="53">
                  <c:v>8.579210167952791</c:v>
                </c:pt>
                <c:pt idx="54">
                  <c:v>17.466986794717887</c:v>
                </c:pt>
                <c:pt idx="55">
                  <c:v>6.0045570298887547</c:v>
                </c:pt>
                <c:pt idx="56">
                  <c:v>8.2553750205153467</c:v>
                </c:pt>
                <c:pt idx="57">
                  <c:v>5.5104656129859038</c:v>
                </c:pt>
                <c:pt idx="58">
                  <c:v>1.5390686661404893</c:v>
                </c:pt>
                <c:pt idx="59">
                  <c:v>7.5149444918872748</c:v>
                </c:pt>
                <c:pt idx="60">
                  <c:v>3.9181957186544345</c:v>
                </c:pt>
                <c:pt idx="61">
                  <c:v>7.3187651751647582</c:v>
                </c:pt>
                <c:pt idx="62">
                  <c:v>13.307584269662923</c:v>
                </c:pt>
                <c:pt idx="63">
                  <c:v>7.9632792485055504</c:v>
                </c:pt>
                <c:pt idx="64">
                  <c:v>8.219639548593566</c:v>
                </c:pt>
                <c:pt idx="65">
                  <c:v>2.5</c:v>
                </c:pt>
                <c:pt idx="66">
                  <c:v>17.296941795462022</c:v>
                </c:pt>
                <c:pt idx="67">
                  <c:v>10.875621890547265</c:v>
                </c:pt>
                <c:pt idx="68">
                  <c:v>5.7</c:v>
                </c:pt>
                <c:pt idx="69">
                  <c:v>5.9371671991480302</c:v>
                </c:pt>
                <c:pt idx="70">
                  <c:v>7.670850767085077</c:v>
                </c:pt>
                <c:pt idx="71">
                  <c:v>10.737895301054136</c:v>
                </c:pt>
                <c:pt idx="72">
                  <c:v>9.0794649881982679</c:v>
                </c:pt>
                <c:pt idx="73">
                  <c:v>2.5731822474032109</c:v>
                </c:pt>
              </c:numCache>
            </c:numRef>
          </c:yVal>
          <c:smooth val="0"/>
          <c:extLst>
            <c:ext xmlns:c16="http://schemas.microsoft.com/office/drawing/2014/chart" uri="{C3380CC4-5D6E-409C-BE32-E72D297353CC}">
              <c16:uniqueId val="{00000001-6E96-444B-B03A-B796447A9360}"/>
            </c:ext>
          </c:extLst>
        </c:ser>
        <c:dLbls>
          <c:showLegendKey val="0"/>
          <c:showVal val="0"/>
          <c:showCatName val="0"/>
          <c:showSerName val="0"/>
          <c:showPercent val="0"/>
          <c:showBubbleSize val="0"/>
        </c:dLbls>
        <c:axId val="45404544"/>
        <c:axId val="45406464"/>
      </c:scatterChart>
      <c:valAx>
        <c:axId val="454045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t>Number of</a:t>
                </a:r>
                <a:r>
                  <a:rPr lang="en-GB" sz="800" baseline="0"/>
                  <a:t> days of low residue die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06464"/>
        <c:crosses val="autoZero"/>
        <c:crossBetween val="midCat"/>
      </c:valAx>
      <c:valAx>
        <c:axId val="45406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t>Percentage inadequate procedure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045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93543307086615"/>
          <c:y val="9.6574074074074076E-2"/>
          <c:w val="0.66190177165354325"/>
          <c:h val="0.6978550597841936"/>
        </c:manualLayout>
      </c:layout>
      <c:scatterChart>
        <c:scatterStyle val="lineMarker"/>
        <c:varyColors val="0"/>
        <c:ser>
          <c:idx val="0"/>
          <c:order val="0"/>
          <c:tx>
            <c:strRef>
              <c:f>'Fasting data'!$AG$1</c:f>
              <c:strCache>
                <c:ptCount val="1"/>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Fasting data'!$AF$2:$AF$25</c:f>
              <c:numCache>
                <c:formatCode>General</c:formatCode>
                <c:ptCount val="24"/>
                <c:pt idx="0">
                  <c:v>24</c:v>
                </c:pt>
                <c:pt idx="1">
                  <c:v>23.5</c:v>
                </c:pt>
                <c:pt idx="2">
                  <c:v>21</c:v>
                </c:pt>
                <c:pt idx="3">
                  <c:v>24</c:v>
                </c:pt>
                <c:pt idx="4">
                  <c:v>21</c:v>
                </c:pt>
                <c:pt idx="5">
                  <c:v>21</c:v>
                </c:pt>
                <c:pt idx="6">
                  <c:v>24</c:v>
                </c:pt>
                <c:pt idx="7">
                  <c:v>21</c:v>
                </c:pt>
                <c:pt idx="8">
                  <c:v>21</c:v>
                </c:pt>
                <c:pt idx="9">
                  <c:v>24</c:v>
                </c:pt>
                <c:pt idx="10">
                  <c:v>21</c:v>
                </c:pt>
                <c:pt idx="11">
                  <c:v>26.5</c:v>
                </c:pt>
                <c:pt idx="12">
                  <c:v>22.5</c:v>
                </c:pt>
                <c:pt idx="13">
                  <c:v>24</c:v>
                </c:pt>
                <c:pt idx="14">
                  <c:v>20.5</c:v>
                </c:pt>
                <c:pt idx="15">
                  <c:v>23.5</c:v>
                </c:pt>
                <c:pt idx="16">
                  <c:v>21.5</c:v>
                </c:pt>
                <c:pt idx="17">
                  <c:v>25.75</c:v>
                </c:pt>
                <c:pt idx="18">
                  <c:v>21</c:v>
                </c:pt>
                <c:pt idx="19">
                  <c:v>24</c:v>
                </c:pt>
                <c:pt idx="20">
                  <c:v>23.5</c:v>
                </c:pt>
                <c:pt idx="21">
                  <c:v>24.25</c:v>
                </c:pt>
                <c:pt idx="22">
                  <c:v>20.5</c:v>
                </c:pt>
                <c:pt idx="23">
                  <c:v>33.25</c:v>
                </c:pt>
              </c:numCache>
            </c:numRef>
          </c:xVal>
          <c:yVal>
            <c:numRef>
              <c:f>'Fasting data'!$AG$2:$AG$25</c:f>
              <c:numCache>
                <c:formatCode>General</c:formatCode>
                <c:ptCount val="24"/>
                <c:pt idx="0">
                  <c:v>4.1631973355537051</c:v>
                </c:pt>
                <c:pt idx="1">
                  <c:v>5.3132434575733543</c:v>
                </c:pt>
                <c:pt idx="2">
                  <c:v>7.0638297872340425</c:v>
                </c:pt>
                <c:pt idx="3">
                  <c:v>5.5893074119076545</c:v>
                </c:pt>
                <c:pt idx="4">
                  <c:v>1.7718715393133997</c:v>
                </c:pt>
                <c:pt idx="5">
                  <c:v>4.5038167938931295</c:v>
                </c:pt>
                <c:pt idx="6">
                  <c:v>2.3648648648648649</c:v>
                </c:pt>
                <c:pt idx="7">
                  <c:v>10.996334555148284</c:v>
                </c:pt>
                <c:pt idx="8">
                  <c:v>5.8878215060427639</c:v>
                </c:pt>
                <c:pt idx="9">
                  <c:v>10.945485519591141</c:v>
                </c:pt>
                <c:pt idx="10">
                  <c:v>9.951325040562466</c:v>
                </c:pt>
                <c:pt idx="11">
                  <c:v>8.0077745383867835</c:v>
                </c:pt>
                <c:pt idx="12">
                  <c:v>3.8961038961038961</c:v>
                </c:pt>
                <c:pt idx="13">
                  <c:v>10</c:v>
                </c:pt>
                <c:pt idx="14">
                  <c:v>7.2405929304446977</c:v>
                </c:pt>
                <c:pt idx="15">
                  <c:v>11.115019345761519</c:v>
                </c:pt>
                <c:pt idx="16">
                  <c:v>5.7239057239057241</c:v>
                </c:pt>
                <c:pt idx="17">
                  <c:v>9.0701219512195124</c:v>
                </c:pt>
                <c:pt idx="18">
                  <c:v>10.114942528735632</c:v>
                </c:pt>
                <c:pt idx="19">
                  <c:v>1.5390686661404893</c:v>
                </c:pt>
                <c:pt idx="20">
                  <c:v>8.219639548593566</c:v>
                </c:pt>
                <c:pt idx="21">
                  <c:v>17.296941795462022</c:v>
                </c:pt>
                <c:pt idx="22">
                  <c:v>5.7</c:v>
                </c:pt>
                <c:pt idx="23">
                  <c:v>2.5731822474032109</c:v>
                </c:pt>
              </c:numCache>
            </c:numRef>
          </c:yVal>
          <c:smooth val="0"/>
          <c:extLst>
            <c:ext xmlns:c16="http://schemas.microsoft.com/office/drawing/2014/chart" uri="{C3380CC4-5D6E-409C-BE32-E72D297353CC}">
              <c16:uniqueId val="{00000001-C94C-4A70-B767-9515FC1DC1E7}"/>
            </c:ext>
          </c:extLst>
        </c:ser>
        <c:dLbls>
          <c:showLegendKey val="0"/>
          <c:showVal val="0"/>
          <c:showCatName val="0"/>
          <c:showSerName val="0"/>
          <c:showPercent val="0"/>
          <c:showBubbleSize val="0"/>
        </c:dLbls>
        <c:axId val="34196096"/>
        <c:axId val="34198272"/>
      </c:scatterChart>
      <c:valAx>
        <c:axId val="34196096"/>
        <c:scaling>
          <c:orientation val="minMax"/>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verage fasting</a:t>
                </a:r>
                <a:r>
                  <a:rPr lang="en-GB" baseline="0"/>
                  <a:t> time (hours)</a:t>
                </a:r>
                <a:endParaRPr lang="en-GB"/>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198272"/>
        <c:crosses val="autoZero"/>
        <c:crossBetween val="midCat"/>
      </c:valAx>
      <c:valAx>
        <c:axId val="3419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  inadequate procedure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196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ge!$O$109</c:f>
              <c:strCache>
                <c:ptCount val="1"/>
                <c:pt idx="0">
                  <c:v>Percentage inadequate</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1-CEF8-4F65-A064-1EC77865EDA4}"/>
              </c:ext>
            </c:extLst>
          </c:dPt>
          <c:dPt>
            <c:idx val="5"/>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3-CEF8-4F65-A064-1EC77865EDA4}"/>
              </c:ext>
            </c:extLst>
          </c:dPt>
          <c:dPt>
            <c:idx val="9"/>
            <c:invertIfNegative val="0"/>
            <c:bubble3D val="0"/>
            <c:spPr>
              <a:solidFill>
                <a:schemeClr val="accent1">
                  <a:lumMod val="40000"/>
                  <a:lumOff val="60000"/>
                </a:schemeClr>
              </a:solidFill>
              <a:ln>
                <a:noFill/>
              </a:ln>
              <a:effectLst/>
            </c:spPr>
            <c:extLst>
              <c:ext xmlns:c16="http://schemas.microsoft.com/office/drawing/2014/chart" uri="{C3380CC4-5D6E-409C-BE32-E72D297353CC}">
                <c16:uniqueId val="{00000005-CEF8-4F65-A064-1EC77865EDA4}"/>
              </c:ext>
            </c:extLst>
          </c:dPt>
          <c:cat>
            <c:strRef>
              <c:f>Age!$L$110:$L$120</c:f>
              <c:strCache>
                <c:ptCount val="11"/>
                <c:pt idx="0">
                  <c:v>&lt;45</c:v>
                </c:pt>
                <c:pt idx="1">
                  <c:v>Intervention</c:v>
                </c:pt>
                <c:pt idx="2">
                  <c:v>Control</c:v>
                </c:pt>
                <c:pt idx="4">
                  <c:v>45-70</c:v>
                </c:pt>
                <c:pt idx="5">
                  <c:v>Intervention</c:v>
                </c:pt>
                <c:pt idx="6">
                  <c:v>Control</c:v>
                </c:pt>
                <c:pt idx="8">
                  <c:v>&gt;70</c:v>
                </c:pt>
                <c:pt idx="9">
                  <c:v>Intervention</c:v>
                </c:pt>
                <c:pt idx="10">
                  <c:v>Control</c:v>
                </c:pt>
              </c:strCache>
            </c:strRef>
          </c:cat>
          <c:val>
            <c:numRef>
              <c:f>Age!$O$110:$O$120</c:f>
              <c:numCache>
                <c:formatCode>General</c:formatCode>
                <c:ptCount val="11"/>
                <c:pt idx="0">
                  <c:v>0</c:v>
                </c:pt>
                <c:pt idx="1">
                  <c:v>13</c:v>
                </c:pt>
                <c:pt idx="2">
                  <c:v>15.9</c:v>
                </c:pt>
                <c:pt idx="5">
                  <c:v>15.8</c:v>
                </c:pt>
                <c:pt idx="6">
                  <c:v>21.2</c:v>
                </c:pt>
                <c:pt idx="9">
                  <c:v>8.6</c:v>
                </c:pt>
                <c:pt idx="10">
                  <c:v>22.1</c:v>
                </c:pt>
              </c:numCache>
            </c:numRef>
          </c:val>
          <c:extLst>
            <c:ext xmlns:c16="http://schemas.microsoft.com/office/drawing/2014/chart" uri="{C3380CC4-5D6E-409C-BE32-E72D297353CC}">
              <c16:uniqueId val="{00000006-CEF8-4F65-A064-1EC77865EDA4}"/>
            </c:ext>
          </c:extLst>
        </c:ser>
        <c:dLbls>
          <c:showLegendKey val="0"/>
          <c:showVal val="0"/>
          <c:showCatName val="0"/>
          <c:showSerName val="0"/>
          <c:showPercent val="0"/>
          <c:showBubbleSize val="0"/>
        </c:dLbls>
        <c:gapWidth val="219"/>
        <c:overlap val="-27"/>
        <c:axId val="800060672"/>
        <c:axId val="729334976"/>
      </c:barChart>
      <c:catAx>
        <c:axId val="80006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29334976"/>
        <c:crosses val="autoZero"/>
        <c:auto val="1"/>
        <c:lblAlgn val="ctr"/>
        <c:lblOffset val="100"/>
        <c:noMultiLvlLbl val="0"/>
      </c:catAx>
      <c:valAx>
        <c:axId val="729334976"/>
        <c:scaling>
          <c:orientation val="minMax"/>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baseline="0"/>
                  <a:t> Inadaquat</a:t>
                </a:r>
                <a:r>
                  <a:rPr lang="en-GB" sz="900"/>
                  <a:t>e bowel preparation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06067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ites and adequacy'!$I$522</c:f>
              <c:strCache>
                <c:ptCount val="1"/>
                <c:pt idx="0">
                  <c:v>Number of participants with inadequate preparation</c:v>
                </c:pt>
              </c:strCache>
            </c:strRef>
          </c:tx>
          <c:spPr>
            <a:solidFill>
              <a:schemeClr val="accent1"/>
            </a:solidFill>
            <a:ln>
              <a:noFill/>
            </a:ln>
            <a:effectLst/>
          </c:spPr>
          <c:invertIfNegative val="0"/>
          <c:cat>
            <c:strRef>
              <c:f>'sites and adequacy'!$H$523:$H$555</c:f>
              <c:strCache>
                <c:ptCount val="33"/>
                <c:pt idx="0">
                  <c:v>All sites</c:v>
                </c:pt>
                <c:pt idx="1">
                  <c:v>Total</c:v>
                </c:pt>
                <c:pt idx="2">
                  <c:v>Intervention</c:v>
                </c:pt>
                <c:pt idx="3">
                  <c:v>Control</c:v>
                </c:pt>
                <c:pt idx="4">
                  <c:v>Site 1</c:v>
                </c:pt>
                <c:pt idx="5">
                  <c:v>Total</c:v>
                </c:pt>
                <c:pt idx="6">
                  <c:v>Intervention</c:v>
                </c:pt>
                <c:pt idx="7">
                  <c:v>control</c:v>
                </c:pt>
                <c:pt idx="9">
                  <c:v>Site 2</c:v>
                </c:pt>
                <c:pt idx="10">
                  <c:v>total</c:v>
                </c:pt>
                <c:pt idx="11">
                  <c:v>Intervention</c:v>
                </c:pt>
                <c:pt idx="12">
                  <c:v>control</c:v>
                </c:pt>
                <c:pt idx="14">
                  <c:v>Site 3</c:v>
                </c:pt>
                <c:pt idx="15">
                  <c:v>total</c:v>
                </c:pt>
                <c:pt idx="16">
                  <c:v>intervention</c:v>
                </c:pt>
                <c:pt idx="17">
                  <c:v>control</c:v>
                </c:pt>
                <c:pt idx="19">
                  <c:v>Site 4</c:v>
                </c:pt>
                <c:pt idx="20">
                  <c:v>total</c:v>
                </c:pt>
                <c:pt idx="21">
                  <c:v>intervention</c:v>
                </c:pt>
                <c:pt idx="22">
                  <c:v>control</c:v>
                </c:pt>
                <c:pt idx="24">
                  <c:v>Site 5</c:v>
                </c:pt>
                <c:pt idx="25">
                  <c:v>total</c:v>
                </c:pt>
                <c:pt idx="26">
                  <c:v>intervention</c:v>
                </c:pt>
                <c:pt idx="27">
                  <c:v>control</c:v>
                </c:pt>
                <c:pt idx="29">
                  <c:v>Site 6</c:v>
                </c:pt>
                <c:pt idx="30">
                  <c:v>total</c:v>
                </c:pt>
                <c:pt idx="31">
                  <c:v>Intervention</c:v>
                </c:pt>
                <c:pt idx="32">
                  <c:v>Control</c:v>
                </c:pt>
              </c:strCache>
            </c:strRef>
          </c:cat>
          <c:val>
            <c:numRef>
              <c:f>'sites and adequacy'!$I$523:$I$555</c:f>
              <c:numCache>
                <c:formatCode>General</c:formatCode>
                <c:ptCount val="33"/>
                <c:pt idx="5">
                  <c:v>19</c:v>
                </c:pt>
                <c:pt idx="6">
                  <c:v>7</c:v>
                </c:pt>
                <c:pt idx="7">
                  <c:v>12</c:v>
                </c:pt>
                <c:pt idx="10">
                  <c:v>21</c:v>
                </c:pt>
                <c:pt idx="11">
                  <c:v>9</c:v>
                </c:pt>
                <c:pt idx="12">
                  <c:v>12</c:v>
                </c:pt>
                <c:pt idx="15">
                  <c:v>24</c:v>
                </c:pt>
                <c:pt idx="16">
                  <c:v>12</c:v>
                </c:pt>
                <c:pt idx="17">
                  <c:v>14</c:v>
                </c:pt>
                <c:pt idx="20">
                  <c:v>14</c:v>
                </c:pt>
                <c:pt idx="21">
                  <c:v>5</c:v>
                </c:pt>
                <c:pt idx="22">
                  <c:v>9</c:v>
                </c:pt>
                <c:pt idx="25">
                  <c:v>1</c:v>
                </c:pt>
                <c:pt idx="26">
                  <c:v>0</c:v>
                </c:pt>
                <c:pt idx="27">
                  <c:v>1</c:v>
                </c:pt>
                <c:pt idx="30">
                  <c:v>8</c:v>
                </c:pt>
                <c:pt idx="31">
                  <c:v>3</c:v>
                </c:pt>
                <c:pt idx="32">
                  <c:v>5</c:v>
                </c:pt>
              </c:numCache>
            </c:numRef>
          </c:val>
          <c:extLst>
            <c:ext xmlns:c16="http://schemas.microsoft.com/office/drawing/2014/chart" uri="{C3380CC4-5D6E-409C-BE32-E72D297353CC}">
              <c16:uniqueId val="{00000000-807F-4C94-9CD7-7E6DF01A0643}"/>
            </c:ext>
          </c:extLst>
        </c:ser>
        <c:ser>
          <c:idx val="1"/>
          <c:order val="1"/>
          <c:tx>
            <c:strRef>
              <c:f>'sites and adequacy'!$J$522</c:f>
              <c:strCache>
                <c:ptCount val="1"/>
                <c:pt idx="0">
                  <c:v>Number of participants with adequate preparation</c:v>
                </c:pt>
              </c:strCache>
            </c:strRef>
          </c:tx>
          <c:spPr>
            <a:solidFill>
              <a:schemeClr val="accent2"/>
            </a:solidFill>
            <a:ln>
              <a:noFill/>
            </a:ln>
            <a:effectLst/>
          </c:spPr>
          <c:invertIfNegative val="0"/>
          <c:cat>
            <c:strRef>
              <c:f>'sites and adequacy'!$H$523:$H$555</c:f>
              <c:strCache>
                <c:ptCount val="33"/>
                <c:pt idx="0">
                  <c:v>All sites</c:v>
                </c:pt>
                <c:pt idx="1">
                  <c:v>Total</c:v>
                </c:pt>
                <c:pt idx="2">
                  <c:v>Intervention</c:v>
                </c:pt>
                <c:pt idx="3">
                  <c:v>Control</c:v>
                </c:pt>
                <c:pt idx="4">
                  <c:v>Site 1</c:v>
                </c:pt>
                <c:pt idx="5">
                  <c:v>Total</c:v>
                </c:pt>
                <c:pt idx="6">
                  <c:v>Intervention</c:v>
                </c:pt>
                <c:pt idx="7">
                  <c:v>control</c:v>
                </c:pt>
                <c:pt idx="9">
                  <c:v>Site 2</c:v>
                </c:pt>
                <c:pt idx="10">
                  <c:v>total</c:v>
                </c:pt>
                <c:pt idx="11">
                  <c:v>Intervention</c:v>
                </c:pt>
                <c:pt idx="12">
                  <c:v>control</c:v>
                </c:pt>
                <c:pt idx="14">
                  <c:v>Site 3</c:v>
                </c:pt>
                <c:pt idx="15">
                  <c:v>total</c:v>
                </c:pt>
                <c:pt idx="16">
                  <c:v>intervention</c:v>
                </c:pt>
                <c:pt idx="17">
                  <c:v>control</c:v>
                </c:pt>
                <c:pt idx="19">
                  <c:v>Site 4</c:v>
                </c:pt>
                <c:pt idx="20">
                  <c:v>total</c:v>
                </c:pt>
                <c:pt idx="21">
                  <c:v>intervention</c:v>
                </c:pt>
                <c:pt idx="22">
                  <c:v>control</c:v>
                </c:pt>
                <c:pt idx="24">
                  <c:v>Site 5</c:v>
                </c:pt>
                <c:pt idx="25">
                  <c:v>total</c:v>
                </c:pt>
                <c:pt idx="26">
                  <c:v>intervention</c:v>
                </c:pt>
                <c:pt idx="27">
                  <c:v>control</c:v>
                </c:pt>
                <c:pt idx="29">
                  <c:v>Site 6</c:v>
                </c:pt>
                <c:pt idx="30">
                  <c:v>total</c:v>
                </c:pt>
                <c:pt idx="31">
                  <c:v>Intervention</c:v>
                </c:pt>
                <c:pt idx="32">
                  <c:v>Control</c:v>
                </c:pt>
              </c:strCache>
            </c:strRef>
          </c:cat>
          <c:val>
            <c:numRef>
              <c:f>'sites and adequacy'!$J$523:$J$555</c:f>
              <c:numCache>
                <c:formatCode>General</c:formatCode>
                <c:ptCount val="33"/>
                <c:pt idx="5">
                  <c:v>89</c:v>
                </c:pt>
                <c:pt idx="6">
                  <c:v>45</c:v>
                </c:pt>
                <c:pt idx="7">
                  <c:v>44</c:v>
                </c:pt>
                <c:pt idx="10">
                  <c:v>119</c:v>
                </c:pt>
                <c:pt idx="11">
                  <c:v>66</c:v>
                </c:pt>
                <c:pt idx="12">
                  <c:v>53</c:v>
                </c:pt>
                <c:pt idx="15">
                  <c:v>82</c:v>
                </c:pt>
                <c:pt idx="16">
                  <c:v>44</c:v>
                </c:pt>
                <c:pt idx="17">
                  <c:v>36</c:v>
                </c:pt>
                <c:pt idx="20">
                  <c:v>79</c:v>
                </c:pt>
                <c:pt idx="21">
                  <c:v>36</c:v>
                </c:pt>
                <c:pt idx="22">
                  <c:v>43</c:v>
                </c:pt>
                <c:pt idx="25">
                  <c:v>11</c:v>
                </c:pt>
                <c:pt idx="26">
                  <c:v>6</c:v>
                </c:pt>
                <c:pt idx="27">
                  <c:v>5</c:v>
                </c:pt>
                <c:pt idx="30">
                  <c:v>42</c:v>
                </c:pt>
                <c:pt idx="31">
                  <c:v>18</c:v>
                </c:pt>
                <c:pt idx="32">
                  <c:v>24</c:v>
                </c:pt>
              </c:numCache>
            </c:numRef>
          </c:val>
          <c:extLst>
            <c:ext xmlns:c16="http://schemas.microsoft.com/office/drawing/2014/chart" uri="{C3380CC4-5D6E-409C-BE32-E72D297353CC}">
              <c16:uniqueId val="{00000001-807F-4C94-9CD7-7E6DF01A0643}"/>
            </c:ext>
          </c:extLst>
        </c:ser>
        <c:dLbls>
          <c:showLegendKey val="0"/>
          <c:showVal val="0"/>
          <c:showCatName val="0"/>
          <c:showSerName val="0"/>
          <c:showPercent val="0"/>
          <c:showBubbleSize val="0"/>
        </c:dLbls>
        <c:gapWidth val="319"/>
        <c:overlap val="-27"/>
        <c:axId val="370779824"/>
        <c:axId val="439574784"/>
      </c:barChart>
      <c:barChart>
        <c:barDir val="col"/>
        <c:grouping val="clustered"/>
        <c:varyColors val="0"/>
        <c:ser>
          <c:idx val="2"/>
          <c:order val="2"/>
          <c:tx>
            <c:strRef>
              <c:f>'sites and adequacy'!$K$522</c:f>
              <c:strCache>
                <c:ptCount val="1"/>
                <c:pt idx="0">
                  <c:v>Percentage inadequ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ites and adequacy'!$H$523:$H$555</c:f>
              <c:strCache>
                <c:ptCount val="33"/>
                <c:pt idx="0">
                  <c:v>All sites</c:v>
                </c:pt>
                <c:pt idx="1">
                  <c:v>Total</c:v>
                </c:pt>
                <c:pt idx="2">
                  <c:v>Intervention</c:v>
                </c:pt>
                <c:pt idx="3">
                  <c:v>Control</c:v>
                </c:pt>
                <c:pt idx="4">
                  <c:v>Site 1</c:v>
                </c:pt>
                <c:pt idx="5">
                  <c:v>Total</c:v>
                </c:pt>
                <c:pt idx="6">
                  <c:v>Intervention</c:v>
                </c:pt>
                <c:pt idx="7">
                  <c:v>control</c:v>
                </c:pt>
                <c:pt idx="9">
                  <c:v>Site 2</c:v>
                </c:pt>
                <c:pt idx="10">
                  <c:v>total</c:v>
                </c:pt>
                <c:pt idx="11">
                  <c:v>Intervention</c:v>
                </c:pt>
                <c:pt idx="12">
                  <c:v>control</c:v>
                </c:pt>
                <c:pt idx="14">
                  <c:v>Site 3</c:v>
                </c:pt>
                <c:pt idx="15">
                  <c:v>total</c:v>
                </c:pt>
                <c:pt idx="16">
                  <c:v>intervention</c:v>
                </c:pt>
                <c:pt idx="17">
                  <c:v>control</c:v>
                </c:pt>
                <c:pt idx="19">
                  <c:v>Site 4</c:v>
                </c:pt>
                <c:pt idx="20">
                  <c:v>total</c:v>
                </c:pt>
                <c:pt idx="21">
                  <c:v>intervention</c:v>
                </c:pt>
                <c:pt idx="22">
                  <c:v>control</c:v>
                </c:pt>
                <c:pt idx="24">
                  <c:v>Site 5</c:v>
                </c:pt>
                <c:pt idx="25">
                  <c:v>total</c:v>
                </c:pt>
                <c:pt idx="26">
                  <c:v>intervention</c:v>
                </c:pt>
                <c:pt idx="27">
                  <c:v>control</c:v>
                </c:pt>
                <c:pt idx="29">
                  <c:v>Site 6</c:v>
                </c:pt>
                <c:pt idx="30">
                  <c:v>total</c:v>
                </c:pt>
                <c:pt idx="31">
                  <c:v>Intervention</c:v>
                </c:pt>
                <c:pt idx="32">
                  <c:v>Control</c:v>
                </c:pt>
              </c:strCache>
            </c:strRef>
          </c:cat>
          <c:val>
            <c:numRef>
              <c:f>'sites and adequacy'!$K$523:$K$555</c:f>
              <c:numCache>
                <c:formatCode>General</c:formatCode>
                <c:ptCount val="33"/>
                <c:pt idx="1">
                  <c:v>17.100000000000001</c:v>
                </c:pt>
                <c:pt idx="2">
                  <c:v>13.9</c:v>
                </c:pt>
                <c:pt idx="3">
                  <c:v>20.9</c:v>
                </c:pt>
                <c:pt idx="5">
                  <c:v>18</c:v>
                </c:pt>
                <c:pt idx="6">
                  <c:v>13.5</c:v>
                </c:pt>
                <c:pt idx="7">
                  <c:v>21</c:v>
                </c:pt>
                <c:pt idx="10">
                  <c:v>15</c:v>
                </c:pt>
                <c:pt idx="11">
                  <c:v>12</c:v>
                </c:pt>
                <c:pt idx="12">
                  <c:v>18</c:v>
                </c:pt>
                <c:pt idx="15">
                  <c:v>23</c:v>
                </c:pt>
                <c:pt idx="16">
                  <c:v>21</c:v>
                </c:pt>
                <c:pt idx="17">
                  <c:v>28</c:v>
                </c:pt>
                <c:pt idx="20">
                  <c:v>15</c:v>
                </c:pt>
                <c:pt idx="21">
                  <c:v>12.1</c:v>
                </c:pt>
                <c:pt idx="22">
                  <c:v>20.9</c:v>
                </c:pt>
                <c:pt idx="25">
                  <c:v>8.3000000000000007</c:v>
                </c:pt>
                <c:pt idx="26">
                  <c:v>0</c:v>
                </c:pt>
                <c:pt idx="27">
                  <c:v>16</c:v>
                </c:pt>
                <c:pt idx="30">
                  <c:v>16</c:v>
                </c:pt>
                <c:pt idx="31">
                  <c:v>14.3</c:v>
                </c:pt>
                <c:pt idx="32">
                  <c:v>17.2</c:v>
                </c:pt>
              </c:numCache>
            </c:numRef>
          </c:val>
          <c:extLst>
            <c:ext xmlns:c16="http://schemas.microsoft.com/office/drawing/2014/chart" uri="{C3380CC4-5D6E-409C-BE32-E72D297353CC}">
              <c16:uniqueId val="{00000002-807F-4C94-9CD7-7E6DF01A0643}"/>
            </c:ext>
          </c:extLst>
        </c:ser>
        <c:dLbls>
          <c:showLegendKey val="0"/>
          <c:showVal val="0"/>
          <c:showCatName val="0"/>
          <c:showSerName val="0"/>
          <c:showPercent val="0"/>
          <c:showBubbleSize val="0"/>
        </c:dLbls>
        <c:gapWidth val="500"/>
        <c:overlap val="6"/>
        <c:axId val="437641888"/>
        <c:axId val="217959600"/>
      </c:barChart>
      <c:catAx>
        <c:axId val="37077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574784"/>
        <c:crosses val="autoZero"/>
        <c:auto val="1"/>
        <c:lblAlgn val="ctr"/>
        <c:lblOffset val="100"/>
        <c:noMultiLvlLbl val="0"/>
      </c:catAx>
      <c:valAx>
        <c:axId val="439574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participa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779824"/>
        <c:crosses val="autoZero"/>
        <c:crossBetween val="between"/>
      </c:valAx>
      <c:valAx>
        <c:axId val="21795960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 inadequ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641888"/>
        <c:crosses val="max"/>
        <c:crossBetween val="between"/>
      </c:valAx>
      <c:catAx>
        <c:axId val="437641888"/>
        <c:scaling>
          <c:orientation val="minMax"/>
        </c:scaling>
        <c:delete val="1"/>
        <c:axPos val="b"/>
        <c:numFmt formatCode="General" sourceLinked="1"/>
        <c:majorTickMark val="out"/>
        <c:minorTickMark val="none"/>
        <c:tickLblPos val="nextTo"/>
        <c:crossAx val="2179596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7:$A$8</c:f>
              <c:strCache>
                <c:ptCount val="2"/>
                <c:pt idx="0">
                  <c:v>Adequate</c:v>
                </c:pt>
                <c:pt idx="1">
                  <c:v>Inadequate</c:v>
                </c:pt>
              </c:strCache>
            </c:strRef>
          </c:cat>
          <c:val>
            <c:numRef>
              <c:f>Sheet1!$B$7:$B$8</c:f>
              <c:numCache>
                <c:formatCode>General</c:formatCode>
                <c:ptCount val="2"/>
                <c:pt idx="0">
                  <c:v>37.6</c:v>
                </c:pt>
                <c:pt idx="1">
                  <c:v>20.6</c:v>
                </c:pt>
              </c:numCache>
            </c:numRef>
          </c:val>
          <c:extLst>
            <c:ext xmlns:c16="http://schemas.microsoft.com/office/drawing/2014/chart" uri="{C3380CC4-5D6E-409C-BE32-E72D297353CC}">
              <c16:uniqueId val="{00000000-66DC-4ED4-B4A7-A059E5230D3A}"/>
            </c:ext>
          </c:extLst>
        </c:ser>
        <c:dLbls>
          <c:showLegendKey val="0"/>
          <c:showVal val="0"/>
          <c:showCatName val="0"/>
          <c:showSerName val="0"/>
          <c:showPercent val="0"/>
          <c:showBubbleSize val="0"/>
        </c:dLbls>
        <c:gapWidth val="219"/>
        <c:overlap val="-27"/>
        <c:axId val="818479888"/>
        <c:axId val="818487792"/>
      </c:barChart>
      <c:catAx>
        <c:axId val="818479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owel preparation</a:t>
                </a:r>
                <a:r>
                  <a:rPr lang="en-GB" baseline="0"/>
                  <a:t>, graded using BBPS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8487792"/>
        <c:crosses val="autoZero"/>
        <c:auto val="1"/>
        <c:lblAlgn val="ctr"/>
        <c:lblOffset val="100"/>
        <c:noMultiLvlLbl val="0"/>
      </c:catAx>
      <c:valAx>
        <c:axId val="81848779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D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84798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olyp detection 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xcellent</c:v>
                </c:pt>
                <c:pt idx="1">
                  <c:v>Good</c:v>
                </c:pt>
                <c:pt idx="2">
                  <c:v>Fair</c:v>
                </c:pt>
                <c:pt idx="3">
                  <c:v>Inadequate</c:v>
                </c:pt>
              </c:strCache>
            </c:strRef>
          </c:cat>
          <c:val>
            <c:numRef>
              <c:f>Sheet1!$B$2:$B$5</c:f>
              <c:numCache>
                <c:formatCode>General</c:formatCode>
                <c:ptCount val="4"/>
                <c:pt idx="0">
                  <c:v>36</c:v>
                </c:pt>
                <c:pt idx="1">
                  <c:v>34.4</c:v>
                </c:pt>
                <c:pt idx="2">
                  <c:v>35</c:v>
                </c:pt>
                <c:pt idx="3">
                  <c:v>36</c:v>
                </c:pt>
              </c:numCache>
            </c:numRef>
          </c:val>
          <c:extLst>
            <c:ext xmlns:c16="http://schemas.microsoft.com/office/drawing/2014/chart" uri="{C3380CC4-5D6E-409C-BE32-E72D297353CC}">
              <c16:uniqueId val="{00000000-83B3-432F-B43D-469A8EBF4512}"/>
            </c:ext>
          </c:extLst>
        </c:ser>
        <c:dLbls>
          <c:showLegendKey val="0"/>
          <c:showVal val="0"/>
          <c:showCatName val="0"/>
          <c:showSerName val="0"/>
          <c:showPercent val="0"/>
          <c:showBubbleSize val="0"/>
        </c:dLbls>
        <c:gapWidth val="75"/>
        <c:overlap val="40"/>
        <c:axId val="433782640"/>
        <c:axId val="433783056"/>
      </c:barChart>
      <c:catAx>
        <c:axId val="433782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n-segmental</a:t>
                </a:r>
                <a:r>
                  <a:rPr lang="en-GB" baseline="0"/>
                  <a:t> grading of preparation</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783056"/>
        <c:crosses val="autoZero"/>
        <c:auto val="1"/>
        <c:lblAlgn val="ctr"/>
        <c:lblOffset val="100"/>
        <c:noMultiLvlLbl val="0"/>
      </c:catAx>
      <c:valAx>
        <c:axId val="433783056"/>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lyp detection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7826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BPS and poly subjective detect'!$M$18</c:f>
              <c:strCache>
                <c:ptCount val="1"/>
                <c:pt idx="0">
                  <c:v>Number of videos</c:v>
                </c:pt>
              </c:strCache>
            </c:strRef>
          </c:tx>
          <c:spPr>
            <a:solidFill>
              <a:schemeClr val="accent1"/>
            </a:solidFill>
            <a:ln>
              <a:noFill/>
            </a:ln>
            <a:effectLst/>
          </c:spPr>
          <c:invertIfNegative val="0"/>
          <c:cat>
            <c:numRef>
              <c:f>'BBPS and poly subjective detect'!$L$19:$L$28</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BBPS and poly subjective detect'!$M$19:$M$28</c:f>
              <c:numCache>
                <c:formatCode>General</c:formatCode>
                <c:ptCount val="10"/>
                <c:pt idx="0">
                  <c:v>9</c:v>
                </c:pt>
                <c:pt idx="1">
                  <c:v>7</c:v>
                </c:pt>
                <c:pt idx="2">
                  <c:v>5</c:v>
                </c:pt>
                <c:pt idx="3">
                  <c:v>16</c:v>
                </c:pt>
                <c:pt idx="4">
                  <c:v>20</c:v>
                </c:pt>
                <c:pt idx="5">
                  <c:v>13</c:v>
                </c:pt>
                <c:pt idx="6">
                  <c:v>35</c:v>
                </c:pt>
                <c:pt idx="7">
                  <c:v>19</c:v>
                </c:pt>
                <c:pt idx="8">
                  <c:v>10</c:v>
                </c:pt>
                <c:pt idx="9">
                  <c:v>16</c:v>
                </c:pt>
              </c:numCache>
            </c:numRef>
          </c:val>
          <c:extLst>
            <c:ext xmlns:c16="http://schemas.microsoft.com/office/drawing/2014/chart" uri="{C3380CC4-5D6E-409C-BE32-E72D297353CC}">
              <c16:uniqueId val="{00000000-17CF-4131-B881-F5CD79CF342A}"/>
            </c:ext>
          </c:extLst>
        </c:ser>
        <c:dLbls>
          <c:showLegendKey val="0"/>
          <c:showVal val="0"/>
          <c:showCatName val="0"/>
          <c:showSerName val="0"/>
          <c:showPercent val="0"/>
          <c:showBubbleSize val="0"/>
        </c:dLbls>
        <c:gapWidth val="219"/>
        <c:overlap val="-27"/>
        <c:axId val="1205328240"/>
        <c:axId val="1205335312"/>
      </c:barChart>
      <c:catAx>
        <c:axId val="1205328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BPS sco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335312"/>
        <c:crosses val="autoZero"/>
        <c:auto val="1"/>
        <c:lblAlgn val="ctr"/>
        <c:lblOffset val="100"/>
        <c:noMultiLvlLbl val="0"/>
      </c:catAx>
      <c:valAx>
        <c:axId val="120533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rating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328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896519-4C6D-4F5D-982D-B527CFE97572}" type="doc">
      <dgm:prSet loTypeId="urn:microsoft.com/office/officeart/2005/8/layout/radial3" loCatId="relationship" qsTypeId="urn:microsoft.com/office/officeart/2005/8/quickstyle/simple1" qsCatId="simple" csTypeId="urn:microsoft.com/office/officeart/2005/8/colors/colorful1" csCatId="colorful" phldr="1"/>
      <dgm:spPr/>
      <dgm:t>
        <a:bodyPr/>
        <a:lstStyle/>
        <a:p>
          <a:endParaRPr lang="en-GB"/>
        </a:p>
      </dgm:t>
    </dgm:pt>
    <dgm:pt modelId="{E10336A3-2C22-4AF5-9E1C-E2B46CED4375}">
      <dgm:prSet phldrT="[Text]"/>
      <dgm:spPr/>
      <dgm:t>
        <a:bodyPr/>
        <a:lstStyle/>
        <a:p>
          <a:r>
            <a:rPr lang="en-GB" dirty="0"/>
            <a:t>Bowel cleansing quality</a:t>
          </a:r>
        </a:p>
      </dgm:t>
    </dgm:pt>
    <dgm:pt modelId="{07C3A32E-5F21-4EF3-A148-7202460E9EB5}" type="parTrans" cxnId="{79549867-8BA2-4E36-A0EF-9004905E8F13}">
      <dgm:prSet/>
      <dgm:spPr/>
      <dgm:t>
        <a:bodyPr/>
        <a:lstStyle/>
        <a:p>
          <a:endParaRPr lang="en-GB"/>
        </a:p>
      </dgm:t>
    </dgm:pt>
    <dgm:pt modelId="{581D20BF-77F5-4EC8-9297-BCEE666C8F56}" type="sibTrans" cxnId="{79549867-8BA2-4E36-A0EF-9004905E8F13}">
      <dgm:prSet/>
      <dgm:spPr/>
      <dgm:t>
        <a:bodyPr/>
        <a:lstStyle/>
        <a:p>
          <a:endParaRPr lang="en-GB"/>
        </a:p>
      </dgm:t>
    </dgm:pt>
    <dgm:pt modelId="{5FD8BCD8-4FF3-4C68-8B67-B855AC84A50B}">
      <dgm:prSet phldrT="[Text]"/>
      <dgm:spPr/>
      <dgm:t>
        <a:bodyPr/>
        <a:lstStyle/>
        <a:p>
          <a:r>
            <a:rPr lang="en-GB" dirty="0"/>
            <a:t>Patient understanding and compliance with regime</a:t>
          </a:r>
        </a:p>
      </dgm:t>
    </dgm:pt>
    <dgm:pt modelId="{E687C24C-7B5B-4639-B0BD-B823B4896CDC}" type="parTrans" cxnId="{A82E7824-360E-4E1D-AEEE-07B3C66078F6}">
      <dgm:prSet/>
      <dgm:spPr/>
      <dgm:t>
        <a:bodyPr/>
        <a:lstStyle/>
        <a:p>
          <a:endParaRPr lang="en-GB"/>
        </a:p>
      </dgm:t>
    </dgm:pt>
    <dgm:pt modelId="{CC20F4B4-528B-48A7-8992-B7D2113301BE}" type="sibTrans" cxnId="{A82E7824-360E-4E1D-AEEE-07B3C66078F6}">
      <dgm:prSet/>
      <dgm:spPr/>
      <dgm:t>
        <a:bodyPr/>
        <a:lstStyle/>
        <a:p>
          <a:endParaRPr lang="en-GB"/>
        </a:p>
      </dgm:t>
    </dgm:pt>
    <dgm:pt modelId="{17683DFE-8705-4ABF-8726-41BDA10BD43B}">
      <dgm:prSet phldrT="[Text]"/>
      <dgm:spPr/>
      <dgm:t>
        <a:bodyPr/>
        <a:lstStyle/>
        <a:p>
          <a:r>
            <a:rPr lang="en-GB" dirty="0"/>
            <a:t>Risk factors for poor bowel cleansing</a:t>
          </a:r>
        </a:p>
      </dgm:t>
    </dgm:pt>
    <dgm:pt modelId="{016E19F7-98DE-4C1C-B33B-2F153F8E17AA}" type="parTrans" cxnId="{A0BACAC1-EFA7-4DFC-8AF2-FD795BA87710}">
      <dgm:prSet/>
      <dgm:spPr/>
      <dgm:t>
        <a:bodyPr/>
        <a:lstStyle/>
        <a:p>
          <a:endParaRPr lang="en-GB"/>
        </a:p>
      </dgm:t>
    </dgm:pt>
    <dgm:pt modelId="{FFC11380-0C81-4018-B221-36339D91D38B}" type="sibTrans" cxnId="{A0BACAC1-EFA7-4DFC-8AF2-FD795BA87710}">
      <dgm:prSet/>
      <dgm:spPr/>
      <dgm:t>
        <a:bodyPr/>
        <a:lstStyle/>
        <a:p>
          <a:endParaRPr lang="en-GB"/>
        </a:p>
      </dgm:t>
    </dgm:pt>
    <dgm:pt modelId="{E79D372F-2CF6-46B3-8ED2-FC8230CF97D1}">
      <dgm:prSet phldrT="[Text]"/>
      <dgm:spPr/>
      <dgm:t>
        <a:bodyPr/>
        <a:lstStyle/>
        <a:p>
          <a:r>
            <a:rPr lang="en-GB" dirty="0"/>
            <a:t>Bowel preparation regime</a:t>
          </a:r>
        </a:p>
      </dgm:t>
    </dgm:pt>
    <dgm:pt modelId="{4CFAAAEB-73C7-499C-83EC-F9A10CFD9C59}" type="parTrans" cxnId="{570412BA-54E8-4664-A6EC-909B5EE871B5}">
      <dgm:prSet/>
      <dgm:spPr/>
      <dgm:t>
        <a:bodyPr/>
        <a:lstStyle/>
        <a:p>
          <a:endParaRPr lang="en-GB"/>
        </a:p>
      </dgm:t>
    </dgm:pt>
    <dgm:pt modelId="{84CE9841-B4CF-4A08-BF12-CAB1F4FA6E5E}" type="sibTrans" cxnId="{570412BA-54E8-4664-A6EC-909B5EE871B5}">
      <dgm:prSet/>
      <dgm:spPr/>
      <dgm:t>
        <a:bodyPr/>
        <a:lstStyle/>
        <a:p>
          <a:endParaRPr lang="en-GB"/>
        </a:p>
      </dgm:t>
    </dgm:pt>
    <dgm:pt modelId="{E649D343-082A-4284-8E5E-1E6441DE7B61}" type="pres">
      <dgm:prSet presAssocID="{79896519-4C6D-4F5D-982D-B527CFE97572}" presName="composite" presStyleCnt="0">
        <dgm:presLayoutVars>
          <dgm:chMax val="1"/>
          <dgm:dir/>
          <dgm:resizeHandles val="exact"/>
        </dgm:presLayoutVars>
      </dgm:prSet>
      <dgm:spPr/>
    </dgm:pt>
    <dgm:pt modelId="{05312C47-0B1F-47C9-AB56-C3C67EF279F9}" type="pres">
      <dgm:prSet presAssocID="{79896519-4C6D-4F5D-982D-B527CFE97572}" presName="radial" presStyleCnt="0">
        <dgm:presLayoutVars>
          <dgm:animLvl val="ctr"/>
        </dgm:presLayoutVars>
      </dgm:prSet>
      <dgm:spPr/>
    </dgm:pt>
    <dgm:pt modelId="{54916A0B-F831-4DDB-88BC-4ABFB404F35C}" type="pres">
      <dgm:prSet presAssocID="{E10336A3-2C22-4AF5-9E1C-E2B46CED4375}" presName="centerShape" presStyleLbl="vennNode1" presStyleIdx="0" presStyleCnt="4"/>
      <dgm:spPr/>
    </dgm:pt>
    <dgm:pt modelId="{BBF9C332-34E6-4882-985F-0A2E36867500}" type="pres">
      <dgm:prSet presAssocID="{5FD8BCD8-4FF3-4C68-8B67-B855AC84A50B}" presName="node" presStyleLbl="vennNode1" presStyleIdx="1" presStyleCnt="4" custScaleX="129151" custScaleY="117307" custRadScaleRad="80897" custRadScaleInc="1227">
        <dgm:presLayoutVars>
          <dgm:bulletEnabled val="1"/>
        </dgm:presLayoutVars>
      </dgm:prSet>
      <dgm:spPr/>
    </dgm:pt>
    <dgm:pt modelId="{CC3D07FE-76C5-41AB-BBC9-E67C3C994431}" type="pres">
      <dgm:prSet presAssocID="{17683DFE-8705-4ABF-8726-41BDA10BD43B}" presName="node" presStyleLbl="vennNode1" presStyleIdx="2" presStyleCnt="4" custScaleX="130366" custScaleY="136575" custRadScaleRad="86803" custRadScaleInc="-3147">
        <dgm:presLayoutVars>
          <dgm:bulletEnabled val="1"/>
        </dgm:presLayoutVars>
      </dgm:prSet>
      <dgm:spPr/>
    </dgm:pt>
    <dgm:pt modelId="{BC8D9581-652B-439D-901C-857243AD2EE2}" type="pres">
      <dgm:prSet presAssocID="{E79D372F-2CF6-46B3-8ED2-FC8230CF97D1}" presName="node" presStyleLbl="vennNode1" presStyleIdx="3" presStyleCnt="4" custScaleX="126826" custScaleY="133924" custRadScaleRad="84385" custRadScaleInc="3133">
        <dgm:presLayoutVars>
          <dgm:bulletEnabled val="1"/>
        </dgm:presLayoutVars>
      </dgm:prSet>
      <dgm:spPr/>
    </dgm:pt>
  </dgm:ptLst>
  <dgm:cxnLst>
    <dgm:cxn modelId="{A82E7824-360E-4E1D-AEEE-07B3C66078F6}" srcId="{E10336A3-2C22-4AF5-9E1C-E2B46CED4375}" destId="{5FD8BCD8-4FF3-4C68-8B67-B855AC84A50B}" srcOrd="0" destOrd="0" parTransId="{E687C24C-7B5B-4639-B0BD-B823B4896CDC}" sibTransId="{CC20F4B4-528B-48A7-8992-B7D2113301BE}"/>
    <dgm:cxn modelId="{0EA06F31-6205-45A9-8976-5FA664488049}" type="presOf" srcId="{E79D372F-2CF6-46B3-8ED2-FC8230CF97D1}" destId="{BC8D9581-652B-439D-901C-857243AD2EE2}" srcOrd="0" destOrd="0" presId="urn:microsoft.com/office/officeart/2005/8/layout/radial3"/>
    <dgm:cxn modelId="{79549867-8BA2-4E36-A0EF-9004905E8F13}" srcId="{79896519-4C6D-4F5D-982D-B527CFE97572}" destId="{E10336A3-2C22-4AF5-9E1C-E2B46CED4375}" srcOrd="0" destOrd="0" parTransId="{07C3A32E-5F21-4EF3-A148-7202460E9EB5}" sibTransId="{581D20BF-77F5-4EC8-9297-BCEE666C8F56}"/>
    <dgm:cxn modelId="{1B585494-634F-42C6-B4E6-C119006F6C89}" type="presOf" srcId="{E10336A3-2C22-4AF5-9E1C-E2B46CED4375}" destId="{54916A0B-F831-4DDB-88BC-4ABFB404F35C}" srcOrd="0" destOrd="0" presId="urn:microsoft.com/office/officeart/2005/8/layout/radial3"/>
    <dgm:cxn modelId="{568191A0-012C-4BDF-A4C3-B9D7FC57D4B6}" type="presOf" srcId="{5FD8BCD8-4FF3-4C68-8B67-B855AC84A50B}" destId="{BBF9C332-34E6-4882-985F-0A2E36867500}" srcOrd="0" destOrd="0" presId="urn:microsoft.com/office/officeart/2005/8/layout/radial3"/>
    <dgm:cxn modelId="{570412BA-54E8-4664-A6EC-909B5EE871B5}" srcId="{E10336A3-2C22-4AF5-9E1C-E2B46CED4375}" destId="{E79D372F-2CF6-46B3-8ED2-FC8230CF97D1}" srcOrd="2" destOrd="0" parTransId="{4CFAAAEB-73C7-499C-83EC-F9A10CFD9C59}" sibTransId="{84CE9841-B4CF-4A08-BF12-CAB1F4FA6E5E}"/>
    <dgm:cxn modelId="{A0BACAC1-EFA7-4DFC-8AF2-FD795BA87710}" srcId="{E10336A3-2C22-4AF5-9E1C-E2B46CED4375}" destId="{17683DFE-8705-4ABF-8726-41BDA10BD43B}" srcOrd="1" destOrd="0" parTransId="{016E19F7-98DE-4C1C-B33B-2F153F8E17AA}" sibTransId="{FFC11380-0C81-4018-B221-36339D91D38B}"/>
    <dgm:cxn modelId="{B99114F1-421C-4D84-91BA-11F2BA838F48}" type="presOf" srcId="{17683DFE-8705-4ABF-8726-41BDA10BD43B}" destId="{CC3D07FE-76C5-41AB-BBC9-E67C3C994431}" srcOrd="0" destOrd="0" presId="urn:microsoft.com/office/officeart/2005/8/layout/radial3"/>
    <dgm:cxn modelId="{25806CF6-7FC8-4FCC-ADDE-149937A676B0}" type="presOf" srcId="{79896519-4C6D-4F5D-982D-B527CFE97572}" destId="{E649D343-082A-4284-8E5E-1E6441DE7B61}" srcOrd="0" destOrd="0" presId="urn:microsoft.com/office/officeart/2005/8/layout/radial3"/>
    <dgm:cxn modelId="{01B3A2EF-060A-4359-885F-22AAC6D52D1D}" type="presParOf" srcId="{E649D343-082A-4284-8E5E-1E6441DE7B61}" destId="{05312C47-0B1F-47C9-AB56-C3C67EF279F9}" srcOrd="0" destOrd="0" presId="urn:microsoft.com/office/officeart/2005/8/layout/radial3"/>
    <dgm:cxn modelId="{B9BD530B-6088-4886-BA29-A7FBC56EB244}" type="presParOf" srcId="{05312C47-0B1F-47C9-AB56-C3C67EF279F9}" destId="{54916A0B-F831-4DDB-88BC-4ABFB404F35C}" srcOrd="0" destOrd="0" presId="urn:microsoft.com/office/officeart/2005/8/layout/radial3"/>
    <dgm:cxn modelId="{F49B3373-EDFF-4C41-B844-AF0CBE6392D1}" type="presParOf" srcId="{05312C47-0B1F-47C9-AB56-C3C67EF279F9}" destId="{BBF9C332-34E6-4882-985F-0A2E36867500}" srcOrd="1" destOrd="0" presId="urn:microsoft.com/office/officeart/2005/8/layout/radial3"/>
    <dgm:cxn modelId="{E671DA55-08A6-4141-926F-5C4F787FCDC2}" type="presParOf" srcId="{05312C47-0B1F-47C9-AB56-C3C67EF279F9}" destId="{CC3D07FE-76C5-41AB-BBC9-E67C3C994431}" srcOrd="2" destOrd="0" presId="urn:microsoft.com/office/officeart/2005/8/layout/radial3"/>
    <dgm:cxn modelId="{DC81E45F-0297-4F96-9AAF-613CA179007B}" type="presParOf" srcId="{05312C47-0B1F-47C9-AB56-C3C67EF279F9}" destId="{BC8D9581-652B-439D-901C-857243AD2EE2}" srcOrd="3" destOrd="0" presId="urn:microsoft.com/office/officeart/2005/8/layout/radial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E3A331E-0738-4EB1-824F-43654D323312}" type="doc">
      <dgm:prSet loTypeId="urn:microsoft.com/office/officeart/2005/8/layout/pyramid1" loCatId="pyramid" qsTypeId="urn:microsoft.com/office/officeart/2005/8/quickstyle/simple3" qsCatId="simple" csTypeId="urn:microsoft.com/office/officeart/2005/8/colors/colorful1" csCatId="colorful" phldr="1"/>
      <dgm:spPr/>
      <dgm:t>
        <a:bodyPr/>
        <a:lstStyle/>
        <a:p>
          <a:endParaRPr lang="en-GB"/>
        </a:p>
      </dgm:t>
    </dgm:pt>
    <dgm:pt modelId="{2C070EA4-B96B-4CF7-8575-B0F73A56818A}">
      <dgm:prSet phldrT="[Text]"/>
      <dgm:spPr/>
      <dgm:t>
        <a:bodyPr/>
        <a:lstStyle/>
        <a:p>
          <a:r>
            <a:rPr lang="en-GB" dirty="0"/>
            <a:t>Evaluate</a:t>
          </a:r>
        </a:p>
      </dgm:t>
    </dgm:pt>
    <dgm:pt modelId="{A8C47CAC-77A5-4EDF-9ACA-998DEC0D38FE}" type="parTrans" cxnId="{CF7E6680-CC97-4833-9C08-5D3840BEE041}">
      <dgm:prSet/>
      <dgm:spPr/>
      <dgm:t>
        <a:bodyPr/>
        <a:lstStyle/>
        <a:p>
          <a:endParaRPr lang="en-GB"/>
        </a:p>
      </dgm:t>
    </dgm:pt>
    <dgm:pt modelId="{30670AAD-89C8-47EB-B09A-E4020843FBE5}" type="sibTrans" cxnId="{CF7E6680-CC97-4833-9C08-5D3840BEE041}">
      <dgm:prSet/>
      <dgm:spPr/>
      <dgm:t>
        <a:bodyPr/>
        <a:lstStyle/>
        <a:p>
          <a:endParaRPr lang="en-GB"/>
        </a:p>
      </dgm:t>
    </dgm:pt>
    <dgm:pt modelId="{83BF4DBF-A1AE-4254-A0D5-29CE69DFE558}">
      <dgm:prSet phldrT="[Text]"/>
      <dgm:spPr/>
      <dgm:t>
        <a:bodyPr/>
        <a:lstStyle/>
        <a:p>
          <a:r>
            <a:rPr lang="en-GB" dirty="0"/>
            <a:t>Analyse</a:t>
          </a:r>
        </a:p>
      </dgm:t>
    </dgm:pt>
    <dgm:pt modelId="{3653E792-28DC-4DD3-86D7-9ABBB2B79A8A}" type="parTrans" cxnId="{5C81DF70-33F0-44A0-B84C-2CA304A10656}">
      <dgm:prSet/>
      <dgm:spPr/>
      <dgm:t>
        <a:bodyPr/>
        <a:lstStyle/>
        <a:p>
          <a:endParaRPr lang="en-GB"/>
        </a:p>
      </dgm:t>
    </dgm:pt>
    <dgm:pt modelId="{5090707D-CD30-4C94-A612-99422FB7A9F1}" type="sibTrans" cxnId="{5C81DF70-33F0-44A0-B84C-2CA304A10656}">
      <dgm:prSet/>
      <dgm:spPr/>
      <dgm:t>
        <a:bodyPr/>
        <a:lstStyle/>
        <a:p>
          <a:endParaRPr lang="en-GB"/>
        </a:p>
      </dgm:t>
    </dgm:pt>
    <dgm:pt modelId="{BAE94C03-E4F1-426B-A628-AFB3EDA6B273}">
      <dgm:prSet phldrT="[Text]"/>
      <dgm:spPr/>
      <dgm:t>
        <a:bodyPr/>
        <a:lstStyle/>
        <a:p>
          <a:endParaRPr lang="en-GB" dirty="0"/>
        </a:p>
        <a:p>
          <a:r>
            <a:rPr lang="en-GB" dirty="0"/>
            <a:t>Create</a:t>
          </a:r>
        </a:p>
      </dgm:t>
    </dgm:pt>
    <dgm:pt modelId="{FFFFA9EF-2615-4A79-A45C-776C857224F5}" type="parTrans" cxnId="{1F254BBD-2C89-459E-9576-F862B00E78B1}">
      <dgm:prSet/>
      <dgm:spPr/>
      <dgm:t>
        <a:bodyPr/>
        <a:lstStyle/>
        <a:p>
          <a:endParaRPr lang="en-GB"/>
        </a:p>
      </dgm:t>
    </dgm:pt>
    <dgm:pt modelId="{D665BCD5-D8EF-42C7-BC0A-356CB9F6CEE0}" type="sibTrans" cxnId="{1F254BBD-2C89-459E-9576-F862B00E78B1}">
      <dgm:prSet/>
      <dgm:spPr/>
      <dgm:t>
        <a:bodyPr/>
        <a:lstStyle/>
        <a:p>
          <a:endParaRPr lang="en-GB"/>
        </a:p>
      </dgm:t>
    </dgm:pt>
    <dgm:pt modelId="{60BFFD0C-2B9C-4365-9F45-F4B783B6536F}">
      <dgm:prSet/>
      <dgm:spPr/>
      <dgm:t>
        <a:bodyPr/>
        <a:lstStyle/>
        <a:p>
          <a:r>
            <a:rPr lang="en-GB" dirty="0"/>
            <a:t>Apply</a:t>
          </a:r>
        </a:p>
      </dgm:t>
    </dgm:pt>
    <dgm:pt modelId="{A0C55603-3B08-40A4-99D6-C7526AA899D8}" type="parTrans" cxnId="{A4ED4BFA-F670-472A-A598-C605FA8DBEB1}">
      <dgm:prSet/>
      <dgm:spPr/>
      <dgm:t>
        <a:bodyPr/>
        <a:lstStyle/>
        <a:p>
          <a:endParaRPr lang="en-GB"/>
        </a:p>
      </dgm:t>
    </dgm:pt>
    <dgm:pt modelId="{A22D0299-FA61-4326-B294-60146133A25F}" type="sibTrans" cxnId="{A4ED4BFA-F670-472A-A598-C605FA8DBEB1}">
      <dgm:prSet/>
      <dgm:spPr/>
      <dgm:t>
        <a:bodyPr/>
        <a:lstStyle/>
        <a:p>
          <a:endParaRPr lang="en-GB"/>
        </a:p>
      </dgm:t>
    </dgm:pt>
    <dgm:pt modelId="{4E3B4700-AFEE-498C-8AC5-D5DE9D02D727}">
      <dgm:prSet/>
      <dgm:spPr/>
      <dgm:t>
        <a:bodyPr/>
        <a:lstStyle/>
        <a:p>
          <a:r>
            <a:rPr lang="en-GB" dirty="0"/>
            <a:t>Understand</a:t>
          </a:r>
        </a:p>
      </dgm:t>
    </dgm:pt>
    <dgm:pt modelId="{179CB5A0-C530-4D9B-BBF8-0F4113BD7FD9}" type="parTrans" cxnId="{69DE56FA-BB77-493F-BA7B-2DEC2056E038}">
      <dgm:prSet/>
      <dgm:spPr/>
      <dgm:t>
        <a:bodyPr/>
        <a:lstStyle/>
        <a:p>
          <a:endParaRPr lang="en-GB"/>
        </a:p>
      </dgm:t>
    </dgm:pt>
    <dgm:pt modelId="{4C7562C5-A7BA-4DBD-B72F-4D9266278806}" type="sibTrans" cxnId="{69DE56FA-BB77-493F-BA7B-2DEC2056E038}">
      <dgm:prSet/>
      <dgm:spPr/>
      <dgm:t>
        <a:bodyPr/>
        <a:lstStyle/>
        <a:p>
          <a:endParaRPr lang="en-GB"/>
        </a:p>
      </dgm:t>
    </dgm:pt>
    <dgm:pt modelId="{CB47CC3A-CCB1-4919-99F7-5A81C858EBF2}">
      <dgm:prSet/>
      <dgm:spPr/>
      <dgm:t>
        <a:bodyPr/>
        <a:lstStyle/>
        <a:p>
          <a:r>
            <a:rPr lang="en-GB" dirty="0"/>
            <a:t>Remember</a:t>
          </a:r>
        </a:p>
      </dgm:t>
    </dgm:pt>
    <dgm:pt modelId="{DAD5929F-A4EB-46E8-BF2F-9BB6123D554F}" type="sibTrans" cxnId="{8DBDBF81-23B0-48AD-B066-797D01609A96}">
      <dgm:prSet/>
      <dgm:spPr/>
      <dgm:t>
        <a:bodyPr/>
        <a:lstStyle/>
        <a:p>
          <a:endParaRPr lang="en-GB"/>
        </a:p>
      </dgm:t>
    </dgm:pt>
    <dgm:pt modelId="{A64CC599-E4EA-4753-8664-066306A26203}" type="parTrans" cxnId="{8DBDBF81-23B0-48AD-B066-797D01609A96}">
      <dgm:prSet/>
      <dgm:spPr/>
      <dgm:t>
        <a:bodyPr/>
        <a:lstStyle/>
        <a:p>
          <a:endParaRPr lang="en-GB"/>
        </a:p>
      </dgm:t>
    </dgm:pt>
    <dgm:pt modelId="{31380DE2-1A7E-498A-8620-14638913E2F5}" type="pres">
      <dgm:prSet presAssocID="{4E3A331E-0738-4EB1-824F-43654D323312}" presName="Name0" presStyleCnt="0">
        <dgm:presLayoutVars>
          <dgm:dir/>
          <dgm:animLvl val="lvl"/>
          <dgm:resizeHandles val="exact"/>
        </dgm:presLayoutVars>
      </dgm:prSet>
      <dgm:spPr/>
    </dgm:pt>
    <dgm:pt modelId="{0BF11189-C96C-404B-B862-979675DD85CD}" type="pres">
      <dgm:prSet presAssocID="{BAE94C03-E4F1-426B-A628-AFB3EDA6B273}" presName="Name8" presStyleCnt="0"/>
      <dgm:spPr/>
    </dgm:pt>
    <dgm:pt modelId="{80983B2E-EAA2-40EB-86F8-46E6B956F444}" type="pres">
      <dgm:prSet presAssocID="{BAE94C03-E4F1-426B-A628-AFB3EDA6B273}" presName="level" presStyleLbl="node1" presStyleIdx="0" presStyleCnt="6">
        <dgm:presLayoutVars>
          <dgm:chMax val="1"/>
          <dgm:bulletEnabled val="1"/>
        </dgm:presLayoutVars>
      </dgm:prSet>
      <dgm:spPr/>
    </dgm:pt>
    <dgm:pt modelId="{A7BE0B41-A4AA-4B39-A48D-13AFA45D2B8D}" type="pres">
      <dgm:prSet presAssocID="{BAE94C03-E4F1-426B-A628-AFB3EDA6B273}" presName="levelTx" presStyleLbl="revTx" presStyleIdx="0" presStyleCnt="0">
        <dgm:presLayoutVars>
          <dgm:chMax val="1"/>
          <dgm:bulletEnabled val="1"/>
        </dgm:presLayoutVars>
      </dgm:prSet>
      <dgm:spPr/>
    </dgm:pt>
    <dgm:pt modelId="{7E72E56C-CD1A-4C9C-890D-FB1847A86D30}" type="pres">
      <dgm:prSet presAssocID="{2C070EA4-B96B-4CF7-8575-B0F73A56818A}" presName="Name8" presStyleCnt="0"/>
      <dgm:spPr/>
    </dgm:pt>
    <dgm:pt modelId="{13FE747B-F487-40B0-BF50-674327E8AD01}" type="pres">
      <dgm:prSet presAssocID="{2C070EA4-B96B-4CF7-8575-B0F73A56818A}" presName="level" presStyleLbl="node1" presStyleIdx="1" presStyleCnt="6">
        <dgm:presLayoutVars>
          <dgm:chMax val="1"/>
          <dgm:bulletEnabled val="1"/>
        </dgm:presLayoutVars>
      </dgm:prSet>
      <dgm:spPr/>
    </dgm:pt>
    <dgm:pt modelId="{49986EA6-ECEF-4809-8B22-D82A20918DF9}" type="pres">
      <dgm:prSet presAssocID="{2C070EA4-B96B-4CF7-8575-B0F73A56818A}" presName="levelTx" presStyleLbl="revTx" presStyleIdx="0" presStyleCnt="0">
        <dgm:presLayoutVars>
          <dgm:chMax val="1"/>
          <dgm:bulletEnabled val="1"/>
        </dgm:presLayoutVars>
      </dgm:prSet>
      <dgm:spPr/>
    </dgm:pt>
    <dgm:pt modelId="{A9DBFC52-459A-495C-8BC8-7A73F8465C4E}" type="pres">
      <dgm:prSet presAssocID="{83BF4DBF-A1AE-4254-A0D5-29CE69DFE558}" presName="Name8" presStyleCnt="0"/>
      <dgm:spPr/>
    </dgm:pt>
    <dgm:pt modelId="{56BF69D7-F31A-4FB0-84AC-1308AD224C8E}" type="pres">
      <dgm:prSet presAssocID="{83BF4DBF-A1AE-4254-A0D5-29CE69DFE558}" presName="level" presStyleLbl="node1" presStyleIdx="2" presStyleCnt="6">
        <dgm:presLayoutVars>
          <dgm:chMax val="1"/>
          <dgm:bulletEnabled val="1"/>
        </dgm:presLayoutVars>
      </dgm:prSet>
      <dgm:spPr/>
    </dgm:pt>
    <dgm:pt modelId="{C2C64F1E-9236-442D-8972-5ABE15117A0D}" type="pres">
      <dgm:prSet presAssocID="{83BF4DBF-A1AE-4254-A0D5-29CE69DFE558}" presName="levelTx" presStyleLbl="revTx" presStyleIdx="0" presStyleCnt="0">
        <dgm:presLayoutVars>
          <dgm:chMax val="1"/>
          <dgm:bulletEnabled val="1"/>
        </dgm:presLayoutVars>
      </dgm:prSet>
      <dgm:spPr/>
    </dgm:pt>
    <dgm:pt modelId="{67AADDDF-47B1-4DF2-B24C-BDF30AB1BAA6}" type="pres">
      <dgm:prSet presAssocID="{60BFFD0C-2B9C-4365-9F45-F4B783B6536F}" presName="Name8" presStyleCnt="0"/>
      <dgm:spPr/>
    </dgm:pt>
    <dgm:pt modelId="{7783F744-C2FF-490B-8DFB-46609601ED3C}" type="pres">
      <dgm:prSet presAssocID="{60BFFD0C-2B9C-4365-9F45-F4B783B6536F}" presName="level" presStyleLbl="node1" presStyleIdx="3" presStyleCnt="6">
        <dgm:presLayoutVars>
          <dgm:chMax val="1"/>
          <dgm:bulletEnabled val="1"/>
        </dgm:presLayoutVars>
      </dgm:prSet>
      <dgm:spPr/>
    </dgm:pt>
    <dgm:pt modelId="{D4C0876B-DE8E-4EA2-B2F3-ED2DF118DBED}" type="pres">
      <dgm:prSet presAssocID="{60BFFD0C-2B9C-4365-9F45-F4B783B6536F}" presName="levelTx" presStyleLbl="revTx" presStyleIdx="0" presStyleCnt="0">
        <dgm:presLayoutVars>
          <dgm:chMax val="1"/>
          <dgm:bulletEnabled val="1"/>
        </dgm:presLayoutVars>
      </dgm:prSet>
      <dgm:spPr/>
    </dgm:pt>
    <dgm:pt modelId="{3D5E71BA-2AAE-4ED1-9F18-F71A22D3DB2E}" type="pres">
      <dgm:prSet presAssocID="{4E3B4700-AFEE-498C-8AC5-D5DE9D02D727}" presName="Name8" presStyleCnt="0"/>
      <dgm:spPr/>
    </dgm:pt>
    <dgm:pt modelId="{B7CCC669-676E-4D77-AF0E-92878108DA37}" type="pres">
      <dgm:prSet presAssocID="{4E3B4700-AFEE-498C-8AC5-D5DE9D02D727}" presName="level" presStyleLbl="node1" presStyleIdx="4" presStyleCnt="6">
        <dgm:presLayoutVars>
          <dgm:chMax val="1"/>
          <dgm:bulletEnabled val="1"/>
        </dgm:presLayoutVars>
      </dgm:prSet>
      <dgm:spPr/>
    </dgm:pt>
    <dgm:pt modelId="{404B5DD0-0D5C-413D-AE6B-5AF6F7C76647}" type="pres">
      <dgm:prSet presAssocID="{4E3B4700-AFEE-498C-8AC5-D5DE9D02D727}" presName="levelTx" presStyleLbl="revTx" presStyleIdx="0" presStyleCnt="0">
        <dgm:presLayoutVars>
          <dgm:chMax val="1"/>
          <dgm:bulletEnabled val="1"/>
        </dgm:presLayoutVars>
      </dgm:prSet>
      <dgm:spPr/>
    </dgm:pt>
    <dgm:pt modelId="{64BCA2CC-5937-44D5-8598-839991025788}" type="pres">
      <dgm:prSet presAssocID="{CB47CC3A-CCB1-4919-99F7-5A81C858EBF2}" presName="Name8" presStyleCnt="0"/>
      <dgm:spPr/>
    </dgm:pt>
    <dgm:pt modelId="{835F4543-DBF4-4952-8967-A5FCACAF990D}" type="pres">
      <dgm:prSet presAssocID="{CB47CC3A-CCB1-4919-99F7-5A81C858EBF2}" presName="level" presStyleLbl="node1" presStyleIdx="5" presStyleCnt="6">
        <dgm:presLayoutVars>
          <dgm:chMax val="1"/>
          <dgm:bulletEnabled val="1"/>
        </dgm:presLayoutVars>
      </dgm:prSet>
      <dgm:spPr/>
    </dgm:pt>
    <dgm:pt modelId="{530C1CC5-A41B-4252-8DF0-CBB1765E0DD3}" type="pres">
      <dgm:prSet presAssocID="{CB47CC3A-CCB1-4919-99F7-5A81C858EBF2}" presName="levelTx" presStyleLbl="revTx" presStyleIdx="0" presStyleCnt="0">
        <dgm:presLayoutVars>
          <dgm:chMax val="1"/>
          <dgm:bulletEnabled val="1"/>
        </dgm:presLayoutVars>
      </dgm:prSet>
      <dgm:spPr/>
    </dgm:pt>
  </dgm:ptLst>
  <dgm:cxnLst>
    <dgm:cxn modelId="{B0CB401C-76BE-4B0F-9B8C-F0B891F4FBC0}" type="presOf" srcId="{CB47CC3A-CCB1-4919-99F7-5A81C858EBF2}" destId="{530C1CC5-A41B-4252-8DF0-CBB1765E0DD3}" srcOrd="1" destOrd="0" presId="urn:microsoft.com/office/officeart/2005/8/layout/pyramid1"/>
    <dgm:cxn modelId="{58B83830-09D0-4A1D-B13B-23A6B49E35D0}" type="presOf" srcId="{60BFFD0C-2B9C-4365-9F45-F4B783B6536F}" destId="{D4C0876B-DE8E-4EA2-B2F3-ED2DF118DBED}" srcOrd="1" destOrd="0" presId="urn:microsoft.com/office/officeart/2005/8/layout/pyramid1"/>
    <dgm:cxn modelId="{4B6AC53A-7E2E-42B5-9684-D5F0B69826D0}" type="presOf" srcId="{60BFFD0C-2B9C-4365-9F45-F4B783B6536F}" destId="{7783F744-C2FF-490B-8DFB-46609601ED3C}" srcOrd="0" destOrd="0" presId="urn:microsoft.com/office/officeart/2005/8/layout/pyramid1"/>
    <dgm:cxn modelId="{87AB9C60-781A-4D60-A797-4BB0FC516318}" type="presOf" srcId="{2C070EA4-B96B-4CF7-8575-B0F73A56818A}" destId="{13FE747B-F487-40B0-BF50-674327E8AD01}" srcOrd="0" destOrd="0" presId="urn:microsoft.com/office/officeart/2005/8/layout/pyramid1"/>
    <dgm:cxn modelId="{20585270-DADE-464A-A6BB-D9ED6CF2EE3E}" type="presOf" srcId="{CB47CC3A-CCB1-4919-99F7-5A81C858EBF2}" destId="{835F4543-DBF4-4952-8967-A5FCACAF990D}" srcOrd="0" destOrd="0" presId="urn:microsoft.com/office/officeart/2005/8/layout/pyramid1"/>
    <dgm:cxn modelId="{5C81DF70-33F0-44A0-B84C-2CA304A10656}" srcId="{4E3A331E-0738-4EB1-824F-43654D323312}" destId="{83BF4DBF-A1AE-4254-A0D5-29CE69DFE558}" srcOrd="2" destOrd="0" parTransId="{3653E792-28DC-4DD3-86D7-9ABBB2B79A8A}" sibTransId="{5090707D-CD30-4C94-A612-99422FB7A9F1}"/>
    <dgm:cxn modelId="{3AAC9B79-839B-45A5-902B-1DC19B4E3004}" type="presOf" srcId="{BAE94C03-E4F1-426B-A628-AFB3EDA6B273}" destId="{A7BE0B41-A4AA-4B39-A48D-13AFA45D2B8D}" srcOrd="1" destOrd="0" presId="urn:microsoft.com/office/officeart/2005/8/layout/pyramid1"/>
    <dgm:cxn modelId="{CF7E6680-CC97-4833-9C08-5D3840BEE041}" srcId="{4E3A331E-0738-4EB1-824F-43654D323312}" destId="{2C070EA4-B96B-4CF7-8575-B0F73A56818A}" srcOrd="1" destOrd="0" parTransId="{A8C47CAC-77A5-4EDF-9ACA-998DEC0D38FE}" sibTransId="{30670AAD-89C8-47EB-B09A-E4020843FBE5}"/>
    <dgm:cxn modelId="{8DBDBF81-23B0-48AD-B066-797D01609A96}" srcId="{4E3A331E-0738-4EB1-824F-43654D323312}" destId="{CB47CC3A-CCB1-4919-99F7-5A81C858EBF2}" srcOrd="5" destOrd="0" parTransId="{A64CC599-E4EA-4753-8664-066306A26203}" sibTransId="{DAD5929F-A4EB-46E8-BF2F-9BB6123D554F}"/>
    <dgm:cxn modelId="{459D7B8C-106D-44DD-91C1-B06D5BB4F475}" type="presOf" srcId="{83BF4DBF-A1AE-4254-A0D5-29CE69DFE558}" destId="{C2C64F1E-9236-442D-8972-5ABE15117A0D}" srcOrd="1" destOrd="0" presId="urn:microsoft.com/office/officeart/2005/8/layout/pyramid1"/>
    <dgm:cxn modelId="{C6F0FD8D-BDF7-4C85-82E8-07A74FB905D3}" type="presOf" srcId="{83BF4DBF-A1AE-4254-A0D5-29CE69DFE558}" destId="{56BF69D7-F31A-4FB0-84AC-1308AD224C8E}" srcOrd="0" destOrd="0" presId="urn:microsoft.com/office/officeart/2005/8/layout/pyramid1"/>
    <dgm:cxn modelId="{63BC94AC-E3E4-470C-8913-306D9EA5FB9E}" type="presOf" srcId="{2C070EA4-B96B-4CF7-8575-B0F73A56818A}" destId="{49986EA6-ECEF-4809-8B22-D82A20918DF9}" srcOrd="1" destOrd="0" presId="urn:microsoft.com/office/officeart/2005/8/layout/pyramid1"/>
    <dgm:cxn modelId="{1F254BBD-2C89-459E-9576-F862B00E78B1}" srcId="{4E3A331E-0738-4EB1-824F-43654D323312}" destId="{BAE94C03-E4F1-426B-A628-AFB3EDA6B273}" srcOrd="0" destOrd="0" parTransId="{FFFFA9EF-2615-4A79-A45C-776C857224F5}" sibTransId="{D665BCD5-D8EF-42C7-BC0A-356CB9F6CEE0}"/>
    <dgm:cxn modelId="{18087EBE-1BD2-4442-8A5D-A83024C61E84}" type="presOf" srcId="{4E3A331E-0738-4EB1-824F-43654D323312}" destId="{31380DE2-1A7E-498A-8620-14638913E2F5}" srcOrd="0" destOrd="0" presId="urn:microsoft.com/office/officeart/2005/8/layout/pyramid1"/>
    <dgm:cxn modelId="{DCEE85D4-266C-483E-A51B-4F814B33E6C8}" type="presOf" srcId="{4E3B4700-AFEE-498C-8AC5-D5DE9D02D727}" destId="{B7CCC669-676E-4D77-AF0E-92878108DA37}" srcOrd="0" destOrd="0" presId="urn:microsoft.com/office/officeart/2005/8/layout/pyramid1"/>
    <dgm:cxn modelId="{ECC075E3-0C2A-4165-B36A-78DF49AC54A0}" type="presOf" srcId="{4E3B4700-AFEE-498C-8AC5-D5DE9D02D727}" destId="{404B5DD0-0D5C-413D-AE6B-5AF6F7C76647}" srcOrd="1" destOrd="0" presId="urn:microsoft.com/office/officeart/2005/8/layout/pyramid1"/>
    <dgm:cxn modelId="{1CFF9EF9-2F92-4D9D-8C70-A6397004FF22}" type="presOf" srcId="{BAE94C03-E4F1-426B-A628-AFB3EDA6B273}" destId="{80983B2E-EAA2-40EB-86F8-46E6B956F444}" srcOrd="0" destOrd="0" presId="urn:microsoft.com/office/officeart/2005/8/layout/pyramid1"/>
    <dgm:cxn modelId="{A4ED4BFA-F670-472A-A598-C605FA8DBEB1}" srcId="{4E3A331E-0738-4EB1-824F-43654D323312}" destId="{60BFFD0C-2B9C-4365-9F45-F4B783B6536F}" srcOrd="3" destOrd="0" parTransId="{A0C55603-3B08-40A4-99D6-C7526AA899D8}" sibTransId="{A22D0299-FA61-4326-B294-60146133A25F}"/>
    <dgm:cxn modelId="{69DE56FA-BB77-493F-BA7B-2DEC2056E038}" srcId="{4E3A331E-0738-4EB1-824F-43654D323312}" destId="{4E3B4700-AFEE-498C-8AC5-D5DE9D02D727}" srcOrd="4" destOrd="0" parTransId="{179CB5A0-C530-4D9B-BBF8-0F4113BD7FD9}" sibTransId="{4C7562C5-A7BA-4DBD-B72F-4D9266278806}"/>
    <dgm:cxn modelId="{CA7BA26B-E2AA-4040-8D8B-BD33962974EF}" type="presParOf" srcId="{31380DE2-1A7E-498A-8620-14638913E2F5}" destId="{0BF11189-C96C-404B-B862-979675DD85CD}" srcOrd="0" destOrd="0" presId="urn:microsoft.com/office/officeart/2005/8/layout/pyramid1"/>
    <dgm:cxn modelId="{53FCD739-0D27-4B47-AD99-5656E31F0647}" type="presParOf" srcId="{0BF11189-C96C-404B-B862-979675DD85CD}" destId="{80983B2E-EAA2-40EB-86F8-46E6B956F444}" srcOrd="0" destOrd="0" presId="urn:microsoft.com/office/officeart/2005/8/layout/pyramid1"/>
    <dgm:cxn modelId="{2DCADB52-F0E8-4089-A6F7-FF010300E78D}" type="presParOf" srcId="{0BF11189-C96C-404B-B862-979675DD85CD}" destId="{A7BE0B41-A4AA-4B39-A48D-13AFA45D2B8D}" srcOrd="1" destOrd="0" presId="urn:microsoft.com/office/officeart/2005/8/layout/pyramid1"/>
    <dgm:cxn modelId="{8D06AAAB-9BBC-46D6-BFD0-D1221EAB7B5D}" type="presParOf" srcId="{31380DE2-1A7E-498A-8620-14638913E2F5}" destId="{7E72E56C-CD1A-4C9C-890D-FB1847A86D30}" srcOrd="1" destOrd="0" presId="urn:microsoft.com/office/officeart/2005/8/layout/pyramid1"/>
    <dgm:cxn modelId="{54FFB58B-37E4-4C8D-809C-58FCA95A8957}" type="presParOf" srcId="{7E72E56C-CD1A-4C9C-890D-FB1847A86D30}" destId="{13FE747B-F487-40B0-BF50-674327E8AD01}" srcOrd="0" destOrd="0" presId="urn:microsoft.com/office/officeart/2005/8/layout/pyramid1"/>
    <dgm:cxn modelId="{8153120E-0057-4B2B-84E8-9014F45671D4}" type="presParOf" srcId="{7E72E56C-CD1A-4C9C-890D-FB1847A86D30}" destId="{49986EA6-ECEF-4809-8B22-D82A20918DF9}" srcOrd="1" destOrd="0" presId="urn:microsoft.com/office/officeart/2005/8/layout/pyramid1"/>
    <dgm:cxn modelId="{F8E20DB5-B065-412F-8D0E-CA720766353F}" type="presParOf" srcId="{31380DE2-1A7E-498A-8620-14638913E2F5}" destId="{A9DBFC52-459A-495C-8BC8-7A73F8465C4E}" srcOrd="2" destOrd="0" presId="urn:microsoft.com/office/officeart/2005/8/layout/pyramid1"/>
    <dgm:cxn modelId="{052985B2-24F5-436F-A074-BB69566EEB60}" type="presParOf" srcId="{A9DBFC52-459A-495C-8BC8-7A73F8465C4E}" destId="{56BF69D7-F31A-4FB0-84AC-1308AD224C8E}" srcOrd="0" destOrd="0" presId="urn:microsoft.com/office/officeart/2005/8/layout/pyramid1"/>
    <dgm:cxn modelId="{B80451D2-8EA1-4069-A333-4743EC21C940}" type="presParOf" srcId="{A9DBFC52-459A-495C-8BC8-7A73F8465C4E}" destId="{C2C64F1E-9236-442D-8972-5ABE15117A0D}" srcOrd="1" destOrd="0" presId="urn:microsoft.com/office/officeart/2005/8/layout/pyramid1"/>
    <dgm:cxn modelId="{882544EB-7C71-4195-B8F0-5BBBB7C4845C}" type="presParOf" srcId="{31380DE2-1A7E-498A-8620-14638913E2F5}" destId="{67AADDDF-47B1-4DF2-B24C-BDF30AB1BAA6}" srcOrd="3" destOrd="0" presId="urn:microsoft.com/office/officeart/2005/8/layout/pyramid1"/>
    <dgm:cxn modelId="{0C667E35-B864-46A7-A7E8-C2B45C92D076}" type="presParOf" srcId="{67AADDDF-47B1-4DF2-B24C-BDF30AB1BAA6}" destId="{7783F744-C2FF-490B-8DFB-46609601ED3C}" srcOrd="0" destOrd="0" presId="urn:microsoft.com/office/officeart/2005/8/layout/pyramid1"/>
    <dgm:cxn modelId="{D03E9631-600C-4D65-BECA-8D8C377EFB95}" type="presParOf" srcId="{67AADDDF-47B1-4DF2-B24C-BDF30AB1BAA6}" destId="{D4C0876B-DE8E-4EA2-B2F3-ED2DF118DBED}" srcOrd="1" destOrd="0" presId="urn:microsoft.com/office/officeart/2005/8/layout/pyramid1"/>
    <dgm:cxn modelId="{E88EDE28-4D44-47DA-A0F6-60367A13F578}" type="presParOf" srcId="{31380DE2-1A7E-498A-8620-14638913E2F5}" destId="{3D5E71BA-2AAE-4ED1-9F18-F71A22D3DB2E}" srcOrd="4" destOrd="0" presId="urn:microsoft.com/office/officeart/2005/8/layout/pyramid1"/>
    <dgm:cxn modelId="{A77F47B5-9FAA-4D84-B623-07DF065E9FF7}" type="presParOf" srcId="{3D5E71BA-2AAE-4ED1-9F18-F71A22D3DB2E}" destId="{B7CCC669-676E-4D77-AF0E-92878108DA37}" srcOrd="0" destOrd="0" presId="urn:microsoft.com/office/officeart/2005/8/layout/pyramid1"/>
    <dgm:cxn modelId="{0FE40778-AE99-4C70-9610-92B70BAFA9B1}" type="presParOf" srcId="{3D5E71BA-2AAE-4ED1-9F18-F71A22D3DB2E}" destId="{404B5DD0-0D5C-413D-AE6B-5AF6F7C76647}" srcOrd="1" destOrd="0" presId="urn:microsoft.com/office/officeart/2005/8/layout/pyramid1"/>
    <dgm:cxn modelId="{C65AA396-2A3F-470D-A339-D21633AD7C90}" type="presParOf" srcId="{31380DE2-1A7E-498A-8620-14638913E2F5}" destId="{64BCA2CC-5937-44D5-8598-839991025788}" srcOrd="5" destOrd="0" presId="urn:microsoft.com/office/officeart/2005/8/layout/pyramid1"/>
    <dgm:cxn modelId="{F2D2484E-F230-48B7-9DE7-F2309339DD2D}" type="presParOf" srcId="{64BCA2CC-5937-44D5-8598-839991025788}" destId="{835F4543-DBF4-4952-8967-A5FCACAF990D}" srcOrd="0" destOrd="0" presId="urn:microsoft.com/office/officeart/2005/8/layout/pyramid1"/>
    <dgm:cxn modelId="{91B1E833-D22F-47A6-BD19-9779B59B1802}" type="presParOf" srcId="{64BCA2CC-5937-44D5-8598-839991025788}" destId="{530C1CC5-A41B-4252-8DF0-CBB1765E0DD3}" srcOrd="1" destOrd="0" presId="urn:microsoft.com/office/officeart/2005/8/layout/pyramid1"/>
  </dgm:cxnLst>
  <dgm:bg/>
  <dgm:whole/>
  <dgm:extLst>
    <a:ext uri="http://schemas.microsoft.com/office/drawing/2008/diagram">
      <dsp:dataModelExt xmlns:dsp="http://schemas.microsoft.com/office/drawing/2008/diagram" relId="rId32"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4BDE0024-7E78-4F4D-A84E-666AB7A2A4CD}" type="doc">
      <dgm:prSet loTypeId="urn:microsoft.com/office/officeart/2005/8/layout/vList2" loCatId="list" qsTypeId="urn:microsoft.com/office/officeart/2005/8/quickstyle/simple1" qsCatId="simple" csTypeId="urn:microsoft.com/office/officeart/2005/8/colors/accent1_2" csCatId="accent1"/>
      <dgm:spPr/>
      <dgm:t>
        <a:bodyPr/>
        <a:lstStyle/>
        <a:p>
          <a:endParaRPr lang="en-GB"/>
        </a:p>
      </dgm:t>
    </dgm:pt>
    <dgm:pt modelId="{A57BABBF-6F24-4723-A5EC-FF762EBB7B42}">
      <dgm:prSet/>
      <dgm:spPr/>
      <dgm:t>
        <a:bodyPr/>
        <a:lstStyle/>
        <a:p>
          <a:pPr algn="l"/>
          <a:r>
            <a:rPr lang="en-GB" dirty="0"/>
            <a:t>Electronic database search.  Potentially relevant studies identified (n= 4758)</a:t>
          </a:r>
        </a:p>
      </dgm:t>
    </dgm:pt>
    <dgm:pt modelId="{0E10DE79-884B-46B6-94EF-146087F28FC1}" type="parTrans" cxnId="{A1864E6F-D3E8-42CC-AECF-BE3D3571B5E5}">
      <dgm:prSet/>
      <dgm:spPr/>
      <dgm:t>
        <a:bodyPr/>
        <a:lstStyle/>
        <a:p>
          <a:endParaRPr lang="en-GB"/>
        </a:p>
      </dgm:t>
    </dgm:pt>
    <dgm:pt modelId="{E376B59E-D97E-42FF-8051-7B03BD2646AF}" type="sibTrans" cxnId="{A1864E6F-D3E8-42CC-AECF-BE3D3571B5E5}">
      <dgm:prSet/>
      <dgm:spPr/>
      <dgm:t>
        <a:bodyPr/>
        <a:lstStyle/>
        <a:p>
          <a:endParaRPr lang="en-GB"/>
        </a:p>
      </dgm:t>
    </dgm:pt>
    <dgm:pt modelId="{598A6A5D-6C9E-4372-88CF-7E58D262C765}" type="pres">
      <dgm:prSet presAssocID="{4BDE0024-7E78-4F4D-A84E-666AB7A2A4CD}" presName="linear" presStyleCnt="0">
        <dgm:presLayoutVars>
          <dgm:animLvl val="lvl"/>
          <dgm:resizeHandles val="exact"/>
        </dgm:presLayoutVars>
      </dgm:prSet>
      <dgm:spPr/>
    </dgm:pt>
    <dgm:pt modelId="{D149F5B0-42E7-42F9-8C5D-B036F504CF1F}" type="pres">
      <dgm:prSet presAssocID="{A57BABBF-6F24-4723-A5EC-FF762EBB7B42}" presName="parentText" presStyleLbl="node1" presStyleIdx="0" presStyleCnt="1">
        <dgm:presLayoutVars>
          <dgm:chMax val="0"/>
          <dgm:bulletEnabled val="1"/>
        </dgm:presLayoutVars>
      </dgm:prSet>
      <dgm:spPr/>
    </dgm:pt>
  </dgm:ptLst>
  <dgm:cxnLst>
    <dgm:cxn modelId="{8C41B366-752B-4C3D-AFC6-6264AC2C2F6C}" type="presOf" srcId="{A57BABBF-6F24-4723-A5EC-FF762EBB7B42}" destId="{D149F5B0-42E7-42F9-8C5D-B036F504CF1F}" srcOrd="0" destOrd="0" presId="urn:microsoft.com/office/officeart/2005/8/layout/vList2"/>
    <dgm:cxn modelId="{A1864E6F-D3E8-42CC-AECF-BE3D3571B5E5}" srcId="{4BDE0024-7E78-4F4D-A84E-666AB7A2A4CD}" destId="{A57BABBF-6F24-4723-A5EC-FF762EBB7B42}" srcOrd="0" destOrd="0" parTransId="{0E10DE79-884B-46B6-94EF-146087F28FC1}" sibTransId="{E376B59E-D97E-42FF-8051-7B03BD2646AF}"/>
    <dgm:cxn modelId="{CF453DB6-ED87-4EB6-B2D4-2BE7B84320F8}" type="presOf" srcId="{4BDE0024-7E78-4F4D-A84E-666AB7A2A4CD}" destId="{598A6A5D-6C9E-4372-88CF-7E58D262C765}" srcOrd="0" destOrd="0" presId="urn:microsoft.com/office/officeart/2005/8/layout/vList2"/>
    <dgm:cxn modelId="{A035FD6F-063C-4171-A521-21560AF93B96}" type="presParOf" srcId="{598A6A5D-6C9E-4372-88CF-7E58D262C765}" destId="{D149F5B0-42E7-42F9-8C5D-B036F504CF1F}" srcOrd="0" destOrd="0" presId="urn:microsoft.com/office/officeart/2005/8/layout/vList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12ED231-7775-447A-934B-A235C1F46726}" type="doc">
      <dgm:prSet loTypeId="urn:microsoft.com/office/officeart/2005/8/layout/vList2" loCatId="list" qsTypeId="urn:microsoft.com/office/officeart/2005/8/quickstyle/simple1" qsCatId="simple" csTypeId="urn:microsoft.com/office/officeart/2005/8/colors/accent1_2" csCatId="accent1"/>
      <dgm:spPr/>
      <dgm:t>
        <a:bodyPr/>
        <a:lstStyle/>
        <a:p>
          <a:endParaRPr lang="en-GB"/>
        </a:p>
      </dgm:t>
    </dgm:pt>
    <dgm:pt modelId="{F61B0941-891B-4D2D-9E99-CBAD9EFF93C3}">
      <dgm:prSet/>
      <dgm:spPr/>
      <dgm:t>
        <a:bodyPr/>
        <a:lstStyle/>
        <a:p>
          <a:r>
            <a:rPr lang="en-GB" dirty="0"/>
            <a:t>Studies excluded on full text reading as did not meet specific criteria (n = 175)</a:t>
          </a:r>
        </a:p>
      </dgm:t>
    </dgm:pt>
    <dgm:pt modelId="{58476E56-C82B-42FD-A734-78594ABC3114}" type="parTrans" cxnId="{61D25834-0DFE-49D2-9568-B68F81FA38DE}">
      <dgm:prSet/>
      <dgm:spPr/>
      <dgm:t>
        <a:bodyPr/>
        <a:lstStyle/>
        <a:p>
          <a:endParaRPr lang="en-GB"/>
        </a:p>
      </dgm:t>
    </dgm:pt>
    <dgm:pt modelId="{44693DAE-A255-4611-A762-A8746D256B35}" type="sibTrans" cxnId="{61D25834-0DFE-49D2-9568-B68F81FA38DE}">
      <dgm:prSet/>
      <dgm:spPr/>
      <dgm:t>
        <a:bodyPr/>
        <a:lstStyle/>
        <a:p>
          <a:endParaRPr lang="en-GB"/>
        </a:p>
      </dgm:t>
    </dgm:pt>
    <dgm:pt modelId="{033AB472-9C3D-4452-A5A3-E4DDCBF3F0BC}" type="pres">
      <dgm:prSet presAssocID="{112ED231-7775-447A-934B-A235C1F46726}" presName="linear" presStyleCnt="0">
        <dgm:presLayoutVars>
          <dgm:animLvl val="lvl"/>
          <dgm:resizeHandles val="exact"/>
        </dgm:presLayoutVars>
      </dgm:prSet>
      <dgm:spPr/>
    </dgm:pt>
    <dgm:pt modelId="{1C7B6FD0-83CE-41ED-ADD1-1649DF4C423C}" type="pres">
      <dgm:prSet presAssocID="{F61B0941-891B-4D2D-9E99-CBAD9EFF93C3}" presName="parentText" presStyleLbl="node1" presStyleIdx="0" presStyleCnt="1">
        <dgm:presLayoutVars>
          <dgm:chMax val="0"/>
          <dgm:bulletEnabled val="1"/>
        </dgm:presLayoutVars>
      </dgm:prSet>
      <dgm:spPr/>
    </dgm:pt>
  </dgm:ptLst>
  <dgm:cxnLst>
    <dgm:cxn modelId="{61D25834-0DFE-49D2-9568-B68F81FA38DE}" srcId="{112ED231-7775-447A-934B-A235C1F46726}" destId="{F61B0941-891B-4D2D-9E99-CBAD9EFF93C3}" srcOrd="0" destOrd="0" parTransId="{58476E56-C82B-42FD-A734-78594ABC3114}" sibTransId="{44693DAE-A255-4611-A762-A8746D256B35}"/>
    <dgm:cxn modelId="{2ECC5839-FDC3-41E7-95BA-FE6B29D6962B}" type="presOf" srcId="{112ED231-7775-447A-934B-A235C1F46726}" destId="{033AB472-9C3D-4452-A5A3-E4DDCBF3F0BC}" srcOrd="0" destOrd="0" presId="urn:microsoft.com/office/officeart/2005/8/layout/vList2"/>
    <dgm:cxn modelId="{4F9B51D0-1FBB-47A2-A31E-29A26025985A}" type="presOf" srcId="{F61B0941-891B-4D2D-9E99-CBAD9EFF93C3}" destId="{1C7B6FD0-83CE-41ED-ADD1-1649DF4C423C}" srcOrd="0" destOrd="0" presId="urn:microsoft.com/office/officeart/2005/8/layout/vList2"/>
    <dgm:cxn modelId="{F3EBE234-CE29-4D70-82EC-8756B4B639B5}" type="presParOf" srcId="{033AB472-9C3D-4452-A5A3-E4DDCBF3F0BC}" destId="{1C7B6FD0-83CE-41ED-ADD1-1649DF4C423C}" srcOrd="0" destOrd="0" presId="urn:microsoft.com/office/officeart/2005/8/layout/vList2"/>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EC330FE-D3EC-4471-96A1-655B452AFE89}" type="doc">
      <dgm:prSet loTypeId="urn:microsoft.com/office/officeart/2005/8/layout/vList2" loCatId="list" qsTypeId="urn:microsoft.com/office/officeart/2005/8/quickstyle/simple1" qsCatId="simple" csTypeId="urn:microsoft.com/office/officeart/2005/8/colors/accent1_2" csCatId="accent1"/>
      <dgm:spPr/>
      <dgm:t>
        <a:bodyPr/>
        <a:lstStyle/>
        <a:p>
          <a:endParaRPr lang="en-GB"/>
        </a:p>
      </dgm:t>
    </dgm:pt>
    <dgm:pt modelId="{22484E44-7B18-4B4E-9B1C-F41C972FC935}">
      <dgm:prSet/>
      <dgm:spPr/>
      <dgm:t>
        <a:bodyPr/>
        <a:lstStyle/>
        <a:p>
          <a:r>
            <a:rPr lang="en-GB"/>
            <a:t>Ineligible studies excluded after abstract review and not meeting search criteria (n = 4540)</a:t>
          </a:r>
        </a:p>
      </dgm:t>
    </dgm:pt>
    <dgm:pt modelId="{AC4D6DB7-2C88-402D-AB6D-9E377D6F7D7C}" type="parTrans" cxnId="{F62817AB-B2EE-4EC4-BF33-410742DF3D91}">
      <dgm:prSet/>
      <dgm:spPr/>
      <dgm:t>
        <a:bodyPr/>
        <a:lstStyle/>
        <a:p>
          <a:endParaRPr lang="en-GB"/>
        </a:p>
      </dgm:t>
    </dgm:pt>
    <dgm:pt modelId="{C3D591A1-2016-4ED9-ACF9-A7D0861FD2A3}" type="sibTrans" cxnId="{F62817AB-B2EE-4EC4-BF33-410742DF3D91}">
      <dgm:prSet/>
      <dgm:spPr/>
      <dgm:t>
        <a:bodyPr/>
        <a:lstStyle/>
        <a:p>
          <a:endParaRPr lang="en-GB"/>
        </a:p>
      </dgm:t>
    </dgm:pt>
    <dgm:pt modelId="{E5444023-46F8-42B7-B9C3-692A1AD18B88}" type="pres">
      <dgm:prSet presAssocID="{1EC330FE-D3EC-4471-96A1-655B452AFE89}" presName="linear" presStyleCnt="0">
        <dgm:presLayoutVars>
          <dgm:animLvl val="lvl"/>
          <dgm:resizeHandles val="exact"/>
        </dgm:presLayoutVars>
      </dgm:prSet>
      <dgm:spPr/>
    </dgm:pt>
    <dgm:pt modelId="{B1E9E7E6-2708-458E-B26B-81535DD3426E}" type="pres">
      <dgm:prSet presAssocID="{22484E44-7B18-4B4E-9B1C-F41C972FC935}" presName="parentText" presStyleLbl="node1" presStyleIdx="0" presStyleCnt="1">
        <dgm:presLayoutVars>
          <dgm:chMax val="0"/>
          <dgm:bulletEnabled val="1"/>
        </dgm:presLayoutVars>
      </dgm:prSet>
      <dgm:spPr/>
    </dgm:pt>
  </dgm:ptLst>
  <dgm:cxnLst>
    <dgm:cxn modelId="{F62817AB-B2EE-4EC4-BF33-410742DF3D91}" srcId="{1EC330FE-D3EC-4471-96A1-655B452AFE89}" destId="{22484E44-7B18-4B4E-9B1C-F41C972FC935}" srcOrd="0" destOrd="0" parTransId="{AC4D6DB7-2C88-402D-AB6D-9E377D6F7D7C}" sibTransId="{C3D591A1-2016-4ED9-ACF9-A7D0861FD2A3}"/>
    <dgm:cxn modelId="{24743CC5-809C-455B-8B48-9D8D5C833499}" type="presOf" srcId="{22484E44-7B18-4B4E-9B1C-F41C972FC935}" destId="{B1E9E7E6-2708-458E-B26B-81535DD3426E}" srcOrd="0" destOrd="0" presId="urn:microsoft.com/office/officeart/2005/8/layout/vList2"/>
    <dgm:cxn modelId="{555680FF-9C26-42F6-A610-E411887364CD}" type="presOf" srcId="{1EC330FE-D3EC-4471-96A1-655B452AFE89}" destId="{E5444023-46F8-42B7-B9C3-692A1AD18B88}" srcOrd="0" destOrd="0" presId="urn:microsoft.com/office/officeart/2005/8/layout/vList2"/>
    <dgm:cxn modelId="{62E45491-4E78-4E68-8ECB-96D051EC8D8F}" type="presParOf" srcId="{E5444023-46F8-42B7-B9C3-692A1AD18B88}" destId="{B1E9E7E6-2708-458E-B26B-81535DD3426E}" srcOrd="0" destOrd="0" presId="urn:microsoft.com/office/officeart/2005/8/layout/vList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EA7D9E-D63F-4EEF-96D8-B6F01CC58384}" type="doc">
      <dgm:prSet loTypeId="urn:microsoft.com/office/officeart/2005/8/layout/vList2" loCatId="list" qsTypeId="urn:microsoft.com/office/officeart/2005/8/quickstyle/simple1" qsCatId="simple" csTypeId="urn:microsoft.com/office/officeart/2005/8/colors/accent1_2" csCatId="accent1"/>
      <dgm:spPr/>
      <dgm:t>
        <a:bodyPr/>
        <a:lstStyle/>
        <a:p>
          <a:endParaRPr lang="en-GB"/>
        </a:p>
      </dgm:t>
    </dgm:pt>
    <dgm:pt modelId="{79A36100-A348-4F54-98AA-CCF88DD35F23}">
      <dgm:prSet/>
      <dgm:spPr/>
      <dgm:t>
        <a:bodyPr/>
        <a:lstStyle/>
        <a:p>
          <a:r>
            <a:rPr lang="en-GB" dirty="0"/>
            <a:t>Potentially appropriate </a:t>
          </a:r>
          <a:r>
            <a:rPr lang="en-GB" dirty="0" err="1"/>
            <a:t>studes</a:t>
          </a:r>
          <a:r>
            <a:rPr lang="en-GB" dirty="0"/>
            <a:t> after title and abstract screening reviewed (n=218)</a:t>
          </a:r>
        </a:p>
      </dgm:t>
    </dgm:pt>
    <dgm:pt modelId="{0AD6B0B8-8C21-43F5-A0D0-D88CE3B79D07}" type="parTrans" cxnId="{22093170-D9E3-4584-938F-C533671B5014}">
      <dgm:prSet/>
      <dgm:spPr/>
      <dgm:t>
        <a:bodyPr/>
        <a:lstStyle/>
        <a:p>
          <a:endParaRPr lang="en-GB"/>
        </a:p>
      </dgm:t>
    </dgm:pt>
    <dgm:pt modelId="{CE97FB77-29E7-4B8B-89C2-8457774A0EDA}" type="sibTrans" cxnId="{22093170-D9E3-4584-938F-C533671B5014}">
      <dgm:prSet/>
      <dgm:spPr/>
      <dgm:t>
        <a:bodyPr/>
        <a:lstStyle/>
        <a:p>
          <a:endParaRPr lang="en-GB"/>
        </a:p>
      </dgm:t>
    </dgm:pt>
    <dgm:pt modelId="{20851726-D500-4FFB-884E-9E710AEA5550}" type="pres">
      <dgm:prSet presAssocID="{27EA7D9E-D63F-4EEF-96D8-B6F01CC58384}" presName="linear" presStyleCnt="0">
        <dgm:presLayoutVars>
          <dgm:animLvl val="lvl"/>
          <dgm:resizeHandles val="exact"/>
        </dgm:presLayoutVars>
      </dgm:prSet>
      <dgm:spPr/>
    </dgm:pt>
    <dgm:pt modelId="{0BA7E937-221A-4C96-8ECE-59109EFE236A}" type="pres">
      <dgm:prSet presAssocID="{79A36100-A348-4F54-98AA-CCF88DD35F23}" presName="parentText" presStyleLbl="node1" presStyleIdx="0" presStyleCnt="1">
        <dgm:presLayoutVars>
          <dgm:chMax val="0"/>
          <dgm:bulletEnabled val="1"/>
        </dgm:presLayoutVars>
      </dgm:prSet>
      <dgm:spPr/>
    </dgm:pt>
  </dgm:ptLst>
  <dgm:cxnLst>
    <dgm:cxn modelId="{E2832426-8196-4C9D-A7A3-97E435A73684}" type="presOf" srcId="{27EA7D9E-D63F-4EEF-96D8-B6F01CC58384}" destId="{20851726-D500-4FFB-884E-9E710AEA5550}" srcOrd="0" destOrd="0" presId="urn:microsoft.com/office/officeart/2005/8/layout/vList2"/>
    <dgm:cxn modelId="{22093170-D9E3-4584-938F-C533671B5014}" srcId="{27EA7D9E-D63F-4EEF-96D8-B6F01CC58384}" destId="{79A36100-A348-4F54-98AA-CCF88DD35F23}" srcOrd="0" destOrd="0" parTransId="{0AD6B0B8-8C21-43F5-A0D0-D88CE3B79D07}" sibTransId="{CE97FB77-29E7-4B8B-89C2-8457774A0EDA}"/>
    <dgm:cxn modelId="{BE2D98C2-4090-4071-A537-357E93E8D58A}" type="presOf" srcId="{79A36100-A348-4F54-98AA-CCF88DD35F23}" destId="{0BA7E937-221A-4C96-8ECE-59109EFE236A}" srcOrd="0" destOrd="0" presId="urn:microsoft.com/office/officeart/2005/8/layout/vList2"/>
    <dgm:cxn modelId="{1F69D0A1-0AE0-4C6D-A38A-5589EFF4EBBD}" type="presParOf" srcId="{20851726-D500-4FFB-884E-9E710AEA5550}" destId="{0BA7E937-221A-4C96-8ECE-59109EFE236A}" srcOrd="0" destOrd="0" presId="urn:microsoft.com/office/officeart/2005/8/layout/vList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46FC942-987F-4CE4-8E27-0D38114B43AF}" type="doc">
      <dgm:prSet loTypeId="urn:microsoft.com/office/officeart/2005/8/layout/vList2" loCatId="list" qsTypeId="urn:microsoft.com/office/officeart/2005/8/quickstyle/simple1" qsCatId="simple" csTypeId="urn:microsoft.com/office/officeart/2005/8/colors/accent1_2" csCatId="accent1"/>
      <dgm:spPr/>
      <dgm:t>
        <a:bodyPr/>
        <a:lstStyle/>
        <a:p>
          <a:endParaRPr lang="en-GB"/>
        </a:p>
      </dgm:t>
    </dgm:pt>
    <dgm:pt modelId="{4EA19CA2-9A4C-463B-A88B-75A63C0D6682}">
      <dgm:prSet custT="1"/>
      <dgm:spPr/>
      <dgm:t>
        <a:bodyPr/>
        <a:lstStyle/>
        <a:p>
          <a:r>
            <a:rPr lang="en-GB" sz="1100" dirty="0"/>
            <a:t>Studies that met criteria for incorporation into literature review (n= 43)</a:t>
          </a:r>
        </a:p>
      </dgm:t>
    </dgm:pt>
    <dgm:pt modelId="{A9ACE102-F7C3-481B-A0A2-F757358E10EF}" type="parTrans" cxnId="{442DF09A-EBD4-4073-B031-E58D265172A9}">
      <dgm:prSet/>
      <dgm:spPr/>
      <dgm:t>
        <a:bodyPr/>
        <a:lstStyle/>
        <a:p>
          <a:endParaRPr lang="en-GB"/>
        </a:p>
      </dgm:t>
    </dgm:pt>
    <dgm:pt modelId="{5D9C3DA9-B69E-44C0-A699-360BDB9ECFF7}" type="sibTrans" cxnId="{442DF09A-EBD4-4073-B031-E58D265172A9}">
      <dgm:prSet/>
      <dgm:spPr/>
      <dgm:t>
        <a:bodyPr/>
        <a:lstStyle/>
        <a:p>
          <a:endParaRPr lang="en-GB"/>
        </a:p>
      </dgm:t>
    </dgm:pt>
    <dgm:pt modelId="{364B57CB-E2BC-461A-A005-67B67FE622BD}" type="pres">
      <dgm:prSet presAssocID="{D46FC942-987F-4CE4-8E27-0D38114B43AF}" presName="linear" presStyleCnt="0">
        <dgm:presLayoutVars>
          <dgm:animLvl val="lvl"/>
          <dgm:resizeHandles val="exact"/>
        </dgm:presLayoutVars>
      </dgm:prSet>
      <dgm:spPr/>
    </dgm:pt>
    <dgm:pt modelId="{C89E511F-6400-42BC-9015-6B677F2C961D}" type="pres">
      <dgm:prSet presAssocID="{4EA19CA2-9A4C-463B-A88B-75A63C0D6682}" presName="parentText" presStyleLbl="node1" presStyleIdx="0" presStyleCnt="1">
        <dgm:presLayoutVars>
          <dgm:chMax val="0"/>
          <dgm:bulletEnabled val="1"/>
        </dgm:presLayoutVars>
      </dgm:prSet>
      <dgm:spPr/>
    </dgm:pt>
  </dgm:ptLst>
  <dgm:cxnLst>
    <dgm:cxn modelId="{17647042-8B53-4FA9-A5BC-78B347572AE0}" type="presOf" srcId="{D46FC942-987F-4CE4-8E27-0D38114B43AF}" destId="{364B57CB-E2BC-461A-A005-67B67FE622BD}" srcOrd="0" destOrd="0" presId="urn:microsoft.com/office/officeart/2005/8/layout/vList2"/>
    <dgm:cxn modelId="{442DF09A-EBD4-4073-B031-E58D265172A9}" srcId="{D46FC942-987F-4CE4-8E27-0D38114B43AF}" destId="{4EA19CA2-9A4C-463B-A88B-75A63C0D6682}" srcOrd="0" destOrd="0" parTransId="{A9ACE102-F7C3-481B-A0A2-F757358E10EF}" sibTransId="{5D9C3DA9-B69E-44C0-A699-360BDB9ECFF7}"/>
    <dgm:cxn modelId="{3FA5BA9E-4F46-4C19-B4C6-60FF43495A9E}" type="presOf" srcId="{4EA19CA2-9A4C-463B-A88B-75A63C0D6682}" destId="{C89E511F-6400-42BC-9015-6B677F2C961D}" srcOrd="0" destOrd="0" presId="urn:microsoft.com/office/officeart/2005/8/layout/vList2"/>
    <dgm:cxn modelId="{356B6ECD-35D3-4C96-A5FF-752F56B9E6EF}" type="presParOf" srcId="{364B57CB-E2BC-461A-A005-67B67FE622BD}" destId="{C89E511F-6400-42BC-9015-6B677F2C961D}" srcOrd="0" destOrd="0" presId="urn:microsoft.com/office/officeart/2005/8/layout/vList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A84350E5-1ED0-4CA7-92AC-1CA33884E814}" type="doc">
      <dgm:prSet loTypeId="urn:microsoft.com/office/officeart/2005/8/layout/architecture" loCatId="relationship" qsTypeId="urn:microsoft.com/office/officeart/2005/8/quickstyle/simple1" qsCatId="simple" csTypeId="urn:microsoft.com/office/officeart/2005/8/colors/accent1_2" csCatId="accent1" phldr="1"/>
      <dgm:spPr/>
      <dgm:t>
        <a:bodyPr/>
        <a:lstStyle/>
        <a:p>
          <a:endParaRPr lang="en-GB"/>
        </a:p>
      </dgm:t>
    </dgm:pt>
    <dgm:pt modelId="{0C8F3BE9-05D0-4B7C-BD30-E52A7385960E}">
      <dgm:prSet phldrT="[Text]" custT="1"/>
      <dgm:spPr>
        <a:solidFill>
          <a:schemeClr val="accent6">
            <a:lumMod val="75000"/>
          </a:schemeClr>
        </a:solidFill>
      </dgm:spPr>
      <dgm:t>
        <a:bodyPr/>
        <a:lstStyle/>
        <a:p>
          <a:r>
            <a:rPr lang="en-GB" sz="900" dirty="0"/>
            <a:t>Review of evidence</a:t>
          </a:r>
        </a:p>
      </dgm:t>
    </dgm:pt>
    <dgm:pt modelId="{C2070A78-B488-497C-971E-179722E7A9BB}" type="parTrans" cxnId="{D3D12452-C9C0-4EC3-A10D-F0F2615A0589}">
      <dgm:prSet/>
      <dgm:spPr/>
      <dgm:t>
        <a:bodyPr/>
        <a:lstStyle/>
        <a:p>
          <a:endParaRPr lang="en-GB" sz="900"/>
        </a:p>
      </dgm:t>
    </dgm:pt>
    <dgm:pt modelId="{A833BA7C-778E-4365-AEBF-442210F0268F}" type="sibTrans" cxnId="{D3D12452-C9C0-4EC3-A10D-F0F2615A0589}">
      <dgm:prSet/>
      <dgm:spPr/>
      <dgm:t>
        <a:bodyPr/>
        <a:lstStyle/>
        <a:p>
          <a:endParaRPr lang="en-GB" sz="900"/>
        </a:p>
      </dgm:t>
    </dgm:pt>
    <dgm:pt modelId="{566FA632-0F2F-4A00-9543-A3B08E04D083}">
      <dgm:prSet phldrT="[Text]" custT="1"/>
      <dgm:spPr>
        <a:solidFill>
          <a:schemeClr val="accent6">
            <a:lumMod val="60000"/>
            <a:lumOff val="40000"/>
          </a:schemeClr>
        </a:solidFill>
      </dgm:spPr>
      <dgm:t>
        <a:bodyPr/>
        <a:lstStyle/>
        <a:p>
          <a:r>
            <a:rPr lang="en-GB" sz="800" dirty="0"/>
            <a:t>Review of factors associated with inadequate bowel preparation for colonoscopy</a:t>
          </a:r>
        </a:p>
      </dgm:t>
    </dgm:pt>
    <dgm:pt modelId="{21C8645C-6BA6-4D59-ABCD-C7DD63E6D58B}" type="parTrans" cxnId="{048BA6FD-831F-4625-97E3-2DD2ADB87D4D}">
      <dgm:prSet/>
      <dgm:spPr/>
      <dgm:t>
        <a:bodyPr/>
        <a:lstStyle/>
        <a:p>
          <a:endParaRPr lang="en-GB" sz="900"/>
        </a:p>
      </dgm:t>
    </dgm:pt>
    <dgm:pt modelId="{4BDEBE5C-EE89-4947-A81B-52AD55894D8C}" type="sibTrans" cxnId="{048BA6FD-831F-4625-97E3-2DD2ADB87D4D}">
      <dgm:prSet/>
      <dgm:spPr/>
      <dgm:t>
        <a:bodyPr/>
        <a:lstStyle/>
        <a:p>
          <a:endParaRPr lang="en-GB" sz="900"/>
        </a:p>
      </dgm:t>
    </dgm:pt>
    <dgm:pt modelId="{F29083FB-B901-4ECA-B649-176EA0F8DDD7}">
      <dgm:prSet phldrT="[Text]" custT="1"/>
      <dgm:spPr>
        <a:solidFill>
          <a:schemeClr val="accent6">
            <a:lumMod val="60000"/>
            <a:lumOff val="40000"/>
          </a:schemeClr>
        </a:solidFill>
      </dgm:spPr>
      <dgm:t>
        <a:bodyPr/>
        <a:lstStyle/>
        <a:p>
          <a:r>
            <a:rPr lang="en-GB" sz="900" dirty="0"/>
            <a:t>Review of educational interventions for bowel preparation</a:t>
          </a:r>
        </a:p>
      </dgm:t>
    </dgm:pt>
    <dgm:pt modelId="{1A093436-78F9-4E10-865E-85B22E93E009}" type="parTrans" cxnId="{4A4761E4-84E4-4377-8DB0-09F1212BDB4D}">
      <dgm:prSet/>
      <dgm:spPr/>
      <dgm:t>
        <a:bodyPr/>
        <a:lstStyle/>
        <a:p>
          <a:endParaRPr lang="en-GB" sz="900"/>
        </a:p>
      </dgm:t>
    </dgm:pt>
    <dgm:pt modelId="{B5AEF234-5F7C-484F-88E4-58AE0025472F}" type="sibTrans" cxnId="{4A4761E4-84E4-4377-8DB0-09F1212BDB4D}">
      <dgm:prSet/>
      <dgm:spPr/>
      <dgm:t>
        <a:bodyPr/>
        <a:lstStyle/>
        <a:p>
          <a:endParaRPr lang="en-GB" sz="900"/>
        </a:p>
      </dgm:t>
    </dgm:pt>
    <dgm:pt modelId="{3C72B12F-A70C-491A-81C3-01442BEF42ED}">
      <dgm:prSet phldrT="[Text]" custT="1"/>
      <dgm:spPr>
        <a:solidFill>
          <a:schemeClr val="accent2">
            <a:lumMod val="60000"/>
            <a:lumOff val="40000"/>
          </a:schemeClr>
        </a:solidFill>
      </dgm:spPr>
      <dgm:t>
        <a:bodyPr/>
        <a:lstStyle/>
        <a:p>
          <a:r>
            <a:rPr lang="en-GB" sz="900" dirty="0"/>
            <a:t>Validation of risk models for bowel preparation</a:t>
          </a:r>
        </a:p>
      </dgm:t>
    </dgm:pt>
    <dgm:pt modelId="{C03CC5B0-12F9-4E57-81D3-08904DDF1FC8}" type="parTrans" cxnId="{AE234FE5-AFD9-4EBD-89EF-C55E98566C2B}">
      <dgm:prSet/>
      <dgm:spPr/>
      <dgm:t>
        <a:bodyPr/>
        <a:lstStyle/>
        <a:p>
          <a:endParaRPr lang="en-GB" sz="900"/>
        </a:p>
      </dgm:t>
    </dgm:pt>
    <dgm:pt modelId="{FF602984-D0FC-4808-8F4D-7287D9B311DC}" type="sibTrans" cxnId="{AE234FE5-AFD9-4EBD-89EF-C55E98566C2B}">
      <dgm:prSet/>
      <dgm:spPr/>
      <dgm:t>
        <a:bodyPr/>
        <a:lstStyle/>
        <a:p>
          <a:endParaRPr lang="en-GB" sz="900"/>
        </a:p>
      </dgm:t>
    </dgm:pt>
    <dgm:pt modelId="{DA18F0D8-B73A-4343-A131-4DDDDB705D90}">
      <dgm:prSet phldrT="[Text]" custT="1"/>
      <dgm:spPr>
        <a:solidFill>
          <a:schemeClr val="accent2">
            <a:lumMod val="60000"/>
            <a:lumOff val="40000"/>
          </a:schemeClr>
        </a:solidFill>
      </dgm:spPr>
      <dgm:t>
        <a:bodyPr/>
        <a:lstStyle/>
        <a:p>
          <a:r>
            <a:rPr lang="en-GB" sz="800" dirty="0"/>
            <a:t>Assessment of the effect of an educational video on bowel preparation within a UK cohort</a:t>
          </a:r>
        </a:p>
      </dgm:t>
    </dgm:pt>
    <dgm:pt modelId="{50021D55-8D37-4BA4-9487-2140B548169A}" type="parTrans" cxnId="{53ADA534-25A2-4286-84AF-2EBBAC1C8966}">
      <dgm:prSet/>
      <dgm:spPr/>
      <dgm:t>
        <a:bodyPr/>
        <a:lstStyle/>
        <a:p>
          <a:endParaRPr lang="en-GB" sz="900"/>
        </a:p>
      </dgm:t>
    </dgm:pt>
    <dgm:pt modelId="{3EBE3940-C7AE-4C2B-8306-6A85BBB7C72C}" type="sibTrans" cxnId="{53ADA534-25A2-4286-84AF-2EBBAC1C8966}">
      <dgm:prSet/>
      <dgm:spPr/>
      <dgm:t>
        <a:bodyPr/>
        <a:lstStyle/>
        <a:p>
          <a:endParaRPr lang="en-GB" sz="900"/>
        </a:p>
      </dgm:t>
    </dgm:pt>
    <dgm:pt modelId="{C5080473-731B-4A24-B6DF-41D1A181A41A}">
      <dgm:prSet custT="1"/>
      <dgm:spPr>
        <a:solidFill>
          <a:schemeClr val="accent5">
            <a:lumMod val="60000"/>
            <a:lumOff val="40000"/>
          </a:schemeClr>
        </a:solidFill>
      </dgm:spPr>
      <dgm:t>
        <a:bodyPr/>
        <a:lstStyle/>
        <a:p>
          <a:r>
            <a:rPr lang="en-GB" sz="900" dirty="0"/>
            <a:t>Consideration of further research goals</a:t>
          </a:r>
        </a:p>
      </dgm:t>
    </dgm:pt>
    <dgm:pt modelId="{285EEFD9-8DAB-460B-9DAA-8E7116A97AC9}" type="parTrans" cxnId="{5D63382F-CC2C-47BF-835A-B60C399D0285}">
      <dgm:prSet/>
      <dgm:spPr/>
      <dgm:t>
        <a:bodyPr/>
        <a:lstStyle/>
        <a:p>
          <a:endParaRPr lang="en-GB" sz="900"/>
        </a:p>
      </dgm:t>
    </dgm:pt>
    <dgm:pt modelId="{CAD2C232-D0CE-4EF6-AE2A-7B2F9ACFC7F2}" type="sibTrans" cxnId="{5D63382F-CC2C-47BF-835A-B60C399D0285}">
      <dgm:prSet/>
      <dgm:spPr/>
      <dgm:t>
        <a:bodyPr/>
        <a:lstStyle/>
        <a:p>
          <a:endParaRPr lang="en-GB" sz="900"/>
        </a:p>
      </dgm:t>
    </dgm:pt>
    <dgm:pt modelId="{FD382734-7CD7-4B47-92B6-C63EFF35F231}">
      <dgm:prSet custT="1"/>
      <dgm:spPr>
        <a:solidFill>
          <a:schemeClr val="accent2">
            <a:lumMod val="60000"/>
            <a:lumOff val="40000"/>
          </a:schemeClr>
        </a:solidFill>
      </dgm:spPr>
      <dgm:t>
        <a:bodyPr/>
        <a:lstStyle/>
        <a:p>
          <a:r>
            <a:rPr lang="en-GB" sz="900" dirty="0"/>
            <a:t>National survey of bowel preparation practice in the UK</a:t>
          </a:r>
        </a:p>
      </dgm:t>
    </dgm:pt>
    <dgm:pt modelId="{B4244FFE-2527-4A14-9FA2-BC2180FBD511}" type="parTrans" cxnId="{950D8AB9-896E-4864-91EB-48455D16F0C7}">
      <dgm:prSet/>
      <dgm:spPr/>
      <dgm:t>
        <a:bodyPr/>
        <a:lstStyle/>
        <a:p>
          <a:endParaRPr lang="en-GB" sz="900"/>
        </a:p>
      </dgm:t>
    </dgm:pt>
    <dgm:pt modelId="{11B54E04-1208-44FF-A301-4F3677966A0F}" type="sibTrans" cxnId="{950D8AB9-896E-4864-91EB-48455D16F0C7}">
      <dgm:prSet/>
      <dgm:spPr/>
      <dgm:t>
        <a:bodyPr/>
        <a:lstStyle/>
        <a:p>
          <a:endParaRPr lang="en-GB" sz="900"/>
        </a:p>
      </dgm:t>
    </dgm:pt>
    <dgm:pt modelId="{DA2E439D-B388-4EE4-8314-B3A23FB9881A}">
      <dgm:prSet custT="1"/>
      <dgm:spPr>
        <a:solidFill>
          <a:schemeClr val="accent5">
            <a:lumMod val="60000"/>
            <a:lumOff val="40000"/>
          </a:schemeClr>
        </a:solidFill>
      </dgm:spPr>
      <dgm:t>
        <a:bodyPr/>
        <a:lstStyle/>
        <a:p>
          <a:r>
            <a:rPr lang="en-GB" sz="900" dirty="0"/>
            <a:t>Contextualisation of findings into clinical management</a:t>
          </a:r>
        </a:p>
      </dgm:t>
    </dgm:pt>
    <dgm:pt modelId="{642EA326-2FAB-4170-A163-D2896936701E}" type="parTrans" cxnId="{4841A0F3-A848-4C8F-995E-67B4B6081ED8}">
      <dgm:prSet/>
      <dgm:spPr/>
      <dgm:t>
        <a:bodyPr/>
        <a:lstStyle/>
        <a:p>
          <a:endParaRPr lang="en-GB" sz="900"/>
        </a:p>
      </dgm:t>
    </dgm:pt>
    <dgm:pt modelId="{BEAAFF79-9269-4423-BEBA-5760E230A329}" type="sibTrans" cxnId="{4841A0F3-A848-4C8F-995E-67B4B6081ED8}">
      <dgm:prSet/>
      <dgm:spPr/>
      <dgm:t>
        <a:bodyPr/>
        <a:lstStyle/>
        <a:p>
          <a:endParaRPr lang="en-GB" sz="900"/>
        </a:p>
      </dgm:t>
    </dgm:pt>
    <dgm:pt modelId="{AFDCD1BF-A3B5-4FC6-B223-030615BABFC3}">
      <dgm:prSet custT="1"/>
      <dgm:spPr>
        <a:solidFill>
          <a:schemeClr val="accent5">
            <a:lumMod val="60000"/>
            <a:lumOff val="40000"/>
          </a:schemeClr>
        </a:solidFill>
      </dgm:spPr>
      <dgm:t>
        <a:bodyPr/>
        <a:lstStyle/>
        <a:p>
          <a:r>
            <a:rPr lang="en-GB" sz="900" dirty="0"/>
            <a:t>Inference of findings on changes to practice</a:t>
          </a:r>
        </a:p>
      </dgm:t>
    </dgm:pt>
    <dgm:pt modelId="{789FB5D2-621D-49B6-A63C-3E04ED6169E6}" type="parTrans" cxnId="{62AA00F1-114C-4CD0-9A5E-E96973475028}">
      <dgm:prSet/>
      <dgm:spPr/>
      <dgm:t>
        <a:bodyPr/>
        <a:lstStyle/>
        <a:p>
          <a:endParaRPr lang="en-GB" sz="900"/>
        </a:p>
      </dgm:t>
    </dgm:pt>
    <dgm:pt modelId="{42B13749-C12A-4589-B8CB-C3FD5906D113}" type="sibTrans" cxnId="{62AA00F1-114C-4CD0-9A5E-E96973475028}">
      <dgm:prSet/>
      <dgm:spPr/>
      <dgm:t>
        <a:bodyPr/>
        <a:lstStyle/>
        <a:p>
          <a:endParaRPr lang="en-GB" sz="900"/>
        </a:p>
      </dgm:t>
    </dgm:pt>
    <dgm:pt modelId="{6B688F51-CB2D-4606-88A1-B45A9A2361FD}">
      <dgm:prSet custT="1"/>
      <dgm:spPr>
        <a:solidFill>
          <a:schemeClr val="accent6">
            <a:lumMod val="60000"/>
            <a:lumOff val="40000"/>
          </a:schemeClr>
        </a:solidFill>
      </dgm:spPr>
      <dgm:t>
        <a:bodyPr/>
        <a:lstStyle/>
        <a:p>
          <a:r>
            <a:rPr lang="en-GB" sz="900" dirty="0"/>
            <a:t>Review of grading scales of bowel preparation</a:t>
          </a:r>
        </a:p>
      </dgm:t>
    </dgm:pt>
    <dgm:pt modelId="{F488F62A-6560-41A6-92E8-F5EC44A9D0F5}" type="parTrans" cxnId="{A74880E7-1F27-463C-9C3A-3DEE17252448}">
      <dgm:prSet/>
      <dgm:spPr/>
      <dgm:t>
        <a:bodyPr/>
        <a:lstStyle/>
        <a:p>
          <a:endParaRPr lang="en-GB" sz="900"/>
        </a:p>
      </dgm:t>
    </dgm:pt>
    <dgm:pt modelId="{E90F6954-441E-457B-A35E-1F619474B458}" type="sibTrans" cxnId="{A74880E7-1F27-463C-9C3A-3DEE17252448}">
      <dgm:prSet/>
      <dgm:spPr/>
      <dgm:t>
        <a:bodyPr/>
        <a:lstStyle/>
        <a:p>
          <a:endParaRPr lang="en-GB" sz="900"/>
        </a:p>
      </dgm:t>
    </dgm:pt>
    <dgm:pt modelId="{77A90D6F-4242-487A-98BC-57B56360BA25}">
      <dgm:prSet custT="1"/>
      <dgm:spPr>
        <a:solidFill>
          <a:schemeClr val="accent2">
            <a:lumMod val="75000"/>
          </a:schemeClr>
        </a:solidFill>
      </dgm:spPr>
      <dgm:t>
        <a:bodyPr/>
        <a:lstStyle/>
        <a:p>
          <a:r>
            <a:rPr lang="en-GB" sz="900" dirty="0"/>
            <a:t>Research findings</a:t>
          </a:r>
        </a:p>
      </dgm:t>
    </dgm:pt>
    <dgm:pt modelId="{FDE06C0E-2FF8-4CC1-AB9C-3319263D2E09}" type="parTrans" cxnId="{3A40D1FC-4EE5-4939-92BD-C5CF0A102B4F}">
      <dgm:prSet/>
      <dgm:spPr/>
      <dgm:t>
        <a:bodyPr/>
        <a:lstStyle/>
        <a:p>
          <a:endParaRPr lang="en-GB" sz="900"/>
        </a:p>
      </dgm:t>
    </dgm:pt>
    <dgm:pt modelId="{14A11028-C180-4C1C-B088-8277F6A37AE2}" type="sibTrans" cxnId="{3A40D1FC-4EE5-4939-92BD-C5CF0A102B4F}">
      <dgm:prSet/>
      <dgm:spPr/>
      <dgm:t>
        <a:bodyPr/>
        <a:lstStyle/>
        <a:p>
          <a:endParaRPr lang="en-GB" sz="900"/>
        </a:p>
      </dgm:t>
    </dgm:pt>
    <dgm:pt modelId="{F44E4948-03BF-450A-B4D5-8D9975A89430}">
      <dgm:prSet custT="1"/>
      <dgm:spPr>
        <a:solidFill>
          <a:schemeClr val="accent1">
            <a:lumMod val="50000"/>
          </a:schemeClr>
        </a:solidFill>
      </dgm:spPr>
      <dgm:t>
        <a:bodyPr/>
        <a:lstStyle/>
        <a:p>
          <a:r>
            <a:rPr lang="en-GB" sz="3600" dirty="0"/>
            <a:t>MD</a:t>
          </a:r>
        </a:p>
      </dgm:t>
    </dgm:pt>
    <dgm:pt modelId="{2CBD4673-DBF0-45B3-9009-644B33F9BDA7}" type="parTrans" cxnId="{D74B733D-72E0-44E7-B190-D25FC68FDC34}">
      <dgm:prSet/>
      <dgm:spPr/>
      <dgm:t>
        <a:bodyPr/>
        <a:lstStyle/>
        <a:p>
          <a:endParaRPr lang="en-GB" sz="900"/>
        </a:p>
      </dgm:t>
    </dgm:pt>
    <dgm:pt modelId="{3BFC52ED-8FD5-4EC4-8223-5C340A9C242C}" type="sibTrans" cxnId="{D74B733D-72E0-44E7-B190-D25FC68FDC34}">
      <dgm:prSet/>
      <dgm:spPr/>
      <dgm:t>
        <a:bodyPr/>
        <a:lstStyle/>
        <a:p>
          <a:endParaRPr lang="en-GB" sz="900"/>
        </a:p>
      </dgm:t>
    </dgm:pt>
    <dgm:pt modelId="{BDB067BA-FC2E-4BEB-8D46-92090F74E721}">
      <dgm:prSet custT="1"/>
      <dgm:spPr/>
      <dgm:t>
        <a:bodyPr/>
        <a:lstStyle/>
        <a:p>
          <a:r>
            <a:rPr lang="en-GB" sz="900" dirty="0"/>
            <a:t>Implications of research</a:t>
          </a:r>
        </a:p>
      </dgm:t>
    </dgm:pt>
    <dgm:pt modelId="{D69F2CC7-3A53-4741-8FB1-00FF972EEA5A}" type="parTrans" cxnId="{807871B9-AE29-4D6D-BB59-7E2910E190A5}">
      <dgm:prSet/>
      <dgm:spPr/>
      <dgm:t>
        <a:bodyPr/>
        <a:lstStyle/>
        <a:p>
          <a:endParaRPr lang="en-GB" sz="900"/>
        </a:p>
      </dgm:t>
    </dgm:pt>
    <dgm:pt modelId="{9E0F179D-819F-47FE-B059-52D3FED806A0}" type="sibTrans" cxnId="{807871B9-AE29-4D6D-BB59-7E2910E190A5}">
      <dgm:prSet/>
      <dgm:spPr/>
      <dgm:t>
        <a:bodyPr/>
        <a:lstStyle/>
        <a:p>
          <a:endParaRPr lang="en-GB" sz="900"/>
        </a:p>
      </dgm:t>
    </dgm:pt>
    <dgm:pt modelId="{182D024C-4B9E-453E-B952-5F1EC1CA0A76}" type="pres">
      <dgm:prSet presAssocID="{A84350E5-1ED0-4CA7-92AC-1CA33884E814}" presName="Name0" presStyleCnt="0">
        <dgm:presLayoutVars>
          <dgm:chPref val="1"/>
          <dgm:dir/>
          <dgm:animOne val="branch"/>
          <dgm:animLvl val="lvl"/>
          <dgm:resizeHandles/>
        </dgm:presLayoutVars>
      </dgm:prSet>
      <dgm:spPr/>
    </dgm:pt>
    <dgm:pt modelId="{96919B21-1FD4-4E49-9BB5-02DA85FC4E05}" type="pres">
      <dgm:prSet presAssocID="{F44E4948-03BF-450A-B4D5-8D9975A89430}" presName="vertOne" presStyleCnt="0"/>
      <dgm:spPr/>
    </dgm:pt>
    <dgm:pt modelId="{46D609DE-FF0E-4367-B77C-86A88C524A83}" type="pres">
      <dgm:prSet presAssocID="{F44E4948-03BF-450A-B4D5-8D9975A89430}" presName="txOne" presStyleLbl="node0" presStyleIdx="0" presStyleCnt="1" custScaleX="50946" custLinFactY="-10728" custLinFactNeighborX="-24403" custLinFactNeighborY="-100000">
        <dgm:presLayoutVars>
          <dgm:chPref val="3"/>
        </dgm:presLayoutVars>
      </dgm:prSet>
      <dgm:spPr/>
    </dgm:pt>
    <dgm:pt modelId="{470F3DD2-8033-4778-8815-7D805AC60E81}" type="pres">
      <dgm:prSet presAssocID="{F44E4948-03BF-450A-B4D5-8D9975A89430}" presName="parTransOne" presStyleCnt="0"/>
      <dgm:spPr/>
    </dgm:pt>
    <dgm:pt modelId="{92560A6B-30AC-4CC6-8C9E-E325E6D7D978}" type="pres">
      <dgm:prSet presAssocID="{F44E4948-03BF-450A-B4D5-8D9975A89430}" presName="horzOne" presStyleCnt="0"/>
      <dgm:spPr/>
    </dgm:pt>
    <dgm:pt modelId="{299EABC4-3047-4D77-BEDF-2B1C5809B412}" type="pres">
      <dgm:prSet presAssocID="{0C8F3BE9-05D0-4B7C-BD30-E52A7385960E}" presName="vertTwo" presStyleCnt="0"/>
      <dgm:spPr/>
    </dgm:pt>
    <dgm:pt modelId="{B741FCB9-9505-4989-88BE-B1F40003BEEE}" type="pres">
      <dgm:prSet presAssocID="{0C8F3BE9-05D0-4B7C-BD30-E52A7385960E}" presName="txTwo" presStyleLbl="node2" presStyleIdx="0" presStyleCnt="1" custScaleX="16486" custLinFactNeighborX="-41568" custLinFactNeighborY="-74212">
        <dgm:presLayoutVars>
          <dgm:chPref val="3"/>
        </dgm:presLayoutVars>
      </dgm:prSet>
      <dgm:spPr/>
    </dgm:pt>
    <dgm:pt modelId="{BA71C724-2D81-47B6-84D5-285779E0804B}" type="pres">
      <dgm:prSet presAssocID="{0C8F3BE9-05D0-4B7C-BD30-E52A7385960E}" presName="parTransTwo" presStyleCnt="0"/>
      <dgm:spPr/>
    </dgm:pt>
    <dgm:pt modelId="{EA13A3D8-1B71-46AA-A505-F31DAEFBED03}" type="pres">
      <dgm:prSet presAssocID="{0C8F3BE9-05D0-4B7C-BD30-E52A7385960E}" presName="horzTwo" presStyleCnt="0"/>
      <dgm:spPr/>
    </dgm:pt>
    <dgm:pt modelId="{180FA33E-3F0F-4B33-9A70-2C43FFEDA966}" type="pres">
      <dgm:prSet presAssocID="{566FA632-0F2F-4A00-9543-A3B08E04D083}" presName="vertThree" presStyleCnt="0"/>
      <dgm:spPr/>
    </dgm:pt>
    <dgm:pt modelId="{5D1E966B-3DBC-464F-8080-1B5D76736A41}" type="pres">
      <dgm:prSet presAssocID="{566FA632-0F2F-4A00-9543-A3B08E04D083}" presName="txThree" presStyleLbl="node3" presStyleIdx="0" presStyleCnt="3" custScaleY="110212" custLinFactNeighborX="1201" custLinFactNeighborY="6465">
        <dgm:presLayoutVars>
          <dgm:chPref val="3"/>
        </dgm:presLayoutVars>
      </dgm:prSet>
      <dgm:spPr/>
    </dgm:pt>
    <dgm:pt modelId="{5C3DFCC8-3351-4ABA-916E-34391987E8EA}" type="pres">
      <dgm:prSet presAssocID="{566FA632-0F2F-4A00-9543-A3B08E04D083}" presName="parTransThree" presStyleCnt="0"/>
      <dgm:spPr/>
    </dgm:pt>
    <dgm:pt modelId="{FE79FD34-FB49-4F44-AFBA-32C78BC9584E}" type="pres">
      <dgm:prSet presAssocID="{566FA632-0F2F-4A00-9543-A3B08E04D083}" presName="horzThree" presStyleCnt="0"/>
      <dgm:spPr/>
    </dgm:pt>
    <dgm:pt modelId="{673771E0-1DE5-41EF-90B6-9E17D422188B}" type="pres">
      <dgm:prSet presAssocID="{F29083FB-B901-4ECA-B649-176EA0F8DDD7}" presName="vertFour" presStyleCnt="0">
        <dgm:presLayoutVars>
          <dgm:chPref val="3"/>
        </dgm:presLayoutVars>
      </dgm:prSet>
      <dgm:spPr/>
    </dgm:pt>
    <dgm:pt modelId="{9111EB90-4D9A-4C04-8843-004320FCD35E}" type="pres">
      <dgm:prSet presAssocID="{F29083FB-B901-4ECA-B649-176EA0F8DDD7}" presName="txFour" presStyleLbl="node4" presStyleIdx="0" presStyleCnt="8" custLinFactNeighborX="1211" custLinFactNeighborY="10601">
        <dgm:presLayoutVars>
          <dgm:chPref val="3"/>
        </dgm:presLayoutVars>
      </dgm:prSet>
      <dgm:spPr/>
    </dgm:pt>
    <dgm:pt modelId="{833A9FC7-C2CB-4049-ACEE-9D3825D181C7}" type="pres">
      <dgm:prSet presAssocID="{F29083FB-B901-4ECA-B649-176EA0F8DDD7}" presName="horzFour" presStyleCnt="0"/>
      <dgm:spPr/>
    </dgm:pt>
    <dgm:pt modelId="{1F0AB625-677A-422F-B598-2301F64EE317}" type="pres">
      <dgm:prSet presAssocID="{4BDEBE5C-EE89-4947-A81B-52AD55894D8C}" presName="sibSpaceThree" presStyleCnt="0"/>
      <dgm:spPr/>
    </dgm:pt>
    <dgm:pt modelId="{829700B3-D3A5-4DDB-89F1-3DDFAA684D69}" type="pres">
      <dgm:prSet presAssocID="{3C72B12F-A70C-491A-81C3-01442BEF42ED}" presName="vertThree" presStyleCnt="0"/>
      <dgm:spPr/>
    </dgm:pt>
    <dgm:pt modelId="{BC70C3E3-F648-45A0-903C-53BF1722E9C3}" type="pres">
      <dgm:prSet presAssocID="{3C72B12F-A70C-491A-81C3-01442BEF42ED}" presName="txThree" presStyleLbl="node3" presStyleIdx="1" presStyleCnt="3" custLinFactNeighborX="1804" custLinFactNeighborY="-20320">
        <dgm:presLayoutVars>
          <dgm:chPref val="3"/>
        </dgm:presLayoutVars>
      </dgm:prSet>
      <dgm:spPr/>
    </dgm:pt>
    <dgm:pt modelId="{48A18EBB-588B-4C75-B25D-AFB8926EDE72}" type="pres">
      <dgm:prSet presAssocID="{3C72B12F-A70C-491A-81C3-01442BEF42ED}" presName="parTransThree" presStyleCnt="0"/>
      <dgm:spPr/>
    </dgm:pt>
    <dgm:pt modelId="{59359ABD-317D-486A-ABB2-C89D1019F0A5}" type="pres">
      <dgm:prSet presAssocID="{3C72B12F-A70C-491A-81C3-01442BEF42ED}" presName="horzThree" presStyleCnt="0"/>
      <dgm:spPr/>
    </dgm:pt>
    <dgm:pt modelId="{C2FD480F-76C1-42DA-AA7C-0AB35193AD26}" type="pres">
      <dgm:prSet presAssocID="{DA18F0D8-B73A-4343-A131-4DDDDB705D90}" presName="vertFour" presStyleCnt="0">
        <dgm:presLayoutVars>
          <dgm:chPref val="3"/>
        </dgm:presLayoutVars>
      </dgm:prSet>
      <dgm:spPr/>
    </dgm:pt>
    <dgm:pt modelId="{440DACE7-0BE9-41A5-B5B7-2AD017A02578}" type="pres">
      <dgm:prSet presAssocID="{DA18F0D8-B73A-4343-A131-4DDDDB705D90}" presName="txFour" presStyleLbl="node4" presStyleIdx="1" presStyleCnt="8" custScaleX="101527" custLinFactNeighborX="2574" custLinFactNeighborY="6669">
        <dgm:presLayoutVars>
          <dgm:chPref val="3"/>
        </dgm:presLayoutVars>
      </dgm:prSet>
      <dgm:spPr/>
    </dgm:pt>
    <dgm:pt modelId="{C9070A81-D829-4D59-935D-A28E01689712}" type="pres">
      <dgm:prSet presAssocID="{DA18F0D8-B73A-4343-A131-4DDDDB705D90}" presName="horzFour" presStyleCnt="0"/>
      <dgm:spPr/>
    </dgm:pt>
    <dgm:pt modelId="{889A7F49-1E43-4B8B-8FEF-E512F71FB981}" type="pres">
      <dgm:prSet presAssocID="{FF602984-D0FC-4808-8F4D-7287D9B311DC}" presName="sibSpaceThree" presStyleCnt="0"/>
      <dgm:spPr/>
    </dgm:pt>
    <dgm:pt modelId="{0B86E5DB-F5E9-46BC-A460-FE702C97BD20}" type="pres">
      <dgm:prSet presAssocID="{C5080473-731B-4A24-B6DF-41D1A181A41A}" presName="vertThree" presStyleCnt="0"/>
      <dgm:spPr/>
    </dgm:pt>
    <dgm:pt modelId="{A58F0FF0-AD52-43E0-9803-573F3835450E}" type="pres">
      <dgm:prSet presAssocID="{C5080473-731B-4A24-B6DF-41D1A181A41A}" presName="txThree" presStyleLbl="node3" presStyleIdx="2" presStyleCnt="3" custScaleX="25134" custScaleY="100271" custLinFactNeighborX="-36746" custLinFactNeighborY="-26926">
        <dgm:presLayoutVars>
          <dgm:chPref val="3"/>
        </dgm:presLayoutVars>
      </dgm:prSet>
      <dgm:spPr/>
    </dgm:pt>
    <dgm:pt modelId="{F3740F19-6657-4605-A4DC-4B0BC698FFF2}" type="pres">
      <dgm:prSet presAssocID="{C5080473-731B-4A24-B6DF-41D1A181A41A}" presName="parTransThree" presStyleCnt="0"/>
      <dgm:spPr/>
    </dgm:pt>
    <dgm:pt modelId="{FE19606D-F4C7-475B-B404-781F9D621449}" type="pres">
      <dgm:prSet presAssocID="{C5080473-731B-4A24-B6DF-41D1A181A41A}" presName="horzThree" presStyleCnt="0"/>
      <dgm:spPr/>
    </dgm:pt>
    <dgm:pt modelId="{DD2E225E-58A8-4FD2-8043-C3AC9AFB48D4}" type="pres">
      <dgm:prSet presAssocID="{FD382734-7CD7-4B47-92B6-C63EFF35F231}" presName="vertFour" presStyleCnt="0">
        <dgm:presLayoutVars>
          <dgm:chPref val="3"/>
        </dgm:presLayoutVars>
      </dgm:prSet>
      <dgm:spPr/>
    </dgm:pt>
    <dgm:pt modelId="{C91C1C65-7C36-4A2A-A95D-47C6E6AEBA2E}" type="pres">
      <dgm:prSet presAssocID="{FD382734-7CD7-4B47-92B6-C63EFF35F231}" presName="txFour" presStyleLbl="node4" presStyleIdx="2" presStyleCnt="8" custScaleX="102253" custLinFactX="-4960" custLinFactY="-733" custLinFactNeighborX="-100000" custLinFactNeighborY="-100000">
        <dgm:presLayoutVars>
          <dgm:chPref val="3"/>
        </dgm:presLayoutVars>
      </dgm:prSet>
      <dgm:spPr/>
    </dgm:pt>
    <dgm:pt modelId="{63D9F8D5-CE16-44DA-AAE0-7C6C8312EEBA}" type="pres">
      <dgm:prSet presAssocID="{FD382734-7CD7-4B47-92B6-C63EFF35F231}" presName="horzFour" presStyleCnt="0"/>
      <dgm:spPr/>
    </dgm:pt>
    <dgm:pt modelId="{B1B0FDFE-EC09-482E-8271-3BF0CBD30D73}" type="pres">
      <dgm:prSet presAssocID="{11B54E04-1208-44FF-A301-4F3677966A0F}" presName="sibSpaceFour" presStyleCnt="0"/>
      <dgm:spPr/>
    </dgm:pt>
    <dgm:pt modelId="{D051155F-5D8F-4BB2-B398-6E8D9AD2AE34}" type="pres">
      <dgm:prSet presAssocID="{DA2E439D-B388-4EE4-8314-B3A23FB9881A}" presName="vertFour" presStyleCnt="0">
        <dgm:presLayoutVars>
          <dgm:chPref val="3"/>
        </dgm:presLayoutVars>
      </dgm:prSet>
      <dgm:spPr/>
    </dgm:pt>
    <dgm:pt modelId="{1B3FF8A6-031E-40AC-95E1-4B46075D66FB}" type="pres">
      <dgm:prSet presAssocID="{DA2E439D-B388-4EE4-8314-B3A23FB9881A}" presName="txFour" presStyleLbl="node4" presStyleIdx="3" presStyleCnt="8" custScaleX="50681" custLinFactNeighborX="-72727" custLinFactNeighborY="31102">
        <dgm:presLayoutVars>
          <dgm:chPref val="3"/>
        </dgm:presLayoutVars>
      </dgm:prSet>
      <dgm:spPr/>
    </dgm:pt>
    <dgm:pt modelId="{B88EF1E7-D301-468D-B350-34044DE6D49B}" type="pres">
      <dgm:prSet presAssocID="{DA2E439D-B388-4EE4-8314-B3A23FB9881A}" presName="parTransFour" presStyleCnt="0"/>
      <dgm:spPr/>
    </dgm:pt>
    <dgm:pt modelId="{60D4B9EC-A013-424A-92E9-EDE5F5955668}" type="pres">
      <dgm:prSet presAssocID="{DA2E439D-B388-4EE4-8314-B3A23FB9881A}" presName="horzFour" presStyleCnt="0"/>
      <dgm:spPr/>
    </dgm:pt>
    <dgm:pt modelId="{03A48980-2BF4-43B6-B524-12B74C362783}" type="pres">
      <dgm:prSet presAssocID="{77A90D6F-4242-487A-98BC-57B56360BA25}" presName="vertFour" presStyleCnt="0">
        <dgm:presLayoutVars>
          <dgm:chPref val="3"/>
        </dgm:presLayoutVars>
      </dgm:prSet>
      <dgm:spPr/>
    </dgm:pt>
    <dgm:pt modelId="{74F94A23-C9D7-4741-941B-941A973E5E13}" type="pres">
      <dgm:prSet presAssocID="{77A90D6F-4242-487A-98BC-57B56360BA25}" presName="txFour" presStyleLbl="node4" presStyleIdx="4" presStyleCnt="8" custScaleX="104272" custLinFactX="-100000" custLinFactY="128610" custLinFactNeighborX="-108096" custLinFactNeighborY="200000">
        <dgm:presLayoutVars>
          <dgm:chPref val="3"/>
        </dgm:presLayoutVars>
      </dgm:prSet>
      <dgm:spPr/>
    </dgm:pt>
    <dgm:pt modelId="{3A400F16-3AC2-4B4E-965D-541F04DB0E06}" type="pres">
      <dgm:prSet presAssocID="{77A90D6F-4242-487A-98BC-57B56360BA25}" presName="horzFour" presStyleCnt="0"/>
      <dgm:spPr/>
    </dgm:pt>
    <dgm:pt modelId="{A7ACB521-0244-4A8C-AF6F-ABD0E8B6F5D7}" type="pres">
      <dgm:prSet presAssocID="{14A11028-C180-4C1C-B088-8277F6A37AE2}" presName="sibSpaceFour" presStyleCnt="0"/>
      <dgm:spPr/>
    </dgm:pt>
    <dgm:pt modelId="{A57B7B7C-C580-46F5-8A81-40636DD1B248}" type="pres">
      <dgm:prSet presAssocID="{BDB067BA-FC2E-4BEB-8D46-92090F74E721}" presName="vertFour" presStyleCnt="0">
        <dgm:presLayoutVars>
          <dgm:chPref val="3"/>
        </dgm:presLayoutVars>
      </dgm:prSet>
      <dgm:spPr/>
    </dgm:pt>
    <dgm:pt modelId="{B78637FF-DBC8-4EB8-9024-431E76A58651}" type="pres">
      <dgm:prSet presAssocID="{BDB067BA-FC2E-4BEB-8D46-92090F74E721}" presName="txFour" presStyleLbl="node4" presStyleIdx="5" presStyleCnt="8" custScaleX="105376" custLinFactX="-100000" custLinFactY="129308" custLinFactNeighborX="-107017" custLinFactNeighborY="200000">
        <dgm:presLayoutVars>
          <dgm:chPref val="3"/>
        </dgm:presLayoutVars>
      </dgm:prSet>
      <dgm:spPr/>
    </dgm:pt>
    <dgm:pt modelId="{7FCCF1FF-3ECD-46E7-8CEF-B1B41B8C48B2}" type="pres">
      <dgm:prSet presAssocID="{BDB067BA-FC2E-4BEB-8D46-92090F74E721}" presName="horzFour" presStyleCnt="0"/>
      <dgm:spPr/>
    </dgm:pt>
    <dgm:pt modelId="{54690FD5-635F-4A54-B266-B59A7D90D74C}" type="pres">
      <dgm:prSet presAssocID="{BEAAFF79-9269-4423-BEBA-5760E230A329}" presName="sibSpaceFour" presStyleCnt="0"/>
      <dgm:spPr/>
    </dgm:pt>
    <dgm:pt modelId="{FE5BA5C2-F804-4545-8785-582DB3E1A2AE}" type="pres">
      <dgm:prSet presAssocID="{AFDCD1BF-A3B5-4FC6-B223-030615BABFC3}" presName="vertFour" presStyleCnt="0">
        <dgm:presLayoutVars>
          <dgm:chPref val="3"/>
        </dgm:presLayoutVars>
      </dgm:prSet>
      <dgm:spPr/>
    </dgm:pt>
    <dgm:pt modelId="{6682FE7F-9D2F-4B95-B224-64320F16CC22}" type="pres">
      <dgm:prSet presAssocID="{AFDCD1BF-A3B5-4FC6-B223-030615BABFC3}" presName="txFour" presStyleLbl="node4" presStyleIdx="6" presStyleCnt="8" custScaleX="107510" custLinFactX="-115269" custLinFactY="-87920" custLinFactNeighborX="-200000" custLinFactNeighborY="-100000">
        <dgm:presLayoutVars>
          <dgm:chPref val="3"/>
        </dgm:presLayoutVars>
      </dgm:prSet>
      <dgm:spPr/>
    </dgm:pt>
    <dgm:pt modelId="{9F0DCAD5-F18C-448D-8F8E-95A440DB3EC0}" type="pres">
      <dgm:prSet presAssocID="{AFDCD1BF-A3B5-4FC6-B223-030615BABFC3}" presName="parTransFour" presStyleCnt="0"/>
      <dgm:spPr/>
    </dgm:pt>
    <dgm:pt modelId="{CCE1AEAE-43B1-4CAF-872F-6ED59F662810}" type="pres">
      <dgm:prSet presAssocID="{AFDCD1BF-A3B5-4FC6-B223-030615BABFC3}" presName="horzFour" presStyleCnt="0"/>
      <dgm:spPr/>
    </dgm:pt>
    <dgm:pt modelId="{A60A34CB-5B3F-47CC-9C37-2716E7A39F20}" type="pres">
      <dgm:prSet presAssocID="{6B688F51-CB2D-4606-88A1-B45A9A2361FD}" presName="vertFour" presStyleCnt="0">
        <dgm:presLayoutVars>
          <dgm:chPref val="3"/>
        </dgm:presLayoutVars>
      </dgm:prSet>
      <dgm:spPr/>
    </dgm:pt>
    <dgm:pt modelId="{B815D2DB-8D0E-423C-B959-083A62EC318D}" type="pres">
      <dgm:prSet presAssocID="{6B688F51-CB2D-4606-88A1-B45A9A2361FD}" presName="txFour" presStyleLbl="node4" presStyleIdx="7" presStyleCnt="8" custLinFactX="-231180" custLinFactNeighborX="-300000" custLinFactNeighborY="8891">
        <dgm:presLayoutVars>
          <dgm:chPref val="3"/>
        </dgm:presLayoutVars>
      </dgm:prSet>
      <dgm:spPr/>
    </dgm:pt>
    <dgm:pt modelId="{30E9DB39-7B7F-4F32-B02C-CBCF9F05F643}" type="pres">
      <dgm:prSet presAssocID="{6B688F51-CB2D-4606-88A1-B45A9A2361FD}" presName="horzFour" presStyleCnt="0"/>
      <dgm:spPr/>
    </dgm:pt>
  </dgm:ptLst>
  <dgm:cxnLst>
    <dgm:cxn modelId="{DA72E200-2F2E-4CEE-B269-2807995C381F}" type="presOf" srcId="{566FA632-0F2F-4A00-9543-A3B08E04D083}" destId="{5D1E966B-3DBC-464F-8080-1B5D76736A41}" srcOrd="0" destOrd="0" presId="urn:microsoft.com/office/officeart/2005/8/layout/architecture"/>
    <dgm:cxn modelId="{CFEF7602-B003-4186-BABA-5774B18D1F9E}" type="presOf" srcId="{F44E4948-03BF-450A-B4D5-8D9975A89430}" destId="{46D609DE-FF0E-4367-B77C-86A88C524A83}" srcOrd="0" destOrd="0" presId="urn:microsoft.com/office/officeart/2005/8/layout/architecture"/>
    <dgm:cxn modelId="{5D63382F-CC2C-47BF-835A-B60C399D0285}" srcId="{0C8F3BE9-05D0-4B7C-BD30-E52A7385960E}" destId="{C5080473-731B-4A24-B6DF-41D1A181A41A}" srcOrd="2" destOrd="0" parTransId="{285EEFD9-8DAB-460B-9DAA-8E7116A97AC9}" sibTransId="{CAD2C232-D0CE-4EF6-AE2A-7B2F9ACFC7F2}"/>
    <dgm:cxn modelId="{53ADA534-25A2-4286-84AF-2EBBAC1C8966}" srcId="{3C72B12F-A70C-491A-81C3-01442BEF42ED}" destId="{DA18F0D8-B73A-4343-A131-4DDDDB705D90}" srcOrd="0" destOrd="0" parTransId="{50021D55-8D37-4BA4-9487-2140B548169A}" sibTransId="{3EBE3940-C7AE-4C2B-8306-6A85BBB7C72C}"/>
    <dgm:cxn modelId="{D74B733D-72E0-44E7-B190-D25FC68FDC34}" srcId="{A84350E5-1ED0-4CA7-92AC-1CA33884E814}" destId="{F44E4948-03BF-450A-B4D5-8D9975A89430}" srcOrd="0" destOrd="0" parTransId="{2CBD4673-DBF0-45B3-9009-644B33F9BDA7}" sibTransId="{3BFC52ED-8FD5-4EC4-8223-5C340A9C242C}"/>
    <dgm:cxn modelId="{BB6E0342-CA85-40E2-AF4D-A3B5D3CAE3F3}" type="presOf" srcId="{AFDCD1BF-A3B5-4FC6-B223-030615BABFC3}" destId="{6682FE7F-9D2F-4B95-B224-64320F16CC22}" srcOrd="0" destOrd="0" presId="urn:microsoft.com/office/officeart/2005/8/layout/architecture"/>
    <dgm:cxn modelId="{9846AF50-7149-4BFE-83E1-AD34850A9F5A}" type="presOf" srcId="{FD382734-7CD7-4B47-92B6-C63EFF35F231}" destId="{C91C1C65-7C36-4A2A-A95D-47C6E6AEBA2E}" srcOrd="0" destOrd="0" presId="urn:microsoft.com/office/officeart/2005/8/layout/architecture"/>
    <dgm:cxn modelId="{D3D12452-C9C0-4EC3-A10D-F0F2615A0589}" srcId="{F44E4948-03BF-450A-B4D5-8D9975A89430}" destId="{0C8F3BE9-05D0-4B7C-BD30-E52A7385960E}" srcOrd="0" destOrd="0" parTransId="{C2070A78-B488-497C-971E-179722E7A9BB}" sibTransId="{A833BA7C-778E-4365-AEBF-442210F0268F}"/>
    <dgm:cxn modelId="{1C81BD72-013C-4B60-9926-7C111F7A70C8}" type="presOf" srcId="{6B688F51-CB2D-4606-88A1-B45A9A2361FD}" destId="{B815D2DB-8D0E-423C-B959-083A62EC318D}" srcOrd="0" destOrd="0" presId="urn:microsoft.com/office/officeart/2005/8/layout/architecture"/>
    <dgm:cxn modelId="{9AABB974-37E2-4C7A-AB1A-F3D5E5412978}" type="presOf" srcId="{77A90D6F-4242-487A-98BC-57B56360BA25}" destId="{74F94A23-C9D7-4741-941B-941A973E5E13}" srcOrd="0" destOrd="0" presId="urn:microsoft.com/office/officeart/2005/8/layout/architecture"/>
    <dgm:cxn modelId="{7E91DD9D-1EB4-4645-A4D6-A03F85DC8604}" type="presOf" srcId="{C5080473-731B-4A24-B6DF-41D1A181A41A}" destId="{A58F0FF0-AD52-43E0-9803-573F3835450E}" srcOrd="0" destOrd="0" presId="urn:microsoft.com/office/officeart/2005/8/layout/architecture"/>
    <dgm:cxn modelId="{9310509E-020E-4FBC-8415-90D9EA74239B}" type="presOf" srcId="{DA18F0D8-B73A-4343-A131-4DDDDB705D90}" destId="{440DACE7-0BE9-41A5-B5B7-2AD017A02578}" srcOrd="0" destOrd="0" presId="urn:microsoft.com/office/officeart/2005/8/layout/architecture"/>
    <dgm:cxn modelId="{5DE16DAA-108D-41EB-844C-5AF245274684}" type="presOf" srcId="{DA2E439D-B388-4EE4-8314-B3A23FB9881A}" destId="{1B3FF8A6-031E-40AC-95E1-4B46075D66FB}" srcOrd="0" destOrd="0" presId="urn:microsoft.com/office/officeart/2005/8/layout/architecture"/>
    <dgm:cxn modelId="{E05151AA-1A4C-488A-AA6E-B008EE0F16BC}" type="presOf" srcId="{F29083FB-B901-4ECA-B649-176EA0F8DDD7}" destId="{9111EB90-4D9A-4C04-8843-004320FCD35E}" srcOrd="0" destOrd="0" presId="urn:microsoft.com/office/officeart/2005/8/layout/architecture"/>
    <dgm:cxn modelId="{807871B9-AE29-4D6D-BB59-7E2910E190A5}" srcId="{DA2E439D-B388-4EE4-8314-B3A23FB9881A}" destId="{BDB067BA-FC2E-4BEB-8D46-92090F74E721}" srcOrd="1" destOrd="0" parTransId="{D69F2CC7-3A53-4741-8FB1-00FF972EEA5A}" sibTransId="{9E0F179D-819F-47FE-B059-52D3FED806A0}"/>
    <dgm:cxn modelId="{950D8AB9-896E-4864-91EB-48455D16F0C7}" srcId="{C5080473-731B-4A24-B6DF-41D1A181A41A}" destId="{FD382734-7CD7-4B47-92B6-C63EFF35F231}" srcOrd="0" destOrd="0" parTransId="{B4244FFE-2527-4A14-9FA2-BC2180FBD511}" sibTransId="{11B54E04-1208-44FF-A301-4F3677966A0F}"/>
    <dgm:cxn modelId="{B01C99C0-B29C-4D4B-9D50-9940867C46D7}" type="presOf" srcId="{3C72B12F-A70C-491A-81C3-01442BEF42ED}" destId="{BC70C3E3-F648-45A0-903C-53BF1722E9C3}" srcOrd="0" destOrd="0" presId="urn:microsoft.com/office/officeart/2005/8/layout/architecture"/>
    <dgm:cxn modelId="{153525D6-53F3-4A9E-A6E8-6CA530DBF6F5}" type="presOf" srcId="{A84350E5-1ED0-4CA7-92AC-1CA33884E814}" destId="{182D024C-4B9E-453E-B952-5F1EC1CA0A76}" srcOrd="0" destOrd="0" presId="urn:microsoft.com/office/officeart/2005/8/layout/architecture"/>
    <dgm:cxn modelId="{4A4761E4-84E4-4377-8DB0-09F1212BDB4D}" srcId="{566FA632-0F2F-4A00-9543-A3B08E04D083}" destId="{F29083FB-B901-4ECA-B649-176EA0F8DDD7}" srcOrd="0" destOrd="0" parTransId="{1A093436-78F9-4E10-865E-85B22E93E009}" sibTransId="{B5AEF234-5F7C-484F-88E4-58AE0025472F}"/>
    <dgm:cxn modelId="{AE234FE5-AFD9-4EBD-89EF-C55E98566C2B}" srcId="{0C8F3BE9-05D0-4B7C-BD30-E52A7385960E}" destId="{3C72B12F-A70C-491A-81C3-01442BEF42ED}" srcOrd="1" destOrd="0" parTransId="{C03CC5B0-12F9-4E57-81D3-08904DDF1FC8}" sibTransId="{FF602984-D0FC-4808-8F4D-7287D9B311DC}"/>
    <dgm:cxn modelId="{A74880E7-1F27-463C-9C3A-3DEE17252448}" srcId="{AFDCD1BF-A3B5-4FC6-B223-030615BABFC3}" destId="{6B688F51-CB2D-4606-88A1-B45A9A2361FD}" srcOrd="0" destOrd="0" parTransId="{F488F62A-6560-41A6-92E8-F5EC44A9D0F5}" sibTransId="{E90F6954-441E-457B-A35E-1F619474B458}"/>
    <dgm:cxn modelId="{62AA00F1-114C-4CD0-9A5E-E96973475028}" srcId="{C5080473-731B-4A24-B6DF-41D1A181A41A}" destId="{AFDCD1BF-A3B5-4FC6-B223-030615BABFC3}" srcOrd="2" destOrd="0" parTransId="{789FB5D2-621D-49B6-A63C-3E04ED6169E6}" sibTransId="{42B13749-C12A-4589-B8CB-C3FD5906D113}"/>
    <dgm:cxn modelId="{4841A0F3-A848-4C8F-995E-67B4B6081ED8}" srcId="{C5080473-731B-4A24-B6DF-41D1A181A41A}" destId="{DA2E439D-B388-4EE4-8314-B3A23FB9881A}" srcOrd="1" destOrd="0" parTransId="{642EA326-2FAB-4170-A163-D2896936701E}" sibTransId="{BEAAFF79-9269-4423-BEBA-5760E230A329}"/>
    <dgm:cxn modelId="{745AEAFA-6DF4-4BD9-AE91-914F5435FB57}" type="presOf" srcId="{0C8F3BE9-05D0-4B7C-BD30-E52A7385960E}" destId="{B741FCB9-9505-4989-88BE-B1F40003BEEE}" srcOrd="0" destOrd="0" presId="urn:microsoft.com/office/officeart/2005/8/layout/architecture"/>
    <dgm:cxn modelId="{3A40D1FC-4EE5-4939-92BD-C5CF0A102B4F}" srcId="{DA2E439D-B388-4EE4-8314-B3A23FB9881A}" destId="{77A90D6F-4242-487A-98BC-57B56360BA25}" srcOrd="0" destOrd="0" parTransId="{FDE06C0E-2FF8-4CC1-AB9C-3319263D2E09}" sibTransId="{14A11028-C180-4C1C-B088-8277F6A37AE2}"/>
    <dgm:cxn modelId="{048BA6FD-831F-4625-97E3-2DD2ADB87D4D}" srcId="{0C8F3BE9-05D0-4B7C-BD30-E52A7385960E}" destId="{566FA632-0F2F-4A00-9543-A3B08E04D083}" srcOrd="0" destOrd="0" parTransId="{21C8645C-6BA6-4D59-ABCD-C7DD63E6D58B}" sibTransId="{4BDEBE5C-EE89-4947-A81B-52AD55894D8C}"/>
    <dgm:cxn modelId="{55229CFF-2476-4D6F-A7F9-4B26F95D3EB6}" type="presOf" srcId="{BDB067BA-FC2E-4BEB-8D46-92090F74E721}" destId="{B78637FF-DBC8-4EB8-9024-431E76A58651}" srcOrd="0" destOrd="0" presId="urn:microsoft.com/office/officeart/2005/8/layout/architecture"/>
    <dgm:cxn modelId="{24763053-EC6C-48FA-A212-C875A84F3D04}" type="presParOf" srcId="{182D024C-4B9E-453E-B952-5F1EC1CA0A76}" destId="{96919B21-1FD4-4E49-9BB5-02DA85FC4E05}" srcOrd="0" destOrd="0" presId="urn:microsoft.com/office/officeart/2005/8/layout/architecture"/>
    <dgm:cxn modelId="{A9ED5B93-DC80-4802-A767-B7E00833BF18}" type="presParOf" srcId="{96919B21-1FD4-4E49-9BB5-02DA85FC4E05}" destId="{46D609DE-FF0E-4367-B77C-86A88C524A83}" srcOrd="0" destOrd="0" presId="urn:microsoft.com/office/officeart/2005/8/layout/architecture"/>
    <dgm:cxn modelId="{1FB3EC28-59CB-4C4A-9BC8-B465875EB8A3}" type="presParOf" srcId="{96919B21-1FD4-4E49-9BB5-02DA85FC4E05}" destId="{470F3DD2-8033-4778-8815-7D805AC60E81}" srcOrd="1" destOrd="0" presId="urn:microsoft.com/office/officeart/2005/8/layout/architecture"/>
    <dgm:cxn modelId="{0CE239DB-5C69-454F-9B84-23EA6EAA0DFB}" type="presParOf" srcId="{96919B21-1FD4-4E49-9BB5-02DA85FC4E05}" destId="{92560A6B-30AC-4CC6-8C9E-E325E6D7D978}" srcOrd="2" destOrd="0" presId="urn:microsoft.com/office/officeart/2005/8/layout/architecture"/>
    <dgm:cxn modelId="{96E1F942-23BD-4319-88E0-BBD2DE7301CD}" type="presParOf" srcId="{92560A6B-30AC-4CC6-8C9E-E325E6D7D978}" destId="{299EABC4-3047-4D77-BEDF-2B1C5809B412}" srcOrd="0" destOrd="0" presId="urn:microsoft.com/office/officeart/2005/8/layout/architecture"/>
    <dgm:cxn modelId="{66FC5593-4702-4FCF-9EAD-56205975CA93}" type="presParOf" srcId="{299EABC4-3047-4D77-BEDF-2B1C5809B412}" destId="{B741FCB9-9505-4989-88BE-B1F40003BEEE}" srcOrd="0" destOrd="0" presId="urn:microsoft.com/office/officeart/2005/8/layout/architecture"/>
    <dgm:cxn modelId="{B2BA5181-7747-4154-BDFC-6E9F386C455C}" type="presParOf" srcId="{299EABC4-3047-4D77-BEDF-2B1C5809B412}" destId="{BA71C724-2D81-47B6-84D5-285779E0804B}" srcOrd="1" destOrd="0" presId="urn:microsoft.com/office/officeart/2005/8/layout/architecture"/>
    <dgm:cxn modelId="{6FDD70BB-EA06-4B1E-97D3-B7CA4DF009EC}" type="presParOf" srcId="{299EABC4-3047-4D77-BEDF-2B1C5809B412}" destId="{EA13A3D8-1B71-46AA-A505-F31DAEFBED03}" srcOrd="2" destOrd="0" presId="urn:microsoft.com/office/officeart/2005/8/layout/architecture"/>
    <dgm:cxn modelId="{6D8F2B77-7230-4AA6-8FAA-847003FF3A7B}" type="presParOf" srcId="{EA13A3D8-1B71-46AA-A505-F31DAEFBED03}" destId="{180FA33E-3F0F-4B33-9A70-2C43FFEDA966}" srcOrd="0" destOrd="0" presId="urn:microsoft.com/office/officeart/2005/8/layout/architecture"/>
    <dgm:cxn modelId="{72972DF3-F1CE-4B03-A6A7-C608A24EADFE}" type="presParOf" srcId="{180FA33E-3F0F-4B33-9A70-2C43FFEDA966}" destId="{5D1E966B-3DBC-464F-8080-1B5D76736A41}" srcOrd="0" destOrd="0" presId="urn:microsoft.com/office/officeart/2005/8/layout/architecture"/>
    <dgm:cxn modelId="{E0B10052-93FD-485E-9026-0008C1C38490}" type="presParOf" srcId="{180FA33E-3F0F-4B33-9A70-2C43FFEDA966}" destId="{5C3DFCC8-3351-4ABA-916E-34391987E8EA}" srcOrd="1" destOrd="0" presId="urn:microsoft.com/office/officeart/2005/8/layout/architecture"/>
    <dgm:cxn modelId="{F52E2A82-2975-46B3-B996-E91EABE6BDE2}" type="presParOf" srcId="{180FA33E-3F0F-4B33-9A70-2C43FFEDA966}" destId="{FE79FD34-FB49-4F44-AFBA-32C78BC9584E}" srcOrd="2" destOrd="0" presId="urn:microsoft.com/office/officeart/2005/8/layout/architecture"/>
    <dgm:cxn modelId="{5D628FFF-B9C3-43C9-81F1-32EAEE8400E2}" type="presParOf" srcId="{FE79FD34-FB49-4F44-AFBA-32C78BC9584E}" destId="{673771E0-1DE5-41EF-90B6-9E17D422188B}" srcOrd="0" destOrd="0" presId="urn:microsoft.com/office/officeart/2005/8/layout/architecture"/>
    <dgm:cxn modelId="{590D2D22-59C4-468B-BB78-E7AD9437A94B}" type="presParOf" srcId="{673771E0-1DE5-41EF-90B6-9E17D422188B}" destId="{9111EB90-4D9A-4C04-8843-004320FCD35E}" srcOrd="0" destOrd="0" presId="urn:microsoft.com/office/officeart/2005/8/layout/architecture"/>
    <dgm:cxn modelId="{14329059-018C-40FC-8415-A9A7091444C7}" type="presParOf" srcId="{673771E0-1DE5-41EF-90B6-9E17D422188B}" destId="{833A9FC7-C2CB-4049-ACEE-9D3825D181C7}" srcOrd="1" destOrd="0" presId="urn:microsoft.com/office/officeart/2005/8/layout/architecture"/>
    <dgm:cxn modelId="{5D4B39F4-893B-406B-ADD5-E8730008A90A}" type="presParOf" srcId="{EA13A3D8-1B71-46AA-A505-F31DAEFBED03}" destId="{1F0AB625-677A-422F-B598-2301F64EE317}" srcOrd="1" destOrd="0" presId="urn:microsoft.com/office/officeart/2005/8/layout/architecture"/>
    <dgm:cxn modelId="{CE62CE73-5768-4483-9921-8F9097B66EC1}" type="presParOf" srcId="{EA13A3D8-1B71-46AA-A505-F31DAEFBED03}" destId="{829700B3-D3A5-4DDB-89F1-3DDFAA684D69}" srcOrd="2" destOrd="0" presId="urn:microsoft.com/office/officeart/2005/8/layout/architecture"/>
    <dgm:cxn modelId="{C082C186-5410-4050-8BF8-11B72F35FBD4}" type="presParOf" srcId="{829700B3-D3A5-4DDB-89F1-3DDFAA684D69}" destId="{BC70C3E3-F648-45A0-903C-53BF1722E9C3}" srcOrd="0" destOrd="0" presId="urn:microsoft.com/office/officeart/2005/8/layout/architecture"/>
    <dgm:cxn modelId="{A1F633E4-4189-4FA3-B53E-E3CCE82E776C}" type="presParOf" srcId="{829700B3-D3A5-4DDB-89F1-3DDFAA684D69}" destId="{48A18EBB-588B-4C75-B25D-AFB8926EDE72}" srcOrd="1" destOrd="0" presId="urn:microsoft.com/office/officeart/2005/8/layout/architecture"/>
    <dgm:cxn modelId="{A9C3EE5F-6B68-4A56-BE73-62C236EE7753}" type="presParOf" srcId="{829700B3-D3A5-4DDB-89F1-3DDFAA684D69}" destId="{59359ABD-317D-486A-ABB2-C89D1019F0A5}" srcOrd="2" destOrd="0" presId="urn:microsoft.com/office/officeart/2005/8/layout/architecture"/>
    <dgm:cxn modelId="{E0D9DCFF-22CA-4FE5-8E19-E600B6C80783}" type="presParOf" srcId="{59359ABD-317D-486A-ABB2-C89D1019F0A5}" destId="{C2FD480F-76C1-42DA-AA7C-0AB35193AD26}" srcOrd="0" destOrd="0" presId="urn:microsoft.com/office/officeart/2005/8/layout/architecture"/>
    <dgm:cxn modelId="{6B0ACB33-2868-4F83-BC41-D4E5881FD456}" type="presParOf" srcId="{C2FD480F-76C1-42DA-AA7C-0AB35193AD26}" destId="{440DACE7-0BE9-41A5-B5B7-2AD017A02578}" srcOrd="0" destOrd="0" presId="urn:microsoft.com/office/officeart/2005/8/layout/architecture"/>
    <dgm:cxn modelId="{10C95DE1-9BC2-4CEC-BC5F-FBAD51EF75B8}" type="presParOf" srcId="{C2FD480F-76C1-42DA-AA7C-0AB35193AD26}" destId="{C9070A81-D829-4D59-935D-A28E01689712}" srcOrd="1" destOrd="0" presId="urn:microsoft.com/office/officeart/2005/8/layout/architecture"/>
    <dgm:cxn modelId="{D07E9206-FB3F-49C6-BEFD-3D1863C9929E}" type="presParOf" srcId="{EA13A3D8-1B71-46AA-A505-F31DAEFBED03}" destId="{889A7F49-1E43-4B8B-8FEF-E512F71FB981}" srcOrd="3" destOrd="0" presId="urn:microsoft.com/office/officeart/2005/8/layout/architecture"/>
    <dgm:cxn modelId="{388519F3-AB32-4215-9412-AF5A7C497EDF}" type="presParOf" srcId="{EA13A3D8-1B71-46AA-A505-F31DAEFBED03}" destId="{0B86E5DB-F5E9-46BC-A460-FE702C97BD20}" srcOrd="4" destOrd="0" presId="urn:microsoft.com/office/officeart/2005/8/layout/architecture"/>
    <dgm:cxn modelId="{E78FC819-AFE6-4CA7-A17B-605B721215A9}" type="presParOf" srcId="{0B86E5DB-F5E9-46BC-A460-FE702C97BD20}" destId="{A58F0FF0-AD52-43E0-9803-573F3835450E}" srcOrd="0" destOrd="0" presId="urn:microsoft.com/office/officeart/2005/8/layout/architecture"/>
    <dgm:cxn modelId="{CDA2E06C-C654-4ACE-BB2E-D6BCE99BF738}" type="presParOf" srcId="{0B86E5DB-F5E9-46BC-A460-FE702C97BD20}" destId="{F3740F19-6657-4605-A4DC-4B0BC698FFF2}" srcOrd="1" destOrd="0" presId="urn:microsoft.com/office/officeart/2005/8/layout/architecture"/>
    <dgm:cxn modelId="{51C4DBF3-41CE-48F8-BF84-1656F1A66FB0}" type="presParOf" srcId="{0B86E5DB-F5E9-46BC-A460-FE702C97BD20}" destId="{FE19606D-F4C7-475B-B404-781F9D621449}" srcOrd="2" destOrd="0" presId="urn:microsoft.com/office/officeart/2005/8/layout/architecture"/>
    <dgm:cxn modelId="{7BCFD66B-16F2-41B1-939E-E7BB9B5DEED2}" type="presParOf" srcId="{FE19606D-F4C7-475B-B404-781F9D621449}" destId="{DD2E225E-58A8-4FD2-8043-C3AC9AFB48D4}" srcOrd="0" destOrd="0" presId="urn:microsoft.com/office/officeart/2005/8/layout/architecture"/>
    <dgm:cxn modelId="{F7FF1D37-014F-434A-8423-43650EAFBB11}" type="presParOf" srcId="{DD2E225E-58A8-4FD2-8043-C3AC9AFB48D4}" destId="{C91C1C65-7C36-4A2A-A95D-47C6E6AEBA2E}" srcOrd="0" destOrd="0" presId="urn:microsoft.com/office/officeart/2005/8/layout/architecture"/>
    <dgm:cxn modelId="{9015690E-F234-43AF-A370-A6A72DDEA2D4}" type="presParOf" srcId="{DD2E225E-58A8-4FD2-8043-C3AC9AFB48D4}" destId="{63D9F8D5-CE16-44DA-AAE0-7C6C8312EEBA}" srcOrd="1" destOrd="0" presId="urn:microsoft.com/office/officeart/2005/8/layout/architecture"/>
    <dgm:cxn modelId="{D909A7BB-0A78-4CD2-B72B-A126C82099F2}" type="presParOf" srcId="{FE19606D-F4C7-475B-B404-781F9D621449}" destId="{B1B0FDFE-EC09-482E-8271-3BF0CBD30D73}" srcOrd="1" destOrd="0" presId="urn:microsoft.com/office/officeart/2005/8/layout/architecture"/>
    <dgm:cxn modelId="{3EC3A794-FD26-46A2-8013-99DC9DD36184}" type="presParOf" srcId="{FE19606D-F4C7-475B-B404-781F9D621449}" destId="{D051155F-5D8F-4BB2-B398-6E8D9AD2AE34}" srcOrd="2" destOrd="0" presId="urn:microsoft.com/office/officeart/2005/8/layout/architecture"/>
    <dgm:cxn modelId="{A7B5A3DE-99F9-4C2E-9881-EBBF121E2A6E}" type="presParOf" srcId="{D051155F-5D8F-4BB2-B398-6E8D9AD2AE34}" destId="{1B3FF8A6-031E-40AC-95E1-4B46075D66FB}" srcOrd="0" destOrd="0" presId="urn:microsoft.com/office/officeart/2005/8/layout/architecture"/>
    <dgm:cxn modelId="{4A80DDB6-07DA-49C0-964A-5C578F2A5B8C}" type="presParOf" srcId="{D051155F-5D8F-4BB2-B398-6E8D9AD2AE34}" destId="{B88EF1E7-D301-468D-B350-34044DE6D49B}" srcOrd="1" destOrd="0" presId="urn:microsoft.com/office/officeart/2005/8/layout/architecture"/>
    <dgm:cxn modelId="{1236CED4-710E-4E59-9515-4F6FE40CF1B5}" type="presParOf" srcId="{D051155F-5D8F-4BB2-B398-6E8D9AD2AE34}" destId="{60D4B9EC-A013-424A-92E9-EDE5F5955668}" srcOrd="2" destOrd="0" presId="urn:microsoft.com/office/officeart/2005/8/layout/architecture"/>
    <dgm:cxn modelId="{667EEBAA-A455-49D1-A587-E4E10A1E543A}" type="presParOf" srcId="{60D4B9EC-A013-424A-92E9-EDE5F5955668}" destId="{03A48980-2BF4-43B6-B524-12B74C362783}" srcOrd="0" destOrd="0" presId="urn:microsoft.com/office/officeart/2005/8/layout/architecture"/>
    <dgm:cxn modelId="{B55A3AC0-D42C-47B0-84FC-91B5DE72C8B4}" type="presParOf" srcId="{03A48980-2BF4-43B6-B524-12B74C362783}" destId="{74F94A23-C9D7-4741-941B-941A973E5E13}" srcOrd="0" destOrd="0" presId="urn:microsoft.com/office/officeart/2005/8/layout/architecture"/>
    <dgm:cxn modelId="{46F25D83-6957-4243-B367-B9A34C5C6B95}" type="presParOf" srcId="{03A48980-2BF4-43B6-B524-12B74C362783}" destId="{3A400F16-3AC2-4B4E-965D-541F04DB0E06}" srcOrd="1" destOrd="0" presId="urn:microsoft.com/office/officeart/2005/8/layout/architecture"/>
    <dgm:cxn modelId="{60B3B238-537F-4556-92A0-CB46092FD5E7}" type="presParOf" srcId="{60D4B9EC-A013-424A-92E9-EDE5F5955668}" destId="{A7ACB521-0244-4A8C-AF6F-ABD0E8B6F5D7}" srcOrd="1" destOrd="0" presId="urn:microsoft.com/office/officeart/2005/8/layout/architecture"/>
    <dgm:cxn modelId="{3F5DAE3E-82B2-4BF5-9D83-522146F611B5}" type="presParOf" srcId="{60D4B9EC-A013-424A-92E9-EDE5F5955668}" destId="{A57B7B7C-C580-46F5-8A81-40636DD1B248}" srcOrd="2" destOrd="0" presId="urn:microsoft.com/office/officeart/2005/8/layout/architecture"/>
    <dgm:cxn modelId="{5073FB5E-C35B-4231-9AD5-0A7A46831AB5}" type="presParOf" srcId="{A57B7B7C-C580-46F5-8A81-40636DD1B248}" destId="{B78637FF-DBC8-4EB8-9024-431E76A58651}" srcOrd="0" destOrd="0" presId="urn:microsoft.com/office/officeart/2005/8/layout/architecture"/>
    <dgm:cxn modelId="{373FCF1C-63AB-4CB0-89EB-B02754F1CD18}" type="presParOf" srcId="{A57B7B7C-C580-46F5-8A81-40636DD1B248}" destId="{7FCCF1FF-3ECD-46E7-8CEF-B1B41B8C48B2}" srcOrd="1" destOrd="0" presId="urn:microsoft.com/office/officeart/2005/8/layout/architecture"/>
    <dgm:cxn modelId="{7592A5FB-2F2E-4D7E-923D-5E98EF13EA67}" type="presParOf" srcId="{FE19606D-F4C7-475B-B404-781F9D621449}" destId="{54690FD5-635F-4A54-B266-B59A7D90D74C}" srcOrd="3" destOrd="0" presId="urn:microsoft.com/office/officeart/2005/8/layout/architecture"/>
    <dgm:cxn modelId="{DB06828D-6EB2-44F6-87DF-3D51E86080D2}" type="presParOf" srcId="{FE19606D-F4C7-475B-B404-781F9D621449}" destId="{FE5BA5C2-F804-4545-8785-582DB3E1A2AE}" srcOrd="4" destOrd="0" presId="urn:microsoft.com/office/officeart/2005/8/layout/architecture"/>
    <dgm:cxn modelId="{E3519393-B6E1-4924-8AF0-66661AD86E97}" type="presParOf" srcId="{FE5BA5C2-F804-4545-8785-582DB3E1A2AE}" destId="{6682FE7F-9D2F-4B95-B224-64320F16CC22}" srcOrd="0" destOrd="0" presId="urn:microsoft.com/office/officeart/2005/8/layout/architecture"/>
    <dgm:cxn modelId="{BECFE445-99BE-48A7-B94E-47551409E302}" type="presParOf" srcId="{FE5BA5C2-F804-4545-8785-582DB3E1A2AE}" destId="{9F0DCAD5-F18C-448D-8F8E-95A440DB3EC0}" srcOrd="1" destOrd="0" presId="urn:microsoft.com/office/officeart/2005/8/layout/architecture"/>
    <dgm:cxn modelId="{B0DD1CBC-408E-43F5-8A97-49422CC54925}" type="presParOf" srcId="{FE5BA5C2-F804-4545-8785-582DB3E1A2AE}" destId="{CCE1AEAE-43B1-4CAF-872F-6ED59F662810}" srcOrd="2" destOrd="0" presId="urn:microsoft.com/office/officeart/2005/8/layout/architecture"/>
    <dgm:cxn modelId="{1365283B-3BB7-415E-96EA-95B7E7EF2F6A}" type="presParOf" srcId="{CCE1AEAE-43B1-4CAF-872F-6ED59F662810}" destId="{A60A34CB-5B3F-47CC-9C37-2716E7A39F20}" srcOrd="0" destOrd="0" presId="urn:microsoft.com/office/officeart/2005/8/layout/architecture"/>
    <dgm:cxn modelId="{3F0F87AD-09C0-4B93-8D46-244584437F44}" type="presParOf" srcId="{A60A34CB-5B3F-47CC-9C37-2716E7A39F20}" destId="{B815D2DB-8D0E-423C-B959-083A62EC318D}" srcOrd="0" destOrd="0" presId="urn:microsoft.com/office/officeart/2005/8/layout/architecture"/>
    <dgm:cxn modelId="{F2F24816-C418-4869-8F1F-C1D1451FB7E7}" type="presParOf" srcId="{A60A34CB-5B3F-47CC-9C37-2716E7A39F20}" destId="{30E9DB39-7B7F-4F32-B02C-CBCF9F05F643}" srcOrd="1" destOrd="0" presId="urn:microsoft.com/office/officeart/2005/8/layout/architecture"/>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EFE5BE5C-0F7A-4457-A526-3000666DA4BD}" type="doc">
      <dgm:prSet loTypeId="urn:microsoft.com/office/officeart/2008/layout/HorizontalMultiLevelHierarchy" loCatId="hierarchy" qsTypeId="urn:microsoft.com/office/officeart/2005/8/quickstyle/3d2" qsCatId="3D" csTypeId="urn:microsoft.com/office/officeart/2005/8/colors/accent1_2" csCatId="accent1" phldr="1"/>
      <dgm:spPr/>
      <dgm:t>
        <a:bodyPr/>
        <a:lstStyle/>
        <a:p>
          <a:endParaRPr lang="en-GB"/>
        </a:p>
      </dgm:t>
    </dgm:pt>
    <dgm:pt modelId="{13612AE1-338A-473F-93B7-095717F5DCD0}">
      <dgm:prSet phldrT="[Text]"/>
      <dgm:spPr/>
      <dgm:t>
        <a:bodyPr/>
        <a:lstStyle/>
        <a:p>
          <a:r>
            <a:rPr lang="en-GB" dirty="0"/>
            <a:t>Participants</a:t>
          </a:r>
        </a:p>
      </dgm:t>
    </dgm:pt>
    <dgm:pt modelId="{F6E4EC42-9FAF-4986-AD0D-F6A5A9EF54A4}" type="parTrans" cxnId="{567A33A1-7E2D-46D7-97FE-638895962155}">
      <dgm:prSet/>
      <dgm:spPr/>
      <dgm:t>
        <a:bodyPr/>
        <a:lstStyle/>
        <a:p>
          <a:endParaRPr lang="en-GB"/>
        </a:p>
      </dgm:t>
    </dgm:pt>
    <dgm:pt modelId="{41269184-B7A1-4540-8703-A32469EE6F6F}" type="sibTrans" cxnId="{567A33A1-7E2D-46D7-97FE-638895962155}">
      <dgm:prSet/>
      <dgm:spPr/>
      <dgm:t>
        <a:bodyPr/>
        <a:lstStyle/>
        <a:p>
          <a:endParaRPr lang="en-GB"/>
        </a:p>
      </dgm:t>
    </dgm:pt>
    <dgm:pt modelId="{268164FD-91E8-4507-90F3-A6A5C1C69B0F}">
      <dgm:prSet phldrT="[Text]"/>
      <dgm:spPr/>
      <dgm:t>
        <a:bodyPr/>
        <a:lstStyle/>
        <a:p>
          <a:r>
            <a:rPr lang="en-GB" dirty="0"/>
            <a:t>Site A = Augmented bowel preparation regime and enhanced educational instructions</a:t>
          </a:r>
        </a:p>
      </dgm:t>
    </dgm:pt>
    <dgm:pt modelId="{778AF82A-C6EC-4802-9762-512BA6037803}" type="parTrans" cxnId="{964D8C0D-5279-4748-84C8-0BB04F62637B}">
      <dgm:prSet/>
      <dgm:spPr/>
      <dgm:t>
        <a:bodyPr/>
        <a:lstStyle/>
        <a:p>
          <a:endParaRPr lang="en-GB"/>
        </a:p>
      </dgm:t>
    </dgm:pt>
    <dgm:pt modelId="{633E087E-B1B3-44F2-9788-31EE125CF83C}" type="sibTrans" cxnId="{964D8C0D-5279-4748-84C8-0BB04F62637B}">
      <dgm:prSet/>
      <dgm:spPr/>
      <dgm:t>
        <a:bodyPr/>
        <a:lstStyle/>
        <a:p>
          <a:endParaRPr lang="en-GB"/>
        </a:p>
      </dgm:t>
    </dgm:pt>
    <dgm:pt modelId="{36D611DE-6584-43DF-9A1E-880375A34C37}">
      <dgm:prSet phldrT="[Text]"/>
      <dgm:spPr/>
      <dgm:t>
        <a:bodyPr/>
        <a:lstStyle/>
        <a:p>
          <a:r>
            <a:rPr lang="en-GB" dirty="0"/>
            <a:t>Site B = Augmented bowel preparation </a:t>
          </a:r>
          <a:r>
            <a:rPr lang="en-GB" dirty="0" err="1"/>
            <a:t>regime</a:t>
          </a:r>
          <a:r>
            <a:rPr lang="en-GB" dirty="0"/>
            <a:t> and standard educational instructions</a:t>
          </a:r>
        </a:p>
      </dgm:t>
    </dgm:pt>
    <dgm:pt modelId="{1F93563D-E71E-483F-A560-FEF8F9B4D60C}" type="parTrans" cxnId="{1A0A5D07-9245-4389-AD8D-BED14F345365}">
      <dgm:prSet/>
      <dgm:spPr/>
      <dgm:t>
        <a:bodyPr/>
        <a:lstStyle/>
        <a:p>
          <a:endParaRPr lang="en-GB"/>
        </a:p>
      </dgm:t>
    </dgm:pt>
    <dgm:pt modelId="{8387E6A1-A295-41DE-BEE3-E7F2CAA4103B}" type="sibTrans" cxnId="{1A0A5D07-9245-4389-AD8D-BED14F345365}">
      <dgm:prSet/>
      <dgm:spPr/>
      <dgm:t>
        <a:bodyPr/>
        <a:lstStyle/>
        <a:p>
          <a:endParaRPr lang="en-GB"/>
        </a:p>
      </dgm:t>
    </dgm:pt>
    <dgm:pt modelId="{5C15C310-C914-4825-8296-6E6C662A74C1}">
      <dgm:prSet phldrT="[Text]"/>
      <dgm:spPr/>
      <dgm:t>
        <a:bodyPr/>
        <a:lstStyle/>
        <a:p>
          <a:r>
            <a:rPr lang="en-GB" dirty="0"/>
            <a:t>Site C = Standard bowel preparation regime and enhanced educational instructions</a:t>
          </a:r>
        </a:p>
      </dgm:t>
    </dgm:pt>
    <dgm:pt modelId="{83D99C91-357D-449D-AEEA-2727ADAC7A6E}" type="parTrans" cxnId="{44CDF3FD-D7ED-4F02-A155-53311F1E73A2}">
      <dgm:prSet/>
      <dgm:spPr/>
      <dgm:t>
        <a:bodyPr/>
        <a:lstStyle/>
        <a:p>
          <a:endParaRPr lang="en-GB"/>
        </a:p>
      </dgm:t>
    </dgm:pt>
    <dgm:pt modelId="{B26E9111-3312-49CA-89CD-BC5FF06DB74A}" type="sibTrans" cxnId="{44CDF3FD-D7ED-4F02-A155-53311F1E73A2}">
      <dgm:prSet/>
      <dgm:spPr/>
      <dgm:t>
        <a:bodyPr/>
        <a:lstStyle/>
        <a:p>
          <a:endParaRPr lang="en-GB"/>
        </a:p>
      </dgm:t>
    </dgm:pt>
    <dgm:pt modelId="{F0EA7706-1779-4CFB-87AA-B87BAD915435}">
      <dgm:prSet/>
      <dgm:spPr/>
      <dgm:t>
        <a:bodyPr/>
        <a:lstStyle/>
        <a:p>
          <a:r>
            <a:rPr lang="en-GB" dirty="0"/>
            <a:t>Site D = Standard bowel preparation regime and standard educational instructions</a:t>
          </a:r>
        </a:p>
      </dgm:t>
    </dgm:pt>
    <dgm:pt modelId="{8AD3F323-2418-4051-B80F-BAACEA747F93}" type="parTrans" cxnId="{403AB491-D18B-45D7-ADDC-AC0251F94832}">
      <dgm:prSet/>
      <dgm:spPr/>
      <dgm:t>
        <a:bodyPr/>
        <a:lstStyle/>
        <a:p>
          <a:endParaRPr lang="en-GB"/>
        </a:p>
      </dgm:t>
    </dgm:pt>
    <dgm:pt modelId="{84B5B6B4-EB07-4850-9703-BE3A8E83390A}" type="sibTrans" cxnId="{403AB491-D18B-45D7-ADDC-AC0251F94832}">
      <dgm:prSet/>
      <dgm:spPr/>
      <dgm:t>
        <a:bodyPr/>
        <a:lstStyle/>
        <a:p>
          <a:endParaRPr lang="en-GB"/>
        </a:p>
      </dgm:t>
    </dgm:pt>
    <dgm:pt modelId="{EB144EA1-79D9-4AE0-8A6F-EC682E9C61D0}" type="pres">
      <dgm:prSet presAssocID="{EFE5BE5C-0F7A-4457-A526-3000666DA4BD}" presName="Name0" presStyleCnt="0">
        <dgm:presLayoutVars>
          <dgm:chPref val="1"/>
          <dgm:dir/>
          <dgm:animOne val="branch"/>
          <dgm:animLvl val="lvl"/>
          <dgm:resizeHandles val="exact"/>
        </dgm:presLayoutVars>
      </dgm:prSet>
      <dgm:spPr/>
    </dgm:pt>
    <dgm:pt modelId="{2DCD5DD8-F5FA-49A4-9FAA-9139EAC727AF}" type="pres">
      <dgm:prSet presAssocID="{13612AE1-338A-473F-93B7-095717F5DCD0}" presName="root1" presStyleCnt="0"/>
      <dgm:spPr/>
    </dgm:pt>
    <dgm:pt modelId="{8318090E-F434-4C56-9DD3-B6D24ED3A482}" type="pres">
      <dgm:prSet presAssocID="{13612AE1-338A-473F-93B7-095717F5DCD0}" presName="LevelOneTextNode" presStyleLbl="node0" presStyleIdx="0" presStyleCnt="1">
        <dgm:presLayoutVars>
          <dgm:chPref val="3"/>
        </dgm:presLayoutVars>
      </dgm:prSet>
      <dgm:spPr/>
    </dgm:pt>
    <dgm:pt modelId="{45C1189B-16C9-4988-A5E9-A0F45C8DF055}" type="pres">
      <dgm:prSet presAssocID="{13612AE1-338A-473F-93B7-095717F5DCD0}" presName="level2hierChild" presStyleCnt="0"/>
      <dgm:spPr/>
    </dgm:pt>
    <dgm:pt modelId="{52364B77-E055-4EAB-8DC6-688F663F8590}" type="pres">
      <dgm:prSet presAssocID="{778AF82A-C6EC-4802-9762-512BA6037803}" presName="conn2-1" presStyleLbl="parChTrans1D2" presStyleIdx="0" presStyleCnt="4"/>
      <dgm:spPr/>
    </dgm:pt>
    <dgm:pt modelId="{EB37C88B-3718-4846-8CBD-05BA0F851CCD}" type="pres">
      <dgm:prSet presAssocID="{778AF82A-C6EC-4802-9762-512BA6037803}" presName="connTx" presStyleLbl="parChTrans1D2" presStyleIdx="0" presStyleCnt="4"/>
      <dgm:spPr/>
    </dgm:pt>
    <dgm:pt modelId="{0ECAA9A3-13F6-405A-9B9C-6412FA2D14CA}" type="pres">
      <dgm:prSet presAssocID="{268164FD-91E8-4507-90F3-A6A5C1C69B0F}" presName="root2" presStyleCnt="0"/>
      <dgm:spPr/>
    </dgm:pt>
    <dgm:pt modelId="{F0BAD675-1BB1-4CB3-BC3B-AC21022D0479}" type="pres">
      <dgm:prSet presAssocID="{268164FD-91E8-4507-90F3-A6A5C1C69B0F}" presName="LevelTwoTextNode" presStyleLbl="node2" presStyleIdx="0" presStyleCnt="4">
        <dgm:presLayoutVars>
          <dgm:chPref val="3"/>
        </dgm:presLayoutVars>
      </dgm:prSet>
      <dgm:spPr/>
    </dgm:pt>
    <dgm:pt modelId="{2F594A19-9949-4476-AA59-1FE0A22CBFB0}" type="pres">
      <dgm:prSet presAssocID="{268164FD-91E8-4507-90F3-A6A5C1C69B0F}" presName="level3hierChild" presStyleCnt="0"/>
      <dgm:spPr/>
    </dgm:pt>
    <dgm:pt modelId="{9AA945CF-11FE-48BD-8D9D-06B0703158DA}" type="pres">
      <dgm:prSet presAssocID="{1F93563D-E71E-483F-A560-FEF8F9B4D60C}" presName="conn2-1" presStyleLbl="parChTrans1D2" presStyleIdx="1" presStyleCnt="4"/>
      <dgm:spPr/>
    </dgm:pt>
    <dgm:pt modelId="{B2699207-DC4E-49DE-ABA9-F64F4CDDFBAA}" type="pres">
      <dgm:prSet presAssocID="{1F93563D-E71E-483F-A560-FEF8F9B4D60C}" presName="connTx" presStyleLbl="parChTrans1D2" presStyleIdx="1" presStyleCnt="4"/>
      <dgm:spPr/>
    </dgm:pt>
    <dgm:pt modelId="{3B8F4019-7D80-48A8-B848-042E2ED8845C}" type="pres">
      <dgm:prSet presAssocID="{36D611DE-6584-43DF-9A1E-880375A34C37}" presName="root2" presStyleCnt="0"/>
      <dgm:spPr/>
    </dgm:pt>
    <dgm:pt modelId="{E5B63255-FFF0-4FA8-93B4-44AC9B7591B7}" type="pres">
      <dgm:prSet presAssocID="{36D611DE-6584-43DF-9A1E-880375A34C37}" presName="LevelTwoTextNode" presStyleLbl="node2" presStyleIdx="1" presStyleCnt="4">
        <dgm:presLayoutVars>
          <dgm:chPref val="3"/>
        </dgm:presLayoutVars>
      </dgm:prSet>
      <dgm:spPr/>
    </dgm:pt>
    <dgm:pt modelId="{62E948B3-153E-4C33-9678-FBF59A44F197}" type="pres">
      <dgm:prSet presAssocID="{36D611DE-6584-43DF-9A1E-880375A34C37}" presName="level3hierChild" presStyleCnt="0"/>
      <dgm:spPr/>
    </dgm:pt>
    <dgm:pt modelId="{4D352579-3D4C-4DB6-B660-4D81A27F3987}" type="pres">
      <dgm:prSet presAssocID="{83D99C91-357D-449D-AEEA-2727ADAC7A6E}" presName="conn2-1" presStyleLbl="parChTrans1D2" presStyleIdx="2" presStyleCnt="4"/>
      <dgm:spPr/>
    </dgm:pt>
    <dgm:pt modelId="{6FEF247D-0BAF-4BB0-B473-588EB7148E68}" type="pres">
      <dgm:prSet presAssocID="{83D99C91-357D-449D-AEEA-2727ADAC7A6E}" presName="connTx" presStyleLbl="parChTrans1D2" presStyleIdx="2" presStyleCnt="4"/>
      <dgm:spPr/>
    </dgm:pt>
    <dgm:pt modelId="{8E43AE40-68FC-4FED-A705-1D3DB7C80483}" type="pres">
      <dgm:prSet presAssocID="{5C15C310-C914-4825-8296-6E6C662A74C1}" presName="root2" presStyleCnt="0"/>
      <dgm:spPr/>
    </dgm:pt>
    <dgm:pt modelId="{C2F62389-D76F-4A8F-A040-B30A3B95DD12}" type="pres">
      <dgm:prSet presAssocID="{5C15C310-C914-4825-8296-6E6C662A74C1}" presName="LevelTwoTextNode" presStyleLbl="node2" presStyleIdx="2" presStyleCnt="4">
        <dgm:presLayoutVars>
          <dgm:chPref val="3"/>
        </dgm:presLayoutVars>
      </dgm:prSet>
      <dgm:spPr/>
    </dgm:pt>
    <dgm:pt modelId="{DEAB60BC-2BF7-4925-9929-E968372A85E6}" type="pres">
      <dgm:prSet presAssocID="{5C15C310-C914-4825-8296-6E6C662A74C1}" presName="level3hierChild" presStyleCnt="0"/>
      <dgm:spPr/>
    </dgm:pt>
    <dgm:pt modelId="{D729963C-50C5-4E80-ABAA-1A3E496E6ABC}" type="pres">
      <dgm:prSet presAssocID="{8AD3F323-2418-4051-B80F-BAACEA747F93}" presName="conn2-1" presStyleLbl="parChTrans1D2" presStyleIdx="3" presStyleCnt="4"/>
      <dgm:spPr/>
    </dgm:pt>
    <dgm:pt modelId="{F58A8413-8ED9-48A7-A9C9-BA2EE79DDAEC}" type="pres">
      <dgm:prSet presAssocID="{8AD3F323-2418-4051-B80F-BAACEA747F93}" presName="connTx" presStyleLbl="parChTrans1D2" presStyleIdx="3" presStyleCnt="4"/>
      <dgm:spPr/>
    </dgm:pt>
    <dgm:pt modelId="{5727E60B-AB3F-4FA7-BC07-9C0F65CD2135}" type="pres">
      <dgm:prSet presAssocID="{F0EA7706-1779-4CFB-87AA-B87BAD915435}" presName="root2" presStyleCnt="0"/>
      <dgm:spPr/>
    </dgm:pt>
    <dgm:pt modelId="{5D2DC614-C4B1-4B1A-A6EB-C5A7E5E2D98F}" type="pres">
      <dgm:prSet presAssocID="{F0EA7706-1779-4CFB-87AA-B87BAD915435}" presName="LevelTwoTextNode" presStyleLbl="node2" presStyleIdx="3" presStyleCnt="4">
        <dgm:presLayoutVars>
          <dgm:chPref val="3"/>
        </dgm:presLayoutVars>
      </dgm:prSet>
      <dgm:spPr/>
    </dgm:pt>
    <dgm:pt modelId="{34AEB8ED-AF45-4FC9-959A-76F0388D0CB1}" type="pres">
      <dgm:prSet presAssocID="{F0EA7706-1779-4CFB-87AA-B87BAD915435}" presName="level3hierChild" presStyleCnt="0"/>
      <dgm:spPr/>
    </dgm:pt>
  </dgm:ptLst>
  <dgm:cxnLst>
    <dgm:cxn modelId="{1FBE0A06-B6A1-4014-B6FF-F5FE3924CEF9}" type="presOf" srcId="{EFE5BE5C-0F7A-4457-A526-3000666DA4BD}" destId="{EB144EA1-79D9-4AE0-8A6F-EC682E9C61D0}" srcOrd="0" destOrd="0" presId="urn:microsoft.com/office/officeart/2008/layout/HorizontalMultiLevelHierarchy"/>
    <dgm:cxn modelId="{1A0A5D07-9245-4389-AD8D-BED14F345365}" srcId="{13612AE1-338A-473F-93B7-095717F5DCD0}" destId="{36D611DE-6584-43DF-9A1E-880375A34C37}" srcOrd="1" destOrd="0" parTransId="{1F93563D-E71E-483F-A560-FEF8F9B4D60C}" sibTransId="{8387E6A1-A295-41DE-BEE3-E7F2CAA4103B}"/>
    <dgm:cxn modelId="{964D8C0D-5279-4748-84C8-0BB04F62637B}" srcId="{13612AE1-338A-473F-93B7-095717F5DCD0}" destId="{268164FD-91E8-4507-90F3-A6A5C1C69B0F}" srcOrd="0" destOrd="0" parTransId="{778AF82A-C6EC-4802-9762-512BA6037803}" sibTransId="{633E087E-B1B3-44F2-9788-31EE125CF83C}"/>
    <dgm:cxn modelId="{EF77E317-A10C-4390-90FC-BF5C0D174372}" type="presOf" srcId="{5C15C310-C914-4825-8296-6E6C662A74C1}" destId="{C2F62389-D76F-4A8F-A040-B30A3B95DD12}" srcOrd="0" destOrd="0" presId="urn:microsoft.com/office/officeart/2008/layout/HorizontalMultiLevelHierarchy"/>
    <dgm:cxn modelId="{8A6D1121-DA27-4436-917D-862CDA2BE4CE}" type="presOf" srcId="{8AD3F323-2418-4051-B80F-BAACEA747F93}" destId="{F58A8413-8ED9-48A7-A9C9-BA2EE79DDAEC}" srcOrd="1" destOrd="0" presId="urn:microsoft.com/office/officeart/2008/layout/HorizontalMultiLevelHierarchy"/>
    <dgm:cxn modelId="{286FCB65-CD6E-42E2-A09C-23CA099D4AC4}" type="presOf" srcId="{1F93563D-E71E-483F-A560-FEF8F9B4D60C}" destId="{B2699207-DC4E-49DE-ABA9-F64F4CDDFBAA}" srcOrd="1" destOrd="0" presId="urn:microsoft.com/office/officeart/2008/layout/HorizontalMultiLevelHierarchy"/>
    <dgm:cxn modelId="{5DD4F44A-400B-4EF7-885C-80644E30F146}" type="presOf" srcId="{8AD3F323-2418-4051-B80F-BAACEA747F93}" destId="{D729963C-50C5-4E80-ABAA-1A3E496E6ABC}" srcOrd="0" destOrd="0" presId="urn:microsoft.com/office/officeart/2008/layout/HorizontalMultiLevelHierarchy"/>
    <dgm:cxn modelId="{39601F52-6BC8-43F4-84D1-0E52F18E4DAE}" type="presOf" srcId="{778AF82A-C6EC-4802-9762-512BA6037803}" destId="{52364B77-E055-4EAB-8DC6-688F663F8590}" srcOrd="0" destOrd="0" presId="urn:microsoft.com/office/officeart/2008/layout/HorizontalMultiLevelHierarchy"/>
    <dgm:cxn modelId="{403AB491-D18B-45D7-ADDC-AC0251F94832}" srcId="{13612AE1-338A-473F-93B7-095717F5DCD0}" destId="{F0EA7706-1779-4CFB-87AA-B87BAD915435}" srcOrd="3" destOrd="0" parTransId="{8AD3F323-2418-4051-B80F-BAACEA747F93}" sibTransId="{84B5B6B4-EB07-4850-9703-BE3A8E83390A}"/>
    <dgm:cxn modelId="{4AF8F59F-4F87-44F4-BB56-5BA91FAC031D}" type="presOf" srcId="{83D99C91-357D-449D-AEEA-2727ADAC7A6E}" destId="{6FEF247D-0BAF-4BB0-B473-588EB7148E68}" srcOrd="1" destOrd="0" presId="urn:microsoft.com/office/officeart/2008/layout/HorizontalMultiLevelHierarchy"/>
    <dgm:cxn modelId="{B5F55FA0-A6ED-4471-B897-AD9A3067EEB2}" type="presOf" srcId="{36D611DE-6584-43DF-9A1E-880375A34C37}" destId="{E5B63255-FFF0-4FA8-93B4-44AC9B7591B7}" srcOrd="0" destOrd="0" presId="urn:microsoft.com/office/officeart/2008/layout/HorizontalMultiLevelHierarchy"/>
    <dgm:cxn modelId="{567A33A1-7E2D-46D7-97FE-638895962155}" srcId="{EFE5BE5C-0F7A-4457-A526-3000666DA4BD}" destId="{13612AE1-338A-473F-93B7-095717F5DCD0}" srcOrd="0" destOrd="0" parTransId="{F6E4EC42-9FAF-4986-AD0D-F6A5A9EF54A4}" sibTransId="{41269184-B7A1-4540-8703-A32469EE6F6F}"/>
    <dgm:cxn modelId="{7F7245AC-A113-47BC-B8DA-7A16EC11DABC}" type="presOf" srcId="{778AF82A-C6EC-4802-9762-512BA6037803}" destId="{EB37C88B-3718-4846-8CBD-05BA0F851CCD}" srcOrd="1" destOrd="0" presId="urn:microsoft.com/office/officeart/2008/layout/HorizontalMultiLevelHierarchy"/>
    <dgm:cxn modelId="{20294AC4-E0BF-4CF7-B09E-C79977652490}" type="presOf" srcId="{83D99C91-357D-449D-AEEA-2727ADAC7A6E}" destId="{4D352579-3D4C-4DB6-B660-4D81A27F3987}" srcOrd="0" destOrd="0" presId="urn:microsoft.com/office/officeart/2008/layout/HorizontalMultiLevelHierarchy"/>
    <dgm:cxn modelId="{BEDFB1DE-E654-4A83-B21E-177DB83BE1DF}" type="presOf" srcId="{13612AE1-338A-473F-93B7-095717F5DCD0}" destId="{8318090E-F434-4C56-9DD3-B6D24ED3A482}" srcOrd="0" destOrd="0" presId="urn:microsoft.com/office/officeart/2008/layout/HorizontalMultiLevelHierarchy"/>
    <dgm:cxn modelId="{CF5416E4-475F-4343-BAAB-DB36DF6CF727}" type="presOf" srcId="{F0EA7706-1779-4CFB-87AA-B87BAD915435}" destId="{5D2DC614-C4B1-4B1A-A6EB-C5A7E5E2D98F}" srcOrd="0" destOrd="0" presId="urn:microsoft.com/office/officeart/2008/layout/HorizontalMultiLevelHierarchy"/>
    <dgm:cxn modelId="{7C5B83E7-4E5F-4920-98B3-238C82526573}" type="presOf" srcId="{1F93563D-E71E-483F-A560-FEF8F9B4D60C}" destId="{9AA945CF-11FE-48BD-8D9D-06B0703158DA}" srcOrd="0" destOrd="0" presId="urn:microsoft.com/office/officeart/2008/layout/HorizontalMultiLevelHierarchy"/>
    <dgm:cxn modelId="{77BDD9F2-E7F7-441A-8951-A2994D4D922A}" type="presOf" srcId="{268164FD-91E8-4507-90F3-A6A5C1C69B0F}" destId="{F0BAD675-1BB1-4CB3-BC3B-AC21022D0479}" srcOrd="0" destOrd="0" presId="urn:microsoft.com/office/officeart/2008/layout/HorizontalMultiLevelHierarchy"/>
    <dgm:cxn modelId="{44CDF3FD-D7ED-4F02-A155-53311F1E73A2}" srcId="{13612AE1-338A-473F-93B7-095717F5DCD0}" destId="{5C15C310-C914-4825-8296-6E6C662A74C1}" srcOrd="2" destOrd="0" parTransId="{83D99C91-357D-449D-AEEA-2727ADAC7A6E}" sibTransId="{B26E9111-3312-49CA-89CD-BC5FF06DB74A}"/>
    <dgm:cxn modelId="{FBA74DC5-6D00-4034-A13C-61CA91721911}" type="presParOf" srcId="{EB144EA1-79D9-4AE0-8A6F-EC682E9C61D0}" destId="{2DCD5DD8-F5FA-49A4-9FAA-9139EAC727AF}" srcOrd="0" destOrd="0" presId="urn:microsoft.com/office/officeart/2008/layout/HorizontalMultiLevelHierarchy"/>
    <dgm:cxn modelId="{B7C74D91-21E0-48C4-9A38-97DB52B7CAC8}" type="presParOf" srcId="{2DCD5DD8-F5FA-49A4-9FAA-9139EAC727AF}" destId="{8318090E-F434-4C56-9DD3-B6D24ED3A482}" srcOrd="0" destOrd="0" presId="urn:microsoft.com/office/officeart/2008/layout/HorizontalMultiLevelHierarchy"/>
    <dgm:cxn modelId="{4606DD73-62CE-458D-8241-EEDC517B2AD3}" type="presParOf" srcId="{2DCD5DD8-F5FA-49A4-9FAA-9139EAC727AF}" destId="{45C1189B-16C9-4988-A5E9-A0F45C8DF055}" srcOrd="1" destOrd="0" presId="urn:microsoft.com/office/officeart/2008/layout/HorizontalMultiLevelHierarchy"/>
    <dgm:cxn modelId="{4E703107-9979-407E-8BC0-DFD6787D1A5C}" type="presParOf" srcId="{45C1189B-16C9-4988-A5E9-A0F45C8DF055}" destId="{52364B77-E055-4EAB-8DC6-688F663F8590}" srcOrd="0" destOrd="0" presId="urn:microsoft.com/office/officeart/2008/layout/HorizontalMultiLevelHierarchy"/>
    <dgm:cxn modelId="{9CE8D559-0381-43B8-8494-622E9B6BA494}" type="presParOf" srcId="{52364B77-E055-4EAB-8DC6-688F663F8590}" destId="{EB37C88B-3718-4846-8CBD-05BA0F851CCD}" srcOrd="0" destOrd="0" presId="urn:microsoft.com/office/officeart/2008/layout/HorizontalMultiLevelHierarchy"/>
    <dgm:cxn modelId="{9DFE3F6A-C311-4DA9-94AC-5BA1BFAF3BD7}" type="presParOf" srcId="{45C1189B-16C9-4988-A5E9-A0F45C8DF055}" destId="{0ECAA9A3-13F6-405A-9B9C-6412FA2D14CA}" srcOrd="1" destOrd="0" presId="urn:microsoft.com/office/officeart/2008/layout/HorizontalMultiLevelHierarchy"/>
    <dgm:cxn modelId="{CBB5F7BE-2716-4300-94FA-652768BE620A}" type="presParOf" srcId="{0ECAA9A3-13F6-405A-9B9C-6412FA2D14CA}" destId="{F0BAD675-1BB1-4CB3-BC3B-AC21022D0479}" srcOrd="0" destOrd="0" presId="urn:microsoft.com/office/officeart/2008/layout/HorizontalMultiLevelHierarchy"/>
    <dgm:cxn modelId="{E190B769-DCC0-4088-AD63-9ECF81B5AB18}" type="presParOf" srcId="{0ECAA9A3-13F6-405A-9B9C-6412FA2D14CA}" destId="{2F594A19-9949-4476-AA59-1FE0A22CBFB0}" srcOrd="1" destOrd="0" presId="urn:microsoft.com/office/officeart/2008/layout/HorizontalMultiLevelHierarchy"/>
    <dgm:cxn modelId="{0538BC25-F9FE-4DDA-A319-12B99234F711}" type="presParOf" srcId="{45C1189B-16C9-4988-A5E9-A0F45C8DF055}" destId="{9AA945CF-11FE-48BD-8D9D-06B0703158DA}" srcOrd="2" destOrd="0" presId="urn:microsoft.com/office/officeart/2008/layout/HorizontalMultiLevelHierarchy"/>
    <dgm:cxn modelId="{605A3851-1A8C-4CD2-8E7D-3CB873A4F853}" type="presParOf" srcId="{9AA945CF-11FE-48BD-8D9D-06B0703158DA}" destId="{B2699207-DC4E-49DE-ABA9-F64F4CDDFBAA}" srcOrd="0" destOrd="0" presId="urn:microsoft.com/office/officeart/2008/layout/HorizontalMultiLevelHierarchy"/>
    <dgm:cxn modelId="{66E30492-3FAA-46BD-B87F-F6F0AD405FC6}" type="presParOf" srcId="{45C1189B-16C9-4988-A5E9-A0F45C8DF055}" destId="{3B8F4019-7D80-48A8-B848-042E2ED8845C}" srcOrd="3" destOrd="0" presId="urn:microsoft.com/office/officeart/2008/layout/HorizontalMultiLevelHierarchy"/>
    <dgm:cxn modelId="{E6F1D397-1D90-4353-B197-D324377E8A89}" type="presParOf" srcId="{3B8F4019-7D80-48A8-B848-042E2ED8845C}" destId="{E5B63255-FFF0-4FA8-93B4-44AC9B7591B7}" srcOrd="0" destOrd="0" presId="urn:microsoft.com/office/officeart/2008/layout/HorizontalMultiLevelHierarchy"/>
    <dgm:cxn modelId="{669D1F66-0C2D-43C9-9F7D-E587A1E8DBB8}" type="presParOf" srcId="{3B8F4019-7D80-48A8-B848-042E2ED8845C}" destId="{62E948B3-153E-4C33-9678-FBF59A44F197}" srcOrd="1" destOrd="0" presId="urn:microsoft.com/office/officeart/2008/layout/HorizontalMultiLevelHierarchy"/>
    <dgm:cxn modelId="{CC44C421-AC3D-45D3-8EF0-6EAF99A386A5}" type="presParOf" srcId="{45C1189B-16C9-4988-A5E9-A0F45C8DF055}" destId="{4D352579-3D4C-4DB6-B660-4D81A27F3987}" srcOrd="4" destOrd="0" presId="urn:microsoft.com/office/officeart/2008/layout/HorizontalMultiLevelHierarchy"/>
    <dgm:cxn modelId="{19B0A34F-D175-4ECF-9797-A00E4D798EBC}" type="presParOf" srcId="{4D352579-3D4C-4DB6-B660-4D81A27F3987}" destId="{6FEF247D-0BAF-4BB0-B473-588EB7148E68}" srcOrd="0" destOrd="0" presId="urn:microsoft.com/office/officeart/2008/layout/HorizontalMultiLevelHierarchy"/>
    <dgm:cxn modelId="{7E985EC0-B22A-4319-A589-BAF71493C8ED}" type="presParOf" srcId="{45C1189B-16C9-4988-A5E9-A0F45C8DF055}" destId="{8E43AE40-68FC-4FED-A705-1D3DB7C80483}" srcOrd="5" destOrd="0" presId="urn:microsoft.com/office/officeart/2008/layout/HorizontalMultiLevelHierarchy"/>
    <dgm:cxn modelId="{44D43BB3-A38D-4D82-991B-4A8D66AB511C}" type="presParOf" srcId="{8E43AE40-68FC-4FED-A705-1D3DB7C80483}" destId="{C2F62389-D76F-4A8F-A040-B30A3B95DD12}" srcOrd="0" destOrd="0" presId="urn:microsoft.com/office/officeart/2008/layout/HorizontalMultiLevelHierarchy"/>
    <dgm:cxn modelId="{4799273B-6F6C-4FAE-9FD2-338C1BD9440F}" type="presParOf" srcId="{8E43AE40-68FC-4FED-A705-1D3DB7C80483}" destId="{DEAB60BC-2BF7-4925-9929-E968372A85E6}" srcOrd="1" destOrd="0" presId="urn:microsoft.com/office/officeart/2008/layout/HorizontalMultiLevelHierarchy"/>
    <dgm:cxn modelId="{82342D27-DDF1-41CD-85D2-01967FA85EAF}" type="presParOf" srcId="{45C1189B-16C9-4988-A5E9-A0F45C8DF055}" destId="{D729963C-50C5-4E80-ABAA-1A3E496E6ABC}" srcOrd="6" destOrd="0" presId="urn:microsoft.com/office/officeart/2008/layout/HorizontalMultiLevelHierarchy"/>
    <dgm:cxn modelId="{B78E36B4-2B62-4D02-91C6-1D9311C9598E}" type="presParOf" srcId="{D729963C-50C5-4E80-ABAA-1A3E496E6ABC}" destId="{F58A8413-8ED9-48A7-A9C9-BA2EE79DDAEC}" srcOrd="0" destOrd="0" presId="urn:microsoft.com/office/officeart/2008/layout/HorizontalMultiLevelHierarchy"/>
    <dgm:cxn modelId="{BEB50AE3-7E05-4572-AED5-7FD1F2970058}" type="presParOf" srcId="{45C1189B-16C9-4988-A5E9-A0F45C8DF055}" destId="{5727E60B-AB3F-4FA7-BC07-9C0F65CD2135}" srcOrd="7" destOrd="0" presId="urn:microsoft.com/office/officeart/2008/layout/HorizontalMultiLevelHierarchy"/>
    <dgm:cxn modelId="{1F22BC2B-4FF2-4C9C-9C32-12D714785306}" type="presParOf" srcId="{5727E60B-AB3F-4FA7-BC07-9C0F65CD2135}" destId="{5D2DC614-C4B1-4B1A-A6EB-C5A7E5E2D98F}" srcOrd="0" destOrd="0" presId="urn:microsoft.com/office/officeart/2008/layout/HorizontalMultiLevelHierarchy"/>
    <dgm:cxn modelId="{CC5CE972-CE7E-4571-B7F2-C075192F3BCC}" type="presParOf" srcId="{5727E60B-AB3F-4FA7-BC07-9C0F65CD2135}" destId="{34AEB8ED-AF45-4FC9-959A-76F0388D0CB1}" srcOrd="1" destOrd="0" presId="urn:microsoft.com/office/officeart/2008/layout/HorizontalMultiLevelHierarchy"/>
  </dgm:cxnLst>
  <dgm:bg/>
  <dgm:whole/>
  <dgm:extLst>
    <a:ext uri="http://schemas.microsoft.com/office/drawing/2008/diagram">
      <dsp:dataModelExt xmlns:dsp="http://schemas.microsoft.com/office/drawing/2008/diagram" relId="rId1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916A0B-F831-4DDB-88BC-4ABFB404F35C}">
      <dsp:nvSpPr>
        <dsp:cNvPr id="0" name=""/>
        <dsp:cNvSpPr/>
      </dsp:nvSpPr>
      <dsp:spPr>
        <a:xfrm>
          <a:off x="1681893" y="1062122"/>
          <a:ext cx="2346953" cy="2346953"/>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40640" tIns="40640" rIns="40640" bIns="40640" numCol="1" spcCol="1270" anchor="ctr" anchorCtr="0">
          <a:noAutofit/>
        </a:bodyPr>
        <a:lstStyle/>
        <a:p>
          <a:pPr marL="0" lvl="0" indent="0" algn="ctr" defTabSz="1422400">
            <a:lnSpc>
              <a:spcPct val="90000"/>
            </a:lnSpc>
            <a:spcBef>
              <a:spcPct val="0"/>
            </a:spcBef>
            <a:spcAft>
              <a:spcPct val="35000"/>
            </a:spcAft>
            <a:buNone/>
          </a:pPr>
          <a:r>
            <a:rPr lang="en-GB" sz="3200" kern="1200" dirty="0"/>
            <a:t>Bowel cleansing quality</a:t>
          </a:r>
        </a:p>
      </dsp:txBody>
      <dsp:txXfrm>
        <a:off x="2025596" y="1405825"/>
        <a:ext cx="1659547" cy="1659547"/>
      </dsp:txXfrm>
    </dsp:sp>
    <dsp:sp modelId="{BBF9C332-34E6-4882-985F-0A2E36867500}">
      <dsp:nvSpPr>
        <dsp:cNvPr id="0" name=""/>
        <dsp:cNvSpPr/>
      </dsp:nvSpPr>
      <dsp:spPr>
        <a:xfrm>
          <a:off x="2129330" y="312495"/>
          <a:ext cx="1515556" cy="1376570"/>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kern="1200" dirty="0"/>
            <a:t>Patient understanding and compliance with regime</a:t>
          </a:r>
        </a:p>
      </dsp:txBody>
      <dsp:txXfrm>
        <a:off x="2351278" y="514089"/>
        <a:ext cx="1071660" cy="973382"/>
      </dsp:txXfrm>
    </dsp:sp>
    <dsp:sp modelId="{CC3D07FE-76C5-41AB-BBC9-E67C3C994431}">
      <dsp:nvSpPr>
        <dsp:cNvPr id="0" name=""/>
        <dsp:cNvSpPr/>
      </dsp:nvSpPr>
      <dsp:spPr>
        <a:xfrm>
          <a:off x="3279452" y="2019925"/>
          <a:ext cx="1529814" cy="1602675"/>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kern="1200" dirty="0"/>
            <a:t>Risk factors for poor bowel cleansing</a:t>
          </a:r>
        </a:p>
      </dsp:txBody>
      <dsp:txXfrm>
        <a:off x="3503488" y="2254631"/>
        <a:ext cx="1081742" cy="1133263"/>
      </dsp:txXfrm>
    </dsp:sp>
    <dsp:sp modelId="{BC8D9581-652B-439D-901C-857243AD2EE2}">
      <dsp:nvSpPr>
        <dsp:cNvPr id="0" name=""/>
        <dsp:cNvSpPr/>
      </dsp:nvSpPr>
      <dsp:spPr>
        <a:xfrm>
          <a:off x="955530" y="2019504"/>
          <a:ext cx="1488273" cy="1571566"/>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kern="1200" dirty="0"/>
            <a:t>Bowel preparation regime</a:t>
          </a:r>
        </a:p>
      </dsp:txBody>
      <dsp:txXfrm>
        <a:off x="1173483" y="2249655"/>
        <a:ext cx="1052367" cy="11112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983B2E-EAA2-40EB-86F8-46E6B956F444}">
      <dsp:nvSpPr>
        <dsp:cNvPr id="0" name=""/>
        <dsp:cNvSpPr/>
      </dsp:nvSpPr>
      <dsp:spPr>
        <a:xfrm>
          <a:off x="2388129" y="0"/>
          <a:ext cx="955251" cy="636799"/>
        </a:xfrm>
        <a:prstGeom prst="trapezoid">
          <a:avLst>
            <a:gd name="adj" fmla="val 75004"/>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GB" sz="1700" kern="1200" dirty="0"/>
        </a:p>
        <a:p>
          <a:pPr marL="0" lvl="0" indent="0" algn="ctr" defTabSz="755650">
            <a:lnSpc>
              <a:spcPct val="90000"/>
            </a:lnSpc>
            <a:spcBef>
              <a:spcPct val="0"/>
            </a:spcBef>
            <a:spcAft>
              <a:spcPct val="35000"/>
            </a:spcAft>
            <a:buNone/>
          </a:pPr>
          <a:r>
            <a:rPr lang="en-GB" sz="1700" kern="1200" dirty="0"/>
            <a:t>Create</a:t>
          </a:r>
        </a:p>
      </dsp:txBody>
      <dsp:txXfrm>
        <a:off x="2388129" y="0"/>
        <a:ext cx="955251" cy="636799"/>
      </dsp:txXfrm>
    </dsp:sp>
    <dsp:sp modelId="{13FE747B-F487-40B0-BF50-674327E8AD01}">
      <dsp:nvSpPr>
        <dsp:cNvPr id="0" name=""/>
        <dsp:cNvSpPr/>
      </dsp:nvSpPr>
      <dsp:spPr>
        <a:xfrm>
          <a:off x="1910503" y="636799"/>
          <a:ext cx="1910503" cy="636799"/>
        </a:xfrm>
        <a:prstGeom prst="trapezoid">
          <a:avLst>
            <a:gd name="adj" fmla="val 75004"/>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GB" sz="1700" kern="1200" dirty="0"/>
            <a:t>Evaluate</a:t>
          </a:r>
        </a:p>
      </dsp:txBody>
      <dsp:txXfrm>
        <a:off x="2244841" y="636799"/>
        <a:ext cx="1241827" cy="636799"/>
      </dsp:txXfrm>
    </dsp:sp>
    <dsp:sp modelId="{56BF69D7-F31A-4FB0-84AC-1308AD224C8E}">
      <dsp:nvSpPr>
        <dsp:cNvPr id="0" name=""/>
        <dsp:cNvSpPr/>
      </dsp:nvSpPr>
      <dsp:spPr>
        <a:xfrm>
          <a:off x="1432877" y="1273598"/>
          <a:ext cx="2865755" cy="636799"/>
        </a:xfrm>
        <a:prstGeom prst="trapezoid">
          <a:avLst>
            <a:gd name="adj" fmla="val 75004"/>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GB" sz="1700" kern="1200" dirty="0"/>
            <a:t>Analyse</a:t>
          </a:r>
        </a:p>
      </dsp:txBody>
      <dsp:txXfrm>
        <a:off x="1934384" y="1273598"/>
        <a:ext cx="1862740" cy="636799"/>
      </dsp:txXfrm>
    </dsp:sp>
    <dsp:sp modelId="{7783F744-C2FF-490B-8DFB-46609601ED3C}">
      <dsp:nvSpPr>
        <dsp:cNvPr id="0" name=""/>
        <dsp:cNvSpPr/>
      </dsp:nvSpPr>
      <dsp:spPr>
        <a:xfrm>
          <a:off x="955251" y="1910397"/>
          <a:ext cx="3821006" cy="636799"/>
        </a:xfrm>
        <a:prstGeom prst="trapezoid">
          <a:avLst>
            <a:gd name="adj" fmla="val 75004"/>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GB" sz="1700" kern="1200" dirty="0"/>
            <a:t>Apply</a:t>
          </a:r>
        </a:p>
      </dsp:txBody>
      <dsp:txXfrm>
        <a:off x="1623927" y="1910397"/>
        <a:ext cx="2483654" cy="636799"/>
      </dsp:txXfrm>
    </dsp:sp>
    <dsp:sp modelId="{B7CCC669-676E-4D77-AF0E-92878108DA37}">
      <dsp:nvSpPr>
        <dsp:cNvPr id="0" name=""/>
        <dsp:cNvSpPr/>
      </dsp:nvSpPr>
      <dsp:spPr>
        <a:xfrm>
          <a:off x="477625" y="2547196"/>
          <a:ext cx="4776258" cy="636799"/>
        </a:xfrm>
        <a:prstGeom prst="trapezoid">
          <a:avLst>
            <a:gd name="adj" fmla="val 75004"/>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GB" sz="1700" kern="1200" dirty="0"/>
            <a:t>Understand</a:t>
          </a:r>
        </a:p>
      </dsp:txBody>
      <dsp:txXfrm>
        <a:off x="1313471" y="2547196"/>
        <a:ext cx="3104567" cy="636799"/>
      </dsp:txXfrm>
    </dsp:sp>
    <dsp:sp modelId="{835F4543-DBF4-4952-8967-A5FCACAF990D}">
      <dsp:nvSpPr>
        <dsp:cNvPr id="0" name=""/>
        <dsp:cNvSpPr/>
      </dsp:nvSpPr>
      <dsp:spPr>
        <a:xfrm>
          <a:off x="0" y="3183995"/>
          <a:ext cx="5731510" cy="636799"/>
        </a:xfrm>
        <a:prstGeom prst="trapezoid">
          <a:avLst>
            <a:gd name="adj" fmla="val 75004"/>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GB" sz="1700" kern="1200" dirty="0"/>
            <a:t>Remember</a:t>
          </a:r>
        </a:p>
      </dsp:txBody>
      <dsp:txXfrm>
        <a:off x="1003014" y="3183995"/>
        <a:ext cx="3725481" cy="6367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49F5B0-42E7-42F9-8C5D-B036F504CF1F}">
      <dsp:nvSpPr>
        <dsp:cNvPr id="0" name=""/>
        <dsp:cNvSpPr/>
      </dsp:nvSpPr>
      <dsp:spPr>
        <a:xfrm>
          <a:off x="0" y="5941"/>
          <a:ext cx="2242546" cy="6048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dirty="0"/>
            <a:t>Electronic database search.  Potentially relevant studies identified (n= 4758)</a:t>
          </a:r>
        </a:p>
      </dsp:txBody>
      <dsp:txXfrm>
        <a:off x="29528" y="35469"/>
        <a:ext cx="2183490" cy="54583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7B6FD0-83CE-41ED-ADD1-1649DF4C423C}">
      <dsp:nvSpPr>
        <dsp:cNvPr id="0" name=""/>
        <dsp:cNvSpPr/>
      </dsp:nvSpPr>
      <dsp:spPr>
        <a:xfrm>
          <a:off x="0" y="5941"/>
          <a:ext cx="2145044" cy="6048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dirty="0"/>
            <a:t>Studies excluded on full text reading as did not meet specific criteria (n = 175)</a:t>
          </a:r>
        </a:p>
      </dsp:txBody>
      <dsp:txXfrm>
        <a:off x="29528" y="35469"/>
        <a:ext cx="2085988" cy="54583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9E7E6-2708-458E-B26B-81535DD3426E}">
      <dsp:nvSpPr>
        <dsp:cNvPr id="0" name=""/>
        <dsp:cNvSpPr/>
      </dsp:nvSpPr>
      <dsp:spPr>
        <a:xfrm>
          <a:off x="0" y="98457"/>
          <a:ext cx="2145044" cy="6048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t>Ineligible studies excluded after abstract review and not meeting search criteria (n = 4540)</a:t>
          </a:r>
        </a:p>
      </dsp:txBody>
      <dsp:txXfrm>
        <a:off x="29528" y="127985"/>
        <a:ext cx="2085988" cy="54583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A7E937-221A-4C96-8ECE-59109EFE236A}">
      <dsp:nvSpPr>
        <dsp:cNvPr id="0" name=""/>
        <dsp:cNvSpPr/>
      </dsp:nvSpPr>
      <dsp:spPr>
        <a:xfrm>
          <a:off x="0" y="5941"/>
          <a:ext cx="2242546" cy="60489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dirty="0"/>
            <a:t>Potentially appropriate </a:t>
          </a:r>
          <a:r>
            <a:rPr lang="en-GB" sz="1100" kern="1200" dirty="0" err="1"/>
            <a:t>studes</a:t>
          </a:r>
          <a:r>
            <a:rPr lang="en-GB" sz="1100" kern="1200" dirty="0"/>
            <a:t> after title and abstract screening reviewed (n=218)</a:t>
          </a:r>
        </a:p>
      </dsp:txBody>
      <dsp:txXfrm>
        <a:off x="29528" y="35469"/>
        <a:ext cx="2183490" cy="54583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9E511F-6400-42BC-9015-6B677F2C961D}">
      <dsp:nvSpPr>
        <dsp:cNvPr id="0" name=""/>
        <dsp:cNvSpPr/>
      </dsp:nvSpPr>
      <dsp:spPr>
        <a:xfrm>
          <a:off x="0" y="36"/>
          <a:ext cx="2242546" cy="54007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dirty="0"/>
            <a:t>Studies that met criteria for incorporation into literature review (n= 43)</a:t>
          </a:r>
        </a:p>
      </dsp:txBody>
      <dsp:txXfrm>
        <a:off x="26364" y="26400"/>
        <a:ext cx="2189818" cy="487345"/>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D609DE-FF0E-4367-B77C-86A88C524A83}">
      <dsp:nvSpPr>
        <dsp:cNvPr id="0" name=""/>
        <dsp:cNvSpPr/>
      </dsp:nvSpPr>
      <dsp:spPr>
        <a:xfrm>
          <a:off x="2900" y="2462849"/>
          <a:ext cx="3990510" cy="571318"/>
        </a:xfrm>
        <a:prstGeom prst="roundRect">
          <a:avLst>
            <a:gd name="adj" fmla="val 10000"/>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160" tIns="137160" rIns="137160" bIns="137160" numCol="1" spcCol="1270" anchor="ctr" anchorCtr="0">
          <a:noAutofit/>
        </a:bodyPr>
        <a:lstStyle/>
        <a:p>
          <a:pPr marL="0" lvl="0" indent="0" algn="ctr" defTabSz="1600200">
            <a:lnSpc>
              <a:spcPct val="90000"/>
            </a:lnSpc>
            <a:spcBef>
              <a:spcPct val="0"/>
            </a:spcBef>
            <a:spcAft>
              <a:spcPct val="35000"/>
            </a:spcAft>
            <a:buNone/>
          </a:pPr>
          <a:r>
            <a:rPr lang="en-GB" sz="3600" kern="1200" dirty="0"/>
            <a:t>MD</a:t>
          </a:r>
        </a:p>
      </dsp:txBody>
      <dsp:txXfrm>
        <a:off x="19633" y="2479582"/>
        <a:ext cx="3957044" cy="537852"/>
      </dsp:txXfrm>
    </dsp:sp>
    <dsp:sp modelId="{B741FCB9-9505-4989-88BE-B1F40003BEEE}">
      <dsp:nvSpPr>
        <dsp:cNvPr id="0" name=""/>
        <dsp:cNvSpPr/>
      </dsp:nvSpPr>
      <dsp:spPr>
        <a:xfrm>
          <a:off x="9251" y="1894351"/>
          <a:ext cx="1290902" cy="571318"/>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Review of evidence</a:t>
          </a:r>
        </a:p>
      </dsp:txBody>
      <dsp:txXfrm>
        <a:off x="25984" y="1911084"/>
        <a:ext cx="1257436" cy="537852"/>
      </dsp:txXfrm>
    </dsp:sp>
    <dsp:sp modelId="{5D1E966B-3DBC-464F-8080-1B5D76736A41}">
      <dsp:nvSpPr>
        <dsp:cNvPr id="0" name=""/>
        <dsp:cNvSpPr/>
      </dsp:nvSpPr>
      <dsp:spPr>
        <a:xfrm>
          <a:off x="42267" y="1249465"/>
          <a:ext cx="1227893" cy="629662"/>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t>Review of factors associated with inadequate bowel preparation for colonoscopy</a:t>
          </a:r>
        </a:p>
      </dsp:txBody>
      <dsp:txXfrm>
        <a:off x="60709" y="1267907"/>
        <a:ext cx="1191009" cy="592778"/>
      </dsp:txXfrm>
    </dsp:sp>
    <dsp:sp modelId="{9111EB90-4D9A-4C04-8843-004320FCD35E}">
      <dsp:nvSpPr>
        <dsp:cNvPr id="0" name=""/>
        <dsp:cNvSpPr/>
      </dsp:nvSpPr>
      <dsp:spPr>
        <a:xfrm>
          <a:off x="42390" y="654830"/>
          <a:ext cx="1227893" cy="571318"/>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Review of educational interventions for bowel preparation</a:t>
          </a:r>
        </a:p>
      </dsp:txBody>
      <dsp:txXfrm>
        <a:off x="59123" y="671563"/>
        <a:ext cx="1194427" cy="537852"/>
      </dsp:txXfrm>
    </dsp:sp>
    <dsp:sp modelId="{BC70C3E3-F648-45A0-903C-53BF1722E9C3}">
      <dsp:nvSpPr>
        <dsp:cNvPr id="0" name=""/>
        <dsp:cNvSpPr/>
      </dsp:nvSpPr>
      <dsp:spPr>
        <a:xfrm>
          <a:off x="1329424" y="1286705"/>
          <a:ext cx="1246643" cy="571318"/>
        </a:xfrm>
        <a:prstGeom prst="roundRect">
          <a:avLst>
            <a:gd name="adj" fmla="val 10000"/>
          </a:avLst>
        </a:prstGeom>
        <a:solidFill>
          <a:schemeClr val="accent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Validation of risk models for bowel preparation</a:t>
          </a:r>
        </a:p>
      </dsp:txBody>
      <dsp:txXfrm>
        <a:off x="1346157" y="1303438"/>
        <a:ext cx="1213177" cy="537852"/>
      </dsp:txXfrm>
    </dsp:sp>
    <dsp:sp modelId="{440DACE7-0BE9-41A5-B5B7-2AD017A02578}">
      <dsp:nvSpPr>
        <dsp:cNvPr id="0" name=""/>
        <dsp:cNvSpPr/>
      </dsp:nvSpPr>
      <dsp:spPr>
        <a:xfrm>
          <a:off x="1338541" y="690709"/>
          <a:ext cx="1246643" cy="571318"/>
        </a:xfrm>
        <a:prstGeom prst="roundRect">
          <a:avLst>
            <a:gd name="adj" fmla="val 10000"/>
          </a:avLst>
        </a:prstGeom>
        <a:solidFill>
          <a:schemeClr val="accent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dirty="0"/>
            <a:t>Assessment of the effect of an educational video on bowel preparation within a UK cohort</a:t>
          </a:r>
        </a:p>
      </dsp:txBody>
      <dsp:txXfrm>
        <a:off x="1355274" y="707442"/>
        <a:ext cx="1213177" cy="537852"/>
      </dsp:txXfrm>
    </dsp:sp>
    <dsp:sp modelId="{A58F0FF0-AD52-43E0-9803-573F3835450E}">
      <dsp:nvSpPr>
        <dsp:cNvPr id="0" name=""/>
        <dsp:cNvSpPr/>
      </dsp:nvSpPr>
      <dsp:spPr>
        <a:xfrm>
          <a:off x="2620662" y="1279952"/>
          <a:ext cx="1313824" cy="572867"/>
        </a:xfrm>
        <a:prstGeom prst="roundRect">
          <a:avLst>
            <a:gd name="adj" fmla="val 10000"/>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Consideration of further research goals</a:t>
          </a:r>
        </a:p>
      </dsp:txBody>
      <dsp:txXfrm>
        <a:off x="2637441" y="1296731"/>
        <a:ext cx="1280266" cy="539309"/>
      </dsp:txXfrm>
    </dsp:sp>
    <dsp:sp modelId="{C91C1C65-7C36-4A2A-A95D-47C6E6AEBA2E}">
      <dsp:nvSpPr>
        <dsp:cNvPr id="0" name=""/>
        <dsp:cNvSpPr/>
      </dsp:nvSpPr>
      <dsp:spPr>
        <a:xfrm>
          <a:off x="1326337" y="75553"/>
          <a:ext cx="1245782" cy="571318"/>
        </a:xfrm>
        <a:prstGeom prst="roundRect">
          <a:avLst>
            <a:gd name="adj" fmla="val 10000"/>
          </a:avLst>
        </a:prstGeom>
        <a:solidFill>
          <a:schemeClr val="accent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National survey of bowel preparation practice in the UK</a:t>
          </a:r>
        </a:p>
      </dsp:txBody>
      <dsp:txXfrm>
        <a:off x="1343070" y="92286"/>
        <a:ext cx="1212316" cy="537852"/>
      </dsp:txXfrm>
    </dsp:sp>
    <dsp:sp modelId="{1B3FF8A6-031E-40AC-95E1-4B46075D66FB}">
      <dsp:nvSpPr>
        <dsp:cNvPr id="0" name=""/>
        <dsp:cNvSpPr/>
      </dsp:nvSpPr>
      <dsp:spPr>
        <a:xfrm>
          <a:off x="2636423" y="675564"/>
          <a:ext cx="1307466" cy="571318"/>
        </a:xfrm>
        <a:prstGeom prst="roundRect">
          <a:avLst>
            <a:gd name="adj" fmla="val 10000"/>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Contextualisation of findings into clinical management</a:t>
          </a:r>
        </a:p>
      </dsp:txBody>
      <dsp:txXfrm>
        <a:off x="2653156" y="692297"/>
        <a:ext cx="1274000" cy="537852"/>
      </dsp:txXfrm>
    </dsp:sp>
    <dsp:sp modelId="{74F94A23-C9D7-4741-941B-941A973E5E13}">
      <dsp:nvSpPr>
        <dsp:cNvPr id="0" name=""/>
        <dsp:cNvSpPr/>
      </dsp:nvSpPr>
      <dsp:spPr>
        <a:xfrm>
          <a:off x="1341164" y="1878364"/>
          <a:ext cx="1270380" cy="571318"/>
        </a:xfrm>
        <a:prstGeom prst="roundRect">
          <a:avLst>
            <a:gd name="adj" fmla="val 10000"/>
          </a:avLst>
        </a:prstGeom>
        <a:solidFill>
          <a:schemeClr val="accent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Research findings</a:t>
          </a:r>
        </a:p>
      </dsp:txBody>
      <dsp:txXfrm>
        <a:off x="1357897" y="1895097"/>
        <a:ext cx="1236914" cy="537852"/>
      </dsp:txXfrm>
    </dsp:sp>
    <dsp:sp modelId="{B78637FF-DBC8-4EB8-9024-431E76A58651}">
      <dsp:nvSpPr>
        <dsp:cNvPr id="0" name=""/>
        <dsp:cNvSpPr/>
      </dsp:nvSpPr>
      <dsp:spPr>
        <a:xfrm>
          <a:off x="2650275" y="1882352"/>
          <a:ext cx="1283830" cy="5713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Implications of research</a:t>
          </a:r>
        </a:p>
      </dsp:txBody>
      <dsp:txXfrm>
        <a:off x="2667008" y="1899085"/>
        <a:ext cx="1250364" cy="537852"/>
      </dsp:txXfrm>
    </dsp:sp>
    <dsp:sp modelId="{6682FE7F-9D2F-4B95-B224-64320F16CC22}">
      <dsp:nvSpPr>
        <dsp:cNvPr id="0" name=""/>
        <dsp:cNvSpPr/>
      </dsp:nvSpPr>
      <dsp:spPr>
        <a:xfrm>
          <a:off x="2640821" y="69968"/>
          <a:ext cx="1309830" cy="571318"/>
        </a:xfrm>
        <a:prstGeom prst="roundRect">
          <a:avLst>
            <a:gd name="adj" fmla="val 10000"/>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Inference of findings on changes to practice</a:t>
          </a:r>
        </a:p>
      </dsp:txBody>
      <dsp:txXfrm>
        <a:off x="2657554" y="86701"/>
        <a:ext cx="1276364" cy="537852"/>
      </dsp:txXfrm>
    </dsp:sp>
    <dsp:sp modelId="{B815D2DB-8D0E-423C-B959-083A62EC318D}">
      <dsp:nvSpPr>
        <dsp:cNvPr id="0" name=""/>
        <dsp:cNvSpPr/>
      </dsp:nvSpPr>
      <dsp:spPr>
        <a:xfrm>
          <a:off x="56054" y="51749"/>
          <a:ext cx="1218333" cy="571318"/>
        </a:xfrm>
        <a:prstGeom prst="roundRect">
          <a:avLst>
            <a:gd name="adj" fmla="val 10000"/>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dirty="0"/>
            <a:t>Review of grading scales of bowel preparation</a:t>
          </a:r>
        </a:p>
      </dsp:txBody>
      <dsp:txXfrm>
        <a:off x="72787" y="68482"/>
        <a:ext cx="1184867" cy="53785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29963C-50C5-4E80-ABAA-1A3E496E6ABC}">
      <dsp:nvSpPr>
        <dsp:cNvPr id="0" name=""/>
        <dsp:cNvSpPr/>
      </dsp:nvSpPr>
      <dsp:spPr>
        <a:xfrm>
          <a:off x="1800058" y="1910397"/>
          <a:ext cx="476223" cy="1361158"/>
        </a:xfrm>
        <a:custGeom>
          <a:avLst/>
          <a:gdLst/>
          <a:ahLst/>
          <a:cxnLst/>
          <a:rect l="0" t="0" r="0" b="0"/>
          <a:pathLst>
            <a:path>
              <a:moveTo>
                <a:pt x="0" y="0"/>
              </a:moveTo>
              <a:lnTo>
                <a:pt x="238111" y="0"/>
              </a:lnTo>
              <a:lnTo>
                <a:pt x="238111" y="1361158"/>
              </a:lnTo>
              <a:lnTo>
                <a:pt x="476223" y="1361158"/>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002119" y="2554925"/>
        <a:ext cx="72103" cy="72103"/>
      </dsp:txXfrm>
    </dsp:sp>
    <dsp:sp modelId="{4D352579-3D4C-4DB6-B660-4D81A27F3987}">
      <dsp:nvSpPr>
        <dsp:cNvPr id="0" name=""/>
        <dsp:cNvSpPr/>
      </dsp:nvSpPr>
      <dsp:spPr>
        <a:xfrm>
          <a:off x="1800058" y="1910397"/>
          <a:ext cx="476223" cy="453719"/>
        </a:xfrm>
        <a:custGeom>
          <a:avLst/>
          <a:gdLst/>
          <a:ahLst/>
          <a:cxnLst/>
          <a:rect l="0" t="0" r="0" b="0"/>
          <a:pathLst>
            <a:path>
              <a:moveTo>
                <a:pt x="0" y="0"/>
              </a:moveTo>
              <a:lnTo>
                <a:pt x="238111" y="0"/>
              </a:lnTo>
              <a:lnTo>
                <a:pt x="238111" y="453719"/>
              </a:lnTo>
              <a:lnTo>
                <a:pt x="476223" y="453719"/>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021726" y="2120813"/>
        <a:ext cx="32888" cy="32888"/>
      </dsp:txXfrm>
    </dsp:sp>
    <dsp:sp modelId="{9AA945CF-11FE-48BD-8D9D-06B0703158DA}">
      <dsp:nvSpPr>
        <dsp:cNvPr id="0" name=""/>
        <dsp:cNvSpPr/>
      </dsp:nvSpPr>
      <dsp:spPr>
        <a:xfrm>
          <a:off x="1800058" y="1456678"/>
          <a:ext cx="476223" cy="453719"/>
        </a:xfrm>
        <a:custGeom>
          <a:avLst/>
          <a:gdLst/>
          <a:ahLst/>
          <a:cxnLst/>
          <a:rect l="0" t="0" r="0" b="0"/>
          <a:pathLst>
            <a:path>
              <a:moveTo>
                <a:pt x="0" y="453719"/>
              </a:moveTo>
              <a:lnTo>
                <a:pt x="238111" y="453719"/>
              </a:lnTo>
              <a:lnTo>
                <a:pt x="238111" y="0"/>
              </a:lnTo>
              <a:lnTo>
                <a:pt x="476223" y="0"/>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021726" y="1667093"/>
        <a:ext cx="32888" cy="32888"/>
      </dsp:txXfrm>
    </dsp:sp>
    <dsp:sp modelId="{52364B77-E055-4EAB-8DC6-688F663F8590}">
      <dsp:nvSpPr>
        <dsp:cNvPr id="0" name=""/>
        <dsp:cNvSpPr/>
      </dsp:nvSpPr>
      <dsp:spPr>
        <a:xfrm>
          <a:off x="1800058" y="549239"/>
          <a:ext cx="476223" cy="1361158"/>
        </a:xfrm>
        <a:custGeom>
          <a:avLst/>
          <a:gdLst/>
          <a:ahLst/>
          <a:cxnLst/>
          <a:rect l="0" t="0" r="0" b="0"/>
          <a:pathLst>
            <a:path>
              <a:moveTo>
                <a:pt x="0" y="1361158"/>
              </a:moveTo>
              <a:lnTo>
                <a:pt x="238111" y="1361158"/>
              </a:lnTo>
              <a:lnTo>
                <a:pt x="238111" y="0"/>
              </a:lnTo>
              <a:lnTo>
                <a:pt x="476223" y="0"/>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002119" y="1193766"/>
        <a:ext cx="72103" cy="72103"/>
      </dsp:txXfrm>
    </dsp:sp>
    <dsp:sp modelId="{8318090E-F434-4C56-9DD3-B6D24ED3A482}">
      <dsp:nvSpPr>
        <dsp:cNvPr id="0" name=""/>
        <dsp:cNvSpPr/>
      </dsp:nvSpPr>
      <dsp:spPr>
        <a:xfrm rot="16200000">
          <a:off x="-473314" y="1547421"/>
          <a:ext cx="3820795" cy="72595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9845" tIns="29845" rIns="29845" bIns="29845" numCol="1" spcCol="1270" anchor="ctr" anchorCtr="0">
          <a:noAutofit/>
        </a:bodyPr>
        <a:lstStyle/>
        <a:p>
          <a:pPr marL="0" lvl="0" indent="0" algn="ctr" defTabSz="2089150">
            <a:lnSpc>
              <a:spcPct val="90000"/>
            </a:lnSpc>
            <a:spcBef>
              <a:spcPct val="0"/>
            </a:spcBef>
            <a:spcAft>
              <a:spcPct val="35000"/>
            </a:spcAft>
            <a:buNone/>
          </a:pPr>
          <a:r>
            <a:rPr lang="en-GB" sz="4700" kern="1200" dirty="0"/>
            <a:t>Participants</a:t>
          </a:r>
        </a:p>
      </dsp:txBody>
      <dsp:txXfrm>
        <a:off x="-473314" y="1547421"/>
        <a:ext cx="3820795" cy="725951"/>
      </dsp:txXfrm>
    </dsp:sp>
    <dsp:sp modelId="{F0BAD675-1BB1-4CB3-BC3B-AC21022D0479}">
      <dsp:nvSpPr>
        <dsp:cNvPr id="0" name=""/>
        <dsp:cNvSpPr/>
      </dsp:nvSpPr>
      <dsp:spPr>
        <a:xfrm>
          <a:off x="2276282" y="186263"/>
          <a:ext cx="2381119" cy="72595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dirty="0"/>
            <a:t>Site A = Augmented bowel preparation regime and enhanced educational instructions</a:t>
          </a:r>
        </a:p>
      </dsp:txBody>
      <dsp:txXfrm>
        <a:off x="2276282" y="186263"/>
        <a:ext cx="2381119" cy="725951"/>
      </dsp:txXfrm>
    </dsp:sp>
    <dsp:sp modelId="{E5B63255-FFF0-4FA8-93B4-44AC9B7591B7}">
      <dsp:nvSpPr>
        <dsp:cNvPr id="0" name=""/>
        <dsp:cNvSpPr/>
      </dsp:nvSpPr>
      <dsp:spPr>
        <a:xfrm>
          <a:off x="2276282" y="1093702"/>
          <a:ext cx="2381119" cy="72595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dirty="0"/>
            <a:t>Site B = Augmented bowel preparation </a:t>
          </a:r>
          <a:r>
            <a:rPr lang="en-GB" sz="1300" kern="1200" dirty="0" err="1"/>
            <a:t>regime</a:t>
          </a:r>
          <a:r>
            <a:rPr lang="en-GB" sz="1300" kern="1200" dirty="0"/>
            <a:t> and standard educational instructions</a:t>
          </a:r>
        </a:p>
      </dsp:txBody>
      <dsp:txXfrm>
        <a:off x="2276282" y="1093702"/>
        <a:ext cx="2381119" cy="725951"/>
      </dsp:txXfrm>
    </dsp:sp>
    <dsp:sp modelId="{C2F62389-D76F-4A8F-A040-B30A3B95DD12}">
      <dsp:nvSpPr>
        <dsp:cNvPr id="0" name=""/>
        <dsp:cNvSpPr/>
      </dsp:nvSpPr>
      <dsp:spPr>
        <a:xfrm>
          <a:off x="2276282" y="2001141"/>
          <a:ext cx="2381119" cy="72595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dirty="0"/>
            <a:t>Site C = Standard bowel preparation regime and enhanced educational instructions</a:t>
          </a:r>
        </a:p>
      </dsp:txBody>
      <dsp:txXfrm>
        <a:off x="2276282" y="2001141"/>
        <a:ext cx="2381119" cy="725951"/>
      </dsp:txXfrm>
    </dsp:sp>
    <dsp:sp modelId="{5D2DC614-C4B1-4B1A-A6EB-C5A7E5E2D98F}">
      <dsp:nvSpPr>
        <dsp:cNvPr id="0" name=""/>
        <dsp:cNvSpPr/>
      </dsp:nvSpPr>
      <dsp:spPr>
        <a:xfrm>
          <a:off x="2276282" y="2908580"/>
          <a:ext cx="2381119" cy="72595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dirty="0"/>
            <a:t>Site D = Standard bowel preparation regime and standard educational instructions</a:t>
          </a:r>
        </a:p>
      </dsp:txBody>
      <dsp:txXfrm>
        <a:off x="2276282" y="2908580"/>
        <a:ext cx="2381119" cy="725951"/>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9.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C8DCD-9EAE-4979-A2E8-9F3DD260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7</Pages>
  <Words>151145</Words>
  <Characters>861530</Characters>
  <Application>Microsoft Office Word</Application>
  <DocSecurity>0</DocSecurity>
  <Lines>7179</Lines>
  <Paragraphs>2021</Paragraphs>
  <ScaleCrop>false</ScaleCrop>
  <HeadingPairs>
    <vt:vector size="2" baseType="variant">
      <vt:variant>
        <vt:lpstr>Title</vt:lpstr>
      </vt:variant>
      <vt:variant>
        <vt:i4>1</vt:i4>
      </vt:variant>
    </vt:vector>
  </HeadingPairs>
  <TitlesOfParts>
    <vt:vector size="1" baseType="lpstr">
      <vt:lpstr/>
    </vt:vector>
  </TitlesOfParts>
  <Company>Sheffield Teaching Hospital NHS Foundation Trust</Company>
  <LinksUpToDate>false</LinksUpToDate>
  <CharactersWithSpaces>10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Archer</dc:creator>
  <cp:keywords/>
  <dc:description/>
  <cp:lastModifiedBy>Laura Stanley</cp:lastModifiedBy>
  <cp:revision>5</cp:revision>
  <dcterms:created xsi:type="dcterms:W3CDTF">2024-07-13T19:02:00Z</dcterms:created>
  <dcterms:modified xsi:type="dcterms:W3CDTF">2024-10-16T13:44:00Z</dcterms:modified>
</cp:coreProperties>
</file>